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2DF39" w14:textId="77777777" w:rsidR="00814271" w:rsidRPr="00F672AD" w:rsidRDefault="000C6D67">
      <w:pPr>
        <w:rPr>
          <w:color w:val="808080"/>
          <w:sz w:val="32"/>
          <w:szCs w:val="24"/>
        </w:rPr>
      </w:pPr>
      <w:r w:rsidRPr="00F672AD">
        <w:rPr>
          <w:noProof/>
          <w:color w:val="808080" w:themeColor="background1" w:themeShade="80"/>
          <w:sz w:val="32"/>
          <w:szCs w:val="24"/>
          <w:lang w:val="en-IN" w:eastAsia="en-IN"/>
        </w:rPr>
        <mc:AlternateContent>
          <mc:Choice Requires="wpg">
            <w:drawing>
              <wp:anchor distT="0" distB="0" distL="114300" distR="114300" simplePos="0" relativeHeight="251659264" behindDoc="0" locked="0" layoutInCell="1" allowOverlap="1" wp14:anchorId="154083EE" wp14:editId="6711FB74">
                <wp:simplePos x="0" y="0"/>
                <wp:positionH relativeFrom="column">
                  <wp:posOffset>-869315</wp:posOffset>
                </wp:positionH>
                <wp:positionV relativeFrom="paragraph">
                  <wp:posOffset>-1170940</wp:posOffset>
                </wp:positionV>
                <wp:extent cx="7766050" cy="10744200"/>
                <wp:effectExtent l="304800" t="171450" r="444500" b="171450"/>
                <wp:wrapNone/>
                <wp:docPr id="2" name="Group 2"/>
                <wp:cNvGraphicFramePr/>
                <a:graphic xmlns:a="http://schemas.openxmlformats.org/drawingml/2006/main">
                  <a:graphicData uri="http://schemas.microsoft.com/office/word/2010/wordprocessingGroup">
                    <wpg:wgp>
                      <wpg:cNvGrpSpPr/>
                      <wpg:grpSpPr>
                        <a:xfrm>
                          <a:off x="0" y="0"/>
                          <a:ext cx="7766049" cy="10744200"/>
                          <a:chOff x="0" y="0"/>
                          <a:chExt cx="7766280" cy="10744662"/>
                        </a:xfrm>
                      </wpg:grpSpPr>
                      <wpg:grpSp>
                        <wpg:cNvPr id="1" name="Group 1"/>
                        <wpg:cNvGrpSpPr/>
                        <wpg:grpSpPr>
                          <a:xfrm>
                            <a:off x="0" y="0"/>
                            <a:ext cx="7766280" cy="10744662"/>
                            <a:chOff x="0" y="0"/>
                            <a:chExt cx="7766280" cy="10744662"/>
                          </a:xfrm>
                        </wpg:grpSpPr>
                        <wpg:grpSp>
                          <wpg:cNvPr id="3" name="Group 3"/>
                          <wpg:cNvGrpSpPr/>
                          <wpg:grpSpPr>
                            <a:xfrm>
                              <a:off x="96982" y="0"/>
                              <a:ext cx="7669299" cy="3048981"/>
                              <a:chOff x="0" y="0"/>
                              <a:chExt cx="7669299" cy="3048981"/>
                            </a:xfrm>
                          </wpg:grpSpPr>
                          <wps:wsp>
                            <wps:cNvPr id="4" name="Rectangle 4"/>
                            <wps:cNvSpPr/>
                            <wps:spPr bwMode="auto">
                              <a:xfrm>
                                <a:off x="0" y="0"/>
                                <a:ext cx="7637145" cy="2852420"/>
                              </a:xfrm>
                              <a:prstGeom prst="rect">
                                <a:avLst/>
                              </a:prstGeom>
                              <a:solidFill>
                                <a:schemeClr val="bg1"/>
                              </a:solidFill>
                              <a:ln>
                                <a:noFill/>
                              </a:ln>
                              <a:effectLst>
                                <a:outerShdw blurRad="215900" dist="50800" dir="2700000" sx="103000" sy="103000" rotWithShape="0">
                                  <a:schemeClr val="bg1">
                                    <a:lumMod val="50000"/>
                                    <a:alpha val="50000"/>
                                  </a:schemeClr>
                                </a:outerShdw>
                              </a:effectLst>
                            </wps:spPr>
                            <wps:style>
                              <a:lnRef idx="2">
                                <a:schemeClr val="accent1">
                                  <a:shade val="50000"/>
                                </a:schemeClr>
                              </a:lnRef>
                              <a:fillRef idx="1">
                                <a:schemeClr val="accent1"/>
                              </a:fillRef>
                              <a:effectRef idx="0">
                                <a:schemeClr val="accent1"/>
                              </a:effectRef>
                              <a:fontRef idx="minor">
                                <a:schemeClr val="lt1"/>
                              </a:fontRef>
                            </wps:style>
                            <wps:bodyPr rot="0">
                              <a:noAutofit/>
                            </wps:bodyPr>
                          </wps:wsp>
                          <wpg:grpSp>
                            <wpg:cNvPr id="5" name="Group 5"/>
                            <wpg:cNvGrpSpPr/>
                            <wpg:grpSpPr>
                              <a:xfrm>
                                <a:off x="2313709" y="1787236"/>
                                <a:ext cx="5355590" cy="1261745"/>
                                <a:chOff x="0" y="0"/>
                                <a:chExt cx="5772993" cy="1495889"/>
                              </a:xfrm>
                            </wpg:grpSpPr>
                            <wps:wsp>
                              <wps:cNvPr id="6" name="Isosceles Triangle 6"/>
                              <wps:cNvSpPr/>
                              <wps:spPr bwMode="auto">
                                <a:xfrm flipV="1">
                                  <a:off x="0" y="1262209"/>
                                  <a:ext cx="192405" cy="233680"/>
                                </a:xfrm>
                                <a:prstGeom prst="triangle">
                                  <a:avLst>
                                    <a:gd name="adj" fmla="val 43302"/>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a:noAutofit/>
                              </wps:bodyPr>
                            </wps:wsp>
                            <wps:wsp>
                              <wps:cNvPr id="7" name="Freeform 7"/>
                              <wps:cNvSpPr/>
                              <wps:spPr bwMode="auto">
                                <a:xfrm flipH="1">
                                  <a:off x="72927" y="0"/>
                                  <a:ext cx="5700066" cy="1492973"/>
                                </a:xfrm>
                                <a:custGeom>
                                  <a:avLst/>
                                  <a:gdLst>
                                    <a:gd name="connsiteX0" fmla="*/ 886 w 5711134"/>
                                    <a:gd name="connsiteY0" fmla="*/ 0 h 1492973"/>
                                    <a:gd name="connsiteX1" fmla="*/ 5040157 w 5711134"/>
                                    <a:gd name="connsiteY1" fmla="*/ 29 h 1492973"/>
                                    <a:gd name="connsiteX2" fmla="*/ 5711134 w 5711134"/>
                                    <a:gd name="connsiteY2" fmla="*/ 1492973 h 1492973"/>
                                    <a:gd name="connsiteX3" fmla="*/ 886 w 5711134"/>
                                    <a:gd name="connsiteY3" fmla="*/ 1492973 h 1492973"/>
                                    <a:gd name="connsiteX4" fmla="*/ 886 w 5711134"/>
                                    <a:gd name="connsiteY4" fmla="*/ 0 h 1492973"/>
                                    <a:gd name="connsiteX5" fmla="*/ 0 w 5719445"/>
                                    <a:gd name="connsiteY5" fmla="*/ 0 h 15258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1134" h="1492973" extrusionOk="0">
                                      <a:moveTo>
                                        <a:pt x="886" y="0"/>
                                      </a:moveTo>
                                      <a:lnTo>
                                        <a:pt x="5040157" y="29"/>
                                      </a:lnTo>
                                      <a:cubicBezTo>
                                        <a:pt x="5047166" y="-849"/>
                                        <a:pt x="5024538" y="7522"/>
                                        <a:pt x="5711134" y="1492973"/>
                                      </a:cubicBezTo>
                                      <a:lnTo>
                                        <a:pt x="886" y="1492973"/>
                                      </a:lnTo>
                                      <a:cubicBezTo>
                                        <a:pt x="-2180" y="995345"/>
                                        <a:pt x="3952" y="497628"/>
                                        <a:pt x="886" y="0"/>
                                      </a:cubicBezTo>
                                      <a:close/>
                                    </a:path>
                                  </a:pathLst>
                                </a:custGeom>
                                <a:solidFill>
                                  <a:schemeClr val="tx2"/>
                                </a:solidFill>
                                <a:ln>
                                  <a:noFill/>
                                </a:ln>
                                <a:effectLst>
                                  <a:outerShdw blurRad="342900" dist="50800" dir="6300000" rotWithShape="0">
                                    <a:prstClr val="black">
                                      <a:alpha val="44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373019F" w14:textId="77777777" w:rsidR="004C5856" w:rsidRDefault="004C5856">
                                    <w:pPr>
                                      <w:jc w:val="center"/>
                                      <w:rPr>
                                        <w:rFonts w:ascii="Century Gothic" w:hAnsi="Century Gothic"/>
                                        <w:b/>
                                        <w:sz w:val="48"/>
                                        <w:lang w:val="en-GB"/>
                                      </w:rPr>
                                    </w:pPr>
                                    <w:r>
                                      <w:rPr>
                                        <w:rFonts w:ascii="Century Gothic" w:hAnsi="Century Gothic"/>
                                        <w:b/>
                                        <w:sz w:val="48"/>
                                        <w:lang w:val="en-GB"/>
                                      </w:rPr>
                                      <w:t>Montran UPI Solution</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pic:pic xmlns:pic="http://schemas.openxmlformats.org/drawingml/2006/picture">
                            <pic:nvPicPr>
                              <pic:cNvPr id="55" name="Picture 55"/>
                              <pic:cNvPicPr>
                                <a:picLocks noChangeAspect="1"/>
                              </pic:cNvPicPr>
                            </pic:nvPicPr>
                            <pic:blipFill>
                              <a:blip r:embed="rId9"/>
                              <a:stretch>
                                <a:fillRect/>
                              </a:stretch>
                            </pic:blipFill>
                            <pic:spPr>
                              <a:xfrm>
                                <a:off x="83363" y="144151"/>
                                <a:ext cx="5775211" cy="1418821"/>
                              </a:xfrm>
                              <a:prstGeom prst="rect">
                                <a:avLst/>
                              </a:prstGeom>
                              <a:ln w="12700">
                                <a:noFill/>
                              </a:ln>
                            </pic:spPr>
                          </pic:pic>
                        </wpg:grpSp>
                        <pic:pic xmlns:pic="http://schemas.openxmlformats.org/drawingml/2006/picture">
                          <pic:nvPicPr>
                            <pic:cNvPr id="60" name="Picture 60"/>
                            <pic:cNvPicPr>
                              <a:picLocks noChangeAspect="1"/>
                            </pic:cNvPicPr>
                          </pic:nvPicPr>
                          <pic:blipFill>
                            <a:blip r:embed="rId10"/>
                            <a:stretch>
                              <a:fillRect/>
                            </a:stretch>
                          </pic:blipFill>
                          <pic:spPr>
                            <a:xfrm>
                              <a:off x="96982" y="3879273"/>
                              <a:ext cx="7453745" cy="4253345"/>
                            </a:xfrm>
                            <a:prstGeom prst="rect">
                              <a:avLst/>
                            </a:prstGeom>
                          </pic:spPr>
                        </pic:pic>
                        <wpg:grpSp>
                          <wpg:cNvPr id="8" name="Group 8"/>
                          <wpg:cNvGrpSpPr/>
                          <wpg:grpSpPr>
                            <a:xfrm>
                              <a:off x="0" y="8936182"/>
                              <a:ext cx="7668491" cy="1808480"/>
                              <a:chOff x="0" y="0"/>
                              <a:chExt cx="7668491" cy="1808480"/>
                            </a:xfrm>
                          </wpg:grpSpPr>
                          <wps:wsp>
                            <wps:cNvPr id="61" name="Rectangle 61"/>
                            <wps:cNvSpPr/>
                            <wps:spPr bwMode="auto">
                              <a:xfrm>
                                <a:off x="124691" y="152400"/>
                                <a:ext cx="7543800" cy="1656080"/>
                              </a:xfrm>
                              <a:prstGeom prst="rect">
                                <a:avLst/>
                              </a:prstGeom>
                              <a:solidFill>
                                <a:schemeClr val="bg1"/>
                              </a:solidFill>
                              <a:ln>
                                <a:noFill/>
                              </a:ln>
                              <a:effectLst>
                                <a:outerShdw blurRad="215900" dir="18660000" sx="103000" sy="103000" rotWithShape="0">
                                  <a:prstClr val="black">
                                    <a:alpha val="2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a:noAutofit/>
                            </wps:bodyPr>
                          </wps:wsp>
                          <wpg:grpSp>
                            <wpg:cNvPr id="9" name="Group 9"/>
                            <wpg:cNvGrpSpPr/>
                            <wpg:grpSpPr>
                              <a:xfrm>
                                <a:off x="0" y="13854"/>
                                <a:ext cx="5873115" cy="732155"/>
                                <a:chOff x="0" y="0"/>
                                <a:chExt cx="5873508" cy="732295"/>
                              </a:xfrm>
                            </wpg:grpSpPr>
                            <wps:wsp>
                              <wps:cNvPr id="62" name="Isosceles Triangle 62"/>
                              <wps:cNvSpPr/>
                              <wps:spPr bwMode="auto">
                                <a:xfrm flipH="1">
                                  <a:off x="5677293" y="0"/>
                                  <a:ext cx="196215" cy="140874"/>
                                </a:xfrm>
                                <a:prstGeom prst="triangle">
                                  <a:avLst>
                                    <a:gd name="adj" fmla="val 32859"/>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a:noAutofit/>
                              </wps:bodyPr>
                            </wps:wsp>
                            <wps:wsp>
                              <wps:cNvPr id="63" name="Freeform 63"/>
                              <wps:cNvSpPr/>
                              <wps:spPr bwMode="auto">
                                <a:xfrm flipV="1">
                                  <a:off x="0" y="2357"/>
                                  <a:ext cx="5818360" cy="729938"/>
                                </a:xfrm>
                                <a:custGeom>
                                  <a:avLst/>
                                  <a:gdLst>
                                    <a:gd name="connsiteX0" fmla="*/ 886 w 5711134"/>
                                    <a:gd name="connsiteY0" fmla="*/ 0 h 1492973"/>
                                    <a:gd name="connsiteX1" fmla="*/ 5040157 w 5711134"/>
                                    <a:gd name="connsiteY1" fmla="*/ 29 h 1492973"/>
                                    <a:gd name="connsiteX2" fmla="*/ 5711134 w 5711134"/>
                                    <a:gd name="connsiteY2" fmla="*/ 1492973 h 1492973"/>
                                    <a:gd name="connsiteX3" fmla="*/ 886 w 5711134"/>
                                    <a:gd name="connsiteY3" fmla="*/ 1492973 h 1492973"/>
                                    <a:gd name="connsiteX4" fmla="*/ 886 w 5711134"/>
                                    <a:gd name="connsiteY4" fmla="*/ 0 h 1492973"/>
                                    <a:gd name="connsiteX5" fmla="*/ 0 w 5719445"/>
                                    <a:gd name="connsiteY5" fmla="*/ 0 h 152582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5711134" h="1492973" extrusionOk="0">
                                      <a:moveTo>
                                        <a:pt x="886" y="0"/>
                                      </a:moveTo>
                                      <a:lnTo>
                                        <a:pt x="5040157" y="29"/>
                                      </a:lnTo>
                                      <a:cubicBezTo>
                                        <a:pt x="5047166" y="-849"/>
                                        <a:pt x="5024538" y="7522"/>
                                        <a:pt x="5711134" y="1492973"/>
                                      </a:cubicBezTo>
                                      <a:lnTo>
                                        <a:pt x="886" y="1492973"/>
                                      </a:lnTo>
                                      <a:cubicBezTo>
                                        <a:pt x="-2180" y="995345"/>
                                        <a:pt x="3952" y="497628"/>
                                        <a:pt x="886" y="0"/>
                                      </a:cubicBezTo>
                                      <a:close/>
                                    </a:path>
                                  </a:pathLst>
                                </a:custGeom>
                                <a:solidFill>
                                  <a:schemeClr val="tx2"/>
                                </a:solidFill>
                                <a:ln>
                                  <a:noFill/>
                                </a:ln>
                                <a:effectLst>
                                  <a:outerShdw blurRad="342900" dist="50800" dir="6300000" rotWithShape="0">
                                    <a:prstClr val="black">
                                      <a:alpha val="44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8E21CF1" w14:textId="77777777" w:rsidR="004C5856" w:rsidRDefault="004C5856">
                                    <w:pPr>
                                      <w:ind w:left="720"/>
                                      <w:rPr>
                                        <w:rFonts w:ascii="Century Gothic" w:hAnsi="Century Gothic"/>
                                        <w:sz w:val="44"/>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s:wsp>
                            <wps:cNvPr id="64" name="Text Box 64"/>
                            <wps:cNvSpPr txBox="1">
                              <a:spLocks noChangeAspect="1" noChangeArrowheads="1"/>
                            </wps:cNvSpPr>
                            <wps:spPr bwMode="auto">
                              <a:xfrm>
                                <a:off x="96981" y="1433814"/>
                                <a:ext cx="7565985" cy="253451"/>
                              </a:xfrm>
                              <a:prstGeom prst="rect">
                                <a:avLst/>
                              </a:prstGeom>
                              <a:noFill/>
                              <a:ln w="9525">
                                <a:noFill/>
                                <a:miter lim="800000"/>
                              </a:ln>
                            </wps:spPr>
                            <wps:txbx>
                              <w:txbxContent>
                                <w:p w14:paraId="2A1D2386" w14:textId="77777777" w:rsidR="004C5856" w:rsidRDefault="004C5856">
                                  <w:pPr>
                                    <w:pStyle w:val="Header"/>
                                    <w:jc w:val="center"/>
                                    <w:rPr>
                                      <w:b/>
                                      <w:color w:val="A6A6A6"/>
                                      <w:sz w:val="18"/>
                                    </w:rPr>
                                  </w:pPr>
                                  <w:r>
                                    <w:rPr>
                                      <w:b/>
                                      <w:color w:val="A6A6A6" w:themeColor="background1" w:themeShade="A6"/>
                                      <w:sz w:val="18"/>
                                    </w:rPr>
                                    <w:t xml:space="preserve">Copyright © </w:t>
                                  </w:r>
                                  <w:r>
                                    <w:rPr>
                                      <w:b/>
                                      <w:color w:val="A6A6A6" w:themeColor="background1" w:themeShade="A6"/>
                                      <w:sz w:val="18"/>
                                    </w:rPr>
                                    <w:fldChar w:fldCharType="begin"/>
                                  </w:r>
                                  <w:r>
                                    <w:rPr>
                                      <w:b/>
                                      <w:color w:val="A6A6A6" w:themeColor="background1" w:themeShade="A6"/>
                                      <w:sz w:val="18"/>
                                    </w:rPr>
                                    <w:instrText xml:space="preserve"> SAVEDATE  \@ "YYYY"  \* MERGEFORMAT </w:instrText>
                                  </w:r>
                                  <w:r>
                                    <w:rPr>
                                      <w:b/>
                                      <w:color w:val="A6A6A6" w:themeColor="background1" w:themeShade="A6"/>
                                      <w:sz w:val="18"/>
                                    </w:rPr>
                                    <w:fldChar w:fldCharType="separate"/>
                                  </w:r>
                                  <w:r w:rsidR="00607521">
                                    <w:rPr>
                                      <w:b/>
                                      <w:noProof/>
                                      <w:color w:val="A6A6A6" w:themeColor="background1" w:themeShade="A6"/>
                                      <w:sz w:val="18"/>
                                    </w:rPr>
                                    <w:t>2025</w:t>
                                  </w:r>
                                  <w:r>
                                    <w:rPr>
                                      <w:b/>
                                      <w:color w:val="A6A6A6" w:themeColor="background1" w:themeShade="A6"/>
                                      <w:sz w:val="18"/>
                                    </w:rPr>
                                    <w:fldChar w:fldCharType="end"/>
                                  </w:r>
                                  <w:r>
                                    <w:rPr>
                                      <w:b/>
                                      <w:color w:val="A6A6A6" w:themeColor="background1" w:themeShade="A6"/>
                                      <w:sz w:val="18"/>
                                    </w:rPr>
                                    <w:t xml:space="preserve"> Montran</w:t>
                                  </w:r>
                                </w:p>
                                <w:p w14:paraId="3AE88C32" w14:textId="77777777" w:rsidR="004C5856" w:rsidRDefault="004C5856">
                                  <w:pPr>
                                    <w:jc w:val="center"/>
                                    <w:rPr>
                                      <w:color w:val="FFFFFF"/>
                                    </w:rPr>
                                  </w:pPr>
                                </w:p>
                              </w:txbxContent>
                            </wps:txbx>
                            <wps:bodyPr rot="0" vert="horz" wrap="square" lIns="91440" tIns="45720" rIns="91440" bIns="45720" anchor="t" anchorCtr="0">
                              <a:noAutofit/>
                            </wps:bodyPr>
                          </wps:wsp>
                          <wps:wsp>
                            <wps:cNvPr id="65" name="Text Box 65"/>
                            <wps:cNvSpPr txBox="1">
                              <a:spLocks noChangeArrowheads="1"/>
                            </wps:cNvSpPr>
                            <wps:spPr bwMode="auto">
                              <a:xfrm>
                                <a:off x="96982" y="0"/>
                                <a:ext cx="5099050" cy="729615"/>
                              </a:xfrm>
                              <a:prstGeom prst="rect">
                                <a:avLst/>
                              </a:prstGeom>
                              <a:noFill/>
                              <a:ln w="9525">
                                <a:noFill/>
                                <a:miter lim="800000"/>
                              </a:ln>
                            </wps:spPr>
                            <wps:txbx>
                              <w:txbxContent>
                                <w:p w14:paraId="56F4E441" w14:textId="77777777" w:rsidR="004C5856" w:rsidRDefault="004C5856">
                                  <w:pPr>
                                    <w:spacing w:line="240" w:lineRule="auto"/>
                                    <w:jc w:val="center"/>
                                    <w:rPr>
                                      <w:b/>
                                      <w:color w:val="FFFFFF"/>
                                      <w:lang w:val="en-GB"/>
                                    </w:rPr>
                                  </w:pPr>
                                  <w:r>
                                    <w:rPr>
                                      <w:rFonts w:ascii="Century Gothic" w:hAnsi="Century Gothic"/>
                                      <w:b/>
                                      <w:color w:val="FFFFFF" w:themeColor="background1"/>
                                      <w:sz w:val="44"/>
                                      <w:lang w:val="en-GB"/>
                                    </w:rPr>
                                    <w:t>IN_TPH_UPI</w:t>
                                  </w:r>
                                </w:p>
                              </w:txbxContent>
                            </wps:txbx>
                            <wps:bodyPr rot="0" vert="horz" wrap="square" lIns="91440" tIns="45720" rIns="91440" bIns="45720" anchor="ctr" anchorCtr="0">
                              <a:noAutofit/>
                            </wps:bodyPr>
                          </wps:wsp>
                        </wpg:grpSp>
                      </wpg:grpSp>
                      <wps:wsp>
                        <wps:cNvPr id="66" name="Text Box 66"/>
                        <wps:cNvSpPr txBox="1">
                          <a:spLocks noChangeArrowheads="1"/>
                        </wps:cNvSpPr>
                        <wps:spPr bwMode="auto">
                          <a:xfrm>
                            <a:off x="4407031" y="9089408"/>
                            <a:ext cx="3244777" cy="748832"/>
                          </a:xfrm>
                          <a:prstGeom prst="rect">
                            <a:avLst/>
                          </a:prstGeom>
                          <a:noFill/>
                          <a:ln w="9525">
                            <a:noFill/>
                            <a:miter lim="800000"/>
                          </a:ln>
                        </wps:spPr>
                        <wps:txbx>
                          <w:txbxContent>
                            <w:p w14:paraId="7D9F988E" w14:textId="77777777" w:rsidR="004C5856" w:rsidRDefault="004C5856">
                              <w:pPr>
                                <w:spacing w:line="240" w:lineRule="auto"/>
                                <w:ind w:right="113"/>
                                <w:jc w:val="right"/>
                                <w:rPr>
                                  <w:rFonts w:cs="Aharoni"/>
                                  <w:b/>
                                  <w:color w:val="808080"/>
                                  <w:sz w:val="28"/>
                                </w:rPr>
                              </w:pPr>
                              <w:r>
                                <w:rPr>
                                  <w:rFonts w:cs="Aharoni"/>
                                  <w:b/>
                                  <w:color w:val="808080" w:themeColor="background1" w:themeShade="80"/>
                                  <w:sz w:val="28"/>
                                </w:rPr>
                                <w:t xml:space="preserve">Version: </w:t>
                              </w:r>
                              <w:sdt>
                                <w:sdtPr>
                                  <w:rPr>
                                    <w:rFonts w:cs="Aharoni"/>
                                    <w:b/>
                                    <w:color w:val="808080" w:themeColor="background1" w:themeShade="80"/>
                                    <w:sz w:val="28"/>
                                  </w:rPr>
                                  <w:alias w:val="Version"/>
                                  <w:tag w:val="Version"/>
                                  <w:id w:val="1443027767"/>
                                </w:sdtPr>
                                <w:sdtContent>
                                  <w:r>
                                    <w:rPr>
                                      <w:rFonts w:cs="Aharoni"/>
                                      <w:b/>
                                      <w:color w:val="808080" w:themeColor="background1" w:themeShade="80"/>
                                      <w:sz w:val="28"/>
                                    </w:rPr>
                                    <w:t>1.0</w:t>
                                  </w:r>
                                </w:sdtContent>
                              </w:sdt>
                            </w:p>
                            <w:p w14:paraId="6EAC86C1" w14:textId="77777777" w:rsidR="004C5856" w:rsidRDefault="004C5856">
                              <w:pPr>
                                <w:spacing w:after="0" w:line="240" w:lineRule="auto"/>
                                <w:ind w:right="113"/>
                                <w:jc w:val="right"/>
                                <w:rPr>
                                  <w:rFonts w:cs="Aharoni"/>
                                  <w:b/>
                                  <w:color w:val="808080"/>
                                  <w:sz w:val="28"/>
                                  <w:szCs w:val="24"/>
                                </w:rPr>
                              </w:pPr>
                              <w:r>
                                <w:rPr>
                                  <w:rFonts w:cs="Aharoni"/>
                                  <w:b/>
                                  <w:color w:val="808080" w:themeColor="background1" w:themeShade="80"/>
                                  <w:sz w:val="28"/>
                                  <w:szCs w:val="24"/>
                                </w:rPr>
                                <w:t>Creation date: 07-03-2025</w:t>
                              </w:r>
                            </w:p>
                            <w:p w14:paraId="6BBA8E06" w14:textId="77777777" w:rsidR="004C5856" w:rsidRDefault="004C5856">
                              <w:pPr>
                                <w:spacing w:line="240" w:lineRule="auto"/>
                                <w:jc w:val="right"/>
                                <w:rPr>
                                  <w:rFonts w:cs="Aharoni"/>
                                  <w:b/>
                                  <w:color w:val="808080"/>
                                  <w:sz w:val="32"/>
                                </w:rPr>
                              </w:pPr>
                            </w:p>
                          </w:txbxContent>
                        </wps:txbx>
                        <wps:bodyPr rot="0" vert="horz" wrap="square" lIns="91440" tIns="36000" rIns="91440" bIns="36000" anchor="t" anchorCtr="0">
                          <a:noAutofit/>
                        </wps:bodyPr>
                      </wps:wsp>
                      <wps:wsp>
                        <wps:cNvPr id="67" name="Text Box 67"/>
                        <wps:cNvSpPr txBox="1">
                          <a:spLocks noChangeArrowheads="1"/>
                        </wps:cNvSpPr>
                        <wps:spPr bwMode="auto">
                          <a:xfrm>
                            <a:off x="349867" y="4735773"/>
                            <a:ext cx="6878756" cy="2971165"/>
                          </a:xfrm>
                          <a:custGeom>
                            <a:avLst/>
                            <a:gdLst>
                              <a:gd name="connsiteX0" fmla="*/ 0 w 4968660"/>
                              <a:gd name="connsiteY0" fmla="*/ 0 h 3437255"/>
                              <a:gd name="connsiteX1" fmla="*/ 4968660 w 4968660"/>
                              <a:gd name="connsiteY1" fmla="*/ 0 h 3437255"/>
                              <a:gd name="connsiteX2" fmla="*/ 4968660 w 4968660"/>
                              <a:gd name="connsiteY2" fmla="*/ 3437255 h 3437255"/>
                              <a:gd name="connsiteX3" fmla="*/ 0 w 4968660"/>
                              <a:gd name="connsiteY3" fmla="*/ 3437255 h 3437255"/>
                              <a:gd name="connsiteX4" fmla="*/ 0 w 4968660"/>
                              <a:gd name="connsiteY4" fmla="*/ 0 h 3437255"/>
                              <a:gd name="connsiteX5" fmla="*/ 51 w 5052442"/>
                              <a:gd name="connsiteY5" fmla="*/ 3932 h 3450947"/>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968660" h="3437255" extrusionOk="0">
                                <a:moveTo>
                                  <a:pt x="0" y="0"/>
                                </a:moveTo>
                                <a:lnTo>
                                  <a:pt x="4968660" y="0"/>
                                </a:lnTo>
                                <a:lnTo>
                                  <a:pt x="4968660" y="3437255"/>
                                </a:lnTo>
                                <a:lnTo>
                                  <a:pt x="0" y="3437255"/>
                                </a:lnTo>
                                <a:lnTo>
                                  <a:pt x="0" y="0"/>
                                </a:lnTo>
                                <a:close/>
                              </a:path>
                            </a:pathLst>
                          </a:custGeom>
                          <a:noFill/>
                          <a:ln w="9525">
                            <a:noFill/>
                            <a:miter lim="800000"/>
                          </a:ln>
                        </wps:spPr>
                        <wps:txbx>
                          <w:txbxContent>
                            <w:sdt>
                              <w:sdtPr>
                                <w:rPr>
                                  <w:rFonts w:ascii="Century Gothic" w:hAnsi="Century Gothic"/>
                                  <w:szCs w:val="80"/>
                                </w:rPr>
                                <w:alias w:val="Title"/>
                                <w:id w:val="923148908"/>
                              </w:sdtPr>
                              <w:sdtContent>
                                <w:p w14:paraId="419B8D59" w14:textId="77777777" w:rsidR="004C5856" w:rsidRDefault="004C5856">
                                  <w:pPr>
                                    <w:pStyle w:val="Title"/>
                                    <w:pBdr>
                                      <w:bottom w:val="none" w:sz="0" w:space="0" w:color="auto"/>
                                    </w:pBdr>
                                    <w:jc w:val="center"/>
                                    <w:rPr>
                                      <w:rFonts w:ascii="Century Gothic" w:hAnsi="Century Gothic"/>
                                      <w:szCs w:val="80"/>
                                    </w:rPr>
                                  </w:pPr>
                                  <w:r>
                                    <w:rPr>
                                      <w:rFonts w:ascii="Century Gothic" w:hAnsi="Century Gothic"/>
                                      <w:szCs w:val="80"/>
                                    </w:rPr>
                                    <w:t xml:space="preserve">Montran PSP API Specification – </w:t>
                                  </w:r>
                                </w:p>
                                <w:p w14:paraId="078A6FC5" w14:textId="77777777" w:rsidR="004C5856" w:rsidRDefault="004C5856">
                                  <w:pPr>
                                    <w:pStyle w:val="Title"/>
                                    <w:pBdr>
                                      <w:bottom w:val="none" w:sz="0" w:space="0" w:color="auto"/>
                                    </w:pBdr>
                                    <w:jc w:val="center"/>
                                    <w:rPr>
                                      <w:color w:val="41B3A3"/>
                                    </w:rPr>
                                  </w:pPr>
                                  <w:r>
                                    <w:rPr>
                                      <w:rFonts w:ascii="Century Gothic" w:hAnsi="Century Gothic"/>
                                      <w:szCs w:val="80"/>
                                    </w:rPr>
                                    <w:t>Customer PSP</w:t>
                                  </w:r>
                                </w:p>
                              </w:sdtContent>
                            </w:sdt>
                          </w:txbxContent>
                        </wps:txbx>
                        <wps:bodyPr rot="0" vert="horz" wrap="square" lIns="54000" tIns="36000" rIns="72000" bIns="36000" anchor="t" anchorCtr="0">
                          <a:noAutofit/>
                        </wps:bodyPr>
                      </wps:wsp>
                    </wpg:wgp>
                  </a:graphicData>
                </a:graphic>
              </wp:anchor>
            </w:drawing>
          </mc:Choice>
          <mc:Fallback>
            <w:pict>
              <v:group w14:anchorId="154083EE" id="Group 2" o:spid="_x0000_s1026" style="position:absolute;left:0;text-align:left;margin-left:-68.45pt;margin-top:-92.2pt;width:611.5pt;height:846pt;z-index:251659264" coordsize="77662,10744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3+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">
                <v:group id="Group 1" o:spid="_x0000_s1027" style="position:absolute;width:77662;height:107446" coordsize="77662,107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3" o:spid="_x0000_s1028" style="position:absolute;left:969;width:76693;height:30489" coordsize="76692,30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29" style="position:absolute;width:76371;height:28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" fillcolor="white [3212]" stroked="f" strokeweight="2pt">
                      <v:shadow on="t" type="perspective" color="#7f7f7f [1612]" opacity=".5" origin=",.5" offset=".99781mm,.99781mm" matrix="67502f,,,67502f"/>
                    </v:rect>
                    <v:group id="Group 5" o:spid="_x0000_s1030" style="position:absolute;left:23137;top:17872;width:53555;height:12617" coordsize="57729,14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 o:spid="_x0000_s1031" type="#_x0000_t5" style="position:absolute;top:12622;width:1924;height:2336;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" adj="9353" fillcolor="#a2a6ac [1629]" stroked="f" strokeweight="2pt"/>
                      <v:shape id="Freeform 7" o:spid="_x0000_s1032" style="position:absolute;left:729;width:57000;height:14929;flip:x;visibility:visible;mso-wrap-style:square;v-text-anchor:middle" coordsize="5711134,1492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" adj="-11796480,,5400" path="m886,l5040157,29v7009,-878,-15619,7493,670977,1492944l886,1492973c-2180,995345,3952,497628,886,xe" fillcolor="#009681 [3215]" stroked="f" strokeweight="2pt">
                        <v:stroke joinstyle="miter"/>
                        <v:shadow on="t" color="black" opacity="28835f" origin=",.5" offset="-.36522mm,1.363mm"/>
                        <v:formulas/>
                        <v:path arrowok="t" o:extrusionok="f" o:connecttype="custom" o:connectlocs="884,0;5030389,29;5700066,1492973;884,1492973;884,0" o:connectangles="0,0,0,0,0" textboxrect="0,0,5711134,1492973"/>
                        <v:textbox>
                          <w:txbxContent>
                            <w:p w14:paraId="6373019F" w14:textId="77777777" w:rsidR="004C5856" w:rsidRDefault="004C5856">
                              <w:pPr>
                                <w:jc w:val="center"/>
                                <w:rPr>
                                  <w:rFonts w:ascii="Century Gothic" w:hAnsi="Century Gothic"/>
                                  <w:b/>
                                  <w:sz w:val="48"/>
                                  <w:lang w:val="en-GB"/>
                                </w:rPr>
                              </w:pPr>
                              <w:r>
                                <w:rPr>
                                  <w:rFonts w:ascii="Century Gothic" w:hAnsi="Century Gothic"/>
                                  <w:b/>
                                  <w:sz w:val="48"/>
                                  <w:lang w:val="en-GB"/>
                                </w:rPr>
                                <w:t>Montran UPI Solution</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3" type="#_x0000_t75" style="position:absolute;left:833;top:1441;width:57752;height:1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" strokeweight="1pt">
                      <v:imagedata r:id="rId11" o:title=""/>
                    </v:shape>
                  </v:group>
                  <v:shape id="Picture 60" o:spid="_x0000_s1034" type="#_x0000_t75" style="position:absolute;left:969;top:38792;width:74538;height:42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">
                    <v:imagedata r:id="rId12" o:title=""/>
                  </v:shape>
                  <v:group id="Group 8" o:spid="_x0000_s1035" style="position:absolute;top:89361;width:76684;height:18085" coordsize="76684,180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61" o:spid="_x0000_s1036" style="position:absolute;left:1246;top:1524;width:75438;height:16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" fillcolor="white [3212]" stroked="f" strokeweight="2pt">
                      <v:shadow on="t" type="perspective" color="black" opacity="13107f" origin=",.5" offset="0,0" matrix="67502f,,,67502f"/>
                    </v:rect>
                    <v:group id="Group 9" o:spid="_x0000_s1037" style="position:absolute;top:138;width:58731;height:7322" coordsize="58735,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Isosceles Triangle 62" o:spid="_x0000_s1038" type="#_x0000_t5" style="position:absolute;left:56772;width:1963;height:1408;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" adj="7098" fillcolor="#a2a6ac [1629]" stroked="f" strokeweight="2pt"/>
                      <v:shape id="Freeform 63" o:spid="_x0000_s1039" style="position:absolute;top:23;width:58183;height:7299;flip:y;visibility:visible;mso-wrap-style:square;v-text-anchor:middle" coordsize="5711134,1492973"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" adj="-11796480,,5400" path="m886,l5040157,29v7009,-878,-15619,7493,670977,1492944l886,1492973c-2180,995345,3952,497628,886,xe" fillcolor="#009681 [3215]" stroked="f" strokeweight="2pt">
                        <v:stroke joinstyle="miter"/>
                        <v:shadow on="t" color="black" opacity="28835f" origin=",.5" offset="-.36522mm,1.363mm"/>
                        <v:formulas/>
                        <v:path arrowok="t" o:extrusionok="f" o:connecttype="custom" o:connectlocs="903,0;5134785,14;5818360,729938;903,729938;903,0" o:connectangles="0,0,0,0,0" textboxrect="0,0,5711134,1492973"/>
                        <v:textbox>
                          <w:txbxContent>
                            <w:p w14:paraId="28E21CF1" w14:textId="77777777" w:rsidR="004C5856" w:rsidRDefault="004C5856">
                              <w:pPr>
                                <w:ind w:left="720"/>
                                <w:rPr>
                                  <w:rFonts w:ascii="Century Gothic" w:hAnsi="Century Gothic"/>
                                  <w:sz w:val="44"/>
                                </w:rPr>
                              </w:pPr>
                            </w:p>
                          </w:txbxContent>
                        </v:textbox>
                      </v:shape>
                    </v:group>
                    <v:shapetype id="_x0000_t202" coordsize="21600,21600" o:spt="202" path="m,l,21600r21600,l21600,xe">
                      <v:stroke joinstyle="miter"/>
                      <v:path gradientshapeok="t" o:connecttype="rect"/>
                    </v:shapetype>
                    <v:shape id="Text Box 64" o:spid="_x0000_s1040" type="#_x0000_t202" style="position:absolute;left:969;top:14338;width:75660;height:2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o:lock v:ext="edit" aspectratio="t"/>
                      <v:textbox>
                        <w:txbxContent>
                          <w:p w14:paraId="2A1D2386" w14:textId="77777777" w:rsidR="004C5856" w:rsidRDefault="004C5856">
                            <w:pPr>
                              <w:pStyle w:val="Header"/>
                              <w:jc w:val="center"/>
                              <w:rPr>
                                <w:b/>
                                <w:color w:val="A6A6A6"/>
                                <w:sz w:val="18"/>
                              </w:rPr>
                            </w:pPr>
                            <w:r>
                              <w:rPr>
                                <w:b/>
                                <w:color w:val="A6A6A6" w:themeColor="background1" w:themeShade="A6"/>
                                <w:sz w:val="18"/>
                              </w:rPr>
                              <w:t xml:space="preserve">Copyright © </w:t>
                            </w:r>
                            <w:r>
                              <w:rPr>
                                <w:b/>
                                <w:color w:val="A6A6A6" w:themeColor="background1" w:themeShade="A6"/>
                                <w:sz w:val="18"/>
                              </w:rPr>
                              <w:fldChar w:fldCharType="begin"/>
                            </w:r>
                            <w:r>
                              <w:rPr>
                                <w:b/>
                                <w:color w:val="A6A6A6" w:themeColor="background1" w:themeShade="A6"/>
                                <w:sz w:val="18"/>
                              </w:rPr>
                              <w:instrText xml:space="preserve"> SAVEDATE  \@ "YYYY"  \* MERGEFORMAT </w:instrText>
                            </w:r>
                            <w:r>
                              <w:rPr>
                                <w:b/>
                                <w:color w:val="A6A6A6" w:themeColor="background1" w:themeShade="A6"/>
                                <w:sz w:val="18"/>
                              </w:rPr>
                              <w:fldChar w:fldCharType="separate"/>
                            </w:r>
                            <w:r w:rsidR="00607521">
                              <w:rPr>
                                <w:b/>
                                <w:noProof/>
                                <w:color w:val="A6A6A6" w:themeColor="background1" w:themeShade="A6"/>
                                <w:sz w:val="18"/>
                              </w:rPr>
                              <w:t>2025</w:t>
                            </w:r>
                            <w:r>
                              <w:rPr>
                                <w:b/>
                                <w:color w:val="A6A6A6" w:themeColor="background1" w:themeShade="A6"/>
                                <w:sz w:val="18"/>
                              </w:rPr>
                              <w:fldChar w:fldCharType="end"/>
                            </w:r>
                            <w:r>
                              <w:rPr>
                                <w:b/>
                                <w:color w:val="A6A6A6" w:themeColor="background1" w:themeShade="A6"/>
                                <w:sz w:val="18"/>
                              </w:rPr>
                              <w:t xml:space="preserve"> Montran</w:t>
                            </w:r>
                          </w:p>
                          <w:p w14:paraId="3AE88C32" w14:textId="77777777" w:rsidR="004C5856" w:rsidRDefault="004C5856">
                            <w:pPr>
                              <w:jc w:val="center"/>
                              <w:rPr>
                                <w:color w:val="FFFFFF"/>
                              </w:rPr>
                            </w:pPr>
                          </w:p>
                        </w:txbxContent>
                      </v:textbox>
                    </v:shape>
                    <v:shape id="Text Box 65" o:spid="_x0000_s1041" type="#_x0000_t202" style="position:absolute;left:969;width:50991;height:7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" filled="f" stroked="f">
                      <v:textbox>
                        <w:txbxContent>
                          <w:p w14:paraId="56F4E441" w14:textId="77777777" w:rsidR="004C5856" w:rsidRDefault="004C5856">
                            <w:pPr>
                              <w:spacing w:line="240" w:lineRule="auto"/>
                              <w:jc w:val="center"/>
                              <w:rPr>
                                <w:b/>
                                <w:color w:val="FFFFFF"/>
                                <w:lang w:val="en-GB"/>
                              </w:rPr>
                            </w:pPr>
                            <w:r>
                              <w:rPr>
                                <w:rFonts w:ascii="Century Gothic" w:hAnsi="Century Gothic"/>
                                <w:b/>
                                <w:color w:val="FFFFFF" w:themeColor="background1"/>
                                <w:sz w:val="44"/>
                                <w:lang w:val="en-GB"/>
                              </w:rPr>
                              <w:t>IN_TPH_UPI</w:t>
                            </w:r>
                          </w:p>
                        </w:txbxContent>
                      </v:textbox>
                    </v:shape>
                  </v:group>
                </v:group>
                <v:shape id="Text Box 66" o:spid="_x0000_s1042" type="#_x0000_t202" style="position:absolute;left:44070;top:90894;width:32448;height:74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" filled="f" stroked="f">
                  <v:textbox inset=",1mm,,1mm">
                    <w:txbxContent>
                      <w:p w14:paraId="7D9F988E" w14:textId="77777777" w:rsidR="004C5856" w:rsidRDefault="004C5856">
                        <w:pPr>
                          <w:spacing w:line="240" w:lineRule="auto"/>
                          <w:ind w:right="113"/>
                          <w:jc w:val="right"/>
                          <w:rPr>
                            <w:rFonts w:cs="Aharoni"/>
                            <w:b/>
                            <w:color w:val="808080"/>
                            <w:sz w:val="28"/>
                          </w:rPr>
                        </w:pPr>
                        <w:r>
                          <w:rPr>
                            <w:rFonts w:cs="Aharoni"/>
                            <w:b/>
                            <w:color w:val="808080" w:themeColor="background1" w:themeShade="80"/>
                            <w:sz w:val="28"/>
                          </w:rPr>
                          <w:t xml:space="preserve">Version: </w:t>
                        </w:r>
                        <w:sdt>
                          <w:sdtPr>
                            <w:rPr>
                              <w:rFonts w:cs="Aharoni"/>
                              <w:b/>
                              <w:color w:val="808080" w:themeColor="background1" w:themeShade="80"/>
                              <w:sz w:val="28"/>
                            </w:rPr>
                            <w:alias w:val="Version"/>
                            <w:tag w:val="Version"/>
                            <w:id w:val="1443027767"/>
                          </w:sdtPr>
                          <w:sdtContent>
                            <w:r>
                              <w:rPr>
                                <w:rFonts w:cs="Aharoni"/>
                                <w:b/>
                                <w:color w:val="808080" w:themeColor="background1" w:themeShade="80"/>
                                <w:sz w:val="28"/>
                              </w:rPr>
                              <w:t>1.0</w:t>
                            </w:r>
                          </w:sdtContent>
                        </w:sdt>
                      </w:p>
                      <w:p w14:paraId="6EAC86C1" w14:textId="77777777" w:rsidR="004C5856" w:rsidRDefault="004C5856">
                        <w:pPr>
                          <w:spacing w:after="0" w:line="240" w:lineRule="auto"/>
                          <w:ind w:right="113"/>
                          <w:jc w:val="right"/>
                          <w:rPr>
                            <w:rFonts w:cs="Aharoni"/>
                            <w:b/>
                            <w:color w:val="808080"/>
                            <w:sz w:val="28"/>
                            <w:szCs w:val="24"/>
                          </w:rPr>
                        </w:pPr>
                        <w:r>
                          <w:rPr>
                            <w:rFonts w:cs="Aharoni"/>
                            <w:b/>
                            <w:color w:val="808080" w:themeColor="background1" w:themeShade="80"/>
                            <w:sz w:val="28"/>
                            <w:szCs w:val="24"/>
                          </w:rPr>
                          <w:t>Creation date: 07-03-2025</w:t>
                        </w:r>
                      </w:p>
                      <w:p w14:paraId="6BBA8E06" w14:textId="77777777" w:rsidR="004C5856" w:rsidRDefault="004C5856">
                        <w:pPr>
                          <w:spacing w:line="240" w:lineRule="auto"/>
                          <w:jc w:val="right"/>
                          <w:rPr>
                            <w:rFonts w:cs="Aharoni"/>
                            <w:b/>
                            <w:color w:val="808080"/>
                            <w:sz w:val="32"/>
                          </w:rPr>
                        </w:pPr>
                      </w:p>
                    </w:txbxContent>
                  </v:textbox>
                </v:shape>
                <v:shape id="Text Box 67" o:spid="_x0000_s1043" style="position:absolute;left:3498;top:47357;width:68788;height:29712;visibility:visible;mso-wrap-style:square;v-text-anchor:top" coordsize="4968660,3437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" adj="-11796480,,5400" path="m,l4968660,r,3437255l,3437255,,xe" filled="f" stroked="f">
                  <v:stroke joinstyle="miter"/>
                  <v:formulas/>
                  <v:path arrowok="t" o:extrusionok="f" o:connecttype="custom" o:connectlocs="0,0;6878756,0;6878756,2971165;0,2971165;0,0" o:connectangles="0,0,0,0,0" textboxrect="0,0,4968660,3437255"/>
                  <v:textbox inset="1.5mm,1mm,2mm,1mm">
                    <w:txbxContent>
                      <w:sdt>
                        <w:sdtPr>
                          <w:rPr>
                            <w:rFonts w:ascii="Century Gothic" w:hAnsi="Century Gothic"/>
                            <w:szCs w:val="80"/>
                          </w:rPr>
                          <w:alias w:val="Title"/>
                          <w:id w:val="923148908"/>
                        </w:sdtPr>
                        <w:sdtContent>
                          <w:p w14:paraId="419B8D59" w14:textId="77777777" w:rsidR="004C5856" w:rsidRDefault="004C5856">
                            <w:pPr>
                              <w:pStyle w:val="Title"/>
                              <w:pBdr>
                                <w:bottom w:val="none" w:sz="0" w:space="0" w:color="auto"/>
                              </w:pBdr>
                              <w:jc w:val="center"/>
                              <w:rPr>
                                <w:rFonts w:ascii="Century Gothic" w:hAnsi="Century Gothic"/>
                                <w:szCs w:val="80"/>
                              </w:rPr>
                            </w:pPr>
                            <w:r>
                              <w:rPr>
                                <w:rFonts w:ascii="Century Gothic" w:hAnsi="Century Gothic"/>
                                <w:szCs w:val="80"/>
                              </w:rPr>
                              <w:t xml:space="preserve">Montran PSP API Specification – </w:t>
                            </w:r>
                          </w:p>
                          <w:p w14:paraId="078A6FC5" w14:textId="77777777" w:rsidR="004C5856" w:rsidRDefault="004C5856">
                            <w:pPr>
                              <w:pStyle w:val="Title"/>
                              <w:pBdr>
                                <w:bottom w:val="none" w:sz="0" w:space="0" w:color="auto"/>
                              </w:pBdr>
                              <w:jc w:val="center"/>
                              <w:rPr>
                                <w:color w:val="41B3A3"/>
                              </w:rPr>
                            </w:pPr>
                            <w:r>
                              <w:rPr>
                                <w:rFonts w:ascii="Century Gothic" w:hAnsi="Century Gothic"/>
                                <w:szCs w:val="80"/>
                              </w:rPr>
                              <w:t>Customer PSP</w:t>
                            </w:r>
                          </w:p>
                        </w:sdtContent>
                      </w:sdt>
                    </w:txbxContent>
                  </v:textbox>
                </v:shape>
              </v:group>
            </w:pict>
          </mc:Fallback>
        </mc:AlternateContent>
      </w:r>
      <w:r w:rsidRPr="00F672AD">
        <w:rPr>
          <w:color w:val="808080"/>
          <w:sz w:val="32"/>
          <w:szCs w:val="24"/>
        </w:rPr>
        <w:t xml:space="preserve"> </w:t>
      </w:r>
    </w:p>
    <w:p w14:paraId="44CA7D0D" w14:textId="77777777" w:rsidR="00814271" w:rsidRPr="00F672AD" w:rsidRDefault="000C6D67">
      <w:pPr>
        <w:pStyle w:val="Standardtext"/>
      </w:pPr>
      <w:r w:rsidRPr="00F672AD">
        <w:br w:type="page"/>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689"/>
        <w:gridCol w:w="7328"/>
      </w:tblGrid>
      <w:tr w:rsidR="00814271" w:rsidRPr="00F672AD" w14:paraId="6596EC6A" w14:textId="77777777" w:rsidTr="00B07C07">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017" w:type="dxa"/>
            <w:gridSpan w:val="2"/>
            <w:tcBorders>
              <w:top w:val="none" w:sz="0" w:space="0" w:color="auto"/>
              <w:left w:val="none" w:sz="0" w:space="0" w:color="auto"/>
              <w:bottom w:val="none" w:sz="0" w:space="0" w:color="auto"/>
              <w:right w:val="none" w:sz="0" w:space="0" w:color="auto"/>
            </w:tcBorders>
            <w:tcMar>
              <w:top w:w="0" w:type="dxa"/>
              <w:bottom w:w="0" w:type="dxa"/>
            </w:tcMar>
          </w:tcPr>
          <w:p w14:paraId="272C326B" w14:textId="77777777" w:rsidR="00814271" w:rsidRPr="00F672AD" w:rsidRDefault="000C6D67">
            <w:pPr>
              <w:spacing w:before="0" w:after="0" w:line="240" w:lineRule="auto"/>
              <w:jc w:val="left"/>
              <w:rPr>
                <w:rFonts w:asciiTheme="majorHAnsi" w:hAnsiTheme="majorHAnsi"/>
                <w:b w:val="0"/>
                <w:bCs w:val="0"/>
                <w:smallCaps w:val="0"/>
                <w:sz w:val="28"/>
              </w:rPr>
            </w:pPr>
            <w:r w:rsidRPr="00F672AD">
              <w:rPr>
                <w:rFonts w:asciiTheme="majorHAnsi" w:hAnsiTheme="majorHAnsi"/>
                <w:sz w:val="28"/>
              </w:rPr>
              <w:lastRenderedPageBreak/>
              <w:t>Document control</w:t>
            </w:r>
          </w:p>
        </w:tc>
      </w:tr>
      <w:tr w:rsidR="00814271" w:rsidRPr="00F672AD" w14:paraId="4895A3C3"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69F88B87" w14:textId="77777777" w:rsidR="00814271" w:rsidRPr="00F672AD" w:rsidRDefault="000C6D67">
            <w:pPr>
              <w:spacing w:after="0" w:line="240" w:lineRule="auto"/>
              <w:jc w:val="right"/>
              <w:rPr>
                <w:b w:val="0"/>
                <w:bCs w:val="0"/>
              </w:rPr>
            </w:pPr>
            <w:r w:rsidRPr="00F672AD">
              <w:t>Title:</w:t>
            </w:r>
          </w:p>
        </w:tc>
        <w:tc>
          <w:tcPr>
            <w:tcW w:w="7328" w:type="dxa"/>
            <w:vAlign w:val="center"/>
          </w:tcPr>
          <w:p w14:paraId="7F0D9EE5" w14:textId="77777777" w:rsidR="00814271" w:rsidRPr="00F672AD" w:rsidRDefault="000C6D67">
            <w:pPr>
              <w:pStyle w:val="NoSpacing"/>
              <w:spacing w:line="240" w:lineRule="auto"/>
              <w:cnfStyle w:val="000000000000" w:firstRow="0" w:lastRow="0" w:firstColumn="0" w:lastColumn="0" w:oddVBand="0" w:evenVBand="0" w:oddHBand="0" w:evenHBand="0" w:firstRowFirstColumn="0" w:firstRowLastColumn="0" w:lastRowFirstColumn="0" w:lastRowLastColumn="0"/>
            </w:pPr>
            <w:r w:rsidRPr="00F672AD">
              <w:t>Montran PSP API Specification – Customer PSP</w:t>
            </w:r>
          </w:p>
        </w:tc>
      </w:tr>
      <w:tr w:rsidR="00814271" w:rsidRPr="00F672AD" w14:paraId="2ACC0D57"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2FB85153" w14:textId="77777777" w:rsidR="00814271" w:rsidRPr="00F672AD" w:rsidRDefault="000C6D67">
            <w:pPr>
              <w:spacing w:after="0" w:line="240" w:lineRule="auto"/>
              <w:jc w:val="right"/>
              <w:rPr>
                <w:b w:val="0"/>
                <w:bCs w:val="0"/>
              </w:rPr>
            </w:pPr>
            <w:r w:rsidRPr="00F672AD">
              <w:t>Code:</w:t>
            </w:r>
          </w:p>
        </w:tc>
        <w:tc>
          <w:tcPr>
            <w:tcW w:w="7328" w:type="dxa"/>
            <w:vAlign w:val="center"/>
          </w:tcPr>
          <w:p w14:paraId="4D149CB1" w14:textId="77777777" w:rsidR="00814271" w:rsidRPr="00F672AD" w:rsidRDefault="000C6D67">
            <w:pPr>
              <w:pStyle w:val="NoSpacing"/>
              <w:spacing w:line="240" w:lineRule="auto"/>
              <w:cnfStyle w:val="000000000000" w:firstRow="0" w:lastRow="0" w:firstColumn="0" w:lastColumn="0" w:oddVBand="0" w:evenVBand="0" w:oddHBand="0" w:evenHBand="0" w:firstRowFirstColumn="0" w:firstRowLastColumn="0" w:lastRowFirstColumn="0" w:lastRowLastColumn="0"/>
            </w:pPr>
            <w:r w:rsidRPr="00F672AD">
              <w:rPr>
                <w:b/>
              </w:rPr>
              <w:t>Montran_UPI_IN_Cus</w:t>
            </w:r>
            <w:r w:rsidR="00B07C07" w:rsidRPr="00F672AD">
              <w:rPr>
                <w:b/>
              </w:rPr>
              <w:t>tomer_PSP_API Specification_v1.0</w:t>
            </w:r>
          </w:p>
        </w:tc>
      </w:tr>
      <w:tr w:rsidR="00814271" w:rsidRPr="00F672AD" w14:paraId="7C169B9E"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712890AE" w14:textId="77777777" w:rsidR="00814271" w:rsidRPr="00F672AD" w:rsidRDefault="000C6D67">
            <w:pPr>
              <w:spacing w:after="0" w:line="240" w:lineRule="auto"/>
              <w:jc w:val="right"/>
              <w:rPr>
                <w:b w:val="0"/>
                <w:bCs w:val="0"/>
              </w:rPr>
            </w:pPr>
            <w:r w:rsidRPr="00F672AD">
              <w:t>Project:</w:t>
            </w:r>
          </w:p>
        </w:tc>
        <w:tc>
          <w:tcPr>
            <w:tcW w:w="7328" w:type="dxa"/>
            <w:vAlign w:val="center"/>
          </w:tcPr>
          <w:p w14:paraId="3C4347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ntran UPI Solution</w:t>
            </w:r>
          </w:p>
        </w:tc>
      </w:tr>
      <w:tr w:rsidR="00814271" w:rsidRPr="00F672AD" w14:paraId="56E9CA6F"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0A5D09DE" w14:textId="77777777" w:rsidR="00814271" w:rsidRPr="00F672AD" w:rsidRDefault="000C6D67">
            <w:pPr>
              <w:spacing w:after="0" w:line="240" w:lineRule="auto"/>
              <w:jc w:val="right"/>
              <w:rPr>
                <w:b w:val="0"/>
                <w:bCs w:val="0"/>
              </w:rPr>
            </w:pPr>
            <w:r w:rsidRPr="00F672AD">
              <w:t>Deliverable:</w:t>
            </w:r>
          </w:p>
        </w:tc>
        <w:tc>
          <w:tcPr>
            <w:tcW w:w="7328" w:type="dxa"/>
            <w:vAlign w:val="center"/>
          </w:tcPr>
          <w:p w14:paraId="2E503ABA" w14:textId="77777777" w:rsidR="00814271" w:rsidRPr="00F672AD" w:rsidRDefault="000C6D67">
            <w:pPr>
              <w:spacing w:after="0" w:line="240" w:lineRule="auto"/>
              <w:cnfStyle w:val="000000000000" w:firstRow="0" w:lastRow="0" w:firstColumn="0" w:lastColumn="0" w:oddVBand="0" w:evenVBand="0" w:oddHBand="0" w:evenHBand="0" w:firstRowFirstColumn="0" w:firstRowLastColumn="0" w:lastRowFirstColumn="0" w:lastRowLastColumn="0"/>
            </w:pPr>
            <w:r w:rsidRPr="00F672AD">
              <w:t>Yes</w:t>
            </w:r>
          </w:p>
        </w:tc>
      </w:tr>
      <w:tr w:rsidR="00814271" w:rsidRPr="00F672AD" w14:paraId="18532A05"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6207EE7F" w14:textId="77777777" w:rsidR="00814271" w:rsidRPr="00F672AD" w:rsidRDefault="000C6D67">
            <w:pPr>
              <w:spacing w:after="0" w:line="240" w:lineRule="auto"/>
              <w:jc w:val="right"/>
              <w:rPr>
                <w:b w:val="0"/>
                <w:bCs w:val="0"/>
              </w:rPr>
            </w:pPr>
            <w:r w:rsidRPr="00F672AD">
              <w:t>Security:</w:t>
            </w:r>
          </w:p>
        </w:tc>
        <w:tc>
          <w:tcPr>
            <w:tcW w:w="7328" w:type="dxa"/>
            <w:vAlign w:val="center"/>
          </w:tcPr>
          <w:p w14:paraId="655566BC" w14:textId="77777777" w:rsidR="00814271" w:rsidRPr="00F672AD" w:rsidRDefault="000C6D67">
            <w:pPr>
              <w:spacing w:after="0" w:line="240" w:lineRule="auto"/>
              <w:cnfStyle w:val="000000000000" w:firstRow="0" w:lastRow="0" w:firstColumn="0" w:lastColumn="0" w:oddVBand="0" w:evenVBand="0" w:oddHBand="0" w:evenHBand="0" w:firstRowFirstColumn="0" w:firstRowLastColumn="0" w:lastRowFirstColumn="0" w:lastRowLastColumn="0"/>
            </w:pPr>
            <w:r w:rsidRPr="00F672AD">
              <w:t>PROJECT</w:t>
            </w:r>
          </w:p>
        </w:tc>
      </w:tr>
      <w:tr w:rsidR="00814271" w:rsidRPr="00F672AD" w14:paraId="376C737E"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497FAEA0" w14:textId="77777777" w:rsidR="00814271" w:rsidRPr="00F672AD" w:rsidRDefault="000C6D67">
            <w:pPr>
              <w:spacing w:after="0" w:line="240" w:lineRule="auto"/>
              <w:jc w:val="right"/>
              <w:rPr>
                <w:b w:val="0"/>
                <w:bCs w:val="0"/>
              </w:rPr>
            </w:pPr>
            <w:r w:rsidRPr="00F672AD">
              <w:t>Version:</w:t>
            </w:r>
          </w:p>
        </w:tc>
        <w:tc>
          <w:tcPr>
            <w:tcW w:w="7328" w:type="dxa"/>
            <w:vAlign w:val="center"/>
          </w:tcPr>
          <w:p w14:paraId="425AFB6E" w14:textId="77777777" w:rsidR="00814271" w:rsidRPr="00F672AD" w:rsidRDefault="00B07C07">
            <w:pPr>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r>
      <w:tr w:rsidR="00814271" w:rsidRPr="00F672AD" w14:paraId="4A269CC4"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89" w:type="dxa"/>
            <w:tcBorders>
              <w:top w:val="none" w:sz="0" w:space="0" w:color="auto"/>
              <w:left w:val="none" w:sz="0" w:space="0" w:color="auto"/>
              <w:bottom w:val="none" w:sz="0" w:space="0" w:color="auto"/>
              <w:right w:val="none" w:sz="0" w:space="0" w:color="auto"/>
            </w:tcBorders>
            <w:vAlign w:val="center"/>
          </w:tcPr>
          <w:p w14:paraId="56977C05" w14:textId="77777777" w:rsidR="00814271" w:rsidRPr="00F672AD" w:rsidRDefault="000C6D67">
            <w:pPr>
              <w:spacing w:after="0" w:line="240" w:lineRule="auto"/>
              <w:jc w:val="right"/>
              <w:rPr>
                <w:b w:val="0"/>
                <w:bCs w:val="0"/>
              </w:rPr>
            </w:pPr>
            <w:r w:rsidRPr="00F672AD">
              <w:t>Date:</w:t>
            </w:r>
          </w:p>
        </w:tc>
        <w:tc>
          <w:tcPr>
            <w:tcW w:w="7328" w:type="dxa"/>
            <w:vAlign w:val="center"/>
          </w:tcPr>
          <w:p w14:paraId="0C7D9E17" w14:textId="77777777" w:rsidR="00814271" w:rsidRPr="00F672AD" w:rsidRDefault="00B07C07">
            <w:pPr>
              <w:pStyle w:val="NoSpacing"/>
              <w:spacing w:line="240" w:lineRule="auto"/>
              <w:cnfStyle w:val="000000000000" w:firstRow="0" w:lastRow="0" w:firstColumn="0" w:lastColumn="0" w:oddVBand="0" w:evenVBand="0" w:oddHBand="0" w:evenHBand="0" w:firstRowFirstColumn="0" w:firstRowLastColumn="0" w:lastRowFirstColumn="0" w:lastRowLastColumn="0"/>
            </w:pPr>
            <w:r w:rsidRPr="00F672AD">
              <w:t>07-03-2025</w:t>
            </w:r>
          </w:p>
        </w:tc>
      </w:tr>
    </w:tbl>
    <w:p w14:paraId="4658DED3" w14:textId="77777777" w:rsidR="00814271" w:rsidRPr="00F672AD" w:rsidRDefault="00814271"/>
    <w:p w14:paraId="5A691367" w14:textId="77777777" w:rsidR="00814271" w:rsidRPr="00F672AD" w:rsidRDefault="00814271"/>
    <w:tbl>
      <w:tblPr>
        <w:tblStyle w:val="Tablehistoricaldata"/>
        <w:tblW w:w="5018"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655"/>
        <w:gridCol w:w="1758"/>
        <w:gridCol w:w="5636"/>
      </w:tblGrid>
      <w:tr w:rsidR="00814271" w:rsidRPr="00F672AD" w14:paraId="632D4BFC" w14:textId="77777777" w:rsidTr="00B07C07">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9059" w:type="dxa"/>
            <w:gridSpan w:val="3"/>
            <w:tcBorders>
              <w:top w:val="none" w:sz="0" w:space="0" w:color="auto"/>
              <w:left w:val="none" w:sz="0" w:space="0" w:color="auto"/>
              <w:bottom w:val="none" w:sz="0" w:space="0" w:color="auto"/>
              <w:right w:val="none" w:sz="0" w:space="0" w:color="auto"/>
            </w:tcBorders>
            <w:tcMar>
              <w:top w:w="0" w:type="dxa"/>
              <w:bottom w:w="0" w:type="dxa"/>
            </w:tcMar>
          </w:tcPr>
          <w:p w14:paraId="0C1A2C97" w14:textId="77777777" w:rsidR="00814271" w:rsidRPr="00F672AD" w:rsidRDefault="000C6D67">
            <w:pPr>
              <w:spacing w:before="0" w:after="0" w:line="240" w:lineRule="auto"/>
              <w:jc w:val="left"/>
              <w:rPr>
                <w:rFonts w:asciiTheme="majorHAnsi" w:hAnsiTheme="majorHAnsi"/>
                <w:b w:val="0"/>
                <w:bCs w:val="0"/>
                <w:smallCaps w:val="0"/>
                <w:sz w:val="28"/>
              </w:rPr>
            </w:pPr>
            <w:r w:rsidRPr="00F672AD">
              <w:rPr>
                <w:rFonts w:asciiTheme="majorHAnsi" w:hAnsiTheme="majorHAnsi"/>
                <w:sz w:val="28"/>
              </w:rPr>
              <w:t>Document history</w:t>
            </w:r>
          </w:p>
        </w:tc>
      </w:tr>
      <w:tr w:rsidR="00814271" w:rsidRPr="00F672AD" w14:paraId="00544BB2" w14:textId="77777777" w:rsidTr="00B07C07">
        <w:trPr>
          <w:cnfStyle w:val="100000000000" w:firstRow="1" w:lastRow="0" w:firstColumn="0" w:lastColumn="0" w:oddVBand="0" w:evenVBand="0" w:oddHBand="0" w:evenHBand="0" w:firstRowFirstColumn="0" w:firstRowLastColumn="0" w:lastRowFirstColumn="0" w:lastRowLastColumn="0"/>
          <w:trHeight w:val="397"/>
          <w:tblHeader/>
        </w:trPr>
        <w:tc>
          <w:tcPr>
            <w:cnfStyle w:val="001000000000" w:firstRow="0" w:lastRow="0" w:firstColumn="1" w:lastColumn="0" w:oddVBand="0" w:evenVBand="0" w:oddHBand="0" w:evenHBand="0" w:firstRowFirstColumn="0" w:firstRowLastColumn="0" w:lastRowFirstColumn="0" w:lastRowLastColumn="0"/>
            <w:tcW w:w="1657" w:type="dxa"/>
            <w:tcBorders>
              <w:top w:val="none" w:sz="0" w:space="0" w:color="auto"/>
              <w:left w:val="none" w:sz="0" w:space="0" w:color="auto"/>
              <w:bottom w:val="none" w:sz="0" w:space="0" w:color="auto"/>
              <w:right w:val="none" w:sz="0" w:space="0" w:color="auto"/>
            </w:tcBorders>
            <w:tcMar>
              <w:top w:w="0" w:type="dxa"/>
              <w:bottom w:w="0" w:type="dxa"/>
            </w:tcMar>
          </w:tcPr>
          <w:p w14:paraId="5BC8E60D" w14:textId="77777777" w:rsidR="00814271" w:rsidRPr="00F672AD" w:rsidRDefault="000C6D67">
            <w:pPr>
              <w:spacing w:before="0" w:after="0" w:line="240" w:lineRule="auto"/>
              <w:jc w:val="left"/>
              <w:rPr>
                <w:rFonts w:asciiTheme="majorHAnsi" w:hAnsiTheme="majorHAnsi"/>
                <w:b w:val="0"/>
                <w:bCs w:val="0"/>
                <w:smallCaps w:val="0"/>
                <w:sz w:val="28"/>
              </w:rPr>
            </w:pPr>
            <w:r w:rsidRPr="00F672AD">
              <w:rPr>
                <w:rFonts w:asciiTheme="majorHAnsi" w:hAnsiTheme="majorHAnsi"/>
                <w:sz w:val="28"/>
              </w:rPr>
              <w:t>Date</w:t>
            </w:r>
          </w:p>
        </w:tc>
        <w:tc>
          <w:tcPr>
            <w:tcW w:w="1759" w:type="dxa"/>
            <w:tcBorders>
              <w:top w:val="none" w:sz="0" w:space="0" w:color="auto"/>
              <w:left w:val="none" w:sz="0" w:space="0" w:color="auto"/>
              <w:bottom w:val="none" w:sz="0" w:space="0" w:color="auto"/>
              <w:right w:val="none" w:sz="0" w:space="0" w:color="auto"/>
            </w:tcBorders>
            <w:tcMar>
              <w:top w:w="0" w:type="dxa"/>
              <w:bottom w:w="0" w:type="dxa"/>
            </w:tcMar>
          </w:tcPr>
          <w:p w14:paraId="452E62F4" w14:textId="77777777" w:rsidR="00814271" w:rsidRPr="00F672AD" w:rsidRDefault="000C6D67">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8"/>
              </w:rPr>
            </w:pPr>
            <w:r w:rsidRPr="00F672AD">
              <w:rPr>
                <w:rFonts w:asciiTheme="majorHAnsi" w:hAnsiTheme="majorHAnsi"/>
                <w:sz w:val="28"/>
              </w:rPr>
              <w:t>Version</w:t>
            </w:r>
          </w:p>
        </w:tc>
        <w:tc>
          <w:tcPr>
            <w:tcW w:w="5643" w:type="dxa"/>
            <w:tcBorders>
              <w:top w:val="none" w:sz="0" w:space="0" w:color="auto"/>
              <w:left w:val="none" w:sz="0" w:space="0" w:color="auto"/>
              <w:bottom w:val="none" w:sz="0" w:space="0" w:color="auto"/>
              <w:right w:val="none" w:sz="0" w:space="0" w:color="auto"/>
            </w:tcBorders>
            <w:tcMar>
              <w:top w:w="0" w:type="dxa"/>
              <w:bottom w:w="0" w:type="dxa"/>
            </w:tcMar>
          </w:tcPr>
          <w:p w14:paraId="1F970981" w14:textId="77777777" w:rsidR="00814271" w:rsidRPr="00F672AD" w:rsidRDefault="000C6D67">
            <w:pPr>
              <w:spacing w:before="0" w:after="0" w:line="240" w:lineRule="auto"/>
              <w:jc w:val="left"/>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8"/>
              </w:rPr>
            </w:pPr>
            <w:r w:rsidRPr="00F672AD">
              <w:rPr>
                <w:rFonts w:asciiTheme="majorHAnsi" w:hAnsiTheme="majorHAnsi"/>
                <w:sz w:val="28"/>
              </w:rPr>
              <w:t>Changes</w:t>
            </w:r>
          </w:p>
        </w:tc>
      </w:tr>
      <w:tr w:rsidR="00814271" w:rsidRPr="00F672AD" w14:paraId="3EFAD8C7" w14:textId="77777777" w:rsidTr="00B07C07">
        <w:trPr>
          <w:trHeight w:val="397"/>
        </w:trPr>
        <w:tc>
          <w:tcPr>
            <w:cnfStyle w:val="001000000000" w:firstRow="0" w:lastRow="0" w:firstColumn="1" w:lastColumn="0" w:oddVBand="0" w:evenVBand="0" w:oddHBand="0" w:evenHBand="0" w:firstRowFirstColumn="0" w:firstRowLastColumn="0" w:lastRowFirstColumn="0" w:lastRowLastColumn="0"/>
            <w:tcW w:w="1657" w:type="dxa"/>
            <w:tcBorders>
              <w:top w:val="none" w:sz="0" w:space="0" w:color="auto"/>
              <w:left w:val="none" w:sz="0" w:space="0" w:color="auto"/>
              <w:bottom w:val="none" w:sz="0" w:space="0" w:color="auto"/>
              <w:right w:val="none" w:sz="0" w:space="0" w:color="auto"/>
            </w:tcBorders>
          </w:tcPr>
          <w:p w14:paraId="3CE8971F" w14:textId="77777777" w:rsidR="00814271" w:rsidRPr="00F672AD" w:rsidRDefault="00B07C07">
            <w:pPr>
              <w:spacing w:after="0" w:line="240" w:lineRule="auto"/>
              <w:rPr>
                <w:b w:val="0"/>
              </w:rPr>
            </w:pPr>
            <w:r w:rsidRPr="00F672AD">
              <w:rPr>
                <w:b w:val="0"/>
              </w:rPr>
              <w:t>07-03-2025</w:t>
            </w:r>
          </w:p>
        </w:tc>
        <w:tc>
          <w:tcPr>
            <w:tcW w:w="1759" w:type="dxa"/>
          </w:tcPr>
          <w:p w14:paraId="41FA6797" w14:textId="77777777" w:rsidR="00814271" w:rsidRPr="00F672AD" w:rsidRDefault="00B07C07">
            <w:pPr>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643" w:type="dxa"/>
          </w:tcPr>
          <w:p w14:paraId="3E64E03A" w14:textId="77777777" w:rsidR="00814271" w:rsidRPr="00F672AD" w:rsidRDefault="00B07C07">
            <w:pPr>
              <w:spacing w:after="0" w:line="240" w:lineRule="auto"/>
              <w:cnfStyle w:val="000000000000" w:firstRow="0" w:lastRow="0" w:firstColumn="0" w:lastColumn="0" w:oddVBand="0" w:evenVBand="0" w:oddHBand="0" w:evenHBand="0" w:firstRowFirstColumn="0" w:firstRowLastColumn="0" w:lastRowFirstColumn="0" w:lastRowLastColumn="0"/>
            </w:pPr>
            <w:r w:rsidRPr="00F672AD">
              <w:t>First Release</w:t>
            </w:r>
          </w:p>
        </w:tc>
      </w:tr>
    </w:tbl>
    <w:p w14:paraId="385B1D9D" w14:textId="77777777" w:rsidR="00814271" w:rsidRPr="00F672AD" w:rsidRDefault="000C6D67">
      <w:pPr>
        <w:tabs>
          <w:tab w:val="left" w:pos="2805"/>
        </w:tabs>
      </w:pPr>
      <w:r w:rsidRPr="00F672AD">
        <w:tab/>
      </w:r>
    </w:p>
    <w:p w14:paraId="1A8BE947" w14:textId="77777777" w:rsidR="00814271" w:rsidRPr="00F672AD" w:rsidRDefault="000C6D67">
      <w:pPr>
        <w:tabs>
          <w:tab w:val="left" w:pos="4020"/>
        </w:tabs>
      </w:pPr>
      <w:r w:rsidRPr="00F672AD">
        <w:tab/>
      </w:r>
    </w:p>
    <w:p w14:paraId="04810916" w14:textId="77777777" w:rsidR="00814271" w:rsidRPr="00F672AD" w:rsidRDefault="000C6D67">
      <w:pPr>
        <w:tabs>
          <w:tab w:val="left" w:pos="1950"/>
        </w:tabs>
      </w:pPr>
      <w:r w:rsidRPr="00F672AD">
        <w:tab/>
      </w:r>
    </w:p>
    <w:p w14:paraId="65463E9F" w14:textId="77777777" w:rsidR="00814271" w:rsidRPr="00F672AD" w:rsidRDefault="00814271"/>
    <w:p w14:paraId="52DD4B5A" w14:textId="77777777" w:rsidR="00814271" w:rsidRPr="00F672AD" w:rsidRDefault="00814271"/>
    <w:p w14:paraId="0EA0A3A0" w14:textId="77777777" w:rsidR="00814271" w:rsidRPr="00F672AD" w:rsidRDefault="00814271">
      <w:pPr>
        <w:jc w:val="center"/>
      </w:pPr>
    </w:p>
    <w:p w14:paraId="43B1E221" w14:textId="77777777" w:rsidR="00814271" w:rsidRPr="00F672AD" w:rsidRDefault="00814271"/>
    <w:p w14:paraId="1A3CDDE3" w14:textId="77777777" w:rsidR="00814271" w:rsidRPr="00F672AD" w:rsidRDefault="00814271"/>
    <w:p w14:paraId="2C191566" w14:textId="77777777" w:rsidR="00814271" w:rsidRPr="00F672AD" w:rsidRDefault="00814271"/>
    <w:p w14:paraId="5956ABEA" w14:textId="77777777" w:rsidR="00814271" w:rsidRPr="00F672AD" w:rsidRDefault="00814271"/>
    <w:p w14:paraId="6D0E233F" w14:textId="77777777" w:rsidR="00814271" w:rsidRPr="00F672AD" w:rsidRDefault="00814271"/>
    <w:p w14:paraId="526B0FA9" w14:textId="77777777" w:rsidR="00814271" w:rsidRPr="00F672AD" w:rsidRDefault="00814271"/>
    <w:p w14:paraId="7044B643" w14:textId="77777777" w:rsidR="00814271" w:rsidRPr="00F672AD" w:rsidRDefault="00814271"/>
    <w:p w14:paraId="17110973" w14:textId="77777777" w:rsidR="00814271" w:rsidRPr="00F672AD" w:rsidRDefault="00814271"/>
    <w:p w14:paraId="03A443D8" w14:textId="77777777" w:rsidR="00814271" w:rsidRPr="00F672AD" w:rsidRDefault="00814271"/>
    <w:p w14:paraId="4FCB5862" w14:textId="77777777" w:rsidR="00814271" w:rsidRPr="00F672AD" w:rsidRDefault="000C6D67">
      <w:pPr>
        <w:pStyle w:val="Framedtext"/>
        <w:framePr w:wrap="notBeside" w:x="1021" w:y="531"/>
      </w:pPr>
      <w:r w:rsidRPr="00F672AD">
        <w:t>Use of this document, in conjunction with the PRODUCT is subject to the written agreement(s) between Montran and its customer. Use not contemplated by the written agreement(s) is expressly not permitted. This document may not be copied, redistributed, or used in any manner outside that which is permitted in the written agreement(s), except with written consent of Montran. Ownership in and copyright to this document remains with Montran at all times.</w:t>
      </w:r>
    </w:p>
    <w:p w14:paraId="470A9A2B" w14:textId="77777777" w:rsidR="00814271" w:rsidRPr="00F672AD" w:rsidRDefault="00814271"/>
    <w:p w14:paraId="7CC9330B" w14:textId="77777777" w:rsidR="00814271" w:rsidRPr="00F672AD" w:rsidRDefault="00814271"/>
    <w:p w14:paraId="4DB81B84" w14:textId="77777777" w:rsidR="00814271" w:rsidRPr="00F672AD" w:rsidRDefault="00814271"/>
    <w:p w14:paraId="2B046DCC" w14:textId="77777777" w:rsidR="00814271" w:rsidRPr="00F672AD" w:rsidRDefault="00814271"/>
    <w:p w14:paraId="63F4F297" w14:textId="77777777" w:rsidR="00814271" w:rsidRPr="00F672AD" w:rsidRDefault="00814271"/>
    <w:p w14:paraId="470B6FA2" w14:textId="77777777" w:rsidR="00814271" w:rsidRPr="00F672AD" w:rsidRDefault="00814271"/>
    <w:p w14:paraId="1CC67F75" w14:textId="77777777" w:rsidR="00814271" w:rsidRPr="00F672AD" w:rsidRDefault="00814271"/>
    <w:p w14:paraId="06146AAC" w14:textId="77777777" w:rsidR="00814271" w:rsidRPr="00F672AD" w:rsidRDefault="00814271">
      <w:pPr>
        <w:tabs>
          <w:tab w:val="left" w:pos="5910"/>
        </w:tabs>
      </w:pPr>
    </w:p>
    <w:p w14:paraId="584D00AE" w14:textId="77777777" w:rsidR="00814271" w:rsidRPr="00F672AD" w:rsidRDefault="00814271">
      <w:pPr>
        <w:tabs>
          <w:tab w:val="left" w:pos="5910"/>
        </w:tabs>
      </w:pPr>
    </w:p>
    <w:p w14:paraId="1D1FF5E5" w14:textId="77777777" w:rsidR="00814271" w:rsidRPr="00F672AD" w:rsidRDefault="000C6D67">
      <w:pPr>
        <w:tabs>
          <w:tab w:val="left" w:pos="1990"/>
          <w:tab w:val="left" w:pos="3837"/>
        </w:tabs>
      </w:pPr>
      <w:r w:rsidRPr="00F672AD">
        <w:br w:type="page"/>
      </w:r>
    </w:p>
    <w:sdt>
      <w:sdtPr>
        <w:rPr>
          <w:rFonts w:asciiTheme="minorHAnsi" w:hAnsiTheme="minorHAnsi" w:cstheme="minorBidi"/>
          <w:b w:val="0"/>
          <w:bCs w:val="0"/>
          <w:color w:val="auto"/>
          <w:spacing w:val="0"/>
          <w:sz w:val="22"/>
          <w:szCs w:val="22"/>
          <w:lang w:eastAsia="en-US"/>
        </w:rPr>
        <w:id w:val="-281116434"/>
        <w:docPartObj>
          <w:docPartGallery w:val="Table of Contents"/>
          <w:docPartUnique/>
        </w:docPartObj>
      </w:sdtPr>
      <w:sdtContent>
        <w:p w14:paraId="6E290E22" w14:textId="77777777" w:rsidR="00814271" w:rsidRPr="00F672AD" w:rsidRDefault="000C6D67">
          <w:pPr>
            <w:pStyle w:val="TOCHeading1"/>
            <w:jc w:val="left"/>
          </w:pPr>
          <w:r w:rsidRPr="00F672AD">
            <w:t>Table of Contents</w:t>
          </w:r>
        </w:p>
        <w:p w14:paraId="6128B218" w14:textId="01FF4EE0" w:rsidR="00F672AD" w:rsidRPr="00F672AD" w:rsidRDefault="000C6D67">
          <w:pPr>
            <w:pStyle w:val="TOC1"/>
            <w:tabs>
              <w:tab w:val="left" w:pos="440"/>
              <w:tab w:val="right" w:leader="dot" w:pos="9017"/>
            </w:tabs>
            <w:rPr>
              <w:rFonts w:eastAsiaTheme="minorEastAsia"/>
              <w:noProof/>
              <w:kern w:val="2"/>
              <w:sz w:val="24"/>
              <w:szCs w:val="24"/>
              <w:lang w:val="en-IN" w:eastAsia="en-IN"/>
              <w14:ligatures w14:val="standardContextual"/>
            </w:rPr>
          </w:pPr>
          <w:r w:rsidRPr="00F672AD">
            <w:fldChar w:fldCharType="begin"/>
          </w:r>
          <w:r w:rsidRPr="00F672AD">
            <w:instrText xml:space="preserve"> TOC \o "1-3" \h \z \u </w:instrText>
          </w:r>
          <w:r w:rsidRPr="00F672AD">
            <w:fldChar w:fldCharType="separate"/>
          </w:r>
          <w:hyperlink w:anchor="_Toc195548583" w:history="1">
            <w:r w:rsidR="00F672AD" w:rsidRPr="00F672AD">
              <w:rPr>
                <w:rStyle w:val="Hyperlink"/>
                <w:noProof/>
              </w:rPr>
              <w:t>1</w:t>
            </w:r>
            <w:r w:rsidR="00F672AD" w:rsidRPr="00F672AD">
              <w:rPr>
                <w:rFonts w:eastAsiaTheme="minorEastAsia"/>
                <w:noProof/>
                <w:kern w:val="2"/>
                <w:sz w:val="24"/>
                <w:szCs w:val="24"/>
                <w:lang w:val="en-IN" w:eastAsia="en-IN"/>
                <w14:ligatures w14:val="standardContextual"/>
              </w:rPr>
              <w:tab/>
            </w:r>
            <w:r w:rsidR="00F672AD" w:rsidRPr="00F672AD">
              <w:rPr>
                <w:rStyle w:val="Hyperlink"/>
                <w:noProof/>
              </w:rPr>
              <w:t>Introduction</w:t>
            </w:r>
            <w:r w:rsidR="00F672AD" w:rsidRPr="00F672AD">
              <w:rPr>
                <w:noProof/>
                <w:webHidden/>
              </w:rPr>
              <w:tab/>
            </w:r>
            <w:r w:rsidR="00F672AD" w:rsidRPr="00F672AD">
              <w:rPr>
                <w:noProof/>
                <w:webHidden/>
              </w:rPr>
              <w:fldChar w:fldCharType="begin"/>
            </w:r>
            <w:r w:rsidR="00F672AD" w:rsidRPr="00F672AD">
              <w:rPr>
                <w:noProof/>
                <w:webHidden/>
              </w:rPr>
              <w:instrText xml:space="preserve"> PAGEREF _Toc195548583 \h </w:instrText>
            </w:r>
            <w:r w:rsidR="00F672AD" w:rsidRPr="00F672AD">
              <w:rPr>
                <w:noProof/>
                <w:webHidden/>
              </w:rPr>
            </w:r>
            <w:r w:rsidR="00F672AD" w:rsidRPr="00F672AD">
              <w:rPr>
                <w:noProof/>
                <w:webHidden/>
              </w:rPr>
              <w:fldChar w:fldCharType="separate"/>
            </w:r>
            <w:r w:rsidR="00F672AD" w:rsidRPr="00F672AD">
              <w:rPr>
                <w:noProof/>
                <w:webHidden/>
              </w:rPr>
              <w:t>19</w:t>
            </w:r>
            <w:r w:rsidR="00F672AD" w:rsidRPr="00F672AD">
              <w:rPr>
                <w:noProof/>
                <w:webHidden/>
              </w:rPr>
              <w:fldChar w:fldCharType="end"/>
            </w:r>
          </w:hyperlink>
        </w:p>
        <w:p w14:paraId="71451B6E" w14:textId="37590940"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584" w:history="1">
            <w:r w:rsidRPr="00F672AD">
              <w:rPr>
                <w:rStyle w:val="Hyperlink"/>
                <w:noProof/>
              </w:rPr>
              <w:t>2</w:t>
            </w:r>
            <w:r w:rsidRPr="00F672AD">
              <w:rPr>
                <w:rFonts w:eastAsiaTheme="minorEastAsia"/>
                <w:noProof/>
                <w:kern w:val="2"/>
                <w:sz w:val="24"/>
                <w:szCs w:val="24"/>
                <w:lang w:val="en-IN" w:eastAsia="en-IN"/>
                <w14:ligatures w14:val="standardContextual"/>
              </w:rPr>
              <w:tab/>
            </w:r>
            <w:r w:rsidRPr="00F672AD">
              <w:rPr>
                <w:rStyle w:val="Hyperlink"/>
                <w:noProof/>
              </w:rPr>
              <w:t>Authentication Mechanism for All Product APIs</w:t>
            </w:r>
            <w:r w:rsidRPr="00F672AD">
              <w:rPr>
                <w:noProof/>
                <w:webHidden/>
              </w:rPr>
              <w:tab/>
            </w:r>
            <w:r w:rsidRPr="00F672AD">
              <w:rPr>
                <w:noProof/>
                <w:webHidden/>
              </w:rPr>
              <w:fldChar w:fldCharType="begin"/>
            </w:r>
            <w:r w:rsidRPr="00F672AD">
              <w:rPr>
                <w:noProof/>
                <w:webHidden/>
              </w:rPr>
              <w:instrText xml:space="preserve"> PAGEREF _Toc195548584 \h </w:instrText>
            </w:r>
            <w:r w:rsidRPr="00F672AD">
              <w:rPr>
                <w:noProof/>
                <w:webHidden/>
              </w:rPr>
            </w:r>
            <w:r w:rsidRPr="00F672AD">
              <w:rPr>
                <w:noProof/>
                <w:webHidden/>
              </w:rPr>
              <w:fldChar w:fldCharType="separate"/>
            </w:r>
            <w:r w:rsidRPr="00F672AD">
              <w:rPr>
                <w:noProof/>
                <w:webHidden/>
              </w:rPr>
              <w:t>20</w:t>
            </w:r>
            <w:r w:rsidRPr="00F672AD">
              <w:rPr>
                <w:noProof/>
                <w:webHidden/>
              </w:rPr>
              <w:fldChar w:fldCharType="end"/>
            </w:r>
          </w:hyperlink>
        </w:p>
        <w:p w14:paraId="033A4D91" w14:textId="740DE536"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585" w:history="1">
            <w:r w:rsidRPr="00F672AD">
              <w:rPr>
                <w:rStyle w:val="Hyperlink"/>
                <w:noProof/>
              </w:rPr>
              <w:t>2.1</w:t>
            </w:r>
            <w:r w:rsidRPr="00F672AD">
              <w:rPr>
                <w:rFonts w:eastAsiaTheme="minorEastAsia"/>
                <w:noProof/>
                <w:kern w:val="2"/>
                <w:sz w:val="24"/>
                <w:szCs w:val="24"/>
                <w:lang w:val="en-IN" w:eastAsia="en-IN"/>
                <w14:ligatures w14:val="standardContextual"/>
              </w:rPr>
              <w:tab/>
            </w:r>
            <w:r w:rsidRPr="00F672AD">
              <w:rPr>
                <w:rStyle w:val="Hyperlink"/>
                <w:noProof/>
              </w:rPr>
              <w:t>Basic Authentication</w:t>
            </w:r>
            <w:r w:rsidRPr="00F672AD">
              <w:rPr>
                <w:noProof/>
                <w:webHidden/>
              </w:rPr>
              <w:tab/>
            </w:r>
            <w:r w:rsidRPr="00F672AD">
              <w:rPr>
                <w:noProof/>
                <w:webHidden/>
              </w:rPr>
              <w:fldChar w:fldCharType="begin"/>
            </w:r>
            <w:r w:rsidRPr="00F672AD">
              <w:rPr>
                <w:noProof/>
                <w:webHidden/>
              </w:rPr>
              <w:instrText xml:space="preserve"> PAGEREF _Toc195548585 \h </w:instrText>
            </w:r>
            <w:r w:rsidRPr="00F672AD">
              <w:rPr>
                <w:noProof/>
                <w:webHidden/>
              </w:rPr>
            </w:r>
            <w:r w:rsidRPr="00F672AD">
              <w:rPr>
                <w:noProof/>
                <w:webHidden/>
              </w:rPr>
              <w:fldChar w:fldCharType="separate"/>
            </w:r>
            <w:r w:rsidRPr="00F672AD">
              <w:rPr>
                <w:noProof/>
                <w:webHidden/>
              </w:rPr>
              <w:t>20</w:t>
            </w:r>
            <w:r w:rsidRPr="00F672AD">
              <w:rPr>
                <w:noProof/>
                <w:webHidden/>
              </w:rPr>
              <w:fldChar w:fldCharType="end"/>
            </w:r>
          </w:hyperlink>
        </w:p>
        <w:p w14:paraId="6EBE57DD" w14:textId="26E2104C"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586" w:history="1">
            <w:r w:rsidRPr="00F672AD">
              <w:rPr>
                <w:rStyle w:val="Hyperlink"/>
                <w:noProof/>
              </w:rPr>
              <w:t>2.2</w:t>
            </w:r>
            <w:r w:rsidRPr="00F672AD">
              <w:rPr>
                <w:rFonts w:eastAsiaTheme="minorEastAsia"/>
                <w:noProof/>
                <w:kern w:val="2"/>
                <w:sz w:val="24"/>
                <w:szCs w:val="24"/>
                <w:lang w:val="en-IN" w:eastAsia="en-IN"/>
                <w14:ligatures w14:val="standardContextual"/>
              </w:rPr>
              <w:tab/>
            </w:r>
            <w:r w:rsidRPr="00F672AD">
              <w:rPr>
                <w:rStyle w:val="Hyperlink"/>
                <w:noProof/>
              </w:rPr>
              <w:t>Oauth Authentication</w:t>
            </w:r>
            <w:r w:rsidRPr="00F672AD">
              <w:rPr>
                <w:noProof/>
                <w:webHidden/>
              </w:rPr>
              <w:tab/>
            </w:r>
            <w:r w:rsidRPr="00F672AD">
              <w:rPr>
                <w:noProof/>
                <w:webHidden/>
              </w:rPr>
              <w:fldChar w:fldCharType="begin"/>
            </w:r>
            <w:r w:rsidRPr="00F672AD">
              <w:rPr>
                <w:noProof/>
                <w:webHidden/>
              </w:rPr>
              <w:instrText xml:space="preserve"> PAGEREF _Toc195548586 \h </w:instrText>
            </w:r>
            <w:r w:rsidRPr="00F672AD">
              <w:rPr>
                <w:noProof/>
                <w:webHidden/>
              </w:rPr>
            </w:r>
            <w:r w:rsidRPr="00F672AD">
              <w:rPr>
                <w:noProof/>
                <w:webHidden/>
              </w:rPr>
              <w:fldChar w:fldCharType="separate"/>
            </w:r>
            <w:r w:rsidRPr="00F672AD">
              <w:rPr>
                <w:noProof/>
                <w:webHidden/>
              </w:rPr>
              <w:t>20</w:t>
            </w:r>
            <w:r w:rsidRPr="00F672AD">
              <w:rPr>
                <w:noProof/>
                <w:webHidden/>
              </w:rPr>
              <w:fldChar w:fldCharType="end"/>
            </w:r>
          </w:hyperlink>
        </w:p>
        <w:p w14:paraId="173DAF3A" w14:textId="322F2621"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587" w:history="1">
            <w:r w:rsidRPr="00F672AD">
              <w:rPr>
                <w:rStyle w:val="Hyperlink"/>
                <w:noProof/>
              </w:rPr>
              <w:t>3</w:t>
            </w:r>
            <w:r w:rsidRPr="00F672AD">
              <w:rPr>
                <w:rFonts w:eastAsiaTheme="minorEastAsia"/>
                <w:noProof/>
                <w:kern w:val="2"/>
                <w:sz w:val="24"/>
                <w:szCs w:val="24"/>
                <w:lang w:val="en-IN" w:eastAsia="en-IN"/>
                <w14:ligatures w14:val="standardContextual"/>
              </w:rPr>
              <w:tab/>
            </w:r>
            <w:r w:rsidRPr="00F672AD">
              <w:rPr>
                <w:rStyle w:val="Hyperlink"/>
                <w:noProof/>
              </w:rPr>
              <w:t>Montran UPI Solution API</w:t>
            </w:r>
            <w:r w:rsidRPr="00F672AD">
              <w:rPr>
                <w:noProof/>
                <w:webHidden/>
              </w:rPr>
              <w:tab/>
            </w:r>
            <w:r w:rsidRPr="00F672AD">
              <w:rPr>
                <w:noProof/>
                <w:webHidden/>
              </w:rPr>
              <w:fldChar w:fldCharType="begin"/>
            </w:r>
            <w:r w:rsidRPr="00F672AD">
              <w:rPr>
                <w:noProof/>
                <w:webHidden/>
              </w:rPr>
              <w:instrText xml:space="preserve"> PAGEREF _Toc195548587 \h </w:instrText>
            </w:r>
            <w:r w:rsidRPr="00F672AD">
              <w:rPr>
                <w:noProof/>
                <w:webHidden/>
              </w:rPr>
            </w:r>
            <w:r w:rsidRPr="00F672AD">
              <w:rPr>
                <w:noProof/>
                <w:webHidden/>
              </w:rPr>
              <w:fldChar w:fldCharType="separate"/>
            </w:r>
            <w:r w:rsidRPr="00F672AD">
              <w:rPr>
                <w:noProof/>
                <w:webHidden/>
              </w:rPr>
              <w:t>22</w:t>
            </w:r>
            <w:r w:rsidRPr="00F672AD">
              <w:rPr>
                <w:noProof/>
                <w:webHidden/>
              </w:rPr>
              <w:fldChar w:fldCharType="end"/>
            </w:r>
          </w:hyperlink>
        </w:p>
        <w:p w14:paraId="34780AE1" w14:textId="1C47FA1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588" w:history="1">
            <w:r w:rsidRPr="00F672AD">
              <w:rPr>
                <w:rStyle w:val="Hyperlink"/>
                <w:noProof/>
              </w:rPr>
              <w:t>3.1</w:t>
            </w:r>
            <w:r w:rsidRPr="00F672AD">
              <w:rPr>
                <w:rFonts w:eastAsiaTheme="minorEastAsia"/>
                <w:noProof/>
                <w:kern w:val="2"/>
                <w:sz w:val="24"/>
                <w:szCs w:val="24"/>
                <w:lang w:val="en-IN" w:eastAsia="en-IN"/>
                <w14:ligatures w14:val="standardContextual"/>
              </w:rPr>
              <w:tab/>
            </w:r>
            <w:r w:rsidRPr="00F672AD">
              <w:rPr>
                <w:rStyle w:val="Hyperlink"/>
                <w:noProof/>
              </w:rPr>
              <w:t>ListPsp</w:t>
            </w:r>
            <w:r w:rsidRPr="00F672AD">
              <w:rPr>
                <w:noProof/>
                <w:webHidden/>
              </w:rPr>
              <w:tab/>
            </w:r>
            <w:r w:rsidRPr="00F672AD">
              <w:rPr>
                <w:noProof/>
                <w:webHidden/>
              </w:rPr>
              <w:fldChar w:fldCharType="begin"/>
            </w:r>
            <w:r w:rsidRPr="00F672AD">
              <w:rPr>
                <w:noProof/>
                <w:webHidden/>
              </w:rPr>
              <w:instrText xml:space="preserve"> PAGEREF _Toc195548588 \h </w:instrText>
            </w:r>
            <w:r w:rsidRPr="00F672AD">
              <w:rPr>
                <w:noProof/>
                <w:webHidden/>
              </w:rPr>
            </w:r>
            <w:r w:rsidRPr="00F672AD">
              <w:rPr>
                <w:noProof/>
                <w:webHidden/>
              </w:rPr>
              <w:fldChar w:fldCharType="separate"/>
            </w:r>
            <w:r w:rsidRPr="00F672AD">
              <w:rPr>
                <w:noProof/>
                <w:webHidden/>
              </w:rPr>
              <w:t>22</w:t>
            </w:r>
            <w:r w:rsidRPr="00F672AD">
              <w:rPr>
                <w:noProof/>
                <w:webHidden/>
              </w:rPr>
              <w:fldChar w:fldCharType="end"/>
            </w:r>
          </w:hyperlink>
        </w:p>
        <w:p w14:paraId="7C462629" w14:textId="1FCAC03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89" w:history="1">
            <w:r w:rsidRPr="00F672AD">
              <w:rPr>
                <w:rStyle w:val="Hyperlink"/>
                <w:noProof/>
              </w:rPr>
              <w:t>3.1.1</w:t>
            </w:r>
            <w:r w:rsidRPr="00F672AD">
              <w:rPr>
                <w:rFonts w:eastAsiaTheme="minorEastAsia"/>
                <w:noProof/>
                <w:kern w:val="2"/>
                <w:sz w:val="24"/>
                <w:szCs w:val="24"/>
                <w:lang w:val="en-IN" w:eastAsia="en-IN"/>
                <w14:ligatures w14:val="standardContextual"/>
              </w:rPr>
              <w:tab/>
            </w:r>
            <w:r w:rsidRPr="00F672AD">
              <w:rPr>
                <w:rStyle w:val="Hyperlink"/>
                <w:noProof/>
              </w:rPr>
              <w:t>Request Message Format</w:t>
            </w:r>
            <w:r w:rsidRPr="00F672AD">
              <w:rPr>
                <w:noProof/>
                <w:webHidden/>
              </w:rPr>
              <w:tab/>
            </w:r>
            <w:r w:rsidRPr="00F672AD">
              <w:rPr>
                <w:noProof/>
                <w:webHidden/>
              </w:rPr>
              <w:fldChar w:fldCharType="begin"/>
            </w:r>
            <w:r w:rsidRPr="00F672AD">
              <w:rPr>
                <w:noProof/>
                <w:webHidden/>
              </w:rPr>
              <w:instrText xml:space="preserve"> PAGEREF _Toc195548589 \h </w:instrText>
            </w:r>
            <w:r w:rsidRPr="00F672AD">
              <w:rPr>
                <w:noProof/>
                <w:webHidden/>
              </w:rPr>
            </w:r>
            <w:r w:rsidRPr="00F672AD">
              <w:rPr>
                <w:noProof/>
                <w:webHidden/>
              </w:rPr>
              <w:fldChar w:fldCharType="separate"/>
            </w:r>
            <w:r w:rsidRPr="00F672AD">
              <w:rPr>
                <w:noProof/>
                <w:webHidden/>
              </w:rPr>
              <w:t>22</w:t>
            </w:r>
            <w:r w:rsidRPr="00F672AD">
              <w:rPr>
                <w:noProof/>
                <w:webHidden/>
              </w:rPr>
              <w:fldChar w:fldCharType="end"/>
            </w:r>
          </w:hyperlink>
        </w:p>
        <w:p w14:paraId="2A32FD97" w14:textId="68D1E95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0" w:history="1">
            <w:r w:rsidRPr="00F672AD">
              <w:rPr>
                <w:rStyle w:val="Hyperlink"/>
                <w:noProof/>
              </w:rPr>
              <w:t>3.1.2</w:t>
            </w:r>
            <w:r w:rsidRPr="00F672AD">
              <w:rPr>
                <w:rFonts w:eastAsiaTheme="minorEastAsia"/>
                <w:noProof/>
                <w:kern w:val="2"/>
                <w:sz w:val="24"/>
                <w:szCs w:val="24"/>
                <w:lang w:val="en-IN" w:eastAsia="en-IN"/>
                <w14:ligatures w14:val="standardContextual"/>
              </w:rPr>
              <w:tab/>
            </w:r>
            <w:r w:rsidRPr="00F672AD">
              <w:rPr>
                <w:rStyle w:val="Hyperlink"/>
                <w:noProof/>
              </w:rPr>
              <w:t>Response Message Format</w:t>
            </w:r>
            <w:r w:rsidRPr="00F672AD">
              <w:rPr>
                <w:noProof/>
                <w:webHidden/>
              </w:rPr>
              <w:tab/>
            </w:r>
            <w:r w:rsidRPr="00F672AD">
              <w:rPr>
                <w:noProof/>
                <w:webHidden/>
              </w:rPr>
              <w:fldChar w:fldCharType="begin"/>
            </w:r>
            <w:r w:rsidRPr="00F672AD">
              <w:rPr>
                <w:noProof/>
                <w:webHidden/>
              </w:rPr>
              <w:instrText xml:space="preserve"> PAGEREF _Toc195548590 \h </w:instrText>
            </w:r>
            <w:r w:rsidRPr="00F672AD">
              <w:rPr>
                <w:noProof/>
                <w:webHidden/>
              </w:rPr>
            </w:r>
            <w:r w:rsidRPr="00F672AD">
              <w:rPr>
                <w:noProof/>
                <w:webHidden/>
              </w:rPr>
              <w:fldChar w:fldCharType="separate"/>
            </w:r>
            <w:r w:rsidRPr="00F672AD">
              <w:rPr>
                <w:noProof/>
                <w:webHidden/>
              </w:rPr>
              <w:t>22</w:t>
            </w:r>
            <w:r w:rsidRPr="00F672AD">
              <w:rPr>
                <w:noProof/>
                <w:webHidden/>
              </w:rPr>
              <w:fldChar w:fldCharType="end"/>
            </w:r>
          </w:hyperlink>
        </w:p>
        <w:p w14:paraId="013745BA" w14:textId="300CCC9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1" w:history="1">
            <w:r w:rsidRPr="00F672AD">
              <w:rPr>
                <w:rStyle w:val="Hyperlink"/>
                <w:noProof/>
              </w:rPr>
              <w:t>3.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591 \h </w:instrText>
            </w:r>
            <w:r w:rsidRPr="00F672AD">
              <w:rPr>
                <w:noProof/>
                <w:webHidden/>
              </w:rPr>
            </w:r>
            <w:r w:rsidRPr="00F672AD">
              <w:rPr>
                <w:noProof/>
                <w:webHidden/>
              </w:rPr>
              <w:fldChar w:fldCharType="separate"/>
            </w:r>
            <w:r w:rsidRPr="00F672AD">
              <w:rPr>
                <w:noProof/>
                <w:webHidden/>
              </w:rPr>
              <w:t>23</w:t>
            </w:r>
            <w:r w:rsidRPr="00F672AD">
              <w:rPr>
                <w:noProof/>
                <w:webHidden/>
              </w:rPr>
              <w:fldChar w:fldCharType="end"/>
            </w:r>
          </w:hyperlink>
        </w:p>
        <w:p w14:paraId="407AA911" w14:textId="39883249"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592" w:history="1">
            <w:r w:rsidRPr="00F672AD">
              <w:rPr>
                <w:rStyle w:val="Hyperlink"/>
                <w:noProof/>
              </w:rPr>
              <w:t>3.2</w:t>
            </w:r>
            <w:r w:rsidRPr="00F672AD">
              <w:rPr>
                <w:rFonts w:eastAsiaTheme="minorEastAsia"/>
                <w:noProof/>
                <w:kern w:val="2"/>
                <w:sz w:val="24"/>
                <w:szCs w:val="24"/>
                <w:lang w:val="en-IN" w:eastAsia="en-IN"/>
                <w14:ligatures w14:val="standardContextual"/>
              </w:rPr>
              <w:tab/>
            </w:r>
            <w:r w:rsidRPr="00F672AD">
              <w:rPr>
                <w:rStyle w:val="Hyperlink"/>
                <w:noProof/>
              </w:rPr>
              <w:t>ListAccPvd</w:t>
            </w:r>
            <w:r w:rsidRPr="00F672AD">
              <w:rPr>
                <w:noProof/>
                <w:webHidden/>
              </w:rPr>
              <w:tab/>
            </w:r>
            <w:r w:rsidRPr="00F672AD">
              <w:rPr>
                <w:noProof/>
                <w:webHidden/>
              </w:rPr>
              <w:fldChar w:fldCharType="begin"/>
            </w:r>
            <w:r w:rsidRPr="00F672AD">
              <w:rPr>
                <w:noProof/>
                <w:webHidden/>
              </w:rPr>
              <w:instrText xml:space="preserve"> PAGEREF _Toc195548592 \h </w:instrText>
            </w:r>
            <w:r w:rsidRPr="00F672AD">
              <w:rPr>
                <w:noProof/>
                <w:webHidden/>
              </w:rPr>
            </w:r>
            <w:r w:rsidRPr="00F672AD">
              <w:rPr>
                <w:noProof/>
                <w:webHidden/>
              </w:rPr>
              <w:fldChar w:fldCharType="separate"/>
            </w:r>
            <w:r w:rsidRPr="00F672AD">
              <w:rPr>
                <w:noProof/>
                <w:webHidden/>
              </w:rPr>
              <w:t>25</w:t>
            </w:r>
            <w:r w:rsidRPr="00F672AD">
              <w:rPr>
                <w:noProof/>
                <w:webHidden/>
              </w:rPr>
              <w:fldChar w:fldCharType="end"/>
            </w:r>
          </w:hyperlink>
        </w:p>
        <w:p w14:paraId="3CB4C95E" w14:textId="7BE059B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3" w:history="1">
            <w:r w:rsidRPr="00F672AD">
              <w:rPr>
                <w:rStyle w:val="Hyperlink"/>
                <w:noProof/>
              </w:rPr>
              <w:t>3.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593 \h </w:instrText>
            </w:r>
            <w:r w:rsidRPr="00F672AD">
              <w:rPr>
                <w:noProof/>
                <w:webHidden/>
              </w:rPr>
            </w:r>
            <w:r w:rsidRPr="00F672AD">
              <w:rPr>
                <w:noProof/>
                <w:webHidden/>
              </w:rPr>
              <w:fldChar w:fldCharType="separate"/>
            </w:r>
            <w:r w:rsidRPr="00F672AD">
              <w:rPr>
                <w:noProof/>
                <w:webHidden/>
              </w:rPr>
              <w:t>25</w:t>
            </w:r>
            <w:r w:rsidRPr="00F672AD">
              <w:rPr>
                <w:noProof/>
                <w:webHidden/>
              </w:rPr>
              <w:fldChar w:fldCharType="end"/>
            </w:r>
          </w:hyperlink>
        </w:p>
        <w:p w14:paraId="7E9DF86E" w14:textId="7F73449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4" w:history="1">
            <w:r w:rsidRPr="00F672AD">
              <w:rPr>
                <w:rStyle w:val="Hyperlink"/>
                <w:noProof/>
              </w:rPr>
              <w:t>3.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594 \h </w:instrText>
            </w:r>
            <w:r w:rsidRPr="00F672AD">
              <w:rPr>
                <w:noProof/>
                <w:webHidden/>
              </w:rPr>
            </w:r>
            <w:r w:rsidRPr="00F672AD">
              <w:rPr>
                <w:noProof/>
                <w:webHidden/>
              </w:rPr>
              <w:fldChar w:fldCharType="separate"/>
            </w:r>
            <w:r w:rsidRPr="00F672AD">
              <w:rPr>
                <w:noProof/>
                <w:webHidden/>
              </w:rPr>
              <w:t>25</w:t>
            </w:r>
            <w:r w:rsidRPr="00F672AD">
              <w:rPr>
                <w:noProof/>
                <w:webHidden/>
              </w:rPr>
              <w:fldChar w:fldCharType="end"/>
            </w:r>
          </w:hyperlink>
        </w:p>
        <w:p w14:paraId="0D5099A3" w14:textId="032E6AC9"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5" w:history="1">
            <w:r w:rsidRPr="00F672AD">
              <w:rPr>
                <w:rStyle w:val="Hyperlink"/>
                <w:noProof/>
              </w:rPr>
              <w:t>3.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595 \h </w:instrText>
            </w:r>
            <w:r w:rsidRPr="00F672AD">
              <w:rPr>
                <w:noProof/>
                <w:webHidden/>
              </w:rPr>
            </w:r>
            <w:r w:rsidRPr="00F672AD">
              <w:rPr>
                <w:noProof/>
                <w:webHidden/>
              </w:rPr>
              <w:fldChar w:fldCharType="separate"/>
            </w:r>
            <w:r w:rsidRPr="00F672AD">
              <w:rPr>
                <w:noProof/>
                <w:webHidden/>
              </w:rPr>
              <w:t>26</w:t>
            </w:r>
            <w:r w:rsidRPr="00F672AD">
              <w:rPr>
                <w:noProof/>
                <w:webHidden/>
              </w:rPr>
              <w:fldChar w:fldCharType="end"/>
            </w:r>
          </w:hyperlink>
        </w:p>
        <w:p w14:paraId="6822B77D" w14:textId="55843C55"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596" w:history="1">
            <w:r w:rsidRPr="00F672AD">
              <w:rPr>
                <w:rStyle w:val="Hyperlink"/>
                <w:noProof/>
              </w:rPr>
              <w:t>3.3</w:t>
            </w:r>
            <w:r w:rsidRPr="00F672AD">
              <w:rPr>
                <w:rFonts w:eastAsiaTheme="minorEastAsia"/>
                <w:noProof/>
                <w:kern w:val="2"/>
                <w:sz w:val="24"/>
                <w:szCs w:val="24"/>
                <w:lang w:val="en-IN" w:eastAsia="en-IN"/>
                <w14:ligatures w14:val="standardContextual"/>
              </w:rPr>
              <w:tab/>
            </w:r>
            <w:r w:rsidRPr="00F672AD">
              <w:rPr>
                <w:rStyle w:val="Hyperlink"/>
                <w:noProof/>
              </w:rPr>
              <w:t>Listkeys</w:t>
            </w:r>
            <w:r w:rsidRPr="00F672AD">
              <w:rPr>
                <w:noProof/>
                <w:webHidden/>
              </w:rPr>
              <w:tab/>
            </w:r>
            <w:r w:rsidRPr="00F672AD">
              <w:rPr>
                <w:noProof/>
                <w:webHidden/>
              </w:rPr>
              <w:fldChar w:fldCharType="begin"/>
            </w:r>
            <w:r w:rsidRPr="00F672AD">
              <w:rPr>
                <w:noProof/>
                <w:webHidden/>
              </w:rPr>
              <w:instrText xml:space="preserve"> PAGEREF _Toc195548596 \h </w:instrText>
            </w:r>
            <w:r w:rsidRPr="00F672AD">
              <w:rPr>
                <w:noProof/>
                <w:webHidden/>
              </w:rPr>
            </w:r>
            <w:r w:rsidRPr="00F672AD">
              <w:rPr>
                <w:noProof/>
                <w:webHidden/>
              </w:rPr>
              <w:fldChar w:fldCharType="separate"/>
            </w:r>
            <w:r w:rsidRPr="00F672AD">
              <w:rPr>
                <w:noProof/>
                <w:webHidden/>
              </w:rPr>
              <w:t>28</w:t>
            </w:r>
            <w:r w:rsidRPr="00F672AD">
              <w:rPr>
                <w:noProof/>
                <w:webHidden/>
              </w:rPr>
              <w:fldChar w:fldCharType="end"/>
            </w:r>
          </w:hyperlink>
        </w:p>
        <w:p w14:paraId="16E615DF" w14:textId="676D8A4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7" w:history="1">
            <w:r w:rsidRPr="00F672AD">
              <w:rPr>
                <w:rStyle w:val="Hyperlink"/>
                <w:noProof/>
              </w:rPr>
              <w:t>3.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597 \h </w:instrText>
            </w:r>
            <w:r w:rsidRPr="00F672AD">
              <w:rPr>
                <w:noProof/>
                <w:webHidden/>
              </w:rPr>
            </w:r>
            <w:r w:rsidRPr="00F672AD">
              <w:rPr>
                <w:noProof/>
                <w:webHidden/>
              </w:rPr>
              <w:fldChar w:fldCharType="separate"/>
            </w:r>
            <w:r w:rsidRPr="00F672AD">
              <w:rPr>
                <w:noProof/>
                <w:webHidden/>
              </w:rPr>
              <w:t>28</w:t>
            </w:r>
            <w:r w:rsidRPr="00F672AD">
              <w:rPr>
                <w:noProof/>
                <w:webHidden/>
              </w:rPr>
              <w:fldChar w:fldCharType="end"/>
            </w:r>
          </w:hyperlink>
        </w:p>
        <w:p w14:paraId="13E1CF3A" w14:textId="168356C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8" w:history="1">
            <w:r w:rsidRPr="00F672AD">
              <w:rPr>
                <w:rStyle w:val="Hyperlink"/>
                <w:noProof/>
              </w:rPr>
              <w:t>3.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598 \h </w:instrText>
            </w:r>
            <w:r w:rsidRPr="00F672AD">
              <w:rPr>
                <w:noProof/>
                <w:webHidden/>
              </w:rPr>
            </w:r>
            <w:r w:rsidRPr="00F672AD">
              <w:rPr>
                <w:noProof/>
                <w:webHidden/>
              </w:rPr>
              <w:fldChar w:fldCharType="separate"/>
            </w:r>
            <w:r w:rsidRPr="00F672AD">
              <w:rPr>
                <w:noProof/>
                <w:webHidden/>
              </w:rPr>
              <w:t>28</w:t>
            </w:r>
            <w:r w:rsidRPr="00F672AD">
              <w:rPr>
                <w:noProof/>
                <w:webHidden/>
              </w:rPr>
              <w:fldChar w:fldCharType="end"/>
            </w:r>
          </w:hyperlink>
        </w:p>
        <w:p w14:paraId="58D794EC" w14:textId="04C0107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599" w:history="1">
            <w:r w:rsidRPr="00F672AD">
              <w:rPr>
                <w:rStyle w:val="Hyperlink"/>
                <w:noProof/>
              </w:rPr>
              <w:t>3.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599 \h </w:instrText>
            </w:r>
            <w:r w:rsidRPr="00F672AD">
              <w:rPr>
                <w:noProof/>
                <w:webHidden/>
              </w:rPr>
            </w:r>
            <w:r w:rsidRPr="00F672AD">
              <w:rPr>
                <w:noProof/>
                <w:webHidden/>
              </w:rPr>
              <w:fldChar w:fldCharType="separate"/>
            </w:r>
            <w:r w:rsidRPr="00F672AD">
              <w:rPr>
                <w:noProof/>
                <w:webHidden/>
              </w:rPr>
              <w:t>29</w:t>
            </w:r>
            <w:r w:rsidRPr="00F672AD">
              <w:rPr>
                <w:noProof/>
                <w:webHidden/>
              </w:rPr>
              <w:fldChar w:fldCharType="end"/>
            </w:r>
          </w:hyperlink>
        </w:p>
        <w:p w14:paraId="61790C0E" w14:textId="35267F48"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00" w:history="1">
            <w:r w:rsidRPr="00F672AD">
              <w:rPr>
                <w:rStyle w:val="Hyperlink"/>
                <w:noProof/>
              </w:rPr>
              <w:t>3.4</w:t>
            </w:r>
            <w:r w:rsidRPr="00F672AD">
              <w:rPr>
                <w:rFonts w:eastAsiaTheme="minorEastAsia"/>
                <w:noProof/>
                <w:kern w:val="2"/>
                <w:sz w:val="24"/>
                <w:szCs w:val="24"/>
                <w:lang w:val="en-IN" w:eastAsia="en-IN"/>
                <w14:ligatures w14:val="standardContextual"/>
              </w:rPr>
              <w:tab/>
            </w:r>
            <w:r w:rsidRPr="00F672AD">
              <w:rPr>
                <w:rStyle w:val="Hyperlink"/>
                <w:noProof/>
              </w:rPr>
              <w:t>ListPspKeys</w:t>
            </w:r>
            <w:r w:rsidRPr="00F672AD">
              <w:rPr>
                <w:noProof/>
                <w:webHidden/>
              </w:rPr>
              <w:tab/>
            </w:r>
            <w:r w:rsidRPr="00F672AD">
              <w:rPr>
                <w:noProof/>
                <w:webHidden/>
              </w:rPr>
              <w:fldChar w:fldCharType="begin"/>
            </w:r>
            <w:r w:rsidRPr="00F672AD">
              <w:rPr>
                <w:noProof/>
                <w:webHidden/>
              </w:rPr>
              <w:instrText xml:space="preserve"> PAGEREF _Toc195548600 \h </w:instrText>
            </w:r>
            <w:r w:rsidRPr="00F672AD">
              <w:rPr>
                <w:noProof/>
                <w:webHidden/>
              </w:rPr>
            </w:r>
            <w:r w:rsidRPr="00F672AD">
              <w:rPr>
                <w:noProof/>
                <w:webHidden/>
              </w:rPr>
              <w:fldChar w:fldCharType="separate"/>
            </w:r>
            <w:r w:rsidRPr="00F672AD">
              <w:rPr>
                <w:noProof/>
                <w:webHidden/>
              </w:rPr>
              <w:t>30</w:t>
            </w:r>
            <w:r w:rsidRPr="00F672AD">
              <w:rPr>
                <w:noProof/>
                <w:webHidden/>
              </w:rPr>
              <w:fldChar w:fldCharType="end"/>
            </w:r>
          </w:hyperlink>
        </w:p>
        <w:p w14:paraId="7BD06B9F" w14:textId="401F51A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1" w:history="1">
            <w:r w:rsidRPr="00F672AD">
              <w:rPr>
                <w:rStyle w:val="Hyperlink"/>
                <w:noProof/>
              </w:rPr>
              <w:t>3.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01 \h </w:instrText>
            </w:r>
            <w:r w:rsidRPr="00F672AD">
              <w:rPr>
                <w:noProof/>
                <w:webHidden/>
              </w:rPr>
            </w:r>
            <w:r w:rsidRPr="00F672AD">
              <w:rPr>
                <w:noProof/>
                <w:webHidden/>
              </w:rPr>
              <w:fldChar w:fldCharType="separate"/>
            </w:r>
            <w:r w:rsidRPr="00F672AD">
              <w:rPr>
                <w:noProof/>
                <w:webHidden/>
              </w:rPr>
              <w:t>30</w:t>
            </w:r>
            <w:r w:rsidRPr="00F672AD">
              <w:rPr>
                <w:noProof/>
                <w:webHidden/>
              </w:rPr>
              <w:fldChar w:fldCharType="end"/>
            </w:r>
          </w:hyperlink>
        </w:p>
        <w:p w14:paraId="05BD9A3E" w14:textId="1757D6F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2" w:history="1">
            <w:r w:rsidRPr="00F672AD">
              <w:rPr>
                <w:rStyle w:val="Hyperlink"/>
                <w:noProof/>
              </w:rPr>
              <w:t>3.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02 \h </w:instrText>
            </w:r>
            <w:r w:rsidRPr="00F672AD">
              <w:rPr>
                <w:noProof/>
                <w:webHidden/>
              </w:rPr>
            </w:r>
            <w:r w:rsidRPr="00F672AD">
              <w:rPr>
                <w:noProof/>
                <w:webHidden/>
              </w:rPr>
              <w:fldChar w:fldCharType="separate"/>
            </w:r>
            <w:r w:rsidRPr="00F672AD">
              <w:rPr>
                <w:noProof/>
                <w:webHidden/>
              </w:rPr>
              <w:t>31</w:t>
            </w:r>
            <w:r w:rsidRPr="00F672AD">
              <w:rPr>
                <w:noProof/>
                <w:webHidden/>
              </w:rPr>
              <w:fldChar w:fldCharType="end"/>
            </w:r>
          </w:hyperlink>
        </w:p>
        <w:p w14:paraId="55D2EA27" w14:textId="5FC61FF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3" w:history="1">
            <w:r w:rsidRPr="00F672AD">
              <w:rPr>
                <w:rStyle w:val="Hyperlink"/>
                <w:noProof/>
              </w:rPr>
              <w:t>3.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03 \h </w:instrText>
            </w:r>
            <w:r w:rsidRPr="00F672AD">
              <w:rPr>
                <w:noProof/>
                <w:webHidden/>
              </w:rPr>
            </w:r>
            <w:r w:rsidRPr="00F672AD">
              <w:rPr>
                <w:noProof/>
                <w:webHidden/>
              </w:rPr>
              <w:fldChar w:fldCharType="separate"/>
            </w:r>
            <w:r w:rsidRPr="00F672AD">
              <w:rPr>
                <w:noProof/>
                <w:webHidden/>
              </w:rPr>
              <w:t>31</w:t>
            </w:r>
            <w:r w:rsidRPr="00F672AD">
              <w:rPr>
                <w:noProof/>
                <w:webHidden/>
              </w:rPr>
              <w:fldChar w:fldCharType="end"/>
            </w:r>
          </w:hyperlink>
        </w:p>
        <w:p w14:paraId="176DCBC3" w14:textId="312C165B"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04" w:history="1">
            <w:r w:rsidRPr="00F672AD">
              <w:rPr>
                <w:rStyle w:val="Hyperlink"/>
                <w:noProof/>
              </w:rPr>
              <w:t>3.5</w:t>
            </w:r>
            <w:r w:rsidRPr="00F672AD">
              <w:rPr>
                <w:rFonts w:eastAsiaTheme="minorEastAsia"/>
                <w:noProof/>
                <w:kern w:val="2"/>
                <w:sz w:val="24"/>
                <w:szCs w:val="24"/>
                <w:lang w:val="en-IN" w:eastAsia="en-IN"/>
                <w14:ligatures w14:val="standardContextual"/>
              </w:rPr>
              <w:tab/>
            </w:r>
            <w:r w:rsidRPr="00F672AD">
              <w:rPr>
                <w:rStyle w:val="Hyperlink"/>
                <w:noProof/>
              </w:rPr>
              <w:t>GetToken</w:t>
            </w:r>
            <w:r w:rsidRPr="00F672AD">
              <w:rPr>
                <w:noProof/>
                <w:webHidden/>
              </w:rPr>
              <w:tab/>
            </w:r>
            <w:r w:rsidRPr="00F672AD">
              <w:rPr>
                <w:noProof/>
                <w:webHidden/>
              </w:rPr>
              <w:fldChar w:fldCharType="begin"/>
            </w:r>
            <w:r w:rsidRPr="00F672AD">
              <w:rPr>
                <w:noProof/>
                <w:webHidden/>
              </w:rPr>
              <w:instrText xml:space="preserve"> PAGEREF _Toc195548604 \h </w:instrText>
            </w:r>
            <w:r w:rsidRPr="00F672AD">
              <w:rPr>
                <w:noProof/>
                <w:webHidden/>
              </w:rPr>
            </w:r>
            <w:r w:rsidRPr="00F672AD">
              <w:rPr>
                <w:noProof/>
                <w:webHidden/>
              </w:rPr>
              <w:fldChar w:fldCharType="separate"/>
            </w:r>
            <w:r w:rsidRPr="00F672AD">
              <w:rPr>
                <w:noProof/>
                <w:webHidden/>
              </w:rPr>
              <w:t>33</w:t>
            </w:r>
            <w:r w:rsidRPr="00F672AD">
              <w:rPr>
                <w:noProof/>
                <w:webHidden/>
              </w:rPr>
              <w:fldChar w:fldCharType="end"/>
            </w:r>
          </w:hyperlink>
        </w:p>
        <w:p w14:paraId="6A2EB966" w14:textId="2D6F343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5" w:history="1">
            <w:r w:rsidRPr="00F672AD">
              <w:rPr>
                <w:rStyle w:val="Hyperlink"/>
                <w:noProof/>
              </w:rPr>
              <w:t>3.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05 \h </w:instrText>
            </w:r>
            <w:r w:rsidRPr="00F672AD">
              <w:rPr>
                <w:noProof/>
                <w:webHidden/>
              </w:rPr>
            </w:r>
            <w:r w:rsidRPr="00F672AD">
              <w:rPr>
                <w:noProof/>
                <w:webHidden/>
              </w:rPr>
              <w:fldChar w:fldCharType="separate"/>
            </w:r>
            <w:r w:rsidRPr="00F672AD">
              <w:rPr>
                <w:noProof/>
                <w:webHidden/>
              </w:rPr>
              <w:t>33</w:t>
            </w:r>
            <w:r w:rsidRPr="00F672AD">
              <w:rPr>
                <w:noProof/>
                <w:webHidden/>
              </w:rPr>
              <w:fldChar w:fldCharType="end"/>
            </w:r>
          </w:hyperlink>
        </w:p>
        <w:p w14:paraId="1D8B7BC9" w14:textId="259ED9A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6" w:history="1">
            <w:r w:rsidRPr="00F672AD">
              <w:rPr>
                <w:rStyle w:val="Hyperlink"/>
                <w:noProof/>
              </w:rPr>
              <w:t>3.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06 \h </w:instrText>
            </w:r>
            <w:r w:rsidRPr="00F672AD">
              <w:rPr>
                <w:noProof/>
                <w:webHidden/>
              </w:rPr>
            </w:r>
            <w:r w:rsidRPr="00F672AD">
              <w:rPr>
                <w:noProof/>
                <w:webHidden/>
              </w:rPr>
              <w:fldChar w:fldCharType="separate"/>
            </w:r>
            <w:r w:rsidRPr="00F672AD">
              <w:rPr>
                <w:noProof/>
                <w:webHidden/>
              </w:rPr>
              <w:t>34</w:t>
            </w:r>
            <w:r w:rsidRPr="00F672AD">
              <w:rPr>
                <w:noProof/>
                <w:webHidden/>
              </w:rPr>
              <w:fldChar w:fldCharType="end"/>
            </w:r>
          </w:hyperlink>
        </w:p>
        <w:p w14:paraId="0B189FEB" w14:textId="1C88BA8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7" w:history="1">
            <w:r w:rsidRPr="00F672AD">
              <w:rPr>
                <w:rStyle w:val="Hyperlink"/>
                <w:noProof/>
              </w:rPr>
              <w:t>3.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07 \h </w:instrText>
            </w:r>
            <w:r w:rsidRPr="00F672AD">
              <w:rPr>
                <w:noProof/>
                <w:webHidden/>
              </w:rPr>
            </w:r>
            <w:r w:rsidRPr="00F672AD">
              <w:rPr>
                <w:noProof/>
                <w:webHidden/>
              </w:rPr>
              <w:fldChar w:fldCharType="separate"/>
            </w:r>
            <w:r w:rsidRPr="00F672AD">
              <w:rPr>
                <w:noProof/>
                <w:webHidden/>
              </w:rPr>
              <w:t>34</w:t>
            </w:r>
            <w:r w:rsidRPr="00F672AD">
              <w:rPr>
                <w:noProof/>
                <w:webHidden/>
              </w:rPr>
              <w:fldChar w:fldCharType="end"/>
            </w:r>
          </w:hyperlink>
        </w:p>
        <w:p w14:paraId="4ABBC24D" w14:textId="56C6FCB8"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08" w:history="1">
            <w:r w:rsidRPr="00F672AD">
              <w:rPr>
                <w:rStyle w:val="Hyperlink"/>
                <w:noProof/>
              </w:rPr>
              <w:t>3.6</w:t>
            </w:r>
            <w:r w:rsidRPr="00F672AD">
              <w:rPr>
                <w:rFonts w:eastAsiaTheme="minorEastAsia"/>
                <w:noProof/>
                <w:kern w:val="2"/>
                <w:sz w:val="24"/>
                <w:szCs w:val="24"/>
                <w:lang w:val="en-IN" w:eastAsia="en-IN"/>
                <w14:ligatures w14:val="standardContextual"/>
              </w:rPr>
              <w:tab/>
            </w:r>
            <w:r w:rsidRPr="00F672AD">
              <w:rPr>
                <w:rStyle w:val="Hyperlink"/>
                <w:noProof/>
              </w:rPr>
              <w:t>ListVae</w:t>
            </w:r>
            <w:r w:rsidRPr="00F672AD">
              <w:rPr>
                <w:noProof/>
                <w:webHidden/>
              </w:rPr>
              <w:tab/>
            </w:r>
            <w:r w:rsidRPr="00F672AD">
              <w:rPr>
                <w:noProof/>
                <w:webHidden/>
              </w:rPr>
              <w:fldChar w:fldCharType="begin"/>
            </w:r>
            <w:r w:rsidRPr="00F672AD">
              <w:rPr>
                <w:noProof/>
                <w:webHidden/>
              </w:rPr>
              <w:instrText xml:space="preserve"> PAGEREF _Toc195548608 \h </w:instrText>
            </w:r>
            <w:r w:rsidRPr="00F672AD">
              <w:rPr>
                <w:noProof/>
                <w:webHidden/>
              </w:rPr>
            </w:r>
            <w:r w:rsidRPr="00F672AD">
              <w:rPr>
                <w:noProof/>
                <w:webHidden/>
              </w:rPr>
              <w:fldChar w:fldCharType="separate"/>
            </w:r>
            <w:r w:rsidRPr="00F672AD">
              <w:rPr>
                <w:noProof/>
                <w:webHidden/>
              </w:rPr>
              <w:t>36</w:t>
            </w:r>
            <w:r w:rsidRPr="00F672AD">
              <w:rPr>
                <w:noProof/>
                <w:webHidden/>
              </w:rPr>
              <w:fldChar w:fldCharType="end"/>
            </w:r>
          </w:hyperlink>
        </w:p>
        <w:p w14:paraId="2019EC33" w14:textId="062BBC9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09" w:history="1">
            <w:r w:rsidRPr="00F672AD">
              <w:rPr>
                <w:rStyle w:val="Hyperlink"/>
                <w:noProof/>
              </w:rPr>
              <w:t>3.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09 \h </w:instrText>
            </w:r>
            <w:r w:rsidRPr="00F672AD">
              <w:rPr>
                <w:noProof/>
                <w:webHidden/>
              </w:rPr>
            </w:r>
            <w:r w:rsidRPr="00F672AD">
              <w:rPr>
                <w:noProof/>
                <w:webHidden/>
              </w:rPr>
              <w:fldChar w:fldCharType="separate"/>
            </w:r>
            <w:r w:rsidRPr="00F672AD">
              <w:rPr>
                <w:noProof/>
                <w:webHidden/>
              </w:rPr>
              <w:t>36</w:t>
            </w:r>
            <w:r w:rsidRPr="00F672AD">
              <w:rPr>
                <w:noProof/>
                <w:webHidden/>
              </w:rPr>
              <w:fldChar w:fldCharType="end"/>
            </w:r>
          </w:hyperlink>
        </w:p>
        <w:p w14:paraId="1D872D68" w14:textId="6E08640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0" w:history="1">
            <w:r w:rsidRPr="00F672AD">
              <w:rPr>
                <w:rStyle w:val="Hyperlink"/>
                <w:noProof/>
              </w:rPr>
              <w:t>3.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10 \h </w:instrText>
            </w:r>
            <w:r w:rsidRPr="00F672AD">
              <w:rPr>
                <w:noProof/>
                <w:webHidden/>
              </w:rPr>
            </w:r>
            <w:r w:rsidRPr="00F672AD">
              <w:rPr>
                <w:noProof/>
                <w:webHidden/>
              </w:rPr>
              <w:fldChar w:fldCharType="separate"/>
            </w:r>
            <w:r w:rsidRPr="00F672AD">
              <w:rPr>
                <w:noProof/>
                <w:webHidden/>
              </w:rPr>
              <w:t>36</w:t>
            </w:r>
            <w:r w:rsidRPr="00F672AD">
              <w:rPr>
                <w:noProof/>
                <w:webHidden/>
              </w:rPr>
              <w:fldChar w:fldCharType="end"/>
            </w:r>
          </w:hyperlink>
        </w:p>
        <w:p w14:paraId="65E5B031" w14:textId="36D851E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1" w:history="1">
            <w:r w:rsidRPr="00F672AD">
              <w:rPr>
                <w:rStyle w:val="Hyperlink"/>
                <w:noProof/>
              </w:rPr>
              <w:t>3.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11 \h </w:instrText>
            </w:r>
            <w:r w:rsidRPr="00F672AD">
              <w:rPr>
                <w:noProof/>
                <w:webHidden/>
              </w:rPr>
            </w:r>
            <w:r w:rsidRPr="00F672AD">
              <w:rPr>
                <w:noProof/>
                <w:webHidden/>
              </w:rPr>
              <w:fldChar w:fldCharType="separate"/>
            </w:r>
            <w:r w:rsidRPr="00F672AD">
              <w:rPr>
                <w:noProof/>
                <w:webHidden/>
              </w:rPr>
              <w:t>37</w:t>
            </w:r>
            <w:r w:rsidRPr="00F672AD">
              <w:rPr>
                <w:noProof/>
                <w:webHidden/>
              </w:rPr>
              <w:fldChar w:fldCharType="end"/>
            </w:r>
          </w:hyperlink>
        </w:p>
        <w:p w14:paraId="37A53798" w14:textId="6A93E2E5"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12" w:history="1">
            <w:r w:rsidRPr="00F672AD">
              <w:rPr>
                <w:rStyle w:val="Hyperlink"/>
                <w:noProof/>
              </w:rPr>
              <w:t>3.7</w:t>
            </w:r>
            <w:r w:rsidRPr="00F672AD">
              <w:rPr>
                <w:rFonts w:eastAsiaTheme="minorEastAsia"/>
                <w:noProof/>
                <w:kern w:val="2"/>
                <w:sz w:val="24"/>
                <w:szCs w:val="24"/>
                <w:lang w:val="en-IN" w:eastAsia="en-IN"/>
                <w14:ligatures w14:val="standardContextual"/>
              </w:rPr>
              <w:tab/>
            </w:r>
            <w:r w:rsidRPr="00F672AD">
              <w:rPr>
                <w:rStyle w:val="Hyperlink"/>
                <w:noProof/>
              </w:rPr>
              <w:t>ListSecQuestion</w:t>
            </w:r>
            <w:r w:rsidRPr="00F672AD">
              <w:rPr>
                <w:noProof/>
                <w:webHidden/>
              </w:rPr>
              <w:tab/>
            </w:r>
            <w:r w:rsidRPr="00F672AD">
              <w:rPr>
                <w:noProof/>
                <w:webHidden/>
              </w:rPr>
              <w:fldChar w:fldCharType="begin"/>
            </w:r>
            <w:r w:rsidRPr="00F672AD">
              <w:rPr>
                <w:noProof/>
                <w:webHidden/>
              </w:rPr>
              <w:instrText xml:space="preserve"> PAGEREF _Toc195548612 \h </w:instrText>
            </w:r>
            <w:r w:rsidRPr="00F672AD">
              <w:rPr>
                <w:noProof/>
                <w:webHidden/>
              </w:rPr>
            </w:r>
            <w:r w:rsidRPr="00F672AD">
              <w:rPr>
                <w:noProof/>
                <w:webHidden/>
              </w:rPr>
              <w:fldChar w:fldCharType="separate"/>
            </w:r>
            <w:r w:rsidRPr="00F672AD">
              <w:rPr>
                <w:noProof/>
                <w:webHidden/>
              </w:rPr>
              <w:t>38</w:t>
            </w:r>
            <w:r w:rsidRPr="00F672AD">
              <w:rPr>
                <w:noProof/>
                <w:webHidden/>
              </w:rPr>
              <w:fldChar w:fldCharType="end"/>
            </w:r>
          </w:hyperlink>
        </w:p>
        <w:p w14:paraId="58529C5B" w14:textId="7164716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3" w:history="1">
            <w:r w:rsidRPr="00F672AD">
              <w:rPr>
                <w:rStyle w:val="Hyperlink"/>
                <w:noProof/>
              </w:rPr>
              <w:t>3.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13 \h </w:instrText>
            </w:r>
            <w:r w:rsidRPr="00F672AD">
              <w:rPr>
                <w:noProof/>
                <w:webHidden/>
              </w:rPr>
            </w:r>
            <w:r w:rsidRPr="00F672AD">
              <w:rPr>
                <w:noProof/>
                <w:webHidden/>
              </w:rPr>
              <w:fldChar w:fldCharType="separate"/>
            </w:r>
            <w:r w:rsidRPr="00F672AD">
              <w:rPr>
                <w:noProof/>
                <w:webHidden/>
              </w:rPr>
              <w:t>38</w:t>
            </w:r>
            <w:r w:rsidRPr="00F672AD">
              <w:rPr>
                <w:noProof/>
                <w:webHidden/>
              </w:rPr>
              <w:fldChar w:fldCharType="end"/>
            </w:r>
          </w:hyperlink>
        </w:p>
        <w:p w14:paraId="74453C9A" w14:textId="4E3359A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4" w:history="1">
            <w:r w:rsidRPr="00F672AD">
              <w:rPr>
                <w:rStyle w:val="Hyperlink"/>
                <w:noProof/>
              </w:rPr>
              <w:t>3.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14 \h </w:instrText>
            </w:r>
            <w:r w:rsidRPr="00F672AD">
              <w:rPr>
                <w:noProof/>
                <w:webHidden/>
              </w:rPr>
            </w:r>
            <w:r w:rsidRPr="00F672AD">
              <w:rPr>
                <w:noProof/>
                <w:webHidden/>
              </w:rPr>
              <w:fldChar w:fldCharType="separate"/>
            </w:r>
            <w:r w:rsidRPr="00F672AD">
              <w:rPr>
                <w:noProof/>
                <w:webHidden/>
              </w:rPr>
              <w:t>38</w:t>
            </w:r>
            <w:r w:rsidRPr="00F672AD">
              <w:rPr>
                <w:noProof/>
                <w:webHidden/>
              </w:rPr>
              <w:fldChar w:fldCharType="end"/>
            </w:r>
          </w:hyperlink>
        </w:p>
        <w:p w14:paraId="1F32CF37" w14:textId="5D41DAA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5" w:history="1">
            <w:r w:rsidRPr="00F672AD">
              <w:rPr>
                <w:rStyle w:val="Hyperlink"/>
                <w:noProof/>
              </w:rPr>
              <w:t>3.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15 \h </w:instrText>
            </w:r>
            <w:r w:rsidRPr="00F672AD">
              <w:rPr>
                <w:noProof/>
                <w:webHidden/>
              </w:rPr>
            </w:r>
            <w:r w:rsidRPr="00F672AD">
              <w:rPr>
                <w:noProof/>
                <w:webHidden/>
              </w:rPr>
              <w:fldChar w:fldCharType="separate"/>
            </w:r>
            <w:r w:rsidRPr="00F672AD">
              <w:rPr>
                <w:noProof/>
                <w:webHidden/>
              </w:rPr>
              <w:t>39</w:t>
            </w:r>
            <w:r w:rsidRPr="00F672AD">
              <w:rPr>
                <w:noProof/>
                <w:webHidden/>
              </w:rPr>
              <w:fldChar w:fldCharType="end"/>
            </w:r>
          </w:hyperlink>
        </w:p>
        <w:p w14:paraId="7B4440C7" w14:textId="5B9E46C3"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16" w:history="1">
            <w:r w:rsidRPr="00F672AD">
              <w:rPr>
                <w:rStyle w:val="Hyperlink"/>
                <w:noProof/>
              </w:rPr>
              <w:t>3.8</w:t>
            </w:r>
            <w:r w:rsidRPr="00F672AD">
              <w:rPr>
                <w:rFonts w:eastAsiaTheme="minorEastAsia"/>
                <w:noProof/>
                <w:kern w:val="2"/>
                <w:sz w:val="24"/>
                <w:szCs w:val="24"/>
                <w:lang w:val="en-IN" w:eastAsia="en-IN"/>
                <w14:ligatures w14:val="standardContextual"/>
              </w:rPr>
              <w:tab/>
            </w:r>
            <w:r w:rsidRPr="00F672AD">
              <w:rPr>
                <w:rStyle w:val="Hyperlink"/>
                <w:noProof/>
              </w:rPr>
              <w:t>VerifySecQuestion</w:t>
            </w:r>
            <w:r w:rsidRPr="00F672AD">
              <w:rPr>
                <w:noProof/>
                <w:webHidden/>
              </w:rPr>
              <w:tab/>
            </w:r>
            <w:r w:rsidRPr="00F672AD">
              <w:rPr>
                <w:noProof/>
                <w:webHidden/>
              </w:rPr>
              <w:fldChar w:fldCharType="begin"/>
            </w:r>
            <w:r w:rsidRPr="00F672AD">
              <w:rPr>
                <w:noProof/>
                <w:webHidden/>
              </w:rPr>
              <w:instrText xml:space="preserve"> PAGEREF _Toc195548616 \h </w:instrText>
            </w:r>
            <w:r w:rsidRPr="00F672AD">
              <w:rPr>
                <w:noProof/>
                <w:webHidden/>
              </w:rPr>
            </w:r>
            <w:r w:rsidRPr="00F672AD">
              <w:rPr>
                <w:noProof/>
                <w:webHidden/>
              </w:rPr>
              <w:fldChar w:fldCharType="separate"/>
            </w:r>
            <w:r w:rsidRPr="00F672AD">
              <w:rPr>
                <w:noProof/>
                <w:webHidden/>
              </w:rPr>
              <w:t>40</w:t>
            </w:r>
            <w:r w:rsidRPr="00F672AD">
              <w:rPr>
                <w:noProof/>
                <w:webHidden/>
              </w:rPr>
              <w:fldChar w:fldCharType="end"/>
            </w:r>
          </w:hyperlink>
        </w:p>
        <w:p w14:paraId="0475FD4B" w14:textId="24553D8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7" w:history="1">
            <w:r w:rsidRPr="00F672AD">
              <w:rPr>
                <w:rStyle w:val="Hyperlink"/>
                <w:noProof/>
              </w:rPr>
              <w:t>3.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17 \h </w:instrText>
            </w:r>
            <w:r w:rsidRPr="00F672AD">
              <w:rPr>
                <w:noProof/>
                <w:webHidden/>
              </w:rPr>
            </w:r>
            <w:r w:rsidRPr="00F672AD">
              <w:rPr>
                <w:noProof/>
                <w:webHidden/>
              </w:rPr>
              <w:fldChar w:fldCharType="separate"/>
            </w:r>
            <w:r w:rsidRPr="00F672AD">
              <w:rPr>
                <w:noProof/>
                <w:webHidden/>
              </w:rPr>
              <w:t>40</w:t>
            </w:r>
            <w:r w:rsidRPr="00F672AD">
              <w:rPr>
                <w:noProof/>
                <w:webHidden/>
              </w:rPr>
              <w:fldChar w:fldCharType="end"/>
            </w:r>
          </w:hyperlink>
        </w:p>
        <w:p w14:paraId="3D82E869" w14:textId="57C8F24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8" w:history="1">
            <w:r w:rsidRPr="00F672AD">
              <w:rPr>
                <w:rStyle w:val="Hyperlink"/>
                <w:noProof/>
              </w:rPr>
              <w:t>3.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18 \h </w:instrText>
            </w:r>
            <w:r w:rsidRPr="00F672AD">
              <w:rPr>
                <w:noProof/>
                <w:webHidden/>
              </w:rPr>
            </w:r>
            <w:r w:rsidRPr="00F672AD">
              <w:rPr>
                <w:noProof/>
                <w:webHidden/>
              </w:rPr>
              <w:fldChar w:fldCharType="separate"/>
            </w:r>
            <w:r w:rsidRPr="00F672AD">
              <w:rPr>
                <w:noProof/>
                <w:webHidden/>
              </w:rPr>
              <w:t>41</w:t>
            </w:r>
            <w:r w:rsidRPr="00F672AD">
              <w:rPr>
                <w:noProof/>
                <w:webHidden/>
              </w:rPr>
              <w:fldChar w:fldCharType="end"/>
            </w:r>
          </w:hyperlink>
        </w:p>
        <w:p w14:paraId="621AC687" w14:textId="3E170919"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19" w:history="1">
            <w:r w:rsidRPr="00F672AD">
              <w:rPr>
                <w:rStyle w:val="Hyperlink"/>
                <w:noProof/>
              </w:rPr>
              <w:t>3.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19 \h </w:instrText>
            </w:r>
            <w:r w:rsidRPr="00F672AD">
              <w:rPr>
                <w:noProof/>
                <w:webHidden/>
              </w:rPr>
            </w:r>
            <w:r w:rsidRPr="00F672AD">
              <w:rPr>
                <w:noProof/>
                <w:webHidden/>
              </w:rPr>
              <w:fldChar w:fldCharType="separate"/>
            </w:r>
            <w:r w:rsidRPr="00F672AD">
              <w:rPr>
                <w:noProof/>
                <w:webHidden/>
              </w:rPr>
              <w:t>41</w:t>
            </w:r>
            <w:r w:rsidRPr="00F672AD">
              <w:rPr>
                <w:noProof/>
                <w:webHidden/>
              </w:rPr>
              <w:fldChar w:fldCharType="end"/>
            </w:r>
          </w:hyperlink>
        </w:p>
        <w:p w14:paraId="383F26B3" w14:textId="1C1AE6A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620" w:history="1">
            <w:r w:rsidRPr="00F672AD">
              <w:rPr>
                <w:rStyle w:val="Hyperlink"/>
                <w:noProof/>
              </w:rPr>
              <w:t>3.9</w:t>
            </w:r>
            <w:r w:rsidRPr="00F672AD">
              <w:rPr>
                <w:rFonts w:eastAsiaTheme="minorEastAsia"/>
                <w:noProof/>
                <w:kern w:val="2"/>
                <w:sz w:val="24"/>
                <w:szCs w:val="24"/>
                <w:lang w:val="en-IN" w:eastAsia="en-IN"/>
                <w14:ligatures w14:val="standardContextual"/>
              </w:rPr>
              <w:tab/>
            </w:r>
            <w:r w:rsidRPr="00F672AD">
              <w:rPr>
                <w:rStyle w:val="Hyperlink"/>
                <w:noProof/>
              </w:rPr>
              <w:t>RegUser</w:t>
            </w:r>
            <w:r w:rsidRPr="00F672AD">
              <w:rPr>
                <w:noProof/>
                <w:webHidden/>
              </w:rPr>
              <w:tab/>
            </w:r>
            <w:r w:rsidRPr="00F672AD">
              <w:rPr>
                <w:noProof/>
                <w:webHidden/>
              </w:rPr>
              <w:fldChar w:fldCharType="begin"/>
            </w:r>
            <w:r w:rsidRPr="00F672AD">
              <w:rPr>
                <w:noProof/>
                <w:webHidden/>
              </w:rPr>
              <w:instrText xml:space="preserve"> PAGEREF _Toc195548620 \h </w:instrText>
            </w:r>
            <w:r w:rsidRPr="00F672AD">
              <w:rPr>
                <w:noProof/>
                <w:webHidden/>
              </w:rPr>
            </w:r>
            <w:r w:rsidRPr="00F672AD">
              <w:rPr>
                <w:noProof/>
                <w:webHidden/>
              </w:rPr>
              <w:fldChar w:fldCharType="separate"/>
            </w:r>
            <w:r w:rsidRPr="00F672AD">
              <w:rPr>
                <w:noProof/>
                <w:webHidden/>
              </w:rPr>
              <w:t>42</w:t>
            </w:r>
            <w:r w:rsidRPr="00F672AD">
              <w:rPr>
                <w:noProof/>
                <w:webHidden/>
              </w:rPr>
              <w:fldChar w:fldCharType="end"/>
            </w:r>
          </w:hyperlink>
        </w:p>
        <w:p w14:paraId="69BC6BF4" w14:textId="79F3736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21" w:history="1">
            <w:r w:rsidRPr="00F672AD">
              <w:rPr>
                <w:rStyle w:val="Hyperlink"/>
                <w:noProof/>
              </w:rPr>
              <w:t>3.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21 \h </w:instrText>
            </w:r>
            <w:r w:rsidRPr="00F672AD">
              <w:rPr>
                <w:noProof/>
                <w:webHidden/>
              </w:rPr>
            </w:r>
            <w:r w:rsidRPr="00F672AD">
              <w:rPr>
                <w:noProof/>
                <w:webHidden/>
              </w:rPr>
              <w:fldChar w:fldCharType="separate"/>
            </w:r>
            <w:r w:rsidRPr="00F672AD">
              <w:rPr>
                <w:noProof/>
                <w:webHidden/>
              </w:rPr>
              <w:t>42</w:t>
            </w:r>
            <w:r w:rsidRPr="00F672AD">
              <w:rPr>
                <w:noProof/>
                <w:webHidden/>
              </w:rPr>
              <w:fldChar w:fldCharType="end"/>
            </w:r>
          </w:hyperlink>
        </w:p>
        <w:p w14:paraId="7C86620E" w14:textId="6BA5CFF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22" w:history="1">
            <w:r w:rsidRPr="00F672AD">
              <w:rPr>
                <w:rStyle w:val="Hyperlink"/>
                <w:noProof/>
              </w:rPr>
              <w:t>3.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22 \h </w:instrText>
            </w:r>
            <w:r w:rsidRPr="00F672AD">
              <w:rPr>
                <w:noProof/>
                <w:webHidden/>
              </w:rPr>
            </w:r>
            <w:r w:rsidRPr="00F672AD">
              <w:rPr>
                <w:noProof/>
                <w:webHidden/>
              </w:rPr>
              <w:fldChar w:fldCharType="separate"/>
            </w:r>
            <w:r w:rsidRPr="00F672AD">
              <w:rPr>
                <w:noProof/>
                <w:webHidden/>
              </w:rPr>
              <w:t>44</w:t>
            </w:r>
            <w:r w:rsidRPr="00F672AD">
              <w:rPr>
                <w:noProof/>
                <w:webHidden/>
              </w:rPr>
              <w:fldChar w:fldCharType="end"/>
            </w:r>
          </w:hyperlink>
        </w:p>
        <w:p w14:paraId="4A6C9AF0" w14:textId="3200E65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623" w:history="1">
            <w:r w:rsidRPr="00F672AD">
              <w:rPr>
                <w:rStyle w:val="Hyperlink"/>
                <w:noProof/>
              </w:rPr>
              <w:t>3.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23 \h </w:instrText>
            </w:r>
            <w:r w:rsidRPr="00F672AD">
              <w:rPr>
                <w:noProof/>
                <w:webHidden/>
              </w:rPr>
            </w:r>
            <w:r w:rsidRPr="00F672AD">
              <w:rPr>
                <w:noProof/>
                <w:webHidden/>
              </w:rPr>
              <w:fldChar w:fldCharType="separate"/>
            </w:r>
            <w:r w:rsidRPr="00F672AD">
              <w:rPr>
                <w:noProof/>
                <w:webHidden/>
              </w:rPr>
              <w:t>44</w:t>
            </w:r>
            <w:r w:rsidRPr="00F672AD">
              <w:rPr>
                <w:noProof/>
                <w:webHidden/>
              </w:rPr>
              <w:fldChar w:fldCharType="end"/>
            </w:r>
          </w:hyperlink>
        </w:p>
        <w:p w14:paraId="4380B9BC" w14:textId="1E4A9D99"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24" w:history="1">
            <w:r w:rsidRPr="00F672AD">
              <w:rPr>
                <w:rStyle w:val="Hyperlink"/>
                <w:noProof/>
              </w:rPr>
              <w:t>3.10</w:t>
            </w:r>
            <w:r w:rsidRPr="00F672AD">
              <w:rPr>
                <w:rFonts w:eastAsiaTheme="minorEastAsia"/>
                <w:noProof/>
                <w:kern w:val="2"/>
                <w:sz w:val="24"/>
                <w:szCs w:val="24"/>
                <w:lang w:val="en-IN" w:eastAsia="en-IN"/>
                <w14:ligatures w14:val="standardContextual"/>
              </w:rPr>
              <w:tab/>
            </w:r>
            <w:r w:rsidRPr="00F672AD">
              <w:rPr>
                <w:rStyle w:val="Hyperlink"/>
                <w:noProof/>
              </w:rPr>
              <w:t>UpdateUser</w:t>
            </w:r>
            <w:r w:rsidRPr="00F672AD">
              <w:rPr>
                <w:noProof/>
                <w:webHidden/>
              </w:rPr>
              <w:tab/>
            </w:r>
            <w:r w:rsidRPr="00F672AD">
              <w:rPr>
                <w:noProof/>
                <w:webHidden/>
              </w:rPr>
              <w:fldChar w:fldCharType="begin"/>
            </w:r>
            <w:r w:rsidRPr="00F672AD">
              <w:rPr>
                <w:noProof/>
                <w:webHidden/>
              </w:rPr>
              <w:instrText xml:space="preserve"> PAGEREF _Toc195548624 \h </w:instrText>
            </w:r>
            <w:r w:rsidRPr="00F672AD">
              <w:rPr>
                <w:noProof/>
                <w:webHidden/>
              </w:rPr>
            </w:r>
            <w:r w:rsidRPr="00F672AD">
              <w:rPr>
                <w:noProof/>
                <w:webHidden/>
              </w:rPr>
              <w:fldChar w:fldCharType="separate"/>
            </w:r>
            <w:r w:rsidRPr="00F672AD">
              <w:rPr>
                <w:noProof/>
                <w:webHidden/>
              </w:rPr>
              <w:t>46</w:t>
            </w:r>
            <w:r w:rsidRPr="00F672AD">
              <w:rPr>
                <w:noProof/>
                <w:webHidden/>
              </w:rPr>
              <w:fldChar w:fldCharType="end"/>
            </w:r>
          </w:hyperlink>
        </w:p>
        <w:p w14:paraId="3C624540" w14:textId="6D8E3E0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25" w:history="1">
            <w:r w:rsidRPr="00F672AD">
              <w:rPr>
                <w:rStyle w:val="Hyperlink"/>
                <w:noProof/>
              </w:rPr>
              <w:t>3.10.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25 \h </w:instrText>
            </w:r>
            <w:r w:rsidRPr="00F672AD">
              <w:rPr>
                <w:noProof/>
                <w:webHidden/>
              </w:rPr>
            </w:r>
            <w:r w:rsidRPr="00F672AD">
              <w:rPr>
                <w:noProof/>
                <w:webHidden/>
              </w:rPr>
              <w:fldChar w:fldCharType="separate"/>
            </w:r>
            <w:r w:rsidRPr="00F672AD">
              <w:rPr>
                <w:noProof/>
                <w:webHidden/>
              </w:rPr>
              <w:t>46</w:t>
            </w:r>
            <w:r w:rsidRPr="00F672AD">
              <w:rPr>
                <w:noProof/>
                <w:webHidden/>
              </w:rPr>
              <w:fldChar w:fldCharType="end"/>
            </w:r>
          </w:hyperlink>
        </w:p>
        <w:p w14:paraId="21078DEE" w14:textId="38EE1C6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26" w:history="1">
            <w:r w:rsidRPr="00F672AD">
              <w:rPr>
                <w:rStyle w:val="Hyperlink"/>
                <w:noProof/>
              </w:rPr>
              <w:t>3.10.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26 \h </w:instrText>
            </w:r>
            <w:r w:rsidRPr="00F672AD">
              <w:rPr>
                <w:noProof/>
                <w:webHidden/>
              </w:rPr>
            </w:r>
            <w:r w:rsidRPr="00F672AD">
              <w:rPr>
                <w:noProof/>
                <w:webHidden/>
              </w:rPr>
              <w:fldChar w:fldCharType="separate"/>
            </w:r>
            <w:r w:rsidRPr="00F672AD">
              <w:rPr>
                <w:noProof/>
                <w:webHidden/>
              </w:rPr>
              <w:t>47</w:t>
            </w:r>
            <w:r w:rsidRPr="00F672AD">
              <w:rPr>
                <w:noProof/>
                <w:webHidden/>
              </w:rPr>
              <w:fldChar w:fldCharType="end"/>
            </w:r>
          </w:hyperlink>
        </w:p>
        <w:p w14:paraId="39DCA998" w14:textId="462D7A7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27" w:history="1">
            <w:r w:rsidRPr="00F672AD">
              <w:rPr>
                <w:rStyle w:val="Hyperlink"/>
                <w:noProof/>
              </w:rPr>
              <w:t>3.10.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27 \h </w:instrText>
            </w:r>
            <w:r w:rsidRPr="00F672AD">
              <w:rPr>
                <w:noProof/>
                <w:webHidden/>
              </w:rPr>
            </w:r>
            <w:r w:rsidRPr="00F672AD">
              <w:rPr>
                <w:noProof/>
                <w:webHidden/>
              </w:rPr>
              <w:fldChar w:fldCharType="separate"/>
            </w:r>
            <w:r w:rsidRPr="00F672AD">
              <w:rPr>
                <w:noProof/>
                <w:webHidden/>
              </w:rPr>
              <w:t>48</w:t>
            </w:r>
            <w:r w:rsidRPr="00F672AD">
              <w:rPr>
                <w:noProof/>
                <w:webHidden/>
              </w:rPr>
              <w:fldChar w:fldCharType="end"/>
            </w:r>
          </w:hyperlink>
        </w:p>
        <w:p w14:paraId="616306A8" w14:textId="56D8166C"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28" w:history="1">
            <w:r w:rsidRPr="00F672AD">
              <w:rPr>
                <w:rStyle w:val="Hyperlink"/>
                <w:noProof/>
              </w:rPr>
              <w:t>3.11</w:t>
            </w:r>
            <w:r w:rsidRPr="00F672AD">
              <w:rPr>
                <w:rFonts w:eastAsiaTheme="minorEastAsia"/>
                <w:noProof/>
                <w:kern w:val="2"/>
                <w:sz w:val="24"/>
                <w:szCs w:val="24"/>
                <w:lang w:val="en-IN" w:eastAsia="en-IN"/>
                <w14:ligatures w14:val="standardContextual"/>
              </w:rPr>
              <w:tab/>
            </w:r>
            <w:r w:rsidRPr="00F672AD">
              <w:rPr>
                <w:rStyle w:val="Hyperlink"/>
                <w:noProof/>
              </w:rPr>
              <w:t>GetUser</w:t>
            </w:r>
            <w:r w:rsidRPr="00F672AD">
              <w:rPr>
                <w:noProof/>
                <w:webHidden/>
              </w:rPr>
              <w:tab/>
            </w:r>
            <w:r w:rsidRPr="00F672AD">
              <w:rPr>
                <w:noProof/>
                <w:webHidden/>
              </w:rPr>
              <w:fldChar w:fldCharType="begin"/>
            </w:r>
            <w:r w:rsidRPr="00F672AD">
              <w:rPr>
                <w:noProof/>
                <w:webHidden/>
              </w:rPr>
              <w:instrText xml:space="preserve"> PAGEREF _Toc195548628 \h </w:instrText>
            </w:r>
            <w:r w:rsidRPr="00F672AD">
              <w:rPr>
                <w:noProof/>
                <w:webHidden/>
              </w:rPr>
            </w:r>
            <w:r w:rsidRPr="00F672AD">
              <w:rPr>
                <w:noProof/>
                <w:webHidden/>
              </w:rPr>
              <w:fldChar w:fldCharType="separate"/>
            </w:r>
            <w:r w:rsidRPr="00F672AD">
              <w:rPr>
                <w:noProof/>
                <w:webHidden/>
              </w:rPr>
              <w:t>50</w:t>
            </w:r>
            <w:r w:rsidRPr="00F672AD">
              <w:rPr>
                <w:noProof/>
                <w:webHidden/>
              </w:rPr>
              <w:fldChar w:fldCharType="end"/>
            </w:r>
          </w:hyperlink>
        </w:p>
        <w:p w14:paraId="2F033E16" w14:textId="729B9F7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29" w:history="1">
            <w:r w:rsidRPr="00F672AD">
              <w:rPr>
                <w:rStyle w:val="Hyperlink"/>
                <w:noProof/>
              </w:rPr>
              <w:t>3.1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29 \h </w:instrText>
            </w:r>
            <w:r w:rsidRPr="00F672AD">
              <w:rPr>
                <w:noProof/>
                <w:webHidden/>
              </w:rPr>
            </w:r>
            <w:r w:rsidRPr="00F672AD">
              <w:rPr>
                <w:noProof/>
                <w:webHidden/>
              </w:rPr>
              <w:fldChar w:fldCharType="separate"/>
            </w:r>
            <w:r w:rsidRPr="00F672AD">
              <w:rPr>
                <w:noProof/>
                <w:webHidden/>
              </w:rPr>
              <w:t>50</w:t>
            </w:r>
            <w:r w:rsidRPr="00F672AD">
              <w:rPr>
                <w:noProof/>
                <w:webHidden/>
              </w:rPr>
              <w:fldChar w:fldCharType="end"/>
            </w:r>
          </w:hyperlink>
        </w:p>
        <w:p w14:paraId="2A71B0C7" w14:textId="0E05DE7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0" w:history="1">
            <w:r w:rsidRPr="00F672AD">
              <w:rPr>
                <w:rStyle w:val="Hyperlink"/>
                <w:noProof/>
              </w:rPr>
              <w:t>3.1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30 \h </w:instrText>
            </w:r>
            <w:r w:rsidRPr="00F672AD">
              <w:rPr>
                <w:noProof/>
                <w:webHidden/>
              </w:rPr>
            </w:r>
            <w:r w:rsidRPr="00F672AD">
              <w:rPr>
                <w:noProof/>
                <w:webHidden/>
              </w:rPr>
              <w:fldChar w:fldCharType="separate"/>
            </w:r>
            <w:r w:rsidRPr="00F672AD">
              <w:rPr>
                <w:noProof/>
                <w:webHidden/>
              </w:rPr>
              <w:t>50</w:t>
            </w:r>
            <w:r w:rsidRPr="00F672AD">
              <w:rPr>
                <w:noProof/>
                <w:webHidden/>
              </w:rPr>
              <w:fldChar w:fldCharType="end"/>
            </w:r>
          </w:hyperlink>
        </w:p>
        <w:p w14:paraId="66979383" w14:textId="234491E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1" w:history="1">
            <w:r w:rsidRPr="00F672AD">
              <w:rPr>
                <w:rStyle w:val="Hyperlink"/>
                <w:noProof/>
              </w:rPr>
              <w:t>3.1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31 \h </w:instrText>
            </w:r>
            <w:r w:rsidRPr="00F672AD">
              <w:rPr>
                <w:noProof/>
                <w:webHidden/>
              </w:rPr>
            </w:r>
            <w:r w:rsidRPr="00F672AD">
              <w:rPr>
                <w:noProof/>
                <w:webHidden/>
              </w:rPr>
              <w:fldChar w:fldCharType="separate"/>
            </w:r>
            <w:r w:rsidRPr="00F672AD">
              <w:rPr>
                <w:noProof/>
                <w:webHidden/>
              </w:rPr>
              <w:t>51</w:t>
            </w:r>
            <w:r w:rsidRPr="00F672AD">
              <w:rPr>
                <w:noProof/>
                <w:webHidden/>
              </w:rPr>
              <w:fldChar w:fldCharType="end"/>
            </w:r>
          </w:hyperlink>
        </w:p>
        <w:p w14:paraId="600304E5" w14:textId="3390F77E"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32" w:history="1">
            <w:r w:rsidRPr="00F672AD">
              <w:rPr>
                <w:rStyle w:val="Hyperlink"/>
                <w:noProof/>
              </w:rPr>
              <w:t>3.12</w:t>
            </w:r>
            <w:r w:rsidRPr="00F672AD">
              <w:rPr>
                <w:rFonts w:eastAsiaTheme="minorEastAsia"/>
                <w:noProof/>
                <w:kern w:val="2"/>
                <w:sz w:val="24"/>
                <w:szCs w:val="24"/>
                <w:lang w:val="en-IN" w:eastAsia="en-IN"/>
                <w14:ligatures w14:val="standardContextual"/>
              </w:rPr>
              <w:tab/>
            </w:r>
            <w:r w:rsidRPr="00F672AD">
              <w:rPr>
                <w:rStyle w:val="Hyperlink"/>
                <w:noProof/>
              </w:rPr>
              <w:t>CheckVpaAvailability</w:t>
            </w:r>
            <w:r w:rsidRPr="00F672AD">
              <w:rPr>
                <w:noProof/>
                <w:webHidden/>
              </w:rPr>
              <w:tab/>
            </w:r>
            <w:r w:rsidRPr="00F672AD">
              <w:rPr>
                <w:noProof/>
                <w:webHidden/>
              </w:rPr>
              <w:fldChar w:fldCharType="begin"/>
            </w:r>
            <w:r w:rsidRPr="00F672AD">
              <w:rPr>
                <w:noProof/>
                <w:webHidden/>
              </w:rPr>
              <w:instrText xml:space="preserve"> PAGEREF _Toc195548632 \h </w:instrText>
            </w:r>
            <w:r w:rsidRPr="00F672AD">
              <w:rPr>
                <w:noProof/>
                <w:webHidden/>
              </w:rPr>
            </w:r>
            <w:r w:rsidRPr="00F672AD">
              <w:rPr>
                <w:noProof/>
                <w:webHidden/>
              </w:rPr>
              <w:fldChar w:fldCharType="separate"/>
            </w:r>
            <w:r w:rsidRPr="00F672AD">
              <w:rPr>
                <w:noProof/>
                <w:webHidden/>
              </w:rPr>
              <w:t>52</w:t>
            </w:r>
            <w:r w:rsidRPr="00F672AD">
              <w:rPr>
                <w:noProof/>
                <w:webHidden/>
              </w:rPr>
              <w:fldChar w:fldCharType="end"/>
            </w:r>
          </w:hyperlink>
        </w:p>
        <w:p w14:paraId="6EDFAC24" w14:textId="74D329D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3" w:history="1">
            <w:r w:rsidRPr="00F672AD">
              <w:rPr>
                <w:rStyle w:val="Hyperlink"/>
                <w:noProof/>
              </w:rPr>
              <w:t>3.1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33 \h </w:instrText>
            </w:r>
            <w:r w:rsidRPr="00F672AD">
              <w:rPr>
                <w:noProof/>
                <w:webHidden/>
              </w:rPr>
            </w:r>
            <w:r w:rsidRPr="00F672AD">
              <w:rPr>
                <w:noProof/>
                <w:webHidden/>
              </w:rPr>
              <w:fldChar w:fldCharType="separate"/>
            </w:r>
            <w:r w:rsidRPr="00F672AD">
              <w:rPr>
                <w:noProof/>
                <w:webHidden/>
              </w:rPr>
              <w:t>52</w:t>
            </w:r>
            <w:r w:rsidRPr="00F672AD">
              <w:rPr>
                <w:noProof/>
                <w:webHidden/>
              </w:rPr>
              <w:fldChar w:fldCharType="end"/>
            </w:r>
          </w:hyperlink>
        </w:p>
        <w:p w14:paraId="15DBD0F3" w14:textId="1EF2D53C"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4" w:history="1">
            <w:r w:rsidRPr="00F672AD">
              <w:rPr>
                <w:rStyle w:val="Hyperlink"/>
                <w:noProof/>
              </w:rPr>
              <w:t>3.1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34 \h </w:instrText>
            </w:r>
            <w:r w:rsidRPr="00F672AD">
              <w:rPr>
                <w:noProof/>
                <w:webHidden/>
              </w:rPr>
            </w:r>
            <w:r w:rsidRPr="00F672AD">
              <w:rPr>
                <w:noProof/>
                <w:webHidden/>
              </w:rPr>
              <w:fldChar w:fldCharType="separate"/>
            </w:r>
            <w:r w:rsidRPr="00F672AD">
              <w:rPr>
                <w:noProof/>
                <w:webHidden/>
              </w:rPr>
              <w:t>53</w:t>
            </w:r>
            <w:r w:rsidRPr="00F672AD">
              <w:rPr>
                <w:noProof/>
                <w:webHidden/>
              </w:rPr>
              <w:fldChar w:fldCharType="end"/>
            </w:r>
          </w:hyperlink>
        </w:p>
        <w:p w14:paraId="2CEBB519" w14:textId="186FFEC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5" w:history="1">
            <w:r w:rsidRPr="00F672AD">
              <w:rPr>
                <w:rStyle w:val="Hyperlink"/>
                <w:noProof/>
              </w:rPr>
              <w:t>3.1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35 \h </w:instrText>
            </w:r>
            <w:r w:rsidRPr="00F672AD">
              <w:rPr>
                <w:noProof/>
                <w:webHidden/>
              </w:rPr>
            </w:r>
            <w:r w:rsidRPr="00F672AD">
              <w:rPr>
                <w:noProof/>
                <w:webHidden/>
              </w:rPr>
              <w:fldChar w:fldCharType="separate"/>
            </w:r>
            <w:r w:rsidRPr="00F672AD">
              <w:rPr>
                <w:noProof/>
                <w:webHidden/>
              </w:rPr>
              <w:t>53</w:t>
            </w:r>
            <w:r w:rsidRPr="00F672AD">
              <w:rPr>
                <w:noProof/>
                <w:webHidden/>
              </w:rPr>
              <w:fldChar w:fldCharType="end"/>
            </w:r>
          </w:hyperlink>
        </w:p>
        <w:p w14:paraId="698F4A1C" w14:textId="228EF54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36" w:history="1">
            <w:r w:rsidRPr="00F672AD">
              <w:rPr>
                <w:rStyle w:val="Hyperlink"/>
                <w:noProof/>
              </w:rPr>
              <w:t>3.13</w:t>
            </w:r>
            <w:r w:rsidRPr="00F672AD">
              <w:rPr>
                <w:rFonts w:eastAsiaTheme="minorEastAsia"/>
                <w:noProof/>
                <w:kern w:val="2"/>
                <w:sz w:val="24"/>
                <w:szCs w:val="24"/>
                <w:lang w:val="en-IN" w:eastAsia="en-IN"/>
                <w14:ligatures w14:val="standardContextual"/>
              </w:rPr>
              <w:tab/>
            </w:r>
            <w:r w:rsidRPr="00F672AD">
              <w:rPr>
                <w:rStyle w:val="Hyperlink"/>
                <w:noProof/>
              </w:rPr>
              <w:t>RegVpa</w:t>
            </w:r>
            <w:r w:rsidRPr="00F672AD">
              <w:rPr>
                <w:noProof/>
                <w:webHidden/>
              </w:rPr>
              <w:tab/>
            </w:r>
            <w:r w:rsidRPr="00F672AD">
              <w:rPr>
                <w:noProof/>
                <w:webHidden/>
              </w:rPr>
              <w:fldChar w:fldCharType="begin"/>
            </w:r>
            <w:r w:rsidRPr="00F672AD">
              <w:rPr>
                <w:noProof/>
                <w:webHidden/>
              </w:rPr>
              <w:instrText xml:space="preserve"> PAGEREF _Toc195548636 \h </w:instrText>
            </w:r>
            <w:r w:rsidRPr="00F672AD">
              <w:rPr>
                <w:noProof/>
                <w:webHidden/>
              </w:rPr>
            </w:r>
            <w:r w:rsidRPr="00F672AD">
              <w:rPr>
                <w:noProof/>
                <w:webHidden/>
              </w:rPr>
              <w:fldChar w:fldCharType="separate"/>
            </w:r>
            <w:r w:rsidRPr="00F672AD">
              <w:rPr>
                <w:noProof/>
                <w:webHidden/>
              </w:rPr>
              <w:t>54</w:t>
            </w:r>
            <w:r w:rsidRPr="00F672AD">
              <w:rPr>
                <w:noProof/>
                <w:webHidden/>
              </w:rPr>
              <w:fldChar w:fldCharType="end"/>
            </w:r>
          </w:hyperlink>
        </w:p>
        <w:p w14:paraId="391AFFB2" w14:textId="4724272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7" w:history="1">
            <w:r w:rsidRPr="00F672AD">
              <w:rPr>
                <w:rStyle w:val="Hyperlink"/>
                <w:noProof/>
              </w:rPr>
              <w:t>3.1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37 \h </w:instrText>
            </w:r>
            <w:r w:rsidRPr="00F672AD">
              <w:rPr>
                <w:noProof/>
                <w:webHidden/>
              </w:rPr>
            </w:r>
            <w:r w:rsidRPr="00F672AD">
              <w:rPr>
                <w:noProof/>
                <w:webHidden/>
              </w:rPr>
              <w:fldChar w:fldCharType="separate"/>
            </w:r>
            <w:r w:rsidRPr="00F672AD">
              <w:rPr>
                <w:noProof/>
                <w:webHidden/>
              </w:rPr>
              <w:t>54</w:t>
            </w:r>
            <w:r w:rsidRPr="00F672AD">
              <w:rPr>
                <w:noProof/>
                <w:webHidden/>
              </w:rPr>
              <w:fldChar w:fldCharType="end"/>
            </w:r>
          </w:hyperlink>
        </w:p>
        <w:p w14:paraId="5BD01C3D" w14:textId="63ED282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8" w:history="1">
            <w:r w:rsidRPr="00F672AD">
              <w:rPr>
                <w:rStyle w:val="Hyperlink"/>
                <w:noProof/>
              </w:rPr>
              <w:t>3.1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38 \h </w:instrText>
            </w:r>
            <w:r w:rsidRPr="00F672AD">
              <w:rPr>
                <w:noProof/>
                <w:webHidden/>
              </w:rPr>
            </w:r>
            <w:r w:rsidRPr="00F672AD">
              <w:rPr>
                <w:noProof/>
                <w:webHidden/>
              </w:rPr>
              <w:fldChar w:fldCharType="separate"/>
            </w:r>
            <w:r w:rsidRPr="00F672AD">
              <w:rPr>
                <w:noProof/>
                <w:webHidden/>
              </w:rPr>
              <w:t>54</w:t>
            </w:r>
            <w:r w:rsidRPr="00F672AD">
              <w:rPr>
                <w:noProof/>
                <w:webHidden/>
              </w:rPr>
              <w:fldChar w:fldCharType="end"/>
            </w:r>
          </w:hyperlink>
        </w:p>
        <w:p w14:paraId="59D8426D" w14:textId="5E1CF338"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39" w:history="1">
            <w:r w:rsidRPr="00F672AD">
              <w:rPr>
                <w:rStyle w:val="Hyperlink"/>
                <w:noProof/>
              </w:rPr>
              <w:t>3.1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39 \h </w:instrText>
            </w:r>
            <w:r w:rsidRPr="00F672AD">
              <w:rPr>
                <w:noProof/>
                <w:webHidden/>
              </w:rPr>
            </w:r>
            <w:r w:rsidRPr="00F672AD">
              <w:rPr>
                <w:noProof/>
                <w:webHidden/>
              </w:rPr>
              <w:fldChar w:fldCharType="separate"/>
            </w:r>
            <w:r w:rsidRPr="00F672AD">
              <w:rPr>
                <w:noProof/>
                <w:webHidden/>
              </w:rPr>
              <w:t>55</w:t>
            </w:r>
            <w:r w:rsidRPr="00F672AD">
              <w:rPr>
                <w:noProof/>
                <w:webHidden/>
              </w:rPr>
              <w:fldChar w:fldCharType="end"/>
            </w:r>
          </w:hyperlink>
        </w:p>
        <w:p w14:paraId="58792983" w14:textId="49DFE7DC"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40" w:history="1">
            <w:r w:rsidRPr="00F672AD">
              <w:rPr>
                <w:rStyle w:val="Hyperlink"/>
                <w:noProof/>
              </w:rPr>
              <w:t>3.14</w:t>
            </w:r>
            <w:r w:rsidRPr="00F672AD">
              <w:rPr>
                <w:rFonts w:eastAsiaTheme="minorEastAsia"/>
                <w:noProof/>
                <w:kern w:val="2"/>
                <w:sz w:val="24"/>
                <w:szCs w:val="24"/>
                <w:lang w:val="en-IN" w:eastAsia="en-IN"/>
                <w14:ligatures w14:val="standardContextual"/>
              </w:rPr>
              <w:tab/>
            </w:r>
            <w:r w:rsidRPr="00F672AD">
              <w:rPr>
                <w:rStyle w:val="Hyperlink"/>
                <w:noProof/>
              </w:rPr>
              <w:t>UpdateVpa</w:t>
            </w:r>
            <w:r w:rsidRPr="00F672AD">
              <w:rPr>
                <w:noProof/>
                <w:webHidden/>
              </w:rPr>
              <w:tab/>
            </w:r>
            <w:r w:rsidRPr="00F672AD">
              <w:rPr>
                <w:noProof/>
                <w:webHidden/>
              </w:rPr>
              <w:fldChar w:fldCharType="begin"/>
            </w:r>
            <w:r w:rsidRPr="00F672AD">
              <w:rPr>
                <w:noProof/>
                <w:webHidden/>
              </w:rPr>
              <w:instrText xml:space="preserve"> PAGEREF _Toc195548640 \h </w:instrText>
            </w:r>
            <w:r w:rsidRPr="00F672AD">
              <w:rPr>
                <w:noProof/>
                <w:webHidden/>
              </w:rPr>
            </w:r>
            <w:r w:rsidRPr="00F672AD">
              <w:rPr>
                <w:noProof/>
                <w:webHidden/>
              </w:rPr>
              <w:fldChar w:fldCharType="separate"/>
            </w:r>
            <w:r w:rsidRPr="00F672AD">
              <w:rPr>
                <w:noProof/>
                <w:webHidden/>
              </w:rPr>
              <w:t>56</w:t>
            </w:r>
            <w:r w:rsidRPr="00F672AD">
              <w:rPr>
                <w:noProof/>
                <w:webHidden/>
              </w:rPr>
              <w:fldChar w:fldCharType="end"/>
            </w:r>
          </w:hyperlink>
        </w:p>
        <w:p w14:paraId="3B3A5F3B" w14:textId="0571425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1" w:history="1">
            <w:r w:rsidRPr="00F672AD">
              <w:rPr>
                <w:rStyle w:val="Hyperlink"/>
                <w:noProof/>
              </w:rPr>
              <w:t>3.1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41 \h </w:instrText>
            </w:r>
            <w:r w:rsidRPr="00F672AD">
              <w:rPr>
                <w:noProof/>
                <w:webHidden/>
              </w:rPr>
            </w:r>
            <w:r w:rsidRPr="00F672AD">
              <w:rPr>
                <w:noProof/>
                <w:webHidden/>
              </w:rPr>
              <w:fldChar w:fldCharType="separate"/>
            </w:r>
            <w:r w:rsidRPr="00F672AD">
              <w:rPr>
                <w:noProof/>
                <w:webHidden/>
              </w:rPr>
              <w:t>56</w:t>
            </w:r>
            <w:r w:rsidRPr="00F672AD">
              <w:rPr>
                <w:noProof/>
                <w:webHidden/>
              </w:rPr>
              <w:fldChar w:fldCharType="end"/>
            </w:r>
          </w:hyperlink>
        </w:p>
        <w:p w14:paraId="49642FB4" w14:textId="557470D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2" w:history="1">
            <w:r w:rsidRPr="00F672AD">
              <w:rPr>
                <w:rStyle w:val="Hyperlink"/>
                <w:noProof/>
              </w:rPr>
              <w:t>3.1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42 \h </w:instrText>
            </w:r>
            <w:r w:rsidRPr="00F672AD">
              <w:rPr>
                <w:noProof/>
                <w:webHidden/>
              </w:rPr>
            </w:r>
            <w:r w:rsidRPr="00F672AD">
              <w:rPr>
                <w:noProof/>
                <w:webHidden/>
              </w:rPr>
              <w:fldChar w:fldCharType="separate"/>
            </w:r>
            <w:r w:rsidRPr="00F672AD">
              <w:rPr>
                <w:noProof/>
                <w:webHidden/>
              </w:rPr>
              <w:t>57</w:t>
            </w:r>
            <w:r w:rsidRPr="00F672AD">
              <w:rPr>
                <w:noProof/>
                <w:webHidden/>
              </w:rPr>
              <w:fldChar w:fldCharType="end"/>
            </w:r>
          </w:hyperlink>
        </w:p>
        <w:p w14:paraId="2386DAFE" w14:textId="153FC2B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3" w:history="1">
            <w:r w:rsidRPr="00F672AD">
              <w:rPr>
                <w:rStyle w:val="Hyperlink"/>
                <w:noProof/>
              </w:rPr>
              <w:t>3.1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43 \h </w:instrText>
            </w:r>
            <w:r w:rsidRPr="00F672AD">
              <w:rPr>
                <w:noProof/>
                <w:webHidden/>
              </w:rPr>
            </w:r>
            <w:r w:rsidRPr="00F672AD">
              <w:rPr>
                <w:noProof/>
                <w:webHidden/>
              </w:rPr>
              <w:fldChar w:fldCharType="separate"/>
            </w:r>
            <w:r w:rsidRPr="00F672AD">
              <w:rPr>
                <w:noProof/>
                <w:webHidden/>
              </w:rPr>
              <w:t>57</w:t>
            </w:r>
            <w:r w:rsidRPr="00F672AD">
              <w:rPr>
                <w:noProof/>
                <w:webHidden/>
              </w:rPr>
              <w:fldChar w:fldCharType="end"/>
            </w:r>
          </w:hyperlink>
        </w:p>
        <w:p w14:paraId="078C0A82" w14:textId="563A59D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44" w:history="1">
            <w:r w:rsidRPr="00F672AD">
              <w:rPr>
                <w:rStyle w:val="Hyperlink"/>
                <w:noProof/>
              </w:rPr>
              <w:t>3.15</w:t>
            </w:r>
            <w:r w:rsidRPr="00F672AD">
              <w:rPr>
                <w:rFonts w:eastAsiaTheme="minorEastAsia"/>
                <w:noProof/>
                <w:kern w:val="2"/>
                <w:sz w:val="24"/>
                <w:szCs w:val="24"/>
                <w:lang w:val="en-IN" w:eastAsia="en-IN"/>
                <w14:ligatures w14:val="standardContextual"/>
              </w:rPr>
              <w:tab/>
            </w:r>
            <w:r w:rsidRPr="00F672AD">
              <w:rPr>
                <w:rStyle w:val="Hyperlink"/>
                <w:noProof/>
              </w:rPr>
              <w:t>GetVpas</w:t>
            </w:r>
            <w:r w:rsidRPr="00F672AD">
              <w:rPr>
                <w:noProof/>
                <w:webHidden/>
              </w:rPr>
              <w:tab/>
            </w:r>
            <w:r w:rsidRPr="00F672AD">
              <w:rPr>
                <w:noProof/>
                <w:webHidden/>
              </w:rPr>
              <w:fldChar w:fldCharType="begin"/>
            </w:r>
            <w:r w:rsidRPr="00F672AD">
              <w:rPr>
                <w:noProof/>
                <w:webHidden/>
              </w:rPr>
              <w:instrText xml:space="preserve"> PAGEREF _Toc195548644 \h </w:instrText>
            </w:r>
            <w:r w:rsidRPr="00F672AD">
              <w:rPr>
                <w:noProof/>
                <w:webHidden/>
              </w:rPr>
            </w:r>
            <w:r w:rsidRPr="00F672AD">
              <w:rPr>
                <w:noProof/>
                <w:webHidden/>
              </w:rPr>
              <w:fldChar w:fldCharType="separate"/>
            </w:r>
            <w:r w:rsidRPr="00F672AD">
              <w:rPr>
                <w:noProof/>
                <w:webHidden/>
              </w:rPr>
              <w:t>58</w:t>
            </w:r>
            <w:r w:rsidRPr="00F672AD">
              <w:rPr>
                <w:noProof/>
                <w:webHidden/>
              </w:rPr>
              <w:fldChar w:fldCharType="end"/>
            </w:r>
          </w:hyperlink>
        </w:p>
        <w:p w14:paraId="227BD49A" w14:textId="0935B2D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5" w:history="1">
            <w:r w:rsidRPr="00F672AD">
              <w:rPr>
                <w:rStyle w:val="Hyperlink"/>
                <w:noProof/>
              </w:rPr>
              <w:t>3.1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45 \h </w:instrText>
            </w:r>
            <w:r w:rsidRPr="00F672AD">
              <w:rPr>
                <w:noProof/>
                <w:webHidden/>
              </w:rPr>
            </w:r>
            <w:r w:rsidRPr="00F672AD">
              <w:rPr>
                <w:noProof/>
                <w:webHidden/>
              </w:rPr>
              <w:fldChar w:fldCharType="separate"/>
            </w:r>
            <w:r w:rsidRPr="00F672AD">
              <w:rPr>
                <w:noProof/>
                <w:webHidden/>
              </w:rPr>
              <w:t>58</w:t>
            </w:r>
            <w:r w:rsidRPr="00F672AD">
              <w:rPr>
                <w:noProof/>
                <w:webHidden/>
              </w:rPr>
              <w:fldChar w:fldCharType="end"/>
            </w:r>
          </w:hyperlink>
        </w:p>
        <w:p w14:paraId="0397D457" w14:textId="6F308AD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6" w:history="1">
            <w:r w:rsidRPr="00F672AD">
              <w:rPr>
                <w:rStyle w:val="Hyperlink"/>
                <w:noProof/>
              </w:rPr>
              <w:t>3.1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46 \h </w:instrText>
            </w:r>
            <w:r w:rsidRPr="00F672AD">
              <w:rPr>
                <w:noProof/>
                <w:webHidden/>
              </w:rPr>
            </w:r>
            <w:r w:rsidRPr="00F672AD">
              <w:rPr>
                <w:noProof/>
                <w:webHidden/>
              </w:rPr>
              <w:fldChar w:fldCharType="separate"/>
            </w:r>
            <w:r w:rsidRPr="00F672AD">
              <w:rPr>
                <w:noProof/>
                <w:webHidden/>
              </w:rPr>
              <w:t>58</w:t>
            </w:r>
            <w:r w:rsidRPr="00F672AD">
              <w:rPr>
                <w:noProof/>
                <w:webHidden/>
              </w:rPr>
              <w:fldChar w:fldCharType="end"/>
            </w:r>
          </w:hyperlink>
        </w:p>
        <w:p w14:paraId="72B9D083" w14:textId="3FEDF91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7" w:history="1">
            <w:r w:rsidRPr="00F672AD">
              <w:rPr>
                <w:rStyle w:val="Hyperlink"/>
                <w:noProof/>
              </w:rPr>
              <w:t>3.1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47 \h </w:instrText>
            </w:r>
            <w:r w:rsidRPr="00F672AD">
              <w:rPr>
                <w:noProof/>
                <w:webHidden/>
              </w:rPr>
            </w:r>
            <w:r w:rsidRPr="00F672AD">
              <w:rPr>
                <w:noProof/>
                <w:webHidden/>
              </w:rPr>
              <w:fldChar w:fldCharType="separate"/>
            </w:r>
            <w:r w:rsidRPr="00F672AD">
              <w:rPr>
                <w:noProof/>
                <w:webHidden/>
              </w:rPr>
              <w:t>59</w:t>
            </w:r>
            <w:r w:rsidRPr="00F672AD">
              <w:rPr>
                <w:noProof/>
                <w:webHidden/>
              </w:rPr>
              <w:fldChar w:fldCharType="end"/>
            </w:r>
          </w:hyperlink>
        </w:p>
        <w:p w14:paraId="5D8139A8" w14:textId="7F7A11E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48" w:history="1">
            <w:r w:rsidRPr="00F672AD">
              <w:rPr>
                <w:rStyle w:val="Hyperlink"/>
                <w:noProof/>
              </w:rPr>
              <w:t>3.16</w:t>
            </w:r>
            <w:r w:rsidRPr="00F672AD">
              <w:rPr>
                <w:rFonts w:eastAsiaTheme="minorEastAsia"/>
                <w:noProof/>
                <w:kern w:val="2"/>
                <w:sz w:val="24"/>
                <w:szCs w:val="24"/>
                <w:lang w:val="en-IN" w:eastAsia="en-IN"/>
                <w14:ligatures w14:val="standardContextual"/>
              </w:rPr>
              <w:tab/>
            </w:r>
            <w:r w:rsidRPr="00F672AD">
              <w:rPr>
                <w:rStyle w:val="Hyperlink"/>
                <w:noProof/>
              </w:rPr>
              <w:t>RemoveVpa</w:t>
            </w:r>
            <w:r w:rsidRPr="00F672AD">
              <w:rPr>
                <w:noProof/>
                <w:webHidden/>
              </w:rPr>
              <w:tab/>
            </w:r>
            <w:r w:rsidRPr="00F672AD">
              <w:rPr>
                <w:noProof/>
                <w:webHidden/>
              </w:rPr>
              <w:fldChar w:fldCharType="begin"/>
            </w:r>
            <w:r w:rsidRPr="00F672AD">
              <w:rPr>
                <w:noProof/>
                <w:webHidden/>
              </w:rPr>
              <w:instrText xml:space="preserve"> PAGEREF _Toc195548648 \h </w:instrText>
            </w:r>
            <w:r w:rsidRPr="00F672AD">
              <w:rPr>
                <w:noProof/>
                <w:webHidden/>
              </w:rPr>
            </w:r>
            <w:r w:rsidRPr="00F672AD">
              <w:rPr>
                <w:noProof/>
                <w:webHidden/>
              </w:rPr>
              <w:fldChar w:fldCharType="separate"/>
            </w:r>
            <w:r w:rsidRPr="00F672AD">
              <w:rPr>
                <w:noProof/>
                <w:webHidden/>
              </w:rPr>
              <w:t>60</w:t>
            </w:r>
            <w:r w:rsidRPr="00F672AD">
              <w:rPr>
                <w:noProof/>
                <w:webHidden/>
              </w:rPr>
              <w:fldChar w:fldCharType="end"/>
            </w:r>
          </w:hyperlink>
        </w:p>
        <w:p w14:paraId="418DDCD7" w14:textId="1D1F337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49" w:history="1">
            <w:r w:rsidRPr="00F672AD">
              <w:rPr>
                <w:rStyle w:val="Hyperlink"/>
                <w:noProof/>
              </w:rPr>
              <w:t>3.1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49 \h </w:instrText>
            </w:r>
            <w:r w:rsidRPr="00F672AD">
              <w:rPr>
                <w:noProof/>
                <w:webHidden/>
              </w:rPr>
            </w:r>
            <w:r w:rsidRPr="00F672AD">
              <w:rPr>
                <w:noProof/>
                <w:webHidden/>
              </w:rPr>
              <w:fldChar w:fldCharType="separate"/>
            </w:r>
            <w:r w:rsidRPr="00F672AD">
              <w:rPr>
                <w:noProof/>
                <w:webHidden/>
              </w:rPr>
              <w:t>60</w:t>
            </w:r>
            <w:r w:rsidRPr="00F672AD">
              <w:rPr>
                <w:noProof/>
                <w:webHidden/>
              </w:rPr>
              <w:fldChar w:fldCharType="end"/>
            </w:r>
          </w:hyperlink>
        </w:p>
        <w:p w14:paraId="7A5DF2C7" w14:textId="3F3028A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0" w:history="1">
            <w:r w:rsidRPr="00F672AD">
              <w:rPr>
                <w:rStyle w:val="Hyperlink"/>
                <w:noProof/>
              </w:rPr>
              <w:t>3.1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50 \h </w:instrText>
            </w:r>
            <w:r w:rsidRPr="00F672AD">
              <w:rPr>
                <w:noProof/>
                <w:webHidden/>
              </w:rPr>
            </w:r>
            <w:r w:rsidRPr="00F672AD">
              <w:rPr>
                <w:noProof/>
                <w:webHidden/>
              </w:rPr>
              <w:fldChar w:fldCharType="separate"/>
            </w:r>
            <w:r w:rsidRPr="00F672AD">
              <w:rPr>
                <w:noProof/>
                <w:webHidden/>
              </w:rPr>
              <w:t>61</w:t>
            </w:r>
            <w:r w:rsidRPr="00F672AD">
              <w:rPr>
                <w:noProof/>
                <w:webHidden/>
              </w:rPr>
              <w:fldChar w:fldCharType="end"/>
            </w:r>
          </w:hyperlink>
        </w:p>
        <w:p w14:paraId="0137B1DC" w14:textId="3F3FA46F"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1" w:history="1">
            <w:r w:rsidRPr="00F672AD">
              <w:rPr>
                <w:rStyle w:val="Hyperlink"/>
                <w:noProof/>
              </w:rPr>
              <w:t>3.1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51 \h </w:instrText>
            </w:r>
            <w:r w:rsidRPr="00F672AD">
              <w:rPr>
                <w:noProof/>
                <w:webHidden/>
              </w:rPr>
            </w:r>
            <w:r w:rsidRPr="00F672AD">
              <w:rPr>
                <w:noProof/>
                <w:webHidden/>
              </w:rPr>
              <w:fldChar w:fldCharType="separate"/>
            </w:r>
            <w:r w:rsidRPr="00F672AD">
              <w:rPr>
                <w:noProof/>
                <w:webHidden/>
              </w:rPr>
              <w:t>61</w:t>
            </w:r>
            <w:r w:rsidRPr="00F672AD">
              <w:rPr>
                <w:noProof/>
                <w:webHidden/>
              </w:rPr>
              <w:fldChar w:fldCharType="end"/>
            </w:r>
          </w:hyperlink>
        </w:p>
        <w:p w14:paraId="50AEF83F" w14:textId="48DC288B"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52" w:history="1">
            <w:r w:rsidRPr="00F672AD">
              <w:rPr>
                <w:rStyle w:val="Hyperlink"/>
                <w:noProof/>
              </w:rPr>
              <w:t>3.17</w:t>
            </w:r>
            <w:r w:rsidRPr="00F672AD">
              <w:rPr>
                <w:rFonts w:eastAsiaTheme="minorEastAsia"/>
                <w:noProof/>
                <w:kern w:val="2"/>
                <w:sz w:val="24"/>
                <w:szCs w:val="24"/>
                <w:lang w:val="en-IN" w:eastAsia="en-IN"/>
                <w14:ligatures w14:val="standardContextual"/>
              </w:rPr>
              <w:tab/>
            </w:r>
            <w:r w:rsidRPr="00F672AD">
              <w:rPr>
                <w:rStyle w:val="Hyperlink"/>
                <w:noProof/>
              </w:rPr>
              <w:t>ListAccount</w:t>
            </w:r>
            <w:r w:rsidRPr="00F672AD">
              <w:rPr>
                <w:noProof/>
                <w:webHidden/>
              </w:rPr>
              <w:tab/>
            </w:r>
            <w:r w:rsidRPr="00F672AD">
              <w:rPr>
                <w:noProof/>
                <w:webHidden/>
              </w:rPr>
              <w:fldChar w:fldCharType="begin"/>
            </w:r>
            <w:r w:rsidRPr="00F672AD">
              <w:rPr>
                <w:noProof/>
                <w:webHidden/>
              </w:rPr>
              <w:instrText xml:space="preserve"> PAGEREF _Toc195548652 \h </w:instrText>
            </w:r>
            <w:r w:rsidRPr="00F672AD">
              <w:rPr>
                <w:noProof/>
                <w:webHidden/>
              </w:rPr>
            </w:r>
            <w:r w:rsidRPr="00F672AD">
              <w:rPr>
                <w:noProof/>
                <w:webHidden/>
              </w:rPr>
              <w:fldChar w:fldCharType="separate"/>
            </w:r>
            <w:r w:rsidRPr="00F672AD">
              <w:rPr>
                <w:noProof/>
                <w:webHidden/>
              </w:rPr>
              <w:t>62</w:t>
            </w:r>
            <w:r w:rsidRPr="00F672AD">
              <w:rPr>
                <w:noProof/>
                <w:webHidden/>
              </w:rPr>
              <w:fldChar w:fldCharType="end"/>
            </w:r>
          </w:hyperlink>
        </w:p>
        <w:p w14:paraId="637672FC" w14:textId="5BC65AC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3" w:history="1">
            <w:r w:rsidRPr="00F672AD">
              <w:rPr>
                <w:rStyle w:val="Hyperlink"/>
                <w:noProof/>
              </w:rPr>
              <w:t>3.1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53 \h </w:instrText>
            </w:r>
            <w:r w:rsidRPr="00F672AD">
              <w:rPr>
                <w:noProof/>
                <w:webHidden/>
              </w:rPr>
            </w:r>
            <w:r w:rsidRPr="00F672AD">
              <w:rPr>
                <w:noProof/>
                <w:webHidden/>
              </w:rPr>
              <w:fldChar w:fldCharType="separate"/>
            </w:r>
            <w:r w:rsidRPr="00F672AD">
              <w:rPr>
                <w:noProof/>
                <w:webHidden/>
              </w:rPr>
              <w:t>62</w:t>
            </w:r>
            <w:r w:rsidRPr="00F672AD">
              <w:rPr>
                <w:noProof/>
                <w:webHidden/>
              </w:rPr>
              <w:fldChar w:fldCharType="end"/>
            </w:r>
          </w:hyperlink>
        </w:p>
        <w:p w14:paraId="52261AA4" w14:textId="27340A8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4" w:history="1">
            <w:r w:rsidRPr="00F672AD">
              <w:rPr>
                <w:rStyle w:val="Hyperlink"/>
                <w:noProof/>
              </w:rPr>
              <w:t>3.1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54 \h </w:instrText>
            </w:r>
            <w:r w:rsidRPr="00F672AD">
              <w:rPr>
                <w:noProof/>
                <w:webHidden/>
              </w:rPr>
            </w:r>
            <w:r w:rsidRPr="00F672AD">
              <w:rPr>
                <w:noProof/>
                <w:webHidden/>
              </w:rPr>
              <w:fldChar w:fldCharType="separate"/>
            </w:r>
            <w:r w:rsidRPr="00F672AD">
              <w:rPr>
                <w:noProof/>
                <w:webHidden/>
              </w:rPr>
              <w:t>64</w:t>
            </w:r>
            <w:r w:rsidRPr="00F672AD">
              <w:rPr>
                <w:noProof/>
                <w:webHidden/>
              </w:rPr>
              <w:fldChar w:fldCharType="end"/>
            </w:r>
          </w:hyperlink>
        </w:p>
        <w:p w14:paraId="1AD8F167" w14:textId="16711FD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5" w:history="1">
            <w:r w:rsidRPr="00F672AD">
              <w:rPr>
                <w:rStyle w:val="Hyperlink"/>
                <w:noProof/>
              </w:rPr>
              <w:t>3.1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55 \h </w:instrText>
            </w:r>
            <w:r w:rsidRPr="00F672AD">
              <w:rPr>
                <w:noProof/>
                <w:webHidden/>
              </w:rPr>
            </w:r>
            <w:r w:rsidRPr="00F672AD">
              <w:rPr>
                <w:noProof/>
                <w:webHidden/>
              </w:rPr>
              <w:fldChar w:fldCharType="separate"/>
            </w:r>
            <w:r w:rsidRPr="00F672AD">
              <w:rPr>
                <w:noProof/>
                <w:webHidden/>
              </w:rPr>
              <w:t>65</w:t>
            </w:r>
            <w:r w:rsidRPr="00F672AD">
              <w:rPr>
                <w:noProof/>
                <w:webHidden/>
              </w:rPr>
              <w:fldChar w:fldCharType="end"/>
            </w:r>
          </w:hyperlink>
        </w:p>
        <w:p w14:paraId="0FB1BE82" w14:textId="0F3D6B4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56" w:history="1">
            <w:r w:rsidRPr="00F672AD">
              <w:rPr>
                <w:rStyle w:val="Hyperlink"/>
                <w:noProof/>
              </w:rPr>
              <w:t>3.18</w:t>
            </w:r>
            <w:r w:rsidRPr="00F672AD">
              <w:rPr>
                <w:rFonts w:eastAsiaTheme="minorEastAsia"/>
                <w:noProof/>
                <w:kern w:val="2"/>
                <w:sz w:val="24"/>
                <w:szCs w:val="24"/>
                <w:lang w:val="en-IN" w:eastAsia="en-IN"/>
                <w14:ligatures w14:val="standardContextual"/>
              </w:rPr>
              <w:tab/>
            </w:r>
            <w:r w:rsidRPr="00F672AD">
              <w:rPr>
                <w:rStyle w:val="Hyperlink"/>
                <w:noProof/>
              </w:rPr>
              <w:t>RegAccount</w:t>
            </w:r>
            <w:r w:rsidRPr="00F672AD">
              <w:rPr>
                <w:noProof/>
                <w:webHidden/>
              </w:rPr>
              <w:tab/>
            </w:r>
            <w:r w:rsidRPr="00F672AD">
              <w:rPr>
                <w:noProof/>
                <w:webHidden/>
              </w:rPr>
              <w:fldChar w:fldCharType="begin"/>
            </w:r>
            <w:r w:rsidRPr="00F672AD">
              <w:rPr>
                <w:noProof/>
                <w:webHidden/>
              </w:rPr>
              <w:instrText xml:space="preserve"> PAGEREF _Toc195548656 \h </w:instrText>
            </w:r>
            <w:r w:rsidRPr="00F672AD">
              <w:rPr>
                <w:noProof/>
                <w:webHidden/>
              </w:rPr>
            </w:r>
            <w:r w:rsidRPr="00F672AD">
              <w:rPr>
                <w:noProof/>
                <w:webHidden/>
              </w:rPr>
              <w:fldChar w:fldCharType="separate"/>
            </w:r>
            <w:r w:rsidRPr="00F672AD">
              <w:rPr>
                <w:noProof/>
                <w:webHidden/>
              </w:rPr>
              <w:t>67</w:t>
            </w:r>
            <w:r w:rsidRPr="00F672AD">
              <w:rPr>
                <w:noProof/>
                <w:webHidden/>
              </w:rPr>
              <w:fldChar w:fldCharType="end"/>
            </w:r>
          </w:hyperlink>
        </w:p>
        <w:p w14:paraId="30E63CA5" w14:textId="6425D2A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7" w:history="1">
            <w:r w:rsidRPr="00F672AD">
              <w:rPr>
                <w:rStyle w:val="Hyperlink"/>
                <w:noProof/>
              </w:rPr>
              <w:t>3.1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57 \h </w:instrText>
            </w:r>
            <w:r w:rsidRPr="00F672AD">
              <w:rPr>
                <w:noProof/>
                <w:webHidden/>
              </w:rPr>
            </w:r>
            <w:r w:rsidRPr="00F672AD">
              <w:rPr>
                <w:noProof/>
                <w:webHidden/>
              </w:rPr>
              <w:fldChar w:fldCharType="separate"/>
            </w:r>
            <w:r w:rsidRPr="00F672AD">
              <w:rPr>
                <w:noProof/>
                <w:webHidden/>
              </w:rPr>
              <w:t>67</w:t>
            </w:r>
            <w:r w:rsidRPr="00F672AD">
              <w:rPr>
                <w:noProof/>
                <w:webHidden/>
              </w:rPr>
              <w:fldChar w:fldCharType="end"/>
            </w:r>
          </w:hyperlink>
        </w:p>
        <w:p w14:paraId="0BB1615C" w14:textId="06033F6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8" w:history="1">
            <w:r w:rsidRPr="00F672AD">
              <w:rPr>
                <w:rStyle w:val="Hyperlink"/>
                <w:noProof/>
              </w:rPr>
              <w:t>3.1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58 \h </w:instrText>
            </w:r>
            <w:r w:rsidRPr="00F672AD">
              <w:rPr>
                <w:noProof/>
                <w:webHidden/>
              </w:rPr>
            </w:r>
            <w:r w:rsidRPr="00F672AD">
              <w:rPr>
                <w:noProof/>
                <w:webHidden/>
              </w:rPr>
              <w:fldChar w:fldCharType="separate"/>
            </w:r>
            <w:r w:rsidRPr="00F672AD">
              <w:rPr>
                <w:noProof/>
                <w:webHidden/>
              </w:rPr>
              <w:t>68</w:t>
            </w:r>
            <w:r w:rsidRPr="00F672AD">
              <w:rPr>
                <w:noProof/>
                <w:webHidden/>
              </w:rPr>
              <w:fldChar w:fldCharType="end"/>
            </w:r>
          </w:hyperlink>
        </w:p>
        <w:p w14:paraId="2EF0AA9D" w14:textId="6560BBB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59" w:history="1">
            <w:r w:rsidRPr="00F672AD">
              <w:rPr>
                <w:rStyle w:val="Hyperlink"/>
                <w:noProof/>
              </w:rPr>
              <w:t>3.1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59 \h </w:instrText>
            </w:r>
            <w:r w:rsidRPr="00F672AD">
              <w:rPr>
                <w:noProof/>
                <w:webHidden/>
              </w:rPr>
            </w:r>
            <w:r w:rsidRPr="00F672AD">
              <w:rPr>
                <w:noProof/>
                <w:webHidden/>
              </w:rPr>
              <w:fldChar w:fldCharType="separate"/>
            </w:r>
            <w:r w:rsidRPr="00F672AD">
              <w:rPr>
                <w:noProof/>
                <w:webHidden/>
              </w:rPr>
              <w:t>68</w:t>
            </w:r>
            <w:r w:rsidRPr="00F672AD">
              <w:rPr>
                <w:noProof/>
                <w:webHidden/>
              </w:rPr>
              <w:fldChar w:fldCharType="end"/>
            </w:r>
          </w:hyperlink>
        </w:p>
        <w:p w14:paraId="61CE189B" w14:textId="413098FE"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60" w:history="1">
            <w:r w:rsidRPr="00F672AD">
              <w:rPr>
                <w:rStyle w:val="Hyperlink"/>
                <w:noProof/>
              </w:rPr>
              <w:t>3.19</w:t>
            </w:r>
            <w:r w:rsidRPr="00F672AD">
              <w:rPr>
                <w:rFonts w:eastAsiaTheme="minorEastAsia"/>
                <w:noProof/>
                <w:kern w:val="2"/>
                <w:sz w:val="24"/>
                <w:szCs w:val="24"/>
                <w:lang w:val="en-IN" w:eastAsia="en-IN"/>
                <w14:ligatures w14:val="standardContextual"/>
              </w:rPr>
              <w:tab/>
            </w:r>
            <w:r w:rsidRPr="00F672AD">
              <w:rPr>
                <w:rStyle w:val="Hyperlink"/>
                <w:noProof/>
              </w:rPr>
              <w:t>UpdateAccount</w:t>
            </w:r>
            <w:r w:rsidRPr="00F672AD">
              <w:rPr>
                <w:noProof/>
                <w:webHidden/>
              </w:rPr>
              <w:tab/>
            </w:r>
            <w:r w:rsidRPr="00F672AD">
              <w:rPr>
                <w:noProof/>
                <w:webHidden/>
              </w:rPr>
              <w:fldChar w:fldCharType="begin"/>
            </w:r>
            <w:r w:rsidRPr="00F672AD">
              <w:rPr>
                <w:noProof/>
                <w:webHidden/>
              </w:rPr>
              <w:instrText xml:space="preserve"> PAGEREF _Toc195548660 \h </w:instrText>
            </w:r>
            <w:r w:rsidRPr="00F672AD">
              <w:rPr>
                <w:noProof/>
                <w:webHidden/>
              </w:rPr>
            </w:r>
            <w:r w:rsidRPr="00F672AD">
              <w:rPr>
                <w:noProof/>
                <w:webHidden/>
              </w:rPr>
              <w:fldChar w:fldCharType="separate"/>
            </w:r>
            <w:r w:rsidRPr="00F672AD">
              <w:rPr>
                <w:noProof/>
                <w:webHidden/>
              </w:rPr>
              <w:t>69</w:t>
            </w:r>
            <w:r w:rsidRPr="00F672AD">
              <w:rPr>
                <w:noProof/>
                <w:webHidden/>
              </w:rPr>
              <w:fldChar w:fldCharType="end"/>
            </w:r>
          </w:hyperlink>
        </w:p>
        <w:p w14:paraId="3A92EEC4" w14:textId="581938DF"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1" w:history="1">
            <w:r w:rsidRPr="00F672AD">
              <w:rPr>
                <w:rStyle w:val="Hyperlink"/>
                <w:noProof/>
              </w:rPr>
              <w:t>3.1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61 \h </w:instrText>
            </w:r>
            <w:r w:rsidRPr="00F672AD">
              <w:rPr>
                <w:noProof/>
                <w:webHidden/>
              </w:rPr>
            </w:r>
            <w:r w:rsidRPr="00F672AD">
              <w:rPr>
                <w:noProof/>
                <w:webHidden/>
              </w:rPr>
              <w:fldChar w:fldCharType="separate"/>
            </w:r>
            <w:r w:rsidRPr="00F672AD">
              <w:rPr>
                <w:noProof/>
                <w:webHidden/>
              </w:rPr>
              <w:t>69</w:t>
            </w:r>
            <w:r w:rsidRPr="00F672AD">
              <w:rPr>
                <w:noProof/>
                <w:webHidden/>
              </w:rPr>
              <w:fldChar w:fldCharType="end"/>
            </w:r>
          </w:hyperlink>
        </w:p>
        <w:p w14:paraId="31DEA3BB" w14:textId="0741F20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2" w:history="1">
            <w:r w:rsidRPr="00F672AD">
              <w:rPr>
                <w:rStyle w:val="Hyperlink"/>
                <w:noProof/>
              </w:rPr>
              <w:t>3.1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62 \h </w:instrText>
            </w:r>
            <w:r w:rsidRPr="00F672AD">
              <w:rPr>
                <w:noProof/>
                <w:webHidden/>
              </w:rPr>
            </w:r>
            <w:r w:rsidRPr="00F672AD">
              <w:rPr>
                <w:noProof/>
                <w:webHidden/>
              </w:rPr>
              <w:fldChar w:fldCharType="separate"/>
            </w:r>
            <w:r w:rsidRPr="00F672AD">
              <w:rPr>
                <w:noProof/>
                <w:webHidden/>
              </w:rPr>
              <w:t>70</w:t>
            </w:r>
            <w:r w:rsidRPr="00F672AD">
              <w:rPr>
                <w:noProof/>
                <w:webHidden/>
              </w:rPr>
              <w:fldChar w:fldCharType="end"/>
            </w:r>
          </w:hyperlink>
        </w:p>
        <w:p w14:paraId="453BFE32" w14:textId="57D1B76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3" w:history="1">
            <w:r w:rsidRPr="00F672AD">
              <w:rPr>
                <w:rStyle w:val="Hyperlink"/>
                <w:noProof/>
              </w:rPr>
              <w:t>3.1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63 \h </w:instrText>
            </w:r>
            <w:r w:rsidRPr="00F672AD">
              <w:rPr>
                <w:noProof/>
                <w:webHidden/>
              </w:rPr>
            </w:r>
            <w:r w:rsidRPr="00F672AD">
              <w:rPr>
                <w:noProof/>
                <w:webHidden/>
              </w:rPr>
              <w:fldChar w:fldCharType="separate"/>
            </w:r>
            <w:r w:rsidRPr="00F672AD">
              <w:rPr>
                <w:noProof/>
                <w:webHidden/>
              </w:rPr>
              <w:t>70</w:t>
            </w:r>
            <w:r w:rsidRPr="00F672AD">
              <w:rPr>
                <w:noProof/>
                <w:webHidden/>
              </w:rPr>
              <w:fldChar w:fldCharType="end"/>
            </w:r>
          </w:hyperlink>
        </w:p>
        <w:p w14:paraId="2993A606" w14:textId="057FDBB3"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64" w:history="1">
            <w:r w:rsidRPr="00F672AD">
              <w:rPr>
                <w:rStyle w:val="Hyperlink"/>
                <w:noProof/>
              </w:rPr>
              <w:t>3.20</w:t>
            </w:r>
            <w:r w:rsidRPr="00F672AD">
              <w:rPr>
                <w:rFonts w:eastAsiaTheme="minorEastAsia"/>
                <w:noProof/>
                <w:kern w:val="2"/>
                <w:sz w:val="24"/>
                <w:szCs w:val="24"/>
                <w:lang w:val="en-IN" w:eastAsia="en-IN"/>
                <w14:ligatures w14:val="standardContextual"/>
              </w:rPr>
              <w:tab/>
            </w:r>
            <w:r w:rsidRPr="00F672AD">
              <w:rPr>
                <w:rStyle w:val="Hyperlink"/>
                <w:noProof/>
              </w:rPr>
              <w:t>GetAccounts</w:t>
            </w:r>
            <w:r w:rsidRPr="00F672AD">
              <w:rPr>
                <w:noProof/>
                <w:webHidden/>
              </w:rPr>
              <w:tab/>
            </w:r>
            <w:r w:rsidRPr="00F672AD">
              <w:rPr>
                <w:noProof/>
                <w:webHidden/>
              </w:rPr>
              <w:fldChar w:fldCharType="begin"/>
            </w:r>
            <w:r w:rsidRPr="00F672AD">
              <w:rPr>
                <w:noProof/>
                <w:webHidden/>
              </w:rPr>
              <w:instrText xml:space="preserve"> PAGEREF _Toc195548664 \h </w:instrText>
            </w:r>
            <w:r w:rsidRPr="00F672AD">
              <w:rPr>
                <w:noProof/>
                <w:webHidden/>
              </w:rPr>
            </w:r>
            <w:r w:rsidRPr="00F672AD">
              <w:rPr>
                <w:noProof/>
                <w:webHidden/>
              </w:rPr>
              <w:fldChar w:fldCharType="separate"/>
            </w:r>
            <w:r w:rsidRPr="00F672AD">
              <w:rPr>
                <w:noProof/>
                <w:webHidden/>
              </w:rPr>
              <w:t>71</w:t>
            </w:r>
            <w:r w:rsidRPr="00F672AD">
              <w:rPr>
                <w:noProof/>
                <w:webHidden/>
              </w:rPr>
              <w:fldChar w:fldCharType="end"/>
            </w:r>
          </w:hyperlink>
        </w:p>
        <w:p w14:paraId="2054F033" w14:textId="5C41A081"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5" w:history="1">
            <w:r w:rsidRPr="00F672AD">
              <w:rPr>
                <w:rStyle w:val="Hyperlink"/>
                <w:noProof/>
              </w:rPr>
              <w:t>3.20.1</w:t>
            </w:r>
            <w:r w:rsidRPr="00F672AD">
              <w:rPr>
                <w:rFonts w:eastAsiaTheme="minorEastAsia"/>
                <w:noProof/>
                <w:kern w:val="2"/>
                <w:sz w:val="24"/>
                <w:szCs w:val="24"/>
                <w:lang w:val="en-IN" w:eastAsia="en-IN"/>
                <w14:ligatures w14:val="standardContextual"/>
              </w:rPr>
              <w:tab/>
            </w:r>
            <w:r w:rsidRPr="00F672AD">
              <w:rPr>
                <w:rStyle w:val="Hyperlink"/>
                <w:noProof/>
              </w:rPr>
              <w:t>Request Message</w:t>
            </w:r>
            <w:r w:rsidRPr="00F672AD">
              <w:rPr>
                <w:noProof/>
                <w:webHidden/>
              </w:rPr>
              <w:tab/>
            </w:r>
            <w:r w:rsidRPr="00F672AD">
              <w:rPr>
                <w:noProof/>
                <w:webHidden/>
              </w:rPr>
              <w:fldChar w:fldCharType="begin"/>
            </w:r>
            <w:r w:rsidRPr="00F672AD">
              <w:rPr>
                <w:noProof/>
                <w:webHidden/>
              </w:rPr>
              <w:instrText xml:space="preserve"> PAGEREF _Toc195548665 \h </w:instrText>
            </w:r>
            <w:r w:rsidRPr="00F672AD">
              <w:rPr>
                <w:noProof/>
                <w:webHidden/>
              </w:rPr>
            </w:r>
            <w:r w:rsidRPr="00F672AD">
              <w:rPr>
                <w:noProof/>
                <w:webHidden/>
              </w:rPr>
              <w:fldChar w:fldCharType="separate"/>
            </w:r>
            <w:r w:rsidRPr="00F672AD">
              <w:rPr>
                <w:noProof/>
                <w:webHidden/>
              </w:rPr>
              <w:t>71</w:t>
            </w:r>
            <w:r w:rsidRPr="00F672AD">
              <w:rPr>
                <w:noProof/>
                <w:webHidden/>
              </w:rPr>
              <w:fldChar w:fldCharType="end"/>
            </w:r>
          </w:hyperlink>
        </w:p>
        <w:p w14:paraId="758F9AF5" w14:textId="21114EC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6" w:history="1">
            <w:r w:rsidRPr="00F672AD">
              <w:rPr>
                <w:rStyle w:val="Hyperlink"/>
                <w:noProof/>
              </w:rPr>
              <w:t>3.20.2</w:t>
            </w:r>
            <w:r w:rsidRPr="00F672AD">
              <w:rPr>
                <w:rFonts w:eastAsiaTheme="minorEastAsia"/>
                <w:noProof/>
                <w:kern w:val="2"/>
                <w:sz w:val="24"/>
                <w:szCs w:val="24"/>
                <w:lang w:val="en-IN" w:eastAsia="en-IN"/>
                <w14:ligatures w14:val="standardContextual"/>
              </w:rPr>
              <w:tab/>
            </w:r>
            <w:r w:rsidRPr="00F672AD">
              <w:rPr>
                <w:rStyle w:val="Hyperlink"/>
                <w:noProof/>
              </w:rPr>
              <w:t>Response Message</w:t>
            </w:r>
            <w:r w:rsidRPr="00F672AD">
              <w:rPr>
                <w:noProof/>
                <w:webHidden/>
              </w:rPr>
              <w:tab/>
            </w:r>
            <w:r w:rsidRPr="00F672AD">
              <w:rPr>
                <w:noProof/>
                <w:webHidden/>
              </w:rPr>
              <w:fldChar w:fldCharType="begin"/>
            </w:r>
            <w:r w:rsidRPr="00F672AD">
              <w:rPr>
                <w:noProof/>
                <w:webHidden/>
              </w:rPr>
              <w:instrText xml:space="preserve"> PAGEREF _Toc195548666 \h </w:instrText>
            </w:r>
            <w:r w:rsidRPr="00F672AD">
              <w:rPr>
                <w:noProof/>
                <w:webHidden/>
              </w:rPr>
            </w:r>
            <w:r w:rsidRPr="00F672AD">
              <w:rPr>
                <w:noProof/>
                <w:webHidden/>
              </w:rPr>
              <w:fldChar w:fldCharType="separate"/>
            </w:r>
            <w:r w:rsidRPr="00F672AD">
              <w:rPr>
                <w:noProof/>
                <w:webHidden/>
              </w:rPr>
              <w:t>71</w:t>
            </w:r>
            <w:r w:rsidRPr="00F672AD">
              <w:rPr>
                <w:noProof/>
                <w:webHidden/>
              </w:rPr>
              <w:fldChar w:fldCharType="end"/>
            </w:r>
          </w:hyperlink>
        </w:p>
        <w:p w14:paraId="21389F51" w14:textId="7338777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7" w:history="1">
            <w:r w:rsidRPr="00F672AD">
              <w:rPr>
                <w:rStyle w:val="Hyperlink"/>
                <w:noProof/>
              </w:rPr>
              <w:t>3.20.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67 \h </w:instrText>
            </w:r>
            <w:r w:rsidRPr="00F672AD">
              <w:rPr>
                <w:noProof/>
                <w:webHidden/>
              </w:rPr>
            </w:r>
            <w:r w:rsidRPr="00F672AD">
              <w:rPr>
                <w:noProof/>
                <w:webHidden/>
              </w:rPr>
              <w:fldChar w:fldCharType="separate"/>
            </w:r>
            <w:r w:rsidRPr="00F672AD">
              <w:rPr>
                <w:noProof/>
                <w:webHidden/>
              </w:rPr>
              <w:t>73</w:t>
            </w:r>
            <w:r w:rsidRPr="00F672AD">
              <w:rPr>
                <w:noProof/>
                <w:webHidden/>
              </w:rPr>
              <w:fldChar w:fldCharType="end"/>
            </w:r>
          </w:hyperlink>
        </w:p>
        <w:p w14:paraId="1444B913" w14:textId="79C2C1EF"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68" w:history="1">
            <w:r w:rsidRPr="00F672AD">
              <w:rPr>
                <w:rStyle w:val="Hyperlink"/>
                <w:noProof/>
              </w:rPr>
              <w:t>3.21</w:t>
            </w:r>
            <w:r w:rsidRPr="00F672AD">
              <w:rPr>
                <w:rFonts w:eastAsiaTheme="minorEastAsia"/>
                <w:noProof/>
                <w:kern w:val="2"/>
                <w:sz w:val="24"/>
                <w:szCs w:val="24"/>
                <w:lang w:val="en-IN" w:eastAsia="en-IN"/>
                <w14:ligatures w14:val="standardContextual"/>
              </w:rPr>
              <w:tab/>
            </w:r>
            <w:r w:rsidRPr="00F672AD">
              <w:rPr>
                <w:rStyle w:val="Hyperlink"/>
                <w:noProof/>
              </w:rPr>
              <w:t>RemoveAccount</w:t>
            </w:r>
            <w:r w:rsidRPr="00F672AD">
              <w:rPr>
                <w:noProof/>
                <w:webHidden/>
              </w:rPr>
              <w:tab/>
            </w:r>
            <w:r w:rsidRPr="00F672AD">
              <w:rPr>
                <w:noProof/>
                <w:webHidden/>
              </w:rPr>
              <w:fldChar w:fldCharType="begin"/>
            </w:r>
            <w:r w:rsidRPr="00F672AD">
              <w:rPr>
                <w:noProof/>
                <w:webHidden/>
              </w:rPr>
              <w:instrText xml:space="preserve"> PAGEREF _Toc195548668 \h </w:instrText>
            </w:r>
            <w:r w:rsidRPr="00F672AD">
              <w:rPr>
                <w:noProof/>
                <w:webHidden/>
              </w:rPr>
            </w:r>
            <w:r w:rsidRPr="00F672AD">
              <w:rPr>
                <w:noProof/>
                <w:webHidden/>
              </w:rPr>
              <w:fldChar w:fldCharType="separate"/>
            </w:r>
            <w:r w:rsidRPr="00F672AD">
              <w:rPr>
                <w:noProof/>
                <w:webHidden/>
              </w:rPr>
              <w:t>74</w:t>
            </w:r>
            <w:r w:rsidRPr="00F672AD">
              <w:rPr>
                <w:noProof/>
                <w:webHidden/>
              </w:rPr>
              <w:fldChar w:fldCharType="end"/>
            </w:r>
          </w:hyperlink>
        </w:p>
        <w:p w14:paraId="2B7CCECB" w14:textId="41A82E6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69" w:history="1">
            <w:r w:rsidRPr="00F672AD">
              <w:rPr>
                <w:rStyle w:val="Hyperlink"/>
                <w:noProof/>
              </w:rPr>
              <w:t>3.2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69 \h </w:instrText>
            </w:r>
            <w:r w:rsidRPr="00F672AD">
              <w:rPr>
                <w:noProof/>
                <w:webHidden/>
              </w:rPr>
            </w:r>
            <w:r w:rsidRPr="00F672AD">
              <w:rPr>
                <w:noProof/>
                <w:webHidden/>
              </w:rPr>
              <w:fldChar w:fldCharType="separate"/>
            </w:r>
            <w:r w:rsidRPr="00F672AD">
              <w:rPr>
                <w:noProof/>
                <w:webHidden/>
              </w:rPr>
              <w:t>74</w:t>
            </w:r>
            <w:r w:rsidRPr="00F672AD">
              <w:rPr>
                <w:noProof/>
                <w:webHidden/>
              </w:rPr>
              <w:fldChar w:fldCharType="end"/>
            </w:r>
          </w:hyperlink>
        </w:p>
        <w:p w14:paraId="6E1600C2" w14:textId="36CA8C9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0" w:history="1">
            <w:r w:rsidRPr="00F672AD">
              <w:rPr>
                <w:rStyle w:val="Hyperlink"/>
                <w:noProof/>
              </w:rPr>
              <w:t>3.2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70 \h </w:instrText>
            </w:r>
            <w:r w:rsidRPr="00F672AD">
              <w:rPr>
                <w:noProof/>
                <w:webHidden/>
              </w:rPr>
            </w:r>
            <w:r w:rsidRPr="00F672AD">
              <w:rPr>
                <w:noProof/>
                <w:webHidden/>
              </w:rPr>
              <w:fldChar w:fldCharType="separate"/>
            </w:r>
            <w:r w:rsidRPr="00F672AD">
              <w:rPr>
                <w:noProof/>
                <w:webHidden/>
              </w:rPr>
              <w:t>74</w:t>
            </w:r>
            <w:r w:rsidRPr="00F672AD">
              <w:rPr>
                <w:noProof/>
                <w:webHidden/>
              </w:rPr>
              <w:fldChar w:fldCharType="end"/>
            </w:r>
          </w:hyperlink>
        </w:p>
        <w:p w14:paraId="5D280976" w14:textId="57C5E90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1" w:history="1">
            <w:r w:rsidRPr="00F672AD">
              <w:rPr>
                <w:rStyle w:val="Hyperlink"/>
                <w:noProof/>
              </w:rPr>
              <w:t>3.2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71 \h </w:instrText>
            </w:r>
            <w:r w:rsidRPr="00F672AD">
              <w:rPr>
                <w:noProof/>
                <w:webHidden/>
              </w:rPr>
            </w:r>
            <w:r w:rsidRPr="00F672AD">
              <w:rPr>
                <w:noProof/>
                <w:webHidden/>
              </w:rPr>
              <w:fldChar w:fldCharType="separate"/>
            </w:r>
            <w:r w:rsidRPr="00F672AD">
              <w:rPr>
                <w:noProof/>
                <w:webHidden/>
              </w:rPr>
              <w:t>75</w:t>
            </w:r>
            <w:r w:rsidRPr="00F672AD">
              <w:rPr>
                <w:noProof/>
                <w:webHidden/>
              </w:rPr>
              <w:fldChar w:fldCharType="end"/>
            </w:r>
          </w:hyperlink>
        </w:p>
        <w:p w14:paraId="63FFDECA" w14:textId="3A99938A"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72" w:history="1">
            <w:r w:rsidRPr="00F672AD">
              <w:rPr>
                <w:rStyle w:val="Hyperlink"/>
                <w:noProof/>
              </w:rPr>
              <w:t>3.22</w:t>
            </w:r>
            <w:r w:rsidRPr="00F672AD">
              <w:rPr>
                <w:rFonts w:eastAsiaTheme="minorEastAsia"/>
                <w:noProof/>
                <w:kern w:val="2"/>
                <w:sz w:val="24"/>
                <w:szCs w:val="24"/>
                <w:lang w:val="en-IN" w:eastAsia="en-IN"/>
                <w14:ligatures w14:val="standardContextual"/>
              </w:rPr>
              <w:tab/>
            </w:r>
            <w:r w:rsidRPr="00F672AD">
              <w:rPr>
                <w:rStyle w:val="Hyperlink"/>
                <w:noProof/>
              </w:rPr>
              <w:t>DeregisterUser</w:t>
            </w:r>
            <w:r w:rsidRPr="00F672AD">
              <w:rPr>
                <w:noProof/>
                <w:webHidden/>
              </w:rPr>
              <w:tab/>
            </w:r>
            <w:r w:rsidRPr="00F672AD">
              <w:rPr>
                <w:noProof/>
                <w:webHidden/>
              </w:rPr>
              <w:fldChar w:fldCharType="begin"/>
            </w:r>
            <w:r w:rsidRPr="00F672AD">
              <w:rPr>
                <w:noProof/>
                <w:webHidden/>
              </w:rPr>
              <w:instrText xml:space="preserve"> PAGEREF _Toc195548672 \h </w:instrText>
            </w:r>
            <w:r w:rsidRPr="00F672AD">
              <w:rPr>
                <w:noProof/>
                <w:webHidden/>
              </w:rPr>
            </w:r>
            <w:r w:rsidRPr="00F672AD">
              <w:rPr>
                <w:noProof/>
                <w:webHidden/>
              </w:rPr>
              <w:fldChar w:fldCharType="separate"/>
            </w:r>
            <w:r w:rsidRPr="00F672AD">
              <w:rPr>
                <w:noProof/>
                <w:webHidden/>
              </w:rPr>
              <w:t>76</w:t>
            </w:r>
            <w:r w:rsidRPr="00F672AD">
              <w:rPr>
                <w:noProof/>
                <w:webHidden/>
              </w:rPr>
              <w:fldChar w:fldCharType="end"/>
            </w:r>
          </w:hyperlink>
        </w:p>
        <w:p w14:paraId="6A12CCF0" w14:textId="30EC561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3" w:history="1">
            <w:r w:rsidRPr="00F672AD">
              <w:rPr>
                <w:rStyle w:val="Hyperlink"/>
                <w:noProof/>
              </w:rPr>
              <w:t>3.2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73 \h </w:instrText>
            </w:r>
            <w:r w:rsidRPr="00F672AD">
              <w:rPr>
                <w:noProof/>
                <w:webHidden/>
              </w:rPr>
            </w:r>
            <w:r w:rsidRPr="00F672AD">
              <w:rPr>
                <w:noProof/>
                <w:webHidden/>
              </w:rPr>
              <w:fldChar w:fldCharType="separate"/>
            </w:r>
            <w:r w:rsidRPr="00F672AD">
              <w:rPr>
                <w:noProof/>
                <w:webHidden/>
              </w:rPr>
              <w:t>76</w:t>
            </w:r>
            <w:r w:rsidRPr="00F672AD">
              <w:rPr>
                <w:noProof/>
                <w:webHidden/>
              </w:rPr>
              <w:fldChar w:fldCharType="end"/>
            </w:r>
          </w:hyperlink>
        </w:p>
        <w:p w14:paraId="6E4D000E" w14:textId="6C0BBC6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4" w:history="1">
            <w:r w:rsidRPr="00F672AD">
              <w:rPr>
                <w:rStyle w:val="Hyperlink"/>
                <w:noProof/>
              </w:rPr>
              <w:t>3.2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74 \h </w:instrText>
            </w:r>
            <w:r w:rsidRPr="00F672AD">
              <w:rPr>
                <w:noProof/>
                <w:webHidden/>
              </w:rPr>
            </w:r>
            <w:r w:rsidRPr="00F672AD">
              <w:rPr>
                <w:noProof/>
                <w:webHidden/>
              </w:rPr>
              <w:fldChar w:fldCharType="separate"/>
            </w:r>
            <w:r w:rsidRPr="00F672AD">
              <w:rPr>
                <w:noProof/>
                <w:webHidden/>
              </w:rPr>
              <w:t>76</w:t>
            </w:r>
            <w:r w:rsidRPr="00F672AD">
              <w:rPr>
                <w:noProof/>
                <w:webHidden/>
              </w:rPr>
              <w:fldChar w:fldCharType="end"/>
            </w:r>
          </w:hyperlink>
        </w:p>
        <w:p w14:paraId="1B08165E" w14:textId="359BA76F"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5" w:history="1">
            <w:r w:rsidRPr="00F672AD">
              <w:rPr>
                <w:rStyle w:val="Hyperlink"/>
                <w:noProof/>
              </w:rPr>
              <w:t>3.2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75 \h </w:instrText>
            </w:r>
            <w:r w:rsidRPr="00F672AD">
              <w:rPr>
                <w:noProof/>
                <w:webHidden/>
              </w:rPr>
            </w:r>
            <w:r w:rsidRPr="00F672AD">
              <w:rPr>
                <w:noProof/>
                <w:webHidden/>
              </w:rPr>
              <w:fldChar w:fldCharType="separate"/>
            </w:r>
            <w:r w:rsidRPr="00F672AD">
              <w:rPr>
                <w:noProof/>
                <w:webHidden/>
              </w:rPr>
              <w:t>77</w:t>
            </w:r>
            <w:r w:rsidRPr="00F672AD">
              <w:rPr>
                <w:noProof/>
                <w:webHidden/>
              </w:rPr>
              <w:fldChar w:fldCharType="end"/>
            </w:r>
          </w:hyperlink>
        </w:p>
        <w:p w14:paraId="204EE29A" w14:textId="6139891E"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76" w:history="1">
            <w:r w:rsidRPr="00F672AD">
              <w:rPr>
                <w:rStyle w:val="Hyperlink"/>
                <w:noProof/>
              </w:rPr>
              <w:t>3.23</w:t>
            </w:r>
            <w:r w:rsidRPr="00F672AD">
              <w:rPr>
                <w:rFonts w:eastAsiaTheme="minorEastAsia"/>
                <w:noProof/>
                <w:kern w:val="2"/>
                <w:sz w:val="24"/>
                <w:szCs w:val="24"/>
                <w:lang w:val="en-IN" w:eastAsia="en-IN"/>
                <w14:ligatures w14:val="standardContextual"/>
              </w:rPr>
              <w:tab/>
            </w:r>
            <w:r w:rsidRPr="00F672AD">
              <w:rPr>
                <w:rStyle w:val="Hyperlink"/>
                <w:noProof/>
              </w:rPr>
              <w:t>GetOtp</w:t>
            </w:r>
            <w:r w:rsidRPr="00F672AD">
              <w:rPr>
                <w:noProof/>
                <w:webHidden/>
              </w:rPr>
              <w:tab/>
            </w:r>
            <w:r w:rsidRPr="00F672AD">
              <w:rPr>
                <w:noProof/>
                <w:webHidden/>
              </w:rPr>
              <w:fldChar w:fldCharType="begin"/>
            </w:r>
            <w:r w:rsidRPr="00F672AD">
              <w:rPr>
                <w:noProof/>
                <w:webHidden/>
              </w:rPr>
              <w:instrText xml:space="preserve"> PAGEREF _Toc195548676 \h </w:instrText>
            </w:r>
            <w:r w:rsidRPr="00F672AD">
              <w:rPr>
                <w:noProof/>
                <w:webHidden/>
              </w:rPr>
            </w:r>
            <w:r w:rsidRPr="00F672AD">
              <w:rPr>
                <w:noProof/>
                <w:webHidden/>
              </w:rPr>
              <w:fldChar w:fldCharType="separate"/>
            </w:r>
            <w:r w:rsidRPr="00F672AD">
              <w:rPr>
                <w:noProof/>
                <w:webHidden/>
              </w:rPr>
              <w:t>77</w:t>
            </w:r>
            <w:r w:rsidRPr="00F672AD">
              <w:rPr>
                <w:noProof/>
                <w:webHidden/>
              </w:rPr>
              <w:fldChar w:fldCharType="end"/>
            </w:r>
          </w:hyperlink>
        </w:p>
        <w:p w14:paraId="0D57E83E" w14:textId="16BCFFA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7" w:history="1">
            <w:r w:rsidRPr="00F672AD">
              <w:rPr>
                <w:rStyle w:val="Hyperlink"/>
                <w:noProof/>
              </w:rPr>
              <w:t>3.2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77 \h </w:instrText>
            </w:r>
            <w:r w:rsidRPr="00F672AD">
              <w:rPr>
                <w:noProof/>
                <w:webHidden/>
              </w:rPr>
            </w:r>
            <w:r w:rsidRPr="00F672AD">
              <w:rPr>
                <w:noProof/>
                <w:webHidden/>
              </w:rPr>
              <w:fldChar w:fldCharType="separate"/>
            </w:r>
            <w:r w:rsidRPr="00F672AD">
              <w:rPr>
                <w:noProof/>
                <w:webHidden/>
              </w:rPr>
              <w:t>77</w:t>
            </w:r>
            <w:r w:rsidRPr="00F672AD">
              <w:rPr>
                <w:noProof/>
                <w:webHidden/>
              </w:rPr>
              <w:fldChar w:fldCharType="end"/>
            </w:r>
          </w:hyperlink>
        </w:p>
        <w:p w14:paraId="00755224" w14:textId="22188BF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8" w:history="1">
            <w:r w:rsidRPr="00F672AD">
              <w:rPr>
                <w:rStyle w:val="Hyperlink"/>
                <w:noProof/>
              </w:rPr>
              <w:t>3.2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78 \h </w:instrText>
            </w:r>
            <w:r w:rsidRPr="00F672AD">
              <w:rPr>
                <w:noProof/>
                <w:webHidden/>
              </w:rPr>
            </w:r>
            <w:r w:rsidRPr="00F672AD">
              <w:rPr>
                <w:noProof/>
                <w:webHidden/>
              </w:rPr>
              <w:fldChar w:fldCharType="separate"/>
            </w:r>
            <w:r w:rsidRPr="00F672AD">
              <w:rPr>
                <w:noProof/>
                <w:webHidden/>
              </w:rPr>
              <w:t>79</w:t>
            </w:r>
            <w:r w:rsidRPr="00F672AD">
              <w:rPr>
                <w:noProof/>
                <w:webHidden/>
              </w:rPr>
              <w:fldChar w:fldCharType="end"/>
            </w:r>
          </w:hyperlink>
        </w:p>
        <w:p w14:paraId="2FDCEAB9" w14:textId="46AF03B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79" w:history="1">
            <w:r w:rsidRPr="00F672AD">
              <w:rPr>
                <w:rStyle w:val="Hyperlink"/>
                <w:noProof/>
              </w:rPr>
              <w:t>3.2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79 \h </w:instrText>
            </w:r>
            <w:r w:rsidRPr="00F672AD">
              <w:rPr>
                <w:noProof/>
                <w:webHidden/>
              </w:rPr>
            </w:r>
            <w:r w:rsidRPr="00F672AD">
              <w:rPr>
                <w:noProof/>
                <w:webHidden/>
              </w:rPr>
              <w:fldChar w:fldCharType="separate"/>
            </w:r>
            <w:r w:rsidRPr="00F672AD">
              <w:rPr>
                <w:noProof/>
                <w:webHidden/>
              </w:rPr>
              <w:t>79</w:t>
            </w:r>
            <w:r w:rsidRPr="00F672AD">
              <w:rPr>
                <w:noProof/>
                <w:webHidden/>
              </w:rPr>
              <w:fldChar w:fldCharType="end"/>
            </w:r>
          </w:hyperlink>
        </w:p>
        <w:p w14:paraId="4925852A" w14:textId="22F66D76"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80" w:history="1">
            <w:r w:rsidRPr="00F672AD">
              <w:rPr>
                <w:rStyle w:val="Hyperlink"/>
                <w:noProof/>
              </w:rPr>
              <w:t>3.24</w:t>
            </w:r>
            <w:r w:rsidRPr="00F672AD">
              <w:rPr>
                <w:rFonts w:eastAsiaTheme="minorEastAsia"/>
                <w:noProof/>
                <w:kern w:val="2"/>
                <w:sz w:val="24"/>
                <w:szCs w:val="24"/>
                <w:lang w:val="en-IN" w:eastAsia="en-IN"/>
                <w14:ligatures w14:val="standardContextual"/>
              </w:rPr>
              <w:tab/>
            </w:r>
            <w:r w:rsidRPr="00F672AD">
              <w:rPr>
                <w:rStyle w:val="Hyperlink"/>
                <w:noProof/>
              </w:rPr>
              <w:t>SetUpiPin</w:t>
            </w:r>
            <w:r w:rsidRPr="00F672AD">
              <w:rPr>
                <w:noProof/>
                <w:webHidden/>
              </w:rPr>
              <w:tab/>
            </w:r>
            <w:r w:rsidRPr="00F672AD">
              <w:rPr>
                <w:noProof/>
                <w:webHidden/>
              </w:rPr>
              <w:fldChar w:fldCharType="begin"/>
            </w:r>
            <w:r w:rsidRPr="00F672AD">
              <w:rPr>
                <w:noProof/>
                <w:webHidden/>
              </w:rPr>
              <w:instrText xml:space="preserve"> PAGEREF _Toc195548680 \h </w:instrText>
            </w:r>
            <w:r w:rsidRPr="00F672AD">
              <w:rPr>
                <w:noProof/>
                <w:webHidden/>
              </w:rPr>
            </w:r>
            <w:r w:rsidRPr="00F672AD">
              <w:rPr>
                <w:noProof/>
                <w:webHidden/>
              </w:rPr>
              <w:fldChar w:fldCharType="separate"/>
            </w:r>
            <w:r w:rsidRPr="00F672AD">
              <w:rPr>
                <w:noProof/>
                <w:webHidden/>
              </w:rPr>
              <w:t>81</w:t>
            </w:r>
            <w:r w:rsidRPr="00F672AD">
              <w:rPr>
                <w:noProof/>
                <w:webHidden/>
              </w:rPr>
              <w:fldChar w:fldCharType="end"/>
            </w:r>
          </w:hyperlink>
        </w:p>
        <w:p w14:paraId="3F7265F3" w14:textId="4327FEA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1" w:history="1">
            <w:r w:rsidRPr="00F672AD">
              <w:rPr>
                <w:rStyle w:val="Hyperlink"/>
                <w:noProof/>
              </w:rPr>
              <w:t>3.2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81 \h </w:instrText>
            </w:r>
            <w:r w:rsidRPr="00F672AD">
              <w:rPr>
                <w:noProof/>
                <w:webHidden/>
              </w:rPr>
            </w:r>
            <w:r w:rsidRPr="00F672AD">
              <w:rPr>
                <w:noProof/>
                <w:webHidden/>
              </w:rPr>
              <w:fldChar w:fldCharType="separate"/>
            </w:r>
            <w:r w:rsidRPr="00F672AD">
              <w:rPr>
                <w:noProof/>
                <w:webHidden/>
              </w:rPr>
              <w:t>81</w:t>
            </w:r>
            <w:r w:rsidRPr="00F672AD">
              <w:rPr>
                <w:noProof/>
                <w:webHidden/>
              </w:rPr>
              <w:fldChar w:fldCharType="end"/>
            </w:r>
          </w:hyperlink>
        </w:p>
        <w:p w14:paraId="22BDFA97" w14:textId="7B9BF66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2" w:history="1">
            <w:r w:rsidRPr="00F672AD">
              <w:rPr>
                <w:rStyle w:val="Hyperlink"/>
                <w:noProof/>
              </w:rPr>
              <w:t>3.2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82 \h </w:instrText>
            </w:r>
            <w:r w:rsidRPr="00F672AD">
              <w:rPr>
                <w:noProof/>
                <w:webHidden/>
              </w:rPr>
            </w:r>
            <w:r w:rsidRPr="00F672AD">
              <w:rPr>
                <w:noProof/>
                <w:webHidden/>
              </w:rPr>
              <w:fldChar w:fldCharType="separate"/>
            </w:r>
            <w:r w:rsidRPr="00F672AD">
              <w:rPr>
                <w:noProof/>
                <w:webHidden/>
              </w:rPr>
              <w:t>83</w:t>
            </w:r>
            <w:r w:rsidRPr="00F672AD">
              <w:rPr>
                <w:noProof/>
                <w:webHidden/>
              </w:rPr>
              <w:fldChar w:fldCharType="end"/>
            </w:r>
          </w:hyperlink>
        </w:p>
        <w:p w14:paraId="6D432821" w14:textId="765EF48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3" w:history="1">
            <w:r w:rsidRPr="00F672AD">
              <w:rPr>
                <w:rStyle w:val="Hyperlink"/>
                <w:noProof/>
              </w:rPr>
              <w:t>3.2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83 \h </w:instrText>
            </w:r>
            <w:r w:rsidRPr="00F672AD">
              <w:rPr>
                <w:noProof/>
                <w:webHidden/>
              </w:rPr>
            </w:r>
            <w:r w:rsidRPr="00F672AD">
              <w:rPr>
                <w:noProof/>
                <w:webHidden/>
              </w:rPr>
              <w:fldChar w:fldCharType="separate"/>
            </w:r>
            <w:r w:rsidRPr="00F672AD">
              <w:rPr>
                <w:noProof/>
                <w:webHidden/>
              </w:rPr>
              <w:t>83</w:t>
            </w:r>
            <w:r w:rsidRPr="00F672AD">
              <w:rPr>
                <w:noProof/>
                <w:webHidden/>
              </w:rPr>
              <w:fldChar w:fldCharType="end"/>
            </w:r>
          </w:hyperlink>
        </w:p>
        <w:p w14:paraId="44675972" w14:textId="088E432A"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84" w:history="1">
            <w:r w:rsidRPr="00F672AD">
              <w:rPr>
                <w:rStyle w:val="Hyperlink"/>
                <w:noProof/>
              </w:rPr>
              <w:t>3.25</w:t>
            </w:r>
            <w:r w:rsidRPr="00F672AD">
              <w:rPr>
                <w:rFonts w:eastAsiaTheme="minorEastAsia"/>
                <w:noProof/>
                <w:kern w:val="2"/>
                <w:sz w:val="24"/>
                <w:szCs w:val="24"/>
                <w:lang w:val="en-IN" w:eastAsia="en-IN"/>
                <w14:ligatures w14:val="standardContextual"/>
              </w:rPr>
              <w:tab/>
            </w:r>
            <w:r w:rsidRPr="00F672AD">
              <w:rPr>
                <w:rStyle w:val="Hyperlink"/>
                <w:noProof/>
              </w:rPr>
              <w:t>ChangeUpiPin</w:t>
            </w:r>
            <w:r w:rsidRPr="00F672AD">
              <w:rPr>
                <w:noProof/>
                <w:webHidden/>
              </w:rPr>
              <w:tab/>
            </w:r>
            <w:r w:rsidRPr="00F672AD">
              <w:rPr>
                <w:noProof/>
                <w:webHidden/>
              </w:rPr>
              <w:fldChar w:fldCharType="begin"/>
            </w:r>
            <w:r w:rsidRPr="00F672AD">
              <w:rPr>
                <w:noProof/>
                <w:webHidden/>
              </w:rPr>
              <w:instrText xml:space="preserve"> PAGEREF _Toc195548684 \h </w:instrText>
            </w:r>
            <w:r w:rsidRPr="00F672AD">
              <w:rPr>
                <w:noProof/>
                <w:webHidden/>
              </w:rPr>
            </w:r>
            <w:r w:rsidRPr="00F672AD">
              <w:rPr>
                <w:noProof/>
                <w:webHidden/>
              </w:rPr>
              <w:fldChar w:fldCharType="separate"/>
            </w:r>
            <w:r w:rsidRPr="00F672AD">
              <w:rPr>
                <w:noProof/>
                <w:webHidden/>
              </w:rPr>
              <w:t>85</w:t>
            </w:r>
            <w:r w:rsidRPr="00F672AD">
              <w:rPr>
                <w:noProof/>
                <w:webHidden/>
              </w:rPr>
              <w:fldChar w:fldCharType="end"/>
            </w:r>
          </w:hyperlink>
        </w:p>
        <w:p w14:paraId="4BDF5423" w14:textId="3117EAA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5" w:history="1">
            <w:r w:rsidRPr="00F672AD">
              <w:rPr>
                <w:rStyle w:val="Hyperlink"/>
                <w:noProof/>
              </w:rPr>
              <w:t>3.2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85 \h </w:instrText>
            </w:r>
            <w:r w:rsidRPr="00F672AD">
              <w:rPr>
                <w:noProof/>
                <w:webHidden/>
              </w:rPr>
            </w:r>
            <w:r w:rsidRPr="00F672AD">
              <w:rPr>
                <w:noProof/>
                <w:webHidden/>
              </w:rPr>
              <w:fldChar w:fldCharType="separate"/>
            </w:r>
            <w:r w:rsidRPr="00F672AD">
              <w:rPr>
                <w:noProof/>
                <w:webHidden/>
              </w:rPr>
              <w:t>85</w:t>
            </w:r>
            <w:r w:rsidRPr="00F672AD">
              <w:rPr>
                <w:noProof/>
                <w:webHidden/>
              </w:rPr>
              <w:fldChar w:fldCharType="end"/>
            </w:r>
          </w:hyperlink>
        </w:p>
        <w:p w14:paraId="51ABA7DE" w14:textId="28D8D9C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6" w:history="1">
            <w:r w:rsidRPr="00F672AD">
              <w:rPr>
                <w:rStyle w:val="Hyperlink"/>
                <w:noProof/>
              </w:rPr>
              <w:t>3.2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86 \h </w:instrText>
            </w:r>
            <w:r w:rsidRPr="00F672AD">
              <w:rPr>
                <w:noProof/>
                <w:webHidden/>
              </w:rPr>
            </w:r>
            <w:r w:rsidRPr="00F672AD">
              <w:rPr>
                <w:noProof/>
                <w:webHidden/>
              </w:rPr>
              <w:fldChar w:fldCharType="separate"/>
            </w:r>
            <w:r w:rsidRPr="00F672AD">
              <w:rPr>
                <w:noProof/>
                <w:webHidden/>
              </w:rPr>
              <w:t>87</w:t>
            </w:r>
            <w:r w:rsidRPr="00F672AD">
              <w:rPr>
                <w:noProof/>
                <w:webHidden/>
              </w:rPr>
              <w:fldChar w:fldCharType="end"/>
            </w:r>
          </w:hyperlink>
        </w:p>
        <w:p w14:paraId="4153D1BB" w14:textId="4DB7957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7" w:history="1">
            <w:r w:rsidRPr="00F672AD">
              <w:rPr>
                <w:rStyle w:val="Hyperlink"/>
                <w:noProof/>
              </w:rPr>
              <w:t>3.2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87 \h </w:instrText>
            </w:r>
            <w:r w:rsidRPr="00F672AD">
              <w:rPr>
                <w:noProof/>
                <w:webHidden/>
              </w:rPr>
            </w:r>
            <w:r w:rsidRPr="00F672AD">
              <w:rPr>
                <w:noProof/>
                <w:webHidden/>
              </w:rPr>
              <w:fldChar w:fldCharType="separate"/>
            </w:r>
            <w:r w:rsidRPr="00F672AD">
              <w:rPr>
                <w:noProof/>
                <w:webHidden/>
              </w:rPr>
              <w:t>87</w:t>
            </w:r>
            <w:r w:rsidRPr="00F672AD">
              <w:rPr>
                <w:noProof/>
                <w:webHidden/>
              </w:rPr>
              <w:fldChar w:fldCharType="end"/>
            </w:r>
          </w:hyperlink>
        </w:p>
        <w:p w14:paraId="47A1C3DB" w14:textId="442EE59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88" w:history="1">
            <w:r w:rsidRPr="00F672AD">
              <w:rPr>
                <w:rStyle w:val="Hyperlink"/>
                <w:noProof/>
              </w:rPr>
              <w:t>3.26</w:t>
            </w:r>
            <w:r w:rsidRPr="00F672AD">
              <w:rPr>
                <w:rFonts w:eastAsiaTheme="minorEastAsia"/>
                <w:noProof/>
                <w:kern w:val="2"/>
                <w:sz w:val="24"/>
                <w:szCs w:val="24"/>
                <w:lang w:val="en-IN" w:eastAsia="en-IN"/>
                <w14:ligatures w14:val="standardContextual"/>
              </w:rPr>
              <w:tab/>
            </w:r>
            <w:r w:rsidRPr="00F672AD">
              <w:rPr>
                <w:rStyle w:val="Hyperlink"/>
                <w:noProof/>
              </w:rPr>
              <w:t>GetBalance</w:t>
            </w:r>
            <w:r w:rsidRPr="00F672AD">
              <w:rPr>
                <w:noProof/>
                <w:webHidden/>
              </w:rPr>
              <w:tab/>
            </w:r>
            <w:r w:rsidRPr="00F672AD">
              <w:rPr>
                <w:noProof/>
                <w:webHidden/>
              </w:rPr>
              <w:fldChar w:fldCharType="begin"/>
            </w:r>
            <w:r w:rsidRPr="00F672AD">
              <w:rPr>
                <w:noProof/>
                <w:webHidden/>
              </w:rPr>
              <w:instrText xml:space="preserve"> PAGEREF _Toc195548688 \h </w:instrText>
            </w:r>
            <w:r w:rsidRPr="00F672AD">
              <w:rPr>
                <w:noProof/>
                <w:webHidden/>
              </w:rPr>
            </w:r>
            <w:r w:rsidRPr="00F672AD">
              <w:rPr>
                <w:noProof/>
                <w:webHidden/>
              </w:rPr>
              <w:fldChar w:fldCharType="separate"/>
            </w:r>
            <w:r w:rsidRPr="00F672AD">
              <w:rPr>
                <w:noProof/>
                <w:webHidden/>
              </w:rPr>
              <w:t>89</w:t>
            </w:r>
            <w:r w:rsidRPr="00F672AD">
              <w:rPr>
                <w:noProof/>
                <w:webHidden/>
              </w:rPr>
              <w:fldChar w:fldCharType="end"/>
            </w:r>
          </w:hyperlink>
        </w:p>
        <w:p w14:paraId="23E388FE" w14:textId="2CDA540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89" w:history="1">
            <w:r w:rsidRPr="00F672AD">
              <w:rPr>
                <w:rStyle w:val="Hyperlink"/>
                <w:noProof/>
              </w:rPr>
              <w:t>3.2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89 \h </w:instrText>
            </w:r>
            <w:r w:rsidRPr="00F672AD">
              <w:rPr>
                <w:noProof/>
                <w:webHidden/>
              </w:rPr>
            </w:r>
            <w:r w:rsidRPr="00F672AD">
              <w:rPr>
                <w:noProof/>
                <w:webHidden/>
              </w:rPr>
              <w:fldChar w:fldCharType="separate"/>
            </w:r>
            <w:r w:rsidRPr="00F672AD">
              <w:rPr>
                <w:noProof/>
                <w:webHidden/>
              </w:rPr>
              <w:t>89</w:t>
            </w:r>
            <w:r w:rsidRPr="00F672AD">
              <w:rPr>
                <w:noProof/>
                <w:webHidden/>
              </w:rPr>
              <w:fldChar w:fldCharType="end"/>
            </w:r>
          </w:hyperlink>
        </w:p>
        <w:p w14:paraId="6B0B4958" w14:textId="07B2F12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0" w:history="1">
            <w:r w:rsidRPr="00F672AD">
              <w:rPr>
                <w:rStyle w:val="Hyperlink"/>
                <w:noProof/>
              </w:rPr>
              <w:t>3.2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90 \h </w:instrText>
            </w:r>
            <w:r w:rsidRPr="00F672AD">
              <w:rPr>
                <w:noProof/>
                <w:webHidden/>
              </w:rPr>
            </w:r>
            <w:r w:rsidRPr="00F672AD">
              <w:rPr>
                <w:noProof/>
                <w:webHidden/>
              </w:rPr>
              <w:fldChar w:fldCharType="separate"/>
            </w:r>
            <w:r w:rsidRPr="00F672AD">
              <w:rPr>
                <w:noProof/>
                <w:webHidden/>
              </w:rPr>
              <w:t>91</w:t>
            </w:r>
            <w:r w:rsidRPr="00F672AD">
              <w:rPr>
                <w:noProof/>
                <w:webHidden/>
              </w:rPr>
              <w:fldChar w:fldCharType="end"/>
            </w:r>
          </w:hyperlink>
        </w:p>
        <w:p w14:paraId="2B09A357" w14:textId="296CEAF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1" w:history="1">
            <w:r w:rsidRPr="00F672AD">
              <w:rPr>
                <w:rStyle w:val="Hyperlink"/>
                <w:noProof/>
              </w:rPr>
              <w:t>3.2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91 \h </w:instrText>
            </w:r>
            <w:r w:rsidRPr="00F672AD">
              <w:rPr>
                <w:noProof/>
                <w:webHidden/>
              </w:rPr>
            </w:r>
            <w:r w:rsidRPr="00F672AD">
              <w:rPr>
                <w:noProof/>
                <w:webHidden/>
              </w:rPr>
              <w:fldChar w:fldCharType="separate"/>
            </w:r>
            <w:r w:rsidRPr="00F672AD">
              <w:rPr>
                <w:noProof/>
                <w:webHidden/>
              </w:rPr>
              <w:t>91</w:t>
            </w:r>
            <w:r w:rsidRPr="00F672AD">
              <w:rPr>
                <w:noProof/>
                <w:webHidden/>
              </w:rPr>
              <w:fldChar w:fldCharType="end"/>
            </w:r>
          </w:hyperlink>
        </w:p>
        <w:p w14:paraId="2BCC0983" w14:textId="4D2A146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92" w:history="1">
            <w:r w:rsidRPr="00F672AD">
              <w:rPr>
                <w:rStyle w:val="Hyperlink"/>
                <w:noProof/>
              </w:rPr>
              <w:t>3.27</w:t>
            </w:r>
            <w:r w:rsidRPr="00F672AD">
              <w:rPr>
                <w:rFonts w:eastAsiaTheme="minorEastAsia"/>
                <w:noProof/>
                <w:kern w:val="2"/>
                <w:sz w:val="24"/>
                <w:szCs w:val="24"/>
                <w:lang w:val="en-IN" w:eastAsia="en-IN"/>
                <w14:ligatures w14:val="standardContextual"/>
              </w:rPr>
              <w:tab/>
            </w:r>
            <w:r w:rsidRPr="00F672AD">
              <w:rPr>
                <w:rStyle w:val="Hyperlink"/>
                <w:noProof/>
              </w:rPr>
              <w:t>ValAddr</w:t>
            </w:r>
            <w:r w:rsidRPr="00F672AD">
              <w:rPr>
                <w:noProof/>
                <w:webHidden/>
              </w:rPr>
              <w:tab/>
            </w:r>
            <w:r w:rsidRPr="00F672AD">
              <w:rPr>
                <w:noProof/>
                <w:webHidden/>
              </w:rPr>
              <w:fldChar w:fldCharType="begin"/>
            </w:r>
            <w:r w:rsidRPr="00F672AD">
              <w:rPr>
                <w:noProof/>
                <w:webHidden/>
              </w:rPr>
              <w:instrText xml:space="preserve"> PAGEREF _Toc195548692 \h </w:instrText>
            </w:r>
            <w:r w:rsidRPr="00F672AD">
              <w:rPr>
                <w:noProof/>
                <w:webHidden/>
              </w:rPr>
            </w:r>
            <w:r w:rsidRPr="00F672AD">
              <w:rPr>
                <w:noProof/>
                <w:webHidden/>
              </w:rPr>
              <w:fldChar w:fldCharType="separate"/>
            </w:r>
            <w:r w:rsidRPr="00F672AD">
              <w:rPr>
                <w:noProof/>
                <w:webHidden/>
              </w:rPr>
              <w:t>93</w:t>
            </w:r>
            <w:r w:rsidRPr="00F672AD">
              <w:rPr>
                <w:noProof/>
                <w:webHidden/>
              </w:rPr>
              <w:fldChar w:fldCharType="end"/>
            </w:r>
          </w:hyperlink>
        </w:p>
        <w:p w14:paraId="4D95B650" w14:textId="25278D8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3" w:history="1">
            <w:r w:rsidRPr="00F672AD">
              <w:rPr>
                <w:rStyle w:val="Hyperlink"/>
                <w:noProof/>
              </w:rPr>
              <w:t>3.2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93 \h </w:instrText>
            </w:r>
            <w:r w:rsidRPr="00F672AD">
              <w:rPr>
                <w:noProof/>
                <w:webHidden/>
              </w:rPr>
            </w:r>
            <w:r w:rsidRPr="00F672AD">
              <w:rPr>
                <w:noProof/>
                <w:webHidden/>
              </w:rPr>
              <w:fldChar w:fldCharType="separate"/>
            </w:r>
            <w:r w:rsidRPr="00F672AD">
              <w:rPr>
                <w:noProof/>
                <w:webHidden/>
              </w:rPr>
              <w:t>93</w:t>
            </w:r>
            <w:r w:rsidRPr="00F672AD">
              <w:rPr>
                <w:noProof/>
                <w:webHidden/>
              </w:rPr>
              <w:fldChar w:fldCharType="end"/>
            </w:r>
          </w:hyperlink>
        </w:p>
        <w:p w14:paraId="037FFF19" w14:textId="202D5DF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4" w:history="1">
            <w:r w:rsidRPr="00F672AD">
              <w:rPr>
                <w:rStyle w:val="Hyperlink"/>
                <w:noProof/>
              </w:rPr>
              <w:t>3.2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94 \h </w:instrText>
            </w:r>
            <w:r w:rsidRPr="00F672AD">
              <w:rPr>
                <w:noProof/>
                <w:webHidden/>
              </w:rPr>
            </w:r>
            <w:r w:rsidRPr="00F672AD">
              <w:rPr>
                <w:noProof/>
                <w:webHidden/>
              </w:rPr>
              <w:fldChar w:fldCharType="separate"/>
            </w:r>
            <w:r w:rsidRPr="00F672AD">
              <w:rPr>
                <w:noProof/>
                <w:webHidden/>
              </w:rPr>
              <w:t>94</w:t>
            </w:r>
            <w:r w:rsidRPr="00F672AD">
              <w:rPr>
                <w:noProof/>
                <w:webHidden/>
              </w:rPr>
              <w:fldChar w:fldCharType="end"/>
            </w:r>
          </w:hyperlink>
        </w:p>
        <w:p w14:paraId="606A0200" w14:textId="3DEB9D9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5" w:history="1">
            <w:r w:rsidRPr="00F672AD">
              <w:rPr>
                <w:rStyle w:val="Hyperlink"/>
                <w:noProof/>
              </w:rPr>
              <w:t>3.2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95 \h </w:instrText>
            </w:r>
            <w:r w:rsidRPr="00F672AD">
              <w:rPr>
                <w:noProof/>
                <w:webHidden/>
              </w:rPr>
            </w:r>
            <w:r w:rsidRPr="00F672AD">
              <w:rPr>
                <w:noProof/>
                <w:webHidden/>
              </w:rPr>
              <w:fldChar w:fldCharType="separate"/>
            </w:r>
            <w:r w:rsidRPr="00F672AD">
              <w:rPr>
                <w:noProof/>
                <w:webHidden/>
              </w:rPr>
              <w:t>96</w:t>
            </w:r>
            <w:r w:rsidRPr="00F672AD">
              <w:rPr>
                <w:noProof/>
                <w:webHidden/>
              </w:rPr>
              <w:fldChar w:fldCharType="end"/>
            </w:r>
          </w:hyperlink>
        </w:p>
        <w:p w14:paraId="5DDBA260" w14:textId="4B712E96"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696" w:history="1">
            <w:r w:rsidRPr="00F672AD">
              <w:rPr>
                <w:rStyle w:val="Hyperlink"/>
                <w:noProof/>
              </w:rPr>
              <w:t>3.28</w:t>
            </w:r>
            <w:r w:rsidRPr="00F672AD">
              <w:rPr>
                <w:rFonts w:eastAsiaTheme="minorEastAsia"/>
                <w:noProof/>
                <w:kern w:val="2"/>
                <w:sz w:val="24"/>
                <w:szCs w:val="24"/>
                <w:lang w:val="en-IN" w:eastAsia="en-IN"/>
                <w14:ligatures w14:val="standardContextual"/>
              </w:rPr>
              <w:tab/>
            </w:r>
            <w:r w:rsidRPr="00F672AD">
              <w:rPr>
                <w:rStyle w:val="Hyperlink"/>
                <w:noProof/>
              </w:rPr>
              <w:t>RequestPay</w:t>
            </w:r>
            <w:r w:rsidRPr="00F672AD">
              <w:rPr>
                <w:noProof/>
                <w:webHidden/>
              </w:rPr>
              <w:tab/>
            </w:r>
            <w:r w:rsidRPr="00F672AD">
              <w:rPr>
                <w:noProof/>
                <w:webHidden/>
              </w:rPr>
              <w:fldChar w:fldCharType="begin"/>
            </w:r>
            <w:r w:rsidRPr="00F672AD">
              <w:rPr>
                <w:noProof/>
                <w:webHidden/>
              </w:rPr>
              <w:instrText xml:space="preserve"> PAGEREF _Toc195548696 \h </w:instrText>
            </w:r>
            <w:r w:rsidRPr="00F672AD">
              <w:rPr>
                <w:noProof/>
                <w:webHidden/>
              </w:rPr>
            </w:r>
            <w:r w:rsidRPr="00F672AD">
              <w:rPr>
                <w:noProof/>
                <w:webHidden/>
              </w:rPr>
              <w:fldChar w:fldCharType="separate"/>
            </w:r>
            <w:r w:rsidRPr="00F672AD">
              <w:rPr>
                <w:noProof/>
                <w:webHidden/>
              </w:rPr>
              <w:t>97</w:t>
            </w:r>
            <w:r w:rsidRPr="00F672AD">
              <w:rPr>
                <w:noProof/>
                <w:webHidden/>
              </w:rPr>
              <w:fldChar w:fldCharType="end"/>
            </w:r>
          </w:hyperlink>
        </w:p>
        <w:p w14:paraId="4DF117B0" w14:textId="1DC2C1EF"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7" w:history="1">
            <w:r w:rsidRPr="00F672AD">
              <w:rPr>
                <w:rStyle w:val="Hyperlink"/>
                <w:noProof/>
              </w:rPr>
              <w:t>3.2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697 \h </w:instrText>
            </w:r>
            <w:r w:rsidRPr="00F672AD">
              <w:rPr>
                <w:noProof/>
                <w:webHidden/>
              </w:rPr>
            </w:r>
            <w:r w:rsidRPr="00F672AD">
              <w:rPr>
                <w:noProof/>
                <w:webHidden/>
              </w:rPr>
              <w:fldChar w:fldCharType="separate"/>
            </w:r>
            <w:r w:rsidRPr="00F672AD">
              <w:rPr>
                <w:noProof/>
                <w:webHidden/>
              </w:rPr>
              <w:t>97</w:t>
            </w:r>
            <w:r w:rsidRPr="00F672AD">
              <w:rPr>
                <w:noProof/>
                <w:webHidden/>
              </w:rPr>
              <w:fldChar w:fldCharType="end"/>
            </w:r>
          </w:hyperlink>
        </w:p>
        <w:p w14:paraId="35269A79" w14:textId="694DFAF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8" w:history="1">
            <w:r w:rsidRPr="00F672AD">
              <w:rPr>
                <w:rStyle w:val="Hyperlink"/>
                <w:noProof/>
              </w:rPr>
              <w:t>3.2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698 \h </w:instrText>
            </w:r>
            <w:r w:rsidRPr="00F672AD">
              <w:rPr>
                <w:noProof/>
                <w:webHidden/>
              </w:rPr>
            </w:r>
            <w:r w:rsidRPr="00F672AD">
              <w:rPr>
                <w:noProof/>
                <w:webHidden/>
              </w:rPr>
              <w:fldChar w:fldCharType="separate"/>
            </w:r>
            <w:r w:rsidRPr="00F672AD">
              <w:rPr>
                <w:noProof/>
                <w:webHidden/>
              </w:rPr>
              <w:t>101</w:t>
            </w:r>
            <w:r w:rsidRPr="00F672AD">
              <w:rPr>
                <w:noProof/>
                <w:webHidden/>
              </w:rPr>
              <w:fldChar w:fldCharType="end"/>
            </w:r>
          </w:hyperlink>
        </w:p>
        <w:p w14:paraId="2500DE23" w14:textId="5FC7F161"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699" w:history="1">
            <w:r w:rsidRPr="00F672AD">
              <w:rPr>
                <w:rStyle w:val="Hyperlink"/>
                <w:noProof/>
              </w:rPr>
              <w:t>3.2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699 \h </w:instrText>
            </w:r>
            <w:r w:rsidRPr="00F672AD">
              <w:rPr>
                <w:noProof/>
                <w:webHidden/>
              </w:rPr>
            </w:r>
            <w:r w:rsidRPr="00F672AD">
              <w:rPr>
                <w:noProof/>
                <w:webHidden/>
              </w:rPr>
              <w:fldChar w:fldCharType="separate"/>
            </w:r>
            <w:r w:rsidRPr="00F672AD">
              <w:rPr>
                <w:noProof/>
                <w:webHidden/>
              </w:rPr>
              <w:t>101</w:t>
            </w:r>
            <w:r w:rsidRPr="00F672AD">
              <w:rPr>
                <w:noProof/>
                <w:webHidden/>
              </w:rPr>
              <w:fldChar w:fldCharType="end"/>
            </w:r>
          </w:hyperlink>
        </w:p>
        <w:p w14:paraId="2D56B7D0" w14:textId="2544EFF9"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00" w:history="1">
            <w:r w:rsidRPr="00F672AD">
              <w:rPr>
                <w:rStyle w:val="Hyperlink"/>
                <w:noProof/>
              </w:rPr>
              <w:t>3.29</w:t>
            </w:r>
            <w:r w:rsidRPr="00F672AD">
              <w:rPr>
                <w:rFonts w:eastAsiaTheme="minorEastAsia"/>
                <w:noProof/>
                <w:kern w:val="2"/>
                <w:sz w:val="24"/>
                <w:szCs w:val="24"/>
                <w:lang w:val="en-IN" w:eastAsia="en-IN"/>
                <w14:ligatures w14:val="standardContextual"/>
              </w:rPr>
              <w:tab/>
            </w:r>
            <w:r w:rsidRPr="00F672AD">
              <w:rPr>
                <w:rStyle w:val="Hyperlink"/>
                <w:noProof/>
              </w:rPr>
              <w:t>RequestCollect</w:t>
            </w:r>
            <w:r w:rsidRPr="00F672AD">
              <w:rPr>
                <w:noProof/>
                <w:webHidden/>
              </w:rPr>
              <w:tab/>
            </w:r>
            <w:r w:rsidRPr="00F672AD">
              <w:rPr>
                <w:noProof/>
                <w:webHidden/>
              </w:rPr>
              <w:fldChar w:fldCharType="begin"/>
            </w:r>
            <w:r w:rsidRPr="00F672AD">
              <w:rPr>
                <w:noProof/>
                <w:webHidden/>
              </w:rPr>
              <w:instrText xml:space="preserve"> PAGEREF _Toc195548700 \h </w:instrText>
            </w:r>
            <w:r w:rsidRPr="00F672AD">
              <w:rPr>
                <w:noProof/>
                <w:webHidden/>
              </w:rPr>
            </w:r>
            <w:r w:rsidRPr="00F672AD">
              <w:rPr>
                <w:noProof/>
                <w:webHidden/>
              </w:rPr>
              <w:fldChar w:fldCharType="separate"/>
            </w:r>
            <w:r w:rsidRPr="00F672AD">
              <w:rPr>
                <w:noProof/>
                <w:webHidden/>
              </w:rPr>
              <w:t>104</w:t>
            </w:r>
            <w:r w:rsidRPr="00F672AD">
              <w:rPr>
                <w:noProof/>
                <w:webHidden/>
              </w:rPr>
              <w:fldChar w:fldCharType="end"/>
            </w:r>
          </w:hyperlink>
        </w:p>
        <w:p w14:paraId="72D66AE5" w14:textId="70274171"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1" w:history="1">
            <w:r w:rsidRPr="00F672AD">
              <w:rPr>
                <w:rStyle w:val="Hyperlink"/>
                <w:noProof/>
              </w:rPr>
              <w:t>3.2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01 \h </w:instrText>
            </w:r>
            <w:r w:rsidRPr="00F672AD">
              <w:rPr>
                <w:noProof/>
                <w:webHidden/>
              </w:rPr>
            </w:r>
            <w:r w:rsidRPr="00F672AD">
              <w:rPr>
                <w:noProof/>
                <w:webHidden/>
              </w:rPr>
              <w:fldChar w:fldCharType="separate"/>
            </w:r>
            <w:r w:rsidRPr="00F672AD">
              <w:rPr>
                <w:noProof/>
                <w:webHidden/>
              </w:rPr>
              <w:t>104</w:t>
            </w:r>
            <w:r w:rsidRPr="00F672AD">
              <w:rPr>
                <w:noProof/>
                <w:webHidden/>
              </w:rPr>
              <w:fldChar w:fldCharType="end"/>
            </w:r>
          </w:hyperlink>
        </w:p>
        <w:p w14:paraId="26CFC635" w14:textId="45C2732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2" w:history="1">
            <w:r w:rsidRPr="00F672AD">
              <w:rPr>
                <w:rStyle w:val="Hyperlink"/>
                <w:noProof/>
              </w:rPr>
              <w:t>3.2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02 \h </w:instrText>
            </w:r>
            <w:r w:rsidRPr="00F672AD">
              <w:rPr>
                <w:noProof/>
                <w:webHidden/>
              </w:rPr>
            </w:r>
            <w:r w:rsidRPr="00F672AD">
              <w:rPr>
                <w:noProof/>
                <w:webHidden/>
              </w:rPr>
              <w:fldChar w:fldCharType="separate"/>
            </w:r>
            <w:r w:rsidRPr="00F672AD">
              <w:rPr>
                <w:noProof/>
                <w:webHidden/>
              </w:rPr>
              <w:t>107</w:t>
            </w:r>
            <w:r w:rsidRPr="00F672AD">
              <w:rPr>
                <w:noProof/>
                <w:webHidden/>
              </w:rPr>
              <w:fldChar w:fldCharType="end"/>
            </w:r>
          </w:hyperlink>
        </w:p>
        <w:p w14:paraId="0BF3B234" w14:textId="0207548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3" w:history="1">
            <w:r w:rsidRPr="00F672AD">
              <w:rPr>
                <w:rStyle w:val="Hyperlink"/>
                <w:noProof/>
              </w:rPr>
              <w:t>3.2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03 \h </w:instrText>
            </w:r>
            <w:r w:rsidRPr="00F672AD">
              <w:rPr>
                <w:noProof/>
                <w:webHidden/>
              </w:rPr>
            </w:r>
            <w:r w:rsidRPr="00F672AD">
              <w:rPr>
                <w:noProof/>
                <w:webHidden/>
              </w:rPr>
              <w:fldChar w:fldCharType="separate"/>
            </w:r>
            <w:r w:rsidRPr="00F672AD">
              <w:rPr>
                <w:noProof/>
                <w:webHidden/>
              </w:rPr>
              <w:t>107</w:t>
            </w:r>
            <w:r w:rsidRPr="00F672AD">
              <w:rPr>
                <w:noProof/>
                <w:webHidden/>
              </w:rPr>
              <w:fldChar w:fldCharType="end"/>
            </w:r>
          </w:hyperlink>
        </w:p>
        <w:p w14:paraId="1F082B4A" w14:textId="2723FA42"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04" w:history="1">
            <w:r w:rsidRPr="00F672AD">
              <w:rPr>
                <w:rStyle w:val="Hyperlink"/>
                <w:noProof/>
              </w:rPr>
              <w:t>3.30</w:t>
            </w:r>
            <w:r w:rsidRPr="00F672AD">
              <w:rPr>
                <w:rFonts w:eastAsiaTheme="minorEastAsia"/>
                <w:noProof/>
                <w:kern w:val="2"/>
                <w:sz w:val="24"/>
                <w:szCs w:val="24"/>
                <w:lang w:val="en-IN" w:eastAsia="en-IN"/>
                <w14:ligatures w14:val="standardContextual"/>
              </w:rPr>
              <w:tab/>
            </w:r>
            <w:r w:rsidRPr="00F672AD">
              <w:rPr>
                <w:rStyle w:val="Hyperlink"/>
                <w:noProof/>
              </w:rPr>
              <w:t>ApproveCollect</w:t>
            </w:r>
            <w:r w:rsidRPr="00F672AD">
              <w:rPr>
                <w:noProof/>
                <w:webHidden/>
              </w:rPr>
              <w:tab/>
            </w:r>
            <w:r w:rsidRPr="00F672AD">
              <w:rPr>
                <w:noProof/>
                <w:webHidden/>
              </w:rPr>
              <w:fldChar w:fldCharType="begin"/>
            </w:r>
            <w:r w:rsidRPr="00F672AD">
              <w:rPr>
                <w:noProof/>
                <w:webHidden/>
              </w:rPr>
              <w:instrText xml:space="preserve"> PAGEREF _Toc195548704 \h </w:instrText>
            </w:r>
            <w:r w:rsidRPr="00F672AD">
              <w:rPr>
                <w:noProof/>
                <w:webHidden/>
              </w:rPr>
            </w:r>
            <w:r w:rsidRPr="00F672AD">
              <w:rPr>
                <w:noProof/>
                <w:webHidden/>
              </w:rPr>
              <w:fldChar w:fldCharType="separate"/>
            </w:r>
            <w:r w:rsidRPr="00F672AD">
              <w:rPr>
                <w:noProof/>
                <w:webHidden/>
              </w:rPr>
              <w:t>109</w:t>
            </w:r>
            <w:r w:rsidRPr="00F672AD">
              <w:rPr>
                <w:noProof/>
                <w:webHidden/>
              </w:rPr>
              <w:fldChar w:fldCharType="end"/>
            </w:r>
          </w:hyperlink>
        </w:p>
        <w:p w14:paraId="17718AC8" w14:textId="146C419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5" w:history="1">
            <w:r w:rsidRPr="00F672AD">
              <w:rPr>
                <w:rStyle w:val="Hyperlink"/>
                <w:noProof/>
              </w:rPr>
              <w:t>3.30.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05 \h </w:instrText>
            </w:r>
            <w:r w:rsidRPr="00F672AD">
              <w:rPr>
                <w:noProof/>
                <w:webHidden/>
              </w:rPr>
            </w:r>
            <w:r w:rsidRPr="00F672AD">
              <w:rPr>
                <w:noProof/>
                <w:webHidden/>
              </w:rPr>
              <w:fldChar w:fldCharType="separate"/>
            </w:r>
            <w:r w:rsidRPr="00F672AD">
              <w:rPr>
                <w:noProof/>
                <w:webHidden/>
              </w:rPr>
              <w:t>109</w:t>
            </w:r>
            <w:r w:rsidRPr="00F672AD">
              <w:rPr>
                <w:noProof/>
                <w:webHidden/>
              </w:rPr>
              <w:fldChar w:fldCharType="end"/>
            </w:r>
          </w:hyperlink>
        </w:p>
        <w:p w14:paraId="79E5C669" w14:textId="388D93D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6" w:history="1">
            <w:r w:rsidRPr="00F672AD">
              <w:rPr>
                <w:rStyle w:val="Hyperlink"/>
                <w:noProof/>
              </w:rPr>
              <w:t>3.30.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06 \h </w:instrText>
            </w:r>
            <w:r w:rsidRPr="00F672AD">
              <w:rPr>
                <w:noProof/>
                <w:webHidden/>
              </w:rPr>
            </w:r>
            <w:r w:rsidRPr="00F672AD">
              <w:rPr>
                <w:noProof/>
                <w:webHidden/>
              </w:rPr>
              <w:fldChar w:fldCharType="separate"/>
            </w:r>
            <w:r w:rsidRPr="00F672AD">
              <w:rPr>
                <w:noProof/>
                <w:webHidden/>
              </w:rPr>
              <w:t>111</w:t>
            </w:r>
            <w:r w:rsidRPr="00F672AD">
              <w:rPr>
                <w:noProof/>
                <w:webHidden/>
              </w:rPr>
              <w:fldChar w:fldCharType="end"/>
            </w:r>
          </w:hyperlink>
        </w:p>
        <w:p w14:paraId="7EF9AD57" w14:textId="1B26F27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7" w:history="1">
            <w:r w:rsidRPr="00F672AD">
              <w:rPr>
                <w:rStyle w:val="Hyperlink"/>
                <w:noProof/>
              </w:rPr>
              <w:t>3.30.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07 \h </w:instrText>
            </w:r>
            <w:r w:rsidRPr="00F672AD">
              <w:rPr>
                <w:noProof/>
                <w:webHidden/>
              </w:rPr>
            </w:r>
            <w:r w:rsidRPr="00F672AD">
              <w:rPr>
                <w:noProof/>
                <w:webHidden/>
              </w:rPr>
              <w:fldChar w:fldCharType="separate"/>
            </w:r>
            <w:r w:rsidRPr="00F672AD">
              <w:rPr>
                <w:noProof/>
                <w:webHidden/>
              </w:rPr>
              <w:t>112</w:t>
            </w:r>
            <w:r w:rsidRPr="00F672AD">
              <w:rPr>
                <w:noProof/>
                <w:webHidden/>
              </w:rPr>
              <w:fldChar w:fldCharType="end"/>
            </w:r>
          </w:hyperlink>
        </w:p>
        <w:p w14:paraId="4B7BE4E8" w14:textId="39AB3DAA"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08" w:history="1">
            <w:r w:rsidRPr="00F672AD">
              <w:rPr>
                <w:rStyle w:val="Hyperlink"/>
                <w:noProof/>
              </w:rPr>
              <w:t>3.31</w:t>
            </w:r>
            <w:r w:rsidRPr="00F672AD">
              <w:rPr>
                <w:rFonts w:eastAsiaTheme="minorEastAsia"/>
                <w:noProof/>
                <w:kern w:val="2"/>
                <w:sz w:val="24"/>
                <w:szCs w:val="24"/>
                <w:lang w:val="en-IN" w:eastAsia="en-IN"/>
                <w14:ligatures w14:val="standardContextual"/>
              </w:rPr>
              <w:tab/>
            </w:r>
            <w:r w:rsidRPr="00F672AD">
              <w:rPr>
                <w:rStyle w:val="Hyperlink"/>
                <w:noProof/>
              </w:rPr>
              <w:t>TxnHistory</w:t>
            </w:r>
            <w:r w:rsidRPr="00F672AD">
              <w:rPr>
                <w:noProof/>
                <w:webHidden/>
              </w:rPr>
              <w:tab/>
            </w:r>
            <w:r w:rsidRPr="00F672AD">
              <w:rPr>
                <w:noProof/>
                <w:webHidden/>
              </w:rPr>
              <w:fldChar w:fldCharType="begin"/>
            </w:r>
            <w:r w:rsidRPr="00F672AD">
              <w:rPr>
                <w:noProof/>
                <w:webHidden/>
              </w:rPr>
              <w:instrText xml:space="preserve"> PAGEREF _Toc195548708 \h </w:instrText>
            </w:r>
            <w:r w:rsidRPr="00F672AD">
              <w:rPr>
                <w:noProof/>
                <w:webHidden/>
              </w:rPr>
            </w:r>
            <w:r w:rsidRPr="00F672AD">
              <w:rPr>
                <w:noProof/>
                <w:webHidden/>
              </w:rPr>
              <w:fldChar w:fldCharType="separate"/>
            </w:r>
            <w:r w:rsidRPr="00F672AD">
              <w:rPr>
                <w:noProof/>
                <w:webHidden/>
              </w:rPr>
              <w:t>113</w:t>
            </w:r>
            <w:r w:rsidRPr="00F672AD">
              <w:rPr>
                <w:noProof/>
                <w:webHidden/>
              </w:rPr>
              <w:fldChar w:fldCharType="end"/>
            </w:r>
          </w:hyperlink>
        </w:p>
        <w:p w14:paraId="6B096D53" w14:textId="19C20F2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09" w:history="1">
            <w:r w:rsidRPr="00F672AD">
              <w:rPr>
                <w:rStyle w:val="Hyperlink"/>
                <w:noProof/>
              </w:rPr>
              <w:t>3.3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09 \h </w:instrText>
            </w:r>
            <w:r w:rsidRPr="00F672AD">
              <w:rPr>
                <w:noProof/>
                <w:webHidden/>
              </w:rPr>
            </w:r>
            <w:r w:rsidRPr="00F672AD">
              <w:rPr>
                <w:noProof/>
                <w:webHidden/>
              </w:rPr>
              <w:fldChar w:fldCharType="separate"/>
            </w:r>
            <w:r w:rsidRPr="00F672AD">
              <w:rPr>
                <w:noProof/>
                <w:webHidden/>
              </w:rPr>
              <w:t>113</w:t>
            </w:r>
            <w:r w:rsidRPr="00F672AD">
              <w:rPr>
                <w:noProof/>
                <w:webHidden/>
              </w:rPr>
              <w:fldChar w:fldCharType="end"/>
            </w:r>
          </w:hyperlink>
        </w:p>
        <w:p w14:paraId="63B3E935" w14:textId="1B85D598"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0" w:history="1">
            <w:r w:rsidRPr="00F672AD">
              <w:rPr>
                <w:rStyle w:val="Hyperlink"/>
                <w:noProof/>
              </w:rPr>
              <w:t>3.3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10 \h </w:instrText>
            </w:r>
            <w:r w:rsidRPr="00F672AD">
              <w:rPr>
                <w:noProof/>
                <w:webHidden/>
              </w:rPr>
            </w:r>
            <w:r w:rsidRPr="00F672AD">
              <w:rPr>
                <w:noProof/>
                <w:webHidden/>
              </w:rPr>
              <w:fldChar w:fldCharType="separate"/>
            </w:r>
            <w:r w:rsidRPr="00F672AD">
              <w:rPr>
                <w:noProof/>
                <w:webHidden/>
              </w:rPr>
              <w:t>114</w:t>
            </w:r>
            <w:r w:rsidRPr="00F672AD">
              <w:rPr>
                <w:noProof/>
                <w:webHidden/>
              </w:rPr>
              <w:fldChar w:fldCharType="end"/>
            </w:r>
          </w:hyperlink>
        </w:p>
        <w:p w14:paraId="0806915D" w14:textId="0937919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1" w:history="1">
            <w:r w:rsidRPr="00F672AD">
              <w:rPr>
                <w:rStyle w:val="Hyperlink"/>
                <w:noProof/>
              </w:rPr>
              <w:t>3.3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11 \h </w:instrText>
            </w:r>
            <w:r w:rsidRPr="00F672AD">
              <w:rPr>
                <w:noProof/>
                <w:webHidden/>
              </w:rPr>
            </w:r>
            <w:r w:rsidRPr="00F672AD">
              <w:rPr>
                <w:noProof/>
                <w:webHidden/>
              </w:rPr>
              <w:fldChar w:fldCharType="separate"/>
            </w:r>
            <w:r w:rsidRPr="00F672AD">
              <w:rPr>
                <w:noProof/>
                <w:webHidden/>
              </w:rPr>
              <w:t>116</w:t>
            </w:r>
            <w:r w:rsidRPr="00F672AD">
              <w:rPr>
                <w:noProof/>
                <w:webHidden/>
              </w:rPr>
              <w:fldChar w:fldCharType="end"/>
            </w:r>
          </w:hyperlink>
        </w:p>
        <w:p w14:paraId="7F0360F7" w14:textId="00674768"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12" w:history="1">
            <w:r w:rsidRPr="00F672AD">
              <w:rPr>
                <w:rStyle w:val="Hyperlink"/>
                <w:noProof/>
              </w:rPr>
              <w:t>3.32</w:t>
            </w:r>
            <w:r w:rsidRPr="00F672AD">
              <w:rPr>
                <w:rFonts w:eastAsiaTheme="minorEastAsia"/>
                <w:noProof/>
                <w:kern w:val="2"/>
                <w:sz w:val="24"/>
                <w:szCs w:val="24"/>
                <w:lang w:val="en-IN" w:eastAsia="en-IN"/>
                <w14:ligatures w14:val="standardContextual"/>
              </w:rPr>
              <w:tab/>
            </w:r>
            <w:r w:rsidRPr="00F672AD">
              <w:rPr>
                <w:rStyle w:val="Hyperlink"/>
                <w:noProof/>
              </w:rPr>
              <w:t>PendingTxns</w:t>
            </w:r>
            <w:r w:rsidRPr="00F672AD">
              <w:rPr>
                <w:noProof/>
                <w:webHidden/>
              </w:rPr>
              <w:tab/>
            </w:r>
            <w:r w:rsidRPr="00F672AD">
              <w:rPr>
                <w:noProof/>
                <w:webHidden/>
              </w:rPr>
              <w:fldChar w:fldCharType="begin"/>
            </w:r>
            <w:r w:rsidRPr="00F672AD">
              <w:rPr>
                <w:noProof/>
                <w:webHidden/>
              </w:rPr>
              <w:instrText xml:space="preserve"> PAGEREF _Toc195548712 \h </w:instrText>
            </w:r>
            <w:r w:rsidRPr="00F672AD">
              <w:rPr>
                <w:noProof/>
                <w:webHidden/>
              </w:rPr>
            </w:r>
            <w:r w:rsidRPr="00F672AD">
              <w:rPr>
                <w:noProof/>
                <w:webHidden/>
              </w:rPr>
              <w:fldChar w:fldCharType="separate"/>
            </w:r>
            <w:r w:rsidRPr="00F672AD">
              <w:rPr>
                <w:noProof/>
                <w:webHidden/>
              </w:rPr>
              <w:t>118</w:t>
            </w:r>
            <w:r w:rsidRPr="00F672AD">
              <w:rPr>
                <w:noProof/>
                <w:webHidden/>
              </w:rPr>
              <w:fldChar w:fldCharType="end"/>
            </w:r>
          </w:hyperlink>
        </w:p>
        <w:p w14:paraId="3FABEF2C" w14:textId="5B58545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3" w:history="1">
            <w:r w:rsidRPr="00F672AD">
              <w:rPr>
                <w:rStyle w:val="Hyperlink"/>
                <w:noProof/>
              </w:rPr>
              <w:t>3.3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13 \h </w:instrText>
            </w:r>
            <w:r w:rsidRPr="00F672AD">
              <w:rPr>
                <w:noProof/>
                <w:webHidden/>
              </w:rPr>
            </w:r>
            <w:r w:rsidRPr="00F672AD">
              <w:rPr>
                <w:noProof/>
                <w:webHidden/>
              </w:rPr>
              <w:fldChar w:fldCharType="separate"/>
            </w:r>
            <w:r w:rsidRPr="00F672AD">
              <w:rPr>
                <w:noProof/>
                <w:webHidden/>
              </w:rPr>
              <w:t>118</w:t>
            </w:r>
            <w:r w:rsidRPr="00F672AD">
              <w:rPr>
                <w:noProof/>
                <w:webHidden/>
              </w:rPr>
              <w:fldChar w:fldCharType="end"/>
            </w:r>
          </w:hyperlink>
        </w:p>
        <w:p w14:paraId="4203462C" w14:textId="7C08448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4" w:history="1">
            <w:r w:rsidRPr="00F672AD">
              <w:rPr>
                <w:rStyle w:val="Hyperlink"/>
                <w:noProof/>
              </w:rPr>
              <w:t>3.3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14 \h </w:instrText>
            </w:r>
            <w:r w:rsidRPr="00F672AD">
              <w:rPr>
                <w:noProof/>
                <w:webHidden/>
              </w:rPr>
            </w:r>
            <w:r w:rsidRPr="00F672AD">
              <w:rPr>
                <w:noProof/>
                <w:webHidden/>
              </w:rPr>
              <w:fldChar w:fldCharType="separate"/>
            </w:r>
            <w:r w:rsidRPr="00F672AD">
              <w:rPr>
                <w:noProof/>
                <w:webHidden/>
              </w:rPr>
              <w:t>118</w:t>
            </w:r>
            <w:r w:rsidRPr="00F672AD">
              <w:rPr>
                <w:noProof/>
                <w:webHidden/>
              </w:rPr>
              <w:fldChar w:fldCharType="end"/>
            </w:r>
          </w:hyperlink>
        </w:p>
        <w:p w14:paraId="12A7E200" w14:textId="5048C45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5" w:history="1">
            <w:r w:rsidRPr="00F672AD">
              <w:rPr>
                <w:rStyle w:val="Hyperlink"/>
                <w:noProof/>
              </w:rPr>
              <w:t>3.3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15 \h </w:instrText>
            </w:r>
            <w:r w:rsidRPr="00F672AD">
              <w:rPr>
                <w:noProof/>
                <w:webHidden/>
              </w:rPr>
            </w:r>
            <w:r w:rsidRPr="00F672AD">
              <w:rPr>
                <w:noProof/>
                <w:webHidden/>
              </w:rPr>
              <w:fldChar w:fldCharType="separate"/>
            </w:r>
            <w:r w:rsidRPr="00F672AD">
              <w:rPr>
                <w:noProof/>
                <w:webHidden/>
              </w:rPr>
              <w:t>120</w:t>
            </w:r>
            <w:r w:rsidRPr="00F672AD">
              <w:rPr>
                <w:noProof/>
                <w:webHidden/>
              </w:rPr>
              <w:fldChar w:fldCharType="end"/>
            </w:r>
          </w:hyperlink>
        </w:p>
        <w:p w14:paraId="4D95CF93" w14:textId="77E55ED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16" w:history="1">
            <w:r w:rsidRPr="00F672AD">
              <w:rPr>
                <w:rStyle w:val="Hyperlink"/>
                <w:noProof/>
              </w:rPr>
              <w:t>3.33</w:t>
            </w:r>
            <w:r w:rsidRPr="00F672AD">
              <w:rPr>
                <w:rFonts w:eastAsiaTheme="minorEastAsia"/>
                <w:noProof/>
                <w:kern w:val="2"/>
                <w:sz w:val="24"/>
                <w:szCs w:val="24"/>
                <w:lang w:val="en-IN" w:eastAsia="en-IN"/>
                <w14:ligatures w14:val="standardContextual"/>
              </w:rPr>
              <w:tab/>
            </w:r>
            <w:r w:rsidRPr="00F672AD">
              <w:rPr>
                <w:rStyle w:val="Hyperlink"/>
                <w:noProof/>
              </w:rPr>
              <w:t>RequestMandate</w:t>
            </w:r>
            <w:r w:rsidRPr="00F672AD">
              <w:rPr>
                <w:noProof/>
                <w:webHidden/>
              </w:rPr>
              <w:tab/>
            </w:r>
            <w:r w:rsidRPr="00F672AD">
              <w:rPr>
                <w:noProof/>
                <w:webHidden/>
              </w:rPr>
              <w:fldChar w:fldCharType="begin"/>
            </w:r>
            <w:r w:rsidRPr="00F672AD">
              <w:rPr>
                <w:noProof/>
                <w:webHidden/>
              </w:rPr>
              <w:instrText xml:space="preserve"> PAGEREF _Toc195548716 \h </w:instrText>
            </w:r>
            <w:r w:rsidRPr="00F672AD">
              <w:rPr>
                <w:noProof/>
                <w:webHidden/>
              </w:rPr>
            </w:r>
            <w:r w:rsidRPr="00F672AD">
              <w:rPr>
                <w:noProof/>
                <w:webHidden/>
              </w:rPr>
              <w:fldChar w:fldCharType="separate"/>
            </w:r>
            <w:r w:rsidRPr="00F672AD">
              <w:rPr>
                <w:noProof/>
                <w:webHidden/>
              </w:rPr>
              <w:t>121</w:t>
            </w:r>
            <w:r w:rsidRPr="00F672AD">
              <w:rPr>
                <w:noProof/>
                <w:webHidden/>
              </w:rPr>
              <w:fldChar w:fldCharType="end"/>
            </w:r>
          </w:hyperlink>
        </w:p>
        <w:p w14:paraId="07490F60" w14:textId="0A24DC2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7" w:history="1">
            <w:r w:rsidRPr="00F672AD">
              <w:rPr>
                <w:rStyle w:val="Hyperlink"/>
                <w:noProof/>
              </w:rPr>
              <w:t>3.3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17 \h </w:instrText>
            </w:r>
            <w:r w:rsidRPr="00F672AD">
              <w:rPr>
                <w:noProof/>
                <w:webHidden/>
              </w:rPr>
            </w:r>
            <w:r w:rsidRPr="00F672AD">
              <w:rPr>
                <w:noProof/>
                <w:webHidden/>
              </w:rPr>
              <w:fldChar w:fldCharType="separate"/>
            </w:r>
            <w:r w:rsidRPr="00F672AD">
              <w:rPr>
                <w:noProof/>
                <w:webHidden/>
              </w:rPr>
              <w:t>121</w:t>
            </w:r>
            <w:r w:rsidRPr="00F672AD">
              <w:rPr>
                <w:noProof/>
                <w:webHidden/>
              </w:rPr>
              <w:fldChar w:fldCharType="end"/>
            </w:r>
          </w:hyperlink>
        </w:p>
        <w:p w14:paraId="18DF889B" w14:textId="4B6ABC5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8" w:history="1">
            <w:r w:rsidRPr="00F672AD">
              <w:rPr>
                <w:rStyle w:val="Hyperlink"/>
                <w:noProof/>
              </w:rPr>
              <w:t>3.3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18 \h </w:instrText>
            </w:r>
            <w:r w:rsidRPr="00F672AD">
              <w:rPr>
                <w:noProof/>
                <w:webHidden/>
              </w:rPr>
            </w:r>
            <w:r w:rsidRPr="00F672AD">
              <w:rPr>
                <w:noProof/>
                <w:webHidden/>
              </w:rPr>
              <w:fldChar w:fldCharType="separate"/>
            </w:r>
            <w:r w:rsidRPr="00F672AD">
              <w:rPr>
                <w:noProof/>
                <w:webHidden/>
              </w:rPr>
              <w:t>125</w:t>
            </w:r>
            <w:r w:rsidRPr="00F672AD">
              <w:rPr>
                <w:noProof/>
                <w:webHidden/>
              </w:rPr>
              <w:fldChar w:fldCharType="end"/>
            </w:r>
          </w:hyperlink>
        </w:p>
        <w:p w14:paraId="528854A9" w14:textId="166A70A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19" w:history="1">
            <w:r w:rsidRPr="00F672AD">
              <w:rPr>
                <w:rStyle w:val="Hyperlink"/>
                <w:noProof/>
              </w:rPr>
              <w:t>3.3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19 \h </w:instrText>
            </w:r>
            <w:r w:rsidRPr="00F672AD">
              <w:rPr>
                <w:noProof/>
                <w:webHidden/>
              </w:rPr>
            </w:r>
            <w:r w:rsidRPr="00F672AD">
              <w:rPr>
                <w:noProof/>
                <w:webHidden/>
              </w:rPr>
              <w:fldChar w:fldCharType="separate"/>
            </w:r>
            <w:r w:rsidRPr="00F672AD">
              <w:rPr>
                <w:noProof/>
                <w:webHidden/>
              </w:rPr>
              <w:t>125</w:t>
            </w:r>
            <w:r w:rsidRPr="00F672AD">
              <w:rPr>
                <w:noProof/>
                <w:webHidden/>
              </w:rPr>
              <w:fldChar w:fldCharType="end"/>
            </w:r>
          </w:hyperlink>
        </w:p>
        <w:p w14:paraId="5324B3A1" w14:textId="5EF8355B"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20" w:history="1">
            <w:r w:rsidRPr="00F672AD">
              <w:rPr>
                <w:rStyle w:val="Hyperlink"/>
                <w:noProof/>
              </w:rPr>
              <w:t>3.34</w:t>
            </w:r>
            <w:r w:rsidRPr="00F672AD">
              <w:rPr>
                <w:rFonts w:eastAsiaTheme="minorEastAsia"/>
                <w:noProof/>
                <w:kern w:val="2"/>
                <w:sz w:val="24"/>
                <w:szCs w:val="24"/>
                <w:lang w:val="en-IN" w:eastAsia="en-IN"/>
                <w14:ligatures w14:val="standardContextual"/>
              </w:rPr>
              <w:tab/>
            </w:r>
            <w:r w:rsidRPr="00F672AD">
              <w:rPr>
                <w:rStyle w:val="Hyperlink"/>
                <w:noProof/>
              </w:rPr>
              <w:t>PendingMandate</w:t>
            </w:r>
            <w:r w:rsidRPr="00F672AD">
              <w:rPr>
                <w:noProof/>
                <w:webHidden/>
              </w:rPr>
              <w:tab/>
            </w:r>
            <w:r w:rsidRPr="00F672AD">
              <w:rPr>
                <w:noProof/>
                <w:webHidden/>
              </w:rPr>
              <w:fldChar w:fldCharType="begin"/>
            </w:r>
            <w:r w:rsidRPr="00F672AD">
              <w:rPr>
                <w:noProof/>
                <w:webHidden/>
              </w:rPr>
              <w:instrText xml:space="preserve"> PAGEREF _Toc195548720 \h </w:instrText>
            </w:r>
            <w:r w:rsidRPr="00F672AD">
              <w:rPr>
                <w:noProof/>
                <w:webHidden/>
              </w:rPr>
            </w:r>
            <w:r w:rsidRPr="00F672AD">
              <w:rPr>
                <w:noProof/>
                <w:webHidden/>
              </w:rPr>
              <w:fldChar w:fldCharType="separate"/>
            </w:r>
            <w:r w:rsidRPr="00F672AD">
              <w:rPr>
                <w:noProof/>
                <w:webHidden/>
              </w:rPr>
              <w:t>128</w:t>
            </w:r>
            <w:r w:rsidRPr="00F672AD">
              <w:rPr>
                <w:noProof/>
                <w:webHidden/>
              </w:rPr>
              <w:fldChar w:fldCharType="end"/>
            </w:r>
          </w:hyperlink>
        </w:p>
        <w:p w14:paraId="420C1855" w14:textId="3A7B6A0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1" w:history="1">
            <w:r w:rsidRPr="00F672AD">
              <w:rPr>
                <w:rStyle w:val="Hyperlink"/>
                <w:noProof/>
              </w:rPr>
              <w:t>3.3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21 \h </w:instrText>
            </w:r>
            <w:r w:rsidRPr="00F672AD">
              <w:rPr>
                <w:noProof/>
                <w:webHidden/>
              </w:rPr>
            </w:r>
            <w:r w:rsidRPr="00F672AD">
              <w:rPr>
                <w:noProof/>
                <w:webHidden/>
              </w:rPr>
              <w:fldChar w:fldCharType="separate"/>
            </w:r>
            <w:r w:rsidRPr="00F672AD">
              <w:rPr>
                <w:noProof/>
                <w:webHidden/>
              </w:rPr>
              <w:t>128</w:t>
            </w:r>
            <w:r w:rsidRPr="00F672AD">
              <w:rPr>
                <w:noProof/>
                <w:webHidden/>
              </w:rPr>
              <w:fldChar w:fldCharType="end"/>
            </w:r>
          </w:hyperlink>
        </w:p>
        <w:p w14:paraId="650E3D7C" w14:textId="00CA31B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2" w:history="1">
            <w:r w:rsidRPr="00F672AD">
              <w:rPr>
                <w:rStyle w:val="Hyperlink"/>
                <w:noProof/>
              </w:rPr>
              <w:t>3.3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22 \h </w:instrText>
            </w:r>
            <w:r w:rsidRPr="00F672AD">
              <w:rPr>
                <w:noProof/>
                <w:webHidden/>
              </w:rPr>
            </w:r>
            <w:r w:rsidRPr="00F672AD">
              <w:rPr>
                <w:noProof/>
                <w:webHidden/>
              </w:rPr>
              <w:fldChar w:fldCharType="separate"/>
            </w:r>
            <w:r w:rsidRPr="00F672AD">
              <w:rPr>
                <w:noProof/>
                <w:webHidden/>
              </w:rPr>
              <w:t>129</w:t>
            </w:r>
            <w:r w:rsidRPr="00F672AD">
              <w:rPr>
                <w:noProof/>
                <w:webHidden/>
              </w:rPr>
              <w:fldChar w:fldCharType="end"/>
            </w:r>
          </w:hyperlink>
        </w:p>
        <w:p w14:paraId="6E599842" w14:textId="308056E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3" w:history="1">
            <w:r w:rsidRPr="00F672AD">
              <w:rPr>
                <w:rStyle w:val="Hyperlink"/>
                <w:noProof/>
              </w:rPr>
              <w:t>3.3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23 \h </w:instrText>
            </w:r>
            <w:r w:rsidRPr="00F672AD">
              <w:rPr>
                <w:noProof/>
                <w:webHidden/>
              </w:rPr>
            </w:r>
            <w:r w:rsidRPr="00F672AD">
              <w:rPr>
                <w:noProof/>
                <w:webHidden/>
              </w:rPr>
              <w:fldChar w:fldCharType="separate"/>
            </w:r>
            <w:r w:rsidRPr="00F672AD">
              <w:rPr>
                <w:noProof/>
                <w:webHidden/>
              </w:rPr>
              <w:t>130</w:t>
            </w:r>
            <w:r w:rsidRPr="00F672AD">
              <w:rPr>
                <w:noProof/>
                <w:webHidden/>
              </w:rPr>
              <w:fldChar w:fldCharType="end"/>
            </w:r>
          </w:hyperlink>
        </w:p>
        <w:p w14:paraId="7E33107D" w14:textId="63B4AEAE"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24" w:history="1">
            <w:r w:rsidRPr="00F672AD">
              <w:rPr>
                <w:rStyle w:val="Hyperlink"/>
                <w:noProof/>
              </w:rPr>
              <w:t>3.35</w:t>
            </w:r>
            <w:r w:rsidRPr="00F672AD">
              <w:rPr>
                <w:rFonts w:eastAsiaTheme="minorEastAsia"/>
                <w:noProof/>
                <w:kern w:val="2"/>
                <w:sz w:val="24"/>
                <w:szCs w:val="24"/>
                <w:lang w:val="en-IN" w:eastAsia="en-IN"/>
                <w14:ligatures w14:val="standardContextual"/>
              </w:rPr>
              <w:tab/>
            </w:r>
            <w:r w:rsidRPr="00F672AD">
              <w:rPr>
                <w:rStyle w:val="Hyperlink"/>
                <w:noProof/>
              </w:rPr>
              <w:t>ApproveMandate</w:t>
            </w:r>
            <w:r w:rsidRPr="00F672AD">
              <w:rPr>
                <w:noProof/>
                <w:webHidden/>
              </w:rPr>
              <w:tab/>
            </w:r>
            <w:r w:rsidRPr="00F672AD">
              <w:rPr>
                <w:noProof/>
                <w:webHidden/>
              </w:rPr>
              <w:fldChar w:fldCharType="begin"/>
            </w:r>
            <w:r w:rsidRPr="00F672AD">
              <w:rPr>
                <w:noProof/>
                <w:webHidden/>
              </w:rPr>
              <w:instrText xml:space="preserve"> PAGEREF _Toc195548724 \h </w:instrText>
            </w:r>
            <w:r w:rsidRPr="00F672AD">
              <w:rPr>
                <w:noProof/>
                <w:webHidden/>
              </w:rPr>
            </w:r>
            <w:r w:rsidRPr="00F672AD">
              <w:rPr>
                <w:noProof/>
                <w:webHidden/>
              </w:rPr>
              <w:fldChar w:fldCharType="separate"/>
            </w:r>
            <w:r w:rsidRPr="00F672AD">
              <w:rPr>
                <w:noProof/>
                <w:webHidden/>
              </w:rPr>
              <w:t>132</w:t>
            </w:r>
            <w:r w:rsidRPr="00F672AD">
              <w:rPr>
                <w:noProof/>
                <w:webHidden/>
              </w:rPr>
              <w:fldChar w:fldCharType="end"/>
            </w:r>
          </w:hyperlink>
        </w:p>
        <w:p w14:paraId="080C76A3" w14:textId="048BA9E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5" w:history="1">
            <w:r w:rsidRPr="00F672AD">
              <w:rPr>
                <w:rStyle w:val="Hyperlink"/>
                <w:noProof/>
              </w:rPr>
              <w:t>3.3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25 \h </w:instrText>
            </w:r>
            <w:r w:rsidRPr="00F672AD">
              <w:rPr>
                <w:noProof/>
                <w:webHidden/>
              </w:rPr>
            </w:r>
            <w:r w:rsidRPr="00F672AD">
              <w:rPr>
                <w:noProof/>
                <w:webHidden/>
              </w:rPr>
              <w:fldChar w:fldCharType="separate"/>
            </w:r>
            <w:r w:rsidRPr="00F672AD">
              <w:rPr>
                <w:noProof/>
                <w:webHidden/>
              </w:rPr>
              <w:t>132</w:t>
            </w:r>
            <w:r w:rsidRPr="00F672AD">
              <w:rPr>
                <w:noProof/>
                <w:webHidden/>
              </w:rPr>
              <w:fldChar w:fldCharType="end"/>
            </w:r>
          </w:hyperlink>
        </w:p>
        <w:p w14:paraId="612FFBFE" w14:textId="25EB885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6" w:history="1">
            <w:r w:rsidRPr="00F672AD">
              <w:rPr>
                <w:rStyle w:val="Hyperlink"/>
                <w:noProof/>
              </w:rPr>
              <w:t>3.3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26 \h </w:instrText>
            </w:r>
            <w:r w:rsidRPr="00F672AD">
              <w:rPr>
                <w:noProof/>
                <w:webHidden/>
              </w:rPr>
            </w:r>
            <w:r w:rsidRPr="00F672AD">
              <w:rPr>
                <w:noProof/>
                <w:webHidden/>
              </w:rPr>
              <w:fldChar w:fldCharType="separate"/>
            </w:r>
            <w:r w:rsidRPr="00F672AD">
              <w:rPr>
                <w:noProof/>
                <w:webHidden/>
              </w:rPr>
              <w:t>134</w:t>
            </w:r>
            <w:r w:rsidRPr="00F672AD">
              <w:rPr>
                <w:noProof/>
                <w:webHidden/>
              </w:rPr>
              <w:fldChar w:fldCharType="end"/>
            </w:r>
          </w:hyperlink>
        </w:p>
        <w:p w14:paraId="08E322A2" w14:textId="091CCFB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7" w:history="1">
            <w:r w:rsidRPr="00F672AD">
              <w:rPr>
                <w:rStyle w:val="Hyperlink"/>
                <w:noProof/>
              </w:rPr>
              <w:t>3.3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27 \h </w:instrText>
            </w:r>
            <w:r w:rsidRPr="00F672AD">
              <w:rPr>
                <w:noProof/>
                <w:webHidden/>
              </w:rPr>
            </w:r>
            <w:r w:rsidRPr="00F672AD">
              <w:rPr>
                <w:noProof/>
                <w:webHidden/>
              </w:rPr>
              <w:fldChar w:fldCharType="separate"/>
            </w:r>
            <w:r w:rsidRPr="00F672AD">
              <w:rPr>
                <w:noProof/>
                <w:webHidden/>
              </w:rPr>
              <w:t>135</w:t>
            </w:r>
            <w:r w:rsidRPr="00F672AD">
              <w:rPr>
                <w:noProof/>
                <w:webHidden/>
              </w:rPr>
              <w:fldChar w:fldCharType="end"/>
            </w:r>
          </w:hyperlink>
        </w:p>
        <w:p w14:paraId="0CB44EC9" w14:textId="5BE2816E"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28" w:history="1">
            <w:r w:rsidRPr="00F672AD">
              <w:rPr>
                <w:rStyle w:val="Hyperlink"/>
                <w:noProof/>
              </w:rPr>
              <w:t>3.36</w:t>
            </w:r>
            <w:r w:rsidRPr="00F672AD">
              <w:rPr>
                <w:rFonts w:eastAsiaTheme="minorEastAsia"/>
                <w:noProof/>
                <w:kern w:val="2"/>
                <w:sz w:val="24"/>
                <w:szCs w:val="24"/>
                <w:lang w:val="en-IN" w:eastAsia="en-IN"/>
                <w14:ligatures w14:val="standardContextual"/>
              </w:rPr>
              <w:tab/>
            </w:r>
            <w:r w:rsidRPr="00F672AD">
              <w:rPr>
                <w:rStyle w:val="Hyperlink"/>
                <w:noProof/>
              </w:rPr>
              <w:t>MandateHistory</w:t>
            </w:r>
            <w:r w:rsidRPr="00F672AD">
              <w:rPr>
                <w:noProof/>
                <w:webHidden/>
              </w:rPr>
              <w:tab/>
            </w:r>
            <w:r w:rsidRPr="00F672AD">
              <w:rPr>
                <w:noProof/>
                <w:webHidden/>
              </w:rPr>
              <w:fldChar w:fldCharType="begin"/>
            </w:r>
            <w:r w:rsidRPr="00F672AD">
              <w:rPr>
                <w:noProof/>
                <w:webHidden/>
              </w:rPr>
              <w:instrText xml:space="preserve"> PAGEREF _Toc195548728 \h </w:instrText>
            </w:r>
            <w:r w:rsidRPr="00F672AD">
              <w:rPr>
                <w:noProof/>
                <w:webHidden/>
              </w:rPr>
            </w:r>
            <w:r w:rsidRPr="00F672AD">
              <w:rPr>
                <w:noProof/>
                <w:webHidden/>
              </w:rPr>
              <w:fldChar w:fldCharType="separate"/>
            </w:r>
            <w:r w:rsidRPr="00F672AD">
              <w:rPr>
                <w:noProof/>
                <w:webHidden/>
              </w:rPr>
              <w:t>136</w:t>
            </w:r>
            <w:r w:rsidRPr="00F672AD">
              <w:rPr>
                <w:noProof/>
                <w:webHidden/>
              </w:rPr>
              <w:fldChar w:fldCharType="end"/>
            </w:r>
          </w:hyperlink>
        </w:p>
        <w:p w14:paraId="7C3F35C1" w14:textId="251E02F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29" w:history="1">
            <w:r w:rsidRPr="00F672AD">
              <w:rPr>
                <w:rStyle w:val="Hyperlink"/>
                <w:noProof/>
              </w:rPr>
              <w:t>3.3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29 \h </w:instrText>
            </w:r>
            <w:r w:rsidRPr="00F672AD">
              <w:rPr>
                <w:noProof/>
                <w:webHidden/>
              </w:rPr>
            </w:r>
            <w:r w:rsidRPr="00F672AD">
              <w:rPr>
                <w:noProof/>
                <w:webHidden/>
              </w:rPr>
              <w:fldChar w:fldCharType="separate"/>
            </w:r>
            <w:r w:rsidRPr="00F672AD">
              <w:rPr>
                <w:noProof/>
                <w:webHidden/>
              </w:rPr>
              <w:t>136</w:t>
            </w:r>
            <w:r w:rsidRPr="00F672AD">
              <w:rPr>
                <w:noProof/>
                <w:webHidden/>
              </w:rPr>
              <w:fldChar w:fldCharType="end"/>
            </w:r>
          </w:hyperlink>
        </w:p>
        <w:p w14:paraId="1FFE2AEC" w14:textId="4A05784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0" w:history="1">
            <w:r w:rsidRPr="00F672AD">
              <w:rPr>
                <w:rStyle w:val="Hyperlink"/>
                <w:noProof/>
              </w:rPr>
              <w:t>3.3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30 \h </w:instrText>
            </w:r>
            <w:r w:rsidRPr="00F672AD">
              <w:rPr>
                <w:noProof/>
                <w:webHidden/>
              </w:rPr>
            </w:r>
            <w:r w:rsidRPr="00F672AD">
              <w:rPr>
                <w:noProof/>
                <w:webHidden/>
              </w:rPr>
              <w:fldChar w:fldCharType="separate"/>
            </w:r>
            <w:r w:rsidRPr="00F672AD">
              <w:rPr>
                <w:noProof/>
                <w:webHidden/>
              </w:rPr>
              <w:t>137</w:t>
            </w:r>
            <w:r w:rsidRPr="00F672AD">
              <w:rPr>
                <w:noProof/>
                <w:webHidden/>
              </w:rPr>
              <w:fldChar w:fldCharType="end"/>
            </w:r>
          </w:hyperlink>
        </w:p>
        <w:p w14:paraId="74C1524F" w14:textId="6167BC0F"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1" w:history="1">
            <w:r w:rsidRPr="00F672AD">
              <w:rPr>
                <w:rStyle w:val="Hyperlink"/>
                <w:noProof/>
              </w:rPr>
              <w:t>3.36.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731 \h </w:instrText>
            </w:r>
            <w:r w:rsidRPr="00F672AD">
              <w:rPr>
                <w:noProof/>
                <w:webHidden/>
              </w:rPr>
            </w:r>
            <w:r w:rsidRPr="00F672AD">
              <w:rPr>
                <w:noProof/>
                <w:webHidden/>
              </w:rPr>
              <w:fldChar w:fldCharType="separate"/>
            </w:r>
            <w:r w:rsidRPr="00F672AD">
              <w:rPr>
                <w:noProof/>
                <w:webHidden/>
              </w:rPr>
              <w:t>139</w:t>
            </w:r>
            <w:r w:rsidRPr="00F672AD">
              <w:rPr>
                <w:noProof/>
                <w:webHidden/>
              </w:rPr>
              <w:fldChar w:fldCharType="end"/>
            </w:r>
          </w:hyperlink>
        </w:p>
        <w:p w14:paraId="377F91D8" w14:textId="5E228E5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32" w:history="1">
            <w:r w:rsidRPr="00F672AD">
              <w:rPr>
                <w:rStyle w:val="Hyperlink"/>
                <w:noProof/>
              </w:rPr>
              <w:t>3.37</w:t>
            </w:r>
            <w:r w:rsidRPr="00F672AD">
              <w:rPr>
                <w:rFonts w:eastAsiaTheme="minorEastAsia"/>
                <w:noProof/>
                <w:kern w:val="2"/>
                <w:sz w:val="24"/>
                <w:szCs w:val="24"/>
                <w:lang w:val="en-IN" w:eastAsia="en-IN"/>
                <w14:ligatures w14:val="standardContextual"/>
              </w:rPr>
              <w:tab/>
            </w:r>
            <w:r w:rsidRPr="00F672AD">
              <w:rPr>
                <w:rStyle w:val="Hyperlink"/>
                <w:noProof/>
              </w:rPr>
              <w:t>GetTxnStatus</w:t>
            </w:r>
            <w:r w:rsidRPr="00F672AD">
              <w:rPr>
                <w:noProof/>
                <w:webHidden/>
              </w:rPr>
              <w:tab/>
            </w:r>
            <w:r w:rsidRPr="00F672AD">
              <w:rPr>
                <w:noProof/>
                <w:webHidden/>
              </w:rPr>
              <w:fldChar w:fldCharType="begin"/>
            </w:r>
            <w:r w:rsidRPr="00F672AD">
              <w:rPr>
                <w:noProof/>
                <w:webHidden/>
              </w:rPr>
              <w:instrText xml:space="preserve"> PAGEREF _Toc195548732 \h </w:instrText>
            </w:r>
            <w:r w:rsidRPr="00F672AD">
              <w:rPr>
                <w:noProof/>
                <w:webHidden/>
              </w:rPr>
            </w:r>
            <w:r w:rsidRPr="00F672AD">
              <w:rPr>
                <w:noProof/>
                <w:webHidden/>
              </w:rPr>
              <w:fldChar w:fldCharType="separate"/>
            </w:r>
            <w:r w:rsidRPr="00F672AD">
              <w:rPr>
                <w:noProof/>
                <w:webHidden/>
              </w:rPr>
              <w:t>141</w:t>
            </w:r>
            <w:r w:rsidRPr="00F672AD">
              <w:rPr>
                <w:noProof/>
                <w:webHidden/>
              </w:rPr>
              <w:fldChar w:fldCharType="end"/>
            </w:r>
          </w:hyperlink>
        </w:p>
        <w:p w14:paraId="340AC9BC" w14:textId="254F4617"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3" w:history="1">
            <w:r w:rsidRPr="00F672AD">
              <w:rPr>
                <w:rStyle w:val="Hyperlink"/>
                <w:noProof/>
              </w:rPr>
              <w:t>3.3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33 \h </w:instrText>
            </w:r>
            <w:r w:rsidRPr="00F672AD">
              <w:rPr>
                <w:noProof/>
                <w:webHidden/>
              </w:rPr>
            </w:r>
            <w:r w:rsidRPr="00F672AD">
              <w:rPr>
                <w:noProof/>
                <w:webHidden/>
              </w:rPr>
              <w:fldChar w:fldCharType="separate"/>
            </w:r>
            <w:r w:rsidRPr="00F672AD">
              <w:rPr>
                <w:noProof/>
                <w:webHidden/>
              </w:rPr>
              <w:t>141</w:t>
            </w:r>
            <w:r w:rsidRPr="00F672AD">
              <w:rPr>
                <w:noProof/>
                <w:webHidden/>
              </w:rPr>
              <w:fldChar w:fldCharType="end"/>
            </w:r>
          </w:hyperlink>
        </w:p>
        <w:p w14:paraId="1CEA08F7" w14:textId="3579DA5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4" w:history="1">
            <w:r w:rsidRPr="00F672AD">
              <w:rPr>
                <w:rStyle w:val="Hyperlink"/>
                <w:noProof/>
              </w:rPr>
              <w:t>3.3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34 \h </w:instrText>
            </w:r>
            <w:r w:rsidRPr="00F672AD">
              <w:rPr>
                <w:noProof/>
                <w:webHidden/>
              </w:rPr>
            </w:r>
            <w:r w:rsidRPr="00F672AD">
              <w:rPr>
                <w:noProof/>
                <w:webHidden/>
              </w:rPr>
              <w:fldChar w:fldCharType="separate"/>
            </w:r>
            <w:r w:rsidRPr="00F672AD">
              <w:rPr>
                <w:noProof/>
                <w:webHidden/>
              </w:rPr>
              <w:t>141</w:t>
            </w:r>
            <w:r w:rsidRPr="00F672AD">
              <w:rPr>
                <w:noProof/>
                <w:webHidden/>
              </w:rPr>
              <w:fldChar w:fldCharType="end"/>
            </w:r>
          </w:hyperlink>
        </w:p>
        <w:p w14:paraId="5966B323" w14:textId="03B372D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5" w:history="1">
            <w:r w:rsidRPr="00F672AD">
              <w:rPr>
                <w:rStyle w:val="Hyperlink"/>
                <w:noProof/>
              </w:rPr>
              <w:t>3.3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35 \h </w:instrText>
            </w:r>
            <w:r w:rsidRPr="00F672AD">
              <w:rPr>
                <w:noProof/>
                <w:webHidden/>
              </w:rPr>
            </w:r>
            <w:r w:rsidRPr="00F672AD">
              <w:rPr>
                <w:noProof/>
                <w:webHidden/>
              </w:rPr>
              <w:fldChar w:fldCharType="separate"/>
            </w:r>
            <w:r w:rsidRPr="00F672AD">
              <w:rPr>
                <w:noProof/>
                <w:webHidden/>
              </w:rPr>
              <w:t>143</w:t>
            </w:r>
            <w:r w:rsidRPr="00F672AD">
              <w:rPr>
                <w:noProof/>
                <w:webHidden/>
              </w:rPr>
              <w:fldChar w:fldCharType="end"/>
            </w:r>
          </w:hyperlink>
        </w:p>
        <w:p w14:paraId="53F32386" w14:textId="18235E39"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36" w:history="1">
            <w:r w:rsidRPr="00F672AD">
              <w:rPr>
                <w:rStyle w:val="Hyperlink"/>
                <w:noProof/>
              </w:rPr>
              <w:t>3.38</w:t>
            </w:r>
            <w:r w:rsidRPr="00F672AD">
              <w:rPr>
                <w:rFonts w:eastAsiaTheme="minorEastAsia"/>
                <w:noProof/>
                <w:kern w:val="2"/>
                <w:sz w:val="24"/>
                <w:szCs w:val="24"/>
                <w:lang w:val="en-IN" w:eastAsia="en-IN"/>
                <w14:ligatures w14:val="standardContextual"/>
              </w:rPr>
              <w:tab/>
            </w:r>
            <w:r w:rsidRPr="00F672AD">
              <w:rPr>
                <w:rStyle w:val="Hyperlink"/>
                <w:noProof/>
              </w:rPr>
              <w:t>GetMandateStatus</w:t>
            </w:r>
            <w:r w:rsidRPr="00F672AD">
              <w:rPr>
                <w:noProof/>
                <w:webHidden/>
              </w:rPr>
              <w:tab/>
            </w:r>
            <w:r w:rsidRPr="00F672AD">
              <w:rPr>
                <w:noProof/>
                <w:webHidden/>
              </w:rPr>
              <w:fldChar w:fldCharType="begin"/>
            </w:r>
            <w:r w:rsidRPr="00F672AD">
              <w:rPr>
                <w:noProof/>
                <w:webHidden/>
              </w:rPr>
              <w:instrText xml:space="preserve"> PAGEREF _Toc195548736 \h </w:instrText>
            </w:r>
            <w:r w:rsidRPr="00F672AD">
              <w:rPr>
                <w:noProof/>
                <w:webHidden/>
              </w:rPr>
            </w:r>
            <w:r w:rsidRPr="00F672AD">
              <w:rPr>
                <w:noProof/>
                <w:webHidden/>
              </w:rPr>
              <w:fldChar w:fldCharType="separate"/>
            </w:r>
            <w:r w:rsidRPr="00F672AD">
              <w:rPr>
                <w:noProof/>
                <w:webHidden/>
              </w:rPr>
              <w:t>145</w:t>
            </w:r>
            <w:r w:rsidRPr="00F672AD">
              <w:rPr>
                <w:noProof/>
                <w:webHidden/>
              </w:rPr>
              <w:fldChar w:fldCharType="end"/>
            </w:r>
          </w:hyperlink>
        </w:p>
        <w:p w14:paraId="31A6B568" w14:textId="7100CB9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7" w:history="1">
            <w:r w:rsidRPr="00F672AD">
              <w:rPr>
                <w:rStyle w:val="Hyperlink"/>
                <w:noProof/>
              </w:rPr>
              <w:t>3.3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37 \h </w:instrText>
            </w:r>
            <w:r w:rsidRPr="00F672AD">
              <w:rPr>
                <w:noProof/>
                <w:webHidden/>
              </w:rPr>
            </w:r>
            <w:r w:rsidRPr="00F672AD">
              <w:rPr>
                <w:noProof/>
                <w:webHidden/>
              </w:rPr>
              <w:fldChar w:fldCharType="separate"/>
            </w:r>
            <w:r w:rsidRPr="00F672AD">
              <w:rPr>
                <w:noProof/>
                <w:webHidden/>
              </w:rPr>
              <w:t>145</w:t>
            </w:r>
            <w:r w:rsidRPr="00F672AD">
              <w:rPr>
                <w:noProof/>
                <w:webHidden/>
              </w:rPr>
              <w:fldChar w:fldCharType="end"/>
            </w:r>
          </w:hyperlink>
        </w:p>
        <w:p w14:paraId="638A1592" w14:textId="445294B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8" w:history="1">
            <w:r w:rsidRPr="00F672AD">
              <w:rPr>
                <w:rStyle w:val="Hyperlink"/>
                <w:noProof/>
              </w:rPr>
              <w:t>3.3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38 \h </w:instrText>
            </w:r>
            <w:r w:rsidRPr="00F672AD">
              <w:rPr>
                <w:noProof/>
                <w:webHidden/>
              </w:rPr>
            </w:r>
            <w:r w:rsidRPr="00F672AD">
              <w:rPr>
                <w:noProof/>
                <w:webHidden/>
              </w:rPr>
              <w:fldChar w:fldCharType="separate"/>
            </w:r>
            <w:r w:rsidRPr="00F672AD">
              <w:rPr>
                <w:noProof/>
                <w:webHidden/>
              </w:rPr>
              <w:t>145</w:t>
            </w:r>
            <w:r w:rsidRPr="00F672AD">
              <w:rPr>
                <w:noProof/>
                <w:webHidden/>
              </w:rPr>
              <w:fldChar w:fldCharType="end"/>
            </w:r>
          </w:hyperlink>
        </w:p>
        <w:p w14:paraId="436A641F" w14:textId="2B5719BC"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39" w:history="1">
            <w:r w:rsidRPr="00F672AD">
              <w:rPr>
                <w:rStyle w:val="Hyperlink"/>
                <w:noProof/>
              </w:rPr>
              <w:t>3.3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39 \h </w:instrText>
            </w:r>
            <w:r w:rsidRPr="00F672AD">
              <w:rPr>
                <w:noProof/>
                <w:webHidden/>
              </w:rPr>
            </w:r>
            <w:r w:rsidRPr="00F672AD">
              <w:rPr>
                <w:noProof/>
                <w:webHidden/>
              </w:rPr>
              <w:fldChar w:fldCharType="separate"/>
            </w:r>
            <w:r w:rsidRPr="00F672AD">
              <w:rPr>
                <w:noProof/>
                <w:webHidden/>
              </w:rPr>
              <w:t>147</w:t>
            </w:r>
            <w:r w:rsidRPr="00F672AD">
              <w:rPr>
                <w:noProof/>
                <w:webHidden/>
              </w:rPr>
              <w:fldChar w:fldCharType="end"/>
            </w:r>
          </w:hyperlink>
        </w:p>
        <w:p w14:paraId="638FCA2F" w14:textId="52C84F7D"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40" w:history="1">
            <w:r w:rsidRPr="00F672AD">
              <w:rPr>
                <w:rStyle w:val="Hyperlink"/>
                <w:noProof/>
              </w:rPr>
              <w:t>3.39</w:t>
            </w:r>
            <w:r w:rsidRPr="00F672AD">
              <w:rPr>
                <w:rFonts w:eastAsiaTheme="minorEastAsia"/>
                <w:noProof/>
                <w:kern w:val="2"/>
                <w:sz w:val="24"/>
                <w:szCs w:val="24"/>
                <w:lang w:val="en-IN" w:eastAsia="en-IN"/>
                <w14:ligatures w14:val="standardContextual"/>
              </w:rPr>
              <w:tab/>
            </w:r>
            <w:r w:rsidRPr="00F672AD">
              <w:rPr>
                <w:rStyle w:val="Hyperlink"/>
                <w:noProof/>
              </w:rPr>
              <w:t>Complaint</w:t>
            </w:r>
            <w:r w:rsidRPr="00F672AD">
              <w:rPr>
                <w:noProof/>
                <w:webHidden/>
              </w:rPr>
              <w:tab/>
            </w:r>
            <w:r w:rsidRPr="00F672AD">
              <w:rPr>
                <w:noProof/>
                <w:webHidden/>
              </w:rPr>
              <w:fldChar w:fldCharType="begin"/>
            </w:r>
            <w:r w:rsidRPr="00F672AD">
              <w:rPr>
                <w:noProof/>
                <w:webHidden/>
              </w:rPr>
              <w:instrText xml:space="preserve"> PAGEREF _Toc195548740 \h </w:instrText>
            </w:r>
            <w:r w:rsidRPr="00F672AD">
              <w:rPr>
                <w:noProof/>
                <w:webHidden/>
              </w:rPr>
            </w:r>
            <w:r w:rsidRPr="00F672AD">
              <w:rPr>
                <w:noProof/>
                <w:webHidden/>
              </w:rPr>
              <w:fldChar w:fldCharType="separate"/>
            </w:r>
            <w:r w:rsidRPr="00F672AD">
              <w:rPr>
                <w:noProof/>
                <w:webHidden/>
              </w:rPr>
              <w:t>148</w:t>
            </w:r>
            <w:r w:rsidRPr="00F672AD">
              <w:rPr>
                <w:noProof/>
                <w:webHidden/>
              </w:rPr>
              <w:fldChar w:fldCharType="end"/>
            </w:r>
          </w:hyperlink>
        </w:p>
        <w:p w14:paraId="1E4C4D82" w14:textId="308C0BC8"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1" w:history="1">
            <w:r w:rsidRPr="00F672AD">
              <w:rPr>
                <w:rStyle w:val="Hyperlink"/>
                <w:noProof/>
              </w:rPr>
              <w:t>3.3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41 \h </w:instrText>
            </w:r>
            <w:r w:rsidRPr="00F672AD">
              <w:rPr>
                <w:noProof/>
                <w:webHidden/>
              </w:rPr>
            </w:r>
            <w:r w:rsidRPr="00F672AD">
              <w:rPr>
                <w:noProof/>
                <w:webHidden/>
              </w:rPr>
              <w:fldChar w:fldCharType="separate"/>
            </w:r>
            <w:r w:rsidRPr="00F672AD">
              <w:rPr>
                <w:noProof/>
                <w:webHidden/>
              </w:rPr>
              <w:t>148</w:t>
            </w:r>
            <w:r w:rsidRPr="00F672AD">
              <w:rPr>
                <w:noProof/>
                <w:webHidden/>
              </w:rPr>
              <w:fldChar w:fldCharType="end"/>
            </w:r>
          </w:hyperlink>
        </w:p>
        <w:p w14:paraId="7046454C" w14:textId="7954B0B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2" w:history="1">
            <w:r w:rsidRPr="00F672AD">
              <w:rPr>
                <w:rStyle w:val="Hyperlink"/>
                <w:noProof/>
              </w:rPr>
              <w:t>3.3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42 \h </w:instrText>
            </w:r>
            <w:r w:rsidRPr="00F672AD">
              <w:rPr>
                <w:noProof/>
                <w:webHidden/>
              </w:rPr>
            </w:r>
            <w:r w:rsidRPr="00F672AD">
              <w:rPr>
                <w:noProof/>
                <w:webHidden/>
              </w:rPr>
              <w:fldChar w:fldCharType="separate"/>
            </w:r>
            <w:r w:rsidRPr="00F672AD">
              <w:rPr>
                <w:noProof/>
                <w:webHidden/>
              </w:rPr>
              <w:t>149</w:t>
            </w:r>
            <w:r w:rsidRPr="00F672AD">
              <w:rPr>
                <w:noProof/>
                <w:webHidden/>
              </w:rPr>
              <w:fldChar w:fldCharType="end"/>
            </w:r>
          </w:hyperlink>
        </w:p>
        <w:p w14:paraId="52DD62FA" w14:textId="7C0514C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3" w:history="1">
            <w:r w:rsidRPr="00F672AD">
              <w:rPr>
                <w:rStyle w:val="Hyperlink"/>
                <w:noProof/>
              </w:rPr>
              <w:t>3.3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43 \h </w:instrText>
            </w:r>
            <w:r w:rsidRPr="00F672AD">
              <w:rPr>
                <w:noProof/>
                <w:webHidden/>
              </w:rPr>
            </w:r>
            <w:r w:rsidRPr="00F672AD">
              <w:rPr>
                <w:noProof/>
                <w:webHidden/>
              </w:rPr>
              <w:fldChar w:fldCharType="separate"/>
            </w:r>
            <w:r w:rsidRPr="00F672AD">
              <w:rPr>
                <w:noProof/>
                <w:webHidden/>
              </w:rPr>
              <w:t>150</w:t>
            </w:r>
            <w:r w:rsidRPr="00F672AD">
              <w:rPr>
                <w:noProof/>
                <w:webHidden/>
              </w:rPr>
              <w:fldChar w:fldCharType="end"/>
            </w:r>
          </w:hyperlink>
        </w:p>
        <w:p w14:paraId="122B0018" w14:textId="479D0E73"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44" w:history="1">
            <w:r w:rsidRPr="00F672AD">
              <w:rPr>
                <w:rStyle w:val="Hyperlink"/>
                <w:noProof/>
              </w:rPr>
              <w:t>3.40</w:t>
            </w:r>
            <w:r w:rsidRPr="00F672AD">
              <w:rPr>
                <w:rFonts w:eastAsiaTheme="minorEastAsia"/>
                <w:noProof/>
                <w:kern w:val="2"/>
                <w:sz w:val="24"/>
                <w:szCs w:val="24"/>
                <w:lang w:val="en-IN" w:eastAsia="en-IN"/>
                <w14:ligatures w14:val="standardContextual"/>
              </w:rPr>
              <w:tab/>
            </w:r>
            <w:r w:rsidRPr="00F672AD">
              <w:rPr>
                <w:rStyle w:val="Hyperlink"/>
                <w:noProof/>
              </w:rPr>
              <w:t>GetComplaintStatus</w:t>
            </w:r>
            <w:r w:rsidRPr="00F672AD">
              <w:rPr>
                <w:noProof/>
                <w:webHidden/>
              </w:rPr>
              <w:tab/>
            </w:r>
            <w:r w:rsidRPr="00F672AD">
              <w:rPr>
                <w:noProof/>
                <w:webHidden/>
              </w:rPr>
              <w:fldChar w:fldCharType="begin"/>
            </w:r>
            <w:r w:rsidRPr="00F672AD">
              <w:rPr>
                <w:noProof/>
                <w:webHidden/>
              </w:rPr>
              <w:instrText xml:space="preserve"> PAGEREF _Toc195548744 \h </w:instrText>
            </w:r>
            <w:r w:rsidRPr="00F672AD">
              <w:rPr>
                <w:noProof/>
                <w:webHidden/>
              </w:rPr>
            </w:r>
            <w:r w:rsidRPr="00F672AD">
              <w:rPr>
                <w:noProof/>
                <w:webHidden/>
              </w:rPr>
              <w:fldChar w:fldCharType="separate"/>
            </w:r>
            <w:r w:rsidRPr="00F672AD">
              <w:rPr>
                <w:noProof/>
                <w:webHidden/>
              </w:rPr>
              <w:t>151</w:t>
            </w:r>
            <w:r w:rsidRPr="00F672AD">
              <w:rPr>
                <w:noProof/>
                <w:webHidden/>
              </w:rPr>
              <w:fldChar w:fldCharType="end"/>
            </w:r>
          </w:hyperlink>
        </w:p>
        <w:p w14:paraId="16AF4215" w14:textId="06E65F7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5" w:history="1">
            <w:r w:rsidRPr="00F672AD">
              <w:rPr>
                <w:rStyle w:val="Hyperlink"/>
                <w:noProof/>
              </w:rPr>
              <w:t>3.40.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45 \h </w:instrText>
            </w:r>
            <w:r w:rsidRPr="00F672AD">
              <w:rPr>
                <w:noProof/>
                <w:webHidden/>
              </w:rPr>
            </w:r>
            <w:r w:rsidRPr="00F672AD">
              <w:rPr>
                <w:noProof/>
                <w:webHidden/>
              </w:rPr>
              <w:fldChar w:fldCharType="separate"/>
            </w:r>
            <w:r w:rsidRPr="00F672AD">
              <w:rPr>
                <w:noProof/>
                <w:webHidden/>
              </w:rPr>
              <w:t>151</w:t>
            </w:r>
            <w:r w:rsidRPr="00F672AD">
              <w:rPr>
                <w:noProof/>
                <w:webHidden/>
              </w:rPr>
              <w:fldChar w:fldCharType="end"/>
            </w:r>
          </w:hyperlink>
        </w:p>
        <w:p w14:paraId="5C86DD4B" w14:textId="0F5F4471"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6" w:history="1">
            <w:r w:rsidRPr="00F672AD">
              <w:rPr>
                <w:rStyle w:val="Hyperlink"/>
                <w:noProof/>
              </w:rPr>
              <w:t>3.40.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46 \h </w:instrText>
            </w:r>
            <w:r w:rsidRPr="00F672AD">
              <w:rPr>
                <w:noProof/>
                <w:webHidden/>
              </w:rPr>
            </w:r>
            <w:r w:rsidRPr="00F672AD">
              <w:rPr>
                <w:noProof/>
                <w:webHidden/>
              </w:rPr>
              <w:fldChar w:fldCharType="separate"/>
            </w:r>
            <w:r w:rsidRPr="00F672AD">
              <w:rPr>
                <w:noProof/>
                <w:webHidden/>
              </w:rPr>
              <w:t>152</w:t>
            </w:r>
            <w:r w:rsidRPr="00F672AD">
              <w:rPr>
                <w:noProof/>
                <w:webHidden/>
              </w:rPr>
              <w:fldChar w:fldCharType="end"/>
            </w:r>
          </w:hyperlink>
        </w:p>
        <w:p w14:paraId="3CE472E5" w14:textId="15008E4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7" w:history="1">
            <w:r w:rsidRPr="00F672AD">
              <w:rPr>
                <w:rStyle w:val="Hyperlink"/>
                <w:noProof/>
              </w:rPr>
              <w:t>3.40.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47 \h </w:instrText>
            </w:r>
            <w:r w:rsidRPr="00F672AD">
              <w:rPr>
                <w:noProof/>
                <w:webHidden/>
              </w:rPr>
            </w:r>
            <w:r w:rsidRPr="00F672AD">
              <w:rPr>
                <w:noProof/>
                <w:webHidden/>
              </w:rPr>
              <w:fldChar w:fldCharType="separate"/>
            </w:r>
            <w:r w:rsidRPr="00F672AD">
              <w:rPr>
                <w:noProof/>
                <w:webHidden/>
              </w:rPr>
              <w:t>152</w:t>
            </w:r>
            <w:r w:rsidRPr="00F672AD">
              <w:rPr>
                <w:noProof/>
                <w:webHidden/>
              </w:rPr>
              <w:fldChar w:fldCharType="end"/>
            </w:r>
          </w:hyperlink>
        </w:p>
        <w:p w14:paraId="23187D35" w14:textId="06E39DA5"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48" w:history="1">
            <w:r w:rsidRPr="00F672AD">
              <w:rPr>
                <w:rStyle w:val="Hyperlink"/>
                <w:noProof/>
              </w:rPr>
              <w:t>3.41</w:t>
            </w:r>
            <w:r w:rsidRPr="00F672AD">
              <w:rPr>
                <w:rFonts w:eastAsiaTheme="minorEastAsia"/>
                <w:noProof/>
                <w:kern w:val="2"/>
                <w:sz w:val="24"/>
                <w:szCs w:val="24"/>
                <w:lang w:val="en-IN" w:eastAsia="en-IN"/>
                <w14:ligatures w14:val="standardContextual"/>
              </w:rPr>
              <w:tab/>
            </w:r>
            <w:r w:rsidRPr="00F672AD">
              <w:rPr>
                <w:rStyle w:val="Hyperlink"/>
                <w:noProof/>
              </w:rPr>
              <w:t>BlockPayee</w:t>
            </w:r>
            <w:r w:rsidRPr="00F672AD">
              <w:rPr>
                <w:noProof/>
                <w:webHidden/>
              </w:rPr>
              <w:tab/>
            </w:r>
            <w:r w:rsidRPr="00F672AD">
              <w:rPr>
                <w:noProof/>
                <w:webHidden/>
              </w:rPr>
              <w:fldChar w:fldCharType="begin"/>
            </w:r>
            <w:r w:rsidRPr="00F672AD">
              <w:rPr>
                <w:noProof/>
                <w:webHidden/>
              </w:rPr>
              <w:instrText xml:space="preserve"> PAGEREF _Toc195548748 \h </w:instrText>
            </w:r>
            <w:r w:rsidRPr="00F672AD">
              <w:rPr>
                <w:noProof/>
                <w:webHidden/>
              </w:rPr>
            </w:r>
            <w:r w:rsidRPr="00F672AD">
              <w:rPr>
                <w:noProof/>
                <w:webHidden/>
              </w:rPr>
              <w:fldChar w:fldCharType="separate"/>
            </w:r>
            <w:r w:rsidRPr="00F672AD">
              <w:rPr>
                <w:noProof/>
                <w:webHidden/>
              </w:rPr>
              <w:t>154</w:t>
            </w:r>
            <w:r w:rsidRPr="00F672AD">
              <w:rPr>
                <w:noProof/>
                <w:webHidden/>
              </w:rPr>
              <w:fldChar w:fldCharType="end"/>
            </w:r>
          </w:hyperlink>
        </w:p>
        <w:p w14:paraId="7D880EB3" w14:textId="7CF8587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49" w:history="1">
            <w:r w:rsidRPr="00F672AD">
              <w:rPr>
                <w:rStyle w:val="Hyperlink"/>
                <w:noProof/>
              </w:rPr>
              <w:t>3.4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49 \h </w:instrText>
            </w:r>
            <w:r w:rsidRPr="00F672AD">
              <w:rPr>
                <w:noProof/>
                <w:webHidden/>
              </w:rPr>
            </w:r>
            <w:r w:rsidRPr="00F672AD">
              <w:rPr>
                <w:noProof/>
                <w:webHidden/>
              </w:rPr>
              <w:fldChar w:fldCharType="separate"/>
            </w:r>
            <w:r w:rsidRPr="00F672AD">
              <w:rPr>
                <w:noProof/>
                <w:webHidden/>
              </w:rPr>
              <w:t>154</w:t>
            </w:r>
            <w:r w:rsidRPr="00F672AD">
              <w:rPr>
                <w:noProof/>
                <w:webHidden/>
              </w:rPr>
              <w:fldChar w:fldCharType="end"/>
            </w:r>
          </w:hyperlink>
        </w:p>
        <w:p w14:paraId="67A8EEEC" w14:textId="2E27A374"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0" w:history="1">
            <w:r w:rsidRPr="00F672AD">
              <w:rPr>
                <w:rStyle w:val="Hyperlink"/>
                <w:noProof/>
              </w:rPr>
              <w:t>3.4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50 \h </w:instrText>
            </w:r>
            <w:r w:rsidRPr="00F672AD">
              <w:rPr>
                <w:noProof/>
                <w:webHidden/>
              </w:rPr>
            </w:r>
            <w:r w:rsidRPr="00F672AD">
              <w:rPr>
                <w:noProof/>
                <w:webHidden/>
              </w:rPr>
              <w:fldChar w:fldCharType="separate"/>
            </w:r>
            <w:r w:rsidRPr="00F672AD">
              <w:rPr>
                <w:noProof/>
                <w:webHidden/>
              </w:rPr>
              <w:t>154</w:t>
            </w:r>
            <w:r w:rsidRPr="00F672AD">
              <w:rPr>
                <w:noProof/>
                <w:webHidden/>
              </w:rPr>
              <w:fldChar w:fldCharType="end"/>
            </w:r>
          </w:hyperlink>
        </w:p>
        <w:p w14:paraId="56E2C45A" w14:textId="00E4E87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1" w:history="1">
            <w:r w:rsidRPr="00F672AD">
              <w:rPr>
                <w:rStyle w:val="Hyperlink"/>
                <w:noProof/>
              </w:rPr>
              <w:t>3.4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51 \h </w:instrText>
            </w:r>
            <w:r w:rsidRPr="00F672AD">
              <w:rPr>
                <w:noProof/>
                <w:webHidden/>
              </w:rPr>
            </w:r>
            <w:r w:rsidRPr="00F672AD">
              <w:rPr>
                <w:noProof/>
                <w:webHidden/>
              </w:rPr>
              <w:fldChar w:fldCharType="separate"/>
            </w:r>
            <w:r w:rsidRPr="00F672AD">
              <w:rPr>
                <w:noProof/>
                <w:webHidden/>
              </w:rPr>
              <w:t>155</w:t>
            </w:r>
            <w:r w:rsidRPr="00F672AD">
              <w:rPr>
                <w:noProof/>
                <w:webHidden/>
              </w:rPr>
              <w:fldChar w:fldCharType="end"/>
            </w:r>
          </w:hyperlink>
        </w:p>
        <w:p w14:paraId="54938AC2" w14:textId="107C5FE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52" w:history="1">
            <w:r w:rsidRPr="00F672AD">
              <w:rPr>
                <w:rStyle w:val="Hyperlink"/>
                <w:noProof/>
              </w:rPr>
              <w:t>3.42</w:t>
            </w:r>
            <w:r w:rsidRPr="00F672AD">
              <w:rPr>
                <w:rFonts w:eastAsiaTheme="minorEastAsia"/>
                <w:noProof/>
                <w:kern w:val="2"/>
                <w:sz w:val="24"/>
                <w:szCs w:val="24"/>
                <w:lang w:val="en-IN" w:eastAsia="en-IN"/>
                <w14:ligatures w14:val="standardContextual"/>
              </w:rPr>
              <w:tab/>
            </w:r>
            <w:r w:rsidRPr="00F672AD">
              <w:rPr>
                <w:rStyle w:val="Hyperlink"/>
                <w:noProof/>
              </w:rPr>
              <w:t>ListBlockedPayee</w:t>
            </w:r>
            <w:r w:rsidRPr="00F672AD">
              <w:rPr>
                <w:noProof/>
                <w:webHidden/>
              </w:rPr>
              <w:tab/>
            </w:r>
            <w:r w:rsidRPr="00F672AD">
              <w:rPr>
                <w:noProof/>
                <w:webHidden/>
              </w:rPr>
              <w:fldChar w:fldCharType="begin"/>
            </w:r>
            <w:r w:rsidRPr="00F672AD">
              <w:rPr>
                <w:noProof/>
                <w:webHidden/>
              </w:rPr>
              <w:instrText xml:space="preserve"> PAGEREF _Toc195548752 \h </w:instrText>
            </w:r>
            <w:r w:rsidRPr="00F672AD">
              <w:rPr>
                <w:noProof/>
                <w:webHidden/>
              </w:rPr>
            </w:r>
            <w:r w:rsidRPr="00F672AD">
              <w:rPr>
                <w:noProof/>
                <w:webHidden/>
              </w:rPr>
              <w:fldChar w:fldCharType="separate"/>
            </w:r>
            <w:r w:rsidRPr="00F672AD">
              <w:rPr>
                <w:noProof/>
                <w:webHidden/>
              </w:rPr>
              <w:t>155</w:t>
            </w:r>
            <w:r w:rsidRPr="00F672AD">
              <w:rPr>
                <w:noProof/>
                <w:webHidden/>
              </w:rPr>
              <w:fldChar w:fldCharType="end"/>
            </w:r>
          </w:hyperlink>
        </w:p>
        <w:p w14:paraId="3B3F1B0E" w14:textId="01EC9C1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3" w:history="1">
            <w:r w:rsidRPr="00F672AD">
              <w:rPr>
                <w:rStyle w:val="Hyperlink"/>
                <w:noProof/>
              </w:rPr>
              <w:t>3.4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53 \h </w:instrText>
            </w:r>
            <w:r w:rsidRPr="00F672AD">
              <w:rPr>
                <w:noProof/>
                <w:webHidden/>
              </w:rPr>
            </w:r>
            <w:r w:rsidRPr="00F672AD">
              <w:rPr>
                <w:noProof/>
                <w:webHidden/>
              </w:rPr>
              <w:fldChar w:fldCharType="separate"/>
            </w:r>
            <w:r w:rsidRPr="00F672AD">
              <w:rPr>
                <w:noProof/>
                <w:webHidden/>
              </w:rPr>
              <w:t>155</w:t>
            </w:r>
            <w:r w:rsidRPr="00F672AD">
              <w:rPr>
                <w:noProof/>
                <w:webHidden/>
              </w:rPr>
              <w:fldChar w:fldCharType="end"/>
            </w:r>
          </w:hyperlink>
        </w:p>
        <w:p w14:paraId="7EFDB51C" w14:textId="457B26F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4" w:history="1">
            <w:r w:rsidRPr="00F672AD">
              <w:rPr>
                <w:rStyle w:val="Hyperlink"/>
                <w:noProof/>
              </w:rPr>
              <w:t>3.4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54 \h </w:instrText>
            </w:r>
            <w:r w:rsidRPr="00F672AD">
              <w:rPr>
                <w:noProof/>
                <w:webHidden/>
              </w:rPr>
            </w:r>
            <w:r w:rsidRPr="00F672AD">
              <w:rPr>
                <w:noProof/>
                <w:webHidden/>
              </w:rPr>
              <w:fldChar w:fldCharType="separate"/>
            </w:r>
            <w:r w:rsidRPr="00F672AD">
              <w:rPr>
                <w:noProof/>
                <w:webHidden/>
              </w:rPr>
              <w:t>156</w:t>
            </w:r>
            <w:r w:rsidRPr="00F672AD">
              <w:rPr>
                <w:noProof/>
                <w:webHidden/>
              </w:rPr>
              <w:fldChar w:fldCharType="end"/>
            </w:r>
          </w:hyperlink>
        </w:p>
        <w:p w14:paraId="6619E8E2" w14:textId="1424847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5" w:history="1">
            <w:r w:rsidRPr="00F672AD">
              <w:rPr>
                <w:rStyle w:val="Hyperlink"/>
                <w:noProof/>
              </w:rPr>
              <w:t>3.4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55 \h </w:instrText>
            </w:r>
            <w:r w:rsidRPr="00F672AD">
              <w:rPr>
                <w:noProof/>
                <w:webHidden/>
              </w:rPr>
            </w:r>
            <w:r w:rsidRPr="00F672AD">
              <w:rPr>
                <w:noProof/>
                <w:webHidden/>
              </w:rPr>
              <w:fldChar w:fldCharType="separate"/>
            </w:r>
            <w:r w:rsidRPr="00F672AD">
              <w:rPr>
                <w:noProof/>
                <w:webHidden/>
              </w:rPr>
              <w:t>156</w:t>
            </w:r>
            <w:r w:rsidRPr="00F672AD">
              <w:rPr>
                <w:noProof/>
                <w:webHidden/>
              </w:rPr>
              <w:fldChar w:fldCharType="end"/>
            </w:r>
          </w:hyperlink>
        </w:p>
        <w:p w14:paraId="0B080DBB" w14:textId="47C352A2"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56" w:history="1">
            <w:r w:rsidRPr="00F672AD">
              <w:rPr>
                <w:rStyle w:val="Hyperlink"/>
                <w:noProof/>
              </w:rPr>
              <w:t>3.43</w:t>
            </w:r>
            <w:r w:rsidRPr="00F672AD">
              <w:rPr>
                <w:rFonts w:eastAsiaTheme="minorEastAsia"/>
                <w:noProof/>
                <w:kern w:val="2"/>
                <w:sz w:val="24"/>
                <w:szCs w:val="24"/>
                <w:lang w:val="en-IN" w:eastAsia="en-IN"/>
                <w14:ligatures w14:val="standardContextual"/>
              </w:rPr>
              <w:tab/>
            </w:r>
            <w:r w:rsidRPr="00F672AD">
              <w:rPr>
                <w:rStyle w:val="Hyperlink"/>
                <w:noProof/>
              </w:rPr>
              <w:t>UnblockPayee</w:t>
            </w:r>
            <w:r w:rsidRPr="00F672AD">
              <w:rPr>
                <w:noProof/>
                <w:webHidden/>
              </w:rPr>
              <w:tab/>
            </w:r>
            <w:r w:rsidRPr="00F672AD">
              <w:rPr>
                <w:noProof/>
                <w:webHidden/>
              </w:rPr>
              <w:fldChar w:fldCharType="begin"/>
            </w:r>
            <w:r w:rsidRPr="00F672AD">
              <w:rPr>
                <w:noProof/>
                <w:webHidden/>
              </w:rPr>
              <w:instrText xml:space="preserve"> PAGEREF _Toc195548756 \h </w:instrText>
            </w:r>
            <w:r w:rsidRPr="00F672AD">
              <w:rPr>
                <w:noProof/>
                <w:webHidden/>
              </w:rPr>
            </w:r>
            <w:r w:rsidRPr="00F672AD">
              <w:rPr>
                <w:noProof/>
                <w:webHidden/>
              </w:rPr>
              <w:fldChar w:fldCharType="separate"/>
            </w:r>
            <w:r w:rsidRPr="00F672AD">
              <w:rPr>
                <w:noProof/>
                <w:webHidden/>
              </w:rPr>
              <w:t>157</w:t>
            </w:r>
            <w:r w:rsidRPr="00F672AD">
              <w:rPr>
                <w:noProof/>
                <w:webHidden/>
              </w:rPr>
              <w:fldChar w:fldCharType="end"/>
            </w:r>
          </w:hyperlink>
        </w:p>
        <w:p w14:paraId="4F037A6D" w14:textId="78E25F6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7" w:history="1">
            <w:r w:rsidRPr="00F672AD">
              <w:rPr>
                <w:rStyle w:val="Hyperlink"/>
                <w:noProof/>
              </w:rPr>
              <w:t>3.4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57 \h </w:instrText>
            </w:r>
            <w:r w:rsidRPr="00F672AD">
              <w:rPr>
                <w:noProof/>
                <w:webHidden/>
              </w:rPr>
            </w:r>
            <w:r w:rsidRPr="00F672AD">
              <w:rPr>
                <w:noProof/>
                <w:webHidden/>
              </w:rPr>
              <w:fldChar w:fldCharType="separate"/>
            </w:r>
            <w:r w:rsidRPr="00F672AD">
              <w:rPr>
                <w:noProof/>
                <w:webHidden/>
              </w:rPr>
              <w:t>157</w:t>
            </w:r>
            <w:r w:rsidRPr="00F672AD">
              <w:rPr>
                <w:noProof/>
                <w:webHidden/>
              </w:rPr>
              <w:fldChar w:fldCharType="end"/>
            </w:r>
          </w:hyperlink>
        </w:p>
        <w:p w14:paraId="537C89FA" w14:textId="03E33C3C"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8" w:history="1">
            <w:r w:rsidRPr="00F672AD">
              <w:rPr>
                <w:rStyle w:val="Hyperlink"/>
                <w:noProof/>
              </w:rPr>
              <w:t>3.4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58 \h </w:instrText>
            </w:r>
            <w:r w:rsidRPr="00F672AD">
              <w:rPr>
                <w:noProof/>
                <w:webHidden/>
              </w:rPr>
            </w:r>
            <w:r w:rsidRPr="00F672AD">
              <w:rPr>
                <w:noProof/>
                <w:webHidden/>
              </w:rPr>
              <w:fldChar w:fldCharType="separate"/>
            </w:r>
            <w:r w:rsidRPr="00F672AD">
              <w:rPr>
                <w:noProof/>
                <w:webHidden/>
              </w:rPr>
              <w:t>158</w:t>
            </w:r>
            <w:r w:rsidRPr="00F672AD">
              <w:rPr>
                <w:noProof/>
                <w:webHidden/>
              </w:rPr>
              <w:fldChar w:fldCharType="end"/>
            </w:r>
          </w:hyperlink>
        </w:p>
        <w:p w14:paraId="6BC6289D" w14:textId="64D4F63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59" w:history="1">
            <w:r w:rsidRPr="00F672AD">
              <w:rPr>
                <w:rStyle w:val="Hyperlink"/>
                <w:noProof/>
              </w:rPr>
              <w:t>3.4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59 \h </w:instrText>
            </w:r>
            <w:r w:rsidRPr="00F672AD">
              <w:rPr>
                <w:noProof/>
                <w:webHidden/>
              </w:rPr>
            </w:r>
            <w:r w:rsidRPr="00F672AD">
              <w:rPr>
                <w:noProof/>
                <w:webHidden/>
              </w:rPr>
              <w:fldChar w:fldCharType="separate"/>
            </w:r>
            <w:r w:rsidRPr="00F672AD">
              <w:rPr>
                <w:noProof/>
                <w:webHidden/>
              </w:rPr>
              <w:t>158</w:t>
            </w:r>
            <w:r w:rsidRPr="00F672AD">
              <w:rPr>
                <w:noProof/>
                <w:webHidden/>
              </w:rPr>
              <w:fldChar w:fldCharType="end"/>
            </w:r>
          </w:hyperlink>
        </w:p>
        <w:p w14:paraId="2C110559" w14:textId="30EC50E2"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60" w:history="1">
            <w:r w:rsidRPr="00F672AD">
              <w:rPr>
                <w:rStyle w:val="Hyperlink"/>
                <w:noProof/>
              </w:rPr>
              <w:t>3.44</w:t>
            </w:r>
            <w:r w:rsidRPr="00F672AD">
              <w:rPr>
                <w:rFonts w:eastAsiaTheme="minorEastAsia"/>
                <w:noProof/>
                <w:kern w:val="2"/>
                <w:sz w:val="24"/>
                <w:szCs w:val="24"/>
                <w:lang w:val="en-IN" w:eastAsia="en-IN"/>
                <w14:ligatures w14:val="standardContextual"/>
              </w:rPr>
              <w:tab/>
            </w:r>
            <w:r w:rsidRPr="00F672AD">
              <w:rPr>
                <w:rStyle w:val="Hyperlink"/>
                <w:noProof/>
              </w:rPr>
              <w:t>AddBene</w:t>
            </w:r>
            <w:r w:rsidRPr="00F672AD">
              <w:rPr>
                <w:noProof/>
                <w:webHidden/>
              </w:rPr>
              <w:tab/>
            </w:r>
            <w:r w:rsidRPr="00F672AD">
              <w:rPr>
                <w:noProof/>
                <w:webHidden/>
              </w:rPr>
              <w:fldChar w:fldCharType="begin"/>
            </w:r>
            <w:r w:rsidRPr="00F672AD">
              <w:rPr>
                <w:noProof/>
                <w:webHidden/>
              </w:rPr>
              <w:instrText xml:space="preserve"> PAGEREF _Toc195548760 \h </w:instrText>
            </w:r>
            <w:r w:rsidRPr="00F672AD">
              <w:rPr>
                <w:noProof/>
                <w:webHidden/>
              </w:rPr>
            </w:r>
            <w:r w:rsidRPr="00F672AD">
              <w:rPr>
                <w:noProof/>
                <w:webHidden/>
              </w:rPr>
              <w:fldChar w:fldCharType="separate"/>
            </w:r>
            <w:r w:rsidRPr="00F672AD">
              <w:rPr>
                <w:noProof/>
                <w:webHidden/>
              </w:rPr>
              <w:t>159</w:t>
            </w:r>
            <w:r w:rsidRPr="00F672AD">
              <w:rPr>
                <w:noProof/>
                <w:webHidden/>
              </w:rPr>
              <w:fldChar w:fldCharType="end"/>
            </w:r>
          </w:hyperlink>
        </w:p>
        <w:p w14:paraId="2406F9FB" w14:textId="446A511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1" w:history="1">
            <w:r w:rsidRPr="00F672AD">
              <w:rPr>
                <w:rStyle w:val="Hyperlink"/>
                <w:noProof/>
              </w:rPr>
              <w:t>3.4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61 \h </w:instrText>
            </w:r>
            <w:r w:rsidRPr="00F672AD">
              <w:rPr>
                <w:noProof/>
                <w:webHidden/>
              </w:rPr>
            </w:r>
            <w:r w:rsidRPr="00F672AD">
              <w:rPr>
                <w:noProof/>
                <w:webHidden/>
              </w:rPr>
              <w:fldChar w:fldCharType="separate"/>
            </w:r>
            <w:r w:rsidRPr="00F672AD">
              <w:rPr>
                <w:noProof/>
                <w:webHidden/>
              </w:rPr>
              <w:t>159</w:t>
            </w:r>
            <w:r w:rsidRPr="00F672AD">
              <w:rPr>
                <w:noProof/>
                <w:webHidden/>
              </w:rPr>
              <w:fldChar w:fldCharType="end"/>
            </w:r>
          </w:hyperlink>
        </w:p>
        <w:p w14:paraId="3AB0D312" w14:textId="7DDBA21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2" w:history="1">
            <w:r w:rsidRPr="00F672AD">
              <w:rPr>
                <w:rStyle w:val="Hyperlink"/>
                <w:noProof/>
              </w:rPr>
              <w:t>3.4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62 \h </w:instrText>
            </w:r>
            <w:r w:rsidRPr="00F672AD">
              <w:rPr>
                <w:noProof/>
                <w:webHidden/>
              </w:rPr>
            </w:r>
            <w:r w:rsidRPr="00F672AD">
              <w:rPr>
                <w:noProof/>
                <w:webHidden/>
              </w:rPr>
              <w:fldChar w:fldCharType="separate"/>
            </w:r>
            <w:r w:rsidRPr="00F672AD">
              <w:rPr>
                <w:noProof/>
                <w:webHidden/>
              </w:rPr>
              <w:t>160</w:t>
            </w:r>
            <w:r w:rsidRPr="00F672AD">
              <w:rPr>
                <w:noProof/>
                <w:webHidden/>
              </w:rPr>
              <w:fldChar w:fldCharType="end"/>
            </w:r>
          </w:hyperlink>
        </w:p>
        <w:p w14:paraId="2C9E3EEB" w14:textId="269BBD89"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3" w:history="1">
            <w:r w:rsidRPr="00F672AD">
              <w:rPr>
                <w:rStyle w:val="Hyperlink"/>
                <w:noProof/>
              </w:rPr>
              <w:t>3.4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63 \h </w:instrText>
            </w:r>
            <w:r w:rsidRPr="00F672AD">
              <w:rPr>
                <w:noProof/>
                <w:webHidden/>
              </w:rPr>
            </w:r>
            <w:r w:rsidRPr="00F672AD">
              <w:rPr>
                <w:noProof/>
                <w:webHidden/>
              </w:rPr>
              <w:fldChar w:fldCharType="separate"/>
            </w:r>
            <w:r w:rsidRPr="00F672AD">
              <w:rPr>
                <w:noProof/>
                <w:webHidden/>
              </w:rPr>
              <w:t>160</w:t>
            </w:r>
            <w:r w:rsidRPr="00F672AD">
              <w:rPr>
                <w:noProof/>
                <w:webHidden/>
              </w:rPr>
              <w:fldChar w:fldCharType="end"/>
            </w:r>
          </w:hyperlink>
        </w:p>
        <w:p w14:paraId="4DE08DFE" w14:textId="57FED6C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64" w:history="1">
            <w:r w:rsidRPr="00F672AD">
              <w:rPr>
                <w:rStyle w:val="Hyperlink"/>
                <w:noProof/>
              </w:rPr>
              <w:t>3.45</w:t>
            </w:r>
            <w:r w:rsidRPr="00F672AD">
              <w:rPr>
                <w:rFonts w:eastAsiaTheme="minorEastAsia"/>
                <w:noProof/>
                <w:kern w:val="2"/>
                <w:sz w:val="24"/>
                <w:szCs w:val="24"/>
                <w:lang w:val="en-IN" w:eastAsia="en-IN"/>
                <w14:ligatures w14:val="standardContextual"/>
              </w:rPr>
              <w:tab/>
            </w:r>
            <w:r w:rsidRPr="00F672AD">
              <w:rPr>
                <w:rStyle w:val="Hyperlink"/>
                <w:noProof/>
              </w:rPr>
              <w:t>ListBene</w:t>
            </w:r>
            <w:r w:rsidRPr="00F672AD">
              <w:rPr>
                <w:noProof/>
                <w:webHidden/>
              </w:rPr>
              <w:tab/>
            </w:r>
            <w:r w:rsidRPr="00F672AD">
              <w:rPr>
                <w:noProof/>
                <w:webHidden/>
              </w:rPr>
              <w:fldChar w:fldCharType="begin"/>
            </w:r>
            <w:r w:rsidRPr="00F672AD">
              <w:rPr>
                <w:noProof/>
                <w:webHidden/>
              </w:rPr>
              <w:instrText xml:space="preserve"> PAGEREF _Toc195548764 \h </w:instrText>
            </w:r>
            <w:r w:rsidRPr="00F672AD">
              <w:rPr>
                <w:noProof/>
                <w:webHidden/>
              </w:rPr>
            </w:r>
            <w:r w:rsidRPr="00F672AD">
              <w:rPr>
                <w:noProof/>
                <w:webHidden/>
              </w:rPr>
              <w:fldChar w:fldCharType="separate"/>
            </w:r>
            <w:r w:rsidRPr="00F672AD">
              <w:rPr>
                <w:noProof/>
                <w:webHidden/>
              </w:rPr>
              <w:t>161</w:t>
            </w:r>
            <w:r w:rsidRPr="00F672AD">
              <w:rPr>
                <w:noProof/>
                <w:webHidden/>
              </w:rPr>
              <w:fldChar w:fldCharType="end"/>
            </w:r>
          </w:hyperlink>
        </w:p>
        <w:p w14:paraId="3AB43432" w14:textId="2C29959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5" w:history="1">
            <w:r w:rsidRPr="00F672AD">
              <w:rPr>
                <w:rStyle w:val="Hyperlink"/>
                <w:noProof/>
              </w:rPr>
              <w:t>3.4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65 \h </w:instrText>
            </w:r>
            <w:r w:rsidRPr="00F672AD">
              <w:rPr>
                <w:noProof/>
                <w:webHidden/>
              </w:rPr>
            </w:r>
            <w:r w:rsidRPr="00F672AD">
              <w:rPr>
                <w:noProof/>
                <w:webHidden/>
              </w:rPr>
              <w:fldChar w:fldCharType="separate"/>
            </w:r>
            <w:r w:rsidRPr="00F672AD">
              <w:rPr>
                <w:noProof/>
                <w:webHidden/>
              </w:rPr>
              <w:t>161</w:t>
            </w:r>
            <w:r w:rsidRPr="00F672AD">
              <w:rPr>
                <w:noProof/>
                <w:webHidden/>
              </w:rPr>
              <w:fldChar w:fldCharType="end"/>
            </w:r>
          </w:hyperlink>
        </w:p>
        <w:p w14:paraId="2E4343B9" w14:textId="64D3B2C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6" w:history="1">
            <w:r w:rsidRPr="00F672AD">
              <w:rPr>
                <w:rStyle w:val="Hyperlink"/>
                <w:noProof/>
              </w:rPr>
              <w:t>3.4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66 \h </w:instrText>
            </w:r>
            <w:r w:rsidRPr="00F672AD">
              <w:rPr>
                <w:noProof/>
                <w:webHidden/>
              </w:rPr>
            </w:r>
            <w:r w:rsidRPr="00F672AD">
              <w:rPr>
                <w:noProof/>
                <w:webHidden/>
              </w:rPr>
              <w:fldChar w:fldCharType="separate"/>
            </w:r>
            <w:r w:rsidRPr="00F672AD">
              <w:rPr>
                <w:noProof/>
                <w:webHidden/>
              </w:rPr>
              <w:t>162</w:t>
            </w:r>
            <w:r w:rsidRPr="00F672AD">
              <w:rPr>
                <w:noProof/>
                <w:webHidden/>
              </w:rPr>
              <w:fldChar w:fldCharType="end"/>
            </w:r>
          </w:hyperlink>
        </w:p>
        <w:p w14:paraId="6589D6B6" w14:textId="04A8D4F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7" w:history="1">
            <w:r w:rsidRPr="00F672AD">
              <w:rPr>
                <w:rStyle w:val="Hyperlink"/>
                <w:noProof/>
              </w:rPr>
              <w:t>3.4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67 \h </w:instrText>
            </w:r>
            <w:r w:rsidRPr="00F672AD">
              <w:rPr>
                <w:noProof/>
                <w:webHidden/>
              </w:rPr>
            </w:r>
            <w:r w:rsidRPr="00F672AD">
              <w:rPr>
                <w:noProof/>
                <w:webHidden/>
              </w:rPr>
              <w:fldChar w:fldCharType="separate"/>
            </w:r>
            <w:r w:rsidRPr="00F672AD">
              <w:rPr>
                <w:noProof/>
                <w:webHidden/>
              </w:rPr>
              <w:t>162</w:t>
            </w:r>
            <w:r w:rsidRPr="00F672AD">
              <w:rPr>
                <w:noProof/>
                <w:webHidden/>
              </w:rPr>
              <w:fldChar w:fldCharType="end"/>
            </w:r>
          </w:hyperlink>
        </w:p>
        <w:p w14:paraId="73FF0165" w14:textId="1E2E6FC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68" w:history="1">
            <w:r w:rsidRPr="00F672AD">
              <w:rPr>
                <w:rStyle w:val="Hyperlink"/>
                <w:noProof/>
              </w:rPr>
              <w:t>3.46</w:t>
            </w:r>
            <w:r w:rsidRPr="00F672AD">
              <w:rPr>
                <w:rFonts w:eastAsiaTheme="minorEastAsia"/>
                <w:noProof/>
                <w:kern w:val="2"/>
                <w:sz w:val="24"/>
                <w:szCs w:val="24"/>
                <w:lang w:val="en-IN" w:eastAsia="en-IN"/>
                <w14:ligatures w14:val="standardContextual"/>
              </w:rPr>
              <w:tab/>
            </w:r>
            <w:r w:rsidRPr="00F672AD">
              <w:rPr>
                <w:rStyle w:val="Hyperlink"/>
                <w:noProof/>
              </w:rPr>
              <w:t>RemoveBene</w:t>
            </w:r>
            <w:r w:rsidRPr="00F672AD">
              <w:rPr>
                <w:noProof/>
                <w:webHidden/>
              </w:rPr>
              <w:tab/>
            </w:r>
            <w:r w:rsidRPr="00F672AD">
              <w:rPr>
                <w:noProof/>
                <w:webHidden/>
              </w:rPr>
              <w:fldChar w:fldCharType="begin"/>
            </w:r>
            <w:r w:rsidRPr="00F672AD">
              <w:rPr>
                <w:noProof/>
                <w:webHidden/>
              </w:rPr>
              <w:instrText xml:space="preserve"> PAGEREF _Toc195548768 \h </w:instrText>
            </w:r>
            <w:r w:rsidRPr="00F672AD">
              <w:rPr>
                <w:noProof/>
                <w:webHidden/>
              </w:rPr>
            </w:r>
            <w:r w:rsidRPr="00F672AD">
              <w:rPr>
                <w:noProof/>
                <w:webHidden/>
              </w:rPr>
              <w:fldChar w:fldCharType="separate"/>
            </w:r>
            <w:r w:rsidRPr="00F672AD">
              <w:rPr>
                <w:noProof/>
                <w:webHidden/>
              </w:rPr>
              <w:t>163</w:t>
            </w:r>
            <w:r w:rsidRPr="00F672AD">
              <w:rPr>
                <w:noProof/>
                <w:webHidden/>
              </w:rPr>
              <w:fldChar w:fldCharType="end"/>
            </w:r>
          </w:hyperlink>
        </w:p>
        <w:p w14:paraId="18E57482" w14:textId="25A1C658"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69" w:history="1">
            <w:r w:rsidRPr="00F672AD">
              <w:rPr>
                <w:rStyle w:val="Hyperlink"/>
                <w:noProof/>
              </w:rPr>
              <w:t>3.4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69 \h </w:instrText>
            </w:r>
            <w:r w:rsidRPr="00F672AD">
              <w:rPr>
                <w:noProof/>
                <w:webHidden/>
              </w:rPr>
            </w:r>
            <w:r w:rsidRPr="00F672AD">
              <w:rPr>
                <w:noProof/>
                <w:webHidden/>
              </w:rPr>
              <w:fldChar w:fldCharType="separate"/>
            </w:r>
            <w:r w:rsidRPr="00F672AD">
              <w:rPr>
                <w:noProof/>
                <w:webHidden/>
              </w:rPr>
              <w:t>164</w:t>
            </w:r>
            <w:r w:rsidRPr="00F672AD">
              <w:rPr>
                <w:noProof/>
                <w:webHidden/>
              </w:rPr>
              <w:fldChar w:fldCharType="end"/>
            </w:r>
          </w:hyperlink>
        </w:p>
        <w:p w14:paraId="35B35999" w14:textId="103032A5"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0" w:history="1">
            <w:r w:rsidRPr="00F672AD">
              <w:rPr>
                <w:rStyle w:val="Hyperlink"/>
                <w:noProof/>
              </w:rPr>
              <w:t>3.4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70 \h </w:instrText>
            </w:r>
            <w:r w:rsidRPr="00F672AD">
              <w:rPr>
                <w:noProof/>
                <w:webHidden/>
              </w:rPr>
            </w:r>
            <w:r w:rsidRPr="00F672AD">
              <w:rPr>
                <w:noProof/>
                <w:webHidden/>
              </w:rPr>
              <w:fldChar w:fldCharType="separate"/>
            </w:r>
            <w:r w:rsidRPr="00F672AD">
              <w:rPr>
                <w:noProof/>
                <w:webHidden/>
              </w:rPr>
              <w:t>164</w:t>
            </w:r>
            <w:r w:rsidRPr="00F672AD">
              <w:rPr>
                <w:noProof/>
                <w:webHidden/>
              </w:rPr>
              <w:fldChar w:fldCharType="end"/>
            </w:r>
          </w:hyperlink>
        </w:p>
        <w:p w14:paraId="3C81092A" w14:textId="530C6861"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1" w:history="1">
            <w:r w:rsidRPr="00F672AD">
              <w:rPr>
                <w:rStyle w:val="Hyperlink"/>
                <w:noProof/>
              </w:rPr>
              <w:t>3.4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71 \h </w:instrText>
            </w:r>
            <w:r w:rsidRPr="00F672AD">
              <w:rPr>
                <w:noProof/>
                <w:webHidden/>
              </w:rPr>
            </w:r>
            <w:r w:rsidRPr="00F672AD">
              <w:rPr>
                <w:noProof/>
                <w:webHidden/>
              </w:rPr>
              <w:fldChar w:fldCharType="separate"/>
            </w:r>
            <w:r w:rsidRPr="00F672AD">
              <w:rPr>
                <w:noProof/>
                <w:webHidden/>
              </w:rPr>
              <w:t>165</w:t>
            </w:r>
            <w:r w:rsidRPr="00F672AD">
              <w:rPr>
                <w:noProof/>
                <w:webHidden/>
              </w:rPr>
              <w:fldChar w:fldCharType="end"/>
            </w:r>
          </w:hyperlink>
        </w:p>
        <w:p w14:paraId="3D496E25" w14:textId="5FC7A959"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72" w:history="1">
            <w:r w:rsidRPr="00F672AD">
              <w:rPr>
                <w:rStyle w:val="Hyperlink"/>
                <w:noProof/>
              </w:rPr>
              <w:t>3.47</w:t>
            </w:r>
            <w:r w:rsidRPr="00F672AD">
              <w:rPr>
                <w:rFonts w:eastAsiaTheme="minorEastAsia"/>
                <w:noProof/>
                <w:kern w:val="2"/>
                <w:sz w:val="24"/>
                <w:szCs w:val="24"/>
                <w:lang w:val="en-IN" w:eastAsia="en-IN"/>
                <w14:ligatures w14:val="standardContextual"/>
              </w:rPr>
              <w:tab/>
            </w:r>
            <w:r w:rsidRPr="00F672AD">
              <w:rPr>
                <w:rStyle w:val="Hyperlink"/>
                <w:noProof/>
              </w:rPr>
              <w:t>GetSmsToken</w:t>
            </w:r>
            <w:r w:rsidRPr="00F672AD">
              <w:rPr>
                <w:noProof/>
                <w:webHidden/>
              </w:rPr>
              <w:tab/>
            </w:r>
            <w:r w:rsidRPr="00F672AD">
              <w:rPr>
                <w:noProof/>
                <w:webHidden/>
              </w:rPr>
              <w:fldChar w:fldCharType="begin"/>
            </w:r>
            <w:r w:rsidRPr="00F672AD">
              <w:rPr>
                <w:noProof/>
                <w:webHidden/>
              </w:rPr>
              <w:instrText xml:space="preserve"> PAGEREF _Toc195548772 \h </w:instrText>
            </w:r>
            <w:r w:rsidRPr="00F672AD">
              <w:rPr>
                <w:noProof/>
                <w:webHidden/>
              </w:rPr>
            </w:r>
            <w:r w:rsidRPr="00F672AD">
              <w:rPr>
                <w:noProof/>
                <w:webHidden/>
              </w:rPr>
              <w:fldChar w:fldCharType="separate"/>
            </w:r>
            <w:r w:rsidRPr="00F672AD">
              <w:rPr>
                <w:noProof/>
                <w:webHidden/>
              </w:rPr>
              <w:t>166</w:t>
            </w:r>
            <w:r w:rsidRPr="00F672AD">
              <w:rPr>
                <w:noProof/>
                <w:webHidden/>
              </w:rPr>
              <w:fldChar w:fldCharType="end"/>
            </w:r>
          </w:hyperlink>
        </w:p>
        <w:p w14:paraId="45134BC5" w14:textId="653AB3F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3" w:history="1">
            <w:r w:rsidRPr="00F672AD">
              <w:rPr>
                <w:rStyle w:val="Hyperlink"/>
                <w:noProof/>
              </w:rPr>
              <w:t>3.4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73 \h </w:instrText>
            </w:r>
            <w:r w:rsidRPr="00F672AD">
              <w:rPr>
                <w:noProof/>
                <w:webHidden/>
              </w:rPr>
            </w:r>
            <w:r w:rsidRPr="00F672AD">
              <w:rPr>
                <w:noProof/>
                <w:webHidden/>
              </w:rPr>
              <w:fldChar w:fldCharType="separate"/>
            </w:r>
            <w:r w:rsidRPr="00F672AD">
              <w:rPr>
                <w:noProof/>
                <w:webHidden/>
              </w:rPr>
              <w:t>166</w:t>
            </w:r>
            <w:r w:rsidRPr="00F672AD">
              <w:rPr>
                <w:noProof/>
                <w:webHidden/>
              </w:rPr>
              <w:fldChar w:fldCharType="end"/>
            </w:r>
          </w:hyperlink>
        </w:p>
        <w:p w14:paraId="104EA59A" w14:textId="028E526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4" w:history="1">
            <w:r w:rsidRPr="00F672AD">
              <w:rPr>
                <w:rStyle w:val="Hyperlink"/>
                <w:noProof/>
              </w:rPr>
              <w:t>3.4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74 \h </w:instrText>
            </w:r>
            <w:r w:rsidRPr="00F672AD">
              <w:rPr>
                <w:noProof/>
                <w:webHidden/>
              </w:rPr>
            </w:r>
            <w:r w:rsidRPr="00F672AD">
              <w:rPr>
                <w:noProof/>
                <w:webHidden/>
              </w:rPr>
              <w:fldChar w:fldCharType="separate"/>
            </w:r>
            <w:r w:rsidRPr="00F672AD">
              <w:rPr>
                <w:noProof/>
                <w:webHidden/>
              </w:rPr>
              <w:t>167</w:t>
            </w:r>
            <w:r w:rsidRPr="00F672AD">
              <w:rPr>
                <w:noProof/>
                <w:webHidden/>
              </w:rPr>
              <w:fldChar w:fldCharType="end"/>
            </w:r>
          </w:hyperlink>
        </w:p>
        <w:p w14:paraId="3433C10A" w14:textId="14300352"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5" w:history="1">
            <w:r w:rsidRPr="00F672AD">
              <w:rPr>
                <w:rStyle w:val="Hyperlink"/>
                <w:noProof/>
              </w:rPr>
              <w:t>3.4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75 \h </w:instrText>
            </w:r>
            <w:r w:rsidRPr="00F672AD">
              <w:rPr>
                <w:noProof/>
                <w:webHidden/>
              </w:rPr>
            </w:r>
            <w:r w:rsidRPr="00F672AD">
              <w:rPr>
                <w:noProof/>
                <w:webHidden/>
              </w:rPr>
              <w:fldChar w:fldCharType="separate"/>
            </w:r>
            <w:r w:rsidRPr="00F672AD">
              <w:rPr>
                <w:noProof/>
                <w:webHidden/>
              </w:rPr>
              <w:t>167</w:t>
            </w:r>
            <w:r w:rsidRPr="00F672AD">
              <w:rPr>
                <w:noProof/>
                <w:webHidden/>
              </w:rPr>
              <w:fldChar w:fldCharType="end"/>
            </w:r>
          </w:hyperlink>
        </w:p>
        <w:p w14:paraId="40816A09" w14:textId="27D83144"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76" w:history="1">
            <w:r w:rsidRPr="00F672AD">
              <w:rPr>
                <w:rStyle w:val="Hyperlink"/>
                <w:noProof/>
              </w:rPr>
              <w:t>3.48</w:t>
            </w:r>
            <w:r w:rsidRPr="00F672AD">
              <w:rPr>
                <w:rFonts w:eastAsiaTheme="minorEastAsia"/>
                <w:noProof/>
                <w:kern w:val="2"/>
                <w:sz w:val="24"/>
                <w:szCs w:val="24"/>
                <w:lang w:val="en-IN" w:eastAsia="en-IN"/>
                <w14:ligatures w14:val="standardContextual"/>
              </w:rPr>
              <w:tab/>
            </w:r>
            <w:r w:rsidRPr="00F672AD">
              <w:rPr>
                <w:rStyle w:val="Hyperlink"/>
                <w:noProof/>
              </w:rPr>
              <w:t>VerifySmsToken</w:t>
            </w:r>
            <w:r w:rsidRPr="00F672AD">
              <w:rPr>
                <w:noProof/>
                <w:webHidden/>
              </w:rPr>
              <w:tab/>
            </w:r>
            <w:r w:rsidRPr="00F672AD">
              <w:rPr>
                <w:noProof/>
                <w:webHidden/>
              </w:rPr>
              <w:fldChar w:fldCharType="begin"/>
            </w:r>
            <w:r w:rsidRPr="00F672AD">
              <w:rPr>
                <w:noProof/>
                <w:webHidden/>
              </w:rPr>
              <w:instrText xml:space="preserve"> PAGEREF _Toc195548776 \h </w:instrText>
            </w:r>
            <w:r w:rsidRPr="00F672AD">
              <w:rPr>
                <w:noProof/>
                <w:webHidden/>
              </w:rPr>
            </w:r>
            <w:r w:rsidRPr="00F672AD">
              <w:rPr>
                <w:noProof/>
                <w:webHidden/>
              </w:rPr>
              <w:fldChar w:fldCharType="separate"/>
            </w:r>
            <w:r w:rsidRPr="00F672AD">
              <w:rPr>
                <w:noProof/>
                <w:webHidden/>
              </w:rPr>
              <w:t>168</w:t>
            </w:r>
            <w:r w:rsidRPr="00F672AD">
              <w:rPr>
                <w:noProof/>
                <w:webHidden/>
              </w:rPr>
              <w:fldChar w:fldCharType="end"/>
            </w:r>
          </w:hyperlink>
        </w:p>
        <w:p w14:paraId="3FCDA719" w14:textId="2643EDF3"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7" w:history="1">
            <w:r w:rsidRPr="00F672AD">
              <w:rPr>
                <w:rStyle w:val="Hyperlink"/>
                <w:noProof/>
              </w:rPr>
              <w:t>3.4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77 \h </w:instrText>
            </w:r>
            <w:r w:rsidRPr="00F672AD">
              <w:rPr>
                <w:noProof/>
                <w:webHidden/>
              </w:rPr>
            </w:r>
            <w:r w:rsidRPr="00F672AD">
              <w:rPr>
                <w:noProof/>
                <w:webHidden/>
              </w:rPr>
              <w:fldChar w:fldCharType="separate"/>
            </w:r>
            <w:r w:rsidRPr="00F672AD">
              <w:rPr>
                <w:noProof/>
                <w:webHidden/>
              </w:rPr>
              <w:t>169</w:t>
            </w:r>
            <w:r w:rsidRPr="00F672AD">
              <w:rPr>
                <w:noProof/>
                <w:webHidden/>
              </w:rPr>
              <w:fldChar w:fldCharType="end"/>
            </w:r>
          </w:hyperlink>
        </w:p>
        <w:p w14:paraId="4F903D07" w14:textId="7E177020"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8" w:history="1">
            <w:r w:rsidRPr="00F672AD">
              <w:rPr>
                <w:rStyle w:val="Hyperlink"/>
                <w:noProof/>
              </w:rPr>
              <w:t>3.4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78 \h </w:instrText>
            </w:r>
            <w:r w:rsidRPr="00F672AD">
              <w:rPr>
                <w:noProof/>
                <w:webHidden/>
              </w:rPr>
            </w:r>
            <w:r w:rsidRPr="00F672AD">
              <w:rPr>
                <w:noProof/>
                <w:webHidden/>
              </w:rPr>
              <w:fldChar w:fldCharType="separate"/>
            </w:r>
            <w:r w:rsidRPr="00F672AD">
              <w:rPr>
                <w:noProof/>
                <w:webHidden/>
              </w:rPr>
              <w:t>170</w:t>
            </w:r>
            <w:r w:rsidRPr="00F672AD">
              <w:rPr>
                <w:noProof/>
                <w:webHidden/>
              </w:rPr>
              <w:fldChar w:fldCharType="end"/>
            </w:r>
          </w:hyperlink>
        </w:p>
        <w:p w14:paraId="6B82124D" w14:textId="600FF89D"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79" w:history="1">
            <w:r w:rsidRPr="00F672AD">
              <w:rPr>
                <w:rStyle w:val="Hyperlink"/>
                <w:noProof/>
              </w:rPr>
              <w:t>3.4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79 \h </w:instrText>
            </w:r>
            <w:r w:rsidRPr="00F672AD">
              <w:rPr>
                <w:noProof/>
                <w:webHidden/>
              </w:rPr>
            </w:r>
            <w:r w:rsidRPr="00F672AD">
              <w:rPr>
                <w:noProof/>
                <w:webHidden/>
              </w:rPr>
              <w:fldChar w:fldCharType="separate"/>
            </w:r>
            <w:r w:rsidRPr="00F672AD">
              <w:rPr>
                <w:noProof/>
                <w:webHidden/>
              </w:rPr>
              <w:t>170</w:t>
            </w:r>
            <w:r w:rsidRPr="00F672AD">
              <w:rPr>
                <w:noProof/>
                <w:webHidden/>
              </w:rPr>
              <w:fldChar w:fldCharType="end"/>
            </w:r>
          </w:hyperlink>
        </w:p>
        <w:p w14:paraId="78050F3A" w14:textId="67B67C41"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80" w:history="1">
            <w:r w:rsidRPr="00F672AD">
              <w:rPr>
                <w:rStyle w:val="Hyperlink"/>
                <w:noProof/>
              </w:rPr>
              <w:t>3.49</w:t>
            </w:r>
            <w:r w:rsidRPr="00F672AD">
              <w:rPr>
                <w:rFonts w:eastAsiaTheme="minorEastAsia"/>
                <w:noProof/>
                <w:kern w:val="2"/>
                <w:sz w:val="24"/>
                <w:szCs w:val="24"/>
                <w:lang w:val="en-IN" w:eastAsia="en-IN"/>
                <w14:ligatures w14:val="standardContextual"/>
              </w:rPr>
              <w:tab/>
            </w:r>
            <w:r w:rsidRPr="00F672AD">
              <w:rPr>
                <w:rStyle w:val="Hyperlink"/>
                <w:noProof/>
              </w:rPr>
              <w:t>UserProfile</w:t>
            </w:r>
            <w:r w:rsidRPr="00F672AD">
              <w:rPr>
                <w:noProof/>
                <w:webHidden/>
              </w:rPr>
              <w:tab/>
            </w:r>
            <w:r w:rsidRPr="00F672AD">
              <w:rPr>
                <w:noProof/>
                <w:webHidden/>
              </w:rPr>
              <w:fldChar w:fldCharType="begin"/>
            </w:r>
            <w:r w:rsidRPr="00F672AD">
              <w:rPr>
                <w:noProof/>
                <w:webHidden/>
              </w:rPr>
              <w:instrText xml:space="preserve"> PAGEREF _Toc195548780 \h </w:instrText>
            </w:r>
            <w:r w:rsidRPr="00F672AD">
              <w:rPr>
                <w:noProof/>
                <w:webHidden/>
              </w:rPr>
            </w:r>
            <w:r w:rsidRPr="00F672AD">
              <w:rPr>
                <w:noProof/>
                <w:webHidden/>
              </w:rPr>
              <w:fldChar w:fldCharType="separate"/>
            </w:r>
            <w:r w:rsidRPr="00F672AD">
              <w:rPr>
                <w:noProof/>
                <w:webHidden/>
              </w:rPr>
              <w:t>171</w:t>
            </w:r>
            <w:r w:rsidRPr="00F672AD">
              <w:rPr>
                <w:noProof/>
                <w:webHidden/>
              </w:rPr>
              <w:fldChar w:fldCharType="end"/>
            </w:r>
          </w:hyperlink>
        </w:p>
        <w:p w14:paraId="75261CA1" w14:textId="79F7E76B"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1" w:history="1">
            <w:r w:rsidRPr="00F672AD">
              <w:rPr>
                <w:rStyle w:val="Hyperlink"/>
                <w:noProof/>
              </w:rPr>
              <w:t>3.4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81 \h </w:instrText>
            </w:r>
            <w:r w:rsidRPr="00F672AD">
              <w:rPr>
                <w:noProof/>
                <w:webHidden/>
              </w:rPr>
            </w:r>
            <w:r w:rsidRPr="00F672AD">
              <w:rPr>
                <w:noProof/>
                <w:webHidden/>
              </w:rPr>
              <w:fldChar w:fldCharType="separate"/>
            </w:r>
            <w:r w:rsidRPr="00F672AD">
              <w:rPr>
                <w:noProof/>
                <w:webHidden/>
              </w:rPr>
              <w:t>172</w:t>
            </w:r>
            <w:r w:rsidRPr="00F672AD">
              <w:rPr>
                <w:noProof/>
                <w:webHidden/>
              </w:rPr>
              <w:fldChar w:fldCharType="end"/>
            </w:r>
          </w:hyperlink>
        </w:p>
        <w:p w14:paraId="5225305E" w14:textId="386D8FA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2" w:history="1">
            <w:r w:rsidRPr="00F672AD">
              <w:rPr>
                <w:rStyle w:val="Hyperlink"/>
                <w:noProof/>
              </w:rPr>
              <w:t>3.4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82 \h </w:instrText>
            </w:r>
            <w:r w:rsidRPr="00F672AD">
              <w:rPr>
                <w:noProof/>
                <w:webHidden/>
              </w:rPr>
            </w:r>
            <w:r w:rsidRPr="00F672AD">
              <w:rPr>
                <w:noProof/>
                <w:webHidden/>
              </w:rPr>
              <w:fldChar w:fldCharType="separate"/>
            </w:r>
            <w:r w:rsidRPr="00F672AD">
              <w:rPr>
                <w:noProof/>
                <w:webHidden/>
              </w:rPr>
              <w:t>172</w:t>
            </w:r>
            <w:r w:rsidRPr="00F672AD">
              <w:rPr>
                <w:noProof/>
                <w:webHidden/>
              </w:rPr>
              <w:fldChar w:fldCharType="end"/>
            </w:r>
          </w:hyperlink>
        </w:p>
        <w:p w14:paraId="77BD64EE" w14:textId="3FE86FFA"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3" w:history="1">
            <w:r w:rsidRPr="00F672AD">
              <w:rPr>
                <w:rStyle w:val="Hyperlink"/>
                <w:noProof/>
              </w:rPr>
              <w:t>3.4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83 \h </w:instrText>
            </w:r>
            <w:r w:rsidRPr="00F672AD">
              <w:rPr>
                <w:noProof/>
                <w:webHidden/>
              </w:rPr>
            </w:r>
            <w:r w:rsidRPr="00F672AD">
              <w:rPr>
                <w:noProof/>
                <w:webHidden/>
              </w:rPr>
              <w:fldChar w:fldCharType="separate"/>
            </w:r>
            <w:r w:rsidRPr="00F672AD">
              <w:rPr>
                <w:noProof/>
                <w:webHidden/>
              </w:rPr>
              <w:t>173</w:t>
            </w:r>
            <w:r w:rsidRPr="00F672AD">
              <w:rPr>
                <w:noProof/>
                <w:webHidden/>
              </w:rPr>
              <w:fldChar w:fldCharType="end"/>
            </w:r>
          </w:hyperlink>
        </w:p>
        <w:p w14:paraId="37D5F60C" w14:textId="3E0D6C5C" w:rsidR="00F672AD" w:rsidRPr="00F672AD" w:rsidRDefault="00F672AD">
          <w:pPr>
            <w:pStyle w:val="TOC2"/>
            <w:tabs>
              <w:tab w:val="left" w:pos="1134"/>
              <w:tab w:val="right" w:leader="dot" w:pos="9017"/>
            </w:tabs>
            <w:rPr>
              <w:rFonts w:eastAsiaTheme="minorEastAsia"/>
              <w:noProof/>
              <w:kern w:val="2"/>
              <w:sz w:val="24"/>
              <w:szCs w:val="24"/>
              <w:lang w:val="en-IN" w:eastAsia="en-IN"/>
              <w14:ligatures w14:val="standardContextual"/>
            </w:rPr>
          </w:pPr>
          <w:hyperlink w:anchor="_Toc195548784" w:history="1">
            <w:r w:rsidRPr="00F672AD">
              <w:rPr>
                <w:rStyle w:val="Hyperlink"/>
                <w:noProof/>
              </w:rPr>
              <w:t>3.50</w:t>
            </w:r>
            <w:r w:rsidRPr="00F672AD">
              <w:rPr>
                <w:rFonts w:eastAsiaTheme="minorEastAsia"/>
                <w:noProof/>
                <w:kern w:val="2"/>
                <w:sz w:val="24"/>
                <w:szCs w:val="24"/>
                <w:lang w:val="en-IN" w:eastAsia="en-IN"/>
                <w14:ligatures w14:val="standardContextual"/>
              </w:rPr>
              <w:tab/>
            </w:r>
            <w:r w:rsidRPr="00F672AD">
              <w:rPr>
                <w:rStyle w:val="Hyperlink"/>
                <w:noProof/>
              </w:rPr>
              <w:t>GetAppParam</w:t>
            </w:r>
            <w:r w:rsidRPr="00F672AD">
              <w:rPr>
                <w:noProof/>
                <w:webHidden/>
              </w:rPr>
              <w:tab/>
            </w:r>
            <w:r w:rsidRPr="00F672AD">
              <w:rPr>
                <w:noProof/>
                <w:webHidden/>
              </w:rPr>
              <w:fldChar w:fldCharType="begin"/>
            </w:r>
            <w:r w:rsidRPr="00F672AD">
              <w:rPr>
                <w:noProof/>
                <w:webHidden/>
              </w:rPr>
              <w:instrText xml:space="preserve"> PAGEREF _Toc195548784 \h </w:instrText>
            </w:r>
            <w:r w:rsidRPr="00F672AD">
              <w:rPr>
                <w:noProof/>
                <w:webHidden/>
              </w:rPr>
            </w:r>
            <w:r w:rsidRPr="00F672AD">
              <w:rPr>
                <w:noProof/>
                <w:webHidden/>
              </w:rPr>
              <w:fldChar w:fldCharType="separate"/>
            </w:r>
            <w:r w:rsidRPr="00F672AD">
              <w:rPr>
                <w:noProof/>
                <w:webHidden/>
              </w:rPr>
              <w:t>176</w:t>
            </w:r>
            <w:r w:rsidRPr="00F672AD">
              <w:rPr>
                <w:noProof/>
                <w:webHidden/>
              </w:rPr>
              <w:fldChar w:fldCharType="end"/>
            </w:r>
          </w:hyperlink>
        </w:p>
        <w:p w14:paraId="264D004E" w14:textId="66310068"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5" w:history="1">
            <w:r w:rsidRPr="00F672AD">
              <w:rPr>
                <w:rStyle w:val="Hyperlink"/>
                <w:noProof/>
              </w:rPr>
              <w:t>3.50.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85 \h </w:instrText>
            </w:r>
            <w:r w:rsidRPr="00F672AD">
              <w:rPr>
                <w:noProof/>
                <w:webHidden/>
              </w:rPr>
            </w:r>
            <w:r w:rsidRPr="00F672AD">
              <w:rPr>
                <w:noProof/>
                <w:webHidden/>
              </w:rPr>
              <w:fldChar w:fldCharType="separate"/>
            </w:r>
            <w:r w:rsidRPr="00F672AD">
              <w:rPr>
                <w:noProof/>
                <w:webHidden/>
              </w:rPr>
              <w:t>176</w:t>
            </w:r>
            <w:r w:rsidRPr="00F672AD">
              <w:rPr>
                <w:noProof/>
                <w:webHidden/>
              </w:rPr>
              <w:fldChar w:fldCharType="end"/>
            </w:r>
          </w:hyperlink>
        </w:p>
        <w:p w14:paraId="731170EC" w14:textId="1770435E"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6" w:history="1">
            <w:r w:rsidRPr="00F672AD">
              <w:rPr>
                <w:rStyle w:val="Hyperlink"/>
                <w:noProof/>
              </w:rPr>
              <w:t>3.50.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86 \h </w:instrText>
            </w:r>
            <w:r w:rsidRPr="00F672AD">
              <w:rPr>
                <w:noProof/>
                <w:webHidden/>
              </w:rPr>
            </w:r>
            <w:r w:rsidRPr="00F672AD">
              <w:rPr>
                <w:noProof/>
                <w:webHidden/>
              </w:rPr>
              <w:fldChar w:fldCharType="separate"/>
            </w:r>
            <w:r w:rsidRPr="00F672AD">
              <w:rPr>
                <w:noProof/>
                <w:webHidden/>
              </w:rPr>
              <w:t>177</w:t>
            </w:r>
            <w:r w:rsidRPr="00F672AD">
              <w:rPr>
                <w:noProof/>
                <w:webHidden/>
              </w:rPr>
              <w:fldChar w:fldCharType="end"/>
            </w:r>
          </w:hyperlink>
        </w:p>
        <w:p w14:paraId="7F25FD99" w14:textId="280089D6" w:rsidR="00F672AD" w:rsidRPr="00F672AD" w:rsidRDefault="00F672AD">
          <w:pPr>
            <w:pStyle w:val="TOC3"/>
            <w:tabs>
              <w:tab w:val="left" w:pos="1417"/>
              <w:tab w:val="right" w:leader="dot" w:pos="9017"/>
            </w:tabs>
            <w:rPr>
              <w:rFonts w:eastAsiaTheme="minorEastAsia"/>
              <w:noProof/>
              <w:kern w:val="2"/>
              <w:sz w:val="24"/>
              <w:szCs w:val="24"/>
              <w:lang w:val="en-IN" w:eastAsia="en-IN"/>
              <w14:ligatures w14:val="standardContextual"/>
            </w:rPr>
          </w:pPr>
          <w:hyperlink w:anchor="_Toc195548787" w:history="1">
            <w:r w:rsidRPr="00F672AD">
              <w:rPr>
                <w:rStyle w:val="Hyperlink"/>
                <w:noProof/>
              </w:rPr>
              <w:t>3.50.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87 \h </w:instrText>
            </w:r>
            <w:r w:rsidRPr="00F672AD">
              <w:rPr>
                <w:noProof/>
                <w:webHidden/>
              </w:rPr>
            </w:r>
            <w:r w:rsidRPr="00F672AD">
              <w:rPr>
                <w:noProof/>
                <w:webHidden/>
              </w:rPr>
              <w:fldChar w:fldCharType="separate"/>
            </w:r>
            <w:r w:rsidRPr="00F672AD">
              <w:rPr>
                <w:noProof/>
                <w:webHidden/>
              </w:rPr>
              <w:t>177</w:t>
            </w:r>
            <w:r w:rsidRPr="00F672AD">
              <w:rPr>
                <w:noProof/>
                <w:webHidden/>
              </w:rPr>
              <w:fldChar w:fldCharType="end"/>
            </w:r>
          </w:hyperlink>
        </w:p>
        <w:p w14:paraId="6F7EDE20" w14:textId="1D6E6ABD"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788" w:history="1">
            <w:r w:rsidRPr="00F672AD">
              <w:rPr>
                <w:rStyle w:val="Hyperlink"/>
                <w:noProof/>
              </w:rPr>
              <w:t>4</w:t>
            </w:r>
            <w:r w:rsidRPr="00F672AD">
              <w:rPr>
                <w:rFonts w:eastAsiaTheme="minorEastAsia"/>
                <w:noProof/>
                <w:kern w:val="2"/>
                <w:sz w:val="24"/>
                <w:szCs w:val="24"/>
                <w:lang w:val="en-IN" w:eastAsia="en-IN"/>
                <w14:ligatures w14:val="standardContextual"/>
              </w:rPr>
              <w:tab/>
            </w:r>
            <w:r w:rsidRPr="00F672AD">
              <w:rPr>
                <w:rStyle w:val="Hyperlink"/>
                <w:noProof/>
              </w:rPr>
              <w:t>Montran UPI Delegate API Specification</w:t>
            </w:r>
            <w:r w:rsidRPr="00F672AD">
              <w:rPr>
                <w:noProof/>
                <w:webHidden/>
              </w:rPr>
              <w:tab/>
            </w:r>
            <w:r w:rsidRPr="00F672AD">
              <w:rPr>
                <w:noProof/>
                <w:webHidden/>
              </w:rPr>
              <w:fldChar w:fldCharType="begin"/>
            </w:r>
            <w:r w:rsidRPr="00F672AD">
              <w:rPr>
                <w:noProof/>
                <w:webHidden/>
              </w:rPr>
              <w:instrText xml:space="preserve"> PAGEREF _Toc195548788 \h </w:instrText>
            </w:r>
            <w:r w:rsidRPr="00F672AD">
              <w:rPr>
                <w:noProof/>
                <w:webHidden/>
              </w:rPr>
            </w:r>
            <w:r w:rsidRPr="00F672AD">
              <w:rPr>
                <w:noProof/>
                <w:webHidden/>
              </w:rPr>
              <w:fldChar w:fldCharType="separate"/>
            </w:r>
            <w:r w:rsidRPr="00F672AD">
              <w:rPr>
                <w:noProof/>
                <w:webHidden/>
              </w:rPr>
              <w:t>179</w:t>
            </w:r>
            <w:r w:rsidRPr="00F672AD">
              <w:rPr>
                <w:noProof/>
                <w:webHidden/>
              </w:rPr>
              <w:fldChar w:fldCharType="end"/>
            </w:r>
          </w:hyperlink>
        </w:p>
        <w:p w14:paraId="711C6217" w14:textId="1ED409A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789" w:history="1">
            <w:r w:rsidRPr="00F672AD">
              <w:rPr>
                <w:rStyle w:val="Hyperlink"/>
                <w:noProof/>
              </w:rPr>
              <w:t>4.1</w:t>
            </w:r>
            <w:r w:rsidRPr="00F672AD">
              <w:rPr>
                <w:rFonts w:eastAsiaTheme="minorEastAsia"/>
                <w:noProof/>
                <w:kern w:val="2"/>
                <w:sz w:val="24"/>
                <w:szCs w:val="24"/>
                <w:lang w:val="en-IN" w:eastAsia="en-IN"/>
                <w14:ligatures w14:val="standardContextual"/>
              </w:rPr>
              <w:tab/>
            </w:r>
            <w:r w:rsidRPr="00F672AD">
              <w:rPr>
                <w:rStyle w:val="Hyperlink"/>
                <w:noProof/>
              </w:rPr>
              <w:t>AddDelegate API Request and Response</w:t>
            </w:r>
            <w:r w:rsidRPr="00F672AD">
              <w:rPr>
                <w:noProof/>
                <w:webHidden/>
              </w:rPr>
              <w:tab/>
            </w:r>
            <w:r w:rsidRPr="00F672AD">
              <w:rPr>
                <w:noProof/>
                <w:webHidden/>
              </w:rPr>
              <w:fldChar w:fldCharType="begin"/>
            </w:r>
            <w:r w:rsidRPr="00F672AD">
              <w:rPr>
                <w:noProof/>
                <w:webHidden/>
              </w:rPr>
              <w:instrText xml:space="preserve"> PAGEREF _Toc195548789 \h </w:instrText>
            </w:r>
            <w:r w:rsidRPr="00F672AD">
              <w:rPr>
                <w:noProof/>
                <w:webHidden/>
              </w:rPr>
            </w:r>
            <w:r w:rsidRPr="00F672AD">
              <w:rPr>
                <w:noProof/>
                <w:webHidden/>
              </w:rPr>
              <w:fldChar w:fldCharType="separate"/>
            </w:r>
            <w:r w:rsidRPr="00F672AD">
              <w:rPr>
                <w:noProof/>
                <w:webHidden/>
              </w:rPr>
              <w:t>179</w:t>
            </w:r>
            <w:r w:rsidRPr="00F672AD">
              <w:rPr>
                <w:noProof/>
                <w:webHidden/>
              </w:rPr>
              <w:fldChar w:fldCharType="end"/>
            </w:r>
          </w:hyperlink>
        </w:p>
        <w:p w14:paraId="68EBFEEB" w14:textId="0057E8B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0" w:history="1">
            <w:r w:rsidRPr="00F672AD">
              <w:rPr>
                <w:rStyle w:val="Hyperlink"/>
                <w:noProof/>
              </w:rPr>
              <w:t>4.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90 \h </w:instrText>
            </w:r>
            <w:r w:rsidRPr="00F672AD">
              <w:rPr>
                <w:noProof/>
                <w:webHidden/>
              </w:rPr>
            </w:r>
            <w:r w:rsidRPr="00F672AD">
              <w:rPr>
                <w:noProof/>
                <w:webHidden/>
              </w:rPr>
              <w:fldChar w:fldCharType="separate"/>
            </w:r>
            <w:r w:rsidRPr="00F672AD">
              <w:rPr>
                <w:noProof/>
                <w:webHidden/>
              </w:rPr>
              <w:t>179</w:t>
            </w:r>
            <w:r w:rsidRPr="00F672AD">
              <w:rPr>
                <w:noProof/>
                <w:webHidden/>
              </w:rPr>
              <w:fldChar w:fldCharType="end"/>
            </w:r>
          </w:hyperlink>
        </w:p>
        <w:p w14:paraId="409F733C" w14:textId="31F3476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1" w:history="1">
            <w:r w:rsidRPr="00F672AD">
              <w:rPr>
                <w:rStyle w:val="Hyperlink"/>
                <w:noProof/>
              </w:rPr>
              <w:t>4.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91 \h </w:instrText>
            </w:r>
            <w:r w:rsidRPr="00F672AD">
              <w:rPr>
                <w:noProof/>
                <w:webHidden/>
              </w:rPr>
            </w:r>
            <w:r w:rsidRPr="00F672AD">
              <w:rPr>
                <w:noProof/>
                <w:webHidden/>
              </w:rPr>
              <w:fldChar w:fldCharType="separate"/>
            </w:r>
            <w:r w:rsidRPr="00F672AD">
              <w:rPr>
                <w:noProof/>
                <w:webHidden/>
              </w:rPr>
              <w:t>181</w:t>
            </w:r>
            <w:r w:rsidRPr="00F672AD">
              <w:rPr>
                <w:noProof/>
                <w:webHidden/>
              </w:rPr>
              <w:fldChar w:fldCharType="end"/>
            </w:r>
          </w:hyperlink>
        </w:p>
        <w:p w14:paraId="401493EC" w14:textId="71455C6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2" w:history="1">
            <w:r w:rsidRPr="00F672AD">
              <w:rPr>
                <w:rStyle w:val="Hyperlink"/>
                <w:noProof/>
              </w:rPr>
              <w:t>4.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92 \h </w:instrText>
            </w:r>
            <w:r w:rsidRPr="00F672AD">
              <w:rPr>
                <w:noProof/>
                <w:webHidden/>
              </w:rPr>
            </w:r>
            <w:r w:rsidRPr="00F672AD">
              <w:rPr>
                <w:noProof/>
                <w:webHidden/>
              </w:rPr>
              <w:fldChar w:fldCharType="separate"/>
            </w:r>
            <w:r w:rsidRPr="00F672AD">
              <w:rPr>
                <w:noProof/>
                <w:webHidden/>
              </w:rPr>
              <w:t>182</w:t>
            </w:r>
            <w:r w:rsidRPr="00F672AD">
              <w:rPr>
                <w:noProof/>
                <w:webHidden/>
              </w:rPr>
              <w:fldChar w:fldCharType="end"/>
            </w:r>
          </w:hyperlink>
        </w:p>
        <w:p w14:paraId="707B9761" w14:textId="3CC67664"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793" w:history="1">
            <w:r w:rsidRPr="00F672AD">
              <w:rPr>
                <w:rStyle w:val="Hyperlink"/>
                <w:noProof/>
              </w:rPr>
              <w:t>4.2</w:t>
            </w:r>
            <w:r w:rsidRPr="00F672AD">
              <w:rPr>
                <w:rFonts w:eastAsiaTheme="minorEastAsia"/>
                <w:noProof/>
                <w:kern w:val="2"/>
                <w:sz w:val="24"/>
                <w:szCs w:val="24"/>
                <w:lang w:val="en-IN" w:eastAsia="en-IN"/>
                <w14:ligatures w14:val="standardContextual"/>
              </w:rPr>
              <w:tab/>
            </w:r>
            <w:r w:rsidRPr="00F672AD">
              <w:rPr>
                <w:rStyle w:val="Hyperlink"/>
                <w:noProof/>
              </w:rPr>
              <w:t>ApproveDelegate API Request and Response</w:t>
            </w:r>
            <w:r w:rsidRPr="00F672AD">
              <w:rPr>
                <w:noProof/>
                <w:webHidden/>
              </w:rPr>
              <w:tab/>
            </w:r>
            <w:r w:rsidRPr="00F672AD">
              <w:rPr>
                <w:noProof/>
                <w:webHidden/>
              </w:rPr>
              <w:fldChar w:fldCharType="begin"/>
            </w:r>
            <w:r w:rsidRPr="00F672AD">
              <w:rPr>
                <w:noProof/>
                <w:webHidden/>
              </w:rPr>
              <w:instrText xml:space="preserve"> PAGEREF _Toc195548793 \h </w:instrText>
            </w:r>
            <w:r w:rsidRPr="00F672AD">
              <w:rPr>
                <w:noProof/>
                <w:webHidden/>
              </w:rPr>
            </w:r>
            <w:r w:rsidRPr="00F672AD">
              <w:rPr>
                <w:noProof/>
                <w:webHidden/>
              </w:rPr>
              <w:fldChar w:fldCharType="separate"/>
            </w:r>
            <w:r w:rsidRPr="00F672AD">
              <w:rPr>
                <w:noProof/>
                <w:webHidden/>
              </w:rPr>
              <w:t>183</w:t>
            </w:r>
            <w:r w:rsidRPr="00F672AD">
              <w:rPr>
                <w:noProof/>
                <w:webHidden/>
              </w:rPr>
              <w:fldChar w:fldCharType="end"/>
            </w:r>
          </w:hyperlink>
        </w:p>
        <w:p w14:paraId="506B4B7D" w14:textId="391A0E6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4" w:history="1">
            <w:r w:rsidRPr="00F672AD">
              <w:rPr>
                <w:rStyle w:val="Hyperlink"/>
                <w:noProof/>
              </w:rPr>
              <w:t>4.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94 \h </w:instrText>
            </w:r>
            <w:r w:rsidRPr="00F672AD">
              <w:rPr>
                <w:noProof/>
                <w:webHidden/>
              </w:rPr>
            </w:r>
            <w:r w:rsidRPr="00F672AD">
              <w:rPr>
                <w:noProof/>
                <w:webHidden/>
              </w:rPr>
              <w:fldChar w:fldCharType="separate"/>
            </w:r>
            <w:r w:rsidRPr="00F672AD">
              <w:rPr>
                <w:noProof/>
                <w:webHidden/>
              </w:rPr>
              <w:t>183</w:t>
            </w:r>
            <w:r w:rsidRPr="00F672AD">
              <w:rPr>
                <w:noProof/>
                <w:webHidden/>
              </w:rPr>
              <w:fldChar w:fldCharType="end"/>
            </w:r>
          </w:hyperlink>
        </w:p>
        <w:p w14:paraId="3F3BDFF0" w14:textId="0B4194A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5" w:history="1">
            <w:r w:rsidRPr="00F672AD">
              <w:rPr>
                <w:rStyle w:val="Hyperlink"/>
                <w:noProof/>
              </w:rPr>
              <w:t>4.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95 \h </w:instrText>
            </w:r>
            <w:r w:rsidRPr="00F672AD">
              <w:rPr>
                <w:noProof/>
                <w:webHidden/>
              </w:rPr>
            </w:r>
            <w:r w:rsidRPr="00F672AD">
              <w:rPr>
                <w:noProof/>
                <w:webHidden/>
              </w:rPr>
              <w:fldChar w:fldCharType="separate"/>
            </w:r>
            <w:r w:rsidRPr="00F672AD">
              <w:rPr>
                <w:noProof/>
                <w:webHidden/>
              </w:rPr>
              <w:t>185</w:t>
            </w:r>
            <w:r w:rsidRPr="00F672AD">
              <w:rPr>
                <w:noProof/>
                <w:webHidden/>
              </w:rPr>
              <w:fldChar w:fldCharType="end"/>
            </w:r>
          </w:hyperlink>
        </w:p>
        <w:p w14:paraId="770AD8BE" w14:textId="7E1E9A4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6" w:history="1">
            <w:r w:rsidRPr="00F672AD">
              <w:rPr>
                <w:rStyle w:val="Hyperlink"/>
                <w:noProof/>
              </w:rPr>
              <w:t>4.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796 \h </w:instrText>
            </w:r>
            <w:r w:rsidRPr="00F672AD">
              <w:rPr>
                <w:noProof/>
                <w:webHidden/>
              </w:rPr>
            </w:r>
            <w:r w:rsidRPr="00F672AD">
              <w:rPr>
                <w:noProof/>
                <w:webHidden/>
              </w:rPr>
              <w:fldChar w:fldCharType="separate"/>
            </w:r>
            <w:r w:rsidRPr="00F672AD">
              <w:rPr>
                <w:noProof/>
                <w:webHidden/>
              </w:rPr>
              <w:t>186</w:t>
            </w:r>
            <w:r w:rsidRPr="00F672AD">
              <w:rPr>
                <w:noProof/>
                <w:webHidden/>
              </w:rPr>
              <w:fldChar w:fldCharType="end"/>
            </w:r>
          </w:hyperlink>
        </w:p>
        <w:p w14:paraId="7629FA10" w14:textId="57ED35B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797" w:history="1">
            <w:r w:rsidRPr="00F672AD">
              <w:rPr>
                <w:rStyle w:val="Hyperlink"/>
                <w:noProof/>
              </w:rPr>
              <w:t>4.3</w:t>
            </w:r>
            <w:r w:rsidRPr="00F672AD">
              <w:rPr>
                <w:rFonts w:eastAsiaTheme="minorEastAsia"/>
                <w:noProof/>
                <w:kern w:val="2"/>
                <w:sz w:val="24"/>
                <w:szCs w:val="24"/>
                <w:lang w:val="en-IN" w:eastAsia="en-IN"/>
                <w14:ligatures w14:val="standardContextual"/>
              </w:rPr>
              <w:tab/>
            </w:r>
            <w:r w:rsidRPr="00F672AD">
              <w:rPr>
                <w:rStyle w:val="Hyperlink"/>
                <w:noProof/>
              </w:rPr>
              <w:t>RemoveDelegate API Request and Response</w:t>
            </w:r>
            <w:r w:rsidRPr="00F672AD">
              <w:rPr>
                <w:noProof/>
                <w:webHidden/>
              </w:rPr>
              <w:tab/>
            </w:r>
            <w:r w:rsidRPr="00F672AD">
              <w:rPr>
                <w:noProof/>
                <w:webHidden/>
              </w:rPr>
              <w:fldChar w:fldCharType="begin"/>
            </w:r>
            <w:r w:rsidRPr="00F672AD">
              <w:rPr>
                <w:noProof/>
                <w:webHidden/>
              </w:rPr>
              <w:instrText xml:space="preserve"> PAGEREF _Toc195548797 \h </w:instrText>
            </w:r>
            <w:r w:rsidRPr="00F672AD">
              <w:rPr>
                <w:noProof/>
                <w:webHidden/>
              </w:rPr>
            </w:r>
            <w:r w:rsidRPr="00F672AD">
              <w:rPr>
                <w:noProof/>
                <w:webHidden/>
              </w:rPr>
              <w:fldChar w:fldCharType="separate"/>
            </w:r>
            <w:r w:rsidRPr="00F672AD">
              <w:rPr>
                <w:noProof/>
                <w:webHidden/>
              </w:rPr>
              <w:t>187</w:t>
            </w:r>
            <w:r w:rsidRPr="00F672AD">
              <w:rPr>
                <w:noProof/>
                <w:webHidden/>
              </w:rPr>
              <w:fldChar w:fldCharType="end"/>
            </w:r>
          </w:hyperlink>
        </w:p>
        <w:p w14:paraId="436B408F" w14:textId="65AC275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8" w:history="1">
            <w:r w:rsidRPr="00F672AD">
              <w:rPr>
                <w:rStyle w:val="Hyperlink"/>
                <w:noProof/>
              </w:rPr>
              <w:t>4.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798 \h </w:instrText>
            </w:r>
            <w:r w:rsidRPr="00F672AD">
              <w:rPr>
                <w:noProof/>
                <w:webHidden/>
              </w:rPr>
            </w:r>
            <w:r w:rsidRPr="00F672AD">
              <w:rPr>
                <w:noProof/>
                <w:webHidden/>
              </w:rPr>
              <w:fldChar w:fldCharType="separate"/>
            </w:r>
            <w:r w:rsidRPr="00F672AD">
              <w:rPr>
                <w:noProof/>
                <w:webHidden/>
              </w:rPr>
              <w:t>187</w:t>
            </w:r>
            <w:r w:rsidRPr="00F672AD">
              <w:rPr>
                <w:noProof/>
                <w:webHidden/>
              </w:rPr>
              <w:fldChar w:fldCharType="end"/>
            </w:r>
          </w:hyperlink>
        </w:p>
        <w:p w14:paraId="04987476" w14:textId="0C619E3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799" w:history="1">
            <w:r w:rsidRPr="00F672AD">
              <w:rPr>
                <w:rStyle w:val="Hyperlink"/>
                <w:noProof/>
              </w:rPr>
              <w:t>4.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799 \h </w:instrText>
            </w:r>
            <w:r w:rsidRPr="00F672AD">
              <w:rPr>
                <w:noProof/>
                <w:webHidden/>
              </w:rPr>
            </w:r>
            <w:r w:rsidRPr="00F672AD">
              <w:rPr>
                <w:noProof/>
                <w:webHidden/>
              </w:rPr>
              <w:fldChar w:fldCharType="separate"/>
            </w:r>
            <w:r w:rsidRPr="00F672AD">
              <w:rPr>
                <w:noProof/>
                <w:webHidden/>
              </w:rPr>
              <w:t>190</w:t>
            </w:r>
            <w:r w:rsidRPr="00F672AD">
              <w:rPr>
                <w:noProof/>
                <w:webHidden/>
              </w:rPr>
              <w:fldChar w:fldCharType="end"/>
            </w:r>
          </w:hyperlink>
        </w:p>
        <w:p w14:paraId="67B8836B" w14:textId="701D4B8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0" w:history="1">
            <w:r w:rsidRPr="00F672AD">
              <w:rPr>
                <w:rStyle w:val="Hyperlink"/>
                <w:noProof/>
              </w:rPr>
              <w:t>4.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00 \h </w:instrText>
            </w:r>
            <w:r w:rsidRPr="00F672AD">
              <w:rPr>
                <w:noProof/>
                <w:webHidden/>
              </w:rPr>
            </w:r>
            <w:r w:rsidRPr="00F672AD">
              <w:rPr>
                <w:noProof/>
                <w:webHidden/>
              </w:rPr>
              <w:fldChar w:fldCharType="separate"/>
            </w:r>
            <w:r w:rsidRPr="00F672AD">
              <w:rPr>
                <w:noProof/>
                <w:webHidden/>
              </w:rPr>
              <w:t>190</w:t>
            </w:r>
            <w:r w:rsidRPr="00F672AD">
              <w:rPr>
                <w:noProof/>
                <w:webHidden/>
              </w:rPr>
              <w:fldChar w:fldCharType="end"/>
            </w:r>
          </w:hyperlink>
        </w:p>
        <w:p w14:paraId="2C9694B0" w14:textId="54345392"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01" w:history="1">
            <w:r w:rsidRPr="00F672AD">
              <w:rPr>
                <w:rStyle w:val="Hyperlink"/>
                <w:noProof/>
              </w:rPr>
              <w:t>4.4</w:t>
            </w:r>
            <w:r w:rsidRPr="00F672AD">
              <w:rPr>
                <w:rFonts w:eastAsiaTheme="minorEastAsia"/>
                <w:noProof/>
                <w:kern w:val="2"/>
                <w:sz w:val="24"/>
                <w:szCs w:val="24"/>
                <w:lang w:val="en-IN" w:eastAsia="en-IN"/>
                <w14:ligatures w14:val="standardContextual"/>
              </w:rPr>
              <w:tab/>
            </w:r>
            <w:r w:rsidRPr="00F672AD">
              <w:rPr>
                <w:rStyle w:val="Hyperlink"/>
                <w:noProof/>
              </w:rPr>
              <w:t>GetDelegateBalance API Request and Response</w:t>
            </w:r>
            <w:r w:rsidRPr="00F672AD">
              <w:rPr>
                <w:noProof/>
                <w:webHidden/>
              </w:rPr>
              <w:tab/>
            </w:r>
            <w:r w:rsidRPr="00F672AD">
              <w:rPr>
                <w:noProof/>
                <w:webHidden/>
              </w:rPr>
              <w:fldChar w:fldCharType="begin"/>
            </w:r>
            <w:r w:rsidRPr="00F672AD">
              <w:rPr>
                <w:noProof/>
                <w:webHidden/>
              </w:rPr>
              <w:instrText xml:space="preserve"> PAGEREF _Toc195548801 \h </w:instrText>
            </w:r>
            <w:r w:rsidRPr="00F672AD">
              <w:rPr>
                <w:noProof/>
                <w:webHidden/>
              </w:rPr>
            </w:r>
            <w:r w:rsidRPr="00F672AD">
              <w:rPr>
                <w:noProof/>
                <w:webHidden/>
              </w:rPr>
              <w:fldChar w:fldCharType="separate"/>
            </w:r>
            <w:r w:rsidRPr="00F672AD">
              <w:rPr>
                <w:noProof/>
                <w:webHidden/>
              </w:rPr>
              <w:t>191</w:t>
            </w:r>
            <w:r w:rsidRPr="00F672AD">
              <w:rPr>
                <w:noProof/>
                <w:webHidden/>
              </w:rPr>
              <w:fldChar w:fldCharType="end"/>
            </w:r>
          </w:hyperlink>
        </w:p>
        <w:p w14:paraId="27D2DE3C" w14:textId="2A9F9D3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2" w:history="1">
            <w:r w:rsidRPr="00F672AD">
              <w:rPr>
                <w:rStyle w:val="Hyperlink"/>
                <w:noProof/>
              </w:rPr>
              <w:t>4.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02 \h </w:instrText>
            </w:r>
            <w:r w:rsidRPr="00F672AD">
              <w:rPr>
                <w:noProof/>
                <w:webHidden/>
              </w:rPr>
            </w:r>
            <w:r w:rsidRPr="00F672AD">
              <w:rPr>
                <w:noProof/>
                <w:webHidden/>
              </w:rPr>
              <w:fldChar w:fldCharType="separate"/>
            </w:r>
            <w:r w:rsidRPr="00F672AD">
              <w:rPr>
                <w:noProof/>
                <w:webHidden/>
              </w:rPr>
              <w:t>191</w:t>
            </w:r>
            <w:r w:rsidRPr="00F672AD">
              <w:rPr>
                <w:noProof/>
                <w:webHidden/>
              </w:rPr>
              <w:fldChar w:fldCharType="end"/>
            </w:r>
          </w:hyperlink>
        </w:p>
        <w:p w14:paraId="5FA46369" w14:textId="126EEDC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3" w:history="1">
            <w:r w:rsidRPr="00F672AD">
              <w:rPr>
                <w:rStyle w:val="Hyperlink"/>
                <w:noProof/>
              </w:rPr>
              <w:t>4.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03 \h </w:instrText>
            </w:r>
            <w:r w:rsidRPr="00F672AD">
              <w:rPr>
                <w:noProof/>
                <w:webHidden/>
              </w:rPr>
            </w:r>
            <w:r w:rsidRPr="00F672AD">
              <w:rPr>
                <w:noProof/>
                <w:webHidden/>
              </w:rPr>
              <w:fldChar w:fldCharType="separate"/>
            </w:r>
            <w:r w:rsidRPr="00F672AD">
              <w:rPr>
                <w:noProof/>
                <w:webHidden/>
              </w:rPr>
              <w:t>194</w:t>
            </w:r>
            <w:r w:rsidRPr="00F672AD">
              <w:rPr>
                <w:noProof/>
                <w:webHidden/>
              </w:rPr>
              <w:fldChar w:fldCharType="end"/>
            </w:r>
          </w:hyperlink>
        </w:p>
        <w:p w14:paraId="40869527" w14:textId="7983241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4" w:history="1">
            <w:r w:rsidRPr="00F672AD">
              <w:rPr>
                <w:rStyle w:val="Hyperlink"/>
                <w:noProof/>
              </w:rPr>
              <w:t>4.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04 \h </w:instrText>
            </w:r>
            <w:r w:rsidRPr="00F672AD">
              <w:rPr>
                <w:noProof/>
                <w:webHidden/>
              </w:rPr>
            </w:r>
            <w:r w:rsidRPr="00F672AD">
              <w:rPr>
                <w:noProof/>
                <w:webHidden/>
              </w:rPr>
              <w:fldChar w:fldCharType="separate"/>
            </w:r>
            <w:r w:rsidRPr="00F672AD">
              <w:rPr>
                <w:noProof/>
                <w:webHidden/>
              </w:rPr>
              <w:t>194</w:t>
            </w:r>
            <w:r w:rsidRPr="00F672AD">
              <w:rPr>
                <w:noProof/>
                <w:webHidden/>
              </w:rPr>
              <w:fldChar w:fldCharType="end"/>
            </w:r>
          </w:hyperlink>
        </w:p>
        <w:p w14:paraId="0614C320" w14:textId="31DB3096"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05" w:history="1">
            <w:r w:rsidRPr="00F672AD">
              <w:rPr>
                <w:rStyle w:val="Hyperlink"/>
                <w:noProof/>
              </w:rPr>
              <w:t>4.5</w:t>
            </w:r>
            <w:r w:rsidRPr="00F672AD">
              <w:rPr>
                <w:rFonts w:eastAsiaTheme="minorEastAsia"/>
                <w:noProof/>
                <w:kern w:val="2"/>
                <w:sz w:val="24"/>
                <w:szCs w:val="24"/>
                <w:lang w:val="en-IN" w:eastAsia="en-IN"/>
                <w14:ligatures w14:val="standardContextual"/>
              </w:rPr>
              <w:tab/>
            </w:r>
            <w:r w:rsidRPr="00F672AD">
              <w:rPr>
                <w:rStyle w:val="Hyperlink"/>
                <w:noProof/>
              </w:rPr>
              <w:t>GetDelegates API Request and Response</w:t>
            </w:r>
            <w:r w:rsidRPr="00F672AD">
              <w:rPr>
                <w:noProof/>
                <w:webHidden/>
              </w:rPr>
              <w:tab/>
            </w:r>
            <w:r w:rsidRPr="00F672AD">
              <w:rPr>
                <w:noProof/>
                <w:webHidden/>
              </w:rPr>
              <w:fldChar w:fldCharType="begin"/>
            </w:r>
            <w:r w:rsidRPr="00F672AD">
              <w:rPr>
                <w:noProof/>
                <w:webHidden/>
              </w:rPr>
              <w:instrText xml:space="preserve"> PAGEREF _Toc195548805 \h </w:instrText>
            </w:r>
            <w:r w:rsidRPr="00F672AD">
              <w:rPr>
                <w:noProof/>
                <w:webHidden/>
              </w:rPr>
            </w:r>
            <w:r w:rsidRPr="00F672AD">
              <w:rPr>
                <w:noProof/>
                <w:webHidden/>
              </w:rPr>
              <w:fldChar w:fldCharType="separate"/>
            </w:r>
            <w:r w:rsidRPr="00F672AD">
              <w:rPr>
                <w:noProof/>
                <w:webHidden/>
              </w:rPr>
              <w:t>195</w:t>
            </w:r>
            <w:r w:rsidRPr="00F672AD">
              <w:rPr>
                <w:noProof/>
                <w:webHidden/>
              </w:rPr>
              <w:fldChar w:fldCharType="end"/>
            </w:r>
          </w:hyperlink>
        </w:p>
        <w:p w14:paraId="658E60D0" w14:textId="66692A39"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6" w:history="1">
            <w:r w:rsidRPr="00F672AD">
              <w:rPr>
                <w:rStyle w:val="Hyperlink"/>
                <w:noProof/>
              </w:rPr>
              <w:t>4.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06 \h </w:instrText>
            </w:r>
            <w:r w:rsidRPr="00F672AD">
              <w:rPr>
                <w:noProof/>
                <w:webHidden/>
              </w:rPr>
            </w:r>
            <w:r w:rsidRPr="00F672AD">
              <w:rPr>
                <w:noProof/>
                <w:webHidden/>
              </w:rPr>
              <w:fldChar w:fldCharType="separate"/>
            </w:r>
            <w:r w:rsidRPr="00F672AD">
              <w:rPr>
                <w:noProof/>
                <w:webHidden/>
              </w:rPr>
              <w:t>195</w:t>
            </w:r>
            <w:r w:rsidRPr="00F672AD">
              <w:rPr>
                <w:noProof/>
                <w:webHidden/>
              </w:rPr>
              <w:fldChar w:fldCharType="end"/>
            </w:r>
          </w:hyperlink>
        </w:p>
        <w:p w14:paraId="222502A0" w14:textId="6009A5C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7" w:history="1">
            <w:r w:rsidRPr="00F672AD">
              <w:rPr>
                <w:rStyle w:val="Hyperlink"/>
                <w:noProof/>
              </w:rPr>
              <w:t>4.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07 \h </w:instrText>
            </w:r>
            <w:r w:rsidRPr="00F672AD">
              <w:rPr>
                <w:noProof/>
                <w:webHidden/>
              </w:rPr>
            </w:r>
            <w:r w:rsidRPr="00F672AD">
              <w:rPr>
                <w:noProof/>
                <w:webHidden/>
              </w:rPr>
              <w:fldChar w:fldCharType="separate"/>
            </w:r>
            <w:r w:rsidRPr="00F672AD">
              <w:rPr>
                <w:noProof/>
                <w:webHidden/>
              </w:rPr>
              <w:t>196</w:t>
            </w:r>
            <w:r w:rsidRPr="00F672AD">
              <w:rPr>
                <w:noProof/>
                <w:webHidden/>
              </w:rPr>
              <w:fldChar w:fldCharType="end"/>
            </w:r>
          </w:hyperlink>
        </w:p>
        <w:p w14:paraId="00E27FA8" w14:textId="0681E6A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08" w:history="1">
            <w:r w:rsidRPr="00F672AD">
              <w:rPr>
                <w:rStyle w:val="Hyperlink"/>
                <w:noProof/>
              </w:rPr>
              <w:t>4.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08 \h </w:instrText>
            </w:r>
            <w:r w:rsidRPr="00F672AD">
              <w:rPr>
                <w:noProof/>
                <w:webHidden/>
              </w:rPr>
            </w:r>
            <w:r w:rsidRPr="00F672AD">
              <w:rPr>
                <w:noProof/>
                <w:webHidden/>
              </w:rPr>
              <w:fldChar w:fldCharType="separate"/>
            </w:r>
            <w:r w:rsidRPr="00F672AD">
              <w:rPr>
                <w:noProof/>
                <w:webHidden/>
              </w:rPr>
              <w:t>197</w:t>
            </w:r>
            <w:r w:rsidRPr="00F672AD">
              <w:rPr>
                <w:noProof/>
                <w:webHidden/>
              </w:rPr>
              <w:fldChar w:fldCharType="end"/>
            </w:r>
          </w:hyperlink>
        </w:p>
        <w:p w14:paraId="0C48071B" w14:textId="2E511994"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09" w:history="1">
            <w:r w:rsidRPr="00F672AD">
              <w:rPr>
                <w:rStyle w:val="Hyperlink"/>
                <w:noProof/>
              </w:rPr>
              <w:t>4.6</w:t>
            </w:r>
            <w:r w:rsidRPr="00F672AD">
              <w:rPr>
                <w:rFonts w:eastAsiaTheme="minorEastAsia"/>
                <w:noProof/>
                <w:kern w:val="2"/>
                <w:sz w:val="24"/>
                <w:szCs w:val="24"/>
                <w:lang w:val="en-IN" w:eastAsia="en-IN"/>
                <w14:ligatures w14:val="standardContextual"/>
              </w:rPr>
              <w:tab/>
            </w:r>
            <w:r w:rsidRPr="00F672AD">
              <w:rPr>
                <w:rStyle w:val="Hyperlink"/>
                <w:noProof/>
              </w:rPr>
              <w:t>ListDelegates API Request and Response</w:t>
            </w:r>
            <w:r w:rsidRPr="00F672AD">
              <w:rPr>
                <w:noProof/>
                <w:webHidden/>
              </w:rPr>
              <w:tab/>
            </w:r>
            <w:r w:rsidRPr="00F672AD">
              <w:rPr>
                <w:noProof/>
                <w:webHidden/>
              </w:rPr>
              <w:fldChar w:fldCharType="begin"/>
            </w:r>
            <w:r w:rsidRPr="00F672AD">
              <w:rPr>
                <w:noProof/>
                <w:webHidden/>
              </w:rPr>
              <w:instrText xml:space="preserve"> PAGEREF _Toc195548809 \h </w:instrText>
            </w:r>
            <w:r w:rsidRPr="00F672AD">
              <w:rPr>
                <w:noProof/>
                <w:webHidden/>
              </w:rPr>
            </w:r>
            <w:r w:rsidRPr="00F672AD">
              <w:rPr>
                <w:noProof/>
                <w:webHidden/>
              </w:rPr>
              <w:fldChar w:fldCharType="separate"/>
            </w:r>
            <w:r w:rsidRPr="00F672AD">
              <w:rPr>
                <w:noProof/>
                <w:webHidden/>
              </w:rPr>
              <w:t>198</w:t>
            </w:r>
            <w:r w:rsidRPr="00F672AD">
              <w:rPr>
                <w:noProof/>
                <w:webHidden/>
              </w:rPr>
              <w:fldChar w:fldCharType="end"/>
            </w:r>
          </w:hyperlink>
        </w:p>
        <w:p w14:paraId="42455DB1" w14:textId="527CAE5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0" w:history="1">
            <w:r w:rsidRPr="00F672AD">
              <w:rPr>
                <w:rStyle w:val="Hyperlink"/>
                <w:noProof/>
              </w:rPr>
              <w:t>4.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10 \h </w:instrText>
            </w:r>
            <w:r w:rsidRPr="00F672AD">
              <w:rPr>
                <w:noProof/>
                <w:webHidden/>
              </w:rPr>
            </w:r>
            <w:r w:rsidRPr="00F672AD">
              <w:rPr>
                <w:noProof/>
                <w:webHidden/>
              </w:rPr>
              <w:fldChar w:fldCharType="separate"/>
            </w:r>
            <w:r w:rsidRPr="00F672AD">
              <w:rPr>
                <w:noProof/>
                <w:webHidden/>
              </w:rPr>
              <w:t>198</w:t>
            </w:r>
            <w:r w:rsidRPr="00F672AD">
              <w:rPr>
                <w:noProof/>
                <w:webHidden/>
              </w:rPr>
              <w:fldChar w:fldCharType="end"/>
            </w:r>
          </w:hyperlink>
        </w:p>
        <w:p w14:paraId="7A282E32" w14:textId="4793431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1" w:history="1">
            <w:r w:rsidRPr="00F672AD">
              <w:rPr>
                <w:rStyle w:val="Hyperlink"/>
                <w:noProof/>
              </w:rPr>
              <w:t>4.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11 \h </w:instrText>
            </w:r>
            <w:r w:rsidRPr="00F672AD">
              <w:rPr>
                <w:noProof/>
                <w:webHidden/>
              </w:rPr>
            </w:r>
            <w:r w:rsidRPr="00F672AD">
              <w:rPr>
                <w:noProof/>
                <w:webHidden/>
              </w:rPr>
              <w:fldChar w:fldCharType="separate"/>
            </w:r>
            <w:r w:rsidRPr="00F672AD">
              <w:rPr>
                <w:noProof/>
                <w:webHidden/>
              </w:rPr>
              <w:t>199</w:t>
            </w:r>
            <w:r w:rsidRPr="00F672AD">
              <w:rPr>
                <w:noProof/>
                <w:webHidden/>
              </w:rPr>
              <w:fldChar w:fldCharType="end"/>
            </w:r>
          </w:hyperlink>
        </w:p>
        <w:p w14:paraId="7281230E" w14:textId="30ECCCD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2" w:history="1">
            <w:r w:rsidRPr="00F672AD">
              <w:rPr>
                <w:rStyle w:val="Hyperlink"/>
                <w:noProof/>
              </w:rPr>
              <w:t>4.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12 \h </w:instrText>
            </w:r>
            <w:r w:rsidRPr="00F672AD">
              <w:rPr>
                <w:noProof/>
                <w:webHidden/>
              </w:rPr>
            </w:r>
            <w:r w:rsidRPr="00F672AD">
              <w:rPr>
                <w:noProof/>
                <w:webHidden/>
              </w:rPr>
              <w:fldChar w:fldCharType="separate"/>
            </w:r>
            <w:r w:rsidRPr="00F672AD">
              <w:rPr>
                <w:noProof/>
                <w:webHidden/>
              </w:rPr>
              <w:t>200</w:t>
            </w:r>
            <w:r w:rsidRPr="00F672AD">
              <w:rPr>
                <w:noProof/>
                <w:webHidden/>
              </w:rPr>
              <w:fldChar w:fldCharType="end"/>
            </w:r>
          </w:hyperlink>
        </w:p>
        <w:p w14:paraId="5F2AC9B1" w14:textId="433666A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13" w:history="1">
            <w:r w:rsidRPr="00F672AD">
              <w:rPr>
                <w:rStyle w:val="Hyperlink"/>
                <w:noProof/>
              </w:rPr>
              <w:t>4.7</w:t>
            </w:r>
            <w:r w:rsidRPr="00F672AD">
              <w:rPr>
                <w:rFonts w:eastAsiaTheme="minorEastAsia"/>
                <w:noProof/>
                <w:kern w:val="2"/>
                <w:sz w:val="24"/>
                <w:szCs w:val="24"/>
                <w:lang w:val="en-IN" w:eastAsia="en-IN"/>
                <w14:ligatures w14:val="standardContextual"/>
              </w:rPr>
              <w:tab/>
            </w:r>
            <w:r w:rsidRPr="00F672AD">
              <w:rPr>
                <w:rStyle w:val="Hyperlink"/>
                <w:noProof/>
              </w:rPr>
              <w:t>PendingDelegate API Request and Response</w:t>
            </w:r>
            <w:r w:rsidRPr="00F672AD">
              <w:rPr>
                <w:noProof/>
                <w:webHidden/>
              </w:rPr>
              <w:tab/>
            </w:r>
            <w:r w:rsidRPr="00F672AD">
              <w:rPr>
                <w:noProof/>
                <w:webHidden/>
              </w:rPr>
              <w:fldChar w:fldCharType="begin"/>
            </w:r>
            <w:r w:rsidRPr="00F672AD">
              <w:rPr>
                <w:noProof/>
                <w:webHidden/>
              </w:rPr>
              <w:instrText xml:space="preserve"> PAGEREF _Toc195548813 \h </w:instrText>
            </w:r>
            <w:r w:rsidRPr="00F672AD">
              <w:rPr>
                <w:noProof/>
                <w:webHidden/>
              </w:rPr>
            </w:r>
            <w:r w:rsidRPr="00F672AD">
              <w:rPr>
                <w:noProof/>
                <w:webHidden/>
              </w:rPr>
              <w:fldChar w:fldCharType="separate"/>
            </w:r>
            <w:r w:rsidRPr="00F672AD">
              <w:rPr>
                <w:noProof/>
                <w:webHidden/>
              </w:rPr>
              <w:t>201</w:t>
            </w:r>
            <w:r w:rsidRPr="00F672AD">
              <w:rPr>
                <w:noProof/>
                <w:webHidden/>
              </w:rPr>
              <w:fldChar w:fldCharType="end"/>
            </w:r>
          </w:hyperlink>
        </w:p>
        <w:p w14:paraId="07888404" w14:textId="59F135A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4" w:history="1">
            <w:r w:rsidRPr="00F672AD">
              <w:rPr>
                <w:rStyle w:val="Hyperlink"/>
                <w:noProof/>
              </w:rPr>
              <w:t>4.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14 \h </w:instrText>
            </w:r>
            <w:r w:rsidRPr="00F672AD">
              <w:rPr>
                <w:noProof/>
                <w:webHidden/>
              </w:rPr>
            </w:r>
            <w:r w:rsidRPr="00F672AD">
              <w:rPr>
                <w:noProof/>
                <w:webHidden/>
              </w:rPr>
              <w:fldChar w:fldCharType="separate"/>
            </w:r>
            <w:r w:rsidRPr="00F672AD">
              <w:rPr>
                <w:noProof/>
                <w:webHidden/>
              </w:rPr>
              <w:t>201</w:t>
            </w:r>
            <w:r w:rsidRPr="00F672AD">
              <w:rPr>
                <w:noProof/>
                <w:webHidden/>
              </w:rPr>
              <w:fldChar w:fldCharType="end"/>
            </w:r>
          </w:hyperlink>
        </w:p>
        <w:p w14:paraId="1B3D3278" w14:textId="47D365E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5" w:history="1">
            <w:r w:rsidRPr="00F672AD">
              <w:rPr>
                <w:rStyle w:val="Hyperlink"/>
                <w:noProof/>
              </w:rPr>
              <w:t>4.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15 \h </w:instrText>
            </w:r>
            <w:r w:rsidRPr="00F672AD">
              <w:rPr>
                <w:noProof/>
                <w:webHidden/>
              </w:rPr>
            </w:r>
            <w:r w:rsidRPr="00F672AD">
              <w:rPr>
                <w:noProof/>
                <w:webHidden/>
              </w:rPr>
              <w:fldChar w:fldCharType="separate"/>
            </w:r>
            <w:r w:rsidRPr="00F672AD">
              <w:rPr>
                <w:noProof/>
                <w:webHidden/>
              </w:rPr>
              <w:t>202</w:t>
            </w:r>
            <w:r w:rsidRPr="00F672AD">
              <w:rPr>
                <w:noProof/>
                <w:webHidden/>
              </w:rPr>
              <w:fldChar w:fldCharType="end"/>
            </w:r>
          </w:hyperlink>
        </w:p>
        <w:p w14:paraId="15C5F518" w14:textId="2649B28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6" w:history="1">
            <w:r w:rsidRPr="00F672AD">
              <w:rPr>
                <w:rStyle w:val="Hyperlink"/>
                <w:noProof/>
              </w:rPr>
              <w:t>4.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16 \h </w:instrText>
            </w:r>
            <w:r w:rsidRPr="00F672AD">
              <w:rPr>
                <w:noProof/>
                <w:webHidden/>
              </w:rPr>
            </w:r>
            <w:r w:rsidRPr="00F672AD">
              <w:rPr>
                <w:noProof/>
                <w:webHidden/>
              </w:rPr>
              <w:fldChar w:fldCharType="separate"/>
            </w:r>
            <w:r w:rsidRPr="00F672AD">
              <w:rPr>
                <w:noProof/>
                <w:webHidden/>
              </w:rPr>
              <w:t>203</w:t>
            </w:r>
            <w:r w:rsidRPr="00F672AD">
              <w:rPr>
                <w:noProof/>
                <w:webHidden/>
              </w:rPr>
              <w:fldChar w:fldCharType="end"/>
            </w:r>
          </w:hyperlink>
        </w:p>
        <w:p w14:paraId="665868D7" w14:textId="642B19EC"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17" w:history="1">
            <w:r w:rsidRPr="00F672AD">
              <w:rPr>
                <w:rStyle w:val="Hyperlink"/>
                <w:noProof/>
              </w:rPr>
              <w:t>4.8</w:t>
            </w:r>
            <w:r w:rsidRPr="00F672AD">
              <w:rPr>
                <w:rFonts w:eastAsiaTheme="minorEastAsia"/>
                <w:noProof/>
                <w:kern w:val="2"/>
                <w:sz w:val="24"/>
                <w:szCs w:val="24"/>
                <w:lang w:val="en-IN" w:eastAsia="en-IN"/>
                <w14:ligatures w14:val="standardContextual"/>
              </w:rPr>
              <w:tab/>
            </w:r>
            <w:r w:rsidRPr="00F672AD">
              <w:rPr>
                <w:rStyle w:val="Hyperlink"/>
                <w:noProof/>
              </w:rPr>
              <w:t>ReqDelegatePay API Request and Response</w:t>
            </w:r>
            <w:r w:rsidRPr="00F672AD">
              <w:rPr>
                <w:noProof/>
                <w:webHidden/>
              </w:rPr>
              <w:tab/>
            </w:r>
            <w:r w:rsidRPr="00F672AD">
              <w:rPr>
                <w:noProof/>
                <w:webHidden/>
              </w:rPr>
              <w:fldChar w:fldCharType="begin"/>
            </w:r>
            <w:r w:rsidRPr="00F672AD">
              <w:rPr>
                <w:noProof/>
                <w:webHidden/>
              </w:rPr>
              <w:instrText xml:space="preserve"> PAGEREF _Toc195548817 \h </w:instrText>
            </w:r>
            <w:r w:rsidRPr="00F672AD">
              <w:rPr>
                <w:noProof/>
                <w:webHidden/>
              </w:rPr>
            </w:r>
            <w:r w:rsidRPr="00F672AD">
              <w:rPr>
                <w:noProof/>
                <w:webHidden/>
              </w:rPr>
              <w:fldChar w:fldCharType="separate"/>
            </w:r>
            <w:r w:rsidRPr="00F672AD">
              <w:rPr>
                <w:noProof/>
                <w:webHidden/>
              </w:rPr>
              <w:t>204</w:t>
            </w:r>
            <w:r w:rsidRPr="00F672AD">
              <w:rPr>
                <w:noProof/>
                <w:webHidden/>
              </w:rPr>
              <w:fldChar w:fldCharType="end"/>
            </w:r>
          </w:hyperlink>
        </w:p>
        <w:p w14:paraId="68BAF91D" w14:textId="71BC025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8" w:history="1">
            <w:r w:rsidRPr="00F672AD">
              <w:rPr>
                <w:rStyle w:val="Hyperlink"/>
                <w:noProof/>
              </w:rPr>
              <w:t>4.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18 \h </w:instrText>
            </w:r>
            <w:r w:rsidRPr="00F672AD">
              <w:rPr>
                <w:noProof/>
                <w:webHidden/>
              </w:rPr>
            </w:r>
            <w:r w:rsidRPr="00F672AD">
              <w:rPr>
                <w:noProof/>
                <w:webHidden/>
              </w:rPr>
              <w:fldChar w:fldCharType="separate"/>
            </w:r>
            <w:r w:rsidRPr="00F672AD">
              <w:rPr>
                <w:noProof/>
                <w:webHidden/>
              </w:rPr>
              <w:t>204</w:t>
            </w:r>
            <w:r w:rsidRPr="00F672AD">
              <w:rPr>
                <w:noProof/>
                <w:webHidden/>
              </w:rPr>
              <w:fldChar w:fldCharType="end"/>
            </w:r>
          </w:hyperlink>
        </w:p>
        <w:p w14:paraId="67F3B4C9" w14:textId="6B48E33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19" w:history="1">
            <w:r w:rsidRPr="00F672AD">
              <w:rPr>
                <w:rStyle w:val="Hyperlink"/>
                <w:noProof/>
              </w:rPr>
              <w:t>4.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19 \h </w:instrText>
            </w:r>
            <w:r w:rsidRPr="00F672AD">
              <w:rPr>
                <w:noProof/>
                <w:webHidden/>
              </w:rPr>
            </w:r>
            <w:r w:rsidRPr="00F672AD">
              <w:rPr>
                <w:noProof/>
                <w:webHidden/>
              </w:rPr>
              <w:fldChar w:fldCharType="separate"/>
            </w:r>
            <w:r w:rsidRPr="00F672AD">
              <w:rPr>
                <w:noProof/>
                <w:webHidden/>
              </w:rPr>
              <w:t>208</w:t>
            </w:r>
            <w:r w:rsidRPr="00F672AD">
              <w:rPr>
                <w:noProof/>
                <w:webHidden/>
              </w:rPr>
              <w:fldChar w:fldCharType="end"/>
            </w:r>
          </w:hyperlink>
        </w:p>
        <w:p w14:paraId="0B6B6867" w14:textId="602BEB2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0" w:history="1">
            <w:r w:rsidRPr="00F672AD">
              <w:rPr>
                <w:rStyle w:val="Hyperlink"/>
                <w:noProof/>
              </w:rPr>
              <w:t>4.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20 \h </w:instrText>
            </w:r>
            <w:r w:rsidRPr="00F672AD">
              <w:rPr>
                <w:noProof/>
                <w:webHidden/>
              </w:rPr>
            </w:r>
            <w:r w:rsidRPr="00F672AD">
              <w:rPr>
                <w:noProof/>
                <w:webHidden/>
              </w:rPr>
              <w:fldChar w:fldCharType="separate"/>
            </w:r>
            <w:r w:rsidRPr="00F672AD">
              <w:rPr>
                <w:noProof/>
                <w:webHidden/>
              </w:rPr>
              <w:t>208</w:t>
            </w:r>
            <w:r w:rsidRPr="00F672AD">
              <w:rPr>
                <w:noProof/>
                <w:webHidden/>
              </w:rPr>
              <w:fldChar w:fldCharType="end"/>
            </w:r>
          </w:hyperlink>
        </w:p>
        <w:p w14:paraId="3290E1AE" w14:textId="3C71AC0D"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21" w:history="1">
            <w:r w:rsidRPr="00F672AD">
              <w:rPr>
                <w:rStyle w:val="Hyperlink"/>
                <w:noProof/>
              </w:rPr>
              <w:t>4.9</w:t>
            </w:r>
            <w:r w:rsidRPr="00F672AD">
              <w:rPr>
                <w:rFonts w:eastAsiaTheme="minorEastAsia"/>
                <w:noProof/>
                <w:kern w:val="2"/>
                <w:sz w:val="24"/>
                <w:szCs w:val="24"/>
                <w:lang w:val="en-IN" w:eastAsia="en-IN"/>
                <w14:ligatures w14:val="standardContextual"/>
              </w:rPr>
              <w:tab/>
            </w:r>
            <w:r w:rsidRPr="00F672AD">
              <w:rPr>
                <w:rStyle w:val="Hyperlink"/>
                <w:noProof/>
              </w:rPr>
              <w:t>ApproveDelegatePay API Request and Response</w:t>
            </w:r>
            <w:r w:rsidRPr="00F672AD">
              <w:rPr>
                <w:noProof/>
                <w:webHidden/>
              </w:rPr>
              <w:tab/>
            </w:r>
            <w:r w:rsidRPr="00F672AD">
              <w:rPr>
                <w:noProof/>
                <w:webHidden/>
              </w:rPr>
              <w:fldChar w:fldCharType="begin"/>
            </w:r>
            <w:r w:rsidRPr="00F672AD">
              <w:rPr>
                <w:noProof/>
                <w:webHidden/>
              </w:rPr>
              <w:instrText xml:space="preserve"> PAGEREF _Toc195548821 \h </w:instrText>
            </w:r>
            <w:r w:rsidRPr="00F672AD">
              <w:rPr>
                <w:noProof/>
                <w:webHidden/>
              </w:rPr>
            </w:r>
            <w:r w:rsidRPr="00F672AD">
              <w:rPr>
                <w:noProof/>
                <w:webHidden/>
              </w:rPr>
              <w:fldChar w:fldCharType="separate"/>
            </w:r>
            <w:r w:rsidRPr="00F672AD">
              <w:rPr>
                <w:noProof/>
                <w:webHidden/>
              </w:rPr>
              <w:t>211</w:t>
            </w:r>
            <w:r w:rsidRPr="00F672AD">
              <w:rPr>
                <w:noProof/>
                <w:webHidden/>
              </w:rPr>
              <w:fldChar w:fldCharType="end"/>
            </w:r>
          </w:hyperlink>
        </w:p>
        <w:p w14:paraId="7B2E94C4" w14:textId="2A247FE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2" w:history="1">
            <w:r w:rsidRPr="00F672AD">
              <w:rPr>
                <w:rStyle w:val="Hyperlink"/>
                <w:noProof/>
              </w:rPr>
              <w:t>4.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22 \h </w:instrText>
            </w:r>
            <w:r w:rsidRPr="00F672AD">
              <w:rPr>
                <w:noProof/>
                <w:webHidden/>
              </w:rPr>
            </w:r>
            <w:r w:rsidRPr="00F672AD">
              <w:rPr>
                <w:noProof/>
                <w:webHidden/>
              </w:rPr>
              <w:fldChar w:fldCharType="separate"/>
            </w:r>
            <w:r w:rsidRPr="00F672AD">
              <w:rPr>
                <w:noProof/>
                <w:webHidden/>
              </w:rPr>
              <w:t>211</w:t>
            </w:r>
            <w:r w:rsidRPr="00F672AD">
              <w:rPr>
                <w:noProof/>
                <w:webHidden/>
              </w:rPr>
              <w:fldChar w:fldCharType="end"/>
            </w:r>
          </w:hyperlink>
        </w:p>
        <w:p w14:paraId="450E2B20" w14:textId="038F45F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3" w:history="1">
            <w:r w:rsidRPr="00F672AD">
              <w:rPr>
                <w:rStyle w:val="Hyperlink"/>
                <w:noProof/>
              </w:rPr>
              <w:t>4.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23 \h </w:instrText>
            </w:r>
            <w:r w:rsidRPr="00F672AD">
              <w:rPr>
                <w:noProof/>
                <w:webHidden/>
              </w:rPr>
            </w:r>
            <w:r w:rsidRPr="00F672AD">
              <w:rPr>
                <w:noProof/>
                <w:webHidden/>
              </w:rPr>
              <w:fldChar w:fldCharType="separate"/>
            </w:r>
            <w:r w:rsidRPr="00F672AD">
              <w:rPr>
                <w:noProof/>
                <w:webHidden/>
              </w:rPr>
              <w:t>214</w:t>
            </w:r>
            <w:r w:rsidRPr="00F672AD">
              <w:rPr>
                <w:noProof/>
                <w:webHidden/>
              </w:rPr>
              <w:fldChar w:fldCharType="end"/>
            </w:r>
          </w:hyperlink>
        </w:p>
        <w:p w14:paraId="4B993148" w14:textId="4F35F26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4" w:history="1">
            <w:r w:rsidRPr="00F672AD">
              <w:rPr>
                <w:rStyle w:val="Hyperlink"/>
                <w:noProof/>
              </w:rPr>
              <w:t>4.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24 \h </w:instrText>
            </w:r>
            <w:r w:rsidRPr="00F672AD">
              <w:rPr>
                <w:noProof/>
                <w:webHidden/>
              </w:rPr>
            </w:r>
            <w:r w:rsidRPr="00F672AD">
              <w:rPr>
                <w:noProof/>
                <w:webHidden/>
              </w:rPr>
              <w:fldChar w:fldCharType="separate"/>
            </w:r>
            <w:r w:rsidRPr="00F672AD">
              <w:rPr>
                <w:noProof/>
                <w:webHidden/>
              </w:rPr>
              <w:t>214</w:t>
            </w:r>
            <w:r w:rsidRPr="00F672AD">
              <w:rPr>
                <w:noProof/>
                <w:webHidden/>
              </w:rPr>
              <w:fldChar w:fldCharType="end"/>
            </w:r>
          </w:hyperlink>
        </w:p>
        <w:p w14:paraId="4F047C02" w14:textId="4103773B"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825" w:history="1">
            <w:r w:rsidRPr="00F672AD">
              <w:rPr>
                <w:rStyle w:val="Hyperlink"/>
                <w:noProof/>
              </w:rPr>
              <w:t>5</w:t>
            </w:r>
            <w:r w:rsidRPr="00F672AD">
              <w:rPr>
                <w:rFonts w:eastAsiaTheme="minorEastAsia"/>
                <w:noProof/>
                <w:kern w:val="2"/>
                <w:sz w:val="24"/>
                <w:szCs w:val="24"/>
                <w:lang w:val="en-IN" w:eastAsia="en-IN"/>
                <w14:ligatures w14:val="standardContextual"/>
              </w:rPr>
              <w:tab/>
            </w:r>
            <w:r w:rsidRPr="00F672AD">
              <w:rPr>
                <w:rStyle w:val="Hyperlink"/>
                <w:noProof/>
              </w:rPr>
              <w:t>Montran UPI ICD API Specification</w:t>
            </w:r>
            <w:r w:rsidRPr="00F672AD">
              <w:rPr>
                <w:noProof/>
                <w:webHidden/>
              </w:rPr>
              <w:tab/>
            </w:r>
            <w:r w:rsidRPr="00F672AD">
              <w:rPr>
                <w:noProof/>
                <w:webHidden/>
              </w:rPr>
              <w:fldChar w:fldCharType="begin"/>
            </w:r>
            <w:r w:rsidRPr="00F672AD">
              <w:rPr>
                <w:noProof/>
                <w:webHidden/>
              </w:rPr>
              <w:instrText xml:space="preserve"> PAGEREF _Toc195548825 \h </w:instrText>
            </w:r>
            <w:r w:rsidRPr="00F672AD">
              <w:rPr>
                <w:noProof/>
                <w:webHidden/>
              </w:rPr>
            </w:r>
            <w:r w:rsidRPr="00F672AD">
              <w:rPr>
                <w:noProof/>
                <w:webHidden/>
              </w:rPr>
              <w:fldChar w:fldCharType="separate"/>
            </w:r>
            <w:r w:rsidRPr="00F672AD">
              <w:rPr>
                <w:noProof/>
                <w:webHidden/>
              </w:rPr>
              <w:t>216</w:t>
            </w:r>
            <w:r w:rsidRPr="00F672AD">
              <w:rPr>
                <w:noProof/>
                <w:webHidden/>
              </w:rPr>
              <w:fldChar w:fldCharType="end"/>
            </w:r>
          </w:hyperlink>
        </w:p>
        <w:p w14:paraId="7A16454B" w14:textId="245C710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26" w:history="1">
            <w:r w:rsidRPr="00F672AD">
              <w:rPr>
                <w:rStyle w:val="Hyperlink"/>
                <w:noProof/>
              </w:rPr>
              <w:t>5.1</w:t>
            </w:r>
            <w:r w:rsidRPr="00F672AD">
              <w:rPr>
                <w:rFonts w:eastAsiaTheme="minorEastAsia"/>
                <w:noProof/>
                <w:kern w:val="2"/>
                <w:sz w:val="24"/>
                <w:szCs w:val="24"/>
                <w:lang w:val="en-IN" w:eastAsia="en-IN"/>
                <w14:ligatures w14:val="standardContextual"/>
              </w:rPr>
              <w:tab/>
            </w:r>
            <w:r w:rsidRPr="00F672AD">
              <w:rPr>
                <w:rStyle w:val="Hyperlink"/>
                <w:noProof/>
              </w:rPr>
              <w:t>GetIcdQr API Request and Response</w:t>
            </w:r>
            <w:r w:rsidRPr="00F672AD">
              <w:rPr>
                <w:noProof/>
                <w:webHidden/>
              </w:rPr>
              <w:tab/>
            </w:r>
            <w:r w:rsidRPr="00F672AD">
              <w:rPr>
                <w:noProof/>
                <w:webHidden/>
              </w:rPr>
              <w:fldChar w:fldCharType="begin"/>
            </w:r>
            <w:r w:rsidRPr="00F672AD">
              <w:rPr>
                <w:noProof/>
                <w:webHidden/>
              </w:rPr>
              <w:instrText xml:space="preserve"> PAGEREF _Toc195548826 \h </w:instrText>
            </w:r>
            <w:r w:rsidRPr="00F672AD">
              <w:rPr>
                <w:noProof/>
                <w:webHidden/>
              </w:rPr>
            </w:r>
            <w:r w:rsidRPr="00F672AD">
              <w:rPr>
                <w:noProof/>
                <w:webHidden/>
              </w:rPr>
              <w:fldChar w:fldCharType="separate"/>
            </w:r>
            <w:r w:rsidRPr="00F672AD">
              <w:rPr>
                <w:noProof/>
                <w:webHidden/>
              </w:rPr>
              <w:t>216</w:t>
            </w:r>
            <w:r w:rsidRPr="00F672AD">
              <w:rPr>
                <w:noProof/>
                <w:webHidden/>
              </w:rPr>
              <w:fldChar w:fldCharType="end"/>
            </w:r>
          </w:hyperlink>
        </w:p>
        <w:p w14:paraId="436D5604" w14:textId="2CBF596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7" w:history="1">
            <w:r w:rsidRPr="00F672AD">
              <w:rPr>
                <w:rStyle w:val="Hyperlink"/>
                <w:noProof/>
              </w:rPr>
              <w:t>5.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27 \h </w:instrText>
            </w:r>
            <w:r w:rsidRPr="00F672AD">
              <w:rPr>
                <w:noProof/>
                <w:webHidden/>
              </w:rPr>
            </w:r>
            <w:r w:rsidRPr="00F672AD">
              <w:rPr>
                <w:noProof/>
                <w:webHidden/>
              </w:rPr>
              <w:fldChar w:fldCharType="separate"/>
            </w:r>
            <w:r w:rsidRPr="00F672AD">
              <w:rPr>
                <w:noProof/>
                <w:webHidden/>
              </w:rPr>
              <w:t>216</w:t>
            </w:r>
            <w:r w:rsidRPr="00F672AD">
              <w:rPr>
                <w:noProof/>
                <w:webHidden/>
              </w:rPr>
              <w:fldChar w:fldCharType="end"/>
            </w:r>
          </w:hyperlink>
        </w:p>
        <w:p w14:paraId="5489B663" w14:textId="31D3A95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8" w:history="1">
            <w:r w:rsidRPr="00F672AD">
              <w:rPr>
                <w:rStyle w:val="Hyperlink"/>
                <w:noProof/>
              </w:rPr>
              <w:t>5.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28 \h </w:instrText>
            </w:r>
            <w:r w:rsidRPr="00F672AD">
              <w:rPr>
                <w:noProof/>
                <w:webHidden/>
              </w:rPr>
            </w:r>
            <w:r w:rsidRPr="00F672AD">
              <w:rPr>
                <w:noProof/>
                <w:webHidden/>
              </w:rPr>
              <w:fldChar w:fldCharType="separate"/>
            </w:r>
            <w:r w:rsidRPr="00F672AD">
              <w:rPr>
                <w:noProof/>
                <w:webHidden/>
              </w:rPr>
              <w:t>216</w:t>
            </w:r>
            <w:r w:rsidRPr="00F672AD">
              <w:rPr>
                <w:noProof/>
                <w:webHidden/>
              </w:rPr>
              <w:fldChar w:fldCharType="end"/>
            </w:r>
          </w:hyperlink>
        </w:p>
        <w:p w14:paraId="4226D320" w14:textId="4EC2A03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29" w:history="1">
            <w:r w:rsidRPr="00F672AD">
              <w:rPr>
                <w:rStyle w:val="Hyperlink"/>
                <w:noProof/>
              </w:rPr>
              <w:t>5.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29 \h </w:instrText>
            </w:r>
            <w:r w:rsidRPr="00F672AD">
              <w:rPr>
                <w:noProof/>
                <w:webHidden/>
              </w:rPr>
            </w:r>
            <w:r w:rsidRPr="00F672AD">
              <w:rPr>
                <w:noProof/>
                <w:webHidden/>
              </w:rPr>
              <w:fldChar w:fldCharType="separate"/>
            </w:r>
            <w:r w:rsidRPr="00F672AD">
              <w:rPr>
                <w:noProof/>
                <w:webHidden/>
              </w:rPr>
              <w:t>217</w:t>
            </w:r>
            <w:r w:rsidRPr="00F672AD">
              <w:rPr>
                <w:noProof/>
                <w:webHidden/>
              </w:rPr>
              <w:fldChar w:fldCharType="end"/>
            </w:r>
          </w:hyperlink>
        </w:p>
        <w:p w14:paraId="667E4053" w14:textId="291ACD92"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30" w:history="1">
            <w:r w:rsidRPr="00F672AD">
              <w:rPr>
                <w:rStyle w:val="Hyperlink"/>
                <w:noProof/>
              </w:rPr>
              <w:t>5.2</w:t>
            </w:r>
            <w:r w:rsidRPr="00F672AD">
              <w:rPr>
                <w:rFonts w:eastAsiaTheme="minorEastAsia"/>
                <w:noProof/>
                <w:kern w:val="2"/>
                <w:sz w:val="24"/>
                <w:szCs w:val="24"/>
                <w:lang w:val="en-IN" w:eastAsia="en-IN"/>
                <w14:ligatures w14:val="standardContextual"/>
              </w:rPr>
              <w:tab/>
            </w:r>
            <w:r w:rsidRPr="00F672AD">
              <w:rPr>
                <w:rStyle w:val="Hyperlink"/>
                <w:noProof/>
              </w:rPr>
              <w:t>StatusEnquiry API Request and Response</w:t>
            </w:r>
            <w:r w:rsidRPr="00F672AD">
              <w:rPr>
                <w:noProof/>
                <w:webHidden/>
              </w:rPr>
              <w:tab/>
            </w:r>
            <w:r w:rsidRPr="00F672AD">
              <w:rPr>
                <w:noProof/>
                <w:webHidden/>
              </w:rPr>
              <w:fldChar w:fldCharType="begin"/>
            </w:r>
            <w:r w:rsidRPr="00F672AD">
              <w:rPr>
                <w:noProof/>
                <w:webHidden/>
              </w:rPr>
              <w:instrText xml:space="preserve"> PAGEREF _Toc195548830 \h </w:instrText>
            </w:r>
            <w:r w:rsidRPr="00F672AD">
              <w:rPr>
                <w:noProof/>
                <w:webHidden/>
              </w:rPr>
            </w:r>
            <w:r w:rsidRPr="00F672AD">
              <w:rPr>
                <w:noProof/>
                <w:webHidden/>
              </w:rPr>
              <w:fldChar w:fldCharType="separate"/>
            </w:r>
            <w:r w:rsidRPr="00F672AD">
              <w:rPr>
                <w:noProof/>
                <w:webHidden/>
              </w:rPr>
              <w:t>219</w:t>
            </w:r>
            <w:r w:rsidRPr="00F672AD">
              <w:rPr>
                <w:noProof/>
                <w:webHidden/>
              </w:rPr>
              <w:fldChar w:fldCharType="end"/>
            </w:r>
          </w:hyperlink>
        </w:p>
        <w:p w14:paraId="147697DB" w14:textId="18E8167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1" w:history="1">
            <w:r w:rsidRPr="00F672AD">
              <w:rPr>
                <w:rStyle w:val="Hyperlink"/>
                <w:noProof/>
              </w:rPr>
              <w:t>5.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31 \h </w:instrText>
            </w:r>
            <w:r w:rsidRPr="00F672AD">
              <w:rPr>
                <w:noProof/>
                <w:webHidden/>
              </w:rPr>
            </w:r>
            <w:r w:rsidRPr="00F672AD">
              <w:rPr>
                <w:noProof/>
                <w:webHidden/>
              </w:rPr>
              <w:fldChar w:fldCharType="separate"/>
            </w:r>
            <w:r w:rsidRPr="00F672AD">
              <w:rPr>
                <w:noProof/>
                <w:webHidden/>
              </w:rPr>
              <w:t>219</w:t>
            </w:r>
            <w:r w:rsidRPr="00F672AD">
              <w:rPr>
                <w:noProof/>
                <w:webHidden/>
              </w:rPr>
              <w:fldChar w:fldCharType="end"/>
            </w:r>
          </w:hyperlink>
        </w:p>
        <w:p w14:paraId="24AC6F06" w14:textId="73C8A1A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2" w:history="1">
            <w:r w:rsidRPr="00F672AD">
              <w:rPr>
                <w:rStyle w:val="Hyperlink"/>
                <w:noProof/>
              </w:rPr>
              <w:t>5.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32 \h </w:instrText>
            </w:r>
            <w:r w:rsidRPr="00F672AD">
              <w:rPr>
                <w:noProof/>
                <w:webHidden/>
              </w:rPr>
            </w:r>
            <w:r w:rsidRPr="00F672AD">
              <w:rPr>
                <w:noProof/>
                <w:webHidden/>
              </w:rPr>
              <w:fldChar w:fldCharType="separate"/>
            </w:r>
            <w:r w:rsidRPr="00F672AD">
              <w:rPr>
                <w:noProof/>
                <w:webHidden/>
              </w:rPr>
              <w:t>220</w:t>
            </w:r>
            <w:r w:rsidRPr="00F672AD">
              <w:rPr>
                <w:noProof/>
                <w:webHidden/>
              </w:rPr>
              <w:fldChar w:fldCharType="end"/>
            </w:r>
          </w:hyperlink>
        </w:p>
        <w:p w14:paraId="062BF114" w14:textId="5BDD72F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3" w:history="1">
            <w:r w:rsidRPr="00F672AD">
              <w:rPr>
                <w:rStyle w:val="Hyperlink"/>
                <w:noProof/>
              </w:rPr>
              <w:t>5.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33 \h </w:instrText>
            </w:r>
            <w:r w:rsidRPr="00F672AD">
              <w:rPr>
                <w:noProof/>
                <w:webHidden/>
              </w:rPr>
            </w:r>
            <w:r w:rsidRPr="00F672AD">
              <w:rPr>
                <w:noProof/>
                <w:webHidden/>
              </w:rPr>
              <w:fldChar w:fldCharType="separate"/>
            </w:r>
            <w:r w:rsidRPr="00F672AD">
              <w:rPr>
                <w:noProof/>
                <w:webHidden/>
              </w:rPr>
              <w:t>225</w:t>
            </w:r>
            <w:r w:rsidRPr="00F672AD">
              <w:rPr>
                <w:noProof/>
                <w:webHidden/>
              </w:rPr>
              <w:fldChar w:fldCharType="end"/>
            </w:r>
          </w:hyperlink>
        </w:p>
        <w:p w14:paraId="5ECC5312" w14:textId="1348B11C"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34" w:history="1">
            <w:r w:rsidRPr="00F672AD">
              <w:rPr>
                <w:rStyle w:val="Hyperlink"/>
                <w:noProof/>
              </w:rPr>
              <w:t>5.3</w:t>
            </w:r>
            <w:r w:rsidRPr="00F672AD">
              <w:rPr>
                <w:rFonts w:eastAsiaTheme="minorEastAsia"/>
                <w:noProof/>
                <w:kern w:val="2"/>
                <w:sz w:val="24"/>
                <w:szCs w:val="24"/>
                <w:lang w:val="en-IN" w:eastAsia="en-IN"/>
                <w14:ligatures w14:val="standardContextual"/>
              </w:rPr>
              <w:tab/>
            </w:r>
            <w:r w:rsidRPr="00F672AD">
              <w:rPr>
                <w:rStyle w:val="Hyperlink"/>
                <w:noProof/>
              </w:rPr>
              <w:t>ReqPay API Request and Response</w:t>
            </w:r>
            <w:r w:rsidRPr="00F672AD">
              <w:rPr>
                <w:noProof/>
                <w:webHidden/>
              </w:rPr>
              <w:tab/>
            </w:r>
            <w:r w:rsidRPr="00F672AD">
              <w:rPr>
                <w:noProof/>
                <w:webHidden/>
              </w:rPr>
              <w:fldChar w:fldCharType="begin"/>
            </w:r>
            <w:r w:rsidRPr="00F672AD">
              <w:rPr>
                <w:noProof/>
                <w:webHidden/>
              </w:rPr>
              <w:instrText xml:space="preserve"> PAGEREF _Toc195548834 \h </w:instrText>
            </w:r>
            <w:r w:rsidRPr="00F672AD">
              <w:rPr>
                <w:noProof/>
                <w:webHidden/>
              </w:rPr>
            </w:r>
            <w:r w:rsidRPr="00F672AD">
              <w:rPr>
                <w:noProof/>
                <w:webHidden/>
              </w:rPr>
              <w:fldChar w:fldCharType="separate"/>
            </w:r>
            <w:r w:rsidRPr="00F672AD">
              <w:rPr>
                <w:noProof/>
                <w:webHidden/>
              </w:rPr>
              <w:t>227</w:t>
            </w:r>
            <w:r w:rsidRPr="00F672AD">
              <w:rPr>
                <w:noProof/>
                <w:webHidden/>
              </w:rPr>
              <w:fldChar w:fldCharType="end"/>
            </w:r>
          </w:hyperlink>
        </w:p>
        <w:p w14:paraId="5F9BCC54" w14:textId="6D70A50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5" w:history="1">
            <w:r w:rsidRPr="00F672AD">
              <w:rPr>
                <w:rStyle w:val="Hyperlink"/>
                <w:noProof/>
              </w:rPr>
              <w:t>5.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35 \h </w:instrText>
            </w:r>
            <w:r w:rsidRPr="00F672AD">
              <w:rPr>
                <w:noProof/>
                <w:webHidden/>
              </w:rPr>
            </w:r>
            <w:r w:rsidRPr="00F672AD">
              <w:rPr>
                <w:noProof/>
                <w:webHidden/>
              </w:rPr>
              <w:fldChar w:fldCharType="separate"/>
            </w:r>
            <w:r w:rsidRPr="00F672AD">
              <w:rPr>
                <w:noProof/>
                <w:webHidden/>
              </w:rPr>
              <w:t>227</w:t>
            </w:r>
            <w:r w:rsidRPr="00F672AD">
              <w:rPr>
                <w:noProof/>
                <w:webHidden/>
              </w:rPr>
              <w:fldChar w:fldCharType="end"/>
            </w:r>
          </w:hyperlink>
        </w:p>
        <w:p w14:paraId="76FA96D7" w14:textId="0475FAD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6" w:history="1">
            <w:r w:rsidRPr="00F672AD">
              <w:rPr>
                <w:rStyle w:val="Hyperlink"/>
                <w:noProof/>
              </w:rPr>
              <w:t>5.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36 \h </w:instrText>
            </w:r>
            <w:r w:rsidRPr="00F672AD">
              <w:rPr>
                <w:noProof/>
                <w:webHidden/>
              </w:rPr>
            </w:r>
            <w:r w:rsidRPr="00F672AD">
              <w:rPr>
                <w:noProof/>
                <w:webHidden/>
              </w:rPr>
              <w:fldChar w:fldCharType="separate"/>
            </w:r>
            <w:r w:rsidRPr="00F672AD">
              <w:rPr>
                <w:noProof/>
                <w:webHidden/>
              </w:rPr>
              <w:t>228</w:t>
            </w:r>
            <w:r w:rsidRPr="00F672AD">
              <w:rPr>
                <w:noProof/>
                <w:webHidden/>
              </w:rPr>
              <w:fldChar w:fldCharType="end"/>
            </w:r>
          </w:hyperlink>
        </w:p>
        <w:p w14:paraId="0679BEA1" w14:textId="115493C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7" w:history="1">
            <w:r w:rsidRPr="00F672AD">
              <w:rPr>
                <w:rStyle w:val="Hyperlink"/>
                <w:noProof/>
              </w:rPr>
              <w:t>5.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37 \h </w:instrText>
            </w:r>
            <w:r w:rsidRPr="00F672AD">
              <w:rPr>
                <w:noProof/>
                <w:webHidden/>
              </w:rPr>
            </w:r>
            <w:r w:rsidRPr="00F672AD">
              <w:rPr>
                <w:noProof/>
                <w:webHidden/>
              </w:rPr>
              <w:fldChar w:fldCharType="separate"/>
            </w:r>
            <w:r w:rsidRPr="00F672AD">
              <w:rPr>
                <w:noProof/>
                <w:webHidden/>
              </w:rPr>
              <w:t>229</w:t>
            </w:r>
            <w:r w:rsidRPr="00F672AD">
              <w:rPr>
                <w:noProof/>
                <w:webHidden/>
              </w:rPr>
              <w:fldChar w:fldCharType="end"/>
            </w:r>
          </w:hyperlink>
        </w:p>
        <w:p w14:paraId="0792D82B" w14:textId="625B5AB5"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38" w:history="1">
            <w:r w:rsidRPr="00F672AD">
              <w:rPr>
                <w:rStyle w:val="Hyperlink"/>
                <w:noProof/>
              </w:rPr>
              <w:t>5.4</w:t>
            </w:r>
            <w:r w:rsidRPr="00F672AD">
              <w:rPr>
                <w:rFonts w:eastAsiaTheme="minorEastAsia"/>
                <w:noProof/>
                <w:kern w:val="2"/>
                <w:sz w:val="24"/>
                <w:szCs w:val="24"/>
                <w:lang w:val="en-IN" w:eastAsia="en-IN"/>
                <w14:ligatures w14:val="standardContextual"/>
              </w:rPr>
              <w:tab/>
            </w:r>
            <w:r w:rsidRPr="00F672AD">
              <w:rPr>
                <w:rStyle w:val="Hyperlink"/>
                <w:noProof/>
              </w:rPr>
              <w:t>ValidateBeneficiary API Request and Response</w:t>
            </w:r>
            <w:r w:rsidRPr="00F672AD">
              <w:rPr>
                <w:noProof/>
                <w:webHidden/>
              </w:rPr>
              <w:tab/>
            </w:r>
            <w:r w:rsidRPr="00F672AD">
              <w:rPr>
                <w:noProof/>
                <w:webHidden/>
              </w:rPr>
              <w:fldChar w:fldCharType="begin"/>
            </w:r>
            <w:r w:rsidRPr="00F672AD">
              <w:rPr>
                <w:noProof/>
                <w:webHidden/>
              </w:rPr>
              <w:instrText xml:space="preserve"> PAGEREF _Toc195548838 \h </w:instrText>
            </w:r>
            <w:r w:rsidRPr="00F672AD">
              <w:rPr>
                <w:noProof/>
                <w:webHidden/>
              </w:rPr>
            </w:r>
            <w:r w:rsidRPr="00F672AD">
              <w:rPr>
                <w:noProof/>
                <w:webHidden/>
              </w:rPr>
              <w:fldChar w:fldCharType="separate"/>
            </w:r>
            <w:r w:rsidRPr="00F672AD">
              <w:rPr>
                <w:noProof/>
                <w:webHidden/>
              </w:rPr>
              <w:t>231</w:t>
            </w:r>
            <w:r w:rsidRPr="00F672AD">
              <w:rPr>
                <w:noProof/>
                <w:webHidden/>
              </w:rPr>
              <w:fldChar w:fldCharType="end"/>
            </w:r>
          </w:hyperlink>
        </w:p>
        <w:p w14:paraId="277BAD82" w14:textId="477C20DF"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39" w:history="1">
            <w:r w:rsidRPr="00F672AD">
              <w:rPr>
                <w:rStyle w:val="Hyperlink"/>
                <w:noProof/>
              </w:rPr>
              <w:t>5.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39 \h </w:instrText>
            </w:r>
            <w:r w:rsidRPr="00F672AD">
              <w:rPr>
                <w:noProof/>
                <w:webHidden/>
              </w:rPr>
            </w:r>
            <w:r w:rsidRPr="00F672AD">
              <w:rPr>
                <w:noProof/>
                <w:webHidden/>
              </w:rPr>
              <w:fldChar w:fldCharType="separate"/>
            </w:r>
            <w:r w:rsidRPr="00F672AD">
              <w:rPr>
                <w:noProof/>
                <w:webHidden/>
              </w:rPr>
              <w:t>231</w:t>
            </w:r>
            <w:r w:rsidRPr="00F672AD">
              <w:rPr>
                <w:noProof/>
                <w:webHidden/>
              </w:rPr>
              <w:fldChar w:fldCharType="end"/>
            </w:r>
          </w:hyperlink>
        </w:p>
        <w:p w14:paraId="4EBC1D6E" w14:textId="0B6BE13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0" w:history="1">
            <w:r w:rsidRPr="00F672AD">
              <w:rPr>
                <w:rStyle w:val="Hyperlink"/>
                <w:noProof/>
              </w:rPr>
              <w:t>5.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40 \h </w:instrText>
            </w:r>
            <w:r w:rsidRPr="00F672AD">
              <w:rPr>
                <w:noProof/>
                <w:webHidden/>
              </w:rPr>
            </w:r>
            <w:r w:rsidRPr="00F672AD">
              <w:rPr>
                <w:noProof/>
                <w:webHidden/>
              </w:rPr>
              <w:fldChar w:fldCharType="separate"/>
            </w:r>
            <w:r w:rsidRPr="00F672AD">
              <w:rPr>
                <w:noProof/>
                <w:webHidden/>
              </w:rPr>
              <w:t>233</w:t>
            </w:r>
            <w:r w:rsidRPr="00F672AD">
              <w:rPr>
                <w:noProof/>
                <w:webHidden/>
              </w:rPr>
              <w:fldChar w:fldCharType="end"/>
            </w:r>
          </w:hyperlink>
        </w:p>
        <w:p w14:paraId="21C1F08F" w14:textId="5B73B03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1" w:history="1">
            <w:r w:rsidRPr="00F672AD">
              <w:rPr>
                <w:rStyle w:val="Hyperlink"/>
                <w:noProof/>
              </w:rPr>
              <w:t>5.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41 \h </w:instrText>
            </w:r>
            <w:r w:rsidRPr="00F672AD">
              <w:rPr>
                <w:noProof/>
                <w:webHidden/>
              </w:rPr>
            </w:r>
            <w:r w:rsidRPr="00F672AD">
              <w:rPr>
                <w:noProof/>
                <w:webHidden/>
              </w:rPr>
              <w:fldChar w:fldCharType="separate"/>
            </w:r>
            <w:r w:rsidRPr="00F672AD">
              <w:rPr>
                <w:noProof/>
                <w:webHidden/>
              </w:rPr>
              <w:t>233</w:t>
            </w:r>
            <w:r w:rsidRPr="00F672AD">
              <w:rPr>
                <w:noProof/>
                <w:webHidden/>
              </w:rPr>
              <w:fldChar w:fldCharType="end"/>
            </w:r>
          </w:hyperlink>
        </w:p>
        <w:p w14:paraId="2836717F" w14:textId="48B0A1F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42" w:history="1">
            <w:r w:rsidRPr="00F672AD">
              <w:rPr>
                <w:rStyle w:val="Hyperlink"/>
                <w:noProof/>
              </w:rPr>
              <w:t>5.5</w:t>
            </w:r>
            <w:r w:rsidRPr="00F672AD">
              <w:rPr>
                <w:rFonts w:eastAsiaTheme="minorEastAsia"/>
                <w:noProof/>
                <w:kern w:val="2"/>
                <w:sz w:val="24"/>
                <w:szCs w:val="24"/>
                <w:lang w:val="en-IN" w:eastAsia="en-IN"/>
                <w14:ligatures w14:val="standardContextual"/>
              </w:rPr>
              <w:tab/>
            </w:r>
            <w:r w:rsidRPr="00F672AD">
              <w:rPr>
                <w:rStyle w:val="Hyperlink"/>
                <w:noProof/>
              </w:rPr>
              <w:t>BalanceEnquiry API Request and Response</w:t>
            </w:r>
            <w:r w:rsidRPr="00F672AD">
              <w:rPr>
                <w:noProof/>
                <w:webHidden/>
              </w:rPr>
              <w:tab/>
            </w:r>
            <w:r w:rsidRPr="00F672AD">
              <w:rPr>
                <w:noProof/>
                <w:webHidden/>
              </w:rPr>
              <w:fldChar w:fldCharType="begin"/>
            </w:r>
            <w:r w:rsidRPr="00F672AD">
              <w:rPr>
                <w:noProof/>
                <w:webHidden/>
              </w:rPr>
              <w:instrText xml:space="preserve"> PAGEREF _Toc195548842 \h </w:instrText>
            </w:r>
            <w:r w:rsidRPr="00F672AD">
              <w:rPr>
                <w:noProof/>
                <w:webHidden/>
              </w:rPr>
            </w:r>
            <w:r w:rsidRPr="00F672AD">
              <w:rPr>
                <w:noProof/>
                <w:webHidden/>
              </w:rPr>
              <w:fldChar w:fldCharType="separate"/>
            </w:r>
            <w:r w:rsidRPr="00F672AD">
              <w:rPr>
                <w:noProof/>
                <w:webHidden/>
              </w:rPr>
              <w:t>235</w:t>
            </w:r>
            <w:r w:rsidRPr="00F672AD">
              <w:rPr>
                <w:noProof/>
                <w:webHidden/>
              </w:rPr>
              <w:fldChar w:fldCharType="end"/>
            </w:r>
          </w:hyperlink>
        </w:p>
        <w:p w14:paraId="4BACDCEB" w14:textId="717F081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3" w:history="1">
            <w:r w:rsidRPr="00F672AD">
              <w:rPr>
                <w:rStyle w:val="Hyperlink"/>
                <w:noProof/>
              </w:rPr>
              <w:t>5.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43 \h </w:instrText>
            </w:r>
            <w:r w:rsidRPr="00F672AD">
              <w:rPr>
                <w:noProof/>
                <w:webHidden/>
              </w:rPr>
            </w:r>
            <w:r w:rsidRPr="00F672AD">
              <w:rPr>
                <w:noProof/>
                <w:webHidden/>
              </w:rPr>
              <w:fldChar w:fldCharType="separate"/>
            </w:r>
            <w:r w:rsidRPr="00F672AD">
              <w:rPr>
                <w:noProof/>
                <w:webHidden/>
              </w:rPr>
              <w:t>235</w:t>
            </w:r>
            <w:r w:rsidRPr="00F672AD">
              <w:rPr>
                <w:noProof/>
                <w:webHidden/>
              </w:rPr>
              <w:fldChar w:fldCharType="end"/>
            </w:r>
          </w:hyperlink>
        </w:p>
        <w:p w14:paraId="41A3FDA9" w14:textId="5001540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4" w:history="1">
            <w:r w:rsidRPr="00F672AD">
              <w:rPr>
                <w:rStyle w:val="Hyperlink"/>
                <w:noProof/>
              </w:rPr>
              <w:t>5.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44 \h </w:instrText>
            </w:r>
            <w:r w:rsidRPr="00F672AD">
              <w:rPr>
                <w:noProof/>
                <w:webHidden/>
              </w:rPr>
            </w:r>
            <w:r w:rsidRPr="00F672AD">
              <w:rPr>
                <w:noProof/>
                <w:webHidden/>
              </w:rPr>
              <w:fldChar w:fldCharType="separate"/>
            </w:r>
            <w:r w:rsidRPr="00F672AD">
              <w:rPr>
                <w:noProof/>
                <w:webHidden/>
              </w:rPr>
              <w:t>240</w:t>
            </w:r>
            <w:r w:rsidRPr="00F672AD">
              <w:rPr>
                <w:noProof/>
                <w:webHidden/>
              </w:rPr>
              <w:fldChar w:fldCharType="end"/>
            </w:r>
          </w:hyperlink>
        </w:p>
        <w:p w14:paraId="4B471183" w14:textId="231CF1B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5" w:history="1">
            <w:r w:rsidRPr="00F672AD">
              <w:rPr>
                <w:rStyle w:val="Hyperlink"/>
                <w:noProof/>
              </w:rPr>
              <w:t>5.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45 \h </w:instrText>
            </w:r>
            <w:r w:rsidRPr="00F672AD">
              <w:rPr>
                <w:noProof/>
                <w:webHidden/>
              </w:rPr>
            </w:r>
            <w:r w:rsidRPr="00F672AD">
              <w:rPr>
                <w:noProof/>
                <w:webHidden/>
              </w:rPr>
              <w:fldChar w:fldCharType="separate"/>
            </w:r>
            <w:r w:rsidRPr="00F672AD">
              <w:rPr>
                <w:noProof/>
                <w:webHidden/>
              </w:rPr>
              <w:t>241</w:t>
            </w:r>
            <w:r w:rsidRPr="00F672AD">
              <w:rPr>
                <w:noProof/>
                <w:webHidden/>
              </w:rPr>
              <w:fldChar w:fldCharType="end"/>
            </w:r>
          </w:hyperlink>
        </w:p>
        <w:p w14:paraId="0077B59F" w14:textId="7B56D02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46" w:history="1">
            <w:r w:rsidRPr="00F672AD">
              <w:rPr>
                <w:rStyle w:val="Hyperlink"/>
                <w:noProof/>
              </w:rPr>
              <w:t>5.6</w:t>
            </w:r>
            <w:r w:rsidRPr="00F672AD">
              <w:rPr>
                <w:rFonts w:eastAsiaTheme="minorEastAsia"/>
                <w:noProof/>
                <w:kern w:val="2"/>
                <w:sz w:val="24"/>
                <w:szCs w:val="24"/>
                <w:lang w:val="en-IN" w:eastAsia="en-IN"/>
                <w14:ligatures w14:val="standardContextual"/>
              </w:rPr>
              <w:tab/>
            </w:r>
            <w:r w:rsidRPr="00F672AD">
              <w:rPr>
                <w:rStyle w:val="Hyperlink"/>
                <w:noProof/>
              </w:rPr>
              <w:t>TransactionList API Request and Response</w:t>
            </w:r>
            <w:r w:rsidRPr="00F672AD">
              <w:rPr>
                <w:noProof/>
                <w:webHidden/>
              </w:rPr>
              <w:tab/>
            </w:r>
            <w:r w:rsidRPr="00F672AD">
              <w:rPr>
                <w:noProof/>
                <w:webHidden/>
              </w:rPr>
              <w:fldChar w:fldCharType="begin"/>
            </w:r>
            <w:r w:rsidRPr="00F672AD">
              <w:rPr>
                <w:noProof/>
                <w:webHidden/>
              </w:rPr>
              <w:instrText xml:space="preserve"> PAGEREF _Toc195548846 \h </w:instrText>
            </w:r>
            <w:r w:rsidRPr="00F672AD">
              <w:rPr>
                <w:noProof/>
                <w:webHidden/>
              </w:rPr>
            </w:r>
            <w:r w:rsidRPr="00F672AD">
              <w:rPr>
                <w:noProof/>
                <w:webHidden/>
              </w:rPr>
              <w:fldChar w:fldCharType="separate"/>
            </w:r>
            <w:r w:rsidRPr="00F672AD">
              <w:rPr>
                <w:noProof/>
                <w:webHidden/>
              </w:rPr>
              <w:t>242</w:t>
            </w:r>
            <w:r w:rsidRPr="00F672AD">
              <w:rPr>
                <w:noProof/>
                <w:webHidden/>
              </w:rPr>
              <w:fldChar w:fldCharType="end"/>
            </w:r>
          </w:hyperlink>
        </w:p>
        <w:p w14:paraId="0B7F3EE0" w14:textId="24459A7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7" w:history="1">
            <w:r w:rsidRPr="00F672AD">
              <w:rPr>
                <w:rStyle w:val="Hyperlink"/>
                <w:noProof/>
              </w:rPr>
              <w:t>5.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47 \h </w:instrText>
            </w:r>
            <w:r w:rsidRPr="00F672AD">
              <w:rPr>
                <w:noProof/>
                <w:webHidden/>
              </w:rPr>
            </w:r>
            <w:r w:rsidRPr="00F672AD">
              <w:rPr>
                <w:noProof/>
                <w:webHidden/>
              </w:rPr>
              <w:fldChar w:fldCharType="separate"/>
            </w:r>
            <w:r w:rsidRPr="00F672AD">
              <w:rPr>
                <w:noProof/>
                <w:webHidden/>
              </w:rPr>
              <w:t>243</w:t>
            </w:r>
            <w:r w:rsidRPr="00F672AD">
              <w:rPr>
                <w:noProof/>
                <w:webHidden/>
              </w:rPr>
              <w:fldChar w:fldCharType="end"/>
            </w:r>
          </w:hyperlink>
        </w:p>
        <w:p w14:paraId="2B9BCE00" w14:textId="413E222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8" w:history="1">
            <w:r w:rsidRPr="00F672AD">
              <w:rPr>
                <w:rStyle w:val="Hyperlink"/>
                <w:noProof/>
              </w:rPr>
              <w:t>5.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48 \h </w:instrText>
            </w:r>
            <w:r w:rsidRPr="00F672AD">
              <w:rPr>
                <w:noProof/>
                <w:webHidden/>
              </w:rPr>
            </w:r>
            <w:r w:rsidRPr="00F672AD">
              <w:rPr>
                <w:noProof/>
                <w:webHidden/>
              </w:rPr>
              <w:fldChar w:fldCharType="separate"/>
            </w:r>
            <w:r w:rsidRPr="00F672AD">
              <w:rPr>
                <w:noProof/>
                <w:webHidden/>
              </w:rPr>
              <w:t>245</w:t>
            </w:r>
            <w:r w:rsidRPr="00F672AD">
              <w:rPr>
                <w:noProof/>
                <w:webHidden/>
              </w:rPr>
              <w:fldChar w:fldCharType="end"/>
            </w:r>
          </w:hyperlink>
        </w:p>
        <w:p w14:paraId="133AA4F1" w14:textId="351F549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49" w:history="1">
            <w:r w:rsidRPr="00F672AD">
              <w:rPr>
                <w:rStyle w:val="Hyperlink"/>
                <w:noProof/>
              </w:rPr>
              <w:t>5.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49 \h </w:instrText>
            </w:r>
            <w:r w:rsidRPr="00F672AD">
              <w:rPr>
                <w:noProof/>
                <w:webHidden/>
              </w:rPr>
            </w:r>
            <w:r w:rsidRPr="00F672AD">
              <w:rPr>
                <w:noProof/>
                <w:webHidden/>
              </w:rPr>
              <w:fldChar w:fldCharType="separate"/>
            </w:r>
            <w:r w:rsidRPr="00F672AD">
              <w:rPr>
                <w:noProof/>
                <w:webHidden/>
              </w:rPr>
              <w:t>249</w:t>
            </w:r>
            <w:r w:rsidRPr="00F672AD">
              <w:rPr>
                <w:noProof/>
                <w:webHidden/>
              </w:rPr>
              <w:fldChar w:fldCharType="end"/>
            </w:r>
          </w:hyperlink>
        </w:p>
        <w:p w14:paraId="4BD65F98" w14:textId="349FABA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50" w:history="1">
            <w:r w:rsidRPr="00F672AD">
              <w:rPr>
                <w:rStyle w:val="Hyperlink"/>
                <w:noProof/>
              </w:rPr>
              <w:t>5.7</w:t>
            </w:r>
            <w:r w:rsidRPr="00F672AD">
              <w:rPr>
                <w:rFonts w:eastAsiaTheme="minorEastAsia"/>
                <w:noProof/>
                <w:kern w:val="2"/>
                <w:sz w:val="24"/>
                <w:szCs w:val="24"/>
                <w:lang w:val="en-IN" w:eastAsia="en-IN"/>
                <w14:ligatures w14:val="standardContextual"/>
              </w:rPr>
              <w:tab/>
            </w:r>
            <w:r w:rsidRPr="00F672AD">
              <w:rPr>
                <w:rStyle w:val="Hyperlink"/>
                <w:noProof/>
              </w:rPr>
              <w:t>MerchantStatusUpdate API Request and Response</w:t>
            </w:r>
            <w:r w:rsidRPr="00F672AD">
              <w:rPr>
                <w:noProof/>
                <w:webHidden/>
              </w:rPr>
              <w:tab/>
            </w:r>
            <w:r w:rsidRPr="00F672AD">
              <w:rPr>
                <w:noProof/>
                <w:webHidden/>
              </w:rPr>
              <w:fldChar w:fldCharType="begin"/>
            </w:r>
            <w:r w:rsidRPr="00F672AD">
              <w:rPr>
                <w:noProof/>
                <w:webHidden/>
              </w:rPr>
              <w:instrText xml:space="preserve"> PAGEREF _Toc195548850 \h </w:instrText>
            </w:r>
            <w:r w:rsidRPr="00F672AD">
              <w:rPr>
                <w:noProof/>
                <w:webHidden/>
              </w:rPr>
            </w:r>
            <w:r w:rsidRPr="00F672AD">
              <w:rPr>
                <w:noProof/>
                <w:webHidden/>
              </w:rPr>
              <w:fldChar w:fldCharType="separate"/>
            </w:r>
            <w:r w:rsidRPr="00F672AD">
              <w:rPr>
                <w:noProof/>
                <w:webHidden/>
              </w:rPr>
              <w:t>252</w:t>
            </w:r>
            <w:r w:rsidRPr="00F672AD">
              <w:rPr>
                <w:noProof/>
                <w:webHidden/>
              </w:rPr>
              <w:fldChar w:fldCharType="end"/>
            </w:r>
          </w:hyperlink>
        </w:p>
        <w:p w14:paraId="7A1E2896" w14:textId="4485471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1" w:history="1">
            <w:r w:rsidRPr="00F672AD">
              <w:rPr>
                <w:rStyle w:val="Hyperlink"/>
                <w:noProof/>
              </w:rPr>
              <w:t>5.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51 \h </w:instrText>
            </w:r>
            <w:r w:rsidRPr="00F672AD">
              <w:rPr>
                <w:noProof/>
                <w:webHidden/>
              </w:rPr>
            </w:r>
            <w:r w:rsidRPr="00F672AD">
              <w:rPr>
                <w:noProof/>
                <w:webHidden/>
              </w:rPr>
              <w:fldChar w:fldCharType="separate"/>
            </w:r>
            <w:r w:rsidRPr="00F672AD">
              <w:rPr>
                <w:noProof/>
                <w:webHidden/>
              </w:rPr>
              <w:t>252</w:t>
            </w:r>
            <w:r w:rsidRPr="00F672AD">
              <w:rPr>
                <w:noProof/>
                <w:webHidden/>
              </w:rPr>
              <w:fldChar w:fldCharType="end"/>
            </w:r>
          </w:hyperlink>
        </w:p>
        <w:p w14:paraId="72080D42" w14:textId="69A1C64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2" w:history="1">
            <w:r w:rsidRPr="00F672AD">
              <w:rPr>
                <w:rStyle w:val="Hyperlink"/>
                <w:noProof/>
              </w:rPr>
              <w:t>5.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52 \h </w:instrText>
            </w:r>
            <w:r w:rsidRPr="00F672AD">
              <w:rPr>
                <w:noProof/>
                <w:webHidden/>
              </w:rPr>
            </w:r>
            <w:r w:rsidRPr="00F672AD">
              <w:rPr>
                <w:noProof/>
                <w:webHidden/>
              </w:rPr>
              <w:fldChar w:fldCharType="separate"/>
            </w:r>
            <w:r w:rsidRPr="00F672AD">
              <w:rPr>
                <w:noProof/>
                <w:webHidden/>
              </w:rPr>
              <w:t>258</w:t>
            </w:r>
            <w:r w:rsidRPr="00F672AD">
              <w:rPr>
                <w:noProof/>
                <w:webHidden/>
              </w:rPr>
              <w:fldChar w:fldCharType="end"/>
            </w:r>
          </w:hyperlink>
        </w:p>
        <w:p w14:paraId="39F1861A" w14:textId="5303024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3" w:history="1">
            <w:r w:rsidRPr="00F672AD">
              <w:rPr>
                <w:rStyle w:val="Hyperlink"/>
                <w:noProof/>
              </w:rPr>
              <w:t>5.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53 \h </w:instrText>
            </w:r>
            <w:r w:rsidRPr="00F672AD">
              <w:rPr>
                <w:noProof/>
                <w:webHidden/>
              </w:rPr>
            </w:r>
            <w:r w:rsidRPr="00F672AD">
              <w:rPr>
                <w:noProof/>
                <w:webHidden/>
              </w:rPr>
              <w:fldChar w:fldCharType="separate"/>
            </w:r>
            <w:r w:rsidRPr="00F672AD">
              <w:rPr>
                <w:noProof/>
                <w:webHidden/>
              </w:rPr>
              <w:t>259</w:t>
            </w:r>
            <w:r w:rsidRPr="00F672AD">
              <w:rPr>
                <w:noProof/>
                <w:webHidden/>
              </w:rPr>
              <w:fldChar w:fldCharType="end"/>
            </w:r>
          </w:hyperlink>
        </w:p>
        <w:p w14:paraId="01B2674B" w14:textId="44BC1711"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854" w:history="1">
            <w:r w:rsidRPr="00F672AD">
              <w:rPr>
                <w:rStyle w:val="Hyperlink"/>
                <w:noProof/>
              </w:rPr>
              <w:t>6</w:t>
            </w:r>
            <w:r w:rsidRPr="00F672AD">
              <w:rPr>
                <w:rFonts w:eastAsiaTheme="minorEastAsia"/>
                <w:noProof/>
                <w:kern w:val="2"/>
                <w:sz w:val="24"/>
                <w:szCs w:val="24"/>
                <w:lang w:val="en-IN" w:eastAsia="en-IN"/>
                <w14:ligatures w14:val="standardContextual"/>
              </w:rPr>
              <w:tab/>
            </w:r>
            <w:r w:rsidRPr="00F672AD">
              <w:rPr>
                <w:rStyle w:val="Hyperlink"/>
                <w:noProof/>
              </w:rPr>
              <w:t>Montran UPI Lite API Specification</w:t>
            </w:r>
            <w:r w:rsidRPr="00F672AD">
              <w:rPr>
                <w:noProof/>
                <w:webHidden/>
              </w:rPr>
              <w:tab/>
            </w:r>
            <w:r w:rsidRPr="00F672AD">
              <w:rPr>
                <w:noProof/>
                <w:webHidden/>
              </w:rPr>
              <w:fldChar w:fldCharType="begin"/>
            </w:r>
            <w:r w:rsidRPr="00F672AD">
              <w:rPr>
                <w:noProof/>
                <w:webHidden/>
              </w:rPr>
              <w:instrText xml:space="preserve"> PAGEREF _Toc195548854 \h </w:instrText>
            </w:r>
            <w:r w:rsidRPr="00F672AD">
              <w:rPr>
                <w:noProof/>
                <w:webHidden/>
              </w:rPr>
            </w:r>
            <w:r w:rsidRPr="00F672AD">
              <w:rPr>
                <w:noProof/>
                <w:webHidden/>
              </w:rPr>
              <w:fldChar w:fldCharType="separate"/>
            </w:r>
            <w:r w:rsidRPr="00F672AD">
              <w:rPr>
                <w:noProof/>
                <w:webHidden/>
              </w:rPr>
              <w:t>261</w:t>
            </w:r>
            <w:r w:rsidRPr="00F672AD">
              <w:rPr>
                <w:noProof/>
                <w:webHidden/>
              </w:rPr>
              <w:fldChar w:fldCharType="end"/>
            </w:r>
          </w:hyperlink>
        </w:p>
        <w:p w14:paraId="3431658A" w14:textId="47A102A9"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55" w:history="1">
            <w:r w:rsidRPr="00F672AD">
              <w:rPr>
                <w:rStyle w:val="Hyperlink"/>
                <w:noProof/>
              </w:rPr>
              <w:t>6.1</w:t>
            </w:r>
            <w:r w:rsidRPr="00F672AD">
              <w:rPr>
                <w:rFonts w:eastAsiaTheme="minorEastAsia"/>
                <w:noProof/>
                <w:kern w:val="2"/>
                <w:sz w:val="24"/>
                <w:szCs w:val="24"/>
                <w:lang w:val="en-IN" w:eastAsia="en-IN"/>
                <w14:ligatures w14:val="standardContextual"/>
              </w:rPr>
              <w:tab/>
            </w:r>
            <w:r w:rsidRPr="00F672AD">
              <w:rPr>
                <w:rStyle w:val="Hyperlink"/>
                <w:noProof/>
              </w:rPr>
              <w:t>EnableLite</w:t>
            </w:r>
            <w:r w:rsidRPr="00F672AD">
              <w:rPr>
                <w:noProof/>
                <w:webHidden/>
              </w:rPr>
              <w:tab/>
            </w:r>
            <w:r w:rsidRPr="00F672AD">
              <w:rPr>
                <w:noProof/>
                <w:webHidden/>
              </w:rPr>
              <w:fldChar w:fldCharType="begin"/>
            </w:r>
            <w:r w:rsidRPr="00F672AD">
              <w:rPr>
                <w:noProof/>
                <w:webHidden/>
              </w:rPr>
              <w:instrText xml:space="preserve"> PAGEREF _Toc195548855 \h </w:instrText>
            </w:r>
            <w:r w:rsidRPr="00F672AD">
              <w:rPr>
                <w:noProof/>
                <w:webHidden/>
              </w:rPr>
            </w:r>
            <w:r w:rsidRPr="00F672AD">
              <w:rPr>
                <w:noProof/>
                <w:webHidden/>
              </w:rPr>
              <w:fldChar w:fldCharType="separate"/>
            </w:r>
            <w:r w:rsidRPr="00F672AD">
              <w:rPr>
                <w:noProof/>
                <w:webHidden/>
              </w:rPr>
              <w:t>261</w:t>
            </w:r>
            <w:r w:rsidRPr="00F672AD">
              <w:rPr>
                <w:noProof/>
                <w:webHidden/>
              </w:rPr>
              <w:fldChar w:fldCharType="end"/>
            </w:r>
          </w:hyperlink>
        </w:p>
        <w:p w14:paraId="661128F0" w14:textId="741A1DA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6" w:history="1">
            <w:r w:rsidRPr="00F672AD">
              <w:rPr>
                <w:rStyle w:val="Hyperlink"/>
                <w:noProof/>
              </w:rPr>
              <w:t>6.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56 \h </w:instrText>
            </w:r>
            <w:r w:rsidRPr="00F672AD">
              <w:rPr>
                <w:noProof/>
                <w:webHidden/>
              </w:rPr>
            </w:r>
            <w:r w:rsidRPr="00F672AD">
              <w:rPr>
                <w:noProof/>
                <w:webHidden/>
              </w:rPr>
              <w:fldChar w:fldCharType="separate"/>
            </w:r>
            <w:r w:rsidRPr="00F672AD">
              <w:rPr>
                <w:noProof/>
                <w:webHidden/>
              </w:rPr>
              <w:t>261</w:t>
            </w:r>
            <w:r w:rsidRPr="00F672AD">
              <w:rPr>
                <w:noProof/>
                <w:webHidden/>
              </w:rPr>
              <w:fldChar w:fldCharType="end"/>
            </w:r>
          </w:hyperlink>
        </w:p>
        <w:p w14:paraId="3B5C6CCF" w14:textId="50D37A2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7" w:history="1">
            <w:r w:rsidRPr="00F672AD">
              <w:rPr>
                <w:rStyle w:val="Hyperlink"/>
                <w:noProof/>
              </w:rPr>
              <w:t>6.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57 \h </w:instrText>
            </w:r>
            <w:r w:rsidRPr="00F672AD">
              <w:rPr>
                <w:noProof/>
                <w:webHidden/>
              </w:rPr>
            </w:r>
            <w:r w:rsidRPr="00F672AD">
              <w:rPr>
                <w:noProof/>
                <w:webHidden/>
              </w:rPr>
              <w:fldChar w:fldCharType="separate"/>
            </w:r>
            <w:r w:rsidRPr="00F672AD">
              <w:rPr>
                <w:noProof/>
                <w:webHidden/>
              </w:rPr>
              <w:t>262</w:t>
            </w:r>
            <w:r w:rsidRPr="00F672AD">
              <w:rPr>
                <w:noProof/>
                <w:webHidden/>
              </w:rPr>
              <w:fldChar w:fldCharType="end"/>
            </w:r>
          </w:hyperlink>
        </w:p>
        <w:p w14:paraId="63C71112" w14:textId="44D2CCF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58" w:history="1">
            <w:r w:rsidRPr="00F672AD">
              <w:rPr>
                <w:rStyle w:val="Hyperlink"/>
                <w:noProof/>
              </w:rPr>
              <w:t>6.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58 \h </w:instrText>
            </w:r>
            <w:r w:rsidRPr="00F672AD">
              <w:rPr>
                <w:noProof/>
                <w:webHidden/>
              </w:rPr>
            </w:r>
            <w:r w:rsidRPr="00F672AD">
              <w:rPr>
                <w:noProof/>
                <w:webHidden/>
              </w:rPr>
              <w:fldChar w:fldCharType="separate"/>
            </w:r>
            <w:r w:rsidRPr="00F672AD">
              <w:rPr>
                <w:noProof/>
                <w:webHidden/>
              </w:rPr>
              <w:t>262</w:t>
            </w:r>
            <w:r w:rsidRPr="00F672AD">
              <w:rPr>
                <w:noProof/>
                <w:webHidden/>
              </w:rPr>
              <w:fldChar w:fldCharType="end"/>
            </w:r>
          </w:hyperlink>
        </w:p>
        <w:p w14:paraId="66E6D181" w14:textId="18A1A835"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59" w:history="1">
            <w:r w:rsidRPr="00F672AD">
              <w:rPr>
                <w:rStyle w:val="Hyperlink"/>
                <w:noProof/>
              </w:rPr>
              <w:t>6.2</w:t>
            </w:r>
            <w:r w:rsidRPr="00F672AD">
              <w:rPr>
                <w:rFonts w:eastAsiaTheme="minorEastAsia"/>
                <w:noProof/>
                <w:kern w:val="2"/>
                <w:sz w:val="24"/>
                <w:szCs w:val="24"/>
                <w:lang w:val="en-IN" w:eastAsia="en-IN"/>
                <w14:ligatures w14:val="standardContextual"/>
              </w:rPr>
              <w:tab/>
            </w:r>
            <w:r w:rsidRPr="00F672AD">
              <w:rPr>
                <w:rStyle w:val="Hyperlink"/>
                <w:noProof/>
              </w:rPr>
              <w:t>TopupLite</w:t>
            </w:r>
            <w:r w:rsidRPr="00F672AD">
              <w:rPr>
                <w:noProof/>
                <w:webHidden/>
              </w:rPr>
              <w:tab/>
            </w:r>
            <w:r w:rsidRPr="00F672AD">
              <w:rPr>
                <w:noProof/>
                <w:webHidden/>
              </w:rPr>
              <w:fldChar w:fldCharType="begin"/>
            </w:r>
            <w:r w:rsidRPr="00F672AD">
              <w:rPr>
                <w:noProof/>
                <w:webHidden/>
              </w:rPr>
              <w:instrText xml:space="preserve"> PAGEREF _Toc195548859 \h </w:instrText>
            </w:r>
            <w:r w:rsidRPr="00F672AD">
              <w:rPr>
                <w:noProof/>
                <w:webHidden/>
              </w:rPr>
            </w:r>
            <w:r w:rsidRPr="00F672AD">
              <w:rPr>
                <w:noProof/>
                <w:webHidden/>
              </w:rPr>
              <w:fldChar w:fldCharType="separate"/>
            </w:r>
            <w:r w:rsidRPr="00F672AD">
              <w:rPr>
                <w:noProof/>
                <w:webHidden/>
              </w:rPr>
              <w:t>265</w:t>
            </w:r>
            <w:r w:rsidRPr="00F672AD">
              <w:rPr>
                <w:noProof/>
                <w:webHidden/>
              </w:rPr>
              <w:fldChar w:fldCharType="end"/>
            </w:r>
          </w:hyperlink>
        </w:p>
        <w:p w14:paraId="40002644" w14:textId="11FAC1B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0" w:history="1">
            <w:r w:rsidRPr="00F672AD">
              <w:rPr>
                <w:rStyle w:val="Hyperlink"/>
                <w:noProof/>
              </w:rPr>
              <w:t>6.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60 \h </w:instrText>
            </w:r>
            <w:r w:rsidRPr="00F672AD">
              <w:rPr>
                <w:noProof/>
                <w:webHidden/>
              </w:rPr>
            </w:r>
            <w:r w:rsidRPr="00F672AD">
              <w:rPr>
                <w:noProof/>
                <w:webHidden/>
              </w:rPr>
              <w:fldChar w:fldCharType="separate"/>
            </w:r>
            <w:r w:rsidRPr="00F672AD">
              <w:rPr>
                <w:noProof/>
                <w:webHidden/>
              </w:rPr>
              <w:t>265</w:t>
            </w:r>
            <w:r w:rsidRPr="00F672AD">
              <w:rPr>
                <w:noProof/>
                <w:webHidden/>
              </w:rPr>
              <w:fldChar w:fldCharType="end"/>
            </w:r>
          </w:hyperlink>
        </w:p>
        <w:p w14:paraId="60C8E7D3" w14:textId="7944781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1" w:history="1">
            <w:r w:rsidRPr="00F672AD">
              <w:rPr>
                <w:rStyle w:val="Hyperlink"/>
                <w:noProof/>
              </w:rPr>
              <w:t>6.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61 \h </w:instrText>
            </w:r>
            <w:r w:rsidRPr="00F672AD">
              <w:rPr>
                <w:noProof/>
                <w:webHidden/>
              </w:rPr>
            </w:r>
            <w:r w:rsidRPr="00F672AD">
              <w:rPr>
                <w:noProof/>
                <w:webHidden/>
              </w:rPr>
              <w:fldChar w:fldCharType="separate"/>
            </w:r>
            <w:r w:rsidRPr="00F672AD">
              <w:rPr>
                <w:noProof/>
                <w:webHidden/>
              </w:rPr>
              <w:t>267</w:t>
            </w:r>
            <w:r w:rsidRPr="00F672AD">
              <w:rPr>
                <w:noProof/>
                <w:webHidden/>
              </w:rPr>
              <w:fldChar w:fldCharType="end"/>
            </w:r>
          </w:hyperlink>
        </w:p>
        <w:p w14:paraId="167283CA" w14:textId="6E7F9AD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2" w:history="1">
            <w:r w:rsidRPr="00F672AD">
              <w:rPr>
                <w:rStyle w:val="Hyperlink"/>
                <w:noProof/>
              </w:rPr>
              <w:t>6.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62 \h </w:instrText>
            </w:r>
            <w:r w:rsidRPr="00F672AD">
              <w:rPr>
                <w:noProof/>
                <w:webHidden/>
              </w:rPr>
            </w:r>
            <w:r w:rsidRPr="00F672AD">
              <w:rPr>
                <w:noProof/>
                <w:webHidden/>
              </w:rPr>
              <w:fldChar w:fldCharType="separate"/>
            </w:r>
            <w:r w:rsidRPr="00F672AD">
              <w:rPr>
                <w:noProof/>
                <w:webHidden/>
              </w:rPr>
              <w:t>267</w:t>
            </w:r>
            <w:r w:rsidRPr="00F672AD">
              <w:rPr>
                <w:noProof/>
                <w:webHidden/>
              </w:rPr>
              <w:fldChar w:fldCharType="end"/>
            </w:r>
          </w:hyperlink>
        </w:p>
        <w:p w14:paraId="423692B5" w14:textId="7E555E4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63" w:history="1">
            <w:r w:rsidRPr="00F672AD">
              <w:rPr>
                <w:rStyle w:val="Hyperlink"/>
                <w:noProof/>
              </w:rPr>
              <w:t>6.3</w:t>
            </w:r>
            <w:r w:rsidRPr="00F672AD">
              <w:rPr>
                <w:rFonts w:eastAsiaTheme="minorEastAsia"/>
                <w:noProof/>
                <w:kern w:val="2"/>
                <w:sz w:val="24"/>
                <w:szCs w:val="24"/>
                <w:lang w:val="en-IN" w:eastAsia="en-IN"/>
                <w14:ligatures w14:val="standardContextual"/>
              </w:rPr>
              <w:tab/>
            </w:r>
            <w:r w:rsidRPr="00F672AD">
              <w:rPr>
                <w:rStyle w:val="Hyperlink"/>
                <w:noProof/>
              </w:rPr>
              <w:t>DisableLite</w:t>
            </w:r>
            <w:r w:rsidRPr="00F672AD">
              <w:rPr>
                <w:noProof/>
                <w:webHidden/>
              </w:rPr>
              <w:tab/>
            </w:r>
            <w:r w:rsidRPr="00F672AD">
              <w:rPr>
                <w:noProof/>
                <w:webHidden/>
              </w:rPr>
              <w:fldChar w:fldCharType="begin"/>
            </w:r>
            <w:r w:rsidRPr="00F672AD">
              <w:rPr>
                <w:noProof/>
                <w:webHidden/>
              </w:rPr>
              <w:instrText xml:space="preserve"> PAGEREF _Toc195548863 \h </w:instrText>
            </w:r>
            <w:r w:rsidRPr="00F672AD">
              <w:rPr>
                <w:noProof/>
                <w:webHidden/>
              </w:rPr>
            </w:r>
            <w:r w:rsidRPr="00F672AD">
              <w:rPr>
                <w:noProof/>
                <w:webHidden/>
              </w:rPr>
              <w:fldChar w:fldCharType="separate"/>
            </w:r>
            <w:r w:rsidRPr="00F672AD">
              <w:rPr>
                <w:noProof/>
                <w:webHidden/>
              </w:rPr>
              <w:t>271</w:t>
            </w:r>
            <w:r w:rsidRPr="00F672AD">
              <w:rPr>
                <w:noProof/>
                <w:webHidden/>
              </w:rPr>
              <w:fldChar w:fldCharType="end"/>
            </w:r>
          </w:hyperlink>
        </w:p>
        <w:p w14:paraId="42A6F7AE" w14:textId="4C015CE6"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4" w:history="1">
            <w:r w:rsidRPr="00F672AD">
              <w:rPr>
                <w:rStyle w:val="Hyperlink"/>
                <w:noProof/>
              </w:rPr>
              <w:t>6.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64 \h </w:instrText>
            </w:r>
            <w:r w:rsidRPr="00F672AD">
              <w:rPr>
                <w:noProof/>
                <w:webHidden/>
              </w:rPr>
            </w:r>
            <w:r w:rsidRPr="00F672AD">
              <w:rPr>
                <w:noProof/>
                <w:webHidden/>
              </w:rPr>
              <w:fldChar w:fldCharType="separate"/>
            </w:r>
            <w:r w:rsidRPr="00F672AD">
              <w:rPr>
                <w:noProof/>
                <w:webHidden/>
              </w:rPr>
              <w:t>271</w:t>
            </w:r>
            <w:r w:rsidRPr="00F672AD">
              <w:rPr>
                <w:noProof/>
                <w:webHidden/>
              </w:rPr>
              <w:fldChar w:fldCharType="end"/>
            </w:r>
          </w:hyperlink>
        </w:p>
        <w:p w14:paraId="1A78A475" w14:textId="0952183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5" w:history="1">
            <w:r w:rsidRPr="00F672AD">
              <w:rPr>
                <w:rStyle w:val="Hyperlink"/>
                <w:noProof/>
              </w:rPr>
              <w:t>6.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65 \h </w:instrText>
            </w:r>
            <w:r w:rsidRPr="00F672AD">
              <w:rPr>
                <w:noProof/>
                <w:webHidden/>
              </w:rPr>
            </w:r>
            <w:r w:rsidRPr="00F672AD">
              <w:rPr>
                <w:noProof/>
                <w:webHidden/>
              </w:rPr>
              <w:fldChar w:fldCharType="separate"/>
            </w:r>
            <w:r w:rsidRPr="00F672AD">
              <w:rPr>
                <w:noProof/>
                <w:webHidden/>
              </w:rPr>
              <w:t>273</w:t>
            </w:r>
            <w:r w:rsidRPr="00F672AD">
              <w:rPr>
                <w:noProof/>
                <w:webHidden/>
              </w:rPr>
              <w:fldChar w:fldCharType="end"/>
            </w:r>
          </w:hyperlink>
        </w:p>
        <w:p w14:paraId="2149D29B" w14:textId="092CD2A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6" w:history="1">
            <w:r w:rsidRPr="00F672AD">
              <w:rPr>
                <w:rStyle w:val="Hyperlink"/>
                <w:noProof/>
              </w:rPr>
              <w:t>6.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66 \h </w:instrText>
            </w:r>
            <w:r w:rsidRPr="00F672AD">
              <w:rPr>
                <w:noProof/>
                <w:webHidden/>
              </w:rPr>
            </w:r>
            <w:r w:rsidRPr="00F672AD">
              <w:rPr>
                <w:noProof/>
                <w:webHidden/>
              </w:rPr>
              <w:fldChar w:fldCharType="separate"/>
            </w:r>
            <w:r w:rsidRPr="00F672AD">
              <w:rPr>
                <w:noProof/>
                <w:webHidden/>
              </w:rPr>
              <w:t>273</w:t>
            </w:r>
            <w:r w:rsidRPr="00F672AD">
              <w:rPr>
                <w:noProof/>
                <w:webHidden/>
              </w:rPr>
              <w:fldChar w:fldCharType="end"/>
            </w:r>
          </w:hyperlink>
        </w:p>
        <w:p w14:paraId="28213D55" w14:textId="477711B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67" w:history="1">
            <w:r w:rsidRPr="00F672AD">
              <w:rPr>
                <w:rStyle w:val="Hyperlink"/>
                <w:noProof/>
              </w:rPr>
              <w:t>6.4</w:t>
            </w:r>
            <w:r w:rsidRPr="00F672AD">
              <w:rPr>
                <w:rFonts w:eastAsiaTheme="minorEastAsia"/>
                <w:noProof/>
                <w:kern w:val="2"/>
                <w:sz w:val="24"/>
                <w:szCs w:val="24"/>
                <w:lang w:val="en-IN" w:eastAsia="en-IN"/>
                <w14:ligatures w14:val="standardContextual"/>
              </w:rPr>
              <w:tab/>
            </w:r>
            <w:r w:rsidRPr="00F672AD">
              <w:rPr>
                <w:rStyle w:val="Hyperlink"/>
                <w:noProof/>
              </w:rPr>
              <w:t>SyncLite</w:t>
            </w:r>
            <w:r w:rsidRPr="00F672AD">
              <w:rPr>
                <w:noProof/>
                <w:webHidden/>
              </w:rPr>
              <w:tab/>
            </w:r>
            <w:r w:rsidRPr="00F672AD">
              <w:rPr>
                <w:noProof/>
                <w:webHidden/>
              </w:rPr>
              <w:fldChar w:fldCharType="begin"/>
            </w:r>
            <w:r w:rsidRPr="00F672AD">
              <w:rPr>
                <w:noProof/>
                <w:webHidden/>
              </w:rPr>
              <w:instrText xml:space="preserve"> PAGEREF _Toc195548867 \h </w:instrText>
            </w:r>
            <w:r w:rsidRPr="00F672AD">
              <w:rPr>
                <w:noProof/>
                <w:webHidden/>
              </w:rPr>
            </w:r>
            <w:r w:rsidRPr="00F672AD">
              <w:rPr>
                <w:noProof/>
                <w:webHidden/>
              </w:rPr>
              <w:fldChar w:fldCharType="separate"/>
            </w:r>
            <w:r w:rsidRPr="00F672AD">
              <w:rPr>
                <w:noProof/>
                <w:webHidden/>
              </w:rPr>
              <w:t>278</w:t>
            </w:r>
            <w:r w:rsidRPr="00F672AD">
              <w:rPr>
                <w:noProof/>
                <w:webHidden/>
              </w:rPr>
              <w:fldChar w:fldCharType="end"/>
            </w:r>
          </w:hyperlink>
        </w:p>
        <w:p w14:paraId="1E3AA220" w14:textId="2CEF737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8" w:history="1">
            <w:r w:rsidRPr="00F672AD">
              <w:rPr>
                <w:rStyle w:val="Hyperlink"/>
                <w:noProof/>
              </w:rPr>
              <w:t>6.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68 \h </w:instrText>
            </w:r>
            <w:r w:rsidRPr="00F672AD">
              <w:rPr>
                <w:noProof/>
                <w:webHidden/>
              </w:rPr>
            </w:r>
            <w:r w:rsidRPr="00F672AD">
              <w:rPr>
                <w:noProof/>
                <w:webHidden/>
              </w:rPr>
              <w:fldChar w:fldCharType="separate"/>
            </w:r>
            <w:r w:rsidRPr="00F672AD">
              <w:rPr>
                <w:noProof/>
                <w:webHidden/>
              </w:rPr>
              <w:t>278</w:t>
            </w:r>
            <w:r w:rsidRPr="00F672AD">
              <w:rPr>
                <w:noProof/>
                <w:webHidden/>
              </w:rPr>
              <w:fldChar w:fldCharType="end"/>
            </w:r>
          </w:hyperlink>
        </w:p>
        <w:p w14:paraId="4A6A5A99" w14:textId="1296907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69" w:history="1">
            <w:r w:rsidRPr="00F672AD">
              <w:rPr>
                <w:rStyle w:val="Hyperlink"/>
                <w:noProof/>
              </w:rPr>
              <w:t>6.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69 \h </w:instrText>
            </w:r>
            <w:r w:rsidRPr="00F672AD">
              <w:rPr>
                <w:noProof/>
                <w:webHidden/>
              </w:rPr>
            </w:r>
            <w:r w:rsidRPr="00F672AD">
              <w:rPr>
                <w:noProof/>
                <w:webHidden/>
              </w:rPr>
              <w:fldChar w:fldCharType="separate"/>
            </w:r>
            <w:r w:rsidRPr="00F672AD">
              <w:rPr>
                <w:noProof/>
                <w:webHidden/>
              </w:rPr>
              <w:t>279</w:t>
            </w:r>
            <w:r w:rsidRPr="00F672AD">
              <w:rPr>
                <w:noProof/>
                <w:webHidden/>
              </w:rPr>
              <w:fldChar w:fldCharType="end"/>
            </w:r>
          </w:hyperlink>
        </w:p>
        <w:p w14:paraId="6D228987" w14:textId="12F5515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0" w:history="1">
            <w:r w:rsidRPr="00F672AD">
              <w:rPr>
                <w:rStyle w:val="Hyperlink"/>
                <w:noProof/>
              </w:rPr>
              <w:t>6.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70 \h </w:instrText>
            </w:r>
            <w:r w:rsidRPr="00F672AD">
              <w:rPr>
                <w:noProof/>
                <w:webHidden/>
              </w:rPr>
            </w:r>
            <w:r w:rsidRPr="00F672AD">
              <w:rPr>
                <w:noProof/>
                <w:webHidden/>
              </w:rPr>
              <w:fldChar w:fldCharType="separate"/>
            </w:r>
            <w:r w:rsidRPr="00F672AD">
              <w:rPr>
                <w:noProof/>
                <w:webHidden/>
              </w:rPr>
              <w:t>279</w:t>
            </w:r>
            <w:r w:rsidRPr="00F672AD">
              <w:rPr>
                <w:noProof/>
                <w:webHidden/>
              </w:rPr>
              <w:fldChar w:fldCharType="end"/>
            </w:r>
          </w:hyperlink>
        </w:p>
        <w:p w14:paraId="6102FA19" w14:textId="576846C2"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71" w:history="1">
            <w:r w:rsidRPr="00F672AD">
              <w:rPr>
                <w:rStyle w:val="Hyperlink"/>
                <w:noProof/>
              </w:rPr>
              <w:t>6.5</w:t>
            </w:r>
            <w:r w:rsidRPr="00F672AD">
              <w:rPr>
                <w:rFonts w:eastAsiaTheme="minorEastAsia"/>
                <w:noProof/>
                <w:kern w:val="2"/>
                <w:sz w:val="24"/>
                <w:szCs w:val="24"/>
                <w:lang w:val="en-IN" w:eastAsia="en-IN"/>
                <w14:ligatures w14:val="standardContextual"/>
              </w:rPr>
              <w:tab/>
            </w:r>
            <w:r w:rsidRPr="00F672AD">
              <w:rPr>
                <w:rStyle w:val="Hyperlink"/>
                <w:noProof/>
              </w:rPr>
              <w:t>LitePay</w:t>
            </w:r>
            <w:r w:rsidRPr="00F672AD">
              <w:rPr>
                <w:noProof/>
                <w:webHidden/>
              </w:rPr>
              <w:tab/>
            </w:r>
            <w:r w:rsidRPr="00F672AD">
              <w:rPr>
                <w:noProof/>
                <w:webHidden/>
              </w:rPr>
              <w:fldChar w:fldCharType="begin"/>
            </w:r>
            <w:r w:rsidRPr="00F672AD">
              <w:rPr>
                <w:noProof/>
                <w:webHidden/>
              </w:rPr>
              <w:instrText xml:space="preserve"> PAGEREF _Toc195548871 \h </w:instrText>
            </w:r>
            <w:r w:rsidRPr="00F672AD">
              <w:rPr>
                <w:noProof/>
                <w:webHidden/>
              </w:rPr>
            </w:r>
            <w:r w:rsidRPr="00F672AD">
              <w:rPr>
                <w:noProof/>
                <w:webHidden/>
              </w:rPr>
              <w:fldChar w:fldCharType="separate"/>
            </w:r>
            <w:r w:rsidRPr="00F672AD">
              <w:rPr>
                <w:noProof/>
                <w:webHidden/>
              </w:rPr>
              <w:t>280</w:t>
            </w:r>
            <w:r w:rsidRPr="00F672AD">
              <w:rPr>
                <w:noProof/>
                <w:webHidden/>
              </w:rPr>
              <w:fldChar w:fldCharType="end"/>
            </w:r>
          </w:hyperlink>
        </w:p>
        <w:p w14:paraId="4A418D3D" w14:textId="24C3265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2" w:history="1">
            <w:r w:rsidRPr="00F672AD">
              <w:rPr>
                <w:rStyle w:val="Hyperlink"/>
                <w:noProof/>
              </w:rPr>
              <w:t>6.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72 \h </w:instrText>
            </w:r>
            <w:r w:rsidRPr="00F672AD">
              <w:rPr>
                <w:noProof/>
                <w:webHidden/>
              </w:rPr>
            </w:r>
            <w:r w:rsidRPr="00F672AD">
              <w:rPr>
                <w:noProof/>
                <w:webHidden/>
              </w:rPr>
              <w:fldChar w:fldCharType="separate"/>
            </w:r>
            <w:r w:rsidRPr="00F672AD">
              <w:rPr>
                <w:noProof/>
                <w:webHidden/>
              </w:rPr>
              <w:t>280</w:t>
            </w:r>
            <w:r w:rsidRPr="00F672AD">
              <w:rPr>
                <w:noProof/>
                <w:webHidden/>
              </w:rPr>
              <w:fldChar w:fldCharType="end"/>
            </w:r>
          </w:hyperlink>
        </w:p>
        <w:p w14:paraId="4FD4362D" w14:textId="36AC8A5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3" w:history="1">
            <w:r w:rsidRPr="00F672AD">
              <w:rPr>
                <w:rStyle w:val="Hyperlink"/>
                <w:noProof/>
              </w:rPr>
              <w:t>6.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73 \h </w:instrText>
            </w:r>
            <w:r w:rsidRPr="00F672AD">
              <w:rPr>
                <w:noProof/>
                <w:webHidden/>
              </w:rPr>
            </w:r>
            <w:r w:rsidRPr="00F672AD">
              <w:rPr>
                <w:noProof/>
                <w:webHidden/>
              </w:rPr>
              <w:fldChar w:fldCharType="separate"/>
            </w:r>
            <w:r w:rsidRPr="00F672AD">
              <w:rPr>
                <w:noProof/>
                <w:webHidden/>
              </w:rPr>
              <w:t>283</w:t>
            </w:r>
            <w:r w:rsidRPr="00F672AD">
              <w:rPr>
                <w:noProof/>
                <w:webHidden/>
              </w:rPr>
              <w:fldChar w:fldCharType="end"/>
            </w:r>
          </w:hyperlink>
        </w:p>
        <w:p w14:paraId="1B2F2E19" w14:textId="12DBBDC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4" w:history="1">
            <w:r w:rsidRPr="00F672AD">
              <w:rPr>
                <w:rStyle w:val="Hyperlink"/>
                <w:noProof/>
              </w:rPr>
              <w:t>6.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74 \h </w:instrText>
            </w:r>
            <w:r w:rsidRPr="00F672AD">
              <w:rPr>
                <w:noProof/>
                <w:webHidden/>
              </w:rPr>
            </w:r>
            <w:r w:rsidRPr="00F672AD">
              <w:rPr>
                <w:noProof/>
                <w:webHidden/>
              </w:rPr>
              <w:fldChar w:fldCharType="separate"/>
            </w:r>
            <w:r w:rsidRPr="00F672AD">
              <w:rPr>
                <w:noProof/>
                <w:webHidden/>
              </w:rPr>
              <w:t>284</w:t>
            </w:r>
            <w:r w:rsidRPr="00F672AD">
              <w:rPr>
                <w:noProof/>
                <w:webHidden/>
              </w:rPr>
              <w:fldChar w:fldCharType="end"/>
            </w:r>
          </w:hyperlink>
        </w:p>
        <w:p w14:paraId="7C082F13" w14:textId="409E9B7B"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875" w:history="1">
            <w:r w:rsidRPr="00F672AD">
              <w:rPr>
                <w:rStyle w:val="Hyperlink"/>
                <w:noProof/>
              </w:rPr>
              <w:t>7</w:t>
            </w:r>
            <w:r w:rsidRPr="00F672AD">
              <w:rPr>
                <w:rFonts w:eastAsiaTheme="minorEastAsia"/>
                <w:noProof/>
                <w:kern w:val="2"/>
                <w:sz w:val="24"/>
                <w:szCs w:val="24"/>
                <w:lang w:val="en-IN" w:eastAsia="en-IN"/>
                <w14:ligatures w14:val="standardContextual"/>
              </w:rPr>
              <w:tab/>
            </w:r>
            <w:r w:rsidRPr="00F672AD">
              <w:rPr>
                <w:rStyle w:val="Hyperlink"/>
                <w:noProof/>
              </w:rPr>
              <w:t>Montran UPI ERUPI API Specification</w:t>
            </w:r>
            <w:r w:rsidRPr="00F672AD">
              <w:rPr>
                <w:noProof/>
                <w:webHidden/>
              </w:rPr>
              <w:tab/>
            </w:r>
            <w:r w:rsidRPr="00F672AD">
              <w:rPr>
                <w:noProof/>
                <w:webHidden/>
              </w:rPr>
              <w:fldChar w:fldCharType="begin"/>
            </w:r>
            <w:r w:rsidRPr="00F672AD">
              <w:rPr>
                <w:noProof/>
                <w:webHidden/>
              </w:rPr>
              <w:instrText xml:space="preserve"> PAGEREF _Toc195548875 \h </w:instrText>
            </w:r>
            <w:r w:rsidRPr="00F672AD">
              <w:rPr>
                <w:noProof/>
                <w:webHidden/>
              </w:rPr>
            </w:r>
            <w:r w:rsidRPr="00F672AD">
              <w:rPr>
                <w:noProof/>
                <w:webHidden/>
              </w:rPr>
              <w:fldChar w:fldCharType="separate"/>
            </w:r>
            <w:r w:rsidRPr="00F672AD">
              <w:rPr>
                <w:noProof/>
                <w:webHidden/>
              </w:rPr>
              <w:t>288</w:t>
            </w:r>
            <w:r w:rsidRPr="00F672AD">
              <w:rPr>
                <w:noProof/>
                <w:webHidden/>
              </w:rPr>
              <w:fldChar w:fldCharType="end"/>
            </w:r>
          </w:hyperlink>
        </w:p>
        <w:p w14:paraId="6102DC5E" w14:textId="712B5F57"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76" w:history="1">
            <w:r w:rsidRPr="00F672AD">
              <w:rPr>
                <w:rStyle w:val="Hyperlink"/>
                <w:noProof/>
              </w:rPr>
              <w:t>7.1</w:t>
            </w:r>
            <w:r w:rsidRPr="00F672AD">
              <w:rPr>
                <w:rFonts w:eastAsiaTheme="minorEastAsia"/>
                <w:noProof/>
                <w:kern w:val="2"/>
                <w:sz w:val="24"/>
                <w:szCs w:val="24"/>
                <w:lang w:val="en-IN" w:eastAsia="en-IN"/>
                <w14:ligatures w14:val="standardContextual"/>
              </w:rPr>
              <w:tab/>
            </w:r>
            <w:r w:rsidRPr="00F672AD">
              <w:rPr>
                <w:rStyle w:val="Hyperlink"/>
                <w:noProof/>
              </w:rPr>
              <w:t>RequestVoucher API Request and Response</w:t>
            </w:r>
            <w:r w:rsidRPr="00F672AD">
              <w:rPr>
                <w:noProof/>
                <w:webHidden/>
              </w:rPr>
              <w:tab/>
            </w:r>
            <w:r w:rsidRPr="00F672AD">
              <w:rPr>
                <w:noProof/>
                <w:webHidden/>
              </w:rPr>
              <w:fldChar w:fldCharType="begin"/>
            </w:r>
            <w:r w:rsidRPr="00F672AD">
              <w:rPr>
                <w:noProof/>
                <w:webHidden/>
              </w:rPr>
              <w:instrText xml:space="preserve"> PAGEREF _Toc195548876 \h </w:instrText>
            </w:r>
            <w:r w:rsidRPr="00F672AD">
              <w:rPr>
                <w:noProof/>
                <w:webHidden/>
              </w:rPr>
            </w:r>
            <w:r w:rsidRPr="00F672AD">
              <w:rPr>
                <w:noProof/>
                <w:webHidden/>
              </w:rPr>
              <w:fldChar w:fldCharType="separate"/>
            </w:r>
            <w:r w:rsidRPr="00F672AD">
              <w:rPr>
                <w:noProof/>
                <w:webHidden/>
              </w:rPr>
              <w:t>288</w:t>
            </w:r>
            <w:r w:rsidRPr="00F672AD">
              <w:rPr>
                <w:noProof/>
                <w:webHidden/>
              </w:rPr>
              <w:fldChar w:fldCharType="end"/>
            </w:r>
          </w:hyperlink>
        </w:p>
        <w:p w14:paraId="45CCF4B7" w14:textId="3D62DE8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7" w:history="1">
            <w:r w:rsidRPr="00F672AD">
              <w:rPr>
                <w:rStyle w:val="Hyperlink"/>
                <w:noProof/>
              </w:rPr>
              <w:t>7.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77 \h </w:instrText>
            </w:r>
            <w:r w:rsidRPr="00F672AD">
              <w:rPr>
                <w:noProof/>
                <w:webHidden/>
              </w:rPr>
            </w:r>
            <w:r w:rsidRPr="00F672AD">
              <w:rPr>
                <w:noProof/>
                <w:webHidden/>
              </w:rPr>
              <w:fldChar w:fldCharType="separate"/>
            </w:r>
            <w:r w:rsidRPr="00F672AD">
              <w:rPr>
                <w:noProof/>
                <w:webHidden/>
              </w:rPr>
              <w:t>288</w:t>
            </w:r>
            <w:r w:rsidRPr="00F672AD">
              <w:rPr>
                <w:noProof/>
                <w:webHidden/>
              </w:rPr>
              <w:fldChar w:fldCharType="end"/>
            </w:r>
          </w:hyperlink>
        </w:p>
        <w:p w14:paraId="62D4DFE7" w14:textId="16FF0ED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8" w:history="1">
            <w:r w:rsidRPr="00F672AD">
              <w:rPr>
                <w:rStyle w:val="Hyperlink"/>
                <w:noProof/>
              </w:rPr>
              <w:t>7.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78 \h </w:instrText>
            </w:r>
            <w:r w:rsidRPr="00F672AD">
              <w:rPr>
                <w:noProof/>
                <w:webHidden/>
              </w:rPr>
            </w:r>
            <w:r w:rsidRPr="00F672AD">
              <w:rPr>
                <w:noProof/>
                <w:webHidden/>
              </w:rPr>
              <w:fldChar w:fldCharType="separate"/>
            </w:r>
            <w:r w:rsidRPr="00F672AD">
              <w:rPr>
                <w:noProof/>
                <w:webHidden/>
              </w:rPr>
              <w:t>289</w:t>
            </w:r>
            <w:r w:rsidRPr="00F672AD">
              <w:rPr>
                <w:noProof/>
                <w:webHidden/>
              </w:rPr>
              <w:fldChar w:fldCharType="end"/>
            </w:r>
          </w:hyperlink>
        </w:p>
        <w:p w14:paraId="1B9E8F71" w14:textId="4AA42CA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79" w:history="1">
            <w:r w:rsidRPr="00F672AD">
              <w:rPr>
                <w:rStyle w:val="Hyperlink"/>
                <w:noProof/>
              </w:rPr>
              <w:t>7.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79 \h </w:instrText>
            </w:r>
            <w:r w:rsidRPr="00F672AD">
              <w:rPr>
                <w:noProof/>
                <w:webHidden/>
              </w:rPr>
            </w:r>
            <w:r w:rsidRPr="00F672AD">
              <w:rPr>
                <w:noProof/>
                <w:webHidden/>
              </w:rPr>
              <w:fldChar w:fldCharType="separate"/>
            </w:r>
            <w:r w:rsidRPr="00F672AD">
              <w:rPr>
                <w:noProof/>
                <w:webHidden/>
              </w:rPr>
              <w:t>290</w:t>
            </w:r>
            <w:r w:rsidRPr="00F672AD">
              <w:rPr>
                <w:noProof/>
                <w:webHidden/>
              </w:rPr>
              <w:fldChar w:fldCharType="end"/>
            </w:r>
          </w:hyperlink>
        </w:p>
        <w:p w14:paraId="2CF19275" w14:textId="052D4011"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80" w:history="1">
            <w:r w:rsidRPr="00F672AD">
              <w:rPr>
                <w:rStyle w:val="Hyperlink"/>
                <w:noProof/>
              </w:rPr>
              <w:t>7.2</w:t>
            </w:r>
            <w:r w:rsidRPr="00F672AD">
              <w:rPr>
                <w:rFonts w:eastAsiaTheme="minorEastAsia"/>
                <w:noProof/>
                <w:kern w:val="2"/>
                <w:sz w:val="24"/>
                <w:szCs w:val="24"/>
                <w:lang w:val="en-IN" w:eastAsia="en-IN"/>
                <w14:ligatures w14:val="standardContextual"/>
              </w:rPr>
              <w:tab/>
            </w:r>
            <w:r w:rsidRPr="00F672AD">
              <w:rPr>
                <w:rStyle w:val="Hyperlink"/>
                <w:noProof/>
              </w:rPr>
              <w:t>ListVoucher API Request and Response</w:t>
            </w:r>
            <w:r w:rsidRPr="00F672AD">
              <w:rPr>
                <w:noProof/>
                <w:webHidden/>
              </w:rPr>
              <w:tab/>
            </w:r>
            <w:r w:rsidRPr="00F672AD">
              <w:rPr>
                <w:noProof/>
                <w:webHidden/>
              </w:rPr>
              <w:fldChar w:fldCharType="begin"/>
            </w:r>
            <w:r w:rsidRPr="00F672AD">
              <w:rPr>
                <w:noProof/>
                <w:webHidden/>
              </w:rPr>
              <w:instrText xml:space="preserve"> PAGEREF _Toc195548880 \h </w:instrText>
            </w:r>
            <w:r w:rsidRPr="00F672AD">
              <w:rPr>
                <w:noProof/>
                <w:webHidden/>
              </w:rPr>
            </w:r>
            <w:r w:rsidRPr="00F672AD">
              <w:rPr>
                <w:noProof/>
                <w:webHidden/>
              </w:rPr>
              <w:fldChar w:fldCharType="separate"/>
            </w:r>
            <w:r w:rsidRPr="00F672AD">
              <w:rPr>
                <w:noProof/>
                <w:webHidden/>
              </w:rPr>
              <w:t>292</w:t>
            </w:r>
            <w:r w:rsidRPr="00F672AD">
              <w:rPr>
                <w:noProof/>
                <w:webHidden/>
              </w:rPr>
              <w:fldChar w:fldCharType="end"/>
            </w:r>
          </w:hyperlink>
        </w:p>
        <w:p w14:paraId="4A8C5304" w14:textId="2019386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1" w:history="1">
            <w:r w:rsidRPr="00F672AD">
              <w:rPr>
                <w:rStyle w:val="Hyperlink"/>
                <w:noProof/>
              </w:rPr>
              <w:t>7.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81 \h </w:instrText>
            </w:r>
            <w:r w:rsidRPr="00F672AD">
              <w:rPr>
                <w:noProof/>
                <w:webHidden/>
              </w:rPr>
            </w:r>
            <w:r w:rsidRPr="00F672AD">
              <w:rPr>
                <w:noProof/>
                <w:webHidden/>
              </w:rPr>
              <w:fldChar w:fldCharType="separate"/>
            </w:r>
            <w:r w:rsidRPr="00F672AD">
              <w:rPr>
                <w:noProof/>
                <w:webHidden/>
              </w:rPr>
              <w:t>292</w:t>
            </w:r>
            <w:r w:rsidRPr="00F672AD">
              <w:rPr>
                <w:noProof/>
                <w:webHidden/>
              </w:rPr>
              <w:fldChar w:fldCharType="end"/>
            </w:r>
          </w:hyperlink>
        </w:p>
        <w:p w14:paraId="0459A95B" w14:textId="0663A6D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2" w:history="1">
            <w:r w:rsidRPr="00F672AD">
              <w:rPr>
                <w:rStyle w:val="Hyperlink"/>
                <w:noProof/>
              </w:rPr>
              <w:t>7.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82 \h </w:instrText>
            </w:r>
            <w:r w:rsidRPr="00F672AD">
              <w:rPr>
                <w:noProof/>
                <w:webHidden/>
              </w:rPr>
            </w:r>
            <w:r w:rsidRPr="00F672AD">
              <w:rPr>
                <w:noProof/>
                <w:webHidden/>
              </w:rPr>
              <w:fldChar w:fldCharType="separate"/>
            </w:r>
            <w:r w:rsidRPr="00F672AD">
              <w:rPr>
                <w:noProof/>
                <w:webHidden/>
              </w:rPr>
              <w:t>293</w:t>
            </w:r>
            <w:r w:rsidRPr="00F672AD">
              <w:rPr>
                <w:noProof/>
                <w:webHidden/>
              </w:rPr>
              <w:fldChar w:fldCharType="end"/>
            </w:r>
          </w:hyperlink>
        </w:p>
        <w:p w14:paraId="7EC2C6EC" w14:textId="39FDD27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3" w:history="1">
            <w:r w:rsidRPr="00F672AD">
              <w:rPr>
                <w:rStyle w:val="Hyperlink"/>
                <w:noProof/>
              </w:rPr>
              <w:t>7.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83 \h </w:instrText>
            </w:r>
            <w:r w:rsidRPr="00F672AD">
              <w:rPr>
                <w:noProof/>
                <w:webHidden/>
              </w:rPr>
            </w:r>
            <w:r w:rsidRPr="00F672AD">
              <w:rPr>
                <w:noProof/>
                <w:webHidden/>
              </w:rPr>
              <w:fldChar w:fldCharType="separate"/>
            </w:r>
            <w:r w:rsidRPr="00F672AD">
              <w:rPr>
                <w:noProof/>
                <w:webHidden/>
              </w:rPr>
              <w:t>294</w:t>
            </w:r>
            <w:r w:rsidRPr="00F672AD">
              <w:rPr>
                <w:noProof/>
                <w:webHidden/>
              </w:rPr>
              <w:fldChar w:fldCharType="end"/>
            </w:r>
          </w:hyperlink>
        </w:p>
        <w:p w14:paraId="115634C9" w14:textId="20492C3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84" w:history="1">
            <w:r w:rsidRPr="00F672AD">
              <w:rPr>
                <w:rStyle w:val="Hyperlink"/>
                <w:noProof/>
              </w:rPr>
              <w:t>7.3</w:t>
            </w:r>
            <w:r w:rsidRPr="00F672AD">
              <w:rPr>
                <w:rFonts w:eastAsiaTheme="minorEastAsia"/>
                <w:noProof/>
                <w:kern w:val="2"/>
                <w:sz w:val="24"/>
                <w:szCs w:val="24"/>
                <w:lang w:val="en-IN" w:eastAsia="en-IN"/>
                <w14:ligatures w14:val="standardContextual"/>
              </w:rPr>
              <w:tab/>
            </w:r>
            <w:r w:rsidRPr="00F672AD">
              <w:rPr>
                <w:rStyle w:val="Hyperlink"/>
                <w:noProof/>
              </w:rPr>
              <w:t>SetVoucherPin API Request and Response</w:t>
            </w:r>
            <w:r w:rsidRPr="00F672AD">
              <w:rPr>
                <w:noProof/>
                <w:webHidden/>
              </w:rPr>
              <w:tab/>
            </w:r>
            <w:r w:rsidRPr="00F672AD">
              <w:rPr>
                <w:noProof/>
                <w:webHidden/>
              </w:rPr>
              <w:fldChar w:fldCharType="begin"/>
            </w:r>
            <w:r w:rsidRPr="00F672AD">
              <w:rPr>
                <w:noProof/>
                <w:webHidden/>
              </w:rPr>
              <w:instrText xml:space="preserve"> PAGEREF _Toc195548884 \h </w:instrText>
            </w:r>
            <w:r w:rsidRPr="00F672AD">
              <w:rPr>
                <w:noProof/>
                <w:webHidden/>
              </w:rPr>
            </w:r>
            <w:r w:rsidRPr="00F672AD">
              <w:rPr>
                <w:noProof/>
                <w:webHidden/>
              </w:rPr>
              <w:fldChar w:fldCharType="separate"/>
            </w:r>
            <w:r w:rsidRPr="00F672AD">
              <w:rPr>
                <w:noProof/>
                <w:webHidden/>
              </w:rPr>
              <w:t>297</w:t>
            </w:r>
            <w:r w:rsidRPr="00F672AD">
              <w:rPr>
                <w:noProof/>
                <w:webHidden/>
              </w:rPr>
              <w:fldChar w:fldCharType="end"/>
            </w:r>
          </w:hyperlink>
        </w:p>
        <w:p w14:paraId="3333CFF9" w14:textId="14DCC12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5" w:history="1">
            <w:r w:rsidRPr="00F672AD">
              <w:rPr>
                <w:rStyle w:val="Hyperlink"/>
                <w:noProof/>
              </w:rPr>
              <w:t>7.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85 \h </w:instrText>
            </w:r>
            <w:r w:rsidRPr="00F672AD">
              <w:rPr>
                <w:noProof/>
                <w:webHidden/>
              </w:rPr>
            </w:r>
            <w:r w:rsidRPr="00F672AD">
              <w:rPr>
                <w:noProof/>
                <w:webHidden/>
              </w:rPr>
              <w:fldChar w:fldCharType="separate"/>
            </w:r>
            <w:r w:rsidRPr="00F672AD">
              <w:rPr>
                <w:noProof/>
                <w:webHidden/>
              </w:rPr>
              <w:t>297</w:t>
            </w:r>
            <w:r w:rsidRPr="00F672AD">
              <w:rPr>
                <w:noProof/>
                <w:webHidden/>
              </w:rPr>
              <w:fldChar w:fldCharType="end"/>
            </w:r>
          </w:hyperlink>
        </w:p>
        <w:p w14:paraId="65BE4BD6" w14:textId="57706E6F"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6" w:history="1">
            <w:r w:rsidRPr="00F672AD">
              <w:rPr>
                <w:rStyle w:val="Hyperlink"/>
                <w:noProof/>
              </w:rPr>
              <w:t>7.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86 \h </w:instrText>
            </w:r>
            <w:r w:rsidRPr="00F672AD">
              <w:rPr>
                <w:noProof/>
                <w:webHidden/>
              </w:rPr>
            </w:r>
            <w:r w:rsidRPr="00F672AD">
              <w:rPr>
                <w:noProof/>
                <w:webHidden/>
              </w:rPr>
              <w:fldChar w:fldCharType="separate"/>
            </w:r>
            <w:r w:rsidRPr="00F672AD">
              <w:rPr>
                <w:noProof/>
                <w:webHidden/>
              </w:rPr>
              <w:t>298</w:t>
            </w:r>
            <w:r w:rsidRPr="00F672AD">
              <w:rPr>
                <w:noProof/>
                <w:webHidden/>
              </w:rPr>
              <w:fldChar w:fldCharType="end"/>
            </w:r>
          </w:hyperlink>
        </w:p>
        <w:p w14:paraId="50703C6A" w14:textId="053E663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7" w:history="1">
            <w:r w:rsidRPr="00F672AD">
              <w:rPr>
                <w:rStyle w:val="Hyperlink"/>
                <w:noProof/>
              </w:rPr>
              <w:t>7.3.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87 \h </w:instrText>
            </w:r>
            <w:r w:rsidRPr="00F672AD">
              <w:rPr>
                <w:noProof/>
                <w:webHidden/>
              </w:rPr>
            </w:r>
            <w:r w:rsidRPr="00F672AD">
              <w:rPr>
                <w:noProof/>
                <w:webHidden/>
              </w:rPr>
              <w:fldChar w:fldCharType="separate"/>
            </w:r>
            <w:r w:rsidRPr="00F672AD">
              <w:rPr>
                <w:noProof/>
                <w:webHidden/>
              </w:rPr>
              <w:t>298</w:t>
            </w:r>
            <w:r w:rsidRPr="00F672AD">
              <w:rPr>
                <w:noProof/>
                <w:webHidden/>
              </w:rPr>
              <w:fldChar w:fldCharType="end"/>
            </w:r>
          </w:hyperlink>
        </w:p>
        <w:p w14:paraId="7CCA8905" w14:textId="74BB697B"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88" w:history="1">
            <w:r w:rsidRPr="00F672AD">
              <w:rPr>
                <w:rStyle w:val="Hyperlink"/>
                <w:noProof/>
              </w:rPr>
              <w:t>7.4</w:t>
            </w:r>
            <w:r w:rsidRPr="00F672AD">
              <w:rPr>
                <w:rFonts w:eastAsiaTheme="minorEastAsia"/>
                <w:noProof/>
                <w:kern w:val="2"/>
                <w:sz w:val="24"/>
                <w:szCs w:val="24"/>
                <w:lang w:val="en-IN" w:eastAsia="en-IN"/>
                <w14:ligatures w14:val="standardContextual"/>
              </w:rPr>
              <w:tab/>
            </w:r>
            <w:r w:rsidRPr="00F672AD">
              <w:rPr>
                <w:rStyle w:val="Hyperlink"/>
                <w:noProof/>
              </w:rPr>
              <w:t>GetVoucherBalance API Request and Response</w:t>
            </w:r>
            <w:r w:rsidRPr="00F672AD">
              <w:rPr>
                <w:noProof/>
                <w:webHidden/>
              </w:rPr>
              <w:tab/>
            </w:r>
            <w:r w:rsidRPr="00F672AD">
              <w:rPr>
                <w:noProof/>
                <w:webHidden/>
              </w:rPr>
              <w:fldChar w:fldCharType="begin"/>
            </w:r>
            <w:r w:rsidRPr="00F672AD">
              <w:rPr>
                <w:noProof/>
                <w:webHidden/>
              </w:rPr>
              <w:instrText xml:space="preserve"> PAGEREF _Toc195548888 \h </w:instrText>
            </w:r>
            <w:r w:rsidRPr="00F672AD">
              <w:rPr>
                <w:noProof/>
                <w:webHidden/>
              </w:rPr>
            </w:r>
            <w:r w:rsidRPr="00F672AD">
              <w:rPr>
                <w:noProof/>
                <w:webHidden/>
              </w:rPr>
              <w:fldChar w:fldCharType="separate"/>
            </w:r>
            <w:r w:rsidRPr="00F672AD">
              <w:rPr>
                <w:noProof/>
                <w:webHidden/>
              </w:rPr>
              <w:t>300</w:t>
            </w:r>
            <w:r w:rsidRPr="00F672AD">
              <w:rPr>
                <w:noProof/>
                <w:webHidden/>
              </w:rPr>
              <w:fldChar w:fldCharType="end"/>
            </w:r>
          </w:hyperlink>
        </w:p>
        <w:p w14:paraId="00F76ED8" w14:textId="379A77C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89" w:history="1">
            <w:r w:rsidRPr="00F672AD">
              <w:rPr>
                <w:rStyle w:val="Hyperlink"/>
                <w:noProof/>
              </w:rPr>
              <w:t>7.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89 \h </w:instrText>
            </w:r>
            <w:r w:rsidRPr="00F672AD">
              <w:rPr>
                <w:noProof/>
                <w:webHidden/>
              </w:rPr>
            </w:r>
            <w:r w:rsidRPr="00F672AD">
              <w:rPr>
                <w:noProof/>
                <w:webHidden/>
              </w:rPr>
              <w:fldChar w:fldCharType="separate"/>
            </w:r>
            <w:r w:rsidRPr="00F672AD">
              <w:rPr>
                <w:noProof/>
                <w:webHidden/>
              </w:rPr>
              <w:t>300</w:t>
            </w:r>
            <w:r w:rsidRPr="00F672AD">
              <w:rPr>
                <w:noProof/>
                <w:webHidden/>
              </w:rPr>
              <w:fldChar w:fldCharType="end"/>
            </w:r>
          </w:hyperlink>
        </w:p>
        <w:p w14:paraId="2F6408D8" w14:textId="7C2B28F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0" w:history="1">
            <w:r w:rsidRPr="00F672AD">
              <w:rPr>
                <w:rStyle w:val="Hyperlink"/>
                <w:noProof/>
              </w:rPr>
              <w:t>7.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90 \h </w:instrText>
            </w:r>
            <w:r w:rsidRPr="00F672AD">
              <w:rPr>
                <w:noProof/>
                <w:webHidden/>
              </w:rPr>
            </w:r>
            <w:r w:rsidRPr="00F672AD">
              <w:rPr>
                <w:noProof/>
                <w:webHidden/>
              </w:rPr>
              <w:fldChar w:fldCharType="separate"/>
            </w:r>
            <w:r w:rsidRPr="00F672AD">
              <w:rPr>
                <w:noProof/>
                <w:webHidden/>
              </w:rPr>
              <w:t>301</w:t>
            </w:r>
            <w:r w:rsidRPr="00F672AD">
              <w:rPr>
                <w:noProof/>
                <w:webHidden/>
              </w:rPr>
              <w:fldChar w:fldCharType="end"/>
            </w:r>
          </w:hyperlink>
        </w:p>
        <w:p w14:paraId="2BB41F09" w14:textId="7C9F847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1" w:history="1">
            <w:r w:rsidRPr="00F672AD">
              <w:rPr>
                <w:rStyle w:val="Hyperlink"/>
                <w:noProof/>
              </w:rPr>
              <w:t>7.4.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91 \h </w:instrText>
            </w:r>
            <w:r w:rsidRPr="00F672AD">
              <w:rPr>
                <w:noProof/>
                <w:webHidden/>
              </w:rPr>
            </w:r>
            <w:r w:rsidRPr="00F672AD">
              <w:rPr>
                <w:noProof/>
                <w:webHidden/>
              </w:rPr>
              <w:fldChar w:fldCharType="separate"/>
            </w:r>
            <w:r w:rsidRPr="00F672AD">
              <w:rPr>
                <w:noProof/>
                <w:webHidden/>
              </w:rPr>
              <w:t>301</w:t>
            </w:r>
            <w:r w:rsidRPr="00F672AD">
              <w:rPr>
                <w:noProof/>
                <w:webHidden/>
              </w:rPr>
              <w:fldChar w:fldCharType="end"/>
            </w:r>
          </w:hyperlink>
        </w:p>
        <w:p w14:paraId="38177612" w14:textId="4CE03942"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92" w:history="1">
            <w:r w:rsidRPr="00F672AD">
              <w:rPr>
                <w:rStyle w:val="Hyperlink"/>
                <w:noProof/>
              </w:rPr>
              <w:t>7.5</w:t>
            </w:r>
            <w:r w:rsidRPr="00F672AD">
              <w:rPr>
                <w:rFonts w:eastAsiaTheme="minorEastAsia"/>
                <w:noProof/>
                <w:kern w:val="2"/>
                <w:sz w:val="24"/>
                <w:szCs w:val="24"/>
                <w:lang w:val="en-IN" w:eastAsia="en-IN"/>
                <w14:ligatures w14:val="standardContextual"/>
              </w:rPr>
              <w:tab/>
            </w:r>
            <w:r w:rsidRPr="00F672AD">
              <w:rPr>
                <w:rStyle w:val="Hyperlink"/>
                <w:noProof/>
              </w:rPr>
              <w:t>GetVoucherOtp API Request and Response</w:t>
            </w:r>
            <w:r w:rsidRPr="00F672AD">
              <w:rPr>
                <w:noProof/>
                <w:webHidden/>
              </w:rPr>
              <w:tab/>
            </w:r>
            <w:r w:rsidRPr="00F672AD">
              <w:rPr>
                <w:noProof/>
                <w:webHidden/>
              </w:rPr>
              <w:fldChar w:fldCharType="begin"/>
            </w:r>
            <w:r w:rsidRPr="00F672AD">
              <w:rPr>
                <w:noProof/>
                <w:webHidden/>
              </w:rPr>
              <w:instrText xml:space="preserve"> PAGEREF _Toc195548892 \h </w:instrText>
            </w:r>
            <w:r w:rsidRPr="00F672AD">
              <w:rPr>
                <w:noProof/>
                <w:webHidden/>
              </w:rPr>
            </w:r>
            <w:r w:rsidRPr="00F672AD">
              <w:rPr>
                <w:noProof/>
                <w:webHidden/>
              </w:rPr>
              <w:fldChar w:fldCharType="separate"/>
            </w:r>
            <w:r w:rsidRPr="00F672AD">
              <w:rPr>
                <w:noProof/>
                <w:webHidden/>
              </w:rPr>
              <w:t>302</w:t>
            </w:r>
            <w:r w:rsidRPr="00F672AD">
              <w:rPr>
                <w:noProof/>
                <w:webHidden/>
              </w:rPr>
              <w:fldChar w:fldCharType="end"/>
            </w:r>
          </w:hyperlink>
        </w:p>
        <w:p w14:paraId="771971E8" w14:textId="056C3A2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3" w:history="1">
            <w:r w:rsidRPr="00F672AD">
              <w:rPr>
                <w:rStyle w:val="Hyperlink"/>
                <w:noProof/>
              </w:rPr>
              <w:t>7.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93 \h </w:instrText>
            </w:r>
            <w:r w:rsidRPr="00F672AD">
              <w:rPr>
                <w:noProof/>
                <w:webHidden/>
              </w:rPr>
            </w:r>
            <w:r w:rsidRPr="00F672AD">
              <w:rPr>
                <w:noProof/>
                <w:webHidden/>
              </w:rPr>
              <w:fldChar w:fldCharType="separate"/>
            </w:r>
            <w:r w:rsidRPr="00F672AD">
              <w:rPr>
                <w:noProof/>
                <w:webHidden/>
              </w:rPr>
              <w:t>302</w:t>
            </w:r>
            <w:r w:rsidRPr="00F672AD">
              <w:rPr>
                <w:noProof/>
                <w:webHidden/>
              </w:rPr>
              <w:fldChar w:fldCharType="end"/>
            </w:r>
          </w:hyperlink>
        </w:p>
        <w:p w14:paraId="2633BFE1" w14:textId="7B06421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4" w:history="1">
            <w:r w:rsidRPr="00F672AD">
              <w:rPr>
                <w:rStyle w:val="Hyperlink"/>
                <w:noProof/>
              </w:rPr>
              <w:t>7.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94 \h </w:instrText>
            </w:r>
            <w:r w:rsidRPr="00F672AD">
              <w:rPr>
                <w:noProof/>
                <w:webHidden/>
              </w:rPr>
            </w:r>
            <w:r w:rsidRPr="00F672AD">
              <w:rPr>
                <w:noProof/>
                <w:webHidden/>
              </w:rPr>
              <w:fldChar w:fldCharType="separate"/>
            </w:r>
            <w:r w:rsidRPr="00F672AD">
              <w:rPr>
                <w:noProof/>
                <w:webHidden/>
              </w:rPr>
              <w:t>303</w:t>
            </w:r>
            <w:r w:rsidRPr="00F672AD">
              <w:rPr>
                <w:noProof/>
                <w:webHidden/>
              </w:rPr>
              <w:fldChar w:fldCharType="end"/>
            </w:r>
          </w:hyperlink>
        </w:p>
        <w:p w14:paraId="2A54D21D" w14:textId="6328FB8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5" w:history="1">
            <w:r w:rsidRPr="00F672AD">
              <w:rPr>
                <w:rStyle w:val="Hyperlink"/>
                <w:noProof/>
              </w:rPr>
              <w:t>7.5.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95 \h </w:instrText>
            </w:r>
            <w:r w:rsidRPr="00F672AD">
              <w:rPr>
                <w:noProof/>
                <w:webHidden/>
              </w:rPr>
            </w:r>
            <w:r w:rsidRPr="00F672AD">
              <w:rPr>
                <w:noProof/>
                <w:webHidden/>
              </w:rPr>
              <w:fldChar w:fldCharType="separate"/>
            </w:r>
            <w:r w:rsidRPr="00F672AD">
              <w:rPr>
                <w:noProof/>
                <w:webHidden/>
              </w:rPr>
              <w:t>303</w:t>
            </w:r>
            <w:r w:rsidRPr="00F672AD">
              <w:rPr>
                <w:noProof/>
                <w:webHidden/>
              </w:rPr>
              <w:fldChar w:fldCharType="end"/>
            </w:r>
          </w:hyperlink>
        </w:p>
        <w:p w14:paraId="130D5EEE" w14:textId="00E0CC7C"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896" w:history="1">
            <w:r w:rsidRPr="00F672AD">
              <w:rPr>
                <w:rStyle w:val="Hyperlink"/>
                <w:noProof/>
              </w:rPr>
              <w:t>7.6</w:t>
            </w:r>
            <w:r w:rsidRPr="00F672AD">
              <w:rPr>
                <w:rFonts w:eastAsiaTheme="minorEastAsia"/>
                <w:noProof/>
                <w:kern w:val="2"/>
                <w:sz w:val="24"/>
                <w:szCs w:val="24"/>
                <w:lang w:val="en-IN" w:eastAsia="en-IN"/>
                <w14:ligatures w14:val="standardContextual"/>
              </w:rPr>
              <w:tab/>
            </w:r>
            <w:r w:rsidRPr="00F672AD">
              <w:rPr>
                <w:rStyle w:val="Hyperlink"/>
                <w:noProof/>
              </w:rPr>
              <w:t>EnableDisableVoucher API Request and Response</w:t>
            </w:r>
            <w:r w:rsidRPr="00F672AD">
              <w:rPr>
                <w:noProof/>
                <w:webHidden/>
              </w:rPr>
              <w:tab/>
            </w:r>
            <w:r w:rsidRPr="00F672AD">
              <w:rPr>
                <w:noProof/>
                <w:webHidden/>
              </w:rPr>
              <w:fldChar w:fldCharType="begin"/>
            </w:r>
            <w:r w:rsidRPr="00F672AD">
              <w:rPr>
                <w:noProof/>
                <w:webHidden/>
              </w:rPr>
              <w:instrText xml:space="preserve"> PAGEREF _Toc195548896 \h </w:instrText>
            </w:r>
            <w:r w:rsidRPr="00F672AD">
              <w:rPr>
                <w:noProof/>
                <w:webHidden/>
              </w:rPr>
            </w:r>
            <w:r w:rsidRPr="00F672AD">
              <w:rPr>
                <w:noProof/>
                <w:webHidden/>
              </w:rPr>
              <w:fldChar w:fldCharType="separate"/>
            </w:r>
            <w:r w:rsidRPr="00F672AD">
              <w:rPr>
                <w:noProof/>
                <w:webHidden/>
              </w:rPr>
              <w:t>304</w:t>
            </w:r>
            <w:r w:rsidRPr="00F672AD">
              <w:rPr>
                <w:noProof/>
                <w:webHidden/>
              </w:rPr>
              <w:fldChar w:fldCharType="end"/>
            </w:r>
          </w:hyperlink>
        </w:p>
        <w:p w14:paraId="02FF9360" w14:textId="33B48BF9"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7" w:history="1">
            <w:r w:rsidRPr="00F672AD">
              <w:rPr>
                <w:rStyle w:val="Hyperlink"/>
                <w:noProof/>
              </w:rPr>
              <w:t>7.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897 \h </w:instrText>
            </w:r>
            <w:r w:rsidRPr="00F672AD">
              <w:rPr>
                <w:noProof/>
                <w:webHidden/>
              </w:rPr>
            </w:r>
            <w:r w:rsidRPr="00F672AD">
              <w:rPr>
                <w:noProof/>
                <w:webHidden/>
              </w:rPr>
              <w:fldChar w:fldCharType="separate"/>
            </w:r>
            <w:r w:rsidRPr="00F672AD">
              <w:rPr>
                <w:noProof/>
                <w:webHidden/>
              </w:rPr>
              <w:t>304</w:t>
            </w:r>
            <w:r w:rsidRPr="00F672AD">
              <w:rPr>
                <w:noProof/>
                <w:webHidden/>
              </w:rPr>
              <w:fldChar w:fldCharType="end"/>
            </w:r>
          </w:hyperlink>
        </w:p>
        <w:p w14:paraId="21C58538" w14:textId="4E9E1A3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8" w:history="1">
            <w:r w:rsidRPr="00F672AD">
              <w:rPr>
                <w:rStyle w:val="Hyperlink"/>
                <w:noProof/>
              </w:rPr>
              <w:t>7.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898 \h </w:instrText>
            </w:r>
            <w:r w:rsidRPr="00F672AD">
              <w:rPr>
                <w:noProof/>
                <w:webHidden/>
              </w:rPr>
            </w:r>
            <w:r w:rsidRPr="00F672AD">
              <w:rPr>
                <w:noProof/>
                <w:webHidden/>
              </w:rPr>
              <w:fldChar w:fldCharType="separate"/>
            </w:r>
            <w:r w:rsidRPr="00F672AD">
              <w:rPr>
                <w:noProof/>
                <w:webHidden/>
              </w:rPr>
              <w:t>305</w:t>
            </w:r>
            <w:r w:rsidRPr="00F672AD">
              <w:rPr>
                <w:noProof/>
                <w:webHidden/>
              </w:rPr>
              <w:fldChar w:fldCharType="end"/>
            </w:r>
          </w:hyperlink>
        </w:p>
        <w:p w14:paraId="319489CB" w14:textId="2FB0EEE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899" w:history="1">
            <w:r w:rsidRPr="00F672AD">
              <w:rPr>
                <w:rStyle w:val="Hyperlink"/>
                <w:noProof/>
              </w:rPr>
              <w:t>7.6.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899 \h </w:instrText>
            </w:r>
            <w:r w:rsidRPr="00F672AD">
              <w:rPr>
                <w:noProof/>
                <w:webHidden/>
              </w:rPr>
            </w:r>
            <w:r w:rsidRPr="00F672AD">
              <w:rPr>
                <w:noProof/>
                <w:webHidden/>
              </w:rPr>
              <w:fldChar w:fldCharType="separate"/>
            </w:r>
            <w:r w:rsidRPr="00F672AD">
              <w:rPr>
                <w:noProof/>
                <w:webHidden/>
              </w:rPr>
              <w:t>305</w:t>
            </w:r>
            <w:r w:rsidRPr="00F672AD">
              <w:rPr>
                <w:noProof/>
                <w:webHidden/>
              </w:rPr>
              <w:fldChar w:fldCharType="end"/>
            </w:r>
          </w:hyperlink>
        </w:p>
        <w:p w14:paraId="2A76F010" w14:textId="5D35FA6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00" w:history="1">
            <w:r w:rsidRPr="00F672AD">
              <w:rPr>
                <w:rStyle w:val="Hyperlink"/>
                <w:noProof/>
              </w:rPr>
              <w:t>7.7</w:t>
            </w:r>
            <w:r w:rsidRPr="00F672AD">
              <w:rPr>
                <w:rFonts w:eastAsiaTheme="minorEastAsia"/>
                <w:noProof/>
                <w:kern w:val="2"/>
                <w:sz w:val="24"/>
                <w:szCs w:val="24"/>
                <w:lang w:val="en-IN" w:eastAsia="en-IN"/>
                <w14:ligatures w14:val="standardContextual"/>
              </w:rPr>
              <w:tab/>
            </w:r>
            <w:r w:rsidRPr="00F672AD">
              <w:rPr>
                <w:rStyle w:val="Hyperlink"/>
                <w:noProof/>
              </w:rPr>
              <w:t>ValVoucher API Request and Response</w:t>
            </w:r>
            <w:r w:rsidRPr="00F672AD">
              <w:rPr>
                <w:noProof/>
                <w:webHidden/>
              </w:rPr>
              <w:tab/>
            </w:r>
            <w:r w:rsidRPr="00F672AD">
              <w:rPr>
                <w:noProof/>
                <w:webHidden/>
              </w:rPr>
              <w:fldChar w:fldCharType="begin"/>
            </w:r>
            <w:r w:rsidRPr="00F672AD">
              <w:rPr>
                <w:noProof/>
                <w:webHidden/>
              </w:rPr>
              <w:instrText xml:space="preserve"> PAGEREF _Toc195548900 \h </w:instrText>
            </w:r>
            <w:r w:rsidRPr="00F672AD">
              <w:rPr>
                <w:noProof/>
                <w:webHidden/>
              </w:rPr>
            </w:r>
            <w:r w:rsidRPr="00F672AD">
              <w:rPr>
                <w:noProof/>
                <w:webHidden/>
              </w:rPr>
              <w:fldChar w:fldCharType="separate"/>
            </w:r>
            <w:r w:rsidRPr="00F672AD">
              <w:rPr>
                <w:noProof/>
                <w:webHidden/>
              </w:rPr>
              <w:t>306</w:t>
            </w:r>
            <w:r w:rsidRPr="00F672AD">
              <w:rPr>
                <w:noProof/>
                <w:webHidden/>
              </w:rPr>
              <w:fldChar w:fldCharType="end"/>
            </w:r>
          </w:hyperlink>
        </w:p>
        <w:p w14:paraId="2FE45BF2" w14:textId="1087C78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1" w:history="1">
            <w:r w:rsidRPr="00F672AD">
              <w:rPr>
                <w:rStyle w:val="Hyperlink"/>
                <w:noProof/>
              </w:rPr>
              <w:t>7.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01 \h </w:instrText>
            </w:r>
            <w:r w:rsidRPr="00F672AD">
              <w:rPr>
                <w:noProof/>
                <w:webHidden/>
              </w:rPr>
            </w:r>
            <w:r w:rsidRPr="00F672AD">
              <w:rPr>
                <w:noProof/>
                <w:webHidden/>
              </w:rPr>
              <w:fldChar w:fldCharType="separate"/>
            </w:r>
            <w:r w:rsidRPr="00F672AD">
              <w:rPr>
                <w:noProof/>
                <w:webHidden/>
              </w:rPr>
              <w:t>306</w:t>
            </w:r>
            <w:r w:rsidRPr="00F672AD">
              <w:rPr>
                <w:noProof/>
                <w:webHidden/>
              </w:rPr>
              <w:fldChar w:fldCharType="end"/>
            </w:r>
          </w:hyperlink>
        </w:p>
        <w:p w14:paraId="66A82D5A" w14:textId="4ED699E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2" w:history="1">
            <w:r w:rsidRPr="00F672AD">
              <w:rPr>
                <w:rStyle w:val="Hyperlink"/>
                <w:noProof/>
              </w:rPr>
              <w:t>7.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02 \h </w:instrText>
            </w:r>
            <w:r w:rsidRPr="00F672AD">
              <w:rPr>
                <w:noProof/>
                <w:webHidden/>
              </w:rPr>
            </w:r>
            <w:r w:rsidRPr="00F672AD">
              <w:rPr>
                <w:noProof/>
                <w:webHidden/>
              </w:rPr>
              <w:fldChar w:fldCharType="separate"/>
            </w:r>
            <w:r w:rsidRPr="00F672AD">
              <w:rPr>
                <w:noProof/>
                <w:webHidden/>
              </w:rPr>
              <w:t>307</w:t>
            </w:r>
            <w:r w:rsidRPr="00F672AD">
              <w:rPr>
                <w:noProof/>
                <w:webHidden/>
              </w:rPr>
              <w:fldChar w:fldCharType="end"/>
            </w:r>
          </w:hyperlink>
        </w:p>
        <w:p w14:paraId="5CE0B8C0" w14:textId="39C43B6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3" w:history="1">
            <w:r w:rsidRPr="00F672AD">
              <w:rPr>
                <w:rStyle w:val="Hyperlink"/>
                <w:noProof/>
              </w:rPr>
              <w:t>7.7.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903 \h </w:instrText>
            </w:r>
            <w:r w:rsidRPr="00F672AD">
              <w:rPr>
                <w:noProof/>
                <w:webHidden/>
              </w:rPr>
            </w:r>
            <w:r w:rsidRPr="00F672AD">
              <w:rPr>
                <w:noProof/>
                <w:webHidden/>
              </w:rPr>
              <w:fldChar w:fldCharType="separate"/>
            </w:r>
            <w:r w:rsidRPr="00F672AD">
              <w:rPr>
                <w:noProof/>
                <w:webHidden/>
              </w:rPr>
              <w:t>308</w:t>
            </w:r>
            <w:r w:rsidRPr="00F672AD">
              <w:rPr>
                <w:noProof/>
                <w:webHidden/>
              </w:rPr>
              <w:fldChar w:fldCharType="end"/>
            </w:r>
          </w:hyperlink>
        </w:p>
        <w:p w14:paraId="341C7C89" w14:textId="56348937"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04" w:history="1">
            <w:r w:rsidRPr="00F672AD">
              <w:rPr>
                <w:rStyle w:val="Hyperlink"/>
                <w:noProof/>
              </w:rPr>
              <w:t>7.8</w:t>
            </w:r>
            <w:r w:rsidRPr="00F672AD">
              <w:rPr>
                <w:rFonts w:eastAsiaTheme="minorEastAsia"/>
                <w:noProof/>
                <w:kern w:val="2"/>
                <w:sz w:val="24"/>
                <w:szCs w:val="24"/>
                <w:lang w:val="en-IN" w:eastAsia="en-IN"/>
                <w14:ligatures w14:val="standardContextual"/>
              </w:rPr>
              <w:tab/>
            </w:r>
            <w:r w:rsidRPr="00F672AD">
              <w:rPr>
                <w:rStyle w:val="Hyperlink"/>
                <w:noProof/>
              </w:rPr>
              <w:t>VoucherPay API Request and Response</w:t>
            </w:r>
            <w:r w:rsidRPr="00F672AD">
              <w:rPr>
                <w:noProof/>
                <w:webHidden/>
              </w:rPr>
              <w:tab/>
            </w:r>
            <w:r w:rsidRPr="00F672AD">
              <w:rPr>
                <w:noProof/>
                <w:webHidden/>
              </w:rPr>
              <w:fldChar w:fldCharType="begin"/>
            </w:r>
            <w:r w:rsidRPr="00F672AD">
              <w:rPr>
                <w:noProof/>
                <w:webHidden/>
              </w:rPr>
              <w:instrText xml:space="preserve"> PAGEREF _Toc195548904 \h </w:instrText>
            </w:r>
            <w:r w:rsidRPr="00F672AD">
              <w:rPr>
                <w:noProof/>
                <w:webHidden/>
              </w:rPr>
            </w:r>
            <w:r w:rsidRPr="00F672AD">
              <w:rPr>
                <w:noProof/>
                <w:webHidden/>
              </w:rPr>
              <w:fldChar w:fldCharType="separate"/>
            </w:r>
            <w:r w:rsidRPr="00F672AD">
              <w:rPr>
                <w:noProof/>
                <w:webHidden/>
              </w:rPr>
              <w:t>309</w:t>
            </w:r>
            <w:r w:rsidRPr="00F672AD">
              <w:rPr>
                <w:noProof/>
                <w:webHidden/>
              </w:rPr>
              <w:fldChar w:fldCharType="end"/>
            </w:r>
          </w:hyperlink>
        </w:p>
        <w:p w14:paraId="43E264FE" w14:textId="16A722C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5" w:history="1">
            <w:r w:rsidRPr="00F672AD">
              <w:rPr>
                <w:rStyle w:val="Hyperlink"/>
                <w:noProof/>
              </w:rPr>
              <w:t>7.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05 \h </w:instrText>
            </w:r>
            <w:r w:rsidRPr="00F672AD">
              <w:rPr>
                <w:noProof/>
                <w:webHidden/>
              </w:rPr>
            </w:r>
            <w:r w:rsidRPr="00F672AD">
              <w:rPr>
                <w:noProof/>
                <w:webHidden/>
              </w:rPr>
              <w:fldChar w:fldCharType="separate"/>
            </w:r>
            <w:r w:rsidRPr="00F672AD">
              <w:rPr>
                <w:noProof/>
                <w:webHidden/>
              </w:rPr>
              <w:t>309</w:t>
            </w:r>
            <w:r w:rsidRPr="00F672AD">
              <w:rPr>
                <w:noProof/>
                <w:webHidden/>
              </w:rPr>
              <w:fldChar w:fldCharType="end"/>
            </w:r>
          </w:hyperlink>
        </w:p>
        <w:p w14:paraId="5F493A37" w14:textId="1239295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6" w:history="1">
            <w:r w:rsidRPr="00F672AD">
              <w:rPr>
                <w:rStyle w:val="Hyperlink"/>
                <w:noProof/>
              </w:rPr>
              <w:t>7.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06 \h </w:instrText>
            </w:r>
            <w:r w:rsidRPr="00F672AD">
              <w:rPr>
                <w:noProof/>
                <w:webHidden/>
              </w:rPr>
            </w:r>
            <w:r w:rsidRPr="00F672AD">
              <w:rPr>
                <w:noProof/>
                <w:webHidden/>
              </w:rPr>
              <w:fldChar w:fldCharType="separate"/>
            </w:r>
            <w:r w:rsidRPr="00F672AD">
              <w:rPr>
                <w:noProof/>
                <w:webHidden/>
              </w:rPr>
              <w:t>312</w:t>
            </w:r>
            <w:r w:rsidRPr="00F672AD">
              <w:rPr>
                <w:noProof/>
                <w:webHidden/>
              </w:rPr>
              <w:fldChar w:fldCharType="end"/>
            </w:r>
          </w:hyperlink>
        </w:p>
        <w:p w14:paraId="174B36EF" w14:textId="660A8C8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7" w:history="1">
            <w:r w:rsidRPr="00F672AD">
              <w:rPr>
                <w:rStyle w:val="Hyperlink"/>
                <w:noProof/>
              </w:rPr>
              <w:t>7.8.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907 \h </w:instrText>
            </w:r>
            <w:r w:rsidRPr="00F672AD">
              <w:rPr>
                <w:noProof/>
                <w:webHidden/>
              </w:rPr>
            </w:r>
            <w:r w:rsidRPr="00F672AD">
              <w:rPr>
                <w:noProof/>
                <w:webHidden/>
              </w:rPr>
              <w:fldChar w:fldCharType="separate"/>
            </w:r>
            <w:r w:rsidRPr="00F672AD">
              <w:rPr>
                <w:noProof/>
                <w:webHidden/>
              </w:rPr>
              <w:t>312</w:t>
            </w:r>
            <w:r w:rsidRPr="00F672AD">
              <w:rPr>
                <w:noProof/>
                <w:webHidden/>
              </w:rPr>
              <w:fldChar w:fldCharType="end"/>
            </w:r>
          </w:hyperlink>
        </w:p>
        <w:p w14:paraId="3B873854" w14:textId="7C7C691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08" w:history="1">
            <w:r w:rsidRPr="00F672AD">
              <w:rPr>
                <w:rStyle w:val="Hyperlink"/>
                <w:noProof/>
              </w:rPr>
              <w:t>7.9</w:t>
            </w:r>
            <w:r w:rsidRPr="00F672AD">
              <w:rPr>
                <w:rFonts w:eastAsiaTheme="minorEastAsia"/>
                <w:noProof/>
                <w:kern w:val="2"/>
                <w:sz w:val="24"/>
                <w:szCs w:val="24"/>
                <w:lang w:val="en-IN" w:eastAsia="en-IN"/>
                <w14:ligatures w14:val="standardContextual"/>
              </w:rPr>
              <w:tab/>
            </w:r>
            <w:r w:rsidRPr="00F672AD">
              <w:rPr>
                <w:rStyle w:val="Hyperlink"/>
                <w:noProof/>
              </w:rPr>
              <w:t>VoucherExecute API Request and Response</w:t>
            </w:r>
            <w:r w:rsidRPr="00F672AD">
              <w:rPr>
                <w:noProof/>
                <w:webHidden/>
              </w:rPr>
              <w:tab/>
            </w:r>
            <w:r w:rsidRPr="00F672AD">
              <w:rPr>
                <w:noProof/>
                <w:webHidden/>
              </w:rPr>
              <w:fldChar w:fldCharType="begin"/>
            </w:r>
            <w:r w:rsidRPr="00F672AD">
              <w:rPr>
                <w:noProof/>
                <w:webHidden/>
              </w:rPr>
              <w:instrText xml:space="preserve"> PAGEREF _Toc195548908 \h </w:instrText>
            </w:r>
            <w:r w:rsidRPr="00F672AD">
              <w:rPr>
                <w:noProof/>
                <w:webHidden/>
              </w:rPr>
            </w:r>
            <w:r w:rsidRPr="00F672AD">
              <w:rPr>
                <w:noProof/>
                <w:webHidden/>
              </w:rPr>
              <w:fldChar w:fldCharType="separate"/>
            </w:r>
            <w:r w:rsidRPr="00F672AD">
              <w:rPr>
                <w:noProof/>
                <w:webHidden/>
              </w:rPr>
              <w:t>315</w:t>
            </w:r>
            <w:r w:rsidRPr="00F672AD">
              <w:rPr>
                <w:noProof/>
                <w:webHidden/>
              </w:rPr>
              <w:fldChar w:fldCharType="end"/>
            </w:r>
          </w:hyperlink>
        </w:p>
        <w:p w14:paraId="4D88CF9F" w14:textId="222334AF"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09" w:history="1">
            <w:r w:rsidRPr="00F672AD">
              <w:rPr>
                <w:rStyle w:val="Hyperlink"/>
                <w:noProof/>
              </w:rPr>
              <w:t>7.9.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09 \h </w:instrText>
            </w:r>
            <w:r w:rsidRPr="00F672AD">
              <w:rPr>
                <w:noProof/>
                <w:webHidden/>
              </w:rPr>
            </w:r>
            <w:r w:rsidRPr="00F672AD">
              <w:rPr>
                <w:noProof/>
                <w:webHidden/>
              </w:rPr>
              <w:fldChar w:fldCharType="separate"/>
            </w:r>
            <w:r w:rsidRPr="00F672AD">
              <w:rPr>
                <w:noProof/>
                <w:webHidden/>
              </w:rPr>
              <w:t>315</w:t>
            </w:r>
            <w:r w:rsidRPr="00F672AD">
              <w:rPr>
                <w:noProof/>
                <w:webHidden/>
              </w:rPr>
              <w:fldChar w:fldCharType="end"/>
            </w:r>
          </w:hyperlink>
        </w:p>
        <w:p w14:paraId="1491F030" w14:textId="7EB0B1B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0" w:history="1">
            <w:r w:rsidRPr="00F672AD">
              <w:rPr>
                <w:rStyle w:val="Hyperlink"/>
                <w:noProof/>
              </w:rPr>
              <w:t>7.9.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10 \h </w:instrText>
            </w:r>
            <w:r w:rsidRPr="00F672AD">
              <w:rPr>
                <w:noProof/>
                <w:webHidden/>
              </w:rPr>
            </w:r>
            <w:r w:rsidRPr="00F672AD">
              <w:rPr>
                <w:noProof/>
                <w:webHidden/>
              </w:rPr>
              <w:fldChar w:fldCharType="separate"/>
            </w:r>
            <w:r w:rsidRPr="00F672AD">
              <w:rPr>
                <w:noProof/>
                <w:webHidden/>
              </w:rPr>
              <w:t>316</w:t>
            </w:r>
            <w:r w:rsidRPr="00F672AD">
              <w:rPr>
                <w:noProof/>
                <w:webHidden/>
              </w:rPr>
              <w:fldChar w:fldCharType="end"/>
            </w:r>
          </w:hyperlink>
        </w:p>
        <w:p w14:paraId="3DB82AB8" w14:textId="61C59FC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1" w:history="1">
            <w:r w:rsidRPr="00F672AD">
              <w:rPr>
                <w:rStyle w:val="Hyperlink"/>
                <w:noProof/>
              </w:rPr>
              <w:t>7.9.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911 \h </w:instrText>
            </w:r>
            <w:r w:rsidRPr="00F672AD">
              <w:rPr>
                <w:noProof/>
                <w:webHidden/>
              </w:rPr>
            </w:r>
            <w:r w:rsidRPr="00F672AD">
              <w:rPr>
                <w:noProof/>
                <w:webHidden/>
              </w:rPr>
              <w:fldChar w:fldCharType="separate"/>
            </w:r>
            <w:r w:rsidRPr="00F672AD">
              <w:rPr>
                <w:noProof/>
                <w:webHidden/>
              </w:rPr>
              <w:t>316</w:t>
            </w:r>
            <w:r w:rsidRPr="00F672AD">
              <w:rPr>
                <w:noProof/>
                <w:webHidden/>
              </w:rPr>
              <w:fldChar w:fldCharType="end"/>
            </w:r>
          </w:hyperlink>
        </w:p>
        <w:p w14:paraId="5D4BA10B" w14:textId="6BEDC951"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912" w:history="1">
            <w:r w:rsidRPr="00F672AD">
              <w:rPr>
                <w:rStyle w:val="Hyperlink"/>
                <w:noProof/>
              </w:rPr>
              <w:t>8</w:t>
            </w:r>
            <w:r w:rsidRPr="00F672AD">
              <w:rPr>
                <w:rFonts w:eastAsiaTheme="minorEastAsia"/>
                <w:noProof/>
                <w:kern w:val="2"/>
                <w:sz w:val="24"/>
                <w:szCs w:val="24"/>
                <w:lang w:val="en-IN" w:eastAsia="en-IN"/>
                <w14:ligatures w14:val="standardContextual"/>
              </w:rPr>
              <w:tab/>
            </w:r>
            <w:r w:rsidRPr="00F672AD">
              <w:rPr>
                <w:rStyle w:val="Hyperlink"/>
                <w:noProof/>
              </w:rPr>
              <w:t>Montran UPI Merchant PSP API Specification</w:t>
            </w:r>
            <w:r w:rsidRPr="00F672AD">
              <w:rPr>
                <w:noProof/>
                <w:webHidden/>
              </w:rPr>
              <w:tab/>
            </w:r>
            <w:r w:rsidRPr="00F672AD">
              <w:rPr>
                <w:noProof/>
                <w:webHidden/>
              </w:rPr>
              <w:fldChar w:fldCharType="begin"/>
            </w:r>
            <w:r w:rsidRPr="00F672AD">
              <w:rPr>
                <w:noProof/>
                <w:webHidden/>
              </w:rPr>
              <w:instrText xml:space="preserve"> PAGEREF _Toc195548912 \h </w:instrText>
            </w:r>
            <w:r w:rsidRPr="00F672AD">
              <w:rPr>
                <w:noProof/>
                <w:webHidden/>
              </w:rPr>
            </w:r>
            <w:r w:rsidRPr="00F672AD">
              <w:rPr>
                <w:noProof/>
                <w:webHidden/>
              </w:rPr>
              <w:fldChar w:fldCharType="separate"/>
            </w:r>
            <w:r w:rsidRPr="00F672AD">
              <w:rPr>
                <w:noProof/>
                <w:webHidden/>
              </w:rPr>
              <w:t>318</w:t>
            </w:r>
            <w:r w:rsidRPr="00F672AD">
              <w:rPr>
                <w:noProof/>
                <w:webHidden/>
              </w:rPr>
              <w:fldChar w:fldCharType="end"/>
            </w:r>
          </w:hyperlink>
        </w:p>
        <w:p w14:paraId="396E18C9" w14:textId="374C15EF"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13" w:history="1">
            <w:r w:rsidRPr="00F672AD">
              <w:rPr>
                <w:rStyle w:val="Hyperlink"/>
                <w:noProof/>
              </w:rPr>
              <w:t>8.1</w:t>
            </w:r>
            <w:r w:rsidRPr="00F672AD">
              <w:rPr>
                <w:rFonts w:eastAsiaTheme="minorEastAsia"/>
                <w:noProof/>
                <w:kern w:val="2"/>
                <w:sz w:val="24"/>
                <w:szCs w:val="24"/>
                <w:lang w:val="en-IN" w:eastAsia="en-IN"/>
                <w14:ligatures w14:val="standardContextual"/>
              </w:rPr>
              <w:tab/>
            </w:r>
            <w:r w:rsidRPr="00F672AD">
              <w:rPr>
                <w:rStyle w:val="Hyperlink"/>
                <w:noProof/>
              </w:rPr>
              <w:t>RegMerchant</w:t>
            </w:r>
            <w:r w:rsidRPr="00F672AD">
              <w:rPr>
                <w:noProof/>
                <w:webHidden/>
              </w:rPr>
              <w:tab/>
            </w:r>
            <w:r w:rsidRPr="00F672AD">
              <w:rPr>
                <w:noProof/>
                <w:webHidden/>
              </w:rPr>
              <w:fldChar w:fldCharType="begin"/>
            </w:r>
            <w:r w:rsidRPr="00F672AD">
              <w:rPr>
                <w:noProof/>
                <w:webHidden/>
              </w:rPr>
              <w:instrText xml:space="preserve"> PAGEREF _Toc195548913 \h </w:instrText>
            </w:r>
            <w:r w:rsidRPr="00F672AD">
              <w:rPr>
                <w:noProof/>
                <w:webHidden/>
              </w:rPr>
            </w:r>
            <w:r w:rsidRPr="00F672AD">
              <w:rPr>
                <w:noProof/>
                <w:webHidden/>
              </w:rPr>
              <w:fldChar w:fldCharType="separate"/>
            </w:r>
            <w:r w:rsidRPr="00F672AD">
              <w:rPr>
                <w:noProof/>
                <w:webHidden/>
              </w:rPr>
              <w:t>318</w:t>
            </w:r>
            <w:r w:rsidRPr="00F672AD">
              <w:rPr>
                <w:noProof/>
                <w:webHidden/>
              </w:rPr>
              <w:fldChar w:fldCharType="end"/>
            </w:r>
          </w:hyperlink>
        </w:p>
        <w:p w14:paraId="4FB99F2D" w14:textId="5CC3EBDF"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4" w:history="1">
            <w:r w:rsidRPr="00F672AD">
              <w:rPr>
                <w:rStyle w:val="Hyperlink"/>
                <w:noProof/>
              </w:rPr>
              <w:t>8.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14 \h </w:instrText>
            </w:r>
            <w:r w:rsidRPr="00F672AD">
              <w:rPr>
                <w:noProof/>
                <w:webHidden/>
              </w:rPr>
            </w:r>
            <w:r w:rsidRPr="00F672AD">
              <w:rPr>
                <w:noProof/>
                <w:webHidden/>
              </w:rPr>
              <w:fldChar w:fldCharType="separate"/>
            </w:r>
            <w:r w:rsidRPr="00F672AD">
              <w:rPr>
                <w:noProof/>
                <w:webHidden/>
              </w:rPr>
              <w:t>318</w:t>
            </w:r>
            <w:r w:rsidRPr="00F672AD">
              <w:rPr>
                <w:noProof/>
                <w:webHidden/>
              </w:rPr>
              <w:fldChar w:fldCharType="end"/>
            </w:r>
          </w:hyperlink>
        </w:p>
        <w:p w14:paraId="1F1C581E" w14:textId="35AD6F6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5" w:history="1">
            <w:r w:rsidRPr="00F672AD">
              <w:rPr>
                <w:rStyle w:val="Hyperlink"/>
                <w:noProof/>
              </w:rPr>
              <w:t>8.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15 \h </w:instrText>
            </w:r>
            <w:r w:rsidRPr="00F672AD">
              <w:rPr>
                <w:noProof/>
                <w:webHidden/>
              </w:rPr>
            </w:r>
            <w:r w:rsidRPr="00F672AD">
              <w:rPr>
                <w:noProof/>
                <w:webHidden/>
              </w:rPr>
              <w:fldChar w:fldCharType="separate"/>
            </w:r>
            <w:r w:rsidRPr="00F672AD">
              <w:rPr>
                <w:noProof/>
                <w:webHidden/>
              </w:rPr>
              <w:t>326</w:t>
            </w:r>
            <w:r w:rsidRPr="00F672AD">
              <w:rPr>
                <w:noProof/>
                <w:webHidden/>
              </w:rPr>
              <w:fldChar w:fldCharType="end"/>
            </w:r>
          </w:hyperlink>
        </w:p>
        <w:p w14:paraId="1D6D376A" w14:textId="4669A5A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6" w:history="1">
            <w:r w:rsidRPr="00F672AD">
              <w:rPr>
                <w:rStyle w:val="Hyperlink"/>
                <w:noProof/>
              </w:rPr>
              <w:t>8.1.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16 \h </w:instrText>
            </w:r>
            <w:r w:rsidRPr="00F672AD">
              <w:rPr>
                <w:noProof/>
                <w:webHidden/>
              </w:rPr>
            </w:r>
            <w:r w:rsidRPr="00F672AD">
              <w:rPr>
                <w:noProof/>
                <w:webHidden/>
              </w:rPr>
              <w:fldChar w:fldCharType="separate"/>
            </w:r>
            <w:r w:rsidRPr="00F672AD">
              <w:rPr>
                <w:noProof/>
                <w:webHidden/>
              </w:rPr>
              <w:t>327</w:t>
            </w:r>
            <w:r w:rsidRPr="00F672AD">
              <w:rPr>
                <w:noProof/>
                <w:webHidden/>
              </w:rPr>
              <w:fldChar w:fldCharType="end"/>
            </w:r>
          </w:hyperlink>
        </w:p>
        <w:p w14:paraId="01F3A00C" w14:textId="1B0C8AFB"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17" w:history="1">
            <w:r w:rsidRPr="00F672AD">
              <w:rPr>
                <w:rStyle w:val="Hyperlink"/>
                <w:noProof/>
              </w:rPr>
              <w:t>8.2</w:t>
            </w:r>
            <w:r w:rsidRPr="00F672AD">
              <w:rPr>
                <w:rFonts w:eastAsiaTheme="minorEastAsia"/>
                <w:noProof/>
                <w:kern w:val="2"/>
                <w:sz w:val="24"/>
                <w:szCs w:val="24"/>
                <w:lang w:val="en-IN" w:eastAsia="en-IN"/>
                <w14:ligatures w14:val="standardContextual"/>
              </w:rPr>
              <w:tab/>
            </w:r>
            <w:r w:rsidRPr="00F672AD">
              <w:rPr>
                <w:rStyle w:val="Hyperlink"/>
                <w:noProof/>
              </w:rPr>
              <w:t>UpdateMerchant</w:t>
            </w:r>
            <w:r w:rsidRPr="00F672AD">
              <w:rPr>
                <w:noProof/>
                <w:webHidden/>
              </w:rPr>
              <w:tab/>
            </w:r>
            <w:r w:rsidRPr="00F672AD">
              <w:rPr>
                <w:noProof/>
                <w:webHidden/>
              </w:rPr>
              <w:fldChar w:fldCharType="begin"/>
            </w:r>
            <w:r w:rsidRPr="00F672AD">
              <w:rPr>
                <w:noProof/>
                <w:webHidden/>
              </w:rPr>
              <w:instrText xml:space="preserve"> PAGEREF _Toc195548917 \h </w:instrText>
            </w:r>
            <w:r w:rsidRPr="00F672AD">
              <w:rPr>
                <w:noProof/>
                <w:webHidden/>
              </w:rPr>
            </w:r>
            <w:r w:rsidRPr="00F672AD">
              <w:rPr>
                <w:noProof/>
                <w:webHidden/>
              </w:rPr>
              <w:fldChar w:fldCharType="separate"/>
            </w:r>
            <w:r w:rsidRPr="00F672AD">
              <w:rPr>
                <w:noProof/>
                <w:webHidden/>
              </w:rPr>
              <w:t>332</w:t>
            </w:r>
            <w:r w:rsidRPr="00F672AD">
              <w:rPr>
                <w:noProof/>
                <w:webHidden/>
              </w:rPr>
              <w:fldChar w:fldCharType="end"/>
            </w:r>
          </w:hyperlink>
        </w:p>
        <w:p w14:paraId="7A4FAB39" w14:textId="20795500"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8" w:history="1">
            <w:r w:rsidRPr="00F672AD">
              <w:rPr>
                <w:rStyle w:val="Hyperlink"/>
                <w:noProof/>
              </w:rPr>
              <w:t>8.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18 \h </w:instrText>
            </w:r>
            <w:r w:rsidRPr="00F672AD">
              <w:rPr>
                <w:noProof/>
                <w:webHidden/>
              </w:rPr>
            </w:r>
            <w:r w:rsidRPr="00F672AD">
              <w:rPr>
                <w:noProof/>
                <w:webHidden/>
              </w:rPr>
              <w:fldChar w:fldCharType="separate"/>
            </w:r>
            <w:r w:rsidRPr="00F672AD">
              <w:rPr>
                <w:noProof/>
                <w:webHidden/>
              </w:rPr>
              <w:t>332</w:t>
            </w:r>
            <w:r w:rsidRPr="00F672AD">
              <w:rPr>
                <w:noProof/>
                <w:webHidden/>
              </w:rPr>
              <w:fldChar w:fldCharType="end"/>
            </w:r>
          </w:hyperlink>
        </w:p>
        <w:p w14:paraId="5D6892C2" w14:textId="130673BE"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19" w:history="1">
            <w:r w:rsidRPr="00F672AD">
              <w:rPr>
                <w:rStyle w:val="Hyperlink"/>
                <w:noProof/>
              </w:rPr>
              <w:t>8.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19 \h </w:instrText>
            </w:r>
            <w:r w:rsidRPr="00F672AD">
              <w:rPr>
                <w:noProof/>
                <w:webHidden/>
              </w:rPr>
            </w:r>
            <w:r w:rsidRPr="00F672AD">
              <w:rPr>
                <w:noProof/>
                <w:webHidden/>
              </w:rPr>
              <w:fldChar w:fldCharType="separate"/>
            </w:r>
            <w:r w:rsidRPr="00F672AD">
              <w:rPr>
                <w:noProof/>
                <w:webHidden/>
              </w:rPr>
              <w:t>334</w:t>
            </w:r>
            <w:r w:rsidRPr="00F672AD">
              <w:rPr>
                <w:noProof/>
                <w:webHidden/>
              </w:rPr>
              <w:fldChar w:fldCharType="end"/>
            </w:r>
          </w:hyperlink>
        </w:p>
        <w:p w14:paraId="0FD3005C" w14:textId="4AF60CB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0" w:history="1">
            <w:r w:rsidRPr="00F672AD">
              <w:rPr>
                <w:rStyle w:val="Hyperlink"/>
                <w:noProof/>
              </w:rPr>
              <w:t>8.2.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20 \h </w:instrText>
            </w:r>
            <w:r w:rsidRPr="00F672AD">
              <w:rPr>
                <w:noProof/>
                <w:webHidden/>
              </w:rPr>
            </w:r>
            <w:r w:rsidRPr="00F672AD">
              <w:rPr>
                <w:noProof/>
                <w:webHidden/>
              </w:rPr>
              <w:fldChar w:fldCharType="separate"/>
            </w:r>
            <w:r w:rsidRPr="00F672AD">
              <w:rPr>
                <w:noProof/>
                <w:webHidden/>
              </w:rPr>
              <w:t>335</w:t>
            </w:r>
            <w:r w:rsidRPr="00F672AD">
              <w:rPr>
                <w:noProof/>
                <w:webHidden/>
              </w:rPr>
              <w:fldChar w:fldCharType="end"/>
            </w:r>
          </w:hyperlink>
        </w:p>
        <w:p w14:paraId="2CC181C5" w14:textId="0512F562"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21" w:history="1">
            <w:r w:rsidRPr="00F672AD">
              <w:rPr>
                <w:rStyle w:val="Hyperlink"/>
                <w:noProof/>
              </w:rPr>
              <w:t>8.3</w:t>
            </w:r>
            <w:r w:rsidRPr="00F672AD">
              <w:rPr>
                <w:rFonts w:eastAsiaTheme="minorEastAsia"/>
                <w:noProof/>
                <w:kern w:val="2"/>
                <w:sz w:val="24"/>
                <w:szCs w:val="24"/>
                <w:lang w:val="en-IN" w:eastAsia="en-IN"/>
                <w14:ligatures w14:val="standardContextual"/>
              </w:rPr>
              <w:tab/>
            </w:r>
            <w:r w:rsidRPr="00F672AD">
              <w:rPr>
                <w:rStyle w:val="Hyperlink"/>
                <w:noProof/>
              </w:rPr>
              <w:t>RemoveSubMerchant</w:t>
            </w:r>
            <w:r w:rsidRPr="00F672AD">
              <w:rPr>
                <w:noProof/>
                <w:webHidden/>
              </w:rPr>
              <w:tab/>
            </w:r>
            <w:r w:rsidRPr="00F672AD">
              <w:rPr>
                <w:noProof/>
                <w:webHidden/>
              </w:rPr>
              <w:fldChar w:fldCharType="begin"/>
            </w:r>
            <w:r w:rsidRPr="00F672AD">
              <w:rPr>
                <w:noProof/>
                <w:webHidden/>
              </w:rPr>
              <w:instrText xml:space="preserve"> PAGEREF _Toc195548921 \h </w:instrText>
            </w:r>
            <w:r w:rsidRPr="00F672AD">
              <w:rPr>
                <w:noProof/>
                <w:webHidden/>
              </w:rPr>
            </w:r>
            <w:r w:rsidRPr="00F672AD">
              <w:rPr>
                <w:noProof/>
                <w:webHidden/>
              </w:rPr>
              <w:fldChar w:fldCharType="separate"/>
            </w:r>
            <w:r w:rsidRPr="00F672AD">
              <w:rPr>
                <w:noProof/>
                <w:webHidden/>
              </w:rPr>
              <w:t>337</w:t>
            </w:r>
            <w:r w:rsidRPr="00F672AD">
              <w:rPr>
                <w:noProof/>
                <w:webHidden/>
              </w:rPr>
              <w:fldChar w:fldCharType="end"/>
            </w:r>
          </w:hyperlink>
        </w:p>
        <w:p w14:paraId="169C2CD3" w14:textId="7BCA8C1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2" w:history="1">
            <w:r w:rsidRPr="00F672AD">
              <w:rPr>
                <w:rStyle w:val="Hyperlink"/>
                <w:noProof/>
              </w:rPr>
              <w:t>8.3.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22 \h </w:instrText>
            </w:r>
            <w:r w:rsidRPr="00F672AD">
              <w:rPr>
                <w:noProof/>
                <w:webHidden/>
              </w:rPr>
            </w:r>
            <w:r w:rsidRPr="00F672AD">
              <w:rPr>
                <w:noProof/>
                <w:webHidden/>
              </w:rPr>
              <w:fldChar w:fldCharType="separate"/>
            </w:r>
            <w:r w:rsidRPr="00F672AD">
              <w:rPr>
                <w:noProof/>
                <w:webHidden/>
              </w:rPr>
              <w:t>337</w:t>
            </w:r>
            <w:r w:rsidRPr="00F672AD">
              <w:rPr>
                <w:noProof/>
                <w:webHidden/>
              </w:rPr>
              <w:fldChar w:fldCharType="end"/>
            </w:r>
          </w:hyperlink>
        </w:p>
        <w:p w14:paraId="00704E5B" w14:textId="0675D691"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3" w:history="1">
            <w:r w:rsidRPr="00F672AD">
              <w:rPr>
                <w:rStyle w:val="Hyperlink"/>
                <w:noProof/>
              </w:rPr>
              <w:t>8.3.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23 \h </w:instrText>
            </w:r>
            <w:r w:rsidRPr="00F672AD">
              <w:rPr>
                <w:noProof/>
                <w:webHidden/>
              </w:rPr>
            </w:r>
            <w:r w:rsidRPr="00F672AD">
              <w:rPr>
                <w:noProof/>
                <w:webHidden/>
              </w:rPr>
              <w:fldChar w:fldCharType="separate"/>
            </w:r>
            <w:r w:rsidRPr="00F672AD">
              <w:rPr>
                <w:noProof/>
                <w:webHidden/>
              </w:rPr>
              <w:t>338</w:t>
            </w:r>
            <w:r w:rsidRPr="00F672AD">
              <w:rPr>
                <w:noProof/>
                <w:webHidden/>
              </w:rPr>
              <w:fldChar w:fldCharType="end"/>
            </w:r>
          </w:hyperlink>
        </w:p>
        <w:p w14:paraId="6F7AB945" w14:textId="47D3A7B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4" w:history="1">
            <w:r w:rsidRPr="00F672AD">
              <w:rPr>
                <w:rStyle w:val="Hyperlink"/>
                <w:noProof/>
              </w:rPr>
              <w:t>8.3.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24 \h </w:instrText>
            </w:r>
            <w:r w:rsidRPr="00F672AD">
              <w:rPr>
                <w:noProof/>
                <w:webHidden/>
              </w:rPr>
            </w:r>
            <w:r w:rsidRPr="00F672AD">
              <w:rPr>
                <w:noProof/>
                <w:webHidden/>
              </w:rPr>
              <w:fldChar w:fldCharType="separate"/>
            </w:r>
            <w:r w:rsidRPr="00F672AD">
              <w:rPr>
                <w:noProof/>
                <w:webHidden/>
              </w:rPr>
              <w:t>339</w:t>
            </w:r>
            <w:r w:rsidRPr="00F672AD">
              <w:rPr>
                <w:noProof/>
                <w:webHidden/>
              </w:rPr>
              <w:fldChar w:fldCharType="end"/>
            </w:r>
          </w:hyperlink>
        </w:p>
        <w:p w14:paraId="52227F75" w14:textId="20C8AD5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25" w:history="1">
            <w:r w:rsidRPr="00F672AD">
              <w:rPr>
                <w:rStyle w:val="Hyperlink"/>
                <w:noProof/>
              </w:rPr>
              <w:t>8.4</w:t>
            </w:r>
            <w:r w:rsidRPr="00F672AD">
              <w:rPr>
                <w:rFonts w:eastAsiaTheme="minorEastAsia"/>
                <w:noProof/>
                <w:kern w:val="2"/>
                <w:sz w:val="24"/>
                <w:szCs w:val="24"/>
                <w:lang w:val="en-IN" w:eastAsia="en-IN"/>
                <w14:ligatures w14:val="standardContextual"/>
              </w:rPr>
              <w:tab/>
            </w:r>
            <w:r w:rsidRPr="00F672AD">
              <w:rPr>
                <w:rStyle w:val="Hyperlink"/>
                <w:noProof/>
              </w:rPr>
              <w:t>GetSubMerchants</w:t>
            </w:r>
            <w:r w:rsidRPr="00F672AD">
              <w:rPr>
                <w:noProof/>
                <w:webHidden/>
              </w:rPr>
              <w:tab/>
            </w:r>
            <w:r w:rsidRPr="00F672AD">
              <w:rPr>
                <w:noProof/>
                <w:webHidden/>
              </w:rPr>
              <w:fldChar w:fldCharType="begin"/>
            </w:r>
            <w:r w:rsidRPr="00F672AD">
              <w:rPr>
                <w:noProof/>
                <w:webHidden/>
              </w:rPr>
              <w:instrText xml:space="preserve"> PAGEREF _Toc195548925 \h </w:instrText>
            </w:r>
            <w:r w:rsidRPr="00F672AD">
              <w:rPr>
                <w:noProof/>
                <w:webHidden/>
              </w:rPr>
            </w:r>
            <w:r w:rsidRPr="00F672AD">
              <w:rPr>
                <w:noProof/>
                <w:webHidden/>
              </w:rPr>
              <w:fldChar w:fldCharType="separate"/>
            </w:r>
            <w:r w:rsidRPr="00F672AD">
              <w:rPr>
                <w:noProof/>
                <w:webHidden/>
              </w:rPr>
              <w:t>340</w:t>
            </w:r>
            <w:r w:rsidRPr="00F672AD">
              <w:rPr>
                <w:noProof/>
                <w:webHidden/>
              </w:rPr>
              <w:fldChar w:fldCharType="end"/>
            </w:r>
          </w:hyperlink>
        </w:p>
        <w:p w14:paraId="10808665" w14:textId="474B186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6" w:history="1">
            <w:r w:rsidRPr="00F672AD">
              <w:rPr>
                <w:rStyle w:val="Hyperlink"/>
                <w:noProof/>
              </w:rPr>
              <w:t>8.4.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26 \h </w:instrText>
            </w:r>
            <w:r w:rsidRPr="00F672AD">
              <w:rPr>
                <w:noProof/>
                <w:webHidden/>
              </w:rPr>
            </w:r>
            <w:r w:rsidRPr="00F672AD">
              <w:rPr>
                <w:noProof/>
                <w:webHidden/>
              </w:rPr>
              <w:fldChar w:fldCharType="separate"/>
            </w:r>
            <w:r w:rsidRPr="00F672AD">
              <w:rPr>
                <w:noProof/>
                <w:webHidden/>
              </w:rPr>
              <w:t>340</w:t>
            </w:r>
            <w:r w:rsidRPr="00F672AD">
              <w:rPr>
                <w:noProof/>
                <w:webHidden/>
              </w:rPr>
              <w:fldChar w:fldCharType="end"/>
            </w:r>
          </w:hyperlink>
        </w:p>
        <w:p w14:paraId="2DB090D5" w14:textId="48F5DBA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7" w:history="1">
            <w:r w:rsidRPr="00F672AD">
              <w:rPr>
                <w:rStyle w:val="Hyperlink"/>
                <w:noProof/>
              </w:rPr>
              <w:t>8.4.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27 \h </w:instrText>
            </w:r>
            <w:r w:rsidRPr="00F672AD">
              <w:rPr>
                <w:noProof/>
                <w:webHidden/>
              </w:rPr>
            </w:r>
            <w:r w:rsidRPr="00F672AD">
              <w:rPr>
                <w:noProof/>
                <w:webHidden/>
              </w:rPr>
              <w:fldChar w:fldCharType="separate"/>
            </w:r>
            <w:r w:rsidRPr="00F672AD">
              <w:rPr>
                <w:noProof/>
                <w:webHidden/>
              </w:rPr>
              <w:t>341</w:t>
            </w:r>
            <w:r w:rsidRPr="00F672AD">
              <w:rPr>
                <w:noProof/>
                <w:webHidden/>
              </w:rPr>
              <w:fldChar w:fldCharType="end"/>
            </w:r>
          </w:hyperlink>
        </w:p>
        <w:p w14:paraId="69B1016F" w14:textId="0265A66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28" w:history="1">
            <w:r w:rsidRPr="00F672AD">
              <w:rPr>
                <w:rStyle w:val="Hyperlink"/>
                <w:noProof/>
              </w:rPr>
              <w:t>8.4.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28 \h </w:instrText>
            </w:r>
            <w:r w:rsidRPr="00F672AD">
              <w:rPr>
                <w:noProof/>
                <w:webHidden/>
              </w:rPr>
            </w:r>
            <w:r w:rsidRPr="00F672AD">
              <w:rPr>
                <w:noProof/>
                <w:webHidden/>
              </w:rPr>
              <w:fldChar w:fldCharType="separate"/>
            </w:r>
            <w:r w:rsidRPr="00F672AD">
              <w:rPr>
                <w:noProof/>
                <w:webHidden/>
              </w:rPr>
              <w:t>343</w:t>
            </w:r>
            <w:r w:rsidRPr="00F672AD">
              <w:rPr>
                <w:noProof/>
                <w:webHidden/>
              </w:rPr>
              <w:fldChar w:fldCharType="end"/>
            </w:r>
          </w:hyperlink>
        </w:p>
        <w:p w14:paraId="4690F928" w14:textId="0D99B791"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29" w:history="1">
            <w:r w:rsidRPr="00F672AD">
              <w:rPr>
                <w:rStyle w:val="Hyperlink"/>
                <w:noProof/>
              </w:rPr>
              <w:t>8.5</w:t>
            </w:r>
            <w:r w:rsidRPr="00F672AD">
              <w:rPr>
                <w:rFonts w:eastAsiaTheme="minorEastAsia"/>
                <w:noProof/>
                <w:kern w:val="2"/>
                <w:sz w:val="24"/>
                <w:szCs w:val="24"/>
                <w:lang w:val="en-IN" w:eastAsia="en-IN"/>
                <w14:ligatures w14:val="standardContextual"/>
              </w:rPr>
              <w:tab/>
            </w:r>
            <w:r w:rsidRPr="00F672AD">
              <w:rPr>
                <w:rStyle w:val="Hyperlink"/>
                <w:noProof/>
              </w:rPr>
              <w:t>AddTerminal</w:t>
            </w:r>
            <w:r w:rsidRPr="00F672AD">
              <w:rPr>
                <w:noProof/>
                <w:webHidden/>
              </w:rPr>
              <w:tab/>
            </w:r>
            <w:r w:rsidRPr="00F672AD">
              <w:rPr>
                <w:noProof/>
                <w:webHidden/>
              </w:rPr>
              <w:fldChar w:fldCharType="begin"/>
            </w:r>
            <w:r w:rsidRPr="00F672AD">
              <w:rPr>
                <w:noProof/>
                <w:webHidden/>
              </w:rPr>
              <w:instrText xml:space="preserve"> PAGEREF _Toc195548929 \h </w:instrText>
            </w:r>
            <w:r w:rsidRPr="00F672AD">
              <w:rPr>
                <w:noProof/>
                <w:webHidden/>
              </w:rPr>
            </w:r>
            <w:r w:rsidRPr="00F672AD">
              <w:rPr>
                <w:noProof/>
                <w:webHidden/>
              </w:rPr>
              <w:fldChar w:fldCharType="separate"/>
            </w:r>
            <w:r w:rsidRPr="00F672AD">
              <w:rPr>
                <w:noProof/>
                <w:webHidden/>
              </w:rPr>
              <w:t>346</w:t>
            </w:r>
            <w:r w:rsidRPr="00F672AD">
              <w:rPr>
                <w:noProof/>
                <w:webHidden/>
              </w:rPr>
              <w:fldChar w:fldCharType="end"/>
            </w:r>
          </w:hyperlink>
        </w:p>
        <w:p w14:paraId="42B35AB5" w14:textId="77CA689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0" w:history="1">
            <w:r w:rsidRPr="00F672AD">
              <w:rPr>
                <w:rStyle w:val="Hyperlink"/>
                <w:noProof/>
              </w:rPr>
              <w:t>8.5.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30 \h </w:instrText>
            </w:r>
            <w:r w:rsidRPr="00F672AD">
              <w:rPr>
                <w:noProof/>
                <w:webHidden/>
              </w:rPr>
            </w:r>
            <w:r w:rsidRPr="00F672AD">
              <w:rPr>
                <w:noProof/>
                <w:webHidden/>
              </w:rPr>
              <w:fldChar w:fldCharType="separate"/>
            </w:r>
            <w:r w:rsidRPr="00F672AD">
              <w:rPr>
                <w:noProof/>
                <w:webHidden/>
              </w:rPr>
              <w:t>346</w:t>
            </w:r>
            <w:r w:rsidRPr="00F672AD">
              <w:rPr>
                <w:noProof/>
                <w:webHidden/>
              </w:rPr>
              <w:fldChar w:fldCharType="end"/>
            </w:r>
          </w:hyperlink>
        </w:p>
        <w:p w14:paraId="75ABB029" w14:textId="5AA43D1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1" w:history="1">
            <w:r w:rsidRPr="00F672AD">
              <w:rPr>
                <w:rStyle w:val="Hyperlink"/>
                <w:noProof/>
              </w:rPr>
              <w:t>8.5.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31 \h </w:instrText>
            </w:r>
            <w:r w:rsidRPr="00F672AD">
              <w:rPr>
                <w:noProof/>
                <w:webHidden/>
              </w:rPr>
            </w:r>
            <w:r w:rsidRPr="00F672AD">
              <w:rPr>
                <w:noProof/>
                <w:webHidden/>
              </w:rPr>
              <w:fldChar w:fldCharType="separate"/>
            </w:r>
            <w:r w:rsidRPr="00F672AD">
              <w:rPr>
                <w:noProof/>
                <w:webHidden/>
              </w:rPr>
              <w:t>352</w:t>
            </w:r>
            <w:r w:rsidRPr="00F672AD">
              <w:rPr>
                <w:noProof/>
                <w:webHidden/>
              </w:rPr>
              <w:fldChar w:fldCharType="end"/>
            </w:r>
          </w:hyperlink>
        </w:p>
        <w:p w14:paraId="56921000" w14:textId="26656C7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2" w:history="1">
            <w:r w:rsidRPr="00F672AD">
              <w:rPr>
                <w:rStyle w:val="Hyperlink"/>
                <w:noProof/>
              </w:rPr>
              <w:t>8.5.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32 \h </w:instrText>
            </w:r>
            <w:r w:rsidRPr="00F672AD">
              <w:rPr>
                <w:noProof/>
                <w:webHidden/>
              </w:rPr>
            </w:r>
            <w:r w:rsidRPr="00F672AD">
              <w:rPr>
                <w:noProof/>
                <w:webHidden/>
              </w:rPr>
              <w:fldChar w:fldCharType="separate"/>
            </w:r>
            <w:r w:rsidRPr="00F672AD">
              <w:rPr>
                <w:noProof/>
                <w:webHidden/>
              </w:rPr>
              <w:t>353</w:t>
            </w:r>
            <w:r w:rsidRPr="00F672AD">
              <w:rPr>
                <w:noProof/>
                <w:webHidden/>
              </w:rPr>
              <w:fldChar w:fldCharType="end"/>
            </w:r>
          </w:hyperlink>
        </w:p>
        <w:p w14:paraId="3C7CBAA0" w14:textId="2DB09953"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33" w:history="1">
            <w:r w:rsidRPr="00F672AD">
              <w:rPr>
                <w:rStyle w:val="Hyperlink"/>
                <w:noProof/>
              </w:rPr>
              <w:t>8.6</w:t>
            </w:r>
            <w:r w:rsidRPr="00F672AD">
              <w:rPr>
                <w:rFonts w:eastAsiaTheme="minorEastAsia"/>
                <w:noProof/>
                <w:kern w:val="2"/>
                <w:sz w:val="24"/>
                <w:szCs w:val="24"/>
                <w:lang w:val="en-IN" w:eastAsia="en-IN"/>
                <w14:ligatures w14:val="standardContextual"/>
              </w:rPr>
              <w:tab/>
            </w:r>
            <w:r w:rsidRPr="00F672AD">
              <w:rPr>
                <w:rStyle w:val="Hyperlink"/>
                <w:noProof/>
              </w:rPr>
              <w:t>UpdateTerminal</w:t>
            </w:r>
            <w:r w:rsidRPr="00F672AD">
              <w:rPr>
                <w:noProof/>
                <w:webHidden/>
              </w:rPr>
              <w:tab/>
            </w:r>
            <w:r w:rsidRPr="00F672AD">
              <w:rPr>
                <w:noProof/>
                <w:webHidden/>
              </w:rPr>
              <w:fldChar w:fldCharType="begin"/>
            </w:r>
            <w:r w:rsidRPr="00F672AD">
              <w:rPr>
                <w:noProof/>
                <w:webHidden/>
              </w:rPr>
              <w:instrText xml:space="preserve"> PAGEREF _Toc195548933 \h </w:instrText>
            </w:r>
            <w:r w:rsidRPr="00F672AD">
              <w:rPr>
                <w:noProof/>
                <w:webHidden/>
              </w:rPr>
            </w:r>
            <w:r w:rsidRPr="00F672AD">
              <w:rPr>
                <w:noProof/>
                <w:webHidden/>
              </w:rPr>
              <w:fldChar w:fldCharType="separate"/>
            </w:r>
            <w:r w:rsidRPr="00F672AD">
              <w:rPr>
                <w:noProof/>
                <w:webHidden/>
              </w:rPr>
              <w:t>356</w:t>
            </w:r>
            <w:r w:rsidRPr="00F672AD">
              <w:rPr>
                <w:noProof/>
                <w:webHidden/>
              </w:rPr>
              <w:fldChar w:fldCharType="end"/>
            </w:r>
          </w:hyperlink>
        </w:p>
        <w:p w14:paraId="181051D0" w14:textId="50D55942"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4" w:history="1">
            <w:r w:rsidRPr="00F672AD">
              <w:rPr>
                <w:rStyle w:val="Hyperlink"/>
                <w:noProof/>
              </w:rPr>
              <w:t>8.6.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34 \h </w:instrText>
            </w:r>
            <w:r w:rsidRPr="00F672AD">
              <w:rPr>
                <w:noProof/>
                <w:webHidden/>
              </w:rPr>
            </w:r>
            <w:r w:rsidRPr="00F672AD">
              <w:rPr>
                <w:noProof/>
                <w:webHidden/>
              </w:rPr>
              <w:fldChar w:fldCharType="separate"/>
            </w:r>
            <w:r w:rsidRPr="00F672AD">
              <w:rPr>
                <w:noProof/>
                <w:webHidden/>
              </w:rPr>
              <w:t>356</w:t>
            </w:r>
            <w:r w:rsidRPr="00F672AD">
              <w:rPr>
                <w:noProof/>
                <w:webHidden/>
              </w:rPr>
              <w:fldChar w:fldCharType="end"/>
            </w:r>
          </w:hyperlink>
        </w:p>
        <w:p w14:paraId="451F4931" w14:textId="274A97C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5" w:history="1">
            <w:r w:rsidRPr="00F672AD">
              <w:rPr>
                <w:rStyle w:val="Hyperlink"/>
                <w:noProof/>
              </w:rPr>
              <w:t>8.6.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35 \h </w:instrText>
            </w:r>
            <w:r w:rsidRPr="00F672AD">
              <w:rPr>
                <w:noProof/>
                <w:webHidden/>
              </w:rPr>
            </w:r>
            <w:r w:rsidRPr="00F672AD">
              <w:rPr>
                <w:noProof/>
                <w:webHidden/>
              </w:rPr>
              <w:fldChar w:fldCharType="separate"/>
            </w:r>
            <w:r w:rsidRPr="00F672AD">
              <w:rPr>
                <w:noProof/>
                <w:webHidden/>
              </w:rPr>
              <w:t>362</w:t>
            </w:r>
            <w:r w:rsidRPr="00F672AD">
              <w:rPr>
                <w:noProof/>
                <w:webHidden/>
              </w:rPr>
              <w:fldChar w:fldCharType="end"/>
            </w:r>
          </w:hyperlink>
        </w:p>
        <w:p w14:paraId="5C47B238" w14:textId="1D19EAA7"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6" w:history="1">
            <w:r w:rsidRPr="00F672AD">
              <w:rPr>
                <w:rStyle w:val="Hyperlink"/>
                <w:noProof/>
              </w:rPr>
              <w:t>8.6.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36 \h </w:instrText>
            </w:r>
            <w:r w:rsidRPr="00F672AD">
              <w:rPr>
                <w:noProof/>
                <w:webHidden/>
              </w:rPr>
            </w:r>
            <w:r w:rsidRPr="00F672AD">
              <w:rPr>
                <w:noProof/>
                <w:webHidden/>
              </w:rPr>
              <w:fldChar w:fldCharType="separate"/>
            </w:r>
            <w:r w:rsidRPr="00F672AD">
              <w:rPr>
                <w:noProof/>
                <w:webHidden/>
              </w:rPr>
              <w:t>364</w:t>
            </w:r>
            <w:r w:rsidRPr="00F672AD">
              <w:rPr>
                <w:noProof/>
                <w:webHidden/>
              </w:rPr>
              <w:fldChar w:fldCharType="end"/>
            </w:r>
          </w:hyperlink>
        </w:p>
        <w:p w14:paraId="458CEAE1" w14:textId="0470CB3C"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37" w:history="1">
            <w:r w:rsidRPr="00F672AD">
              <w:rPr>
                <w:rStyle w:val="Hyperlink"/>
                <w:noProof/>
              </w:rPr>
              <w:t>8.7</w:t>
            </w:r>
            <w:r w:rsidRPr="00F672AD">
              <w:rPr>
                <w:rFonts w:eastAsiaTheme="minorEastAsia"/>
                <w:noProof/>
                <w:kern w:val="2"/>
                <w:sz w:val="24"/>
                <w:szCs w:val="24"/>
                <w:lang w:val="en-IN" w:eastAsia="en-IN"/>
                <w14:ligatures w14:val="standardContextual"/>
              </w:rPr>
              <w:tab/>
            </w:r>
            <w:r w:rsidRPr="00F672AD">
              <w:rPr>
                <w:rStyle w:val="Hyperlink"/>
                <w:noProof/>
              </w:rPr>
              <w:t>RemoveTerminal</w:t>
            </w:r>
            <w:r w:rsidRPr="00F672AD">
              <w:rPr>
                <w:noProof/>
                <w:webHidden/>
              </w:rPr>
              <w:tab/>
            </w:r>
            <w:r w:rsidRPr="00F672AD">
              <w:rPr>
                <w:noProof/>
                <w:webHidden/>
              </w:rPr>
              <w:fldChar w:fldCharType="begin"/>
            </w:r>
            <w:r w:rsidRPr="00F672AD">
              <w:rPr>
                <w:noProof/>
                <w:webHidden/>
              </w:rPr>
              <w:instrText xml:space="preserve"> PAGEREF _Toc195548937 \h </w:instrText>
            </w:r>
            <w:r w:rsidRPr="00F672AD">
              <w:rPr>
                <w:noProof/>
                <w:webHidden/>
              </w:rPr>
            </w:r>
            <w:r w:rsidRPr="00F672AD">
              <w:rPr>
                <w:noProof/>
                <w:webHidden/>
              </w:rPr>
              <w:fldChar w:fldCharType="separate"/>
            </w:r>
            <w:r w:rsidRPr="00F672AD">
              <w:rPr>
                <w:noProof/>
                <w:webHidden/>
              </w:rPr>
              <w:t>367</w:t>
            </w:r>
            <w:r w:rsidRPr="00F672AD">
              <w:rPr>
                <w:noProof/>
                <w:webHidden/>
              </w:rPr>
              <w:fldChar w:fldCharType="end"/>
            </w:r>
          </w:hyperlink>
        </w:p>
        <w:p w14:paraId="4A1BA017" w14:textId="0BA9BA6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8" w:history="1">
            <w:r w:rsidRPr="00F672AD">
              <w:rPr>
                <w:rStyle w:val="Hyperlink"/>
                <w:noProof/>
              </w:rPr>
              <w:t>8.7.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38 \h </w:instrText>
            </w:r>
            <w:r w:rsidRPr="00F672AD">
              <w:rPr>
                <w:noProof/>
                <w:webHidden/>
              </w:rPr>
            </w:r>
            <w:r w:rsidRPr="00F672AD">
              <w:rPr>
                <w:noProof/>
                <w:webHidden/>
              </w:rPr>
              <w:fldChar w:fldCharType="separate"/>
            </w:r>
            <w:r w:rsidRPr="00F672AD">
              <w:rPr>
                <w:noProof/>
                <w:webHidden/>
              </w:rPr>
              <w:t>367</w:t>
            </w:r>
            <w:r w:rsidRPr="00F672AD">
              <w:rPr>
                <w:noProof/>
                <w:webHidden/>
              </w:rPr>
              <w:fldChar w:fldCharType="end"/>
            </w:r>
          </w:hyperlink>
        </w:p>
        <w:p w14:paraId="20D970D8" w14:textId="1227E29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39" w:history="1">
            <w:r w:rsidRPr="00F672AD">
              <w:rPr>
                <w:rStyle w:val="Hyperlink"/>
                <w:noProof/>
              </w:rPr>
              <w:t>8.7.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39 \h </w:instrText>
            </w:r>
            <w:r w:rsidRPr="00F672AD">
              <w:rPr>
                <w:noProof/>
                <w:webHidden/>
              </w:rPr>
            </w:r>
            <w:r w:rsidRPr="00F672AD">
              <w:rPr>
                <w:noProof/>
                <w:webHidden/>
              </w:rPr>
              <w:fldChar w:fldCharType="separate"/>
            </w:r>
            <w:r w:rsidRPr="00F672AD">
              <w:rPr>
                <w:noProof/>
                <w:webHidden/>
              </w:rPr>
              <w:t>368</w:t>
            </w:r>
            <w:r w:rsidRPr="00F672AD">
              <w:rPr>
                <w:noProof/>
                <w:webHidden/>
              </w:rPr>
              <w:fldChar w:fldCharType="end"/>
            </w:r>
          </w:hyperlink>
        </w:p>
        <w:p w14:paraId="50CAC3D1" w14:textId="12A295B8"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0" w:history="1">
            <w:r w:rsidRPr="00F672AD">
              <w:rPr>
                <w:rStyle w:val="Hyperlink"/>
                <w:noProof/>
              </w:rPr>
              <w:t>8.7.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40 \h </w:instrText>
            </w:r>
            <w:r w:rsidRPr="00F672AD">
              <w:rPr>
                <w:noProof/>
                <w:webHidden/>
              </w:rPr>
            </w:r>
            <w:r w:rsidRPr="00F672AD">
              <w:rPr>
                <w:noProof/>
                <w:webHidden/>
              </w:rPr>
              <w:fldChar w:fldCharType="separate"/>
            </w:r>
            <w:r w:rsidRPr="00F672AD">
              <w:rPr>
                <w:noProof/>
                <w:webHidden/>
              </w:rPr>
              <w:t>368</w:t>
            </w:r>
            <w:r w:rsidRPr="00F672AD">
              <w:rPr>
                <w:noProof/>
                <w:webHidden/>
              </w:rPr>
              <w:fldChar w:fldCharType="end"/>
            </w:r>
          </w:hyperlink>
        </w:p>
        <w:p w14:paraId="0DC70F5B" w14:textId="6B4F564A"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41" w:history="1">
            <w:r w:rsidRPr="00F672AD">
              <w:rPr>
                <w:rStyle w:val="Hyperlink"/>
                <w:noProof/>
              </w:rPr>
              <w:t>8.8</w:t>
            </w:r>
            <w:r w:rsidRPr="00F672AD">
              <w:rPr>
                <w:rFonts w:eastAsiaTheme="minorEastAsia"/>
                <w:noProof/>
                <w:kern w:val="2"/>
                <w:sz w:val="24"/>
                <w:szCs w:val="24"/>
                <w:lang w:val="en-IN" w:eastAsia="en-IN"/>
                <w14:ligatures w14:val="standardContextual"/>
              </w:rPr>
              <w:tab/>
            </w:r>
            <w:r w:rsidRPr="00F672AD">
              <w:rPr>
                <w:rStyle w:val="Hyperlink"/>
                <w:noProof/>
              </w:rPr>
              <w:t>GetTerminals</w:t>
            </w:r>
            <w:r w:rsidRPr="00F672AD">
              <w:rPr>
                <w:noProof/>
                <w:webHidden/>
              </w:rPr>
              <w:tab/>
            </w:r>
            <w:r w:rsidRPr="00F672AD">
              <w:rPr>
                <w:noProof/>
                <w:webHidden/>
              </w:rPr>
              <w:fldChar w:fldCharType="begin"/>
            </w:r>
            <w:r w:rsidRPr="00F672AD">
              <w:rPr>
                <w:noProof/>
                <w:webHidden/>
              </w:rPr>
              <w:instrText xml:space="preserve"> PAGEREF _Toc195548941 \h </w:instrText>
            </w:r>
            <w:r w:rsidRPr="00F672AD">
              <w:rPr>
                <w:noProof/>
                <w:webHidden/>
              </w:rPr>
            </w:r>
            <w:r w:rsidRPr="00F672AD">
              <w:rPr>
                <w:noProof/>
                <w:webHidden/>
              </w:rPr>
              <w:fldChar w:fldCharType="separate"/>
            </w:r>
            <w:r w:rsidRPr="00F672AD">
              <w:rPr>
                <w:noProof/>
                <w:webHidden/>
              </w:rPr>
              <w:t>369</w:t>
            </w:r>
            <w:r w:rsidRPr="00F672AD">
              <w:rPr>
                <w:noProof/>
                <w:webHidden/>
              </w:rPr>
              <w:fldChar w:fldCharType="end"/>
            </w:r>
          </w:hyperlink>
        </w:p>
        <w:p w14:paraId="28A4D526" w14:textId="2B598BA5"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2" w:history="1">
            <w:r w:rsidRPr="00F672AD">
              <w:rPr>
                <w:rStyle w:val="Hyperlink"/>
                <w:noProof/>
              </w:rPr>
              <w:t>8.8.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42 \h </w:instrText>
            </w:r>
            <w:r w:rsidRPr="00F672AD">
              <w:rPr>
                <w:noProof/>
                <w:webHidden/>
              </w:rPr>
            </w:r>
            <w:r w:rsidRPr="00F672AD">
              <w:rPr>
                <w:noProof/>
                <w:webHidden/>
              </w:rPr>
              <w:fldChar w:fldCharType="separate"/>
            </w:r>
            <w:r w:rsidRPr="00F672AD">
              <w:rPr>
                <w:noProof/>
                <w:webHidden/>
              </w:rPr>
              <w:t>369</w:t>
            </w:r>
            <w:r w:rsidRPr="00F672AD">
              <w:rPr>
                <w:noProof/>
                <w:webHidden/>
              </w:rPr>
              <w:fldChar w:fldCharType="end"/>
            </w:r>
          </w:hyperlink>
        </w:p>
        <w:p w14:paraId="5691EA65" w14:textId="463B73FC"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3" w:history="1">
            <w:r w:rsidRPr="00F672AD">
              <w:rPr>
                <w:rStyle w:val="Hyperlink"/>
                <w:noProof/>
              </w:rPr>
              <w:t>8.8.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43 \h </w:instrText>
            </w:r>
            <w:r w:rsidRPr="00F672AD">
              <w:rPr>
                <w:noProof/>
                <w:webHidden/>
              </w:rPr>
            </w:r>
            <w:r w:rsidRPr="00F672AD">
              <w:rPr>
                <w:noProof/>
                <w:webHidden/>
              </w:rPr>
              <w:fldChar w:fldCharType="separate"/>
            </w:r>
            <w:r w:rsidRPr="00F672AD">
              <w:rPr>
                <w:noProof/>
                <w:webHidden/>
              </w:rPr>
              <w:t>371</w:t>
            </w:r>
            <w:r w:rsidRPr="00F672AD">
              <w:rPr>
                <w:noProof/>
                <w:webHidden/>
              </w:rPr>
              <w:fldChar w:fldCharType="end"/>
            </w:r>
          </w:hyperlink>
        </w:p>
        <w:p w14:paraId="36DA0B7E" w14:textId="3178F91D"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4" w:history="1">
            <w:r w:rsidRPr="00F672AD">
              <w:rPr>
                <w:rStyle w:val="Hyperlink"/>
                <w:noProof/>
              </w:rPr>
              <w:t>8.8.3</w:t>
            </w:r>
            <w:r w:rsidRPr="00F672AD">
              <w:rPr>
                <w:rFonts w:eastAsiaTheme="minorEastAsia"/>
                <w:noProof/>
                <w:kern w:val="2"/>
                <w:sz w:val="24"/>
                <w:szCs w:val="24"/>
                <w:lang w:val="en-IN" w:eastAsia="en-IN"/>
                <w14:ligatures w14:val="standardContextual"/>
              </w:rPr>
              <w:tab/>
            </w:r>
            <w:r w:rsidRPr="00F672AD">
              <w:rPr>
                <w:rStyle w:val="Hyperlink"/>
                <w:noProof/>
              </w:rPr>
              <w:t>Sample Message Format</w:t>
            </w:r>
            <w:r w:rsidRPr="00F672AD">
              <w:rPr>
                <w:noProof/>
                <w:webHidden/>
              </w:rPr>
              <w:tab/>
            </w:r>
            <w:r w:rsidRPr="00F672AD">
              <w:rPr>
                <w:noProof/>
                <w:webHidden/>
              </w:rPr>
              <w:fldChar w:fldCharType="begin"/>
            </w:r>
            <w:r w:rsidRPr="00F672AD">
              <w:rPr>
                <w:noProof/>
                <w:webHidden/>
              </w:rPr>
              <w:instrText xml:space="preserve"> PAGEREF _Toc195548944 \h </w:instrText>
            </w:r>
            <w:r w:rsidRPr="00F672AD">
              <w:rPr>
                <w:noProof/>
                <w:webHidden/>
              </w:rPr>
            </w:r>
            <w:r w:rsidRPr="00F672AD">
              <w:rPr>
                <w:noProof/>
                <w:webHidden/>
              </w:rPr>
              <w:fldChar w:fldCharType="separate"/>
            </w:r>
            <w:r w:rsidRPr="00F672AD">
              <w:rPr>
                <w:noProof/>
                <w:webHidden/>
              </w:rPr>
              <w:t>377</w:t>
            </w:r>
            <w:r w:rsidRPr="00F672AD">
              <w:rPr>
                <w:noProof/>
                <w:webHidden/>
              </w:rPr>
              <w:fldChar w:fldCharType="end"/>
            </w:r>
          </w:hyperlink>
        </w:p>
        <w:p w14:paraId="65F7C2B4" w14:textId="77B26B1F" w:rsidR="00F672AD" w:rsidRPr="00F672AD" w:rsidRDefault="00F672AD">
          <w:pPr>
            <w:pStyle w:val="TOC1"/>
            <w:tabs>
              <w:tab w:val="left" w:pos="440"/>
              <w:tab w:val="right" w:leader="dot" w:pos="9017"/>
            </w:tabs>
            <w:rPr>
              <w:rFonts w:eastAsiaTheme="minorEastAsia"/>
              <w:noProof/>
              <w:kern w:val="2"/>
              <w:sz w:val="24"/>
              <w:szCs w:val="24"/>
              <w:lang w:val="en-IN" w:eastAsia="en-IN"/>
              <w14:ligatures w14:val="standardContextual"/>
            </w:rPr>
          </w:pPr>
          <w:hyperlink w:anchor="_Toc195548945" w:history="1">
            <w:r w:rsidRPr="00F672AD">
              <w:rPr>
                <w:rStyle w:val="Hyperlink"/>
                <w:noProof/>
              </w:rPr>
              <w:t>9</w:t>
            </w:r>
            <w:r w:rsidRPr="00F672AD">
              <w:rPr>
                <w:rFonts w:eastAsiaTheme="minorEastAsia"/>
                <w:noProof/>
                <w:kern w:val="2"/>
                <w:sz w:val="24"/>
                <w:szCs w:val="24"/>
                <w:lang w:val="en-IN" w:eastAsia="en-IN"/>
                <w14:ligatures w14:val="standardContextual"/>
              </w:rPr>
              <w:tab/>
            </w:r>
            <w:r w:rsidRPr="00F672AD">
              <w:rPr>
                <w:rStyle w:val="Hyperlink"/>
                <w:noProof/>
              </w:rPr>
              <w:t>Montran UPI ICCW API Specification</w:t>
            </w:r>
            <w:r w:rsidRPr="00F672AD">
              <w:rPr>
                <w:noProof/>
                <w:webHidden/>
              </w:rPr>
              <w:tab/>
            </w:r>
            <w:r w:rsidRPr="00F672AD">
              <w:rPr>
                <w:noProof/>
                <w:webHidden/>
              </w:rPr>
              <w:fldChar w:fldCharType="begin"/>
            </w:r>
            <w:r w:rsidRPr="00F672AD">
              <w:rPr>
                <w:noProof/>
                <w:webHidden/>
              </w:rPr>
              <w:instrText xml:space="preserve"> PAGEREF _Toc195548945 \h </w:instrText>
            </w:r>
            <w:r w:rsidRPr="00F672AD">
              <w:rPr>
                <w:noProof/>
                <w:webHidden/>
              </w:rPr>
            </w:r>
            <w:r w:rsidRPr="00F672AD">
              <w:rPr>
                <w:noProof/>
                <w:webHidden/>
              </w:rPr>
              <w:fldChar w:fldCharType="separate"/>
            </w:r>
            <w:r w:rsidRPr="00F672AD">
              <w:rPr>
                <w:noProof/>
                <w:webHidden/>
              </w:rPr>
              <w:t>381</w:t>
            </w:r>
            <w:r w:rsidRPr="00F672AD">
              <w:rPr>
                <w:noProof/>
                <w:webHidden/>
              </w:rPr>
              <w:fldChar w:fldCharType="end"/>
            </w:r>
          </w:hyperlink>
        </w:p>
        <w:p w14:paraId="6CF55CBD" w14:textId="55AB2F95"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46" w:history="1">
            <w:r w:rsidRPr="00F672AD">
              <w:rPr>
                <w:rStyle w:val="Hyperlink"/>
                <w:noProof/>
              </w:rPr>
              <w:t>9.1</w:t>
            </w:r>
            <w:r w:rsidRPr="00F672AD">
              <w:rPr>
                <w:rFonts w:eastAsiaTheme="minorEastAsia"/>
                <w:noProof/>
                <w:kern w:val="2"/>
                <w:sz w:val="24"/>
                <w:szCs w:val="24"/>
                <w:lang w:val="en-IN" w:eastAsia="en-IN"/>
                <w14:ligatures w14:val="standardContextual"/>
              </w:rPr>
              <w:tab/>
            </w:r>
            <w:r w:rsidRPr="00F672AD">
              <w:rPr>
                <w:rStyle w:val="Hyperlink"/>
                <w:noProof/>
              </w:rPr>
              <w:t>GetAtmQr API Request and Response</w:t>
            </w:r>
            <w:r w:rsidRPr="00F672AD">
              <w:rPr>
                <w:noProof/>
                <w:webHidden/>
              </w:rPr>
              <w:tab/>
            </w:r>
            <w:r w:rsidRPr="00F672AD">
              <w:rPr>
                <w:noProof/>
                <w:webHidden/>
              </w:rPr>
              <w:fldChar w:fldCharType="begin"/>
            </w:r>
            <w:r w:rsidRPr="00F672AD">
              <w:rPr>
                <w:noProof/>
                <w:webHidden/>
              </w:rPr>
              <w:instrText xml:space="preserve"> PAGEREF _Toc195548946 \h </w:instrText>
            </w:r>
            <w:r w:rsidRPr="00F672AD">
              <w:rPr>
                <w:noProof/>
                <w:webHidden/>
              </w:rPr>
            </w:r>
            <w:r w:rsidRPr="00F672AD">
              <w:rPr>
                <w:noProof/>
                <w:webHidden/>
              </w:rPr>
              <w:fldChar w:fldCharType="separate"/>
            </w:r>
            <w:r w:rsidRPr="00F672AD">
              <w:rPr>
                <w:noProof/>
                <w:webHidden/>
              </w:rPr>
              <w:t>381</w:t>
            </w:r>
            <w:r w:rsidRPr="00F672AD">
              <w:rPr>
                <w:noProof/>
                <w:webHidden/>
              </w:rPr>
              <w:fldChar w:fldCharType="end"/>
            </w:r>
          </w:hyperlink>
        </w:p>
        <w:p w14:paraId="1BF3A756" w14:textId="1C4B129A"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7" w:history="1">
            <w:r w:rsidRPr="00F672AD">
              <w:rPr>
                <w:rStyle w:val="Hyperlink"/>
                <w:noProof/>
              </w:rPr>
              <w:t>9.1.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47 \h </w:instrText>
            </w:r>
            <w:r w:rsidRPr="00F672AD">
              <w:rPr>
                <w:noProof/>
                <w:webHidden/>
              </w:rPr>
            </w:r>
            <w:r w:rsidRPr="00F672AD">
              <w:rPr>
                <w:noProof/>
                <w:webHidden/>
              </w:rPr>
              <w:fldChar w:fldCharType="separate"/>
            </w:r>
            <w:r w:rsidRPr="00F672AD">
              <w:rPr>
                <w:noProof/>
                <w:webHidden/>
              </w:rPr>
              <w:t>381</w:t>
            </w:r>
            <w:r w:rsidRPr="00F672AD">
              <w:rPr>
                <w:noProof/>
                <w:webHidden/>
              </w:rPr>
              <w:fldChar w:fldCharType="end"/>
            </w:r>
          </w:hyperlink>
        </w:p>
        <w:p w14:paraId="6D675EA3" w14:textId="34D968A3"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8" w:history="1">
            <w:r w:rsidRPr="00F672AD">
              <w:rPr>
                <w:rStyle w:val="Hyperlink"/>
                <w:noProof/>
              </w:rPr>
              <w:t>9.1.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48 \h </w:instrText>
            </w:r>
            <w:r w:rsidRPr="00F672AD">
              <w:rPr>
                <w:noProof/>
                <w:webHidden/>
              </w:rPr>
            </w:r>
            <w:r w:rsidRPr="00F672AD">
              <w:rPr>
                <w:noProof/>
                <w:webHidden/>
              </w:rPr>
              <w:fldChar w:fldCharType="separate"/>
            </w:r>
            <w:r w:rsidRPr="00F672AD">
              <w:rPr>
                <w:noProof/>
                <w:webHidden/>
              </w:rPr>
              <w:t>381</w:t>
            </w:r>
            <w:r w:rsidRPr="00F672AD">
              <w:rPr>
                <w:noProof/>
                <w:webHidden/>
              </w:rPr>
              <w:fldChar w:fldCharType="end"/>
            </w:r>
          </w:hyperlink>
        </w:p>
        <w:p w14:paraId="31A68F99" w14:textId="3456399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49" w:history="1">
            <w:r w:rsidRPr="00F672AD">
              <w:rPr>
                <w:rStyle w:val="Hyperlink"/>
                <w:noProof/>
              </w:rPr>
              <w:t>9.1.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949 \h </w:instrText>
            </w:r>
            <w:r w:rsidRPr="00F672AD">
              <w:rPr>
                <w:noProof/>
                <w:webHidden/>
              </w:rPr>
            </w:r>
            <w:r w:rsidRPr="00F672AD">
              <w:rPr>
                <w:noProof/>
                <w:webHidden/>
              </w:rPr>
              <w:fldChar w:fldCharType="separate"/>
            </w:r>
            <w:r w:rsidRPr="00F672AD">
              <w:rPr>
                <w:noProof/>
                <w:webHidden/>
              </w:rPr>
              <w:t>382</w:t>
            </w:r>
            <w:r w:rsidRPr="00F672AD">
              <w:rPr>
                <w:noProof/>
                <w:webHidden/>
              </w:rPr>
              <w:fldChar w:fldCharType="end"/>
            </w:r>
          </w:hyperlink>
        </w:p>
        <w:p w14:paraId="5DDFA823" w14:textId="24051C30" w:rsidR="00F672AD" w:rsidRPr="00F672AD" w:rsidRDefault="00F672AD">
          <w:pPr>
            <w:pStyle w:val="TOC2"/>
            <w:tabs>
              <w:tab w:val="left" w:pos="850"/>
              <w:tab w:val="right" w:leader="dot" w:pos="9017"/>
            </w:tabs>
            <w:rPr>
              <w:rFonts w:eastAsiaTheme="minorEastAsia"/>
              <w:noProof/>
              <w:kern w:val="2"/>
              <w:sz w:val="24"/>
              <w:szCs w:val="24"/>
              <w:lang w:val="en-IN" w:eastAsia="en-IN"/>
              <w14:ligatures w14:val="standardContextual"/>
            </w:rPr>
          </w:pPr>
          <w:hyperlink w:anchor="_Toc195548950" w:history="1">
            <w:r w:rsidRPr="00F672AD">
              <w:rPr>
                <w:rStyle w:val="Hyperlink"/>
                <w:noProof/>
              </w:rPr>
              <w:t>9.2</w:t>
            </w:r>
            <w:r w:rsidRPr="00F672AD">
              <w:rPr>
                <w:rFonts w:eastAsiaTheme="minorEastAsia"/>
                <w:noProof/>
                <w:kern w:val="2"/>
                <w:sz w:val="24"/>
                <w:szCs w:val="24"/>
                <w:lang w:val="en-IN" w:eastAsia="en-IN"/>
                <w14:ligatures w14:val="standardContextual"/>
              </w:rPr>
              <w:tab/>
            </w:r>
            <w:r w:rsidRPr="00F672AD">
              <w:rPr>
                <w:rStyle w:val="Hyperlink"/>
                <w:noProof/>
              </w:rPr>
              <w:t>GetTxnSummary</w:t>
            </w:r>
            <w:r w:rsidRPr="00F672AD">
              <w:rPr>
                <w:noProof/>
                <w:webHidden/>
              </w:rPr>
              <w:tab/>
            </w:r>
            <w:r w:rsidRPr="00F672AD">
              <w:rPr>
                <w:noProof/>
                <w:webHidden/>
              </w:rPr>
              <w:fldChar w:fldCharType="begin"/>
            </w:r>
            <w:r w:rsidRPr="00F672AD">
              <w:rPr>
                <w:noProof/>
                <w:webHidden/>
              </w:rPr>
              <w:instrText xml:space="preserve"> PAGEREF _Toc195548950 \h </w:instrText>
            </w:r>
            <w:r w:rsidRPr="00F672AD">
              <w:rPr>
                <w:noProof/>
                <w:webHidden/>
              </w:rPr>
            </w:r>
            <w:r w:rsidRPr="00F672AD">
              <w:rPr>
                <w:noProof/>
                <w:webHidden/>
              </w:rPr>
              <w:fldChar w:fldCharType="separate"/>
            </w:r>
            <w:r w:rsidRPr="00F672AD">
              <w:rPr>
                <w:noProof/>
                <w:webHidden/>
              </w:rPr>
              <w:t>383</w:t>
            </w:r>
            <w:r w:rsidRPr="00F672AD">
              <w:rPr>
                <w:noProof/>
                <w:webHidden/>
              </w:rPr>
              <w:fldChar w:fldCharType="end"/>
            </w:r>
          </w:hyperlink>
        </w:p>
        <w:p w14:paraId="68423276" w14:textId="25C5E804"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51" w:history="1">
            <w:r w:rsidRPr="00F672AD">
              <w:rPr>
                <w:rStyle w:val="Hyperlink"/>
                <w:noProof/>
              </w:rPr>
              <w:t>9.2.1</w:t>
            </w:r>
            <w:r w:rsidRPr="00F672AD">
              <w:rPr>
                <w:rFonts w:eastAsiaTheme="minorEastAsia"/>
                <w:noProof/>
                <w:kern w:val="2"/>
                <w:sz w:val="24"/>
                <w:szCs w:val="24"/>
                <w:lang w:val="en-IN" w:eastAsia="en-IN"/>
                <w14:ligatures w14:val="standardContextual"/>
              </w:rPr>
              <w:tab/>
            </w:r>
            <w:r w:rsidRPr="00F672AD">
              <w:rPr>
                <w:rStyle w:val="Hyperlink"/>
                <w:noProof/>
              </w:rPr>
              <w:t>Request Format</w:t>
            </w:r>
            <w:r w:rsidRPr="00F672AD">
              <w:rPr>
                <w:noProof/>
                <w:webHidden/>
              </w:rPr>
              <w:tab/>
            </w:r>
            <w:r w:rsidRPr="00F672AD">
              <w:rPr>
                <w:noProof/>
                <w:webHidden/>
              </w:rPr>
              <w:fldChar w:fldCharType="begin"/>
            </w:r>
            <w:r w:rsidRPr="00F672AD">
              <w:rPr>
                <w:noProof/>
                <w:webHidden/>
              </w:rPr>
              <w:instrText xml:space="preserve"> PAGEREF _Toc195548951 \h </w:instrText>
            </w:r>
            <w:r w:rsidRPr="00F672AD">
              <w:rPr>
                <w:noProof/>
                <w:webHidden/>
              </w:rPr>
            </w:r>
            <w:r w:rsidRPr="00F672AD">
              <w:rPr>
                <w:noProof/>
                <w:webHidden/>
              </w:rPr>
              <w:fldChar w:fldCharType="separate"/>
            </w:r>
            <w:r w:rsidRPr="00F672AD">
              <w:rPr>
                <w:noProof/>
                <w:webHidden/>
              </w:rPr>
              <w:t>383</w:t>
            </w:r>
            <w:r w:rsidRPr="00F672AD">
              <w:rPr>
                <w:noProof/>
                <w:webHidden/>
              </w:rPr>
              <w:fldChar w:fldCharType="end"/>
            </w:r>
          </w:hyperlink>
        </w:p>
        <w:p w14:paraId="4E96BA59" w14:textId="5716E3BB"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52" w:history="1">
            <w:r w:rsidRPr="00F672AD">
              <w:rPr>
                <w:rStyle w:val="Hyperlink"/>
                <w:noProof/>
              </w:rPr>
              <w:t>9.2.2</w:t>
            </w:r>
            <w:r w:rsidRPr="00F672AD">
              <w:rPr>
                <w:rFonts w:eastAsiaTheme="minorEastAsia"/>
                <w:noProof/>
                <w:kern w:val="2"/>
                <w:sz w:val="24"/>
                <w:szCs w:val="24"/>
                <w:lang w:val="en-IN" w:eastAsia="en-IN"/>
                <w14:ligatures w14:val="standardContextual"/>
              </w:rPr>
              <w:tab/>
            </w:r>
            <w:r w:rsidRPr="00F672AD">
              <w:rPr>
                <w:rStyle w:val="Hyperlink"/>
                <w:noProof/>
              </w:rPr>
              <w:t>Response Format</w:t>
            </w:r>
            <w:r w:rsidRPr="00F672AD">
              <w:rPr>
                <w:noProof/>
                <w:webHidden/>
              </w:rPr>
              <w:tab/>
            </w:r>
            <w:r w:rsidRPr="00F672AD">
              <w:rPr>
                <w:noProof/>
                <w:webHidden/>
              </w:rPr>
              <w:fldChar w:fldCharType="begin"/>
            </w:r>
            <w:r w:rsidRPr="00F672AD">
              <w:rPr>
                <w:noProof/>
                <w:webHidden/>
              </w:rPr>
              <w:instrText xml:space="preserve"> PAGEREF _Toc195548952 \h </w:instrText>
            </w:r>
            <w:r w:rsidRPr="00F672AD">
              <w:rPr>
                <w:noProof/>
                <w:webHidden/>
              </w:rPr>
            </w:r>
            <w:r w:rsidRPr="00F672AD">
              <w:rPr>
                <w:noProof/>
                <w:webHidden/>
              </w:rPr>
              <w:fldChar w:fldCharType="separate"/>
            </w:r>
            <w:r w:rsidRPr="00F672AD">
              <w:rPr>
                <w:noProof/>
                <w:webHidden/>
              </w:rPr>
              <w:t>384</w:t>
            </w:r>
            <w:r w:rsidRPr="00F672AD">
              <w:rPr>
                <w:noProof/>
                <w:webHidden/>
              </w:rPr>
              <w:fldChar w:fldCharType="end"/>
            </w:r>
          </w:hyperlink>
        </w:p>
        <w:p w14:paraId="0777CE3D" w14:textId="2ADC7139" w:rsidR="00F672AD" w:rsidRPr="00F672AD" w:rsidRDefault="00F672AD">
          <w:pPr>
            <w:pStyle w:val="TOC3"/>
            <w:tabs>
              <w:tab w:val="left" w:pos="1134"/>
              <w:tab w:val="right" w:leader="dot" w:pos="9017"/>
            </w:tabs>
            <w:rPr>
              <w:rFonts w:eastAsiaTheme="minorEastAsia"/>
              <w:noProof/>
              <w:kern w:val="2"/>
              <w:sz w:val="24"/>
              <w:szCs w:val="24"/>
              <w:lang w:val="en-IN" w:eastAsia="en-IN"/>
              <w14:ligatures w14:val="standardContextual"/>
            </w:rPr>
          </w:pPr>
          <w:hyperlink w:anchor="_Toc195548953" w:history="1">
            <w:r w:rsidRPr="00F672AD">
              <w:rPr>
                <w:rStyle w:val="Hyperlink"/>
                <w:noProof/>
              </w:rPr>
              <w:t>9.2.3</w:t>
            </w:r>
            <w:r w:rsidRPr="00F672AD">
              <w:rPr>
                <w:rFonts w:eastAsiaTheme="minorEastAsia"/>
                <w:noProof/>
                <w:kern w:val="2"/>
                <w:sz w:val="24"/>
                <w:szCs w:val="24"/>
                <w:lang w:val="en-IN" w:eastAsia="en-IN"/>
                <w14:ligatures w14:val="standardContextual"/>
              </w:rPr>
              <w:tab/>
            </w:r>
            <w:r w:rsidRPr="00F672AD">
              <w:rPr>
                <w:rStyle w:val="Hyperlink"/>
                <w:noProof/>
              </w:rPr>
              <w:t>Sample Message</w:t>
            </w:r>
            <w:r w:rsidRPr="00F672AD">
              <w:rPr>
                <w:noProof/>
                <w:webHidden/>
              </w:rPr>
              <w:tab/>
            </w:r>
            <w:r w:rsidRPr="00F672AD">
              <w:rPr>
                <w:noProof/>
                <w:webHidden/>
              </w:rPr>
              <w:fldChar w:fldCharType="begin"/>
            </w:r>
            <w:r w:rsidRPr="00F672AD">
              <w:rPr>
                <w:noProof/>
                <w:webHidden/>
              </w:rPr>
              <w:instrText xml:space="preserve"> PAGEREF _Toc195548953 \h </w:instrText>
            </w:r>
            <w:r w:rsidRPr="00F672AD">
              <w:rPr>
                <w:noProof/>
                <w:webHidden/>
              </w:rPr>
            </w:r>
            <w:r w:rsidRPr="00F672AD">
              <w:rPr>
                <w:noProof/>
                <w:webHidden/>
              </w:rPr>
              <w:fldChar w:fldCharType="separate"/>
            </w:r>
            <w:r w:rsidRPr="00F672AD">
              <w:rPr>
                <w:noProof/>
                <w:webHidden/>
              </w:rPr>
              <w:t>385</w:t>
            </w:r>
            <w:r w:rsidRPr="00F672AD">
              <w:rPr>
                <w:noProof/>
                <w:webHidden/>
              </w:rPr>
              <w:fldChar w:fldCharType="end"/>
            </w:r>
          </w:hyperlink>
        </w:p>
        <w:p w14:paraId="7783077A" w14:textId="1A2FAED6" w:rsidR="00814271" w:rsidRPr="00F672AD" w:rsidRDefault="000C6D67">
          <w:r w:rsidRPr="00F672AD">
            <w:rPr>
              <w:b/>
              <w:bCs/>
            </w:rPr>
            <w:fldChar w:fldCharType="end"/>
          </w:r>
        </w:p>
      </w:sdtContent>
    </w:sdt>
    <w:p w14:paraId="78C2BC97" w14:textId="77777777" w:rsidR="00814271" w:rsidRPr="00F672AD" w:rsidRDefault="000C6D67">
      <w:pPr>
        <w:pStyle w:val="Standardtext"/>
      </w:pPr>
      <w:r w:rsidRPr="00F672AD">
        <w:br w:type="page"/>
      </w:r>
    </w:p>
    <w:p w14:paraId="61C9F500" w14:textId="77777777" w:rsidR="00814271" w:rsidRPr="00F672AD" w:rsidRDefault="000C6D67">
      <w:pPr>
        <w:pStyle w:val="Heading1"/>
      </w:pPr>
      <w:bookmarkStart w:id="0" w:name="_Toc195548583"/>
      <w:r w:rsidRPr="00F672AD">
        <w:lastRenderedPageBreak/>
        <w:t>Introduction</w:t>
      </w:r>
      <w:bookmarkEnd w:id="0"/>
      <w:r w:rsidRPr="00F672AD">
        <w:t xml:space="preserve"> </w:t>
      </w:r>
    </w:p>
    <w:p w14:paraId="1BC8DC7D" w14:textId="77777777" w:rsidR="00814271" w:rsidRPr="00F672AD" w:rsidRDefault="000C6D67">
      <w:pPr>
        <w:pStyle w:val="Standardtext"/>
      </w:pPr>
      <w:r w:rsidRPr="00F672AD">
        <w:t>This document briefly describes the integration with Montran UPI Solution.</w:t>
      </w:r>
    </w:p>
    <w:p w14:paraId="03BF78F0" w14:textId="77777777" w:rsidR="00814271" w:rsidRPr="00F672AD" w:rsidRDefault="000C6D67">
      <w:pPr>
        <w:pStyle w:val="Standardtext"/>
      </w:pPr>
      <w:r w:rsidRPr="00F672AD">
        <w:t>The document can be used for the purpose of PSP/ TPAP technical integration with the Montran UPI Solution.</w:t>
      </w:r>
    </w:p>
    <w:p w14:paraId="638F3446" w14:textId="77D93F61" w:rsidR="00614FAF" w:rsidRPr="00F672AD" w:rsidRDefault="00EB2F50" w:rsidP="00614FAF">
      <w:pPr>
        <w:pStyle w:val="Heading1"/>
      </w:pPr>
      <w:bookmarkStart w:id="1" w:name="_Toc195548584"/>
      <w:r w:rsidRPr="00F672AD">
        <w:lastRenderedPageBreak/>
        <w:t>Authentication</w:t>
      </w:r>
      <w:r w:rsidR="00607521" w:rsidRPr="00F672AD">
        <w:t xml:space="preserve"> Mechanism for All Product APIs</w:t>
      </w:r>
      <w:bookmarkEnd w:id="1"/>
    </w:p>
    <w:p w14:paraId="35ED3004" w14:textId="77777777" w:rsidR="00607521" w:rsidRPr="00F672AD" w:rsidRDefault="00607521" w:rsidP="00607521">
      <w:pPr>
        <w:pStyle w:val="Bullet1"/>
        <w:numPr>
          <w:ilvl w:val="0"/>
          <w:numId w:val="0"/>
        </w:numPr>
        <w:spacing w:before="0" w:after="120" w:line="276" w:lineRule="auto"/>
        <w:ind w:left="360" w:hanging="360"/>
        <w:rPr>
          <w:rFonts w:cstheme="minorHAnsi"/>
          <w:lang w:val="en-IN"/>
        </w:rPr>
      </w:pPr>
      <w:r w:rsidRPr="00F672AD">
        <w:rPr>
          <w:rFonts w:cstheme="minorHAnsi"/>
          <w:lang w:val="en-IN"/>
        </w:rPr>
        <w:t>All the API’s exposed from Montran acquirer will have two authentication mechanism: -</w:t>
      </w:r>
    </w:p>
    <w:p w14:paraId="6757DB1F" w14:textId="20879749" w:rsidR="00607521" w:rsidRPr="00F672AD" w:rsidRDefault="00607521" w:rsidP="00607521">
      <w:pPr>
        <w:pStyle w:val="Bullet1"/>
        <w:numPr>
          <w:ilvl w:val="0"/>
          <w:numId w:val="45"/>
        </w:numPr>
        <w:spacing w:before="0" w:line="276" w:lineRule="auto"/>
        <w:jc w:val="left"/>
        <w:rPr>
          <w:rFonts w:cstheme="minorHAnsi"/>
          <w:lang w:val="en-IN"/>
        </w:rPr>
      </w:pPr>
      <w:r w:rsidRPr="00F672AD">
        <w:rPr>
          <w:rFonts w:cstheme="minorHAnsi"/>
          <w:lang w:val="en-IN"/>
        </w:rPr>
        <w:t>B</w:t>
      </w:r>
      <w:r w:rsidRPr="00F672AD">
        <w:rPr>
          <w:rFonts w:cstheme="minorHAnsi"/>
          <w:lang w:val="en-IN"/>
        </w:rPr>
        <w:t>asic Authentication</w:t>
      </w:r>
    </w:p>
    <w:p w14:paraId="74467A01" w14:textId="3F3CC154" w:rsidR="00607521" w:rsidRPr="00F672AD" w:rsidRDefault="00607521" w:rsidP="00607521">
      <w:pPr>
        <w:pStyle w:val="Bullet1"/>
        <w:numPr>
          <w:ilvl w:val="0"/>
          <w:numId w:val="45"/>
        </w:numPr>
        <w:spacing w:before="0" w:line="276" w:lineRule="auto"/>
        <w:jc w:val="left"/>
        <w:rPr>
          <w:rFonts w:cstheme="minorHAnsi"/>
          <w:lang w:val="en-IN"/>
        </w:rPr>
      </w:pPr>
      <w:r w:rsidRPr="00F672AD">
        <w:rPr>
          <w:rFonts w:cstheme="minorHAnsi"/>
          <w:lang w:val="en-IN"/>
        </w:rPr>
        <w:t>O</w:t>
      </w:r>
      <w:r w:rsidRPr="00F672AD">
        <w:rPr>
          <w:rFonts w:cstheme="minorHAnsi"/>
          <w:lang w:val="en-IN"/>
        </w:rPr>
        <w:t>auth</w:t>
      </w:r>
    </w:p>
    <w:p w14:paraId="07D55E44" w14:textId="4D81DD9B" w:rsidR="00EB2F50" w:rsidRPr="00F672AD" w:rsidRDefault="00EB2F50" w:rsidP="00EB2F50">
      <w:pPr>
        <w:pStyle w:val="Heading2"/>
        <w:ind w:left="1120"/>
      </w:pPr>
      <w:bookmarkStart w:id="2" w:name="_Toc195548585"/>
      <w:r w:rsidRPr="00F672AD">
        <w:t>Basic Authentication</w:t>
      </w:r>
      <w:bookmarkEnd w:id="2"/>
    </w:p>
    <w:p w14:paraId="24F031FE" w14:textId="77777777" w:rsidR="00EB2F50" w:rsidRPr="00F672AD" w:rsidRDefault="00EB2F50" w:rsidP="00EB2F50">
      <w:pPr>
        <w:pStyle w:val="Standardtext"/>
      </w:pPr>
      <w:r w:rsidRPr="00F672AD">
        <w:t>Basic Authentication is a method for HTTP protocol authentication where the client sends the username and password as a base64-encoded string in the request's Authorization header.</w:t>
      </w:r>
    </w:p>
    <w:p w14:paraId="6ACB5659" w14:textId="77777777" w:rsidR="00EB2F50" w:rsidRPr="00F672AD" w:rsidRDefault="00EB2F50" w:rsidP="00EB2F50">
      <w:pPr>
        <w:pStyle w:val="Standardtext"/>
        <w:rPr>
          <w:rFonts w:cstheme="minorHAnsi"/>
        </w:rPr>
      </w:pPr>
      <w:r w:rsidRPr="00F672AD">
        <w:rPr>
          <w:rFonts w:cstheme="minorHAnsi"/>
        </w:rPr>
        <w:t>The API will use Basic Authentication for secure user authentication. Users must provide a valid username and password encoded in the request header.</w:t>
      </w:r>
    </w:p>
    <w:p w14:paraId="2B4A9E73" w14:textId="549DBD76" w:rsidR="002E3CF4" w:rsidRPr="00F672AD" w:rsidRDefault="002E3CF4" w:rsidP="00607521">
      <w:pPr>
        <w:pStyle w:val="Bullet1"/>
        <w:numPr>
          <w:ilvl w:val="0"/>
          <w:numId w:val="0"/>
        </w:numPr>
        <w:rPr>
          <w:rFonts w:cstheme="minorHAnsi"/>
          <w:b/>
          <w:bCs/>
          <w:lang w:val="en-IN"/>
        </w:rPr>
      </w:pPr>
      <w:r w:rsidRPr="00F672AD">
        <w:rPr>
          <w:rFonts w:cstheme="minorHAnsi"/>
          <w:b/>
          <w:bCs/>
          <w:lang w:val="en-IN"/>
        </w:rPr>
        <w:t xml:space="preserve">Method 1: </w:t>
      </w:r>
      <w:r w:rsidRPr="00F672AD">
        <w:rPr>
          <w:rFonts w:cstheme="minorHAnsi"/>
          <w:lang w:val="en-IN"/>
        </w:rPr>
        <w:t xml:space="preserve">To do </w:t>
      </w:r>
      <w:r w:rsidRPr="00F672AD">
        <w:rPr>
          <w:rFonts w:cstheme="minorHAnsi"/>
          <w:lang w:val="en-IN"/>
        </w:rPr>
        <w:t xml:space="preserve">Basic Authentication, kindly configure below values in API </w:t>
      </w:r>
      <w:r w:rsidRPr="00F672AD">
        <w:rPr>
          <w:rFonts w:cstheme="minorHAnsi"/>
          <w:lang w:val="en-IN"/>
        </w:rPr>
        <w:t>Authorization</w:t>
      </w:r>
      <w:r w:rsidRPr="00F672AD">
        <w:rPr>
          <w:rFonts w:cstheme="minorHAnsi"/>
          <w:lang w:val="en-IN"/>
        </w:rPr>
        <w:t xml:space="preserve"> headers</w:t>
      </w:r>
      <w:r w:rsidRPr="00F672AD">
        <w:rPr>
          <w:rFonts w:cstheme="minorHAnsi"/>
          <w:lang w:val="en-IN"/>
        </w:rPr>
        <w:t>.</w:t>
      </w:r>
    </w:p>
    <w:p w14:paraId="0687205B" w14:textId="77777777" w:rsidR="00607521" w:rsidRPr="00F672AD" w:rsidRDefault="00607521" w:rsidP="00607521">
      <w:pPr>
        <w:pStyle w:val="Bullet1"/>
        <w:numPr>
          <w:ilvl w:val="0"/>
          <w:numId w:val="47"/>
        </w:numPr>
        <w:spacing w:before="0" w:line="276" w:lineRule="auto"/>
        <w:jc w:val="left"/>
        <w:rPr>
          <w:rFonts w:cstheme="minorHAnsi"/>
          <w:lang w:val="en-IN"/>
        </w:rPr>
      </w:pPr>
      <w:r w:rsidRPr="00F672AD">
        <w:rPr>
          <w:rFonts w:cstheme="minorHAnsi"/>
          <w:lang w:val="en-IN"/>
        </w:rPr>
        <w:t>Username (ClientID)</w:t>
      </w:r>
    </w:p>
    <w:p w14:paraId="08F0FA6F" w14:textId="77777777" w:rsidR="00607521" w:rsidRPr="00F672AD" w:rsidRDefault="00607521" w:rsidP="00607521">
      <w:pPr>
        <w:pStyle w:val="Bullet1"/>
        <w:numPr>
          <w:ilvl w:val="0"/>
          <w:numId w:val="47"/>
        </w:numPr>
        <w:spacing w:before="0" w:line="276" w:lineRule="auto"/>
        <w:jc w:val="left"/>
        <w:rPr>
          <w:rFonts w:cstheme="minorHAnsi"/>
          <w:lang w:val="en-IN"/>
        </w:rPr>
      </w:pPr>
      <w:r w:rsidRPr="00F672AD">
        <w:rPr>
          <w:rFonts w:cstheme="minorHAnsi"/>
          <w:lang w:val="en-IN"/>
        </w:rPr>
        <w:t>Password (SecretKey)</w:t>
      </w:r>
    </w:p>
    <w:p w14:paraId="1FC430B8" w14:textId="77777777" w:rsidR="00607521" w:rsidRPr="00F672AD" w:rsidRDefault="00607521" w:rsidP="00607521">
      <w:pPr>
        <w:pStyle w:val="Bullet1"/>
        <w:numPr>
          <w:ilvl w:val="0"/>
          <w:numId w:val="0"/>
        </w:numPr>
        <w:rPr>
          <w:rFonts w:cstheme="minorHAnsi"/>
          <w:lang w:val="en-IN"/>
        </w:rPr>
      </w:pPr>
      <w:r w:rsidRPr="00F672AD">
        <w:rPr>
          <w:rFonts w:cstheme="minorHAnsi"/>
          <w:lang w:val="en-IN"/>
        </w:rPr>
        <w:t>For Example, Value as below:</w:t>
      </w:r>
    </w:p>
    <w:p w14:paraId="448DC5C1" w14:textId="77777777" w:rsidR="00607521" w:rsidRPr="00F672AD" w:rsidRDefault="00607521" w:rsidP="00607521">
      <w:pPr>
        <w:pStyle w:val="Bullet1"/>
        <w:numPr>
          <w:ilvl w:val="0"/>
          <w:numId w:val="47"/>
        </w:numPr>
        <w:spacing w:before="0" w:line="276" w:lineRule="auto"/>
        <w:jc w:val="left"/>
        <w:rPr>
          <w:rFonts w:cstheme="minorHAnsi"/>
          <w:lang w:val="en-IN"/>
        </w:rPr>
      </w:pPr>
      <w:r w:rsidRPr="00F672AD">
        <w:rPr>
          <w:rFonts w:cstheme="minorHAnsi"/>
          <w:lang w:val="en-IN"/>
        </w:rPr>
        <w:t>Username - TER25006006006</w:t>
      </w:r>
    </w:p>
    <w:p w14:paraId="0DE85ED3" w14:textId="77777777" w:rsidR="00607521" w:rsidRPr="00F672AD" w:rsidRDefault="00607521" w:rsidP="00607521">
      <w:pPr>
        <w:pStyle w:val="Bullet1"/>
        <w:numPr>
          <w:ilvl w:val="0"/>
          <w:numId w:val="47"/>
        </w:numPr>
        <w:spacing w:before="0" w:line="276" w:lineRule="auto"/>
        <w:jc w:val="left"/>
        <w:rPr>
          <w:rFonts w:cstheme="minorHAnsi"/>
          <w:lang w:val="en-IN"/>
        </w:rPr>
      </w:pPr>
      <w:r w:rsidRPr="00F672AD">
        <w:rPr>
          <w:rFonts w:cstheme="minorHAnsi"/>
          <w:lang w:val="en-IN"/>
        </w:rPr>
        <w:t>Password - ztznjsIKsg31DWJxW9HUwWTQHA5LOAO6IGoqldsjMMYJtITjJO3ds38DHPa2</w:t>
      </w:r>
    </w:p>
    <w:p w14:paraId="1995FE72" w14:textId="77777777" w:rsidR="002E3CF4" w:rsidRPr="00F672AD" w:rsidRDefault="002E3CF4" w:rsidP="002E3CF4">
      <w:pPr>
        <w:pStyle w:val="Bullet1"/>
        <w:numPr>
          <w:ilvl w:val="0"/>
          <w:numId w:val="0"/>
        </w:numPr>
        <w:rPr>
          <w:rFonts w:cstheme="minorHAnsi"/>
          <w:b/>
          <w:bCs/>
          <w:lang w:val="en-IN"/>
        </w:rPr>
      </w:pPr>
    </w:p>
    <w:p w14:paraId="7A6859CE" w14:textId="3856B758" w:rsidR="002E3CF4" w:rsidRPr="00F672AD" w:rsidRDefault="002E3CF4" w:rsidP="002E3CF4">
      <w:pPr>
        <w:pStyle w:val="Bullet1"/>
        <w:numPr>
          <w:ilvl w:val="0"/>
          <w:numId w:val="0"/>
        </w:numPr>
        <w:rPr>
          <w:rFonts w:cstheme="minorHAnsi"/>
          <w:b/>
          <w:bCs/>
          <w:lang w:val="en-IN"/>
        </w:rPr>
      </w:pPr>
      <w:r w:rsidRPr="00F672AD">
        <w:rPr>
          <w:rFonts w:cstheme="minorHAnsi"/>
          <w:b/>
          <w:bCs/>
          <w:lang w:val="en-IN"/>
        </w:rPr>
        <w:t xml:space="preserve">Method </w:t>
      </w:r>
      <w:r w:rsidRPr="00F672AD">
        <w:rPr>
          <w:rFonts w:cstheme="minorHAnsi"/>
          <w:b/>
          <w:bCs/>
          <w:lang w:val="en-IN"/>
        </w:rPr>
        <w:t>2</w:t>
      </w:r>
      <w:r w:rsidRPr="00F672AD">
        <w:rPr>
          <w:rFonts w:cstheme="minorHAnsi"/>
          <w:b/>
          <w:bCs/>
          <w:lang w:val="en-IN"/>
        </w:rPr>
        <w:t xml:space="preserve">: </w:t>
      </w:r>
      <w:r w:rsidRPr="00F672AD">
        <w:rPr>
          <w:rFonts w:cstheme="minorHAnsi"/>
          <w:lang w:val="en-IN"/>
        </w:rPr>
        <w:t>To do Basic Authentication, kindly configure below values in API Request headers.</w:t>
      </w:r>
    </w:p>
    <w:p w14:paraId="43BCA58B" w14:textId="77777777"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ClientID</w:t>
      </w:r>
    </w:p>
    <w:p w14:paraId="3727A628" w14:textId="77777777"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UserID</w:t>
      </w:r>
    </w:p>
    <w:p w14:paraId="071E0C26" w14:textId="77777777"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SecretKey</w:t>
      </w:r>
    </w:p>
    <w:p w14:paraId="26C4C973" w14:textId="77777777" w:rsidR="002E3CF4" w:rsidRPr="00F672AD" w:rsidRDefault="002E3CF4" w:rsidP="002E3CF4">
      <w:pPr>
        <w:pStyle w:val="Bullet1"/>
        <w:numPr>
          <w:ilvl w:val="0"/>
          <w:numId w:val="0"/>
        </w:numPr>
        <w:rPr>
          <w:rFonts w:cstheme="minorHAnsi"/>
          <w:lang w:val="en-IN"/>
        </w:rPr>
      </w:pPr>
      <w:r w:rsidRPr="00F672AD">
        <w:rPr>
          <w:rFonts w:cstheme="minorHAnsi"/>
          <w:lang w:val="en-IN"/>
        </w:rPr>
        <w:t>For Example, Value as below:</w:t>
      </w:r>
    </w:p>
    <w:p w14:paraId="66710ABB" w14:textId="77777777"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ClientID - TER25006006006</w:t>
      </w:r>
    </w:p>
    <w:p w14:paraId="22F7FAD9" w14:textId="77777777"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UserID - MER25006006006</w:t>
      </w:r>
    </w:p>
    <w:p w14:paraId="42E8DCB8" w14:textId="1C131421" w:rsidR="002E3CF4" w:rsidRPr="00F672AD" w:rsidRDefault="002E3CF4" w:rsidP="002E3CF4">
      <w:pPr>
        <w:pStyle w:val="Bullet1"/>
        <w:numPr>
          <w:ilvl w:val="0"/>
          <w:numId w:val="47"/>
        </w:numPr>
        <w:spacing w:before="0" w:line="276" w:lineRule="auto"/>
        <w:jc w:val="left"/>
        <w:rPr>
          <w:rFonts w:cstheme="minorHAnsi"/>
          <w:lang w:val="en-IN"/>
        </w:rPr>
      </w:pPr>
      <w:r w:rsidRPr="00F672AD">
        <w:rPr>
          <w:rFonts w:cstheme="minorHAnsi"/>
          <w:lang w:val="en-IN"/>
        </w:rPr>
        <w:t>SecretKey-ztznjsIKsg31DWJxW9HUwWTQHA5LOAO6IGoqldsjMMYJtITjJO3ds38DHPa2</w:t>
      </w:r>
    </w:p>
    <w:p w14:paraId="150E73A9" w14:textId="63B24725" w:rsidR="00607521" w:rsidRPr="00F672AD" w:rsidRDefault="00607521" w:rsidP="00607521">
      <w:pPr>
        <w:pStyle w:val="Heading2"/>
        <w:ind w:left="1120"/>
      </w:pPr>
      <w:bookmarkStart w:id="3" w:name="_Toc195548586"/>
      <w:r w:rsidRPr="00F672AD">
        <w:t>Oauth</w:t>
      </w:r>
      <w:r w:rsidR="00B463FF" w:rsidRPr="00F672AD">
        <w:t xml:space="preserve"> Authentication</w:t>
      </w:r>
      <w:bookmarkEnd w:id="3"/>
    </w:p>
    <w:p w14:paraId="7500ECC2" w14:textId="084BBF7D" w:rsidR="00607521" w:rsidRPr="00F672AD" w:rsidRDefault="006B51E1" w:rsidP="00607521">
      <w:pPr>
        <w:pStyle w:val="Standardtext"/>
        <w:rPr>
          <w:rFonts w:cstheme="minorHAnsi"/>
        </w:rPr>
      </w:pPr>
      <w:r w:rsidRPr="00F672AD">
        <w:lastRenderedPageBreak/>
        <w:t>OAuth Authentication is a standard authorization protocol that allows third-party applications to access user data without exposing their login credentials. Instead of sharing usernames and passwords, OAuth uses access tokens to grant limited access to a user's resources on another service.</w:t>
      </w:r>
    </w:p>
    <w:p w14:paraId="6013E629" w14:textId="3C5227F2" w:rsidR="00607521" w:rsidRPr="00F672AD" w:rsidRDefault="00607521" w:rsidP="00607521">
      <w:pPr>
        <w:pStyle w:val="Bullet1"/>
        <w:numPr>
          <w:ilvl w:val="0"/>
          <w:numId w:val="0"/>
        </w:numPr>
        <w:rPr>
          <w:rFonts w:cstheme="minorHAnsi"/>
          <w:lang w:val="en-IN"/>
        </w:rPr>
      </w:pPr>
      <w:r w:rsidRPr="00F672AD">
        <w:rPr>
          <w:rFonts w:cstheme="minorHAnsi"/>
          <w:lang w:val="en-IN"/>
        </w:rPr>
        <w:t>To do Oauth authentication</w:t>
      </w:r>
      <w:r w:rsidR="0034695C" w:rsidRPr="00F672AD">
        <w:rPr>
          <w:rFonts w:cstheme="minorHAnsi"/>
          <w:lang w:val="en-IN"/>
        </w:rPr>
        <w:t>,</w:t>
      </w:r>
      <w:r w:rsidRPr="00F672AD">
        <w:rPr>
          <w:rFonts w:cstheme="minorHAnsi"/>
          <w:lang w:val="en-IN"/>
        </w:rPr>
        <w:t xml:space="preserve"> </w:t>
      </w:r>
      <w:r w:rsidR="0034695C" w:rsidRPr="00F672AD">
        <w:rPr>
          <w:rFonts w:cstheme="minorHAnsi"/>
          <w:lang w:val="en-IN"/>
        </w:rPr>
        <w:t>ki</w:t>
      </w:r>
      <w:r w:rsidRPr="00F672AD">
        <w:rPr>
          <w:rFonts w:cstheme="minorHAnsi"/>
          <w:lang w:val="en-IN"/>
        </w:rPr>
        <w:t xml:space="preserve">ndly </w:t>
      </w:r>
      <w:r w:rsidR="0034695C" w:rsidRPr="00F672AD">
        <w:rPr>
          <w:rFonts w:cstheme="minorHAnsi"/>
          <w:lang w:val="en-IN"/>
        </w:rPr>
        <w:t>follow the below steps.</w:t>
      </w:r>
    </w:p>
    <w:p w14:paraId="0102BCAA" w14:textId="77777777" w:rsidR="0034695C" w:rsidRPr="0034695C" w:rsidRDefault="0034695C" w:rsidP="0034695C">
      <w:pPr>
        <w:pStyle w:val="Bullet1"/>
        <w:numPr>
          <w:ilvl w:val="0"/>
          <w:numId w:val="0"/>
        </w:numPr>
        <w:ind w:left="720" w:hanging="360"/>
        <w:rPr>
          <w:rFonts w:cstheme="minorHAnsi"/>
          <w:b/>
          <w:bCs/>
          <w:lang w:val="en-IN"/>
        </w:rPr>
      </w:pPr>
      <w:r w:rsidRPr="0034695C">
        <w:rPr>
          <w:rFonts w:cstheme="minorHAnsi"/>
          <w:b/>
          <w:bCs/>
          <w:lang w:val="en-IN"/>
        </w:rPr>
        <w:t>Step 1: Obtain Access Token</w:t>
      </w:r>
    </w:p>
    <w:p w14:paraId="57F64DEA" w14:textId="77777777" w:rsidR="001E7E61" w:rsidRPr="00F672AD" w:rsidRDefault="0034695C" w:rsidP="00DE6CB5">
      <w:pPr>
        <w:pStyle w:val="Bullet1"/>
        <w:numPr>
          <w:ilvl w:val="0"/>
          <w:numId w:val="0"/>
        </w:numPr>
        <w:ind w:left="720" w:hanging="360"/>
        <w:rPr>
          <w:lang w:val="en-IN"/>
        </w:rPr>
      </w:pPr>
      <w:r w:rsidRPr="0034695C">
        <w:rPr>
          <w:rFonts w:cstheme="minorHAnsi"/>
          <w:lang w:val="en-IN"/>
        </w:rPr>
        <w:t>Send a POST request to the following endpoint to request an access token:</w:t>
      </w:r>
    </w:p>
    <w:p w14:paraId="7117AD24" w14:textId="60049433" w:rsidR="0034695C" w:rsidRPr="00F672AD" w:rsidRDefault="001E7E61" w:rsidP="00DE6CB5">
      <w:pPr>
        <w:pStyle w:val="Bullet1"/>
        <w:numPr>
          <w:ilvl w:val="0"/>
          <w:numId w:val="0"/>
        </w:numPr>
        <w:ind w:left="720" w:hanging="360"/>
        <w:rPr>
          <w:lang w:val="en-IN"/>
        </w:rPr>
      </w:pPr>
      <w:hyperlink r:id="rId13" w:history="1">
        <w:r w:rsidRPr="00F672AD">
          <w:rPr>
            <w:rStyle w:val="Hyperlink"/>
            <w:rFonts w:cstheme="minorHAnsi"/>
            <w:lang w:val="en-IN"/>
          </w:rPr>
          <w:t>http://localhost:8080/oauth/token?grant_type=client_credentials</w:t>
        </w:r>
      </w:hyperlink>
    </w:p>
    <w:p w14:paraId="38F437A9" w14:textId="77777777" w:rsidR="0034695C" w:rsidRPr="0034695C" w:rsidRDefault="0034695C" w:rsidP="0034695C">
      <w:pPr>
        <w:pStyle w:val="Bullet1"/>
        <w:numPr>
          <w:ilvl w:val="0"/>
          <w:numId w:val="0"/>
        </w:numPr>
        <w:ind w:left="720" w:hanging="360"/>
        <w:rPr>
          <w:rFonts w:cstheme="minorHAnsi"/>
          <w:b/>
          <w:bCs/>
          <w:lang w:val="en-IN"/>
        </w:rPr>
      </w:pPr>
      <w:r w:rsidRPr="0034695C">
        <w:rPr>
          <w:rFonts w:cstheme="minorHAnsi"/>
          <w:b/>
          <w:bCs/>
          <w:lang w:val="en-IN"/>
        </w:rPr>
        <w:t>Step 2: Provide Authorization Credentials</w:t>
      </w:r>
    </w:p>
    <w:p w14:paraId="0C082E62" w14:textId="77777777" w:rsidR="0034695C" w:rsidRPr="0034695C" w:rsidRDefault="0034695C" w:rsidP="0034695C">
      <w:pPr>
        <w:pStyle w:val="Bullet1"/>
        <w:numPr>
          <w:ilvl w:val="0"/>
          <w:numId w:val="0"/>
        </w:numPr>
        <w:ind w:left="720" w:hanging="360"/>
        <w:rPr>
          <w:rFonts w:cstheme="minorHAnsi"/>
          <w:lang w:val="en-IN"/>
        </w:rPr>
      </w:pPr>
      <w:r w:rsidRPr="0034695C">
        <w:rPr>
          <w:rFonts w:cstheme="minorHAnsi"/>
          <w:lang w:val="en-IN"/>
        </w:rPr>
        <w:t xml:space="preserve">In the </w:t>
      </w:r>
      <w:r w:rsidRPr="0034695C">
        <w:rPr>
          <w:rFonts w:cstheme="minorHAnsi"/>
          <w:b/>
          <w:bCs/>
          <w:lang w:val="en-IN"/>
        </w:rPr>
        <w:t>Authorization header</w:t>
      </w:r>
      <w:r w:rsidRPr="0034695C">
        <w:rPr>
          <w:rFonts w:cstheme="minorHAnsi"/>
          <w:lang w:val="en-IN"/>
        </w:rPr>
        <w:t xml:space="preserve">, pass the following parameters using </w:t>
      </w:r>
      <w:r w:rsidRPr="0034695C">
        <w:rPr>
          <w:rFonts w:cstheme="minorHAnsi"/>
          <w:b/>
          <w:bCs/>
          <w:lang w:val="en-IN"/>
        </w:rPr>
        <w:t>Basic Auth</w:t>
      </w:r>
      <w:r w:rsidRPr="0034695C">
        <w:rPr>
          <w:rFonts w:cstheme="minorHAnsi"/>
          <w:lang w:val="en-IN"/>
        </w:rPr>
        <w:t>:</w:t>
      </w:r>
    </w:p>
    <w:p w14:paraId="30E80CDE" w14:textId="77777777" w:rsidR="0034695C" w:rsidRPr="0034695C" w:rsidRDefault="0034695C" w:rsidP="0034695C">
      <w:pPr>
        <w:pStyle w:val="Bullet1"/>
        <w:numPr>
          <w:ilvl w:val="0"/>
          <w:numId w:val="51"/>
        </w:numPr>
        <w:rPr>
          <w:rFonts w:cstheme="minorHAnsi"/>
          <w:lang w:val="en-IN"/>
        </w:rPr>
      </w:pPr>
      <w:r w:rsidRPr="0034695C">
        <w:rPr>
          <w:rFonts w:cstheme="minorHAnsi"/>
          <w:b/>
          <w:bCs/>
          <w:lang w:val="en-IN"/>
        </w:rPr>
        <w:t>Username</w:t>
      </w:r>
      <w:r w:rsidRPr="0034695C">
        <w:rPr>
          <w:rFonts w:cstheme="minorHAnsi"/>
          <w:lang w:val="en-IN"/>
        </w:rPr>
        <w:t xml:space="preserve">: </w:t>
      </w:r>
      <w:r w:rsidRPr="0034695C">
        <w:rPr>
          <w:rFonts w:cstheme="minorHAnsi"/>
          <w:i/>
          <w:iCs/>
          <w:lang w:val="en-IN"/>
        </w:rPr>
        <w:t>Client ID</w:t>
      </w:r>
    </w:p>
    <w:p w14:paraId="51425B04" w14:textId="77777777" w:rsidR="0034695C" w:rsidRPr="0034695C" w:rsidRDefault="0034695C" w:rsidP="0034695C">
      <w:pPr>
        <w:pStyle w:val="Bullet1"/>
        <w:numPr>
          <w:ilvl w:val="0"/>
          <w:numId w:val="51"/>
        </w:numPr>
        <w:rPr>
          <w:rFonts w:cstheme="minorHAnsi"/>
          <w:lang w:val="en-IN"/>
        </w:rPr>
      </w:pPr>
      <w:r w:rsidRPr="0034695C">
        <w:rPr>
          <w:rFonts w:cstheme="minorHAnsi"/>
          <w:b/>
          <w:bCs/>
          <w:lang w:val="en-IN"/>
        </w:rPr>
        <w:t>Password</w:t>
      </w:r>
      <w:r w:rsidRPr="0034695C">
        <w:rPr>
          <w:rFonts w:cstheme="minorHAnsi"/>
          <w:lang w:val="en-IN"/>
        </w:rPr>
        <w:t xml:space="preserve">: </w:t>
      </w:r>
      <w:r w:rsidRPr="0034695C">
        <w:rPr>
          <w:rFonts w:cstheme="minorHAnsi"/>
          <w:i/>
          <w:iCs/>
          <w:lang w:val="en-IN"/>
        </w:rPr>
        <w:t>Secret Key</w:t>
      </w:r>
    </w:p>
    <w:p w14:paraId="3ABF2D20" w14:textId="77777777" w:rsidR="0034695C" w:rsidRPr="00F672AD" w:rsidRDefault="0034695C" w:rsidP="0034695C">
      <w:pPr>
        <w:pStyle w:val="Bullet1"/>
        <w:numPr>
          <w:ilvl w:val="0"/>
          <w:numId w:val="0"/>
        </w:numPr>
        <w:ind w:left="720" w:hanging="360"/>
        <w:rPr>
          <w:rFonts w:cstheme="minorHAnsi"/>
          <w:b/>
          <w:bCs/>
          <w:lang w:val="en-IN"/>
        </w:rPr>
      </w:pPr>
      <w:r w:rsidRPr="00F672AD">
        <w:rPr>
          <w:rFonts w:cstheme="minorHAnsi"/>
          <w:b/>
          <w:bCs/>
          <w:lang w:val="en-IN"/>
        </w:rPr>
        <w:t>Step 3: Receive Access Token Response</w:t>
      </w:r>
    </w:p>
    <w:p w14:paraId="75AC3D47" w14:textId="456AE1D6" w:rsidR="0034695C" w:rsidRPr="0034695C" w:rsidRDefault="0034695C" w:rsidP="0034695C">
      <w:pPr>
        <w:pStyle w:val="Bullet1"/>
        <w:numPr>
          <w:ilvl w:val="0"/>
          <w:numId w:val="0"/>
        </w:numPr>
        <w:ind w:left="720" w:hanging="360"/>
        <w:rPr>
          <w:rFonts w:cstheme="minorHAnsi"/>
          <w:lang w:val="en-IN"/>
        </w:rPr>
      </w:pPr>
      <w:r w:rsidRPr="00F672AD">
        <w:rPr>
          <w:rFonts w:cstheme="minorHAnsi"/>
          <w:lang w:val="en-IN"/>
        </w:rPr>
        <w:t>Upon successful authentication, you'll receive a JSON response similar to the one below:</w:t>
      </w:r>
    </w:p>
    <w:p w14:paraId="7E21A8D9" w14:textId="4D4B290A" w:rsidR="0034695C" w:rsidRPr="0034695C" w:rsidRDefault="0034695C" w:rsidP="001E7E61">
      <w:pPr>
        <w:pStyle w:val="Bullet1"/>
        <w:numPr>
          <w:ilvl w:val="0"/>
          <w:numId w:val="0"/>
        </w:numPr>
        <w:ind w:left="360"/>
        <w:rPr>
          <w:rFonts w:cstheme="minorHAnsi"/>
          <w:lang w:val="en-IN"/>
        </w:rPr>
      </w:pPr>
      <w:r w:rsidRPr="0034695C">
        <w:rPr>
          <w:rFonts w:cstheme="minorHAnsi"/>
          <w:lang w:val="en-IN"/>
        </w:rPr>
        <w:t>{</w:t>
      </w:r>
      <w:r w:rsidRPr="0034695C">
        <w:rPr>
          <w:rFonts w:cstheme="minorHAnsi"/>
          <w:lang w:val="en-IN"/>
        </w:rPr>
        <w:br/>
        <w:t> "access_token": "eyJhbGciOiJIUzI1NiIsInR5cCI6IkpXVCJ9.eyJhdWQiOlsib2F1dGgyLXJlc291cmNlIl0sInNjb3BlIjpbInJlYWQiLCJ3cml0ZSIsInRydXN0Il0sImV4cCI6MTc0NDM3NTcxNiwiYXV0aG9yaXRpZXMiOlsiUk9MRV9UUlVTVEVEX0NMSUVOVCIsIlJPTEVfQ0xJRU5UIl0sImp0aSI6IjkwNDc2ZmE1LWE2MzctNDA2Yi05YTI3LTFhZjY1MDM1OTM2MyIsImNsaWVudF9pZCI6IlRFUk1JTkFMQVBQMDEifQ.noF_sussvHJjF3oZd_l52gKylm0z8hiExplq7ZXp58Y",</w:t>
      </w:r>
      <w:r w:rsidRPr="0034695C">
        <w:rPr>
          <w:rFonts w:cstheme="minorHAnsi"/>
          <w:lang w:val="en-IN"/>
        </w:rPr>
        <w:br/>
        <w:t>"token_type": "bearer",</w:t>
      </w:r>
      <w:r w:rsidRPr="0034695C">
        <w:rPr>
          <w:rFonts w:cstheme="minorHAnsi"/>
          <w:lang w:val="en-IN"/>
        </w:rPr>
        <w:br/>
        <w:t>"expires_in": 874,</w:t>
      </w:r>
      <w:r w:rsidRPr="0034695C">
        <w:rPr>
          <w:rFonts w:cstheme="minorHAnsi"/>
          <w:lang w:val="en-IN"/>
        </w:rPr>
        <w:br/>
        <w:t>"scope": "read write trust",</w:t>
      </w:r>
      <w:r w:rsidRPr="0034695C">
        <w:rPr>
          <w:rFonts w:cstheme="minorHAnsi"/>
          <w:lang w:val="en-IN"/>
        </w:rPr>
        <w:br/>
        <w:t>"jti": "90476fa5-a637-406b-9a27-1af650359363"</w:t>
      </w:r>
      <w:r w:rsidRPr="0034695C">
        <w:rPr>
          <w:rFonts w:cstheme="minorHAnsi"/>
          <w:lang w:val="en-IN"/>
        </w:rPr>
        <w:br/>
        <w:t>}</w:t>
      </w:r>
    </w:p>
    <w:p w14:paraId="1C091087" w14:textId="77777777" w:rsidR="0034695C" w:rsidRPr="00F672AD" w:rsidRDefault="0034695C" w:rsidP="0034695C">
      <w:pPr>
        <w:pStyle w:val="Bullet1"/>
        <w:numPr>
          <w:ilvl w:val="0"/>
          <w:numId w:val="0"/>
        </w:numPr>
        <w:ind w:left="720" w:hanging="360"/>
        <w:rPr>
          <w:b/>
          <w:bCs/>
        </w:rPr>
      </w:pPr>
      <w:r w:rsidRPr="00F672AD">
        <w:rPr>
          <w:b/>
          <w:bCs/>
        </w:rPr>
        <w:t>Step 4: Use the Access Token</w:t>
      </w:r>
    </w:p>
    <w:p w14:paraId="0124EFEC" w14:textId="553F73F9" w:rsidR="001E7E61" w:rsidRPr="00F672AD" w:rsidRDefault="001E7E61" w:rsidP="001E7E61">
      <w:pPr>
        <w:pStyle w:val="Bullet1"/>
        <w:numPr>
          <w:ilvl w:val="0"/>
          <w:numId w:val="0"/>
        </w:numPr>
        <w:ind w:left="720" w:hanging="360"/>
      </w:pPr>
      <w:r w:rsidRPr="00F672AD">
        <w:t>For all subsequent API requests, include the Access Token in the Authorization header as a Bearer</w:t>
      </w:r>
      <w:r w:rsidRPr="00F672AD">
        <w:t xml:space="preserve"> </w:t>
      </w:r>
      <w:r w:rsidRPr="00F672AD">
        <w:t>token:</w:t>
      </w:r>
    </w:p>
    <w:p w14:paraId="174A96E6" w14:textId="04B83E2E" w:rsidR="001E7E61" w:rsidRPr="00F672AD" w:rsidRDefault="001E7E61" w:rsidP="001E7E61">
      <w:pPr>
        <w:pStyle w:val="Bullet1"/>
        <w:numPr>
          <w:ilvl w:val="0"/>
          <w:numId w:val="0"/>
        </w:numPr>
        <w:ind w:left="720" w:hanging="360"/>
      </w:pPr>
      <w:r w:rsidRPr="00F672AD">
        <w:t>Authorization: Bearer &lt;access_token&gt;</w:t>
      </w:r>
    </w:p>
    <w:p w14:paraId="0A85FBE8" w14:textId="77777777" w:rsidR="00814271" w:rsidRPr="00F672AD" w:rsidRDefault="000C6D67">
      <w:pPr>
        <w:pStyle w:val="Heading1"/>
      </w:pPr>
      <w:bookmarkStart w:id="4" w:name="_Toc195548587"/>
      <w:r w:rsidRPr="00F672AD">
        <w:lastRenderedPageBreak/>
        <w:t>Montran UPI Solution API</w:t>
      </w:r>
      <w:bookmarkEnd w:id="4"/>
    </w:p>
    <w:p w14:paraId="511D9E11" w14:textId="77777777" w:rsidR="00814271" w:rsidRPr="00F672AD" w:rsidRDefault="000C6D67">
      <w:pPr>
        <w:pStyle w:val="Standardtext"/>
      </w:pPr>
      <w:r w:rsidRPr="00F672AD">
        <w:t>This section details the format and content of the UPI PSP APIs provided by the Montran UPI Solution.</w:t>
      </w:r>
    </w:p>
    <w:p w14:paraId="7845C126" w14:textId="77777777" w:rsidR="00814271" w:rsidRPr="00F672AD" w:rsidRDefault="000C6D67">
      <w:pPr>
        <w:pStyle w:val="Heading2"/>
        <w:ind w:left="1120"/>
      </w:pPr>
      <w:bookmarkStart w:id="5" w:name="_Toc195548588"/>
      <w:r w:rsidRPr="00F672AD">
        <w:t>ListPsp</w:t>
      </w:r>
      <w:bookmarkEnd w:id="5"/>
    </w:p>
    <w:p w14:paraId="270FB9E1" w14:textId="77777777" w:rsidR="00814271" w:rsidRPr="00F672AD" w:rsidRDefault="000C6D67">
      <w:pPr>
        <w:pStyle w:val="Standardtext"/>
      </w:pPr>
      <w:r w:rsidRPr="00F672AD">
        <w:t>This API allows the Channel to request the list of all registered PSPs for local caching. This PSP data can be used for validating payment address before initiating a UPI transaction.</w:t>
      </w:r>
    </w:p>
    <w:p w14:paraId="215AB5F2" w14:textId="77777777" w:rsidR="00814271" w:rsidRPr="00F672AD" w:rsidRDefault="000C6D67">
      <w:pPr>
        <w:pStyle w:val="Heading3"/>
      </w:pPr>
      <w:bookmarkStart w:id="6" w:name="_Toc195548589"/>
      <w:r w:rsidRPr="00F672AD">
        <w:t>Request Message Format</w:t>
      </w:r>
      <w:bookmarkEnd w:id="6"/>
    </w:p>
    <w:p w14:paraId="3002CA26" w14:textId="77777777" w:rsidR="00814271" w:rsidRPr="00F672AD" w:rsidRDefault="000C6D67">
      <w:pPr>
        <w:pStyle w:val="Standardtext"/>
      </w:pPr>
      <w:r w:rsidRPr="00F672AD">
        <w:t xml:space="preserve">The Channel will initiate a GET request to fetch the PSP data. </w:t>
      </w:r>
    </w:p>
    <w:p w14:paraId="7611E759" w14:textId="77777777" w:rsidR="00814271" w:rsidRPr="00F672AD" w:rsidRDefault="000C6D67">
      <w:pPr>
        <w:pStyle w:val="Standardtext"/>
      </w:pPr>
      <w:r w:rsidRPr="00F672AD">
        <w:t>The following field will be required to be passed along with the request.</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1D4EF1F"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7E52F7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E5B35C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2C2A368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A7ADE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06AACF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C77AB9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0E65F37" w14:textId="77777777" w:rsidR="00814271" w:rsidRPr="00F672AD" w:rsidRDefault="000C6D67">
            <w:pPr>
              <w:pStyle w:val="Standardtext"/>
              <w:spacing w:after="0" w:line="240" w:lineRule="auto"/>
              <w:jc w:val="left"/>
              <w:rPr>
                <w:bCs w:val="0"/>
              </w:rPr>
            </w:pPr>
            <w:r w:rsidRPr="00F672AD">
              <w:rPr>
                <w:b w:val="0"/>
              </w:rPr>
              <w:t>Page</w:t>
            </w:r>
          </w:p>
        </w:tc>
        <w:tc>
          <w:tcPr>
            <w:tcW w:w="803" w:type="pct"/>
          </w:tcPr>
          <w:p w14:paraId="60DF8A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AD098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F69F9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F9905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52F8B9C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5FDF1B5"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A2E75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35924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DDF4F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AF48E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8A87CC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AFC7D22" w14:textId="77777777" w:rsidR="00814271" w:rsidRPr="00F672AD" w:rsidRDefault="000C6D67">
            <w:pPr>
              <w:pStyle w:val="Standardtext"/>
              <w:spacing w:after="0" w:line="240" w:lineRule="auto"/>
              <w:jc w:val="left"/>
              <w:rPr>
                <w:bCs w:val="0"/>
              </w:rPr>
            </w:pPr>
            <w:r w:rsidRPr="00F672AD">
              <w:rPr>
                <w:b w:val="0"/>
              </w:rPr>
              <w:t>size</w:t>
            </w:r>
          </w:p>
        </w:tc>
        <w:tc>
          <w:tcPr>
            <w:tcW w:w="803" w:type="pct"/>
          </w:tcPr>
          <w:p w14:paraId="335959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D59A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EA577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CE357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7FA8765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C74605" w14:textId="77777777" w:rsidR="00814271" w:rsidRPr="00F672AD" w:rsidRDefault="000C6D67">
            <w:pPr>
              <w:pStyle w:val="Standardtext"/>
              <w:spacing w:after="0" w:line="240" w:lineRule="auto"/>
              <w:jc w:val="left"/>
              <w:rPr>
                <w:bCs w:val="0"/>
                <w:lang w:val="en-IN"/>
              </w:rPr>
            </w:pPr>
            <w:r w:rsidRPr="00F672AD">
              <w:rPr>
                <w:b w:val="0"/>
                <w:lang w:val="en-IN"/>
              </w:rPr>
              <w:t>clientID</w:t>
            </w:r>
          </w:p>
        </w:tc>
        <w:tc>
          <w:tcPr>
            <w:tcW w:w="803" w:type="pct"/>
          </w:tcPr>
          <w:p w14:paraId="01D5E6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0B42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8F33F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6D620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Terminal ID assigned to merchant</w:t>
            </w:r>
          </w:p>
        </w:tc>
      </w:tr>
    </w:tbl>
    <w:p w14:paraId="7CD07371" w14:textId="77777777" w:rsidR="00814271" w:rsidRPr="00F672AD" w:rsidRDefault="00814271">
      <w:pPr>
        <w:pStyle w:val="Standardtext"/>
      </w:pPr>
    </w:p>
    <w:p w14:paraId="63E9AADD" w14:textId="77777777" w:rsidR="00814271" w:rsidRPr="00F672AD" w:rsidRDefault="000C6D67">
      <w:pPr>
        <w:pStyle w:val="Heading3"/>
      </w:pPr>
      <w:bookmarkStart w:id="7" w:name="_Toc195548590"/>
      <w:r w:rsidRPr="00F672AD">
        <w:t>Response Message Format</w:t>
      </w:r>
      <w:bookmarkEnd w:id="7"/>
    </w:p>
    <w:p w14:paraId="164CC105"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16"/>
        <w:gridCol w:w="1443"/>
        <w:gridCol w:w="970"/>
        <w:gridCol w:w="689"/>
        <w:gridCol w:w="3899"/>
      </w:tblGrid>
      <w:tr w:rsidR="00814271" w:rsidRPr="00F672AD" w14:paraId="1EA04395"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1995A367"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0" w:type="pct"/>
            <w:tcBorders>
              <w:top w:val="none" w:sz="0" w:space="0" w:color="auto"/>
              <w:left w:val="none" w:sz="0" w:space="0" w:color="auto"/>
              <w:bottom w:val="none" w:sz="0" w:space="0" w:color="auto"/>
              <w:right w:val="none" w:sz="0" w:space="0" w:color="auto"/>
            </w:tcBorders>
          </w:tcPr>
          <w:p w14:paraId="1CAA5DF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8" w:type="pct"/>
            <w:tcBorders>
              <w:top w:val="none" w:sz="0" w:space="0" w:color="auto"/>
              <w:left w:val="none" w:sz="0" w:space="0" w:color="auto"/>
              <w:bottom w:val="none" w:sz="0" w:space="0" w:color="auto"/>
              <w:right w:val="none" w:sz="0" w:space="0" w:color="auto"/>
            </w:tcBorders>
          </w:tcPr>
          <w:p w14:paraId="4EE2B0E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82" w:type="pct"/>
            <w:tcBorders>
              <w:top w:val="none" w:sz="0" w:space="0" w:color="auto"/>
              <w:left w:val="none" w:sz="0" w:space="0" w:color="auto"/>
              <w:bottom w:val="none" w:sz="0" w:space="0" w:color="auto"/>
              <w:right w:val="none" w:sz="0" w:space="0" w:color="auto"/>
            </w:tcBorders>
          </w:tcPr>
          <w:p w14:paraId="69A888C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2" w:type="pct"/>
            <w:tcBorders>
              <w:top w:val="none" w:sz="0" w:space="0" w:color="auto"/>
              <w:left w:val="none" w:sz="0" w:space="0" w:color="auto"/>
              <w:bottom w:val="none" w:sz="0" w:space="0" w:color="auto"/>
              <w:right w:val="none" w:sz="0" w:space="0" w:color="auto"/>
            </w:tcBorders>
          </w:tcPr>
          <w:p w14:paraId="0193D0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15E22C"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54D76F6" w14:textId="77777777" w:rsidR="00814271" w:rsidRPr="00F672AD" w:rsidRDefault="000C6D67">
            <w:pPr>
              <w:pStyle w:val="Standardtext"/>
              <w:spacing w:after="0" w:line="240" w:lineRule="auto"/>
              <w:jc w:val="left"/>
              <w:rPr>
                <w:bCs w:val="0"/>
              </w:rPr>
            </w:pPr>
            <w:r w:rsidRPr="00F672AD">
              <w:rPr>
                <w:b w:val="0"/>
              </w:rPr>
              <w:t>status</w:t>
            </w:r>
          </w:p>
        </w:tc>
        <w:tc>
          <w:tcPr>
            <w:tcW w:w="800" w:type="pct"/>
          </w:tcPr>
          <w:p w14:paraId="07D973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3C2EEE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82" w:type="pct"/>
          </w:tcPr>
          <w:p w14:paraId="6F747C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2" w:type="pct"/>
          </w:tcPr>
          <w:p w14:paraId="62E26A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1A681C7"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19927AAB" w14:textId="77777777" w:rsidR="00814271" w:rsidRPr="00F672AD" w:rsidRDefault="000C6D67">
            <w:pPr>
              <w:pStyle w:val="Standardtext"/>
              <w:spacing w:after="0" w:line="240" w:lineRule="auto"/>
              <w:jc w:val="left"/>
              <w:rPr>
                <w:bCs w:val="0"/>
              </w:rPr>
            </w:pPr>
            <w:r w:rsidRPr="00F672AD">
              <w:rPr>
                <w:b w:val="0"/>
              </w:rPr>
              <w:t>message</w:t>
            </w:r>
          </w:p>
        </w:tc>
        <w:tc>
          <w:tcPr>
            <w:tcW w:w="800" w:type="pct"/>
          </w:tcPr>
          <w:p w14:paraId="2378AC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678F63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2" w:type="pct"/>
          </w:tcPr>
          <w:p w14:paraId="02EC10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3539B3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059FFC5"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6BCD537B" w14:textId="77777777" w:rsidR="00814271" w:rsidRPr="00F672AD" w:rsidRDefault="000C6D67">
            <w:pPr>
              <w:pStyle w:val="Standardtext"/>
              <w:spacing w:after="0" w:line="240" w:lineRule="auto"/>
              <w:jc w:val="left"/>
              <w:rPr>
                <w:bCs w:val="0"/>
              </w:rPr>
            </w:pPr>
            <w:r w:rsidRPr="00F672AD">
              <w:rPr>
                <w:b w:val="0"/>
              </w:rPr>
              <w:t>error</w:t>
            </w:r>
          </w:p>
        </w:tc>
        <w:tc>
          <w:tcPr>
            <w:tcW w:w="800" w:type="pct"/>
          </w:tcPr>
          <w:p w14:paraId="3F088B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45E134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2" w:type="pct"/>
          </w:tcPr>
          <w:p w14:paraId="6BA3D4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070F48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40A5D78"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47B60CAC" w14:textId="77777777" w:rsidR="00814271" w:rsidRPr="00F672AD" w:rsidRDefault="000C6D67">
            <w:pPr>
              <w:pStyle w:val="Standardtext"/>
              <w:spacing w:after="0" w:line="240" w:lineRule="auto"/>
              <w:jc w:val="left"/>
              <w:rPr>
                <w:bCs w:val="0"/>
              </w:rPr>
            </w:pPr>
            <w:r w:rsidRPr="00F672AD">
              <w:rPr>
                <w:b w:val="0"/>
              </w:rPr>
              <w:t>reqId</w:t>
            </w:r>
          </w:p>
        </w:tc>
        <w:tc>
          <w:tcPr>
            <w:tcW w:w="800" w:type="pct"/>
          </w:tcPr>
          <w:p w14:paraId="2E10EF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5AC9E3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82" w:type="pct"/>
          </w:tcPr>
          <w:p w14:paraId="0E2B73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2" w:type="pct"/>
          </w:tcPr>
          <w:p w14:paraId="33F75F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DB328D9"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CB09991" w14:textId="77777777" w:rsidR="00814271" w:rsidRPr="00F672AD" w:rsidRDefault="000C6D67">
            <w:pPr>
              <w:pStyle w:val="Standardtext"/>
              <w:spacing w:after="0" w:line="240" w:lineRule="auto"/>
              <w:jc w:val="left"/>
              <w:rPr>
                <w:bCs w:val="0"/>
              </w:rPr>
            </w:pPr>
            <w:r w:rsidRPr="00F672AD">
              <w:rPr>
                <w:b w:val="0"/>
              </w:rPr>
              <w:t>timestamp</w:t>
            </w:r>
          </w:p>
        </w:tc>
        <w:tc>
          <w:tcPr>
            <w:tcW w:w="800" w:type="pct"/>
          </w:tcPr>
          <w:p w14:paraId="6E0002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116902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82" w:type="pct"/>
          </w:tcPr>
          <w:p w14:paraId="0483AE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4ACDA1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3915710D"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6D32E70B" w14:textId="77777777" w:rsidR="00814271" w:rsidRPr="00F672AD" w:rsidRDefault="000C6D67">
            <w:pPr>
              <w:pStyle w:val="Standardtext"/>
              <w:spacing w:after="0" w:line="240" w:lineRule="auto"/>
              <w:jc w:val="left"/>
              <w:rPr>
                <w:bCs w:val="0"/>
              </w:rPr>
            </w:pPr>
            <w:r w:rsidRPr="00F672AD">
              <w:rPr>
                <w:b w:val="0"/>
              </w:rPr>
              <w:t>page</w:t>
            </w:r>
          </w:p>
        </w:tc>
        <w:tc>
          <w:tcPr>
            <w:tcW w:w="800" w:type="pct"/>
          </w:tcPr>
          <w:p w14:paraId="54D685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38" w:type="pct"/>
          </w:tcPr>
          <w:p w14:paraId="44CCB7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2" w:type="pct"/>
          </w:tcPr>
          <w:p w14:paraId="7CA68D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1C9C73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3B66916D"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69EC70F" w14:textId="77777777" w:rsidR="00814271" w:rsidRPr="00F672AD" w:rsidRDefault="000C6D67">
            <w:pPr>
              <w:pStyle w:val="Standardtext"/>
              <w:spacing w:after="0" w:line="240" w:lineRule="auto"/>
              <w:jc w:val="left"/>
              <w:rPr>
                <w:bCs w:val="0"/>
              </w:rPr>
            </w:pPr>
            <w:r w:rsidRPr="00F672AD">
              <w:rPr>
                <w:b w:val="0"/>
              </w:rPr>
              <w:t>totalElements</w:t>
            </w:r>
          </w:p>
        </w:tc>
        <w:tc>
          <w:tcPr>
            <w:tcW w:w="800" w:type="pct"/>
          </w:tcPr>
          <w:p w14:paraId="14473A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8" w:type="pct"/>
          </w:tcPr>
          <w:p w14:paraId="0BAC83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2" w:type="pct"/>
          </w:tcPr>
          <w:p w14:paraId="744E99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065D11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5D55BFCC"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68E5E128" w14:textId="77777777" w:rsidR="00814271" w:rsidRPr="00F672AD" w:rsidRDefault="000C6D67">
            <w:pPr>
              <w:pStyle w:val="Standardtext"/>
              <w:spacing w:after="0" w:line="240" w:lineRule="auto"/>
              <w:jc w:val="left"/>
              <w:rPr>
                <w:bCs w:val="0"/>
              </w:rPr>
            </w:pPr>
            <w:r w:rsidRPr="00F672AD">
              <w:rPr>
                <w:b w:val="0"/>
              </w:rPr>
              <w:lastRenderedPageBreak/>
              <w:t>totalPages</w:t>
            </w:r>
          </w:p>
        </w:tc>
        <w:tc>
          <w:tcPr>
            <w:tcW w:w="800" w:type="pct"/>
          </w:tcPr>
          <w:p w14:paraId="55FB9E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8" w:type="pct"/>
          </w:tcPr>
          <w:p w14:paraId="30F15F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2" w:type="pct"/>
          </w:tcPr>
          <w:p w14:paraId="36F9C6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274356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04AD60C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DABD8EA" w14:textId="77777777" w:rsidR="00814271" w:rsidRPr="00F672AD" w:rsidRDefault="000C6D67">
            <w:pPr>
              <w:pStyle w:val="Standardtext"/>
              <w:spacing w:after="0" w:line="240" w:lineRule="auto"/>
              <w:jc w:val="center"/>
              <w:rPr>
                <w:b w:val="0"/>
                <w:bCs w:val="0"/>
              </w:rPr>
            </w:pPr>
            <w:r w:rsidRPr="00F672AD">
              <w:t>pspList</w:t>
            </w:r>
          </w:p>
        </w:tc>
      </w:tr>
      <w:tr w:rsidR="00814271" w:rsidRPr="00F672AD" w14:paraId="5189FB1D"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A657421" w14:textId="77777777" w:rsidR="00814271" w:rsidRPr="00F672AD" w:rsidRDefault="000C6D67">
            <w:pPr>
              <w:pStyle w:val="Standardtext"/>
              <w:spacing w:after="0" w:line="240" w:lineRule="auto"/>
              <w:jc w:val="left"/>
              <w:rPr>
                <w:bCs w:val="0"/>
              </w:rPr>
            </w:pPr>
            <w:r w:rsidRPr="00F672AD">
              <w:rPr>
                <w:b w:val="0"/>
              </w:rPr>
              <w:t>codes</w:t>
            </w:r>
          </w:p>
        </w:tc>
        <w:tc>
          <w:tcPr>
            <w:tcW w:w="800" w:type="pct"/>
          </w:tcPr>
          <w:p w14:paraId="7124C9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2B4BEC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82" w:type="pct"/>
          </w:tcPr>
          <w:p w14:paraId="1AAFC2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63C682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upported PSP Handles</w:t>
            </w:r>
          </w:p>
        </w:tc>
      </w:tr>
      <w:tr w:rsidR="00814271" w:rsidRPr="00F672AD" w14:paraId="11372FA3"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3573565C" w14:textId="77777777" w:rsidR="00814271" w:rsidRPr="00F672AD" w:rsidRDefault="000C6D67">
            <w:pPr>
              <w:pStyle w:val="Standardtext"/>
              <w:spacing w:after="0" w:line="240" w:lineRule="auto"/>
              <w:jc w:val="left"/>
              <w:rPr>
                <w:bCs w:val="0"/>
              </w:rPr>
            </w:pPr>
            <w:r w:rsidRPr="00F672AD">
              <w:rPr>
                <w:b w:val="0"/>
              </w:rPr>
              <w:t>name</w:t>
            </w:r>
          </w:p>
        </w:tc>
        <w:tc>
          <w:tcPr>
            <w:tcW w:w="800" w:type="pct"/>
          </w:tcPr>
          <w:p w14:paraId="24C4E4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308113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2" w:type="pct"/>
          </w:tcPr>
          <w:p w14:paraId="62CF14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3D58C2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SP Name </w:t>
            </w:r>
          </w:p>
        </w:tc>
      </w:tr>
      <w:tr w:rsidR="00814271" w:rsidRPr="00F672AD" w14:paraId="34D19497"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D2B33EB" w14:textId="77777777" w:rsidR="00814271" w:rsidRPr="00F672AD" w:rsidRDefault="000C6D67">
            <w:pPr>
              <w:pStyle w:val="Standardtext"/>
              <w:spacing w:after="0" w:line="240" w:lineRule="auto"/>
              <w:jc w:val="left"/>
              <w:rPr>
                <w:bCs w:val="0"/>
              </w:rPr>
            </w:pPr>
            <w:r w:rsidRPr="00F672AD">
              <w:rPr>
                <w:b w:val="0"/>
              </w:rPr>
              <w:t>supportedVersions</w:t>
            </w:r>
          </w:p>
        </w:tc>
        <w:tc>
          <w:tcPr>
            <w:tcW w:w="800" w:type="pct"/>
          </w:tcPr>
          <w:p w14:paraId="4D737E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62CC0D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82" w:type="pct"/>
          </w:tcPr>
          <w:p w14:paraId="492F76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3CE83F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ersion supported by the PSP</w:t>
            </w:r>
          </w:p>
        </w:tc>
      </w:tr>
      <w:tr w:rsidR="00814271" w:rsidRPr="00F672AD" w14:paraId="75FF12E2"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673E24FE" w14:textId="77777777" w:rsidR="00814271" w:rsidRPr="00F672AD" w:rsidRDefault="000C6D67">
            <w:pPr>
              <w:pStyle w:val="Standardtext"/>
              <w:spacing w:after="0" w:line="240" w:lineRule="auto"/>
              <w:jc w:val="left"/>
              <w:rPr>
                <w:bCs w:val="0"/>
              </w:rPr>
            </w:pPr>
            <w:r w:rsidRPr="00F672AD">
              <w:rPr>
                <w:b w:val="0"/>
              </w:rPr>
              <w:t>url</w:t>
            </w:r>
          </w:p>
        </w:tc>
        <w:tc>
          <w:tcPr>
            <w:tcW w:w="800" w:type="pct"/>
          </w:tcPr>
          <w:p w14:paraId="561E10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5A7350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82" w:type="pct"/>
          </w:tcPr>
          <w:p w14:paraId="14D60F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731E8C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SP URL </w:t>
            </w:r>
          </w:p>
        </w:tc>
      </w:tr>
      <w:tr w:rsidR="00814271" w:rsidRPr="00F672AD" w14:paraId="0C235F88"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558452B9" w14:textId="77777777" w:rsidR="00814271" w:rsidRPr="00F672AD" w:rsidRDefault="000C6D67">
            <w:pPr>
              <w:pStyle w:val="Standardtext"/>
              <w:spacing w:after="0" w:line="240" w:lineRule="auto"/>
              <w:jc w:val="left"/>
              <w:rPr>
                <w:bCs w:val="0"/>
              </w:rPr>
            </w:pPr>
            <w:r w:rsidRPr="00F672AD">
              <w:rPr>
                <w:b w:val="0"/>
              </w:rPr>
              <w:t>active</w:t>
            </w:r>
          </w:p>
        </w:tc>
        <w:tc>
          <w:tcPr>
            <w:tcW w:w="800" w:type="pct"/>
          </w:tcPr>
          <w:p w14:paraId="50666F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04C9C7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82" w:type="pct"/>
          </w:tcPr>
          <w:p w14:paraId="4BF664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467EDE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Flag – Y/ N</w:t>
            </w:r>
          </w:p>
        </w:tc>
      </w:tr>
      <w:tr w:rsidR="00814271" w:rsidRPr="00F672AD" w14:paraId="686F041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414AE49" w14:textId="77777777" w:rsidR="00814271" w:rsidRPr="00F672AD" w:rsidRDefault="00814271">
            <w:pPr>
              <w:pStyle w:val="Standardtext"/>
              <w:spacing w:after="0" w:line="240" w:lineRule="auto"/>
              <w:jc w:val="right"/>
              <w:rPr>
                <w:b w:val="0"/>
                <w:bCs w:val="0"/>
              </w:rPr>
            </w:pPr>
          </w:p>
        </w:tc>
      </w:tr>
      <w:tr w:rsidR="00814271" w:rsidRPr="00F672AD" w14:paraId="18CE58F5" w14:textId="77777777" w:rsidTr="00B07C07">
        <w:tc>
          <w:tcPr>
            <w:cnfStyle w:val="001000000000" w:firstRow="0" w:lastRow="0" w:firstColumn="1" w:lastColumn="0" w:oddVBand="0" w:evenVBand="0" w:oddHBand="0" w:evenHBand="0" w:firstRowFirstColumn="0" w:firstRowLastColumn="0" w:lastRowFirstColumn="0" w:lastRowLastColumn="0"/>
            <w:tcW w:w="1118" w:type="pct"/>
            <w:tcBorders>
              <w:top w:val="none" w:sz="0" w:space="0" w:color="auto"/>
              <w:left w:val="none" w:sz="0" w:space="0" w:color="auto"/>
              <w:bottom w:val="none" w:sz="0" w:space="0" w:color="auto"/>
              <w:right w:val="none" w:sz="0" w:space="0" w:color="auto"/>
            </w:tcBorders>
          </w:tcPr>
          <w:p w14:paraId="05FD54A2" w14:textId="77777777" w:rsidR="00814271" w:rsidRPr="00F672AD" w:rsidRDefault="000C6D67">
            <w:pPr>
              <w:pStyle w:val="Standardtext"/>
              <w:spacing w:after="0" w:line="240" w:lineRule="auto"/>
              <w:jc w:val="left"/>
              <w:rPr>
                <w:bCs w:val="0"/>
              </w:rPr>
            </w:pPr>
            <w:r w:rsidRPr="00F672AD">
              <w:rPr>
                <w:b w:val="0"/>
              </w:rPr>
              <w:t>hmac</w:t>
            </w:r>
          </w:p>
        </w:tc>
        <w:tc>
          <w:tcPr>
            <w:tcW w:w="800" w:type="pct"/>
          </w:tcPr>
          <w:p w14:paraId="62A46F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8" w:type="pct"/>
          </w:tcPr>
          <w:p w14:paraId="595BC7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82" w:type="pct"/>
          </w:tcPr>
          <w:p w14:paraId="3102AE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2" w:type="pct"/>
          </w:tcPr>
          <w:p w14:paraId="4EE3EB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3F375F1C" w14:textId="77777777" w:rsidR="00814271" w:rsidRPr="00F672AD" w:rsidRDefault="000C6D67">
      <w:pPr>
        <w:pStyle w:val="Heading3"/>
      </w:pPr>
      <w:bookmarkStart w:id="8" w:name="_Toc195548591"/>
      <w:r w:rsidRPr="00F672AD">
        <w:t>Sample Message</w:t>
      </w:r>
      <w:bookmarkEnd w:id="8"/>
    </w:p>
    <w:p w14:paraId="4A48802D" w14:textId="77777777" w:rsidR="00814271" w:rsidRPr="00F672AD" w:rsidRDefault="000C6D67">
      <w:pPr>
        <w:pStyle w:val="Standardtext"/>
        <w:rPr>
          <w:b/>
          <w:u w:val="single"/>
        </w:rPr>
      </w:pPr>
      <w:r w:rsidRPr="00F672AD">
        <w:rPr>
          <w:b/>
          <w:u w:val="single"/>
        </w:rPr>
        <w:t>Request:</w:t>
      </w:r>
    </w:p>
    <w:p w14:paraId="5A6A115E" w14:textId="77777777" w:rsidR="00814271" w:rsidRPr="00F672AD" w:rsidRDefault="000C6D67">
      <w:pPr>
        <w:pStyle w:val="Standardtext"/>
      </w:pPr>
      <w:hyperlink r:id="rId14" w:history="1">
        <w:r w:rsidRPr="00F672AD">
          <w:rPr>
            <w:rStyle w:val="Hyperlink"/>
          </w:rPr>
          <w:t>https://IP:Port/acquirer/meta/ListPsp</w:t>
        </w:r>
      </w:hyperlink>
      <w:r w:rsidRPr="00F672AD">
        <w:rPr>
          <w:rStyle w:val="Hyperlink"/>
        </w:rPr>
        <w:t>?page=&amp;reqId=CSB19B89EC98B8946C79B25576106231737&amp;size=1000&amp;</w:t>
      </w:r>
      <w:r w:rsidRPr="00F672AD">
        <w:rPr>
          <w:rStyle w:val="Hyperlink"/>
          <w:lang w:val="en-IN"/>
        </w:rPr>
        <w:t>clientID</w:t>
      </w:r>
      <w:r w:rsidRPr="00F672AD">
        <w:rPr>
          <w:rStyle w:val="Hyperlink"/>
        </w:rPr>
        <w:t>=TID1234567890</w:t>
      </w:r>
    </w:p>
    <w:p w14:paraId="322926E1"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BAC8333" w14:textId="77777777">
        <w:tc>
          <w:tcPr>
            <w:tcW w:w="9017" w:type="dxa"/>
          </w:tcPr>
          <w:p w14:paraId="6FC55682" w14:textId="77777777" w:rsidR="00814271" w:rsidRPr="00F672AD" w:rsidRDefault="000C6D67">
            <w:pPr>
              <w:pStyle w:val="Standardtext"/>
              <w:spacing w:after="0" w:line="240" w:lineRule="auto"/>
            </w:pPr>
            <w:r w:rsidRPr="00F672AD">
              <w:t>{</w:t>
            </w:r>
          </w:p>
          <w:p w14:paraId="0094B217" w14:textId="77777777" w:rsidR="00814271" w:rsidRPr="00F672AD" w:rsidRDefault="000C6D67">
            <w:pPr>
              <w:pStyle w:val="Standardtext"/>
              <w:spacing w:after="0" w:line="240" w:lineRule="auto"/>
            </w:pPr>
            <w:r w:rsidRPr="00F672AD">
              <w:t xml:space="preserve">  "status": 200,</w:t>
            </w:r>
          </w:p>
          <w:p w14:paraId="6380CF61" w14:textId="77777777" w:rsidR="00814271" w:rsidRPr="00F672AD" w:rsidRDefault="000C6D67">
            <w:pPr>
              <w:pStyle w:val="Standardtext"/>
              <w:spacing w:after="0" w:line="240" w:lineRule="auto"/>
            </w:pPr>
            <w:r w:rsidRPr="00F672AD">
              <w:t xml:space="preserve">  "error": "00",</w:t>
            </w:r>
          </w:p>
          <w:p w14:paraId="5FA0B0D4" w14:textId="77777777" w:rsidR="00814271" w:rsidRPr="00F672AD" w:rsidRDefault="000C6D67">
            <w:pPr>
              <w:pStyle w:val="Standardtext"/>
              <w:spacing w:after="0" w:line="240" w:lineRule="auto"/>
            </w:pPr>
            <w:r w:rsidRPr="00F672AD">
              <w:t xml:space="preserve">  "message": "OK",</w:t>
            </w:r>
          </w:p>
          <w:p w14:paraId="32AC8C3C" w14:textId="77777777" w:rsidR="00814271" w:rsidRPr="00F672AD" w:rsidRDefault="000C6D67">
            <w:pPr>
              <w:pStyle w:val="Standardtext"/>
              <w:spacing w:after="0" w:line="240" w:lineRule="auto"/>
            </w:pPr>
            <w:r w:rsidRPr="00F672AD">
              <w:t xml:space="preserve">  "reqId": "CSB19B89EC98B8946C79B25576106231737",</w:t>
            </w:r>
          </w:p>
          <w:p w14:paraId="208C9DC2" w14:textId="77777777" w:rsidR="00814271" w:rsidRPr="00F672AD" w:rsidRDefault="000C6D67">
            <w:pPr>
              <w:pStyle w:val="Standardtext"/>
              <w:spacing w:after="0" w:line="240" w:lineRule="auto"/>
            </w:pPr>
            <w:r w:rsidRPr="00F672AD">
              <w:t xml:space="preserve">  "timestamp": "2022-12-22T13:33:23.259Z",</w:t>
            </w:r>
          </w:p>
          <w:p w14:paraId="4D8CEBA6" w14:textId="77777777" w:rsidR="00814271" w:rsidRPr="00F672AD" w:rsidRDefault="000C6D67">
            <w:pPr>
              <w:pStyle w:val="Standardtext"/>
              <w:spacing w:after="0" w:line="240" w:lineRule="auto"/>
            </w:pPr>
            <w:r w:rsidRPr="00F672AD">
              <w:t xml:space="preserve">  "page": 1,</w:t>
            </w:r>
          </w:p>
          <w:p w14:paraId="323926C8" w14:textId="77777777" w:rsidR="00814271" w:rsidRPr="00F672AD" w:rsidRDefault="000C6D67">
            <w:pPr>
              <w:pStyle w:val="Standardtext"/>
              <w:spacing w:after="0" w:line="240" w:lineRule="auto"/>
            </w:pPr>
            <w:r w:rsidRPr="00F672AD">
              <w:t xml:space="preserve">  "totalElements": 4,</w:t>
            </w:r>
          </w:p>
          <w:p w14:paraId="55919A93" w14:textId="77777777" w:rsidR="00814271" w:rsidRPr="00F672AD" w:rsidRDefault="000C6D67">
            <w:pPr>
              <w:pStyle w:val="Standardtext"/>
              <w:spacing w:after="0" w:line="240" w:lineRule="auto"/>
            </w:pPr>
            <w:r w:rsidRPr="00F672AD">
              <w:t xml:space="preserve">  "totalPages": 10,</w:t>
            </w:r>
          </w:p>
          <w:p w14:paraId="4DE3E406" w14:textId="77777777" w:rsidR="00814271" w:rsidRPr="00F672AD" w:rsidRDefault="000C6D67">
            <w:pPr>
              <w:pStyle w:val="Standardtext"/>
              <w:spacing w:after="0" w:line="240" w:lineRule="auto"/>
            </w:pPr>
            <w:r w:rsidRPr="00F672AD">
              <w:t xml:space="preserve">  "pspList": [</w:t>
            </w:r>
          </w:p>
          <w:p w14:paraId="3AAFA63A" w14:textId="77777777" w:rsidR="00814271" w:rsidRPr="00F672AD" w:rsidRDefault="000C6D67">
            <w:pPr>
              <w:pStyle w:val="Standardtext"/>
              <w:spacing w:after="0" w:line="240" w:lineRule="auto"/>
              <w:rPr>
                <w:lang w:val="en-IN"/>
              </w:rPr>
            </w:pPr>
            <w:r w:rsidRPr="00F672AD">
              <w:t xml:space="preserve">    {</w:t>
            </w:r>
            <w:r w:rsidRPr="00F672AD">
              <w:rPr>
                <w:lang w:val="en-IN"/>
              </w:rPr>
              <w:t>-----</w:t>
            </w:r>
          </w:p>
          <w:p w14:paraId="7F88D60F" w14:textId="77777777" w:rsidR="00814271" w:rsidRPr="00F672AD" w:rsidRDefault="000C6D67">
            <w:pPr>
              <w:pStyle w:val="Standardtext"/>
              <w:spacing w:after="0" w:line="240" w:lineRule="auto"/>
            </w:pPr>
            <w:r w:rsidRPr="00F672AD">
              <w:t xml:space="preserve">      "name": "HDFC BANK",</w:t>
            </w:r>
          </w:p>
          <w:p w14:paraId="3F88F93B" w14:textId="77777777" w:rsidR="00814271" w:rsidRPr="00F672AD" w:rsidRDefault="000C6D67">
            <w:pPr>
              <w:pStyle w:val="Standardtext"/>
              <w:spacing w:after="0" w:line="240" w:lineRule="auto"/>
            </w:pPr>
            <w:r w:rsidRPr="00F672AD">
              <w:t xml:space="preserve">      "codes": "hdfcbank|okhdfc",</w:t>
            </w:r>
          </w:p>
          <w:p w14:paraId="04CE28F9" w14:textId="77777777" w:rsidR="00814271" w:rsidRPr="00F672AD" w:rsidRDefault="000C6D67">
            <w:pPr>
              <w:pStyle w:val="Standardtext"/>
              <w:spacing w:after="0" w:line="240" w:lineRule="auto"/>
            </w:pPr>
            <w:r w:rsidRPr="00F672AD">
              <w:t xml:space="preserve">      "active": "Y",</w:t>
            </w:r>
          </w:p>
          <w:p w14:paraId="74069871" w14:textId="77777777" w:rsidR="00814271" w:rsidRPr="00F672AD" w:rsidRDefault="000C6D67">
            <w:pPr>
              <w:pStyle w:val="Standardtext"/>
              <w:spacing w:after="0" w:line="240" w:lineRule="auto"/>
            </w:pPr>
            <w:r w:rsidRPr="00F672AD">
              <w:t xml:space="preserve">      "supportedVersions": "1.0|ITS A BASE VERSION|true,2.0|ITS A FIR VERSION|true,2.1|ITS A MANDATE VERSION|false",</w:t>
            </w:r>
          </w:p>
          <w:p w14:paraId="3C132BE6" w14:textId="77777777" w:rsidR="00814271" w:rsidRPr="00F672AD" w:rsidRDefault="000C6D67">
            <w:pPr>
              <w:pStyle w:val="Standardtext"/>
              <w:spacing w:after="0" w:line="240" w:lineRule="auto"/>
            </w:pPr>
            <w:r w:rsidRPr="00F672AD">
              <w:t xml:space="preserve">      "url": "https://www.hdfcbank.com/"</w:t>
            </w:r>
          </w:p>
          <w:p w14:paraId="4687F257" w14:textId="77777777" w:rsidR="00814271" w:rsidRPr="00F672AD" w:rsidRDefault="000C6D67">
            <w:pPr>
              <w:pStyle w:val="Standardtext"/>
              <w:spacing w:after="0" w:line="240" w:lineRule="auto"/>
            </w:pPr>
            <w:r w:rsidRPr="00F672AD">
              <w:t xml:space="preserve">    },</w:t>
            </w:r>
          </w:p>
          <w:p w14:paraId="6868E100" w14:textId="77777777" w:rsidR="00814271" w:rsidRPr="00F672AD" w:rsidRDefault="000C6D67">
            <w:pPr>
              <w:pStyle w:val="Standardtext"/>
              <w:spacing w:after="0" w:line="240" w:lineRule="auto"/>
            </w:pPr>
            <w:r w:rsidRPr="00F672AD">
              <w:t xml:space="preserve">    {</w:t>
            </w:r>
          </w:p>
          <w:p w14:paraId="1A8C9E56" w14:textId="77777777" w:rsidR="00814271" w:rsidRPr="00F672AD" w:rsidRDefault="000C6D67">
            <w:pPr>
              <w:pStyle w:val="Standardtext"/>
              <w:spacing w:after="0" w:line="240" w:lineRule="auto"/>
            </w:pPr>
            <w:r w:rsidRPr="00F672AD">
              <w:t xml:space="preserve">      "name": "STATE </w:t>
            </w:r>
            <w:r w:rsidR="00EC5998" w:rsidRPr="00F672AD">
              <w:t>BANDHAN BANK</w:t>
            </w:r>
            <w:r w:rsidRPr="00F672AD">
              <w:t>",</w:t>
            </w:r>
          </w:p>
          <w:p w14:paraId="1FA2FAD9" w14:textId="77777777" w:rsidR="00814271" w:rsidRPr="00F672AD" w:rsidRDefault="000C6D67">
            <w:pPr>
              <w:pStyle w:val="Standardtext"/>
              <w:spacing w:after="0" w:line="240" w:lineRule="auto"/>
            </w:pPr>
            <w:r w:rsidRPr="00F672AD">
              <w:t xml:space="preserve">      "codes": "SBI",</w:t>
            </w:r>
          </w:p>
          <w:p w14:paraId="4A7E13C0" w14:textId="77777777" w:rsidR="00814271" w:rsidRPr="00F672AD" w:rsidRDefault="000C6D67">
            <w:pPr>
              <w:pStyle w:val="Standardtext"/>
              <w:spacing w:after="0" w:line="240" w:lineRule="auto"/>
            </w:pPr>
            <w:r w:rsidRPr="00F672AD">
              <w:t xml:space="preserve">      "active": "Y",</w:t>
            </w:r>
          </w:p>
          <w:p w14:paraId="61C87A13" w14:textId="77777777" w:rsidR="00814271" w:rsidRPr="00F672AD" w:rsidRDefault="000C6D67">
            <w:pPr>
              <w:pStyle w:val="Standardtext"/>
              <w:spacing w:after="0" w:line="240" w:lineRule="auto"/>
            </w:pPr>
            <w:r w:rsidRPr="00F672AD">
              <w:lastRenderedPageBreak/>
              <w:t xml:space="preserve">      "supportedVersions": "1.0|ITS A BASE VERSION|true,2.0|ITS A FIR VERSION|true,2.1|ITS A MANDATE VERSION|false",</w:t>
            </w:r>
          </w:p>
          <w:p w14:paraId="6300161F" w14:textId="77777777" w:rsidR="00814271" w:rsidRPr="00F672AD" w:rsidRDefault="000C6D67">
            <w:pPr>
              <w:pStyle w:val="Standardtext"/>
              <w:spacing w:after="0" w:line="240" w:lineRule="auto"/>
            </w:pPr>
            <w:r w:rsidRPr="00F672AD">
              <w:t xml:space="preserve">      "url": "https://www.sbi.com/"</w:t>
            </w:r>
          </w:p>
          <w:p w14:paraId="155DA0B2" w14:textId="77777777" w:rsidR="00814271" w:rsidRPr="00F672AD" w:rsidRDefault="000C6D67">
            <w:pPr>
              <w:pStyle w:val="Standardtext"/>
              <w:spacing w:after="0" w:line="240" w:lineRule="auto"/>
            </w:pPr>
            <w:r w:rsidRPr="00F672AD">
              <w:t xml:space="preserve">    }</w:t>
            </w:r>
          </w:p>
          <w:p w14:paraId="43EA82B0" w14:textId="77777777" w:rsidR="00814271" w:rsidRPr="00F672AD" w:rsidRDefault="000C6D67">
            <w:pPr>
              <w:pStyle w:val="Standardtext"/>
              <w:spacing w:after="0" w:line="240" w:lineRule="auto"/>
            </w:pPr>
            <w:r w:rsidRPr="00F672AD">
              <w:t xml:space="preserve">  ],</w:t>
            </w:r>
          </w:p>
          <w:p w14:paraId="16A4725B" w14:textId="77777777" w:rsidR="00814271" w:rsidRPr="00F672AD" w:rsidRDefault="000C6D67">
            <w:pPr>
              <w:pStyle w:val="Standardtext"/>
              <w:spacing w:after="0" w:line="240" w:lineRule="auto"/>
            </w:pPr>
            <w:r w:rsidRPr="00F672AD">
              <w:t xml:space="preserve">  "hmac": "95CAD7C45D4A7452A7FC94AADBD62349DEDBC5B55EF"</w:t>
            </w:r>
          </w:p>
          <w:p w14:paraId="3DC3CD6C" w14:textId="77777777" w:rsidR="00814271" w:rsidRPr="00F672AD" w:rsidRDefault="000C6D67">
            <w:pPr>
              <w:pStyle w:val="Standardtext"/>
              <w:spacing w:after="0" w:line="240" w:lineRule="auto"/>
            </w:pPr>
            <w:r w:rsidRPr="00F672AD">
              <w:t>}</w:t>
            </w:r>
          </w:p>
        </w:tc>
      </w:tr>
    </w:tbl>
    <w:p w14:paraId="443202A2" w14:textId="77777777" w:rsidR="00814271" w:rsidRPr="00F672AD" w:rsidRDefault="00814271">
      <w:pPr>
        <w:pStyle w:val="Standardtext"/>
      </w:pPr>
    </w:p>
    <w:p w14:paraId="4D9BE927" w14:textId="77777777" w:rsidR="00814271" w:rsidRPr="00F672AD" w:rsidRDefault="00814271">
      <w:pPr>
        <w:pStyle w:val="Standardtext"/>
      </w:pPr>
    </w:p>
    <w:p w14:paraId="714C5103" w14:textId="77777777" w:rsidR="00814271" w:rsidRPr="00F672AD" w:rsidRDefault="00814271">
      <w:pPr>
        <w:pStyle w:val="Standardtext"/>
        <w:sectPr w:rsidR="00814271" w:rsidRPr="00F672AD">
          <w:headerReference w:type="default" r:id="rId15"/>
          <w:footerReference w:type="default" r:id="rId16"/>
          <w:headerReference w:type="first" r:id="rId17"/>
          <w:pgSz w:w="11907" w:h="16840"/>
          <w:pgMar w:top="1440" w:right="1440" w:bottom="1440" w:left="1440" w:header="624" w:footer="510" w:gutter="0"/>
          <w:cols w:space="720"/>
          <w:titlePg/>
          <w:docGrid w:linePitch="360"/>
        </w:sectPr>
      </w:pPr>
    </w:p>
    <w:p w14:paraId="17CCC3BF" w14:textId="77777777" w:rsidR="00814271" w:rsidRPr="00F672AD" w:rsidRDefault="000C6D67">
      <w:pPr>
        <w:pStyle w:val="Heading2"/>
        <w:ind w:left="1120"/>
      </w:pPr>
      <w:bookmarkStart w:id="9" w:name="_Toc195548592"/>
      <w:r w:rsidRPr="00F672AD">
        <w:lastRenderedPageBreak/>
        <w:t>ListAccPvd</w:t>
      </w:r>
      <w:bookmarkEnd w:id="9"/>
    </w:p>
    <w:p w14:paraId="257E4058" w14:textId="77777777" w:rsidR="00814271" w:rsidRPr="00F672AD" w:rsidRDefault="000C6D67">
      <w:pPr>
        <w:pStyle w:val="Standardtext"/>
      </w:pPr>
      <w:r w:rsidRPr="00F672AD">
        <w:t xml:space="preserve">This API allows the Channel to request the list of all registered Banks onto the UPI Platform. This Bank data can be used to display a list of banks to the Customer while adding a bank account or while sending money using Bank Account and IFSC. </w:t>
      </w:r>
    </w:p>
    <w:p w14:paraId="77772E28" w14:textId="77777777" w:rsidR="00814271" w:rsidRPr="00F672AD" w:rsidRDefault="000C6D67">
      <w:pPr>
        <w:pStyle w:val="Heading3"/>
      </w:pPr>
      <w:bookmarkStart w:id="10" w:name="_Toc195548593"/>
      <w:r w:rsidRPr="00F672AD">
        <w:t>Request Format</w:t>
      </w:r>
      <w:bookmarkEnd w:id="10"/>
    </w:p>
    <w:p w14:paraId="3232AB98" w14:textId="77777777" w:rsidR="00814271" w:rsidRPr="00F672AD" w:rsidRDefault="000C6D67">
      <w:pPr>
        <w:pStyle w:val="Standardtext"/>
      </w:pPr>
      <w:r w:rsidRPr="00F672AD">
        <w:t>The Channel will initiate a GET request to fetch the Bank data.</w:t>
      </w:r>
    </w:p>
    <w:p w14:paraId="5CEDB1D2" w14:textId="77777777" w:rsidR="00814271" w:rsidRPr="00F672AD" w:rsidRDefault="000C6D67">
      <w:pPr>
        <w:pStyle w:val="Standardtext"/>
      </w:pPr>
      <w:r w:rsidRPr="00F672AD">
        <w:t>The following field will be required to be passed along with the request.</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4D7E3C3C"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5CBA9B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139D46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2972D5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CB44BD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1BCE1EB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9AFF71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ED9A222" w14:textId="77777777" w:rsidR="00814271" w:rsidRPr="00F672AD" w:rsidRDefault="000C6D67">
            <w:pPr>
              <w:pStyle w:val="Standardtext"/>
              <w:spacing w:after="0" w:line="240" w:lineRule="auto"/>
              <w:jc w:val="left"/>
              <w:rPr>
                <w:bCs w:val="0"/>
              </w:rPr>
            </w:pPr>
            <w:r w:rsidRPr="00F672AD">
              <w:rPr>
                <w:b w:val="0"/>
              </w:rPr>
              <w:t>page</w:t>
            </w:r>
          </w:p>
        </w:tc>
        <w:tc>
          <w:tcPr>
            <w:tcW w:w="803" w:type="pct"/>
          </w:tcPr>
          <w:p w14:paraId="7E2DF8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4A219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9AD41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6B85C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39F5875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EA66F04"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1FDC1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EF505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8D523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3C9A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814271" w:rsidRPr="00F672AD" w14:paraId="2DA4903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B54E26E" w14:textId="77777777" w:rsidR="00814271" w:rsidRPr="00F672AD" w:rsidRDefault="000C6D67">
            <w:pPr>
              <w:pStyle w:val="Standardtext"/>
              <w:spacing w:after="0" w:line="240" w:lineRule="auto"/>
              <w:jc w:val="left"/>
              <w:rPr>
                <w:bCs w:val="0"/>
              </w:rPr>
            </w:pPr>
            <w:r w:rsidRPr="00F672AD">
              <w:rPr>
                <w:b w:val="0"/>
              </w:rPr>
              <w:t>size</w:t>
            </w:r>
          </w:p>
        </w:tc>
        <w:tc>
          <w:tcPr>
            <w:tcW w:w="803" w:type="pct"/>
          </w:tcPr>
          <w:p w14:paraId="227F4B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8875B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BCD4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E4A90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181227F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D3D08E3" w14:textId="77777777" w:rsidR="00814271" w:rsidRPr="00F672AD" w:rsidRDefault="000C6D67">
            <w:pPr>
              <w:pStyle w:val="Standardtext"/>
              <w:spacing w:after="0" w:line="240" w:lineRule="auto"/>
              <w:jc w:val="left"/>
              <w:rPr>
                <w:bCs w:val="0"/>
                <w:lang w:val="en-IN"/>
              </w:rPr>
            </w:pPr>
            <w:r w:rsidRPr="00F672AD">
              <w:rPr>
                <w:b w:val="0"/>
                <w:lang w:val="en-IN"/>
              </w:rPr>
              <w:t>clientID</w:t>
            </w:r>
          </w:p>
        </w:tc>
        <w:tc>
          <w:tcPr>
            <w:tcW w:w="803" w:type="pct"/>
          </w:tcPr>
          <w:p w14:paraId="498AB8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E107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8E161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971A6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Terminal ID assigned to merchant</w:t>
            </w:r>
          </w:p>
        </w:tc>
      </w:tr>
    </w:tbl>
    <w:p w14:paraId="0B93C822" w14:textId="77777777" w:rsidR="00814271" w:rsidRPr="00F672AD" w:rsidRDefault="00814271">
      <w:pPr>
        <w:pStyle w:val="Standardtext"/>
      </w:pPr>
    </w:p>
    <w:p w14:paraId="3F7189EE" w14:textId="77777777" w:rsidR="00814271" w:rsidRPr="00F672AD" w:rsidRDefault="000C6D67">
      <w:pPr>
        <w:pStyle w:val="Heading3"/>
      </w:pPr>
      <w:bookmarkStart w:id="11" w:name="_Toc195548594"/>
      <w:r w:rsidRPr="00F672AD">
        <w:t>Response Format</w:t>
      </w:r>
      <w:bookmarkEnd w:id="11"/>
    </w:p>
    <w:p w14:paraId="01C5578A"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8CD9AA0"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ABC081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A8E8A8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9666F9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9D515F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EB820C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EBE538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2B1D866"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6BC786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08317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203923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B0F22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D82DEE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6980392"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0CDA6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C6AC1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69EE3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88626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F222A7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0ADDD05"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904DC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A9AC2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4E2AB1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6DCC9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AB8CBA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C30ABE"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317FDE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1947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8185B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97C90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814271" w:rsidRPr="00F672AD" w14:paraId="55591C9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E691B1D"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7141D4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7EDF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F4353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4D408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F8EAB6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AB4B29" w14:textId="77777777" w:rsidR="00814271" w:rsidRPr="00F672AD" w:rsidRDefault="000C6D67">
            <w:pPr>
              <w:pStyle w:val="Standardtext"/>
              <w:spacing w:after="0" w:line="240" w:lineRule="auto"/>
              <w:jc w:val="left"/>
              <w:rPr>
                <w:bCs w:val="0"/>
              </w:rPr>
            </w:pPr>
            <w:r w:rsidRPr="00F672AD">
              <w:rPr>
                <w:b w:val="0"/>
              </w:rPr>
              <w:t>page</w:t>
            </w:r>
          </w:p>
        </w:tc>
        <w:tc>
          <w:tcPr>
            <w:tcW w:w="803" w:type="pct"/>
          </w:tcPr>
          <w:p w14:paraId="046F50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42" w:type="pct"/>
          </w:tcPr>
          <w:p w14:paraId="3D6EC6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DC73A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F0EA2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19A1FC7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F5382AA" w14:textId="77777777" w:rsidR="00814271" w:rsidRPr="00F672AD" w:rsidRDefault="000C6D67">
            <w:pPr>
              <w:pStyle w:val="Standardtext"/>
              <w:spacing w:after="0" w:line="240" w:lineRule="auto"/>
              <w:jc w:val="left"/>
              <w:rPr>
                <w:bCs w:val="0"/>
              </w:rPr>
            </w:pPr>
            <w:r w:rsidRPr="00F672AD">
              <w:rPr>
                <w:b w:val="0"/>
              </w:rPr>
              <w:t>totalElements</w:t>
            </w:r>
          </w:p>
        </w:tc>
        <w:tc>
          <w:tcPr>
            <w:tcW w:w="803" w:type="pct"/>
          </w:tcPr>
          <w:p w14:paraId="11C876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526C20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92BA1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9D0C8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34DD6FE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5FDCD6" w14:textId="77777777" w:rsidR="00814271" w:rsidRPr="00F672AD" w:rsidRDefault="000C6D67">
            <w:pPr>
              <w:pStyle w:val="Standardtext"/>
              <w:spacing w:after="0" w:line="240" w:lineRule="auto"/>
              <w:jc w:val="left"/>
              <w:rPr>
                <w:bCs w:val="0"/>
              </w:rPr>
            </w:pPr>
            <w:r w:rsidRPr="00F672AD">
              <w:rPr>
                <w:b w:val="0"/>
              </w:rPr>
              <w:t>totalPages</w:t>
            </w:r>
          </w:p>
        </w:tc>
        <w:tc>
          <w:tcPr>
            <w:tcW w:w="803" w:type="pct"/>
          </w:tcPr>
          <w:p w14:paraId="56A7FB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057B42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64A0B8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4D685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2F9433C5"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E19D1D9" w14:textId="77777777" w:rsidR="00814271" w:rsidRPr="00F672AD" w:rsidRDefault="000C6D67">
            <w:pPr>
              <w:pStyle w:val="Standardtext"/>
              <w:spacing w:after="0" w:line="240" w:lineRule="auto"/>
              <w:jc w:val="center"/>
              <w:rPr>
                <w:b w:val="0"/>
                <w:bCs w:val="0"/>
              </w:rPr>
            </w:pPr>
            <w:r w:rsidRPr="00F672AD">
              <w:t>acctPvdList</w:t>
            </w:r>
          </w:p>
        </w:tc>
      </w:tr>
      <w:tr w:rsidR="00814271" w:rsidRPr="00F672AD" w14:paraId="504ABAC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392E069"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14B7FF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1DD25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4BEBEB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4B2F4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 of the Bank</w:t>
            </w:r>
          </w:p>
        </w:tc>
      </w:tr>
      <w:tr w:rsidR="00814271" w:rsidRPr="00F672AD" w14:paraId="3B7BEF0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DEBFC0B" w14:textId="77777777" w:rsidR="00814271" w:rsidRPr="00F672AD" w:rsidRDefault="000C6D67">
            <w:pPr>
              <w:pStyle w:val="Standardtext"/>
              <w:spacing w:after="0" w:line="240" w:lineRule="auto"/>
              <w:jc w:val="left"/>
              <w:rPr>
                <w:bCs w:val="0"/>
              </w:rPr>
            </w:pPr>
            <w:r w:rsidRPr="00F672AD">
              <w:rPr>
                <w:b w:val="0"/>
              </w:rPr>
              <w:t>iin</w:t>
            </w:r>
          </w:p>
        </w:tc>
        <w:tc>
          <w:tcPr>
            <w:tcW w:w="803" w:type="pct"/>
          </w:tcPr>
          <w:p w14:paraId="413122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14F59C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2D6EAF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A4CB3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IN of the Bank</w:t>
            </w:r>
          </w:p>
        </w:tc>
      </w:tr>
      <w:tr w:rsidR="00814271" w:rsidRPr="00F672AD" w14:paraId="239F8A7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C8CB156" w14:textId="77777777" w:rsidR="00814271" w:rsidRPr="00F672AD" w:rsidRDefault="000C6D67">
            <w:pPr>
              <w:pStyle w:val="Standardtext"/>
              <w:spacing w:after="0" w:line="240" w:lineRule="auto"/>
              <w:jc w:val="left"/>
              <w:rPr>
                <w:bCs w:val="0"/>
              </w:rPr>
            </w:pPr>
            <w:r w:rsidRPr="00F672AD">
              <w:rPr>
                <w:b w:val="0"/>
              </w:rPr>
              <w:t>mobRegFormat</w:t>
            </w:r>
          </w:p>
        </w:tc>
        <w:tc>
          <w:tcPr>
            <w:tcW w:w="803" w:type="pct"/>
          </w:tcPr>
          <w:p w14:paraId="5C7BFE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BCCCE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B0C5F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4CA65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gister Format of the Bank </w:t>
            </w:r>
          </w:p>
        </w:tc>
      </w:tr>
      <w:tr w:rsidR="00814271" w:rsidRPr="00F672AD" w14:paraId="6142628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A8EA282" w14:textId="77777777" w:rsidR="00814271" w:rsidRPr="00F672AD" w:rsidRDefault="000C6D67">
            <w:pPr>
              <w:pStyle w:val="Standardtext"/>
              <w:spacing w:after="0" w:line="240" w:lineRule="auto"/>
              <w:jc w:val="left"/>
              <w:rPr>
                <w:bCs w:val="0"/>
              </w:rPr>
            </w:pPr>
            <w:r w:rsidRPr="00F672AD">
              <w:rPr>
                <w:b w:val="0"/>
              </w:rPr>
              <w:t>name</w:t>
            </w:r>
          </w:p>
        </w:tc>
        <w:tc>
          <w:tcPr>
            <w:tcW w:w="803" w:type="pct"/>
          </w:tcPr>
          <w:p w14:paraId="0CFD3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DDBB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A6F4E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B1720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ame of the Bank</w:t>
            </w:r>
          </w:p>
        </w:tc>
      </w:tr>
      <w:tr w:rsidR="00814271" w:rsidRPr="00F672AD" w14:paraId="5C6DD9F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CB032D" w14:textId="77777777" w:rsidR="00814271" w:rsidRPr="00F672AD" w:rsidRDefault="000C6D67">
            <w:pPr>
              <w:pStyle w:val="Standardtext"/>
              <w:spacing w:after="0" w:line="240" w:lineRule="auto"/>
              <w:jc w:val="left"/>
              <w:rPr>
                <w:bCs w:val="0"/>
              </w:rPr>
            </w:pPr>
            <w:r w:rsidRPr="00F672AD">
              <w:rPr>
                <w:b w:val="0"/>
              </w:rPr>
              <w:t>url</w:t>
            </w:r>
          </w:p>
        </w:tc>
        <w:tc>
          <w:tcPr>
            <w:tcW w:w="803" w:type="pct"/>
          </w:tcPr>
          <w:p w14:paraId="6945B4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2220D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5F65AA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A3C75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URL of the Bank </w:t>
            </w:r>
          </w:p>
        </w:tc>
      </w:tr>
      <w:tr w:rsidR="00814271" w:rsidRPr="00F672AD" w14:paraId="70F2AA2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502A14" w14:textId="77777777" w:rsidR="00814271" w:rsidRPr="00F672AD" w:rsidRDefault="000C6D67">
            <w:pPr>
              <w:pStyle w:val="Standardtext"/>
              <w:spacing w:after="0" w:line="240" w:lineRule="auto"/>
              <w:jc w:val="left"/>
              <w:rPr>
                <w:bCs w:val="0"/>
              </w:rPr>
            </w:pPr>
            <w:r w:rsidRPr="00F672AD">
              <w:rPr>
                <w:b w:val="0"/>
              </w:rPr>
              <w:lastRenderedPageBreak/>
              <w:t>supportedVersions</w:t>
            </w:r>
          </w:p>
        </w:tc>
        <w:tc>
          <w:tcPr>
            <w:tcW w:w="803" w:type="pct"/>
          </w:tcPr>
          <w:p w14:paraId="076B2E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5E14B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F0E5B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4E219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ersion supported by the PSP</w:t>
            </w:r>
          </w:p>
        </w:tc>
      </w:tr>
      <w:tr w:rsidR="00814271" w:rsidRPr="00F672AD" w14:paraId="57A588B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876263C" w14:textId="77777777" w:rsidR="00814271" w:rsidRPr="00F672AD" w:rsidRDefault="00814271">
            <w:pPr>
              <w:pStyle w:val="Standardtext"/>
              <w:spacing w:after="0" w:line="240" w:lineRule="auto"/>
              <w:jc w:val="right"/>
              <w:rPr>
                <w:b w:val="0"/>
                <w:bCs w:val="0"/>
              </w:rPr>
            </w:pPr>
          </w:p>
        </w:tc>
      </w:tr>
      <w:tr w:rsidR="00814271" w:rsidRPr="00F672AD" w14:paraId="0A86BD5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47AA1C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F9E47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618E1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39061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4F8DE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6E19F4F0" w14:textId="77777777" w:rsidR="00814271" w:rsidRPr="00F672AD" w:rsidRDefault="00814271">
      <w:pPr>
        <w:pStyle w:val="Standardtext"/>
      </w:pPr>
    </w:p>
    <w:p w14:paraId="74D68894" w14:textId="77777777" w:rsidR="00814271" w:rsidRPr="00F672AD" w:rsidRDefault="00814271">
      <w:pPr>
        <w:pStyle w:val="Standardtext"/>
      </w:pPr>
    </w:p>
    <w:p w14:paraId="65429D75" w14:textId="77777777" w:rsidR="00814271" w:rsidRPr="00F672AD" w:rsidRDefault="000C6D67">
      <w:pPr>
        <w:pStyle w:val="Heading3"/>
      </w:pPr>
      <w:bookmarkStart w:id="12" w:name="_Toc195548595"/>
      <w:r w:rsidRPr="00F672AD">
        <w:t>Sample Message</w:t>
      </w:r>
      <w:bookmarkEnd w:id="12"/>
    </w:p>
    <w:p w14:paraId="479F8FE8" w14:textId="77777777" w:rsidR="00814271" w:rsidRPr="00F672AD" w:rsidRDefault="000C6D67">
      <w:pPr>
        <w:pStyle w:val="Standardtext"/>
        <w:rPr>
          <w:b/>
          <w:u w:val="single"/>
        </w:rPr>
      </w:pPr>
      <w:r w:rsidRPr="00F672AD">
        <w:rPr>
          <w:b/>
          <w:u w:val="single"/>
        </w:rPr>
        <w:t>Request:</w:t>
      </w:r>
    </w:p>
    <w:p w14:paraId="4F60A187" w14:textId="77777777" w:rsidR="00814271" w:rsidRPr="00F672AD" w:rsidRDefault="000C6D67">
      <w:pPr>
        <w:pStyle w:val="Standardtext"/>
      </w:pPr>
      <w:hyperlink r:id="rId18" w:history="1">
        <w:r w:rsidRPr="00F672AD">
          <w:rPr>
            <w:rStyle w:val="Hyperlink"/>
          </w:rPr>
          <w:t>https://IP:Port/acquirer/meta/ListAccPvd</w:t>
        </w:r>
      </w:hyperlink>
      <w:r w:rsidRPr="00F672AD">
        <w:rPr>
          <w:rStyle w:val="Hyperlink"/>
        </w:rPr>
        <w:t>?page=0&amp;reqId=CSB19B89EC98B8946C79B25576106231737&amp;size=1000&amp;</w:t>
      </w:r>
      <w:r w:rsidRPr="00F672AD">
        <w:rPr>
          <w:rStyle w:val="Hyperlink"/>
          <w:lang w:val="en-IN"/>
        </w:rPr>
        <w:t>clientID</w:t>
      </w:r>
      <w:r w:rsidRPr="00F672AD">
        <w:rPr>
          <w:rStyle w:val="Hyperlink"/>
        </w:rPr>
        <w:t>=TID1234567890</w:t>
      </w:r>
    </w:p>
    <w:p w14:paraId="4921A79C"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A6287B1" w14:textId="77777777">
        <w:tc>
          <w:tcPr>
            <w:tcW w:w="9017" w:type="dxa"/>
          </w:tcPr>
          <w:p w14:paraId="2B27F745" w14:textId="77777777" w:rsidR="00814271" w:rsidRPr="00F672AD" w:rsidRDefault="000C6D67">
            <w:pPr>
              <w:pStyle w:val="Standardtext"/>
              <w:spacing w:after="0" w:line="240" w:lineRule="auto"/>
            </w:pPr>
            <w:r w:rsidRPr="00F672AD">
              <w:t>{</w:t>
            </w:r>
          </w:p>
          <w:p w14:paraId="3745E59D" w14:textId="77777777" w:rsidR="00814271" w:rsidRPr="00F672AD" w:rsidRDefault="000C6D67">
            <w:pPr>
              <w:pStyle w:val="Standardtext"/>
              <w:spacing w:after="0" w:line="240" w:lineRule="auto"/>
            </w:pPr>
            <w:r w:rsidRPr="00F672AD">
              <w:t xml:space="preserve">  "status": 200,</w:t>
            </w:r>
          </w:p>
          <w:p w14:paraId="0F867FD2" w14:textId="77777777" w:rsidR="00814271" w:rsidRPr="00F672AD" w:rsidRDefault="000C6D67">
            <w:pPr>
              <w:pStyle w:val="Standardtext"/>
              <w:spacing w:after="0" w:line="240" w:lineRule="auto"/>
            </w:pPr>
            <w:r w:rsidRPr="00F672AD">
              <w:t xml:space="preserve">  "message": "OK",</w:t>
            </w:r>
          </w:p>
          <w:p w14:paraId="35E24F37" w14:textId="77777777" w:rsidR="00814271" w:rsidRPr="00F672AD" w:rsidRDefault="000C6D67">
            <w:pPr>
              <w:pStyle w:val="Standardtext"/>
              <w:spacing w:after="0" w:line="240" w:lineRule="auto"/>
            </w:pPr>
            <w:r w:rsidRPr="00F672AD">
              <w:t xml:space="preserve">  "error": "00",</w:t>
            </w:r>
          </w:p>
          <w:p w14:paraId="4605C619" w14:textId="77777777" w:rsidR="00814271" w:rsidRPr="00F672AD" w:rsidRDefault="000C6D67">
            <w:pPr>
              <w:pStyle w:val="Standardtext"/>
              <w:spacing w:after="0" w:line="240" w:lineRule="auto"/>
            </w:pPr>
            <w:r w:rsidRPr="00F672AD">
              <w:t xml:space="preserve">  "reqId": "CSB19B89EC98B8946C79B25576106231737",</w:t>
            </w:r>
          </w:p>
          <w:p w14:paraId="668D941B" w14:textId="77777777" w:rsidR="00814271" w:rsidRPr="00F672AD" w:rsidRDefault="000C6D67">
            <w:pPr>
              <w:pStyle w:val="Standardtext"/>
              <w:spacing w:after="0" w:line="240" w:lineRule="auto"/>
            </w:pPr>
            <w:r w:rsidRPr="00F672AD">
              <w:t xml:space="preserve">  "timestamp": "2022-12-22T13:54:18.394Z",</w:t>
            </w:r>
          </w:p>
          <w:p w14:paraId="6077C6A5" w14:textId="77777777" w:rsidR="00814271" w:rsidRPr="00F672AD" w:rsidRDefault="000C6D67">
            <w:pPr>
              <w:pStyle w:val="Standardtext"/>
              <w:spacing w:after="0" w:line="240" w:lineRule="auto"/>
            </w:pPr>
            <w:r w:rsidRPr="00F672AD">
              <w:t xml:space="preserve">  "page": 1,</w:t>
            </w:r>
          </w:p>
          <w:p w14:paraId="6E0C84ED" w14:textId="77777777" w:rsidR="00814271" w:rsidRPr="00F672AD" w:rsidRDefault="000C6D67">
            <w:pPr>
              <w:pStyle w:val="Standardtext"/>
              <w:spacing w:after="0" w:line="240" w:lineRule="auto"/>
            </w:pPr>
            <w:r w:rsidRPr="00F672AD">
              <w:t xml:space="preserve">  "totalElements": 2,</w:t>
            </w:r>
          </w:p>
          <w:p w14:paraId="715461E5" w14:textId="77777777" w:rsidR="00814271" w:rsidRPr="00F672AD" w:rsidRDefault="000C6D67">
            <w:pPr>
              <w:pStyle w:val="Standardtext"/>
              <w:spacing w:after="0" w:line="240" w:lineRule="auto"/>
            </w:pPr>
            <w:r w:rsidRPr="00F672AD">
              <w:t xml:space="preserve">  "totalPages": 1,</w:t>
            </w:r>
          </w:p>
          <w:p w14:paraId="4D3C7A50" w14:textId="77777777" w:rsidR="00814271" w:rsidRPr="00F672AD" w:rsidRDefault="000C6D67">
            <w:pPr>
              <w:pStyle w:val="Standardtext"/>
              <w:spacing w:after="0" w:line="240" w:lineRule="auto"/>
            </w:pPr>
            <w:r w:rsidRPr="00F672AD">
              <w:t xml:space="preserve">  "acctPvdList": [</w:t>
            </w:r>
          </w:p>
          <w:p w14:paraId="242D2D19" w14:textId="77777777" w:rsidR="00814271" w:rsidRPr="00F672AD" w:rsidRDefault="000C6D67">
            <w:pPr>
              <w:pStyle w:val="Standardtext"/>
              <w:spacing w:after="0" w:line="240" w:lineRule="auto"/>
            </w:pPr>
            <w:r w:rsidRPr="00F672AD">
              <w:t xml:space="preserve">    {</w:t>
            </w:r>
          </w:p>
          <w:p w14:paraId="7427F058" w14:textId="77777777" w:rsidR="00814271" w:rsidRPr="00F672AD" w:rsidRDefault="000C6D67">
            <w:pPr>
              <w:pStyle w:val="Standardtext"/>
              <w:spacing w:after="0" w:line="240" w:lineRule="auto"/>
            </w:pPr>
            <w:r w:rsidRPr="00F672AD">
              <w:t xml:space="preserve">      "ifsc": "BARB",</w:t>
            </w:r>
          </w:p>
          <w:p w14:paraId="3B3C5F1F" w14:textId="77777777" w:rsidR="00814271" w:rsidRPr="00F672AD" w:rsidRDefault="000C6D67">
            <w:pPr>
              <w:pStyle w:val="Standardtext"/>
              <w:spacing w:after="0" w:line="240" w:lineRule="auto"/>
              <w:rPr>
                <w:strike/>
              </w:rPr>
            </w:pPr>
            <w:r w:rsidRPr="00F672AD">
              <w:t xml:space="preserve">      "iin": "612353",</w:t>
            </w:r>
          </w:p>
          <w:p w14:paraId="161A0B8B" w14:textId="77777777" w:rsidR="00814271" w:rsidRPr="00F672AD" w:rsidRDefault="000C6D67">
            <w:pPr>
              <w:pStyle w:val="Standardtext"/>
              <w:spacing w:after="0" w:line="240" w:lineRule="auto"/>
            </w:pPr>
            <w:r w:rsidRPr="00F672AD">
              <w:t xml:space="preserve">      "name": "Bank of Baroda",</w:t>
            </w:r>
          </w:p>
          <w:p w14:paraId="0039A0D4" w14:textId="77777777" w:rsidR="00814271" w:rsidRPr="00F672AD" w:rsidRDefault="000C6D67">
            <w:pPr>
              <w:pStyle w:val="Standardtext"/>
              <w:spacing w:after="0" w:line="240" w:lineRule="auto"/>
              <w:rPr>
                <w:strike/>
              </w:rPr>
            </w:pPr>
            <w:r w:rsidRPr="00F672AD">
              <w:t xml:space="preserve">      "url": "https://192.168.51.179:443/"</w:t>
            </w:r>
          </w:p>
          <w:p w14:paraId="3DDB8383" w14:textId="77777777" w:rsidR="00814271" w:rsidRPr="00F672AD" w:rsidRDefault="000C6D67">
            <w:pPr>
              <w:pStyle w:val="Standardtext"/>
              <w:spacing w:after="0" w:line="240" w:lineRule="auto"/>
            </w:pPr>
            <w:r w:rsidRPr="00F672AD">
              <w:t xml:space="preserve">    },</w:t>
            </w:r>
          </w:p>
          <w:p w14:paraId="29510FA9" w14:textId="77777777" w:rsidR="00814271" w:rsidRPr="00F672AD" w:rsidRDefault="000C6D67">
            <w:pPr>
              <w:pStyle w:val="Standardtext"/>
              <w:spacing w:after="0" w:line="240" w:lineRule="auto"/>
            </w:pPr>
            <w:r w:rsidRPr="00F672AD">
              <w:t xml:space="preserve">    {</w:t>
            </w:r>
          </w:p>
          <w:p w14:paraId="25D28ACE" w14:textId="77777777" w:rsidR="00814271" w:rsidRPr="00F672AD" w:rsidRDefault="000C6D67">
            <w:pPr>
              <w:pStyle w:val="Standardtext"/>
              <w:spacing w:after="0" w:line="240" w:lineRule="auto"/>
            </w:pPr>
            <w:r w:rsidRPr="00F672AD">
              <w:t xml:space="preserve">      "ifsc": "AIRP",</w:t>
            </w:r>
          </w:p>
          <w:p w14:paraId="1923D475" w14:textId="77777777" w:rsidR="00814271" w:rsidRPr="00F672AD" w:rsidRDefault="000C6D67">
            <w:pPr>
              <w:pStyle w:val="Standardtext"/>
              <w:spacing w:after="0" w:line="240" w:lineRule="auto"/>
            </w:pPr>
            <w:r w:rsidRPr="00F672AD">
              <w:t xml:space="preserve">      "iin": "119753",</w:t>
            </w:r>
          </w:p>
          <w:p w14:paraId="0E9A5B42" w14:textId="77777777" w:rsidR="00814271" w:rsidRPr="00F672AD" w:rsidRDefault="000C6D67">
            <w:pPr>
              <w:pStyle w:val="Standardtext"/>
              <w:spacing w:after="0" w:line="240" w:lineRule="auto"/>
            </w:pPr>
            <w:r w:rsidRPr="00F672AD">
              <w:t xml:space="preserve">      "mobRegFormat": "FORMAT1|FORMAT2|ATM_REDIRECT",</w:t>
            </w:r>
          </w:p>
          <w:p w14:paraId="52ABA2C8" w14:textId="77777777" w:rsidR="00814271" w:rsidRPr="00F672AD" w:rsidRDefault="000C6D67">
            <w:pPr>
              <w:pStyle w:val="Standardtext"/>
              <w:spacing w:after="0" w:line="240" w:lineRule="auto"/>
            </w:pPr>
            <w:r w:rsidRPr="00F672AD">
              <w:t xml:space="preserve">      "name": "AIRTEL PAYMENTS BANK",</w:t>
            </w:r>
          </w:p>
          <w:p w14:paraId="1D90A827" w14:textId="77777777" w:rsidR="00814271" w:rsidRPr="00F672AD" w:rsidRDefault="000C6D67">
            <w:pPr>
              <w:pStyle w:val="Standardtext"/>
              <w:spacing w:after="0" w:line="240" w:lineRule="auto"/>
            </w:pPr>
            <w:r w:rsidRPr="00F672AD">
              <w:t xml:space="preserve">      "url": "https://192.168.10.252:443",</w:t>
            </w:r>
          </w:p>
          <w:p w14:paraId="518F9D4F" w14:textId="77777777" w:rsidR="00814271" w:rsidRPr="00F672AD" w:rsidRDefault="000C6D67">
            <w:pPr>
              <w:pStyle w:val="Standardtext"/>
              <w:spacing w:after="0" w:line="240" w:lineRule="auto"/>
            </w:pPr>
            <w:r w:rsidRPr="00F672AD">
              <w:t xml:space="preserve">      "SupportedVersions": "1.0|UPI 1.0 BASE VERSION|true,2.0|UPI 2.0: ALL TAG LEVEL CHANGES|true,2.1|MANDATE|false,2.2|REFUND|false,2.99|CREDIT CARD|false"</w:t>
            </w:r>
          </w:p>
          <w:p w14:paraId="0D92C1EF" w14:textId="77777777" w:rsidR="00814271" w:rsidRPr="00F672AD" w:rsidRDefault="000C6D67">
            <w:pPr>
              <w:pStyle w:val="Standardtext"/>
              <w:spacing w:after="0" w:line="240" w:lineRule="auto"/>
            </w:pPr>
            <w:r w:rsidRPr="00F672AD">
              <w:t xml:space="preserve">    }</w:t>
            </w:r>
          </w:p>
          <w:p w14:paraId="5226A652" w14:textId="77777777" w:rsidR="00814271" w:rsidRPr="00F672AD" w:rsidRDefault="000C6D67">
            <w:pPr>
              <w:pStyle w:val="Standardtext"/>
              <w:spacing w:after="0" w:line="240" w:lineRule="auto"/>
            </w:pPr>
            <w:r w:rsidRPr="00F672AD">
              <w:lastRenderedPageBreak/>
              <w:t xml:space="preserve">  ],</w:t>
            </w:r>
          </w:p>
          <w:p w14:paraId="2FC76FFB" w14:textId="77777777" w:rsidR="00814271" w:rsidRPr="00F672AD" w:rsidRDefault="000C6D67">
            <w:pPr>
              <w:pStyle w:val="Standardtext"/>
              <w:spacing w:after="0" w:line="240" w:lineRule="auto"/>
            </w:pPr>
            <w:r w:rsidRPr="00F672AD">
              <w:t xml:space="preserve">  "hmac": "95CAD7C45D4A7452A7FC94AADBD62349DEDBC5B55EF"</w:t>
            </w:r>
          </w:p>
          <w:p w14:paraId="111FC202" w14:textId="77777777" w:rsidR="00814271" w:rsidRPr="00F672AD" w:rsidRDefault="000C6D67">
            <w:pPr>
              <w:pStyle w:val="Standardtext"/>
              <w:spacing w:after="0" w:line="240" w:lineRule="auto"/>
            </w:pPr>
            <w:r w:rsidRPr="00F672AD">
              <w:t>}</w:t>
            </w:r>
          </w:p>
        </w:tc>
      </w:tr>
    </w:tbl>
    <w:p w14:paraId="00FC574A"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6BAD5805" w14:textId="77777777" w:rsidR="00814271" w:rsidRPr="00F672AD" w:rsidRDefault="000C6D67">
      <w:pPr>
        <w:pStyle w:val="Heading2"/>
        <w:ind w:left="1120"/>
      </w:pPr>
      <w:bookmarkStart w:id="13" w:name="_Toc195548596"/>
      <w:r w:rsidRPr="00F672AD">
        <w:lastRenderedPageBreak/>
        <w:t>Listkeys</w:t>
      </w:r>
      <w:bookmarkEnd w:id="13"/>
    </w:p>
    <w:p w14:paraId="7416A31D" w14:textId="77777777" w:rsidR="00814271" w:rsidRPr="00F672AD" w:rsidRDefault="000C6D67">
      <w:pPr>
        <w:pStyle w:val="Standardtext"/>
      </w:pPr>
      <w:r w:rsidRPr="00F672AD">
        <w:t>This API allows the channel to fetch the NPCI public keys for the credential capture and encryption using NPCI Common Library.</w:t>
      </w:r>
    </w:p>
    <w:p w14:paraId="237C791C" w14:textId="77777777" w:rsidR="00814271" w:rsidRPr="00F672AD" w:rsidRDefault="000C6D67">
      <w:pPr>
        <w:pStyle w:val="Heading3"/>
      </w:pPr>
      <w:bookmarkStart w:id="14" w:name="_Toc195548597"/>
      <w:r w:rsidRPr="00F672AD">
        <w:t>Request Format</w:t>
      </w:r>
      <w:bookmarkEnd w:id="14"/>
    </w:p>
    <w:p w14:paraId="793EFE76" w14:textId="77777777" w:rsidR="00814271" w:rsidRPr="00F672AD" w:rsidRDefault="000C6D67">
      <w:pPr>
        <w:pStyle w:val="Standardtext"/>
      </w:pPr>
      <w:r w:rsidRPr="00F672AD">
        <w:t>The Channel will initiate a GET request.</w:t>
      </w:r>
    </w:p>
    <w:p w14:paraId="00B4E62A" w14:textId="77777777" w:rsidR="00814271" w:rsidRPr="00F672AD" w:rsidRDefault="000C6D67">
      <w:pPr>
        <w:pStyle w:val="Standardtext"/>
      </w:pPr>
      <w:r w:rsidRPr="00F672AD">
        <w:t>The following field will be required to be passed along with the request.</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701DAF2"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EE7EF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688F1C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EAFC81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389B025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DB5156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939997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D392BF0"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55576E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63AF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E2FD1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B82EF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44407B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1C1B823" w14:textId="77777777" w:rsidR="00814271" w:rsidRPr="00F672AD" w:rsidRDefault="000C6D67">
            <w:pPr>
              <w:pStyle w:val="Standardtext"/>
              <w:spacing w:after="0" w:line="240" w:lineRule="auto"/>
              <w:jc w:val="left"/>
              <w:rPr>
                <w:b w:val="0"/>
                <w:bCs w:val="0"/>
                <w:lang w:val="en-IN"/>
              </w:rPr>
            </w:pPr>
            <w:r w:rsidRPr="00F672AD">
              <w:rPr>
                <w:b w:val="0"/>
                <w:lang w:val="en-IN"/>
              </w:rPr>
              <w:t>clientID</w:t>
            </w:r>
          </w:p>
        </w:tc>
        <w:tc>
          <w:tcPr>
            <w:tcW w:w="803" w:type="pct"/>
          </w:tcPr>
          <w:p w14:paraId="1FC1CF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5101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3B8EA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7F745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Terminal ID assigned to merchant</w:t>
            </w:r>
          </w:p>
        </w:tc>
      </w:tr>
    </w:tbl>
    <w:p w14:paraId="70E9FD41" w14:textId="77777777" w:rsidR="00814271" w:rsidRPr="00F672AD" w:rsidRDefault="00814271">
      <w:pPr>
        <w:pStyle w:val="Standardtext"/>
      </w:pPr>
    </w:p>
    <w:p w14:paraId="5BA5A2EB" w14:textId="77777777" w:rsidR="00814271" w:rsidRPr="00F672AD" w:rsidRDefault="000C6D67">
      <w:pPr>
        <w:pStyle w:val="Heading3"/>
      </w:pPr>
      <w:bookmarkStart w:id="15" w:name="_Toc195548598"/>
      <w:r w:rsidRPr="00F672AD">
        <w:t>Response Format</w:t>
      </w:r>
      <w:bookmarkEnd w:id="15"/>
    </w:p>
    <w:p w14:paraId="7C67F865"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7A8AA71"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BB13187"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7C5E52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1DF5E71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DAEF48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3BE6FDF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B39C2F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9F8B1E"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FA8BE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7922B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6D9E02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1D8F4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2874C6B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1F8D8B7"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529EC8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84CF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721D9A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4B03F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D54EE88"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2F82FD3"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264F87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40359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F9985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F9189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8FA71B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E4FBAF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3C53E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107E0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62BED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E5474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B79DEE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EA35C1"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61CFB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0EE83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0944B0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B45AF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46E3F28"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D69F1CD" w14:textId="77777777" w:rsidR="00814271" w:rsidRPr="00F672AD" w:rsidRDefault="000C6D67">
            <w:pPr>
              <w:pStyle w:val="Standardtext"/>
              <w:spacing w:after="0" w:line="240" w:lineRule="auto"/>
              <w:jc w:val="center"/>
              <w:rPr>
                <w:b w:val="0"/>
                <w:bCs w:val="0"/>
              </w:rPr>
            </w:pPr>
            <w:r w:rsidRPr="00F672AD">
              <w:t>keyList</w:t>
            </w:r>
          </w:p>
        </w:tc>
      </w:tr>
      <w:tr w:rsidR="00814271" w:rsidRPr="00F672AD" w14:paraId="42E7232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479BAC5"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7CFEFE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D6B7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7FE05A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D0278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Type</w:t>
            </w:r>
          </w:p>
        </w:tc>
      </w:tr>
      <w:tr w:rsidR="00814271" w:rsidRPr="00F672AD" w14:paraId="53A4799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83C41F8" w14:textId="77777777" w:rsidR="00814271" w:rsidRPr="00F672AD" w:rsidRDefault="000C6D67">
            <w:pPr>
              <w:pStyle w:val="Standardtext"/>
              <w:spacing w:after="0" w:line="240" w:lineRule="auto"/>
              <w:jc w:val="left"/>
              <w:rPr>
                <w:bCs w:val="0"/>
              </w:rPr>
            </w:pPr>
            <w:r w:rsidRPr="00F672AD">
              <w:rPr>
                <w:b w:val="0"/>
              </w:rPr>
              <w:t>keyValue</w:t>
            </w:r>
          </w:p>
        </w:tc>
        <w:tc>
          <w:tcPr>
            <w:tcW w:w="803" w:type="pct"/>
          </w:tcPr>
          <w:p w14:paraId="7ABBA6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BF9F8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0FBB9F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BCF88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Value</w:t>
            </w:r>
          </w:p>
        </w:tc>
      </w:tr>
      <w:tr w:rsidR="00814271" w:rsidRPr="00F672AD" w14:paraId="25EB283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7D9D8F7"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2B657B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F44D2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3E39A6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4C71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1B1145C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9729388"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4B92A2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643C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477909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96C4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623558F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0AE2A6D" w14:textId="77777777" w:rsidR="00814271" w:rsidRPr="00F672AD" w:rsidRDefault="000C6D67">
            <w:pPr>
              <w:pStyle w:val="Standardtext"/>
              <w:spacing w:after="0" w:line="240" w:lineRule="auto"/>
              <w:jc w:val="left"/>
              <w:rPr>
                <w:bCs w:val="0"/>
              </w:rPr>
            </w:pPr>
            <w:r w:rsidRPr="00F672AD">
              <w:rPr>
                <w:b w:val="0"/>
              </w:rPr>
              <w:t>owner</w:t>
            </w:r>
          </w:p>
        </w:tc>
        <w:tc>
          <w:tcPr>
            <w:tcW w:w="803" w:type="pct"/>
          </w:tcPr>
          <w:p w14:paraId="349E50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87940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1EB21B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1DF65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Owner</w:t>
            </w:r>
          </w:p>
        </w:tc>
      </w:tr>
      <w:tr w:rsidR="00814271" w:rsidRPr="00F672AD" w14:paraId="758992CC"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3A25452" w14:textId="77777777" w:rsidR="00814271" w:rsidRPr="00F672AD" w:rsidRDefault="00814271">
            <w:pPr>
              <w:pStyle w:val="Standardtext"/>
              <w:spacing w:after="0" w:line="240" w:lineRule="auto"/>
              <w:jc w:val="right"/>
              <w:rPr>
                <w:b w:val="0"/>
                <w:bCs w:val="0"/>
              </w:rPr>
            </w:pPr>
          </w:p>
        </w:tc>
      </w:tr>
      <w:tr w:rsidR="00814271" w:rsidRPr="00F672AD" w14:paraId="38938C08"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9D1811D" w14:textId="77777777" w:rsidR="00814271" w:rsidRPr="00F672AD" w:rsidRDefault="000C6D67">
            <w:pPr>
              <w:pStyle w:val="Standardtext"/>
              <w:spacing w:after="0" w:line="240" w:lineRule="auto"/>
              <w:jc w:val="left"/>
              <w:rPr>
                <w:bCs w:val="0"/>
              </w:rPr>
            </w:pPr>
            <w:r w:rsidRPr="00F672AD">
              <w:rPr>
                <w:b w:val="0"/>
              </w:rPr>
              <w:t>xmlPayload</w:t>
            </w:r>
          </w:p>
        </w:tc>
        <w:tc>
          <w:tcPr>
            <w:tcW w:w="803" w:type="pct"/>
          </w:tcPr>
          <w:p w14:paraId="355309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DA731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0</w:t>
            </w:r>
          </w:p>
        </w:tc>
        <w:tc>
          <w:tcPr>
            <w:tcW w:w="368" w:type="pct"/>
          </w:tcPr>
          <w:p w14:paraId="221E0F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647B9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st Key XML payload</w:t>
            </w:r>
          </w:p>
        </w:tc>
      </w:tr>
      <w:tr w:rsidR="00814271" w:rsidRPr="00F672AD" w14:paraId="50275CC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F6FD411" w14:textId="77777777" w:rsidR="00814271" w:rsidRPr="00F672AD" w:rsidRDefault="00814271">
            <w:pPr>
              <w:pStyle w:val="Standardtext"/>
              <w:spacing w:after="0" w:line="240" w:lineRule="auto"/>
              <w:jc w:val="right"/>
              <w:rPr>
                <w:b w:val="0"/>
                <w:bCs w:val="0"/>
              </w:rPr>
            </w:pPr>
          </w:p>
        </w:tc>
      </w:tr>
      <w:tr w:rsidR="00814271" w:rsidRPr="00F672AD" w14:paraId="3090871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11E2405"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4C5887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B4DF9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9748F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7B7C8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339C3FFF"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0C4FF906" w14:textId="77777777" w:rsidR="00814271" w:rsidRPr="00F672AD" w:rsidRDefault="000C6D67">
      <w:pPr>
        <w:pStyle w:val="Heading3"/>
      </w:pPr>
      <w:bookmarkStart w:id="16" w:name="_Toc195548599"/>
      <w:r w:rsidRPr="00F672AD">
        <w:lastRenderedPageBreak/>
        <w:t>Sample Message</w:t>
      </w:r>
      <w:bookmarkEnd w:id="16"/>
      <w:r w:rsidRPr="00F672AD">
        <w:t xml:space="preserve"> </w:t>
      </w:r>
    </w:p>
    <w:p w14:paraId="7311176B" w14:textId="77777777" w:rsidR="00814271" w:rsidRPr="00F672AD" w:rsidRDefault="000C6D67">
      <w:pPr>
        <w:pStyle w:val="Standardtext"/>
        <w:rPr>
          <w:b/>
          <w:u w:val="single"/>
        </w:rPr>
      </w:pPr>
      <w:r w:rsidRPr="00F672AD">
        <w:rPr>
          <w:b/>
          <w:u w:val="single"/>
        </w:rPr>
        <w:t xml:space="preserve">Request: </w:t>
      </w:r>
    </w:p>
    <w:p w14:paraId="71BC6592" w14:textId="77777777" w:rsidR="00814271" w:rsidRPr="00F672AD" w:rsidRDefault="000C6D67">
      <w:pPr>
        <w:pStyle w:val="Standardtext"/>
      </w:pPr>
      <w:hyperlink r:id="rId19" w:history="1">
        <w:r w:rsidRPr="00F672AD">
          <w:rPr>
            <w:rStyle w:val="Hyperlink"/>
          </w:rPr>
          <w:t>https://IP:Port/acquirer/meta/ListKeys</w:t>
        </w:r>
      </w:hyperlink>
      <w:r w:rsidRPr="00F672AD">
        <w:rPr>
          <w:rStyle w:val="Hyperlink"/>
        </w:rPr>
        <w:t>?reqId=CSB19B89EC98B8946C79B25576106231737&amp;</w:t>
      </w:r>
      <w:r w:rsidRPr="00F672AD">
        <w:rPr>
          <w:rStyle w:val="Hyperlink"/>
          <w:lang w:val="en-IN"/>
        </w:rPr>
        <w:t>clientID</w:t>
      </w:r>
      <w:r w:rsidRPr="00F672AD">
        <w:rPr>
          <w:rStyle w:val="Hyperlink"/>
        </w:rPr>
        <w:t>=TID1234567890</w:t>
      </w:r>
    </w:p>
    <w:p w14:paraId="63917C10"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9051F29" w14:textId="77777777">
        <w:tc>
          <w:tcPr>
            <w:tcW w:w="9017" w:type="dxa"/>
          </w:tcPr>
          <w:p w14:paraId="5F514C8D" w14:textId="77777777" w:rsidR="00814271" w:rsidRPr="00F672AD" w:rsidRDefault="000C6D67">
            <w:pPr>
              <w:pStyle w:val="Standardtext"/>
              <w:spacing w:after="0" w:line="240" w:lineRule="auto"/>
            </w:pPr>
            <w:r w:rsidRPr="00F672AD">
              <w:t>{</w:t>
            </w:r>
          </w:p>
          <w:p w14:paraId="4CF295CA" w14:textId="77777777" w:rsidR="00814271" w:rsidRPr="00F672AD" w:rsidRDefault="000C6D67">
            <w:pPr>
              <w:pStyle w:val="Standardtext"/>
              <w:spacing w:after="0" w:line="240" w:lineRule="auto"/>
            </w:pPr>
            <w:r w:rsidRPr="00F672AD">
              <w:t xml:space="preserve">  "status": 200,</w:t>
            </w:r>
          </w:p>
          <w:p w14:paraId="116934B0" w14:textId="77777777" w:rsidR="00814271" w:rsidRPr="00F672AD" w:rsidRDefault="000C6D67">
            <w:pPr>
              <w:pStyle w:val="Standardtext"/>
              <w:spacing w:after="0" w:line="240" w:lineRule="auto"/>
            </w:pPr>
            <w:r w:rsidRPr="00F672AD">
              <w:t xml:space="preserve">  "message": "OK",</w:t>
            </w:r>
          </w:p>
          <w:p w14:paraId="0C16F04C" w14:textId="77777777" w:rsidR="00814271" w:rsidRPr="00F672AD" w:rsidRDefault="000C6D67">
            <w:pPr>
              <w:pStyle w:val="Standardtext"/>
              <w:spacing w:after="0" w:line="240" w:lineRule="auto"/>
            </w:pPr>
            <w:r w:rsidRPr="00F672AD">
              <w:t xml:space="preserve">  "error": "00",</w:t>
            </w:r>
          </w:p>
          <w:p w14:paraId="670D5B77" w14:textId="77777777" w:rsidR="00814271" w:rsidRPr="00F672AD" w:rsidRDefault="000C6D67">
            <w:pPr>
              <w:pStyle w:val="Standardtext"/>
              <w:spacing w:after="0" w:line="240" w:lineRule="auto"/>
            </w:pPr>
            <w:r w:rsidRPr="00F672AD">
              <w:t xml:space="preserve">  "reqId": "CSB19B89EC98B8946C79B25576106231737",</w:t>
            </w:r>
          </w:p>
          <w:p w14:paraId="067AC57E" w14:textId="77777777" w:rsidR="00814271" w:rsidRPr="00F672AD" w:rsidRDefault="000C6D67">
            <w:pPr>
              <w:pStyle w:val="Standardtext"/>
              <w:spacing w:after="0" w:line="240" w:lineRule="auto"/>
            </w:pPr>
            <w:r w:rsidRPr="00F672AD">
              <w:t xml:space="preserve">  "timestamp": "2022-12-29T17:24:58.788Z",</w:t>
            </w:r>
          </w:p>
          <w:p w14:paraId="2EF71D69" w14:textId="77777777" w:rsidR="00814271" w:rsidRPr="00F672AD" w:rsidRDefault="000C6D67">
            <w:pPr>
              <w:pStyle w:val="Standardtext"/>
              <w:spacing w:after="0" w:line="240" w:lineRule="auto"/>
            </w:pPr>
            <w:r w:rsidRPr="00F672AD">
              <w:t xml:space="preserve">  "keyList": [</w:t>
            </w:r>
          </w:p>
          <w:p w14:paraId="5930062E" w14:textId="77777777" w:rsidR="00814271" w:rsidRPr="00F672AD" w:rsidRDefault="000C6D67">
            <w:pPr>
              <w:pStyle w:val="Standardtext"/>
              <w:spacing w:after="0" w:line="240" w:lineRule="auto"/>
            </w:pPr>
            <w:r w:rsidRPr="00F672AD">
              <w:t xml:space="preserve">    {</w:t>
            </w:r>
          </w:p>
          <w:p w14:paraId="226A0607" w14:textId="77777777" w:rsidR="00814271" w:rsidRPr="00F672AD" w:rsidRDefault="000C6D67">
            <w:pPr>
              <w:pStyle w:val="Standardtext"/>
              <w:spacing w:after="0" w:line="240" w:lineRule="auto"/>
            </w:pPr>
            <w:r w:rsidRPr="00F672AD">
              <w:t xml:space="preserve">      "code": "NPCI",</w:t>
            </w:r>
          </w:p>
          <w:p w14:paraId="587602EC" w14:textId="77777777" w:rsidR="00814271" w:rsidRPr="00F672AD" w:rsidRDefault="000C6D67">
            <w:pPr>
              <w:pStyle w:val="Standardtext"/>
              <w:spacing w:after="0" w:line="240" w:lineRule="auto"/>
            </w:pPr>
            <w:r w:rsidRPr="00F672AD">
              <w:t xml:space="preserve">      "ki": "20221209",</w:t>
            </w:r>
          </w:p>
          <w:p w14:paraId="425B0368" w14:textId="77777777" w:rsidR="00814271" w:rsidRPr="00F672AD" w:rsidRDefault="000C6D67">
            <w:pPr>
              <w:pStyle w:val="Standardtext"/>
              <w:spacing w:after="0" w:line="240" w:lineRule="auto"/>
            </w:pPr>
            <w:r w:rsidRPr="00F672AD">
              <w:t xml:space="preserve">      "owner": "NPCI",</w:t>
            </w:r>
          </w:p>
          <w:p w14:paraId="389E874C" w14:textId="77777777" w:rsidR="00814271" w:rsidRPr="00F672AD" w:rsidRDefault="000C6D67">
            <w:pPr>
              <w:pStyle w:val="Standardtext"/>
              <w:spacing w:after="0" w:line="240" w:lineRule="auto"/>
            </w:pPr>
            <w:r w:rsidRPr="00F672AD">
              <w:t xml:space="preserve">      "type": "PKI"</w:t>
            </w:r>
          </w:p>
          <w:p w14:paraId="34B93245" w14:textId="77777777" w:rsidR="00814271" w:rsidRPr="00F672AD" w:rsidRDefault="000C6D67">
            <w:pPr>
              <w:pStyle w:val="Standardtext"/>
              <w:spacing w:after="0" w:line="240" w:lineRule="auto"/>
            </w:pPr>
            <w:r w:rsidRPr="00F672AD">
              <w:t xml:space="preserve">    }</w:t>
            </w:r>
          </w:p>
          <w:p w14:paraId="3FCA5BBB" w14:textId="77777777" w:rsidR="00814271" w:rsidRPr="00F672AD" w:rsidRDefault="000C6D67">
            <w:pPr>
              <w:pStyle w:val="Standardtext"/>
              <w:spacing w:after="0" w:line="240" w:lineRule="auto"/>
            </w:pPr>
            <w:r w:rsidRPr="00F672AD">
              <w:t xml:space="preserve">  ],</w:t>
            </w:r>
          </w:p>
          <w:p w14:paraId="512DE688" w14:textId="77777777" w:rsidR="00814271" w:rsidRPr="00F672AD" w:rsidRDefault="000C6D67">
            <w:pPr>
              <w:pStyle w:val="Standardtext"/>
              <w:spacing w:after="0" w:line="240" w:lineRule="auto"/>
            </w:pPr>
            <w:r w:rsidRPr="00F672AD">
              <w:t xml:space="preserve">  "xmlPayload": "&lt;?xml version=\"1.0\" encoding=\"UTF-8\" standalone=\"yes\"?&gt;&lt;ns2:RespListKeys&gt;...&lt;/ns2:RespListKeys&gt;",</w:t>
            </w:r>
          </w:p>
          <w:p w14:paraId="68F1C1D3" w14:textId="77777777" w:rsidR="00814271" w:rsidRPr="00F672AD" w:rsidRDefault="000C6D67">
            <w:pPr>
              <w:pStyle w:val="Standardtext"/>
              <w:spacing w:after="0" w:line="240" w:lineRule="auto"/>
            </w:pPr>
            <w:r w:rsidRPr="00F672AD">
              <w:t xml:space="preserve">  "hmac": "95CAD7C45D4A7452A7FC94AADBD62349DEDBC5B55EF"</w:t>
            </w:r>
          </w:p>
          <w:p w14:paraId="1DA5B45D" w14:textId="77777777" w:rsidR="00814271" w:rsidRPr="00F672AD" w:rsidRDefault="000C6D67">
            <w:pPr>
              <w:pStyle w:val="Standardtext"/>
              <w:spacing w:after="0" w:line="240" w:lineRule="auto"/>
            </w:pPr>
            <w:r w:rsidRPr="00F672AD">
              <w:t>}</w:t>
            </w:r>
          </w:p>
        </w:tc>
      </w:tr>
    </w:tbl>
    <w:p w14:paraId="54895DC1" w14:textId="77777777" w:rsidR="00814271" w:rsidRPr="00F672AD" w:rsidRDefault="00814271">
      <w:pPr>
        <w:pStyle w:val="Standardtext"/>
        <w:rPr>
          <w:b/>
          <w:u w:val="single"/>
        </w:rPr>
      </w:pPr>
    </w:p>
    <w:p w14:paraId="34DEAAAD"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5D468876" w14:textId="77777777" w:rsidR="00814271" w:rsidRPr="00F672AD" w:rsidRDefault="000C6D67">
      <w:pPr>
        <w:pStyle w:val="Heading2"/>
        <w:ind w:left="1120"/>
      </w:pPr>
      <w:bookmarkStart w:id="17" w:name="_Toc195548600"/>
      <w:r w:rsidRPr="00F672AD">
        <w:lastRenderedPageBreak/>
        <w:t>ListPspKeys</w:t>
      </w:r>
      <w:bookmarkEnd w:id="17"/>
    </w:p>
    <w:p w14:paraId="75EDF9FF" w14:textId="77777777" w:rsidR="00814271" w:rsidRPr="00F672AD" w:rsidRDefault="000C6D67">
      <w:pPr>
        <w:pStyle w:val="Standardtext"/>
      </w:pPr>
      <w:r w:rsidRPr="00F672AD">
        <w:t>This API allows the channel to request public key of the respective PSP, for singed QR/ Intent signature verification.</w:t>
      </w:r>
    </w:p>
    <w:p w14:paraId="459C9164" w14:textId="77777777" w:rsidR="00814271" w:rsidRPr="00F672AD" w:rsidRDefault="000C6D67">
      <w:pPr>
        <w:pStyle w:val="Standardtext"/>
      </w:pPr>
      <w:r w:rsidRPr="00F672AD">
        <w:t>The channel needs to pass pspOrgId of the specific PSP in order to get the public key.</w:t>
      </w:r>
    </w:p>
    <w:p w14:paraId="22827695" w14:textId="77777777" w:rsidR="00814271" w:rsidRPr="00F672AD" w:rsidRDefault="000C6D67">
      <w:pPr>
        <w:pStyle w:val="Heading3"/>
      </w:pPr>
      <w:bookmarkStart w:id="18" w:name="_Toc195548601"/>
      <w:r w:rsidRPr="00F672AD">
        <w:t>Request Format</w:t>
      </w:r>
      <w:bookmarkEnd w:id="18"/>
    </w:p>
    <w:p w14:paraId="020BF006"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280"/>
        <w:gridCol w:w="1448"/>
        <w:gridCol w:w="979"/>
        <w:gridCol w:w="664"/>
        <w:gridCol w:w="3646"/>
      </w:tblGrid>
      <w:tr w:rsidR="00814271" w:rsidRPr="00F672AD" w14:paraId="7C699BC0"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1F03CB0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F8FC16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78FA72D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3B1387F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22" w:type="pct"/>
            <w:tcBorders>
              <w:top w:val="none" w:sz="0" w:space="0" w:color="auto"/>
              <w:left w:val="none" w:sz="0" w:space="0" w:color="auto"/>
              <w:bottom w:val="none" w:sz="0" w:space="0" w:color="auto"/>
              <w:right w:val="none" w:sz="0" w:space="0" w:color="auto"/>
            </w:tcBorders>
          </w:tcPr>
          <w:p w14:paraId="775469B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6CAB3D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A890D28"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0E63CBDA"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5961FFC4"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F9DF9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A6AB1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A27EE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28E5A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C56010B"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59026E4"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2630B1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50CB5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39AB8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21B436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99BE2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6C0C02CE"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5A72C60E"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0024F6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51A30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8B57E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65B501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4875AFD4"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3D49512" w14:textId="77777777" w:rsidR="00814271" w:rsidRPr="00F672AD" w:rsidRDefault="000C6D67">
            <w:pPr>
              <w:pStyle w:val="Standardtext"/>
              <w:spacing w:after="0" w:line="240" w:lineRule="auto"/>
              <w:jc w:val="left"/>
              <w:rPr>
                <w:bCs w:val="0"/>
                <w:lang w:val="en-IN"/>
              </w:rPr>
            </w:pPr>
            <w:r w:rsidRPr="00F672AD">
              <w:rPr>
                <w:b w:val="0"/>
                <w:lang w:val="en-IN"/>
              </w:rPr>
              <w:t>clientID</w:t>
            </w:r>
          </w:p>
        </w:tc>
        <w:tc>
          <w:tcPr>
            <w:tcW w:w="803" w:type="pct"/>
          </w:tcPr>
          <w:p w14:paraId="2D678D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8A4EB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9E241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28044F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DD1C2CE"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5E741BD"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73D1D4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3DE11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957B7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053859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B99D60F"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532B479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E65E4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5F977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E5EC9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056700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6148CDF"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37B5F63C"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AB42E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D5B0C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907A3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2" w:type="pct"/>
          </w:tcPr>
          <w:p w14:paraId="75234B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0978597"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D6D2E57" w14:textId="77777777" w:rsidR="00814271" w:rsidRPr="00F672AD" w:rsidRDefault="00814271">
            <w:pPr>
              <w:pStyle w:val="Standardtext"/>
              <w:spacing w:after="0" w:line="240" w:lineRule="auto"/>
              <w:jc w:val="right"/>
              <w:rPr>
                <w:b w:val="0"/>
                <w:bCs w:val="0"/>
              </w:rPr>
            </w:pPr>
          </w:p>
        </w:tc>
      </w:tr>
      <w:tr w:rsidR="00814271" w:rsidRPr="00F672AD" w14:paraId="2F0CBB86"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FECBE5B" w14:textId="77777777" w:rsidR="00814271" w:rsidRPr="00F672AD" w:rsidRDefault="000C6D67">
            <w:pPr>
              <w:pStyle w:val="Standardtext"/>
              <w:spacing w:after="0" w:line="240" w:lineRule="auto"/>
              <w:jc w:val="left"/>
              <w:rPr>
                <w:bCs w:val="0"/>
              </w:rPr>
            </w:pPr>
            <w:r w:rsidRPr="00F672AD">
              <w:rPr>
                <w:b w:val="0"/>
              </w:rPr>
              <w:t>pspOrgId</w:t>
            </w:r>
          </w:p>
        </w:tc>
        <w:tc>
          <w:tcPr>
            <w:tcW w:w="803" w:type="pct"/>
          </w:tcPr>
          <w:p w14:paraId="684F94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543" w:type="pct"/>
          </w:tcPr>
          <w:p w14:paraId="4FFB45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59681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2A0579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PSP original ID.</w:t>
            </w:r>
          </w:p>
        </w:tc>
      </w:tr>
    </w:tbl>
    <w:p w14:paraId="1682D102"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3398FE96" w14:textId="77777777" w:rsidR="00814271" w:rsidRPr="00F672AD" w:rsidRDefault="000C6D67">
      <w:pPr>
        <w:pStyle w:val="Heading3"/>
      </w:pPr>
      <w:bookmarkStart w:id="19" w:name="_Toc195548602"/>
      <w:r w:rsidRPr="00F672AD">
        <w:lastRenderedPageBreak/>
        <w:t>Response Format</w:t>
      </w:r>
      <w:bookmarkEnd w:id="19"/>
      <w:r w:rsidRPr="00F672AD">
        <w:t xml:space="preserve"> </w:t>
      </w:r>
    </w:p>
    <w:p w14:paraId="0F6B9790"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AE364E8"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DA2255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407F2CA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69E10FC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A26607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D4E962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B48457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0A2F318"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654BF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C39EA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14F140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65162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7EE3EB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E9E9F49"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465163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B539D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11BC2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AE82C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3B2AC50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9E7FC05"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63BC1E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2FD9B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6385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A3555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DB9AD1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2D4EED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DDC67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B8AFE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E404F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42941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198307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732079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55A53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5248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0B025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095E5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CBE1AC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687A47C" w14:textId="77777777" w:rsidR="00814271" w:rsidRPr="00F672AD" w:rsidRDefault="000C6D67">
            <w:pPr>
              <w:pStyle w:val="Standardtext"/>
              <w:spacing w:after="0" w:line="240" w:lineRule="auto"/>
              <w:jc w:val="center"/>
              <w:rPr>
                <w:b w:val="0"/>
                <w:bCs w:val="0"/>
              </w:rPr>
            </w:pPr>
            <w:r w:rsidRPr="00F672AD">
              <w:t>keyList</w:t>
            </w:r>
          </w:p>
        </w:tc>
      </w:tr>
      <w:tr w:rsidR="00814271" w:rsidRPr="00F672AD" w14:paraId="2F8431C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1686E2"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3F415B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95592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72EA5D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41AB4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Type</w:t>
            </w:r>
          </w:p>
        </w:tc>
      </w:tr>
      <w:tr w:rsidR="00814271" w:rsidRPr="00F672AD" w14:paraId="4904363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75D15D" w14:textId="77777777" w:rsidR="00814271" w:rsidRPr="00F672AD" w:rsidRDefault="000C6D67">
            <w:pPr>
              <w:pStyle w:val="Standardtext"/>
              <w:spacing w:after="0" w:line="240" w:lineRule="auto"/>
              <w:jc w:val="left"/>
              <w:rPr>
                <w:bCs w:val="0"/>
              </w:rPr>
            </w:pPr>
            <w:r w:rsidRPr="00F672AD">
              <w:rPr>
                <w:b w:val="0"/>
              </w:rPr>
              <w:t>keyValue</w:t>
            </w:r>
          </w:p>
        </w:tc>
        <w:tc>
          <w:tcPr>
            <w:tcW w:w="803" w:type="pct"/>
          </w:tcPr>
          <w:p w14:paraId="2BEDE0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FCDA1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6EB793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394A8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Value</w:t>
            </w:r>
          </w:p>
        </w:tc>
      </w:tr>
      <w:tr w:rsidR="00814271" w:rsidRPr="00F672AD" w14:paraId="1050063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1A199FA"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6F9CE1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076DD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1B28D2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817B3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0915844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90A0A5F"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413CBB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1EF01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5908B3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DC9FD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5431970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9816F7E" w14:textId="77777777" w:rsidR="00814271" w:rsidRPr="00F672AD" w:rsidRDefault="000C6D67">
            <w:pPr>
              <w:pStyle w:val="Standardtext"/>
              <w:spacing w:after="0" w:line="240" w:lineRule="auto"/>
              <w:jc w:val="left"/>
              <w:rPr>
                <w:bCs w:val="0"/>
              </w:rPr>
            </w:pPr>
            <w:r w:rsidRPr="00F672AD">
              <w:rPr>
                <w:b w:val="0"/>
              </w:rPr>
              <w:t>owner</w:t>
            </w:r>
          </w:p>
        </w:tc>
        <w:tc>
          <w:tcPr>
            <w:tcW w:w="803" w:type="pct"/>
          </w:tcPr>
          <w:p w14:paraId="159EEF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51C4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14F172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DCB8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Owner</w:t>
            </w:r>
          </w:p>
        </w:tc>
      </w:tr>
      <w:tr w:rsidR="00814271" w:rsidRPr="00F672AD" w14:paraId="3AFF052B"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D7ACC5F" w14:textId="77777777" w:rsidR="00814271" w:rsidRPr="00F672AD" w:rsidRDefault="00814271">
            <w:pPr>
              <w:pStyle w:val="Standardtext"/>
              <w:spacing w:after="0" w:line="240" w:lineRule="auto"/>
              <w:jc w:val="right"/>
              <w:rPr>
                <w:b w:val="0"/>
                <w:bCs w:val="0"/>
              </w:rPr>
            </w:pPr>
          </w:p>
        </w:tc>
      </w:tr>
      <w:tr w:rsidR="00814271" w:rsidRPr="00F672AD" w14:paraId="3E8975E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4762659"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3AA1B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FEC9D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35354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EE41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3A7CC44F" w14:textId="77777777" w:rsidR="00814271" w:rsidRPr="00F672AD" w:rsidRDefault="00814271">
      <w:pPr>
        <w:pStyle w:val="Standardtext"/>
      </w:pPr>
    </w:p>
    <w:p w14:paraId="5F83D6AD" w14:textId="77777777" w:rsidR="00814271" w:rsidRPr="00F672AD" w:rsidRDefault="000C6D67">
      <w:pPr>
        <w:pStyle w:val="Heading3"/>
      </w:pPr>
      <w:bookmarkStart w:id="20" w:name="_Toc195548603"/>
      <w:r w:rsidRPr="00F672AD">
        <w:t>Sample Message</w:t>
      </w:r>
      <w:bookmarkEnd w:id="20"/>
    </w:p>
    <w:p w14:paraId="5FCF8BBA" w14:textId="77777777" w:rsidR="00814271" w:rsidRPr="00F672AD" w:rsidRDefault="000C6D67">
      <w:pPr>
        <w:pStyle w:val="Standardtext"/>
        <w:rPr>
          <w:u w:val="single"/>
        </w:rPr>
      </w:pPr>
      <w:r w:rsidRPr="00F672AD">
        <w:rPr>
          <w:b/>
          <w:u w:val="single"/>
        </w:rPr>
        <w:t>URL:</w:t>
      </w:r>
      <w:r w:rsidRPr="00F672AD">
        <w:rPr>
          <w:b/>
        </w:rPr>
        <w:t xml:space="preserve"> </w:t>
      </w:r>
      <w:hyperlink r:id="rId20" w:history="1">
        <w:r w:rsidRPr="00F672AD">
          <w:rPr>
            <w:rStyle w:val="Hyperlink"/>
          </w:rPr>
          <w:t>https://IP:Port/acquirer/meta/ListPspKeys</w:t>
        </w:r>
      </w:hyperlink>
    </w:p>
    <w:p w14:paraId="38305974"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19C0492" w14:textId="77777777">
        <w:tc>
          <w:tcPr>
            <w:tcW w:w="9017" w:type="dxa"/>
          </w:tcPr>
          <w:p w14:paraId="31E48CC9" w14:textId="77777777" w:rsidR="00814271" w:rsidRPr="00F672AD" w:rsidRDefault="000C6D67">
            <w:pPr>
              <w:pStyle w:val="Standardtext"/>
              <w:spacing w:after="0" w:line="240" w:lineRule="auto"/>
            </w:pPr>
            <w:r w:rsidRPr="00F672AD">
              <w:t>{</w:t>
            </w:r>
          </w:p>
          <w:p w14:paraId="27F9C619" w14:textId="77777777" w:rsidR="00814271" w:rsidRPr="00F672AD" w:rsidRDefault="000C6D67">
            <w:pPr>
              <w:pStyle w:val="Standardtext"/>
              <w:spacing w:after="0" w:line="240" w:lineRule="auto"/>
            </w:pPr>
            <w:r w:rsidRPr="00F672AD">
              <w:t xml:space="preserve">  "header": {</w:t>
            </w:r>
          </w:p>
          <w:p w14:paraId="34318712" w14:textId="77777777" w:rsidR="00814271" w:rsidRPr="00F672AD" w:rsidRDefault="000C6D67">
            <w:pPr>
              <w:pStyle w:val="Standardtext"/>
              <w:spacing w:after="0" w:line="240" w:lineRule="auto"/>
            </w:pPr>
            <w:r w:rsidRPr="00F672AD">
              <w:t xml:space="preserve">    "reqId": "CAC0E32D90C57024DE6B8EF9258571B3E18",</w:t>
            </w:r>
          </w:p>
          <w:p w14:paraId="6B179D25" w14:textId="77777777" w:rsidR="00814271" w:rsidRPr="00F672AD" w:rsidRDefault="000C6D67">
            <w:pPr>
              <w:pStyle w:val="Standardtext"/>
              <w:spacing w:after="0" w:line="240" w:lineRule="auto"/>
            </w:pPr>
            <w:r w:rsidRPr="00F672AD">
              <w:t xml:space="preserve">    "userId": "918600468133",</w:t>
            </w:r>
          </w:p>
          <w:p w14:paraId="03F48BF5" w14:textId="77777777" w:rsidR="00814271" w:rsidRPr="00F672AD" w:rsidRDefault="000C6D67">
            <w:pPr>
              <w:pStyle w:val="Standardtext"/>
              <w:spacing w:after="0" w:line="240" w:lineRule="auto"/>
            </w:pPr>
            <w:r w:rsidRPr="00F672AD">
              <w:t xml:space="preserve">    "version": "1",</w:t>
            </w:r>
          </w:p>
          <w:p w14:paraId="57A9DEB0" w14:textId="77777777" w:rsidR="00814271" w:rsidRPr="00F672AD" w:rsidRDefault="000C6D67">
            <w:pPr>
              <w:pStyle w:val="Standardtext"/>
              <w:spacing w:after="0" w:line="240" w:lineRule="auto"/>
            </w:pPr>
            <w:r w:rsidRPr="00F672AD">
              <w:t xml:space="preserve">    "clientId": "TID1234567890",</w:t>
            </w:r>
          </w:p>
          <w:p w14:paraId="2AD0F7FB" w14:textId="77777777" w:rsidR="00814271" w:rsidRPr="00F672AD" w:rsidRDefault="000C6D67">
            <w:pPr>
              <w:pStyle w:val="Standardtext"/>
              <w:spacing w:after="0" w:line="240" w:lineRule="auto"/>
            </w:pPr>
            <w:r w:rsidRPr="00F672AD">
              <w:t xml:space="preserve">    "channel": "MOB",</w:t>
            </w:r>
          </w:p>
          <w:p w14:paraId="2DC61D32" w14:textId="77777777" w:rsidR="00814271" w:rsidRPr="00F672AD" w:rsidRDefault="000C6D67">
            <w:pPr>
              <w:pStyle w:val="Standardtext"/>
              <w:spacing w:after="0" w:line="240" w:lineRule="auto"/>
            </w:pPr>
            <w:r w:rsidRPr="00F672AD">
              <w:t xml:space="preserve">    "timestamp": "2022-12-30T15:52:35.602Z",</w:t>
            </w:r>
          </w:p>
          <w:p w14:paraId="245AC5CE" w14:textId="77777777" w:rsidR="00814271" w:rsidRPr="00F672AD" w:rsidRDefault="000C6D67">
            <w:pPr>
              <w:pStyle w:val="Standardtext"/>
              <w:spacing w:after="0" w:line="240" w:lineRule="auto"/>
            </w:pPr>
            <w:r w:rsidRPr="00F672AD">
              <w:t xml:space="preserve">    "hmac": "95CAD7C45D4A7452A7FC94AADBD62349DEDBC5B55EF"</w:t>
            </w:r>
          </w:p>
          <w:p w14:paraId="496343FB" w14:textId="77777777" w:rsidR="00814271" w:rsidRPr="00F672AD" w:rsidRDefault="000C6D67">
            <w:pPr>
              <w:pStyle w:val="Standardtext"/>
              <w:spacing w:after="0" w:line="240" w:lineRule="auto"/>
            </w:pPr>
            <w:r w:rsidRPr="00F672AD">
              <w:t xml:space="preserve">  },</w:t>
            </w:r>
          </w:p>
          <w:p w14:paraId="0033CD5A" w14:textId="77777777" w:rsidR="00814271" w:rsidRPr="00F672AD" w:rsidRDefault="000C6D67">
            <w:pPr>
              <w:pStyle w:val="Standardtext"/>
              <w:spacing w:after="0" w:line="240" w:lineRule="auto"/>
            </w:pPr>
            <w:r w:rsidRPr="00F672AD">
              <w:t xml:space="preserve">  "pspOrgId": "123456"</w:t>
            </w:r>
          </w:p>
          <w:p w14:paraId="5E59AF04" w14:textId="77777777" w:rsidR="00814271" w:rsidRPr="00F672AD" w:rsidRDefault="000C6D67">
            <w:pPr>
              <w:pStyle w:val="Standardtext"/>
              <w:spacing w:after="0" w:line="240" w:lineRule="auto"/>
            </w:pPr>
            <w:r w:rsidRPr="00F672AD">
              <w:t>}</w:t>
            </w:r>
          </w:p>
        </w:tc>
      </w:tr>
    </w:tbl>
    <w:p w14:paraId="49682E47" w14:textId="77777777" w:rsidR="00814271" w:rsidRPr="00F672AD" w:rsidRDefault="00814271">
      <w:pPr>
        <w:pStyle w:val="Standardtext"/>
        <w:rPr>
          <w:b/>
          <w:u w:val="single"/>
        </w:rPr>
      </w:pPr>
    </w:p>
    <w:p w14:paraId="3CC44072" w14:textId="77777777" w:rsidR="00814271" w:rsidRPr="00F672AD" w:rsidRDefault="00814271">
      <w:pPr>
        <w:pStyle w:val="Standardtext"/>
        <w:rPr>
          <w:b/>
          <w:u w:val="single"/>
        </w:rPr>
      </w:pPr>
    </w:p>
    <w:p w14:paraId="4FE92968"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026F4F57" w14:textId="77777777">
        <w:tc>
          <w:tcPr>
            <w:tcW w:w="9017" w:type="dxa"/>
          </w:tcPr>
          <w:p w14:paraId="3EE66C5F" w14:textId="77777777" w:rsidR="00814271" w:rsidRPr="00F672AD" w:rsidRDefault="000C6D67">
            <w:pPr>
              <w:pStyle w:val="Standardtext"/>
              <w:spacing w:after="0" w:line="240" w:lineRule="auto"/>
            </w:pPr>
            <w:r w:rsidRPr="00F672AD">
              <w:t>{</w:t>
            </w:r>
          </w:p>
          <w:p w14:paraId="28D86070" w14:textId="77777777" w:rsidR="00814271" w:rsidRPr="00F672AD" w:rsidRDefault="000C6D67">
            <w:pPr>
              <w:pStyle w:val="Standardtext"/>
              <w:spacing w:after="0" w:line="240" w:lineRule="auto"/>
            </w:pPr>
            <w:r w:rsidRPr="00F672AD">
              <w:t xml:space="preserve">  "status": 200,</w:t>
            </w:r>
          </w:p>
          <w:p w14:paraId="0FF8800F" w14:textId="77777777" w:rsidR="00814271" w:rsidRPr="00F672AD" w:rsidRDefault="000C6D67">
            <w:pPr>
              <w:pStyle w:val="Standardtext"/>
              <w:spacing w:after="0" w:line="240" w:lineRule="auto"/>
            </w:pPr>
            <w:r w:rsidRPr="00F672AD">
              <w:t xml:space="preserve">  "message": "OK",</w:t>
            </w:r>
          </w:p>
          <w:p w14:paraId="4B556AFB" w14:textId="77777777" w:rsidR="00814271" w:rsidRPr="00F672AD" w:rsidRDefault="000C6D67">
            <w:pPr>
              <w:pStyle w:val="Standardtext"/>
              <w:spacing w:after="0" w:line="240" w:lineRule="auto"/>
            </w:pPr>
            <w:r w:rsidRPr="00F672AD">
              <w:t xml:space="preserve">  "error": "00",</w:t>
            </w:r>
          </w:p>
          <w:p w14:paraId="26F60D7B" w14:textId="77777777" w:rsidR="00814271" w:rsidRPr="00F672AD" w:rsidRDefault="000C6D67">
            <w:pPr>
              <w:pStyle w:val="Standardtext"/>
              <w:spacing w:after="0" w:line="240" w:lineRule="auto"/>
            </w:pPr>
            <w:r w:rsidRPr="00F672AD">
              <w:t xml:space="preserve">  "timestamp": "2023-03-28T10:20:59.932Z",</w:t>
            </w:r>
          </w:p>
          <w:p w14:paraId="486FE98C" w14:textId="77777777" w:rsidR="00814271" w:rsidRPr="00F672AD" w:rsidRDefault="000C6D67">
            <w:pPr>
              <w:pStyle w:val="Standardtext"/>
              <w:spacing w:after="0" w:line="240" w:lineRule="auto"/>
            </w:pPr>
            <w:r w:rsidRPr="00F672AD">
              <w:t xml:space="preserve">  "reqId": "CSB19B89EC98B8946C79B25576106231737",</w:t>
            </w:r>
          </w:p>
          <w:p w14:paraId="085F6CBD" w14:textId="77777777" w:rsidR="00814271" w:rsidRPr="00F672AD" w:rsidRDefault="000C6D67">
            <w:pPr>
              <w:pStyle w:val="Standardtext"/>
              <w:spacing w:after="0" w:line="240" w:lineRule="auto"/>
            </w:pPr>
            <w:r w:rsidRPr="00F672AD">
              <w:t xml:space="preserve">  "keyList": [</w:t>
            </w:r>
          </w:p>
          <w:p w14:paraId="4FDB5012" w14:textId="77777777" w:rsidR="00814271" w:rsidRPr="00F672AD" w:rsidRDefault="000C6D67">
            <w:pPr>
              <w:pStyle w:val="Standardtext"/>
              <w:spacing w:after="0" w:line="240" w:lineRule="auto"/>
            </w:pPr>
            <w:r w:rsidRPr="00F672AD">
              <w:t xml:space="preserve">    {</w:t>
            </w:r>
          </w:p>
          <w:p w14:paraId="2B9BB255" w14:textId="77777777" w:rsidR="00814271" w:rsidRPr="00F672AD" w:rsidRDefault="000C6D67">
            <w:pPr>
              <w:pStyle w:val="Standardtext"/>
              <w:spacing w:after="0" w:line="240" w:lineRule="auto"/>
            </w:pPr>
            <w:r w:rsidRPr="00F672AD">
              <w:t xml:space="preserve">      "code": "NPCI",</w:t>
            </w:r>
          </w:p>
          <w:p w14:paraId="0F154105" w14:textId="77777777" w:rsidR="00814271" w:rsidRPr="00F672AD" w:rsidRDefault="000C6D67">
            <w:pPr>
              <w:pStyle w:val="Standardtext"/>
              <w:spacing w:after="0" w:line="240" w:lineRule="auto"/>
            </w:pPr>
            <w:r w:rsidRPr="00F672AD">
              <w:t xml:space="preserve">      "ki": "20221209",</w:t>
            </w:r>
          </w:p>
          <w:p w14:paraId="3D6C2400" w14:textId="77777777" w:rsidR="00814271" w:rsidRPr="00F672AD" w:rsidRDefault="000C6D67">
            <w:pPr>
              <w:pStyle w:val="Standardtext"/>
              <w:spacing w:after="0" w:line="240" w:lineRule="auto"/>
            </w:pPr>
            <w:r w:rsidRPr="00F672AD">
              <w:t xml:space="preserve">      "owner": "",</w:t>
            </w:r>
          </w:p>
          <w:p w14:paraId="78ADDCE7" w14:textId="77777777" w:rsidR="00814271" w:rsidRPr="00F672AD" w:rsidRDefault="000C6D67">
            <w:pPr>
              <w:pStyle w:val="Standardtext"/>
              <w:spacing w:after="0" w:line="240" w:lineRule="auto"/>
            </w:pPr>
            <w:r w:rsidRPr="00F672AD">
              <w:t xml:space="preserve">      "type": "PKI"</w:t>
            </w:r>
          </w:p>
          <w:p w14:paraId="41008001" w14:textId="77777777" w:rsidR="00814271" w:rsidRPr="00F672AD" w:rsidRDefault="000C6D67">
            <w:pPr>
              <w:pStyle w:val="Standardtext"/>
              <w:spacing w:after="0" w:line="240" w:lineRule="auto"/>
            </w:pPr>
            <w:r w:rsidRPr="00F672AD">
              <w:t xml:space="preserve">    }</w:t>
            </w:r>
          </w:p>
          <w:p w14:paraId="4B3B8A64" w14:textId="77777777" w:rsidR="00814271" w:rsidRPr="00F672AD" w:rsidRDefault="000C6D67">
            <w:pPr>
              <w:pStyle w:val="Standardtext"/>
              <w:spacing w:after="0" w:line="240" w:lineRule="auto"/>
            </w:pPr>
            <w:r w:rsidRPr="00F672AD">
              <w:t xml:space="preserve">  ],</w:t>
            </w:r>
          </w:p>
          <w:p w14:paraId="46390AF9" w14:textId="77777777" w:rsidR="00814271" w:rsidRPr="00F672AD" w:rsidRDefault="000C6D67">
            <w:pPr>
              <w:pStyle w:val="Standardtext"/>
              <w:spacing w:after="0" w:line="240" w:lineRule="auto"/>
              <w:rPr>
                <w:lang w:val="en-IN"/>
              </w:rPr>
            </w:pPr>
            <w:r w:rsidRPr="00F672AD">
              <w:rPr>
                <w:lang w:val="en-IN"/>
              </w:rPr>
              <w:t xml:space="preserve">  “xmlPayLoad”:”</w:t>
            </w:r>
            <w:r w:rsidRPr="00F672AD">
              <w:t>&lt;?xml version=\"1.0\" encoding=\"UTF-8\" standalone=\"yes\"?&gt;&lt;ns2:Resp</w:t>
            </w:r>
            <w:r w:rsidRPr="00F672AD">
              <w:rPr>
                <w:lang w:val="en-IN"/>
              </w:rPr>
              <w:t>Psp</w:t>
            </w:r>
            <w:r w:rsidRPr="00F672AD">
              <w:t>Keys&gt;...&lt;/ns2:Resp</w:t>
            </w:r>
            <w:r w:rsidRPr="00F672AD">
              <w:rPr>
                <w:lang w:val="en-IN"/>
              </w:rPr>
              <w:t>Psp</w:t>
            </w:r>
            <w:r w:rsidRPr="00F672AD">
              <w:t>Keys&gt;</w:t>
            </w:r>
            <w:r w:rsidRPr="00F672AD">
              <w:rPr>
                <w:lang w:val="en-IN"/>
              </w:rPr>
              <w:t>”,</w:t>
            </w:r>
          </w:p>
          <w:p w14:paraId="1566DAD6" w14:textId="77777777" w:rsidR="00814271" w:rsidRPr="00F672AD" w:rsidRDefault="000C6D67">
            <w:pPr>
              <w:pStyle w:val="Standardtext"/>
              <w:spacing w:after="0" w:line="240" w:lineRule="auto"/>
            </w:pPr>
            <w:r w:rsidRPr="00F672AD">
              <w:t xml:space="preserve">  "hmac": "95CAD7C45D4A7452A7FC94AADBD62349DEDBC5B55EF"</w:t>
            </w:r>
          </w:p>
          <w:p w14:paraId="25E5F832" w14:textId="77777777" w:rsidR="00814271" w:rsidRPr="00F672AD" w:rsidRDefault="000C6D67">
            <w:pPr>
              <w:pStyle w:val="Standardtext"/>
              <w:spacing w:after="0" w:line="240" w:lineRule="auto"/>
            </w:pPr>
            <w:r w:rsidRPr="00F672AD">
              <w:t>}</w:t>
            </w:r>
          </w:p>
        </w:tc>
      </w:tr>
    </w:tbl>
    <w:p w14:paraId="0343606D" w14:textId="77777777" w:rsidR="00814271" w:rsidRPr="00F672AD" w:rsidRDefault="00814271">
      <w:pPr>
        <w:pStyle w:val="Standardtext"/>
        <w:rPr>
          <w:b/>
          <w:u w:val="single"/>
        </w:rPr>
      </w:pPr>
    </w:p>
    <w:p w14:paraId="4AD6E255"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30B5B237" w14:textId="77777777" w:rsidR="00814271" w:rsidRPr="00F672AD" w:rsidRDefault="000C6D67">
      <w:pPr>
        <w:pStyle w:val="Heading2"/>
        <w:ind w:left="1120"/>
      </w:pPr>
      <w:bookmarkStart w:id="21" w:name="_Toc195548604"/>
      <w:r w:rsidRPr="00F672AD">
        <w:lastRenderedPageBreak/>
        <w:t>GetToken</w:t>
      </w:r>
      <w:bookmarkEnd w:id="21"/>
    </w:p>
    <w:p w14:paraId="4582A3EC" w14:textId="77777777" w:rsidR="00814271" w:rsidRPr="00F672AD" w:rsidRDefault="000C6D67">
      <w:pPr>
        <w:pStyle w:val="Standardtext"/>
      </w:pPr>
      <w:r w:rsidRPr="00F672AD">
        <w:t>This API allows the channel to get/ rotate the token on periodic basis, requested by the NPCI Common Library. The token value is required to initiate NPCI Common Library that captures the credentials at Mobile Application.</w:t>
      </w:r>
    </w:p>
    <w:p w14:paraId="3FD77A90" w14:textId="77777777" w:rsidR="00814271" w:rsidRPr="00F672AD" w:rsidRDefault="000C6D67">
      <w:pPr>
        <w:pStyle w:val="Heading3"/>
      </w:pPr>
      <w:bookmarkStart w:id="22" w:name="_Toc195548605"/>
      <w:r w:rsidRPr="00F672AD">
        <w:t>Request Format</w:t>
      </w:r>
      <w:bookmarkEnd w:id="22"/>
    </w:p>
    <w:p w14:paraId="4885BA62"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280"/>
        <w:gridCol w:w="1448"/>
        <w:gridCol w:w="979"/>
        <w:gridCol w:w="664"/>
        <w:gridCol w:w="3646"/>
      </w:tblGrid>
      <w:tr w:rsidR="00814271" w:rsidRPr="00F672AD" w14:paraId="3E50F9EC"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4D4C13CC"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AA05CE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751954B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7D5183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22" w:type="pct"/>
            <w:tcBorders>
              <w:top w:val="none" w:sz="0" w:space="0" w:color="auto"/>
              <w:left w:val="none" w:sz="0" w:space="0" w:color="auto"/>
              <w:bottom w:val="none" w:sz="0" w:space="0" w:color="auto"/>
              <w:right w:val="none" w:sz="0" w:space="0" w:color="auto"/>
            </w:tcBorders>
          </w:tcPr>
          <w:p w14:paraId="750E3D4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0DA4DD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390B0C5"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9FD8628"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71E8BD2B"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8ADFD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5EF74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E504F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0A145B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404CF45"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1E10998E"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7DDF9B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64D14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61747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561C79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D7170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1B113C7"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79047E1"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25227D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72E92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0C743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476D93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6422AF4C"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11509023"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AB656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015A0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8CC23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4A6D74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3F388BB"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1ABE043"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59C722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77665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41140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44E944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0A2631F"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70D13410"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24C74A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C864C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724CD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79D9B9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37BF70E5"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0C15954"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748CC6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7B2A3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B2E8C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2" w:type="pct"/>
          </w:tcPr>
          <w:p w14:paraId="43CA02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35E587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65AC5AD"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61AD412"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75738B50"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6CB478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29194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5ECFF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700049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challenge</w:t>
            </w:r>
          </w:p>
        </w:tc>
      </w:tr>
      <w:tr w:rsidR="00814271" w:rsidRPr="00F672AD" w14:paraId="70CA77A2"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5E4697B8" w14:textId="77777777" w:rsidR="00814271" w:rsidRPr="00F672AD" w:rsidRDefault="000C6D67">
            <w:pPr>
              <w:pStyle w:val="Standardtext"/>
              <w:spacing w:after="0" w:line="240" w:lineRule="auto"/>
              <w:jc w:val="left"/>
              <w:rPr>
                <w:bCs w:val="0"/>
              </w:rPr>
            </w:pPr>
            <w:r w:rsidRPr="00F672AD">
              <w:rPr>
                <w:b w:val="0"/>
              </w:rPr>
              <w:t>subType</w:t>
            </w:r>
          </w:p>
        </w:tc>
        <w:tc>
          <w:tcPr>
            <w:tcW w:w="803" w:type="pct"/>
          </w:tcPr>
          <w:p w14:paraId="55375E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8270F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D8389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5A39A7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nitial/ reset/ rotate</w:t>
            </w:r>
          </w:p>
        </w:tc>
      </w:tr>
      <w:tr w:rsidR="00814271" w:rsidRPr="00F672AD" w14:paraId="10434CD6"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25C80DB" w14:textId="77777777" w:rsidR="00814271" w:rsidRPr="00F672AD" w:rsidRDefault="000C6D67">
            <w:pPr>
              <w:pStyle w:val="Standardtext"/>
              <w:spacing w:after="0" w:line="240" w:lineRule="auto"/>
              <w:jc w:val="left"/>
              <w:rPr>
                <w:bCs w:val="0"/>
              </w:rPr>
            </w:pPr>
            <w:r w:rsidRPr="00F672AD">
              <w:rPr>
                <w:b w:val="0"/>
              </w:rPr>
              <w:t>value</w:t>
            </w:r>
          </w:p>
        </w:tc>
        <w:tc>
          <w:tcPr>
            <w:tcW w:w="803" w:type="pct"/>
          </w:tcPr>
          <w:p w14:paraId="51C826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68941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AA21C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182CF8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data</w:t>
            </w:r>
          </w:p>
        </w:tc>
      </w:tr>
      <w:tr w:rsidR="00814271" w:rsidRPr="00F672AD" w14:paraId="4F8B56A6"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00E75C0D"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46C31B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613AF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C3C4F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30B5F5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42E174ED"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F880AF4"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1118F4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56E85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7C039F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31FFF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5E4F7A5E"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A1652EC" w14:textId="77777777" w:rsidR="00814271" w:rsidRPr="00F672AD" w:rsidRDefault="000C6D67">
      <w:pPr>
        <w:pStyle w:val="Heading3"/>
      </w:pPr>
      <w:bookmarkStart w:id="23" w:name="_Toc195548606"/>
      <w:r w:rsidRPr="00F672AD">
        <w:lastRenderedPageBreak/>
        <w:t>Response Format</w:t>
      </w:r>
      <w:bookmarkEnd w:id="23"/>
    </w:p>
    <w:p w14:paraId="3577FB5B"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737752C7"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F2A0C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350FFB5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412B1AA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DA9E91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6A5FACD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906322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3AF9AD9"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2D448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F6F5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714307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383F9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3524B3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DBEFFE6"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36BEC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E5AE6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703928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BDDB4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6C50CE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71B6E2A"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225E39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3D16B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640C38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3D17D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A3C4B9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08D832A"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FEDBC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E615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81C59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291B0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956904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62C7FC7"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42EB7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F3B06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7667BF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52436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A21053B"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8E952F9" w14:textId="77777777" w:rsidR="00814271" w:rsidRPr="00F672AD" w:rsidRDefault="000C6D67">
            <w:pPr>
              <w:pStyle w:val="Standardtext"/>
              <w:spacing w:after="0" w:line="240" w:lineRule="auto"/>
              <w:jc w:val="center"/>
              <w:rPr>
                <w:b w:val="0"/>
                <w:bCs w:val="0"/>
              </w:rPr>
            </w:pPr>
            <w:r w:rsidRPr="00F672AD">
              <w:t>keyData</w:t>
            </w:r>
          </w:p>
        </w:tc>
      </w:tr>
      <w:tr w:rsidR="00814271" w:rsidRPr="00F672AD" w14:paraId="6356469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FD27C0E"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08EDF3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BB02E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210476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33500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Type</w:t>
            </w:r>
          </w:p>
        </w:tc>
      </w:tr>
      <w:tr w:rsidR="00814271" w:rsidRPr="00F672AD" w14:paraId="1090AC5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FDE5442" w14:textId="77777777" w:rsidR="00814271" w:rsidRPr="00F672AD" w:rsidRDefault="000C6D67">
            <w:pPr>
              <w:pStyle w:val="Standardtext"/>
              <w:spacing w:after="0" w:line="240" w:lineRule="auto"/>
              <w:jc w:val="left"/>
              <w:rPr>
                <w:bCs w:val="0"/>
              </w:rPr>
            </w:pPr>
            <w:r w:rsidRPr="00F672AD">
              <w:rPr>
                <w:b w:val="0"/>
              </w:rPr>
              <w:t>keyValue</w:t>
            </w:r>
          </w:p>
        </w:tc>
        <w:tc>
          <w:tcPr>
            <w:tcW w:w="803" w:type="pct"/>
          </w:tcPr>
          <w:p w14:paraId="0F5366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9141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188315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7D3B9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Value</w:t>
            </w:r>
          </w:p>
        </w:tc>
      </w:tr>
      <w:tr w:rsidR="00814271" w:rsidRPr="00F672AD" w14:paraId="5391C5B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930472C"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6C2713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236A2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7510A7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AEB65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0DCBEFD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A5C188A"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5A262C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7467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5DB495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3D6AD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2CF0AA5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3BC857C" w14:textId="77777777" w:rsidR="00814271" w:rsidRPr="00F672AD" w:rsidRDefault="000C6D67">
            <w:pPr>
              <w:pStyle w:val="Standardtext"/>
              <w:spacing w:after="0" w:line="240" w:lineRule="auto"/>
              <w:jc w:val="left"/>
              <w:rPr>
                <w:bCs w:val="0"/>
              </w:rPr>
            </w:pPr>
            <w:r w:rsidRPr="00F672AD">
              <w:rPr>
                <w:b w:val="0"/>
              </w:rPr>
              <w:t>owner</w:t>
            </w:r>
          </w:p>
        </w:tc>
        <w:tc>
          <w:tcPr>
            <w:tcW w:w="803" w:type="pct"/>
          </w:tcPr>
          <w:p w14:paraId="5259CE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A4E00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D69A2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878CA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Owner</w:t>
            </w:r>
          </w:p>
        </w:tc>
      </w:tr>
      <w:tr w:rsidR="00814271" w:rsidRPr="00F672AD" w14:paraId="70597D1D"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7C29EF9" w14:textId="77777777" w:rsidR="00814271" w:rsidRPr="00F672AD" w:rsidRDefault="00814271">
            <w:pPr>
              <w:pStyle w:val="Standardtext"/>
              <w:spacing w:after="0" w:line="240" w:lineRule="auto"/>
              <w:jc w:val="right"/>
              <w:rPr>
                <w:b w:val="0"/>
                <w:bCs w:val="0"/>
              </w:rPr>
            </w:pPr>
          </w:p>
        </w:tc>
      </w:tr>
      <w:tr w:rsidR="00814271" w:rsidRPr="00F672AD" w14:paraId="69CD66D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421A664"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9F910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301F8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DB726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63C13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07F01124" w14:textId="77777777" w:rsidR="00814271" w:rsidRPr="00F672AD" w:rsidRDefault="00814271">
      <w:pPr>
        <w:pStyle w:val="Standardtext"/>
      </w:pPr>
    </w:p>
    <w:p w14:paraId="1FCE584A" w14:textId="77777777" w:rsidR="00814271" w:rsidRPr="00F672AD" w:rsidRDefault="000C6D67">
      <w:pPr>
        <w:pStyle w:val="Heading3"/>
      </w:pPr>
      <w:bookmarkStart w:id="24" w:name="_Toc195548607"/>
      <w:r w:rsidRPr="00F672AD">
        <w:t>Sample Message</w:t>
      </w:r>
      <w:bookmarkEnd w:id="24"/>
      <w:r w:rsidRPr="00F672AD">
        <w:t xml:space="preserve"> </w:t>
      </w:r>
    </w:p>
    <w:p w14:paraId="4A1DC9ED" w14:textId="77777777" w:rsidR="00814271" w:rsidRPr="00F672AD" w:rsidRDefault="000C6D67">
      <w:pPr>
        <w:pStyle w:val="Standardtext"/>
        <w:rPr>
          <w:u w:val="single"/>
        </w:rPr>
      </w:pPr>
      <w:r w:rsidRPr="00F672AD">
        <w:rPr>
          <w:b/>
          <w:u w:val="single"/>
        </w:rPr>
        <w:t>URL:</w:t>
      </w:r>
      <w:r w:rsidRPr="00F672AD">
        <w:rPr>
          <w:b/>
        </w:rPr>
        <w:t xml:space="preserve"> </w:t>
      </w:r>
      <w:hyperlink r:id="rId21" w:history="1">
        <w:r w:rsidRPr="00F672AD">
          <w:rPr>
            <w:rStyle w:val="Hyperlink"/>
          </w:rPr>
          <w:t>https://IP:Port/acquirer/meta/GetToken</w:t>
        </w:r>
      </w:hyperlink>
    </w:p>
    <w:p w14:paraId="73D8680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EF2ACF6" w14:textId="77777777">
        <w:tc>
          <w:tcPr>
            <w:tcW w:w="9017" w:type="dxa"/>
          </w:tcPr>
          <w:p w14:paraId="501BDA11" w14:textId="77777777" w:rsidR="00814271" w:rsidRPr="00F672AD" w:rsidRDefault="000C6D67">
            <w:pPr>
              <w:pStyle w:val="Standardtext"/>
              <w:spacing w:after="0" w:line="240" w:lineRule="auto"/>
            </w:pPr>
            <w:r w:rsidRPr="00F672AD">
              <w:t>{</w:t>
            </w:r>
          </w:p>
          <w:p w14:paraId="57898C06" w14:textId="77777777" w:rsidR="00814271" w:rsidRPr="00F672AD" w:rsidRDefault="000C6D67">
            <w:pPr>
              <w:pStyle w:val="Standardtext"/>
              <w:spacing w:after="0" w:line="240" w:lineRule="auto"/>
            </w:pPr>
            <w:r w:rsidRPr="00F672AD">
              <w:t xml:space="preserve">  "header": {</w:t>
            </w:r>
          </w:p>
          <w:p w14:paraId="52CDB7D1" w14:textId="77777777" w:rsidR="00814271" w:rsidRPr="00F672AD" w:rsidRDefault="000C6D67">
            <w:pPr>
              <w:pStyle w:val="Standardtext"/>
              <w:spacing w:after="0" w:line="240" w:lineRule="auto"/>
            </w:pPr>
            <w:r w:rsidRPr="00F672AD">
              <w:t xml:space="preserve">    "reqId": "CAC0E32D90C57024DE6B8EF9258571B3E18",</w:t>
            </w:r>
          </w:p>
          <w:p w14:paraId="3911AD82" w14:textId="77777777" w:rsidR="00814271" w:rsidRPr="00F672AD" w:rsidRDefault="000C6D67">
            <w:pPr>
              <w:pStyle w:val="Standardtext"/>
              <w:spacing w:after="0" w:line="240" w:lineRule="auto"/>
            </w:pPr>
            <w:r w:rsidRPr="00F672AD">
              <w:t xml:space="preserve">    "userId": "918600468133",</w:t>
            </w:r>
          </w:p>
          <w:p w14:paraId="763A333C" w14:textId="77777777" w:rsidR="00814271" w:rsidRPr="00F672AD" w:rsidRDefault="000C6D67">
            <w:pPr>
              <w:pStyle w:val="Standardtext"/>
              <w:spacing w:after="0" w:line="240" w:lineRule="auto"/>
            </w:pPr>
            <w:r w:rsidRPr="00F672AD">
              <w:t xml:space="preserve">    "version": "1",</w:t>
            </w:r>
          </w:p>
          <w:p w14:paraId="31CC6AED" w14:textId="77777777" w:rsidR="00814271" w:rsidRPr="00F672AD" w:rsidRDefault="000C6D67">
            <w:pPr>
              <w:pStyle w:val="Standardtext"/>
              <w:spacing w:after="0" w:line="240" w:lineRule="auto"/>
            </w:pPr>
            <w:r w:rsidRPr="00F672AD">
              <w:t xml:space="preserve">    "clientI</w:t>
            </w:r>
            <w:r w:rsidRPr="00F672AD">
              <w:rPr>
                <w:lang w:val="en-IN"/>
              </w:rPr>
              <w:t>D</w:t>
            </w:r>
            <w:r w:rsidRPr="00F672AD">
              <w:t>": "TID1234567890",</w:t>
            </w:r>
          </w:p>
          <w:p w14:paraId="0A2ECFC1" w14:textId="77777777" w:rsidR="00814271" w:rsidRPr="00F672AD" w:rsidRDefault="000C6D67">
            <w:pPr>
              <w:pStyle w:val="Standardtext"/>
              <w:spacing w:after="0" w:line="240" w:lineRule="auto"/>
            </w:pPr>
            <w:r w:rsidRPr="00F672AD">
              <w:t xml:space="preserve">    "channel": "MOB",</w:t>
            </w:r>
          </w:p>
          <w:p w14:paraId="40E4E7CB" w14:textId="77777777" w:rsidR="00814271" w:rsidRPr="00F672AD" w:rsidRDefault="000C6D67">
            <w:pPr>
              <w:pStyle w:val="Standardtext"/>
              <w:spacing w:after="0" w:line="240" w:lineRule="auto"/>
            </w:pPr>
            <w:r w:rsidRPr="00F672AD">
              <w:t xml:space="preserve">    "timestamp": "2022-12-30T15:49:45.097Z",</w:t>
            </w:r>
          </w:p>
          <w:p w14:paraId="289D37EE" w14:textId="77777777" w:rsidR="00814271" w:rsidRPr="00F672AD" w:rsidRDefault="000C6D67">
            <w:pPr>
              <w:pStyle w:val="Standardtext"/>
              <w:spacing w:after="0" w:line="240" w:lineRule="auto"/>
            </w:pPr>
            <w:r w:rsidRPr="00F672AD">
              <w:t xml:space="preserve">    "hmac": "95CAD7C45D4A7452A7FC94AADBD62349DEDBC5B55EF"</w:t>
            </w:r>
          </w:p>
          <w:p w14:paraId="32776F7E" w14:textId="77777777" w:rsidR="00814271" w:rsidRPr="00F672AD" w:rsidRDefault="000C6D67">
            <w:pPr>
              <w:pStyle w:val="Standardtext"/>
              <w:spacing w:after="0" w:line="240" w:lineRule="auto"/>
            </w:pPr>
            <w:r w:rsidRPr="00F672AD">
              <w:t xml:space="preserve">  },</w:t>
            </w:r>
          </w:p>
          <w:p w14:paraId="2AFCF9EF" w14:textId="77777777" w:rsidR="00814271" w:rsidRPr="00F672AD" w:rsidRDefault="000C6D67">
            <w:pPr>
              <w:pStyle w:val="Standardtext"/>
              <w:spacing w:after="0" w:line="240" w:lineRule="auto"/>
            </w:pPr>
            <w:r w:rsidRPr="00F672AD">
              <w:t xml:space="preserve">  "cred": {</w:t>
            </w:r>
          </w:p>
          <w:p w14:paraId="460D1267" w14:textId="77777777" w:rsidR="00814271" w:rsidRPr="00F672AD" w:rsidRDefault="000C6D67">
            <w:pPr>
              <w:pStyle w:val="Standardtext"/>
              <w:spacing w:after="0" w:line="240" w:lineRule="auto"/>
            </w:pPr>
            <w:r w:rsidRPr="00F672AD">
              <w:t xml:space="preserve">    "code": "NPCI",</w:t>
            </w:r>
          </w:p>
          <w:p w14:paraId="7E87C551" w14:textId="77777777" w:rsidR="00814271" w:rsidRPr="00F672AD" w:rsidRDefault="000C6D67">
            <w:pPr>
              <w:pStyle w:val="Standardtext"/>
              <w:spacing w:after="0" w:line="240" w:lineRule="auto"/>
            </w:pPr>
            <w:r w:rsidRPr="00F672AD">
              <w:t xml:space="preserve">    "ki": "20221209",</w:t>
            </w:r>
          </w:p>
          <w:p w14:paraId="39A9B4B4" w14:textId="77777777" w:rsidR="00814271" w:rsidRPr="00F672AD" w:rsidRDefault="000C6D67">
            <w:pPr>
              <w:pStyle w:val="Standardtext"/>
              <w:spacing w:after="0" w:line="240" w:lineRule="auto"/>
            </w:pPr>
            <w:r w:rsidRPr="00F672AD">
              <w:t xml:space="preserve">    "subType": "initial",</w:t>
            </w:r>
          </w:p>
          <w:p w14:paraId="3E863608" w14:textId="77777777" w:rsidR="00814271" w:rsidRPr="00F672AD" w:rsidRDefault="000C6D67">
            <w:pPr>
              <w:pStyle w:val="Standardtext"/>
              <w:spacing w:after="0" w:line="240" w:lineRule="auto"/>
            </w:pPr>
            <w:r w:rsidRPr="00F672AD">
              <w:t xml:space="preserve">    "type": "Challenge",</w:t>
            </w:r>
          </w:p>
          <w:p w14:paraId="3DD3A62D" w14:textId="77777777" w:rsidR="00814271" w:rsidRPr="00F672AD" w:rsidRDefault="000C6D67">
            <w:pPr>
              <w:pStyle w:val="Standardtext"/>
              <w:spacing w:after="0" w:line="240" w:lineRule="auto"/>
            </w:pPr>
            <w:r w:rsidRPr="00F672AD">
              <w:lastRenderedPageBreak/>
              <w:t xml:space="preserve">    "value": "919768685163|com.ubi.ucash|919768685163|JP1JoXQ1uH4Coifuv1tMJ8cqNXDk5jY5BzfCer2aBMdjq5dcOLj9OQDGWyJY3mUr93VzWGJHGzydF077QTmQcwtexUD2Xx5d5sKmkqUZGOrlmWU8aTZzTzsPZiHo9J29gavLjC1MhdDKiwkPfM8TQ+Woo+oh2aroZHuKvvP6ow9L59rWYnmdpHEv5U6R0OfF4RQHbKcg94HHwU2AtSu8zFIH+J4UG7tQuwO7vgRwOQBtNSwoP8SRG9jXhQX4hYbk+B4EkfUYzZG3gbC6nM5mhUfwQ0nFSN0+0S5VxrRCHYjC+J27i+fB7yEKZ5HNPFNFdnzD5krshWMwTnoBaiGdAA=="</w:t>
            </w:r>
          </w:p>
          <w:p w14:paraId="7B9ADAF2" w14:textId="77777777" w:rsidR="00814271" w:rsidRPr="00F672AD" w:rsidRDefault="000C6D67">
            <w:pPr>
              <w:pStyle w:val="Standardtext"/>
              <w:spacing w:after="0" w:line="240" w:lineRule="auto"/>
            </w:pPr>
            <w:r w:rsidRPr="00F672AD">
              <w:t xml:space="preserve">  }</w:t>
            </w:r>
          </w:p>
          <w:p w14:paraId="7ECE6481" w14:textId="77777777" w:rsidR="00814271" w:rsidRPr="00F672AD" w:rsidRDefault="000C6D67">
            <w:pPr>
              <w:pStyle w:val="Standardtext"/>
              <w:spacing w:after="0" w:line="240" w:lineRule="auto"/>
            </w:pPr>
            <w:r w:rsidRPr="00F672AD">
              <w:t>}</w:t>
            </w:r>
          </w:p>
        </w:tc>
      </w:tr>
    </w:tbl>
    <w:p w14:paraId="4EE23C32" w14:textId="77777777" w:rsidR="00814271" w:rsidRPr="00F672AD" w:rsidRDefault="00814271">
      <w:pPr>
        <w:pStyle w:val="Standardtext"/>
        <w:rPr>
          <w:b/>
          <w:u w:val="single"/>
        </w:rPr>
      </w:pPr>
    </w:p>
    <w:p w14:paraId="582C3A6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6239FA4" w14:textId="77777777">
        <w:tc>
          <w:tcPr>
            <w:tcW w:w="9017" w:type="dxa"/>
          </w:tcPr>
          <w:p w14:paraId="33C9855E" w14:textId="77777777" w:rsidR="00814271" w:rsidRPr="00F672AD" w:rsidRDefault="000C6D67">
            <w:pPr>
              <w:pStyle w:val="Standardtext"/>
              <w:spacing w:after="0" w:line="240" w:lineRule="auto"/>
            </w:pPr>
            <w:r w:rsidRPr="00F672AD">
              <w:t>{</w:t>
            </w:r>
          </w:p>
          <w:p w14:paraId="550E3BF7" w14:textId="77777777" w:rsidR="00814271" w:rsidRPr="00F672AD" w:rsidRDefault="000C6D67">
            <w:pPr>
              <w:pStyle w:val="Standardtext"/>
              <w:spacing w:after="0" w:line="240" w:lineRule="auto"/>
            </w:pPr>
            <w:r w:rsidRPr="00F672AD">
              <w:t xml:space="preserve">  "status": 200,</w:t>
            </w:r>
          </w:p>
          <w:p w14:paraId="1E1F6440" w14:textId="77777777" w:rsidR="00814271" w:rsidRPr="00F672AD" w:rsidRDefault="000C6D67">
            <w:pPr>
              <w:pStyle w:val="Standardtext"/>
              <w:spacing w:after="0" w:line="240" w:lineRule="auto"/>
            </w:pPr>
            <w:r w:rsidRPr="00F672AD">
              <w:t xml:space="preserve">  "message": "OK",</w:t>
            </w:r>
          </w:p>
          <w:p w14:paraId="3555A5D8" w14:textId="77777777" w:rsidR="00814271" w:rsidRPr="00F672AD" w:rsidRDefault="000C6D67">
            <w:pPr>
              <w:pStyle w:val="Standardtext"/>
              <w:spacing w:after="0" w:line="240" w:lineRule="auto"/>
            </w:pPr>
            <w:r w:rsidRPr="00F672AD">
              <w:t xml:space="preserve">  "error": "00",</w:t>
            </w:r>
          </w:p>
          <w:p w14:paraId="31C82AF5" w14:textId="77777777" w:rsidR="00814271" w:rsidRPr="00F672AD" w:rsidRDefault="000C6D67">
            <w:pPr>
              <w:pStyle w:val="Standardtext"/>
              <w:spacing w:after="0" w:line="240" w:lineRule="auto"/>
            </w:pPr>
            <w:r w:rsidRPr="00F672AD">
              <w:t xml:space="preserve">  "reqId": "CSB19B89EC98B8946C79B25576106231737",</w:t>
            </w:r>
          </w:p>
          <w:p w14:paraId="6724CA86" w14:textId="77777777" w:rsidR="00814271" w:rsidRPr="00F672AD" w:rsidRDefault="000C6D67">
            <w:pPr>
              <w:pStyle w:val="Standardtext"/>
              <w:spacing w:after="0" w:line="240" w:lineRule="auto"/>
            </w:pPr>
            <w:r w:rsidRPr="00F672AD">
              <w:t xml:space="preserve">  "timestamp": "2022-12-29T17:21:18.590Z",</w:t>
            </w:r>
          </w:p>
          <w:p w14:paraId="097A6880" w14:textId="77777777" w:rsidR="00814271" w:rsidRPr="00F672AD" w:rsidRDefault="000C6D67">
            <w:pPr>
              <w:pStyle w:val="Standardtext"/>
              <w:spacing w:after="0" w:line="240" w:lineRule="auto"/>
            </w:pPr>
            <w:r w:rsidRPr="00F672AD">
              <w:t xml:space="preserve">  "keyData": {</w:t>
            </w:r>
          </w:p>
          <w:p w14:paraId="3807A69B" w14:textId="77777777" w:rsidR="00814271" w:rsidRPr="00F672AD" w:rsidRDefault="000C6D67">
            <w:pPr>
              <w:pStyle w:val="Standardtext"/>
              <w:spacing w:after="0" w:line="240" w:lineRule="auto"/>
            </w:pPr>
            <w:r w:rsidRPr="00F672AD">
              <w:t xml:space="preserve">    "code": "NPCI",</w:t>
            </w:r>
          </w:p>
          <w:p w14:paraId="188F5351" w14:textId="77777777" w:rsidR="00814271" w:rsidRPr="00F672AD" w:rsidRDefault="000C6D67">
            <w:pPr>
              <w:pStyle w:val="Standardtext"/>
              <w:spacing w:after="0" w:line="240" w:lineRule="auto"/>
            </w:pPr>
            <w:r w:rsidRPr="00F672AD">
              <w:t xml:space="preserve">    "keyValue": "Y/yN4Vg/+lwC5aG1NzQqgmNyFSW/4nrQVASIfmJJx0I=",</w:t>
            </w:r>
          </w:p>
          <w:p w14:paraId="4D7BF715" w14:textId="77777777" w:rsidR="00814271" w:rsidRPr="00F672AD" w:rsidRDefault="000C6D67">
            <w:pPr>
              <w:pStyle w:val="Standardtext"/>
              <w:spacing w:after="0" w:line="240" w:lineRule="auto"/>
            </w:pPr>
            <w:r w:rsidRPr="00F672AD">
              <w:t xml:space="preserve">    "ki": "20221209",</w:t>
            </w:r>
          </w:p>
          <w:p w14:paraId="27C2C45C" w14:textId="77777777" w:rsidR="00814271" w:rsidRPr="00F672AD" w:rsidRDefault="000C6D67">
            <w:pPr>
              <w:pStyle w:val="Standardtext"/>
              <w:spacing w:after="0" w:line="240" w:lineRule="auto"/>
            </w:pPr>
            <w:r w:rsidRPr="00F672AD">
              <w:t xml:space="preserve">    "owner": "NPCI",</w:t>
            </w:r>
          </w:p>
          <w:p w14:paraId="75F3CE31" w14:textId="77777777" w:rsidR="00814271" w:rsidRPr="00F672AD" w:rsidRDefault="000C6D67">
            <w:pPr>
              <w:pStyle w:val="Standardtext"/>
              <w:spacing w:after="0" w:line="240" w:lineRule="auto"/>
            </w:pPr>
            <w:r w:rsidRPr="00F672AD">
              <w:t xml:space="preserve">    "type": "CLF"</w:t>
            </w:r>
          </w:p>
          <w:p w14:paraId="253A26A9" w14:textId="77777777" w:rsidR="00814271" w:rsidRPr="00F672AD" w:rsidRDefault="000C6D67">
            <w:pPr>
              <w:pStyle w:val="Standardtext"/>
              <w:spacing w:after="0" w:line="240" w:lineRule="auto"/>
            </w:pPr>
            <w:r w:rsidRPr="00F672AD">
              <w:t xml:space="preserve">  },</w:t>
            </w:r>
          </w:p>
          <w:p w14:paraId="42E9FAC9" w14:textId="77777777" w:rsidR="00814271" w:rsidRPr="00F672AD" w:rsidRDefault="000C6D67">
            <w:pPr>
              <w:pStyle w:val="Standardtext"/>
              <w:spacing w:after="0" w:line="240" w:lineRule="auto"/>
            </w:pPr>
            <w:r w:rsidRPr="00F672AD">
              <w:t xml:space="preserve">  "hmac": "95CAD7C45D4A7452A7FC94AADBD62349DEDBC5B55EF"</w:t>
            </w:r>
          </w:p>
          <w:p w14:paraId="2546BF3F" w14:textId="77777777" w:rsidR="00814271" w:rsidRPr="00F672AD" w:rsidRDefault="000C6D67">
            <w:pPr>
              <w:pStyle w:val="Standardtext"/>
              <w:spacing w:after="0" w:line="240" w:lineRule="auto"/>
            </w:pPr>
            <w:r w:rsidRPr="00F672AD">
              <w:t>}</w:t>
            </w:r>
          </w:p>
        </w:tc>
      </w:tr>
    </w:tbl>
    <w:p w14:paraId="3FB0228E" w14:textId="77777777" w:rsidR="00814271" w:rsidRPr="00F672AD" w:rsidRDefault="00814271">
      <w:pPr>
        <w:pStyle w:val="Standardtext"/>
      </w:pPr>
    </w:p>
    <w:p w14:paraId="632A8277"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70DC0A1C" w14:textId="77777777" w:rsidR="00814271" w:rsidRPr="00F672AD" w:rsidRDefault="000C6D67">
      <w:pPr>
        <w:pStyle w:val="Heading2"/>
        <w:ind w:left="1120"/>
      </w:pPr>
      <w:bookmarkStart w:id="25" w:name="_Toc195548608"/>
      <w:r w:rsidRPr="00F672AD">
        <w:lastRenderedPageBreak/>
        <w:t>ListVae</w:t>
      </w:r>
      <w:bookmarkEnd w:id="25"/>
    </w:p>
    <w:p w14:paraId="447CD02E" w14:textId="77777777" w:rsidR="00814271" w:rsidRPr="00F672AD" w:rsidRDefault="000C6D67">
      <w:pPr>
        <w:pStyle w:val="Standardtext"/>
      </w:pPr>
      <w:r w:rsidRPr="00F672AD">
        <w:t>This API allows the channel to request and cache the list of verified merchants list along with the public key used to verify the singed intent/ QR.</w:t>
      </w:r>
    </w:p>
    <w:p w14:paraId="034B3FDE" w14:textId="77777777" w:rsidR="00814271" w:rsidRPr="00F672AD" w:rsidRDefault="000C6D67">
      <w:pPr>
        <w:pStyle w:val="Heading3"/>
      </w:pPr>
      <w:bookmarkStart w:id="26" w:name="_Toc195548609"/>
      <w:r w:rsidRPr="00F672AD">
        <w:t>Request Format</w:t>
      </w:r>
      <w:bookmarkEnd w:id="26"/>
    </w:p>
    <w:p w14:paraId="78DDE23D" w14:textId="77777777" w:rsidR="00814271" w:rsidRPr="00F672AD" w:rsidRDefault="000C6D67">
      <w:pPr>
        <w:pStyle w:val="Standardtext"/>
      </w:pPr>
      <w:r w:rsidRPr="00F672AD">
        <w:t>The Channel will initiate a GET request to fetch the VAE data.</w:t>
      </w:r>
    </w:p>
    <w:p w14:paraId="733D4003" w14:textId="77777777" w:rsidR="00814271" w:rsidRPr="00F672AD" w:rsidRDefault="000C6D67">
      <w:pPr>
        <w:pStyle w:val="Standardtext"/>
      </w:pPr>
      <w:r w:rsidRPr="00F672AD">
        <w:t>The following field will be required to be passed along with the request.</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ED64660"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FCD9B9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5DD7BED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38C1DC2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0028BDE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3609538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FDBC4F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D569B0E" w14:textId="77777777" w:rsidR="00814271" w:rsidRPr="00F672AD" w:rsidRDefault="000C6D67">
            <w:pPr>
              <w:pStyle w:val="Standardtext"/>
              <w:spacing w:after="0" w:line="240" w:lineRule="auto"/>
              <w:jc w:val="left"/>
              <w:rPr>
                <w:bCs w:val="0"/>
              </w:rPr>
            </w:pPr>
            <w:r w:rsidRPr="00F672AD">
              <w:rPr>
                <w:b w:val="0"/>
              </w:rPr>
              <w:t>page</w:t>
            </w:r>
          </w:p>
        </w:tc>
        <w:tc>
          <w:tcPr>
            <w:tcW w:w="803" w:type="pct"/>
          </w:tcPr>
          <w:p w14:paraId="1E873B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4F63E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5C50E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3D57A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10A851B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2083D5"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36E7A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05DED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E7A48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43DC4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09488C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452E26C" w14:textId="77777777" w:rsidR="00814271" w:rsidRPr="00F672AD" w:rsidRDefault="000C6D67">
            <w:pPr>
              <w:pStyle w:val="Standardtext"/>
              <w:spacing w:after="0" w:line="240" w:lineRule="auto"/>
              <w:jc w:val="left"/>
              <w:rPr>
                <w:bCs w:val="0"/>
              </w:rPr>
            </w:pPr>
            <w:r w:rsidRPr="00F672AD">
              <w:rPr>
                <w:b w:val="0"/>
              </w:rPr>
              <w:t>size</w:t>
            </w:r>
          </w:p>
        </w:tc>
        <w:tc>
          <w:tcPr>
            <w:tcW w:w="803" w:type="pct"/>
          </w:tcPr>
          <w:p w14:paraId="1AC50B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444AB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96456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96631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26F5858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D4F7CA0"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7D6CF3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7C716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BBCB6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1AC38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Terminal ID assigned to merchant</w:t>
            </w:r>
          </w:p>
        </w:tc>
      </w:tr>
    </w:tbl>
    <w:p w14:paraId="34113775" w14:textId="77777777" w:rsidR="00814271" w:rsidRPr="00F672AD" w:rsidRDefault="00814271">
      <w:pPr>
        <w:pStyle w:val="Standardtext"/>
      </w:pPr>
    </w:p>
    <w:p w14:paraId="1389570D" w14:textId="77777777" w:rsidR="00814271" w:rsidRPr="00F672AD" w:rsidRDefault="000C6D67">
      <w:pPr>
        <w:pStyle w:val="Heading3"/>
      </w:pPr>
      <w:bookmarkStart w:id="27" w:name="_Toc195548610"/>
      <w:r w:rsidRPr="00F672AD">
        <w:t>Response Format</w:t>
      </w:r>
      <w:bookmarkEnd w:id="27"/>
      <w:r w:rsidRPr="00F672AD">
        <w:t xml:space="preserve"> </w:t>
      </w:r>
    </w:p>
    <w:p w14:paraId="16DD5582"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7E50B861"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4261027"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03467D4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4241408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C560B5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6BFDAFD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1A3662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9BE4E41"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14CD1E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C2777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312180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D51AE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DD3E75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4924F04"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BEE21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987E5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0D7083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07B8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C5BF03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55DC26E"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48F8AB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DF3B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3CF9A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1A970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5FA87F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E1AE8E3"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96518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75E7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436C1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3B586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317B8A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73EA82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9C4E9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24F37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541268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12F6A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B692CA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012D9AB" w14:textId="77777777" w:rsidR="00814271" w:rsidRPr="00F672AD" w:rsidRDefault="000C6D67">
            <w:pPr>
              <w:pStyle w:val="Standardtext"/>
              <w:spacing w:after="0" w:line="240" w:lineRule="auto"/>
              <w:jc w:val="left"/>
              <w:rPr>
                <w:bCs w:val="0"/>
              </w:rPr>
            </w:pPr>
            <w:r w:rsidRPr="00F672AD">
              <w:rPr>
                <w:b w:val="0"/>
              </w:rPr>
              <w:t>page</w:t>
            </w:r>
          </w:p>
        </w:tc>
        <w:tc>
          <w:tcPr>
            <w:tcW w:w="803" w:type="pct"/>
          </w:tcPr>
          <w:p w14:paraId="1E3565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42" w:type="pct"/>
          </w:tcPr>
          <w:p w14:paraId="01871E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3798F4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F6FD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01DCF15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E24814" w14:textId="77777777" w:rsidR="00814271" w:rsidRPr="00F672AD" w:rsidRDefault="000C6D67">
            <w:pPr>
              <w:pStyle w:val="Standardtext"/>
              <w:spacing w:after="0" w:line="240" w:lineRule="auto"/>
              <w:jc w:val="left"/>
              <w:rPr>
                <w:bCs w:val="0"/>
              </w:rPr>
            </w:pPr>
            <w:r w:rsidRPr="00F672AD">
              <w:rPr>
                <w:b w:val="0"/>
              </w:rPr>
              <w:t>totalElements</w:t>
            </w:r>
          </w:p>
        </w:tc>
        <w:tc>
          <w:tcPr>
            <w:tcW w:w="803" w:type="pct"/>
          </w:tcPr>
          <w:p w14:paraId="5FF3F0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2C5197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135DE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AB08B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22FBFAC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23BE26" w14:textId="77777777" w:rsidR="00814271" w:rsidRPr="00F672AD" w:rsidRDefault="000C6D67">
            <w:pPr>
              <w:pStyle w:val="Standardtext"/>
              <w:spacing w:after="0" w:line="240" w:lineRule="auto"/>
              <w:jc w:val="left"/>
              <w:rPr>
                <w:bCs w:val="0"/>
              </w:rPr>
            </w:pPr>
            <w:r w:rsidRPr="00F672AD">
              <w:rPr>
                <w:b w:val="0"/>
              </w:rPr>
              <w:t>totalPages</w:t>
            </w:r>
          </w:p>
        </w:tc>
        <w:tc>
          <w:tcPr>
            <w:tcW w:w="803" w:type="pct"/>
          </w:tcPr>
          <w:p w14:paraId="3A4270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21F508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040D8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2BA5F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4CAD4A4B"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7D049D5" w14:textId="77777777" w:rsidR="00814271" w:rsidRPr="00F672AD" w:rsidRDefault="000C6D67">
            <w:pPr>
              <w:pStyle w:val="Standardtext"/>
              <w:spacing w:after="0" w:line="240" w:lineRule="auto"/>
              <w:jc w:val="center"/>
              <w:rPr>
                <w:b w:val="0"/>
                <w:bCs w:val="0"/>
              </w:rPr>
            </w:pPr>
            <w:r w:rsidRPr="00F672AD">
              <w:t>vaeList</w:t>
            </w:r>
          </w:p>
        </w:tc>
      </w:tr>
      <w:tr w:rsidR="00814271" w:rsidRPr="00F672AD" w14:paraId="1F3987D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F07F7E3" w14:textId="77777777" w:rsidR="00814271" w:rsidRPr="00F672AD" w:rsidRDefault="000C6D67">
            <w:pPr>
              <w:pStyle w:val="Standardtext"/>
              <w:spacing w:after="0" w:line="240" w:lineRule="auto"/>
              <w:jc w:val="left"/>
              <w:rPr>
                <w:bCs w:val="0"/>
              </w:rPr>
            </w:pPr>
            <w:r w:rsidRPr="00F672AD">
              <w:rPr>
                <w:b w:val="0"/>
              </w:rPr>
              <w:t>name</w:t>
            </w:r>
          </w:p>
        </w:tc>
        <w:tc>
          <w:tcPr>
            <w:tcW w:w="803" w:type="pct"/>
          </w:tcPr>
          <w:p w14:paraId="5FBD94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FFBE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C4B45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EC10D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the merchant. </w:t>
            </w:r>
          </w:p>
        </w:tc>
      </w:tr>
      <w:tr w:rsidR="00814271" w:rsidRPr="00F672AD" w14:paraId="0B05C03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1E38EB" w14:textId="77777777" w:rsidR="00814271" w:rsidRPr="00F672AD" w:rsidRDefault="000C6D67">
            <w:pPr>
              <w:pStyle w:val="Standardtext"/>
              <w:spacing w:after="0" w:line="240" w:lineRule="auto"/>
              <w:jc w:val="left"/>
              <w:rPr>
                <w:bCs w:val="0"/>
              </w:rPr>
            </w:pPr>
            <w:r w:rsidRPr="00F672AD">
              <w:rPr>
                <w:b w:val="0"/>
              </w:rPr>
              <w:t>addr</w:t>
            </w:r>
          </w:p>
        </w:tc>
        <w:tc>
          <w:tcPr>
            <w:tcW w:w="803" w:type="pct"/>
          </w:tcPr>
          <w:p w14:paraId="0B7A97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9109E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0D9D3C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432C6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ment Address of the Merchant.</w:t>
            </w:r>
          </w:p>
        </w:tc>
      </w:tr>
      <w:tr w:rsidR="00814271" w:rsidRPr="00F672AD" w14:paraId="66A7929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AB190D" w14:textId="77777777" w:rsidR="00814271" w:rsidRPr="00F672AD" w:rsidRDefault="000C6D67">
            <w:pPr>
              <w:pStyle w:val="Standardtext"/>
              <w:spacing w:after="0" w:line="240" w:lineRule="auto"/>
              <w:jc w:val="left"/>
              <w:rPr>
                <w:bCs w:val="0"/>
              </w:rPr>
            </w:pPr>
            <w:r w:rsidRPr="00F672AD">
              <w:rPr>
                <w:b w:val="0"/>
              </w:rPr>
              <w:t>logo</w:t>
            </w:r>
          </w:p>
        </w:tc>
        <w:tc>
          <w:tcPr>
            <w:tcW w:w="803" w:type="pct"/>
          </w:tcPr>
          <w:p w14:paraId="1CECEE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87BED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0</w:t>
            </w:r>
          </w:p>
        </w:tc>
        <w:tc>
          <w:tcPr>
            <w:tcW w:w="368" w:type="pct"/>
          </w:tcPr>
          <w:p w14:paraId="5544DE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E1715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ogo of the Merchant</w:t>
            </w:r>
          </w:p>
        </w:tc>
      </w:tr>
      <w:tr w:rsidR="00814271" w:rsidRPr="00F672AD" w14:paraId="524D410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5B0B281" w14:textId="77777777" w:rsidR="00814271" w:rsidRPr="00F672AD" w:rsidRDefault="000C6D67">
            <w:pPr>
              <w:pStyle w:val="Standardtext"/>
              <w:spacing w:after="0" w:line="240" w:lineRule="auto"/>
              <w:jc w:val="left"/>
              <w:rPr>
                <w:bCs w:val="0"/>
              </w:rPr>
            </w:pPr>
            <w:r w:rsidRPr="00F672AD">
              <w:rPr>
                <w:b w:val="0"/>
              </w:rPr>
              <w:t>url</w:t>
            </w:r>
          </w:p>
        </w:tc>
        <w:tc>
          <w:tcPr>
            <w:tcW w:w="803" w:type="pct"/>
          </w:tcPr>
          <w:p w14:paraId="26BCE9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85346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6DB9D3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CFFF4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RL Link provided by Merchant</w:t>
            </w:r>
          </w:p>
        </w:tc>
      </w:tr>
      <w:tr w:rsidR="00814271" w:rsidRPr="00F672AD" w14:paraId="0F343E29"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8C3EBA6" w14:textId="77777777" w:rsidR="00814271" w:rsidRPr="00F672AD" w:rsidRDefault="000C6D67">
            <w:pPr>
              <w:pStyle w:val="Standardtext"/>
              <w:spacing w:after="0" w:line="240" w:lineRule="auto"/>
              <w:jc w:val="center"/>
              <w:rPr>
                <w:b w:val="0"/>
                <w:bCs w:val="0"/>
              </w:rPr>
            </w:pPr>
            <w:r w:rsidRPr="00F672AD">
              <w:t>key</w:t>
            </w:r>
          </w:p>
        </w:tc>
      </w:tr>
      <w:tr w:rsidR="00814271" w:rsidRPr="00F672AD" w14:paraId="53019C2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241724D" w14:textId="77777777" w:rsidR="00814271" w:rsidRPr="00F672AD" w:rsidRDefault="000C6D67">
            <w:pPr>
              <w:pStyle w:val="Standardtext"/>
              <w:spacing w:after="0" w:line="240" w:lineRule="auto"/>
              <w:jc w:val="left"/>
              <w:rPr>
                <w:bCs w:val="0"/>
              </w:rPr>
            </w:pPr>
            <w:r w:rsidRPr="00F672AD">
              <w:rPr>
                <w:b w:val="0"/>
              </w:rPr>
              <w:lastRenderedPageBreak/>
              <w:t>type</w:t>
            </w:r>
          </w:p>
        </w:tc>
        <w:tc>
          <w:tcPr>
            <w:tcW w:w="803" w:type="pct"/>
          </w:tcPr>
          <w:p w14:paraId="03CAD1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6DECF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7CC6A1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B2A5B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Type</w:t>
            </w:r>
          </w:p>
        </w:tc>
      </w:tr>
      <w:tr w:rsidR="00814271" w:rsidRPr="00F672AD" w14:paraId="30D0554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FCFF88D" w14:textId="77777777" w:rsidR="00814271" w:rsidRPr="00F672AD" w:rsidRDefault="000C6D67">
            <w:pPr>
              <w:pStyle w:val="Standardtext"/>
              <w:spacing w:after="0" w:line="240" w:lineRule="auto"/>
              <w:jc w:val="left"/>
              <w:rPr>
                <w:bCs w:val="0"/>
              </w:rPr>
            </w:pPr>
            <w:r w:rsidRPr="00F672AD">
              <w:rPr>
                <w:b w:val="0"/>
              </w:rPr>
              <w:t>keyValue</w:t>
            </w:r>
          </w:p>
        </w:tc>
        <w:tc>
          <w:tcPr>
            <w:tcW w:w="803" w:type="pct"/>
          </w:tcPr>
          <w:p w14:paraId="687F33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2E7C6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40B66F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1D0C2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Value</w:t>
            </w:r>
          </w:p>
        </w:tc>
      </w:tr>
      <w:tr w:rsidR="00814271" w:rsidRPr="00F672AD" w14:paraId="6B999BC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3645916"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7BBA88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E03D8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348875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21D5D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43A71F7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EFAAAE9"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717BA9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2A18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59E7F8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34045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5E5F930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6E8366" w14:textId="77777777" w:rsidR="00814271" w:rsidRPr="00F672AD" w:rsidRDefault="000C6D67">
            <w:pPr>
              <w:pStyle w:val="Standardtext"/>
              <w:spacing w:after="0" w:line="240" w:lineRule="auto"/>
              <w:jc w:val="left"/>
              <w:rPr>
                <w:bCs w:val="0"/>
              </w:rPr>
            </w:pPr>
            <w:r w:rsidRPr="00F672AD">
              <w:rPr>
                <w:b w:val="0"/>
              </w:rPr>
              <w:t>owner</w:t>
            </w:r>
          </w:p>
        </w:tc>
        <w:tc>
          <w:tcPr>
            <w:tcW w:w="803" w:type="pct"/>
          </w:tcPr>
          <w:p w14:paraId="13B3CD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3D4F6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4C042A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6D903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Owner</w:t>
            </w:r>
          </w:p>
        </w:tc>
      </w:tr>
      <w:tr w:rsidR="00814271" w:rsidRPr="00F672AD" w14:paraId="02B32A5F"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3997F3E" w14:textId="77777777" w:rsidR="00814271" w:rsidRPr="00F672AD" w:rsidRDefault="00814271">
            <w:pPr>
              <w:pStyle w:val="Standardtext"/>
              <w:spacing w:after="0" w:line="240" w:lineRule="auto"/>
              <w:jc w:val="right"/>
              <w:rPr>
                <w:b w:val="0"/>
                <w:bCs w:val="0"/>
              </w:rPr>
            </w:pPr>
          </w:p>
        </w:tc>
      </w:tr>
      <w:tr w:rsidR="00814271" w:rsidRPr="00F672AD" w14:paraId="2CC742C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E6D1E82"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B382A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4B820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6D4E1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FCD29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735A9826" w14:textId="77777777" w:rsidR="00814271" w:rsidRPr="00F672AD" w:rsidRDefault="00814271">
      <w:pPr>
        <w:pStyle w:val="Standardtext"/>
      </w:pPr>
    </w:p>
    <w:p w14:paraId="758BD64C" w14:textId="77777777" w:rsidR="00814271" w:rsidRPr="00F672AD" w:rsidRDefault="000C6D67">
      <w:pPr>
        <w:pStyle w:val="Heading3"/>
      </w:pPr>
      <w:bookmarkStart w:id="28" w:name="_Toc195548611"/>
      <w:r w:rsidRPr="00F672AD">
        <w:t>Sample Message</w:t>
      </w:r>
      <w:bookmarkEnd w:id="28"/>
      <w:r w:rsidRPr="00F672AD">
        <w:t xml:space="preserve"> </w:t>
      </w:r>
    </w:p>
    <w:p w14:paraId="10A9226A" w14:textId="77777777" w:rsidR="00814271" w:rsidRPr="00F672AD" w:rsidRDefault="000C6D67">
      <w:pPr>
        <w:pStyle w:val="Standardtext"/>
        <w:rPr>
          <w:b/>
          <w:u w:val="single"/>
        </w:rPr>
      </w:pPr>
      <w:r w:rsidRPr="00F672AD">
        <w:rPr>
          <w:b/>
          <w:u w:val="single"/>
        </w:rPr>
        <w:t>Request:</w:t>
      </w:r>
    </w:p>
    <w:p w14:paraId="4399F946" w14:textId="77777777" w:rsidR="00814271" w:rsidRPr="00F672AD" w:rsidRDefault="000C6D67">
      <w:pPr>
        <w:pStyle w:val="Standardtext"/>
      </w:pPr>
      <w:hyperlink r:id="rId22" w:history="1">
        <w:r w:rsidRPr="00F672AD">
          <w:rPr>
            <w:rStyle w:val="Hyperlink"/>
          </w:rPr>
          <w:t>https://IP:Port/acquirer/meta/ListVae</w:t>
        </w:r>
      </w:hyperlink>
      <w:r w:rsidRPr="00F672AD">
        <w:rPr>
          <w:rStyle w:val="Hyperlink"/>
        </w:rPr>
        <w:t>?page=0&amp;reqId=CSB19B89EC98B8946C79B25576106231741&amp;size=1000&amp;clientId=1234567890</w:t>
      </w:r>
    </w:p>
    <w:p w14:paraId="04FCD830"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349016C" w14:textId="77777777">
        <w:tc>
          <w:tcPr>
            <w:tcW w:w="9017" w:type="dxa"/>
          </w:tcPr>
          <w:p w14:paraId="72FE502C" w14:textId="77777777" w:rsidR="00814271" w:rsidRPr="00F672AD" w:rsidRDefault="000C6D67">
            <w:pPr>
              <w:pStyle w:val="Standardtext"/>
              <w:spacing w:after="0" w:line="240" w:lineRule="auto"/>
            </w:pPr>
            <w:r w:rsidRPr="00F672AD">
              <w:t>{</w:t>
            </w:r>
          </w:p>
          <w:p w14:paraId="2156A4AB" w14:textId="77777777" w:rsidR="00814271" w:rsidRPr="00F672AD" w:rsidRDefault="000C6D67">
            <w:pPr>
              <w:pStyle w:val="Standardtext"/>
              <w:spacing w:after="0" w:line="240" w:lineRule="auto"/>
            </w:pPr>
            <w:r w:rsidRPr="00F672AD">
              <w:t xml:space="preserve">  "status": 200,</w:t>
            </w:r>
          </w:p>
          <w:p w14:paraId="13F7F131" w14:textId="77777777" w:rsidR="00814271" w:rsidRPr="00F672AD" w:rsidRDefault="000C6D67">
            <w:pPr>
              <w:pStyle w:val="Standardtext"/>
              <w:spacing w:after="0" w:line="240" w:lineRule="auto"/>
            </w:pPr>
            <w:r w:rsidRPr="00F672AD">
              <w:t xml:space="preserve">  "message": "OK",</w:t>
            </w:r>
          </w:p>
          <w:p w14:paraId="29EC99B4" w14:textId="77777777" w:rsidR="00814271" w:rsidRPr="00F672AD" w:rsidRDefault="000C6D67">
            <w:pPr>
              <w:pStyle w:val="Standardtext"/>
              <w:spacing w:after="0" w:line="240" w:lineRule="auto"/>
            </w:pPr>
            <w:r w:rsidRPr="00F672AD">
              <w:t xml:space="preserve">  "error": "00",</w:t>
            </w:r>
          </w:p>
          <w:p w14:paraId="74D14B01" w14:textId="77777777" w:rsidR="00814271" w:rsidRPr="00F672AD" w:rsidRDefault="000C6D67">
            <w:pPr>
              <w:pStyle w:val="Standardtext"/>
              <w:spacing w:after="0" w:line="240" w:lineRule="auto"/>
            </w:pPr>
            <w:r w:rsidRPr="00F672AD">
              <w:t xml:space="preserve">  "timestamp": "2022-12-30T15:59:00.340Z",</w:t>
            </w:r>
          </w:p>
          <w:p w14:paraId="1C37638C" w14:textId="77777777" w:rsidR="00814271" w:rsidRPr="00F672AD" w:rsidRDefault="000C6D67">
            <w:pPr>
              <w:pStyle w:val="Standardtext"/>
              <w:spacing w:after="0" w:line="240" w:lineRule="auto"/>
            </w:pPr>
            <w:r w:rsidRPr="00F672AD">
              <w:t xml:space="preserve">  "reqId": "CSB19B89EC98B8946C79B25576106231737",</w:t>
            </w:r>
          </w:p>
          <w:p w14:paraId="13F2A0D8" w14:textId="77777777" w:rsidR="00814271" w:rsidRPr="00F672AD" w:rsidRDefault="000C6D67">
            <w:pPr>
              <w:pStyle w:val="Standardtext"/>
              <w:spacing w:after="0" w:line="240" w:lineRule="auto"/>
            </w:pPr>
            <w:r w:rsidRPr="00F672AD">
              <w:t xml:space="preserve">  "page": 1,</w:t>
            </w:r>
          </w:p>
          <w:p w14:paraId="5E112DAC" w14:textId="77777777" w:rsidR="00814271" w:rsidRPr="00F672AD" w:rsidRDefault="000C6D67">
            <w:pPr>
              <w:pStyle w:val="Standardtext"/>
              <w:spacing w:after="0" w:line="240" w:lineRule="auto"/>
            </w:pPr>
            <w:r w:rsidRPr="00F672AD">
              <w:t xml:space="preserve">  "totalElements": 10000,</w:t>
            </w:r>
          </w:p>
          <w:p w14:paraId="541209F5" w14:textId="77777777" w:rsidR="00814271" w:rsidRPr="00F672AD" w:rsidRDefault="000C6D67">
            <w:pPr>
              <w:pStyle w:val="Standardtext"/>
              <w:spacing w:after="0" w:line="240" w:lineRule="auto"/>
            </w:pPr>
            <w:r w:rsidRPr="00F672AD">
              <w:t xml:space="preserve">  "totalPages": 10,</w:t>
            </w:r>
          </w:p>
          <w:p w14:paraId="5314DA1D" w14:textId="77777777" w:rsidR="00814271" w:rsidRPr="00F672AD" w:rsidRDefault="000C6D67">
            <w:pPr>
              <w:pStyle w:val="Standardtext"/>
              <w:spacing w:after="0" w:line="240" w:lineRule="auto"/>
            </w:pPr>
            <w:r w:rsidRPr="00F672AD">
              <w:t xml:space="preserve">  "vaeList": [</w:t>
            </w:r>
          </w:p>
          <w:p w14:paraId="620069C4" w14:textId="77777777" w:rsidR="00814271" w:rsidRPr="00F672AD" w:rsidRDefault="000C6D67">
            <w:pPr>
              <w:pStyle w:val="Standardtext"/>
              <w:spacing w:after="0" w:line="240" w:lineRule="auto"/>
            </w:pPr>
            <w:r w:rsidRPr="00F672AD">
              <w:t xml:space="preserve">    {</w:t>
            </w:r>
          </w:p>
          <w:p w14:paraId="44E67F3C" w14:textId="77777777" w:rsidR="00814271" w:rsidRPr="00F672AD" w:rsidRDefault="000C6D67">
            <w:pPr>
              <w:pStyle w:val="Standardtext"/>
              <w:spacing w:after="0" w:line="240" w:lineRule="auto"/>
            </w:pPr>
            <w:r w:rsidRPr="00F672AD">
              <w:t xml:space="preserve">      "name": "LIC",</w:t>
            </w:r>
          </w:p>
          <w:p w14:paraId="59AC0460" w14:textId="77777777" w:rsidR="00814271" w:rsidRPr="00F672AD" w:rsidRDefault="000C6D67">
            <w:pPr>
              <w:pStyle w:val="Standardtext"/>
              <w:spacing w:after="0" w:line="240" w:lineRule="auto"/>
            </w:pPr>
            <w:r w:rsidRPr="00F672AD">
              <w:t xml:space="preserve">      "addr": "lic@hdfc",</w:t>
            </w:r>
          </w:p>
          <w:p w14:paraId="3730C013" w14:textId="77777777" w:rsidR="00814271" w:rsidRPr="00F672AD" w:rsidRDefault="000C6D67">
            <w:pPr>
              <w:pStyle w:val="Standardtext"/>
              <w:spacing w:after="0" w:line="240" w:lineRule="auto"/>
            </w:pPr>
            <w:r w:rsidRPr="00F672AD">
              <w:t xml:space="preserve">      "logo": "https://licindia.in/CorporateSiteDemo/media/LIC_Media/NewLogo.png",</w:t>
            </w:r>
          </w:p>
          <w:p w14:paraId="644573A3" w14:textId="77777777" w:rsidR="00814271" w:rsidRPr="00F672AD" w:rsidRDefault="000C6D67">
            <w:pPr>
              <w:pStyle w:val="Standardtext"/>
              <w:spacing w:after="0" w:line="240" w:lineRule="auto"/>
            </w:pPr>
            <w:r w:rsidRPr="00F672AD">
              <w:t xml:space="preserve">      "url": "https://licindia.in/",</w:t>
            </w:r>
          </w:p>
          <w:p w14:paraId="57723324" w14:textId="77777777" w:rsidR="00814271" w:rsidRPr="00F672AD" w:rsidRDefault="000C6D67">
            <w:pPr>
              <w:pStyle w:val="Standardtext"/>
              <w:spacing w:after="0" w:line="240" w:lineRule="auto"/>
            </w:pPr>
            <w:r w:rsidRPr="00F672AD">
              <w:t xml:space="preserve">      "key": {</w:t>
            </w:r>
          </w:p>
          <w:p w14:paraId="5320E0BE" w14:textId="77777777" w:rsidR="00814271" w:rsidRPr="00F672AD" w:rsidRDefault="000C6D67">
            <w:pPr>
              <w:pStyle w:val="Standardtext"/>
              <w:spacing w:after="0" w:line="240" w:lineRule="auto"/>
            </w:pPr>
            <w:r w:rsidRPr="00F672AD">
              <w:t xml:space="preserve">        "code": "NPCI",</w:t>
            </w:r>
          </w:p>
          <w:p w14:paraId="2F5AABBF" w14:textId="77777777" w:rsidR="00814271" w:rsidRPr="00F672AD" w:rsidRDefault="000C6D67">
            <w:pPr>
              <w:pStyle w:val="Standardtext"/>
              <w:spacing w:after="0" w:line="240" w:lineRule="auto"/>
            </w:pPr>
            <w:r w:rsidRPr="00F672AD">
              <w:t xml:space="preserve">        "keyValue": " OWY1MjczNTFkMGVjNDRkZDY3MmU2ZjIyYjg2NDVlY2M=",</w:t>
            </w:r>
          </w:p>
          <w:p w14:paraId="447B863E" w14:textId="77777777" w:rsidR="00814271" w:rsidRPr="00F672AD" w:rsidRDefault="000C6D67">
            <w:pPr>
              <w:pStyle w:val="Standardtext"/>
              <w:spacing w:after="0" w:line="240" w:lineRule="auto"/>
            </w:pPr>
            <w:r w:rsidRPr="00F672AD">
              <w:t xml:space="preserve">        "ki": "20221209",</w:t>
            </w:r>
          </w:p>
          <w:p w14:paraId="51D9D9C8" w14:textId="77777777" w:rsidR="00814271" w:rsidRPr="00F672AD" w:rsidRDefault="000C6D67">
            <w:pPr>
              <w:pStyle w:val="Standardtext"/>
              <w:spacing w:after="0" w:line="240" w:lineRule="auto"/>
            </w:pPr>
            <w:r w:rsidRPr="00F672AD">
              <w:t xml:space="preserve">        "owner": "NPCI",</w:t>
            </w:r>
          </w:p>
          <w:p w14:paraId="2D849EA8" w14:textId="77777777" w:rsidR="00814271" w:rsidRPr="00F672AD" w:rsidRDefault="000C6D67">
            <w:pPr>
              <w:pStyle w:val="Standardtext"/>
              <w:spacing w:after="0" w:line="240" w:lineRule="auto"/>
            </w:pPr>
            <w:r w:rsidRPr="00F672AD">
              <w:t xml:space="preserve">        "type": "PKI"</w:t>
            </w:r>
          </w:p>
          <w:p w14:paraId="53C75411" w14:textId="77777777" w:rsidR="00814271" w:rsidRPr="00F672AD" w:rsidRDefault="000C6D67">
            <w:pPr>
              <w:pStyle w:val="Standardtext"/>
              <w:spacing w:after="0" w:line="240" w:lineRule="auto"/>
            </w:pPr>
            <w:r w:rsidRPr="00F672AD">
              <w:t xml:space="preserve">      }</w:t>
            </w:r>
          </w:p>
          <w:p w14:paraId="20F1037E" w14:textId="77777777" w:rsidR="00814271" w:rsidRPr="00F672AD" w:rsidRDefault="000C6D67">
            <w:pPr>
              <w:pStyle w:val="Standardtext"/>
              <w:spacing w:after="0" w:line="240" w:lineRule="auto"/>
            </w:pPr>
            <w:r w:rsidRPr="00F672AD">
              <w:t xml:space="preserve">    }</w:t>
            </w:r>
          </w:p>
          <w:p w14:paraId="591FC127" w14:textId="77777777" w:rsidR="00814271" w:rsidRPr="00F672AD" w:rsidRDefault="000C6D67">
            <w:pPr>
              <w:pStyle w:val="Standardtext"/>
              <w:spacing w:after="0" w:line="240" w:lineRule="auto"/>
            </w:pPr>
            <w:r w:rsidRPr="00F672AD">
              <w:lastRenderedPageBreak/>
              <w:t xml:space="preserve">  ],</w:t>
            </w:r>
          </w:p>
          <w:p w14:paraId="3241E0D7" w14:textId="77777777" w:rsidR="00814271" w:rsidRPr="00F672AD" w:rsidRDefault="000C6D67">
            <w:pPr>
              <w:pStyle w:val="Standardtext"/>
              <w:spacing w:after="0" w:line="240" w:lineRule="auto"/>
            </w:pPr>
            <w:r w:rsidRPr="00F672AD">
              <w:t xml:space="preserve">  "hmac": "95CAD7C45D4A7452A7FC94AADBD62349DEDBC5B55EF"</w:t>
            </w:r>
          </w:p>
          <w:p w14:paraId="245B729F" w14:textId="77777777" w:rsidR="00814271" w:rsidRPr="00F672AD" w:rsidRDefault="000C6D67">
            <w:pPr>
              <w:pStyle w:val="Standardtext"/>
              <w:spacing w:after="0" w:line="240" w:lineRule="auto"/>
            </w:pPr>
            <w:r w:rsidRPr="00F672AD">
              <w:t>}</w:t>
            </w:r>
          </w:p>
        </w:tc>
      </w:tr>
    </w:tbl>
    <w:p w14:paraId="02C866E7" w14:textId="77777777" w:rsidR="00814271" w:rsidRPr="00F672AD" w:rsidRDefault="00814271">
      <w:pPr>
        <w:pStyle w:val="Standardtext"/>
        <w:rPr>
          <w:b/>
          <w:u w:val="single"/>
        </w:rPr>
      </w:pPr>
    </w:p>
    <w:p w14:paraId="5D205726" w14:textId="77777777" w:rsidR="00814271" w:rsidRPr="00F672AD" w:rsidRDefault="000C6D67">
      <w:pPr>
        <w:pStyle w:val="Heading2"/>
        <w:ind w:left="1120"/>
      </w:pPr>
      <w:bookmarkStart w:id="29" w:name="_Toc195548612"/>
      <w:r w:rsidRPr="00F672AD">
        <w:t>ListSecQuestion</w:t>
      </w:r>
      <w:bookmarkEnd w:id="29"/>
    </w:p>
    <w:p w14:paraId="3CBC4598" w14:textId="77777777" w:rsidR="00814271" w:rsidRPr="00F672AD" w:rsidRDefault="000C6D67">
      <w:pPr>
        <w:pStyle w:val="Standardtext"/>
      </w:pPr>
      <w:r w:rsidRPr="00F672AD">
        <w:t>This API is used to fetch the list of security questions that can be displayed to a customer onto the Mobile Application.</w:t>
      </w:r>
    </w:p>
    <w:p w14:paraId="1DC69B35" w14:textId="77777777" w:rsidR="00814271" w:rsidRPr="00F672AD" w:rsidRDefault="000C6D67">
      <w:pPr>
        <w:pStyle w:val="Heading3"/>
      </w:pPr>
      <w:bookmarkStart w:id="30" w:name="_Toc195548613"/>
      <w:r w:rsidRPr="00F672AD">
        <w:t>Request Format</w:t>
      </w:r>
      <w:bookmarkEnd w:id="30"/>
    </w:p>
    <w:p w14:paraId="673D0290"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1D026418"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2A98450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2E9BE00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2CEF1E6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6C6E1A6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56F8AC9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1E2910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FC69F84"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58546C8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BE18530"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5BF7A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DD024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50849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9F8C9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9E3F9F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9D57D7F"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4E3C38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76069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8C24D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12481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08D5A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450CA0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9FA9570"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3D43AF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8AE86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0A65E2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A28E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558F2C04"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A631210"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05B8B2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9A4A5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C665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DDBD5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6805166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0988684"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266D79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0E787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D541E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F3324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744C28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63A867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2E44D9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2614F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A43CF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682E9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ECB5B3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3E82FAE"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D79F0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A023F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351E9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86D29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6A7721DF" w14:textId="77777777" w:rsidR="00814271" w:rsidRPr="00F672AD" w:rsidRDefault="000C6D67">
      <w:pPr>
        <w:pStyle w:val="Heading3"/>
      </w:pPr>
      <w:bookmarkStart w:id="31" w:name="_Toc195548614"/>
      <w:r w:rsidRPr="00F672AD">
        <w:t>Response Format</w:t>
      </w:r>
      <w:bookmarkEnd w:id="31"/>
    </w:p>
    <w:p w14:paraId="775B607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ED440DB"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791C4F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E3E606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3A04D7A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6D247A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C12F88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31A3C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FC90326"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D8AB0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CAACD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F92D4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EFD36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18FFCA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64D62B"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317917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836D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60C08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6A2E0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01C0BBA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BDCFBD9"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37B671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D2D0D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4637A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751A2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168868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9EB0353" w14:textId="77777777" w:rsidR="00814271" w:rsidRPr="00F672AD" w:rsidRDefault="000C6D67">
            <w:pPr>
              <w:pStyle w:val="Standardtext"/>
              <w:spacing w:after="0" w:line="240" w:lineRule="auto"/>
              <w:jc w:val="left"/>
              <w:rPr>
                <w:bCs w:val="0"/>
              </w:rPr>
            </w:pPr>
            <w:r w:rsidRPr="00F672AD">
              <w:rPr>
                <w:b w:val="0"/>
              </w:rPr>
              <w:lastRenderedPageBreak/>
              <w:t>reqId</w:t>
            </w:r>
          </w:p>
        </w:tc>
        <w:tc>
          <w:tcPr>
            <w:tcW w:w="803" w:type="pct"/>
          </w:tcPr>
          <w:p w14:paraId="27EB80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0A662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5A2C98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BF281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47CB78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1FECD5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6717DD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9A84D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8B2AB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958F3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BA2EA8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F99D591" w14:textId="77777777" w:rsidR="00814271" w:rsidRPr="00F672AD" w:rsidRDefault="000C6D67">
            <w:pPr>
              <w:pStyle w:val="Standardtext"/>
              <w:spacing w:after="0" w:line="240" w:lineRule="auto"/>
              <w:jc w:val="center"/>
              <w:rPr>
                <w:b w:val="0"/>
                <w:bCs w:val="0"/>
              </w:rPr>
            </w:pPr>
            <w:r w:rsidRPr="00F672AD">
              <w:t>secQuestionList</w:t>
            </w:r>
          </w:p>
        </w:tc>
      </w:tr>
      <w:tr w:rsidR="00814271" w:rsidRPr="00F672AD" w14:paraId="16E1EB6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0B0DA4"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0716F7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72519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54B30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085C4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ecurity Question ID</w:t>
            </w:r>
          </w:p>
        </w:tc>
      </w:tr>
      <w:tr w:rsidR="00814271" w:rsidRPr="00F672AD" w14:paraId="56C550E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411C189" w14:textId="77777777" w:rsidR="00814271" w:rsidRPr="00F672AD" w:rsidRDefault="000C6D67">
            <w:pPr>
              <w:pStyle w:val="Standardtext"/>
              <w:spacing w:after="0" w:line="240" w:lineRule="auto"/>
              <w:jc w:val="left"/>
              <w:rPr>
                <w:bCs w:val="0"/>
              </w:rPr>
            </w:pPr>
            <w:r w:rsidRPr="00F672AD">
              <w:rPr>
                <w:b w:val="0"/>
              </w:rPr>
              <w:t>question</w:t>
            </w:r>
          </w:p>
        </w:tc>
        <w:tc>
          <w:tcPr>
            <w:tcW w:w="803" w:type="pct"/>
          </w:tcPr>
          <w:p w14:paraId="683A98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AEC2C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16A2E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17669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ecurity questions</w:t>
            </w:r>
          </w:p>
        </w:tc>
      </w:tr>
      <w:tr w:rsidR="00814271" w:rsidRPr="00F672AD" w14:paraId="6A181A2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ABCDA85" w14:textId="77777777" w:rsidR="00814271" w:rsidRPr="00F672AD" w:rsidRDefault="00814271">
            <w:pPr>
              <w:pStyle w:val="Standardtext"/>
              <w:spacing w:after="0" w:line="240" w:lineRule="auto"/>
              <w:jc w:val="right"/>
              <w:rPr>
                <w:b w:val="0"/>
                <w:bCs w:val="0"/>
              </w:rPr>
            </w:pPr>
          </w:p>
        </w:tc>
      </w:tr>
      <w:tr w:rsidR="00814271" w:rsidRPr="00F672AD" w14:paraId="25CF781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9B00AFB"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1A21D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35624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AD4DB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30585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233F78DB" w14:textId="77777777" w:rsidR="00814271" w:rsidRPr="00F672AD" w:rsidRDefault="00814271">
      <w:pPr>
        <w:pStyle w:val="Standardtext"/>
      </w:pPr>
    </w:p>
    <w:p w14:paraId="550C2341" w14:textId="77777777" w:rsidR="00814271" w:rsidRPr="00F672AD" w:rsidRDefault="000C6D67">
      <w:pPr>
        <w:pStyle w:val="Heading3"/>
      </w:pPr>
      <w:bookmarkStart w:id="32" w:name="_Toc195548615"/>
      <w:r w:rsidRPr="00F672AD">
        <w:t>Sample Message</w:t>
      </w:r>
      <w:bookmarkEnd w:id="32"/>
    </w:p>
    <w:p w14:paraId="4DB14935" w14:textId="77777777" w:rsidR="00814271" w:rsidRPr="00F672AD" w:rsidRDefault="000C6D67">
      <w:pPr>
        <w:pStyle w:val="Standardtext"/>
        <w:rPr>
          <w:u w:val="single"/>
        </w:rPr>
      </w:pPr>
      <w:r w:rsidRPr="00F672AD">
        <w:rPr>
          <w:b/>
          <w:u w:val="single"/>
        </w:rPr>
        <w:t>URL:</w:t>
      </w:r>
      <w:r w:rsidRPr="00F672AD">
        <w:rPr>
          <w:b/>
        </w:rPr>
        <w:t xml:space="preserve"> </w:t>
      </w:r>
      <w:hyperlink r:id="rId23" w:history="1">
        <w:r w:rsidRPr="00F672AD">
          <w:rPr>
            <w:rStyle w:val="Hyperlink"/>
          </w:rPr>
          <w:t>https://IP:Port/acquirer/user/ListSecQuestion</w:t>
        </w:r>
      </w:hyperlink>
    </w:p>
    <w:p w14:paraId="255252DE"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E9E989E" w14:textId="77777777">
        <w:tc>
          <w:tcPr>
            <w:tcW w:w="9017" w:type="dxa"/>
          </w:tcPr>
          <w:p w14:paraId="6241D59B" w14:textId="77777777" w:rsidR="00814271" w:rsidRPr="00F672AD" w:rsidRDefault="000C6D67">
            <w:pPr>
              <w:pStyle w:val="Standardtext"/>
              <w:spacing w:after="0" w:line="240" w:lineRule="auto"/>
            </w:pPr>
            <w:r w:rsidRPr="00F672AD">
              <w:t>{</w:t>
            </w:r>
          </w:p>
          <w:p w14:paraId="12AC75AD" w14:textId="77777777" w:rsidR="00814271" w:rsidRPr="00F672AD" w:rsidRDefault="000C6D67">
            <w:pPr>
              <w:pStyle w:val="Standardtext"/>
              <w:spacing w:after="0" w:line="240" w:lineRule="auto"/>
            </w:pPr>
            <w:r w:rsidRPr="00F672AD">
              <w:t xml:space="preserve">  "header": {</w:t>
            </w:r>
          </w:p>
          <w:p w14:paraId="7D2B2391" w14:textId="77777777" w:rsidR="00814271" w:rsidRPr="00F672AD" w:rsidRDefault="000C6D67">
            <w:pPr>
              <w:pStyle w:val="Standardtext"/>
              <w:spacing w:after="0" w:line="240" w:lineRule="auto"/>
            </w:pPr>
            <w:r w:rsidRPr="00F672AD">
              <w:t xml:space="preserve">    "reqId": "CAC0E32D90C57024DE6B8EF9258571B3E18",</w:t>
            </w:r>
          </w:p>
          <w:p w14:paraId="7B007AF1" w14:textId="77777777" w:rsidR="00814271" w:rsidRPr="00F672AD" w:rsidRDefault="000C6D67">
            <w:pPr>
              <w:pStyle w:val="Standardtext"/>
              <w:spacing w:after="0" w:line="240" w:lineRule="auto"/>
            </w:pPr>
            <w:r w:rsidRPr="00F672AD">
              <w:t xml:space="preserve">    "userId": "918600468133",</w:t>
            </w:r>
          </w:p>
          <w:p w14:paraId="5C7966C3" w14:textId="77777777" w:rsidR="00814271" w:rsidRPr="00F672AD" w:rsidRDefault="000C6D67">
            <w:pPr>
              <w:pStyle w:val="Standardtext"/>
              <w:spacing w:after="0" w:line="240" w:lineRule="auto"/>
            </w:pPr>
            <w:r w:rsidRPr="00F672AD">
              <w:t xml:space="preserve">    "version": "1",</w:t>
            </w:r>
          </w:p>
          <w:p w14:paraId="38682061" w14:textId="77777777" w:rsidR="00814271" w:rsidRPr="00F672AD" w:rsidRDefault="000C6D67">
            <w:pPr>
              <w:pStyle w:val="Standardtext"/>
              <w:spacing w:after="0" w:line="240" w:lineRule="auto"/>
            </w:pPr>
            <w:r w:rsidRPr="00F672AD">
              <w:t xml:space="preserve">    "clientId": "TID1234567890",</w:t>
            </w:r>
          </w:p>
          <w:p w14:paraId="0DAF0567" w14:textId="77777777" w:rsidR="00814271" w:rsidRPr="00F672AD" w:rsidRDefault="000C6D67">
            <w:pPr>
              <w:pStyle w:val="Standardtext"/>
              <w:spacing w:after="0" w:line="240" w:lineRule="auto"/>
            </w:pPr>
            <w:r w:rsidRPr="00F672AD">
              <w:t xml:space="preserve">    "channel": "MOB",</w:t>
            </w:r>
          </w:p>
          <w:p w14:paraId="0E6F03EF" w14:textId="77777777" w:rsidR="00814271" w:rsidRPr="00F672AD" w:rsidRDefault="000C6D67">
            <w:pPr>
              <w:pStyle w:val="Standardtext"/>
              <w:spacing w:after="0" w:line="240" w:lineRule="auto"/>
            </w:pPr>
            <w:r w:rsidRPr="00F672AD">
              <w:t xml:space="preserve">    "timestamp": "2023-03-24T09:09:21.044Z",</w:t>
            </w:r>
          </w:p>
          <w:p w14:paraId="53F68E30" w14:textId="77777777" w:rsidR="00814271" w:rsidRPr="00F672AD" w:rsidRDefault="000C6D67">
            <w:pPr>
              <w:pStyle w:val="Standardtext"/>
              <w:spacing w:after="0" w:line="240" w:lineRule="auto"/>
            </w:pPr>
            <w:r w:rsidRPr="00F672AD">
              <w:t xml:space="preserve">    "hmac": "95CAD7C45D4A7452A7FC94AADBD62349DEDBC5B55EF"</w:t>
            </w:r>
          </w:p>
          <w:p w14:paraId="34B9A147" w14:textId="77777777" w:rsidR="00814271" w:rsidRPr="00F672AD" w:rsidRDefault="000C6D67">
            <w:pPr>
              <w:pStyle w:val="Standardtext"/>
              <w:spacing w:after="0" w:line="240" w:lineRule="auto"/>
            </w:pPr>
            <w:r w:rsidRPr="00F672AD">
              <w:t xml:space="preserve">  }</w:t>
            </w:r>
          </w:p>
          <w:p w14:paraId="506CF277" w14:textId="77777777" w:rsidR="00814271" w:rsidRPr="00F672AD" w:rsidRDefault="000C6D67">
            <w:pPr>
              <w:pStyle w:val="Standardtext"/>
              <w:spacing w:after="0" w:line="240" w:lineRule="auto"/>
            </w:pPr>
            <w:r w:rsidRPr="00F672AD">
              <w:t>}</w:t>
            </w:r>
          </w:p>
        </w:tc>
      </w:tr>
    </w:tbl>
    <w:p w14:paraId="2551D9FD" w14:textId="77777777" w:rsidR="00814271" w:rsidRPr="00F672AD" w:rsidRDefault="00814271">
      <w:pPr>
        <w:pStyle w:val="Standardtext"/>
      </w:pPr>
    </w:p>
    <w:p w14:paraId="50248AA9"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24E867BD"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01A2F193" w14:textId="77777777">
        <w:tc>
          <w:tcPr>
            <w:tcW w:w="9017" w:type="dxa"/>
          </w:tcPr>
          <w:p w14:paraId="02E0782F" w14:textId="77777777" w:rsidR="00814271" w:rsidRPr="00F672AD" w:rsidRDefault="000C6D67">
            <w:pPr>
              <w:pStyle w:val="Standardtext"/>
              <w:spacing w:after="0" w:line="240" w:lineRule="auto"/>
            </w:pPr>
            <w:r w:rsidRPr="00F672AD">
              <w:t>{</w:t>
            </w:r>
          </w:p>
          <w:p w14:paraId="786F513A" w14:textId="77777777" w:rsidR="00814271" w:rsidRPr="00F672AD" w:rsidRDefault="000C6D67">
            <w:pPr>
              <w:pStyle w:val="Standardtext"/>
              <w:spacing w:after="0" w:line="240" w:lineRule="auto"/>
            </w:pPr>
            <w:r w:rsidRPr="00F672AD">
              <w:t xml:space="preserve">  "status": 200,</w:t>
            </w:r>
          </w:p>
          <w:p w14:paraId="618C1A14" w14:textId="77777777" w:rsidR="00814271" w:rsidRPr="00F672AD" w:rsidRDefault="000C6D67">
            <w:pPr>
              <w:pStyle w:val="Standardtext"/>
              <w:spacing w:after="0" w:line="240" w:lineRule="auto"/>
            </w:pPr>
            <w:r w:rsidRPr="00F672AD">
              <w:t xml:space="preserve">  "message": "OK",</w:t>
            </w:r>
          </w:p>
          <w:p w14:paraId="56D15358" w14:textId="77777777" w:rsidR="00814271" w:rsidRPr="00F672AD" w:rsidRDefault="000C6D67">
            <w:pPr>
              <w:pStyle w:val="Standardtext"/>
              <w:spacing w:after="0" w:line="240" w:lineRule="auto"/>
            </w:pPr>
            <w:r w:rsidRPr="00F672AD">
              <w:t xml:space="preserve">  "error": "00",</w:t>
            </w:r>
          </w:p>
          <w:p w14:paraId="37774E41" w14:textId="77777777" w:rsidR="00814271" w:rsidRPr="00F672AD" w:rsidRDefault="000C6D67">
            <w:pPr>
              <w:pStyle w:val="Standardtext"/>
              <w:spacing w:after="0" w:line="240" w:lineRule="auto"/>
            </w:pPr>
            <w:r w:rsidRPr="00F672AD">
              <w:t xml:space="preserve">  "timestamp": "2023-03-24T09:09:21.118Z",</w:t>
            </w:r>
          </w:p>
          <w:p w14:paraId="7701F40B" w14:textId="77777777" w:rsidR="00814271" w:rsidRPr="00F672AD" w:rsidRDefault="000C6D67">
            <w:pPr>
              <w:pStyle w:val="Standardtext"/>
              <w:spacing w:after="0" w:line="240" w:lineRule="auto"/>
            </w:pPr>
            <w:r w:rsidRPr="00F672AD">
              <w:t xml:space="preserve">  "reqId": "CSB19B89EC98B8946C79B25576106231737",</w:t>
            </w:r>
          </w:p>
          <w:p w14:paraId="20FC416F" w14:textId="77777777" w:rsidR="00814271" w:rsidRPr="00F672AD" w:rsidRDefault="000C6D67">
            <w:pPr>
              <w:pStyle w:val="Standardtext"/>
              <w:spacing w:after="0" w:line="240" w:lineRule="auto"/>
            </w:pPr>
            <w:r w:rsidRPr="00F672AD">
              <w:t xml:space="preserve">  "secQuestionList": [</w:t>
            </w:r>
          </w:p>
          <w:p w14:paraId="0867077C" w14:textId="77777777" w:rsidR="00814271" w:rsidRPr="00F672AD" w:rsidRDefault="000C6D67">
            <w:pPr>
              <w:pStyle w:val="Standardtext"/>
              <w:spacing w:after="0" w:line="240" w:lineRule="auto"/>
            </w:pPr>
            <w:r w:rsidRPr="00F672AD">
              <w:t xml:space="preserve">    {</w:t>
            </w:r>
          </w:p>
          <w:p w14:paraId="7396D073" w14:textId="77777777" w:rsidR="00814271" w:rsidRPr="00F672AD" w:rsidRDefault="000C6D67">
            <w:pPr>
              <w:pStyle w:val="Standardtext"/>
              <w:spacing w:after="0" w:line="240" w:lineRule="auto"/>
            </w:pPr>
            <w:r w:rsidRPr="00F672AD">
              <w:t xml:space="preserve">      "id": "1",</w:t>
            </w:r>
          </w:p>
          <w:p w14:paraId="7BC7B2A7" w14:textId="77777777" w:rsidR="00814271" w:rsidRPr="00F672AD" w:rsidRDefault="000C6D67">
            <w:pPr>
              <w:pStyle w:val="Standardtext"/>
              <w:spacing w:after="0" w:line="240" w:lineRule="auto"/>
            </w:pPr>
            <w:r w:rsidRPr="00F672AD">
              <w:t xml:space="preserve">      "question": "In what city were you born?"</w:t>
            </w:r>
          </w:p>
          <w:p w14:paraId="371D99A5" w14:textId="77777777" w:rsidR="00814271" w:rsidRPr="00F672AD" w:rsidRDefault="000C6D67">
            <w:pPr>
              <w:pStyle w:val="Standardtext"/>
              <w:spacing w:after="0" w:line="240" w:lineRule="auto"/>
            </w:pPr>
            <w:r w:rsidRPr="00F672AD">
              <w:t xml:space="preserve">    }</w:t>
            </w:r>
          </w:p>
          <w:p w14:paraId="059C14DA" w14:textId="77777777" w:rsidR="00814271" w:rsidRPr="00F672AD" w:rsidRDefault="000C6D67">
            <w:pPr>
              <w:pStyle w:val="Standardtext"/>
              <w:spacing w:after="0" w:line="240" w:lineRule="auto"/>
            </w:pPr>
            <w:r w:rsidRPr="00F672AD">
              <w:t xml:space="preserve">  ],</w:t>
            </w:r>
          </w:p>
          <w:p w14:paraId="4FD8B4BA" w14:textId="77777777" w:rsidR="00814271" w:rsidRPr="00F672AD" w:rsidRDefault="000C6D67">
            <w:pPr>
              <w:pStyle w:val="Standardtext"/>
              <w:spacing w:after="0" w:line="240" w:lineRule="auto"/>
            </w:pPr>
            <w:r w:rsidRPr="00F672AD">
              <w:t xml:space="preserve">  "hmac": "95CAD7C45D4A7452A7FC94AADBD62349DEDBC5B55EF"</w:t>
            </w:r>
          </w:p>
          <w:p w14:paraId="479A32FD" w14:textId="77777777" w:rsidR="00814271" w:rsidRPr="00F672AD" w:rsidRDefault="000C6D67">
            <w:pPr>
              <w:pStyle w:val="Standardtext"/>
              <w:spacing w:after="0" w:line="240" w:lineRule="auto"/>
            </w:pPr>
            <w:r w:rsidRPr="00F672AD">
              <w:t>}</w:t>
            </w:r>
          </w:p>
        </w:tc>
      </w:tr>
    </w:tbl>
    <w:p w14:paraId="631A49D3" w14:textId="77777777" w:rsidR="00814271" w:rsidRPr="00F672AD" w:rsidRDefault="000C6D67">
      <w:pPr>
        <w:pStyle w:val="Heading2"/>
        <w:ind w:left="1120"/>
      </w:pPr>
      <w:bookmarkStart w:id="33" w:name="_Toc195548616"/>
      <w:r w:rsidRPr="00F672AD">
        <w:t>VerifySecQuestion</w:t>
      </w:r>
      <w:bookmarkEnd w:id="33"/>
    </w:p>
    <w:p w14:paraId="028F110E" w14:textId="77777777" w:rsidR="00814271" w:rsidRPr="00F672AD" w:rsidRDefault="000C6D67">
      <w:pPr>
        <w:pStyle w:val="Standardtext"/>
      </w:pPr>
      <w:r w:rsidRPr="00F672AD">
        <w:t>This API is used to verify the security question &amp; answer entered by the customer.</w:t>
      </w:r>
    </w:p>
    <w:p w14:paraId="458DE628" w14:textId="77777777" w:rsidR="00814271" w:rsidRPr="00F672AD" w:rsidRDefault="000C6D67">
      <w:pPr>
        <w:pStyle w:val="Heading3"/>
      </w:pPr>
      <w:bookmarkStart w:id="34" w:name="_Toc195548617"/>
      <w:r w:rsidRPr="00F672AD">
        <w:t>Request Format</w:t>
      </w:r>
      <w:bookmarkEnd w:id="34"/>
    </w:p>
    <w:p w14:paraId="6FC35C7B"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1F0036C9"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34BFC44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3BD8EF4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0C5FF50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5846A6B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297595C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D4FF068"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6426CAC"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607B25B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EC68B2B"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1D5AB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D2A57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C6E0A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48FE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A9293B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F63E49B"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6645EE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3D940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0937F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58B2F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7A11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7A0DA8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438E3D7"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158970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4A2E8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08B53C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BF095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6C9EB95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0EB35EC"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A8054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8462E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777E6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DDE1A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CBFD78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03910A7"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4840AC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42AC3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79F9A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0FBF3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D214F2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6BBA81C"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82D2D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8287D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466C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693BF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70E23EE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1E6EC2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2FF66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AFF68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34873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D7D09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E756C1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2930D63" w14:textId="77777777" w:rsidR="00814271" w:rsidRPr="00F672AD" w:rsidRDefault="000C6D67">
            <w:pPr>
              <w:pStyle w:val="Standardtext"/>
              <w:spacing w:after="0" w:line="240" w:lineRule="auto"/>
              <w:jc w:val="center"/>
              <w:rPr>
                <w:b w:val="0"/>
                <w:bCs w:val="0"/>
              </w:rPr>
            </w:pPr>
            <w:r w:rsidRPr="00F672AD">
              <w:t>secQuestion</w:t>
            </w:r>
          </w:p>
        </w:tc>
      </w:tr>
      <w:tr w:rsidR="00814271" w:rsidRPr="00F672AD" w14:paraId="7D08AB2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9C0F2D2"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4A301F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34100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FBEC5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49CC3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ecurity Question ID</w:t>
            </w:r>
          </w:p>
        </w:tc>
      </w:tr>
      <w:tr w:rsidR="00814271" w:rsidRPr="00F672AD" w14:paraId="7C45DB0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09B10EC" w14:textId="77777777" w:rsidR="00814271" w:rsidRPr="00F672AD" w:rsidRDefault="000C6D67">
            <w:pPr>
              <w:pStyle w:val="Standardtext"/>
              <w:spacing w:after="0" w:line="240" w:lineRule="auto"/>
              <w:jc w:val="left"/>
              <w:rPr>
                <w:bCs w:val="0"/>
              </w:rPr>
            </w:pPr>
            <w:r w:rsidRPr="00F672AD">
              <w:rPr>
                <w:b w:val="0"/>
              </w:rPr>
              <w:t>question</w:t>
            </w:r>
          </w:p>
        </w:tc>
        <w:tc>
          <w:tcPr>
            <w:tcW w:w="803" w:type="pct"/>
          </w:tcPr>
          <w:p w14:paraId="67E4F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6CDF6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66A1D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FFE5D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ecurity questions</w:t>
            </w:r>
          </w:p>
        </w:tc>
      </w:tr>
      <w:tr w:rsidR="00814271" w:rsidRPr="00F672AD" w14:paraId="1138F10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EF15532" w14:textId="77777777" w:rsidR="00814271" w:rsidRPr="00F672AD" w:rsidRDefault="000C6D67">
            <w:pPr>
              <w:pStyle w:val="Standardtext"/>
              <w:spacing w:after="0" w:line="240" w:lineRule="auto"/>
              <w:jc w:val="left"/>
              <w:rPr>
                <w:bCs w:val="0"/>
              </w:rPr>
            </w:pPr>
            <w:r w:rsidRPr="00F672AD">
              <w:rPr>
                <w:b w:val="0"/>
              </w:rPr>
              <w:lastRenderedPageBreak/>
              <w:t>answer</w:t>
            </w:r>
          </w:p>
        </w:tc>
        <w:tc>
          <w:tcPr>
            <w:tcW w:w="803" w:type="pct"/>
          </w:tcPr>
          <w:p w14:paraId="2B5E20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50357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C52B7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C681D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answer of security questions</w:t>
            </w:r>
          </w:p>
        </w:tc>
      </w:tr>
    </w:tbl>
    <w:p w14:paraId="5082B1FE" w14:textId="77777777" w:rsidR="00814271" w:rsidRPr="00F672AD" w:rsidRDefault="00814271">
      <w:pPr>
        <w:pStyle w:val="Standardtext"/>
      </w:pPr>
    </w:p>
    <w:p w14:paraId="40F33610" w14:textId="77777777" w:rsidR="00814271" w:rsidRPr="00F672AD" w:rsidRDefault="000C6D67">
      <w:pPr>
        <w:pStyle w:val="Heading3"/>
      </w:pPr>
      <w:bookmarkStart w:id="35" w:name="_Toc195548618"/>
      <w:r w:rsidRPr="00F672AD">
        <w:t>Response Format</w:t>
      </w:r>
      <w:bookmarkEnd w:id="35"/>
    </w:p>
    <w:p w14:paraId="4D6DE704"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548A30EF"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44712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38B6945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4F65313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81D9E2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34977E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9CD214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484345D"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6ED9B1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6ADE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EF406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2A909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940B00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8337D3"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2E0183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B30DE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CC420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B2443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0FC02D5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1AD9F4F"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3CC57E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F8C34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40BAB6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5F76A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E2D6A3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A99502E"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6A5D7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33C5A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1D5664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64773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47DD56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F51C7C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F6A15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3D250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1658DD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A43C2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FE8214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A6F9C38"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6C8C9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FF036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D7104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3B7DE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sponse</w:t>
            </w:r>
          </w:p>
        </w:tc>
      </w:tr>
    </w:tbl>
    <w:p w14:paraId="27521C08" w14:textId="77777777" w:rsidR="00814271" w:rsidRPr="00F672AD" w:rsidRDefault="000C6D67">
      <w:pPr>
        <w:pStyle w:val="Heading3"/>
      </w:pPr>
      <w:bookmarkStart w:id="36" w:name="_Toc195548619"/>
      <w:r w:rsidRPr="00F672AD">
        <w:t>Sample Message</w:t>
      </w:r>
      <w:bookmarkEnd w:id="36"/>
    </w:p>
    <w:p w14:paraId="140A13F5" w14:textId="77777777" w:rsidR="00814271" w:rsidRPr="00F672AD" w:rsidRDefault="000C6D67">
      <w:pPr>
        <w:pStyle w:val="Standardtext"/>
        <w:rPr>
          <w:u w:val="single"/>
        </w:rPr>
      </w:pPr>
      <w:r w:rsidRPr="00F672AD">
        <w:rPr>
          <w:b/>
          <w:u w:val="single"/>
        </w:rPr>
        <w:t>URL:</w:t>
      </w:r>
      <w:r w:rsidRPr="00F672AD">
        <w:rPr>
          <w:b/>
        </w:rPr>
        <w:t xml:space="preserve"> </w:t>
      </w:r>
      <w:hyperlink r:id="rId24" w:history="1">
        <w:r w:rsidRPr="00F672AD">
          <w:rPr>
            <w:rStyle w:val="Hyperlink"/>
          </w:rPr>
          <w:t>https://IP:Port/acquirer/user/VerifySecQuestion</w:t>
        </w:r>
      </w:hyperlink>
    </w:p>
    <w:p w14:paraId="61AC688E"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EDCC01A" w14:textId="77777777">
        <w:tc>
          <w:tcPr>
            <w:tcW w:w="9017" w:type="dxa"/>
          </w:tcPr>
          <w:p w14:paraId="2E340586" w14:textId="77777777" w:rsidR="00814271" w:rsidRPr="00F672AD" w:rsidRDefault="000C6D67">
            <w:pPr>
              <w:pStyle w:val="Standardtext"/>
              <w:spacing w:after="0" w:line="240" w:lineRule="auto"/>
            </w:pPr>
            <w:r w:rsidRPr="00F672AD">
              <w:t>{</w:t>
            </w:r>
          </w:p>
          <w:p w14:paraId="1CC4BBC6" w14:textId="77777777" w:rsidR="00814271" w:rsidRPr="00F672AD" w:rsidRDefault="000C6D67">
            <w:pPr>
              <w:pStyle w:val="Standardtext"/>
              <w:spacing w:after="0" w:line="240" w:lineRule="auto"/>
            </w:pPr>
            <w:r w:rsidRPr="00F672AD">
              <w:t xml:space="preserve">  "header": {</w:t>
            </w:r>
          </w:p>
          <w:p w14:paraId="42646974" w14:textId="77777777" w:rsidR="00814271" w:rsidRPr="00F672AD" w:rsidRDefault="000C6D67">
            <w:pPr>
              <w:pStyle w:val="Standardtext"/>
              <w:spacing w:after="0" w:line="240" w:lineRule="auto"/>
            </w:pPr>
            <w:r w:rsidRPr="00F672AD">
              <w:t xml:space="preserve">    "reqId": "CAC0E32D90C57024DE6B8EF9258571B3E18",</w:t>
            </w:r>
          </w:p>
          <w:p w14:paraId="212E6EC5" w14:textId="77777777" w:rsidR="00814271" w:rsidRPr="00F672AD" w:rsidRDefault="000C6D67">
            <w:pPr>
              <w:pStyle w:val="Standardtext"/>
              <w:spacing w:after="0" w:line="240" w:lineRule="auto"/>
            </w:pPr>
            <w:r w:rsidRPr="00F672AD">
              <w:t xml:space="preserve">    "userId": "918600468133",</w:t>
            </w:r>
          </w:p>
          <w:p w14:paraId="0D5C3710" w14:textId="77777777" w:rsidR="00814271" w:rsidRPr="00F672AD" w:rsidRDefault="000C6D67">
            <w:pPr>
              <w:pStyle w:val="Standardtext"/>
              <w:spacing w:after="0" w:line="240" w:lineRule="auto"/>
            </w:pPr>
            <w:r w:rsidRPr="00F672AD">
              <w:t xml:space="preserve">    "version": "1",</w:t>
            </w:r>
          </w:p>
          <w:p w14:paraId="25B91CD5" w14:textId="77777777" w:rsidR="00814271" w:rsidRPr="00F672AD" w:rsidRDefault="000C6D67">
            <w:pPr>
              <w:pStyle w:val="Standardtext"/>
              <w:spacing w:after="0" w:line="240" w:lineRule="auto"/>
            </w:pPr>
            <w:r w:rsidRPr="00F672AD">
              <w:t xml:space="preserve">    "clientId": "TID1234567890",</w:t>
            </w:r>
          </w:p>
          <w:p w14:paraId="4993DDD0" w14:textId="77777777" w:rsidR="00814271" w:rsidRPr="00F672AD" w:rsidRDefault="000C6D67">
            <w:pPr>
              <w:pStyle w:val="Standardtext"/>
              <w:spacing w:after="0" w:line="240" w:lineRule="auto"/>
            </w:pPr>
            <w:r w:rsidRPr="00F672AD">
              <w:t xml:space="preserve">    "channel": "MOB",</w:t>
            </w:r>
          </w:p>
          <w:p w14:paraId="48B14483" w14:textId="77777777" w:rsidR="00814271" w:rsidRPr="00F672AD" w:rsidRDefault="000C6D67">
            <w:pPr>
              <w:pStyle w:val="Standardtext"/>
              <w:spacing w:after="0" w:line="240" w:lineRule="auto"/>
            </w:pPr>
            <w:r w:rsidRPr="00F672AD">
              <w:t xml:space="preserve">    "timestamp": "2023-03-24T09:13:30.607Z",</w:t>
            </w:r>
          </w:p>
          <w:p w14:paraId="539E2829" w14:textId="77777777" w:rsidR="00814271" w:rsidRPr="00F672AD" w:rsidRDefault="000C6D67">
            <w:pPr>
              <w:pStyle w:val="Standardtext"/>
              <w:spacing w:after="0" w:line="240" w:lineRule="auto"/>
            </w:pPr>
            <w:r w:rsidRPr="00F672AD">
              <w:t xml:space="preserve">    "hmac": "95CAD7C45D4A7452A7FC94AADBD62349DEDBC5B55EF"</w:t>
            </w:r>
          </w:p>
          <w:p w14:paraId="75778D2D" w14:textId="77777777" w:rsidR="00814271" w:rsidRPr="00F672AD" w:rsidRDefault="000C6D67">
            <w:pPr>
              <w:pStyle w:val="Standardtext"/>
              <w:spacing w:after="0" w:line="240" w:lineRule="auto"/>
            </w:pPr>
            <w:r w:rsidRPr="00F672AD">
              <w:t xml:space="preserve">  },</w:t>
            </w:r>
          </w:p>
          <w:p w14:paraId="066FE0DA" w14:textId="77777777" w:rsidR="00814271" w:rsidRPr="00F672AD" w:rsidRDefault="000C6D67">
            <w:pPr>
              <w:pStyle w:val="Standardtext"/>
              <w:spacing w:after="0" w:line="240" w:lineRule="auto"/>
            </w:pPr>
            <w:r w:rsidRPr="00F672AD">
              <w:t xml:space="preserve">  "secQuestion": {</w:t>
            </w:r>
          </w:p>
          <w:p w14:paraId="0D11B515" w14:textId="77777777" w:rsidR="00814271" w:rsidRPr="00F672AD" w:rsidRDefault="000C6D67">
            <w:pPr>
              <w:pStyle w:val="Standardtext"/>
              <w:spacing w:after="0" w:line="240" w:lineRule="auto"/>
            </w:pPr>
            <w:r w:rsidRPr="00F672AD">
              <w:t xml:space="preserve">    </w:t>
            </w:r>
            <w:r w:rsidRPr="00F672AD">
              <w:rPr>
                <w:rFonts w:eastAsia="Calibri"/>
              </w:rPr>
              <w:t>"id": "1",</w:t>
            </w:r>
          </w:p>
          <w:p w14:paraId="7B5CAEB5" w14:textId="77777777" w:rsidR="00814271" w:rsidRPr="00F672AD" w:rsidRDefault="000C6D67">
            <w:pPr>
              <w:pStyle w:val="Standardtext"/>
              <w:spacing w:after="0" w:line="240" w:lineRule="auto"/>
            </w:pPr>
            <w:r w:rsidRPr="00F672AD">
              <w:t xml:space="preserve">    "question": "In what city were you born?",</w:t>
            </w:r>
          </w:p>
          <w:p w14:paraId="2DA74BEB" w14:textId="77777777" w:rsidR="00814271" w:rsidRPr="00F672AD" w:rsidRDefault="000C6D67">
            <w:pPr>
              <w:pStyle w:val="Standardtext"/>
              <w:spacing w:after="0" w:line="240" w:lineRule="auto"/>
            </w:pPr>
            <w:r w:rsidRPr="00F672AD">
              <w:t xml:space="preserve">    "answer": "Mumbai"</w:t>
            </w:r>
          </w:p>
          <w:p w14:paraId="06183B16" w14:textId="77777777" w:rsidR="00814271" w:rsidRPr="00F672AD" w:rsidRDefault="000C6D67">
            <w:pPr>
              <w:pStyle w:val="Standardtext"/>
              <w:spacing w:after="0" w:line="240" w:lineRule="auto"/>
            </w:pPr>
            <w:r w:rsidRPr="00F672AD">
              <w:t xml:space="preserve">  }</w:t>
            </w:r>
          </w:p>
          <w:p w14:paraId="6A9F5DC2" w14:textId="77777777" w:rsidR="00814271" w:rsidRPr="00F672AD" w:rsidRDefault="000C6D67">
            <w:pPr>
              <w:pStyle w:val="Standardtext"/>
              <w:spacing w:after="0" w:line="240" w:lineRule="auto"/>
            </w:pPr>
            <w:r w:rsidRPr="00F672AD">
              <w:t>}</w:t>
            </w:r>
          </w:p>
        </w:tc>
      </w:tr>
    </w:tbl>
    <w:p w14:paraId="75C2A379" w14:textId="77777777" w:rsidR="00814271" w:rsidRPr="00F672AD" w:rsidRDefault="00814271">
      <w:pPr>
        <w:pStyle w:val="Standardtext"/>
      </w:pPr>
    </w:p>
    <w:p w14:paraId="470646E0"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56A9EEF3" w14:textId="77777777">
        <w:tc>
          <w:tcPr>
            <w:tcW w:w="9017" w:type="dxa"/>
          </w:tcPr>
          <w:p w14:paraId="56D9EB32" w14:textId="77777777" w:rsidR="00814271" w:rsidRPr="00F672AD" w:rsidRDefault="000C6D67">
            <w:pPr>
              <w:pStyle w:val="Standardtext"/>
              <w:spacing w:after="0" w:line="240" w:lineRule="auto"/>
            </w:pPr>
            <w:r w:rsidRPr="00F672AD">
              <w:lastRenderedPageBreak/>
              <w:t>{</w:t>
            </w:r>
          </w:p>
          <w:p w14:paraId="0120C59E" w14:textId="77777777" w:rsidR="00814271" w:rsidRPr="00F672AD" w:rsidRDefault="000C6D67">
            <w:pPr>
              <w:pStyle w:val="Standardtext"/>
              <w:spacing w:after="0" w:line="240" w:lineRule="auto"/>
            </w:pPr>
            <w:r w:rsidRPr="00F672AD">
              <w:t xml:space="preserve">  "status": 200,</w:t>
            </w:r>
          </w:p>
          <w:p w14:paraId="6149F9D1" w14:textId="77777777" w:rsidR="00814271" w:rsidRPr="00F672AD" w:rsidRDefault="000C6D67">
            <w:pPr>
              <w:pStyle w:val="Standardtext"/>
              <w:spacing w:after="0" w:line="240" w:lineRule="auto"/>
            </w:pPr>
            <w:r w:rsidRPr="00F672AD">
              <w:t xml:space="preserve">  "message": "OK",</w:t>
            </w:r>
          </w:p>
          <w:p w14:paraId="6E01A256" w14:textId="77777777" w:rsidR="00814271" w:rsidRPr="00F672AD" w:rsidRDefault="000C6D67">
            <w:pPr>
              <w:pStyle w:val="Standardtext"/>
              <w:spacing w:after="0" w:line="240" w:lineRule="auto"/>
            </w:pPr>
            <w:r w:rsidRPr="00F672AD">
              <w:t xml:space="preserve">  "error": "00",</w:t>
            </w:r>
          </w:p>
          <w:p w14:paraId="4FBDB99F" w14:textId="77777777" w:rsidR="00814271" w:rsidRPr="00F672AD" w:rsidRDefault="000C6D67">
            <w:pPr>
              <w:pStyle w:val="Standardtext"/>
              <w:spacing w:after="0" w:line="240" w:lineRule="auto"/>
            </w:pPr>
            <w:r w:rsidRPr="00F672AD">
              <w:t xml:space="preserve">  "timestamp": "2023-03-24T09:13:30.709Z",</w:t>
            </w:r>
          </w:p>
          <w:p w14:paraId="3C86F6AF" w14:textId="77777777" w:rsidR="00814271" w:rsidRPr="00F672AD" w:rsidRDefault="000C6D67">
            <w:pPr>
              <w:pStyle w:val="Standardtext"/>
              <w:spacing w:after="0" w:line="240" w:lineRule="auto"/>
            </w:pPr>
            <w:r w:rsidRPr="00F672AD">
              <w:t xml:space="preserve">  "reqId": "CSB19B89EC98B8946C79B25576106231737",</w:t>
            </w:r>
          </w:p>
          <w:p w14:paraId="20B25CF6" w14:textId="77777777" w:rsidR="00814271" w:rsidRPr="00F672AD" w:rsidRDefault="000C6D67">
            <w:pPr>
              <w:pStyle w:val="Standardtext"/>
              <w:spacing w:after="0" w:line="240" w:lineRule="auto"/>
            </w:pPr>
            <w:r w:rsidRPr="00F672AD">
              <w:t xml:space="preserve">  "hmac": "95CAD7C45D4A7452A7FC94AADBD62349DEDBC5B55EF"</w:t>
            </w:r>
          </w:p>
          <w:p w14:paraId="75A5047C" w14:textId="77777777" w:rsidR="00814271" w:rsidRPr="00F672AD" w:rsidRDefault="000C6D67">
            <w:pPr>
              <w:pStyle w:val="Standardtext"/>
              <w:spacing w:after="0" w:line="240" w:lineRule="auto"/>
            </w:pPr>
            <w:r w:rsidRPr="00F672AD">
              <w:t>}</w:t>
            </w:r>
          </w:p>
        </w:tc>
      </w:tr>
    </w:tbl>
    <w:p w14:paraId="5040BB51" w14:textId="77777777" w:rsidR="00814271" w:rsidRPr="00F672AD" w:rsidRDefault="00814271">
      <w:pPr>
        <w:pStyle w:val="Standardtext"/>
      </w:pPr>
    </w:p>
    <w:p w14:paraId="5E5EE080" w14:textId="77777777" w:rsidR="00814271" w:rsidRPr="00F672AD" w:rsidRDefault="000C6D67">
      <w:pPr>
        <w:pStyle w:val="Heading2"/>
        <w:ind w:left="1120"/>
      </w:pPr>
      <w:bookmarkStart w:id="37" w:name="_Toc195548620"/>
      <w:r w:rsidRPr="00F672AD">
        <w:t>RegUser</w:t>
      </w:r>
      <w:bookmarkEnd w:id="37"/>
    </w:p>
    <w:p w14:paraId="78D772AD" w14:textId="77777777" w:rsidR="00814271" w:rsidRPr="00F672AD" w:rsidRDefault="000C6D67">
      <w:pPr>
        <w:pStyle w:val="Standardtext"/>
      </w:pPr>
      <w:r w:rsidRPr="00F672AD">
        <w:t>This API is used to onboard a Customer onto UPI PSP system. Basis successful onboarding of the user, VPA and Bank Accounts can be added to perform UPI transactions.</w:t>
      </w:r>
    </w:p>
    <w:p w14:paraId="7C57516D" w14:textId="77777777" w:rsidR="00814271" w:rsidRPr="00F672AD" w:rsidRDefault="000C6D67">
      <w:pPr>
        <w:pStyle w:val="Heading3"/>
      </w:pPr>
      <w:bookmarkStart w:id="38" w:name="_Toc195548621"/>
      <w:r w:rsidRPr="00F672AD">
        <w:t>Request Format</w:t>
      </w:r>
      <w:bookmarkEnd w:id="38"/>
    </w:p>
    <w:p w14:paraId="3CDBC918"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94"/>
        <w:gridCol w:w="1448"/>
        <w:gridCol w:w="979"/>
        <w:gridCol w:w="916"/>
        <w:gridCol w:w="3780"/>
      </w:tblGrid>
      <w:tr w:rsidR="00814271" w:rsidRPr="00F672AD" w14:paraId="6745EE25"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Mar>
              <w:top w:w="0" w:type="dxa"/>
              <w:bottom w:w="0" w:type="dxa"/>
            </w:tcMar>
          </w:tcPr>
          <w:p w14:paraId="56BE795B"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6442778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64EFEC8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508" w:type="pct"/>
            <w:tcBorders>
              <w:top w:val="none" w:sz="0" w:space="0" w:color="auto"/>
              <w:left w:val="none" w:sz="0" w:space="0" w:color="auto"/>
              <w:bottom w:val="none" w:sz="0" w:space="0" w:color="auto"/>
              <w:right w:val="none" w:sz="0" w:space="0" w:color="auto"/>
            </w:tcBorders>
            <w:tcMar>
              <w:top w:w="0" w:type="dxa"/>
              <w:bottom w:w="0" w:type="dxa"/>
            </w:tcMar>
          </w:tcPr>
          <w:p w14:paraId="6351CE4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C</w:t>
            </w:r>
          </w:p>
        </w:tc>
        <w:tc>
          <w:tcPr>
            <w:tcW w:w="2096" w:type="pct"/>
            <w:tcBorders>
              <w:top w:val="none" w:sz="0" w:space="0" w:color="auto"/>
              <w:left w:val="none" w:sz="0" w:space="0" w:color="auto"/>
              <w:bottom w:val="none" w:sz="0" w:space="0" w:color="auto"/>
              <w:right w:val="none" w:sz="0" w:space="0" w:color="auto"/>
            </w:tcBorders>
            <w:tcMar>
              <w:top w:w="0" w:type="dxa"/>
              <w:bottom w:w="0" w:type="dxa"/>
            </w:tcMar>
          </w:tcPr>
          <w:p w14:paraId="5462A44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66D534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0CDE8EC"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E05B882"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B21288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21BD4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0B4F5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08" w:type="pct"/>
          </w:tcPr>
          <w:p w14:paraId="593E84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4E751D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24043B6"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3C844E69"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3AC0DD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3F68D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08" w:type="pct"/>
          </w:tcPr>
          <w:p w14:paraId="74A1CF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7E954F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12277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ECA60BF"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6729573"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04DC52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3442D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508" w:type="pct"/>
          </w:tcPr>
          <w:p w14:paraId="399B78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1C7A66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4E06EBE3"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4EE3509"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17576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244A4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08" w:type="pct"/>
          </w:tcPr>
          <w:p w14:paraId="3E5CF7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0F9B25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4908AB3"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7A94544E"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277323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71E41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508" w:type="pct"/>
          </w:tcPr>
          <w:p w14:paraId="2EC86C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59ED6D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96CAA81"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3825ABA7"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836E9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D9976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08" w:type="pct"/>
          </w:tcPr>
          <w:p w14:paraId="536676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1CE21C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59F18852"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48D5D355"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4E192D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6FD49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08" w:type="pct"/>
          </w:tcPr>
          <w:p w14:paraId="2DE8BF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96" w:type="pct"/>
          </w:tcPr>
          <w:p w14:paraId="550C75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6C3AE5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2078D47"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0C16CD55"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6C0324E0" w14:textId="77777777" w:rsidR="00814271" w:rsidRPr="00F672AD" w:rsidRDefault="000C6D67">
            <w:pPr>
              <w:pStyle w:val="Standardtext"/>
              <w:spacing w:after="0" w:line="240" w:lineRule="auto"/>
              <w:jc w:val="left"/>
              <w:rPr>
                <w:bCs w:val="0"/>
              </w:rPr>
            </w:pPr>
            <w:r w:rsidRPr="00F672AD">
              <w:rPr>
                <w:b w:val="0"/>
              </w:rPr>
              <w:t>app</w:t>
            </w:r>
          </w:p>
        </w:tc>
        <w:tc>
          <w:tcPr>
            <w:tcW w:w="803" w:type="pct"/>
          </w:tcPr>
          <w:p w14:paraId="4FAAA2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01D96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508" w:type="pct"/>
          </w:tcPr>
          <w:p w14:paraId="6A1FF4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66FCD2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72A40E1A"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61CFDAF7" w14:textId="77777777" w:rsidR="00814271" w:rsidRPr="00F672AD" w:rsidRDefault="000C6D67">
            <w:pPr>
              <w:pStyle w:val="Standardtext"/>
              <w:spacing w:after="0" w:line="240" w:lineRule="auto"/>
              <w:jc w:val="left"/>
              <w:rPr>
                <w:bCs w:val="0"/>
              </w:rPr>
            </w:pPr>
            <w:r w:rsidRPr="00F672AD">
              <w:rPr>
                <w:b w:val="0"/>
              </w:rPr>
              <w:t>appVersion</w:t>
            </w:r>
          </w:p>
        </w:tc>
        <w:tc>
          <w:tcPr>
            <w:tcW w:w="803" w:type="pct"/>
          </w:tcPr>
          <w:p w14:paraId="7E1032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E7089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08" w:type="pct"/>
          </w:tcPr>
          <w:p w14:paraId="4E50BB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0A36C8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14FB3620"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1ABDF4AF" w14:textId="77777777" w:rsidR="00814271" w:rsidRPr="00F672AD" w:rsidRDefault="000C6D67">
            <w:pPr>
              <w:pStyle w:val="Standardtext"/>
              <w:spacing w:after="0" w:line="240" w:lineRule="auto"/>
              <w:jc w:val="left"/>
              <w:rPr>
                <w:bCs w:val="0"/>
              </w:rPr>
            </w:pPr>
            <w:r w:rsidRPr="00F672AD">
              <w:rPr>
                <w:b w:val="0"/>
              </w:rPr>
              <w:t>capability</w:t>
            </w:r>
          </w:p>
        </w:tc>
        <w:tc>
          <w:tcPr>
            <w:tcW w:w="803" w:type="pct"/>
          </w:tcPr>
          <w:p w14:paraId="04608D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713F8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08" w:type="pct"/>
          </w:tcPr>
          <w:p w14:paraId="242286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5B98EE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46380BD9"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045832E9" w14:textId="77777777" w:rsidR="00814271" w:rsidRPr="00F672AD" w:rsidRDefault="000C6D67">
            <w:pPr>
              <w:pStyle w:val="Standardtext"/>
              <w:spacing w:after="0" w:line="240" w:lineRule="auto"/>
              <w:jc w:val="left"/>
              <w:rPr>
                <w:bCs w:val="0"/>
              </w:rPr>
            </w:pPr>
            <w:r w:rsidRPr="00F672AD">
              <w:rPr>
                <w:b w:val="0"/>
              </w:rPr>
              <w:lastRenderedPageBreak/>
              <w:t>geocode</w:t>
            </w:r>
          </w:p>
        </w:tc>
        <w:tc>
          <w:tcPr>
            <w:tcW w:w="803" w:type="pct"/>
          </w:tcPr>
          <w:p w14:paraId="46A5BA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EFF6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36CF48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96" w:type="pct"/>
          </w:tcPr>
          <w:p w14:paraId="490E57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42141F66"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6F2B6CBB"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6FF727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7A639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3EE648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237E5F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1BF64338"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19055E8E" w14:textId="77777777" w:rsidR="00814271" w:rsidRPr="00F672AD" w:rsidRDefault="000C6D67">
            <w:pPr>
              <w:pStyle w:val="Standardtext"/>
              <w:spacing w:after="0" w:line="240" w:lineRule="auto"/>
              <w:jc w:val="left"/>
              <w:rPr>
                <w:bCs w:val="0"/>
              </w:rPr>
            </w:pPr>
            <w:r w:rsidRPr="00F672AD">
              <w:rPr>
                <w:b w:val="0"/>
              </w:rPr>
              <w:t>ip</w:t>
            </w:r>
          </w:p>
        </w:tc>
        <w:tc>
          <w:tcPr>
            <w:tcW w:w="803" w:type="pct"/>
          </w:tcPr>
          <w:p w14:paraId="7E0920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F3215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08" w:type="pct"/>
          </w:tcPr>
          <w:p w14:paraId="7F6B6D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574C0F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6630176"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17D8C6A" w14:textId="77777777" w:rsidR="00814271" w:rsidRPr="00F672AD" w:rsidRDefault="000C6D67">
            <w:pPr>
              <w:pStyle w:val="Standardtext"/>
              <w:spacing w:after="0" w:line="240" w:lineRule="auto"/>
              <w:jc w:val="left"/>
              <w:rPr>
                <w:bCs w:val="0"/>
              </w:rPr>
            </w:pPr>
            <w:r w:rsidRPr="00F672AD">
              <w:rPr>
                <w:b w:val="0"/>
              </w:rPr>
              <w:t>location</w:t>
            </w:r>
          </w:p>
        </w:tc>
        <w:tc>
          <w:tcPr>
            <w:tcW w:w="803" w:type="pct"/>
          </w:tcPr>
          <w:p w14:paraId="5880AC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B74FC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320A35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96" w:type="pct"/>
          </w:tcPr>
          <w:p w14:paraId="4CBE94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7ED2D2AF"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F3BF7C3" w14:textId="77777777" w:rsidR="00814271" w:rsidRPr="00F672AD" w:rsidRDefault="000C6D67">
            <w:pPr>
              <w:pStyle w:val="Standardtext"/>
              <w:spacing w:after="0" w:line="240" w:lineRule="auto"/>
              <w:jc w:val="left"/>
              <w:rPr>
                <w:bCs w:val="0"/>
              </w:rPr>
            </w:pPr>
            <w:r w:rsidRPr="00F672AD">
              <w:rPr>
                <w:b w:val="0"/>
              </w:rPr>
              <w:t>mobile</w:t>
            </w:r>
          </w:p>
        </w:tc>
        <w:tc>
          <w:tcPr>
            <w:tcW w:w="803" w:type="pct"/>
          </w:tcPr>
          <w:p w14:paraId="1A9CE3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FC738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08" w:type="pct"/>
          </w:tcPr>
          <w:p w14:paraId="68D4A1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40316A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42CB8606"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4E16C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26FEAA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12E84889"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743374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750E1B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3943F3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490B99C0"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78E98F63" w14:textId="77777777" w:rsidR="00814271" w:rsidRPr="00F672AD" w:rsidRDefault="000C6D67">
            <w:pPr>
              <w:pStyle w:val="Standardtext"/>
              <w:spacing w:after="0" w:line="240" w:lineRule="auto"/>
              <w:jc w:val="left"/>
              <w:rPr>
                <w:bCs w:val="0"/>
              </w:rPr>
            </w:pPr>
            <w:r w:rsidRPr="00F672AD">
              <w:rPr>
                <w:b w:val="0"/>
              </w:rPr>
              <w:t>os</w:t>
            </w:r>
          </w:p>
        </w:tc>
        <w:tc>
          <w:tcPr>
            <w:tcW w:w="803" w:type="pct"/>
          </w:tcPr>
          <w:p w14:paraId="332EC7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497CB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08" w:type="pct"/>
          </w:tcPr>
          <w:p w14:paraId="6E7989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479F65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47A26EEE"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D162BAC" w14:textId="77777777" w:rsidR="00814271" w:rsidRPr="00F672AD" w:rsidRDefault="000C6D67">
            <w:pPr>
              <w:pStyle w:val="Standardtext"/>
              <w:spacing w:after="0" w:line="240" w:lineRule="auto"/>
              <w:jc w:val="left"/>
              <w:rPr>
                <w:b w:val="0"/>
                <w:bCs w:val="0"/>
              </w:rPr>
            </w:pPr>
            <w:r w:rsidRPr="00F672AD">
              <w:rPr>
                <w:b w:val="0"/>
              </w:rPr>
              <w:t>telecom</w:t>
            </w:r>
          </w:p>
        </w:tc>
        <w:tc>
          <w:tcPr>
            <w:tcW w:w="803" w:type="pct"/>
          </w:tcPr>
          <w:p w14:paraId="369645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E0519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08" w:type="pct"/>
          </w:tcPr>
          <w:p w14:paraId="64ADF2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96" w:type="pct"/>
          </w:tcPr>
          <w:p w14:paraId="0039E2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66C87F31"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3D86889D"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6D33C3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5D954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2D9008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09AFF9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3EF20C23"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6E45A2D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4C46AE5" w14:textId="77777777" w:rsidR="00814271" w:rsidRPr="00F672AD" w:rsidRDefault="000C6D67">
            <w:pPr>
              <w:pStyle w:val="Standardtext"/>
              <w:spacing w:after="0" w:line="240" w:lineRule="auto"/>
              <w:jc w:val="center"/>
              <w:rPr>
                <w:b w:val="0"/>
                <w:bCs w:val="0"/>
              </w:rPr>
            </w:pPr>
            <w:r w:rsidRPr="00F672AD">
              <w:t>regUser</w:t>
            </w:r>
          </w:p>
        </w:tc>
      </w:tr>
      <w:tr w:rsidR="00814271" w:rsidRPr="00F672AD" w14:paraId="1BD38604"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0084EF2C" w14:textId="77777777" w:rsidR="00814271" w:rsidRPr="00F672AD" w:rsidRDefault="000C6D67">
            <w:pPr>
              <w:pStyle w:val="Standardtext"/>
              <w:spacing w:after="0" w:line="240" w:lineRule="auto"/>
              <w:jc w:val="left"/>
              <w:rPr>
                <w:bCs w:val="0"/>
              </w:rPr>
            </w:pPr>
            <w:r w:rsidRPr="00F672AD">
              <w:rPr>
                <w:b w:val="0"/>
              </w:rPr>
              <w:t>firstName</w:t>
            </w:r>
          </w:p>
        </w:tc>
        <w:tc>
          <w:tcPr>
            <w:tcW w:w="803" w:type="pct"/>
          </w:tcPr>
          <w:p w14:paraId="06D80F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9CB00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6BEF3F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545D56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first name of the user</w:t>
            </w:r>
          </w:p>
        </w:tc>
      </w:tr>
      <w:tr w:rsidR="00814271" w:rsidRPr="00F672AD" w14:paraId="5C950806"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1CC90665" w14:textId="77777777" w:rsidR="00814271" w:rsidRPr="00F672AD" w:rsidRDefault="000C6D67">
            <w:pPr>
              <w:pStyle w:val="Standardtext"/>
              <w:spacing w:after="0" w:line="240" w:lineRule="auto"/>
              <w:jc w:val="left"/>
              <w:rPr>
                <w:bCs w:val="0"/>
              </w:rPr>
            </w:pPr>
            <w:r w:rsidRPr="00F672AD">
              <w:rPr>
                <w:b w:val="0"/>
              </w:rPr>
              <w:t>lastName</w:t>
            </w:r>
          </w:p>
        </w:tc>
        <w:tc>
          <w:tcPr>
            <w:tcW w:w="803" w:type="pct"/>
          </w:tcPr>
          <w:p w14:paraId="67071A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68A91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5CEA01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96" w:type="pct"/>
          </w:tcPr>
          <w:p w14:paraId="183FA4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last name of the user</w:t>
            </w:r>
          </w:p>
        </w:tc>
      </w:tr>
      <w:tr w:rsidR="00814271" w:rsidRPr="00F672AD" w14:paraId="515FBB71"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C61C11E" w14:textId="77777777" w:rsidR="00814271" w:rsidRPr="00F672AD" w:rsidRDefault="000C6D67">
            <w:pPr>
              <w:pStyle w:val="Standardtext"/>
              <w:spacing w:after="0" w:line="240" w:lineRule="auto"/>
              <w:jc w:val="left"/>
              <w:rPr>
                <w:bCs w:val="0"/>
              </w:rPr>
            </w:pPr>
            <w:r w:rsidRPr="00F672AD">
              <w:rPr>
                <w:b w:val="0"/>
              </w:rPr>
              <w:t>birthDate</w:t>
            </w:r>
          </w:p>
        </w:tc>
        <w:tc>
          <w:tcPr>
            <w:tcW w:w="803" w:type="pct"/>
          </w:tcPr>
          <w:p w14:paraId="2D3A8E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A6CBB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508" w:type="pct"/>
          </w:tcPr>
          <w:p w14:paraId="78555F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7E4252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birthdate of the user</w:t>
            </w:r>
          </w:p>
        </w:tc>
      </w:tr>
      <w:tr w:rsidR="00814271" w:rsidRPr="00F672AD" w14:paraId="02D18178"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60A6B44B" w14:textId="77777777" w:rsidR="00814271" w:rsidRPr="00F672AD" w:rsidRDefault="000C6D67">
            <w:pPr>
              <w:pStyle w:val="Standardtext"/>
              <w:spacing w:after="0" w:line="240" w:lineRule="auto"/>
              <w:jc w:val="left"/>
              <w:rPr>
                <w:bCs w:val="0"/>
              </w:rPr>
            </w:pPr>
            <w:r w:rsidRPr="00F672AD">
              <w:rPr>
                <w:b w:val="0"/>
              </w:rPr>
              <w:t>email</w:t>
            </w:r>
          </w:p>
        </w:tc>
        <w:tc>
          <w:tcPr>
            <w:tcW w:w="803" w:type="pct"/>
          </w:tcPr>
          <w:p w14:paraId="765F7D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86668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1BB5E9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2CC7AA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mail id of the user</w:t>
            </w:r>
          </w:p>
        </w:tc>
      </w:tr>
      <w:tr w:rsidR="00814271" w:rsidRPr="00F672AD" w14:paraId="4398E81F"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3A60864D" w14:textId="77777777" w:rsidR="00814271" w:rsidRPr="00F672AD" w:rsidRDefault="000C6D67">
            <w:pPr>
              <w:pStyle w:val="Standardtext"/>
              <w:spacing w:after="0" w:line="240" w:lineRule="auto"/>
              <w:jc w:val="left"/>
              <w:rPr>
                <w:bCs w:val="0"/>
              </w:rPr>
            </w:pPr>
            <w:r w:rsidRPr="00F672AD">
              <w:rPr>
                <w:b w:val="0"/>
              </w:rPr>
              <w:t>gender</w:t>
            </w:r>
          </w:p>
        </w:tc>
        <w:tc>
          <w:tcPr>
            <w:tcW w:w="803" w:type="pct"/>
          </w:tcPr>
          <w:p w14:paraId="240D0A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34C0E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08" w:type="pct"/>
          </w:tcPr>
          <w:p w14:paraId="37D260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1CD21C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gender of the user</w:t>
            </w:r>
          </w:p>
        </w:tc>
      </w:tr>
      <w:tr w:rsidR="00814271" w:rsidRPr="00F672AD" w14:paraId="3388C87A"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5C0DD064" w14:textId="77777777" w:rsidR="00814271" w:rsidRPr="00F672AD" w:rsidRDefault="000C6D67">
            <w:pPr>
              <w:pStyle w:val="Standardtext"/>
              <w:spacing w:after="0" w:line="240" w:lineRule="auto"/>
              <w:jc w:val="left"/>
              <w:rPr>
                <w:bCs w:val="0"/>
              </w:rPr>
            </w:pPr>
            <w:r w:rsidRPr="00F672AD">
              <w:rPr>
                <w:b w:val="0"/>
              </w:rPr>
              <w:t>password</w:t>
            </w:r>
          </w:p>
        </w:tc>
        <w:tc>
          <w:tcPr>
            <w:tcW w:w="803" w:type="pct"/>
          </w:tcPr>
          <w:p w14:paraId="190072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1255C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516348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68D7A2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password</w:t>
            </w:r>
          </w:p>
        </w:tc>
      </w:tr>
      <w:tr w:rsidR="00814271" w:rsidRPr="00F672AD" w14:paraId="3E344B73"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217FACF1" w14:textId="77777777" w:rsidR="00814271" w:rsidRPr="00F672AD" w:rsidRDefault="000C6D67">
            <w:pPr>
              <w:pStyle w:val="Standardtext"/>
              <w:spacing w:after="0" w:line="240" w:lineRule="auto"/>
              <w:jc w:val="left"/>
              <w:rPr>
                <w:bCs w:val="0"/>
              </w:rPr>
            </w:pPr>
            <w:r w:rsidRPr="00F672AD">
              <w:rPr>
                <w:b w:val="0"/>
              </w:rPr>
              <w:t>secQuestionId</w:t>
            </w:r>
          </w:p>
        </w:tc>
        <w:tc>
          <w:tcPr>
            <w:tcW w:w="803" w:type="pct"/>
          </w:tcPr>
          <w:p w14:paraId="3A1A4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DBC3A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508" w:type="pct"/>
          </w:tcPr>
          <w:p w14:paraId="592507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7C96BF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ecurity Question ID</w:t>
            </w:r>
          </w:p>
        </w:tc>
      </w:tr>
      <w:tr w:rsidR="00814271" w:rsidRPr="00F672AD" w14:paraId="49E684B0"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773F5A02" w14:textId="77777777" w:rsidR="00814271" w:rsidRPr="00F672AD" w:rsidRDefault="000C6D67">
            <w:pPr>
              <w:pStyle w:val="Standardtext"/>
              <w:spacing w:after="0" w:line="240" w:lineRule="auto"/>
              <w:jc w:val="left"/>
              <w:rPr>
                <w:bCs w:val="0"/>
              </w:rPr>
            </w:pPr>
            <w:r w:rsidRPr="00F672AD">
              <w:rPr>
                <w:b w:val="0"/>
              </w:rPr>
              <w:t>secQuestion</w:t>
            </w:r>
          </w:p>
        </w:tc>
        <w:tc>
          <w:tcPr>
            <w:tcW w:w="803" w:type="pct"/>
          </w:tcPr>
          <w:p w14:paraId="546CF9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B66B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383BA1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629D5C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ecurity questions</w:t>
            </w:r>
          </w:p>
        </w:tc>
      </w:tr>
      <w:tr w:rsidR="00814271" w:rsidRPr="00F672AD" w14:paraId="2DEA23B8"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2B7D3951" w14:textId="77777777" w:rsidR="00814271" w:rsidRPr="00F672AD" w:rsidRDefault="000C6D67">
            <w:pPr>
              <w:pStyle w:val="Standardtext"/>
              <w:spacing w:after="0" w:line="240" w:lineRule="auto"/>
              <w:jc w:val="left"/>
              <w:rPr>
                <w:bCs w:val="0"/>
              </w:rPr>
            </w:pPr>
            <w:r w:rsidRPr="00F672AD">
              <w:rPr>
                <w:b w:val="0"/>
              </w:rPr>
              <w:t>secQuestionsAns</w:t>
            </w:r>
          </w:p>
        </w:tc>
        <w:tc>
          <w:tcPr>
            <w:tcW w:w="803" w:type="pct"/>
          </w:tcPr>
          <w:p w14:paraId="7E0CA9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6BE1C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064FD7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40162D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answer of security questions</w:t>
            </w:r>
          </w:p>
        </w:tc>
      </w:tr>
      <w:tr w:rsidR="00814271" w:rsidRPr="00F672AD" w14:paraId="30ACEA8D" w14:textId="77777777" w:rsidTr="00B07C07">
        <w:tc>
          <w:tcPr>
            <w:cnfStyle w:val="001000000000" w:firstRow="0" w:lastRow="0" w:firstColumn="1" w:lastColumn="0" w:oddVBand="0" w:evenVBand="0" w:oddHBand="0" w:evenHBand="0" w:firstRowFirstColumn="0" w:firstRowLastColumn="0" w:lastRowFirstColumn="0" w:lastRowLastColumn="0"/>
            <w:tcW w:w="1050" w:type="pct"/>
            <w:tcBorders>
              <w:top w:val="none" w:sz="0" w:space="0" w:color="auto"/>
              <w:left w:val="none" w:sz="0" w:space="0" w:color="auto"/>
              <w:bottom w:val="none" w:sz="0" w:space="0" w:color="auto"/>
              <w:right w:val="none" w:sz="0" w:space="0" w:color="auto"/>
            </w:tcBorders>
          </w:tcPr>
          <w:p w14:paraId="0A6918AC"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7CE435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9DBF6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508" w:type="pct"/>
          </w:tcPr>
          <w:p w14:paraId="668698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96" w:type="pct"/>
          </w:tcPr>
          <w:p w14:paraId="548FEE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virtual payment address</w:t>
            </w:r>
          </w:p>
        </w:tc>
      </w:tr>
    </w:tbl>
    <w:p w14:paraId="74AEFE08"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78547ECD" w14:textId="77777777" w:rsidR="00814271" w:rsidRPr="00F672AD" w:rsidRDefault="000C6D67">
      <w:pPr>
        <w:pStyle w:val="Heading3"/>
      </w:pPr>
      <w:bookmarkStart w:id="39" w:name="_Toc195548622"/>
      <w:r w:rsidRPr="00F672AD">
        <w:lastRenderedPageBreak/>
        <w:t>Response Format</w:t>
      </w:r>
      <w:bookmarkEnd w:id="39"/>
    </w:p>
    <w:p w14:paraId="5C916F17"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960"/>
        <w:gridCol w:w="1385"/>
        <w:gridCol w:w="963"/>
        <w:gridCol w:w="916"/>
        <w:gridCol w:w="3793"/>
      </w:tblGrid>
      <w:tr w:rsidR="00814271" w:rsidRPr="00F672AD" w14:paraId="606019EB"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525F9F7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68" w:type="pct"/>
            <w:tcBorders>
              <w:top w:val="none" w:sz="0" w:space="0" w:color="auto"/>
              <w:left w:val="none" w:sz="0" w:space="0" w:color="auto"/>
              <w:bottom w:val="none" w:sz="0" w:space="0" w:color="auto"/>
              <w:right w:val="none" w:sz="0" w:space="0" w:color="auto"/>
            </w:tcBorders>
          </w:tcPr>
          <w:p w14:paraId="3976925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14D81CB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508" w:type="pct"/>
            <w:tcBorders>
              <w:top w:val="none" w:sz="0" w:space="0" w:color="auto"/>
              <w:left w:val="none" w:sz="0" w:space="0" w:color="auto"/>
              <w:bottom w:val="none" w:sz="0" w:space="0" w:color="auto"/>
              <w:right w:val="none" w:sz="0" w:space="0" w:color="auto"/>
            </w:tcBorders>
          </w:tcPr>
          <w:p w14:paraId="41D1A86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C/O</w:t>
            </w:r>
          </w:p>
        </w:tc>
        <w:tc>
          <w:tcPr>
            <w:tcW w:w="2103" w:type="pct"/>
            <w:tcBorders>
              <w:top w:val="none" w:sz="0" w:space="0" w:color="auto"/>
              <w:left w:val="none" w:sz="0" w:space="0" w:color="auto"/>
              <w:bottom w:val="none" w:sz="0" w:space="0" w:color="auto"/>
              <w:right w:val="none" w:sz="0" w:space="0" w:color="auto"/>
            </w:tcBorders>
          </w:tcPr>
          <w:p w14:paraId="2335C1F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664B0D9"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61CF34BF" w14:textId="77777777" w:rsidR="00814271" w:rsidRPr="00F672AD" w:rsidRDefault="000C6D67">
            <w:pPr>
              <w:pStyle w:val="Standardtext"/>
              <w:spacing w:after="0" w:line="240" w:lineRule="auto"/>
              <w:jc w:val="left"/>
              <w:rPr>
                <w:bCs w:val="0"/>
              </w:rPr>
            </w:pPr>
            <w:r w:rsidRPr="00F672AD">
              <w:rPr>
                <w:b w:val="0"/>
              </w:rPr>
              <w:t>status</w:t>
            </w:r>
          </w:p>
        </w:tc>
        <w:tc>
          <w:tcPr>
            <w:tcW w:w="768" w:type="pct"/>
          </w:tcPr>
          <w:p w14:paraId="65275E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255AA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508" w:type="pct"/>
          </w:tcPr>
          <w:p w14:paraId="1B69F1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03" w:type="pct"/>
          </w:tcPr>
          <w:p w14:paraId="4A7570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3989BAC"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2FE1417C" w14:textId="77777777" w:rsidR="00814271" w:rsidRPr="00F672AD" w:rsidRDefault="000C6D67">
            <w:pPr>
              <w:pStyle w:val="Standardtext"/>
              <w:spacing w:after="0" w:line="240" w:lineRule="auto"/>
              <w:jc w:val="left"/>
              <w:rPr>
                <w:bCs w:val="0"/>
              </w:rPr>
            </w:pPr>
            <w:r w:rsidRPr="00F672AD">
              <w:rPr>
                <w:b w:val="0"/>
              </w:rPr>
              <w:t>message</w:t>
            </w:r>
          </w:p>
        </w:tc>
        <w:tc>
          <w:tcPr>
            <w:tcW w:w="768" w:type="pct"/>
          </w:tcPr>
          <w:p w14:paraId="6F9A04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2BB81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08" w:type="pct"/>
          </w:tcPr>
          <w:p w14:paraId="6E5701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1ADB8C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CD1127B"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4099043B" w14:textId="77777777" w:rsidR="00814271" w:rsidRPr="00F672AD" w:rsidRDefault="000C6D67">
            <w:pPr>
              <w:pStyle w:val="Standardtext"/>
              <w:spacing w:after="0" w:line="240" w:lineRule="auto"/>
              <w:jc w:val="left"/>
              <w:rPr>
                <w:bCs w:val="0"/>
              </w:rPr>
            </w:pPr>
            <w:r w:rsidRPr="00F672AD">
              <w:rPr>
                <w:b w:val="0"/>
              </w:rPr>
              <w:t>error</w:t>
            </w:r>
          </w:p>
        </w:tc>
        <w:tc>
          <w:tcPr>
            <w:tcW w:w="768" w:type="pct"/>
          </w:tcPr>
          <w:p w14:paraId="494410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48E3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508" w:type="pct"/>
          </w:tcPr>
          <w:p w14:paraId="2E43FC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013D6E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5C5D1052"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6BBEC842" w14:textId="77777777" w:rsidR="00814271" w:rsidRPr="00F672AD" w:rsidRDefault="000C6D67">
            <w:pPr>
              <w:pStyle w:val="Standardtext"/>
              <w:spacing w:after="0" w:line="240" w:lineRule="auto"/>
              <w:jc w:val="left"/>
              <w:rPr>
                <w:bCs w:val="0"/>
              </w:rPr>
            </w:pPr>
            <w:r w:rsidRPr="00F672AD">
              <w:rPr>
                <w:b w:val="0"/>
              </w:rPr>
              <w:t>reqId</w:t>
            </w:r>
          </w:p>
        </w:tc>
        <w:tc>
          <w:tcPr>
            <w:tcW w:w="768" w:type="pct"/>
          </w:tcPr>
          <w:p w14:paraId="11156D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1957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08" w:type="pct"/>
          </w:tcPr>
          <w:p w14:paraId="2D37EA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03" w:type="pct"/>
          </w:tcPr>
          <w:p w14:paraId="552A8C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8339F7B"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7948035C" w14:textId="77777777" w:rsidR="00814271" w:rsidRPr="00F672AD" w:rsidRDefault="000C6D67">
            <w:pPr>
              <w:pStyle w:val="Standardtext"/>
              <w:spacing w:after="0" w:line="240" w:lineRule="auto"/>
              <w:jc w:val="left"/>
              <w:rPr>
                <w:bCs w:val="0"/>
              </w:rPr>
            </w:pPr>
            <w:r w:rsidRPr="00F672AD">
              <w:rPr>
                <w:b w:val="0"/>
              </w:rPr>
              <w:t>timestamp</w:t>
            </w:r>
          </w:p>
        </w:tc>
        <w:tc>
          <w:tcPr>
            <w:tcW w:w="768" w:type="pct"/>
          </w:tcPr>
          <w:p w14:paraId="5AB5DE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1290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508" w:type="pct"/>
          </w:tcPr>
          <w:p w14:paraId="793790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03" w:type="pct"/>
          </w:tcPr>
          <w:p w14:paraId="63A8A7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383E167"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4F7A2346" w14:textId="77777777" w:rsidR="00814271" w:rsidRPr="00F672AD" w:rsidRDefault="000C6D67">
            <w:pPr>
              <w:pStyle w:val="Standardtext"/>
              <w:spacing w:after="0" w:line="240" w:lineRule="auto"/>
              <w:jc w:val="left"/>
              <w:rPr>
                <w:bCs w:val="0"/>
              </w:rPr>
            </w:pPr>
            <w:r w:rsidRPr="00F672AD">
              <w:rPr>
                <w:b w:val="0"/>
              </w:rPr>
              <w:t>publicKey</w:t>
            </w:r>
          </w:p>
        </w:tc>
        <w:tc>
          <w:tcPr>
            <w:tcW w:w="768" w:type="pct"/>
          </w:tcPr>
          <w:p w14:paraId="1BA81C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B54A6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08" w:type="pct"/>
          </w:tcPr>
          <w:p w14:paraId="198175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168551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blic Key to encrypt the OnUs credentials</w:t>
            </w:r>
          </w:p>
        </w:tc>
      </w:tr>
      <w:tr w:rsidR="00814271" w:rsidRPr="00F672AD" w14:paraId="13A06A0C"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456AF94B" w14:textId="77777777" w:rsidR="00814271" w:rsidRPr="00F672AD" w:rsidRDefault="000C6D67">
            <w:pPr>
              <w:pStyle w:val="Standardtext"/>
              <w:spacing w:after="0" w:line="240" w:lineRule="auto"/>
              <w:jc w:val="left"/>
              <w:rPr>
                <w:bCs w:val="0"/>
              </w:rPr>
            </w:pPr>
            <w:r w:rsidRPr="00F672AD">
              <w:rPr>
                <w:b w:val="0"/>
              </w:rPr>
              <w:t>token</w:t>
            </w:r>
          </w:p>
        </w:tc>
        <w:tc>
          <w:tcPr>
            <w:tcW w:w="768" w:type="pct"/>
          </w:tcPr>
          <w:p w14:paraId="33EA9A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A23A1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08" w:type="pct"/>
          </w:tcPr>
          <w:p w14:paraId="53FBB7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7AC76D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ess Token</w:t>
            </w:r>
          </w:p>
          <w:p w14:paraId="4FCA01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in sub-sequent APIs in request header, post registration</w:t>
            </w:r>
          </w:p>
        </w:tc>
      </w:tr>
      <w:tr w:rsidR="00814271" w:rsidRPr="00F672AD" w14:paraId="5F61A9B2"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0C1112FF" w14:textId="77777777" w:rsidR="00814271" w:rsidRPr="00F672AD" w:rsidRDefault="000C6D67">
            <w:pPr>
              <w:pStyle w:val="Standardtext"/>
              <w:spacing w:after="0" w:line="240" w:lineRule="auto"/>
              <w:jc w:val="left"/>
              <w:rPr>
                <w:bCs w:val="0"/>
              </w:rPr>
            </w:pPr>
            <w:r w:rsidRPr="00F672AD">
              <w:rPr>
                <w:b w:val="0"/>
              </w:rPr>
              <w:t>tokenType</w:t>
            </w:r>
          </w:p>
        </w:tc>
        <w:tc>
          <w:tcPr>
            <w:tcW w:w="768" w:type="pct"/>
          </w:tcPr>
          <w:p w14:paraId="061282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F30B4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5A9733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75948F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atic Value - bearer</w:t>
            </w:r>
          </w:p>
        </w:tc>
      </w:tr>
      <w:tr w:rsidR="00814271" w:rsidRPr="00F672AD" w14:paraId="79B04515"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40B7F997" w14:textId="77777777" w:rsidR="00814271" w:rsidRPr="00F672AD" w:rsidRDefault="000C6D67">
            <w:pPr>
              <w:pStyle w:val="Standardtext"/>
              <w:spacing w:after="0" w:line="240" w:lineRule="auto"/>
              <w:jc w:val="left"/>
              <w:rPr>
                <w:bCs w:val="0"/>
              </w:rPr>
            </w:pPr>
            <w:r w:rsidRPr="00F672AD">
              <w:rPr>
                <w:b w:val="0"/>
              </w:rPr>
              <w:t>refreshToken</w:t>
            </w:r>
          </w:p>
        </w:tc>
        <w:tc>
          <w:tcPr>
            <w:tcW w:w="768" w:type="pct"/>
          </w:tcPr>
          <w:p w14:paraId="6CEEED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0F75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08" w:type="pct"/>
          </w:tcPr>
          <w:p w14:paraId="5D1F83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1CFD83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ess Token</w:t>
            </w:r>
          </w:p>
          <w:p w14:paraId="44A143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in sub-sequent APIs in request header, post registration</w:t>
            </w:r>
          </w:p>
        </w:tc>
      </w:tr>
      <w:tr w:rsidR="00814271" w:rsidRPr="00F672AD" w14:paraId="4416308C"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7A5722E6" w14:textId="77777777" w:rsidR="00814271" w:rsidRPr="00F672AD" w:rsidRDefault="000C6D67">
            <w:pPr>
              <w:pStyle w:val="Standardtext"/>
              <w:spacing w:after="0" w:line="240" w:lineRule="auto"/>
              <w:jc w:val="left"/>
              <w:rPr>
                <w:bCs w:val="0"/>
              </w:rPr>
            </w:pPr>
            <w:r w:rsidRPr="00F672AD">
              <w:rPr>
                <w:b w:val="0"/>
              </w:rPr>
              <w:t>expiresIn</w:t>
            </w:r>
          </w:p>
        </w:tc>
        <w:tc>
          <w:tcPr>
            <w:tcW w:w="768" w:type="pct"/>
          </w:tcPr>
          <w:p w14:paraId="7BE2BD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448DB4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08" w:type="pct"/>
          </w:tcPr>
          <w:p w14:paraId="0B44A9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642D97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ken Expiry - Seconds</w:t>
            </w:r>
          </w:p>
        </w:tc>
      </w:tr>
      <w:tr w:rsidR="00814271" w:rsidRPr="00F672AD" w14:paraId="17074C06"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22513471" w14:textId="77777777" w:rsidR="00814271" w:rsidRPr="00F672AD" w:rsidRDefault="000C6D67">
            <w:pPr>
              <w:pStyle w:val="Standardtext"/>
              <w:spacing w:after="0" w:line="240" w:lineRule="auto"/>
              <w:jc w:val="left"/>
              <w:rPr>
                <w:bCs w:val="0"/>
              </w:rPr>
            </w:pPr>
            <w:r w:rsidRPr="00F672AD">
              <w:rPr>
                <w:b w:val="0"/>
              </w:rPr>
              <w:t>jwtID</w:t>
            </w:r>
          </w:p>
        </w:tc>
        <w:tc>
          <w:tcPr>
            <w:tcW w:w="768" w:type="pct"/>
          </w:tcPr>
          <w:p w14:paraId="205594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38E2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37486F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70DADA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identifier for token</w:t>
            </w:r>
          </w:p>
        </w:tc>
      </w:tr>
      <w:tr w:rsidR="00814271" w:rsidRPr="00F672AD" w14:paraId="1019AF07"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0DFC4C4A" w14:textId="77777777" w:rsidR="00814271" w:rsidRPr="00F672AD" w:rsidRDefault="000C6D67">
            <w:pPr>
              <w:pStyle w:val="Standardtext"/>
              <w:spacing w:after="0" w:line="240" w:lineRule="auto"/>
              <w:jc w:val="left"/>
              <w:rPr>
                <w:bCs w:val="0"/>
              </w:rPr>
            </w:pPr>
            <w:r w:rsidRPr="00F672AD">
              <w:rPr>
                <w:b w:val="0"/>
              </w:rPr>
              <w:t>hmac</w:t>
            </w:r>
          </w:p>
        </w:tc>
        <w:tc>
          <w:tcPr>
            <w:tcW w:w="768" w:type="pct"/>
          </w:tcPr>
          <w:p w14:paraId="230758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BE0A0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08" w:type="pct"/>
          </w:tcPr>
          <w:p w14:paraId="238425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1F90C6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BE0544B" w14:textId="77777777" w:rsidTr="00B07C07">
        <w:tc>
          <w:tcPr>
            <w:cnfStyle w:val="001000000000" w:firstRow="0" w:lastRow="0" w:firstColumn="1" w:lastColumn="0" w:oddVBand="0" w:evenVBand="0" w:oddHBand="0" w:evenHBand="0" w:firstRowFirstColumn="0" w:firstRowLastColumn="0" w:lastRowFirstColumn="0" w:lastRowLastColumn="0"/>
            <w:tcW w:w="1087" w:type="pct"/>
            <w:tcBorders>
              <w:top w:val="none" w:sz="0" w:space="0" w:color="auto"/>
              <w:left w:val="none" w:sz="0" w:space="0" w:color="auto"/>
              <w:bottom w:val="none" w:sz="0" w:space="0" w:color="auto"/>
              <w:right w:val="none" w:sz="0" w:space="0" w:color="auto"/>
            </w:tcBorders>
          </w:tcPr>
          <w:p w14:paraId="445C4814" w14:textId="77777777" w:rsidR="00814271" w:rsidRPr="00F672AD" w:rsidRDefault="000C6D67">
            <w:pPr>
              <w:pStyle w:val="Standardtext"/>
              <w:spacing w:after="0" w:line="240" w:lineRule="auto"/>
              <w:jc w:val="left"/>
              <w:rPr>
                <w:bCs w:val="0"/>
              </w:rPr>
            </w:pPr>
            <w:r w:rsidRPr="00F672AD">
              <w:rPr>
                <w:b w:val="0"/>
              </w:rPr>
              <w:t>handles</w:t>
            </w:r>
          </w:p>
        </w:tc>
        <w:tc>
          <w:tcPr>
            <w:tcW w:w="768" w:type="pct"/>
          </w:tcPr>
          <w:p w14:paraId="23460B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2F08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08" w:type="pct"/>
          </w:tcPr>
          <w:p w14:paraId="147005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03" w:type="pct"/>
          </w:tcPr>
          <w:p w14:paraId="288044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llowed handles to create VPA</w:t>
            </w:r>
          </w:p>
        </w:tc>
      </w:tr>
    </w:tbl>
    <w:p w14:paraId="480E9D2F" w14:textId="77777777" w:rsidR="00814271" w:rsidRPr="00F672AD" w:rsidRDefault="00814271">
      <w:pPr>
        <w:pStyle w:val="Standardtext"/>
      </w:pPr>
    </w:p>
    <w:p w14:paraId="73B0E90A" w14:textId="77777777" w:rsidR="00814271" w:rsidRPr="00F672AD" w:rsidRDefault="000C6D67">
      <w:pPr>
        <w:pStyle w:val="Heading3"/>
      </w:pPr>
      <w:bookmarkStart w:id="40" w:name="_Toc195548623"/>
      <w:r w:rsidRPr="00F672AD">
        <w:t>Sample Message</w:t>
      </w:r>
      <w:bookmarkEnd w:id="40"/>
    </w:p>
    <w:p w14:paraId="64E92415" w14:textId="77777777" w:rsidR="00814271" w:rsidRPr="00F672AD" w:rsidRDefault="000C6D67">
      <w:pPr>
        <w:pStyle w:val="Standardtext"/>
      </w:pPr>
      <w:r w:rsidRPr="00F672AD">
        <w:rPr>
          <w:b/>
          <w:u w:val="single"/>
        </w:rPr>
        <w:t>URL:</w:t>
      </w:r>
      <w:r w:rsidRPr="00F672AD">
        <w:rPr>
          <w:b/>
        </w:rPr>
        <w:t xml:space="preserve"> </w:t>
      </w:r>
      <w:hyperlink r:id="rId25" w:history="1">
        <w:r w:rsidRPr="00F672AD">
          <w:rPr>
            <w:rStyle w:val="Hyperlink"/>
          </w:rPr>
          <w:t>https://IP:Port/acquirer/user/RegUser</w:t>
        </w:r>
      </w:hyperlink>
    </w:p>
    <w:p w14:paraId="5F1A38C8"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B6D1170" w14:textId="77777777">
        <w:tc>
          <w:tcPr>
            <w:tcW w:w="9017" w:type="dxa"/>
          </w:tcPr>
          <w:p w14:paraId="0C0133DD" w14:textId="77777777" w:rsidR="00814271" w:rsidRPr="00F672AD" w:rsidRDefault="000C6D67">
            <w:pPr>
              <w:pStyle w:val="Standardtext"/>
              <w:spacing w:after="0" w:line="240" w:lineRule="auto"/>
            </w:pPr>
            <w:r w:rsidRPr="00F672AD">
              <w:t>{</w:t>
            </w:r>
          </w:p>
          <w:p w14:paraId="252F6BA5" w14:textId="77777777" w:rsidR="00814271" w:rsidRPr="00F672AD" w:rsidRDefault="000C6D67">
            <w:pPr>
              <w:pStyle w:val="Standardtext"/>
              <w:spacing w:after="0" w:line="240" w:lineRule="auto"/>
            </w:pPr>
            <w:r w:rsidRPr="00F672AD">
              <w:t xml:space="preserve">  "header": {</w:t>
            </w:r>
          </w:p>
          <w:p w14:paraId="274161EC" w14:textId="77777777" w:rsidR="00814271" w:rsidRPr="00F672AD" w:rsidRDefault="000C6D67">
            <w:pPr>
              <w:pStyle w:val="Standardtext"/>
              <w:spacing w:after="0" w:line="240" w:lineRule="auto"/>
            </w:pPr>
            <w:r w:rsidRPr="00F672AD">
              <w:t xml:space="preserve">    "reqId": "CAC0E32D90C57024DE6B8EF9258571B3E18",</w:t>
            </w:r>
          </w:p>
          <w:p w14:paraId="1256716E" w14:textId="77777777" w:rsidR="00814271" w:rsidRPr="00F672AD" w:rsidRDefault="000C6D67">
            <w:pPr>
              <w:pStyle w:val="Standardtext"/>
              <w:spacing w:after="0" w:line="240" w:lineRule="auto"/>
            </w:pPr>
            <w:r w:rsidRPr="00F672AD">
              <w:t xml:space="preserve">    "userId": "918600468133",</w:t>
            </w:r>
          </w:p>
          <w:p w14:paraId="194A4282" w14:textId="77777777" w:rsidR="00814271" w:rsidRPr="00F672AD" w:rsidRDefault="000C6D67">
            <w:pPr>
              <w:pStyle w:val="Standardtext"/>
              <w:spacing w:after="0" w:line="240" w:lineRule="auto"/>
            </w:pPr>
            <w:r w:rsidRPr="00F672AD">
              <w:t xml:space="preserve">    "version": "1",</w:t>
            </w:r>
          </w:p>
          <w:p w14:paraId="50E63BE2" w14:textId="77777777" w:rsidR="00814271" w:rsidRPr="00F672AD" w:rsidRDefault="000C6D67">
            <w:pPr>
              <w:pStyle w:val="Standardtext"/>
              <w:spacing w:after="0" w:line="240" w:lineRule="auto"/>
            </w:pPr>
            <w:r w:rsidRPr="00F672AD">
              <w:t xml:space="preserve">    "clientI</w:t>
            </w:r>
            <w:r w:rsidRPr="00F672AD">
              <w:rPr>
                <w:lang w:val="en-IN"/>
              </w:rPr>
              <w:t>D</w:t>
            </w:r>
            <w:r w:rsidRPr="00F672AD">
              <w:t>": "TID1234567890",</w:t>
            </w:r>
          </w:p>
          <w:p w14:paraId="2B9431F5" w14:textId="77777777" w:rsidR="00814271" w:rsidRPr="00F672AD" w:rsidRDefault="000C6D67">
            <w:pPr>
              <w:pStyle w:val="Standardtext"/>
              <w:spacing w:after="0" w:line="240" w:lineRule="auto"/>
            </w:pPr>
            <w:r w:rsidRPr="00F672AD">
              <w:t xml:space="preserve">    "channel": "MOB",</w:t>
            </w:r>
          </w:p>
          <w:p w14:paraId="6F4D4A36" w14:textId="77777777" w:rsidR="00814271" w:rsidRPr="00F672AD" w:rsidRDefault="000C6D67">
            <w:pPr>
              <w:pStyle w:val="Standardtext"/>
              <w:spacing w:after="0" w:line="240" w:lineRule="auto"/>
            </w:pPr>
            <w:r w:rsidRPr="00F672AD">
              <w:t xml:space="preserve">    "timestamp": "2022-12-29T10:33:42.555Z",</w:t>
            </w:r>
          </w:p>
          <w:p w14:paraId="0324DB07" w14:textId="77777777" w:rsidR="00814271" w:rsidRPr="00F672AD" w:rsidRDefault="000C6D67">
            <w:pPr>
              <w:pStyle w:val="Standardtext"/>
              <w:spacing w:after="0" w:line="240" w:lineRule="auto"/>
            </w:pPr>
            <w:r w:rsidRPr="00F672AD">
              <w:t xml:space="preserve">    "hmac": "95CAD7C45D4A7452A7FC94AADBD62349DEDBC5B55EF"</w:t>
            </w:r>
          </w:p>
          <w:p w14:paraId="37F3541D" w14:textId="77777777" w:rsidR="00814271" w:rsidRPr="00F672AD" w:rsidRDefault="000C6D67">
            <w:pPr>
              <w:pStyle w:val="Standardtext"/>
              <w:spacing w:after="0" w:line="240" w:lineRule="auto"/>
            </w:pPr>
            <w:r w:rsidRPr="00F672AD">
              <w:t xml:space="preserve">  },</w:t>
            </w:r>
          </w:p>
          <w:p w14:paraId="0CEEBBB3" w14:textId="77777777" w:rsidR="00814271" w:rsidRPr="00F672AD" w:rsidRDefault="000C6D67">
            <w:pPr>
              <w:pStyle w:val="Standardtext"/>
              <w:spacing w:after="0" w:line="240" w:lineRule="auto"/>
            </w:pPr>
            <w:r w:rsidRPr="00F672AD">
              <w:t xml:space="preserve">  "device": {</w:t>
            </w:r>
          </w:p>
          <w:p w14:paraId="3DA3805E" w14:textId="77777777" w:rsidR="00814271" w:rsidRPr="00F672AD" w:rsidRDefault="000C6D67">
            <w:pPr>
              <w:pStyle w:val="Standardtext"/>
              <w:spacing w:after="0" w:line="240" w:lineRule="auto"/>
            </w:pPr>
            <w:r w:rsidRPr="00F672AD">
              <w:lastRenderedPageBreak/>
              <w:t xml:space="preserve">    "app": "com.montran.app",</w:t>
            </w:r>
          </w:p>
          <w:p w14:paraId="448074C8" w14:textId="77777777" w:rsidR="00814271" w:rsidRPr="00F672AD" w:rsidRDefault="000C6D67">
            <w:pPr>
              <w:pStyle w:val="Standardtext"/>
              <w:spacing w:after="0" w:line="240" w:lineRule="auto"/>
            </w:pPr>
            <w:r w:rsidRPr="00F672AD">
              <w:t xml:space="preserve">    "appVersion": "1",</w:t>
            </w:r>
          </w:p>
          <w:p w14:paraId="0F0D064F" w14:textId="77777777" w:rsidR="00814271" w:rsidRPr="00F672AD" w:rsidRDefault="000C6D67">
            <w:pPr>
              <w:pStyle w:val="Standardtext"/>
              <w:spacing w:after="0" w:line="240" w:lineRule="auto"/>
            </w:pPr>
            <w:r w:rsidRPr="00F672AD">
              <w:t xml:space="preserve">    "capability": "011001",</w:t>
            </w:r>
          </w:p>
          <w:p w14:paraId="01B7BC86" w14:textId="77777777" w:rsidR="00814271" w:rsidRPr="00F672AD" w:rsidRDefault="000C6D67">
            <w:pPr>
              <w:pStyle w:val="Standardtext"/>
              <w:spacing w:after="0" w:line="240" w:lineRule="auto"/>
            </w:pPr>
            <w:r w:rsidRPr="00F672AD">
              <w:t xml:space="preserve">    "geocode": "13.082680,80.270718",</w:t>
            </w:r>
          </w:p>
          <w:p w14:paraId="00C82086" w14:textId="77777777" w:rsidR="00814271" w:rsidRPr="00F672AD" w:rsidRDefault="000C6D67">
            <w:pPr>
              <w:pStyle w:val="Standardtext"/>
              <w:spacing w:after="0" w:line="240" w:lineRule="auto"/>
            </w:pPr>
            <w:r w:rsidRPr="00F672AD">
              <w:t xml:space="preserve">    "id": "9e6c03d935fd591c",</w:t>
            </w:r>
          </w:p>
          <w:p w14:paraId="18945EDF" w14:textId="77777777" w:rsidR="00814271" w:rsidRPr="00F672AD" w:rsidRDefault="000C6D67">
            <w:pPr>
              <w:pStyle w:val="Standardtext"/>
              <w:spacing w:after="0" w:line="240" w:lineRule="auto"/>
            </w:pPr>
            <w:r w:rsidRPr="00F672AD">
              <w:t xml:space="preserve">    "ip": "172.16.50.65",</w:t>
            </w:r>
          </w:p>
          <w:p w14:paraId="0F083F3D" w14:textId="77777777" w:rsidR="00814271" w:rsidRPr="00F672AD" w:rsidRDefault="000C6D67">
            <w:pPr>
              <w:pStyle w:val="Standardtext"/>
              <w:spacing w:after="0" w:line="240" w:lineRule="auto"/>
            </w:pPr>
            <w:r w:rsidRPr="00F672AD">
              <w:t xml:space="preserve">    "location": "Mumbai",</w:t>
            </w:r>
          </w:p>
          <w:p w14:paraId="4A6ED0A5" w14:textId="77777777" w:rsidR="00814271" w:rsidRPr="00F672AD" w:rsidRDefault="000C6D67">
            <w:pPr>
              <w:pStyle w:val="Standardtext"/>
              <w:spacing w:after="0" w:line="240" w:lineRule="auto"/>
            </w:pPr>
            <w:r w:rsidRPr="00F672AD">
              <w:t xml:space="preserve">    "mobile": "918600468133",</w:t>
            </w:r>
          </w:p>
          <w:p w14:paraId="184732E6" w14:textId="77777777" w:rsidR="00814271" w:rsidRPr="00F672AD" w:rsidRDefault="000C6D67">
            <w:pPr>
              <w:pStyle w:val="Standardtext"/>
              <w:spacing w:after="0" w:line="240" w:lineRule="auto"/>
            </w:pPr>
            <w:r w:rsidRPr="00F672AD">
              <w:t xml:space="preserve">    "os": "Android10",</w:t>
            </w:r>
          </w:p>
          <w:p w14:paraId="7E786F40" w14:textId="77777777" w:rsidR="00814271" w:rsidRPr="00F672AD" w:rsidRDefault="000C6D67">
            <w:pPr>
              <w:pStyle w:val="Standardtext"/>
              <w:spacing w:after="0" w:line="240" w:lineRule="auto"/>
            </w:pPr>
            <w:r w:rsidRPr="00F672AD">
              <w:t xml:space="preserve">    "telecom": "Airtel",</w:t>
            </w:r>
          </w:p>
          <w:p w14:paraId="6D50F850" w14:textId="77777777" w:rsidR="00814271" w:rsidRPr="00F672AD" w:rsidRDefault="000C6D67">
            <w:pPr>
              <w:pStyle w:val="Standardtext"/>
              <w:spacing w:after="0" w:line="240" w:lineRule="auto"/>
            </w:pPr>
            <w:r w:rsidRPr="00F672AD">
              <w:t xml:space="preserve">    "type": "MOB"</w:t>
            </w:r>
          </w:p>
          <w:p w14:paraId="5652FDE3" w14:textId="77777777" w:rsidR="00814271" w:rsidRPr="00F672AD" w:rsidRDefault="000C6D67">
            <w:pPr>
              <w:pStyle w:val="Standardtext"/>
              <w:spacing w:after="0" w:line="240" w:lineRule="auto"/>
            </w:pPr>
            <w:r w:rsidRPr="00F672AD">
              <w:t xml:space="preserve">  },</w:t>
            </w:r>
          </w:p>
          <w:p w14:paraId="48E2CBCD" w14:textId="77777777" w:rsidR="00814271" w:rsidRPr="00F672AD" w:rsidRDefault="000C6D67">
            <w:pPr>
              <w:pStyle w:val="Standardtext"/>
              <w:spacing w:after="0" w:line="240" w:lineRule="auto"/>
            </w:pPr>
            <w:r w:rsidRPr="00F672AD">
              <w:t xml:space="preserve">  "regUser": {</w:t>
            </w:r>
          </w:p>
          <w:p w14:paraId="3FB14540" w14:textId="77777777" w:rsidR="00814271" w:rsidRPr="00F672AD" w:rsidRDefault="000C6D67">
            <w:pPr>
              <w:pStyle w:val="Standardtext"/>
              <w:spacing w:after="0" w:line="240" w:lineRule="auto"/>
            </w:pPr>
            <w:r w:rsidRPr="00F672AD">
              <w:t xml:space="preserve">    "firstName": "Jay",</w:t>
            </w:r>
          </w:p>
          <w:p w14:paraId="0EBA708F" w14:textId="77777777" w:rsidR="00814271" w:rsidRPr="00F672AD" w:rsidRDefault="000C6D67">
            <w:pPr>
              <w:pStyle w:val="Standardtext"/>
              <w:spacing w:after="0" w:line="240" w:lineRule="auto"/>
            </w:pPr>
            <w:r w:rsidRPr="00F672AD">
              <w:t xml:space="preserve">    "lastName": "Vijay",</w:t>
            </w:r>
          </w:p>
          <w:p w14:paraId="217CDC4B" w14:textId="77777777" w:rsidR="00814271" w:rsidRPr="00F672AD" w:rsidRDefault="000C6D67">
            <w:pPr>
              <w:pStyle w:val="Standardtext"/>
              <w:spacing w:after="0" w:line="240" w:lineRule="auto"/>
            </w:pPr>
            <w:r w:rsidRPr="00F672AD">
              <w:t xml:space="preserve">    "birthDate": "1991101",</w:t>
            </w:r>
          </w:p>
          <w:p w14:paraId="4E1BE184" w14:textId="77777777" w:rsidR="00814271" w:rsidRPr="00F672AD" w:rsidRDefault="000C6D67">
            <w:pPr>
              <w:pStyle w:val="Standardtext"/>
              <w:spacing w:after="0" w:line="240" w:lineRule="auto"/>
            </w:pPr>
            <w:r w:rsidRPr="00F672AD">
              <w:t xml:space="preserve">    "email": "useremail@mail.com",</w:t>
            </w:r>
          </w:p>
          <w:p w14:paraId="1EA76E9B" w14:textId="77777777" w:rsidR="00814271" w:rsidRPr="00F672AD" w:rsidRDefault="000C6D67">
            <w:pPr>
              <w:pStyle w:val="Standardtext"/>
              <w:spacing w:after="0" w:line="240" w:lineRule="auto"/>
            </w:pPr>
            <w:r w:rsidRPr="00F672AD">
              <w:t xml:space="preserve">    "gender": "M",</w:t>
            </w:r>
          </w:p>
          <w:p w14:paraId="184AE822" w14:textId="77777777" w:rsidR="00814271" w:rsidRPr="00F672AD" w:rsidRDefault="000C6D67">
            <w:pPr>
              <w:pStyle w:val="Standardtext"/>
              <w:spacing w:after="0" w:line="240" w:lineRule="auto"/>
            </w:pPr>
            <w:r w:rsidRPr="00F672AD">
              <w:t xml:space="preserve">    "password": "changeit",</w:t>
            </w:r>
          </w:p>
          <w:p w14:paraId="0CB82032" w14:textId="77777777" w:rsidR="00814271" w:rsidRPr="00F672AD" w:rsidRDefault="000C6D67">
            <w:pPr>
              <w:pStyle w:val="Standardtext"/>
              <w:spacing w:after="0" w:line="240" w:lineRule="auto"/>
            </w:pPr>
            <w:r w:rsidRPr="00F672AD">
              <w:t xml:space="preserve">    "secQuestionID": "SQ001",</w:t>
            </w:r>
          </w:p>
          <w:p w14:paraId="0EB7C85A" w14:textId="77777777" w:rsidR="00814271" w:rsidRPr="00F672AD" w:rsidRDefault="000C6D67">
            <w:pPr>
              <w:pStyle w:val="Standardtext"/>
              <w:spacing w:after="0" w:line="240" w:lineRule="auto"/>
            </w:pPr>
            <w:r w:rsidRPr="00F672AD">
              <w:t xml:space="preserve">    "secQuestion": "What was your first car?",</w:t>
            </w:r>
          </w:p>
          <w:p w14:paraId="3B8DE249" w14:textId="77777777" w:rsidR="00814271" w:rsidRPr="00F672AD" w:rsidRDefault="000C6D67">
            <w:pPr>
              <w:pStyle w:val="Standardtext"/>
              <w:spacing w:after="0" w:line="240" w:lineRule="auto"/>
            </w:pPr>
            <w:r w:rsidRPr="00F672AD">
              <w:t xml:space="preserve">    "secQuestionAns": "Maruti",</w:t>
            </w:r>
          </w:p>
          <w:p w14:paraId="4D2EF032" w14:textId="77777777" w:rsidR="00814271" w:rsidRPr="00F672AD" w:rsidRDefault="000C6D67">
            <w:pPr>
              <w:pStyle w:val="Standardtext"/>
              <w:spacing w:after="0" w:line="240" w:lineRule="auto"/>
            </w:pPr>
            <w:r w:rsidRPr="00F672AD">
              <w:t xml:space="preserve">    "virPayAddr": "myvpa@myhandler"</w:t>
            </w:r>
          </w:p>
          <w:p w14:paraId="1CC19AAA" w14:textId="77777777" w:rsidR="00814271" w:rsidRPr="00F672AD" w:rsidRDefault="000C6D67">
            <w:pPr>
              <w:pStyle w:val="Standardtext"/>
              <w:spacing w:after="0" w:line="240" w:lineRule="auto"/>
            </w:pPr>
            <w:r w:rsidRPr="00F672AD">
              <w:t xml:space="preserve">  }</w:t>
            </w:r>
          </w:p>
          <w:p w14:paraId="4A571FD5" w14:textId="77777777" w:rsidR="00814271" w:rsidRPr="00F672AD" w:rsidRDefault="000C6D67">
            <w:pPr>
              <w:pStyle w:val="Standardtext"/>
              <w:spacing w:after="0" w:line="240" w:lineRule="auto"/>
            </w:pPr>
            <w:r w:rsidRPr="00F672AD">
              <w:t>}</w:t>
            </w:r>
          </w:p>
        </w:tc>
      </w:tr>
    </w:tbl>
    <w:p w14:paraId="7242AE1B" w14:textId="77777777" w:rsidR="00814271" w:rsidRPr="00F672AD" w:rsidRDefault="00814271">
      <w:pPr>
        <w:pStyle w:val="Standardtext"/>
      </w:pPr>
    </w:p>
    <w:p w14:paraId="031E396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0A6F6F6" w14:textId="77777777">
        <w:tc>
          <w:tcPr>
            <w:tcW w:w="9017" w:type="dxa"/>
          </w:tcPr>
          <w:p w14:paraId="398CADA3" w14:textId="77777777" w:rsidR="00814271" w:rsidRPr="00F672AD" w:rsidRDefault="000C6D67">
            <w:pPr>
              <w:pStyle w:val="Standardtext"/>
              <w:spacing w:after="0" w:line="240" w:lineRule="auto"/>
            </w:pPr>
            <w:r w:rsidRPr="00F672AD">
              <w:t>{</w:t>
            </w:r>
          </w:p>
          <w:p w14:paraId="64EE06CE" w14:textId="77777777" w:rsidR="00814271" w:rsidRPr="00F672AD" w:rsidRDefault="000C6D67">
            <w:pPr>
              <w:pStyle w:val="Standardtext"/>
              <w:spacing w:after="0" w:line="240" w:lineRule="auto"/>
            </w:pPr>
            <w:r w:rsidRPr="00F672AD">
              <w:t xml:space="preserve">  "status": 200,</w:t>
            </w:r>
          </w:p>
          <w:p w14:paraId="1A87ED59" w14:textId="77777777" w:rsidR="00814271" w:rsidRPr="00F672AD" w:rsidRDefault="000C6D67">
            <w:pPr>
              <w:pStyle w:val="Standardtext"/>
              <w:spacing w:after="0" w:line="240" w:lineRule="auto"/>
            </w:pPr>
            <w:r w:rsidRPr="00F672AD">
              <w:t xml:space="preserve">  "message": "OK",</w:t>
            </w:r>
          </w:p>
          <w:p w14:paraId="6BA92102" w14:textId="77777777" w:rsidR="00814271" w:rsidRPr="00F672AD" w:rsidRDefault="000C6D67">
            <w:pPr>
              <w:pStyle w:val="Standardtext"/>
              <w:spacing w:after="0" w:line="240" w:lineRule="auto"/>
            </w:pPr>
            <w:r w:rsidRPr="00F672AD">
              <w:t xml:space="preserve">  "error": "00",</w:t>
            </w:r>
          </w:p>
          <w:p w14:paraId="526433F9" w14:textId="77777777" w:rsidR="00814271" w:rsidRPr="00F672AD" w:rsidRDefault="000C6D67">
            <w:pPr>
              <w:pStyle w:val="Standardtext"/>
              <w:spacing w:after="0" w:line="240" w:lineRule="auto"/>
              <w:rPr>
                <w:lang w:val="en-IN"/>
              </w:rPr>
            </w:pPr>
            <w:r w:rsidRPr="00F672AD">
              <w:rPr>
                <w:lang w:val="en-IN"/>
              </w:rPr>
              <w:t xml:space="preserve"> “clientID”:”TID4783949”,</w:t>
            </w:r>
          </w:p>
          <w:p w14:paraId="692AC72C" w14:textId="77777777" w:rsidR="00814271" w:rsidRPr="00F672AD" w:rsidRDefault="000C6D67">
            <w:pPr>
              <w:pStyle w:val="Standardtext"/>
              <w:spacing w:after="0" w:line="240" w:lineRule="auto"/>
              <w:rPr>
                <w:lang w:val="en-IN"/>
              </w:rPr>
            </w:pPr>
            <w:r w:rsidRPr="00F672AD">
              <w:rPr>
                <w:lang w:val="en-IN"/>
              </w:rPr>
              <w:t xml:space="preserve"> “userId”:”TID43456/9834859483”,</w:t>
            </w:r>
          </w:p>
          <w:p w14:paraId="2927DC85" w14:textId="77777777" w:rsidR="00814271" w:rsidRPr="00F672AD" w:rsidRDefault="000C6D67">
            <w:pPr>
              <w:pStyle w:val="Standardtext"/>
              <w:spacing w:after="0" w:line="240" w:lineRule="auto"/>
            </w:pPr>
            <w:r w:rsidRPr="00F672AD">
              <w:t xml:space="preserve">  "timestamp": "2022-12-29T10:33:42.555Z",</w:t>
            </w:r>
          </w:p>
          <w:p w14:paraId="7943A59E" w14:textId="77777777" w:rsidR="00814271" w:rsidRPr="00F672AD" w:rsidRDefault="000C6D67">
            <w:pPr>
              <w:pStyle w:val="Standardtext"/>
              <w:spacing w:after="0" w:line="240" w:lineRule="auto"/>
            </w:pPr>
            <w:r w:rsidRPr="00F672AD">
              <w:t xml:space="preserve">  "reqId": "CAC0E32D90C57024DE6B8EF9258571B3E18",</w:t>
            </w:r>
          </w:p>
          <w:p w14:paraId="33358D4B" w14:textId="77777777" w:rsidR="00814271" w:rsidRPr="00F672AD" w:rsidRDefault="000C6D67">
            <w:pPr>
              <w:pStyle w:val="Standardtext"/>
              <w:spacing w:after="0" w:line="240" w:lineRule="auto"/>
            </w:pPr>
            <w:r w:rsidRPr="00F672AD">
              <w:t xml:space="preserve">  "publicKey": "9.355546796947779e+23",</w:t>
            </w:r>
          </w:p>
          <w:p w14:paraId="287A497E" w14:textId="77777777" w:rsidR="00814271" w:rsidRPr="00F672AD" w:rsidRDefault="000C6D67">
            <w:pPr>
              <w:pStyle w:val="Standardtext"/>
              <w:spacing w:after="0" w:line="240" w:lineRule="auto"/>
            </w:pPr>
            <w:r w:rsidRPr="00F672AD">
              <w:t xml:space="preserve">  "token": "eyJhbGciOiJSUzI1NiIsInR5cCI6IkpXVCJ9...",</w:t>
            </w:r>
          </w:p>
          <w:p w14:paraId="7662390B" w14:textId="77777777" w:rsidR="00814271" w:rsidRPr="00F672AD" w:rsidRDefault="000C6D67">
            <w:pPr>
              <w:pStyle w:val="Standardtext"/>
              <w:spacing w:after="0" w:line="240" w:lineRule="auto"/>
            </w:pPr>
            <w:r w:rsidRPr="00F672AD">
              <w:t xml:space="preserve">  "tokenType": "bearer",</w:t>
            </w:r>
          </w:p>
          <w:p w14:paraId="313345C5" w14:textId="77777777" w:rsidR="00814271" w:rsidRPr="00F672AD" w:rsidRDefault="000C6D67">
            <w:pPr>
              <w:pStyle w:val="Standardtext"/>
              <w:spacing w:after="0" w:line="240" w:lineRule="auto"/>
            </w:pPr>
            <w:r w:rsidRPr="00F672AD">
              <w:t xml:space="preserve">  "refreshToken": "eyJhbGciOiJSUzI1NiIsInR5cCI6IkpXVCJ9...",</w:t>
            </w:r>
          </w:p>
          <w:p w14:paraId="17086A44" w14:textId="77777777" w:rsidR="00814271" w:rsidRPr="00F672AD" w:rsidRDefault="000C6D67">
            <w:pPr>
              <w:pStyle w:val="Standardtext"/>
              <w:spacing w:after="0" w:line="240" w:lineRule="auto"/>
            </w:pPr>
            <w:r w:rsidRPr="00F672AD">
              <w:t xml:space="preserve">  "expiresIn": 502,</w:t>
            </w:r>
          </w:p>
          <w:p w14:paraId="38E1620F" w14:textId="77777777" w:rsidR="00814271" w:rsidRPr="00F672AD" w:rsidRDefault="000C6D67">
            <w:pPr>
              <w:pStyle w:val="Standardtext"/>
              <w:spacing w:after="0" w:line="240" w:lineRule="auto"/>
            </w:pPr>
            <w:r w:rsidRPr="00F672AD">
              <w:lastRenderedPageBreak/>
              <w:t xml:space="preserve">  "jwtID": "3531d9a8-3087-43f8-839d-1226f7f294e9",</w:t>
            </w:r>
          </w:p>
          <w:p w14:paraId="397BAB7F" w14:textId="77777777" w:rsidR="00814271" w:rsidRPr="00F672AD" w:rsidRDefault="000C6D67">
            <w:pPr>
              <w:pStyle w:val="Standardtext"/>
              <w:spacing w:after="0" w:line="240" w:lineRule="auto"/>
            </w:pPr>
            <w:r w:rsidRPr="00F672AD">
              <w:t xml:space="preserve">  "handles": "@ok</w:t>
            </w:r>
            <w:r w:rsidR="007E1FC7" w:rsidRPr="00F672AD">
              <w:t>bandhan</w:t>
            </w:r>
            <w:r w:rsidRPr="00F672AD">
              <w:t>",</w:t>
            </w:r>
          </w:p>
          <w:p w14:paraId="586EFD01" w14:textId="77777777" w:rsidR="00814271" w:rsidRPr="00F672AD" w:rsidRDefault="000C6D67">
            <w:pPr>
              <w:pStyle w:val="Standardtext"/>
              <w:spacing w:after="0" w:line="240" w:lineRule="auto"/>
            </w:pPr>
            <w:r w:rsidRPr="00F672AD">
              <w:t xml:space="preserve">  "hmac": "95CAD7C45D4A7452A7FC94AADBD62349DEDBC5B55EF"</w:t>
            </w:r>
          </w:p>
          <w:p w14:paraId="34ECEF59" w14:textId="77777777" w:rsidR="00814271" w:rsidRPr="00F672AD" w:rsidRDefault="000C6D67">
            <w:pPr>
              <w:pStyle w:val="Standardtext"/>
              <w:spacing w:after="0" w:line="240" w:lineRule="auto"/>
            </w:pPr>
            <w:r w:rsidRPr="00F672AD">
              <w:t>}</w:t>
            </w:r>
          </w:p>
        </w:tc>
      </w:tr>
    </w:tbl>
    <w:p w14:paraId="205CF5BD" w14:textId="77777777" w:rsidR="00814271" w:rsidRPr="00F672AD" w:rsidRDefault="00814271">
      <w:pPr>
        <w:pStyle w:val="Standardtext"/>
        <w:rPr>
          <w:b/>
          <w:u w:val="single"/>
        </w:rPr>
      </w:pPr>
    </w:p>
    <w:p w14:paraId="294C1A3F" w14:textId="77777777" w:rsidR="00814271" w:rsidRPr="00F672AD" w:rsidRDefault="000C6D67">
      <w:pPr>
        <w:pStyle w:val="Heading2"/>
        <w:ind w:left="1120"/>
      </w:pPr>
      <w:bookmarkStart w:id="41" w:name="_Toc195548624"/>
      <w:r w:rsidRPr="00F672AD">
        <w:t>UpdateUser</w:t>
      </w:r>
      <w:bookmarkEnd w:id="41"/>
    </w:p>
    <w:p w14:paraId="6797A5E8" w14:textId="77777777" w:rsidR="00814271" w:rsidRPr="00F672AD" w:rsidRDefault="000C6D67">
      <w:pPr>
        <w:pStyle w:val="Standardtext"/>
      </w:pPr>
      <w:r w:rsidRPr="00F672AD">
        <w:t>This API is used to update the Customer details in the UPI PSP system.</w:t>
      </w:r>
    </w:p>
    <w:p w14:paraId="3FC4B49F" w14:textId="77777777" w:rsidR="00814271" w:rsidRPr="00F672AD" w:rsidRDefault="000C6D67">
      <w:pPr>
        <w:pStyle w:val="Heading3"/>
      </w:pPr>
      <w:bookmarkStart w:id="42" w:name="_Toc195548625"/>
      <w:r w:rsidRPr="00F672AD">
        <w:t>Request Format</w:t>
      </w:r>
      <w:bookmarkEnd w:id="42"/>
    </w:p>
    <w:p w14:paraId="7852192A"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2C307568"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09C658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0AF0D7D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549467F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C65111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C4D4A8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FDE7B4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A14ED3F"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8A795E9"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52B3FA2"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7350D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956DD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48BB9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F54F0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A95A61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02EDB84"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00A848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30243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8EEEC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0E2B4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42C82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DB860E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A115CD4"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17230B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686C3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6B0DB8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86C4C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2C0CBE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56AF8A0"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3D109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565C1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BBB25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A33F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169B39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95A858D"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50C254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A234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62EC1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AC70D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DB13A1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F1C59B7"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DAA86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1F64E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12B0C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B913B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65F70A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30D5000"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0C308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51DDA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55067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89BA6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5618CCC"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6722E29"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38AE5C4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A6346E5" w14:textId="77777777" w:rsidR="00814271" w:rsidRPr="00F672AD" w:rsidRDefault="000C6D67">
            <w:pPr>
              <w:pStyle w:val="Standardtext"/>
              <w:spacing w:after="0" w:line="240" w:lineRule="auto"/>
              <w:jc w:val="left"/>
              <w:rPr>
                <w:bCs w:val="0"/>
              </w:rPr>
            </w:pPr>
            <w:r w:rsidRPr="00F672AD">
              <w:rPr>
                <w:b w:val="0"/>
              </w:rPr>
              <w:t>app</w:t>
            </w:r>
          </w:p>
        </w:tc>
        <w:tc>
          <w:tcPr>
            <w:tcW w:w="803" w:type="pct"/>
          </w:tcPr>
          <w:p w14:paraId="4DA3C8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F59A7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D7018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06909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1E84200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416FCD1" w14:textId="77777777" w:rsidR="00814271" w:rsidRPr="00F672AD" w:rsidRDefault="000C6D67">
            <w:pPr>
              <w:pStyle w:val="Standardtext"/>
              <w:spacing w:after="0" w:line="240" w:lineRule="auto"/>
              <w:jc w:val="left"/>
              <w:rPr>
                <w:bCs w:val="0"/>
              </w:rPr>
            </w:pPr>
            <w:r w:rsidRPr="00F672AD">
              <w:rPr>
                <w:b w:val="0"/>
              </w:rPr>
              <w:t>appVersion</w:t>
            </w:r>
          </w:p>
        </w:tc>
        <w:tc>
          <w:tcPr>
            <w:tcW w:w="803" w:type="pct"/>
          </w:tcPr>
          <w:p w14:paraId="50ED9C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6967B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5FC8F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52098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07BCCEF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DCDA09B" w14:textId="77777777" w:rsidR="00814271" w:rsidRPr="00F672AD" w:rsidRDefault="000C6D67">
            <w:pPr>
              <w:pStyle w:val="Standardtext"/>
              <w:spacing w:after="0" w:line="240" w:lineRule="auto"/>
              <w:jc w:val="left"/>
              <w:rPr>
                <w:bCs w:val="0"/>
              </w:rPr>
            </w:pPr>
            <w:r w:rsidRPr="00F672AD">
              <w:rPr>
                <w:b w:val="0"/>
              </w:rPr>
              <w:t>capability</w:t>
            </w:r>
          </w:p>
        </w:tc>
        <w:tc>
          <w:tcPr>
            <w:tcW w:w="803" w:type="pct"/>
          </w:tcPr>
          <w:p w14:paraId="649742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9CC2F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94912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356E5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206BB2F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15D7DE0" w14:textId="77777777" w:rsidR="00814271" w:rsidRPr="00F672AD" w:rsidRDefault="000C6D67">
            <w:pPr>
              <w:pStyle w:val="Standardtext"/>
              <w:spacing w:after="0" w:line="240" w:lineRule="auto"/>
              <w:jc w:val="left"/>
              <w:rPr>
                <w:bCs w:val="0"/>
              </w:rPr>
            </w:pPr>
            <w:r w:rsidRPr="00F672AD">
              <w:rPr>
                <w:b w:val="0"/>
              </w:rPr>
              <w:t>geocode</w:t>
            </w:r>
          </w:p>
        </w:tc>
        <w:tc>
          <w:tcPr>
            <w:tcW w:w="803" w:type="pct"/>
          </w:tcPr>
          <w:p w14:paraId="2AB2DC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AC325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B8070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96EF2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380FBB0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EBD8146"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271548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68E09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216A0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9150F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7112F89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E86D8AE" w14:textId="77777777" w:rsidR="00814271" w:rsidRPr="00F672AD" w:rsidRDefault="000C6D67">
            <w:pPr>
              <w:pStyle w:val="Standardtext"/>
              <w:spacing w:after="0" w:line="240" w:lineRule="auto"/>
              <w:jc w:val="left"/>
              <w:rPr>
                <w:bCs w:val="0"/>
              </w:rPr>
            </w:pPr>
            <w:r w:rsidRPr="00F672AD">
              <w:rPr>
                <w:b w:val="0"/>
              </w:rPr>
              <w:t>ip</w:t>
            </w:r>
          </w:p>
        </w:tc>
        <w:tc>
          <w:tcPr>
            <w:tcW w:w="803" w:type="pct"/>
          </w:tcPr>
          <w:p w14:paraId="26335C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B73A4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E67BF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D27F5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579DF20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FD8859C" w14:textId="77777777" w:rsidR="00814271" w:rsidRPr="00F672AD" w:rsidRDefault="000C6D67">
            <w:pPr>
              <w:pStyle w:val="Standardtext"/>
              <w:spacing w:after="0" w:line="240" w:lineRule="auto"/>
              <w:jc w:val="left"/>
              <w:rPr>
                <w:bCs w:val="0"/>
              </w:rPr>
            </w:pPr>
            <w:r w:rsidRPr="00F672AD">
              <w:rPr>
                <w:b w:val="0"/>
              </w:rPr>
              <w:lastRenderedPageBreak/>
              <w:t>location</w:t>
            </w:r>
          </w:p>
        </w:tc>
        <w:tc>
          <w:tcPr>
            <w:tcW w:w="803" w:type="pct"/>
          </w:tcPr>
          <w:p w14:paraId="308AA5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1EE06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36D24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D12DC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6A30616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15B8ACD" w14:textId="77777777" w:rsidR="00814271" w:rsidRPr="00F672AD" w:rsidRDefault="000C6D67">
            <w:pPr>
              <w:pStyle w:val="Standardtext"/>
              <w:spacing w:after="0" w:line="240" w:lineRule="auto"/>
              <w:jc w:val="left"/>
              <w:rPr>
                <w:bCs w:val="0"/>
              </w:rPr>
            </w:pPr>
            <w:r w:rsidRPr="00F672AD">
              <w:rPr>
                <w:b w:val="0"/>
              </w:rPr>
              <w:t>mobile</w:t>
            </w:r>
          </w:p>
        </w:tc>
        <w:tc>
          <w:tcPr>
            <w:tcW w:w="803" w:type="pct"/>
          </w:tcPr>
          <w:p w14:paraId="0FE8CF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16DA3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63156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DBCFA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55ED16F4"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39682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400FDB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3B72AED6"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39AA23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4F2A7F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2C58EA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382E5C3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D15120B" w14:textId="77777777" w:rsidR="00814271" w:rsidRPr="00F672AD" w:rsidRDefault="000C6D67">
            <w:pPr>
              <w:pStyle w:val="Standardtext"/>
              <w:spacing w:after="0" w:line="240" w:lineRule="auto"/>
              <w:jc w:val="left"/>
              <w:rPr>
                <w:bCs w:val="0"/>
              </w:rPr>
            </w:pPr>
            <w:r w:rsidRPr="00F672AD">
              <w:rPr>
                <w:b w:val="0"/>
              </w:rPr>
              <w:t>os</w:t>
            </w:r>
          </w:p>
        </w:tc>
        <w:tc>
          <w:tcPr>
            <w:tcW w:w="803" w:type="pct"/>
          </w:tcPr>
          <w:p w14:paraId="0C620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87C24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8880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8B2A3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37AA95C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5949520" w14:textId="77777777" w:rsidR="00814271" w:rsidRPr="00F672AD" w:rsidRDefault="000C6D67">
            <w:pPr>
              <w:pStyle w:val="Standardtext"/>
              <w:spacing w:after="0" w:line="240" w:lineRule="auto"/>
              <w:jc w:val="left"/>
              <w:rPr>
                <w:bCs w:val="0"/>
              </w:rPr>
            </w:pPr>
            <w:r w:rsidRPr="00F672AD">
              <w:rPr>
                <w:b w:val="0"/>
              </w:rPr>
              <w:t>telecom</w:t>
            </w:r>
          </w:p>
        </w:tc>
        <w:tc>
          <w:tcPr>
            <w:tcW w:w="803" w:type="pct"/>
          </w:tcPr>
          <w:p w14:paraId="1029E3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1F9A3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1023D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DFFC1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4E34BEB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641EB6F"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49F1D4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D8036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1AC2E4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1B302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0B6F76FF"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3B44605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886825F" w14:textId="77777777" w:rsidR="00814271" w:rsidRPr="00F672AD" w:rsidRDefault="000C6D67">
            <w:pPr>
              <w:pStyle w:val="Standardtext"/>
              <w:spacing w:after="0" w:line="240" w:lineRule="auto"/>
              <w:jc w:val="center"/>
              <w:rPr>
                <w:b w:val="0"/>
                <w:bCs w:val="0"/>
              </w:rPr>
            </w:pPr>
            <w:r w:rsidRPr="00F672AD">
              <w:t>regUser</w:t>
            </w:r>
          </w:p>
        </w:tc>
      </w:tr>
      <w:tr w:rsidR="00814271" w:rsidRPr="00F672AD" w14:paraId="55CDE1E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92FA2D2" w14:textId="77777777" w:rsidR="00814271" w:rsidRPr="00F672AD" w:rsidRDefault="000C6D67">
            <w:pPr>
              <w:pStyle w:val="Standardtext"/>
              <w:spacing w:after="0" w:line="240" w:lineRule="auto"/>
              <w:jc w:val="left"/>
              <w:rPr>
                <w:bCs w:val="0"/>
              </w:rPr>
            </w:pPr>
            <w:r w:rsidRPr="00F672AD">
              <w:rPr>
                <w:b w:val="0"/>
              </w:rPr>
              <w:t>firstName</w:t>
            </w:r>
          </w:p>
        </w:tc>
        <w:tc>
          <w:tcPr>
            <w:tcW w:w="803" w:type="pct"/>
          </w:tcPr>
          <w:p w14:paraId="438630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DF5D8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B814F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ADE1B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first name of the user</w:t>
            </w:r>
          </w:p>
        </w:tc>
      </w:tr>
      <w:tr w:rsidR="00814271" w:rsidRPr="00F672AD" w14:paraId="0F75409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6616B69" w14:textId="77777777" w:rsidR="00814271" w:rsidRPr="00F672AD" w:rsidRDefault="000C6D67">
            <w:pPr>
              <w:pStyle w:val="Standardtext"/>
              <w:spacing w:after="0" w:line="240" w:lineRule="auto"/>
              <w:jc w:val="left"/>
              <w:rPr>
                <w:bCs w:val="0"/>
              </w:rPr>
            </w:pPr>
            <w:r w:rsidRPr="00F672AD">
              <w:rPr>
                <w:b w:val="0"/>
              </w:rPr>
              <w:t>lastName</w:t>
            </w:r>
          </w:p>
        </w:tc>
        <w:tc>
          <w:tcPr>
            <w:tcW w:w="803" w:type="pct"/>
          </w:tcPr>
          <w:p w14:paraId="72626F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56E21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D16BC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C3C46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last name of the user</w:t>
            </w:r>
          </w:p>
        </w:tc>
      </w:tr>
      <w:tr w:rsidR="00814271" w:rsidRPr="00F672AD" w14:paraId="2B9D149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03C1FC6" w14:textId="77777777" w:rsidR="00814271" w:rsidRPr="00F672AD" w:rsidRDefault="000C6D67">
            <w:pPr>
              <w:pStyle w:val="Standardtext"/>
              <w:spacing w:after="0" w:line="240" w:lineRule="auto"/>
              <w:jc w:val="left"/>
              <w:rPr>
                <w:bCs w:val="0"/>
              </w:rPr>
            </w:pPr>
            <w:r w:rsidRPr="00F672AD">
              <w:rPr>
                <w:b w:val="0"/>
              </w:rPr>
              <w:t>birthDate</w:t>
            </w:r>
          </w:p>
        </w:tc>
        <w:tc>
          <w:tcPr>
            <w:tcW w:w="803" w:type="pct"/>
          </w:tcPr>
          <w:p w14:paraId="3D9BC1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B698B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3B0B92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6043C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birthdate of the user</w:t>
            </w:r>
          </w:p>
        </w:tc>
      </w:tr>
      <w:tr w:rsidR="00814271" w:rsidRPr="00F672AD" w14:paraId="72A285F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42B73FE" w14:textId="77777777" w:rsidR="00814271" w:rsidRPr="00F672AD" w:rsidRDefault="000C6D67">
            <w:pPr>
              <w:pStyle w:val="Standardtext"/>
              <w:spacing w:after="0" w:line="240" w:lineRule="auto"/>
              <w:jc w:val="left"/>
              <w:rPr>
                <w:bCs w:val="0"/>
              </w:rPr>
            </w:pPr>
            <w:r w:rsidRPr="00F672AD">
              <w:rPr>
                <w:b w:val="0"/>
              </w:rPr>
              <w:t>email</w:t>
            </w:r>
          </w:p>
        </w:tc>
        <w:tc>
          <w:tcPr>
            <w:tcW w:w="803" w:type="pct"/>
          </w:tcPr>
          <w:p w14:paraId="520DA5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08A4B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484A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09DD9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mail id of the user</w:t>
            </w:r>
          </w:p>
        </w:tc>
      </w:tr>
      <w:tr w:rsidR="00814271" w:rsidRPr="00F672AD" w14:paraId="74F065A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FF957AC" w14:textId="77777777" w:rsidR="00814271" w:rsidRPr="00F672AD" w:rsidRDefault="000C6D67">
            <w:pPr>
              <w:pStyle w:val="Standardtext"/>
              <w:spacing w:after="0" w:line="240" w:lineRule="auto"/>
              <w:jc w:val="left"/>
              <w:rPr>
                <w:bCs w:val="0"/>
              </w:rPr>
            </w:pPr>
            <w:r w:rsidRPr="00F672AD">
              <w:rPr>
                <w:b w:val="0"/>
              </w:rPr>
              <w:t>gender</w:t>
            </w:r>
          </w:p>
        </w:tc>
        <w:tc>
          <w:tcPr>
            <w:tcW w:w="803" w:type="pct"/>
          </w:tcPr>
          <w:p w14:paraId="7BA55B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1BB78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01C18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0F653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gender of the user</w:t>
            </w:r>
          </w:p>
        </w:tc>
      </w:tr>
      <w:tr w:rsidR="00814271" w:rsidRPr="00F672AD" w14:paraId="5060672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5785CD5" w14:textId="77777777" w:rsidR="00814271" w:rsidRPr="00F672AD" w:rsidRDefault="000C6D67">
            <w:pPr>
              <w:pStyle w:val="Standardtext"/>
              <w:spacing w:after="0" w:line="240" w:lineRule="auto"/>
              <w:jc w:val="left"/>
              <w:rPr>
                <w:bCs w:val="0"/>
              </w:rPr>
            </w:pPr>
            <w:r w:rsidRPr="00F672AD">
              <w:rPr>
                <w:b w:val="0"/>
              </w:rPr>
              <w:t>password</w:t>
            </w:r>
          </w:p>
        </w:tc>
        <w:tc>
          <w:tcPr>
            <w:tcW w:w="803" w:type="pct"/>
          </w:tcPr>
          <w:p w14:paraId="358E34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B8CFC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5ACB64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7DEFB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password</w:t>
            </w:r>
          </w:p>
        </w:tc>
      </w:tr>
      <w:tr w:rsidR="00814271" w:rsidRPr="00F672AD" w14:paraId="678E5319"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D61315C" w14:textId="77777777" w:rsidR="00814271" w:rsidRPr="00F672AD" w:rsidRDefault="000C6D67">
            <w:pPr>
              <w:pStyle w:val="Standardtext"/>
              <w:spacing w:after="0" w:line="240" w:lineRule="auto"/>
              <w:jc w:val="left"/>
              <w:rPr>
                <w:bCs w:val="0"/>
              </w:rPr>
            </w:pPr>
            <w:r w:rsidRPr="00F672AD">
              <w:rPr>
                <w:b w:val="0"/>
              </w:rPr>
              <w:t>secQuestionId</w:t>
            </w:r>
          </w:p>
        </w:tc>
        <w:tc>
          <w:tcPr>
            <w:tcW w:w="803" w:type="pct"/>
          </w:tcPr>
          <w:p w14:paraId="34AF5E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6BAEB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BE20E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A63F3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ecurity Question ID</w:t>
            </w:r>
          </w:p>
        </w:tc>
      </w:tr>
      <w:tr w:rsidR="00814271" w:rsidRPr="00F672AD" w14:paraId="46CC0EB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A16D7BF" w14:textId="77777777" w:rsidR="00814271" w:rsidRPr="00F672AD" w:rsidRDefault="000C6D67">
            <w:pPr>
              <w:pStyle w:val="Standardtext"/>
              <w:spacing w:after="0" w:line="240" w:lineRule="auto"/>
              <w:jc w:val="left"/>
              <w:rPr>
                <w:bCs w:val="0"/>
              </w:rPr>
            </w:pPr>
            <w:r w:rsidRPr="00F672AD">
              <w:rPr>
                <w:b w:val="0"/>
              </w:rPr>
              <w:t>secQuestion</w:t>
            </w:r>
          </w:p>
        </w:tc>
        <w:tc>
          <w:tcPr>
            <w:tcW w:w="803" w:type="pct"/>
          </w:tcPr>
          <w:p w14:paraId="395FA9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5EE02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6DEFB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36A79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ecurity questions</w:t>
            </w:r>
          </w:p>
        </w:tc>
      </w:tr>
      <w:tr w:rsidR="00814271" w:rsidRPr="00F672AD" w14:paraId="1E56D76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D5E376A" w14:textId="77777777" w:rsidR="00814271" w:rsidRPr="00F672AD" w:rsidRDefault="000C6D67">
            <w:pPr>
              <w:pStyle w:val="Standardtext"/>
              <w:spacing w:after="0" w:line="240" w:lineRule="auto"/>
              <w:jc w:val="left"/>
              <w:rPr>
                <w:bCs w:val="0"/>
              </w:rPr>
            </w:pPr>
            <w:r w:rsidRPr="00F672AD">
              <w:rPr>
                <w:b w:val="0"/>
              </w:rPr>
              <w:t>secQuestionsAns</w:t>
            </w:r>
          </w:p>
        </w:tc>
        <w:tc>
          <w:tcPr>
            <w:tcW w:w="803" w:type="pct"/>
          </w:tcPr>
          <w:p w14:paraId="42808D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8BA0B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45A2A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20D96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answer of security questions</w:t>
            </w:r>
          </w:p>
        </w:tc>
      </w:tr>
    </w:tbl>
    <w:p w14:paraId="04934FC3" w14:textId="77777777" w:rsidR="00814271" w:rsidRPr="00F672AD" w:rsidRDefault="000C6D67">
      <w:pPr>
        <w:pStyle w:val="Heading3"/>
      </w:pPr>
      <w:bookmarkStart w:id="43" w:name="_Toc195548626"/>
      <w:r w:rsidRPr="00F672AD">
        <w:t>Response Format</w:t>
      </w:r>
      <w:bookmarkEnd w:id="43"/>
    </w:p>
    <w:p w14:paraId="2267932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AA8DE14"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860D0C"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03AF6E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C22DF6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0E18CE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7E8023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C4F6F4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5C7BA9"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1600C6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6C941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1D365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5F53D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2E5071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E6DDAC6" w14:textId="77777777" w:rsidR="00814271" w:rsidRPr="00F672AD" w:rsidRDefault="000C6D67">
            <w:pPr>
              <w:pStyle w:val="Standardtext"/>
              <w:spacing w:after="0" w:line="240" w:lineRule="auto"/>
              <w:jc w:val="left"/>
              <w:rPr>
                <w:bCs w:val="0"/>
              </w:rPr>
            </w:pPr>
            <w:r w:rsidRPr="00F672AD">
              <w:rPr>
                <w:b w:val="0"/>
              </w:rPr>
              <w:lastRenderedPageBreak/>
              <w:t>message</w:t>
            </w:r>
          </w:p>
        </w:tc>
        <w:tc>
          <w:tcPr>
            <w:tcW w:w="803" w:type="pct"/>
          </w:tcPr>
          <w:p w14:paraId="576EDD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2731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1B06E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894E3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242C0A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74CDB70"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A8B1D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5F29C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76AD6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8AB64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E94F0D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5E5A528"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55FDA4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EAE12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76F6C4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3E11F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457C6C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2E96B4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FC4B1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7D74C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398CB9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6C4BB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61A6876"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727DC3"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14F93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CC4B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C7596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612B0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E265415" w14:textId="77777777" w:rsidR="00814271" w:rsidRPr="00F672AD" w:rsidRDefault="00814271">
      <w:pPr>
        <w:pStyle w:val="Standardtext"/>
      </w:pPr>
    </w:p>
    <w:p w14:paraId="3F745B9B" w14:textId="77777777" w:rsidR="00814271" w:rsidRPr="00F672AD" w:rsidRDefault="000C6D67">
      <w:pPr>
        <w:pStyle w:val="Heading3"/>
      </w:pPr>
      <w:bookmarkStart w:id="44" w:name="_Toc195548627"/>
      <w:r w:rsidRPr="00F672AD">
        <w:t>Sample Message</w:t>
      </w:r>
      <w:bookmarkEnd w:id="44"/>
    </w:p>
    <w:p w14:paraId="6DEB2911" w14:textId="77777777" w:rsidR="00814271" w:rsidRPr="00F672AD" w:rsidRDefault="000C6D67">
      <w:pPr>
        <w:pStyle w:val="Standardtext"/>
      </w:pPr>
      <w:r w:rsidRPr="00F672AD">
        <w:rPr>
          <w:b/>
          <w:u w:val="single"/>
        </w:rPr>
        <w:t>URL:</w:t>
      </w:r>
      <w:r w:rsidRPr="00F672AD">
        <w:rPr>
          <w:b/>
        </w:rPr>
        <w:t xml:space="preserve"> </w:t>
      </w:r>
      <w:hyperlink r:id="rId26" w:history="1">
        <w:r w:rsidRPr="00F672AD">
          <w:rPr>
            <w:rStyle w:val="Hyperlink"/>
          </w:rPr>
          <w:t>https://IP:Port/acquirer/user/UpdateUser</w:t>
        </w:r>
      </w:hyperlink>
    </w:p>
    <w:p w14:paraId="71935042"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AA1A211" w14:textId="77777777">
        <w:tc>
          <w:tcPr>
            <w:tcW w:w="9017" w:type="dxa"/>
          </w:tcPr>
          <w:p w14:paraId="3B7AE126" w14:textId="77777777" w:rsidR="00814271" w:rsidRPr="00F672AD" w:rsidRDefault="000C6D67">
            <w:pPr>
              <w:pStyle w:val="Standardtext"/>
              <w:spacing w:after="0" w:line="240" w:lineRule="auto"/>
            </w:pPr>
            <w:r w:rsidRPr="00F672AD">
              <w:t>{</w:t>
            </w:r>
          </w:p>
          <w:p w14:paraId="741C3B4E" w14:textId="77777777" w:rsidR="00814271" w:rsidRPr="00F672AD" w:rsidRDefault="000C6D67">
            <w:pPr>
              <w:pStyle w:val="Standardtext"/>
              <w:spacing w:after="0" w:line="240" w:lineRule="auto"/>
            </w:pPr>
            <w:r w:rsidRPr="00F672AD">
              <w:t xml:space="preserve">  "header": {</w:t>
            </w:r>
          </w:p>
          <w:p w14:paraId="7A1C0AA1" w14:textId="77777777" w:rsidR="00814271" w:rsidRPr="00F672AD" w:rsidRDefault="000C6D67">
            <w:pPr>
              <w:pStyle w:val="Standardtext"/>
              <w:spacing w:after="0" w:line="240" w:lineRule="auto"/>
            </w:pPr>
            <w:r w:rsidRPr="00F672AD">
              <w:t xml:space="preserve">    "reqId": "CAC0E32D90C57024DE6B8EF9258571B3E18",</w:t>
            </w:r>
          </w:p>
          <w:p w14:paraId="20D0C6E4" w14:textId="77777777" w:rsidR="00814271" w:rsidRPr="00F672AD" w:rsidRDefault="000C6D67">
            <w:pPr>
              <w:pStyle w:val="Standardtext"/>
              <w:spacing w:after="0" w:line="240" w:lineRule="auto"/>
            </w:pPr>
            <w:r w:rsidRPr="00F672AD">
              <w:t xml:space="preserve">    "userId": "918600468133",</w:t>
            </w:r>
          </w:p>
          <w:p w14:paraId="046ACACF" w14:textId="77777777" w:rsidR="00814271" w:rsidRPr="00F672AD" w:rsidRDefault="000C6D67">
            <w:pPr>
              <w:pStyle w:val="Standardtext"/>
              <w:spacing w:after="0" w:line="240" w:lineRule="auto"/>
            </w:pPr>
            <w:r w:rsidRPr="00F672AD">
              <w:t xml:space="preserve">    "version": "1",</w:t>
            </w:r>
          </w:p>
          <w:p w14:paraId="0FF32099" w14:textId="77777777" w:rsidR="00814271" w:rsidRPr="00F672AD" w:rsidRDefault="000C6D67">
            <w:pPr>
              <w:pStyle w:val="Standardtext"/>
              <w:spacing w:after="0" w:line="240" w:lineRule="auto"/>
            </w:pPr>
            <w:r w:rsidRPr="00F672AD">
              <w:t xml:space="preserve">    "clientId": "TID1234567890",</w:t>
            </w:r>
          </w:p>
          <w:p w14:paraId="7D36464D" w14:textId="77777777" w:rsidR="00814271" w:rsidRPr="00F672AD" w:rsidRDefault="000C6D67">
            <w:pPr>
              <w:pStyle w:val="Standardtext"/>
              <w:spacing w:after="0" w:line="240" w:lineRule="auto"/>
            </w:pPr>
            <w:r w:rsidRPr="00F672AD">
              <w:t xml:space="preserve">    "channel": "MOB",</w:t>
            </w:r>
          </w:p>
          <w:p w14:paraId="2633E512" w14:textId="77777777" w:rsidR="00814271" w:rsidRPr="00F672AD" w:rsidRDefault="000C6D67">
            <w:pPr>
              <w:pStyle w:val="Standardtext"/>
              <w:spacing w:after="0" w:line="240" w:lineRule="auto"/>
            </w:pPr>
            <w:r w:rsidRPr="00F672AD">
              <w:t xml:space="preserve">    "timestamp": "2022-12-29T10:52:02.611Z",</w:t>
            </w:r>
          </w:p>
          <w:p w14:paraId="2FE7A900" w14:textId="77777777" w:rsidR="00814271" w:rsidRPr="00F672AD" w:rsidRDefault="000C6D67">
            <w:pPr>
              <w:pStyle w:val="Standardtext"/>
              <w:spacing w:after="0" w:line="240" w:lineRule="auto"/>
            </w:pPr>
            <w:r w:rsidRPr="00F672AD">
              <w:t xml:space="preserve">    "hmac": "95CAD7C45D4A7452A7FC94AADBD62349DEDBC5B55EF"</w:t>
            </w:r>
          </w:p>
          <w:p w14:paraId="654B2716" w14:textId="77777777" w:rsidR="00814271" w:rsidRPr="00F672AD" w:rsidRDefault="000C6D67">
            <w:pPr>
              <w:pStyle w:val="Standardtext"/>
              <w:spacing w:after="0" w:line="240" w:lineRule="auto"/>
            </w:pPr>
            <w:r w:rsidRPr="00F672AD">
              <w:t xml:space="preserve">  },</w:t>
            </w:r>
          </w:p>
          <w:p w14:paraId="0F2758C7" w14:textId="77777777" w:rsidR="00814271" w:rsidRPr="00F672AD" w:rsidRDefault="000C6D67">
            <w:pPr>
              <w:pStyle w:val="Standardtext"/>
              <w:spacing w:after="0" w:line="240" w:lineRule="auto"/>
            </w:pPr>
            <w:r w:rsidRPr="00F672AD">
              <w:t xml:space="preserve">  "device": {</w:t>
            </w:r>
          </w:p>
          <w:p w14:paraId="73857F57" w14:textId="77777777" w:rsidR="00814271" w:rsidRPr="00F672AD" w:rsidRDefault="000C6D67">
            <w:pPr>
              <w:pStyle w:val="Standardtext"/>
              <w:spacing w:after="0" w:line="240" w:lineRule="auto"/>
            </w:pPr>
            <w:r w:rsidRPr="00F672AD">
              <w:t xml:space="preserve">    "app": "Upi.montran",</w:t>
            </w:r>
          </w:p>
          <w:p w14:paraId="63731D85" w14:textId="77777777" w:rsidR="00814271" w:rsidRPr="00F672AD" w:rsidRDefault="000C6D67">
            <w:pPr>
              <w:pStyle w:val="Standardtext"/>
              <w:spacing w:after="0" w:line="240" w:lineRule="auto"/>
            </w:pPr>
            <w:r w:rsidRPr="00F672AD">
              <w:t xml:space="preserve">    "appVersion": "1",</w:t>
            </w:r>
          </w:p>
          <w:p w14:paraId="52406D54" w14:textId="77777777" w:rsidR="00814271" w:rsidRPr="00F672AD" w:rsidRDefault="000C6D67">
            <w:pPr>
              <w:pStyle w:val="Standardtext"/>
              <w:spacing w:after="0" w:line="240" w:lineRule="auto"/>
            </w:pPr>
            <w:r w:rsidRPr="00F672AD">
              <w:t xml:space="preserve">    "capability": "011001",</w:t>
            </w:r>
          </w:p>
          <w:p w14:paraId="0CAF0C94" w14:textId="77777777" w:rsidR="00814271" w:rsidRPr="00F672AD" w:rsidRDefault="000C6D67">
            <w:pPr>
              <w:pStyle w:val="Standardtext"/>
              <w:spacing w:after="0" w:line="240" w:lineRule="auto"/>
            </w:pPr>
            <w:r w:rsidRPr="00F672AD">
              <w:t xml:space="preserve">    "geocode": "13.082680,80.270718",</w:t>
            </w:r>
          </w:p>
          <w:p w14:paraId="3282542C" w14:textId="77777777" w:rsidR="00814271" w:rsidRPr="00F672AD" w:rsidRDefault="000C6D67">
            <w:pPr>
              <w:pStyle w:val="Standardtext"/>
              <w:spacing w:after="0" w:line="240" w:lineRule="auto"/>
            </w:pPr>
            <w:r w:rsidRPr="00F672AD">
              <w:t xml:space="preserve">    "id": "9e6c03d935fd591c",</w:t>
            </w:r>
          </w:p>
          <w:p w14:paraId="4CE3DD9F" w14:textId="77777777" w:rsidR="00814271" w:rsidRPr="00F672AD" w:rsidRDefault="000C6D67">
            <w:pPr>
              <w:pStyle w:val="Standardtext"/>
              <w:spacing w:after="0" w:line="240" w:lineRule="auto"/>
            </w:pPr>
            <w:r w:rsidRPr="00F672AD">
              <w:t xml:space="preserve">    "ip": "172.16.50.65",</w:t>
            </w:r>
          </w:p>
          <w:p w14:paraId="5CB9FB18" w14:textId="77777777" w:rsidR="00814271" w:rsidRPr="00F672AD" w:rsidRDefault="000C6D67">
            <w:pPr>
              <w:pStyle w:val="Standardtext"/>
              <w:spacing w:after="0" w:line="240" w:lineRule="auto"/>
            </w:pPr>
            <w:r w:rsidRPr="00F672AD">
              <w:t xml:space="preserve">    "location": "Mumbai",</w:t>
            </w:r>
          </w:p>
          <w:p w14:paraId="65E2BBDB" w14:textId="77777777" w:rsidR="00814271" w:rsidRPr="00F672AD" w:rsidRDefault="000C6D67">
            <w:pPr>
              <w:pStyle w:val="Standardtext"/>
              <w:spacing w:after="0" w:line="240" w:lineRule="auto"/>
            </w:pPr>
            <w:r w:rsidRPr="00F672AD">
              <w:t xml:space="preserve">    "mobile": "918600468133",</w:t>
            </w:r>
          </w:p>
          <w:p w14:paraId="464DAF3A" w14:textId="77777777" w:rsidR="00814271" w:rsidRPr="00F672AD" w:rsidRDefault="000C6D67">
            <w:pPr>
              <w:pStyle w:val="Standardtext"/>
              <w:spacing w:after="0" w:line="240" w:lineRule="auto"/>
            </w:pPr>
            <w:r w:rsidRPr="00F672AD">
              <w:t xml:space="preserve">    "os": "Android10",</w:t>
            </w:r>
          </w:p>
          <w:p w14:paraId="2D4828C7" w14:textId="77777777" w:rsidR="00814271" w:rsidRPr="00F672AD" w:rsidRDefault="000C6D67">
            <w:pPr>
              <w:pStyle w:val="Standardtext"/>
              <w:spacing w:after="0" w:line="240" w:lineRule="auto"/>
            </w:pPr>
            <w:r w:rsidRPr="00F672AD">
              <w:t xml:space="preserve">    "telecom": "Airtel",</w:t>
            </w:r>
          </w:p>
          <w:p w14:paraId="44511290" w14:textId="77777777" w:rsidR="00814271" w:rsidRPr="00F672AD" w:rsidRDefault="000C6D67">
            <w:pPr>
              <w:pStyle w:val="Standardtext"/>
              <w:spacing w:after="0" w:line="240" w:lineRule="auto"/>
            </w:pPr>
            <w:r w:rsidRPr="00F672AD">
              <w:t xml:space="preserve">    "type": "MOB"</w:t>
            </w:r>
          </w:p>
          <w:p w14:paraId="754207F5" w14:textId="77777777" w:rsidR="00814271" w:rsidRPr="00F672AD" w:rsidRDefault="000C6D67">
            <w:pPr>
              <w:pStyle w:val="Standardtext"/>
              <w:spacing w:after="0" w:line="240" w:lineRule="auto"/>
            </w:pPr>
            <w:r w:rsidRPr="00F672AD">
              <w:t xml:space="preserve">  },</w:t>
            </w:r>
          </w:p>
          <w:p w14:paraId="0138468E" w14:textId="77777777" w:rsidR="00814271" w:rsidRPr="00F672AD" w:rsidRDefault="000C6D67">
            <w:pPr>
              <w:pStyle w:val="Standardtext"/>
              <w:spacing w:after="0" w:line="240" w:lineRule="auto"/>
            </w:pPr>
            <w:r w:rsidRPr="00F672AD">
              <w:t xml:space="preserve">  "regUser": {</w:t>
            </w:r>
          </w:p>
          <w:p w14:paraId="66F7757F" w14:textId="77777777" w:rsidR="00814271" w:rsidRPr="00F672AD" w:rsidRDefault="000C6D67">
            <w:pPr>
              <w:pStyle w:val="Standardtext"/>
              <w:spacing w:after="0" w:line="240" w:lineRule="auto"/>
            </w:pPr>
            <w:r w:rsidRPr="00F672AD">
              <w:t xml:space="preserve">    "firstName": "Jay",</w:t>
            </w:r>
          </w:p>
          <w:p w14:paraId="3E638705" w14:textId="77777777" w:rsidR="00814271" w:rsidRPr="00F672AD" w:rsidRDefault="000C6D67">
            <w:pPr>
              <w:pStyle w:val="Standardtext"/>
              <w:spacing w:after="0" w:line="240" w:lineRule="auto"/>
            </w:pPr>
            <w:r w:rsidRPr="00F672AD">
              <w:t xml:space="preserve">    "lastName": "Vijay",</w:t>
            </w:r>
          </w:p>
          <w:p w14:paraId="0B3F8FC1" w14:textId="77777777" w:rsidR="00814271" w:rsidRPr="00F672AD" w:rsidRDefault="000C6D67">
            <w:pPr>
              <w:pStyle w:val="Standardtext"/>
              <w:spacing w:after="0" w:line="240" w:lineRule="auto"/>
            </w:pPr>
            <w:r w:rsidRPr="00F672AD">
              <w:t xml:space="preserve">    "birthDate": "1991101",</w:t>
            </w:r>
          </w:p>
          <w:p w14:paraId="207A96CA" w14:textId="77777777" w:rsidR="00814271" w:rsidRPr="00F672AD" w:rsidRDefault="000C6D67">
            <w:pPr>
              <w:pStyle w:val="Standardtext"/>
              <w:spacing w:after="0" w:line="240" w:lineRule="auto"/>
            </w:pPr>
            <w:r w:rsidRPr="00F672AD">
              <w:lastRenderedPageBreak/>
              <w:t xml:space="preserve">    "email": "useremail@mail.com",</w:t>
            </w:r>
          </w:p>
          <w:p w14:paraId="19F7754A" w14:textId="77777777" w:rsidR="00814271" w:rsidRPr="00F672AD" w:rsidRDefault="000C6D67">
            <w:pPr>
              <w:pStyle w:val="Standardtext"/>
              <w:spacing w:after="0" w:line="240" w:lineRule="auto"/>
            </w:pPr>
            <w:r w:rsidRPr="00F672AD">
              <w:t xml:space="preserve">    "gender": "M",</w:t>
            </w:r>
          </w:p>
          <w:p w14:paraId="455B4A4F" w14:textId="77777777" w:rsidR="00814271" w:rsidRPr="00F672AD" w:rsidRDefault="000C6D67">
            <w:pPr>
              <w:pStyle w:val="Standardtext"/>
              <w:spacing w:after="0" w:line="240" w:lineRule="auto"/>
            </w:pPr>
            <w:r w:rsidRPr="00F672AD">
              <w:t xml:space="preserve">    "password": "changeit",</w:t>
            </w:r>
          </w:p>
          <w:p w14:paraId="5A3E9BE7" w14:textId="77777777" w:rsidR="00814271" w:rsidRPr="00F672AD" w:rsidRDefault="000C6D67">
            <w:pPr>
              <w:pStyle w:val="Standardtext"/>
              <w:spacing w:after="0" w:line="240" w:lineRule="auto"/>
            </w:pPr>
            <w:r w:rsidRPr="00F672AD">
              <w:t xml:space="preserve">    "secQuestionID": "SQ001",</w:t>
            </w:r>
          </w:p>
          <w:p w14:paraId="2EEFD9A4" w14:textId="77777777" w:rsidR="00814271" w:rsidRPr="00F672AD" w:rsidRDefault="000C6D67">
            <w:pPr>
              <w:pStyle w:val="Standardtext"/>
              <w:spacing w:after="0" w:line="240" w:lineRule="auto"/>
            </w:pPr>
            <w:r w:rsidRPr="00F672AD">
              <w:t xml:space="preserve">    "secQuestion": "What was your first car?",</w:t>
            </w:r>
          </w:p>
          <w:p w14:paraId="427D318F" w14:textId="77777777" w:rsidR="00814271" w:rsidRPr="00F672AD" w:rsidRDefault="000C6D67">
            <w:pPr>
              <w:pStyle w:val="Standardtext"/>
              <w:spacing w:after="0" w:line="240" w:lineRule="auto"/>
            </w:pPr>
            <w:r w:rsidRPr="00F672AD">
              <w:t xml:space="preserve">    "secQuestionAns": "Maruti"</w:t>
            </w:r>
          </w:p>
          <w:p w14:paraId="57E311A4" w14:textId="77777777" w:rsidR="00814271" w:rsidRPr="00F672AD" w:rsidRDefault="000C6D67">
            <w:pPr>
              <w:pStyle w:val="Standardtext"/>
              <w:spacing w:after="0" w:line="240" w:lineRule="auto"/>
            </w:pPr>
            <w:r w:rsidRPr="00F672AD">
              <w:t xml:space="preserve">  }</w:t>
            </w:r>
          </w:p>
          <w:p w14:paraId="3D28A07D" w14:textId="77777777" w:rsidR="00814271" w:rsidRPr="00F672AD" w:rsidRDefault="000C6D67">
            <w:pPr>
              <w:pStyle w:val="Standardtext"/>
              <w:spacing w:after="0" w:line="240" w:lineRule="auto"/>
            </w:pPr>
            <w:r w:rsidRPr="00F672AD">
              <w:t>}</w:t>
            </w:r>
          </w:p>
        </w:tc>
      </w:tr>
    </w:tbl>
    <w:p w14:paraId="05D34B08" w14:textId="77777777" w:rsidR="00814271" w:rsidRPr="00F672AD" w:rsidRDefault="00814271">
      <w:pPr>
        <w:pStyle w:val="Standardtext"/>
      </w:pPr>
    </w:p>
    <w:p w14:paraId="15F2381E"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8A04098" w14:textId="77777777">
        <w:tc>
          <w:tcPr>
            <w:tcW w:w="9017" w:type="dxa"/>
          </w:tcPr>
          <w:p w14:paraId="085F91F2" w14:textId="77777777" w:rsidR="00814271" w:rsidRPr="00F672AD" w:rsidRDefault="000C6D67">
            <w:pPr>
              <w:pStyle w:val="Standardtext"/>
              <w:spacing w:after="0" w:line="240" w:lineRule="auto"/>
            </w:pPr>
            <w:r w:rsidRPr="00F672AD">
              <w:t>{</w:t>
            </w:r>
          </w:p>
          <w:p w14:paraId="556EA97C" w14:textId="77777777" w:rsidR="00814271" w:rsidRPr="00F672AD" w:rsidRDefault="000C6D67">
            <w:pPr>
              <w:pStyle w:val="Standardtext"/>
              <w:spacing w:after="0" w:line="240" w:lineRule="auto"/>
            </w:pPr>
            <w:r w:rsidRPr="00F672AD">
              <w:t xml:space="preserve">  "status": 200,</w:t>
            </w:r>
          </w:p>
          <w:p w14:paraId="1168D935" w14:textId="77777777" w:rsidR="00814271" w:rsidRPr="00F672AD" w:rsidRDefault="000C6D67">
            <w:pPr>
              <w:pStyle w:val="Standardtext"/>
              <w:spacing w:after="0" w:line="240" w:lineRule="auto"/>
            </w:pPr>
            <w:r w:rsidRPr="00F672AD">
              <w:t xml:space="preserve">  "error": "00",</w:t>
            </w:r>
          </w:p>
          <w:p w14:paraId="7E6193F3" w14:textId="77777777" w:rsidR="00814271" w:rsidRPr="00F672AD" w:rsidRDefault="000C6D67">
            <w:pPr>
              <w:pStyle w:val="Standardtext"/>
              <w:spacing w:after="0" w:line="240" w:lineRule="auto"/>
            </w:pPr>
            <w:r w:rsidRPr="00F672AD">
              <w:t xml:space="preserve">  "message": "OK",</w:t>
            </w:r>
          </w:p>
          <w:p w14:paraId="0075DF58" w14:textId="77777777" w:rsidR="00814271" w:rsidRPr="00F672AD" w:rsidRDefault="000C6D67">
            <w:pPr>
              <w:pStyle w:val="Standardtext"/>
              <w:spacing w:after="0" w:line="240" w:lineRule="auto"/>
            </w:pPr>
            <w:r w:rsidRPr="00F672AD">
              <w:t xml:space="preserve">  "reqId": "CSB19B89EC98B8946C79B25576106231737",</w:t>
            </w:r>
          </w:p>
          <w:p w14:paraId="4505F56E" w14:textId="77777777" w:rsidR="00814271" w:rsidRPr="00F672AD" w:rsidRDefault="000C6D67">
            <w:pPr>
              <w:pStyle w:val="Standardtext"/>
              <w:spacing w:after="0" w:line="240" w:lineRule="auto"/>
            </w:pPr>
            <w:r w:rsidRPr="00F672AD">
              <w:t xml:space="preserve">  "timestamp": "2022-12-22T13:33:23.259Z",</w:t>
            </w:r>
          </w:p>
          <w:p w14:paraId="10A55B3A" w14:textId="77777777" w:rsidR="00814271" w:rsidRPr="00F672AD" w:rsidRDefault="000C6D67">
            <w:pPr>
              <w:pStyle w:val="Standardtext"/>
              <w:spacing w:after="0" w:line="240" w:lineRule="auto"/>
            </w:pPr>
            <w:r w:rsidRPr="00F672AD">
              <w:t xml:space="preserve">  "hmac": "95CAD7C45D4A7452A7FC94AADBD62349DEDBC5B55EF"</w:t>
            </w:r>
          </w:p>
          <w:p w14:paraId="32A96BFB" w14:textId="77777777" w:rsidR="00814271" w:rsidRPr="00F672AD" w:rsidRDefault="000C6D67">
            <w:pPr>
              <w:pStyle w:val="Standardtext"/>
              <w:spacing w:after="0" w:line="240" w:lineRule="auto"/>
              <w:rPr>
                <w:b/>
                <w:u w:val="single"/>
              </w:rPr>
            </w:pPr>
            <w:r w:rsidRPr="00F672AD">
              <w:t>}</w:t>
            </w:r>
          </w:p>
        </w:tc>
      </w:tr>
    </w:tbl>
    <w:p w14:paraId="26DADAD7"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350A38DB" w14:textId="77777777" w:rsidR="00814271" w:rsidRPr="00F672AD" w:rsidRDefault="000C6D67">
      <w:pPr>
        <w:pStyle w:val="Heading2"/>
        <w:ind w:left="1120"/>
      </w:pPr>
      <w:bookmarkStart w:id="45" w:name="_Toc195548628"/>
      <w:r w:rsidRPr="00F672AD">
        <w:lastRenderedPageBreak/>
        <w:t>GetUser</w:t>
      </w:r>
      <w:bookmarkEnd w:id="45"/>
    </w:p>
    <w:p w14:paraId="6433FFB9" w14:textId="77777777" w:rsidR="00814271" w:rsidRPr="00F672AD" w:rsidRDefault="000C6D67">
      <w:pPr>
        <w:pStyle w:val="Standardtext"/>
      </w:pPr>
      <w:r w:rsidRPr="00F672AD">
        <w:t>This API is used to get the details of the Customer registered on PSP system.</w:t>
      </w:r>
    </w:p>
    <w:p w14:paraId="39E65810" w14:textId="77777777" w:rsidR="00814271" w:rsidRPr="00F672AD" w:rsidRDefault="000C6D67">
      <w:pPr>
        <w:pStyle w:val="Heading3"/>
      </w:pPr>
      <w:bookmarkStart w:id="46" w:name="_Toc195548629"/>
      <w:r w:rsidRPr="00F672AD">
        <w:t>Request Format</w:t>
      </w:r>
      <w:bookmarkEnd w:id="46"/>
    </w:p>
    <w:p w14:paraId="54CD4151"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344CFB7B"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614FA2A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471FE5E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2DC3340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34AF75A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4A40D58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2EE785F"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8586A30"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5E2E1929"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18CB28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DAA7D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08F0D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B027E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9C3F8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FF3FD7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988178E"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64FC7E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588EF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16878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FE7F7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0FB9E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6DB8D86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E5042E8"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582395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82553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B0992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93CD4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5F4AE3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753C209"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1347B7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15B4A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64F0C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A159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626D76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6CC5ED5"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595ED1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588D2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CF1DC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5B399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02BFC3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B232EA3"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6FC10C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C0339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2BCF4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604C5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59654B4"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2768B4A"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8CA6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79790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C8087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9DCC5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533C6577" w14:textId="77777777" w:rsidR="00814271" w:rsidRPr="00F672AD" w:rsidRDefault="00814271">
      <w:pPr>
        <w:pStyle w:val="Standardtext"/>
      </w:pPr>
    </w:p>
    <w:p w14:paraId="4F0D6B88" w14:textId="77777777" w:rsidR="00814271" w:rsidRPr="00F672AD" w:rsidRDefault="000C6D67">
      <w:pPr>
        <w:pStyle w:val="Heading3"/>
      </w:pPr>
      <w:bookmarkStart w:id="47" w:name="_Toc195548630"/>
      <w:r w:rsidRPr="00F672AD">
        <w:t>Response Format</w:t>
      </w:r>
      <w:bookmarkEnd w:id="47"/>
    </w:p>
    <w:p w14:paraId="50E3306C"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E0CF61F"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C58E47"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53F01AF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3D47B2D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02A51A5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12F0E1A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7386D2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4ACDD2"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AC69A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021F6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1FDF3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67CA7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0C31B6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C0B745"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5E43A6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5D7E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1B7D9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526E8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A712ED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7FFEF14"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40839A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3D937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F287A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EE5A1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3E88B8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3200186"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DE723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74444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50FD53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188B0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3A6283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B3C754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96C25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4E55B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DF557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8280D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B485DA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862CA56"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0F909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CF6FF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AA792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9ACF5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93CF517"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23EAB43" w14:textId="77777777" w:rsidR="00814271" w:rsidRPr="00F672AD" w:rsidRDefault="000C6D67">
            <w:pPr>
              <w:pStyle w:val="Standardtext"/>
              <w:spacing w:after="0" w:line="240" w:lineRule="auto"/>
              <w:jc w:val="center"/>
              <w:rPr>
                <w:b w:val="0"/>
                <w:bCs w:val="0"/>
              </w:rPr>
            </w:pPr>
            <w:r w:rsidRPr="00F672AD">
              <w:t>regUser</w:t>
            </w:r>
          </w:p>
        </w:tc>
      </w:tr>
      <w:tr w:rsidR="00814271" w:rsidRPr="00F672AD" w14:paraId="61069AD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9365B3" w14:textId="77777777" w:rsidR="00814271" w:rsidRPr="00F672AD" w:rsidRDefault="000C6D67">
            <w:pPr>
              <w:pStyle w:val="Standardtext"/>
              <w:spacing w:after="0" w:line="240" w:lineRule="auto"/>
              <w:jc w:val="left"/>
              <w:rPr>
                <w:bCs w:val="0"/>
              </w:rPr>
            </w:pPr>
            <w:r w:rsidRPr="00F672AD">
              <w:rPr>
                <w:b w:val="0"/>
              </w:rPr>
              <w:t>firstName</w:t>
            </w:r>
          </w:p>
        </w:tc>
        <w:tc>
          <w:tcPr>
            <w:tcW w:w="803" w:type="pct"/>
          </w:tcPr>
          <w:p w14:paraId="3BB13E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9B955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60D3F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5588C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first name of the user</w:t>
            </w:r>
          </w:p>
        </w:tc>
      </w:tr>
      <w:tr w:rsidR="00814271" w:rsidRPr="00F672AD" w14:paraId="5F04F39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56F6473" w14:textId="77777777" w:rsidR="00814271" w:rsidRPr="00F672AD" w:rsidRDefault="000C6D67">
            <w:pPr>
              <w:pStyle w:val="Standardtext"/>
              <w:spacing w:after="0" w:line="240" w:lineRule="auto"/>
              <w:jc w:val="left"/>
              <w:rPr>
                <w:bCs w:val="0"/>
              </w:rPr>
            </w:pPr>
            <w:r w:rsidRPr="00F672AD">
              <w:rPr>
                <w:b w:val="0"/>
              </w:rPr>
              <w:t>lastName</w:t>
            </w:r>
          </w:p>
        </w:tc>
        <w:tc>
          <w:tcPr>
            <w:tcW w:w="803" w:type="pct"/>
          </w:tcPr>
          <w:p w14:paraId="2D6D86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DBB13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CD6E4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B0878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last name of the user</w:t>
            </w:r>
          </w:p>
        </w:tc>
      </w:tr>
      <w:tr w:rsidR="00814271" w:rsidRPr="00F672AD" w14:paraId="05AE1C2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C02B1B0" w14:textId="77777777" w:rsidR="00814271" w:rsidRPr="00F672AD" w:rsidRDefault="000C6D67">
            <w:pPr>
              <w:pStyle w:val="Standardtext"/>
              <w:spacing w:after="0" w:line="240" w:lineRule="auto"/>
              <w:jc w:val="left"/>
              <w:rPr>
                <w:bCs w:val="0"/>
              </w:rPr>
            </w:pPr>
            <w:r w:rsidRPr="00F672AD">
              <w:rPr>
                <w:b w:val="0"/>
              </w:rPr>
              <w:t>birthDate</w:t>
            </w:r>
          </w:p>
        </w:tc>
        <w:tc>
          <w:tcPr>
            <w:tcW w:w="803" w:type="pct"/>
          </w:tcPr>
          <w:p w14:paraId="6E679D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802EB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430E8D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058B1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birthdate of the user</w:t>
            </w:r>
          </w:p>
        </w:tc>
      </w:tr>
      <w:tr w:rsidR="00814271" w:rsidRPr="00F672AD" w14:paraId="2F85C6F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379C15C" w14:textId="77777777" w:rsidR="00814271" w:rsidRPr="00F672AD" w:rsidRDefault="000C6D67">
            <w:pPr>
              <w:pStyle w:val="Standardtext"/>
              <w:spacing w:after="0" w:line="240" w:lineRule="auto"/>
              <w:jc w:val="left"/>
              <w:rPr>
                <w:bCs w:val="0"/>
              </w:rPr>
            </w:pPr>
            <w:r w:rsidRPr="00F672AD">
              <w:rPr>
                <w:b w:val="0"/>
              </w:rPr>
              <w:lastRenderedPageBreak/>
              <w:t>email</w:t>
            </w:r>
          </w:p>
        </w:tc>
        <w:tc>
          <w:tcPr>
            <w:tcW w:w="803" w:type="pct"/>
          </w:tcPr>
          <w:p w14:paraId="70FB8F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DC4EF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730EF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B6011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mail id of the user</w:t>
            </w:r>
          </w:p>
        </w:tc>
      </w:tr>
      <w:tr w:rsidR="00814271" w:rsidRPr="00F672AD" w14:paraId="0AC971BF"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A2DD61B" w14:textId="77777777" w:rsidR="00814271" w:rsidRPr="00F672AD" w:rsidRDefault="000C6D67">
            <w:pPr>
              <w:pStyle w:val="Standardtext"/>
              <w:spacing w:after="0" w:line="240" w:lineRule="auto"/>
              <w:jc w:val="left"/>
              <w:rPr>
                <w:bCs w:val="0"/>
              </w:rPr>
            </w:pPr>
            <w:r w:rsidRPr="00F672AD">
              <w:rPr>
                <w:b w:val="0"/>
              </w:rPr>
              <w:t>gender</w:t>
            </w:r>
          </w:p>
        </w:tc>
        <w:tc>
          <w:tcPr>
            <w:tcW w:w="803" w:type="pct"/>
          </w:tcPr>
          <w:p w14:paraId="0B7B99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FB81A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4E4ED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D6C32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gender of the user</w:t>
            </w:r>
          </w:p>
        </w:tc>
      </w:tr>
      <w:tr w:rsidR="00814271" w:rsidRPr="00F672AD" w14:paraId="47266A8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D1D6F5F" w14:textId="77777777" w:rsidR="00814271" w:rsidRPr="00F672AD" w:rsidRDefault="000C6D67">
            <w:pPr>
              <w:pStyle w:val="Standardtext"/>
              <w:spacing w:after="0" w:line="240" w:lineRule="auto"/>
              <w:jc w:val="left"/>
              <w:rPr>
                <w:bCs w:val="0"/>
              </w:rPr>
            </w:pPr>
            <w:r w:rsidRPr="00F672AD">
              <w:rPr>
                <w:b w:val="0"/>
              </w:rPr>
              <w:t>password</w:t>
            </w:r>
          </w:p>
        </w:tc>
        <w:tc>
          <w:tcPr>
            <w:tcW w:w="803" w:type="pct"/>
          </w:tcPr>
          <w:p w14:paraId="1D4678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37D99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4837C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3560C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password</w:t>
            </w:r>
          </w:p>
        </w:tc>
      </w:tr>
      <w:tr w:rsidR="00814271" w:rsidRPr="00F672AD" w14:paraId="5102959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7D10C1E" w14:textId="77777777" w:rsidR="00814271" w:rsidRPr="00F672AD" w:rsidRDefault="000C6D67">
            <w:pPr>
              <w:pStyle w:val="Standardtext"/>
              <w:spacing w:after="0" w:line="240" w:lineRule="auto"/>
              <w:jc w:val="left"/>
              <w:rPr>
                <w:bCs w:val="0"/>
              </w:rPr>
            </w:pPr>
            <w:r w:rsidRPr="00F672AD">
              <w:rPr>
                <w:b w:val="0"/>
              </w:rPr>
              <w:t>secQuestionId</w:t>
            </w:r>
          </w:p>
        </w:tc>
        <w:tc>
          <w:tcPr>
            <w:tcW w:w="803" w:type="pct"/>
          </w:tcPr>
          <w:p w14:paraId="19CA9D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00D0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35786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FCF5B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ecurity Question ID</w:t>
            </w:r>
          </w:p>
        </w:tc>
      </w:tr>
      <w:tr w:rsidR="00814271" w:rsidRPr="00F672AD" w14:paraId="21DAA3E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B312634" w14:textId="77777777" w:rsidR="00814271" w:rsidRPr="00F672AD" w:rsidRDefault="000C6D67">
            <w:pPr>
              <w:pStyle w:val="Standardtext"/>
              <w:spacing w:after="0" w:line="240" w:lineRule="auto"/>
              <w:jc w:val="left"/>
              <w:rPr>
                <w:bCs w:val="0"/>
              </w:rPr>
            </w:pPr>
            <w:r w:rsidRPr="00F672AD">
              <w:rPr>
                <w:b w:val="0"/>
              </w:rPr>
              <w:t>secQuestion</w:t>
            </w:r>
          </w:p>
        </w:tc>
        <w:tc>
          <w:tcPr>
            <w:tcW w:w="803" w:type="pct"/>
          </w:tcPr>
          <w:p w14:paraId="57939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43FA1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2818D7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C1EBA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ecurity questions</w:t>
            </w:r>
          </w:p>
        </w:tc>
      </w:tr>
      <w:tr w:rsidR="00814271" w:rsidRPr="00F672AD" w14:paraId="3ADAF18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BCE992D" w14:textId="77777777" w:rsidR="00814271" w:rsidRPr="00F672AD" w:rsidRDefault="000C6D67">
            <w:pPr>
              <w:pStyle w:val="Standardtext"/>
              <w:spacing w:after="0" w:line="240" w:lineRule="auto"/>
              <w:jc w:val="left"/>
              <w:rPr>
                <w:bCs w:val="0"/>
              </w:rPr>
            </w:pPr>
            <w:r w:rsidRPr="00F672AD">
              <w:rPr>
                <w:b w:val="0"/>
              </w:rPr>
              <w:t>secQuestionsAns</w:t>
            </w:r>
          </w:p>
        </w:tc>
        <w:tc>
          <w:tcPr>
            <w:tcW w:w="803" w:type="pct"/>
          </w:tcPr>
          <w:p w14:paraId="1FD73F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FA7DC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5C9FA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0AEBE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answer of security questions</w:t>
            </w:r>
          </w:p>
        </w:tc>
      </w:tr>
    </w:tbl>
    <w:p w14:paraId="7C718CB4" w14:textId="77777777" w:rsidR="00814271" w:rsidRPr="00F672AD" w:rsidRDefault="00814271">
      <w:pPr>
        <w:pStyle w:val="Standardtext"/>
      </w:pPr>
    </w:p>
    <w:p w14:paraId="2B2FD778" w14:textId="77777777" w:rsidR="00814271" w:rsidRPr="00F672AD" w:rsidRDefault="000C6D67">
      <w:pPr>
        <w:pStyle w:val="Heading3"/>
      </w:pPr>
      <w:bookmarkStart w:id="48" w:name="_Toc195548631"/>
      <w:r w:rsidRPr="00F672AD">
        <w:t>Sample Message</w:t>
      </w:r>
      <w:bookmarkEnd w:id="48"/>
    </w:p>
    <w:p w14:paraId="6569D6A8" w14:textId="77777777" w:rsidR="00814271" w:rsidRPr="00F672AD" w:rsidRDefault="000C6D67">
      <w:pPr>
        <w:pStyle w:val="Standardtext"/>
      </w:pPr>
      <w:r w:rsidRPr="00F672AD">
        <w:rPr>
          <w:b/>
          <w:u w:val="single"/>
        </w:rPr>
        <w:t>URL:</w:t>
      </w:r>
      <w:r w:rsidRPr="00F672AD">
        <w:rPr>
          <w:b/>
        </w:rPr>
        <w:t xml:space="preserve"> </w:t>
      </w:r>
      <w:hyperlink r:id="rId27" w:history="1">
        <w:r w:rsidRPr="00F672AD">
          <w:rPr>
            <w:rStyle w:val="Hyperlink"/>
          </w:rPr>
          <w:t>https://IP:Port/acquirer/user/GetUser</w:t>
        </w:r>
      </w:hyperlink>
    </w:p>
    <w:p w14:paraId="285CD07C"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66D02F5" w14:textId="77777777">
        <w:tc>
          <w:tcPr>
            <w:tcW w:w="9017" w:type="dxa"/>
          </w:tcPr>
          <w:p w14:paraId="0BB6FCA4" w14:textId="77777777" w:rsidR="00814271" w:rsidRPr="00F672AD" w:rsidRDefault="000C6D67">
            <w:pPr>
              <w:pStyle w:val="Standardtext"/>
              <w:spacing w:after="0" w:line="240" w:lineRule="auto"/>
            </w:pPr>
            <w:r w:rsidRPr="00F672AD">
              <w:t>{</w:t>
            </w:r>
          </w:p>
          <w:p w14:paraId="0606E005" w14:textId="77777777" w:rsidR="00814271" w:rsidRPr="00F672AD" w:rsidRDefault="000C6D67">
            <w:pPr>
              <w:pStyle w:val="Standardtext"/>
              <w:spacing w:after="0" w:line="240" w:lineRule="auto"/>
            </w:pPr>
            <w:r w:rsidRPr="00F672AD">
              <w:t xml:space="preserve">  "header": {</w:t>
            </w:r>
          </w:p>
          <w:p w14:paraId="50CCDB62" w14:textId="77777777" w:rsidR="00814271" w:rsidRPr="00F672AD" w:rsidRDefault="000C6D67">
            <w:pPr>
              <w:pStyle w:val="Standardtext"/>
              <w:spacing w:after="0" w:line="240" w:lineRule="auto"/>
            </w:pPr>
            <w:r w:rsidRPr="00F672AD">
              <w:t xml:space="preserve">    "reqId": "CSB19B89EC98B8946C79B25576106231737",</w:t>
            </w:r>
          </w:p>
          <w:p w14:paraId="5E0927F3" w14:textId="77777777" w:rsidR="00814271" w:rsidRPr="00F672AD" w:rsidRDefault="000C6D67">
            <w:pPr>
              <w:pStyle w:val="Standardtext"/>
              <w:spacing w:after="0" w:line="240" w:lineRule="auto"/>
            </w:pPr>
            <w:r w:rsidRPr="00F672AD">
              <w:t xml:space="preserve">    "userId": "918600468133",</w:t>
            </w:r>
          </w:p>
          <w:p w14:paraId="204E7DF4" w14:textId="77777777" w:rsidR="00814271" w:rsidRPr="00F672AD" w:rsidRDefault="000C6D67">
            <w:pPr>
              <w:pStyle w:val="Standardtext"/>
              <w:spacing w:after="0" w:line="240" w:lineRule="auto"/>
            </w:pPr>
            <w:r w:rsidRPr="00F672AD">
              <w:t xml:space="preserve">    "version": "1",</w:t>
            </w:r>
          </w:p>
          <w:p w14:paraId="7E42C9F6" w14:textId="77777777" w:rsidR="00814271" w:rsidRPr="00F672AD" w:rsidRDefault="000C6D67">
            <w:pPr>
              <w:pStyle w:val="Standardtext"/>
              <w:spacing w:after="0" w:line="240" w:lineRule="auto"/>
            </w:pPr>
            <w:r w:rsidRPr="00F672AD">
              <w:t xml:space="preserve">    "clientId": "TID1234567890",</w:t>
            </w:r>
          </w:p>
          <w:p w14:paraId="634AD7C7" w14:textId="77777777" w:rsidR="00814271" w:rsidRPr="00F672AD" w:rsidRDefault="000C6D67">
            <w:pPr>
              <w:pStyle w:val="Standardtext"/>
              <w:spacing w:after="0" w:line="240" w:lineRule="auto"/>
            </w:pPr>
            <w:r w:rsidRPr="00F672AD">
              <w:t xml:space="preserve">    "channel": "MOB",</w:t>
            </w:r>
          </w:p>
          <w:p w14:paraId="4944DF69" w14:textId="77777777" w:rsidR="00814271" w:rsidRPr="00F672AD" w:rsidRDefault="000C6D67">
            <w:pPr>
              <w:pStyle w:val="Standardtext"/>
              <w:spacing w:after="0" w:line="240" w:lineRule="auto"/>
            </w:pPr>
            <w:r w:rsidRPr="00F672AD">
              <w:t xml:space="preserve">    "timestamp": "2022-12-29T10:33:42.555Z",</w:t>
            </w:r>
          </w:p>
          <w:p w14:paraId="723B8B1E" w14:textId="77777777" w:rsidR="00814271" w:rsidRPr="00F672AD" w:rsidRDefault="000C6D67">
            <w:pPr>
              <w:pStyle w:val="Standardtext"/>
              <w:spacing w:after="0" w:line="240" w:lineRule="auto"/>
            </w:pPr>
            <w:r w:rsidRPr="00F672AD">
              <w:t xml:space="preserve">    "hmac": "95CAD7C45D4A7452A7FC94AADBD62349DEDBC5B55EF"</w:t>
            </w:r>
          </w:p>
          <w:p w14:paraId="71550524" w14:textId="77777777" w:rsidR="00814271" w:rsidRPr="00F672AD" w:rsidRDefault="000C6D67">
            <w:pPr>
              <w:pStyle w:val="Standardtext"/>
              <w:spacing w:after="0" w:line="240" w:lineRule="auto"/>
            </w:pPr>
            <w:r w:rsidRPr="00F672AD">
              <w:t xml:space="preserve">  }</w:t>
            </w:r>
          </w:p>
          <w:p w14:paraId="65B33109" w14:textId="77777777" w:rsidR="00814271" w:rsidRPr="00F672AD" w:rsidRDefault="000C6D67">
            <w:pPr>
              <w:pStyle w:val="Standardtext"/>
              <w:spacing w:after="0" w:line="240" w:lineRule="auto"/>
            </w:pPr>
            <w:r w:rsidRPr="00F672AD">
              <w:t>}</w:t>
            </w:r>
          </w:p>
        </w:tc>
      </w:tr>
    </w:tbl>
    <w:p w14:paraId="3F173EEE" w14:textId="77777777" w:rsidR="00814271" w:rsidRPr="00F672AD" w:rsidRDefault="00814271">
      <w:pPr>
        <w:pStyle w:val="Standardtext"/>
      </w:pPr>
    </w:p>
    <w:p w14:paraId="79D606B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17AE766" w14:textId="77777777">
        <w:tc>
          <w:tcPr>
            <w:tcW w:w="9017" w:type="dxa"/>
          </w:tcPr>
          <w:p w14:paraId="22CC03DB" w14:textId="77777777" w:rsidR="00814271" w:rsidRPr="00F672AD" w:rsidRDefault="000C6D67">
            <w:pPr>
              <w:pStyle w:val="Standardtext"/>
              <w:spacing w:after="0" w:line="240" w:lineRule="auto"/>
            </w:pPr>
            <w:r w:rsidRPr="00F672AD">
              <w:t>{</w:t>
            </w:r>
          </w:p>
          <w:p w14:paraId="07BCA1BC" w14:textId="77777777" w:rsidR="00814271" w:rsidRPr="00F672AD" w:rsidRDefault="000C6D67">
            <w:pPr>
              <w:pStyle w:val="Standardtext"/>
              <w:spacing w:after="0" w:line="240" w:lineRule="auto"/>
            </w:pPr>
            <w:r w:rsidRPr="00F672AD">
              <w:t xml:space="preserve">  "status": 200,</w:t>
            </w:r>
          </w:p>
          <w:p w14:paraId="6A954D1C" w14:textId="77777777" w:rsidR="00814271" w:rsidRPr="00F672AD" w:rsidRDefault="000C6D67">
            <w:pPr>
              <w:pStyle w:val="Standardtext"/>
              <w:spacing w:after="0" w:line="240" w:lineRule="auto"/>
            </w:pPr>
            <w:r w:rsidRPr="00F672AD">
              <w:t xml:space="preserve">  "message": "OK",</w:t>
            </w:r>
          </w:p>
          <w:p w14:paraId="7CBC24A1" w14:textId="77777777" w:rsidR="00814271" w:rsidRPr="00F672AD" w:rsidRDefault="000C6D67">
            <w:pPr>
              <w:pStyle w:val="Standardtext"/>
              <w:spacing w:after="0" w:line="240" w:lineRule="auto"/>
            </w:pPr>
            <w:r w:rsidRPr="00F672AD">
              <w:t xml:space="preserve">  "error": "00",</w:t>
            </w:r>
          </w:p>
          <w:p w14:paraId="58D61F2F" w14:textId="77777777" w:rsidR="00814271" w:rsidRPr="00F672AD" w:rsidRDefault="000C6D67">
            <w:pPr>
              <w:pStyle w:val="Standardtext"/>
              <w:spacing w:after="0" w:line="240" w:lineRule="auto"/>
            </w:pPr>
            <w:r w:rsidRPr="00F672AD">
              <w:t xml:space="preserve">  "timestamp": "2022-12-29T12:41:34.497Z",</w:t>
            </w:r>
          </w:p>
          <w:p w14:paraId="29774117" w14:textId="77777777" w:rsidR="00814271" w:rsidRPr="00F672AD" w:rsidRDefault="000C6D67">
            <w:pPr>
              <w:pStyle w:val="Standardtext"/>
              <w:spacing w:after="0" w:line="240" w:lineRule="auto"/>
            </w:pPr>
            <w:r w:rsidRPr="00F672AD">
              <w:t xml:space="preserve">  "reqId": "CSB19B89EC98B8946C79B25576106231737",</w:t>
            </w:r>
          </w:p>
          <w:p w14:paraId="5F08E239" w14:textId="77777777" w:rsidR="00814271" w:rsidRPr="00F672AD" w:rsidRDefault="000C6D67">
            <w:pPr>
              <w:pStyle w:val="Standardtext"/>
              <w:spacing w:after="0" w:line="240" w:lineRule="auto"/>
            </w:pPr>
            <w:r w:rsidRPr="00F672AD">
              <w:t xml:space="preserve">  "hmac": "95CAD7C45D4A7452A7FC94AADBD62349DEDBC5B55EF",</w:t>
            </w:r>
          </w:p>
          <w:p w14:paraId="72DBA0DC" w14:textId="77777777" w:rsidR="00814271" w:rsidRPr="00F672AD" w:rsidRDefault="000C6D67">
            <w:pPr>
              <w:pStyle w:val="Standardtext"/>
              <w:spacing w:after="0" w:line="240" w:lineRule="auto"/>
            </w:pPr>
            <w:r w:rsidRPr="00F672AD">
              <w:t xml:space="preserve">  "regUser": {</w:t>
            </w:r>
          </w:p>
          <w:p w14:paraId="6EB7174C" w14:textId="77777777" w:rsidR="00814271" w:rsidRPr="00F672AD" w:rsidRDefault="000C6D67">
            <w:pPr>
              <w:pStyle w:val="Standardtext"/>
              <w:spacing w:after="0" w:line="240" w:lineRule="auto"/>
            </w:pPr>
            <w:r w:rsidRPr="00F672AD">
              <w:t xml:space="preserve">    "firstName": "Jay",</w:t>
            </w:r>
          </w:p>
          <w:p w14:paraId="0105B6B9" w14:textId="77777777" w:rsidR="00814271" w:rsidRPr="00F672AD" w:rsidRDefault="000C6D67">
            <w:pPr>
              <w:pStyle w:val="Standardtext"/>
              <w:spacing w:after="0" w:line="240" w:lineRule="auto"/>
            </w:pPr>
            <w:r w:rsidRPr="00F672AD">
              <w:t xml:space="preserve">    "lastName": "Vijay",</w:t>
            </w:r>
          </w:p>
          <w:p w14:paraId="533F9147" w14:textId="77777777" w:rsidR="00814271" w:rsidRPr="00F672AD" w:rsidRDefault="000C6D67">
            <w:pPr>
              <w:pStyle w:val="Standardtext"/>
              <w:spacing w:after="0" w:line="240" w:lineRule="auto"/>
            </w:pPr>
            <w:r w:rsidRPr="00F672AD">
              <w:t xml:space="preserve">    "birthDate": "1991101",</w:t>
            </w:r>
          </w:p>
          <w:p w14:paraId="48B521DE" w14:textId="77777777" w:rsidR="00814271" w:rsidRPr="00F672AD" w:rsidRDefault="000C6D67">
            <w:pPr>
              <w:pStyle w:val="Standardtext"/>
              <w:spacing w:after="0" w:line="240" w:lineRule="auto"/>
            </w:pPr>
            <w:r w:rsidRPr="00F672AD">
              <w:t xml:space="preserve">    "email": "useremail@mail.com",</w:t>
            </w:r>
          </w:p>
          <w:p w14:paraId="67E1151E" w14:textId="77777777" w:rsidR="00814271" w:rsidRPr="00F672AD" w:rsidRDefault="000C6D67">
            <w:pPr>
              <w:pStyle w:val="Standardtext"/>
              <w:spacing w:after="0" w:line="240" w:lineRule="auto"/>
            </w:pPr>
            <w:r w:rsidRPr="00F672AD">
              <w:lastRenderedPageBreak/>
              <w:t xml:space="preserve">    "gender": "M",</w:t>
            </w:r>
          </w:p>
          <w:p w14:paraId="40F40713" w14:textId="77777777" w:rsidR="00814271" w:rsidRPr="00F672AD" w:rsidRDefault="000C6D67">
            <w:pPr>
              <w:pStyle w:val="Standardtext"/>
              <w:spacing w:after="0" w:line="240" w:lineRule="auto"/>
            </w:pPr>
            <w:r w:rsidRPr="00F672AD">
              <w:t xml:space="preserve">    "password": "changeit",</w:t>
            </w:r>
          </w:p>
          <w:p w14:paraId="6CC0424F" w14:textId="77777777" w:rsidR="00814271" w:rsidRPr="00F672AD" w:rsidRDefault="000C6D67">
            <w:pPr>
              <w:pStyle w:val="Standardtext"/>
              <w:spacing w:after="0" w:line="240" w:lineRule="auto"/>
            </w:pPr>
            <w:r w:rsidRPr="00F672AD">
              <w:t xml:space="preserve">    "secQuestionID": "SQ001",</w:t>
            </w:r>
          </w:p>
          <w:p w14:paraId="26BCCBCF" w14:textId="77777777" w:rsidR="00814271" w:rsidRPr="00F672AD" w:rsidRDefault="000C6D67">
            <w:pPr>
              <w:pStyle w:val="Standardtext"/>
              <w:spacing w:after="0" w:line="240" w:lineRule="auto"/>
            </w:pPr>
            <w:r w:rsidRPr="00F672AD">
              <w:t xml:space="preserve">    "secQuestion": "What was your first car?",</w:t>
            </w:r>
          </w:p>
          <w:p w14:paraId="33E38876" w14:textId="77777777" w:rsidR="00814271" w:rsidRPr="00F672AD" w:rsidRDefault="000C6D67">
            <w:pPr>
              <w:pStyle w:val="Standardtext"/>
              <w:spacing w:after="0" w:line="240" w:lineRule="auto"/>
            </w:pPr>
            <w:r w:rsidRPr="00F672AD">
              <w:t xml:space="preserve">    "secQuestionAns": "Maruti"</w:t>
            </w:r>
          </w:p>
          <w:p w14:paraId="3AF6DC8D" w14:textId="77777777" w:rsidR="00814271" w:rsidRPr="00F672AD" w:rsidRDefault="000C6D67">
            <w:pPr>
              <w:pStyle w:val="Standardtext"/>
              <w:spacing w:after="0" w:line="240" w:lineRule="auto"/>
            </w:pPr>
            <w:r w:rsidRPr="00F672AD">
              <w:t xml:space="preserve">  }</w:t>
            </w:r>
          </w:p>
          <w:p w14:paraId="2B77E437" w14:textId="77777777" w:rsidR="00814271" w:rsidRPr="00F672AD" w:rsidRDefault="000C6D67">
            <w:pPr>
              <w:pStyle w:val="Standardtext"/>
              <w:spacing w:after="0" w:line="240" w:lineRule="auto"/>
            </w:pPr>
            <w:r w:rsidRPr="00F672AD">
              <w:t>}</w:t>
            </w:r>
          </w:p>
        </w:tc>
      </w:tr>
    </w:tbl>
    <w:p w14:paraId="530C1097" w14:textId="77777777" w:rsidR="00814271" w:rsidRPr="00F672AD" w:rsidRDefault="00814271">
      <w:pPr>
        <w:pStyle w:val="Standardtext"/>
        <w:rPr>
          <w:b/>
          <w:u w:val="single"/>
        </w:rPr>
      </w:pPr>
    </w:p>
    <w:p w14:paraId="10E55736" w14:textId="77777777" w:rsidR="00814271" w:rsidRPr="00F672AD" w:rsidRDefault="000C6D67">
      <w:pPr>
        <w:pStyle w:val="Heading2"/>
        <w:ind w:left="1120"/>
      </w:pPr>
      <w:bookmarkStart w:id="49" w:name="_Toc195548632"/>
      <w:r w:rsidRPr="00F672AD">
        <w:t>CheckVpaAvailability</w:t>
      </w:r>
      <w:bookmarkEnd w:id="49"/>
    </w:p>
    <w:p w14:paraId="494F6ABD" w14:textId="77777777" w:rsidR="00814271" w:rsidRPr="00F672AD" w:rsidRDefault="000C6D67">
      <w:pPr>
        <w:pStyle w:val="Standardtext"/>
      </w:pPr>
      <w:r w:rsidRPr="00F672AD">
        <w:t>This API allows the channel to check the VPA availability. The channel will allow customer to create a VPA basis successful CheckVpaAvailability API call.</w:t>
      </w:r>
    </w:p>
    <w:p w14:paraId="06BEB060" w14:textId="77777777" w:rsidR="00814271" w:rsidRPr="00F672AD" w:rsidRDefault="000C6D67">
      <w:pPr>
        <w:pStyle w:val="Heading3"/>
      </w:pPr>
      <w:bookmarkStart w:id="50" w:name="_Toc195548633"/>
      <w:r w:rsidRPr="00F672AD">
        <w:t>Request Format</w:t>
      </w:r>
      <w:bookmarkEnd w:id="50"/>
    </w:p>
    <w:p w14:paraId="5C8112F0"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53F5E0FC"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5EC066A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162E792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0FEB4D6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51060A2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6FC0D69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0CF60EF"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AC4F3F3"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7AC079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EC6786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F050C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FD001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9CA0F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7B577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FB3F8F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DAD3BE6"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19DFB8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6A2C2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D19D9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B6CE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72ACA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F62FD2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663D0D0"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0E4E79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9072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0788C8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58A22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52BF4FA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396BB3A"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89975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24898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60C89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A106A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679E571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05E8DDC"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1674F7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047ED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278A9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9FB45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6CB9AF8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07F0B9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64EC15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0109F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8C78D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A835D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EEBBD6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A8F376B"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34DBD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85A19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384A6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2F227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ACB2B8C"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4CDEB5D" w14:textId="77777777" w:rsidR="00814271" w:rsidRPr="00F672AD" w:rsidRDefault="00814271">
            <w:pPr>
              <w:pStyle w:val="Standardtext"/>
              <w:spacing w:after="0" w:line="240" w:lineRule="auto"/>
              <w:jc w:val="right"/>
              <w:rPr>
                <w:b w:val="0"/>
                <w:bCs w:val="0"/>
              </w:rPr>
            </w:pPr>
          </w:p>
        </w:tc>
      </w:tr>
      <w:tr w:rsidR="00814271" w:rsidRPr="00F672AD" w14:paraId="45F545E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F526EC1"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286FB4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0623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3409A8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19A42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bl>
    <w:p w14:paraId="6D873A88" w14:textId="77777777" w:rsidR="00814271" w:rsidRPr="00F672AD" w:rsidRDefault="00814271">
      <w:pPr>
        <w:pStyle w:val="Standardtext"/>
      </w:pPr>
    </w:p>
    <w:p w14:paraId="77DD5329" w14:textId="77777777" w:rsidR="00814271" w:rsidRPr="00F672AD" w:rsidRDefault="000C6D67">
      <w:pPr>
        <w:pStyle w:val="Heading3"/>
      </w:pPr>
      <w:bookmarkStart w:id="51" w:name="_Toc195548634"/>
      <w:r w:rsidRPr="00F672AD">
        <w:lastRenderedPageBreak/>
        <w:t>Response Format</w:t>
      </w:r>
      <w:bookmarkEnd w:id="51"/>
    </w:p>
    <w:p w14:paraId="00CC517F"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117003BE"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395F2385"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11E2698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35F6440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439D2D1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7FD7B60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EC8671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14C3C9C"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4BDE3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BCFE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479BA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CF28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3AADBA9"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928918A"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46411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12A2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BF1CE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6897D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065938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CB9CE37"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7F28FC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26BC9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C2543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C92A2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7064037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3DAB9A8"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9111A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02AE5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8B7E2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18A44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95A523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7E5105E"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9B1CB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4EB09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77E742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DDCC4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5E8EB7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9119918"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732B0A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543A5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F2A04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A04D1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239DFFC3" w14:textId="77777777" w:rsidR="00814271" w:rsidRPr="00F672AD" w:rsidRDefault="00814271">
      <w:pPr>
        <w:pStyle w:val="Standardtext"/>
      </w:pPr>
    </w:p>
    <w:p w14:paraId="7F6992E9" w14:textId="77777777" w:rsidR="00814271" w:rsidRPr="00F672AD" w:rsidRDefault="000C6D67">
      <w:pPr>
        <w:pStyle w:val="Heading3"/>
      </w:pPr>
      <w:bookmarkStart w:id="52" w:name="_Toc195548635"/>
      <w:r w:rsidRPr="00F672AD">
        <w:t>Sample Message</w:t>
      </w:r>
      <w:bookmarkEnd w:id="52"/>
    </w:p>
    <w:p w14:paraId="1035E1E5" w14:textId="77777777" w:rsidR="00814271" w:rsidRPr="00F672AD" w:rsidRDefault="000C6D67">
      <w:pPr>
        <w:pStyle w:val="Standardtext"/>
      </w:pPr>
      <w:r w:rsidRPr="00F672AD">
        <w:rPr>
          <w:b/>
          <w:u w:val="single"/>
        </w:rPr>
        <w:t>URL:</w:t>
      </w:r>
      <w:r w:rsidRPr="00F672AD">
        <w:rPr>
          <w:b/>
        </w:rPr>
        <w:t xml:space="preserve"> </w:t>
      </w:r>
      <w:hyperlink r:id="rId28" w:history="1">
        <w:r w:rsidRPr="00F672AD">
          <w:rPr>
            <w:rStyle w:val="Hyperlink"/>
          </w:rPr>
          <w:t>https://IP:Port/acquirer/user/CheckVpaAvailability</w:t>
        </w:r>
      </w:hyperlink>
    </w:p>
    <w:p w14:paraId="7E27BB5F"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1ECEE7EB" w14:textId="77777777">
        <w:tc>
          <w:tcPr>
            <w:tcW w:w="9017" w:type="dxa"/>
          </w:tcPr>
          <w:p w14:paraId="554C19A8" w14:textId="77777777" w:rsidR="00814271" w:rsidRPr="00F672AD" w:rsidRDefault="000C6D67">
            <w:pPr>
              <w:pStyle w:val="Standardtext"/>
              <w:spacing w:after="0" w:line="240" w:lineRule="auto"/>
            </w:pPr>
            <w:r w:rsidRPr="00F672AD">
              <w:t>{</w:t>
            </w:r>
          </w:p>
          <w:p w14:paraId="63811C78" w14:textId="77777777" w:rsidR="00814271" w:rsidRPr="00F672AD" w:rsidRDefault="000C6D67">
            <w:pPr>
              <w:pStyle w:val="Standardtext"/>
              <w:spacing w:after="0" w:line="240" w:lineRule="auto"/>
            </w:pPr>
            <w:r w:rsidRPr="00F672AD">
              <w:t xml:space="preserve">  "header": {</w:t>
            </w:r>
          </w:p>
          <w:p w14:paraId="6B2E0AA6" w14:textId="77777777" w:rsidR="00814271" w:rsidRPr="00F672AD" w:rsidRDefault="000C6D67">
            <w:pPr>
              <w:pStyle w:val="Standardtext"/>
              <w:spacing w:after="0" w:line="240" w:lineRule="auto"/>
            </w:pPr>
            <w:r w:rsidRPr="00F672AD">
              <w:t xml:space="preserve">    "reqId": "CSB19B89EC98B8946C79B25576106231737",</w:t>
            </w:r>
          </w:p>
          <w:p w14:paraId="605B6116" w14:textId="77777777" w:rsidR="00814271" w:rsidRPr="00F672AD" w:rsidRDefault="000C6D67">
            <w:pPr>
              <w:pStyle w:val="Standardtext"/>
              <w:spacing w:after="0" w:line="240" w:lineRule="auto"/>
            </w:pPr>
            <w:r w:rsidRPr="00F672AD">
              <w:t xml:space="preserve">    "userId": "918600468133",</w:t>
            </w:r>
          </w:p>
          <w:p w14:paraId="2CA880A7" w14:textId="77777777" w:rsidR="00814271" w:rsidRPr="00F672AD" w:rsidRDefault="000C6D67">
            <w:pPr>
              <w:pStyle w:val="Standardtext"/>
              <w:spacing w:after="0" w:line="240" w:lineRule="auto"/>
            </w:pPr>
            <w:r w:rsidRPr="00F672AD">
              <w:t xml:space="preserve">    "version": "1",</w:t>
            </w:r>
          </w:p>
          <w:p w14:paraId="575C6394" w14:textId="77777777" w:rsidR="00814271" w:rsidRPr="00F672AD" w:rsidRDefault="000C6D67">
            <w:pPr>
              <w:pStyle w:val="Standardtext"/>
              <w:spacing w:after="0" w:line="240" w:lineRule="auto"/>
            </w:pPr>
            <w:r w:rsidRPr="00F672AD">
              <w:t xml:space="preserve">    "clientId": "TID1234567890",</w:t>
            </w:r>
          </w:p>
          <w:p w14:paraId="0E650799" w14:textId="77777777" w:rsidR="00814271" w:rsidRPr="00F672AD" w:rsidRDefault="000C6D67">
            <w:pPr>
              <w:pStyle w:val="Standardtext"/>
              <w:spacing w:after="0" w:line="240" w:lineRule="auto"/>
            </w:pPr>
            <w:r w:rsidRPr="00F672AD">
              <w:t xml:space="preserve">    "channel": "MOB",</w:t>
            </w:r>
          </w:p>
          <w:p w14:paraId="54E14276" w14:textId="77777777" w:rsidR="00814271" w:rsidRPr="00F672AD" w:rsidRDefault="000C6D67">
            <w:pPr>
              <w:pStyle w:val="Standardtext"/>
              <w:spacing w:after="0" w:line="240" w:lineRule="auto"/>
            </w:pPr>
            <w:r w:rsidRPr="00F672AD">
              <w:t xml:space="preserve">    "timestamp": "2022-12-29T10:33:42.555Z",</w:t>
            </w:r>
          </w:p>
          <w:p w14:paraId="60BF8673" w14:textId="77777777" w:rsidR="00814271" w:rsidRPr="00F672AD" w:rsidRDefault="000C6D67">
            <w:pPr>
              <w:pStyle w:val="Standardtext"/>
              <w:spacing w:after="0" w:line="240" w:lineRule="auto"/>
            </w:pPr>
            <w:r w:rsidRPr="00F672AD">
              <w:t xml:space="preserve">    "hmac": "95CAD7C45D4A7452A7FC94AADBD62349DEDBC5B55EF"</w:t>
            </w:r>
          </w:p>
          <w:p w14:paraId="2E95E4F6" w14:textId="77777777" w:rsidR="00814271" w:rsidRPr="00F672AD" w:rsidRDefault="000C6D67">
            <w:pPr>
              <w:pStyle w:val="Standardtext"/>
              <w:spacing w:after="0" w:line="240" w:lineRule="auto"/>
            </w:pPr>
            <w:r w:rsidRPr="00F672AD">
              <w:t xml:space="preserve">  },</w:t>
            </w:r>
          </w:p>
          <w:p w14:paraId="477D7C85" w14:textId="77777777" w:rsidR="00814271" w:rsidRPr="00F672AD" w:rsidRDefault="000C6D67">
            <w:pPr>
              <w:pStyle w:val="Standardtext"/>
              <w:spacing w:after="0" w:line="240" w:lineRule="auto"/>
            </w:pPr>
            <w:r w:rsidRPr="00F672AD">
              <w:t xml:space="preserve">  "virPayAddr": "myvpa@mayhandler"</w:t>
            </w:r>
          </w:p>
          <w:p w14:paraId="341EDB46" w14:textId="77777777" w:rsidR="00814271" w:rsidRPr="00F672AD" w:rsidRDefault="000C6D67">
            <w:pPr>
              <w:pStyle w:val="Standardtext"/>
              <w:spacing w:after="0" w:line="240" w:lineRule="auto"/>
            </w:pPr>
            <w:r w:rsidRPr="00F672AD">
              <w:t>}</w:t>
            </w:r>
          </w:p>
        </w:tc>
      </w:tr>
    </w:tbl>
    <w:p w14:paraId="02A3F3E6" w14:textId="77777777" w:rsidR="00814271" w:rsidRPr="00F672AD" w:rsidRDefault="00814271">
      <w:pPr>
        <w:pStyle w:val="Standardtext"/>
        <w:rPr>
          <w:b/>
          <w:u w:val="single"/>
        </w:rPr>
      </w:pPr>
    </w:p>
    <w:p w14:paraId="66D063A4"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14C09AD" w14:textId="77777777">
        <w:tc>
          <w:tcPr>
            <w:tcW w:w="9017" w:type="dxa"/>
          </w:tcPr>
          <w:p w14:paraId="638B8769" w14:textId="77777777" w:rsidR="00814271" w:rsidRPr="00F672AD" w:rsidRDefault="000C6D67">
            <w:pPr>
              <w:pStyle w:val="Standardtext"/>
              <w:spacing w:after="0" w:line="240" w:lineRule="auto"/>
            </w:pPr>
            <w:r w:rsidRPr="00F672AD">
              <w:t>{</w:t>
            </w:r>
          </w:p>
          <w:p w14:paraId="7AD6A926" w14:textId="77777777" w:rsidR="00814271" w:rsidRPr="00F672AD" w:rsidRDefault="000C6D67">
            <w:pPr>
              <w:pStyle w:val="Standardtext"/>
              <w:spacing w:after="0" w:line="240" w:lineRule="auto"/>
            </w:pPr>
            <w:r w:rsidRPr="00F672AD">
              <w:t xml:space="preserve">  "status": 200,</w:t>
            </w:r>
          </w:p>
          <w:p w14:paraId="18240720" w14:textId="77777777" w:rsidR="00814271" w:rsidRPr="00F672AD" w:rsidRDefault="000C6D67">
            <w:pPr>
              <w:pStyle w:val="Standardtext"/>
              <w:spacing w:after="0" w:line="240" w:lineRule="auto"/>
            </w:pPr>
            <w:r w:rsidRPr="00F672AD">
              <w:t xml:space="preserve">  "message": "OK",</w:t>
            </w:r>
          </w:p>
          <w:p w14:paraId="393214E4" w14:textId="77777777" w:rsidR="00814271" w:rsidRPr="00F672AD" w:rsidRDefault="000C6D67">
            <w:pPr>
              <w:pStyle w:val="Standardtext"/>
              <w:spacing w:after="0" w:line="240" w:lineRule="auto"/>
            </w:pPr>
            <w:r w:rsidRPr="00F672AD">
              <w:t xml:space="preserve">  "error": "00",</w:t>
            </w:r>
          </w:p>
          <w:p w14:paraId="5158467E" w14:textId="77777777" w:rsidR="00814271" w:rsidRPr="00F672AD" w:rsidRDefault="000C6D67">
            <w:pPr>
              <w:pStyle w:val="Standardtext"/>
              <w:spacing w:after="0" w:line="240" w:lineRule="auto"/>
            </w:pPr>
            <w:r w:rsidRPr="00F672AD">
              <w:t xml:space="preserve">  "reqId": "CSB19B89EC98B8946C79B25576106231737",</w:t>
            </w:r>
          </w:p>
          <w:p w14:paraId="42953D8B" w14:textId="77777777" w:rsidR="00814271" w:rsidRPr="00F672AD" w:rsidRDefault="000C6D67">
            <w:pPr>
              <w:pStyle w:val="Standardtext"/>
              <w:spacing w:after="0" w:line="240" w:lineRule="auto"/>
            </w:pPr>
            <w:r w:rsidRPr="00F672AD">
              <w:lastRenderedPageBreak/>
              <w:t xml:space="preserve">  "timestamp": "2022-12-29T10:34:35.004Z",</w:t>
            </w:r>
          </w:p>
          <w:p w14:paraId="7266DB4E" w14:textId="77777777" w:rsidR="00814271" w:rsidRPr="00F672AD" w:rsidRDefault="000C6D67">
            <w:pPr>
              <w:pStyle w:val="Standardtext"/>
              <w:spacing w:after="0" w:line="240" w:lineRule="auto"/>
            </w:pPr>
            <w:r w:rsidRPr="00F672AD">
              <w:t xml:space="preserve">  "hmac": "95CAD7C45D4A7452A7FC94AADBD62349DEDBC5B55EF"</w:t>
            </w:r>
          </w:p>
          <w:p w14:paraId="6EF8290F" w14:textId="77777777" w:rsidR="00814271" w:rsidRPr="00F672AD" w:rsidRDefault="000C6D67">
            <w:pPr>
              <w:pStyle w:val="Standardtext"/>
              <w:spacing w:after="0" w:line="240" w:lineRule="auto"/>
            </w:pPr>
            <w:r w:rsidRPr="00F672AD">
              <w:t>}</w:t>
            </w:r>
          </w:p>
        </w:tc>
      </w:tr>
    </w:tbl>
    <w:p w14:paraId="1D1C1AF9" w14:textId="77777777" w:rsidR="00814271" w:rsidRPr="00F672AD" w:rsidRDefault="00814271">
      <w:pPr>
        <w:pStyle w:val="Standardtext"/>
        <w:rPr>
          <w:b/>
          <w:u w:val="single"/>
        </w:rPr>
      </w:pPr>
    </w:p>
    <w:p w14:paraId="5A43963A" w14:textId="77777777" w:rsidR="00814271" w:rsidRPr="00F672AD" w:rsidRDefault="000C6D67">
      <w:pPr>
        <w:pStyle w:val="Heading2"/>
        <w:ind w:left="1120"/>
      </w:pPr>
      <w:bookmarkStart w:id="53" w:name="_Toc195548636"/>
      <w:r w:rsidRPr="00F672AD">
        <w:t>RegVpa</w:t>
      </w:r>
      <w:bookmarkEnd w:id="53"/>
    </w:p>
    <w:p w14:paraId="6DE70BC1" w14:textId="77777777" w:rsidR="00814271" w:rsidRPr="00F672AD" w:rsidRDefault="000C6D67">
      <w:pPr>
        <w:pStyle w:val="Standardtext"/>
      </w:pPr>
      <w:r w:rsidRPr="00F672AD">
        <w:t>This API is used by the channel to create the VPA of the customer.</w:t>
      </w:r>
    </w:p>
    <w:p w14:paraId="53BADF67" w14:textId="77777777" w:rsidR="00814271" w:rsidRPr="00F672AD" w:rsidRDefault="000C6D67">
      <w:pPr>
        <w:pStyle w:val="Heading3"/>
      </w:pPr>
      <w:bookmarkStart w:id="54" w:name="_Toc195548637"/>
      <w:r w:rsidRPr="00F672AD">
        <w:t>Request Format</w:t>
      </w:r>
      <w:bookmarkEnd w:id="54"/>
    </w:p>
    <w:p w14:paraId="431948A9"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69A71346"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3C0557DB"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34084BF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3D563F2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30C1BCD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13777A9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8D253A2"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99B6083"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C17122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7DF6A15"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0F587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6605F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A42B7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C783F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FCF17A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C1FA8B3"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0597A8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630CF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98C72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C2073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63EC00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199C39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6CC78E6"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1D4718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B7648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3D159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16F9A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640A49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2F2207F"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2DD586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91BD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92D93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48891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3EDB6BD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8F64CEF"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3BF222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32CD7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7A4F68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3715B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777D73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2C3E81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0AAEE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89631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4F19A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3C2E9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8E66FB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B87FC1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AE012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12D8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B0395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39226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4180CC4"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B58AE01" w14:textId="77777777" w:rsidR="00814271" w:rsidRPr="00F672AD" w:rsidRDefault="00814271">
            <w:pPr>
              <w:pStyle w:val="Standardtext"/>
              <w:spacing w:after="0" w:line="240" w:lineRule="auto"/>
              <w:jc w:val="right"/>
              <w:rPr>
                <w:b w:val="0"/>
                <w:bCs w:val="0"/>
              </w:rPr>
            </w:pPr>
          </w:p>
        </w:tc>
      </w:tr>
      <w:tr w:rsidR="00814271" w:rsidRPr="00F672AD" w14:paraId="576B7DE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9AEA215"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0B8CC2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201AA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04F640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605CB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r w:rsidR="00814271" w:rsidRPr="00F672AD" w14:paraId="13B4442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1CA2132" w14:textId="77777777" w:rsidR="00814271" w:rsidRPr="00F672AD" w:rsidRDefault="000C6D67">
            <w:pPr>
              <w:pStyle w:val="Standardtext"/>
              <w:spacing w:after="0" w:line="240" w:lineRule="auto"/>
              <w:jc w:val="left"/>
              <w:rPr>
                <w:bCs w:val="0"/>
              </w:rPr>
            </w:pPr>
            <w:r w:rsidRPr="00F672AD">
              <w:rPr>
                <w:b w:val="0"/>
              </w:rPr>
              <w:t>vpaPrimary</w:t>
            </w:r>
          </w:p>
        </w:tc>
        <w:tc>
          <w:tcPr>
            <w:tcW w:w="803" w:type="pct"/>
          </w:tcPr>
          <w:p w14:paraId="526854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78EF9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2F99D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D265C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 Primary VPA</w:t>
            </w:r>
          </w:p>
        </w:tc>
      </w:tr>
    </w:tbl>
    <w:p w14:paraId="05A72007" w14:textId="77777777" w:rsidR="00814271" w:rsidRPr="00F672AD" w:rsidRDefault="00814271">
      <w:pPr>
        <w:pStyle w:val="Standardtext"/>
      </w:pPr>
    </w:p>
    <w:p w14:paraId="77846530" w14:textId="77777777" w:rsidR="00814271" w:rsidRPr="00F672AD" w:rsidRDefault="000C6D67">
      <w:pPr>
        <w:pStyle w:val="Heading3"/>
      </w:pPr>
      <w:bookmarkStart w:id="55" w:name="_Toc195548638"/>
      <w:r w:rsidRPr="00F672AD">
        <w:t>Response Format</w:t>
      </w:r>
      <w:bookmarkEnd w:id="55"/>
    </w:p>
    <w:p w14:paraId="2D2AC891"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548D776A"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top w:w="0" w:type="dxa"/>
              <w:bottom w:w="0" w:type="dxa"/>
            </w:tcMar>
          </w:tcPr>
          <w:p w14:paraId="5D5D2C5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5A7A818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top w:w="0" w:type="dxa"/>
              <w:bottom w:w="0" w:type="dxa"/>
            </w:tcMar>
          </w:tcPr>
          <w:p w14:paraId="28C92C2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48AEDE6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77961AC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74C07B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22B0FEC"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90EB8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4CC22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6635A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CA0F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254FF3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AD0B2C0" w14:textId="77777777" w:rsidR="00814271" w:rsidRPr="00F672AD" w:rsidRDefault="000C6D67">
            <w:pPr>
              <w:pStyle w:val="Standardtext"/>
              <w:spacing w:after="0" w:line="240" w:lineRule="auto"/>
              <w:jc w:val="left"/>
              <w:rPr>
                <w:bCs w:val="0"/>
              </w:rPr>
            </w:pPr>
            <w:r w:rsidRPr="00F672AD">
              <w:rPr>
                <w:b w:val="0"/>
              </w:rPr>
              <w:lastRenderedPageBreak/>
              <w:t>message</w:t>
            </w:r>
          </w:p>
        </w:tc>
        <w:tc>
          <w:tcPr>
            <w:tcW w:w="803" w:type="pct"/>
          </w:tcPr>
          <w:p w14:paraId="73663D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44A8C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B05F9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F4202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FEE955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1D0BD8C"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50047D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74B8E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89BBD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9CF47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7CD45D2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EE4BC17"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810BE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55FC6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6643F6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852D5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0FE8CB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072F2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0A816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B76DC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29F7A3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C55C1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155BE1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069824D"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4AB8AF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A3CE7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D7E4A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10E01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1698831" w14:textId="77777777" w:rsidR="00814271" w:rsidRPr="00F672AD" w:rsidRDefault="00814271">
      <w:pPr>
        <w:pStyle w:val="Standardtext"/>
      </w:pPr>
    </w:p>
    <w:p w14:paraId="189A7680" w14:textId="77777777" w:rsidR="00814271" w:rsidRPr="00F672AD" w:rsidRDefault="000C6D67">
      <w:pPr>
        <w:pStyle w:val="Heading3"/>
      </w:pPr>
      <w:bookmarkStart w:id="56" w:name="_Toc195548639"/>
      <w:r w:rsidRPr="00F672AD">
        <w:t>Sample Message</w:t>
      </w:r>
      <w:bookmarkEnd w:id="56"/>
    </w:p>
    <w:p w14:paraId="78C0D6E7" w14:textId="77777777" w:rsidR="00814271" w:rsidRPr="00F672AD" w:rsidRDefault="000C6D67">
      <w:pPr>
        <w:pStyle w:val="Standardtext"/>
      </w:pPr>
      <w:r w:rsidRPr="00F672AD">
        <w:rPr>
          <w:b/>
          <w:u w:val="single"/>
        </w:rPr>
        <w:t>URL:</w:t>
      </w:r>
      <w:r w:rsidRPr="00F672AD">
        <w:rPr>
          <w:b/>
        </w:rPr>
        <w:t xml:space="preserve"> </w:t>
      </w:r>
      <w:hyperlink r:id="rId29" w:history="1">
        <w:r w:rsidRPr="00F672AD">
          <w:rPr>
            <w:rStyle w:val="Hyperlink"/>
          </w:rPr>
          <w:t>https://IP:Port/acquirer/user/RegVpa</w:t>
        </w:r>
      </w:hyperlink>
    </w:p>
    <w:p w14:paraId="190143EC"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656C255E" w14:textId="77777777">
        <w:tc>
          <w:tcPr>
            <w:tcW w:w="9017" w:type="dxa"/>
          </w:tcPr>
          <w:p w14:paraId="60976CB4" w14:textId="77777777" w:rsidR="00814271" w:rsidRPr="00F672AD" w:rsidRDefault="000C6D67">
            <w:pPr>
              <w:pStyle w:val="Standardtext"/>
              <w:spacing w:after="0" w:line="240" w:lineRule="auto"/>
            </w:pPr>
            <w:r w:rsidRPr="00F672AD">
              <w:t>{</w:t>
            </w:r>
          </w:p>
          <w:p w14:paraId="2C322988" w14:textId="77777777" w:rsidR="00814271" w:rsidRPr="00F672AD" w:rsidRDefault="000C6D67">
            <w:pPr>
              <w:pStyle w:val="Standardtext"/>
              <w:spacing w:after="0" w:line="240" w:lineRule="auto"/>
            </w:pPr>
            <w:r w:rsidRPr="00F672AD">
              <w:t xml:space="preserve">  "header": {</w:t>
            </w:r>
          </w:p>
          <w:p w14:paraId="1B700EB7" w14:textId="77777777" w:rsidR="00814271" w:rsidRPr="00F672AD" w:rsidRDefault="000C6D67">
            <w:pPr>
              <w:pStyle w:val="Standardtext"/>
              <w:spacing w:after="0" w:line="240" w:lineRule="auto"/>
            </w:pPr>
            <w:r w:rsidRPr="00F672AD">
              <w:t xml:space="preserve">    "reqId": "CSB19B89EC98B8946C79B25576106231737",</w:t>
            </w:r>
          </w:p>
          <w:p w14:paraId="34F140D2" w14:textId="77777777" w:rsidR="00814271" w:rsidRPr="00F672AD" w:rsidRDefault="000C6D67">
            <w:pPr>
              <w:pStyle w:val="Standardtext"/>
              <w:spacing w:after="0" w:line="240" w:lineRule="auto"/>
            </w:pPr>
            <w:r w:rsidRPr="00F672AD">
              <w:t xml:space="preserve">    "userId": "918600468133",</w:t>
            </w:r>
          </w:p>
          <w:p w14:paraId="265096ED" w14:textId="77777777" w:rsidR="00814271" w:rsidRPr="00F672AD" w:rsidRDefault="000C6D67">
            <w:pPr>
              <w:pStyle w:val="Standardtext"/>
              <w:spacing w:after="0" w:line="240" w:lineRule="auto"/>
            </w:pPr>
            <w:r w:rsidRPr="00F672AD">
              <w:t xml:space="preserve">    "version": "1",</w:t>
            </w:r>
          </w:p>
          <w:p w14:paraId="7CBAC561" w14:textId="77777777" w:rsidR="00814271" w:rsidRPr="00F672AD" w:rsidRDefault="000C6D67">
            <w:pPr>
              <w:pStyle w:val="Standardtext"/>
              <w:spacing w:after="0" w:line="240" w:lineRule="auto"/>
            </w:pPr>
            <w:r w:rsidRPr="00F672AD">
              <w:t xml:space="preserve">    "clientId": "TID1234567890",</w:t>
            </w:r>
          </w:p>
          <w:p w14:paraId="24331ECA" w14:textId="77777777" w:rsidR="00814271" w:rsidRPr="00F672AD" w:rsidRDefault="000C6D67">
            <w:pPr>
              <w:pStyle w:val="Standardtext"/>
              <w:spacing w:after="0" w:line="240" w:lineRule="auto"/>
            </w:pPr>
            <w:r w:rsidRPr="00F672AD">
              <w:t xml:space="preserve">    "channel": "MOB",</w:t>
            </w:r>
          </w:p>
          <w:p w14:paraId="5830EB4C" w14:textId="77777777" w:rsidR="00814271" w:rsidRPr="00F672AD" w:rsidRDefault="000C6D67">
            <w:pPr>
              <w:pStyle w:val="Standardtext"/>
              <w:spacing w:after="0" w:line="240" w:lineRule="auto"/>
            </w:pPr>
            <w:r w:rsidRPr="00F672AD">
              <w:t xml:space="preserve">    "timestamp": "2022-12-29T05:47:38.280Z",</w:t>
            </w:r>
          </w:p>
          <w:p w14:paraId="67BF9A20" w14:textId="77777777" w:rsidR="00814271" w:rsidRPr="00F672AD" w:rsidRDefault="000C6D67">
            <w:pPr>
              <w:pStyle w:val="Standardtext"/>
              <w:spacing w:after="0" w:line="240" w:lineRule="auto"/>
            </w:pPr>
            <w:r w:rsidRPr="00F672AD">
              <w:t xml:space="preserve">    "hmac": "95CAD7C45D4A7452A7FC94AADBD62349DEDBC5B55EF"</w:t>
            </w:r>
          </w:p>
          <w:p w14:paraId="3C889D75" w14:textId="77777777" w:rsidR="00814271" w:rsidRPr="00F672AD" w:rsidRDefault="000C6D67">
            <w:pPr>
              <w:pStyle w:val="Standardtext"/>
              <w:spacing w:after="0" w:line="240" w:lineRule="auto"/>
            </w:pPr>
            <w:r w:rsidRPr="00F672AD">
              <w:t xml:space="preserve">  },</w:t>
            </w:r>
          </w:p>
          <w:p w14:paraId="600D778E" w14:textId="77777777" w:rsidR="00814271" w:rsidRPr="00F672AD" w:rsidRDefault="000C6D67">
            <w:pPr>
              <w:pStyle w:val="Standardtext"/>
              <w:spacing w:after="0" w:line="240" w:lineRule="auto"/>
            </w:pPr>
            <w:r w:rsidRPr="00F672AD">
              <w:t xml:space="preserve">  "virPayAddr": "myvpa@mayhandler",</w:t>
            </w:r>
          </w:p>
          <w:p w14:paraId="7FB06B8F" w14:textId="77777777" w:rsidR="00814271" w:rsidRPr="00F672AD" w:rsidRDefault="000C6D67">
            <w:pPr>
              <w:pStyle w:val="Standardtext"/>
              <w:spacing w:after="0" w:line="240" w:lineRule="auto"/>
            </w:pPr>
            <w:r w:rsidRPr="00F672AD">
              <w:t xml:space="preserve">  "vpaPrimary": "Y"</w:t>
            </w:r>
          </w:p>
          <w:p w14:paraId="2E1B3926" w14:textId="77777777" w:rsidR="00814271" w:rsidRPr="00F672AD" w:rsidRDefault="000C6D67">
            <w:pPr>
              <w:pStyle w:val="Standardtext"/>
              <w:spacing w:after="0" w:line="240" w:lineRule="auto"/>
            </w:pPr>
            <w:r w:rsidRPr="00F672AD">
              <w:t>}</w:t>
            </w:r>
          </w:p>
        </w:tc>
      </w:tr>
    </w:tbl>
    <w:p w14:paraId="00E27AB1"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DC1E72D" w14:textId="77777777">
        <w:tc>
          <w:tcPr>
            <w:tcW w:w="9017" w:type="dxa"/>
          </w:tcPr>
          <w:p w14:paraId="0B898F3A" w14:textId="77777777" w:rsidR="00814271" w:rsidRPr="00F672AD" w:rsidRDefault="000C6D67">
            <w:pPr>
              <w:pStyle w:val="Standardtext"/>
              <w:spacing w:after="0" w:line="240" w:lineRule="auto"/>
            </w:pPr>
            <w:r w:rsidRPr="00F672AD">
              <w:t>{</w:t>
            </w:r>
          </w:p>
          <w:p w14:paraId="37485D05" w14:textId="77777777" w:rsidR="00814271" w:rsidRPr="00F672AD" w:rsidRDefault="000C6D67">
            <w:pPr>
              <w:pStyle w:val="Standardtext"/>
              <w:spacing w:after="0" w:line="240" w:lineRule="auto"/>
            </w:pPr>
            <w:r w:rsidRPr="00F672AD">
              <w:t xml:space="preserve">  "status": 200,</w:t>
            </w:r>
          </w:p>
          <w:p w14:paraId="6E254997" w14:textId="77777777" w:rsidR="00814271" w:rsidRPr="00F672AD" w:rsidRDefault="000C6D67">
            <w:pPr>
              <w:pStyle w:val="Standardtext"/>
              <w:spacing w:after="0" w:line="240" w:lineRule="auto"/>
            </w:pPr>
            <w:r w:rsidRPr="00F672AD">
              <w:t xml:space="preserve">  "message": "OK",</w:t>
            </w:r>
          </w:p>
          <w:p w14:paraId="27851400" w14:textId="77777777" w:rsidR="00814271" w:rsidRPr="00F672AD" w:rsidRDefault="000C6D67">
            <w:pPr>
              <w:pStyle w:val="Standardtext"/>
              <w:spacing w:after="0" w:line="240" w:lineRule="auto"/>
            </w:pPr>
            <w:r w:rsidRPr="00F672AD">
              <w:t xml:space="preserve">  "error": "00",</w:t>
            </w:r>
          </w:p>
          <w:p w14:paraId="375D1E70" w14:textId="77777777" w:rsidR="00814271" w:rsidRPr="00F672AD" w:rsidRDefault="000C6D67">
            <w:pPr>
              <w:pStyle w:val="Standardtext"/>
              <w:spacing w:after="0" w:line="240" w:lineRule="auto"/>
            </w:pPr>
            <w:r w:rsidRPr="00F672AD">
              <w:t xml:space="preserve">  "reqId": "CSB19B89EC98B8946C79B25576106231737",</w:t>
            </w:r>
          </w:p>
          <w:p w14:paraId="0A6591BF" w14:textId="77777777" w:rsidR="00814271" w:rsidRPr="00F672AD" w:rsidRDefault="000C6D67">
            <w:pPr>
              <w:pStyle w:val="Standardtext"/>
              <w:spacing w:after="0" w:line="240" w:lineRule="auto"/>
            </w:pPr>
            <w:r w:rsidRPr="00F672AD">
              <w:t xml:space="preserve">  "timestamp": "2022-12-29T12:05:46.652Z",</w:t>
            </w:r>
          </w:p>
          <w:p w14:paraId="759504CE" w14:textId="77777777" w:rsidR="00814271" w:rsidRPr="00F672AD" w:rsidRDefault="000C6D67">
            <w:pPr>
              <w:pStyle w:val="Standardtext"/>
              <w:spacing w:after="0" w:line="240" w:lineRule="auto"/>
            </w:pPr>
            <w:r w:rsidRPr="00F672AD">
              <w:t xml:space="preserve">  "hmac": "95CAD7C45D4A7452A7FC94AADBD62349DEDBC5B55EF"</w:t>
            </w:r>
          </w:p>
          <w:p w14:paraId="70E64A6B" w14:textId="77777777" w:rsidR="00814271" w:rsidRPr="00F672AD" w:rsidRDefault="000C6D67">
            <w:pPr>
              <w:pStyle w:val="Standardtext"/>
              <w:spacing w:after="0" w:line="240" w:lineRule="auto"/>
            </w:pPr>
            <w:r w:rsidRPr="00F672AD">
              <w:t>}</w:t>
            </w:r>
          </w:p>
        </w:tc>
      </w:tr>
    </w:tbl>
    <w:p w14:paraId="22CE9060" w14:textId="77777777" w:rsidR="00814271" w:rsidRPr="00F672AD" w:rsidRDefault="00814271">
      <w:pPr>
        <w:pStyle w:val="Standardtext"/>
      </w:pPr>
    </w:p>
    <w:p w14:paraId="69858359"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420CCA51" w14:textId="77777777" w:rsidR="00814271" w:rsidRPr="00F672AD" w:rsidRDefault="000C6D67">
      <w:pPr>
        <w:pStyle w:val="Heading2"/>
        <w:ind w:left="1120"/>
      </w:pPr>
      <w:bookmarkStart w:id="57" w:name="_Toc195548640"/>
      <w:r w:rsidRPr="00F672AD">
        <w:lastRenderedPageBreak/>
        <w:t>UpdateVpa</w:t>
      </w:r>
      <w:bookmarkEnd w:id="57"/>
    </w:p>
    <w:p w14:paraId="7FBA6F39" w14:textId="77777777" w:rsidR="00814271" w:rsidRPr="00F672AD" w:rsidRDefault="000C6D67">
      <w:pPr>
        <w:pStyle w:val="Standardtext"/>
      </w:pPr>
      <w:r w:rsidRPr="00F672AD">
        <w:t>This API is used by the channel to set the primary VPA of a customer.</w:t>
      </w:r>
    </w:p>
    <w:p w14:paraId="2E49C9D4" w14:textId="77777777" w:rsidR="00814271" w:rsidRPr="00F672AD" w:rsidRDefault="000C6D67">
      <w:pPr>
        <w:pStyle w:val="Heading3"/>
      </w:pPr>
      <w:bookmarkStart w:id="58" w:name="_Toc195548641"/>
      <w:r w:rsidRPr="00F672AD">
        <w:t>Request Format</w:t>
      </w:r>
      <w:bookmarkEnd w:id="58"/>
    </w:p>
    <w:p w14:paraId="5FD0A80D"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1DA60149"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62CBD2F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406A0CB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3F76123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2FA64E2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1A111D8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AF7DDD6"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48C0712"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0430AA19"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206193B"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F02D9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B4BD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86150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85A1D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ADE96E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9FA426B"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70D2EB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6A8E9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7922F0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C6023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F3CCF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2A82D4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851176E"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69FCB1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E28B9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B5C32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AFDB8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1299360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8DDC03A"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6E245D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417FE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79830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47975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F22B72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ABB5775"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2016E8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9F40D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2C2EC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AFFB7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63D2A4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1DA08ED"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74951B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75962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B262F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30307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A52B50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38B12C5"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95C05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A5A5B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770A5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79781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1ACD10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1F7921B" w14:textId="77777777" w:rsidR="00814271" w:rsidRPr="00F672AD" w:rsidRDefault="00814271">
            <w:pPr>
              <w:pStyle w:val="Standardtext"/>
              <w:spacing w:after="0" w:line="240" w:lineRule="auto"/>
              <w:jc w:val="right"/>
              <w:rPr>
                <w:b w:val="0"/>
                <w:bCs w:val="0"/>
              </w:rPr>
            </w:pPr>
          </w:p>
        </w:tc>
      </w:tr>
      <w:tr w:rsidR="00814271" w:rsidRPr="00F672AD" w14:paraId="0066969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DDAD9E0"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3FE52D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61FEF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2228A5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C6B03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r w:rsidR="00814271" w:rsidRPr="00F672AD" w14:paraId="3EDE780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AAB06BF" w14:textId="77777777" w:rsidR="00814271" w:rsidRPr="00F672AD" w:rsidRDefault="000C6D67">
            <w:pPr>
              <w:pStyle w:val="Standardtext"/>
              <w:spacing w:after="0" w:line="240" w:lineRule="auto"/>
              <w:jc w:val="left"/>
              <w:rPr>
                <w:bCs w:val="0"/>
              </w:rPr>
            </w:pPr>
            <w:r w:rsidRPr="00F672AD">
              <w:rPr>
                <w:b w:val="0"/>
              </w:rPr>
              <w:t>vpaPrimary</w:t>
            </w:r>
          </w:p>
        </w:tc>
        <w:tc>
          <w:tcPr>
            <w:tcW w:w="803" w:type="pct"/>
          </w:tcPr>
          <w:p w14:paraId="0E2ED7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61EA8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51254F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F6348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rimary flag – Static value ‘Y’ to be passed.</w:t>
            </w:r>
          </w:p>
        </w:tc>
      </w:tr>
      <w:tr w:rsidR="00814271" w:rsidRPr="00F672AD" w14:paraId="272AD24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7AF9D19"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6D70BBE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0D0B8FE"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5255B6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D4CD7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480715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CBBF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1E3A155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8E5F92B" w14:textId="77777777" w:rsidR="00814271" w:rsidRPr="00F672AD" w:rsidRDefault="000C6D67">
            <w:pPr>
              <w:pStyle w:val="Standardtext"/>
              <w:spacing w:after="0" w:line="240" w:lineRule="auto"/>
              <w:jc w:val="left"/>
              <w:rPr>
                <w:bCs w:val="0"/>
              </w:rPr>
            </w:pPr>
            <w:r w:rsidRPr="00F672AD">
              <w:rPr>
                <w:b w:val="0"/>
              </w:rPr>
              <w:t>acctType</w:t>
            </w:r>
          </w:p>
        </w:tc>
        <w:tc>
          <w:tcPr>
            <w:tcW w:w="803" w:type="pct"/>
          </w:tcPr>
          <w:p w14:paraId="4994B5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90493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6F9863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42D70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7846FAA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55061A6"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67BEF0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33062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1247FE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F0A46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r w:rsidR="00814271" w:rsidRPr="00F672AD" w14:paraId="6BDD8E23"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60A8001" w14:textId="77777777" w:rsidR="00814271" w:rsidRPr="00F672AD" w:rsidRDefault="000C6D67">
            <w:pPr>
              <w:pStyle w:val="Standardtext"/>
              <w:spacing w:after="0" w:line="240" w:lineRule="auto"/>
              <w:jc w:val="center"/>
              <w:rPr>
                <w:b w:val="0"/>
                <w:bCs w:val="0"/>
              </w:rPr>
            </w:pPr>
            <w:r w:rsidRPr="00F672AD">
              <w:t>outAccount</w:t>
            </w:r>
          </w:p>
        </w:tc>
      </w:tr>
      <w:tr w:rsidR="00814271" w:rsidRPr="00F672AD" w14:paraId="24B949E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DA2C482" w14:textId="77777777" w:rsidR="00814271" w:rsidRPr="00F672AD" w:rsidRDefault="000C6D67">
            <w:pPr>
              <w:pStyle w:val="Standardtext"/>
              <w:spacing w:after="0" w:line="240" w:lineRule="auto"/>
              <w:jc w:val="left"/>
              <w:rPr>
                <w:b w:val="0"/>
                <w:bCs w:val="0"/>
              </w:rPr>
            </w:pPr>
            <w:r w:rsidRPr="00F672AD">
              <w:rPr>
                <w:b w:val="0"/>
              </w:rPr>
              <w:t>acctNumber</w:t>
            </w:r>
          </w:p>
        </w:tc>
        <w:tc>
          <w:tcPr>
            <w:tcW w:w="803" w:type="pct"/>
          </w:tcPr>
          <w:p w14:paraId="585989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DF7A2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01B5F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53671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0E05572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355CB42" w14:textId="77777777" w:rsidR="00814271" w:rsidRPr="00F672AD" w:rsidRDefault="000C6D67">
            <w:pPr>
              <w:pStyle w:val="Standardtext"/>
              <w:spacing w:after="0" w:line="240" w:lineRule="auto"/>
              <w:jc w:val="left"/>
              <w:rPr>
                <w:b w:val="0"/>
                <w:bCs w:val="0"/>
              </w:rPr>
            </w:pPr>
            <w:r w:rsidRPr="00F672AD">
              <w:rPr>
                <w:b w:val="0"/>
              </w:rPr>
              <w:t>acctType</w:t>
            </w:r>
          </w:p>
        </w:tc>
        <w:tc>
          <w:tcPr>
            <w:tcW w:w="803" w:type="pct"/>
          </w:tcPr>
          <w:p w14:paraId="3D638B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EF436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69C8E9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BC41F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443E492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DEDAF9C" w14:textId="77777777" w:rsidR="00814271" w:rsidRPr="00F672AD" w:rsidRDefault="000C6D67">
            <w:pPr>
              <w:pStyle w:val="Standardtext"/>
              <w:spacing w:after="0" w:line="240" w:lineRule="auto"/>
              <w:jc w:val="left"/>
              <w:rPr>
                <w:b w:val="0"/>
                <w:bCs w:val="0"/>
              </w:rPr>
            </w:pPr>
            <w:r w:rsidRPr="00F672AD">
              <w:rPr>
                <w:b w:val="0"/>
              </w:rPr>
              <w:t>ifsc</w:t>
            </w:r>
          </w:p>
        </w:tc>
        <w:tc>
          <w:tcPr>
            <w:tcW w:w="803" w:type="pct"/>
          </w:tcPr>
          <w:p w14:paraId="2276ED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776D5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34F157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9ABF0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bl>
    <w:p w14:paraId="2488A772"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98C9130" w14:textId="77777777" w:rsidR="00814271" w:rsidRPr="00F672AD" w:rsidRDefault="000C6D67">
      <w:pPr>
        <w:pStyle w:val="Heading3"/>
      </w:pPr>
      <w:bookmarkStart w:id="59" w:name="_Toc195548642"/>
      <w:r w:rsidRPr="00F672AD">
        <w:lastRenderedPageBreak/>
        <w:t>Response Format</w:t>
      </w:r>
      <w:bookmarkEnd w:id="59"/>
    </w:p>
    <w:p w14:paraId="10AAB0F0"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87C37FD"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top w:w="0" w:type="dxa"/>
              <w:bottom w:w="0" w:type="dxa"/>
            </w:tcMar>
          </w:tcPr>
          <w:p w14:paraId="7F529A2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1EF01E5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top w:w="0" w:type="dxa"/>
              <w:bottom w:w="0" w:type="dxa"/>
            </w:tcMar>
          </w:tcPr>
          <w:p w14:paraId="7CC899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36A9BF5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291F7FF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46118C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7CACEB"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1A027C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639F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4F065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630F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960E57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FFD805"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10EEF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14C6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8FDE5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F4A88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DDE330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54ECEBB"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4B5DBB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601D3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6F29C8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0F479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1E866D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059366A"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39895F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61991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7DEE7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17934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BFA470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BEF4F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7C888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33943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06CD9B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8DE87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BC2EC1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B84BE00"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E79DE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45F0E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DC969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2E44F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5FE884F3" w14:textId="77777777" w:rsidR="00814271" w:rsidRPr="00F672AD" w:rsidRDefault="000C6D67">
      <w:pPr>
        <w:pStyle w:val="Heading3"/>
      </w:pPr>
      <w:bookmarkStart w:id="60" w:name="_Toc195548643"/>
      <w:r w:rsidRPr="00F672AD">
        <w:t>Sample Message</w:t>
      </w:r>
      <w:bookmarkEnd w:id="60"/>
    </w:p>
    <w:p w14:paraId="76414081" w14:textId="77777777" w:rsidR="00814271" w:rsidRPr="00F672AD" w:rsidRDefault="000C6D67">
      <w:pPr>
        <w:pStyle w:val="Standardtext"/>
      </w:pPr>
      <w:r w:rsidRPr="00F672AD">
        <w:rPr>
          <w:b/>
          <w:u w:val="single"/>
        </w:rPr>
        <w:t>URL:</w:t>
      </w:r>
      <w:r w:rsidRPr="00F672AD">
        <w:rPr>
          <w:b/>
        </w:rPr>
        <w:t xml:space="preserve"> </w:t>
      </w:r>
      <w:hyperlink r:id="rId30" w:history="1">
        <w:r w:rsidRPr="00F672AD">
          <w:rPr>
            <w:rStyle w:val="Hyperlink"/>
          </w:rPr>
          <w:t>https://IP:Port/acquirer/user/UpdateVpa</w:t>
        </w:r>
      </w:hyperlink>
    </w:p>
    <w:p w14:paraId="40549A16"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DD5E2B4" w14:textId="77777777">
        <w:tc>
          <w:tcPr>
            <w:tcW w:w="9017" w:type="dxa"/>
          </w:tcPr>
          <w:p w14:paraId="08A81656" w14:textId="77777777" w:rsidR="00814271" w:rsidRPr="00F672AD" w:rsidRDefault="000C6D67">
            <w:pPr>
              <w:pStyle w:val="Standardtext"/>
              <w:spacing w:after="0" w:line="240" w:lineRule="auto"/>
            </w:pPr>
            <w:r w:rsidRPr="00F672AD">
              <w:t>{</w:t>
            </w:r>
          </w:p>
          <w:p w14:paraId="336D9AA3" w14:textId="77777777" w:rsidR="00814271" w:rsidRPr="00F672AD" w:rsidRDefault="000C6D67">
            <w:pPr>
              <w:pStyle w:val="Standardtext"/>
              <w:spacing w:after="0" w:line="240" w:lineRule="auto"/>
            </w:pPr>
            <w:r w:rsidRPr="00F672AD">
              <w:t xml:space="preserve">  "header": {</w:t>
            </w:r>
          </w:p>
          <w:p w14:paraId="0ED23E4D" w14:textId="77777777" w:rsidR="00814271" w:rsidRPr="00F672AD" w:rsidRDefault="000C6D67">
            <w:pPr>
              <w:pStyle w:val="Standardtext"/>
              <w:spacing w:after="0" w:line="240" w:lineRule="auto"/>
            </w:pPr>
            <w:r w:rsidRPr="00F672AD">
              <w:t xml:space="preserve">    "reqId": "CAC0E32D90C57024DE6B8EF9258571B3E18",</w:t>
            </w:r>
          </w:p>
          <w:p w14:paraId="32ACD6B5" w14:textId="77777777" w:rsidR="00814271" w:rsidRPr="00F672AD" w:rsidRDefault="000C6D67">
            <w:pPr>
              <w:pStyle w:val="Standardtext"/>
              <w:spacing w:after="0" w:line="240" w:lineRule="auto"/>
            </w:pPr>
            <w:r w:rsidRPr="00F672AD">
              <w:t xml:space="preserve">    "userId": "918600468133",</w:t>
            </w:r>
          </w:p>
          <w:p w14:paraId="2BB5A337" w14:textId="77777777" w:rsidR="00814271" w:rsidRPr="00F672AD" w:rsidRDefault="000C6D67">
            <w:pPr>
              <w:pStyle w:val="Standardtext"/>
              <w:spacing w:after="0" w:line="240" w:lineRule="auto"/>
            </w:pPr>
            <w:r w:rsidRPr="00F672AD">
              <w:t xml:space="preserve">    "version": "1",</w:t>
            </w:r>
          </w:p>
          <w:p w14:paraId="72433711" w14:textId="77777777" w:rsidR="00814271" w:rsidRPr="00F672AD" w:rsidRDefault="000C6D67">
            <w:pPr>
              <w:pStyle w:val="Standardtext"/>
              <w:spacing w:after="0" w:line="240" w:lineRule="auto"/>
            </w:pPr>
            <w:r w:rsidRPr="00F672AD">
              <w:t xml:space="preserve">    "clientId": "TID1234567890",</w:t>
            </w:r>
          </w:p>
          <w:p w14:paraId="17A468F6" w14:textId="77777777" w:rsidR="00814271" w:rsidRPr="00F672AD" w:rsidRDefault="000C6D67">
            <w:pPr>
              <w:pStyle w:val="Standardtext"/>
              <w:spacing w:after="0" w:line="240" w:lineRule="auto"/>
            </w:pPr>
            <w:r w:rsidRPr="00F672AD">
              <w:t xml:space="preserve">    "channel": "MOB",</w:t>
            </w:r>
          </w:p>
          <w:p w14:paraId="195B5A7E" w14:textId="77777777" w:rsidR="00814271" w:rsidRPr="00F672AD" w:rsidRDefault="000C6D67">
            <w:pPr>
              <w:pStyle w:val="Standardtext"/>
              <w:spacing w:after="0" w:line="240" w:lineRule="auto"/>
            </w:pPr>
            <w:r w:rsidRPr="00F672AD">
              <w:t xml:space="preserve">    "timestamp": "2022-12-29T05:47:38.280Z"</w:t>
            </w:r>
          </w:p>
          <w:p w14:paraId="60AB654B" w14:textId="77777777" w:rsidR="00814271" w:rsidRPr="00F672AD" w:rsidRDefault="000C6D67">
            <w:pPr>
              <w:pStyle w:val="Standardtext"/>
              <w:spacing w:after="0" w:line="240" w:lineRule="auto"/>
            </w:pPr>
            <w:r w:rsidRPr="00F672AD">
              <w:t xml:space="preserve">  },</w:t>
            </w:r>
          </w:p>
          <w:p w14:paraId="2A59E010" w14:textId="77777777" w:rsidR="00814271" w:rsidRPr="00F672AD" w:rsidRDefault="000C6D67">
            <w:pPr>
              <w:pStyle w:val="Standardtext"/>
              <w:spacing w:after="0" w:line="240" w:lineRule="auto"/>
            </w:pPr>
            <w:r w:rsidRPr="00F672AD">
              <w:t xml:space="preserve">  "virPayAddr": "myvpa@mayhandler",</w:t>
            </w:r>
          </w:p>
          <w:p w14:paraId="54F59C47" w14:textId="77777777" w:rsidR="00814271" w:rsidRPr="00F672AD" w:rsidRDefault="000C6D67">
            <w:pPr>
              <w:pStyle w:val="Standardtext"/>
              <w:spacing w:after="0" w:line="240" w:lineRule="auto"/>
            </w:pPr>
            <w:r w:rsidRPr="00F672AD">
              <w:t xml:space="preserve">  "vpaPrimary": "Y",</w:t>
            </w:r>
          </w:p>
          <w:p w14:paraId="6D794128" w14:textId="77777777" w:rsidR="00814271" w:rsidRPr="00F672AD" w:rsidRDefault="000C6D67">
            <w:pPr>
              <w:pStyle w:val="Standardtext"/>
              <w:spacing w:after="0" w:line="240" w:lineRule="auto"/>
            </w:pPr>
            <w:r w:rsidRPr="00F672AD">
              <w:t xml:space="preserve">  "account": {</w:t>
            </w:r>
          </w:p>
          <w:p w14:paraId="5FC594EA" w14:textId="77777777" w:rsidR="00814271" w:rsidRPr="00F672AD" w:rsidRDefault="000C6D67">
            <w:pPr>
              <w:pStyle w:val="Standardtext"/>
              <w:spacing w:after="0" w:line="240" w:lineRule="auto"/>
            </w:pPr>
            <w:r w:rsidRPr="00F672AD">
              <w:t xml:space="preserve">    "acctNumber": "238010000880",</w:t>
            </w:r>
          </w:p>
          <w:p w14:paraId="39EEB8BD" w14:textId="77777777" w:rsidR="00814271" w:rsidRPr="00F672AD" w:rsidRDefault="000C6D67">
            <w:pPr>
              <w:pStyle w:val="Standardtext"/>
              <w:spacing w:after="0" w:line="240" w:lineRule="auto"/>
            </w:pPr>
            <w:r w:rsidRPr="00F672AD">
              <w:t xml:space="preserve">    "acctType": "SAVINGS",</w:t>
            </w:r>
          </w:p>
          <w:p w14:paraId="1631FB70" w14:textId="77777777" w:rsidR="00814271" w:rsidRPr="00F672AD" w:rsidRDefault="000C6D67">
            <w:pPr>
              <w:pStyle w:val="Standardtext"/>
              <w:spacing w:after="0" w:line="240" w:lineRule="auto"/>
            </w:pPr>
            <w:r w:rsidRPr="00F672AD">
              <w:t xml:space="preserve">    "ifsc": "HDFC0000101"</w:t>
            </w:r>
          </w:p>
          <w:p w14:paraId="1687A3D3" w14:textId="77777777" w:rsidR="00814271" w:rsidRPr="00F672AD" w:rsidRDefault="000C6D67">
            <w:pPr>
              <w:pStyle w:val="Standardtext"/>
              <w:spacing w:after="0" w:line="240" w:lineRule="auto"/>
            </w:pPr>
            <w:r w:rsidRPr="00F672AD">
              <w:t xml:space="preserve">  },</w:t>
            </w:r>
          </w:p>
          <w:p w14:paraId="6CA4889A" w14:textId="77777777" w:rsidR="00814271" w:rsidRPr="00F672AD" w:rsidRDefault="000C6D67">
            <w:pPr>
              <w:pStyle w:val="Standardtext"/>
              <w:spacing w:after="0" w:line="240" w:lineRule="auto"/>
            </w:pPr>
            <w:r w:rsidRPr="00F672AD">
              <w:t xml:space="preserve">  "outAccount": {</w:t>
            </w:r>
          </w:p>
          <w:p w14:paraId="7F196990" w14:textId="77777777" w:rsidR="00814271" w:rsidRPr="00F672AD" w:rsidRDefault="000C6D67">
            <w:pPr>
              <w:pStyle w:val="Standardtext"/>
              <w:spacing w:after="0" w:line="240" w:lineRule="auto"/>
            </w:pPr>
            <w:r w:rsidRPr="00F672AD">
              <w:t xml:space="preserve">    "acctNumber": "238010000880",</w:t>
            </w:r>
          </w:p>
          <w:p w14:paraId="0CF3AFA1" w14:textId="77777777" w:rsidR="00814271" w:rsidRPr="00F672AD" w:rsidRDefault="000C6D67">
            <w:pPr>
              <w:pStyle w:val="Standardtext"/>
              <w:spacing w:after="0" w:line="240" w:lineRule="auto"/>
            </w:pPr>
            <w:r w:rsidRPr="00F672AD">
              <w:t xml:space="preserve">    "acctType": "SAVINGS",</w:t>
            </w:r>
          </w:p>
          <w:p w14:paraId="7BA55FC5" w14:textId="77777777" w:rsidR="00814271" w:rsidRPr="00F672AD" w:rsidRDefault="000C6D67">
            <w:pPr>
              <w:pStyle w:val="Standardtext"/>
              <w:spacing w:after="0" w:line="240" w:lineRule="auto"/>
            </w:pPr>
            <w:r w:rsidRPr="00F672AD">
              <w:t xml:space="preserve">    "ifsc": "HDFC0000101"</w:t>
            </w:r>
          </w:p>
          <w:p w14:paraId="1257EFD2" w14:textId="77777777" w:rsidR="00814271" w:rsidRPr="00F672AD" w:rsidRDefault="000C6D67">
            <w:pPr>
              <w:pStyle w:val="Standardtext"/>
              <w:spacing w:after="0" w:line="240" w:lineRule="auto"/>
            </w:pPr>
            <w:r w:rsidRPr="00F672AD">
              <w:t xml:space="preserve">  }</w:t>
            </w:r>
          </w:p>
          <w:p w14:paraId="52980A74" w14:textId="77777777" w:rsidR="00814271" w:rsidRPr="00F672AD" w:rsidRDefault="000C6D67">
            <w:pPr>
              <w:pStyle w:val="Standardtext"/>
              <w:spacing w:after="0" w:line="240" w:lineRule="auto"/>
            </w:pPr>
            <w:r w:rsidRPr="00F672AD">
              <w:t>}</w:t>
            </w:r>
          </w:p>
        </w:tc>
      </w:tr>
    </w:tbl>
    <w:p w14:paraId="0166CFB6" w14:textId="77777777" w:rsidR="00814271" w:rsidRPr="00F672AD" w:rsidRDefault="00814271">
      <w:pPr>
        <w:pStyle w:val="Standardtext"/>
        <w:rPr>
          <w:b/>
          <w:u w:val="single"/>
        </w:rPr>
      </w:pPr>
    </w:p>
    <w:p w14:paraId="603B350F"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9CE1C12" w14:textId="77777777">
        <w:tc>
          <w:tcPr>
            <w:tcW w:w="9017" w:type="dxa"/>
          </w:tcPr>
          <w:p w14:paraId="5A6F6647" w14:textId="77777777" w:rsidR="00814271" w:rsidRPr="00F672AD" w:rsidRDefault="000C6D67">
            <w:pPr>
              <w:pStyle w:val="Standardtext"/>
              <w:spacing w:after="0" w:line="240" w:lineRule="auto"/>
            </w:pPr>
            <w:r w:rsidRPr="00F672AD">
              <w:lastRenderedPageBreak/>
              <w:t>{</w:t>
            </w:r>
          </w:p>
          <w:p w14:paraId="7EB39153" w14:textId="77777777" w:rsidR="00814271" w:rsidRPr="00F672AD" w:rsidRDefault="000C6D67">
            <w:pPr>
              <w:pStyle w:val="Standardtext"/>
              <w:spacing w:after="0" w:line="240" w:lineRule="auto"/>
            </w:pPr>
            <w:r w:rsidRPr="00F672AD">
              <w:t xml:space="preserve">  "status": 200,</w:t>
            </w:r>
          </w:p>
          <w:p w14:paraId="49DB0DB2" w14:textId="77777777" w:rsidR="00814271" w:rsidRPr="00F672AD" w:rsidRDefault="000C6D67">
            <w:pPr>
              <w:pStyle w:val="Standardtext"/>
              <w:spacing w:after="0" w:line="240" w:lineRule="auto"/>
            </w:pPr>
            <w:r w:rsidRPr="00F672AD">
              <w:t xml:space="preserve">  "message": "OK",</w:t>
            </w:r>
          </w:p>
          <w:p w14:paraId="73A938E8" w14:textId="77777777" w:rsidR="00814271" w:rsidRPr="00F672AD" w:rsidRDefault="000C6D67">
            <w:pPr>
              <w:pStyle w:val="Standardtext"/>
              <w:spacing w:after="0" w:line="240" w:lineRule="auto"/>
            </w:pPr>
            <w:r w:rsidRPr="00F672AD">
              <w:t xml:space="preserve">  "error": "00",</w:t>
            </w:r>
          </w:p>
          <w:p w14:paraId="3DF914EB" w14:textId="77777777" w:rsidR="00814271" w:rsidRPr="00F672AD" w:rsidRDefault="000C6D67">
            <w:pPr>
              <w:pStyle w:val="Standardtext"/>
              <w:spacing w:after="0" w:line="240" w:lineRule="auto"/>
            </w:pPr>
            <w:r w:rsidRPr="00F672AD">
              <w:t xml:space="preserve">  "reqId": "CSB19B89EC98B8946C79B25576106231737",</w:t>
            </w:r>
          </w:p>
          <w:p w14:paraId="17A43FEF" w14:textId="77777777" w:rsidR="00814271" w:rsidRPr="00F672AD" w:rsidRDefault="000C6D67">
            <w:pPr>
              <w:pStyle w:val="Standardtext"/>
              <w:spacing w:after="0" w:line="240" w:lineRule="auto"/>
            </w:pPr>
            <w:r w:rsidRPr="00F672AD">
              <w:t xml:space="preserve">  "timestamp": "2022-12-29T12:05:46.652Z",</w:t>
            </w:r>
          </w:p>
          <w:p w14:paraId="13356F05" w14:textId="77777777" w:rsidR="00814271" w:rsidRPr="00F672AD" w:rsidRDefault="000C6D67">
            <w:pPr>
              <w:pStyle w:val="Standardtext"/>
              <w:spacing w:after="0" w:line="240" w:lineRule="auto"/>
            </w:pPr>
            <w:r w:rsidRPr="00F672AD">
              <w:t xml:space="preserve">  "hmac": "95CAD7C45D4A7452A7FC94AADBD62349DEDBC5B55EF"</w:t>
            </w:r>
          </w:p>
          <w:p w14:paraId="03F0D954" w14:textId="77777777" w:rsidR="00814271" w:rsidRPr="00F672AD" w:rsidRDefault="000C6D67">
            <w:pPr>
              <w:pStyle w:val="Standardtext"/>
              <w:spacing w:after="0" w:line="240" w:lineRule="auto"/>
            </w:pPr>
            <w:r w:rsidRPr="00F672AD">
              <w:t>}</w:t>
            </w:r>
          </w:p>
        </w:tc>
      </w:tr>
    </w:tbl>
    <w:p w14:paraId="0317ACFE" w14:textId="77777777" w:rsidR="00814271" w:rsidRPr="00F672AD" w:rsidRDefault="00814271">
      <w:pPr>
        <w:pStyle w:val="Standardtext"/>
      </w:pPr>
    </w:p>
    <w:p w14:paraId="3E544691" w14:textId="77777777" w:rsidR="00814271" w:rsidRPr="00F672AD" w:rsidRDefault="000C6D67">
      <w:pPr>
        <w:pStyle w:val="Heading2"/>
        <w:ind w:left="1120"/>
      </w:pPr>
      <w:bookmarkStart w:id="61" w:name="_Toc195548644"/>
      <w:r w:rsidRPr="00F672AD">
        <w:t>GetVpas</w:t>
      </w:r>
      <w:bookmarkEnd w:id="61"/>
    </w:p>
    <w:p w14:paraId="42240EA8" w14:textId="77777777" w:rsidR="00814271" w:rsidRPr="00F672AD" w:rsidRDefault="000C6D67">
      <w:pPr>
        <w:pStyle w:val="Standardtext"/>
      </w:pPr>
      <w:r w:rsidRPr="00F672AD">
        <w:t>This API will enable the channel to request the registered VPAs against a customer.</w:t>
      </w:r>
    </w:p>
    <w:p w14:paraId="7C5315AC" w14:textId="77777777" w:rsidR="00814271" w:rsidRPr="00F672AD" w:rsidRDefault="000C6D67">
      <w:pPr>
        <w:pStyle w:val="Heading3"/>
      </w:pPr>
      <w:bookmarkStart w:id="62" w:name="_Toc195548645"/>
      <w:r w:rsidRPr="00F672AD">
        <w:t>Request Format</w:t>
      </w:r>
      <w:bookmarkEnd w:id="62"/>
    </w:p>
    <w:p w14:paraId="1A73751A"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441609E5"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5A60259C"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358FB03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6468AA1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1E52FCD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70BAA9E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B654182"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C86688A"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E0B211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68F0E17"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591C57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F57BC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3DBD3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353B9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C39D6E4"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C027893"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05D8A9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3DFBE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99C1E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548F5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AFDF8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F1D628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1F5E510"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516150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D5D3F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D6158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A9848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3E380E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55A35E8"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10D2BC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FA1F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3472D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CA152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C27E7F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9D41673"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186E04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F9D80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86990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4DFE3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1FCC4F9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1F9C9BC"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6BD32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490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44894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F7DFF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A48E91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C1548B6"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79362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C38C5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90D84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69417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2A23F559" w14:textId="77777777" w:rsidR="00814271" w:rsidRPr="00F672AD" w:rsidRDefault="00814271">
      <w:pPr>
        <w:pStyle w:val="Standardtext"/>
      </w:pPr>
    </w:p>
    <w:p w14:paraId="40881BD1" w14:textId="77777777" w:rsidR="00814271" w:rsidRPr="00F672AD" w:rsidRDefault="000C6D67">
      <w:pPr>
        <w:pStyle w:val="Heading3"/>
      </w:pPr>
      <w:bookmarkStart w:id="63" w:name="_Toc195548646"/>
      <w:r w:rsidRPr="00F672AD">
        <w:t>Response Format</w:t>
      </w:r>
      <w:bookmarkEnd w:id="63"/>
    </w:p>
    <w:p w14:paraId="409FFB84"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DD546EE"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top w:w="0" w:type="dxa"/>
              <w:bottom w:w="0" w:type="dxa"/>
            </w:tcMar>
          </w:tcPr>
          <w:p w14:paraId="5480C195"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6A8F47A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top w:w="0" w:type="dxa"/>
              <w:bottom w:w="0" w:type="dxa"/>
            </w:tcMar>
          </w:tcPr>
          <w:p w14:paraId="15BD637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1D9D4E6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36D5A98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FF264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A0EFCB7" w14:textId="77777777" w:rsidR="00814271" w:rsidRPr="00F672AD" w:rsidRDefault="000C6D67">
            <w:pPr>
              <w:pStyle w:val="Standardtext"/>
              <w:spacing w:after="0" w:line="240" w:lineRule="auto"/>
              <w:jc w:val="left"/>
              <w:rPr>
                <w:bCs w:val="0"/>
              </w:rPr>
            </w:pPr>
            <w:r w:rsidRPr="00F672AD">
              <w:rPr>
                <w:b w:val="0"/>
              </w:rPr>
              <w:lastRenderedPageBreak/>
              <w:t>status</w:t>
            </w:r>
          </w:p>
        </w:tc>
        <w:tc>
          <w:tcPr>
            <w:tcW w:w="803" w:type="pct"/>
          </w:tcPr>
          <w:p w14:paraId="6C01D3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D2223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1AAAB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B7A0A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0DF7A5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E6C973D"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76F2B5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817E4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7AF62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E62D7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CEFBB8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8660752"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D339D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03B50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E911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FC2BD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578F608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3FAA92D"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238E9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C64CD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223F68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58DAF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65D653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2761D64"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785247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7960E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22C18C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6487F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8457A42"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8002660" w14:textId="77777777" w:rsidR="00814271" w:rsidRPr="00F672AD" w:rsidRDefault="000C6D67">
            <w:pPr>
              <w:pStyle w:val="Standardtext"/>
              <w:spacing w:after="0" w:line="240" w:lineRule="auto"/>
              <w:jc w:val="left"/>
              <w:rPr>
                <w:b w:val="0"/>
                <w:bCs w:val="0"/>
              </w:rPr>
            </w:pPr>
            <w:r w:rsidRPr="00F672AD">
              <w:rPr>
                <w:b w:val="0"/>
              </w:rPr>
              <w:t>hmac</w:t>
            </w:r>
          </w:p>
        </w:tc>
        <w:tc>
          <w:tcPr>
            <w:tcW w:w="803" w:type="pct"/>
          </w:tcPr>
          <w:p w14:paraId="18CD0A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1280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9E400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AE4D8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E390359"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C6FF5E4" w14:textId="77777777" w:rsidR="00814271" w:rsidRPr="00F672AD" w:rsidRDefault="000C6D67">
            <w:pPr>
              <w:pStyle w:val="Standardtext"/>
              <w:spacing w:after="0" w:line="240" w:lineRule="auto"/>
              <w:jc w:val="center"/>
              <w:rPr>
                <w:b w:val="0"/>
                <w:bCs w:val="0"/>
              </w:rPr>
            </w:pPr>
            <w:r w:rsidRPr="00F672AD">
              <w:t>regVpaList</w:t>
            </w:r>
          </w:p>
        </w:tc>
      </w:tr>
      <w:tr w:rsidR="00814271" w:rsidRPr="00F672AD" w14:paraId="4099AB0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C4226CD"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70D76C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36B39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138FA7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92A8E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r w:rsidR="00814271" w:rsidRPr="00F672AD" w14:paraId="02F44D7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243C905" w14:textId="77777777" w:rsidR="00814271" w:rsidRPr="00F672AD" w:rsidRDefault="000C6D67">
            <w:pPr>
              <w:pStyle w:val="Standardtext"/>
              <w:spacing w:after="0" w:line="240" w:lineRule="auto"/>
              <w:jc w:val="left"/>
              <w:rPr>
                <w:bCs w:val="0"/>
                <w:color w:val="FF0000"/>
              </w:rPr>
            </w:pPr>
            <w:r w:rsidRPr="00F672AD">
              <w:rPr>
                <w:b w:val="0"/>
              </w:rPr>
              <w:t>vpaPrimary</w:t>
            </w:r>
          </w:p>
        </w:tc>
        <w:tc>
          <w:tcPr>
            <w:tcW w:w="803" w:type="pct"/>
          </w:tcPr>
          <w:p w14:paraId="5D83A0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DB521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48CCE7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M</w:t>
            </w:r>
          </w:p>
        </w:tc>
        <w:tc>
          <w:tcPr>
            <w:tcW w:w="2165" w:type="pct"/>
          </w:tcPr>
          <w:p w14:paraId="77EABA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VPA Primary flag is “Y” or “N.”</w:t>
            </w:r>
          </w:p>
        </w:tc>
      </w:tr>
      <w:tr w:rsidR="00814271" w:rsidRPr="00F672AD" w14:paraId="2E6C6101"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14C022D"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0BFC6A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String</w:t>
            </w:r>
          </w:p>
        </w:tc>
        <w:tc>
          <w:tcPr>
            <w:tcW w:w="542" w:type="pct"/>
          </w:tcPr>
          <w:p w14:paraId="6D901A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C484B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M</w:t>
            </w:r>
          </w:p>
        </w:tc>
        <w:tc>
          <w:tcPr>
            <w:tcW w:w="2165" w:type="pct"/>
          </w:tcPr>
          <w:p w14:paraId="0C798E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type such as ENTITY.</w:t>
            </w:r>
          </w:p>
        </w:tc>
      </w:tr>
      <w:tr w:rsidR="00814271" w:rsidRPr="00F672AD" w14:paraId="6465EBCA"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ED22D78" w14:textId="77777777" w:rsidR="00814271" w:rsidRPr="00F672AD" w:rsidRDefault="000C6D67">
            <w:pPr>
              <w:pStyle w:val="Standardtext"/>
              <w:spacing w:after="0" w:line="240" w:lineRule="auto"/>
              <w:jc w:val="left"/>
              <w:rPr>
                <w:bCs w:val="0"/>
              </w:rPr>
            </w:pPr>
            <w:r w:rsidRPr="00F672AD">
              <w:rPr>
                <w:b w:val="0"/>
              </w:rPr>
              <w:t>mcc</w:t>
            </w:r>
          </w:p>
        </w:tc>
        <w:tc>
          <w:tcPr>
            <w:tcW w:w="803" w:type="pct"/>
          </w:tcPr>
          <w:p w14:paraId="302720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681F21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0D5B43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2786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merchant classification on code. </w:t>
            </w:r>
          </w:p>
        </w:tc>
      </w:tr>
      <w:tr w:rsidR="00814271" w:rsidRPr="00F672AD" w14:paraId="291CCAB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513A1E4"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D3670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C7E6C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920A4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453AC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tatus such as ACTIVE.</w:t>
            </w:r>
          </w:p>
        </w:tc>
      </w:tr>
      <w:tr w:rsidR="00814271" w:rsidRPr="00F672AD" w14:paraId="16897E1D"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098F205"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4C81D83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3B7DF46"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2FFD57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520DE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791321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DFAE0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562FF2D9"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C50D5F4" w14:textId="77777777" w:rsidR="00814271" w:rsidRPr="00F672AD" w:rsidRDefault="000C6D67">
            <w:pPr>
              <w:pStyle w:val="Standardtext"/>
              <w:spacing w:after="0" w:line="240" w:lineRule="auto"/>
              <w:jc w:val="left"/>
              <w:rPr>
                <w:b w:val="0"/>
                <w:bCs w:val="0"/>
              </w:rPr>
            </w:pPr>
            <w:r w:rsidRPr="00F672AD">
              <w:rPr>
                <w:b w:val="0"/>
              </w:rPr>
              <w:t>acctType</w:t>
            </w:r>
          </w:p>
        </w:tc>
        <w:tc>
          <w:tcPr>
            <w:tcW w:w="803" w:type="pct"/>
          </w:tcPr>
          <w:p w14:paraId="342CC3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464AC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15375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74AA8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0EEE63AB"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8844454" w14:textId="77777777" w:rsidR="00814271" w:rsidRPr="00F672AD" w:rsidRDefault="000C6D67">
            <w:pPr>
              <w:pStyle w:val="Standardtext"/>
              <w:spacing w:after="0" w:line="240" w:lineRule="auto"/>
              <w:jc w:val="left"/>
              <w:rPr>
                <w:b w:val="0"/>
                <w:bCs w:val="0"/>
              </w:rPr>
            </w:pPr>
            <w:r w:rsidRPr="00F672AD">
              <w:rPr>
                <w:b w:val="0"/>
              </w:rPr>
              <w:t>ifsc</w:t>
            </w:r>
          </w:p>
        </w:tc>
        <w:tc>
          <w:tcPr>
            <w:tcW w:w="803" w:type="pct"/>
          </w:tcPr>
          <w:p w14:paraId="553E07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7B89A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1002DB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8A00B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r w:rsidR="00814271" w:rsidRPr="00F672AD" w14:paraId="3FAA09F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A725815" w14:textId="77777777" w:rsidR="00814271" w:rsidRPr="00F672AD" w:rsidRDefault="000C6D67">
            <w:pPr>
              <w:pStyle w:val="Standardtext"/>
              <w:spacing w:after="0" w:line="240" w:lineRule="auto"/>
              <w:jc w:val="center"/>
              <w:rPr>
                <w:b w:val="0"/>
                <w:bCs w:val="0"/>
              </w:rPr>
            </w:pPr>
            <w:r w:rsidRPr="00F672AD">
              <w:t>outAccount</w:t>
            </w:r>
          </w:p>
        </w:tc>
      </w:tr>
      <w:tr w:rsidR="00814271" w:rsidRPr="00F672AD" w14:paraId="6EDB191D"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94D8852"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2E739D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45E33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4CD86B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5ACBC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2713107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65F5A41" w14:textId="77777777" w:rsidR="00814271" w:rsidRPr="00F672AD" w:rsidRDefault="000C6D67">
            <w:pPr>
              <w:pStyle w:val="Standardtext"/>
              <w:spacing w:after="0" w:line="240" w:lineRule="auto"/>
              <w:jc w:val="left"/>
              <w:rPr>
                <w:bCs w:val="0"/>
              </w:rPr>
            </w:pPr>
            <w:r w:rsidRPr="00F672AD">
              <w:rPr>
                <w:b w:val="0"/>
              </w:rPr>
              <w:t>acctType</w:t>
            </w:r>
          </w:p>
        </w:tc>
        <w:tc>
          <w:tcPr>
            <w:tcW w:w="803" w:type="pct"/>
          </w:tcPr>
          <w:p w14:paraId="73165F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C4893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4751FD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F7B45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0BE154A7"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16B0ADC"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228C4F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BDE0F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1108DC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BFE7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bl>
    <w:p w14:paraId="5E794B54" w14:textId="77777777" w:rsidR="00814271" w:rsidRPr="00F672AD" w:rsidRDefault="00814271">
      <w:pPr>
        <w:pStyle w:val="Standardtext"/>
      </w:pPr>
    </w:p>
    <w:p w14:paraId="6E4BCC59" w14:textId="77777777" w:rsidR="00814271" w:rsidRPr="00F672AD" w:rsidRDefault="000C6D67">
      <w:pPr>
        <w:pStyle w:val="Heading3"/>
      </w:pPr>
      <w:bookmarkStart w:id="64" w:name="_Toc195548647"/>
      <w:r w:rsidRPr="00F672AD">
        <w:t>Sample Message</w:t>
      </w:r>
      <w:bookmarkEnd w:id="64"/>
    </w:p>
    <w:p w14:paraId="6CEB75AE" w14:textId="77777777" w:rsidR="00814271" w:rsidRPr="00F672AD" w:rsidRDefault="000C6D67">
      <w:pPr>
        <w:pStyle w:val="Standardtext"/>
        <w:rPr>
          <w:lang w:val="en-IN"/>
        </w:rPr>
      </w:pPr>
      <w:r w:rsidRPr="00F672AD">
        <w:rPr>
          <w:b/>
          <w:u w:val="single"/>
        </w:rPr>
        <w:t>URL:</w:t>
      </w:r>
      <w:r w:rsidRPr="00F672AD">
        <w:rPr>
          <w:b/>
        </w:rPr>
        <w:t xml:space="preserve"> </w:t>
      </w:r>
      <w:hyperlink r:id="rId31" w:history="1">
        <w:r w:rsidRPr="00F672AD">
          <w:rPr>
            <w:rStyle w:val="Hyperlink"/>
          </w:rPr>
          <w:t>https://IP:Port/acquirer/user/GetVpa</w:t>
        </w:r>
      </w:hyperlink>
      <w:r w:rsidRPr="00F672AD">
        <w:rPr>
          <w:rStyle w:val="Hyperlink"/>
          <w:lang w:val="en-IN"/>
        </w:rPr>
        <w:t>s</w:t>
      </w:r>
    </w:p>
    <w:p w14:paraId="200E7E16"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84FB522" w14:textId="77777777">
        <w:tc>
          <w:tcPr>
            <w:tcW w:w="9017" w:type="dxa"/>
          </w:tcPr>
          <w:p w14:paraId="6707DECB" w14:textId="77777777" w:rsidR="00814271" w:rsidRPr="00F672AD" w:rsidRDefault="000C6D67">
            <w:pPr>
              <w:pStyle w:val="Standardtext"/>
              <w:spacing w:after="0" w:line="240" w:lineRule="auto"/>
            </w:pPr>
            <w:r w:rsidRPr="00F672AD">
              <w:t>{</w:t>
            </w:r>
          </w:p>
          <w:p w14:paraId="33FAF28E" w14:textId="77777777" w:rsidR="00814271" w:rsidRPr="00F672AD" w:rsidRDefault="000C6D67">
            <w:pPr>
              <w:pStyle w:val="Standardtext"/>
              <w:spacing w:after="0" w:line="240" w:lineRule="auto"/>
            </w:pPr>
            <w:r w:rsidRPr="00F672AD">
              <w:t xml:space="preserve">  "header": {</w:t>
            </w:r>
          </w:p>
          <w:p w14:paraId="3D37FF23" w14:textId="77777777" w:rsidR="00814271" w:rsidRPr="00F672AD" w:rsidRDefault="000C6D67">
            <w:pPr>
              <w:pStyle w:val="Standardtext"/>
              <w:spacing w:after="0" w:line="240" w:lineRule="auto"/>
            </w:pPr>
            <w:r w:rsidRPr="00F672AD">
              <w:t xml:space="preserve">    "reqId": "CAC0E32D90C57024DE6B8EF9258571B3E18",</w:t>
            </w:r>
          </w:p>
          <w:p w14:paraId="2843BB7B" w14:textId="77777777" w:rsidR="00814271" w:rsidRPr="00F672AD" w:rsidRDefault="000C6D67">
            <w:pPr>
              <w:pStyle w:val="Standardtext"/>
              <w:spacing w:after="0" w:line="240" w:lineRule="auto"/>
            </w:pPr>
            <w:r w:rsidRPr="00F672AD">
              <w:t xml:space="preserve">    "userId": "918600468133",</w:t>
            </w:r>
          </w:p>
          <w:p w14:paraId="497C2863" w14:textId="77777777" w:rsidR="00814271" w:rsidRPr="00F672AD" w:rsidRDefault="000C6D67">
            <w:pPr>
              <w:pStyle w:val="Standardtext"/>
              <w:spacing w:after="0" w:line="240" w:lineRule="auto"/>
            </w:pPr>
            <w:r w:rsidRPr="00F672AD">
              <w:t xml:space="preserve">    "version": "1",</w:t>
            </w:r>
          </w:p>
          <w:p w14:paraId="3B263B7A" w14:textId="77777777" w:rsidR="00814271" w:rsidRPr="00F672AD" w:rsidRDefault="000C6D67">
            <w:pPr>
              <w:pStyle w:val="Standardtext"/>
              <w:spacing w:after="0" w:line="240" w:lineRule="auto"/>
            </w:pPr>
            <w:r w:rsidRPr="00F672AD">
              <w:t xml:space="preserve">    "clientId": "TID1234567890",</w:t>
            </w:r>
          </w:p>
          <w:p w14:paraId="44C4852C" w14:textId="77777777" w:rsidR="00814271" w:rsidRPr="00F672AD" w:rsidRDefault="000C6D67">
            <w:pPr>
              <w:pStyle w:val="Standardtext"/>
              <w:spacing w:after="0" w:line="240" w:lineRule="auto"/>
            </w:pPr>
            <w:r w:rsidRPr="00F672AD">
              <w:t xml:space="preserve">    "channel": "MOB",</w:t>
            </w:r>
          </w:p>
          <w:p w14:paraId="4235B842" w14:textId="77777777" w:rsidR="00814271" w:rsidRPr="00F672AD" w:rsidRDefault="000C6D67">
            <w:pPr>
              <w:pStyle w:val="Standardtext"/>
              <w:spacing w:after="0" w:line="240" w:lineRule="auto"/>
            </w:pPr>
            <w:r w:rsidRPr="00F672AD">
              <w:t xml:space="preserve">    "timestamp": "2022-12-30T13:07:34.488Z",</w:t>
            </w:r>
          </w:p>
          <w:p w14:paraId="21EA9C90" w14:textId="77777777" w:rsidR="00814271" w:rsidRPr="00F672AD" w:rsidRDefault="000C6D67">
            <w:pPr>
              <w:pStyle w:val="Standardtext"/>
              <w:spacing w:after="0" w:line="240" w:lineRule="auto"/>
            </w:pPr>
            <w:r w:rsidRPr="00F672AD">
              <w:t xml:space="preserve">    "hmac": "95CAD7C45D4A7452A7FC94AADBD62349DEDBC5B55EF"</w:t>
            </w:r>
          </w:p>
          <w:p w14:paraId="4084F8F5" w14:textId="77777777" w:rsidR="00814271" w:rsidRPr="00F672AD" w:rsidRDefault="000C6D67" w:rsidP="00B07C07">
            <w:pPr>
              <w:pStyle w:val="Standardtext"/>
              <w:spacing w:after="0" w:line="240" w:lineRule="auto"/>
            </w:pPr>
            <w:r w:rsidRPr="00F672AD">
              <w:t xml:space="preserve">  }}</w:t>
            </w:r>
          </w:p>
        </w:tc>
      </w:tr>
    </w:tbl>
    <w:p w14:paraId="34E4A2EF"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424B6C89"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76105810" w14:textId="77777777">
        <w:tc>
          <w:tcPr>
            <w:tcW w:w="9017" w:type="dxa"/>
          </w:tcPr>
          <w:p w14:paraId="628FA912" w14:textId="77777777" w:rsidR="00814271" w:rsidRPr="00F672AD" w:rsidRDefault="000C6D67">
            <w:pPr>
              <w:pStyle w:val="Standardtext"/>
              <w:spacing w:after="0" w:line="240" w:lineRule="auto"/>
            </w:pPr>
            <w:r w:rsidRPr="00F672AD">
              <w:t>{</w:t>
            </w:r>
          </w:p>
          <w:p w14:paraId="3C56078F" w14:textId="77777777" w:rsidR="00814271" w:rsidRPr="00F672AD" w:rsidRDefault="000C6D67">
            <w:pPr>
              <w:pStyle w:val="Standardtext"/>
              <w:spacing w:after="0" w:line="240" w:lineRule="auto"/>
            </w:pPr>
            <w:r w:rsidRPr="00F672AD">
              <w:t xml:space="preserve">  "status": 200,</w:t>
            </w:r>
          </w:p>
          <w:p w14:paraId="4B6CC1A1" w14:textId="77777777" w:rsidR="00814271" w:rsidRPr="00F672AD" w:rsidRDefault="000C6D67">
            <w:pPr>
              <w:pStyle w:val="Standardtext"/>
              <w:spacing w:after="0" w:line="240" w:lineRule="auto"/>
            </w:pPr>
            <w:r w:rsidRPr="00F672AD">
              <w:t xml:space="preserve">  "message": "OK",</w:t>
            </w:r>
          </w:p>
          <w:p w14:paraId="264D1EAC" w14:textId="77777777" w:rsidR="00814271" w:rsidRPr="00F672AD" w:rsidRDefault="000C6D67">
            <w:pPr>
              <w:pStyle w:val="Standardtext"/>
              <w:spacing w:after="0" w:line="240" w:lineRule="auto"/>
            </w:pPr>
            <w:r w:rsidRPr="00F672AD">
              <w:t xml:space="preserve">  "error": "00",</w:t>
            </w:r>
          </w:p>
          <w:p w14:paraId="779E7683" w14:textId="77777777" w:rsidR="00814271" w:rsidRPr="00F672AD" w:rsidRDefault="000C6D67">
            <w:pPr>
              <w:pStyle w:val="Standardtext"/>
              <w:spacing w:after="0" w:line="240" w:lineRule="auto"/>
            </w:pPr>
            <w:r w:rsidRPr="00F672AD">
              <w:t xml:space="preserve">  "timestamp": "2022-12-30T13:07:34.560Z",</w:t>
            </w:r>
          </w:p>
          <w:p w14:paraId="15356B1D" w14:textId="77777777" w:rsidR="00814271" w:rsidRPr="00F672AD" w:rsidRDefault="000C6D67">
            <w:pPr>
              <w:pStyle w:val="Standardtext"/>
              <w:spacing w:after="0" w:line="240" w:lineRule="auto"/>
            </w:pPr>
            <w:r w:rsidRPr="00F672AD">
              <w:t xml:space="preserve">  "reqId": "CSB19B89EC98B8946C79B25576106231737",</w:t>
            </w:r>
          </w:p>
          <w:p w14:paraId="3D5B0430" w14:textId="77777777" w:rsidR="00814271" w:rsidRPr="00F672AD" w:rsidRDefault="000C6D67">
            <w:pPr>
              <w:pStyle w:val="Standardtext"/>
              <w:spacing w:after="0" w:line="240" w:lineRule="auto"/>
            </w:pPr>
            <w:r w:rsidRPr="00F672AD">
              <w:t xml:space="preserve">  "hmac": "95CAD7C45D4A7452A7FC94AADBD62349DEDBC5B55EF",</w:t>
            </w:r>
          </w:p>
          <w:p w14:paraId="67BC784E" w14:textId="77777777" w:rsidR="00814271" w:rsidRPr="00F672AD" w:rsidRDefault="000C6D67">
            <w:pPr>
              <w:pStyle w:val="Standardtext"/>
              <w:spacing w:after="0" w:line="240" w:lineRule="auto"/>
            </w:pPr>
            <w:r w:rsidRPr="00F672AD">
              <w:t xml:space="preserve">  "regVpaList": [</w:t>
            </w:r>
          </w:p>
          <w:p w14:paraId="4460447E" w14:textId="77777777" w:rsidR="00814271" w:rsidRPr="00F672AD" w:rsidRDefault="000C6D67">
            <w:pPr>
              <w:pStyle w:val="Standardtext"/>
              <w:spacing w:after="0" w:line="240" w:lineRule="auto"/>
            </w:pPr>
            <w:r w:rsidRPr="00F672AD">
              <w:t xml:space="preserve">    {</w:t>
            </w:r>
          </w:p>
          <w:p w14:paraId="3C306ECA" w14:textId="77777777" w:rsidR="00814271" w:rsidRPr="00F672AD" w:rsidRDefault="000C6D67">
            <w:pPr>
              <w:pStyle w:val="Standardtext"/>
              <w:spacing w:after="0" w:line="240" w:lineRule="auto"/>
            </w:pPr>
            <w:r w:rsidRPr="00F672AD">
              <w:t xml:space="preserve">      "virPayAddr": "myvpa@mayhandler",</w:t>
            </w:r>
          </w:p>
          <w:p w14:paraId="29170D22" w14:textId="77777777" w:rsidR="00814271" w:rsidRPr="00F672AD" w:rsidRDefault="000C6D67">
            <w:pPr>
              <w:pStyle w:val="Standardtext"/>
              <w:spacing w:after="0" w:line="240" w:lineRule="auto"/>
              <w:rPr>
                <w:lang w:val="en-IN"/>
              </w:rPr>
            </w:pPr>
            <w:r w:rsidRPr="00F672AD">
              <w:rPr>
                <w:lang w:val="en-IN"/>
              </w:rPr>
              <w:t xml:space="preserve">      “merchantID”:”MID2343234”,</w:t>
            </w:r>
          </w:p>
          <w:p w14:paraId="745F8B58" w14:textId="77777777" w:rsidR="00814271" w:rsidRPr="00F672AD" w:rsidRDefault="000C6D67">
            <w:pPr>
              <w:pStyle w:val="Standardtext"/>
              <w:spacing w:after="0" w:line="240" w:lineRule="auto"/>
              <w:rPr>
                <w:lang w:val="en-IN"/>
              </w:rPr>
            </w:pPr>
            <w:r w:rsidRPr="00F672AD">
              <w:rPr>
                <w:lang w:val="en-IN"/>
              </w:rPr>
              <w:t xml:space="preserve">      “terminalID”:”TID34433”,</w:t>
            </w:r>
          </w:p>
          <w:p w14:paraId="10719F70" w14:textId="77777777" w:rsidR="00814271" w:rsidRPr="00F672AD" w:rsidRDefault="000C6D67">
            <w:pPr>
              <w:pStyle w:val="Standardtext"/>
              <w:spacing w:after="0" w:line="240" w:lineRule="auto"/>
            </w:pPr>
            <w:r w:rsidRPr="00F672AD">
              <w:t xml:space="preserve">      "vpaPrimary": "Y",</w:t>
            </w:r>
          </w:p>
          <w:p w14:paraId="71FE57E3" w14:textId="77777777" w:rsidR="00814271" w:rsidRPr="00F672AD" w:rsidRDefault="000C6D67">
            <w:pPr>
              <w:pStyle w:val="Standardtext"/>
              <w:spacing w:after="0" w:line="240" w:lineRule="auto"/>
            </w:pPr>
            <w:r w:rsidRPr="00F672AD">
              <w:t xml:space="preserve">      "type": "ENTITY",</w:t>
            </w:r>
          </w:p>
          <w:p w14:paraId="457E9541" w14:textId="77777777" w:rsidR="00814271" w:rsidRPr="00F672AD" w:rsidRDefault="000C6D67">
            <w:pPr>
              <w:pStyle w:val="Standardtext"/>
              <w:spacing w:after="0" w:line="240" w:lineRule="auto"/>
            </w:pPr>
            <w:r w:rsidRPr="00F672AD">
              <w:t xml:space="preserve">      "mcc": "0000",</w:t>
            </w:r>
          </w:p>
          <w:p w14:paraId="2430A6C5" w14:textId="77777777" w:rsidR="00814271" w:rsidRPr="00F672AD" w:rsidRDefault="000C6D67">
            <w:pPr>
              <w:pStyle w:val="Standardtext"/>
              <w:spacing w:after="0" w:line="240" w:lineRule="auto"/>
            </w:pPr>
            <w:r w:rsidRPr="00F672AD">
              <w:t xml:space="preserve">      "status": "ACTIVE",</w:t>
            </w:r>
          </w:p>
          <w:p w14:paraId="797AAA55" w14:textId="77777777" w:rsidR="00814271" w:rsidRPr="00F672AD" w:rsidRDefault="000C6D67">
            <w:pPr>
              <w:pStyle w:val="Standardtext"/>
              <w:spacing w:after="0" w:line="240" w:lineRule="auto"/>
            </w:pPr>
            <w:r w:rsidRPr="00F672AD">
              <w:t xml:space="preserve">      "createdDate": "2022-12-30T13:07:34.560Z",</w:t>
            </w:r>
          </w:p>
          <w:p w14:paraId="71E565C1" w14:textId="77777777" w:rsidR="00C029F7" w:rsidRPr="00F672AD" w:rsidRDefault="00C029F7">
            <w:pPr>
              <w:pStyle w:val="Standardtext"/>
              <w:spacing w:after="0" w:line="240" w:lineRule="auto"/>
              <w:rPr>
                <w:lang w:val="en-IN"/>
              </w:rPr>
            </w:pPr>
            <w:r w:rsidRPr="00F672AD">
              <w:t xml:space="preserve">      “</w:t>
            </w:r>
            <w:r w:rsidRPr="00F672AD">
              <w:rPr>
                <w:lang w:val="en-IN"/>
              </w:rPr>
              <w:t>merchantID”:”MID0010011920190”,</w:t>
            </w:r>
          </w:p>
          <w:p w14:paraId="087D8617" w14:textId="77777777" w:rsidR="00C029F7" w:rsidRPr="00F672AD" w:rsidRDefault="00C029F7">
            <w:pPr>
              <w:pStyle w:val="Standardtext"/>
              <w:spacing w:after="0" w:line="240" w:lineRule="auto"/>
            </w:pPr>
            <w:r w:rsidRPr="00F672AD">
              <w:rPr>
                <w:lang w:val="en-IN"/>
              </w:rPr>
              <w:t xml:space="preserve">      “terminalID”:”TID0010011920191” </w:t>
            </w:r>
            <w:r w:rsidRPr="00F672AD">
              <w:t xml:space="preserve"> </w:t>
            </w:r>
          </w:p>
          <w:p w14:paraId="528DE643" w14:textId="77777777" w:rsidR="00814271" w:rsidRPr="00F672AD" w:rsidRDefault="000C6D67">
            <w:pPr>
              <w:pStyle w:val="Standardtext"/>
              <w:spacing w:after="0" w:line="240" w:lineRule="auto"/>
            </w:pPr>
            <w:r w:rsidRPr="00F672AD">
              <w:t xml:space="preserve">      "account": {</w:t>
            </w:r>
          </w:p>
          <w:p w14:paraId="28C7843D" w14:textId="77777777" w:rsidR="00814271" w:rsidRPr="00F672AD" w:rsidRDefault="000C6D67">
            <w:pPr>
              <w:pStyle w:val="Standardtext"/>
              <w:spacing w:after="0" w:line="240" w:lineRule="auto"/>
            </w:pPr>
            <w:r w:rsidRPr="00F672AD">
              <w:t xml:space="preserve">        "acctNumber": "238010000880",</w:t>
            </w:r>
          </w:p>
          <w:p w14:paraId="0928E138" w14:textId="77777777" w:rsidR="00814271" w:rsidRPr="00F672AD" w:rsidRDefault="000C6D67">
            <w:pPr>
              <w:pStyle w:val="Standardtext"/>
              <w:spacing w:after="0" w:line="240" w:lineRule="auto"/>
              <w:rPr>
                <w:lang w:val="en-IN"/>
              </w:rPr>
            </w:pPr>
            <w:r w:rsidRPr="00F672AD">
              <w:rPr>
                <w:lang w:val="en-IN"/>
              </w:rPr>
              <w:t xml:space="preserve">        “name”:”Ashok Shrivastav”,</w:t>
            </w:r>
          </w:p>
          <w:p w14:paraId="0054D8A5" w14:textId="77777777" w:rsidR="00814271" w:rsidRPr="00F672AD" w:rsidRDefault="000C6D67">
            <w:pPr>
              <w:pStyle w:val="Standardtext"/>
              <w:spacing w:after="0" w:line="240" w:lineRule="auto"/>
            </w:pPr>
            <w:r w:rsidRPr="00F672AD">
              <w:t xml:space="preserve">        "acctType": "SAVINGS",</w:t>
            </w:r>
          </w:p>
          <w:p w14:paraId="5207E75D" w14:textId="77777777" w:rsidR="00814271" w:rsidRPr="00F672AD" w:rsidRDefault="000C6D67">
            <w:pPr>
              <w:pStyle w:val="Standardtext"/>
              <w:spacing w:after="0" w:line="240" w:lineRule="auto"/>
            </w:pPr>
            <w:r w:rsidRPr="00F672AD">
              <w:t xml:space="preserve">        "ifsc": "HDFC0000101"</w:t>
            </w:r>
          </w:p>
          <w:p w14:paraId="1443C82F" w14:textId="77777777" w:rsidR="00814271" w:rsidRPr="00F672AD" w:rsidRDefault="000C6D67">
            <w:pPr>
              <w:pStyle w:val="Standardtext"/>
              <w:spacing w:after="0" w:line="240" w:lineRule="auto"/>
            </w:pPr>
            <w:r w:rsidRPr="00F672AD">
              <w:t xml:space="preserve">      },</w:t>
            </w:r>
          </w:p>
          <w:p w14:paraId="07637C6F" w14:textId="77777777" w:rsidR="00814271" w:rsidRPr="00F672AD" w:rsidRDefault="000C6D67">
            <w:pPr>
              <w:pStyle w:val="Standardtext"/>
              <w:spacing w:after="0" w:line="240" w:lineRule="auto"/>
            </w:pPr>
            <w:r w:rsidRPr="00F672AD">
              <w:t xml:space="preserve">      "outAccount": {</w:t>
            </w:r>
          </w:p>
          <w:p w14:paraId="0EA95B22" w14:textId="77777777" w:rsidR="00814271" w:rsidRPr="00F672AD" w:rsidRDefault="000C6D67">
            <w:pPr>
              <w:pStyle w:val="Standardtext"/>
              <w:spacing w:after="0" w:line="240" w:lineRule="auto"/>
            </w:pPr>
            <w:r w:rsidRPr="00F672AD">
              <w:t xml:space="preserve">        "acctNumber": "238010000880",</w:t>
            </w:r>
          </w:p>
          <w:p w14:paraId="1219F2A8" w14:textId="77777777" w:rsidR="00814271" w:rsidRPr="00F672AD" w:rsidRDefault="000C6D67">
            <w:pPr>
              <w:pStyle w:val="Standardtext"/>
              <w:spacing w:after="0" w:line="240" w:lineRule="auto"/>
            </w:pPr>
            <w:r w:rsidRPr="00F672AD">
              <w:t xml:space="preserve">        "acctType": "SAVINGS",</w:t>
            </w:r>
          </w:p>
          <w:p w14:paraId="087EDF91" w14:textId="77777777" w:rsidR="00814271" w:rsidRPr="00F672AD" w:rsidRDefault="000C6D67">
            <w:pPr>
              <w:pStyle w:val="Standardtext"/>
              <w:spacing w:after="0" w:line="240" w:lineRule="auto"/>
            </w:pPr>
            <w:r w:rsidRPr="00F672AD">
              <w:t xml:space="preserve">        "ifsc": "HDFC0000101"</w:t>
            </w:r>
          </w:p>
          <w:p w14:paraId="06536A90" w14:textId="77777777" w:rsidR="00814271" w:rsidRPr="00F672AD" w:rsidRDefault="000C6D67">
            <w:pPr>
              <w:pStyle w:val="Standardtext"/>
              <w:spacing w:after="0" w:line="240" w:lineRule="auto"/>
            </w:pPr>
            <w:r w:rsidRPr="00F672AD">
              <w:t xml:space="preserve">      }</w:t>
            </w:r>
          </w:p>
          <w:p w14:paraId="492BC238" w14:textId="77777777" w:rsidR="00814271" w:rsidRPr="00F672AD" w:rsidRDefault="000C6D67">
            <w:pPr>
              <w:pStyle w:val="Standardtext"/>
              <w:spacing w:after="0" w:line="240" w:lineRule="auto"/>
            </w:pPr>
            <w:r w:rsidRPr="00F672AD">
              <w:t xml:space="preserve">    }</w:t>
            </w:r>
          </w:p>
          <w:p w14:paraId="2EC6C91E" w14:textId="77777777" w:rsidR="00814271" w:rsidRPr="00F672AD" w:rsidRDefault="000C6D67">
            <w:pPr>
              <w:pStyle w:val="Standardtext"/>
              <w:spacing w:after="0" w:line="240" w:lineRule="auto"/>
            </w:pPr>
            <w:r w:rsidRPr="00F672AD">
              <w:t xml:space="preserve">  ]</w:t>
            </w:r>
          </w:p>
          <w:p w14:paraId="1B1E5785" w14:textId="77777777" w:rsidR="00814271" w:rsidRPr="00F672AD" w:rsidRDefault="000C6D67">
            <w:pPr>
              <w:pStyle w:val="Standardtext"/>
              <w:spacing w:after="0" w:line="240" w:lineRule="auto"/>
            </w:pPr>
            <w:r w:rsidRPr="00F672AD">
              <w:t>}</w:t>
            </w:r>
          </w:p>
        </w:tc>
      </w:tr>
    </w:tbl>
    <w:p w14:paraId="6C0F5A57" w14:textId="77777777" w:rsidR="00814271" w:rsidRPr="00F672AD" w:rsidRDefault="000C6D67">
      <w:pPr>
        <w:pStyle w:val="Heading2"/>
        <w:ind w:left="1120"/>
      </w:pPr>
      <w:bookmarkStart w:id="65" w:name="_Toc195548648"/>
      <w:r w:rsidRPr="00F672AD">
        <w:t>RemoveVpa</w:t>
      </w:r>
      <w:bookmarkEnd w:id="65"/>
    </w:p>
    <w:p w14:paraId="2409B79D" w14:textId="77777777" w:rsidR="00814271" w:rsidRPr="00F672AD" w:rsidRDefault="000C6D67">
      <w:pPr>
        <w:pStyle w:val="Standardtext"/>
      </w:pPr>
      <w:r w:rsidRPr="00F672AD">
        <w:t>This API is used by the channel to remove the VPA of a customer.</w:t>
      </w:r>
    </w:p>
    <w:p w14:paraId="23D5CD31" w14:textId="77777777" w:rsidR="00814271" w:rsidRPr="00F672AD" w:rsidRDefault="000C6D67">
      <w:pPr>
        <w:pStyle w:val="Heading3"/>
      </w:pPr>
      <w:bookmarkStart w:id="66" w:name="_Toc195548649"/>
      <w:r w:rsidRPr="00F672AD">
        <w:t>Request Format</w:t>
      </w:r>
      <w:bookmarkEnd w:id="66"/>
    </w:p>
    <w:p w14:paraId="5C2D8B65"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2154F1EE"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5A497D2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lastRenderedPageBreak/>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50541F3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463F0C4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7BC5C9B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6DD862D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CB86DA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2D1FBDF"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187F2BB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A52AE9A"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10120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339CE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BA1C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8379C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96989D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1BCE3AB"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26770F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0930A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40CE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D3D02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896B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526B7A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0DA6ED4"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56DA6D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4A56B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291094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C293D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B6F354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9610E23"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2B6827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5C37B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75D78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7E5F1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124FF1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45D082A"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300F25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02ADF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7BFAA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EF4D1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2A640C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35A87A6"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31295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B00AB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3C90D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3190A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3896AE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F109D90"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B7973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D5B8A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BE348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95DEE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41C941A"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9D82552" w14:textId="77777777" w:rsidR="00814271" w:rsidRPr="00F672AD" w:rsidRDefault="00814271">
            <w:pPr>
              <w:pStyle w:val="Standardtext"/>
              <w:spacing w:after="0" w:line="240" w:lineRule="auto"/>
              <w:jc w:val="right"/>
              <w:rPr>
                <w:b w:val="0"/>
                <w:bCs w:val="0"/>
              </w:rPr>
            </w:pPr>
          </w:p>
        </w:tc>
      </w:tr>
      <w:tr w:rsidR="00814271" w:rsidRPr="00F672AD" w14:paraId="51741AE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76A9711"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0F3237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476B9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29B089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499F5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bl>
    <w:p w14:paraId="6E38534C" w14:textId="77777777" w:rsidR="00814271" w:rsidRPr="00F672AD" w:rsidRDefault="00814271">
      <w:pPr>
        <w:pStyle w:val="Standardtext"/>
      </w:pPr>
    </w:p>
    <w:p w14:paraId="01E08CD7" w14:textId="77777777" w:rsidR="00814271" w:rsidRPr="00F672AD" w:rsidRDefault="000C6D67">
      <w:pPr>
        <w:pStyle w:val="Heading3"/>
      </w:pPr>
      <w:bookmarkStart w:id="67" w:name="_Toc195548650"/>
      <w:r w:rsidRPr="00F672AD">
        <w:t>Response Format</w:t>
      </w:r>
      <w:bookmarkEnd w:id="67"/>
    </w:p>
    <w:p w14:paraId="1E87BBE5"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57EA83B9"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top w:w="0" w:type="dxa"/>
              <w:bottom w:w="0" w:type="dxa"/>
            </w:tcMar>
          </w:tcPr>
          <w:p w14:paraId="584004F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2B0BD1E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top w:w="0" w:type="dxa"/>
              <w:bottom w:w="0" w:type="dxa"/>
            </w:tcMar>
          </w:tcPr>
          <w:p w14:paraId="7F81222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1808F13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2A1A8EF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41B4315"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ACC37AF"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67810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C2FB4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D2872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C693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13F93233"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4E97F87"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CCE44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2595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CD3C4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33785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2262590"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A079183"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6F6637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F62FC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36B67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A71FD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7E3D715E"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C7BEA50"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8D8F9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6EB2F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67819D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281F2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B8FC11C"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6333171"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4FC6D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2F363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E4A8C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CF7DA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8C70E04" w14:textId="77777777" w:rsidTr="00B07C0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4EFFBFB"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5A297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9A5E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23916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32C62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27715CB6" w14:textId="77777777" w:rsidR="00814271" w:rsidRPr="00F672AD" w:rsidRDefault="00814271">
      <w:pPr>
        <w:pStyle w:val="Standardtext"/>
      </w:pPr>
    </w:p>
    <w:p w14:paraId="42FE80DE" w14:textId="77777777" w:rsidR="00814271" w:rsidRPr="00F672AD" w:rsidRDefault="00814271">
      <w:pPr>
        <w:pStyle w:val="Standardtext"/>
      </w:pPr>
    </w:p>
    <w:p w14:paraId="38A29AD1" w14:textId="77777777" w:rsidR="00814271" w:rsidRPr="00F672AD" w:rsidRDefault="000C6D67">
      <w:pPr>
        <w:pStyle w:val="Heading3"/>
      </w:pPr>
      <w:bookmarkStart w:id="68" w:name="_Toc195548651"/>
      <w:r w:rsidRPr="00F672AD">
        <w:t>Sample Message</w:t>
      </w:r>
      <w:bookmarkEnd w:id="68"/>
    </w:p>
    <w:p w14:paraId="511A196B" w14:textId="77777777" w:rsidR="00814271" w:rsidRPr="00F672AD" w:rsidRDefault="000C6D67">
      <w:pPr>
        <w:pStyle w:val="Standardtext"/>
      </w:pPr>
      <w:r w:rsidRPr="00F672AD">
        <w:rPr>
          <w:b/>
          <w:u w:val="single"/>
        </w:rPr>
        <w:t>URL:</w:t>
      </w:r>
      <w:r w:rsidRPr="00F672AD">
        <w:rPr>
          <w:b/>
        </w:rPr>
        <w:t xml:space="preserve"> </w:t>
      </w:r>
      <w:hyperlink r:id="rId32" w:history="1">
        <w:r w:rsidRPr="00F672AD">
          <w:rPr>
            <w:rStyle w:val="Hyperlink"/>
          </w:rPr>
          <w:t>https://IP:Port/acquirer/user/RemoveVpa</w:t>
        </w:r>
      </w:hyperlink>
    </w:p>
    <w:p w14:paraId="714E0160"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B5611FE" w14:textId="77777777">
        <w:tc>
          <w:tcPr>
            <w:tcW w:w="9017" w:type="dxa"/>
          </w:tcPr>
          <w:p w14:paraId="5897A21B" w14:textId="77777777" w:rsidR="00814271" w:rsidRPr="00F672AD" w:rsidRDefault="000C6D67">
            <w:pPr>
              <w:pStyle w:val="Standardtext"/>
              <w:spacing w:after="0" w:line="240" w:lineRule="auto"/>
            </w:pPr>
            <w:r w:rsidRPr="00F672AD">
              <w:lastRenderedPageBreak/>
              <w:t>{</w:t>
            </w:r>
          </w:p>
          <w:p w14:paraId="4C32C4BE" w14:textId="77777777" w:rsidR="00814271" w:rsidRPr="00F672AD" w:rsidRDefault="000C6D67">
            <w:pPr>
              <w:pStyle w:val="Standardtext"/>
              <w:spacing w:after="0" w:line="240" w:lineRule="auto"/>
            </w:pPr>
            <w:r w:rsidRPr="00F672AD">
              <w:t xml:space="preserve">  "header": {</w:t>
            </w:r>
          </w:p>
          <w:p w14:paraId="52B28C2E" w14:textId="77777777" w:rsidR="00814271" w:rsidRPr="00F672AD" w:rsidRDefault="000C6D67">
            <w:pPr>
              <w:pStyle w:val="Standardtext"/>
              <w:spacing w:after="0" w:line="240" w:lineRule="auto"/>
            </w:pPr>
            <w:r w:rsidRPr="00F672AD">
              <w:t xml:space="preserve">    "reqId": "CAC0E32D90C57024DE6B8EF9258571B3E18",</w:t>
            </w:r>
          </w:p>
          <w:p w14:paraId="26B8B4C7" w14:textId="77777777" w:rsidR="00814271" w:rsidRPr="00F672AD" w:rsidRDefault="000C6D67">
            <w:pPr>
              <w:pStyle w:val="Standardtext"/>
              <w:spacing w:after="0" w:line="240" w:lineRule="auto"/>
            </w:pPr>
            <w:r w:rsidRPr="00F672AD">
              <w:t xml:space="preserve">    "userId": "918600468133",</w:t>
            </w:r>
          </w:p>
          <w:p w14:paraId="16FBF7A2" w14:textId="77777777" w:rsidR="00814271" w:rsidRPr="00F672AD" w:rsidRDefault="000C6D67">
            <w:pPr>
              <w:pStyle w:val="Standardtext"/>
              <w:spacing w:after="0" w:line="240" w:lineRule="auto"/>
            </w:pPr>
            <w:r w:rsidRPr="00F672AD">
              <w:t xml:space="preserve">    "version": "1",</w:t>
            </w:r>
          </w:p>
          <w:p w14:paraId="5B57C450" w14:textId="77777777" w:rsidR="00814271" w:rsidRPr="00F672AD" w:rsidRDefault="000C6D67">
            <w:pPr>
              <w:pStyle w:val="Standardtext"/>
              <w:spacing w:after="0" w:line="240" w:lineRule="auto"/>
            </w:pPr>
            <w:r w:rsidRPr="00F672AD">
              <w:t xml:space="preserve">    "clientId": "TID1234567890",</w:t>
            </w:r>
          </w:p>
          <w:p w14:paraId="51130F52" w14:textId="77777777" w:rsidR="00814271" w:rsidRPr="00F672AD" w:rsidRDefault="000C6D67">
            <w:pPr>
              <w:pStyle w:val="Standardtext"/>
              <w:spacing w:after="0" w:line="240" w:lineRule="auto"/>
            </w:pPr>
            <w:r w:rsidRPr="00F672AD">
              <w:t xml:space="preserve">    "channel": "MOB",</w:t>
            </w:r>
          </w:p>
          <w:p w14:paraId="633FA9F5" w14:textId="77777777" w:rsidR="00814271" w:rsidRPr="00F672AD" w:rsidRDefault="000C6D67">
            <w:pPr>
              <w:pStyle w:val="Standardtext"/>
              <w:spacing w:after="0" w:line="240" w:lineRule="auto"/>
            </w:pPr>
            <w:r w:rsidRPr="00F672AD">
              <w:t xml:space="preserve">    "timestamp": "2022-12-29T05:47:38.280Z",</w:t>
            </w:r>
          </w:p>
          <w:p w14:paraId="1C680ECC" w14:textId="77777777" w:rsidR="00814271" w:rsidRPr="00F672AD" w:rsidRDefault="000C6D67">
            <w:pPr>
              <w:pStyle w:val="Standardtext"/>
              <w:spacing w:after="0" w:line="240" w:lineRule="auto"/>
            </w:pPr>
            <w:r w:rsidRPr="00F672AD">
              <w:t xml:space="preserve">    "hmac": "95CAD7C45D4A7452A7FC94AADBD62349DEDBC5B55EF"</w:t>
            </w:r>
          </w:p>
          <w:p w14:paraId="5F0C6613" w14:textId="77777777" w:rsidR="00814271" w:rsidRPr="00F672AD" w:rsidRDefault="000C6D67">
            <w:pPr>
              <w:pStyle w:val="Standardtext"/>
              <w:spacing w:after="0" w:line="240" w:lineRule="auto"/>
            </w:pPr>
            <w:r w:rsidRPr="00F672AD">
              <w:t xml:space="preserve">  },</w:t>
            </w:r>
          </w:p>
          <w:p w14:paraId="79B4C90E" w14:textId="77777777" w:rsidR="00814271" w:rsidRPr="00F672AD" w:rsidRDefault="000C6D67">
            <w:pPr>
              <w:pStyle w:val="Standardtext"/>
              <w:spacing w:after="0" w:line="240" w:lineRule="auto"/>
            </w:pPr>
            <w:r w:rsidRPr="00F672AD">
              <w:t xml:space="preserve">  "virPayAddr": "myvpa@mayhandler"</w:t>
            </w:r>
          </w:p>
          <w:p w14:paraId="27921C58" w14:textId="77777777" w:rsidR="00814271" w:rsidRPr="00F672AD" w:rsidRDefault="000C6D67">
            <w:pPr>
              <w:pStyle w:val="Standardtext"/>
              <w:spacing w:after="0" w:line="240" w:lineRule="auto"/>
            </w:pPr>
            <w:r w:rsidRPr="00F672AD">
              <w:t>}</w:t>
            </w:r>
          </w:p>
        </w:tc>
      </w:tr>
    </w:tbl>
    <w:p w14:paraId="1FFD15B1" w14:textId="77777777" w:rsidR="00814271" w:rsidRPr="00F672AD" w:rsidRDefault="00814271">
      <w:pPr>
        <w:pStyle w:val="Standardtext"/>
        <w:rPr>
          <w:b/>
          <w:u w:val="single"/>
        </w:rPr>
      </w:pPr>
    </w:p>
    <w:p w14:paraId="4B35E7AA"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EDF71C5" w14:textId="77777777">
        <w:tc>
          <w:tcPr>
            <w:tcW w:w="9017" w:type="dxa"/>
          </w:tcPr>
          <w:p w14:paraId="6E053FB8" w14:textId="77777777" w:rsidR="00814271" w:rsidRPr="00F672AD" w:rsidRDefault="000C6D67">
            <w:pPr>
              <w:pStyle w:val="Standardtext"/>
              <w:spacing w:after="0" w:line="240" w:lineRule="auto"/>
            </w:pPr>
            <w:r w:rsidRPr="00F672AD">
              <w:t>{</w:t>
            </w:r>
          </w:p>
          <w:p w14:paraId="5A6A6350" w14:textId="77777777" w:rsidR="00814271" w:rsidRPr="00F672AD" w:rsidRDefault="000C6D67">
            <w:pPr>
              <w:pStyle w:val="Standardtext"/>
              <w:spacing w:after="0" w:line="240" w:lineRule="auto"/>
            </w:pPr>
            <w:r w:rsidRPr="00F672AD">
              <w:t xml:space="preserve">  "status": 200,</w:t>
            </w:r>
          </w:p>
          <w:p w14:paraId="3E70DC70" w14:textId="77777777" w:rsidR="00814271" w:rsidRPr="00F672AD" w:rsidRDefault="000C6D67">
            <w:pPr>
              <w:pStyle w:val="Standardtext"/>
              <w:spacing w:after="0" w:line="240" w:lineRule="auto"/>
            </w:pPr>
            <w:r w:rsidRPr="00F672AD">
              <w:t xml:space="preserve">  "message": "OK",</w:t>
            </w:r>
          </w:p>
          <w:p w14:paraId="0AC58F81" w14:textId="77777777" w:rsidR="00814271" w:rsidRPr="00F672AD" w:rsidRDefault="000C6D67">
            <w:pPr>
              <w:pStyle w:val="Standardtext"/>
              <w:spacing w:after="0" w:line="240" w:lineRule="auto"/>
            </w:pPr>
            <w:r w:rsidRPr="00F672AD">
              <w:t xml:space="preserve">  "error": "00",</w:t>
            </w:r>
          </w:p>
          <w:p w14:paraId="581F0108" w14:textId="77777777" w:rsidR="00814271" w:rsidRPr="00F672AD" w:rsidRDefault="000C6D67">
            <w:pPr>
              <w:pStyle w:val="Standardtext"/>
              <w:spacing w:after="0" w:line="240" w:lineRule="auto"/>
            </w:pPr>
            <w:r w:rsidRPr="00F672AD">
              <w:t xml:space="preserve">  "reqId": "CSB19B89EC98B8946C79B25576106231737",</w:t>
            </w:r>
          </w:p>
          <w:p w14:paraId="38778073" w14:textId="77777777" w:rsidR="00814271" w:rsidRPr="00F672AD" w:rsidRDefault="000C6D67">
            <w:pPr>
              <w:pStyle w:val="Standardtext"/>
              <w:spacing w:after="0" w:line="240" w:lineRule="auto"/>
            </w:pPr>
            <w:r w:rsidRPr="00F672AD">
              <w:t xml:space="preserve">  "timestamp": "2022-12-29T12:05:46.652Z",</w:t>
            </w:r>
          </w:p>
          <w:p w14:paraId="5B878EDF" w14:textId="77777777" w:rsidR="00814271" w:rsidRPr="00F672AD" w:rsidRDefault="000C6D67">
            <w:pPr>
              <w:pStyle w:val="Standardtext"/>
              <w:spacing w:after="0" w:line="240" w:lineRule="auto"/>
            </w:pPr>
            <w:r w:rsidRPr="00F672AD">
              <w:t xml:space="preserve">  "hmac": "95CAD7C45D4A7452A7FC94AADBD62349DEDBC5B55EF"</w:t>
            </w:r>
          </w:p>
          <w:p w14:paraId="7A80EBB5" w14:textId="77777777" w:rsidR="00814271" w:rsidRPr="00F672AD" w:rsidRDefault="000C6D67">
            <w:pPr>
              <w:pStyle w:val="Standardtext"/>
              <w:spacing w:after="0" w:line="240" w:lineRule="auto"/>
            </w:pPr>
            <w:r w:rsidRPr="00F672AD">
              <w:t>}</w:t>
            </w:r>
          </w:p>
        </w:tc>
      </w:tr>
    </w:tbl>
    <w:p w14:paraId="1D1C6584" w14:textId="77777777" w:rsidR="00814271" w:rsidRPr="00F672AD" w:rsidRDefault="00814271">
      <w:pPr>
        <w:pStyle w:val="Standardtext"/>
      </w:pPr>
    </w:p>
    <w:p w14:paraId="656F2F59" w14:textId="77777777" w:rsidR="00814271" w:rsidRPr="00F672AD" w:rsidRDefault="000C6D67">
      <w:pPr>
        <w:pStyle w:val="Heading2"/>
        <w:tabs>
          <w:tab w:val="left" w:pos="720"/>
        </w:tabs>
        <w:ind w:left="1120"/>
      </w:pPr>
      <w:bookmarkStart w:id="69" w:name="_Toc195548652"/>
      <w:r w:rsidRPr="00F672AD">
        <w:t>ListAccount</w:t>
      </w:r>
      <w:bookmarkEnd w:id="69"/>
    </w:p>
    <w:p w14:paraId="75786496" w14:textId="77777777" w:rsidR="00814271" w:rsidRPr="00F672AD" w:rsidRDefault="000C6D67">
      <w:pPr>
        <w:pStyle w:val="Standardtext"/>
      </w:pPr>
      <w:r w:rsidRPr="00F672AD">
        <w:t>This API allows PSPs to find the list of accounts linked to the mobile by an account provider. This API will also provide the list of allowed credentials against a customer’s account.</w:t>
      </w:r>
    </w:p>
    <w:p w14:paraId="26B7C6FB" w14:textId="77777777" w:rsidR="00814271" w:rsidRPr="00F672AD" w:rsidRDefault="000C6D67">
      <w:pPr>
        <w:pStyle w:val="Heading3"/>
        <w:tabs>
          <w:tab w:val="left" w:pos="720"/>
        </w:tabs>
      </w:pPr>
      <w:bookmarkStart w:id="70" w:name="_Toc123299571"/>
      <w:bookmarkStart w:id="71" w:name="_Toc195548653"/>
      <w:r w:rsidRPr="00F672AD">
        <w:t>Request Format</w:t>
      </w:r>
      <w:bookmarkEnd w:id="70"/>
      <w:bookmarkEnd w:id="71"/>
    </w:p>
    <w:p w14:paraId="735941A7"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74C02BAA"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left w:w="113" w:type="dxa"/>
              <w:right w:w="85" w:type="dxa"/>
            </w:tcMar>
          </w:tcPr>
          <w:p w14:paraId="4238A5E5"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left w:w="113" w:type="dxa"/>
              <w:right w:w="85" w:type="dxa"/>
            </w:tcMar>
          </w:tcPr>
          <w:p w14:paraId="1241105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left w:w="113" w:type="dxa"/>
              <w:right w:w="85" w:type="dxa"/>
            </w:tcMar>
          </w:tcPr>
          <w:p w14:paraId="651CC4C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1BB4F03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left w:w="113" w:type="dxa"/>
              <w:right w:w="85" w:type="dxa"/>
            </w:tcMar>
          </w:tcPr>
          <w:p w14:paraId="0770282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A782D15"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B580302"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696309A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F6651C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35CF0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F8DCA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DADB3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BD65A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5FE63AF"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77535BD"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069B5B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11B57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104FE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79C1F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B5FD1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Customer’s mobile number to be passed as userId. The format will be same as ‘mobile’ tag</w:t>
            </w:r>
          </w:p>
        </w:tc>
      </w:tr>
      <w:tr w:rsidR="00814271" w:rsidRPr="00F672AD" w14:paraId="701A9EA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B42D525"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1DF792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DADE3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530A7F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4CA4D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04E1A8D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8457EC7"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2D1D79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DB46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D2F48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9F19B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019896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016C4C0"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6486DD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4F148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76B96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8450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DA30F8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EB9C14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737F6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8FFA5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27F67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CA5BF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5F9695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397FFEA"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941AB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760BC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51F57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E79E9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3652FC2"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C4B64C1"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318E23F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BE5F1D3" w14:textId="77777777" w:rsidR="00814271" w:rsidRPr="00F672AD" w:rsidRDefault="000C6D67">
            <w:pPr>
              <w:pStyle w:val="Standardtext"/>
              <w:spacing w:after="0" w:line="240" w:lineRule="auto"/>
              <w:jc w:val="left"/>
              <w:rPr>
                <w:bCs w:val="0"/>
              </w:rPr>
            </w:pPr>
            <w:r w:rsidRPr="00F672AD">
              <w:rPr>
                <w:b w:val="0"/>
              </w:rPr>
              <w:t>app</w:t>
            </w:r>
          </w:p>
        </w:tc>
        <w:tc>
          <w:tcPr>
            <w:tcW w:w="803" w:type="pct"/>
          </w:tcPr>
          <w:p w14:paraId="3F7B2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D55C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5B42DB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EE8BC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65BDCA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5072DE0" w14:textId="77777777" w:rsidR="00814271" w:rsidRPr="00F672AD" w:rsidRDefault="000C6D67">
            <w:pPr>
              <w:pStyle w:val="Standardtext"/>
              <w:spacing w:after="0" w:line="240" w:lineRule="auto"/>
              <w:jc w:val="left"/>
              <w:rPr>
                <w:bCs w:val="0"/>
              </w:rPr>
            </w:pPr>
            <w:r w:rsidRPr="00F672AD">
              <w:rPr>
                <w:b w:val="0"/>
              </w:rPr>
              <w:t>appVersion</w:t>
            </w:r>
          </w:p>
        </w:tc>
        <w:tc>
          <w:tcPr>
            <w:tcW w:w="803" w:type="pct"/>
          </w:tcPr>
          <w:p w14:paraId="6F77AE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D5F49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B9F31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5367C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05289F9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D2C36B9" w14:textId="77777777" w:rsidR="00814271" w:rsidRPr="00F672AD" w:rsidRDefault="000C6D67">
            <w:pPr>
              <w:pStyle w:val="Standardtext"/>
              <w:spacing w:after="0" w:line="240" w:lineRule="auto"/>
              <w:jc w:val="left"/>
              <w:rPr>
                <w:bCs w:val="0"/>
              </w:rPr>
            </w:pPr>
            <w:r w:rsidRPr="00F672AD">
              <w:rPr>
                <w:b w:val="0"/>
              </w:rPr>
              <w:t>capability</w:t>
            </w:r>
          </w:p>
        </w:tc>
        <w:tc>
          <w:tcPr>
            <w:tcW w:w="803" w:type="pct"/>
          </w:tcPr>
          <w:p w14:paraId="543C4B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8263D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E1564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5C442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07EBD7C7" w14:textId="77777777" w:rsidTr="00B07C07">
        <w:trPr>
          <w:trHeight w:val="9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27F038E" w14:textId="77777777" w:rsidR="00814271" w:rsidRPr="00F672AD" w:rsidRDefault="000C6D67">
            <w:pPr>
              <w:pStyle w:val="Standardtext"/>
              <w:spacing w:after="0" w:line="240" w:lineRule="auto"/>
              <w:jc w:val="left"/>
              <w:rPr>
                <w:bCs w:val="0"/>
              </w:rPr>
            </w:pPr>
            <w:r w:rsidRPr="00F672AD">
              <w:rPr>
                <w:b w:val="0"/>
              </w:rPr>
              <w:t>geocode</w:t>
            </w:r>
          </w:p>
        </w:tc>
        <w:tc>
          <w:tcPr>
            <w:tcW w:w="803" w:type="pct"/>
          </w:tcPr>
          <w:p w14:paraId="5DB80B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8A56C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D3F79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72DED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2C93A71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DC1AEC7"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0A5AFF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FF792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7AFBD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BFB8E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311B4155"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77DFFE3" w14:textId="77777777" w:rsidR="00814271" w:rsidRPr="00F672AD" w:rsidRDefault="000C6D67">
            <w:pPr>
              <w:pStyle w:val="Standardtext"/>
              <w:spacing w:after="0" w:line="240" w:lineRule="auto"/>
              <w:jc w:val="left"/>
              <w:rPr>
                <w:bCs w:val="0"/>
              </w:rPr>
            </w:pPr>
            <w:r w:rsidRPr="00F672AD">
              <w:rPr>
                <w:b w:val="0"/>
              </w:rPr>
              <w:t>ip</w:t>
            </w:r>
          </w:p>
        </w:tc>
        <w:tc>
          <w:tcPr>
            <w:tcW w:w="803" w:type="pct"/>
          </w:tcPr>
          <w:p w14:paraId="77CE7B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77188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98C77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CC4B3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69B17C3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DA62E3F" w14:textId="77777777" w:rsidR="00814271" w:rsidRPr="00F672AD" w:rsidRDefault="000C6D67">
            <w:pPr>
              <w:pStyle w:val="Standardtext"/>
              <w:spacing w:after="0" w:line="240" w:lineRule="auto"/>
              <w:jc w:val="left"/>
              <w:rPr>
                <w:bCs w:val="0"/>
              </w:rPr>
            </w:pPr>
            <w:r w:rsidRPr="00F672AD">
              <w:rPr>
                <w:b w:val="0"/>
              </w:rPr>
              <w:t>location</w:t>
            </w:r>
          </w:p>
        </w:tc>
        <w:tc>
          <w:tcPr>
            <w:tcW w:w="803" w:type="pct"/>
          </w:tcPr>
          <w:p w14:paraId="6B4914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DB5CE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2BBFF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13F6F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2B10D7F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8F73B45" w14:textId="77777777" w:rsidR="00814271" w:rsidRPr="00F672AD" w:rsidRDefault="000C6D67">
            <w:pPr>
              <w:pStyle w:val="Standardtext"/>
              <w:spacing w:after="0" w:line="240" w:lineRule="auto"/>
              <w:jc w:val="left"/>
              <w:rPr>
                <w:bCs w:val="0"/>
              </w:rPr>
            </w:pPr>
            <w:r w:rsidRPr="00F672AD">
              <w:rPr>
                <w:b w:val="0"/>
              </w:rPr>
              <w:t>mobile</w:t>
            </w:r>
          </w:p>
        </w:tc>
        <w:tc>
          <w:tcPr>
            <w:tcW w:w="803" w:type="pct"/>
          </w:tcPr>
          <w:p w14:paraId="1FA9B8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D172E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D610E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F695D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683A242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98918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3B6E58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13487238"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D5283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41792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5F8923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1C0599B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0393F0C" w14:textId="77777777" w:rsidR="00814271" w:rsidRPr="00F672AD" w:rsidRDefault="000C6D67">
            <w:pPr>
              <w:pStyle w:val="Standardtext"/>
              <w:spacing w:after="0" w:line="240" w:lineRule="auto"/>
              <w:jc w:val="left"/>
              <w:rPr>
                <w:bCs w:val="0"/>
              </w:rPr>
            </w:pPr>
            <w:r w:rsidRPr="00F672AD">
              <w:rPr>
                <w:b w:val="0"/>
              </w:rPr>
              <w:t>os</w:t>
            </w:r>
          </w:p>
        </w:tc>
        <w:tc>
          <w:tcPr>
            <w:tcW w:w="803" w:type="pct"/>
          </w:tcPr>
          <w:p w14:paraId="6F348A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DC258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3BF70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24AD6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60AFBE9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DE6C046" w14:textId="77777777" w:rsidR="00814271" w:rsidRPr="00F672AD" w:rsidRDefault="000C6D67">
            <w:pPr>
              <w:pStyle w:val="Standardtext"/>
              <w:spacing w:after="0" w:line="240" w:lineRule="auto"/>
              <w:jc w:val="left"/>
              <w:rPr>
                <w:b w:val="0"/>
                <w:bCs w:val="0"/>
              </w:rPr>
            </w:pPr>
            <w:r w:rsidRPr="00F672AD">
              <w:rPr>
                <w:b w:val="0"/>
              </w:rPr>
              <w:t>telecom</w:t>
            </w:r>
          </w:p>
        </w:tc>
        <w:tc>
          <w:tcPr>
            <w:tcW w:w="803" w:type="pct"/>
          </w:tcPr>
          <w:p w14:paraId="386AF9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AE4F7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007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67BA6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40B8FCDA"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12E8562"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00BFF0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6AAD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D8907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CDE5D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09C409CF"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2268E5E9"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3C908F2" w14:textId="77777777" w:rsidR="00814271" w:rsidRPr="00F672AD" w:rsidRDefault="00814271">
            <w:pPr>
              <w:pStyle w:val="Standardtext"/>
              <w:spacing w:after="0" w:line="240" w:lineRule="auto"/>
              <w:jc w:val="right"/>
              <w:rPr>
                <w:b w:val="0"/>
                <w:bCs w:val="0"/>
              </w:rPr>
            </w:pPr>
          </w:p>
        </w:tc>
      </w:tr>
      <w:tr w:rsidR="00814271" w:rsidRPr="00F672AD" w14:paraId="5093667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D48E5C0" w14:textId="77777777" w:rsidR="00814271" w:rsidRPr="00F672AD" w:rsidRDefault="000C6D67">
            <w:pPr>
              <w:pStyle w:val="Standardtext"/>
              <w:spacing w:after="0" w:line="240" w:lineRule="auto"/>
              <w:jc w:val="left"/>
              <w:rPr>
                <w:bCs w:val="0"/>
              </w:rPr>
            </w:pPr>
            <w:r w:rsidRPr="00F672AD">
              <w:rPr>
                <w:b w:val="0"/>
              </w:rPr>
              <w:t>aadhaarConsentFlag</w:t>
            </w:r>
          </w:p>
        </w:tc>
        <w:tc>
          <w:tcPr>
            <w:tcW w:w="803" w:type="pct"/>
          </w:tcPr>
          <w:p w14:paraId="60A2C2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F1AFA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28FD1C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138F1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Consent Flag</w:t>
            </w:r>
          </w:p>
        </w:tc>
      </w:tr>
      <w:tr w:rsidR="00814271" w:rsidRPr="00F672AD" w14:paraId="505D8DB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1CE20EB"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1BD1BA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7F545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78616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E15AB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 of the bank</w:t>
            </w:r>
          </w:p>
        </w:tc>
      </w:tr>
    </w:tbl>
    <w:p w14:paraId="3012BD10" w14:textId="77777777" w:rsidR="00814271" w:rsidRPr="00F672AD" w:rsidRDefault="00814271">
      <w:pPr>
        <w:pStyle w:val="Standardtext"/>
      </w:pPr>
    </w:p>
    <w:p w14:paraId="59EBD3E5" w14:textId="77777777" w:rsidR="00814271" w:rsidRPr="00F672AD" w:rsidRDefault="000C6D67">
      <w:pPr>
        <w:pStyle w:val="Heading3"/>
        <w:tabs>
          <w:tab w:val="left" w:pos="720"/>
        </w:tabs>
      </w:pPr>
      <w:bookmarkStart w:id="72" w:name="_Toc123299572"/>
      <w:bookmarkStart w:id="73" w:name="_Toc195548654"/>
      <w:r w:rsidRPr="00F672AD">
        <w:t>Response Format</w:t>
      </w:r>
      <w:bookmarkEnd w:id="72"/>
      <w:bookmarkEnd w:id="73"/>
    </w:p>
    <w:p w14:paraId="472CE42A"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499"/>
        <w:gridCol w:w="742"/>
        <w:gridCol w:w="609"/>
        <w:gridCol w:w="395"/>
        <w:gridCol w:w="5772"/>
      </w:tblGrid>
      <w:tr w:rsidR="00814271" w:rsidRPr="00F672AD" w14:paraId="619FB067"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2039EF4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402" w:type="pct"/>
            <w:tcBorders>
              <w:top w:val="none" w:sz="0" w:space="0" w:color="auto"/>
              <w:left w:val="none" w:sz="0" w:space="0" w:color="auto"/>
              <w:bottom w:val="none" w:sz="0" w:space="0" w:color="auto"/>
              <w:right w:val="none" w:sz="0" w:space="0" w:color="auto"/>
            </w:tcBorders>
          </w:tcPr>
          <w:p w14:paraId="699D76B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403" w:type="pct"/>
            <w:tcBorders>
              <w:top w:val="none" w:sz="0" w:space="0" w:color="auto"/>
              <w:left w:val="none" w:sz="0" w:space="0" w:color="auto"/>
              <w:bottom w:val="none" w:sz="0" w:space="0" w:color="auto"/>
              <w:right w:val="none" w:sz="0" w:space="0" w:color="auto"/>
            </w:tcBorders>
          </w:tcPr>
          <w:p w14:paraId="58DF66D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288" w:type="pct"/>
            <w:tcBorders>
              <w:top w:val="none" w:sz="0" w:space="0" w:color="auto"/>
              <w:left w:val="none" w:sz="0" w:space="0" w:color="auto"/>
              <w:bottom w:val="none" w:sz="0" w:space="0" w:color="auto"/>
              <w:right w:val="none" w:sz="0" w:space="0" w:color="auto"/>
            </w:tcBorders>
          </w:tcPr>
          <w:p w14:paraId="0D78968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3101" w:type="pct"/>
            <w:tcBorders>
              <w:top w:val="none" w:sz="0" w:space="0" w:color="auto"/>
              <w:left w:val="none" w:sz="0" w:space="0" w:color="auto"/>
              <w:bottom w:val="none" w:sz="0" w:space="0" w:color="auto"/>
              <w:right w:val="none" w:sz="0" w:space="0" w:color="auto"/>
            </w:tcBorders>
          </w:tcPr>
          <w:p w14:paraId="663385C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9C7C266"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463F5774" w14:textId="77777777" w:rsidR="00814271" w:rsidRPr="00F672AD" w:rsidRDefault="000C6D67">
            <w:pPr>
              <w:pStyle w:val="Standardtext"/>
              <w:spacing w:after="0" w:line="240" w:lineRule="auto"/>
              <w:jc w:val="left"/>
              <w:rPr>
                <w:bCs w:val="0"/>
              </w:rPr>
            </w:pPr>
            <w:r w:rsidRPr="00F672AD">
              <w:rPr>
                <w:b w:val="0"/>
              </w:rPr>
              <w:t>status</w:t>
            </w:r>
          </w:p>
        </w:tc>
        <w:tc>
          <w:tcPr>
            <w:tcW w:w="402" w:type="pct"/>
          </w:tcPr>
          <w:p w14:paraId="070AD6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45D4ED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288" w:type="pct"/>
          </w:tcPr>
          <w:p w14:paraId="14AD2B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526EA5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228C5CD8"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F79BDEF" w14:textId="77777777" w:rsidR="00814271" w:rsidRPr="00F672AD" w:rsidRDefault="000C6D67">
            <w:pPr>
              <w:pStyle w:val="Standardtext"/>
              <w:spacing w:after="0" w:line="240" w:lineRule="auto"/>
              <w:jc w:val="left"/>
              <w:rPr>
                <w:bCs w:val="0"/>
              </w:rPr>
            </w:pPr>
            <w:r w:rsidRPr="00F672AD">
              <w:rPr>
                <w:b w:val="0"/>
              </w:rPr>
              <w:t>message</w:t>
            </w:r>
          </w:p>
        </w:tc>
        <w:tc>
          <w:tcPr>
            <w:tcW w:w="402" w:type="pct"/>
          </w:tcPr>
          <w:p w14:paraId="7C7875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344D37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288" w:type="pct"/>
          </w:tcPr>
          <w:p w14:paraId="11583D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0139D4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26AD216"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DD2964B" w14:textId="77777777" w:rsidR="00814271" w:rsidRPr="00F672AD" w:rsidRDefault="000C6D67">
            <w:pPr>
              <w:pStyle w:val="Standardtext"/>
              <w:spacing w:after="0" w:line="240" w:lineRule="auto"/>
              <w:jc w:val="left"/>
              <w:rPr>
                <w:bCs w:val="0"/>
              </w:rPr>
            </w:pPr>
            <w:r w:rsidRPr="00F672AD">
              <w:rPr>
                <w:b w:val="0"/>
              </w:rPr>
              <w:t>error</w:t>
            </w:r>
          </w:p>
        </w:tc>
        <w:tc>
          <w:tcPr>
            <w:tcW w:w="402" w:type="pct"/>
          </w:tcPr>
          <w:p w14:paraId="12DCC0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39C0C4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288" w:type="pct"/>
          </w:tcPr>
          <w:p w14:paraId="334361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3AF6A0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79A8B01"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70A4844" w14:textId="77777777" w:rsidR="00814271" w:rsidRPr="00F672AD" w:rsidRDefault="000C6D67">
            <w:pPr>
              <w:pStyle w:val="Standardtext"/>
              <w:spacing w:after="0" w:line="240" w:lineRule="auto"/>
              <w:jc w:val="left"/>
              <w:rPr>
                <w:bCs w:val="0"/>
              </w:rPr>
            </w:pPr>
            <w:r w:rsidRPr="00F672AD">
              <w:rPr>
                <w:b w:val="0"/>
              </w:rPr>
              <w:t>reqId</w:t>
            </w:r>
          </w:p>
        </w:tc>
        <w:tc>
          <w:tcPr>
            <w:tcW w:w="402" w:type="pct"/>
          </w:tcPr>
          <w:p w14:paraId="608354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294735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288" w:type="pct"/>
          </w:tcPr>
          <w:p w14:paraId="2BEF27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10C8EF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2225D92"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4ED3613B" w14:textId="77777777" w:rsidR="00814271" w:rsidRPr="00F672AD" w:rsidRDefault="000C6D67">
            <w:pPr>
              <w:pStyle w:val="Standardtext"/>
              <w:spacing w:after="0" w:line="240" w:lineRule="auto"/>
              <w:jc w:val="left"/>
              <w:rPr>
                <w:bCs w:val="0"/>
              </w:rPr>
            </w:pPr>
            <w:r w:rsidRPr="00F672AD">
              <w:rPr>
                <w:b w:val="0"/>
              </w:rPr>
              <w:t>timestamp</w:t>
            </w:r>
          </w:p>
        </w:tc>
        <w:tc>
          <w:tcPr>
            <w:tcW w:w="402" w:type="pct"/>
          </w:tcPr>
          <w:p w14:paraId="1E45F3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7C935C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288" w:type="pct"/>
          </w:tcPr>
          <w:p w14:paraId="3C4E06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185C90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E7EC2F5"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B6C768A" w14:textId="77777777" w:rsidR="00814271" w:rsidRPr="00F672AD" w:rsidRDefault="000C6D67">
            <w:pPr>
              <w:pStyle w:val="Standardtext"/>
              <w:spacing w:after="0" w:line="240" w:lineRule="auto"/>
              <w:jc w:val="left"/>
              <w:rPr>
                <w:bCs w:val="0"/>
              </w:rPr>
            </w:pPr>
            <w:r w:rsidRPr="00F672AD">
              <w:rPr>
                <w:b w:val="0"/>
              </w:rPr>
              <w:t>hmac</w:t>
            </w:r>
          </w:p>
        </w:tc>
        <w:tc>
          <w:tcPr>
            <w:tcW w:w="402" w:type="pct"/>
          </w:tcPr>
          <w:p w14:paraId="3B0C77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684E94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288" w:type="pct"/>
          </w:tcPr>
          <w:p w14:paraId="29B6D2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65C5C0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F23319F"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00A1DBA" w14:textId="77777777" w:rsidR="00814271" w:rsidRPr="00F672AD" w:rsidRDefault="000C6D67">
            <w:pPr>
              <w:pStyle w:val="Standardtext"/>
              <w:spacing w:after="0" w:line="240" w:lineRule="auto"/>
              <w:jc w:val="center"/>
              <w:rPr>
                <w:b w:val="0"/>
                <w:bCs w:val="0"/>
              </w:rPr>
            </w:pPr>
            <w:r w:rsidRPr="00F672AD">
              <w:t>accountList</w:t>
            </w:r>
          </w:p>
        </w:tc>
      </w:tr>
      <w:tr w:rsidR="00814271" w:rsidRPr="00F672AD" w14:paraId="33E060A4"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3433A4C9" w14:textId="77777777" w:rsidR="00814271" w:rsidRPr="00F672AD" w:rsidRDefault="000C6D67">
            <w:pPr>
              <w:pStyle w:val="Standardtext"/>
              <w:spacing w:after="0" w:line="240" w:lineRule="auto"/>
              <w:jc w:val="left"/>
              <w:rPr>
                <w:bCs w:val="0"/>
              </w:rPr>
            </w:pPr>
            <w:r w:rsidRPr="00F672AD">
              <w:rPr>
                <w:b w:val="0"/>
              </w:rPr>
              <w:t>maskedAcctNumber</w:t>
            </w:r>
          </w:p>
        </w:tc>
        <w:tc>
          <w:tcPr>
            <w:tcW w:w="402" w:type="pct"/>
          </w:tcPr>
          <w:p w14:paraId="3C458E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538A21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288" w:type="pct"/>
          </w:tcPr>
          <w:p w14:paraId="754626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1F41A1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sked Account Number</w:t>
            </w:r>
          </w:p>
        </w:tc>
      </w:tr>
      <w:tr w:rsidR="00814271" w:rsidRPr="00F672AD" w14:paraId="4762A809"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41E83E0F" w14:textId="77777777" w:rsidR="00814271" w:rsidRPr="00F672AD" w:rsidRDefault="000C6D67">
            <w:pPr>
              <w:pStyle w:val="Standardtext"/>
              <w:spacing w:after="0" w:line="240" w:lineRule="auto"/>
              <w:jc w:val="left"/>
              <w:rPr>
                <w:bCs w:val="0"/>
              </w:rPr>
            </w:pPr>
            <w:r w:rsidRPr="00F672AD">
              <w:rPr>
                <w:b w:val="0"/>
              </w:rPr>
              <w:t>acctType</w:t>
            </w:r>
          </w:p>
        </w:tc>
        <w:tc>
          <w:tcPr>
            <w:tcW w:w="402" w:type="pct"/>
          </w:tcPr>
          <w:p w14:paraId="05A18E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21D389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288" w:type="pct"/>
          </w:tcPr>
          <w:p w14:paraId="4B471D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023519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4A1CA1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CREDIT|PPIWALLET|BANKWALLET|SOD|UOD</w:t>
            </w:r>
          </w:p>
        </w:tc>
      </w:tr>
      <w:tr w:rsidR="00814271" w:rsidRPr="00F672AD" w14:paraId="55BA6480"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2ED529F4" w14:textId="77777777" w:rsidR="00814271" w:rsidRPr="00F672AD" w:rsidRDefault="000C6D67">
            <w:pPr>
              <w:pStyle w:val="Standardtext"/>
              <w:spacing w:after="0" w:line="240" w:lineRule="auto"/>
              <w:jc w:val="left"/>
              <w:rPr>
                <w:bCs w:val="0"/>
              </w:rPr>
            </w:pPr>
            <w:r w:rsidRPr="00F672AD">
              <w:rPr>
                <w:b w:val="0"/>
              </w:rPr>
              <w:t>ifsc</w:t>
            </w:r>
          </w:p>
        </w:tc>
        <w:tc>
          <w:tcPr>
            <w:tcW w:w="402" w:type="pct"/>
          </w:tcPr>
          <w:p w14:paraId="42B730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08CAE8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288" w:type="pct"/>
          </w:tcPr>
          <w:p w14:paraId="6B5584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4AD12D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696F14EC"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AAE6A59" w14:textId="77777777" w:rsidR="00814271" w:rsidRPr="00F672AD" w:rsidRDefault="000C6D67">
            <w:pPr>
              <w:pStyle w:val="Standardtext"/>
              <w:spacing w:after="0" w:line="240" w:lineRule="auto"/>
              <w:jc w:val="left"/>
              <w:rPr>
                <w:bCs w:val="0"/>
              </w:rPr>
            </w:pPr>
            <w:r w:rsidRPr="00F672AD">
              <w:rPr>
                <w:b w:val="0"/>
              </w:rPr>
              <w:t>name</w:t>
            </w:r>
          </w:p>
        </w:tc>
        <w:tc>
          <w:tcPr>
            <w:tcW w:w="402" w:type="pct"/>
          </w:tcPr>
          <w:p w14:paraId="4032CF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783FA1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288" w:type="pct"/>
          </w:tcPr>
          <w:p w14:paraId="3C2C97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15B204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the account holder. </w:t>
            </w:r>
          </w:p>
        </w:tc>
      </w:tr>
      <w:tr w:rsidR="00814271" w:rsidRPr="00F672AD" w14:paraId="752A042D"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5828384" w14:textId="77777777" w:rsidR="00814271" w:rsidRPr="00F672AD" w:rsidRDefault="000C6D67">
            <w:pPr>
              <w:pStyle w:val="Standardtext"/>
              <w:spacing w:after="0" w:line="240" w:lineRule="auto"/>
              <w:jc w:val="left"/>
              <w:rPr>
                <w:bCs w:val="0"/>
              </w:rPr>
            </w:pPr>
            <w:r w:rsidRPr="00F672AD">
              <w:rPr>
                <w:b w:val="0"/>
              </w:rPr>
              <w:t>acctNumber</w:t>
            </w:r>
          </w:p>
        </w:tc>
        <w:tc>
          <w:tcPr>
            <w:tcW w:w="402" w:type="pct"/>
          </w:tcPr>
          <w:p w14:paraId="5AFC3A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1957F2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288" w:type="pct"/>
          </w:tcPr>
          <w:p w14:paraId="5E06B2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420C83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2B5E6B99"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7EF19F9" w14:textId="77777777" w:rsidR="00814271" w:rsidRPr="00F672AD" w:rsidRDefault="000C6D67">
            <w:pPr>
              <w:pStyle w:val="Standardtext"/>
              <w:spacing w:after="0" w:line="240" w:lineRule="auto"/>
              <w:jc w:val="left"/>
              <w:rPr>
                <w:bCs w:val="0"/>
              </w:rPr>
            </w:pPr>
            <w:r w:rsidRPr="00F672AD">
              <w:rPr>
                <w:b w:val="0"/>
              </w:rPr>
              <w:t>aeba</w:t>
            </w:r>
          </w:p>
        </w:tc>
        <w:tc>
          <w:tcPr>
            <w:tcW w:w="402" w:type="pct"/>
          </w:tcPr>
          <w:p w14:paraId="5AC447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36F38A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288" w:type="pct"/>
          </w:tcPr>
          <w:p w14:paraId="380E07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0D4BAD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Enabled Bank Account</w:t>
            </w:r>
          </w:p>
        </w:tc>
      </w:tr>
      <w:tr w:rsidR="00814271" w:rsidRPr="00F672AD" w14:paraId="51FFF1AC"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0529842" w14:textId="77777777" w:rsidR="00814271" w:rsidRPr="00F672AD" w:rsidRDefault="000C6D67">
            <w:pPr>
              <w:pStyle w:val="Standardtext"/>
              <w:spacing w:after="0" w:line="240" w:lineRule="auto"/>
              <w:jc w:val="left"/>
              <w:rPr>
                <w:bCs w:val="0"/>
              </w:rPr>
            </w:pPr>
            <w:r w:rsidRPr="00F672AD">
              <w:rPr>
                <w:b w:val="0"/>
              </w:rPr>
              <w:t>mbeba</w:t>
            </w:r>
          </w:p>
        </w:tc>
        <w:tc>
          <w:tcPr>
            <w:tcW w:w="402" w:type="pct"/>
          </w:tcPr>
          <w:p w14:paraId="5BA807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582EC6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288" w:type="pct"/>
          </w:tcPr>
          <w:p w14:paraId="157BA5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4384A0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Whether mobile banking enabled bank account flag is Y or N.</w:t>
            </w:r>
          </w:p>
        </w:tc>
      </w:tr>
      <w:tr w:rsidR="00814271" w:rsidRPr="00F672AD" w14:paraId="12E3DC00"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62E72B99" w14:textId="77777777" w:rsidR="00814271" w:rsidRPr="00F672AD" w:rsidRDefault="000C6D67">
            <w:pPr>
              <w:pStyle w:val="Standardtext"/>
              <w:spacing w:after="0" w:line="240" w:lineRule="auto"/>
              <w:jc w:val="left"/>
              <w:rPr>
                <w:bCs w:val="0"/>
              </w:rPr>
            </w:pPr>
            <w:r w:rsidRPr="00F672AD">
              <w:rPr>
                <w:b w:val="0"/>
              </w:rPr>
              <w:t>mmid</w:t>
            </w:r>
          </w:p>
        </w:tc>
        <w:tc>
          <w:tcPr>
            <w:tcW w:w="402" w:type="pct"/>
          </w:tcPr>
          <w:p w14:paraId="59807D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3166E6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288" w:type="pct"/>
          </w:tcPr>
          <w:p w14:paraId="53A7C1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65B95A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MID</w:t>
            </w:r>
          </w:p>
        </w:tc>
      </w:tr>
      <w:tr w:rsidR="00814271" w:rsidRPr="00F672AD" w14:paraId="3E3A4B33"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4A7BA1CC" w14:textId="77777777" w:rsidR="00814271" w:rsidRPr="00F672AD" w:rsidRDefault="000C6D67">
            <w:pPr>
              <w:pStyle w:val="Standardtext"/>
              <w:spacing w:after="0" w:line="240" w:lineRule="auto"/>
              <w:jc w:val="left"/>
              <w:rPr>
                <w:bCs w:val="0"/>
              </w:rPr>
            </w:pPr>
            <w:r w:rsidRPr="00F672AD">
              <w:rPr>
                <w:b w:val="0"/>
              </w:rPr>
              <w:t>aadhaarNumber</w:t>
            </w:r>
          </w:p>
        </w:tc>
        <w:tc>
          <w:tcPr>
            <w:tcW w:w="402" w:type="pct"/>
          </w:tcPr>
          <w:p w14:paraId="03FAF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403" w:type="pct"/>
          </w:tcPr>
          <w:p w14:paraId="4E2EA8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288" w:type="pct"/>
          </w:tcPr>
          <w:p w14:paraId="6EFA5F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1625AB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Number</w:t>
            </w:r>
          </w:p>
        </w:tc>
      </w:tr>
      <w:tr w:rsidR="00814271" w:rsidRPr="00F672AD" w14:paraId="6A096746"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5D63BFB0" w14:textId="77777777" w:rsidR="00814271" w:rsidRPr="00F672AD" w:rsidRDefault="000C6D67">
            <w:pPr>
              <w:pStyle w:val="Standardtext"/>
              <w:spacing w:after="0" w:line="240" w:lineRule="auto"/>
              <w:jc w:val="left"/>
              <w:rPr>
                <w:bCs w:val="0"/>
              </w:rPr>
            </w:pPr>
            <w:r w:rsidRPr="00F672AD">
              <w:rPr>
                <w:b w:val="0"/>
              </w:rPr>
              <w:t>aadhaarConsentFlag</w:t>
            </w:r>
          </w:p>
        </w:tc>
        <w:tc>
          <w:tcPr>
            <w:tcW w:w="402" w:type="pct"/>
          </w:tcPr>
          <w:p w14:paraId="56BDAC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459B74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288" w:type="pct"/>
          </w:tcPr>
          <w:p w14:paraId="77C914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3101" w:type="pct"/>
          </w:tcPr>
          <w:p w14:paraId="782CCE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Consent Flag</w:t>
            </w:r>
          </w:p>
        </w:tc>
      </w:tr>
      <w:tr w:rsidR="00814271" w:rsidRPr="00F672AD" w14:paraId="7B045C62"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5CBEB09" w14:textId="77777777" w:rsidR="00814271" w:rsidRPr="00F672AD" w:rsidRDefault="000C6D67">
            <w:pPr>
              <w:pStyle w:val="Standardtext"/>
              <w:spacing w:after="0" w:line="240" w:lineRule="auto"/>
              <w:jc w:val="center"/>
              <w:rPr>
                <w:b w:val="0"/>
                <w:bCs w:val="0"/>
              </w:rPr>
            </w:pPr>
            <w:r w:rsidRPr="00F672AD">
              <w:t>credsAllowedList</w:t>
            </w:r>
          </w:p>
        </w:tc>
      </w:tr>
      <w:tr w:rsidR="00814271" w:rsidRPr="00F672AD" w14:paraId="5D9D6FB2"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1590A91" w14:textId="77777777" w:rsidR="00814271" w:rsidRPr="00F672AD" w:rsidRDefault="000C6D67">
            <w:pPr>
              <w:pStyle w:val="Standardtext"/>
              <w:spacing w:after="0" w:line="240" w:lineRule="auto"/>
              <w:jc w:val="left"/>
              <w:rPr>
                <w:bCs w:val="0"/>
              </w:rPr>
            </w:pPr>
            <w:r w:rsidRPr="00F672AD">
              <w:rPr>
                <w:b w:val="0"/>
              </w:rPr>
              <w:t>dLength</w:t>
            </w:r>
          </w:p>
        </w:tc>
        <w:tc>
          <w:tcPr>
            <w:tcW w:w="402" w:type="pct"/>
          </w:tcPr>
          <w:p w14:paraId="7FF75D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403" w:type="pct"/>
          </w:tcPr>
          <w:p w14:paraId="4FC434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288" w:type="pct"/>
          </w:tcPr>
          <w:p w14:paraId="3526F1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3217FE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ength of the credential</w:t>
            </w:r>
          </w:p>
        </w:tc>
      </w:tr>
      <w:tr w:rsidR="00814271" w:rsidRPr="00F672AD" w14:paraId="4D930EA3"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BD2E650" w14:textId="77777777" w:rsidR="00814271" w:rsidRPr="00F672AD" w:rsidRDefault="000C6D67">
            <w:pPr>
              <w:pStyle w:val="Standardtext"/>
              <w:spacing w:after="0" w:line="240" w:lineRule="auto"/>
              <w:jc w:val="left"/>
              <w:rPr>
                <w:bCs w:val="0"/>
              </w:rPr>
            </w:pPr>
            <w:r w:rsidRPr="00F672AD">
              <w:rPr>
                <w:b w:val="0"/>
              </w:rPr>
              <w:t>dType</w:t>
            </w:r>
          </w:p>
        </w:tc>
        <w:tc>
          <w:tcPr>
            <w:tcW w:w="402" w:type="pct"/>
          </w:tcPr>
          <w:p w14:paraId="64DA85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2E3D4B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288" w:type="pct"/>
          </w:tcPr>
          <w:p w14:paraId="0087B5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71510E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Eg. Numeric</w:t>
            </w:r>
          </w:p>
        </w:tc>
      </w:tr>
      <w:tr w:rsidR="00814271" w:rsidRPr="00F672AD" w14:paraId="3892E351"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1DA5532A" w14:textId="77777777" w:rsidR="00814271" w:rsidRPr="00F672AD" w:rsidRDefault="000C6D67">
            <w:pPr>
              <w:pStyle w:val="Standardtext"/>
              <w:spacing w:after="0" w:line="240" w:lineRule="auto"/>
              <w:jc w:val="left"/>
              <w:rPr>
                <w:bCs w:val="0"/>
              </w:rPr>
            </w:pPr>
            <w:r w:rsidRPr="00F672AD">
              <w:rPr>
                <w:b w:val="0"/>
              </w:rPr>
              <w:lastRenderedPageBreak/>
              <w:t>subType</w:t>
            </w:r>
          </w:p>
        </w:tc>
        <w:tc>
          <w:tcPr>
            <w:tcW w:w="402" w:type="pct"/>
          </w:tcPr>
          <w:p w14:paraId="6A7444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098159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288" w:type="pct"/>
          </w:tcPr>
          <w:p w14:paraId="424BA2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6A96DC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 Type Eg. MPIN|ATMPIN|SMS</w:t>
            </w:r>
          </w:p>
        </w:tc>
      </w:tr>
      <w:tr w:rsidR="00814271" w:rsidRPr="00F672AD" w14:paraId="1DF5827F" w14:textId="77777777" w:rsidTr="00B07C07">
        <w:tc>
          <w:tcPr>
            <w:cnfStyle w:val="001000000000" w:firstRow="0" w:lastRow="0" w:firstColumn="1" w:lastColumn="0" w:oddVBand="0" w:evenVBand="0" w:oddHBand="0" w:evenHBand="0" w:firstRowFirstColumn="0" w:firstRowLastColumn="0" w:lastRowFirstColumn="0" w:lastRowLastColumn="0"/>
            <w:tcW w:w="807" w:type="pct"/>
            <w:tcBorders>
              <w:top w:val="none" w:sz="0" w:space="0" w:color="auto"/>
              <w:left w:val="none" w:sz="0" w:space="0" w:color="auto"/>
              <w:bottom w:val="none" w:sz="0" w:space="0" w:color="auto"/>
              <w:right w:val="none" w:sz="0" w:space="0" w:color="auto"/>
            </w:tcBorders>
          </w:tcPr>
          <w:p w14:paraId="76276A39" w14:textId="77777777" w:rsidR="00814271" w:rsidRPr="00F672AD" w:rsidRDefault="000C6D67">
            <w:pPr>
              <w:pStyle w:val="Standardtext"/>
              <w:spacing w:after="0" w:line="240" w:lineRule="auto"/>
              <w:jc w:val="left"/>
              <w:rPr>
                <w:bCs w:val="0"/>
              </w:rPr>
            </w:pPr>
            <w:r w:rsidRPr="00F672AD">
              <w:rPr>
                <w:b w:val="0"/>
              </w:rPr>
              <w:t>Type</w:t>
            </w:r>
          </w:p>
        </w:tc>
        <w:tc>
          <w:tcPr>
            <w:tcW w:w="402" w:type="pct"/>
          </w:tcPr>
          <w:p w14:paraId="6122F7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403" w:type="pct"/>
          </w:tcPr>
          <w:p w14:paraId="15859C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288" w:type="pct"/>
          </w:tcPr>
          <w:p w14:paraId="41E1A5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3101" w:type="pct"/>
          </w:tcPr>
          <w:p w14:paraId="08A0DA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Length of the OTP. </w:t>
            </w:r>
          </w:p>
        </w:tc>
      </w:tr>
    </w:tbl>
    <w:p w14:paraId="6E9C0E30" w14:textId="77777777" w:rsidR="00814271" w:rsidRPr="00F672AD" w:rsidRDefault="00814271">
      <w:pPr>
        <w:pStyle w:val="Standardtext"/>
      </w:pPr>
    </w:p>
    <w:p w14:paraId="73D92F49" w14:textId="77777777" w:rsidR="00814271" w:rsidRPr="00F672AD" w:rsidRDefault="000C6D67">
      <w:pPr>
        <w:pStyle w:val="Heading3"/>
        <w:tabs>
          <w:tab w:val="left" w:pos="720"/>
        </w:tabs>
      </w:pPr>
      <w:bookmarkStart w:id="74" w:name="_Toc123299573"/>
      <w:bookmarkStart w:id="75" w:name="_Toc195548655"/>
      <w:r w:rsidRPr="00F672AD">
        <w:t>Sample Message</w:t>
      </w:r>
      <w:bookmarkEnd w:id="74"/>
      <w:bookmarkEnd w:id="75"/>
    </w:p>
    <w:p w14:paraId="6DF7FA6E" w14:textId="77777777" w:rsidR="00814271" w:rsidRPr="00F672AD" w:rsidRDefault="000C6D67">
      <w:pPr>
        <w:pStyle w:val="Standardtext"/>
      </w:pPr>
      <w:r w:rsidRPr="00F672AD">
        <w:rPr>
          <w:b/>
          <w:u w:val="single"/>
        </w:rPr>
        <w:t>URL:</w:t>
      </w:r>
      <w:r w:rsidRPr="00F672AD">
        <w:rPr>
          <w:b/>
        </w:rPr>
        <w:t xml:space="preserve"> </w:t>
      </w:r>
      <w:hyperlink r:id="rId33" w:history="1">
        <w:r w:rsidRPr="00F672AD">
          <w:rPr>
            <w:rStyle w:val="Hyperlink"/>
          </w:rPr>
          <w:t>https://IP:Port/acquirer/meta/ListAccount</w:t>
        </w:r>
      </w:hyperlink>
    </w:p>
    <w:p w14:paraId="5D4F31FD"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609A5FE5" w14:textId="77777777">
        <w:tc>
          <w:tcPr>
            <w:tcW w:w="9017" w:type="dxa"/>
            <w:tcBorders>
              <w:top w:val="single" w:sz="4" w:space="0" w:color="000000"/>
              <w:left w:val="single" w:sz="4" w:space="0" w:color="000000"/>
              <w:bottom w:val="single" w:sz="4" w:space="0" w:color="000000"/>
              <w:right w:val="single" w:sz="4" w:space="0" w:color="000000"/>
            </w:tcBorders>
          </w:tcPr>
          <w:p w14:paraId="423DA3A2" w14:textId="77777777" w:rsidR="00814271" w:rsidRPr="00F672AD" w:rsidRDefault="000C6D67">
            <w:pPr>
              <w:pStyle w:val="Standardtext"/>
              <w:spacing w:after="0" w:line="240" w:lineRule="auto"/>
            </w:pPr>
            <w:r w:rsidRPr="00F672AD">
              <w:t>{</w:t>
            </w:r>
          </w:p>
          <w:p w14:paraId="51BB46D5" w14:textId="77777777" w:rsidR="00814271" w:rsidRPr="00F672AD" w:rsidRDefault="000C6D67">
            <w:pPr>
              <w:pStyle w:val="Standardtext"/>
              <w:spacing w:after="0" w:line="240" w:lineRule="auto"/>
            </w:pPr>
            <w:r w:rsidRPr="00F672AD">
              <w:t xml:space="preserve">  "header": {</w:t>
            </w:r>
          </w:p>
          <w:p w14:paraId="18993013" w14:textId="77777777" w:rsidR="00814271" w:rsidRPr="00F672AD" w:rsidRDefault="000C6D67">
            <w:pPr>
              <w:pStyle w:val="Standardtext"/>
              <w:spacing w:after="0" w:line="240" w:lineRule="auto"/>
            </w:pPr>
            <w:r w:rsidRPr="00F672AD">
              <w:t xml:space="preserve">    "reqId": "CAC0E32D90C57024DE6B8EF9258571B3E18",</w:t>
            </w:r>
          </w:p>
          <w:p w14:paraId="47D60272" w14:textId="77777777" w:rsidR="00814271" w:rsidRPr="00F672AD" w:rsidRDefault="000C6D67">
            <w:pPr>
              <w:pStyle w:val="Standardtext"/>
              <w:spacing w:after="0" w:line="240" w:lineRule="auto"/>
            </w:pPr>
            <w:r w:rsidRPr="00F672AD">
              <w:t xml:space="preserve">    "userId": "918600468133",</w:t>
            </w:r>
          </w:p>
          <w:p w14:paraId="7828BC6E" w14:textId="77777777" w:rsidR="00814271" w:rsidRPr="00F672AD" w:rsidRDefault="000C6D67">
            <w:pPr>
              <w:pStyle w:val="Standardtext"/>
              <w:spacing w:after="0" w:line="240" w:lineRule="auto"/>
            </w:pPr>
            <w:r w:rsidRPr="00F672AD">
              <w:t xml:space="preserve">    "version": "1",</w:t>
            </w:r>
          </w:p>
          <w:p w14:paraId="4DD1D32D" w14:textId="77777777" w:rsidR="00814271" w:rsidRPr="00F672AD" w:rsidRDefault="000C6D67">
            <w:pPr>
              <w:pStyle w:val="Standardtext"/>
              <w:spacing w:after="0" w:line="240" w:lineRule="auto"/>
            </w:pPr>
            <w:r w:rsidRPr="00F672AD">
              <w:t xml:space="preserve">    "clientI</w:t>
            </w:r>
            <w:r w:rsidRPr="00F672AD">
              <w:rPr>
                <w:lang w:val="en-IN"/>
              </w:rPr>
              <w:t>D</w:t>
            </w:r>
            <w:r w:rsidRPr="00F672AD">
              <w:t>": "TID1234567890",</w:t>
            </w:r>
          </w:p>
          <w:p w14:paraId="059F5213" w14:textId="77777777" w:rsidR="00814271" w:rsidRPr="00F672AD" w:rsidRDefault="000C6D67">
            <w:pPr>
              <w:pStyle w:val="Standardtext"/>
              <w:spacing w:after="0" w:line="240" w:lineRule="auto"/>
            </w:pPr>
            <w:r w:rsidRPr="00F672AD">
              <w:t xml:space="preserve">    "channel": "MOB",</w:t>
            </w:r>
          </w:p>
          <w:p w14:paraId="4C1C4585" w14:textId="77777777" w:rsidR="00814271" w:rsidRPr="00F672AD" w:rsidRDefault="000C6D67">
            <w:pPr>
              <w:pStyle w:val="Standardtext"/>
              <w:spacing w:after="0" w:line="240" w:lineRule="auto"/>
            </w:pPr>
            <w:r w:rsidRPr="00F672AD">
              <w:t xml:space="preserve">    "timestamp": "2022-12-30T18:12:11.633Z",</w:t>
            </w:r>
          </w:p>
          <w:p w14:paraId="73A3D601" w14:textId="77777777" w:rsidR="00814271" w:rsidRPr="00F672AD" w:rsidRDefault="000C6D67">
            <w:pPr>
              <w:pStyle w:val="Standardtext"/>
              <w:spacing w:after="0" w:line="240" w:lineRule="auto"/>
            </w:pPr>
            <w:r w:rsidRPr="00F672AD">
              <w:t xml:space="preserve">    "hmac": "95CAD7C45D4A7452A7FC94AADBD62349DEDBC5B55EF"</w:t>
            </w:r>
          </w:p>
          <w:p w14:paraId="6F55EAA2" w14:textId="77777777" w:rsidR="00814271" w:rsidRPr="00F672AD" w:rsidRDefault="000C6D67">
            <w:pPr>
              <w:pStyle w:val="Standardtext"/>
              <w:spacing w:after="0" w:line="240" w:lineRule="auto"/>
            </w:pPr>
            <w:r w:rsidRPr="00F672AD">
              <w:t xml:space="preserve">  },</w:t>
            </w:r>
          </w:p>
          <w:p w14:paraId="4E1735DF" w14:textId="77777777" w:rsidR="00814271" w:rsidRPr="00F672AD" w:rsidRDefault="000C6D67">
            <w:pPr>
              <w:pStyle w:val="Standardtext"/>
              <w:spacing w:after="0" w:line="240" w:lineRule="auto"/>
            </w:pPr>
            <w:r w:rsidRPr="00F672AD">
              <w:t xml:space="preserve">  "device": {</w:t>
            </w:r>
          </w:p>
          <w:p w14:paraId="6B7A90F0" w14:textId="77777777" w:rsidR="00814271" w:rsidRPr="00F672AD" w:rsidRDefault="000C6D67">
            <w:pPr>
              <w:pStyle w:val="Standardtext"/>
              <w:spacing w:after="0" w:line="240" w:lineRule="auto"/>
            </w:pPr>
            <w:r w:rsidRPr="00F672AD">
              <w:t xml:space="preserve">    "app": "com.montran.app",</w:t>
            </w:r>
          </w:p>
          <w:p w14:paraId="58173ABA" w14:textId="77777777" w:rsidR="00814271" w:rsidRPr="00F672AD" w:rsidRDefault="000C6D67">
            <w:pPr>
              <w:pStyle w:val="Standardtext"/>
              <w:spacing w:after="0" w:line="240" w:lineRule="auto"/>
            </w:pPr>
            <w:r w:rsidRPr="00F672AD">
              <w:t xml:space="preserve">    "appVersion": "1",</w:t>
            </w:r>
          </w:p>
          <w:p w14:paraId="0E34CF02" w14:textId="77777777" w:rsidR="00814271" w:rsidRPr="00F672AD" w:rsidRDefault="000C6D67">
            <w:pPr>
              <w:pStyle w:val="Standardtext"/>
              <w:spacing w:after="0" w:line="240" w:lineRule="auto"/>
            </w:pPr>
            <w:r w:rsidRPr="00F672AD">
              <w:t xml:space="preserve">    "capability": "011001",</w:t>
            </w:r>
          </w:p>
          <w:p w14:paraId="1AF6469C" w14:textId="77777777" w:rsidR="00814271" w:rsidRPr="00F672AD" w:rsidRDefault="000C6D67">
            <w:pPr>
              <w:pStyle w:val="Standardtext"/>
              <w:spacing w:after="0" w:line="240" w:lineRule="auto"/>
            </w:pPr>
            <w:r w:rsidRPr="00F672AD">
              <w:t xml:space="preserve">    "geocode": "13.082680,80.270718",</w:t>
            </w:r>
          </w:p>
          <w:p w14:paraId="74FFA210" w14:textId="77777777" w:rsidR="00814271" w:rsidRPr="00F672AD" w:rsidRDefault="000C6D67">
            <w:pPr>
              <w:pStyle w:val="Standardtext"/>
              <w:spacing w:after="0" w:line="240" w:lineRule="auto"/>
            </w:pPr>
            <w:r w:rsidRPr="00F672AD">
              <w:t xml:space="preserve">    "id": "9e6c03d935fd591c",</w:t>
            </w:r>
          </w:p>
          <w:p w14:paraId="0DF94663" w14:textId="77777777" w:rsidR="00814271" w:rsidRPr="00F672AD" w:rsidRDefault="000C6D67">
            <w:pPr>
              <w:pStyle w:val="Standardtext"/>
              <w:spacing w:after="0" w:line="240" w:lineRule="auto"/>
            </w:pPr>
            <w:r w:rsidRPr="00F672AD">
              <w:t xml:space="preserve">    "ip": "172.16.50.65",</w:t>
            </w:r>
          </w:p>
          <w:p w14:paraId="2F0E0022" w14:textId="77777777" w:rsidR="00814271" w:rsidRPr="00F672AD" w:rsidRDefault="000C6D67">
            <w:pPr>
              <w:pStyle w:val="Standardtext"/>
              <w:spacing w:after="0" w:line="240" w:lineRule="auto"/>
            </w:pPr>
            <w:r w:rsidRPr="00F672AD">
              <w:t xml:space="preserve">    "location": "Mumbai",</w:t>
            </w:r>
          </w:p>
          <w:p w14:paraId="4727ECB9" w14:textId="77777777" w:rsidR="00814271" w:rsidRPr="00F672AD" w:rsidRDefault="000C6D67">
            <w:pPr>
              <w:pStyle w:val="Standardtext"/>
              <w:spacing w:after="0" w:line="240" w:lineRule="auto"/>
            </w:pPr>
            <w:r w:rsidRPr="00F672AD">
              <w:t xml:space="preserve">    "mobile": "918600468133",</w:t>
            </w:r>
          </w:p>
          <w:p w14:paraId="61B13CE9" w14:textId="77777777" w:rsidR="00814271" w:rsidRPr="00F672AD" w:rsidRDefault="000C6D67">
            <w:pPr>
              <w:pStyle w:val="Standardtext"/>
              <w:spacing w:after="0" w:line="240" w:lineRule="auto"/>
            </w:pPr>
            <w:r w:rsidRPr="00F672AD">
              <w:t xml:space="preserve">    "os": "Android10",</w:t>
            </w:r>
          </w:p>
          <w:p w14:paraId="677AB053" w14:textId="77777777" w:rsidR="00814271" w:rsidRPr="00F672AD" w:rsidRDefault="000C6D67">
            <w:pPr>
              <w:pStyle w:val="Standardtext"/>
              <w:spacing w:after="0" w:line="240" w:lineRule="auto"/>
            </w:pPr>
            <w:r w:rsidRPr="00F672AD">
              <w:t xml:space="preserve">    "telecom": "Airtel",</w:t>
            </w:r>
          </w:p>
          <w:p w14:paraId="68CB5FC1" w14:textId="77777777" w:rsidR="00814271" w:rsidRPr="00F672AD" w:rsidRDefault="000C6D67">
            <w:pPr>
              <w:pStyle w:val="Standardtext"/>
              <w:spacing w:after="0" w:line="240" w:lineRule="auto"/>
            </w:pPr>
            <w:r w:rsidRPr="00F672AD">
              <w:t xml:space="preserve">    "type": "MOB"</w:t>
            </w:r>
          </w:p>
          <w:p w14:paraId="5D2555C3" w14:textId="77777777" w:rsidR="00814271" w:rsidRPr="00F672AD" w:rsidRDefault="000C6D67">
            <w:pPr>
              <w:pStyle w:val="Standardtext"/>
              <w:spacing w:after="0" w:line="240" w:lineRule="auto"/>
            </w:pPr>
            <w:r w:rsidRPr="00F672AD">
              <w:t xml:space="preserve">  },</w:t>
            </w:r>
          </w:p>
          <w:p w14:paraId="7C581432" w14:textId="77777777" w:rsidR="00814271" w:rsidRPr="00F672AD" w:rsidRDefault="000C6D67">
            <w:pPr>
              <w:pStyle w:val="Standardtext"/>
              <w:spacing w:after="0" w:line="240" w:lineRule="auto"/>
            </w:pPr>
            <w:r w:rsidRPr="00F672AD">
              <w:t xml:space="preserve">  "ifsc": "hdfc",</w:t>
            </w:r>
          </w:p>
          <w:p w14:paraId="5A0BB3C1" w14:textId="77777777" w:rsidR="00814271" w:rsidRPr="00F672AD" w:rsidRDefault="000C6D67">
            <w:pPr>
              <w:pStyle w:val="Standardtext"/>
              <w:spacing w:after="0" w:line="240" w:lineRule="auto"/>
              <w:rPr>
                <w:lang w:val="en-IN"/>
              </w:rPr>
            </w:pPr>
            <w:r w:rsidRPr="00F672AD">
              <w:t xml:space="preserve">  "aadhaarConsentFlag": "Y"</w:t>
            </w:r>
            <w:r w:rsidRPr="00F672AD">
              <w:rPr>
                <w:lang w:val="en-IN"/>
              </w:rPr>
              <w:t>,</w:t>
            </w:r>
          </w:p>
          <w:p w14:paraId="0DFBDB0B" w14:textId="77777777" w:rsidR="00814271" w:rsidRPr="00F672AD" w:rsidRDefault="000C6D67">
            <w:pPr>
              <w:pStyle w:val="Standardtext"/>
              <w:spacing w:after="0" w:line="240" w:lineRule="auto"/>
              <w:rPr>
                <w:lang w:val="en-IN"/>
              </w:rPr>
            </w:pPr>
            <w:r w:rsidRPr="00F672AD">
              <w:rPr>
                <w:lang w:val="en-IN"/>
              </w:rPr>
              <w:t xml:space="preserve">  “bankName”:”</w:t>
            </w:r>
            <w:r w:rsidR="007E1FC7" w:rsidRPr="00F672AD">
              <w:rPr>
                <w:lang w:val="en-IN"/>
              </w:rPr>
              <w:t>BANDHAN</w:t>
            </w:r>
            <w:r w:rsidRPr="00F672AD">
              <w:rPr>
                <w:lang w:val="en-IN"/>
              </w:rPr>
              <w:t xml:space="preserve"> First Bank”</w:t>
            </w:r>
          </w:p>
          <w:p w14:paraId="120EE601" w14:textId="77777777" w:rsidR="00814271" w:rsidRPr="00F672AD" w:rsidRDefault="000C6D67">
            <w:pPr>
              <w:pStyle w:val="Standardtext"/>
              <w:spacing w:after="0" w:line="240" w:lineRule="auto"/>
            </w:pPr>
            <w:r w:rsidRPr="00F672AD">
              <w:t>}</w:t>
            </w:r>
          </w:p>
        </w:tc>
      </w:tr>
    </w:tbl>
    <w:p w14:paraId="1D5DC27D" w14:textId="77777777" w:rsidR="00814271" w:rsidRPr="00F672AD" w:rsidRDefault="00814271">
      <w:pPr>
        <w:pStyle w:val="Standardtext"/>
        <w:rPr>
          <w:b/>
          <w:u w:val="single"/>
        </w:rPr>
      </w:pPr>
    </w:p>
    <w:p w14:paraId="30FAF746"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26ED054F"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6B8DFE84" w14:textId="77777777">
        <w:tc>
          <w:tcPr>
            <w:tcW w:w="9017" w:type="dxa"/>
            <w:tcBorders>
              <w:top w:val="single" w:sz="4" w:space="0" w:color="000000"/>
              <w:left w:val="single" w:sz="4" w:space="0" w:color="000000"/>
              <w:bottom w:val="single" w:sz="4" w:space="0" w:color="000000"/>
              <w:right w:val="single" w:sz="4" w:space="0" w:color="000000"/>
            </w:tcBorders>
          </w:tcPr>
          <w:p w14:paraId="6DF1691C" w14:textId="77777777" w:rsidR="00814271" w:rsidRPr="00F672AD" w:rsidRDefault="000C6D67">
            <w:pPr>
              <w:pStyle w:val="Standardtext"/>
              <w:spacing w:after="0" w:line="240" w:lineRule="auto"/>
            </w:pPr>
            <w:r w:rsidRPr="00F672AD">
              <w:t>{</w:t>
            </w:r>
          </w:p>
          <w:p w14:paraId="615A46F7" w14:textId="77777777" w:rsidR="00814271" w:rsidRPr="00F672AD" w:rsidRDefault="000C6D67">
            <w:pPr>
              <w:pStyle w:val="Standardtext"/>
              <w:spacing w:after="0" w:line="240" w:lineRule="auto"/>
            </w:pPr>
            <w:r w:rsidRPr="00F672AD">
              <w:t xml:space="preserve">  "status": 200,</w:t>
            </w:r>
          </w:p>
          <w:p w14:paraId="5F614BDE" w14:textId="77777777" w:rsidR="00814271" w:rsidRPr="00F672AD" w:rsidRDefault="000C6D67">
            <w:pPr>
              <w:pStyle w:val="Standardtext"/>
              <w:spacing w:after="0" w:line="240" w:lineRule="auto"/>
            </w:pPr>
            <w:r w:rsidRPr="00F672AD">
              <w:t xml:space="preserve">  "message": "OK",</w:t>
            </w:r>
          </w:p>
          <w:p w14:paraId="32A87132" w14:textId="77777777" w:rsidR="00814271" w:rsidRPr="00F672AD" w:rsidRDefault="000C6D67">
            <w:pPr>
              <w:pStyle w:val="Standardtext"/>
              <w:spacing w:after="0" w:line="240" w:lineRule="auto"/>
            </w:pPr>
            <w:r w:rsidRPr="00F672AD">
              <w:t xml:space="preserve">  "error": "00",</w:t>
            </w:r>
          </w:p>
          <w:p w14:paraId="030B5413" w14:textId="77777777" w:rsidR="00814271" w:rsidRPr="00F672AD" w:rsidRDefault="000C6D67">
            <w:pPr>
              <w:pStyle w:val="Standardtext"/>
              <w:spacing w:after="0" w:line="240" w:lineRule="auto"/>
            </w:pPr>
            <w:r w:rsidRPr="00F672AD">
              <w:t xml:space="preserve">  "timestamp": "2022-12-30T18:12:12.080Z",</w:t>
            </w:r>
          </w:p>
          <w:p w14:paraId="64A50643" w14:textId="77777777" w:rsidR="00814271" w:rsidRPr="00F672AD" w:rsidRDefault="000C6D67">
            <w:pPr>
              <w:pStyle w:val="Standardtext"/>
              <w:spacing w:after="0" w:line="240" w:lineRule="auto"/>
            </w:pPr>
            <w:r w:rsidRPr="00F672AD">
              <w:t xml:space="preserve">  "reqId": "CSB19B89EC98B8946C79B25576106231737",</w:t>
            </w:r>
          </w:p>
          <w:p w14:paraId="29EE1C60" w14:textId="77777777" w:rsidR="00814271" w:rsidRPr="00F672AD" w:rsidRDefault="000C6D67">
            <w:pPr>
              <w:pStyle w:val="Standardtext"/>
              <w:spacing w:after="0" w:line="240" w:lineRule="auto"/>
            </w:pPr>
            <w:r w:rsidRPr="00F672AD">
              <w:t xml:space="preserve">  "hmac": "95CAD7C45D4A7452A7FC94AADBD62349DEDBC5B55EF",</w:t>
            </w:r>
          </w:p>
          <w:p w14:paraId="2EC345CC" w14:textId="77777777" w:rsidR="00814271" w:rsidRPr="00F672AD" w:rsidRDefault="000C6D67">
            <w:pPr>
              <w:pStyle w:val="Standardtext"/>
              <w:spacing w:after="0" w:line="240" w:lineRule="auto"/>
            </w:pPr>
            <w:r w:rsidRPr="00F672AD">
              <w:t xml:space="preserve">  "accountList": [</w:t>
            </w:r>
          </w:p>
          <w:p w14:paraId="1459826C" w14:textId="77777777" w:rsidR="00814271" w:rsidRPr="00F672AD" w:rsidRDefault="000C6D67">
            <w:pPr>
              <w:pStyle w:val="Standardtext"/>
              <w:spacing w:after="0" w:line="240" w:lineRule="auto"/>
            </w:pPr>
            <w:r w:rsidRPr="00F672AD">
              <w:t xml:space="preserve">    {</w:t>
            </w:r>
          </w:p>
          <w:p w14:paraId="48ED1E82" w14:textId="77777777" w:rsidR="00814271" w:rsidRPr="00F672AD" w:rsidRDefault="000C6D67">
            <w:pPr>
              <w:pStyle w:val="Standardtext"/>
              <w:spacing w:after="0" w:line="240" w:lineRule="auto"/>
            </w:pPr>
            <w:r w:rsidRPr="00F672AD">
              <w:t xml:space="preserve">      "maskedAcctNumber": "XXXXXXXX0880",</w:t>
            </w:r>
          </w:p>
          <w:p w14:paraId="4BB840AF" w14:textId="77777777" w:rsidR="00814271" w:rsidRPr="00F672AD" w:rsidRDefault="000C6D67">
            <w:pPr>
              <w:pStyle w:val="Standardtext"/>
              <w:spacing w:after="0" w:line="240" w:lineRule="auto"/>
            </w:pPr>
            <w:r w:rsidRPr="00F672AD">
              <w:t xml:space="preserve">      "acctType": "SAVINGS",</w:t>
            </w:r>
          </w:p>
          <w:p w14:paraId="76966325" w14:textId="77777777" w:rsidR="00814271" w:rsidRPr="00F672AD" w:rsidRDefault="000C6D67">
            <w:pPr>
              <w:pStyle w:val="Standardtext"/>
              <w:spacing w:after="0" w:line="240" w:lineRule="auto"/>
            </w:pPr>
            <w:r w:rsidRPr="00F672AD">
              <w:t xml:space="preserve">      "ifsc": "HDFC0000101",</w:t>
            </w:r>
          </w:p>
          <w:p w14:paraId="02668006" w14:textId="77777777" w:rsidR="00814271" w:rsidRPr="00F672AD" w:rsidRDefault="000C6D67">
            <w:pPr>
              <w:pStyle w:val="Standardtext"/>
              <w:spacing w:after="0" w:line="240" w:lineRule="auto"/>
            </w:pPr>
            <w:r w:rsidRPr="00F672AD">
              <w:t xml:space="preserve">      "name": "Ram Prasad",</w:t>
            </w:r>
          </w:p>
          <w:p w14:paraId="314A2A24" w14:textId="77777777" w:rsidR="00814271" w:rsidRPr="00F672AD" w:rsidRDefault="000C6D67">
            <w:pPr>
              <w:pStyle w:val="Standardtext"/>
              <w:spacing w:after="0" w:line="240" w:lineRule="auto"/>
            </w:pPr>
            <w:r w:rsidRPr="00F672AD">
              <w:t xml:space="preserve">      "acctNumber": "12345678",</w:t>
            </w:r>
          </w:p>
          <w:p w14:paraId="053F7742" w14:textId="77777777" w:rsidR="00814271" w:rsidRPr="00F672AD" w:rsidRDefault="000C6D67">
            <w:pPr>
              <w:pStyle w:val="Standardtext"/>
              <w:spacing w:after="0" w:line="240" w:lineRule="auto"/>
            </w:pPr>
            <w:r w:rsidRPr="00F672AD">
              <w:t xml:space="preserve">      "mmid": "9056014",</w:t>
            </w:r>
          </w:p>
          <w:p w14:paraId="6ECED0BA" w14:textId="77777777" w:rsidR="00814271" w:rsidRPr="00F672AD" w:rsidRDefault="000C6D67">
            <w:pPr>
              <w:pStyle w:val="Standardtext"/>
              <w:spacing w:after="0" w:line="240" w:lineRule="auto"/>
            </w:pPr>
            <w:r w:rsidRPr="00F672AD">
              <w:t xml:space="preserve">      "aeba": "Y",</w:t>
            </w:r>
          </w:p>
          <w:p w14:paraId="0F2A60CA" w14:textId="77777777" w:rsidR="00814271" w:rsidRPr="00F672AD" w:rsidRDefault="000C6D67">
            <w:pPr>
              <w:pStyle w:val="Standardtext"/>
              <w:spacing w:after="0" w:line="240" w:lineRule="auto"/>
            </w:pPr>
            <w:r w:rsidRPr="00F672AD">
              <w:t xml:space="preserve">      "mbeba": "Y",</w:t>
            </w:r>
          </w:p>
          <w:p w14:paraId="67CFEA8A" w14:textId="77777777" w:rsidR="00814271" w:rsidRPr="00F672AD" w:rsidRDefault="000C6D67">
            <w:pPr>
              <w:pStyle w:val="Standardtext"/>
              <w:spacing w:after="0" w:line="240" w:lineRule="auto"/>
            </w:pPr>
            <w:r w:rsidRPr="00F672AD">
              <w:t xml:space="preserve">      "aadhaarNumber": "238010000880",</w:t>
            </w:r>
          </w:p>
          <w:p w14:paraId="2E65A313" w14:textId="77777777" w:rsidR="00814271" w:rsidRPr="00F672AD" w:rsidRDefault="000C6D67">
            <w:pPr>
              <w:pStyle w:val="Standardtext"/>
              <w:spacing w:after="0" w:line="240" w:lineRule="auto"/>
            </w:pPr>
            <w:r w:rsidRPr="00F672AD">
              <w:t xml:space="preserve">      "credsAllowedList": [</w:t>
            </w:r>
          </w:p>
          <w:p w14:paraId="0C2DDBCF" w14:textId="77777777" w:rsidR="00814271" w:rsidRPr="00F672AD" w:rsidRDefault="000C6D67">
            <w:pPr>
              <w:pStyle w:val="Standardtext"/>
              <w:spacing w:after="0" w:line="240" w:lineRule="auto"/>
            </w:pPr>
            <w:r w:rsidRPr="00F672AD">
              <w:t xml:space="preserve">        {</w:t>
            </w:r>
          </w:p>
          <w:p w14:paraId="565647C0" w14:textId="77777777" w:rsidR="00814271" w:rsidRPr="00F672AD" w:rsidRDefault="000C6D67">
            <w:pPr>
              <w:pStyle w:val="Standardtext"/>
              <w:spacing w:after="0" w:line="240" w:lineRule="auto"/>
            </w:pPr>
            <w:r w:rsidRPr="00F672AD">
              <w:t xml:space="preserve">          "dLength": 6,</w:t>
            </w:r>
          </w:p>
          <w:p w14:paraId="470B6964" w14:textId="77777777" w:rsidR="00814271" w:rsidRPr="00F672AD" w:rsidRDefault="000C6D67">
            <w:pPr>
              <w:pStyle w:val="Standardtext"/>
              <w:spacing w:after="0" w:line="240" w:lineRule="auto"/>
            </w:pPr>
            <w:r w:rsidRPr="00F672AD">
              <w:t xml:space="preserve">          "dType": "Numeric",</w:t>
            </w:r>
          </w:p>
          <w:p w14:paraId="1BD6F699" w14:textId="77777777" w:rsidR="00814271" w:rsidRPr="00F672AD" w:rsidRDefault="000C6D67">
            <w:pPr>
              <w:pStyle w:val="Standardtext"/>
              <w:spacing w:after="0" w:line="240" w:lineRule="auto"/>
            </w:pPr>
            <w:r w:rsidRPr="00F672AD">
              <w:t xml:space="preserve">          "subType": "MPIN",</w:t>
            </w:r>
          </w:p>
          <w:p w14:paraId="20BF1A2F" w14:textId="77777777" w:rsidR="00814271" w:rsidRPr="00F672AD" w:rsidRDefault="000C6D67">
            <w:pPr>
              <w:pStyle w:val="Standardtext"/>
              <w:spacing w:after="0" w:line="240" w:lineRule="auto"/>
            </w:pPr>
            <w:r w:rsidRPr="00F672AD">
              <w:t xml:space="preserve">          "type": "PIN"</w:t>
            </w:r>
          </w:p>
          <w:p w14:paraId="5E5C454E" w14:textId="77777777" w:rsidR="00814271" w:rsidRPr="00F672AD" w:rsidRDefault="000C6D67">
            <w:pPr>
              <w:pStyle w:val="Standardtext"/>
              <w:spacing w:after="0" w:line="240" w:lineRule="auto"/>
            </w:pPr>
            <w:r w:rsidRPr="00F672AD">
              <w:t xml:space="preserve">        },</w:t>
            </w:r>
          </w:p>
          <w:p w14:paraId="14DB9F13" w14:textId="77777777" w:rsidR="00814271" w:rsidRPr="00F672AD" w:rsidRDefault="000C6D67">
            <w:pPr>
              <w:pStyle w:val="Standardtext"/>
              <w:spacing w:after="0" w:line="240" w:lineRule="auto"/>
            </w:pPr>
            <w:r w:rsidRPr="00F672AD">
              <w:t xml:space="preserve">        {</w:t>
            </w:r>
          </w:p>
          <w:p w14:paraId="4872584B" w14:textId="77777777" w:rsidR="00814271" w:rsidRPr="00F672AD" w:rsidRDefault="000C6D67">
            <w:pPr>
              <w:pStyle w:val="Standardtext"/>
              <w:spacing w:after="0" w:line="240" w:lineRule="auto"/>
            </w:pPr>
            <w:r w:rsidRPr="00F672AD">
              <w:t xml:space="preserve">          "dLength": 6,</w:t>
            </w:r>
          </w:p>
          <w:p w14:paraId="65B21E85" w14:textId="77777777" w:rsidR="00814271" w:rsidRPr="00F672AD" w:rsidRDefault="000C6D67">
            <w:pPr>
              <w:pStyle w:val="Standardtext"/>
              <w:spacing w:after="0" w:line="240" w:lineRule="auto"/>
            </w:pPr>
            <w:r w:rsidRPr="00F672AD">
              <w:t xml:space="preserve">          "dType": "Numeric",</w:t>
            </w:r>
          </w:p>
          <w:p w14:paraId="7D49B605" w14:textId="77777777" w:rsidR="00814271" w:rsidRPr="00F672AD" w:rsidRDefault="000C6D67">
            <w:pPr>
              <w:pStyle w:val="Standardtext"/>
              <w:spacing w:after="0" w:line="240" w:lineRule="auto"/>
            </w:pPr>
            <w:r w:rsidRPr="00F672AD">
              <w:t xml:space="preserve">          "subType": "SMS",</w:t>
            </w:r>
          </w:p>
          <w:p w14:paraId="0FD8D8A1" w14:textId="77777777" w:rsidR="00814271" w:rsidRPr="00F672AD" w:rsidRDefault="000C6D67">
            <w:pPr>
              <w:pStyle w:val="Standardtext"/>
              <w:spacing w:after="0" w:line="240" w:lineRule="auto"/>
            </w:pPr>
            <w:r w:rsidRPr="00F672AD">
              <w:t xml:space="preserve">          "type": "OTP"</w:t>
            </w:r>
          </w:p>
          <w:p w14:paraId="0CFB40E1" w14:textId="77777777" w:rsidR="00814271" w:rsidRPr="00F672AD" w:rsidRDefault="000C6D67">
            <w:pPr>
              <w:pStyle w:val="Standardtext"/>
              <w:spacing w:after="0" w:line="240" w:lineRule="auto"/>
            </w:pPr>
            <w:r w:rsidRPr="00F672AD">
              <w:t xml:space="preserve">        }</w:t>
            </w:r>
          </w:p>
          <w:p w14:paraId="1DF4A78C" w14:textId="77777777" w:rsidR="00814271" w:rsidRPr="00F672AD" w:rsidRDefault="000C6D67">
            <w:pPr>
              <w:pStyle w:val="Standardtext"/>
              <w:spacing w:after="0" w:line="240" w:lineRule="auto"/>
            </w:pPr>
            <w:r w:rsidRPr="00F672AD">
              <w:t xml:space="preserve">      ]</w:t>
            </w:r>
          </w:p>
          <w:p w14:paraId="4DCC54FD" w14:textId="77777777" w:rsidR="00814271" w:rsidRPr="00F672AD" w:rsidRDefault="000C6D67">
            <w:pPr>
              <w:pStyle w:val="Standardtext"/>
              <w:spacing w:after="0" w:line="240" w:lineRule="auto"/>
            </w:pPr>
            <w:r w:rsidRPr="00F672AD">
              <w:t xml:space="preserve">    }</w:t>
            </w:r>
          </w:p>
          <w:p w14:paraId="32E5516B" w14:textId="77777777" w:rsidR="00814271" w:rsidRPr="00F672AD" w:rsidRDefault="000C6D67">
            <w:pPr>
              <w:pStyle w:val="Standardtext"/>
              <w:spacing w:after="0" w:line="240" w:lineRule="auto"/>
            </w:pPr>
            <w:r w:rsidRPr="00F672AD">
              <w:t xml:space="preserve">  ]</w:t>
            </w:r>
          </w:p>
          <w:p w14:paraId="227131BE" w14:textId="77777777" w:rsidR="00814271" w:rsidRPr="00F672AD" w:rsidRDefault="000C6D67">
            <w:pPr>
              <w:pStyle w:val="Standardtext"/>
              <w:spacing w:after="0" w:line="240" w:lineRule="auto"/>
            </w:pPr>
            <w:r w:rsidRPr="00F672AD">
              <w:t>}</w:t>
            </w:r>
          </w:p>
        </w:tc>
      </w:tr>
    </w:tbl>
    <w:p w14:paraId="416A0C82"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1C6EA920" w14:textId="77777777" w:rsidR="00814271" w:rsidRPr="00F672AD" w:rsidRDefault="000C6D67">
      <w:pPr>
        <w:pStyle w:val="Heading2"/>
        <w:ind w:left="1120"/>
      </w:pPr>
      <w:bookmarkStart w:id="76" w:name="_Toc195548656"/>
      <w:r w:rsidRPr="00F672AD">
        <w:lastRenderedPageBreak/>
        <w:t>RegAccount</w:t>
      </w:r>
      <w:bookmarkEnd w:id="76"/>
      <w:r w:rsidRPr="00F672AD">
        <w:t xml:space="preserve"> </w:t>
      </w:r>
    </w:p>
    <w:p w14:paraId="5C5AF88E" w14:textId="77777777" w:rsidR="00814271" w:rsidRPr="00F672AD" w:rsidRDefault="000C6D67">
      <w:pPr>
        <w:pStyle w:val="Standardtext"/>
      </w:pPr>
      <w:r w:rsidRPr="00F672AD">
        <w:t>This API will enable the channel register customer’s account details onto UPI PSP platform.</w:t>
      </w:r>
    </w:p>
    <w:p w14:paraId="28FE47D0" w14:textId="77777777" w:rsidR="00814271" w:rsidRPr="00F672AD" w:rsidRDefault="000C6D67">
      <w:pPr>
        <w:pStyle w:val="Heading3"/>
      </w:pPr>
      <w:bookmarkStart w:id="77" w:name="_Toc195548657"/>
      <w:r w:rsidRPr="00F672AD">
        <w:t>Request Format</w:t>
      </w:r>
      <w:bookmarkEnd w:id="77"/>
    </w:p>
    <w:p w14:paraId="3E15C370"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514"/>
        <w:gridCol w:w="40"/>
        <w:gridCol w:w="1136"/>
        <w:gridCol w:w="992"/>
        <w:gridCol w:w="711"/>
        <w:gridCol w:w="4624"/>
      </w:tblGrid>
      <w:tr w:rsidR="00814271" w:rsidRPr="00F672AD" w14:paraId="21CAF754"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63F7877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52" w:type="pct"/>
            <w:gridSpan w:val="2"/>
            <w:tcBorders>
              <w:top w:val="none" w:sz="0" w:space="0" w:color="auto"/>
              <w:left w:val="none" w:sz="0" w:space="0" w:color="auto"/>
              <w:bottom w:val="none" w:sz="0" w:space="0" w:color="auto"/>
              <w:right w:val="none" w:sz="0" w:space="0" w:color="auto"/>
            </w:tcBorders>
          </w:tcPr>
          <w:p w14:paraId="2A14A9A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50" w:type="pct"/>
            <w:tcBorders>
              <w:top w:val="none" w:sz="0" w:space="0" w:color="auto"/>
              <w:left w:val="none" w:sz="0" w:space="0" w:color="auto"/>
              <w:bottom w:val="none" w:sz="0" w:space="0" w:color="auto"/>
              <w:right w:val="none" w:sz="0" w:space="0" w:color="auto"/>
            </w:tcBorders>
          </w:tcPr>
          <w:p w14:paraId="75BD928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94" w:type="pct"/>
            <w:tcBorders>
              <w:top w:val="none" w:sz="0" w:space="0" w:color="auto"/>
              <w:left w:val="none" w:sz="0" w:space="0" w:color="auto"/>
              <w:bottom w:val="none" w:sz="0" w:space="0" w:color="auto"/>
              <w:right w:val="none" w:sz="0" w:space="0" w:color="auto"/>
            </w:tcBorders>
          </w:tcPr>
          <w:p w14:paraId="04AB58F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64" w:type="pct"/>
            <w:tcBorders>
              <w:top w:val="none" w:sz="0" w:space="0" w:color="auto"/>
              <w:left w:val="none" w:sz="0" w:space="0" w:color="auto"/>
              <w:bottom w:val="none" w:sz="0" w:space="0" w:color="auto"/>
              <w:right w:val="none" w:sz="0" w:space="0" w:color="auto"/>
            </w:tcBorders>
          </w:tcPr>
          <w:p w14:paraId="3C8051B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E3A1295"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6"/>
            <w:tcBorders>
              <w:top w:val="none" w:sz="0" w:space="0" w:color="auto"/>
              <w:left w:val="none" w:sz="0" w:space="0" w:color="auto"/>
              <w:bottom w:val="none" w:sz="0" w:space="0" w:color="auto"/>
              <w:right w:val="none" w:sz="0" w:space="0" w:color="auto"/>
            </w:tcBorders>
          </w:tcPr>
          <w:p w14:paraId="027F06F2"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1F2889D"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74E7BF76" w14:textId="77777777" w:rsidR="00814271" w:rsidRPr="00F672AD" w:rsidRDefault="000C6D67">
            <w:pPr>
              <w:pStyle w:val="Standardtext"/>
              <w:spacing w:after="0" w:line="240" w:lineRule="auto"/>
              <w:jc w:val="left"/>
              <w:rPr>
                <w:bCs w:val="0"/>
              </w:rPr>
            </w:pPr>
            <w:r w:rsidRPr="00F672AD">
              <w:rPr>
                <w:b w:val="0"/>
              </w:rPr>
              <w:t>reqId</w:t>
            </w:r>
          </w:p>
        </w:tc>
        <w:tc>
          <w:tcPr>
            <w:tcW w:w="652" w:type="pct"/>
            <w:gridSpan w:val="2"/>
          </w:tcPr>
          <w:p w14:paraId="79A900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391EC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94" w:type="pct"/>
          </w:tcPr>
          <w:p w14:paraId="7018C4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0127E1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EC36B14"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006FF2C4" w14:textId="77777777" w:rsidR="00814271" w:rsidRPr="00F672AD" w:rsidRDefault="000C6D67">
            <w:pPr>
              <w:pStyle w:val="Standardtext"/>
              <w:spacing w:after="0" w:line="240" w:lineRule="auto"/>
              <w:jc w:val="left"/>
              <w:rPr>
                <w:bCs w:val="0"/>
              </w:rPr>
            </w:pPr>
            <w:r w:rsidRPr="00F672AD">
              <w:rPr>
                <w:b w:val="0"/>
              </w:rPr>
              <w:t>userId</w:t>
            </w:r>
          </w:p>
        </w:tc>
        <w:tc>
          <w:tcPr>
            <w:tcW w:w="652" w:type="pct"/>
            <w:gridSpan w:val="2"/>
          </w:tcPr>
          <w:p w14:paraId="61C0EE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18289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94" w:type="pct"/>
          </w:tcPr>
          <w:p w14:paraId="47EA07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783FC0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0C05D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0847A31"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19EFAF0A" w14:textId="77777777" w:rsidR="00814271" w:rsidRPr="00F672AD" w:rsidRDefault="000C6D67">
            <w:pPr>
              <w:pStyle w:val="Standardtext"/>
              <w:spacing w:after="0" w:line="240" w:lineRule="auto"/>
              <w:jc w:val="left"/>
              <w:rPr>
                <w:bCs w:val="0"/>
              </w:rPr>
            </w:pPr>
            <w:r w:rsidRPr="00F672AD">
              <w:rPr>
                <w:b w:val="0"/>
              </w:rPr>
              <w:t>version</w:t>
            </w:r>
          </w:p>
        </w:tc>
        <w:tc>
          <w:tcPr>
            <w:tcW w:w="652" w:type="pct"/>
            <w:gridSpan w:val="2"/>
          </w:tcPr>
          <w:p w14:paraId="1B1AE5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71D4FC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94" w:type="pct"/>
          </w:tcPr>
          <w:p w14:paraId="12E003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36F6AE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964BDCA"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65508A15" w14:textId="77777777" w:rsidR="00814271" w:rsidRPr="00F672AD" w:rsidRDefault="000C6D67">
            <w:pPr>
              <w:pStyle w:val="Standardtext"/>
              <w:spacing w:after="0" w:line="240" w:lineRule="auto"/>
              <w:jc w:val="left"/>
              <w:rPr>
                <w:bCs w:val="0"/>
              </w:rPr>
            </w:pPr>
            <w:r w:rsidRPr="00F672AD">
              <w:rPr>
                <w:b w:val="0"/>
              </w:rPr>
              <w:t>clientId</w:t>
            </w:r>
          </w:p>
        </w:tc>
        <w:tc>
          <w:tcPr>
            <w:tcW w:w="652" w:type="pct"/>
            <w:gridSpan w:val="2"/>
          </w:tcPr>
          <w:p w14:paraId="5DCE31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A3F8F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94" w:type="pct"/>
          </w:tcPr>
          <w:p w14:paraId="0366DF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1C8F1D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81F9757"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68D1B08B" w14:textId="77777777" w:rsidR="00814271" w:rsidRPr="00F672AD" w:rsidRDefault="000C6D67">
            <w:pPr>
              <w:pStyle w:val="Standardtext"/>
              <w:spacing w:after="0" w:line="240" w:lineRule="auto"/>
              <w:jc w:val="left"/>
              <w:rPr>
                <w:bCs w:val="0"/>
              </w:rPr>
            </w:pPr>
            <w:r w:rsidRPr="00F672AD">
              <w:rPr>
                <w:b w:val="0"/>
              </w:rPr>
              <w:t>channel</w:t>
            </w:r>
          </w:p>
        </w:tc>
        <w:tc>
          <w:tcPr>
            <w:tcW w:w="652" w:type="pct"/>
            <w:gridSpan w:val="2"/>
          </w:tcPr>
          <w:p w14:paraId="4F6EAD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3F921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94" w:type="pct"/>
          </w:tcPr>
          <w:p w14:paraId="677AAC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683DDB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67480E55"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5EFDB501" w14:textId="77777777" w:rsidR="00814271" w:rsidRPr="00F672AD" w:rsidRDefault="000C6D67">
            <w:pPr>
              <w:pStyle w:val="Standardtext"/>
              <w:spacing w:after="0" w:line="240" w:lineRule="auto"/>
              <w:jc w:val="left"/>
              <w:rPr>
                <w:bCs w:val="0"/>
              </w:rPr>
            </w:pPr>
            <w:r w:rsidRPr="00F672AD">
              <w:rPr>
                <w:b w:val="0"/>
              </w:rPr>
              <w:t>timestamp</w:t>
            </w:r>
          </w:p>
        </w:tc>
        <w:tc>
          <w:tcPr>
            <w:tcW w:w="652" w:type="pct"/>
            <w:gridSpan w:val="2"/>
          </w:tcPr>
          <w:p w14:paraId="4615BD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B0F20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94" w:type="pct"/>
          </w:tcPr>
          <w:p w14:paraId="1E518A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3932A7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3DF93BE"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525AADEA" w14:textId="77777777" w:rsidR="00814271" w:rsidRPr="00F672AD" w:rsidRDefault="000C6D67">
            <w:pPr>
              <w:pStyle w:val="Standardtext"/>
              <w:spacing w:after="0" w:line="240" w:lineRule="auto"/>
              <w:jc w:val="left"/>
              <w:rPr>
                <w:bCs w:val="0"/>
              </w:rPr>
            </w:pPr>
            <w:r w:rsidRPr="00F672AD">
              <w:rPr>
                <w:b w:val="0"/>
              </w:rPr>
              <w:t>hmac</w:t>
            </w:r>
          </w:p>
        </w:tc>
        <w:tc>
          <w:tcPr>
            <w:tcW w:w="652" w:type="pct"/>
            <w:gridSpan w:val="2"/>
          </w:tcPr>
          <w:p w14:paraId="7BCEDE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A389F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94" w:type="pct"/>
          </w:tcPr>
          <w:p w14:paraId="794F5E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64" w:type="pct"/>
          </w:tcPr>
          <w:p w14:paraId="74E9AE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24BA683"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6"/>
            <w:tcBorders>
              <w:top w:val="none" w:sz="0" w:space="0" w:color="auto"/>
              <w:left w:val="none" w:sz="0" w:space="0" w:color="auto"/>
              <w:bottom w:val="none" w:sz="0" w:space="0" w:color="auto"/>
              <w:right w:val="none" w:sz="0" w:space="0" w:color="auto"/>
            </w:tcBorders>
          </w:tcPr>
          <w:p w14:paraId="7333B8F6"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231A0A46"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4B3FADDB" w14:textId="77777777" w:rsidR="00814271" w:rsidRPr="00F672AD" w:rsidRDefault="000C6D67">
            <w:pPr>
              <w:pStyle w:val="Standardtext"/>
              <w:spacing w:after="0" w:line="240" w:lineRule="auto"/>
              <w:jc w:val="left"/>
              <w:rPr>
                <w:bCs w:val="0"/>
              </w:rPr>
            </w:pPr>
            <w:r w:rsidRPr="00F672AD">
              <w:rPr>
                <w:b w:val="0"/>
              </w:rPr>
              <w:t>maskedAcctNumber</w:t>
            </w:r>
          </w:p>
        </w:tc>
        <w:tc>
          <w:tcPr>
            <w:tcW w:w="652" w:type="pct"/>
            <w:gridSpan w:val="2"/>
          </w:tcPr>
          <w:p w14:paraId="64FD82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C79B2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94" w:type="pct"/>
          </w:tcPr>
          <w:p w14:paraId="13C0D0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66FD6B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sked Account Number</w:t>
            </w:r>
          </w:p>
        </w:tc>
      </w:tr>
      <w:tr w:rsidR="00814271" w:rsidRPr="00F672AD" w14:paraId="3E8191C3"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3908DB26" w14:textId="77777777" w:rsidR="00814271" w:rsidRPr="00F672AD" w:rsidRDefault="000C6D67">
            <w:pPr>
              <w:pStyle w:val="Standardtext"/>
              <w:spacing w:after="0" w:line="240" w:lineRule="auto"/>
              <w:jc w:val="left"/>
              <w:rPr>
                <w:bCs w:val="0"/>
              </w:rPr>
            </w:pPr>
            <w:r w:rsidRPr="00F672AD">
              <w:rPr>
                <w:b w:val="0"/>
              </w:rPr>
              <w:t>acctType</w:t>
            </w:r>
          </w:p>
        </w:tc>
        <w:tc>
          <w:tcPr>
            <w:tcW w:w="652" w:type="pct"/>
            <w:gridSpan w:val="2"/>
          </w:tcPr>
          <w:p w14:paraId="23CC11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6D0ED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94" w:type="pct"/>
          </w:tcPr>
          <w:p w14:paraId="782110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278060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030A55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CREDIT|PPIWALLET|BANKWALLET|SOD|UOD</w:t>
            </w:r>
          </w:p>
        </w:tc>
      </w:tr>
      <w:tr w:rsidR="00814271" w:rsidRPr="00F672AD" w14:paraId="67F802A5"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0BC1C9E0" w14:textId="77777777" w:rsidR="00814271" w:rsidRPr="00F672AD" w:rsidRDefault="000C6D67">
            <w:pPr>
              <w:pStyle w:val="Standardtext"/>
              <w:spacing w:after="0" w:line="240" w:lineRule="auto"/>
              <w:jc w:val="left"/>
              <w:rPr>
                <w:bCs w:val="0"/>
              </w:rPr>
            </w:pPr>
            <w:r w:rsidRPr="00F672AD">
              <w:rPr>
                <w:b w:val="0"/>
              </w:rPr>
              <w:t>ifsc</w:t>
            </w:r>
          </w:p>
        </w:tc>
        <w:tc>
          <w:tcPr>
            <w:tcW w:w="652" w:type="pct"/>
            <w:gridSpan w:val="2"/>
          </w:tcPr>
          <w:p w14:paraId="246A4D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D243B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94" w:type="pct"/>
          </w:tcPr>
          <w:p w14:paraId="121B82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445766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6B02617A"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308A7186" w14:textId="77777777" w:rsidR="00814271" w:rsidRPr="00F672AD" w:rsidRDefault="000C6D67">
            <w:pPr>
              <w:pStyle w:val="Standardtext"/>
              <w:spacing w:after="0" w:line="240" w:lineRule="auto"/>
              <w:jc w:val="left"/>
              <w:rPr>
                <w:bCs w:val="0"/>
              </w:rPr>
            </w:pPr>
            <w:r w:rsidRPr="00F672AD">
              <w:rPr>
                <w:b w:val="0"/>
              </w:rPr>
              <w:t>name</w:t>
            </w:r>
          </w:p>
        </w:tc>
        <w:tc>
          <w:tcPr>
            <w:tcW w:w="652" w:type="pct"/>
            <w:gridSpan w:val="2"/>
          </w:tcPr>
          <w:p w14:paraId="4A31E5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774394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94" w:type="pct"/>
          </w:tcPr>
          <w:p w14:paraId="76AE71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1D3A92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the account holder. </w:t>
            </w:r>
          </w:p>
        </w:tc>
      </w:tr>
      <w:tr w:rsidR="00814271" w:rsidRPr="00F672AD" w14:paraId="366D9AAC"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55627437" w14:textId="77777777" w:rsidR="00814271" w:rsidRPr="00F672AD" w:rsidRDefault="000C6D67">
            <w:pPr>
              <w:pStyle w:val="Standardtext"/>
              <w:spacing w:after="0" w:line="240" w:lineRule="auto"/>
              <w:jc w:val="left"/>
              <w:rPr>
                <w:bCs w:val="0"/>
              </w:rPr>
            </w:pPr>
            <w:r w:rsidRPr="00F672AD">
              <w:rPr>
                <w:b w:val="0"/>
              </w:rPr>
              <w:t>acctNumber</w:t>
            </w:r>
          </w:p>
        </w:tc>
        <w:tc>
          <w:tcPr>
            <w:tcW w:w="652" w:type="pct"/>
            <w:gridSpan w:val="2"/>
          </w:tcPr>
          <w:p w14:paraId="3D1135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833C4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94" w:type="pct"/>
          </w:tcPr>
          <w:p w14:paraId="550028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0219E4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606E9786"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25D38EA8" w14:textId="77777777" w:rsidR="00814271" w:rsidRPr="00F672AD" w:rsidRDefault="000C6D67">
            <w:pPr>
              <w:pStyle w:val="Standardtext"/>
              <w:spacing w:after="0" w:line="240" w:lineRule="auto"/>
              <w:jc w:val="left"/>
              <w:rPr>
                <w:bCs w:val="0"/>
              </w:rPr>
            </w:pPr>
            <w:r w:rsidRPr="00F672AD">
              <w:rPr>
                <w:b w:val="0"/>
              </w:rPr>
              <w:t>aeba</w:t>
            </w:r>
          </w:p>
        </w:tc>
        <w:tc>
          <w:tcPr>
            <w:tcW w:w="652" w:type="pct"/>
            <w:gridSpan w:val="2"/>
          </w:tcPr>
          <w:p w14:paraId="401489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EDEEA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4" w:type="pct"/>
          </w:tcPr>
          <w:p w14:paraId="78DE91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64" w:type="pct"/>
          </w:tcPr>
          <w:p w14:paraId="0D891E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Enabled Bank Account</w:t>
            </w:r>
          </w:p>
        </w:tc>
      </w:tr>
      <w:tr w:rsidR="00814271" w:rsidRPr="00F672AD" w14:paraId="0EDAF8B1"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0DB7EAB7" w14:textId="77777777" w:rsidR="00814271" w:rsidRPr="00F672AD" w:rsidRDefault="000C6D67">
            <w:pPr>
              <w:pStyle w:val="Standardtext"/>
              <w:spacing w:after="0" w:line="240" w:lineRule="auto"/>
              <w:jc w:val="left"/>
              <w:rPr>
                <w:bCs w:val="0"/>
              </w:rPr>
            </w:pPr>
            <w:r w:rsidRPr="00F672AD">
              <w:rPr>
                <w:b w:val="0"/>
              </w:rPr>
              <w:t>mbeba</w:t>
            </w:r>
          </w:p>
        </w:tc>
        <w:tc>
          <w:tcPr>
            <w:tcW w:w="652" w:type="pct"/>
            <w:gridSpan w:val="2"/>
          </w:tcPr>
          <w:p w14:paraId="63B42B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1FD34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4" w:type="pct"/>
          </w:tcPr>
          <w:p w14:paraId="39E1DD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64" w:type="pct"/>
          </w:tcPr>
          <w:p w14:paraId="28E907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Whether mobile banking enabled bank account flag is Y or N.</w:t>
            </w:r>
          </w:p>
        </w:tc>
      </w:tr>
      <w:tr w:rsidR="00814271" w:rsidRPr="00F672AD" w14:paraId="1188C839"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01834AAA" w14:textId="77777777" w:rsidR="00814271" w:rsidRPr="00F672AD" w:rsidRDefault="000C6D67">
            <w:pPr>
              <w:pStyle w:val="Standardtext"/>
              <w:spacing w:after="0" w:line="240" w:lineRule="auto"/>
              <w:jc w:val="left"/>
              <w:rPr>
                <w:bCs w:val="0"/>
              </w:rPr>
            </w:pPr>
            <w:r w:rsidRPr="00F672AD">
              <w:rPr>
                <w:b w:val="0"/>
              </w:rPr>
              <w:t>mmid</w:t>
            </w:r>
          </w:p>
        </w:tc>
        <w:tc>
          <w:tcPr>
            <w:tcW w:w="652" w:type="pct"/>
            <w:gridSpan w:val="2"/>
          </w:tcPr>
          <w:p w14:paraId="24D3FD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73A761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94" w:type="pct"/>
          </w:tcPr>
          <w:p w14:paraId="775494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64" w:type="pct"/>
          </w:tcPr>
          <w:p w14:paraId="02DA73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MID</w:t>
            </w:r>
          </w:p>
        </w:tc>
      </w:tr>
      <w:tr w:rsidR="00814271" w:rsidRPr="00F672AD" w14:paraId="2BD260C3"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4775FBD7" w14:textId="77777777" w:rsidR="00814271" w:rsidRPr="00F672AD" w:rsidRDefault="000C6D67">
            <w:pPr>
              <w:pStyle w:val="Standardtext"/>
              <w:spacing w:after="0" w:line="240" w:lineRule="auto"/>
              <w:jc w:val="left"/>
              <w:rPr>
                <w:bCs w:val="0"/>
              </w:rPr>
            </w:pPr>
            <w:r w:rsidRPr="00F672AD">
              <w:rPr>
                <w:b w:val="0"/>
              </w:rPr>
              <w:t>aadhaarNumber</w:t>
            </w:r>
          </w:p>
        </w:tc>
        <w:tc>
          <w:tcPr>
            <w:tcW w:w="652" w:type="pct"/>
            <w:gridSpan w:val="2"/>
          </w:tcPr>
          <w:p w14:paraId="144B3C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50" w:type="pct"/>
          </w:tcPr>
          <w:p w14:paraId="2557FD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94" w:type="pct"/>
          </w:tcPr>
          <w:p w14:paraId="3BA3F9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64" w:type="pct"/>
          </w:tcPr>
          <w:p w14:paraId="1CA97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Number</w:t>
            </w:r>
          </w:p>
        </w:tc>
      </w:tr>
      <w:tr w:rsidR="00814271" w:rsidRPr="00F672AD" w14:paraId="549A6EB8" w14:textId="77777777" w:rsidTr="00B07C07">
        <w:tc>
          <w:tcPr>
            <w:cnfStyle w:val="001000000000" w:firstRow="0" w:lastRow="0" w:firstColumn="1" w:lastColumn="0" w:oddVBand="0" w:evenVBand="0" w:oddHBand="0" w:evenHBand="0" w:firstRowFirstColumn="0" w:firstRowLastColumn="0" w:lastRowFirstColumn="0" w:lastRowLastColumn="0"/>
            <w:tcW w:w="840" w:type="pct"/>
            <w:tcBorders>
              <w:top w:val="none" w:sz="0" w:space="0" w:color="auto"/>
              <w:left w:val="none" w:sz="0" w:space="0" w:color="auto"/>
              <w:bottom w:val="none" w:sz="0" w:space="0" w:color="auto"/>
              <w:right w:val="none" w:sz="0" w:space="0" w:color="auto"/>
            </w:tcBorders>
          </w:tcPr>
          <w:p w14:paraId="40D6DBC0" w14:textId="77777777" w:rsidR="00814271" w:rsidRPr="00F672AD" w:rsidRDefault="000C6D67">
            <w:pPr>
              <w:pStyle w:val="Standardtext"/>
              <w:spacing w:after="0" w:line="240" w:lineRule="auto"/>
              <w:jc w:val="left"/>
              <w:rPr>
                <w:bCs w:val="0"/>
              </w:rPr>
            </w:pPr>
            <w:r w:rsidRPr="00F672AD">
              <w:rPr>
                <w:b w:val="0"/>
              </w:rPr>
              <w:t>acctPrimary</w:t>
            </w:r>
          </w:p>
        </w:tc>
        <w:tc>
          <w:tcPr>
            <w:tcW w:w="652" w:type="pct"/>
            <w:gridSpan w:val="2"/>
          </w:tcPr>
          <w:p w14:paraId="0DB936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56AFA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4" w:type="pct"/>
          </w:tcPr>
          <w:p w14:paraId="442A0A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w:t>
            </w:r>
          </w:p>
        </w:tc>
        <w:tc>
          <w:tcPr>
            <w:tcW w:w="2564" w:type="pct"/>
          </w:tcPr>
          <w:p w14:paraId="1BF301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 Primary Account</w:t>
            </w:r>
          </w:p>
        </w:tc>
      </w:tr>
      <w:tr w:rsidR="00814271" w:rsidRPr="00F672AD" w14:paraId="7CB91535"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6"/>
            <w:tcBorders>
              <w:top w:val="none" w:sz="0" w:space="0" w:color="auto"/>
              <w:left w:val="none" w:sz="0" w:space="0" w:color="auto"/>
              <w:bottom w:val="none" w:sz="0" w:space="0" w:color="auto"/>
              <w:right w:val="none" w:sz="0" w:space="0" w:color="auto"/>
            </w:tcBorders>
          </w:tcPr>
          <w:p w14:paraId="43966BF9" w14:textId="77777777" w:rsidR="00814271" w:rsidRPr="00F672AD" w:rsidRDefault="000C6D67">
            <w:pPr>
              <w:pStyle w:val="Standardtext"/>
              <w:spacing w:after="0" w:line="240" w:lineRule="auto"/>
              <w:jc w:val="center"/>
              <w:rPr>
                <w:b w:val="0"/>
                <w:bCs w:val="0"/>
              </w:rPr>
            </w:pPr>
            <w:r w:rsidRPr="00F672AD">
              <w:t>credsAllowedList</w:t>
            </w:r>
          </w:p>
        </w:tc>
      </w:tr>
      <w:tr w:rsidR="00814271" w:rsidRPr="00F672AD" w14:paraId="0E72E099" w14:textId="77777777" w:rsidTr="00B07C07">
        <w:tc>
          <w:tcPr>
            <w:cnfStyle w:val="001000000000" w:firstRow="0" w:lastRow="0" w:firstColumn="1" w:lastColumn="0" w:oddVBand="0" w:evenVBand="0" w:oddHBand="0" w:evenHBand="0" w:firstRowFirstColumn="0" w:firstRowLastColumn="0" w:lastRowFirstColumn="0" w:lastRowLastColumn="0"/>
            <w:tcW w:w="862" w:type="pct"/>
            <w:gridSpan w:val="2"/>
            <w:tcBorders>
              <w:top w:val="none" w:sz="0" w:space="0" w:color="auto"/>
              <w:left w:val="none" w:sz="0" w:space="0" w:color="auto"/>
              <w:bottom w:val="none" w:sz="0" w:space="0" w:color="auto"/>
              <w:right w:val="none" w:sz="0" w:space="0" w:color="auto"/>
            </w:tcBorders>
          </w:tcPr>
          <w:p w14:paraId="636F85B7" w14:textId="77777777" w:rsidR="00814271" w:rsidRPr="00F672AD" w:rsidRDefault="000C6D67">
            <w:pPr>
              <w:pStyle w:val="Standardtext"/>
              <w:spacing w:after="0" w:line="240" w:lineRule="auto"/>
              <w:jc w:val="left"/>
              <w:rPr>
                <w:bCs w:val="0"/>
              </w:rPr>
            </w:pPr>
            <w:r w:rsidRPr="00F672AD">
              <w:rPr>
                <w:b w:val="0"/>
              </w:rPr>
              <w:t>type</w:t>
            </w:r>
          </w:p>
        </w:tc>
        <w:tc>
          <w:tcPr>
            <w:tcW w:w="630" w:type="pct"/>
          </w:tcPr>
          <w:p w14:paraId="4869BA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B1A7A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4" w:type="pct"/>
          </w:tcPr>
          <w:p w14:paraId="61CEA7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4FF53E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w:t>
            </w:r>
          </w:p>
        </w:tc>
      </w:tr>
      <w:tr w:rsidR="00814271" w:rsidRPr="00F672AD" w14:paraId="1CBD3655" w14:textId="77777777" w:rsidTr="00B07C07">
        <w:tc>
          <w:tcPr>
            <w:cnfStyle w:val="001000000000" w:firstRow="0" w:lastRow="0" w:firstColumn="1" w:lastColumn="0" w:oddVBand="0" w:evenVBand="0" w:oddHBand="0" w:evenHBand="0" w:firstRowFirstColumn="0" w:firstRowLastColumn="0" w:lastRowFirstColumn="0" w:lastRowLastColumn="0"/>
            <w:tcW w:w="862" w:type="pct"/>
            <w:gridSpan w:val="2"/>
            <w:tcBorders>
              <w:top w:val="none" w:sz="0" w:space="0" w:color="auto"/>
              <w:left w:val="none" w:sz="0" w:space="0" w:color="auto"/>
              <w:bottom w:val="none" w:sz="0" w:space="0" w:color="auto"/>
              <w:right w:val="none" w:sz="0" w:space="0" w:color="auto"/>
            </w:tcBorders>
          </w:tcPr>
          <w:p w14:paraId="681F0E51" w14:textId="77777777" w:rsidR="00814271" w:rsidRPr="00F672AD" w:rsidRDefault="000C6D67">
            <w:pPr>
              <w:pStyle w:val="Standardtext"/>
              <w:spacing w:after="0" w:line="240" w:lineRule="auto"/>
              <w:jc w:val="left"/>
              <w:rPr>
                <w:bCs w:val="0"/>
              </w:rPr>
            </w:pPr>
            <w:r w:rsidRPr="00F672AD">
              <w:rPr>
                <w:b w:val="0"/>
              </w:rPr>
              <w:t>subType</w:t>
            </w:r>
          </w:p>
        </w:tc>
        <w:tc>
          <w:tcPr>
            <w:tcW w:w="630" w:type="pct"/>
          </w:tcPr>
          <w:p w14:paraId="0A7537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DD4AB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4" w:type="pct"/>
          </w:tcPr>
          <w:p w14:paraId="72BC6C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41A61D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ATMPIN|SMS</w:t>
            </w:r>
          </w:p>
        </w:tc>
      </w:tr>
      <w:tr w:rsidR="00814271" w:rsidRPr="00F672AD" w14:paraId="5498A0AD" w14:textId="77777777" w:rsidTr="00B07C07">
        <w:tc>
          <w:tcPr>
            <w:cnfStyle w:val="001000000000" w:firstRow="0" w:lastRow="0" w:firstColumn="1" w:lastColumn="0" w:oddVBand="0" w:evenVBand="0" w:oddHBand="0" w:evenHBand="0" w:firstRowFirstColumn="0" w:firstRowLastColumn="0" w:lastRowFirstColumn="0" w:lastRowLastColumn="0"/>
            <w:tcW w:w="862" w:type="pct"/>
            <w:gridSpan w:val="2"/>
            <w:tcBorders>
              <w:top w:val="none" w:sz="0" w:space="0" w:color="auto"/>
              <w:left w:val="none" w:sz="0" w:space="0" w:color="auto"/>
              <w:bottom w:val="none" w:sz="0" w:space="0" w:color="auto"/>
              <w:right w:val="none" w:sz="0" w:space="0" w:color="auto"/>
            </w:tcBorders>
          </w:tcPr>
          <w:p w14:paraId="21DA2E0D" w14:textId="77777777" w:rsidR="00814271" w:rsidRPr="00F672AD" w:rsidRDefault="000C6D67">
            <w:pPr>
              <w:pStyle w:val="Standardtext"/>
              <w:spacing w:after="0" w:line="240" w:lineRule="auto"/>
              <w:jc w:val="left"/>
              <w:rPr>
                <w:bCs w:val="0"/>
              </w:rPr>
            </w:pPr>
            <w:r w:rsidRPr="00F672AD">
              <w:rPr>
                <w:b w:val="0"/>
              </w:rPr>
              <w:t>dType</w:t>
            </w:r>
          </w:p>
        </w:tc>
        <w:tc>
          <w:tcPr>
            <w:tcW w:w="630" w:type="pct"/>
          </w:tcPr>
          <w:p w14:paraId="4A2574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9E0F9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4" w:type="pct"/>
          </w:tcPr>
          <w:p w14:paraId="66C021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73C481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Format Eg. Numeric</w:t>
            </w:r>
          </w:p>
        </w:tc>
      </w:tr>
      <w:tr w:rsidR="00814271" w:rsidRPr="00F672AD" w14:paraId="69F1579D" w14:textId="77777777" w:rsidTr="00B07C07">
        <w:tc>
          <w:tcPr>
            <w:cnfStyle w:val="001000000000" w:firstRow="0" w:lastRow="0" w:firstColumn="1" w:lastColumn="0" w:oddVBand="0" w:evenVBand="0" w:oddHBand="0" w:evenHBand="0" w:firstRowFirstColumn="0" w:firstRowLastColumn="0" w:lastRowFirstColumn="0" w:lastRowLastColumn="0"/>
            <w:tcW w:w="862" w:type="pct"/>
            <w:gridSpan w:val="2"/>
            <w:tcBorders>
              <w:top w:val="none" w:sz="0" w:space="0" w:color="auto"/>
              <w:left w:val="none" w:sz="0" w:space="0" w:color="auto"/>
              <w:bottom w:val="none" w:sz="0" w:space="0" w:color="auto"/>
              <w:right w:val="none" w:sz="0" w:space="0" w:color="auto"/>
            </w:tcBorders>
          </w:tcPr>
          <w:p w14:paraId="7E58E08A" w14:textId="77777777" w:rsidR="00814271" w:rsidRPr="00F672AD" w:rsidRDefault="000C6D67">
            <w:pPr>
              <w:pStyle w:val="Standardtext"/>
              <w:spacing w:after="0" w:line="240" w:lineRule="auto"/>
              <w:jc w:val="left"/>
              <w:rPr>
                <w:bCs w:val="0"/>
              </w:rPr>
            </w:pPr>
            <w:r w:rsidRPr="00F672AD">
              <w:rPr>
                <w:b w:val="0"/>
              </w:rPr>
              <w:t>dLength</w:t>
            </w:r>
          </w:p>
        </w:tc>
        <w:tc>
          <w:tcPr>
            <w:tcW w:w="630" w:type="pct"/>
          </w:tcPr>
          <w:p w14:paraId="32AB0A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50" w:type="pct"/>
          </w:tcPr>
          <w:p w14:paraId="66B3B2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94" w:type="pct"/>
          </w:tcPr>
          <w:p w14:paraId="16C18C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64" w:type="pct"/>
          </w:tcPr>
          <w:p w14:paraId="1A3478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Length</w:t>
            </w:r>
          </w:p>
        </w:tc>
      </w:tr>
    </w:tbl>
    <w:p w14:paraId="6ABB02C4"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3660627" w14:textId="77777777" w:rsidR="00814271" w:rsidRPr="00F672AD" w:rsidRDefault="000C6D67">
      <w:pPr>
        <w:pStyle w:val="Heading3"/>
      </w:pPr>
      <w:bookmarkStart w:id="78" w:name="_Toc195548658"/>
      <w:r w:rsidRPr="00F672AD">
        <w:lastRenderedPageBreak/>
        <w:t>Response Format</w:t>
      </w:r>
      <w:bookmarkEnd w:id="78"/>
    </w:p>
    <w:p w14:paraId="1C06BDB1"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446AC1B3"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49A7F9A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4C20768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146FAEC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1B90AF5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18A31BB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8BF10E1"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E95CCCA"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63DE36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D513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F69D4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A173E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F28A8A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4F764F4"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71E896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2E70B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4A3DC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D591F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6EC3BA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5DB8F3A"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531255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1596B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E8469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8C84A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05ECEC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FB940D2"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0F899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C1BE1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4A1F1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B6A1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707551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02F2D8A"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CF2D6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B09D5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33DA1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E636A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F5D291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F58EF2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1DCBA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BD8DA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9324A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96268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23FD6205" w14:textId="77777777" w:rsidR="00814271" w:rsidRPr="00F672AD" w:rsidRDefault="00814271">
      <w:pPr>
        <w:pStyle w:val="Standardtext"/>
      </w:pPr>
    </w:p>
    <w:p w14:paraId="4AA6226C" w14:textId="77777777" w:rsidR="00814271" w:rsidRPr="00F672AD" w:rsidRDefault="000C6D67">
      <w:pPr>
        <w:pStyle w:val="Heading3"/>
      </w:pPr>
      <w:bookmarkStart w:id="79" w:name="_Toc195548659"/>
      <w:r w:rsidRPr="00F672AD">
        <w:t>Sample Message</w:t>
      </w:r>
      <w:bookmarkEnd w:id="79"/>
    </w:p>
    <w:p w14:paraId="62836372" w14:textId="77777777" w:rsidR="00814271" w:rsidRPr="00F672AD" w:rsidRDefault="000C6D67">
      <w:pPr>
        <w:pStyle w:val="Standardtext"/>
      </w:pPr>
      <w:r w:rsidRPr="00F672AD">
        <w:rPr>
          <w:b/>
          <w:u w:val="single"/>
        </w:rPr>
        <w:t>URL:</w:t>
      </w:r>
      <w:r w:rsidRPr="00F672AD">
        <w:rPr>
          <w:b/>
        </w:rPr>
        <w:t xml:space="preserve"> </w:t>
      </w:r>
      <w:hyperlink r:id="rId34" w:history="1">
        <w:r w:rsidRPr="00F672AD">
          <w:rPr>
            <w:rStyle w:val="Hyperlink"/>
          </w:rPr>
          <w:t>https://IP:Port/acquirer/user/RegAccount</w:t>
        </w:r>
      </w:hyperlink>
    </w:p>
    <w:p w14:paraId="658B00ED"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41B572F" w14:textId="77777777">
        <w:tc>
          <w:tcPr>
            <w:tcW w:w="9017" w:type="dxa"/>
          </w:tcPr>
          <w:p w14:paraId="20AF6F3F" w14:textId="77777777" w:rsidR="00814271" w:rsidRPr="00F672AD" w:rsidRDefault="000C6D67">
            <w:pPr>
              <w:pStyle w:val="Standardtext"/>
              <w:spacing w:after="0" w:line="240" w:lineRule="auto"/>
            </w:pPr>
            <w:r w:rsidRPr="00F672AD">
              <w:t>{</w:t>
            </w:r>
          </w:p>
          <w:p w14:paraId="054B93FD" w14:textId="77777777" w:rsidR="00814271" w:rsidRPr="00F672AD" w:rsidRDefault="000C6D67">
            <w:pPr>
              <w:pStyle w:val="Standardtext"/>
              <w:spacing w:after="0" w:line="240" w:lineRule="auto"/>
            </w:pPr>
            <w:r w:rsidRPr="00F672AD">
              <w:t xml:space="preserve">  "header": {</w:t>
            </w:r>
          </w:p>
          <w:p w14:paraId="3F790B0E" w14:textId="77777777" w:rsidR="00814271" w:rsidRPr="00F672AD" w:rsidRDefault="000C6D67">
            <w:pPr>
              <w:pStyle w:val="Standardtext"/>
              <w:spacing w:after="0" w:line="240" w:lineRule="auto"/>
            </w:pPr>
            <w:r w:rsidRPr="00F672AD">
              <w:t xml:space="preserve">    "reqId": "CAC0E32D90C57024DE6B8EF9258571B3E18",</w:t>
            </w:r>
          </w:p>
          <w:p w14:paraId="21A9F021" w14:textId="77777777" w:rsidR="00814271" w:rsidRPr="00F672AD" w:rsidRDefault="000C6D67">
            <w:pPr>
              <w:pStyle w:val="Standardtext"/>
              <w:spacing w:after="0" w:line="240" w:lineRule="auto"/>
            </w:pPr>
            <w:r w:rsidRPr="00F672AD">
              <w:t xml:space="preserve">    "userId": "918600468133",</w:t>
            </w:r>
          </w:p>
          <w:p w14:paraId="0F6DE5E0" w14:textId="77777777" w:rsidR="00814271" w:rsidRPr="00F672AD" w:rsidRDefault="000C6D67">
            <w:pPr>
              <w:pStyle w:val="Standardtext"/>
              <w:spacing w:after="0" w:line="240" w:lineRule="auto"/>
            </w:pPr>
            <w:r w:rsidRPr="00F672AD">
              <w:t xml:space="preserve">    "version": "1",</w:t>
            </w:r>
          </w:p>
          <w:p w14:paraId="06188B95" w14:textId="77777777" w:rsidR="00814271" w:rsidRPr="00F672AD" w:rsidRDefault="000C6D67">
            <w:pPr>
              <w:pStyle w:val="Standardtext"/>
              <w:spacing w:after="0" w:line="240" w:lineRule="auto"/>
            </w:pPr>
            <w:r w:rsidRPr="00F672AD">
              <w:t xml:space="preserve">    "clientId": "TID1234567890",</w:t>
            </w:r>
          </w:p>
          <w:p w14:paraId="76AF985C" w14:textId="77777777" w:rsidR="00814271" w:rsidRPr="00F672AD" w:rsidRDefault="000C6D67">
            <w:pPr>
              <w:pStyle w:val="Standardtext"/>
              <w:spacing w:after="0" w:line="240" w:lineRule="auto"/>
            </w:pPr>
            <w:r w:rsidRPr="00F672AD">
              <w:t xml:space="preserve">    "channel": "MOB",</w:t>
            </w:r>
          </w:p>
          <w:p w14:paraId="4974FB54" w14:textId="77777777" w:rsidR="00814271" w:rsidRPr="00F672AD" w:rsidRDefault="000C6D67">
            <w:pPr>
              <w:pStyle w:val="Standardtext"/>
              <w:spacing w:after="0" w:line="240" w:lineRule="auto"/>
            </w:pPr>
            <w:r w:rsidRPr="00F672AD">
              <w:t xml:space="preserve">    "timestamp": "2022-12-29T05:38:31.160Z",</w:t>
            </w:r>
          </w:p>
          <w:p w14:paraId="27DAB3BD" w14:textId="77777777" w:rsidR="00814271" w:rsidRPr="00F672AD" w:rsidRDefault="000C6D67">
            <w:pPr>
              <w:pStyle w:val="Standardtext"/>
              <w:spacing w:after="0" w:line="240" w:lineRule="auto"/>
            </w:pPr>
            <w:r w:rsidRPr="00F672AD">
              <w:t xml:space="preserve">    "hmac": "95CAD7C45D4A7452A7FC94AADBD62349DEDBC5B55EF"</w:t>
            </w:r>
          </w:p>
          <w:p w14:paraId="0C2E148F" w14:textId="77777777" w:rsidR="00814271" w:rsidRPr="00F672AD" w:rsidRDefault="000C6D67">
            <w:pPr>
              <w:pStyle w:val="Standardtext"/>
              <w:spacing w:after="0" w:line="240" w:lineRule="auto"/>
            </w:pPr>
            <w:r w:rsidRPr="00F672AD">
              <w:t xml:space="preserve">  },</w:t>
            </w:r>
          </w:p>
          <w:p w14:paraId="5ED75C95" w14:textId="77777777" w:rsidR="00814271" w:rsidRPr="00F672AD" w:rsidRDefault="000C6D67">
            <w:pPr>
              <w:pStyle w:val="Standardtext"/>
              <w:spacing w:after="0" w:line="240" w:lineRule="auto"/>
            </w:pPr>
            <w:r w:rsidRPr="00F672AD">
              <w:t xml:space="preserve">  "account": {</w:t>
            </w:r>
          </w:p>
          <w:p w14:paraId="0707A789" w14:textId="77777777" w:rsidR="00814271" w:rsidRPr="00F672AD" w:rsidRDefault="000C6D67">
            <w:pPr>
              <w:pStyle w:val="Standardtext"/>
              <w:spacing w:after="0" w:line="240" w:lineRule="auto"/>
            </w:pPr>
            <w:r w:rsidRPr="00F672AD">
              <w:t xml:space="preserve">    "maskedAcctNumber": "XXXXXXXX0880",</w:t>
            </w:r>
          </w:p>
          <w:p w14:paraId="4BB2D95B" w14:textId="77777777" w:rsidR="00814271" w:rsidRPr="00F672AD" w:rsidRDefault="000C6D67">
            <w:pPr>
              <w:pStyle w:val="Standardtext"/>
              <w:spacing w:after="0" w:line="240" w:lineRule="auto"/>
            </w:pPr>
            <w:r w:rsidRPr="00F672AD">
              <w:t xml:space="preserve">    "acctType": "SAVINGS",</w:t>
            </w:r>
          </w:p>
          <w:p w14:paraId="274966CE" w14:textId="77777777" w:rsidR="00814271" w:rsidRPr="00F672AD" w:rsidRDefault="000C6D67">
            <w:pPr>
              <w:pStyle w:val="Standardtext"/>
              <w:spacing w:after="0" w:line="240" w:lineRule="auto"/>
            </w:pPr>
            <w:r w:rsidRPr="00F672AD">
              <w:t xml:space="preserve">    "ifsc": "HDFC0000101",</w:t>
            </w:r>
          </w:p>
          <w:p w14:paraId="45F9B225" w14:textId="77777777" w:rsidR="00814271" w:rsidRPr="00F672AD" w:rsidRDefault="000C6D67">
            <w:pPr>
              <w:pStyle w:val="Standardtext"/>
              <w:spacing w:after="0" w:line="240" w:lineRule="auto"/>
            </w:pPr>
            <w:r w:rsidRPr="00F672AD">
              <w:t xml:space="preserve">    "name": "Ram Prasad",</w:t>
            </w:r>
          </w:p>
          <w:p w14:paraId="17340FF5" w14:textId="77777777" w:rsidR="00814271" w:rsidRPr="00F672AD" w:rsidRDefault="000C6D67">
            <w:pPr>
              <w:pStyle w:val="Standardtext"/>
              <w:spacing w:after="0" w:line="240" w:lineRule="auto"/>
            </w:pPr>
            <w:r w:rsidRPr="00F672AD">
              <w:t xml:space="preserve">    "acctNumber": "12345678",</w:t>
            </w:r>
          </w:p>
          <w:p w14:paraId="4354EDAA" w14:textId="77777777" w:rsidR="00814271" w:rsidRPr="00F672AD" w:rsidRDefault="000C6D67">
            <w:pPr>
              <w:pStyle w:val="Standardtext"/>
              <w:spacing w:after="0" w:line="240" w:lineRule="auto"/>
            </w:pPr>
            <w:r w:rsidRPr="00F672AD">
              <w:t xml:space="preserve">    "mmid": "9056014",</w:t>
            </w:r>
          </w:p>
          <w:p w14:paraId="2C2E6D6C" w14:textId="77777777" w:rsidR="00814271" w:rsidRPr="00F672AD" w:rsidRDefault="000C6D67">
            <w:pPr>
              <w:pStyle w:val="Standardtext"/>
              <w:spacing w:after="0" w:line="240" w:lineRule="auto"/>
            </w:pPr>
            <w:r w:rsidRPr="00F672AD">
              <w:t xml:space="preserve">    "aeba": "Y",</w:t>
            </w:r>
          </w:p>
          <w:p w14:paraId="0C2899D6" w14:textId="77777777" w:rsidR="00814271" w:rsidRPr="00F672AD" w:rsidRDefault="000C6D67">
            <w:pPr>
              <w:pStyle w:val="Standardtext"/>
              <w:spacing w:after="0" w:line="240" w:lineRule="auto"/>
            </w:pPr>
            <w:r w:rsidRPr="00F672AD">
              <w:t xml:space="preserve">    "mbeba": "Y",</w:t>
            </w:r>
          </w:p>
          <w:p w14:paraId="0CA252CE" w14:textId="77777777" w:rsidR="00814271" w:rsidRPr="00F672AD" w:rsidRDefault="000C6D67">
            <w:pPr>
              <w:pStyle w:val="Standardtext"/>
              <w:spacing w:after="0" w:line="240" w:lineRule="auto"/>
            </w:pPr>
            <w:r w:rsidRPr="00F672AD">
              <w:t xml:space="preserve">    "aadhaarNumber": "238010000880",</w:t>
            </w:r>
          </w:p>
          <w:p w14:paraId="4A4F54D2" w14:textId="77777777" w:rsidR="00814271" w:rsidRPr="00F672AD" w:rsidRDefault="000C6D67">
            <w:pPr>
              <w:pStyle w:val="Standardtext"/>
              <w:spacing w:after="0" w:line="240" w:lineRule="auto"/>
            </w:pPr>
            <w:r w:rsidRPr="00F672AD">
              <w:t xml:space="preserve">    "acctPrimary": "Y",</w:t>
            </w:r>
          </w:p>
          <w:p w14:paraId="6075C7AA" w14:textId="77777777" w:rsidR="00814271" w:rsidRPr="00F672AD" w:rsidRDefault="000C6D67">
            <w:pPr>
              <w:pStyle w:val="Standardtext"/>
              <w:spacing w:after="0" w:line="240" w:lineRule="auto"/>
            </w:pPr>
            <w:r w:rsidRPr="00F672AD">
              <w:t xml:space="preserve">    "credsAllowedList": [</w:t>
            </w:r>
          </w:p>
          <w:p w14:paraId="2179BA9F" w14:textId="77777777" w:rsidR="00814271" w:rsidRPr="00F672AD" w:rsidRDefault="000C6D67">
            <w:pPr>
              <w:pStyle w:val="Standardtext"/>
              <w:spacing w:after="0" w:line="240" w:lineRule="auto"/>
            </w:pPr>
            <w:r w:rsidRPr="00F672AD">
              <w:t xml:space="preserve">      {</w:t>
            </w:r>
          </w:p>
          <w:p w14:paraId="55F934E3" w14:textId="77777777" w:rsidR="00814271" w:rsidRPr="00F672AD" w:rsidRDefault="000C6D67">
            <w:pPr>
              <w:pStyle w:val="Standardtext"/>
              <w:spacing w:after="0" w:line="240" w:lineRule="auto"/>
            </w:pPr>
            <w:r w:rsidRPr="00F672AD">
              <w:t xml:space="preserve">        "dLength": 6,</w:t>
            </w:r>
          </w:p>
          <w:p w14:paraId="546EBB1C" w14:textId="77777777" w:rsidR="00814271" w:rsidRPr="00F672AD" w:rsidRDefault="000C6D67">
            <w:pPr>
              <w:pStyle w:val="Standardtext"/>
              <w:spacing w:after="0" w:line="240" w:lineRule="auto"/>
            </w:pPr>
            <w:r w:rsidRPr="00F672AD">
              <w:lastRenderedPageBreak/>
              <w:t xml:space="preserve">        "dType": "Numeric",</w:t>
            </w:r>
          </w:p>
          <w:p w14:paraId="370D086D" w14:textId="77777777" w:rsidR="00814271" w:rsidRPr="00F672AD" w:rsidRDefault="000C6D67">
            <w:pPr>
              <w:pStyle w:val="Standardtext"/>
              <w:spacing w:after="0" w:line="240" w:lineRule="auto"/>
            </w:pPr>
            <w:r w:rsidRPr="00F672AD">
              <w:t xml:space="preserve">        "subType": "MPIN",</w:t>
            </w:r>
          </w:p>
          <w:p w14:paraId="0A08FC9E" w14:textId="77777777" w:rsidR="00814271" w:rsidRPr="00F672AD" w:rsidRDefault="000C6D67">
            <w:pPr>
              <w:pStyle w:val="Standardtext"/>
              <w:spacing w:after="0" w:line="240" w:lineRule="auto"/>
            </w:pPr>
            <w:r w:rsidRPr="00F672AD">
              <w:t xml:space="preserve">        "type": "PIN"</w:t>
            </w:r>
          </w:p>
          <w:p w14:paraId="15CFE3A9" w14:textId="77777777" w:rsidR="00814271" w:rsidRPr="00F672AD" w:rsidRDefault="000C6D67">
            <w:pPr>
              <w:pStyle w:val="Standardtext"/>
              <w:spacing w:after="0" w:line="240" w:lineRule="auto"/>
            </w:pPr>
            <w:r w:rsidRPr="00F672AD">
              <w:t xml:space="preserve">      }</w:t>
            </w:r>
          </w:p>
          <w:p w14:paraId="635D8EF4" w14:textId="77777777" w:rsidR="00814271" w:rsidRPr="00F672AD" w:rsidRDefault="000C6D67">
            <w:pPr>
              <w:pStyle w:val="Standardtext"/>
              <w:spacing w:after="0" w:line="240" w:lineRule="auto"/>
            </w:pPr>
            <w:r w:rsidRPr="00F672AD">
              <w:t xml:space="preserve">    ]</w:t>
            </w:r>
          </w:p>
          <w:p w14:paraId="17420833" w14:textId="77777777" w:rsidR="00814271" w:rsidRPr="00F672AD" w:rsidRDefault="000C6D67">
            <w:pPr>
              <w:pStyle w:val="Standardtext"/>
              <w:spacing w:after="0" w:line="240" w:lineRule="auto"/>
            </w:pPr>
            <w:r w:rsidRPr="00F672AD">
              <w:t xml:space="preserve">  }</w:t>
            </w:r>
          </w:p>
          <w:p w14:paraId="5B415309" w14:textId="77777777" w:rsidR="00814271" w:rsidRPr="00F672AD" w:rsidRDefault="000C6D67">
            <w:pPr>
              <w:pStyle w:val="Standardtext"/>
              <w:spacing w:after="0" w:line="240" w:lineRule="auto"/>
            </w:pPr>
            <w:r w:rsidRPr="00F672AD">
              <w:t>}</w:t>
            </w:r>
          </w:p>
        </w:tc>
      </w:tr>
    </w:tbl>
    <w:p w14:paraId="57EC9AE3" w14:textId="77777777" w:rsidR="00814271" w:rsidRPr="00F672AD" w:rsidRDefault="00814271">
      <w:pPr>
        <w:pStyle w:val="Standardtext"/>
        <w:rPr>
          <w:b/>
          <w:u w:val="single"/>
        </w:rPr>
      </w:pPr>
    </w:p>
    <w:p w14:paraId="2AFED73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70FD67F" w14:textId="77777777">
        <w:tc>
          <w:tcPr>
            <w:tcW w:w="9017" w:type="dxa"/>
          </w:tcPr>
          <w:p w14:paraId="0D92861D" w14:textId="77777777" w:rsidR="00814271" w:rsidRPr="00F672AD" w:rsidRDefault="000C6D67">
            <w:pPr>
              <w:pStyle w:val="Standardtext"/>
              <w:spacing w:after="0" w:line="240" w:lineRule="auto"/>
            </w:pPr>
            <w:r w:rsidRPr="00F672AD">
              <w:t>{</w:t>
            </w:r>
          </w:p>
          <w:p w14:paraId="492FBE0F" w14:textId="77777777" w:rsidR="00814271" w:rsidRPr="00F672AD" w:rsidRDefault="000C6D67">
            <w:pPr>
              <w:pStyle w:val="Standardtext"/>
              <w:spacing w:after="0" w:line="240" w:lineRule="auto"/>
            </w:pPr>
            <w:r w:rsidRPr="00F672AD">
              <w:t xml:space="preserve">  "status": 200,</w:t>
            </w:r>
          </w:p>
          <w:p w14:paraId="479B0FC7" w14:textId="77777777" w:rsidR="00814271" w:rsidRPr="00F672AD" w:rsidRDefault="000C6D67">
            <w:pPr>
              <w:pStyle w:val="Standardtext"/>
              <w:spacing w:after="0" w:line="240" w:lineRule="auto"/>
            </w:pPr>
            <w:r w:rsidRPr="00F672AD">
              <w:t xml:space="preserve">  "message": "OK",</w:t>
            </w:r>
          </w:p>
          <w:p w14:paraId="22B92654" w14:textId="77777777" w:rsidR="00814271" w:rsidRPr="00F672AD" w:rsidRDefault="000C6D67">
            <w:pPr>
              <w:pStyle w:val="Standardtext"/>
              <w:spacing w:after="0" w:line="240" w:lineRule="auto"/>
            </w:pPr>
            <w:r w:rsidRPr="00F672AD">
              <w:t xml:space="preserve">  "error": "00",</w:t>
            </w:r>
          </w:p>
          <w:p w14:paraId="3400209C" w14:textId="77777777" w:rsidR="00814271" w:rsidRPr="00F672AD" w:rsidRDefault="000C6D67">
            <w:pPr>
              <w:pStyle w:val="Standardtext"/>
              <w:spacing w:after="0" w:line="240" w:lineRule="auto"/>
            </w:pPr>
            <w:r w:rsidRPr="00F672AD">
              <w:t xml:space="preserve">  "reqId": "CSB19B89EC98B8946C79B25576106231737",</w:t>
            </w:r>
          </w:p>
          <w:p w14:paraId="03EFCE14" w14:textId="77777777" w:rsidR="00814271" w:rsidRPr="00F672AD" w:rsidRDefault="000C6D67">
            <w:pPr>
              <w:pStyle w:val="Standardtext"/>
              <w:spacing w:after="0" w:line="240" w:lineRule="auto"/>
            </w:pPr>
            <w:r w:rsidRPr="00F672AD">
              <w:t xml:space="preserve">  "timestamp": "2022-12-29T05:38:31.216Z",</w:t>
            </w:r>
          </w:p>
          <w:p w14:paraId="21C17ABB" w14:textId="77777777" w:rsidR="00814271" w:rsidRPr="00F672AD" w:rsidRDefault="000C6D67">
            <w:pPr>
              <w:pStyle w:val="Standardtext"/>
              <w:spacing w:after="0" w:line="240" w:lineRule="auto"/>
            </w:pPr>
            <w:r w:rsidRPr="00F672AD">
              <w:t xml:space="preserve">  "hmac": "95CAD7C45D4A7452A7FC94AADBD62349DEDBC5B55EF"</w:t>
            </w:r>
          </w:p>
          <w:p w14:paraId="168E2AE2" w14:textId="77777777" w:rsidR="00814271" w:rsidRPr="00F672AD" w:rsidRDefault="000C6D67">
            <w:pPr>
              <w:pStyle w:val="Standardtext"/>
              <w:spacing w:after="0" w:line="240" w:lineRule="auto"/>
              <w:rPr>
                <w:b/>
                <w:u w:val="single"/>
              </w:rPr>
            </w:pPr>
            <w:r w:rsidRPr="00F672AD">
              <w:t>}</w:t>
            </w:r>
          </w:p>
        </w:tc>
      </w:tr>
    </w:tbl>
    <w:p w14:paraId="65A4C164" w14:textId="77777777" w:rsidR="00814271" w:rsidRPr="00F672AD" w:rsidRDefault="000C6D67">
      <w:pPr>
        <w:pStyle w:val="Heading2"/>
        <w:ind w:left="1120"/>
      </w:pPr>
      <w:bookmarkStart w:id="80" w:name="_Toc195548660"/>
      <w:r w:rsidRPr="00F672AD">
        <w:t>UpdateAccount</w:t>
      </w:r>
      <w:bookmarkEnd w:id="80"/>
      <w:r w:rsidRPr="00F672AD">
        <w:t xml:space="preserve"> </w:t>
      </w:r>
    </w:p>
    <w:p w14:paraId="7C9C11CF" w14:textId="77777777" w:rsidR="00814271" w:rsidRPr="00F672AD" w:rsidRDefault="000C6D67">
      <w:pPr>
        <w:pStyle w:val="Standardtext"/>
      </w:pPr>
      <w:r w:rsidRPr="00F672AD">
        <w:t>This API will be used by the channel to set the primary account for receiving UPI credit requests. This API to be used by the channel in case the channel doesn’t follow account preference functionality offered by the updateVpa API.</w:t>
      </w:r>
    </w:p>
    <w:p w14:paraId="0A643567" w14:textId="77777777" w:rsidR="00814271" w:rsidRPr="00F672AD" w:rsidRDefault="000C6D67">
      <w:pPr>
        <w:pStyle w:val="Heading3"/>
      </w:pPr>
      <w:bookmarkStart w:id="81" w:name="_Toc195548661"/>
      <w:r w:rsidRPr="00F672AD">
        <w:t>Request Format</w:t>
      </w:r>
      <w:bookmarkEnd w:id="81"/>
    </w:p>
    <w:p w14:paraId="416165FE"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78"/>
        <w:gridCol w:w="54"/>
        <w:gridCol w:w="891"/>
        <w:gridCol w:w="963"/>
        <w:gridCol w:w="664"/>
        <w:gridCol w:w="388"/>
        <w:gridCol w:w="4279"/>
      </w:tblGrid>
      <w:tr w:rsidR="00814271" w:rsidRPr="00F672AD" w14:paraId="07BDDDF0"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Mar>
              <w:top w:w="0" w:type="dxa"/>
              <w:bottom w:w="0" w:type="dxa"/>
            </w:tcMar>
          </w:tcPr>
          <w:p w14:paraId="5092963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24" w:type="pct"/>
            <w:gridSpan w:val="2"/>
            <w:tcBorders>
              <w:top w:val="none" w:sz="0" w:space="0" w:color="auto"/>
              <w:left w:val="none" w:sz="0" w:space="0" w:color="auto"/>
              <w:bottom w:val="none" w:sz="0" w:space="0" w:color="auto"/>
              <w:right w:val="none" w:sz="0" w:space="0" w:color="auto"/>
            </w:tcBorders>
            <w:tcMar>
              <w:top w:w="0" w:type="dxa"/>
              <w:bottom w:w="0" w:type="dxa"/>
            </w:tcMar>
          </w:tcPr>
          <w:p w14:paraId="229AA19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top w:w="0" w:type="dxa"/>
              <w:bottom w:w="0" w:type="dxa"/>
            </w:tcMar>
          </w:tcPr>
          <w:p w14:paraId="2136DCC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50BF8DF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88" w:type="pct"/>
            <w:gridSpan w:val="2"/>
            <w:tcBorders>
              <w:top w:val="none" w:sz="0" w:space="0" w:color="auto"/>
              <w:left w:val="none" w:sz="0" w:space="0" w:color="auto"/>
              <w:bottom w:val="none" w:sz="0" w:space="0" w:color="auto"/>
              <w:right w:val="none" w:sz="0" w:space="0" w:color="auto"/>
            </w:tcBorders>
            <w:tcMar>
              <w:top w:w="0" w:type="dxa"/>
              <w:bottom w:w="0" w:type="dxa"/>
            </w:tcMar>
          </w:tcPr>
          <w:p w14:paraId="5FB6ED6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859F1C8"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19F7F40A"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05C9E0D7"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0D9D70CF" w14:textId="77777777" w:rsidR="00814271" w:rsidRPr="00F672AD" w:rsidRDefault="000C6D67">
            <w:pPr>
              <w:pStyle w:val="Standardtext"/>
              <w:spacing w:after="0" w:line="240" w:lineRule="auto"/>
              <w:jc w:val="left"/>
              <w:rPr>
                <w:bCs w:val="0"/>
              </w:rPr>
            </w:pPr>
            <w:r w:rsidRPr="00F672AD">
              <w:rPr>
                <w:b w:val="0"/>
              </w:rPr>
              <w:t>reqId</w:t>
            </w:r>
          </w:p>
        </w:tc>
        <w:tc>
          <w:tcPr>
            <w:tcW w:w="524" w:type="pct"/>
            <w:gridSpan w:val="2"/>
          </w:tcPr>
          <w:p w14:paraId="6BFD5E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22FD7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064AF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21BDB4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97815E9"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2CC35938" w14:textId="77777777" w:rsidR="00814271" w:rsidRPr="00F672AD" w:rsidRDefault="000C6D67">
            <w:pPr>
              <w:pStyle w:val="Standardtext"/>
              <w:spacing w:after="0" w:line="240" w:lineRule="auto"/>
              <w:jc w:val="left"/>
              <w:rPr>
                <w:bCs w:val="0"/>
              </w:rPr>
            </w:pPr>
            <w:r w:rsidRPr="00F672AD">
              <w:rPr>
                <w:b w:val="0"/>
              </w:rPr>
              <w:t>userId</w:t>
            </w:r>
          </w:p>
        </w:tc>
        <w:tc>
          <w:tcPr>
            <w:tcW w:w="524" w:type="pct"/>
            <w:gridSpan w:val="2"/>
          </w:tcPr>
          <w:p w14:paraId="5D428D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D322D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91A22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2AA713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66A3EA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2BDB0A31"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4EED4BA2" w14:textId="77777777" w:rsidR="00814271" w:rsidRPr="00F672AD" w:rsidRDefault="000C6D67">
            <w:pPr>
              <w:pStyle w:val="Standardtext"/>
              <w:spacing w:after="0" w:line="240" w:lineRule="auto"/>
              <w:jc w:val="left"/>
              <w:rPr>
                <w:bCs w:val="0"/>
              </w:rPr>
            </w:pPr>
            <w:r w:rsidRPr="00F672AD">
              <w:rPr>
                <w:b w:val="0"/>
              </w:rPr>
              <w:t>version</w:t>
            </w:r>
          </w:p>
        </w:tc>
        <w:tc>
          <w:tcPr>
            <w:tcW w:w="524" w:type="pct"/>
            <w:gridSpan w:val="2"/>
          </w:tcPr>
          <w:p w14:paraId="007B64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C512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5B7501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32B6DA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05F5EB70"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0D22CA5A" w14:textId="77777777" w:rsidR="00814271" w:rsidRPr="00F672AD" w:rsidRDefault="000C6D67">
            <w:pPr>
              <w:pStyle w:val="Standardtext"/>
              <w:spacing w:after="0" w:line="240" w:lineRule="auto"/>
              <w:jc w:val="left"/>
              <w:rPr>
                <w:bCs w:val="0"/>
              </w:rPr>
            </w:pPr>
            <w:r w:rsidRPr="00F672AD">
              <w:rPr>
                <w:b w:val="0"/>
              </w:rPr>
              <w:t>clientId</w:t>
            </w:r>
          </w:p>
        </w:tc>
        <w:tc>
          <w:tcPr>
            <w:tcW w:w="524" w:type="pct"/>
            <w:gridSpan w:val="2"/>
          </w:tcPr>
          <w:p w14:paraId="0AB99C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AD82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468A4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4D81C1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2B3F2B6"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4655E01C" w14:textId="77777777" w:rsidR="00814271" w:rsidRPr="00F672AD" w:rsidRDefault="000C6D67">
            <w:pPr>
              <w:pStyle w:val="Standardtext"/>
              <w:spacing w:after="0" w:line="240" w:lineRule="auto"/>
              <w:jc w:val="left"/>
              <w:rPr>
                <w:bCs w:val="0"/>
              </w:rPr>
            </w:pPr>
            <w:r w:rsidRPr="00F672AD">
              <w:rPr>
                <w:b w:val="0"/>
              </w:rPr>
              <w:t>channel</w:t>
            </w:r>
          </w:p>
        </w:tc>
        <w:tc>
          <w:tcPr>
            <w:tcW w:w="524" w:type="pct"/>
            <w:gridSpan w:val="2"/>
          </w:tcPr>
          <w:p w14:paraId="678363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688EF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E5E00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3751A8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BC8755C"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5C73198A" w14:textId="77777777" w:rsidR="00814271" w:rsidRPr="00F672AD" w:rsidRDefault="000C6D67">
            <w:pPr>
              <w:pStyle w:val="Standardtext"/>
              <w:spacing w:after="0" w:line="240" w:lineRule="auto"/>
              <w:jc w:val="left"/>
              <w:rPr>
                <w:bCs w:val="0"/>
              </w:rPr>
            </w:pPr>
            <w:r w:rsidRPr="00F672AD">
              <w:rPr>
                <w:b w:val="0"/>
              </w:rPr>
              <w:t>timestamp</w:t>
            </w:r>
          </w:p>
        </w:tc>
        <w:tc>
          <w:tcPr>
            <w:tcW w:w="524" w:type="pct"/>
            <w:gridSpan w:val="2"/>
          </w:tcPr>
          <w:p w14:paraId="46A7B2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A8248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323FF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88" w:type="pct"/>
            <w:gridSpan w:val="2"/>
          </w:tcPr>
          <w:p w14:paraId="770FFF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465BA91" w14:textId="77777777" w:rsidTr="00B07C07">
        <w:tc>
          <w:tcPr>
            <w:cnfStyle w:val="001000000000" w:firstRow="0" w:lastRow="0" w:firstColumn="1" w:lastColumn="0" w:oddVBand="0" w:evenVBand="0" w:oddHBand="0" w:evenHBand="0" w:firstRowFirstColumn="0" w:firstRowLastColumn="0" w:lastRowFirstColumn="0" w:lastRowLastColumn="0"/>
            <w:tcW w:w="986" w:type="pct"/>
            <w:tcBorders>
              <w:top w:val="none" w:sz="0" w:space="0" w:color="auto"/>
              <w:left w:val="none" w:sz="0" w:space="0" w:color="auto"/>
              <w:bottom w:val="none" w:sz="0" w:space="0" w:color="auto"/>
              <w:right w:val="none" w:sz="0" w:space="0" w:color="auto"/>
            </w:tcBorders>
          </w:tcPr>
          <w:p w14:paraId="144B3174" w14:textId="77777777" w:rsidR="00814271" w:rsidRPr="00F672AD" w:rsidRDefault="000C6D67">
            <w:pPr>
              <w:pStyle w:val="Standardtext"/>
              <w:spacing w:after="0" w:line="240" w:lineRule="auto"/>
              <w:jc w:val="left"/>
              <w:rPr>
                <w:bCs w:val="0"/>
              </w:rPr>
            </w:pPr>
            <w:r w:rsidRPr="00F672AD">
              <w:rPr>
                <w:b w:val="0"/>
              </w:rPr>
              <w:lastRenderedPageBreak/>
              <w:t>hmac</w:t>
            </w:r>
          </w:p>
        </w:tc>
        <w:tc>
          <w:tcPr>
            <w:tcW w:w="524" w:type="pct"/>
            <w:gridSpan w:val="2"/>
          </w:tcPr>
          <w:p w14:paraId="23B4D9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BFF49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BA96C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88" w:type="pct"/>
            <w:gridSpan w:val="2"/>
          </w:tcPr>
          <w:p w14:paraId="6DB7EF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B97761C"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0DB31E20"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51AF2A96" w14:textId="77777777" w:rsidTr="00B07C07">
        <w:tc>
          <w:tcPr>
            <w:cnfStyle w:val="001000000000" w:firstRow="0" w:lastRow="0" w:firstColumn="1" w:lastColumn="0" w:oddVBand="0" w:evenVBand="0" w:oddHBand="0" w:evenHBand="0" w:firstRowFirstColumn="0" w:firstRowLastColumn="0" w:lastRowFirstColumn="0" w:lastRowLastColumn="0"/>
            <w:tcW w:w="1016" w:type="pct"/>
            <w:gridSpan w:val="2"/>
            <w:tcBorders>
              <w:top w:val="none" w:sz="0" w:space="0" w:color="auto"/>
              <w:left w:val="none" w:sz="0" w:space="0" w:color="auto"/>
              <w:bottom w:val="none" w:sz="0" w:space="0" w:color="auto"/>
              <w:right w:val="none" w:sz="0" w:space="0" w:color="auto"/>
            </w:tcBorders>
          </w:tcPr>
          <w:p w14:paraId="6C9AEAC2" w14:textId="77777777" w:rsidR="00814271" w:rsidRPr="00F672AD" w:rsidRDefault="000C6D67">
            <w:pPr>
              <w:pStyle w:val="Standardtext"/>
              <w:spacing w:after="0" w:line="240" w:lineRule="auto"/>
              <w:jc w:val="left"/>
              <w:rPr>
                <w:bCs w:val="0"/>
              </w:rPr>
            </w:pPr>
            <w:r w:rsidRPr="00F672AD">
              <w:rPr>
                <w:b w:val="0"/>
              </w:rPr>
              <w:t>acctNumber</w:t>
            </w:r>
          </w:p>
        </w:tc>
        <w:tc>
          <w:tcPr>
            <w:tcW w:w="1028" w:type="pct"/>
            <w:gridSpan w:val="2"/>
          </w:tcPr>
          <w:p w14:paraId="0E2D05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368" w:type="pct"/>
          </w:tcPr>
          <w:p w14:paraId="7037A3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215" w:type="pct"/>
          </w:tcPr>
          <w:p w14:paraId="217A47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B1CF9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35B857E7" w14:textId="77777777" w:rsidTr="00B07C07">
        <w:tc>
          <w:tcPr>
            <w:cnfStyle w:val="001000000000" w:firstRow="0" w:lastRow="0" w:firstColumn="1" w:lastColumn="0" w:oddVBand="0" w:evenVBand="0" w:oddHBand="0" w:evenHBand="0" w:firstRowFirstColumn="0" w:firstRowLastColumn="0" w:lastRowFirstColumn="0" w:lastRowLastColumn="0"/>
            <w:tcW w:w="1016" w:type="pct"/>
            <w:gridSpan w:val="2"/>
            <w:tcBorders>
              <w:top w:val="none" w:sz="0" w:space="0" w:color="auto"/>
              <w:left w:val="none" w:sz="0" w:space="0" w:color="auto"/>
              <w:bottom w:val="none" w:sz="0" w:space="0" w:color="auto"/>
              <w:right w:val="none" w:sz="0" w:space="0" w:color="auto"/>
            </w:tcBorders>
          </w:tcPr>
          <w:p w14:paraId="4801A804" w14:textId="77777777" w:rsidR="00814271" w:rsidRPr="00F672AD" w:rsidRDefault="000C6D67">
            <w:pPr>
              <w:pStyle w:val="Standardtext"/>
              <w:spacing w:after="0" w:line="240" w:lineRule="auto"/>
              <w:jc w:val="left"/>
              <w:rPr>
                <w:bCs w:val="0"/>
              </w:rPr>
            </w:pPr>
            <w:r w:rsidRPr="00F672AD">
              <w:rPr>
                <w:b w:val="0"/>
              </w:rPr>
              <w:t>ifsc</w:t>
            </w:r>
          </w:p>
        </w:tc>
        <w:tc>
          <w:tcPr>
            <w:tcW w:w="1028" w:type="pct"/>
            <w:gridSpan w:val="2"/>
          </w:tcPr>
          <w:p w14:paraId="02976E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368" w:type="pct"/>
          </w:tcPr>
          <w:p w14:paraId="0664F4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215" w:type="pct"/>
          </w:tcPr>
          <w:p w14:paraId="6A1083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682DF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0D637570" w14:textId="77777777" w:rsidTr="00B07C07">
        <w:tc>
          <w:tcPr>
            <w:cnfStyle w:val="001000000000" w:firstRow="0" w:lastRow="0" w:firstColumn="1" w:lastColumn="0" w:oddVBand="0" w:evenVBand="0" w:oddHBand="0" w:evenHBand="0" w:firstRowFirstColumn="0" w:firstRowLastColumn="0" w:lastRowFirstColumn="0" w:lastRowLastColumn="0"/>
            <w:tcW w:w="1016" w:type="pct"/>
            <w:gridSpan w:val="2"/>
            <w:tcBorders>
              <w:top w:val="none" w:sz="0" w:space="0" w:color="auto"/>
              <w:left w:val="none" w:sz="0" w:space="0" w:color="auto"/>
              <w:bottom w:val="none" w:sz="0" w:space="0" w:color="auto"/>
              <w:right w:val="none" w:sz="0" w:space="0" w:color="auto"/>
            </w:tcBorders>
          </w:tcPr>
          <w:p w14:paraId="7C11063E" w14:textId="77777777" w:rsidR="00814271" w:rsidRPr="00F672AD" w:rsidRDefault="000C6D67">
            <w:pPr>
              <w:pStyle w:val="Standardtext"/>
              <w:spacing w:after="0" w:line="240" w:lineRule="auto"/>
              <w:jc w:val="left"/>
              <w:rPr>
                <w:bCs w:val="0"/>
              </w:rPr>
            </w:pPr>
            <w:r w:rsidRPr="00F672AD">
              <w:rPr>
                <w:b w:val="0"/>
              </w:rPr>
              <w:t>accountPrimary</w:t>
            </w:r>
          </w:p>
        </w:tc>
        <w:tc>
          <w:tcPr>
            <w:tcW w:w="1028" w:type="pct"/>
            <w:gridSpan w:val="2"/>
          </w:tcPr>
          <w:p w14:paraId="342963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368" w:type="pct"/>
          </w:tcPr>
          <w:p w14:paraId="32E46D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215" w:type="pct"/>
          </w:tcPr>
          <w:p w14:paraId="004AB7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D6A98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rimary Account Flag - Y </w:t>
            </w:r>
          </w:p>
        </w:tc>
      </w:tr>
    </w:tbl>
    <w:p w14:paraId="3B9D0927" w14:textId="77777777" w:rsidR="00814271" w:rsidRPr="00F672AD" w:rsidRDefault="000C6D67">
      <w:pPr>
        <w:pStyle w:val="Heading3"/>
      </w:pPr>
      <w:bookmarkStart w:id="82" w:name="_Toc195548662"/>
      <w:r w:rsidRPr="00F672AD">
        <w:t>Response Format</w:t>
      </w:r>
      <w:bookmarkEnd w:id="82"/>
    </w:p>
    <w:p w14:paraId="1274F13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68BCFB8C"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2B57835C"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57571DD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44217F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5412FDE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77A3FA0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F7B03FD"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50B0B7E"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03C4AE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B5DA0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1D1BB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606D7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03A3574"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D54E4CA"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CD9F8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1125A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833E6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A1B31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9AC9F10"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421A67E"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9FCF3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80E0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6CC5BE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932B7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0D4D482"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E5F050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7E518E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9C929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549C7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A7475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9B78AB7"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FE94FB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64A363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B1A5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C13F7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091D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61ECDFB"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1516ED6"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C15F8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1DFFB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8CC76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6F312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46D0FD36" w14:textId="77777777" w:rsidR="00814271" w:rsidRPr="00F672AD" w:rsidRDefault="00814271">
      <w:pPr>
        <w:pStyle w:val="Standardtext"/>
      </w:pPr>
    </w:p>
    <w:p w14:paraId="5A8ED117" w14:textId="77777777" w:rsidR="00814271" w:rsidRPr="00F672AD" w:rsidRDefault="000C6D67">
      <w:pPr>
        <w:pStyle w:val="Heading3"/>
      </w:pPr>
      <w:bookmarkStart w:id="83" w:name="_Toc195548663"/>
      <w:r w:rsidRPr="00F672AD">
        <w:t>Sample Message</w:t>
      </w:r>
      <w:bookmarkEnd w:id="83"/>
    </w:p>
    <w:p w14:paraId="33F83C58" w14:textId="77777777" w:rsidR="00814271" w:rsidRPr="00F672AD" w:rsidRDefault="000C6D67">
      <w:pPr>
        <w:pStyle w:val="Standardtext"/>
      </w:pPr>
      <w:r w:rsidRPr="00F672AD">
        <w:rPr>
          <w:b/>
          <w:u w:val="single"/>
        </w:rPr>
        <w:t>URL:</w:t>
      </w:r>
      <w:r w:rsidRPr="00F672AD">
        <w:rPr>
          <w:b/>
        </w:rPr>
        <w:t xml:space="preserve"> </w:t>
      </w:r>
      <w:hyperlink r:id="rId35" w:history="1">
        <w:r w:rsidRPr="00F672AD">
          <w:rPr>
            <w:rStyle w:val="Hyperlink"/>
          </w:rPr>
          <w:t>https://IP:Port/acquirer/user/UpdateAccount</w:t>
        </w:r>
      </w:hyperlink>
    </w:p>
    <w:p w14:paraId="552FBF6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083755D" w14:textId="77777777">
        <w:tc>
          <w:tcPr>
            <w:tcW w:w="9017" w:type="dxa"/>
          </w:tcPr>
          <w:p w14:paraId="23CEBE8B" w14:textId="77777777" w:rsidR="00814271" w:rsidRPr="00F672AD" w:rsidRDefault="000C6D67">
            <w:pPr>
              <w:pStyle w:val="Standardtext"/>
              <w:spacing w:after="0" w:line="240" w:lineRule="auto"/>
            </w:pPr>
            <w:r w:rsidRPr="00F672AD">
              <w:t>{</w:t>
            </w:r>
          </w:p>
          <w:p w14:paraId="4D709218" w14:textId="77777777" w:rsidR="00814271" w:rsidRPr="00F672AD" w:rsidRDefault="000C6D67">
            <w:pPr>
              <w:pStyle w:val="Standardtext"/>
              <w:spacing w:after="0" w:line="240" w:lineRule="auto"/>
            </w:pPr>
            <w:r w:rsidRPr="00F672AD">
              <w:t xml:space="preserve">  "header": {</w:t>
            </w:r>
          </w:p>
          <w:p w14:paraId="72A17403" w14:textId="77777777" w:rsidR="00814271" w:rsidRPr="00F672AD" w:rsidRDefault="000C6D67">
            <w:pPr>
              <w:pStyle w:val="Standardtext"/>
              <w:spacing w:after="0" w:line="240" w:lineRule="auto"/>
            </w:pPr>
            <w:r w:rsidRPr="00F672AD">
              <w:t xml:space="preserve">    "reqId": "CAC0E32D90C57024DE6B8EF9258571B3E18",</w:t>
            </w:r>
          </w:p>
          <w:p w14:paraId="36EC9A5D" w14:textId="77777777" w:rsidR="00814271" w:rsidRPr="00F672AD" w:rsidRDefault="000C6D67">
            <w:pPr>
              <w:pStyle w:val="Standardtext"/>
              <w:spacing w:after="0" w:line="240" w:lineRule="auto"/>
            </w:pPr>
            <w:r w:rsidRPr="00F672AD">
              <w:t xml:space="preserve">    "userId": "918600468133",</w:t>
            </w:r>
          </w:p>
          <w:p w14:paraId="2DEAC49E" w14:textId="77777777" w:rsidR="00814271" w:rsidRPr="00F672AD" w:rsidRDefault="000C6D67">
            <w:pPr>
              <w:pStyle w:val="Standardtext"/>
              <w:spacing w:after="0" w:line="240" w:lineRule="auto"/>
            </w:pPr>
            <w:r w:rsidRPr="00F672AD">
              <w:t xml:space="preserve">    "version": "1",</w:t>
            </w:r>
          </w:p>
          <w:p w14:paraId="2285AB48" w14:textId="77777777" w:rsidR="00814271" w:rsidRPr="00F672AD" w:rsidRDefault="000C6D67">
            <w:pPr>
              <w:pStyle w:val="Standardtext"/>
              <w:spacing w:after="0" w:line="240" w:lineRule="auto"/>
            </w:pPr>
            <w:r w:rsidRPr="00F672AD">
              <w:t xml:space="preserve">    "clientId": "TID1234567890",</w:t>
            </w:r>
          </w:p>
          <w:p w14:paraId="7D08A060" w14:textId="77777777" w:rsidR="00814271" w:rsidRPr="00F672AD" w:rsidRDefault="000C6D67">
            <w:pPr>
              <w:pStyle w:val="Standardtext"/>
              <w:spacing w:after="0" w:line="240" w:lineRule="auto"/>
            </w:pPr>
            <w:r w:rsidRPr="00F672AD">
              <w:t xml:space="preserve">    "channel": "MOB",</w:t>
            </w:r>
          </w:p>
          <w:p w14:paraId="4EFD7E0E" w14:textId="77777777" w:rsidR="00814271" w:rsidRPr="00F672AD" w:rsidRDefault="000C6D67">
            <w:pPr>
              <w:pStyle w:val="Standardtext"/>
              <w:spacing w:after="0" w:line="240" w:lineRule="auto"/>
            </w:pPr>
            <w:r w:rsidRPr="00F672AD">
              <w:t xml:space="preserve">    "timestamp": "2022-12-29T10:33:42.555Z",</w:t>
            </w:r>
          </w:p>
          <w:p w14:paraId="6DD9D09A" w14:textId="77777777" w:rsidR="00814271" w:rsidRPr="00F672AD" w:rsidRDefault="000C6D67">
            <w:pPr>
              <w:pStyle w:val="Standardtext"/>
              <w:spacing w:after="0" w:line="240" w:lineRule="auto"/>
            </w:pPr>
            <w:r w:rsidRPr="00F672AD">
              <w:t xml:space="preserve">    "hmac": "95CAD7C45D4A7452A7FC94AADBD62349DEDBC5B55EF"</w:t>
            </w:r>
          </w:p>
          <w:p w14:paraId="582484E7" w14:textId="77777777" w:rsidR="00814271" w:rsidRPr="00F672AD" w:rsidRDefault="000C6D67">
            <w:pPr>
              <w:pStyle w:val="Standardtext"/>
              <w:spacing w:after="0" w:line="240" w:lineRule="auto"/>
            </w:pPr>
            <w:r w:rsidRPr="00F672AD">
              <w:t xml:space="preserve">  },</w:t>
            </w:r>
          </w:p>
          <w:p w14:paraId="0C0B6D8F" w14:textId="77777777" w:rsidR="00814271" w:rsidRPr="00F672AD" w:rsidRDefault="000C6D67">
            <w:pPr>
              <w:pStyle w:val="Standardtext"/>
              <w:spacing w:after="0" w:line="240" w:lineRule="auto"/>
            </w:pPr>
            <w:r w:rsidRPr="00F672AD">
              <w:t xml:space="preserve">  "account": {</w:t>
            </w:r>
          </w:p>
          <w:p w14:paraId="2D76C00C" w14:textId="77777777" w:rsidR="00814271" w:rsidRPr="00F672AD" w:rsidRDefault="000C6D67">
            <w:pPr>
              <w:pStyle w:val="Standardtext"/>
              <w:spacing w:after="0" w:line="240" w:lineRule="auto"/>
            </w:pPr>
            <w:r w:rsidRPr="00F672AD">
              <w:t xml:space="preserve">    "acctNumber": "238010000880",</w:t>
            </w:r>
          </w:p>
          <w:p w14:paraId="3FB24F92" w14:textId="77777777" w:rsidR="00814271" w:rsidRPr="00F672AD" w:rsidRDefault="000C6D67">
            <w:pPr>
              <w:pStyle w:val="Standardtext"/>
              <w:spacing w:after="0" w:line="240" w:lineRule="auto"/>
            </w:pPr>
            <w:r w:rsidRPr="00F672AD">
              <w:t xml:space="preserve">    "ifsc": "HDFC0000101",</w:t>
            </w:r>
          </w:p>
          <w:p w14:paraId="36A36B42" w14:textId="77777777" w:rsidR="00814271" w:rsidRPr="00F672AD" w:rsidRDefault="000C6D67">
            <w:pPr>
              <w:pStyle w:val="Standardtext"/>
              <w:spacing w:after="0" w:line="240" w:lineRule="auto"/>
            </w:pPr>
            <w:r w:rsidRPr="00F672AD">
              <w:t xml:space="preserve">    "accountPrimary": "Y"</w:t>
            </w:r>
          </w:p>
          <w:p w14:paraId="365686F0" w14:textId="77777777" w:rsidR="00814271" w:rsidRPr="00F672AD" w:rsidRDefault="000C6D67" w:rsidP="00B07C07">
            <w:pPr>
              <w:pStyle w:val="Standardtext"/>
              <w:spacing w:after="0" w:line="240" w:lineRule="auto"/>
            </w:pPr>
            <w:r w:rsidRPr="00F672AD">
              <w:t xml:space="preserve">  }}</w:t>
            </w:r>
          </w:p>
        </w:tc>
      </w:tr>
    </w:tbl>
    <w:p w14:paraId="3E3A31E6"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59991879"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5E310A6F" w14:textId="77777777">
        <w:tc>
          <w:tcPr>
            <w:tcW w:w="9017" w:type="dxa"/>
          </w:tcPr>
          <w:p w14:paraId="614CC494" w14:textId="77777777" w:rsidR="00814271" w:rsidRPr="00F672AD" w:rsidRDefault="000C6D67">
            <w:pPr>
              <w:pStyle w:val="Standardtext"/>
              <w:spacing w:after="0" w:line="240" w:lineRule="auto"/>
            </w:pPr>
            <w:r w:rsidRPr="00F672AD">
              <w:t>{</w:t>
            </w:r>
          </w:p>
          <w:p w14:paraId="591E4DD0" w14:textId="77777777" w:rsidR="00814271" w:rsidRPr="00F672AD" w:rsidRDefault="000C6D67">
            <w:pPr>
              <w:pStyle w:val="Standardtext"/>
              <w:spacing w:after="0" w:line="240" w:lineRule="auto"/>
            </w:pPr>
            <w:r w:rsidRPr="00F672AD">
              <w:t xml:space="preserve">  "status": 200,</w:t>
            </w:r>
          </w:p>
          <w:p w14:paraId="7A9BFB8D" w14:textId="77777777" w:rsidR="00814271" w:rsidRPr="00F672AD" w:rsidRDefault="000C6D67">
            <w:pPr>
              <w:pStyle w:val="Standardtext"/>
              <w:spacing w:after="0" w:line="240" w:lineRule="auto"/>
            </w:pPr>
            <w:r w:rsidRPr="00F672AD">
              <w:t xml:space="preserve">  "message": "OK",</w:t>
            </w:r>
          </w:p>
          <w:p w14:paraId="4D0E4C01" w14:textId="77777777" w:rsidR="00814271" w:rsidRPr="00F672AD" w:rsidRDefault="000C6D67">
            <w:pPr>
              <w:pStyle w:val="Standardtext"/>
              <w:spacing w:after="0" w:line="240" w:lineRule="auto"/>
            </w:pPr>
            <w:r w:rsidRPr="00F672AD">
              <w:t xml:space="preserve">  "error": "00",</w:t>
            </w:r>
          </w:p>
          <w:p w14:paraId="38869EE7" w14:textId="77777777" w:rsidR="00814271" w:rsidRPr="00F672AD" w:rsidRDefault="000C6D67">
            <w:pPr>
              <w:pStyle w:val="Standardtext"/>
              <w:spacing w:after="0" w:line="240" w:lineRule="auto"/>
            </w:pPr>
            <w:r w:rsidRPr="00F672AD">
              <w:t xml:space="preserve">  "reqId": "CSB19B89EC98B8946C79B25576106231737",</w:t>
            </w:r>
          </w:p>
          <w:p w14:paraId="1F8AC3E9" w14:textId="77777777" w:rsidR="00814271" w:rsidRPr="00F672AD" w:rsidRDefault="000C6D67">
            <w:pPr>
              <w:pStyle w:val="Standardtext"/>
              <w:spacing w:after="0" w:line="240" w:lineRule="auto"/>
            </w:pPr>
            <w:r w:rsidRPr="00F672AD">
              <w:t xml:space="preserve">  "timestamp": "2022-12-29T05:38:31.216Z",</w:t>
            </w:r>
          </w:p>
          <w:p w14:paraId="298A79C4" w14:textId="77777777" w:rsidR="00814271" w:rsidRPr="00F672AD" w:rsidRDefault="000C6D67">
            <w:pPr>
              <w:pStyle w:val="Standardtext"/>
              <w:spacing w:after="0" w:line="240" w:lineRule="auto"/>
            </w:pPr>
            <w:r w:rsidRPr="00F672AD">
              <w:t xml:space="preserve">  "hmac": "95CAD7C45D4A7452A7FC94AADBD62349DEDBC5B55EF"</w:t>
            </w:r>
          </w:p>
          <w:p w14:paraId="406E2FEA" w14:textId="77777777" w:rsidR="00814271" w:rsidRPr="00F672AD" w:rsidRDefault="000C6D67">
            <w:pPr>
              <w:pStyle w:val="Standardtext"/>
              <w:spacing w:after="0" w:line="240" w:lineRule="auto"/>
              <w:rPr>
                <w:b/>
                <w:u w:val="single"/>
              </w:rPr>
            </w:pPr>
            <w:r w:rsidRPr="00F672AD">
              <w:t>}</w:t>
            </w:r>
          </w:p>
        </w:tc>
      </w:tr>
    </w:tbl>
    <w:p w14:paraId="1A6A29C8" w14:textId="77777777" w:rsidR="00814271" w:rsidRPr="00F672AD" w:rsidRDefault="00814271">
      <w:pPr>
        <w:pStyle w:val="Standardtext"/>
        <w:rPr>
          <w:b/>
          <w:u w:val="single"/>
        </w:rPr>
      </w:pPr>
    </w:p>
    <w:p w14:paraId="75D18EE2" w14:textId="77777777" w:rsidR="00814271" w:rsidRPr="00F672AD" w:rsidRDefault="000C6D67">
      <w:pPr>
        <w:pStyle w:val="Heading2"/>
        <w:ind w:left="1120"/>
      </w:pPr>
      <w:bookmarkStart w:id="84" w:name="_Toc195548664"/>
      <w:r w:rsidRPr="00F672AD">
        <w:t>GetAccounts</w:t>
      </w:r>
      <w:bookmarkEnd w:id="84"/>
    </w:p>
    <w:p w14:paraId="03635AE8" w14:textId="77777777" w:rsidR="00814271" w:rsidRPr="00F672AD" w:rsidRDefault="000C6D67">
      <w:pPr>
        <w:pStyle w:val="Standardtext"/>
      </w:pPr>
      <w:r w:rsidRPr="00F672AD">
        <w:t>This API allows the Channel to request list of bank accounts associated with the Customer’s Mobile Number.</w:t>
      </w:r>
    </w:p>
    <w:p w14:paraId="15A331DA" w14:textId="77777777" w:rsidR="00814271" w:rsidRPr="00F672AD" w:rsidRDefault="000C6D67">
      <w:pPr>
        <w:pStyle w:val="Heading3"/>
      </w:pPr>
      <w:bookmarkStart w:id="85" w:name="_Toc195548665"/>
      <w:r w:rsidRPr="00F672AD">
        <w:t>Request Message</w:t>
      </w:r>
      <w:bookmarkEnd w:id="85"/>
    </w:p>
    <w:p w14:paraId="30BC3B2F"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280"/>
        <w:gridCol w:w="1448"/>
        <w:gridCol w:w="979"/>
        <w:gridCol w:w="664"/>
        <w:gridCol w:w="3646"/>
      </w:tblGrid>
      <w:tr w:rsidR="00814271" w:rsidRPr="00F672AD" w14:paraId="17D26C05"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40373C6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2214724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05714FF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7144F8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22" w:type="pct"/>
            <w:tcBorders>
              <w:top w:val="none" w:sz="0" w:space="0" w:color="auto"/>
              <w:left w:val="none" w:sz="0" w:space="0" w:color="auto"/>
              <w:bottom w:val="none" w:sz="0" w:space="0" w:color="auto"/>
              <w:right w:val="none" w:sz="0" w:space="0" w:color="auto"/>
            </w:tcBorders>
          </w:tcPr>
          <w:p w14:paraId="113ACCE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F252BC0"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E86A998"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3BB9E337"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00C1E39"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BF030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87D7B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0FE14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4E76B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D5E21DD"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54E9244"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124E1A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948C0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7167F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151419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F146B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8222CE1"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6F45C518"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62A711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E4B7F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15A13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279C74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EDE513D"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12208C9B"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05BEDA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5C299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5878C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0C3380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317FA49E"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21DF59B1"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1080AE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3B503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245F3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10A553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1D1B09EF"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08DB1792"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823EB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501B4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D6811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2" w:type="pct"/>
          </w:tcPr>
          <w:p w14:paraId="7C81DD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C54DC5C" w14:textId="77777777" w:rsidTr="00B07C07">
        <w:tc>
          <w:tcPr>
            <w:cnfStyle w:val="001000000000" w:firstRow="0" w:lastRow="0" w:firstColumn="1" w:lastColumn="0" w:oddVBand="0" w:evenVBand="0" w:oddHBand="0" w:evenHBand="0" w:firstRowFirstColumn="0" w:firstRowLastColumn="0" w:lastRowFirstColumn="0" w:lastRowLastColumn="0"/>
            <w:tcW w:w="1264" w:type="pct"/>
            <w:tcBorders>
              <w:top w:val="none" w:sz="0" w:space="0" w:color="auto"/>
              <w:left w:val="none" w:sz="0" w:space="0" w:color="auto"/>
              <w:bottom w:val="none" w:sz="0" w:space="0" w:color="auto"/>
              <w:right w:val="none" w:sz="0" w:space="0" w:color="auto"/>
            </w:tcBorders>
          </w:tcPr>
          <w:p w14:paraId="3158E3AD"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A2333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6D0C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99299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2" w:type="pct"/>
          </w:tcPr>
          <w:p w14:paraId="4816C3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4E967722" w14:textId="77777777" w:rsidR="00814271" w:rsidRPr="00F672AD" w:rsidRDefault="00814271">
      <w:pPr>
        <w:pStyle w:val="Standardtext"/>
      </w:pPr>
    </w:p>
    <w:p w14:paraId="7D6538A7" w14:textId="77777777" w:rsidR="00814271" w:rsidRPr="00F672AD" w:rsidRDefault="000C6D67">
      <w:pPr>
        <w:pStyle w:val="Heading3"/>
      </w:pPr>
      <w:bookmarkStart w:id="86" w:name="_Toc195548666"/>
      <w:r w:rsidRPr="00F672AD">
        <w:t>Response Message</w:t>
      </w:r>
      <w:bookmarkEnd w:id="86"/>
    </w:p>
    <w:p w14:paraId="2F3B4EB0"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2263"/>
        <w:gridCol w:w="1417"/>
        <w:gridCol w:w="992"/>
        <w:gridCol w:w="709"/>
        <w:gridCol w:w="3636"/>
      </w:tblGrid>
      <w:tr w:rsidR="00814271" w:rsidRPr="00F672AD" w14:paraId="72739D90"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1467EB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lastRenderedPageBreak/>
              <w:t>Name</w:t>
            </w:r>
          </w:p>
        </w:tc>
        <w:tc>
          <w:tcPr>
            <w:tcW w:w="786" w:type="pct"/>
            <w:tcBorders>
              <w:top w:val="none" w:sz="0" w:space="0" w:color="auto"/>
              <w:left w:val="none" w:sz="0" w:space="0" w:color="auto"/>
              <w:bottom w:val="none" w:sz="0" w:space="0" w:color="auto"/>
              <w:right w:val="none" w:sz="0" w:space="0" w:color="auto"/>
            </w:tcBorders>
          </w:tcPr>
          <w:p w14:paraId="5877347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50" w:type="pct"/>
            <w:tcBorders>
              <w:top w:val="none" w:sz="0" w:space="0" w:color="auto"/>
              <w:left w:val="none" w:sz="0" w:space="0" w:color="auto"/>
              <w:bottom w:val="none" w:sz="0" w:space="0" w:color="auto"/>
              <w:right w:val="none" w:sz="0" w:space="0" w:color="auto"/>
            </w:tcBorders>
          </w:tcPr>
          <w:p w14:paraId="70240C0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93" w:type="pct"/>
            <w:tcBorders>
              <w:top w:val="none" w:sz="0" w:space="0" w:color="auto"/>
              <w:left w:val="none" w:sz="0" w:space="0" w:color="auto"/>
              <w:bottom w:val="none" w:sz="0" w:space="0" w:color="auto"/>
              <w:right w:val="none" w:sz="0" w:space="0" w:color="auto"/>
            </w:tcBorders>
          </w:tcPr>
          <w:p w14:paraId="31EF144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16" w:type="pct"/>
            <w:tcBorders>
              <w:top w:val="none" w:sz="0" w:space="0" w:color="auto"/>
              <w:left w:val="none" w:sz="0" w:space="0" w:color="auto"/>
              <w:bottom w:val="none" w:sz="0" w:space="0" w:color="auto"/>
              <w:right w:val="none" w:sz="0" w:space="0" w:color="auto"/>
            </w:tcBorders>
          </w:tcPr>
          <w:p w14:paraId="3BE8F10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6065B24"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58709F76" w14:textId="77777777" w:rsidR="00814271" w:rsidRPr="00F672AD" w:rsidRDefault="000C6D67">
            <w:pPr>
              <w:pStyle w:val="Standardtext"/>
              <w:spacing w:after="0" w:line="240" w:lineRule="auto"/>
              <w:jc w:val="left"/>
              <w:rPr>
                <w:bCs w:val="0"/>
              </w:rPr>
            </w:pPr>
            <w:r w:rsidRPr="00F672AD">
              <w:rPr>
                <w:b w:val="0"/>
              </w:rPr>
              <w:t>status</w:t>
            </w:r>
          </w:p>
        </w:tc>
        <w:tc>
          <w:tcPr>
            <w:tcW w:w="786" w:type="pct"/>
          </w:tcPr>
          <w:p w14:paraId="73A25F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37304E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93" w:type="pct"/>
          </w:tcPr>
          <w:p w14:paraId="5341FE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25C733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D163EAF"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CE37110" w14:textId="77777777" w:rsidR="00814271" w:rsidRPr="00F672AD" w:rsidRDefault="000C6D67">
            <w:pPr>
              <w:pStyle w:val="Standardtext"/>
              <w:spacing w:after="0" w:line="240" w:lineRule="auto"/>
              <w:jc w:val="left"/>
              <w:rPr>
                <w:bCs w:val="0"/>
              </w:rPr>
            </w:pPr>
            <w:r w:rsidRPr="00F672AD">
              <w:rPr>
                <w:b w:val="0"/>
              </w:rPr>
              <w:t>message</w:t>
            </w:r>
          </w:p>
        </w:tc>
        <w:tc>
          <w:tcPr>
            <w:tcW w:w="786" w:type="pct"/>
          </w:tcPr>
          <w:p w14:paraId="5C7525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52838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93" w:type="pct"/>
          </w:tcPr>
          <w:p w14:paraId="42FD48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09CB08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790111D"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696F9CA2" w14:textId="77777777" w:rsidR="00814271" w:rsidRPr="00F672AD" w:rsidRDefault="000C6D67">
            <w:pPr>
              <w:pStyle w:val="Standardtext"/>
              <w:spacing w:after="0" w:line="240" w:lineRule="auto"/>
              <w:jc w:val="left"/>
              <w:rPr>
                <w:bCs w:val="0"/>
              </w:rPr>
            </w:pPr>
            <w:r w:rsidRPr="00F672AD">
              <w:rPr>
                <w:b w:val="0"/>
              </w:rPr>
              <w:t>error</w:t>
            </w:r>
          </w:p>
        </w:tc>
        <w:tc>
          <w:tcPr>
            <w:tcW w:w="786" w:type="pct"/>
          </w:tcPr>
          <w:p w14:paraId="79D8E3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0A10C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93" w:type="pct"/>
          </w:tcPr>
          <w:p w14:paraId="0D6583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0A6E61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F9FF68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7CED6A3C" w14:textId="77777777" w:rsidR="00814271" w:rsidRPr="00F672AD" w:rsidRDefault="000C6D67">
            <w:pPr>
              <w:pStyle w:val="Standardtext"/>
              <w:spacing w:after="0" w:line="240" w:lineRule="auto"/>
              <w:jc w:val="left"/>
              <w:rPr>
                <w:bCs w:val="0"/>
              </w:rPr>
            </w:pPr>
            <w:r w:rsidRPr="00F672AD">
              <w:rPr>
                <w:b w:val="0"/>
              </w:rPr>
              <w:t>reqId</w:t>
            </w:r>
          </w:p>
        </w:tc>
        <w:tc>
          <w:tcPr>
            <w:tcW w:w="786" w:type="pct"/>
          </w:tcPr>
          <w:p w14:paraId="3B1184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2A2049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93" w:type="pct"/>
          </w:tcPr>
          <w:p w14:paraId="33AF65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6ADF32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402D7B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06C10664" w14:textId="77777777" w:rsidR="00814271" w:rsidRPr="00F672AD" w:rsidRDefault="000C6D67">
            <w:pPr>
              <w:pStyle w:val="Standardtext"/>
              <w:spacing w:after="0" w:line="240" w:lineRule="auto"/>
              <w:jc w:val="left"/>
              <w:rPr>
                <w:bCs w:val="0"/>
              </w:rPr>
            </w:pPr>
            <w:r w:rsidRPr="00F672AD">
              <w:rPr>
                <w:b w:val="0"/>
              </w:rPr>
              <w:t>timestamp</w:t>
            </w:r>
          </w:p>
        </w:tc>
        <w:tc>
          <w:tcPr>
            <w:tcW w:w="786" w:type="pct"/>
          </w:tcPr>
          <w:p w14:paraId="361ED5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7DFA8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93" w:type="pct"/>
          </w:tcPr>
          <w:p w14:paraId="3A5564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78F9D8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67BA67F"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C1A00D0" w14:textId="77777777" w:rsidR="00814271" w:rsidRPr="00F672AD" w:rsidRDefault="000C6D67">
            <w:pPr>
              <w:pStyle w:val="Standardtext"/>
              <w:spacing w:after="0" w:line="240" w:lineRule="auto"/>
              <w:jc w:val="left"/>
              <w:rPr>
                <w:bCs w:val="0"/>
              </w:rPr>
            </w:pPr>
            <w:r w:rsidRPr="00F672AD">
              <w:rPr>
                <w:b w:val="0"/>
              </w:rPr>
              <w:t>hmac</w:t>
            </w:r>
          </w:p>
        </w:tc>
        <w:tc>
          <w:tcPr>
            <w:tcW w:w="786" w:type="pct"/>
          </w:tcPr>
          <w:p w14:paraId="2C9DFF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44DB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93" w:type="pct"/>
          </w:tcPr>
          <w:p w14:paraId="755BAD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590A2D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E8ADC37"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0AF4230" w14:textId="77777777" w:rsidR="00814271" w:rsidRPr="00F672AD" w:rsidRDefault="000C6D67">
            <w:pPr>
              <w:pStyle w:val="Standardtext"/>
              <w:spacing w:after="0" w:line="240" w:lineRule="auto"/>
              <w:jc w:val="center"/>
              <w:rPr>
                <w:b w:val="0"/>
                <w:bCs w:val="0"/>
              </w:rPr>
            </w:pPr>
            <w:r w:rsidRPr="00F672AD">
              <w:t>accountList</w:t>
            </w:r>
          </w:p>
        </w:tc>
      </w:tr>
      <w:tr w:rsidR="00814271" w:rsidRPr="00F672AD" w14:paraId="1991E8D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02F0D57" w14:textId="77777777" w:rsidR="00814271" w:rsidRPr="00F672AD" w:rsidRDefault="000C6D67">
            <w:pPr>
              <w:pStyle w:val="Standardtext"/>
              <w:spacing w:after="0" w:line="240" w:lineRule="auto"/>
              <w:jc w:val="left"/>
              <w:rPr>
                <w:bCs w:val="0"/>
              </w:rPr>
            </w:pPr>
            <w:r w:rsidRPr="00F672AD">
              <w:rPr>
                <w:b w:val="0"/>
              </w:rPr>
              <w:t>acctNumber</w:t>
            </w:r>
          </w:p>
        </w:tc>
        <w:tc>
          <w:tcPr>
            <w:tcW w:w="786" w:type="pct"/>
          </w:tcPr>
          <w:p w14:paraId="781F7B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AE4EB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93" w:type="pct"/>
          </w:tcPr>
          <w:p w14:paraId="6B1B71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16E991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71FF46BD"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0D9DF206" w14:textId="77777777" w:rsidR="00814271" w:rsidRPr="00F672AD" w:rsidRDefault="000C6D67">
            <w:pPr>
              <w:pStyle w:val="Standardtext"/>
              <w:spacing w:after="0" w:line="240" w:lineRule="auto"/>
              <w:jc w:val="left"/>
              <w:rPr>
                <w:bCs w:val="0"/>
              </w:rPr>
            </w:pPr>
            <w:r w:rsidRPr="00F672AD">
              <w:rPr>
                <w:b w:val="0"/>
              </w:rPr>
              <w:t>maskedAcctNumber</w:t>
            </w:r>
          </w:p>
        </w:tc>
        <w:tc>
          <w:tcPr>
            <w:tcW w:w="786" w:type="pct"/>
          </w:tcPr>
          <w:p w14:paraId="7F5A7D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D9F1F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93" w:type="pct"/>
          </w:tcPr>
          <w:p w14:paraId="6C8984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72A2FE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sked Account Number</w:t>
            </w:r>
          </w:p>
        </w:tc>
      </w:tr>
      <w:tr w:rsidR="00814271" w:rsidRPr="00F672AD" w14:paraId="0175A47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6949BADE" w14:textId="77777777" w:rsidR="00814271" w:rsidRPr="00F672AD" w:rsidRDefault="000C6D67">
            <w:pPr>
              <w:pStyle w:val="Standardtext"/>
              <w:spacing w:after="0" w:line="240" w:lineRule="auto"/>
              <w:jc w:val="left"/>
              <w:rPr>
                <w:bCs w:val="0"/>
              </w:rPr>
            </w:pPr>
            <w:r w:rsidRPr="00F672AD">
              <w:rPr>
                <w:b w:val="0"/>
              </w:rPr>
              <w:t>acctType</w:t>
            </w:r>
          </w:p>
        </w:tc>
        <w:tc>
          <w:tcPr>
            <w:tcW w:w="786" w:type="pct"/>
          </w:tcPr>
          <w:p w14:paraId="4C92BA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3404EC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93" w:type="pct"/>
          </w:tcPr>
          <w:p w14:paraId="3BDF01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754CB0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1A27BC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CREDIT|PPIWALLET|BANKWALLET|SOD|UOD</w:t>
            </w:r>
          </w:p>
        </w:tc>
      </w:tr>
      <w:tr w:rsidR="00814271" w:rsidRPr="00F672AD" w14:paraId="2E221C73"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932C8B7" w14:textId="77777777" w:rsidR="00814271" w:rsidRPr="00F672AD" w:rsidRDefault="000C6D67">
            <w:pPr>
              <w:pStyle w:val="Standardtext"/>
              <w:spacing w:after="0" w:line="240" w:lineRule="auto"/>
              <w:jc w:val="left"/>
              <w:rPr>
                <w:bCs w:val="0"/>
              </w:rPr>
            </w:pPr>
            <w:r w:rsidRPr="00F672AD">
              <w:rPr>
                <w:b w:val="0"/>
              </w:rPr>
              <w:t>ifsc</w:t>
            </w:r>
          </w:p>
        </w:tc>
        <w:tc>
          <w:tcPr>
            <w:tcW w:w="786" w:type="pct"/>
          </w:tcPr>
          <w:p w14:paraId="4C4ACE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CDD14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93" w:type="pct"/>
          </w:tcPr>
          <w:p w14:paraId="78573B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45A38B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7371D63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6DAA2777" w14:textId="77777777" w:rsidR="00814271" w:rsidRPr="00F672AD" w:rsidRDefault="000C6D67">
            <w:pPr>
              <w:pStyle w:val="Standardtext"/>
              <w:spacing w:after="0" w:line="240" w:lineRule="auto"/>
              <w:jc w:val="left"/>
              <w:rPr>
                <w:bCs w:val="0"/>
              </w:rPr>
            </w:pPr>
            <w:r w:rsidRPr="00F672AD">
              <w:rPr>
                <w:b w:val="0"/>
              </w:rPr>
              <w:t>name</w:t>
            </w:r>
          </w:p>
        </w:tc>
        <w:tc>
          <w:tcPr>
            <w:tcW w:w="786" w:type="pct"/>
          </w:tcPr>
          <w:p w14:paraId="33B8E9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7D75C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tcPr>
          <w:p w14:paraId="7BF77C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607B40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the account holder. </w:t>
            </w:r>
          </w:p>
        </w:tc>
      </w:tr>
      <w:tr w:rsidR="00814271" w:rsidRPr="00F672AD" w14:paraId="01269909"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71339202" w14:textId="77777777" w:rsidR="00814271" w:rsidRPr="00F672AD" w:rsidRDefault="000C6D67">
            <w:pPr>
              <w:pStyle w:val="Standardtext"/>
              <w:spacing w:after="0" w:line="240" w:lineRule="auto"/>
              <w:jc w:val="left"/>
              <w:rPr>
                <w:bCs w:val="0"/>
              </w:rPr>
            </w:pPr>
            <w:r w:rsidRPr="00F672AD">
              <w:rPr>
                <w:b w:val="0"/>
              </w:rPr>
              <w:t>aeba</w:t>
            </w:r>
          </w:p>
        </w:tc>
        <w:tc>
          <w:tcPr>
            <w:tcW w:w="786" w:type="pct"/>
          </w:tcPr>
          <w:p w14:paraId="627540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472AE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3" w:type="pct"/>
          </w:tcPr>
          <w:p w14:paraId="531AA4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40330A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Enabled Bank Account</w:t>
            </w:r>
          </w:p>
        </w:tc>
      </w:tr>
      <w:tr w:rsidR="00814271" w:rsidRPr="00F672AD" w14:paraId="6F15E615"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40C99B27" w14:textId="77777777" w:rsidR="00814271" w:rsidRPr="00F672AD" w:rsidRDefault="000C6D67">
            <w:pPr>
              <w:pStyle w:val="Standardtext"/>
              <w:spacing w:after="0" w:line="240" w:lineRule="auto"/>
              <w:jc w:val="left"/>
              <w:rPr>
                <w:bCs w:val="0"/>
              </w:rPr>
            </w:pPr>
            <w:r w:rsidRPr="00F672AD">
              <w:rPr>
                <w:b w:val="0"/>
              </w:rPr>
              <w:t>mbeba</w:t>
            </w:r>
          </w:p>
        </w:tc>
        <w:tc>
          <w:tcPr>
            <w:tcW w:w="786" w:type="pct"/>
          </w:tcPr>
          <w:p w14:paraId="1151F9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10DB3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3" w:type="pct"/>
          </w:tcPr>
          <w:p w14:paraId="4463D6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453075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Whether mobile banking enabled bank account flag is Y or N.</w:t>
            </w:r>
          </w:p>
        </w:tc>
      </w:tr>
      <w:tr w:rsidR="00814271" w:rsidRPr="00F672AD" w14:paraId="59C76083"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3628ADC3" w14:textId="77777777" w:rsidR="00814271" w:rsidRPr="00F672AD" w:rsidRDefault="000C6D67">
            <w:pPr>
              <w:pStyle w:val="Standardtext"/>
              <w:spacing w:after="0" w:line="240" w:lineRule="auto"/>
              <w:jc w:val="left"/>
              <w:rPr>
                <w:bCs w:val="0"/>
              </w:rPr>
            </w:pPr>
            <w:r w:rsidRPr="00F672AD">
              <w:rPr>
                <w:b w:val="0"/>
              </w:rPr>
              <w:t>mmid</w:t>
            </w:r>
          </w:p>
        </w:tc>
        <w:tc>
          <w:tcPr>
            <w:tcW w:w="786" w:type="pct"/>
          </w:tcPr>
          <w:p w14:paraId="519EEE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50" w:type="pct"/>
          </w:tcPr>
          <w:p w14:paraId="59373E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7</w:t>
            </w:r>
          </w:p>
        </w:tc>
        <w:tc>
          <w:tcPr>
            <w:tcW w:w="393" w:type="pct"/>
          </w:tcPr>
          <w:p w14:paraId="376D9A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02BE4E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MMID linked to the mobile. </w:t>
            </w:r>
          </w:p>
        </w:tc>
      </w:tr>
      <w:tr w:rsidR="00814271" w:rsidRPr="00F672AD" w14:paraId="14C04DBC"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50CE615A" w14:textId="77777777" w:rsidR="00814271" w:rsidRPr="00F672AD" w:rsidRDefault="000C6D67">
            <w:pPr>
              <w:pStyle w:val="Standardtext"/>
              <w:spacing w:after="0" w:line="240" w:lineRule="auto"/>
              <w:jc w:val="left"/>
              <w:rPr>
                <w:bCs w:val="0"/>
              </w:rPr>
            </w:pPr>
            <w:r w:rsidRPr="00F672AD">
              <w:rPr>
                <w:b w:val="0"/>
              </w:rPr>
              <w:t>aadhaarNumber</w:t>
            </w:r>
          </w:p>
        </w:tc>
        <w:tc>
          <w:tcPr>
            <w:tcW w:w="786" w:type="pct"/>
          </w:tcPr>
          <w:p w14:paraId="187989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50" w:type="pct"/>
          </w:tcPr>
          <w:p w14:paraId="0999B1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93" w:type="pct"/>
          </w:tcPr>
          <w:p w14:paraId="684AB1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147CD9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 Number</w:t>
            </w:r>
          </w:p>
        </w:tc>
      </w:tr>
      <w:tr w:rsidR="00814271" w:rsidRPr="00F672AD" w14:paraId="29CFF4D0"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3072DE78" w14:textId="77777777" w:rsidR="00814271" w:rsidRPr="00F672AD" w:rsidRDefault="000C6D67">
            <w:pPr>
              <w:pStyle w:val="Standardtext"/>
              <w:spacing w:after="0" w:line="240" w:lineRule="auto"/>
              <w:jc w:val="left"/>
              <w:rPr>
                <w:bCs w:val="0"/>
              </w:rPr>
            </w:pPr>
            <w:r w:rsidRPr="00F672AD">
              <w:rPr>
                <w:b w:val="0"/>
              </w:rPr>
              <w:t>lrn</w:t>
            </w:r>
          </w:p>
        </w:tc>
        <w:tc>
          <w:tcPr>
            <w:tcW w:w="786" w:type="pct"/>
          </w:tcPr>
          <w:p w14:paraId="41CD6B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00AC5E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93" w:type="pct"/>
          </w:tcPr>
          <w:p w14:paraId="6F9FF6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66CEE2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r w:rsidR="00814271" w:rsidRPr="00F672AD" w14:paraId="0DA1F606"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29EFAB47" w14:textId="77777777" w:rsidR="00814271" w:rsidRPr="00F672AD" w:rsidRDefault="000C6D67">
            <w:pPr>
              <w:pStyle w:val="Standardtext"/>
              <w:spacing w:after="0" w:line="240" w:lineRule="auto"/>
              <w:jc w:val="left"/>
              <w:rPr>
                <w:bCs w:val="0"/>
              </w:rPr>
            </w:pPr>
            <w:r w:rsidRPr="00F672AD">
              <w:rPr>
                <w:b w:val="0"/>
              </w:rPr>
              <w:t>acctIntlStatus</w:t>
            </w:r>
          </w:p>
        </w:tc>
        <w:tc>
          <w:tcPr>
            <w:tcW w:w="786" w:type="pct"/>
          </w:tcPr>
          <w:p w14:paraId="6A8A82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ECAF1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3" w:type="pct"/>
          </w:tcPr>
          <w:p w14:paraId="2A8CD7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783B15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PI Global (International) Status</w:t>
            </w:r>
          </w:p>
        </w:tc>
      </w:tr>
      <w:tr w:rsidR="00814271" w:rsidRPr="00F672AD" w14:paraId="0BC1F814"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1968073E" w14:textId="77777777" w:rsidR="00814271" w:rsidRPr="00F672AD" w:rsidRDefault="000C6D67">
            <w:pPr>
              <w:pStyle w:val="Standardtext"/>
              <w:spacing w:after="0" w:line="240" w:lineRule="auto"/>
              <w:jc w:val="left"/>
              <w:rPr>
                <w:bCs w:val="0"/>
              </w:rPr>
            </w:pPr>
            <w:r w:rsidRPr="00F672AD">
              <w:rPr>
                <w:b w:val="0"/>
              </w:rPr>
              <w:t>allowFir</w:t>
            </w:r>
          </w:p>
        </w:tc>
        <w:tc>
          <w:tcPr>
            <w:tcW w:w="786" w:type="pct"/>
          </w:tcPr>
          <w:p w14:paraId="46EA9E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31DB11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3" w:type="pct"/>
          </w:tcPr>
          <w:p w14:paraId="3C297C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1E8913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abled for FIR</w:t>
            </w:r>
          </w:p>
        </w:tc>
      </w:tr>
      <w:tr w:rsidR="00814271" w:rsidRPr="00F672AD" w14:paraId="7A3EA89F"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2B56D7C8" w14:textId="77777777" w:rsidR="00814271" w:rsidRPr="00F672AD" w:rsidRDefault="000C6D67">
            <w:pPr>
              <w:pStyle w:val="Standardtext"/>
              <w:spacing w:after="0" w:line="240" w:lineRule="auto"/>
              <w:jc w:val="left"/>
              <w:rPr>
                <w:bCs w:val="0"/>
              </w:rPr>
            </w:pPr>
            <w:r w:rsidRPr="00F672AD">
              <w:rPr>
                <w:b w:val="0"/>
              </w:rPr>
              <w:t>accountPrimary</w:t>
            </w:r>
          </w:p>
        </w:tc>
        <w:tc>
          <w:tcPr>
            <w:tcW w:w="786" w:type="pct"/>
          </w:tcPr>
          <w:p w14:paraId="3DA0D6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E45FB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93" w:type="pct"/>
          </w:tcPr>
          <w:p w14:paraId="3DBC24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16" w:type="pct"/>
          </w:tcPr>
          <w:p w14:paraId="75D4A8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rimary Account Flag</w:t>
            </w:r>
          </w:p>
        </w:tc>
      </w:tr>
      <w:tr w:rsidR="00814271" w:rsidRPr="00F672AD" w14:paraId="0246F9B1"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0D7CFAD" w14:textId="77777777" w:rsidR="00814271" w:rsidRPr="00F672AD" w:rsidRDefault="000C6D67">
            <w:pPr>
              <w:pStyle w:val="Standardtext"/>
              <w:spacing w:after="0" w:line="240" w:lineRule="auto"/>
              <w:jc w:val="center"/>
              <w:rPr>
                <w:b w:val="0"/>
                <w:bCs w:val="0"/>
              </w:rPr>
            </w:pPr>
            <w:r w:rsidRPr="00F672AD">
              <w:t>credsAllowedList</w:t>
            </w:r>
          </w:p>
        </w:tc>
      </w:tr>
      <w:tr w:rsidR="00814271" w:rsidRPr="00F672AD" w14:paraId="7C9498AE"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77E5A69B" w14:textId="77777777" w:rsidR="00814271" w:rsidRPr="00F672AD" w:rsidRDefault="000C6D67">
            <w:pPr>
              <w:pStyle w:val="Standardtext"/>
              <w:spacing w:after="0" w:line="240" w:lineRule="auto"/>
              <w:jc w:val="left"/>
              <w:rPr>
                <w:bCs w:val="0"/>
              </w:rPr>
            </w:pPr>
            <w:r w:rsidRPr="00F672AD">
              <w:rPr>
                <w:b w:val="0"/>
              </w:rPr>
              <w:t>type</w:t>
            </w:r>
          </w:p>
        </w:tc>
        <w:tc>
          <w:tcPr>
            <w:tcW w:w="786" w:type="pct"/>
          </w:tcPr>
          <w:p w14:paraId="403588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60B1B3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3" w:type="pct"/>
          </w:tcPr>
          <w:p w14:paraId="1C2E6F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3C7F59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w:t>
            </w:r>
          </w:p>
        </w:tc>
      </w:tr>
      <w:tr w:rsidR="00814271" w:rsidRPr="00F672AD" w14:paraId="5543E90D"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6BB23F1F" w14:textId="77777777" w:rsidR="00814271" w:rsidRPr="00F672AD" w:rsidRDefault="000C6D67">
            <w:pPr>
              <w:pStyle w:val="Standardtext"/>
              <w:spacing w:after="0" w:line="240" w:lineRule="auto"/>
              <w:jc w:val="left"/>
              <w:rPr>
                <w:bCs w:val="0"/>
              </w:rPr>
            </w:pPr>
            <w:r w:rsidRPr="00F672AD">
              <w:rPr>
                <w:b w:val="0"/>
              </w:rPr>
              <w:t>subType</w:t>
            </w:r>
          </w:p>
        </w:tc>
        <w:tc>
          <w:tcPr>
            <w:tcW w:w="786" w:type="pct"/>
          </w:tcPr>
          <w:p w14:paraId="302C88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377C0E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3" w:type="pct"/>
          </w:tcPr>
          <w:p w14:paraId="2D576D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0E0447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ATMPIN|SMS</w:t>
            </w:r>
          </w:p>
        </w:tc>
      </w:tr>
      <w:tr w:rsidR="00814271" w:rsidRPr="00F672AD" w14:paraId="1FF40533"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2950868B" w14:textId="77777777" w:rsidR="00814271" w:rsidRPr="00F672AD" w:rsidRDefault="000C6D67">
            <w:pPr>
              <w:pStyle w:val="Standardtext"/>
              <w:spacing w:after="0" w:line="240" w:lineRule="auto"/>
              <w:jc w:val="left"/>
              <w:rPr>
                <w:bCs w:val="0"/>
              </w:rPr>
            </w:pPr>
            <w:r w:rsidRPr="00F672AD">
              <w:rPr>
                <w:b w:val="0"/>
              </w:rPr>
              <w:t>dType</w:t>
            </w:r>
          </w:p>
        </w:tc>
        <w:tc>
          <w:tcPr>
            <w:tcW w:w="786" w:type="pct"/>
          </w:tcPr>
          <w:p w14:paraId="11464E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50" w:type="pct"/>
          </w:tcPr>
          <w:p w14:paraId="5148D8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93" w:type="pct"/>
          </w:tcPr>
          <w:p w14:paraId="729FAC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729D84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Format Eg. Numeric</w:t>
            </w:r>
          </w:p>
        </w:tc>
      </w:tr>
      <w:tr w:rsidR="00814271" w:rsidRPr="00F672AD" w14:paraId="0A40EB82" w14:textId="77777777" w:rsidTr="00B07C07">
        <w:tc>
          <w:tcPr>
            <w:cnfStyle w:val="001000000000" w:firstRow="0" w:lastRow="0" w:firstColumn="1" w:lastColumn="0" w:oddVBand="0" w:evenVBand="0" w:oddHBand="0" w:evenHBand="0" w:firstRowFirstColumn="0" w:firstRowLastColumn="0" w:lastRowFirstColumn="0" w:lastRowLastColumn="0"/>
            <w:tcW w:w="1255" w:type="pct"/>
            <w:tcBorders>
              <w:top w:val="none" w:sz="0" w:space="0" w:color="auto"/>
              <w:left w:val="none" w:sz="0" w:space="0" w:color="auto"/>
              <w:bottom w:val="none" w:sz="0" w:space="0" w:color="auto"/>
              <w:right w:val="none" w:sz="0" w:space="0" w:color="auto"/>
            </w:tcBorders>
          </w:tcPr>
          <w:p w14:paraId="6F782A80" w14:textId="77777777" w:rsidR="00814271" w:rsidRPr="00F672AD" w:rsidRDefault="000C6D67">
            <w:pPr>
              <w:pStyle w:val="Standardtext"/>
              <w:spacing w:after="0" w:line="240" w:lineRule="auto"/>
              <w:jc w:val="left"/>
              <w:rPr>
                <w:bCs w:val="0"/>
              </w:rPr>
            </w:pPr>
            <w:r w:rsidRPr="00F672AD">
              <w:rPr>
                <w:b w:val="0"/>
              </w:rPr>
              <w:t>dLength</w:t>
            </w:r>
          </w:p>
        </w:tc>
        <w:tc>
          <w:tcPr>
            <w:tcW w:w="786" w:type="pct"/>
          </w:tcPr>
          <w:p w14:paraId="70035A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50" w:type="pct"/>
          </w:tcPr>
          <w:p w14:paraId="4BB1C1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93" w:type="pct"/>
          </w:tcPr>
          <w:p w14:paraId="7D5DD4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16" w:type="pct"/>
          </w:tcPr>
          <w:p w14:paraId="13ADB6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Length</w:t>
            </w:r>
          </w:p>
        </w:tc>
      </w:tr>
    </w:tbl>
    <w:p w14:paraId="77979B1D"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0E268CEB" w14:textId="77777777" w:rsidR="00814271" w:rsidRPr="00F672AD" w:rsidRDefault="000C6D67">
      <w:pPr>
        <w:pStyle w:val="Heading3"/>
      </w:pPr>
      <w:bookmarkStart w:id="87" w:name="_Toc195548667"/>
      <w:r w:rsidRPr="00F672AD">
        <w:lastRenderedPageBreak/>
        <w:t>Sample Message</w:t>
      </w:r>
      <w:bookmarkEnd w:id="87"/>
    </w:p>
    <w:p w14:paraId="77F8BDB4" w14:textId="77777777" w:rsidR="00814271" w:rsidRPr="00F672AD" w:rsidRDefault="000C6D67">
      <w:pPr>
        <w:pStyle w:val="Standardtext"/>
      </w:pPr>
      <w:r w:rsidRPr="00F672AD">
        <w:rPr>
          <w:b/>
          <w:u w:val="single"/>
        </w:rPr>
        <w:t>URL:</w:t>
      </w:r>
      <w:r w:rsidRPr="00F672AD">
        <w:rPr>
          <w:b/>
        </w:rPr>
        <w:t xml:space="preserve"> </w:t>
      </w:r>
      <w:hyperlink r:id="rId36" w:history="1">
        <w:r w:rsidRPr="00F672AD">
          <w:rPr>
            <w:rStyle w:val="Hyperlink"/>
          </w:rPr>
          <w:t>https://IP:Port/acquirer/user/GetAccounts</w:t>
        </w:r>
      </w:hyperlink>
    </w:p>
    <w:p w14:paraId="1C929449" w14:textId="77777777" w:rsidR="00814271" w:rsidRPr="00F672AD" w:rsidRDefault="000C6D67">
      <w:pPr>
        <w:pStyle w:val="Standardtext"/>
        <w:rPr>
          <w:b/>
          <w:u w:val="single"/>
        </w:rPr>
      </w:pPr>
      <w:r w:rsidRPr="00F672AD">
        <w:rPr>
          <w:b/>
          <w:u w:val="single"/>
        </w:rPr>
        <w:t xml:space="preserve">Request: </w:t>
      </w:r>
    </w:p>
    <w:tbl>
      <w:tblPr>
        <w:tblStyle w:val="TableGrid"/>
        <w:tblW w:w="0" w:type="auto"/>
        <w:tblLook w:val="04A0" w:firstRow="1" w:lastRow="0" w:firstColumn="1" w:lastColumn="0" w:noHBand="0" w:noVBand="1"/>
      </w:tblPr>
      <w:tblGrid>
        <w:gridCol w:w="9017"/>
      </w:tblGrid>
      <w:tr w:rsidR="00814271" w:rsidRPr="00F672AD" w14:paraId="4206176F" w14:textId="77777777">
        <w:tc>
          <w:tcPr>
            <w:tcW w:w="9017" w:type="dxa"/>
          </w:tcPr>
          <w:p w14:paraId="3E4F6B98" w14:textId="77777777" w:rsidR="00814271" w:rsidRPr="00F672AD" w:rsidRDefault="000C6D67">
            <w:pPr>
              <w:pStyle w:val="Standardtext"/>
              <w:spacing w:after="0" w:line="240" w:lineRule="auto"/>
            </w:pPr>
            <w:r w:rsidRPr="00F672AD">
              <w:t>{</w:t>
            </w:r>
          </w:p>
          <w:p w14:paraId="07DF6D1B" w14:textId="77777777" w:rsidR="00814271" w:rsidRPr="00F672AD" w:rsidRDefault="000C6D67">
            <w:pPr>
              <w:pStyle w:val="Standardtext"/>
              <w:spacing w:after="0" w:line="240" w:lineRule="auto"/>
            </w:pPr>
            <w:r w:rsidRPr="00F672AD">
              <w:t xml:space="preserve">  "header": {</w:t>
            </w:r>
          </w:p>
          <w:p w14:paraId="216951D8" w14:textId="77777777" w:rsidR="00814271" w:rsidRPr="00F672AD" w:rsidRDefault="000C6D67">
            <w:pPr>
              <w:pStyle w:val="Standardtext"/>
              <w:spacing w:after="0" w:line="240" w:lineRule="auto"/>
            </w:pPr>
            <w:r w:rsidRPr="00F672AD">
              <w:t xml:space="preserve">    "reqId": "CAC0E32D90C57024DE6B8EF9258571B3E18",</w:t>
            </w:r>
          </w:p>
          <w:p w14:paraId="60758550" w14:textId="77777777" w:rsidR="00814271" w:rsidRPr="00F672AD" w:rsidRDefault="000C6D67">
            <w:pPr>
              <w:pStyle w:val="Standardtext"/>
              <w:spacing w:after="0" w:line="240" w:lineRule="auto"/>
            </w:pPr>
            <w:r w:rsidRPr="00F672AD">
              <w:t xml:space="preserve">    "userId": "918600468133",</w:t>
            </w:r>
          </w:p>
          <w:p w14:paraId="17883099" w14:textId="77777777" w:rsidR="00814271" w:rsidRPr="00F672AD" w:rsidRDefault="000C6D67">
            <w:pPr>
              <w:pStyle w:val="Standardtext"/>
              <w:spacing w:after="0" w:line="240" w:lineRule="auto"/>
            </w:pPr>
            <w:r w:rsidRPr="00F672AD">
              <w:t xml:space="preserve">    "version": "1",</w:t>
            </w:r>
          </w:p>
          <w:p w14:paraId="5EBD0B96" w14:textId="77777777" w:rsidR="00814271" w:rsidRPr="00F672AD" w:rsidRDefault="000C6D67">
            <w:pPr>
              <w:pStyle w:val="Standardtext"/>
              <w:spacing w:after="0" w:line="240" w:lineRule="auto"/>
            </w:pPr>
            <w:r w:rsidRPr="00F672AD">
              <w:t xml:space="preserve">    "clientId": "TID1234567890",</w:t>
            </w:r>
          </w:p>
          <w:p w14:paraId="15726791" w14:textId="77777777" w:rsidR="00814271" w:rsidRPr="00F672AD" w:rsidRDefault="000C6D67">
            <w:pPr>
              <w:pStyle w:val="Standardtext"/>
              <w:spacing w:after="0" w:line="240" w:lineRule="auto"/>
            </w:pPr>
            <w:r w:rsidRPr="00F672AD">
              <w:t xml:space="preserve">    "channel": "MOB",</w:t>
            </w:r>
          </w:p>
          <w:p w14:paraId="60FBD2A2" w14:textId="77777777" w:rsidR="00814271" w:rsidRPr="00F672AD" w:rsidRDefault="000C6D67">
            <w:pPr>
              <w:pStyle w:val="Standardtext"/>
              <w:spacing w:after="0" w:line="240" w:lineRule="auto"/>
            </w:pPr>
            <w:r w:rsidRPr="00F672AD">
              <w:t xml:space="preserve">    "timestamp": "2022-12-29T05:17:32.849Z",</w:t>
            </w:r>
          </w:p>
          <w:p w14:paraId="37CC6A18" w14:textId="77777777" w:rsidR="00814271" w:rsidRPr="00F672AD" w:rsidRDefault="000C6D67">
            <w:pPr>
              <w:pStyle w:val="Standardtext"/>
              <w:spacing w:after="0" w:line="240" w:lineRule="auto"/>
            </w:pPr>
            <w:r w:rsidRPr="00F672AD">
              <w:t xml:space="preserve">    "hmac": "95CAD7C45D4A7452A7FC94AADBD62349DEDBC5B55EF"</w:t>
            </w:r>
          </w:p>
          <w:p w14:paraId="380EDB02" w14:textId="77777777" w:rsidR="00814271" w:rsidRPr="00F672AD" w:rsidRDefault="000C6D67">
            <w:pPr>
              <w:pStyle w:val="Standardtext"/>
              <w:spacing w:after="0" w:line="240" w:lineRule="auto"/>
            </w:pPr>
            <w:r w:rsidRPr="00F672AD">
              <w:t xml:space="preserve">  }</w:t>
            </w:r>
          </w:p>
          <w:p w14:paraId="2CF4AFB9" w14:textId="77777777" w:rsidR="00814271" w:rsidRPr="00F672AD" w:rsidRDefault="000C6D67">
            <w:pPr>
              <w:pStyle w:val="Standardtext"/>
              <w:spacing w:after="0" w:line="240" w:lineRule="auto"/>
            </w:pPr>
            <w:r w:rsidRPr="00F672AD">
              <w:t>}</w:t>
            </w:r>
          </w:p>
        </w:tc>
      </w:tr>
    </w:tbl>
    <w:p w14:paraId="7EBDE53F"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DC30924" w14:textId="77777777">
        <w:tc>
          <w:tcPr>
            <w:tcW w:w="9017" w:type="dxa"/>
          </w:tcPr>
          <w:p w14:paraId="56109F9E" w14:textId="77777777" w:rsidR="00814271" w:rsidRPr="00F672AD" w:rsidRDefault="000C6D67">
            <w:pPr>
              <w:pStyle w:val="Standardtext"/>
              <w:spacing w:after="0" w:line="240" w:lineRule="auto"/>
            </w:pPr>
            <w:r w:rsidRPr="00F672AD">
              <w:t>{</w:t>
            </w:r>
          </w:p>
          <w:p w14:paraId="56C84272" w14:textId="77777777" w:rsidR="00814271" w:rsidRPr="00F672AD" w:rsidRDefault="000C6D67">
            <w:pPr>
              <w:pStyle w:val="Standardtext"/>
              <w:spacing w:after="0" w:line="240" w:lineRule="auto"/>
            </w:pPr>
            <w:r w:rsidRPr="00F672AD">
              <w:t xml:space="preserve">  "status": 200,</w:t>
            </w:r>
          </w:p>
          <w:p w14:paraId="5BA9E548" w14:textId="77777777" w:rsidR="00814271" w:rsidRPr="00F672AD" w:rsidRDefault="000C6D67">
            <w:pPr>
              <w:pStyle w:val="Standardtext"/>
              <w:spacing w:after="0" w:line="240" w:lineRule="auto"/>
            </w:pPr>
            <w:r w:rsidRPr="00F672AD">
              <w:t xml:space="preserve">  "message": "OK",</w:t>
            </w:r>
          </w:p>
          <w:p w14:paraId="1FCDDB24" w14:textId="77777777" w:rsidR="00814271" w:rsidRPr="00F672AD" w:rsidRDefault="000C6D67">
            <w:pPr>
              <w:pStyle w:val="Standardtext"/>
              <w:spacing w:after="0" w:line="240" w:lineRule="auto"/>
            </w:pPr>
            <w:r w:rsidRPr="00F672AD">
              <w:t xml:space="preserve">  "error": "00",</w:t>
            </w:r>
          </w:p>
          <w:p w14:paraId="375CC1B4" w14:textId="77777777" w:rsidR="00814271" w:rsidRPr="00F672AD" w:rsidRDefault="000C6D67">
            <w:pPr>
              <w:pStyle w:val="Standardtext"/>
              <w:spacing w:after="0" w:line="240" w:lineRule="auto"/>
            </w:pPr>
            <w:r w:rsidRPr="00F672AD">
              <w:t xml:space="preserve">  "timestamp": "2022-12-30T12:47:07.359Z",</w:t>
            </w:r>
          </w:p>
          <w:p w14:paraId="7C7FF71F" w14:textId="77777777" w:rsidR="00814271" w:rsidRPr="00F672AD" w:rsidRDefault="000C6D67">
            <w:pPr>
              <w:pStyle w:val="Standardtext"/>
              <w:spacing w:after="0" w:line="240" w:lineRule="auto"/>
            </w:pPr>
            <w:r w:rsidRPr="00F672AD">
              <w:t xml:space="preserve">  "reqId": "CSB19B89EC98B8946C79B25576106231737",</w:t>
            </w:r>
          </w:p>
          <w:p w14:paraId="54384D35" w14:textId="77777777" w:rsidR="00814271" w:rsidRPr="00F672AD" w:rsidRDefault="000C6D67">
            <w:pPr>
              <w:pStyle w:val="Standardtext"/>
              <w:spacing w:after="0" w:line="240" w:lineRule="auto"/>
            </w:pPr>
            <w:r w:rsidRPr="00F672AD">
              <w:t xml:space="preserve">  "hmac": "95CAD7C45D4A7452A7FC94AADBD62349DEDBC5B55EF",</w:t>
            </w:r>
          </w:p>
          <w:p w14:paraId="0EF6C84B" w14:textId="77777777" w:rsidR="00814271" w:rsidRPr="00F672AD" w:rsidRDefault="000C6D67">
            <w:pPr>
              <w:pStyle w:val="Standardtext"/>
              <w:spacing w:after="0" w:line="240" w:lineRule="auto"/>
            </w:pPr>
            <w:r w:rsidRPr="00F672AD">
              <w:t xml:space="preserve">  "accountList": [</w:t>
            </w:r>
          </w:p>
          <w:p w14:paraId="2C6E9726" w14:textId="77777777" w:rsidR="00814271" w:rsidRPr="00F672AD" w:rsidRDefault="000C6D67">
            <w:pPr>
              <w:pStyle w:val="Standardtext"/>
              <w:spacing w:after="0" w:line="240" w:lineRule="auto"/>
            </w:pPr>
            <w:r w:rsidRPr="00F672AD">
              <w:t xml:space="preserve">    {</w:t>
            </w:r>
          </w:p>
          <w:p w14:paraId="29A96599" w14:textId="77777777" w:rsidR="00814271" w:rsidRPr="00F672AD" w:rsidRDefault="000C6D67">
            <w:pPr>
              <w:pStyle w:val="Standardtext"/>
              <w:spacing w:after="0" w:line="240" w:lineRule="auto"/>
            </w:pPr>
            <w:r w:rsidRPr="00F672AD">
              <w:t xml:space="preserve">      "acctNumber": "238010000880",</w:t>
            </w:r>
          </w:p>
          <w:p w14:paraId="62AB5B6C" w14:textId="77777777" w:rsidR="00814271" w:rsidRPr="00F672AD" w:rsidRDefault="000C6D67">
            <w:pPr>
              <w:pStyle w:val="Standardtext"/>
              <w:spacing w:after="0" w:line="240" w:lineRule="auto"/>
            </w:pPr>
            <w:r w:rsidRPr="00F672AD">
              <w:t xml:space="preserve">      "acctType": "SAVINGS",</w:t>
            </w:r>
          </w:p>
          <w:p w14:paraId="62DF2AF4" w14:textId="77777777" w:rsidR="00814271" w:rsidRPr="00F672AD" w:rsidRDefault="000C6D67">
            <w:pPr>
              <w:pStyle w:val="Standardtext"/>
              <w:spacing w:after="0" w:line="240" w:lineRule="auto"/>
            </w:pPr>
            <w:r w:rsidRPr="00F672AD">
              <w:t xml:space="preserve">      "ifsc": "HDFC0000101",</w:t>
            </w:r>
          </w:p>
          <w:p w14:paraId="267FC1FC" w14:textId="77777777" w:rsidR="00814271" w:rsidRPr="00F672AD" w:rsidRDefault="000C6D67">
            <w:pPr>
              <w:pStyle w:val="Standardtext"/>
              <w:spacing w:after="0" w:line="240" w:lineRule="auto"/>
            </w:pPr>
            <w:r w:rsidRPr="00F672AD">
              <w:t xml:space="preserve">      "name": "Ram Prasad",</w:t>
            </w:r>
          </w:p>
          <w:p w14:paraId="0E41B73E" w14:textId="77777777" w:rsidR="00814271" w:rsidRPr="00F672AD" w:rsidRDefault="000C6D67">
            <w:pPr>
              <w:pStyle w:val="Standardtext"/>
              <w:spacing w:after="0" w:line="240" w:lineRule="auto"/>
            </w:pPr>
            <w:r w:rsidRPr="00F672AD">
              <w:t xml:space="preserve">      "maskedAcctNumber": "XXXXXXXX0880",</w:t>
            </w:r>
          </w:p>
          <w:p w14:paraId="0A1F7F12" w14:textId="77777777" w:rsidR="00814271" w:rsidRPr="00F672AD" w:rsidRDefault="000C6D67">
            <w:pPr>
              <w:pStyle w:val="Standardtext"/>
              <w:spacing w:after="0" w:line="240" w:lineRule="auto"/>
            </w:pPr>
            <w:r w:rsidRPr="00F672AD">
              <w:t xml:space="preserve">      "mmid": "9056014",</w:t>
            </w:r>
          </w:p>
          <w:p w14:paraId="755A9C32" w14:textId="77777777" w:rsidR="00814271" w:rsidRPr="00F672AD" w:rsidRDefault="000C6D67">
            <w:pPr>
              <w:pStyle w:val="Standardtext"/>
              <w:spacing w:after="0" w:line="240" w:lineRule="auto"/>
            </w:pPr>
            <w:r w:rsidRPr="00F672AD">
              <w:t xml:space="preserve">      "aeba": "Y",</w:t>
            </w:r>
          </w:p>
          <w:p w14:paraId="30270F05" w14:textId="77777777" w:rsidR="00814271" w:rsidRPr="00F672AD" w:rsidRDefault="000C6D67">
            <w:pPr>
              <w:pStyle w:val="Standardtext"/>
              <w:spacing w:after="0" w:line="240" w:lineRule="auto"/>
              <w:rPr>
                <w:strike/>
              </w:rPr>
            </w:pPr>
            <w:r w:rsidRPr="00F672AD">
              <w:t xml:space="preserve">      "mbeba": "Y",</w:t>
            </w:r>
          </w:p>
          <w:p w14:paraId="6577F92C" w14:textId="77777777" w:rsidR="00814271" w:rsidRPr="00F672AD" w:rsidRDefault="000C6D67">
            <w:pPr>
              <w:pStyle w:val="Standardtext"/>
              <w:spacing w:after="0" w:line="240" w:lineRule="auto"/>
            </w:pPr>
            <w:r w:rsidRPr="00F672AD">
              <w:t xml:space="preserve">      "credsAllowedList": [</w:t>
            </w:r>
          </w:p>
          <w:p w14:paraId="469EFC54" w14:textId="77777777" w:rsidR="00814271" w:rsidRPr="00F672AD" w:rsidRDefault="000C6D67">
            <w:pPr>
              <w:pStyle w:val="Standardtext"/>
              <w:spacing w:after="0" w:line="240" w:lineRule="auto"/>
            </w:pPr>
            <w:r w:rsidRPr="00F672AD">
              <w:t xml:space="preserve">        {</w:t>
            </w:r>
          </w:p>
          <w:p w14:paraId="5C42F935" w14:textId="77777777" w:rsidR="00814271" w:rsidRPr="00F672AD" w:rsidRDefault="000C6D67">
            <w:pPr>
              <w:pStyle w:val="Standardtext"/>
              <w:spacing w:after="0" w:line="240" w:lineRule="auto"/>
            </w:pPr>
            <w:r w:rsidRPr="00F672AD">
              <w:t xml:space="preserve">          "dLength": 6,</w:t>
            </w:r>
          </w:p>
          <w:p w14:paraId="105F462A" w14:textId="77777777" w:rsidR="00814271" w:rsidRPr="00F672AD" w:rsidRDefault="000C6D67">
            <w:pPr>
              <w:pStyle w:val="Standardtext"/>
              <w:spacing w:after="0" w:line="240" w:lineRule="auto"/>
            </w:pPr>
            <w:r w:rsidRPr="00F672AD">
              <w:t xml:space="preserve">          "dType": "Numeric",</w:t>
            </w:r>
          </w:p>
          <w:p w14:paraId="32137FEB" w14:textId="77777777" w:rsidR="00814271" w:rsidRPr="00F672AD" w:rsidRDefault="000C6D67">
            <w:pPr>
              <w:pStyle w:val="Standardtext"/>
              <w:spacing w:after="0" w:line="240" w:lineRule="auto"/>
            </w:pPr>
            <w:r w:rsidRPr="00F672AD">
              <w:t xml:space="preserve">          "subType": "MPIN",</w:t>
            </w:r>
          </w:p>
          <w:p w14:paraId="311F18DD" w14:textId="77777777" w:rsidR="00814271" w:rsidRPr="00F672AD" w:rsidRDefault="000C6D67">
            <w:pPr>
              <w:pStyle w:val="Standardtext"/>
              <w:spacing w:after="0" w:line="240" w:lineRule="auto"/>
            </w:pPr>
            <w:r w:rsidRPr="00F672AD">
              <w:t xml:space="preserve">          "type": "PIN"</w:t>
            </w:r>
          </w:p>
          <w:p w14:paraId="11099C7F" w14:textId="77777777" w:rsidR="00814271" w:rsidRPr="00F672AD" w:rsidRDefault="000C6D67">
            <w:pPr>
              <w:pStyle w:val="Standardtext"/>
              <w:spacing w:after="0" w:line="240" w:lineRule="auto"/>
            </w:pPr>
            <w:r w:rsidRPr="00F672AD">
              <w:t xml:space="preserve">        }</w:t>
            </w:r>
          </w:p>
          <w:p w14:paraId="38C56F2E" w14:textId="77777777" w:rsidR="00814271" w:rsidRPr="00F672AD" w:rsidRDefault="000C6D67">
            <w:pPr>
              <w:pStyle w:val="Standardtext"/>
              <w:spacing w:after="0" w:line="240" w:lineRule="auto"/>
            </w:pPr>
            <w:r w:rsidRPr="00F672AD">
              <w:t xml:space="preserve">      ]</w:t>
            </w:r>
          </w:p>
          <w:p w14:paraId="094716A6" w14:textId="77777777" w:rsidR="00814271" w:rsidRPr="00F672AD" w:rsidRDefault="000C6D67">
            <w:pPr>
              <w:pStyle w:val="Standardtext"/>
              <w:spacing w:after="0" w:line="240" w:lineRule="auto"/>
            </w:pPr>
            <w:r w:rsidRPr="00F672AD">
              <w:lastRenderedPageBreak/>
              <w:t xml:space="preserve">    }</w:t>
            </w:r>
          </w:p>
          <w:p w14:paraId="073C971B" w14:textId="77777777" w:rsidR="00814271" w:rsidRPr="00F672AD" w:rsidRDefault="000C6D67">
            <w:pPr>
              <w:pStyle w:val="Standardtext"/>
              <w:spacing w:after="0" w:line="240" w:lineRule="auto"/>
            </w:pPr>
            <w:r w:rsidRPr="00F672AD">
              <w:t xml:space="preserve">  ]</w:t>
            </w:r>
          </w:p>
          <w:p w14:paraId="3A7D8E26" w14:textId="77777777" w:rsidR="00814271" w:rsidRPr="00F672AD" w:rsidRDefault="000C6D67">
            <w:pPr>
              <w:pStyle w:val="Standardtext"/>
              <w:spacing w:after="0" w:line="240" w:lineRule="auto"/>
            </w:pPr>
            <w:r w:rsidRPr="00F672AD">
              <w:t>}</w:t>
            </w:r>
          </w:p>
        </w:tc>
      </w:tr>
    </w:tbl>
    <w:p w14:paraId="3E4292E7" w14:textId="77777777" w:rsidR="00814271" w:rsidRPr="00F672AD" w:rsidRDefault="00814271">
      <w:pPr>
        <w:pStyle w:val="Standardtext"/>
        <w:rPr>
          <w:b/>
          <w:u w:val="single"/>
        </w:rPr>
      </w:pPr>
    </w:p>
    <w:p w14:paraId="1B0A8641" w14:textId="77777777" w:rsidR="00814271" w:rsidRPr="00F672AD" w:rsidRDefault="000C6D67">
      <w:pPr>
        <w:pStyle w:val="Heading2"/>
        <w:ind w:left="1120"/>
      </w:pPr>
      <w:bookmarkStart w:id="88" w:name="_Toc195548668"/>
      <w:r w:rsidRPr="00F672AD">
        <w:t>RemoveAccount</w:t>
      </w:r>
      <w:bookmarkEnd w:id="88"/>
      <w:r w:rsidRPr="00F672AD">
        <w:t xml:space="preserve"> </w:t>
      </w:r>
    </w:p>
    <w:p w14:paraId="7DCD3963" w14:textId="77777777" w:rsidR="00814271" w:rsidRPr="00F672AD" w:rsidRDefault="000C6D67">
      <w:pPr>
        <w:pStyle w:val="Standardtext"/>
      </w:pPr>
      <w:r w:rsidRPr="00F672AD">
        <w:t>This API will be used by the channel to remove the customer account.</w:t>
      </w:r>
    </w:p>
    <w:p w14:paraId="451F79A2" w14:textId="77777777" w:rsidR="00814271" w:rsidRPr="00F672AD" w:rsidRDefault="000C6D67">
      <w:pPr>
        <w:pStyle w:val="Heading3"/>
      </w:pPr>
      <w:bookmarkStart w:id="89" w:name="_Toc195548669"/>
      <w:r w:rsidRPr="00F672AD">
        <w:t>Request Format</w:t>
      </w:r>
      <w:bookmarkEnd w:id="89"/>
    </w:p>
    <w:p w14:paraId="638A20A1"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927"/>
        <w:gridCol w:w="44"/>
        <w:gridCol w:w="886"/>
        <w:gridCol w:w="942"/>
        <w:gridCol w:w="653"/>
        <w:gridCol w:w="387"/>
        <w:gridCol w:w="4178"/>
      </w:tblGrid>
      <w:tr w:rsidR="00814271" w:rsidRPr="00F672AD" w14:paraId="754660DC"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Mar>
              <w:top w:w="0" w:type="dxa"/>
              <w:bottom w:w="0" w:type="dxa"/>
            </w:tcMar>
          </w:tcPr>
          <w:p w14:paraId="4512A617"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17" w:type="pct"/>
            <w:gridSpan w:val="2"/>
            <w:tcBorders>
              <w:top w:val="none" w:sz="0" w:space="0" w:color="auto"/>
              <w:left w:val="none" w:sz="0" w:space="0" w:color="auto"/>
              <w:bottom w:val="none" w:sz="0" w:space="0" w:color="auto"/>
              <w:right w:val="none" w:sz="0" w:space="0" w:color="auto"/>
            </w:tcBorders>
            <w:tcMar>
              <w:top w:w="0" w:type="dxa"/>
              <w:bottom w:w="0" w:type="dxa"/>
            </w:tcMar>
          </w:tcPr>
          <w:p w14:paraId="777AA5E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23" w:type="pct"/>
            <w:tcBorders>
              <w:top w:val="none" w:sz="0" w:space="0" w:color="auto"/>
              <w:left w:val="none" w:sz="0" w:space="0" w:color="auto"/>
              <w:bottom w:val="none" w:sz="0" w:space="0" w:color="auto"/>
              <w:right w:val="none" w:sz="0" w:space="0" w:color="auto"/>
            </w:tcBorders>
            <w:tcMar>
              <w:top w:w="0" w:type="dxa"/>
              <w:bottom w:w="0" w:type="dxa"/>
            </w:tcMar>
          </w:tcPr>
          <w:p w14:paraId="373AADA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2" w:type="pct"/>
            <w:tcBorders>
              <w:top w:val="none" w:sz="0" w:space="0" w:color="auto"/>
              <w:left w:val="none" w:sz="0" w:space="0" w:color="auto"/>
              <w:bottom w:val="none" w:sz="0" w:space="0" w:color="auto"/>
              <w:right w:val="none" w:sz="0" w:space="0" w:color="auto"/>
            </w:tcBorders>
            <w:tcMar>
              <w:top w:w="0" w:type="dxa"/>
              <w:bottom w:w="0" w:type="dxa"/>
            </w:tcMar>
          </w:tcPr>
          <w:p w14:paraId="61250F3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30" w:type="pct"/>
            <w:gridSpan w:val="2"/>
            <w:tcBorders>
              <w:top w:val="none" w:sz="0" w:space="0" w:color="auto"/>
              <w:left w:val="none" w:sz="0" w:space="0" w:color="auto"/>
              <w:bottom w:val="none" w:sz="0" w:space="0" w:color="auto"/>
              <w:right w:val="none" w:sz="0" w:space="0" w:color="auto"/>
            </w:tcBorders>
            <w:tcMar>
              <w:top w:w="0" w:type="dxa"/>
              <w:bottom w:w="0" w:type="dxa"/>
            </w:tcMar>
          </w:tcPr>
          <w:p w14:paraId="65C5EDF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5F57DF5"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27FED31B"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3B3E08DA"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65EE2753" w14:textId="77777777" w:rsidR="00814271" w:rsidRPr="00F672AD" w:rsidRDefault="000C6D67">
            <w:pPr>
              <w:pStyle w:val="Standardtext"/>
              <w:spacing w:after="0" w:line="240" w:lineRule="auto"/>
              <w:jc w:val="left"/>
              <w:rPr>
                <w:bCs w:val="0"/>
              </w:rPr>
            </w:pPr>
            <w:r w:rsidRPr="00F672AD">
              <w:rPr>
                <w:b w:val="0"/>
              </w:rPr>
              <w:t>reqId</w:t>
            </w:r>
          </w:p>
        </w:tc>
        <w:tc>
          <w:tcPr>
            <w:tcW w:w="517" w:type="pct"/>
            <w:gridSpan w:val="2"/>
          </w:tcPr>
          <w:p w14:paraId="7C6776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284502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2" w:type="pct"/>
          </w:tcPr>
          <w:p w14:paraId="7A8ADB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3C2039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0064879"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55E6720E" w14:textId="77777777" w:rsidR="00814271" w:rsidRPr="00F672AD" w:rsidRDefault="000C6D67">
            <w:pPr>
              <w:pStyle w:val="Standardtext"/>
              <w:spacing w:after="0" w:line="240" w:lineRule="auto"/>
              <w:jc w:val="left"/>
              <w:rPr>
                <w:bCs w:val="0"/>
              </w:rPr>
            </w:pPr>
            <w:r w:rsidRPr="00F672AD">
              <w:rPr>
                <w:b w:val="0"/>
              </w:rPr>
              <w:t>userId</w:t>
            </w:r>
          </w:p>
        </w:tc>
        <w:tc>
          <w:tcPr>
            <w:tcW w:w="517" w:type="pct"/>
            <w:gridSpan w:val="2"/>
          </w:tcPr>
          <w:p w14:paraId="04B25B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496484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2" w:type="pct"/>
          </w:tcPr>
          <w:p w14:paraId="304062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310A4F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3A305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4188BA0"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1C1727FF" w14:textId="77777777" w:rsidR="00814271" w:rsidRPr="00F672AD" w:rsidRDefault="000C6D67">
            <w:pPr>
              <w:pStyle w:val="Standardtext"/>
              <w:spacing w:after="0" w:line="240" w:lineRule="auto"/>
              <w:jc w:val="left"/>
              <w:rPr>
                <w:bCs w:val="0"/>
              </w:rPr>
            </w:pPr>
            <w:r w:rsidRPr="00F672AD">
              <w:rPr>
                <w:b w:val="0"/>
              </w:rPr>
              <w:t>version</w:t>
            </w:r>
          </w:p>
        </w:tc>
        <w:tc>
          <w:tcPr>
            <w:tcW w:w="517" w:type="pct"/>
            <w:gridSpan w:val="2"/>
          </w:tcPr>
          <w:p w14:paraId="3F6613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4A086D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2" w:type="pct"/>
          </w:tcPr>
          <w:p w14:paraId="406DD9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514EB8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508E2D9A"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4CB14FD1" w14:textId="77777777" w:rsidR="00814271" w:rsidRPr="00F672AD" w:rsidRDefault="000C6D67">
            <w:pPr>
              <w:pStyle w:val="Standardtext"/>
              <w:spacing w:after="0" w:line="240" w:lineRule="auto"/>
              <w:jc w:val="left"/>
              <w:rPr>
                <w:bCs w:val="0"/>
              </w:rPr>
            </w:pPr>
            <w:r w:rsidRPr="00F672AD">
              <w:rPr>
                <w:b w:val="0"/>
              </w:rPr>
              <w:t>clientId</w:t>
            </w:r>
          </w:p>
        </w:tc>
        <w:tc>
          <w:tcPr>
            <w:tcW w:w="517" w:type="pct"/>
            <w:gridSpan w:val="2"/>
          </w:tcPr>
          <w:p w14:paraId="494FE4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190AAC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2" w:type="pct"/>
          </w:tcPr>
          <w:p w14:paraId="4984A9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017715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7FE5E661"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79784BE1" w14:textId="77777777" w:rsidR="00814271" w:rsidRPr="00F672AD" w:rsidRDefault="000C6D67">
            <w:pPr>
              <w:pStyle w:val="Standardtext"/>
              <w:spacing w:after="0" w:line="240" w:lineRule="auto"/>
              <w:jc w:val="left"/>
              <w:rPr>
                <w:bCs w:val="0"/>
              </w:rPr>
            </w:pPr>
            <w:r w:rsidRPr="00F672AD">
              <w:rPr>
                <w:b w:val="0"/>
              </w:rPr>
              <w:t>channel</w:t>
            </w:r>
          </w:p>
        </w:tc>
        <w:tc>
          <w:tcPr>
            <w:tcW w:w="517" w:type="pct"/>
            <w:gridSpan w:val="2"/>
          </w:tcPr>
          <w:p w14:paraId="1703E1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0AE972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2" w:type="pct"/>
          </w:tcPr>
          <w:p w14:paraId="38DC1C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6F3C85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77AD8C3"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31C4206F" w14:textId="77777777" w:rsidR="00814271" w:rsidRPr="00F672AD" w:rsidRDefault="000C6D67">
            <w:pPr>
              <w:pStyle w:val="Standardtext"/>
              <w:spacing w:after="0" w:line="240" w:lineRule="auto"/>
              <w:jc w:val="left"/>
              <w:rPr>
                <w:bCs w:val="0"/>
              </w:rPr>
            </w:pPr>
            <w:r w:rsidRPr="00F672AD">
              <w:rPr>
                <w:b w:val="0"/>
              </w:rPr>
              <w:t>timestamp</w:t>
            </w:r>
          </w:p>
        </w:tc>
        <w:tc>
          <w:tcPr>
            <w:tcW w:w="517" w:type="pct"/>
            <w:gridSpan w:val="2"/>
          </w:tcPr>
          <w:p w14:paraId="4C1D0C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116CE4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2" w:type="pct"/>
          </w:tcPr>
          <w:p w14:paraId="1980FB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0" w:type="pct"/>
            <w:gridSpan w:val="2"/>
          </w:tcPr>
          <w:p w14:paraId="042B2D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7EBA00C2" w14:textId="77777777" w:rsidTr="00B07C07">
        <w:tc>
          <w:tcPr>
            <w:cnfStyle w:val="001000000000" w:firstRow="0" w:lastRow="0" w:firstColumn="1" w:lastColumn="0" w:oddVBand="0" w:evenVBand="0" w:oddHBand="0" w:evenHBand="0" w:firstRowFirstColumn="0" w:firstRowLastColumn="0" w:lastRowFirstColumn="0" w:lastRowLastColumn="0"/>
            <w:tcW w:w="1069" w:type="pct"/>
            <w:tcBorders>
              <w:top w:val="none" w:sz="0" w:space="0" w:color="auto"/>
              <w:left w:val="none" w:sz="0" w:space="0" w:color="auto"/>
              <w:bottom w:val="none" w:sz="0" w:space="0" w:color="auto"/>
              <w:right w:val="none" w:sz="0" w:space="0" w:color="auto"/>
            </w:tcBorders>
          </w:tcPr>
          <w:p w14:paraId="0EDA77BA" w14:textId="77777777" w:rsidR="00814271" w:rsidRPr="00F672AD" w:rsidRDefault="000C6D67">
            <w:pPr>
              <w:pStyle w:val="Standardtext"/>
              <w:spacing w:after="0" w:line="240" w:lineRule="auto"/>
              <w:jc w:val="left"/>
              <w:rPr>
                <w:bCs w:val="0"/>
              </w:rPr>
            </w:pPr>
            <w:r w:rsidRPr="00F672AD">
              <w:rPr>
                <w:b w:val="0"/>
              </w:rPr>
              <w:t>hmac</w:t>
            </w:r>
          </w:p>
        </w:tc>
        <w:tc>
          <w:tcPr>
            <w:tcW w:w="517" w:type="pct"/>
            <w:gridSpan w:val="2"/>
          </w:tcPr>
          <w:p w14:paraId="6E2FC7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3" w:type="pct"/>
          </w:tcPr>
          <w:p w14:paraId="3A093F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2" w:type="pct"/>
          </w:tcPr>
          <w:p w14:paraId="0FC89D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0" w:type="pct"/>
            <w:gridSpan w:val="2"/>
          </w:tcPr>
          <w:p w14:paraId="1E56B0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92B5A23" w14:textId="77777777" w:rsidTr="00B07C07">
        <w:tc>
          <w:tcPr>
            <w:cnfStyle w:val="001000000000" w:firstRow="0" w:lastRow="0" w:firstColumn="1" w:lastColumn="0" w:oddVBand="0" w:evenVBand="0" w:oddHBand="0" w:evenHBand="0" w:firstRowFirstColumn="0" w:firstRowLastColumn="0" w:lastRowFirstColumn="0" w:lastRowLastColumn="0"/>
            <w:tcW w:w="5000" w:type="pct"/>
            <w:gridSpan w:val="7"/>
            <w:tcBorders>
              <w:top w:val="none" w:sz="0" w:space="0" w:color="auto"/>
              <w:left w:val="none" w:sz="0" w:space="0" w:color="auto"/>
              <w:bottom w:val="none" w:sz="0" w:space="0" w:color="auto"/>
              <w:right w:val="none" w:sz="0" w:space="0" w:color="auto"/>
            </w:tcBorders>
          </w:tcPr>
          <w:p w14:paraId="40BC0C29"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65CDA35E" w14:textId="77777777" w:rsidTr="00B07C07">
        <w:tc>
          <w:tcPr>
            <w:cnfStyle w:val="001000000000" w:firstRow="0" w:lastRow="0" w:firstColumn="1" w:lastColumn="0" w:oddVBand="0" w:evenVBand="0" w:oddHBand="0" w:evenHBand="0" w:firstRowFirstColumn="0" w:firstRowLastColumn="0" w:lastRowFirstColumn="0" w:lastRowLastColumn="0"/>
            <w:tcW w:w="1094" w:type="pct"/>
            <w:gridSpan w:val="2"/>
            <w:tcBorders>
              <w:top w:val="none" w:sz="0" w:space="0" w:color="auto"/>
              <w:left w:val="none" w:sz="0" w:space="0" w:color="auto"/>
              <w:bottom w:val="none" w:sz="0" w:space="0" w:color="auto"/>
              <w:right w:val="none" w:sz="0" w:space="0" w:color="auto"/>
            </w:tcBorders>
          </w:tcPr>
          <w:p w14:paraId="5F2DB100" w14:textId="77777777" w:rsidR="00814271" w:rsidRPr="00F672AD" w:rsidRDefault="000C6D67">
            <w:pPr>
              <w:pStyle w:val="Standardtext"/>
              <w:spacing w:after="0" w:line="240" w:lineRule="auto"/>
              <w:jc w:val="left"/>
              <w:rPr>
                <w:bCs w:val="0"/>
              </w:rPr>
            </w:pPr>
            <w:r w:rsidRPr="00F672AD">
              <w:rPr>
                <w:b w:val="0"/>
              </w:rPr>
              <w:t>acctNumber</w:t>
            </w:r>
          </w:p>
        </w:tc>
        <w:tc>
          <w:tcPr>
            <w:tcW w:w="1015" w:type="pct"/>
            <w:gridSpan w:val="2"/>
          </w:tcPr>
          <w:p w14:paraId="76EC47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362" w:type="pct"/>
          </w:tcPr>
          <w:p w14:paraId="617A5F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212" w:type="pct"/>
          </w:tcPr>
          <w:p w14:paraId="2EB44B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18" w:type="pct"/>
          </w:tcPr>
          <w:p w14:paraId="55B6ED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021232B1" w14:textId="77777777" w:rsidTr="00B07C07">
        <w:tc>
          <w:tcPr>
            <w:cnfStyle w:val="001000000000" w:firstRow="0" w:lastRow="0" w:firstColumn="1" w:lastColumn="0" w:oddVBand="0" w:evenVBand="0" w:oddHBand="0" w:evenHBand="0" w:firstRowFirstColumn="0" w:firstRowLastColumn="0" w:lastRowFirstColumn="0" w:lastRowLastColumn="0"/>
            <w:tcW w:w="1094" w:type="pct"/>
            <w:gridSpan w:val="2"/>
            <w:tcBorders>
              <w:top w:val="none" w:sz="0" w:space="0" w:color="auto"/>
              <w:left w:val="none" w:sz="0" w:space="0" w:color="auto"/>
              <w:bottom w:val="none" w:sz="0" w:space="0" w:color="auto"/>
              <w:right w:val="none" w:sz="0" w:space="0" w:color="auto"/>
            </w:tcBorders>
          </w:tcPr>
          <w:p w14:paraId="1D013B72" w14:textId="77777777" w:rsidR="00814271" w:rsidRPr="00F672AD" w:rsidRDefault="000C6D67">
            <w:pPr>
              <w:pStyle w:val="Standardtext"/>
              <w:spacing w:after="0" w:line="240" w:lineRule="auto"/>
              <w:jc w:val="left"/>
              <w:rPr>
                <w:bCs w:val="0"/>
              </w:rPr>
            </w:pPr>
            <w:r w:rsidRPr="00F672AD">
              <w:rPr>
                <w:b w:val="0"/>
              </w:rPr>
              <w:t>ifsc</w:t>
            </w:r>
          </w:p>
        </w:tc>
        <w:tc>
          <w:tcPr>
            <w:tcW w:w="1015" w:type="pct"/>
            <w:gridSpan w:val="2"/>
          </w:tcPr>
          <w:p w14:paraId="535246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362" w:type="pct"/>
          </w:tcPr>
          <w:p w14:paraId="165EDE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212" w:type="pct"/>
          </w:tcPr>
          <w:p w14:paraId="50912D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18" w:type="pct"/>
          </w:tcPr>
          <w:p w14:paraId="6C9A9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bl>
    <w:p w14:paraId="0F2F5133" w14:textId="77777777" w:rsidR="00814271" w:rsidRPr="00F672AD" w:rsidRDefault="00814271">
      <w:pPr>
        <w:pStyle w:val="Standardtext"/>
      </w:pPr>
    </w:p>
    <w:p w14:paraId="254ABB0B" w14:textId="77777777" w:rsidR="00814271" w:rsidRPr="00F672AD" w:rsidRDefault="000C6D67">
      <w:pPr>
        <w:pStyle w:val="Heading3"/>
      </w:pPr>
      <w:bookmarkStart w:id="90" w:name="_Toc195548670"/>
      <w:r w:rsidRPr="00F672AD">
        <w:t>Response Format</w:t>
      </w:r>
      <w:bookmarkEnd w:id="90"/>
    </w:p>
    <w:p w14:paraId="3EF6513D"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2E61A807" w14:textId="77777777" w:rsidTr="00B07C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0A976C8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6E2A2E1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6336D5A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49B096B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16935CF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096DAB3"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377CE89"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63B4E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C3546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2D92D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0A838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BC4FA26"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650C58B"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63B728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487A0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21721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C6939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999C634"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EBD77B8"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35A6A7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578D6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17C4F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B5FE9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1AA5B6C"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B557343"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83397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E5816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4689C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C38FF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01A8FDE"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F820BA3" w14:textId="77777777" w:rsidR="00814271" w:rsidRPr="00F672AD" w:rsidRDefault="000C6D67">
            <w:pPr>
              <w:pStyle w:val="Standardtext"/>
              <w:spacing w:after="0" w:line="240" w:lineRule="auto"/>
              <w:jc w:val="left"/>
              <w:rPr>
                <w:bCs w:val="0"/>
              </w:rPr>
            </w:pPr>
            <w:r w:rsidRPr="00F672AD">
              <w:rPr>
                <w:b w:val="0"/>
              </w:rPr>
              <w:lastRenderedPageBreak/>
              <w:t>timestamp</w:t>
            </w:r>
          </w:p>
        </w:tc>
        <w:tc>
          <w:tcPr>
            <w:tcW w:w="803" w:type="pct"/>
          </w:tcPr>
          <w:p w14:paraId="5B0538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243D0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EB38A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8CDF4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13F6618" w14:textId="77777777" w:rsidTr="00B07C07">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60E0C3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3F883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FCB9C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1464C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0FEFD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383C764B" w14:textId="77777777" w:rsidR="00814271" w:rsidRPr="00F672AD" w:rsidRDefault="00814271">
      <w:pPr>
        <w:pStyle w:val="Standardtext"/>
      </w:pPr>
    </w:p>
    <w:p w14:paraId="0292F158" w14:textId="77777777" w:rsidR="00814271" w:rsidRPr="00F672AD" w:rsidRDefault="000C6D67">
      <w:pPr>
        <w:pStyle w:val="Heading3"/>
      </w:pPr>
      <w:bookmarkStart w:id="91" w:name="_Toc195548671"/>
      <w:r w:rsidRPr="00F672AD">
        <w:t>Sample Message</w:t>
      </w:r>
      <w:bookmarkEnd w:id="91"/>
    </w:p>
    <w:p w14:paraId="5A416521" w14:textId="77777777" w:rsidR="00814271" w:rsidRPr="00F672AD" w:rsidRDefault="000C6D67">
      <w:pPr>
        <w:pStyle w:val="Standardtext"/>
      </w:pPr>
      <w:r w:rsidRPr="00F672AD">
        <w:rPr>
          <w:b/>
          <w:u w:val="single"/>
        </w:rPr>
        <w:t>URL:</w:t>
      </w:r>
      <w:r w:rsidRPr="00F672AD">
        <w:rPr>
          <w:b/>
        </w:rPr>
        <w:t xml:space="preserve"> </w:t>
      </w:r>
      <w:hyperlink r:id="rId37" w:history="1">
        <w:r w:rsidRPr="00F672AD">
          <w:rPr>
            <w:rStyle w:val="Hyperlink"/>
          </w:rPr>
          <w:t>https://IP:Port/acquirer/user/RemoveAccount</w:t>
        </w:r>
      </w:hyperlink>
    </w:p>
    <w:p w14:paraId="19D18A9E"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9C9EFBF" w14:textId="77777777">
        <w:tc>
          <w:tcPr>
            <w:tcW w:w="9017" w:type="dxa"/>
          </w:tcPr>
          <w:p w14:paraId="16BFA1E6" w14:textId="77777777" w:rsidR="00814271" w:rsidRPr="00F672AD" w:rsidRDefault="000C6D67">
            <w:pPr>
              <w:pStyle w:val="Standardtext"/>
              <w:spacing w:after="0" w:line="240" w:lineRule="auto"/>
            </w:pPr>
            <w:r w:rsidRPr="00F672AD">
              <w:t>{</w:t>
            </w:r>
          </w:p>
          <w:p w14:paraId="50B2A781" w14:textId="77777777" w:rsidR="00814271" w:rsidRPr="00F672AD" w:rsidRDefault="000C6D67">
            <w:pPr>
              <w:pStyle w:val="Standardtext"/>
              <w:spacing w:after="0" w:line="240" w:lineRule="auto"/>
            </w:pPr>
            <w:r w:rsidRPr="00F672AD">
              <w:t xml:space="preserve">  "header": {</w:t>
            </w:r>
          </w:p>
          <w:p w14:paraId="70D0ED7B" w14:textId="77777777" w:rsidR="00814271" w:rsidRPr="00F672AD" w:rsidRDefault="000C6D67">
            <w:pPr>
              <w:pStyle w:val="Standardtext"/>
              <w:spacing w:after="0" w:line="240" w:lineRule="auto"/>
            </w:pPr>
            <w:r w:rsidRPr="00F672AD">
              <w:t xml:space="preserve">    "reqId": "CAC0E32D90C57024DE6B8EF9258571B3E18",</w:t>
            </w:r>
          </w:p>
          <w:p w14:paraId="1A337DEC" w14:textId="77777777" w:rsidR="00814271" w:rsidRPr="00F672AD" w:rsidRDefault="000C6D67">
            <w:pPr>
              <w:pStyle w:val="Standardtext"/>
              <w:spacing w:after="0" w:line="240" w:lineRule="auto"/>
            </w:pPr>
            <w:r w:rsidRPr="00F672AD">
              <w:t xml:space="preserve">    "userId": "918600468133",</w:t>
            </w:r>
          </w:p>
          <w:p w14:paraId="4472927D" w14:textId="77777777" w:rsidR="00814271" w:rsidRPr="00F672AD" w:rsidRDefault="000C6D67">
            <w:pPr>
              <w:pStyle w:val="Standardtext"/>
              <w:spacing w:after="0" w:line="240" w:lineRule="auto"/>
            </w:pPr>
            <w:r w:rsidRPr="00F672AD">
              <w:t xml:space="preserve">    "version": "1",</w:t>
            </w:r>
          </w:p>
          <w:p w14:paraId="7A6A9162" w14:textId="77777777" w:rsidR="00814271" w:rsidRPr="00F672AD" w:rsidRDefault="000C6D67">
            <w:pPr>
              <w:pStyle w:val="Standardtext"/>
              <w:spacing w:after="0" w:line="240" w:lineRule="auto"/>
            </w:pPr>
            <w:r w:rsidRPr="00F672AD">
              <w:t xml:space="preserve">    "clientId": "TID1234567890",</w:t>
            </w:r>
          </w:p>
          <w:p w14:paraId="655863D8" w14:textId="77777777" w:rsidR="00814271" w:rsidRPr="00F672AD" w:rsidRDefault="000C6D67">
            <w:pPr>
              <w:pStyle w:val="Standardtext"/>
              <w:spacing w:after="0" w:line="240" w:lineRule="auto"/>
            </w:pPr>
            <w:r w:rsidRPr="00F672AD">
              <w:t xml:space="preserve">    "channel": "MOB",</w:t>
            </w:r>
          </w:p>
          <w:p w14:paraId="0AFB506E" w14:textId="77777777" w:rsidR="00814271" w:rsidRPr="00F672AD" w:rsidRDefault="000C6D67">
            <w:pPr>
              <w:pStyle w:val="Standardtext"/>
              <w:spacing w:after="0" w:line="240" w:lineRule="auto"/>
            </w:pPr>
            <w:r w:rsidRPr="00F672AD">
              <w:t xml:space="preserve">    "timestamp": "2022-12-29T10:33:42.555Z",</w:t>
            </w:r>
          </w:p>
          <w:p w14:paraId="66494235" w14:textId="77777777" w:rsidR="00814271" w:rsidRPr="00F672AD" w:rsidRDefault="000C6D67">
            <w:pPr>
              <w:pStyle w:val="Standardtext"/>
              <w:spacing w:after="0" w:line="240" w:lineRule="auto"/>
            </w:pPr>
            <w:r w:rsidRPr="00F672AD">
              <w:t xml:space="preserve">    "hmac": "95CAD7C45D4A7452A7FC94AADBD62349DEDBC5B55EF"</w:t>
            </w:r>
          </w:p>
          <w:p w14:paraId="237DD894" w14:textId="77777777" w:rsidR="00814271" w:rsidRPr="00F672AD" w:rsidRDefault="000C6D67">
            <w:pPr>
              <w:pStyle w:val="Standardtext"/>
              <w:spacing w:after="0" w:line="240" w:lineRule="auto"/>
            </w:pPr>
            <w:r w:rsidRPr="00F672AD">
              <w:t xml:space="preserve">  },</w:t>
            </w:r>
          </w:p>
          <w:p w14:paraId="2DEA59C4" w14:textId="77777777" w:rsidR="00814271" w:rsidRPr="00F672AD" w:rsidRDefault="000C6D67">
            <w:pPr>
              <w:pStyle w:val="Standardtext"/>
              <w:spacing w:after="0" w:line="240" w:lineRule="auto"/>
            </w:pPr>
            <w:r w:rsidRPr="00F672AD">
              <w:t xml:space="preserve">  "account": {</w:t>
            </w:r>
          </w:p>
          <w:p w14:paraId="1282904B" w14:textId="77777777" w:rsidR="00814271" w:rsidRPr="00F672AD" w:rsidRDefault="000C6D67">
            <w:pPr>
              <w:pStyle w:val="Standardtext"/>
              <w:spacing w:after="0" w:line="240" w:lineRule="auto"/>
            </w:pPr>
            <w:r w:rsidRPr="00F672AD">
              <w:t xml:space="preserve">    "acctNumber": "238010000880",</w:t>
            </w:r>
          </w:p>
          <w:p w14:paraId="35E649CA" w14:textId="77777777" w:rsidR="00814271" w:rsidRPr="00F672AD" w:rsidRDefault="000C6D67">
            <w:pPr>
              <w:pStyle w:val="Standardtext"/>
              <w:spacing w:after="0" w:line="240" w:lineRule="auto"/>
            </w:pPr>
            <w:r w:rsidRPr="00F672AD">
              <w:t xml:space="preserve">    "ifsc": "HDFC0000101"</w:t>
            </w:r>
          </w:p>
          <w:p w14:paraId="5EA99B3B" w14:textId="77777777" w:rsidR="00814271" w:rsidRPr="00F672AD" w:rsidRDefault="000C6D67">
            <w:pPr>
              <w:pStyle w:val="Standardtext"/>
              <w:spacing w:after="0" w:line="240" w:lineRule="auto"/>
            </w:pPr>
            <w:r w:rsidRPr="00F672AD">
              <w:t xml:space="preserve">  }</w:t>
            </w:r>
          </w:p>
          <w:p w14:paraId="2BB4FFE6" w14:textId="77777777" w:rsidR="00814271" w:rsidRPr="00F672AD" w:rsidRDefault="000C6D67">
            <w:pPr>
              <w:pStyle w:val="Standardtext"/>
              <w:spacing w:after="0" w:line="240" w:lineRule="auto"/>
            </w:pPr>
            <w:r w:rsidRPr="00F672AD">
              <w:t>}</w:t>
            </w:r>
          </w:p>
        </w:tc>
      </w:tr>
    </w:tbl>
    <w:p w14:paraId="32FF6062" w14:textId="77777777" w:rsidR="00814271" w:rsidRPr="00F672AD" w:rsidRDefault="00814271">
      <w:pPr>
        <w:pStyle w:val="Standardtext"/>
        <w:rPr>
          <w:b/>
          <w:u w:val="single"/>
        </w:rPr>
      </w:pPr>
    </w:p>
    <w:p w14:paraId="0A215BF5"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6192348" w14:textId="77777777">
        <w:tc>
          <w:tcPr>
            <w:tcW w:w="9017" w:type="dxa"/>
          </w:tcPr>
          <w:p w14:paraId="3CD17D00" w14:textId="77777777" w:rsidR="00814271" w:rsidRPr="00F672AD" w:rsidRDefault="000C6D67">
            <w:pPr>
              <w:pStyle w:val="Standardtext"/>
              <w:spacing w:after="0" w:line="240" w:lineRule="auto"/>
            </w:pPr>
            <w:r w:rsidRPr="00F672AD">
              <w:t>{</w:t>
            </w:r>
          </w:p>
          <w:p w14:paraId="4BB54F47" w14:textId="77777777" w:rsidR="00814271" w:rsidRPr="00F672AD" w:rsidRDefault="000C6D67">
            <w:pPr>
              <w:pStyle w:val="Standardtext"/>
              <w:spacing w:after="0" w:line="240" w:lineRule="auto"/>
            </w:pPr>
            <w:r w:rsidRPr="00F672AD">
              <w:t xml:space="preserve">  "status": 200,</w:t>
            </w:r>
          </w:p>
          <w:p w14:paraId="05AF2E50" w14:textId="77777777" w:rsidR="00814271" w:rsidRPr="00F672AD" w:rsidRDefault="000C6D67">
            <w:pPr>
              <w:pStyle w:val="Standardtext"/>
              <w:spacing w:after="0" w:line="240" w:lineRule="auto"/>
            </w:pPr>
            <w:r w:rsidRPr="00F672AD">
              <w:t xml:space="preserve">  "message": "OK",</w:t>
            </w:r>
          </w:p>
          <w:p w14:paraId="2C906C89" w14:textId="77777777" w:rsidR="00814271" w:rsidRPr="00F672AD" w:rsidRDefault="000C6D67">
            <w:pPr>
              <w:pStyle w:val="Standardtext"/>
              <w:spacing w:after="0" w:line="240" w:lineRule="auto"/>
            </w:pPr>
            <w:r w:rsidRPr="00F672AD">
              <w:t xml:space="preserve">  "error": "00",</w:t>
            </w:r>
          </w:p>
          <w:p w14:paraId="3BA08376" w14:textId="77777777" w:rsidR="00814271" w:rsidRPr="00F672AD" w:rsidRDefault="000C6D67">
            <w:pPr>
              <w:pStyle w:val="Standardtext"/>
              <w:spacing w:after="0" w:line="240" w:lineRule="auto"/>
            </w:pPr>
            <w:r w:rsidRPr="00F672AD">
              <w:t xml:space="preserve">  "reqId": "CSB19B89EC98B8946C79B25576106231737",</w:t>
            </w:r>
          </w:p>
          <w:p w14:paraId="17E0087B" w14:textId="77777777" w:rsidR="00814271" w:rsidRPr="00F672AD" w:rsidRDefault="000C6D67">
            <w:pPr>
              <w:pStyle w:val="Standardtext"/>
              <w:spacing w:after="0" w:line="240" w:lineRule="auto"/>
            </w:pPr>
            <w:r w:rsidRPr="00F672AD">
              <w:t xml:space="preserve">  "timestamp": "2022-12-29T05:38:31.216Z",</w:t>
            </w:r>
          </w:p>
          <w:p w14:paraId="08B21C85" w14:textId="77777777" w:rsidR="00814271" w:rsidRPr="00F672AD" w:rsidRDefault="000C6D67">
            <w:pPr>
              <w:pStyle w:val="Standardtext"/>
              <w:spacing w:after="0" w:line="240" w:lineRule="auto"/>
            </w:pPr>
            <w:r w:rsidRPr="00F672AD">
              <w:t xml:space="preserve">  "hmac": "95CAD7C45D4A7452A7FC94AADBD62349DEDBC5B55EF"</w:t>
            </w:r>
          </w:p>
          <w:p w14:paraId="33FCD8E2" w14:textId="77777777" w:rsidR="00814271" w:rsidRPr="00F672AD" w:rsidRDefault="000C6D67">
            <w:pPr>
              <w:pStyle w:val="Standardtext"/>
              <w:spacing w:after="0" w:line="240" w:lineRule="auto"/>
            </w:pPr>
            <w:r w:rsidRPr="00F672AD">
              <w:t>}</w:t>
            </w:r>
          </w:p>
        </w:tc>
      </w:tr>
    </w:tbl>
    <w:p w14:paraId="0D6B3815" w14:textId="77777777" w:rsidR="00814271" w:rsidRPr="00F672AD" w:rsidRDefault="00814271">
      <w:pPr>
        <w:pStyle w:val="Standardtext"/>
      </w:pPr>
    </w:p>
    <w:p w14:paraId="65533693"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4461810A" w14:textId="77777777" w:rsidR="00814271" w:rsidRPr="00F672AD" w:rsidRDefault="000C6D67">
      <w:pPr>
        <w:pStyle w:val="Heading2"/>
        <w:ind w:left="1120"/>
      </w:pPr>
      <w:bookmarkStart w:id="92" w:name="_Toc195548672"/>
      <w:r w:rsidRPr="00F672AD">
        <w:lastRenderedPageBreak/>
        <w:t>DeregisterUser</w:t>
      </w:r>
      <w:bookmarkEnd w:id="92"/>
    </w:p>
    <w:p w14:paraId="6BA03C17" w14:textId="77777777" w:rsidR="00814271" w:rsidRPr="00F672AD" w:rsidRDefault="000C6D67">
      <w:pPr>
        <w:pStyle w:val="Standardtext"/>
      </w:pPr>
      <w:r w:rsidRPr="00F672AD">
        <w:t>This API is used by the channel to de-register a customer from the PSP system.</w:t>
      </w:r>
    </w:p>
    <w:p w14:paraId="7D2E27ED" w14:textId="77777777" w:rsidR="00814271" w:rsidRPr="00F672AD" w:rsidRDefault="000C6D67">
      <w:pPr>
        <w:pStyle w:val="Heading3"/>
      </w:pPr>
      <w:bookmarkStart w:id="93" w:name="_Toc195548673"/>
      <w:r w:rsidRPr="00F672AD">
        <w:t>Request Format</w:t>
      </w:r>
      <w:bookmarkEnd w:id="93"/>
    </w:p>
    <w:p w14:paraId="6EBEACC0"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50274BCA"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Mar>
              <w:top w:w="0" w:type="dxa"/>
              <w:bottom w:w="0" w:type="dxa"/>
            </w:tcMar>
          </w:tcPr>
          <w:p w14:paraId="23F6331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3713D8F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Mar>
              <w:top w:w="0" w:type="dxa"/>
              <w:bottom w:w="0" w:type="dxa"/>
            </w:tcMar>
          </w:tcPr>
          <w:p w14:paraId="0F7872F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1ADF871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0C4F100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672E3CD"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E935D67"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09EE111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09A0FD5"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715E28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443E9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C552B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A7E4A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C0FC0AA"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D11FE3E"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065339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1C0D8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E408C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D67D1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2EFFE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27D7ED42"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35F15B3"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41D039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C3FF2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6C3CE7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7919A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92FC538"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1B5CCA1"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677F3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2B942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8461A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4645C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DE41F7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8ADBDA5"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3C516E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AF621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F6AB0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AF180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3A980F7"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398AFA3"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396E7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F2966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249A6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E96A0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E812AA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8C552C8"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5058E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1323E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F8B02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E24B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4C4DB543" w14:textId="77777777" w:rsidR="00814271" w:rsidRPr="00F672AD" w:rsidRDefault="00814271">
      <w:pPr>
        <w:pStyle w:val="Standardtext"/>
      </w:pPr>
    </w:p>
    <w:p w14:paraId="5C2FA374" w14:textId="77777777" w:rsidR="00814271" w:rsidRPr="00F672AD" w:rsidRDefault="000C6D67">
      <w:pPr>
        <w:pStyle w:val="Heading3"/>
      </w:pPr>
      <w:bookmarkStart w:id="94" w:name="_Toc195548674"/>
      <w:r w:rsidRPr="00F672AD">
        <w:t>Response Format</w:t>
      </w:r>
      <w:bookmarkEnd w:id="94"/>
    </w:p>
    <w:p w14:paraId="2A9E8A5C"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546979F3"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top w:w="0" w:type="dxa"/>
              <w:bottom w:w="0" w:type="dxa"/>
            </w:tcMar>
          </w:tcPr>
          <w:p w14:paraId="1F2EB08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top w:w="0" w:type="dxa"/>
              <w:bottom w:w="0" w:type="dxa"/>
            </w:tcMar>
          </w:tcPr>
          <w:p w14:paraId="5D3630D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top w:w="0" w:type="dxa"/>
              <w:bottom w:w="0" w:type="dxa"/>
            </w:tcMar>
          </w:tcPr>
          <w:p w14:paraId="02FC51C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top w:w="0" w:type="dxa"/>
              <w:bottom w:w="0" w:type="dxa"/>
            </w:tcMar>
          </w:tcPr>
          <w:p w14:paraId="24D9A5B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top w:w="0" w:type="dxa"/>
              <w:bottom w:w="0" w:type="dxa"/>
            </w:tcMar>
          </w:tcPr>
          <w:p w14:paraId="4CB846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CDFF1F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D78494C"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AA0E9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A2FE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A4934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788D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80CA42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652CC48"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31738C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8D164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5419E8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10717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68F213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802D9EA"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506ED8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778BE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E39A8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4F5D8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BDF784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BF9E1C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5C5806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7EC40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7D6859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742E1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BA43AF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716474F"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CBA83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A5E60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1ABEE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BDDEB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713BFD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766B8C"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7808A9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F5E9D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BBFF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E0A2A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3BB41751"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06EF4157" w14:textId="77777777" w:rsidR="00814271" w:rsidRPr="00F672AD" w:rsidRDefault="000C6D67">
      <w:pPr>
        <w:pStyle w:val="Heading3"/>
      </w:pPr>
      <w:bookmarkStart w:id="95" w:name="_Toc195548675"/>
      <w:r w:rsidRPr="00F672AD">
        <w:lastRenderedPageBreak/>
        <w:t>Sample Message</w:t>
      </w:r>
      <w:bookmarkEnd w:id="95"/>
    </w:p>
    <w:p w14:paraId="23AA61F3" w14:textId="77777777" w:rsidR="00814271" w:rsidRPr="00F672AD" w:rsidRDefault="000C6D67">
      <w:pPr>
        <w:pStyle w:val="Standardtext"/>
      </w:pPr>
      <w:r w:rsidRPr="00F672AD">
        <w:rPr>
          <w:b/>
          <w:u w:val="single"/>
        </w:rPr>
        <w:t>URL:</w:t>
      </w:r>
      <w:r w:rsidRPr="00F672AD">
        <w:rPr>
          <w:b/>
        </w:rPr>
        <w:t xml:space="preserve"> </w:t>
      </w:r>
      <w:hyperlink r:id="rId38" w:history="1">
        <w:r w:rsidRPr="00F672AD">
          <w:rPr>
            <w:rStyle w:val="Hyperlink"/>
          </w:rPr>
          <w:t>https://IP:Port/acquirer/user/DeregisterUser</w:t>
        </w:r>
      </w:hyperlink>
    </w:p>
    <w:p w14:paraId="5A7C7BB8"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1017BB4A" w14:textId="77777777">
        <w:tc>
          <w:tcPr>
            <w:tcW w:w="9017" w:type="dxa"/>
          </w:tcPr>
          <w:p w14:paraId="74A336E1" w14:textId="77777777" w:rsidR="00814271" w:rsidRPr="00F672AD" w:rsidRDefault="000C6D67">
            <w:pPr>
              <w:pStyle w:val="Standardtext"/>
              <w:spacing w:after="0" w:line="240" w:lineRule="auto"/>
            </w:pPr>
            <w:r w:rsidRPr="00F672AD">
              <w:t>{</w:t>
            </w:r>
          </w:p>
          <w:p w14:paraId="347D4B4D" w14:textId="77777777" w:rsidR="00814271" w:rsidRPr="00F672AD" w:rsidRDefault="000C6D67">
            <w:pPr>
              <w:pStyle w:val="Standardtext"/>
              <w:spacing w:after="0" w:line="240" w:lineRule="auto"/>
            </w:pPr>
            <w:r w:rsidRPr="00F672AD">
              <w:t xml:space="preserve">  "header": {</w:t>
            </w:r>
          </w:p>
          <w:p w14:paraId="45BEA2A9" w14:textId="77777777" w:rsidR="00814271" w:rsidRPr="00F672AD" w:rsidRDefault="000C6D67">
            <w:pPr>
              <w:pStyle w:val="Standardtext"/>
              <w:spacing w:after="0" w:line="240" w:lineRule="auto"/>
            </w:pPr>
            <w:r w:rsidRPr="00F672AD">
              <w:t xml:space="preserve">    "reqId": "CAC0E32D90C57024DE6B8EF9258571B3E18",</w:t>
            </w:r>
          </w:p>
          <w:p w14:paraId="3D73177E" w14:textId="77777777" w:rsidR="00814271" w:rsidRPr="00F672AD" w:rsidRDefault="000C6D67">
            <w:pPr>
              <w:pStyle w:val="Standardtext"/>
              <w:spacing w:after="0" w:line="240" w:lineRule="auto"/>
            </w:pPr>
            <w:r w:rsidRPr="00F672AD">
              <w:t xml:space="preserve">    "userId": "918600468133",</w:t>
            </w:r>
          </w:p>
          <w:p w14:paraId="03591E69" w14:textId="77777777" w:rsidR="00814271" w:rsidRPr="00F672AD" w:rsidRDefault="000C6D67">
            <w:pPr>
              <w:pStyle w:val="Standardtext"/>
              <w:spacing w:after="0" w:line="240" w:lineRule="auto"/>
            </w:pPr>
            <w:r w:rsidRPr="00F672AD">
              <w:t xml:space="preserve">    "version": "1",</w:t>
            </w:r>
          </w:p>
          <w:p w14:paraId="0CF04943" w14:textId="77777777" w:rsidR="00814271" w:rsidRPr="00F672AD" w:rsidRDefault="000C6D67">
            <w:pPr>
              <w:pStyle w:val="Standardtext"/>
              <w:spacing w:after="0" w:line="240" w:lineRule="auto"/>
            </w:pPr>
            <w:r w:rsidRPr="00F672AD">
              <w:t xml:space="preserve">    "clientId": "TID1234567890",</w:t>
            </w:r>
          </w:p>
          <w:p w14:paraId="79373BC5" w14:textId="77777777" w:rsidR="00814271" w:rsidRPr="00F672AD" w:rsidRDefault="000C6D67">
            <w:pPr>
              <w:pStyle w:val="Standardtext"/>
              <w:spacing w:after="0" w:line="240" w:lineRule="auto"/>
            </w:pPr>
            <w:r w:rsidRPr="00F672AD">
              <w:t xml:space="preserve">    "channel": "MOB",</w:t>
            </w:r>
          </w:p>
          <w:p w14:paraId="56FCE9C1" w14:textId="77777777" w:rsidR="00814271" w:rsidRPr="00F672AD" w:rsidRDefault="000C6D67">
            <w:pPr>
              <w:pStyle w:val="Standardtext"/>
              <w:spacing w:after="0" w:line="240" w:lineRule="auto"/>
            </w:pPr>
            <w:r w:rsidRPr="00F672AD">
              <w:t xml:space="preserve">    "timestamp": "2022-12-29T05:47:38.280Z",</w:t>
            </w:r>
          </w:p>
          <w:p w14:paraId="3FA06E40" w14:textId="77777777" w:rsidR="00814271" w:rsidRPr="00F672AD" w:rsidRDefault="000C6D67">
            <w:pPr>
              <w:pStyle w:val="Standardtext"/>
              <w:spacing w:after="0" w:line="240" w:lineRule="auto"/>
            </w:pPr>
            <w:r w:rsidRPr="00F672AD">
              <w:t xml:space="preserve">    "hmac": "95CAD7C45D4A7452A7FC94AADBD62349DEDBC5B55EF"</w:t>
            </w:r>
          </w:p>
          <w:p w14:paraId="08B25EA0" w14:textId="77777777" w:rsidR="00814271" w:rsidRPr="00F672AD" w:rsidRDefault="000C6D67">
            <w:pPr>
              <w:pStyle w:val="Standardtext"/>
              <w:spacing w:after="0" w:line="240" w:lineRule="auto"/>
            </w:pPr>
            <w:r w:rsidRPr="00F672AD">
              <w:t xml:space="preserve">  }</w:t>
            </w:r>
          </w:p>
          <w:p w14:paraId="3DE4DDA4" w14:textId="77777777" w:rsidR="00814271" w:rsidRPr="00F672AD" w:rsidRDefault="000C6D67">
            <w:pPr>
              <w:pStyle w:val="Standardtext"/>
              <w:spacing w:after="0" w:line="240" w:lineRule="auto"/>
            </w:pPr>
            <w:r w:rsidRPr="00F672AD">
              <w:t>}</w:t>
            </w:r>
          </w:p>
        </w:tc>
      </w:tr>
    </w:tbl>
    <w:p w14:paraId="7978D022" w14:textId="77777777" w:rsidR="00814271" w:rsidRPr="00F672AD" w:rsidRDefault="00814271">
      <w:pPr>
        <w:pStyle w:val="Standardtext"/>
        <w:rPr>
          <w:b/>
          <w:u w:val="single"/>
        </w:rPr>
      </w:pPr>
    </w:p>
    <w:p w14:paraId="2AD5A8C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3F9F6D1" w14:textId="77777777">
        <w:tc>
          <w:tcPr>
            <w:tcW w:w="9017" w:type="dxa"/>
          </w:tcPr>
          <w:p w14:paraId="61B8C105" w14:textId="77777777" w:rsidR="00814271" w:rsidRPr="00F672AD" w:rsidRDefault="000C6D67">
            <w:pPr>
              <w:pStyle w:val="Standardtext"/>
              <w:spacing w:after="0" w:line="240" w:lineRule="auto"/>
            </w:pPr>
            <w:r w:rsidRPr="00F672AD">
              <w:t>{</w:t>
            </w:r>
          </w:p>
          <w:p w14:paraId="07D1B7C8" w14:textId="77777777" w:rsidR="00814271" w:rsidRPr="00F672AD" w:rsidRDefault="000C6D67">
            <w:pPr>
              <w:pStyle w:val="Standardtext"/>
              <w:spacing w:after="0" w:line="240" w:lineRule="auto"/>
            </w:pPr>
            <w:r w:rsidRPr="00F672AD">
              <w:t xml:space="preserve">  "status": 200,</w:t>
            </w:r>
          </w:p>
          <w:p w14:paraId="13843AC4" w14:textId="77777777" w:rsidR="00814271" w:rsidRPr="00F672AD" w:rsidRDefault="000C6D67">
            <w:pPr>
              <w:pStyle w:val="Standardtext"/>
              <w:spacing w:after="0" w:line="240" w:lineRule="auto"/>
            </w:pPr>
            <w:r w:rsidRPr="00F672AD">
              <w:t xml:space="preserve">  "message": "OK",</w:t>
            </w:r>
          </w:p>
          <w:p w14:paraId="52CF3324" w14:textId="77777777" w:rsidR="00814271" w:rsidRPr="00F672AD" w:rsidRDefault="000C6D67">
            <w:pPr>
              <w:pStyle w:val="Standardtext"/>
              <w:spacing w:after="0" w:line="240" w:lineRule="auto"/>
            </w:pPr>
            <w:r w:rsidRPr="00F672AD">
              <w:t xml:space="preserve">  "error": "00",</w:t>
            </w:r>
          </w:p>
          <w:p w14:paraId="71E9BFEC" w14:textId="77777777" w:rsidR="00814271" w:rsidRPr="00F672AD" w:rsidRDefault="000C6D67">
            <w:pPr>
              <w:pStyle w:val="Standardtext"/>
              <w:spacing w:after="0" w:line="240" w:lineRule="auto"/>
            </w:pPr>
            <w:r w:rsidRPr="00F672AD">
              <w:t xml:space="preserve">  "reqId": "CSB19B89EC98B8946C79B25576106231737",</w:t>
            </w:r>
          </w:p>
          <w:p w14:paraId="2F74A464" w14:textId="77777777" w:rsidR="00814271" w:rsidRPr="00F672AD" w:rsidRDefault="000C6D67">
            <w:pPr>
              <w:pStyle w:val="Standardtext"/>
              <w:spacing w:after="0" w:line="240" w:lineRule="auto"/>
            </w:pPr>
            <w:r w:rsidRPr="00F672AD">
              <w:t xml:space="preserve">  "timestamp": "2022-12-29T12:05:46.652Z",</w:t>
            </w:r>
          </w:p>
          <w:p w14:paraId="28D35A49" w14:textId="77777777" w:rsidR="00814271" w:rsidRPr="00F672AD" w:rsidRDefault="000C6D67">
            <w:pPr>
              <w:pStyle w:val="Standardtext"/>
              <w:spacing w:after="0" w:line="240" w:lineRule="auto"/>
            </w:pPr>
            <w:r w:rsidRPr="00F672AD">
              <w:t xml:space="preserve">  "hmac": "95CAD7C45D4A7452A7FC94AADBD62349DEDBC5B55EF"</w:t>
            </w:r>
          </w:p>
          <w:p w14:paraId="4F3B60B6" w14:textId="77777777" w:rsidR="00814271" w:rsidRPr="00F672AD" w:rsidRDefault="000C6D67">
            <w:pPr>
              <w:pStyle w:val="Standardtext"/>
              <w:spacing w:after="0" w:line="240" w:lineRule="auto"/>
            </w:pPr>
            <w:r w:rsidRPr="00F672AD">
              <w:t>}</w:t>
            </w:r>
          </w:p>
        </w:tc>
      </w:tr>
    </w:tbl>
    <w:p w14:paraId="177E7B75" w14:textId="77777777" w:rsidR="00814271" w:rsidRPr="00F672AD" w:rsidRDefault="00814271">
      <w:pPr>
        <w:pStyle w:val="Standardtext"/>
      </w:pPr>
    </w:p>
    <w:p w14:paraId="6A52EE93" w14:textId="77777777" w:rsidR="00814271" w:rsidRPr="00F672AD" w:rsidRDefault="000C6D67">
      <w:pPr>
        <w:pStyle w:val="Heading2"/>
        <w:ind w:left="1120"/>
      </w:pPr>
      <w:bookmarkStart w:id="96" w:name="_Toc195548676"/>
      <w:r w:rsidRPr="00F672AD">
        <w:t>GetOtp</w:t>
      </w:r>
      <w:bookmarkEnd w:id="96"/>
    </w:p>
    <w:p w14:paraId="0A976AA7" w14:textId="77777777" w:rsidR="00814271" w:rsidRPr="00F672AD" w:rsidRDefault="000C6D67">
      <w:pPr>
        <w:pStyle w:val="Standardtext"/>
      </w:pPr>
      <w:r w:rsidRPr="00F672AD">
        <w:t>This API will allow the channel to request for an OTP while setting the UPI PIN of a customer account. Basis ListAccount API output and customer consent, the channel can pass the identifier in case Aadhaar OTP functionality need to be invoked.</w:t>
      </w:r>
    </w:p>
    <w:p w14:paraId="6DE335B3" w14:textId="77777777" w:rsidR="00814271" w:rsidRPr="00F672AD" w:rsidRDefault="000C6D67">
      <w:pPr>
        <w:pStyle w:val="Heading3"/>
      </w:pPr>
      <w:bookmarkStart w:id="97" w:name="_Toc195548677"/>
      <w:r w:rsidRPr="00F672AD">
        <w:t>Request Format</w:t>
      </w:r>
      <w:bookmarkEnd w:id="97"/>
    </w:p>
    <w:p w14:paraId="408FF43C"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279"/>
        <w:gridCol w:w="917"/>
        <w:gridCol w:w="917"/>
        <w:gridCol w:w="623"/>
        <w:gridCol w:w="4281"/>
      </w:tblGrid>
      <w:tr w:rsidR="00814271" w:rsidRPr="00F672AD" w14:paraId="4BF81089"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6D99845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27" w:type="pct"/>
            <w:tcBorders>
              <w:top w:val="none" w:sz="0" w:space="0" w:color="auto"/>
              <w:left w:val="none" w:sz="0" w:space="0" w:color="auto"/>
              <w:bottom w:val="none" w:sz="0" w:space="0" w:color="auto"/>
              <w:right w:val="none" w:sz="0" w:space="0" w:color="auto"/>
            </w:tcBorders>
          </w:tcPr>
          <w:p w14:paraId="35765EE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27" w:type="pct"/>
            <w:tcBorders>
              <w:top w:val="none" w:sz="0" w:space="0" w:color="auto"/>
              <w:left w:val="none" w:sz="0" w:space="0" w:color="auto"/>
              <w:bottom w:val="none" w:sz="0" w:space="0" w:color="auto"/>
              <w:right w:val="none" w:sz="0" w:space="0" w:color="auto"/>
            </w:tcBorders>
          </w:tcPr>
          <w:p w14:paraId="1922F25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4" w:type="pct"/>
            <w:tcBorders>
              <w:top w:val="none" w:sz="0" w:space="0" w:color="auto"/>
              <w:left w:val="none" w:sz="0" w:space="0" w:color="auto"/>
              <w:bottom w:val="none" w:sz="0" w:space="0" w:color="auto"/>
              <w:right w:val="none" w:sz="0" w:space="0" w:color="auto"/>
            </w:tcBorders>
          </w:tcPr>
          <w:p w14:paraId="6CB7150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37" w:type="pct"/>
            <w:tcBorders>
              <w:top w:val="none" w:sz="0" w:space="0" w:color="auto"/>
              <w:left w:val="none" w:sz="0" w:space="0" w:color="auto"/>
              <w:bottom w:val="none" w:sz="0" w:space="0" w:color="auto"/>
              <w:right w:val="none" w:sz="0" w:space="0" w:color="auto"/>
            </w:tcBorders>
          </w:tcPr>
          <w:p w14:paraId="46AF3E5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5BE99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69F2BB1" w14:textId="77777777" w:rsidR="00814271" w:rsidRPr="00F672AD" w:rsidRDefault="000C6D67">
            <w:pPr>
              <w:pStyle w:val="Standardtext"/>
              <w:spacing w:after="0" w:line="240" w:lineRule="auto"/>
              <w:jc w:val="center"/>
              <w:rPr>
                <w:b w:val="0"/>
                <w:bCs w:val="0"/>
              </w:rPr>
            </w:pPr>
            <w:r w:rsidRPr="00F672AD">
              <w:lastRenderedPageBreak/>
              <w:t>header</w:t>
            </w:r>
          </w:p>
        </w:tc>
      </w:tr>
      <w:tr w:rsidR="00814271" w:rsidRPr="00F672AD" w14:paraId="25780648"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181BFF00" w14:textId="77777777" w:rsidR="00814271" w:rsidRPr="00F672AD" w:rsidRDefault="000C6D67">
            <w:pPr>
              <w:pStyle w:val="Standardtext"/>
              <w:spacing w:after="0" w:line="240" w:lineRule="auto"/>
              <w:jc w:val="left"/>
              <w:rPr>
                <w:bCs w:val="0"/>
              </w:rPr>
            </w:pPr>
            <w:r w:rsidRPr="00F672AD">
              <w:rPr>
                <w:b w:val="0"/>
              </w:rPr>
              <w:t>reqId</w:t>
            </w:r>
          </w:p>
        </w:tc>
        <w:tc>
          <w:tcPr>
            <w:tcW w:w="527" w:type="pct"/>
          </w:tcPr>
          <w:p w14:paraId="051253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2B1F1C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4" w:type="pct"/>
          </w:tcPr>
          <w:p w14:paraId="63A4CC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445254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CADCF68"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895AD82" w14:textId="77777777" w:rsidR="00814271" w:rsidRPr="00F672AD" w:rsidRDefault="000C6D67">
            <w:pPr>
              <w:pStyle w:val="Standardtext"/>
              <w:spacing w:after="0" w:line="240" w:lineRule="auto"/>
              <w:jc w:val="left"/>
              <w:rPr>
                <w:bCs w:val="0"/>
              </w:rPr>
            </w:pPr>
            <w:r w:rsidRPr="00F672AD">
              <w:rPr>
                <w:b w:val="0"/>
              </w:rPr>
              <w:t>userId</w:t>
            </w:r>
          </w:p>
        </w:tc>
        <w:tc>
          <w:tcPr>
            <w:tcW w:w="527" w:type="pct"/>
          </w:tcPr>
          <w:p w14:paraId="712E14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0FCD40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4" w:type="pct"/>
          </w:tcPr>
          <w:p w14:paraId="5029FA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758E63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29C2E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B9BDD0B"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62FAB174" w14:textId="77777777" w:rsidR="00814271" w:rsidRPr="00F672AD" w:rsidRDefault="000C6D67">
            <w:pPr>
              <w:pStyle w:val="Standardtext"/>
              <w:spacing w:after="0" w:line="240" w:lineRule="auto"/>
              <w:jc w:val="left"/>
              <w:rPr>
                <w:bCs w:val="0"/>
              </w:rPr>
            </w:pPr>
            <w:r w:rsidRPr="00F672AD">
              <w:rPr>
                <w:b w:val="0"/>
              </w:rPr>
              <w:t>version</w:t>
            </w:r>
          </w:p>
        </w:tc>
        <w:tc>
          <w:tcPr>
            <w:tcW w:w="527" w:type="pct"/>
          </w:tcPr>
          <w:p w14:paraId="4676A5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50C764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4" w:type="pct"/>
          </w:tcPr>
          <w:p w14:paraId="0C7812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7573EE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3C32082"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257BFB57" w14:textId="77777777" w:rsidR="00814271" w:rsidRPr="00F672AD" w:rsidRDefault="000C6D67">
            <w:pPr>
              <w:pStyle w:val="Standardtext"/>
              <w:spacing w:after="0" w:line="240" w:lineRule="auto"/>
              <w:jc w:val="left"/>
              <w:rPr>
                <w:bCs w:val="0"/>
              </w:rPr>
            </w:pPr>
            <w:r w:rsidRPr="00F672AD">
              <w:rPr>
                <w:b w:val="0"/>
              </w:rPr>
              <w:t>clientId</w:t>
            </w:r>
          </w:p>
        </w:tc>
        <w:tc>
          <w:tcPr>
            <w:tcW w:w="527" w:type="pct"/>
          </w:tcPr>
          <w:p w14:paraId="2065F4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025AE5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4" w:type="pct"/>
          </w:tcPr>
          <w:p w14:paraId="7412EA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14B4B6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2087CB4"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1FC30853" w14:textId="77777777" w:rsidR="00814271" w:rsidRPr="00F672AD" w:rsidRDefault="000C6D67">
            <w:pPr>
              <w:pStyle w:val="Standardtext"/>
              <w:spacing w:after="0" w:line="240" w:lineRule="auto"/>
              <w:jc w:val="left"/>
              <w:rPr>
                <w:bCs w:val="0"/>
              </w:rPr>
            </w:pPr>
            <w:r w:rsidRPr="00F672AD">
              <w:rPr>
                <w:b w:val="0"/>
              </w:rPr>
              <w:t>channel</w:t>
            </w:r>
          </w:p>
        </w:tc>
        <w:tc>
          <w:tcPr>
            <w:tcW w:w="527" w:type="pct"/>
          </w:tcPr>
          <w:p w14:paraId="18231D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1633D2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4" w:type="pct"/>
          </w:tcPr>
          <w:p w14:paraId="5D10D1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69306E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A4C8298"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1AA4AE9B" w14:textId="77777777" w:rsidR="00814271" w:rsidRPr="00F672AD" w:rsidRDefault="000C6D67">
            <w:pPr>
              <w:pStyle w:val="Standardtext"/>
              <w:spacing w:after="0" w:line="240" w:lineRule="auto"/>
              <w:jc w:val="left"/>
              <w:rPr>
                <w:bCs w:val="0"/>
              </w:rPr>
            </w:pPr>
            <w:r w:rsidRPr="00F672AD">
              <w:rPr>
                <w:b w:val="0"/>
              </w:rPr>
              <w:t>timestamp</w:t>
            </w:r>
          </w:p>
        </w:tc>
        <w:tc>
          <w:tcPr>
            <w:tcW w:w="527" w:type="pct"/>
          </w:tcPr>
          <w:p w14:paraId="3ACB20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1D9905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4" w:type="pct"/>
          </w:tcPr>
          <w:p w14:paraId="1267D4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344E48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17460F39"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243AE70C" w14:textId="77777777" w:rsidR="00814271" w:rsidRPr="00F672AD" w:rsidRDefault="000C6D67">
            <w:pPr>
              <w:pStyle w:val="Standardtext"/>
              <w:spacing w:after="0" w:line="240" w:lineRule="auto"/>
              <w:jc w:val="left"/>
              <w:rPr>
                <w:bCs w:val="0"/>
              </w:rPr>
            </w:pPr>
            <w:r w:rsidRPr="00F672AD">
              <w:rPr>
                <w:b w:val="0"/>
              </w:rPr>
              <w:t>hmac</w:t>
            </w:r>
          </w:p>
        </w:tc>
        <w:tc>
          <w:tcPr>
            <w:tcW w:w="527" w:type="pct"/>
          </w:tcPr>
          <w:p w14:paraId="02BE8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62F7CD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4" w:type="pct"/>
          </w:tcPr>
          <w:p w14:paraId="57865B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37" w:type="pct"/>
          </w:tcPr>
          <w:p w14:paraId="586AE0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92E089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5C2B1DB"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22098E7A"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60C16DF" w14:textId="77777777" w:rsidR="00814271" w:rsidRPr="00F672AD" w:rsidRDefault="000C6D67">
            <w:pPr>
              <w:pStyle w:val="Standardtext"/>
              <w:spacing w:after="0" w:line="240" w:lineRule="auto"/>
              <w:jc w:val="left"/>
              <w:rPr>
                <w:bCs w:val="0"/>
              </w:rPr>
            </w:pPr>
            <w:r w:rsidRPr="00F672AD">
              <w:rPr>
                <w:b w:val="0"/>
              </w:rPr>
              <w:t>app</w:t>
            </w:r>
          </w:p>
        </w:tc>
        <w:tc>
          <w:tcPr>
            <w:tcW w:w="527" w:type="pct"/>
          </w:tcPr>
          <w:p w14:paraId="18D61B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68DEDB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4" w:type="pct"/>
          </w:tcPr>
          <w:p w14:paraId="488F2B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37931E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744EB800"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63ABAF51" w14:textId="77777777" w:rsidR="00814271" w:rsidRPr="00F672AD" w:rsidRDefault="000C6D67">
            <w:pPr>
              <w:pStyle w:val="Standardtext"/>
              <w:spacing w:after="0" w:line="240" w:lineRule="auto"/>
              <w:jc w:val="left"/>
              <w:rPr>
                <w:bCs w:val="0"/>
              </w:rPr>
            </w:pPr>
            <w:r w:rsidRPr="00F672AD">
              <w:rPr>
                <w:b w:val="0"/>
              </w:rPr>
              <w:t>appVersion</w:t>
            </w:r>
          </w:p>
        </w:tc>
        <w:tc>
          <w:tcPr>
            <w:tcW w:w="527" w:type="pct"/>
          </w:tcPr>
          <w:p w14:paraId="4C719D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3DC09A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4" w:type="pct"/>
          </w:tcPr>
          <w:p w14:paraId="2105E4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37" w:type="pct"/>
          </w:tcPr>
          <w:p w14:paraId="7A1AE1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0576C836"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AF5C207" w14:textId="77777777" w:rsidR="00814271" w:rsidRPr="00F672AD" w:rsidRDefault="000C6D67">
            <w:pPr>
              <w:pStyle w:val="Standardtext"/>
              <w:spacing w:after="0" w:line="240" w:lineRule="auto"/>
              <w:jc w:val="left"/>
              <w:rPr>
                <w:bCs w:val="0"/>
              </w:rPr>
            </w:pPr>
            <w:r w:rsidRPr="00F672AD">
              <w:rPr>
                <w:b w:val="0"/>
              </w:rPr>
              <w:t>capability</w:t>
            </w:r>
          </w:p>
        </w:tc>
        <w:tc>
          <w:tcPr>
            <w:tcW w:w="527" w:type="pct"/>
          </w:tcPr>
          <w:p w14:paraId="11213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42DE21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4" w:type="pct"/>
          </w:tcPr>
          <w:p w14:paraId="5EC8C2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56DA08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49B701F6"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38EB7A83" w14:textId="77777777" w:rsidR="00814271" w:rsidRPr="00F672AD" w:rsidRDefault="000C6D67">
            <w:pPr>
              <w:pStyle w:val="Standardtext"/>
              <w:spacing w:after="0" w:line="240" w:lineRule="auto"/>
              <w:jc w:val="left"/>
              <w:rPr>
                <w:bCs w:val="0"/>
              </w:rPr>
            </w:pPr>
            <w:r w:rsidRPr="00F672AD">
              <w:rPr>
                <w:b w:val="0"/>
              </w:rPr>
              <w:t>geocode</w:t>
            </w:r>
          </w:p>
        </w:tc>
        <w:tc>
          <w:tcPr>
            <w:tcW w:w="527" w:type="pct"/>
          </w:tcPr>
          <w:p w14:paraId="3CC7C4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56CD95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4" w:type="pct"/>
          </w:tcPr>
          <w:p w14:paraId="27FC3F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37" w:type="pct"/>
          </w:tcPr>
          <w:p w14:paraId="130F36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7C3AF03A"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CD314E2" w14:textId="77777777" w:rsidR="00814271" w:rsidRPr="00F672AD" w:rsidRDefault="000C6D67">
            <w:pPr>
              <w:pStyle w:val="Standardtext"/>
              <w:spacing w:after="0" w:line="240" w:lineRule="auto"/>
              <w:jc w:val="left"/>
              <w:rPr>
                <w:bCs w:val="0"/>
              </w:rPr>
            </w:pPr>
            <w:r w:rsidRPr="00F672AD">
              <w:rPr>
                <w:b w:val="0"/>
              </w:rPr>
              <w:t>id</w:t>
            </w:r>
          </w:p>
        </w:tc>
        <w:tc>
          <w:tcPr>
            <w:tcW w:w="527" w:type="pct"/>
          </w:tcPr>
          <w:p w14:paraId="18D4E5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3A7F44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4" w:type="pct"/>
          </w:tcPr>
          <w:p w14:paraId="3F73DA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5A90B3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526B78CE"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7C1ED2CF" w14:textId="77777777" w:rsidR="00814271" w:rsidRPr="00F672AD" w:rsidRDefault="000C6D67">
            <w:pPr>
              <w:pStyle w:val="Standardtext"/>
              <w:spacing w:after="0" w:line="240" w:lineRule="auto"/>
              <w:jc w:val="left"/>
              <w:rPr>
                <w:bCs w:val="0"/>
              </w:rPr>
            </w:pPr>
            <w:r w:rsidRPr="00F672AD">
              <w:rPr>
                <w:b w:val="0"/>
              </w:rPr>
              <w:t>ip</w:t>
            </w:r>
          </w:p>
        </w:tc>
        <w:tc>
          <w:tcPr>
            <w:tcW w:w="527" w:type="pct"/>
          </w:tcPr>
          <w:p w14:paraId="458A45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648E05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4" w:type="pct"/>
          </w:tcPr>
          <w:p w14:paraId="377F8E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338A0E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41A0747"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0066775" w14:textId="77777777" w:rsidR="00814271" w:rsidRPr="00F672AD" w:rsidRDefault="000C6D67">
            <w:pPr>
              <w:pStyle w:val="Standardtext"/>
              <w:spacing w:after="0" w:line="240" w:lineRule="auto"/>
              <w:jc w:val="left"/>
              <w:rPr>
                <w:bCs w:val="0"/>
              </w:rPr>
            </w:pPr>
            <w:r w:rsidRPr="00F672AD">
              <w:rPr>
                <w:b w:val="0"/>
              </w:rPr>
              <w:t>location</w:t>
            </w:r>
          </w:p>
        </w:tc>
        <w:tc>
          <w:tcPr>
            <w:tcW w:w="527" w:type="pct"/>
          </w:tcPr>
          <w:p w14:paraId="10BBA7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0A0A5C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4" w:type="pct"/>
          </w:tcPr>
          <w:p w14:paraId="4A8A42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37" w:type="pct"/>
          </w:tcPr>
          <w:p w14:paraId="351D67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7A9E5DB4"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35960915" w14:textId="77777777" w:rsidR="00814271" w:rsidRPr="00F672AD" w:rsidRDefault="000C6D67">
            <w:pPr>
              <w:pStyle w:val="Standardtext"/>
              <w:spacing w:after="0" w:line="240" w:lineRule="auto"/>
              <w:jc w:val="left"/>
              <w:rPr>
                <w:bCs w:val="0"/>
              </w:rPr>
            </w:pPr>
            <w:r w:rsidRPr="00F672AD">
              <w:rPr>
                <w:b w:val="0"/>
              </w:rPr>
              <w:t>mobile</w:t>
            </w:r>
          </w:p>
        </w:tc>
        <w:tc>
          <w:tcPr>
            <w:tcW w:w="527" w:type="pct"/>
          </w:tcPr>
          <w:p w14:paraId="57E73F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5D8569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4" w:type="pct"/>
          </w:tcPr>
          <w:p w14:paraId="6229D7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7A4F95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5A1A7C6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452400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1146EE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692E4518"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2F1D86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1AC2B1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3A1960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79CA0CC5"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287DBD93" w14:textId="77777777" w:rsidR="00814271" w:rsidRPr="00F672AD" w:rsidRDefault="000C6D67">
            <w:pPr>
              <w:pStyle w:val="Standardtext"/>
              <w:spacing w:after="0" w:line="240" w:lineRule="auto"/>
              <w:jc w:val="left"/>
              <w:rPr>
                <w:bCs w:val="0"/>
              </w:rPr>
            </w:pPr>
            <w:r w:rsidRPr="00F672AD">
              <w:rPr>
                <w:b w:val="0"/>
              </w:rPr>
              <w:t>os</w:t>
            </w:r>
          </w:p>
        </w:tc>
        <w:tc>
          <w:tcPr>
            <w:tcW w:w="527" w:type="pct"/>
          </w:tcPr>
          <w:p w14:paraId="7ADE7B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4436D7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4" w:type="pct"/>
          </w:tcPr>
          <w:p w14:paraId="06F7CB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6B38B6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626398EF"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5758DF38" w14:textId="77777777" w:rsidR="00814271" w:rsidRPr="00F672AD" w:rsidRDefault="000C6D67">
            <w:pPr>
              <w:pStyle w:val="Standardtext"/>
              <w:spacing w:after="0" w:line="240" w:lineRule="auto"/>
              <w:jc w:val="left"/>
              <w:rPr>
                <w:bCs w:val="0"/>
              </w:rPr>
            </w:pPr>
            <w:r w:rsidRPr="00F672AD">
              <w:rPr>
                <w:b w:val="0"/>
              </w:rPr>
              <w:t>telecom</w:t>
            </w:r>
          </w:p>
        </w:tc>
        <w:tc>
          <w:tcPr>
            <w:tcW w:w="527" w:type="pct"/>
          </w:tcPr>
          <w:p w14:paraId="077858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2EF011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4" w:type="pct"/>
          </w:tcPr>
          <w:p w14:paraId="4ACE4F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37" w:type="pct"/>
          </w:tcPr>
          <w:p w14:paraId="67CA99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711209C3"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21EEE224" w14:textId="77777777" w:rsidR="00814271" w:rsidRPr="00F672AD" w:rsidRDefault="000C6D67">
            <w:pPr>
              <w:pStyle w:val="Standardtext"/>
              <w:spacing w:after="0" w:line="240" w:lineRule="auto"/>
              <w:jc w:val="left"/>
              <w:rPr>
                <w:bCs w:val="0"/>
              </w:rPr>
            </w:pPr>
            <w:r w:rsidRPr="00F672AD">
              <w:rPr>
                <w:b w:val="0"/>
              </w:rPr>
              <w:t>type</w:t>
            </w:r>
          </w:p>
        </w:tc>
        <w:tc>
          <w:tcPr>
            <w:tcW w:w="527" w:type="pct"/>
          </w:tcPr>
          <w:p w14:paraId="646646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42A521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4" w:type="pct"/>
          </w:tcPr>
          <w:p w14:paraId="53F447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5D67DD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74B8D00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0D1C389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C0D810A" w14:textId="77777777" w:rsidR="00814271" w:rsidRPr="00F672AD" w:rsidRDefault="00814271">
            <w:pPr>
              <w:pStyle w:val="Standardtext"/>
              <w:spacing w:after="0" w:line="240" w:lineRule="auto"/>
              <w:jc w:val="right"/>
              <w:rPr>
                <w:b w:val="0"/>
                <w:bCs w:val="0"/>
              </w:rPr>
            </w:pPr>
          </w:p>
        </w:tc>
      </w:tr>
      <w:tr w:rsidR="00814271" w:rsidRPr="00F672AD" w14:paraId="7546E62D"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EB30E03" w14:textId="77777777" w:rsidR="00814271" w:rsidRPr="00F672AD" w:rsidRDefault="000C6D67">
            <w:pPr>
              <w:pStyle w:val="Standardtext"/>
              <w:spacing w:after="0" w:line="240" w:lineRule="auto"/>
              <w:jc w:val="left"/>
              <w:rPr>
                <w:bCs w:val="0"/>
              </w:rPr>
            </w:pPr>
            <w:r w:rsidRPr="00F672AD">
              <w:rPr>
                <w:b w:val="0"/>
              </w:rPr>
              <w:t>otpGenerationSubType</w:t>
            </w:r>
          </w:p>
        </w:tc>
        <w:tc>
          <w:tcPr>
            <w:tcW w:w="527" w:type="pct"/>
          </w:tcPr>
          <w:p w14:paraId="062D3B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105C99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4" w:type="pct"/>
          </w:tcPr>
          <w:p w14:paraId="4B7F04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37" w:type="pct"/>
          </w:tcPr>
          <w:p w14:paraId="62E890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TP generation sub-type.</w:t>
            </w:r>
          </w:p>
          <w:p w14:paraId="0EF8AE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ANK|UIDAI|BANK-UIDAI</w:t>
            </w:r>
          </w:p>
        </w:tc>
      </w:tr>
      <w:tr w:rsidR="00814271" w:rsidRPr="00F672AD" w14:paraId="643A232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BF940DD"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4D0D37FE"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25631983" w14:textId="77777777" w:rsidR="00814271" w:rsidRPr="00F672AD" w:rsidRDefault="000C6D67">
            <w:pPr>
              <w:pStyle w:val="Standardtext"/>
              <w:spacing w:after="0" w:line="240" w:lineRule="auto"/>
              <w:jc w:val="left"/>
              <w:rPr>
                <w:bCs w:val="0"/>
              </w:rPr>
            </w:pPr>
            <w:r w:rsidRPr="00F672AD">
              <w:rPr>
                <w:b w:val="0"/>
              </w:rPr>
              <w:t>acctNumber</w:t>
            </w:r>
          </w:p>
        </w:tc>
        <w:tc>
          <w:tcPr>
            <w:tcW w:w="527" w:type="pct"/>
          </w:tcPr>
          <w:p w14:paraId="65D66C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6E119B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4" w:type="pct"/>
          </w:tcPr>
          <w:p w14:paraId="348571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7E603C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46267D05"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0F29EF9B" w14:textId="77777777" w:rsidR="00814271" w:rsidRPr="00F672AD" w:rsidRDefault="000C6D67">
            <w:pPr>
              <w:pStyle w:val="Standardtext"/>
              <w:spacing w:after="0" w:line="240" w:lineRule="auto"/>
              <w:jc w:val="left"/>
              <w:rPr>
                <w:bCs w:val="0"/>
              </w:rPr>
            </w:pPr>
            <w:r w:rsidRPr="00F672AD">
              <w:rPr>
                <w:b w:val="0"/>
              </w:rPr>
              <w:t>acctType</w:t>
            </w:r>
          </w:p>
        </w:tc>
        <w:tc>
          <w:tcPr>
            <w:tcW w:w="527" w:type="pct"/>
          </w:tcPr>
          <w:p w14:paraId="56D9C9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7C04C2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4" w:type="pct"/>
          </w:tcPr>
          <w:p w14:paraId="5DA039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66CCCE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5A08F3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247C0D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1CB94AA8" w14:textId="77777777" w:rsidTr="004C5856">
        <w:tc>
          <w:tcPr>
            <w:cnfStyle w:val="001000000000" w:firstRow="0" w:lastRow="0" w:firstColumn="1" w:lastColumn="0" w:oddVBand="0" w:evenVBand="0" w:oddHBand="0" w:evenHBand="0" w:firstRowFirstColumn="0" w:firstRowLastColumn="0" w:lastRowFirstColumn="0" w:lastRowLastColumn="0"/>
            <w:tcW w:w="1245" w:type="pct"/>
            <w:tcBorders>
              <w:top w:val="none" w:sz="0" w:space="0" w:color="auto"/>
              <w:left w:val="none" w:sz="0" w:space="0" w:color="auto"/>
              <w:bottom w:val="none" w:sz="0" w:space="0" w:color="auto"/>
              <w:right w:val="none" w:sz="0" w:space="0" w:color="auto"/>
            </w:tcBorders>
          </w:tcPr>
          <w:p w14:paraId="4D96FF5C" w14:textId="77777777" w:rsidR="00814271" w:rsidRPr="00F672AD" w:rsidRDefault="000C6D67">
            <w:pPr>
              <w:pStyle w:val="Standardtext"/>
              <w:spacing w:after="0" w:line="240" w:lineRule="auto"/>
              <w:jc w:val="left"/>
              <w:rPr>
                <w:bCs w:val="0"/>
              </w:rPr>
            </w:pPr>
            <w:r w:rsidRPr="00F672AD">
              <w:rPr>
                <w:b w:val="0"/>
              </w:rPr>
              <w:t>ifsc</w:t>
            </w:r>
          </w:p>
        </w:tc>
        <w:tc>
          <w:tcPr>
            <w:tcW w:w="527" w:type="pct"/>
          </w:tcPr>
          <w:p w14:paraId="34CF3E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7" w:type="pct"/>
          </w:tcPr>
          <w:p w14:paraId="0D9977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4" w:type="pct"/>
          </w:tcPr>
          <w:p w14:paraId="538DBF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37" w:type="pct"/>
          </w:tcPr>
          <w:p w14:paraId="000A0D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bl>
    <w:p w14:paraId="0B71C3DC" w14:textId="77777777" w:rsidR="00814271" w:rsidRPr="00F672AD" w:rsidRDefault="000C6D67">
      <w:pPr>
        <w:pStyle w:val="Heading3"/>
      </w:pPr>
      <w:bookmarkStart w:id="98" w:name="_Toc195548678"/>
      <w:r w:rsidRPr="00F672AD">
        <w:t>Response Format</w:t>
      </w:r>
      <w:bookmarkEnd w:id="98"/>
    </w:p>
    <w:p w14:paraId="26739236"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E6C6EB0"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ABCD97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9EE83E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4E46926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046A50E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7DAE9A9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8F0BCB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DF30D4"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D60F5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BA9C5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6B0E05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3EF28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4FEFC6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685987F"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6E3800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58948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2EB65C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50E69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ACFCD4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526B897"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29844E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BBAF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625A7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47D6D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D42A87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101D05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DA172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5B309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08200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65245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F8F2E5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1465F83"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3CADC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8796E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558626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68A37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3FDB902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F1E439"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4CD3B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05E00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13CF5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A970D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8624DA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536BE86" w14:textId="77777777" w:rsidR="00814271" w:rsidRPr="00F672AD" w:rsidRDefault="000C6D67">
            <w:pPr>
              <w:pStyle w:val="Standardtext"/>
              <w:spacing w:after="0" w:line="240" w:lineRule="auto"/>
              <w:jc w:val="left"/>
              <w:rPr>
                <w:bCs w:val="0"/>
              </w:rPr>
            </w:pPr>
            <w:r w:rsidRPr="00F672AD">
              <w:rPr>
                <w:b w:val="0"/>
              </w:rPr>
              <w:t>uidaiTs</w:t>
            </w:r>
          </w:p>
        </w:tc>
        <w:tc>
          <w:tcPr>
            <w:tcW w:w="803" w:type="pct"/>
          </w:tcPr>
          <w:p w14:paraId="003813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23E4F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B7713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23F7B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IDAI Provided Date &amp; Time</w:t>
            </w:r>
          </w:p>
        </w:tc>
      </w:tr>
      <w:tr w:rsidR="00814271" w:rsidRPr="00F672AD" w14:paraId="6B87F1E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E49E083" w14:textId="77777777" w:rsidR="00814271" w:rsidRPr="00F672AD" w:rsidRDefault="000C6D67">
            <w:pPr>
              <w:pStyle w:val="Standardtext"/>
              <w:spacing w:after="0" w:line="240" w:lineRule="auto"/>
              <w:jc w:val="left"/>
              <w:rPr>
                <w:bCs w:val="0"/>
              </w:rPr>
            </w:pPr>
            <w:r w:rsidRPr="00F672AD">
              <w:rPr>
                <w:b w:val="0"/>
              </w:rPr>
              <w:t>uidaiTxnId</w:t>
            </w:r>
          </w:p>
        </w:tc>
        <w:tc>
          <w:tcPr>
            <w:tcW w:w="803" w:type="pct"/>
          </w:tcPr>
          <w:p w14:paraId="5336E5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C1AFA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20FE6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6FDA3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IDAI Provided Transaction ID</w:t>
            </w:r>
          </w:p>
        </w:tc>
      </w:tr>
    </w:tbl>
    <w:p w14:paraId="59571296" w14:textId="77777777" w:rsidR="00814271" w:rsidRPr="00F672AD" w:rsidRDefault="00814271">
      <w:pPr>
        <w:pStyle w:val="Standardtext"/>
      </w:pPr>
    </w:p>
    <w:p w14:paraId="7C70FA33" w14:textId="77777777" w:rsidR="00814271" w:rsidRPr="00F672AD" w:rsidRDefault="000C6D67">
      <w:pPr>
        <w:pStyle w:val="Heading3"/>
      </w:pPr>
      <w:bookmarkStart w:id="99" w:name="_Toc195548679"/>
      <w:r w:rsidRPr="00F672AD">
        <w:t>Sample Message</w:t>
      </w:r>
      <w:bookmarkEnd w:id="99"/>
    </w:p>
    <w:p w14:paraId="153B8472" w14:textId="77777777" w:rsidR="00814271" w:rsidRPr="00F672AD" w:rsidRDefault="000C6D67">
      <w:pPr>
        <w:pStyle w:val="Standardtext"/>
      </w:pPr>
      <w:r w:rsidRPr="00F672AD">
        <w:rPr>
          <w:b/>
          <w:u w:val="single"/>
        </w:rPr>
        <w:t>URL:</w:t>
      </w:r>
      <w:r w:rsidRPr="00F672AD">
        <w:rPr>
          <w:b/>
        </w:rPr>
        <w:t xml:space="preserve"> </w:t>
      </w:r>
      <w:hyperlink r:id="rId39" w:history="1">
        <w:r w:rsidRPr="00F672AD">
          <w:rPr>
            <w:rStyle w:val="Hyperlink"/>
          </w:rPr>
          <w:t>https://IP:Port/acquirer/meta/GetOtp</w:t>
        </w:r>
      </w:hyperlink>
    </w:p>
    <w:p w14:paraId="2754BE1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CB9DA66" w14:textId="77777777">
        <w:tc>
          <w:tcPr>
            <w:tcW w:w="9017" w:type="dxa"/>
          </w:tcPr>
          <w:p w14:paraId="790D466D" w14:textId="77777777" w:rsidR="00814271" w:rsidRPr="00F672AD" w:rsidRDefault="000C6D67">
            <w:pPr>
              <w:pStyle w:val="Standardtext"/>
              <w:spacing w:after="0" w:line="240" w:lineRule="auto"/>
            </w:pPr>
            <w:r w:rsidRPr="00F672AD">
              <w:t>{</w:t>
            </w:r>
          </w:p>
          <w:p w14:paraId="0D53CE25" w14:textId="77777777" w:rsidR="00814271" w:rsidRPr="00F672AD" w:rsidRDefault="000C6D67">
            <w:pPr>
              <w:pStyle w:val="Standardtext"/>
              <w:spacing w:after="0" w:line="240" w:lineRule="auto"/>
            </w:pPr>
            <w:r w:rsidRPr="00F672AD">
              <w:t xml:space="preserve">  "header": {</w:t>
            </w:r>
          </w:p>
          <w:p w14:paraId="63180F5F" w14:textId="77777777" w:rsidR="00814271" w:rsidRPr="00F672AD" w:rsidRDefault="000C6D67">
            <w:pPr>
              <w:pStyle w:val="Standardtext"/>
              <w:spacing w:after="0" w:line="240" w:lineRule="auto"/>
            </w:pPr>
            <w:r w:rsidRPr="00F672AD">
              <w:t xml:space="preserve">    "reqId": "CAC0E32D90C57024DE6B8EF9258571B3E18",</w:t>
            </w:r>
          </w:p>
          <w:p w14:paraId="2D12969D" w14:textId="77777777" w:rsidR="00814271" w:rsidRPr="00F672AD" w:rsidRDefault="000C6D67">
            <w:pPr>
              <w:pStyle w:val="Standardtext"/>
              <w:spacing w:after="0" w:line="240" w:lineRule="auto"/>
            </w:pPr>
            <w:r w:rsidRPr="00F672AD">
              <w:t xml:space="preserve">    "userId": "918600468133",</w:t>
            </w:r>
          </w:p>
          <w:p w14:paraId="3D28DC7A" w14:textId="77777777" w:rsidR="00814271" w:rsidRPr="00F672AD" w:rsidRDefault="000C6D67">
            <w:pPr>
              <w:pStyle w:val="Standardtext"/>
              <w:spacing w:after="0" w:line="240" w:lineRule="auto"/>
            </w:pPr>
            <w:r w:rsidRPr="00F672AD">
              <w:t xml:space="preserve">    "version": "1",</w:t>
            </w:r>
          </w:p>
          <w:p w14:paraId="639F0D2F" w14:textId="77777777" w:rsidR="00814271" w:rsidRPr="00F672AD" w:rsidRDefault="000C6D67">
            <w:pPr>
              <w:pStyle w:val="Standardtext"/>
              <w:spacing w:after="0" w:line="240" w:lineRule="auto"/>
            </w:pPr>
            <w:r w:rsidRPr="00F672AD">
              <w:t xml:space="preserve">    "clientId": "TID1234567890",</w:t>
            </w:r>
          </w:p>
          <w:p w14:paraId="67C9AE3F" w14:textId="77777777" w:rsidR="00814271" w:rsidRPr="00F672AD" w:rsidRDefault="000C6D67">
            <w:pPr>
              <w:pStyle w:val="Standardtext"/>
              <w:spacing w:after="0" w:line="240" w:lineRule="auto"/>
            </w:pPr>
            <w:r w:rsidRPr="00F672AD">
              <w:t xml:space="preserve">    "channel": "MOB",</w:t>
            </w:r>
          </w:p>
          <w:p w14:paraId="3F2E8F7D" w14:textId="77777777" w:rsidR="00814271" w:rsidRPr="00F672AD" w:rsidRDefault="000C6D67">
            <w:pPr>
              <w:pStyle w:val="Standardtext"/>
              <w:spacing w:after="0" w:line="240" w:lineRule="auto"/>
            </w:pPr>
            <w:r w:rsidRPr="00F672AD">
              <w:lastRenderedPageBreak/>
              <w:t xml:space="preserve">    "timestamp": "2022-12-29T17:16:10.233Z",</w:t>
            </w:r>
          </w:p>
          <w:p w14:paraId="784377C3" w14:textId="77777777" w:rsidR="00814271" w:rsidRPr="00F672AD" w:rsidRDefault="000C6D67">
            <w:pPr>
              <w:pStyle w:val="Standardtext"/>
              <w:spacing w:after="0" w:line="240" w:lineRule="auto"/>
            </w:pPr>
            <w:r w:rsidRPr="00F672AD">
              <w:t xml:space="preserve">    "hmac": "95CAD7C45D4A7452A7FC94AADBD62349DEDBC5B55EF"</w:t>
            </w:r>
          </w:p>
          <w:p w14:paraId="4F566D5F" w14:textId="77777777" w:rsidR="00814271" w:rsidRPr="00F672AD" w:rsidRDefault="000C6D67">
            <w:pPr>
              <w:pStyle w:val="Standardtext"/>
              <w:spacing w:after="0" w:line="240" w:lineRule="auto"/>
            </w:pPr>
            <w:r w:rsidRPr="00F672AD">
              <w:t xml:space="preserve">  },</w:t>
            </w:r>
          </w:p>
          <w:p w14:paraId="41AEC754" w14:textId="77777777" w:rsidR="00814271" w:rsidRPr="00F672AD" w:rsidRDefault="000C6D67">
            <w:pPr>
              <w:pStyle w:val="Standardtext"/>
              <w:spacing w:after="0" w:line="240" w:lineRule="auto"/>
            </w:pPr>
            <w:r w:rsidRPr="00F672AD">
              <w:t xml:space="preserve">  "device": {</w:t>
            </w:r>
          </w:p>
          <w:p w14:paraId="6921B7FB" w14:textId="77777777" w:rsidR="00814271" w:rsidRPr="00F672AD" w:rsidRDefault="000C6D67">
            <w:pPr>
              <w:pStyle w:val="Standardtext"/>
              <w:spacing w:after="0" w:line="240" w:lineRule="auto"/>
            </w:pPr>
            <w:r w:rsidRPr="00F672AD">
              <w:t xml:space="preserve">    "app": "com.montran.app",</w:t>
            </w:r>
          </w:p>
          <w:p w14:paraId="4D9C098D" w14:textId="77777777" w:rsidR="00814271" w:rsidRPr="00F672AD" w:rsidRDefault="000C6D67">
            <w:pPr>
              <w:pStyle w:val="Standardtext"/>
              <w:spacing w:after="0" w:line="240" w:lineRule="auto"/>
            </w:pPr>
            <w:r w:rsidRPr="00F672AD">
              <w:t xml:space="preserve">    "appVersion": "1",</w:t>
            </w:r>
          </w:p>
          <w:p w14:paraId="7627393D" w14:textId="77777777" w:rsidR="00814271" w:rsidRPr="00F672AD" w:rsidRDefault="000C6D67">
            <w:pPr>
              <w:pStyle w:val="Standardtext"/>
              <w:spacing w:after="0" w:line="240" w:lineRule="auto"/>
            </w:pPr>
            <w:r w:rsidRPr="00F672AD">
              <w:t xml:space="preserve">    "capability": "011001",</w:t>
            </w:r>
          </w:p>
          <w:p w14:paraId="59CBE340" w14:textId="77777777" w:rsidR="00814271" w:rsidRPr="00F672AD" w:rsidRDefault="000C6D67">
            <w:pPr>
              <w:pStyle w:val="Standardtext"/>
              <w:spacing w:after="0" w:line="240" w:lineRule="auto"/>
            </w:pPr>
            <w:r w:rsidRPr="00F672AD">
              <w:t xml:space="preserve">    "geocode": "13.082680,80.270718",</w:t>
            </w:r>
          </w:p>
          <w:p w14:paraId="7DDA0575" w14:textId="77777777" w:rsidR="00814271" w:rsidRPr="00F672AD" w:rsidRDefault="000C6D67">
            <w:pPr>
              <w:pStyle w:val="Standardtext"/>
              <w:spacing w:after="0" w:line="240" w:lineRule="auto"/>
            </w:pPr>
            <w:r w:rsidRPr="00F672AD">
              <w:t xml:space="preserve">    "id": "9e6c03d935fd591c",</w:t>
            </w:r>
          </w:p>
          <w:p w14:paraId="30105955" w14:textId="77777777" w:rsidR="00814271" w:rsidRPr="00F672AD" w:rsidRDefault="000C6D67">
            <w:pPr>
              <w:pStyle w:val="Standardtext"/>
              <w:spacing w:after="0" w:line="240" w:lineRule="auto"/>
            </w:pPr>
            <w:r w:rsidRPr="00F672AD">
              <w:t xml:space="preserve">    "ip": "172.16.50.65",</w:t>
            </w:r>
          </w:p>
          <w:p w14:paraId="7E3FE738" w14:textId="77777777" w:rsidR="00814271" w:rsidRPr="00F672AD" w:rsidRDefault="000C6D67">
            <w:pPr>
              <w:pStyle w:val="Standardtext"/>
              <w:spacing w:after="0" w:line="240" w:lineRule="auto"/>
            </w:pPr>
            <w:r w:rsidRPr="00F672AD">
              <w:t xml:space="preserve">    "location": "Mumbai",</w:t>
            </w:r>
          </w:p>
          <w:p w14:paraId="74964B46" w14:textId="77777777" w:rsidR="00814271" w:rsidRPr="00F672AD" w:rsidRDefault="000C6D67">
            <w:pPr>
              <w:pStyle w:val="Standardtext"/>
              <w:spacing w:after="0" w:line="240" w:lineRule="auto"/>
            </w:pPr>
            <w:r w:rsidRPr="00F672AD">
              <w:t xml:space="preserve">    "mobile": "918600468133",</w:t>
            </w:r>
          </w:p>
          <w:p w14:paraId="44D2A70D" w14:textId="77777777" w:rsidR="00814271" w:rsidRPr="00F672AD" w:rsidRDefault="000C6D67">
            <w:pPr>
              <w:pStyle w:val="Standardtext"/>
              <w:spacing w:after="0" w:line="240" w:lineRule="auto"/>
            </w:pPr>
            <w:r w:rsidRPr="00F672AD">
              <w:t xml:space="preserve">    "os": "Android10",</w:t>
            </w:r>
          </w:p>
          <w:p w14:paraId="605F89D8" w14:textId="77777777" w:rsidR="00814271" w:rsidRPr="00F672AD" w:rsidRDefault="000C6D67">
            <w:pPr>
              <w:pStyle w:val="Standardtext"/>
              <w:spacing w:after="0" w:line="240" w:lineRule="auto"/>
            </w:pPr>
            <w:r w:rsidRPr="00F672AD">
              <w:t xml:space="preserve">    "telecom": "Airtel",</w:t>
            </w:r>
          </w:p>
          <w:p w14:paraId="4C38016E" w14:textId="77777777" w:rsidR="00814271" w:rsidRPr="00F672AD" w:rsidRDefault="000C6D67">
            <w:pPr>
              <w:pStyle w:val="Standardtext"/>
              <w:spacing w:after="0" w:line="240" w:lineRule="auto"/>
            </w:pPr>
            <w:r w:rsidRPr="00F672AD">
              <w:t xml:space="preserve">    "type": "MOB"</w:t>
            </w:r>
          </w:p>
          <w:p w14:paraId="1B9BAA43" w14:textId="77777777" w:rsidR="00814271" w:rsidRPr="00F672AD" w:rsidRDefault="000C6D67">
            <w:pPr>
              <w:pStyle w:val="Standardtext"/>
              <w:spacing w:after="0" w:line="240" w:lineRule="auto"/>
            </w:pPr>
            <w:r w:rsidRPr="00F672AD">
              <w:t xml:space="preserve">  },</w:t>
            </w:r>
          </w:p>
          <w:p w14:paraId="3DDF82E3" w14:textId="77777777" w:rsidR="00814271" w:rsidRPr="00F672AD" w:rsidRDefault="000C6D67">
            <w:pPr>
              <w:pStyle w:val="Standardtext"/>
              <w:spacing w:after="0" w:line="240" w:lineRule="auto"/>
            </w:pPr>
            <w:r w:rsidRPr="00F672AD">
              <w:t xml:space="preserve">  "otpGenerationSubType": "BANK-UIDAI",</w:t>
            </w:r>
          </w:p>
          <w:p w14:paraId="42AD214C" w14:textId="77777777" w:rsidR="00814271" w:rsidRPr="00F672AD" w:rsidRDefault="000C6D67">
            <w:pPr>
              <w:pStyle w:val="Standardtext"/>
              <w:spacing w:after="0" w:line="240" w:lineRule="auto"/>
            </w:pPr>
            <w:r w:rsidRPr="00F672AD">
              <w:t xml:space="preserve">  "account": {</w:t>
            </w:r>
          </w:p>
          <w:p w14:paraId="06E32A7E" w14:textId="77777777" w:rsidR="00814271" w:rsidRPr="00F672AD" w:rsidRDefault="000C6D67">
            <w:pPr>
              <w:pStyle w:val="Standardtext"/>
              <w:spacing w:after="0" w:line="240" w:lineRule="auto"/>
            </w:pPr>
            <w:r w:rsidRPr="00F672AD">
              <w:t xml:space="preserve">    "acctNumber": "238010000880",</w:t>
            </w:r>
          </w:p>
          <w:p w14:paraId="53E1DAFF" w14:textId="77777777" w:rsidR="00814271" w:rsidRPr="00F672AD" w:rsidRDefault="000C6D67">
            <w:pPr>
              <w:pStyle w:val="Standardtext"/>
              <w:spacing w:after="0" w:line="240" w:lineRule="auto"/>
            </w:pPr>
            <w:r w:rsidRPr="00F672AD">
              <w:t xml:space="preserve">    "acctType": "SAVINGS",</w:t>
            </w:r>
          </w:p>
          <w:p w14:paraId="1A9B3D75" w14:textId="77777777" w:rsidR="00814271" w:rsidRPr="00F672AD" w:rsidRDefault="000C6D67">
            <w:pPr>
              <w:pStyle w:val="Standardtext"/>
              <w:spacing w:after="0" w:line="240" w:lineRule="auto"/>
            </w:pPr>
            <w:r w:rsidRPr="00F672AD">
              <w:t xml:space="preserve">    "ifsc": "HDFC0000101"</w:t>
            </w:r>
          </w:p>
          <w:p w14:paraId="50917CA8" w14:textId="77777777" w:rsidR="00814271" w:rsidRPr="00F672AD" w:rsidRDefault="000C6D67">
            <w:pPr>
              <w:pStyle w:val="Standardtext"/>
              <w:spacing w:after="0" w:line="240" w:lineRule="auto"/>
            </w:pPr>
            <w:r w:rsidRPr="00F672AD">
              <w:t xml:space="preserve">  }</w:t>
            </w:r>
          </w:p>
          <w:p w14:paraId="786819FC" w14:textId="77777777" w:rsidR="00814271" w:rsidRPr="00F672AD" w:rsidRDefault="000C6D67">
            <w:pPr>
              <w:pStyle w:val="Standardtext"/>
              <w:spacing w:after="0" w:line="240" w:lineRule="auto"/>
            </w:pPr>
            <w:r w:rsidRPr="00F672AD">
              <w:t>}</w:t>
            </w:r>
          </w:p>
        </w:tc>
      </w:tr>
    </w:tbl>
    <w:p w14:paraId="10FC4CA8" w14:textId="77777777" w:rsidR="00814271" w:rsidRPr="00F672AD" w:rsidRDefault="00814271">
      <w:pPr>
        <w:pStyle w:val="Standardtext"/>
        <w:rPr>
          <w:b/>
          <w:u w:val="single"/>
        </w:rPr>
      </w:pPr>
    </w:p>
    <w:p w14:paraId="3A15751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D0C75EF" w14:textId="77777777">
        <w:tc>
          <w:tcPr>
            <w:tcW w:w="9017" w:type="dxa"/>
          </w:tcPr>
          <w:p w14:paraId="6439C5B3" w14:textId="77777777" w:rsidR="00814271" w:rsidRPr="00F672AD" w:rsidRDefault="000C6D67">
            <w:pPr>
              <w:pStyle w:val="Standardtext"/>
              <w:spacing w:after="0" w:line="240" w:lineRule="auto"/>
            </w:pPr>
            <w:r w:rsidRPr="00F672AD">
              <w:t>{</w:t>
            </w:r>
          </w:p>
          <w:p w14:paraId="176255C5" w14:textId="77777777" w:rsidR="00814271" w:rsidRPr="00F672AD" w:rsidRDefault="000C6D67">
            <w:pPr>
              <w:pStyle w:val="Standardtext"/>
              <w:spacing w:after="0" w:line="240" w:lineRule="auto"/>
            </w:pPr>
            <w:r w:rsidRPr="00F672AD">
              <w:t xml:space="preserve">  "status": 200,</w:t>
            </w:r>
          </w:p>
          <w:p w14:paraId="32813611" w14:textId="77777777" w:rsidR="00814271" w:rsidRPr="00F672AD" w:rsidRDefault="000C6D67">
            <w:pPr>
              <w:pStyle w:val="Standardtext"/>
              <w:spacing w:after="0" w:line="240" w:lineRule="auto"/>
            </w:pPr>
            <w:r w:rsidRPr="00F672AD">
              <w:t xml:space="preserve">  "message": "OK",</w:t>
            </w:r>
          </w:p>
          <w:p w14:paraId="2203F94D" w14:textId="77777777" w:rsidR="00814271" w:rsidRPr="00F672AD" w:rsidRDefault="000C6D67">
            <w:pPr>
              <w:pStyle w:val="Standardtext"/>
              <w:spacing w:after="0" w:line="240" w:lineRule="auto"/>
            </w:pPr>
            <w:r w:rsidRPr="00F672AD">
              <w:t xml:space="preserve">  "error": "00",</w:t>
            </w:r>
          </w:p>
          <w:p w14:paraId="0D7FD19F" w14:textId="77777777" w:rsidR="00814271" w:rsidRPr="00F672AD" w:rsidRDefault="000C6D67">
            <w:pPr>
              <w:pStyle w:val="Standardtext"/>
              <w:spacing w:after="0" w:line="240" w:lineRule="auto"/>
            </w:pPr>
            <w:r w:rsidRPr="00F672AD">
              <w:t xml:space="preserve">  "timestamp": "2022-12-30T15:35:47.254Z",</w:t>
            </w:r>
          </w:p>
          <w:p w14:paraId="7B9981A5" w14:textId="77777777" w:rsidR="00814271" w:rsidRPr="00F672AD" w:rsidRDefault="000C6D67">
            <w:pPr>
              <w:pStyle w:val="Standardtext"/>
              <w:spacing w:after="0" w:line="240" w:lineRule="auto"/>
            </w:pPr>
            <w:r w:rsidRPr="00F672AD">
              <w:t xml:space="preserve">  "reqId": "CSB19B89EC98B8946C79B25576106231737",</w:t>
            </w:r>
          </w:p>
          <w:p w14:paraId="4B0FA2AF" w14:textId="77777777" w:rsidR="00814271" w:rsidRPr="00F672AD" w:rsidRDefault="000C6D67">
            <w:pPr>
              <w:pStyle w:val="Standardtext"/>
              <w:spacing w:after="0" w:line="240" w:lineRule="auto"/>
            </w:pPr>
            <w:r w:rsidRPr="00F672AD">
              <w:t xml:space="preserve">  "hmac": "95CAD7C45D4A7452A7FC94AADBD62349DEDBC5B55EF",</w:t>
            </w:r>
          </w:p>
          <w:p w14:paraId="31E0E446" w14:textId="77777777" w:rsidR="00814271" w:rsidRPr="00F672AD" w:rsidRDefault="000C6D67">
            <w:pPr>
              <w:pStyle w:val="Standardtext"/>
              <w:spacing w:after="0" w:line="240" w:lineRule="auto"/>
            </w:pPr>
            <w:r w:rsidRPr="00F672AD">
              <w:t xml:space="preserve">  "uidaiTs": "2022-12-30T15:35:47.254Z",</w:t>
            </w:r>
          </w:p>
          <w:p w14:paraId="1BA21CF6" w14:textId="77777777" w:rsidR="00814271" w:rsidRPr="00F672AD" w:rsidRDefault="000C6D67">
            <w:pPr>
              <w:pStyle w:val="Standardtext"/>
              <w:spacing w:after="0" w:line="240" w:lineRule="auto"/>
            </w:pPr>
            <w:r w:rsidRPr="00F672AD">
              <w:t xml:space="preserve">  "uidaiTxnId": "COB804247D3F2A1479BB685A6D48032EEFE"</w:t>
            </w:r>
          </w:p>
          <w:p w14:paraId="353DC071" w14:textId="77777777" w:rsidR="00814271" w:rsidRPr="00F672AD" w:rsidRDefault="000C6D67">
            <w:pPr>
              <w:pStyle w:val="Standardtext"/>
              <w:spacing w:after="0" w:line="240" w:lineRule="auto"/>
            </w:pPr>
            <w:r w:rsidRPr="00F672AD">
              <w:t>}</w:t>
            </w:r>
          </w:p>
        </w:tc>
      </w:tr>
    </w:tbl>
    <w:p w14:paraId="02152539" w14:textId="77777777" w:rsidR="00814271" w:rsidRPr="00F672AD" w:rsidRDefault="00814271">
      <w:pPr>
        <w:pStyle w:val="Standardtext"/>
      </w:pPr>
    </w:p>
    <w:p w14:paraId="0041B58E"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73DEC4C1" w14:textId="77777777" w:rsidR="00814271" w:rsidRPr="00F672AD" w:rsidRDefault="000C6D67">
      <w:pPr>
        <w:pStyle w:val="Heading2"/>
        <w:ind w:left="1120"/>
      </w:pPr>
      <w:bookmarkStart w:id="100" w:name="_Toc195548680"/>
      <w:r w:rsidRPr="00F672AD">
        <w:lastRenderedPageBreak/>
        <w:t>SetUpiPin</w:t>
      </w:r>
      <w:bookmarkEnd w:id="100"/>
    </w:p>
    <w:p w14:paraId="442F0B7B" w14:textId="77777777" w:rsidR="00814271" w:rsidRPr="00F672AD" w:rsidRDefault="000C6D67">
      <w:pPr>
        <w:pStyle w:val="Standardtext"/>
      </w:pPr>
      <w:r w:rsidRPr="00F672AD">
        <w:t>This API is used for setting the UPI PIN against a customer account. The channel needs to invoke this API after successful GetOtp API.</w:t>
      </w:r>
    </w:p>
    <w:p w14:paraId="5BD84293" w14:textId="77777777" w:rsidR="00814271" w:rsidRPr="00F672AD" w:rsidRDefault="000C6D67">
      <w:pPr>
        <w:pStyle w:val="Standardtext"/>
      </w:pPr>
      <w:r w:rsidRPr="00F672AD">
        <w:t>The channel will pass the credentials captured by the NPCI CL into respective fields along with the authentication FORMAT.</w:t>
      </w:r>
    </w:p>
    <w:p w14:paraId="127EF9E4" w14:textId="77777777" w:rsidR="00814271" w:rsidRPr="00F672AD" w:rsidRDefault="000C6D67">
      <w:pPr>
        <w:pStyle w:val="Heading3"/>
      </w:pPr>
      <w:bookmarkStart w:id="101" w:name="_Toc195548681"/>
      <w:r w:rsidRPr="00F672AD">
        <w:t>Request Format</w:t>
      </w:r>
      <w:bookmarkEnd w:id="101"/>
    </w:p>
    <w:p w14:paraId="2C45564D"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39"/>
        <w:gridCol w:w="1270"/>
        <w:gridCol w:w="963"/>
        <w:gridCol w:w="664"/>
        <w:gridCol w:w="4281"/>
      </w:tblGrid>
      <w:tr w:rsidR="00814271" w:rsidRPr="00F672AD" w14:paraId="0057E13F"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B0CA3D5"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04" w:type="pct"/>
            <w:tcBorders>
              <w:top w:val="none" w:sz="0" w:space="0" w:color="auto"/>
              <w:left w:val="none" w:sz="0" w:space="0" w:color="auto"/>
              <w:bottom w:val="none" w:sz="0" w:space="0" w:color="auto"/>
              <w:right w:val="none" w:sz="0" w:space="0" w:color="auto"/>
            </w:tcBorders>
          </w:tcPr>
          <w:p w14:paraId="2EF616B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31D3544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3563A0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6DFC3A5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2FBE30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668F13F"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58A28A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441E719" w14:textId="77777777" w:rsidR="00814271" w:rsidRPr="00F672AD" w:rsidRDefault="000C6D67">
            <w:pPr>
              <w:pStyle w:val="Standardtext"/>
              <w:spacing w:after="0" w:line="240" w:lineRule="auto"/>
              <w:jc w:val="left"/>
              <w:rPr>
                <w:bCs w:val="0"/>
              </w:rPr>
            </w:pPr>
            <w:r w:rsidRPr="00F672AD">
              <w:rPr>
                <w:b w:val="0"/>
              </w:rPr>
              <w:t>reqId</w:t>
            </w:r>
          </w:p>
        </w:tc>
        <w:tc>
          <w:tcPr>
            <w:tcW w:w="704" w:type="pct"/>
          </w:tcPr>
          <w:p w14:paraId="7F4B9C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C27B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A1673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A5121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6A4365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046B2E9" w14:textId="77777777" w:rsidR="00814271" w:rsidRPr="00F672AD" w:rsidRDefault="000C6D67">
            <w:pPr>
              <w:pStyle w:val="Standardtext"/>
              <w:spacing w:after="0" w:line="240" w:lineRule="auto"/>
              <w:jc w:val="left"/>
              <w:rPr>
                <w:bCs w:val="0"/>
              </w:rPr>
            </w:pPr>
            <w:r w:rsidRPr="00F672AD">
              <w:rPr>
                <w:b w:val="0"/>
              </w:rPr>
              <w:t>userId</w:t>
            </w:r>
          </w:p>
        </w:tc>
        <w:tc>
          <w:tcPr>
            <w:tcW w:w="704" w:type="pct"/>
          </w:tcPr>
          <w:p w14:paraId="434A74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6352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F5BEF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4FF54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24FB3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7FDA8A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4C49EB6" w14:textId="77777777" w:rsidR="00814271" w:rsidRPr="00F672AD" w:rsidRDefault="000C6D67">
            <w:pPr>
              <w:pStyle w:val="Standardtext"/>
              <w:spacing w:after="0" w:line="240" w:lineRule="auto"/>
              <w:jc w:val="left"/>
              <w:rPr>
                <w:bCs w:val="0"/>
              </w:rPr>
            </w:pPr>
            <w:r w:rsidRPr="00F672AD">
              <w:rPr>
                <w:b w:val="0"/>
              </w:rPr>
              <w:t>version</w:t>
            </w:r>
          </w:p>
        </w:tc>
        <w:tc>
          <w:tcPr>
            <w:tcW w:w="704" w:type="pct"/>
          </w:tcPr>
          <w:p w14:paraId="66098B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736B0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2813CD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AB620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1ACF2CC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393BF8FE" w14:textId="77777777" w:rsidR="00814271" w:rsidRPr="00F672AD" w:rsidRDefault="000C6D67">
            <w:pPr>
              <w:pStyle w:val="Standardtext"/>
              <w:spacing w:after="0" w:line="240" w:lineRule="auto"/>
              <w:jc w:val="left"/>
              <w:rPr>
                <w:bCs w:val="0"/>
              </w:rPr>
            </w:pPr>
            <w:r w:rsidRPr="00F672AD">
              <w:rPr>
                <w:b w:val="0"/>
              </w:rPr>
              <w:t>clientId</w:t>
            </w:r>
          </w:p>
        </w:tc>
        <w:tc>
          <w:tcPr>
            <w:tcW w:w="704" w:type="pct"/>
          </w:tcPr>
          <w:p w14:paraId="4CCBF8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071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2B942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84284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3DAF95A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8F57EED" w14:textId="77777777" w:rsidR="00814271" w:rsidRPr="00F672AD" w:rsidRDefault="000C6D67">
            <w:pPr>
              <w:pStyle w:val="Standardtext"/>
              <w:spacing w:after="0" w:line="240" w:lineRule="auto"/>
              <w:jc w:val="left"/>
              <w:rPr>
                <w:bCs w:val="0"/>
              </w:rPr>
            </w:pPr>
            <w:r w:rsidRPr="00F672AD">
              <w:rPr>
                <w:b w:val="0"/>
              </w:rPr>
              <w:t>channel</w:t>
            </w:r>
          </w:p>
        </w:tc>
        <w:tc>
          <w:tcPr>
            <w:tcW w:w="704" w:type="pct"/>
          </w:tcPr>
          <w:p w14:paraId="1D12F9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BED29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465C4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F398B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6FF81580"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40E1266" w14:textId="77777777" w:rsidR="00814271" w:rsidRPr="00F672AD" w:rsidRDefault="000C6D67">
            <w:pPr>
              <w:pStyle w:val="Standardtext"/>
              <w:spacing w:after="0" w:line="240" w:lineRule="auto"/>
              <w:jc w:val="left"/>
              <w:rPr>
                <w:bCs w:val="0"/>
              </w:rPr>
            </w:pPr>
            <w:r w:rsidRPr="00F672AD">
              <w:rPr>
                <w:b w:val="0"/>
              </w:rPr>
              <w:t>timestamp</w:t>
            </w:r>
          </w:p>
        </w:tc>
        <w:tc>
          <w:tcPr>
            <w:tcW w:w="704" w:type="pct"/>
          </w:tcPr>
          <w:p w14:paraId="7AE492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DE42B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56ED5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808AD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1D3A85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B5DD0AE" w14:textId="77777777" w:rsidR="00814271" w:rsidRPr="00F672AD" w:rsidRDefault="000C6D67">
            <w:pPr>
              <w:pStyle w:val="Standardtext"/>
              <w:spacing w:after="0" w:line="240" w:lineRule="auto"/>
              <w:jc w:val="left"/>
              <w:rPr>
                <w:bCs w:val="0"/>
              </w:rPr>
            </w:pPr>
            <w:r w:rsidRPr="00F672AD">
              <w:rPr>
                <w:b w:val="0"/>
              </w:rPr>
              <w:t>hmac</w:t>
            </w:r>
          </w:p>
        </w:tc>
        <w:tc>
          <w:tcPr>
            <w:tcW w:w="704" w:type="pct"/>
          </w:tcPr>
          <w:p w14:paraId="791B5C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9B3E5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582FC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3D2CFC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73550DB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FEEB2FB"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586F8DA0"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0FB2D39" w14:textId="77777777" w:rsidR="00814271" w:rsidRPr="00F672AD" w:rsidRDefault="000C6D67">
            <w:pPr>
              <w:pStyle w:val="Standardtext"/>
              <w:spacing w:after="0" w:line="240" w:lineRule="auto"/>
              <w:jc w:val="left"/>
              <w:rPr>
                <w:bCs w:val="0"/>
              </w:rPr>
            </w:pPr>
            <w:r w:rsidRPr="00F672AD">
              <w:rPr>
                <w:b w:val="0"/>
              </w:rPr>
              <w:t>app</w:t>
            </w:r>
          </w:p>
        </w:tc>
        <w:tc>
          <w:tcPr>
            <w:tcW w:w="704" w:type="pct"/>
          </w:tcPr>
          <w:p w14:paraId="5F02A9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42098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718F39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E9F18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7433B8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A992910" w14:textId="77777777" w:rsidR="00814271" w:rsidRPr="00F672AD" w:rsidRDefault="000C6D67">
            <w:pPr>
              <w:pStyle w:val="Standardtext"/>
              <w:spacing w:after="0" w:line="240" w:lineRule="auto"/>
              <w:jc w:val="left"/>
              <w:rPr>
                <w:bCs w:val="0"/>
              </w:rPr>
            </w:pPr>
            <w:r w:rsidRPr="00F672AD">
              <w:rPr>
                <w:b w:val="0"/>
              </w:rPr>
              <w:t>appVersion</w:t>
            </w:r>
          </w:p>
        </w:tc>
        <w:tc>
          <w:tcPr>
            <w:tcW w:w="704" w:type="pct"/>
          </w:tcPr>
          <w:p w14:paraId="70C920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0032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5A9F0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137AC0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4F32E31A"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94FC00D" w14:textId="77777777" w:rsidR="00814271" w:rsidRPr="00F672AD" w:rsidRDefault="000C6D67">
            <w:pPr>
              <w:pStyle w:val="Standardtext"/>
              <w:spacing w:after="0" w:line="240" w:lineRule="auto"/>
              <w:jc w:val="left"/>
              <w:rPr>
                <w:bCs w:val="0"/>
              </w:rPr>
            </w:pPr>
            <w:r w:rsidRPr="00F672AD">
              <w:rPr>
                <w:b w:val="0"/>
              </w:rPr>
              <w:t>capability</w:t>
            </w:r>
          </w:p>
        </w:tc>
        <w:tc>
          <w:tcPr>
            <w:tcW w:w="704" w:type="pct"/>
          </w:tcPr>
          <w:p w14:paraId="23877E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01D19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768F1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01275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23F3AAFC"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E3F4558" w14:textId="77777777" w:rsidR="00814271" w:rsidRPr="00F672AD" w:rsidRDefault="000C6D67">
            <w:pPr>
              <w:pStyle w:val="Standardtext"/>
              <w:spacing w:after="0" w:line="240" w:lineRule="auto"/>
              <w:jc w:val="left"/>
              <w:rPr>
                <w:bCs w:val="0"/>
              </w:rPr>
            </w:pPr>
            <w:r w:rsidRPr="00F672AD">
              <w:rPr>
                <w:b w:val="0"/>
              </w:rPr>
              <w:t>geocode</w:t>
            </w:r>
          </w:p>
        </w:tc>
        <w:tc>
          <w:tcPr>
            <w:tcW w:w="704" w:type="pct"/>
          </w:tcPr>
          <w:p w14:paraId="0C5426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4A35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20EB2B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78F682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7D1EB5E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5F35BCA" w14:textId="77777777" w:rsidR="00814271" w:rsidRPr="00F672AD" w:rsidRDefault="000C6D67">
            <w:pPr>
              <w:pStyle w:val="Standardtext"/>
              <w:spacing w:after="0" w:line="240" w:lineRule="auto"/>
              <w:jc w:val="left"/>
              <w:rPr>
                <w:bCs w:val="0"/>
              </w:rPr>
            </w:pPr>
            <w:r w:rsidRPr="00F672AD">
              <w:rPr>
                <w:b w:val="0"/>
              </w:rPr>
              <w:t>id</w:t>
            </w:r>
          </w:p>
        </w:tc>
        <w:tc>
          <w:tcPr>
            <w:tcW w:w="704" w:type="pct"/>
          </w:tcPr>
          <w:p w14:paraId="741530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BFFAD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ABD66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F2081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0B1DF086"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E357B98" w14:textId="77777777" w:rsidR="00814271" w:rsidRPr="00F672AD" w:rsidRDefault="000C6D67">
            <w:pPr>
              <w:pStyle w:val="Standardtext"/>
              <w:spacing w:after="0" w:line="240" w:lineRule="auto"/>
              <w:jc w:val="left"/>
              <w:rPr>
                <w:bCs w:val="0"/>
              </w:rPr>
            </w:pPr>
            <w:r w:rsidRPr="00F672AD">
              <w:rPr>
                <w:b w:val="0"/>
              </w:rPr>
              <w:t>ip</w:t>
            </w:r>
          </w:p>
        </w:tc>
        <w:tc>
          <w:tcPr>
            <w:tcW w:w="704" w:type="pct"/>
          </w:tcPr>
          <w:p w14:paraId="04D348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9F2D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DA2C6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89870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35A404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6A0FFF3" w14:textId="77777777" w:rsidR="00814271" w:rsidRPr="00F672AD" w:rsidRDefault="000C6D67">
            <w:pPr>
              <w:pStyle w:val="Standardtext"/>
              <w:spacing w:after="0" w:line="240" w:lineRule="auto"/>
              <w:jc w:val="left"/>
              <w:rPr>
                <w:bCs w:val="0"/>
              </w:rPr>
            </w:pPr>
            <w:r w:rsidRPr="00F672AD">
              <w:rPr>
                <w:b w:val="0"/>
              </w:rPr>
              <w:t>location</w:t>
            </w:r>
          </w:p>
        </w:tc>
        <w:tc>
          <w:tcPr>
            <w:tcW w:w="704" w:type="pct"/>
          </w:tcPr>
          <w:p w14:paraId="3987DA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BDFF0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4929E9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7EE7D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5D24FFE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861D436" w14:textId="77777777" w:rsidR="00814271" w:rsidRPr="00F672AD" w:rsidRDefault="000C6D67">
            <w:pPr>
              <w:pStyle w:val="Standardtext"/>
              <w:spacing w:after="0" w:line="240" w:lineRule="auto"/>
              <w:jc w:val="left"/>
              <w:rPr>
                <w:bCs w:val="0"/>
              </w:rPr>
            </w:pPr>
            <w:r w:rsidRPr="00F672AD">
              <w:rPr>
                <w:b w:val="0"/>
              </w:rPr>
              <w:t>mobile</w:t>
            </w:r>
          </w:p>
        </w:tc>
        <w:tc>
          <w:tcPr>
            <w:tcW w:w="704" w:type="pct"/>
          </w:tcPr>
          <w:p w14:paraId="5C1720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4DF0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F1251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CD334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5D7FF1D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06EB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03A6CA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30A7DA6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327152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406A05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3E5EFD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58880B2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F7ACB83" w14:textId="77777777" w:rsidR="00814271" w:rsidRPr="00F672AD" w:rsidRDefault="000C6D67">
            <w:pPr>
              <w:pStyle w:val="Standardtext"/>
              <w:spacing w:after="0" w:line="240" w:lineRule="auto"/>
              <w:jc w:val="left"/>
              <w:rPr>
                <w:bCs w:val="0"/>
              </w:rPr>
            </w:pPr>
            <w:r w:rsidRPr="00F672AD">
              <w:rPr>
                <w:b w:val="0"/>
              </w:rPr>
              <w:t>os</w:t>
            </w:r>
          </w:p>
        </w:tc>
        <w:tc>
          <w:tcPr>
            <w:tcW w:w="704" w:type="pct"/>
          </w:tcPr>
          <w:p w14:paraId="54DE45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E0C8D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2973F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F6F36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5147E7A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621A8CB" w14:textId="77777777" w:rsidR="00814271" w:rsidRPr="00F672AD" w:rsidRDefault="000C6D67">
            <w:pPr>
              <w:pStyle w:val="Standardtext"/>
              <w:spacing w:after="0" w:line="240" w:lineRule="auto"/>
              <w:jc w:val="left"/>
              <w:rPr>
                <w:bCs w:val="0"/>
              </w:rPr>
            </w:pPr>
            <w:r w:rsidRPr="00F672AD">
              <w:rPr>
                <w:b w:val="0"/>
              </w:rPr>
              <w:t>telecom</w:t>
            </w:r>
          </w:p>
        </w:tc>
        <w:tc>
          <w:tcPr>
            <w:tcW w:w="704" w:type="pct"/>
          </w:tcPr>
          <w:p w14:paraId="04555F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45E5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6932F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17812A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46AA83D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E8F0799" w14:textId="77777777" w:rsidR="00814271" w:rsidRPr="00F672AD" w:rsidRDefault="000C6D67">
            <w:pPr>
              <w:pStyle w:val="Standardtext"/>
              <w:spacing w:after="0" w:line="240" w:lineRule="auto"/>
              <w:jc w:val="left"/>
              <w:rPr>
                <w:bCs w:val="0"/>
              </w:rPr>
            </w:pPr>
            <w:r w:rsidRPr="00F672AD">
              <w:rPr>
                <w:b w:val="0"/>
              </w:rPr>
              <w:t>type</w:t>
            </w:r>
          </w:p>
        </w:tc>
        <w:tc>
          <w:tcPr>
            <w:tcW w:w="704" w:type="pct"/>
          </w:tcPr>
          <w:p w14:paraId="602364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C70C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172E07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BEC77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19BB6F53"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22C85B0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68FB967"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337A844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B59786E" w14:textId="77777777" w:rsidR="00814271" w:rsidRPr="00F672AD" w:rsidRDefault="000C6D67">
            <w:pPr>
              <w:pStyle w:val="Standardtext"/>
              <w:spacing w:after="0" w:line="240" w:lineRule="auto"/>
              <w:jc w:val="left"/>
              <w:rPr>
                <w:bCs w:val="0"/>
              </w:rPr>
            </w:pPr>
            <w:r w:rsidRPr="00F672AD">
              <w:rPr>
                <w:b w:val="0"/>
              </w:rPr>
              <w:t>acctNumber</w:t>
            </w:r>
          </w:p>
        </w:tc>
        <w:tc>
          <w:tcPr>
            <w:tcW w:w="704" w:type="pct"/>
          </w:tcPr>
          <w:p w14:paraId="326E00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10603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1EC769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314E3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4A0B7746"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E324454" w14:textId="77777777" w:rsidR="00814271" w:rsidRPr="00F672AD" w:rsidRDefault="000C6D67">
            <w:pPr>
              <w:pStyle w:val="Standardtext"/>
              <w:spacing w:after="0" w:line="240" w:lineRule="auto"/>
              <w:jc w:val="left"/>
              <w:rPr>
                <w:bCs w:val="0"/>
              </w:rPr>
            </w:pPr>
            <w:r w:rsidRPr="00F672AD">
              <w:rPr>
                <w:b w:val="0"/>
              </w:rPr>
              <w:t>acctType</w:t>
            </w:r>
          </w:p>
        </w:tc>
        <w:tc>
          <w:tcPr>
            <w:tcW w:w="704" w:type="pct"/>
          </w:tcPr>
          <w:p w14:paraId="697439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ADC83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68B7BD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BF4C7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2890AD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515522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29E5E1D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34EB9B1C" w14:textId="77777777" w:rsidR="00814271" w:rsidRPr="00F672AD" w:rsidRDefault="000C6D67">
            <w:pPr>
              <w:pStyle w:val="Standardtext"/>
              <w:spacing w:after="0" w:line="240" w:lineRule="auto"/>
              <w:jc w:val="left"/>
              <w:rPr>
                <w:bCs w:val="0"/>
              </w:rPr>
            </w:pPr>
            <w:r w:rsidRPr="00F672AD">
              <w:rPr>
                <w:b w:val="0"/>
              </w:rPr>
              <w:t>ifsc</w:t>
            </w:r>
          </w:p>
        </w:tc>
        <w:tc>
          <w:tcPr>
            <w:tcW w:w="704" w:type="pct"/>
          </w:tcPr>
          <w:p w14:paraId="4DAA63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B725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3918F6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DC3C1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2C202CF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315F335" w14:textId="77777777" w:rsidR="00814271" w:rsidRPr="00F672AD" w:rsidRDefault="000C6D67">
            <w:pPr>
              <w:pStyle w:val="Standardtext"/>
              <w:spacing w:after="0" w:line="240" w:lineRule="auto"/>
              <w:jc w:val="center"/>
              <w:rPr>
                <w:b w:val="0"/>
                <w:bCs w:val="0"/>
              </w:rPr>
            </w:pPr>
            <w:r w:rsidRPr="00F672AD">
              <w:t>regDetails</w:t>
            </w:r>
          </w:p>
        </w:tc>
      </w:tr>
      <w:tr w:rsidR="00814271" w:rsidRPr="00F672AD" w14:paraId="3B0649E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96AE61C" w14:textId="77777777" w:rsidR="00814271" w:rsidRPr="00F672AD" w:rsidRDefault="000C6D67">
            <w:pPr>
              <w:pStyle w:val="Standardtext"/>
              <w:spacing w:after="0" w:line="240" w:lineRule="auto"/>
              <w:jc w:val="left"/>
              <w:rPr>
                <w:bCs w:val="0"/>
              </w:rPr>
            </w:pPr>
            <w:r w:rsidRPr="00F672AD">
              <w:rPr>
                <w:b w:val="0"/>
              </w:rPr>
              <w:t>cardDigits</w:t>
            </w:r>
          </w:p>
        </w:tc>
        <w:tc>
          <w:tcPr>
            <w:tcW w:w="704" w:type="pct"/>
          </w:tcPr>
          <w:p w14:paraId="450AB8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749A2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6</w:t>
            </w:r>
          </w:p>
        </w:tc>
        <w:tc>
          <w:tcPr>
            <w:tcW w:w="368" w:type="pct"/>
          </w:tcPr>
          <w:p w14:paraId="6EF162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3D4FD7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st 6 dgits of the Card</w:t>
            </w:r>
          </w:p>
        </w:tc>
      </w:tr>
      <w:tr w:rsidR="00814271" w:rsidRPr="00F672AD" w14:paraId="092B7CE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B4EF0F2" w14:textId="77777777" w:rsidR="00814271" w:rsidRPr="00F672AD" w:rsidRDefault="000C6D67">
            <w:pPr>
              <w:pStyle w:val="Standardtext"/>
              <w:spacing w:after="0" w:line="240" w:lineRule="auto"/>
              <w:jc w:val="left"/>
              <w:rPr>
                <w:bCs w:val="0"/>
              </w:rPr>
            </w:pPr>
            <w:r w:rsidRPr="00F672AD">
              <w:rPr>
                <w:b w:val="0"/>
              </w:rPr>
              <w:t>cardExpDate</w:t>
            </w:r>
          </w:p>
        </w:tc>
        <w:tc>
          <w:tcPr>
            <w:tcW w:w="704" w:type="pct"/>
          </w:tcPr>
          <w:p w14:paraId="1E7E6A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2CF44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1494A0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4CDE0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Date of the Card – MMYY format</w:t>
            </w:r>
          </w:p>
        </w:tc>
      </w:tr>
      <w:tr w:rsidR="00814271" w:rsidRPr="00F672AD" w14:paraId="4BD1C409"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46365EF" w14:textId="77777777" w:rsidR="00814271" w:rsidRPr="00F672AD" w:rsidRDefault="000C6D67">
            <w:pPr>
              <w:pStyle w:val="Standardtext"/>
              <w:spacing w:after="0" w:line="240" w:lineRule="auto"/>
              <w:jc w:val="left"/>
              <w:rPr>
                <w:b w:val="0"/>
                <w:bCs w:val="0"/>
              </w:rPr>
            </w:pPr>
            <w:r w:rsidRPr="00F672AD">
              <w:rPr>
                <w:b w:val="0"/>
              </w:rPr>
              <w:t>type</w:t>
            </w:r>
          </w:p>
        </w:tc>
        <w:tc>
          <w:tcPr>
            <w:tcW w:w="704" w:type="pct"/>
          </w:tcPr>
          <w:p w14:paraId="544A6E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68299B6"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c>
          <w:tcPr>
            <w:tcW w:w="368" w:type="pct"/>
          </w:tcPr>
          <w:p w14:paraId="1B4FAD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AC719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type of format – </w:t>
            </w:r>
          </w:p>
          <w:p w14:paraId="231F62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rPr>
                <w:b/>
              </w:rPr>
              <w:t>FORMAT1|FORMAT2|FORMAT3</w:t>
            </w:r>
          </w:p>
          <w:p w14:paraId="061FC8B9"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C6402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rPr>
                <w:b/>
              </w:rPr>
              <w:t xml:space="preserve">FORMAT1 – </w:t>
            </w:r>
          </w:p>
          <w:p w14:paraId="73D10D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CARD</w:t>
            </w:r>
          </w:p>
          <w:p w14:paraId="360EF5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SMS|</w:t>
            </w:r>
          </w:p>
          <w:p w14:paraId="76E11A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ARDDEATAILS</w:t>
            </w:r>
          </w:p>
          <w:p w14:paraId="34D4381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4C79AE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rPr>
                <w:b/>
              </w:rPr>
              <w:t>FORMAT2 –</w:t>
            </w:r>
          </w:p>
          <w:p w14:paraId="732218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CARD</w:t>
            </w:r>
          </w:p>
          <w:p w14:paraId="7E119D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ATMPIN|</w:t>
            </w:r>
          </w:p>
          <w:p w14:paraId="04DE50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MS|CARDDEATAILS</w:t>
            </w:r>
          </w:p>
          <w:p w14:paraId="5FD1982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6C64C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rPr>
                <w:b/>
              </w:rPr>
              <w:t>FORMAT3 –</w:t>
            </w:r>
          </w:p>
          <w:p w14:paraId="007A8F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w:t>
            </w:r>
          </w:p>
          <w:p w14:paraId="78ED89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SMS|AADHAAR</w:t>
            </w:r>
          </w:p>
        </w:tc>
      </w:tr>
      <w:tr w:rsidR="00814271" w:rsidRPr="00F672AD" w14:paraId="6C82C043"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95A586C" w14:textId="77777777" w:rsidR="00814271" w:rsidRPr="00F672AD" w:rsidRDefault="000C6D67">
            <w:pPr>
              <w:pStyle w:val="Standardtext"/>
              <w:spacing w:after="0" w:line="240" w:lineRule="auto"/>
              <w:jc w:val="left"/>
              <w:rPr>
                <w:b w:val="0"/>
                <w:bCs w:val="0"/>
              </w:rPr>
            </w:pPr>
            <w:r w:rsidRPr="00F672AD">
              <w:rPr>
                <w:b w:val="0"/>
              </w:rPr>
              <w:t>uidaiTs</w:t>
            </w:r>
          </w:p>
        </w:tc>
        <w:tc>
          <w:tcPr>
            <w:tcW w:w="704" w:type="pct"/>
          </w:tcPr>
          <w:p w14:paraId="29FF08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EA1B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B25B7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0F9DC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IDAI Provided Date &amp; Time in GetOtp API response</w:t>
            </w:r>
          </w:p>
        </w:tc>
      </w:tr>
      <w:tr w:rsidR="00814271" w:rsidRPr="00F672AD" w14:paraId="7282F3C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F16BBB4" w14:textId="77777777" w:rsidR="00814271" w:rsidRPr="00F672AD" w:rsidRDefault="000C6D67">
            <w:pPr>
              <w:pStyle w:val="Standardtext"/>
              <w:spacing w:after="0" w:line="240" w:lineRule="auto"/>
              <w:jc w:val="left"/>
              <w:rPr>
                <w:b w:val="0"/>
                <w:bCs w:val="0"/>
              </w:rPr>
            </w:pPr>
            <w:r w:rsidRPr="00F672AD">
              <w:rPr>
                <w:b w:val="0"/>
              </w:rPr>
              <w:lastRenderedPageBreak/>
              <w:t>uidaiTxnId</w:t>
            </w:r>
          </w:p>
        </w:tc>
        <w:tc>
          <w:tcPr>
            <w:tcW w:w="704" w:type="pct"/>
          </w:tcPr>
          <w:p w14:paraId="562BE1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C842C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5B009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D79BE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IDAI Provided Transaction ID in GetOtp API response</w:t>
            </w:r>
          </w:p>
        </w:tc>
      </w:tr>
      <w:tr w:rsidR="00814271" w:rsidRPr="00F672AD" w14:paraId="3D30B3E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4CF3BAA" w14:textId="77777777" w:rsidR="00814271" w:rsidRPr="00F672AD" w:rsidRDefault="000C6D67">
            <w:pPr>
              <w:pStyle w:val="Standardtext"/>
              <w:spacing w:after="0" w:line="240" w:lineRule="auto"/>
              <w:jc w:val="center"/>
              <w:rPr>
                <w:b w:val="0"/>
                <w:bCs w:val="0"/>
              </w:rPr>
            </w:pPr>
            <w:r w:rsidRPr="00F672AD">
              <w:t>creds</w:t>
            </w:r>
          </w:p>
        </w:tc>
      </w:tr>
      <w:tr w:rsidR="00814271" w:rsidRPr="00F672AD" w14:paraId="0D4C3AE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072D29B" w14:textId="77777777" w:rsidR="00814271" w:rsidRPr="00F672AD" w:rsidRDefault="000C6D67">
            <w:pPr>
              <w:pStyle w:val="Standardtext"/>
              <w:spacing w:after="0" w:line="240" w:lineRule="auto"/>
              <w:jc w:val="left"/>
              <w:rPr>
                <w:bCs w:val="0"/>
              </w:rPr>
            </w:pPr>
            <w:r w:rsidRPr="00F672AD">
              <w:rPr>
                <w:b w:val="0"/>
              </w:rPr>
              <w:t>type</w:t>
            </w:r>
          </w:p>
        </w:tc>
        <w:tc>
          <w:tcPr>
            <w:tcW w:w="704" w:type="pct"/>
          </w:tcPr>
          <w:p w14:paraId="200639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9D628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7E9D8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11B3E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CARD</w:t>
            </w:r>
          </w:p>
        </w:tc>
      </w:tr>
      <w:tr w:rsidR="00814271" w:rsidRPr="00F672AD" w14:paraId="68BCAF1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07CF608" w14:textId="77777777" w:rsidR="00814271" w:rsidRPr="00F672AD" w:rsidRDefault="000C6D67">
            <w:pPr>
              <w:pStyle w:val="Standardtext"/>
              <w:spacing w:after="0" w:line="240" w:lineRule="auto"/>
              <w:jc w:val="left"/>
              <w:rPr>
                <w:bCs w:val="0"/>
              </w:rPr>
            </w:pPr>
            <w:r w:rsidRPr="00F672AD">
              <w:rPr>
                <w:b w:val="0"/>
              </w:rPr>
              <w:t>subType</w:t>
            </w:r>
          </w:p>
        </w:tc>
        <w:tc>
          <w:tcPr>
            <w:tcW w:w="704" w:type="pct"/>
          </w:tcPr>
          <w:p w14:paraId="14F759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3BE0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41C1F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5F2C8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ATMPIN|SMS|</w:t>
            </w:r>
          </w:p>
          <w:p w14:paraId="4DFFC8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ADHAAR|CARDDEATAILS</w:t>
            </w:r>
          </w:p>
        </w:tc>
      </w:tr>
      <w:tr w:rsidR="00814271" w:rsidRPr="00F672AD" w14:paraId="0238FDE6"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9961392" w14:textId="77777777" w:rsidR="00814271" w:rsidRPr="00F672AD" w:rsidRDefault="000C6D67">
            <w:pPr>
              <w:pStyle w:val="Standardtext"/>
              <w:spacing w:after="0" w:line="240" w:lineRule="auto"/>
              <w:jc w:val="left"/>
              <w:rPr>
                <w:bCs w:val="0"/>
              </w:rPr>
            </w:pPr>
            <w:r w:rsidRPr="00F672AD">
              <w:rPr>
                <w:b w:val="0"/>
              </w:rPr>
              <w:t>value</w:t>
            </w:r>
          </w:p>
        </w:tc>
        <w:tc>
          <w:tcPr>
            <w:tcW w:w="704" w:type="pct"/>
          </w:tcPr>
          <w:p w14:paraId="7D7998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D9D6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C0EA5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8E8B3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Credentials</w:t>
            </w:r>
          </w:p>
        </w:tc>
      </w:tr>
      <w:tr w:rsidR="00814271" w:rsidRPr="00F672AD" w14:paraId="6605A29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F712018" w14:textId="77777777" w:rsidR="00814271" w:rsidRPr="00F672AD" w:rsidRDefault="000C6D67">
            <w:pPr>
              <w:pStyle w:val="Standardtext"/>
              <w:spacing w:after="0" w:line="240" w:lineRule="auto"/>
              <w:jc w:val="left"/>
              <w:rPr>
                <w:bCs w:val="0"/>
              </w:rPr>
            </w:pPr>
            <w:r w:rsidRPr="00F672AD">
              <w:rPr>
                <w:b w:val="0"/>
              </w:rPr>
              <w:t>code</w:t>
            </w:r>
          </w:p>
        </w:tc>
        <w:tc>
          <w:tcPr>
            <w:tcW w:w="704" w:type="pct"/>
          </w:tcPr>
          <w:p w14:paraId="11E913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A7DE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411C8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94D50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0BA2B3D0"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13B9C2E" w14:textId="77777777" w:rsidR="00814271" w:rsidRPr="00F672AD" w:rsidRDefault="000C6D67">
            <w:pPr>
              <w:pStyle w:val="Standardtext"/>
              <w:spacing w:after="0" w:line="240" w:lineRule="auto"/>
              <w:jc w:val="left"/>
              <w:rPr>
                <w:bCs w:val="0"/>
              </w:rPr>
            </w:pPr>
            <w:r w:rsidRPr="00F672AD">
              <w:rPr>
                <w:b w:val="0"/>
              </w:rPr>
              <w:t>ki</w:t>
            </w:r>
          </w:p>
        </w:tc>
        <w:tc>
          <w:tcPr>
            <w:tcW w:w="704" w:type="pct"/>
          </w:tcPr>
          <w:p w14:paraId="66E346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2612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799DF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53274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7BD8F000" w14:textId="77777777" w:rsidR="00814271" w:rsidRPr="00F672AD" w:rsidRDefault="00814271">
      <w:pPr>
        <w:pStyle w:val="Standardtext"/>
      </w:pPr>
    </w:p>
    <w:p w14:paraId="4C7C2E1B" w14:textId="77777777" w:rsidR="00814271" w:rsidRPr="00F672AD" w:rsidRDefault="000C6D67">
      <w:pPr>
        <w:pStyle w:val="Heading3"/>
      </w:pPr>
      <w:bookmarkStart w:id="102" w:name="_Toc195548682"/>
      <w:r w:rsidRPr="00F672AD">
        <w:t>Response Format</w:t>
      </w:r>
      <w:bookmarkEnd w:id="102"/>
      <w:r w:rsidRPr="00F672AD">
        <w:t xml:space="preserve"> </w:t>
      </w:r>
    </w:p>
    <w:p w14:paraId="53019042"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9AA544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E0814A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70C70D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5351571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2872B0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689A5C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1D37A0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66F36F4"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739BF3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0D38C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0ECE5F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E2A24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2B277A8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8FE6F43"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3FF20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D9658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BC1BE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2C142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06D548D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4956AA9"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3299D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E8841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0C3BFD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465F7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05BA1E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F590BE5"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562A20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922B7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3E745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A6143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74D945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65E81AB"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2A14E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1589B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F445B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C87F8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18E922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3FA1F2"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23495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65598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CDA2D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903CA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05894733" w14:textId="77777777" w:rsidR="00814271" w:rsidRPr="00F672AD" w:rsidRDefault="00814271">
      <w:pPr>
        <w:pStyle w:val="Standardtext"/>
      </w:pPr>
    </w:p>
    <w:p w14:paraId="7E7D1404" w14:textId="77777777" w:rsidR="00814271" w:rsidRPr="00F672AD" w:rsidRDefault="000C6D67">
      <w:pPr>
        <w:pStyle w:val="Heading3"/>
      </w:pPr>
      <w:bookmarkStart w:id="103" w:name="_Toc195548683"/>
      <w:r w:rsidRPr="00F672AD">
        <w:t>Sample Message</w:t>
      </w:r>
      <w:bookmarkEnd w:id="103"/>
    </w:p>
    <w:p w14:paraId="1F75C8E7" w14:textId="77777777" w:rsidR="00814271" w:rsidRPr="00F672AD" w:rsidRDefault="000C6D67">
      <w:pPr>
        <w:pStyle w:val="Standardtext"/>
      </w:pPr>
      <w:r w:rsidRPr="00F672AD">
        <w:rPr>
          <w:b/>
          <w:u w:val="single"/>
        </w:rPr>
        <w:t>URL:</w:t>
      </w:r>
      <w:r w:rsidRPr="00F672AD">
        <w:rPr>
          <w:b/>
        </w:rPr>
        <w:t xml:space="preserve"> </w:t>
      </w:r>
      <w:hyperlink r:id="rId40" w:history="1">
        <w:r w:rsidRPr="00F672AD">
          <w:rPr>
            <w:rStyle w:val="Hyperlink"/>
          </w:rPr>
          <w:t>https://IP:Port/acquirer/meta/SetUpiPin</w:t>
        </w:r>
      </w:hyperlink>
    </w:p>
    <w:p w14:paraId="04A90BAE"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6B713C3" w14:textId="77777777">
        <w:tc>
          <w:tcPr>
            <w:tcW w:w="9017" w:type="dxa"/>
          </w:tcPr>
          <w:p w14:paraId="6431C9CE" w14:textId="77777777" w:rsidR="00814271" w:rsidRPr="00F672AD" w:rsidRDefault="000C6D67">
            <w:pPr>
              <w:pStyle w:val="Standardtext"/>
              <w:spacing w:after="0" w:line="240" w:lineRule="auto"/>
            </w:pPr>
            <w:r w:rsidRPr="00F672AD">
              <w:t>{</w:t>
            </w:r>
          </w:p>
          <w:p w14:paraId="6517DB7F" w14:textId="77777777" w:rsidR="00814271" w:rsidRPr="00F672AD" w:rsidRDefault="000C6D67">
            <w:pPr>
              <w:pStyle w:val="Standardtext"/>
              <w:spacing w:after="0" w:line="240" w:lineRule="auto"/>
            </w:pPr>
            <w:r w:rsidRPr="00F672AD">
              <w:t xml:space="preserve">  "header": {</w:t>
            </w:r>
          </w:p>
          <w:p w14:paraId="5F4C740C" w14:textId="77777777" w:rsidR="00814271" w:rsidRPr="00F672AD" w:rsidRDefault="000C6D67">
            <w:pPr>
              <w:pStyle w:val="Standardtext"/>
              <w:spacing w:after="0" w:line="240" w:lineRule="auto"/>
            </w:pPr>
            <w:r w:rsidRPr="00F672AD">
              <w:t xml:space="preserve">    "reqId": "CAC0E32D90C57024DE6B8EF9258571B3E18",</w:t>
            </w:r>
          </w:p>
          <w:p w14:paraId="130CD331" w14:textId="77777777" w:rsidR="00814271" w:rsidRPr="00F672AD" w:rsidRDefault="000C6D67">
            <w:pPr>
              <w:pStyle w:val="Standardtext"/>
              <w:spacing w:after="0" w:line="240" w:lineRule="auto"/>
            </w:pPr>
            <w:r w:rsidRPr="00F672AD">
              <w:t xml:space="preserve">    "userId": "918600468133",</w:t>
            </w:r>
          </w:p>
          <w:p w14:paraId="6E0EC8AD" w14:textId="77777777" w:rsidR="00814271" w:rsidRPr="00F672AD" w:rsidRDefault="000C6D67">
            <w:pPr>
              <w:pStyle w:val="Standardtext"/>
              <w:spacing w:after="0" w:line="240" w:lineRule="auto"/>
            </w:pPr>
            <w:r w:rsidRPr="00F672AD">
              <w:t xml:space="preserve">    "version": "1",</w:t>
            </w:r>
          </w:p>
          <w:p w14:paraId="483598CC" w14:textId="77777777" w:rsidR="00814271" w:rsidRPr="00F672AD" w:rsidRDefault="000C6D67">
            <w:pPr>
              <w:pStyle w:val="Standardtext"/>
              <w:spacing w:after="0" w:line="240" w:lineRule="auto"/>
            </w:pPr>
            <w:r w:rsidRPr="00F672AD">
              <w:t xml:space="preserve">    "clientId": "TID1234567890",</w:t>
            </w:r>
          </w:p>
          <w:p w14:paraId="4B339F01" w14:textId="77777777" w:rsidR="00814271" w:rsidRPr="00F672AD" w:rsidRDefault="000C6D67">
            <w:pPr>
              <w:pStyle w:val="Standardtext"/>
              <w:spacing w:after="0" w:line="240" w:lineRule="auto"/>
            </w:pPr>
            <w:r w:rsidRPr="00F672AD">
              <w:t xml:space="preserve">    "channel": "MOB",</w:t>
            </w:r>
          </w:p>
          <w:p w14:paraId="1667BB7D" w14:textId="77777777" w:rsidR="00814271" w:rsidRPr="00F672AD" w:rsidRDefault="000C6D67">
            <w:pPr>
              <w:pStyle w:val="Standardtext"/>
              <w:spacing w:after="0" w:line="240" w:lineRule="auto"/>
            </w:pPr>
            <w:r w:rsidRPr="00F672AD">
              <w:t xml:space="preserve">    "timestamp": "2022-12-30T16:00:40.585Z",</w:t>
            </w:r>
          </w:p>
          <w:p w14:paraId="249060E3" w14:textId="77777777" w:rsidR="00814271" w:rsidRPr="00F672AD" w:rsidRDefault="000C6D67">
            <w:pPr>
              <w:pStyle w:val="Standardtext"/>
              <w:spacing w:after="0" w:line="240" w:lineRule="auto"/>
            </w:pPr>
            <w:r w:rsidRPr="00F672AD">
              <w:t xml:space="preserve">    "hmac": "95CAD7C45D4A7452A7FC94AADBD62349DEDBC5B55EF"</w:t>
            </w:r>
          </w:p>
          <w:p w14:paraId="51E199F6" w14:textId="77777777" w:rsidR="00814271" w:rsidRPr="00F672AD" w:rsidRDefault="000C6D67">
            <w:pPr>
              <w:pStyle w:val="Standardtext"/>
              <w:spacing w:after="0" w:line="240" w:lineRule="auto"/>
            </w:pPr>
            <w:r w:rsidRPr="00F672AD">
              <w:lastRenderedPageBreak/>
              <w:t xml:space="preserve">  },</w:t>
            </w:r>
          </w:p>
          <w:p w14:paraId="56DC66BB" w14:textId="77777777" w:rsidR="00814271" w:rsidRPr="00F672AD" w:rsidRDefault="000C6D67">
            <w:pPr>
              <w:pStyle w:val="Standardtext"/>
              <w:spacing w:after="0" w:line="240" w:lineRule="auto"/>
            </w:pPr>
            <w:r w:rsidRPr="00F672AD">
              <w:t xml:space="preserve">  "device": {</w:t>
            </w:r>
          </w:p>
          <w:p w14:paraId="605DF125" w14:textId="77777777" w:rsidR="00814271" w:rsidRPr="00F672AD" w:rsidRDefault="000C6D67">
            <w:pPr>
              <w:pStyle w:val="Standardtext"/>
              <w:spacing w:after="0" w:line="240" w:lineRule="auto"/>
            </w:pPr>
            <w:r w:rsidRPr="00F672AD">
              <w:t xml:space="preserve">    "app": "com.montran.app",</w:t>
            </w:r>
          </w:p>
          <w:p w14:paraId="0EF8F0C9" w14:textId="77777777" w:rsidR="00814271" w:rsidRPr="00F672AD" w:rsidRDefault="000C6D67">
            <w:pPr>
              <w:pStyle w:val="Standardtext"/>
              <w:spacing w:after="0" w:line="240" w:lineRule="auto"/>
            </w:pPr>
            <w:r w:rsidRPr="00F672AD">
              <w:t xml:space="preserve">    "appVersion": "1",</w:t>
            </w:r>
          </w:p>
          <w:p w14:paraId="7F3A0869" w14:textId="77777777" w:rsidR="00814271" w:rsidRPr="00F672AD" w:rsidRDefault="000C6D67">
            <w:pPr>
              <w:pStyle w:val="Standardtext"/>
              <w:spacing w:after="0" w:line="240" w:lineRule="auto"/>
            </w:pPr>
            <w:r w:rsidRPr="00F672AD">
              <w:t xml:space="preserve">    "capability": "011001",</w:t>
            </w:r>
          </w:p>
          <w:p w14:paraId="7061A997" w14:textId="77777777" w:rsidR="00814271" w:rsidRPr="00F672AD" w:rsidRDefault="000C6D67">
            <w:pPr>
              <w:pStyle w:val="Standardtext"/>
              <w:spacing w:after="0" w:line="240" w:lineRule="auto"/>
            </w:pPr>
            <w:r w:rsidRPr="00F672AD">
              <w:t xml:space="preserve">    "geocode": "13.082680,80.270718",</w:t>
            </w:r>
          </w:p>
          <w:p w14:paraId="6DB3F306" w14:textId="77777777" w:rsidR="00814271" w:rsidRPr="00F672AD" w:rsidRDefault="000C6D67">
            <w:pPr>
              <w:pStyle w:val="Standardtext"/>
              <w:spacing w:after="0" w:line="240" w:lineRule="auto"/>
            </w:pPr>
            <w:r w:rsidRPr="00F672AD">
              <w:t xml:space="preserve">    "id": "9e6c03d935fd591c",</w:t>
            </w:r>
          </w:p>
          <w:p w14:paraId="2B7F200C" w14:textId="77777777" w:rsidR="00814271" w:rsidRPr="00F672AD" w:rsidRDefault="000C6D67">
            <w:pPr>
              <w:pStyle w:val="Standardtext"/>
              <w:spacing w:after="0" w:line="240" w:lineRule="auto"/>
            </w:pPr>
            <w:r w:rsidRPr="00F672AD">
              <w:t xml:space="preserve">    "ip": "172.16.50.65",</w:t>
            </w:r>
          </w:p>
          <w:p w14:paraId="46FD315E" w14:textId="77777777" w:rsidR="00814271" w:rsidRPr="00F672AD" w:rsidRDefault="000C6D67">
            <w:pPr>
              <w:pStyle w:val="Standardtext"/>
              <w:spacing w:after="0" w:line="240" w:lineRule="auto"/>
            </w:pPr>
            <w:r w:rsidRPr="00F672AD">
              <w:t xml:space="preserve">    "location": "Mumbai",</w:t>
            </w:r>
          </w:p>
          <w:p w14:paraId="7A5BC826" w14:textId="77777777" w:rsidR="00814271" w:rsidRPr="00F672AD" w:rsidRDefault="000C6D67">
            <w:pPr>
              <w:pStyle w:val="Standardtext"/>
              <w:spacing w:after="0" w:line="240" w:lineRule="auto"/>
            </w:pPr>
            <w:r w:rsidRPr="00F672AD">
              <w:t xml:space="preserve">    "mobile": "918600468133",</w:t>
            </w:r>
          </w:p>
          <w:p w14:paraId="2E1A5450" w14:textId="77777777" w:rsidR="00814271" w:rsidRPr="00F672AD" w:rsidRDefault="000C6D67">
            <w:pPr>
              <w:pStyle w:val="Standardtext"/>
              <w:spacing w:after="0" w:line="240" w:lineRule="auto"/>
            </w:pPr>
            <w:r w:rsidRPr="00F672AD">
              <w:t xml:space="preserve">    "os": "Android10",</w:t>
            </w:r>
          </w:p>
          <w:p w14:paraId="43215A4D" w14:textId="77777777" w:rsidR="00814271" w:rsidRPr="00F672AD" w:rsidRDefault="000C6D67">
            <w:pPr>
              <w:pStyle w:val="Standardtext"/>
              <w:spacing w:after="0" w:line="240" w:lineRule="auto"/>
            </w:pPr>
            <w:r w:rsidRPr="00F672AD">
              <w:t xml:space="preserve">    "telecom": "Airtel",</w:t>
            </w:r>
          </w:p>
          <w:p w14:paraId="7192229F" w14:textId="77777777" w:rsidR="00814271" w:rsidRPr="00F672AD" w:rsidRDefault="000C6D67">
            <w:pPr>
              <w:pStyle w:val="Standardtext"/>
              <w:spacing w:after="0" w:line="240" w:lineRule="auto"/>
            </w:pPr>
            <w:r w:rsidRPr="00F672AD">
              <w:t xml:space="preserve">    "type": "MOB"</w:t>
            </w:r>
          </w:p>
          <w:p w14:paraId="0E47281F" w14:textId="77777777" w:rsidR="00814271" w:rsidRPr="00F672AD" w:rsidRDefault="000C6D67">
            <w:pPr>
              <w:pStyle w:val="Standardtext"/>
              <w:spacing w:after="0" w:line="240" w:lineRule="auto"/>
            </w:pPr>
            <w:r w:rsidRPr="00F672AD">
              <w:t xml:space="preserve">  },</w:t>
            </w:r>
          </w:p>
          <w:p w14:paraId="5ADAF890" w14:textId="77777777" w:rsidR="00814271" w:rsidRPr="00F672AD" w:rsidRDefault="000C6D67">
            <w:pPr>
              <w:pStyle w:val="Standardtext"/>
              <w:spacing w:after="0" w:line="240" w:lineRule="auto"/>
            </w:pPr>
            <w:r w:rsidRPr="00F672AD">
              <w:t xml:space="preserve">  "account": {</w:t>
            </w:r>
          </w:p>
          <w:p w14:paraId="1D7E9B35" w14:textId="77777777" w:rsidR="00814271" w:rsidRPr="00F672AD" w:rsidRDefault="000C6D67">
            <w:pPr>
              <w:pStyle w:val="Standardtext"/>
              <w:spacing w:after="0" w:line="240" w:lineRule="auto"/>
            </w:pPr>
            <w:r w:rsidRPr="00F672AD">
              <w:t xml:space="preserve">    "acctNumber": "238010000880",</w:t>
            </w:r>
          </w:p>
          <w:p w14:paraId="1D151380" w14:textId="77777777" w:rsidR="00814271" w:rsidRPr="00F672AD" w:rsidRDefault="000C6D67">
            <w:pPr>
              <w:pStyle w:val="Standardtext"/>
              <w:spacing w:after="0" w:line="240" w:lineRule="auto"/>
            </w:pPr>
            <w:r w:rsidRPr="00F672AD">
              <w:t xml:space="preserve">    "acctType": "SAVINGS",</w:t>
            </w:r>
          </w:p>
          <w:p w14:paraId="4C99E7C5" w14:textId="77777777" w:rsidR="00814271" w:rsidRPr="00F672AD" w:rsidRDefault="000C6D67">
            <w:pPr>
              <w:pStyle w:val="Standardtext"/>
              <w:spacing w:after="0" w:line="240" w:lineRule="auto"/>
            </w:pPr>
            <w:r w:rsidRPr="00F672AD">
              <w:t xml:space="preserve">    "ifsc": "HDFC0000101"</w:t>
            </w:r>
          </w:p>
          <w:p w14:paraId="475D5B57" w14:textId="77777777" w:rsidR="00814271" w:rsidRPr="00F672AD" w:rsidRDefault="000C6D67">
            <w:pPr>
              <w:pStyle w:val="Standardtext"/>
              <w:spacing w:after="0" w:line="240" w:lineRule="auto"/>
            </w:pPr>
            <w:r w:rsidRPr="00F672AD">
              <w:t xml:space="preserve">  },</w:t>
            </w:r>
          </w:p>
          <w:p w14:paraId="6385EC39" w14:textId="77777777" w:rsidR="00814271" w:rsidRPr="00F672AD" w:rsidRDefault="000C6D67">
            <w:pPr>
              <w:pStyle w:val="Standardtext"/>
              <w:spacing w:after="0" w:line="240" w:lineRule="auto"/>
            </w:pPr>
            <w:r w:rsidRPr="00F672AD">
              <w:t xml:space="preserve">  "regDetails": {</w:t>
            </w:r>
          </w:p>
          <w:p w14:paraId="23C43BD2" w14:textId="77777777" w:rsidR="00814271" w:rsidRPr="00F672AD" w:rsidRDefault="000C6D67">
            <w:pPr>
              <w:pStyle w:val="Standardtext"/>
              <w:spacing w:after="0" w:line="240" w:lineRule="auto"/>
            </w:pPr>
            <w:r w:rsidRPr="00F672AD">
              <w:t xml:space="preserve">    "type": "FORMAT3",</w:t>
            </w:r>
          </w:p>
          <w:p w14:paraId="3A37BD75" w14:textId="77777777" w:rsidR="00814271" w:rsidRPr="00F672AD" w:rsidRDefault="000C6D67">
            <w:pPr>
              <w:pStyle w:val="Standardtext"/>
              <w:spacing w:after="0" w:line="240" w:lineRule="auto"/>
            </w:pPr>
            <w:r w:rsidRPr="00F672AD">
              <w:t xml:space="preserve">    "uidaiTs": "2022-12-30T15:35:47.254Z",</w:t>
            </w:r>
          </w:p>
          <w:p w14:paraId="076C0700" w14:textId="77777777" w:rsidR="00814271" w:rsidRPr="00F672AD" w:rsidRDefault="000C6D67">
            <w:pPr>
              <w:pStyle w:val="Standardtext"/>
              <w:spacing w:after="0" w:line="240" w:lineRule="auto"/>
              <w:ind w:firstLine="440"/>
              <w:rPr>
                <w:lang w:val="en-IN"/>
              </w:rPr>
            </w:pPr>
            <w:r w:rsidRPr="00F672AD">
              <w:t>"uidaiTxnId": "COB804247D3F2A1479BB685A6D48032EEFE"</w:t>
            </w:r>
            <w:r w:rsidRPr="00F672AD">
              <w:rPr>
                <w:lang w:val="en-IN"/>
              </w:rPr>
              <w:t>,</w:t>
            </w:r>
          </w:p>
          <w:p w14:paraId="56554824" w14:textId="77777777" w:rsidR="00814271" w:rsidRPr="00F672AD" w:rsidRDefault="000C6D67">
            <w:pPr>
              <w:pStyle w:val="Standardtext"/>
              <w:spacing w:after="0" w:line="240" w:lineRule="auto"/>
              <w:ind w:firstLineChars="150" w:firstLine="330"/>
            </w:pPr>
            <w:r w:rsidRPr="00F672AD">
              <w:t>"creds": [</w:t>
            </w:r>
          </w:p>
          <w:p w14:paraId="20BD6F50" w14:textId="77777777" w:rsidR="00814271" w:rsidRPr="00F672AD" w:rsidRDefault="000C6D67">
            <w:pPr>
              <w:pStyle w:val="Standardtext"/>
              <w:spacing w:after="0" w:line="240" w:lineRule="auto"/>
            </w:pPr>
            <w:r w:rsidRPr="00F672AD">
              <w:t xml:space="preserve">    {</w:t>
            </w:r>
          </w:p>
          <w:p w14:paraId="1E640890" w14:textId="77777777" w:rsidR="00814271" w:rsidRPr="00F672AD" w:rsidRDefault="000C6D67">
            <w:pPr>
              <w:pStyle w:val="Standardtext"/>
              <w:spacing w:after="0" w:line="240" w:lineRule="auto"/>
            </w:pPr>
            <w:r w:rsidRPr="00F672AD">
              <w:t xml:space="preserve">      "code": "NPCI",</w:t>
            </w:r>
          </w:p>
          <w:p w14:paraId="7EA92E23" w14:textId="77777777" w:rsidR="00814271" w:rsidRPr="00F672AD" w:rsidRDefault="000C6D67">
            <w:pPr>
              <w:pStyle w:val="Standardtext"/>
              <w:spacing w:after="0" w:line="240" w:lineRule="auto"/>
            </w:pPr>
            <w:r w:rsidRPr="00F672AD">
              <w:t xml:space="preserve">      "ki": "20221209",</w:t>
            </w:r>
          </w:p>
          <w:p w14:paraId="3B5BECE7" w14:textId="77777777" w:rsidR="00814271" w:rsidRPr="00F672AD" w:rsidRDefault="000C6D67">
            <w:pPr>
              <w:pStyle w:val="Standardtext"/>
              <w:spacing w:after="0" w:line="240" w:lineRule="auto"/>
            </w:pPr>
            <w:r w:rsidRPr="00F672AD">
              <w:t xml:space="preserve">      "subType": "MPIN",</w:t>
            </w:r>
          </w:p>
          <w:p w14:paraId="509C1AE1" w14:textId="77777777" w:rsidR="00814271" w:rsidRPr="00F672AD" w:rsidRDefault="000C6D67">
            <w:pPr>
              <w:pStyle w:val="Standardtext"/>
              <w:spacing w:after="0" w:line="240" w:lineRule="auto"/>
            </w:pPr>
            <w:r w:rsidRPr="00F672AD">
              <w:t xml:space="preserve">      "type": "PIN",</w:t>
            </w:r>
          </w:p>
          <w:p w14:paraId="0FC01616" w14:textId="77777777" w:rsidR="00814271" w:rsidRPr="00F672AD" w:rsidRDefault="000C6D67">
            <w:pPr>
              <w:pStyle w:val="Standardtext"/>
              <w:spacing w:after="0" w:line="240" w:lineRule="auto"/>
            </w:pPr>
            <w:r w:rsidRPr="00F672AD">
              <w:t xml:space="preserve">      "value": "base-64 encoded/encrypted authentication data"</w:t>
            </w:r>
          </w:p>
          <w:p w14:paraId="571C167E" w14:textId="77777777" w:rsidR="00814271" w:rsidRPr="00F672AD" w:rsidRDefault="000C6D67">
            <w:pPr>
              <w:pStyle w:val="Standardtext"/>
              <w:spacing w:after="0" w:line="240" w:lineRule="auto"/>
              <w:ind w:firstLine="440"/>
            </w:pPr>
            <w:r w:rsidRPr="00F672AD">
              <w:t>},</w:t>
            </w:r>
          </w:p>
          <w:p w14:paraId="6B97CB12" w14:textId="77777777" w:rsidR="00814271" w:rsidRPr="00F672AD" w:rsidRDefault="000C6D67">
            <w:pPr>
              <w:pStyle w:val="Standardtext"/>
              <w:spacing w:after="0" w:line="240" w:lineRule="auto"/>
              <w:ind w:firstLineChars="150" w:firstLine="330"/>
            </w:pPr>
            <w:r w:rsidRPr="00F672AD">
              <w:t>{</w:t>
            </w:r>
          </w:p>
          <w:p w14:paraId="39564F93" w14:textId="77777777" w:rsidR="00814271" w:rsidRPr="00F672AD" w:rsidRDefault="000C6D67">
            <w:pPr>
              <w:pStyle w:val="Standardtext"/>
              <w:spacing w:after="0" w:line="240" w:lineRule="auto"/>
            </w:pPr>
            <w:r w:rsidRPr="00F672AD">
              <w:t xml:space="preserve">      "code": "NPCI",</w:t>
            </w:r>
          </w:p>
          <w:p w14:paraId="3F3792BE" w14:textId="77777777" w:rsidR="00814271" w:rsidRPr="00F672AD" w:rsidRDefault="000C6D67">
            <w:pPr>
              <w:pStyle w:val="Standardtext"/>
              <w:spacing w:after="0" w:line="240" w:lineRule="auto"/>
            </w:pPr>
            <w:r w:rsidRPr="00F672AD">
              <w:t xml:space="preserve">      "ki": "20221209",</w:t>
            </w:r>
          </w:p>
          <w:p w14:paraId="520562C8" w14:textId="77777777" w:rsidR="00814271" w:rsidRPr="00F672AD" w:rsidRDefault="000C6D67">
            <w:pPr>
              <w:pStyle w:val="Standardtext"/>
              <w:spacing w:after="0" w:line="240" w:lineRule="auto"/>
            </w:pPr>
            <w:r w:rsidRPr="00F672AD">
              <w:t xml:space="preserve">      "subType": "SMS",</w:t>
            </w:r>
          </w:p>
          <w:p w14:paraId="33AB71BE" w14:textId="77777777" w:rsidR="00814271" w:rsidRPr="00F672AD" w:rsidRDefault="000C6D67">
            <w:pPr>
              <w:pStyle w:val="Standardtext"/>
              <w:spacing w:after="0" w:line="240" w:lineRule="auto"/>
            </w:pPr>
            <w:r w:rsidRPr="00F672AD">
              <w:t xml:space="preserve">      "type": "OTP",</w:t>
            </w:r>
          </w:p>
          <w:p w14:paraId="53374CC1" w14:textId="77777777" w:rsidR="00814271" w:rsidRPr="00F672AD" w:rsidRDefault="000C6D67">
            <w:pPr>
              <w:pStyle w:val="Standardtext"/>
              <w:spacing w:after="0" w:line="240" w:lineRule="auto"/>
            </w:pPr>
            <w:r w:rsidRPr="00F672AD">
              <w:t xml:space="preserve">      "value": "base-64 encoded/encrypted authentication data"</w:t>
            </w:r>
          </w:p>
          <w:p w14:paraId="0B8873F0" w14:textId="77777777" w:rsidR="00814271" w:rsidRPr="00F672AD" w:rsidRDefault="000C6D67">
            <w:pPr>
              <w:pStyle w:val="Standardtext"/>
              <w:spacing w:after="0" w:line="240" w:lineRule="auto"/>
            </w:pPr>
            <w:r w:rsidRPr="00F672AD">
              <w:t xml:space="preserve">    },</w:t>
            </w:r>
          </w:p>
          <w:p w14:paraId="0CD48047" w14:textId="77777777" w:rsidR="00814271" w:rsidRPr="00F672AD" w:rsidRDefault="000C6D67">
            <w:pPr>
              <w:pStyle w:val="Standardtext"/>
              <w:spacing w:after="0" w:line="240" w:lineRule="auto"/>
            </w:pPr>
            <w:r w:rsidRPr="00F672AD">
              <w:t xml:space="preserve">    {</w:t>
            </w:r>
          </w:p>
          <w:p w14:paraId="4F49DF36" w14:textId="77777777" w:rsidR="00814271" w:rsidRPr="00F672AD" w:rsidRDefault="000C6D67">
            <w:pPr>
              <w:pStyle w:val="Standardtext"/>
              <w:spacing w:after="0" w:line="240" w:lineRule="auto"/>
            </w:pPr>
            <w:r w:rsidRPr="00F672AD">
              <w:t xml:space="preserve">      "code": "NPCI",</w:t>
            </w:r>
          </w:p>
          <w:p w14:paraId="6004F607" w14:textId="77777777" w:rsidR="00814271" w:rsidRPr="00F672AD" w:rsidRDefault="000C6D67">
            <w:pPr>
              <w:pStyle w:val="Standardtext"/>
              <w:spacing w:after="0" w:line="240" w:lineRule="auto"/>
            </w:pPr>
            <w:r w:rsidRPr="00F672AD">
              <w:t xml:space="preserve">      "ki": "20221209",</w:t>
            </w:r>
          </w:p>
          <w:p w14:paraId="395F5B76" w14:textId="77777777" w:rsidR="00814271" w:rsidRPr="00F672AD" w:rsidRDefault="000C6D67">
            <w:pPr>
              <w:pStyle w:val="Standardtext"/>
              <w:spacing w:after="0" w:line="240" w:lineRule="auto"/>
            </w:pPr>
            <w:r w:rsidRPr="00F672AD">
              <w:t xml:space="preserve">      "subType": "</w:t>
            </w:r>
            <w:r w:rsidRPr="00F672AD">
              <w:rPr>
                <w:lang w:val="en-IN"/>
              </w:rPr>
              <w:t>OTP</w:t>
            </w:r>
            <w:r w:rsidRPr="00F672AD">
              <w:t>",</w:t>
            </w:r>
          </w:p>
          <w:p w14:paraId="1A448D72" w14:textId="77777777" w:rsidR="00814271" w:rsidRPr="00F672AD" w:rsidRDefault="000C6D67">
            <w:pPr>
              <w:pStyle w:val="Standardtext"/>
              <w:spacing w:after="0" w:line="240" w:lineRule="auto"/>
            </w:pPr>
            <w:r w:rsidRPr="00F672AD">
              <w:lastRenderedPageBreak/>
              <w:t xml:space="preserve">      "type": "</w:t>
            </w:r>
            <w:r w:rsidRPr="00F672AD">
              <w:rPr>
                <w:lang w:val="en-IN"/>
              </w:rPr>
              <w:t>AADHAAR</w:t>
            </w:r>
            <w:r w:rsidRPr="00F672AD">
              <w:t>",</w:t>
            </w:r>
          </w:p>
          <w:p w14:paraId="52F2FE24" w14:textId="77777777" w:rsidR="00814271" w:rsidRPr="00F672AD" w:rsidRDefault="000C6D67">
            <w:pPr>
              <w:pStyle w:val="Standardtext"/>
              <w:spacing w:after="0" w:line="240" w:lineRule="auto"/>
            </w:pPr>
            <w:r w:rsidRPr="00F672AD">
              <w:t xml:space="preserve">      "value": "base-64 encoded/encrypted authentication data"</w:t>
            </w:r>
          </w:p>
          <w:p w14:paraId="4F0C9FF7" w14:textId="77777777" w:rsidR="00814271" w:rsidRPr="00F672AD" w:rsidRDefault="000C6D67">
            <w:pPr>
              <w:pStyle w:val="Standardtext"/>
              <w:spacing w:after="0" w:line="240" w:lineRule="auto"/>
            </w:pPr>
            <w:r w:rsidRPr="00F672AD">
              <w:t xml:space="preserve">    }</w:t>
            </w:r>
          </w:p>
          <w:p w14:paraId="3261AE5C" w14:textId="77777777" w:rsidR="00814271" w:rsidRPr="00F672AD" w:rsidRDefault="000C6D67">
            <w:pPr>
              <w:pStyle w:val="Standardtext"/>
              <w:spacing w:after="0" w:line="240" w:lineRule="auto"/>
              <w:rPr>
                <w:lang w:val="en-IN"/>
              </w:rPr>
            </w:pPr>
            <w:r w:rsidRPr="00F672AD">
              <w:t xml:space="preserve">  ]</w:t>
            </w:r>
          </w:p>
          <w:p w14:paraId="686ABAEA" w14:textId="77777777" w:rsidR="00814271" w:rsidRPr="00F672AD" w:rsidRDefault="000C6D67">
            <w:pPr>
              <w:pStyle w:val="Standardtext"/>
              <w:spacing w:after="0" w:line="240" w:lineRule="auto"/>
            </w:pPr>
            <w:r w:rsidRPr="00F672AD">
              <w:t xml:space="preserve">  }</w:t>
            </w:r>
          </w:p>
          <w:p w14:paraId="61918563" w14:textId="77777777" w:rsidR="00814271" w:rsidRPr="00F672AD" w:rsidRDefault="000C6D67">
            <w:pPr>
              <w:pStyle w:val="Standardtext"/>
              <w:spacing w:after="0" w:line="240" w:lineRule="auto"/>
            </w:pPr>
            <w:r w:rsidRPr="00F672AD">
              <w:t>}</w:t>
            </w:r>
          </w:p>
        </w:tc>
      </w:tr>
    </w:tbl>
    <w:p w14:paraId="587DEFCA" w14:textId="77777777" w:rsidR="00814271" w:rsidRPr="00F672AD" w:rsidRDefault="00814271">
      <w:pPr>
        <w:pStyle w:val="Standardtext"/>
        <w:rPr>
          <w:b/>
          <w:u w:val="single"/>
          <w:lang w:val="en-IN"/>
        </w:rPr>
      </w:pPr>
    </w:p>
    <w:p w14:paraId="7264EAF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AD09456" w14:textId="77777777">
        <w:tc>
          <w:tcPr>
            <w:tcW w:w="9017" w:type="dxa"/>
          </w:tcPr>
          <w:p w14:paraId="249672ED" w14:textId="77777777" w:rsidR="00814271" w:rsidRPr="00F672AD" w:rsidRDefault="000C6D67">
            <w:pPr>
              <w:pStyle w:val="Standardtext"/>
              <w:spacing w:after="0" w:line="240" w:lineRule="auto"/>
            </w:pPr>
            <w:r w:rsidRPr="00F672AD">
              <w:t>{</w:t>
            </w:r>
          </w:p>
          <w:p w14:paraId="3AC3B14F" w14:textId="77777777" w:rsidR="00814271" w:rsidRPr="00F672AD" w:rsidRDefault="000C6D67">
            <w:pPr>
              <w:pStyle w:val="Standardtext"/>
              <w:spacing w:after="0" w:line="240" w:lineRule="auto"/>
            </w:pPr>
            <w:r w:rsidRPr="00F672AD">
              <w:t xml:space="preserve">  "status": 200,</w:t>
            </w:r>
          </w:p>
          <w:p w14:paraId="0075FAEC" w14:textId="77777777" w:rsidR="00814271" w:rsidRPr="00F672AD" w:rsidRDefault="000C6D67">
            <w:pPr>
              <w:pStyle w:val="Standardtext"/>
              <w:spacing w:after="0" w:line="240" w:lineRule="auto"/>
            </w:pPr>
            <w:r w:rsidRPr="00F672AD">
              <w:t xml:space="preserve">  "message": "OK",</w:t>
            </w:r>
          </w:p>
          <w:p w14:paraId="4927CD55" w14:textId="77777777" w:rsidR="00814271" w:rsidRPr="00F672AD" w:rsidRDefault="000C6D67">
            <w:pPr>
              <w:pStyle w:val="Standardtext"/>
              <w:spacing w:after="0" w:line="240" w:lineRule="auto"/>
            </w:pPr>
            <w:r w:rsidRPr="00F672AD">
              <w:t xml:space="preserve">  "error": "00",</w:t>
            </w:r>
          </w:p>
          <w:p w14:paraId="16FD060E" w14:textId="77777777" w:rsidR="00814271" w:rsidRPr="00F672AD" w:rsidRDefault="000C6D67">
            <w:pPr>
              <w:pStyle w:val="Standardtext"/>
              <w:spacing w:after="0" w:line="240" w:lineRule="auto"/>
            </w:pPr>
            <w:r w:rsidRPr="00F672AD">
              <w:t xml:space="preserve">  "reqId": "CSB19B89EC98B8946C79B25576106231737",</w:t>
            </w:r>
          </w:p>
          <w:p w14:paraId="03DE13AB" w14:textId="77777777" w:rsidR="00814271" w:rsidRPr="00F672AD" w:rsidRDefault="000C6D67">
            <w:pPr>
              <w:pStyle w:val="Standardtext"/>
              <w:spacing w:after="0" w:line="240" w:lineRule="auto"/>
            </w:pPr>
            <w:r w:rsidRPr="00F672AD">
              <w:t xml:space="preserve">  "timestamp": "2022-12-29T09:27:24.840Z",</w:t>
            </w:r>
          </w:p>
          <w:p w14:paraId="79A52CA8" w14:textId="77777777" w:rsidR="00814271" w:rsidRPr="00F672AD" w:rsidRDefault="000C6D67">
            <w:pPr>
              <w:pStyle w:val="Standardtext"/>
              <w:spacing w:after="0" w:line="240" w:lineRule="auto"/>
            </w:pPr>
            <w:r w:rsidRPr="00F672AD">
              <w:t xml:space="preserve">  "hmac": "95CAD7C45D4A7452A7FC94AADBD62349DEDBC5B55EF"</w:t>
            </w:r>
          </w:p>
          <w:p w14:paraId="50AF294F" w14:textId="77777777" w:rsidR="00814271" w:rsidRPr="00F672AD" w:rsidRDefault="000C6D67">
            <w:pPr>
              <w:pStyle w:val="Standardtext"/>
              <w:spacing w:after="0" w:line="240" w:lineRule="auto"/>
              <w:rPr>
                <w:b/>
                <w:u w:val="single"/>
              </w:rPr>
            </w:pPr>
            <w:r w:rsidRPr="00F672AD">
              <w:t>}</w:t>
            </w:r>
          </w:p>
        </w:tc>
      </w:tr>
    </w:tbl>
    <w:p w14:paraId="5ED7A2DF" w14:textId="77777777" w:rsidR="00814271" w:rsidRPr="00F672AD" w:rsidRDefault="00814271">
      <w:pPr>
        <w:pStyle w:val="Standardtext"/>
        <w:rPr>
          <w:b/>
          <w:u w:val="single"/>
        </w:rPr>
      </w:pPr>
    </w:p>
    <w:p w14:paraId="11903A21" w14:textId="77777777" w:rsidR="00814271" w:rsidRPr="00F672AD" w:rsidRDefault="000C6D67">
      <w:pPr>
        <w:pStyle w:val="Heading2"/>
        <w:ind w:left="1120"/>
      </w:pPr>
      <w:bookmarkStart w:id="104" w:name="_Toc195548684"/>
      <w:r w:rsidRPr="00F672AD">
        <w:t>ChangeUpiPin</w:t>
      </w:r>
      <w:bookmarkEnd w:id="104"/>
    </w:p>
    <w:p w14:paraId="6512B3CA" w14:textId="77777777" w:rsidR="00814271" w:rsidRPr="00F672AD" w:rsidRDefault="000C6D67">
      <w:pPr>
        <w:pStyle w:val="Standardtext"/>
      </w:pPr>
      <w:r w:rsidRPr="00F672AD">
        <w:t>This API allows channel to change the UPI PIN of customer account. The channel needs to pass old and new UPI PIN in the respective fields.</w:t>
      </w:r>
    </w:p>
    <w:p w14:paraId="1988483E" w14:textId="77777777" w:rsidR="00814271" w:rsidRPr="00F672AD" w:rsidRDefault="000C6D67">
      <w:pPr>
        <w:pStyle w:val="Heading3"/>
      </w:pPr>
      <w:bookmarkStart w:id="105" w:name="_Toc195548685"/>
      <w:r w:rsidRPr="00F672AD">
        <w:t>Request Format</w:t>
      </w:r>
      <w:bookmarkEnd w:id="105"/>
    </w:p>
    <w:p w14:paraId="1C482FAB"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39"/>
        <w:gridCol w:w="1270"/>
        <w:gridCol w:w="963"/>
        <w:gridCol w:w="664"/>
        <w:gridCol w:w="4281"/>
      </w:tblGrid>
      <w:tr w:rsidR="00814271" w:rsidRPr="00F672AD" w14:paraId="5133922B"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8596EF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04" w:type="pct"/>
            <w:tcBorders>
              <w:top w:val="none" w:sz="0" w:space="0" w:color="auto"/>
              <w:left w:val="none" w:sz="0" w:space="0" w:color="auto"/>
              <w:bottom w:val="none" w:sz="0" w:space="0" w:color="auto"/>
              <w:right w:val="none" w:sz="0" w:space="0" w:color="auto"/>
            </w:tcBorders>
          </w:tcPr>
          <w:p w14:paraId="3A03BEC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3CBA63C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591DB4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5796D9E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44A765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27B6E7D"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6CE13679"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7AAEC02" w14:textId="77777777" w:rsidR="00814271" w:rsidRPr="00F672AD" w:rsidRDefault="000C6D67">
            <w:pPr>
              <w:pStyle w:val="Standardtext"/>
              <w:spacing w:after="0" w:line="240" w:lineRule="auto"/>
              <w:jc w:val="left"/>
              <w:rPr>
                <w:bCs w:val="0"/>
              </w:rPr>
            </w:pPr>
            <w:r w:rsidRPr="00F672AD">
              <w:rPr>
                <w:b w:val="0"/>
              </w:rPr>
              <w:t>reqId</w:t>
            </w:r>
          </w:p>
        </w:tc>
        <w:tc>
          <w:tcPr>
            <w:tcW w:w="704" w:type="pct"/>
          </w:tcPr>
          <w:p w14:paraId="432CBA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6008B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DEC05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2AEF4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B4453D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6F3C3FC" w14:textId="77777777" w:rsidR="00814271" w:rsidRPr="00F672AD" w:rsidRDefault="000C6D67">
            <w:pPr>
              <w:pStyle w:val="Standardtext"/>
              <w:spacing w:after="0" w:line="240" w:lineRule="auto"/>
              <w:jc w:val="left"/>
              <w:rPr>
                <w:bCs w:val="0"/>
              </w:rPr>
            </w:pPr>
            <w:r w:rsidRPr="00F672AD">
              <w:rPr>
                <w:b w:val="0"/>
              </w:rPr>
              <w:t>userId</w:t>
            </w:r>
          </w:p>
        </w:tc>
        <w:tc>
          <w:tcPr>
            <w:tcW w:w="704" w:type="pct"/>
          </w:tcPr>
          <w:p w14:paraId="20B250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3B88A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99BD2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9E837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CA4D9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230A5A3"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750DB5D" w14:textId="77777777" w:rsidR="00814271" w:rsidRPr="00F672AD" w:rsidRDefault="000C6D67">
            <w:pPr>
              <w:pStyle w:val="Standardtext"/>
              <w:spacing w:after="0" w:line="240" w:lineRule="auto"/>
              <w:jc w:val="left"/>
              <w:rPr>
                <w:bCs w:val="0"/>
              </w:rPr>
            </w:pPr>
            <w:r w:rsidRPr="00F672AD">
              <w:rPr>
                <w:b w:val="0"/>
              </w:rPr>
              <w:t>version</w:t>
            </w:r>
          </w:p>
        </w:tc>
        <w:tc>
          <w:tcPr>
            <w:tcW w:w="704" w:type="pct"/>
          </w:tcPr>
          <w:p w14:paraId="43FC2F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AE0B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BEFEE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EAB06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F8B991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F4F3CC6" w14:textId="77777777" w:rsidR="00814271" w:rsidRPr="00F672AD" w:rsidRDefault="000C6D67">
            <w:pPr>
              <w:pStyle w:val="Standardtext"/>
              <w:spacing w:after="0" w:line="240" w:lineRule="auto"/>
              <w:jc w:val="left"/>
              <w:rPr>
                <w:bCs w:val="0"/>
              </w:rPr>
            </w:pPr>
            <w:r w:rsidRPr="00F672AD">
              <w:rPr>
                <w:b w:val="0"/>
              </w:rPr>
              <w:t>clientId</w:t>
            </w:r>
          </w:p>
        </w:tc>
        <w:tc>
          <w:tcPr>
            <w:tcW w:w="704" w:type="pct"/>
          </w:tcPr>
          <w:p w14:paraId="7DDB5A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32FF4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1D600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9E3B4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BD8DA5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97C2B57" w14:textId="77777777" w:rsidR="00814271" w:rsidRPr="00F672AD" w:rsidRDefault="000C6D67">
            <w:pPr>
              <w:pStyle w:val="Standardtext"/>
              <w:spacing w:after="0" w:line="240" w:lineRule="auto"/>
              <w:jc w:val="left"/>
              <w:rPr>
                <w:bCs w:val="0"/>
              </w:rPr>
            </w:pPr>
            <w:r w:rsidRPr="00F672AD">
              <w:rPr>
                <w:b w:val="0"/>
              </w:rPr>
              <w:lastRenderedPageBreak/>
              <w:t>channel</w:t>
            </w:r>
          </w:p>
        </w:tc>
        <w:tc>
          <w:tcPr>
            <w:tcW w:w="704" w:type="pct"/>
          </w:tcPr>
          <w:p w14:paraId="5B97A6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3E362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54655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64979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D5E5F9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93DEF42" w14:textId="77777777" w:rsidR="00814271" w:rsidRPr="00F672AD" w:rsidRDefault="000C6D67">
            <w:pPr>
              <w:pStyle w:val="Standardtext"/>
              <w:spacing w:after="0" w:line="240" w:lineRule="auto"/>
              <w:jc w:val="left"/>
              <w:rPr>
                <w:bCs w:val="0"/>
              </w:rPr>
            </w:pPr>
            <w:r w:rsidRPr="00F672AD">
              <w:rPr>
                <w:b w:val="0"/>
              </w:rPr>
              <w:t>timestamp</w:t>
            </w:r>
          </w:p>
        </w:tc>
        <w:tc>
          <w:tcPr>
            <w:tcW w:w="704" w:type="pct"/>
          </w:tcPr>
          <w:p w14:paraId="0810B0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341FD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5A874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A814C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3B6D78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388539AF" w14:textId="77777777" w:rsidR="00814271" w:rsidRPr="00F672AD" w:rsidRDefault="000C6D67">
            <w:pPr>
              <w:pStyle w:val="Standardtext"/>
              <w:spacing w:after="0" w:line="240" w:lineRule="auto"/>
              <w:jc w:val="left"/>
              <w:rPr>
                <w:bCs w:val="0"/>
              </w:rPr>
            </w:pPr>
            <w:r w:rsidRPr="00F672AD">
              <w:rPr>
                <w:b w:val="0"/>
              </w:rPr>
              <w:t>hmac</w:t>
            </w:r>
          </w:p>
        </w:tc>
        <w:tc>
          <w:tcPr>
            <w:tcW w:w="704" w:type="pct"/>
          </w:tcPr>
          <w:p w14:paraId="6A02B9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59915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CE0AD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32723D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908DC2C"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877DA91"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13FA97C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3F34240" w14:textId="77777777" w:rsidR="00814271" w:rsidRPr="00F672AD" w:rsidRDefault="000C6D67">
            <w:pPr>
              <w:pStyle w:val="Standardtext"/>
              <w:spacing w:after="0" w:line="240" w:lineRule="auto"/>
              <w:jc w:val="left"/>
              <w:rPr>
                <w:bCs w:val="0"/>
              </w:rPr>
            </w:pPr>
            <w:r w:rsidRPr="00F672AD">
              <w:rPr>
                <w:b w:val="0"/>
              </w:rPr>
              <w:t>app</w:t>
            </w:r>
          </w:p>
        </w:tc>
        <w:tc>
          <w:tcPr>
            <w:tcW w:w="704" w:type="pct"/>
          </w:tcPr>
          <w:p w14:paraId="364168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662C6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16709E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96E35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5CC27CE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F9D692A" w14:textId="77777777" w:rsidR="00814271" w:rsidRPr="00F672AD" w:rsidRDefault="000C6D67">
            <w:pPr>
              <w:pStyle w:val="Standardtext"/>
              <w:spacing w:after="0" w:line="240" w:lineRule="auto"/>
              <w:jc w:val="left"/>
              <w:rPr>
                <w:bCs w:val="0"/>
              </w:rPr>
            </w:pPr>
            <w:r w:rsidRPr="00F672AD">
              <w:rPr>
                <w:b w:val="0"/>
              </w:rPr>
              <w:t>appVersion</w:t>
            </w:r>
          </w:p>
        </w:tc>
        <w:tc>
          <w:tcPr>
            <w:tcW w:w="704" w:type="pct"/>
          </w:tcPr>
          <w:p w14:paraId="24D828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A04C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79C1E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0B3DCB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6F8C1C3F"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C3E9CC9" w14:textId="77777777" w:rsidR="00814271" w:rsidRPr="00F672AD" w:rsidRDefault="000C6D67">
            <w:pPr>
              <w:pStyle w:val="Standardtext"/>
              <w:spacing w:after="0" w:line="240" w:lineRule="auto"/>
              <w:jc w:val="left"/>
              <w:rPr>
                <w:bCs w:val="0"/>
              </w:rPr>
            </w:pPr>
            <w:r w:rsidRPr="00F672AD">
              <w:rPr>
                <w:b w:val="0"/>
              </w:rPr>
              <w:t>capability</w:t>
            </w:r>
          </w:p>
        </w:tc>
        <w:tc>
          <w:tcPr>
            <w:tcW w:w="704" w:type="pct"/>
          </w:tcPr>
          <w:p w14:paraId="79118F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1CC61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8CC02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57CCB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4DAFF25C"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D2489FB" w14:textId="77777777" w:rsidR="00814271" w:rsidRPr="00F672AD" w:rsidRDefault="000C6D67">
            <w:pPr>
              <w:pStyle w:val="Standardtext"/>
              <w:spacing w:after="0" w:line="240" w:lineRule="auto"/>
              <w:jc w:val="left"/>
              <w:rPr>
                <w:bCs w:val="0"/>
              </w:rPr>
            </w:pPr>
            <w:r w:rsidRPr="00F672AD">
              <w:rPr>
                <w:b w:val="0"/>
              </w:rPr>
              <w:t>geocode</w:t>
            </w:r>
          </w:p>
        </w:tc>
        <w:tc>
          <w:tcPr>
            <w:tcW w:w="704" w:type="pct"/>
          </w:tcPr>
          <w:p w14:paraId="2DCE4E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E9364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579241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0DCB2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415B79BA"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1F17F79" w14:textId="77777777" w:rsidR="00814271" w:rsidRPr="00F672AD" w:rsidRDefault="000C6D67">
            <w:pPr>
              <w:pStyle w:val="Standardtext"/>
              <w:spacing w:after="0" w:line="240" w:lineRule="auto"/>
              <w:jc w:val="left"/>
              <w:rPr>
                <w:bCs w:val="0"/>
              </w:rPr>
            </w:pPr>
            <w:r w:rsidRPr="00F672AD">
              <w:rPr>
                <w:b w:val="0"/>
              </w:rPr>
              <w:t>id</w:t>
            </w:r>
          </w:p>
        </w:tc>
        <w:tc>
          <w:tcPr>
            <w:tcW w:w="704" w:type="pct"/>
          </w:tcPr>
          <w:p w14:paraId="58B42C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27D1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9A670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1309F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304EA54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D59B5FA" w14:textId="77777777" w:rsidR="00814271" w:rsidRPr="00F672AD" w:rsidRDefault="000C6D67">
            <w:pPr>
              <w:pStyle w:val="Standardtext"/>
              <w:spacing w:after="0" w:line="240" w:lineRule="auto"/>
              <w:jc w:val="left"/>
              <w:rPr>
                <w:bCs w:val="0"/>
              </w:rPr>
            </w:pPr>
            <w:r w:rsidRPr="00F672AD">
              <w:rPr>
                <w:b w:val="0"/>
              </w:rPr>
              <w:t>ip</w:t>
            </w:r>
          </w:p>
        </w:tc>
        <w:tc>
          <w:tcPr>
            <w:tcW w:w="704" w:type="pct"/>
          </w:tcPr>
          <w:p w14:paraId="25A722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7D895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AEB99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B68D8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A13CD9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4280CBB" w14:textId="77777777" w:rsidR="00814271" w:rsidRPr="00F672AD" w:rsidRDefault="000C6D67">
            <w:pPr>
              <w:pStyle w:val="Standardtext"/>
              <w:spacing w:after="0" w:line="240" w:lineRule="auto"/>
              <w:jc w:val="left"/>
              <w:rPr>
                <w:bCs w:val="0"/>
              </w:rPr>
            </w:pPr>
            <w:r w:rsidRPr="00F672AD">
              <w:rPr>
                <w:b w:val="0"/>
              </w:rPr>
              <w:t>location</w:t>
            </w:r>
          </w:p>
        </w:tc>
        <w:tc>
          <w:tcPr>
            <w:tcW w:w="704" w:type="pct"/>
          </w:tcPr>
          <w:p w14:paraId="1F7D3D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2B2C9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FE400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8F7EB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44D31160"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4C23BF8" w14:textId="77777777" w:rsidR="00814271" w:rsidRPr="00F672AD" w:rsidRDefault="000C6D67">
            <w:pPr>
              <w:pStyle w:val="Standardtext"/>
              <w:spacing w:after="0" w:line="240" w:lineRule="auto"/>
              <w:jc w:val="left"/>
              <w:rPr>
                <w:bCs w:val="0"/>
              </w:rPr>
            </w:pPr>
            <w:r w:rsidRPr="00F672AD">
              <w:rPr>
                <w:b w:val="0"/>
              </w:rPr>
              <w:t>mobile</w:t>
            </w:r>
          </w:p>
        </w:tc>
        <w:tc>
          <w:tcPr>
            <w:tcW w:w="704" w:type="pct"/>
          </w:tcPr>
          <w:p w14:paraId="5A8382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23011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92A9C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2C7E0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08EA299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A4AC4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417172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3846EBE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3D56C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7D9DA0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23245B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3F1A4485"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04E67FD" w14:textId="77777777" w:rsidR="00814271" w:rsidRPr="00F672AD" w:rsidRDefault="000C6D67">
            <w:pPr>
              <w:pStyle w:val="Standardtext"/>
              <w:spacing w:after="0" w:line="240" w:lineRule="auto"/>
              <w:jc w:val="left"/>
              <w:rPr>
                <w:bCs w:val="0"/>
              </w:rPr>
            </w:pPr>
            <w:r w:rsidRPr="00F672AD">
              <w:rPr>
                <w:b w:val="0"/>
              </w:rPr>
              <w:t>os</w:t>
            </w:r>
          </w:p>
        </w:tc>
        <w:tc>
          <w:tcPr>
            <w:tcW w:w="704" w:type="pct"/>
          </w:tcPr>
          <w:p w14:paraId="0AF846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1A725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448EF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D144E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7909E7E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DC372DD" w14:textId="77777777" w:rsidR="00814271" w:rsidRPr="00F672AD" w:rsidRDefault="000C6D67">
            <w:pPr>
              <w:pStyle w:val="Standardtext"/>
              <w:spacing w:after="0" w:line="240" w:lineRule="auto"/>
              <w:jc w:val="left"/>
              <w:rPr>
                <w:bCs w:val="0"/>
              </w:rPr>
            </w:pPr>
            <w:r w:rsidRPr="00F672AD">
              <w:rPr>
                <w:b w:val="0"/>
              </w:rPr>
              <w:t>telecom</w:t>
            </w:r>
          </w:p>
        </w:tc>
        <w:tc>
          <w:tcPr>
            <w:tcW w:w="704" w:type="pct"/>
          </w:tcPr>
          <w:p w14:paraId="7E1A6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6B745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004CF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38825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6DCB824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C1393F2" w14:textId="77777777" w:rsidR="00814271" w:rsidRPr="00F672AD" w:rsidRDefault="000C6D67">
            <w:pPr>
              <w:pStyle w:val="Standardtext"/>
              <w:spacing w:after="0" w:line="240" w:lineRule="auto"/>
              <w:jc w:val="left"/>
              <w:rPr>
                <w:bCs w:val="0"/>
              </w:rPr>
            </w:pPr>
            <w:r w:rsidRPr="00F672AD">
              <w:rPr>
                <w:b w:val="0"/>
              </w:rPr>
              <w:t>type</w:t>
            </w:r>
          </w:p>
        </w:tc>
        <w:tc>
          <w:tcPr>
            <w:tcW w:w="704" w:type="pct"/>
          </w:tcPr>
          <w:p w14:paraId="661F4F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360D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6BEC3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F558B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4FC2588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7A64AF0F"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352611F"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41E8CBC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39CD9A0" w14:textId="77777777" w:rsidR="00814271" w:rsidRPr="00F672AD" w:rsidRDefault="000C6D67">
            <w:pPr>
              <w:pStyle w:val="Standardtext"/>
              <w:spacing w:after="0" w:line="240" w:lineRule="auto"/>
              <w:jc w:val="left"/>
              <w:rPr>
                <w:bCs w:val="0"/>
              </w:rPr>
            </w:pPr>
            <w:r w:rsidRPr="00F672AD">
              <w:rPr>
                <w:b w:val="0"/>
              </w:rPr>
              <w:t>acctNumber</w:t>
            </w:r>
          </w:p>
        </w:tc>
        <w:tc>
          <w:tcPr>
            <w:tcW w:w="704" w:type="pct"/>
          </w:tcPr>
          <w:p w14:paraId="335576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A8B4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132DF3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4EBB7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5B97E8E5"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ADE82D0" w14:textId="77777777" w:rsidR="00814271" w:rsidRPr="00F672AD" w:rsidRDefault="000C6D67">
            <w:pPr>
              <w:pStyle w:val="Standardtext"/>
              <w:spacing w:after="0" w:line="240" w:lineRule="auto"/>
              <w:jc w:val="left"/>
              <w:rPr>
                <w:bCs w:val="0"/>
              </w:rPr>
            </w:pPr>
            <w:r w:rsidRPr="00F672AD">
              <w:rPr>
                <w:b w:val="0"/>
              </w:rPr>
              <w:t>acctType</w:t>
            </w:r>
          </w:p>
        </w:tc>
        <w:tc>
          <w:tcPr>
            <w:tcW w:w="704" w:type="pct"/>
          </w:tcPr>
          <w:p w14:paraId="654D20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D77A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1770E3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0CE4C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6548B1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30DE4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34B9737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DCE7CEB" w14:textId="77777777" w:rsidR="00814271" w:rsidRPr="00F672AD" w:rsidRDefault="000C6D67">
            <w:pPr>
              <w:pStyle w:val="Standardtext"/>
              <w:spacing w:after="0" w:line="240" w:lineRule="auto"/>
              <w:jc w:val="left"/>
              <w:rPr>
                <w:bCs w:val="0"/>
              </w:rPr>
            </w:pPr>
            <w:r w:rsidRPr="00F672AD">
              <w:rPr>
                <w:b w:val="0"/>
              </w:rPr>
              <w:t>ifsc</w:t>
            </w:r>
          </w:p>
        </w:tc>
        <w:tc>
          <w:tcPr>
            <w:tcW w:w="704" w:type="pct"/>
          </w:tcPr>
          <w:p w14:paraId="259B3A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F205F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280AD5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2A450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2240C4B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98F8727"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B60D73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9C7DA14" w14:textId="77777777" w:rsidR="00814271" w:rsidRPr="00F672AD" w:rsidRDefault="000C6D67">
            <w:pPr>
              <w:pStyle w:val="Standardtext"/>
              <w:spacing w:after="0" w:line="240" w:lineRule="auto"/>
              <w:jc w:val="left"/>
              <w:rPr>
                <w:b w:val="0"/>
                <w:bCs w:val="0"/>
              </w:rPr>
            </w:pPr>
            <w:r w:rsidRPr="00F672AD">
              <w:rPr>
                <w:b w:val="0"/>
              </w:rPr>
              <w:lastRenderedPageBreak/>
              <w:t>type</w:t>
            </w:r>
          </w:p>
        </w:tc>
        <w:tc>
          <w:tcPr>
            <w:tcW w:w="704" w:type="pct"/>
          </w:tcPr>
          <w:p w14:paraId="730608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74C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F3112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89C33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4B3AD078"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D2E2FDB" w14:textId="77777777" w:rsidR="00814271" w:rsidRPr="00F672AD" w:rsidRDefault="000C6D67">
            <w:pPr>
              <w:pStyle w:val="Standardtext"/>
              <w:spacing w:after="0" w:line="240" w:lineRule="auto"/>
              <w:jc w:val="left"/>
              <w:rPr>
                <w:bCs w:val="0"/>
              </w:rPr>
            </w:pPr>
            <w:r w:rsidRPr="00F672AD">
              <w:rPr>
                <w:b w:val="0"/>
              </w:rPr>
              <w:t>subType</w:t>
            </w:r>
          </w:p>
        </w:tc>
        <w:tc>
          <w:tcPr>
            <w:tcW w:w="704" w:type="pct"/>
          </w:tcPr>
          <w:p w14:paraId="5FEE9F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05F56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448746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4A64F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176C71F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A5C685B" w14:textId="77777777" w:rsidR="00814271" w:rsidRPr="00F672AD" w:rsidRDefault="000C6D67">
            <w:pPr>
              <w:pStyle w:val="Standardtext"/>
              <w:spacing w:after="0" w:line="240" w:lineRule="auto"/>
              <w:jc w:val="left"/>
              <w:rPr>
                <w:bCs w:val="0"/>
              </w:rPr>
            </w:pPr>
            <w:r w:rsidRPr="00F672AD">
              <w:rPr>
                <w:b w:val="0"/>
              </w:rPr>
              <w:t>value</w:t>
            </w:r>
          </w:p>
        </w:tc>
        <w:tc>
          <w:tcPr>
            <w:tcW w:w="704" w:type="pct"/>
          </w:tcPr>
          <w:p w14:paraId="361C3F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4CE45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285726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27396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660A596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365DD000" w14:textId="77777777" w:rsidR="00814271" w:rsidRPr="00F672AD" w:rsidRDefault="000C6D67">
            <w:pPr>
              <w:pStyle w:val="Standardtext"/>
              <w:spacing w:after="0" w:line="240" w:lineRule="auto"/>
              <w:jc w:val="left"/>
              <w:rPr>
                <w:bCs w:val="0"/>
              </w:rPr>
            </w:pPr>
            <w:r w:rsidRPr="00F672AD">
              <w:rPr>
                <w:b w:val="0"/>
              </w:rPr>
              <w:t>code</w:t>
            </w:r>
          </w:p>
        </w:tc>
        <w:tc>
          <w:tcPr>
            <w:tcW w:w="704" w:type="pct"/>
          </w:tcPr>
          <w:p w14:paraId="480168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91B10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E5D2D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7A091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0E86DB7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3615BD62" w14:textId="77777777" w:rsidR="00814271" w:rsidRPr="00F672AD" w:rsidRDefault="000C6D67">
            <w:pPr>
              <w:pStyle w:val="Standardtext"/>
              <w:spacing w:after="0" w:line="240" w:lineRule="auto"/>
              <w:jc w:val="left"/>
              <w:rPr>
                <w:bCs w:val="0"/>
              </w:rPr>
            </w:pPr>
            <w:r w:rsidRPr="00F672AD">
              <w:rPr>
                <w:b w:val="0"/>
              </w:rPr>
              <w:t>ki</w:t>
            </w:r>
          </w:p>
        </w:tc>
        <w:tc>
          <w:tcPr>
            <w:tcW w:w="704" w:type="pct"/>
          </w:tcPr>
          <w:p w14:paraId="7B0F2C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01A95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66EE6B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3B0BE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72BCCF8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69EBCC5" w14:textId="77777777" w:rsidR="00814271" w:rsidRPr="00F672AD" w:rsidRDefault="000C6D67">
            <w:pPr>
              <w:pStyle w:val="Standardtext"/>
              <w:spacing w:after="0" w:line="240" w:lineRule="auto"/>
              <w:jc w:val="center"/>
              <w:rPr>
                <w:b w:val="0"/>
                <w:bCs w:val="0"/>
              </w:rPr>
            </w:pPr>
            <w:r w:rsidRPr="00F672AD">
              <w:t>newCred</w:t>
            </w:r>
          </w:p>
        </w:tc>
      </w:tr>
      <w:tr w:rsidR="00814271" w:rsidRPr="00F672AD" w14:paraId="559E0FD9"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072081E" w14:textId="77777777" w:rsidR="00814271" w:rsidRPr="00F672AD" w:rsidRDefault="000C6D67">
            <w:pPr>
              <w:pStyle w:val="Standardtext"/>
              <w:spacing w:after="0" w:line="240" w:lineRule="auto"/>
              <w:jc w:val="left"/>
              <w:rPr>
                <w:bCs w:val="0"/>
              </w:rPr>
            </w:pPr>
            <w:r w:rsidRPr="00F672AD">
              <w:rPr>
                <w:b w:val="0"/>
              </w:rPr>
              <w:t>type</w:t>
            </w:r>
          </w:p>
        </w:tc>
        <w:tc>
          <w:tcPr>
            <w:tcW w:w="704" w:type="pct"/>
          </w:tcPr>
          <w:p w14:paraId="41AE48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62CD6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112896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D20FD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4970CC2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BD2E9E0" w14:textId="77777777" w:rsidR="00814271" w:rsidRPr="00F672AD" w:rsidRDefault="000C6D67">
            <w:pPr>
              <w:pStyle w:val="Standardtext"/>
              <w:spacing w:after="0" w:line="240" w:lineRule="auto"/>
              <w:jc w:val="left"/>
              <w:rPr>
                <w:bCs w:val="0"/>
              </w:rPr>
            </w:pPr>
            <w:r w:rsidRPr="00F672AD">
              <w:rPr>
                <w:b w:val="0"/>
              </w:rPr>
              <w:t>subType</w:t>
            </w:r>
          </w:p>
        </w:tc>
        <w:tc>
          <w:tcPr>
            <w:tcW w:w="704" w:type="pct"/>
          </w:tcPr>
          <w:p w14:paraId="5562FB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52C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6F26E5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23D6C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40B7FEFF"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75573AD" w14:textId="77777777" w:rsidR="00814271" w:rsidRPr="00F672AD" w:rsidRDefault="000C6D67">
            <w:pPr>
              <w:pStyle w:val="Standardtext"/>
              <w:spacing w:after="0" w:line="240" w:lineRule="auto"/>
              <w:jc w:val="left"/>
              <w:rPr>
                <w:bCs w:val="0"/>
              </w:rPr>
            </w:pPr>
            <w:r w:rsidRPr="00F672AD">
              <w:rPr>
                <w:b w:val="0"/>
              </w:rPr>
              <w:t>value</w:t>
            </w:r>
          </w:p>
        </w:tc>
        <w:tc>
          <w:tcPr>
            <w:tcW w:w="704" w:type="pct"/>
          </w:tcPr>
          <w:p w14:paraId="744376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B2452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1B8581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BD761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6C8EF306"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DBE5C05" w14:textId="77777777" w:rsidR="00814271" w:rsidRPr="00F672AD" w:rsidRDefault="000C6D67">
            <w:pPr>
              <w:pStyle w:val="Standardtext"/>
              <w:spacing w:after="0" w:line="240" w:lineRule="auto"/>
              <w:jc w:val="left"/>
              <w:rPr>
                <w:bCs w:val="0"/>
              </w:rPr>
            </w:pPr>
            <w:r w:rsidRPr="00F672AD">
              <w:rPr>
                <w:b w:val="0"/>
              </w:rPr>
              <w:t>code</w:t>
            </w:r>
          </w:p>
        </w:tc>
        <w:tc>
          <w:tcPr>
            <w:tcW w:w="704" w:type="pct"/>
          </w:tcPr>
          <w:p w14:paraId="3ADD0E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D7F20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21116A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4423F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328479B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30E2597" w14:textId="77777777" w:rsidR="00814271" w:rsidRPr="00F672AD" w:rsidRDefault="000C6D67">
            <w:pPr>
              <w:pStyle w:val="Standardtext"/>
              <w:spacing w:after="0" w:line="240" w:lineRule="auto"/>
              <w:jc w:val="left"/>
              <w:rPr>
                <w:bCs w:val="0"/>
              </w:rPr>
            </w:pPr>
            <w:r w:rsidRPr="00F672AD">
              <w:rPr>
                <w:b w:val="0"/>
              </w:rPr>
              <w:t>ki</w:t>
            </w:r>
          </w:p>
        </w:tc>
        <w:tc>
          <w:tcPr>
            <w:tcW w:w="704" w:type="pct"/>
          </w:tcPr>
          <w:p w14:paraId="10C4E7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CFD64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4FF483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25E9B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1F3DB38D" w14:textId="77777777" w:rsidR="00814271" w:rsidRPr="00F672AD" w:rsidRDefault="000C6D67">
      <w:pPr>
        <w:pStyle w:val="Heading3"/>
      </w:pPr>
      <w:bookmarkStart w:id="106" w:name="_Toc195548686"/>
      <w:r w:rsidRPr="00F672AD">
        <w:t>Response Format</w:t>
      </w:r>
      <w:bookmarkEnd w:id="106"/>
    </w:p>
    <w:p w14:paraId="1D1DF4CD"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0CABCA5D"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145286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52AC4C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04CC52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D73858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3D63B3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11FEDB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57F0988"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659D85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71CB9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3FB89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3D583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BAA195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0EEC4AB"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02FBA9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B9E2F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EA185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592CC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514931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799D3B4"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035B58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259B5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26971D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E581B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B8D474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15B4FEA"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715A2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3FC18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931AE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21004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2D02E3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5F39B7A"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DA04B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97944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C4F32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54493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30145F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7891B1F"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1E217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9A8C2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A3B39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D16E9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2E57BC8" w14:textId="77777777" w:rsidR="00814271" w:rsidRPr="00F672AD" w:rsidRDefault="00814271">
      <w:pPr>
        <w:pStyle w:val="Standardtext"/>
      </w:pPr>
    </w:p>
    <w:p w14:paraId="08CA6EEB" w14:textId="77777777" w:rsidR="00814271" w:rsidRPr="00F672AD" w:rsidRDefault="000C6D67">
      <w:pPr>
        <w:pStyle w:val="Heading3"/>
      </w:pPr>
      <w:bookmarkStart w:id="107" w:name="_Toc195548687"/>
      <w:r w:rsidRPr="00F672AD">
        <w:t>Sample Message</w:t>
      </w:r>
      <w:bookmarkEnd w:id="107"/>
      <w:r w:rsidRPr="00F672AD">
        <w:t xml:space="preserve"> </w:t>
      </w:r>
    </w:p>
    <w:p w14:paraId="590DD6E1" w14:textId="77777777" w:rsidR="00814271" w:rsidRPr="00F672AD" w:rsidRDefault="000C6D67">
      <w:pPr>
        <w:pStyle w:val="Standardtext"/>
      </w:pPr>
      <w:r w:rsidRPr="00F672AD">
        <w:rPr>
          <w:b/>
          <w:u w:val="single"/>
        </w:rPr>
        <w:t>URL:</w:t>
      </w:r>
      <w:r w:rsidRPr="00F672AD">
        <w:rPr>
          <w:b/>
        </w:rPr>
        <w:t xml:space="preserve"> </w:t>
      </w:r>
      <w:hyperlink r:id="rId41" w:history="1">
        <w:r w:rsidRPr="00F672AD">
          <w:rPr>
            <w:rStyle w:val="Hyperlink"/>
          </w:rPr>
          <w:t>https://IP:Port/acquirer/meta/ChangeUpiPin</w:t>
        </w:r>
      </w:hyperlink>
    </w:p>
    <w:p w14:paraId="02F967B5"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60FC72D" w14:textId="77777777">
        <w:tc>
          <w:tcPr>
            <w:tcW w:w="9017" w:type="dxa"/>
          </w:tcPr>
          <w:p w14:paraId="350C48CC" w14:textId="77777777" w:rsidR="00814271" w:rsidRPr="00F672AD" w:rsidRDefault="000C6D67">
            <w:pPr>
              <w:pStyle w:val="Standardtext"/>
              <w:spacing w:after="0" w:line="240" w:lineRule="auto"/>
            </w:pPr>
            <w:r w:rsidRPr="00F672AD">
              <w:t>{</w:t>
            </w:r>
          </w:p>
          <w:p w14:paraId="33517CE0" w14:textId="77777777" w:rsidR="00814271" w:rsidRPr="00F672AD" w:rsidRDefault="000C6D67">
            <w:pPr>
              <w:pStyle w:val="Standardtext"/>
              <w:spacing w:after="0" w:line="240" w:lineRule="auto"/>
            </w:pPr>
            <w:r w:rsidRPr="00F672AD">
              <w:t xml:space="preserve">  "header": {</w:t>
            </w:r>
          </w:p>
          <w:p w14:paraId="583061C9" w14:textId="77777777" w:rsidR="00814271" w:rsidRPr="00F672AD" w:rsidRDefault="000C6D67">
            <w:pPr>
              <w:pStyle w:val="Standardtext"/>
              <w:spacing w:after="0" w:line="240" w:lineRule="auto"/>
            </w:pPr>
            <w:r w:rsidRPr="00F672AD">
              <w:t xml:space="preserve">    "reqId": "CAC0E32D90C57024DE6B8EF9258571B3E18",</w:t>
            </w:r>
          </w:p>
          <w:p w14:paraId="53242FA3" w14:textId="77777777" w:rsidR="00814271" w:rsidRPr="00F672AD" w:rsidRDefault="000C6D67">
            <w:pPr>
              <w:pStyle w:val="Standardtext"/>
              <w:spacing w:after="0" w:line="240" w:lineRule="auto"/>
            </w:pPr>
            <w:r w:rsidRPr="00F672AD">
              <w:t xml:space="preserve">    "userId": "918600468133",</w:t>
            </w:r>
          </w:p>
          <w:p w14:paraId="2E447554" w14:textId="77777777" w:rsidR="00814271" w:rsidRPr="00F672AD" w:rsidRDefault="000C6D67">
            <w:pPr>
              <w:pStyle w:val="Standardtext"/>
              <w:spacing w:after="0" w:line="240" w:lineRule="auto"/>
            </w:pPr>
            <w:r w:rsidRPr="00F672AD">
              <w:t xml:space="preserve">    "version": "1",</w:t>
            </w:r>
          </w:p>
          <w:p w14:paraId="1355EDB0" w14:textId="77777777" w:rsidR="00814271" w:rsidRPr="00F672AD" w:rsidRDefault="000C6D67">
            <w:pPr>
              <w:pStyle w:val="Standardtext"/>
              <w:spacing w:after="0" w:line="240" w:lineRule="auto"/>
            </w:pPr>
            <w:r w:rsidRPr="00F672AD">
              <w:t xml:space="preserve">    "clientId": "TID1234567890",</w:t>
            </w:r>
          </w:p>
          <w:p w14:paraId="628C2811" w14:textId="77777777" w:rsidR="00814271" w:rsidRPr="00F672AD" w:rsidRDefault="000C6D67">
            <w:pPr>
              <w:pStyle w:val="Standardtext"/>
              <w:spacing w:after="0" w:line="240" w:lineRule="auto"/>
            </w:pPr>
            <w:r w:rsidRPr="00F672AD">
              <w:t xml:space="preserve">    "channel": "MOB",</w:t>
            </w:r>
          </w:p>
          <w:p w14:paraId="35E9F7AE" w14:textId="77777777" w:rsidR="00814271" w:rsidRPr="00F672AD" w:rsidRDefault="000C6D67">
            <w:pPr>
              <w:pStyle w:val="Standardtext"/>
              <w:spacing w:after="0" w:line="240" w:lineRule="auto"/>
            </w:pPr>
            <w:r w:rsidRPr="00F672AD">
              <w:lastRenderedPageBreak/>
              <w:t xml:space="preserve">    "timestamp": "2022-12-29T16:11:22.634Z",</w:t>
            </w:r>
          </w:p>
          <w:p w14:paraId="6BCFB071" w14:textId="77777777" w:rsidR="00814271" w:rsidRPr="00F672AD" w:rsidRDefault="000C6D67">
            <w:pPr>
              <w:pStyle w:val="Standardtext"/>
              <w:spacing w:after="0" w:line="240" w:lineRule="auto"/>
            </w:pPr>
            <w:r w:rsidRPr="00F672AD">
              <w:t xml:space="preserve">    "hmac": "95CAD7C45D4A7452A7FC94AADBD62349DEDBC5B55EF"</w:t>
            </w:r>
          </w:p>
          <w:p w14:paraId="19B0BDEA" w14:textId="77777777" w:rsidR="00814271" w:rsidRPr="00F672AD" w:rsidRDefault="000C6D67">
            <w:pPr>
              <w:pStyle w:val="Standardtext"/>
              <w:spacing w:after="0" w:line="240" w:lineRule="auto"/>
            </w:pPr>
            <w:r w:rsidRPr="00F672AD">
              <w:t xml:space="preserve">  },</w:t>
            </w:r>
          </w:p>
          <w:p w14:paraId="2C726BFD" w14:textId="77777777" w:rsidR="00814271" w:rsidRPr="00F672AD" w:rsidRDefault="000C6D67">
            <w:pPr>
              <w:pStyle w:val="Standardtext"/>
              <w:spacing w:after="0" w:line="240" w:lineRule="auto"/>
            </w:pPr>
            <w:r w:rsidRPr="00F672AD">
              <w:t xml:space="preserve">  "device": {</w:t>
            </w:r>
          </w:p>
          <w:p w14:paraId="3CA5824E" w14:textId="77777777" w:rsidR="00814271" w:rsidRPr="00F672AD" w:rsidRDefault="000C6D67">
            <w:pPr>
              <w:pStyle w:val="Standardtext"/>
              <w:spacing w:after="0" w:line="240" w:lineRule="auto"/>
            </w:pPr>
            <w:r w:rsidRPr="00F672AD">
              <w:t xml:space="preserve">    "app": "com.montran.app",</w:t>
            </w:r>
          </w:p>
          <w:p w14:paraId="3484C96C" w14:textId="77777777" w:rsidR="00814271" w:rsidRPr="00F672AD" w:rsidRDefault="000C6D67">
            <w:pPr>
              <w:pStyle w:val="Standardtext"/>
              <w:spacing w:after="0" w:line="240" w:lineRule="auto"/>
            </w:pPr>
            <w:r w:rsidRPr="00F672AD">
              <w:t xml:space="preserve">    "appVersion": "1",</w:t>
            </w:r>
          </w:p>
          <w:p w14:paraId="652FFAF7" w14:textId="77777777" w:rsidR="00814271" w:rsidRPr="00F672AD" w:rsidRDefault="000C6D67">
            <w:pPr>
              <w:pStyle w:val="Standardtext"/>
              <w:spacing w:after="0" w:line="240" w:lineRule="auto"/>
            </w:pPr>
            <w:r w:rsidRPr="00F672AD">
              <w:t xml:space="preserve">    "capability": "011001",</w:t>
            </w:r>
          </w:p>
          <w:p w14:paraId="7CBBC18D" w14:textId="77777777" w:rsidR="00814271" w:rsidRPr="00F672AD" w:rsidRDefault="000C6D67">
            <w:pPr>
              <w:pStyle w:val="Standardtext"/>
              <w:spacing w:after="0" w:line="240" w:lineRule="auto"/>
            </w:pPr>
            <w:r w:rsidRPr="00F672AD">
              <w:t xml:space="preserve">    "geocode": "13.082680,80.270718",</w:t>
            </w:r>
          </w:p>
          <w:p w14:paraId="49FD26AC" w14:textId="77777777" w:rsidR="00814271" w:rsidRPr="00F672AD" w:rsidRDefault="000C6D67">
            <w:pPr>
              <w:pStyle w:val="Standardtext"/>
              <w:spacing w:after="0" w:line="240" w:lineRule="auto"/>
            </w:pPr>
            <w:r w:rsidRPr="00F672AD">
              <w:t xml:space="preserve">    "id": "9e6c03d935fd591c",</w:t>
            </w:r>
          </w:p>
          <w:p w14:paraId="0FC1766B" w14:textId="77777777" w:rsidR="00814271" w:rsidRPr="00F672AD" w:rsidRDefault="000C6D67">
            <w:pPr>
              <w:pStyle w:val="Standardtext"/>
              <w:spacing w:after="0" w:line="240" w:lineRule="auto"/>
            </w:pPr>
            <w:r w:rsidRPr="00F672AD">
              <w:t xml:space="preserve">    "ip": "172.16.50.65",</w:t>
            </w:r>
          </w:p>
          <w:p w14:paraId="0BE8A9DC" w14:textId="77777777" w:rsidR="00814271" w:rsidRPr="00F672AD" w:rsidRDefault="000C6D67">
            <w:pPr>
              <w:pStyle w:val="Standardtext"/>
              <w:spacing w:after="0" w:line="240" w:lineRule="auto"/>
            </w:pPr>
            <w:r w:rsidRPr="00F672AD">
              <w:t xml:space="preserve">    "location": "Mumbai",</w:t>
            </w:r>
          </w:p>
          <w:p w14:paraId="77C91F3B" w14:textId="77777777" w:rsidR="00814271" w:rsidRPr="00F672AD" w:rsidRDefault="000C6D67">
            <w:pPr>
              <w:pStyle w:val="Standardtext"/>
              <w:spacing w:after="0" w:line="240" w:lineRule="auto"/>
            </w:pPr>
            <w:r w:rsidRPr="00F672AD">
              <w:t xml:space="preserve">    "mobile": "918600468133",</w:t>
            </w:r>
          </w:p>
          <w:p w14:paraId="79C0111E" w14:textId="77777777" w:rsidR="00814271" w:rsidRPr="00F672AD" w:rsidRDefault="000C6D67">
            <w:pPr>
              <w:pStyle w:val="Standardtext"/>
              <w:spacing w:after="0" w:line="240" w:lineRule="auto"/>
            </w:pPr>
            <w:r w:rsidRPr="00F672AD">
              <w:t xml:space="preserve">    "os": "Android10",</w:t>
            </w:r>
          </w:p>
          <w:p w14:paraId="585DA14F" w14:textId="77777777" w:rsidR="00814271" w:rsidRPr="00F672AD" w:rsidRDefault="000C6D67">
            <w:pPr>
              <w:pStyle w:val="Standardtext"/>
              <w:spacing w:after="0" w:line="240" w:lineRule="auto"/>
            </w:pPr>
            <w:r w:rsidRPr="00F672AD">
              <w:t xml:space="preserve">    "telecom": "Airtel",</w:t>
            </w:r>
          </w:p>
          <w:p w14:paraId="1B0245D1" w14:textId="77777777" w:rsidR="00814271" w:rsidRPr="00F672AD" w:rsidRDefault="000C6D67">
            <w:pPr>
              <w:pStyle w:val="Standardtext"/>
              <w:spacing w:after="0" w:line="240" w:lineRule="auto"/>
            </w:pPr>
            <w:r w:rsidRPr="00F672AD">
              <w:t xml:space="preserve">    "type": "MOB"</w:t>
            </w:r>
          </w:p>
          <w:p w14:paraId="413D2EE7" w14:textId="77777777" w:rsidR="00814271" w:rsidRPr="00F672AD" w:rsidRDefault="000C6D67">
            <w:pPr>
              <w:pStyle w:val="Standardtext"/>
              <w:spacing w:after="0" w:line="240" w:lineRule="auto"/>
            </w:pPr>
            <w:r w:rsidRPr="00F672AD">
              <w:t xml:space="preserve">  },</w:t>
            </w:r>
          </w:p>
          <w:p w14:paraId="633D34CC" w14:textId="77777777" w:rsidR="00814271" w:rsidRPr="00F672AD" w:rsidRDefault="000C6D67">
            <w:pPr>
              <w:pStyle w:val="Standardtext"/>
              <w:spacing w:after="0" w:line="240" w:lineRule="auto"/>
            </w:pPr>
            <w:r w:rsidRPr="00F672AD">
              <w:t xml:space="preserve">  "account": {</w:t>
            </w:r>
          </w:p>
          <w:p w14:paraId="3E1F70FE" w14:textId="77777777" w:rsidR="00814271" w:rsidRPr="00F672AD" w:rsidRDefault="000C6D67">
            <w:pPr>
              <w:pStyle w:val="Standardtext"/>
              <w:spacing w:after="0" w:line="240" w:lineRule="auto"/>
            </w:pPr>
            <w:r w:rsidRPr="00F672AD">
              <w:t xml:space="preserve">    "acctNumber": "238010000880",</w:t>
            </w:r>
          </w:p>
          <w:p w14:paraId="573E95EA" w14:textId="77777777" w:rsidR="00814271" w:rsidRPr="00F672AD" w:rsidRDefault="000C6D67">
            <w:pPr>
              <w:pStyle w:val="Standardtext"/>
              <w:spacing w:after="0" w:line="240" w:lineRule="auto"/>
            </w:pPr>
            <w:r w:rsidRPr="00F672AD">
              <w:t xml:space="preserve">    "acctType": "SAVINGS",</w:t>
            </w:r>
          </w:p>
          <w:p w14:paraId="170A2374" w14:textId="77777777" w:rsidR="00814271" w:rsidRPr="00F672AD" w:rsidRDefault="000C6D67">
            <w:pPr>
              <w:pStyle w:val="Standardtext"/>
              <w:spacing w:after="0" w:line="240" w:lineRule="auto"/>
            </w:pPr>
            <w:r w:rsidRPr="00F672AD">
              <w:t xml:space="preserve">    "ifsc": "HDFC0000101"</w:t>
            </w:r>
          </w:p>
          <w:p w14:paraId="7AFECCC3" w14:textId="77777777" w:rsidR="00814271" w:rsidRPr="00F672AD" w:rsidRDefault="000C6D67">
            <w:pPr>
              <w:pStyle w:val="Standardtext"/>
              <w:spacing w:after="0" w:line="240" w:lineRule="auto"/>
            </w:pPr>
            <w:r w:rsidRPr="00F672AD">
              <w:t xml:space="preserve">  },</w:t>
            </w:r>
          </w:p>
          <w:p w14:paraId="1C025AD0" w14:textId="77777777" w:rsidR="00814271" w:rsidRPr="00F672AD" w:rsidRDefault="000C6D67">
            <w:pPr>
              <w:pStyle w:val="Standardtext"/>
              <w:spacing w:after="0" w:line="240" w:lineRule="auto"/>
            </w:pPr>
            <w:r w:rsidRPr="00F672AD">
              <w:t xml:space="preserve">  "cred": {</w:t>
            </w:r>
          </w:p>
          <w:p w14:paraId="2162AEB6" w14:textId="77777777" w:rsidR="00814271" w:rsidRPr="00F672AD" w:rsidRDefault="000C6D67">
            <w:pPr>
              <w:pStyle w:val="Standardtext"/>
              <w:spacing w:after="0" w:line="240" w:lineRule="auto"/>
            </w:pPr>
            <w:r w:rsidRPr="00F672AD">
              <w:t xml:space="preserve">    "code": "NPCI",</w:t>
            </w:r>
          </w:p>
          <w:p w14:paraId="61D54B17" w14:textId="77777777" w:rsidR="00814271" w:rsidRPr="00F672AD" w:rsidRDefault="000C6D67">
            <w:pPr>
              <w:pStyle w:val="Standardtext"/>
              <w:spacing w:after="0" w:line="240" w:lineRule="auto"/>
            </w:pPr>
            <w:r w:rsidRPr="00F672AD">
              <w:t xml:space="preserve">    "ki": "20221209",</w:t>
            </w:r>
          </w:p>
          <w:p w14:paraId="4EAE9C6D" w14:textId="77777777" w:rsidR="00814271" w:rsidRPr="00F672AD" w:rsidRDefault="000C6D67">
            <w:pPr>
              <w:pStyle w:val="Standardtext"/>
              <w:spacing w:after="0" w:line="240" w:lineRule="auto"/>
            </w:pPr>
            <w:r w:rsidRPr="00F672AD">
              <w:t xml:space="preserve">    "subType": "MPIN",</w:t>
            </w:r>
          </w:p>
          <w:p w14:paraId="1BB3F118" w14:textId="77777777" w:rsidR="00814271" w:rsidRPr="00F672AD" w:rsidRDefault="000C6D67">
            <w:pPr>
              <w:pStyle w:val="Standardtext"/>
              <w:spacing w:after="0" w:line="240" w:lineRule="auto"/>
            </w:pPr>
            <w:r w:rsidRPr="00F672AD">
              <w:t xml:space="preserve">    "type": "PIN",</w:t>
            </w:r>
          </w:p>
          <w:p w14:paraId="6134E3FC" w14:textId="77777777" w:rsidR="00814271" w:rsidRPr="00F672AD" w:rsidRDefault="000C6D67">
            <w:pPr>
              <w:pStyle w:val="Standardtext"/>
              <w:spacing w:after="0" w:line="240" w:lineRule="auto"/>
            </w:pPr>
            <w:r w:rsidRPr="00F672AD">
              <w:t xml:space="preserve">    "value": "base-64 encoded/encrypted authentication data"</w:t>
            </w:r>
          </w:p>
          <w:p w14:paraId="451B1237" w14:textId="77777777" w:rsidR="00814271" w:rsidRPr="00F672AD" w:rsidRDefault="000C6D67">
            <w:pPr>
              <w:pStyle w:val="Standardtext"/>
              <w:spacing w:after="0" w:line="240" w:lineRule="auto"/>
            </w:pPr>
            <w:r w:rsidRPr="00F672AD">
              <w:t xml:space="preserve">  },</w:t>
            </w:r>
          </w:p>
          <w:p w14:paraId="3A968F63" w14:textId="77777777" w:rsidR="00814271" w:rsidRPr="00F672AD" w:rsidRDefault="000C6D67">
            <w:pPr>
              <w:pStyle w:val="Standardtext"/>
              <w:spacing w:after="0" w:line="240" w:lineRule="auto"/>
            </w:pPr>
            <w:r w:rsidRPr="00F672AD">
              <w:t xml:space="preserve">  "newCred": {</w:t>
            </w:r>
          </w:p>
          <w:p w14:paraId="3D07A6C7" w14:textId="77777777" w:rsidR="00814271" w:rsidRPr="00F672AD" w:rsidRDefault="000C6D67">
            <w:pPr>
              <w:pStyle w:val="Standardtext"/>
              <w:spacing w:after="0" w:line="240" w:lineRule="auto"/>
            </w:pPr>
            <w:r w:rsidRPr="00F672AD">
              <w:t xml:space="preserve">    "code": "NPCI",</w:t>
            </w:r>
          </w:p>
          <w:p w14:paraId="6995E3A7" w14:textId="77777777" w:rsidR="00814271" w:rsidRPr="00F672AD" w:rsidRDefault="000C6D67">
            <w:pPr>
              <w:pStyle w:val="Standardtext"/>
              <w:spacing w:after="0" w:line="240" w:lineRule="auto"/>
            </w:pPr>
            <w:r w:rsidRPr="00F672AD">
              <w:t xml:space="preserve">    "ki": "20221209",</w:t>
            </w:r>
          </w:p>
          <w:p w14:paraId="364B62D2" w14:textId="77777777" w:rsidR="00814271" w:rsidRPr="00F672AD" w:rsidRDefault="000C6D67">
            <w:pPr>
              <w:pStyle w:val="Standardtext"/>
              <w:spacing w:after="0" w:line="240" w:lineRule="auto"/>
            </w:pPr>
            <w:r w:rsidRPr="00F672AD">
              <w:t xml:space="preserve">    "subType": "MPIN",</w:t>
            </w:r>
          </w:p>
          <w:p w14:paraId="051AF460" w14:textId="77777777" w:rsidR="00814271" w:rsidRPr="00F672AD" w:rsidRDefault="000C6D67">
            <w:pPr>
              <w:pStyle w:val="Standardtext"/>
              <w:spacing w:after="0" w:line="240" w:lineRule="auto"/>
            </w:pPr>
            <w:r w:rsidRPr="00F672AD">
              <w:t xml:space="preserve">    "type": "PIN",</w:t>
            </w:r>
          </w:p>
          <w:p w14:paraId="761DB16E" w14:textId="77777777" w:rsidR="00814271" w:rsidRPr="00F672AD" w:rsidRDefault="000C6D67">
            <w:pPr>
              <w:pStyle w:val="Standardtext"/>
              <w:spacing w:after="0" w:line="240" w:lineRule="auto"/>
            </w:pPr>
            <w:r w:rsidRPr="00F672AD">
              <w:t xml:space="preserve">    "value": "base-64 encoded/encrypted authentication data"</w:t>
            </w:r>
          </w:p>
          <w:p w14:paraId="6C2CCFC1" w14:textId="77777777" w:rsidR="00814271" w:rsidRPr="00F672AD" w:rsidRDefault="000C6D67">
            <w:pPr>
              <w:pStyle w:val="Standardtext"/>
              <w:spacing w:after="0" w:line="240" w:lineRule="auto"/>
            </w:pPr>
            <w:r w:rsidRPr="00F672AD">
              <w:t xml:space="preserve">  }</w:t>
            </w:r>
          </w:p>
          <w:p w14:paraId="0E2B16A1" w14:textId="77777777" w:rsidR="00814271" w:rsidRPr="00F672AD" w:rsidRDefault="000C6D67">
            <w:pPr>
              <w:pStyle w:val="Standardtext"/>
              <w:spacing w:after="0" w:line="240" w:lineRule="auto"/>
            </w:pPr>
            <w:r w:rsidRPr="00F672AD">
              <w:t>}</w:t>
            </w:r>
          </w:p>
        </w:tc>
      </w:tr>
    </w:tbl>
    <w:p w14:paraId="4658D506" w14:textId="77777777" w:rsidR="00814271" w:rsidRPr="00F672AD" w:rsidRDefault="00814271">
      <w:pPr>
        <w:pStyle w:val="Standardtext"/>
        <w:rPr>
          <w:b/>
          <w:u w:val="single"/>
        </w:rPr>
      </w:pPr>
    </w:p>
    <w:p w14:paraId="58F1328D"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64437AEF" w14:textId="77777777">
        <w:tc>
          <w:tcPr>
            <w:tcW w:w="9017" w:type="dxa"/>
          </w:tcPr>
          <w:p w14:paraId="382D303A" w14:textId="77777777" w:rsidR="00814271" w:rsidRPr="00F672AD" w:rsidRDefault="000C6D67">
            <w:pPr>
              <w:pStyle w:val="Standardtext"/>
              <w:spacing w:after="0" w:line="240" w:lineRule="auto"/>
            </w:pPr>
            <w:r w:rsidRPr="00F672AD">
              <w:t>{</w:t>
            </w:r>
          </w:p>
          <w:p w14:paraId="389FF537" w14:textId="77777777" w:rsidR="00814271" w:rsidRPr="00F672AD" w:rsidRDefault="000C6D67">
            <w:pPr>
              <w:pStyle w:val="Standardtext"/>
              <w:spacing w:after="0" w:line="240" w:lineRule="auto"/>
            </w:pPr>
            <w:r w:rsidRPr="00F672AD">
              <w:t xml:space="preserve">  "status": 200,</w:t>
            </w:r>
          </w:p>
          <w:p w14:paraId="6B8F1825" w14:textId="77777777" w:rsidR="00814271" w:rsidRPr="00F672AD" w:rsidRDefault="000C6D67">
            <w:pPr>
              <w:pStyle w:val="Standardtext"/>
              <w:spacing w:after="0" w:line="240" w:lineRule="auto"/>
            </w:pPr>
            <w:r w:rsidRPr="00F672AD">
              <w:lastRenderedPageBreak/>
              <w:t xml:space="preserve">  "message": "OK",</w:t>
            </w:r>
          </w:p>
          <w:p w14:paraId="6B9E231F" w14:textId="77777777" w:rsidR="00814271" w:rsidRPr="00F672AD" w:rsidRDefault="000C6D67">
            <w:pPr>
              <w:pStyle w:val="Standardtext"/>
              <w:spacing w:after="0" w:line="240" w:lineRule="auto"/>
            </w:pPr>
            <w:r w:rsidRPr="00F672AD">
              <w:t xml:space="preserve">  "error": "00",</w:t>
            </w:r>
          </w:p>
          <w:p w14:paraId="2CB65AD1" w14:textId="77777777" w:rsidR="00814271" w:rsidRPr="00F672AD" w:rsidRDefault="000C6D67">
            <w:pPr>
              <w:pStyle w:val="Standardtext"/>
              <w:spacing w:after="0" w:line="240" w:lineRule="auto"/>
            </w:pPr>
            <w:r w:rsidRPr="00F672AD">
              <w:t xml:space="preserve">  "reqId": "CSB19B89EC98B8946C79B25576106231737",</w:t>
            </w:r>
          </w:p>
          <w:p w14:paraId="6AC6D5D2" w14:textId="77777777" w:rsidR="00814271" w:rsidRPr="00F672AD" w:rsidRDefault="000C6D67">
            <w:pPr>
              <w:pStyle w:val="Standardtext"/>
              <w:spacing w:after="0" w:line="240" w:lineRule="auto"/>
            </w:pPr>
            <w:r w:rsidRPr="00F672AD">
              <w:t xml:space="preserve">  "timestamp": "2022-12-29T16:11:22.770Z",</w:t>
            </w:r>
          </w:p>
          <w:p w14:paraId="6905C795" w14:textId="77777777" w:rsidR="00814271" w:rsidRPr="00F672AD" w:rsidRDefault="000C6D67">
            <w:pPr>
              <w:pStyle w:val="Standardtext"/>
              <w:spacing w:after="0" w:line="240" w:lineRule="auto"/>
            </w:pPr>
            <w:r w:rsidRPr="00F672AD">
              <w:t xml:space="preserve">  "hmac": "95CAD7C45D4A7452A7FC94AADBD62349DEDBC5B55EF"</w:t>
            </w:r>
          </w:p>
          <w:p w14:paraId="1DC6875B" w14:textId="77777777" w:rsidR="00814271" w:rsidRPr="00F672AD" w:rsidRDefault="000C6D67">
            <w:pPr>
              <w:pStyle w:val="Standardtext"/>
              <w:spacing w:after="0" w:line="240" w:lineRule="auto"/>
            </w:pPr>
            <w:r w:rsidRPr="00F672AD">
              <w:t>}</w:t>
            </w:r>
          </w:p>
        </w:tc>
      </w:tr>
    </w:tbl>
    <w:p w14:paraId="0BD00A9A" w14:textId="77777777" w:rsidR="00814271" w:rsidRPr="00F672AD" w:rsidRDefault="000C6D67">
      <w:pPr>
        <w:pStyle w:val="Heading2"/>
        <w:ind w:left="1120"/>
      </w:pPr>
      <w:bookmarkStart w:id="108" w:name="_Toc195548688"/>
      <w:r w:rsidRPr="00F672AD">
        <w:t>GetBalance</w:t>
      </w:r>
      <w:bookmarkEnd w:id="108"/>
    </w:p>
    <w:p w14:paraId="47337F60" w14:textId="77777777" w:rsidR="00814271" w:rsidRPr="00F672AD" w:rsidRDefault="000C6D67">
      <w:pPr>
        <w:pStyle w:val="Standardtext"/>
      </w:pPr>
      <w:r w:rsidRPr="00F672AD">
        <w:t>This API will enable the channel to perform balance enquiry of the customer’s bank account.</w:t>
      </w:r>
    </w:p>
    <w:p w14:paraId="1DAA6004" w14:textId="77777777" w:rsidR="00814271" w:rsidRPr="00F672AD" w:rsidRDefault="000C6D67">
      <w:pPr>
        <w:pStyle w:val="Heading3"/>
      </w:pPr>
      <w:bookmarkStart w:id="109" w:name="_Toc195548689"/>
      <w:r w:rsidRPr="00F672AD">
        <w:t>Request Format</w:t>
      </w:r>
      <w:bookmarkEnd w:id="109"/>
    </w:p>
    <w:p w14:paraId="2C3240A3"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39"/>
        <w:gridCol w:w="1270"/>
        <w:gridCol w:w="963"/>
        <w:gridCol w:w="664"/>
        <w:gridCol w:w="4281"/>
      </w:tblGrid>
      <w:tr w:rsidR="00814271" w:rsidRPr="00F672AD" w14:paraId="3337F3DA"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EE6761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04" w:type="pct"/>
            <w:tcBorders>
              <w:top w:val="none" w:sz="0" w:space="0" w:color="auto"/>
              <w:left w:val="none" w:sz="0" w:space="0" w:color="auto"/>
              <w:bottom w:val="none" w:sz="0" w:space="0" w:color="auto"/>
              <w:right w:val="none" w:sz="0" w:space="0" w:color="auto"/>
            </w:tcBorders>
          </w:tcPr>
          <w:p w14:paraId="0A4E52F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79D2719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95C010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79A111E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E4E4B1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492C9A4"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1A81D359"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CA32870" w14:textId="77777777" w:rsidR="00814271" w:rsidRPr="00F672AD" w:rsidRDefault="000C6D67">
            <w:pPr>
              <w:pStyle w:val="Standardtext"/>
              <w:spacing w:after="0" w:line="240" w:lineRule="auto"/>
              <w:jc w:val="left"/>
              <w:rPr>
                <w:bCs w:val="0"/>
              </w:rPr>
            </w:pPr>
            <w:r w:rsidRPr="00F672AD">
              <w:rPr>
                <w:b w:val="0"/>
              </w:rPr>
              <w:t>reqId</w:t>
            </w:r>
          </w:p>
        </w:tc>
        <w:tc>
          <w:tcPr>
            <w:tcW w:w="704" w:type="pct"/>
          </w:tcPr>
          <w:p w14:paraId="4A5339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5C995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16F18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E0540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2B41BFC"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195C857" w14:textId="77777777" w:rsidR="00814271" w:rsidRPr="00F672AD" w:rsidRDefault="000C6D67">
            <w:pPr>
              <w:pStyle w:val="Standardtext"/>
              <w:spacing w:after="0" w:line="240" w:lineRule="auto"/>
              <w:jc w:val="left"/>
              <w:rPr>
                <w:bCs w:val="0"/>
              </w:rPr>
            </w:pPr>
            <w:r w:rsidRPr="00F672AD">
              <w:rPr>
                <w:b w:val="0"/>
              </w:rPr>
              <w:t>userId</w:t>
            </w:r>
          </w:p>
        </w:tc>
        <w:tc>
          <w:tcPr>
            <w:tcW w:w="704" w:type="pct"/>
          </w:tcPr>
          <w:p w14:paraId="6A335E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FB414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A72D2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20CE6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3FE0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054C3B55"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2A260B2" w14:textId="77777777" w:rsidR="00814271" w:rsidRPr="00F672AD" w:rsidRDefault="000C6D67">
            <w:pPr>
              <w:pStyle w:val="Standardtext"/>
              <w:spacing w:after="0" w:line="240" w:lineRule="auto"/>
              <w:jc w:val="left"/>
              <w:rPr>
                <w:bCs w:val="0"/>
              </w:rPr>
            </w:pPr>
            <w:r w:rsidRPr="00F672AD">
              <w:rPr>
                <w:b w:val="0"/>
              </w:rPr>
              <w:t>version</w:t>
            </w:r>
          </w:p>
        </w:tc>
        <w:tc>
          <w:tcPr>
            <w:tcW w:w="704" w:type="pct"/>
          </w:tcPr>
          <w:p w14:paraId="6A6477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B5536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F1ED1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C6762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B1FD95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88CD5B0" w14:textId="77777777" w:rsidR="00814271" w:rsidRPr="00F672AD" w:rsidRDefault="000C6D67">
            <w:pPr>
              <w:pStyle w:val="Standardtext"/>
              <w:spacing w:after="0" w:line="240" w:lineRule="auto"/>
              <w:jc w:val="left"/>
              <w:rPr>
                <w:bCs w:val="0"/>
              </w:rPr>
            </w:pPr>
            <w:r w:rsidRPr="00F672AD">
              <w:rPr>
                <w:b w:val="0"/>
              </w:rPr>
              <w:t>clientId</w:t>
            </w:r>
          </w:p>
        </w:tc>
        <w:tc>
          <w:tcPr>
            <w:tcW w:w="704" w:type="pct"/>
          </w:tcPr>
          <w:p w14:paraId="2DEEA8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BFBE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1F946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307B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3614F29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FE0F435" w14:textId="77777777" w:rsidR="00814271" w:rsidRPr="00F672AD" w:rsidRDefault="000C6D67">
            <w:pPr>
              <w:pStyle w:val="Standardtext"/>
              <w:spacing w:after="0" w:line="240" w:lineRule="auto"/>
              <w:jc w:val="left"/>
              <w:rPr>
                <w:bCs w:val="0"/>
              </w:rPr>
            </w:pPr>
            <w:r w:rsidRPr="00F672AD">
              <w:rPr>
                <w:b w:val="0"/>
              </w:rPr>
              <w:t>channel</w:t>
            </w:r>
          </w:p>
        </w:tc>
        <w:tc>
          <w:tcPr>
            <w:tcW w:w="704" w:type="pct"/>
          </w:tcPr>
          <w:p w14:paraId="040571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FEB38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DEC62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0966E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CCA280D"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CAAD6DB" w14:textId="77777777" w:rsidR="00814271" w:rsidRPr="00F672AD" w:rsidRDefault="000C6D67">
            <w:pPr>
              <w:pStyle w:val="Standardtext"/>
              <w:spacing w:after="0" w:line="240" w:lineRule="auto"/>
              <w:jc w:val="left"/>
              <w:rPr>
                <w:bCs w:val="0"/>
              </w:rPr>
            </w:pPr>
            <w:r w:rsidRPr="00F672AD">
              <w:rPr>
                <w:b w:val="0"/>
              </w:rPr>
              <w:t>timestamp</w:t>
            </w:r>
          </w:p>
        </w:tc>
        <w:tc>
          <w:tcPr>
            <w:tcW w:w="704" w:type="pct"/>
          </w:tcPr>
          <w:p w14:paraId="210167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DDF0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7F9A33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9AC94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A9F850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26F58FD" w14:textId="77777777" w:rsidR="00814271" w:rsidRPr="00F672AD" w:rsidRDefault="000C6D67">
            <w:pPr>
              <w:pStyle w:val="Standardtext"/>
              <w:spacing w:after="0" w:line="240" w:lineRule="auto"/>
              <w:jc w:val="left"/>
              <w:rPr>
                <w:bCs w:val="0"/>
              </w:rPr>
            </w:pPr>
            <w:r w:rsidRPr="00F672AD">
              <w:rPr>
                <w:b w:val="0"/>
              </w:rPr>
              <w:t>hmac</w:t>
            </w:r>
          </w:p>
        </w:tc>
        <w:tc>
          <w:tcPr>
            <w:tcW w:w="704" w:type="pct"/>
          </w:tcPr>
          <w:p w14:paraId="04B582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256A9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1B0F5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CC207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D98F4F8"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4BFCFEF"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7B623DE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FFA8C35" w14:textId="77777777" w:rsidR="00814271" w:rsidRPr="00F672AD" w:rsidRDefault="000C6D67">
            <w:pPr>
              <w:pStyle w:val="Standardtext"/>
              <w:spacing w:after="0" w:line="240" w:lineRule="auto"/>
              <w:jc w:val="left"/>
              <w:rPr>
                <w:bCs w:val="0"/>
              </w:rPr>
            </w:pPr>
            <w:r w:rsidRPr="00F672AD">
              <w:rPr>
                <w:b w:val="0"/>
              </w:rPr>
              <w:t>app</w:t>
            </w:r>
          </w:p>
        </w:tc>
        <w:tc>
          <w:tcPr>
            <w:tcW w:w="704" w:type="pct"/>
          </w:tcPr>
          <w:p w14:paraId="29E1BD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429CE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2F650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E714B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59B0B24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2ECE571" w14:textId="77777777" w:rsidR="00814271" w:rsidRPr="00F672AD" w:rsidRDefault="000C6D67">
            <w:pPr>
              <w:pStyle w:val="Standardtext"/>
              <w:spacing w:after="0" w:line="240" w:lineRule="auto"/>
              <w:jc w:val="left"/>
              <w:rPr>
                <w:bCs w:val="0"/>
              </w:rPr>
            </w:pPr>
            <w:r w:rsidRPr="00F672AD">
              <w:rPr>
                <w:b w:val="0"/>
              </w:rPr>
              <w:t>appVersion</w:t>
            </w:r>
          </w:p>
        </w:tc>
        <w:tc>
          <w:tcPr>
            <w:tcW w:w="704" w:type="pct"/>
          </w:tcPr>
          <w:p w14:paraId="552AC7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535C8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B5635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154A2D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42752529"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AB54A34" w14:textId="77777777" w:rsidR="00814271" w:rsidRPr="00F672AD" w:rsidRDefault="000C6D67">
            <w:pPr>
              <w:pStyle w:val="Standardtext"/>
              <w:spacing w:after="0" w:line="240" w:lineRule="auto"/>
              <w:jc w:val="left"/>
              <w:rPr>
                <w:bCs w:val="0"/>
              </w:rPr>
            </w:pPr>
            <w:r w:rsidRPr="00F672AD">
              <w:rPr>
                <w:b w:val="0"/>
              </w:rPr>
              <w:t>capability</w:t>
            </w:r>
          </w:p>
        </w:tc>
        <w:tc>
          <w:tcPr>
            <w:tcW w:w="704" w:type="pct"/>
          </w:tcPr>
          <w:p w14:paraId="47EC8D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91059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33584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71958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6706C83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31F5E0D" w14:textId="77777777" w:rsidR="00814271" w:rsidRPr="00F672AD" w:rsidRDefault="000C6D67">
            <w:pPr>
              <w:pStyle w:val="Standardtext"/>
              <w:spacing w:after="0" w:line="240" w:lineRule="auto"/>
              <w:jc w:val="left"/>
              <w:rPr>
                <w:bCs w:val="0"/>
              </w:rPr>
            </w:pPr>
            <w:r w:rsidRPr="00F672AD">
              <w:rPr>
                <w:b w:val="0"/>
              </w:rPr>
              <w:t>geocode</w:t>
            </w:r>
          </w:p>
        </w:tc>
        <w:tc>
          <w:tcPr>
            <w:tcW w:w="704" w:type="pct"/>
          </w:tcPr>
          <w:p w14:paraId="0567EF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F5B75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2AF5A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C2CA0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68DFF6F3"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A3B6D07" w14:textId="77777777" w:rsidR="00814271" w:rsidRPr="00F672AD" w:rsidRDefault="000C6D67">
            <w:pPr>
              <w:pStyle w:val="Standardtext"/>
              <w:spacing w:after="0" w:line="240" w:lineRule="auto"/>
              <w:jc w:val="left"/>
              <w:rPr>
                <w:bCs w:val="0"/>
              </w:rPr>
            </w:pPr>
            <w:r w:rsidRPr="00F672AD">
              <w:rPr>
                <w:b w:val="0"/>
              </w:rPr>
              <w:t>id</w:t>
            </w:r>
          </w:p>
        </w:tc>
        <w:tc>
          <w:tcPr>
            <w:tcW w:w="704" w:type="pct"/>
          </w:tcPr>
          <w:p w14:paraId="24D25B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1B21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CE3DA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C47C8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262926B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311B8E4" w14:textId="77777777" w:rsidR="00814271" w:rsidRPr="00F672AD" w:rsidRDefault="000C6D67">
            <w:pPr>
              <w:pStyle w:val="Standardtext"/>
              <w:spacing w:after="0" w:line="240" w:lineRule="auto"/>
              <w:jc w:val="left"/>
              <w:rPr>
                <w:bCs w:val="0"/>
              </w:rPr>
            </w:pPr>
            <w:r w:rsidRPr="00F672AD">
              <w:rPr>
                <w:b w:val="0"/>
              </w:rPr>
              <w:t>ip</w:t>
            </w:r>
          </w:p>
        </w:tc>
        <w:tc>
          <w:tcPr>
            <w:tcW w:w="704" w:type="pct"/>
          </w:tcPr>
          <w:p w14:paraId="09EF03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15CB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D8BD3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8404F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119DC51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3C01ADF" w14:textId="77777777" w:rsidR="00814271" w:rsidRPr="00F672AD" w:rsidRDefault="000C6D67">
            <w:pPr>
              <w:pStyle w:val="Standardtext"/>
              <w:spacing w:after="0" w:line="240" w:lineRule="auto"/>
              <w:jc w:val="left"/>
              <w:rPr>
                <w:bCs w:val="0"/>
              </w:rPr>
            </w:pPr>
            <w:r w:rsidRPr="00F672AD">
              <w:rPr>
                <w:b w:val="0"/>
              </w:rPr>
              <w:t>location</w:t>
            </w:r>
          </w:p>
        </w:tc>
        <w:tc>
          <w:tcPr>
            <w:tcW w:w="704" w:type="pct"/>
          </w:tcPr>
          <w:p w14:paraId="4BD39A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FD36C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CE877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3D44C0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7AF06E8B"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C9EC178" w14:textId="77777777" w:rsidR="00814271" w:rsidRPr="00F672AD" w:rsidRDefault="000C6D67">
            <w:pPr>
              <w:pStyle w:val="Standardtext"/>
              <w:spacing w:after="0" w:line="240" w:lineRule="auto"/>
              <w:jc w:val="left"/>
              <w:rPr>
                <w:bCs w:val="0"/>
              </w:rPr>
            </w:pPr>
            <w:r w:rsidRPr="00F672AD">
              <w:rPr>
                <w:b w:val="0"/>
              </w:rPr>
              <w:lastRenderedPageBreak/>
              <w:t>mobile</w:t>
            </w:r>
          </w:p>
        </w:tc>
        <w:tc>
          <w:tcPr>
            <w:tcW w:w="704" w:type="pct"/>
          </w:tcPr>
          <w:p w14:paraId="217108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86717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7600B2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3CEBB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7D0EC0F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3A0E68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55D93C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0A003FE1"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469F55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69A218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0AA51A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49069BB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4CDBCC2" w14:textId="77777777" w:rsidR="00814271" w:rsidRPr="00F672AD" w:rsidRDefault="000C6D67">
            <w:pPr>
              <w:pStyle w:val="Standardtext"/>
              <w:spacing w:after="0" w:line="240" w:lineRule="auto"/>
              <w:jc w:val="left"/>
              <w:rPr>
                <w:bCs w:val="0"/>
              </w:rPr>
            </w:pPr>
            <w:r w:rsidRPr="00F672AD">
              <w:rPr>
                <w:b w:val="0"/>
              </w:rPr>
              <w:t>os</w:t>
            </w:r>
          </w:p>
        </w:tc>
        <w:tc>
          <w:tcPr>
            <w:tcW w:w="704" w:type="pct"/>
          </w:tcPr>
          <w:p w14:paraId="13CF5E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575CA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2EE0D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17B0F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5F22C8B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D8FC146" w14:textId="77777777" w:rsidR="00814271" w:rsidRPr="00F672AD" w:rsidRDefault="000C6D67">
            <w:pPr>
              <w:pStyle w:val="Standardtext"/>
              <w:spacing w:after="0" w:line="240" w:lineRule="auto"/>
              <w:jc w:val="left"/>
              <w:rPr>
                <w:bCs w:val="0"/>
              </w:rPr>
            </w:pPr>
            <w:r w:rsidRPr="00F672AD">
              <w:rPr>
                <w:b w:val="0"/>
              </w:rPr>
              <w:t>telecom</w:t>
            </w:r>
          </w:p>
        </w:tc>
        <w:tc>
          <w:tcPr>
            <w:tcW w:w="704" w:type="pct"/>
          </w:tcPr>
          <w:p w14:paraId="2EF66A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E5EBD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39F98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CA55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7D0F13C2"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47A0824" w14:textId="77777777" w:rsidR="00814271" w:rsidRPr="00F672AD" w:rsidRDefault="000C6D67">
            <w:pPr>
              <w:pStyle w:val="Standardtext"/>
              <w:spacing w:after="0" w:line="240" w:lineRule="auto"/>
              <w:jc w:val="left"/>
              <w:rPr>
                <w:bCs w:val="0"/>
              </w:rPr>
            </w:pPr>
            <w:r w:rsidRPr="00F672AD">
              <w:rPr>
                <w:b w:val="0"/>
              </w:rPr>
              <w:t>type</w:t>
            </w:r>
          </w:p>
        </w:tc>
        <w:tc>
          <w:tcPr>
            <w:tcW w:w="704" w:type="pct"/>
          </w:tcPr>
          <w:p w14:paraId="68971E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88385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89784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7BB70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5CC7EE55"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362C431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675F45C"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6D516523"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5B15AE41" w14:textId="77777777" w:rsidR="00814271" w:rsidRPr="00F672AD" w:rsidRDefault="000C6D67">
            <w:pPr>
              <w:pStyle w:val="Standardtext"/>
              <w:spacing w:after="0" w:line="240" w:lineRule="auto"/>
              <w:jc w:val="left"/>
              <w:rPr>
                <w:bCs w:val="0"/>
              </w:rPr>
            </w:pPr>
            <w:r w:rsidRPr="00F672AD">
              <w:rPr>
                <w:b w:val="0"/>
              </w:rPr>
              <w:t>acctNumber</w:t>
            </w:r>
          </w:p>
        </w:tc>
        <w:tc>
          <w:tcPr>
            <w:tcW w:w="704" w:type="pct"/>
          </w:tcPr>
          <w:p w14:paraId="69CACD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43E6C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09D754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4DA7F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6971B6D7"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66A1DF35" w14:textId="77777777" w:rsidR="00814271" w:rsidRPr="00F672AD" w:rsidRDefault="000C6D67">
            <w:pPr>
              <w:pStyle w:val="Standardtext"/>
              <w:spacing w:after="0" w:line="240" w:lineRule="auto"/>
              <w:jc w:val="left"/>
              <w:rPr>
                <w:bCs w:val="0"/>
              </w:rPr>
            </w:pPr>
            <w:r w:rsidRPr="00F672AD">
              <w:rPr>
                <w:b w:val="0"/>
              </w:rPr>
              <w:t>acctType</w:t>
            </w:r>
          </w:p>
        </w:tc>
        <w:tc>
          <w:tcPr>
            <w:tcW w:w="704" w:type="pct"/>
          </w:tcPr>
          <w:p w14:paraId="6AFCD8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1192D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3DFDA6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6DADF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55AA3C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7EE670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28132710"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4A803723" w14:textId="77777777" w:rsidR="00814271" w:rsidRPr="00F672AD" w:rsidRDefault="000C6D67">
            <w:pPr>
              <w:pStyle w:val="Standardtext"/>
              <w:spacing w:after="0" w:line="240" w:lineRule="auto"/>
              <w:jc w:val="left"/>
              <w:rPr>
                <w:bCs w:val="0"/>
              </w:rPr>
            </w:pPr>
            <w:r w:rsidRPr="00F672AD">
              <w:rPr>
                <w:b w:val="0"/>
              </w:rPr>
              <w:t>ifsc</w:t>
            </w:r>
          </w:p>
        </w:tc>
        <w:tc>
          <w:tcPr>
            <w:tcW w:w="704" w:type="pct"/>
          </w:tcPr>
          <w:p w14:paraId="33D01C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D591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09374E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9D694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6620A2E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1CE65B6"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E202776"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D154838" w14:textId="77777777" w:rsidR="00814271" w:rsidRPr="00F672AD" w:rsidRDefault="000C6D67">
            <w:pPr>
              <w:pStyle w:val="Standardtext"/>
              <w:spacing w:after="0" w:line="240" w:lineRule="auto"/>
              <w:jc w:val="left"/>
              <w:rPr>
                <w:b w:val="0"/>
                <w:bCs w:val="0"/>
              </w:rPr>
            </w:pPr>
            <w:r w:rsidRPr="00F672AD">
              <w:rPr>
                <w:b w:val="0"/>
              </w:rPr>
              <w:t>type</w:t>
            </w:r>
          </w:p>
        </w:tc>
        <w:tc>
          <w:tcPr>
            <w:tcW w:w="704" w:type="pct"/>
          </w:tcPr>
          <w:p w14:paraId="048032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51D83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85D12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590C6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32CDEAE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1296BD13" w14:textId="77777777" w:rsidR="00814271" w:rsidRPr="00F672AD" w:rsidRDefault="000C6D67">
            <w:pPr>
              <w:pStyle w:val="Standardtext"/>
              <w:spacing w:after="0" w:line="240" w:lineRule="auto"/>
              <w:jc w:val="left"/>
              <w:rPr>
                <w:bCs w:val="0"/>
              </w:rPr>
            </w:pPr>
            <w:r w:rsidRPr="00F672AD">
              <w:rPr>
                <w:b w:val="0"/>
              </w:rPr>
              <w:t>subType</w:t>
            </w:r>
          </w:p>
        </w:tc>
        <w:tc>
          <w:tcPr>
            <w:tcW w:w="704" w:type="pct"/>
          </w:tcPr>
          <w:p w14:paraId="3BE048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640FB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Pr>
          <w:p w14:paraId="25F64F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55401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25CE231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20B8784E" w14:textId="77777777" w:rsidR="00814271" w:rsidRPr="00F672AD" w:rsidRDefault="000C6D67">
            <w:pPr>
              <w:pStyle w:val="Standardtext"/>
              <w:spacing w:after="0" w:line="240" w:lineRule="auto"/>
              <w:jc w:val="left"/>
              <w:rPr>
                <w:bCs w:val="0"/>
              </w:rPr>
            </w:pPr>
            <w:r w:rsidRPr="00F672AD">
              <w:rPr>
                <w:b w:val="0"/>
              </w:rPr>
              <w:t>value</w:t>
            </w:r>
          </w:p>
        </w:tc>
        <w:tc>
          <w:tcPr>
            <w:tcW w:w="704" w:type="pct"/>
          </w:tcPr>
          <w:p w14:paraId="5FEC15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F021F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0F8DB3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A331C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6DC04441"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70247979" w14:textId="77777777" w:rsidR="00814271" w:rsidRPr="00F672AD" w:rsidRDefault="000C6D67">
            <w:pPr>
              <w:pStyle w:val="Standardtext"/>
              <w:spacing w:after="0" w:line="240" w:lineRule="auto"/>
              <w:jc w:val="left"/>
              <w:rPr>
                <w:bCs w:val="0"/>
              </w:rPr>
            </w:pPr>
            <w:r w:rsidRPr="00F672AD">
              <w:rPr>
                <w:b w:val="0"/>
              </w:rPr>
              <w:t>code</w:t>
            </w:r>
          </w:p>
        </w:tc>
        <w:tc>
          <w:tcPr>
            <w:tcW w:w="704" w:type="pct"/>
          </w:tcPr>
          <w:p w14:paraId="425514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501B6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B386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B4AC0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107C41AE"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4075C3D" w14:textId="77777777" w:rsidR="00814271" w:rsidRPr="00F672AD" w:rsidRDefault="000C6D67">
            <w:pPr>
              <w:pStyle w:val="Standardtext"/>
              <w:spacing w:after="0" w:line="240" w:lineRule="auto"/>
              <w:jc w:val="left"/>
              <w:rPr>
                <w:bCs w:val="0"/>
              </w:rPr>
            </w:pPr>
            <w:r w:rsidRPr="00F672AD">
              <w:rPr>
                <w:b w:val="0"/>
              </w:rPr>
              <w:t>ki</w:t>
            </w:r>
          </w:p>
        </w:tc>
        <w:tc>
          <w:tcPr>
            <w:tcW w:w="704" w:type="pct"/>
          </w:tcPr>
          <w:p w14:paraId="296A55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6EF6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0EECEC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22D57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68EA890D"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9F075F9" w14:textId="77777777" w:rsidR="00814271" w:rsidRPr="00F672AD" w:rsidRDefault="00814271">
            <w:pPr>
              <w:pStyle w:val="Standardtext"/>
              <w:spacing w:after="0" w:line="240" w:lineRule="auto"/>
              <w:jc w:val="right"/>
              <w:rPr>
                <w:b w:val="0"/>
                <w:bCs w:val="0"/>
              </w:rPr>
            </w:pPr>
          </w:p>
        </w:tc>
      </w:tr>
      <w:tr w:rsidR="00814271" w:rsidRPr="00F672AD" w14:paraId="6C5C7C14" w14:textId="77777777" w:rsidTr="004C5856">
        <w:tc>
          <w:tcPr>
            <w:cnfStyle w:val="001000000000" w:firstRow="0" w:lastRow="0" w:firstColumn="1" w:lastColumn="0" w:oddVBand="0" w:evenVBand="0" w:oddHBand="0" w:evenHBand="0" w:firstRowFirstColumn="0" w:firstRowLastColumn="0" w:lastRowFirstColumn="0" w:lastRowLastColumn="0"/>
            <w:tcW w:w="1020" w:type="pct"/>
            <w:tcBorders>
              <w:top w:val="none" w:sz="0" w:space="0" w:color="auto"/>
              <w:left w:val="none" w:sz="0" w:space="0" w:color="auto"/>
              <w:bottom w:val="none" w:sz="0" w:space="0" w:color="auto"/>
              <w:right w:val="none" w:sz="0" w:space="0" w:color="auto"/>
            </w:tcBorders>
          </w:tcPr>
          <w:p w14:paraId="0898AF63" w14:textId="77777777" w:rsidR="00814271" w:rsidRPr="00F672AD" w:rsidRDefault="000C6D67">
            <w:pPr>
              <w:pStyle w:val="Standardtext"/>
              <w:spacing w:after="0" w:line="240" w:lineRule="auto"/>
              <w:jc w:val="left"/>
              <w:rPr>
                <w:bCs w:val="0"/>
              </w:rPr>
            </w:pPr>
            <w:r w:rsidRPr="00F672AD">
              <w:rPr>
                <w:b w:val="0"/>
              </w:rPr>
              <w:t>amount</w:t>
            </w:r>
          </w:p>
        </w:tc>
        <w:tc>
          <w:tcPr>
            <w:tcW w:w="704" w:type="pct"/>
          </w:tcPr>
          <w:p w14:paraId="648D1F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4FEC7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D3544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F82EA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alance Check Amount. Amount to be passed in case of BalChk operation</w:t>
            </w:r>
          </w:p>
        </w:tc>
      </w:tr>
    </w:tbl>
    <w:p w14:paraId="3310FCC8"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DBE65B1" w14:textId="77777777" w:rsidR="00814271" w:rsidRPr="00F672AD" w:rsidRDefault="000C6D67">
      <w:pPr>
        <w:pStyle w:val="Heading3"/>
      </w:pPr>
      <w:bookmarkStart w:id="110" w:name="_Toc195548690"/>
      <w:r w:rsidRPr="00F672AD">
        <w:lastRenderedPageBreak/>
        <w:t>Response Format</w:t>
      </w:r>
      <w:bookmarkEnd w:id="110"/>
    </w:p>
    <w:p w14:paraId="7C4FF364"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CB8CED0"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239371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08035FA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047830A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1F0357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740D1A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4EF9C8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8E2C9CA"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2F644E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623A7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10DE3C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8D094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1CEC252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7559860"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59C37B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B7275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312097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A543E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F4DE67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A5A3A89"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62846C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4E65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389DA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A88DB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813264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8FC3F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85CC4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E855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11969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701B8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C4FA00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1AFB506"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CC09B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1920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330D8E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A1540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DD5B00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5BB549B"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EA9A8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DA8BF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DCDFF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2C43F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84E84B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9CFE911" w14:textId="77777777" w:rsidR="00814271" w:rsidRPr="00F672AD" w:rsidRDefault="000C6D67">
            <w:pPr>
              <w:pStyle w:val="Standardtext"/>
              <w:spacing w:after="0" w:line="240" w:lineRule="auto"/>
              <w:jc w:val="left"/>
              <w:rPr>
                <w:bCs w:val="0"/>
              </w:rPr>
            </w:pPr>
            <w:r w:rsidRPr="00F672AD">
              <w:rPr>
                <w:b w:val="0"/>
              </w:rPr>
              <w:t>balance</w:t>
            </w:r>
          </w:p>
        </w:tc>
        <w:tc>
          <w:tcPr>
            <w:tcW w:w="803" w:type="pct"/>
          </w:tcPr>
          <w:p w14:paraId="682D25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6F79C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44E82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FEE9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Balance</w:t>
            </w:r>
          </w:p>
        </w:tc>
      </w:tr>
      <w:tr w:rsidR="00814271" w:rsidRPr="00F672AD" w14:paraId="2FF1F2B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7474E0F" w14:textId="77777777" w:rsidR="00814271" w:rsidRPr="00F672AD" w:rsidRDefault="000C6D67">
            <w:pPr>
              <w:pStyle w:val="Standardtext"/>
              <w:spacing w:after="0" w:line="240" w:lineRule="auto"/>
              <w:jc w:val="left"/>
              <w:rPr>
                <w:bCs w:val="0"/>
              </w:rPr>
            </w:pPr>
            <w:r w:rsidRPr="00F672AD">
              <w:rPr>
                <w:b w:val="0"/>
              </w:rPr>
              <w:t>balanceStatus</w:t>
            </w:r>
          </w:p>
        </w:tc>
        <w:tc>
          <w:tcPr>
            <w:tcW w:w="803" w:type="pct"/>
          </w:tcPr>
          <w:p w14:paraId="258A51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6670E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7AB359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D78D7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alance Status</w:t>
            </w:r>
          </w:p>
        </w:tc>
      </w:tr>
    </w:tbl>
    <w:p w14:paraId="6FF87286" w14:textId="77777777" w:rsidR="00814271" w:rsidRPr="00F672AD" w:rsidRDefault="00814271">
      <w:pPr>
        <w:pStyle w:val="Standardtext"/>
      </w:pPr>
    </w:p>
    <w:p w14:paraId="294E730C" w14:textId="77777777" w:rsidR="00814271" w:rsidRPr="00F672AD" w:rsidRDefault="00814271">
      <w:pPr>
        <w:pStyle w:val="Standardtext"/>
      </w:pPr>
    </w:p>
    <w:p w14:paraId="41A04A48" w14:textId="77777777" w:rsidR="00814271" w:rsidRPr="00F672AD" w:rsidRDefault="000C6D67">
      <w:pPr>
        <w:pStyle w:val="Heading3"/>
      </w:pPr>
      <w:bookmarkStart w:id="111" w:name="_Toc195548691"/>
      <w:r w:rsidRPr="00F672AD">
        <w:t>Sample Message</w:t>
      </w:r>
      <w:bookmarkEnd w:id="111"/>
      <w:r w:rsidRPr="00F672AD">
        <w:t xml:space="preserve"> </w:t>
      </w:r>
    </w:p>
    <w:p w14:paraId="3D4E8B77" w14:textId="77777777" w:rsidR="00814271" w:rsidRPr="00F672AD" w:rsidRDefault="000C6D67">
      <w:pPr>
        <w:pStyle w:val="Standardtext"/>
      </w:pPr>
      <w:r w:rsidRPr="00F672AD">
        <w:rPr>
          <w:b/>
          <w:u w:val="single"/>
        </w:rPr>
        <w:t>URL:</w:t>
      </w:r>
      <w:r w:rsidRPr="00F672AD">
        <w:rPr>
          <w:b/>
        </w:rPr>
        <w:t xml:space="preserve"> </w:t>
      </w:r>
      <w:hyperlink r:id="rId42" w:history="1">
        <w:r w:rsidRPr="00F672AD">
          <w:rPr>
            <w:rStyle w:val="Hyperlink"/>
          </w:rPr>
          <w:t>https://IP:Port/acquirer/meta/GetBalance</w:t>
        </w:r>
      </w:hyperlink>
    </w:p>
    <w:p w14:paraId="09492FDF"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E780F78" w14:textId="77777777">
        <w:tc>
          <w:tcPr>
            <w:tcW w:w="9017" w:type="dxa"/>
          </w:tcPr>
          <w:p w14:paraId="57BE371B" w14:textId="77777777" w:rsidR="00814271" w:rsidRPr="00F672AD" w:rsidRDefault="000C6D67">
            <w:pPr>
              <w:pStyle w:val="Standardtext"/>
              <w:spacing w:after="0" w:line="240" w:lineRule="auto"/>
            </w:pPr>
            <w:r w:rsidRPr="00F672AD">
              <w:t>{</w:t>
            </w:r>
          </w:p>
          <w:p w14:paraId="3754F062" w14:textId="77777777" w:rsidR="00814271" w:rsidRPr="00F672AD" w:rsidRDefault="000C6D67">
            <w:pPr>
              <w:pStyle w:val="Standardtext"/>
              <w:spacing w:after="0" w:line="240" w:lineRule="auto"/>
            </w:pPr>
            <w:r w:rsidRPr="00F672AD">
              <w:t xml:space="preserve">  "header": {</w:t>
            </w:r>
          </w:p>
          <w:p w14:paraId="5096B6D1" w14:textId="77777777" w:rsidR="00814271" w:rsidRPr="00F672AD" w:rsidRDefault="000C6D67">
            <w:pPr>
              <w:pStyle w:val="Standardtext"/>
              <w:spacing w:after="0" w:line="240" w:lineRule="auto"/>
            </w:pPr>
            <w:r w:rsidRPr="00F672AD">
              <w:t xml:space="preserve">    "reqId": "CAC0E32D90C57024DE6B8EF9258571B3E18",</w:t>
            </w:r>
          </w:p>
          <w:p w14:paraId="40F05A40" w14:textId="77777777" w:rsidR="00814271" w:rsidRPr="00F672AD" w:rsidRDefault="000C6D67">
            <w:pPr>
              <w:pStyle w:val="Standardtext"/>
              <w:spacing w:after="0" w:line="240" w:lineRule="auto"/>
            </w:pPr>
            <w:r w:rsidRPr="00F672AD">
              <w:t xml:space="preserve">    "userId": "918600468133",</w:t>
            </w:r>
          </w:p>
          <w:p w14:paraId="5FC3196C" w14:textId="77777777" w:rsidR="00814271" w:rsidRPr="00F672AD" w:rsidRDefault="000C6D67">
            <w:pPr>
              <w:pStyle w:val="Standardtext"/>
              <w:spacing w:after="0" w:line="240" w:lineRule="auto"/>
            </w:pPr>
            <w:r w:rsidRPr="00F672AD">
              <w:t xml:space="preserve">    "version": "1",</w:t>
            </w:r>
          </w:p>
          <w:p w14:paraId="5AB32BB6" w14:textId="77777777" w:rsidR="00814271" w:rsidRPr="00F672AD" w:rsidRDefault="000C6D67">
            <w:pPr>
              <w:pStyle w:val="Standardtext"/>
              <w:spacing w:after="0" w:line="240" w:lineRule="auto"/>
            </w:pPr>
            <w:r w:rsidRPr="00F672AD">
              <w:t xml:space="preserve">    "clientId": "TID1234567890",</w:t>
            </w:r>
          </w:p>
          <w:p w14:paraId="26A0B90A" w14:textId="77777777" w:rsidR="00814271" w:rsidRPr="00F672AD" w:rsidRDefault="000C6D67">
            <w:pPr>
              <w:pStyle w:val="Standardtext"/>
              <w:spacing w:after="0" w:line="240" w:lineRule="auto"/>
            </w:pPr>
            <w:r w:rsidRPr="00F672AD">
              <w:t xml:space="preserve">    "channel": "MOB",</w:t>
            </w:r>
          </w:p>
          <w:p w14:paraId="7EE778E4" w14:textId="77777777" w:rsidR="00814271" w:rsidRPr="00F672AD" w:rsidRDefault="000C6D67">
            <w:pPr>
              <w:pStyle w:val="Standardtext"/>
              <w:spacing w:after="0" w:line="240" w:lineRule="auto"/>
            </w:pPr>
            <w:r w:rsidRPr="00F672AD">
              <w:t xml:space="preserve">    "timestamp": "2022-12-29T17:09:40.360Z",</w:t>
            </w:r>
          </w:p>
          <w:p w14:paraId="1115AEE1" w14:textId="77777777" w:rsidR="00814271" w:rsidRPr="00F672AD" w:rsidRDefault="000C6D67">
            <w:pPr>
              <w:pStyle w:val="Standardtext"/>
              <w:spacing w:after="0" w:line="240" w:lineRule="auto"/>
            </w:pPr>
            <w:r w:rsidRPr="00F672AD">
              <w:t xml:space="preserve">    "hmac": "95CAD7C45D4A7452A7FC94AADBD62349DEDBC5B55EF"</w:t>
            </w:r>
          </w:p>
          <w:p w14:paraId="07E29E85" w14:textId="77777777" w:rsidR="00814271" w:rsidRPr="00F672AD" w:rsidRDefault="000C6D67">
            <w:pPr>
              <w:pStyle w:val="Standardtext"/>
              <w:spacing w:after="0" w:line="240" w:lineRule="auto"/>
            </w:pPr>
            <w:r w:rsidRPr="00F672AD">
              <w:t xml:space="preserve">  },</w:t>
            </w:r>
          </w:p>
          <w:p w14:paraId="1BE81150" w14:textId="77777777" w:rsidR="00814271" w:rsidRPr="00F672AD" w:rsidRDefault="000C6D67">
            <w:pPr>
              <w:pStyle w:val="Standardtext"/>
              <w:spacing w:after="0" w:line="240" w:lineRule="auto"/>
            </w:pPr>
            <w:r w:rsidRPr="00F672AD">
              <w:t xml:space="preserve">  "device": {</w:t>
            </w:r>
          </w:p>
          <w:p w14:paraId="30ECD7FF" w14:textId="77777777" w:rsidR="00814271" w:rsidRPr="00F672AD" w:rsidRDefault="000C6D67">
            <w:pPr>
              <w:pStyle w:val="Standardtext"/>
              <w:spacing w:after="0" w:line="240" w:lineRule="auto"/>
            </w:pPr>
            <w:r w:rsidRPr="00F672AD">
              <w:t xml:space="preserve">    "app": "com.montran.app",</w:t>
            </w:r>
          </w:p>
          <w:p w14:paraId="09271261" w14:textId="77777777" w:rsidR="00814271" w:rsidRPr="00F672AD" w:rsidRDefault="000C6D67">
            <w:pPr>
              <w:pStyle w:val="Standardtext"/>
              <w:spacing w:after="0" w:line="240" w:lineRule="auto"/>
            </w:pPr>
            <w:r w:rsidRPr="00F672AD">
              <w:t xml:space="preserve">    "appVersion": "1",</w:t>
            </w:r>
          </w:p>
          <w:p w14:paraId="3AF8C451" w14:textId="77777777" w:rsidR="00814271" w:rsidRPr="00F672AD" w:rsidRDefault="000C6D67">
            <w:pPr>
              <w:pStyle w:val="Standardtext"/>
              <w:spacing w:after="0" w:line="240" w:lineRule="auto"/>
            </w:pPr>
            <w:r w:rsidRPr="00F672AD">
              <w:t xml:space="preserve">    "capability": "011001",</w:t>
            </w:r>
          </w:p>
          <w:p w14:paraId="7490304A" w14:textId="77777777" w:rsidR="00814271" w:rsidRPr="00F672AD" w:rsidRDefault="000C6D67">
            <w:pPr>
              <w:pStyle w:val="Standardtext"/>
              <w:spacing w:after="0" w:line="240" w:lineRule="auto"/>
            </w:pPr>
            <w:r w:rsidRPr="00F672AD">
              <w:t xml:space="preserve">    "geocode": "13.082680,80.270718",</w:t>
            </w:r>
          </w:p>
          <w:p w14:paraId="5A99710E" w14:textId="77777777" w:rsidR="00814271" w:rsidRPr="00F672AD" w:rsidRDefault="000C6D67">
            <w:pPr>
              <w:pStyle w:val="Standardtext"/>
              <w:spacing w:after="0" w:line="240" w:lineRule="auto"/>
            </w:pPr>
            <w:r w:rsidRPr="00F672AD">
              <w:t xml:space="preserve">    "id": "9e6c03d935fd591c",</w:t>
            </w:r>
          </w:p>
          <w:p w14:paraId="4B930EC3" w14:textId="77777777" w:rsidR="00814271" w:rsidRPr="00F672AD" w:rsidRDefault="000C6D67">
            <w:pPr>
              <w:pStyle w:val="Standardtext"/>
              <w:spacing w:after="0" w:line="240" w:lineRule="auto"/>
            </w:pPr>
            <w:r w:rsidRPr="00F672AD">
              <w:t xml:space="preserve">    "ip": "172.16.50.65",</w:t>
            </w:r>
          </w:p>
          <w:p w14:paraId="63AA1F29" w14:textId="77777777" w:rsidR="00814271" w:rsidRPr="00F672AD" w:rsidRDefault="000C6D67">
            <w:pPr>
              <w:pStyle w:val="Standardtext"/>
              <w:spacing w:after="0" w:line="240" w:lineRule="auto"/>
            </w:pPr>
            <w:r w:rsidRPr="00F672AD">
              <w:t xml:space="preserve">    "location": "Mumbai",</w:t>
            </w:r>
          </w:p>
          <w:p w14:paraId="107A5D4F" w14:textId="77777777" w:rsidR="00814271" w:rsidRPr="00F672AD" w:rsidRDefault="000C6D67">
            <w:pPr>
              <w:pStyle w:val="Standardtext"/>
              <w:spacing w:after="0" w:line="240" w:lineRule="auto"/>
            </w:pPr>
            <w:r w:rsidRPr="00F672AD">
              <w:t xml:space="preserve">    "mobile": "918600468133",</w:t>
            </w:r>
          </w:p>
          <w:p w14:paraId="415A6B61" w14:textId="77777777" w:rsidR="00814271" w:rsidRPr="00F672AD" w:rsidRDefault="000C6D67">
            <w:pPr>
              <w:pStyle w:val="Standardtext"/>
              <w:spacing w:after="0" w:line="240" w:lineRule="auto"/>
            </w:pPr>
            <w:r w:rsidRPr="00F672AD">
              <w:lastRenderedPageBreak/>
              <w:t xml:space="preserve">    "os": "Android10",</w:t>
            </w:r>
          </w:p>
          <w:p w14:paraId="44D62D3F" w14:textId="77777777" w:rsidR="00814271" w:rsidRPr="00F672AD" w:rsidRDefault="000C6D67">
            <w:pPr>
              <w:pStyle w:val="Standardtext"/>
              <w:spacing w:after="0" w:line="240" w:lineRule="auto"/>
            </w:pPr>
            <w:r w:rsidRPr="00F672AD">
              <w:t xml:space="preserve">    "telecom": "Airtel",</w:t>
            </w:r>
          </w:p>
          <w:p w14:paraId="6792AEE3" w14:textId="77777777" w:rsidR="00814271" w:rsidRPr="00F672AD" w:rsidRDefault="000C6D67">
            <w:pPr>
              <w:pStyle w:val="Standardtext"/>
              <w:spacing w:after="0" w:line="240" w:lineRule="auto"/>
            </w:pPr>
            <w:r w:rsidRPr="00F672AD">
              <w:t xml:space="preserve">    "type": "MOB"</w:t>
            </w:r>
          </w:p>
          <w:p w14:paraId="014C34FA" w14:textId="77777777" w:rsidR="00814271" w:rsidRPr="00F672AD" w:rsidRDefault="000C6D67">
            <w:pPr>
              <w:pStyle w:val="Standardtext"/>
              <w:spacing w:after="0" w:line="240" w:lineRule="auto"/>
            </w:pPr>
            <w:r w:rsidRPr="00F672AD">
              <w:t xml:space="preserve">  },</w:t>
            </w:r>
          </w:p>
          <w:p w14:paraId="63990D9F" w14:textId="77777777" w:rsidR="00814271" w:rsidRPr="00F672AD" w:rsidRDefault="000C6D67">
            <w:pPr>
              <w:pStyle w:val="Standardtext"/>
              <w:spacing w:after="0" w:line="240" w:lineRule="auto"/>
            </w:pPr>
            <w:r w:rsidRPr="00F672AD">
              <w:t xml:space="preserve">  "account": {</w:t>
            </w:r>
          </w:p>
          <w:p w14:paraId="01AC6C73" w14:textId="77777777" w:rsidR="00814271" w:rsidRPr="00F672AD" w:rsidRDefault="000C6D67">
            <w:pPr>
              <w:pStyle w:val="Standardtext"/>
              <w:spacing w:after="0" w:line="240" w:lineRule="auto"/>
            </w:pPr>
            <w:r w:rsidRPr="00F672AD">
              <w:t xml:space="preserve">    "acctNumber": "238010000880",</w:t>
            </w:r>
          </w:p>
          <w:p w14:paraId="4EC934FE" w14:textId="77777777" w:rsidR="00814271" w:rsidRPr="00F672AD" w:rsidRDefault="000C6D67">
            <w:pPr>
              <w:pStyle w:val="Standardtext"/>
              <w:spacing w:after="0" w:line="240" w:lineRule="auto"/>
            </w:pPr>
            <w:r w:rsidRPr="00F672AD">
              <w:t xml:space="preserve">    "acctType": "SAVINGS",</w:t>
            </w:r>
          </w:p>
          <w:p w14:paraId="1802DD7A" w14:textId="77777777" w:rsidR="00814271" w:rsidRPr="00F672AD" w:rsidRDefault="000C6D67">
            <w:pPr>
              <w:pStyle w:val="Standardtext"/>
              <w:spacing w:after="0" w:line="240" w:lineRule="auto"/>
            </w:pPr>
            <w:r w:rsidRPr="00F672AD">
              <w:t xml:space="preserve">    "ifsc": "HDFC0000101"</w:t>
            </w:r>
          </w:p>
          <w:p w14:paraId="40F75CB3" w14:textId="77777777" w:rsidR="00814271" w:rsidRPr="00F672AD" w:rsidRDefault="000C6D67">
            <w:pPr>
              <w:pStyle w:val="Standardtext"/>
              <w:spacing w:after="0" w:line="240" w:lineRule="auto"/>
            </w:pPr>
            <w:r w:rsidRPr="00F672AD">
              <w:t xml:space="preserve">  },</w:t>
            </w:r>
          </w:p>
          <w:p w14:paraId="6CAC0E86" w14:textId="77777777" w:rsidR="00814271" w:rsidRPr="00F672AD" w:rsidRDefault="000C6D67">
            <w:pPr>
              <w:pStyle w:val="Standardtext"/>
              <w:spacing w:after="0" w:line="240" w:lineRule="auto"/>
            </w:pPr>
            <w:r w:rsidRPr="00F672AD">
              <w:t xml:space="preserve">  "cred": {</w:t>
            </w:r>
          </w:p>
          <w:p w14:paraId="1FB6202B" w14:textId="77777777" w:rsidR="00814271" w:rsidRPr="00F672AD" w:rsidRDefault="000C6D67">
            <w:pPr>
              <w:pStyle w:val="Standardtext"/>
              <w:spacing w:after="0" w:line="240" w:lineRule="auto"/>
            </w:pPr>
            <w:r w:rsidRPr="00F672AD">
              <w:t xml:space="preserve">    "code": "NPCI",</w:t>
            </w:r>
          </w:p>
          <w:p w14:paraId="28FCE445" w14:textId="77777777" w:rsidR="00814271" w:rsidRPr="00F672AD" w:rsidRDefault="000C6D67">
            <w:pPr>
              <w:pStyle w:val="Standardtext"/>
              <w:spacing w:after="0" w:line="240" w:lineRule="auto"/>
            </w:pPr>
            <w:r w:rsidRPr="00F672AD">
              <w:t xml:space="preserve">    "ki": "20221209",</w:t>
            </w:r>
          </w:p>
          <w:p w14:paraId="08CDEBF5" w14:textId="77777777" w:rsidR="00814271" w:rsidRPr="00F672AD" w:rsidRDefault="000C6D67">
            <w:pPr>
              <w:pStyle w:val="Standardtext"/>
              <w:spacing w:after="0" w:line="240" w:lineRule="auto"/>
            </w:pPr>
            <w:r w:rsidRPr="00F672AD">
              <w:t xml:space="preserve">    "subType": "MPIN",</w:t>
            </w:r>
          </w:p>
          <w:p w14:paraId="5EE1D504" w14:textId="77777777" w:rsidR="00814271" w:rsidRPr="00F672AD" w:rsidRDefault="000C6D67">
            <w:pPr>
              <w:pStyle w:val="Standardtext"/>
              <w:spacing w:after="0" w:line="240" w:lineRule="auto"/>
            </w:pPr>
            <w:r w:rsidRPr="00F672AD">
              <w:t xml:space="preserve">    "type": "PIN",</w:t>
            </w:r>
          </w:p>
          <w:p w14:paraId="18B5F171" w14:textId="77777777" w:rsidR="00814271" w:rsidRPr="00F672AD" w:rsidRDefault="000C6D67">
            <w:pPr>
              <w:pStyle w:val="Standardtext"/>
              <w:spacing w:after="0" w:line="240" w:lineRule="auto"/>
            </w:pPr>
            <w:r w:rsidRPr="00F672AD">
              <w:t xml:space="preserve">    "value": "base-64 encoded/encrypted authentication data"</w:t>
            </w:r>
          </w:p>
          <w:p w14:paraId="16FC409D" w14:textId="77777777" w:rsidR="00814271" w:rsidRPr="00F672AD" w:rsidRDefault="000C6D67">
            <w:pPr>
              <w:pStyle w:val="Standardtext"/>
              <w:spacing w:after="0" w:line="240" w:lineRule="auto"/>
            </w:pPr>
            <w:r w:rsidRPr="00F672AD">
              <w:t xml:space="preserve">  },</w:t>
            </w:r>
          </w:p>
          <w:p w14:paraId="6647823A" w14:textId="77777777" w:rsidR="00814271" w:rsidRPr="00F672AD" w:rsidRDefault="000C6D67">
            <w:pPr>
              <w:pStyle w:val="Standardtext"/>
              <w:spacing w:after="0" w:line="240" w:lineRule="auto"/>
            </w:pPr>
            <w:r w:rsidRPr="00F672AD">
              <w:t xml:space="preserve">  "amount": "1000.10"</w:t>
            </w:r>
          </w:p>
          <w:p w14:paraId="605BD7F1" w14:textId="77777777" w:rsidR="00814271" w:rsidRPr="00F672AD" w:rsidRDefault="000C6D67">
            <w:pPr>
              <w:pStyle w:val="Standardtext"/>
              <w:spacing w:after="0" w:line="240" w:lineRule="auto"/>
            </w:pPr>
            <w:r w:rsidRPr="00F672AD">
              <w:t>}</w:t>
            </w:r>
          </w:p>
        </w:tc>
      </w:tr>
    </w:tbl>
    <w:p w14:paraId="1EF63D0C" w14:textId="77777777" w:rsidR="00814271" w:rsidRPr="00F672AD" w:rsidRDefault="00814271">
      <w:pPr>
        <w:pStyle w:val="Standardtext"/>
        <w:rPr>
          <w:b/>
          <w:u w:val="single"/>
        </w:rPr>
      </w:pPr>
    </w:p>
    <w:p w14:paraId="6790AFA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54EC6427" w14:textId="77777777">
        <w:tc>
          <w:tcPr>
            <w:tcW w:w="9017" w:type="dxa"/>
          </w:tcPr>
          <w:p w14:paraId="34AF7FA5" w14:textId="77777777" w:rsidR="00814271" w:rsidRPr="00F672AD" w:rsidRDefault="000C6D67">
            <w:pPr>
              <w:pStyle w:val="Standardtext"/>
              <w:spacing w:after="0" w:line="240" w:lineRule="auto"/>
            </w:pPr>
            <w:r w:rsidRPr="00F672AD">
              <w:t>{</w:t>
            </w:r>
          </w:p>
          <w:p w14:paraId="4BC0BEF2" w14:textId="77777777" w:rsidR="00814271" w:rsidRPr="00F672AD" w:rsidRDefault="000C6D67">
            <w:pPr>
              <w:pStyle w:val="Standardtext"/>
              <w:spacing w:after="0" w:line="240" w:lineRule="auto"/>
            </w:pPr>
            <w:r w:rsidRPr="00F672AD">
              <w:t xml:space="preserve">  "status": 200,</w:t>
            </w:r>
          </w:p>
          <w:p w14:paraId="3C6A3A3B" w14:textId="77777777" w:rsidR="00814271" w:rsidRPr="00F672AD" w:rsidRDefault="000C6D67">
            <w:pPr>
              <w:pStyle w:val="Standardtext"/>
              <w:spacing w:after="0" w:line="240" w:lineRule="auto"/>
            </w:pPr>
            <w:r w:rsidRPr="00F672AD">
              <w:t xml:space="preserve">  "message": "OK",</w:t>
            </w:r>
          </w:p>
          <w:p w14:paraId="5248CDFD" w14:textId="77777777" w:rsidR="00814271" w:rsidRPr="00F672AD" w:rsidRDefault="000C6D67">
            <w:pPr>
              <w:pStyle w:val="Standardtext"/>
              <w:spacing w:after="0" w:line="240" w:lineRule="auto"/>
            </w:pPr>
            <w:r w:rsidRPr="00F672AD">
              <w:t xml:space="preserve">  "error": "00",</w:t>
            </w:r>
          </w:p>
          <w:p w14:paraId="4E13339B" w14:textId="77777777" w:rsidR="00814271" w:rsidRPr="00F672AD" w:rsidRDefault="000C6D67">
            <w:pPr>
              <w:pStyle w:val="Standardtext"/>
              <w:spacing w:after="0" w:line="240" w:lineRule="auto"/>
            </w:pPr>
            <w:r w:rsidRPr="00F672AD">
              <w:t xml:space="preserve">  "reqId": "CSB19B89EC98B8946C79B25576106231737",</w:t>
            </w:r>
          </w:p>
          <w:p w14:paraId="51AFB333" w14:textId="77777777" w:rsidR="00814271" w:rsidRPr="00F672AD" w:rsidRDefault="000C6D67">
            <w:pPr>
              <w:pStyle w:val="Standardtext"/>
              <w:spacing w:after="0" w:line="240" w:lineRule="auto"/>
            </w:pPr>
            <w:r w:rsidRPr="00F672AD">
              <w:t xml:space="preserve">  "timestamp": "2022-12-29T07:53:53.371Z",</w:t>
            </w:r>
          </w:p>
          <w:p w14:paraId="5C7A88F6" w14:textId="77777777" w:rsidR="00814271" w:rsidRPr="00F672AD" w:rsidRDefault="000C6D67">
            <w:pPr>
              <w:pStyle w:val="Standardtext"/>
              <w:spacing w:after="0" w:line="240" w:lineRule="auto"/>
            </w:pPr>
            <w:r w:rsidRPr="00F672AD">
              <w:t xml:space="preserve">  "hmac": "95CAD7C45D4A7452A7FC94AADBD62349DEDBC5B55EF",</w:t>
            </w:r>
          </w:p>
          <w:p w14:paraId="63E5329C" w14:textId="77777777" w:rsidR="00814271" w:rsidRPr="00F672AD" w:rsidRDefault="000C6D67">
            <w:pPr>
              <w:pStyle w:val="Standardtext"/>
              <w:spacing w:after="0" w:line="240" w:lineRule="auto"/>
            </w:pPr>
            <w:r w:rsidRPr="00F672AD">
              <w:t xml:space="preserve">  "balance": "12000.5",</w:t>
            </w:r>
          </w:p>
          <w:p w14:paraId="6AD3846E" w14:textId="77777777" w:rsidR="00814271" w:rsidRPr="00F672AD" w:rsidRDefault="000C6D67">
            <w:pPr>
              <w:pStyle w:val="Standardtext"/>
              <w:spacing w:after="0" w:line="240" w:lineRule="auto"/>
            </w:pPr>
            <w:r w:rsidRPr="00F672AD">
              <w:t xml:space="preserve">  "balanceStatus": "Y"</w:t>
            </w:r>
          </w:p>
          <w:p w14:paraId="4F8C502B" w14:textId="77777777" w:rsidR="00814271" w:rsidRPr="00F672AD" w:rsidRDefault="000C6D67">
            <w:pPr>
              <w:pStyle w:val="Standardtext"/>
              <w:spacing w:after="0" w:line="240" w:lineRule="auto"/>
              <w:rPr>
                <w:b/>
                <w:u w:val="single"/>
              </w:rPr>
            </w:pPr>
            <w:r w:rsidRPr="00F672AD">
              <w:t>}</w:t>
            </w:r>
          </w:p>
        </w:tc>
      </w:tr>
    </w:tbl>
    <w:p w14:paraId="0BCB008A" w14:textId="77777777" w:rsidR="00814271" w:rsidRPr="00F672AD" w:rsidRDefault="00814271">
      <w:pPr>
        <w:pStyle w:val="Standardtext"/>
        <w:rPr>
          <w:b/>
          <w:u w:val="single"/>
        </w:rPr>
      </w:pPr>
    </w:p>
    <w:p w14:paraId="05E075D8"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0F158C6E" w14:textId="77777777" w:rsidR="00814271" w:rsidRPr="00F672AD" w:rsidRDefault="000C6D67">
      <w:pPr>
        <w:pStyle w:val="Heading2"/>
        <w:ind w:left="1120"/>
      </w:pPr>
      <w:bookmarkStart w:id="112" w:name="_Toc195548692"/>
      <w:r w:rsidRPr="00F672AD">
        <w:lastRenderedPageBreak/>
        <w:t>ValAddr</w:t>
      </w:r>
      <w:bookmarkEnd w:id="112"/>
    </w:p>
    <w:p w14:paraId="48B90AD6" w14:textId="77777777" w:rsidR="00814271" w:rsidRPr="00F672AD" w:rsidRDefault="000C6D67">
      <w:pPr>
        <w:pStyle w:val="Standardtext"/>
      </w:pPr>
      <w:r w:rsidRPr="00F672AD">
        <w:t>This API will enable the channel to verify the VPA before initiating UPI payment request.</w:t>
      </w:r>
    </w:p>
    <w:p w14:paraId="7DE19A64" w14:textId="77777777" w:rsidR="00814271" w:rsidRPr="00F672AD" w:rsidRDefault="000C6D67">
      <w:pPr>
        <w:pStyle w:val="Standardtext"/>
      </w:pPr>
      <w:r w:rsidRPr="00F672AD">
        <w:t>This API can also be used to resolve the UPI Number, Prepaid Voucher, Account &amp; IFSC based transfers and UMN details.</w:t>
      </w:r>
    </w:p>
    <w:p w14:paraId="52ECE8AF" w14:textId="77777777" w:rsidR="00814271" w:rsidRPr="00F672AD" w:rsidRDefault="000C6D67">
      <w:pPr>
        <w:pStyle w:val="Heading3"/>
      </w:pPr>
      <w:bookmarkStart w:id="113" w:name="_Toc195548693"/>
      <w:r w:rsidRPr="00F672AD">
        <w:t>Request Format</w:t>
      </w:r>
      <w:bookmarkEnd w:id="113"/>
    </w:p>
    <w:p w14:paraId="65A7733D"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49D97A5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3FCDA0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6461E5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7B06752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41C91DB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5B864A3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33A24B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7383AF2"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62D59A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8A043CB"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755BA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DFFB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1C2BF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73277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3E57181"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4D4A1D3"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5C50EC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79943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DBD57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3D21F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F10D5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B44EFC3"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4404FA3"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523BD7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CCD5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4CBA5C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46A40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6D78EC3"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EAEC5E9"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51EB4C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AEAF6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30CD2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DE21F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37C20B8"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68C94C0"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5A334F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D756C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CD321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AA83E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CAB99F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C000BEF"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8D6A8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E0C92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35810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490A8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3D47689E"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E3DF3CA"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9BE77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AFC6C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0E131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A25F5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134DDB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78555AE"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6CB03833"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42A5F5D" w14:textId="77777777" w:rsidR="00814271" w:rsidRPr="00F672AD" w:rsidRDefault="000C6D67">
            <w:pPr>
              <w:pStyle w:val="Standardtext"/>
              <w:spacing w:after="0" w:line="240" w:lineRule="auto"/>
              <w:jc w:val="left"/>
              <w:rPr>
                <w:bCs w:val="0"/>
              </w:rPr>
            </w:pPr>
            <w:r w:rsidRPr="00F672AD">
              <w:rPr>
                <w:b w:val="0"/>
              </w:rPr>
              <w:t>app</w:t>
            </w:r>
          </w:p>
        </w:tc>
        <w:tc>
          <w:tcPr>
            <w:tcW w:w="803" w:type="pct"/>
          </w:tcPr>
          <w:p w14:paraId="189961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F33E4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14CD56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46FB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40C0A578"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F68F324" w14:textId="77777777" w:rsidR="00814271" w:rsidRPr="00F672AD" w:rsidRDefault="000C6D67">
            <w:pPr>
              <w:pStyle w:val="Standardtext"/>
              <w:spacing w:after="0" w:line="240" w:lineRule="auto"/>
              <w:jc w:val="left"/>
              <w:rPr>
                <w:bCs w:val="0"/>
              </w:rPr>
            </w:pPr>
            <w:r w:rsidRPr="00F672AD">
              <w:rPr>
                <w:b w:val="0"/>
              </w:rPr>
              <w:t>appVersion</w:t>
            </w:r>
          </w:p>
        </w:tc>
        <w:tc>
          <w:tcPr>
            <w:tcW w:w="803" w:type="pct"/>
          </w:tcPr>
          <w:p w14:paraId="384474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52BF8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2EB93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27A81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590E52C7"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998D5A5" w14:textId="77777777" w:rsidR="00814271" w:rsidRPr="00F672AD" w:rsidRDefault="000C6D67">
            <w:pPr>
              <w:pStyle w:val="Standardtext"/>
              <w:spacing w:after="0" w:line="240" w:lineRule="auto"/>
              <w:jc w:val="left"/>
              <w:rPr>
                <w:bCs w:val="0"/>
              </w:rPr>
            </w:pPr>
            <w:r w:rsidRPr="00F672AD">
              <w:rPr>
                <w:b w:val="0"/>
              </w:rPr>
              <w:t>capability</w:t>
            </w:r>
          </w:p>
        </w:tc>
        <w:tc>
          <w:tcPr>
            <w:tcW w:w="803" w:type="pct"/>
          </w:tcPr>
          <w:p w14:paraId="3748E7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2EF44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0306C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CCFC0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7BEBE31B"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58A70BD" w14:textId="77777777" w:rsidR="00814271" w:rsidRPr="00F672AD" w:rsidRDefault="000C6D67">
            <w:pPr>
              <w:pStyle w:val="Standardtext"/>
              <w:spacing w:after="0" w:line="240" w:lineRule="auto"/>
              <w:jc w:val="left"/>
              <w:rPr>
                <w:bCs w:val="0"/>
              </w:rPr>
            </w:pPr>
            <w:r w:rsidRPr="00F672AD">
              <w:rPr>
                <w:b w:val="0"/>
              </w:rPr>
              <w:t>geocode</w:t>
            </w:r>
          </w:p>
        </w:tc>
        <w:tc>
          <w:tcPr>
            <w:tcW w:w="803" w:type="pct"/>
          </w:tcPr>
          <w:p w14:paraId="7B13D1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2529F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6BB8B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3ECBB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72D4E1D3"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37476A6" w14:textId="77777777" w:rsidR="00814271" w:rsidRPr="00F672AD" w:rsidRDefault="000C6D67">
            <w:pPr>
              <w:pStyle w:val="Standardtext"/>
              <w:spacing w:after="0" w:line="240" w:lineRule="auto"/>
              <w:jc w:val="left"/>
              <w:rPr>
                <w:bCs w:val="0"/>
              </w:rPr>
            </w:pPr>
            <w:r w:rsidRPr="00F672AD">
              <w:rPr>
                <w:b w:val="0"/>
              </w:rPr>
              <w:t>id</w:t>
            </w:r>
          </w:p>
        </w:tc>
        <w:tc>
          <w:tcPr>
            <w:tcW w:w="803" w:type="pct"/>
          </w:tcPr>
          <w:p w14:paraId="45F891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BE921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9A444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DF749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0F85A8F2"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BE859C1" w14:textId="77777777" w:rsidR="00814271" w:rsidRPr="00F672AD" w:rsidRDefault="000C6D67">
            <w:pPr>
              <w:pStyle w:val="Standardtext"/>
              <w:spacing w:after="0" w:line="240" w:lineRule="auto"/>
              <w:jc w:val="left"/>
              <w:rPr>
                <w:bCs w:val="0"/>
              </w:rPr>
            </w:pPr>
            <w:r w:rsidRPr="00F672AD">
              <w:rPr>
                <w:b w:val="0"/>
              </w:rPr>
              <w:t>ip</w:t>
            </w:r>
          </w:p>
        </w:tc>
        <w:tc>
          <w:tcPr>
            <w:tcW w:w="803" w:type="pct"/>
          </w:tcPr>
          <w:p w14:paraId="4BC835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AC9A5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4EBA2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ED795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0283557F"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5AF0696" w14:textId="77777777" w:rsidR="00814271" w:rsidRPr="00F672AD" w:rsidRDefault="000C6D67">
            <w:pPr>
              <w:pStyle w:val="Standardtext"/>
              <w:spacing w:after="0" w:line="240" w:lineRule="auto"/>
              <w:jc w:val="left"/>
              <w:rPr>
                <w:bCs w:val="0"/>
              </w:rPr>
            </w:pPr>
            <w:r w:rsidRPr="00F672AD">
              <w:rPr>
                <w:b w:val="0"/>
              </w:rPr>
              <w:t>location</w:t>
            </w:r>
          </w:p>
        </w:tc>
        <w:tc>
          <w:tcPr>
            <w:tcW w:w="803" w:type="pct"/>
          </w:tcPr>
          <w:p w14:paraId="769C64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8CB9B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6286C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7C7A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1EC932AE"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373980C" w14:textId="77777777" w:rsidR="00814271" w:rsidRPr="00F672AD" w:rsidRDefault="000C6D67">
            <w:pPr>
              <w:pStyle w:val="Standardtext"/>
              <w:spacing w:after="0" w:line="240" w:lineRule="auto"/>
              <w:jc w:val="left"/>
              <w:rPr>
                <w:bCs w:val="0"/>
              </w:rPr>
            </w:pPr>
            <w:r w:rsidRPr="00F672AD">
              <w:rPr>
                <w:b w:val="0"/>
              </w:rPr>
              <w:t>mobile</w:t>
            </w:r>
          </w:p>
        </w:tc>
        <w:tc>
          <w:tcPr>
            <w:tcW w:w="803" w:type="pct"/>
          </w:tcPr>
          <w:p w14:paraId="049CAC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99648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573F2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C2F33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29D9F14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290931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60BF51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Example – 919876543210</w:t>
            </w:r>
          </w:p>
          <w:p w14:paraId="269A32D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49C65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7EE8F6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4A57A1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0577786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7AA0C56" w14:textId="77777777" w:rsidR="00814271" w:rsidRPr="00F672AD" w:rsidRDefault="000C6D67">
            <w:pPr>
              <w:pStyle w:val="Standardtext"/>
              <w:spacing w:after="0" w:line="240" w:lineRule="auto"/>
              <w:jc w:val="left"/>
              <w:rPr>
                <w:bCs w:val="0"/>
              </w:rPr>
            </w:pPr>
            <w:r w:rsidRPr="00F672AD">
              <w:rPr>
                <w:b w:val="0"/>
              </w:rPr>
              <w:t>os</w:t>
            </w:r>
          </w:p>
        </w:tc>
        <w:tc>
          <w:tcPr>
            <w:tcW w:w="803" w:type="pct"/>
          </w:tcPr>
          <w:p w14:paraId="41A811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7C318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29809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DBF0D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0E9B22DD"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353826D" w14:textId="77777777" w:rsidR="00814271" w:rsidRPr="00F672AD" w:rsidRDefault="000C6D67">
            <w:pPr>
              <w:pStyle w:val="Standardtext"/>
              <w:spacing w:after="0" w:line="240" w:lineRule="auto"/>
              <w:jc w:val="left"/>
              <w:rPr>
                <w:bCs w:val="0"/>
              </w:rPr>
            </w:pPr>
            <w:r w:rsidRPr="00F672AD">
              <w:rPr>
                <w:b w:val="0"/>
              </w:rPr>
              <w:t>telecom</w:t>
            </w:r>
          </w:p>
        </w:tc>
        <w:tc>
          <w:tcPr>
            <w:tcW w:w="803" w:type="pct"/>
          </w:tcPr>
          <w:p w14:paraId="45BF7C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E16DE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E6316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A515E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6CB8667E"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09533ED"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26F5FB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5BAF6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08174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15A9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3BF9798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47356A5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940D4EC" w14:textId="77777777" w:rsidR="00814271" w:rsidRPr="00F672AD" w:rsidRDefault="00814271">
            <w:pPr>
              <w:pStyle w:val="Standardtext"/>
              <w:spacing w:after="0" w:line="240" w:lineRule="auto"/>
              <w:jc w:val="right"/>
              <w:rPr>
                <w:b w:val="0"/>
                <w:bCs w:val="0"/>
              </w:rPr>
            </w:pPr>
          </w:p>
        </w:tc>
      </w:tr>
      <w:tr w:rsidR="00814271" w:rsidRPr="00F672AD" w14:paraId="42C6ECE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73CF773"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28EDD5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73525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5CFB5D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231F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 for VPA, UPI Number, Prepaid Voucher, Account &amp; IFSC based transfers</w:t>
            </w:r>
          </w:p>
        </w:tc>
      </w:tr>
      <w:tr w:rsidR="00814271" w:rsidRPr="00F672AD" w14:paraId="1241851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47AADA2" w14:textId="77777777" w:rsidR="00814271" w:rsidRPr="00F672AD" w:rsidRDefault="000C6D67">
            <w:pPr>
              <w:pStyle w:val="Standardtext"/>
              <w:spacing w:after="0" w:line="240" w:lineRule="auto"/>
              <w:jc w:val="left"/>
              <w:rPr>
                <w:bCs w:val="0"/>
              </w:rPr>
            </w:pPr>
            <w:r w:rsidRPr="00F672AD">
              <w:rPr>
                <w:b w:val="0"/>
              </w:rPr>
              <w:t>payerAddr</w:t>
            </w:r>
          </w:p>
        </w:tc>
        <w:tc>
          <w:tcPr>
            <w:tcW w:w="803" w:type="pct"/>
          </w:tcPr>
          <w:p w14:paraId="516412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72C01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3E5203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B5AB7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irtual Payment Address</w:t>
            </w:r>
          </w:p>
        </w:tc>
      </w:tr>
    </w:tbl>
    <w:p w14:paraId="769B21B6" w14:textId="77777777" w:rsidR="00814271" w:rsidRPr="00F672AD" w:rsidRDefault="000C6D67">
      <w:pPr>
        <w:pStyle w:val="Heading3"/>
      </w:pPr>
      <w:bookmarkStart w:id="114" w:name="_Toc195548694"/>
      <w:r w:rsidRPr="00F672AD">
        <w:t>Response Format</w:t>
      </w:r>
      <w:bookmarkEnd w:id="114"/>
      <w:r w:rsidRPr="00F672AD">
        <w:t xml:space="preserve"> </w:t>
      </w:r>
    </w:p>
    <w:p w14:paraId="38692DF7"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255"/>
        <w:gridCol w:w="946"/>
        <w:gridCol w:w="763"/>
        <w:gridCol w:w="469"/>
        <w:gridCol w:w="4584"/>
      </w:tblGrid>
      <w:tr w:rsidR="00814271" w:rsidRPr="00F672AD" w14:paraId="1119D520"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Mar>
              <w:top w:w="0" w:type="dxa"/>
              <w:bottom w:w="0" w:type="dxa"/>
            </w:tcMar>
          </w:tcPr>
          <w:p w14:paraId="3615377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06" w:type="pct"/>
            <w:tcBorders>
              <w:top w:val="none" w:sz="0" w:space="0" w:color="auto"/>
              <w:left w:val="none" w:sz="0" w:space="0" w:color="auto"/>
              <w:bottom w:val="none" w:sz="0" w:space="0" w:color="auto"/>
              <w:right w:val="none" w:sz="0" w:space="0" w:color="auto"/>
            </w:tcBorders>
            <w:tcMar>
              <w:top w:w="0" w:type="dxa"/>
              <w:bottom w:w="0" w:type="dxa"/>
            </w:tcMar>
          </w:tcPr>
          <w:p w14:paraId="66FDCF2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07" w:type="pct"/>
            <w:tcBorders>
              <w:top w:val="none" w:sz="0" w:space="0" w:color="auto"/>
              <w:left w:val="none" w:sz="0" w:space="0" w:color="auto"/>
              <w:bottom w:val="none" w:sz="0" w:space="0" w:color="auto"/>
              <w:right w:val="none" w:sz="0" w:space="0" w:color="auto"/>
            </w:tcBorders>
            <w:tcMar>
              <w:top w:w="0" w:type="dxa"/>
              <w:bottom w:w="0" w:type="dxa"/>
            </w:tcMar>
          </w:tcPr>
          <w:p w14:paraId="3201263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51" w:type="pct"/>
            <w:tcBorders>
              <w:top w:val="none" w:sz="0" w:space="0" w:color="auto"/>
              <w:left w:val="none" w:sz="0" w:space="0" w:color="auto"/>
              <w:bottom w:val="none" w:sz="0" w:space="0" w:color="auto"/>
              <w:right w:val="none" w:sz="0" w:space="0" w:color="auto"/>
            </w:tcBorders>
            <w:tcMar>
              <w:top w:w="0" w:type="dxa"/>
              <w:bottom w:w="0" w:type="dxa"/>
            </w:tcMar>
          </w:tcPr>
          <w:p w14:paraId="71231EE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5" w:type="pct"/>
            <w:tcBorders>
              <w:top w:val="none" w:sz="0" w:space="0" w:color="auto"/>
              <w:left w:val="none" w:sz="0" w:space="0" w:color="auto"/>
              <w:bottom w:val="none" w:sz="0" w:space="0" w:color="auto"/>
              <w:right w:val="none" w:sz="0" w:space="0" w:color="auto"/>
            </w:tcBorders>
            <w:tcMar>
              <w:top w:w="0" w:type="dxa"/>
              <w:bottom w:w="0" w:type="dxa"/>
            </w:tcMar>
          </w:tcPr>
          <w:p w14:paraId="6B64B25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9D7A936"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711DE4E" w14:textId="77777777" w:rsidR="00814271" w:rsidRPr="00F672AD" w:rsidRDefault="000C6D67">
            <w:pPr>
              <w:pStyle w:val="Standardtext"/>
              <w:spacing w:after="0" w:line="240" w:lineRule="auto"/>
              <w:jc w:val="left"/>
              <w:rPr>
                <w:bCs w:val="0"/>
              </w:rPr>
            </w:pPr>
            <w:r w:rsidRPr="00F672AD">
              <w:rPr>
                <w:b w:val="0"/>
              </w:rPr>
              <w:t>status</w:t>
            </w:r>
          </w:p>
        </w:tc>
        <w:tc>
          <w:tcPr>
            <w:tcW w:w="506" w:type="pct"/>
          </w:tcPr>
          <w:p w14:paraId="738A1A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41CC5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51" w:type="pct"/>
          </w:tcPr>
          <w:p w14:paraId="2EE167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5" w:type="pct"/>
          </w:tcPr>
          <w:p w14:paraId="184568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C5BCB70"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1835748" w14:textId="77777777" w:rsidR="00814271" w:rsidRPr="00F672AD" w:rsidRDefault="000C6D67">
            <w:pPr>
              <w:pStyle w:val="Standardtext"/>
              <w:spacing w:after="0" w:line="240" w:lineRule="auto"/>
              <w:jc w:val="left"/>
              <w:rPr>
                <w:bCs w:val="0"/>
              </w:rPr>
            </w:pPr>
            <w:r w:rsidRPr="00F672AD">
              <w:rPr>
                <w:b w:val="0"/>
              </w:rPr>
              <w:t>message</w:t>
            </w:r>
          </w:p>
        </w:tc>
        <w:tc>
          <w:tcPr>
            <w:tcW w:w="506" w:type="pct"/>
          </w:tcPr>
          <w:p w14:paraId="46B836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24195C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51" w:type="pct"/>
          </w:tcPr>
          <w:p w14:paraId="7BFFC6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E6038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DC41ECD"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18988B1D" w14:textId="77777777" w:rsidR="00814271" w:rsidRPr="00F672AD" w:rsidRDefault="000C6D67">
            <w:pPr>
              <w:pStyle w:val="Standardtext"/>
              <w:spacing w:after="0" w:line="240" w:lineRule="auto"/>
              <w:jc w:val="left"/>
              <w:rPr>
                <w:bCs w:val="0"/>
              </w:rPr>
            </w:pPr>
            <w:r w:rsidRPr="00F672AD">
              <w:rPr>
                <w:b w:val="0"/>
              </w:rPr>
              <w:t>error</w:t>
            </w:r>
          </w:p>
        </w:tc>
        <w:tc>
          <w:tcPr>
            <w:tcW w:w="506" w:type="pct"/>
          </w:tcPr>
          <w:p w14:paraId="2F1DA2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EE01B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51" w:type="pct"/>
          </w:tcPr>
          <w:p w14:paraId="169C4F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05A4C9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3443E1D"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07DE59F8" w14:textId="77777777" w:rsidR="00814271" w:rsidRPr="00F672AD" w:rsidRDefault="000C6D67">
            <w:pPr>
              <w:pStyle w:val="Standardtext"/>
              <w:spacing w:after="0" w:line="240" w:lineRule="auto"/>
              <w:jc w:val="left"/>
              <w:rPr>
                <w:bCs w:val="0"/>
              </w:rPr>
            </w:pPr>
            <w:r w:rsidRPr="00F672AD">
              <w:rPr>
                <w:b w:val="0"/>
              </w:rPr>
              <w:t>reqId</w:t>
            </w:r>
          </w:p>
        </w:tc>
        <w:tc>
          <w:tcPr>
            <w:tcW w:w="506" w:type="pct"/>
          </w:tcPr>
          <w:p w14:paraId="782E3B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209E8D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51" w:type="pct"/>
          </w:tcPr>
          <w:p w14:paraId="7DB933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5" w:type="pct"/>
          </w:tcPr>
          <w:p w14:paraId="44E7FF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14DC1BA"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C0F893F" w14:textId="77777777" w:rsidR="00814271" w:rsidRPr="00F672AD" w:rsidRDefault="000C6D67">
            <w:pPr>
              <w:pStyle w:val="Standardtext"/>
              <w:spacing w:after="0" w:line="240" w:lineRule="auto"/>
              <w:jc w:val="left"/>
              <w:rPr>
                <w:bCs w:val="0"/>
              </w:rPr>
            </w:pPr>
            <w:r w:rsidRPr="00F672AD">
              <w:rPr>
                <w:b w:val="0"/>
              </w:rPr>
              <w:t>timestamp</w:t>
            </w:r>
          </w:p>
        </w:tc>
        <w:tc>
          <w:tcPr>
            <w:tcW w:w="506" w:type="pct"/>
          </w:tcPr>
          <w:p w14:paraId="3B10FD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5E903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51" w:type="pct"/>
          </w:tcPr>
          <w:p w14:paraId="2725C5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5" w:type="pct"/>
          </w:tcPr>
          <w:p w14:paraId="6F2749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BA9CF91"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F0DE88B" w14:textId="77777777" w:rsidR="00814271" w:rsidRPr="00F672AD" w:rsidRDefault="000C6D67">
            <w:pPr>
              <w:pStyle w:val="Standardtext"/>
              <w:spacing w:after="0" w:line="240" w:lineRule="auto"/>
              <w:jc w:val="left"/>
              <w:rPr>
                <w:bCs w:val="0"/>
              </w:rPr>
            </w:pPr>
            <w:r w:rsidRPr="00F672AD">
              <w:rPr>
                <w:b w:val="0"/>
              </w:rPr>
              <w:t>hmac</w:t>
            </w:r>
          </w:p>
        </w:tc>
        <w:tc>
          <w:tcPr>
            <w:tcW w:w="506" w:type="pct"/>
          </w:tcPr>
          <w:p w14:paraId="439EEC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42E483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51" w:type="pct"/>
          </w:tcPr>
          <w:p w14:paraId="53A344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399030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758EA27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C8CEDE0" w14:textId="77777777" w:rsidR="00814271" w:rsidRPr="00F672AD" w:rsidRDefault="000C6D67">
            <w:pPr>
              <w:pStyle w:val="Standardtext"/>
              <w:spacing w:after="0" w:line="240" w:lineRule="auto"/>
              <w:jc w:val="center"/>
              <w:rPr>
                <w:b w:val="0"/>
                <w:bCs w:val="0"/>
              </w:rPr>
            </w:pPr>
            <w:r w:rsidRPr="00F672AD">
              <w:t>valAddrData</w:t>
            </w:r>
          </w:p>
        </w:tc>
      </w:tr>
      <w:tr w:rsidR="00814271" w:rsidRPr="00F672AD" w14:paraId="05D04A80"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7BFC4F7A" w14:textId="77777777" w:rsidR="00814271" w:rsidRPr="00F672AD" w:rsidRDefault="000C6D67">
            <w:pPr>
              <w:pStyle w:val="Standardtext"/>
              <w:spacing w:after="0" w:line="240" w:lineRule="auto"/>
              <w:jc w:val="left"/>
              <w:rPr>
                <w:bCs w:val="0"/>
              </w:rPr>
            </w:pPr>
            <w:r w:rsidRPr="00F672AD">
              <w:rPr>
                <w:b w:val="0"/>
              </w:rPr>
              <w:t>cmId</w:t>
            </w:r>
          </w:p>
        </w:tc>
        <w:tc>
          <w:tcPr>
            <w:tcW w:w="506" w:type="pct"/>
          </w:tcPr>
          <w:p w14:paraId="1981F2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07" w:type="pct"/>
          </w:tcPr>
          <w:p w14:paraId="294DA4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6</w:t>
            </w:r>
          </w:p>
        </w:tc>
        <w:tc>
          <w:tcPr>
            <w:tcW w:w="351" w:type="pct"/>
          </w:tcPr>
          <w:p w14:paraId="22A9DB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695BE7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entralized Mapper Id</w:t>
            </w:r>
          </w:p>
        </w:tc>
      </w:tr>
      <w:tr w:rsidR="00814271" w:rsidRPr="00F672AD" w14:paraId="4916D080"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2C6BE49" w14:textId="77777777" w:rsidR="00814271" w:rsidRPr="00F672AD" w:rsidRDefault="000C6D67">
            <w:pPr>
              <w:pStyle w:val="Standardtext"/>
              <w:spacing w:after="0" w:line="240" w:lineRule="auto"/>
              <w:jc w:val="left"/>
              <w:rPr>
                <w:bCs w:val="0"/>
              </w:rPr>
            </w:pPr>
            <w:r w:rsidRPr="00F672AD">
              <w:rPr>
                <w:b w:val="0"/>
              </w:rPr>
              <w:t>acctType</w:t>
            </w:r>
          </w:p>
        </w:tc>
        <w:tc>
          <w:tcPr>
            <w:tcW w:w="506" w:type="pct"/>
          </w:tcPr>
          <w:p w14:paraId="3D7EA9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3F328E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51" w:type="pct"/>
          </w:tcPr>
          <w:p w14:paraId="119090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71F3F3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36DB1E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CREDIT|</w:t>
            </w:r>
          </w:p>
          <w:p w14:paraId="0F3040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PIWALLET|BANKWALLET|SOD|UOD</w:t>
            </w:r>
          </w:p>
        </w:tc>
      </w:tr>
      <w:tr w:rsidR="00814271" w:rsidRPr="00F672AD" w14:paraId="40F61637"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0B498FCD" w14:textId="77777777" w:rsidR="00814271" w:rsidRPr="00F672AD" w:rsidRDefault="000C6D67">
            <w:pPr>
              <w:pStyle w:val="Standardtext"/>
              <w:spacing w:after="0" w:line="240" w:lineRule="auto"/>
              <w:jc w:val="left"/>
              <w:rPr>
                <w:bCs w:val="0"/>
              </w:rPr>
            </w:pPr>
            <w:r w:rsidRPr="00F672AD">
              <w:rPr>
                <w:b w:val="0"/>
              </w:rPr>
              <w:lastRenderedPageBreak/>
              <w:t>code</w:t>
            </w:r>
          </w:p>
        </w:tc>
        <w:tc>
          <w:tcPr>
            <w:tcW w:w="506" w:type="pct"/>
          </w:tcPr>
          <w:p w14:paraId="201E62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07" w:type="pct"/>
          </w:tcPr>
          <w:p w14:paraId="48A33C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51" w:type="pct"/>
          </w:tcPr>
          <w:p w14:paraId="395A76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5E74C6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CC</w:t>
            </w:r>
          </w:p>
        </w:tc>
      </w:tr>
      <w:tr w:rsidR="00814271" w:rsidRPr="00F672AD" w14:paraId="39BA26C2"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BBF0722" w14:textId="77777777" w:rsidR="00814271" w:rsidRPr="00F672AD" w:rsidRDefault="000C6D67">
            <w:pPr>
              <w:pStyle w:val="Standardtext"/>
              <w:spacing w:after="0" w:line="240" w:lineRule="auto"/>
              <w:jc w:val="left"/>
              <w:rPr>
                <w:bCs w:val="0"/>
              </w:rPr>
            </w:pPr>
            <w:r w:rsidRPr="00F672AD">
              <w:rPr>
                <w:b w:val="0"/>
              </w:rPr>
              <w:t>type</w:t>
            </w:r>
          </w:p>
        </w:tc>
        <w:tc>
          <w:tcPr>
            <w:tcW w:w="506" w:type="pct"/>
          </w:tcPr>
          <w:p w14:paraId="2A8184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45BDA6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51" w:type="pct"/>
          </w:tcPr>
          <w:p w14:paraId="179D50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0937B8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type such as ENTITY. </w:t>
            </w:r>
          </w:p>
        </w:tc>
      </w:tr>
      <w:tr w:rsidR="00814271" w:rsidRPr="00F672AD" w14:paraId="1DBB2E85"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56DAB7B" w14:textId="77777777" w:rsidR="00814271" w:rsidRPr="00F672AD" w:rsidRDefault="000C6D67">
            <w:pPr>
              <w:pStyle w:val="Standardtext"/>
              <w:spacing w:after="0" w:line="240" w:lineRule="auto"/>
              <w:jc w:val="left"/>
              <w:rPr>
                <w:bCs w:val="0"/>
              </w:rPr>
            </w:pPr>
            <w:r w:rsidRPr="00F672AD">
              <w:rPr>
                <w:b w:val="0"/>
              </w:rPr>
              <w:t>ifsc</w:t>
            </w:r>
          </w:p>
        </w:tc>
        <w:tc>
          <w:tcPr>
            <w:tcW w:w="506" w:type="pct"/>
          </w:tcPr>
          <w:p w14:paraId="4B5860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882BD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51" w:type="pct"/>
          </w:tcPr>
          <w:p w14:paraId="6A9E1F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4F196E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00794F51"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0F46B93" w14:textId="77777777" w:rsidR="00814271" w:rsidRPr="00F672AD" w:rsidRDefault="000C6D67">
            <w:pPr>
              <w:pStyle w:val="Standardtext"/>
              <w:spacing w:after="0" w:line="240" w:lineRule="auto"/>
              <w:jc w:val="left"/>
              <w:rPr>
                <w:bCs w:val="0"/>
              </w:rPr>
            </w:pPr>
            <w:r w:rsidRPr="00F672AD">
              <w:rPr>
                <w:b w:val="0"/>
              </w:rPr>
              <w:t>iin</w:t>
            </w:r>
          </w:p>
        </w:tc>
        <w:tc>
          <w:tcPr>
            <w:tcW w:w="506" w:type="pct"/>
          </w:tcPr>
          <w:p w14:paraId="2BCFB6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07" w:type="pct"/>
          </w:tcPr>
          <w:p w14:paraId="5A908D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51" w:type="pct"/>
          </w:tcPr>
          <w:p w14:paraId="768D40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23E0C1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IIN number. </w:t>
            </w:r>
          </w:p>
        </w:tc>
      </w:tr>
      <w:tr w:rsidR="00814271" w:rsidRPr="00F672AD" w14:paraId="15276FB4"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48E493B8" w14:textId="77777777" w:rsidR="00814271" w:rsidRPr="00F672AD" w:rsidRDefault="000C6D67">
            <w:pPr>
              <w:pStyle w:val="Standardtext"/>
              <w:spacing w:after="0" w:line="240" w:lineRule="auto"/>
              <w:jc w:val="left"/>
              <w:rPr>
                <w:bCs w:val="0"/>
              </w:rPr>
            </w:pPr>
            <w:r w:rsidRPr="00F672AD">
              <w:rPr>
                <w:b w:val="0"/>
              </w:rPr>
              <w:t>maskname</w:t>
            </w:r>
          </w:p>
        </w:tc>
        <w:tc>
          <w:tcPr>
            <w:tcW w:w="506" w:type="pct"/>
          </w:tcPr>
          <w:p w14:paraId="0403C3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F7599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51" w:type="pct"/>
          </w:tcPr>
          <w:p w14:paraId="7D8A3B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3B2853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Name of the beneficiary. </w:t>
            </w:r>
          </w:p>
        </w:tc>
      </w:tr>
      <w:tr w:rsidR="00814271" w:rsidRPr="00F672AD" w14:paraId="1191C858"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4F51B5E" w14:textId="77777777" w:rsidR="00814271" w:rsidRPr="00F672AD" w:rsidRDefault="000C6D67">
            <w:pPr>
              <w:pStyle w:val="Standardtext"/>
              <w:spacing w:after="0" w:line="240" w:lineRule="auto"/>
              <w:jc w:val="left"/>
              <w:rPr>
                <w:bCs w:val="0"/>
              </w:rPr>
            </w:pPr>
            <w:r w:rsidRPr="00F672AD">
              <w:rPr>
                <w:b w:val="0"/>
              </w:rPr>
              <w:t>pType</w:t>
            </w:r>
          </w:p>
        </w:tc>
        <w:tc>
          <w:tcPr>
            <w:tcW w:w="506" w:type="pct"/>
          </w:tcPr>
          <w:p w14:paraId="6A27A9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0EAC26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7D3CA5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AA045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roduct Type for UPIMANDATE, PREPAID VOUCHER</w:t>
            </w:r>
          </w:p>
        </w:tc>
      </w:tr>
      <w:tr w:rsidR="00814271" w:rsidRPr="00F672AD" w14:paraId="2A0C3C56"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0BF9D5B" w14:textId="77777777" w:rsidR="00814271" w:rsidRPr="00F672AD" w:rsidRDefault="000C6D67">
            <w:pPr>
              <w:pStyle w:val="Standardtext"/>
              <w:spacing w:after="0" w:line="240" w:lineRule="auto"/>
              <w:jc w:val="left"/>
              <w:rPr>
                <w:bCs w:val="0"/>
              </w:rPr>
            </w:pPr>
            <w:r w:rsidRPr="00F672AD">
              <w:rPr>
                <w:b w:val="0"/>
              </w:rPr>
              <w:t>amount</w:t>
            </w:r>
          </w:p>
        </w:tc>
        <w:tc>
          <w:tcPr>
            <w:tcW w:w="506" w:type="pct"/>
          </w:tcPr>
          <w:p w14:paraId="720467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2DF70F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7A10E5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753915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mount</w:t>
            </w:r>
          </w:p>
        </w:tc>
      </w:tr>
      <w:tr w:rsidR="00814271" w:rsidRPr="00F672AD" w14:paraId="4C7ABEDF"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2736B1C" w14:textId="77777777" w:rsidR="00814271" w:rsidRPr="00F672AD" w:rsidRDefault="000C6D67">
            <w:pPr>
              <w:pStyle w:val="Standardtext"/>
              <w:spacing w:after="0" w:line="240" w:lineRule="auto"/>
              <w:jc w:val="left"/>
              <w:rPr>
                <w:bCs w:val="0"/>
              </w:rPr>
            </w:pPr>
            <w:r w:rsidRPr="00F672AD">
              <w:rPr>
                <w:b w:val="0"/>
              </w:rPr>
              <w:t>curr</w:t>
            </w:r>
          </w:p>
        </w:tc>
        <w:tc>
          <w:tcPr>
            <w:tcW w:w="506" w:type="pct"/>
          </w:tcPr>
          <w:p w14:paraId="10E0F0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20653B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51" w:type="pct"/>
          </w:tcPr>
          <w:p w14:paraId="6698FF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69E28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rrency</w:t>
            </w:r>
          </w:p>
        </w:tc>
      </w:tr>
      <w:tr w:rsidR="00814271" w:rsidRPr="00F672AD" w14:paraId="43B9B5E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BF93D84" w14:textId="77777777" w:rsidR="00814271" w:rsidRPr="00F672AD" w:rsidRDefault="000C6D67">
            <w:pPr>
              <w:pStyle w:val="Standardtext"/>
              <w:spacing w:after="0" w:line="240" w:lineRule="auto"/>
              <w:jc w:val="center"/>
              <w:rPr>
                <w:b w:val="0"/>
                <w:bCs w:val="0"/>
              </w:rPr>
            </w:pPr>
            <w:r w:rsidRPr="00F672AD">
              <w:t>merchant</w:t>
            </w:r>
          </w:p>
        </w:tc>
      </w:tr>
      <w:tr w:rsidR="00814271" w:rsidRPr="00F672AD" w14:paraId="39965AFA"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4683A380" w14:textId="77777777" w:rsidR="00814271" w:rsidRPr="00F672AD" w:rsidRDefault="000C6D67">
            <w:pPr>
              <w:pStyle w:val="Standardtext"/>
              <w:spacing w:after="0" w:line="240" w:lineRule="auto"/>
              <w:jc w:val="left"/>
              <w:rPr>
                <w:bCs w:val="0"/>
              </w:rPr>
            </w:pPr>
            <w:r w:rsidRPr="00F672AD">
              <w:rPr>
                <w:b w:val="0"/>
              </w:rPr>
              <w:t>brand</w:t>
            </w:r>
          </w:p>
        </w:tc>
        <w:tc>
          <w:tcPr>
            <w:tcW w:w="506" w:type="pct"/>
          </w:tcPr>
          <w:p w14:paraId="43243D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507" w:type="pct"/>
          </w:tcPr>
          <w:p w14:paraId="606260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51" w:type="pct"/>
          </w:tcPr>
          <w:p w14:paraId="392FD3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7AD0DC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brand name of the merchant. </w:t>
            </w:r>
          </w:p>
        </w:tc>
      </w:tr>
      <w:tr w:rsidR="00814271" w:rsidRPr="00F672AD" w14:paraId="74DF1333"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582CFFA9" w14:textId="77777777" w:rsidR="00814271" w:rsidRPr="00F672AD" w:rsidRDefault="000C6D67">
            <w:pPr>
              <w:pStyle w:val="Standardtext"/>
              <w:spacing w:after="0" w:line="240" w:lineRule="auto"/>
              <w:jc w:val="left"/>
              <w:rPr>
                <w:bCs w:val="0"/>
              </w:rPr>
            </w:pPr>
            <w:r w:rsidRPr="00F672AD">
              <w:rPr>
                <w:b w:val="0"/>
              </w:rPr>
              <w:t>franchise</w:t>
            </w:r>
          </w:p>
        </w:tc>
        <w:tc>
          <w:tcPr>
            <w:tcW w:w="506" w:type="pct"/>
          </w:tcPr>
          <w:p w14:paraId="5158E4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507" w:type="pct"/>
          </w:tcPr>
          <w:p w14:paraId="5A38DC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51" w:type="pct"/>
          </w:tcPr>
          <w:p w14:paraId="5280C8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31A3D2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franchise agent name. </w:t>
            </w:r>
          </w:p>
        </w:tc>
      </w:tr>
      <w:tr w:rsidR="00814271" w:rsidRPr="00F672AD" w14:paraId="788B3353"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CF09493" w14:textId="77777777" w:rsidR="00814271" w:rsidRPr="00F672AD" w:rsidRDefault="000C6D67">
            <w:pPr>
              <w:pStyle w:val="Standardtext"/>
              <w:spacing w:after="0" w:line="240" w:lineRule="auto"/>
              <w:jc w:val="left"/>
              <w:rPr>
                <w:bCs w:val="0"/>
              </w:rPr>
            </w:pPr>
            <w:r w:rsidRPr="00F672AD">
              <w:rPr>
                <w:b w:val="0"/>
              </w:rPr>
              <w:t>legal</w:t>
            </w:r>
          </w:p>
        </w:tc>
        <w:tc>
          <w:tcPr>
            <w:tcW w:w="506" w:type="pct"/>
          </w:tcPr>
          <w:p w14:paraId="248087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71D800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51" w:type="pct"/>
          </w:tcPr>
          <w:p w14:paraId="069E70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073E35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legal name. </w:t>
            </w:r>
          </w:p>
        </w:tc>
      </w:tr>
      <w:tr w:rsidR="00814271" w:rsidRPr="00F672AD" w14:paraId="40EFEEFC"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0F3CDC89" w14:textId="77777777" w:rsidR="00814271" w:rsidRPr="00F672AD" w:rsidRDefault="000C6D67">
            <w:pPr>
              <w:pStyle w:val="Standardtext"/>
              <w:spacing w:after="0" w:line="240" w:lineRule="auto"/>
              <w:jc w:val="left"/>
              <w:rPr>
                <w:bCs w:val="0"/>
              </w:rPr>
            </w:pPr>
            <w:r w:rsidRPr="00F672AD">
              <w:rPr>
                <w:b w:val="0"/>
              </w:rPr>
              <w:t>merchantGenre</w:t>
            </w:r>
          </w:p>
        </w:tc>
        <w:tc>
          <w:tcPr>
            <w:tcW w:w="506" w:type="pct"/>
          </w:tcPr>
          <w:p w14:paraId="2CE51E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6CC0BD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392C69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77DEFF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merchant genre such as OFFLINE or ONLINE. </w:t>
            </w:r>
          </w:p>
        </w:tc>
      </w:tr>
      <w:tr w:rsidR="00814271" w:rsidRPr="00F672AD" w14:paraId="4EACF8BD"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4FB015C8" w14:textId="77777777" w:rsidR="00814271" w:rsidRPr="00F672AD" w:rsidRDefault="000C6D67">
            <w:pPr>
              <w:pStyle w:val="Standardtext"/>
              <w:spacing w:after="0" w:line="240" w:lineRule="auto"/>
              <w:jc w:val="left"/>
              <w:rPr>
                <w:bCs w:val="0"/>
              </w:rPr>
            </w:pPr>
            <w:r w:rsidRPr="00F672AD">
              <w:rPr>
                <w:b w:val="0"/>
              </w:rPr>
              <w:t>merchantType</w:t>
            </w:r>
          </w:p>
        </w:tc>
        <w:tc>
          <w:tcPr>
            <w:tcW w:w="506" w:type="pct"/>
          </w:tcPr>
          <w:p w14:paraId="31408A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140E19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7BE5FB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40DBE3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type of merchant such as SMALL.</w:t>
            </w:r>
          </w:p>
        </w:tc>
      </w:tr>
      <w:tr w:rsidR="00814271" w:rsidRPr="00F672AD" w14:paraId="17C4B3F8"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5CCF41BA" w14:textId="77777777" w:rsidR="00814271" w:rsidRPr="00F672AD" w:rsidRDefault="000C6D67">
            <w:pPr>
              <w:pStyle w:val="Standardtext"/>
              <w:spacing w:after="0" w:line="240" w:lineRule="auto"/>
              <w:jc w:val="left"/>
              <w:rPr>
                <w:bCs w:val="0"/>
              </w:rPr>
            </w:pPr>
            <w:r w:rsidRPr="00F672AD">
              <w:rPr>
                <w:b w:val="0"/>
              </w:rPr>
              <w:t>merchantID</w:t>
            </w:r>
          </w:p>
        </w:tc>
        <w:tc>
          <w:tcPr>
            <w:tcW w:w="506" w:type="pct"/>
          </w:tcPr>
          <w:p w14:paraId="161958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507" w:type="pct"/>
          </w:tcPr>
          <w:p w14:paraId="657687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0F35FA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24DB9A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Merchant ID </w:t>
            </w:r>
          </w:p>
        </w:tc>
      </w:tr>
      <w:tr w:rsidR="00814271" w:rsidRPr="00F672AD" w14:paraId="0F89490F"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7038F307" w14:textId="77777777" w:rsidR="00814271" w:rsidRPr="00F672AD" w:rsidRDefault="000C6D67">
            <w:pPr>
              <w:pStyle w:val="Standardtext"/>
              <w:spacing w:after="0" w:line="240" w:lineRule="auto"/>
              <w:jc w:val="left"/>
              <w:rPr>
                <w:bCs w:val="0"/>
              </w:rPr>
            </w:pPr>
            <w:r w:rsidRPr="00F672AD">
              <w:rPr>
                <w:b w:val="0"/>
              </w:rPr>
              <w:t>onBoardingType</w:t>
            </w:r>
          </w:p>
        </w:tc>
        <w:tc>
          <w:tcPr>
            <w:tcW w:w="506" w:type="pct"/>
          </w:tcPr>
          <w:p w14:paraId="53D04D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7943A2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32BD19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B8670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merchant onboarding type.</w:t>
            </w:r>
          </w:p>
        </w:tc>
      </w:tr>
      <w:tr w:rsidR="00814271" w:rsidRPr="00F672AD" w14:paraId="38EB4702"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0C48377" w14:textId="77777777" w:rsidR="00814271" w:rsidRPr="00F672AD" w:rsidRDefault="000C6D67">
            <w:pPr>
              <w:pStyle w:val="Standardtext"/>
              <w:spacing w:after="0" w:line="240" w:lineRule="auto"/>
              <w:jc w:val="left"/>
              <w:rPr>
                <w:bCs w:val="0"/>
              </w:rPr>
            </w:pPr>
            <w:r w:rsidRPr="00F672AD">
              <w:rPr>
                <w:b w:val="0"/>
              </w:rPr>
              <w:t>ownershiptype</w:t>
            </w:r>
          </w:p>
        </w:tc>
        <w:tc>
          <w:tcPr>
            <w:tcW w:w="506" w:type="pct"/>
          </w:tcPr>
          <w:p w14:paraId="2DF43C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0DCF62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67F3FA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5DC21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ownership type such as PRIVATE. </w:t>
            </w:r>
          </w:p>
        </w:tc>
      </w:tr>
      <w:tr w:rsidR="00814271" w:rsidRPr="00F672AD" w14:paraId="375B5A77"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350FE62D" w14:textId="77777777" w:rsidR="00814271" w:rsidRPr="00F672AD" w:rsidRDefault="000C6D67">
            <w:pPr>
              <w:pStyle w:val="Standardtext"/>
              <w:spacing w:after="0" w:line="240" w:lineRule="auto"/>
              <w:jc w:val="left"/>
              <w:rPr>
                <w:bCs w:val="0"/>
              </w:rPr>
            </w:pPr>
            <w:r w:rsidRPr="00F672AD">
              <w:rPr>
                <w:b w:val="0"/>
              </w:rPr>
              <w:t>storeID</w:t>
            </w:r>
          </w:p>
        </w:tc>
        <w:tc>
          <w:tcPr>
            <w:tcW w:w="506" w:type="pct"/>
          </w:tcPr>
          <w:p w14:paraId="3DFE2D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5B1165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45699C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7FA9FC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ore ID</w:t>
            </w:r>
          </w:p>
        </w:tc>
      </w:tr>
      <w:tr w:rsidR="00814271" w:rsidRPr="00F672AD" w14:paraId="04ADADE6"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46AA5814" w14:textId="77777777" w:rsidR="00814271" w:rsidRPr="00F672AD" w:rsidRDefault="000C6D67">
            <w:pPr>
              <w:pStyle w:val="Standardtext"/>
              <w:spacing w:after="0" w:line="240" w:lineRule="auto"/>
              <w:jc w:val="left"/>
              <w:rPr>
                <w:bCs w:val="0"/>
              </w:rPr>
            </w:pPr>
            <w:r w:rsidRPr="00F672AD">
              <w:rPr>
                <w:b w:val="0"/>
              </w:rPr>
              <w:t>subCode</w:t>
            </w:r>
          </w:p>
        </w:tc>
        <w:tc>
          <w:tcPr>
            <w:tcW w:w="506" w:type="pct"/>
          </w:tcPr>
          <w:p w14:paraId="1001D0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30B16B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51" w:type="pct"/>
          </w:tcPr>
          <w:p w14:paraId="216798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1E56D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Merchant Sub Code </w:t>
            </w:r>
          </w:p>
        </w:tc>
      </w:tr>
      <w:tr w:rsidR="00814271" w:rsidRPr="00F672AD" w14:paraId="462C5CC5"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15F51079" w14:textId="77777777" w:rsidR="00814271" w:rsidRPr="00F672AD" w:rsidRDefault="000C6D67">
            <w:pPr>
              <w:pStyle w:val="Standardtext"/>
              <w:spacing w:after="0" w:line="240" w:lineRule="auto"/>
              <w:jc w:val="left"/>
              <w:rPr>
                <w:bCs w:val="0"/>
              </w:rPr>
            </w:pPr>
            <w:r w:rsidRPr="00F672AD">
              <w:rPr>
                <w:b w:val="0"/>
              </w:rPr>
              <w:t>terminalID</w:t>
            </w:r>
          </w:p>
        </w:tc>
        <w:tc>
          <w:tcPr>
            <w:tcW w:w="506" w:type="pct"/>
          </w:tcPr>
          <w:p w14:paraId="7585A3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22CF49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51" w:type="pct"/>
          </w:tcPr>
          <w:p w14:paraId="053091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334A58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814271" w:rsidRPr="00F672AD" w14:paraId="144ECE19" w14:textId="77777777" w:rsidTr="004C5856">
        <w:tc>
          <w:tcPr>
            <w:cnfStyle w:val="001000000000" w:firstRow="0" w:lastRow="0" w:firstColumn="1" w:lastColumn="0" w:oddVBand="0" w:evenVBand="0" w:oddHBand="0" w:evenHBand="0" w:firstRowFirstColumn="0" w:firstRowLastColumn="0" w:lastRowFirstColumn="0" w:lastRowLastColumn="0"/>
            <w:tcW w:w="1201" w:type="pct"/>
            <w:tcBorders>
              <w:top w:val="none" w:sz="0" w:space="0" w:color="auto"/>
              <w:left w:val="none" w:sz="0" w:space="0" w:color="auto"/>
              <w:bottom w:val="none" w:sz="0" w:space="0" w:color="auto"/>
              <w:right w:val="none" w:sz="0" w:space="0" w:color="auto"/>
            </w:tcBorders>
          </w:tcPr>
          <w:p w14:paraId="2EEFD6DF" w14:textId="77777777" w:rsidR="00814271" w:rsidRPr="00F672AD" w:rsidRDefault="000C6D67">
            <w:pPr>
              <w:pStyle w:val="Standardtext"/>
              <w:spacing w:after="0" w:line="240" w:lineRule="auto"/>
              <w:jc w:val="left"/>
              <w:rPr>
                <w:bCs w:val="0"/>
              </w:rPr>
            </w:pPr>
            <w:r w:rsidRPr="00F672AD">
              <w:rPr>
                <w:b w:val="0"/>
              </w:rPr>
              <w:t>featureSupportedValue</w:t>
            </w:r>
          </w:p>
        </w:tc>
        <w:tc>
          <w:tcPr>
            <w:tcW w:w="506" w:type="pct"/>
          </w:tcPr>
          <w:p w14:paraId="4212F2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07" w:type="pct"/>
          </w:tcPr>
          <w:p w14:paraId="6BF452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51" w:type="pct"/>
          </w:tcPr>
          <w:p w14:paraId="171963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5" w:type="pct"/>
          </w:tcPr>
          <w:p w14:paraId="4410EE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Features supported values passed by Merchant PSP</w:t>
            </w:r>
          </w:p>
          <w:p w14:paraId="588C80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05 – Credit Card is not accepted by the merchant</w:t>
            </w:r>
          </w:p>
          <w:p w14:paraId="2137A6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06 – PPI is not accepted by the merchant</w:t>
            </w:r>
          </w:p>
          <w:p w14:paraId="6F0B9E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1 – Credit Line is not accepted by the merchant</w:t>
            </w:r>
          </w:p>
          <w:p w14:paraId="2BC79F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09 – UOD account is is not accepted by the merchant</w:t>
            </w:r>
          </w:p>
          <w:p w14:paraId="2435DE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 – VOUCHER account type not accepted by the merchant</w:t>
            </w:r>
          </w:p>
          <w:p w14:paraId="419942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05|11 – </w:t>
            </w:r>
            <w:r w:rsidRPr="00F672AD">
              <w:rPr>
                <w:rFonts w:eastAsia="Times New Roman" w:cstheme="minorHAnsi"/>
                <w:color w:val="000000"/>
                <w:lang w:eastAsia="en-IN"/>
              </w:rPr>
              <w:t>Merchant does not accept payments from Credit Card, however amount up to 2000 is accepted.</w:t>
            </w:r>
          </w:p>
          <w:p w14:paraId="2F976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06|12 – </w:t>
            </w:r>
            <w:r w:rsidRPr="00F672AD">
              <w:rPr>
                <w:rFonts w:eastAsia="Times New Roman" w:cstheme="minorHAnsi"/>
                <w:color w:val="000000"/>
                <w:lang w:eastAsia="en-IN"/>
              </w:rPr>
              <w:t>Merchant does not accept payments from PPI, however amount up to 2000 is accepted.</w:t>
            </w:r>
          </w:p>
          <w:p w14:paraId="5D8D64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31|13 – </w:t>
            </w:r>
            <w:r w:rsidRPr="00F672AD">
              <w:rPr>
                <w:rFonts w:eastAsia="Times New Roman" w:cstheme="minorHAnsi"/>
                <w:color w:val="000000"/>
                <w:lang w:eastAsia="en-IN"/>
              </w:rPr>
              <w:t>Merchant does not accept payments fro--m Credit Line, however amount up to 2000 is accepted.</w:t>
            </w:r>
          </w:p>
        </w:tc>
      </w:tr>
    </w:tbl>
    <w:p w14:paraId="2E4557EB"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354AAD1C" w14:textId="77777777" w:rsidR="00814271" w:rsidRPr="00F672AD" w:rsidRDefault="000C6D67">
      <w:pPr>
        <w:pStyle w:val="Heading3"/>
      </w:pPr>
      <w:bookmarkStart w:id="115" w:name="_Toc195548695"/>
      <w:r w:rsidRPr="00F672AD">
        <w:lastRenderedPageBreak/>
        <w:t>Sample Message</w:t>
      </w:r>
      <w:bookmarkEnd w:id="115"/>
      <w:r w:rsidRPr="00F672AD">
        <w:t xml:space="preserve"> </w:t>
      </w:r>
    </w:p>
    <w:p w14:paraId="0CDFE3BE" w14:textId="77777777" w:rsidR="00814271" w:rsidRPr="00F672AD" w:rsidRDefault="000C6D67">
      <w:pPr>
        <w:pStyle w:val="Standardtext"/>
      </w:pPr>
      <w:r w:rsidRPr="00F672AD">
        <w:rPr>
          <w:b/>
          <w:u w:val="single"/>
        </w:rPr>
        <w:t>URL:</w:t>
      </w:r>
      <w:r w:rsidRPr="00F672AD">
        <w:rPr>
          <w:b/>
        </w:rPr>
        <w:t xml:space="preserve"> </w:t>
      </w:r>
      <w:hyperlink r:id="rId43" w:history="1">
        <w:r w:rsidRPr="00F672AD">
          <w:rPr>
            <w:rStyle w:val="Hyperlink"/>
          </w:rPr>
          <w:t>https://IP:Port/acquirer/meta/ValAddr</w:t>
        </w:r>
      </w:hyperlink>
    </w:p>
    <w:p w14:paraId="043097F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78AA3E6" w14:textId="77777777">
        <w:tc>
          <w:tcPr>
            <w:tcW w:w="9017" w:type="dxa"/>
          </w:tcPr>
          <w:p w14:paraId="57428B16" w14:textId="77777777" w:rsidR="00814271" w:rsidRPr="00F672AD" w:rsidRDefault="000C6D67">
            <w:pPr>
              <w:pStyle w:val="Standardtext"/>
              <w:spacing w:after="0" w:line="240" w:lineRule="auto"/>
            </w:pPr>
            <w:r w:rsidRPr="00F672AD">
              <w:t>{</w:t>
            </w:r>
          </w:p>
          <w:p w14:paraId="2EDEB937" w14:textId="77777777" w:rsidR="00814271" w:rsidRPr="00F672AD" w:rsidRDefault="000C6D67">
            <w:pPr>
              <w:pStyle w:val="Standardtext"/>
              <w:spacing w:after="0" w:line="240" w:lineRule="auto"/>
            </w:pPr>
            <w:r w:rsidRPr="00F672AD">
              <w:t xml:space="preserve">  "header": {</w:t>
            </w:r>
          </w:p>
          <w:p w14:paraId="31742DE0" w14:textId="77777777" w:rsidR="00814271" w:rsidRPr="00F672AD" w:rsidRDefault="000C6D67">
            <w:pPr>
              <w:pStyle w:val="Standardtext"/>
              <w:spacing w:after="0" w:line="240" w:lineRule="auto"/>
            </w:pPr>
            <w:r w:rsidRPr="00F672AD">
              <w:t xml:space="preserve">    "reqId": "CAC0E32D90C57024DE6B8EF9258571B3E18",</w:t>
            </w:r>
          </w:p>
          <w:p w14:paraId="5110BB5F" w14:textId="77777777" w:rsidR="00814271" w:rsidRPr="00F672AD" w:rsidRDefault="000C6D67">
            <w:pPr>
              <w:pStyle w:val="Standardtext"/>
              <w:spacing w:after="0" w:line="240" w:lineRule="auto"/>
            </w:pPr>
            <w:r w:rsidRPr="00F672AD">
              <w:t xml:space="preserve">    "userId": "918600468133",</w:t>
            </w:r>
          </w:p>
          <w:p w14:paraId="09F112EB" w14:textId="77777777" w:rsidR="00814271" w:rsidRPr="00F672AD" w:rsidRDefault="000C6D67">
            <w:pPr>
              <w:pStyle w:val="Standardtext"/>
              <w:spacing w:after="0" w:line="240" w:lineRule="auto"/>
            </w:pPr>
            <w:r w:rsidRPr="00F672AD">
              <w:t xml:space="preserve">    "version": "1",</w:t>
            </w:r>
          </w:p>
          <w:p w14:paraId="006F67F7" w14:textId="77777777" w:rsidR="00814271" w:rsidRPr="00F672AD" w:rsidRDefault="000C6D67">
            <w:pPr>
              <w:pStyle w:val="Standardtext"/>
              <w:spacing w:after="0" w:line="240" w:lineRule="auto"/>
            </w:pPr>
            <w:r w:rsidRPr="00F672AD">
              <w:t xml:space="preserve">    "clientId": "TID1234567890",</w:t>
            </w:r>
          </w:p>
          <w:p w14:paraId="4CF410BF" w14:textId="77777777" w:rsidR="00814271" w:rsidRPr="00F672AD" w:rsidRDefault="000C6D67">
            <w:pPr>
              <w:pStyle w:val="Standardtext"/>
              <w:spacing w:after="0" w:line="240" w:lineRule="auto"/>
            </w:pPr>
            <w:r w:rsidRPr="00F672AD">
              <w:t xml:space="preserve">    "channel": "MOB",</w:t>
            </w:r>
          </w:p>
          <w:p w14:paraId="4A335B0F" w14:textId="77777777" w:rsidR="00814271" w:rsidRPr="00F672AD" w:rsidRDefault="000C6D67">
            <w:pPr>
              <w:pStyle w:val="Standardtext"/>
              <w:spacing w:after="0" w:line="240" w:lineRule="auto"/>
            </w:pPr>
            <w:r w:rsidRPr="00F672AD">
              <w:t xml:space="preserve">    "timestamp": "2022-12-30T16:13:02.937Z",</w:t>
            </w:r>
          </w:p>
          <w:p w14:paraId="2F39346E" w14:textId="77777777" w:rsidR="00814271" w:rsidRPr="00F672AD" w:rsidRDefault="000C6D67">
            <w:pPr>
              <w:pStyle w:val="Standardtext"/>
              <w:spacing w:after="0" w:line="240" w:lineRule="auto"/>
            </w:pPr>
            <w:r w:rsidRPr="00F672AD">
              <w:t xml:space="preserve">    "hmac": "95CAD7C45D4A7452A7FC94AADBD62349DEDBC5B55EF"</w:t>
            </w:r>
          </w:p>
          <w:p w14:paraId="409D1B9B" w14:textId="77777777" w:rsidR="00814271" w:rsidRPr="00F672AD" w:rsidRDefault="000C6D67">
            <w:pPr>
              <w:pStyle w:val="Standardtext"/>
              <w:spacing w:after="0" w:line="240" w:lineRule="auto"/>
            </w:pPr>
            <w:r w:rsidRPr="00F672AD">
              <w:t xml:space="preserve">  },</w:t>
            </w:r>
          </w:p>
          <w:p w14:paraId="6638D343" w14:textId="77777777" w:rsidR="00814271" w:rsidRPr="00F672AD" w:rsidRDefault="000C6D67">
            <w:pPr>
              <w:pStyle w:val="Standardtext"/>
              <w:spacing w:after="0" w:line="240" w:lineRule="auto"/>
            </w:pPr>
            <w:r w:rsidRPr="00F672AD">
              <w:t xml:space="preserve">  "device": {</w:t>
            </w:r>
          </w:p>
          <w:p w14:paraId="2D0D95E5" w14:textId="77777777" w:rsidR="00814271" w:rsidRPr="00F672AD" w:rsidRDefault="000C6D67">
            <w:pPr>
              <w:pStyle w:val="Standardtext"/>
              <w:spacing w:after="0" w:line="240" w:lineRule="auto"/>
            </w:pPr>
            <w:r w:rsidRPr="00F672AD">
              <w:t xml:space="preserve">    "app": "com.montran.app",</w:t>
            </w:r>
          </w:p>
          <w:p w14:paraId="7D3C42E3" w14:textId="77777777" w:rsidR="00814271" w:rsidRPr="00F672AD" w:rsidRDefault="000C6D67">
            <w:pPr>
              <w:pStyle w:val="Standardtext"/>
              <w:spacing w:after="0" w:line="240" w:lineRule="auto"/>
            </w:pPr>
            <w:r w:rsidRPr="00F672AD">
              <w:t xml:space="preserve">    "appVersion": "1",</w:t>
            </w:r>
          </w:p>
          <w:p w14:paraId="0BDEF05C" w14:textId="77777777" w:rsidR="00814271" w:rsidRPr="00F672AD" w:rsidRDefault="000C6D67">
            <w:pPr>
              <w:pStyle w:val="Standardtext"/>
              <w:spacing w:after="0" w:line="240" w:lineRule="auto"/>
            </w:pPr>
            <w:r w:rsidRPr="00F672AD">
              <w:t xml:space="preserve">    "capability": "011001",</w:t>
            </w:r>
          </w:p>
          <w:p w14:paraId="02B7B080" w14:textId="77777777" w:rsidR="00814271" w:rsidRPr="00F672AD" w:rsidRDefault="000C6D67">
            <w:pPr>
              <w:pStyle w:val="Standardtext"/>
              <w:spacing w:after="0" w:line="240" w:lineRule="auto"/>
            </w:pPr>
            <w:r w:rsidRPr="00F672AD">
              <w:t xml:space="preserve">    "geocode": "13.082680,80.270718",</w:t>
            </w:r>
          </w:p>
          <w:p w14:paraId="5BFABF04" w14:textId="77777777" w:rsidR="00814271" w:rsidRPr="00F672AD" w:rsidRDefault="000C6D67">
            <w:pPr>
              <w:pStyle w:val="Standardtext"/>
              <w:spacing w:after="0" w:line="240" w:lineRule="auto"/>
            </w:pPr>
            <w:r w:rsidRPr="00F672AD">
              <w:t xml:space="preserve">    "id": "9e6c03d935fd591c",</w:t>
            </w:r>
          </w:p>
          <w:p w14:paraId="3D7EF637" w14:textId="77777777" w:rsidR="00814271" w:rsidRPr="00F672AD" w:rsidRDefault="000C6D67">
            <w:pPr>
              <w:pStyle w:val="Standardtext"/>
              <w:spacing w:after="0" w:line="240" w:lineRule="auto"/>
            </w:pPr>
            <w:r w:rsidRPr="00F672AD">
              <w:t xml:space="preserve">    "ip": "172.16.50.65",</w:t>
            </w:r>
          </w:p>
          <w:p w14:paraId="4AB86CD4" w14:textId="77777777" w:rsidR="00814271" w:rsidRPr="00F672AD" w:rsidRDefault="000C6D67">
            <w:pPr>
              <w:pStyle w:val="Standardtext"/>
              <w:spacing w:after="0" w:line="240" w:lineRule="auto"/>
            </w:pPr>
            <w:r w:rsidRPr="00F672AD">
              <w:t xml:space="preserve">    "location": "Mumbai",</w:t>
            </w:r>
          </w:p>
          <w:p w14:paraId="2033DA7B" w14:textId="77777777" w:rsidR="00814271" w:rsidRPr="00F672AD" w:rsidRDefault="000C6D67">
            <w:pPr>
              <w:pStyle w:val="Standardtext"/>
              <w:spacing w:after="0" w:line="240" w:lineRule="auto"/>
            </w:pPr>
            <w:r w:rsidRPr="00F672AD">
              <w:t xml:space="preserve">    "mobile": "918600468133",</w:t>
            </w:r>
          </w:p>
          <w:p w14:paraId="005175E2" w14:textId="77777777" w:rsidR="00814271" w:rsidRPr="00F672AD" w:rsidRDefault="000C6D67">
            <w:pPr>
              <w:pStyle w:val="Standardtext"/>
              <w:spacing w:after="0" w:line="240" w:lineRule="auto"/>
            </w:pPr>
            <w:r w:rsidRPr="00F672AD">
              <w:t xml:space="preserve">    "os": "Android10",</w:t>
            </w:r>
          </w:p>
          <w:p w14:paraId="5024005E" w14:textId="77777777" w:rsidR="00814271" w:rsidRPr="00F672AD" w:rsidRDefault="000C6D67">
            <w:pPr>
              <w:pStyle w:val="Standardtext"/>
              <w:spacing w:after="0" w:line="240" w:lineRule="auto"/>
            </w:pPr>
            <w:r w:rsidRPr="00F672AD">
              <w:t xml:space="preserve">    "telecom": "Airtel",</w:t>
            </w:r>
          </w:p>
          <w:p w14:paraId="102F08DE" w14:textId="77777777" w:rsidR="00814271" w:rsidRPr="00F672AD" w:rsidRDefault="000C6D67">
            <w:pPr>
              <w:pStyle w:val="Standardtext"/>
              <w:spacing w:after="0" w:line="240" w:lineRule="auto"/>
            </w:pPr>
            <w:r w:rsidRPr="00F672AD">
              <w:t xml:space="preserve">    "type": "MOB"</w:t>
            </w:r>
          </w:p>
          <w:p w14:paraId="7773F207" w14:textId="77777777" w:rsidR="00814271" w:rsidRPr="00F672AD" w:rsidRDefault="000C6D67">
            <w:pPr>
              <w:pStyle w:val="Standardtext"/>
              <w:spacing w:after="0" w:line="240" w:lineRule="auto"/>
            </w:pPr>
            <w:r w:rsidRPr="00F672AD">
              <w:t xml:space="preserve">  },</w:t>
            </w:r>
          </w:p>
          <w:p w14:paraId="3618FE64" w14:textId="77777777" w:rsidR="00814271" w:rsidRPr="00F672AD" w:rsidRDefault="000C6D67">
            <w:pPr>
              <w:pStyle w:val="Standardtext"/>
              <w:spacing w:after="0" w:line="240" w:lineRule="auto"/>
            </w:pPr>
            <w:r w:rsidRPr="00F672AD">
              <w:t xml:space="preserve">  "virPayAddr": "friendvpa@bankhandler",</w:t>
            </w:r>
          </w:p>
          <w:p w14:paraId="77E401F0" w14:textId="77777777" w:rsidR="00814271" w:rsidRPr="00F672AD" w:rsidRDefault="000C6D67">
            <w:pPr>
              <w:pStyle w:val="Standardtext"/>
              <w:spacing w:after="0" w:line="240" w:lineRule="auto"/>
            </w:pPr>
            <w:r w:rsidRPr="00F672AD">
              <w:t xml:space="preserve">  "payerAddr": "myvpa@bankhandler"</w:t>
            </w:r>
          </w:p>
          <w:p w14:paraId="012B5C90" w14:textId="77777777" w:rsidR="00814271" w:rsidRPr="00F672AD" w:rsidRDefault="000C6D67">
            <w:pPr>
              <w:pStyle w:val="Standardtext"/>
              <w:spacing w:after="0" w:line="240" w:lineRule="auto"/>
            </w:pPr>
            <w:r w:rsidRPr="00F672AD">
              <w:t>}</w:t>
            </w:r>
          </w:p>
        </w:tc>
      </w:tr>
    </w:tbl>
    <w:p w14:paraId="1CBEB97A" w14:textId="77777777" w:rsidR="00814271" w:rsidRPr="00F672AD" w:rsidRDefault="00814271">
      <w:pPr>
        <w:pStyle w:val="Standardtext"/>
        <w:rPr>
          <w:b/>
          <w:u w:val="single"/>
        </w:rPr>
      </w:pPr>
    </w:p>
    <w:p w14:paraId="5BDE3331"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01CBE05" w14:textId="77777777">
        <w:tc>
          <w:tcPr>
            <w:tcW w:w="9017" w:type="dxa"/>
          </w:tcPr>
          <w:p w14:paraId="765ECFA4" w14:textId="77777777" w:rsidR="00814271" w:rsidRPr="00F672AD" w:rsidRDefault="000C6D67">
            <w:pPr>
              <w:pStyle w:val="Standardtext"/>
              <w:spacing w:after="0" w:line="240" w:lineRule="auto"/>
            </w:pPr>
            <w:r w:rsidRPr="00F672AD">
              <w:t>{</w:t>
            </w:r>
          </w:p>
          <w:p w14:paraId="2E50B58C" w14:textId="77777777" w:rsidR="00814271" w:rsidRPr="00F672AD" w:rsidRDefault="000C6D67">
            <w:pPr>
              <w:pStyle w:val="Standardtext"/>
              <w:spacing w:after="0" w:line="240" w:lineRule="auto"/>
            </w:pPr>
            <w:r w:rsidRPr="00F672AD">
              <w:t xml:space="preserve">  "status": 200,</w:t>
            </w:r>
          </w:p>
          <w:p w14:paraId="69519625" w14:textId="77777777" w:rsidR="00814271" w:rsidRPr="00F672AD" w:rsidRDefault="000C6D67">
            <w:pPr>
              <w:pStyle w:val="Standardtext"/>
              <w:spacing w:after="0" w:line="240" w:lineRule="auto"/>
            </w:pPr>
            <w:r w:rsidRPr="00F672AD">
              <w:t xml:space="preserve">  "message": "OK",</w:t>
            </w:r>
          </w:p>
          <w:p w14:paraId="79FA04EC" w14:textId="77777777" w:rsidR="00814271" w:rsidRPr="00F672AD" w:rsidRDefault="000C6D67">
            <w:pPr>
              <w:pStyle w:val="Standardtext"/>
              <w:spacing w:after="0" w:line="240" w:lineRule="auto"/>
            </w:pPr>
            <w:r w:rsidRPr="00F672AD">
              <w:t xml:space="preserve">  "error": "00",</w:t>
            </w:r>
          </w:p>
          <w:p w14:paraId="079BB8C4" w14:textId="77777777" w:rsidR="00814271" w:rsidRPr="00F672AD" w:rsidRDefault="000C6D67">
            <w:pPr>
              <w:pStyle w:val="Standardtext"/>
              <w:spacing w:after="0" w:line="240" w:lineRule="auto"/>
            </w:pPr>
            <w:r w:rsidRPr="00F672AD">
              <w:t xml:space="preserve">  "timestamp": "2024-02-09T12:46:08.769Z",</w:t>
            </w:r>
          </w:p>
          <w:p w14:paraId="7C0BE162" w14:textId="77777777" w:rsidR="00814271" w:rsidRPr="00F672AD" w:rsidRDefault="000C6D67">
            <w:pPr>
              <w:pStyle w:val="Standardtext"/>
              <w:spacing w:after="0" w:line="240" w:lineRule="auto"/>
            </w:pPr>
            <w:r w:rsidRPr="00F672AD">
              <w:t xml:space="preserve">  "reqId": "CSB19B89EC98B8946C79B25576106231737",</w:t>
            </w:r>
          </w:p>
          <w:p w14:paraId="6ED276EB" w14:textId="77777777" w:rsidR="00814271" w:rsidRPr="00F672AD" w:rsidRDefault="000C6D67">
            <w:pPr>
              <w:pStyle w:val="Standardtext"/>
              <w:spacing w:after="0" w:line="240" w:lineRule="auto"/>
            </w:pPr>
            <w:r w:rsidRPr="00F672AD">
              <w:t xml:space="preserve">  "hmac": "95CAD7C45D4A7452A7FC94AADBD62349DEDBC5B55EF",</w:t>
            </w:r>
          </w:p>
          <w:p w14:paraId="1B28FB34" w14:textId="77777777" w:rsidR="00814271" w:rsidRPr="00F672AD" w:rsidRDefault="000C6D67">
            <w:pPr>
              <w:pStyle w:val="Standardtext"/>
              <w:spacing w:after="0" w:line="240" w:lineRule="auto"/>
            </w:pPr>
            <w:r w:rsidRPr="00F672AD">
              <w:t xml:space="preserve">  "valAddrData": {</w:t>
            </w:r>
          </w:p>
          <w:p w14:paraId="0E39A7AD" w14:textId="77777777" w:rsidR="00814271" w:rsidRPr="00F672AD" w:rsidRDefault="000C6D67">
            <w:pPr>
              <w:pStyle w:val="Standardtext"/>
              <w:spacing w:after="0" w:line="240" w:lineRule="auto"/>
            </w:pPr>
            <w:r w:rsidRPr="00F672AD">
              <w:t xml:space="preserve">    "acctType": "CURRENT",</w:t>
            </w:r>
          </w:p>
          <w:p w14:paraId="54E24AA6" w14:textId="77777777" w:rsidR="00814271" w:rsidRPr="00F672AD" w:rsidRDefault="000C6D67">
            <w:pPr>
              <w:pStyle w:val="Standardtext"/>
              <w:spacing w:after="0" w:line="240" w:lineRule="auto"/>
            </w:pPr>
            <w:r w:rsidRPr="00F672AD">
              <w:lastRenderedPageBreak/>
              <w:t xml:space="preserve">    "addr": "abcd@vpa",</w:t>
            </w:r>
          </w:p>
          <w:p w14:paraId="0856A1FE" w14:textId="77777777" w:rsidR="00814271" w:rsidRPr="00F672AD" w:rsidRDefault="000C6D67">
            <w:pPr>
              <w:pStyle w:val="Standardtext"/>
              <w:spacing w:after="0" w:line="240" w:lineRule="auto"/>
            </w:pPr>
            <w:r w:rsidRPr="00F672AD">
              <w:t xml:space="preserve">    "amount": "1000.15",</w:t>
            </w:r>
          </w:p>
          <w:p w14:paraId="7E913F06" w14:textId="77777777" w:rsidR="00814271" w:rsidRPr="00F672AD" w:rsidRDefault="000C6D67">
            <w:pPr>
              <w:pStyle w:val="Standardtext"/>
              <w:spacing w:after="0" w:line="240" w:lineRule="auto"/>
            </w:pPr>
            <w:r w:rsidRPr="00F672AD">
              <w:t xml:space="preserve">    "cmId": "8600468133",</w:t>
            </w:r>
          </w:p>
          <w:p w14:paraId="252BBA66" w14:textId="77777777" w:rsidR="00814271" w:rsidRPr="00F672AD" w:rsidRDefault="000C6D67">
            <w:pPr>
              <w:pStyle w:val="Standardtext"/>
              <w:spacing w:after="0" w:line="240" w:lineRule="auto"/>
            </w:pPr>
            <w:r w:rsidRPr="00F672AD">
              <w:t xml:space="preserve">    "code": "0000",</w:t>
            </w:r>
          </w:p>
          <w:p w14:paraId="199AA037" w14:textId="77777777" w:rsidR="00814271" w:rsidRPr="00F672AD" w:rsidRDefault="000C6D67">
            <w:pPr>
              <w:pStyle w:val="Standardtext"/>
              <w:spacing w:after="0" w:line="240" w:lineRule="auto"/>
            </w:pPr>
            <w:r w:rsidRPr="00F672AD">
              <w:t xml:space="preserve">    "curr": "INR",</w:t>
            </w:r>
          </w:p>
          <w:p w14:paraId="5C012A8E" w14:textId="77777777" w:rsidR="00814271" w:rsidRPr="00F672AD" w:rsidRDefault="000C6D67">
            <w:pPr>
              <w:pStyle w:val="Standardtext"/>
              <w:spacing w:after="0" w:line="240" w:lineRule="auto"/>
            </w:pPr>
            <w:r w:rsidRPr="00F672AD">
              <w:t xml:space="preserve">    "ifsc": "AABF0009009",</w:t>
            </w:r>
          </w:p>
          <w:p w14:paraId="33CA7BDA" w14:textId="77777777" w:rsidR="00814271" w:rsidRPr="00F672AD" w:rsidRDefault="000C6D67">
            <w:pPr>
              <w:pStyle w:val="Standardtext"/>
              <w:spacing w:after="0" w:line="240" w:lineRule="auto"/>
            </w:pPr>
            <w:r w:rsidRPr="00F672AD">
              <w:t xml:space="preserve">    "iin": "199000",</w:t>
            </w:r>
          </w:p>
          <w:p w14:paraId="79FE341B" w14:textId="77777777" w:rsidR="00814271" w:rsidRPr="00F672AD" w:rsidRDefault="000C6D67">
            <w:pPr>
              <w:pStyle w:val="Standardtext"/>
              <w:spacing w:after="0" w:line="240" w:lineRule="auto"/>
            </w:pPr>
            <w:r w:rsidRPr="00F672AD">
              <w:t xml:space="preserve">    "maskName": "Narayanan",</w:t>
            </w:r>
          </w:p>
          <w:p w14:paraId="2821EED0" w14:textId="77777777" w:rsidR="00814271" w:rsidRPr="00F672AD" w:rsidRDefault="000C6D67">
            <w:pPr>
              <w:pStyle w:val="Standardtext"/>
              <w:spacing w:after="0" w:line="240" w:lineRule="auto"/>
            </w:pPr>
            <w:r w:rsidRPr="00F672AD">
              <w:t xml:space="preserve">    "pType": "UPIMANDATE",</w:t>
            </w:r>
          </w:p>
          <w:p w14:paraId="38D376E8" w14:textId="77777777" w:rsidR="00814271" w:rsidRPr="00F672AD" w:rsidRDefault="000C6D67">
            <w:pPr>
              <w:pStyle w:val="Standardtext"/>
              <w:spacing w:after="0" w:line="240" w:lineRule="auto"/>
            </w:pPr>
            <w:r w:rsidRPr="00F672AD">
              <w:t xml:space="preserve">    "merchant": {</w:t>
            </w:r>
          </w:p>
          <w:p w14:paraId="238577DA" w14:textId="77777777" w:rsidR="00814271" w:rsidRPr="00F672AD" w:rsidRDefault="000C6D67">
            <w:pPr>
              <w:pStyle w:val="Standardtext"/>
              <w:spacing w:after="0" w:line="240" w:lineRule="auto"/>
            </w:pPr>
            <w:r w:rsidRPr="00F672AD">
              <w:t xml:space="preserve">      "brand": "TestMerchant",</w:t>
            </w:r>
          </w:p>
          <w:p w14:paraId="5253AA4E" w14:textId="77777777" w:rsidR="00814271" w:rsidRPr="00F672AD" w:rsidRDefault="000C6D67">
            <w:pPr>
              <w:pStyle w:val="Standardtext"/>
              <w:spacing w:after="0" w:line="240" w:lineRule="auto"/>
            </w:pPr>
            <w:r w:rsidRPr="00F672AD">
              <w:t xml:space="preserve">      "featureSupportedValue": "05|13|31",</w:t>
            </w:r>
          </w:p>
          <w:p w14:paraId="6EB95071" w14:textId="77777777" w:rsidR="00814271" w:rsidRPr="00F672AD" w:rsidRDefault="000C6D67">
            <w:pPr>
              <w:pStyle w:val="Standardtext"/>
              <w:spacing w:after="0" w:line="240" w:lineRule="auto"/>
            </w:pPr>
            <w:r w:rsidRPr="00F672AD">
              <w:t xml:space="preserve">      "franchise": "LearnFrench",</w:t>
            </w:r>
          </w:p>
          <w:p w14:paraId="565004A6" w14:textId="77777777" w:rsidR="00814271" w:rsidRPr="00F672AD" w:rsidRDefault="000C6D67">
            <w:pPr>
              <w:pStyle w:val="Standardtext"/>
              <w:spacing w:after="0" w:line="240" w:lineRule="auto"/>
            </w:pPr>
            <w:r w:rsidRPr="00F672AD">
              <w:t xml:space="preserve">      "legal": "Reliance",</w:t>
            </w:r>
          </w:p>
          <w:p w14:paraId="56CF290C" w14:textId="77777777" w:rsidR="00814271" w:rsidRPr="00F672AD" w:rsidRDefault="000C6D67">
            <w:pPr>
              <w:pStyle w:val="Standardtext"/>
              <w:spacing w:after="0" w:line="240" w:lineRule="auto"/>
            </w:pPr>
            <w:r w:rsidRPr="00F672AD">
              <w:t xml:space="preserve">      "merchantGenre": "OFFLINE",</w:t>
            </w:r>
          </w:p>
          <w:p w14:paraId="64669BE8" w14:textId="77777777" w:rsidR="00814271" w:rsidRPr="00F672AD" w:rsidRDefault="000C6D67">
            <w:pPr>
              <w:pStyle w:val="Standardtext"/>
              <w:spacing w:after="0" w:line="240" w:lineRule="auto"/>
            </w:pPr>
            <w:r w:rsidRPr="00F672AD">
              <w:t xml:space="preserve">      "merchantID": "1234567",</w:t>
            </w:r>
          </w:p>
          <w:p w14:paraId="4F77F85C" w14:textId="77777777" w:rsidR="00814271" w:rsidRPr="00F672AD" w:rsidRDefault="000C6D67">
            <w:pPr>
              <w:pStyle w:val="Standardtext"/>
              <w:spacing w:after="0" w:line="240" w:lineRule="auto"/>
            </w:pPr>
            <w:r w:rsidRPr="00F672AD">
              <w:t xml:space="preserve">      "merchantType": "SMALL",</w:t>
            </w:r>
          </w:p>
          <w:p w14:paraId="487FBC89" w14:textId="77777777" w:rsidR="00814271" w:rsidRPr="00F672AD" w:rsidRDefault="000C6D67">
            <w:pPr>
              <w:pStyle w:val="Standardtext"/>
              <w:spacing w:after="0" w:line="240" w:lineRule="auto"/>
            </w:pPr>
            <w:r w:rsidRPr="00F672AD">
              <w:t xml:space="preserve">      "onBoardingType": "BANK",</w:t>
            </w:r>
          </w:p>
          <w:p w14:paraId="6770A8D0" w14:textId="77777777" w:rsidR="00814271" w:rsidRPr="00F672AD" w:rsidRDefault="000C6D67">
            <w:pPr>
              <w:pStyle w:val="Standardtext"/>
              <w:spacing w:after="0" w:line="240" w:lineRule="auto"/>
            </w:pPr>
            <w:r w:rsidRPr="00F672AD">
              <w:t xml:space="preserve">      "ownershipType": "PRIVATE",</w:t>
            </w:r>
          </w:p>
          <w:p w14:paraId="6809139E" w14:textId="77777777" w:rsidR="00814271" w:rsidRPr="00F672AD" w:rsidRDefault="000C6D67">
            <w:pPr>
              <w:pStyle w:val="Standardtext"/>
              <w:spacing w:after="0" w:line="240" w:lineRule="auto"/>
            </w:pPr>
            <w:r w:rsidRPr="00F672AD">
              <w:t xml:space="preserve">      "storeID": "7789",</w:t>
            </w:r>
          </w:p>
          <w:p w14:paraId="3F428F5B" w14:textId="77777777" w:rsidR="00814271" w:rsidRPr="00F672AD" w:rsidRDefault="000C6D67">
            <w:pPr>
              <w:pStyle w:val="Standardtext"/>
              <w:spacing w:after="0" w:line="240" w:lineRule="auto"/>
            </w:pPr>
            <w:r w:rsidRPr="00F672AD">
              <w:t xml:space="preserve">      "subCode": "5678",</w:t>
            </w:r>
          </w:p>
          <w:p w14:paraId="778272AB" w14:textId="77777777" w:rsidR="00814271" w:rsidRPr="00F672AD" w:rsidRDefault="000C6D67">
            <w:pPr>
              <w:pStyle w:val="Standardtext"/>
              <w:spacing w:after="0" w:line="240" w:lineRule="auto"/>
            </w:pPr>
            <w:r w:rsidRPr="00F672AD">
              <w:t xml:space="preserve">      "terminalID": "12345674"</w:t>
            </w:r>
          </w:p>
          <w:p w14:paraId="6275F771" w14:textId="77777777" w:rsidR="00814271" w:rsidRPr="00F672AD" w:rsidRDefault="000C6D67">
            <w:pPr>
              <w:pStyle w:val="Standardtext"/>
              <w:spacing w:after="0" w:line="240" w:lineRule="auto"/>
            </w:pPr>
            <w:r w:rsidRPr="00F672AD">
              <w:t xml:space="preserve">    }</w:t>
            </w:r>
          </w:p>
          <w:p w14:paraId="62A2847D" w14:textId="77777777" w:rsidR="00814271" w:rsidRPr="00F672AD" w:rsidRDefault="000C6D67">
            <w:pPr>
              <w:pStyle w:val="Standardtext"/>
              <w:spacing w:after="0" w:line="240" w:lineRule="auto"/>
            </w:pPr>
            <w:r w:rsidRPr="00F672AD">
              <w:t xml:space="preserve">  }</w:t>
            </w:r>
          </w:p>
          <w:p w14:paraId="0FC19278" w14:textId="77777777" w:rsidR="00814271" w:rsidRPr="00F672AD" w:rsidRDefault="000C6D67">
            <w:pPr>
              <w:pStyle w:val="Standardtext"/>
              <w:spacing w:after="0" w:line="240" w:lineRule="auto"/>
            </w:pPr>
            <w:r w:rsidRPr="00F672AD">
              <w:t>}</w:t>
            </w:r>
          </w:p>
        </w:tc>
      </w:tr>
    </w:tbl>
    <w:p w14:paraId="39B270AD" w14:textId="77777777" w:rsidR="00814271" w:rsidRPr="00F672AD" w:rsidRDefault="00814271">
      <w:pPr>
        <w:pStyle w:val="Standardtext"/>
        <w:rPr>
          <w:b/>
          <w:u w:val="single"/>
        </w:rPr>
      </w:pPr>
    </w:p>
    <w:p w14:paraId="0D9972CB" w14:textId="77777777" w:rsidR="00814271" w:rsidRPr="00F672AD" w:rsidRDefault="000C6D67">
      <w:pPr>
        <w:pStyle w:val="Heading2"/>
        <w:ind w:left="1120"/>
      </w:pPr>
      <w:bookmarkStart w:id="116" w:name="_Toc195548696"/>
      <w:r w:rsidRPr="00F672AD">
        <w:t>RequestPay</w:t>
      </w:r>
      <w:bookmarkEnd w:id="116"/>
    </w:p>
    <w:p w14:paraId="52D59655" w14:textId="77777777" w:rsidR="00814271" w:rsidRPr="00F672AD" w:rsidRDefault="000C6D67">
      <w:pPr>
        <w:pStyle w:val="Standardtext"/>
      </w:pPr>
      <w:r w:rsidRPr="00F672AD">
        <w:t>This API will be used by the channel to initiate a send money request to the UPI PSP system.</w:t>
      </w:r>
    </w:p>
    <w:p w14:paraId="66F52ABF" w14:textId="77777777" w:rsidR="00814271" w:rsidRPr="00F672AD" w:rsidRDefault="000C6D67">
      <w:pPr>
        <w:pStyle w:val="Heading3"/>
      </w:pPr>
      <w:bookmarkStart w:id="117" w:name="_Toc195548697"/>
      <w:r w:rsidRPr="00F672AD">
        <w:t>Request Format</w:t>
      </w:r>
      <w:bookmarkEnd w:id="117"/>
    </w:p>
    <w:p w14:paraId="6675C27E"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347"/>
        <w:gridCol w:w="1107"/>
        <w:gridCol w:w="853"/>
        <w:gridCol w:w="3870"/>
      </w:tblGrid>
      <w:tr w:rsidR="00814271" w:rsidRPr="00F672AD" w14:paraId="75703FE4"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B3453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727EC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77976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F819D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043BA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C6B865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4FF4B4"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0F9E7F1E"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0E8A0F" w14:textId="77777777" w:rsidR="00814271" w:rsidRPr="00F672AD" w:rsidRDefault="000C6D67">
            <w:pPr>
              <w:pStyle w:val="Standardtext"/>
              <w:spacing w:after="0" w:line="240" w:lineRule="auto"/>
              <w:jc w:val="left"/>
              <w:rPr>
                <w:bCs w:val="0"/>
              </w:rPr>
            </w:pPr>
            <w:r w:rsidRPr="00F672AD">
              <w:rPr>
                <w:b w:val="0"/>
              </w:rPr>
              <w:t>req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D326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8B5A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1FA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D44D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A9B7988"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7F5CDE" w14:textId="77777777" w:rsidR="00814271" w:rsidRPr="00F672AD" w:rsidRDefault="000C6D67">
            <w:pPr>
              <w:pStyle w:val="Standardtext"/>
              <w:spacing w:after="0" w:line="240" w:lineRule="auto"/>
              <w:jc w:val="left"/>
              <w:rPr>
                <w:bCs w:val="0"/>
              </w:rPr>
            </w:pPr>
            <w:r w:rsidRPr="00F672AD">
              <w:rPr>
                <w:b w:val="0"/>
              </w:rPr>
              <w:t>user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1A88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F7D2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4C3A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76C2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B22A1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Customer’s mobile number to be passed as userId. The format will be same as ‘mobile’ tag</w:t>
            </w:r>
          </w:p>
        </w:tc>
      </w:tr>
      <w:tr w:rsidR="00814271" w:rsidRPr="00F672AD" w14:paraId="5AE45F0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9226CD" w14:textId="77777777" w:rsidR="00814271" w:rsidRPr="00F672AD" w:rsidRDefault="000C6D67">
            <w:pPr>
              <w:pStyle w:val="Standardtext"/>
              <w:spacing w:after="0" w:line="240" w:lineRule="auto"/>
              <w:jc w:val="left"/>
              <w:rPr>
                <w:bCs w:val="0"/>
              </w:rPr>
            </w:pPr>
            <w:r w:rsidRPr="00F672AD">
              <w:rPr>
                <w:b w:val="0"/>
              </w:rPr>
              <w:t>versio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E782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93D3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16EB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4FEA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19B02C43"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1DAB38" w14:textId="77777777" w:rsidR="00814271" w:rsidRPr="00F672AD" w:rsidRDefault="000C6D67">
            <w:pPr>
              <w:pStyle w:val="Standardtext"/>
              <w:spacing w:after="0" w:line="240" w:lineRule="auto"/>
              <w:jc w:val="left"/>
              <w:rPr>
                <w:bCs w:val="0"/>
              </w:rPr>
            </w:pPr>
            <w:r w:rsidRPr="00F672AD">
              <w:rPr>
                <w:b w:val="0"/>
              </w:rPr>
              <w:t>client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3E2E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8AD6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4CB7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3797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DB52550"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9ECAAD" w14:textId="77777777" w:rsidR="00814271" w:rsidRPr="00F672AD" w:rsidRDefault="000C6D67">
            <w:pPr>
              <w:pStyle w:val="Standardtext"/>
              <w:spacing w:after="0" w:line="240" w:lineRule="auto"/>
              <w:jc w:val="left"/>
              <w:rPr>
                <w:bCs w:val="0"/>
              </w:rPr>
            </w:pPr>
            <w:r w:rsidRPr="00F672AD">
              <w:rPr>
                <w:b w:val="0"/>
              </w:rPr>
              <w:t>channel</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D21B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75D0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C7A2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AA63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69CAD0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654A4E" w14:textId="77777777" w:rsidR="00814271" w:rsidRPr="00F672AD" w:rsidRDefault="000C6D67">
            <w:pPr>
              <w:pStyle w:val="Standardtext"/>
              <w:spacing w:after="0" w:line="240" w:lineRule="auto"/>
              <w:jc w:val="left"/>
              <w:rPr>
                <w:bCs w:val="0"/>
              </w:rPr>
            </w:pPr>
            <w:r w:rsidRPr="00F672AD">
              <w:rPr>
                <w:b w:val="0"/>
              </w:rPr>
              <w:t>timestamp</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E04D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0841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B41E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F10D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17A32E1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A66910" w14:textId="77777777" w:rsidR="00814271" w:rsidRPr="00F672AD" w:rsidRDefault="000C6D67">
            <w:pPr>
              <w:pStyle w:val="Standardtext"/>
              <w:spacing w:after="0" w:line="240" w:lineRule="auto"/>
              <w:jc w:val="left"/>
              <w:rPr>
                <w:bCs w:val="0"/>
              </w:rPr>
            </w:pPr>
            <w:r w:rsidRPr="00F672AD">
              <w:rPr>
                <w:b w:val="0"/>
              </w:rPr>
              <w:t>hmac</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1979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5088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99E8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808C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B9DFA18"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2BC128"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3E137841"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902709" w14:textId="77777777" w:rsidR="00814271" w:rsidRPr="00F672AD" w:rsidRDefault="000C6D67">
            <w:pPr>
              <w:pStyle w:val="Standardtext"/>
              <w:spacing w:after="0" w:line="240" w:lineRule="auto"/>
              <w:jc w:val="left"/>
              <w:rPr>
                <w:bCs w:val="0"/>
              </w:rPr>
            </w:pPr>
            <w:r w:rsidRPr="00F672AD">
              <w:rPr>
                <w:b w:val="0"/>
              </w:rPr>
              <w:t>app</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3666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09FB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F7DA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8659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29D52BE8"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F92D5C" w14:textId="77777777" w:rsidR="00814271" w:rsidRPr="00F672AD" w:rsidRDefault="000C6D67">
            <w:pPr>
              <w:pStyle w:val="Standardtext"/>
              <w:spacing w:after="0" w:line="240" w:lineRule="auto"/>
              <w:jc w:val="left"/>
              <w:rPr>
                <w:bCs w:val="0"/>
              </w:rPr>
            </w:pPr>
            <w:r w:rsidRPr="00F672AD">
              <w:rPr>
                <w:b w:val="0"/>
              </w:rPr>
              <w:t>appVersio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4DCA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5BDE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6103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C709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1BD4EF59"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023686" w14:textId="77777777" w:rsidR="00814271" w:rsidRPr="00F672AD" w:rsidRDefault="000C6D67">
            <w:pPr>
              <w:pStyle w:val="Standardtext"/>
              <w:spacing w:after="0" w:line="240" w:lineRule="auto"/>
              <w:jc w:val="left"/>
              <w:rPr>
                <w:bCs w:val="0"/>
              </w:rPr>
            </w:pPr>
            <w:r w:rsidRPr="00F672AD">
              <w:rPr>
                <w:b w:val="0"/>
              </w:rPr>
              <w:t>capability</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F2AB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A306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4FD3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6279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0842E72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EEE86C" w14:textId="77777777" w:rsidR="00814271" w:rsidRPr="00F672AD" w:rsidRDefault="000C6D67">
            <w:pPr>
              <w:pStyle w:val="Standardtext"/>
              <w:spacing w:after="0" w:line="240" w:lineRule="auto"/>
              <w:jc w:val="left"/>
              <w:rPr>
                <w:bCs w:val="0"/>
              </w:rPr>
            </w:pPr>
            <w:r w:rsidRPr="00F672AD">
              <w:rPr>
                <w:b w:val="0"/>
              </w:rPr>
              <w:t>geo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574E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77DB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2AD3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F042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04AC2673"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AA2068" w14:textId="77777777" w:rsidR="00814271" w:rsidRPr="00F672AD" w:rsidRDefault="000C6D67">
            <w:pPr>
              <w:pStyle w:val="Standardtext"/>
              <w:spacing w:after="0" w:line="240" w:lineRule="auto"/>
              <w:jc w:val="left"/>
              <w:rPr>
                <w:bCs w:val="0"/>
              </w:rPr>
            </w:pPr>
            <w:r w:rsidRPr="00F672AD">
              <w:rPr>
                <w:b w:val="0"/>
              </w:rPr>
              <w:t>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A9DE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C86D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14DB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333C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6171CEED"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4BBCA7" w14:textId="77777777" w:rsidR="00814271" w:rsidRPr="00F672AD" w:rsidRDefault="000C6D67">
            <w:pPr>
              <w:pStyle w:val="Standardtext"/>
              <w:spacing w:after="0" w:line="240" w:lineRule="auto"/>
              <w:jc w:val="left"/>
              <w:rPr>
                <w:bCs w:val="0"/>
              </w:rPr>
            </w:pPr>
            <w:r w:rsidRPr="00F672AD">
              <w:rPr>
                <w:b w:val="0"/>
              </w:rPr>
              <w:t>ip</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9139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50D2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B33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E83C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2AEA663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1C525B" w14:textId="77777777" w:rsidR="00814271" w:rsidRPr="00F672AD" w:rsidRDefault="000C6D67">
            <w:pPr>
              <w:pStyle w:val="Standardtext"/>
              <w:spacing w:after="0" w:line="240" w:lineRule="auto"/>
              <w:jc w:val="left"/>
              <w:rPr>
                <w:bCs w:val="0"/>
              </w:rPr>
            </w:pPr>
            <w:r w:rsidRPr="00F672AD">
              <w:rPr>
                <w:b w:val="0"/>
              </w:rPr>
              <w:t>locatio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905B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0D73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24F1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55D5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5093EDE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5FD964" w14:textId="77777777" w:rsidR="00814271" w:rsidRPr="00F672AD" w:rsidRDefault="000C6D67">
            <w:pPr>
              <w:pStyle w:val="Standardtext"/>
              <w:spacing w:after="0" w:line="240" w:lineRule="auto"/>
              <w:jc w:val="left"/>
              <w:rPr>
                <w:bCs w:val="0"/>
              </w:rPr>
            </w:pPr>
            <w:r w:rsidRPr="00F672AD">
              <w:rPr>
                <w:b w:val="0"/>
              </w:rPr>
              <w:t>mobil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23BE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5E60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A639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FD64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21073C4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2D9F6A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57D69D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5F73A404"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726821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1FCC4D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7BBE5A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79CA2F1F"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1A1845" w14:textId="77777777" w:rsidR="00814271" w:rsidRPr="00F672AD" w:rsidRDefault="000C6D67">
            <w:pPr>
              <w:pStyle w:val="Standardtext"/>
              <w:spacing w:after="0" w:line="240" w:lineRule="auto"/>
              <w:jc w:val="left"/>
              <w:rPr>
                <w:bCs w:val="0"/>
              </w:rPr>
            </w:pPr>
            <w:r w:rsidRPr="00F672AD">
              <w:rPr>
                <w:b w:val="0"/>
              </w:rPr>
              <w:t>os</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204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044F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57D9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39C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6C85AE1D"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7EB2B1" w14:textId="77777777" w:rsidR="00814271" w:rsidRPr="00F672AD" w:rsidRDefault="000C6D67">
            <w:pPr>
              <w:pStyle w:val="Standardtext"/>
              <w:spacing w:after="0" w:line="240" w:lineRule="auto"/>
              <w:jc w:val="left"/>
              <w:rPr>
                <w:bCs w:val="0"/>
              </w:rPr>
            </w:pPr>
            <w:r w:rsidRPr="00F672AD">
              <w:rPr>
                <w:b w:val="0"/>
              </w:rPr>
              <w:t>telecom</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9A29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2423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7182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98A1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3D471B1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7575C9" w14:textId="77777777" w:rsidR="00814271" w:rsidRPr="00F672AD" w:rsidRDefault="000C6D67">
            <w:pPr>
              <w:pStyle w:val="Standardtext"/>
              <w:spacing w:after="0" w:line="240" w:lineRule="auto"/>
              <w:jc w:val="left"/>
              <w:rPr>
                <w:bCs w:val="0"/>
              </w:rPr>
            </w:pPr>
            <w:r w:rsidRPr="00F672AD">
              <w:rPr>
                <w:b w:val="0"/>
              </w:rPr>
              <w:t>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3485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F42A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0C2D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3C5C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73B68CD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0F6C303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E6C6F9" w14:textId="77777777" w:rsidR="00814271" w:rsidRPr="00F672AD" w:rsidRDefault="000C6D67">
            <w:pPr>
              <w:pStyle w:val="Standardtext"/>
              <w:spacing w:after="0" w:line="240" w:lineRule="auto"/>
              <w:jc w:val="center"/>
              <w:rPr>
                <w:b w:val="0"/>
                <w:bCs w:val="0"/>
              </w:rPr>
            </w:pPr>
            <w:r w:rsidRPr="00F672AD">
              <w:t>txn</w:t>
            </w:r>
          </w:p>
        </w:tc>
      </w:tr>
      <w:tr w:rsidR="00814271" w:rsidRPr="00F672AD" w14:paraId="20431EC1"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81E42D" w14:textId="77777777" w:rsidR="00814271" w:rsidRPr="00F672AD" w:rsidRDefault="000C6D67">
            <w:pPr>
              <w:pStyle w:val="Standardtext"/>
              <w:spacing w:after="0" w:line="240" w:lineRule="auto"/>
              <w:jc w:val="left"/>
              <w:rPr>
                <w:bCs w:val="0"/>
              </w:rPr>
            </w:pPr>
            <w:r w:rsidRPr="00F672AD">
              <w:rPr>
                <w:b w:val="0"/>
              </w:rPr>
              <w:t>not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1B6F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8DD9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DFB7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9D51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ransaction Remarks/ Note </w:t>
            </w:r>
          </w:p>
        </w:tc>
      </w:tr>
      <w:tr w:rsidR="00814271" w:rsidRPr="00F672AD" w14:paraId="35FD778D"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FF9A6B" w14:textId="77777777" w:rsidR="00814271" w:rsidRPr="00F672AD" w:rsidRDefault="000C6D67">
            <w:pPr>
              <w:pStyle w:val="Standardtext"/>
              <w:spacing w:after="0" w:line="240" w:lineRule="auto"/>
              <w:jc w:val="left"/>
              <w:rPr>
                <w:bCs w:val="0"/>
              </w:rPr>
            </w:pPr>
            <w:r w:rsidRPr="00F672AD">
              <w:rPr>
                <w:b w:val="0"/>
              </w:rPr>
              <w:t>ref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D3DF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34E9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DCE7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BCE0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ID </w:t>
            </w:r>
          </w:p>
        </w:tc>
      </w:tr>
      <w:tr w:rsidR="00814271" w:rsidRPr="00F672AD" w14:paraId="79004818"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E02906" w14:textId="77777777" w:rsidR="00814271" w:rsidRPr="00F672AD" w:rsidRDefault="000C6D67">
            <w:pPr>
              <w:pStyle w:val="Standardtext"/>
              <w:spacing w:after="0" w:line="240" w:lineRule="auto"/>
              <w:jc w:val="left"/>
              <w:rPr>
                <w:bCs w:val="0"/>
              </w:rPr>
            </w:pPr>
            <w:r w:rsidRPr="00F672AD">
              <w:rPr>
                <w:b w:val="0"/>
              </w:rPr>
              <w:t>refUrl</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92AB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DCD6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1C46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CE7F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URL </w:t>
            </w:r>
          </w:p>
        </w:tc>
      </w:tr>
      <w:tr w:rsidR="00814271" w:rsidRPr="00F672AD" w14:paraId="32ACE5D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DAB4EF" w14:textId="77777777" w:rsidR="00814271" w:rsidRPr="00F672AD" w:rsidRDefault="000C6D67">
            <w:pPr>
              <w:pStyle w:val="Standardtext"/>
              <w:spacing w:after="0" w:line="240" w:lineRule="auto"/>
              <w:jc w:val="left"/>
              <w:rPr>
                <w:bCs w:val="0"/>
              </w:rPr>
            </w:pPr>
            <w:r w:rsidRPr="00F672AD">
              <w:rPr>
                <w:b w:val="0"/>
              </w:rPr>
              <w:t>initiationM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5C04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18F3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43A9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D078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nitiation Mode </w:t>
            </w:r>
          </w:p>
        </w:tc>
      </w:tr>
      <w:tr w:rsidR="00814271" w:rsidRPr="00F672AD" w14:paraId="3A2BFFB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F9C97D" w14:textId="77777777" w:rsidR="00814271" w:rsidRPr="00F672AD" w:rsidRDefault="000C6D67">
            <w:pPr>
              <w:pStyle w:val="Standardtext"/>
              <w:spacing w:after="0" w:line="240" w:lineRule="auto"/>
              <w:jc w:val="left"/>
              <w:rPr>
                <w:b w:val="0"/>
                <w:bCs w:val="0"/>
              </w:rPr>
            </w:pPr>
            <w:r w:rsidRPr="00F672AD">
              <w:rPr>
                <w:b w:val="0"/>
              </w:rPr>
              <w:t>purpos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B381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7146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9BC1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609B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rpose Code</w:t>
            </w:r>
          </w:p>
        </w:tc>
      </w:tr>
      <w:tr w:rsidR="00814271" w:rsidRPr="00F672AD" w14:paraId="04BA2F0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FD7781" w14:textId="77777777" w:rsidR="00814271" w:rsidRPr="00F672AD" w:rsidRDefault="000C6D67">
            <w:pPr>
              <w:pStyle w:val="Standardtext"/>
              <w:spacing w:after="0" w:line="240" w:lineRule="auto"/>
              <w:jc w:val="left"/>
              <w:rPr>
                <w:bCs w:val="0"/>
              </w:rPr>
            </w:pPr>
            <w:r w:rsidRPr="00F672AD">
              <w:rPr>
                <w:b w:val="0"/>
              </w:rPr>
              <w:t>refCategory</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DE64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D1F8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30F6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61DF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 Category</w:t>
            </w:r>
          </w:p>
        </w:tc>
      </w:tr>
      <w:tr w:rsidR="00814271" w:rsidRPr="00F672AD" w14:paraId="46C190F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AB46A1" w14:textId="77777777" w:rsidR="00814271" w:rsidRPr="00F672AD" w:rsidRDefault="000C6D67">
            <w:pPr>
              <w:pStyle w:val="Standardtext"/>
              <w:spacing w:after="0" w:line="240" w:lineRule="auto"/>
              <w:jc w:val="center"/>
              <w:rPr>
                <w:b w:val="0"/>
                <w:bCs w:val="0"/>
              </w:rPr>
            </w:pPr>
            <w:r w:rsidRPr="00F672AD">
              <w:t>qr</w:t>
            </w:r>
          </w:p>
        </w:tc>
      </w:tr>
      <w:tr w:rsidR="00814271" w:rsidRPr="00F672AD" w14:paraId="3B738F1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E22A2C" w14:textId="77777777" w:rsidR="00814271" w:rsidRPr="00F672AD" w:rsidRDefault="000C6D67">
            <w:pPr>
              <w:pStyle w:val="Standardtext"/>
              <w:spacing w:after="0" w:line="240" w:lineRule="auto"/>
              <w:jc w:val="left"/>
              <w:rPr>
                <w:bCs w:val="0"/>
              </w:rPr>
            </w:pPr>
            <w:r w:rsidRPr="00F672AD">
              <w:rPr>
                <w:b w:val="0"/>
              </w:rPr>
              <w:t>qrExpir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788B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A1D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8891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41B9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expiry date &amp; time</w:t>
            </w:r>
          </w:p>
        </w:tc>
      </w:tr>
      <w:tr w:rsidR="00814271" w:rsidRPr="00F672AD" w14:paraId="29486FF7"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4484C6" w14:textId="77777777" w:rsidR="00814271" w:rsidRPr="00F672AD" w:rsidRDefault="000C6D67">
            <w:pPr>
              <w:pStyle w:val="Standardtext"/>
              <w:spacing w:after="0" w:line="240" w:lineRule="auto"/>
              <w:jc w:val="left"/>
              <w:rPr>
                <w:bCs w:val="0"/>
              </w:rPr>
            </w:pPr>
            <w:r w:rsidRPr="00F672AD">
              <w:rPr>
                <w:b w:val="0"/>
              </w:rPr>
              <w:t>qrMedium</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A674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D3F5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710F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5FC6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Medium</w:t>
            </w:r>
          </w:p>
        </w:tc>
      </w:tr>
      <w:tr w:rsidR="00814271" w:rsidRPr="00F672AD" w14:paraId="05E1936F"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FC1C56" w14:textId="77777777" w:rsidR="00814271" w:rsidRPr="00F672AD" w:rsidRDefault="000C6D67">
            <w:pPr>
              <w:pStyle w:val="Standardtext"/>
              <w:spacing w:after="0" w:line="240" w:lineRule="auto"/>
              <w:jc w:val="left"/>
              <w:rPr>
                <w:bCs w:val="0"/>
              </w:rPr>
            </w:pPr>
            <w:r w:rsidRPr="00F672AD">
              <w:rPr>
                <w:b w:val="0"/>
              </w:rPr>
              <w:t>qrQuery</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D805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5CCB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E5A7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5F8E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query</w:t>
            </w:r>
          </w:p>
        </w:tc>
      </w:tr>
      <w:tr w:rsidR="00814271" w:rsidRPr="00F672AD" w14:paraId="1A544ACB"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E1BCCD" w14:textId="77777777" w:rsidR="00814271" w:rsidRPr="00F672AD" w:rsidRDefault="000C6D67">
            <w:pPr>
              <w:pStyle w:val="Standardtext"/>
              <w:spacing w:after="0" w:line="240" w:lineRule="auto"/>
              <w:jc w:val="left"/>
              <w:rPr>
                <w:bCs w:val="0"/>
              </w:rPr>
            </w:pPr>
            <w:r w:rsidRPr="00F672AD">
              <w:rPr>
                <w:b w:val="0"/>
              </w:rPr>
              <w:t>qrSta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14D6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6822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0D13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B5ED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stan</w:t>
            </w:r>
          </w:p>
        </w:tc>
      </w:tr>
      <w:tr w:rsidR="00814271" w:rsidRPr="00F672AD" w14:paraId="75EE73AE"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C6086B" w14:textId="77777777" w:rsidR="00814271" w:rsidRPr="00F672AD" w:rsidRDefault="000C6D67">
            <w:pPr>
              <w:pStyle w:val="Standardtext"/>
              <w:spacing w:after="0" w:line="240" w:lineRule="auto"/>
              <w:jc w:val="left"/>
              <w:rPr>
                <w:bCs w:val="0"/>
              </w:rPr>
            </w:pPr>
            <w:r w:rsidRPr="00F672AD">
              <w:rPr>
                <w:b w:val="0"/>
              </w:rPr>
              <w:t>qrTimestamp</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3DAC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214D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98DD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6CE0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timestamp</w:t>
            </w:r>
          </w:p>
        </w:tc>
      </w:tr>
      <w:tr w:rsidR="00814271" w:rsidRPr="00F672AD" w14:paraId="1C73BE9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D8D5D7" w14:textId="77777777" w:rsidR="00814271" w:rsidRPr="00F672AD" w:rsidRDefault="000C6D67">
            <w:pPr>
              <w:pStyle w:val="Standardtext"/>
              <w:spacing w:after="0" w:line="240" w:lineRule="auto"/>
              <w:jc w:val="left"/>
              <w:rPr>
                <w:bCs w:val="0"/>
              </w:rPr>
            </w:pPr>
            <w:r w:rsidRPr="00F672AD">
              <w:rPr>
                <w:b w:val="0"/>
              </w:rPr>
              <w:t>qrTxn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908E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ACD0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C807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C494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transaction Id</w:t>
            </w:r>
          </w:p>
        </w:tc>
      </w:tr>
      <w:tr w:rsidR="00814271" w:rsidRPr="00F672AD" w14:paraId="4C16F73C"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633911" w14:textId="77777777" w:rsidR="00814271" w:rsidRPr="00F672AD" w:rsidRDefault="000C6D67">
            <w:pPr>
              <w:pStyle w:val="Standardtext"/>
              <w:spacing w:after="0" w:line="240" w:lineRule="auto"/>
              <w:jc w:val="left"/>
              <w:rPr>
                <w:bCs w:val="0"/>
              </w:rPr>
            </w:pPr>
            <w:r w:rsidRPr="00F672AD">
              <w:rPr>
                <w:b w:val="0"/>
              </w:rPr>
              <w:t>qrVerToke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90F9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D293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644D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F3B9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Version Token</w:t>
            </w:r>
          </w:p>
        </w:tc>
      </w:tr>
      <w:tr w:rsidR="00814271" w:rsidRPr="00F672AD" w14:paraId="4FBD978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17A5F8" w14:textId="77777777" w:rsidR="00814271" w:rsidRPr="00F672AD" w:rsidRDefault="000C6D67">
            <w:pPr>
              <w:pStyle w:val="Standardtext"/>
              <w:spacing w:after="0" w:line="240" w:lineRule="auto"/>
              <w:jc w:val="left"/>
              <w:rPr>
                <w:bCs w:val="0"/>
              </w:rPr>
            </w:pPr>
            <w:r w:rsidRPr="00F672AD">
              <w:rPr>
                <w:b w:val="0"/>
              </w:rPr>
              <w:t>qrVersio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46E7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2CBD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7445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8BA8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Version</w:t>
            </w:r>
          </w:p>
        </w:tc>
      </w:tr>
      <w:tr w:rsidR="00814271" w:rsidRPr="00F672AD" w14:paraId="030A281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6A45F2"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7E60C998"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B09F4C" w14:textId="77777777" w:rsidR="00814271" w:rsidRPr="00F672AD" w:rsidRDefault="000C6D67">
            <w:pPr>
              <w:pStyle w:val="Standardtext"/>
              <w:spacing w:after="0" w:line="240" w:lineRule="auto"/>
              <w:jc w:val="left"/>
              <w:rPr>
                <w:bCs w:val="0"/>
              </w:rPr>
            </w:pPr>
            <w:r w:rsidRPr="00F672AD">
              <w:rPr>
                <w:b w:val="0"/>
              </w:rPr>
              <w:t>addr</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DBEF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7222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9BB9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30B3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6954732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22BA5D"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1115AB60"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D27230" w14:textId="77777777" w:rsidR="00814271" w:rsidRPr="00F672AD" w:rsidRDefault="000C6D67">
            <w:pPr>
              <w:pStyle w:val="Standardtext"/>
              <w:spacing w:after="0" w:line="240" w:lineRule="auto"/>
              <w:jc w:val="left"/>
              <w:rPr>
                <w:bCs w:val="0"/>
              </w:rPr>
            </w:pPr>
            <w:r w:rsidRPr="00F672AD">
              <w:rPr>
                <w:b w:val="0"/>
              </w:rPr>
              <w:t>acctNumber</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737F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E265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58A6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EC58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7265371B"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5C2B64" w14:textId="77777777" w:rsidR="00814271" w:rsidRPr="00F672AD" w:rsidRDefault="000C6D67">
            <w:pPr>
              <w:pStyle w:val="Standardtext"/>
              <w:spacing w:after="0" w:line="240" w:lineRule="auto"/>
              <w:jc w:val="left"/>
              <w:rPr>
                <w:bCs w:val="0"/>
              </w:rPr>
            </w:pPr>
            <w:r w:rsidRPr="00F672AD">
              <w:rPr>
                <w:b w:val="0"/>
              </w:rPr>
              <w:t>acct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F940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2EDF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30EB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C32F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64F58E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3B70D3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5EC6D26F"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00067D" w14:textId="77777777" w:rsidR="00814271" w:rsidRPr="00F672AD" w:rsidRDefault="000C6D67">
            <w:pPr>
              <w:pStyle w:val="Standardtext"/>
              <w:spacing w:after="0" w:line="240" w:lineRule="auto"/>
              <w:jc w:val="left"/>
              <w:rPr>
                <w:bCs w:val="0"/>
              </w:rPr>
            </w:pPr>
            <w:r w:rsidRPr="00F672AD">
              <w:rPr>
                <w:b w:val="0"/>
              </w:rPr>
              <w:t>ifsc</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05B0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575F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0A85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A659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3B2CF33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3E676"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394A86B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7A6CBA" w14:textId="77777777" w:rsidR="00814271" w:rsidRPr="00F672AD" w:rsidRDefault="000C6D67">
            <w:pPr>
              <w:pStyle w:val="Standardtext"/>
              <w:spacing w:after="0" w:line="240" w:lineRule="auto"/>
              <w:jc w:val="left"/>
              <w:rPr>
                <w:bCs w:val="0"/>
              </w:rPr>
            </w:pPr>
            <w:r w:rsidRPr="00F672AD">
              <w:rPr>
                <w:b w:val="0"/>
              </w:rPr>
              <w:t>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A9F1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AE95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97E6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7504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2E4F3DD0"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1EB7B3" w14:textId="77777777" w:rsidR="00814271" w:rsidRPr="00F672AD" w:rsidRDefault="000C6D67">
            <w:pPr>
              <w:pStyle w:val="Standardtext"/>
              <w:spacing w:after="0" w:line="240" w:lineRule="auto"/>
              <w:jc w:val="left"/>
              <w:rPr>
                <w:bCs w:val="0"/>
              </w:rPr>
            </w:pPr>
            <w:r w:rsidRPr="00F672AD">
              <w:rPr>
                <w:b w:val="0"/>
              </w:rPr>
              <w:t>sub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7A48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C49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177D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2494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ONUSMPIN</w:t>
            </w:r>
          </w:p>
        </w:tc>
      </w:tr>
      <w:tr w:rsidR="00814271" w:rsidRPr="00F672AD" w14:paraId="714D31D1"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031ED1" w14:textId="77777777" w:rsidR="00814271" w:rsidRPr="00F672AD" w:rsidRDefault="000C6D67">
            <w:pPr>
              <w:pStyle w:val="Standardtext"/>
              <w:spacing w:after="0" w:line="240" w:lineRule="auto"/>
              <w:jc w:val="left"/>
              <w:rPr>
                <w:bCs w:val="0"/>
              </w:rPr>
            </w:pPr>
            <w:r w:rsidRPr="00F672AD">
              <w:rPr>
                <w:b w:val="0"/>
              </w:rPr>
              <w:t>valu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C211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38FD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6171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49A5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7EB4829C"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7D202E" w14:textId="77777777" w:rsidR="00814271" w:rsidRPr="00F672AD" w:rsidRDefault="000C6D67">
            <w:pPr>
              <w:pStyle w:val="Standardtext"/>
              <w:spacing w:after="0" w:line="240" w:lineRule="auto"/>
              <w:jc w:val="left"/>
              <w:rPr>
                <w:bCs w:val="0"/>
              </w:rPr>
            </w:pPr>
            <w:r w:rsidRPr="00F672AD">
              <w:rPr>
                <w:b w:val="0"/>
              </w:rPr>
              <w:t>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844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8905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966B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B917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4F7D51C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03A789" w14:textId="77777777" w:rsidR="00814271" w:rsidRPr="00F672AD" w:rsidRDefault="000C6D67">
            <w:pPr>
              <w:pStyle w:val="Standardtext"/>
              <w:spacing w:after="0" w:line="240" w:lineRule="auto"/>
              <w:jc w:val="left"/>
              <w:rPr>
                <w:bCs w:val="0"/>
              </w:rPr>
            </w:pPr>
            <w:r w:rsidRPr="00F672AD">
              <w:rPr>
                <w:b w:val="0"/>
              </w:rPr>
              <w:t>ki</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3F1F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9C6E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4214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0A76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22C66CB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B6D999" w14:textId="77777777" w:rsidR="00814271" w:rsidRPr="00F672AD" w:rsidRDefault="000C6D67">
            <w:pPr>
              <w:pStyle w:val="Standardtext"/>
              <w:spacing w:after="0" w:line="240" w:lineRule="auto"/>
              <w:jc w:val="center"/>
              <w:rPr>
                <w:b w:val="0"/>
                <w:bCs w:val="0"/>
              </w:rPr>
            </w:pPr>
            <w:r w:rsidRPr="00F672AD">
              <w:t>payee</w:t>
            </w:r>
          </w:p>
        </w:tc>
      </w:tr>
      <w:tr w:rsidR="00814271" w:rsidRPr="00F672AD" w14:paraId="01CFAC2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449F4A" w14:textId="77777777" w:rsidR="00814271" w:rsidRPr="00F672AD" w:rsidRDefault="000C6D67">
            <w:pPr>
              <w:pStyle w:val="Standardtext"/>
              <w:spacing w:after="0" w:line="240" w:lineRule="auto"/>
              <w:jc w:val="left"/>
              <w:rPr>
                <w:bCs w:val="0"/>
              </w:rPr>
            </w:pPr>
            <w:r w:rsidRPr="00F672AD">
              <w:rPr>
                <w:b w:val="0"/>
              </w:rPr>
              <w:t>addr</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9F9D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6318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B190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0D99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7584CD2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0BE209" w14:textId="77777777" w:rsidR="00814271" w:rsidRPr="00F672AD" w:rsidRDefault="000C6D67">
            <w:pPr>
              <w:pStyle w:val="Standardtext"/>
              <w:spacing w:after="0" w:line="240" w:lineRule="auto"/>
              <w:jc w:val="left"/>
              <w:rPr>
                <w:bCs w:val="0"/>
              </w:rPr>
            </w:pPr>
            <w:r w:rsidRPr="00F672AD">
              <w:rPr>
                <w:b w:val="0"/>
              </w:rPr>
              <w:t>nam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EB23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ABDE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8209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C346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payee. </w:t>
            </w:r>
          </w:p>
        </w:tc>
      </w:tr>
      <w:tr w:rsidR="00814271" w:rsidRPr="00F672AD" w14:paraId="3C2CA05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BE85CB" w14:textId="77777777" w:rsidR="00814271" w:rsidRPr="00F672AD" w:rsidRDefault="000C6D67">
            <w:pPr>
              <w:pStyle w:val="Standardtext"/>
              <w:spacing w:after="0" w:line="240" w:lineRule="auto"/>
              <w:jc w:val="left"/>
              <w:rPr>
                <w:bCs w:val="0"/>
              </w:rPr>
            </w:pPr>
            <w:r w:rsidRPr="00F672AD">
              <w:rPr>
                <w:b w:val="0"/>
              </w:rPr>
              <w:t>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1F7A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B37A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66BE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A049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CC</w:t>
            </w:r>
          </w:p>
        </w:tc>
      </w:tr>
      <w:tr w:rsidR="00814271" w:rsidRPr="00F672AD" w14:paraId="7B62AE0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0F7AEE" w14:textId="77777777" w:rsidR="00814271" w:rsidRPr="00F672AD" w:rsidRDefault="000C6D67">
            <w:pPr>
              <w:pStyle w:val="Standardtext"/>
              <w:spacing w:after="0" w:line="240" w:lineRule="auto"/>
              <w:jc w:val="left"/>
              <w:rPr>
                <w:bCs w:val="0"/>
              </w:rPr>
            </w:pPr>
            <w:r w:rsidRPr="00F672AD">
              <w:rPr>
                <w:b w:val="0"/>
              </w:rPr>
              <w:lastRenderedPageBreak/>
              <w:t>cm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EBA9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DAC6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018B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D2A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UPI Number/ CM Number</w:t>
            </w:r>
          </w:p>
        </w:tc>
      </w:tr>
      <w:tr w:rsidR="00814271" w:rsidRPr="00F672AD" w14:paraId="7432624F"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BA7BF7" w14:textId="77777777" w:rsidR="00814271" w:rsidRPr="00F672AD" w:rsidRDefault="000C6D67">
            <w:pPr>
              <w:pStyle w:val="Standardtext"/>
              <w:spacing w:after="0" w:line="240" w:lineRule="auto"/>
              <w:jc w:val="center"/>
              <w:rPr>
                <w:b w:val="0"/>
                <w:bCs w:val="0"/>
              </w:rPr>
            </w:pPr>
            <w:r w:rsidRPr="00F672AD">
              <w:t>merchant</w:t>
            </w:r>
          </w:p>
        </w:tc>
      </w:tr>
      <w:tr w:rsidR="00814271" w:rsidRPr="00F672AD" w14:paraId="5A5DBA20"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F257A6" w14:textId="77777777" w:rsidR="00814271" w:rsidRPr="00F672AD" w:rsidRDefault="000C6D67">
            <w:pPr>
              <w:pStyle w:val="Standardtext"/>
              <w:spacing w:after="0" w:line="240" w:lineRule="auto"/>
              <w:jc w:val="left"/>
              <w:rPr>
                <w:bCs w:val="0"/>
              </w:rPr>
            </w:pPr>
            <w:r w:rsidRPr="00F672AD">
              <w:rPr>
                <w:b w:val="0"/>
              </w:rPr>
              <w:t>bran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196B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3717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9A27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EC89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Brand Name</w:t>
            </w:r>
          </w:p>
        </w:tc>
      </w:tr>
      <w:tr w:rsidR="00814271" w:rsidRPr="00F672AD" w14:paraId="6A331FB3"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BA5090" w14:textId="77777777" w:rsidR="00814271" w:rsidRPr="00F672AD" w:rsidRDefault="000C6D67">
            <w:pPr>
              <w:pStyle w:val="Standardtext"/>
              <w:spacing w:after="0" w:line="240" w:lineRule="auto"/>
              <w:jc w:val="left"/>
              <w:rPr>
                <w:bCs w:val="0"/>
              </w:rPr>
            </w:pPr>
            <w:r w:rsidRPr="00F672AD">
              <w:rPr>
                <w:b w:val="0"/>
              </w:rPr>
              <w:t>franchis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B196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EA85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173C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864C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Franchise Name</w:t>
            </w:r>
          </w:p>
        </w:tc>
      </w:tr>
      <w:tr w:rsidR="00814271" w:rsidRPr="00F672AD" w14:paraId="5D96989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5400A6" w14:textId="77777777" w:rsidR="00814271" w:rsidRPr="00F672AD" w:rsidRDefault="000C6D67">
            <w:pPr>
              <w:pStyle w:val="Standardtext"/>
              <w:spacing w:after="0" w:line="240" w:lineRule="auto"/>
              <w:jc w:val="left"/>
              <w:rPr>
                <w:bCs w:val="0"/>
              </w:rPr>
            </w:pPr>
            <w:r w:rsidRPr="00F672AD">
              <w:rPr>
                <w:b w:val="0"/>
              </w:rPr>
              <w:t>legal</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A9CC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116F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F688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D9E7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Legal Name</w:t>
            </w:r>
          </w:p>
        </w:tc>
      </w:tr>
      <w:tr w:rsidR="00814271" w:rsidRPr="00F672AD" w14:paraId="23A73F8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67F785" w14:textId="77777777" w:rsidR="00814271" w:rsidRPr="00F672AD" w:rsidRDefault="000C6D67">
            <w:pPr>
              <w:pStyle w:val="Standardtext"/>
              <w:spacing w:after="0" w:line="240" w:lineRule="auto"/>
              <w:jc w:val="left"/>
              <w:rPr>
                <w:bCs w:val="0"/>
              </w:rPr>
            </w:pPr>
            <w:r w:rsidRPr="00F672AD">
              <w:rPr>
                <w:b w:val="0"/>
              </w:rPr>
              <w:t>merchantGenr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8FAB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AF01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E32E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7E48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Genre</w:t>
            </w:r>
          </w:p>
        </w:tc>
      </w:tr>
      <w:tr w:rsidR="00814271" w:rsidRPr="00F672AD" w14:paraId="3374C28B"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3C19CB" w14:textId="77777777" w:rsidR="00814271" w:rsidRPr="00F672AD" w:rsidRDefault="000C6D67">
            <w:pPr>
              <w:pStyle w:val="Standardtext"/>
              <w:spacing w:after="0" w:line="240" w:lineRule="auto"/>
              <w:jc w:val="left"/>
              <w:rPr>
                <w:bCs w:val="0"/>
              </w:rPr>
            </w:pPr>
            <w:r w:rsidRPr="00F672AD">
              <w:rPr>
                <w:b w:val="0"/>
              </w:rPr>
              <w:t>merchant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B66A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1103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BC0A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D90A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Type</w:t>
            </w:r>
          </w:p>
        </w:tc>
      </w:tr>
      <w:tr w:rsidR="00814271" w:rsidRPr="00F672AD" w14:paraId="1AFFCCA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581382" w14:textId="77777777" w:rsidR="00814271" w:rsidRPr="00F672AD" w:rsidRDefault="000C6D67">
            <w:pPr>
              <w:pStyle w:val="Standardtext"/>
              <w:spacing w:after="0" w:line="240" w:lineRule="auto"/>
              <w:jc w:val="left"/>
              <w:rPr>
                <w:bCs w:val="0"/>
              </w:rPr>
            </w:pPr>
            <w:r w:rsidRPr="00F672AD">
              <w:rPr>
                <w:b w:val="0"/>
              </w:rPr>
              <w:t>merchantInst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F120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86B8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6C1C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9DF6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nstitution Code</w:t>
            </w:r>
          </w:p>
        </w:tc>
      </w:tr>
      <w:tr w:rsidR="00814271" w:rsidRPr="00F672AD" w14:paraId="50E1DBA7"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5A2DB4" w14:textId="77777777" w:rsidR="00814271" w:rsidRPr="00F672AD" w:rsidRDefault="000C6D67">
            <w:pPr>
              <w:pStyle w:val="Standardtext"/>
              <w:spacing w:after="0" w:line="240" w:lineRule="auto"/>
              <w:jc w:val="left"/>
              <w:rPr>
                <w:bCs w:val="0"/>
              </w:rPr>
            </w:pPr>
            <w:r w:rsidRPr="00F672AD">
              <w:rPr>
                <w:b w:val="0"/>
              </w:rPr>
              <w:t>merchantLoc</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983D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8926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9F0A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62D0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Location</w:t>
            </w:r>
          </w:p>
        </w:tc>
      </w:tr>
      <w:tr w:rsidR="00814271" w:rsidRPr="00F672AD" w14:paraId="6C4BC480"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B48684" w14:textId="77777777" w:rsidR="00814271" w:rsidRPr="00F672AD" w:rsidRDefault="000C6D67">
            <w:pPr>
              <w:pStyle w:val="Standardtext"/>
              <w:spacing w:after="0" w:line="240" w:lineRule="auto"/>
              <w:jc w:val="left"/>
              <w:rPr>
                <w:bCs w:val="0"/>
              </w:rPr>
            </w:pPr>
            <w:r w:rsidRPr="00F672AD">
              <w:rPr>
                <w:b w:val="0"/>
              </w:rPr>
              <w:t>m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9918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4210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7B27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A2EC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D</w:t>
            </w:r>
          </w:p>
        </w:tc>
      </w:tr>
      <w:tr w:rsidR="00814271" w:rsidRPr="00F672AD" w14:paraId="29A73FD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BE6540" w14:textId="77777777" w:rsidR="00814271" w:rsidRPr="00F672AD" w:rsidRDefault="000C6D67">
            <w:pPr>
              <w:pStyle w:val="Standardtext"/>
              <w:spacing w:after="0" w:line="240" w:lineRule="auto"/>
              <w:jc w:val="left"/>
              <w:rPr>
                <w:bCs w:val="0"/>
              </w:rPr>
            </w:pPr>
            <w:r w:rsidRPr="00F672AD">
              <w:rPr>
                <w:b w:val="0"/>
              </w:rPr>
              <w:t>onBoarding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3F20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D7E0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C6D9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A23A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nbaording Type</w:t>
            </w:r>
          </w:p>
        </w:tc>
      </w:tr>
      <w:tr w:rsidR="00814271" w:rsidRPr="00F672AD" w14:paraId="40F2B908"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8B3FC" w14:textId="77777777" w:rsidR="00814271" w:rsidRPr="00F672AD" w:rsidRDefault="000C6D67">
            <w:pPr>
              <w:pStyle w:val="Standardtext"/>
              <w:spacing w:after="0" w:line="240" w:lineRule="auto"/>
              <w:jc w:val="left"/>
              <w:rPr>
                <w:bCs w:val="0"/>
              </w:rPr>
            </w:pPr>
            <w:r w:rsidRPr="00F672AD">
              <w:rPr>
                <w:b w:val="0"/>
              </w:rPr>
              <w:t>ownershipTyp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2D89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08E9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F974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F841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nership Type</w:t>
            </w:r>
          </w:p>
        </w:tc>
      </w:tr>
      <w:tr w:rsidR="00814271" w:rsidRPr="00F672AD" w14:paraId="39D5972E"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B137DB" w14:textId="77777777" w:rsidR="00814271" w:rsidRPr="00F672AD" w:rsidRDefault="000C6D67">
            <w:pPr>
              <w:pStyle w:val="Standardtext"/>
              <w:spacing w:after="0" w:line="240" w:lineRule="auto"/>
              <w:jc w:val="left"/>
              <w:rPr>
                <w:bCs w:val="0"/>
              </w:rPr>
            </w:pPr>
            <w:r w:rsidRPr="00F672AD">
              <w:rPr>
                <w:b w:val="0"/>
              </w:rPr>
              <w:t>s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B89F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BD95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1461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EFC7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ore ID</w:t>
            </w:r>
          </w:p>
        </w:tc>
      </w:tr>
      <w:tr w:rsidR="00814271" w:rsidRPr="00F672AD" w14:paraId="0E3A28E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158FA9" w14:textId="77777777" w:rsidR="00814271" w:rsidRPr="00F672AD" w:rsidRDefault="000C6D67">
            <w:pPr>
              <w:pStyle w:val="Standardtext"/>
              <w:spacing w:after="0" w:line="240" w:lineRule="auto"/>
              <w:jc w:val="left"/>
              <w:rPr>
                <w:bCs w:val="0"/>
              </w:rPr>
            </w:pPr>
            <w:r w:rsidRPr="00F672AD">
              <w:rPr>
                <w:b w:val="0"/>
              </w:rPr>
              <w:t>sub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3518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0B9C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6D08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EF59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subcode</w:t>
            </w:r>
          </w:p>
        </w:tc>
      </w:tr>
      <w:tr w:rsidR="00814271" w:rsidRPr="00F672AD" w14:paraId="2D31BDD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3F82A0" w14:textId="77777777" w:rsidR="00814271" w:rsidRPr="00F672AD" w:rsidRDefault="000C6D67">
            <w:pPr>
              <w:pStyle w:val="Standardtext"/>
              <w:spacing w:after="0" w:line="240" w:lineRule="auto"/>
              <w:jc w:val="left"/>
              <w:rPr>
                <w:bCs w:val="0"/>
              </w:rPr>
            </w:pPr>
            <w:r w:rsidRPr="00F672AD">
              <w:rPr>
                <w:b w:val="0"/>
              </w:rPr>
              <w:t>t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831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4DD0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4F97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7E37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rminal ID</w:t>
            </w:r>
          </w:p>
        </w:tc>
      </w:tr>
      <w:tr w:rsidR="00814271" w:rsidRPr="00F672AD" w14:paraId="12856251"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4D203F" w14:textId="77777777" w:rsidR="00814271" w:rsidRPr="00F672AD" w:rsidRDefault="000C6D67">
            <w:pPr>
              <w:pStyle w:val="Standardtext"/>
              <w:spacing w:after="0" w:line="240" w:lineRule="auto"/>
              <w:jc w:val="left"/>
              <w:rPr>
                <w:bCs w:val="0"/>
              </w:rPr>
            </w:pPr>
            <w:r w:rsidRPr="00F672AD">
              <w:rPr>
                <w:b w:val="0"/>
              </w:rPr>
              <w:t>pinCod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DAF8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853B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3784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E497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IN code</w:t>
            </w:r>
          </w:p>
        </w:tc>
      </w:tr>
      <w:tr w:rsidR="00814271" w:rsidRPr="00F672AD" w14:paraId="369AB612"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1974CD" w14:textId="77777777" w:rsidR="00814271" w:rsidRPr="00F672AD" w:rsidRDefault="000C6D67">
            <w:pPr>
              <w:pStyle w:val="Standardtext"/>
              <w:spacing w:after="0" w:line="240" w:lineRule="auto"/>
              <w:jc w:val="left"/>
              <w:rPr>
                <w:bCs w:val="0"/>
              </w:rPr>
            </w:pPr>
            <w:r w:rsidRPr="00F672AD">
              <w:rPr>
                <w:b w:val="0"/>
              </w:rPr>
              <w:t>regId</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A298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CF3F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C632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922B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Reg ID</w:t>
            </w:r>
          </w:p>
        </w:tc>
      </w:tr>
      <w:tr w:rsidR="00814271" w:rsidRPr="00F672AD" w14:paraId="1C2F1E6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47A6B4" w14:textId="77777777" w:rsidR="00814271" w:rsidRPr="00F672AD" w:rsidRDefault="000C6D67">
            <w:pPr>
              <w:pStyle w:val="Standardtext"/>
              <w:spacing w:after="0" w:line="240" w:lineRule="auto"/>
              <w:jc w:val="left"/>
              <w:rPr>
                <w:bCs w:val="0"/>
              </w:rPr>
            </w:pPr>
            <w:r w:rsidRPr="00F672AD">
              <w:rPr>
                <w:b w:val="0"/>
              </w:rPr>
              <w:t>tier</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D343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C7AB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06FD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3A35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Tier</w:t>
            </w:r>
          </w:p>
        </w:tc>
      </w:tr>
      <w:tr w:rsidR="00814271" w:rsidRPr="00F672AD" w14:paraId="60E4FD2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ADB426" w14:textId="77777777" w:rsidR="00814271" w:rsidRPr="00F672AD" w:rsidRDefault="000C6D67">
            <w:pPr>
              <w:pStyle w:val="Standardtext"/>
              <w:spacing w:after="0" w:line="240" w:lineRule="auto"/>
              <w:jc w:val="center"/>
              <w:rPr>
                <w:b w:val="0"/>
                <w:bCs w:val="0"/>
              </w:rPr>
            </w:pPr>
            <w:r w:rsidRPr="00F672AD">
              <w:t>invoice</w:t>
            </w:r>
          </w:p>
        </w:tc>
      </w:tr>
      <w:tr w:rsidR="00814271" w:rsidRPr="00F672AD" w14:paraId="2C349B2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CFC756" w14:textId="77777777" w:rsidR="00814271" w:rsidRPr="00F672AD" w:rsidRDefault="000C6D67">
            <w:pPr>
              <w:pStyle w:val="Standardtext"/>
              <w:spacing w:after="0" w:line="240" w:lineRule="auto"/>
              <w:jc w:val="left"/>
              <w:rPr>
                <w:bCs w:val="0"/>
              </w:rPr>
            </w:pPr>
            <w:r w:rsidRPr="00F672AD">
              <w:rPr>
                <w:b w:val="0"/>
              </w:rPr>
              <w:t>nam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1EFA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636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DEC5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5807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Name</w:t>
            </w:r>
          </w:p>
        </w:tc>
      </w:tr>
      <w:tr w:rsidR="00814271" w:rsidRPr="00F672AD" w14:paraId="22606174"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315719" w14:textId="77777777" w:rsidR="00814271" w:rsidRPr="00F672AD" w:rsidRDefault="000C6D67">
            <w:pPr>
              <w:pStyle w:val="Standardtext"/>
              <w:spacing w:after="0" w:line="240" w:lineRule="auto"/>
              <w:jc w:val="left"/>
              <w:rPr>
                <w:bCs w:val="0"/>
              </w:rPr>
            </w:pPr>
            <w:r w:rsidRPr="00F672AD">
              <w:rPr>
                <w:b w:val="0"/>
              </w:rPr>
              <w:t>num</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E746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9415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18A9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2DDC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Number</w:t>
            </w:r>
          </w:p>
        </w:tc>
      </w:tr>
      <w:tr w:rsidR="00814271" w:rsidRPr="00F672AD" w14:paraId="7D31BE3B"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875A7B" w14:textId="77777777" w:rsidR="00814271" w:rsidRPr="00F672AD" w:rsidRDefault="000C6D67">
            <w:pPr>
              <w:pStyle w:val="Standardtext"/>
              <w:spacing w:after="0" w:line="240" w:lineRule="auto"/>
              <w:jc w:val="left"/>
              <w:rPr>
                <w:bCs w:val="0"/>
              </w:rPr>
            </w:pPr>
            <w:r w:rsidRPr="00F672AD">
              <w:rPr>
                <w:b w:val="0"/>
              </w:rPr>
              <w:t>dat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A71B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D67F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E42E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CA69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Date</w:t>
            </w:r>
          </w:p>
        </w:tc>
      </w:tr>
      <w:tr w:rsidR="00814271" w:rsidRPr="00F672AD" w14:paraId="5514B856"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5BEA5F" w14:textId="77777777" w:rsidR="00814271" w:rsidRPr="00F672AD" w:rsidRDefault="000C6D67">
            <w:pPr>
              <w:pStyle w:val="Standardtext"/>
              <w:spacing w:after="0" w:line="240" w:lineRule="auto"/>
              <w:jc w:val="left"/>
              <w:rPr>
                <w:bCs w:val="0"/>
              </w:rPr>
            </w:pPr>
            <w:r w:rsidRPr="00F672AD">
              <w:rPr>
                <w:b w:val="0"/>
              </w:rPr>
              <w:t>gstin</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3B31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F91A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6F74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C574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GSTIN Number</w:t>
            </w:r>
          </w:p>
        </w:tc>
      </w:tr>
      <w:tr w:rsidR="00814271" w:rsidRPr="00F672AD" w14:paraId="252FA85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F08BCB" w14:textId="77777777" w:rsidR="00814271" w:rsidRPr="00F672AD" w:rsidRDefault="000C6D67">
            <w:pPr>
              <w:pStyle w:val="Standardtext"/>
              <w:spacing w:after="0" w:line="240" w:lineRule="auto"/>
              <w:jc w:val="center"/>
              <w:rPr>
                <w:b w:val="0"/>
                <w:bCs w:val="0"/>
              </w:rPr>
            </w:pPr>
            <w:r w:rsidRPr="00F672AD">
              <w:t>amount</w:t>
            </w:r>
          </w:p>
        </w:tc>
      </w:tr>
      <w:tr w:rsidR="00814271" w:rsidRPr="00F672AD" w14:paraId="074F5CD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59D0EC" w14:textId="77777777" w:rsidR="00814271" w:rsidRPr="00F672AD" w:rsidRDefault="000C6D67">
            <w:pPr>
              <w:pStyle w:val="Standardtext"/>
              <w:spacing w:after="0" w:line="240" w:lineRule="auto"/>
              <w:jc w:val="left"/>
              <w:rPr>
                <w:bCs w:val="0"/>
              </w:rPr>
            </w:pPr>
            <w:r w:rsidRPr="00F672AD">
              <w:rPr>
                <w:b w:val="0"/>
              </w:rPr>
              <w:t>value</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B0B3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F12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4EFD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4E9F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408DCE4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A9DDDB" w14:textId="77777777" w:rsidR="00814271" w:rsidRPr="00F672AD" w:rsidRDefault="000C6D67">
            <w:pPr>
              <w:pStyle w:val="Standardtext"/>
              <w:spacing w:after="0" w:line="240" w:lineRule="auto"/>
              <w:jc w:val="left"/>
              <w:rPr>
                <w:b w:val="0"/>
                <w:bCs w:val="0"/>
              </w:rPr>
            </w:pPr>
            <w:r w:rsidRPr="00F672AD">
              <w:rPr>
                <w:b w:val="0"/>
              </w:rPr>
              <w:t>curr</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B0D9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838D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E8C4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D557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Currency</w:t>
            </w:r>
          </w:p>
        </w:tc>
      </w:tr>
      <w:tr w:rsidR="00814271" w:rsidRPr="00F672AD" w14:paraId="1115CDD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2FBA96" w14:textId="77777777" w:rsidR="00814271" w:rsidRPr="00F672AD" w:rsidRDefault="000C6D67">
            <w:pPr>
              <w:pStyle w:val="Standardtext"/>
              <w:spacing w:after="0" w:line="240" w:lineRule="auto"/>
              <w:jc w:val="center"/>
              <w:rPr>
                <w:b w:val="0"/>
                <w:bCs w:val="0"/>
              </w:rPr>
            </w:pPr>
            <w:r w:rsidRPr="00F672AD">
              <w:t>split</w:t>
            </w:r>
          </w:p>
        </w:tc>
      </w:tr>
      <w:tr w:rsidR="00814271" w:rsidRPr="00F672AD" w14:paraId="50C3240A"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626D8" w14:textId="77777777" w:rsidR="00814271" w:rsidRPr="00F672AD" w:rsidRDefault="000C6D67">
            <w:pPr>
              <w:pStyle w:val="Standardtext"/>
              <w:spacing w:after="0" w:line="240" w:lineRule="auto"/>
              <w:jc w:val="left"/>
              <w:rPr>
                <w:bCs w:val="0"/>
              </w:rPr>
            </w:pPr>
            <w:r w:rsidRPr="00F672AD">
              <w:rPr>
                <w:b w:val="0"/>
              </w:rPr>
              <w:t>SGST</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8CE4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21B0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8E73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EF27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574FE445" w14:textId="77777777" w:rsidTr="004C5856">
        <w:tc>
          <w:tcPr>
            <w:cnfStyle w:val="001000000000" w:firstRow="0" w:lastRow="0" w:firstColumn="1" w:lastColumn="0" w:oddVBand="0" w:evenVBand="0" w:oddHBand="0" w:evenHBand="0" w:firstRowFirstColumn="0" w:firstRowLastColumn="0" w:lastRowFirstColumn="0" w:lastRowLastColumn="0"/>
            <w:tcW w:w="102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4A6BAC" w14:textId="77777777" w:rsidR="00814271" w:rsidRPr="00F672AD" w:rsidRDefault="000C6D67">
            <w:pPr>
              <w:pStyle w:val="Standardtext"/>
              <w:spacing w:after="0" w:line="240" w:lineRule="auto"/>
              <w:jc w:val="left"/>
              <w:rPr>
                <w:bCs w:val="0"/>
              </w:rPr>
            </w:pPr>
            <w:r w:rsidRPr="00F672AD">
              <w:rPr>
                <w:b w:val="0"/>
              </w:rPr>
              <w:t>CGST</w:t>
            </w:r>
          </w:p>
        </w:tc>
        <w:tc>
          <w:tcPr>
            <w:tcW w:w="74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118F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0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C3E8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6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BB62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7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AF2C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35E1713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bottom w:val="nil"/>
              <w:right w:val="nil"/>
            </w:tcBorders>
          </w:tcPr>
          <w:p w14:paraId="2EF5055B" w14:textId="77777777" w:rsidR="00814271" w:rsidRPr="00F672AD" w:rsidRDefault="000C6D67">
            <w:pPr>
              <w:pStyle w:val="Standardtext"/>
              <w:spacing w:after="0" w:line="240" w:lineRule="auto"/>
              <w:jc w:val="left"/>
              <w:rPr>
                <w:color w:val="FF0000"/>
              </w:rPr>
            </w:pPr>
            <w:r w:rsidRPr="00F672AD">
              <w:rPr>
                <w:color w:val="FF0000"/>
              </w:rPr>
              <w:t xml:space="preserve">Note: </w:t>
            </w:r>
          </w:p>
          <w:p w14:paraId="08DB492E" w14:textId="77777777" w:rsidR="00814271" w:rsidRPr="00F672AD" w:rsidRDefault="000C6D67">
            <w:pPr>
              <w:pStyle w:val="Standardtext"/>
              <w:spacing w:after="0" w:line="240" w:lineRule="auto"/>
              <w:jc w:val="left"/>
              <w:rPr>
                <w:color w:val="FF0000"/>
              </w:rPr>
            </w:pPr>
            <w:r w:rsidRPr="00F672AD">
              <w:rPr>
                <w:b w:val="0"/>
                <w:color w:val="FF0000"/>
              </w:rPr>
              <w:t>Following tags can be used by the channel to capture the split amount –</w:t>
            </w:r>
          </w:p>
          <w:p w14:paraId="5F932A5F" w14:textId="77777777" w:rsidR="00814271" w:rsidRPr="00F672AD" w:rsidRDefault="000C6D67">
            <w:pPr>
              <w:pStyle w:val="Standardtext"/>
              <w:spacing w:after="0" w:line="240" w:lineRule="auto"/>
              <w:jc w:val="left"/>
              <w:rPr>
                <w:color w:val="FF0000"/>
              </w:rPr>
            </w:pPr>
            <w:r w:rsidRPr="00F672AD">
              <w:rPr>
                <w:b w:val="0"/>
                <w:color w:val="FF0000"/>
              </w:rPr>
              <w:t>PURCHASE|CASHBACK|DISCOUNT|GST|CGST|SGST|CESS|IGST|GSTINCENTIVE||GSTPCT|TIPS|CONFEE|DISCPCT|CONPCT</w:t>
            </w:r>
          </w:p>
          <w:p w14:paraId="2BCD7559"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041BB452"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24C183D5"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EEB39FA" w14:textId="77777777" w:rsidR="00814271" w:rsidRPr="00F672AD" w:rsidRDefault="000C6D67">
      <w:pPr>
        <w:pStyle w:val="Heading3"/>
      </w:pPr>
      <w:bookmarkStart w:id="118" w:name="_Toc195548698"/>
      <w:r w:rsidRPr="00F672AD">
        <w:lastRenderedPageBreak/>
        <w:t>Response Format</w:t>
      </w:r>
      <w:bookmarkEnd w:id="118"/>
    </w:p>
    <w:p w14:paraId="111BFD1F"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D04A457"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9CA44C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5FBE9C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2E74A8D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4C7EE47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3B0FED0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5DE7486"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621A167"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339D9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D6302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A517C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3191F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BDCA78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28EBC8" w14:textId="77777777" w:rsidR="00814271" w:rsidRPr="00F672AD" w:rsidRDefault="000C6D67">
            <w:pPr>
              <w:pStyle w:val="Standardtext"/>
              <w:spacing w:after="0" w:line="240" w:lineRule="auto"/>
              <w:jc w:val="left"/>
              <w:rPr>
                <w:b w:val="0"/>
                <w:bCs w:val="0"/>
              </w:rPr>
            </w:pPr>
            <w:r w:rsidRPr="00F672AD">
              <w:rPr>
                <w:b w:val="0"/>
              </w:rPr>
              <w:t>message</w:t>
            </w:r>
          </w:p>
        </w:tc>
        <w:tc>
          <w:tcPr>
            <w:tcW w:w="803" w:type="pct"/>
          </w:tcPr>
          <w:p w14:paraId="36EA2C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0C76E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0DF387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9CFE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3A326A5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B12D762"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6CDD84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9208C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40BE65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35B21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5ACE992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B25E67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380653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5B640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BDD3F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1CC04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576AA0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D54A93"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B9ABD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A553D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330B3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E63CB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35B8A8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466CF14"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7722EC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1DCEF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3E843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064BA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C04A7E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9DED9B4"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355294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3C2152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656FA6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75828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711BE67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9AB13F4"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73293D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0368F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821F6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9EAD5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0685FA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643E63"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5EBA44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AEDD7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1769B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E41E1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nce Id</w:t>
            </w:r>
          </w:p>
        </w:tc>
      </w:tr>
    </w:tbl>
    <w:p w14:paraId="3F2B5D78" w14:textId="77777777" w:rsidR="00814271" w:rsidRPr="00F672AD" w:rsidRDefault="00814271">
      <w:pPr>
        <w:pStyle w:val="Standardtext"/>
      </w:pPr>
    </w:p>
    <w:p w14:paraId="7DAD9477" w14:textId="77777777" w:rsidR="00814271" w:rsidRPr="00F672AD" w:rsidRDefault="000C6D67">
      <w:pPr>
        <w:pStyle w:val="Heading3"/>
      </w:pPr>
      <w:bookmarkStart w:id="119" w:name="_Toc195548699"/>
      <w:r w:rsidRPr="00F672AD">
        <w:t>Sample Message</w:t>
      </w:r>
      <w:bookmarkEnd w:id="119"/>
      <w:r w:rsidRPr="00F672AD">
        <w:t xml:space="preserve"> </w:t>
      </w:r>
    </w:p>
    <w:p w14:paraId="07259996" w14:textId="77777777" w:rsidR="00814271" w:rsidRPr="00F672AD" w:rsidRDefault="000C6D67">
      <w:pPr>
        <w:pStyle w:val="Standardtext"/>
      </w:pPr>
      <w:r w:rsidRPr="00F672AD">
        <w:rPr>
          <w:b/>
          <w:u w:val="single"/>
        </w:rPr>
        <w:t>URL:</w:t>
      </w:r>
      <w:r w:rsidRPr="00F672AD">
        <w:rPr>
          <w:b/>
        </w:rPr>
        <w:t xml:space="preserve"> </w:t>
      </w:r>
      <w:hyperlink r:id="rId44" w:history="1">
        <w:r w:rsidRPr="00F672AD">
          <w:rPr>
            <w:rStyle w:val="Hyperlink"/>
          </w:rPr>
          <w:t>https://IP:Port/acquirer/fin/RequestPay</w:t>
        </w:r>
      </w:hyperlink>
    </w:p>
    <w:p w14:paraId="4881C8D0"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509B940E" w14:textId="77777777">
        <w:tc>
          <w:tcPr>
            <w:tcW w:w="9017" w:type="dxa"/>
          </w:tcPr>
          <w:p w14:paraId="3601ABAE" w14:textId="77777777" w:rsidR="00814271" w:rsidRPr="00F672AD" w:rsidRDefault="000C6D67">
            <w:pPr>
              <w:pStyle w:val="Standardtext"/>
              <w:spacing w:after="0" w:line="240" w:lineRule="auto"/>
            </w:pPr>
            <w:r w:rsidRPr="00F672AD">
              <w:t>{</w:t>
            </w:r>
          </w:p>
          <w:p w14:paraId="7923FD10" w14:textId="77777777" w:rsidR="00814271" w:rsidRPr="00F672AD" w:rsidRDefault="000C6D67">
            <w:pPr>
              <w:pStyle w:val="Standardtext"/>
              <w:spacing w:after="0" w:line="240" w:lineRule="auto"/>
            </w:pPr>
            <w:r w:rsidRPr="00F672AD">
              <w:t xml:space="preserve">  "header": {</w:t>
            </w:r>
          </w:p>
          <w:p w14:paraId="74B03A42" w14:textId="77777777" w:rsidR="00814271" w:rsidRPr="00F672AD" w:rsidRDefault="000C6D67">
            <w:pPr>
              <w:pStyle w:val="Standardtext"/>
              <w:spacing w:after="0" w:line="240" w:lineRule="auto"/>
            </w:pPr>
            <w:r w:rsidRPr="00F672AD">
              <w:t xml:space="preserve">    "reqId": "CAC0E32D90C57024DE6B8EF9258571B3E18",</w:t>
            </w:r>
          </w:p>
          <w:p w14:paraId="27B7E21A" w14:textId="77777777" w:rsidR="00814271" w:rsidRPr="00F672AD" w:rsidRDefault="000C6D67">
            <w:pPr>
              <w:pStyle w:val="Standardtext"/>
              <w:spacing w:after="0" w:line="240" w:lineRule="auto"/>
            </w:pPr>
            <w:r w:rsidRPr="00F672AD">
              <w:t xml:space="preserve">    "userId": "918600468133",</w:t>
            </w:r>
          </w:p>
          <w:p w14:paraId="5469B71E" w14:textId="77777777" w:rsidR="00814271" w:rsidRPr="00F672AD" w:rsidRDefault="000C6D67">
            <w:pPr>
              <w:pStyle w:val="Standardtext"/>
              <w:spacing w:after="0" w:line="240" w:lineRule="auto"/>
            </w:pPr>
            <w:r w:rsidRPr="00F672AD">
              <w:t xml:space="preserve">    "version": "1",</w:t>
            </w:r>
          </w:p>
          <w:p w14:paraId="76A2D229" w14:textId="77777777" w:rsidR="00814271" w:rsidRPr="00F672AD" w:rsidRDefault="000C6D67">
            <w:pPr>
              <w:pStyle w:val="Standardtext"/>
              <w:spacing w:after="0" w:line="240" w:lineRule="auto"/>
            </w:pPr>
            <w:r w:rsidRPr="00F672AD">
              <w:t xml:space="preserve">    "clientId": "TID1234567890",</w:t>
            </w:r>
          </w:p>
          <w:p w14:paraId="5F656E0C" w14:textId="77777777" w:rsidR="00814271" w:rsidRPr="00F672AD" w:rsidRDefault="000C6D67">
            <w:pPr>
              <w:pStyle w:val="Standardtext"/>
              <w:spacing w:after="0" w:line="240" w:lineRule="auto"/>
            </w:pPr>
            <w:r w:rsidRPr="00F672AD">
              <w:t xml:space="preserve">    "channel": "MOB",</w:t>
            </w:r>
          </w:p>
          <w:p w14:paraId="513BA5A3" w14:textId="77777777" w:rsidR="00814271" w:rsidRPr="00F672AD" w:rsidRDefault="000C6D67">
            <w:pPr>
              <w:pStyle w:val="Standardtext"/>
              <w:spacing w:after="0" w:line="240" w:lineRule="auto"/>
            </w:pPr>
            <w:r w:rsidRPr="00F672AD">
              <w:t xml:space="preserve">    "timestamp": "2022-12-30T16:13:02.937Z",</w:t>
            </w:r>
          </w:p>
          <w:p w14:paraId="784E51E7" w14:textId="77777777" w:rsidR="00814271" w:rsidRPr="00F672AD" w:rsidRDefault="000C6D67">
            <w:pPr>
              <w:pStyle w:val="Standardtext"/>
              <w:spacing w:after="0" w:line="240" w:lineRule="auto"/>
            </w:pPr>
            <w:r w:rsidRPr="00F672AD">
              <w:t xml:space="preserve">    "hmac": "95CAD7C45D4A7452A7FC94AADBD62349DEDBC5B55EF"</w:t>
            </w:r>
          </w:p>
          <w:p w14:paraId="6FA8F623" w14:textId="77777777" w:rsidR="00814271" w:rsidRPr="00F672AD" w:rsidRDefault="000C6D67">
            <w:pPr>
              <w:pStyle w:val="Standardtext"/>
              <w:spacing w:after="0" w:line="240" w:lineRule="auto"/>
            </w:pPr>
            <w:r w:rsidRPr="00F672AD">
              <w:t xml:space="preserve">  },</w:t>
            </w:r>
          </w:p>
          <w:p w14:paraId="3FF79A38" w14:textId="77777777" w:rsidR="00814271" w:rsidRPr="00F672AD" w:rsidRDefault="000C6D67">
            <w:pPr>
              <w:pStyle w:val="Standardtext"/>
              <w:spacing w:after="0" w:line="240" w:lineRule="auto"/>
            </w:pPr>
            <w:r w:rsidRPr="00F672AD">
              <w:t xml:space="preserve">  "device": {</w:t>
            </w:r>
          </w:p>
          <w:p w14:paraId="18E439C7" w14:textId="77777777" w:rsidR="00814271" w:rsidRPr="00F672AD" w:rsidRDefault="000C6D67">
            <w:pPr>
              <w:pStyle w:val="Standardtext"/>
              <w:spacing w:after="0" w:line="240" w:lineRule="auto"/>
            </w:pPr>
            <w:r w:rsidRPr="00F672AD">
              <w:t xml:space="preserve">    "app": "com.montran.app",</w:t>
            </w:r>
          </w:p>
          <w:p w14:paraId="06893C32" w14:textId="77777777" w:rsidR="00814271" w:rsidRPr="00F672AD" w:rsidRDefault="000C6D67">
            <w:pPr>
              <w:pStyle w:val="Standardtext"/>
              <w:spacing w:after="0" w:line="240" w:lineRule="auto"/>
            </w:pPr>
            <w:r w:rsidRPr="00F672AD">
              <w:t xml:space="preserve">    "appVersion": "1",</w:t>
            </w:r>
          </w:p>
          <w:p w14:paraId="59D706C8" w14:textId="77777777" w:rsidR="00814271" w:rsidRPr="00F672AD" w:rsidRDefault="000C6D67">
            <w:pPr>
              <w:pStyle w:val="Standardtext"/>
              <w:spacing w:after="0" w:line="240" w:lineRule="auto"/>
            </w:pPr>
            <w:r w:rsidRPr="00F672AD">
              <w:t xml:space="preserve">    "capability": "011001",</w:t>
            </w:r>
          </w:p>
          <w:p w14:paraId="292BFE79" w14:textId="77777777" w:rsidR="00814271" w:rsidRPr="00F672AD" w:rsidRDefault="000C6D67">
            <w:pPr>
              <w:pStyle w:val="Standardtext"/>
              <w:spacing w:after="0" w:line="240" w:lineRule="auto"/>
            </w:pPr>
            <w:r w:rsidRPr="00F672AD">
              <w:t xml:space="preserve">    "geocode": "13.082680,80.270718",</w:t>
            </w:r>
          </w:p>
          <w:p w14:paraId="17CE3D4E" w14:textId="77777777" w:rsidR="00814271" w:rsidRPr="00F672AD" w:rsidRDefault="000C6D67">
            <w:pPr>
              <w:pStyle w:val="Standardtext"/>
              <w:spacing w:after="0" w:line="240" w:lineRule="auto"/>
            </w:pPr>
            <w:r w:rsidRPr="00F672AD">
              <w:t xml:space="preserve">    "id": "9e6c03d935fd591c",</w:t>
            </w:r>
          </w:p>
          <w:p w14:paraId="5E12888A" w14:textId="77777777" w:rsidR="00814271" w:rsidRPr="00F672AD" w:rsidRDefault="000C6D67">
            <w:pPr>
              <w:pStyle w:val="Standardtext"/>
              <w:spacing w:after="0" w:line="240" w:lineRule="auto"/>
            </w:pPr>
            <w:r w:rsidRPr="00F672AD">
              <w:t xml:space="preserve">    "ip": "172.16.50.65",</w:t>
            </w:r>
          </w:p>
          <w:p w14:paraId="080D009C" w14:textId="77777777" w:rsidR="00814271" w:rsidRPr="00F672AD" w:rsidRDefault="000C6D67">
            <w:pPr>
              <w:pStyle w:val="Standardtext"/>
              <w:spacing w:after="0" w:line="240" w:lineRule="auto"/>
            </w:pPr>
            <w:r w:rsidRPr="00F672AD">
              <w:t xml:space="preserve">    "location": "Mumbai",</w:t>
            </w:r>
          </w:p>
          <w:p w14:paraId="75DD186A" w14:textId="77777777" w:rsidR="00814271" w:rsidRPr="00F672AD" w:rsidRDefault="000C6D67">
            <w:pPr>
              <w:pStyle w:val="Standardtext"/>
              <w:spacing w:after="0" w:line="240" w:lineRule="auto"/>
            </w:pPr>
            <w:r w:rsidRPr="00F672AD">
              <w:lastRenderedPageBreak/>
              <w:t xml:space="preserve">    "mobile": "918600468133",</w:t>
            </w:r>
          </w:p>
          <w:p w14:paraId="3DFEA01B" w14:textId="77777777" w:rsidR="00814271" w:rsidRPr="00F672AD" w:rsidRDefault="000C6D67">
            <w:pPr>
              <w:pStyle w:val="Standardtext"/>
              <w:spacing w:after="0" w:line="240" w:lineRule="auto"/>
            </w:pPr>
            <w:r w:rsidRPr="00F672AD">
              <w:t xml:space="preserve">    "os": "Android10",</w:t>
            </w:r>
          </w:p>
          <w:p w14:paraId="6C51008D" w14:textId="77777777" w:rsidR="00814271" w:rsidRPr="00F672AD" w:rsidRDefault="000C6D67">
            <w:pPr>
              <w:pStyle w:val="Standardtext"/>
              <w:spacing w:after="0" w:line="240" w:lineRule="auto"/>
            </w:pPr>
            <w:r w:rsidRPr="00F672AD">
              <w:t xml:space="preserve">    "telecom": "Airtel",</w:t>
            </w:r>
          </w:p>
          <w:p w14:paraId="7A8F0BC4" w14:textId="77777777" w:rsidR="00814271" w:rsidRPr="00F672AD" w:rsidRDefault="000C6D67">
            <w:pPr>
              <w:pStyle w:val="Standardtext"/>
              <w:spacing w:after="0" w:line="240" w:lineRule="auto"/>
            </w:pPr>
            <w:r w:rsidRPr="00F672AD">
              <w:t xml:space="preserve">    "type": "MOB"</w:t>
            </w:r>
          </w:p>
          <w:p w14:paraId="5CC369CB" w14:textId="77777777" w:rsidR="00814271" w:rsidRPr="00F672AD" w:rsidRDefault="000C6D67">
            <w:pPr>
              <w:pStyle w:val="Standardtext"/>
              <w:spacing w:after="0" w:line="240" w:lineRule="auto"/>
            </w:pPr>
            <w:r w:rsidRPr="00F672AD">
              <w:t xml:space="preserve">  },</w:t>
            </w:r>
          </w:p>
          <w:p w14:paraId="4FBE79DF" w14:textId="77777777" w:rsidR="00814271" w:rsidRPr="00F672AD" w:rsidRDefault="000C6D67">
            <w:pPr>
              <w:pStyle w:val="Standardtext"/>
              <w:spacing w:after="0" w:line="240" w:lineRule="auto"/>
            </w:pPr>
            <w:r w:rsidRPr="00F672AD">
              <w:t xml:space="preserve">  "txn": {</w:t>
            </w:r>
          </w:p>
          <w:p w14:paraId="595633C8" w14:textId="77777777" w:rsidR="00814271" w:rsidRPr="00F672AD" w:rsidRDefault="000C6D67">
            <w:pPr>
              <w:pStyle w:val="Standardtext"/>
              <w:spacing w:after="0" w:line="240" w:lineRule="auto"/>
            </w:pPr>
            <w:r w:rsidRPr="00F672AD">
              <w:t xml:space="preserve">    "note": "Bill Payment",</w:t>
            </w:r>
          </w:p>
          <w:p w14:paraId="5B0D5C57" w14:textId="77777777" w:rsidR="00814271" w:rsidRPr="00F672AD" w:rsidRDefault="000C6D67">
            <w:pPr>
              <w:pStyle w:val="Standardtext"/>
              <w:spacing w:after="0" w:line="240" w:lineRule="auto"/>
            </w:pPr>
            <w:r w:rsidRPr="00F672AD">
              <w:t xml:space="preserve">    "refId": "XYA5447D86914C14AC1B0A4C4A036B387B4",</w:t>
            </w:r>
          </w:p>
          <w:p w14:paraId="2A9C69E5" w14:textId="77777777" w:rsidR="00814271" w:rsidRPr="00F672AD" w:rsidRDefault="000C6D67">
            <w:pPr>
              <w:pStyle w:val="Standardtext"/>
              <w:spacing w:after="0" w:line="240" w:lineRule="auto"/>
            </w:pPr>
            <w:r w:rsidRPr="00F672AD">
              <w:t xml:space="preserve">    "refUrl": "https://referenceurl.net",</w:t>
            </w:r>
          </w:p>
          <w:p w14:paraId="4D974C6F" w14:textId="77777777" w:rsidR="00814271" w:rsidRPr="00F672AD" w:rsidRDefault="000C6D67">
            <w:pPr>
              <w:pStyle w:val="Standardtext"/>
              <w:spacing w:after="0" w:line="240" w:lineRule="auto"/>
            </w:pPr>
            <w:r w:rsidRPr="00F672AD">
              <w:t xml:space="preserve">    "initiationMode": "00",</w:t>
            </w:r>
          </w:p>
          <w:p w14:paraId="405C1AC9" w14:textId="77777777" w:rsidR="00814271" w:rsidRPr="00F672AD" w:rsidRDefault="000C6D67">
            <w:pPr>
              <w:pStyle w:val="Standardtext"/>
              <w:spacing w:after="0" w:line="240" w:lineRule="auto"/>
            </w:pPr>
            <w:r w:rsidRPr="00F672AD">
              <w:t xml:space="preserve">    "purpose": "00",</w:t>
            </w:r>
          </w:p>
          <w:p w14:paraId="287C7068" w14:textId="77777777" w:rsidR="00814271" w:rsidRPr="00F672AD" w:rsidRDefault="000C6D67">
            <w:pPr>
              <w:pStyle w:val="Standardtext"/>
              <w:spacing w:after="0" w:line="240" w:lineRule="auto"/>
            </w:pPr>
            <w:r w:rsidRPr="00F672AD">
              <w:t xml:space="preserve">    "refCategory": "00",</w:t>
            </w:r>
          </w:p>
          <w:p w14:paraId="48F10206" w14:textId="77777777" w:rsidR="00814271" w:rsidRPr="00F672AD" w:rsidRDefault="000C6D67">
            <w:pPr>
              <w:pStyle w:val="Standardtext"/>
              <w:spacing w:after="0" w:line="240" w:lineRule="auto"/>
            </w:pPr>
            <w:r w:rsidRPr="00F672AD">
              <w:t xml:space="preserve">    "qr": {</w:t>
            </w:r>
          </w:p>
          <w:p w14:paraId="60E77B84" w14:textId="77777777" w:rsidR="00814271" w:rsidRPr="00F672AD" w:rsidRDefault="000C6D67">
            <w:pPr>
              <w:pStyle w:val="Standardtext"/>
              <w:spacing w:after="0" w:line="240" w:lineRule="auto"/>
            </w:pPr>
            <w:r w:rsidRPr="00F672AD">
              <w:t xml:space="preserve">      "qrExpire": "2021-01-23T14:09:11+05:30",</w:t>
            </w:r>
          </w:p>
          <w:p w14:paraId="2B7A60E7" w14:textId="77777777" w:rsidR="00814271" w:rsidRPr="00F672AD" w:rsidRDefault="000C6D67">
            <w:pPr>
              <w:pStyle w:val="Standardtext"/>
              <w:spacing w:after="0" w:line="240" w:lineRule="auto"/>
            </w:pPr>
            <w:r w:rsidRPr="00F672AD">
              <w:t xml:space="preserve">      "qrMedium": "00",</w:t>
            </w:r>
          </w:p>
          <w:p w14:paraId="10E4519E" w14:textId="77777777" w:rsidR="00814271" w:rsidRPr="00F672AD" w:rsidRDefault="000C6D67">
            <w:pPr>
              <w:pStyle w:val="Standardtext"/>
              <w:spacing w:after="0" w:line="240" w:lineRule="auto"/>
            </w:pPr>
            <w:r w:rsidRPr="00F672AD">
              <w:t xml:space="preserve">      "qrQuery": "53313",</w:t>
            </w:r>
          </w:p>
          <w:p w14:paraId="221BC9C1" w14:textId="77777777" w:rsidR="00814271" w:rsidRPr="00F672AD" w:rsidRDefault="000C6D67">
            <w:pPr>
              <w:pStyle w:val="Standardtext"/>
              <w:spacing w:after="0" w:line="240" w:lineRule="auto"/>
            </w:pPr>
            <w:r w:rsidRPr="00F672AD">
              <w:t xml:space="preserve">      "qrStan": "210223123456",</w:t>
            </w:r>
          </w:p>
          <w:p w14:paraId="1F17C329" w14:textId="77777777" w:rsidR="00814271" w:rsidRPr="00F672AD" w:rsidRDefault="000C6D67">
            <w:pPr>
              <w:pStyle w:val="Standardtext"/>
              <w:spacing w:after="0" w:line="240" w:lineRule="auto"/>
            </w:pPr>
            <w:r w:rsidRPr="00F672AD">
              <w:t xml:space="preserve">      "qrTimestamp": "2022-04-13T12:21:24+05:30",</w:t>
            </w:r>
          </w:p>
          <w:p w14:paraId="6DA6D1C3" w14:textId="77777777" w:rsidR="00814271" w:rsidRPr="00F672AD" w:rsidRDefault="000C6D67">
            <w:pPr>
              <w:pStyle w:val="Standardtext"/>
              <w:spacing w:after="0" w:line="240" w:lineRule="auto"/>
            </w:pPr>
            <w:r w:rsidRPr="00F672AD">
              <w:t xml:space="preserve">      "qrTxnId": "XYA5447D86914C14AC1B0A4C4A036B387B4",</w:t>
            </w:r>
          </w:p>
          <w:p w14:paraId="33CA05D3" w14:textId="77777777" w:rsidR="00814271" w:rsidRPr="00F672AD" w:rsidRDefault="000C6D67">
            <w:pPr>
              <w:pStyle w:val="Standardtext"/>
              <w:spacing w:after="0" w:line="240" w:lineRule="auto"/>
            </w:pPr>
            <w:r w:rsidRPr="00F672AD">
              <w:t xml:space="preserve">      "qrVerToken": "28428",</w:t>
            </w:r>
          </w:p>
          <w:p w14:paraId="684E3D5A" w14:textId="77777777" w:rsidR="00814271" w:rsidRPr="00F672AD" w:rsidRDefault="000C6D67">
            <w:pPr>
              <w:pStyle w:val="Standardtext"/>
              <w:spacing w:after="0" w:line="240" w:lineRule="auto"/>
            </w:pPr>
            <w:r w:rsidRPr="00F672AD">
              <w:t xml:space="preserve">      "qrVersion": "01"</w:t>
            </w:r>
          </w:p>
          <w:p w14:paraId="1C948D66" w14:textId="77777777" w:rsidR="00814271" w:rsidRPr="00F672AD" w:rsidRDefault="000C6D67">
            <w:pPr>
              <w:pStyle w:val="Standardtext"/>
              <w:spacing w:after="0" w:line="240" w:lineRule="auto"/>
            </w:pPr>
            <w:r w:rsidRPr="00F672AD">
              <w:t xml:space="preserve">    }</w:t>
            </w:r>
          </w:p>
          <w:p w14:paraId="0A014485" w14:textId="77777777" w:rsidR="00814271" w:rsidRPr="00F672AD" w:rsidRDefault="000C6D67">
            <w:pPr>
              <w:pStyle w:val="Standardtext"/>
              <w:spacing w:after="0" w:line="240" w:lineRule="auto"/>
            </w:pPr>
            <w:r w:rsidRPr="00F672AD">
              <w:t xml:space="preserve">  },</w:t>
            </w:r>
          </w:p>
          <w:p w14:paraId="6DAE5A36" w14:textId="77777777" w:rsidR="00814271" w:rsidRPr="00F672AD" w:rsidRDefault="000C6D67">
            <w:pPr>
              <w:pStyle w:val="Standardtext"/>
              <w:spacing w:after="0" w:line="240" w:lineRule="auto"/>
            </w:pPr>
            <w:r w:rsidRPr="00F672AD">
              <w:t xml:space="preserve">  "payer": {</w:t>
            </w:r>
          </w:p>
          <w:p w14:paraId="54C7B6C9" w14:textId="77777777" w:rsidR="00814271" w:rsidRPr="00F672AD" w:rsidRDefault="000C6D67">
            <w:pPr>
              <w:pStyle w:val="Standardtext"/>
              <w:spacing w:after="0" w:line="240" w:lineRule="auto"/>
            </w:pPr>
            <w:r w:rsidRPr="00F672AD">
              <w:t xml:space="preserve">    "addr": "payervpa@payerhandler",</w:t>
            </w:r>
          </w:p>
          <w:p w14:paraId="0CBC2FE3" w14:textId="77777777" w:rsidR="00814271" w:rsidRPr="00F672AD" w:rsidRDefault="000C6D67">
            <w:pPr>
              <w:pStyle w:val="Standardtext"/>
              <w:spacing w:after="0" w:line="240" w:lineRule="auto"/>
            </w:pPr>
            <w:r w:rsidRPr="00F672AD">
              <w:t xml:space="preserve">    "account": {</w:t>
            </w:r>
          </w:p>
          <w:p w14:paraId="2A85DC67" w14:textId="77777777" w:rsidR="00814271" w:rsidRPr="00F672AD" w:rsidRDefault="000C6D67">
            <w:pPr>
              <w:pStyle w:val="Standardtext"/>
              <w:spacing w:after="0" w:line="240" w:lineRule="auto"/>
            </w:pPr>
            <w:r w:rsidRPr="00F672AD">
              <w:t xml:space="preserve">      "acctNumber": "238010000880",</w:t>
            </w:r>
          </w:p>
          <w:p w14:paraId="6C651316" w14:textId="77777777" w:rsidR="00814271" w:rsidRPr="00F672AD" w:rsidRDefault="000C6D67">
            <w:pPr>
              <w:pStyle w:val="Standardtext"/>
              <w:spacing w:after="0" w:line="240" w:lineRule="auto"/>
            </w:pPr>
            <w:r w:rsidRPr="00F672AD">
              <w:t xml:space="preserve">      "acctType": "SAVINGS",</w:t>
            </w:r>
          </w:p>
          <w:p w14:paraId="7C9A319E" w14:textId="77777777" w:rsidR="00814271" w:rsidRPr="00F672AD" w:rsidRDefault="000C6D67">
            <w:pPr>
              <w:pStyle w:val="Standardtext"/>
              <w:spacing w:after="0" w:line="240" w:lineRule="auto"/>
            </w:pPr>
            <w:r w:rsidRPr="00F672AD">
              <w:t xml:space="preserve">      "ifsc": "HDFC0000101"</w:t>
            </w:r>
          </w:p>
          <w:p w14:paraId="426E79B4" w14:textId="77777777" w:rsidR="00814271" w:rsidRPr="00F672AD" w:rsidRDefault="000C6D67">
            <w:pPr>
              <w:pStyle w:val="Standardtext"/>
              <w:spacing w:after="0" w:line="240" w:lineRule="auto"/>
            </w:pPr>
            <w:r w:rsidRPr="00F672AD">
              <w:t xml:space="preserve">    },</w:t>
            </w:r>
          </w:p>
          <w:p w14:paraId="233FB93F" w14:textId="77777777" w:rsidR="00814271" w:rsidRPr="00F672AD" w:rsidRDefault="000C6D67">
            <w:pPr>
              <w:pStyle w:val="Standardtext"/>
              <w:spacing w:after="0" w:line="240" w:lineRule="auto"/>
            </w:pPr>
            <w:r w:rsidRPr="00F672AD">
              <w:t xml:space="preserve">    "cred": {</w:t>
            </w:r>
          </w:p>
          <w:p w14:paraId="5EB26AF8" w14:textId="77777777" w:rsidR="00814271" w:rsidRPr="00F672AD" w:rsidRDefault="000C6D67">
            <w:pPr>
              <w:pStyle w:val="Standardtext"/>
              <w:spacing w:after="0" w:line="240" w:lineRule="auto"/>
            </w:pPr>
            <w:r w:rsidRPr="00F672AD">
              <w:t xml:space="preserve">      "code": "400005",</w:t>
            </w:r>
          </w:p>
          <w:p w14:paraId="7DBE9810" w14:textId="77777777" w:rsidR="00814271" w:rsidRPr="00F672AD" w:rsidRDefault="000C6D67">
            <w:pPr>
              <w:pStyle w:val="Standardtext"/>
              <w:spacing w:after="0" w:line="240" w:lineRule="auto"/>
            </w:pPr>
            <w:r w:rsidRPr="00F672AD">
              <w:t xml:space="preserve">      "ki": "20221209",</w:t>
            </w:r>
          </w:p>
          <w:p w14:paraId="13DC9434" w14:textId="77777777" w:rsidR="00814271" w:rsidRPr="00F672AD" w:rsidRDefault="000C6D67">
            <w:pPr>
              <w:pStyle w:val="Standardtext"/>
              <w:spacing w:after="0" w:line="240" w:lineRule="auto"/>
            </w:pPr>
            <w:r w:rsidRPr="00F672AD">
              <w:t xml:space="preserve">      "subType": "MPIN",</w:t>
            </w:r>
          </w:p>
          <w:p w14:paraId="102E4212" w14:textId="77777777" w:rsidR="00814271" w:rsidRPr="00F672AD" w:rsidRDefault="000C6D67">
            <w:pPr>
              <w:pStyle w:val="Standardtext"/>
              <w:spacing w:after="0" w:line="240" w:lineRule="auto"/>
            </w:pPr>
            <w:r w:rsidRPr="00F672AD">
              <w:t xml:space="preserve">      "type": "PIN",</w:t>
            </w:r>
          </w:p>
          <w:p w14:paraId="59A96256" w14:textId="77777777" w:rsidR="00814271" w:rsidRPr="00F672AD" w:rsidRDefault="000C6D67">
            <w:pPr>
              <w:pStyle w:val="Standardtext"/>
              <w:spacing w:after="0" w:line="240" w:lineRule="auto"/>
            </w:pPr>
            <w:r w:rsidRPr="00F672AD">
              <w:t xml:space="preserve">      "value": "base-64 encoded/encrypted authentication data"</w:t>
            </w:r>
          </w:p>
          <w:p w14:paraId="522E671D" w14:textId="77777777" w:rsidR="00814271" w:rsidRPr="00F672AD" w:rsidRDefault="000C6D67">
            <w:pPr>
              <w:pStyle w:val="Standardtext"/>
              <w:spacing w:after="0" w:line="240" w:lineRule="auto"/>
            </w:pPr>
            <w:r w:rsidRPr="00F672AD">
              <w:t xml:space="preserve">    }</w:t>
            </w:r>
          </w:p>
          <w:p w14:paraId="5936B6A0" w14:textId="77777777" w:rsidR="00814271" w:rsidRPr="00F672AD" w:rsidRDefault="000C6D67">
            <w:pPr>
              <w:pStyle w:val="Standardtext"/>
              <w:spacing w:after="0" w:line="240" w:lineRule="auto"/>
            </w:pPr>
            <w:r w:rsidRPr="00F672AD">
              <w:t xml:space="preserve">  },</w:t>
            </w:r>
          </w:p>
          <w:p w14:paraId="2308F1F7" w14:textId="77777777" w:rsidR="00814271" w:rsidRPr="00F672AD" w:rsidRDefault="000C6D67">
            <w:pPr>
              <w:pStyle w:val="Standardtext"/>
              <w:spacing w:after="0" w:line="240" w:lineRule="auto"/>
            </w:pPr>
            <w:r w:rsidRPr="00F672AD">
              <w:t xml:space="preserve">  "payee": {</w:t>
            </w:r>
          </w:p>
          <w:p w14:paraId="29376267" w14:textId="77777777" w:rsidR="00814271" w:rsidRPr="00F672AD" w:rsidRDefault="000C6D67">
            <w:pPr>
              <w:pStyle w:val="Standardtext"/>
              <w:spacing w:after="0" w:line="240" w:lineRule="auto"/>
            </w:pPr>
            <w:r w:rsidRPr="00F672AD">
              <w:t xml:space="preserve">    "addr": "payeevpa@payeehandler",</w:t>
            </w:r>
          </w:p>
          <w:p w14:paraId="4CC6E2CF" w14:textId="77777777" w:rsidR="00814271" w:rsidRPr="00F672AD" w:rsidRDefault="000C6D67">
            <w:pPr>
              <w:pStyle w:val="Standardtext"/>
              <w:spacing w:after="0" w:line="240" w:lineRule="auto"/>
            </w:pPr>
            <w:r w:rsidRPr="00F672AD">
              <w:t xml:space="preserve">    "name": "Payee Name",</w:t>
            </w:r>
          </w:p>
          <w:p w14:paraId="04F7ED6E" w14:textId="77777777" w:rsidR="00814271" w:rsidRPr="00F672AD" w:rsidRDefault="000C6D67">
            <w:pPr>
              <w:pStyle w:val="Standardtext"/>
              <w:spacing w:after="0" w:line="240" w:lineRule="auto"/>
            </w:pPr>
            <w:r w:rsidRPr="00F672AD">
              <w:t xml:space="preserve">    "code": "5454",</w:t>
            </w:r>
          </w:p>
          <w:p w14:paraId="365C3A5A" w14:textId="77777777" w:rsidR="00814271" w:rsidRPr="00F672AD" w:rsidRDefault="000C6D67">
            <w:pPr>
              <w:pStyle w:val="Standardtext"/>
              <w:spacing w:after="0" w:line="240" w:lineRule="auto"/>
            </w:pPr>
            <w:r w:rsidRPr="00F672AD">
              <w:lastRenderedPageBreak/>
              <w:t xml:space="preserve">    "cmId": "9876543210",</w:t>
            </w:r>
          </w:p>
          <w:p w14:paraId="0B375AAD" w14:textId="77777777" w:rsidR="00814271" w:rsidRPr="00F672AD" w:rsidRDefault="000C6D67">
            <w:pPr>
              <w:pStyle w:val="Standardtext"/>
              <w:spacing w:after="0" w:line="240" w:lineRule="auto"/>
            </w:pPr>
            <w:r w:rsidRPr="00F672AD">
              <w:t xml:space="preserve">    "merchant": {</w:t>
            </w:r>
          </w:p>
          <w:p w14:paraId="659E595D" w14:textId="77777777" w:rsidR="00814271" w:rsidRPr="00F672AD" w:rsidRDefault="000C6D67">
            <w:pPr>
              <w:pStyle w:val="Standardtext"/>
              <w:spacing w:after="0" w:line="240" w:lineRule="auto"/>
            </w:pPr>
            <w:r w:rsidRPr="00F672AD">
              <w:t xml:space="preserve">      "brand": "TestMerchant",</w:t>
            </w:r>
          </w:p>
          <w:p w14:paraId="06D73FAC" w14:textId="77777777" w:rsidR="00814271" w:rsidRPr="00F672AD" w:rsidRDefault="000C6D67">
            <w:pPr>
              <w:pStyle w:val="Standardtext"/>
              <w:spacing w:after="0" w:line="240" w:lineRule="auto"/>
            </w:pPr>
            <w:r w:rsidRPr="00F672AD">
              <w:t xml:space="preserve">      "franchise": "LearnFrench",</w:t>
            </w:r>
          </w:p>
          <w:p w14:paraId="0AB258C5" w14:textId="77777777" w:rsidR="00814271" w:rsidRPr="00F672AD" w:rsidRDefault="000C6D67">
            <w:pPr>
              <w:pStyle w:val="Standardtext"/>
              <w:spacing w:after="0" w:line="240" w:lineRule="auto"/>
            </w:pPr>
            <w:r w:rsidRPr="00F672AD">
              <w:t xml:space="preserve">      "legal": "Reliance",</w:t>
            </w:r>
          </w:p>
          <w:p w14:paraId="77042247" w14:textId="77777777" w:rsidR="00814271" w:rsidRPr="00F672AD" w:rsidRDefault="000C6D67">
            <w:pPr>
              <w:pStyle w:val="Standardtext"/>
              <w:spacing w:after="0" w:line="240" w:lineRule="auto"/>
            </w:pPr>
            <w:r w:rsidRPr="00F672AD">
              <w:t xml:space="preserve">      "merchantGenre": "OFFLINE",</w:t>
            </w:r>
          </w:p>
          <w:p w14:paraId="74A3FE24" w14:textId="77777777" w:rsidR="00814271" w:rsidRPr="00F672AD" w:rsidRDefault="000C6D67">
            <w:pPr>
              <w:pStyle w:val="Standardtext"/>
              <w:spacing w:after="0" w:line="240" w:lineRule="auto"/>
            </w:pPr>
            <w:r w:rsidRPr="00F672AD">
              <w:t xml:space="preserve">      "merchantInstCode": "800001",</w:t>
            </w:r>
          </w:p>
          <w:p w14:paraId="5259B120" w14:textId="77777777" w:rsidR="00814271" w:rsidRPr="00F672AD" w:rsidRDefault="000C6D67">
            <w:pPr>
              <w:pStyle w:val="Standardtext"/>
              <w:spacing w:after="0" w:line="240" w:lineRule="auto"/>
            </w:pPr>
            <w:r w:rsidRPr="00F672AD">
              <w:t xml:space="preserve">      "merchantLoc": "123.4,76786",</w:t>
            </w:r>
          </w:p>
          <w:p w14:paraId="55ECF0D1" w14:textId="77777777" w:rsidR="00814271" w:rsidRPr="00F672AD" w:rsidRDefault="000C6D67">
            <w:pPr>
              <w:pStyle w:val="Standardtext"/>
              <w:spacing w:after="0" w:line="240" w:lineRule="auto"/>
            </w:pPr>
            <w:r w:rsidRPr="00F672AD">
              <w:t xml:space="preserve">      "merchantType": "SMALL",</w:t>
            </w:r>
          </w:p>
          <w:p w14:paraId="7DDF53BE" w14:textId="77777777" w:rsidR="00814271" w:rsidRPr="00F672AD" w:rsidRDefault="000C6D67">
            <w:pPr>
              <w:pStyle w:val="Standardtext"/>
              <w:spacing w:after="0" w:line="240" w:lineRule="auto"/>
            </w:pPr>
            <w:r w:rsidRPr="00F672AD">
              <w:t xml:space="preserve">      "merchantID": "1234567",</w:t>
            </w:r>
          </w:p>
          <w:p w14:paraId="7B9CADB6" w14:textId="77777777" w:rsidR="00814271" w:rsidRPr="00F672AD" w:rsidRDefault="000C6D67">
            <w:pPr>
              <w:pStyle w:val="Standardtext"/>
              <w:spacing w:after="0" w:line="240" w:lineRule="auto"/>
            </w:pPr>
            <w:r w:rsidRPr="00F672AD">
              <w:t xml:space="preserve">      "onBoardingType": "BANK",</w:t>
            </w:r>
          </w:p>
          <w:p w14:paraId="44C10B8A" w14:textId="77777777" w:rsidR="00814271" w:rsidRPr="00F672AD" w:rsidRDefault="000C6D67">
            <w:pPr>
              <w:pStyle w:val="Standardtext"/>
              <w:spacing w:after="0" w:line="240" w:lineRule="auto"/>
            </w:pPr>
            <w:r w:rsidRPr="00F672AD">
              <w:t xml:space="preserve">      "ownershipType": "PRIVATE",</w:t>
            </w:r>
          </w:p>
          <w:p w14:paraId="3CE480AE" w14:textId="77777777" w:rsidR="00814271" w:rsidRPr="00F672AD" w:rsidRDefault="000C6D67">
            <w:pPr>
              <w:pStyle w:val="Standardtext"/>
              <w:spacing w:after="0" w:line="240" w:lineRule="auto"/>
            </w:pPr>
            <w:r w:rsidRPr="00F672AD">
              <w:t xml:space="preserve">      "pinCode": "7000105",</w:t>
            </w:r>
          </w:p>
          <w:p w14:paraId="25295AFF" w14:textId="77777777" w:rsidR="00814271" w:rsidRPr="00F672AD" w:rsidRDefault="000C6D67">
            <w:pPr>
              <w:pStyle w:val="Standardtext"/>
              <w:spacing w:after="0" w:line="240" w:lineRule="auto"/>
            </w:pPr>
            <w:r w:rsidRPr="00F672AD">
              <w:t xml:space="preserve">      "regId": "239469",</w:t>
            </w:r>
          </w:p>
          <w:p w14:paraId="3E949C90" w14:textId="77777777" w:rsidR="00814271" w:rsidRPr="00F672AD" w:rsidRDefault="000C6D67">
            <w:pPr>
              <w:pStyle w:val="Standardtext"/>
              <w:spacing w:after="0" w:line="240" w:lineRule="auto"/>
            </w:pPr>
            <w:r w:rsidRPr="00F672AD">
              <w:t xml:space="preserve">      "storeID": "7789",</w:t>
            </w:r>
          </w:p>
          <w:p w14:paraId="6647156E" w14:textId="77777777" w:rsidR="00814271" w:rsidRPr="00F672AD" w:rsidRDefault="000C6D67">
            <w:pPr>
              <w:pStyle w:val="Standardtext"/>
              <w:spacing w:after="0" w:line="240" w:lineRule="auto"/>
            </w:pPr>
            <w:r w:rsidRPr="00F672AD">
              <w:t xml:space="preserve">      "subCode": "5678",</w:t>
            </w:r>
          </w:p>
          <w:p w14:paraId="500E03FD" w14:textId="77777777" w:rsidR="00814271" w:rsidRPr="00F672AD" w:rsidRDefault="000C6D67">
            <w:pPr>
              <w:pStyle w:val="Standardtext"/>
              <w:spacing w:after="0" w:line="240" w:lineRule="auto"/>
            </w:pPr>
            <w:r w:rsidRPr="00F672AD">
              <w:t xml:space="preserve">      "terminalID": "12345674",</w:t>
            </w:r>
          </w:p>
          <w:p w14:paraId="44BBD162" w14:textId="77777777" w:rsidR="00814271" w:rsidRPr="00F672AD" w:rsidRDefault="000C6D67">
            <w:pPr>
              <w:pStyle w:val="Standardtext"/>
              <w:spacing w:after="0" w:line="240" w:lineRule="auto"/>
            </w:pPr>
            <w:r w:rsidRPr="00F672AD">
              <w:t xml:space="preserve">      "tier": "TIER1"</w:t>
            </w:r>
          </w:p>
          <w:p w14:paraId="745C7996" w14:textId="77777777" w:rsidR="00814271" w:rsidRPr="00F672AD" w:rsidRDefault="000C6D67">
            <w:pPr>
              <w:pStyle w:val="Standardtext"/>
              <w:spacing w:after="0" w:line="240" w:lineRule="auto"/>
            </w:pPr>
            <w:r w:rsidRPr="00F672AD">
              <w:t xml:space="preserve">    }</w:t>
            </w:r>
          </w:p>
          <w:p w14:paraId="1AB1594B" w14:textId="77777777" w:rsidR="00814271" w:rsidRPr="00F672AD" w:rsidRDefault="000C6D67">
            <w:pPr>
              <w:pStyle w:val="Standardtext"/>
              <w:spacing w:after="0" w:line="240" w:lineRule="auto"/>
            </w:pPr>
            <w:r w:rsidRPr="00F672AD">
              <w:t xml:space="preserve">  },</w:t>
            </w:r>
          </w:p>
          <w:p w14:paraId="20BB5802" w14:textId="77777777" w:rsidR="00814271" w:rsidRPr="00F672AD" w:rsidRDefault="000C6D67">
            <w:pPr>
              <w:pStyle w:val="Standardtext"/>
              <w:spacing w:after="0" w:line="240" w:lineRule="auto"/>
            </w:pPr>
            <w:r w:rsidRPr="00F672AD">
              <w:t xml:space="preserve">  "amount": {</w:t>
            </w:r>
          </w:p>
          <w:p w14:paraId="4E2BFC53" w14:textId="77777777" w:rsidR="00814271" w:rsidRPr="00F672AD" w:rsidRDefault="000C6D67">
            <w:pPr>
              <w:pStyle w:val="Standardtext"/>
              <w:spacing w:after="0" w:line="240" w:lineRule="auto"/>
            </w:pPr>
            <w:r w:rsidRPr="00F672AD">
              <w:t xml:space="preserve">    "value": "1000.10",</w:t>
            </w:r>
          </w:p>
          <w:p w14:paraId="087BCD74" w14:textId="77777777" w:rsidR="00814271" w:rsidRPr="00F672AD" w:rsidRDefault="000C6D67">
            <w:pPr>
              <w:pStyle w:val="Standardtext"/>
              <w:spacing w:after="0" w:line="240" w:lineRule="auto"/>
            </w:pPr>
            <w:r w:rsidRPr="00F672AD">
              <w:t xml:space="preserve">    "curr": "INR",</w:t>
            </w:r>
          </w:p>
          <w:p w14:paraId="108591B1" w14:textId="77777777" w:rsidR="00814271" w:rsidRPr="00F672AD" w:rsidRDefault="000C6D67">
            <w:pPr>
              <w:pStyle w:val="Standardtext"/>
              <w:spacing w:after="0" w:line="240" w:lineRule="auto"/>
            </w:pPr>
            <w:r w:rsidRPr="00F672AD">
              <w:t xml:space="preserve">    "split": {</w:t>
            </w:r>
          </w:p>
          <w:p w14:paraId="6F32EFC4" w14:textId="77777777" w:rsidR="00814271" w:rsidRPr="00F672AD" w:rsidRDefault="000C6D67">
            <w:pPr>
              <w:pStyle w:val="Standardtext"/>
              <w:spacing w:after="0" w:line="240" w:lineRule="auto"/>
            </w:pPr>
            <w:r w:rsidRPr="00F672AD">
              <w:t xml:space="preserve">      "SGST": "18.00",</w:t>
            </w:r>
          </w:p>
          <w:p w14:paraId="10252273" w14:textId="77777777" w:rsidR="00814271" w:rsidRPr="00F672AD" w:rsidRDefault="000C6D67">
            <w:pPr>
              <w:pStyle w:val="Standardtext"/>
              <w:spacing w:after="0" w:line="240" w:lineRule="auto"/>
            </w:pPr>
            <w:r w:rsidRPr="00F672AD">
              <w:t xml:space="preserve">      "CGST": "18.00"</w:t>
            </w:r>
          </w:p>
          <w:p w14:paraId="7BA74D25" w14:textId="77777777" w:rsidR="00814271" w:rsidRPr="00F672AD" w:rsidRDefault="000C6D67">
            <w:pPr>
              <w:pStyle w:val="Standardtext"/>
              <w:spacing w:after="0" w:line="240" w:lineRule="auto"/>
            </w:pPr>
            <w:r w:rsidRPr="00F672AD">
              <w:t xml:space="preserve">    }</w:t>
            </w:r>
          </w:p>
          <w:p w14:paraId="5C478D8F" w14:textId="77777777" w:rsidR="00814271" w:rsidRPr="00F672AD" w:rsidRDefault="000C6D67">
            <w:pPr>
              <w:pStyle w:val="Standardtext"/>
              <w:spacing w:after="0" w:line="240" w:lineRule="auto"/>
            </w:pPr>
            <w:r w:rsidRPr="00F672AD">
              <w:t xml:space="preserve">  },</w:t>
            </w:r>
          </w:p>
          <w:p w14:paraId="400E9060" w14:textId="77777777" w:rsidR="00814271" w:rsidRPr="00F672AD" w:rsidRDefault="000C6D67">
            <w:pPr>
              <w:pStyle w:val="Standardtext"/>
              <w:spacing w:after="0" w:line="240" w:lineRule="auto"/>
            </w:pPr>
            <w:r w:rsidRPr="00F672AD">
              <w:t xml:space="preserve">  "invoice": {</w:t>
            </w:r>
          </w:p>
          <w:p w14:paraId="09C57C29" w14:textId="77777777" w:rsidR="00814271" w:rsidRPr="00F672AD" w:rsidRDefault="000C6D67">
            <w:pPr>
              <w:pStyle w:val="Standardtext"/>
              <w:spacing w:after="0" w:line="240" w:lineRule="auto"/>
            </w:pPr>
            <w:r w:rsidRPr="00F672AD">
              <w:t xml:space="preserve">    "date": "20230101",</w:t>
            </w:r>
          </w:p>
          <w:p w14:paraId="7838D6BB" w14:textId="77777777" w:rsidR="00814271" w:rsidRPr="00F672AD" w:rsidRDefault="000C6D67">
            <w:pPr>
              <w:pStyle w:val="Standardtext"/>
              <w:spacing w:after="0" w:line="240" w:lineRule="auto"/>
            </w:pPr>
            <w:r w:rsidRPr="00F672AD">
              <w:t xml:space="preserve">    "gstin": "22AAAAA0000A1Z5",</w:t>
            </w:r>
          </w:p>
          <w:p w14:paraId="3792B9B9" w14:textId="77777777" w:rsidR="00814271" w:rsidRPr="00F672AD" w:rsidRDefault="000C6D67">
            <w:pPr>
              <w:pStyle w:val="Standardtext"/>
              <w:spacing w:after="0" w:line="240" w:lineRule="auto"/>
            </w:pPr>
            <w:r w:rsidRPr="00F672AD">
              <w:t xml:space="preserve">    "name": "Telephone Bill Invoice",</w:t>
            </w:r>
          </w:p>
          <w:p w14:paraId="12EBB65E" w14:textId="77777777" w:rsidR="00814271" w:rsidRPr="00F672AD" w:rsidRDefault="000C6D67">
            <w:pPr>
              <w:pStyle w:val="Standardtext"/>
              <w:spacing w:after="0" w:line="240" w:lineRule="auto"/>
            </w:pPr>
            <w:r w:rsidRPr="00F672AD">
              <w:t xml:space="preserve">    "num": "BL0051155200"</w:t>
            </w:r>
          </w:p>
          <w:p w14:paraId="77BFE48D" w14:textId="77777777" w:rsidR="00814271" w:rsidRPr="00F672AD" w:rsidRDefault="000C6D67">
            <w:pPr>
              <w:pStyle w:val="Standardtext"/>
              <w:spacing w:after="0" w:line="240" w:lineRule="auto"/>
            </w:pPr>
            <w:r w:rsidRPr="00F672AD">
              <w:t xml:space="preserve">  }</w:t>
            </w:r>
          </w:p>
          <w:p w14:paraId="17AFDC1A" w14:textId="77777777" w:rsidR="00814271" w:rsidRPr="00F672AD" w:rsidRDefault="000C6D67">
            <w:pPr>
              <w:pStyle w:val="Standardtext"/>
              <w:spacing w:after="0" w:line="240" w:lineRule="auto"/>
            </w:pPr>
            <w:r w:rsidRPr="00F672AD">
              <w:t>}</w:t>
            </w:r>
          </w:p>
        </w:tc>
      </w:tr>
    </w:tbl>
    <w:p w14:paraId="7B8BC947" w14:textId="77777777" w:rsidR="00814271" w:rsidRPr="00F672AD" w:rsidRDefault="00814271">
      <w:pPr>
        <w:pStyle w:val="Standardtext"/>
        <w:rPr>
          <w:b/>
          <w:u w:val="single"/>
        </w:rPr>
      </w:pPr>
    </w:p>
    <w:p w14:paraId="3CB5B416" w14:textId="77777777" w:rsidR="00814271" w:rsidRPr="00F672AD" w:rsidRDefault="00814271">
      <w:pPr>
        <w:pStyle w:val="Standardtext"/>
        <w:rPr>
          <w:b/>
          <w:u w:val="single"/>
        </w:rPr>
      </w:pPr>
    </w:p>
    <w:p w14:paraId="21CA7D3F" w14:textId="77777777" w:rsidR="00814271" w:rsidRPr="00F672AD" w:rsidRDefault="00814271">
      <w:pPr>
        <w:pStyle w:val="Standardtext"/>
        <w:rPr>
          <w:b/>
          <w:u w:val="single"/>
        </w:rPr>
      </w:pPr>
    </w:p>
    <w:p w14:paraId="703397C6" w14:textId="77777777" w:rsidR="00814271" w:rsidRPr="00F672AD" w:rsidRDefault="00814271">
      <w:pPr>
        <w:pStyle w:val="Standardtext"/>
        <w:rPr>
          <w:b/>
          <w:u w:val="single"/>
        </w:rPr>
      </w:pPr>
    </w:p>
    <w:p w14:paraId="0652887C"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274AB2C6" w14:textId="77777777" w:rsidR="00814271" w:rsidRPr="00F672AD" w:rsidRDefault="000C6D67">
      <w:pPr>
        <w:pStyle w:val="Standardtext"/>
        <w:rPr>
          <w:b/>
          <w:u w:val="single"/>
        </w:rPr>
      </w:pPr>
      <w:r w:rsidRPr="00F672AD">
        <w:rPr>
          <w:b/>
          <w:u w:val="single"/>
        </w:rPr>
        <w:lastRenderedPageBreak/>
        <w:t xml:space="preserve">Response: </w:t>
      </w:r>
    </w:p>
    <w:tbl>
      <w:tblPr>
        <w:tblStyle w:val="TableGrid"/>
        <w:tblW w:w="0" w:type="auto"/>
        <w:tblLook w:val="04A0" w:firstRow="1" w:lastRow="0" w:firstColumn="1" w:lastColumn="0" w:noHBand="0" w:noVBand="1"/>
      </w:tblPr>
      <w:tblGrid>
        <w:gridCol w:w="9017"/>
      </w:tblGrid>
      <w:tr w:rsidR="00814271" w:rsidRPr="00F672AD" w14:paraId="6931E9AE" w14:textId="77777777">
        <w:tc>
          <w:tcPr>
            <w:tcW w:w="9017" w:type="dxa"/>
          </w:tcPr>
          <w:p w14:paraId="77B91278" w14:textId="77777777" w:rsidR="00814271" w:rsidRPr="00F672AD" w:rsidRDefault="000C6D67">
            <w:pPr>
              <w:pStyle w:val="Standardtext"/>
              <w:spacing w:after="0" w:line="240" w:lineRule="auto"/>
            </w:pPr>
            <w:r w:rsidRPr="00F672AD">
              <w:t>{</w:t>
            </w:r>
          </w:p>
          <w:p w14:paraId="12067CCF" w14:textId="77777777" w:rsidR="00814271" w:rsidRPr="00F672AD" w:rsidRDefault="000C6D67">
            <w:pPr>
              <w:pStyle w:val="Standardtext"/>
              <w:spacing w:after="0" w:line="240" w:lineRule="auto"/>
            </w:pPr>
            <w:r w:rsidRPr="00F672AD">
              <w:t xml:space="preserve">  "status": 200,</w:t>
            </w:r>
          </w:p>
          <w:p w14:paraId="1DEEC461" w14:textId="77777777" w:rsidR="00814271" w:rsidRPr="00F672AD" w:rsidRDefault="000C6D67">
            <w:pPr>
              <w:pStyle w:val="Standardtext"/>
              <w:spacing w:after="0" w:line="240" w:lineRule="auto"/>
            </w:pPr>
            <w:r w:rsidRPr="00F672AD">
              <w:t xml:space="preserve">  "message": "OK",</w:t>
            </w:r>
          </w:p>
          <w:p w14:paraId="6BF07309" w14:textId="77777777" w:rsidR="00814271" w:rsidRPr="00F672AD" w:rsidRDefault="000C6D67">
            <w:pPr>
              <w:pStyle w:val="Standardtext"/>
              <w:spacing w:after="0" w:line="240" w:lineRule="auto"/>
            </w:pPr>
            <w:r w:rsidRPr="00F672AD">
              <w:t xml:space="preserve">  "error": "00",</w:t>
            </w:r>
          </w:p>
          <w:p w14:paraId="027A0A26" w14:textId="77777777" w:rsidR="00814271" w:rsidRPr="00F672AD" w:rsidRDefault="000C6D67">
            <w:pPr>
              <w:pStyle w:val="Standardtext"/>
              <w:spacing w:after="0" w:line="240" w:lineRule="auto"/>
            </w:pPr>
            <w:r w:rsidRPr="00F672AD">
              <w:t xml:space="preserve">  "timestamp": "2022-12-30T16:13:02.937Z",</w:t>
            </w:r>
          </w:p>
          <w:p w14:paraId="1EE3FA3F" w14:textId="77777777" w:rsidR="00814271" w:rsidRPr="00F672AD" w:rsidRDefault="000C6D67">
            <w:pPr>
              <w:pStyle w:val="Standardtext"/>
              <w:spacing w:after="0" w:line="240" w:lineRule="auto"/>
            </w:pPr>
            <w:r w:rsidRPr="00F672AD">
              <w:t xml:space="preserve">  "reqId": "CSB19B89EC98B8946C79B25576106231737",</w:t>
            </w:r>
          </w:p>
          <w:p w14:paraId="2B03FD56" w14:textId="77777777" w:rsidR="00814271" w:rsidRPr="00F672AD" w:rsidRDefault="000C6D67">
            <w:pPr>
              <w:pStyle w:val="Standardtext"/>
              <w:spacing w:after="0" w:line="240" w:lineRule="auto"/>
            </w:pPr>
            <w:r w:rsidRPr="00F672AD">
              <w:t xml:space="preserve">  "txnId": "CAC0E32D90C57024DE6B8EF9258571B3E18",</w:t>
            </w:r>
          </w:p>
          <w:p w14:paraId="531A8A6F" w14:textId="77777777" w:rsidR="00814271" w:rsidRPr="00F672AD" w:rsidRDefault="000C6D67">
            <w:pPr>
              <w:pStyle w:val="Standardtext"/>
              <w:spacing w:after="0" w:line="240" w:lineRule="auto"/>
            </w:pPr>
            <w:r w:rsidRPr="00F672AD">
              <w:t xml:space="preserve">  "custRef": "0123456789",</w:t>
            </w:r>
          </w:p>
          <w:p w14:paraId="3C3D9506" w14:textId="77777777" w:rsidR="00814271" w:rsidRPr="00F672AD" w:rsidRDefault="000C6D67">
            <w:pPr>
              <w:pStyle w:val="Standardtext"/>
              <w:spacing w:after="0" w:line="240" w:lineRule="auto"/>
            </w:pPr>
            <w:r w:rsidRPr="00F672AD">
              <w:t xml:space="preserve">  "refId": "XYA5447D86914C14AC1B0A4C4A036B387B4",</w:t>
            </w:r>
          </w:p>
          <w:p w14:paraId="218AD2B6" w14:textId="77777777" w:rsidR="00814271" w:rsidRPr="00F672AD" w:rsidRDefault="000C6D67">
            <w:pPr>
              <w:pStyle w:val="Standardtext"/>
              <w:spacing w:after="0" w:line="240" w:lineRule="auto"/>
            </w:pPr>
            <w:r w:rsidRPr="00F672AD">
              <w:t xml:space="preserve">  "hmac": "95CAD7C45D4A7452A7FC94AADBD62349DEDBC5B55EF"</w:t>
            </w:r>
          </w:p>
          <w:p w14:paraId="65C24730" w14:textId="77777777" w:rsidR="00814271" w:rsidRPr="00F672AD" w:rsidRDefault="000C6D67">
            <w:pPr>
              <w:pStyle w:val="Standardtext"/>
              <w:spacing w:after="0" w:line="240" w:lineRule="auto"/>
            </w:pPr>
            <w:r w:rsidRPr="00F672AD">
              <w:t>}</w:t>
            </w:r>
          </w:p>
        </w:tc>
      </w:tr>
    </w:tbl>
    <w:p w14:paraId="3ADEB1F8" w14:textId="77777777" w:rsidR="00814271" w:rsidRPr="00F672AD" w:rsidRDefault="000C6D67">
      <w:pPr>
        <w:pStyle w:val="Heading2"/>
        <w:ind w:left="1120"/>
      </w:pPr>
      <w:bookmarkStart w:id="120" w:name="_Toc195548700"/>
      <w:r w:rsidRPr="00F672AD">
        <w:t>RequestCollect</w:t>
      </w:r>
      <w:bookmarkEnd w:id="120"/>
    </w:p>
    <w:p w14:paraId="0C5E574E" w14:textId="77777777" w:rsidR="00814271" w:rsidRPr="00F672AD" w:rsidRDefault="000C6D67">
      <w:pPr>
        <w:pStyle w:val="Standardtext"/>
      </w:pPr>
      <w:r w:rsidRPr="00F672AD">
        <w:t>This API will be used to initiate a collect money request to the UPI PSP system.</w:t>
      </w:r>
    </w:p>
    <w:p w14:paraId="1A480782" w14:textId="77777777" w:rsidR="00814271" w:rsidRPr="00F672AD" w:rsidRDefault="000C6D67">
      <w:pPr>
        <w:pStyle w:val="Heading3"/>
      </w:pPr>
      <w:bookmarkStart w:id="121" w:name="_Toc195548701"/>
      <w:r w:rsidRPr="00F672AD">
        <w:t>Request Format</w:t>
      </w:r>
      <w:bookmarkEnd w:id="121"/>
    </w:p>
    <w:p w14:paraId="5854B43B"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33"/>
        <w:gridCol w:w="1410"/>
        <w:gridCol w:w="1197"/>
        <w:gridCol w:w="975"/>
        <w:gridCol w:w="3602"/>
      </w:tblGrid>
      <w:tr w:rsidR="00814271" w:rsidRPr="00F672AD" w14:paraId="74949F8C"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493298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77" w:type="pct"/>
            <w:tcBorders>
              <w:top w:val="none" w:sz="0" w:space="0" w:color="auto"/>
              <w:left w:val="none" w:sz="0" w:space="0" w:color="auto"/>
              <w:bottom w:val="none" w:sz="0" w:space="0" w:color="auto"/>
              <w:right w:val="none" w:sz="0" w:space="0" w:color="auto"/>
            </w:tcBorders>
          </w:tcPr>
          <w:p w14:paraId="5CAC0D2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656" w:type="pct"/>
            <w:tcBorders>
              <w:top w:val="none" w:sz="0" w:space="0" w:color="auto"/>
              <w:left w:val="none" w:sz="0" w:space="0" w:color="auto"/>
              <w:bottom w:val="none" w:sz="0" w:space="0" w:color="auto"/>
              <w:right w:val="none" w:sz="0" w:space="0" w:color="auto"/>
            </w:tcBorders>
          </w:tcPr>
          <w:p w14:paraId="4F829D5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530" w:type="pct"/>
            <w:tcBorders>
              <w:top w:val="none" w:sz="0" w:space="0" w:color="auto"/>
              <w:left w:val="none" w:sz="0" w:space="0" w:color="auto"/>
              <w:bottom w:val="none" w:sz="0" w:space="0" w:color="auto"/>
              <w:right w:val="none" w:sz="0" w:space="0" w:color="auto"/>
            </w:tcBorders>
          </w:tcPr>
          <w:p w14:paraId="60D9ECB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20" w:type="pct"/>
            <w:tcBorders>
              <w:top w:val="none" w:sz="0" w:space="0" w:color="auto"/>
              <w:left w:val="none" w:sz="0" w:space="0" w:color="auto"/>
              <w:bottom w:val="none" w:sz="0" w:space="0" w:color="auto"/>
              <w:right w:val="none" w:sz="0" w:space="0" w:color="auto"/>
            </w:tcBorders>
          </w:tcPr>
          <w:p w14:paraId="235AFC7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119E77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4B9A5CA"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21199CA"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39D172BC" w14:textId="77777777" w:rsidR="00814271" w:rsidRPr="00F672AD" w:rsidRDefault="000C6D67">
            <w:pPr>
              <w:pStyle w:val="Standardtext"/>
              <w:spacing w:after="0" w:line="240" w:lineRule="auto"/>
              <w:jc w:val="left"/>
              <w:rPr>
                <w:bCs w:val="0"/>
              </w:rPr>
            </w:pPr>
            <w:r w:rsidRPr="00F672AD">
              <w:rPr>
                <w:b w:val="0"/>
              </w:rPr>
              <w:t>reqId</w:t>
            </w:r>
          </w:p>
        </w:tc>
        <w:tc>
          <w:tcPr>
            <w:tcW w:w="777" w:type="pct"/>
          </w:tcPr>
          <w:p w14:paraId="332B5A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12CA6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30" w:type="pct"/>
          </w:tcPr>
          <w:p w14:paraId="48F8D3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0CD6A8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93A0391"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845A2EB" w14:textId="77777777" w:rsidR="00814271" w:rsidRPr="00F672AD" w:rsidRDefault="000C6D67">
            <w:pPr>
              <w:pStyle w:val="Standardtext"/>
              <w:spacing w:after="0" w:line="240" w:lineRule="auto"/>
              <w:jc w:val="left"/>
              <w:rPr>
                <w:bCs w:val="0"/>
              </w:rPr>
            </w:pPr>
            <w:r w:rsidRPr="00F672AD">
              <w:rPr>
                <w:b w:val="0"/>
              </w:rPr>
              <w:t>userId</w:t>
            </w:r>
          </w:p>
        </w:tc>
        <w:tc>
          <w:tcPr>
            <w:tcW w:w="777" w:type="pct"/>
          </w:tcPr>
          <w:p w14:paraId="4287BE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6C9A95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30" w:type="pct"/>
          </w:tcPr>
          <w:p w14:paraId="0174E9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7D3D0A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9B82A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C890F0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61A78021" w14:textId="77777777" w:rsidR="00814271" w:rsidRPr="00F672AD" w:rsidRDefault="000C6D67">
            <w:pPr>
              <w:pStyle w:val="Standardtext"/>
              <w:spacing w:after="0" w:line="240" w:lineRule="auto"/>
              <w:jc w:val="left"/>
              <w:rPr>
                <w:bCs w:val="0"/>
              </w:rPr>
            </w:pPr>
            <w:r w:rsidRPr="00F672AD">
              <w:rPr>
                <w:b w:val="0"/>
              </w:rPr>
              <w:t>version</w:t>
            </w:r>
          </w:p>
        </w:tc>
        <w:tc>
          <w:tcPr>
            <w:tcW w:w="777" w:type="pct"/>
          </w:tcPr>
          <w:p w14:paraId="71EB63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6E552C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530" w:type="pct"/>
          </w:tcPr>
          <w:p w14:paraId="54A54F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64F816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6030B710"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1127900" w14:textId="77777777" w:rsidR="00814271" w:rsidRPr="00F672AD" w:rsidRDefault="000C6D67">
            <w:pPr>
              <w:pStyle w:val="Standardtext"/>
              <w:spacing w:after="0" w:line="240" w:lineRule="auto"/>
              <w:jc w:val="left"/>
              <w:rPr>
                <w:bCs w:val="0"/>
              </w:rPr>
            </w:pPr>
            <w:r w:rsidRPr="00F672AD">
              <w:rPr>
                <w:b w:val="0"/>
              </w:rPr>
              <w:t>clientId</w:t>
            </w:r>
          </w:p>
        </w:tc>
        <w:tc>
          <w:tcPr>
            <w:tcW w:w="777" w:type="pct"/>
          </w:tcPr>
          <w:p w14:paraId="4CB8DF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6B6AA2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74EFC0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CA8BB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6C38A67"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7EBD7A6" w14:textId="77777777" w:rsidR="00814271" w:rsidRPr="00F672AD" w:rsidRDefault="000C6D67">
            <w:pPr>
              <w:pStyle w:val="Standardtext"/>
              <w:spacing w:after="0" w:line="240" w:lineRule="auto"/>
              <w:jc w:val="left"/>
              <w:rPr>
                <w:bCs w:val="0"/>
              </w:rPr>
            </w:pPr>
            <w:r w:rsidRPr="00F672AD">
              <w:rPr>
                <w:b w:val="0"/>
              </w:rPr>
              <w:t>channel</w:t>
            </w:r>
          </w:p>
        </w:tc>
        <w:tc>
          <w:tcPr>
            <w:tcW w:w="777" w:type="pct"/>
          </w:tcPr>
          <w:p w14:paraId="3DBCD8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0C278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530" w:type="pct"/>
          </w:tcPr>
          <w:p w14:paraId="0F9C97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056675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CCD7EA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6A16E54" w14:textId="77777777" w:rsidR="00814271" w:rsidRPr="00F672AD" w:rsidRDefault="000C6D67">
            <w:pPr>
              <w:pStyle w:val="Standardtext"/>
              <w:spacing w:after="0" w:line="240" w:lineRule="auto"/>
              <w:jc w:val="left"/>
              <w:rPr>
                <w:bCs w:val="0"/>
              </w:rPr>
            </w:pPr>
            <w:r w:rsidRPr="00F672AD">
              <w:rPr>
                <w:b w:val="0"/>
              </w:rPr>
              <w:t>timestamp</w:t>
            </w:r>
          </w:p>
        </w:tc>
        <w:tc>
          <w:tcPr>
            <w:tcW w:w="777" w:type="pct"/>
          </w:tcPr>
          <w:p w14:paraId="0A126F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04673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30" w:type="pct"/>
          </w:tcPr>
          <w:p w14:paraId="29BEBC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1546EB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78017D8D"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280CF31" w14:textId="77777777" w:rsidR="00814271" w:rsidRPr="00F672AD" w:rsidRDefault="000C6D67">
            <w:pPr>
              <w:pStyle w:val="Standardtext"/>
              <w:spacing w:after="0" w:line="240" w:lineRule="auto"/>
              <w:jc w:val="left"/>
              <w:rPr>
                <w:bCs w:val="0"/>
              </w:rPr>
            </w:pPr>
            <w:r w:rsidRPr="00F672AD">
              <w:rPr>
                <w:b w:val="0"/>
              </w:rPr>
              <w:t>hmac</w:t>
            </w:r>
          </w:p>
        </w:tc>
        <w:tc>
          <w:tcPr>
            <w:tcW w:w="777" w:type="pct"/>
          </w:tcPr>
          <w:p w14:paraId="329974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441DDD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530" w:type="pct"/>
          </w:tcPr>
          <w:p w14:paraId="48CA2A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0" w:type="pct"/>
          </w:tcPr>
          <w:p w14:paraId="0EC35E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B1FBD5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C3A7ECF"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4CDDBB3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2BAE987B" w14:textId="77777777" w:rsidR="00814271" w:rsidRPr="00F672AD" w:rsidRDefault="000C6D67">
            <w:pPr>
              <w:pStyle w:val="Standardtext"/>
              <w:spacing w:after="0" w:line="240" w:lineRule="auto"/>
              <w:jc w:val="left"/>
              <w:rPr>
                <w:bCs w:val="0"/>
              </w:rPr>
            </w:pPr>
            <w:r w:rsidRPr="00F672AD">
              <w:rPr>
                <w:b w:val="0"/>
              </w:rPr>
              <w:t>app</w:t>
            </w:r>
          </w:p>
        </w:tc>
        <w:tc>
          <w:tcPr>
            <w:tcW w:w="777" w:type="pct"/>
          </w:tcPr>
          <w:p w14:paraId="641C68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30D530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530" w:type="pct"/>
          </w:tcPr>
          <w:p w14:paraId="7DADF5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15B49C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4E14453C"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1654856" w14:textId="77777777" w:rsidR="00814271" w:rsidRPr="00F672AD" w:rsidRDefault="000C6D67">
            <w:pPr>
              <w:pStyle w:val="Standardtext"/>
              <w:spacing w:after="0" w:line="240" w:lineRule="auto"/>
              <w:jc w:val="left"/>
              <w:rPr>
                <w:bCs w:val="0"/>
              </w:rPr>
            </w:pPr>
            <w:r w:rsidRPr="00F672AD">
              <w:rPr>
                <w:b w:val="0"/>
              </w:rPr>
              <w:t>appVersion</w:t>
            </w:r>
          </w:p>
        </w:tc>
        <w:tc>
          <w:tcPr>
            <w:tcW w:w="777" w:type="pct"/>
          </w:tcPr>
          <w:p w14:paraId="5594ED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4D55DA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30" w:type="pct"/>
          </w:tcPr>
          <w:p w14:paraId="71B2A3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6D3CBC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6B18E415"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AB0E0D7" w14:textId="77777777" w:rsidR="00814271" w:rsidRPr="00F672AD" w:rsidRDefault="000C6D67">
            <w:pPr>
              <w:pStyle w:val="Standardtext"/>
              <w:spacing w:after="0" w:line="240" w:lineRule="auto"/>
              <w:jc w:val="left"/>
              <w:rPr>
                <w:bCs w:val="0"/>
              </w:rPr>
            </w:pPr>
            <w:r w:rsidRPr="00F672AD">
              <w:rPr>
                <w:b w:val="0"/>
              </w:rPr>
              <w:t>capability</w:t>
            </w:r>
          </w:p>
        </w:tc>
        <w:tc>
          <w:tcPr>
            <w:tcW w:w="777" w:type="pct"/>
          </w:tcPr>
          <w:p w14:paraId="6EAE94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3A7D87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7CBF49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51740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2A9900B6"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34F2DEC8" w14:textId="77777777" w:rsidR="00814271" w:rsidRPr="00F672AD" w:rsidRDefault="000C6D67">
            <w:pPr>
              <w:pStyle w:val="Standardtext"/>
              <w:spacing w:after="0" w:line="240" w:lineRule="auto"/>
              <w:jc w:val="left"/>
              <w:rPr>
                <w:bCs w:val="0"/>
              </w:rPr>
            </w:pPr>
            <w:r w:rsidRPr="00F672AD">
              <w:rPr>
                <w:b w:val="0"/>
              </w:rPr>
              <w:lastRenderedPageBreak/>
              <w:t>geocode</w:t>
            </w:r>
          </w:p>
        </w:tc>
        <w:tc>
          <w:tcPr>
            <w:tcW w:w="777" w:type="pct"/>
          </w:tcPr>
          <w:p w14:paraId="645980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58B263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30" w:type="pct"/>
          </w:tcPr>
          <w:p w14:paraId="4E993F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0" w:type="pct"/>
          </w:tcPr>
          <w:p w14:paraId="681FE4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6D9534C3"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ABD0C1A" w14:textId="77777777" w:rsidR="00814271" w:rsidRPr="00F672AD" w:rsidRDefault="000C6D67">
            <w:pPr>
              <w:pStyle w:val="Standardtext"/>
              <w:spacing w:after="0" w:line="240" w:lineRule="auto"/>
              <w:jc w:val="left"/>
              <w:rPr>
                <w:bCs w:val="0"/>
              </w:rPr>
            </w:pPr>
            <w:r w:rsidRPr="00F672AD">
              <w:rPr>
                <w:b w:val="0"/>
              </w:rPr>
              <w:t>id</w:t>
            </w:r>
          </w:p>
        </w:tc>
        <w:tc>
          <w:tcPr>
            <w:tcW w:w="777" w:type="pct"/>
          </w:tcPr>
          <w:p w14:paraId="51860D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ED1E8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30" w:type="pct"/>
          </w:tcPr>
          <w:p w14:paraId="75C63D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513807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3C9A12BB"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0160DFC" w14:textId="77777777" w:rsidR="00814271" w:rsidRPr="00F672AD" w:rsidRDefault="000C6D67">
            <w:pPr>
              <w:pStyle w:val="Standardtext"/>
              <w:spacing w:after="0" w:line="240" w:lineRule="auto"/>
              <w:jc w:val="left"/>
              <w:rPr>
                <w:bCs w:val="0"/>
              </w:rPr>
            </w:pPr>
            <w:r w:rsidRPr="00F672AD">
              <w:rPr>
                <w:b w:val="0"/>
              </w:rPr>
              <w:t>ip</w:t>
            </w:r>
          </w:p>
        </w:tc>
        <w:tc>
          <w:tcPr>
            <w:tcW w:w="777" w:type="pct"/>
          </w:tcPr>
          <w:p w14:paraId="39233A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79415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30" w:type="pct"/>
          </w:tcPr>
          <w:p w14:paraId="26FF3F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940F8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10661063"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DCD7515" w14:textId="77777777" w:rsidR="00814271" w:rsidRPr="00F672AD" w:rsidRDefault="000C6D67">
            <w:pPr>
              <w:pStyle w:val="Standardtext"/>
              <w:spacing w:after="0" w:line="240" w:lineRule="auto"/>
              <w:jc w:val="left"/>
              <w:rPr>
                <w:bCs w:val="0"/>
              </w:rPr>
            </w:pPr>
            <w:r w:rsidRPr="00F672AD">
              <w:rPr>
                <w:b w:val="0"/>
              </w:rPr>
              <w:t>location</w:t>
            </w:r>
          </w:p>
        </w:tc>
        <w:tc>
          <w:tcPr>
            <w:tcW w:w="777" w:type="pct"/>
          </w:tcPr>
          <w:p w14:paraId="4E11AF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7763C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30" w:type="pct"/>
          </w:tcPr>
          <w:p w14:paraId="2E0B2A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0" w:type="pct"/>
          </w:tcPr>
          <w:p w14:paraId="7D7BC5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21710CB5"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368F6B6D" w14:textId="77777777" w:rsidR="00814271" w:rsidRPr="00F672AD" w:rsidRDefault="000C6D67">
            <w:pPr>
              <w:pStyle w:val="Standardtext"/>
              <w:spacing w:after="0" w:line="240" w:lineRule="auto"/>
              <w:jc w:val="left"/>
              <w:rPr>
                <w:bCs w:val="0"/>
              </w:rPr>
            </w:pPr>
            <w:r w:rsidRPr="00F672AD">
              <w:rPr>
                <w:b w:val="0"/>
              </w:rPr>
              <w:t>mobile</w:t>
            </w:r>
          </w:p>
        </w:tc>
        <w:tc>
          <w:tcPr>
            <w:tcW w:w="777" w:type="pct"/>
          </w:tcPr>
          <w:p w14:paraId="3718F6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53BC79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530" w:type="pct"/>
          </w:tcPr>
          <w:p w14:paraId="008873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0DC2B3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016D782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FA7C4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4237BC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6F4255AF"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EDE1E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0A3A50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7A1F64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3D86766B"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09013F6B" w14:textId="77777777" w:rsidR="00814271" w:rsidRPr="00F672AD" w:rsidRDefault="000C6D67">
            <w:pPr>
              <w:pStyle w:val="Standardtext"/>
              <w:spacing w:after="0" w:line="240" w:lineRule="auto"/>
              <w:jc w:val="left"/>
              <w:rPr>
                <w:bCs w:val="0"/>
              </w:rPr>
            </w:pPr>
            <w:r w:rsidRPr="00F672AD">
              <w:rPr>
                <w:b w:val="0"/>
              </w:rPr>
              <w:t>os</w:t>
            </w:r>
          </w:p>
        </w:tc>
        <w:tc>
          <w:tcPr>
            <w:tcW w:w="777" w:type="pct"/>
          </w:tcPr>
          <w:p w14:paraId="0FEAA0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370F89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6A1DEB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18E252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042CF469"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6A79B65E" w14:textId="77777777" w:rsidR="00814271" w:rsidRPr="00F672AD" w:rsidRDefault="000C6D67">
            <w:pPr>
              <w:pStyle w:val="Standardtext"/>
              <w:spacing w:after="0" w:line="240" w:lineRule="auto"/>
              <w:jc w:val="left"/>
              <w:rPr>
                <w:bCs w:val="0"/>
              </w:rPr>
            </w:pPr>
            <w:r w:rsidRPr="00F672AD">
              <w:rPr>
                <w:b w:val="0"/>
              </w:rPr>
              <w:t>telecom</w:t>
            </w:r>
          </w:p>
        </w:tc>
        <w:tc>
          <w:tcPr>
            <w:tcW w:w="777" w:type="pct"/>
          </w:tcPr>
          <w:p w14:paraId="5A5629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368824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1FFAF3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20" w:type="pct"/>
          </w:tcPr>
          <w:p w14:paraId="794FC4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736025E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BA924B4" w14:textId="77777777" w:rsidR="00814271" w:rsidRPr="00F672AD" w:rsidRDefault="000C6D67">
            <w:pPr>
              <w:pStyle w:val="Standardtext"/>
              <w:spacing w:after="0" w:line="240" w:lineRule="auto"/>
              <w:jc w:val="left"/>
              <w:rPr>
                <w:bCs w:val="0"/>
              </w:rPr>
            </w:pPr>
            <w:r w:rsidRPr="00F672AD">
              <w:rPr>
                <w:b w:val="0"/>
              </w:rPr>
              <w:t>type</w:t>
            </w:r>
          </w:p>
        </w:tc>
        <w:tc>
          <w:tcPr>
            <w:tcW w:w="777" w:type="pct"/>
          </w:tcPr>
          <w:p w14:paraId="32F1EE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668A6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30" w:type="pct"/>
          </w:tcPr>
          <w:p w14:paraId="77D343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7EE21C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437179F3"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6384A79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A9C26AD" w14:textId="77777777" w:rsidR="00814271" w:rsidRPr="00F672AD" w:rsidRDefault="000C6D67">
            <w:pPr>
              <w:pStyle w:val="Standardtext"/>
              <w:spacing w:after="0" w:line="240" w:lineRule="auto"/>
              <w:jc w:val="center"/>
              <w:rPr>
                <w:b w:val="0"/>
                <w:bCs w:val="0"/>
              </w:rPr>
            </w:pPr>
            <w:r w:rsidRPr="00F672AD">
              <w:t>txn</w:t>
            </w:r>
          </w:p>
        </w:tc>
      </w:tr>
      <w:tr w:rsidR="00814271" w:rsidRPr="00F672AD" w14:paraId="47BE048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31D5504" w14:textId="77777777" w:rsidR="00814271" w:rsidRPr="00F672AD" w:rsidRDefault="000C6D67">
            <w:pPr>
              <w:pStyle w:val="Standardtext"/>
              <w:spacing w:after="0" w:line="240" w:lineRule="auto"/>
              <w:jc w:val="left"/>
              <w:rPr>
                <w:bCs w:val="0"/>
              </w:rPr>
            </w:pPr>
            <w:r w:rsidRPr="00F672AD">
              <w:rPr>
                <w:b w:val="0"/>
              </w:rPr>
              <w:t>note</w:t>
            </w:r>
          </w:p>
        </w:tc>
        <w:tc>
          <w:tcPr>
            <w:tcW w:w="777" w:type="pct"/>
          </w:tcPr>
          <w:p w14:paraId="475377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681C96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530" w:type="pct"/>
          </w:tcPr>
          <w:p w14:paraId="2BBB63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4EDB22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ransaction Remarks/ Note </w:t>
            </w:r>
          </w:p>
        </w:tc>
      </w:tr>
      <w:tr w:rsidR="00814271" w:rsidRPr="00F672AD" w14:paraId="7C7D43F5"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FC1BFD5" w14:textId="77777777" w:rsidR="00814271" w:rsidRPr="00F672AD" w:rsidRDefault="000C6D67">
            <w:pPr>
              <w:pStyle w:val="Standardtext"/>
              <w:spacing w:after="0" w:line="240" w:lineRule="auto"/>
              <w:jc w:val="left"/>
              <w:rPr>
                <w:bCs w:val="0"/>
              </w:rPr>
            </w:pPr>
            <w:r w:rsidRPr="00F672AD">
              <w:rPr>
                <w:b w:val="0"/>
              </w:rPr>
              <w:t>refId</w:t>
            </w:r>
          </w:p>
        </w:tc>
        <w:tc>
          <w:tcPr>
            <w:tcW w:w="777" w:type="pct"/>
          </w:tcPr>
          <w:p w14:paraId="26E93F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5D2576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30" w:type="pct"/>
          </w:tcPr>
          <w:p w14:paraId="0142A1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743A5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ID </w:t>
            </w:r>
          </w:p>
        </w:tc>
      </w:tr>
      <w:tr w:rsidR="00814271" w:rsidRPr="00F672AD" w14:paraId="585063D7"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6CA512D9" w14:textId="77777777" w:rsidR="00814271" w:rsidRPr="00F672AD" w:rsidRDefault="000C6D67">
            <w:pPr>
              <w:pStyle w:val="Standardtext"/>
              <w:spacing w:after="0" w:line="240" w:lineRule="auto"/>
              <w:jc w:val="left"/>
              <w:rPr>
                <w:bCs w:val="0"/>
              </w:rPr>
            </w:pPr>
            <w:r w:rsidRPr="00F672AD">
              <w:rPr>
                <w:b w:val="0"/>
              </w:rPr>
              <w:t>refUrl</w:t>
            </w:r>
          </w:p>
        </w:tc>
        <w:tc>
          <w:tcPr>
            <w:tcW w:w="777" w:type="pct"/>
          </w:tcPr>
          <w:p w14:paraId="13D110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56855A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530" w:type="pct"/>
          </w:tcPr>
          <w:p w14:paraId="54F3A0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1731D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URL </w:t>
            </w:r>
          </w:p>
        </w:tc>
      </w:tr>
      <w:tr w:rsidR="00814271" w:rsidRPr="00F672AD" w14:paraId="6A12D729"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F131F47" w14:textId="77777777" w:rsidR="00814271" w:rsidRPr="00F672AD" w:rsidRDefault="000C6D67">
            <w:pPr>
              <w:pStyle w:val="Standardtext"/>
              <w:spacing w:after="0" w:line="240" w:lineRule="auto"/>
              <w:jc w:val="left"/>
              <w:rPr>
                <w:bCs w:val="0"/>
              </w:rPr>
            </w:pPr>
            <w:r w:rsidRPr="00F672AD">
              <w:rPr>
                <w:b w:val="0"/>
              </w:rPr>
              <w:t>initiationMode</w:t>
            </w:r>
          </w:p>
        </w:tc>
        <w:tc>
          <w:tcPr>
            <w:tcW w:w="777" w:type="pct"/>
          </w:tcPr>
          <w:p w14:paraId="3BA397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DE680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530" w:type="pct"/>
          </w:tcPr>
          <w:p w14:paraId="5ED4D4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5F2AE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nitiation Mode </w:t>
            </w:r>
          </w:p>
        </w:tc>
      </w:tr>
      <w:tr w:rsidR="00814271" w:rsidRPr="00F672AD" w14:paraId="7B1DBD47"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6FD535E7" w14:textId="77777777" w:rsidR="00814271" w:rsidRPr="00F672AD" w:rsidRDefault="000C6D67">
            <w:pPr>
              <w:pStyle w:val="Standardtext"/>
              <w:spacing w:after="0" w:line="240" w:lineRule="auto"/>
              <w:jc w:val="left"/>
              <w:rPr>
                <w:bCs w:val="0"/>
              </w:rPr>
            </w:pPr>
            <w:r w:rsidRPr="00F672AD">
              <w:rPr>
                <w:b w:val="0"/>
              </w:rPr>
              <w:t>purpose</w:t>
            </w:r>
          </w:p>
        </w:tc>
        <w:tc>
          <w:tcPr>
            <w:tcW w:w="777" w:type="pct"/>
          </w:tcPr>
          <w:p w14:paraId="6181E2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4ED514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30" w:type="pct"/>
          </w:tcPr>
          <w:p w14:paraId="5F8128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78F21B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rpose Code</w:t>
            </w:r>
          </w:p>
        </w:tc>
      </w:tr>
      <w:tr w:rsidR="00814271" w:rsidRPr="00F672AD" w14:paraId="29129F23"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3EF3346B" w14:textId="77777777" w:rsidR="00814271" w:rsidRPr="00F672AD" w:rsidRDefault="000C6D67">
            <w:pPr>
              <w:pStyle w:val="Standardtext"/>
              <w:spacing w:after="0" w:line="240" w:lineRule="auto"/>
              <w:jc w:val="left"/>
              <w:rPr>
                <w:bCs w:val="0"/>
              </w:rPr>
            </w:pPr>
            <w:r w:rsidRPr="00F672AD">
              <w:rPr>
                <w:b w:val="0"/>
              </w:rPr>
              <w:t>refCategory</w:t>
            </w:r>
          </w:p>
        </w:tc>
        <w:tc>
          <w:tcPr>
            <w:tcW w:w="777" w:type="pct"/>
          </w:tcPr>
          <w:p w14:paraId="132ECE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5C077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530" w:type="pct"/>
          </w:tcPr>
          <w:p w14:paraId="43C19B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758923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 Category</w:t>
            </w:r>
          </w:p>
        </w:tc>
      </w:tr>
      <w:tr w:rsidR="00814271" w:rsidRPr="00F672AD" w14:paraId="09915D0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A6FCD78" w14:textId="77777777" w:rsidR="00814271" w:rsidRPr="00F672AD" w:rsidRDefault="000C6D67">
            <w:pPr>
              <w:pStyle w:val="Standardtext"/>
              <w:spacing w:after="0" w:line="240" w:lineRule="auto"/>
              <w:jc w:val="left"/>
              <w:rPr>
                <w:b w:val="0"/>
                <w:bCs w:val="0"/>
              </w:rPr>
            </w:pPr>
            <w:r w:rsidRPr="00F672AD">
              <w:rPr>
                <w:b w:val="0"/>
              </w:rPr>
              <w:t>expireAfter</w:t>
            </w:r>
          </w:p>
        </w:tc>
        <w:tc>
          <w:tcPr>
            <w:tcW w:w="777" w:type="pct"/>
          </w:tcPr>
          <w:p w14:paraId="3E2A40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75FC01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530" w:type="pct"/>
          </w:tcPr>
          <w:p w14:paraId="5FE28F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119E86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Time of the Collect Request – 1 miniute to max 64800 minitues</w:t>
            </w:r>
          </w:p>
        </w:tc>
      </w:tr>
      <w:tr w:rsidR="00814271" w:rsidRPr="00F672AD" w14:paraId="5F5B048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8ABBC14" w14:textId="77777777" w:rsidR="00814271" w:rsidRPr="00F672AD" w:rsidRDefault="000C6D67">
            <w:pPr>
              <w:pStyle w:val="Standardtext"/>
              <w:spacing w:after="0" w:line="240" w:lineRule="auto"/>
              <w:jc w:val="center"/>
              <w:rPr>
                <w:b w:val="0"/>
                <w:bCs w:val="0"/>
              </w:rPr>
            </w:pPr>
            <w:r w:rsidRPr="00F672AD">
              <w:t>payee</w:t>
            </w:r>
          </w:p>
        </w:tc>
      </w:tr>
      <w:tr w:rsidR="00814271" w:rsidRPr="00F672AD" w14:paraId="30A414B2"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1C8E6BD" w14:textId="77777777" w:rsidR="00814271" w:rsidRPr="00F672AD" w:rsidRDefault="000C6D67">
            <w:pPr>
              <w:pStyle w:val="Standardtext"/>
              <w:spacing w:after="0" w:line="240" w:lineRule="auto"/>
              <w:jc w:val="left"/>
              <w:rPr>
                <w:bCs w:val="0"/>
              </w:rPr>
            </w:pPr>
            <w:r w:rsidRPr="00F672AD">
              <w:rPr>
                <w:b w:val="0"/>
              </w:rPr>
              <w:t>addr</w:t>
            </w:r>
          </w:p>
        </w:tc>
        <w:tc>
          <w:tcPr>
            <w:tcW w:w="777" w:type="pct"/>
          </w:tcPr>
          <w:p w14:paraId="5348AF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686C4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530" w:type="pct"/>
          </w:tcPr>
          <w:p w14:paraId="1B3D81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19372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s Virtual payment address</w:t>
            </w:r>
          </w:p>
        </w:tc>
      </w:tr>
      <w:tr w:rsidR="00814271" w:rsidRPr="00F672AD" w14:paraId="1334685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1BAB813"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0B306DE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C94080E" w14:textId="77777777" w:rsidR="00814271" w:rsidRPr="00F672AD" w:rsidRDefault="000C6D67">
            <w:pPr>
              <w:pStyle w:val="Standardtext"/>
              <w:spacing w:after="0" w:line="240" w:lineRule="auto"/>
              <w:jc w:val="left"/>
              <w:rPr>
                <w:bCs w:val="0"/>
              </w:rPr>
            </w:pPr>
            <w:r w:rsidRPr="00F672AD">
              <w:rPr>
                <w:b w:val="0"/>
              </w:rPr>
              <w:lastRenderedPageBreak/>
              <w:t>acctNumber</w:t>
            </w:r>
          </w:p>
        </w:tc>
        <w:tc>
          <w:tcPr>
            <w:tcW w:w="777" w:type="pct"/>
          </w:tcPr>
          <w:p w14:paraId="3605E6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B5E94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530" w:type="pct"/>
          </w:tcPr>
          <w:p w14:paraId="1669DF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76ADF8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651CDA1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BF52570" w14:textId="77777777" w:rsidR="00814271" w:rsidRPr="00F672AD" w:rsidRDefault="000C6D67">
            <w:pPr>
              <w:pStyle w:val="Standardtext"/>
              <w:spacing w:after="0" w:line="240" w:lineRule="auto"/>
              <w:jc w:val="left"/>
              <w:rPr>
                <w:bCs w:val="0"/>
              </w:rPr>
            </w:pPr>
            <w:r w:rsidRPr="00F672AD">
              <w:rPr>
                <w:b w:val="0"/>
              </w:rPr>
              <w:t>acctType</w:t>
            </w:r>
          </w:p>
        </w:tc>
        <w:tc>
          <w:tcPr>
            <w:tcW w:w="777" w:type="pct"/>
          </w:tcPr>
          <w:p w14:paraId="66AA10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54619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530" w:type="pct"/>
          </w:tcPr>
          <w:p w14:paraId="0D3A97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1BCD3C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2BA712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438875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29DD44D6"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EE7BEA3" w14:textId="77777777" w:rsidR="00814271" w:rsidRPr="00F672AD" w:rsidRDefault="000C6D67">
            <w:pPr>
              <w:pStyle w:val="Standardtext"/>
              <w:spacing w:after="0" w:line="240" w:lineRule="auto"/>
              <w:jc w:val="left"/>
              <w:rPr>
                <w:bCs w:val="0"/>
              </w:rPr>
            </w:pPr>
            <w:r w:rsidRPr="00F672AD">
              <w:rPr>
                <w:b w:val="0"/>
              </w:rPr>
              <w:t>ifsc</w:t>
            </w:r>
          </w:p>
        </w:tc>
        <w:tc>
          <w:tcPr>
            <w:tcW w:w="777" w:type="pct"/>
          </w:tcPr>
          <w:p w14:paraId="3B8926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179B46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530" w:type="pct"/>
          </w:tcPr>
          <w:p w14:paraId="3ADD30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52ABF4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1687DF6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8A67FF7"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0D1BD27D"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5914C00" w14:textId="77777777" w:rsidR="00814271" w:rsidRPr="00F672AD" w:rsidRDefault="000C6D67">
            <w:pPr>
              <w:pStyle w:val="Standardtext"/>
              <w:spacing w:after="0" w:line="240" w:lineRule="auto"/>
              <w:jc w:val="left"/>
              <w:rPr>
                <w:bCs w:val="0"/>
              </w:rPr>
            </w:pPr>
            <w:r w:rsidRPr="00F672AD">
              <w:rPr>
                <w:b w:val="0"/>
              </w:rPr>
              <w:t>addr</w:t>
            </w:r>
          </w:p>
        </w:tc>
        <w:tc>
          <w:tcPr>
            <w:tcW w:w="777" w:type="pct"/>
          </w:tcPr>
          <w:p w14:paraId="621D8B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28E84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530" w:type="pct"/>
          </w:tcPr>
          <w:p w14:paraId="508893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2282C0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34B77F30"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F66B92F" w14:textId="77777777" w:rsidR="00814271" w:rsidRPr="00F672AD" w:rsidRDefault="000C6D67">
            <w:pPr>
              <w:pStyle w:val="Standardtext"/>
              <w:spacing w:after="0" w:line="240" w:lineRule="auto"/>
              <w:jc w:val="left"/>
              <w:rPr>
                <w:bCs w:val="0"/>
              </w:rPr>
            </w:pPr>
            <w:r w:rsidRPr="00F672AD">
              <w:rPr>
                <w:b w:val="0"/>
              </w:rPr>
              <w:t>name</w:t>
            </w:r>
          </w:p>
        </w:tc>
        <w:tc>
          <w:tcPr>
            <w:tcW w:w="777" w:type="pct"/>
          </w:tcPr>
          <w:p w14:paraId="22DB2D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4D71F5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30" w:type="pct"/>
          </w:tcPr>
          <w:p w14:paraId="27F030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4484C6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payee. </w:t>
            </w:r>
          </w:p>
        </w:tc>
      </w:tr>
      <w:tr w:rsidR="00814271" w:rsidRPr="00F672AD" w14:paraId="5F1AB3C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E9735C4" w14:textId="77777777" w:rsidR="00814271" w:rsidRPr="00F672AD" w:rsidRDefault="000C6D67">
            <w:pPr>
              <w:pStyle w:val="Standardtext"/>
              <w:spacing w:after="0" w:line="240" w:lineRule="auto"/>
              <w:jc w:val="left"/>
              <w:rPr>
                <w:bCs w:val="0"/>
              </w:rPr>
            </w:pPr>
            <w:r w:rsidRPr="00F672AD">
              <w:rPr>
                <w:b w:val="0"/>
              </w:rPr>
              <w:t>code</w:t>
            </w:r>
          </w:p>
        </w:tc>
        <w:tc>
          <w:tcPr>
            <w:tcW w:w="777" w:type="pct"/>
          </w:tcPr>
          <w:p w14:paraId="09F69E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552CAA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530" w:type="pct"/>
          </w:tcPr>
          <w:p w14:paraId="2DA2AF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55209C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CC</w:t>
            </w:r>
          </w:p>
        </w:tc>
      </w:tr>
      <w:tr w:rsidR="00814271" w:rsidRPr="00F672AD" w14:paraId="1681B54B"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E6FFB5D" w14:textId="77777777" w:rsidR="00814271" w:rsidRPr="00F672AD" w:rsidRDefault="000C6D67">
            <w:pPr>
              <w:pStyle w:val="Standardtext"/>
              <w:spacing w:after="0" w:line="240" w:lineRule="auto"/>
              <w:jc w:val="left"/>
              <w:rPr>
                <w:bCs w:val="0"/>
              </w:rPr>
            </w:pPr>
            <w:r w:rsidRPr="00F672AD">
              <w:rPr>
                <w:b w:val="0"/>
              </w:rPr>
              <w:t>cmId</w:t>
            </w:r>
          </w:p>
        </w:tc>
        <w:tc>
          <w:tcPr>
            <w:tcW w:w="777" w:type="pct"/>
          </w:tcPr>
          <w:p w14:paraId="490AF4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656" w:type="pct"/>
          </w:tcPr>
          <w:p w14:paraId="444D0B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5AB24E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05833B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UPI Number/ CM Number</w:t>
            </w:r>
          </w:p>
        </w:tc>
      </w:tr>
      <w:tr w:rsidR="00814271" w:rsidRPr="00F672AD" w14:paraId="7B68871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914BB77" w14:textId="77777777" w:rsidR="00814271" w:rsidRPr="00F672AD" w:rsidRDefault="000C6D67">
            <w:pPr>
              <w:pStyle w:val="Standardtext"/>
              <w:spacing w:after="0" w:line="240" w:lineRule="auto"/>
              <w:jc w:val="center"/>
              <w:rPr>
                <w:b w:val="0"/>
                <w:bCs w:val="0"/>
              </w:rPr>
            </w:pPr>
            <w:r w:rsidRPr="00F672AD">
              <w:t>accountList</w:t>
            </w:r>
          </w:p>
        </w:tc>
      </w:tr>
      <w:tr w:rsidR="00814271" w:rsidRPr="00F672AD" w14:paraId="24504875"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41271E9" w14:textId="77777777" w:rsidR="00814271" w:rsidRPr="00F672AD" w:rsidRDefault="000C6D67">
            <w:pPr>
              <w:pStyle w:val="Standardtext"/>
              <w:spacing w:after="0" w:line="240" w:lineRule="auto"/>
              <w:jc w:val="left"/>
              <w:rPr>
                <w:bCs w:val="0"/>
              </w:rPr>
            </w:pPr>
            <w:r w:rsidRPr="00F672AD">
              <w:rPr>
                <w:b w:val="0"/>
              </w:rPr>
              <w:t>acctNumber</w:t>
            </w:r>
          </w:p>
        </w:tc>
        <w:tc>
          <w:tcPr>
            <w:tcW w:w="777" w:type="pct"/>
          </w:tcPr>
          <w:p w14:paraId="02A8F6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70B13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530" w:type="pct"/>
          </w:tcPr>
          <w:p w14:paraId="6EFD9C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12781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09BFE69E"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36F86A33" w14:textId="77777777" w:rsidR="00814271" w:rsidRPr="00F672AD" w:rsidRDefault="000C6D67">
            <w:pPr>
              <w:pStyle w:val="Standardtext"/>
              <w:spacing w:after="0" w:line="240" w:lineRule="auto"/>
              <w:jc w:val="left"/>
              <w:rPr>
                <w:bCs w:val="0"/>
              </w:rPr>
            </w:pPr>
            <w:r w:rsidRPr="00F672AD">
              <w:rPr>
                <w:b w:val="0"/>
              </w:rPr>
              <w:t>acctType</w:t>
            </w:r>
          </w:p>
        </w:tc>
        <w:tc>
          <w:tcPr>
            <w:tcW w:w="777" w:type="pct"/>
          </w:tcPr>
          <w:p w14:paraId="730EFB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0C4B0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530" w:type="pct"/>
          </w:tcPr>
          <w:p w14:paraId="34C248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1C5DBF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537E89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387208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600C4BF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21FEEE80" w14:textId="77777777" w:rsidR="00814271" w:rsidRPr="00F672AD" w:rsidRDefault="000C6D67">
            <w:pPr>
              <w:pStyle w:val="Standardtext"/>
              <w:spacing w:after="0" w:line="240" w:lineRule="auto"/>
              <w:jc w:val="left"/>
              <w:rPr>
                <w:bCs w:val="0"/>
              </w:rPr>
            </w:pPr>
            <w:r w:rsidRPr="00F672AD">
              <w:rPr>
                <w:b w:val="0"/>
              </w:rPr>
              <w:t>ifsc</w:t>
            </w:r>
          </w:p>
        </w:tc>
        <w:tc>
          <w:tcPr>
            <w:tcW w:w="777" w:type="pct"/>
          </w:tcPr>
          <w:p w14:paraId="4C1079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F1969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530" w:type="pct"/>
          </w:tcPr>
          <w:p w14:paraId="7CE954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1E6D3E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63B5A372"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52CC5B17" w14:textId="77777777" w:rsidR="00814271" w:rsidRPr="00F672AD" w:rsidRDefault="000C6D67">
            <w:pPr>
              <w:pStyle w:val="Standardtext"/>
              <w:spacing w:after="0" w:line="240" w:lineRule="auto"/>
              <w:jc w:val="left"/>
              <w:rPr>
                <w:bCs w:val="0"/>
              </w:rPr>
            </w:pPr>
            <w:r w:rsidRPr="00F672AD">
              <w:rPr>
                <w:b w:val="0"/>
              </w:rPr>
              <w:t>acctName</w:t>
            </w:r>
          </w:p>
        </w:tc>
        <w:tc>
          <w:tcPr>
            <w:tcW w:w="777" w:type="pct"/>
          </w:tcPr>
          <w:p w14:paraId="04CF58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19422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530" w:type="pct"/>
          </w:tcPr>
          <w:p w14:paraId="4B04A8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0CBDAD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 mapped with the account number</w:t>
            </w:r>
          </w:p>
        </w:tc>
      </w:tr>
      <w:tr w:rsidR="00814271" w:rsidRPr="00F672AD" w14:paraId="74EBBA28"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A4C431A" w14:textId="77777777" w:rsidR="00814271" w:rsidRPr="00F672AD" w:rsidRDefault="000C6D67">
            <w:pPr>
              <w:pStyle w:val="Standardtext"/>
              <w:spacing w:after="0" w:line="240" w:lineRule="auto"/>
              <w:jc w:val="left"/>
              <w:rPr>
                <w:bCs w:val="0"/>
              </w:rPr>
            </w:pPr>
            <w:r w:rsidRPr="00F672AD">
              <w:rPr>
                <w:b w:val="0"/>
              </w:rPr>
              <w:t>matchNumber</w:t>
            </w:r>
          </w:p>
        </w:tc>
        <w:tc>
          <w:tcPr>
            <w:tcW w:w="777" w:type="pct"/>
          </w:tcPr>
          <w:p w14:paraId="6AB70B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B40D2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w:t>
            </w:r>
          </w:p>
        </w:tc>
        <w:tc>
          <w:tcPr>
            <w:tcW w:w="530" w:type="pct"/>
          </w:tcPr>
          <w:p w14:paraId="50E460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646795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ber of strings to be matched</w:t>
            </w:r>
          </w:p>
        </w:tc>
      </w:tr>
      <w:tr w:rsidR="00814271" w:rsidRPr="00F672AD" w14:paraId="52E77CD4"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2519010" w14:textId="77777777" w:rsidR="00814271" w:rsidRPr="00F672AD" w:rsidRDefault="000C6D67">
            <w:pPr>
              <w:pStyle w:val="Standardtext"/>
              <w:spacing w:after="0" w:line="240" w:lineRule="auto"/>
              <w:jc w:val="left"/>
              <w:rPr>
                <w:bCs w:val="0"/>
              </w:rPr>
            </w:pPr>
            <w:r w:rsidRPr="00F672AD">
              <w:rPr>
                <w:b w:val="0"/>
              </w:rPr>
              <w:t>matchType</w:t>
            </w:r>
          </w:p>
        </w:tc>
        <w:tc>
          <w:tcPr>
            <w:tcW w:w="777" w:type="pct"/>
          </w:tcPr>
          <w:p w14:paraId="5E106F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378A03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530" w:type="pct"/>
          </w:tcPr>
          <w:p w14:paraId="44A9F1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46982A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atic Value to be paased.</w:t>
            </w:r>
          </w:p>
          <w:p w14:paraId="569A57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 (Exact Match) </w:t>
            </w:r>
          </w:p>
          <w:p w14:paraId="7A20AF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 (Partial Match)</w:t>
            </w:r>
          </w:p>
        </w:tc>
      </w:tr>
      <w:tr w:rsidR="00814271" w:rsidRPr="00F672AD" w14:paraId="1CF81BA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5ACB067" w14:textId="77777777" w:rsidR="00814271" w:rsidRPr="00F672AD" w:rsidRDefault="000C6D67">
            <w:pPr>
              <w:pStyle w:val="Standardtext"/>
              <w:spacing w:after="0" w:line="240" w:lineRule="auto"/>
              <w:jc w:val="center"/>
              <w:rPr>
                <w:b w:val="0"/>
                <w:bCs w:val="0"/>
              </w:rPr>
            </w:pPr>
            <w:r w:rsidRPr="00F672AD">
              <w:t>amount</w:t>
            </w:r>
          </w:p>
        </w:tc>
      </w:tr>
      <w:tr w:rsidR="00814271" w:rsidRPr="00F672AD" w14:paraId="23746317"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549FDBB" w14:textId="77777777" w:rsidR="00814271" w:rsidRPr="00F672AD" w:rsidRDefault="000C6D67">
            <w:pPr>
              <w:pStyle w:val="Standardtext"/>
              <w:spacing w:after="0" w:line="240" w:lineRule="auto"/>
              <w:jc w:val="left"/>
              <w:rPr>
                <w:bCs w:val="0"/>
              </w:rPr>
            </w:pPr>
            <w:r w:rsidRPr="00F672AD">
              <w:rPr>
                <w:b w:val="0"/>
              </w:rPr>
              <w:t>value</w:t>
            </w:r>
          </w:p>
        </w:tc>
        <w:tc>
          <w:tcPr>
            <w:tcW w:w="777" w:type="pct"/>
          </w:tcPr>
          <w:p w14:paraId="3297D8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066829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651E0C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4CD506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12293915"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430A1BEF" w14:textId="77777777" w:rsidR="00814271" w:rsidRPr="00F672AD" w:rsidRDefault="000C6D67">
            <w:pPr>
              <w:pStyle w:val="Standardtext"/>
              <w:spacing w:after="0" w:line="240" w:lineRule="auto"/>
              <w:jc w:val="left"/>
              <w:rPr>
                <w:bCs w:val="0"/>
              </w:rPr>
            </w:pPr>
            <w:r w:rsidRPr="00F672AD">
              <w:rPr>
                <w:b w:val="0"/>
              </w:rPr>
              <w:t>curr</w:t>
            </w:r>
          </w:p>
        </w:tc>
        <w:tc>
          <w:tcPr>
            <w:tcW w:w="777" w:type="pct"/>
          </w:tcPr>
          <w:p w14:paraId="75DE6A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70AC7A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530" w:type="pct"/>
          </w:tcPr>
          <w:p w14:paraId="23E171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20" w:type="pct"/>
          </w:tcPr>
          <w:p w14:paraId="1AC853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Currency</w:t>
            </w:r>
          </w:p>
        </w:tc>
      </w:tr>
      <w:tr w:rsidR="00814271" w:rsidRPr="00F672AD" w14:paraId="055B526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27FA149" w14:textId="77777777" w:rsidR="00814271" w:rsidRPr="00F672AD" w:rsidRDefault="000C6D67">
            <w:pPr>
              <w:pStyle w:val="Standardtext"/>
              <w:spacing w:after="0" w:line="240" w:lineRule="auto"/>
              <w:jc w:val="center"/>
              <w:rPr>
                <w:b w:val="0"/>
                <w:bCs w:val="0"/>
              </w:rPr>
            </w:pPr>
            <w:r w:rsidRPr="00F672AD">
              <w:t>split</w:t>
            </w:r>
          </w:p>
        </w:tc>
      </w:tr>
      <w:tr w:rsidR="00814271" w:rsidRPr="00F672AD" w14:paraId="6B6E16E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1B73F316" w14:textId="77777777" w:rsidR="00814271" w:rsidRPr="00F672AD" w:rsidRDefault="000C6D67">
            <w:pPr>
              <w:pStyle w:val="Standardtext"/>
              <w:spacing w:after="0" w:line="240" w:lineRule="auto"/>
              <w:jc w:val="left"/>
              <w:rPr>
                <w:bCs w:val="0"/>
              </w:rPr>
            </w:pPr>
            <w:r w:rsidRPr="00F672AD">
              <w:rPr>
                <w:b w:val="0"/>
              </w:rPr>
              <w:t>SGST</w:t>
            </w:r>
          </w:p>
        </w:tc>
        <w:tc>
          <w:tcPr>
            <w:tcW w:w="777" w:type="pct"/>
          </w:tcPr>
          <w:p w14:paraId="4A414E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465B8E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416B40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4A8500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67BC5F3F" w14:textId="77777777" w:rsidTr="004C5856">
        <w:tc>
          <w:tcPr>
            <w:cnfStyle w:val="001000000000" w:firstRow="0" w:lastRow="0" w:firstColumn="1" w:lastColumn="0" w:oddVBand="0" w:evenVBand="0" w:oddHBand="0" w:evenHBand="0" w:firstRowFirstColumn="0" w:firstRowLastColumn="0" w:lastRowFirstColumn="0" w:lastRowLastColumn="0"/>
            <w:tcW w:w="1017" w:type="pct"/>
            <w:tcBorders>
              <w:top w:val="none" w:sz="0" w:space="0" w:color="auto"/>
              <w:left w:val="none" w:sz="0" w:space="0" w:color="auto"/>
              <w:bottom w:val="none" w:sz="0" w:space="0" w:color="auto"/>
              <w:right w:val="none" w:sz="0" w:space="0" w:color="auto"/>
            </w:tcBorders>
          </w:tcPr>
          <w:p w14:paraId="7972B7A5" w14:textId="77777777" w:rsidR="00814271" w:rsidRPr="00F672AD" w:rsidRDefault="000C6D67">
            <w:pPr>
              <w:pStyle w:val="Standardtext"/>
              <w:spacing w:after="0" w:line="240" w:lineRule="auto"/>
              <w:jc w:val="left"/>
              <w:rPr>
                <w:bCs w:val="0"/>
              </w:rPr>
            </w:pPr>
            <w:r w:rsidRPr="00F672AD">
              <w:rPr>
                <w:b w:val="0"/>
              </w:rPr>
              <w:t>CGST</w:t>
            </w:r>
          </w:p>
        </w:tc>
        <w:tc>
          <w:tcPr>
            <w:tcW w:w="777" w:type="pct"/>
          </w:tcPr>
          <w:p w14:paraId="40FC39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656" w:type="pct"/>
          </w:tcPr>
          <w:p w14:paraId="273C16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530" w:type="pct"/>
          </w:tcPr>
          <w:p w14:paraId="473549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20" w:type="pct"/>
          </w:tcPr>
          <w:p w14:paraId="624763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3F63DED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09EDA04" w14:textId="77777777" w:rsidR="00814271" w:rsidRPr="00F672AD" w:rsidRDefault="000C6D67">
            <w:pPr>
              <w:pStyle w:val="Standardtext"/>
              <w:spacing w:after="0" w:line="240" w:lineRule="auto"/>
              <w:jc w:val="left"/>
              <w:rPr>
                <w:b w:val="0"/>
                <w:color w:val="FF0000"/>
              </w:rPr>
            </w:pPr>
            <w:r w:rsidRPr="00F672AD">
              <w:rPr>
                <w:bCs w:val="0"/>
                <w:color w:val="FF0000"/>
              </w:rPr>
              <w:t>Note -</w:t>
            </w:r>
          </w:p>
          <w:p w14:paraId="291E9509" w14:textId="77777777" w:rsidR="00814271" w:rsidRPr="00F672AD" w:rsidRDefault="000C6D67">
            <w:pPr>
              <w:pStyle w:val="Standardtext"/>
              <w:spacing w:after="0" w:line="240" w:lineRule="auto"/>
              <w:jc w:val="left"/>
              <w:rPr>
                <w:color w:val="FF0000"/>
              </w:rPr>
            </w:pPr>
            <w:r w:rsidRPr="00F672AD">
              <w:rPr>
                <w:b w:val="0"/>
                <w:color w:val="FF0000"/>
              </w:rPr>
              <w:t>Following tags can be used by the channel to capture the split amount –</w:t>
            </w:r>
          </w:p>
          <w:p w14:paraId="15483BFC" w14:textId="77777777" w:rsidR="00814271" w:rsidRPr="00F672AD" w:rsidRDefault="000C6D67">
            <w:pPr>
              <w:pStyle w:val="Standardtext"/>
              <w:spacing w:after="0" w:line="240" w:lineRule="auto"/>
              <w:jc w:val="left"/>
              <w:rPr>
                <w:color w:val="FF0000"/>
              </w:rPr>
            </w:pPr>
            <w:r w:rsidRPr="00F672AD">
              <w:rPr>
                <w:b w:val="0"/>
                <w:color w:val="FF0000"/>
              </w:rPr>
              <w:t>PURCHASE|CASHBACK|DISCOUNT|GST|CGST|SGST|CESS|IGST|GSTINCENTIVE||GSTPCT|TIPS|CONFEE|DISCPCT|CONPCT</w:t>
            </w:r>
          </w:p>
          <w:p w14:paraId="0F31F17D"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0A0A1211"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756958BD"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657E3B0D" w14:textId="77777777" w:rsidR="00814271" w:rsidRPr="00F672AD" w:rsidRDefault="000C6D67">
      <w:pPr>
        <w:pStyle w:val="Heading3"/>
      </w:pPr>
      <w:bookmarkStart w:id="122" w:name="_Toc195548702"/>
      <w:r w:rsidRPr="00F672AD">
        <w:lastRenderedPageBreak/>
        <w:t>Response Format</w:t>
      </w:r>
      <w:bookmarkEnd w:id="122"/>
    </w:p>
    <w:p w14:paraId="36AC4D3F"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BFAFDC3"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B1C367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54623F2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581CD54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52E6A5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0B2873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D8131F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6E5EA13"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D5192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D656A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6A776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17416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15F35C3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6601D6" w14:textId="77777777" w:rsidR="00814271" w:rsidRPr="00F672AD" w:rsidRDefault="000C6D67">
            <w:pPr>
              <w:pStyle w:val="Standardtext"/>
              <w:spacing w:after="0" w:line="240" w:lineRule="auto"/>
              <w:jc w:val="left"/>
              <w:rPr>
                <w:b w:val="0"/>
                <w:bCs w:val="0"/>
              </w:rPr>
            </w:pPr>
            <w:r w:rsidRPr="00F672AD">
              <w:rPr>
                <w:b w:val="0"/>
              </w:rPr>
              <w:t>message</w:t>
            </w:r>
          </w:p>
        </w:tc>
        <w:tc>
          <w:tcPr>
            <w:tcW w:w="803" w:type="pct"/>
          </w:tcPr>
          <w:p w14:paraId="346118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BE3A1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36BB81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6C0B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1EE32F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4263793"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392ECA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2366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101E75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B80A9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563161B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263A5E"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279A26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FB1BA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047DA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FA69F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B637E8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F7F4E3A"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1E8D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C2352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21441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E19B5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01B7CAE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2FB1D86"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6A874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79C3F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703885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353D2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42172D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2EF240F"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2B4712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60A7C6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2</w:t>
            </w:r>
          </w:p>
        </w:tc>
        <w:tc>
          <w:tcPr>
            <w:tcW w:w="368" w:type="pct"/>
          </w:tcPr>
          <w:p w14:paraId="1F709A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DF612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41CE7FF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2409F6B"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74308D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B192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08506C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05256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2897D3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A10EBEC"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66377C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9B004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70995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651FD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nce Id</w:t>
            </w:r>
          </w:p>
        </w:tc>
      </w:tr>
    </w:tbl>
    <w:p w14:paraId="7F96A569" w14:textId="77777777" w:rsidR="00814271" w:rsidRPr="00F672AD" w:rsidRDefault="00814271">
      <w:pPr>
        <w:pStyle w:val="Standardtext"/>
      </w:pPr>
    </w:p>
    <w:p w14:paraId="5154B0F1" w14:textId="77777777" w:rsidR="00814271" w:rsidRPr="00F672AD" w:rsidRDefault="000C6D67">
      <w:pPr>
        <w:pStyle w:val="Heading3"/>
      </w:pPr>
      <w:bookmarkStart w:id="123" w:name="_Toc195548703"/>
      <w:r w:rsidRPr="00F672AD">
        <w:t>Sample Message</w:t>
      </w:r>
      <w:bookmarkEnd w:id="123"/>
      <w:r w:rsidRPr="00F672AD">
        <w:t xml:space="preserve"> </w:t>
      </w:r>
    </w:p>
    <w:p w14:paraId="3914FADF" w14:textId="77777777" w:rsidR="00814271" w:rsidRPr="00F672AD" w:rsidRDefault="000C6D67">
      <w:pPr>
        <w:pStyle w:val="Standardtext"/>
      </w:pPr>
      <w:r w:rsidRPr="00F672AD">
        <w:rPr>
          <w:b/>
          <w:u w:val="single"/>
        </w:rPr>
        <w:t>URL:</w:t>
      </w:r>
      <w:r w:rsidRPr="00F672AD">
        <w:rPr>
          <w:b/>
        </w:rPr>
        <w:t xml:space="preserve"> </w:t>
      </w:r>
      <w:hyperlink r:id="rId45" w:history="1">
        <w:r w:rsidRPr="00F672AD">
          <w:rPr>
            <w:rStyle w:val="Hyperlink"/>
          </w:rPr>
          <w:t>https://IP:Port/acquirer/fin/RequestCollect</w:t>
        </w:r>
      </w:hyperlink>
    </w:p>
    <w:p w14:paraId="74E9175F"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141B838" w14:textId="77777777">
        <w:tc>
          <w:tcPr>
            <w:tcW w:w="9017" w:type="dxa"/>
          </w:tcPr>
          <w:p w14:paraId="2D3299F7" w14:textId="77777777" w:rsidR="00814271" w:rsidRPr="00F672AD" w:rsidRDefault="000C6D67">
            <w:pPr>
              <w:pStyle w:val="Standardtext"/>
              <w:spacing w:after="0" w:line="240" w:lineRule="auto"/>
            </w:pPr>
            <w:r w:rsidRPr="00F672AD">
              <w:t>{</w:t>
            </w:r>
          </w:p>
          <w:p w14:paraId="0949555A" w14:textId="77777777" w:rsidR="00814271" w:rsidRPr="00F672AD" w:rsidRDefault="000C6D67">
            <w:pPr>
              <w:pStyle w:val="Standardtext"/>
              <w:spacing w:after="0" w:line="240" w:lineRule="auto"/>
            </w:pPr>
            <w:r w:rsidRPr="00F672AD">
              <w:t xml:space="preserve">  "header": {</w:t>
            </w:r>
          </w:p>
          <w:p w14:paraId="5D5C0F26" w14:textId="77777777" w:rsidR="00814271" w:rsidRPr="00F672AD" w:rsidRDefault="000C6D67">
            <w:pPr>
              <w:pStyle w:val="Standardtext"/>
              <w:spacing w:after="0" w:line="240" w:lineRule="auto"/>
            </w:pPr>
            <w:r w:rsidRPr="00F672AD">
              <w:t xml:space="preserve">    "reqId": "CAC0E32D90C57024DE6B8EF9258571B3E18",</w:t>
            </w:r>
          </w:p>
          <w:p w14:paraId="2FBDFA26" w14:textId="77777777" w:rsidR="00814271" w:rsidRPr="00F672AD" w:rsidRDefault="000C6D67">
            <w:pPr>
              <w:pStyle w:val="Standardtext"/>
              <w:spacing w:after="0" w:line="240" w:lineRule="auto"/>
            </w:pPr>
            <w:r w:rsidRPr="00F672AD">
              <w:t xml:space="preserve">    "userId": "918600468133",</w:t>
            </w:r>
          </w:p>
          <w:p w14:paraId="26325960" w14:textId="77777777" w:rsidR="00814271" w:rsidRPr="00F672AD" w:rsidRDefault="000C6D67">
            <w:pPr>
              <w:pStyle w:val="Standardtext"/>
              <w:spacing w:after="0" w:line="240" w:lineRule="auto"/>
            </w:pPr>
            <w:r w:rsidRPr="00F672AD">
              <w:t xml:space="preserve">    "version": "1",</w:t>
            </w:r>
          </w:p>
          <w:p w14:paraId="749B7BFB" w14:textId="77777777" w:rsidR="00814271" w:rsidRPr="00F672AD" w:rsidRDefault="000C6D67">
            <w:pPr>
              <w:pStyle w:val="Standardtext"/>
              <w:spacing w:after="0" w:line="240" w:lineRule="auto"/>
            </w:pPr>
            <w:r w:rsidRPr="00F672AD">
              <w:t xml:space="preserve">    "clientId": "TID1234567890",</w:t>
            </w:r>
          </w:p>
          <w:p w14:paraId="0BF050A9" w14:textId="77777777" w:rsidR="00814271" w:rsidRPr="00F672AD" w:rsidRDefault="000C6D67">
            <w:pPr>
              <w:pStyle w:val="Standardtext"/>
              <w:spacing w:after="0" w:line="240" w:lineRule="auto"/>
            </w:pPr>
            <w:r w:rsidRPr="00F672AD">
              <w:t xml:space="preserve">    "channel": "MOB",</w:t>
            </w:r>
          </w:p>
          <w:p w14:paraId="1D531C44" w14:textId="77777777" w:rsidR="00814271" w:rsidRPr="00F672AD" w:rsidRDefault="000C6D67">
            <w:pPr>
              <w:pStyle w:val="Standardtext"/>
              <w:spacing w:after="0" w:line="240" w:lineRule="auto"/>
            </w:pPr>
            <w:r w:rsidRPr="00F672AD">
              <w:t xml:space="preserve">    "timestamp": "2022-12-30T16:13:02.937Z",</w:t>
            </w:r>
          </w:p>
          <w:p w14:paraId="18703160" w14:textId="77777777" w:rsidR="00814271" w:rsidRPr="00F672AD" w:rsidRDefault="000C6D67">
            <w:pPr>
              <w:pStyle w:val="Standardtext"/>
              <w:spacing w:after="0" w:line="240" w:lineRule="auto"/>
            </w:pPr>
            <w:r w:rsidRPr="00F672AD">
              <w:t xml:space="preserve">    "hmac": "95CAD7C45D4A7452A7FC94AADBD62349DEDBC5B55EF"</w:t>
            </w:r>
          </w:p>
          <w:p w14:paraId="2322ED18" w14:textId="77777777" w:rsidR="00814271" w:rsidRPr="00F672AD" w:rsidRDefault="000C6D67">
            <w:pPr>
              <w:pStyle w:val="Standardtext"/>
              <w:spacing w:after="0" w:line="240" w:lineRule="auto"/>
            </w:pPr>
            <w:r w:rsidRPr="00F672AD">
              <w:t xml:space="preserve">  },</w:t>
            </w:r>
          </w:p>
          <w:p w14:paraId="0DEE748F" w14:textId="77777777" w:rsidR="00814271" w:rsidRPr="00F672AD" w:rsidRDefault="000C6D67">
            <w:pPr>
              <w:pStyle w:val="Standardtext"/>
              <w:spacing w:after="0" w:line="240" w:lineRule="auto"/>
            </w:pPr>
            <w:r w:rsidRPr="00F672AD">
              <w:t xml:space="preserve">  "device": {</w:t>
            </w:r>
          </w:p>
          <w:p w14:paraId="0FFA4654" w14:textId="77777777" w:rsidR="00814271" w:rsidRPr="00F672AD" w:rsidRDefault="000C6D67">
            <w:pPr>
              <w:pStyle w:val="Standardtext"/>
              <w:spacing w:after="0" w:line="240" w:lineRule="auto"/>
            </w:pPr>
            <w:r w:rsidRPr="00F672AD">
              <w:t xml:space="preserve">    "app": "com.montran.app",</w:t>
            </w:r>
          </w:p>
          <w:p w14:paraId="0F68B6B9" w14:textId="77777777" w:rsidR="00814271" w:rsidRPr="00F672AD" w:rsidRDefault="000C6D67">
            <w:pPr>
              <w:pStyle w:val="Standardtext"/>
              <w:spacing w:after="0" w:line="240" w:lineRule="auto"/>
            </w:pPr>
            <w:r w:rsidRPr="00F672AD">
              <w:t xml:space="preserve">    "appVersion": "1",</w:t>
            </w:r>
          </w:p>
          <w:p w14:paraId="3F367F25" w14:textId="77777777" w:rsidR="00814271" w:rsidRPr="00F672AD" w:rsidRDefault="000C6D67">
            <w:pPr>
              <w:pStyle w:val="Standardtext"/>
              <w:spacing w:after="0" w:line="240" w:lineRule="auto"/>
            </w:pPr>
            <w:r w:rsidRPr="00F672AD">
              <w:t xml:space="preserve">    "capability": "011001",</w:t>
            </w:r>
          </w:p>
          <w:p w14:paraId="28B8812A" w14:textId="77777777" w:rsidR="00814271" w:rsidRPr="00F672AD" w:rsidRDefault="000C6D67">
            <w:pPr>
              <w:pStyle w:val="Standardtext"/>
              <w:spacing w:after="0" w:line="240" w:lineRule="auto"/>
            </w:pPr>
            <w:r w:rsidRPr="00F672AD">
              <w:t xml:space="preserve">    "geocode": "13.082680,80.270718",</w:t>
            </w:r>
          </w:p>
          <w:p w14:paraId="493FF01D" w14:textId="77777777" w:rsidR="00814271" w:rsidRPr="00F672AD" w:rsidRDefault="000C6D67">
            <w:pPr>
              <w:pStyle w:val="Standardtext"/>
              <w:spacing w:after="0" w:line="240" w:lineRule="auto"/>
            </w:pPr>
            <w:r w:rsidRPr="00F672AD">
              <w:t xml:space="preserve">    "id": "9e6c03d935fd591c",</w:t>
            </w:r>
          </w:p>
          <w:p w14:paraId="34EB69CB" w14:textId="77777777" w:rsidR="00814271" w:rsidRPr="00F672AD" w:rsidRDefault="000C6D67">
            <w:pPr>
              <w:pStyle w:val="Standardtext"/>
              <w:spacing w:after="0" w:line="240" w:lineRule="auto"/>
            </w:pPr>
            <w:r w:rsidRPr="00F672AD">
              <w:t xml:space="preserve">    "ip": "172.16.50.65",</w:t>
            </w:r>
          </w:p>
          <w:p w14:paraId="464661BE" w14:textId="77777777" w:rsidR="00814271" w:rsidRPr="00F672AD" w:rsidRDefault="000C6D67">
            <w:pPr>
              <w:pStyle w:val="Standardtext"/>
              <w:spacing w:after="0" w:line="240" w:lineRule="auto"/>
            </w:pPr>
            <w:r w:rsidRPr="00F672AD">
              <w:t xml:space="preserve">    "location": "Mumbai",</w:t>
            </w:r>
          </w:p>
          <w:p w14:paraId="15209D6D" w14:textId="77777777" w:rsidR="00814271" w:rsidRPr="00F672AD" w:rsidRDefault="000C6D67">
            <w:pPr>
              <w:pStyle w:val="Standardtext"/>
              <w:spacing w:after="0" w:line="240" w:lineRule="auto"/>
            </w:pPr>
            <w:r w:rsidRPr="00F672AD">
              <w:lastRenderedPageBreak/>
              <w:t xml:space="preserve">    "mobile": "918600468133",</w:t>
            </w:r>
          </w:p>
          <w:p w14:paraId="1F442B8D" w14:textId="77777777" w:rsidR="00814271" w:rsidRPr="00F672AD" w:rsidRDefault="000C6D67">
            <w:pPr>
              <w:pStyle w:val="Standardtext"/>
              <w:spacing w:after="0" w:line="240" w:lineRule="auto"/>
            </w:pPr>
            <w:r w:rsidRPr="00F672AD">
              <w:t xml:space="preserve">    "os": "Android10",</w:t>
            </w:r>
          </w:p>
          <w:p w14:paraId="1547889B" w14:textId="77777777" w:rsidR="00814271" w:rsidRPr="00F672AD" w:rsidRDefault="000C6D67">
            <w:pPr>
              <w:pStyle w:val="Standardtext"/>
              <w:spacing w:after="0" w:line="240" w:lineRule="auto"/>
            </w:pPr>
            <w:r w:rsidRPr="00F672AD">
              <w:t xml:space="preserve">    "telecom": "Airtel",</w:t>
            </w:r>
          </w:p>
          <w:p w14:paraId="7450679D" w14:textId="77777777" w:rsidR="00814271" w:rsidRPr="00F672AD" w:rsidRDefault="000C6D67">
            <w:pPr>
              <w:pStyle w:val="Standardtext"/>
              <w:spacing w:after="0" w:line="240" w:lineRule="auto"/>
            </w:pPr>
            <w:r w:rsidRPr="00F672AD">
              <w:t xml:space="preserve">    "type": "MOB"</w:t>
            </w:r>
          </w:p>
          <w:p w14:paraId="4BA3F2E9" w14:textId="77777777" w:rsidR="00814271" w:rsidRPr="00F672AD" w:rsidRDefault="000C6D67">
            <w:pPr>
              <w:pStyle w:val="Standardtext"/>
              <w:spacing w:after="0" w:line="240" w:lineRule="auto"/>
            </w:pPr>
            <w:r w:rsidRPr="00F672AD">
              <w:t xml:space="preserve">  },</w:t>
            </w:r>
          </w:p>
          <w:p w14:paraId="6BAABEAA" w14:textId="77777777" w:rsidR="00814271" w:rsidRPr="00F672AD" w:rsidRDefault="000C6D67">
            <w:pPr>
              <w:pStyle w:val="Standardtext"/>
              <w:spacing w:after="0" w:line="240" w:lineRule="auto"/>
            </w:pPr>
            <w:r w:rsidRPr="00F672AD">
              <w:t xml:space="preserve">  "txn": {</w:t>
            </w:r>
          </w:p>
          <w:p w14:paraId="106180CA" w14:textId="77777777" w:rsidR="00814271" w:rsidRPr="00F672AD" w:rsidRDefault="000C6D67">
            <w:pPr>
              <w:pStyle w:val="Standardtext"/>
              <w:spacing w:after="0" w:line="240" w:lineRule="auto"/>
            </w:pPr>
            <w:r w:rsidRPr="00F672AD">
              <w:t xml:space="preserve">    "note": "Bill Payment",</w:t>
            </w:r>
          </w:p>
          <w:p w14:paraId="079670C5" w14:textId="77777777" w:rsidR="00814271" w:rsidRPr="00F672AD" w:rsidRDefault="000C6D67">
            <w:pPr>
              <w:pStyle w:val="Standardtext"/>
              <w:spacing w:after="0" w:line="240" w:lineRule="auto"/>
            </w:pPr>
            <w:r w:rsidRPr="00F672AD">
              <w:t xml:space="preserve">    "refId": "XYA5447D86914C14AC1B0A4C4A036B387B4",</w:t>
            </w:r>
          </w:p>
          <w:p w14:paraId="3170EF90" w14:textId="77777777" w:rsidR="00814271" w:rsidRPr="00F672AD" w:rsidRDefault="000C6D67">
            <w:pPr>
              <w:pStyle w:val="Standardtext"/>
              <w:spacing w:after="0" w:line="240" w:lineRule="auto"/>
            </w:pPr>
            <w:r w:rsidRPr="00F672AD">
              <w:t xml:space="preserve">    "refUrl": "https://referenceurl.net",</w:t>
            </w:r>
          </w:p>
          <w:p w14:paraId="54A3316A" w14:textId="77777777" w:rsidR="00814271" w:rsidRPr="00F672AD" w:rsidRDefault="000C6D67">
            <w:pPr>
              <w:pStyle w:val="Standardtext"/>
              <w:spacing w:after="0" w:line="240" w:lineRule="auto"/>
            </w:pPr>
            <w:r w:rsidRPr="00F672AD">
              <w:t xml:space="preserve">    "initiationMode": "00",</w:t>
            </w:r>
          </w:p>
          <w:p w14:paraId="13ABA200" w14:textId="77777777" w:rsidR="00814271" w:rsidRPr="00F672AD" w:rsidRDefault="000C6D67">
            <w:pPr>
              <w:pStyle w:val="Standardtext"/>
              <w:spacing w:after="0" w:line="240" w:lineRule="auto"/>
            </w:pPr>
            <w:r w:rsidRPr="00F672AD">
              <w:t xml:space="preserve">    "purpose": "00",</w:t>
            </w:r>
          </w:p>
          <w:p w14:paraId="3A72A275" w14:textId="77777777" w:rsidR="00814271" w:rsidRPr="00F672AD" w:rsidRDefault="000C6D67">
            <w:pPr>
              <w:pStyle w:val="Standardtext"/>
              <w:spacing w:after="0" w:line="240" w:lineRule="auto"/>
            </w:pPr>
            <w:r w:rsidRPr="00F672AD">
              <w:t xml:space="preserve">    "refCategory": "00",</w:t>
            </w:r>
          </w:p>
          <w:p w14:paraId="5ACF2EC8" w14:textId="77777777" w:rsidR="00814271" w:rsidRPr="00F672AD" w:rsidRDefault="000C6D67">
            <w:pPr>
              <w:pStyle w:val="Standardtext"/>
              <w:spacing w:after="0" w:line="240" w:lineRule="auto"/>
            </w:pPr>
            <w:r w:rsidRPr="00F672AD">
              <w:t xml:space="preserve">    "expireAfter": "30"</w:t>
            </w:r>
          </w:p>
          <w:p w14:paraId="5942850C" w14:textId="77777777" w:rsidR="00814271" w:rsidRPr="00F672AD" w:rsidRDefault="000C6D67">
            <w:pPr>
              <w:pStyle w:val="Standardtext"/>
              <w:spacing w:after="0" w:line="240" w:lineRule="auto"/>
            </w:pPr>
            <w:r w:rsidRPr="00F672AD">
              <w:t xml:space="preserve">  },</w:t>
            </w:r>
          </w:p>
          <w:p w14:paraId="67F707C1" w14:textId="77777777" w:rsidR="00814271" w:rsidRPr="00F672AD" w:rsidRDefault="000C6D67">
            <w:pPr>
              <w:pStyle w:val="Standardtext"/>
              <w:spacing w:after="0" w:line="240" w:lineRule="auto"/>
            </w:pPr>
            <w:r w:rsidRPr="00F672AD">
              <w:t xml:space="preserve">  "payee": {</w:t>
            </w:r>
          </w:p>
          <w:p w14:paraId="0AF1749F" w14:textId="77777777" w:rsidR="00814271" w:rsidRPr="00F672AD" w:rsidRDefault="000C6D67">
            <w:pPr>
              <w:pStyle w:val="Standardtext"/>
              <w:spacing w:after="0" w:line="240" w:lineRule="auto"/>
            </w:pPr>
            <w:r w:rsidRPr="00F672AD">
              <w:t xml:space="preserve">    "addr": "payeevpa@payeehandler",</w:t>
            </w:r>
          </w:p>
          <w:p w14:paraId="6C13B4C0" w14:textId="77777777" w:rsidR="00814271" w:rsidRPr="00F672AD" w:rsidRDefault="000C6D67">
            <w:pPr>
              <w:pStyle w:val="Standardtext"/>
              <w:spacing w:after="0" w:line="240" w:lineRule="auto"/>
            </w:pPr>
            <w:r w:rsidRPr="00F672AD">
              <w:t xml:space="preserve">    "account": {</w:t>
            </w:r>
          </w:p>
          <w:p w14:paraId="4B0A2468" w14:textId="77777777" w:rsidR="00814271" w:rsidRPr="00F672AD" w:rsidRDefault="000C6D67">
            <w:pPr>
              <w:pStyle w:val="Standardtext"/>
              <w:spacing w:after="0" w:line="240" w:lineRule="auto"/>
            </w:pPr>
            <w:r w:rsidRPr="00F672AD">
              <w:t xml:space="preserve">      "acctNumber": "238010000880",</w:t>
            </w:r>
          </w:p>
          <w:p w14:paraId="5F2390F5" w14:textId="77777777" w:rsidR="00814271" w:rsidRPr="00F672AD" w:rsidRDefault="000C6D67">
            <w:pPr>
              <w:pStyle w:val="Standardtext"/>
              <w:spacing w:after="0" w:line="240" w:lineRule="auto"/>
            </w:pPr>
            <w:r w:rsidRPr="00F672AD">
              <w:t xml:space="preserve">      "acctType": "SAVINGS",</w:t>
            </w:r>
          </w:p>
          <w:p w14:paraId="727CE569" w14:textId="77777777" w:rsidR="00814271" w:rsidRPr="00F672AD" w:rsidRDefault="000C6D67">
            <w:pPr>
              <w:pStyle w:val="Standardtext"/>
              <w:spacing w:after="0" w:line="240" w:lineRule="auto"/>
            </w:pPr>
            <w:r w:rsidRPr="00F672AD">
              <w:t xml:space="preserve">      "ifsc": "HDFC0000101"</w:t>
            </w:r>
          </w:p>
          <w:p w14:paraId="3C79E841" w14:textId="77777777" w:rsidR="00814271" w:rsidRPr="00F672AD" w:rsidRDefault="000C6D67">
            <w:pPr>
              <w:pStyle w:val="Standardtext"/>
              <w:spacing w:after="0" w:line="240" w:lineRule="auto"/>
            </w:pPr>
            <w:r w:rsidRPr="00F672AD">
              <w:t xml:space="preserve">    }</w:t>
            </w:r>
          </w:p>
          <w:p w14:paraId="2BCFC9E0" w14:textId="77777777" w:rsidR="00814271" w:rsidRPr="00F672AD" w:rsidRDefault="000C6D67">
            <w:pPr>
              <w:pStyle w:val="Standardtext"/>
              <w:spacing w:after="0" w:line="240" w:lineRule="auto"/>
            </w:pPr>
            <w:r w:rsidRPr="00F672AD">
              <w:t xml:space="preserve">  },</w:t>
            </w:r>
          </w:p>
          <w:p w14:paraId="5D805C0F" w14:textId="77777777" w:rsidR="00814271" w:rsidRPr="00F672AD" w:rsidRDefault="000C6D67">
            <w:pPr>
              <w:pStyle w:val="Standardtext"/>
              <w:spacing w:after="0" w:line="240" w:lineRule="auto"/>
            </w:pPr>
            <w:r w:rsidRPr="00F672AD">
              <w:t xml:space="preserve"> "amount": {</w:t>
            </w:r>
          </w:p>
          <w:p w14:paraId="20588271" w14:textId="77777777" w:rsidR="00814271" w:rsidRPr="00F672AD" w:rsidRDefault="000C6D67">
            <w:pPr>
              <w:pStyle w:val="Standardtext"/>
              <w:spacing w:after="0" w:line="240" w:lineRule="auto"/>
            </w:pPr>
            <w:r w:rsidRPr="00F672AD">
              <w:t xml:space="preserve">      "value": "1000.15",</w:t>
            </w:r>
          </w:p>
          <w:p w14:paraId="7E90FE77" w14:textId="77777777" w:rsidR="00814271" w:rsidRPr="00F672AD" w:rsidRDefault="000C6D67">
            <w:pPr>
              <w:pStyle w:val="Standardtext"/>
              <w:spacing w:after="0" w:line="240" w:lineRule="auto"/>
            </w:pPr>
            <w:r w:rsidRPr="00F672AD">
              <w:t xml:space="preserve">      "curr": "INR",</w:t>
            </w:r>
          </w:p>
          <w:p w14:paraId="1B7F1E22" w14:textId="77777777" w:rsidR="00814271" w:rsidRPr="00F672AD" w:rsidRDefault="000C6D67">
            <w:pPr>
              <w:pStyle w:val="Standardtext"/>
              <w:spacing w:after="0" w:line="240" w:lineRule="auto"/>
            </w:pPr>
            <w:r w:rsidRPr="00F672AD">
              <w:t xml:space="preserve">      "split": {</w:t>
            </w:r>
          </w:p>
          <w:p w14:paraId="76B3BE6A" w14:textId="77777777" w:rsidR="00814271" w:rsidRPr="00F672AD" w:rsidRDefault="000C6D67">
            <w:pPr>
              <w:pStyle w:val="Standardtext"/>
              <w:spacing w:after="0" w:line="240" w:lineRule="auto"/>
            </w:pPr>
            <w:r w:rsidRPr="00F672AD">
              <w:t xml:space="preserve">        "SGST": "18.00",</w:t>
            </w:r>
          </w:p>
          <w:p w14:paraId="689CCDF5" w14:textId="77777777" w:rsidR="00814271" w:rsidRPr="00F672AD" w:rsidRDefault="000C6D67">
            <w:pPr>
              <w:pStyle w:val="Standardtext"/>
              <w:spacing w:after="0" w:line="240" w:lineRule="auto"/>
            </w:pPr>
            <w:r w:rsidRPr="00F672AD">
              <w:t xml:space="preserve">        "CGST": "18.00"</w:t>
            </w:r>
          </w:p>
          <w:p w14:paraId="62962E1B" w14:textId="77777777" w:rsidR="00814271" w:rsidRPr="00F672AD" w:rsidRDefault="000C6D67">
            <w:pPr>
              <w:pStyle w:val="Standardtext"/>
              <w:spacing w:after="0" w:line="240" w:lineRule="auto"/>
            </w:pPr>
            <w:r w:rsidRPr="00F672AD">
              <w:t xml:space="preserve">      }</w:t>
            </w:r>
          </w:p>
          <w:p w14:paraId="3673B68C" w14:textId="77777777" w:rsidR="00814271" w:rsidRPr="00F672AD" w:rsidRDefault="000C6D67">
            <w:pPr>
              <w:pStyle w:val="Standardtext"/>
              <w:spacing w:after="0" w:line="240" w:lineRule="auto"/>
              <w:rPr>
                <w:lang w:val="en-IN"/>
              </w:rPr>
            </w:pPr>
            <w:r w:rsidRPr="00F672AD">
              <w:t xml:space="preserve">    }</w:t>
            </w:r>
            <w:r w:rsidRPr="00F672AD">
              <w:rPr>
                <w:lang w:val="en-IN"/>
              </w:rPr>
              <w:t>,</w:t>
            </w:r>
          </w:p>
          <w:p w14:paraId="102EF28D" w14:textId="77777777" w:rsidR="00814271" w:rsidRPr="00F672AD" w:rsidRDefault="000C6D67">
            <w:pPr>
              <w:pStyle w:val="Standardtext"/>
              <w:spacing w:after="0" w:line="240" w:lineRule="auto"/>
            </w:pPr>
            <w:r w:rsidRPr="00F672AD">
              <w:t xml:space="preserve">  "payer": {</w:t>
            </w:r>
          </w:p>
          <w:p w14:paraId="741BCEF4" w14:textId="77777777" w:rsidR="00814271" w:rsidRPr="00F672AD" w:rsidRDefault="000C6D67">
            <w:pPr>
              <w:pStyle w:val="Standardtext"/>
              <w:spacing w:after="0" w:line="240" w:lineRule="auto"/>
            </w:pPr>
            <w:r w:rsidRPr="00F672AD">
              <w:t xml:space="preserve">    "addr": "payervpa@payerhandler",</w:t>
            </w:r>
          </w:p>
          <w:p w14:paraId="69DF6EA2" w14:textId="77777777" w:rsidR="00814271" w:rsidRPr="00F672AD" w:rsidRDefault="000C6D67">
            <w:pPr>
              <w:pStyle w:val="Standardtext"/>
              <w:spacing w:after="0" w:line="240" w:lineRule="auto"/>
            </w:pPr>
            <w:r w:rsidRPr="00F672AD">
              <w:t xml:space="preserve">    "cmId": "9876543210",</w:t>
            </w:r>
          </w:p>
          <w:p w14:paraId="3BA430C4" w14:textId="77777777" w:rsidR="00814271" w:rsidRPr="00F672AD" w:rsidRDefault="000C6D67">
            <w:pPr>
              <w:pStyle w:val="Standardtext"/>
              <w:spacing w:after="0" w:line="240" w:lineRule="auto"/>
            </w:pPr>
            <w:r w:rsidRPr="00F672AD">
              <w:t xml:space="preserve">    "name": "Payer Name",</w:t>
            </w:r>
          </w:p>
          <w:p w14:paraId="24EFA8F8" w14:textId="77777777" w:rsidR="00814271" w:rsidRPr="00F672AD" w:rsidRDefault="000C6D67">
            <w:pPr>
              <w:pStyle w:val="Standardtext"/>
              <w:spacing w:after="0" w:line="240" w:lineRule="auto"/>
            </w:pPr>
            <w:r w:rsidRPr="00F672AD">
              <w:t xml:space="preserve">    "accountList": [</w:t>
            </w:r>
          </w:p>
          <w:p w14:paraId="1931FCCD" w14:textId="77777777" w:rsidR="00814271" w:rsidRPr="00F672AD" w:rsidRDefault="000C6D67">
            <w:pPr>
              <w:pStyle w:val="Standardtext"/>
              <w:spacing w:after="0" w:line="240" w:lineRule="auto"/>
            </w:pPr>
            <w:r w:rsidRPr="00F672AD">
              <w:t xml:space="preserve">      {</w:t>
            </w:r>
          </w:p>
          <w:p w14:paraId="2DBBFB9F" w14:textId="77777777" w:rsidR="00814271" w:rsidRPr="00F672AD" w:rsidRDefault="000C6D67">
            <w:pPr>
              <w:pStyle w:val="Standardtext"/>
              <w:spacing w:after="0" w:line="240" w:lineRule="auto"/>
            </w:pPr>
            <w:r w:rsidRPr="00F672AD">
              <w:t xml:space="preserve">        "acctNumber": "238010000880",</w:t>
            </w:r>
          </w:p>
          <w:p w14:paraId="1FB0D09D" w14:textId="77777777" w:rsidR="00814271" w:rsidRPr="00F672AD" w:rsidRDefault="000C6D67">
            <w:pPr>
              <w:pStyle w:val="Standardtext"/>
              <w:spacing w:after="0" w:line="240" w:lineRule="auto"/>
            </w:pPr>
            <w:r w:rsidRPr="00F672AD">
              <w:t xml:space="preserve">        "acctType": "SAVINGS",</w:t>
            </w:r>
          </w:p>
          <w:p w14:paraId="5D3FE64F" w14:textId="77777777" w:rsidR="00814271" w:rsidRPr="00F672AD" w:rsidRDefault="000C6D67">
            <w:pPr>
              <w:pStyle w:val="Standardtext"/>
              <w:spacing w:after="0" w:line="240" w:lineRule="auto"/>
            </w:pPr>
            <w:r w:rsidRPr="00F672AD">
              <w:t xml:space="preserve">        "ifsc": "HDFC0000101",</w:t>
            </w:r>
          </w:p>
          <w:p w14:paraId="77734547" w14:textId="77777777" w:rsidR="00814271" w:rsidRPr="00F672AD" w:rsidRDefault="000C6D67">
            <w:pPr>
              <w:pStyle w:val="Standardtext"/>
              <w:spacing w:after="0" w:line="240" w:lineRule="auto"/>
            </w:pPr>
            <w:r w:rsidRPr="00F672AD">
              <w:t xml:space="preserve">        "acctName": "Mr Payer Name",</w:t>
            </w:r>
          </w:p>
          <w:p w14:paraId="1C35BA2B" w14:textId="77777777" w:rsidR="00814271" w:rsidRPr="00F672AD" w:rsidRDefault="000C6D67">
            <w:pPr>
              <w:pStyle w:val="Standardtext"/>
              <w:spacing w:after="0" w:line="240" w:lineRule="auto"/>
            </w:pPr>
            <w:r w:rsidRPr="00F672AD">
              <w:t xml:space="preserve">        "matchNumber": "2",</w:t>
            </w:r>
          </w:p>
          <w:p w14:paraId="5433C362" w14:textId="77777777" w:rsidR="00814271" w:rsidRPr="00F672AD" w:rsidRDefault="000C6D67">
            <w:pPr>
              <w:pStyle w:val="Standardtext"/>
              <w:spacing w:after="0" w:line="240" w:lineRule="auto"/>
            </w:pPr>
            <w:r w:rsidRPr="00F672AD">
              <w:t xml:space="preserve">        "matchType": "E"</w:t>
            </w:r>
          </w:p>
          <w:p w14:paraId="60DB768B" w14:textId="77777777" w:rsidR="00814271" w:rsidRPr="00F672AD" w:rsidRDefault="000C6D67">
            <w:pPr>
              <w:pStyle w:val="Standardtext"/>
              <w:spacing w:after="0" w:line="240" w:lineRule="auto"/>
            </w:pPr>
            <w:r w:rsidRPr="00F672AD">
              <w:lastRenderedPageBreak/>
              <w:t xml:space="preserve">      },</w:t>
            </w:r>
          </w:p>
          <w:p w14:paraId="5E5F9A92" w14:textId="77777777" w:rsidR="00814271" w:rsidRPr="00F672AD" w:rsidRDefault="000C6D67">
            <w:pPr>
              <w:pStyle w:val="Standardtext"/>
              <w:spacing w:after="0" w:line="240" w:lineRule="auto"/>
            </w:pPr>
            <w:r w:rsidRPr="00F672AD">
              <w:t xml:space="preserve">      {</w:t>
            </w:r>
          </w:p>
          <w:p w14:paraId="14B9B858" w14:textId="77777777" w:rsidR="00814271" w:rsidRPr="00F672AD" w:rsidRDefault="000C6D67">
            <w:pPr>
              <w:pStyle w:val="Standardtext"/>
              <w:spacing w:after="0" w:line="240" w:lineRule="auto"/>
            </w:pPr>
            <w:r w:rsidRPr="00F672AD">
              <w:t xml:space="preserve">        "acctNumber": "238010000881",</w:t>
            </w:r>
          </w:p>
          <w:p w14:paraId="33E1D1A0" w14:textId="77777777" w:rsidR="00814271" w:rsidRPr="00F672AD" w:rsidRDefault="000C6D67">
            <w:pPr>
              <w:pStyle w:val="Standardtext"/>
              <w:spacing w:after="0" w:line="240" w:lineRule="auto"/>
            </w:pPr>
            <w:r w:rsidRPr="00F672AD">
              <w:t xml:space="preserve">        "acctType": "SAVINGS",</w:t>
            </w:r>
          </w:p>
          <w:p w14:paraId="7933AFCD" w14:textId="77777777" w:rsidR="00814271" w:rsidRPr="00F672AD" w:rsidRDefault="000C6D67">
            <w:pPr>
              <w:pStyle w:val="Standardtext"/>
              <w:spacing w:after="0" w:line="240" w:lineRule="auto"/>
            </w:pPr>
            <w:r w:rsidRPr="00F672AD">
              <w:t xml:space="preserve">        "ifsc": "ICIC0000101",</w:t>
            </w:r>
          </w:p>
          <w:p w14:paraId="4EEC5304" w14:textId="77777777" w:rsidR="00814271" w:rsidRPr="00F672AD" w:rsidRDefault="000C6D67">
            <w:pPr>
              <w:pStyle w:val="Standardtext"/>
              <w:spacing w:after="0" w:line="240" w:lineRule="auto"/>
            </w:pPr>
            <w:r w:rsidRPr="00F672AD">
              <w:t xml:space="preserve">        "acctName": "Payer Name",</w:t>
            </w:r>
          </w:p>
          <w:p w14:paraId="5B39B0EB" w14:textId="77777777" w:rsidR="00814271" w:rsidRPr="00F672AD" w:rsidRDefault="000C6D67">
            <w:pPr>
              <w:pStyle w:val="Standardtext"/>
              <w:spacing w:after="0" w:line="240" w:lineRule="auto"/>
            </w:pPr>
            <w:r w:rsidRPr="00F672AD">
              <w:t xml:space="preserve">        "matchNumber": "2",</w:t>
            </w:r>
          </w:p>
          <w:p w14:paraId="4F4519DC" w14:textId="77777777" w:rsidR="00814271" w:rsidRPr="00F672AD" w:rsidRDefault="000C6D67">
            <w:pPr>
              <w:pStyle w:val="Standardtext"/>
              <w:spacing w:after="0" w:line="240" w:lineRule="auto"/>
            </w:pPr>
            <w:r w:rsidRPr="00F672AD">
              <w:t xml:space="preserve">        "matchType": "E"</w:t>
            </w:r>
          </w:p>
          <w:p w14:paraId="28FDFBBE" w14:textId="77777777" w:rsidR="00814271" w:rsidRPr="00F672AD" w:rsidRDefault="000C6D67">
            <w:pPr>
              <w:pStyle w:val="Standardtext"/>
              <w:spacing w:after="0" w:line="240" w:lineRule="auto"/>
            </w:pPr>
            <w:r w:rsidRPr="00F672AD">
              <w:t xml:space="preserve">      }</w:t>
            </w:r>
          </w:p>
          <w:p w14:paraId="32AF744D" w14:textId="77777777" w:rsidR="00814271" w:rsidRPr="00F672AD" w:rsidRDefault="000C6D67">
            <w:pPr>
              <w:pStyle w:val="Standardtext"/>
              <w:spacing w:after="0" w:line="240" w:lineRule="auto"/>
            </w:pPr>
            <w:r w:rsidRPr="00F672AD">
              <w:t xml:space="preserve">    ]</w:t>
            </w:r>
          </w:p>
          <w:p w14:paraId="100D845E" w14:textId="77777777" w:rsidR="00814271" w:rsidRPr="00F672AD" w:rsidRDefault="000C6D67">
            <w:pPr>
              <w:pStyle w:val="Standardtext"/>
              <w:spacing w:after="0" w:line="240" w:lineRule="auto"/>
            </w:pPr>
            <w:r w:rsidRPr="00F672AD">
              <w:t xml:space="preserve">  }</w:t>
            </w:r>
          </w:p>
          <w:p w14:paraId="719BCE2E" w14:textId="77777777" w:rsidR="00814271" w:rsidRPr="00F672AD" w:rsidRDefault="000C6D67">
            <w:pPr>
              <w:pStyle w:val="Standardtext"/>
              <w:spacing w:after="0" w:line="240" w:lineRule="auto"/>
            </w:pPr>
            <w:r w:rsidRPr="00F672AD">
              <w:t>}</w:t>
            </w:r>
          </w:p>
        </w:tc>
      </w:tr>
    </w:tbl>
    <w:p w14:paraId="5144F969" w14:textId="77777777" w:rsidR="00814271" w:rsidRPr="00F672AD" w:rsidRDefault="00814271">
      <w:pPr>
        <w:pStyle w:val="Standardtext"/>
        <w:rPr>
          <w:b/>
          <w:u w:val="single"/>
        </w:rPr>
      </w:pPr>
    </w:p>
    <w:p w14:paraId="5E210C6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F44D0E9" w14:textId="77777777">
        <w:tc>
          <w:tcPr>
            <w:tcW w:w="9017" w:type="dxa"/>
          </w:tcPr>
          <w:p w14:paraId="34E5E03A" w14:textId="77777777" w:rsidR="00814271" w:rsidRPr="00F672AD" w:rsidRDefault="000C6D67">
            <w:pPr>
              <w:pStyle w:val="Standardtext"/>
              <w:spacing w:after="0" w:line="240" w:lineRule="auto"/>
            </w:pPr>
            <w:r w:rsidRPr="00F672AD">
              <w:t>{</w:t>
            </w:r>
          </w:p>
          <w:p w14:paraId="71D7E0DE" w14:textId="77777777" w:rsidR="00814271" w:rsidRPr="00F672AD" w:rsidRDefault="000C6D67">
            <w:pPr>
              <w:pStyle w:val="Standardtext"/>
              <w:spacing w:after="0" w:line="240" w:lineRule="auto"/>
            </w:pPr>
            <w:r w:rsidRPr="00F672AD">
              <w:t xml:space="preserve">  "status": 200,</w:t>
            </w:r>
          </w:p>
          <w:p w14:paraId="01DA8FA6" w14:textId="77777777" w:rsidR="00814271" w:rsidRPr="00F672AD" w:rsidRDefault="000C6D67">
            <w:pPr>
              <w:pStyle w:val="Standardtext"/>
              <w:spacing w:after="0" w:line="240" w:lineRule="auto"/>
            </w:pPr>
            <w:r w:rsidRPr="00F672AD">
              <w:t xml:space="preserve">  "message": "OK",</w:t>
            </w:r>
          </w:p>
          <w:p w14:paraId="38C59578" w14:textId="77777777" w:rsidR="00814271" w:rsidRPr="00F672AD" w:rsidRDefault="000C6D67">
            <w:pPr>
              <w:pStyle w:val="Standardtext"/>
              <w:spacing w:after="0" w:line="240" w:lineRule="auto"/>
            </w:pPr>
            <w:r w:rsidRPr="00F672AD">
              <w:t xml:space="preserve">  "error": "00",</w:t>
            </w:r>
          </w:p>
          <w:p w14:paraId="0F03DEFC" w14:textId="77777777" w:rsidR="00814271" w:rsidRPr="00F672AD" w:rsidRDefault="000C6D67">
            <w:pPr>
              <w:pStyle w:val="Standardtext"/>
              <w:spacing w:after="0" w:line="240" w:lineRule="auto"/>
            </w:pPr>
            <w:r w:rsidRPr="00F672AD">
              <w:t xml:space="preserve">  "timestamp": "2022-12-30T16:13:02.937Z",</w:t>
            </w:r>
          </w:p>
          <w:p w14:paraId="228E317B" w14:textId="77777777" w:rsidR="00814271" w:rsidRPr="00F672AD" w:rsidRDefault="000C6D67">
            <w:pPr>
              <w:pStyle w:val="Standardtext"/>
              <w:spacing w:after="0" w:line="240" w:lineRule="auto"/>
            </w:pPr>
            <w:r w:rsidRPr="00F672AD">
              <w:t xml:space="preserve">  "reqId": "CSB19B89EC98B8946C79B25576106231737",</w:t>
            </w:r>
          </w:p>
          <w:p w14:paraId="440CFD8C" w14:textId="77777777" w:rsidR="00814271" w:rsidRPr="00F672AD" w:rsidRDefault="000C6D67">
            <w:pPr>
              <w:pStyle w:val="Standardtext"/>
              <w:spacing w:after="0" w:line="240" w:lineRule="auto"/>
            </w:pPr>
            <w:r w:rsidRPr="00F672AD">
              <w:t xml:space="preserve">  "txnId": "CAC0E32D90C57024DE6B8EF9258571B3E18",</w:t>
            </w:r>
          </w:p>
          <w:p w14:paraId="4167B0BC" w14:textId="77777777" w:rsidR="00814271" w:rsidRPr="00F672AD" w:rsidRDefault="000C6D67">
            <w:pPr>
              <w:pStyle w:val="Standardtext"/>
              <w:spacing w:after="0" w:line="240" w:lineRule="auto"/>
            </w:pPr>
            <w:r w:rsidRPr="00F672AD">
              <w:t xml:space="preserve">  "custRef": "0123456789",</w:t>
            </w:r>
          </w:p>
          <w:p w14:paraId="41F40413" w14:textId="77777777" w:rsidR="00814271" w:rsidRPr="00F672AD" w:rsidRDefault="000C6D67">
            <w:pPr>
              <w:pStyle w:val="Standardtext"/>
              <w:spacing w:after="0" w:line="240" w:lineRule="auto"/>
            </w:pPr>
            <w:r w:rsidRPr="00F672AD">
              <w:t xml:space="preserve">  "refId": "XYA5447D86914C14AC1B0A4C4A036B387B4",</w:t>
            </w:r>
          </w:p>
          <w:p w14:paraId="494D1655" w14:textId="77777777" w:rsidR="00814271" w:rsidRPr="00F672AD" w:rsidRDefault="000C6D67">
            <w:pPr>
              <w:pStyle w:val="Standardtext"/>
              <w:spacing w:after="0" w:line="240" w:lineRule="auto"/>
              <w:rPr>
                <w:lang w:val="en-IN"/>
              </w:rPr>
            </w:pPr>
            <w:r w:rsidRPr="00F672AD">
              <w:rPr>
                <w:lang w:val="en-IN"/>
              </w:rPr>
              <w:t xml:space="preserve">  “expireAfter”:”</w:t>
            </w:r>
            <w:r w:rsidRPr="00F672AD">
              <w:t>2022-12-3</w:t>
            </w:r>
            <w:r w:rsidRPr="00F672AD">
              <w:rPr>
                <w:lang w:val="en-IN"/>
              </w:rPr>
              <w:t>1</w:t>
            </w:r>
            <w:r w:rsidRPr="00F672AD">
              <w:t>T16:13:02.937Z</w:t>
            </w:r>
            <w:r w:rsidRPr="00F672AD">
              <w:rPr>
                <w:lang w:val="en-IN"/>
              </w:rPr>
              <w:t>”</w:t>
            </w:r>
          </w:p>
          <w:p w14:paraId="2D5E9505" w14:textId="77777777" w:rsidR="00814271" w:rsidRPr="00F672AD" w:rsidRDefault="000C6D67">
            <w:pPr>
              <w:pStyle w:val="Standardtext"/>
              <w:spacing w:after="0" w:line="240" w:lineRule="auto"/>
            </w:pPr>
            <w:r w:rsidRPr="00F672AD">
              <w:t xml:space="preserve">  "hmac": "95CAD7C45D4A7452A7FC94AADBD62349DEDBC5B55EF"</w:t>
            </w:r>
          </w:p>
          <w:p w14:paraId="2087A800" w14:textId="77777777" w:rsidR="00814271" w:rsidRPr="00F672AD" w:rsidRDefault="000C6D67">
            <w:pPr>
              <w:pStyle w:val="Standardtext"/>
              <w:spacing w:after="0" w:line="240" w:lineRule="auto"/>
              <w:rPr>
                <w:b/>
                <w:u w:val="single"/>
              </w:rPr>
            </w:pPr>
            <w:r w:rsidRPr="00F672AD">
              <w:t>}</w:t>
            </w:r>
          </w:p>
        </w:tc>
      </w:tr>
    </w:tbl>
    <w:p w14:paraId="5E0F2401" w14:textId="77777777" w:rsidR="00814271" w:rsidRPr="00F672AD" w:rsidRDefault="00814271">
      <w:pPr>
        <w:pStyle w:val="Standardtext"/>
        <w:rPr>
          <w:b/>
          <w:u w:val="single"/>
        </w:rPr>
      </w:pPr>
    </w:p>
    <w:p w14:paraId="05E51E65" w14:textId="77777777" w:rsidR="00814271" w:rsidRPr="00F672AD" w:rsidRDefault="000C6D67">
      <w:pPr>
        <w:pStyle w:val="Heading2"/>
        <w:ind w:left="1120"/>
      </w:pPr>
      <w:bookmarkStart w:id="124" w:name="_Toc195548704"/>
      <w:r w:rsidRPr="00F672AD">
        <w:t>ApproveCollect</w:t>
      </w:r>
      <w:bookmarkEnd w:id="124"/>
      <w:r w:rsidRPr="00F672AD">
        <w:t xml:space="preserve"> </w:t>
      </w:r>
    </w:p>
    <w:p w14:paraId="41CBCEF9" w14:textId="77777777" w:rsidR="00814271" w:rsidRPr="00F672AD" w:rsidRDefault="000C6D67">
      <w:pPr>
        <w:pStyle w:val="Standardtext"/>
      </w:pPr>
      <w:r w:rsidRPr="00F672AD">
        <w:t>This API will allow the channel to approve the Collect &amp; Mandate Execution request received against a customer. The channel will initiate this API along with UPI PIN.</w:t>
      </w:r>
    </w:p>
    <w:p w14:paraId="42D00ED5" w14:textId="77777777" w:rsidR="00814271" w:rsidRPr="00F672AD" w:rsidRDefault="000C6D67">
      <w:pPr>
        <w:pStyle w:val="Heading3"/>
      </w:pPr>
      <w:bookmarkStart w:id="125" w:name="_Toc195548705"/>
      <w:r w:rsidRPr="00F672AD">
        <w:t>Request Format</w:t>
      </w:r>
      <w:bookmarkEnd w:id="125"/>
    </w:p>
    <w:p w14:paraId="42D5DC31"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583"/>
        <w:gridCol w:w="1014"/>
        <w:gridCol w:w="963"/>
        <w:gridCol w:w="664"/>
        <w:gridCol w:w="4793"/>
      </w:tblGrid>
      <w:tr w:rsidR="00814271" w:rsidRPr="00F672AD" w14:paraId="273F1C9D"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216D235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62" w:type="pct"/>
            <w:tcBorders>
              <w:top w:val="none" w:sz="0" w:space="0" w:color="auto"/>
              <w:left w:val="none" w:sz="0" w:space="0" w:color="auto"/>
              <w:bottom w:val="none" w:sz="0" w:space="0" w:color="auto"/>
              <w:right w:val="none" w:sz="0" w:space="0" w:color="auto"/>
            </w:tcBorders>
          </w:tcPr>
          <w:p w14:paraId="72F1646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31A6565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54ABF4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658" w:type="pct"/>
            <w:tcBorders>
              <w:top w:val="none" w:sz="0" w:space="0" w:color="auto"/>
              <w:left w:val="none" w:sz="0" w:space="0" w:color="auto"/>
              <w:bottom w:val="none" w:sz="0" w:space="0" w:color="auto"/>
              <w:right w:val="none" w:sz="0" w:space="0" w:color="auto"/>
            </w:tcBorders>
          </w:tcPr>
          <w:p w14:paraId="2F994D8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951656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B398934" w14:textId="77777777" w:rsidR="00814271" w:rsidRPr="00F672AD" w:rsidRDefault="000C6D67">
            <w:pPr>
              <w:pStyle w:val="Standardtext"/>
              <w:spacing w:after="0" w:line="240" w:lineRule="auto"/>
              <w:jc w:val="center"/>
              <w:rPr>
                <w:b w:val="0"/>
                <w:bCs w:val="0"/>
              </w:rPr>
            </w:pPr>
            <w:r w:rsidRPr="00F672AD">
              <w:lastRenderedPageBreak/>
              <w:t>header</w:t>
            </w:r>
          </w:p>
        </w:tc>
      </w:tr>
      <w:tr w:rsidR="00814271" w:rsidRPr="00F672AD" w14:paraId="46AE965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2AB441C" w14:textId="77777777" w:rsidR="00814271" w:rsidRPr="00F672AD" w:rsidRDefault="000C6D67">
            <w:pPr>
              <w:pStyle w:val="Standardtext"/>
              <w:spacing w:after="0" w:line="240" w:lineRule="auto"/>
              <w:jc w:val="left"/>
              <w:rPr>
                <w:bCs w:val="0"/>
              </w:rPr>
            </w:pPr>
            <w:r w:rsidRPr="00F672AD">
              <w:rPr>
                <w:b w:val="0"/>
              </w:rPr>
              <w:t>reqId</w:t>
            </w:r>
          </w:p>
        </w:tc>
        <w:tc>
          <w:tcPr>
            <w:tcW w:w="562" w:type="pct"/>
          </w:tcPr>
          <w:p w14:paraId="6F60A2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93538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9C512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5854C2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C5126E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2CA019D" w14:textId="77777777" w:rsidR="00814271" w:rsidRPr="00F672AD" w:rsidRDefault="000C6D67">
            <w:pPr>
              <w:pStyle w:val="Standardtext"/>
              <w:spacing w:after="0" w:line="240" w:lineRule="auto"/>
              <w:jc w:val="left"/>
              <w:rPr>
                <w:bCs w:val="0"/>
              </w:rPr>
            </w:pPr>
            <w:r w:rsidRPr="00F672AD">
              <w:rPr>
                <w:b w:val="0"/>
              </w:rPr>
              <w:t>userId</w:t>
            </w:r>
          </w:p>
        </w:tc>
        <w:tc>
          <w:tcPr>
            <w:tcW w:w="562" w:type="pct"/>
          </w:tcPr>
          <w:p w14:paraId="0AACA9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EF2F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EF37F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7E6EB9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8DB9E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51521E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04E490D" w14:textId="77777777" w:rsidR="00814271" w:rsidRPr="00F672AD" w:rsidRDefault="000C6D67">
            <w:pPr>
              <w:pStyle w:val="Standardtext"/>
              <w:spacing w:after="0" w:line="240" w:lineRule="auto"/>
              <w:jc w:val="left"/>
              <w:rPr>
                <w:bCs w:val="0"/>
              </w:rPr>
            </w:pPr>
            <w:r w:rsidRPr="00F672AD">
              <w:rPr>
                <w:b w:val="0"/>
              </w:rPr>
              <w:t>version</w:t>
            </w:r>
          </w:p>
        </w:tc>
        <w:tc>
          <w:tcPr>
            <w:tcW w:w="562" w:type="pct"/>
          </w:tcPr>
          <w:p w14:paraId="06556F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6A1BF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563DB1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17BE28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6F0788A"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46C22DBA" w14:textId="77777777" w:rsidR="00814271" w:rsidRPr="00F672AD" w:rsidRDefault="000C6D67">
            <w:pPr>
              <w:pStyle w:val="Standardtext"/>
              <w:spacing w:after="0" w:line="240" w:lineRule="auto"/>
              <w:jc w:val="left"/>
              <w:rPr>
                <w:bCs w:val="0"/>
              </w:rPr>
            </w:pPr>
            <w:r w:rsidRPr="00F672AD">
              <w:rPr>
                <w:b w:val="0"/>
              </w:rPr>
              <w:t>clientId</w:t>
            </w:r>
          </w:p>
        </w:tc>
        <w:tc>
          <w:tcPr>
            <w:tcW w:w="562" w:type="pct"/>
          </w:tcPr>
          <w:p w14:paraId="226102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B632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EC47D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42FE75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99CDE8D"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424D2990" w14:textId="77777777" w:rsidR="00814271" w:rsidRPr="00F672AD" w:rsidRDefault="000C6D67">
            <w:pPr>
              <w:pStyle w:val="Standardtext"/>
              <w:spacing w:after="0" w:line="240" w:lineRule="auto"/>
              <w:jc w:val="left"/>
              <w:rPr>
                <w:bCs w:val="0"/>
              </w:rPr>
            </w:pPr>
            <w:r w:rsidRPr="00F672AD">
              <w:rPr>
                <w:b w:val="0"/>
              </w:rPr>
              <w:t>channel</w:t>
            </w:r>
          </w:p>
        </w:tc>
        <w:tc>
          <w:tcPr>
            <w:tcW w:w="562" w:type="pct"/>
          </w:tcPr>
          <w:p w14:paraId="254054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FF96E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F0C7D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D3447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AFE0CA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62128B7B" w14:textId="77777777" w:rsidR="00814271" w:rsidRPr="00F672AD" w:rsidRDefault="000C6D67">
            <w:pPr>
              <w:pStyle w:val="Standardtext"/>
              <w:spacing w:after="0" w:line="240" w:lineRule="auto"/>
              <w:jc w:val="left"/>
              <w:rPr>
                <w:bCs w:val="0"/>
              </w:rPr>
            </w:pPr>
            <w:r w:rsidRPr="00F672AD">
              <w:rPr>
                <w:b w:val="0"/>
              </w:rPr>
              <w:t>timestamp</w:t>
            </w:r>
          </w:p>
        </w:tc>
        <w:tc>
          <w:tcPr>
            <w:tcW w:w="562" w:type="pct"/>
          </w:tcPr>
          <w:p w14:paraId="7C7DD9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316B1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8B4A6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567D2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7A2B249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5F385ED3" w14:textId="77777777" w:rsidR="00814271" w:rsidRPr="00F672AD" w:rsidRDefault="000C6D67">
            <w:pPr>
              <w:pStyle w:val="Standardtext"/>
              <w:spacing w:after="0" w:line="240" w:lineRule="auto"/>
              <w:jc w:val="left"/>
              <w:rPr>
                <w:bCs w:val="0"/>
              </w:rPr>
            </w:pPr>
            <w:r w:rsidRPr="00F672AD">
              <w:rPr>
                <w:b w:val="0"/>
              </w:rPr>
              <w:t>hmac</w:t>
            </w:r>
          </w:p>
        </w:tc>
        <w:tc>
          <w:tcPr>
            <w:tcW w:w="562" w:type="pct"/>
          </w:tcPr>
          <w:p w14:paraId="109A9D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69F7A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F3977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658" w:type="pct"/>
          </w:tcPr>
          <w:p w14:paraId="5A9751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F8B0AB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427378D"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21013A71"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2427F1CB" w14:textId="77777777" w:rsidR="00814271" w:rsidRPr="00F672AD" w:rsidRDefault="000C6D67">
            <w:pPr>
              <w:pStyle w:val="Standardtext"/>
              <w:spacing w:after="0" w:line="240" w:lineRule="auto"/>
              <w:jc w:val="left"/>
              <w:rPr>
                <w:bCs w:val="0"/>
              </w:rPr>
            </w:pPr>
            <w:r w:rsidRPr="00F672AD">
              <w:rPr>
                <w:b w:val="0"/>
              </w:rPr>
              <w:t>app</w:t>
            </w:r>
          </w:p>
        </w:tc>
        <w:tc>
          <w:tcPr>
            <w:tcW w:w="562" w:type="pct"/>
          </w:tcPr>
          <w:p w14:paraId="2B73B9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19701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92FD3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AD5A3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57FA351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472BBB92" w14:textId="77777777" w:rsidR="00814271" w:rsidRPr="00F672AD" w:rsidRDefault="000C6D67">
            <w:pPr>
              <w:pStyle w:val="Standardtext"/>
              <w:spacing w:after="0" w:line="240" w:lineRule="auto"/>
              <w:jc w:val="left"/>
              <w:rPr>
                <w:bCs w:val="0"/>
              </w:rPr>
            </w:pPr>
            <w:r w:rsidRPr="00F672AD">
              <w:rPr>
                <w:b w:val="0"/>
              </w:rPr>
              <w:t>appVersion</w:t>
            </w:r>
          </w:p>
        </w:tc>
        <w:tc>
          <w:tcPr>
            <w:tcW w:w="562" w:type="pct"/>
          </w:tcPr>
          <w:p w14:paraId="73C7A4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D00D7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45BAD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658" w:type="pct"/>
          </w:tcPr>
          <w:p w14:paraId="3C16F6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4D7FC17C"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4D33827" w14:textId="77777777" w:rsidR="00814271" w:rsidRPr="00F672AD" w:rsidRDefault="000C6D67">
            <w:pPr>
              <w:pStyle w:val="Standardtext"/>
              <w:spacing w:after="0" w:line="240" w:lineRule="auto"/>
              <w:jc w:val="left"/>
              <w:rPr>
                <w:bCs w:val="0"/>
              </w:rPr>
            </w:pPr>
            <w:r w:rsidRPr="00F672AD">
              <w:rPr>
                <w:b w:val="0"/>
              </w:rPr>
              <w:t>capability</w:t>
            </w:r>
          </w:p>
        </w:tc>
        <w:tc>
          <w:tcPr>
            <w:tcW w:w="562" w:type="pct"/>
          </w:tcPr>
          <w:p w14:paraId="261DFB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74AD9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7C77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AFED6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4388CD62"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92E82E5" w14:textId="77777777" w:rsidR="00814271" w:rsidRPr="00F672AD" w:rsidRDefault="000C6D67">
            <w:pPr>
              <w:pStyle w:val="Standardtext"/>
              <w:spacing w:after="0" w:line="240" w:lineRule="auto"/>
              <w:jc w:val="left"/>
              <w:rPr>
                <w:bCs w:val="0"/>
              </w:rPr>
            </w:pPr>
            <w:r w:rsidRPr="00F672AD">
              <w:rPr>
                <w:b w:val="0"/>
              </w:rPr>
              <w:t>geocode</w:t>
            </w:r>
          </w:p>
        </w:tc>
        <w:tc>
          <w:tcPr>
            <w:tcW w:w="562" w:type="pct"/>
          </w:tcPr>
          <w:p w14:paraId="486064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0256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5B2B6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658" w:type="pct"/>
          </w:tcPr>
          <w:p w14:paraId="2417E3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7CD29615"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23C0EE0" w14:textId="77777777" w:rsidR="00814271" w:rsidRPr="00F672AD" w:rsidRDefault="000C6D67">
            <w:pPr>
              <w:pStyle w:val="Standardtext"/>
              <w:spacing w:after="0" w:line="240" w:lineRule="auto"/>
              <w:jc w:val="left"/>
              <w:rPr>
                <w:bCs w:val="0"/>
              </w:rPr>
            </w:pPr>
            <w:r w:rsidRPr="00F672AD">
              <w:rPr>
                <w:b w:val="0"/>
              </w:rPr>
              <w:t>id</w:t>
            </w:r>
          </w:p>
        </w:tc>
        <w:tc>
          <w:tcPr>
            <w:tcW w:w="562" w:type="pct"/>
          </w:tcPr>
          <w:p w14:paraId="0513A5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DB78E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5E091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73396B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2D0D92B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5D4AEEC" w14:textId="77777777" w:rsidR="00814271" w:rsidRPr="00F672AD" w:rsidRDefault="000C6D67">
            <w:pPr>
              <w:pStyle w:val="Standardtext"/>
              <w:spacing w:after="0" w:line="240" w:lineRule="auto"/>
              <w:jc w:val="left"/>
              <w:rPr>
                <w:bCs w:val="0"/>
              </w:rPr>
            </w:pPr>
            <w:r w:rsidRPr="00F672AD">
              <w:rPr>
                <w:b w:val="0"/>
              </w:rPr>
              <w:t>ip</w:t>
            </w:r>
          </w:p>
        </w:tc>
        <w:tc>
          <w:tcPr>
            <w:tcW w:w="562" w:type="pct"/>
          </w:tcPr>
          <w:p w14:paraId="3B4760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6087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E469E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564195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67D3AC4C"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CC271CF" w14:textId="77777777" w:rsidR="00814271" w:rsidRPr="00F672AD" w:rsidRDefault="000C6D67">
            <w:pPr>
              <w:pStyle w:val="Standardtext"/>
              <w:spacing w:after="0" w:line="240" w:lineRule="auto"/>
              <w:jc w:val="left"/>
              <w:rPr>
                <w:bCs w:val="0"/>
              </w:rPr>
            </w:pPr>
            <w:r w:rsidRPr="00F672AD">
              <w:rPr>
                <w:b w:val="0"/>
              </w:rPr>
              <w:t>location</w:t>
            </w:r>
          </w:p>
        </w:tc>
        <w:tc>
          <w:tcPr>
            <w:tcW w:w="562" w:type="pct"/>
          </w:tcPr>
          <w:p w14:paraId="4A9511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D30C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291C7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658" w:type="pct"/>
          </w:tcPr>
          <w:p w14:paraId="0DA757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5DCACA29"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E85DCAA" w14:textId="77777777" w:rsidR="00814271" w:rsidRPr="00F672AD" w:rsidRDefault="000C6D67">
            <w:pPr>
              <w:pStyle w:val="Standardtext"/>
              <w:spacing w:after="0" w:line="240" w:lineRule="auto"/>
              <w:jc w:val="left"/>
              <w:rPr>
                <w:bCs w:val="0"/>
              </w:rPr>
            </w:pPr>
            <w:r w:rsidRPr="00F672AD">
              <w:rPr>
                <w:b w:val="0"/>
              </w:rPr>
              <w:t>mobile</w:t>
            </w:r>
          </w:p>
        </w:tc>
        <w:tc>
          <w:tcPr>
            <w:tcW w:w="562" w:type="pct"/>
          </w:tcPr>
          <w:p w14:paraId="306F45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D077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38FF2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544962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1E41EE8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62675D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326A5A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352652BB"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A4091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3A11EC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5CB9C5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4CBE9AE5"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47BA79AF" w14:textId="77777777" w:rsidR="00814271" w:rsidRPr="00F672AD" w:rsidRDefault="000C6D67">
            <w:pPr>
              <w:pStyle w:val="Standardtext"/>
              <w:spacing w:after="0" w:line="240" w:lineRule="auto"/>
              <w:jc w:val="left"/>
              <w:rPr>
                <w:bCs w:val="0"/>
              </w:rPr>
            </w:pPr>
            <w:r w:rsidRPr="00F672AD">
              <w:rPr>
                <w:b w:val="0"/>
              </w:rPr>
              <w:t>os</w:t>
            </w:r>
          </w:p>
        </w:tc>
        <w:tc>
          <w:tcPr>
            <w:tcW w:w="562" w:type="pct"/>
          </w:tcPr>
          <w:p w14:paraId="57DB12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A710A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D9C52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12112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037B092D"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47492E0A" w14:textId="77777777" w:rsidR="00814271" w:rsidRPr="00F672AD" w:rsidRDefault="000C6D67">
            <w:pPr>
              <w:pStyle w:val="Standardtext"/>
              <w:spacing w:after="0" w:line="240" w:lineRule="auto"/>
              <w:jc w:val="left"/>
              <w:rPr>
                <w:bCs w:val="0"/>
              </w:rPr>
            </w:pPr>
            <w:r w:rsidRPr="00F672AD">
              <w:rPr>
                <w:b w:val="0"/>
              </w:rPr>
              <w:t>telecom</w:t>
            </w:r>
          </w:p>
        </w:tc>
        <w:tc>
          <w:tcPr>
            <w:tcW w:w="562" w:type="pct"/>
          </w:tcPr>
          <w:p w14:paraId="5D7810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21325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38C2A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658" w:type="pct"/>
          </w:tcPr>
          <w:p w14:paraId="035232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0D36B6E3"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221BC118" w14:textId="77777777" w:rsidR="00814271" w:rsidRPr="00F672AD" w:rsidRDefault="000C6D67">
            <w:pPr>
              <w:pStyle w:val="Standardtext"/>
              <w:spacing w:after="0" w:line="240" w:lineRule="auto"/>
              <w:jc w:val="left"/>
              <w:rPr>
                <w:bCs w:val="0"/>
              </w:rPr>
            </w:pPr>
            <w:r w:rsidRPr="00F672AD">
              <w:rPr>
                <w:b w:val="0"/>
              </w:rPr>
              <w:t>type</w:t>
            </w:r>
          </w:p>
        </w:tc>
        <w:tc>
          <w:tcPr>
            <w:tcW w:w="562" w:type="pct"/>
          </w:tcPr>
          <w:p w14:paraId="1DCB73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11EA6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FF51C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95A28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42E2ADE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7ABCF82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712E3E2" w14:textId="77777777" w:rsidR="00814271" w:rsidRPr="00F672AD" w:rsidRDefault="00814271">
            <w:pPr>
              <w:pStyle w:val="Standardtext"/>
              <w:spacing w:after="0" w:line="240" w:lineRule="auto"/>
              <w:jc w:val="right"/>
              <w:rPr>
                <w:b w:val="0"/>
                <w:bCs w:val="0"/>
              </w:rPr>
            </w:pPr>
          </w:p>
        </w:tc>
      </w:tr>
      <w:tr w:rsidR="00814271" w:rsidRPr="00F672AD" w14:paraId="6005943D"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E8963C3" w14:textId="77777777" w:rsidR="00814271" w:rsidRPr="00F672AD" w:rsidRDefault="000C6D67">
            <w:pPr>
              <w:pStyle w:val="Standardtext"/>
              <w:spacing w:after="0" w:line="240" w:lineRule="auto"/>
              <w:jc w:val="left"/>
              <w:rPr>
                <w:bCs w:val="0"/>
              </w:rPr>
            </w:pPr>
            <w:r w:rsidRPr="00F672AD">
              <w:rPr>
                <w:b w:val="0"/>
              </w:rPr>
              <w:t>collectReqId</w:t>
            </w:r>
          </w:p>
        </w:tc>
        <w:tc>
          <w:tcPr>
            <w:tcW w:w="562" w:type="pct"/>
          </w:tcPr>
          <w:p w14:paraId="37C4F7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4849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24A07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4D12A9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 of Collect Request</w:t>
            </w:r>
          </w:p>
        </w:tc>
      </w:tr>
      <w:tr w:rsidR="00814271" w:rsidRPr="00F672AD" w14:paraId="6C3633AE"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5114E24B" w14:textId="77777777" w:rsidR="00814271" w:rsidRPr="00F672AD" w:rsidRDefault="000C6D67">
            <w:pPr>
              <w:pStyle w:val="Standardtext"/>
              <w:spacing w:after="0" w:line="240" w:lineRule="auto"/>
              <w:jc w:val="left"/>
              <w:rPr>
                <w:bCs w:val="0"/>
              </w:rPr>
            </w:pPr>
            <w:r w:rsidRPr="00F672AD">
              <w:rPr>
                <w:b w:val="0"/>
              </w:rPr>
              <w:lastRenderedPageBreak/>
              <w:t>penUmn</w:t>
            </w:r>
          </w:p>
        </w:tc>
        <w:tc>
          <w:tcPr>
            <w:tcW w:w="562" w:type="pct"/>
          </w:tcPr>
          <w:p w14:paraId="293A33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E725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6A00C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658" w:type="pct"/>
          </w:tcPr>
          <w:p w14:paraId="151F48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rPr>
                <w:color w:val="FF0000"/>
              </w:rPr>
              <w:t>This is UMN value of the mandate and may come in case the pending COLLECT request is of Mandate Execution</w:t>
            </w:r>
          </w:p>
        </w:tc>
      </w:tr>
      <w:tr w:rsidR="00814271" w:rsidRPr="00F672AD" w14:paraId="3614D54C"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6697CD0" w14:textId="77777777" w:rsidR="00814271" w:rsidRPr="00F672AD" w:rsidRDefault="000C6D67">
            <w:pPr>
              <w:pStyle w:val="Standardtext"/>
              <w:spacing w:after="0" w:line="240" w:lineRule="auto"/>
              <w:jc w:val="left"/>
              <w:rPr>
                <w:bCs w:val="0"/>
              </w:rPr>
            </w:pPr>
            <w:r w:rsidRPr="00F672AD">
              <w:rPr>
                <w:b w:val="0"/>
              </w:rPr>
              <w:t>userAction</w:t>
            </w:r>
          </w:p>
        </w:tc>
        <w:tc>
          <w:tcPr>
            <w:tcW w:w="562" w:type="pct"/>
          </w:tcPr>
          <w:p w14:paraId="47E639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62FA9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D812F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700620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PPROVE|REJECT</w:t>
            </w:r>
          </w:p>
        </w:tc>
      </w:tr>
      <w:tr w:rsidR="00814271" w:rsidRPr="00F672AD" w14:paraId="4D77006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84796F4"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04161D8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69567F19" w14:textId="77777777" w:rsidR="00814271" w:rsidRPr="00F672AD" w:rsidRDefault="000C6D67">
            <w:pPr>
              <w:pStyle w:val="Standardtext"/>
              <w:spacing w:after="0" w:line="240" w:lineRule="auto"/>
              <w:jc w:val="left"/>
              <w:rPr>
                <w:bCs w:val="0"/>
              </w:rPr>
            </w:pPr>
            <w:r w:rsidRPr="00F672AD">
              <w:rPr>
                <w:b w:val="0"/>
              </w:rPr>
              <w:t>addr</w:t>
            </w:r>
          </w:p>
        </w:tc>
        <w:tc>
          <w:tcPr>
            <w:tcW w:w="562" w:type="pct"/>
          </w:tcPr>
          <w:p w14:paraId="3656D7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98CE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4D3DF6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5D32E2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0D801B4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F77AEF7"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1574A12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06A3AC65" w14:textId="77777777" w:rsidR="00814271" w:rsidRPr="00F672AD" w:rsidRDefault="000C6D67">
            <w:pPr>
              <w:pStyle w:val="Standardtext"/>
              <w:spacing w:after="0" w:line="240" w:lineRule="auto"/>
              <w:jc w:val="left"/>
              <w:rPr>
                <w:bCs w:val="0"/>
              </w:rPr>
            </w:pPr>
            <w:r w:rsidRPr="00F672AD">
              <w:rPr>
                <w:b w:val="0"/>
              </w:rPr>
              <w:t>acctNumber</w:t>
            </w:r>
          </w:p>
        </w:tc>
        <w:tc>
          <w:tcPr>
            <w:tcW w:w="562" w:type="pct"/>
          </w:tcPr>
          <w:p w14:paraId="50194F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534" w:type="pct"/>
          </w:tcPr>
          <w:p w14:paraId="7601F2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30</w:t>
            </w:r>
          </w:p>
        </w:tc>
        <w:tc>
          <w:tcPr>
            <w:tcW w:w="368" w:type="pct"/>
          </w:tcPr>
          <w:p w14:paraId="43BAAD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M</w:t>
            </w:r>
          </w:p>
        </w:tc>
        <w:tc>
          <w:tcPr>
            <w:tcW w:w="2658" w:type="pct"/>
          </w:tcPr>
          <w:p w14:paraId="6BAE36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 xml:space="preserve">Account Number </w:t>
            </w:r>
          </w:p>
        </w:tc>
      </w:tr>
      <w:tr w:rsidR="00814271" w:rsidRPr="00F672AD" w14:paraId="555A57E1"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6573D65" w14:textId="77777777" w:rsidR="00814271" w:rsidRPr="00F672AD" w:rsidRDefault="000C6D67">
            <w:pPr>
              <w:pStyle w:val="Standardtext"/>
              <w:spacing w:after="0" w:line="240" w:lineRule="auto"/>
              <w:jc w:val="left"/>
              <w:rPr>
                <w:bCs w:val="0"/>
              </w:rPr>
            </w:pPr>
            <w:r w:rsidRPr="00F672AD">
              <w:rPr>
                <w:b w:val="0"/>
              </w:rPr>
              <w:t>acctType</w:t>
            </w:r>
          </w:p>
        </w:tc>
        <w:tc>
          <w:tcPr>
            <w:tcW w:w="562" w:type="pct"/>
          </w:tcPr>
          <w:p w14:paraId="4BDB18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Cs/>
              </w:rPr>
            </w:pPr>
            <w:r w:rsidRPr="00F672AD">
              <w:t>String</w:t>
            </w:r>
          </w:p>
        </w:tc>
        <w:tc>
          <w:tcPr>
            <w:tcW w:w="534" w:type="pct"/>
          </w:tcPr>
          <w:p w14:paraId="2F4A5A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Cs/>
              </w:rPr>
            </w:pPr>
            <w:r w:rsidRPr="00F672AD">
              <w:t>15</w:t>
            </w:r>
          </w:p>
        </w:tc>
        <w:tc>
          <w:tcPr>
            <w:tcW w:w="368" w:type="pct"/>
          </w:tcPr>
          <w:p w14:paraId="527CDD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Cs/>
              </w:rPr>
            </w:pPr>
            <w:r w:rsidRPr="00F672AD">
              <w:t>M</w:t>
            </w:r>
          </w:p>
        </w:tc>
        <w:tc>
          <w:tcPr>
            <w:tcW w:w="2658" w:type="pct"/>
          </w:tcPr>
          <w:p w14:paraId="1B4D04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74A61F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w:t>
            </w:r>
          </w:p>
          <w:p w14:paraId="24225D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Cs/>
              </w:rPr>
            </w:pPr>
            <w:r w:rsidRPr="00F672AD">
              <w:t>NRO|CREDIT|PPIWALLET|BANKWALLET|SOD|UOD</w:t>
            </w:r>
          </w:p>
        </w:tc>
      </w:tr>
      <w:tr w:rsidR="00814271" w:rsidRPr="00F672AD" w14:paraId="73F5C398"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05EA3DBD" w14:textId="77777777" w:rsidR="00814271" w:rsidRPr="00F672AD" w:rsidRDefault="000C6D67">
            <w:pPr>
              <w:pStyle w:val="Standardtext"/>
              <w:spacing w:after="0" w:line="240" w:lineRule="auto"/>
              <w:jc w:val="left"/>
              <w:rPr>
                <w:bCs w:val="0"/>
              </w:rPr>
            </w:pPr>
            <w:r w:rsidRPr="00F672AD">
              <w:rPr>
                <w:b w:val="0"/>
              </w:rPr>
              <w:t>ifsc</w:t>
            </w:r>
          </w:p>
        </w:tc>
        <w:tc>
          <w:tcPr>
            <w:tcW w:w="562" w:type="pct"/>
          </w:tcPr>
          <w:p w14:paraId="064F3D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534" w:type="pct"/>
          </w:tcPr>
          <w:p w14:paraId="29038A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11</w:t>
            </w:r>
          </w:p>
        </w:tc>
        <w:tc>
          <w:tcPr>
            <w:tcW w:w="368" w:type="pct"/>
          </w:tcPr>
          <w:p w14:paraId="07D378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M</w:t>
            </w:r>
          </w:p>
        </w:tc>
        <w:tc>
          <w:tcPr>
            <w:tcW w:w="2658" w:type="pct"/>
          </w:tcPr>
          <w:p w14:paraId="56D2E7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b/>
              </w:rPr>
            </w:pPr>
            <w:r w:rsidRPr="00F672AD">
              <w:t xml:space="preserve">IFSC code of the account. </w:t>
            </w:r>
          </w:p>
        </w:tc>
      </w:tr>
      <w:tr w:rsidR="00814271" w:rsidRPr="00F672AD" w14:paraId="3CED311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65D8612"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6410C8C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280FCF2" w14:textId="77777777" w:rsidR="00814271" w:rsidRPr="00F672AD" w:rsidRDefault="000C6D67">
            <w:pPr>
              <w:pStyle w:val="Standardtext"/>
              <w:spacing w:after="0" w:line="240" w:lineRule="auto"/>
              <w:jc w:val="left"/>
              <w:rPr>
                <w:bCs w:val="0"/>
              </w:rPr>
            </w:pPr>
            <w:r w:rsidRPr="00F672AD">
              <w:rPr>
                <w:b w:val="0"/>
              </w:rPr>
              <w:t>type</w:t>
            </w:r>
          </w:p>
        </w:tc>
        <w:tc>
          <w:tcPr>
            <w:tcW w:w="562" w:type="pct"/>
          </w:tcPr>
          <w:p w14:paraId="5974B5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674E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F388D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27863E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500A4355"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2F2FB44" w14:textId="77777777" w:rsidR="00814271" w:rsidRPr="00F672AD" w:rsidRDefault="000C6D67">
            <w:pPr>
              <w:pStyle w:val="Standardtext"/>
              <w:spacing w:after="0" w:line="240" w:lineRule="auto"/>
              <w:jc w:val="left"/>
              <w:rPr>
                <w:bCs w:val="0"/>
              </w:rPr>
            </w:pPr>
            <w:r w:rsidRPr="00F672AD">
              <w:rPr>
                <w:b w:val="0"/>
              </w:rPr>
              <w:t>subType</w:t>
            </w:r>
          </w:p>
        </w:tc>
        <w:tc>
          <w:tcPr>
            <w:tcW w:w="562" w:type="pct"/>
          </w:tcPr>
          <w:p w14:paraId="6E9E47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2623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722DF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6FF2C8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288E50C4"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4C5F8A9" w14:textId="77777777" w:rsidR="00814271" w:rsidRPr="00F672AD" w:rsidRDefault="000C6D67">
            <w:pPr>
              <w:pStyle w:val="Standardtext"/>
              <w:spacing w:after="0" w:line="240" w:lineRule="auto"/>
              <w:jc w:val="left"/>
              <w:rPr>
                <w:bCs w:val="0"/>
              </w:rPr>
            </w:pPr>
            <w:r w:rsidRPr="00F672AD">
              <w:rPr>
                <w:b w:val="0"/>
              </w:rPr>
              <w:t>value</w:t>
            </w:r>
          </w:p>
        </w:tc>
        <w:tc>
          <w:tcPr>
            <w:tcW w:w="562" w:type="pct"/>
          </w:tcPr>
          <w:p w14:paraId="29E12A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E2D6E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FF05D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734B3D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45A73A67"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76BD35B5" w14:textId="77777777" w:rsidR="00814271" w:rsidRPr="00F672AD" w:rsidRDefault="000C6D67">
            <w:pPr>
              <w:pStyle w:val="Standardtext"/>
              <w:spacing w:after="0" w:line="240" w:lineRule="auto"/>
              <w:jc w:val="left"/>
              <w:rPr>
                <w:bCs w:val="0"/>
              </w:rPr>
            </w:pPr>
            <w:r w:rsidRPr="00F672AD">
              <w:rPr>
                <w:b w:val="0"/>
              </w:rPr>
              <w:t>code</w:t>
            </w:r>
          </w:p>
        </w:tc>
        <w:tc>
          <w:tcPr>
            <w:tcW w:w="562" w:type="pct"/>
          </w:tcPr>
          <w:p w14:paraId="53C25E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29E4D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E186C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3A0750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701FDDA0" w14:textId="77777777" w:rsidTr="004C5856">
        <w:tc>
          <w:tcPr>
            <w:cnfStyle w:val="001000000000" w:firstRow="0" w:lastRow="0" w:firstColumn="1" w:lastColumn="0" w:oddVBand="0" w:evenVBand="0" w:oddHBand="0" w:evenHBand="0" w:firstRowFirstColumn="0" w:firstRowLastColumn="0" w:lastRowFirstColumn="0" w:lastRowLastColumn="0"/>
            <w:tcW w:w="878" w:type="pct"/>
            <w:tcBorders>
              <w:top w:val="none" w:sz="0" w:space="0" w:color="auto"/>
              <w:left w:val="none" w:sz="0" w:space="0" w:color="auto"/>
              <w:bottom w:val="none" w:sz="0" w:space="0" w:color="auto"/>
              <w:right w:val="none" w:sz="0" w:space="0" w:color="auto"/>
            </w:tcBorders>
          </w:tcPr>
          <w:p w14:paraId="3B785257" w14:textId="77777777" w:rsidR="00814271" w:rsidRPr="00F672AD" w:rsidRDefault="000C6D67">
            <w:pPr>
              <w:pStyle w:val="Standardtext"/>
              <w:spacing w:after="0" w:line="240" w:lineRule="auto"/>
              <w:jc w:val="left"/>
              <w:rPr>
                <w:bCs w:val="0"/>
              </w:rPr>
            </w:pPr>
            <w:r w:rsidRPr="00F672AD">
              <w:rPr>
                <w:b w:val="0"/>
              </w:rPr>
              <w:t>ki</w:t>
            </w:r>
          </w:p>
        </w:tc>
        <w:tc>
          <w:tcPr>
            <w:tcW w:w="562" w:type="pct"/>
          </w:tcPr>
          <w:p w14:paraId="11FBB4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036B4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DBF4B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658" w:type="pct"/>
          </w:tcPr>
          <w:p w14:paraId="3ECA40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1186267C" w14:textId="77777777" w:rsidR="00814271" w:rsidRPr="00F672AD" w:rsidRDefault="000C6D67">
      <w:pPr>
        <w:pStyle w:val="Heading3"/>
      </w:pPr>
      <w:bookmarkStart w:id="126" w:name="_Toc195548706"/>
      <w:r w:rsidRPr="00F672AD">
        <w:t>Response Format</w:t>
      </w:r>
      <w:bookmarkEnd w:id="126"/>
      <w:r w:rsidRPr="00F672AD">
        <w:t xml:space="preserve"> </w:t>
      </w:r>
    </w:p>
    <w:p w14:paraId="627F1120"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A53F027"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FC0EDA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76A61F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73CCD9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2A9098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59DF65D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DE01EC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13107B2" w14:textId="77777777" w:rsidR="00814271" w:rsidRPr="00F672AD" w:rsidRDefault="000C6D67">
            <w:pPr>
              <w:pStyle w:val="Standardtext"/>
              <w:spacing w:after="0" w:line="240" w:lineRule="auto"/>
              <w:jc w:val="left"/>
              <w:rPr>
                <w:b w:val="0"/>
                <w:bCs w:val="0"/>
              </w:rPr>
            </w:pPr>
            <w:r w:rsidRPr="00F672AD">
              <w:rPr>
                <w:b w:val="0"/>
              </w:rPr>
              <w:t>status</w:t>
            </w:r>
          </w:p>
        </w:tc>
        <w:tc>
          <w:tcPr>
            <w:tcW w:w="803" w:type="pct"/>
          </w:tcPr>
          <w:p w14:paraId="410117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1E989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574ACB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B72CA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F544D2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A0A4836"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4780F9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9FA85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5AEEF2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BEC9D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3660B93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01FE4E6"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229D13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EFBA4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16E3CA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BDD5D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937B5C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7AEC30F"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67DD9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51C9F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16152B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53910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89E8C3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9459C7D"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6E9131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1CC1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1136ED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41A6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3256DEF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5770263"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01A374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6CAC6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C2376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77804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060369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9B3BBCF"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0F38E2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1455E4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3E18A0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1E099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56CDD60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1B65B8"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141A31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BE592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12D97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D10C1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BE6A9A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1985F26"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3D870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101C4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BE986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8CC97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nce Id</w:t>
            </w:r>
          </w:p>
        </w:tc>
      </w:tr>
    </w:tbl>
    <w:p w14:paraId="4B06F34F"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64B10BC4" w14:textId="77777777" w:rsidR="00814271" w:rsidRPr="00F672AD" w:rsidRDefault="000C6D67">
      <w:pPr>
        <w:pStyle w:val="Heading3"/>
      </w:pPr>
      <w:bookmarkStart w:id="127" w:name="_Toc195548707"/>
      <w:r w:rsidRPr="00F672AD">
        <w:lastRenderedPageBreak/>
        <w:t>Sample Message</w:t>
      </w:r>
      <w:bookmarkEnd w:id="127"/>
      <w:r w:rsidRPr="00F672AD">
        <w:t xml:space="preserve"> </w:t>
      </w:r>
    </w:p>
    <w:p w14:paraId="771D57E2" w14:textId="77777777" w:rsidR="00814271" w:rsidRPr="00F672AD" w:rsidRDefault="000C6D67">
      <w:pPr>
        <w:pStyle w:val="Standardtext"/>
      </w:pPr>
      <w:r w:rsidRPr="00F672AD">
        <w:rPr>
          <w:b/>
          <w:u w:val="single"/>
        </w:rPr>
        <w:t>URL:</w:t>
      </w:r>
      <w:r w:rsidRPr="00F672AD">
        <w:rPr>
          <w:b/>
        </w:rPr>
        <w:t xml:space="preserve"> </w:t>
      </w:r>
      <w:hyperlink r:id="rId46" w:history="1">
        <w:r w:rsidRPr="00F672AD">
          <w:rPr>
            <w:rStyle w:val="Hyperlink"/>
          </w:rPr>
          <w:t>https://IP:Port/acquirer/fin/ApproveCollect</w:t>
        </w:r>
      </w:hyperlink>
    </w:p>
    <w:p w14:paraId="3BC178B4"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E0D2CFE" w14:textId="77777777">
        <w:tc>
          <w:tcPr>
            <w:tcW w:w="9017" w:type="dxa"/>
          </w:tcPr>
          <w:p w14:paraId="0840781F" w14:textId="77777777" w:rsidR="00814271" w:rsidRPr="00F672AD" w:rsidRDefault="000C6D67">
            <w:pPr>
              <w:pStyle w:val="Standardtext"/>
              <w:spacing w:after="0" w:line="240" w:lineRule="auto"/>
            </w:pPr>
            <w:r w:rsidRPr="00F672AD">
              <w:t>{</w:t>
            </w:r>
          </w:p>
          <w:p w14:paraId="2C4CF1DD" w14:textId="77777777" w:rsidR="00814271" w:rsidRPr="00F672AD" w:rsidRDefault="000C6D67">
            <w:pPr>
              <w:pStyle w:val="Standardtext"/>
              <w:spacing w:after="0" w:line="240" w:lineRule="auto"/>
            </w:pPr>
            <w:r w:rsidRPr="00F672AD">
              <w:t xml:space="preserve">  "header": {</w:t>
            </w:r>
          </w:p>
          <w:p w14:paraId="1EE77265" w14:textId="77777777" w:rsidR="00814271" w:rsidRPr="00F672AD" w:rsidRDefault="000C6D67">
            <w:pPr>
              <w:pStyle w:val="Standardtext"/>
              <w:spacing w:after="0" w:line="240" w:lineRule="auto"/>
            </w:pPr>
            <w:r w:rsidRPr="00F672AD">
              <w:t xml:space="preserve">    "reqId": "CAC0E32D90C57024DE6B8EF9258571B3E18",</w:t>
            </w:r>
          </w:p>
          <w:p w14:paraId="301C4EA1" w14:textId="77777777" w:rsidR="00814271" w:rsidRPr="00F672AD" w:rsidRDefault="000C6D67">
            <w:pPr>
              <w:pStyle w:val="Standardtext"/>
              <w:spacing w:after="0" w:line="240" w:lineRule="auto"/>
            </w:pPr>
            <w:r w:rsidRPr="00F672AD">
              <w:t xml:space="preserve">    "userId": "918600468133",</w:t>
            </w:r>
          </w:p>
          <w:p w14:paraId="49014A55" w14:textId="77777777" w:rsidR="00814271" w:rsidRPr="00F672AD" w:rsidRDefault="000C6D67">
            <w:pPr>
              <w:pStyle w:val="Standardtext"/>
              <w:spacing w:after="0" w:line="240" w:lineRule="auto"/>
            </w:pPr>
            <w:r w:rsidRPr="00F672AD">
              <w:t xml:space="preserve">    "version": "1",</w:t>
            </w:r>
          </w:p>
          <w:p w14:paraId="518D8288" w14:textId="77777777" w:rsidR="00814271" w:rsidRPr="00F672AD" w:rsidRDefault="000C6D67">
            <w:pPr>
              <w:pStyle w:val="Standardtext"/>
              <w:spacing w:after="0" w:line="240" w:lineRule="auto"/>
            </w:pPr>
            <w:r w:rsidRPr="00F672AD">
              <w:t xml:space="preserve">    "clientId": "TID1234567890",</w:t>
            </w:r>
          </w:p>
          <w:p w14:paraId="3CD58B93" w14:textId="77777777" w:rsidR="00814271" w:rsidRPr="00F672AD" w:rsidRDefault="000C6D67">
            <w:pPr>
              <w:pStyle w:val="Standardtext"/>
              <w:spacing w:after="0" w:line="240" w:lineRule="auto"/>
            </w:pPr>
            <w:r w:rsidRPr="00F672AD">
              <w:t xml:space="preserve">    "channel": "MOB",</w:t>
            </w:r>
          </w:p>
          <w:p w14:paraId="67585D04" w14:textId="77777777" w:rsidR="00814271" w:rsidRPr="00F672AD" w:rsidRDefault="000C6D67">
            <w:pPr>
              <w:pStyle w:val="Standardtext"/>
              <w:spacing w:after="0" w:line="240" w:lineRule="auto"/>
            </w:pPr>
            <w:r w:rsidRPr="00F672AD">
              <w:t xml:space="preserve">    "timestamp": "2022-12-30T16:13:02.937Z",</w:t>
            </w:r>
          </w:p>
          <w:p w14:paraId="43F561C2" w14:textId="77777777" w:rsidR="00814271" w:rsidRPr="00F672AD" w:rsidRDefault="000C6D67">
            <w:pPr>
              <w:pStyle w:val="Standardtext"/>
              <w:spacing w:after="0" w:line="240" w:lineRule="auto"/>
            </w:pPr>
            <w:r w:rsidRPr="00F672AD">
              <w:t xml:space="preserve">    "hmac": "95CAD7C45D4A7452A7FC94AADBD62349DEDBC5B55EF"</w:t>
            </w:r>
          </w:p>
          <w:p w14:paraId="37B41A41" w14:textId="77777777" w:rsidR="00814271" w:rsidRPr="00F672AD" w:rsidRDefault="000C6D67">
            <w:pPr>
              <w:pStyle w:val="Standardtext"/>
              <w:spacing w:after="0" w:line="240" w:lineRule="auto"/>
            </w:pPr>
            <w:r w:rsidRPr="00F672AD">
              <w:t xml:space="preserve">  },</w:t>
            </w:r>
          </w:p>
          <w:p w14:paraId="13601418" w14:textId="77777777" w:rsidR="00814271" w:rsidRPr="00F672AD" w:rsidRDefault="000C6D67">
            <w:pPr>
              <w:pStyle w:val="Standardtext"/>
              <w:spacing w:after="0" w:line="240" w:lineRule="auto"/>
            </w:pPr>
            <w:r w:rsidRPr="00F672AD">
              <w:t xml:space="preserve">  "device": {</w:t>
            </w:r>
          </w:p>
          <w:p w14:paraId="67EFA672" w14:textId="77777777" w:rsidR="00814271" w:rsidRPr="00F672AD" w:rsidRDefault="000C6D67">
            <w:pPr>
              <w:pStyle w:val="Standardtext"/>
              <w:spacing w:after="0" w:line="240" w:lineRule="auto"/>
            </w:pPr>
            <w:r w:rsidRPr="00F672AD">
              <w:t xml:space="preserve">    "app": "com.montran.app",</w:t>
            </w:r>
          </w:p>
          <w:p w14:paraId="6FD1596C" w14:textId="77777777" w:rsidR="00814271" w:rsidRPr="00F672AD" w:rsidRDefault="000C6D67">
            <w:pPr>
              <w:pStyle w:val="Standardtext"/>
              <w:spacing w:after="0" w:line="240" w:lineRule="auto"/>
            </w:pPr>
            <w:r w:rsidRPr="00F672AD">
              <w:t xml:space="preserve">    "appVersion": "1",</w:t>
            </w:r>
          </w:p>
          <w:p w14:paraId="4D6087A8" w14:textId="77777777" w:rsidR="00814271" w:rsidRPr="00F672AD" w:rsidRDefault="000C6D67">
            <w:pPr>
              <w:pStyle w:val="Standardtext"/>
              <w:spacing w:after="0" w:line="240" w:lineRule="auto"/>
            </w:pPr>
            <w:r w:rsidRPr="00F672AD">
              <w:t xml:space="preserve">    "capability": "011001",</w:t>
            </w:r>
          </w:p>
          <w:p w14:paraId="0B4128F4" w14:textId="77777777" w:rsidR="00814271" w:rsidRPr="00F672AD" w:rsidRDefault="000C6D67">
            <w:pPr>
              <w:pStyle w:val="Standardtext"/>
              <w:spacing w:after="0" w:line="240" w:lineRule="auto"/>
            </w:pPr>
            <w:r w:rsidRPr="00F672AD">
              <w:t xml:space="preserve">    "geocode": "13.082680,80.270718",</w:t>
            </w:r>
          </w:p>
          <w:p w14:paraId="5DCCC1DA" w14:textId="77777777" w:rsidR="00814271" w:rsidRPr="00F672AD" w:rsidRDefault="000C6D67">
            <w:pPr>
              <w:pStyle w:val="Standardtext"/>
              <w:spacing w:after="0" w:line="240" w:lineRule="auto"/>
            </w:pPr>
            <w:r w:rsidRPr="00F672AD">
              <w:t xml:space="preserve">    "id": "9e6c03d935fd591c",</w:t>
            </w:r>
          </w:p>
          <w:p w14:paraId="13359E4A" w14:textId="77777777" w:rsidR="00814271" w:rsidRPr="00F672AD" w:rsidRDefault="000C6D67">
            <w:pPr>
              <w:pStyle w:val="Standardtext"/>
              <w:spacing w:after="0" w:line="240" w:lineRule="auto"/>
            </w:pPr>
            <w:r w:rsidRPr="00F672AD">
              <w:t xml:space="preserve">    "ip": "172.16.50.65",</w:t>
            </w:r>
          </w:p>
          <w:p w14:paraId="0B064B69" w14:textId="77777777" w:rsidR="00814271" w:rsidRPr="00F672AD" w:rsidRDefault="000C6D67">
            <w:pPr>
              <w:pStyle w:val="Standardtext"/>
              <w:spacing w:after="0" w:line="240" w:lineRule="auto"/>
            </w:pPr>
            <w:r w:rsidRPr="00F672AD">
              <w:t xml:space="preserve">    "location": "Mumbai",</w:t>
            </w:r>
          </w:p>
          <w:p w14:paraId="0B87BC69" w14:textId="77777777" w:rsidR="00814271" w:rsidRPr="00F672AD" w:rsidRDefault="000C6D67">
            <w:pPr>
              <w:pStyle w:val="Standardtext"/>
              <w:spacing w:after="0" w:line="240" w:lineRule="auto"/>
            </w:pPr>
            <w:r w:rsidRPr="00F672AD">
              <w:t xml:space="preserve">    "mobile": "918600468133",</w:t>
            </w:r>
          </w:p>
          <w:p w14:paraId="7153C3A3" w14:textId="77777777" w:rsidR="00814271" w:rsidRPr="00F672AD" w:rsidRDefault="000C6D67">
            <w:pPr>
              <w:pStyle w:val="Standardtext"/>
              <w:spacing w:after="0" w:line="240" w:lineRule="auto"/>
            </w:pPr>
            <w:r w:rsidRPr="00F672AD">
              <w:t xml:space="preserve">    "os": "Android10",</w:t>
            </w:r>
          </w:p>
          <w:p w14:paraId="35852699" w14:textId="77777777" w:rsidR="00814271" w:rsidRPr="00F672AD" w:rsidRDefault="000C6D67">
            <w:pPr>
              <w:pStyle w:val="Standardtext"/>
              <w:spacing w:after="0" w:line="240" w:lineRule="auto"/>
            </w:pPr>
            <w:r w:rsidRPr="00F672AD">
              <w:t xml:space="preserve">    "telecom": "Airtel",</w:t>
            </w:r>
          </w:p>
          <w:p w14:paraId="50268217" w14:textId="77777777" w:rsidR="00814271" w:rsidRPr="00F672AD" w:rsidRDefault="000C6D67">
            <w:pPr>
              <w:pStyle w:val="Standardtext"/>
              <w:spacing w:after="0" w:line="240" w:lineRule="auto"/>
            </w:pPr>
            <w:r w:rsidRPr="00F672AD">
              <w:t xml:space="preserve">    "type": "MOB"</w:t>
            </w:r>
          </w:p>
          <w:p w14:paraId="70598345" w14:textId="77777777" w:rsidR="00814271" w:rsidRPr="00F672AD" w:rsidRDefault="000C6D67">
            <w:pPr>
              <w:pStyle w:val="Standardtext"/>
              <w:spacing w:after="0" w:line="240" w:lineRule="auto"/>
            </w:pPr>
            <w:r w:rsidRPr="00F672AD">
              <w:t xml:space="preserve">  },</w:t>
            </w:r>
          </w:p>
          <w:p w14:paraId="350DE2E1" w14:textId="77777777" w:rsidR="00814271" w:rsidRPr="00F672AD" w:rsidRDefault="000C6D67">
            <w:pPr>
              <w:pStyle w:val="Standardtext"/>
              <w:spacing w:after="0" w:line="240" w:lineRule="auto"/>
            </w:pPr>
            <w:r w:rsidRPr="00F672AD">
              <w:t xml:space="preserve">  "collectReqId": "XYA5447D86914C14AC1B0A4C4A036B387B4",</w:t>
            </w:r>
          </w:p>
          <w:p w14:paraId="70C5B278" w14:textId="77777777" w:rsidR="00814271" w:rsidRPr="00F672AD" w:rsidRDefault="000C6D67">
            <w:pPr>
              <w:pStyle w:val="Standardtext"/>
              <w:spacing w:after="0" w:line="240" w:lineRule="auto"/>
              <w:rPr>
                <w:lang w:val="en-IN"/>
              </w:rPr>
            </w:pPr>
            <w:r w:rsidRPr="00F672AD">
              <w:rPr>
                <w:lang w:val="en-IN"/>
              </w:rPr>
              <w:t xml:space="preserve">  “collectTxnId”:”</w:t>
            </w:r>
            <w:r w:rsidRPr="00F672AD">
              <w:t>CAC0E32D90C57024DE6B8EF9258571B3E18</w:t>
            </w:r>
            <w:r w:rsidRPr="00F672AD">
              <w:rPr>
                <w:lang w:val="en-IN"/>
              </w:rPr>
              <w:t>”,</w:t>
            </w:r>
          </w:p>
          <w:p w14:paraId="6B5C928A" w14:textId="77777777" w:rsidR="00814271" w:rsidRPr="00F672AD" w:rsidRDefault="000C6D67">
            <w:pPr>
              <w:pStyle w:val="Standardtext"/>
              <w:spacing w:after="0" w:line="240" w:lineRule="auto"/>
            </w:pPr>
            <w:r w:rsidRPr="00F672AD">
              <w:t xml:space="preserve">  "userAction": "APPROVE",</w:t>
            </w:r>
          </w:p>
          <w:p w14:paraId="596E962B" w14:textId="77777777" w:rsidR="00814271" w:rsidRPr="00F672AD" w:rsidRDefault="000C6D67">
            <w:pPr>
              <w:pStyle w:val="Standardtext"/>
              <w:spacing w:after="0" w:line="240" w:lineRule="auto"/>
            </w:pPr>
            <w:r w:rsidRPr="00F672AD">
              <w:t xml:space="preserve">  "payer": {</w:t>
            </w:r>
          </w:p>
          <w:p w14:paraId="0283C7F7" w14:textId="77777777" w:rsidR="00814271" w:rsidRPr="00F672AD" w:rsidRDefault="000C6D67">
            <w:pPr>
              <w:pStyle w:val="Standardtext"/>
              <w:spacing w:after="0" w:line="240" w:lineRule="auto"/>
            </w:pPr>
            <w:r w:rsidRPr="00F672AD">
              <w:t xml:space="preserve">    "addr": "payervpa@payerhandler",</w:t>
            </w:r>
          </w:p>
          <w:p w14:paraId="149B0821" w14:textId="77777777" w:rsidR="00814271" w:rsidRPr="00F672AD" w:rsidRDefault="000C6D67">
            <w:pPr>
              <w:pStyle w:val="Standardtext"/>
              <w:spacing w:after="0" w:line="240" w:lineRule="auto"/>
            </w:pPr>
            <w:r w:rsidRPr="00F672AD">
              <w:t xml:space="preserve">    "account": {</w:t>
            </w:r>
          </w:p>
          <w:p w14:paraId="1A9392B7" w14:textId="77777777" w:rsidR="00814271" w:rsidRPr="00F672AD" w:rsidRDefault="000C6D67">
            <w:pPr>
              <w:pStyle w:val="Standardtext"/>
              <w:spacing w:after="0" w:line="240" w:lineRule="auto"/>
            </w:pPr>
            <w:r w:rsidRPr="00F672AD">
              <w:t xml:space="preserve">      "acctNumber": "238010000880",</w:t>
            </w:r>
          </w:p>
          <w:p w14:paraId="2A702DDB" w14:textId="77777777" w:rsidR="00814271" w:rsidRPr="00F672AD" w:rsidRDefault="000C6D67">
            <w:pPr>
              <w:pStyle w:val="Standardtext"/>
              <w:spacing w:after="0" w:line="240" w:lineRule="auto"/>
            </w:pPr>
            <w:r w:rsidRPr="00F672AD">
              <w:t xml:space="preserve">      "acctType": "SAVINGS",</w:t>
            </w:r>
          </w:p>
          <w:p w14:paraId="2C9BE6F4" w14:textId="77777777" w:rsidR="00814271" w:rsidRPr="00F672AD" w:rsidRDefault="000C6D67">
            <w:pPr>
              <w:pStyle w:val="Standardtext"/>
              <w:spacing w:after="0" w:line="240" w:lineRule="auto"/>
            </w:pPr>
            <w:r w:rsidRPr="00F672AD">
              <w:t xml:space="preserve">      "ifsc": "HDFC0000101"</w:t>
            </w:r>
          </w:p>
          <w:p w14:paraId="73F7E18C" w14:textId="77777777" w:rsidR="00814271" w:rsidRPr="00F672AD" w:rsidRDefault="000C6D67">
            <w:pPr>
              <w:pStyle w:val="Standardtext"/>
              <w:spacing w:after="0" w:line="240" w:lineRule="auto"/>
            </w:pPr>
            <w:r w:rsidRPr="00F672AD">
              <w:t xml:space="preserve">    },</w:t>
            </w:r>
          </w:p>
          <w:p w14:paraId="0794BFEF" w14:textId="77777777" w:rsidR="00814271" w:rsidRPr="00F672AD" w:rsidRDefault="000C6D67">
            <w:pPr>
              <w:pStyle w:val="Standardtext"/>
              <w:spacing w:after="0" w:line="240" w:lineRule="auto"/>
            </w:pPr>
            <w:r w:rsidRPr="00F672AD">
              <w:t xml:space="preserve">    "cred": {</w:t>
            </w:r>
          </w:p>
          <w:p w14:paraId="7093E1E7" w14:textId="77777777" w:rsidR="00814271" w:rsidRPr="00F672AD" w:rsidRDefault="000C6D67">
            <w:pPr>
              <w:pStyle w:val="Standardtext"/>
              <w:spacing w:after="0" w:line="240" w:lineRule="auto"/>
            </w:pPr>
            <w:r w:rsidRPr="00F672AD">
              <w:t xml:space="preserve">      "code": "400005",</w:t>
            </w:r>
          </w:p>
          <w:p w14:paraId="744E4FF4" w14:textId="77777777" w:rsidR="00814271" w:rsidRPr="00F672AD" w:rsidRDefault="000C6D67">
            <w:pPr>
              <w:pStyle w:val="Standardtext"/>
              <w:spacing w:after="0" w:line="240" w:lineRule="auto"/>
            </w:pPr>
            <w:r w:rsidRPr="00F672AD">
              <w:t xml:space="preserve">      "ki": "20221209",</w:t>
            </w:r>
          </w:p>
          <w:p w14:paraId="7B5E395A" w14:textId="77777777" w:rsidR="00814271" w:rsidRPr="00F672AD" w:rsidRDefault="000C6D67">
            <w:pPr>
              <w:pStyle w:val="Standardtext"/>
              <w:spacing w:after="0" w:line="240" w:lineRule="auto"/>
            </w:pPr>
            <w:r w:rsidRPr="00F672AD">
              <w:t xml:space="preserve">      "subType": "MPIN",</w:t>
            </w:r>
          </w:p>
          <w:p w14:paraId="68CB1952" w14:textId="77777777" w:rsidR="00814271" w:rsidRPr="00F672AD" w:rsidRDefault="000C6D67">
            <w:pPr>
              <w:pStyle w:val="Standardtext"/>
              <w:spacing w:after="0" w:line="240" w:lineRule="auto"/>
            </w:pPr>
            <w:r w:rsidRPr="00F672AD">
              <w:t xml:space="preserve">      "type": "PIN",</w:t>
            </w:r>
          </w:p>
          <w:p w14:paraId="529740B8" w14:textId="77777777" w:rsidR="00814271" w:rsidRPr="00F672AD" w:rsidRDefault="000C6D67">
            <w:pPr>
              <w:pStyle w:val="Standardtext"/>
              <w:spacing w:after="0" w:line="240" w:lineRule="auto"/>
            </w:pPr>
            <w:r w:rsidRPr="00F672AD">
              <w:lastRenderedPageBreak/>
              <w:t xml:space="preserve">      "value": "base-64 encoded/encrypted authentication data"</w:t>
            </w:r>
          </w:p>
          <w:p w14:paraId="0F9ABC32" w14:textId="77777777" w:rsidR="00814271" w:rsidRPr="00F672AD" w:rsidRDefault="000C6D67">
            <w:pPr>
              <w:pStyle w:val="Standardtext"/>
              <w:spacing w:after="0" w:line="240" w:lineRule="auto"/>
            </w:pPr>
            <w:r w:rsidRPr="00F672AD">
              <w:t xml:space="preserve">    }</w:t>
            </w:r>
          </w:p>
          <w:p w14:paraId="3E328C7A" w14:textId="77777777" w:rsidR="00814271" w:rsidRPr="00F672AD" w:rsidRDefault="000C6D67">
            <w:pPr>
              <w:pStyle w:val="Standardtext"/>
              <w:spacing w:after="0" w:line="240" w:lineRule="auto"/>
            </w:pPr>
            <w:r w:rsidRPr="00F672AD">
              <w:t xml:space="preserve">  }</w:t>
            </w:r>
          </w:p>
          <w:p w14:paraId="3443F4A5" w14:textId="77777777" w:rsidR="00814271" w:rsidRPr="00F672AD" w:rsidRDefault="000C6D67">
            <w:pPr>
              <w:pStyle w:val="Standardtext"/>
              <w:spacing w:after="0" w:line="240" w:lineRule="auto"/>
            </w:pPr>
            <w:r w:rsidRPr="00F672AD">
              <w:t>}</w:t>
            </w:r>
          </w:p>
        </w:tc>
      </w:tr>
    </w:tbl>
    <w:p w14:paraId="4A83D7F3" w14:textId="77777777" w:rsidR="00814271" w:rsidRPr="00F672AD" w:rsidRDefault="00814271">
      <w:pPr>
        <w:pStyle w:val="Standardtext"/>
        <w:rPr>
          <w:b/>
          <w:u w:val="single"/>
        </w:rPr>
      </w:pPr>
    </w:p>
    <w:p w14:paraId="3F0070A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C97F991" w14:textId="77777777">
        <w:tc>
          <w:tcPr>
            <w:tcW w:w="9017" w:type="dxa"/>
          </w:tcPr>
          <w:p w14:paraId="0EEE7550" w14:textId="77777777" w:rsidR="00814271" w:rsidRPr="00F672AD" w:rsidRDefault="000C6D67">
            <w:pPr>
              <w:pStyle w:val="Standardtext"/>
              <w:spacing w:after="0" w:line="240" w:lineRule="auto"/>
            </w:pPr>
            <w:r w:rsidRPr="00F672AD">
              <w:t>{</w:t>
            </w:r>
          </w:p>
          <w:p w14:paraId="6D172BD7" w14:textId="77777777" w:rsidR="00814271" w:rsidRPr="00F672AD" w:rsidRDefault="000C6D67">
            <w:pPr>
              <w:pStyle w:val="Standardtext"/>
              <w:spacing w:after="0" w:line="240" w:lineRule="auto"/>
            </w:pPr>
            <w:r w:rsidRPr="00F672AD">
              <w:t xml:space="preserve">  "status": 200,</w:t>
            </w:r>
          </w:p>
          <w:p w14:paraId="2CF9D6A3" w14:textId="77777777" w:rsidR="00814271" w:rsidRPr="00F672AD" w:rsidRDefault="000C6D67">
            <w:pPr>
              <w:pStyle w:val="Standardtext"/>
              <w:spacing w:after="0" w:line="240" w:lineRule="auto"/>
            </w:pPr>
            <w:r w:rsidRPr="00F672AD">
              <w:t xml:space="preserve">  "message": "OK",</w:t>
            </w:r>
          </w:p>
          <w:p w14:paraId="07ABE4B0" w14:textId="77777777" w:rsidR="00814271" w:rsidRPr="00F672AD" w:rsidRDefault="000C6D67">
            <w:pPr>
              <w:pStyle w:val="Standardtext"/>
              <w:spacing w:after="0" w:line="240" w:lineRule="auto"/>
            </w:pPr>
            <w:r w:rsidRPr="00F672AD">
              <w:t xml:space="preserve">  "error": "00",</w:t>
            </w:r>
          </w:p>
          <w:p w14:paraId="6870F3A0" w14:textId="77777777" w:rsidR="00814271" w:rsidRPr="00F672AD" w:rsidRDefault="000C6D67">
            <w:pPr>
              <w:pStyle w:val="Standardtext"/>
              <w:spacing w:after="0" w:line="240" w:lineRule="auto"/>
            </w:pPr>
            <w:r w:rsidRPr="00F672AD">
              <w:t xml:space="preserve">  "timestamp": "2022-12-30T16:13:02.937Z",</w:t>
            </w:r>
          </w:p>
          <w:p w14:paraId="503F2A19" w14:textId="77777777" w:rsidR="00814271" w:rsidRPr="00F672AD" w:rsidRDefault="000C6D67">
            <w:pPr>
              <w:pStyle w:val="Standardtext"/>
              <w:spacing w:after="0" w:line="240" w:lineRule="auto"/>
            </w:pPr>
            <w:r w:rsidRPr="00F672AD">
              <w:t xml:space="preserve">  "reqId": "CSB19B89EC98B8946C79B25576106231737",</w:t>
            </w:r>
          </w:p>
          <w:p w14:paraId="223EED48" w14:textId="77777777" w:rsidR="00814271" w:rsidRPr="00F672AD" w:rsidRDefault="000C6D67">
            <w:pPr>
              <w:pStyle w:val="Standardtext"/>
              <w:spacing w:after="0" w:line="240" w:lineRule="auto"/>
            </w:pPr>
            <w:r w:rsidRPr="00F672AD">
              <w:t xml:space="preserve">  "txnId": "CAC0E32D90C57024DE6B8EF9258571B3E18",</w:t>
            </w:r>
          </w:p>
          <w:p w14:paraId="6321A1B8" w14:textId="77777777" w:rsidR="00814271" w:rsidRPr="00F672AD" w:rsidRDefault="000C6D67">
            <w:pPr>
              <w:pStyle w:val="Standardtext"/>
              <w:spacing w:after="0" w:line="240" w:lineRule="auto"/>
            </w:pPr>
            <w:r w:rsidRPr="00F672AD">
              <w:t xml:space="preserve">  "custRef": "0123456789",</w:t>
            </w:r>
          </w:p>
          <w:p w14:paraId="1C460363" w14:textId="77777777" w:rsidR="00814271" w:rsidRPr="00F672AD" w:rsidRDefault="000C6D67">
            <w:pPr>
              <w:pStyle w:val="Standardtext"/>
              <w:spacing w:after="0" w:line="240" w:lineRule="auto"/>
            </w:pPr>
            <w:r w:rsidRPr="00F672AD">
              <w:t xml:space="preserve">  "refId": "XYA5447D86914C14AC1B0A4C4A036B387B4",</w:t>
            </w:r>
          </w:p>
          <w:p w14:paraId="44FCA3E3" w14:textId="77777777" w:rsidR="00814271" w:rsidRPr="00F672AD" w:rsidRDefault="000C6D67">
            <w:pPr>
              <w:pStyle w:val="Standardtext"/>
              <w:spacing w:after="0" w:line="240" w:lineRule="auto"/>
            </w:pPr>
            <w:r w:rsidRPr="00F672AD">
              <w:t xml:space="preserve">  "hmac": "95CAD7C45D4A7452A7FC94AADBD62349DEDBC5B55EF"</w:t>
            </w:r>
          </w:p>
          <w:p w14:paraId="2B281AC6" w14:textId="77777777" w:rsidR="00814271" w:rsidRPr="00F672AD" w:rsidRDefault="000C6D67">
            <w:pPr>
              <w:pStyle w:val="Standardtext"/>
              <w:spacing w:after="0" w:line="240" w:lineRule="auto"/>
            </w:pPr>
            <w:r w:rsidRPr="00F672AD">
              <w:t>}</w:t>
            </w:r>
          </w:p>
        </w:tc>
      </w:tr>
    </w:tbl>
    <w:p w14:paraId="2D4E0F23" w14:textId="77777777" w:rsidR="00814271" w:rsidRPr="00F672AD" w:rsidRDefault="00814271">
      <w:pPr>
        <w:pStyle w:val="Standardtext"/>
        <w:rPr>
          <w:b/>
          <w:u w:val="single"/>
        </w:rPr>
      </w:pPr>
    </w:p>
    <w:p w14:paraId="26A774ED" w14:textId="77777777" w:rsidR="00814271" w:rsidRPr="00F672AD" w:rsidRDefault="000C6D67">
      <w:pPr>
        <w:pStyle w:val="Heading2"/>
        <w:ind w:left="1120"/>
      </w:pPr>
      <w:bookmarkStart w:id="128" w:name="_Toc195548708"/>
      <w:r w:rsidRPr="00F672AD">
        <w:t>TxnHistory</w:t>
      </w:r>
      <w:bookmarkEnd w:id="128"/>
    </w:p>
    <w:p w14:paraId="013D7F51" w14:textId="77777777" w:rsidR="00814271" w:rsidRPr="00F672AD" w:rsidRDefault="000C6D67">
      <w:pPr>
        <w:pStyle w:val="Standardtext"/>
      </w:pPr>
      <w:r w:rsidRPr="00F672AD">
        <w:t>This API will be used to get the transaction history of a customer.</w:t>
      </w:r>
    </w:p>
    <w:p w14:paraId="2F4A0A63" w14:textId="77777777" w:rsidR="00814271" w:rsidRPr="00F672AD" w:rsidRDefault="000C6D67">
      <w:pPr>
        <w:pStyle w:val="Heading3"/>
        <w:tabs>
          <w:tab w:val="left" w:pos="720"/>
        </w:tabs>
      </w:pPr>
      <w:bookmarkStart w:id="129" w:name="_Toc195548709"/>
      <w:r w:rsidRPr="00F672AD">
        <w:t>Request Format</w:t>
      </w:r>
      <w:bookmarkEnd w:id="129"/>
    </w:p>
    <w:p w14:paraId="467D4824"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814271" w:rsidRPr="00F672AD" w14:paraId="6FBA1B4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Mar>
              <w:left w:w="113" w:type="dxa"/>
              <w:right w:w="85" w:type="dxa"/>
            </w:tcMar>
          </w:tcPr>
          <w:p w14:paraId="4F4559B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24" w:type="pct"/>
            <w:tcBorders>
              <w:top w:val="none" w:sz="0" w:space="0" w:color="auto"/>
              <w:left w:val="none" w:sz="0" w:space="0" w:color="auto"/>
              <w:bottom w:val="none" w:sz="0" w:space="0" w:color="auto"/>
              <w:right w:val="none" w:sz="0" w:space="0" w:color="auto"/>
            </w:tcBorders>
            <w:tcMar>
              <w:left w:w="113" w:type="dxa"/>
              <w:right w:w="85" w:type="dxa"/>
            </w:tcMar>
          </w:tcPr>
          <w:p w14:paraId="328EBDE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2918489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23A6BF5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7" w:type="pct"/>
            <w:tcBorders>
              <w:top w:val="none" w:sz="0" w:space="0" w:color="auto"/>
              <w:left w:val="none" w:sz="0" w:space="0" w:color="auto"/>
              <w:bottom w:val="none" w:sz="0" w:space="0" w:color="auto"/>
              <w:right w:val="none" w:sz="0" w:space="0" w:color="auto"/>
            </w:tcBorders>
            <w:tcMar>
              <w:left w:w="113" w:type="dxa"/>
              <w:right w:w="85" w:type="dxa"/>
            </w:tcMar>
          </w:tcPr>
          <w:p w14:paraId="4F078D0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B1FCAE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1B4AB63"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2C49255"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2DB80D3C" w14:textId="77777777" w:rsidR="00814271" w:rsidRPr="00F672AD" w:rsidRDefault="000C6D67">
            <w:pPr>
              <w:pStyle w:val="Standardtext"/>
              <w:spacing w:after="0" w:line="240" w:lineRule="auto"/>
              <w:jc w:val="left"/>
              <w:rPr>
                <w:bCs w:val="0"/>
              </w:rPr>
            </w:pPr>
            <w:r w:rsidRPr="00F672AD">
              <w:rPr>
                <w:b w:val="0"/>
              </w:rPr>
              <w:t>reqId</w:t>
            </w:r>
          </w:p>
        </w:tc>
        <w:tc>
          <w:tcPr>
            <w:tcW w:w="524" w:type="pct"/>
          </w:tcPr>
          <w:p w14:paraId="08E080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7A6EB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99547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7EEC1A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35EA4E6"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0A2E9662" w14:textId="77777777" w:rsidR="00814271" w:rsidRPr="00F672AD" w:rsidRDefault="000C6D67">
            <w:pPr>
              <w:pStyle w:val="Standardtext"/>
              <w:spacing w:after="0" w:line="240" w:lineRule="auto"/>
              <w:jc w:val="left"/>
              <w:rPr>
                <w:bCs w:val="0"/>
              </w:rPr>
            </w:pPr>
            <w:r w:rsidRPr="00F672AD">
              <w:rPr>
                <w:b w:val="0"/>
              </w:rPr>
              <w:t>userId</w:t>
            </w:r>
          </w:p>
        </w:tc>
        <w:tc>
          <w:tcPr>
            <w:tcW w:w="524" w:type="pct"/>
          </w:tcPr>
          <w:p w14:paraId="384BD6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06B80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72AE3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535B73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67DCE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6D384E2E"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70E8ED2F" w14:textId="77777777" w:rsidR="00814271" w:rsidRPr="00F672AD" w:rsidRDefault="000C6D67">
            <w:pPr>
              <w:pStyle w:val="Standardtext"/>
              <w:spacing w:after="0" w:line="240" w:lineRule="auto"/>
              <w:jc w:val="left"/>
              <w:rPr>
                <w:bCs w:val="0"/>
              </w:rPr>
            </w:pPr>
            <w:r w:rsidRPr="00F672AD">
              <w:rPr>
                <w:b w:val="0"/>
              </w:rPr>
              <w:t>version</w:t>
            </w:r>
          </w:p>
        </w:tc>
        <w:tc>
          <w:tcPr>
            <w:tcW w:w="524" w:type="pct"/>
          </w:tcPr>
          <w:p w14:paraId="32E017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023E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2335F3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67C78B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5269A343"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241C3DEA" w14:textId="77777777" w:rsidR="00814271" w:rsidRPr="00F672AD" w:rsidRDefault="000C6D67">
            <w:pPr>
              <w:pStyle w:val="Standardtext"/>
              <w:spacing w:after="0" w:line="240" w:lineRule="auto"/>
              <w:jc w:val="left"/>
              <w:rPr>
                <w:bCs w:val="0"/>
              </w:rPr>
            </w:pPr>
            <w:r w:rsidRPr="00F672AD">
              <w:rPr>
                <w:b w:val="0"/>
              </w:rPr>
              <w:t>clientId</w:t>
            </w:r>
          </w:p>
        </w:tc>
        <w:tc>
          <w:tcPr>
            <w:tcW w:w="524" w:type="pct"/>
          </w:tcPr>
          <w:p w14:paraId="6A7FEF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16FC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1D224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45C284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68C622DE"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39A9322F" w14:textId="77777777" w:rsidR="00814271" w:rsidRPr="00F672AD" w:rsidRDefault="000C6D67">
            <w:pPr>
              <w:pStyle w:val="Standardtext"/>
              <w:spacing w:after="0" w:line="240" w:lineRule="auto"/>
              <w:jc w:val="left"/>
              <w:rPr>
                <w:bCs w:val="0"/>
              </w:rPr>
            </w:pPr>
            <w:r w:rsidRPr="00F672AD">
              <w:rPr>
                <w:b w:val="0"/>
              </w:rPr>
              <w:lastRenderedPageBreak/>
              <w:t>channel</w:t>
            </w:r>
          </w:p>
        </w:tc>
        <w:tc>
          <w:tcPr>
            <w:tcW w:w="524" w:type="pct"/>
          </w:tcPr>
          <w:p w14:paraId="2AF6FD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06ED6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724E1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7CF547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054D24F"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14347F3C" w14:textId="77777777" w:rsidR="00814271" w:rsidRPr="00F672AD" w:rsidRDefault="000C6D67">
            <w:pPr>
              <w:pStyle w:val="Standardtext"/>
              <w:spacing w:after="0" w:line="240" w:lineRule="auto"/>
              <w:jc w:val="left"/>
              <w:rPr>
                <w:bCs w:val="0"/>
              </w:rPr>
            </w:pPr>
            <w:r w:rsidRPr="00F672AD">
              <w:rPr>
                <w:b w:val="0"/>
              </w:rPr>
              <w:t>timestamp</w:t>
            </w:r>
          </w:p>
        </w:tc>
        <w:tc>
          <w:tcPr>
            <w:tcW w:w="524" w:type="pct"/>
          </w:tcPr>
          <w:p w14:paraId="3D01D9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AFFAA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D3070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1650AE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348CAF9"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4114EA5B" w14:textId="77777777" w:rsidR="00814271" w:rsidRPr="00F672AD" w:rsidRDefault="000C6D67">
            <w:pPr>
              <w:pStyle w:val="Standardtext"/>
              <w:spacing w:after="0" w:line="240" w:lineRule="auto"/>
              <w:jc w:val="left"/>
              <w:rPr>
                <w:bCs w:val="0"/>
              </w:rPr>
            </w:pPr>
            <w:r w:rsidRPr="00F672AD">
              <w:rPr>
                <w:b w:val="0"/>
              </w:rPr>
              <w:t>hmac</w:t>
            </w:r>
          </w:p>
        </w:tc>
        <w:tc>
          <w:tcPr>
            <w:tcW w:w="524" w:type="pct"/>
          </w:tcPr>
          <w:p w14:paraId="5A6F6D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FD1CC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EAC44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Pr>
          <w:p w14:paraId="21CCA7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3BF695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A9F7E5C" w14:textId="77777777" w:rsidR="00814271" w:rsidRPr="00F672AD" w:rsidRDefault="00814271">
            <w:pPr>
              <w:pStyle w:val="Standardtext"/>
              <w:spacing w:after="0" w:line="240" w:lineRule="auto"/>
              <w:jc w:val="right"/>
              <w:rPr>
                <w:b w:val="0"/>
                <w:bCs w:val="0"/>
              </w:rPr>
            </w:pPr>
          </w:p>
        </w:tc>
      </w:tr>
      <w:tr w:rsidR="00814271" w:rsidRPr="00F672AD" w14:paraId="4DEE8004"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138E0E2" w14:textId="77777777" w:rsidR="00814271" w:rsidRPr="00F672AD" w:rsidRDefault="000C6D67">
            <w:pPr>
              <w:pStyle w:val="Standardtext"/>
              <w:spacing w:after="0" w:line="240" w:lineRule="auto"/>
              <w:jc w:val="left"/>
              <w:rPr>
                <w:bCs w:val="0"/>
              </w:rPr>
            </w:pPr>
            <w:r w:rsidRPr="00F672AD">
              <w:rPr>
                <w:b w:val="0"/>
              </w:rPr>
              <w:t>page</w:t>
            </w:r>
          </w:p>
        </w:tc>
        <w:tc>
          <w:tcPr>
            <w:tcW w:w="524" w:type="pct"/>
          </w:tcPr>
          <w:p w14:paraId="0E1813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CABF2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B740A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2DCDDE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252F6A77"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1B209B2" w14:textId="77777777" w:rsidR="00814271" w:rsidRPr="00F672AD" w:rsidRDefault="000C6D67">
            <w:pPr>
              <w:pStyle w:val="Standardtext"/>
              <w:spacing w:after="0" w:line="240" w:lineRule="auto"/>
              <w:jc w:val="left"/>
              <w:rPr>
                <w:bCs w:val="0"/>
              </w:rPr>
            </w:pPr>
            <w:r w:rsidRPr="00F672AD">
              <w:rPr>
                <w:b w:val="0"/>
              </w:rPr>
              <w:t>size</w:t>
            </w:r>
          </w:p>
        </w:tc>
        <w:tc>
          <w:tcPr>
            <w:tcW w:w="524" w:type="pct"/>
          </w:tcPr>
          <w:p w14:paraId="362ACF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35D9F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9AC40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403AA7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66FB980D"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271428C1" w14:textId="77777777" w:rsidR="00814271" w:rsidRPr="00F672AD" w:rsidRDefault="000C6D67">
            <w:pPr>
              <w:pStyle w:val="Standardtext"/>
              <w:spacing w:after="0" w:line="240" w:lineRule="auto"/>
              <w:jc w:val="left"/>
              <w:rPr>
                <w:bCs w:val="0"/>
              </w:rPr>
            </w:pPr>
            <w:r w:rsidRPr="00F672AD">
              <w:rPr>
                <w:b w:val="0"/>
              </w:rPr>
              <w:t>fromDate</w:t>
            </w:r>
          </w:p>
        </w:tc>
        <w:tc>
          <w:tcPr>
            <w:tcW w:w="524" w:type="pct"/>
          </w:tcPr>
          <w:p w14:paraId="4B6C3F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CF74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3BA77A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23113A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less than toDate</w:t>
            </w:r>
          </w:p>
        </w:tc>
      </w:tr>
      <w:tr w:rsidR="00814271" w:rsidRPr="00F672AD" w14:paraId="686B1EBC"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D0521DB" w14:textId="77777777" w:rsidR="00814271" w:rsidRPr="00F672AD" w:rsidRDefault="000C6D67">
            <w:pPr>
              <w:pStyle w:val="Standardtext"/>
              <w:spacing w:after="0" w:line="240" w:lineRule="auto"/>
              <w:jc w:val="left"/>
              <w:rPr>
                <w:bCs w:val="0"/>
              </w:rPr>
            </w:pPr>
            <w:r w:rsidRPr="00F672AD">
              <w:rPr>
                <w:b w:val="0"/>
              </w:rPr>
              <w:t>toDate</w:t>
            </w:r>
          </w:p>
        </w:tc>
        <w:tc>
          <w:tcPr>
            <w:tcW w:w="524" w:type="pct"/>
          </w:tcPr>
          <w:p w14:paraId="28F0C7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1F2D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1F1551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0FEBE9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greater than or equal to fromDate</w:t>
            </w:r>
          </w:p>
        </w:tc>
      </w:tr>
      <w:tr w:rsidR="00814271" w:rsidRPr="00F672AD" w14:paraId="66176F6A"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7086F6B3" w14:textId="77777777" w:rsidR="00814271" w:rsidRPr="00F672AD" w:rsidRDefault="000C6D67">
            <w:pPr>
              <w:pStyle w:val="Standardtext"/>
              <w:spacing w:after="0" w:line="240" w:lineRule="auto"/>
              <w:jc w:val="left"/>
              <w:rPr>
                <w:bCs w:val="0"/>
              </w:rPr>
            </w:pPr>
            <w:r w:rsidRPr="00F672AD">
              <w:rPr>
                <w:b w:val="0"/>
              </w:rPr>
              <w:t>merchantID</w:t>
            </w:r>
          </w:p>
        </w:tc>
        <w:tc>
          <w:tcPr>
            <w:tcW w:w="524" w:type="pct"/>
          </w:tcPr>
          <w:p w14:paraId="04B31A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5FF1E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72F3C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3A3A35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for Plug-in SDK, to get the specific merchant’s (Plug-in) transaction data</w:t>
            </w:r>
          </w:p>
        </w:tc>
      </w:tr>
    </w:tbl>
    <w:p w14:paraId="2C1A34D0" w14:textId="77777777" w:rsidR="00814271" w:rsidRPr="00F672AD" w:rsidRDefault="000C6D67">
      <w:pPr>
        <w:pStyle w:val="Heading3"/>
        <w:tabs>
          <w:tab w:val="left" w:pos="720"/>
        </w:tabs>
      </w:pPr>
      <w:bookmarkStart w:id="130" w:name="_Toc195548710"/>
      <w:r w:rsidRPr="00F672AD">
        <w:t>Response Format</w:t>
      </w:r>
      <w:bookmarkEnd w:id="130"/>
    </w:p>
    <w:p w14:paraId="0468DA58"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10"/>
        <w:gridCol w:w="980"/>
        <w:gridCol w:w="982"/>
        <w:gridCol w:w="690"/>
        <w:gridCol w:w="3955"/>
      </w:tblGrid>
      <w:tr w:rsidR="00814271" w:rsidRPr="00F672AD" w14:paraId="0AF36401"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Mar>
              <w:left w:w="113" w:type="dxa"/>
              <w:right w:w="85" w:type="dxa"/>
            </w:tcMar>
          </w:tcPr>
          <w:p w14:paraId="458D201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none" w:sz="0" w:space="0" w:color="auto"/>
              <w:left w:val="none" w:sz="0" w:space="0" w:color="auto"/>
              <w:bottom w:val="none" w:sz="0" w:space="0" w:color="auto"/>
              <w:right w:val="none" w:sz="0" w:space="0" w:color="auto"/>
            </w:tcBorders>
            <w:tcMar>
              <w:left w:w="113" w:type="dxa"/>
              <w:right w:w="85" w:type="dxa"/>
            </w:tcMar>
          </w:tcPr>
          <w:p w14:paraId="5214B5B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7F8C49D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43FA339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1" w:type="pct"/>
            <w:tcBorders>
              <w:top w:val="none" w:sz="0" w:space="0" w:color="auto"/>
              <w:left w:val="none" w:sz="0" w:space="0" w:color="auto"/>
              <w:bottom w:val="none" w:sz="0" w:space="0" w:color="auto"/>
              <w:right w:val="none" w:sz="0" w:space="0" w:color="auto"/>
            </w:tcBorders>
            <w:tcMar>
              <w:left w:w="113" w:type="dxa"/>
              <w:right w:w="85" w:type="dxa"/>
            </w:tcMar>
          </w:tcPr>
          <w:p w14:paraId="709B255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335BD8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6502A3E"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3C7168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5D56A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7740F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4A72DA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98DB93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FB52AD4" w14:textId="77777777" w:rsidR="00814271" w:rsidRPr="00F672AD" w:rsidRDefault="000C6D67">
            <w:pPr>
              <w:pStyle w:val="Standardtext"/>
              <w:spacing w:after="0" w:line="240" w:lineRule="auto"/>
              <w:jc w:val="left"/>
              <w:rPr>
                <w:bCs w:val="0"/>
              </w:rPr>
            </w:pPr>
            <w:r w:rsidRPr="00F672AD">
              <w:rPr>
                <w:b w:val="0"/>
              </w:rPr>
              <w:t>message</w:t>
            </w:r>
          </w:p>
        </w:tc>
        <w:tc>
          <w:tcPr>
            <w:tcW w:w="533" w:type="pct"/>
          </w:tcPr>
          <w:p w14:paraId="5438DC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478EA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4DC307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E107C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127CDE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D0693E5" w14:textId="77777777" w:rsidR="00814271" w:rsidRPr="00F672AD" w:rsidRDefault="000C6D67">
            <w:pPr>
              <w:pStyle w:val="Standardtext"/>
              <w:spacing w:after="0" w:line="240" w:lineRule="auto"/>
              <w:jc w:val="left"/>
              <w:rPr>
                <w:bCs w:val="0"/>
              </w:rPr>
            </w:pPr>
            <w:r w:rsidRPr="00F672AD">
              <w:rPr>
                <w:b w:val="0"/>
              </w:rPr>
              <w:t>error</w:t>
            </w:r>
          </w:p>
        </w:tc>
        <w:tc>
          <w:tcPr>
            <w:tcW w:w="533" w:type="pct"/>
          </w:tcPr>
          <w:p w14:paraId="0064A5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0200D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8BC57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C631B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8DFBAF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F12C54D" w14:textId="77777777" w:rsidR="00814271" w:rsidRPr="00F672AD" w:rsidRDefault="000C6D67">
            <w:pPr>
              <w:pStyle w:val="Standardtext"/>
              <w:spacing w:after="0" w:line="240" w:lineRule="auto"/>
              <w:jc w:val="left"/>
              <w:rPr>
                <w:bCs w:val="0"/>
              </w:rPr>
            </w:pPr>
            <w:r w:rsidRPr="00F672AD">
              <w:rPr>
                <w:b w:val="0"/>
              </w:rPr>
              <w:t>reqId</w:t>
            </w:r>
          </w:p>
        </w:tc>
        <w:tc>
          <w:tcPr>
            <w:tcW w:w="533" w:type="pct"/>
          </w:tcPr>
          <w:p w14:paraId="4E27DF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AA8E6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6CA3C9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6280F9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E05698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A13B17B" w14:textId="77777777" w:rsidR="00814271" w:rsidRPr="00F672AD" w:rsidRDefault="000C6D67">
            <w:pPr>
              <w:pStyle w:val="Standardtext"/>
              <w:spacing w:after="0" w:line="240" w:lineRule="auto"/>
              <w:jc w:val="left"/>
              <w:rPr>
                <w:bCs w:val="0"/>
              </w:rPr>
            </w:pPr>
            <w:r w:rsidRPr="00F672AD">
              <w:rPr>
                <w:b w:val="0"/>
              </w:rPr>
              <w:t>timestamp</w:t>
            </w:r>
          </w:p>
        </w:tc>
        <w:tc>
          <w:tcPr>
            <w:tcW w:w="533" w:type="pct"/>
          </w:tcPr>
          <w:p w14:paraId="308C6D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65D8B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1DCCA7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4F30CB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17C8B8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0AE45A5" w14:textId="77777777" w:rsidR="00814271" w:rsidRPr="00F672AD" w:rsidRDefault="000C6D67">
            <w:pPr>
              <w:pStyle w:val="Standardtext"/>
              <w:spacing w:after="0" w:line="240" w:lineRule="auto"/>
              <w:jc w:val="left"/>
              <w:rPr>
                <w:bCs w:val="0"/>
              </w:rPr>
            </w:pPr>
            <w:r w:rsidRPr="00F672AD">
              <w:rPr>
                <w:b w:val="0"/>
              </w:rPr>
              <w:t>hmac</w:t>
            </w:r>
          </w:p>
        </w:tc>
        <w:tc>
          <w:tcPr>
            <w:tcW w:w="533" w:type="pct"/>
          </w:tcPr>
          <w:p w14:paraId="48B2B0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A28CA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9E01C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05BF93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725CF5D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2022791" w14:textId="77777777" w:rsidR="00814271" w:rsidRPr="00F672AD" w:rsidRDefault="000C6D67">
            <w:pPr>
              <w:pStyle w:val="Standardtext"/>
              <w:spacing w:after="0" w:line="240" w:lineRule="auto"/>
              <w:jc w:val="left"/>
              <w:rPr>
                <w:bCs w:val="0"/>
              </w:rPr>
            </w:pPr>
            <w:r w:rsidRPr="00F672AD">
              <w:rPr>
                <w:b w:val="0"/>
              </w:rPr>
              <w:t>page</w:t>
            </w:r>
          </w:p>
        </w:tc>
        <w:tc>
          <w:tcPr>
            <w:tcW w:w="533" w:type="pct"/>
          </w:tcPr>
          <w:p w14:paraId="67B4B7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34" w:type="pct"/>
          </w:tcPr>
          <w:p w14:paraId="1AFEC9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3B912E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4BB824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6EC6FD8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34F89BF" w14:textId="77777777" w:rsidR="00814271" w:rsidRPr="00F672AD" w:rsidRDefault="000C6D67">
            <w:pPr>
              <w:pStyle w:val="Standardtext"/>
              <w:spacing w:after="0" w:line="240" w:lineRule="auto"/>
              <w:jc w:val="left"/>
              <w:rPr>
                <w:bCs w:val="0"/>
              </w:rPr>
            </w:pPr>
            <w:r w:rsidRPr="00F672AD">
              <w:rPr>
                <w:b w:val="0"/>
              </w:rPr>
              <w:t>totalElements</w:t>
            </w:r>
          </w:p>
        </w:tc>
        <w:tc>
          <w:tcPr>
            <w:tcW w:w="533" w:type="pct"/>
          </w:tcPr>
          <w:p w14:paraId="4D646C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209EB9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431E6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097529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284CAE4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2F9FE6F" w14:textId="77777777" w:rsidR="00814271" w:rsidRPr="00F672AD" w:rsidRDefault="000C6D67">
            <w:pPr>
              <w:pStyle w:val="Standardtext"/>
              <w:spacing w:after="0" w:line="240" w:lineRule="auto"/>
              <w:jc w:val="left"/>
              <w:rPr>
                <w:bCs w:val="0"/>
              </w:rPr>
            </w:pPr>
            <w:r w:rsidRPr="00F672AD">
              <w:rPr>
                <w:b w:val="0"/>
              </w:rPr>
              <w:t>totalPages</w:t>
            </w:r>
          </w:p>
        </w:tc>
        <w:tc>
          <w:tcPr>
            <w:tcW w:w="533" w:type="pct"/>
          </w:tcPr>
          <w:p w14:paraId="2BA2DE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222CE6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F9FE1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238E61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5E7357C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0C5C716" w14:textId="77777777" w:rsidR="00814271" w:rsidRPr="00F672AD" w:rsidRDefault="000C6D67">
            <w:pPr>
              <w:pStyle w:val="Standardtext"/>
              <w:spacing w:after="0" w:line="240" w:lineRule="auto"/>
              <w:jc w:val="center"/>
              <w:rPr>
                <w:b w:val="0"/>
                <w:bCs w:val="0"/>
                <w:lang w:val="en-IN"/>
              </w:rPr>
            </w:pPr>
            <w:r w:rsidRPr="00F672AD">
              <w:t>txnList</w:t>
            </w:r>
          </w:p>
        </w:tc>
      </w:tr>
      <w:tr w:rsidR="00814271" w:rsidRPr="00F672AD" w14:paraId="765C697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9FC5840" w14:textId="77777777" w:rsidR="00814271" w:rsidRPr="00F672AD" w:rsidRDefault="000C6D67">
            <w:pPr>
              <w:pStyle w:val="Standardtext"/>
              <w:spacing w:after="0" w:line="240" w:lineRule="auto"/>
              <w:jc w:val="left"/>
              <w:rPr>
                <w:bCs w:val="0"/>
              </w:rPr>
            </w:pPr>
            <w:r w:rsidRPr="00F672AD">
              <w:rPr>
                <w:b w:val="0"/>
              </w:rPr>
              <w:t>txnId</w:t>
            </w:r>
          </w:p>
        </w:tc>
        <w:tc>
          <w:tcPr>
            <w:tcW w:w="533" w:type="pct"/>
          </w:tcPr>
          <w:p w14:paraId="30D23D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C9334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64022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5728B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0CD4F51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2468D90" w14:textId="77777777" w:rsidR="00814271" w:rsidRPr="00F672AD" w:rsidRDefault="000C6D67">
            <w:pPr>
              <w:pStyle w:val="Standardtext"/>
              <w:spacing w:after="0" w:line="240" w:lineRule="auto"/>
              <w:jc w:val="left"/>
              <w:rPr>
                <w:bCs w:val="0"/>
              </w:rPr>
            </w:pPr>
            <w:r w:rsidRPr="00F672AD">
              <w:rPr>
                <w:b w:val="0"/>
              </w:rPr>
              <w:t>refId</w:t>
            </w:r>
          </w:p>
        </w:tc>
        <w:tc>
          <w:tcPr>
            <w:tcW w:w="533" w:type="pct"/>
          </w:tcPr>
          <w:p w14:paraId="77B1A2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4A2DD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71D75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02169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36C1FCB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0CB9CC4" w14:textId="77777777" w:rsidR="00814271" w:rsidRPr="00F672AD" w:rsidRDefault="000C6D67">
            <w:pPr>
              <w:pStyle w:val="Standardtext"/>
              <w:spacing w:after="0" w:line="240" w:lineRule="auto"/>
              <w:jc w:val="left"/>
              <w:rPr>
                <w:bCs w:val="0"/>
              </w:rPr>
            </w:pPr>
            <w:r w:rsidRPr="00F672AD">
              <w:rPr>
                <w:b w:val="0"/>
              </w:rPr>
              <w:t>txnType</w:t>
            </w:r>
          </w:p>
        </w:tc>
        <w:tc>
          <w:tcPr>
            <w:tcW w:w="533" w:type="pct"/>
          </w:tcPr>
          <w:p w14:paraId="7E49FF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7DB5B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53F84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0DDC4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w:t>
            </w:r>
          </w:p>
        </w:tc>
      </w:tr>
      <w:tr w:rsidR="00814271" w:rsidRPr="00F672AD" w14:paraId="1A1DFB3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B081041" w14:textId="77777777" w:rsidR="00814271" w:rsidRPr="00F672AD" w:rsidRDefault="000C6D67">
            <w:pPr>
              <w:pStyle w:val="Standardtext"/>
              <w:spacing w:after="0" w:line="240" w:lineRule="auto"/>
              <w:jc w:val="left"/>
              <w:rPr>
                <w:bCs w:val="0"/>
              </w:rPr>
            </w:pPr>
            <w:r w:rsidRPr="00F672AD">
              <w:rPr>
                <w:b w:val="0"/>
              </w:rPr>
              <w:t>refURL</w:t>
            </w:r>
          </w:p>
        </w:tc>
        <w:tc>
          <w:tcPr>
            <w:tcW w:w="533" w:type="pct"/>
          </w:tcPr>
          <w:p w14:paraId="0F6474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BD2E8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52BFA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32413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447A41C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B3C2237" w14:textId="77777777" w:rsidR="00814271" w:rsidRPr="00F672AD" w:rsidRDefault="000C6D67">
            <w:pPr>
              <w:pStyle w:val="Standardtext"/>
              <w:spacing w:after="0" w:line="240" w:lineRule="auto"/>
              <w:jc w:val="left"/>
              <w:rPr>
                <w:bCs w:val="0"/>
              </w:rPr>
            </w:pPr>
            <w:r w:rsidRPr="00F672AD">
              <w:rPr>
                <w:b w:val="0"/>
              </w:rPr>
              <w:t>txnTimeStamp</w:t>
            </w:r>
          </w:p>
        </w:tc>
        <w:tc>
          <w:tcPr>
            <w:tcW w:w="533" w:type="pct"/>
          </w:tcPr>
          <w:p w14:paraId="1CF954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423C9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C05FB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C9B14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63A6538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1399349" w14:textId="77777777" w:rsidR="00814271" w:rsidRPr="00F672AD" w:rsidRDefault="000C6D67">
            <w:pPr>
              <w:pStyle w:val="Standardtext"/>
              <w:spacing w:after="0" w:line="240" w:lineRule="auto"/>
              <w:jc w:val="left"/>
              <w:rPr>
                <w:bCs w:val="0"/>
              </w:rPr>
            </w:pPr>
            <w:r w:rsidRPr="00F672AD">
              <w:rPr>
                <w:b w:val="0"/>
              </w:rPr>
              <w:t>custRef</w:t>
            </w:r>
          </w:p>
        </w:tc>
        <w:tc>
          <w:tcPr>
            <w:tcW w:w="533" w:type="pct"/>
          </w:tcPr>
          <w:p w14:paraId="38D408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9662D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1FFCDD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2BCE4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RN</w:t>
            </w:r>
          </w:p>
        </w:tc>
      </w:tr>
      <w:tr w:rsidR="00814271" w:rsidRPr="00F672AD" w14:paraId="6A68D85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EE015B2" w14:textId="77777777" w:rsidR="00814271" w:rsidRPr="00F672AD" w:rsidRDefault="000C6D67">
            <w:pPr>
              <w:pStyle w:val="Standardtext"/>
              <w:spacing w:after="0" w:line="240" w:lineRule="auto"/>
              <w:jc w:val="left"/>
              <w:rPr>
                <w:bCs w:val="0"/>
              </w:rPr>
            </w:pPr>
            <w:r w:rsidRPr="00F672AD">
              <w:rPr>
                <w:b w:val="0"/>
              </w:rPr>
              <w:t>paymentType</w:t>
            </w:r>
          </w:p>
        </w:tc>
        <w:tc>
          <w:tcPr>
            <w:tcW w:w="533" w:type="pct"/>
          </w:tcPr>
          <w:p w14:paraId="75AD46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82DB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E2D94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5A307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ment Type</w:t>
            </w:r>
          </w:p>
        </w:tc>
      </w:tr>
      <w:tr w:rsidR="00814271" w:rsidRPr="00F672AD" w14:paraId="66CFF8B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340A9E5" w14:textId="77777777" w:rsidR="00814271" w:rsidRPr="00F672AD" w:rsidRDefault="000C6D67">
            <w:pPr>
              <w:pStyle w:val="Standardtext"/>
              <w:spacing w:after="0" w:line="240" w:lineRule="auto"/>
              <w:jc w:val="left"/>
              <w:rPr>
                <w:bCs w:val="0"/>
              </w:rPr>
            </w:pPr>
            <w:r w:rsidRPr="00F672AD">
              <w:rPr>
                <w:b w:val="0"/>
              </w:rPr>
              <w:t>expireAfter</w:t>
            </w:r>
          </w:p>
        </w:tc>
        <w:tc>
          <w:tcPr>
            <w:tcW w:w="533" w:type="pct"/>
          </w:tcPr>
          <w:p w14:paraId="72C28E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CE896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1F219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FBAA8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time in minutes for Collect requests</w:t>
            </w:r>
          </w:p>
        </w:tc>
      </w:tr>
      <w:tr w:rsidR="00814271" w:rsidRPr="00F672AD" w14:paraId="56DB773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38637E9" w14:textId="77777777" w:rsidR="00814271" w:rsidRPr="00F672AD" w:rsidRDefault="000C6D67">
            <w:pPr>
              <w:pStyle w:val="Standardtext"/>
              <w:spacing w:after="0" w:line="240" w:lineRule="auto"/>
              <w:jc w:val="left"/>
              <w:rPr>
                <w:bCs w:val="0"/>
              </w:rPr>
            </w:pPr>
            <w:r w:rsidRPr="00F672AD">
              <w:rPr>
                <w:b w:val="0"/>
              </w:rPr>
              <w:t>note</w:t>
            </w:r>
          </w:p>
        </w:tc>
        <w:tc>
          <w:tcPr>
            <w:tcW w:w="533" w:type="pct"/>
          </w:tcPr>
          <w:p w14:paraId="5F1BC9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1D57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8BBF0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CF465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Remarks/ Note</w:t>
            </w:r>
          </w:p>
        </w:tc>
      </w:tr>
      <w:tr w:rsidR="00814271" w:rsidRPr="00F672AD" w14:paraId="5448DCA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C799ECC" w14:textId="77777777" w:rsidR="00814271" w:rsidRPr="00F672AD" w:rsidRDefault="000C6D67">
            <w:pPr>
              <w:pStyle w:val="Standardtext"/>
              <w:spacing w:after="0" w:line="240" w:lineRule="auto"/>
              <w:jc w:val="left"/>
              <w:rPr>
                <w:bCs w:val="0"/>
              </w:rPr>
            </w:pPr>
            <w:r w:rsidRPr="00F672AD">
              <w:rPr>
                <w:b w:val="0"/>
              </w:rPr>
              <w:lastRenderedPageBreak/>
              <w:t>orgTxnId</w:t>
            </w:r>
          </w:p>
        </w:tc>
        <w:tc>
          <w:tcPr>
            <w:tcW w:w="533" w:type="pct"/>
          </w:tcPr>
          <w:p w14:paraId="20CDD0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D10A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89B97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4087A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3BB2999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A44BB3F" w14:textId="77777777" w:rsidR="00814271" w:rsidRPr="00F672AD" w:rsidRDefault="000C6D67">
            <w:pPr>
              <w:pStyle w:val="Standardtext"/>
              <w:spacing w:after="0" w:line="240" w:lineRule="auto"/>
              <w:jc w:val="left"/>
              <w:rPr>
                <w:bCs w:val="0"/>
              </w:rPr>
            </w:pPr>
            <w:r w:rsidRPr="00F672AD">
              <w:rPr>
                <w:b w:val="0"/>
              </w:rPr>
              <w:t>orgRefId</w:t>
            </w:r>
          </w:p>
        </w:tc>
        <w:tc>
          <w:tcPr>
            <w:tcW w:w="533" w:type="pct"/>
          </w:tcPr>
          <w:p w14:paraId="09D020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07D91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C4B36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C7C68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Reference ID</w:t>
            </w:r>
          </w:p>
        </w:tc>
      </w:tr>
      <w:tr w:rsidR="00814271" w:rsidRPr="00F672AD" w14:paraId="52E1B41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DBA2DA3" w14:textId="77777777" w:rsidR="00814271" w:rsidRPr="00F672AD" w:rsidRDefault="000C6D67">
            <w:pPr>
              <w:pStyle w:val="Standardtext"/>
              <w:spacing w:after="0" w:line="240" w:lineRule="auto"/>
              <w:jc w:val="left"/>
              <w:rPr>
                <w:bCs w:val="0"/>
              </w:rPr>
            </w:pPr>
            <w:r w:rsidRPr="00F672AD">
              <w:rPr>
                <w:b w:val="0"/>
              </w:rPr>
              <w:t>orgCustRef</w:t>
            </w:r>
          </w:p>
        </w:tc>
        <w:tc>
          <w:tcPr>
            <w:tcW w:w="533" w:type="pct"/>
          </w:tcPr>
          <w:p w14:paraId="7A7597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C4259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687066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B1294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Customer Reference</w:t>
            </w:r>
          </w:p>
        </w:tc>
      </w:tr>
      <w:tr w:rsidR="00814271" w:rsidRPr="00F672AD" w14:paraId="534197E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7C59EA2" w14:textId="77777777" w:rsidR="00814271" w:rsidRPr="00F672AD" w:rsidRDefault="000C6D67">
            <w:pPr>
              <w:pStyle w:val="Standardtext"/>
              <w:spacing w:after="0" w:line="240" w:lineRule="auto"/>
              <w:jc w:val="left"/>
              <w:rPr>
                <w:bCs w:val="0"/>
              </w:rPr>
            </w:pPr>
            <w:r w:rsidRPr="00F672AD">
              <w:rPr>
                <w:b w:val="0"/>
              </w:rPr>
              <w:t>penUmn</w:t>
            </w:r>
          </w:p>
        </w:tc>
        <w:tc>
          <w:tcPr>
            <w:tcW w:w="533" w:type="pct"/>
          </w:tcPr>
          <w:p w14:paraId="336378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9FF9F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E8FE8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1CEBD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is is UMN value of the mandate and may come in case the pending COLLECT request is of Mandate Execution</w:t>
            </w:r>
          </w:p>
        </w:tc>
      </w:tr>
      <w:tr w:rsidR="00814271" w:rsidRPr="00F672AD" w14:paraId="661772B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66C6935" w14:textId="77777777" w:rsidR="00814271" w:rsidRPr="00F672AD" w:rsidRDefault="000C6D67">
            <w:pPr>
              <w:pStyle w:val="Standardtext"/>
              <w:spacing w:after="0" w:line="240" w:lineRule="auto"/>
              <w:jc w:val="left"/>
              <w:rPr>
                <w:bCs w:val="0"/>
              </w:rPr>
            </w:pPr>
            <w:r w:rsidRPr="00F672AD">
              <w:rPr>
                <w:b w:val="0"/>
              </w:rPr>
              <w:t>payerAddr</w:t>
            </w:r>
          </w:p>
        </w:tc>
        <w:tc>
          <w:tcPr>
            <w:tcW w:w="533" w:type="pct"/>
          </w:tcPr>
          <w:p w14:paraId="580CE1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12A74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54B0E1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0C2A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35C88D1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C97E7F6" w14:textId="77777777" w:rsidR="00814271" w:rsidRPr="00F672AD" w:rsidRDefault="000C6D67">
            <w:pPr>
              <w:pStyle w:val="Standardtext"/>
              <w:spacing w:after="0" w:line="240" w:lineRule="auto"/>
              <w:jc w:val="left"/>
              <w:rPr>
                <w:bCs w:val="0"/>
              </w:rPr>
            </w:pPr>
            <w:r w:rsidRPr="00F672AD">
              <w:rPr>
                <w:b w:val="0"/>
              </w:rPr>
              <w:t>payerAcctNumber</w:t>
            </w:r>
          </w:p>
        </w:tc>
        <w:tc>
          <w:tcPr>
            <w:tcW w:w="533" w:type="pct"/>
          </w:tcPr>
          <w:p w14:paraId="5AAAA5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F9377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3760FF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F23A6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7E4962D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9D9C33C" w14:textId="77777777" w:rsidR="00814271" w:rsidRPr="00F672AD" w:rsidRDefault="000C6D67">
            <w:pPr>
              <w:pStyle w:val="Standardtext"/>
              <w:spacing w:after="0" w:line="240" w:lineRule="auto"/>
              <w:jc w:val="left"/>
              <w:rPr>
                <w:bCs w:val="0"/>
              </w:rPr>
            </w:pPr>
            <w:r w:rsidRPr="00F672AD">
              <w:rPr>
                <w:b w:val="0"/>
              </w:rPr>
              <w:t>payerBankName</w:t>
            </w:r>
          </w:p>
        </w:tc>
        <w:tc>
          <w:tcPr>
            <w:tcW w:w="533" w:type="pct"/>
          </w:tcPr>
          <w:p w14:paraId="6223B5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F0088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2854D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EF9C0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554E097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0612A2B" w14:textId="77777777" w:rsidR="00814271" w:rsidRPr="00F672AD" w:rsidRDefault="000C6D67">
            <w:pPr>
              <w:pStyle w:val="Standardtext"/>
              <w:spacing w:after="0" w:line="240" w:lineRule="auto"/>
              <w:jc w:val="left"/>
              <w:rPr>
                <w:bCs w:val="0"/>
              </w:rPr>
            </w:pPr>
            <w:r w:rsidRPr="00F672AD">
              <w:rPr>
                <w:b w:val="0"/>
              </w:rPr>
              <w:t>payerCmId</w:t>
            </w:r>
          </w:p>
        </w:tc>
        <w:tc>
          <w:tcPr>
            <w:tcW w:w="533" w:type="pct"/>
          </w:tcPr>
          <w:p w14:paraId="0A9B94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A2AD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4D872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E9B42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CM ID</w:t>
            </w:r>
          </w:p>
        </w:tc>
      </w:tr>
      <w:tr w:rsidR="00814271" w:rsidRPr="00F672AD" w14:paraId="316EF5C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DCDAA57" w14:textId="77777777" w:rsidR="00814271" w:rsidRPr="00F672AD" w:rsidRDefault="000C6D67">
            <w:pPr>
              <w:pStyle w:val="Standardtext"/>
              <w:spacing w:after="0" w:line="240" w:lineRule="auto"/>
              <w:jc w:val="left"/>
              <w:rPr>
                <w:bCs w:val="0"/>
              </w:rPr>
            </w:pPr>
            <w:r w:rsidRPr="00F672AD">
              <w:rPr>
                <w:b w:val="0"/>
              </w:rPr>
              <w:t>payerIFSC</w:t>
            </w:r>
          </w:p>
        </w:tc>
        <w:tc>
          <w:tcPr>
            <w:tcW w:w="533" w:type="pct"/>
          </w:tcPr>
          <w:p w14:paraId="460CA7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E8174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762C8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3AFFC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700D7FE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8D8C5E4" w14:textId="77777777" w:rsidR="00814271" w:rsidRPr="00F672AD" w:rsidRDefault="000C6D67">
            <w:pPr>
              <w:pStyle w:val="Standardtext"/>
              <w:spacing w:after="0" w:line="240" w:lineRule="auto"/>
              <w:jc w:val="left"/>
              <w:rPr>
                <w:bCs w:val="0"/>
              </w:rPr>
            </w:pPr>
            <w:r w:rsidRPr="00F672AD">
              <w:rPr>
                <w:b w:val="0"/>
              </w:rPr>
              <w:t>payerMobile</w:t>
            </w:r>
          </w:p>
        </w:tc>
        <w:tc>
          <w:tcPr>
            <w:tcW w:w="533" w:type="pct"/>
          </w:tcPr>
          <w:p w14:paraId="7F2C7E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8FB7A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2A615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881A1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 Number</w:t>
            </w:r>
          </w:p>
        </w:tc>
      </w:tr>
      <w:tr w:rsidR="00814271" w:rsidRPr="00F672AD" w14:paraId="7A58371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0F11351" w14:textId="77777777" w:rsidR="00814271" w:rsidRPr="00F672AD" w:rsidRDefault="000C6D67">
            <w:pPr>
              <w:pStyle w:val="Standardtext"/>
              <w:spacing w:after="0" w:line="240" w:lineRule="auto"/>
              <w:jc w:val="left"/>
              <w:rPr>
                <w:bCs w:val="0"/>
              </w:rPr>
            </w:pPr>
            <w:r w:rsidRPr="00F672AD">
              <w:rPr>
                <w:b w:val="0"/>
              </w:rPr>
              <w:t>payerLrn</w:t>
            </w:r>
          </w:p>
        </w:tc>
        <w:tc>
          <w:tcPr>
            <w:tcW w:w="533" w:type="pct"/>
          </w:tcPr>
          <w:p w14:paraId="4B7EE6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E4CD3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451E7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53055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LRN</w:t>
            </w:r>
          </w:p>
        </w:tc>
      </w:tr>
      <w:tr w:rsidR="00814271" w:rsidRPr="00F672AD" w14:paraId="015A516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5457DB7" w14:textId="77777777" w:rsidR="00814271" w:rsidRPr="00F672AD" w:rsidRDefault="000C6D67">
            <w:pPr>
              <w:pStyle w:val="Standardtext"/>
              <w:spacing w:after="0" w:line="240" w:lineRule="auto"/>
              <w:jc w:val="left"/>
              <w:rPr>
                <w:bCs w:val="0"/>
              </w:rPr>
            </w:pPr>
            <w:r w:rsidRPr="00F672AD">
              <w:rPr>
                <w:b w:val="0"/>
              </w:rPr>
              <w:t>payerName</w:t>
            </w:r>
          </w:p>
        </w:tc>
        <w:tc>
          <w:tcPr>
            <w:tcW w:w="533" w:type="pct"/>
          </w:tcPr>
          <w:p w14:paraId="75F496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347D8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65812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BC1B5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29645D9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0F16317" w14:textId="77777777" w:rsidR="00814271" w:rsidRPr="00F672AD" w:rsidRDefault="000C6D67">
            <w:pPr>
              <w:pStyle w:val="Standardtext"/>
              <w:spacing w:after="0" w:line="240" w:lineRule="auto"/>
              <w:jc w:val="left"/>
              <w:rPr>
                <w:bCs w:val="0"/>
              </w:rPr>
            </w:pPr>
            <w:r w:rsidRPr="00F672AD">
              <w:rPr>
                <w:b w:val="0"/>
              </w:rPr>
              <w:t>payeeAddr</w:t>
            </w:r>
          </w:p>
        </w:tc>
        <w:tc>
          <w:tcPr>
            <w:tcW w:w="533" w:type="pct"/>
          </w:tcPr>
          <w:p w14:paraId="477323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71A49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3684BF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DA04A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69CED4A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A67663D" w14:textId="77777777" w:rsidR="00814271" w:rsidRPr="00F672AD" w:rsidRDefault="000C6D67">
            <w:pPr>
              <w:pStyle w:val="Standardtext"/>
              <w:spacing w:after="0" w:line="240" w:lineRule="auto"/>
              <w:jc w:val="left"/>
              <w:rPr>
                <w:bCs w:val="0"/>
              </w:rPr>
            </w:pPr>
            <w:r w:rsidRPr="00F672AD">
              <w:rPr>
                <w:b w:val="0"/>
              </w:rPr>
              <w:t>payeeAcctNumber</w:t>
            </w:r>
          </w:p>
        </w:tc>
        <w:tc>
          <w:tcPr>
            <w:tcW w:w="533" w:type="pct"/>
          </w:tcPr>
          <w:p w14:paraId="3BC9F9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E7DCD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4B370B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9C306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6EF5617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EC14BD5" w14:textId="77777777" w:rsidR="00814271" w:rsidRPr="00F672AD" w:rsidRDefault="000C6D67">
            <w:pPr>
              <w:pStyle w:val="Standardtext"/>
              <w:spacing w:after="0" w:line="240" w:lineRule="auto"/>
              <w:jc w:val="left"/>
              <w:rPr>
                <w:bCs w:val="0"/>
              </w:rPr>
            </w:pPr>
            <w:r w:rsidRPr="00F672AD">
              <w:rPr>
                <w:b w:val="0"/>
              </w:rPr>
              <w:t>payeeCmId</w:t>
            </w:r>
          </w:p>
        </w:tc>
        <w:tc>
          <w:tcPr>
            <w:tcW w:w="533" w:type="pct"/>
          </w:tcPr>
          <w:p w14:paraId="18870E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04658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5B149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D674C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CM ID</w:t>
            </w:r>
          </w:p>
        </w:tc>
      </w:tr>
      <w:tr w:rsidR="00814271" w:rsidRPr="00F672AD" w14:paraId="435E57B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6A9CDAD" w14:textId="77777777" w:rsidR="00814271" w:rsidRPr="00F672AD" w:rsidRDefault="000C6D67">
            <w:pPr>
              <w:pStyle w:val="Standardtext"/>
              <w:spacing w:after="0" w:line="240" w:lineRule="auto"/>
              <w:jc w:val="left"/>
              <w:rPr>
                <w:bCs w:val="0"/>
              </w:rPr>
            </w:pPr>
            <w:r w:rsidRPr="00F672AD">
              <w:rPr>
                <w:b w:val="0"/>
              </w:rPr>
              <w:t>payeeMobile</w:t>
            </w:r>
          </w:p>
        </w:tc>
        <w:tc>
          <w:tcPr>
            <w:tcW w:w="533" w:type="pct"/>
          </w:tcPr>
          <w:p w14:paraId="4B445A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6265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1DE0E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ED603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 Number</w:t>
            </w:r>
          </w:p>
        </w:tc>
      </w:tr>
      <w:tr w:rsidR="00814271" w:rsidRPr="00F672AD" w14:paraId="6198086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5574CE4" w14:textId="77777777" w:rsidR="00814271" w:rsidRPr="00F672AD" w:rsidRDefault="000C6D67">
            <w:pPr>
              <w:pStyle w:val="Standardtext"/>
              <w:spacing w:after="0" w:line="240" w:lineRule="auto"/>
              <w:jc w:val="left"/>
              <w:rPr>
                <w:bCs w:val="0"/>
              </w:rPr>
            </w:pPr>
            <w:r w:rsidRPr="00F672AD">
              <w:rPr>
                <w:b w:val="0"/>
              </w:rPr>
              <w:t>payeeIFSC</w:t>
            </w:r>
          </w:p>
        </w:tc>
        <w:tc>
          <w:tcPr>
            <w:tcW w:w="533" w:type="pct"/>
          </w:tcPr>
          <w:p w14:paraId="512D78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87A96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1FA10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158AA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4B72590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0877704" w14:textId="77777777" w:rsidR="00814271" w:rsidRPr="00F672AD" w:rsidRDefault="000C6D67">
            <w:pPr>
              <w:pStyle w:val="Standardtext"/>
              <w:spacing w:after="0" w:line="240" w:lineRule="auto"/>
              <w:jc w:val="left"/>
              <w:rPr>
                <w:bCs w:val="0"/>
              </w:rPr>
            </w:pPr>
            <w:r w:rsidRPr="00F672AD">
              <w:rPr>
                <w:b w:val="0"/>
              </w:rPr>
              <w:t>payeeName</w:t>
            </w:r>
          </w:p>
        </w:tc>
        <w:tc>
          <w:tcPr>
            <w:tcW w:w="533" w:type="pct"/>
          </w:tcPr>
          <w:p w14:paraId="07EDAA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3A90B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473A6E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7B450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Name</w:t>
            </w:r>
          </w:p>
        </w:tc>
      </w:tr>
      <w:tr w:rsidR="00814271" w:rsidRPr="00F672AD" w14:paraId="1190828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CCD477D" w14:textId="77777777" w:rsidR="00814271" w:rsidRPr="00F672AD" w:rsidRDefault="000C6D67">
            <w:pPr>
              <w:pStyle w:val="Standardtext"/>
              <w:spacing w:after="0" w:line="240" w:lineRule="auto"/>
              <w:jc w:val="left"/>
              <w:rPr>
                <w:bCs w:val="0"/>
              </w:rPr>
            </w:pPr>
            <w:r w:rsidRPr="00F672AD">
              <w:rPr>
                <w:b w:val="0"/>
              </w:rPr>
              <w:t>amount</w:t>
            </w:r>
          </w:p>
        </w:tc>
        <w:tc>
          <w:tcPr>
            <w:tcW w:w="533" w:type="pct"/>
          </w:tcPr>
          <w:p w14:paraId="6A3C75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C6A24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F1210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30B3F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5A8A183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FECF55F" w14:textId="77777777" w:rsidR="00814271" w:rsidRPr="00F672AD" w:rsidRDefault="000C6D67">
            <w:pPr>
              <w:pStyle w:val="Standardtext"/>
              <w:spacing w:after="0" w:line="240" w:lineRule="auto"/>
              <w:jc w:val="left"/>
              <w:rPr>
                <w:bCs w:val="0"/>
              </w:rPr>
            </w:pPr>
            <w:r w:rsidRPr="00F672AD">
              <w:rPr>
                <w:b w:val="0"/>
              </w:rPr>
              <w:t>respCode</w:t>
            </w:r>
          </w:p>
        </w:tc>
        <w:tc>
          <w:tcPr>
            <w:tcW w:w="533" w:type="pct"/>
          </w:tcPr>
          <w:p w14:paraId="708E26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646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01178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94DD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sponse Code</w:t>
            </w:r>
          </w:p>
        </w:tc>
      </w:tr>
      <w:tr w:rsidR="00814271" w:rsidRPr="00F672AD" w14:paraId="7D7F64F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ED083B8" w14:textId="77777777" w:rsidR="00814271" w:rsidRPr="00F672AD" w:rsidRDefault="000C6D67">
            <w:pPr>
              <w:pStyle w:val="Standardtext"/>
              <w:spacing w:after="0" w:line="240" w:lineRule="auto"/>
              <w:jc w:val="left"/>
              <w:rPr>
                <w:bCs w:val="0"/>
              </w:rPr>
            </w:pPr>
            <w:r w:rsidRPr="00F672AD">
              <w:rPr>
                <w:b w:val="0"/>
              </w:rPr>
              <w:t>respDesc</w:t>
            </w:r>
          </w:p>
        </w:tc>
        <w:tc>
          <w:tcPr>
            <w:tcW w:w="533" w:type="pct"/>
          </w:tcPr>
          <w:p w14:paraId="205A26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D81E6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B6D71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0A4CD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sponse Description</w:t>
            </w:r>
          </w:p>
        </w:tc>
      </w:tr>
      <w:tr w:rsidR="00814271" w:rsidRPr="00F672AD" w14:paraId="1383E15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B51FDFA" w14:textId="77777777" w:rsidR="00814271" w:rsidRPr="00F672AD" w:rsidRDefault="000C6D67">
            <w:pPr>
              <w:pStyle w:val="Standardtext"/>
              <w:spacing w:after="0" w:line="240" w:lineRule="auto"/>
              <w:jc w:val="left"/>
              <w:rPr>
                <w:bCs w:val="0"/>
              </w:rPr>
            </w:pPr>
            <w:r w:rsidRPr="00F672AD">
              <w:rPr>
                <w:b w:val="0"/>
              </w:rPr>
              <w:t>result</w:t>
            </w:r>
          </w:p>
        </w:tc>
        <w:tc>
          <w:tcPr>
            <w:tcW w:w="533" w:type="pct"/>
          </w:tcPr>
          <w:p w14:paraId="33891E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E7688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45056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912DB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Result</w:t>
            </w:r>
          </w:p>
        </w:tc>
      </w:tr>
      <w:tr w:rsidR="00814271" w:rsidRPr="00F672AD" w14:paraId="499A75D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56767C5"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2B04C2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B096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1900F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EB67B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Status</w:t>
            </w:r>
          </w:p>
        </w:tc>
      </w:tr>
      <w:tr w:rsidR="00814271" w:rsidRPr="00F672AD" w14:paraId="40153DC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5A778B8" w14:textId="77777777" w:rsidR="00814271" w:rsidRPr="00F672AD" w:rsidRDefault="000C6D67">
            <w:pPr>
              <w:pStyle w:val="Standardtext"/>
              <w:spacing w:after="0" w:line="240" w:lineRule="auto"/>
              <w:jc w:val="left"/>
              <w:rPr>
                <w:bCs w:val="0"/>
              </w:rPr>
            </w:pPr>
            <w:r w:rsidRPr="00F672AD">
              <w:rPr>
                <w:b w:val="0"/>
              </w:rPr>
              <w:t>crn</w:t>
            </w:r>
          </w:p>
        </w:tc>
        <w:tc>
          <w:tcPr>
            <w:tcW w:w="533" w:type="pct"/>
          </w:tcPr>
          <w:p w14:paraId="44CF0C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62CD1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06083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19C31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ference Number</w:t>
            </w:r>
          </w:p>
        </w:tc>
      </w:tr>
      <w:tr w:rsidR="00814271" w:rsidRPr="00F672AD" w14:paraId="28C3394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9F04BD2" w14:textId="77777777" w:rsidR="00814271" w:rsidRPr="00F672AD" w:rsidRDefault="000C6D67">
            <w:pPr>
              <w:pStyle w:val="Standardtext"/>
              <w:spacing w:after="0" w:line="240" w:lineRule="auto"/>
              <w:jc w:val="left"/>
              <w:rPr>
                <w:bCs w:val="0"/>
              </w:rPr>
            </w:pPr>
            <w:r w:rsidRPr="00F672AD">
              <w:rPr>
                <w:b w:val="0"/>
              </w:rPr>
              <w:t>adjCode</w:t>
            </w:r>
          </w:p>
        </w:tc>
        <w:tc>
          <w:tcPr>
            <w:tcW w:w="533" w:type="pct"/>
          </w:tcPr>
          <w:p w14:paraId="62997E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8A31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19536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45695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Code</w:t>
            </w:r>
          </w:p>
        </w:tc>
      </w:tr>
      <w:tr w:rsidR="00814271" w:rsidRPr="00F672AD" w14:paraId="1740ED9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4796D39" w14:textId="77777777" w:rsidR="00814271" w:rsidRPr="00F672AD" w:rsidRDefault="000C6D67">
            <w:pPr>
              <w:pStyle w:val="Standardtext"/>
              <w:spacing w:after="0" w:line="240" w:lineRule="auto"/>
              <w:jc w:val="left"/>
              <w:rPr>
                <w:bCs w:val="0"/>
              </w:rPr>
            </w:pPr>
            <w:r w:rsidRPr="00F672AD">
              <w:rPr>
                <w:b w:val="0"/>
              </w:rPr>
              <w:t>adjFlag</w:t>
            </w:r>
          </w:p>
        </w:tc>
        <w:tc>
          <w:tcPr>
            <w:tcW w:w="533" w:type="pct"/>
          </w:tcPr>
          <w:p w14:paraId="21601D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F545E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2BCC7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F37B5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Flag</w:t>
            </w:r>
          </w:p>
        </w:tc>
      </w:tr>
      <w:tr w:rsidR="00814271" w:rsidRPr="00F672AD" w14:paraId="04F8D08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0E666C9" w14:textId="77777777" w:rsidR="00814271" w:rsidRPr="00F672AD" w:rsidRDefault="000C6D67">
            <w:pPr>
              <w:pStyle w:val="Standardtext"/>
              <w:spacing w:after="0" w:line="240" w:lineRule="auto"/>
              <w:jc w:val="left"/>
              <w:rPr>
                <w:bCs w:val="0"/>
              </w:rPr>
            </w:pPr>
            <w:r w:rsidRPr="00F672AD">
              <w:rPr>
                <w:b w:val="0"/>
              </w:rPr>
              <w:t>adjRemarks</w:t>
            </w:r>
          </w:p>
        </w:tc>
        <w:tc>
          <w:tcPr>
            <w:tcW w:w="533" w:type="pct"/>
          </w:tcPr>
          <w:p w14:paraId="1201EC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EE2C4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CA1FF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DDDE7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Remarks</w:t>
            </w:r>
          </w:p>
        </w:tc>
      </w:tr>
      <w:tr w:rsidR="00814271" w:rsidRPr="00F672AD" w14:paraId="289A7DD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864A854" w14:textId="77777777" w:rsidR="00814271" w:rsidRPr="00F672AD" w:rsidRDefault="000C6D67">
            <w:pPr>
              <w:pStyle w:val="Standardtext"/>
              <w:spacing w:after="0" w:line="240" w:lineRule="auto"/>
              <w:jc w:val="center"/>
              <w:rPr>
                <w:b w:val="0"/>
                <w:bCs w:val="0"/>
              </w:rPr>
            </w:pPr>
            <w:r w:rsidRPr="00F672AD">
              <w:t>amountSplit</w:t>
            </w:r>
          </w:p>
        </w:tc>
      </w:tr>
      <w:tr w:rsidR="00814271" w:rsidRPr="00F672AD" w14:paraId="48E4846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9D9E34A" w14:textId="77777777" w:rsidR="00814271" w:rsidRPr="00F672AD" w:rsidRDefault="000C6D67">
            <w:pPr>
              <w:pStyle w:val="Standardtext"/>
              <w:spacing w:after="0" w:line="240" w:lineRule="auto"/>
              <w:jc w:val="left"/>
              <w:rPr>
                <w:bCs w:val="0"/>
              </w:rPr>
            </w:pPr>
            <w:r w:rsidRPr="00F672AD">
              <w:rPr>
                <w:b w:val="0"/>
              </w:rPr>
              <w:t>SGST</w:t>
            </w:r>
          </w:p>
        </w:tc>
        <w:tc>
          <w:tcPr>
            <w:tcW w:w="533" w:type="pct"/>
          </w:tcPr>
          <w:p w14:paraId="46F16D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6FC8C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19A97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2C349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3B3C1D6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1B87169" w14:textId="77777777" w:rsidR="00814271" w:rsidRPr="00F672AD" w:rsidRDefault="000C6D67">
            <w:pPr>
              <w:pStyle w:val="Standardtext"/>
              <w:spacing w:after="0" w:line="240" w:lineRule="auto"/>
              <w:jc w:val="left"/>
              <w:rPr>
                <w:bCs w:val="0"/>
              </w:rPr>
            </w:pPr>
            <w:r w:rsidRPr="00F672AD">
              <w:rPr>
                <w:b w:val="0"/>
              </w:rPr>
              <w:t>CGST</w:t>
            </w:r>
          </w:p>
        </w:tc>
        <w:tc>
          <w:tcPr>
            <w:tcW w:w="533" w:type="pct"/>
          </w:tcPr>
          <w:p w14:paraId="1BE384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26443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B8222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A5FE0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17648C1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C41B5BE" w14:textId="77777777" w:rsidR="00814271" w:rsidRPr="00F672AD" w:rsidRDefault="000C6D67">
            <w:pPr>
              <w:pStyle w:val="Standardtext"/>
              <w:spacing w:after="0" w:line="240" w:lineRule="auto"/>
              <w:jc w:val="left"/>
              <w:rPr>
                <w:color w:val="FF0000"/>
              </w:rPr>
            </w:pPr>
            <w:r w:rsidRPr="00F672AD">
              <w:rPr>
                <w:color w:val="FF0000"/>
              </w:rPr>
              <w:t xml:space="preserve">Note: </w:t>
            </w:r>
          </w:p>
          <w:p w14:paraId="4FE5F704" w14:textId="77777777" w:rsidR="00814271" w:rsidRPr="00F672AD" w:rsidRDefault="000C6D67">
            <w:pPr>
              <w:pStyle w:val="Standardtext"/>
              <w:spacing w:after="0" w:line="240" w:lineRule="auto"/>
              <w:jc w:val="left"/>
              <w:rPr>
                <w:color w:val="FF0000"/>
              </w:rPr>
            </w:pPr>
            <w:r w:rsidRPr="00F672AD">
              <w:rPr>
                <w:b w:val="0"/>
                <w:color w:val="FF0000"/>
              </w:rPr>
              <w:t>Following tags may come under amountSplit –</w:t>
            </w:r>
          </w:p>
          <w:p w14:paraId="444228BF" w14:textId="77777777" w:rsidR="00814271" w:rsidRPr="00F672AD" w:rsidRDefault="000C6D67">
            <w:pPr>
              <w:pStyle w:val="Standardtext"/>
              <w:spacing w:after="0" w:line="240" w:lineRule="auto"/>
              <w:jc w:val="left"/>
              <w:rPr>
                <w:color w:val="FF0000"/>
              </w:rPr>
            </w:pPr>
            <w:r w:rsidRPr="00F672AD">
              <w:rPr>
                <w:b w:val="0"/>
                <w:color w:val="FF0000"/>
              </w:rPr>
              <w:t>PURCHASE|CASHBACK|DISCOUNT|GST|CGST|SGST|CESS|IGST|GSTINCENTIVE||GSTPCT|TIPS|CONFEE|DISCPCT|CONPCT</w:t>
            </w:r>
          </w:p>
          <w:p w14:paraId="39220E7D"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6A92A8D9"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075E05A0"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3D0A8D5D" w14:textId="77777777" w:rsidR="00814271" w:rsidRPr="00F672AD" w:rsidRDefault="000C6D67">
      <w:pPr>
        <w:pStyle w:val="Heading3"/>
        <w:tabs>
          <w:tab w:val="left" w:pos="720"/>
        </w:tabs>
      </w:pPr>
      <w:bookmarkStart w:id="131" w:name="_Toc195548711"/>
      <w:r w:rsidRPr="00F672AD">
        <w:lastRenderedPageBreak/>
        <w:t>Sample Message</w:t>
      </w:r>
      <w:bookmarkEnd w:id="131"/>
    </w:p>
    <w:p w14:paraId="58DDF224" w14:textId="77777777" w:rsidR="00814271" w:rsidRPr="00F672AD" w:rsidRDefault="000C6D67">
      <w:pPr>
        <w:pStyle w:val="Standardtext"/>
      </w:pPr>
      <w:r w:rsidRPr="00F672AD">
        <w:rPr>
          <w:b/>
          <w:u w:val="single"/>
        </w:rPr>
        <w:t>URL:</w:t>
      </w:r>
      <w:r w:rsidRPr="00F672AD">
        <w:rPr>
          <w:b/>
        </w:rPr>
        <w:t xml:space="preserve"> </w:t>
      </w:r>
      <w:hyperlink r:id="rId47" w:history="1">
        <w:r w:rsidRPr="00F672AD">
          <w:rPr>
            <w:rStyle w:val="Hyperlink"/>
          </w:rPr>
          <w:t>https://IP:Port/acquirer/fin/TxnHistory</w:t>
        </w:r>
      </w:hyperlink>
    </w:p>
    <w:p w14:paraId="559F223F"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FD8701A" w14:textId="77777777">
        <w:tc>
          <w:tcPr>
            <w:tcW w:w="9017" w:type="dxa"/>
            <w:tcBorders>
              <w:top w:val="single" w:sz="4" w:space="0" w:color="000000"/>
              <w:left w:val="single" w:sz="4" w:space="0" w:color="000000"/>
              <w:bottom w:val="single" w:sz="4" w:space="0" w:color="000000"/>
              <w:right w:val="single" w:sz="4" w:space="0" w:color="000000"/>
            </w:tcBorders>
          </w:tcPr>
          <w:p w14:paraId="54F1BC8D" w14:textId="77777777" w:rsidR="00814271" w:rsidRPr="00F672AD" w:rsidRDefault="000C6D67">
            <w:pPr>
              <w:pStyle w:val="Standardtext"/>
              <w:spacing w:after="0" w:line="240" w:lineRule="auto"/>
            </w:pPr>
            <w:r w:rsidRPr="00F672AD">
              <w:t>{</w:t>
            </w:r>
          </w:p>
          <w:p w14:paraId="58DB5C1E" w14:textId="77777777" w:rsidR="00814271" w:rsidRPr="00F672AD" w:rsidRDefault="000C6D67">
            <w:pPr>
              <w:pStyle w:val="Standardtext"/>
              <w:spacing w:after="0" w:line="240" w:lineRule="auto"/>
            </w:pPr>
            <w:r w:rsidRPr="00F672AD">
              <w:t xml:space="preserve">  "header": {</w:t>
            </w:r>
          </w:p>
          <w:p w14:paraId="7269BE24" w14:textId="77777777" w:rsidR="00814271" w:rsidRPr="00F672AD" w:rsidRDefault="000C6D67">
            <w:pPr>
              <w:pStyle w:val="Standardtext"/>
              <w:spacing w:after="0" w:line="240" w:lineRule="auto"/>
            </w:pPr>
            <w:r w:rsidRPr="00F672AD">
              <w:t xml:space="preserve">    "version": "1",</w:t>
            </w:r>
          </w:p>
          <w:p w14:paraId="5DB063B6" w14:textId="77777777" w:rsidR="00814271" w:rsidRPr="00F672AD" w:rsidRDefault="000C6D67">
            <w:pPr>
              <w:pStyle w:val="Standardtext"/>
              <w:spacing w:after="0" w:line="240" w:lineRule="auto"/>
            </w:pPr>
            <w:r w:rsidRPr="00F672AD">
              <w:t xml:space="preserve">    "clientID": "20511120",</w:t>
            </w:r>
          </w:p>
          <w:p w14:paraId="52EE280A" w14:textId="77777777" w:rsidR="00814271" w:rsidRPr="00F672AD" w:rsidRDefault="000C6D67">
            <w:pPr>
              <w:pStyle w:val="Standardtext"/>
              <w:spacing w:after="0" w:line="240" w:lineRule="auto"/>
            </w:pPr>
            <w:r w:rsidRPr="00F672AD">
              <w:t xml:space="preserve">    "channel": "MOB",</w:t>
            </w:r>
          </w:p>
          <w:p w14:paraId="1582E931" w14:textId="77777777" w:rsidR="00814271" w:rsidRPr="00F672AD" w:rsidRDefault="000C6D67">
            <w:pPr>
              <w:pStyle w:val="Standardtext"/>
              <w:spacing w:after="0" w:line="240" w:lineRule="auto"/>
            </w:pPr>
            <w:r w:rsidRPr="00F672AD">
              <w:t xml:space="preserve">    "timestamp": "2024-02-13T10:30:39.773Z",</w:t>
            </w:r>
          </w:p>
          <w:p w14:paraId="5A38C34F" w14:textId="77777777" w:rsidR="00814271" w:rsidRPr="00F672AD" w:rsidRDefault="000C6D67">
            <w:pPr>
              <w:pStyle w:val="Standardtext"/>
              <w:spacing w:after="0" w:line="240" w:lineRule="auto"/>
            </w:pPr>
            <w:r w:rsidRPr="00F672AD">
              <w:t xml:space="preserve">    "reqId": "CAC0E32D90C57024DE6B8EF9258571B3E18",</w:t>
            </w:r>
          </w:p>
          <w:p w14:paraId="4EA9849E" w14:textId="77777777" w:rsidR="00814271" w:rsidRPr="00F672AD" w:rsidRDefault="000C6D67">
            <w:pPr>
              <w:pStyle w:val="Standardtext"/>
              <w:spacing w:after="0" w:line="240" w:lineRule="auto"/>
            </w:pPr>
            <w:r w:rsidRPr="00F672AD">
              <w:t xml:space="preserve">    "userId": "8600468133",</w:t>
            </w:r>
          </w:p>
          <w:p w14:paraId="58516FD9" w14:textId="77777777" w:rsidR="00814271" w:rsidRPr="00F672AD" w:rsidRDefault="000C6D67">
            <w:pPr>
              <w:pStyle w:val="Standardtext"/>
              <w:spacing w:after="0" w:line="240" w:lineRule="auto"/>
            </w:pPr>
            <w:r w:rsidRPr="00F672AD">
              <w:t xml:space="preserve">    "hmac": "95CAD7C45D4A7452A7FC94AADBD62349DEDBC5B55EF"</w:t>
            </w:r>
          </w:p>
          <w:p w14:paraId="473CB87D" w14:textId="77777777" w:rsidR="00814271" w:rsidRPr="00F672AD" w:rsidRDefault="000C6D67">
            <w:pPr>
              <w:pStyle w:val="Standardtext"/>
              <w:spacing w:after="0" w:line="240" w:lineRule="auto"/>
            </w:pPr>
            <w:r w:rsidRPr="00F672AD">
              <w:t xml:space="preserve">  },</w:t>
            </w:r>
          </w:p>
          <w:p w14:paraId="7F7E7962" w14:textId="77777777" w:rsidR="00814271" w:rsidRPr="00F672AD" w:rsidRDefault="000C6D67">
            <w:pPr>
              <w:pStyle w:val="Standardtext"/>
              <w:spacing w:after="0" w:line="240" w:lineRule="auto"/>
            </w:pPr>
            <w:r w:rsidRPr="00F672AD">
              <w:t xml:space="preserve">  "page": 0,</w:t>
            </w:r>
          </w:p>
          <w:p w14:paraId="3203ACF9" w14:textId="77777777" w:rsidR="00814271" w:rsidRPr="00F672AD" w:rsidRDefault="000C6D67">
            <w:pPr>
              <w:pStyle w:val="Standardtext"/>
              <w:spacing w:after="0" w:line="240" w:lineRule="auto"/>
            </w:pPr>
            <w:r w:rsidRPr="00F672AD">
              <w:t xml:space="preserve">  "size": 20,</w:t>
            </w:r>
          </w:p>
          <w:p w14:paraId="520F9669" w14:textId="77777777" w:rsidR="00814271" w:rsidRPr="00F672AD" w:rsidRDefault="000C6D67">
            <w:pPr>
              <w:pStyle w:val="Standardtext"/>
              <w:spacing w:after="0" w:line="240" w:lineRule="auto"/>
            </w:pPr>
            <w:r w:rsidRPr="00F672AD">
              <w:t xml:space="preserve">  "fromDate": "20220101",</w:t>
            </w:r>
          </w:p>
          <w:p w14:paraId="3B0A1EB3" w14:textId="77777777" w:rsidR="00814271" w:rsidRPr="00F672AD" w:rsidRDefault="000C6D67">
            <w:pPr>
              <w:pStyle w:val="Standardtext"/>
              <w:spacing w:after="0" w:line="240" w:lineRule="auto"/>
            </w:pPr>
            <w:r w:rsidRPr="00F672AD">
              <w:t xml:space="preserve">  "toDate": "20220201"</w:t>
            </w:r>
          </w:p>
          <w:p w14:paraId="0E4889BA" w14:textId="77777777" w:rsidR="00814271" w:rsidRPr="00F672AD" w:rsidRDefault="000C6D67">
            <w:pPr>
              <w:pStyle w:val="Standardtext"/>
              <w:spacing w:after="0" w:line="240" w:lineRule="auto"/>
            </w:pPr>
            <w:r w:rsidRPr="00F672AD">
              <w:t>}</w:t>
            </w:r>
          </w:p>
        </w:tc>
      </w:tr>
    </w:tbl>
    <w:p w14:paraId="7D514C84" w14:textId="77777777" w:rsidR="00814271" w:rsidRPr="00F672AD" w:rsidRDefault="00814271">
      <w:pPr>
        <w:pStyle w:val="Standardtext"/>
        <w:rPr>
          <w:b/>
          <w:u w:val="single"/>
        </w:rPr>
      </w:pPr>
    </w:p>
    <w:p w14:paraId="32F1513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1826B05" w14:textId="77777777">
        <w:tc>
          <w:tcPr>
            <w:tcW w:w="9017" w:type="dxa"/>
            <w:tcBorders>
              <w:top w:val="single" w:sz="4" w:space="0" w:color="000000"/>
              <w:left w:val="single" w:sz="4" w:space="0" w:color="000000"/>
              <w:bottom w:val="single" w:sz="4" w:space="0" w:color="000000"/>
              <w:right w:val="single" w:sz="4" w:space="0" w:color="000000"/>
            </w:tcBorders>
          </w:tcPr>
          <w:p w14:paraId="6EC4E512" w14:textId="77777777" w:rsidR="00814271" w:rsidRPr="00F672AD" w:rsidRDefault="000C6D67">
            <w:pPr>
              <w:pStyle w:val="Standardtext"/>
              <w:spacing w:after="0" w:line="240" w:lineRule="auto"/>
            </w:pPr>
            <w:r w:rsidRPr="00F672AD">
              <w:t>{</w:t>
            </w:r>
          </w:p>
          <w:p w14:paraId="1294D1B0" w14:textId="77777777" w:rsidR="00814271" w:rsidRPr="00F672AD" w:rsidRDefault="000C6D67">
            <w:pPr>
              <w:pStyle w:val="Standardtext"/>
              <w:spacing w:after="0" w:line="240" w:lineRule="auto"/>
            </w:pPr>
            <w:r w:rsidRPr="00F672AD">
              <w:t xml:space="preserve">  "status": 200,</w:t>
            </w:r>
          </w:p>
          <w:p w14:paraId="723D0103" w14:textId="77777777" w:rsidR="00814271" w:rsidRPr="00F672AD" w:rsidRDefault="000C6D67">
            <w:pPr>
              <w:pStyle w:val="Standardtext"/>
              <w:spacing w:after="0" w:line="240" w:lineRule="auto"/>
            </w:pPr>
            <w:r w:rsidRPr="00F672AD">
              <w:t xml:space="preserve">  "message": "OK",</w:t>
            </w:r>
          </w:p>
          <w:p w14:paraId="295CB326" w14:textId="77777777" w:rsidR="00814271" w:rsidRPr="00F672AD" w:rsidRDefault="000C6D67">
            <w:pPr>
              <w:pStyle w:val="Standardtext"/>
              <w:spacing w:after="0" w:line="240" w:lineRule="auto"/>
            </w:pPr>
            <w:r w:rsidRPr="00F672AD">
              <w:t xml:space="preserve">  "error": "00",</w:t>
            </w:r>
          </w:p>
          <w:p w14:paraId="64517160" w14:textId="77777777" w:rsidR="00814271" w:rsidRPr="00F672AD" w:rsidRDefault="000C6D67">
            <w:pPr>
              <w:pStyle w:val="Standardtext"/>
              <w:spacing w:after="0" w:line="240" w:lineRule="auto"/>
            </w:pPr>
            <w:r w:rsidRPr="00F672AD">
              <w:t xml:space="preserve">  "timestamp": "2024-02-13T10:30:40.503Z",</w:t>
            </w:r>
          </w:p>
          <w:p w14:paraId="23774F09" w14:textId="77777777" w:rsidR="00814271" w:rsidRPr="00F672AD" w:rsidRDefault="000C6D67">
            <w:pPr>
              <w:pStyle w:val="Standardtext"/>
              <w:spacing w:after="0" w:line="240" w:lineRule="auto"/>
            </w:pPr>
            <w:r w:rsidRPr="00F672AD">
              <w:t xml:space="preserve">  "reqId": "CSB19B89EC98B8946C79B25576106231737",</w:t>
            </w:r>
          </w:p>
          <w:p w14:paraId="331FD9F9" w14:textId="77777777" w:rsidR="00814271" w:rsidRPr="00F672AD" w:rsidRDefault="000C6D67">
            <w:pPr>
              <w:pStyle w:val="Standardtext"/>
              <w:spacing w:after="0" w:line="240" w:lineRule="auto"/>
            </w:pPr>
            <w:r w:rsidRPr="00F672AD">
              <w:t xml:space="preserve">  "page": 1,</w:t>
            </w:r>
          </w:p>
          <w:p w14:paraId="67F9E6CB" w14:textId="77777777" w:rsidR="00814271" w:rsidRPr="00F672AD" w:rsidRDefault="000C6D67">
            <w:pPr>
              <w:pStyle w:val="Standardtext"/>
              <w:spacing w:after="0" w:line="240" w:lineRule="auto"/>
            </w:pPr>
            <w:r w:rsidRPr="00F672AD">
              <w:t xml:space="preserve">  "totalElements": 10000,</w:t>
            </w:r>
          </w:p>
          <w:p w14:paraId="7917E291" w14:textId="77777777" w:rsidR="00814271" w:rsidRPr="00F672AD" w:rsidRDefault="000C6D67">
            <w:pPr>
              <w:pStyle w:val="Standardtext"/>
              <w:spacing w:after="0" w:line="240" w:lineRule="auto"/>
            </w:pPr>
            <w:r w:rsidRPr="00F672AD">
              <w:t xml:space="preserve">  "totalPages": 10,</w:t>
            </w:r>
          </w:p>
          <w:p w14:paraId="245BD94D" w14:textId="77777777" w:rsidR="00814271" w:rsidRPr="00F672AD" w:rsidRDefault="000C6D67">
            <w:pPr>
              <w:pStyle w:val="Standardtext"/>
              <w:spacing w:after="0" w:line="240" w:lineRule="auto"/>
            </w:pPr>
            <w:r w:rsidRPr="00F672AD">
              <w:t xml:space="preserve">  "txnList": [</w:t>
            </w:r>
          </w:p>
          <w:p w14:paraId="72AC25ED" w14:textId="77777777" w:rsidR="00814271" w:rsidRPr="00F672AD" w:rsidRDefault="000C6D67">
            <w:pPr>
              <w:pStyle w:val="Standardtext"/>
              <w:spacing w:after="0" w:line="240" w:lineRule="auto"/>
            </w:pPr>
            <w:r w:rsidRPr="00F672AD">
              <w:t xml:space="preserve">    {</w:t>
            </w:r>
          </w:p>
          <w:p w14:paraId="5137F5D3" w14:textId="77777777" w:rsidR="00814271" w:rsidRPr="00F672AD" w:rsidRDefault="000C6D67">
            <w:pPr>
              <w:pStyle w:val="Standardtext"/>
              <w:spacing w:after="0" w:line="240" w:lineRule="auto"/>
            </w:pPr>
            <w:r w:rsidRPr="00F672AD">
              <w:t xml:space="preserve">      "adjCode": "102",</w:t>
            </w:r>
          </w:p>
          <w:p w14:paraId="6ADE7BE3" w14:textId="77777777" w:rsidR="00814271" w:rsidRPr="00F672AD" w:rsidRDefault="000C6D67">
            <w:pPr>
              <w:pStyle w:val="Standardtext"/>
              <w:spacing w:after="0" w:line="240" w:lineRule="auto"/>
            </w:pPr>
            <w:r w:rsidRPr="00F672AD">
              <w:t xml:space="preserve">      "adjFlag": "DRC",</w:t>
            </w:r>
          </w:p>
          <w:p w14:paraId="7443A44E" w14:textId="77777777" w:rsidR="00814271" w:rsidRPr="00F672AD" w:rsidRDefault="000C6D67">
            <w:pPr>
              <w:pStyle w:val="Standardtext"/>
              <w:spacing w:after="0" w:line="240" w:lineRule="auto"/>
            </w:pPr>
            <w:r w:rsidRPr="00F672AD">
              <w:t xml:space="preserve">      "adjRemarks": "DRC Initiated",</w:t>
            </w:r>
          </w:p>
          <w:p w14:paraId="62033374" w14:textId="77777777" w:rsidR="00814271" w:rsidRPr="00F672AD" w:rsidRDefault="000C6D67">
            <w:pPr>
              <w:pStyle w:val="Standardtext"/>
              <w:spacing w:after="0" w:line="240" w:lineRule="auto"/>
            </w:pPr>
            <w:r w:rsidRPr="00F672AD">
              <w:t xml:space="preserve">      "amount": "100.10",</w:t>
            </w:r>
          </w:p>
          <w:p w14:paraId="2FD9D15E" w14:textId="77777777" w:rsidR="00814271" w:rsidRPr="00F672AD" w:rsidRDefault="000C6D67">
            <w:pPr>
              <w:pStyle w:val="Standardtext"/>
              <w:spacing w:after="0" w:line="240" w:lineRule="auto"/>
            </w:pPr>
            <w:r w:rsidRPr="00F672AD">
              <w:t xml:space="preserve">      "crn": "UPI2212130123456",</w:t>
            </w:r>
          </w:p>
          <w:p w14:paraId="5241D006" w14:textId="77777777" w:rsidR="00814271" w:rsidRPr="00F672AD" w:rsidRDefault="000C6D67">
            <w:pPr>
              <w:pStyle w:val="Standardtext"/>
              <w:spacing w:after="0" w:line="240" w:lineRule="auto"/>
            </w:pPr>
            <w:r w:rsidRPr="00F672AD">
              <w:t xml:space="preserve">      "custRef": "741852961333",</w:t>
            </w:r>
          </w:p>
          <w:p w14:paraId="41D65DF5" w14:textId="77777777" w:rsidR="00814271" w:rsidRPr="00F672AD" w:rsidRDefault="000C6D67">
            <w:pPr>
              <w:pStyle w:val="Standardtext"/>
              <w:spacing w:after="0" w:line="240" w:lineRule="auto"/>
            </w:pPr>
            <w:r w:rsidRPr="00F672AD">
              <w:t xml:space="preserve">      "expireAfter": 300,</w:t>
            </w:r>
          </w:p>
          <w:p w14:paraId="57DF496F" w14:textId="77777777" w:rsidR="00814271" w:rsidRPr="00F672AD" w:rsidRDefault="000C6D67">
            <w:pPr>
              <w:pStyle w:val="Standardtext"/>
              <w:spacing w:after="0" w:line="240" w:lineRule="auto"/>
            </w:pPr>
            <w:r w:rsidRPr="00F672AD">
              <w:t xml:space="preserve">      "note": "BILL Payment",</w:t>
            </w:r>
          </w:p>
          <w:p w14:paraId="2C110177" w14:textId="77777777" w:rsidR="00814271" w:rsidRPr="00F672AD" w:rsidRDefault="000C6D67">
            <w:pPr>
              <w:pStyle w:val="Standardtext"/>
              <w:spacing w:after="0" w:line="240" w:lineRule="auto"/>
            </w:pPr>
            <w:r w:rsidRPr="00F672AD">
              <w:t xml:space="preserve">      "orgCustRef": "741852961333",</w:t>
            </w:r>
          </w:p>
          <w:p w14:paraId="2371F96A" w14:textId="77777777" w:rsidR="00814271" w:rsidRPr="00F672AD" w:rsidRDefault="000C6D67">
            <w:pPr>
              <w:pStyle w:val="Standardtext"/>
              <w:spacing w:after="0" w:line="240" w:lineRule="auto"/>
            </w:pPr>
            <w:r w:rsidRPr="00F672AD">
              <w:lastRenderedPageBreak/>
              <w:t xml:space="preserve">      "orgRefId": "IDFUCD1935FE7954E25BBE0175ABFC36E07",</w:t>
            </w:r>
          </w:p>
          <w:p w14:paraId="667A2069" w14:textId="77777777" w:rsidR="00814271" w:rsidRPr="00F672AD" w:rsidRDefault="000C6D67">
            <w:pPr>
              <w:pStyle w:val="Standardtext"/>
              <w:spacing w:after="0" w:line="240" w:lineRule="auto"/>
            </w:pPr>
            <w:r w:rsidRPr="00F672AD">
              <w:t xml:space="preserve">      "orgTxnId": "IDFUCD1935FE7954E25BBE0175ABFC36E07",</w:t>
            </w:r>
          </w:p>
          <w:p w14:paraId="763A523B" w14:textId="77777777" w:rsidR="00814271" w:rsidRPr="00F672AD" w:rsidRDefault="000C6D67">
            <w:pPr>
              <w:pStyle w:val="Standardtext"/>
              <w:spacing w:after="0" w:line="240" w:lineRule="auto"/>
            </w:pPr>
            <w:r w:rsidRPr="00F672AD">
              <w:t xml:space="preserve">      "payeeAcctNumber": "1234567890",</w:t>
            </w:r>
          </w:p>
          <w:p w14:paraId="36718577" w14:textId="77777777" w:rsidR="00814271" w:rsidRPr="00F672AD" w:rsidRDefault="000C6D67">
            <w:pPr>
              <w:pStyle w:val="Standardtext"/>
              <w:spacing w:after="0" w:line="240" w:lineRule="auto"/>
            </w:pPr>
            <w:r w:rsidRPr="00F672AD">
              <w:t xml:space="preserve">      "payeeAddr": "payeevpa@payeehandler",</w:t>
            </w:r>
          </w:p>
          <w:p w14:paraId="3C19EC97" w14:textId="77777777" w:rsidR="00814271" w:rsidRPr="00F672AD" w:rsidRDefault="000C6D67">
            <w:pPr>
              <w:pStyle w:val="Standardtext"/>
              <w:spacing w:after="0" w:line="240" w:lineRule="auto"/>
            </w:pPr>
            <w:r w:rsidRPr="00F672AD">
              <w:t xml:space="preserve">      "payeeCmId": "8600468133",</w:t>
            </w:r>
          </w:p>
          <w:p w14:paraId="499625D6" w14:textId="77777777" w:rsidR="00814271" w:rsidRPr="00F672AD" w:rsidRDefault="000C6D67">
            <w:pPr>
              <w:pStyle w:val="Standardtext"/>
              <w:spacing w:after="0" w:line="240" w:lineRule="auto"/>
            </w:pPr>
            <w:r w:rsidRPr="00F672AD">
              <w:t xml:space="preserve">      "payeeIFSC": "ICIC",</w:t>
            </w:r>
          </w:p>
          <w:p w14:paraId="20365970" w14:textId="77777777" w:rsidR="00814271" w:rsidRPr="00F672AD" w:rsidRDefault="000C6D67">
            <w:pPr>
              <w:pStyle w:val="Standardtext"/>
              <w:spacing w:after="0" w:line="240" w:lineRule="auto"/>
            </w:pPr>
            <w:r w:rsidRPr="00F672AD">
              <w:t xml:space="preserve">      "payeeName": "Payee Name",</w:t>
            </w:r>
          </w:p>
          <w:p w14:paraId="6011D73B" w14:textId="77777777" w:rsidR="00814271" w:rsidRPr="00F672AD" w:rsidRDefault="000C6D67">
            <w:pPr>
              <w:pStyle w:val="Standardtext"/>
              <w:spacing w:after="0" w:line="240" w:lineRule="auto"/>
            </w:pPr>
            <w:r w:rsidRPr="00F672AD">
              <w:t xml:space="preserve">      "payerAcctNumber": "1234567890",</w:t>
            </w:r>
          </w:p>
          <w:p w14:paraId="277ADF75" w14:textId="77777777" w:rsidR="00814271" w:rsidRPr="00F672AD" w:rsidRDefault="000C6D67">
            <w:pPr>
              <w:pStyle w:val="Standardtext"/>
              <w:spacing w:after="0" w:line="240" w:lineRule="auto"/>
            </w:pPr>
            <w:r w:rsidRPr="00F672AD">
              <w:t xml:space="preserve">      "payerAddr": "payervpa@payerhandler",</w:t>
            </w:r>
          </w:p>
          <w:p w14:paraId="2FDB49FF" w14:textId="77777777" w:rsidR="00814271" w:rsidRPr="00F672AD" w:rsidRDefault="000C6D67">
            <w:pPr>
              <w:pStyle w:val="Standardtext"/>
              <w:spacing w:after="0" w:line="240" w:lineRule="auto"/>
            </w:pPr>
            <w:r w:rsidRPr="00F672AD">
              <w:t xml:space="preserve">      "payerBankName": "Standard Chartered",</w:t>
            </w:r>
          </w:p>
          <w:p w14:paraId="0AB281D9" w14:textId="77777777" w:rsidR="00814271" w:rsidRPr="00F672AD" w:rsidRDefault="000C6D67">
            <w:pPr>
              <w:pStyle w:val="Standardtext"/>
              <w:spacing w:after="0" w:line="240" w:lineRule="auto"/>
            </w:pPr>
            <w:r w:rsidRPr="00F672AD">
              <w:t xml:space="preserve">      "payerCmId": "9712186832",</w:t>
            </w:r>
          </w:p>
          <w:p w14:paraId="7D2C1CDF" w14:textId="77777777" w:rsidR="00814271" w:rsidRPr="00F672AD" w:rsidRDefault="000C6D67">
            <w:pPr>
              <w:pStyle w:val="Standardtext"/>
              <w:spacing w:after="0" w:line="240" w:lineRule="auto"/>
            </w:pPr>
            <w:r w:rsidRPr="00F672AD">
              <w:t xml:space="preserve">      "payerIFSC": "ICIC",</w:t>
            </w:r>
          </w:p>
          <w:p w14:paraId="205C9C50" w14:textId="77777777" w:rsidR="00814271" w:rsidRPr="00F672AD" w:rsidRDefault="000C6D67">
            <w:pPr>
              <w:pStyle w:val="Standardtext"/>
              <w:spacing w:after="0" w:line="240" w:lineRule="auto"/>
            </w:pPr>
            <w:r w:rsidRPr="00F672AD">
              <w:t xml:space="preserve">      "payerLrn": "1GRDpegIW0QOOAr1qirK",</w:t>
            </w:r>
          </w:p>
          <w:p w14:paraId="1BE561F0" w14:textId="77777777" w:rsidR="00814271" w:rsidRPr="00F672AD" w:rsidRDefault="000C6D67">
            <w:pPr>
              <w:pStyle w:val="Standardtext"/>
              <w:spacing w:after="0" w:line="240" w:lineRule="auto"/>
            </w:pPr>
            <w:r w:rsidRPr="00F672AD">
              <w:t xml:space="preserve">      "payerName": "Payer Name",</w:t>
            </w:r>
          </w:p>
          <w:p w14:paraId="49EAE27E" w14:textId="77777777" w:rsidR="00814271" w:rsidRPr="00F672AD" w:rsidRDefault="000C6D67">
            <w:pPr>
              <w:pStyle w:val="Standardtext"/>
              <w:spacing w:after="0" w:line="240" w:lineRule="auto"/>
            </w:pPr>
            <w:r w:rsidRPr="00F672AD">
              <w:t xml:space="preserve">      "paymentType": "US",</w:t>
            </w:r>
          </w:p>
          <w:p w14:paraId="52FFDF5A" w14:textId="77777777" w:rsidR="00814271" w:rsidRPr="00F672AD" w:rsidRDefault="000C6D67">
            <w:pPr>
              <w:pStyle w:val="Standardtext"/>
              <w:spacing w:after="0" w:line="240" w:lineRule="auto"/>
            </w:pPr>
            <w:r w:rsidRPr="00F672AD">
              <w:t xml:space="preserve">      "penUmn": "1ec90afcfc3d458cb0f7ab9af4990fbb@bank",</w:t>
            </w:r>
          </w:p>
          <w:p w14:paraId="3D2868E5" w14:textId="77777777" w:rsidR="00814271" w:rsidRPr="00F672AD" w:rsidRDefault="000C6D67">
            <w:pPr>
              <w:pStyle w:val="Standardtext"/>
              <w:spacing w:after="0" w:line="240" w:lineRule="auto"/>
            </w:pPr>
            <w:r w:rsidRPr="00F672AD">
              <w:t xml:space="preserve">      "refId": "IDFUCD1935FE7954E25BBE0175ABFC36E07",</w:t>
            </w:r>
          </w:p>
          <w:p w14:paraId="524CF3EE" w14:textId="77777777" w:rsidR="00814271" w:rsidRPr="00F672AD" w:rsidRDefault="000C6D67">
            <w:pPr>
              <w:pStyle w:val="Standardtext"/>
              <w:spacing w:after="0" w:line="240" w:lineRule="auto"/>
            </w:pPr>
            <w:r w:rsidRPr="00F672AD">
              <w:t xml:space="preserve">      "refUrl": "https://www.url.com",</w:t>
            </w:r>
          </w:p>
          <w:p w14:paraId="6D36CA06" w14:textId="77777777" w:rsidR="00814271" w:rsidRPr="00F672AD" w:rsidRDefault="000C6D67">
            <w:pPr>
              <w:pStyle w:val="Standardtext"/>
              <w:spacing w:after="0" w:line="240" w:lineRule="auto"/>
            </w:pPr>
            <w:r w:rsidRPr="00F672AD">
              <w:t xml:space="preserve">      "respCode": "000",</w:t>
            </w:r>
          </w:p>
          <w:p w14:paraId="69F13CD7" w14:textId="77777777" w:rsidR="00814271" w:rsidRPr="00F672AD" w:rsidRDefault="000C6D67">
            <w:pPr>
              <w:pStyle w:val="Standardtext"/>
              <w:spacing w:after="0" w:line="240" w:lineRule="auto"/>
            </w:pPr>
            <w:r w:rsidRPr="00F672AD">
              <w:t xml:space="preserve">      "respDesc": "Approved",</w:t>
            </w:r>
          </w:p>
          <w:p w14:paraId="66B7FD43" w14:textId="77777777" w:rsidR="00814271" w:rsidRPr="00F672AD" w:rsidRDefault="000C6D67">
            <w:pPr>
              <w:pStyle w:val="Standardtext"/>
              <w:spacing w:after="0" w:line="240" w:lineRule="auto"/>
            </w:pPr>
            <w:r w:rsidRPr="00F672AD">
              <w:t xml:space="preserve">      "result": "SUCCESS",</w:t>
            </w:r>
          </w:p>
          <w:p w14:paraId="3B7BE887" w14:textId="77777777" w:rsidR="00814271" w:rsidRPr="00F672AD" w:rsidRDefault="000C6D67">
            <w:pPr>
              <w:pStyle w:val="Standardtext"/>
              <w:spacing w:after="0" w:line="240" w:lineRule="auto"/>
            </w:pPr>
            <w:r w:rsidRPr="00F672AD">
              <w:t xml:space="preserve">      "status": "Completed",</w:t>
            </w:r>
          </w:p>
          <w:p w14:paraId="1B94602E" w14:textId="77777777" w:rsidR="00814271" w:rsidRPr="00F672AD" w:rsidRDefault="000C6D67">
            <w:pPr>
              <w:pStyle w:val="Standardtext"/>
              <w:spacing w:after="0" w:line="240" w:lineRule="auto"/>
            </w:pPr>
            <w:r w:rsidRPr="00F672AD">
              <w:t xml:space="preserve">      "txnId": "IDFUC9421A6C49D19B9754494EEF1C8C",</w:t>
            </w:r>
          </w:p>
          <w:p w14:paraId="263A9616" w14:textId="77777777" w:rsidR="00814271" w:rsidRPr="00F672AD" w:rsidRDefault="000C6D67">
            <w:pPr>
              <w:pStyle w:val="Standardtext"/>
              <w:spacing w:after="0" w:line="240" w:lineRule="auto"/>
            </w:pPr>
            <w:r w:rsidRPr="00F672AD">
              <w:t xml:space="preserve">      "txnTimeStamp": "2024-02-13T10:30:40.503Z",</w:t>
            </w:r>
          </w:p>
          <w:p w14:paraId="309C8782" w14:textId="77777777" w:rsidR="00814271" w:rsidRPr="00F672AD" w:rsidRDefault="000C6D67">
            <w:pPr>
              <w:pStyle w:val="Standardtext"/>
              <w:spacing w:after="0" w:line="240" w:lineRule="auto"/>
            </w:pPr>
            <w:r w:rsidRPr="00F672AD">
              <w:t xml:space="preserve">      "txnType": "PAY"</w:t>
            </w:r>
          </w:p>
          <w:p w14:paraId="000764F1" w14:textId="77777777" w:rsidR="00814271" w:rsidRPr="00F672AD" w:rsidRDefault="000C6D67">
            <w:pPr>
              <w:pStyle w:val="Standardtext"/>
              <w:spacing w:after="0" w:line="240" w:lineRule="auto"/>
            </w:pPr>
            <w:r w:rsidRPr="00F672AD">
              <w:t xml:space="preserve">    }</w:t>
            </w:r>
          </w:p>
          <w:p w14:paraId="36B81571" w14:textId="77777777" w:rsidR="00814271" w:rsidRPr="00F672AD" w:rsidRDefault="000C6D67">
            <w:pPr>
              <w:pStyle w:val="Standardtext"/>
              <w:spacing w:after="0" w:line="240" w:lineRule="auto"/>
            </w:pPr>
            <w:r w:rsidRPr="00F672AD">
              <w:t xml:space="preserve">  ],</w:t>
            </w:r>
          </w:p>
          <w:p w14:paraId="4F1B6A1E" w14:textId="77777777" w:rsidR="00814271" w:rsidRPr="00F672AD" w:rsidRDefault="000C6D67">
            <w:pPr>
              <w:pStyle w:val="Standardtext"/>
              <w:spacing w:after="0" w:line="240" w:lineRule="auto"/>
            </w:pPr>
            <w:r w:rsidRPr="00F672AD">
              <w:t xml:space="preserve">  "hmac": "95CAD7C45D4A7452A7FC94AADBD62349DEDBC5B55EF"</w:t>
            </w:r>
          </w:p>
          <w:p w14:paraId="69C2CEBF" w14:textId="77777777" w:rsidR="00814271" w:rsidRPr="00F672AD" w:rsidRDefault="000C6D67">
            <w:pPr>
              <w:pStyle w:val="Standardtext"/>
              <w:spacing w:after="0" w:line="240" w:lineRule="auto"/>
            </w:pPr>
            <w:r w:rsidRPr="00F672AD">
              <w:t>}</w:t>
            </w:r>
          </w:p>
        </w:tc>
      </w:tr>
    </w:tbl>
    <w:p w14:paraId="3350A5C3" w14:textId="77777777" w:rsidR="00814271" w:rsidRPr="00F672AD" w:rsidRDefault="00814271">
      <w:pPr>
        <w:pStyle w:val="Standardtext"/>
      </w:pPr>
    </w:p>
    <w:p w14:paraId="37F408ED" w14:textId="77777777" w:rsidR="00814271" w:rsidRPr="00F672AD" w:rsidRDefault="00814271">
      <w:pPr>
        <w:pStyle w:val="Standardtext"/>
      </w:pPr>
    </w:p>
    <w:p w14:paraId="280732D5"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3735DAD7" w14:textId="77777777" w:rsidR="00814271" w:rsidRPr="00F672AD" w:rsidRDefault="000C6D67">
      <w:pPr>
        <w:pStyle w:val="Heading2"/>
        <w:ind w:left="1120"/>
      </w:pPr>
      <w:bookmarkStart w:id="132" w:name="_Toc195548712"/>
      <w:r w:rsidRPr="00F672AD">
        <w:lastRenderedPageBreak/>
        <w:t>PendingTxns</w:t>
      </w:r>
      <w:bookmarkEnd w:id="132"/>
    </w:p>
    <w:p w14:paraId="28192C32" w14:textId="77777777" w:rsidR="00814271" w:rsidRPr="00F672AD" w:rsidRDefault="000C6D67">
      <w:pPr>
        <w:pStyle w:val="Standardtext"/>
      </w:pPr>
      <w:r w:rsidRPr="00F672AD">
        <w:t>This API will be used to get the list of transactions that are pending against a customer.</w:t>
      </w:r>
    </w:p>
    <w:p w14:paraId="68C13594" w14:textId="77777777" w:rsidR="00814271" w:rsidRPr="00F672AD" w:rsidRDefault="000C6D67">
      <w:pPr>
        <w:pStyle w:val="Heading3"/>
        <w:tabs>
          <w:tab w:val="left" w:pos="720"/>
        </w:tabs>
      </w:pPr>
      <w:bookmarkStart w:id="133" w:name="_Toc195548713"/>
      <w:r w:rsidRPr="00F672AD">
        <w:t>Request Format</w:t>
      </w:r>
      <w:bookmarkEnd w:id="133"/>
    </w:p>
    <w:p w14:paraId="5731708A"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814271" w:rsidRPr="00F672AD" w14:paraId="27A28B9A"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Mar>
              <w:left w:w="113" w:type="dxa"/>
              <w:right w:w="85" w:type="dxa"/>
            </w:tcMar>
          </w:tcPr>
          <w:p w14:paraId="1EB74F0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24" w:type="pct"/>
            <w:tcBorders>
              <w:top w:val="none" w:sz="0" w:space="0" w:color="auto"/>
              <w:left w:val="none" w:sz="0" w:space="0" w:color="auto"/>
              <w:bottom w:val="none" w:sz="0" w:space="0" w:color="auto"/>
              <w:right w:val="none" w:sz="0" w:space="0" w:color="auto"/>
            </w:tcBorders>
            <w:tcMar>
              <w:left w:w="113" w:type="dxa"/>
              <w:right w:w="85" w:type="dxa"/>
            </w:tcMar>
          </w:tcPr>
          <w:p w14:paraId="7960754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0480BAB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598759F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7" w:type="pct"/>
            <w:tcBorders>
              <w:top w:val="none" w:sz="0" w:space="0" w:color="auto"/>
              <w:left w:val="none" w:sz="0" w:space="0" w:color="auto"/>
              <w:bottom w:val="none" w:sz="0" w:space="0" w:color="auto"/>
              <w:right w:val="none" w:sz="0" w:space="0" w:color="auto"/>
            </w:tcBorders>
            <w:tcMar>
              <w:left w:w="113" w:type="dxa"/>
              <w:right w:w="85" w:type="dxa"/>
            </w:tcMar>
          </w:tcPr>
          <w:p w14:paraId="38942D8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C3A7F8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1D24F57"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6A34AA1D"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0B3ACCAA" w14:textId="77777777" w:rsidR="00814271" w:rsidRPr="00F672AD" w:rsidRDefault="000C6D67">
            <w:pPr>
              <w:pStyle w:val="Standardtext"/>
              <w:spacing w:after="0" w:line="240" w:lineRule="auto"/>
              <w:jc w:val="left"/>
              <w:rPr>
                <w:bCs w:val="0"/>
              </w:rPr>
            </w:pPr>
            <w:r w:rsidRPr="00F672AD">
              <w:rPr>
                <w:b w:val="0"/>
              </w:rPr>
              <w:t>reqId</w:t>
            </w:r>
          </w:p>
        </w:tc>
        <w:tc>
          <w:tcPr>
            <w:tcW w:w="524" w:type="pct"/>
          </w:tcPr>
          <w:p w14:paraId="69CA43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F995D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9AF90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2F54FB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83C5558"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016F004B" w14:textId="77777777" w:rsidR="00814271" w:rsidRPr="00F672AD" w:rsidRDefault="000C6D67">
            <w:pPr>
              <w:pStyle w:val="Standardtext"/>
              <w:spacing w:after="0" w:line="240" w:lineRule="auto"/>
              <w:jc w:val="left"/>
              <w:rPr>
                <w:bCs w:val="0"/>
              </w:rPr>
            </w:pPr>
            <w:r w:rsidRPr="00F672AD">
              <w:rPr>
                <w:b w:val="0"/>
              </w:rPr>
              <w:t>userId</w:t>
            </w:r>
          </w:p>
        </w:tc>
        <w:tc>
          <w:tcPr>
            <w:tcW w:w="524" w:type="pct"/>
          </w:tcPr>
          <w:p w14:paraId="1A6AE3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1B910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3C8DD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4BDB70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C86BE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B16C434"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DA2D321" w14:textId="77777777" w:rsidR="00814271" w:rsidRPr="00F672AD" w:rsidRDefault="000C6D67">
            <w:pPr>
              <w:pStyle w:val="Standardtext"/>
              <w:spacing w:after="0" w:line="240" w:lineRule="auto"/>
              <w:jc w:val="left"/>
              <w:rPr>
                <w:bCs w:val="0"/>
              </w:rPr>
            </w:pPr>
            <w:r w:rsidRPr="00F672AD">
              <w:rPr>
                <w:b w:val="0"/>
              </w:rPr>
              <w:t>version</w:t>
            </w:r>
          </w:p>
        </w:tc>
        <w:tc>
          <w:tcPr>
            <w:tcW w:w="524" w:type="pct"/>
          </w:tcPr>
          <w:p w14:paraId="4A8A8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EA006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C378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19A572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13D6A762"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3371F5A7" w14:textId="77777777" w:rsidR="00814271" w:rsidRPr="00F672AD" w:rsidRDefault="000C6D67">
            <w:pPr>
              <w:pStyle w:val="Standardtext"/>
              <w:spacing w:after="0" w:line="240" w:lineRule="auto"/>
              <w:jc w:val="left"/>
              <w:rPr>
                <w:bCs w:val="0"/>
              </w:rPr>
            </w:pPr>
            <w:r w:rsidRPr="00F672AD">
              <w:rPr>
                <w:b w:val="0"/>
              </w:rPr>
              <w:t>clientId</w:t>
            </w:r>
          </w:p>
        </w:tc>
        <w:tc>
          <w:tcPr>
            <w:tcW w:w="524" w:type="pct"/>
          </w:tcPr>
          <w:p w14:paraId="35E9DD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7ED50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630E7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6D2A89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6E2E0FC1"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2CE0211C" w14:textId="77777777" w:rsidR="00814271" w:rsidRPr="00F672AD" w:rsidRDefault="000C6D67">
            <w:pPr>
              <w:pStyle w:val="Standardtext"/>
              <w:spacing w:after="0" w:line="240" w:lineRule="auto"/>
              <w:jc w:val="left"/>
              <w:rPr>
                <w:bCs w:val="0"/>
              </w:rPr>
            </w:pPr>
            <w:r w:rsidRPr="00F672AD">
              <w:rPr>
                <w:b w:val="0"/>
              </w:rPr>
              <w:t>channel</w:t>
            </w:r>
          </w:p>
        </w:tc>
        <w:tc>
          <w:tcPr>
            <w:tcW w:w="524" w:type="pct"/>
          </w:tcPr>
          <w:p w14:paraId="2D630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AED6E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1C0B5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28FF88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BB26E67"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781F4F6D" w14:textId="77777777" w:rsidR="00814271" w:rsidRPr="00F672AD" w:rsidRDefault="000C6D67">
            <w:pPr>
              <w:pStyle w:val="Standardtext"/>
              <w:spacing w:after="0" w:line="240" w:lineRule="auto"/>
              <w:jc w:val="left"/>
              <w:rPr>
                <w:bCs w:val="0"/>
              </w:rPr>
            </w:pPr>
            <w:r w:rsidRPr="00F672AD">
              <w:rPr>
                <w:b w:val="0"/>
              </w:rPr>
              <w:t>timestamp</w:t>
            </w:r>
          </w:p>
        </w:tc>
        <w:tc>
          <w:tcPr>
            <w:tcW w:w="524" w:type="pct"/>
          </w:tcPr>
          <w:p w14:paraId="643713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FF75F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01B3E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704B16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A065B48"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74220AF" w14:textId="77777777" w:rsidR="00814271" w:rsidRPr="00F672AD" w:rsidRDefault="000C6D67">
            <w:pPr>
              <w:pStyle w:val="Standardtext"/>
              <w:spacing w:after="0" w:line="240" w:lineRule="auto"/>
              <w:jc w:val="left"/>
              <w:rPr>
                <w:bCs w:val="0"/>
              </w:rPr>
            </w:pPr>
            <w:r w:rsidRPr="00F672AD">
              <w:rPr>
                <w:b w:val="0"/>
              </w:rPr>
              <w:t>hmac</w:t>
            </w:r>
          </w:p>
        </w:tc>
        <w:tc>
          <w:tcPr>
            <w:tcW w:w="524" w:type="pct"/>
          </w:tcPr>
          <w:p w14:paraId="1EECCD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D912E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5AA3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Pr>
          <w:p w14:paraId="2DC643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5E92333" w14:textId="77777777" w:rsidTr="004C5856">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0E896AC" w14:textId="77777777" w:rsidR="00814271" w:rsidRPr="00F672AD" w:rsidRDefault="00814271">
            <w:pPr>
              <w:pStyle w:val="Standardtext"/>
              <w:spacing w:after="0" w:line="240" w:lineRule="auto"/>
              <w:jc w:val="center"/>
              <w:rPr>
                <w:b w:val="0"/>
                <w:bCs w:val="0"/>
              </w:rPr>
            </w:pPr>
          </w:p>
        </w:tc>
      </w:tr>
      <w:tr w:rsidR="00814271" w:rsidRPr="00F672AD" w14:paraId="4D9E3864"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BF7FF6B" w14:textId="77777777" w:rsidR="00814271" w:rsidRPr="00F672AD" w:rsidRDefault="000C6D67">
            <w:pPr>
              <w:pStyle w:val="Standardtext"/>
              <w:spacing w:after="0" w:line="240" w:lineRule="auto"/>
              <w:jc w:val="left"/>
              <w:rPr>
                <w:bCs w:val="0"/>
              </w:rPr>
            </w:pPr>
            <w:r w:rsidRPr="00F672AD">
              <w:rPr>
                <w:b w:val="0"/>
              </w:rPr>
              <w:t>page</w:t>
            </w:r>
          </w:p>
        </w:tc>
        <w:tc>
          <w:tcPr>
            <w:tcW w:w="524" w:type="pct"/>
          </w:tcPr>
          <w:p w14:paraId="540E85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C3508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99024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19D2F8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132DEF82"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49E62F37" w14:textId="77777777" w:rsidR="00814271" w:rsidRPr="00F672AD" w:rsidRDefault="000C6D67">
            <w:pPr>
              <w:pStyle w:val="Standardtext"/>
              <w:spacing w:after="0" w:line="240" w:lineRule="auto"/>
              <w:jc w:val="left"/>
              <w:rPr>
                <w:bCs w:val="0"/>
              </w:rPr>
            </w:pPr>
            <w:r w:rsidRPr="00F672AD">
              <w:rPr>
                <w:b w:val="0"/>
              </w:rPr>
              <w:t>size</w:t>
            </w:r>
          </w:p>
        </w:tc>
        <w:tc>
          <w:tcPr>
            <w:tcW w:w="524" w:type="pct"/>
          </w:tcPr>
          <w:p w14:paraId="1EAE37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9356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B5B1D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517F13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304DF302"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449FC9B" w14:textId="77777777" w:rsidR="00814271" w:rsidRPr="00F672AD" w:rsidRDefault="000C6D67">
            <w:pPr>
              <w:pStyle w:val="Standardtext"/>
              <w:spacing w:after="0" w:line="240" w:lineRule="auto"/>
              <w:jc w:val="left"/>
              <w:rPr>
                <w:bCs w:val="0"/>
              </w:rPr>
            </w:pPr>
            <w:r w:rsidRPr="00F672AD">
              <w:rPr>
                <w:b w:val="0"/>
              </w:rPr>
              <w:t>fromDate</w:t>
            </w:r>
          </w:p>
        </w:tc>
        <w:tc>
          <w:tcPr>
            <w:tcW w:w="524" w:type="pct"/>
          </w:tcPr>
          <w:p w14:paraId="056CB0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C9A6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140A96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7535E9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less than toDate</w:t>
            </w:r>
          </w:p>
        </w:tc>
      </w:tr>
      <w:tr w:rsidR="00814271" w:rsidRPr="00F672AD" w14:paraId="294C1A9B"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39706879" w14:textId="77777777" w:rsidR="00814271" w:rsidRPr="00F672AD" w:rsidRDefault="000C6D67">
            <w:pPr>
              <w:pStyle w:val="Standardtext"/>
              <w:spacing w:after="0" w:line="240" w:lineRule="auto"/>
              <w:jc w:val="left"/>
              <w:rPr>
                <w:bCs w:val="0"/>
              </w:rPr>
            </w:pPr>
            <w:r w:rsidRPr="00F672AD">
              <w:rPr>
                <w:b w:val="0"/>
              </w:rPr>
              <w:t>toDate</w:t>
            </w:r>
          </w:p>
        </w:tc>
        <w:tc>
          <w:tcPr>
            <w:tcW w:w="524" w:type="pct"/>
          </w:tcPr>
          <w:p w14:paraId="2864AE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97980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053659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1119E3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greater than or equal to fromDate</w:t>
            </w:r>
          </w:p>
        </w:tc>
      </w:tr>
    </w:tbl>
    <w:p w14:paraId="67A580E7" w14:textId="77777777" w:rsidR="00814271" w:rsidRPr="00F672AD" w:rsidRDefault="000C6D67">
      <w:pPr>
        <w:pStyle w:val="Heading3"/>
        <w:tabs>
          <w:tab w:val="left" w:pos="720"/>
        </w:tabs>
      </w:pPr>
      <w:bookmarkStart w:id="134" w:name="_Toc195548714"/>
      <w:r w:rsidRPr="00F672AD">
        <w:t>Response Format</w:t>
      </w:r>
      <w:bookmarkEnd w:id="134"/>
    </w:p>
    <w:p w14:paraId="534EFA87"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395"/>
        <w:gridCol w:w="998"/>
        <w:gridCol w:w="1002"/>
        <w:gridCol w:w="716"/>
        <w:gridCol w:w="3906"/>
      </w:tblGrid>
      <w:tr w:rsidR="00814271" w:rsidRPr="00F672AD" w14:paraId="11A09FE9"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7EDFA5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FAA9C2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F3539E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7FAC2B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A0D772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4BD6E95"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235C79" w14:textId="77777777" w:rsidR="00814271" w:rsidRPr="00F672AD" w:rsidRDefault="000C6D67">
            <w:pPr>
              <w:pStyle w:val="Standardtext"/>
              <w:spacing w:after="0" w:line="240" w:lineRule="auto"/>
              <w:jc w:val="left"/>
              <w:rPr>
                <w:bCs w:val="0"/>
              </w:rPr>
            </w:pPr>
            <w:r w:rsidRPr="00F672AD">
              <w:rPr>
                <w:b w:val="0"/>
              </w:rPr>
              <w:t>status</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9F7B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630B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CFEC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B5E9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6617544"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480AA5" w14:textId="77777777" w:rsidR="00814271" w:rsidRPr="00F672AD" w:rsidRDefault="000C6D67">
            <w:pPr>
              <w:pStyle w:val="Standardtext"/>
              <w:spacing w:after="0" w:line="240" w:lineRule="auto"/>
              <w:jc w:val="left"/>
              <w:rPr>
                <w:bCs w:val="0"/>
              </w:rPr>
            </w:pPr>
            <w:r w:rsidRPr="00F672AD">
              <w:rPr>
                <w:b w:val="0"/>
              </w:rPr>
              <w:t>messag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CD1E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1713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55CA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58F9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0C356EF"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DC6733" w14:textId="77777777" w:rsidR="00814271" w:rsidRPr="00F672AD" w:rsidRDefault="000C6D67">
            <w:pPr>
              <w:pStyle w:val="Standardtext"/>
              <w:spacing w:after="0" w:line="240" w:lineRule="auto"/>
              <w:jc w:val="left"/>
              <w:rPr>
                <w:bCs w:val="0"/>
              </w:rPr>
            </w:pPr>
            <w:r w:rsidRPr="00F672AD">
              <w:rPr>
                <w:b w:val="0"/>
              </w:rPr>
              <w:t>erro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7003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521F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7D9A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AF22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6356761"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EAF7CD" w14:textId="77777777" w:rsidR="00814271" w:rsidRPr="00F672AD" w:rsidRDefault="000C6D67">
            <w:pPr>
              <w:pStyle w:val="Standardtext"/>
              <w:spacing w:after="0" w:line="240" w:lineRule="auto"/>
              <w:jc w:val="left"/>
              <w:rPr>
                <w:bCs w:val="0"/>
              </w:rPr>
            </w:pPr>
            <w:r w:rsidRPr="00F672AD">
              <w:rPr>
                <w:b w:val="0"/>
              </w:rPr>
              <w:t>reqId</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3139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704A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DDDF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E577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38E01CE"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CBD040" w14:textId="77777777" w:rsidR="00814271" w:rsidRPr="00F672AD" w:rsidRDefault="000C6D67">
            <w:pPr>
              <w:pStyle w:val="Standardtext"/>
              <w:spacing w:after="0" w:line="240" w:lineRule="auto"/>
              <w:jc w:val="left"/>
              <w:rPr>
                <w:bCs w:val="0"/>
              </w:rPr>
            </w:pPr>
            <w:r w:rsidRPr="00F672AD">
              <w:rPr>
                <w:b w:val="0"/>
              </w:rPr>
              <w:t>timestamp</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0103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E41D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48F7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59FE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045B4E7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E82CAD" w14:textId="77777777" w:rsidR="00814271" w:rsidRPr="00F672AD" w:rsidRDefault="000C6D67">
            <w:pPr>
              <w:pStyle w:val="Standardtext"/>
              <w:spacing w:after="0" w:line="240" w:lineRule="auto"/>
              <w:jc w:val="left"/>
              <w:rPr>
                <w:bCs w:val="0"/>
              </w:rPr>
            </w:pPr>
            <w:r w:rsidRPr="00F672AD">
              <w:rPr>
                <w:b w:val="0"/>
              </w:rPr>
              <w:lastRenderedPageBreak/>
              <w:t>hmac</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06D7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9247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FFE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88E2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44920A1"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DD258F" w14:textId="77777777" w:rsidR="00814271" w:rsidRPr="00F672AD" w:rsidRDefault="000C6D67">
            <w:pPr>
              <w:pStyle w:val="Standardtext"/>
              <w:spacing w:after="0" w:line="240" w:lineRule="auto"/>
              <w:jc w:val="left"/>
              <w:rPr>
                <w:bCs w:val="0"/>
              </w:rPr>
            </w:pPr>
            <w:r w:rsidRPr="00F672AD">
              <w:rPr>
                <w:b w:val="0"/>
              </w:rPr>
              <w:t>pag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F6B6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D6F2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14D8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B322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6E6C2876"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758426" w14:textId="77777777" w:rsidR="00814271" w:rsidRPr="00F672AD" w:rsidRDefault="000C6D67">
            <w:pPr>
              <w:pStyle w:val="Standardtext"/>
              <w:spacing w:after="0" w:line="240" w:lineRule="auto"/>
              <w:jc w:val="left"/>
              <w:rPr>
                <w:bCs w:val="0"/>
              </w:rPr>
            </w:pPr>
            <w:r w:rsidRPr="00F672AD">
              <w:rPr>
                <w:b w:val="0"/>
              </w:rPr>
              <w:t>totalElements</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5B80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5C4D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0A23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F614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0224CED3"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592CBB" w14:textId="77777777" w:rsidR="00814271" w:rsidRPr="00F672AD" w:rsidRDefault="000C6D67">
            <w:pPr>
              <w:pStyle w:val="Standardtext"/>
              <w:spacing w:after="0" w:line="240" w:lineRule="auto"/>
              <w:jc w:val="left"/>
              <w:rPr>
                <w:bCs w:val="0"/>
              </w:rPr>
            </w:pPr>
            <w:r w:rsidRPr="00F672AD">
              <w:rPr>
                <w:b w:val="0"/>
              </w:rPr>
              <w:t>totalPages</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15D1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04DE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EA8C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2AB9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1A2E273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1F207C" w14:textId="77777777" w:rsidR="00814271" w:rsidRPr="00F672AD" w:rsidRDefault="000C6D67">
            <w:pPr>
              <w:pStyle w:val="Standardtext"/>
              <w:spacing w:after="0" w:line="240" w:lineRule="auto"/>
              <w:jc w:val="center"/>
              <w:rPr>
                <w:b w:val="0"/>
                <w:bCs w:val="0"/>
                <w:lang w:val="en-IN"/>
              </w:rPr>
            </w:pPr>
            <w:r w:rsidRPr="00F672AD">
              <w:t>pendingTxnList</w:t>
            </w:r>
          </w:p>
        </w:tc>
      </w:tr>
      <w:tr w:rsidR="00814271" w:rsidRPr="00F672AD" w14:paraId="6DD3016D"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A3AF16" w14:textId="77777777" w:rsidR="00814271" w:rsidRPr="00F672AD" w:rsidRDefault="000C6D67">
            <w:pPr>
              <w:pStyle w:val="Standardtext"/>
              <w:spacing w:after="0" w:line="240" w:lineRule="auto"/>
              <w:jc w:val="left"/>
              <w:rPr>
                <w:bCs w:val="0"/>
              </w:rPr>
            </w:pPr>
            <w:r w:rsidRPr="00F672AD">
              <w:rPr>
                <w:b w:val="0"/>
              </w:rPr>
              <w:t>txnId</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80E9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7AC1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6B2E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E66C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2F01D500"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EAA550" w14:textId="77777777" w:rsidR="00814271" w:rsidRPr="00F672AD" w:rsidRDefault="000C6D67">
            <w:pPr>
              <w:pStyle w:val="Standardtext"/>
              <w:spacing w:after="0" w:line="240" w:lineRule="auto"/>
              <w:jc w:val="left"/>
              <w:rPr>
                <w:bCs w:val="0"/>
              </w:rPr>
            </w:pPr>
            <w:r w:rsidRPr="00F672AD">
              <w:rPr>
                <w:b w:val="0"/>
              </w:rPr>
              <w:t>refId</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D4CB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8FB4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07E6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35A4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1ABE8E15"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55355E" w14:textId="77777777" w:rsidR="00814271" w:rsidRPr="00F672AD" w:rsidRDefault="000C6D67">
            <w:pPr>
              <w:pStyle w:val="Standardtext"/>
              <w:spacing w:after="0" w:line="240" w:lineRule="auto"/>
              <w:jc w:val="left"/>
              <w:rPr>
                <w:bCs w:val="0"/>
              </w:rPr>
            </w:pPr>
            <w:r w:rsidRPr="00F672AD">
              <w:rPr>
                <w:b w:val="0"/>
              </w:rPr>
              <w:t>txnTyp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ED45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8548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445A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5ED9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w:t>
            </w:r>
          </w:p>
        </w:tc>
      </w:tr>
      <w:tr w:rsidR="00814271" w:rsidRPr="00F672AD" w14:paraId="79EE9FA1"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5D8356" w14:textId="77777777" w:rsidR="00814271" w:rsidRPr="00F672AD" w:rsidRDefault="000C6D67">
            <w:pPr>
              <w:pStyle w:val="Standardtext"/>
              <w:spacing w:after="0" w:line="240" w:lineRule="auto"/>
              <w:jc w:val="left"/>
              <w:rPr>
                <w:bCs w:val="0"/>
              </w:rPr>
            </w:pPr>
            <w:r w:rsidRPr="00F672AD">
              <w:rPr>
                <w:b w:val="0"/>
              </w:rPr>
              <w:t>refURL</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844D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A066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8B15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D5E6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75A830A4"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6ECBCA" w14:textId="77777777" w:rsidR="00814271" w:rsidRPr="00F672AD" w:rsidRDefault="000C6D67">
            <w:pPr>
              <w:pStyle w:val="Standardtext"/>
              <w:spacing w:after="0" w:line="240" w:lineRule="auto"/>
              <w:jc w:val="left"/>
              <w:rPr>
                <w:bCs w:val="0"/>
              </w:rPr>
            </w:pPr>
            <w:r w:rsidRPr="00F672AD">
              <w:rPr>
                <w:b w:val="0"/>
              </w:rPr>
              <w:t>txnTimeStamp</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8CD8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500C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0505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B1CA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094BB55F"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5F0368" w14:textId="77777777" w:rsidR="00814271" w:rsidRPr="00F672AD" w:rsidRDefault="000C6D67">
            <w:pPr>
              <w:pStyle w:val="Standardtext"/>
              <w:spacing w:after="0" w:line="240" w:lineRule="auto"/>
              <w:jc w:val="left"/>
              <w:rPr>
                <w:bCs w:val="0"/>
              </w:rPr>
            </w:pPr>
            <w:r w:rsidRPr="00F672AD">
              <w:rPr>
                <w:b w:val="0"/>
              </w:rPr>
              <w:t>custRef</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1282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16DB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E3D1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E048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RN</w:t>
            </w:r>
          </w:p>
        </w:tc>
      </w:tr>
      <w:tr w:rsidR="00814271" w:rsidRPr="00F672AD" w14:paraId="51CAD597"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79ABE5" w14:textId="77777777" w:rsidR="00814271" w:rsidRPr="00F672AD" w:rsidRDefault="000C6D67">
            <w:pPr>
              <w:pStyle w:val="Standardtext"/>
              <w:spacing w:after="0" w:line="240" w:lineRule="auto"/>
              <w:jc w:val="left"/>
              <w:rPr>
                <w:bCs w:val="0"/>
              </w:rPr>
            </w:pPr>
            <w:r w:rsidRPr="00F672AD">
              <w:rPr>
                <w:b w:val="0"/>
              </w:rPr>
              <w:t>paymentTyp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C434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1A2B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150A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4A63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ment Type</w:t>
            </w:r>
          </w:p>
        </w:tc>
      </w:tr>
      <w:tr w:rsidR="00814271" w:rsidRPr="00F672AD" w14:paraId="4933C558"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70D672" w14:textId="77777777" w:rsidR="00814271" w:rsidRPr="00F672AD" w:rsidRDefault="000C6D67">
            <w:pPr>
              <w:pStyle w:val="Standardtext"/>
              <w:spacing w:after="0" w:line="240" w:lineRule="auto"/>
              <w:jc w:val="left"/>
              <w:rPr>
                <w:bCs w:val="0"/>
              </w:rPr>
            </w:pPr>
            <w:r w:rsidRPr="00F672AD">
              <w:rPr>
                <w:b w:val="0"/>
              </w:rPr>
              <w:t>expireAfte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DFD6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3081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DCA7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2165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time in minutes for Collect requests</w:t>
            </w:r>
          </w:p>
        </w:tc>
      </w:tr>
      <w:tr w:rsidR="00814271" w:rsidRPr="00F672AD" w14:paraId="5AD257C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2691D1" w14:textId="77777777" w:rsidR="00814271" w:rsidRPr="00F672AD" w:rsidRDefault="000C6D67">
            <w:pPr>
              <w:pStyle w:val="Standardtext"/>
              <w:spacing w:after="0" w:line="240" w:lineRule="auto"/>
              <w:jc w:val="left"/>
              <w:rPr>
                <w:bCs w:val="0"/>
              </w:rPr>
            </w:pPr>
            <w:r w:rsidRPr="00F672AD">
              <w:rPr>
                <w:b w:val="0"/>
              </w:rPr>
              <w:t>not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B4D8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DE49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B761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1FE6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Remarks/ Note</w:t>
            </w:r>
          </w:p>
        </w:tc>
      </w:tr>
      <w:tr w:rsidR="00814271" w:rsidRPr="00F672AD" w14:paraId="515147DD"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7D9421" w14:textId="77777777" w:rsidR="00814271" w:rsidRPr="00F672AD" w:rsidRDefault="000C6D67">
            <w:pPr>
              <w:pStyle w:val="Standardtext"/>
              <w:spacing w:after="0" w:line="240" w:lineRule="auto"/>
              <w:jc w:val="left"/>
              <w:rPr>
                <w:b w:val="0"/>
                <w:bCs w:val="0"/>
              </w:rPr>
            </w:pPr>
            <w:r w:rsidRPr="00F672AD">
              <w:rPr>
                <w:b w:val="0"/>
              </w:rPr>
              <w:t>penUmn</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A889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C253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14BA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513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is is UMN value of the mandate and may come in case the pending COLLECT request is of Mandate Execution</w:t>
            </w:r>
          </w:p>
        </w:tc>
      </w:tr>
      <w:tr w:rsidR="00814271" w:rsidRPr="00F672AD" w14:paraId="1397133D"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3ED376" w14:textId="77777777" w:rsidR="00814271" w:rsidRPr="00F672AD" w:rsidRDefault="000C6D67">
            <w:pPr>
              <w:pStyle w:val="Standardtext"/>
              <w:spacing w:after="0" w:line="240" w:lineRule="auto"/>
              <w:jc w:val="left"/>
              <w:rPr>
                <w:b w:val="0"/>
                <w:bCs w:val="0"/>
              </w:rPr>
            </w:pPr>
            <w:r w:rsidRPr="00F672AD">
              <w:rPr>
                <w:b w:val="0"/>
              </w:rPr>
              <w:t>payerAdd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4318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008D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3457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0AE2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13C42625"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C9B80B" w14:textId="77777777" w:rsidR="00814271" w:rsidRPr="00F672AD" w:rsidRDefault="000C6D67">
            <w:pPr>
              <w:pStyle w:val="Standardtext"/>
              <w:spacing w:after="0" w:line="240" w:lineRule="auto"/>
              <w:jc w:val="left"/>
              <w:rPr>
                <w:b w:val="0"/>
                <w:bCs w:val="0"/>
              </w:rPr>
            </w:pPr>
            <w:r w:rsidRPr="00F672AD">
              <w:rPr>
                <w:b w:val="0"/>
              </w:rPr>
              <w:t>payerAcctNumbe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A650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622B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2ABA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527E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660B55FD"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F80892" w14:textId="77777777" w:rsidR="00814271" w:rsidRPr="00F672AD" w:rsidRDefault="000C6D67">
            <w:pPr>
              <w:pStyle w:val="Standardtext"/>
              <w:spacing w:after="0" w:line="240" w:lineRule="auto"/>
              <w:jc w:val="left"/>
              <w:rPr>
                <w:b w:val="0"/>
                <w:bCs w:val="0"/>
              </w:rPr>
            </w:pPr>
            <w:r w:rsidRPr="00F672AD">
              <w:rPr>
                <w:b w:val="0"/>
              </w:rPr>
              <w:t>payerBankNam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6DAC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8132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83E8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789C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4AF4EFCE"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EEB23C" w14:textId="77777777" w:rsidR="00814271" w:rsidRPr="00F672AD" w:rsidRDefault="000C6D67">
            <w:pPr>
              <w:pStyle w:val="Standardtext"/>
              <w:spacing w:after="0" w:line="240" w:lineRule="auto"/>
              <w:jc w:val="left"/>
              <w:rPr>
                <w:b w:val="0"/>
                <w:bCs w:val="0"/>
              </w:rPr>
            </w:pPr>
            <w:r w:rsidRPr="00F672AD">
              <w:rPr>
                <w:b w:val="0"/>
              </w:rPr>
              <w:t>payerCmId</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3894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981B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74D7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8C5D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CM ID</w:t>
            </w:r>
          </w:p>
        </w:tc>
      </w:tr>
      <w:tr w:rsidR="00814271" w:rsidRPr="00F672AD" w14:paraId="068DF603"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A08B00" w14:textId="77777777" w:rsidR="00814271" w:rsidRPr="00F672AD" w:rsidRDefault="000C6D67">
            <w:pPr>
              <w:pStyle w:val="Standardtext"/>
              <w:spacing w:after="0" w:line="240" w:lineRule="auto"/>
              <w:jc w:val="left"/>
              <w:rPr>
                <w:b w:val="0"/>
                <w:bCs w:val="0"/>
              </w:rPr>
            </w:pPr>
            <w:r w:rsidRPr="00F672AD">
              <w:rPr>
                <w:b w:val="0"/>
              </w:rPr>
              <w:t>payerIFSC</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015E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9A37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574C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115F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55D1EE80"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237AC1" w14:textId="77777777" w:rsidR="00814271" w:rsidRPr="00F672AD" w:rsidRDefault="000C6D67">
            <w:pPr>
              <w:pStyle w:val="Standardtext"/>
              <w:spacing w:after="0" w:line="240" w:lineRule="auto"/>
              <w:jc w:val="left"/>
              <w:rPr>
                <w:b w:val="0"/>
                <w:bCs w:val="0"/>
              </w:rPr>
            </w:pPr>
            <w:r w:rsidRPr="00F672AD">
              <w:rPr>
                <w:b w:val="0"/>
              </w:rPr>
              <w:t>payerNam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28F1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BD80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E60F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FBAA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0AE7A2F4"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B7762B" w14:textId="77777777" w:rsidR="00814271" w:rsidRPr="00F672AD" w:rsidRDefault="000C6D67">
            <w:pPr>
              <w:pStyle w:val="Standardtext"/>
              <w:spacing w:after="0" w:line="240" w:lineRule="auto"/>
              <w:jc w:val="left"/>
              <w:rPr>
                <w:bCs w:val="0"/>
              </w:rPr>
            </w:pPr>
            <w:r w:rsidRPr="00F672AD">
              <w:rPr>
                <w:b w:val="0"/>
              </w:rPr>
              <w:t>payerMobil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3D4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1AE4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B065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222B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 Number</w:t>
            </w:r>
          </w:p>
        </w:tc>
      </w:tr>
      <w:tr w:rsidR="00814271" w:rsidRPr="00F672AD" w14:paraId="317E07D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631546" w14:textId="77777777" w:rsidR="00814271" w:rsidRPr="00F672AD" w:rsidRDefault="000C6D67">
            <w:pPr>
              <w:pStyle w:val="Standardtext"/>
              <w:spacing w:after="0" w:line="240" w:lineRule="auto"/>
              <w:jc w:val="left"/>
              <w:rPr>
                <w:b w:val="0"/>
                <w:bCs w:val="0"/>
              </w:rPr>
            </w:pPr>
            <w:r w:rsidRPr="00F672AD">
              <w:rPr>
                <w:b w:val="0"/>
              </w:rPr>
              <w:t>payeeAdd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3405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D089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314A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FAB1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6CE39AA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FEC6F3" w14:textId="77777777" w:rsidR="00814271" w:rsidRPr="00F672AD" w:rsidRDefault="000C6D67">
            <w:pPr>
              <w:pStyle w:val="Standardtext"/>
              <w:spacing w:after="0" w:line="240" w:lineRule="auto"/>
              <w:jc w:val="left"/>
              <w:rPr>
                <w:b w:val="0"/>
                <w:bCs w:val="0"/>
              </w:rPr>
            </w:pPr>
            <w:r w:rsidRPr="00F672AD">
              <w:rPr>
                <w:b w:val="0"/>
              </w:rPr>
              <w:t>payeeAcctNumber</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2332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6619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DF99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0618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216DD554"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B029EA" w14:textId="77777777" w:rsidR="00814271" w:rsidRPr="00F672AD" w:rsidRDefault="000C6D67">
            <w:pPr>
              <w:pStyle w:val="Standardtext"/>
              <w:spacing w:after="0" w:line="240" w:lineRule="auto"/>
              <w:jc w:val="left"/>
              <w:rPr>
                <w:b w:val="0"/>
                <w:bCs w:val="0"/>
              </w:rPr>
            </w:pPr>
            <w:r w:rsidRPr="00F672AD">
              <w:rPr>
                <w:b w:val="0"/>
              </w:rPr>
              <w:t>payeeIFSC</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44F9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3600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CD49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932E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7FF19D90"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9DC5E5" w14:textId="77777777" w:rsidR="00814271" w:rsidRPr="00F672AD" w:rsidRDefault="000C6D67">
            <w:pPr>
              <w:pStyle w:val="Standardtext"/>
              <w:spacing w:after="0" w:line="240" w:lineRule="auto"/>
              <w:jc w:val="left"/>
              <w:rPr>
                <w:b w:val="0"/>
                <w:bCs w:val="0"/>
              </w:rPr>
            </w:pPr>
            <w:r w:rsidRPr="00F672AD">
              <w:rPr>
                <w:b w:val="0"/>
              </w:rPr>
              <w:t>payeeNam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BD9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1DD3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367B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271F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Name</w:t>
            </w:r>
          </w:p>
        </w:tc>
      </w:tr>
      <w:tr w:rsidR="00814271" w:rsidRPr="00F672AD" w14:paraId="26E49D2A"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36927F" w14:textId="77777777" w:rsidR="00814271" w:rsidRPr="00F672AD" w:rsidRDefault="000C6D67">
            <w:pPr>
              <w:pStyle w:val="Standardtext"/>
              <w:spacing w:after="0" w:line="240" w:lineRule="auto"/>
              <w:jc w:val="left"/>
              <w:rPr>
                <w:bCs w:val="0"/>
              </w:rPr>
            </w:pPr>
            <w:r w:rsidRPr="00F672AD">
              <w:rPr>
                <w:b w:val="0"/>
              </w:rPr>
              <w:t>payeeMobile</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9F15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0DDF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4A41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B5C2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 Number</w:t>
            </w:r>
          </w:p>
        </w:tc>
      </w:tr>
      <w:tr w:rsidR="00814271" w:rsidRPr="00F672AD" w14:paraId="38A17E44"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6E2ACD" w14:textId="77777777" w:rsidR="00814271" w:rsidRPr="00F672AD" w:rsidRDefault="000C6D67">
            <w:pPr>
              <w:pStyle w:val="Standardtext"/>
              <w:spacing w:after="0" w:line="240" w:lineRule="auto"/>
              <w:jc w:val="left"/>
              <w:rPr>
                <w:b w:val="0"/>
                <w:bCs w:val="0"/>
              </w:rPr>
            </w:pPr>
            <w:r w:rsidRPr="00F672AD">
              <w:rPr>
                <w:b w:val="0"/>
              </w:rPr>
              <w:t>amount</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6CCC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EC00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D4E1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CEFB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2F0B53D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75D20B" w14:textId="77777777" w:rsidR="00814271" w:rsidRPr="00F672AD" w:rsidRDefault="000C6D67">
            <w:pPr>
              <w:pStyle w:val="Standardtext"/>
              <w:spacing w:after="0" w:line="240" w:lineRule="auto"/>
              <w:jc w:val="left"/>
              <w:rPr>
                <w:b w:val="0"/>
                <w:bCs w:val="0"/>
              </w:rPr>
            </w:pPr>
            <w:r w:rsidRPr="00F672AD">
              <w:rPr>
                <w:b w:val="0"/>
              </w:rPr>
              <w:t>status</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07B3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812E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EE2A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DC50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Status</w:t>
            </w:r>
          </w:p>
        </w:tc>
      </w:tr>
      <w:tr w:rsidR="00814271" w:rsidRPr="00F672AD" w14:paraId="42AEB04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9B58E8" w14:textId="77777777" w:rsidR="00814271" w:rsidRPr="00F672AD" w:rsidRDefault="000C6D67">
            <w:pPr>
              <w:pStyle w:val="Standardtext"/>
              <w:spacing w:after="0" w:line="240" w:lineRule="auto"/>
              <w:jc w:val="center"/>
              <w:rPr>
                <w:b w:val="0"/>
                <w:bCs w:val="0"/>
              </w:rPr>
            </w:pPr>
            <w:r w:rsidRPr="00F672AD">
              <w:t>amountSplit</w:t>
            </w:r>
          </w:p>
        </w:tc>
      </w:tr>
      <w:tr w:rsidR="00814271" w:rsidRPr="00F672AD" w14:paraId="063DD72F"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AD27CD" w14:textId="77777777" w:rsidR="00814271" w:rsidRPr="00F672AD" w:rsidRDefault="000C6D67">
            <w:pPr>
              <w:pStyle w:val="Standardtext"/>
              <w:spacing w:after="0" w:line="240" w:lineRule="auto"/>
              <w:jc w:val="left"/>
              <w:rPr>
                <w:bCs w:val="0"/>
              </w:rPr>
            </w:pPr>
            <w:r w:rsidRPr="00F672AD">
              <w:rPr>
                <w:b w:val="0"/>
              </w:rPr>
              <w:t>SGST</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DCAA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74B8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E8F2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B6EA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5AD38612" w14:textId="77777777" w:rsidTr="004C5856">
        <w:tc>
          <w:tcPr>
            <w:cnfStyle w:val="001000000000" w:firstRow="0" w:lastRow="0" w:firstColumn="1" w:lastColumn="0" w:oddVBand="0" w:evenVBand="0" w:oddHBand="0" w:evenHBand="0" w:firstRowFirstColumn="0" w:firstRowLastColumn="0" w:lastRowFirstColumn="0" w:lastRowLastColumn="0"/>
            <w:tcW w:w="13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74CD1E" w14:textId="77777777" w:rsidR="00814271" w:rsidRPr="00F672AD" w:rsidRDefault="000C6D67">
            <w:pPr>
              <w:pStyle w:val="Standardtext"/>
              <w:spacing w:after="0" w:line="240" w:lineRule="auto"/>
              <w:jc w:val="left"/>
              <w:rPr>
                <w:bCs w:val="0"/>
              </w:rPr>
            </w:pPr>
            <w:r w:rsidRPr="00F672AD">
              <w:rPr>
                <w:b w:val="0"/>
              </w:rPr>
              <w:t>CGST</w:t>
            </w:r>
          </w:p>
        </w:tc>
        <w:tc>
          <w:tcPr>
            <w:tcW w:w="54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ED9D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BACB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8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26A1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15FE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10E1517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CB3D5F" w14:textId="77777777" w:rsidR="00814271" w:rsidRPr="00F672AD" w:rsidRDefault="000C6D67">
            <w:pPr>
              <w:pStyle w:val="Standardtext"/>
              <w:spacing w:after="0" w:line="240" w:lineRule="auto"/>
              <w:jc w:val="left"/>
              <w:rPr>
                <w:color w:val="FF0000"/>
              </w:rPr>
            </w:pPr>
            <w:r w:rsidRPr="00F672AD">
              <w:rPr>
                <w:color w:val="FF0000"/>
              </w:rPr>
              <w:t xml:space="preserve">Note: </w:t>
            </w:r>
          </w:p>
          <w:p w14:paraId="32FE67BD" w14:textId="77777777" w:rsidR="00814271" w:rsidRPr="00F672AD" w:rsidRDefault="000C6D67">
            <w:pPr>
              <w:pStyle w:val="Standardtext"/>
              <w:spacing w:after="0" w:line="240" w:lineRule="auto"/>
              <w:jc w:val="left"/>
              <w:rPr>
                <w:color w:val="FF0000"/>
              </w:rPr>
            </w:pPr>
            <w:r w:rsidRPr="00F672AD">
              <w:rPr>
                <w:b w:val="0"/>
                <w:color w:val="FF0000"/>
              </w:rPr>
              <w:t>Following tags may come under amountSplit –</w:t>
            </w:r>
          </w:p>
          <w:p w14:paraId="64DE8BCF" w14:textId="77777777" w:rsidR="00814271" w:rsidRPr="00F672AD" w:rsidRDefault="000C6D67">
            <w:pPr>
              <w:pStyle w:val="Standardtext"/>
              <w:spacing w:after="0" w:line="240" w:lineRule="auto"/>
              <w:jc w:val="left"/>
              <w:rPr>
                <w:color w:val="FF0000"/>
              </w:rPr>
            </w:pPr>
            <w:r w:rsidRPr="00F672AD">
              <w:rPr>
                <w:b w:val="0"/>
                <w:color w:val="FF0000"/>
              </w:rPr>
              <w:lastRenderedPageBreak/>
              <w:t>PURCHASE|CASHBACK|DISCOUNT|GST|CGST|SGST|CESS|IGST|GSTINCENTIVE||GSTPCT|TIPS|CONFEE|DISCPCT|CONPCT</w:t>
            </w:r>
          </w:p>
          <w:p w14:paraId="48A66F59"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340A796E"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2EFF40A3" w14:textId="77777777" w:rsidR="00814271" w:rsidRPr="00F672AD" w:rsidRDefault="00814271">
      <w:pPr>
        <w:pStyle w:val="Standardtext"/>
      </w:pPr>
    </w:p>
    <w:p w14:paraId="115F711A" w14:textId="77777777" w:rsidR="00814271" w:rsidRPr="00F672AD" w:rsidRDefault="000C6D67">
      <w:pPr>
        <w:pStyle w:val="Heading3"/>
        <w:tabs>
          <w:tab w:val="left" w:pos="720"/>
        </w:tabs>
      </w:pPr>
      <w:bookmarkStart w:id="135" w:name="_Toc195548715"/>
      <w:r w:rsidRPr="00F672AD">
        <w:t>Sample Message</w:t>
      </w:r>
      <w:bookmarkEnd w:id="135"/>
    </w:p>
    <w:p w14:paraId="1582BBA7" w14:textId="77777777" w:rsidR="00814271" w:rsidRPr="00F672AD" w:rsidRDefault="000C6D67">
      <w:pPr>
        <w:pStyle w:val="Standardtext"/>
      </w:pPr>
      <w:r w:rsidRPr="00F672AD">
        <w:rPr>
          <w:b/>
          <w:u w:val="single"/>
        </w:rPr>
        <w:t>URL:</w:t>
      </w:r>
      <w:r w:rsidRPr="00F672AD">
        <w:rPr>
          <w:b/>
        </w:rPr>
        <w:t xml:space="preserve"> </w:t>
      </w:r>
      <w:hyperlink r:id="rId48" w:history="1">
        <w:r w:rsidRPr="00F672AD">
          <w:rPr>
            <w:rStyle w:val="Hyperlink"/>
          </w:rPr>
          <w:t>https://IP:Port/acquirer/fin/PendingTxns</w:t>
        </w:r>
      </w:hyperlink>
    </w:p>
    <w:p w14:paraId="5365BAE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DC002B0" w14:textId="77777777">
        <w:tc>
          <w:tcPr>
            <w:tcW w:w="9017" w:type="dxa"/>
            <w:tcBorders>
              <w:top w:val="single" w:sz="4" w:space="0" w:color="000000"/>
              <w:left w:val="single" w:sz="4" w:space="0" w:color="000000"/>
              <w:bottom w:val="single" w:sz="4" w:space="0" w:color="000000"/>
              <w:right w:val="single" w:sz="4" w:space="0" w:color="000000"/>
            </w:tcBorders>
          </w:tcPr>
          <w:p w14:paraId="00C00378" w14:textId="77777777" w:rsidR="00814271" w:rsidRPr="00F672AD" w:rsidRDefault="000C6D67">
            <w:pPr>
              <w:pStyle w:val="Standardtext"/>
              <w:spacing w:after="0" w:line="240" w:lineRule="auto"/>
            </w:pPr>
            <w:r w:rsidRPr="00F672AD">
              <w:t>{</w:t>
            </w:r>
          </w:p>
          <w:p w14:paraId="6151B403" w14:textId="77777777" w:rsidR="00814271" w:rsidRPr="00F672AD" w:rsidRDefault="000C6D67">
            <w:pPr>
              <w:pStyle w:val="Standardtext"/>
              <w:spacing w:after="0" w:line="240" w:lineRule="auto"/>
            </w:pPr>
            <w:r w:rsidRPr="00F672AD">
              <w:t xml:space="preserve">  "header": {</w:t>
            </w:r>
          </w:p>
          <w:p w14:paraId="1673B162" w14:textId="77777777" w:rsidR="00814271" w:rsidRPr="00F672AD" w:rsidRDefault="000C6D67">
            <w:pPr>
              <w:pStyle w:val="Standardtext"/>
              <w:spacing w:after="0" w:line="240" w:lineRule="auto"/>
            </w:pPr>
            <w:r w:rsidRPr="00F672AD">
              <w:t xml:space="preserve">    "reqId": "CSB19B89EC98B8946C79B25576106231737",</w:t>
            </w:r>
          </w:p>
          <w:p w14:paraId="6F68B6D1" w14:textId="77777777" w:rsidR="00814271" w:rsidRPr="00F672AD" w:rsidRDefault="000C6D67">
            <w:pPr>
              <w:pStyle w:val="Standardtext"/>
              <w:spacing w:after="0" w:line="240" w:lineRule="auto"/>
            </w:pPr>
            <w:r w:rsidRPr="00F672AD">
              <w:t xml:space="preserve">    "userId": "918600468133",</w:t>
            </w:r>
          </w:p>
          <w:p w14:paraId="1F3A754D" w14:textId="77777777" w:rsidR="00814271" w:rsidRPr="00F672AD" w:rsidRDefault="000C6D67">
            <w:pPr>
              <w:pStyle w:val="Standardtext"/>
              <w:spacing w:after="0" w:line="240" w:lineRule="auto"/>
            </w:pPr>
            <w:r w:rsidRPr="00F672AD">
              <w:t xml:space="preserve">    "version": "1",</w:t>
            </w:r>
          </w:p>
          <w:p w14:paraId="20B2CABD" w14:textId="77777777" w:rsidR="00814271" w:rsidRPr="00F672AD" w:rsidRDefault="000C6D67">
            <w:pPr>
              <w:pStyle w:val="Standardtext"/>
              <w:spacing w:after="0" w:line="240" w:lineRule="auto"/>
            </w:pPr>
            <w:r w:rsidRPr="00F672AD">
              <w:t xml:space="preserve">    "clientId": "TID1234567890",</w:t>
            </w:r>
          </w:p>
          <w:p w14:paraId="06187E3E" w14:textId="77777777" w:rsidR="00814271" w:rsidRPr="00F672AD" w:rsidRDefault="000C6D67">
            <w:pPr>
              <w:pStyle w:val="Standardtext"/>
              <w:spacing w:after="0" w:line="240" w:lineRule="auto"/>
            </w:pPr>
            <w:r w:rsidRPr="00F672AD">
              <w:t xml:space="preserve">    "channel": "MOB",</w:t>
            </w:r>
          </w:p>
          <w:p w14:paraId="74AFD23C" w14:textId="77777777" w:rsidR="00814271" w:rsidRPr="00F672AD" w:rsidRDefault="000C6D67">
            <w:pPr>
              <w:pStyle w:val="Standardtext"/>
              <w:spacing w:after="0" w:line="240" w:lineRule="auto"/>
            </w:pPr>
            <w:r w:rsidRPr="00F672AD">
              <w:t xml:space="preserve">    "timestamp": "2024-03-24T11:40:43.939Z"</w:t>
            </w:r>
          </w:p>
          <w:p w14:paraId="18212D1A" w14:textId="77777777" w:rsidR="00814271" w:rsidRPr="00F672AD" w:rsidRDefault="000C6D67">
            <w:pPr>
              <w:pStyle w:val="Standardtext"/>
              <w:spacing w:after="0" w:line="240" w:lineRule="auto"/>
            </w:pPr>
            <w:r w:rsidRPr="00F672AD">
              <w:t xml:space="preserve">  },</w:t>
            </w:r>
          </w:p>
          <w:p w14:paraId="4BCC0819" w14:textId="77777777" w:rsidR="00814271" w:rsidRPr="00F672AD" w:rsidRDefault="000C6D67">
            <w:pPr>
              <w:pStyle w:val="Standardtext"/>
              <w:spacing w:after="0" w:line="240" w:lineRule="auto"/>
            </w:pPr>
            <w:r w:rsidRPr="00F672AD">
              <w:t xml:space="preserve">  "page": 1,</w:t>
            </w:r>
          </w:p>
          <w:p w14:paraId="6D5F9620" w14:textId="77777777" w:rsidR="00814271" w:rsidRPr="00F672AD" w:rsidRDefault="000C6D67">
            <w:pPr>
              <w:pStyle w:val="Standardtext"/>
              <w:spacing w:after="0" w:line="240" w:lineRule="auto"/>
            </w:pPr>
            <w:r w:rsidRPr="00F672AD">
              <w:t xml:space="preserve">  "size": 1000,</w:t>
            </w:r>
          </w:p>
          <w:p w14:paraId="070F2AD0" w14:textId="77777777" w:rsidR="00814271" w:rsidRPr="00F672AD" w:rsidRDefault="000C6D67">
            <w:pPr>
              <w:pStyle w:val="Standardtext"/>
              <w:spacing w:after="0" w:line="240" w:lineRule="auto"/>
            </w:pPr>
            <w:r w:rsidRPr="00F672AD">
              <w:t xml:space="preserve">  "fromDate": "20240301",</w:t>
            </w:r>
          </w:p>
          <w:p w14:paraId="6BEA114D" w14:textId="77777777" w:rsidR="00814271" w:rsidRPr="00F672AD" w:rsidRDefault="000C6D67">
            <w:pPr>
              <w:pStyle w:val="Standardtext"/>
              <w:spacing w:after="0" w:line="240" w:lineRule="auto"/>
            </w:pPr>
            <w:r w:rsidRPr="00F672AD">
              <w:t xml:space="preserve">  "toDate": "20240306"</w:t>
            </w:r>
          </w:p>
          <w:p w14:paraId="0DA6A977" w14:textId="77777777" w:rsidR="00814271" w:rsidRPr="00F672AD" w:rsidRDefault="000C6D67">
            <w:pPr>
              <w:pStyle w:val="Standardtext"/>
              <w:spacing w:after="0" w:line="240" w:lineRule="auto"/>
            </w:pPr>
            <w:r w:rsidRPr="00F672AD">
              <w:t>}</w:t>
            </w:r>
          </w:p>
        </w:tc>
      </w:tr>
    </w:tbl>
    <w:p w14:paraId="5A33E637" w14:textId="77777777" w:rsidR="00814271" w:rsidRPr="00F672AD" w:rsidRDefault="00814271">
      <w:pPr>
        <w:pStyle w:val="Standardtext"/>
        <w:rPr>
          <w:b/>
          <w:u w:val="single"/>
        </w:rPr>
      </w:pPr>
    </w:p>
    <w:p w14:paraId="1413A260"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A4912C3" w14:textId="77777777">
        <w:tc>
          <w:tcPr>
            <w:tcW w:w="9017" w:type="dxa"/>
            <w:tcBorders>
              <w:top w:val="single" w:sz="4" w:space="0" w:color="000000"/>
              <w:left w:val="single" w:sz="4" w:space="0" w:color="000000"/>
              <w:bottom w:val="single" w:sz="4" w:space="0" w:color="000000"/>
              <w:right w:val="single" w:sz="4" w:space="0" w:color="000000"/>
            </w:tcBorders>
          </w:tcPr>
          <w:p w14:paraId="504900E9" w14:textId="77777777" w:rsidR="00814271" w:rsidRPr="00F672AD" w:rsidRDefault="000C6D67">
            <w:pPr>
              <w:pStyle w:val="Standardtext"/>
              <w:spacing w:after="0" w:line="240" w:lineRule="auto"/>
            </w:pPr>
            <w:r w:rsidRPr="00F672AD">
              <w:t>{</w:t>
            </w:r>
          </w:p>
          <w:p w14:paraId="1BB4C1CA" w14:textId="77777777" w:rsidR="00814271" w:rsidRPr="00F672AD" w:rsidRDefault="000C6D67">
            <w:pPr>
              <w:pStyle w:val="Standardtext"/>
              <w:spacing w:after="0" w:line="240" w:lineRule="auto"/>
            </w:pPr>
            <w:r w:rsidRPr="00F672AD">
              <w:t xml:space="preserve">  "status": 200,</w:t>
            </w:r>
          </w:p>
          <w:p w14:paraId="007B1F61" w14:textId="77777777" w:rsidR="00814271" w:rsidRPr="00F672AD" w:rsidRDefault="000C6D67">
            <w:pPr>
              <w:pStyle w:val="Standardtext"/>
              <w:spacing w:after="0" w:line="240" w:lineRule="auto"/>
            </w:pPr>
            <w:r w:rsidRPr="00F672AD">
              <w:t xml:space="preserve">  "message": "OK",</w:t>
            </w:r>
          </w:p>
          <w:p w14:paraId="0E6F7A2C" w14:textId="77777777" w:rsidR="00814271" w:rsidRPr="00F672AD" w:rsidRDefault="000C6D67">
            <w:pPr>
              <w:pStyle w:val="Standardtext"/>
              <w:spacing w:after="0" w:line="240" w:lineRule="auto"/>
            </w:pPr>
            <w:r w:rsidRPr="00F672AD">
              <w:t xml:space="preserve">  "error": "00",</w:t>
            </w:r>
          </w:p>
          <w:p w14:paraId="65AEAAB9" w14:textId="77777777" w:rsidR="00814271" w:rsidRPr="00F672AD" w:rsidRDefault="000C6D67">
            <w:pPr>
              <w:pStyle w:val="Standardtext"/>
              <w:spacing w:after="0" w:line="240" w:lineRule="auto"/>
            </w:pPr>
            <w:r w:rsidRPr="00F672AD">
              <w:t xml:space="preserve">  "timestamp": "2024-03-24T11:40:43.939Z",</w:t>
            </w:r>
          </w:p>
          <w:p w14:paraId="78D85E26" w14:textId="77777777" w:rsidR="00814271" w:rsidRPr="00F672AD" w:rsidRDefault="000C6D67">
            <w:pPr>
              <w:pStyle w:val="Standardtext"/>
              <w:spacing w:after="0" w:line="240" w:lineRule="auto"/>
            </w:pPr>
            <w:r w:rsidRPr="00F672AD">
              <w:t xml:space="preserve">  "reqId": "CSB19B89EC98B8946C79B25576106231737",</w:t>
            </w:r>
          </w:p>
          <w:p w14:paraId="1FA0BF5C" w14:textId="77777777" w:rsidR="00814271" w:rsidRPr="00F672AD" w:rsidRDefault="000C6D67">
            <w:pPr>
              <w:pStyle w:val="Standardtext"/>
              <w:spacing w:after="0" w:line="240" w:lineRule="auto"/>
            </w:pPr>
            <w:r w:rsidRPr="00F672AD">
              <w:t xml:space="preserve">  "page": 1,</w:t>
            </w:r>
          </w:p>
          <w:p w14:paraId="74D9E118" w14:textId="77777777" w:rsidR="00814271" w:rsidRPr="00F672AD" w:rsidRDefault="000C6D67">
            <w:pPr>
              <w:pStyle w:val="Standardtext"/>
              <w:spacing w:after="0" w:line="240" w:lineRule="auto"/>
            </w:pPr>
            <w:r w:rsidRPr="00F672AD">
              <w:t xml:space="preserve">  "pendingTxnList": [</w:t>
            </w:r>
          </w:p>
          <w:p w14:paraId="659D4A28" w14:textId="77777777" w:rsidR="00814271" w:rsidRPr="00F672AD" w:rsidRDefault="000C6D67">
            <w:pPr>
              <w:pStyle w:val="Standardtext"/>
              <w:spacing w:after="0" w:line="240" w:lineRule="auto"/>
            </w:pPr>
            <w:r w:rsidRPr="00F672AD">
              <w:t xml:space="preserve">    {</w:t>
            </w:r>
          </w:p>
          <w:p w14:paraId="5E32C4DC" w14:textId="77777777" w:rsidR="00814271" w:rsidRPr="00F672AD" w:rsidRDefault="000C6D67">
            <w:pPr>
              <w:pStyle w:val="Standardtext"/>
              <w:spacing w:after="0" w:line="240" w:lineRule="auto"/>
            </w:pPr>
            <w:r w:rsidRPr="00F672AD">
              <w:t xml:space="preserve">      "amount": "100.1",</w:t>
            </w:r>
          </w:p>
          <w:p w14:paraId="5CB70E14" w14:textId="77777777" w:rsidR="00814271" w:rsidRPr="00F672AD" w:rsidRDefault="000C6D67">
            <w:pPr>
              <w:pStyle w:val="Standardtext"/>
              <w:spacing w:after="0" w:line="240" w:lineRule="auto"/>
            </w:pPr>
            <w:r w:rsidRPr="00F672AD">
              <w:t xml:space="preserve">      "amountSplit": {</w:t>
            </w:r>
          </w:p>
          <w:p w14:paraId="75A3ED27" w14:textId="77777777" w:rsidR="00814271" w:rsidRPr="00F672AD" w:rsidRDefault="000C6D67">
            <w:pPr>
              <w:pStyle w:val="Standardtext"/>
              <w:spacing w:after="0" w:line="240" w:lineRule="auto"/>
            </w:pPr>
            <w:r w:rsidRPr="00F672AD">
              <w:t xml:space="preserve">        "SGST": "18.00",</w:t>
            </w:r>
          </w:p>
          <w:p w14:paraId="2CCDF3D8" w14:textId="77777777" w:rsidR="00814271" w:rsidRPr="00F672AD" w:rsidRDefault="000C6D67">
            <w:pPr>
              <w:pStyle w:val="Standardtext"/>
              <w:spacing w:after="0" w:line="240" w:lineRule="auto"/>
            </w:pPr>
            <w:r w:rsidRPr="00F672AD">
              <w:lastRenderedPageBreak/>
              <w:t xml:space="preserve">        "CGST": "18.00"</w:t>
            </w:r>
          </w:p>
          <w:p w14:paraId="741076EA" w14:textId="77777777" w:rsidR="00814271" w:rsidRPr="00F672AD" w:rsidRDefault="000C6D67">
            <w:pPr>
              <w:pStyle w:val="Standardtext"/>
              <w:spacing w:after="0" w:line="240" w:lineRule="auto"/>
            </w:pPr>
            <w:r w:rsidRPr="00F672AD">
              <w:t xml:space="preserve">      },</w:t>
            </w:r>
          </w:p>
          <w:p w14:paraId="36AED9DB" w14:textId="77777777" w:rsidR="00814271" w:rsidRPr="00F672AD" w:rsidRDefault="000C6D67">
            <w:pPr>
              <w:pStyle w:val="Standardtext"/>
              <w:spacing w:after="0" w:line="240" w:lineRule="auto"/>
            </w:pPr>
            <w:r w:rsidRPr="00F672AD">
              <w:t xml:space="preserve">      "custRef": "441852961333",</w:t>
            </w:r>
          </w:p>
          <w:p w14:paraId="6CE8814B" w14:textId="77777777" w:rsidR="00814271" w:rsidRPr="00F672AD" w:rsidRDefault="000C6D67">
            <w:pPr>
              <w:pStyle w:val="Standardtext"/>
              <w:spacing w:after="0" w:line="240" w:lineRule="auto"/>
            </w:pPr>
            <w:r w:rsidRPr="00F672AD">
              <w:t xml:space="preserve">      "expireAfter": 300,</w:t>
            </w:r>
          </w:p>
          <w:p w14:paraId="2EB5192D" w14:textId="77777777" w:rsidR="00814271" w:rsidRPr="00F672AD" w:rsidRDefault="000C6D67">
            <w:pPr>
              <w:pStyle w:val="Standardtext"/>
              <w:spacing w:after="0" w:line="240" w:lineRule="auto"/>
            </w:pPr>
            <w:r w:rsidRPr="00F672AD">
              <w:t xml:space="preserve">      "note": "BILL Payment",</w:t>
            </w:r>
          </w:p>
          <w:p w14:paraId="7493A1CB" w14:textId="77777777" w:rsidR="00814271" w:rsidRPr="00F672AD" w:rsidRDefault="000C6D67">
            <w:pPr>
              <w:pStyle w:val="Standardtext"/>
              <w:spacing w:after="0" w:line="240" w:lineRule="auto"/>
            </w:pPr>
            <w:r w:rsidRPr="00F672AD">
              <w:t xml:space="preserve">      "payeeAcctNumber": "1234567890",</w:t>
            </w:r>
          </w:p>
          <w:p w14:paraId="5EB2EFC4" w14:textId="77777777" w:rsidR="00814271" w:rsidRPr="00F672AD" w:rsidRDefault="000C6D67">
            <w:pPr>
              <w:pStyle w:val="Standardtext"/>
              <w:spacing w:after="0" w:line="240" w:lineRule="auto"/>
            </w:pPr>
            <w:r w:rsidRPr="00F672AD">
              <w:t xml:space="preserve">      "payeeAddr": "payeevpa@payeehandler",</w:t>
            </w:r>
          </w:p>
          <w:p w14:paraId="11A51855" w14:textId="77777777" w:rsidR="00814271" w:rsidRPr="00F672AD" w:rsidRDefault="000C6D67">
            <w:pPr>
              <w:pStyle w:val="Standardtext"/>
              <w:spacing w:after="0" w:line="240" w:lineRule="auto"/>
            </w:pPr>
            <w:r w:rsidRPr="00F672AD">
              <w:t xml:space="preserve">      "payeeIFSC": "ICIC",</w:t>
            </w:r>
          </w:p>
          <w:p w14:paraId="05A33E76" w14:textId="77777777" w:rsidR="00814271" w:rsidRPr="00F672AD" w:rsidRDefault="000C6D67">
            <w:pPr>
              <w:pStyle w:val="Standardtext"/>
              <w:spacing w:after="0" w:line="240" w:lineRule="auto"/>
            </w:pPr>
            <w:r w:rsidRPr="00F672AD">
              <w:t xml:space="preserve">      "payeeMobile": "8712345678",</w:t>
            </w:r>
          </w:p>
          <w:p w14:paraId="629FF694" w14:textId="77777777" w:rsidR="00814271" w:rsidRPr="00F672AD" w:rsidRDefault="000C6D67">
            <w:pPr>
              <w:pStyle w:val="Standardtext"/>
              <w:spacing w:after="0" w:line="240" w:lineRule="auto"/>
            </w:pPr>
            <w:r w:rsidRPr="00F672AD">
              <w:t xml:space="preserve">      "payeeName": "Payee Name",</w:t>
            </w:r>
          </w:p>
          <w:p w14:paraId="2DC37112" w14:textId="77777777" w:rsidR="00814271" w:rsidRPr="00F672AD" w:rsidRDefault="000C6D67">
            <w:pPr>
              <w:pStyle w:val="Standardtext"/>
              <w:spacing w:after="0" w:line="240" w:lineRule="auto"/>
            </w:pPr>
            <w:r w:rsidRPr="00F672AD">
              <w:t xml:space="preserve">      "payerAcctNumber": "1234567890",</w:t>
            </w:r>
          </w:p>
          <w:p w14:paraId="3DD58932" w14:textId="77777777" w:rsidR="00814271" w:rsidRPr="00F672AD" w:rsidRDefault="000C6D67">
            <w:pPr>
              <w:pStyle w:val="Standardtext"/>
              <w:spacing w:after="0" w:line="240" w:lineRule="auto"/>
            </w:pPr>
            <w:r w:rsidRPr="00F672AD">
              <w:t xml:space="preserve">      "payerAddr": "payervpa@payerhandler",</w:t>
            </w:r>
          </w:p>
          <w:p w14:paraId="43FD0BD8" w14:textId="77777777" w:rsidR="00814271" w:rsidRPr="00F672AD" w:rsidRDefault="000C6D67">
            <w:pPr>
              <w:pStyle w:val="Standardtext"/>
              <w:spacing w:after="0" w:line="240" w:lineRule="auto"/>
            </w:pPr>
            <w:r w:rsidRPr="00F672AD">
              <w:t xml:space="preserve">      "payerBankName": "Standard Chartered",</w:t>
            </w:r>
          </w:p>
          <w:p w14:paraId="5DBC3EA6" w14:textId="77777777" w:rsidR="00814271" w:rsidRPr="00F672AD" w:rsidRDefault="000C6D67">
            <w:pPr>
              <w:pStyle w:val="Standardtext"/>
              <w:spacing w:after="0" w:line="240" w:lineRule="auto"/>
            </w:pPr>
            <w:r w:rsidRPr="00F672AD">
              <w:t xml:space="preserve">      "payerCmId": "9712186832",</w:t>
            </w:r>
          </w:p>
          <w:p w14:paraId="19BC56B3" w14:textId="77777777" w:rsidR="00814271" w:rsidRPr="00F672AD" w:rsidRDefault="000C6D67">
            <w:pPr>
              <w:pStyle w:val="Standardtext"/>
              <w:spacing w:after="0" w:line="240" w:lineRule="auto"/>
            </w:pPr>
            <w:r w:rsidRPr="00F672AD">
              <w:t xml:space="preserve">      "payerIFSC": "ICIC",</w:t>
            </w:r>
          </w:p>
          <w:p w14:paraId="6956D62F" w14:textId="77777777" w:rsidR="00814271" w:rsidRPr="00F672AD" w:rsidRDefault="000C6D67">
            <w:pPr>
              <w:pStyle w:val="Standardtext"/>
              <w:spacing w:after="0" w:line="240" w:lineRule="auto"/>
            </w:pPr>
            <w:r w:rsidRPr="00F672AD">
              <w:t xml:space="preserve">      "payerMobile": "8600468133",</w:t>
            </w:r>
          </w:p>
          <w:p w14:paraId="4363BC04" w14:textId="77777777" w:rsidR="00814271" w:rsidRPr="00F672AD" w:rsidRDefault="000C6D67">
            <w:pPr>
              <w:pStyle w:val="Standardtext"/>
              <w:spacing w:after="0" w:line="240" w:lineRule="auto"/>
            </w:pPr>
            <w:r w:rsidRPr="00F672AD">
              <w:t xml:space="preserve">      "payerName": "Payer Name",</w:t>
            </w:r>
          </w:p>
          <w:p w14:paraId="6430B15B" w14:textId="77777777" w:rsidR="00814271" w:rsidRPr="00F672AD" w:rsidRDefault="000C6D67">
            <w:pPr>
              <w:pStyle w:val="Standardtext"/>
              <w:spacing w:after="0" w:line="240" w:lineRule="auto"/>
            </w:pPr>
            <w:r w:rsidRPr="00F672AD">
              <w:t xml:space="preserve">      "paymentType": "UCS",</w:t>
            </w:r>
          </w:p>
          <w:p w14:paraId="3B10C9F9" w14:textId="77777777" w:rsidR="00814271" w:rsidRPr="00F672AD" w:rsidRDefault="000C6D67">
            <w:pPr>
              <w:pStyle w:val="Standardtext"/>
              <w:spacing w:after="0" w:line="240" w:lineRule="auto"/>
            </w:pPr>
            <w:r w:rsidRPr="00F672AD">
              <w:t xml:space="preserve">      "penUmn": "1ec90afcfc3d458cb0f7ab9af4990fbb@bank",</w:t>
            </w:r>
          </w:p>
          <w:p w14:paraId="0E212E1A" w14:textId="77777777" w:rsidR="00814271" w:rsidRPr="00F672AD" w:rsidRDefault="000C6D67">
            <w:pPr>
              <w:pStyle w:val="Standardtext"/>
              <w:spacing w:after="0" w:line="240" w:lineRule="auto"/>
            </w:pPr>
            <w:r w:rsidRPr="00F672AD">
              <w:t xml:space="preserve">      "refId": "IDFUCD1935FE7954E25BBE0175ABFC36E07",</w:t>
            </w:r>
          </w:p>
          <w:p w14:paraId="29F24A5A" w14:textId="77777777" w:rsidR="00814271" w:rsidRPr="00F672AD" w:rsidRDefault="000C6D67">
            <w:pPr>
              <w:pStyle w:val="Standardtext"/>
              <w:spacing w:after="0" w:line="240" w:lineRule="auto"/>
            </w:pPr>
            <w:r w:rsidRPr="00F672AD">
              <w:t xml:space="preserve">      "refUrl": "https://www.url.com",</w:t>
            </w:r>
          </w:p>
          <w:p w14:paraId="4F1B2D4B" w14:textId="77777777" w:rsidR="00814271" w:rsidRPr="00F672AD" w:rsidRDefault="000C6D67">
            <w:pPr>
              <w:pStyle w:val="Standardtext"/>
              <w:spacing w:after="0" w:line="240" w:lineRule="auto"/>
            </w:pPr>
            <w:r w:rsidRPr="00F672AD">
              <w:t xml:space="preserve">      "status": "Approve",</w:t>
            </w:r>
          </w:p>
          <w:p w14:paraId="60A584D7" w14:textId="77777777" w:rsidR="00814271" w:rsidRPr="00F672AD" w:rsidRDefault="000C6D67">
            <w:pPr>
              <w:pStyle w:val="Standardtext"/>
              <w:spacing w:after="0" w:line="240" w:lineRule="auto"/>
            </w:pPr>
            <w:r w:rsidRPr="00F672AD">
              <w:t xml:space="preserve">      "txnId": "IDFUC9421A6C49D19B9754494EEF1C8C",</w:t>
            </w:r>
          </w:p>
          <w:p w14:paraId="48E609D7" w14:textId="77777777" w:rsidR="00814271" w:rsidRPr="00F672AD" w:rsidRDefault="000C6D67">
            <w:pPr>
              <w:pStyle w:val="Standardtext"/>
              <w:spacing w:after="0" w:line="240" w:lineRule="auto"/>
            </w:pPr>
            <w:r w:rsidRPr="00F672AD">
              <w:t xml:space="preserve">      "txnTimeStamp": "2024-03-06T09:34:57.901Z",</w:t>
            </w:r>
          </w:p>
          <w:p w14:paraId="3C145FDD" w14:textId="77777777" w:rsidR="00814271" w:rsidRPr="00F672AD" w:rsidRDefault="000C6D67">
            <w:pPr>
              <w:pStyle w:val="Standardtext"/>
              <w:spacing w:after="0" w:line="240" w:lineRule="auto"/>
            </w:pPr>
            <w:r w:rsidRPr="00F672AD">
              <w:t xml:space="preserve">      "txnType": "COLLECT"</w:t>
            </w:r>
          </w:p>
          <w:p w14:paraId="74AE6431" w14:textId="77777777" w:rsidR="00814271" w:rsidRPr="00F672AD" w:rsidRDefault="000C6D67">
            <w:pPr>
              <w:pStyle w:val="Standardtext"/>
              <w:spacing w:after="0" w:line="240" w:lineRule="auto"/>
            </w:pPr>
            <w:r w:rsidRPr="00F672AD">
              <w:t xml:space="preserve">    }</w:t>
            </w:r>
          </w:p>
          <w:p w14:paraId="6146B3DE" w14:textId="77777777" w:rsidR="00814271" w:rsidRPr="00F672AD" w:rsidRDefault="000C6D67">
            <w:pPr>
              <w:pStyle w:val="Standardtext"/>
              <w:spacing w:after="0" w:line="240" w:lineRule="auto"/>
            </w:pPr>
            <w:r w:rsidRPr="00F672AD">
              <w:t xml:space="preserve">  ],</w:t>
            </w:r>
          </w:p>
          <w:p w14:paraId="706F4674" w14:textId="77777777" w:rsidR="00814271" w:rsidRPr="00F672AD" w:rsidRDefault="000C6D67">
            <w:pPr>
              <w:pStyle w:val="Standardtext"/>
              <w:spacing w:after="0" w:line="240" w:lineRule="auto"/>
            </w:pPr>
            <w:r w:rsidRPr="00F672AD">
              <w:t xml:space="preserve">  "totalElements": 10000,</w:t>
            </w:r>
          </w:p>
          <w:p w14:paraId="77EEC52D" w14:textId="77777777" w:rsidR="00814271" w:rsidRPr="00F672AD" w:rsidRDefault="000C6D67">
            <w:pPr>
              <w:pStyle w:val="Standardtext"/>
              <w:spacing w:after="0" w:line="240" w:lineRule="auto"/>
            </w:pPr>
            <w:r w:rsidRPr="00F672AD">
              <w:t xml:space="preserve">  "totalPages": 10,</w:t>
            </w:r>
          </w:p>
          <w:p w14:paraId="1E0F4510" w14:textId="77777777" w:rsidR="00814271" w:rsidRPr="00F672AD" w:rsidRDefault="000C6D67">
            <w:pPr>
              <w:pStyle w:val="Standardtext"/>
              <w:spacing w:after="0" w:line="240" w:lineRule="auto"/>
            </w:pPr>
            <w:r w:rsidRPr="00F672AD">
              <w:t xml:space="preserve">  "hmac": "95CAD7C45D4A7452A7FC94AADBD62349DEDBC5B55EF"</w:t>
            </w:r>
          </w:p>
          <w:p w14:paraId="4AD93813" w14:textId="77777777" w:rsidR="00814271" w:rsidRPr="00F672AD" w:rsidRDefault="000C6D67">
            <w:pPr>
              <w:pStyle w:val="Standardtext"/>
              <w:spacing w:after="0" w:line="240" w:lineRule="auto"/>
            </w:pPr>
            <w:r w:rsidRPr="00F672AD">
              <w:t>}</w:t>
            </w:r>
          </w:p>
        </w:tc>
      </w:tr>
    </w:tbl>
    <w:p w14:paraId="30617EDC" w14:textId="77777777" w:rsidR="00814271" w:rsidRPr="00F672AD" w:rsidRDefault="000C6D67">
      <w:pPr>
        <w:pStyle w:val="Heading2"/>
        <w:ind w:left="1120"/>
      </w:pPr>
      <w:bookmarkStart w:id="136" w:name="_Toc195548716"/>
      <w:r w:rsidRPr="00F672AD">
        <w:t>RequestMandate</w:t>
      </w:r>
      <w:bookmarkEnd w:id="136"/>
      <w:r w:rsidRPr="00F672AD">
        <w:t xml:space="preserve"> </w:t>
      </w:r>
    </w:p>
    <w:p w14:paraId="274C845B" w14:textId="77777777" w:rsidR="00814271" w:rsidRPr="00F672AD" w:rsidRDefault="000C6D67">
      <w:pPr>
        <w:pStyle w:val="Standardtext"/>
      </w:pPr>
      <w:r w:rsidRPr="00F672AD">
        <w:t>This API will be used to initiate a Mandate request to the UPI PSP system.</w:t>
      </w:r>
    </w:p>
    <w:p w14:paraId="3D7E6702" w14:textId="77777777" w:rsidR="00814271" w:rsidRPr="00F672AD" w:rsidRDefault="000C6D67">
      <w:pPr>
        <w:pStyle w:val="Heading3"/>
      </w:pPr>
      <w:bookmarkStart w:id="137" w:name="_Toc195548717"/>
      <w:r w:rsidRPr="00F672AD">
        <w:t>Request Format</w:t>
      </w:r>
      <w:bookmarkEnd w:id="137"/>
    </w:p>
    <w:p w14:paraId="35428A4C"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76"/>
        <w:gridCol w:w="1033"/>
        <w:gridCol w:w="963"/>
        <w:gridCol w:w="664"/>
        <w:gridCol w:w="4281"/>
      </w:tblGrid>
      <w:tr w:rsidR="00814271" w:rsidRPr="00F672AD" w14:paraId="6D57AA76"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4C065E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lastRenderedPageBreak/>
              <w:t>Name</w:t>
            </w:r>
          </w:p>
        </w:tc>
        <w:tc>
          <w:tcPr>
            <w:tcW w:w="573" w:type="pct"/>
            <w:tcBorders>
              <w:top w:val="none" w:sz="0" w:space="0" w:color="auto"/>
              <w:left w:val="none" w:sz="0" w:space="0" w:color="auto"/>
              <w:bottom w:val="none" w:sz="0" w:space="0" w:color="auto"/>
              <w:right w:val="none" w:sz="0" w:space="0" w:color="auto"/>
            </w:tcBorders>
          </w:tcPr>
          <w:p w14:paraId="7411C55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68CBF7C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3ECE25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61B4BA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A1E418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73367B4"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1B8F12F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5C4A96B" w14:textId="77777777" w:rsidR="00814271" w:rsidRPr="00F672AD" w:rsidRDefault="000C6D67">
            <w:pPr>
              <w:pStyle w:val="Standardtext"/>
              <w:spacing w:after="0" w:line="240" w:lineRule="auto"/>
              <w:jc w:val="left"/>
              <w:rPr>
                <w:bCs w:val="0"/>
              </w:rPr>
            </w:pPr>
            <w:r w:rsidRPr="00F672AD">
              <w:rPr>
                <w:b w:val="0"/>
              </w:rPr>
              <w:t>reqId</w:t>
            </w:r>
          </w:p>
        </w:tc>
        <w:tc>
          <w:tcPr>
            <w:tcW w:w="573" w:type="pct"/>
          </w:tcPr>
          <w:p w14:paraId="04A42B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92153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E93DE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9BC65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F93319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AD6F59A" w14:textId="77777777" w:rsidR="00814271" w:rsidRPr="00F672AD" w:rsidRDefault="000C6D67">
            <w:pPr>
              <w:pStyle w:val="Standardtext"/>
              <w:spacing w:after="0" w:line="240" w:lineRule="auto"/>
              <w:jc w:val="left"/>
              <w:rPr>
                <w:bCs w:val="0"/>
              </w:rPr>
            </w:pPr>
            <w:r w:rsidRPr="00F672AD">
              <w:rPr>
                <w:b w:val="0"/>
              </w:rPr>
              <w:t>userId</w:t>
            </w:r>
          </w:p>
        </w:tc>
        <w:tc>
          <w:tcPr>
            <w:tcW w:w="573" w:type="pct"/>
          </w:tcPr>
          <w:p w14:paraId="039902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FFE84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239CD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E7C02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67E8A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262AE7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CE1CAB6" w14:textId="77777777" w:rsidR="00814271" w:rsidRPr="00F672AD" w:rsidRDefault="000C6D67">
            <w:pPr>
              <w:pStyle w:val="Standardtext"/>
              <w:spacing w:after="0" w:line="240" w:lineRule="auto"/>
              <w:jc w:val="left"/>
              <w:rPr>
                <w:bCs w:val="0"/>
              </w:rPr>
            </w:pPr>
            <w:r w:rsidRPr="00F672AD">
              <w:rPr>
                <w:b w:val="0"/>
              </w:rPr>
              <w:t>version</w:t>
            </w:r>
          </w:p>
        </w:tc>
        <w:tc>
          <w:tcPr>
            <w:tcW w:w="573" w:type="pct"/>
          </w:tcPr>
          <w:p w14:paraId="7D2AA1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7742F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6F6069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0C3CB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EB8FC7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ECBD137" w14:textId="77777777" w:rsidR="00814271" w:rsidRPr="00F672AD" w:rsidRDefault="000C6D67">
            <w:pPr>
              <w:pStyle w:val="Standardtext"/>
              <w:spacing w:after="0" w:line="240" w:lineRule="auto"/>
              <w:jc w:val="left"/>
              <w:rPr>
                <w:bCs w:val="0"/>
              </w:rPr>
            </w:pPr>
            <w:r w:rsidRPr="00F672AD">
              <w:rPr>
                <w:b w:val="0"/>
              </w:rPr>
              <w:t>clientId</w:t>
            </w:r>
          </w:p>
        </w:tc>
        <w:tc>
          <w:tcPr>
            <w:tcW w:w="573" w:type="pct"/>
          </w:tcPr>
          <w:p w14:paraId="5C25F7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9414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6F5BF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CB59F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77CD97B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9BA1E12" w14:textId="77777777" w:rsidR="00814271" w:rsidRPr="00F672AD" w:rsidRDefault="000C6D67">
            <w:pPr>
              <w:pStyle w:val="Standardtext"/>
              <w:spacing w:after="0" w:line="240" w:lineRule="auto"/>
              <w:jc w:val="left"/>
              <w:rPr>
                <w:bCs w:val="0"/>
              </w:rPr>
            </w:pPr>
            <w:r w:rsidRPr="00F672AD">
              <w:rPr>
                <w:b w:val="0"/>
              </w:rPr>
              <w:t>channel</w:t>
            </w:r>
          </w:p>
        </w:tc>
        <w:tc>
          <w:tcPr>
            <w:tcW w:w="573" w:type="pct"/>
          </w:tcPr>
          <w:p w14:paraId="542085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A524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06F34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53D32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358697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5435B1F" w14:textId="77777777" w:rsidR="00814271" w:rsidRPr="00F672AD" w:rsidRDefault="000C6D67">
            <w:pPr>
              <w:pStyle w:val="Standardtext"/>
              <w:spacing w:after="0" w:line="240" w:lineRule="auto"/>
              <w:jc w:val="left"/>
              <w:rPr>
                <w:bCs w:val="0"/>
              </w:rPr>
            </w:pPr>
            <w:r w:rsidRPr="00F672AD">
              <w:rPr>
                <w:b w:val="0"/>
              </w:rPr>
              <w:t>timestamp</w:t>
            </w:r>
          </w:p>
        </w:tc>
        <w:tc>
          <w:tcPr>
            <w:tcW w:w="573" w:type="pct"/>
          </w:tcPr>
          <w:p w14:paraId="240B7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7776E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BCC6D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C891E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10026F2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1D2B308" w14:textId="77777777" w:rsidR="00814271" w:rsidRPr="00F672AD" w:rsidRDefault="000C6D67">
            <w:pPr>
              <w:pStyle w:val="Standardtext"/>
              <w:spacing w:after="0" w:line="240" w:lineRule="auto"/>
              <w:jc w:val="left"/>
              <w:rPr>
                <w:bCs w:val="0"/>
              </w:rPr>
            </w:pPr>
            <w:r w:rsidRPr="00F672AD">
              <w:rPr>
                <w:b w:val="0"/>
              </w:rPr>
              <w:t>hmac</w:t>
            </w:r>
          </w:p>
        </w:tc>
        <w:tc>
          <w:tcPr>
            <w:tcW w:w="573" w:type="pct"/>
          </w:tcPr>
          <w:p w14:paraId="0B2AE1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70FEF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9595D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465C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EB9553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86DFE15"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5F46C55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706831B" w14:textId="77777777" w:rsidR="00814271" w:rsidRPr="00F672AD" w:rsidRDefault="000C6D67">
            <w:pPr>
              <w:pStyle w:val="Standardtext"/>
              <w:spacing w:after="0" w:line="240" w:lineRule="auto"/>
              <w:jc w:val="left"/>
              <w:rPr>
                <w:bCs w:val="0"/>
              </w:rPr>
            </w:pPr>
            <w:r w:rsidRPr="00F672AD">
              <w:rPr>
                <w:b w:val="0"/>
              </w:rPr>
              <w:t>app</w:t>
            </w:r>
          </w:p>
        </w:tc>
        <w:tc>
          <w:tcPr>
            <w:tcW w:w="573" w:type="pct"/>
          </w:tcPr>
          <w:p w14:paraId="7FE08D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4932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7B79F9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15E07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99BC62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90D2240" w14:textId="77777777" w:rsidR="00814271" w:rsidRPr="00F672AD" w:rsidRDefault="000C6D67">
            <w:pPr>
              <w:pStyle w:val="Standardtext"/>
              <w:spacing w:after="0" w:line="240" w:lineRule="auto"/>
              <w:jc w:val="left"/>
              <w:rPr>
                <w:bCs w:val="0"/>
              </w:rPr>
            </w:pPr>
            <w:r w:rsidRPr="00F672AD">
              <w:rPr>
                <w:b w:val="0"/>
              </w:rPr>
              <w:t>appVersion</w:t>
            </w:r>
          </w:p>
        </w:tc>
        <w:tc>
          <w:tcPr>
            <w:tcW w:w="573" w:type="pct"/>
          </w:tcPr>
          <w:p w14:paraId="47E7B8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FAF62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65BE3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2E2F5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589A48C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80E9DF1" w14:textId="77777777" w:rsidR="00814271" w:rsidRPr="00F672AD" w:rsidRDefault="000C6D67">
            <w:pPr>
              <w:pStyle w:val="Standardtext"/>
              <w:spacing w:after="0" w:line="240" w:lineRule="auto"/>
              <w:jc w:val="left"/>
              <w:rPr>
                <w:bCs w:val="0"/>
              </w:rPr>
            </w:pPr>
            <w:r w:rsidRPr="00F672AD">
              <w:rPr>
                <w:b w:val="0"/>
              </w:rPr>
              <w:t>capability</w:t>
            </w:r>
          </w:p>
        </w:tc>
        <w:tc>
          <w:tcPr>
            <w:tcW w:w="573" w:type="pct"/>
          </w:tcPr>
          <w:p w14:paraId="03CDE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4E77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65AAA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F57DB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10E699B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1E713E6" w14:textId="77777777" w:rsidR="00814271" w:rsidRPr="00F672AD" w:rsidRDefault="000C6D67">
            <w:pPr>
              <w:pStyle w:val="Standardtext"/>
              <w:spacing w:after="0" w:line="240" w:lineRule="auto"/>
              <w:jc w:val="left"/>
              <w:rPr>
                <w:bCs w:val="0"/>
              </w:rPr>
            </w:pPr>
            <w:r w:rsidRPr="00F672AD">
              <w:rPr>
                <w:b w:val="0"/>
              </w:rPr>
              <w:t>geocode</w:t>
            </w:r>
          </w:p>
        </w:tc>
        <w:tc>
          <w:tcPr>
            <w:tcW w:w="573" w:type="pct"/>
          </w:tcPr>
          <w:p w14:paraId="08F31F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21E36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0C1E8C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0B0D1B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75975FE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9A48CE5" w14:textId="77777777" w:rsidR="00814271" w:rsidRPr="00F672AD" w:rsidRDefault="000C6D67">
            <w:pPr>
              <w:pStyle w:val="Standardtext"/>
              <w:spacing w:after="0" w:line="240" w:lineRule="auto"/>
              <w:jc w:val="left"/>
              <w:rPr>
                <w:bCs w:val="0"/>
              </w:rPr>
            </w:pPr>
            <w:r w:rsidRPr="00F672AD">
              <w:rPr>
                <w:b w:val="0"/>
              </w:rPr>
              <w:t>id</w:t>
            </w:r>
          </w:p>
        </w:tc>
        <w:tc>
          <w:tcPr>
            <w:tcW w:w="573" w:type="pct"/>
          </w:tcPr>
          <w:p w14:paraId="38BE37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4759B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5ECD14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CA233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1387852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B47D53F" w14:textId="77777777" w:rsidR="00814271" w:rsidRPr="00F672AD" w:rsidRDefault="000C6D67">
            <w:pPr>
              <w:pStyle w:val="Standardtext"/>
              <w:spacing w:after="0" w:line="240" w:lineRule="auto"/>
              <w:jc w:val="left"/>
              <w:rPr>
                <w:bCs w:val="0"/>
              </w:rPr>
            </w:pPr>
            <w:r w:rsidRPr="00F672AD">
              <w:rPr>
                <w:b w:val="0"/>
              </w:rPr>
              <w:t>ip</w:t>
            </w:r>
          </w:p>
        </w:tc>
        <w:tc>
          <w:tcPr>
            <w:tcW w:w="573" w:type="pct"/>
          </w:tcPr>
          <w:p w14:paraId="1DCCBD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27FB2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7E5AA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0CC95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F8FF18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10C2A7E" w14:textId="77777777" w:rsidR="00814271" w:rsidRPr="00F672AD" w:rsidRDefault="000C6D67">
            <w:pPr>
              <w:pStyle w:val="Standardtext"/>
              <w:spacing w:after="0" w:line="240" w:lineRule="auto"/>
              <w:jc w:val="left"/>
              <w:rPr>
                <w:bCs w:val="0"/>
              </w:rPr>
            </w:pPr>
            <w:r w:rsidRPr="00F672AD">
              <w:rPr>
                <w:b w:val="0"/>
              </w:rPr>
              <w:t>location</w:t>
            </w:r>
          </w:p>
        </w:tc>
        <w:tc>
          <w:tcPr>
            <w:tcW w:w="573" w:type="pct"/>
          </w:tcPr>
          <w:p w14:paraId="5AC711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1ED5F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A81F5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56B3EC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0E469B5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03284D7" w14:textId="77777777" w:rsidR="00814271" w:rsidRPr="00F672AD" w:rsidRDefault="000C6D67">
            <w:pPr>
              <w:pStyle w:val="Standardtext"/>
              <w:spacing w:after="0" w:line="240" w:lineRule="auto"/>
              <w:jc w:val="left"/>
              <w:rPr>
                <w:bCs w:val="0"/>
              </w:rPr>
            </w:pPr>
            <w:r w:rsidRPr="00F672AD">
              <w:rPr>
                <w:b w:val="0"/>
              </w:rPr>
              <w:t>mobile</w:t>
            </w:r>
          </w:p>
        </w:tc>
        <w:tc>
          <w:tcPr>
            <w:tcW w:w="573" w:type="pct"/>
          </w:tcPr>
          <w:p w14:paraId="0D1F05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A1168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8D4EB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B4FA6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69C54EB5"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16975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55BC8B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3D36148D"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EBF2E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677916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2B58F1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730BC52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5C15A6D" w14:textId="77777777" w:rsidR="00814271" w:rsidRPr="00F672AD" w:rsidRDefault="000C6D67">
            <w:pPr>
              <w:pStyle w:val="Standardtext"/>
              <w:spacing w:after="0" w:line="240" w:lineRule="auto"/>
              <w:jc w:val="left"/>
              <w:rPr>
                <w:bCs w:val="0"/>
              </w:rPr>
            </w:pPr>
            <w:r w:rsidRPr="00F672AD">
              <w:rPr>
                <w:b w:val="0"/>
              </w:rPr>
              <w:t>os</w:t>
            </w:r>
          </w:p>
        </w:tc>
        <w:tc>
          <w:tcPr>
            <w:tcW w:w="573" w:type="pct"/>
          </w:tcPr>
          <w:p w14:paraId="25B6E5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49FCF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1EC0F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811EF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58DC726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59701F9" w14:textId="77777777" w:rsidR="00814271" w:rsidRPr="00F672AD" w:rsidRDefault="000C6D67">
            <w:pPr>
              <w:pStyle w:val="Standardtext"/>
              <w:spacing w:after="0" w:line="240" w:lineRule="auto"/>
              <w:jc w:val="left"/>
              <w:rPr>
                <w:bCs w:val="0"/>
              </w:rPr>
            </w:pPr>
            <w:r w:rsidRPr="00F672AD">
              <w:rPr>
                <w:b w:val="0"/>
              </w:rPr>
              <w:t>telecom</w:t>
            </w:r>
          </w:p>
        </w:tc>
        <w:tc>
          <w:tcPr>
            <w:tcW w:w="573" w:type="pct"/>
          </w:tcPr>
          <w:p w14:paraId="2D3365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7D27A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0A794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7F9E5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67E640F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C1EF048" w14:textId="77777777" w:rsidR="00814271" w:rsidRPr="00F672AD" w:rsidRDefault="000C6D67">
            <w:pPr>
              <w:pStyle w:val="Standardtext"/>
              <w:spacing w:after="0" w:line="240" w:lineRule="auto"/>
              <w:jc w:val="left"/>
              <w:rPr>
                <w:bCs w:val="0"/>
              </w:rPr>
            </w:pPr>
            <w:r w:rsidRPr="00F672AD">
              <w:rPr>
                <w:b w:val="0"/>
              </w:rPr>
              <w:lastRenderedPageBreak/>
              <w:t>type</w:t>
            </w:r>
          </w:p>
        </w:tc>
        <w:tc>
          <w:tcPr>
            <w:tcW w:w="573" w:type="pct"/>
          </w:tcPr>
          <w:p w14:paraId="69F4B9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C7C1D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074D5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D3AAF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5F7A0A33"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2D314B1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756EF91" w14:textId="77777777" w:rsidR="00814271" w:rsidRPr="00F672AD" w:rsidRDefault="000C6D67">
            <w:pPr>
              <w:pStyle w:val="Standardtext"/>
              <w:spacing w:after="0" w:line="240" w:lineRule="auto"/>
              <w:jc w:val="center"/>
              <w:rPr>
                <w:b w:val="0"/>
                <w:bCs w:val="0"/>
              </w:rPr>
            </w:pPr>
            <w:r w:rsidRPr="00F672AD">
              <w:t>txn</w:t>
            </w:r>
          </w:p>
        </w:tc>
      </w:tr>
      <w:tr w:rsidR="00814271" w:rsidRPr="00F672AD" w14:paraId="799CE99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71B95A3" w14:textId="77777777" w:rsidR="00814271" w:rsidRPr="00F672AD" w:rsidRDefault="000C6D67">
            <w:pPr>
              <w:pStyle w:val="Standardtext"/>
              <w:spacing w:after="0" w:line="240" w:lineRule="auto"/>
              <w:jc w:val="left"/>
              <w:rPr>
                <w:bCs w:val="0"/>
              </w:rPr>
            </w:pPr>
            <w:r w:rsidRPr="00F672AD">
              <w:rPr>
                <w:b w:val="0"/>
              </w:rPr>
              <w:t>note</w:t>
            </w:r>
          </w:p>
        </w:tc>
        <w:tc>
          <w:tcPr>
            <w:tcW w:w="573" w:type="pct"/>
          </w:tcPr>
          <w:p w14:paraId="584882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D4A4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8B114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C70AC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ransaction Remarks/ Note </w:t>
            </w:r>
          </w:p>
        </w:tc>
      </w:tr>
      <w:tr w:rsidR="00814271" w:rsidRPr="00F672AD" w14:paraId="1710CB0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3BA6561" w14:textId="77777777" w:rsidR="00814271" w:rsidRPr="00F672AD" w:rsidRDefault="000C6D67">
            <w:pPr>
              <w:pStyle w:val="Standardtext"/>
              <w:spacing w:after="0" w:line="240" w:lineRule="auto"/>
              <w:jc w:val="left"/>
              <w:rPr>
                <w:bCs w:val="0"/>
              </w:rPr>
            </w:pPr>
            <w:r w:rsidRPr="00F672AD">
              <w:rPr>
                <w:b w:val="0"/>
              </w:rPr>
              <w:t>refId</w:t>
            </w:r>
          </w:p>
        </w:tc>
        <w:tc>
          <w:tcPr>
            <w:tcW w:w="573" w:type="pct"/>
          </w:tcPr>
          <w:p w14:paraId="70D009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7FB67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2CAB0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4E382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ID </w:t>
            </w:r>
          </w:p>
        </w:tc>
      </w:tr>
      <w:tr w:rsidR="00814271" w:rsidRPr="00F672AD" w14:paraId="10E6637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A499412" w14:textId="77777777" w:rsidR="00814271" w:rsidRPr="00F672AD" w:rsidRDefault="000C6D67">
            <w:pPr>
              <w:pStyle w:val="Standardtext"/>
              <w:spacing w:after="0" w:line="240" w:lineRule="auto"/>
              <w:jc w:val="left"/>
              <w:rPr>
                <w:bCs w:val="0"/>
              </w:rPr>
            </w:pPr>
            <w:r w:rsidRPr="00F672AD">
              <w:rPr>
                <w:b w:val="0"/>
              </w:rPr>
              <w:t>refUrl</w:t>
            </w:r>
          </w:p>
        </w:tc>
        <w:tc>
          <w:tcPr>
            <w:tcW w:w="573" w:type="pct"/>
          </w:tcPr>
          <w:p w14:paraId="73C270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55534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0BE87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865B5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URL </w:t>
            </w:r>
          </w:p>
        </w:tc>
      </w:tr>
      <w:tr w:rsidR="00814271" w:rsidRPr="00F672AD" w14:paraId="2B9F1F9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18192B5" w14:textId="77777777" w:rsidR="00814271" w:rsidRPr="00F672AD" w:rsidRDefault="000C6D67">
            <w:pPr>
              <w:pStyle w:val="Standardtext"/>
              <w:spacing w:after="0" w:line="240" w:lineRule="auto"/>
              <w:jc w:val="left"/>
              <w:rPr>
                <w:bCs w:val="0"/>
              </w:rPr>
            </w:pPr>
            <w:r w:rsidRPr="00F672AD">
              <w:rPr>
                <w:b w:val="0"/>
              </w:rPr>
              <w:t>type</w:t>
            </w:r>
          </w:p>
        </w:tc>
        <w:tc>
          <w:tcPr>
            <w:tcW w:w="573" w:type="pct"/>
          </w:tcPr>
          <w:p w14:paraId="12E60D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EA01E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FCE10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F61D2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ype – CREATE|UPDATE|</w:t>
            </w:r>
          </w:p>
          <w:p w14:paraId="06CAC2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USE|UNPAUSE|REVOKE</w:t>
            </w:r>
          </w:p>
        </w:tc>
      </w:tr>
      <w:tr w:rsidR="00814271" w:rsidRPr="00F672AD" w14:paraId="50F6142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28CA347" w14:textId="77777777" w:rsidR="00814271" w:rsidRPr="00F672AD" w:rsidRDefault="000C6D67">
            <w:pPr>
              <w:pStyle w:val="Standardtext"/>
              <w:spacing w:after="0" w:line="240" w:lineRule="auto"/>
              <w:jc w:val="left"/>
              <w:rPr>
                <w:bCs w:val="0"/>
              </w:rPr>
            </w:pPr>
            <w:r w:rsidRPr="00F672AD">
              <w:rPr>
                <w:b w:val="0"/>
              </w:rPr>
              <w:t>orgTxnId</w:t>
            </w:r>
          </w:p>
        </w:tc>
        <w:tc>
          <w:tcPr>
            <w:tcW w:w="573" w:type="pct"/>
          </w:tcPr>
          <w:p w14:paraId="38609B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2A48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A30ED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20E7D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mandate transaction id in case of ammendments</w:t>
            </w:r>
          </w:p>
        </w:tc>
      </w:tr>
      <w:tr w:rsidR="00814271" w:rsidRPr="00F672AD" w14:paraId="1E8D984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B6F07E3" w14:textId="77777777" w:rsidR="00814271" w:rsidRPr="00F672AD" w:rsidRDefault="000C6D67">
            <w:pPr>
              <w:pStyle w:val="Standardtext"/>
              <w:spacing w:after="0" w:line="240" w:lineRule="auto"/>
              <w:jc w:val="left"/>
              <w:rPr>
                <w:bCs w:val="0"/>
              </w:rPr>
            </w:pPr>
            <w:r w:rsidRPr="00F672AD">
              <w:rPr>
                <w:b w:val="0"/>
              </w:rPr>
              <w:t>initiationMode</w:t>
            </w:r>
          </w:p>
        </w:tc>
        <w:tc>
          <w:tcPr>
            <w:tcW w:w="573" w:type="pct"/>
          </w:tcPr>
          <w:p w14:paraId="3D8E57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BBA5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71D8F5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B4559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nitiation Mode </w:t>
            </w:r>
          </w:p>
        </w:tc>
      </w:tr>
      <w:tr w:rsidR="00814271" w:rsidRPr="00F672AD" w14:paraId="74790D6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9172373" w14:textId="77777777" w:rsidR="00814271" w:rsidRPr="00F672AD" w:rsidRDefault="000C6D67">
            <w:pPr>
              <w:pStyle w:val="Standardtext"/>
              <w:spacing w:after="0" w:line="240" w:lineRule="auto"/>
              <w:jc w:val="left"/>
              <w:rPr>
                <w:bCs w:val="0"/>
              </w:rPr>
            </w:pPr>
            <w:r w:rsidRPr="00F672AD">
              <w:rPr>
                <w:b w:val="0"/>
              </w:rPr>
              <w:t>purpose</w:t>
            </w:r>
          </w:p>
        </w:tc>
        <w:tc>
          <w:tcPr>
            <w:tcW w:w="573" w:type="pct"/>
          </w:tcPr>
          <w:p w14:paraId="47B7B5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C7C2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3791C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83A6D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rpose Code</w:t>
            </w:r>
          </w:p>
        </w:tc>
      </w:tr>
      <w:tr w:rsidR="00814271" w:rsidRPr="00F672AD" w14:paraId="72C9E3E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303619C" w14:textId="77777777" w:rsidR="00814271" w:rsidRPr="00F672AD" w:rsidRDefault="000C6D67">
            <w:pPr>
              <w:pStyle w:val="Standardtext"/>
              <w:spacing w:after="0" w:line="240" w:lineRule="auto"/>
              <w:jc w:val="left"/>
              <w:rPr>
                <w:bCs w:val="0"/>
              </w:rPr>
            </w:pPr>
            <w:r w:rsidRPr="00F672AD">
              <w:rPr>
                <w:b w:val="0"/>
              </w:rPr>
              <w:t>refCategory</w:t>
            </w:r>
          </w:p>
        </w:tc>
        <w:tc>
          <w:tcPr>
            <w:tcW w:w="573" w:type="pct"/>
          </w:tcPr>
          <w:p w14:paraId="13C485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52F16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A918E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D034D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 Category</w:t>
            </w:r>
          </w:p>
        </w:tc>
      </w:tr>
      <w:tr w:rsidR="00814271" w:rsidRPr="00F672AD" w14:paraId="723CC1F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63A4255" w14:textId="77777777" w:rsidR="00814271" w:rsidRPr="00F672AD" w:rsidRDefault="000C6D67">
            <w:pPr>
              <w:pStyle w:val="Standardtext"/>
              <w:spacing w:after="0" w:line="240" w:lineRule="auto"/>
              <w:jc w:val="left"/>
              <w:rPr>
                <w:b w:val="0"/>
                <w:bCs w:val="0"/>
              </w:rPr>
            </w:pPr>
            <w:r w:rsidRPr="00F672AD">
              <w:rPr>
                <w:b w:val="0"/>
              </w:rPr>
              <w:t>expireAfter</w:t>
            </w:r>
          </w:p>
        </w:tc>
        <w:tc>
          <w:tcPr>
            <w:tcW w:w="573" w:type="pct"/>
          </w:tcPr>
          <w:p w14:paraId="440F90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418B5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6</w:t>
            </w:r>
          </w:p>
        </w:tc>
        <w:tc>
          <w:tcPr>
            <w:tcW w:w="368" w:type="pct"/>
          </w:tcPr>
          <w:p w14:paraId="62F9B6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0D04D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Time of the Collect Request – 1 miniute to max 64800 minitues</w:t>
            </w:r>
          </w:p>
        </w:tc>
      </w:tr>
      <w:tr w:rsidR="00814271" w:rsidRPr="00F672AD" w14:paraId="32D808C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FE9F819" w14:textId="77777777" w:rsidR="00814271" w:rsidRPr="00F672AD" w:rsidRDefault="000C6D67">
            <w:pPr>
              <w:pStyle w:val="Standardtext"/>
              <w:spacing w:after="0" w:line="240" w:lineRule="auto"/>
              <w:jc w:val="left"/>
              <w:rPr>
                <w:bCs w:val="0"/>
              </w:rPr>
            </w:pPr>
            <w:r w:rsidRPr="00F672AD">
              <w:rPr>
                <w:b w:val="0"/>
              </w:rPr>
              <w:t>initiatedBy</w:t>
            </w:r>
          </w:p>
        </w:tc>
        <w:tc>
          <w:tcPr>
            <w:tcW w:w="573" w:type="pct"/>
          </w:tcPr>
          <w:p w14:paraId="6DDFA9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682C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F8DAD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94D3A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PAYEE</w:t>
            </w:r>
          </w:p>
        </w:tc>
      </w:tr>
      <w:tr w:rsidR="00814271" w:rsidRPr="00F672AD" w14:paraId="4650829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4D581A0" w14:textId="77777777" w:rsidR="00814271" w:rsidRPr="00F672AD" w:rsidRDefault="000C6D67">
            <w:pPr>
              <w:pStyle w:val="Standardtext"/>
              <w:spacing w:after="0" w:line="240" w:lineRule="auto"/>
              <w:jc w:val="left"/>
              <w:rPr>
                <w:bCs w:val="0"/>
              </w:rPr>
            </w:pPr>
            <w:r w:rsidRPr="00F672AD">
              <w:rPr>
                <w:b w:val="0"/>
              </w:rPr>
              <w:t>qrTxnId</w:t>
            </w:r>
          </w:p>
        </w:tc>
        <w:tc>
          <w:tcPr>
            <w:tcW w:w="573" w:type="pct"/>
          </w:tcPr>
          <w:p w14:paraId="2DDAAD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950CA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6B784E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015C20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mandate transaction id in case of QR capture</w:t>
            </w:r>
          </w:p>
        </w:tc>
      </w:tr>
      <w:tr w:rsidR="00814271" w:rsidRPr="00F672AD" w14:paraId="5F0C05A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9AEB96B" w14:textId="77777777" w:rsidR="00814271" w:rsidRPr="00F672AD" w:rsidRDefault="000C6D67">
            <w:pPr>
              <w:pStyle w:val="Standardtext"/>
              <w:spacing w:after="0" w:line="240" w:lineRule="auto"/>
              <w:jc w:val="center"/>
              <w:rPr>
                <w:b w:val="0"/>
                <w:bCs w:val="0"/>
              </w:rPr>
            </w:pPr>
            <w:r w:rsidRPr="00F672AD">
              <w:t>mandate</w:t>
            </w:r>
          </w:p>
        </w:tc>
      </w:tr>
      <w:tr w:rsidR="00814271" w:rsidRPr="00F672AD" w14:paraId="424A53C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B41B1F4" w14:textId="77777777" w:rsidR="00814271" w:rsidRPr="00F672AD" w:rsidRDefault="000C6D67">
            <w:pPr>
              <w:pStyle w:val="Standardtext"/>
              <w:spacing w:after="0" w:line="240" w:lineRule="auto"/>
              <w:jc w:val="left"/>
              <w:rPr>
                <w:bCs w:val="0"/>
              </w:rPr>
            </w:pPr>
            <w:r w:rsidRPr="00F672AD">
              <w:rPr>
                <w:b w:val="0"/>
              </w:rPr>
              <w:t>amount</w:t>
            </w:r>
          </w:p>
        </w:tc>
        <w:tc>
          <w:tcPr>
            <w:tcW w:w="573" w:type="pct"/>
          </w:tcPr>
          <w:p w14:paraId="5254D9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1A61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B1324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86694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Amount</w:t>
            </w:r>
          </w:p>
        </w:tc>
      </w:tr>
      <w:tr w:rsidR="00814271" w:rsidRPr="00F672AD" w14:paraId="2AA3690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87D7EDE" w14:textId="77777777" w:rsidR="00814271" w:rsidRPr="00F672AD" w:rsidRDefault="000C6D67">
            <w:pPr>
              <w:pStyle w:val="Standardtext"/>
              <w:spacing w:after="0" w:line="240" w:lineRule="auto"/>
              <w:jc w:val="left"/>
              <w:rPr>
                <w:bCs w:val="0"/>
              </w:rPr>
            </w:pPr>
            <w:r w:rsidRPr="00F672AD">
              <w:rPr>
                <w:b w:val="0"/>
              </w:rPr>
              <w:t>amountRule</w:t>
            </w:r>
          </w:p>
        </w:tc>
        <w:tc>
          <w:tcPr>
            <w:tcW w:w="573" w:type="pct"/>
          </w:tcPr>
          <w:p w14:paraId="4178E8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68079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9D3FC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47795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X|EXACT</w:t>
            </w:r>
          </w:p>
        </w:tc>
      </w:tr>
      <w:tr w:rsidR="00814271" w:rsidRPr="00F672AD" w14:paraId="7A284E5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A01A8BB" w14:textId="77777777" w:rsidR="00814271" w:rsidRPr="00F672AD" w:rsidRDefault="000C6D67">
            <w:pPr>
              <w:pStyle w:val="Standardtext"/>
              <w:spacing w:after="0" w:line="240" w:lineRule="auto"/>
              <w:jc w:val="left"/>
              <w:rPr>
                <w:bCs w:val="0"/>
              </w:rPr>
            </w:pPr>
            <w:r w:rsidRPr="00F672AD">
              <w:rPr>
                <w:b w:val="0"/>
              </w:rPr>
              <w:t>blockFund</w:t>
            </w:r>
          </w:p>
        </w:tc>
        <w:tc>
          <w:tcPr>
            <w:tcW w:w="573" w:type="pct"/>
          </w:tcPr>
          <w:p w14:paraId="0CB2F0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7C879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70DEEE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369BA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lock Fund Flag – Y|N</w:t>
            </w:r>
          </w:p>
        </w:tc>
      </w:tr>
      <w:tr w:rsidR="00814271" w:rsidRPr="00F672AD" w14:paraId="50166BD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751E90B" w14:textId="77777777" w:rsidR="00814271" w:rsidRPr="00F672AD" w:rsidRDefault="000C6D67">
            <w:pPr>
              <w:pStyle w:val="Standardtext"/>
              <w:spacing w:after="0" w:line="240" w:lineRule="auto"/>
              <w:jc w:val="left"/>
              <w:rPr>
                <w:bCs w:val="0"/>
              </w:rPr>
            </w:pPr>
            <w:r w:rsidRPr="00F672AD">
              <w:rPr>
                <w:b w:val="0"/>
              </w:rPr>
              <w:t>name</w:t>
            </w:r>
          </w:p>
        </w:tc>
        <w:tc>
          <w:tcPr>
            <w:tcW w:w="573" w:type="pct"/>
          </w:tcPr>
          <w:p w14:paraId="1C6647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BEBC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2252F4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38A6A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Mandate Name </w:t>
            </w:r>
          </w:p>
        </w:tc>
      </w:tr>
      <w:tr w:rsidR="00814271" w:rsidRPr="00F672AD" w14:paraId="01F48BB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7353BD5" w14:textId="77777777" w:rsidR="00814271" w:rsidRPr="00F672AD" w:rsidRDefault="000C6D67">
            <w:pPr>
              <w:pStyle w:val="Standardtext"/>
              <w:spacing w:after="0" w:line="240" w:lineRule="auto"/>
              <w:jc w:val="left"/>
              <w:rPr>
                <w:bCs w:val="0"/>
              </w:rPr>
            </w:pPr>
            <w:r w:rsidRPr="00F672AD">
              <w:rPr>
                <w:b w:val="0"/>
              </w:rPr>
              <w:t>recurrencePattern</w:t>
            </w:r>
          </w:p>
        </w:tc>
        <w:tc>
          <w:tcPr>
            <w:tcW w:w="573" w:type="pct"/>
          </w:tcPr>
          <w:p w14:paraId="20450A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B002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24B7F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5707F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pattern - ONETIME|DAILY|WEEKLY|FORTNIGHTLY|</w:t>
            </w:r>
          </w:p>
          <w:p w14:paraId="47E1DF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NTHLY|BIMONTHLY|QUARTERLY|</w:t>
            </w:r>
          </w:p>
          <w:p w14:paraId="3F56D9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HALFYEARLY|YEARLY|ASPRESENTED </w:t>
            </w:r>
          </w:p>
        </w:tc>
      </w:tr>
      <w:tr w:rsidR="00814271" w:rsidRPr="00F672AD" w14:paraId="391BB69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D9F7FD5" w14:textId="77777777" w:rsidR="00814271" w:rsidRPr="00F672AD" w:rsidRDefault="000C6D67">
            <w:pPr>
              <w:pStyle w:val="Standardtext"/>
              <w:spacing w:after="0" w:line="240" w:lineRule="auto"/>
              <w:jc w:val="left"/>
              <w:rPr>
                <w:bCs w:val="0"/>
              </w:rPr>
            </w:pPr>
            <w:r w:rsidRPr="00F672AD">
              <w:rPr>
                <w:b w:val="0"/>
              </w:rPr>
              <w:t>recurrenceRuleType</w:t>
            </w:r>
          </w:p>
        </w:tc>
        <w:tc>
          <w:tcPr>
            <w:tcW w:w="573" w:type="pct"/>
          </w:tcPr>
          <w:p w14:paraId="0AF7DE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21646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B90AD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863D6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type - BEFORE|ON|AFTER</w:t>
            </w:r>
          </w:p>
        </w:tc>
      </w:tr>
      <w:tr w:rsidR="00814271" w:rsidRPr="00F672AD" w14:paraId="3D39B9E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7389492" w14:textId="77777777" w:rsidR="00814271" w:rsidRPr="00F672AD" w:rsidRDefault="000C6D67">
            <w:pPr>
              <w:pStyle w:val="Standardtext"/>
              <w:spacing w:after="0" w:line="240" w:lineRule="auto"/>
              <w:jc w:val="left"/>
              <w:rPr>
                <w:bCs w:val="0"/>
              </w:rPr>
            </w:pPr>
            <w:r w:rsidRPr="00F672AD">
              <w:rPr>
                <w:b w:val="0"/>
              </w:rPr>
              <w:t>recurrenceRuleValue</w:t>
            </w:r>
          </w:p>
        </w:tc>
        <w:tc>
          <w:tcPr>
            <w:tcW w:w="573" w:type="pct"/>
          </w:tcPr>
          <w:p w14:paraId="50A89D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AD1A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EE6EB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BF0BA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Mandate recurrence rule value. </w:t>
            </w:r>
          </w:p>
        </w:tc>
      </w:tr>
      <w:tr w:rsidR="00814271" w:rsidRPr="00F672AD" w14:paraId="4297E8F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A9CF448" w14:textId="77777777" w:rsidR="00814271" w:rsidRPr="00F672AD" w:rsidRDefault="000C6D67">
            <w:pPr>
              <w:pStyle w:val="Standardtext"/>
              <w:spacing w:after="0" w:line="240" w:lineRule="auto"/>
              <w:jc w:val="left"/>
              <w:rPr>
                <w:bCs w:val="0"/>
              </w:rPr>
            </w:pPr>
            <w:r w:rsidRPr="00F672AD">
              <w:rPr>
                <w:b w:val="0"/>
              </w:rPr>
              <w:t>revokeable</w:t>
            </w:r>
          </w:p>
        </w:tc>
        <w:tc>
          <w:tcPr>
            <w:tcW w:w="573" w:type="pct"/>
          </w:tcPr>
          <w:p w14:paraId="22545E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9BC0C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5E33D8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5F928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vokeable Flag – Y|N</w:t>
            </w:r>
          </w:p>
        </w:tc>
      </w:tr>
      <w:tr w:rsidR="00814271" w:rsidRPr="00F672AD" w14:paraId="1153864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8D08AEB" w14:textId="77777777" w:rsidR="00814271" w:rsidRPr="00F672AD" w:rsidRDefault="000C6D67">
            <w:pPr>
              <w:pStyle w:val="Standardtext"/>
              <w:spacing w:after="0" w:line="240" w:lineRule="auto"/>
              <w:jc w:val="left"/>
              <w:rPr>
                <w:bCs w:val="0"/>
              </w:rPr>
            </w:pPr>
            <w:r w:rsidRPr="00F672AD">
              <w:rPr>
                <w:b w:val="0"/>
              </w:rPr>
              <w:t>shareToPayee</w:t>
            </w:r>
          </w:p>
        </w:tc>
        <w:tc>
          <w:tcPr>
            <w:tcW w:w="573" w:type="pct"/>
          </w:tcPr>
          <w:p w14:paraId="536E2E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50018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2FAC64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3A94F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hare to payee flag – Y|N</w:t>
            </w:r>
          </w:p>
        </w:tc>
      </w:tr>
      <w:tr w:rsidR="00814271" w:rsidRPr="00F672AD" w14:paraId="3FC656F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C5314B4" w14:textId="77777777" w:rsidR="00814271" w:rsidRPr="00F672AD" w:rsidRDefault="000C6D67">
            <w:pPr>
              <w:pStyle w:val="Standardtext"/>
              <w:spacing w:after="0" w:line="240" w:lineRule="auto"/>
              <w:jc w:val="left"/>
              <w:rPr>
                <w:bCs w:val="0"/>
              </w:rPr>
            </w:pPr>
            <w:r w:rsidRPr="00F672AD">
              <w:rPr>
                <w:b w:val="0"/>
              </w:rPr>
              <w:t>umn</w:t>
            </w:r>
          </w:p>
        </w:tc>
        <w:tc>
          <w:tcPr>
            <w:tcW w:w="573" w:type="pct"/>
          </w:tcPr>
          <w:p w14:paraId="2A4E1F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0BD6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70</w:t>
            </w:r>
          </w:p>
        </w:tc>
        <w:tc>
          <w:tcPr>
            <w:tcW w:w="368" w:type="pct"/>
          </w:tcPr>
          <w:p w14:paraId="6B31C7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FC7AD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Mandate number; To be used in following operations –</w:t>
            </w:r>
          </w:p>
          <w:p w14:paraId="5A4658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PDATE|</w:t>
            </w:r>
          </w:p>
          <w:p w14:paraId="57C51B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USE|UNPAUSE|REVOKE</w:t>
            </w:r>
          </w:p>
        </w:tc>
      </w:tr>
      <w:tr w:rsidR="00814271" w:rsidRPr="00F672AD" w14:paraId="75F9145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703F144" w14:textId="77777777" w:rsidR="00814271" w:rsidRPr="00F672AD" w:rsidRDefault="000C6D67">
            <w:pPr>
              <w:pStyle w:val="Standardtext"/>
              <w:spacing w:after="0" w:line="240" w:lineRule="auto"/>
              <w:jc w:val="left"/>
              <w:rPr>
                <w:bCs w:val="0"/>
              </w:rPr>
            </w:pPr>
            <w:r w:rsidRPr="00F672AD">
              <w:rPr>
                <w:b w:val="0"/>
              </w:rPr>
              <w:t>validityEnd</w:t>
            </w:r>
          </w:p>
        </w:tc>
        <w:tc>
          <w:tcPr>
            <w:tcW w:w="573" w:type="pct"/>
          </w:tcPr>
          <w:p w14:paraId="2D4B90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701AC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264A57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D14E7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end date</w:t>
            </w:r>
          </w:p>
        </w:tc>
      </w:tr>
      <w:tr w:rsidR="00814271" w:rsidRPr="00F672AD" w14:paraId="721899D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F8E1203" w14:textId="77777777" w:rsidR="00814271" w:rsidRPr="00F672AD" w:rsidRDefault="000C6D67">
            <w:pPr>
              <w:pStyle w:val="Standardtext"/>
              <w:spacing w:after="0" w:line="240" w:lineRule="auto"/>
              <w:jc w:val="left"/>
              <w:rPr>
                <w:bCs w:val="0"/>
              </w:rPr>
            </w:pPr>
            <w:r w:rsidRPr="00F672AD">
              <w:rPr>
                <w:b w:val="0"/>
              </w:rPr>
              <w:t>validitystart</w:t>
            </w:r>
          </w:p>
        </w:tc>
        <w:tc>
          <w:tcPr>
            <w:tcW w:w="573" w:type="pct"/>
          </w:tcPr>
          <w:p w14:paraId="3855F7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4F742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2CC2C0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6637F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start end date</w:t>
            </w:r>
          </w:p>
        </w:tc>
      </w:tr>
      <w:tr w:rsidR="00814271" w:rsidRPr="00F672AD" w14:paraId="41BD6AE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4D3F07B" w14:textId="77777777" w:rsidR="00814271" w:rsidRPr="00F672AD" w:rsidRDefault="000C6D67">
            <w:pPr>
              <w:pStyle w:val="Standardtext"/>
              <w:spacing w:after="0" w:line="240" w:lineRule="auto"/>
              <w:jc w:val="center"/>
              <w:rPr>
                <w:b w:val="0"/>
                <w:bCs w:val="0"/>
              </w:rPr>
            </w:pPr>
            <w:r w:rsidRPr="00F672AD">
              <w:lastRenderedPageBreak/>
              <w:t>payer</w:t>
            </w:r>
          </w:p>
        </w:tc>
      </w:tr>
      <w:tr w:rsidR="00814271" w:rsidRPr="00F672AD" w14:paraId="4AADC4D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ABA55E4" w14:textId="77777777" w:rsidR="00814271" w:rsidRPr="00F672AD" w:rsidRDefault="000C6D67">
            <w:pPr>
              <w:pStyle w:val="Standardtext"/>
              <w:spacing w:after="0" w:line="240" w:lineRule="auto"/>
              <w:jc w:val="left"/>
              <w:rPr>
                <w:bCs w:val="0"/>
              </w:rPr>
            </w:pPr>
            <w:r w:rsidRPr="00F672AD">
              <w:rPr>
                <w:b w:val="0"/>
              </w:rPr>
              <w:t>addr</w:t>
            </w:r>
          </w:p>
        </w:tc>
        <w:tc>
          <w:tcPr>
            <w:tcW w:w="573" w:type="pct"/>
          </w:tcPr>
          <w:p w14:paraId="797DD3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B3A41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34E881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6AD1F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02FD407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76684B1"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33D7254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89DBCC3" w14:textId="77777777" w:rsidR="00814271" w:rsidRPr="00F672AD" w:rsidRDefault="000C6D67">
            <w:pPr>
              <w:pStyle w:val="Standardtext"/>
              <w:spacing w:after="0" w:line="240" w:lineRule="auto"/>
              <w:jc w:val="left"/>
              <w:rPr>
                <w:bCs w:val="0"/>
              </w:rPr>
            </w:pPr>
            <w:r w:rsidRPr="00F672AD">
              <w:rPr>
                <w:b w:val="0"/>
              </w:rPr>
              <w:t>acctNumber</w:t>
            </w:r>
          </w:p>
        </w:tc>
        <w:tc>
          <w:tcPr>
            <w:tcW w:w="573" w:type="pct"/>
          </w:tcPr>
          <w:p w14:paraId="665F67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521B1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8B5B2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5D878A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4CF8F9B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FBD39C1" w14:textId="77777777" w:rsidR="00814271" w:rsidRPr="00F672AD" w:rsidRDefault="000C6D67">
            <w:pPr>
              <w:pStyle w:val="Standardtext"/>
              <w:spacing w:after="0" w:line="240" w:lineRule="auto"/>
              <w:jc w:val="left"/>
              <w:rPr>
                <w:bCs w:val="0"/>
              </w:rPr>
            </w:pPr>
            <w:r w:rsidRPr="00F672AD">
              <w:rPr>
                <w:b w:val="0"/>
              </w:rPr>
              <w:t>acctType</w:t>
            </w:r>
          </w:p>
        </w:tc>
        <w:tc>
          <w:tcPr>
            <w:tcW w:w="573" w:type="pct"/>
          </w:tcPr>
          <w:p w14:paraId="795D86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40600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453B2B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09FB52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09885A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4F0D51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416FFFD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68FDF42" w14:textId="77777777" w:rsidR="00814271" w:rsidRPr="00F672AD" w:rsidRDefault="000C6D67">
            <w:pPr>
              <w:pStyle w:val="Standardtext"/>
              <w:spacing w:after="0" w:line="240" w:lineRule="auto"/>
              <w:jc w:val="left"/>
              <w:rPr>
                <w:bCs w:val="0"/>
              </w:rPr>
            </w:pPr>
            <w:r w:rsidRPr="00F672AD">
              <w:rPr>
                <w:b w:val="0"/>
              </w:rPr>
              <w:t>ifsc</w:t>
            </w:r>
          </w:p>
        </w:tc>
        <w:tc>
          <w:tcPr>
            <w:tcW w:w="573" w:type="pct"/>
          </w:tcPr>
          <w:p w14:paraId="5874A6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1C51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6F6AD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6FD45F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0E56A9A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0B72D6F"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30CE37B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DB66912" w14:textId="77777777" w:rsidR="00814271" w:rsidRPr="00F672AD" w:rsidRDefault="000C6D67">
            <w:pPr>
              <w:pStyle w:val="Standardtext"/>
              <w:spacing w:after="0" w:line="240" w:lineRule="auto"/>
              <w:jc w:val="left"/>
              <w:rPr>
                <w:bCs w:val="0"/>
              </w:rPr>
            </w:pPr>
            <w:r w:rsidRPr="00F672AD">
              <w:rPr>
                <w:b w:val="0"/>
              </w:rPr>
              <w:t>type</w:t>
            </w:r>
          </w:p>
        </w:tc>
        <w:tc>
          <w:tcPr>
            <w:tcW w:w="573" w:type="pct"/>
          </w:tcPr>
          <w:p w14:paraId="49E9A5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38D6B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36BF0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F03D3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229F1CF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23B71C4" w14:textId="77777777" w:rsidR="00814271" w:rsidRPr="00F672AD" w:rsidRDefault="000C6D67">
            <w:pPr>
              <w:pStyle w:val="Standardtext"/>
              <w:spacing w:after="0" w:line="240" w:lineRule="auto"/>
              <w:jc w:val="left"/>
              <w:rPr>
                <w:bCs w:val="0"/>
              </w:rPr>
            </w:pPr>
            <w:r w:rsidRPr="00F672AD">
              <w:rPr>
                <w:b w:val="0"/>
              </w:rPr>
              <w:t>subType</w:t>
            </w:r>
          </w:p>
        </w:tc>
        <w:tc>
          <w:tcPr>
            <w:tcW w:w="573" w:type="pct"/>
          </w:tcPr>
          <w:p w14:paraId="6D885E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3A59B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33CC0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CB624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47936BF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D272DAF" w14:textId="77777777" w:rsidR="00814271" w:rsidRPr="00F672AD" w:rsidRDefault="000C6D67">
            <w:pPr>
              <w:pStyle w:val="Standardtext"/>
              <w:spacing w:after="0" w:line="240" w:lineRule="auto"/>
              <w:jc w:val="left"/>
              <w:rPr>
                <w:bCs w:val="0"/>
              </w:rPr>
            </w:pPr>
            <w:r w:rsidRPr="00F672AD">
              <w:rPr>
                <w:b w:val="0"/>
              </w:rPr>
              <w:t>value</w:t>
            </w:r>
          </w:p>
        </w:tc>
        <w:tc>
          <w:tcPr>
            <w:tcW w:w="573" w:type="pct"/>
          </w:tcPr>
          <w:p w14:paraId="731079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0D39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86F7D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8253C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28B46ED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DA1B23A" w14:textId="77777777" w:rsidR="00814271" w:rsidRPr="00F672AD" w:rsidRDefault="000C6D67">
            <w:pPr>
              <w:pStyle w:val="Standardtext"/>
              <w:spacing w:after="0" w:line="240" w:lineRule="auto"/>
              <w:jc w:val="left"/>
              <w:rPr>
                <w:bCs w:val="0"/>
              </w:rPr>
            </w:pPr>
            <w:r w:rsidRPr="00F672AD">
              <w:rPr>
                <w:b w:val="0"/>
              </w:rPr>
              <w:t>code</w:t>
            </w:r>
          </w:p>
        </w:tc>
        <w:tc>
          <w:tcPr>
            <w:tcW w:w="573" w:type="pct"/>
          </w:tcPr>
          <w:p w14:paraId="3F3F50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B0250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2DABE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CC9E7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5D43CE8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D0C50F9" w14:textId="77777777" w:rsidR="00814271" w:rsidRPr="00F672AD" w:rsidRDefault="000C6D67">
            <w:pPr>
              <w:pStyle w:val="Standardtext"/>
              <w:spacing w:after="0" w:line="240" w:lineRule="auto"/>
              <w:jc w:val="left"/>
              <w:rPr>
                <w:bCs w:val="0"/>
              </w:rPr>
            </w:pPr>
            <w:r w:rsidRPr="00F672AD">
              <w:rPr>
                <w:b w:val="0"/>
              </w:rPr>
              <w:t>ki</w:t>
            </w:r>
          </w:p>
        </w:tc>
        <w:tc>
          <w:tcPr>
            <w:tcW w:w="573" w:type="pct"/>
          </w:tcPr>
          <w:p w14:paraId="4C8B1C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FCD5A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42464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1323BE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48EDFC0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D5675B3" w14:textId="77777777" w:rsidR="00814271" w:rsidRPr="00F672AD" w:rsidRDefault="000C6D67">
            <w:pPr>
              <w:pStyle w:val="Standardtext"/>
              <w:spacing w:after="0" w:line="240" w:lineRule="auto"/>
              <w:jc w:val="center"/>
              <w:rPr>
                <w:b w:val="0"/>
                <w:bCs w:val="0"/>
              </w:rPr>
            </w:pPr>
            <w:r w:rsidRPr="00F672AD">
              <w:t>payee</w:t>
            </w:r>
          </w:p>
        </w:tc>
      </w:tr>
      <w:tr w:rsidR="00814271" w:rsidRPr="00F672AD" w14:paraId="53CE7BF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CEAE552" w14:textId="77777777" w:rsidR="00814271" w:rsidRPr="00F672AD" w:rsidRDefault="000C6D67">
            <w:pPr>
              <w:pStyle w:val="Standardtext"/>
              <w:spacing w:after="0" w:line="240" w:lineRule="auto"/>
              <w:jc w:val="left"/>
              <w:rPr>
                <w:bCs w:val="0"/>
              </w:rPr>
            </w:pPr>
            <w:r w:rsidRPr="00F672AD">
              <w:rPr>
                <w:b w:val="0"/>
              </w:rPr>
              <w:t>addr</w:t>
            </w:r>
          </w:p>
        </w:tc>
        <w:tc>
          <w:tcPr>
            <w:tcW w:w="573" w:type="pct"/>
          </w:tcPr>
          <w:p w14:paraId="0A6C6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B673A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422C9E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4CBA6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1EA4A00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3761489" w14:textId="77777777" w:rsidR="00814271" w:rsidRPr="00F672AD" w:rsidRDefault="000C6D67">
            <w:pPr>
              <w:pStyle w:val="Standardtext"/>
              <w:spacing w:after="0" w:line="240" w:lineRule="auto"/>
              <w:jc w:val="left"/>
              <w:rPr>
                <w:bCs w:val="0"/>
              </w:rPr>
            </w:pPr>
            <w:r w:rsidRPr="00F672AD">
              <w:rPr>
                <w:b w:val="0"/>
              </w:rPr>
              <w:t>name</w:t>
            </w:r>
          </w:p>
        </w:tc>
        <w:tc>
          <w:tcPr>
            <w:tcW w:w="573" w:type="pct"/>
          </w:tcPr>
          <w:p w14:paraId="53FE9D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lang w:val="en-GB"/>
              </w:rPr>
            </w:pPr>
            <w:r w:rsidRPr="00F672AD">
              <w:t>String</w:t>
            </w:r>
          </w:p>
        </w:tc>
        <w:tc>
          <w:tcPr>
            <w:tcW w:w="534" w:type="pct"/>
          </w:tcPr>
          <w:p w14:paraId="69FC10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061825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76812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payee. </w:t>
            </w:r>
          </w:p>
        </w:tc>
      </w:tr>
      <w:tr w:rsidR="00814271" w:rsidRPr="00F672AD" w14:paraId="1A3F7C3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C9CEB11" w14:textId="77777777" w:rsidR="00814271" w:rsidRPr="00F672AD" w:rsidRDefault="000C6D67">
            <w:pPr>
              <w:pStyle w:val="Standardtext"/>
              <w:spacing w:after="0" w:line="240" w:lineRule="auto"/>
              <w:jc w:val="left"/>
              <w:rPr>
                <w:bCs w:val="0"/>
              </w:rPr>
            </w:pPr>
            <w:r w:rsidRPr="00F672AD">
              <w:rPr>
                <w:b w:val="0"/>
              </w:rPr>
              <w:t>code</w:t>
            </w:r>
          </w:p>
        </w:tc>
        <w:tc>
          <w:tcPr>
            <w:tcW w:w="573" w:type="pct"/>
          </w:tcPr>
          <w:p w14:paraId="1AF2A4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9A054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46C816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050E8C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CC</w:t>
            </w:r>
          </w:p>
        </w:tc>
      </w:tr>
      <w:tr w:rsidR="00814271" w:rsidRPr="00F672AD" w14:paraId="63BF59E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08C1F39" w14:textId="77777777" w:rsidR="00814271" w:rsidRPr="00F672AD" w:rsidRDefault="000C6D67">
            <w:pPr>
              <w:pStyle w:val="Standardtext"/>
              <w:spacing w:after="0" w:line="240" w:lineRule="auto"/>
              <w:jc w:val="left"/>
              <w:rPr>
                <w:bCs w:val="0"/>
              </w:rPr>
            </w:pPr>
            <w:r w:rsidRPr="00F672AD">
              <w:rPr>
                <w:b w:val="0"/>
              </w:rPr>
              <w:t>cmId</w:t>
            </w:r>
          </w:p>
        </w:tc>
        <w:tc>
          <w:tcPr>
            <w:tcW w:w="573" w:type="pct"/>
          </w:tcPr>
          <w:p w14:paraId="6A9682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2B2317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C375D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730A0D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UPI Number/ CM Number</w:t>
            </w:r>
          </w:p>
        </w:tc>
      </w:tr>
      <w:tr w:rsidR="00814271" w:rsidRPr="00F672AD" w14:paraId="75E3E2D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EE86E7F" w14:textId="77777777" w:rsidR="00814271" w:rsidRPr="00F672AD" w:rsidRDefault="000C6D67">
            <w:pPr>
              <w:pStyle w:val="Standardtext"/>
              <w:spacing w:after="0" w:line="240" w:lineRule="auto"/>
              <w:jc w:val="center"/>
              <w:rPr>
                <w:b w:val="0"/>
                <w:bCs w:val="0"/>
              </w:rPr>
            </w:pPr>
            <w:r w:rsidRPr="00F672AD">
              <w:t>merchant</w:t>
            </w:r>
          </w:p>
        </w:tc>
      </w:tr>
      <w:tr w:rsidR="00814271" w:rsidRPr="00F672AD" w14:paraId="78D1ED6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28230BD" w14:textId="77777777" w:rsidR="00814271" w:rsidRPr="00F672AD" w:rsidRDefault="000C6D67">
            <w:pPr>
              <w:pStyle w:val="Standardtext"/>
              <w:spacing w:after="0" w:line="240" w:lineRule="auto"/>
              <w:jc w:val="left"/>
              <w:rPr>
                <w:bCs w:val="0"/>
              </w:rPr>
            </w:pPr>
            <w:r w:rsidRPr="00F672AD">
              <w:rPr>
                <w:b w:val="0"/>
              </w:rPr>
              <w:t>brand</w:t>
            </w:r>
          </w:p>
        </w:tc>
        <w:tc>
          <w:tcPr>
            <w:tcW w:w="573" w:type="pct"/>
          </w:tcPr>
          <w:p w14:paraId="1794AC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DA610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26DD9E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1F0AB5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Brand Name</w:t>
            </w:r>
          </w:p>
        </w:tc>
      </w:tr>
      <w:tr w:rsidR="00814271" w:rsidRPr="00F672AD" w14:paraId="6579332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88E3FAC" w14:textId="77777777" w:rsidR="00814271" w:rsidRPr="00F672AD" w:rsidRDefault="000C6D67">
            <w:pPr>
              <w:pStyle w:val="Standardtext"/>
              <w:spacing w:after="0" w:line="240" w:lineRule="auto"/>
              <w:jc w:val="left"/>
              <w:rPr>
                <w:bCs w:val="0"/>
              </w:rPr>
            </w:pPr>
            <w:r w:rsidRPr="00F672AD">
              <w:rPr>
                <w:b w:val="0"/>
              </w:rPr>
              <w:t>franchise</w:t>
            </w:r>
          </w:p>
        </w:tc>
        <w:tc>
          <w:tcPr>
            <w:tcW w:w="573" w:type="pct"/>
          </w:tcPr>
          <w:p w14:paraId="742D71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6D77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88851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40BE74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Franchise Name</w:t>
            </w:r>
          </w:p>
        </w:tc>
      </w:tr>
      <w:tr w:rsidR="00814271" w:rsidRPr="00F672AD" w14:paraId="0434692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5AC6F54" w14:textId="77777777" w:rsidR="00814271" w:rsidRPr="00F672AD" w:rsidRDefault="000C6D67">
            <w:pPr>
              <w:pStyle w:val="Standardtext"/>
              <w:spacing w:after="0" w:line="240" w:lineRule="auto"/>
              <w:jc w:val="left"/>
              <w:rPr>
                <w:bCs w:val="0"/>
              </w:rPr>
            </w:pPr>
            <w:r w:rsidRPr="00F672AD">
              <w:rPr>
                <w:b w:val="0"/>
              </w:rPr>
              <w:t>legal</w:t>
            </w:r>
          </w:p>
        </w:tc>
        <w:tc>
          <w:tcPr>
            <w:tcW w:w="573" w:type="pct"/>
          </w:tcPr>
          <w:p w14:paraId="7337D5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0BAC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ADBEB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01E9DF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Legal Name</w:t>
            </w:r>
          </w:p>
        </w:tc>
      </w:tr>
      <w:tr w:rsidR="00814271" w:rsidRPr="00F672AD" w14:paraId="51F4E13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9B190FF" w14:textId="77777777" w:rsidR="00814271" w:rsidRPr="00F672AD" w:rsidRDefault="000C6D67">
            <w:pPr>
              <w:pStyle w:val="Standardtext"/>
              <w:spacing w:after="0" w:line="240" w:lineRule="auto"/>
              <w:jc w:val="left"/>
              <w:rPr>
                <w:bCs w:val="0"/>
              </w:rPr>
            </w:pPr>
            <w:r w:rsidRPr="00F672AD">
              <w:rPr>
                <w:b w:val="0"/>
              </w:rPr>
              <w:t>merchantGenre</w:t>
            </w:r>
          </w:p>
        </w:tc>
        <w:tc>
          <w:tcPr>
            <w:tcW w:w="573" w:type="pct"/>
          </w:tcPr>
          <w:p w14:paraId="5C1463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52A39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FEAF7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442B73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Genre</w:t>
            </w:r>
          </w:p>
        </w:tc>
      </w:tr>
      <w:tr w:rsidR="00814271" w:rsidRPr="00F672AD" w14:paraId="50AEFE4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A70EA8D" w14:textId="77777777" w:rsidR="00814271" w:rsidRPr="00F672AD" w:rsidRDefault="000C6D67">
            <w:pPr>
              <w:pStyle w:val="Standardtext"/>
              <w:spacing w:after="0" w:line="240" w:lineRule="auto"/>
              <w:jc w:val="left"/>
              <w:rPr>
                <w:bCs w:val="0"/>
              </w:rPr>
            </w:pPr>
            <w:r w:rsidRPr="00F672AD">
              <w:rPr>
                <w:b w:val="0"/>
              </w:rPr>
              <w:t>merchantType</w:t>
            </w:r>
          </w:p>
        </w:tc>
        <w:tc>
          <w:tcPr>
            <w:tcW w:w="573" w:type="pct"/>
          </w:tcPr>
          <w:p w14:paraId="18E2E8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FCA4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E2E4E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718685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Type</w:t>
            </w:r>
          </w:p>
        </w:tc>
      </w:tr>
      <w:tr w:rsidR="00814271" w:rsidRPr="00F672AD" w14:paraId="1D4AA9B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45E1D8B" w14:textId="77777777" w:rsidR="00814271" w:rsidRPr="00F672AD" w:rsidRDefault="000C6D67">
            <w:pPr>
              <w:pStyle w:val="Standardtext"/>
              <w:spacing w:after="0" w:line="240" w:lineRule="auto"/>
              <w:jc w:val="left"/>
              <w:rPr>
                <w:bCs w:val="0"/>
              </w:rPr>
            </w:pPr>
            <w:r w:rsidRPr="00F672AD">
              <w:rPr>
                <w:b w:val="0"/>
              </w:rPr>
              <w:t>merchantID</w:t>
            </w:r>
          </w:p>
        </w:tc>
        <w:tc>
          <w:tcPr>
            <w:tcW w:w="573" w:type="pct"/>
          </w:tcPr>
          <w:p w14:paraId="09A054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6D01D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91691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51C8BE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D</w:t>
            </w:r>
          </w:p>
        </w:tc>
      </w:tr>
      <w:tr w:rsidR="00814271" w:rsidRPr="00F672AD" w14:paraId="7B95EC3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45D7C6A" w14:textId="77777777" w:rsidR="00814271" w:rsidRPr="00F672AD" w:rsidRDefault="000C6D67">
            <w:pPr>
              <w:pStyle w:val="Standardtext"/>
              <w:spacing w:after="0" w:line="240" w:lineRule="auto"/>
              <w:jc w:val="left"/>
              <w:rPr>
                <w:bCs w:val="0"/>
              </w:rPr>
            </w:pPr>
            <w:r w:rsidRPr="00F672AD">
              <w:rPr>
                <w:b w:val="0"/>
              </w:rPr>
              <w:t>onBoardingType</w:t>
            </w:r>
          </w:p>
        </w:tc>
        <w:tc>
          <w:tcPr>
            <w:tcW w:w="573" w:type="pct"/>
          </w:tcPr>
          <w:p w14:paraId="217ACB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DAAA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5D385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3EAC85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nbaording Type</w:t>
            </w:r>
          </w:p>
        </w:tc>
      </w:tr>
      <w:tr w:rsidR="00814271" w:rsidRPr="00F672AD" w14:paraId="1C0044A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1945658" w14:textId="77777777" w:rsidR="00814271" w:rsidRPr="00F672AD" w:rsidRDefault="000C6D67">
            <w:pPr>
              <w:pStyle w:val="Standardtext"/>
              <w:spacing w:after="0" w:line="240" w:lineRule="auto"/>
              <w:jc w:val="left"/>
              <w:rPr>
                <w:bCs w:val="0"/>
              </w:rPr>
            </w:pPr>
            <w:r w:rsidRPr="00F672AD">
              <w:rPr>
                <w:b w:val="0"/>
              </w:rPr>
              <w:t>ownershipType</w:t>
            </w:r>
          </w:p>
        </w:tc>
        <w:tc>
          <w:tcPr>
            <w:tcW w:w="573" w:type="pct"/>
          </w:tcPr>
          <w:p w14:paraId="72C14F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D1D54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93299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554390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nership Type</w:t>
            </w:r>
          </w:p>
        </w:tc>
      </w:tr>
      <w:tr w:rsidR="00814271" w:rsidRPr="00F672AD" w14:paraId="074DC35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157919D" w14:textId="77777777" w:rsidR="00814271" w:rsidRPr="00F672AD" w:rsidRDefault="000C6D67">
            <w:pPr>
              <w:pStyle w:val="Standardtext"/>
              <w:spacing w:after="0" w:line="240" w:lineRule="auto"/>
              <w:jc w:val="left"/>
              <w:rPr>
                <w:bCs w:val="0"/>
              </w:rPr>
            </w:pPr>
            <w:r w:rsidRPr="00F672AD">
              <w:rPr>
                <w:b w:val="0"/>
              </w:rPr>
              <w:t>storeID</w:t>
            </w:r>
          </w:p>
        </w:tc>
        <w:tc>
          <w:tcPr>
            <w:tcW w:w="573" w:type="pct"/>
          </w:tcPr>
          <w:p w14:paraId="277A1C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926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503FF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555DB7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ore ID</w:t>
            </w:r>
          </w:p>
        </w:tc>
      </w:tr>
      <w:tr w:rsidR="00814271" w:rsidRPr="00F672AD" w14:paraId="36C751E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D4AB2B2" w14:textId="77777777" w:rsidR="00814271" w:rsidRPr="00F672AD" w:rsidRDefault="000C6D67">
            <w:pPr>
              <w:pStyle w:val="Standardtext"/>
              <w:spacing w:after="0" w:line="240" w:lineRule="auto"/>
              <w:jc w:val="left"/>
              <w:rPr>
                <w:bCs w:val="0"/>
              </w:rPr>
            </w:pPr>
            <w:r w:rsidRPr="00F672AD">
              <w:rPr>
                <w:b w:val="0"/>
              </w:rPr>
              <w:t>subCode</w:t>
            </w:r>
          </w:p>
        </w:tc>
        <w:tc>
          <w:tcPr>
            <w:tcW w:w="573" w:type="pct"/>
          </w:tcPr>
          <w:p w14:paraId="45B640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BCE1B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2CF82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46DA10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subcode</w:t>
            </w:r>
          </w:p>
        </w:tc>
      </w:tr>
      <w:tr w:rsidR="00814271" w:rsidRPr="00F672AD" w14:paraId="259868E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79CBDB1" w14:textId="77777777" w:rsidR="00814271" w:rsidRPr="00F672AD" w:rsidRDefault="000C6D67">
            <w:pPr>
              <w:pStyle w:val="Standardtext"/>
              <w:spacing w:after="0" w:line="240" w:lineRule="auto"/>
              <w:jc w:val="left"/>
              <w:rPr>
                <w:bCs w:val="0"/>
              </w:rPr>
            </w:pPr>
            <w:r w:rsidRPr="00F672AD">
              <w:rPr>
                <w:b w:val="0"/>
              </w:rPr>
              <w:t>terminalID</w:t>
            </w:r>
          </w:p>
        </w:tc>
        <w:tc>
          <w:tcPr>
            <w:tcW w:w="573" w:type="pct"/>
          </w:tcPr>
          <w:p w14:paraId="7325F5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457D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EF684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225803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rminal ID</w:t>
            </w:r>
          </w:p>
        </w:tc>
      </w:tr>
      <w:tr w:rsidR="00814271" w:rsidRPr="00F672AD" w14:paraId="55FA9B8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2FE6F24"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45514BF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A2CA57E" w14:textId="77777777" w:rsidR="00814271" w:rsidRPr="00F672AD" w:rsidRDefault="000C6D67">
            <w:pPr>
              <w:pStyle w:val="Standardtext"/>
              <w:spacing w:after="0" w:line="240" w:lineRule="auto"/>
              <w:jc w:val="left"/>
              <w:rPr>
                <w:bCs w:val="0"/>
              </w:rPr>
            </w:pPr>
            <w:r w:rsidRPr="00F672AD">
              <w:rPr>
                <w:b w:val="0"/>
              </w:rPr>
              <w:t>acctNumber</w:t>
            </w:r>
          </w:p>
        </w:tc>
        <w:tc>
          <w:tcPr>
            <w:tcW w:w="573" w:type="pct"/>
          </w:tcPr>
          <w:p w14:paraId="6DD58F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4EAC7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DE6AB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055913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1C4D140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ADC20D7" w14:textId="77777777" w:rsidR="00814271" w:rsidRPr="00F672AD" w:rsidRDefault="000C6D67">
            <w:pPr>
              <w:pStyle w:val="Standardtext"/>
              <w:spacing w:after="0" w:line="240" w:lineRule="auto"/>
              <w:jc w:val="left"/>
              <w:rPr>
                <w:bCs w:val="0"/>
              </w:rPr>
            </w:pPr>
            <w:r w:rsidRPr="00F672AD">
              <w:rPr>
                <w:b w:val="0"/>
              </w:rPr>
              <w:t>acctType</w:t>
            </w:r>
          </w:p>
        </w:tc>
        <w:tc>
          <w:tcPr>
            <w:tcW w:w="573" w:type="pct"/>
          </w:tcPr>
          <w:p w14:paraId="49E4B7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65A59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331FB6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62965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3C1E85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7A013B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3197E7EB"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40516CB" w14:textId="77777777" w:rsidR="00814271" w:rsidRPr="00F672AD" w:rsidRDefault="000C6D67">
            <w:pPr>
              <w:pStyle w:val="Standardtext"/>
              <w:spacing w:after="0" w:line="240" w:lineRule="auto"/>
              <w:jc w:val="left"/>
              <w:rPr>
                <w:bCs w:val="0"/>
              </w:rPr>
            </w:pPr>
            <w:r w:rsidRPr="00F672AD">
              <w:rPr>
                <w:b w:val="0"/>
              </w:rPr>
              <w:t>ifsc</w:t>
            </w:r>
          </w:p>
        </w:tc>
        <w:tc>
          <w:tcPr>
            <w:tcW w:w="573" w:type="pct"/>
          </w:tcPr>
          <w:p w14:paraId="62485E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6ED3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6FC655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374" w:type="pct"/>
          </w:tcPr>
          <w:p w14:paraId="26D417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bl>
    <w:p w14:paraId="2BA8F398" w14:textId="77777777" w:rsidR="00814271" w:rsidRPr="00F672AD" w:rsidRDefault="00814271">
      <w:pPr>
        <w:pStyle w:val="Standardtext"/>
      </w:pPr>
    </w:p>
    <w:p w14:paraId="0B95E42A" w14:textId="77777777" w:rsidR="00814271" w:rsidRPr="00F672AD" w:rsidRDefault="00814271">
      <w:pPr>
        <w:pStyle w:val="Standardtext"/>
      </w:pPr>
    </w:p>
    <w:p w14:paraId="105EDFD9" w14:textId="77777777" w:rsidR="00814271" w:rsidRPr="00F672AD" w:rsidRDefault="000C6D67">
      <w:pPr>
        <w:pStyle w:val="Heading3"/>
      </w:pPr>
      <w:bookmarkStart w:id="138" w:name="_Toc195548718"/>
      <w:r w:rsidRPr="00F672AD">
        <w:t>Response Format</w:t>
      </w:r>
      <w:bookmarkEnd w:id="138"/>
    </w:p>
    <w:p w14:paraId="22BE5157"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0098178"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43315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7EC90CC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01FB37D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D99B9A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D73016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A9356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7B8A325"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0157B8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D4937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CE246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FA9E4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B7FE66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D72B288"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2437E2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EEB28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E8DE3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46BED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A5F512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4B7EB86"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ED313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2AC5C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49681B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9F36B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1F6727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5B9272D"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B20B3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08B75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1288C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BB1E0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D7442B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69120C3"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8A285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DF3BC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A8D88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2CCFF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7247B8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309B23"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3BC3E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7BEEA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24042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65572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753AD17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DA3AB74"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3AF570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74FA5A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2</w:t>
            </w:r>
          </w:p>
        </w:tc>
        <w:tc>
          <w:tcPr>
            <w:tcW w:w="368" w:type="pct"/>
          </w:tcPr>
          <w:p w14:paraId="43807C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344E6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4EC1A6E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C82EABE"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75746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D992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6EC896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049EA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231FAA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2C72A9"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2237A4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BB153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CDE17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F343D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nce Id</w:t>
            </w:r>
          </w:p>
        </w:tc>
      </w:tr>
      <w:tr w:rsidR="00814271" w:rsidRPr="00F672AD" w14:paraId="3A42B65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694423" w14:textId="77777777" w:rsidR="00814271" w:rsidRPr="00F672AD" w:rsidRDefault="000C6D67">
            <w:pPr>
              <w:pStyle w:val="Standardtext"/>
              <w:spacing w:after="0" w:line="240" w:lineRule="auto"/>
              <w:jc w:val="left"/>
              <w:rPr>
                <w:bCs w:val="0"/>
              </w:rPr>
            </w:pPr>
            <w:r w:rsidRPr="00F672AD">
              <w:rPr>
                <w:b w:val="0"/>
              </w:rPr>
              <w:t>umn</w:t>
            </w:r>
          </w:p>
        </w:tc>
        <w:tc>
          <w:tcPr>
            <w:tcW w:w="803" w:type="pct"/>
          </w:tcPr>
          <w:p w14:paraId="5B67D5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97266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70</w:t>
            </w:r>
          </w:p>
        </w:tc>
        <w:tc>
          <w:tcPr>
            <w:tcW w:w="368" w:type="pct"/>
          </w:tcPr>
          <w:p w14:paraId="74BFCD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D3A22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Unique Mandate Number </w:t>
            </w:r>
          </w:p>
        </w:tc>
      </w:tr>
    </w:tbl>
    <w:p w14:paraId="2C59333E" w14:textId="77777777" w:rsidR="00814271" w:rsidRPr="00F672AD" w:rsidRDefault="00814271">
      <w:pPr>
        <w:pStyle w:val="Standardtext"/>
      </w:pPr>
    </w:p>
    <w:p w14:paraId="750FA7FD" w14:textId="77777777" w:rsidR="00814271" w:rsidRPr="00F672AD" w:rsidRDefault="000C6D67">
      <w:pPr>
        <w:pStyle w:val="Heading3"/>
      </w:pPr>
      <w:bookmarkStart w:id="139" w:name="_Toc195548719"/>
      <w:r w:rsidRPr="00F672AD">
        <w:t>Sample Message</w:t>
      </w:r>
      <w:bookmarkEnd w:id="139"/>
      <w:r w:rsidRPr="00F672AD">
        <w:t xml:space="preserve"> </w:t>
      </w:r>
    </w:p>
    <w:p w14:paraId="74AC8646" w14:textId="77777777" w:rsidR="00814271" w:rsidRPr="00F672AD" w:rsidRDefault="000C6D67">
      <w:pPr>
        <w:pStyle w:val="Standardtext"/>
      </w:pPr>
      <w:r w:rsidRPr="00F672AD">
        <w:rPr>
          <w:b/>
          <w:u w:val="single"/>
        </w:rPr>
        <w:t>URL:</w:t>
      </w:r>
      <w:r w:rsidRPr="00F672AD">
        <w:rPr>
          <w:b/>
        </w:rPr>
        <w:t xml:space="preserve"> </w:t>
      </w:r>
      <w:hyperlink r:id="rId49" w:history="1">
        <w:r w:rsidRPr="00F672AD">
          <w:rPr>
            <w:rStyle w:val="Hyperlink"/>
          </w:rPr>
          <w:t>https://IP:Port/acquirer/mandate/RequestMandate</w:t>
        </w:r>
      </w:hyperlink>
    </w:p>
    <w:p w14:paraId="19A824E4"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4661DFC" w14:textId="77777777">
        <w:tc>
          <w:tcPr>
            <w:tcW w:w="9017" w:type="dxa"/>
          </w:tcPr>
          <w:p w14:paraId="629C033C" w14:textId="77777777" w:rsidR="00814271" w:rsidRPr="00F672AD" w:rsidRDefault="000C6D67">
            <w:pPr>
              <w:pStyle w:val="Standardtext"/>
              <w:spacing w:after="0" w:line="240" w:lineRule="auto"/>
            </w:pPr>
            <w:r w:rsidRPr="00F672AD">
              <w:t>{</w:t>
            </w:r>
          </w:p>
          <w:p w14:paraId="16350EC8" w14:textId="77777777" w:rsidR="00814271" w:rsidRPr="00F672AD" w:rsidRDefault="000C6D67">
            <w:pPr>
              <w:pStyle w:val="Standardtext"/>
              <w:spacing w:after="0" w:line="240" w:lineRule="auto"/>
            </w:pPr>
            <w:r w:rsidRPr="00F672AD">
              <w:t xml:space="preserve">  "header": {</w:t>
            </w:r>
          </w:p>
          <w:p w14:paraId="0C84DD69" w14:textId="77777777" w:rsidR="00814271" w:rsidRPr="00F672AD" w:rsidRDefault="000C6D67">
            <w:pPr>
              <w:pStyle w:val="Standardtext"/>
              <w:spacing w:after="0" w:line="240" w:lineRule="auto"/>
            </w:pPr>
            <w:r w:rsidRPr="00F672AD">
              <w:t xml:space="preserve">    "reqId": "CAC0E32D90C57024DE6B8EF9258571B3E18",</w:t>
            </w:r>
          </w:p>
          <w:p w14:paraId="602EB4F2" w14:textId="77777777" w:rsidR="00814271" w:rsidRPr="00F672AD" w:rsidRDefault="000C6D67">
            <w:pPr>
              <w:pStyle w:val="Standardtext"/>
              <w:spacing w:after="0" w:line="240" w:lineRule="auto"/>
            </w:pPr>
            <w:r w:rsidRPr="00F672AD">
              <w:t xml:space="preserve">    "userId": "918600468133",</w:t>
            </w:r>
          </w:p>
          <w:p w14:paraId="7AE0A3C4" w14:textId="77777777" w:rsidR="00814271" w:rsidRPr="00F672AD" w:rsidRDefault="000C6D67">
            <w:pPr>
              <w:pStyle w:val="Standardtext"/>
              <w:spacing w:after="0" w:line="240" w:lineRule="auto"/>
            </w:pPr>
            <w:r w:rsidRPr="00F672AD">
              <w:t xml:space="preserve">    "version": "1",</w:t>
            </w:r>
          </w:p>
          <w:p w14:paraId="16F7A013" w14:textId="77777777" w:rsidR="00814271" w:rsidRPr="00F672AD" w:rsidRDefault="000C6D67">
            <w:pPr>
              <w:pStyle w:val="Standardtext"/>
              <w:spacing w:after="0" w:line="240" w:lineRule="auto"/>
            </w:pPr>
            <w:r w:rsidRPr="00F672AD">
              <w:t xml:space="preserve">    "clientId": "TID1234567890",</w:t>
            </w:r>
          </w:p>
          <w:p w14:paraId="34C4B4C5" w14:textId="77777777" w:rsidR="00814271" w:rsidRPr="00F672AD" w:rsidRDefault="000C6D67">
            <w:pPr>
              <w:pStyle w:val="Standardtext"/>
              <w:spacing w:after="0" w:line="240" w:lineRule="auto"/>
            </w:pPr>
            <w:r w:rsidRPr="00F672AD">
              <w:t xml:space="preserve">    "channel": "MOB",</w:t>
            </w:r>
          </w:p>
          <w:p w14:paraId="7957C86C" w14:textId="77777777" w:rsidR="00814271" w:rsidRPr="00F672AD" w:rsidRDefault="000C6D67">
            <w:pPr>
              <w:pStyle w:val="Standardtext"/>
              <w:spacing w:after="0" w:line="240" w:lineRule="auto"/>
            </w:pPr>
            <w:r w:rsidRPr="00F672AD">
              <w:t xml:space="preserve">    "timestamp": "2022-12-30T14:05:51.589Z",</w:t>
            </w:r>
          </w:p>
          <w:p w14:paraId="37B0D5CA" w14:textId="77777777" w:rsidR="00814271" w:rsidRPr="00F672AD" w:rsidRDefault="000C6D67">
            <w:pPr>
              <w:pStyle w:val="Standardtext"/>
              <w:spacing w:after="0" w:line="240" w:lineRule="auto"/>
            </w:pPr>
            <w:r w:rsidRPr="00F672AD">
              <w:t xml:space="preserve">    "hmac": "95CAD7C45D4A7452A7FC94AADBD62349DEDBC5B55EF"</w:t>
            </w:r>
          </w:p>
          <w:p w14:paraId="16067848" w14:textId="77777777" w:rsidR="00814271" w:rsidRPr="00F672AD" w:rsidRDefault="000C6D67">
            <w:pPr>
              <w:pStyle w:val="Standardtext"/>
              <w:spacing w:after="0" w:line="240" w:lineRule="auto"/>
            </w:pPr>
            <w:r w:rsidRPr="00F672AD">
              <w:t xml:space="preserve">  },</w:t>
            </w:r>
          </w:p>
          <w:p w14:paraId="11412A17" w14:textId="77777777" w:rsidR="00814271" w:rsidRPr="00F672AD" w:rsidRDefault="000C6D67">
            <w:pPr>
              <w:pStyle w:val="Standardtext"/>
              <w:spacing w:after="0" w:line="240" w:lineRule="auto"/>
            </w:pPr>
            <w:r w:rsidRPr="00F672AD">
              <w:lastRenderedPageBreak/>
              <w:t xml:space="preserve">  "device": {</w:t>
            </w:r>
          </w:p>
          <w:p w14:paraId="0BF87639" w14:textId="77777777" w:rsidR="00814271" w:rsidRPr="00F672AD" w:rsidRDefault="000C6D67">
            <w:pPr>
              <w:pStyle w:val="Standardtext"/>
              <w:spacing w:after="0" w:line="240" w:lineRule="auto"/>
            </w:pPr>
            <w:r w:rsidRPr="00F672AD">
              <w:t xml:space="preserve">    "app": "com.montran.app",</w:t>
            </w:r>
          </w:p>
          <w:p w14:paraId="55DC0F38" w14:textId="77777777" w:rsidR="00814271" w:rsidRPr="00F672AD" w:rsidRDefault="000C6D67">
            <w:pPr>
              <w:pStyle w:val="Standardtext"/>
              <w:spacing w:after="0" w:line="240" w:lineRule="auto"/>
            </w:pPr>
            <w:r w:rsidRPr="00F672AD">
              <w:t xml:space="preserve">    "appVersion": "1",</w:t>
            </w:r>
          </w:p>
          <w:p w14:paraId="7640BF1E" w14:textId="77777777" w:rsidR="00814271" w:rsidRPr="00F672AD" w:rsidRDefault="000C6D67">
            <w:pPr>
              <w:pStyle w:val="Standardtext"/>
              <w:spacing w:after="0" w:line="240" w:lineRule="auto"/>
            </w:pPr>
            <w:r w:rsidRPr="00F672AD">
              <w:t xml:space="preserve">    "capability": "011001",</w:t>
            </w:r>
          </w:p>
          <w:p w14:paraId="2CF0D1B1" w14:textId="77777777" w:rsidR="00814271" w:rsidRPr="00F672AD" w:rsidRDefault="000C6D67">
            <w:pPr>
              <w:pStyle w:val="Standardtext"/>
              <w:spacing w:after="0" w:line="240" w:lineRule="auto"/>
            </w:pPr>
            <w:r w:rsidRPr="00F672AD">
              <w:t xml:space="preserve">    "geocode": "13.082680,80.270718",</w:t>
            </w:r>
          </w:p>
          <w:p w14:paraId="2DA94D71" w14:textId="77777777" w:rsidR="00814271" w:rsidRPr="00F672AD" w:rsidRDefault="000C6D67">
            <w:pPr>
              <w:pStyle w:val="Standardtext"/>
              <w:spacing w:after="0" w:line="240" w:lineRule="auto"/>
            </w:pPr>
            <w:r w:rsidRPr="00F672AD">
              <w:t xml:space="preserve">    "id": "9e6c03d935fd591c",</w:t>
            </w:r>
          </w:p>
          <w:p w14:paraId="530CAF3B" w14:textId="77777777" w:rsidR="00814271" w:rsidRPr="00F672AD" w:rsidRDefault="000C6D67">
            <w:pPr>
              <w:pStyle w:val="Standardtext"/>
              <w:spacing w:after="0" w:line="240" w:lineRule="auto"/>
            </w:pPr>
            <w:r w:rsidRPr="00F672AD">
              <w:t xml:space="preserve">    "ip": "172.16.50.65",</w:t>
            </w:r>
          </w:p>
          <w:p w14:paraId="28AB59B4" w14:textId="77777777" w:rsidR="00814271" w:rsidRPr="00F672AD" w:rsidRDefault="000C6D67">
            <w:pPr>
              <w:pStyle w:val="Standardtext"/>
              <w:spacing w:after="0" w:line="240" w:lineRule="auto"/>
            </w:pPr>
            <w:r w:rsidRPr="00F672AD">
              <w:t xml:space="preserve">    "location": "Mumbai",</w:t>
            </w:r>
          </w:p>
          <w:p w14:paraId="509D1E1D" w14:textId="77777777" w:rsidR="00814271" w:rsidRPr="00F672AD" w:rsidRDefault="000C6D67">
            <w:pPr>
              <w:pStyle w:val="Standardtext"/>
              <w:spacing w:after="0" w:line="240" w:lineRule="auto"/>
            </w:pPr>
            <w:r w:rsidRPr="00F672AD">
              <w:t xml:space="preserve">    "mobile": "918600468133",</w:t>
            </w:r>
          </w:p>
          <w:p w14:paraId="36992291" w14:textId="77777777" w:rsidR="00814271" w:rsidRPr="00F672AD" w:rsidRDefault="000C6D67">
            <w:pPr>
              <w:pStyle w:val="Standardtext"/>
              <w:spacing w:after="0" w:line="240" w:lineRule="auto"/>
            </w:pPr>
            <w:r w:rsidRPr="00F672AD">
              <w:t xml:space="preserve">    "os": "Android10",</w:t>
            </w:r>
          </w:p>
          <w:p w14:paraId="2BCFDAF6" w14:textId="77777777" w:rsidR="00814271" w:rsidRPr="00F672AD" w:rsidRDefault="000C6D67">
            <w:pPr>
              <w:pStyle w:val="Standardtext"/>
              <w:spacing w:after="0" w:line="240" w:lineRule="auto"/>
            </w:pPr>
            <w:r w:rsidRPr="00F672AD">
              <w:t xml:space="preserve">    "telecom": "Airtel",</w:t>
            </w:r>
          </w:p>
          <w:p w14:paraId="600FD161" w14:textId="77777777" w:rsidR="00814271" w:rsidRPr="00F672AD" w:rsidRDefault="000C6D67">
            <w:pPr>
              <w:pStyle w:val="Standardtext"/>
              <w:spacing w:after="0" w:line="240" w:lineRule="auto"/>
            </w:pPr>
            <w:r w:rsidRPr="00F672AD">
              <w:t xml:space="preserve">    "type": "MOB"</w:t>
            </w:r>
          </w:p>
          <w:p w14:paraId="59E0510D" w14:textId="77777777" w:rsidR="00814271" w:rsidRPr="00F672AD" w:rsidRDefault="000C6D67">
            <w:pPr>
              <w:pStyle w:val="Standardtext"/>
              <w:spacing w:after="0" w:line="240" w:lineRule="auto"/>
            </w:pPr>
            <w:r w:rsidRPr="00F672AD">
              <w:t xml:space="preserve">  },</w:t>
            </w:r>
          </w:p>
          <w:p w14:paraId="0D923F42" w14:textId="77777777" w:rsidR="00814271" w:rsidRPr="00F672AD" w:rsidRDefault="000C6D67">
            <w:pPr>
              <w:pStyle w:val="Standardtext"/>
              <w:spacing w:after="0" w:line="240" w:lineRule="auto"/>
            </w:pPr>
            <w:r w:rsidRPr="00F672AD">
              <w:t xml:space="preserve">  "txn": {</w:t>
            </w:r>
          </w:p>
          <w:p w14:paraId="3E919128" w14:textId="77777777" w:rsidR="00814271" w:rsidRPr="00F672AD" w:rsidRDefault="000C6D67">
            <w:pPr>
              <w:pStyle w:val="Standardtext"/>
              <w:spacing w:after="0" w:line="240" w:lineRule="auto"/>
            </w:pPr>
            <w:r w:rsidRPr="00F672AD">
              <w:t xml:space="preserve">    "note": "Bill Payment",</w:t>
            </w:r>
          </w:p>
          <w:p w14:paraId="717A7EA0" w14:textId="77777777" w:rsidR="00814271" w:rsidRPr="00F672AD" w:rsidRDefault="000C6D67">
            <w:pPr>
              <w:pStyle w:val="Standardtext"/>
              <w:spacing w:after="0" w:line="240" w:lineRule="auto"/>
            </w:pPr>
            <w:r w:rsidRPr="00F672AD">
              <w:t xml:space="preserve">    "refId": "XYA5447D86914C14AC1B0A4C4A036B387B4",</w:t>
            </w:r>
          </w:p>
          <w:p w14:paraId="0358AAD4" w14:textId="77777777" w:rsidR="00814271" w:rsidRPr="00F672AD" w:rsidRDefault="000C6D67">
            <w:pPr>
              <w:pStyle w:val="Standardtext"/>
              <w:spacing w:after="0" w:line="240" w:lineRule="auto"/>
            </w:pPr>
            <w:r w:rsidRPr="00F672AD">
              <w:t xml:space="preserve">    "refUrl": "https://referenceurl.net",</w:t>
            </w:r>
          </w:p>
          <w:p w14:paraId="7B9E2D4D" w14:textId="77777777" w:rsidR="00814271" w:rsidRPr="00F672AD" w:rsidRDefault="000C6D67">
            <w:pPr>
              <w:pStyle w:val="Standardtext"/>
              <w:spacing w:after="0" w:line="240" w:lineRule="auto"/>
            </w:pPr>
            <w:r w:rsidRPr="00F672AD">
              <w:t xml:space="preserve">    "type": "CREATE",</w:t>
            </w:r>
          </w:p>
          <w:p w14:paraId="7E3CDC34" w14:textId="77777777" w:rsidR="00814271" w:rsidRPr="00F672AD" w:rsidRDefault="000C6D67">
            <w:pPr>
              <w:pStyle w:val="Standardtext"/>
              <w:spacing w:after="0" w:line="240" w:lineRule="auto"/>
            </w:pPr>
            <w:r w:rsidRPr="00F672AD">
              <w:t xml:space="preserve">    "orgTxnId": "XYA5447D86914C14AC1B0A4C4A036B387B4",</w:t>
            </w:r>
          </w:p>
          <w:p w14:paraId="7FD8B331" w14:textId="77777777" w:rsidR="00814271" w:rsidRPr="00F672AD" w:rsidRDefault="000C6D67">
            <w:pPr>
              <w:pStyle w:val="Standardtext"/>
              <w:spacing w:after="0" w:line="240" w:lineRule="auto"/>
            </w:pPr>
            <w:r w:rsidRPr="00F672AD">
              <w:t xml:space="preserve">    "initiationMode": "00",</w:t>
            </w:r>
          </w:p>
          <w:p w14:paraId="375F6C31" w14:textId="77777777" w:rsidR="00814271" w:rsidRPr="00F672AD" w:rsidRDefault="000C6D67">
            <w:pPr>
              <w:pStyle w:val="Standardtext"/>
              <w:spacing w:after="0" w:line="240" w:lineRule="auto"/>
            </w:pPr>
            <w:r w:rsidRPr="00F672AD">
              <w:t xml:space="preserve">    "purpose": "00",</w:t>
            </w:r>
          </w:p>
          <w:p w14:paraId="62C66459" w14:textId="77777777" w:rsidR="00814271" w:rsidRPr="00F672AD" w:rsidRDefault="000C6D67">
            <w:pPr>
              <w:pStyle w:val="Standardtext"/>
              <w:spacing w:after="0" w:line="240" w:lineRule="auto"/>
            </w:pPr>
            <w:r w:rsidRPr="00F672AD">
              <w:t xml:space="preserve">    "refCategory": "00",</w:t>
            </w:r>
          </w:p>
          <w:p w14:paraId="70048E49" w14:textId="77777777" w:rsidR="00814271" w:rsidRPr="00F672AD" w:rsidRDefault="000C6D67">
            <w:pPr>
              <w:pStyle w:val="Standardtext"/>
              <w:spacing w:after="0" w:line="240" w:lineRule="auto"/>
            </w:pPr>
            <w:r w:rsidRPr="00F672AD">
              <w:t xml:space="preserve">    "expireAfter": "30",</w:t>
            </w:r>
          </w:p>
          <w:p w14:paraId="79D36C32" w14:textId="77777777" w:rsidR="00814271" w:rsidRPr="00F672AD" w:rsidRDefault="000C6D67">
            <w:pPr>
              <w:pStyle w:val="Standardtext"/>
              <w:spacing w:after="0" w:line="240" w:lineRule="auto"/>
            </w:pPr>
            <w:r w:rsidRPr="00F672AD">
              <w:t xml:space="preserve">    "initiatedBy": "PAYEE",</w:t>
            </w:r>
          </w:p>
          <w:p w14:paraId="3EEAA6BC" w14:textId="77777777" w:rsidR="00814271" w:rsidRPr="00F672AD" w:rsidRDefault="000C6D67">
            <w:pPr>
              <w:pStyle w:val="Standardtext"/>
              <w:spacing w:after="0" w:line="240" w:lineRule="auto"/>
            </w:pPr>
            <w:r w:rsidRPr="00F672AD">
              <w:t xml:space="preserve">    "qrTxnId": "XYA5447D86914C14AC1B0A4C4A036B387B4"</w:t>
            </w:r>
          </w:p>
          <w:p w14:paraId="4B0B5BC7" w14:textId="77777777" w:rsidR="00814271" w:rsidRPr="00F672AD" w:rsidRDefault="000C6D67">
            <w:pPr>
              <w:pStyle w:val="Standardtext"/>
              <w:spacing w:after="0" w:line="240" w:lineRule="auto"/>
            </w:pPr>
            <w:r w:rsidRPr="00F672AD">
              <w:t xml:space="preserve">  },</w:t>
            </w:r>
          </w:p>
          <w:p w14:paraId="0DCCC733" w14:textId="77777777" w:rsidR="00814271" w:rsidRPr="00F672AD" w:rsidRDefault="000C6D67">
            <w:pPr>
              <w:pStyle w:val="Standardtext"/>
              <w:spacing w:after="0" w:line="240" w:lineRule="auto"/>
            </w:pPr>
            <w:r w:rsidRPr="00F672AD">
              <w:t xml:space="preserve">  "mandate": {</w:t>
            </w:r>
          </w:p>
          <w:p w14:paraId="0402A435" w14:textId="77777777" w:rsidR="00814271" w:rsidRPr="00F672AD" w:rsidRDefault="000C6D67">
            <w:pPr>
              <w:pStyle w:val="Standardtext"/>
              <w:spacing w:after="0" w:line="240" w:lineRule="auto"/>
            </w:pPr>
            <w:r w:rsidRPr="00F672AD">
              <w:t xml:space="preserve">    "amount": "100.00",</w:t>
            </w:r>
          </w:p>
          <w:p w14:paraId="74622CF7" w14:textId="77777777" w:rsidR="00814271" w:rsidRPr="00F672AD" w:rsidRDefault="000C6D67">
            <w:pPr>
              <w:pStyle w:val="Standardtext"/>
              <w:spacing w:after="0" w:line="240" w:lineRule="auto"/>
            </w:pPr>
            <w:r w:rsidRPr="00F672AD">
              <w:t xml:space="preserve">    "amountRule": "EXACT",</w:t>
            </w:r>
          </w:p>
          <w:p w14:paraId="7563E3E8" w14:textId="77777777" w:rsidR="00814271" w:rsidRPr="00F672AD" w:rsidRDefault="000C6D67">
            <w:pPr>
              <w:pStyle w:val="Standardtext"/>
              <w:spacing w:after="0" w:line="240" w:lineRule="auto"/>
            </w:pPr>
            <w:r w:rsidRPr="00F672AD">
              <w:t xml:space="preserve">    "blockFund": "Y",</w:t>
            </w:r>
          </w:p>
          <w:p w14:paraId="142B35F1" w14:textId="77777777" w:rsidR="00814271" w:rsidRPr="00F672AD" w:rsidRDefault="000C6D67">
            <w:pPr>
              <w:pStyle w:val="Standardtext"/>
              <w:spacing w:after="0" w:line="240" w:lineRule="auto"/>
            </w:pPr>
            <w:r w:rsidRPr="00F672AD">
              <w:t xml:space="preserve">    "name": "Egift",</w:t>
            </w:r>
          </w:p>
          <w:p w14:paraId="58C11F5D" w14:textId="77777777" w:rsidR="00814271" w:rsidRPr="00F672AD" w:rsidRDefault="000C6D67">
            <w:pPr>
              <w:pStyle w:val="Standardtext"/>
              <w:spacing w:after="0" w:line="240" w:lineRule="auto"/>
            </w:pPr>
            <w:r w:rsidRPr="00F672AD">
              <w:t xml:space="preserve">    "recurrencePattern": "ONETIME",</w:t>
            </w:r>
          </w:p>
          <w:p w14:paraId="03DD1133" w14:textId="77777777" w:rsidR="00814271" w:rsidRPr="00F672AD" w:rsidRDefault="000C6D67">
            <w:pPr>
              <w:pStyle w:val="Standardtext"/>
              <w:spacing w:after="0" w:line="240" w:lineRule="auto"/>
            </w:pPr>
            <w:r w:rsidRPr="00F672AD">
              <w:t xml:space="preserve">    "recurrenceRuleType": "ON",</w:t>
            </w:r>
          </w:p>
          <w:p w14:paraId="52E97FE8" w14:textId="77777777" w:rsidR="00814271" w:rsidRPr="00F672AD" w:rsidRDefault="000C6D67">
            <w:pPr>
              <w:pStyle w:val="Standardtext"/>
              <w:spacing w:after="0" w:line="240" w:lineRule="auto"/>
            </w:pPr>
            <w:r w:rsidRPr="00F672AD">
              <w:t xml:space="preserve">    "recurrenceRuleValue": "1",</w:t>
            </w:r>
          </w:p>
          <w:p w14:paraId="62DCD1D4" w14:textId="77777777" w:rsidR="00814271" w:rsidRPr="00F672AD" w:rsidRDefault="000C6D67">
            <w:pPr>
              <w:pStyle w:val="Standardtext"/>
              <w:spacing w:after="0" w:line="240" w:lineRule="auto"/>
            </w:pPr>
            <w:r w:rsidRPr="00F672AD">
              <w:t xml:space="preserve">    "revokeable": "Y",</w:t>
            </w:r>
          </w:p>
          <w:p w14:paraId="4C6A9718" w14:textId="77777777" w:rsidR="00814271" w:rsidRPr="00F672AD" w:rsidRDefault="000C6D67">
            <w:pPr>
              <w:pStyle w:val="Standardtext"/>
              <w:spacing w:after="0" w:line="240" w:lineRule="auto"/>
            </w:pPr>
            <w:r w:rsidRPr="00F672AD">
              <w:t xml:space="preserve">    "shareToPayee": "Y",</w:t>
            </w:r>
          </w:p>
          <w:p w14:paraId="30334ED5" w14:textId="77777777" w:rsidR="00814271" w:rsidRPr="00F672AD" w:rsidRDefault="000C6D67">
            <w:pPr>
              <w:pStyle w:val="Standardtext"/>
              <w:spacing w:after="0" w:line="240" w:lineRule="auto"/>
            </w:pPr>
            <w:r w:rsidRPr="00F672AD">
              <w:t xml:space="preserve">    "umn": "XYZa977ccabb11e7abc4cec278b6b50a@mypsp",</w:t>
            </w:r>
          </w:p>
          <w:p w14:paraId="3B64166C" w14:textId="77777777" w:rsidR="00814271" w:rsidRPr="00F672AD" w:rsidRDefault="000C6D67">
            <w:pPr>
              <w:pStyle w:val="Standardtext"/>
              <w:spacing w:after="0" w:line="240" w:lineRule="auto"/>
            </w:pPr>
            <w:r w:rsidRPr="00F672AD">
              <w:t xml:space="preserve">    "validityEnd": "28102019",</w:t>
            </w:r>
          </w:p>
          <w:p w14:paraId="09BD0D4C" w14:textId="77777777" w:rsidR="00814271" w:rsidRPr="00F672AD" w:rsidRDefault="000C6D67">
            <w:pPr>
              <w:pStyle w:val="Standardtext"/>
              <w:spacing w:after="0" w:line="240" w:lineRule="auto"/>
            </w:pPr>
            <w:r w:rsidRPr="00F672AD">
              <w:t xml:space="preserve">    "validityStart": "18082018"</w:t>
            </w:r>
          </w:p>
          <w:p w14:paraId="34B3CAD7" w14:textId="77777777" w:rsidR="00814271" w:rsidRPr="00F672AD" w:rsidRDefault="000C6D67">
            <w:pPr>
              <w:pStyle w:val="Standardtext"/>
              <w:spacing w:after="0" w:line="240" w:lineRule="auto"/>
            </w:pPr>
            <w:r w:rsidRPr="00F672AD">
              <w:t xml:space="preserve">  },</w:t>
            </w:r>
          </w:p>
          <w:p w14:paraId="707976B7" w14:textId="77777777" w:rsidR="00814271" w:rsidRPr="00F672AD" w:rsidRDefault="000C6D67">
            <w:pPr>
              <w:pStyle w:val="Standardtext"/>
              <w:spacing w:after="0" w:line="240" w:lineRule="auto"/>
            </w:pPr>
            <w:r w:rsidRPr="00F672AD">
              <w:t xml:space="preserve">  "payer": {</w:t>
            </w:r>
          </w:p>
          <w:p w14:paraId="7ECC37CC" w14:textId="77777777" w:rsidR="00814271" w:rsidRPr="00F672AD" w:rsidRDefault="000C6D67">
            <w:pPr>
              <w:pStyle w:val="Standardtext"/>
              <w:spacing w:after="0" w:line="240" w:lineRule="auto"/>
            </w:pPr>
            <w:r w:rsidRPr="00F672AD">
              <w:t xml:space="preserve">    "addr": "payervpa@payerhandler",</w:t>
            </w:r>
          </w:p>
          <w:p w14:paraId="7B858DE8" w14:textId="77777777" w:rsidR="00814271" w:rsidRPr="00F672AD" w:rsidRDefault="000C6D67">
            <w:pPr>
              <w:pStyle w:val="Standardtext"/>
              <w:spacing w:after="0" w:line="240" w:lineRule="auto"/>
            </w:pPr>
            <w:r w:rsidRPr="00F672AD">
              <w:lastRenderedPageBreak/>
              <w:t xml:space="preserve">    "account": {</w:t>
            </w:r>
          </w:p>
          <w:p w14:paraId="4DA206C6" w14:textId="77777777" w:rsidR="00814271" w:rsidRPr="00F672AD" w:rsidRDefault="000C6D67">
            <w:pPr>
              <w:pStyle w:val="Standardtext"/>
              <w:spacing w:after="0" w:line="240" w:lineRule="auto"/>
            </w:pPr>
            <w:r w:rsidRPr="00F672AD">
              <w:t xml:space="preserve">      "acctNumber": "238010000880",</w:t>
            </w:r>
          </w:p>
          <w:p w14:paraId="5BEABFC1" w14:textId="77777777" w:rsidR="00814271" w:rsidRPr="00F672AD" w:rsidRDefault="000C6D67">
            <w:pPr>
              <w:pStyle w:val="Standardtext"/>
              <w:spacing w:after="0" w:line="240" w:lineRule="auto"/>
            </w:pPr>
            <w:r w:rsidRPr="00F672AD">
              <w:t xml:space="preserve">      "acctType": "SAVINGS",</w:t>
            </w:r>
          </w:p>
          <w:p w14:paraId="57CB498C" w14:textId="77777777" w:rsidR="00814271" w:rsidRPr="00F672AD" w:rsidRDefault="000C6D67">
            <w:pPr>
              <w:pStyle w:val="Standardtext"/>
              <w:spacing w:after="0" w:line="240" w:lineRule="auto"/>
            </w:pPr>
            <w:r w:rsidRPr="00F672AD">
              <w:t xml:space="preserve">      "ifsc": "HDFC0000101"</w:t>
            </w:r>
          </w:p>
          <w:p w14:paraId="2CD1520F" w14:textId="77777777" w:rsidR="00814271" w:rsidRPr="00F672AD" w:rsidRDefault="000C6D67">
            <w:pPr>
              <w:pStyle w:val="Standardtext"/>
              <w:spacing w:after="0" w:line="240" w:lineRule="auto"/>
            </w:pPr>
            <w:r w:rsidRPr="00F672AD">
              <w:t xml:space="preserve">    },</w:t>
            </w:r>
          </w:p>
          <w:p w14:paraId="7545C6E3" w14:textId="77777777" w:rsidR="00814271" w:rsidRPr="00F672AD" w:rsidRDefault="000C6D67">
            <w:pPr>
              <w:pStyle w:val="Standardtext"/>
              <w:spacing w:after="0" w:line="240" w:lineRule="auto"/>
            </w:pPr>
            <w:r w:rsidRPr="00F672AD">
              <w:t xml:space="preserve">    "cred": {</w:t>
            </w:r>
          </w:p>
          <w:p w14:paraId="10EBF093" w14:textId="77777777" w:rsidR="00814271" w:rsidRPr="00F672AD" w:rsidRDefault="000C6D67">
            <w:pPr>
              <w:pStyle w:val="Standardtext"/>
              <w:spacing w:after="0" w:line="240" w:lineRule="auto"/>
            </w:pPr>
            <w:r w:rsidRPr="00F672AD">
              <w:t xml:space="preserve">      "code": "NPCI",</w:t>
            </w:r>
          </w:p>
          <w:p w14:paraId="4678DF7D" w14:textId="77777777" w:rsidR="00814271" w:rsidRPr="00F672AD" w:rsidRDefault="000C6D67">
            <w:pPr>
              <w:pStyle w:val="Standardtext"/>
              <w:spacing w:after="0" w:line="240" w:lineRule="auto"/>
            </w:pPr>
            <w:r w:rsidRPr="00F672AD">
              <w:t xml:space="preserve">      "ki": "20221209",</w:t>
            </w:r>
          </w:p>
          <w:p w14:paraId="26229F12" w14:textId="77777777" w:rsidR="00814271" w:rsidRPr="00F672AD" w:rsidRDefault="000C6D67">
            <w:pPr>
              <w:pStyle w:val="Standardtext"/>
              <w:spacing w:after="0" w:line="240" w:lineRule="auto"/>
            </w:pPr>
            <w:r w:rsidRPr="00F672AD">
              <w:t xml:space="preserve">      "subType": "MPIN",</w:t>
            </w:r>
          </w:p>
          <w:p w14:paraId="193D3528" w14:textId="77777777" w:rsidR="00814271" w:rsidRPr="00F672AD" w:rsidRDefault="000C6D67">
            <w:pPr>
              <w:pStyle w:val="Standardtext"/>
              <w:spacing w:after="0" w:line="240" w:lineRule="auto"/>
            </w:pPr>
            <w:r w:rsidRPr="00F672AD">
              <w:t xml:space="preserve">      "type": "PIN",</w:t>
            </w:r>
          </w:p>
          <w:p w14:paraId="5C2CFB2C" w14:textId="77777777" w:rsidR="00814271" w:rsidRPr="00F672AD" w:rsidRDefault="000C6D67">
            <w:pPr>
              <w:pStyle w:val="Standardtext"/>
              <w:spacing w:after="0" w:line="240" w:lineRule="auto"/>
            </w:pPr>
            <w:r w:rsidRPr="00F672AD">
              <w:t xml:space="preserve">      "value": "base-64 encoded/encrypted authentication data"</w:t>
            </w:r>
          </w:p>
          <w:p w14:paraId="44ACB74D" w14:textId="77777777" w:rsidR="00814271" w:rsidRPr="00F672AD" w:rsidRDefault="000C6D67">
            <w:pPr>
              <w:pStyle w:val="Standardtext"/>
              <w:spacing w:after="0" w:line="240" w:lineRule="auto"/>
            </w:pPr>
            <w:r w:rsidRPr="00F672AD">
              <w:t xml:space="preserve">    }</w:t>
            </w:r>
          </w:p>
          <w:p w14:paraId="3100E987" w14:textId="77777777" w:rsidR="00814271" w:rsidRPr="00F672AD" w:rsidRDefault="000C6D67">
            <w:pPr>
              <w:pStyle w:val="Standardtext"/>
              <w:spacing w:after="0" w:line="240" w:lineRule="auto"/>
            </w:pPr>
            <w:r w:rsidRPr="00F672AD">
              <w:t xml:space="preserve">  },</w:t>
            </w:r>
          </w:p>
          <w:p w14:paraId="0B0BB0BF" w14:textId="77777777" w:rsidR="00814271" w:rsidRPr="00F672AD" w:rsidRDefault="000C6D67">
            <w:pPr>
              <w:pStyle w:val="Standardtext"/>
              <w:spacing w:after="0" w:line="240" w:lineRule="auto"/>
            </w:pPr>
            <w:r w:rsidRPr="00F672AD">
              <w:t xml:space="preserve">  "payee": {</w:t>
            </w:r>
          </w:p>
          <w:p w14:paraId="5A88348D" w14:textId="77777777" w:rsidR="00814271" w:rsidRPr="00F672AD" w:rsidRDefault="000C6D67">
            <w:pPr>
              <w:pStyle w:val="Standardtext"/>
              <w:spacing w:after="0" w:line="240" w:lineRule="auto"/>
            </w:pPr>
            <w:r w:rsidRPr="00F672AD">
              <w:t xml:space="preserve">    "addr": "payeevpa@payeehandler",</w:t>
            </w:r>
          </w:p>
          <w:p w14:paraId="3654E2A9" w14:textId="77777777" w:rsidR="00814271" w:rsidRPr="00F672AD" w:rsidRDefault="000C6D67">
            <w:pPr>
              <w:pStyle w:val="Standardtext"/>
              <w:spacing w:after="0" w:line="240" w:lineRule="auto"/>
            </w:pPr>
            <w:r w:rsidRPr="00F672AD">
              <w:t xml:space="preserve">    "name": "Payee Name",</w:t>
            </w:r>
          </w:p>
          <w:p w14:paraId="71883446" w14:textId="77777777" w:rsidR="00814271" w:rsidRPr="00F672AD" w:rsidRDefault="000C6D67">
            <w:pPr>
              <w:pStyle w:val="Standardtext"/>
              <w:spacing w:after="0" w:line="240" w:lineRule="auto"/>
            </w:pPr>
            <w:r w:rsidRPr="00F672AD">
              <w:t xml:space="preserve">    "code": "5454",</w:t>
            </w:r>
          </w:p>
          <w:p w14:paraId="114A5B31" w14:textId="77777777" w:rsidR="00814271" w:rsidRPr="00F672AD" w:rsidRDefault="000C6D67">
            <w:pPr>
              <w:pStyle w:val="Standardtext"/>
              <w:spacing w:after="0" w:line="240" w:lineRule="auto"/>
            </w:pPr>
            <w:r w:rsidRPr="00F672AD">
              <w:t xml:space="preserve">    "cmId": "9876543210",</w:t>
            </w:r>
          </w:p>
          <w:p w14:paraId="6C9920B8" w14:textId="77777777" w:rsidR="00814271" w:rsidRPr="00F672AD" w:rsidRDefault="000C6D67">
            <w:pPr>
              <w:pStyle w:val="Standardtext"/>
              <w:spacing w:after="0" w:line="240" w:lineRule="auto"/>
            </w:pPr>
            <w:r w:rsidRPr="00F672AD">
              <w:t xml:space="preserve">    "account": {</w:t>
            </w:r>
          </w:p>
          <w:p w14:paraId="49891C58" w14:textId="77777777" w:rsidR="00814271" w:rsidRPr="00F672AD" w:rsidRDefault="000C6D67">
            <w:pPr>
              <w:pStyle w:val="Standardtext"/>
              <w:spacing w:after="0" w:line="240" w:lineRule="auto"/>
            </w:pPr>
            <w:r w:rsidRPr="00F672AD">
              <w:t xml:space="preserve">      "acctNumber": "238010000881",</w:t>
            </w:r>
          </w:p>
          <w:p w14:paraId="2C112C38" w14:textId="77777777" w:rsidR="00814271" w:rsidRPr="00F672AD" w:rsidRDefault="000C6D67">
            <w:pPr>
              <w:pStyle w:val="Standardtext"/>
              <w:spacing w:after="0" w:line="240" w:lineRule="auto"/>
            </w:pPr>
            <w:r w:rsidRPr="00F672AD">
              <w:t xml:space="preserve">      "acctType": "SAVINGS",</w:t>
            </w:r>
          </w:p>
          <w:p w14:paraId="29DA286D" w14:textId="77777777" w:rsidR="00814271" w:rsidRPr="00F672AD" w:rsidRDefault="000C6D67">
            <w:pPr>
              <w:pStyle w:val="Standardtext"/>
              <w:spacing w:after="0" w:line="240" w:lineRule="auto"/>
            </w:pPr>
            <w:r w:rsidRPr="00F672AD">
              <w:t xml:space="preserve">      "ifsc": "HDFC0000101"</w:t>
            </w:r>
          </w:p>
          <w:p w14:paraId="314DAD66" w14:textId="77777777" w:rsidR="00814271" w:rsidRPr="00F672AD" w:rsidRDefault="000C6D67">
            <w:pPr>
              <w:pStyle w:val="Standardtext"/>
              <w:spacing w:after="0" w:line="240" w:lineRule="auto"/>
            </w:pPr>
            <w:r w:rsidRPr="00F672AD">
              <w:t xml:space="preserve">    },</w:t>
            </w:r>
          </w:p>
          <w:p w14:paraId="0C01E6B1" w14:textId="77777777" w:rsidR="00814271" w:rsidRPr="00F672AD" w:rsidRDefault="000C6D67">
            <w:pPr>
              <w:pStyle w:val="Standardtext"/>
              <w:spacing w:after="0" w:line="240" w:lineRule="auto"/>
            </w:pPr>
            <w:r w:rsidRPr="00F672AD">
              <w:t xml:space="preserve">    "merchant": {</w:t>
            </w:r>
          </w:p>
          <w:p w14:paraId="3FFBD676" w14:textId="77777777" w:rsidR="00814271" w:rsidRPr="00F672AD" w:rsidRDefault="000C6D67">
            <w:pPr>
              <w:pStyle w:val="Standardtext"/>
              <w:spacing w:after="0" w:line="240" w:lineRule="auto"/>
            </w:pPr>
            <w:r w:rsidRPr="00F672AD">
              <w:t xml:space="preserve">      "brand": "TestMerchant",</w:t>
            </w:r>
          </w:p>
          <w:p w14:paraId="3B5F559E" w14:textId="77777777" w:rsidR="00814271" w:rsidRPr="00F672AD" w:rsidRDefault="000C6D67">
            <w:pPr>
              <w:pStyle w:val="Standardtext"/>
              <w:spacing w:after="0" w:line="240" w:lineRule="auto"/>
            </w:pPr>
            <w:r w:rsidRPr="00F672AD">
              <w:t xml:space="preserve">      "franchise": "LearnFrench",</w:t>
            </w:r>
          </w:p>
          <w:p w14:paraId="536465B0" w14:textId="77777777" w:rsidR="00814271" w:rsidRPr="00F672AD" w:rsidRDefault="000C6D67">
            <w:pPr>
              <w:pStyle w:val="Standardtext"/>
              <w:spacing w:after="0" w:line="240" w:lineRule="auto"/>
            </w:pPr>
            <w:r w:rsidRPr="00F672AD">
              <w:t xml:space="preserve">      "legal": "Reliance",</w:t>
            </w:r>
          </w:p>
          <w:p w14:paraId="4D9E023B" w14:textId="77777777" w:rsidR="00814271" w:rsidRPr="00F672AD" w:rsidRDefault="000C6D67">
            <w:pPr>
              <w:pStyle w:val="Standardtext"/>
              <w:spacing w:after="0" w:line="240" w:lineRule="auto"/>
            </w:pPr>
            <w:r w:rsidRPr="00F672AD">
              <w:t xml:space="preserve">      "merchantGenre": "OFFLINE",</w:t>
            </w:r>
          </w:p>
          <w:p w14:paraId="41C85D7C" w14:textId="77777777" w:rsidR="00814271" w:rsidRPr="00F672AD" w:rsidRDefault="000C6D67">
            <w:pPr>
              <w:pStyle w:val="Standardtext"/>
              <w:spacing w:after="0" w:line="240" w:lineRule="auto"/>
            </w:pPr>
            <w:r w:rsidRPr="00F672AD">
              <w:t xml:space="preserve">      "merchantType": "SMALL",</w:t>
            </w:r>
          </w:p>
          <w:p w14:paraId="3EB745E6" w14:textId="77777777" w:rsidR="00814271" w:rsidRPr="00F672AD" w:rsidRDefault="000C6D67">
            <w:pPr>
              <w:pStyle w:val="Standardtext"/>
              <w:spacing w:after="0" w:line="240" w:lineRule="auto"/>
            </w:pPr>
            <w:r w:rsidRPr="00F672AD">
              <w:t xml:space="preserve">      "merchantID": "1234567",</w:t>
            </w:r>
          </w:p>
          <w:p w14:paraId="180158F5" w14:textId="77777777" w:rsidR="00814271" w:rsidRPr="00F672AD" w:rsidRDefault="000C6D67">
            <w:pPr>
              <w:pStyle w:val="Standardtext"/>
              <w:spacing w:after="0" w:line="240" w:lineRule="auto"/>
            </w:pPr>
            <w:r w:rsidRPr="00F672AD">
              <w:t xml:space="preserve">      "onBoardingType": "BANK",</w:t>
            </w:r>
          </w:p>
          <w:p w14:paraId="06BE5EAA" w14:textId="77777777" w:rsidR="00814271" w:rsidRPr="00F672AD" w:rsidRDefault="000C6D67">
            <w:pPr>
              <w:pStyle w:val="Standardtext"/>
              <w:spacing w:after="0" w:line="240" w:lineRule="auto"/>
            </w:pPr>
            <w:r w:rsidRPr="00F672AD">
              <w:t xml:space="preserve">      "ownershipType": "PRIVATE",</w:t>
            </w:r>
          </w:p>
          <w:p w14:paraId="504240F3" w14:textId="77777777" w:rsidR="00814271" w:rsidRPr="00F672AD" w:rsidRDefault="000C6D67">
            <w:pPr>
              <w:pStyle w:val="Standardtext"/>
              <w:spacing w:after="0" w:line="240" w:lineRule="auto"/>
            </w:pPr>
            <w:r w:rsidRPr="00F672AD">
              <w:t xml:space="preserve">      "pinCode": "7000105",</w:t>
            </w:r>
          </w:p>
          <w:p w14:paraId="18C29607" w14:textId="77777777" w:rsidR="00814271" w:rsidRPr="00F672AD" w:rsidRDefault="000C6D67">
            <w:pPr>
              <w:pStyle w:val="Standardtext"/>
              <w:spacing w:after="0" w:line="240" w:lineRule="auto"/>
            </w:pPr>
            <w:r w:rsidRPr="00F672AD">
              <w:t xml:space="preserve">      "storeID": "7789",</w:t>
            </w:r>
          </w:p>
          <w:p w14:paraId="7C0245A8" w14:textId="77777777" w:rsidR="00814271" w:rsidRPr="00F672AD" w:rsidRDefault="000C6D67">
            <w:pPr>
              <w:pStyle w:val="Standardtext"/>
              <w:spacing w:after="0" w:line="240" w:lineRule="auto"/>
            </w:pPr>
            <w:r w:rsidRPr="00F672AD">
              <w:t xml:space="preserve">      "subCode": "5678",</w:t>
            </w:r>
          </w:p>
          <w:p w14:paraId="7E374A4B" w14:textId="77777777" w:rsidR="00814271" w:rsidRPr="00F672AD" w:rsidRDefault="000C6D67">
            <w:pPr>
              <w:pStyle w:val="Standardtext"/>
              <w:spacing w:after="0" w:line="240" w:lineRule="auto"/>
            </w:pPr>
            <w:r w:rsidRPr="00F672AD">
              <w:t xml:space="preserve">      "terminalID": "12345674"</w:t>
            </w:r>
          </w:p>
          <w:p w14:paraId="2A2A20A6" w14:textId="77777777" w:rsidR="00814271" w:rsidRPr="00F672AD" w:rsidRDefault="000C6D67">
            <w:pPr>
              <w:pStyle w:val="Standardtext"/>
              <w:spacing w:after="0" w:line="240" w:lineRule="auto"/>
            </w:pPr>
            <w:r w:rsidRPr="00F672AD">
              <w:t xml:space="preserve">    }</w:t>
            </w:r>
          </w:p>
          <w:p w14:paraId="2D334E75" w14:textId="77777777" w:rsidR="00814271" w:rsidRPr="00F672AD" w:rsidRDefault="000C6D67">
            <w:pPr>
              <w:pStyle w:val="Standardtext"/>
              <w:spacing w:after="0" w:line="240" w:lineRule="auto"/>
            </w:pPr>
            <w:r w:rsidRPr="00F672AD">
              <w:t xml:space="preserve">  }</w:t>
            </w:r>
          </w:p>
          <w:p w14:paraId="2455A34A" w14:textId="77777777" w:rsidR="00814271" w:rsidRPr="00F672AD" w:rsidRDefault="000C6D67">
            <w:pPr>
              <w:pStyle w:val="Standardtext"/>
              <w:spacing w:after="0" w:line="240" w:lineRule="auto"/>
            </w:pPr>
            <w:r w:rsidRPr="00F672AD">
              <w:t>}</w:t>
            </w:r>
          </w:p>
        </w:tc>
      </w:tr>
    </w:tbl>
    <w:p w14:paraId="5C9906B1" w14:textId="77777777" w:rsidR="00814271" w:rsidRPr="00F672AD" w:rsidRDefault="00814271">
      <w:pPr>
        <w:pStyle w:val="Standardtext"/>
        <w:rPr>
          <w:b/>
          <w:u w:val="single"/>
        </w:rPr>
      </w:pPr>
    </w:p>
    <w:p w14:paraId="75A28C57" w14:textId="77777777" w:rsidR="00814271" w:rsidRPr="00F672AD" w:rsidRDefault="000C6D67">
      <w:pPr>
        <w:pStyle w:val="Standardtext"/>
      </w:pPr>
      <w:r w:rsidRPr="00F672AD">
        <w:rPr>
          <w:b/>
          <w:u w:val="single"/>
        </w:rPr>
        <w:t>Response</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2D34A14D" w14:textId="77777777">
        <w:tc>
          <w:tcPr>
            <w:tcW w:w="9017" w:type="dxa"/>
          </w:tcPr>
          <w:p w14:paraId="77EECFDA" w14:textId="77777777" w:rsidR="00814271" w:rsidRPr="00F672AD" w:rsidRDefault="000C6D67">
            <w:pPr>
              <w:pStyle w:val="Standardtext"/>
              <w:spacing w:after="0" w:line="240" w:lineRule="auto"/>
            </w:pPr>
            <w:r w:rsidRPr="00F672AD">
              <w:lastRenderedPageBreak/>
              <w:t>{</w:t>
            </w:r>
          </w:p>
          <w:p w14:paraId="1FA8CDEA" w14:textId="77777777" w:rsidR="00814271" w:rsidRPr="00F672AD" w:rsidRDefault="000C6D67">
            <w:pPr>
              <w:pStyle w:val="Standardtext"/>
              <w:spacing w:after="0" w:line="240" w:lineRule="auto"/>
            </w:pPr>
            <w:r w:rsidRPr="00F672AD">
              <w:t xml:space="preserve">  "status”": 200,</w:t>
            </w:r>
          </w:p>
          <w:p w14:paraId="29F05D41" w14:textId="77777777" w:rsidR="00814271" w:rsidRPr="00F672AD" w:rsidRDefault="000C6D67">
            <w:pPr>
              <w:pStyle w:val="Standardtext"/>
              <w:spacing w:after="0" w:line="240" w:lineRule="auto"/>
            </w:pPr>
            <w:r w:rsidRPr="00F672AD">
              <w:t xml:space="preserve">  "message": "OK",</w:t>
            </w:r>
          </w:p>
          <w:p w14:paraId="053658E3" w14:textId="77777777" w:rsidR="00814271" w:rsidRPr="00F672AD" w:rsidRDefault="000C6D67">
            <w:pPr>
              <w:pStyle w:val="Standardtext"/>
              <w:spacing w:after="0" w:line="240" w:lineRule="auto"/>
            </w:pPr>
            <w:r w:rsidRPr="00F672AD">
              <w:t xml:space="preserve">  "error": "00",</w:t>
            </w:r>
          </w:p>
          <w:p w14:paraId="10FCC0E1" w14:textId="77777777" w:rsidR="00814271" w:rsidRPr="00F672AD" w:rsidRDefault="000C6D67">
            <w:pPr>
              <w:pStyle w:val="Standardtext"/>
              <w:spacing w:after="0" w:line="240" w:lineRule="auto"/>
            </w:pPr>
            <w:r w:rsidRPr="00F672AD">
              <w:t xml:space="preserve">  "timestamp": "2022-12-30T14:05:51.750Z",</w:t>
            </w:r>
          </w:p>
          <w:p w14:paraId="4B8024FF" w14:textId="77777777" w:rsidR="00814271" w:rsidRPr="00F672AD" w:rsidRDefault="000C6D67">
            <w:pPr>
              <w:pStyle w:val="Standardtext"/>
              <w:spacing w:after="0" w:line="240" w:lineRule="auto"/>
            </w:pPr>
            <w:r w:rsidRPr="00F672AD">
              <w:t xml:space="preserve">  "reqId": "CSB19B89EC98B8946C79B25576106231737",</w:t>
            </w:r>
          </w:p>
          <w:p w14:paraId="0E181964" w14:textId="77777777" w:rsidR="00814271" w:rsidRPr="00F672AD" w:rsidRDefault="000C6D67">
            <w:pPr>
              <w:pStyle w:val="Standardtext"/>
              <w:spacing w:after="0" w:line="240" w:lineRule="auto"/>
            </w:pPr>
            <w:r w:rsidRPr="00F672AD">
              <w:t xml:space="preserve">  "umn": "XYZa977ccabb11e7abc4cec278b6b50a@mypsp",</w:t>
            </w:r>
          </w:p>
          <w:p w14:paraId="4D92C122" w14:textId="77777777" w:rsidR="00814271" w:rsidRPr="00F672AD" w:rsidRDefault="000C6D67">
            <w:pPr>
              <w:pStyle w:val="Standardtext"/>
              <w:spacing w:after="0" w:line="240" w:lineRule="auto"/>
            </w:pPr>
            <w:r w:rsidRPr="00F672AD">
              <w:t xml:space="preserve">  "txnId": "CAC0E32D90C57024DE6B8EF9258571B3E18",</w:t>
            </w:r>
          </w:p>
          <w:p w14:paraId="12080AD9" w14:textId="77777777" w:rsidR="00814271" w:rsidRPr="00F672AD" w:rsidRDefault="000C6D67">
            <w:pPr>
              <w:pStyle w:val="Standardtext"/>
              <w:spacing w:after="0" w:line="240" w:lineRule="auto"/>
            </w:pPr>
            <w:r w:rsidRPr="00F672AD">
              <w:t xml:space="preserve">  "refId": "XYA5447D86914C14AC1B0A4C4A036B387B4",</w:t>
            </w:r>
          </w:p>
          <w:p w14:paraId="5994E3F9" w14:textId="77777777" w:rsidR="00814271" w:rsidRPr="00F672AD" w:rsidRDefault="000C6D67">
            <w:pPr>
              <w:pStyle w:val="Standardtext"/>
              <w:spacing w:after="0" w:line="240" w:lineRule="auto"/>
            </w:pPr>
            <w:r w:rsidRPr="00F672AD">
              <w:t xml:space="preserve">  "custRef": "1234567890",</w:t>
            </w:r>
          </w:p>
          <w:p w14:paraId="3FFAA9B0" w14:textId="77777777" w:rsidR="00814271" w:rsidRPr="00F672AD" w:rsidRDefault="000C6D67">
            <w:pPr>
              <w:pStyle w:val="Standardtext"/>
              <w:spacing w:after="0" w:line="240" w:lineRule="auto"/>
            </w:pPr>
            <w:r w:rsidRPr="00F672AD">
              <w:t xml:space="preserve">  "hmac": "95CAD7C45D4A7452A7FC94AADBD62349DEDBC5B55EF"</w:t>
            </w:r>
          </w:p>
          <w:p w14:paraId="0E4CA3CD" w14:textId="77777777" w:rsidR="00814271" w:rsidRPr="00F672AD" w:rsidRDefault="000C6D67">
            <w:pPr>
              <w:pStyle w:val="Standardtext"/>
              <w:spacing w:after="0" w:line="240" w:lineRule="auto"/>
            </w:pPr>
            <w:r w:rsidRPr="00F672AD">
              <w:t>}</w:t>
            </w:r>
          </w:p>
        </w:tc>
      </w:tr>
    </w:tbl>
    <w:p w14:paraId="571CD8CB" w14:textId="77777777" w:rsidR="00814271" w:rsidRPr="00F672AD" w:rsidRDefault="000C6D67">
      <w:pPr>
        <w:pStyle w:val="Heading2"/>
        <w:ind w:left="1120"/>
      </w:pPr>
      <w:bookmarkStart w:id="140" w:name="_Toc195548720"/>
      <w:r w:rsidRPr="00F672AD">
        <w:t>PendingMandate</w:t>
      </w:r>
      <w:bookmarkEnd w:id="140"/>
    </w:p>
    <w:p w14:paraId="08B5CB13" w14:textId="77777777" w:rsidR="00814271" w:rsidRPr="00F672AD" w:rsidRDefault="000C6D67">
      <w:pPr>
        <w:pStyle w:val="Standardtext"/>
      </w:pPr>
      <w:r w:rsidRPr="00F672AD">
        <w:t>This API will be used to fetch the list of pending mandates against a customer.</w:t>
      </w:r>
    </w:p>
    <w:p w14:paraId="413C5DE3" w14:textId="77777777" w:rsidR="00814271" w:rsidRPr="00F672AD" w:rsidRDefault="000C6D67">
      <w:pPr>
        <w:pStyle w:val="Heading3"/>
        <w:tabs>
          <w:tab w:val="left" w:pos="720"/>
        </w:tabs>
      </w:pPr>
      <w:bookmarkStart w:id="141" w:name="_Toc195548721"/>
      <w:r w:rsidRPr="00F672AD">
        <w:t>Request Format</w:t>
      </w:r>
      <w:bookmarkEnd w:id="141"/>
    </w:p>
    <w:p w14:paraId="43EA99F7"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814271" w:rsidRPr="00F672AD" w14:paraId="74C5235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Mar>
              <w:left w:w="113" w:type="dxa"/>
              <w:right w:w="85" w:type="dxa"/>
            </w:tcMar>
          </w:tcPr>
          <w:p w14:paraId="1A21840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24" w:type="pct"/>
            <w:tcBorders>
              <w:top w:val="none" w:sz="0" w:space="0" w:color="auto"/>
              <w:left w:val="none" w:sz="0" w:space="0" w:color="auto"/>
              <w:bottom w:val="none" w:sz="0" w:space="0" w:color="auto"/>
              <w:right w:val="none" w:sz="0" w:space="0" w:color="auto"/>
            </w:tcBorders>
            <w:tcMar>
              <w:left w:w="113" w:type="dxa"/>
              <w:right w:w="85" w:type="dxa"/>
            </w:tcMar>
          </w:tcPr>
          <w:p w14:paraId="12D2DE9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3EB1AC0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412187B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7" w:type="pct"/>
            <w:tcBorders>
              <w:top w:val="none" w:sz="0" w:space="0" w:color="auto"/>
              <w:left w:val="none" w:sz="0" w:space="0" w:color="auto"/>
              <w:bottom w:val="none" w:sz="0" w:space="0" w:color="auto"/>
              <w:right w:val="none" w:sz="0" w:space="0" w:color="auto"/>
            </w:tcBorders>
            <w:tcMar>
              <w:left w:w="113" w:type="dxa"/>
              <w:right w:w="85" w:type="dxa"/>
            </w:tcMar>
          </w:tcPr>
          <w:p w14:paraId="3E5F9AD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D4E049D"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9EABC7E"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3F73044"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4513E8E1" w14:textId="77777777" w:rsidR="00814271" w:rsidRPr="00F672AD" w:rsidRDefault="000C6D67">
            <w:pPr>
              <w:pStyle w:val="Standardtext"/>
              <w:spacing w:after="0" w:line="240" w:lineRule="auto"/>
              <w:jc w:val="left"/>
              <w:rPr>
                <w:bCs w:val="0"/>
              </w:rPr>
            </w:pPr>
            <w:r w:rsidRPr="00F672AD">
              <w:rPr>
                <w:b w:val="0"/>
              </w:rPr>
              <w:t>reqId</w:t>
            </w:r>
          </w:p>
        </w:tc>
        <w:tc>
          <w:tcPr>
            <w:tcW w:w="524" w:type="pct"/>
          </w:tcPr>
          <w:p w14:paraId="27D9E4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2081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3170A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75EBD9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45670D4"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D03A566" w14:textId="77777777" w:rsidR="00814271" w:rsidRPr="00F672AD" w:rsidRDefault="000C6D67">
            <w:pPr>
              <w:pStyle w:val="Standardtext"/>
              <w:spacing w:after="0" w:line="240" w:lineRule="auto"/>
              <w:jc w:val="left"/>
              <w:rPr>
                <w:bCs w:val="0"/>
              </w:rPr>
            </w:pPr>
            <w:r w:rsidRPr="00F672AD">
              <w:rPr>
                <w:b w:val="0"/>
              </w:rPr>
              <w:t>userId</w:t>
            </w:r>
          </w:p>
        </w:tc>
        <w:tc>
          <w:tcPr>
            <w:tcW w:w="524" w:type="pct"/>
          </w:tcPr>
          <w:p w14:paraId="3FED2E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914DC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058B6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664D38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B7721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E9FA8CA"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3336A0D" w14:textId="77777777" w:rsidR="00814271" w:rsidRPr="00F672AD" w:rsidRDefault="000C6D67">
            <w:pPr>
              <w:pStyle w:val="Standardtext"/>
              <w:spacing w:after="0" w:line="240" w:lineRule="auto"/>
              <w:jc w:val="left"/>
              <w:rPr>
                <w:bCs w:val="0"/>
              </w:rPr>
            </w:pPr>
            <w:r w:rsidRPr="00F672AD">
              <w:rPr>
                <w:b w:val="0"/>
              </w:rPr>
              <w:t>version</w:t>
            </w:r>
          </w:p>
        </w:tc>
        <w:tc>
          <w:tcPr>
            <w:tcW w:w="524" w:type="pct"/>
          </w:tcPr>
          <w:p w14:paraId="46786A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4924C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4B7F97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78E32F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CAB1B13"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0E1B23C7" w14:textId="77777777" w:rsidR="00814271" w:rsidRPr="00F672AD" w:rsidRDefault="000C6D67">
            <w:pPr>
              <w:pStyle w:val="Standardtext"/>
              <w:spacing w:after="0" w:line="240" w:lineRule="auto"/>
              <w:jc w:val="left"/>
              <w:rPr>
                <w:bCs w:val="0"/>
              </w:rPr>
            </w:pPr>
            <w:r w:rsidRPr="00F672AD">
              <w:rPr>
                <w:b w:val="0"/>
              </w:rPr>
              <w:t>clientId</w:t>
            </w:r>
          </w:p>
        </w:tc>
        <w:tc>
          <w:tcPr>
            <w:tcW w:w="524" w:type="pct"/>
          </w:tcPr>
          <w:p w14:paraId="42384D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4FB66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B9E1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3C0090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D4FE45D"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4B3AA5B5" w14:textId="77777777" w:rsidR="00814271" w:rsidRPr="00F672AD" w:rsidRDefault="000C6D67">
            <w:pPr>
              <w:pStyle w:val="Standardtext"/>
              <w:spacing w:after="0" w:line="240" w:lineRule="auto"/>
              <w:jc w:val="left"/>
              <w:rPr>
                <w:bCs w:val="0"/>
              </w:rPr>
            </w:pPr>
            <w:r w:rsidRPr="00F672AD">
              <w:rPr>
                <w:b w:val="0"/>
              </w:rPr>
              <w:t>channel</w:t>
            </w:r>
          </w:p>
        </w:tc>
        <w:tc>
          <w:tcPr>
            <w:tcW w:w="524" w:type="pct"/>
          </w:tcPr>
          <w:p w14:paraId="23F3E9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F591C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78A4FF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6CEBCE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E33826C"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CF8A0EB" w14:textId="77777777" w:rsidR="00814271" w:rsidRPr="00F672AD" w:rsidRDefault="000C6D67">
            <w:pPr>
              <w:pStyle w:val="Standardtext"/>
              <w:spacing w:after="0" w:line="240" w:lineRule="auto"/>
              <w:jc w:val="left"/>
              <w:rPr>
                <w:bCs w:val="0"/>
              </w:rPr>
            </w:pPr>
            <w:r w:rsidRPr="00F672AD">
              <w:rPr>
                <w:b w:val="0"/>
              </w:rPr>
              <w:t>timestamp</w:t>
            </w:r>
          </w:p>
        </w:tc>
        <w:tc>
          <w:tcPr>
            <w:tcW w:w="524" w:type="pct"/>
          </w:tcPr>
          <w:p w14:paraId="19424F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FE1A2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E30D8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Pr>
          <w:p w14:paraId="22EA36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04F0E63"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91F2267" w14:textId="77777777" w:rsidR="00814271" w:rsidRPr="00F672AD" w:rsidRDefault="000C6D67">
            <w:pPr>
              <w:pStyle w:val="Standardtext"/>
              <w:spacing w:after="0" w:line="240" w:lineRule="auto"/>
              <w:jc w:val="left"/>
              <w:rPr>
                <w:bCs w:val="0"/>
              </w:rPr>
            </w:pPr>
            <w:r w:rsidRPr="00F672AD">
              <w:rPr>
                <w:b w:val="0"/>
              </w:rPr>
              <w:t>hmac</w:t>
            </w:r>
          </w:p>
        </w:tc>
        <w:tc>
          <w:tcPr>
            <w:tcW w:w="524" w:type="pct"/>
          </w:tcPr>
          <w:p w14:paraId="6A77B9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25E5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EE0CA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Pr>
          <w:p w14:paraId="70C7E9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D06C83B" w14:textId="77777777" w:rsidTr="004C5856">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3E7C1E9" w14:textId="77777777" w:rsidR="00814271" w:rsidRPr="00F672AD" w:rsidRDefault="00814271">
            <w:pPr>
              <w:pStyle w:val="Standardtext"/>
              <w:spacing w:after="0" w:line="240" w:lineRule="auto"/>
              <w:jc w:val="center"/>
              <w:rPr>
                <w:b w:val="0"/>
                <w:bCs w:val="0"/>
              </w:rPr>
            </w:pPr>
          </w:p>
        </w:tc>
      </w:tr>
      <w:tr w:rsidR="00814271" w:rsidRPr="00F672AD" w14:paraId="36154332"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83C6F4D" w14:textId="77777777" w:rsidR="00814271" w:rsidRPr="00F672AD" w:rsidRDefault="000C6D67">
            <w:pPr>
              <w:pStyle w:val="Standardtext"/>
              <w:spacing w:after="0" w:line="240" w:lineRule="auto"/>
              <w:jc w:val="left"/>
              <w:rPr>
                <w:bCs w:val="0"/>
              </w:rPr>
            </w:pPr>
            <w:r w:rsidRPr="00F672AD">
              <w:rPr>
                <w:b w:val="0"/>
              </w:rPr>
              <w:t>page</w:t>
            </w:r>
          </w:p>
        </w:tc>
        <w:tc>
          <w:tcPr>
            <w:tcW w:w="524" w:type="pct"/>
          </w:tcPr>
          <w:p w14:paraId="7186BE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936EE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B6FC5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79FE91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43239886"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8BF9DC4" w14:textId="77777777" w:rsidR="00814271" w:rsidRPr="00F672AD" w:rsidRDefault="000C6D67">
            <w:pPr>
              <w:pStyle w:val="Standardtext"/>
              <w:spacing w:after="0" w:line="240" w:lineRule="auto"/>
              <w:jc w:val="left"/>
              <w:rPr>
                <w:bCs w:val="0"/>
              </w:rPr>
            </w:pPr>
            <w:r w:rsidRPr="00F672AD">
              <w:rPr>
                <w:b w:val="0"/>
              </w:rPr>
              <w:t>size</w:t>
            </w:r>
          </w:p>
        </w:tc>
        <w:tc>
          <w:tcPr>
            <w:tcW w:w="524" w:type="pct"/>
          </w:tcPr>
          <w:p w14:paraId="1A1468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048E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5E75F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485A16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02F252AF"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479F2BB0" w14:textId="77777777" w:rsidR="00814271" w:rsidRPr="00F672AD" w:rsidRDefault="000C6D67">
            <w:pPr>
              <w:pStyle w:val="Standardtext"/>
              <w:spacing w:after="0" w:line="240" w:lineRule="auto"/>
              <w:jc w:val="left"/>
              <w:rPr>
                <w:bCs w:val="0"/>
              </w:rPr>
            </w:pPr>
            <w:r w:rsidRPr="00F672AD">
              <w:rPr>
                <w:b w:val="0"/>
              </w:rPr>
              <w:lastRenderedPageBreak/>
              <w:t>umn</w:t>
            </w:r>
          </w:p>
        </w:tc>
        <w:tc>
          <w:tcPr>
            <w:tcW w:w="524" w:type="pct"/>
          </w:tcPr>
          <w:p w14:paraId="405BE5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06F86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19182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763C50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MN</w:t>
            </w:r>
          </w:p>
        </w:tc>
      </w:tr>
      <w:tr w:rsidR="00814271" w:rsidRPr="00F672AD" w14:paraId="420B8FC5"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255AA5F8" w14:textId="77777777" w:rsidR="00814271" w:rsidRPr="00F672AD" w:rsidRDefault="000C6D67">
            <w:pPr>
              <w:pStyle w:val="Standardtext"/>
              <w:spacing w:after="0" w:line="240" w:lineRule="auto"/>
              <w:jc w:val="left"/>
              <w:rPr>
                <w:bCs w:val="0"/>
              </w:rPr>
            </w:pPr>
            <w:r w:rsidRPr="00F672AD">
              <w:rPr>
                <w:b w:val="0"/>
              </w:rPr>
              <w:t>mandateTxnId</w:t>
            </w:r>
          </w:p>
        </w:tc>
        <w:tc>
          <w:tcPr>
            <w:tcW w:w="524" w:type="pct"/>
          </w:tcPr>
          <w:p w14:paraId="219DDC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2FA7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F2700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165B27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ransaction Id</w:t>
            </w:r>
          </w:p>
        </w:tc>
      </w:tr>
      <w:tr w:rsidR="00814271" w:rsidRPr="00F672AD" w14:paraId="2C30B94E"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50975B52" w14:textId="77777777" w:rsidR="00814271" w:rsidRPr="00F672AD" w:rsidRDefault="000C6D67">
            <w:pPr>
              <w:pStyle w:val="Standardtext"/>
              <w:spacing w:after="0" w:line="240" w:lineRule="auto"/>
              <w:jc w:val="left"/>
              <w:rPr>
                <w:bCs w:val="0"/>
              </w:rPr>
            </w:pPr>
            <w:r w:rsidRPr="00F672AD">
              <w:rPr>
                <w:b w:val="0"/>
              </w:rPr>
              <w:t>fromDate</w:t>
            </w:r>
          </w:p>
        </w:tc>
        <w:tc>
          <w:tcPr>
            <w:tcW w:w="524" w:type="pct"/>
          </w:tcPr>
          <w:p w14:paraId="599742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CE4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75B45F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23CA8A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less than toDate</w:t>
            </w:r>
          </w:p>
        </w:tc>
      </w:tr>
      <w:tr w:rsidR="00814271" w:rsidRPr="00F672AD" w14:paraId="48C90172"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441A686" w14:textId="77777777" w:rsidR="00814271" w:rsidRPr="00F672AD" w:rsidRDefault="000C6D67">
            <w:pPr>
              <w:pStyle w:val="Standardtext"/>
              <w:spacing w:after="0" w:line="240" w:lineRule="auto"/>
              <w:jc w:val="left"/>
              <w:rPr>
                <w:bCs w:val="0"/>
              </w:rPr>
            </w:pPr>
            <w:r w:rsidRPr="00F672AD">
              <w:rPr>
                <w:b w:val="0"/>
              </w:rPr>
              <w:t>toDate</w:t>
            </w:r>
          </w:p>
        </w:tc>
        <w:tc>
          <w:tcPr>
            <w:tcW w:w="524" w:type="pct"/>
          </w:tcPr>
          <w:p w14:paraId="459E3D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2ACCA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19D50C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1D57B5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greater than or equal to fromDate</w:t>
            </w:r>
          </w:p>
        </w:tc>
      </w:tr>
      <w:tr w:rsidR="00814271" w:rsidRPr="00F672AD" w14:paraId="44C33A79" w14:textId="77777777" w:rsidTr="004C5856">
        <w:tc>
          <w:tcPr>
            <w:cnfStyle w:val="001000000000" w:firstRow="0" w:lastRow="0" w:firstColumn="1" w:lastColumn="0" w:oddVBand="0" w:evenVBand="0" w:oddHBand="0" w:evenHBand="0" w:firstRowFirstColumn="0" w:firstRowLastColumn="0" w:lastRowFirstColumn="0" w:lastRowLastColumn="0"/>
            <w:tcW w:w="1347" w:type="pct"/>
            <w:tcBorders>
              <w:top w:val="none" w:sz="0" w:space="0" w:color="auto"/>
              <w:left w:val="none" w:sz="0" w:space="0" w:color="auto"/>
              <w:bottom w:val="none" w:sz="0" w:space="0" w:color="auto"/>
              <w:right w:val="none" w:sz="0" w:space="0" w:color="auto"/>
            </w:tcBorders>
          </w:tcPr>
          <w:p w14:paraId="624950D2" w14:textId="77777777" w:rsidR="00814271" w:rsidRPr="00F672AD" w:rsidRDefault="000C6D67">
            <w:pPr>
              <w:pStyle w:val="Standardtext"/>
              <w:spacing w:after="0" w:line="240" w:lineRule="auto"/>
              <w:jc w:val="left"/>
              <w:rPr>
                <w:bCs w:val="0"/>
              </w:rPr>
            </w:pPr>
            <w:r w:rsidRPr="00F672AD">
              <w:rPr>
                <w:b w:val="0"/>
              </w:rPr>
              <w:t>merchantID</w:t>
            </w:r>
          </w:p>
        </w:tc>
        <w:tc>
          <w:tcPr>
            <w:tcW w:w="524" w:type="pct"/>
          </w:tcPr>
          <w:p w14:paraId="31AE83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F3A4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3F09D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Pr>
          <w:p w14:paraId="30CD08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for Plug-in SDK, to get the specific merchant’s (Plug-in) transaction data</w:t>
            </w:r>
          </w:p>
        </w:tc>
      </w:tr>
    </w:tbl>
    <w:p w14:paraId="10A71405" w14:textId="77777777" w:rsidR="00814271" w:rsidRPr="00F672AD" w:rsidRDefault="000C6D67">
      <w:pPr>
        <w:pStyle w:val="Heading3"/>
        <w:tabs>
          <w:tab w:val="left" w:pos="720"/>
        </w:tabs>
      </w:pPr>
      <w:bookmarkStart w:id="142" w:name="_Toc195548722"/>
      <w:r w:rsidRPr="00F672AD">
        <w:t>Response Format</w:t>
      </w:r>
      <w:bookmarkEnd w:id="142"/>
    </w:p>
    <w:p w14:paraId="74B7B20B"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3"/>
        <w:gridCol w:w="962"/>
        <w:gridCol w:w="963"/>
        <w:gridCol w:w="664"/>
        <w:gridCol w:w="4005"/>
      </w:tblGrid>
      <w:tr w:rsidR="00814271" w:rsidRPr="00F672AD" w14:paraId="2CFB53C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Mar>
              <w:left w:w="113" w:type="dxa"/>
              <w:right w:w="85" w:type="dxa"/>
            </w:tcMar>
          </w:tcPr>
          <w:p w14:paraId="463652F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none" w:sz="0" w:space="0" w:color="auto"/>
              <w:left w:val="none" w:sz="0" w:space="0" w:color="auto"/>
              <w:bottom w:val="none" w:sz="0" w:space="0" w:color="auto"/>
              <w:right w:val="none" w:sz="0" w:space="0" w:color="auto"/>
            </w:tcBorders>
            <w:tcMar>
              <w:left w:w="113" w:type="dxa"/>
              <w:right w:w="85" w:type="dxa"/>
            </w:tcMar>
          </w:tcPr>
          <w:p w14:paraId="2D19E16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54E979D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1BF53C1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1" w:type="pct"/>
            <w:tcBorders>
              <w:top w:val="none" w:sz="0" w:space="0" w:color="auto"/>
              <w:left w:val="none" w:sz="0" w:space="0" w:color="auto"/>
              <w:bottom w:val="none" w:sz="0" w:space="0" w:color="auto"/>
              <w:right w:val="none" w:sz="0" w:space="0" w:color="auto"/>
            </w:tcBorders>
            <w:tcMar>
              <w:left w:w="113" w:type="dxa"/>
              <w:right w:w="85" w:type="dxa"/>
            </w:tcMar>
          </w:tcPr>
          <w:p w14:paraId="2A0F6DF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9C3E45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0C912F1"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7CE87C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E0673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87753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74BE76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E378D9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B1B646C" w14:textId="77777777" w:rsidR="00814271" w:rsidRPr="00F672AD" w:rsidRDefault="000C6D67">
            <w:pPr>
              <w:pStyle w:val="Standardtext"/>
              <w:spacing w:after="0" w:line="240" w:lineRule="auto"/>
              <w:jc w:val="left"/>
              <w:rPr>
                <w:bCs w:val="0"/>
              </w:rPr>
            </w:pPr>
            <w:r w:rsidRPr="00F672AD">
              <w:rPr>
                <w:b w:val="0"/>
              </w:rPr>
              <w:t>message</w:t>
            </w:r>
          </w:p>
        </w:tc>
        <w:tc>
          <w:tcPr>
            <w:tcW w:w="533" w:type="pct"/>
          </w:tcPr>
          <w:p w14:paraId="64E871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4527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9B97F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C6C9F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646299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44095FB" w14:textId="77777777" w:rsidR="00814271" w:rsidRPr="00F672AD" w:rsidRDefault="000C6D67">
            <w:pPr>
              <w:pStyle w:val="Standardtext"/>
              <w:spacing w:after="0" w:line="240" w:lineRule="auto"/>
              <w:jc w:val="left"/>
              <w:rPr>
                <w:bCs w:val="0"/>
              </w:rPr>
            </w:pPr>
            <w:r w:rsidRPr="00F672AD">
              <w:rPr>
                <w:b w:val="0"/>
              </w:rPr>
              <w:t>error</w:t>
            </w:r>
          </w:p>
        </w:tc>
        <w:tc>
          <w:tcPr>
            <w:tcW w:w="533" w:type="pct"/>
          </w:tcPr>
          <w:p w14:paraId="2CC67E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5FD1B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6A0D5C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1D9B9F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71E842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CB749FE" w14:textId="77777777" w:rsidR="00814271" w:rsidRPr="00F672AD" w:rsidRDefault="000C6D67">
            <w:pPr>
              <w:pStyle w:val="Standardtext"/>
              <w:spacing w:after="0" w:line="240" w:lineRule="auto"/>
              <w:jc w:val="left"/>
              <w:rPr>
                <w:bCs w:val="0"/>
              </w:rPr>
            </w:pPr>
            <w:r w:rsidRPr="00F672AD">
              <w:rPr>
                <w:b w:val="0"/>
              </w:rPr>
              <w:t>reqId</w:t>
            </w:r>
          </w:p>
        </w:tc>
        <w:tc>
          <w:tcPr>
            <w:tcW w:w="533" w:type="pct"/>
          </w:tcPr>
          <w:p w14:paraId="1E9E8D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39749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1DED87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3C7ECA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76643A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8C180CD" w14:textId="77777777" w:rsidR="00814271" w:rsidRPr="00F672AD" w:rsidRDefault="000C6D67">
            <w:pPr>
              <w:pStyle w:val="Standardtext"/>
              <w:spacing w:after="0" w:line="240" w:lineRule="auto"/>
              <w:jc w:val="left"/>
              <w:rPr>
                <w:bCs w:val="0"/>
              </w:rPr>
            </w:pPr>
            <w:r w:rsidRPr="00F672AD">
              <w:rPr>
                <w:b w:val="0"/>
              </w:rPr>
              <w:t>timestamp</w:t>
            </w:r>
          </w:p>
        </w:tc>
        <w:tc>
          <w:tcPr>
            <w:tcW w:w="533" w:type="pct"/>
          </w:tcPr>
          <w:p w14:paraId="5276F2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4C2F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5DBAD9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643F31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DEA5E1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93EA174" w14:textId="77777777" w:rsidR="00814271" w:rsidRPr="00F672AD" w:rsidRDefault="000C6D67">
            <w:pPr>
              <w:pStyle w:val="Standardtext"/>
              <w:spacing w:after="0" w:line="240" w:lineRule="auto"/>
              <w:jc w:val="left"/>
              <w:rPr>
                <w:bCs w:val="0"/>
              </w:rPr>
            </w:pPr>
            <w:r w:rsidRPr="00F672AD">
              <w:rPr>
                <w:b w:val="0"/>
              </w:rPr>
              <w:t>hmac</w:t>
            </w:r>
          </w:p>
        </w:tc>
        <w:tc>
          <w:tcPr>
            <w:tcW w:w="533" w:type="pct"/>
          </w:tcPr>
          <w:p w14:paraId="52C4D1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393FD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F6ADF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021A81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7364C3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3276E59" w14:textId="77777777" w:rsidR="00814271" w:rsidRPr="00F672AD" w:rsidRDefault="000C6D67">
            <w:pPr>
              <w:pStyle w:val="Standardtext"/>
              <w:spacing w:after="0" w:line="240" w:lineRule="auto"/>
              <w:jc w:val="left"/>
              <w:rPr>
                <w:bCs w:val="0"/>
              </w:rPr>
            </w:pPr>
            <w:r w:rsidRPr="00F672AD">
              <w:rPr>
                <w:b w:val="0"/>
              </w:rPr>
              <w:t>page</w:t>
            </w:r>
          </w:p>
        </w:tc>
        <w:tc>
          <w:tcPr>
            <w:tcW w:w="533" w:type="pct"/>
          </w:tcPr>
          <w:p w14:paraId="0AC111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34" w:type="pct"/>
          </w:tcPr>
          <w:p w14:paraId="2BC31B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70703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632A42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1FA16F5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915B37E" w14:textId="77777777" w:rsidR="00814271" w:rsidRPr="00F672AD" w:rsidRDefault="000C6D67">
            <w:pPr>
              <w:pStyle w:val="Standardtext"/>
              <w:spacing w:after="0" w:line="240" w:lineRule="auto"/>
              <w:jc w:val="left"/>
              <w:rPr>
                <w:bCs w:val="0"/>
              </w:rPr>
            </w:pPr>
            <w:r w:rsidRPr="00F672AD">
              <w:rPr>
                <w:b w:val="0"/>
              </w:rPr>
              <w:t>totalElements</w:t>
            </w:r>
          </w:p>
        </w:tc>
        <w:tc>
          <w:tcPr>
            <w:tcW w:w="533" w:type="pct"/>
          </w:tcPr>
          <w:p w14:paraId="4093AB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7C22BA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B6509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E1891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3613094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F39D140" w14:textId="77777777" w:rsidR="00814271" w:rsidRPr="00F672AD" w:rsidRDefault="000C6D67">
            <w:pPr>
              <w:pStyle w:val="Standardtext"/>
              <w:spacing w:after="0" w:line="240" w:lineRule="auto"/>
              <w:jc w:val="left"/>
              <w:rPr>
                <w:bCs w:val="0"/>
              </w:rPr>
            </w:pPr>
            <w:r w:rsidRPr="00F672AD">
              <w:rPr>
                <w:b w:val="0"/>
              </w:rPr>
              <w:t>totalPages</w:t>
            </w:r>
          </w:p>
        </w:tc>
        <w:tc>
          <w:tcPr>
            <w:tcW w:w="533" w:type="pct"/>
          </w:tcPr>
          <w:p w14:paraId="381D39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54430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AA99E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83BB8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00F05DE5"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356B87D" w14:textId="77777777" w:rsidR="00814271" w:rsidRPr="00F672AD" w:rsidRDefault="000C6D67">
            <w:pPr>
              <w:pStyle w:val="Standardtext"/>
              <w:spacing w:after="0" w:line="240" w:lineRule="auto"/>
              <w:jc w:val="center"/>
              <w:rPr>
                <w:b w:val="0"/>
                <w:bCs w:val="0"/>
                <w:lang w:val="en-IN"/>
              </w:rPr>
            </w:pPr>
            <w:r w:rsidRPr="00F672AD">
              <w:t>mandateList</w:t>
            </w:r>
          </w:p>
        </w:tc>
      </w:tr>
      <w:tr w:rsidR="00814271" w:rsidRPr="00F672AD" w14:paraId="08F5EAF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04EBC70" w14:textId="77777777" w:rsidR="00814271" w:rsidRPr="00F672AD" w:rsidRDefault="000C6D67">
            <w:pPr>
              <w:pStyle w:val="Standardtext"/>
              <w:spacing w:after="0" w:line="240" w:lineRule="auto"/>
              <w:jc w:val="left"/>
              <w:rPr>
                <w:bCs w:val="0"/>
              </w:rPr>
            </w:pPr>
            <w:r w:rsidRPr="00F672AD">
              <w:rPr>
                <w:b w:val="0"/>
              </w:rPr>
              <w:t>txnId</w:t>
            </w:r>
          </w:p>
        </w:tc>
        <w:tc>
          <w:tcPr>
            <w:tcW w:w="533" w:type="pct"/>
          </w:tcPr>
          <w:p w14:paraId="079FC8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7DD2F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B7F05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30103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2F9B3B8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D438D99" w14:textId="77777777" w:rsidR="00814271" w:rsidRPr="00F672AD" w:rsidRDefault="000C6D67">
            <w:pPr>
              <w:pStyle w:val="Standardtext"/>
              <w:spacing w:after="0" w:line="240" w:lineRule="auto"/>
              <w:jc w:val="left"/>
              <w:rPr>
                <w:bCs w:val="0"/>
              </w:rPr>
            </w:pPr>
            <w:r w:rsidRPr="00F672AD">
              <w:rPr>
                <w:b w:val="0"/>
              </w:rPr>
              <w:t>txnType</w:t>
            </w:r>
          </w:p>
        </w:tc>
        <w:tc>
          <w:tcPr>
            <w:tcW w:w="533" w:type="pct"/>
          </w:tcPr>
          <w:p w14:paraId="039C03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335C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461EB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B9935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ransaction Type</w:t>
            </w:r>
          </w:p>
        </w:tc>
      </w:tr>
      <w:tr w:rsidR="00814271" w:rsidRPr="00F672AD" w14:paraId="112A78C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1475486" w14:textId="77777777" w:rsidR="00814271" w:rsidRPr="00F672AD" w:rsidRDefault="000C6D67">
            <w:pPr>
              <w:pStyle w:val="Standardtext"/>
              <w:spacing w:after="0" w:line="240" w:lineRule="auto"/>
              <w:jc w:val="left"/>
              <w:rPr>
                <w:bCs w:val="0"/>
              </w:rPr>
            </w:pPr>
            <w:r w:rsidRPr="00F672AD">
              <w:rPr>
                <w:b w:val="0"/>
              </w:rPr>
              <w:t>type</w:t>
            </w:r>
          </w:p>
        </w:tc>
        <w:tc>
          <w:tcPr>
            <w:tcW w:w="533" w:type="pct"/>
          </w:tcPr>
          <w:p w14:paraId="588298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2188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2811E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E800A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ype</w:t>
            </w:r>
          </w:p>
        </w:tc>
      </w:tr>
      <w:tr w:rsidR="00814271" w:rsidRPr="00F672AD" w14:paraId="7939617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567D670" w14:textId="77777777" w:rsidR="00814271" w:rsidRPr="00F672AD" w:rsidRDefault="000C6D67">
            <w:pPr>
              <w:pStyle w:val="Standardtext"/>
              <w:spacing w:after="0" w:line="240" w:lineRule="auto"/>
              <w:jc w:val="left"/>
              <w:rPr>
                <w:bCs w:val="0"/>
              </w:rPr>
            </w:pPr>
            <w:r w:rsidRPr="00F672AD">
              <w:rPr>
                <w:b w:val="0"/>
              </w:rPr>
              <w:t>refId</w:t>
            </w:r>
          </w:p>
        </w:tc>
        <w:tc>
          <w:tcPr>
            <w:tcW w:w="533" w:type="pct"/>
          </w:tcPr>
          <w:p w14:paraId="1B9A5B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BAF95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A0C77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B4DF8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105366F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95C6D98" w14:textId="77777777" w:rsidR="00814271" w:rsidRPr="00F672AD" w:rsidRDefault="000C6D67">
            <w:pPr>
              <w:pStyle w:val="Standardtext"/>
              <w:spacing w:after="0" w:line="240" w:lineRule="auto"/>
              <w:jc w:val="left"/>
              <w:rPr>
                <w:bCs w:val="0"/>
              </w:rPr>
            </w:pPr>
            <w:r w:rsidRPr="00F672AD">
              <w:rPr>
                <w:b w:val="0"/>
              </w:rPr>
              <w:t>umn</w:t>
            </w:r>
          </w:p>
        </w:tc>
        <w:tc>
          <w:tcPr>
            <w:tcW w:w="533" w:type="pct"/>
          </w:tcPr>
          <w:p w14:paraId="59E51A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539D9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7577B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22C80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Mandate Number</w:t>
            </w:r>
          </w:p>
        </w:tc>
      </w:tr>
      <w:tr w:rsidR="00814271" w:rsidRPr="00F672AD" w14:paraId="336E516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AA1F42F" w14:textId="77777777" w:rsidR="00814271" w:rsidRPr="00F672AD" w:rsidRDefault="000C6D67">
            <w:pPr>
              <w:pStyle w:val="Standardtext"/>
              <w:spacing w:after="0" w:line="240" w:lineRule="auto"/>
              <w:jc w:val="left"/>
              <w:rPr>
                <w:bCs w:val="0"/>
              </w:rPr>
            </w:pPr>
            <w:r w:rsidRPr="00F672AD">
              <w:rPr>
                <w:b w:val="0"/>
              </w:rPr>
              <w:t>refURL</w:t>
            </w:r>
          </w:p>
        </w:tc>
        <w:tc>
          <w:tcPr>
            <w:tcW w:w="533" w:type="pct"/>
          </w:tcPr>
          <w:p w14:paraId="6221A2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F70DD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7FEE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9CE1E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5A3DB0B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A35FB45" w14:textId="77777777" w:rsidR="00814271" w:rsidRPr="00F672AD" w:rsidRDefault="000C6D67">
            <w:pPr>
              <w:pStyle w:val="Standardtext"/>
              <w:spacing w:after="0" w:line="240" w:lineRule="auto"/>
              <w:jc w:val="left"/>
              <w:rPr>
                <w:bCs w:val="0"/>
              </w:rPr>
            </w:pPr>
            <w:r w:rsidRPr="00F672AD">
              <w:rPr>
                <w:b w:val="0"/>
              </w:rPr>
              <w:t>txnTimeStamp</w:t>
            </w:r>
          </w:p>
        </w:tc>
        <w:tc>
          <w:tcPr>
            <w:tcW w:w="533" w:type="pct"/>
          </w:tcPr>
          <w:p w14:paraId="73F53C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22055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D8FE5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46F3B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0A1E89B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BB1635B" w14:textId="77777777" w:rsidR="00814271" w:rsidRPr="00F672AD" w:rsidRDefault="000C6D67">
            <w:pPr>
              <w:pStyle w:val="Standardtext"/>
              <w:spacing w:after="0" w:line="240" w:lineRule="auto"/>
              <w:jc w:val="left"/>
              <w:rPr>
                <w:bCs w:val="0"/>
              </w:rPr>
            </w:pPr>
            <w:r w:rsidRPr="00F672AD">
              <w:rPr>
                <w:b w:val="0"/>
              </w:rPr>
              <w:t>blockFund</w:t>
            </w:r>
          </w:p>
        </w:tc>
        <w:tc>
          <w:tcPr>
            <w:tcW w:w="533" w:type="pct"/>
          </w:tcPr>
          <w:p w14:paraId="2F3D4B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D8F55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5ED1A5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BB642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lock Fund Flag</w:t>
            </w:r>
          </w:p>
        </w:tc>
      </w:tr>
      <w:tr w:rsidR="00814271" w:rsidRPr="00F672AD" w14:paraId="3C5B432E"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0951315" w14:textId="77777777" w:rsidR="00814271" w:rsidRPr="00F672AD" w:rsidRDefault="000C6D67">
            <w:pPr>
              <w:pStyle w:val="Standardtext"/>
              <w:spacing w:after="0" w:line="240" w:lineRule="auto"/>
              <w:jc w:val="left"/>
              <w:rPr>
                <w:bCs w:val="0"/>
              </w:rPr>
            </w:pPr>
            <w:r w:rsidRPr="00F672AD">
              <w:rPr>
                <w:b w:val="0"/>
              </w:rPr>
              <w:t>revokeable</w:t>
            </w:r>
          </w:p>
        </w:tc>
        <w:tc>
          <w:tcPr>
            <w:tcW w:w="533" w:type="pct"/>
          </w:tcPr>
          <w:p w14:paraId="0209E6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0EC9A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FEF94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51E74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vokeable Flag</w:t>
            </w:r>
          </w:p>
        </w:tc>
      </w:tr>
      <w:tr w:rsidR="00814271" w:rsidRPr="00F672AD" w14:paraId="26B72F7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42CFFF9" w14:textId="77777777" w:rsidR="00814271" w:rsidRPr="00F672AD" w:rsidRDefault="000C6D67">
            <w:pPr>
              <w:pStyle w:val="Standardtext"/>
              <w:spacing w:after="0" w:line="240" w:lineRule="auto"/>
              <w:jc w:val="left"/>
              <w:rPr>
                <w:bCs w:val="0"/>
              </w:rPr>
            </w:pPr>
            <w:r w:rsidRPr="00F672AD">
              <w:rPr>
                <w:b w:val="0"/>
              </w:rPr>
              <w:t>shareToPayee</w:t>
            </w:r>
          </w:p>
        </w:tc>
        <w:tc>
          <w:tcPr>
            <w:tcW w:w="533" w:type="pct"/>
          </w:tcPr>
          <w:p w14:paraId="1D64B9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1F71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D4194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7FC57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hare to Payee Flag</w:t>
            </w:r>
          </w:p>
        </w:tc>
      </w:tr>
      <w:tr w:rsidR="00814271" w:rsidRPr="00F672AD" w14:paraId="32D2A23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CA586AE" w14:textId="77777777" w:rsidR="00814271" w:rsidRPr="00F672AD" w:rsidRDefault="000C6D67">
            <w:pPr>
              <w:pStyle w:val="Standardtext"/>
              <w:spacing w:after="0" w:line="240" w:lineRule="auto"/>
              <w:jc w:val="left"/>
              <w:rPr>
                <w:bCs w:val="0"/>
              </w:rPr>
            </w:pPr>
            <w:r w:rsidRPr="00F672AD">
              <w:rPr>
                <w:b w:val="0"/>
              </w:rPr>
              <w:t>validityEnd</w:t>
            </w:r>
          </w:p>
        </w:tc>
        <w:tc>
          <w:tcPr>
            <w:tcW w:w="533" w:type="pct"/>
          </w:tcPr>
          <w:p w14:paraId="552CAA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DA398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780F2A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8CB85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End Date</w:t>
            </w:r>
          </w:p>
        </w:tc>
      </w:tr>
      <w:tr w:rsidR="00814271" w:rsidRPr="00F672AD" w14:paraId="10A1998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5A7113E" w14:textId="77777777" w:rsidR="00814271" w:rsidRPr="00F672AD" w:rsidRDefault="000C6D67">
            <w:pPr>
              <w:pStyle w:val="Standardtext"/>
              <w:spacing w:after="0" w:line="240" w:lineRule="auto"/>
              <w:jc w:val="left"/>
              <w:rPr>
                <w:bCs w:val="0"/>
              </w:rPr>
            </w:pPr>
            <w:r w:rsidRPr="00F672AD">
              <w:rPr>
                <w:b w:val="0"/>
              </w:rPr>
              <w:t>validityStart</w:t>
            </w:r>
          </w:p>
        </w:tc>
        <w:tc>
          <w:tcPr>
            <w:tcW w:w="533" w:type="pct"/>
          </w:tcPr>
          <w:p w14:paraId="054D66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57029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3AEECE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67564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Start Date</w:t>
            </w:r>
          </w:p>
        </w:tc>
      </w:tr>
      <w:tr w:rsidR="00814271" w:rsidRPr="00F672AD" w14:paraId="3B2A3F8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28B9667" w14:textId="77777777" w:rsidR="00814271" w:rsidRPr="00F672AD" w:rsidRDefault="000C6D67">
            <w:pPr>
              <w:pStyle w:val="Standardtext"/>
              <w:spacing w:after="0" w:line="240" w:lineRule="auto"/>
              <w:jc w:val="left"/>
              <w:rPr>
                <w:bCs w:val="0"/>
              </w:rPr>
            </w:pPr>
            <w:r w:rsidRPr="00F672AD">
              <w:rPr>
                <w:b w:val="0"/>
              </w:rPr>
              <w:t>custRef</w:t>
            </w:r>
          </w:p>
        </w:tc>
        <w:tc>
          <w:tcPr>
            <w:tcW w:w="533" w:type="pct"/>
          </w:tcPr>
          <w:p w14:paraId="6015B6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033D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6364A8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79932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RN</w:t>
            </w:r>
          </w:p>
        </w:tc>
      </w:tr>
      <w:tr w:rsidR="00814271" w:rsidRPr="00F672AD" w14:paraId="7AC4708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ED51728" w14:textId="77777777" w:rsidR="00814271" w:rsidRPr="00F672AD" w:rsidRDefault="000C6D67">
            <w:pPr>
              <w:pStyle w:val="Standardtext"/>
              <w:spacing w:after="0" w:line="240" w:lineRule="auto"/>
              <w:jc w:val="left"/>
              <w:rPr>
                <w:bCs w:val="0"/>
              </w:rPr>
            </w:pPr>
            <w:r w:rsidRPr="00F672AD">
              <w:rPr>
                <w:b w:val="0"/>
              </w:rPr>
              <w:lastRenderedPageBreak/>
              <w:t>initiatedBy</w:t>
            </w:r>
          </w:p>
        </w:tc>
        <w:tc>
          <w:tcPr>
            <w:tcW w:w="533" w:type="pct"/>
          </w:tcPr>
          <w:p w14:paraId="2FE63A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E6FE8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628CC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63718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Initiated By</w:t>
            </w:r>
          </w:p>
        </w:tc>
      </w:tr>
      <w:tr w:rsidR="00814271" w:rsidRPr="00F672AD" w14:paraId="6C1C7EC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D1DAD81" w14:textId="77777777" w:rsidR="00814271" w:rsidRPr="00F672AD" w:rsidRDefault="000C6D67">
            <w:pPr>
              <w:pStyle w:val="Standardtext"/>
              <w:spacing w:after="0" w:line="240" w:lineRule="auto"/>
              <w:jc w:val="left"/>
              <w:rPr>
                <w:bCs w:val="0"/>
              </w:rPr>
            </w:pPr>
            <w:r w:rsidRPr="00F672AD">
              <w:rPr>
                <w:b w:val="0"/>
              </w:rPr>
              <w:t>name</w:t>
            </w:r>
          </w:p>
        </w:tc>
        <w:tc>
          <w:tcPr>
            <w:tcW w:w="533" w:type="pct"/>
          </w:tcPr>
          <w:p w14:paraId="56960C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55ECE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11D4E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C5ECE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Name</w:t>
            </w:r>
          </w:p>
        </w:tc>
      </w:tr>
      <w:tr w:rsidR="00814271" w:rsidRPr="00F672AD" w14:paraId="45A6DAC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C38F509" w14:textId="77777777" w:rsidR="00814271" w:rsidRPr="00F672AD" w:rsidRDefault="000C6D67">
            <w:pPr>
              <w:pStyle w:val="Standardtext"/>
              <w:spacing w:after="0" w:line="240" w:lineRule="auto"/>
              <w:jc w:val="left"/>
              <w:rPr>
                <w:bCs w:val="0"/>
              </w:rPr>
            </w:pPr>
            <w:r w:rsidRPr="00F672AD">
              <w:rPr>
                <w:b w:val="0"/>
              </w:rPr>
              <w:t>note</w:t>
            </w:r>
          </w:p>
        </w:tc>
        <w:tc>
          <w:tcPr>
            <w:tcW w:w="533" w:type="pct"/>
          </w:tcPr>
          <w:p w14:paraId="501D12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651A2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4CC2C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7CB84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marks/ Note</w:t>
            </w:r>
          </w:p>
        </w:tc>
      </w:tr>
      <w:tr w:rsidR="00814271" w:rsidRPr="00F672AD" w14:paraId="2F0DF77E"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D23A137" w14:textId="77777777" w:rsidR="00814271" w:rsidRPr="00F672AD" w:rsidRDefault="000C6D67">
            <w:pPr>
              <w:pStyle w:val="Standardtext"/>
              <w:spacing w:after="0" w:line="240" w:lineRule="auto"/>
              <w:jc w:val="left"/>
              <w:rPr>
                <w:bCs w:val="0"/>
              </w:rPr>
            </w:pPr>
            <w:r w:rsidRPr="00F672AD">
              <w:rPr>
                <w:b w:val="0"/>
              </w:rPr>
              <w:t>orgTxnId</w:t>
            </w:r>
          </w:p>
        </w:tc>
        <w:tc>
          <w:tcPr>
            <w:tcW w:w="533" w:type="pct"/>
          </w:tcPr>
          <w:p w14:paraId="4AEC99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1BCC6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2166D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1705F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4B66426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5DC65C1" w14:textId="77777777" w:rsidR="00814271" w:rsidRPr="00F672AD" w:rsidRDefault="000C6D67">
            <w:pPr>
              <w:pStyle w:val="Standardtext"/>
              <w:spacing w:after="0" w:line="240" w:lineRule="auto"/>
              <w:jc w:val="left"/>
              <w:rPr>
                <w:bCs w:val="0"/>
              </w:rPr>
            </w:pPr>
            <w:r w:rsidRPr="00F672AD">
              <w:rPr>
                <w:b w:val="0"/>
              </w:rPr>
              <w:t>recurrencePattern</w:t>
            </w:r>
          </w:p>
        </w:tc>
        <w:tc>
          <w:tcPr>
            <w:tcW w:w="533" w:type="pct"/>
          </w:tcPr>
          <w:p w14:paraId="333873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7BF85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97AB7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3CD05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Pattern</w:t>
            </w:r>
          </w:p>
        </w:tc>
      </w:tr>
      <w:tr w:rsidR="00814271" w:rsidRPr="00F672AD" w14:paraId="162916A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D0E4AD4" w14:textId="77777777" w:rsidR="00814271" w:rsidRPr="00F672AD" w:rsidRDefault="000C6D67">
            <w:pPr>
              <w:pStyle w:val="Standardtext"/>
              <w:spacing w:after="0" w:line="240" w:lineRule="auto"/>
              <w:jc w:val="left"/>
              <w:rPr>
                <w:bCs w:val="0"/>
              </w:rPr>
            </w:pPr>
            <w:r w:rsidRPr="00F672AD">
              <w:rPr>
                <w:b w:val="0"/>
              </w:rPr>
              <w:t>recurrenceRuleType</w:t>
            </w:r>
          </w:p>
        </w:tc>
        <w:tc>
          <w:tcPr>
            <w:tcW w:w="533" w:type="pct"/>
          </w:tcPr>
          <w:p w14:paraId="18595F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B4DC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081C0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CBDBD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Type</w:t>
            </w:r>
          </w:p>
        </w:tc>
      </w:tr>
      <w:tr w:rsidR="00814271" w:rsidRPr="00F672AD" w14:paraId="2908E9D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157095E" w14:textId="77777777" w:rsidR="00814271" w:rsidRPr="00F672AD" w:rsidRDefault="000C6D67">
            <w:pPr>
              <w:pStyle w:val="Standardtext"/>
              <w:spacing w:after="0" w:line="240" w:lineRule="auto"/>
              <w:jc w:val="left"/>
              <w:rPr>
                <w:bCs w:val="0"/>
              </w:rPr>
            </w:pPr>
            <w:r w:rsidRPr="00F672AD">
              <w:rPr>
                <w:b w:val="0"/>
              </w:rPr>
              <w:t>recurrenceRuleValue</w:t>
            </w:r>
          </w:p>
        </w:tc>
        <w:tc>
          <w:tcPr>
            <w:tcW w:w="533" w:type="pct"/>
          </w:tcPr>
          <w:p w14:paraId="430F28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A1D4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65E58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C677B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Value</w:t>
            </w:r>
          </w:p>
        </w:tc>
      </w:tr>
      <w:tr w:rsidR="00814271" w:rsidRPr="00F672AD" w14:paraId="07E5B96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5FFBB70" w14:textId="77777777" w:rsidR="00814271" w:rsidRPr="00F672AD" w:rsidRDefault="000C6D67">
            <w:pPr>
              <w:pStyle w:val="Standardtext"/>
              <w:spacing w:after="0" w:line="240" w:lineRule="auto"/>
              <w:jc w:val="left"/>
              <w:rPr>
                <w:bCs w:val="0"/>
              </w:rPr>
            </w:pPr>
            <w:r w:rsidRPr="00F672AD">
              <w:rPr>
                <w:b w:val="0"/>
              </w:rPr>
              <w:t>amount</w:t>
            </w:r>
          </w:p>
        </w:tc>
        <w:tc>
          <w:tcPr>
            <w:tcW w:w="533" w:type="pct"/>
          </w:tcPr>
          <w:p w14:paraId="4EC6AB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6BAAC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271AA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DA682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Amount</w:t>
            </w:r>
          </w:p>
        </w:tc>
      </w:tr>
      <w:tr w:rsidR="00814271" w:rsidRPr="00F672AD" w14:paraId="038AAF3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3078F26" w14:textId="77777777" w:rsidR="00814271" w:rsidRPr="00F672AD" w:rsidRDefault="000C6D67">
            <w:pPr>
              <w:pStyle w:val="Standardtext"/>
              <w:spacing w:after="0" w:line="240" w:lineRule="auto"/>
              <w:jc w:val="left"/>
              <w:rPr>
                <w:bCs w:val="0"/>
              </w:rPr>
            </w:pPr>
            <w:r w:rsidRPr="00F672AD">
              <w:rPr>
                <w:b w:val="0"/>
              </w:rPr>
              <w:t>amountRule</w:t>
            </w:r>
          </w:p>
        </w:tc>
        <w:tc>
          <w:tcPr>
            <w:tcW w:w="533" w:type="pct"/>
          </w:tcPr>
          <w:p w14:paraId="240B64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420D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C0445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AE5E6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mount Rule</w:t>
            </w:r>
          </w:p>
          <w:p w14:paraId="50C729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X|EXACT</w:t>
            </w:r>
          </w:p>
        </w:tc>
      </w:tr>
      <w:tr w:rsidR="00814271" w:rsidRPr="00F672AD" w14:paraId="4752674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A7100C2" w14:textId="77777777" w:rsidR="00814271" w:rsidRPr="00F672AD" w:rsidRDefault="000C6D67">
            <w:pPr>
              <w:pStyle w:val="Standardtext"/>
              <w:spacing w:after="0" w:line="240" w:lineRule="auto"/>
              <w:jc w:val="left"/>
              <w:rPr>
                <w:bCs w:val="0"/>
              </w:rPr>
            </w:pPr>
            <w:r w:rsidRPr="00F672AD">
              <w:rPr>
                <w:b w:val="0"/>
              </w:rPr>
              <w:t>payeeAddr</w:t>
            </w:r>
          </w:p>
        </w:tc>
        <w:tc>
          <w:tcPr>
            <w:tcW w:w="533" w:type="pct"/>
          </w:tcPr>
          <w:p w14:paraId="5C3717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9226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29D8DA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F35A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3F2A62E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F521F6F" w14:textId="77777777" w:rsidR="00814271" w:rsidRPr="00F672AD" w:rsidRDefault="000C6D67">
            <w:pPr>
              <w:pStyle w:val="Standardtext"/>
              <w:spacing w:after="0" w:line="240" w:lineRule="auto"/>
              <w:jc w:val="left"/>
              <w:rPr>
                <w:bCs w:val="0"/>
              </w:rPr>
            </w:pPr>
            <w:r w:rsidRPr="00F672AD">
              <w:rPr>
                <w:b w:val="0"/>
              </w:rPr>
              <w:t>payeeBankName</w:t>
            </w:r>
          </w:p>
        </w:tc>
        <w:tc>
          <w:tcPr>
            <w:tcW w:w="533" w:type="pct"/>
          </w:tcPr>
          <w:p w14:paraId="4C8CC8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FE490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E89DF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A5D0F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Bank Name</w:t>
            </w:r>
          </w:p>
        </w:tc>
      </w:tr>
      <w:tr w:rsidR="00814271" w:rsidRPr="00F672AD" w14:paraId="1DC8D7F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820E0C1" w14:textId="77777777" w:rsidR="00814271" w:rsidRPr="00F672AD" w:rsidRDefault="000C6D67">
            <w:pPr>
              <w:pStyle w:val="Standardtext"/>
              <w:spacing w:after="0" w:line="240" w:lineRule="auto"/>
              <w:jc w:val="left"/>
              <w:rPr>
                <w:bCs w:val="0"/>
              </w:rPr>
            </w:pPr>
            <w:r w:rsidRPr="00F672AD">
              <w:rPr>
                <w:b w:val="0"/>
              </w:rPr>
              <w:t>payeeCode</w:t>
            </w:r>
          </w:p>
        </w:tc>
        <w:tc>
          <w:tcPr>
            <w:tcW w:w="533" w:type="pct"/>
          </w:tcPr>
          <w:p w14:paraId="005B25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3C333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32A33F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BD2B7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CC</w:t>
            </w:r>
          </w:p>
        </w:tc>
      </w:tr>
      <w:tr w:rsidR="00814271" w:rsidRPr="00F672AD" w14:paraId="405A880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D11EA2F" w14:textId="77777777" w:rsidR="00814271" w:rsidRPr="00F672AD" w:rsidRDefault="000C6D67">
            <w:pPr>
              <w:pStyle w:val="Standardtext"/>
              <w:spacing w:after="0" w:line="240" w:lineRule="auto"/>
              <w:jc w:val="left"/>
              <w:rPr>
                <w:bCs w:val="0"/>
              </w:rPr>
            </w:pPr>
            <w:r w:rsidRPr="00F672AD">
              <w:rPr>
                <w:b w:val="0"/>
              </w:rPr>
              <w:t>payeeAcctNumber</w:t>
            </w:r>
          </w:p>
        </w:tc>
        <w:tc>
          <w:tcPr>
            <w:tcW w:w="533" w:type="pct"/>
          </w:tcPr>
          <w:p w14:paraId="7351E3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79316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50D2FF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9A454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7FFDAF8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C21210C" w14:textId="77777777" w:rsidR="00814271" w:rsidRPr="00F672AD" w:rsidRDefault="000C6D67">
            <w:pPr>
              <w:pStyle w:val="Standardtext"/>
              <w:spacing w:after="0" w:line="240" w:lineRule="auto"/>
              <w:jc w:val="left"/>
              <w:rPr>
                <w:bCs w:val="0"/>
              </w:rPr>
            </w:pPr>
            <w:r w:rsidRPr="00F672AD">
              <w:rPr>
                <w:b w:val="0"/>
              </w:rPr>
              <w:t>payeeIFSC</w:t>
            </w:r>
          </w:p>
        </w:tc>
        <w:tc>
          <w:tcPr>
            <w:tcW w:w="533" w:type="pct"/>
          </w:tcPr>
          <w:p w14:paraId="4DFDC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B8F32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F7FA8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F782A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4336846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24409BD" w14:textId="77777777" w:rsidR="00814271" w:rsidRPr="00F672AD" w:rsidRDefault="000C6D67">
            <w:pPr>
              <w:pStyle w:val="Standardtext"/>
              <w:spacing w:after="0" w:line="240" w:lineRule="auto"/>
              <w:jc w:val="left"/>
              <w:rPr>
                <w:bCs w:val="0"/>
              </w:rPr>
            </w:pPr>
            <w:r w:rsidRPr="00F672AD">
              <w:rPr>
                <w:b w:val="0"/>
              </w:rPr>
              <w:t>payeeMobile</w:t>
            </w:r>
          </w:p>
        </w:tc>
        <w:tc>
          <w:tcPr>
            <w:tcW w:w="533" w:type="pct"/>
          </w:tcPr>
          <w:p w14:paraId="473671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BE4C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585A5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33354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r w:rsidR="00814271" w:rsidRPr="00F672AD" w14:paraId="0EE879E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D8299F2" w14:textId="77777777" w:rsidR="00814271" w:rsidRPr="00F672AD" w:rsidRDefault="000C6D67">
            <w:pPr>
              <w:pStyle w:val="Standardtext"/>
              <w:spacing w:after="0" w:line="240" w:lineRule="auto"/>
              <w:jc w:val="left"/>
              <w:rPr>
                <w:bCs w:val="0"/>
              </w:rPr>
            </w:pPr>
            <w:r w:rsidRPr="00F672AD">
              <w:rPr>
                <w:b w:val="0"/>
              </w:rPr>
              <w:t>payeeName</w:t>
            </w:r>
          </w:p>
        </w:tc>
        <w:tc>
          <w:tcPr>
            <w:tcW w:w="533" w:type="pct"/>
          </w:tcPr>
          <w:p w14:paraId="36589E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0CC0A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EB988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EBE8B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6C9D0E0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7985EE8" w14:textId="77777777" w:rsidR="00814271" w:rsidRPr="00F672AD" w:rsidRDefault="000C6D67">
            <w:pPr>
              <w:pStyle w:val="Standardtext"/>
              <w:spacing w:after="0" w:line="240" w:lineRule="auto"/>
              <w:jc w:val="left"/>
              <w:rPr>
                <w:bCs w:val="0"/>
              </w:rPr>
            </w:pPr>
            <w:r w:rsidRPr="00F672AD">
              <w:rPr>
                <w:b w:val="0"/>
              </w:rPr>
              <w:t>payerAddr</w:t>
            </w:r>
          </w:p>
        </w:tc>
        <w:tc>
          <w:tcPr>
            <w:tcW w:w="533" w:type="pct"/>
          </w:tcPr>
          <w:p w14:paraId="7B7DA1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DB975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6EEF99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8D3B3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73EF7E6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02F2317" w14:textId="77777777" w:rsidR="00814271" w:rsidRPr="00F672AD" w:rsidRDefault="000C6D67">
            <w:pPr>
              <w:pStyle w:val="Standardtext"/>
              <w:spacing w:after="0" w:line="240" w:lineRule="auto"/>
              <w:jc w:val="left"/>
              <w:rPr>
                <w:bCs w:val="0"/>
              </w:rPr>
            </w:pPr>
            <w:r w:rsidRPr="00F672AD">
              <w:rPr>
                <w:b w:val="0"/>
              </w:rPr>
              <w:t>payerAcctNumber</w:t>
            </w:r>
          </w:p>
        </w:tc>
        <w:tc>
          <w:tcPr>
            <w:tcW w:w="533" w:type="pct"/>
          </w:tcPr>
          <w:p w14:paraId="0B6204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A4F64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62D997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0915E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35064F2E"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5D1D0CC" w14:textId="77777777" w:rsidR="00814271" w:rsidRPr="00F672AD" w:rsidRDefault="000C6D67">
            <w:pPr>
              <w:pStyle w:val="Standardtext"/>
              <w:spacing w:after="0" w:line="240" w:lineRule="auto"/>
              <w:jc w:val="left"/>
              <w:rPr>
                <w:bCs w:val="0"/>
              </w:rPr>
            </w:pPr>
            <w:r w:rsidRPr="00F672AD">
              <w:rPr>
                <w:b w:val="0"/>
              </w:rPr>
              <w:t>payerAccountType</w:t>
            </w:r>
          </w:p>
        </w:tc>
        <w:tc>
          <w:tcPr>
            <w:tcW w:w="533" w:type="pct"/>
          </w:tcPr>
          <w:p w14:paraId="1D43FA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F76D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61E27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DDAFC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Type</w:t>
            </w:r>
          </w:p>
        </w:tc>
      </w:tr>
      <w:tr w:rsidR="00814271" w:rsidRPr="00F672AD" w14:paraId="3FC29A4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E187A77" w14:textId="77777777" w:rsidR="00814271" w:rsidRPr="00F672AD" w:rsidRDefault="000C6D67">
            <w:pPr>
              <w:pStyle w:val="Standardtext"/>
              <w:spacing w:after="0" w:line="240" w:lineRule="auto"/>
              <w:jc w:val="left"/>
              <w:rPr>
                <w:bCs w:val="0"/>
              </w:rPr>
            </w:pPr>
            <w:r w:rsidRPr="00F672AD">
              <w:rPr>
                <w:b w:val="0"/>
              </w:rPr>
              <w:t>payerIFSC</w:t>
            </w:r>
          </w:p>
        </w:tc>
        <w:tc>
          <w:tcPr>
            <w:tcW w:w="533" w:type="pct"/>
          </w:tcPr>
          <w:p w14:paraId="1C1F10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EC906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310DE3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CDCDA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3B3CA33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7A56B70" w14:textId="77777777" w:rsidR="00814271" w:rsidRPr="00F672AD" w:rsidRDefault="000C6D67">
            <w:pPr>
              <w:pStyle w:val="Standardtext"/>
              <w:spacing w:after="0" w:line="240" w:lineRule="auto"/>
              <w:jc w:val="left"/>
              <w:rPr>
                <w:bCs w:val="0"/>
              </w:rPr>
            </w:pPr>
            <w:r w:rsidRPr="00F672AD">
              <w:rPr>
                <w:b w:val="0"/>
              </w:rPr>
              <w:t>payerBankName</w:t>
            </w:r>
          </w:p>
        </w:tc>
        <w:tc>
          <w:tcPr>
            <w:tcW w:w="533" w:type="pct"/>
          </w:tcPr>
          <w:p w14:paraId="101772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E9AA3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736E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05F83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73257BE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04E866B" w14:textId="77777777" w:rsidR="00814271" w:rsidRPr="00F672AD" w:rsidRDefault="000C6D67">
            <w:pPr>
              <w:pStyle w:val="Standardtext"/>
              <w:spacing w:after="0" w:line="240" w:lineRule="auto"/>
              <w:jc w:val="left"/>
              <w:rPr>
                <w:bCs w:val="0"/>
              </w:rPr>
            </w:pPr>
            <w:r w:rsidRPr="00F672AD">
              <w:rPr>
                <w:b w:val="0"/>
              </w:rPr>
              <w:t>payerMobile</w:t>
            </w:r>
          </w:p>
        </w:tc>
        <w:tc>
          <w:tcPr>
            <w:tcW w:w="533" w:type="pct"/>
          </w:tcPr>
          <w:p w14:paraId="7F877F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C4664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38F4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B6C41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w:t>
            </w:r>
          </w:p>
        </w:tc>
      </w:tr>
      <w:tr w:rsidR="00814271" w:rsidRPr="00F672AD" w14:paraId="385C0D0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00E9D91" w14:textId="77777777" w:rsidR="00814271" w:rsidRPr="00F672AD" w:rsidRDefault="000C6D67">
            <w:pPr>
              <w:pStyle w:val="Standardtext"/>
              <w:spacing w:after="0" w:line="240" w:lineRule="auto"/>
              <w:jc w:val="left"/>
              <w:rPr>
                <w:bCs w:val="0"/>
              </w:rPr>
            </w:pPr>
            <w:r w:rsidRPr="00F672AD">
              <w:rPr>
                <w:b w:val="0"/>
              </w:rPr>
              <w:t>payerName</w:t>
            </w:r>
          </w:p>
        </w:tc>
        <w:tc>
          <w:tcPr>
            <w:tcW w:w="533" w:type="pct"/>
          </w:tcPr>
          <w:p w14:paraId="4BBF7E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C75D7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1FD4F7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831C4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0B57968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E6C1B49"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545F88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FBCD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A0A93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2B7AC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Status</w:t>
            </w:r>
          </w:p>
        </w:tc>
      </w:tr>
    </w:tbl>
    <w:p w14:paraId="3A375266" w14:textId="77777777" w:rsidR="00814271" w:rsidRPr="00F672AD" w:rsidRDefault="00814271">
      <w:pPr>
        <w:pStyle w:val="Standardtext"/>
      </w:pPr>
    </w:p>
    <w:p w14:paraId="7760EF37" w14:textId="77777777" w:rsidR="00814271" w:rsidRPr="00F672AD" w:rsidRDefault="000C6D67">
      <w:pPr>
        <w:pStyle w:val="Heading3"/>
        <w:tabs>
          <w:tab w:val="left" w:pos="720"/>
        </w:tabs>
      </w:pPr>
      <w:bookmarkStart w:id="143" w:name="_Toc195548723"/>
      <w:r w:rsidRPr="00F672AD">
        <w:t>Sample Message</w:t>
      </w:r>
      <w:bookmarkEnd w:id="143"/>
    </w:p>
    <w:p w14:paraId="5CC5FADA" w14:textId="77777777" w:rsidR="00814271" w:rsidRPr="00F672AD" w:rsidRDefault="000C6D67">
      <w:pPr>
        <w:pStyle w:val="Standardtext"/>
      </w:pPr>
      <w:r w:rsidRPr="00F672AD">
        <w:rPr>
          <w:b/>
          <w:u w:val="single"/>
        </w:rPr>
        <w:t>URL:</w:t>
      </w:r>
      <w:r w:rsidRPr="00F672AD">
        <w:rPr>
          <w:b/>
        </w:rPr>
        <w:t xml:space="preserve"> </w:t>
      </w:r>
      <w:hyperlink r:id="rId50" w:history="1">
        <w:r w:rsidRPr="00F672AD">
          <w:rPr>
            <w:rStyle w:val="Hyperlink"/>
          </w:rPr>
          <w:t>https://IP:Port/acquirer/mandate/PendingMandate</w:t>
        </w:r>
      </w:hyperlink>
    </w:p>
    <w:p w14:paraId="3235705C"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BDC9463" w14:textId="77777777">
        <w:tc>
          <w:tcPr>
            <w:tcW w:w="9017" w:type="dxa"/>
            <w:tcBorders>
              <w:top w:val="single" w:sz="4" w:space="0" w:color="000000"/>
              <w:left w:val="single" w:sz="4" w:space="0" w:color="000000"/>
              <w:bottom w:val="single" w:sz="4" w:space="0" w:color="000000"/>
              <w:right w:val="single" w:sz="4" w:space="0" w:color="000000"/>
            </w:tcBorders>
          </w:tcPr>
          <w:p w14:paraId="47245A3B" w14:textId="77777777" w:rsidR="00814271" w:rsidRPr="00F672AD" w:rsidRDefault="000C6D67">
            <w:pPr>
              <w:pStyle w:val="Standardtext"/>
              <w:spacing w:after="0" w:line="240" w:lineRule="auto"/>
            </w:pPr>
            <w:r w:rsidRPr="00F672AD">
              <w:t>{</w:t>
            </w:r>
          </w:p>
          <w:p w14:paraId="58A656FC" w14:textId="77777777" w:rsidR="00814271" w:rsidRPr="00F672AD" w:rsidRDefault="000C6D67">
            <w:pPr>
              <w:pStyle w:val="Standardtext"/>
              <w:spacing w:after="0" w:line="240" w:lineRule="auto"/>
            </w:pPr>
            <w:r w:rsidRPr="00F672AD">
              <w:t xml:space="preserve">  "header": {</w:t>
            </w:r>
          </w:p>
          <w:p w14:paraId="0063DB51" w14:textId="77777777" w:rsidR="00814271" w:rsidRPr="00F672AD" w:rsidRDefault="000C6D67">
            <w:pPr>
              <w:pStyle w:val="Standardtext"/>
              <w:spacing w:after="0" w:line="240" w:lineRule="auto"/>
            </w:pPr>
            <w:r w:rsidRPr="00F672AD">
              <w:t xml:space="preserve">    "reqId": "CAC0E32D90C57024DE6B8EF9258571B3E18",</w:t>
            </w:r>
          </w:p>
          <w:p w14:paraId="11E156C5" w14:textId="77777777" w:rsidR="00814271" w:rsidRPr="00F672AD" w:rsidRDefault="000C6D67">
            <w:pPr>
              <w:pStyle w:val="Standardtext"/>
              <w:spacing w:after="0" w:line="240" w:lineRule="auto"/>
            </w:pPr>
            <w:r w:rsidRPr="00F672AD">
              <w:t xml:space="preserve">    "userId": "918600468133",</w:t>
            </w:r>
          </w:p>
          <w:p w14:paraId="0CCA7AB8" w14:textId="77777777" w:rsidR="00814271" w:rsidRPr="00F672AD" w:rsidRDefault="000C6D67">
            <w:pPr>
              <w:pStyle w:val="Standardtext"/>
              <w:spacing w:after="0" w:line="240" w:lineRule="auto"/>
            </w:pPr>
            <w:r w:rsidRPr="00F672AD">
              <w:t xml:space="preserve">    "version": "1",</w:t>
            </w:r>
          </w:p>
          <w:p w14:paraId="4ED29AB3" w14:textId="77777777" w:rsidR="00814271" w:rsidRPr="00F672AD" w:rsidRDefault="000C6D67">
            <w:pPr>
              <w:pStyle w:val="Standardtext"/>
              <w:spacing w:after="0" w:line="240" w:lineRule="auto"/>
            </w:pPr>
            <w:r w:rsidRPr="00F672AD">
              <w:lastRenderedPageBreak/>
              <w:t xml:space="preserve">    "clientId": "TID1234567890",</w:t>
            </w:r>
          </w:p>
          <w:p w14:paraId="0085975C" w14:textId="77777777" w:rsidR="00814271" w:rsidRPr="00F672AD" w:rsidRDefault="000C6D67">
            <w:pPr>
              <w:pStyle w:val="Standardtext"/>
              <w:spacing w:after="0" w:line="240" w:lineRule="auto"/>
            </w:pPr>
            <w:r w:rsidRPr="00F672AD">
              <w:t xml:space="preserve">    "channel": "MOB",</w:t>
            </w:r>
          </w:p>
          <w:p w14:paraId="200C514E" w14:textId="77777777" w:rsidR="00814271" w:rsidRPr="00F672AD" w:rsidRDefault="000C6D67">
            <w:pPr>
              <w:pStyle w:val="Standardtext"/>
              <w:spacing w:after="0" w:line="240" w:lineRule="auto"/>
            </w:pPr>
            <w:r w:rsidRPr="00F672AD">
              <w:t xml:space="preserve">    "timestamp": "2023-03-24T06:29:41.662Z"</w:t>
            </w:r>
          </w:p>
          <w:p w14:paraId="1397EF9D" w14:textId="77777777" w:rsidR="00814271" w:rsidRPr="00F672AD" w:rsidRDefault="000C6D67">
            <w:pPr>
              <w:pStyle w:val="Standardtext"/>
              <w:spacing w:after="0" w:line="240" w:lineRule="auto"/>
            </w:pPr>
            <w:r w:rsidRPr="00F672AD">
              <w:t xml:space="preserve">  },</w:t>
            </w:r>
          </w:p>
          <w:p w14:paraId="46D00395" w14:textId="77777777" w:rsidR="00814271" w:rsidRPr="00F672AD" w:rsidRDefault="000C6D67">
            <w:pPr>
              <w:pStyle w:val="Standardtext"/>
              <w:spacing w:after="0" w:line="240" w:lineRule="auto"/>
            </w:pPr>
            <w:r w:rsidRPr="00F672AD">
              <w:t xml:space="preserve">  "page": 1,</w:t>
            </w:r>
          </w:p>
          <w:p w14:paraId="35264D66" w14:textId="77777777" w:rsidR="00814271" w:rsidRPr="00F672AD" w:rsidRDefault="000C6D67">
            <w:pPr>
              <w:pStyle w:val="Standardtext"/>
              <w:spacing w:after="0" w:line="240" w:lineRule="auto"/>
            </w:pPr>
            <w:r w:rsidRPr="00F672AD">
              <w:t xml:space="preserve">  "size": 1000,</w:t>
            </w:r>
          </w:p>
          <w:p w14:paraId="1974112F" w14:textId="77777777" w:rsidR="00814271" w:rsidRPr="00F672AD" w:rsidRDefault="000C6D67">
            <w:pPr>
              <w:pStyle w:val="Standardtext"/>
              <w:spacing w:after="0" w:line="240" w:lineRule="auto"/>
            </w:pPr>
            <w:r w:rsidRPr="00F672AD">
              <w:t xml:space="preserve">  "umn": "XYZa977ccabb11e7abc4cec278b6b50a@mypsp",</w:t>
            </w:r>
          </w:p>
          <w:p w14:paraId="14C3E45C" w14:textId="77777777" w:rsidR="00814271" w:rsidRPr="00F672AD" w:rsidRDefault="000C6D67">
            <w:pPr>
              <w:pStyle w:val="Standardtext"/>
              <w:spacing w:after="0" w:line="240" w:lineRule="auto"/>
            </w:pPr>
            <w:r w:rsidRPr="00F672AD">
              <w:t xml:space="preserve">  "mandateTxnId": "XYA5447D86914C14AC1B0A4C4A036B387B4",</w:t>
            </w:r>
          </w:p>
          <w:p w14:paraId="3A1C5E4F" w14:textId="77777777" w:rsidR="00814271" w:rsidRPr="00F672AD" w:rsidRDefault="000C6D67">
            <w:pPr>
              <w:pStyle w:val="Standardtext"/>
              <w:spacing w:after="0" w:line="240" w:lineRule="auto"/>
            </w:pPr>
            <w:r w:rsidRPr="00F672AD">
              <w:t xml:space="preserve">  "fromDate": "20220101",</w:t>
            </w:r>
          </w:p>
          <w:p w14:paraId="6D5AE213" w14:textId="77777777" w:rsidR="00814271" w:rsidRPr="00F672AD" w:rsidRDefault="000C6D67">
            <w:pPr>
              <w:pStyle w:val="Standardtext"/>
              <w:spacing w:after="0" w:line="240" w:lineRule="auto"/>
            </w:pPr>
            <w:r w:rsidRPr="00F672AD">
              <w:t xml:space="preserve">  "toDate": "20220201"</w:t>
            </w:r>
          </w:p>
          <w:p w14:paraId="529FE9E3" w14:textId="77777777" w:rsidR="00814271" w:rsidRPr="00F672AD" w:rsidRDefault="000C6D67">
            <w:pPr>
              <w:pStyle w:val="Standardtext"/>
              <w:spacing w:after="0" w:line="240" w:lineRule="auto"/>
            </w:pPr>
            <w:r w:rsidRPr="00F672AD">
              <w:t>}</w:t>
            </w:r>
          </w:p>
        </w:tc>
      </w:tr>
    </w:tbl>
    <w:p w14:paraId="38357B8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5448BD59" w14:textId="77777777">
        <w:tc>
          <w:tcPr>
            <w:tcW w:w="9017" w:type="dxa"/>
            <w:tcBorders>
              <w:top w:val="single" w:sz="4" w:space="0" w:color="000000"/>
              <w:left w:val="single" w:sz="4" w:space="0" w:color="000000"/>
              <w:bottom w:val="single" w:sz="4" w:space="0" w:color="000000"/>
              <w:right w:val="single" w:sz="4" w:space="0" w:color="000000"/>
            </w:tcBorders>
          </w:tcPr>
          <w:p w14:paraId="76D08A2F" w14:textId="77777777" w:rsidR="00814271" w:rsidRPr="00F672AD" w:rsidRDefault="000C6D67">
            <w:pPr>
              <w:pStyle w:val="Standardtext"/>
              <w:spacing w:after="0" w:line="240" w:lineRule="auto"/>
            </w:pPr>
            <w:r w:rsidRPr="00F672AD">
              <w:t>{</w:t>
            </w:r>
          </w:p>
          <w:p w14:paraId="39522A5B" w14:textId="77777777" w:rsidR="00814271" w:rsidRPr="00F672AD" w:rsidRDefault="000C6D67">
            <w:pPr>
              <w:pStyle w:val="Standardtext"/>
              <w:spacing w:after="0" w:line="240" w:lineRule="auto"/>
            </w:pPr>
            <w:r w:rsidRPr="00F672AD">
              <w:t xml:space="preserve">  "status": 200,</w:t>
            </w:r>
          </w:p>
          <w:p w14:paraId="202FB383" w14:textId="77777777" w:rsidR="00814271" w:rsidRPr="00F672AD" w:rsidRDefault="000C6D67">
            <w:pPr>
              <w:pStyle w:val="Standardtext"/>
              <w:spacing w:after="0" w:line="240" w:lineRule="auto"/>
            </w:pPr>
            <w:r w:rsidRPr="00F672AD">
              <w:t xml:space="preserve">  "message": "OK",</w:t>
            </w:r>
          </w:p>
          <w:p w14:paraId="610662E2" w14:textId="77777777" w:rsidR="00814271" w:rsidRPr="00F672AD" w:rsidRDefault="000C6D67">
            <w:pPr>
              <w:pStyle w:val="Standardtext"/>
              <w:spacing w:after="0" w:line="240" w:lineRule="auto"/>
            </w:pPr>
            <w:r w:rsidRPr="00F672AD">
              <w:t xml:space="preserve">  "error": "00",</w:t>
            </w:r>
          </w:p>
          <w:p w14:paraId="4D0C5E14" w14:textId="77777777" w:rsidR="00814271" w:rsidRPr="00F672AD" w:rsidRDefault="000C6D67">
            <w:pPr>
              <w:pStyle w:val="Standardtext"/>
              <w:spacing w:after="0" w:line="240" w:lineRule="auto"/>
            </w:pPr>
            <w:r w:rsidRPr="00F672AD">
              <w:t xml:space="preserve">  "timestamp": "2024-02-16T09:21:55.413Z",</w:t>
            </w:r>
          </w:p>
          <w:p w14:paraId="6E820745" w14:textId="77777777" w:rsidR="00814271" w:rsidRPr="00F672AD" w:rsidRDefault="000C6D67">
            <w:pPr>
              <w:pStyle w:val="Standardtext"/>
              <w:spacing w:after="0" w:line="240" w:lineRule="auto"/>
            </w:pPr>
            <w:r w:rsidRPr="00F672AD">
              <w:t xml:space="preserve">  "reqId": "CAC0E32D90C57024DE6B8EF9258571B3E18",</w:t>
            </w:r>
          </w:p>
          <w:p w14:paraId="0D5DD263" w14:textId="77777777" w:rsidR="00814271" w:rsidRPr="00F672AD" w:rsidRDefault="000C6D67">
            <w:pPr>
              <w:pStyle w:val="Standardtext"/>
              <w:spacing w:after="0" w:line="240" w:lineRule="auto"/>
            </w:pPr>
            <w:r w:rsidRPr="00F672AD">
              <w:t xml:space="preserve">  "hmac": "95CAD7C45D4A7452A7FC94AADBD62349DEDBC5B55EF",</w:t>
            </w:r>
          </w:p>
          <w:p w14:paraId="635CDE3A" w14:textId="77777777" w:rsidR="00814271" w:rsidRPr="00F672AD" w:rsidRDefault="000C6D67">
            <w:pPr>
              <w:pStyle w:val="Standardtext"/>
              <w:spacing w:after="0" w:line="240" w:lineRule="auto"/>
            </w:pPr>
            <w:r w:rsidRPr="00F672AD">
              <w:t xml:space="preserve">  "mandateList": [</w:t>
            </w:r>
          </w:p>
          <w:p w14:paraId="7CC65519" w14:textId="77777777" w:rsidR="00814271" w:rsidRPr="00F672AD" w:rsidRDefault="000C6D67">
            <w:pPr>
              <w:pStyle w:val="Standardtext"/>
              <w:spacing w:after="0" w:line="240" w:lineRule="auto"/>
            </w:pPr>
            <w:r w:rsidRPr="00F672AD">
              <w:t xml:space="preserve">    {</w:t>
            </w:r>
          </w:p>
          <w:p w14:paraId="5FBB8DDA" w14:textId="77777777" w:rsidR="00814271" w:rsidRPr="00F672AD" w:rsidRDefault="000C6D67">
            <w:pPr>
              <w:pStyle w:val="Standardtext"/>
              <w:spacing w:after="0" w:line="240" w:lineRule="auto"/>
            </w:pPr>
            <w:r w:rsidRPr="00F672AD">
              <w:t xml:space="preserve">      "amount": "100.100",</w:t>
            </w:r>
          </w:p>
          <w:p w14:paraId="393DC215" w14:textId="77777777" w:rsidR="00814271" w:rsidRPr="00F672AD" w:rsidRDefault="000C6D67">
            <w:pPr>
              <w:pStyle w:val="Standardtext"/>
              <w:spacing w:after="0" w:line="240" w:lineRule="auto"/>
            </w:pPr>
            <w:r w:rsidRPr="00F672AD">
              <w:t xml:space="preserve">      "amountRule": "EXACT",</w:t>
            </w:r>
          </w:p>
          <w:p w14:paraId="114B69F6" w14:textId="77777777" w:rsidR="00814271" w:rsidRPr="00F672AD" w:rsidRDefault="000C6D67">
            <w:pPr>
              <w:pStyle w:val="Standardtext"/>
              <w:spacing w:after="0" w:line="240" w:lineRule="auto"/>
            </w:pPr>
            <w:r w:rsidRPr="00F672AD">
              <w:t xml:space="preserve">      "blockFund": "Y",</w:t>
            </w:r>
          </w:p>
          <w:p w14:paraId="152CBD0A" w14:textId="77777777" w:rsidR="00814271" w:rsidRPr="00F672AD" w:rsidRDefault="000C6D67">
            <w:pPr>
              <w:pStyle w:val="Standardtext"/>
              <w:spacing w:after="0" w:line="240" w:lineRule="auto"/>
            </w:pPr>
            <w:r w:rsidRPr="00F672AD">
              <w:t xml:space="preserve">      "custRef": "741852961333",</w:t>
            </w:r>
          </w:p>
          <w:p w14:paraId="705CE4B9" w14:textId="77777777" w:rsidR="00814271" w:rsidRPr="00F672AD" w:rsidRDefault="000C6D67">
            <w:pPr>
              <w:pStyle w:val="Standardtext"/>
              <w:spacing w:after="0" w:line="240" w:lineRule="auto"/>
            </w:pPr>
            <w:r w:rsidRPr="00F672AD">
              <w:t xml:space="preserve">      "initiatedBy": "PAYEE",</w:t>
            </w:r>
          </w:p>
          <w:p w14:paraId="36BF80F9" w14:textId="77777777" w:rsidR="00814271" w:rsidRPr="00F672AD" w:rsidRDefault="000C6D67">
            <w:pPr>
              <w:pStyle w:val="Standardtext"/>
              <w:spacing w:after="0" w:line="240" w:lineRule="auto"/>
            </w:pPr>
            <w:r w:rsidRPr="00F672AD">
              <w:t xml:space="preserve">      "name": "Egift",</w:t>
            </w:r>
          </w:p>
          <w:p w14:paraId="6BC39C5B" w14:textId="77777777" w:rsidR="00814271" w:rsidRPr="00F672AD" w:rsidRDefault="000C6D67">
            <w:pPr>
              <w:pStyle w:val="Standardtext"/>
              <w:spacing w:after="0" w:line="240" w:lineRule="auto"/>
            </w:pPr>
            <w:r w:rsidRPr="00F672AD">
              <w:t xml:space="preserve">      "note": "BILL Payment",</w:t>
            </w:r>
          </w:p>
          <w:p w14:paraId="4A524F56" w14:textId="77777777" w:rsidR="00814271" w:rsidRPr="00F672AD" w:rsidRDefault="000C6D67">
            <w:pPr>
              <w:pStyle w:val="Standardtext"/>
              <w:spacing w:after="0" w:line="240" w:lineRule="auto"/>
            </w:pPr>
            <w:r w:rsidRPr="00F672AD">
              <w:t xml:space="preserve">      "orgTxnId": "IDFUCD1935FE7954E25BBE0175ABFC36E07",</w:t>
            </w:r>
          </w:p>
          <w:p w14:paraId="52BA6EE2" w14:textId="77777777" w:rsidR="00814271" w:rsidRPr="00F672AD" w:rsidRDefault="000C6D67">
            <w:pPr>
              <w:pStyle w:val="Standardtext"/>
              <w:spacing w:after="0" w:line="240" w:lineRule="auto"/>
            </w:pPr>
            <w:r w:rsidRPr="00F672AD">
              <w:t xml:space="preserve">      "payeeAcctNumber": "1234567890",</w:t>
            </w:r>
          </w:p>
          <w:p w14:paraId="553CA95E" w14:textId="77777777" w:rsidR="00814271" w:rsidRPr="00F672AD" w:rsidRDefault="000C6D67">
            <w:pPr>
              <w:pStyle w:val="Standardtext"/>
              <w:spacing w:after="0" w:line="240" w:lineRule="auto"/>
            </w:pPr>
            <w:r w:rsidRPr="00F672AD">
              <w:t xml:space="preserve">      "payeeAddr": "payeevpa@payeehandler",</w:t>
            </w:r>
          </w:p>
          <w:p w14:paraId="133A701D" w14:textId="77777777" w:rsidR="00814271" w:rsidRPr="00F672AD" w:rsidRDefault="000C6D67">
            <w:pPr>
              <w:pStyle w:val="Standardtext"/>
              <w:spacing w:after="0" w:line="240" w:lineRule="auto"/>
            </w:pPr>
            <w:r w:rsidRPr="00F672AD">
              <w:t xml:space="preserve">      "payeeBankName": "HDFC Bank",</w:t>
            </w:r>
          </w:p>
          <w:p w14:paraId="43EBD0C4" w14:textId="77777777" w:rsidR="00814271" w:rsidRPr="00F672AD" w:rsidRDefault="000C6D67">
            <w:pPr>
              <w:pStyle w:val="Standardtext"/>
              <w:spacing w:after="0" w:line="240" w:lineRule="auto"/>
            </w:pPr>
            <w:r w:rsidRPr="00F672AD">
              <w:t xml:space="preserve">      "payeeCode": "0000",</w:t>
            </w:r>
          </w:p>
          <w:p w14:paraId="48B4CCF0" w14:textId="77777777" w:rsidR="00814271" w:rsidRPr="00F672AD" w:rsidRDefault="000C6D67">
            <w:pPr>
              <w:pStyle w:val="Standardtext"/>
              <w:spacing w:after="0" w:line="240" w:lineRule="auto"/>
            </w:pPr>
            <w:r w:rsidRPr="00F672AD">
              <w:t xml:space="preserve">      "payeeIFSC": "HDFC",</w:t>
            </w:r>
          </w:p>
          <w:p w14:paraId="5B26F5F1" w14:textId="77777777" w:rsidR="00814271" w:rsidRPr="00F672AD" w:rsidRDefault="000C6D67">
            <w:pPr>
              <w:pStyle w:val="Standardtext"/>
              <w:spacing w:after="0" w:line="240" w:lineRule="auto"/>
            </w:pPr>
            <w:r w:rsidRPr="00F672AD">
              <w:t xml:space="preserve">      "payeeMobile": "918712345678",</w:t>
            </w:r>
          </w:p>
          <w:p w14:paraId="00B607D4" w14:textId="77777777" w:rsidR="00814271" w:rsidRPr="00F672AD" w:rsidRDefault="000C6D67">
            <w:pPr>
              <w:pStyle w:val="Standardtext"/>
              <w:spacing w:after="0" w:line="240" w:lineRule="auto"/>
            </w:pPr>
            <w:r w:rsidRPr="00F672AD">
              <w:t xml:space="preserve">      "payeeName": "Payee Name",</w:t>
            </w:r>
          </w:p>
          <w:p w14:paraId="62570B5B" w14:textId="77777777" w:rsidR="00814271" w:rsidRPr="00F672AD" w:rsidRDefault="000C6D67">
            <w:pPr>
              <w:pStyle w:val="Standardtext"/>
              <w:spacing w:after="0" w:line="240" w:lineRule="auto"/>
            </w:pPr>
            <w:r w:rsidRPr="00F672AD">
              <w:t xml:space="preserve">      "payerAcctNumber": "1234567890",</w:t>
            </w:r>
          </w:p>
          <w:p w14:paraId="405B9CDE" w14:textId="77777777" w:rsidR="00814271" w:rsidRPr="00F672AD" w:rsidRDefault="000C6D67">
            <w:pPr>
              <w:pStyle w:val="Standardtext"/>
              <w:spacing w:after="0" w:line="240" w:lineRule="auto"/>
            </w:pPr>
            <w:r w:rsidRPr="00F672AD">
              <w:t xml:space="preserve">      "payerAccountType": "SAVINGS",</w:t>
            </w:r>
          </w:p>
          <w:p w14:paraId="159DCACA" w14:textId="77777777" w:rsidR="00814271" w:rsidRPr="00F672AD" w:rsidRDefault="000C6D67">
            <w:pPr>
              <w:pStyle w:val="Standardtext"/>
              <w:spacing w:after="0" w:line="240" w:lineRule="auto"/>
            </w:pPr>
            <w:r w:rsidRPr="00F672AD">
              <w:t xml:space="preserve">      "payerAddr": "payervpa@payerhandler",</w:t>
            </w:r>
          </w:p>
          <w:p w14:paraId="61796E90" w14:textId="77777777" w:rsidR="00814271" w:rsidRPr="00F672AD" w:rsidRDefault="000C6D67">
            <w:pPr>
              <w:pStyle w:val="Standardtext"/>
              <w:spacing w:after="0" w:line="240" w:lineRule="auto"/>
            </w:pPr>
            <w:r w:rsidRPr="00F672AD">
              <w:t xml:space="preserve">      "payerBankName": "ICICI Bank",</w:t>
            </w:r>
          </w:p>
          <w:p w14:paraId="0A937996" w14:textId="77777777" w:rsidR="00814271" w:rsidRPr="00F672AD" w:rsidRDefault="000C6D67">
            <w:pPr>
              <w:pStyle w:val="Standardtext"/>
              <w:spacing w:after="0" w:line="240" w:lineRule="auto"/>
            </w:pPr>
            <w:r w:rsidRPr="00F672AD">
              <w:t xml:space="preserve">      "payerIFSC": "ICIC",</w:t>
            </w:r>
          </w:p>
          <w:p w14:paraId="56AC18DA" w14:textId="77777777" w:rsidR="00814271" w:rsidRPr="00F672AD" w:rsidRDefault="000C6D67">
            <w:pPr>
              <w:pStyle w:val="Standardtext"/>
              <w:spacing w:after="0" w:line="240" w:lineRule="auto"/>
            </w:pPr>
            <w:r w:rsidRPr="00F672AD">
              <w:lastRenderedPageBreak/>
              <w:t xml:space="preserve">      "payerMobile": "918600468133",</w:t>
            </w:r>
          </w:p>
          <w:p w14:paraId="2342473A" w14:textId="77777777" w:rsidR="00814271" w:rsidRPr="00F672AD" w:rsidRDefault="000C6D67">
            <w:pPr>
              <w:pStyle w:val="Standardtext"/>
              <w:spacing w:after="0" w:line="240" w:lineRule="auto"/>
            </w:pPr>
            <w:r w:rsidRPr="00F672AD">
              <w:t xml:space="preserve">      "payerName": "Payer Name",</w:t>
            </w:r>
          </w:p>
          <w:p w14:paraId="40B3425A" w14:textId="77777777" w:rsidR="00814271" w:rsidRPr="00F672AD" w:rsidRDefault="000C6D67">
            <w:pPr>
              <w:pStyle w:val="Standardtext"/>
              <w:spacing w:after="0" w:line="240" w:lineRule="auto"/>
            </w:pPr>
            <w:r w:rsidRPr="00F672AD">
              <w:t xml:space="preserve">      "recurrencePattern": "ONETIME",</w:t>
            </w:r>
          </w:p>
          <w:p w14:paraId="38055F12" w14:textId="77777777" w:rsidR="00814271" w:rsidRPr="00F672AD" w:rsidRDefault="000C6D67">
            <w:pPr>
              <w:pStyle w:val="Standardtext"/>
              <w:spacing w:after="0" w:line="240" w:lineRule="auto"/>
            </w:pPr>
            <w:r w:rsidRPr="00F672AD">
              <w:t xml:space="preserve">      "recurrenceRuleType": "ON",</w:t>
            </w:r>
          </w:p>
          <w:p w14:paraId="411D105A" w14:textId="77777777" w:rsidR="00814271" w:rsidRPr="00F672AD" w:rsidRDefault="000C6D67">
            <w:pPr>
              <w:pStyle w:val="Standardtext"/>
              <w:spacing w:after="0" w:line="240" w:lineRule="auto"/>
            </w:pPr>
            <w:r w:rsidRPr="00F672AD">
              <w:t xml:space="preserve">      "recurrenceRuleValue": "1",</w:t>
            </w:r>
          </w:p>
          <w:p w14:paraId="13092C3B" w14:textId="77777777" w:rsidR="00814271" w:rsidRPr="00F672AD" w:rsidRDefault="000C6D67">
            <w:pPr>
              <w:pStyle w:val="Standardtext"/>
              <w:spacing w:after="0" w:line="240" w:lineRule="auto"/>
            </w:pPr>
            <w:r w:rsidRPr="00F672AD">
              <w:t xml:space="preserve">      "refId": "IDFUCD1935FE7954E25BBE0175ABFC36E07",</w:t>
            </w:r>
          </w:p>
          <w:p w14:paraId="61F29D9C" w14:textId="77777777" w:rsidR="00814271" w:rsidRPr="00F672AD" w:rsidRDefault="000C6D67">
            <w:pPr>
              <w:pStyle w:val="Standardtext"/>
              <w:spacing w:after="0" w:line="240" w:lineRule="auto"/>
            </w:pPr>
            <w:r w:rsidRPr="00F672AD">
              <w:t xml:space="preserve">      "refURL": "https://example.billurl.com",</w:t>
            </w:r>
          </w:p>
          <w:p w14:paraId="33956322" w14:textId="77777777" w:rsidR="00814271" w:rsidRPr="00F672AD" w:rsidRDefault="000C6D67">
            <w:pPr>
              <w:pStyle w:val="Standardtext"/>
              <w:spacing w:after="0" w:line="240" w:lineRule="auto"/>
            </w:pPr>
            <w:r w:rsidRPr="00F672AD">
              <w:t xml:space="preserve">      "revokeable": "Y",</w:t>
            </w:r>
          </w:p>
          <w:p w14:paraId="0508D3B1" w14:textId="77777777" w:rsidR="00814271" w:rsidRPr="00F672AD" w:rsidRDefault="000C6D67">
            <w:pPr>
              <w:pStyle w:val="Standardtext"/>
              <w:spacing w:after="0" w:line="240" w:lineRule="auto"/>
            </w:pPr>
            <w:r w:rsidRPr="00F672AD">
              <w:t xml:space="preserve">      "shareToPayee": "Y",</w:t>
            </w:r>
          </w:p>
          <w:p w14:paraId="3EADD397" w14:textId="77777777" w:rsidR="00814271" w:rsidRPr="00F672AD" w:rsidRDefault="000C6D67">
            <w:pPr>
              <w:pStyle w:val="Standardtext"/>
              <w:spacing w:after="0" w:line="240" w:lineRule="auto"/>
            </w:pPr>
            <w:r w:rsidRPr="00F672AD">
              <w:t xml:space="preserve">      "status": "ACTIVE",</w:t>
            </w:r>
          </w:p>
          <w:p w14:paraId="2D9B1ABA" w14:textId="77777777" w:rsidR="00814271" w:rsidRPr="00F672AD" w:rsidRDefault="000C6D67">
            <w:pPr>
              <w:pStyle w:val="Standardtext"/>
              <w:spacing w:after="0" w:line="240" w:lineRule="auto"/>
            </w:pPr>
            <w:r w:rsidRPr="00F672AD">
              <w:t xml:space="preserve">      "txnId": "IDFUC9421A6C49D19B9754494EEF1C8C",</w:t>
            </w:r>
          </w:p>
          <w:p w14:paraId="325D275D" w14:textId="77777777" w:rsidR="00814271" w:rsidRPr="00F672AD" w:rsidRDefault="000C6D67">
            <w:pPr>
              <w:pStyle w:val="Standardtext"/>
              <w:spacing w:after="0" w:line="240" w:lineRule="auto"/>
            </w:pPr>
            <w:r w:rsidRPr="00F672AD">
              <w:t xml:space="preserve">      "txnTimeStamp": "2024-02-16T09:21:55.413Z",</w:t>
            </w:r>
          </w:p>
          <w:p w14:paraId="3ABBF3CD" w14:textId="77777777" w:rsidR="00814271" w:rsidRPr="00F672AD" w:rsidRDefault="000C6D67">
            <w:pPr>
              <w:pStyle w:val="Standardtext"/>
              <w:spacing w:after="0" w:line="240" w:lineRule="auto"/>
            </w:pPr>
            <w:r w:rsidRPr="00F672AD">
              <w:t xml:space="preserve">      "txnType": "CREATE",</w:t>
            </w:r>
          </w:p>
          <w:p w14:paraId="5784D138" w14:textId="77777777" w:rsidR="00814271" w:rsidRPr="00F672AD" w:rsidRDefault="000C6D67">
            <w:pPr>
              <w:pStyle w:val="Standardtext"/>
              <w:spacing w:after="0" w:line="240" w:lineRule="auto"/>
            </w:pPr>
            <w:r w:rsidRPr="00F672AD">
              <w:t xml:space="preserve">      "type": "loan",</w:t>
            </w:r>
          </w:p>
          <w:p w14:paraId="1D5B31B4" w14:textId="77777777" w:rsidR="00814271" w:rsidRPr="00F672AD" w:rsidRDefault="000C6D67">
            <w:pPr>
              <w:pStyle w:val="Standardtext"/>
              <w:spacing w:after="0" w:line="240" w:lineRule="auto"/>
            </w:pPr>
            <w:r w:rsidRPr="00F672AD">
              <w:t xml:space="preserve">      "umn": "XYZa977ccabb11e7abc4cec278b6b50a@mypsp",</w:t>
            </w:r>
          </w:p>
          <w:p w14:paraId="4E8E907F" w14:textId="77777777" w:rsidR="00814271" w:rsidRPr="00F672AD" w:rsidRDefault="000C6D67">
            <w:pPr>
              <w:pStyle w:val="Standardtext"/>
              <w:spacing w:after="0" w:line="240" w:lineRule="auto"/>
            </w:pPr>
            <w:r w:rsidRPr="00F672AD">
              <w:t xml:space="preserve">      "validityEnd": "28102019",</w:t>
            </w:r>
          </w:p>
          <w:p w14:paraId="4E4A2443" w14:textId="77777777" w:rsidR="00814271" w:rsidRPr="00F672AD" w:rsidRDefault="000C6D67">
            <w:pPr>
              <w:pStyle w:val="Standardtext"/>
              <w:spacing w:after="0" w:line="240" w:lineRule="auto"/>
            </w:pPr>
            <w:r w:rsidRPr="00F672AD">
              <w:t xml:space="preserve">      "validityStart": "18082018"</w:t>
            </w:r>
          </w:p>
          <w:p w14:paraId="0D5E0D2A" w14:textId="77777777" w:rsidR="00814271" w:rsidRPr="00F672AD" w:rsidRDefault="000C6D67">
            <w:pPr>
              <w:pStyle w:val="Standardtext"/>
              <w:spacing w:after="0" w:line="240" w:lineRule="auto"/>
            </w:pPr>
            <w:r w:rsidRPr="00F672AD">
              <w:t xml:space="preserve">    }</w:t>
            </w:r>
          </w:p>
          <w:p w14:paraId="6C2BAA2B" w14:textId="77777777" w:rsidR="00814271" w:rsidRPr="00F672AD" w:rsidRDefault="000C6D67">
            <w:pPr>
              <w:pStyle w:val="Standardtext"/>
              <w:spacing w:after="0" w:line="240" w:lineRule="auto"/>
            </w:pPr>
            <w:r w:rsidRPr="00F672AD">
              <w:t xml:space="preserve">  ]</w:t>
            </w:r>
          </w:p>
          <w:p w14:paraId="622C3060" w14:textId="77777777" w:rsidR="00814271" w:rsidRPr="00F672AD" w:rsidRDefault="000C6D67">
            <w:pPr>
              <w:pStyle w:val="Standardtext"/>
              <w:spacing w:after="0" w:line="240" w:lineRule="auto"/>
            </w:pPr>
            <w:r w:rsidRPr="00F672AD">
              <w:t>}</w:t>
            </w:r>
          </w:p>
        </w:tc>
      </w:tr>
    </w:tbl>
    <w:p w14:paraId="0594DD72" w14:textId="77777777" w:rsidR="00814271" w:rsidRPr="00F672AD" w:rsidRDefault="00814271">
      <w:pPr>
        <w:pStyle w:val="Standardtext"/>
      </w:pPr>
    </w:p>
    <w:p w14:paraId="3B001749" w14:textId="77777777" w:rsidR="00814271" w:rsidRPr="00F672AD" w:rsidRDefault="00814271">
      <w:pPr>
        <w:pStyle w:val="Standardtext"/>
      </w:pPr>
    </w:p>
    <w:p w14:paraId="0D8A2031" w14:textId="77777777" w:rsidR="00814271" w:rsidRPr="00F672AD" w:rsidRDefault="000C6D67">
      <w:pPr>
        <w:pStyle w:val="Heading2"/>
        <w:ind w:left="1120"/>
      </w:pPr>
      <w:bookmarkStart w:id="144" w:name="_Toc195548724"/>
      <w:r w:rsidRPr="00F672AD">
        <w:t>ApproveMandate</w:t>
      </w:r>
      <w:bookmarkEnd w:id="144"/>
      <w:r w:rsidRPr="00F672AD">
        <w:t xml:space="preserve"> </w:t>
      </w:r>
    </w:p>
    <w:p w14:paraId="0701B505" w14:textId="77777777" w:rsidR="00814271" w:rsidRPr="00F672AD" w:rsidRDefault="000C6D67">
      <w:pPr>
        <w:pStyle w:val="Standardtext"/>
      </w:pPr>
      <w:r w:rsidRPr="00F672AD">
        <w:t>This API will allow the channel to approve the Mandate request received against a customer. The channel will initiate this API along with UPI PIN.</w:t>
      </w:r>
    </w:p>
    <w:p w14:paraId="678A43A6" w14:textId="77777777" w:rsidR="00814271" w:rsidRPr="00F672AD" w:rsidRDefault="000C6D67">
      <w:pPr>
        <w:pStyle w:val="Heading3"/>
      </w:pPr>
      <w:bookmarkStart w:id="145" w:name="_Toc195548725"/>
      <w:r w:rsidRPr="00F672AD">
        <w:t>Request Format</w:t>
      </w:r>
      <w:bookmarkEnd w:id="145"/>
    </w:p>
    <w:p w14:paraId="3E523868"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49"/>
        <w:gridCol w:w="961"/>
        <w:gridCol w:w="963"/>
        <w:gridCol w:w="664"/>
        <w:gridCol w:w="4680"/>
      </w:tblGrid>
      <w:tr w:rsidR="00814271" w:rsidRPr="00F672AD" w14:paraId="45C365FF"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734AC65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none" w:sz="0" w:space="0" w:color="auto"/>
              <w:left w:val="none" w:sz="0" w:space="0" w:color="auto"/>
              <w:bottom w:val="none" w:sz="0" w:space="0" w:color="auto"/>
              <w:right w:val="none" w:sz="0" w:space="0" w:color="auto"/>
            </w:tcBorders>
          </w:tcPr>
          <w:p w14:paraId="16A812A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48DFA3A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4695E62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95" w:type="pct"/>
            <w:tcBorders>
              <w:top w:val="none" w:sz="0" w:space="0" w:color="auto"/>
              <w:left w:val="none" w:sz="0" w:space="0" w:color="auto"/>
              <w:bottom w:val="none" w:sz="0" w:space="0" w:color="auto"/>
              <w:right w:val="none" w:sz="0" w:space="0" w:color="auto"/>
            </w:tcBorders>
          </w:tcPr>
          <w:p w14:paraId="7FAA5D1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58E256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42CCBAA"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384656F"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693DC8F1" w14:textId="77777777" w:rsidR="00814271" w:rsidRPr="00F672AD" w:rsidRDefault="000C6D67">
            <w:pPr>
              <w:pStyle w:val="Standardtext"/>
              <w:spacing w:after="0" w:line="240" w:lineRule="auto"/>
              <w:jc w:val="left"/>
              <w:rPr>
                <w:bCs w:val="0"/>
              </w:rPr>
            </w:pPr>
            <w:r w:rsidRPr="00F672AD">
              <w:rPr>
                <w:b w:val="0"/>
              </w:rPr>
              <w:t>reqId</w:t>
            </w:r>
          </w:p>
        </w:tc>
        <w:tc>
          <w:tcPr>
            <w:tcW w:w="533" w:type="pct"/>
          </w:tcPr>
          <w:p w14:paraId="0252AE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F877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EFF40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115B38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5B9671A"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3934364E" w14:textId="77777777" w:rsidR="00814271" w:rsidRPr="00F672AD" w:rsidRDefault="000C6D67">
            <w:pPr>
              <w:pStyle w:val="Standardtext"/>
              <w:spacing w:after="0" w:line="240" w:lineRule="auto"/>
              <w:jc w:val="left"/>
              <w:rPr>
                <w:bCs w:val="0"/>
              </w:rPr>
            </w:pPr>
            <w:r w:rsidRPr="00F672AD">
              <w:rPr>
                <w:b w:val="0"/>
              </w:rPr>
              <w:t>userId</w:t>
            </w:r>
          </w:p>
        </w:tc>
        <w:tc>
          <w:tcPr>
            <w:tcW w:w="533" w:type="pct"/>
          </w:tcPr>
          <w:p w14:paraId="231426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70B5B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9BD90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284C07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7BD56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CA6669C"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34B500A0" w14:textId="77777777" w:rsidR="00814271" w:rsidRPr="00F672AD" w:rsidRDefault="000C6D67">
            <w:pPr>
              <w:pStyle w:val="Standardtext"/>
              <w:spacing w:after="0" w:line="240" w:lineRule="auto"/>
              <w:jc w:val="left"/>
              <w:rPr>
                <w:bCs w:val="0"/>
              </w:rPr>
            </w:pPr>
            <w:r w:rsidRPr="00F672AD">
              <w:rPr>
                <w:b w:val="0"/>
              </w:rPr>
              <w:lastRenderedPageBreak/>
              <w:t>version</w:t>
            </w:r>
          </w:p>
        </w:tc>
        <w:tc>
          <w:tcPr>
            <w:tcW w:w="533" w:type="pct"/>
          </w:tcPr>
          <w:p w14:paraId="1EE5CC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D3A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032CE6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6C8B72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3BBADB0"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56BB3A93" w14:textId="77777777" w:rsidR="00814271" w:rsidRPr="00F672AD" w:rsidRDefault="000C6D67">
            <w:pPr>
              <w:pStyle w:val="Standardtext"/>
              <w:spacing w:after="0" w:line="240" w:lineRule="auto"/>
              <w:jc w:val="left"/>
              <w:rPr>
                <w:bCs w:val="0"/>
              </w:rPr>
            </w:pPr>
            <w:r w:rsidRPr="00F672AD">
              <w:rPr>
                <w:b w:val="0"/>
              </w:rPr>
              <w:t>clientId</w:t>
            </w:r>
          </w:p>
        </w:tc>
        <w:tc>
          <w:tcPr>
            <w:tcW w:w="533" w:type="pct"/>
          </w:tcPr>
          <w:p w14:paraId="67C2F3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FD43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B02B8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126ABC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35F4C91"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7202F04F" w14:textId="77777777" w:rsidR="00814271" w:rsidRPr="00F672AD" w:rsidRDefault="000C6D67">
            <w:pPr>
              <w:pStyle w:val="Standardtext"/>
              <w:spacing w:after="0" w:line="240" w:lineRule="auto"/>
              <w:jc w:val="left"/>
              <w:rPr>
                <w:bCs w:val="0"/>
              </w:rPr>
            </w:pPr>
            <w:r w:rsidRPr="00F672AD">
              <w:rPr>
                <w:b w:val="0"/>
              </w:rPr>
              <w:t>channel</w:t>
            </w:r>
          </w:p>
        </w:tc>
        <w:tc>
          <w:tcPr>
            <w:tcW w:w="533" w:type="pct"/>
          </w:tcPr>
          <w:p w14:paraId="75C9E9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E0DF0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7D2B4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49516A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D763FEB"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0A094593" w14:textId="77777777" w:rsidR="00814271" w:rsidRPr="00F672AD" w:rsidRDefault="000C6D67">
            <w:pPr>
              <w:pStyle w:val="Standardtext"/>
              <w:spacing w:after="0" w:line="240" w:lineRule="auto"/>
              <w:jc w:val="left"/>
              <w:rPr>
                <w:bCs w:val="0"/>
              </w:rPr>
            </w:pPr>
            <w:r w:rsidRPr="00F672AD">
              <w:rPr>
                <w:b w:val="0"/>
              </w:rPr>
              <w:t>timestamp</w:t>
            </w:r>
          </w:p>
        </w:tc>
        <w:tc>
          <w:tcPr>
            <w:tcW w:w="533" w:type="pct"/>
          </w:tcPr>
          <w:p w14:paraId="20BEC5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A353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1D257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7D666D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3FF20DC"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1C7F078B" w14:textId="77777777" w:rsidR="00814271" w:rsidRPr="00F672AD" w:rsidRDefault="000C6D67">
            <w:pPr>
              <w:pStyle w:val="Standardtext"/>
              <w:spacing w:after="0" w:line="240" w:lineRule="auto"/>
              <w:jc w:val="left"/>
              <w:rPr>
                <w:bCs w:val="0"/>
              </w:rPr>
            </w:pPr>
            <w:r w:rsidRPr="00F672AD">
              <w:rPr>
                <w:b w:val="0"/>
              </w:rPr>
              <w:t>hmac</w:t>
            </w:r>
          </w:p>
        </w:tc>
        <w:tc>
          <w:tcPr>
            <w:tcW w:w="533" w:type="pct"/>
          </w:tcPr>
          <w:p w14:paraId="50512B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50EE1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6DD04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95" w:type="pct"/>
          </w:tcPr>
          <w:p w14:paraId="581475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48325FF"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D9C695F"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04850805"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76558239" w14:textId="77777777" w:rsidR="00814271" w:rsidRPr="00F672AD" w:rsidRDefault="000C6D67">
            <w:pPr>
              <w:pStyle w:val="Standardtext"/>
              <w:spacing w:after="0" w:line="240" w:lineRule="auto"/>
              <w:jc w:val="left"/>
              <w:rPr>
                <w:bCs w:val="0"/>
              </w:rPr>
            </w:pPr>
            <w:r w:rsidRPr="00F672AD">
              <w:rPr>
                <w:b w:val="0"/>
              </w:rPr>
              <w:t>app</w:t>
            </w:r>
          </w:p>
        </w:tc>
        <w:tc>
          <w:tcPr>
            <w:tcW w:w="533" w:type="pct"/>
          </w:tcPr>
          <w:p w14:paraId="4971B5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A546A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038935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41C382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46F45A2"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7E914EB3" w14:textId="77777777" w:rsidR="00814271" w:rsidRPr="00F672AD" w:rsidRDefault="000C6D67">
            <w:pPr>
              <w:pStyle w:val="Standardtext"/>
              <w:spacing w:after="0" w:line="240" w:lineRule="auto"/>
              <w:jc w:val="left"/>
              <w:rPr>
                <w:bCs w:val="0"/>
              </w:rPr>
            </w:pPr>
            <w:r w:rsidRPr="00F672AD">
              <w:rPr>
                <w:b w:val="0"/>
              </w:rPr>
              <w:t>appVersion</w:t>
            </w:r>
          </w:p>
        </w:tc>
        <w:tc>
          <w:tcPr>
            <w:tcW w:w="533" w:type="pct"/>
          </w:tcPr>
          <w:p w14:paraId="278533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1B1C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718B9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595" w:type="pct"/>
          </w:tcPr>
          <w:p w14:paraId="0A9A81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08A995BA"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1BCF573B" w14:textId="77777777" w:rsidR="00814271" w:rsidRPr="00F672AD" w:rsidRDefault="000C6D67">
            <w:pPr>
              <w:pStyle w:val="Standardtext"/>
              <w:spacing w:after="0" w:line="240" w:lineRule="auto"/>
              <w:jc w:val="left"/>
              <w:rPr>
                <w:bCs w:val="0"/>
              </w:rPr>
            </w:pPr>
            <w:r w:rsidRPr="00F672AD">
              <w:rPr>
                <w:b w:val="0"/>
              </w:rPr>
              <w:t>capability</w:t>
            </w:r>
          </w:p>
        </w:tc>
        <w:tc>
          <w:tcPr>
            <w:tcW w:w="533" w:type="pct"/>
          </w:tcPr>
          <w:p w14:paraId="7C5244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B0E79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54771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50E552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3CDC01C3"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6CE1AA14" w14:textId="77777777" w:rsidR="00814271" w:rsidRPr="00F672AD" w:rsidRDefault="000C6D67">
            <w:pPr>
              <w:pStyle w:val="Standardtext"/>
              <w:spacing w:after="0" w:line="240" w:lineRule="auto"/>
              <w:jc w:val="left"/>
              <w:rPr>
                <w:bCs w:val="0"/>
              </w:rPr>
            </w:pPr>
            <w:r w:rsidRPr="00F672AD">
              <w:rPr>
                <w:b w:val="0"/>
              </w:rPr>
              <w:t>geocode</w:t>
            </w:r>
          </w:p>
        </w:tc>
        <w:tc>
          <w:tcPr>
            <w:tcW w:w="533" w:type="pct"/>
          </w:tcPr>
          <w:p w14:paraId="2846B3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B56C2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0A8054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95" w:type="pct"/>
          </w:tcPr>
          <w:p w14:paraId="783FA6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4F19D040"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5F3C6064" w14:textId="77777777" w:rsidR="00814271" w:rsidRPr="00F672AD" w:rsidRDefault="000C6D67">
            <w:pPr>
              <w:pStyle w:val="Standardtext"/>
              <w:spacing w:after="0" w:line="240" w:lineRule="auto"/>
              <w:jc w:val="left"/>
              <w:rPr>
                <w:bCs w:val="0"/>
              </w:rPr>
            </w:pPr>
            <w:r w:rsidRPr="00F672AD">
              <w:rPr>
                <w:b w:val="0"/>
              </w:rPr>
              <w:t>id</w:t>
            </w:r>
          </w:p>
        </w:tc>
        <w:tc>
          <w:tcPr>
            <w:tcW w:w="533" w:type="pct"/>
          </w:tcPr>
          <w:p w14:paraId="2A4AD2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7150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D3570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062EDE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6E06F4EE"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C57109A" w14:textId="77777777" w:rsidR="00814271" w:rsidRPr="00F672AD" w:rsidRDefault="000C6D67">
            <w:pPr>
              <w:pStyle w:val="Standardtext"/>
              <w:spacing w:after="0" w:line="240" w:lineRule="auto"/>
              <w:jc w:val="left"/>
              <w:rPr>
                <w:bCs w:val="0"/>
              </w:rPr>
            </w:pPr>
            <w:r w:rsidRPr="00F672AD">
              <w:rPr>
                <w:b w:val="0"/>
              </w:rPr>
              <w:t>ip</w:t>
            </w:r>
          </w:p>
        </w:tc>
        <w:tc>
          <w:tcPr>
            <w:tcW w:w="533" w:type="pct"/>
          </w:tcPr>
          <w:p w14:paraId="2324A6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00B02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16413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073A98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7037C159"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1BEF3378" w14:textId="77777777" w:rsidR="00814271" w:rsidRPr="00F672AD" w:rsidRDefault="000C6D67">
            <w:pPr>
              <w:pStyle w:val="Standardtext"/>
              <w:spacing w:after="0" w:line="240" w:lineRule="auto"/>
              <w:jc w:val="left"/>
              <w:rPr>
                <w:bCs w:val="0"/>
              </w:rPr>
            </w:pPr>
            <w:r w:rsidRPr="00F672AD">
              <w:rPr>
                <w:b w:val="0"/>
              </w:rPr>
              <w:t>location</w:t>
            </w:r>
          </w:p>
        </w:tc>
        <w:tc>
          <w:tcPr>
            <w:tcW w:w="533" w:type="pct"/>
          </w:tcPr>
          <w:p w14:paraId="429630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6CAAC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836DB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95" w:type="pct"/>
          </w:tcPr>
          <w:p w14:paraId="6B888A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0EC56142"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6015EDB" w14:textId="77777777" w:rsidR="00814271" w:rsidRPr="00F672AD" w:rsidRDefault="000C6D67">
            <w:pPr>
              <w:pStyle w:val="Standardtext"/>
              <w:spacing w:after="0" w:line="240" w:lineRule="auto"/>
              <w:jc w:val="left"/>
              <w:rPr>
                <w:bCs w:val="0"/>
              </w:rPr>
            </w:pPr>
            <w:r w:rsidRPr="00F672AD">
              <w:rPr>
                <w:b w:val="0"/>
              </w:rPr>
              <w:t>mobile</w:t>
            </w:r>
          </w:p>
        </w:tc>
        <w:tc>
          <w:tcPr>
            <w:tcW w:w="533" w:type="pct"/>
          </w:tcPr>
          <w:p w14:paraId="1DA0C4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B941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C6277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2883DE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660B3C07"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80AB8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2E6440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56F8F24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277489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3CBE8F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759FCE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6255B599"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4530D1C1" w14:textId="77777777" w:rsidR="00814271" w:rsidRPr="00F672AD" w:rsidRDefault="000C6D67">
            <w:pPr>
              <w:pStyle w:val="Standardtext"/>
              <w:spacing w:after="0" w:line="240" w:lineRule="auto"/>
              <w:jc w:val="left"/>
              <w:rPr>
                <w:bCs w:val="0"/>
              </w:rPr>
            </w:pPr>
            <w:r w:rsidRPr="00F672AD">
              <w:rPr>
                <w:b w:val="0"/>
              </w:rPr>
              <w:t>os</w:t>
            </w:r>
          </w:p>
        </w:tc>
        <w:tc>
          <w:tcPr>
            <w:tcW w:w="533" w:type="pct"/>
          </w:tcPr>
          <w:p w14:paraId="7CEBBC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AAA1B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AFCBA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7C9104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1A6E0A7B"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0D249C0E" w14:textId="77777777" w:rsidR="00814271" w:rsidRPr="00F672AD" w:rsidRDefault="000C6D67">
            <w:pPr>
              <w:pStyle w:val="Standardtext"/>
              <w:spacing w:after="0" w:line="240" w:lineRule="auto"/>
              <w:jc w:val="left"/>
              <w:rPr>
                <w:bCs w:val="0"/>
              </w:rPr>
            </w:pPr>
            <w:r w:rsidRPr="00F672AD">
              <w:rPr>
                <w:b w:val="0"/>
              </w:rPr>
              <w:t>telecom</w:t>
            </w:r>
          </w:p>
        </w:tc>
        <w:tc>
          <w:tcPr>
            <w:tcW w:w="533" w:type="pct"/>
          </w:tcPr>
          <w:p w14:paraId="508387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0DFC5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3965A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95" w:type="pct"/>
          </w:tcPr>
          <w:p w14:paraId="3A278D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640F7E65"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0A94C344" w14:textId="77777777" w:rsidR="00814271" w:rsidRPr="00F672AD" w:rsidRDefault="000C6D67">
            <w:pPr>
              <w:pStyle w:val="Standardtext"/>
              <w:spacing w:after="0" w:line="240" w:lineRule="auto"/>
              <w:jc w:val="left"/>
              <w:rPr>
                <w:bCs w:val="0"/>
              </w:rPr>
            </w:pPr>
            <w:r w:rsidRPr="00F672AD">
              <w:rPr>
                <w:b w:val="0"/>
              </w:rPr>
              <w:t>type</w:t>
            </w:r>
          </w:p>
        </w:tc>
        <w:tc>
          <w:tcPr>
            <w:tcW w:w="533" w:type="pct"/>
          </w:tcPr>
          <w:p w14:paraId="0813AC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5BED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68C55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40CADA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41368816"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2002F4A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170D0B1" w14:textId="77777777" w:rsidR="00814271" w:rsidRPr="00F672AD" w:rsidRDefault="00814271">
            <w:pPr>
              <w:pStyle w:val="Standardtext"/>
              <w:spacing w:after="0" w:line="240" w:lineRule="auto"/>
              <w:jc w:val="right"/>
              <w:rPr>
                <w:b w:val="0"/>
                <w:bCs w:val="0"/>
              </w:rPr>
            </w:pPr>
          </w:p>
        </w:tc>
      </w:tr>
      <w:tr w:rsidR="00814271" w:rsidRPr="00F672AD" w14:paraId="7ACAC52D"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C6FDEFE" w14:textId="77777777" w:rsidR="00814271" w:rsidRPr="00F672AD" w:rsidRDefault="000C6D67">
            <w:pPr>
              <w:pStyle w:val="Standardtext"/>
              <w:spacing w:after="0" w:line="240" w:lineRule="auto"/>
              <w:jc w:val="left"/>
              <w:rPr>
                <w:bCs w:val="0"/>
              </w:rPr>
            </w:pPr>
            <w:r w:rsidRPr="00F672AD">
              <w:rPr>
                <w:b w:val="0"/>
              </w:rPr>
              <w:t>umn</w:t>
            </w:r>
          </w:p>
        </w:tc>
        <w:tc>
          <w:tcPr>
            <w:tcW w:w="533" w:type="pct"/>
          </w:tcPr>
          <w:p w14:paraId="5ACA7E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66D8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70</w:t>
            </w:r>
          </w:p>
        </w:tc>
        <w:tc>
          <w:tcPr>
            <w:tcW w:w="368" w:type="pct"/>
          </w:tcPr>
          <w:p w14:paraId="758B52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95" w:type="pct"/>
          </w:tcPr>
          <w:p w14:paraId="7CDE64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Unique Mandate Number </w:t>
            </w:r>
          </w:p>
        </w:tc>
      </w:tr>
      <w:tr w:rsidR="00814271" w:rsidRPr="00F672AD" w14:paraId="798A00A8"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4FFB4390" w14:textId="77777777" w:rsidR="00814271" w:rsidRPr="00F672AD" w:rsidRDefault="000C6D67">
            <w:pPr>
              <w:pStyle w:val="Standardtext"/>
              <w:spacing w:after="0" w:line="240" w:lineRule="auto"/>
              <w:jc w:val="left"/>
              <w:rPr>
                <w:bCs w:val="0"/>
              </w:rPr>
            </w:pPr>
            <w:r w:rsidRPr="00F672AD">
              <w:rPr>
                <w:b w:val="0"/>
              </w:rPr>
              <w:t>mandateReqId</w:t>
            </w:r>
          </w:p>
        </w:tc>
        <w:tc>
          <w:tcPr>
            <w:tcW w:w="533" w:type="pct"/>
          </w:tcPr>
          <w:p w14:paraId="755BBA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B14CC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8073A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586D70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 of Mandate Request</w:t>
            </w:r>
          </w:p>
        </w:tc>
      </w:tr>
      <w:tr w:rsidR="00814271" w:rsidRPr="00F672AD" w14:paraId="28C51F5A"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3E48279D" w14:textId="77777777" w:rsidR="00814271" w:rsidRPr="00F672AD" w:rsidRDefault="000C6D67">
            <w:pPr>
              <w:pStyle w:val="Standardtext"/>
              <w:spacing w:after="0" w:line="240" w:lineRule="auto"/>
              <w:jc w:val="left"/>
              <w:rPr>
                <w:bCs w:val="0"/>
              </w:rPr>
            </w:pPr>
            <w:r w:rsidRPr="00F672AD">
              <w:rPr>
                <w:b w:val="0"/>
              </w:rPr>
              <w:t>userAction</w:t>
            </w:r>
          </w:p>
        </w:tc>
        <w:tc>
          <w:tcPr>
            <w:tcW w:w="533" w:type="pct"/>
          </w:tcPr>
          <w:p w14:paraId="712492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30857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2057E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77DB07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PPROVE|REJECT</w:t>
            </w:r>
          </w:p>
        </w:tc>
      </w:tr>
      <w:tr w:rsidR="00814271" w:rsidRPr="00F672AD" w14:paraId="785F8CBA"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D508801" w14:textId="77777777" w:rsidR="00814271" w:rsidRPr="00F672AD" w:rsidRDefault="000C6D67">
            <w:pPr>
              <w:pStyle w:val="Standardtext"/>
              <w:spacing w:after="0" w:line="240" w:lineRule="auto"/>
              <w:jc w:val="left"/>
              <w:rPr>
                <w:bCs w:val="0"/>
              </w:rPr>
            </w:pPr>
            <w:r w:rsidRPr="00F672AD">
              <w:rPr>
                <w:b w:val="0"/>
              </w:rPr>
              <w:t>mandateTxnType</w:t>
            </w:r>
          </w:p>
        </w:tc>
        <w:tc>
          <w:tcPr>
            <w:tcW w:w="533" w:type="pct"/>
          </w:tcPr>
          <w:p w14:paraId="057E4C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95174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4DCF3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4B82EA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ATE|UPDATE</w:t>
            </w:r>
          </w:p>
        </w:tc>
      </w:tr>
      <w:tr w:rsidR="00814271" w:rsidRPr="00F672AD" w14:paraId="0A19FCB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4A6B27C"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680CAC7C"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200BEC4" w14:textId="77777777" w:rsidR="00814271" w:rsidRPr="00F672AD" w:rsidRDefault="000C6D67">
            <w:pPr>
              <w:pStyle w:val="Standardtext"/>
              <w:spacing w:after="0" w:line="240" w:lineRule="auto"/>
              <w:jc w:val="left"/>
              <w:rPr>
                <w:bCs w:val="0"/>
              </w:rPr>
            </w:pPr>
            <w:r w:rsidRPr="00F672AD">
              <w:rPr>
                <w:b w:val="0"/>
              </w:rPr>
              <w:lastRenderedPageBreak/>
              <w:t>addr</w:t>
            </w:r>
          </w:p>
        </w:tc>
        <w:tc>
          <w:tcPr>
            <w:tcW w:w="533" w:type="pct"/>
          </w:tcPr>
          <w:p w14:paraId="11A327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B2443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7949A2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18E36E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057A42FD"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94209AE"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027F1E6D"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3E68912B" w14:textId="77777777" w:rsidR="00814271" w:rsidRPr="00F672AD" w:rsidRDefault="000C6D67">
            <w:pPr>
              <w:pStyle w:val="Standardtext"/>
              <w:spacing w:after="0" w:line="240" w:lineRule="auto"/>
              <w:jc w:val="left"/>
              <w:rPr>
                <w:bCs w:val="0"/>
              </w:rPr>
            </w:pPr>
            <w:r w:rsidRPr="00F672AD">
              <w:rPr>
                <w:b w:val="0"/>
              </w:rPr>
              <w:t>acctNumber</w:t>
            </w:r>
          </w:p>
        </w:tc>
        <w:tc>
          <w:tcPr>
            <w:tcW w:w="533" w:type="pct"/>
          </w:tcPr>
          <w:p w14:paraId="4C95ED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EC02B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1D5887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685AE7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5D40DC54"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61BEF418" w14:textId="77777777" w:rsidR="00814271" w:rsidRPr="00F672AD" w:rsidRDefault="000C6D67">
            <w:pPr>
              <w:pStyle w:val="Standardtext"/>
              <w:spacing w:after="0" w:line="240" w:lineRule="auto"/>
              <w:jc w:val="left"/>
              <w:rPr>
                <w:bCs w:val="0"/>
              </w:rPr>
            </w:pPr>
            <w:r w:rsidRPr="00F672AD">
              <w:rPr>
                <w:b w:val="0"/>
              </w:rPr>
              <w:t>acctType</w:t>
            </w:r>
          </w:p>
        </w:tc>
        <w:tc>
          <w:tcPr>
            <w:tcW w:w="533" w:type="pct"/>
          </w:tcPr>
          <w:p w14:paraId="75A714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DA17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3AC334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6DD25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3A2958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5F33B2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41F2788C"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1C51680C" w14:textId="77777777" w:rsidR="00814271" w:rsidRPr="00F672AD" w:rsidRDefault="000C6D67">
            <w:pPr>
              <w:pStyle w:val="Standardtext"/>
              <w:spacing w:after="0" w:line="240" w:lineRule="auto"/>
              <w:jc w:val="left"/>
              <w:rPr>
                <w:bCs w:val="0"/>
              </w:rPr>
            </w:pPr>
            <w:r w:rsidRPr="00F672AD">
              <w:rPr>
                <w:b w:val="0"/>
              </w:rPr>
              <w:t>ifsc</w:t>
            </w:r>
          </w:p>
        </w:tc>
        <w:tc>
          <w:tcPr>
            <w:tcW w:w="533" w:type="pct"/>
          </w:tcPr>
          <w:p w14:paraId="7A114C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4B2C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96D01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45CF6F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4CCB0D3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E07656F"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EA6CF8C"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24C7ED06" w14:textId="77777777" w:rsidR="00814271" w:rsidRPr="00F672AD" w:rsidRDefault="000C6D67">
            <w:pPr>
              <w:pStyle w:val="Standardtext"/>
              <w:spacing w:after="0" w:line="240" w:lineRule="auto"/>
              <w:jc w:val="left"/>
              <w:rPr>
                <w:bCs w:val="0"/>
              </w:rPr>
            </w:pPr>
            <w:r w:rsidRPr="00F672AD">
              <w:rPr>
                <w:b w:val="0"/>
              </w:rPr>
              <w:t>type</w:t>
            </w:r>
          </w:p>
        </w:tc>
        <w:tc>
          <w:tcPr>
            <w:tcW w:w="533" w:type="pct"/>
          </w:tcPr>
          <w:p w14:paraId="24DCCF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60E77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3F9B0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0D0046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71838C19"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4075169C" w14:textId="77777777" w:rsidR="00814271" w:rsidRPr="00F672AD" w:rsidRDefault="000C6D67">
            <w:pPr>
              <w:pStyle w:val="Standardtext"/>
              <w:spacing w:after="0" w:line="240" w:lineRule="auto"/>
              <w:jc w:val="left"/>
              <w:rPr>
                <w:bCs w:val="0"/>
              </w:rPr>
            </w:pPr>
            <w:r w:rsidRPr="00F672AD">
              <w:rPr>
                <w:b w:val="0"/>
              </w:rPr>
              <w:t>subType</w:t>
            </w:r>
          </w:p>
        </w:tc>
        <w:tc>
          <w:tcPr>
            <w:tcW w:w="533" w:type="pct"/>
          </w:tcPr>
          <w:p w14:paraId="66F135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EB00F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35592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14E007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0C2E0AE7"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5EA29776" w14:textId="77777777" w:rsidR="00814271" w:rsidRPr="00F672AD" w:rsidRDefault="000C6D67">
            <w:pPr>
              <w:pStyle w:val="Standardtext"/>
              <w:spacing w:after="0" w:line="240" w:lineRule="auto"/>
              <w:jc w:val="left"/>
              <w:rPr>
                <w:bCs w:val="0"/>
              </w:rPr>
            </w:pPr>
            <w:r w:rsidRPr="00F672AD">
              <w:rPr>
                <w:b w:val="0"/>
              </w:rPr>
              <w:t>value</w:t>
            </w:r>
          </w:p>
        </w:tc>
        <w:tc>
          <w:tcPr>
            <w:tcW w:w="533" w:type="pct"/>
          </w:tcPr>
          <w:p w14:paraId="1E9977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09545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9A251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63248C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31593CCE"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5D64E694" w14:textId="77777777" w:rsidR="00814271" w:rsidRPr="00F672AD" w:rsidRDefault="000C6D67">
            <w:pPr>
              <w:pStyle w:val="Standardtext"/>
              <w:spacing w:after="0" w:line="240" w:lineRule="auto"/>
              <w:jc w:val="left"/>
              <w:rPr>
                <w:bCs w:val="0"/>
              </w:rPr>
            </w:pPr>
            <w:r w:rsidRPr="00F672AD">
              <w:rPr>
                <w:b w:val="0"/>
              </w:rPr>
              <w:t>code</w:t>
            </w:r>
          </w:p>
        </w:tc>
        <w:tc>
          <w:tcPr>
            <w:tcW w:w="533" w:type="pct"/>
          </w:tcPr>
          <w:p w14:paraId="02EEB1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1B7C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B9251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275CE2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23F27E17" w14:textId="77777777" w:rsidTr="004C5856">
        <w:tc>
          <w:tcPr>
            <w:cnfStyle w:val="001000000000" w:firstRow="0" w:lastRow="0" w:firstColumn="1" w:lastColumn="0" w:oddVBand="0" w:evenVBand="0" w:oddHBand="0" w:evenHBand="0" w:firstRowFirstColumn="0" w:firstRowLastColumn="0" w:lastRowFirstColumn="0" w:lastRowLastColumn="0"/>
            <w:tcW w:w="970" w:type="pct"/>
            <w:tcBorders>
              <w:top w:val="none" w:sz="0" w:space="0" w:color="auto"/>
              <w:left w:val="none" w:sz="0" w:space="0" w:color="auto"/>
              <w:bottom w:val="none" w:sz="0" w:space="0" w:color="auto"/>
              <w:right w:val="none" w:sz="0" w:space="0" w:color="auto"/>
            </w:tcBorders>
          </w:tcPr>
          <w:p w14:paraId="477E7F21" w14:textId="77777777" w:rsidR="00814271" w:rsidRPr="00F672AD" w:rsidRDefault="000C6D67">
            <w:pPr>
              <w:pStyle w:val="Standardtext"/>
              <w:spacing w:after="0" w:line="240" w:lineRule="auto"/>
              <w:jc w:val="left"/>
              <w:rPr>
                <w:bCs w:val="0"/>
              </w:rPr>
            </w:pPr>
            <w:r w:rsidRPr="00F672AD">
              <w:rPr>
                <w:b w:val="0"/>
              </w:rPr>
              <w:t>ki</w:t>
            </w:r>
          </w:p>
        </w:tc>
        <w:tc>
          <w:tcPr>
            <w:tcW w:w="533" w:type="pct"/>
          </w:tcPr>
          <w:p w14:paraId="5ADFFC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DD6D5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5D4CB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95" w:type="pct"/>
          </w:tcPr>
          <w:p w14:paraId="1FA1F9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28DC01B6" w14:textId="77777777" w:rsidR="00814271" w:rsidRPr="00F672AD" w:rsidRDefault="000C6D67">
      <w:pPr>
        <w:pStyle w:val="Heading3"/>
      </w:pPr>
      <w:bookmarkStart w:id="146" w:name="_Toc195548726"/>
      <w:r w:rsidRPr="00F672AD">
        <w:t>Response Format</w:t>
      </w:r>
      <w:bookmarkEnd w:id="146"/>
      <w:r w:rsidRPr="00F672AD">
        <w:t xml:space="preserve"> </w:t>
      </w:r>
    </w:p>
    <w:p w14:paraId="1B3A764A"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37227E6D"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CD8C03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251B9F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6458325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69005E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7E3E4D2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7F6BF8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158EA59" w14:textId="77777777" w:rsidR="00814271" w:rsidRPr="00F672AD" w:rsidRDefault="000C6D67">
            <w:pPr>
              <w:pStyle w:val="Standardtext"/>
              <w:spacing w:after="0" w:line="240" w:lineRule="auto"/>
              <w:jc w:val="left"/>
              <w:rPr>
                <w:b w:val="0"/>
                <w:bCs w:val="0"/>
              </w:rPr>
            </w:pPr>
            <w:r w:rsidRPr="00F672AD">
              <w:rPr>
                <w:b w:val="0"/>
              </w:rPr>
              <w:t>status</w:t>
            </w:r>
          </w:p>
        </w:tc>
        <w:tc>
          <w:tcPr>
            <w:tcW w:w="803" w:type="pct"/>
          </w:tcPr>
          <w:p w14:paraId="0B232E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FBBB9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3FDB28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B83C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245037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01EE952"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6CE9E6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4EC5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D0676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BECB0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39AC4B7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CA3175E"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07C445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FBA3D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6D18E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04B09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5293854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1D88DBE"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BC286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0B338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367892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A87B0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4251EF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06D712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19AB6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74590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32D568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00613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33D193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F21FFBC"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65CC1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F860A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455B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65844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D531F8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9FC3D46"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0CC783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5D0963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4C3393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1ACCD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2C03434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8ED5B07"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54CA05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53BC6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143AB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C1851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54E045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39C3CE"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07197F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8456D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A75F9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B0476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nce Id</w:t>
            </w:r>
          </w:p>
        </w:tc>
      </w:tr>
      <w:tr w:rsidR="00814271" w:rsidRPr="00F672AD" w14:paraId="657F617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D095919" w14:textId="77777777" w:rsidR="00814271" w:rsidRPr="00F672AD" w:rsidRDefault="000C6D67">
            <w:pPr>
              <w:pStyle w:val="Standardtext"/>
              <w:spacing w:after="0" w:line="240" w:lineRule="auto"/>
              <w:jc w:val="left"/>
              <w:rPr>
                <w:b w:val="0"/>
                <w:bCs w:val="0"/>
              </w:rPr>
            </w:pPr>
            <w:r w:rsidRPr="00F672AD">
              <w:rPr>
                <w:b w:val="0"/>
              </w:rPr>
              <w:t>umn</w:t>
            </w:r>
          </w:p>
        </w:tc>
        <w:tc>
          <w:tcPr>
            <w:tcW w:w="803" w:type="pct"/>
          </w:tcPr>
          <w:p w14:paraId="3AABBF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D478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70</w:t>
            </w:r>
          </w:p>
        </w:tc>
        <w:tc>
          <w:tcPr>
            <w:tcW w:w="368" w:type="pct"/>
          </w:tcPr>
          <w:p w14:paraId="1731E5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03612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Unique Mandate Number </w:t>
            </w:r>
          </w:p>
        </w:tc>
      </w:tr>
    </w:tbl>
    <w:p w14:paraId="62CBB5C6" w14:textId="77777777" w:rsidR="00814271" w:rsidRPr="00F672AD" w:rsidRDefault="00814271">
      <w:pPr>
        <w:pStyle w:val="Standardtext"/>
      </w:pPr>
    </w:p>
    <w:p w14:paraId="3C096411"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4F50B2AC" w14:textId="77777777" w:rsidR="00814271" w:rsidRPr="00F672AD" w:rsidRDefault="000C6D67">
      <w:pPr>
        <w:pStyle w:val="Heading3"/>
      </w:pPr>
      <w:bookmarkStart w:id="147" w:name="_Toc195548727"/>
      <w:r w:rsidRPr="00F672AD">
        <w:lastRenderedPageBreak/>
        <w:t>Sample Message</w:t>
      </w:r>
      <w:bookmarkEnd w:id="147"/>
    </w:p>
    <w:p w14:paraId="65E349CC" w14:textId="77777777" w:rsidR="00814271" w:rsidRPr="00F672AD" w:rsidRDefault="000C6D67">
      <w:pPr>
        <w:pStyle w:val="Standardtext"/>
      </w:pPr>
      <w:r w:rsidRPr="00F672AD">
        <w:rPr>
          <w:b/>
          <w:u w:val="single"/>
        </w:rPr>
        <w:t>URL:</w:t>
      </w:r>
      <w:r w:rsidRPr="00F672AD">
        <w:rPr>
          <w:b/>
        </w:rPr>
        <w:t xml:space="preserve"> </w:t>
      </w:r>
      <w:hyperlink r:id="rId51" w:history="1">
        <w:r w:rsidRPr="00F672AD">
          <w:rPr>
            <w:rStyle w:val="Hyperlink"/>
          </w:rPr>
          <w:t>https://IP:Port/acquirer/mandate/ApproveMandate</w:t>
        </w:r>
      </w:hyperlink>
    </w:p>
    <w:p w14:paraId="5B9304BA" w14:textId="77777777" w:rsidR="00814271" w:rsidRPr="00F672AD" w:rsidRDefault="000C6D67">
      <w:pPr>
        <w:pStyle w:val="Standardtext"/>
        <w:rPr>
          <w:b/>
        </w:rPr>
      </w:pPr>
      <w:r w:rsidRPr="00F672AD">
        <w:rPr>
          <w:b/>
          <w:u w:val="single"/>
        </w:rPr>
        <w:t>Request</w:t>
      </w:r>
      <w:r w:rsidRPr="00F672AD">
        <w:rPr>
          <w:b/>
        </w:rPr>
        <w:t xml:space="preserve">: </w:t>
      </w:r>
    </w:p>
    <w:tbl>
      <w:tblPr>
        <w:tblStyle w:val="TableGrid"/>
        <w:tblW w:w="0" w:type="auto"/>
        <w:tblLook w:val="04A0" w:firstRow="1" w:lastRow="0" w:firstColumn="1" w:lastColumn="0" w:noHBand="0" w:noVBand="1"/>
      </w:tblPr>
      <w:tblGrid>
        <w:gridCol w:w="9017"/>
      </w:tblGrid>
      <w:tr w:rsidR="00814271" w:rsidRPr="00F672AD" w14:paraId="77C40C8C" w14:textId="77777777">
        <w:tc>
          <w:tcPr>
            <w:tcW w:w="9017" w:type="dxa"/>
          </w:tcPr>
          <w:p w14:paraId="322949CF" w14:textId="77777777" w:rsidR="00814271" w:rsidRPr="00F672AD" w:rsidRDefault="000C6D67">
            <w:pPr>
              <w:pStyle w:val="Standardtext"/>
              <w:spacing w:after="0" w:line="240" w:lineRule="auto"/>
            </w:pPr>
            <w:r w:rsidRPr="00F672AD">
              <w:t>{</w:t>
            </w:r>
          </w:p>
          <w:p w14:paraId="750155CD" w14:textId="77777777" w:rsidR="00814271" w:rsidRPr="00F672AD" w:rsidRDefault="000C6D67">
            <w:pPr>
              <w:pStyle w:val="Standardtext"/>
              <w:spacing w:after="0" w:line="240" w:lineRule="auto"/>
            </w:pPr>
            <w:r w:rsidRPr="00F672AD">
              <w:t xml:space="preserve">  "header": {</w:t>
            </w:r>
          </w:p>
          <w:p w14:paraId="4F457DE0" w14:textId="77777777" w:rsidR="00814271" w:rsidRPr="00F672AD" w:rsidRDefault="000C6D67">
            <w:pPr>
              <w:pStyle w:val="Standardtext"/>
              <w:spacing w:after="0" w:line="240" w:lineRule="auto"/>
            </w:pPr>
            <w:r w:rsidRPr="00F672AD">
              <w:t xml:space="preserve">    "version": "1",</w:t>
            </w:r>
          </w:p>
          <w:p w14:paraId="37FAE380" w14:textId="77777777" w:rsidR="00814271" w:rsidRPr="00F672AD" w:rsidRDefault="000C6D67">
            <w:pPr>
              <w:pStyle w:val="Standardtext"/>
              <w:spacing w:after="0" w:line="240" w:lineRule="auto"/>
            </w:pPr>
            <w:r w:rsidRPr="00F672AD">
              <w:t xml:space="preserve">    "clientID": "20511120",</w:t>
            </w:r>
          </w:p>
          <w:p w14:paraId="2EF67945" w14:textId="77777777" w:rsidR="00814271" w:rsidRPr="00F672AD" w:rsidRDefault="000C6D67">
            <w:pPr>
              <w:pStyle w:val="Standardtext"/>
              <w:spacing w:after="0" w:line="240" w:lineRule="auto"/>
            </w:pPr>
            <w:r w:rsidRPr="00F672AD">
              <w:t xml:space="preserve">    "channel": "MOB",</w:t>
            </w:r>
          </w:p>
          <w:p w14:paraId="409728C1" w14:textId="77777777" w:rsidR="00814271" w:rsidRPr="00F672AD" w:rsidRDefault="000C6D67">
            <w:pPr>
              <w:pStyle w:val="Standardtext"/>
              <w:spacing w:after="0" w:line="240" w:lineRule="auto"/>
            </w:pPr>
            <w:r w:rsidRPr="00F672AD">
              <w:t xml:space="preserve">    "timestamp": "2024-02-16T11:08:32.938Z",</w:t>
            </w:r>
          </w:p>
          <w:p w14:paraId="0203420B" w14:textId="77777777" w:rsidR="00814271" w:rsidRPr="00F672AD" w:rsidRDefault="000C6D67">
            <w:pPr>
              <w:pStyle w:val="Standardtext"/>
              <w:spacing w:after="0" w:line="240" w:lineRule="auto"/>
            </w:pPr>
            <w:r w:rsidRPr="00F672AD">
              <w:t xml:space="preserve">    "reqId": "CAC0E32D90C57024DE6B8EF9258571B3E18",</w:t>
            </w:r>
          </w:p>
          <w:p w14:paraId="52094FE0" w14:textId="77777777" w:rsidR="00814271" w:rsidRPr="00F672AD" w:rsidRDefault="000C6D67">
            <w:pPr>
              <w:pStyle w:val="Standardtext"/>
              <w:spacing w:after="0" w:line="240" w:lineRule="auto"/>
            </w:pPr>
            <w:r w:rsidRPr="00F672AD">
              <w:t xml:space="preserve">    "userId": "8600468133",</w:t>
            </w:r>
          </w:p>
          <w:p w14:paraId="4A4A20D7" w14:textId="77777777" w:rsidR="00814271" w:rsidRPr="00F672AD" w:rsidRDefault="000C6D67">
            <w:pPr>
              <w:pStyle w:val="Standardtext"/>
              <w:spacing w:after="0" w:line="240" w:lineRule="auto"/>
            </w:pPr>
            <w:r w:rsidRPr="00F672AD">
              <w:t xml:space="preserve">    "hmac": "95CAD7C45D4A7452A7FC94AADBD62349DEDBC5B55EF"</w:t>
            </w:r>
          </w:p>
          <w:p w14:paraId="18DAA822" w14:textId="77777777" w:rsidR="00814271" w:rsidRPr="00F672AD" w:rsidRDefault="000C6D67">
            <w:pPr>
              <w:pStyle w:val="Standardtext"/>
              <w:spacing w:after="0" w:line="240" w:lineRule="auto"/>
            </w:pPr>
            <w:r w:rsidRPr="00F672AD">
              <w:t xml:space="preserve">  },</w:t>
            </w:r>
          </w:p>
          <w:p w14:paraId="1770D388" w14:textId="77777777" w:rsidR="00814271" w:rsidRPr="00F672AD" w:rsidRDefault="000C6D67">
            <w:pPr>
              <w:pStyle w:val="Standardtext"/>
              <w:spacing w:after="0" w:line="240" w:lineRule="auto"/>
            </w:pPr>
            <w:r w:rsidRPr="00F672AD">
              <w:t xml:space="preserve">  "device": {</w:t>
            </w:r>
          </w:p>
          <w:p w14:paraId="5E6FBE34" w14:textId="77777777" w:rsidR="00814271" w:rsidRPr="00F672AD" w:rsidRDefault="000C6D67">
            <w:pPr>
              <w:pStyle w:val="Standardtext"/>
              <w:spacing w:after="0" w:line="240" w:lineRule="auto"/>
            </w:pPr>
            <w:r w:rsidRPr="00F672AD">
              <w:t xml:space="preserve">    "app": "com.montran.app",</w:t>
            </w:r>
          </w:p>
          <w:p w14:paraId="7FE0BAC3" w14:textId="77777777" w:rsidR="00814271" w:rsidRPr="00F672AD" w:rsidRDefault="000C6D67">
            <w:pPr>
              <w:pStyle w:val="Standardtext"/>
              <w:spacing w:after="0" w:line="240" w:lineRule="auto"/>
            </w:pPr>
            <w:r w:rsidRPr="00F672AD">
              <w:t xml:space="preserve">    "appVersion": "1",</w:t>
            </w:r>
          </w:p>
          <w:p w14:paraId="6B69BDED" w14:textId="77777777" w:rsidR="00814271" w:rsidRPr="00F672AD" w:rsidRDefault="000C6D67">
            <w:pPr>
              <w:pStyle w:val="Standardtext"/>
              <w:spacing w:after="0" w:line="240" w:lineRule="auto"/>
            </w:pPr>
            <w:r w:rsidRPr="00F672AD">
              <w:t xml:space="preserve">    "capability": "011001",</w:t>
            </w:r>
          </w:p>
          <w:p w14:paraId="52A82D4D" w14:textId="77777777" w:rsidR="00814271" w:rsidRPr="00F672AD" w:rsidRDefault="000C6D67">
            <w:pPr>
              <w:pStyle w:val="Standardtext"/>
              <w:spacing w:after="0" w:line="240" w:lineRule="auto"/>
            </w:pPr>
            <w:r w:rsidRPr="00F672AD">
              <w:t xml:space="preserve">    "geocode": "13.082680,80.270718",</w:t>
            </w:r>
          </w:p>
          <w:p w14:paraId="18DEB4B9" w14:textId="77777777" w:rsidR="00814271" w:rsidRPr="00F672AD" w:rsidRDefault="000C6D67">
            <w:pPr>
              <w:pStyle w:val="Standardtext"/>
              <w:spacing w:after="0" w:line="240" w:lineRule="auto"/>
            </w:pPr>
            <w:r w:rsidRPr="00F672AD">
              <w:t xml:space="preserve">    "id": "9e6c03d935fd591c",</w:t>
            </w:r>
          </w:p>
          <w:p w14:paraId="32C7D734" w14:textId="77777777" w:rsidR="00814271" w:rsidRPr="00F672AD" w:rsidRDefault="000C6D67">
            <w:pPr>
              <w:pStyle w:val="Standardtext"/>
              <w:spacing w:after="0" w:line="240" w:lineRule="auto"/>
            </w:pPr>
            <w:r w:rsidRPr="00F672AD">
              <w:t xml:space="preserve">    "ip": "172.16.50.65",</w:t>
            </w:r>
          </w:p>
          <w:p w14:paraId="3797AFFF" w14:textId="77777777" w:rsidR="00814271" w:rsidRPr="00F672AD" w:rsidRDefault="000C6D67">
            <w:pPr>
              <w:pStyle w:val="Standardtext"/>
              <w:spacing w:after="0" w:line="240" w:lineRule="auto"/>
            </w:pPr>
            <w:r w:rsidRPr="00F672AD">
              <w:t xml:space="preserve">    "location": "Mumbai",</w:t>
            </w:r>
          </w:p>
          <w:p w14:paraId="514795C3" w14:textId="77777777" w:rsidR="00814271" w:rsidRPr="00F672AD" w:rsidRDefault="000C6D67">
            <w:pPr>
              <w:pStyle w:val="Standardtext"/>
              <w:spacing w:after="0" w:line="240" w:lineRule="auto"/>
            </w:pPr>
            <w:r w:rsidRPr="00F672AD">
              <w:t xml:space="preserve">    "mobile": "918600468133",</w:t>
            </w:r>
          </w:p>
          <w:p w14:paraId="424948A9" w14:textId="77777777" w:rsidR="00814271" w:rsidRPr="00F672AD" w:rsidRDefault="000C6D67">
            <w:pPr>
              <w:pStyle w:val="Standardtext"/>
              <w:spacing w:after="0" w:line="240" w:lineRule="auto"/>
            </w:pPr>
            <w:r w:rsidRPr="00F672AD">
              <w:t xml:space="preserve">    "os": "Android10",</w:t>
            </w:r>
          </w:p>
          <w:p w14:paraId="107547AD" w14:textId="77777777" w:rsidR="00814271" w:rsidRPr="00F672AD" w:rsidRDefault="000C6D67">
            <w:pPr>
              <w:pStyle w:val="Standardtext"/>
              <w:spacing w:after="0" w:line="240" w:lineRule="auto"/>
            </w:pPr>
            <w:r w:rsidRPr="00F672AD">
              <w:t xml:space="preserve">    "telecom": "Airtel",</w:t>
            </w:r>
          </w:p>
          <w:p w14:paraId="7E4B67E0" w14:textId="77777777" w:rsidR="00814271" w:rsidRPr="00F672AD" w:rsidRDefault="000C6D67">
            <w:pPr>
              <w:pStyle w:val="Standardtext"/>
              <w:spacing w:after="0" w:line="240" w:lineRule="auto"/>
            </w:pPr>
            <w:r w:rsidRPr="00F672AD">
              <w:t xml:space="preserve">    "type": "MOB"</w:t>
            </w:r>
          </w:p>
          <w:p w14:paraId="2DDCE6C6" w14:textId="77777777" w:rsidR="00814271" w:rsidRPr="00F672AD" w:rsidRDefault="000C6D67">
            <w:pPr>
              <w:pStyle w:val="Standardtext"/>
              <w:spacing w:after="0" w:line="240" w:lineRule="auto"/>
            </w:pPr>
            <w:r w:rsidRPr="00F672AD">
              <w:t xml:space="preserve">  },</w:t>
            </w:r>
          </w:p>
          <w:p w14:paraId="0E8E1113" w14:textId="77777777" w:rsidR="00814271" w:rsidRPr="00F672AD" w:rsidRDefault="000C6D67">
            <w:pPr>
              <w:pStyle w:val="Standardtext"/>
              <w:spacing w:after="0" w:line="240" w:lineRule="auto"/>
            </w:pPr>
            <w:r w:rsidRPr="00F672AD">
              <w:t xml:space="preserve">  "umn": "XYA5447D86914C14AC1B0A4C4A036B387B4",</w:t>
            </w:r>
          </w:p>
          <w:p w14:paraId="7B31C2E4" w14:textId="77777777" w:rsidR="00814271" w:rsidRPr="00F672AD" w:rsidRDefault="000C6D67">
            <w:pPr>
              <w:pStyle w:val="Standardtext"/>
              <w:spacing w:after="0" w:line="240" w:lineRule="auto"/>
            </w:pPr>
            <w:r w:rsidRPr="00F672AD">
              <w:t xml:space="preserve">  "mandateTxnId": "XYA5447D86914C14AC1B0A4C4A036B387B4",</w:t>
            </w:r>
          </w:p>
          <w:p w14:paraId="3F0E9F7C" w14:textId="77777777" w:rsidR="00814271" w:rsidRPr="00F672AD" w:rsidRDefault="000C6D67">
            <w:pPr>
              <w:pStyle w:val="Standardtext"/>
              <w:spacing w:after="0" w:line="240" w:lineRule="auto"/>
            </w:pPr>
            <w:r w:rsidRPr="00F672AD">
              <w:t xml:space="preserve">  "mandateTxnType": "CREATE",</w:t>
            </w:r>
          </w:p>
          <w:p w14:paraId="2F093F39" w14:textId="77777777" w:rsidR="00814271" w:rsidRPr="00F672AD" w:rsidRDefault="000C6D67">
            <w:pPr>
              <w:pStyle w:val="Standardtext"/>
              <w:spacing w:after="0" w:line="240" w:lineRule="auto"/>
            </w:pPr>
            <w:r w:rsidRPr="00F672AD">
              <w:t xml:space="preserve">  "userAction": "APPROVE",</w:t>
            </w:r>
          </w:p>
          <w:p w14:paraId="10CB4C1F" w14:textId="77777777" w:rsidR="00814271" w:rsidRPr="00F672AD" w:rsidRDefault="000C6D67">
            <w:pPr>
              <w:pStyle w:val="Standardtext"/>
              <w:spacing w:after="0" w:line="240" w:lineRule="auto"/>
            </w:pPr>
            <w:r w:rsidRPr="00F672AD">
              <w:t xml:space="preserve">  "payer": {</w:t>
            </w:r>
          </w:p>
          <w:p w14:paraId="6233EFA4" w14:textId="77777777" w:rsidR="00814271" w:rsidRPr="00F672AD" w:rsidRDefault="000C6D67">
            <w:pPr>
              <w:pStyle w:val="Standardtext"/>
              <w:spacing w:after="0" w:line="240" w:lineRule="auto"/>
            </w:pPr>
            <w:r w:rsidRPr="00F672AD">
              <w:t xml:space="preserve">    "addr": "payervpa@payerhandler",</w:t>
            </w:r>
          </w:p>
          <w:p w14:paraId="7D7D511F" w14:textId="77777777" w:rsidR="00814271" w:rsidRPr="00F672AD" w:rsidRDefault="000C6D67">
            <w:pPr>
              <w:pStyle w:val="Standardtext"/>
              <w:spacing w:after="0" w:line="240" w:lineRule="auto"/>
            </w:pPr>
            <w:r w:rsidRPr="00F672AD">
              <w:t xml:space="preserve">    "account": {</w:t>
            </w:r>
          </w:p>
          <w:p w14:paraId="4B9E1DB4" w14:textId="77777777" w:rsidR="00814271" w:rsidRPr="00F672AD" w:rsidRDefault="000C6D67">
            <w:pPr>
              <w:pStyle w:val="Standardtext"/>
              <w:spacing w:after="0" w:line="240" w:lineRule="auto"/>
            </w:pPr>
            <w:r w:rsidRPr="00F672AD">
              <w:t xml:space="preserve">      "acctNumber": "238010000880",</w:t>
            </w:r>
          </w:p>
          <w:p w14:paraId="0BE65D95" w14:textId="77777777" w:rsidR="00814271" w:rsidRPr="00F672AD" w:rsidRDefault="000C6D67">
            <w:pPr>
              <w:pStyle w:val="Standardtext"/>
              <w:spacing w:after="0" w:line="240" w:lineRule="auto"/>
            </w:pPr>
            <w:r w:rsidRPr="00F672AD">
              <w:t xml:space="preserve">      "acctType": "SAVINGS",</w:t>
            </w:r>
          </w:p>
          <w:p w14:paraId="1FA0D2C8" w14:textId="77777777" w:rsidR="00814271" w:rsidRPr="00F672AD" w:rsidRDefault="000C6D67">
            <w:pPr>
              <w:pStyle w:val="Standardtext"/>
              <w:spacing w:after="0" w:line="240" w:lineRule="auto"/>
            </w:pPr>
            <w:r w:rsidRPr="00F672AD">
              <w:t xml:space="preserve">      "ifsc": "HDFC0000101"</w:t>
            </w:r>
          </w:p>
          <w:p w14:paraId="77C2F83A" w14:textId="77777777" w:rsidR="00814271" w:rsidRPr="00F672AD" w:rsidRDefault="000C6D67">
            <w:pPr>
              <w:pStyle w:val="Standardtext"/>
              <w:spacing w:after="0" w:line="240" w:lineRule="auto"/>
            </w:pPr>
            <w:r w:rsidRPr="00F672AD">
              <w:t xml:space="preserve">    },</w:t>
            </w:r>
          </w:p>
          <w:p w14:paraId="0DB9C468" w14:textId="77777777" w:rsidR="00814271" w:rsidRPr="00F672AD" w:rsidRDefault="000C6D67">
            <w:pPr>
              <w:pStyle w:val="Standardtext"/>
              <w:spacing w:after="0" w:line="240" w:lineRule="auto"/>
            </w:pPr>
            <w:r w:rsidRPr="00F672AD">
              <w:t xml:space="preserve">    "cred": {</w:t>
            </w:r>
          </w:p>
          <w:p w14:paraId="2AB07CA9" w14:textId="77777777" w:rsidR="00814271" w:rsidRPr="00F672AD" w:rsidRDefault="000C6D67">
            <w:pPr>
              <w:pStyle w:val="Standardtext"/>
              <w:spacing w:after="0" w:line="240" w:lineRule="auto"/>
            </w:pPr>
            <w:r w:rsidRPr="00F672AD">
              <w:t xml:space="preserve">      "code": "NPCI",</w:t>
            </w:r>
          </w:p>
          <w:p w14:paraId="4FAB1FAF" w14:textId="77777777" w:rsidR="00814271" w:rsidRPr="00F672AD" w:rsidRDefault="000C6D67">
            <w:pPr>
              <w:pStyle w:val="Standardtext"/>
              <w:spacing w:after="0" w:line="240" w:lineRule="auto"/>
            </w:pPr>
            <w:r w:rsidRPr="00F672AD">
              <w:t xml:space="preserve">      "ki": "20221209",</w:t>
            </w:r>
          </w:p>
          <w:p w14:paraId="72EB5091" w14:textId="77777777" w:rsidR="00814271" w:rsidRPr="00F672AD" w:rsidRDefault="000C6D67">
            <w:pPr>
              <w:pStyle w:val="Standardtext"/>
              <w:spacing w:after="0" w:line="240" w:lineRule="auto"/>
            </w:pPr>
            <w:r w:rsidRPr="00F672AD">
              <w:t xml:space="preserve">      "subType": "MPIN",</w:t>
            </w:r>
          </w:p>
          <w:p w14:paraId="487EBC44" w14:textId="77777777" w:rsidR="00814271" w:rsidRPr="00F672AD" w:rsidRDefault="000C6D67">
            <w:pPr>
              <w:pStyle w:val="Standardtext"/>
              <w:spacing w:after="0" w:line="240" w:lineRule="auto"/>
            </w:pPr>
            <w:r w:rsidRPr="00F672AD">
              <w:lastRenderedPageBreak/>
              <w:t xml:space="preserve">      "type": "PIN",</w:t>
            </w:r>
          </w:p>
          <w:p w14:paraId="410964A1" w14:textId="77777777" w:rsidR="00814271" w:rsidRPr="00F672AD" w:rsidRDefault="000C6D67">
            <w:pPr>
              <w:pStyle w:val="Standardtext"/>
              <w:spacing w:after="0" w:line="240" w:lineRule="auto"/>
            </w:pPr>
            <w:r w:rsidRPr="00F672AD">
              <w:t xml:space="preserve">      "value": "base-64 encoded/encrypted authentication data"</w:t>
            </w:r>
          </w:p>
          <w:p w14:paraId="20664BDB" w14:textId="77777777" w:rsidR="00814271" w:rsidRPr="00F672AD" w:rsidRDefault="000C6D67">
            <w:pPr>
              <w:pStyle w:val="Standardtext"/>
              <w:spacing w:after="0" w:line="240" w:lineRule="auto"/>
            </w:pPr>
            <w:r w:rsidRPr="00F672AD">
              <w:t xml:space="preserve">    }</w:t>
            </w:r>
          </w:p>
          <w:p w14:paraId="0F78E275" w14:textId="77777777" w:rsidR="00814271" w:rsidRPr="00F672AD" w:rsidRDefault="000C6D67">
            <w:pPr>
              <w:pStyle w:val="Standardtext"/>
              <w:spacing w:after="0" w:line="240" w:lineRule="auto"/>
            </w:pPr>
            <w:r w:rsidRPr="00F672AD">
              <w:t xml:space="preserve">  }</w:t>
            </w:r>
          </w:p>
          <w:p w14:paraId="2B946A70" w14:textId="77777777" w:rsidR="00814271" w:rsidRPr="00F672AD" w:rsidRDefault="000C6D67">
            <w:pPr>
              <w:pStyle w:val="Standardtext"/>
              <w:spacing w:after="0" w:line="240" w:lineRule="auto"/>
            </w:pPr>
            <w:r w:rsidRPr="00F672AD">
              <w:t>}</w:t>
            </w:r>
          </w:p>
        </w:tc>
      </w:tr>
    </w:tbl>
    <w:p w14:paraId="37224A1A" w14:textId="77777777" w:rsidR="00814271" w:rsidRPr="00F672AD" w:rsidRDefault="00814271">
      <w:pPr>
        <w:pStyle w:val="Standardtext"/>
        <w:rPr>
          <w:b/>
          <w:u w:val="single"/>
        </w:rPr>
      </w:pPr>
    </w:p>
    <w:p w14:paraId="39818902"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0BC163C" w14:textId="77777777">
        <w:tc>
          <w:tcPr>
            <w:tcW w:w="9017" w:type="dxa"/>
          </w:tcPr>
          <w:p w14:paraId="3971E918" w14:textId="77777777" w:rsidR="00814271" w:rsidRPr="00F672AD" w:rsidRDefault="000C6D67">
            <w:pPr>
              <w:pStyle w:val="Standardtext"/>
              <w:spacing w:after="0" w:line="240" w:lineRule="auto"/>
            </w:pPr>
            <w:r w:rsidRPr="00F672AD">
              <w:t>{</w:t>
            </w:r>
          </w:p>
          <w:p w14:paraId="62080F9D" w14:textId="77777777" w:rsidR="00814271" w:rsidRPr="00F672AD" w:rsidRDefault="000C6D67">
            <w:pPr>
              <w:pStyle w:val="Standardtext"/>
              <w:spacing w:after="0" w:line="240" w:lineRule="auto"/>
            </w:pPr>
            <w:r w:rsidRPr="00F672AD">
              <w:t xml:space="preserve">  "status": 200,</w:t>
            </w:r>
          </w:p>
          <w:p w14:paraId="6A4BE854" w14:textId="77777777" w:rsidR="00814271" w:rsidRPr="00F672AD" w:rsidRDefault="000C6D67">
            <w:pPr>
              <w:pStyle w:val="Standardtext"/>
              <w:spacing w:after="0" w:line="240" w:lineRule="auto"/>
            </w:pPr>
            <w:r w:rsidRPr="00F672AD">
              <w:t xml:space="preserve">  "message": "OK",</w:t>
            </w:r>
          </w:p>
          <w:p w14:paraId="7D1CC6BD" w14:textId="77777777" w:rsidR="00814271" w:rsidRPr="00F672AD" w:rsidRDefault="000C6D67">
            <w:pPr>
              <w:pStyle w:val="Standardtext"/>
              <w:spacing w:after="0" w:line="240" w:lineRule="auto"/>
            </w:pPr>
            <w:r w:rsidRPr="00F672AD">
              <w:t xml:space="preserve">  "error": "00",</w:t>
            </w:r>
          </w:p>
          <w:p w14:paraId="540133E6" w14:textId="77777777" w:rsidR="00814271" w:rsidRPr="00F672AD" w:rsidRDefault="000C6D67">
            <w:pPr>
              <w:pStyle w:val="Standardtext"/>
              <w:spacing w:after="0" w:line="240" w:lineRule="auto"/>
            </w:pPr>
            <w:r w:rsidRPr="00F672AD">
              <w:t xml:space="preserve">  "timestamp": "2024-02-16T11:08:33.371Z",</w:t>
            </w:r>
          </w:p>
          <w:p w14:paraId="4D30E67B" w14:textId="77777777" w:rsidR="00814271" w:rsidRPr="00F672AD" w:rsidRDefault="000C6D67">
            <w:pPr>
              <w:pStyle w:val="Standardtext"/>
              <w:spacing w:after="0" w:line="240" w:lineRule="auto"/>
            </w:pPr>
            <w:r w:rsidRPr="00F672AD">
              <w:t xml:space="preserve">  "reqId": "CSB19B89EC98B8946C79B25576106231737",</w:t>
            </w:r>
          </w:p>
          <w:p w14:paraId="6806D40C" w14:textId="77777777" w:rsidR="00814271" w:rsidRPr="00F672AD" w:rsidRDefault="000C6D67">
            <w:pPr>
              <w:pStyle w:val="Standardtext"/>
              <w:spacing w:after="0" w:line="240" w:lineRule="auto"/>
            </w:pPr>
            <w:r w:rsidRPr="00F672AD">
              <w:t xml:space="preserve">  "umn": "XYZa977ccabb11e7abc4cec278b6b50a@mypsp",</w:t>
            </w:r>
          </w:p>
          <w:p w14:paraId="6901C89E" w14:textId="77777777" w:rsidR="00814271" w:rsidRPr="00F672AD" w:rsidRDefault="000C6D67">
            <w:pPr>
              <w:pStyle w:val="Standardtext"/>
              <w:spacing w:after="0" w:line="240" w:lineRule="auto"/>
            </w:pPr>
            <w:r w:rsidRPr="00F672AD">
              <w:t xml:space="preserve">  "txnId": "CAC0E32D90C57024DE6B8EF9258571B3E18",</w:t>
            </w:r>
          </w:p>
          <w:p w14:paraId="047A43B2" w14:textId="77777777" w:rsidR="00814271" w:rsidRPr="00F672AD" w:rsidRDefault="000C6D67">
            <w:pPr>
              <w:pStyle w:val="Standardtext"/>
              <w:spacing w:after="0" w:line="240" w:lineRule="auto"/>
            </w:pPr>
            <w:r w:rsidRPr="00F672AD">
              <w:t xml:space="preserve">  "refId": "XYA5447D86914C14AC1B0A4C4A036B387B4",</w:t>
            </w:r>
          </w:p>
          <w:p w14:paraId="6183C586" w14:textId="77777777" w:rsidR="00814271" w:rsidRPr="00F672AD" w:rsidRDefault="000C6D67">
            <w:pPr>
              <w:pStyle w:val="Standardtext"/>
              <w:spacing w:after="0" w:line="240" w:lineRule="auto"/>
            </w:pPr>
            <w:r w:rsidRPr="00F672AD">
              <w:t xml:space="preserve">  "custRef": "1234567890",</w:t>
            </w:r>
          </w:p>
          <w:p w14:paraId="173D98EC" w14:textId="77777777" w:rsidR="00814271" w:rsidRPr="00F672AD" w:rsidRDefault="000C6D67">
            <w:pPr>
              <w:pStyle w:val="Standardtext"/>
              <w:spacing w:after="0" w:line="240" w:lineRule="auto"/>
            </w:pPr>
            <w:r w:rsidRPr="00F672AD">
              <w:t xml:space="preserve">  "hmac": "95CAD7C45D4A7452A7FC94AADBD62349DEDBC5B55EF"</w:t>
            </w:r>
          </w:p>
          <w:p w14:paraId="31205726" w14:textId="77777777" w:rsidR="00814271" w:rsidRPr="00F672AD" w:rsidRDefault="000C6D67">
            <w:pPr>
              <w:pStyle w:val="Standardtext"/>
              <w:spacing w:after="0" w:line="240" w:lineRule="auto"/>
            </w:pPr>
            <w:r w:rsidRPr="00F672AD">
              <w:t>}</w:t>
            </w:r>
          </w:p>
        </w:tc>
      </w:tr>
    </w:tbl>
    <w:p w14:paraId="0AADD5F0" w14:textId="77777777" w:rsidR="00814271" w:rsidRPr="00F672AD" w:rsidRDefault="00814271">
      <w:pPr>
        <w:pStyle w:val="Standardtext"/>
      </w:pPr>
    </w:p>
    <w:p w14:paraId="49F51F5E" w14:textId="77777777" w:rsidR="00814271" w:rsidRPr="00F672AD" w:rsidRDefault="000C6D67">
      <w:pPr>
        <w:pStyle w:val="Heading2"/>
        <w:ind w:left="1120"/>
      </w:pPr>
      <w:bookmarkStart w:id="148" w:name="_Toc195548728"/>
      <w:r w:rsidRPr="00F672AD">
        <w:t>MandateHistory</w:t>
      </w:r>
      <w:bookmarkEnd w:id="148"/>
    </w:p>
    <w:p w14:paraId="5BC1486A" w14:textId="77777777" w:rsidR="00814271" w:rsidRPr="00F672AD" w:rsidRDefault="000C6D67">
      <w:pPr>
        <w:pStyle w:val="Standardtext"/>
      </w:pPr>
      <w:r w:rsidRPr="00F672AD">
        <w:t>This API will be used to fetch the Mandate history against a customer.</w:t>
      </w:r>
    </w:p>
    <w:p w14:paraId="21040099" w14:textId="77777777" w:rsidR="00814271" w:rsidRPr="00F672AD" w:rsidRDefault="000C6D67">
      <w:pPr>
        <w:pStyle w:val="Heading3"/>
        <w:tabs>
          <w:tab w:val="left" w:pos="720"/>
        </w:tabs>
      </w:pPr>
      <w:bookmarkStart w:id="149" w:name="_Toc195548729"/>
      <w:r w:rsidRPr="00F672AD">
        <w:t>Request Format</w:t>
      </w:r>
      <w:bookmarkEnd w:id="149"/>
    </w:p>
    <w:p w14:paraId="3197AB40"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3"/>
        <w:gridCol w:w="962"/>
        <w:gridCol w:w="963"/>
        <w:gridCol w:w="664"/>
        <w:gridCol w:w="4005"/>
      </w:tblGrid>
      <w:tr w:rsidR="00814271" w:rsidRPr="00F672AD" w14:paraId="3A51E797"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Mar>
              <w:left w:w="113" w:type="dxa"/>
              <w:right w:w="85" w:type="dxa"/>
            </w:tcMar>
          </w:tcPr>
          <w:p w14:paraId="22917C8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none" w:sz="0" w:space="0" w:color="auto"/>
              <w:left w:val="none" w:sz="0" w:space="0" w:color="auto"/>
              <w:bottom w:val="none" w:sz="0" w:space="0" w:color="auto"/>
              <w:right w:val="none" w:sz="0" w:space="0" w:color="auto"/>
            </w:tcBorders>
            <w:tcMar>
              <w:left w:w="113" w:type="dxa"/>
              <w:right w:w="85" w:type="dxa"/>
            </w:tcMar>
          </w:tcPr>
          <w:p w14:paraId="426355C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77DEB47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35BE3F2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1" w:type="pct"/>
            <w:tcBorders>
              <w:top w:val="none" w:sz="0" w:space="0" w:color="auto"/>
              <w:left w:val="none" w:sz="0" w:space="0" w:color="auto"/>
              <w:bottom w:val="none" w:sz="0" w:space="0" w:color="auto"/>
              <w:right w:val="none" w:sz="0" w:space="0" w:color="auto"/>
            </w:tcBorders>
            <w:tcMar>
              <w:left w:w="113" w:type="dxa"/>
              <w:right w:w="85" w:type="dxa"/>
            </w:tcMar>
          </w:tcPr>
          <w:p w14:paraId="5E889F3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2291B9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32E4C11"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322F6F4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E135907" w14:textId="77777777" w:rsidR="00814271" w:rsidRPr="00F672AD" w:rsidRDefault="000C6D67">
            <w:pPr>
              <w:pStyle w:val="Standardtext"/>
              <w:spacing w:after="0" w:line="240" w:lineRule="auto"/>
              <w:jc w:val="left"/>
              <w:rPr>
                <w:bCs w:val="0"/>
              </w:rPr>
            </w:pPr>
            <w:r w:rsidRPr="00F672AD">
              <w:rPr>
                <w:b w:val="0"/>
              </w:rPr>
              <w:t>reqId</w:t>
            </w:r>
          </w:p>
        </w:tc>
        <w:tc>
          <w:tcPr>
            <w:tcW w:w="533" w:type="pct"/>
          </w:tcPr>
          <w:p w14:paraId="174B22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8803A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A5D70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5DBCE1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C70CD2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0CDEA83" w14:textId="77777777" w:rsidR="00814271" w:rsidRPr="00F672AD" w:rsidRDefault="000C6D67">
            <w:pPr>
              <w:pStyle w:val="Standardtext"/>
              <w:spacing w:after="0" w:line="240" w:lineRule="auto"/>
              <w:jc w:val="left"/>
              <w:rPr>
                <w:bCs w:val="0"/>
              </w:rPr>
            </w:pPr>
            <w:r w:rsidRPr="00F672AD">
              <w:rPr>
                <w:b w:val="0"/>
              </w:rPr>
              <w:t>userId</w:t>
            </w:r>
          </w:p>
        </w:tc>
        <w:tc>
          <w:tcPr>
            <w:tcW w:w="533" w:type="pct"/>
          </w:tcPr>
          <w:p w14:paraId="56AA82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64A0E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2247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0C58BB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30F49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0DEDE9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E7A7169" w14:textId="77777777" w:rsidR="00814271" w:rsidRPr="00F672AD" w:rsidRDefault="000C6D67">
            <w:pPr>
              <w:pStyle w:val="Standardtext"/>
              <w:spacing w:after="0" w:line="240" w:lineRule="auto"/>
              <w:jc w:val="left"/>
              <w:rPr>
                <w:bCs w:val="0"/>
              </w:rPr>
            </w:pPr>
            <w:r w:rsidRPr="00F672AD">
              <w:rPr>
                <w:b w:val="0"/>
              </w:rPr>
              <w:t>version</w:t>
            </w:r>
          </w:p>
        </w:tc>
        <w:tc>
          <w:tcPr>
            <w:tcW w:w="533" w:type="pct"/>
          </w:tcPr>
          <w:p w14:paraId="4A5D9D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47938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39709C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302C5C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3A251F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10E9CD9" w14:textId="77777777" w:rsidR="00814271" w:rsidRPr="00F672AD" w:rsidRDefault="000C6D67">
            <w:pPr>
              <w:pStyle w:val="Standardtext"/>
              <w:spacing w:after="0" w:line="240" w:lineRule="auto"/>
              <w:jc w:val="left"/>
              <w:rPr>
                <w:bCs w:val="0"/>
              </w:rPr>
            </w:pPr>
            <w:r w:rsidRPr="00F672AD">
              <w:rPr>
                <w:b w:val="0"/>
              </w:rPr>
              <w:lastRenderedPageBreak/>
              <w:t>clientId</w:t>
            </w:r>
          </w:p>
        </w:tc>
        <w:tc>
          <w:tcPr>
            <w:tcW w:w="533" w:type="pct"/>
          </w:tcPr>
          <w:p w14:paraId="58A428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CA107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8AAEE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109D0A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5D6B16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52F70EF" w14:textId="77777777" w:rsidR="00814271" w:rsidRPr="00F672AD" w:rsidRDefault="000C6D67">
            <w:pPr>
              <w:pStyle w:val="Standardtext"/>
              <w:spacing w:after="0" w:line="240" w:lineRule="auto"/>
              <w:jc w:val="left"/>
              <w:rPr>
                <w:bCs w:val="0"/>
              </w:rPr>
            </w:pPr>
            <w:r w:rsidRPr="00F672AD">
              <w:rPr>
                <w:b w:val="0"/>
              </w:rPr>
              <w:t>channel</w:t>
            </w:r>
          </w:p>
        </w:tc>
        <w:tc>
          <w:tcPr>
            <w:tcW w:w="533" w:type="pct"/>
          </w:tcPr>
          <w:p w14:paraId="780C52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BC88B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79892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2331BA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5C6F75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86122E5" w14:textId="77777777" w:rsidR="00814271" w:rsidRPr="00F672AD" w:rsidRDefault="000C6D67">
            <w:pPr>
              <w:pStyle w:val="Standardtext"/>
              <w:spacing w:after="0" w:line="240" w:lineRule="auto"/>
              <w:jc w:val="left"/>
              <w:rPr>
                <w:bCs w:val="0"/>
              </w:rPr>
            </w:pPr>
            <w:r w:rsidRPr="00F672AD">
              <w:rPr>
                <w:b w:val="0"/>
              </w:rPr>
              <w:t>timestamp</w:t>
            </w:r>
          </w:p>
        </w:tc>
        <w:tc>
          <w:tcPr>
            <w:tcW w:w="533" w:type="pct"/>
          </w:tcPr>
          <w:p w14:paraId="2184A0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81DA5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461C7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562EA0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AF7E03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D0CA07F" w14:textId="77777777" w:rsidR="00814271" w:rsidRPr="00F672AD" w:rsidRDefault="000C6D67">
            <w:pPr>
              <w:pStyle w:val="Standardtext"/>
              <w:spacing w:after="0" w:line="240" w:lineRule="auto"/>
              <w:jc w:val="left"/>
              <w:rPr>
                <w:bCs w:val="0"/>
              </w:rPr>
            </w:pPr>
            <w:r w:rsidRPr="00F672AD">
              <w:rPr>
                <w:b w:val="0"/>
              </w:rPr>
              <w:t>hmac</w:t>
            </w:r>
          </w:p>
        </w:tc>
        <w:tc>
          <w:tcPr>
            <w:tcW w:w="533" w:type="pct"/>
          </w:tcPr>
          <w:p w14:paraId="78760F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444AD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9CD5E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16A4CA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24C8D4C" w14:textId="77777777" w:rsidTr="004C5856">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2618589" w14:textId="77777777" w:rsidR="00814271" w:rsidRPr="00F672AD" w:rsidRDefault="00814271">
            <w:pPr>
              <w:pStyle w:val="Standardtext"/>
              <w:spacing w:after="0" w:line="240" w:lineRule="auto"/>
              <w:jc w:val="center"/>
              <w:rPr>
                <w:b w:val="0"/>
                <w:bCs w:val="0"/>
              </w:rPr>
            </w:pPr>
          </w:p>
        </w:tc>
      </w:tr>
      <w:tr w:rsidR="00814271" w:rsidRPr="00F672AD" w14:paraId="731D6C8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DD55CC0" w14:textId="77777777" w:rsidR="00814271" w:rsidRPr="00F672AD" w:rsidRDefault="000C6D67">
            <w:pPr>
              <w:pStyle w:val="Standardtext"/>
              <w:spacing w:after="0" w:line="240" w:lineRule="auto"/>
              <w:jc w:val="left"/>
              <w:rPr>
                <w:bCs w:val="0"/>
              </w:rPr>
            </w:pPr>
            <w:r w:rsidRPr="00F672AD">
              <w:rPr>
                <w:b w:val="0"/>
              </w:rPr>
              <w:t>page</w:t>
            </w:r>
          </w:p>
        </w:tc>
        <w:tc>
          <w:tcPr>
            <w:tcW w:w="533" w:type="pct"/>
          </w:tcPr>
          <w:p w14:paraId="1D53F7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395693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96BEE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CA1B8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814271" w:rsidRPr="00F672AD" w14:paraId="1E1245E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ADA947F" w14:textId="77777777" w:rsidR="00814271" w:rsidRPr="00F672AD" w:rsidRDefault="000C6D67">
            <w:pPr>
              <w:pStyle w:val="Standardtext"/>
              <w:spacing w:after="0" w:line="240" w:lineRule="auto"/>
              <w:jc w:val="left"/>
              <w:rPr>
                <w:bCs w:val="0"/>
              </w:rPr>
            </w:pPr>
            <w:r w:rsidRPr="00F672AD">
              <w:rPr>
                <w:b w:val="0"/>
              </w:rPr>
              <w:t>size</w:t>
            </w:r>
          </w:p>
        </w:tc>
        <w:tc>
          <w:tcPr>
            <w:tcW w:w="533" w:type="pct"/>
          </w:tcPr>
          <w:p w14:paraId="3E7FB1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43C425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6EC4F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2B468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814271" w:rsidRPr="00F672AD" w14:paraId="327A652E"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E0FEF3B" w14:textId="77777777" w:rsidR="00814271" w:rsidRPr="00F672AD" w:rsidRDefault="000C6D67">
            <w:pPr>
              <w:pStyle w:val="Standardtext"/>
              <w:spacing w:after="0" w:line="240" w:lineRule="auto"/>
              <w:jc w:val="left"/>
              <w:rPr>
                <w:bCs w:val="0"/>
              </w:rPr>
            </w:pPr>
            <w:r w:rsidRPr="00F672AD">
              <w:rPr>
                <w:b w:val="0"/>
              </w:rPr>
              <w:t>fromDate</w:t>
            </w:r>
          </w:p>
        </w:tc>
        <w:tc>
          <w:tcPr>
            <w:tcW w:w="533" w:type="pct"/>
          </w:tcPr>
          <w:p w14:paraId="045975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6EF9D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616F87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EBE38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less than toDate</w:t>
            </w:r>
          </w:p>
        </w:tc>
      </w:tr>
      <w:tr w:rsidR="00814271" w:rsidRPr="00F672AD" w14:paraId="0E0A2EF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C88709A" w14:textId="77777777" w:rsidR="00814271" w:rsidRPr="00F672AD" w:rsidRDefault="000C6D67">
            <w:pPr>
              <w:pStyle w:val="Standardtext"/>
              <w:spacing w:after="0" w:line="240" w:lineRule="auto"/>
              <w:jc w:val="left"/>
              <w:rPr>
                <w:bCs w:val="0"/>
              </w:rPr>
            </w:pPr>
            <w:r w:rsidRPr="00F672AD">
              <w:rPr>
                <w:b w:val="0"/>
              </w:rPr>
              <w:t>toDate</w:t>
            </w:r>
          </w:p>
        </w:tc>
        <w:tc>
          <w:tcPr>
            <w:tcW w:w="533" w:type="pct"/>
          </w:tcPr>
          <w:p w14:paraId="395484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A5C0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3760F4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D84E3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greater than or equal to fromDate</w:t>
            </w:r>
          </w:p>
        </w:tc>
      </w:tr>
      <w:tr w:rsidR="00814271" w:rsidRPr="00F672AD" w14:paraId="20C8E61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7B8D2F6" w14:textId="77777777" w:rsidR="00814271" w:rsidRPr="00F672AD" w:rsidRDefault="000C6D67">
            <w:pPr>
              <w:pStyle w:val="Standardtext"/>
              <w:spacing w:after="0" w:line="240" w:lineRule="auto"/>
              <w:jc w:val="left"/>
              <w:rPr>
                <w:bCs w:val="0"/>
              </w:rPr>
            </w:pPr>
            <w:r w:rsidRPr="00F672AD">
              <w:rPr>
                <w:b w:val="0"/>
              </w:rPr>
              <w:t>merchantID</w:t>
            </w:r>
          </w:p>
        </w:tc>
        <w:tc>
          <w:tcPr>
            <w:tcW w:w="533" w:type="pct"/>
          </w:tcPr>
          <w:p w14:paraId="4881EC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B5324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F993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42C41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for Plug-in SDK, to get the specific merchant’s (Plug-in) transaction data</w:t>
            </w:r>
          </w:p>
        </w:tc>
      </w:tr>
      <w:tr w:rsidR="00814271" w:rsidRPr="00F672AD" w14:paraId="5DB1D80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62FF40B" w14:textId="77777777" w:rsidR="00814271" w:rsidRPr="00F672AD" w:rsidRDefault="000C6D67">
            <w:pPr>
              <w:pStyle w:val="Standardtext"/>
              <w:spacing w:after="0" w:line="240" w:lineRule="auto"/>
              <w:jc w:val="left"/>
              <w:rPr>
                <w:bCs w:val="0"/>
              </w:rPr>
            </w:pPr>
            <w:r w:rsidRPr="00F672AD">
              <w:rPr>
                <w:b w:val="0"/>
              </w:rPr>
              <w:t>umn</w:t>
            </w:r>
          </w:p>
        </w:tc>
        <w:tc>
          <w:tcPr>
            <w:tcW w:w="533" w:type="pct"/>
          </w:tcPr>
          <w:p w14:paraId="08B235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B07C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8A1A4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C31CD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MN</w:t>
            </w:r>
          </w:p>
        </w:tc>
      </w:tr>
      <w:tr w:rsidR="00814271" w:rsidRPr="00F672AD" w14:paraId="4D50C90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AB8EC6B" w14:textId="77777777" w:rsidR="00814271" w:rsidRPr="00F672AD" w:rsidRDefault="000C6D67">
            <w:pPr>
              <w:pStyle w:val="Standardtext"/>
              <w:spacing w:after="0" w:line="240" w:lineRule="auto"/>
              <w:jc w:val="left"/>
              <w:rPr>
                <w:bCs w:val="0"/>
              </w:rPr>
            </w:pPr>
            <w:r w:rsidRPr="00F672AD">
              <w:rPr>
                <w:b w:val="0"/>
              </w:rPr>
              <w:t>mandateTxnId</w:t>
            </w:r>
          </w:p>
        </w:tc>
        <w:tc>
          <w:tcPr>
            <w:tcW w:w="533" w:type="pct"/>
          </w:tcPr>
          <w:p w14:paraId="73528B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D0DE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7E61F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24432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xn ID</w:t>
            </w:r>
          </w:p>
        </w:tc>
      </w:tr>
    </w:tbl>
    <w:p w14:paraId="2F3D34E3" w14:textId="77777777" w:rsidR="00814271" w:rsidRPr="00F672AD" w:rsidRDefault="000C6D67">
      <w:pPr>
        <w:pStyle w:val="Heading3"/>
        <w:tabs>
          <w:tab w:val="left" w:pos="720"/>
        </w:tabs>
      </w:pPr>
      <w:bookmarkStart w:id="150" w:name="_Toc195548730"/>
      <w:r w:rsidRPr="00F672AD">
        <w:t>Response Format</w:t>
      </w:r>
      <w:bookmarkEnd w:id="150"/>
    </w:p>
    <w:p w14:paraId="5A22C167"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3"/>
        <w:gridCol w:w="962"/>
        <w:gridCol w:w="963"/>
        <w:gridCol w:w="664"/>
        <w:gridCol w:w="4005"/>
      </w:tblGrid>
      <w:tr w:rsidR="00814271" w:rsidRPr="00F672AD" w14:paraId="4B155C71"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Mar>
              <w:left w:w="113" w:type="dxa"/>
              <w:right w:w="85" w:type="dxa"/>
            </w:tcMar>
          </w:tcPr>
          <w:p w14:paraId="02627D9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none" w:sz="0" w:space="0" w:color="auto"/>
              <w:left w:val="none" w:sz="0" w:space="0" w:color="auto"/>
              <w:bottom w:val="none" w:sz="0" w:space="0" w:color="auto"/>
              <w:right w:val="none" w:sz="0" w:space="0" w:color="auto"/>
            </w:tcBorders>
            <w:tcMar>
              <w:left w:w="113" w:type="dxa"/>
              <w:right w:w="85" w:type="dxa"/>
            </w:tcMar>
          </w:tcPr>
          <w:p w14:paraId="1777BB6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Mar>
              <w:left w:w="113" w:type="dxa"/>
              <w:right w:w="85" w:type="dxa"/>
            </w:tcMar>
          </w:tcPr>
          <w:p w14:paraId="675E34B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241850F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21" w:type="pct"/>
            <w:tcBorders>
              <w:top w:val="none" w:sz="0" w:space="0" w:color="auto"/>
              <w:left w:val="none" w:sz="0" w:space="0" w:color="auto"/>
              <w:bottom w:val="none" w:sz="0" w:space="0" w:color="auto"/>
              <w:right w:val="none" w:sz="0" w:space="0" w:color="auto"/>
            </w:tcBorders>
            <w:tcMar>
              <w:left w:w="113" w:type="dxa"/>
              <w:right w:w="85" w:type="dxa"/>
            </w:tcMar>
          </w:tcPr>
          <w:p w14:paraId="53E674A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D5D7E7E"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D8842FB"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3F7E48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AA42B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71F4A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466D62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4A8B35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6CA8F8D" w14:textId="77777777" w:rsidR="00814271" w:rsidRPr="00F672AD" w:rsidRDefault="000C6D67">
            <w:pPr>
              <w:pStyle w:val="Standardtext"/>
              <w:spacing w:after="0" w:line="240" w:lineRule="auto"/>
              <w:jc w:val="left"/>
              <w:rPr>
                <w:bCs w:val="0"/>
              </w:rPr>
            </w:pPr>
            <w:r w:rsidRPr="00F672AD">
              <w:rPr>
                <w:b w:val="0"/>
              </w:rPr>
              <w:t>message</w:t>
            </w:r>
          </w:p>
        </w:tc>
        <w:tc>
          <w:tcPr>
            <w:tcW w:w="533" w:type="pct"/>
          </w:tcPr>
          <w:p w14:paraId="13F1DD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D409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1841B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641715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79D541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6F42037" w14:textId="77777777" w:rsidR="00814271" w:rsidRPr="00F672AD" w:rsidRDefault="000C6D67">
            <w:pPr>
              <w:pStyle w:val="Standardtext"/>
              <w:spacing w:after="0" w:line="240" w:lineRule="auto"/>
              <w:jc w:val="left"/>
              <w:rPr>
                <w:bCs w:val="0"/>
              </w:rPr>
            </w:pPr>
            <w:r w:rsidRPr="00F672AD">
              <w:rPr>
                <w:b w:val="0"/>
              </w:rPr>
              <w:t>error</w:t>
            </w:r>
          </w:p>
        </w:tc>
        <w:tc>
          <w:tcPr>
            <w:tcW w:w="533" w:type="pct"/>
          </w:tcPr>
          <w:p w14:paraId="4E84A6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E663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E834C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5E1CF2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AE8F88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9AEAC81" w14:textId="77777777" w:rsidR="00814271" w:rsidRPr="00F672AD" w:rsidRDefault="000C6D67">
            <w:pPr>
              <w:pStyle w:val="Standardtext"/>
              <w:spacing w:after="0" w:line="240" w:lineRule="auto"/>
              <w:jc w:val="left"/>
              <w:rPr>
                <w:bCs w:val="0"/>
              </w:rPr>
            </w:pPr>
            <w:r w:rsidRPr="00F672AD">
              <w:rPr>
                <w:b w:val="0"/>
              </w:rPr>
              <w:t>reqId</w:t>
            </w:r>
          </w:p>
        </w:tc>
        <w:tc>
          <w:tcPr>
            <w:tcW w:w="533" w:type="pct"/>
          </w:tcPr>
          <w:p w14:paraId="0D1C77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19A5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2AF9B7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48F646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EB5A87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692E3D4" w14:textId="77777777" w:rsidR="00814271" w:rsidRPr="00F672AD" w:rsidRDefault="000C6D67">
            <w:pPr>
              <w:pStyle w:val="Standardtext"/>
              <w:spacing w:after="0" w:line="240" w:lineRule="auto"/>
              <w:jc w:val="left"/>
              <w:rPr>
                <w:bCs w:val="0"/>
              </w:rPr>
            </w:pPr>
            <w:r w:rsidRPr="00F672AD">
              <w:rPr>
                <w:b w:val="0"/>
              </w:rPr>
              <w:t>timestamp</w:t>
            </w:r>
          </w:p>
        </w:tc>
        <w:tc>
          <w:tcPr>
            <w:tcW w:w="533" w:type="pct"/>
          </w:tcPr>
          <w:p w14:paraId="0C3B09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FF658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38BE36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21" w:type="pct"/>
          </w:tcPr>
          <w:p w14:paraId="7436A0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C959BF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A0C33CB" w14:textId="77777777" w:rsidR="00814271" w:rsidRPr="00F672AD" w:rsidRDefault="000C6D67">
            <w:pPr>
              <w:pStyle w:val="Standardtext"/>
              <w:spacing w:after="0" w:line="240" w:lineRule="auto"/>
              <w:jc w:val="left"/>
              <w:rPr>
                <w:bCs w:val="0"/>
              </w:rPr>
            </w:pPr>
            <w:r w:rsidRPr="00F672AD">
              <w:rPr>
                <w:b w:val="0"/>
              </w:rPr>
              <w:t>hmac</w:t>
            </w:r>
          </w:p>
        </w:tc>
        <w:tc>
          <w:tcPr>
            <w:tcW w:w="533" w:type="pct"/>
          </w:tcPr>
          <w:p w14:paraId="512BE1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B84C3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F4A65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742864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339970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28CBD61" w14:textId="77777777" w:rsidR="00814271" w:rsidRPr="00F672AD" w:rsidRDefault="000C6D67">
            <w:pPr>
              <w:pStyle w:val="Standardtext"/>
              <w:spacing w:after="0" w:line="240" w:lineRule="auto"/>
              <w:jc w:val="left"/>
              <w:rPr>
                <w:bCs w:val="0"/>
              </w:rPr>
            </w:pPr>
            <w:r w:rsidRPr="00F672AD">
              <w:rPr>
                <w:b w:val="0"/>
              </w:rPr>
              <w:t>page</w:t>
            </w:r>
          </w:p>
        </w:tc>
        <w:tc>
          <w:tcPr>
            <w:tcW w:w="533" w:type="pct"/>
          </w:tcPr>
          <w:p w14:paraId="0C49E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umeric </w:t>
            </w:r>
          </w:p>
        </w:tc>
        <w:tc>
          <w:tcPr>
            <w:tcW w:w="534" w:type="pct"/>
          </w:tcPr>
          <w:p w14:paraId="0B547F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43B63D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4163F8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Page Number  </w:t>
            </w:r>
          </w:p>
        </w:tc>
      </w:tr>
      <w:tr w:rsidR="00814271" w:rsidRPr="00F672AD" w14:paraId="7A85979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3631D4A" w14:textId="77777777" w:rsidR="00814271" w:rsidRPr="00F672AD" w:rsidRDefault="000C6D67">
            <w:pPr>
              <w:pStyle w:val="Standardtext"/>
              <w:spacing w:after="0" w:line="240" w:lineRule="auto"/>
              <w:jc w:val="left"/>
              <w:rPr>
                <w:bCs w:val="0"/>
              </w:rPr>
            </w:pPr>
            <w:r w:rsidRPr="00F672AD">
              <w:rPr>
                <w:b w:val="0"/>
              </w:rPr>
              <w:t>totalElements</w:t>
            </w:r>
          </w:p>
        </w:tc>
        <w:tc>
          <w:tcPr>
            <w:tcW w:w="533" w:type="pct"/>
          </w:tcPr>
          <w:p w14:paraId="4C6779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38ACE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B2476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20E13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814271" w:rsidRPr="00F672AD" w14:paraId="7310592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216B88D" w14:textId="77777777" w:rsidR="00814271" w:rsidRPr="00F672AD" w:rsidRDefault="000C6D67">
            <w:pPr>
              <w:pStyle w:val="Standardtext"/>
              <w:spacing w:after="0" w:line="240" w:lineRule="auto"/>
              <w:jc w:val="left"/>
              <w:rPr>
                <w:bCs w:val="0"/>
              </w:rPr>
            </w:pPr>
            <w:r w:rsidRPr="00F672AD">
              <w:rPr>
                <w:b w:val="0"/>
              </w:rPr>
              <w:t>totalPages</w:t>
            </w:r>
          </w:p>
        </w:tc>
        <w:tc>
          <w:tcPr>
            <w:tcW w:w="533" w:type="pct"/>
          </w:tcPr>
          <w:p w14:paraId="6CB2FA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295119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75602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21" w:type="pct"/>
          </w:tcPr>
          <w:p w14:paraId="299FD0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Pagination – Total Pages  </w:t>
            </w:r>
          </w:p>
        </w:tc>
      </w:tr>
      <w:tr w:rsidR="00814271" w:rsidRPr="00F672AD" w14:paraId="123D114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5394C9D" w14:textId="77777777" w:rsidR="00814271" w:rsidRPr="00F672AD" w:rsidRDefault="000C6D67">
            <w:pPr>
              <w:pStyle w:val="Standardtext"/>
              <w:spacing w:after="0" w:line="240" w:lineRule="auto"/>
              <w:jc w:val="center"/>
              <w:rPr>
                <w:b w:val="0"/>
                <w:bCs w:val="0"/>
                <w:lang w:val="en-IN"/>
              </w:rPr>
            </w:pPr>
            <w:r w:rsidRPr="00F672AD">
              <w:t>mandateList</w:t>
            </w:r>
          </w:p>
        </w:tc>
      </w:tr>
      <w:tr w:rsidR="00814271" w:rsidRPr="00F672AD" w14:paraId="27A9E42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BCBCBDF" w14:textId="77777777" w:rsidR="00814271" w:rsidRPr="00F672AD" w:rsidRDefault="000C6D67">
            <w:pPr>
              <w:pStyle w:val="Standardtext"/>
              <w:spacing w:after="0" w:line="240" w:lineRule="auto"/>
              <w:jc w:val="left"/>
              <w:rPr>
                <w:bCs w:val="0"/>
              </w:rPr>
            </w:pPr>
            <w:r w:rsidRPr="00F672AD">
              <w:rPr>
                <w:b w:val="0"/>
              </w:rPr>
              <w:t>txnId</w:t>
            </w:r>
          </w:p>
        </w:tc>
        <w:tc>
          <w:tcPr>
            <w:tcW w:w="533" w:type="pct"/>
          </w:tcPr>
          <w:p w14:paraId="6458FB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4A263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4C1B5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66DA6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1192C687"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BA1C6DE" w14:textId="77777777" w:rsidR="00814271" w:rsidRPr="00F672AD" w:rsidRDefault="000C6D67">
            <w:pPr>
              <w:pStyle w:val="Standardtext"/>
              <w:spacing w:after="0" w:line="240" w:lineRule="auto"/>
              <w:jc w:val="left"/>
              <w:rPr>
                <w:bCs w:val="0"/>
              </w:rPr>
            </w:pPr>
            <w:r w:rsidRPr="00F672AD">
              <w:rPr>
                <w:b w:val="0"/>
              </w:rPr>
              <w:t>txnType</w:t>
            </w:r>
          </w:p>
        </w:tc>
        <w:tc>
          <w:tcPr>
            <w:tcW w:w="533" w:type="pct"/>
          </w:tcPr>
          <w:p w14:paraId="4856F6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B340F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73E34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86C66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ransaction Type</w:t>
            </w:r>
          </w:p>
        </w:tc>
      </w:tr>
      <w:tr w:rsidR="00814271" w:rsidRPr="00F672AD" w14:paraId="1B0B274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6D6F46C" w14:textId="77777777" w:rsidR="00814271" w:rsidRPr="00F672AD" w:rsidRDefault="000C6D67">
            <w:pPr>
              <w:pStyle w:val="Standardtext"/>
              <w:spacing w:after="0" w:line="240" w:lineRule="auto"/>
              <w:jc w:val="left"/>
              <w:rPr>
                <w:bCs w:val="0"/>
              </w:rPr>
            </w:pPr>
            <w:r w:rsidRPr="00F672AD">
              <w:rPr>
                <w:b w:val="0"/>
              </w:rPr>
              <w:t>type</w:t>
            </w:r>
          </w:p>
        </w:tc>
        <w:tc>
          <w:tcPr>
            <w:tcW w:w="533" w:type="pct"/>
          </w:tcPr>
          <w:p w14:paraId="3F6BA2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F4ED5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E5E62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6043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ype</w:t>
            </w:r>
          </w:p>
        </w:tc>
      </w:tr>
      <w:tr w:rsidR="00814271" w:rsidRPr="00F672AD" w14:paraId="141698B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5EF1295" w14:textId="77777777" w:rsidR="00814271" w:rsidRPr="00F672AD" w:rsidRDefault="000C6D67">
            <w:pPr>
              <w:pStyle w:val="Standardtext"/>
              <w:spacing w:after="0" w:line="240" w:lineRule="auto"/>
              <w:jc w:val="left"/>
              <w:rPr>
                <w:bCs w:val="0"/>
              </w:rPr>
            </w:pPr>
            <w:r w:rsidRPr="00F672AD">
              <w:rPr>
                <w:b w:val="0"/>
              </w:rPr>
              <w:t>refId</w:t>
            </w:r>
          </w:p>
        </w:tc>
        <w:tc>
          <w:tcPr>
            <w:tcW w:w="533" w:type="pct"/>
          </w:tcPr>
          <w:p w14:paraId="0FA8A9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4816F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49E15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FAABC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3367BF7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1EC7A78" w14:textId="77777777" w:rsidR="00814271" w:rsidRPr="00F672AD" w:rsidRDefault="000C6D67">
            <w:pPr>
              <w:pStyle w:val="Standardtext"/>
              <w:spacing w:after="0" w:line="240" w:lineRule="auto"/>
              <w:jc w:val="left"/>
              <w:rPr>
                <w:bCs w:val="0"/>
              </w:rPr>
            </w:pPr>
            <w:r w:rsidRPr="00F672AD">
              <w:rPr>
                <w:b w:val="0"/>
              </w:rPr>
              <w:t>umn</w:t>
            </w:r>
          </w:p>
        </w:tc>
        <w:tc>
          <w:tcPr>
            <w:tcW w:w="533" w:type="pct"/>
          </w:tcPr>
          <w:p w14:paraId="282321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6DAC8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24844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965D9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Mandate Number</w:t>
            </w:r>
          </w:p>
        </w:tc>
      </w:tr>
      <w:tr w:rsidR="00814271" w:rsidRPr="00F672AD" w14:paraId="41D5331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E28C678" w14:textId="77777777" w:rsidR="00814271" w:rsidRPr="00F672AD" w:rsidRDefault="000C6D67">
            <w:pPr>
              <w:pStyle w:val="Standardtext"/>
              <w:spacing w:after="0" w:line="240" w:lineRule="auto"/>
              <w:jc w:val="left"/>
              <w:rPr>
                <w:bCs w:val="0"/>
              </w:rPr>
            </w:pPr>
            <w:r w:rsidRPr="00F672AD">
              <w:rPr>
                <w:b w:val="0"/>
              </w:rPr>
              <w:lastRenderedPageBreak/>
              <w:t>refURL</w:t>
            </w:r>
          </w:p>
        </w:tc>
        <w:tc>
          <w:tcPr>
            <w:tcW w:w="533" w:type="pct"/>
          </w:tcPr>
          <w:p w14:paraId="6D52B0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51AB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02689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17072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5DDAE4D4"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B151028" w14:textId="77777777" w:rsidR="00814271" w:rsidRPr="00F672AD" w:rsidRDefault="000C6D67">
            <w:pPr>
              <w:pStyle w:val="Standardtext"/>
              <w:spacing w:after="0" w:line="240" w:lineRule="auto"/>
              <w:jc w:val="left"/>
              <w:rPr>
                <w:bCs w:val="0"/>
              </w:rPr>
            </w:pPr>
            <w:r w:rsidRPr="00F672AD">
              <w:rPr>
                <w:b w:val="0"/>
              </w:rPr>
              <w:t>txnTimeStamp</w:t>
            </w:r>
          </w:p>
        </w:tc>
        <w:tc>
          <w:tcPr>
            <w:tcW w:w="533" w:type="pct"/>
          </w:tcPr>
          <w:p w14:paraId="6219A7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3A97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BDBE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EF0FB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00B496E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1897614" w14:textId="77777777" w:rsidR="00814271" w:rsidRPr="00F672AD" w:rsidRDefault="000C6D67">
            <w:pPr>
              <w:pStyle w:val="Standardtext"/>
              <w:spacing w:after="0" w:line="240" w:lineRule="auto"/>
              <w:jc w:val="left"/>
              <w:rPr>
                <w:bCs w:val="0"/>
              </w:rPr>
            </w:pPr>
            <w:r w:rsidRPr="00F672AD">
              <w:rPr>
                <w:b w:val="0"/>
              </w:rPr>
              <w:t>blockFund</w:t>
            </w:r>
          </w:p>
        </w:tc>
        <w:tc>
          <w:tcPr>
            <w:tcW w:w="533" w:type="pct"/>
          </w:tcPr>
          <w:p w14:paraId="0183A7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2C433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2BEA0A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CA568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lock Fund Flag</w:t>
            </w:r>
          </w:p>
        </w:tc>
      </w:tr>
      <w:tr w:rsidR="00814271" w:rsidRPr="00F672AD" w14:paraId="1C8B3ED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B0CF488" w14:textId="77777777" w:rsidR="00814271" w:rsidRPr="00F672AD" w:rsidRDefault="000C6D67">
            <w:pPr>
              <w:pStyle w:val="Standardtext"/>
              <w:spacing w:after="0" w:line="240" w:lineRule="auto"/>
              <w:jc w:val="left"/>
              <w:rPr>
                <w:bCs w:val="0"/>
              </w:rPr>
            </w:pPr>
            <w:r w:rsidRPr="00F672AD">
              <w:rPr>
                <w:b w:val="0"/>
              </w:rPr>
              <w:t>revokeable</w:t>
            </w:r>
          </w:p>
        </w:tc>
        <w:tc>
          <w:tcPr>
            <w:tcW w:w="533" w:type="pct"/>
          </w:tcPr>
          <w:p w14:paraId="2B0DC1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B6C5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03B24C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A2B5C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vokeable Flag</w:t>
            </w:r>
          </w:p>
        </w:tc>
      </w:tr>
      <w:tr w:rsidR="00814271" w:rsidRPr="00F672AD" w14:paraId="5DD5D5A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4F72E07" w14:textId="77777777" w:rsidR="00814271" w:rsidRPr="00F672AD" w:rsidRDefault="000C6D67">
            <w:pPr>
              <w:pStyle w:val="Standardtext"/>
              <w:spacing w:after="0" w:line="240" w:lineRule="auto"/>
              <w:jc w:val="left"/>
              <w:rPr>
                <w:bCs w:val="0"/>
              </w:rPr>
            </w:pPr>
            <w:r w:rsidRPr="00F672AD">
              <w:rPr>
                <w:b w:val="0"/>
              </w:rPr>
              <w:t>shareToPayee</w:t>
            </w:r>
          </w:p>
        </w:tc>
        <w:tc>
          <w:tcPr>
            <w:tcW w:w="533" w:type="pct"/>
          </w:tcPr>
          <w:p w14:paraId="39AD8D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21C06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840C9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87DD1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hare to Payee Flag</w:t>
            </w:r>
          </w:p>
        </w:tc>
      </w:tr>
      <w:tr w:rsidR="00814271" w:rsidRPr="00F672AD" w14:paraId="6D84462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F71F441" w14:textId="77777777" w:rsidR="00814271" w:rsidRPr="00F672AD" w:rsidRDefault="000C6D67">
            <w:pPr>
              <w:pStyle w:val="Standardtext"/>
              <w:spacing w:after="0" w:line="240" w:lineRule="auto"/>
              <w:jc w:val="left"/>
              <w:rPr>
                <w:bCs w:val="0"/>
              </w:rPr>
            </w:pPr>
            <w:r w:rsidRPr="00F672AD">
              <w:rPr>
                <w:b w:val="0"/>
              </w:rPr>
              <w:t>validityEnd</w:t>
            </w:r>
          </w:p>
        </w:tc>
        <w:tc>
          <w:tcPr>
            <w:tcW w:w="533" w:type="pct"/>
          </w:tcPr>
          <w:p w14:paraId="01B44F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D5080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1467F1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2BA3B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End Date</w:t>
            </w:r>
          </w:p>
        </w:tc>
      </w:tr>
      <w:tr w:rsidR="00814271" w:rsidRPr="00F672AD" w14:paraId="432B433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6856C65" w14:textId="77777777" w:rsidR="00814271" w:rsidRPr="00F672AD" w:rsidRDefault="000C6D67">
            <w:pPr>
              <w:pStyle w:val="Standardtext"/>
              <w:spacing w:after="0" w:line="240" w:lineRule="auto"/>
              <w:jc w:val="left"/>
              <w:rPr>
                <w:bCs w:val="0"/>
              </w:rPr>
            </w:pPr>
            <w:r w:rsidRPr="00F672AD">
              <w:rPr>
                <w:b w:val="0"/>
              </w:rPr>
              <w:t>validityStart</w:t>
            </w:r>
          </w:p>
        </w:tc>
        <w:tc>
          <w:tcPr>
            <w:tcW w:w="533" w:type="pct"/>
          </w:tcPr>
          <w:p w14:paraId="479C00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6D6EB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3E0D99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AB37F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Start Date</w:t>
            </w:r>
          </w:p>
        </w:tc>
      </w:tr>
      <w:tr w:rsidR="00814271" w:rsidRPr="00F672AD" w14:paraId="6431364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DBDB884" w14:textId="77777777" w:rsidR="00814271" w:rsidRPr="00F672AD" w:rsidRDefault="000C6D67">
            <w:pPr>
              <w:pStyle w:val="Standardtext"/>
              <w:spacing w:after="0" w:line="240" w:lineRule="auto"/>
              <w:jc w:val="left"/>
              <w:rPr>
                <w:bCs w:val="0"/>
              </w:rPr>
            </w:pPr>
            <w:r w:rsidRPr="00F672AD">
              <w:rPr>
                <w:b w:val="0"/>
              </w:rPr>
              <w:t>custRef</w:t>
            </w:r>
          </w:p>
        </w:tc>
        <w:tc>
          <w:tcPr>
            <w:tcW w:w="533" w:type="pct"/>
          </w:tcPr>
          <w:p w14:paraId="225C9A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5A439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184C18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A4AD7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RN</w:t>
            </w:r>
          </w:p>
        </w:tc>
      </w:tr>
      <w:tr w:rsidR="00814271" w:rsidRPr="00F672AD" w14:paraId="5F6B0556"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EFB1A54" w14:textId="77777777" w:rsidR="00814271" w:rsidRPr="00F672AD" w:rsidRDefault="000C6D67">
            <w:pPr>
              <w:pStyle w:val="Standardtext"/>
              <w:spacing w:after="0" w:line="240" w:lineRule="auto"/>
              <w:jc w:val="left"/>
              <w:rPr>
                <w:bCs w:val="0"/>
              </w:rPr>
            </w:pPr>
            <w:r w:rsidRPr="00F672AD">
              <w:rPr>
                <w:b w:val="0"/>
              </w:rPr>
              <w:t>initiatedBy</w:t>
            </w:r>
          </w:p>
        </w:tc>
        <w:tc>
          <w:tcPr>
            <w:tcW w:w="533" w:type="pct"/>
          </w:tcPr>
          <w:p w14:paraId="122DE3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5826C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78A7D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6FC12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Initiated By</w:t>
            </w:r>
          </w:p>
        </w:tc>
      </w:tr>
      <w:tr w:rsidR="00814271" w:rsidRPr="00F672AD" w14:paraId="4464005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7B8A888" w14:textId="77777777" w:rsidR="00814271" w:rsidRPr="00F672AD" w:rsidRDefault="000C6D67">
            <w:pPr>
              <w:pStyle w:val="Standardtext"/>
              <w:spacing w:after="0" w:line="240" w:lineRule="auto"/>
              <w:jc w:val="left"/>
              <w:rPr>
                <w:bCs w:val="0"/>
              </w:rPr>
            </w:pPr>
            <w:r w:rsidRPr="00F672AD">
              <w:rPr>
                <w:b w:val="0"/>
              </w:rPr>
              <w:t>name</w:t>
            </w:r>
          </w:p>
        </w:tc>
        <w:tc>
          <w:tcPr>
            <w:tcW w:w="533" w:type="pct"/>
          </w:tcPr>
          <w:p w14:paraId="72263F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649F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F5201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381979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Name</w:t>
            </w:r>
          </w:p>
        </w:tc>
      </w:tr>
      <w:tr w:rsidR="00814271" w:rsidRPr="00F672AD" w14:paraId="43D4487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B6E4EF7" w14:textId="77777777" w:rsidR="00814271" w:rsidRPr="00F672AD" w:rsidRDefault="000C6D67">
            <w:pPr>
              <w:pStyle w:val="Standardtext"/>
              <w:spacing w:after="0" w:line="240" w:lineRule="auto"/>
              <w:jc w:val="left"/>
              <w:rPr>
                <w:bCs w:val="0"/>
              </w:rPr>
            </w:pPr>
            <w:r w:rsidRPr="00F672AD">
              <w:rPr>
                <w:b w:val="0"/>
              </w:rPr>
              <w:t>note</w:t>
            </w:r>
          </w:p>
        </w:tc>
        <w:tc>
          <w:tcPr>
            <w:tcW w:w="533" w:type="pct"/>
          </w:tcPr>
          <w:p w14:paraId="61D844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0C8DC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4BF4F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6A651B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marks/ Note</w:t>
            </w:r>
          </w:p>
        </w:tc>
      </w:tr>
      <w:tr w:rsidR="00814271" w:rsidRPr="00F672AD" w14:paraId="45721B6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1EBBBC4" w14:textId="77777777" w:rsidR="00814271" w:rsidRPr="00F672AD" w:rsidRDefault="000C6D67">
            <w:pPr>
              <w:pStyle w:val="Standardtext"/>
              <w:spacing w:after="0" w:line="240" w:lineRule="auto"/>
              <w:jc w:val="left"/>
              <w:rPr>
                <w:bCs w:val="0"/>
              </w:rPr>
            </w:pPr>
            <w:r w:rsidRPr="00F672AD">
              <w:rPr>
                <w:b w:val="0"/>
              </w:rPr>
              <w:t>orgTxnId</w:t>
            </w:r>
          </w:p>
        </w:tc>
        <w:tc>
          <w:tcPr>
            <w:tcW w:w="533" w:type="pct"/>
          </w:tcPr>
          <w:p w14:paraId="0B8F28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E05BF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D8CF0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2EB3C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37B21D58"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592A113" w14:textId="77777777" w:rsidR="00814271" w:rsidRPr="00F672AD" w:rsidRDefault="000C6D67">
            <w:pPr>
              <w:pStyle w:val="Standardtext"/>
              <w:spacing w:after="0" w:line="240" w:lineRule="auto"/>
              <w:jc w:val="left"/>
              <w:rPr>
                <w:bCs w:val="0"/>
              </w:rPr>
            </w:pPr>
            <w:r w:rsidRPr="00F672AD">
              <w:rPr>
                <w:b w:val="0"/>
              </w:rPr>
              <w:t>recurrencePattern</w:t>
            </w:r>
          </w:p>
        </w:tc>
        <w:tc>
          <w:tcPr>
            <w:tcW w:w="533" w:type="pct"/>
          </w:tcPr>
          <w:p w14:paraId="253A41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6EF9F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1B557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4DCDA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Pattern</w:t>
            </w:r>
          </w:p>
        </w:tc>
      </w:tr>
      <w:tr w:rsidR="00814271" w:rsidRPr="00F672AD" w14:paraId="4D40606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71C809A" w14:textId="77777777" w:rsidR="00814271" w:rsidRPr="00F672AD" w:rsidRDefault="000C6D67">
            <w:pPr>
              <w:pStyle w:val="Standardtext"/>
              <w:spacing w:after="0" w:line="240" w:lineRule="auto"/>
              <w:jc w:val="left"/>
              <w:rPr>
                <w:bCs w:val="0"/>
              </w:rPr>
            </w:pPr>
            <w:r w:rsidRPr="00F672AD">
              <w:rPr>
                <w:b w:val="0"/>
              </w:rPr>
              <w:t>recurrenceRuleType</w:t>
            </w:r>
          </w:p>
        </w:tc>
        <w:tc>
          <w:tcPr>
            <w:tcW w:w="533" w:type="pct"/>
          </w:tcPr>
          <w:p w14:paraId="2B7E60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A4120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F9AB0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C6D04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Type</w:t>
            </w:r>
          </w:p>
        </w:tc>
      </w:tr>
      <w:tr w:rsidR="00814271" w:rsidRPr="00F672AD" w14:paraId="03F1882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9BE28EE" w14:textId="77777777" w:rsidR="00814271" w:rsidRPr="00F672AD" w:rsidRDefault="000C6D67">
            <w:pPr>
              <w:pStyle w:val="Standardtext"/>
              <w:spacing w:after="0" w:line="240" w:lineRule="auto"/>
              <w:jc w:val="left"/>
              <w:rPr>
                <w:bCs w:val="0"/>
              </w:rPr>
            </w:pPr>
            <w:r w:rsidRPr="00F672AD">
              <w:rPr>
                <w:b w:val="0"/>
              </w:rPr>
              <w:t>recurrenceRuleValue</w:t>
            </w:r>
          </w:p>
        </w:tc>
        <w:tc>
          <w:tcPr>
            <w:tcW w:w="533" w:type="pct"/>
          </w:tcPr>
          <w:p w14:paraId="4F34F5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DAA9F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5BED4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4E082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Value</w:t>
            </w:r>
          </w:p>
        </w:tc>
      </w:tr>
      <w:tr w:rsidR="00814271" w:rsidRPr="00F672AD" w14:paraId="149CA58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401DF4B" w14:textId="77777777" w:rsidR="00814271" w:rsidRPr="00F672AD" w:rsidRDefault="000C6D67">
            <w:pPr>
              <w:pStyle w:val="Standardtext"/>
              <w:spacing w:after="0" w:line="240" w:lineRule="auto"/>
              <w:jc w:val="left"/>
              <w:rPr>
                <w:bCs w:val="0"/>
              </w:rPr>
            </w:pPr>
            <w:r w:rsidRPr="00F672AD">
              <w:rPr>
                <w:b w:val="0"/>
              </w:rPr>
              <w:t>amount</w:t>
            </w:r>
          </w:p>
        </w:tc>
        <w:tc>
          <w:tcPr>
            <w:tcW w:w="533" w:type="pct"/>
          </w:tcPr>
          <w:p w14:paraId="36E01B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E9A8C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A0F33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43872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Amount</w:t>
            </w:r>
          </w:p>
        </w:tc>
      </w:tr>
      <w:tr w:rsidR="00814271" w:rsidRPr="00F672AD" w14:paraId="2A3E7A39"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58868920" w14:textId="77777777" w:rsidR="00814271" w:rsidRPr="00F672AD" w:rsidRDefault="000C6D67">
            <w:pPr>
              <w:pStyle w:val="Standardtext"/>
              <w:spacing w:after="0" w:line="240" w:lineRule="auto"/>
              <w:jc w:val="left"/>
              <w:rPr>
                <w:bCs w:val="0"/>
              </w:rPr>
            </w:pPr>
            <w:r w:rsidRPr="00F672AD">
              <w:rPr>
                <w:b w:val="0"/>
              </w:rPr>
              <w:t>amountRule</w:t>
            </w:r>
          </w:p>
        </w:tc>
        <w:tc>
          <w:tcPr>
            <w:tcW w:w="533" w:type="pct"/>
          </w:tcPr>
          <w:p w14:paraId="3C4778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D751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B5947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B154C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mount Rule</w:t>
            </w:r>
          </w:p>
          <w:p w14:paraId="7B3138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X|EXACT</w:t>
            </w:r>
          </w:p>
        </w:tc>
      </w:tr>
      <w:tr w:rsidR="00814271" w:rsidRPr="00F672AD" w14:paraId="3411586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9E399ED" w14:textId="77777777" w:rsidR="00814271" w:rsidRPr="00F672AD" w:rsidRDefault="000C6D67">
            <w:pPr>
              <w:pStyle w:val="Standardtext"/>
              <w:spacing w:after="0" w:line="240" w:lineRule="auto"/>
              <w:jc w:val="left"/>
              <w:rPr>
                <w:bCs w:val="0"/>
              </w:rPr>
            </w:pPr>
            <w:r w:rsidRPr="00F672AD">
              <w:rPr>
                <w:b w:val="0"/>
              </w:rPr>
              <w:t>payeeAddr</w:t>
            </w:r>
          </w:p>
        </w:tc>
        <w:tc>
          <w:tcPr>
            <w:tcW w:w="533" w:type="pct"/>
          </w:tcPr>
          <w:p w14:paraId="6B94DB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C63A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77C17E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55302B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39C7687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1878F0DD" w14:textId="77777777" w:rsidR="00814271" w:rsidRPr="00F672AD" w:rsidRDefault="000C6D67">
            <w:pPr>
              <w:pStyle w:val="Standardtext"/>
              <w:spacing w:after="0" w:line="240" w:lineRule="auto"/>
              <w:jc w:val="left"/>
              <w:rPr>
                <w:bCs w:val="0"/>
              </w:rPr>
            </w:pPr>
            <w:r w:rsidRPr="00F672AD">
              <w:rPr>
                <w:b w:val="0"/>
              </w:rPr>
              <w:t>payeeBankName</w:t>
            </w:r>
          </w:p>
        </w:tc>
        <w:tc>
          <w:tcPr>
            <w:tcW w:w="533" w:type="pct"/>
          </w:tcPr>
          <w:p w14:paraId="72BCFD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752AF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A10E8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5AD70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Bank Name</w:t>
            </w:r>
          </w:p>
        </w:tc>
      </w:tr>
      <w:tr w:rsidR="00814271" w:rsidRPr="00F672AD" w14:paraId="63FAF275"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200A1F6" w14:textId="77777777" w:rsidR="00814271" w:rsidRPr="00F672AD" w:rsidRDefault="000C6D67">
            <w:pPr>
              <w:pStyle w:val="Standardtext"/>
              <w:spacing w:after="0" w:line="240" w:lineRule="auto"/>
              <w:jc w:val="left"/>
              <w:rPr>
                <w:bCs w:val="0"/>
              </w:rPr>
            </w:pPr>
            <w:r w:rsidRPr="00F672AD">
              <w:rPr>
                <w:b w:val="0"/>
              </w:rPr>
              <w:t>payeeCode</w:t>
            </w:r>
          </w:p>
        </w:tc>
        <w:tc>
          <w:tcPr>
            <w:tcW w:w="533" w:type="pct"/>
          </w:tcPr>
          <w:p w14:paraId="5D521B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1EF51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452457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E48A5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CC</w:t>
            </w:r>
          </w:p>
        </w:tc>
      </w:tr>
      <w:tr w:rsidR="00814271" w:rsidRPr="00F672AD" w14:paraId="36C995B0"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D347122" w14:textId="77777777" w:rsidR="00814271" w:rsidRPr="00F672AD" w:rsidRDefault="000C6D67">
            <w:pPr>
              <w:pStyle w:val="Standardtext"/>
              <w:spacing w:after="0" w:line="240" w:lineRule="auto"/>
              <w:jc w:val="left"/>
              <w:rPr>
                <w:bCs w:val="0"/>
              </w:rPr>
            </w:pPr>
            <w:r w:rsidRPr="00F672AD">
              <w:rPr>
                <w:b w:val="0"/>
              </w:rPr>
              <w:t>payeeAcctNumber</w:t>
            </w:r>
          </w:p>
        </w:tc>
        <w:tc>
          <w:tcPr>
            <w:tcW w:w="533" w:type="pct"/>
          </w:tcPr>
          <w:p w14:paraId="4FE4FE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EF68E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73BD4C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03B1C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608A6B5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E80486B" w14:textId="77777777" w:rsidR="00814271" w:rsidRPr="00F672AD" w:rsidRDefault="000C6D67">
            <w:pPr>
              <w:pStyle w:val="Standardtext"/>
              <w:spacing w:after="0" w:line="240" w:lineRule="auto"/>
              <w:jc w:val="left"/>
              <w:rPr>
                <w:bCs w:val="0"/>
              </w:rPr>
            </w:pPr>
            <w:r w:rsidRPr="00F672AD">
              <w:rPr>
                <w:b w:val="0"/>
              </w:rPr>
              <w:t>payeeIFSC</w:t>
            </w:r>
          </w:p>
        </w:tc>
        <w:tc>
          <w:tcPr>
            <w:tcW w:w="533" w:type="pct"/>
          </w:tcPr>
          <w:p w14:paraId="4A6715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B666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439997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65CC8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361286AC"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945875B" w14:textId="77777777" w:rsidR="00814271" w:rsidRPr="00F672AD" w:rsidRDefault="000C6D67">
            <w:pPr>
              <w:pStyle w:val="Standardtext"/>
              <w:spacing w:after="0" w:line="240" w:lineRule="auto"/>
              <w:jc w:val="left"/>
              <w:rPr>
                <w:bCs w:val="0"/>
              </w:rPr>
            </w:pPr>
            <w:r w:rsidRPr="00F672AD">
              <w:rPr>
                <w:b w:val="0"/>
              </w:rPr>
              <w:t>payeeMobile</w:t>
            </w:r>
          </w:p>
        </w:tc>
        <w:tc>
          <w:tcPr>
            <w:tcW w:w="533" w:type="pct"/>
          </w:tcPr>
          <w:p w14:paraId="3B668D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8446B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3CB6C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E15D1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r w:rsidR="00814271" w:rsidRPr="00F672AD" w14:paraId="0683C95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7FC53B4A" w14:textId="77777777" w:rsidR="00814271" w:rsidRPr="00F672AD" w:rsidRDefault="000C6D67">
            <w:pPr>
              <w:pStyle w:val="Standardtext"/>
              <w:spacing w:after="0" w:line="240" w:lineRule="auto"/>
              <w:jc w:val="left"/>
              <w:rPr>
                <w:bCs w:val="0"/>
              </w:rPr>
            </w:pPr>
            <w:r w:rsidRPr="00F672AD">
              <w:rPr>
                <w:b w:val="0"/>
              </w:rPr>
              <w:t>payeeName</w:t>
            </w:r>
          </w:p>
        </w:tc>
        <w:tc>
          <w:tcPr>
            <w:tcW w:w="533" w:type="pct"/>
          </w:tcPr>
          <w:p w14:paraId="4C8078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7A242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6EA07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B36F5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51B5CF6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8D04B0E" w14:textId="77777777" w:rsidR="00814271" w:rsidRPr="00F672AD" w:rsidRDefault="000C6D67">
            <w:pPr>
              <w:pStyle w:val="Standardtext"/>
              <w:spacing w:after="0" w:line="240" w:lineRule="auto"/>
              <w:jc w:val="left"/>
              <w:rPr>
                <w:bCs w:val="0"/>
              </w:rPr>
            </w:pPr>
            <w:r w:rsidRPr="00F672AD">
              <w:rPr>
                <w:b w:val="0"/>
              </w:rPr>
              <w:t>payerAddr</w:t>
            </w:r>
          </w:p>
        </w:tc>
        <w:tc>
          <w:tcPr>
            <w:tcW w:w="533" w:type="pct"/>
          </w:tcPr>
          <w:p w14:paraId="39DC04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8B490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521820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02AA13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16660DA3"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46E326A5" w14:textId="77777777" w:rsidR="00814271" w:rsidRPr="00F672AD" w:rsidRDefault="000C6D67">
            <w:pPr>
              <w:pStyle w:val="Standardtext"/>
              <w:spacing w:after="0" w:line="240" w:lineRule="auto"/>
              <w:jc w:val="left"/>
              <w:rPr>
                <w:bCs w:val="0"/>
              </w:rPr>
            </w:pPr>
            <w:r w:rsidRPr="00F672AD">
              <w:rPr>
                <w:b w:val="0"/>
              </w:rPr>
              <w:t>payerAcctNumber</w:t>
            </w:r>
          </w:p>
        </w:tc>
        <w:tc>
          <w:tcPr>
            <w:tcW w:w="533" w:type="pct"/>
          </w:tcPr>
          <w:p w14:paraId="134E72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38DEA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3664A2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DB791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02481F3F"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425E634" w14:textId="77777777" w:rsidR="00814271" w:rsidRPr="00F672AD" w:rsidRDefault="000C6D67">
            <w:pPr>
              <w:pStyle w:val="Standardtext"/>
              <w:spacing w:after="0" w:line="240" w:lineRule="auto"/>
              <w:jc w:val="left"/>
              <w:rPr>
                <w:bCs w:val="0"/>
              </w:rPr>
            </w:pPr>
            <w:r w:rsidRPr="00F672AD">
              <w:rPr>
                <w:b w:val="0"/>
              </w:rPr>
              <w:t>payerAccountType</w:t>
            </w:r>
          </w:p>
        </w:tc>
        <w:tc>
          <w:tcPr>
            <w:tcW w:w="533" w:type="pct"/>
          </w:tcPr>
          <w:p w14:paraId="1CFD37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94239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CA815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75DBD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Type</w:t>
            </w:r>
          </w:p>
        </w:tc>
      </w:tr>
      <w:tr w:rsidR="00814271" w:rsidRPr="00F672AD" w14:paraId="56A0573D"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23E37454" w14:textId="77777777" w:rsidR="00814271" w:rsidRPr="00F672AD" w:rsidRDefault="000C6D67">
            <w:pPr>
              <w:pStyle w:val="Standardtext"/>
              <w:spacing w:after="0" w:line="240" w:lineRule="auto"/>
              <w:jc w:val="left"/>
              <w:rPr>
                <w:bCs w:val="0"/>
              </w:rPr>
            </w:pPr>
            <w:r w:rsidRPr="00F672AD">
              <w:rPr>
                <w:b w:val="0"/>
              </w:rPr>
              <w:t>payerIFSC</w:t>
            </w:r>
          </w:p>
        </w:tc>
        <w:tc>
          <w:tcPr>
            <w:tcW w:w="533" w:type="pct"/>
          </w:tcPr>
          <w:p w14:paraId="67F276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BA903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E0A93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76D4A3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4C0547B1"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03FB146" w14:textId="77777777" w:rsidR="00814271" w:rsidRPr="00F672AD" w:rsidRDefault="000C6D67">
            <w:pPr>
              <w:pStyle w:val="Standardtext"/>
              <w:spacing w:after="0" w:line="240" w:lineRule="auto"/>
              <w:jc w:val="left"/>
              <w:rPr>
                <w:bCs w:val="0"/>
              </w:rPr>
            </w:pPr>
            <w:r w:rsidRPr="00F672AD">
              <w:rPr>
                <w:b w:val="0"/>
              </w:rPr>
              <w:t>payerBankName</w:t>
            </w:r>
          </w:p>
        </w:tc>
        <w:tc>
          <w:tcPr>
            <w:tcW w:w="533" w:type="pct"/>
          </w:tcPr>
          <w:p w14:paraId="0680BC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3D6B2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E88BA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E5FCB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79F8246A"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019C2B4B" w14:textId="77777777" w:rsidR="00814271" w:rsidRPr="00F672AD" w:rsidRDefault="000C6D67">
            <w:pPr>
              <w:pStyle w:val="Standardtext"/>
              <w:spacing w:after="0" w:line="240" w:lineRule="auto"/>
              <w:jc w:val="left"/>
              <w:rPr>
                <w:bCs w:val="0"/>
              </w:rPr>
            </w:pPr>
            <w:r w:rsidRPr="00F672AD">
              <w:rPr>
                <w:b w:val="0"/>
              </w:rPr>
              <w:t>payerMobile</w:t>
            </w:r>
          </w:p>
        </w:tc>
        <w:tc>
          <w:tcPr>
            <w:tcW w:w="533" w:type="pct"/>
          </w:tcPr>
          <w:p w14:paraId="5F3595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B4D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532DF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2BA87E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w:t>
            </w:r>
          </w:p>
        </w:tc>
      </w:tr>
      <w:tr w:rsidR="00814271" w:rsidRPr="00F672AD" w14:paraId="2FD6F542"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3F99EE18" w14:textId="77777777" w:rsidR="00814271" w:rsidRPr="00F672AD" w:rsidRDefault="000C6D67">
            <w:pPr>
              <w:pStyle w:val="Standardtext"/>
              <w:spacing w:after="0" w:line="240" w:lineRule="auto"/>
              <w:jc w:val="left"/>
              <w:rPr>
                <w:bCs w:val="0"/>
              </w:rPr>
            </w:pPr>
            <w:r w:rsidRPr="00F672AD">
              <w:rPr>
                <w:b w:val="0"/>
              </w:rPr>
              <w:t>payerName</w:t>
            </w:r>
          </w:p>
        </w:tc>
        <w:tc>
          <w:tcPr>
            <w:tcW w:w="533" w:type="pct"/>
          </w:tcPr>
          <w:p w14:paraId="0F4FE4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7040E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41A735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46C933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55A3562B" w14:textId="77777777" w:rsidTr="004C5856">
        <w:tc>
          <w:tcPr>
            <w:cnfStyle w:val="001000000000" w:firstRow="0" w:lastRow="0" w:firstColumn="1" w:lastColumn="0" w:oddVBand="0" w:evenVBand="0" w:oddHBand="0" w:evenHBand="0" w:firstRowFirstColumn="0" w:firstRowLastColumn="0" w:lastRowFirstColumn="0" w:lastRowLastColumn="0"/>
            <w:tcW w:w="1344" w:type="pct"/>
            <w:tcBorders>
              <w:top w:val="none" w:sz="0" w:space="0" w:color="auto"/>
              <w:left w:val="none" w:sz="0" w:space="0" w:color="auto"/>
              <w:bottom w:val="none" w:sz="0" w:space="0" w:color="auto"/>
              <w:right w:val="none" w:sz="0" w:space="0" w:color="auto"/>
            </w:tcBorders>
          </w:tcPr>
          <w:p w14:paraId="648BAE41" w14:textId="77777777" w:rsidR="00814271" w:rsidRPr="00F672AD" w:rsidRDefault="000C6D67">
            <w:pPr>
              <w:pStyle w:val="Standardtext"/>
              <w:spacing w:after="0" w:line="240" w:lineRule="auto"/>
              <w:jc w:val="left"/>
              <w:rPr>
                <w:bCs w:val="0"/>
              </w:rPr>
            </w:pPr>
            <w:r w:rsidRPr="00F672AD">
              <w:rPr>
                <w:b w:val="0"/>
              </w:rPr>
              <w:t>status</w:t>
            </w:r>
          </w:p>
        </w:tc>
        <w:tc>
          <w:tcPr>
            <w:tcW w:w="533" w:type="pct"/>
          </w:tcPr>
          <w:p w14:paraId="5DA8E6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39342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35D00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21" w:type="pct"/>
          </w:tcPr>
          <w:p w14:paraId="11F741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Status</w:t>
            </w:r>
          </w:p>
        </w:tc>
      </w:tr>
    </w:tbl>
    <w:p w14:paraId="762D9885" w14:textId="77777777" w:rsidR="00814271" w:rsidRPr="00F672AD" w:rsidRDefault="00814271">
      <w:pPr>
        <w:pStyle w:val="Standardtext"/>
      </w:pPr>
    </w:p>
    <w:p w14:paraId="4E410B8B" w14:textId="77777777" w:rsidR="00814271" w:rsidRPr="00F672AD" w:rsidRDefault="000C6D67">
      <w:pPr>
        <w:pStyle w:val="Heading3"/>
        <w:tabs>
          <w:tab w:val="left" w:pos="720"/>
        </w:tabs>
      </w:pPr>
      <w:bookmarkStart w:id="151" w:name="_Toc195548731"/>
      <w:r w:rsidRPr="00F672AD">
        <w:lastRenderedPageBreak/>
        <w:t>Sample Message Format</w:t>
      </w:r>
      <w:bookmarkEnd w:id="151"/>
    </w:p>
    <w:p w14:paraId="3064BC9F" w14:textId="77777777" w:rsidR="00814271" w:rsidRPr="00F672AD" w:rsidRDefault="000C6D67">
      <w:pPr>
        <w:pStyle w:val="Standardtext"/>
      </w:pPr>
      <w:r w:rsidRPr="00F672AD">
        <w:rPr>
          <w:b/>
          <w:u w:val="single"/>
        </w:rPr>
        <w:t>URL:</w:t>
      </w:r>
      <w:r w:rsidRPr="00F672AD">
        <w:rPr>
          <w:b/>
        </w:rPr>
        <w:t xml:space="preserve"> </w:t>
      </w:r>
      <w:hyperlink r:id="rId52" w:history="1">
        <w:r w:rsidRPr="00F672AD">
          <w:rPr>
            <w:rStyle w:val="Hyperlink"/>
          </w:rPr>
          <w:t>https://IP:Port/acquirer/mandate/MandateHistory</w:t>
        </w:r>
      </w:hyperlink>
    </w:p>
    <w:p w14:paraId="23A4F389"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562AE66" w14:textId="77777777">
        <w:tc>
          <w:tcPr>
            <w:tcW w:w="9017" w:type="dxa"/>
            <w:tcBorders>
              <w:top w:val="single" w:sz="4" w:space="0" w:color="000000"/>
              <w:left w:val="single" w:sz="4" w:space="0" w:color="000000"/>
              <w:bottom w:val="single" w:sz="4" w:space="0" w:color="000000"/>
              <w:right w:val="single" w:sz="4" w:space="0" w:color="000000"/>
            </w:tcBorders>
          </w:tcPr>
          <w:p w14:paraId="0A1F8519" w14:textId="77777777" w:rsidR="00814271" w:rsidRPr="00F672AD" w:rsidRDefault="000C6D67">
            <w:pPr>
              <w:pStyle w:val="Standardtext"/>
              <w:spacing w:after="0" w:line="240" w:lineRule="auto"/>
            </w:pPr>
            <w:r w:rsidRPr="00F672AD">
              <w:t>{</w:t>
            </w:r>
          </w:p>
          <w:p w14:paraId="7641B7A4" w14:textId="77777777" w:rsidR="00814271" w:rsidRPr="00F672AD" w:rsidRDefault="000C6D67">
            <w:pPr>
              <w:pStyle w:val="Standardtext"/>
              <w:spacing w:after="0" w:line="240" w:lineRule="auto"/>
            </w:pPr>
            <w:r w:rsidRPr="00F672AD">
              <w:t xml:space="preserve">  "header": {</w:t>
            </w:r>
          </w:p>
          <w:p w14:paraId="522F0B2F" w14:textId="77777777" w:rsidR="00814271" w:rsidRPr="00F672AD" w:rsidRDefault="000C6D67">
            <w:pPr>
              <w:pStyle w:val="Standardtext"/>
              <w:spacing w:after="0" w:line="240" w:lineRule="auto"/>
            </w:pPr>
            <w:r w:rsidRPr="00F672AD">
              <w:t xml:space="preserve">    "version": "1",</w:t>
            </w:r>
          </w:p>
          <w:p w14:paraId="71CCE69C" w14:textId="77777777" w:rsidR="00814271" w:rsidRPr="00F672AD" w:rsidRDefault="000C6D67">
            <w:pPr>
              <w:pStyle w:val="Standardtext"/>
              <w:spacing w:after="0" w:line="240" w:lineRule="auto"/>
            </w:pPr>
            <w:r w:rsidRPr="00F672AD">
              <w:t xml:space="preserve">    "clientID": "20511120",</w:t>
            </w:r>
          </w:p>
          <w:p w14:paraId="5CB7D506" w14:textId="77777777" w:rsidR="00814271" w:rsidRPr="00F672AD" w:rsidRDefault="000C6D67">
            <w:pPr>
              <w:pStyle w:val="Standardtext"/>
              <w:spacing w:after="0" w:line="240" w:lineRule="auto"/>
            </w:pPr>
            <w:r w:rsidRPr="00F672AD">
              <w:t xml:space="preserve">    "channel": "MOB",</w:t>
            </w:r>
          </w:p>
          <w:p w14:paraId="137425D1" w14:textId="77777777" w:rsidR="00814271" w:rsidRPr="00F672AD" w:rsidRDefault="000C6D67">
            <w:pPr>
              <w:pStyle w:val="Standardtext"/>
              <w:spacing w:after="0" w:line="240" w:lineRule="auto"/>
            </w:pPr>
            <w:r w:rsidRPr="00F672AD">
              <w:t xml:space="preserve">    "timestamp": "2024-03-01T10:26:47.943Z",</w:t>
            </w:r>
          </w:p>
          <w:p w14:paraId="69DB8636" w14:textId="77777777" w:rsidR="00814271" w:rsidRPr="00F672AD" w:rsidRDefault="000C6D67">
            <w:pPr>
              <w:pStyle w:val="Standardtext"/>
              <w:spacing w:after="0" w:line="240" w:lineRule="auto"/>
            </w:pPr>
            <w:r w:rsidRPr="00F672AD">
              <w:t xml:space="preserve">    "reqId": "CAC0E32D90C57024DE6B8EF9258571B3E18",</w:t>
            </w:r>
          </w:p>
          <w:p w14:paraId="25B8A3CE" w14:textId="77777777" w:rsidR="00814271" w:rsidRPr="00F672AD" w:rsidRDefault="000C6D67">
            <w:pPr>
              <w:pStyle w:val="Standardtext"/>
              <w:spacing w:after="0" w:line="240" w:lineRule="auto"/>
            </w:pPr>
            <w:r w:rsidRPr="00F672AD">
              <w:t xml:space="preserve">    "userId": "8600468133",</w:t>
            </w:r>
          </w:p>
          <w:p w14:paraId="3770D5AD" w14:textId="77777777" w:rsidR="00814271" w:rsidRPr="00F672AD" w:rsidRDefault="000C6D67">
            <w:pPr>
              <w:pStyle w:val="Standardtext"/>
              <w:spacing w:after="0" w:line="240" w:lineRule="auto"/>
            </w:pPr>
            <w:r w:rsidRPr="00F672AD">
              <w:t xml:space="preserve">    "hmac": "95CAD7C45D4A7452A7FC94AADBD62349DEDBC5B55EF"</w:t>
            </w:r>
          </w:p>
          <w:p w14:paraId="7EC21E64" w14:textId="77777777" w:rsidR="00814271" w:rsidRPr="00F672AD" w:rsidRDefault="000C6D67">
            <w:pPr>
              <w:pStyle w:val="Standardtext"/>
              <w:spacing w:after="0" w:line="240" w:lineRule="auto"/>
            </w:pPr>
            <w:r w:rsidRPr="00F672AD">
              <w:t xml:space="preserve">  },</w:t>
            </w:r>
          </w:p>
          <w:p w14:paraId="7814ECA5" w14:textId="77777777" w:rsidR="00814271" w:rsidRPr="00F672AD" w:rsidRDefault="000C6D67">
            <w:pPr>
              <w:pStyle w:val="Standardtext"/>
              <w:spacing w:after="0" w:line="240" w:lineRule="auto"/>
            </w:pPr>
            <w:r w:rsidRPr="00F672AD">
              <w:t xml:space="preserve">  "page": 0,</w:t>
            </w:r>
          </w:p>
          <w:p w14:paraId="55C75BC5" w14:textId="77777777" w:rsidR="00814271" w:rsidRPr="00F672AD" w:rsidRDefault="000C6D67">
            <w:pPr>
              <w:pStyle w:val="Standardtext"/>
              <w:spacing w:after="0" w:line="240" w:lineRule="auto"/>
            </w:pPr>
            <w:r w:rsidRPr="00F672AD">
              <w:t xml:space="preserve">  "size": 20,</w:t>
            </w:r>
          </w:p>
          <w:p w14:paraId="5C1868B6" w14:textId="77777777" w:rsidR="00814271" w:rsidRPr="00F672AD" w:rsidRDefault="000C6D67">
            <w:pPr>
              <w:pStyle w:val="Standardtext"/>
              <w:spacing w:after="0" w:line="240" w:lineRule="auto"/>
            </w:pPr>
            <w:r w:rsidRPr="00F672AD">
              <w:t xml:space="preserve">  "fromDate": "20220101",</w:t>
            </w:r>
          </w:p>
          <w:p w14:paraId="2F75E748" w14:textId="77777777" w:rsidR="00814271" w:rsidRPr="00F672AD" w:rsidRDefault="000C6D67">
            <w:pPr>
              <w:pStyle w:val="Standardtext"/>
              <w:spacing w:after="0" w:line="240" w:lineRule="auto"/>
            </w:pPr>
            <w:r w:rsidRPr="00F672AD">
              <w:t xml:space="preserve">  "toDate": "20220201",</w:t>
            </w:r>
          </w:p>
          <w:p w14:paraId="593694D7" w14:textId="77777777" w:rsidR="00814271" w:rsidRPr="00F672AD" w:rsidRDefault="000C6D67">
            <w:pPr>
              <w:pStyle w:val="Standardtext"/>
              <w:spacing w:after="0" w:line="240" w:lineRule="auto"/>
            </w:pPr>
            <w:r w:rsidRPr="00F672AD">
              <w:t xml:space="preserve">  "umn": "XYZa977ccabb11e7abc4cec278b6b50a@mypsp",</w:t>
            </w:r>
          </w:p>
          <w:p w14:paraId="1DF8D439" w14:textId="77777777" w:rsidR="00814271" w:rsidRPr="00F672AD" w:rsidRDefault="000C6D67">
            <w:pPr>
              <w:pStyle w:val="Standardtext"/>
              <w:spacing w:after="0" w:line="240" w:lineRule="auto"/>
            </w:pPr>
            <w:r w:rsidRPr="00F672AD">
              <w:t xml:space="preserve">  "mandateTxnId": "XYA5447D86914C14AC1B0A4C4A036B387B4",</w:t>
            </w:r>
          </w:p>
          <w:p w14:paraId="6DF2598F" w14:textId="77777777" w:rsidR="00814271" w:rsidRPr="00F672AD" w:rsidRDefault="000C6D67">
            <w:pPr>
              <w:pStyle w:val="Standardtext"/>
              <w:spacing w:after="0" w:line="240" w:lineRule="auto"/>
            </w:pPr>
            <w:r w:rsidRPr="00F672AD">
              <w:t>}</w:t>
            </w:r>
          </w:p>
        </w:tc>
      </w:tr>
    </w:tbl>
    <w:p w14:paraId="35C944D0" w14:textId="77777777" w:rsidR="00814271" w:rsidRPr="00F672AD" w:rsidRDefault="00814271">
      <w:pPr>
        <w:pStyle w:val="Standardtext"/>
        <w:rPr>
          <w:b/>
          <w:u w:val="single"/>
        </w:rPr>
      </w:pPr>
    </w:p>
    <w:p w14:paraId="0561BD8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C934B14" w14:textId="77777777">
        <w:tc>
          <w:tcPr>
            <w:tcW w:w="9017" w:type="dxa"/>
            <w:tcBorders>
              <w:top w:val="single" w:sz="4" w:space="0" w:color="000000"/>
              <w:left w:val="single" w:sz="4" w:space="0" w:color="000000"/>
              <w:bottom w:val="single" w:sz="4" w:space="0" w:color="000000"/>
              <w:right w:val="single" w:sz="4" w:space="0" w:color="000000"/>
            </w:tcBorders>
          </w:tcPr>
          <w:p w14:paraId="11B08EFB" w14:textId="77777777" w:rsidR="00814271" w:rsidRPr="00F672AD" w:rsidRDefault="000C6D67">
            <w:pPr>
              <w:pStyle w:val="Standardtext"/>
              <w:spacing w:after="0" w:line="240" w:lineRule="auto"/>
            </w:pPr>
            <w:r w:rsidRPr="00F672AD">
              <w:t>{</w:t>
            </w:r>
          </w:p>
          <w:p w14:paraId="3D69E9BB" w14:textId="77777777" w:rsidR="00814271" w:rsidRPr="00F672AD" w:rsidRDefault="000C6D67">
            <w:pPr>
              <w:pStyle w:val="Standardtext"/>
              <w:spacing w:after="0" w:line="240" w:lineRule="auto"/>
            </w:pPr>
            <w:r w:rsidRPr="00F672AD">
              <w:t xml:space="preserve">  "status": 200,</w:t>
            </w:r>
          </w:p>
          <w:p w14:paraId="23388DC4" w14:textId="77777777" w:rsidR="00814271" w:rsidRPr="00F672AD" w:rsidRDefault="000C6D67">
            <w:pPr>
              <w:pStyle w:val="Standardtext"/>
              <w:spacing w:after="0" w:line="240" w:lineRule="auto"/>
            </w:pPr>
            <w:r w:rsidRPr="00F672AD">
              <w:t xml:space="preserve">  "message": "OK",</w:t>
            </w:r>
          </w:p>
          <w:p w14:paraId="4BA36215" w14:textId="77777777" w:rsidR="00814271" w:rsidRPr="00F672AD" w:rsidRDefault="000C6D67">
            <w:pPr>
              <w:pStyle w:val="Standardtext"/>
              <w:spacing w:after="0" w:line="240" w:lineRule="auto"/>
            </w:pPr>
            <w:r w:rsidRPr="00F672AD">
              <w:t xml:space="preserve">  "error": "00",</w:t>
            </w:r>
          </w:p>
          <w:p w14:paraId="55F69D37" w14:textId="77777777" w:rsidR="00814271" w:rsidRPr="00F672AD" w:rsidRDefault="000C6D67">
            <w:pPr>
              <w:pStyle w:val="Standardtext"/>
              <w:spacing w:after="0" w:line="240" w:lineRule="auto"/>
            </w:pPr>
            <w:r w:rsidRPr="00F672AD">
              <w:t xml:space="preserve">  "timestamp": "2024-03-01T10:52:56.668Z",</w:t>
            </w:r>
          </w:p>
          <w:p w14:paraId="70FA1BCC" w14:textId="77777777" w:rsidR="00814271" w:rsidRPr="00F672AD" w:rsidRDefault="000C6D67">
            <w:pPr>
              <w:pStyle w:val="Standardtext"/>
              <w:spacing w:after="0" w:line="240" w:lineRule="auto"/>
            </w:pPr>
            <w:r w:rsidRPr="00F672AD">
              <w:t xml:space="preserve">  "reqId": "CAC0E32D90C57024DE6B8EF9258571B3E18",</w:t>
            </w:r>
          </w:p>
          <w:p w14:paraId="460952A0" w14:textId="77777777" w:rsidR="00814271" w:rsidRPr="00F672AD" w:rsidRDefault="000C6D67">
            <w:pPr>
              <w:pStyle w:val="Standardtext"/>
              <w:spacing w:after="0" w:line="240" w:lineRule="auto"/>
            </w:pPr>
            <w:r w:rsidRPr="00F672AD">
              <w:t xml:space="preserve">  "hmac": "95CAD7C45D4A7452A7FC94AADBD62349DEDBC5B55EF",</w:t>
            </w:r>
          </w:p>
          <w:p w14:paraId="6EB3A528" w14:textId="77777777" w:rsidR="00814271" w:rsidRPr="00F672AD" w:rsidRDefault="000C6D67">
            <w:pPr>
              <w:pStyle w:val="Standardtext"/>
              <w:spacing w:after="0" w:line="240" w:lineRule="auto"/>
            </w:pPr>
            <w:r w:rsidRPr="00F672AD">
              <w:t xml:space="preserve">  "page": 1,</w:t>
            </w:r>
          </w:p>
          <w:p w14:paraId="7CD3D1FC" w14:textId="77777777" w:rsidR="00814271" w:rsidRPr="00F672AD" w:rsidRDefault="000C6D67">
            <w:pPr>
              <w:pStyle w:val="Standardtext"/>
              <w:spacing w:after="0" w:line="240" w:lineRule="auto"/>
            </w:pPr>
            <w:r w:rsidRPr="00F672AD">
              <w:t xml:space="preserve">  "totalElements": 10000,</w:t>
            </w:r>
          </w:p>
          <w:p w14:paraId="652BA476" w14:textId="77777777" w:rsidR="00814271" w:rsidRPr="00F672AD" w:rsidRDefault="000C6D67">
            <w:pPr>
              <w:pStyle w:val="Standardtext"/>
              <w:spacing w:after="0" w:line="240" w:lineRule="auto"/>
            </w:pPr>
            <w:r w:rsidRPr="00F672AD">
              <w:t xml:space="preserve">  "totalPages": 10,</w:t>
            </w:r>
          </w:p>
          <w:p w14:paraId="56511CB5" w14:textId="77777777" w:rsidR="00814271" w:rsidRPr="00F672AD" w:rsidRDefault="000C6D67">
            <w:pPr>
              <w:pStyle w:val="Standardtext"/>
              <w:spacing w:after="0" w:line="240" w:lineRule="auto"/>
            </w:pPr>
            <w:r w:rsidRPr="00F672AD">
              <w:t xml:space="preserve">  "mandateList": [</w:t>
            </w:r>
          </w:p>
          <w:p w14:paraId="00C71D6E" w14:textId="77777777" w:rsidR="00814271" w:rsidRPr="00F672AD" w:rsidRDefault="000C6D67">
            <w:pPr>
              <w:pStyle w:val="Standardtext"/>
              <w:spacing w:after="0" w:line="240" w:lineRule="auto"/>
            </w:pPr>
            <w:r w:rsidRPr="00F672AD">
              <w:t xml:space="preserve">    {</w:t>
            </w:r>
          </w:p>
          <w:p w14:paraId="71C0B7FC" w14:textId="77777777" w:rsidR="00814271" w:rsidRPr="00F672AD" w:rsidRDefault="000C6D67">
            <w:pPr>
              <w:pStyle w:val="Standardtext"/>
              <w:spacing w:after="0" w:line="240" w:lineRule="auto"/>
            </w:pPr>
            <w:r w:rsidRPr="00F672AD">
              <w:t xml:space="preserve">      "amount": "100.100",</w:t>
            </w:r>
          </w:p>
          <w:p w14:paraId="095F3324" w14:textId="77777777" w:rsidR="00814271" w:rsidRPr="00F672AD" w:rsidRDefault="000C6D67">
            <w:pPr>
              <w:pStyle w:val="Standardtext"/>
              <w:spacing w:after="0" w:line="240" w:lineRule="auto"/>
            </w:pPr>
            <w:r w:rsidRPr="00F672AD">
              <w:t xml:space="preserve">      "amountRule": "EXACT",</w:t>
            </w:r>
          </w:p>
          <w:p w14:paraId="24399D02" w14:textId="77777777" w:rsidR="00814271" w:rsidRPr="00F672AD" w:rsidRDefault="000C6D67">
            <w:pPr>
              <w:pStyle w:val="Standardtext"/>
              <w:spacing w:after="0" w:line="240" w:lineRule="auto"/>
            </w:pPr>
            <w:r w:rsidRPr="00F672AD">
              <w:t xml:space="preserve">      "blockFund": "Y",</w:t>
            </w:r>
          </w:p>
          <w:p w14:paraId="514920A7" w14:textId="77777777" w:rsidR="00814271" w:rsidRPr="00F672AD" w:rsidRDefault="000C6D67">
            <w:pPr>
              <w:pStyle w:val="Standardtext"/>
              <w:spacing w:after="0" w:line="240" w:lineRule="auto"/>
            </w:pPr>
            <w:r w:rsidRPr="00F672AD">
              <w:lastRenderedPageBreak/>
              <w:t xml:space="preserve">      "custRef": "741852961333",</w:t>
            </w:r>
          </w:p>
          <w:p w14:paraId="7D769914" w14:textId="77777777" w:rsidR="00814271" w:rsidRPr="00F672AD" w:rsidRDefault="000C6D67">
            <w:pPr>
              <w:pStyle w:val="Standardtext"/>
              <w:spacing w:after="0" w:line="240" w:lineRule="auto"/>
            </w:pPr>
            <w:r w:rsidRPr="00F672AD">
              <w:t xml:space="preserve">      "initiatedBy": "PAYEE",</w:t>
            </w:r>
          </w:p>
          <w:p w14:paraId="49DBA27B" w14:textId="77777777" w:rsidR="00814271" w:rsidRPr="00F672AD" w:rsidRDefault="000C6D67">
            <w:pPr>
              <w:pStyle w:val="Standardtext"/>
              <w:spacing w:after="0" w:line="240" w:lineRule="auto"/>
            </w:pPr>
            <w:r w:rsidRPr="00F672AD">
              <w:t xml:space="preserve">      "name": "Egift",</w:t>
            </w:r>
          </w:p>
          <w:p w14:paraId="09F5193C" w14:textId="77777777" w:rsidR="00814271" w:rsidRPr="00F672AD" w:rsidRDefault="000C6D67">
            <w:pPr>
              <w:pStyle w:val="Standardtext"/>
              <w:spacing w:after="0" w:line="240" w:lineRule="auto"/>
            </w:pPr>
            <w:r w:rsidRPr="00F672AD">
              <w:t xml:space="preserve">      "note": "BILL Payment",</w:t>
            </w:r>
          </w:p>
          <w:p w14:paraId="1AD5D064" w14:textId="77777777" w:rsidR="00814271" w:rsidRPr="00F672AD" w:rsidRDefault="000C6D67">
            <w:pPr>
              <w:pStyle w:val="Standardtext"/>
              <w:spacing w:after="0" w:line="240" w:lineRule="auto"/>
            </w:pPr>
            <w:r w:rsidRPr="00F672AD">
              <w:t xml:space="preserve">      "orgTxnId": "XYA5447D86914C14AC1B0A4C4A036B387B5",</w:t>
            </w:r>
          </w:p>
          <w:p w14:paraId="17A84BA5" w14:textId="77777777" w:rsidR="00814271" w:rsidRPr="00F672AD" w:rsidRDefault="000C6D67">
            <w:pPr>
              <w:pStyle w:val="Standardtext"/>
              <w:spacing w:after="0" w:line="240" w:lineRule="auto"/>
            </w:pPr>
            <w:r w:rsidRPr="00F672AD">
              <w:t xml:space="preserve">      "payeeAddr": "payeevpa@payeehandler",</w:t>
            </w:r>
          </w:p>
          <w:p w14:paraId="2E6ABF13" w14:textId="77777777" w:rsidR="00814271" w:rsidRPr="00F672AD" w:rsidRDefault="000C6D67">
            <w:pPr>
              <w:pStyle w:val="Standardtext"/>
              <w:spacing w:after="0" w:line="240" w:lineRule="auto"/>
            </w:pPr>
            <w:r w:rsidRPr="00F672AD">
              <w:t xml:space="preserve">      "payeeName": "Payee Name",</w:t>
            </w:r>
          </w:p>
          <w:p w14:paraId="50311657" w14:textId="77777777" w:rsidR="00814271" w:rsidRPr="00F672AD" w:rsidRDefault="000C6D67">
            <w:pPr>
              <w:pStyle w:val="Standardtext"/>
              <w:spacing w:after="0" w:line="240" w:lineRule="auto"/>
            </w:pPr>
            <w:r w:rsidRPr="00F672AD">
              <w:t xml:space="preserve">      "payeeAcctNumber": "1234567890",</w:t>
            </w:r>
          </w:p>
          <w:p w14:paraId="0632EAAA" w14:textId="77777777" w:rsidR="00814271" w:rsidRPr="00F672AD" w:rsidRDefault="000C6D67">
            <w:pPr>
              <w:pStyle w:val="Standardtext"/>
              <w:spacing w:after="0" w:line="240" w:lineRule="auto"/>
            </w:pPr>
            <w:r w:rsidRPr="00F672AD">
              <w:t xml:space="preserve">      "payeeBankName": "HDFC Bank",</w:t>
            </w:r>
          </w:p>
          <w:p w14:paraId="6A61342D" w14:textId="77777777" w:rsidR="00814271" w:rsidRPr="00F672AD" w:rsidRDefault="000C6D67">
            <w:pPr>
              <w:pStyle w:val="Standardtext"/>
              <w:spacing w:after="0" w:line="240" w:lineRule="auto"/>
            </w:pPr>
            <w:r w:rsidRPr="00F672AD">
              <w:t xml:space="preserve">      "payeeCode": "0000",</w:t>
            </w:r>
          </w:p>
          <w:p w14:paraId="2E1B99EF" w14:textId="77777777" w:rsidR="00814271" w:rsidRPr="00F672AD" w:rsidRDefault="000C6D67">
            <w:pPr>
              <w:pStyle w:val="Standardtext"/>
              <w:spacing w:after="0" w:line="240" w:lineRule="auto"/>
            </w:pPr>
            <w:r w:rsidRPr="00F672AD">
              <w:t xml:space="preserve">      "payeeIFSC": "HDFC",</w:t>
            </w:r>
          </w:p>
          <w:p w14:paraId="73ED3BC4" w14:textId="77777777" w:rsidR="00814271" w:rsidRPr="00F672AD" w:rsidRDefault="000C6D67">
            <w:pPr>
              <w:pStyle w:val="Standardtext"/>
              <w:spacing w:after="0" w:line="240" w:lineRule="auto"/>
            </w:pPr>
            <w:r w:rsidRPr="00F672AD">
              <w:t xml:space="preserve">      "payeeMobile": "918712345678",</w:t>
            </w:r>
          </w:p>
          <w:p w14:paraId="6F1AB527" w14:textId="77777777" w:rsidR="00814271" w:rsidRPr="00F672AD" w:rsidRDefault="000C6D67">
            <w:pPr>
              <w:pStyle w:val="Standardtext"/>
              <w:spacing w:after="0" w:line="240" w:lineRule="auto"/>
            </w:pPr>
            <w:r w:rsidRPr="00F672AD">
              <w:t xml:space="preserve">      "payerIFSC": "ICIC",</w:t>
            </w:r>
          </w:p>
          <w:p w14:paraId="6EA4892F" w14:textId="77777777" w:rsidR="00814271" w:rsidRPr="00F672AD" w:rsidRDefault="000C6D67">
            <w:pPr>
              <w:pStyle w:val="Standardtext"/>
              <w:spacing w:after="0" w:line="240" w:lineRule="auto"/>
            </w:pPr>
            <w:r w:rsidRPr="00F672AD">
              <w:t xml:space="preserve">      "payerAcctNumber": "1234567890",</w:t>
            </w:r>
          </w:p>
          <w:p w14:paraId="392FBF32" w14:textId="77777777" w:rsidR="00814271" w:rsidRPr="00F672AD" w:rsidRDefault="000C6D67">
            <w:pPr>
              <w:pStyle w:val="Standardtext"/>
              <w:spacing w:after="0" w:line="240" w:lineRule="auto"/>
            </w:pPr>
            <w:r w:rsidRPr="00F672AD">
              <w:t xml:space="preserve">      "payerAccountType": "SAVINGS|CURRENT",</w:t>
            </w:r>
          </w:p>
          <w:p w14:paraId="77C6A306" w14:textId="77777777" w:rsidR="00814271" w:rsidRPr="00F672AD" w:rsidRDefault="000C6D67">
            <w:pPr>
              <w:pStyle w:val="Standardtext"/>
              <w:spacing w:after="0" w:line="240" w:lineRule="auto"/>
            </w:pPr>
            <w:r w:rsidRPr="00F672AD">
              <w:t xml:space="preserve">      "payerAddr": "payervpa@payerhandler",</w:t>
            </w:r>
          </w:p>
          <w:p w14:paraId="1A69106C" w14:textId="77777777" w:rsidR="00814271" w:rsidRPr="00F672AD" w:rsidRDefault="000C6D67">
            <w:pPr>
              <w:pStyle w:val="Standardtext"/>
              <w:spacing w:after="0" w:line="240" w:lineRule="auto"/>
            </w:pPr>
            <w:r w:rsidRPr="00F672AD">
              <w:t xml:space="preserve">      "payerName": "Payer Name",</w:t>
            </w:r>
          </w:p>
          <w:p w14:paraId="4BA7C0CC" w14:textId="77777777" w:rsidR="00814271" w:rsidRPr="00F672AD" w:rsidRDefault="000C6D67">
            <w:pPr>
              <w:pStyle w:val="Standardtext"/>
              <w:spacing w:after="0" w:line="240" w:lineRule="auto"/>
            </w:pPr>
            <w:r w:rsidRPr="00F672AD">
              <w:t xml:space="preserve">      "payerBankName": "ICICI Bank",</w:t>
            </w:r>
          </w:p>
          <w:p w14:paraId="7D9C2979" w14:textId="77777777" w:rsidR="00814271" w:rsidRPr="00F672AD" w:rsidRDefault="000C6D67">
            <w:pPr>
              <w:pStyle w:val="Standardtext"/>
              <w:spacing w:after="0" w:line="240" w:lineRule="auto"/>
            </w:pPr>
            <w:r w:rsidRPr="00F672AD">
              <w:t xml:space="preserve">      "payerMobile": "918600468133",</w:t>
            </w:r>
          </w:p>
          <w:p w14:paraId="6AEFFF37" w14:textId="77777777" w:rsidR="00814271" w:rsidRPr="00F672AD" w:rsidRDefault="000C6D67">
            <w:pPr>
              <w:pStyle w:val="Standardtext"/>
              <w:spacing w:after="0" w:line="240" w:lineRule="auto"/>
            </w:pPr>
            <w:r w:rsidRPr="00F672AD">
              <w:t xml:space="preserve">      "recurrencePattern": "ONETIME",</w:t>
            </w:r>
          </w:p>
          <w:p w14:paraId="141ECF5A" w14:textId="77777777" w:rsidR="00814271" w:rsidRPr="00F672AD" w:rsidRDefault="000C6D67">
            <w:pPr>
              <w:pStyle w:val="Standardtext"/>
              <w:spacing w:after="0" w:line="240" w:lineRule="auto"/>
            </w:pPr>
            <w:r w:rsidRPr="00F672AD">
              <w:t xml:space="preserve">      "recurrenceRuleType": "ON",</w:t>
            </w:r>
          </w:p>
          <w:p w14:paraId="7D057899" w14:textId="77777777" w:rsidR="00814271" w:rsidRPr="00F672AD" w:rsidRDefault="000C6D67">
            <w:pPr>
              <w:pStyle w:val="Standardtext"/>
              <w:spacing w:after="0" w:line="240" w:lineRule="auto"/>
            </w:pPr>
            <w:r w:rsidRPr="00F672AD">
              <w:t xml:space="preserve">      "recurrenceRuleValue": "1",</w:t>
            </w:r>
          </w:p>
          <w:p w14:paraId="55F07BAB" w14:textId="77777777" w:rsidR="00814271" w:rsidRPr="00F672AD" w:rsidRDefault="000C6D67">
            <w:pPr>
              <w:pStyle w:val="Standardtext"/>
              <w:spacing w:after="0" w:line="240" w:lineRule="auto"/>
            </w:pPr>
            <w:r w:rsidRPr="00F672AD">
              <w:t xml:space="preserve">      "refId": "XYA5447D86914C14AC1B0A4C4A036B387B4",</w:t>
            </w:r>
          </w:p>
          <w:p w14:paraId="05C53327" w14:textId="77777777" w:rsidR="00814271" w:rsidRPr="00F672AD" w:rsidRDefault="000C6D67">
            <w:pPr>
              <w:pStyle w:val="Standardtext"/>
              <w:spacing w:after="0" w:line="240" w:lineRule="auto"/>
            </w:pPr>
            <w:r w:rsidRPr="00F672AD">
              <w:t xml:space="preserve">      "refURL": "https://example.billurl.com",</w:t>
            </w:r>
          </w:p>
          <w:p w14:paraId="79482573" w14:textId="77777777" w:rsidR="00814271" w:rsidRPr="00F672AD" w:rsidRDefault="000C6D67">
            <w:pPr>
              <w:pStyle w:val="Standardtext"/>
              <w:spacing w:after="0" w:line="240" w:lineRule="auto"/>
            </w:pPr>
            <w:r w:rsidRPr="00F672AD">
              <w:t xml:space="preserve">      "revokeable": "Y",</w:t>
            </w:r>
          </w:p>
          <w:p w14:paraId="5FD19527" w14:textId="77777777" w:rsidR="00814271" w:rsidRPr="00F672AD" w:rsidRDefault="000C6D67">
            <w:pPr>
              <w:pStyle w:val="Standardtext"/>
              <w:spacing w:after="0" w:line="240" w:lineRule="auto"/>
            </w:pPr>
            <w:r w:rsidRPr="00F672AD">
              <w:t xml:space="preserve">      "shareToPayee": "Y",</w:t>
            </w:r>
          </w:p>
          <w:p w14:paraId="0653D40F" w14:textId="77777777" w:rsidR="00814271" w:rsidRPr="00F672AD" w:rsidRDefault="000C6D67">
            <w:pPr>
              <w:pStyle w:val="Standardtext"/>
              <w:spacing w:after="0" w:line="240" w:lineRule="auto"/>
            </w:pPr>
            <w:r w:rsidRPr="00F672AD">
              <w:t xml:space="preserve">      "status": "ACTIVE",</w:t>
            </w:r>
          </w:p>
          <w:p w14:paraId="58FB0396" w14:textId="77777777" w:rsidR="00814271" w:rsidRPr="00F672AD" w:rsidRDefault="000C6D67">
            <w:pPr>
              <w:pStyle w:val="Standardtext"/>
              <w:spacing w:after="0" w:line="240" w:lineRule="auto"/>
            </w:pPr>
            <w:r w:rsidRPr="00F672AD">
              <w:t xml:space="preserve">      "txnId": "XYA5447D86914C14AC1B0A4C4A036B387B4",</w:t>
            </w:r>
          </w:p>
          <w:p w14:paraId="30C57DEA" w14:textId="77777777" w:rsidR="00814271" w:rsidRPr="00F672AD" w:rsidRDefault="000C6D67">
            <w:pPr>
              <w:pStyle w:val="Standardtext"/>
              <w:spacing w:after="0" w:line="240" w:lineRule="auto"/>
            </w:pPr>
            <w:r w:rsidRPr="00F672AD">
              <w:t xml:space="preserve">      "txnTimeStamp": "2024-03-01T10:52:56.668Z",</w:t>
            </w:r>
          </w:p>
          <w:p w14:paraId="237C4D7B" w14:textId="77777777" w:rsidR="00814271" w:rsidRPr="00F672AD" w:rsidRDefault="000C6D67">
            <w:pPr>
              <w:pStyle w:val="Standardtext"/>
              <w:spacing w:after="0" w:line="240" w:lineRule="auto"/>
            </w:pPr>
            <w:r w:rsidRPr="00F672AD">
              <w:t xml:space="preserve">      "txnType": "CREATE",</w:t>
            </w:r>
          </w:p>
          <w:p w14:paraId="72B5287E" w14:textId="77777777" w:rsidR="00814271" w:rsidRPr="00F672AD" w:rsidRDefault="000C6D67">
            <w:pPr>
              <w:pStyle w:val="Standardtext"/>
              <w:spacing w:after="0" w:line="240" w:lineRule="auto"/>
            </w:pPr>
            <w:r w:rsidRPr="00F672AD">
              <w:t xml:space="preserve">      "type": "loan",</w:t>
            </w:r>
          </w:p>
          <w:p w14:paraId="2ADF6E8C" w14:textId="77777777" w:rsidR="00814271" w:rsidRPr="00F672AD" w:rsidRDefault="000C6D67">
            <w:pPr>
              <w:pStyle w:val="Standardtext"/>
              <w:spacing w:after="0" w:line="240" w:lineRule="auto"/>
            </w:pPr>
            <w:r w:rsidRPr="00F672AD">
              <w:t xml:space="preserve">      "umn": "XYZa977ccabb11e7abc4cec278b6b50a@mypsp",</w:t>
            </w:r>
          </w:p>
          <w:p w14:paraId="58A0C59A" w14:textId="77777777" w:rsidR="00814271" w:rsidRPr="00F672AD" w:rsidRDefault="000C6D67">
            <w:pPr>
              <w:pStyle w:val="Standardtext"/>
              <w:spacing w:after="0" w:line="240" w:lineRule="auto"/>
            </w:pPr>
            <w:r w:rsidRPr="00F672AD">
              <w:t xml:space="preserve">      "validityEnd": "28102019",</w:t>
            </w:r>
          </w:p>
          <w:p w14:paraId="2AC98F7F" w14:textId="77777777" w:rsidR="00814271" w:rsidRPr="00F672AD" w:rsidRDefault="000C6D67">
            <w:pPr>
              <w:pStyle w:val="Standardtext"/>
              <w:spacing w:after="0" w:line="240" w:lineRule="auto"/>
            </w:pPr>
            <w:r w:rsidRPr="00F672AD">
              <w:t xml:space="preserve">      "validityStart": "18082018"</w:t>
            </w:r>
          </w:p>
          <w:p w14:paraId="1192B9DB" w14:textId="77777777" w:rsidR="00814271" w:rsidRPr="00F672AD" w:rsidRDefault="000C6D67">
            <w:pPr>
              <w:pStyle w:val="Standardtext"/>
              <w:spacing w:after="0" w:line="240" w:lineRule="auto"/>
            </w:pPr>
            <w:r w:rsidRPr="00F672AD">
              <w:t xml:space="preserve">    }</w:t>
            </w:r>
          </w:p>
          <w:p w14:paraId="44F0BB4F" w14:textId="77777777" w:rsidR="00814271" w:rsidRPr="00F672AD" w:rsidRDefault="000C6D67">
            <w:pPr>
              <w:pStyle w:val="Standardtext"/>
              <w:spacing w:after="0" w:line="240" w:lineRule="auto"/>
            </w:pPr>
            <w:r w:rsidRPr="00F672AD">
              <w:t xml:space="preserve">  ]</w:t>
            </w:r>
          </w:p>
          <w:p w14:paraId="624E9ABE" w14:textId="77777777" w:rsidR="00814271" w:rsidRPr="00F672AD" w:rsidRDefault="000C6D67">
            <w:pPr>
              <w:pStyle w:val="Standardtext"/>
              <w:spacing w:after="0" w:line="240" w:lineRule="auto"/>
            </w:pPr>
            <w:r w:rsidRPr="00F672AD">
              <w:t>}</w:t>
            </w:r>
          </w:p>
        </w:tc>
      </w:tr>
    </w:tbl>
    <w:p w14:paraId="39B43939" w14:textId="77777777" w:rsidR="00814271" w:rsidRPr="00F672AD" w:rsidRDefault="00814271">
      <w:pPr>
        <w:pStyle w:val="Standardtext"/>
      </w:pPr>
    </w:p>
    <w:p w14:paraId="52041C64"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02C21C9F" w14:textId="77777777" w:rsidR="00814271" w:rsidRPr="00F672AD" w:rsidRDefault="000C6D67">
      <w:pPr>
        <w:pStyle w:val="Heading2"/>
        <w:ind w:left="1120"/>
      </w:pPr>
      <w:bookmarkStart w:id="152" w:name="_Toc195548732"/>
      <w:r w:rsidRPr="00F672AD">
        <w:lastRenderedPageBreak/>
        <w:t>GetTxnStatus</w:t>
      </w:r>
      <w:bookmarkEnd w:id="152"/>
    </w:p>
    <w:p w14:paraId="6BD0AFA3" w14:textId="77777777" w:rsidR="00814271" w:rsidRPr="00F672AD" w:rsidRDefault="000C6D67">
      <w:pPr>
        <w:pStyle w:val="Standardtext"/>
      </w:pPr>
      <w:r w:rsidRPr="00F672AD">
        <w:t>This API will be used to initiate a check the transaction status.</w:t>
      </w:r>
    </w:p>
    <w:p w14:paraId="3FEF030B" w14:textId="77777777" w:rsidR="00814271" w:rsidRPr="00F672AD" w:rsidRDefault="000C6D67">
      <w:pPr>
        <w:pStyle w:val="Heading3"/>
      </w:pPr>
      <w:bookmarkStart w:id="153" w:name="_Toc195548733"/>
      <w:r w:rsidRPr="00F672AD">
        <w:t>Request Format</w:t>
      </w:r>
      <w:bookmarkEnd w:id="153"/>
    </w:p>
    <w:p w14:paraId="4F548D18"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0"/>
        <w:gridCol w:w="1295"/>
        <w:gridCol w:w="1021"/>
        <w:gridCol w:w="739"/>
        <w:gridCol w:w="4112"/>
      </w:tblGrid>
      <w:tr w:rsidR="00814271" w:rsidRPr="00F672AD" w14:paraId="0D945F45"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9B5B23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18" w:type="pct"/>
            <w:tcBorders>
              <w:top w:val="none" w:sz="0" w:space="0" w:color="auto"/>
              <w:left w:val="none" w:sz="0" w:space="0" w:color="auto"/>
              <w:bottom w:val="none" w:sz="0" w:space="0" w:color="auto"/>
              <w:right w:val="none" w:sz="0" w:space="0" w:color="auto"/>
            </w:tcBorders>
          </w:tcPr>
          <w:p w14:paraId="4A83331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66" w:type="pct"/>
            <w:tcBorders>
              <w:top w:val="none" w:sz="0" w:space="0" w:color="auto"/>
              <w:left w:val="none" w:sz="0" w:space="0" w:color="auto"/>
              <w:bottom w:val="none" w:sz="0" w:space="0" w:color="auto"/>
              <w:right w:val="none" w:sz="0" w:space="0" w:color="auto"/>
            </w:tcBorders>
          </w:tcPr>
          <w:p w14:paraId="264CA37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10" w:type="pct"/>
            <w:tcBorders>
              <w:top w:val="none" w:sz="0" w:space="0" w:color="auto"/>
              <w:left w:val="none" w:sz="0" w:space="0" w:color="auto"/>
              <w:bottom w:val="none" w:sz="0" w:space="0" w:color="auto"/>
              <w:right w:val="none" w:sz="0" w:space="0" w:color="auto"/>
            </w:tcBorders>
          </w:tcPr>
          <w:p w14:paraId="65290F4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80" w:type="pct"/>
            <w:tcBorders>
              <w:top w:val="none" w:sz="0" w:space="0" w:color="auto"/>
              <w:left w:val="none" w:sz="0" w:space="0" w:color="auto"/>
              <w:bottom w:val="none" w:sz="0" w:space="0" w:color="auto"/>
              <w:right w:val="none" w:sz="0" w:space="0" w:color="auto"/>
            </w:tcBorders>
          </w:tcPr>
          <w:p w14:paraId="733D312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521C23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0179E54"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D64D4F4"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2B23F585" w14:textId="77777777" w:rsidR="00814271" w:rsidRPr="00F672AD" w:rsidRDefault="000C6D67">
            <w:pPr>
              <w:pStyle w:val="Standardtext"/>
              <w:spacing w:after="0" w:line="240" w:lineRule="auto"/>
              <w:jc w:val="left"/>
              <w:rPr>
                <w:bCs w:val="0"/>
              </w:rPr>
            </w:pPr>
            <w:r w:rsidRPr="00F672AD">
              <w:rPr>
                <w:b w:val="0"/>
              </w:rPr>
              <w:t>reqId</w:t>
            </w:r>
          </w:p>
        </w:tc>
        <w:tc>
          <w:tcPr>
            <w:tcW w:w="718" w:type="pct"/>
          </w:tcPr>
          <w:p w14:paraId="1D8EC4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9211C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565707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3CC3D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51671BB"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04A6677" w14:textId="77777777" w:rsidR="00814271" w:rsidRPr="00F672AD" w:rsidRDefault="000C6D67">
            <w:pPr>
              <w:pStyle w:val="Standardtext"/>
              <w:spacing w:after="0" w:line="240" w:lineRule="auto"/>
              <w:jc w:val="left"/>
              <w:rPr>
                <w:bCs w:val="0"/>
              </w:rPr>
            </w:pPr>
            <w:r w:rsidRPr="00F672AD">
              <w:rPr>
                <w:b w:val="0"/>
              </w:rPr>
              <w:t>userId</w:t>
            </w:r>
          </w:p>
        </w:tc>
        <w:tc>
          <w:tcPr>
            <w:tcW w:w="718" w:type="pct"/>
          </w:tcPr>
          <w:p w14:paraId="1149A4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12CD8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406CF6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F31F9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B4299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0F85E79F"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915EBB9" w14:textId="77777777" w:rsidR="00814271" w:rsidRPr="00F672AD" w:rsidRDefault="000C6D67">
            <w:pPr>
              <w:pStyle w:val="Standardtext"/>
              <w:spacing w:after="0" w:line="240" w:lineRule="auto"/>
              <w:jc w:val="left"/>
              <w:rPr>
                <w:bCs w:val="0"/>
              </w:rPr>
            </w:pPr>
            <w:r w:rsidRPr="00F672AD">
              <w:rPr>
                <w:b w:val="0"/>
              </w:rPr>
              <w:t>version</w:t>
            </w:r>
          </w:p>
        </w:tc>
        <w:tc>
          <w:tcPr>
            <w:tcW w:w="718" w:type="pct"/>
          </w:tcPr>
          <w:p w14:paraId="1900FB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5B9D7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10" w:type="pct"/>
          </w:tcPr>
          <w:p w14:paraId="559B28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C727F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2FA6B99"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F13856C" w14:textId="77777777" w:rsidR="00814271" w:rsidRPr="00F672AD" w:rsidRDefault="000C6D67">
            <w:pPr>
              <w:pStyle w:val="Standardtext"/>
              <w:spacing w:after="0" w:line="240" w:lineRule="auto"/>
              <w:jc w:val="left"/>
              <w:rPr>
                <w:bCs w:val="0"/>
              </w:rPr>
            </w:pPr>
            <w:r w:rsidRPr="00F672AD">
              <w:rPr>
                <w:b w:val="0"/>
              </w:rPr>
              <w:t>clientId</w:t>
            </w:r>
          </w:p>
        </w:tc>
        <w:tc>
          <w:tcPr>
            <w:tcW w:w="718" w:type="pct"/>
          </w:tcPr>
          <w:p w14:paraId="4AF23E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A5D2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736552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1227B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9F2CD47"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BFEC79E" w14:textId="77777777" w:rsidR="00814271" w:rsidRPr="00F672AD" w:rsidRDefault="000C6D67">
            <w:pPr>
              <w:pStyle w:val="Standardtext"/>
              <w:spacing w:after="0" w:line="240" w:lineRule="auto"/>
              <w:jc w:val="left"/>
              <w:rPr>
                <w:bCs w:val="0"/>
              </w:rPr>
            </w:pPr>
            <w:r w:rsidRPr="00F672AD">
              <w:rPr>
                <w:b w:val="0"/>
              </w:rPr>
              <w:t>channel</w:t>
            </w:r>
          </w:p>
        </w:tc>
        <w:tc>
          <w:tcPr>
            <w:tcW w:w="718" w:type="pct"/>
          </w:tcPr>
          <w:p w14:paraId="483CB5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C15F0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50CA79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029CF1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6B0794CD"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2BA1308" w14:textId="77777777" w:rsidR="00814271" w:rsidRPr="00F672AD" w:rsidRDefault="000C6D67">
            <w:pPr>
              <w:pStyle w:val="Standardtext"/>
              <w:spacing w:after="0" w:line="240" w:lineRule="auto"/>
              <w:jc w:val="left"/>
              <w:rPr>
                <w:bCs w:val="0"/>
              </w:rPr>
            </w:pPr>
            <w:r w:rsidRPr="00F672AD">
              <w:rPr>
                <w:b w:val="0"/>
              </w:rPr>
              <w:t>timestamp</w:t>
            </w:r>
          </w:p>
        </w:tc>
        <w:tc>
          <w:tcPr>
            <w:tcW w:w="718" w:type="pct"/>
          </w:tcPr>
          <w:p w14:paraId="4778FC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77C08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3C6F5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644DE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301E1644"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CE474E3" w14:textId="77777777" w:rsidR="00814271" w:rsidRPr="00F672AD" w:rsidRDefault="000C6D67">
            <w:pPr>
              <w:pStyle w:val="Standardtext"/>
              <w:spacing w:after="0" w:line="240" w:lineRule="auto"/>
              <w:jc w:val="left"/>
              <w:rPr>
                <w:bCs w:val="0"/>
              </w:rPr>
            </w:pPr>
            <w:r w:rsidRPr="00F672AD">
              <w:rPr>
                <w:b w:val="0"/>
              </w:rPr>
              <w:t>hmac</w:t>
            </w:r>
          </w:p>
        </w:tc>
        <w:tc>
          <w:tcPr>
            <w:tcW w:w="718" w:type="pct"/>
          </w:tcPr>
          <w:p w14:paraId="0364D8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EC104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10" w:type="pct"/>
          </w:tcPr>
          <w:p w14:paraId="5DE7A7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80" w:type="pct"/>
          </w:tcPr>
          <w:p w14:paraId="1B1C84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35E4AC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D48F7FD" w14:textId="77777777" w:rsidR="00814271" w:rsidRPr="00F672AD" w:rsidRDefault="00814271">
            <w:pPr>
              <w:pStyle w:val="Standardtext"/>
              <w:spacing w:after="0" w:line="240" w:lineRule="auto"/>
              <w:jc w:val="center"/>
              <w:rPr>
                <w:b w:val="0"/>
                <w:bCs w:val="0"/>
              </w:rPr>
            </w:pPr>
          </w:p>
        </w:tc>
      </w:tr>
      <w:tr w:rsidR="00814271" w:rsidRPr="00F672AD" w14:paraId="36888944"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366772D" w14:textId="77777777" w:rsidR="00814271" w:rsidRPr="00F672AD" w:rsidRDefault="000C6D67">
            <w:pPr>
              <w:pStyle w:val="Standardtext"/>
              <w:spacing w:after="0" w:line="240" w:lineRule="auto"/>
              <w:jc w:val="left"/>
              <w:rPr>
                <w:bCs w:val="0"/>
              </w:rPr>
            </w:pPr>
            <w:r w:rsidRPr="00F672AD">
              <w:rPr>
                <w:b w:val="0"/>
              </w:rPr>
              <w:t>orgTxnId</w:t>
            </w:r>
          </w:p>
        </w:tc>
        <w:tc>
          <w:tcPr>
            <w:tcW w:w="718" w:type="pct"/>
          </w:tcPr>
          <w:p w14:paraId="5CF6C1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16A48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65712F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4232EB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Original Transaction ID </w:t>
            </w:r>
          </w:p>
        </w:tc>
      </w:tr>
    </w:tbl>
    <w:p w14:paraId="2F06D6BD" w14:textId="77777777" w:rsidR="00814271" w:rsidRPr="00F672AD" w:rsidRDefault="000C6D67">
      <w:pPr>
        <w:pStyle w:val="Heading3"/>
      </w:pPr>
      <w:bookmarkStart w:id="154" w:name="_Toc195548734"/>
      <w:r w:rsidRPr="00F672AD">
        <w:t>Response Format</w:t>
      </w:r>
      <w:bookmarkEnd w:id="154"/>
    </w:p>
    <w:p w14:paraId="3468CCC1"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18"/>
        <w:gridCol w:w="1456"/>
        <w:gridCol w:w="996"/>
        <w:gridCol w:w="690"/>
        <w:gridCol w:w="3857"/>
      </w:tblGrid>
      <w:tr w:rsidR="00814271" w:rsidRPr="00F672AD" w14:paraId="7DF1B12A"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383D58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3A2F4C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D956F9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8E743B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0B1D4BC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5EF2E0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C269337"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2EEA81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57D4B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2B4E1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03FAD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891882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3C5EDC1" w14:textId="77777777" w:rsidR="00814271" w:rsidRPr="00F672AD" w:rsidRDefault="000C6D67">
            <w:pPr>
              <w:pStyle w:val="Standardtext"/>
              <w:spacing w:after="0" w:line="240" w:lineRule="auto"/>
              <w:jc w:val="left"/>
              <w:rPr>
                <w:b w:val="0"/>
                <w:bCs w:val="0"/>
              </w:rPr>
            </w:pPr>
            <w:r w:rsidRPr="00F672AD">
              <w:rPr>
                <w:b w:val="0"/>
              </w:rPr>
              <w:t>message</w:t>
            </w:r>
          </w:p>
        </w:tc>
        <w:tc>
          <w:tcPr>
            <w:tcW w:w="803" w:type="pct"/>
          </w:tcPr>
          <w:p w14:paraId="4B3EE0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643E5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35B815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2260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07F20A1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220158E"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63E7D1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F6DA6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3C994C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02509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282388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B79198C"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FD5F4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E1F96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CDAD3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E252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9617C4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8C08890"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D43D9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EEE62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5A4C08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1E06A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D375E4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BEA4F5D"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6F3A8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C89CC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D7B22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7F06A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78F50A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028C80B" w14:textId="77777777" w:rsidR="00814271" w:rsidRPr="00F672AD" w:rsidRDefault="000C6D67">
            <w:pPr>
              <w:pStyle w:val="Standardtext"/>
              <w:spacing w:after="0" w:line="240" w:lineRule="auto"/>
              <w:jc w:val="center"/>
              <w:rPr>
                <w:b w:val="0"/>
                <w:bCs w:val="0"/>
              </w:rPr>
            </w:pPr>
            <w:r w:rsidRPr="00F672AD">
              <w:t>txnDetails</w:t>
            </w:r>
          </w:p>
        </w:tc>
      </w:tr>
      <w:tr w:rsidR="00814271" w:rsidRPr="00F672AD" w14:paraId="5BB9CFD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016A7F0"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003540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5F0F1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7657C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B594B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597BF67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26765C4"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53B7D0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DD784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015F4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543EA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04F8D53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3AC55C9" w14:textId="77777777" w:rsidR="00814271" w:rsidRPr="00F672AD" w:rsidRDefault="000C6D67">
            <w:pPr>
              <w:pStyle w:val="Standardtext"/>
              <w:spacing w:after="0" w:line="240" w:lineRule="auto"/>
              <w:jc w:val="left"/>
              <w:rPr>
                <w:bCs w:val="0"/>
              </w:rPr>
            </w:pPr>
            <w:r w:rsidRPr="00F672AD">
              <w:rPr>
                <w:b w:val="0"/>
              </w:rPr>
              <w:lastRenderedPageBreak/>
              <w:t>txnType</w:t>
            </w:r>
          </w:p>
        </w:tc>
        <w:tc>
          <w:tcPr>
            <w:tcW w:w="803" w:type="pct"/>
          </w:tcPr>
          <w:p w14:paraId="0563A5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ADEB8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D52F6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2C6F0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w:t>
            </w:r>
          </w:p>
        </w:tc>
      </w:tr>
      <w:tr w:rsidR="00814271" w:rsidRPr="00F672AD" w14:paraId="33D02FC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918D49B" w14:textId="77777777" w:rsidR="00814271" w:rsidRPr="00F672AD" w:rsidRDefault="000C6D67">
            <w:pPr>
              <w:pStyle w:val="Standardtext"/>
              <w:spacing w:after="0" w:line="240" w:lineRule="auto"/>
              <w:jc w:val="left"/>
              <w:rPr>
                <w:bCs w:val="0"/>
              </w:rPr>
            </w:pPr>
            <w:r w:rsidRPr="00F672AD">
              <w:rPr>
                <w:b w:val="0"/>
              </w:rPr>
              <w:t>refURL</w:t>
            </w:r>
          </w:p>
        </w:tc>
        <w:tc>
          <w:tcPr>
            <w:tcW w:w="803" w:type="pct"/>
          </w:tcPr>
          <w:p w14:paraId="28A123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8DD27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74D70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0D203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37AF1D5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4C6F1F6" w14:textId="77777777" w:rsidR="00814271" w:rsidRPr="00F672AD" w:rsidRDefault="000C6D67">
            <w:pPr>
              <w:pStyle w:val="Standardtext"/>
              <w:spacing w:after="0" w:line="240" w:lineRule="auto"/>
              <w:jc w:val="left"/>
              <w:rPr>
                <w:bCs w:val="0"/>
              </w:rPr>
            </w:pPr>
            <w:r w:rsidRPr="00F672AD">
              <w:rPr>
                <w:b w:val="0"/>
              </w:rPr>
              <w:t>txnTimeStamp</w:t>
            </w:r>
          </w:p>
        </w:tc>
        <w:tc>
          <w:tcPr>
            <w:tcW w:w="803" w:type="pct"/>
          </w:tcPr>
          <w:p w14:paraId="6F3D5B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FE98E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E1975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1C117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7F285B7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4060B11"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06E371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E7E86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370AA7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EB8B5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RN</w:t>
            </w:r>
          </w:p>
        </w:tc>
      </w:tr>
      <w:tr w:rsidR="00814271" w:rsidRPr="00F672AD" w14:paraId="0951393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4A465D" w14:textId="77777777" w:rsidR="00814271" w:rsidRPr="00F672AD" w:rsidRDefault="000C6D67">
            <w:pPr>
              <w:pStyle w:val="Standardtext"/>
              <w:spacing w:after="0" w:line="240" w:lineRule="auto"/>
              <w:jc w:val="left"/>
              <w:rPr>
                <w:bCs w:val="0"/>
              </w:rPr>
            </w:pPr>
            <w:r w:rsidRPr="00F672AD">
              <w:rPr>
                <w:b w:val="0"/>
              </w:rPr>
              <w:t>paymentType</w:t>
            </w:r>
          </w:p>
        </w:tc>
        <w:tc>
          <w:tcPr>
            <w:tcW w:w="803" w:type="pct"/>
          </w:tcPr>
          <w:p w14:paraId="1E7A3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D439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2BCB6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CB4A6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ment Type</w:t>
            </w:r>
          </w:p>
        </w:tc>
      </w:tr>
      <w:tr w:rsidR="00814271" w:rsidRPr="00F672AD" w14:paraId="169FC03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0D16C7" w14:textId="77777777" w:rsidR="00814271" w:rsidRPr="00F672AD" w:rsidRDefault="000C6D67">
            <w:pPr>
              <w:pStyle w:val="Standardtext"/>
              <w:spacing w:after="0" w:line="240" w:lineRule="auto"/>
              <w:jc w:val="left"/>
              <w:rPr>
                <w:bCs w:val="0"/>
              </w:rPr>
            </w:pPr>
            <w:r w:rsidRPr="00F672AD">
              <w:rPr>
                <w:b w:val="0"/>
              </w:rPr>
              <w:t>expireAfter</w:t>
            </w:r>
          </w:p>
        </w:tc>
        <w:tc>
          <w:tcPr>
            <w:tcW w:w="803" w:type="pct"/>
          </w:tcPr>
          <w:p w14:paraId="6D2F86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340A9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2C083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E8E5D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piry time in minutes for Collect requests</w:t>
            </w:r>
          </w:p>
        </w:tc>
      </w:tr>
      <w:tr w:rsidR="00814271" w:rsidRPr="00F672AD" w14:paraId="7A27A82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99E40F3" w14:textId="77777777" w:rsidR="00814271" w:rsidRPr="00F672AD" w:rsidRDefault="000C6D67">
            <w:pPr>
              <w:pStyle w:val="Standardtext"/>
              <w:spacing w:after="0" w:line="240" w:lineRule="auto"/>
              <w:jc w:val="left"/>
              <w:rPr>
                <w:bCs w:val="0"/>
              </w:rPr>
            </w:pPr>
            <w:r w:rsidRPr="00F672AD">
              <w:rPr>
                <w:b w:val="0"/>
              </w:rPr>
              <w:t>note</w:t>
            </w:r>
          </w:p>
        </w:tc>
        <w:tc>
          <w:tcPr>
            <w:tcW w:w="803" w:type="pct"/>
          </w:tcPr>
          <w:p w14:paraId="172E4F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6AD5F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4300F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2C351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Remarks/ Note</w:t>
            </w:r>
          </w:p>
        </w:tc>
      </w:tr>
      <w:tr w:rsidR="00814271" w:rsidRPr="00F672AD" w14:paraId="6B21E2D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E6AD475" w14:textId="77777777" w:rsidR="00814271" w:rsidRPr="00F672AD" w:rsidRDefault="000C6D67">
            <w:pPr>
              <w:pStyle w:val="Standardtext"/>
              <w:spacing w:after="0" w:line="240" w:lineRule="auto"/>
              <w:jc w:val="left"/>
              <w:rPr>
                <w:bCs w:val="0"/>
              </w:rPr>
            </w:pPr>
            <w:r w:rsidRPr="00F672AD">
              <w:rPr>
                <w:b w:val="0"/>
              </w:rPr>
              <w:t>orgTxnId</w:t>
            </w:r>
          </w:p>
        </w:tc>
        <w:tc>
          <w:tcPr>
            <w:tcW w:w="803" w:type="pct"/>
          </w:tcPr>
          <w:p w14:paraId="436562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38A15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37505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B55F1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2140CB6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E07C8F8" w14:textId="77777777" w:rsidR="00814271" w:rsidRPr="00F672AD" w:rsidRDefault="000C6D67">
            <w:pPr>
              <w:pStyle w:val="Standardtext"/>
              <w:spacing w:after="0" w:line="240" w:lineRule="auto"/>
              <w:jc w:val="left"/>
              <w:rPr>
                <w:bCs w:val="0"/>
              </w:rPr>
            </w:pPr>
            <w:r w:rsidRPr="00F672AD">
              <w:rPr>
                <w:b w:val="0"/>
              </w:rPr>
              <w:t>orgRefId</w:t>
            </w:r>
          </w:p>
        </w:tc>
        <w:tc>
          <w:tcPr>
            <w:tcW w:w="803" w:type="pct"/>
          </w:tcPr>
          <w:p w14:paraId="5BB57F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CEC0E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6E41F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88FD7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Reference ID</w:t>
            </w:r>
          </w:p>
        </w:tc>
      </w:tr>
      <w:tr w:rsidR="00814271" w:rsidRPr="00F672AD" w14:paraId="3484D93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DC6ECA7" w14:textId="77777777" w:rsidR="00814271" w:rsidRPr="00F672AD" w:rsidRDefault="000C6D67">
            <w:pPr>
              <w:pStyle w:val="Standardtext"/>
              <w:spacing w:after="0" w:line="240" w:lineRule="auto"/>
              <w:jc w:val="left"/>
              <w:rPr>
                <w:bCs w:val="0"/>
              </w:rPr>
            </w:pPr>
            <w:r w:rsidRPr="00F672AD">
              <w:rPr>
                <w:b w:val="0"/>
              </w:rPr>
              <w:t>orgCustRef</w:t>
            </w:r>
          </w:p>
        </w:tc>
        <w:tc>
          <w:tcPr>
            <w:tcW w:w="803" w:type="pct"/>
          </w:tcPr>
          <w:p w14:paraId="6371A7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A2626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44A125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52556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Customer Reference</w:t>
            </w:r>
          </w:p>
        </w:tc>
      </w:tr>
      <w:tr w:rsidR="00814271" w:rsidRPr="00F672AD" w14:paraId="5FDD83F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78E6E25" w14:textId="77777777" w:rsidR="00814271" w:rsidRPr="00F672AD" w:rsidRDefault="000C6D67">
            <w:pPr>
              <w:pStyle w:val="Standardtext"/>
              <w:spacing w:after="0" w:line="240" w:lineRule="auto"/>
              <w:jc w:val="left"/>
              <w:rPr>
                <w:bCs w:val="0"/>
              </w:rPr>
            </w:pPr>
            <w:r w:rsidRPr="00F672AD">
              <w:rPr>
                <w:b w:val="0"/>
              </w:rPr>
              <w:t>penUmn</w:t>
            </w:r>
          </w:p>
        </w:tc>
        <w:tc>
          <w:tcPr>
            <w:tcW w:w="803" w:type="pct"/>
          </w:tcPr>
          <w:p w14:paraId="5E2466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58677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291A9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92733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is is UMN value of the mandate and may come in case the pending COLLECT request is of Mandate Execution</w:t>
            </w:r>
          </w:p>
        </w:tc>
      </w:tr>
      <w:tr w:rsidR="00814271" w:rsidRPr="00F672AD" w14:paraId="6744819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01B6A59" w14:textId="77777777" w:rsidR="00814271" w:rsidRPr="00F672AD" w:rsidRDefault="000C6D67">
            <w:pPr>
              <w:pStyle w:val="Standardtext"/>
              <w:spacing w:after="0" w:line="240" w:lineRule="auto"/>
              <w:jc w:val="left"/>
              <w:rPr>
                <w:bCs w:val="0"/>
              </w:rPr>
            </w:pPr>
            <w:r w:rsidRPr="00F672AD">
              <w:rPr>
                <w:b w:val="0"/>
              </w:rPr>
              <w:t>payerAddr</w:t>
            </w:r>
          </w:p>
        </w:tc>
        <w:tc>
          <w:tcPr>
            <w:tcW w:w="803" w:type="pct"/>
          </w:tcPr>
          <w:p w14:paraId="46CBC2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1E637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47FE72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76921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435B8A3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2C25B8" w14:textId="77777777" w:rsidR="00814271" w:rsidRPr="00F672AD" w:rsidRDefault="000C6D67">
            <w:pPr>
              <w:pStyle w:val="Standardtext"/>
              <w:spacing w:after="0" w:line="240" w:lineRule="auto"/>
              <w:jc w:val="left"/>
              <w:rPr>
                <w:bCs w:val="0"/>
              </w:rPr>
            </w:pPr>
            <w:r w:rsidRPr="00F672AD">
              <w:rPr>
                <w:b w:val="0"/>
              </w:rPr>
              <w:t>payerAcctNumber</w:t>
            </w:r>
          </w:p>
        </w:tc>
        <w:tc>
          <w:tcPr>
            <w:tcW w:w="803" w:type="pct"/>
          </w:tcPr>
          <w:p w14:paraId="1AAFCF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5BBEC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756F0A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FFF61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2D64F79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9D1919B" w14:textId="77777777" w:rsidR="00814271" w:rsidRPr="00F672AD" w:rsidRDefault="000C6D67">
            <w:pPr>
              <w:pStyle w:val="Standardtext"/>
              <w:spacing w:after="0" w:line="240" w:lineRule="auto"/>
              <w:jc w:val="left"/>
              <w:rPr>
                <w:bCs w:val="0"/>
              </w:rPr>
            </w:pPr>
            <w:r w:rsidRPr="00F672AD">
              <w:rPr>
                <w:b w:val="0"/>
              </w:rPr>
              <w:t>payerBankName</w:t>
            </w:r>
          </w:p>
        </w:tc>
        <w:tc>
          <w:tcPr>
            <w:tcW w:w="803" w:type="pct"/>
          </w:tcPr>
          <w:p w14:paraId="67CBC1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EC360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84F15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CF851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74ACC7B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57BF2BE" w14:textId="77777777" w:rsidR="00814271" w:rsidRPr="00F672AD" w:rsidRDefault="000C6D67">
            <w:pPr>
              <w:pStyle w:val="Standardtext"/>
              <w:spacing w:after="0" w:line="240" w:lineRule="auto"/>
              <w:jc w:val="left"/>
              <w:rPr>
                <w:bCs w:val="0"/>
              </w:rPr>
            </w:pPr>
            <w:r w:rsidRPr="00F672AD">
              <w:rPr>
                <w:b w:val="0"/>
              </w:rPr>
              <w:t>payerCmId</w:t>
            </w:r>
          </w:p>
        </w:tc>
        <w:tc>
          <w:tcPr>
            <w:tcW w:w="803" w:type="pct"/>
          </w:tcPr>
          <w:p w14:paraId="4F1C19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3F9B9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E58C7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EF052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CM ID</w:t>
            </w:r>
          </w:p>
        </w:tc>
      </w:tr>
      <w:tr w:rsidR="00814271" w:rsidRPr="00F672AD" w14:paraId="0955D78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377AC53" w14:textId="77777777" w:rsidR="00814271" w:rsidRPr="00F672AD" w:rsidRDefault="000C6D67">
            <w:pPr>
              <w:pStyle w:val="Standardtext"/>
              <w:spacing w:after="0" w:line="240" w:lineRule="auto"/>
              <w:jc w:val="left"/>
              <w:rPr>
                <w:bCs w:val="0"/>
              </w:rPr>
            </w:pPr>
            <w:r w:rsidRPr="00F672AD">
              <w:rPr>
                <w:b w:val="0"/>
              </w:rPr>
              <w:t>payerIFSC</w:t>
            </w:r>
          </w:p>
        </w:tc>
        <w:tc>
          <w:tcPr>
            <w:tcW w:w="803" w:type="pct"/>
          </w:tcPr>
          <w:p w14:paraId="411ABF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A447D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08770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6E279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5B52C9A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D3AE0A3" w14:textId="77777777" w:rsidR="00814271" w:rsidRPr="00F672AD" w:rsidRDefault="000C6D67">
            <w:pPr>
              <w:pStyle w:val="Standardtext"/>
              <w:spacing w:after="0" w:line="240" w:lineRule="auto"/>
              <w:jc w:val="left"/>
              <w:rPr>
                <w:bCs w:val="0"/>
              </w:rPr>
            </w:pPr>
            <w:r w:rsidRPr="00F672AD">
              <w:rPr>
                <w:b w:val="0"/>
              </w:rPr>
              <w:t>payerMobile</w:t>
            </w:r>
          </w:p>
        </w:tc>
        <w:tc>
          <w:tcPr>
            <w:tcW w:w="803" w:type="pct"/>
          </w:tcPr>
          <w:p w14:paraId="16C8B1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C55C3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7135C9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779EB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 Number</w:t>
            </w:r>
          </w:p>
        </w:tc>
      </w:tr>
      <w:tr w:rsidR="00814271" w:rsidRPr="00F672AD" w14:paraId="143034E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0FC16D" w14:textId="77777777" w:rsidR="00814271" w:rsidRPr="00F672AD" w:rsidRDefault="000C6D67">
            <w:pPr>
              <w:pStyle w:val="Standardtext"/>
              <w:spacing w:after="0" w:line="240" w:lineRule="auto"/>
              <w:jc w:val="left"/>
              <w:rPr>
                <w:bCs w:val="0"/>
              </w:rPr>
            </w:pPr>
            <w:r w:rsidRPr="00F672AD">
              <w:rPr>
                <w:b w:val="0"/>
              </w:rPr>
              <w:t>payerLrn</w:t>
            </w:r>
          </w:p>
        </w:tc>
        <w:tc>
          <w:tcPr>
            <w:tcW w:w="803" w:type="pct"/>
          </w:tcPr>
          <w:p w14:paraId="017C22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23DBF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5D6CA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C1A33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LRN</w:t>
            </w:r>
          </w:p>
        </w:tc>
      </w:tr>
      <w:tr w:rsidR="00814271" w:rsidRPr="00F672AD" w14:paraId="5D4F5EF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869258E" w14:textId="77777777" w:rsidR="00814271" w:rsidRPr="00F672AD" w:rsidRDefault="000C6D67">
            <w:pPr>
              <w:pStyle w:val="Standardtext"/>
              <w:spacing w:after="0" w:line="240" w:lineRule="auto"/>
              <w:jc w:val="left"/>
              <w:rPr>
                <w:bCs w:val="0"/>
              </w:rPr>
            </w:pPr>
            <w:r w:rsidRPr="00F672AD">
              <w:rPr>
                <w:b w:val="0"/>
              </w:rPr>
              <w:t>payerName</w:t>
            </w:r>
          </w:p>
        </w:tc>
        <w:tc>
          <w:tcPr>
            <w:tcW w:w="803" w:type="pct"/>
          </w:tcPr>
          <w:p w14:paraId="14D28A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1A5E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4AB58E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2395A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0FAD0EA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8FA1EBD" w14:textId="77777777" w:rsidR="00814271" w:rsidRPr="00F672AD" w:rsidRDefault="000C6D67">
            <w:pPr>
              <w:pStyle w:val="Standardtext"/>
              <w:spacing w:after="0" w:line="240" w:lineRule="auto"/>
              <w:jc w:val="left"/>
              <w:rPr>
                <w:bCs w:val="0"/>
              </w:rPr>
            </w:pPr>
            <w:r w:rsidRPr="00F672AD">
              <w:rPr>
                <w:b w:val="0"/>
              </w:rPr>
              <w:t>payeeAddr</w:t>
            </w:r>
          </w:p>
        </w:tc>
        <w:tc>
          <w:tcPr>
            <w:tcW w:w="803" w:type="pct"/>
          </w:tcPr>
          <w:p w14:paraId="3E7A14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77E6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4ECF92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C28AE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5F3A902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177D92" w14:textId="77777777" w:rsidR="00814271" w:rsidRPr="00F672AD" w:rsidRDefault="000C6D67">
            <w:pPr>
              <w:pStyle w:val="Standardtext"/>
              <w:spacing w:after="0" w:line="240" w:lineRule="auto"/>
              <w:jc w:val="left"/>
              <w:rPr>
                <w:bCs w:val="0"/>
              </w:rPr>
            </w:pPr>
            <w:r w:rsidRPr="00F672AD">
              <w:rPr>
                <w:b w:val="0"/>
              </w:rPr>
              <w:t>payeeAcctNumber</w:t>
            </w:r>
          </w:p>
        </w:tc>
        <w:tc>
          <w:tcPr>
            <w:tcW w:w="803" w:type="pct"/>
          </w:tcPr>
          <w:p w14:paraId="09393B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3B177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7A3EF4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C4507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2282E63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4B9F54C" w14:textId="77777777" w:rsidR="00814271" w:rsidRPr="00F672AD" w:rsidRDefault="000C6D67">
            <w:pPr>
              <w:pStyle w:val="Standardtext"/>
              <w:spacing w:after="0" w:line="240" w:lineRule="auto"/>
              <w:jc w:val="left"/>
              <w:rPr>
                <w:bCs w:val="0"/>
              </w:rPr>
            </w:pPr>
            <w:r w:rsidRPr="00F672AD">
              <w:rPr>
                <w:b w:val="0"/>
              </w:rPr>
              <w:t>payeeCmId</w:t>
            </w:r>
          </w:p>
        </w:tc>
        <w:tc>
          <w:tcPr>
            <w:tcW w:w="803" w:type="pct"/>
          </w:tcPr>
          <w:p w14:paraId="4D0454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A29AD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BEF18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E7967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CM ID</w:t>
            </w:r>
          </w:p>
        </w:tc>
      </w:tr>
      <w:tr w:rsidR="00814271" w:rsidRPr="00F672AD" w14:paraId="3F11C91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C6CFB5" w14:textId="77777777" w:rsidR="00814271" w:rsidRPr="00F672AD" w:rsidRDefault="000C6D67">
            <w:pPr>
              <w:pStyle w:val="Standardtext"/>
              <w:spacing w:after="0" w:line="240" w:lineRule="auto"/>
              <w:jc w:val="left"/>
              <w:rPr>
                <w:bCs w:val="0"/>
              </w:rPr>
            </w:pPr>
            <w:r w:rsidRPr="00F672AD">
              <w:rPr>
                <w:b w:val="0"/>
              </w:rPr>
              <w:t>payeeMobile</w:t>
            </w:r>
          </w:p>
        </w:tc>
        <w:tc>
          <w:tcPr>
            <w:tcW w:w="803" w:type="pct"/>
          </w:tcPr>
          <w:p w14:paraId="701B12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9A801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D53AA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DAF74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 Number</w:t>
            </w:r>
          </w:p>
        </w:tc>
      </w:tr>
      <w:tr w:rsidR="00814271" w:rsidRPr="00F672AD" w14:paraId="49F6910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85D7019" w14:textId="77777777" w:rsidR="00814271" w:rsidRPr="00F672AD" w:rsidRDefault="000C6D67">
            <w:pPr>
              <w:pStyle w:val="Standardtext"/>
              <w:spacing w:after="0" w:line="240" w:lineRule="auto"/>
              <w:jc w:val="left"/>
              <w:rPr>
                <w:bCs w:val="0"/>
              </w:rPr>
            </w:pPr>
            <w:r w:rsidRPr="00F672AD">
              <w:rPr>
                <w:b w:val="0"/>
              </w:rPr>
              <w:t>payeeIFSC</w:t>
            </w:r>
          </w:p>
        </w:tc>
        <w:tc>
          <w:tcPr>
            <w:tcW w:w="803" w:type="pct"/>
          </w:tcPr>
          <w:p w14:paraId="23A22D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FBE06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80B79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B52FE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4888A966"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327A58C" w14:textId="77777777" w:rsidR="00814271" w:rsidRPr="00F672AD" w:rsidRDefault="000C6D67">
            <w:pPr>
              <w:pStyle w:val="Standardtext"/>
              <w:spacing w:after="0" w:line="240" w:lineRule="auto"/>
              <w:jc w:val="left"/>
              <w:rPr>
                <w:bCs w:val="0"/>
              </w:rPr>
            </w:pPr>
            <w:r w:rsidRPr="00F672AD">
              <w:rPr>
                <w:b w:val="0"/>
              </w:rPr>
              <w:t>payeeName</w:t>
            </w:r>
          </w:p>
        </w:tc>
        <w:tc>
          <w:tcPr>
            <w:tcW w:w="803" w:type="pct"/>
          </w:tcPr>
          <w:p w14:paraId="7306AF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2771C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E9702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524552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Name</w:t>
            </w:r>
          </w:p>
        </w:tc>
      </w:tr>
      <w:tr w:rsidR="00814271" w:rsidRPr="00F672AD" w14:paraId="10C84A6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DD781FA" w14:textId="77777777" w:rsidR="00814271" w:rsidRPr="00F672AD" w:rsidRDefault="000C6D67">
            <w:pPr>
              <w:pStyle w:val="Standardtext"/>
              <w:spacing w:after="0" w:line="240" w:lineRule="auto"/>
              <w:jc w:val="left"/>
              <w:rPr>
                <w:bCs w:val="0"/>
              </w:rPr>
            </w:pPr>
            <w:r w:rsidRPr="00F672AD">
              <w:rPr>
                <w:b w:val="0"/>
              </w:rPr>
              <w:t>amount</w:t>
            </w:r>
          </w:p>
        </w:tc>
        <w:tc>
          <w:tcPr>
            <w:tcW w:w="803" w:type="pct"/>
          </w:tcPr>
          <w:p w14:paraId="0FA218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882A3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6C00B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074ED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0C5F9E9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EDB1167" w14:textId="77777777" w:rsidR="00814271" w:rsidRPr="00F672AD" w:rsidRDefault="000C6D67">
            <w:pPr>
              <w:pStyle w:val="Standardtext"/>
              <w:spacing w:after="0" w:line="240" w:lineRule="auto"/>
              <w:jc w:val="left"/>
              <w:rPr>
                <w:bCs w:val="0"/>
              </w:rPr>
            </w:pPr>
            <w:r w:rsidRPr="00F672AD">
              <w:rPr>
                <w:b w:val="0"/>
              </w:rPr>
              <w:t>respCode</w:t>
            </w:r>
          </w:p>
        </w:tc>
        <w:tc>
          <w:tcPr>
            <w:tcW w:w="803" w:type="pct"/>
          </w:tcPr>
          <w:p w14:paraId="6537A1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23289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7D16D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086E59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sponse Code</w:t>
            </w:r>
          </w:p>
        </w:tc>
      </w:tr>
      <w:tr w:rsidR="00814271" w:rsidRPr="00F672AD" w14:paraId="73D0CFE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B53C3C6" w14:textId="77777777" w:rsidR="00814271" w:rsidRPr="00F672AD" w:rsidRDefault="000C6D67">
            <w:pPr>
              <w:pStyle w:val="Standardtext"/>
              <w:spacing w:after="0" w:line="240" w:lineRule="auto"/>
              <w:jc w:val="left"/>
              <w:rPr>
                <w:bCs w:val="0"/>
              </w:rPr>
            </w:pPr>
            <w:r w:rsidRPr="00F672AD">
              <w:rPr>
                <w:b w:val="0"/>
              </w:rPr>
              <w:t>respDesc</w:t>
            </w:r>
          </w:p>
        </w:tc>
        <w:tc>
          <w:tcPr>
            <w:tcW w:w="803" w:type="pct"/>
          </w:tcPr>
          <w:p w14:paraId="678A50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035B8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800C0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FF1A1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sponse Description</w:t>
            </w:r>
          </w:p>
        </w:tc>
      </w:tr>
      <w:tr w:rsidR="00814271" w:rsidRPr="00F672AD" w14:paraId="068C351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CC4DE02" w14:textId="77777777" w:rsidR="00814271" w:rsidRPr="00F672AD" w:rsidRDefault="000C6D67">
            <w:pPr>
              <w:pStyle w:val="Standardtext"/>
              <w:spacing w:after="0" w:line="240" w:lineRule="auto"/>
              <w:jc w:val="left"/>
              <w:rPr>
                <w:bCs w:val="0"/>
              </w:rPr>
            </w:pPr>
            <w:r w:rsidRPr="00F672AD">
              <w:rPr>
                <w:b w:val="0"/>
              </w:rPr>
              <w:t>result</w:t>
            </w:r>
          </w:p>
        </w:tc>
        <w:tc>
          <w:tcPr>
            <w:tcW w:w="803" w:type="pct"/>
          </w:tcPr>
          <w:p w14:paraId="1785CD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333A6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F7ED5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FE385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Result</w:t>
            </w:r>
          </w:p>
        </w:tc>
      </w:tr>
      <w:tr w:rsidR="00814271" w:rsidRPr="00F672AD" w14:paraId="715CD7E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BDC59FD"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F751B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A9C6B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DD18E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B4A6D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Status</w:t>
            </w:r>
          </w:p>
        </w:tc>
      </w:tr>
      <w:tr w:rsidR="00814271" w:rsidRPr="00F672AD" w14:paraId="72CDD5F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1D2F902" w14:textId="77777777" w:rsidR="00814271" w:rsidRPr="00F672AD" w:rsidRDefault="000C6D67">
            <w:pPr>
              <w:pStyle w:val="Standardtext"/>
              <w:spacing w:after="0" w:line="240" w:lineRule="auto"/>
              <w:jc w:val="left"/>
              <w:rPr>
                <w:bCs w:val="0"/>
              </w:rPr>
            </w:pPr>
            <w:r w:rsidRPr="00F672AD">
              <w:rPr>
                <w:b w:val="0"/>
              </w:rPr>
              <w:t>crn</w:t>
            </w:r>
          </w:p>
        </w:tc>
        <w:tc>
          <w:tcPr>
            <w:tcW w:w="803" w:type="pct"/>
          </w:tcPr>
          <w:p w14:paraId="65A777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4A419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67033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19692C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ference Number</w:t>
            </w:r>
          </w:p>
        </w:tc>
      </w:tr>
      <w:tr w:rsidR="00814271" w:rsidRPr="00F672AD" w14:paraId="391F881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D960326" w14:textId="77777777" w:rsidR="00814271" w:rsidRPr="00F672AD" w:rsidRDefault="000C6D67">
            <w:pPr>
              <w:pStyle w:val="Standardtext"/>
              <w:spacing w:after="0" w:line="240" w:lineRule="auto"/>
              <w:jc w:val="left"/>
              <w:rPr>
                <w:bCs w:val="0"/>
              </w:rPr>
            </w:pPr>
            <w:r w:rsidRPr="00F672AD">
              <w:rPr>
                <w:b w:val="0"/>
              </w:rPr>
              <w:t>adjCode</w:t>
            </w:r>
          </w:p>
        </w:tc>
        <w:tc>
          <w:tcPr>
            <w:tcW w:w="803" w:type="pct"/>
          </w:tcPr>
          <w:p w14:paraId="5F03BF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DD333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A7CE7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44C79E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Code</w:t>
            </w:r>
          </w:p>
        </w:tc>
      </w:tr>
      <w:tr w:rsidR="00814271" w:rsidRPr="00F672AD" w14:paraId="1DF39A2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9B50FD6" w14:textId="77777777" w:rsidR="00814271" w:rsidRPr="00F672AD" w:rsidRDefault="000C6D67">
            <w:pPr>
              <w:pStyle w:val="Standardtext"/>
              <w:spacing w:after="0" w:line="240" w:lineRule="auto"/>
              <w:jc w:val="left"/>
              <w:rPr>
                <w:bCs w:val="0"/>
              </w:rPr>
            </w:pPr>
            <w:r w:rsidRPr="00F672AD">
              <w:rPr>
                <w:b w:val="0"/>
              </w:rPr>
              <w:t>adjFlag</w:t>
            </w:r>
          </w:p>
        </w:tc>
        <w:tc>
          <w:tcPr>
            <w:tcW w:w="803" w:type="pct"/>
          </w:tcPr>
          <w:p w14:paraId="022D35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B70D2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244F8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B0084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Flag</w:t>
            </w:r>
          </w:p>
        </w:tc>
      </w:tr>
      <w:tr w:rsidR="00814271" w:rsidRPr="00F672AD" w14:paraId="65C70EF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56E3A77" w14:textId="77777777" w:rsidR="00814271" w:rsidRPr="00F672AD" w:rsidRDefault="000C6D67">
            <w:pPr>
              <w:pStyle w:val="Standardtext"/>
              <w:spacing w:after="0" w:line="240" w:lineRule="auto"/>
              <w:jc w:val="left"/>
              <w:rPr>
                <w:bCs w:val="0"/>
              </w:rPr>
            </w:pPr>
            <w:r w:rsidRPr="00F672AD">
              <w:rPr>
                <w:b w:val="0"/>
              </w:rPr>
              <w:t>adjRemarks</w:t>
            </w:r>
          </w:p>
        </w:tc>
        <w:tc>
          <w:tcPr>
            <w:tcW w:w="803" w:type="pct"/>
          </w:tcPr>
          <w:p w14:paraId="10C5AE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ACC60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5DAE16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AAD4F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Remarks</w:t>
            </w:r>
          </w:p>
        </w:tc>
      </w:tr>
      <w:tr w:rsidR="00814271" w:rsidRPr="00F672AD" w14:paraId="57855CE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096E2BE" w14:textId="77777777" w:rsidR="00814271" w:rsidRPr="00F672AD" w:rsidRDefault="000C6D67">
            <w:pPr>
              <w:pStyle w:val="Standardtext"/>
              <w:spacing w:after="0" w:line="240" w:lineRule="auto"/>
              <w:jc w:val="center"/>
              <w:rPr>
                <w:b w:val="0"/>
                <w:bCs w:val="0"/>
              </w:rPr>
            </w:pPr>
            <w:r w:rsidRPr="00F672AD">
              <w:lastRenderedPageBreak/>
              <w:t>amountSplit</w:t>
            </w:r>
          </w:p>
        </w:tc>
      </w:tr>
      <w:tr w:rsidR="00814271" w:rsidRPr="00F672AD" w14:paraId="62DB58E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249E781" w14:textId="77777777" w:rsidR="00814271" w:rsidRPr="00F672AD" w:rsidRDefault="000C6D67">
            <w:pPr>
              <w:pStyle w:val="Standardtext"/>
              <w:spacing w:after="0" w:line="240" w:lineRule="auto"/>
              <w:jc w:val="left"/>
              <w:rPr>
                <w:bCs w:val="0"/>
              </w:rPr>
            </w:pPr>
            <w:r w:rsidRPr="00F672AD">
              <w:rPr>
                <w:b w:val="0"/>
              </w:rPr>
              <w:t>SGST</w:t>
            </w:r>
          </w:p>
        </w:tc>
        <w:tc>
          <w:tcPr>
            <w:tcW w:w="803" w:type="pct"/>
          </w:tcPr>
          <w:p w14:paraId="584314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07D48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15BE8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3DF45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331C62F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3EF7961" w14:textId="77777777" w:rsidR="00814271" w:rsidRPr="00F672AD" w:rsidRDefault="000C6D67">
            <w:pPr>
              <w:pStyle w:val="Standardtext"/>
              <w:spacing w:after="0" w:line="240" w:lineRule="auto"/>
              <w:jc w:val="left"/>
              <w:rPr>
                <w:bCs w:val="0"/>
              </w:rPr>
            </w:pPr>
            <w:r w:rsidRPr="00F672AD">
              <w:rPr>
                <w:b w:val="0"/>
              </w:rPr>
              <w:t>CGST</w:t>
            </w:r>
          </w:p>
        </w:tc>
        <w:tc>
          <w:tcPr>
            <w:tcW w:w="803" w:type="pct"/>
          </w:tcPr>
          <w:p w14:paraId="65104C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D5ADC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1CD99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277AF5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25558E1C"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30C75BD" w14:textId="77777777" w:rsidR="00814271" w:rsidRPr="00F672AD" w:rsidRDefault="000C6D67">
            <w:pPr>
              <w:pStyle w:val="Standardtext"/>
              <w:spacing w:after="0" w:line="240" w:lineRule="auto"/>
              <w:jc w:val="left"/>
              <w:rPr>
                <w:color w:val="FF0000"/>
              </w:rPr>
            </w:pPr>
            <w:r w:rsidRPr="00F672AD">
              <w:rPr>
                <w:color w:val="FF0000"/>
              </w:rPr>
              <w:t xml:space="preserve">Note: </w:t>
            </w:r>
          </w:p>
          <w:p w14:paraId="700DCAB8" w14:textId="77777777" w:rsidR="00814271" w:rsidRPr="00F672AD" w:rsidRDefault="000C6D67">
            <w:pPr>
              <w:pStyle w:val="Standardtext"/>
              <w:spacing w:after="0" w:line="240" w:lineRule="auto"/>
              <w:jc w:val="left"/>
              <w:rPr>
                <w:color w:val="FF0000"/>
              </w:rPr>
            </w:pPr>
            <w:r w:rsidRPr="00F672AD">
              <w:rPr>
                <w:b w:val="0"/>
                <w:color w:val="FF0000"/>
              </w:rPr>
              <w:t>Following tags may come under amountSplit –</w:t>
            </w:r>
          </w:p>
          <w:p w14:paraId="5C26E6BC" w14:textId="77777777" w:rsidR="00814271" w:rsidRPr="00F672AD" w:rsidRDefault="000C6D67">
            <w:pPr>
              <w:pStyle w:val="Standardtext"/>
              <w:spacing w:after="0" w:line="240" w:lineRule="auto"/>
              <w:jc w:val="left"/>
              <w:rPr>
                <w:color w:val="FF0000"/>
              </w:rPr>
            </w:pPr>
            <w:r w:rsidRPr="00F672AD">
              <w:rPr>
                <w:b w:val="0"/>
                <w:color w:val="FF0000"/>
              </w:rPr>
              <w:t>PURCHASE|CASHBACK|DISCOUNT|GST|CGST|SGST|CESS|IGST|GSTINCENTIVE||GSTPCT|TIPS|CONFEE|DISCPCT|CONPCT</w:t>
            </w:r>
          </w:p>
          <w:p w14:paraId="5B6E97BB"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3CBFCE2E"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5E398204" w14:textId="77777777" w:rsidR="00814271" w:rsidRPr="00F672AD" w:rsidRDefault="00814271">
      <w:pPr>
        <w:pStyle w:val="Standardtext"/>
      </w:pPr>
    </w:p>
    <w:p w14:paraId="5F3DB5FB" w14:textId="77777777" w:rsidR="00814271" w:rsidRPr="00F672AD" w:rsidRDefault="000C6D67">
      <w:pPr>
        <w:pStyle w:val="Heading3"/>
      </w:pPr>
      <w:bookmarkStart w:id="155" w:name="_Toc195548735"/>
      <w:r w:rsidRPr="00F672AD">
        <w:t>Sample Message</w:t>
      </w:r>
      <w:bookmarkEnd w:id="155"/>
      <w:r w:rsidRPr="00F672AD">
        <w:t xml:space="preserve"> </w:t>
      </w:r>
    </w:p>
    <w:p w14:paraId="5D7B58EA" w14:textId="77777777" w:rsidR="00814271" w:rsidRPr="00F672AD" w:rsidRDefault="000C6D67">
      <w:pPr>
        <w:pStyle w:val="Standardtext"/>
      </w:pPr>
      <w:r w:rsidRPr="00F672AD">
        <w:rPr>
          <w:b/>
          <w:u w:val="single"/>
        </w:rPr>
        <w:t>URL:</w:t>
      </w:r>
      <w:r w:rsidRPr="00F672AD">
        <w:rPr>
          <w:b/>
        </w:rPr>
        <w:t xml:space="preserve"> </w:t>
      </w:r>
      <w:hyperlink r:id="rId53" w:history="1">
        <w:r w:rsidRPr="00F672AD">
          <w:rPr>
            <w:rStyle w:val="Hyperlink"/>
          </w:rPr>
          <w:t>https://IP:Port/acquirer/fin/GetTxnStatus</w:t>
        </w:r>
      </w:hyperlink>
    </w:p>
    <w:p w14:paraId="600EF713"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48AE9AE5" w14:textId="77777777">
        <w:tc>
          <w:tcPr>
            <w:tcW w:w="9017" w:type="dxa"/>
          </w:tcPr>
          <w:p w14:paraId="39298D96" w14:textId="77777777" w:rsidR="00814271" w:rsidRPr="00F672AD" w:rsidRDefault="000C6D67">
            <w:pPr>
              <w:pStyle w:val="Standardtext"/>
              <w:spacing w:after="0" w:line="240" w:lineRule="auto"/>
            </w:pPr>
            <w:r w:rsidRPr="00F672AD">
              <w:t>{</w:t>
            </w:r>
          </w:p>
          <w:p w14:paraId="0A298CBC" w14:textId="77777777" w:rsidR="00814271" w:rsidRPr="00F672AD" w:rsidRDefault="000C6D67">
            <w:pPr>
              <w:pStyle w:val="Standardtext"/>
              <w:spacing w:after="0" w:line="240" w:lineRule="auto"/>
            </w:pPr>
            <w:r w:rsidRPr="00F672AD">
              <w:t xml:space="preserve">  "header": {</w:t>
            </w:r>
          </w:p>
          <w:p w14:paraId="7708C895" w14:textId="77777777" w:rsidR="00814271" w:rsidRPr="00F672AD" w:rsidRDefault="000C6D67">
            <w:pPr>
              <w:pStyle w:val="Standardtext"/>
              <w:spacing w:after="0" w:line="240" w:lineRule="auto"/>
            </w:pPr>
            <w:r w:rsidRPr="00F672AD">
              <w:t xml:space="preserve">    "version": "1",</w:t>
            </w:r>
          </w:p>
          <w:p w14:paraId="2703F67D" w14:textId="77777777" w:rsidR="00814271" w:rsidRPr="00F672AD" w:rsidRDefault="000C6D67">
            <w:pPr>
              <w:pStyle w:val="Standardtext"/>
              <w:spacing w:after="0" w:line="240" w:lineRule="auto"/>
            </w:pPr>
            <w:r w:rsidRPr="00F672AD">
              <w:t xml:space="preserve">    "clientID": "20511120",</w:t>
            </w:r>
          </w:p>
          <w:p w14:paraId="5E13E4B6" w14:textId="77777777" w:rsidR="00814271" w:rsidRPr="00F672AD" w:rsidRDefault="000C6D67">
            <w:pPr>
              <w:pStyle w:val="Standardtext"/>
              <w:spacing w:after="0" w:line="240" w:lineRule="auto"/>
            </w:pPr>
            <w:r w:rsidRPr="00F672AD">
              <w:t xml:space="preserve">    "channel": "MOB",</w:t>
            </w:r>
          </w:p>
          <w:p w14:paraId="3C3A0903" w14:textId="77777777" w:rsidR="00814271" w:rsidRPr="00F672AD" w:rsidRDefault="000C6D67">
            <w:pPr>
              <w:pStyle w:val="Standardtext"/>
              <w:spacing w:after="0" w:line="240" w:lineRule="auto"/>
            </w:pPr>
            <w:r w:rsidRPr="00F672AD">
              <w:t xml:space="preserve">    "timestamp": "2024-02-16T11:54:56.194Z",</w:t>
            </w:r>
          </w:p>
          <w:p w14:paraId="19788B56" w14:textId="77777777" w:rsidR="00814271" w:rsidRPr="00F672AD" w:rsidRDefault="000C6D67">
            <w:pPr>
              <w:pStyle w:val="Standardtext"/>
              <w:spacing w:after="0" w:line="240" w:lineRule="auto"/>
            </w:pPr>
            <w:r w:rsidRPr="00F672AD">
              <w:t xml:space="preserve">    "reqId": "CAC0E32D90C57024DE6B8EF9258571B3E18",</w:t>
            </w:r>
          </w:p>
          <w:p w14:paraId="40863484" w14:textId="77777777" w:rsidR="00814271" w:rsidRPr="00F672AD" w:rsidRDefault="000C6D67">
            <w:pPr>
              <w:pStyle w:val="Standardtext"/>
              <w:spacing w:after="0" w:line="240" w:lineRule="auto"/>
            </w:pPr>
            <w:r w:rsidRPr="00F672AD">
              <w:t xml:space="preserve">    "userId": "918600468133",</w:t>
            </w:r>
          </w:p>
          <w:p w14:paraId="7799705C" w14:textId="77777777" w:rsidR="00814271" w:rsidRPr="00F672AD" w:rsidRDefault="000C6D67">
            <w:pPr>
              <w:pStyle w:val="Standardtext"/>
              <w:spacing w:after="0" w:line="240" w:lineRule="auto"/>
            </w:pPr>
            <w:r w:rsidRPr="00F672AD">
              <w:t xml:space="preserve">    "hmac": "95CAD7C45D4A7452A7FC94AADBD62349DEDBC5B55EF"</w:t>
            </w:r>
          </w:p>
          <w:p w14:paraId="54787367" w14:textId="77777777" w:rsidR="00814271" w:rsidRPr="00F672AD" w:rsidRDefault="000C6D67">
            <w:pPr>
              <w:pStyle w:val="Standardtext"/>
              <w:spacing w:after="0" w:line="240" w:lineRule="auto"/>
            </w:pPr>
            <w:r w:rsidRPr="00F672AD">
              <w:t xml:space="preserve">  },</w:t>
            </w:r>
          </w:p>
          <w:p w14:paraId="2BF02B88" w14:textId="77777777" w:rsidR="00814271" w:rsidRPr="00F672AD" w:rsidRDefault="000C6D67">
            <w:pPr>
              <w:pStyle w:val="Standardtext"/>
              <w:spacing w:after="0" w:line="240" w:lineRule="auto"/>
            </w:pPr>
            <w:r w:rsidRPr="00F672AD">
              <w:t xml:space="preserve">  "orgTxnId": "IDFUCD1935FE7954E25BBE0175ABFC36E07"</w:t>
            </w:r>
          </w:p>
          <w:p w14:paraId="37C2D693" w14:textId="77777777" w:rsidR="00814271" w:rsidRPr="00F672AD" w:rsidRDefault="000C6D67">
            <w:pPr>
              <w:pStyle w:val="Standardtext"/>
              <w:spacing w:after="0" w:line="240" w:lineRule="auto"/>
            </w:pPr>
            <w:r w:rsidRPr="00F672AD">
              <w:t>}</w:t>
            </w:r>
          </w:p>
        </w:tc>
      </w:tr>
    </w:tbl>
    <w:p w14:paraId="6D7926B2" w14:textId="77777777" w:rsidR="00814271" w:rsidRPr="00F672AD" w:rsidRDefault="00814271">
      <w:pPr>
        <w:pStyle w:val="Standardtext"/>
        <w:rPr>
          <w:b/>
          <w:u w:val="single"/>
        </w:rPr>
      </w:pPr>
    </w:p>
    <w:p w14:paraId="5BCE5CE5"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2ABF1099" w14:textId="77777777">
        <w:tc>
          <w:tcPr>
            <w:tcW w:w="9017" w:type="dxa"/>
          </w:tcPr>
          <w:p w14:paraId="16CE9C21" w14:textId="77777777" w:rsidR="00814271" w:rsidRPr="00F672AD" w:rsidRDefault="000C6D67">
            <w:pPr>
              <w:pStyle w:val="Standardtext"/>
              <w:spacing w:after="0" w:line="240" w:lineRule="auto"/>
            </w:pPr>
            <w:r w:rsidRPr="00F672AD">
              <w:t>{</w:t>
            </w:r>
          </w:p>
          <w:p w14:paraId="0F4856CA" w14:textId="77777777" w:rsidR="00814271" w:rsidRPr="00F672AD" w:rsidRDefault="000C6D67">
            <w:pPr>
              <w:pStyle w:val="Standardtext"/>
              <w:spacing w:after="0" w:line="240" w:lineRule="auto"/>
            </w:pPr>
            <w:r w:rsidRPr="00F672AD">
              <w:t xml:space="preserve">  "status": 200,</w:t>
            </w:r>
          </w:p>
          <w:p w14:paraId="65362AB8" w14:textId="77777777" w:rsidR="00814271" w:rsidRPr="00F672AD" w:rsidRDefault="000C6D67">
            <w:pPr>
              <w:pStyle w:val="Standardtext"/>
              <w:spacing w:after="0" w:line="240" w:lineRule="auto"/>
            </w:pPr>
            <w:r w:rsidRPr="00F672AD">
              <w:t xml:space="preserve">  "message": "Ok",</w:t>
            </w:r>
          </w:p>
          <w:p w14:paraId="6A11BC8B" w14:textId="77777777" w:rsidR="00814271" w:rsidRPr="00F672AD" w:rsidRDefault="000C6D67">
            <w:pPr>
              <w:pStyle w:val="Standardtext"/>
              <w:spacing w:after="0" w:line="240" w:lineRule="auto"/>
            </w:pPr>
            <w:r w:rsidRPr="00F672AD">
              <w:t xml:space="preserve">  "error": "00",</w:t>
            </w:r>
          </w:p>
          <w:p w14:paraId="457B0952" w14:textId="77777777" w:rsidR="00814271" w:rsidRPr="00F672AD" w:rsidRDefault="000C6D67">
            <w:pPr>
              <w:pStyle w:val="Standardtext"/>
              <w:spacing w:after="0" w:line="240" w:lineRule="auto"/>
            </w:pPr>
            <w:r w:rsidRPr="00F672AD">
              <w:t xml:space="preserve">  "timestamp": "2024-02-16T11:54:56.194Z",</w:t>
            </w:r>
          </w:p>
          <w:p w14:paraId="1C216D0D" w14:textId="77777777" w:rsidR="00814271" w:rsidRPr="00F672AD" w:rsidRDefault="000C6D67">
            <w:pPr>
              <w:pStyle w:val="Standardtext"/>
              <w:spacing w:after="0" w:line="240" w:lineRule="auto"/>
            </w:pPr>
            <w:r w:rsidRPr="00F672AD">
              <w:t xml:space="preserve">  "reqId": "CAC0E32D90C57024DE6B8EF9258571B3E18",</w:t>
            </w:r>
          </w:p>
          <w:p w14:paraId="49615288" w14:textId="77777777" w:rsidR="00814271" w:rsidRPr="00F672AD" w:rsidRDefault="000C6D67">
            <w:pPr>
              <w:pStyle w:val="Standardtext"/>
              <w:spacing w:after="0" w:line="240" w:lineRule="auto"/>
            </w:pPr>
            <w:r w:rsidRPr="00F672AD">
              <w:t xml:space="preserve">  "txnDetails": {</w:t>
            </w:r>
          </w:p>
          <w:p w14:paraId="35A7F7D6" w14:textId="77777777" w:rsidR="00814271" w:rsidRPr="00F672AD" w:rsidRDefault="000C6D67">
            <w:pPr>
              <w:pStyle w:val="Standardtext"/>
              <w:spacing w:after="0" w:line="240" w:lineRule="auto"/>
            </w:pPr>
            <w:r w:rsidRPr="00F672AD">
              <w:t xml:space="preserve">    "adjCode": "102",</w:t>
            </w:r>
          </w:p>
          <w:p w14:paraId="07DB8AB6" w14:textId="77777777" w:rsidR="00814271" w:rsidRPr="00F672AD" w:rsidRDefault="000C6D67">
            <w:pPr>
              <w:pStyle w:val="Standardtext"/>
              <w:spacing w:after="0" w:line="240" w:lineRule="auto"/>
            </w:pPr>
            <w:r w:rsidRPr="00F672AD">
              <w:lastRenderedPageBreak/>
              <w:t xml:space="preserve">    "adjFlag": "DRC",</w:t>
            </w:r>
          </w:p>
          <w:p w14:paraId="0C6523EA" w14:textId="77777777" w:rsidR="00814271" w:rsidRPr="00F672AD" w:rsidRDefault="000C6D67">
            <w:pPr>
              <w:pStyle w:val="Standardtext"/>
              <w:spacing w:after="0" w:line="240" w:lineRule="auto"/>
            </w:pPr>
            <w:r w:rsidRPr="00F672AD">
              <w:t xml:space="preserve">    "adjRemarks": "DRC Initiated",</w:t>
            </w:r>
          </w:p>
          <w:p w14:paraId="1F1F798A" w14:textId="77777777" w:rsidR="00814271" w:rsidRPr="00F672AD" w:rsidRDefault="000C6D67">
            <w:pPr>
              <w:pStyle w:val="Standardtext"/>
              <w:spacing w:after="0" w:line="240" w:lineRule="auto"/>
            </w:pPr>
            <w:r w:rsidRPr="00F672AD">
              <w:t xml:space="preserve">    "amount": "100.10",</w:t>
            </w:r>
          </w:p>
          <w:p w14:paraId="15865916" w14:textId="77777777" w:rsidR="00814271" w:rsidRPr="00F672AD" w:rsidRDefault="000C6D67">
            <w:pPr>
              <w:pStyle w:val="Standardtext"/>
              <w:spacing w:after="0" w:line="240" w:lineRule="auto"/>
            </w:pPr>
            <w:r w:rsidRPr="00F672AD">
              <w:t xml:space="preserve">    "crn": "UPI2212130123456",</w:t>
            </w:r>
          </w:p>
          <w:p w14:paraId="5E144C13" w14:textId="77777777" w:rsidR="00814271" w:rsidRPr="00F672AD" w:rsidRDefault="000C6D67">
            <w:pPr>
              <w:pStyle w:val="Standardtext"/>
              <w:spacing w:after="0" w:line="240" w:lineRule="auto"/>
            </w:pPr>
            <w:r w:rsidRPr="00F672AD">
              <w:t xml:space="preserve">    "custRef": "741852961333",</w:t>
            </w:r>
          </w:p>
          <w:p w14:paraId="4BB75FC0" w14:textId="77777777" w:rsidR="00814271" w:rsidRPr="00F672AD" w:rsidRDefault="000C6D67">
            <w:pPr>
              <w:pStyle w:val="Standardtext"/>
              <w:spacing w:after="0" w:line="240" w:lineRule="auto"/>
            </w:pPr>
            <w:r w:rsidRPr="00F672AD">
              <w:t xml:space="preserve">    "expireAfter": 300,</w:t>
            </w:r>
          </w:p>
          <w:p w14:paraId="54E12356" w14:textId="77777777" w:rsidR="00814271" w:rsidRPr="00F672AD" w:rsidRDefault="000C6D67">
            <w:pPr>
              <w:pStyle w:val="Standardtext"/>
              <w:spacing w:after="0" w:line="240" w:lineRule="auto"/>
            </w:pPr>
            <w:r w:rsidRPr="00F672AD">
              <w:t xml:space="preserve">    "note": "BILL Payment",</w:t>
            </w:r>
          </w:p>
          <w:p w14:paraId="5C158B3C" w14:textId="77777777" w:rsidR="00814271" w:rsidRPr="00F672AD" w:rsidRDefault="000C6D67">
            <w:pPr>
              <w:pStyle w:val="Standardtext"/>
              <w:spacing w:after="0" w:line="240" w:lineRule="auto"/>
            </w:pPr>
            <w:r w:rsidRPr="00F672AD">
              <w:t xml:space="preserve">    "orgCustRef": "741852961333",</w:t>
            </w:r>
          </w:p>
          <w:p w14:paraId="418B5357" w14:textId="77777777" w:rsidR="00814271" w:rsidRPr="00F672AD" w:rsidRDefault="000C6D67">
            <w:pPr>
              <w:pStyle w:val="Standardtext"/>
              <w:spacing w:after="0" w:line="240" w:lineRule="auto"/>
            </w:pPr>
            <w:r w:rsidRPr="00F672AD">
              <w:t xml:space="preserve">    "orgRefId": "IDFUCD1935FE7954E25BBE0175ABFC36E07",</w:t>
            </w:r>
          </w:p>
          <w:p w14:paraId="19090294" w14:textId="77777777" w:rsidR="00814271" w:rsidRPr="00F672AD" w:rsidRDefault="000C6D67">
            <w:pPr>
              <w:pStyle w:val="Standardtext"/>
              <w:spacing w:after="0" w:line="240" w:lineRule="auto"/>
            </w:pPr>
            <w:r w:rsidRPr="00F672AD">
              <w:t xml:space="preserve">    "orgTxnId": "IDFUCD1935FE7954E25BBE0175ABFC36E07",</w:t>
            </w:r>
          </w:p>
          <w:p w14:paraId="09B4B6AB" w14:textId="77777777" w:rsidR="00814271" w:rsidRPr="00F672AD" w:rsidRDefault="000C6D67">
            <w:pPr>
              <w:pStyle w:val="Standardtext"/>
              <w:spacing w:after="0" w:line="240" w:lineRule="auto"/>
            </w:pPr>
            <w:r w:rsidRPr="00F672AD">
              <w:t xml:space="preserve">    "payeeAcctNumber": "1234567890",</w:t>
            </w:r>
          </w:p>
          <w:p w14:paraId="74D07BDC" w14:textId="77777777" w:rsidR="00814271" w:rsidRPr="00F672AD" w:rsidRDefault="000C6D67">
            <w:pPr>
              <w:pStyle w:val="Standardtext"/>
              <w:spacing w:after="0" w:line="240" w:lineRule="auto"/>
            </w:pPr>
            <w:r w:rsidRPr="00F672AD">
              <w:t xml:space="preserve">    "payeeAddr": "payeevpa@payeehandler",</w:t>
            </w:r>
          </w:p>
          <w:p w14:paraId="7D2C9A88" w14:textId="77777777" w:rsidR="00814271" w:rsidRPr="00F672AD" w:rsidRDefault="000C6D67">
            <w:pPr>
              <w:pStyle w:val="Standardtext"/>
              <w:spacing w:after="0" w:line="240" w:lineRule="auto"/>
            </w:pPr>
            <w:r w:rsidRPr="00F672AD">
              <w:t xml:space="preserve">    "payeeCmId": "8600468133",</w:t>
            </w:r>
          </w:p>
          <w:p w14:paraId="33315E1A" w14:textId="77777777" w:rsidR="00814271" w:rsidRPr="00F672AD" w:rsidRDefault="000C6D67">
            <w:pPr>
              <w:pStyle w:val="Standardtext"/>
              <w:spacing w:after="0" w:line="240" w:lineRule="auto"/>
            </w:pPr>
            <w:r w:rsidRPr="00F672AD">
              <w:t xml:space="preserve">    "payeeIFSC": "ICIC",</w:t>
            </w:r>
          </w:p>
          <w:p w14:paraId="07F3C751" w14:textId="77777777" w:rsidR="00814271" w:rsidRPr="00F672AD" w:rsidRDefault="000C6D67">
            <w:pPr>
              <w:pStyle w:val="Standardtext"/>
              <w:spacing w:after="0" w:line="240" w:lineRule="auto"/>
            </w:pPr>
            <w:r w:rsidRPr="00F672AD">
              <w:t xml:space="preserve">    "payeeName": "Payee Name",</w:t>
            </w:r>
          </w:p>
          <w:p w14:paraId="2E3226EC" w14:textId="77777777" w:rsidR="00814271" w:rsidRPr="00F672AD" w:rsidRDefault="000C6D67">
            <w:pPr>
              <w:pStyle w:val="Standardtext"/>
              <w:spacing w:after="0" w:line="240" w:lineRule="auto"/>
            </w:pPr>
            <w:r w:rsidRPr="00F672AD">
              <w:t xml:space="preserve">    "payeeMobile": "9712186832",</w:t>
            </w:r>
          </w:p>
          <w:p w14:paraId="550C03ED" w14:textId="77777777" w:rsidR="00814271" w:rsidRPr="00F672AD" w:rsidRDefault="000C6D67">
            <w:pPr>
              <w:pStyle w:val="Standardtext"/>
              <w:spacing w:after="0" w:line="240" w:lineRule="auto"/>
            </w:pPr>
            <w:r w:rsidRPr="00F672AD">
              <w:t xml:space="preserve">    "payerAcctNumber": "1234567890",</w:t>
            </w:r>
          </w:p>
          <w:p w14:paraId="48FF6CEB" w14:textId="77777777" w:rsidR="00814271" w:rsidRPr="00F672AD" w:rsidRDefault="000C6D67">
            <w:pPr>
              <w:pStyle w:val="Standardtext"/>
              <w:spacing w:after="0" w:line="240" w:lineRule="auto"/>
            </w:pPr>
            <w:r w:rsidRPr="00F672AD">
              <w:t xml:space="preserve">    "payerAddr": "payervpa@payerhandler",</w:t>
            </w:r>
          </w:p>
          <w:p w14:paraId="0A025AB3" w14:textId="77777777" w:rsidR="00814271" w:rsidRPr="00F672AD" w:rsidRDefault="000C6D67">
            <w:pPr>
              <w:pStyle w:val="Standardtext"/>
              <w:spacing w:after="0" w:line="240" w:lineRule="auto"/>
            </w:pPr>
            <w:r w:rsidRPr="00F672AD">
              <w:t xml:space="preserve">    "payerBankName": "Standard Chartered",</w:t>
            </w:r>
          </w:p>
          <w:p w14:paraId="175E4B03" w14:textId="77777777" w:rsidR="00814271" w:rsidRPr="00F672AD" w:rsidRDefault="000C6D67">
            <w:pPr>
              <w:pStyle w:val="Standardtext"/>
              <w:spacing w:after="0" w:line="240" w:lineRule="auto"/>
            </w:pPr>
            <w:r w:rsidRPr="00F672AD">
              <w:t xml:space="preserve">    "payerCmId": "9712186832",</w:t>
            </w:r>
          </w:p>
          <w:p w14:paraId="17707E98" w14:textId="77777777" w:rsidR="00814271" w:rsidRPr="00F672AD" w:rsidRDefault="000C6D67">
            <w:pPr>
              <w:pStyle w:val="Standardtext"/>
              <w:spacing w:after="0" w:line="240" w:lineRule="auto"/>
            </w:pPr>
            <w:r w:rsidRPr="00F672AD">
              <w:t xml:space="preserve">    "payerIFSC": "ICIC",</w:t>
            </w:r>
          </w:p>
          <w:p w14:paraId="51B55227" w14:textId="77777777" w:rsidR="00814271" w:rsidRPr="00F672AD" w:rsidRDefault="000C6D67">
            <w:pPr>
              <w:pStyle w:val="Standardtext"/>
              <w:spacing w:after="0" w:line="240" w:lineRule="auto"/>
            </w:pPr>
            <w:r w:rsidRPr="00F672AD">
              <w:t xml:space="preserve">    "payerLrn": "1GRDpegIW0QOOAr1qirK",</w:t>
            </w:r>
          </w:p>
          <w:p w14:paraId="341D8034" w14:textId="77777777" w:rsidR="00814271" w:rsidRPr="00F672AD" w:rsidRDefault="000C6D67">
            <w:pPr>
              <w:pStyle w:val="Standardtext"/>
              <w:spacing w:after="0" w:line="240" w:lineRule="auto"/>
            </w:pPr>
            <w:r w:rsidRPr="00F672AD">
              <w:t xml:space="preserve">    "payerName": "Payer Name",</w:t>
            </w:r>
          </w:p>
          <w:p w14:paraId="6ACC2327" w14:textId="77777777" w:rsidR="00814271" w:rsidRPr="00F672AD" w:rsidRDefault="000C6D67">
            <w:pPr>
              <w:pStyle w:val="Standardtext"/>
              <w:spacing w:after="0" w:line="240" w:lineRule="auto"/>
            </w:pPr>
            <w:r w:rsidRPr="00F672AD">
              <w:t xml:space="preserve">    "paymentType": "US",</w:t>
            </w:r>
          </w:p>
          <w:p w14:paraId="346D8E53" w14:textId="77777777" w:rsidR="00814271" w:rsidRPr="00F672AD" w:rsidRDefault="000C6D67">
            <w:pPr>
              <w:pStyle w:val="Standardtext"/>
              <w:spacing w:after="0" w:line="240" w:lineRule="auto"/>
            </w:pPr>
            <w:r w:rsidRPr="00F672AD">
              <w:t xml:space="preserve">    "penUmn": "1ec90afcfc3d458cb0f7ab9af4990fbb@bank",</w:t>
            </w:r>
          </w:p>
          <w:p w14:paraId="69F9C311" w14:textId="77777777" w:rsidR="00814271" w:rsidRPr="00F672AD" w:rsidRDefault="000C6D67">
            <w:pPr>
              <w:pStyle w:val="Standardtext"/>
              <w:spacing w:after="0" w:line="240" w:lineRule="auto"/>
            </w:pPr>
            <w:r w:rsidRPr="00F672AD">
              <w:t xml:space="preserve">    "refId": "IDFUCD1935FE7954E25BBE0175ABFC36E07",</w:t>
            </w:r>
          </w:p>
          <w:p w14:paraId="2DBD56DE" w14:textId="77777777" w:rsidR="00814271" w:rsidRPr="00F672AD" w:rsidRDefault="000C6D67">
            <w:pPr>
              <w:pStyle w:val="Standardtext"/>
              <w:spacing w:after="0" w:line="240" w:lineRule="auto"/>
            </w:pPr>
            <w:r w:rsidRPr="00F672AD">
              <w:t xml:space="preserve">    "refUrl": "https://www.url.com",</w:t>
            </w:r>
          </w:p>
          <w:p w14:paraId="53BA4782" w14:textId="77777777" w:rsidR="00814271" w:rsidRPr="00F672AD" w:rsidRDefault="000C6D67">
            <w:pPr>
              <w:pStyle w:val="Standardtext"/>
              <w:spacing w:after="0" w:line="240" w:lineRule="auto"/>
            </w:pPr>
            <w:r w:rsidRPr="00F672AD">
              <w:t xml:space="preserve">    "respCode": "000",</w:t>
            </w:r>
          </w:p>
          <w:p w14:paraId="2C561D4B" w14:textId="77777777" w:rsidR="00814271" w:rsidRPr="00F672AD" w:rsidRDefault="000C6D67">
            <w:pPr>
              <w:pStyle w:val="Standardtext"/>
              <w:spacing w:after="0" w:line="240" w:lineRule="auto"/>
            </w:pPr>
            <w:r w:rsidRPr="00F672AD">
              <w:t xml:space="preserve">    "respDesc": "Approved",</w:t>
            </w:r>
          </w:p>
          <w:p w14:paraId="7EAEA2A1" w14:textId="77777777" w:rsidR="00814271" w:rsidRPr="00F672AD" w:rsidRDefault="000C6D67">
            <w:pPr>
              <w:pStyle w:val="Standardtext"/>
              <w:spacing w:after="0" w:line="240" w:lineRule="auto"/>
            </w:pPr>
            <w:r w:rsidRPr="00F672AD">
              <w:t xml:space="preserve">    "result": "SUCCESS",</w:t>
            </w:r>
          </w:p>
          <w:p w14:paraId="0CA1F945" w14:textId="77777777" w:rsidR="00814271" w:rsidRPr="00F672AD" w:rsidRDefault="000C6D67">
            <w:pPr>
              <w:pStyle w:val="Standardtext"/>
              <w:spacing w:after="0" w:line="240" w:lineRule="auto"/>
            </w:pPr>
            <w:r w:rsidRPr="00F672AD">
              <w:t xml:space="preserve">    "status": "Completed",</w:t>
            </w:r>
          </w:p>
          <w:p w14:paraId="3CE48C6E" w14:textId="77777777" w:rsidR="00814271" w:rsidRPr="00F672AD" w:rsidRDefault="000C6D67">
            <w:pPr>
              <w:pStyle w:val="Standardtext"/>
              <w:spacing w:after="0" w:line="240" w:lineRule="auto"/>
            </w:pPr>
            <w:r w:rsidRPr="00F672AD">
              <w:t xml:space="preserve">    "txnId": "IDFUC9421A6C49D19B9754494EEF1C8C",</w:t>
            </w:r>
          </w:p>
          <w:p w14:paraId="26EC32ED" w14:textId="77777777" w:rsidR="00814271" w:rsidRPr="00F672AD" w:rsidRDefault="000C6D67">
            <w:pPr>
              <w:pStyle w:val="Standardtext"/>
              <w:spacing w:after="0" w:line="240" w:lineRule="auto"/>
            </w:pPr>
            <w:r w:rsidRPr="00F672AD">
              <w:t xml:space="preserve">    "txnTimeStamp": "2024-02-13T10:30:40.503Z",</w:t>
            </w:r>
          </w:p>
          <w:p w14:paraId="4E6A7534" w14:textId="77777777" w:rsidR="00814271" w:rsidRPr="00F672AD" w:rsidRDefault="000C6D67">
            <w:pPr>
              <w:pStyle w:val="Standardtext"/>
              <w:spacing w:after="0" w:line="240" w:lineRule="auto"/>
            </w:pPr>
            <w:r w:rsidRPr="00F672AD">
              <w:t xml:space="preserve">    "txnType": "PAY"</w:t>
            </w:r>
          </w:p>
          <w:p w14:paraId="651F3430" w14:textId="77777777" w:rsidR="00814271" w:rsidRPr="00F672AD" w:rsidRDefault="000C6D67">
            <w:pPr>
              <w:pStyle w:val="Standardtext"/>
              <w:spacing w:after="0" w:line="240" w:lineRule="auto"/>
            </w:pPr>
            <w:r w:rsidRPr="00F672AD">
              <w:t xml:space="preserve">  }</w:t>
            </w:r>
          </w:p>
          <w:p w14:paraId="79220FA4" w14:textId="77777777" w:rsidR="00814271" w:rsidRPr="00F672AD" w:rsidRDefault="000C6D67">
            <w:pPr>
              <w:pStyle w:val="Standardtext"/>
              <w:spacing w:after="0" w:line="240" w:lineRule="auto"/>
            </w:pPr>
            <w:r w:rsidRPr="00F672AD">
              <w:t>}</w:t>
            </w:r>
          </w:p>
        </w:tc>
      </w:tr>
    </w:tbl>
    <w:p w14:paraId="7EEC8788" w14:textId="77777777" w:rsidR="00814271" w:rsidRPr="00F672AD" w:rsidRDefault="00814271">
      <w:pPr>
        <w:pStyle w:val="Standardtext"/>
      </w:pPr>
    </w:p>
    <w:p w14:paraId="53187753"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6CA67BFF" w14:textId="77777777" w:rsidR="00814271" w:rsidRPr="00F672AD" w:rsidRDefault="000C6D67">
      <w:pPr>
        <w:pStyle w:val="Heading2"/>
        <w:ind w:left="1120"/>
      </w:pPr>
      <w:bookmarkStart w:id="156" w:name="_Toc195548736"/>
      <w:r w:rsidRPr="00F672AD">
        <w:lastRenderedPageBreak/>
        <w:t>GetMandateStatus</w:t>
      </w:r>
      <w:bookmarkEnd w:id="156"/>
    </w:p>
    <w:p w14:paraId="49EFE577" w14:textId="77777777" w:rsidR="00814271" w:rsidRPr="00F672AD" w:rsidRDefault="000C6D67">
      <w:pPr>
        <w:pStyle w:val="Standardtext"/>
      </w:pPr>
      <w:r w:rsidRPr="00F672AD">
        <w:t>This API will be used to initiate a check the mandate status.</w:t>
      </w:r>
    </w:p>
    <w:p w14:paraId="1342DB94" w14:textId="77777777" w:rsidR="00814271" w:rsidRPr="00F672AD" w:rsidRDefault="000C6D67">
      <w:pPr>
        <w:pStyle w:val="Heading3"/>
      </w:pPr>
      <w:bookmarkStart w:id="157" w:name="_Toc195548737"/>
      <w:r w:rsidRPr="00F672AD">
        <w:t>Request Format</w:t>
      </w:r>
      <w:bookmarkEnd w:id="157"/>
    </w:p>
    <w:p w14:paraId="06EE6BF9"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0"/>
        <w:gridCol w:w="1295"/>
        <w:gridCol w:w="1021"/>
        <w:gridCol w:w="739"/>
        <w:gridCol w:w="4112"/>
      </w:tblGrid>
      <w:tr w:rsidR="00814271" w:rsidRPr="00F672AD" w14:paraId="64EB553C"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3B0F39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18" w:type="pct"/>
            <w:tcBorders>
              <w:top w:val="none" w:sz="0" w:space="0" w:color="auto"/>
              <w:left w:val="none" w:sz="0" w:space="0" w:color="auto"/>
              <w:bottom w:val="none" w:sz="0" w:space="0" w:color="auto"/>
              <w:right w:val="none" w:sz="0" w:space="0" w:color="auto"/>
            </w:tcBorders>
          </w:tcPr>
          <w:p w14:paraId="367CDFC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66" w:type="pct"/>
            <w:tcBorders>
              <w:top w:val="none" w:sz="0" w:space="0" w:color="auto"/>
              <w:left w:val="none" w:sz="0" w:space="0" w:color="auto"/>
              <w:bottom w:val="none" w:sz="0" w:space="0" w:color="auto"/>
              <w:right w:val="none" w:sz="0" w:space="0" w:color="auto"/>
            </w:tcBorders>
          </w:tcPr>
          <w:p w14:paraId="6FA2014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10" w:type="pct"/>
            <w:tcBorders>
              <w:top w:val="none" w:sz="0" w:space="0" w:color="auto"/>
              <w:left w:val="none" w:sz="0" w:space="0" w:color="auto"/>
              <w:bottom w:val="none" w:sz="0" w:space="0" w:color="auto"/>
              <w:right w:val="none" w:sz="0" w:space="0" w:color="auto"/>
            </w:tcBorders>
          </w:tcPr>
          <w:p w14:paraId="3516EF4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80" w:type="pct"/>
            <w:tcBorders>
              <w:top w:val="none" w:sz="0" w:space="0" w:color="auto"/>
              <w:left w:val="none" w:sz="0" w:space="0" w:color="auto"/>
              <w:bottom w:val="none" w:sz="0" w:space="0" w:color="auto"/>
              <w:right w:val="none" w:sz="0" w:space="0" w:color="auto"/>
            </w:tcBorders>
          </w:tcPr>
          <w:p w14:paraId="4BE680E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A2B215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331D7A8"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34D845F1"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3AB1A98" w14:textId="77777777" w:rsidR="00814271" w:rsidRPr="00F672AD" w:rsidRDefault="000C6D67">
            <w:pPr>
              <w:pStyle w:val="Standardtext"/>
              <w:spacing w:after="0" w:line="240" w:lineRule="auto"/>
              <w:jc w:val="left"/>
              <w:rPr>
                <w:bCs w:val="0"/>
              </w:rPr>
            </w:pPr>
            <w:r w:rsidRPr="00F672AD">
              <w:rPr>
                <w:b w:val="0"/>
              </w:rPr>
              <w:t>reqId</w:t>
            </w:r>
          </w:p>
        </w:tc>
        <w:tc>
          <w:tcPr>
            <w:tcW w:w="718" w:type="pct"/>
          </w:tcPr>
          <w:p w14:paraId="5627E2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331EB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3D25CB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DF040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1D73732"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68000B63" w14:textId="77777777" w:rsidR="00814271" w:rsidRPr="00F672AD" w:rsidRDefault="000C6D67">
            <w:pPr>
              <w:pStyle w:val="Standardtext"/>
              <w:spacing w:after="0" w:line="240" w:lineRule="auto"/>
              <w:jc w:val="left"/>
              <w:rPr>
                <w:bCs w:val="0"/>
              </w:rPr>
            </w:pPr>
            <w:r w:rsidRPr="00F672AD">
              <w:rPr>
                <w:b w:val="0"/>
              </w:rPr>
              <w:t>userId</w:t>
            </w:r>
          </w:p>
        </w:tc>
        <w:tc>
          <w:tcPr>
            <w:tcW w:w="718" w:type="pct"/>
          </w:tcPr>
          <w:p w14:paraId="64C1B0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75A983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03140D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35D0B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37F9D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74B8DDF"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86D36D4" w14:textId="77777777" w:rsidR="00814271" w:rsidRPr="00F672AD" w:rsidRDefault="000C6D67">
            <w:pPr>
              <w:pStyle w:val="Standardtext"/>
              <w:spacing w:after="0" w:line="240" w:lineRule="auto"/>
              <w:jc w:val="left"/>
              <w:rPr>
                <w:bCs w:val="0"/>
              </w:rPr>
            </w:pPr>
            <w:r w:rsidRPr="00F672AD">
              <w:rPr>
                <w:b w:val="0"/>
              </w:rPr>
              <w:t>version</w:t>
            </w:r>
          </w:p>
        </w:tc>
        <w:tc>
          <w:tcPr>
            <w:tcW w:w="718" w:type="pct"/>
          </w:tcPr>
          <w:p w14:paraId="70DD4F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7545EE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10" w:type="pct"/>
          </w:tcPr>
          <w:p w14:paraId="16E5D6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0A6106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9F1F8ED"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88E735D" w14:textId="77777777" w:rsidR="00814271" w:rsidRPr="00F672AD" w:rsidRDefault="000C6D67">
            <w:pPr>
              <w:pStyle w:val="Standardtext"/>
              <w:spacing w:after="0" w:line="240" w:lineRule="auto"/>
              <w:jc w:val="left"/>
              <w:rPr>
                <w:bCs w:val="0"/>
              </w:rPr>
            </w:pPr>
            <w:r w:rsidRPr="00F672AD">
              <w:rPr>
                <w:b w:val="0"/>
              </w:rPr>
              <w:t>clientId</w:t>
            </w:r>
          </w:p>
        </w:tc>
        <w:tc>
          <w:tcPr>
            <w:tcW w:w="718" w:type="pct"/>
          </w:tcPr>
          <w:p w14:paraId="4BEC77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9C366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683A24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995FC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6BF51970"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42E75CE9" w14:textId="77777777" w:rsidR="00814271" w:rsidRPr="00F672AD" w:rsidRDefault="000C6D67">
            <w:pPr>
              <w:pStyle w:val="Standardtext"/>
              <w:spacing w:after="0" w:line="240" w:lineRule="auto"/>
              <w:jc w:val="left"/>
              <w:rPr>
                <w:bCs w:val="0"/>
              </w:rPr>
            </w:pPr>
            <w:r w:rsidRPr="00F672AD">
              <w:rPr>
                <w:b w:val="0"/>
              </w:rPr>
              <w:t>channel</w:t>
            </w:r>
          </w:p>
        </w:tc>
        <w:tc>
          <w:tcPr>
            <w:tcW w:w="718" w:type="pct"/>
          </w:tcPr>
          <w:p w14:paraId="40E435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DD42E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201565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FE62A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5FBDEE70"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4DDD918" w14:textId="77777777" w:rsidR="00814271" w:rsidRPr="00F672AD" w:rsidRDefault="000C6D67">
            <w:pPr>
              <w:pStyle w:val="Standardtext"/>
              <w:spacing w:after="0" w:line="240" w:lineRule="auto"/>
              <w:jc w:val="left"/>
              <w:rPr>
                <w:bCs w:val="0"/>
              </w:rPr>
            </w:pPr>
            <w:r w:rsidRPr="00F672AD">
              <w:rPr>
                <w:b w:val="0"/>
              </w:rPr>
              <w:t>timestamp</w:t>
            </w:r>
          </w:p>
        </w:tc>
        <w:tc>
          <w:tcPr>
            <w:tcW w:w="718" w:type="pct"/>
          </w:tcPr>
          <w:p w14:paraId="3DDE4D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145D7F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61FB0D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7753AA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15E2D8EA"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4712C9C" w14:textId="77777777" w:rsidR="00814271" w:rsidRPr="00F672AD" w:rsidRDefault="000C6D67">
            <w:pPr>
              <w:pStyle w:val="Standardtext"/>
              <w:spacing w:after="0" w:line="240" w:lineRule="auto"/>
              <w:jc w:val="left"/>
              <w:rPr>
                <w:bCs w:val="0"/>
              </w:rPr>
            </w:pPr>
            <w:r w:rsidRPr="00F672AD">
              <w:rPr>
                <w:b w:val="0"/>
              </w:rPr>
              <w:t>hmac</w:t>
            </w:r>
          </w:p>
        </w:tc>
        <w:tc>
          <w:tcPr>
            <w:tcW w:w="718" w:type="pct"/>
          </w:tcPr>
          <w:p w14:paraId="54C922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32C54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10" w:type="pct"/>
          </w:tcPr>
          <w:p w14:paraId="16B524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80" w:type="pct"/>
          </w:tcPr>
          <w:p w14:paraId="3E491C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4B1E0DF"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AA846D3" w14:textId="77777777" w:rsidR="00814271" w:rsidRPr="00F672AD" w:rsidRDefault="00814271">
            <w:pPr>
              <w:pStyle w:val="Standardtext"/>
              <w:spacing w:after="0" w:line="240" w:lineRule="auto"/>
              <w:jc w:val="center"/>
              <w:rPr>
                <w:b w:val="0"/>
                <w:bCs w:val="0"/>
              </w:rPr>
            </w:pPr>
          </w:p>
        </w:tc>
      </w:tr>
      <w:tr w:rsidR="00814271" w:rsidRPr="00F672AD" w14:paraId="24DA9EF8"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70CAB26" w14:textId="77777777" w:rsidR="00814271" w:rsidRPr="00F672AD" w:rsidRDefault="000C6D67">
            <w:pPr>
              <w:pStyle w:val="Standardtext"/>
              <w:spacing w:after="0" w:line="240" w:lineRule="auto"/>
              <w:jc w:val="left"/>
              <w:rPr>
                <w:bCs w:val="0"/>
              </w:rPr>
            </w:pPr>
            <w:r w:rsidRPr="00F672AD">
              <w:rPr>
                <w:b w:val="0"/>
              </w:rPr>
              <w:t>orgTxnId</w:t>
            </w:r>
          </w:p>
        </w:tc>
        <w:tc>
          <w:tcPr>
            <w:tcW w:w="718" w:type="pct"/>
          </w:tcPr>
          <w:p w14:paraId="5C0E86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3437AC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56EF1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D0145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Original Transaction ID </w:t>
            </w:r>
          </w:p>
        </w:tc>
      </w:tr>
      <w:tr w:rsidR="00814271" w:rsidRPr="00F672AD" w14:paraId="6E84E395"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2114E82" w14:textId="77777777" w:rsidR="00814271" w:rsidRPr="00F672AD" w:rsidRDefault="000C6D67">
            <w:pPr>
              <w:pStyle w:val="Standardtext"/>
              <w:spacing w:after="0" w:line="240" w:lineRule="auto"/>
              <w:jc w:val="left"/>
              <w:rPr>
                <w:bCs w:val="0"/>
              </w:rPr>
            </w:pPr>
            <w:r w:rsidRPr="00F672AD">
              <w:rPr>
                <w:b w:val="0"/>
              </w:rPr>
              <w:t>Umn</w:t>
            </w:r>
          </w:p>
        </w:tc>
        <w:tc>
          <w:tcPr>
            <w:tcW w:w="718" w:type="pct"/>
          </w:tcPr>
          <w:p w14:paraId="1CFDB6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C5BC8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78295B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5970A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MN Number</w:t>
            </w:r>
          </w:p>
        </w:tc>
      </w:tr>
    </w:tbl>
    <w:p w14:paraId="7B1BB7EC" w14:textId="77777777" w:rsidR="00814271" w:rsidRPr="00F672AD" w:rsidRDefault="000C6D67">
      <w:pPr>
        <w:pStyle w:val="Heading3"/>
      </w:pPr>
      <w:bookmarkStart w:id="158" w:name="_Toc195548738"/>
      <w:r w:rsidRPr="00F672AD">
        <w:t>Response Format</w:t>
      </w:r>
      <w:bookmarkEnd w:id="158"/>
    </w:p>
    <w:p w14:paraId="716BCF0B"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75"/>
        <w:gridCol w:w="1436"/>
        <w:gridCol w:w="965"/>
        <w:gridCol w:w="664"/>
        <w:gridCol w:w="3877"/>
      </w:tblGrid>
      <w:tr w:rsidR="00814271" w:rsidRPr="00F672AD" w14:paraId="2CA23D9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FF2D20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96" w:type="pct"/>
            <w:tcBorders>
              <w:top w:val="none" w:sz="0" w:space="0" w:color="auto"/>
              <w:left w:val="none" w:sz="0" w:space="0" w:color="auto"/>
              <w:bottom w:val="none" w:sz="0" w:space="0" w:color="auto"/>
              <w:right w:val="none" w:sz="0" w:space="0" w:color="auto"/>
            </w:tcBorders>
          </w:tcPr>
          <w:p w14:paraId="316F57B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5" w:type="pct"/>
            <w:tcBorders>
              <w:top w:val="none" w:sz="0" w:space="0" w:color="auto"/>
              <w:left w:val="none" w:sz="0" w:space="0" w:color="auto"/>
              <w:bottom w:val="none" w:sz="0" w:space="0" w:color="auto"/>
              <w:right w:val="none" w:sz="0" w:space="0" w:color="auto"/>
            </w:tcBorders>
          </w:tcPr>
          <w:p w14:paraId="1783E74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3A4CA80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50" w:type="pct"/>
            <w:tcBorders>
              <w:top w:val="none" w:sz="0" w:space="0" w:color="auto"/>
              <w:left w:val="none" w:sz="0" w:space="0" w:color="auto"/>
              <w:bottom w:val="none" w:sz="0" w:space="0" w:color="auto"/>
              <w:right w:val="none" w:sz="0" w:space="0" w:color="auto"/>
            </w:tcBorders>
          </w:tcPr>
          <w:p w14:paraId="29D6B31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1B58B2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720E24D" w14:textId="77777777" w:rsidR="00814271" w:rsidRPr="00F672AD" w:rsidRDefault="000C6D67">
            <w:pPr>
              <w:pStyle w:val="Standardtext"/>
              <w:spacing w:after="0" w:line="240" w:lineRule="auto"/>
              <w:jc w:val="left"/>
              <w:rPr>
                <w:bCs w:val="0"/>
              </w:rPr>
            </w:pPr>
            <w:r w:rsidRPr="00F672AD">
              <w:rPr>
                <w:b w:val="0"/>
              </w:rPr>
              <w:t>status</w:t>
            </w:r>
          </w:p>
        </w:tc>
        <w:tc>
          <w:tcPr>
            <w:tcW w:w="796" w:type="pct"/>
          </w:tcPr>
          <w:p w14:paraId="7396A3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4FCE5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509E2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074C35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F3C272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CA7BFDD" w14:textId="77777777" w:rsidR="00814271" w:rsidRPr="00F672AD" w:rsidRDefault="000C6D67">
            <w:pPr>
              <w:pStyle w:val="Standardtext"/>
              <w:spacing w:after="0" w:line="240" w:lineRule="auto"/>
              <w:jc w:val="left"/>
              <w:rPr>
                <w:b w:val="0"/>
                <w:bCs w:val="0"/>
              </w:rPr>
            </w:pPr>
            <w:r w:rsidRPr="00F672AD">
              <w:rPr>
                <w:b w:val="0"/>
              </w:rPr>
              <w:t>message</w:t>
            </w:r>
          </w:p>
        </w:tc>
        <w:tc>
          <w:tcPr>
            <w:tcW w:w="796" w:type="pct"/>
          </w:tcPr>
          <w:p w14:paraId="4A786E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93AEA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3444AE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49E5C8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8D9C99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1B60837" w14:textId="77777777" w:rsidR="00814271" w:rsidRPr="00F672AD" w:rsidRDefault="000C6D67">
            <w:pPr>
              <w:pStyle w:val="Standardtext"/>
              <w:spacing w:after="0" w:line="240" w:lineRule="auto"/>
              <w:jc w:val="left"/>
              <w:rPr>
                <w:bCs w:val="0"/>
              </w:rPr>
            </w:pPr>
            <w:r w:rsidRPr="00F672AD">
              <w:rPr>
                <w:b w:val="0"/>
              </w:rPr>
              <w:t>error</w:t>
            </w:r>
          </w:p>
        </w:tc>
        <w:tc>
          <w:tcPr>
            <w:tcW w:w="796" w:type="pct"/>
          </w:tcPr>
          <w:p w14:paraId="0F65D6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0E9D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35755C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72754B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844D3D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61686EE" w14:textId="77777777" w:rsidR="00814271" w:rsidRPr="00F672AD" w:rsidRDefault="000C6D67">
            <w:pPr>
              <w:pStyle w:val="Standardtext"/>
              <w:spacing w:after="0" w:line="240" w:lineRule="auto"/>
              <w:jc w:val="left"/>
              <w:rPr>
                <w:bCs w:val="0"/>
              </w:rPr>
            </w:pPr>
            <w:r w:rsidRPr="00F672AD">
              <w:rPr>
                <w:b w:val="0"/>
              </w:rPr>
              <w:t>reqId</w:t>
            </w:r>
          </w:p>
        </w:tc>
        <w:tc>
          <w:tcPr>
            <w:tcW w:w="796" w:type="pct"/>
          </w:tcPr>
          <w:p w14:paraId="59434E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62EF4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27168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63C7EF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B6661B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37ECE91" w14:textId="77777777" w:rsidR="00814271" w:rsidRPr="00F672AD" w:rsidRDefault="000C6D67">
            <w:pPr>
              <w:pStyle w:val="Standardtext"/>
              <w:spacing w:after="0" w:line="240" w:lineRule="auto"/>
              <w:jc w:val="left"/>
              <w:rPr>
                <w:bCs w:val="0"/>
              </w:rPr>
            </w:pPr>
            <w:r w:rsidRPr="00F672AD">
              <w:rPr>
                <w:b w:val="0"/>
              </w:rPr>
              <w:t>timestamp</w:t>
            </w:r>
          </w:p>
        </w:tc>
        <w:tc>
          <w:tcPr>
            <w:tcW w:w="796" w:type="pct"/>
          </w:tcPr>
          <w:p w14:paraId="42C782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AD792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B2AEE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78FC20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88808F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1BED4E3" w14:textId="77777777" w:rsidR="00814271" w:rsidRPr="00F672AD" w:rsidRDefault="000C6D67">
            <w:pPr>
              <w:pStyle w:val="Standardtext"/>
              <w:spacing w:after="0" w:line="240" w:lineRule="auto"/>
              <w:jc w:val="left"/>
              <w:rPr>
                <w:bCs w:val="0"/>
              </w:rPr>
            </w:pPr>
            <w:r w:rsidRPr="00F672AD">
              <w:rPr>
                <w:b w:val="0"/>
              </w:rPr>
              <w:t>hmac</w:t>
            </w:r>
          </w:p>
        </w:tc>
        <w:tc>
          <w:tcPr>
            <w:tcW w:w="796" w:type="pct"/>
          </w:tcPr>
          <w:p w14:paraId="30F9DF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D0420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2265EE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3B6A4F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B00CC9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5CCC07A" w14:textId="77777777" w:rsidR="00814271" w:rsidRPr="00F672AD" w:rsidRDefault="000C6D67">
            <w:pPr>
              <w:pStyle w:val="Standardtext"/>
              <w:spacing w:after="0" w:line="240" w:lineRule="auto"/>
              <w:jc w:val="center"/>
              <w:rPr>
                <w:b w:val="0"/>
                <w:bCs w:val="0"/>
              </w:rPr>
            </w:pPr>
            <w:r w:rsidRPr="00F672AD">
              <w:t>mandateDetails</w:t>
            </w:r>
          </w:p>
        </w:tc>
      </w:tr>
      <w:tr w:rsidR="00814271" w:rsidRPr="00F672AD" w14:paraId="746DC46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8B535D1" w14:textId="77777777" w:rsidR="00814271" w:rsidRPr="00F672AD" w:rsidRDefault="000C6D67">
            <w:pPr>
              <w:pStyle w:val="Standardtext"/>
              <w:spacing w:after="0" w:line="240" w:lineRule="auto"/>
              <w:jc w:val="left"/>
              <w:rPr>
                <w:bCs w:val="0"/>
              </w:rPr>
            </w:pPr>
            <w:r w:rsidRPr="00F672AD">
              <w:rPr>
                <w:b w:val="0"/>
              </w:rPr>
              <w:t>txnId</w:t>
            </w:r>
          </w:p>
        </w:tc>
        <w:tc>
          <w:tcPr>
            <w:tcW w:w="796" w:type="pct"/>
          </w:tcPr>
          <w:p w14:paraId="7ADE43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BD833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045FA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7B48C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w:t>
            </w:r>
          </w:p>
        </w:tc>
      </w:tr>
      <w:tr w:rsidR="00814271" w:rsidRPr="00F672AD" w14:paraId="5DB6668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215BDE0" w14:textId="77777777" w:rsidR="00814271" w:rsidRPr="00F672AD" w:rsidRDefault="000C6D67">
            <w:pPr>
              <w:pStyle w:val="Standardtext"/>
              <w:spacing w:after="0" w:line="240" w:lineRule="auto"/>
              <w:jc w:val="left"/>
              <w:rPr>
                <w:bCs w:val="0"/>
              </w:rPr>
            </w:pPr>
            <w:r w:rsidRPr="00F672AD">
              <w:rPr>
                <w:b w:val="0"/>
              </w:rPr>
              <w:lastRenderedPageBreak/>
              <w:t>txnType</w:t>
            </w:r>
          </w:p>
        </w:tc>
        <w:tc>
          <w:tcPr>
            <w:tcW w:w="796" w:type="pct"/>
          </w:tcPr>
          <w:p w14:paraId="072215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19C51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4F2A5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BBC9B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ransaction Type</w:t>
            </w:r>
          </w:p>
        </w:tc>
      </w:tr>
      <w:tr w:rsidR="00814271" w:rsidRPr="00F672AD" w14:paraId="67AB5A7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9873E6D" w14:textId="77777777" w:rsidR="00814271" w:rsidRPr="00F672AD" w:rsidRDefault="000C6D67">
            <w:pPr>
              <w:pStyle w:val="Standardtext"/>
              <w:spacing w:after="0" w:line="240" w:lineRule="auto"/>
              <w:jc w:val="left"/>
              <w:rPr>
                <w:bCs w:val="0"/>
              </w:rPr>
            </w:pPr>
            <w:r w:rsidRPr="00F672AD">
              <w:rPr>
                <w:b w:val="0"/>
              </w:rPr>
              <w:t>type</w:t>
            </w:r>
          </w:p>
        </w:tc>
        <w:tc>
          <w:tcPr>
            <w:tcW w:w="796" w:type="pct"/>
          </w:tcPr>
          <w:p w14:paraId="1472B4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F739D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1753F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6A1CA3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Type</w:t>
            </w:r>
          </w:p>
        </w:tc>
      </w:tr>
      <w:tr w:rsidR="00814271" w:rsidRPr="00F672AD" w14:paraId="2ACCC3AB"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3BB7961" w14:textId="77777777" w:rsidR="00814271" w:rsidRPr="00F672AD" w:rsidRDefault="000C6D67">
            <w:pPr>
              <w:pStyle w:val="Standardtext"/>
              <w:spacing w:after="0" w:line="240" w:lineRule="auto"/>
              <w:jc w:val="left"/>
              <w:rPr>
                <w:bCs w:val="0"/>
              </w:rPr>
            </w:pPr>
            <w:r w:rsidRPr="00F672AD">
              <w:rPr>
                <w:b w:val="0"/>
              </w:rPr>
              <w:t>refId</w:t>
            </w:r>
          </w:p>
        </w:tc>
        <w:tc>
          <w:tcPr>
            <w:tcW w:w="796" w:type="pct"/>
          </w:tcPr>
          <w:p w14:paraId="3A2C3D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E3C76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0AD37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10370B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055AF3F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C7B3055" w14:textId="77777777" w:rsidR="00814271" w:rsidRPr="00F672AD" w:rsidRDefault="000C6D67">
            <w:pPr>
              <w:pStyle w:val="Standardtext"/>
              <w:spacing w:after="0" w:line="240" w:lineRule="auto"/>
              <w:jc w:val="left"/>
              <w:rPr>
                <w:bCs w:val="0"/>
              </w:rPr>
            </w:pPr>
            <w:r w:rsidRPr="00F672AD">
              <w:rPr>
                <w:b w:val="0"/>
              </w:rPr>
              <w:t>umn</w:t>
            </w:r>
          </w:p>
        </w:tc>
        <w:tc>
          <w:tcPr>
            <w:tcW w:w="796" w:type="pct"/>
          </w:tcPr>
          <w:p w14:paraId="6CF9E7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A2D98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24590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1B77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nique Mandate Number</w:t>
            </w:r>
          </w:p>
        </w:tc>
      </w:tr>
      <w:tr w:rsidR="00814271" w:rsidRPr="00F672AD" w14:paraId="5F91061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D4D151C" w14:textId="77777777" w:rsidR="00814271" w:rsidRPr="00F672AD" w:rsidRDefault="000C6D67">
            <w:pPr>
              <w:pStyle w:val="Standardtext"/>
              <w:spacing w:after="0" w:line="240" w:lineRule="auto"/>
              <w:jc w:val="left"/>
              <w:rPr>
                <w:bCs w:val="0"/>
              </w:rPr>
            </w:pPr>
            <w:r w:rsidRPr="00F672AD">
              <w:rPr>
                <w:b w:val="0"/>
              </w:rPr>
              <w:t>refURL</w:t>
            </w:r>
          </w:p>
        </w:tc>
        <w:tc>
          <w:tcPr>
            <w:tcW w:w="796" w:type="pct"/>
          </w:tcPr>
          <w:p w14:paraId="612F7B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59873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498F3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ACEEE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URL</w:t>
            </w:r>
          </w:p>
        </w:tc>
      </w:tr>
      <w:tr w:rsidR="00814271" w:rsidRPr="00F672AD" w14:paraId="7228AB1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9A314AA" w14:textId="77777777" w:rsidR="00814271" w:rsidRPr="00F672AD" w:rsidRDefault="000C6D67">
            <w:pPr>
              <w:pStyle w:val="Standardtext"/>
              <w:spacing w:after="0" w:line="240" w:lineRule="auto"/>
              <w:jc w:val="left"/>
              <w:rPr>
                <w:bCs w:val="0"/>
              </w:rPr>
            </w:pPr>
            <w:r w:rsidRPr="00F672AD">
              <w:rPr>
                <w:b w:val="0"/>
              </w:rPr>
              <w:t>txnTimeStamp</w:t>
            </w:r>
          </w:p>
        </w:tc>
        <w:tc>
          <w:tcPr>
            <w:tcW w:w="796" w:type="pct"/>
          </w:tcPr>
          <w:p w14:paraId="605CB1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F01EE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81F2B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EE13E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Date &amp; Time</w:t>
            </w:r>
          </w:p>
        </w:tc>
      </w:tr>
      <w:tr w:rsidR="00814271" w:rsidRPr="00F672AD" w14:paraId="225C6C3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D3785D7" w14:textId="77777777" w:rsidR="00814271" w:rsidRPr="00F672AD" w:rsidRDefault="000C6D67">
            <w:pPr>
              <w:pStyle w:val="Standardtext"/>
              <w:spacing w:after="0" w:line="240" w:lineRule="auto"/>
              <w:jc w:val="left"/>
              <w:rPr>
                <w:bCs w:val="0"/>
              </w:rPr>
            </w:pPr>
            <w:r w:rsidRPr="00F672AD">
              <w:rPr>
                <w:b w:val="0"/>
              </w:rPr>
              <w:t>blockFund</w:t>
            </w:r>
          </w:p>
        </w:tc>
        <w:tc>
          <w:tcPr>
            <w:tcW w:w="796" w:type="pct"/>
          </w:tcPr>
          <w:p w14:paraId="76165A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2A83D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B4E3A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33424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lock Fund Flag</w:t>
            </w:r>
          </w:p>
        </w:tc>
      </w:tr>
      <w:tr w:rsidR="00814271" w:rsidRPr="00F672AD" w14:paraId="707DD50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EAFAD8E" w14:textId="77777777" w:rsidR="00814271" w:rsidRPr="00F672AD" w:rsidRDefault="000C6D67">
            <w:pPr>
              <w:pStyle w:val="Standardtext"/>
              <w:spacing w:after="0" w:line="240" w:lineRule="auto"/>
              <w:jc w:val="left"/>
              <w:rPr>
                <w:bCs w:val="0"/>
              </w:rPr>
            </w:pPr>
            <w:r w:rsidRPr="00F672AD">
              <w:rPr>
                <w:b w:val="0"/>
              </w:rPr>
              <w:t>revokeable</w:t>
            </w:r>
          </w:p>
        </w:tc>
        <w:tc>
          <w:tcPr>
            <w:tcW w:w="796" w:type="pct"/>
          </w:tcPr>
          <w:p w14:paraId="44A1EF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37E8B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78B5BC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6F176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vokeable Flag</w:t>
            </w:r>
          </w:p>
        </w:tc>
      </w:tr>
      <w:tr w:rsidR="00814271" w:rsidRPr="00F672AD" w14:paraId="3E72E5F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6624117" w14:textId="77777777" w:rsidR="00814271" w:rsidRPr="00F672AD" w:rsidRDefault="000C6D67">
            <w:pPr>
              <w:pStyle w:val="Standardtext"/>
              <w:spacing w:after="0" w:line="240" w:lineRule="auto"/>
              <w:jc w:val="left"/>
              <w:rPr>
                <w:bCs w:val="0"/>
              </w:rPr>
            </w:pPr>
            <w:r w:rsidRPr="00F672AD">
              <w:rPr>
                <w:b w:val="0"/>
              </w:rPr>
              <w:t>shareToPayee</w:t>
            </w:r>
          </w:p>
        </w:tc>
        <w:tc>
          <w:tcPr>
            <w:tcW w:w="796" w:type="pct"/>
          </w:tcPr>
          <w:p w14:paraId="2267D7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4B813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24DF49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50EA8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hare to Payee Flag</w:t>
            </w:r>
          </w:p>
        </w:tc>
      </w:tr>
      <w:tr w:rsidR="00814271" w:rsidRPr="00F672AD" w14:paraId="0F2BD4B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8ECD6BF" w14:textId="77777777" w:rsidR="00814271" w:rsidRPr="00F672AD" w:rsidRDefault="000C6D67">
            <w:pPr>
              <w:pStyle w:val="Standardtext"/>
              <w:spacing w:after="0" w:line="240" w:lineRule="auto"/>
              <w:jc w:val="left"/>
              <w:rPr>
                <w:bCs w:val="0"/>
              </w:rPr>
            </w:pPr>
            <w:r w:rsidRPr="00F672AD">
              <w:rPr>
                <w:b w:val="0"/>
              </w:rPr>
              <w:t>validityEnd</w:t>
            </w:r>
          </w:p>
        </w:tc>
        <w:tc>
          <w:tcPr>
            <w:tcW w:w="796" w:type="pct"/>
          </w:tcPr>
          <w:p w14:paraId="10F749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9BA9E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07712D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1BE730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End Date</w:t>
            </w:r>
          </w:p>
        </w:tc>
      </w:tr>
      <w:tr w:rsidR="00814271" w:rsidRPr="00F672AD" w14:paraId="78B16C0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F8D4B53" w14:textId="77777777" w:rsidR="00814271" w:rsidRPr="00F672AD" w:rsidRDefault="000C6D67">
            <w:pPr>
              <w:pStyle w:val="Standardtext"/>
              <w:spacing w:after="0" w:line="240" w:lineRule="auto"/>
              <w:jc w:val="left"/>
              <w:rPr>
                <w:bCs w:val="0"/>
              </w:rPr>
            </w:pPr>
            <w:r w:rsidRPr="00F672AD">
              <w:rPr>
                <w:b w:val="0"/>
              </w:rPr>
              <w:t>validityStart</w:t>
            </w:r>
          </w:p>
        </w:tc>
        <w:tc>
          <w:tcPr>
            <w:tcW w:w="796" w:type="pct"/>
          </w:tcPr>
          <w:p w14:paraId="0A8F81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E7636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368" w:type="pct"/>
          </w:tcPr>
          <w:p w14:paraId="580B56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60995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Validity Start Date</w:t>
            </w:r>
          </w:p>
        </w:tc>
      </w:tr>
      <w:tr w:rsidR="00814271" w:rsidRPr="00F672AD" w14:paraId="53EE64C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9897C0A" w14:textId="77777777" w:rsidR="00814271" w:rsidRPr="00F672AD" w:rsidRDefault="000C6D67">
            <w:pPr>
              <w:pStyle w:val="Standardtext"/>
              <w:spacing w:after="0" w:line="240" w:lineRule="auto"/>
              <w:jc w:val="left"/>
              <w:rPr>
                <w:bCs w:val="0"/>
              </w:rPr>
            </w:pPr>
            <w:r w:rsidRPr="00F672AD">
              <w:rPr>
                <w:b w:val="0"/>
              </w:rPr>
              <w:t>custRef</w:t>
            </w:r>
          </w:p>
        </w:tc>
        <w:tc>
          <w:tcPr>
            <w:tcW w:w="796" w:type="pct"/>
          </w:tcPr>
          <w:p w14:paraId="3A687A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52E80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74015F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3B077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RN</w:t>
            </w:r>
          </w:p>
        </w:tc>
      </w:tr>
      <w:tr w:rsidR="00814271" w:rsidRPr="00F672AD" w14:paraId="460D76D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B9DEFE6" w14:textId="77777777" w:rsidR="00814271" w:rsidRPr="00F672AD" w:rsidRDefault="000C6D67">
            <w:pPr>
              <w:pStyle w:val="Standardtext"/>
              <w:spacing w:after="0" w:line="240" w:lineRule="auto"/>
              <w:jc w:val="left"/>
              <w:rPr>
                <w:bCs w:val="0"/>
              </w:rPr>
            </w:pPr>
            <w:r w:rsidRPr="00F672AD">
              <w:rPr>
                <w:b w:val="0"/>
              </w:rPr>
              <w:t>initiatedBy</w:t>
            </w:r>
          </w:p>
        </w:tc>
        <w:tc>
          <w:tcPr>
            <w:tcW w:w="796" w:type="pct"/>
          </w:tcPr>
          <w:p w14:paraId="75094C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0BC63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64F14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2E2E8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Initiated By</w:t>
            </w:r>
          </w:p>
        </w:tc>
      </w:tr>
      <w:tr w:rsidR="00814271" w:rsidRPr="00F672AD" w14:paraId="18E40BE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D9564FC" w14:textId="77777777" w:rsidR="00814271" w:rsidRPr="00F672AD" w:rsidRDefault="000C6D67">
            <w:pPr>
              <w:pStyle w:val="Standardtext"/>
              <w:spacing w:after="0" w:line="240" w:lineRule="auto"/>
              <w:jc w:val="left"/>
              <w:rPr>
                <w:bCs w:val="0"/>
              </w:rPr>
            </w:pPr>
            <w:r w:rsidRPr="00F672AD">
              <w:rPr>
                <w:b w:val="0"/>
              </w:rPr>
              <w:t>name</w:t>
            </w:r>
          </w:p>
        </w:tc>
        <w:tc>
          <w:tcPr>
            <w:tcW w:w="796" w:type="pct"/>
          </w:tcPr>
          <w:p w14:paraId="374FDE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E1AB5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1A258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C18A7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Name</w:t>
            </w:r>
          </w:p>
        </w:tc>
      </w:tr>
      <w:tr w:rsidR="00814271" w:rsidRPr="00F672AD" w14:paraId="1D96B85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FA98823" w14:textId="77777777" w:rsidR="00814271" w:rsidRPr="00F672AD" w:rsidRDefault="000C6D67">
            <w:pPr>
              <w:pStyle w:val="Standardtext"/>
              <w:spacing w:after="0" w:line="240" w:lineRule="auto"/>
              <w:jc w:val="left"/>
              <w:rPr>
                <w:bCs w:val="0"/>
              </w:rPr>
            </w:pPr>
            <w:r w:rsidRPr="00F672AD">
              <w:rPr>
                <w:b w:val="0"/>
              </w:rPr>
              <w:t>note</w:t>
            </w:r>
          </w:p>
        </w:tc>
        <w:tc>
          <w:tcPr>
            <w:tcW w:w="796" w:type="pct"/>
          </w:tcPr>
          <w:p w14:paraId="25D8A4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31DFB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0588C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00652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marks/ Note</w:t>
            </w:r>
          </w:p>
        </w:tc>
      </w:tr>
      <w:tr w:rsidR="00814271" w:rsidRPr="00F672AD" w14:paraId="58A9DD3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A298C10" w14:textId="77777777" w:rsidR="00814271" w:rsidRPr="00F672AD" w:rsidRDefault="000C6D67">
            <w:pPr>
              <w:pStyle w:val="Standardtext"/>
              <w:spacing w:after="0" w:line="240" w:lineRule="auto"/>
              <w:jc w:val="left"/>
              <w:rPr>
                <w:bCs w:val="0"/>
              </w:rPr>
            </w:pPr>
            <w:r w:rsidRPr="00F672AD">
              <w:rPr>
                <w:b w:val="0"/>
              </w:rPr>
              <w:t>orgTxnId</w:t>
            </w:r>
          </w:p>
        </w:tc>
        <w:tc>
          <w:tcPr>
            <w:tcW w:w="796" w:type="pct"/>
          </w:tcPr>
          <w:p w14:paraId="66EF01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A2214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8696F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FF3D7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27C6882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7992EE0" w14:textId="77777777" w:rsidR="00814271" w:rsidRPr="00F672AD" w:rsidRDefault="000C6D67">
            <w:pPr>
              <w:pStyle w:val="Standardtext"/>
              <w:spacing w:after="0" w:line="240" w:lineRule="auto"/>
              <w:jc w:val="left"/>
              <w:rPr>
                <w:bCs w:val="0"/>
              </w:rPr>
            </w:pPr>
            <w:r w:rsidRPr="00F672AD">
              <w:rPr>
                <w:b w:val="0"/>
              </w:rPr>
              <w:t>recurrencePattern</w:t>
            </w:r>
          </w:p>
        </w:tc>
        <w:tc>
          <w:tcPr>
            <w:tcW w:w="796" w:type="pct"/>
          </w:tcPr>
          <w:p w14:paraId="1AA806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B071B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AA6BD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9B960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Pattern</w:t>
            </w:r>
          </w:p>
        </w:tc>
      </w:tr>
      <w:tr w:rsidR="00814271" w:rsidRPr="00F672AD" w14:paraId="73C64E3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6614584" w14:textId="77777777" w:rsidR="00814271" w:rsidRPr="00F672AD" w:rsidRDefault="000C6D67">
            <w:pPr>
              <w:pStyle w:val="Standardtext"/>
              <w:spacing w:after="0" w:line="240" w:lineRule="auto"/>
              <w:jc w:val="left"/>
              <w:rPr>
                <w:bCs w:val="0"/>
              </w:rPr>
            </w:pPr>
            <w:r w:rsidRPr="00F672AD">
              <w:rPr>
                <w:b w:val="0"/>
              </w:rPr>
              <w:t>recurrenceRuleType</w:t>
            </w:r>
          </w:p>
        </w:tc>
        <w:tc>
          <w:tcPr>
            <w:tcW w:w="796" w:type="pct"/>
          </w:tcPr>
          <w:p w14:paraId="5CB47F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37F60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8A6CE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25075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Type</w:t>
            </w:r>
          </w:p>
        </w:tc>
      </w:tr>
      <w:tr w:rsidR="00814271" w:rsidRPr="00F672AD" w14:paraId="336D9B3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9B27C67" w14:textId="77777777" w:rsidR="00814271" w:rsidRPr="00F672AD" w:rsidRDefault="000C6D67">
            <w:pPr>
              <w:pStyle w:val="Standardtext"/>
              <w:spacing w:after="0" w:line="240" w:lineRule="auto"/>
              <w:jc w:val="left"/>
              <w:rPr>
                <w:bCs w:val="0"/>
              </w:rPr>
            </w:pPr>
            <w:r w:rsidRPr="00F672AD">
              <w:rPr>
                <w:b w:val="0"/>
              </w:rPr>
              <w:t>recurrenceRuleValue</w:t>
            </w:r>
          </w:p>
        </w:tc>
        <w:tc>
          <w:tcPr>
            <w:tcW w:w="796" w:type="pct"/>
          </w:tcPr>
          <w:p w14:paraId="6F5B43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B41F4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C5D6D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73626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Recurrence Rule Value</w:t>
            </w:r>
          </w:p>
        </w:tc>
      </w:tr>
      <w:tr w:rsidR="00814271" w:rsidRPr="00F672AD" w14:paraId="33478D7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EE93301" w14:textId="77777777" w:rsidR="00814271" w:rsidRPr="00F672AD" w:rsidRDefault="000C6D67">
            <w:pPr>
              <w:pStyle w:val="Standardtext"/>
              <w:spacing w:after="0" w:line="240" w:lineRule="auto"/>
              <w:jc w:val="left"/>
              <w:rPr>
                <w:bCs w:val="0"/>
              </w:rPr>
            </w:pPr>
            <w:r w:rsidRPr="00F672AD">
              <w:rPr>
                <w:b w:val="0"/>
              </w:rPr>
              <w:t>amount</w:t>
            </w:r>
          </w:p>
        </w:tc>
        <w:tc>
          <w:tcPr>
            <w:tcW w:w="796" w:type="pct"/>
          </w:tcPr>
          <w:p w14:paraId="235657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26979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37306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EC33E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Amount</w:t>
            </w:r>
          </w:p>
        </w:tc>
      </w:tr>
      <w:tr w:rsidR="00814271" w:rsidRPr="00F672AD" w14:paraId="224AB3D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B0B17A6" w14:textId="77777777" w:rsidR="00814271" w:rsidRPr="00F672AD" w:rsidRDefault="000C6D67">
            <w:pPr>
              <w:pStyle w:val="Standardtext"/>
              <w:spacing w:after="0" w:line="240" w:lineRule="auto"/>
              <w:jc w:val="left"/>
              <w:rPr>
                <w:bCs w:val="0"/>
              </w:rPr>
            </w:pPr>
            <w:r w:rsidRPr="00F672AD">
              <w:rPr>
                <w:b w:val="0"/>
              </w:rPr>
              <w:t>amountRule</w:t>
            </w:r>
          </w:p>
        </w:tc>
        <w:tc>
          <w:tcPr>
            <w:tcW w:w="796" w:type="pct"/>
          </w:tcPr>
          <w:p w14:paraId="53971A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6D0B5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FD2C4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3D13A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mount Rule</w:t>
            </w:r>
          </w:p>
          <w:p w14:paraId="0CC5FB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X|EXACT</w:t>
            </w:r>
          </w:p>
        </w:tc>
      </w:tr>
      <w:tr w:rsidR="00814271" w:rsidRPr="00F672AD" w14:paraId="5289217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6E186D6" w14:textId="77777777" w:rsidR="00814271" w:rsidRPr="00F672AD" w:rsidRDefault="000C6D67">
            <w:pPr>
              <w:pStyle w:val="Standardtext"/>
              <w:spacing w:after="0" w:line="240" w:lineRule="auto"/>
              <w:jc w:val="left"/>
              <w:rPr>
                <w:bCs w:val="0"/>
              </w:rPr>
            </w:pPr>
            <w:r w:rsidRPr="00F672AD">
              <w:rPr>
                <w:b w:val="0"/>
              </w:rPr>
              <w:t>payeeAddr</w:t>
            </w:r>
          </w:p>
        </w:tc>
        <w:tc>
          <w:tcPr>
            <w:tcW w:w="796" w:type="pct"/>
          </w:tcPr>
          <w:p w14:paraId="34FE89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3F836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043FDC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10B88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PA</w:t>
            </w:r>
          </w:p>
        </w:tc>
      </w:tr>
      <w:tr w:rsidR="00814271" w:rsidRPr="00F672AD" w14:paraId="2F96FC2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1D66AAF" w14:textId="77777777" w:rsidR="00814271" w:rsidRPr="00F672AD" w:rsidRDefault="000C6D67">
            <w:pPr>
              <w:pStyle w:val="Standardtext"/>
              <w:spacing w:after="0" w:line="240" w:lineRule="auto"/>
              <w:jc w:val="left"/>
              <w:rPr>
                <w:bCs w:val="0"/>
              </w:rPr>
            </w:pPr>
            <w:r w:rsidRPr="00F672AD">
              <w:rPr>
                <w:b w:val="0"/>
              </w:rPr>
              <w:t>payeeBankName</w:t>
            </w:r>
          </w:p>
        </w:tc>
        <w:tc>
          <w:tcPr>
            <w:tcW w:w="796" w:type="pct"/>
          </w:tcPr>
          <w:p w14:paraId="49C7B7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DCC3B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F006B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E2A15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Bank Name</w:t>
            </w:r>
          </w:p>
        </w:tc>
      </w:tr>
      <w:tr w:rsidR="00814271" w:rsidRPr="00F672AD" w14:paraId="183204F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E538DA0" w14:textId="77777777" w:rsidR="00814271" w:rsidRPr="00F672AD" w:rsidRDefault="000C6D67">
            <w:pPr>
              <w:pStyle w:val="Standardtext"/>
              <w:spacing w:after="0" w:line="240" w:lineRule="auto"/>
              <w:jc w:val="left"/>
              <w:rPr>
                <w:bCs w:val="0"/>
              </w:rPr>
            </w:pPr>
            <w:r w:rsidRPr="00F672AD">
              <w:rPr>
                <w:b w:val="0"/>
              </w:rPr>
              <w:t>payeeCode</w:t>
            </w:r>
          </w:p>
        </w:tc>
        <w:tc>
          <w:tcPr>
            <w:tcW w:w="796" w:type="pct"/>
          </w:tcPr>
          <w:p w14:paraId="766D14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1C503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0E3084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65439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CC</w:t>
            </w:r>
          </w:p>
        </w:tc>
      </w:tr>
      <w:tr w:rsidR="00814271" w:rsidRPr="00F672AD" w14:paraId="2B26BB7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1F61B20" w14:textId="77777777" w:rsidR="00814271" w:rsidRPr="00F672AD" w:rsidRDefault="000C6D67">
            <w:pPr>
              <w:pStyle w:val="Standardtext"/>
              <w:spacing w:after="0" w:line="240" w:lineRule="auto"/>
              <w:jc w:val="left"/>
              <w:rPr>
                <w:bCs w:val="0"/>
              </w:rPr>
            </w:pPr>
            <w:r w:rsidRPr="00F672AD">
              <w:rPr>
                <w:b w:val="0"/>
              </w:rPr>
              <w:t>payeeAcctNumber</w:t>
            </w:r>
          </w:p>
        </w:tc>
        <w:tc>
          <w:tcPr>
            <w:tcW w:w="796" w:type="pct"/>
          </w:tcPr>
          <w:p w14:paraId="697B83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27D10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52EAA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EC4B3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ccount Number</w:t>
            </w:r>
          </w:p>
        </w:tc>
      </w:tr>
      <w:tr w:rsidR="00814271" w:rsidRPr="00F672AD" w14:paraId="6B99588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7F3BEFF" w14:textId="77777777" w:rsidR="00814271" w:rsidRPr="00F672AD" w:rsidRDefault="000C6D67">
            <w:pPr>
              <w:pStyle w:val="Standardtext"/>
              <w:spacing w:after="0" w:line="240" w:lineRule="auto"/>
              <w:jc w:val="left"/>
              <w:rPr>
                <w:bCs w:val="0"/>
              </w:rPr>
            </w:pPr>
            <w:r w:rsidRPr="00F672AD">
              <w:rPr>
                <w:b w:val="0"/>
              </w:rPr>
              <w:t>payeeIFSC</w:t>
            </w:r>
          </w:p>
        </w:tc>
        <w:tc>
          <w:tcPr>
            <w:tcW w:w="796" w:type="pct"/>
          </w:tcPr>
          <w:p w14:paraId="2CF2F7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00EED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7B66F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CEC98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IFSC</w:t>
            </w:r>
          </w:p>
        </w:tc>
      </w:tr>
      <w:tr w:rsidR="00814271" w:rsidRPr="00F672AD" w14:paraId="65F47D0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4E6940D" w14:textId="77777777" w:rsidR="00814271" w:rsidRPr="00F672AD" w:rsidRDefault="000C6D67">
            <w:pPr>
              <w:pStyle w:val="Standardtext"/>
              <w:spacing w:after="0" w:line="240" w:lineRule="auto"/>
              <w:jc w:val="left"/>
              <w:rPr>
                <w:bCs w:val="0"/>
              </w:rPr>
            </w:pPr>
            <w:r w:rsidRPr="00F672AD">
              <w:rPr>
                <w:b w:val="0"/>
              </w:rPr>
              <w:t>payeeMobile</w:t>
            </w:r>
          </w:p>
        </w:tc>
        <w:tc>
          <w:tcPr>
            <w:tcW w:w="796" w:type="pct"/>
          </w:tcPr>
          <w:p w14:paraId="4CCAA2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4CA97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B1083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39428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r w:rsidR="00814271" w:rsidRPr="00F672AD" w14:paraId="5309245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F6D1B3B" w14:textId="77777777" w:rsidR="00814271" w:rsidRPr="00F672AD" w:rsidRDefault="000C6D67">
            <w:pPr>
              <w:pStyle w:val="Standardtext"/>
              <w:spacing w:after="0" w:line="240" w:lineRule="auto"/>
              <w:jc w:val="left"/>
              <w:rPr>
                <w:bCs w:val="0"/>
              </w:rPr>
            </w:pPr>
            <w:r w:rsidRPr="00F672AD">
              <w:rPr>
                <w:b w:val="0"/>
              </w:rPr>
              <w:t>payeeName</w:t>
            </w:r>
          </w:p>
        </w:tc>
        <w:tc>
          <w:tcPr>
            <w:tcW w:w="796" w:type="pct"/>
          </w:tcPr>
          <w:p w14:paraId="47BA8E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AF157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7A60B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805D6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68C596AB"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0C38BED" w14:textId="77777777" w:rsidR="00814271" w:rsidRPr="00F672AD" w:rsidRDefault="000C6D67">
            <w:pPr>
              <w:pStyle w:val="Standardtext"/>
              <w:spacing w:after="0" w:line="240" w:lineRule="auto"/>
              <w:jc w:val="left"/>
              <w:rPr>
                <w:bCs w:val="0"/>
              </w:rPr>
            </w:pPr>
            <w:r w:rsidRPr="00F672AD">
              <w:rPr>
                <w:b w:val="0"/>
              </w:rPr>
              <w:t>payerAddr</w:t>
            </w:r>
          </w:p>
        </w:tc>
        <w:tc>
          <w:tcPr>
            <w:tcW w:w="796" w:type="pct"/>
          </w:tcPr>
          <w:p w14:paraId="08DBBB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0BB6E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61828D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6888F2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44A2A7E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F321E9F" w14:textId="77777777" w:rsidR="00814271" w:rsidRPr="00F672AD" w:rsidRDefault="000C6D67">
            <w:pPr>
              <w:pStyle w:val="Standardtext"/>
              <w:spacing w:after="0" w:line="240" w:lineRule="auto"/>
              <w:jc w:val="left"/>
              <w:rPr>
                <w:bCs w:val="0"/>
              </w:rPr>
            </w:pPr>
            <w:r w:rsidRPr="00F672AD">
              <w:rPr>
                <w:b w:val="0"/>
              </w:rPr>
              <w:t>payerAcctNumber</w:t>
            </w:r>
          </w:p>
        </w:tc>
        <w:tc>
          <w:tcPr>
            <w:tcW w:w="796" w:type="pct"/>
          </w:tcPr>
          <w:p w14:paraId="40CDA7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C984A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6978AB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562A6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493E767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F0F1DB5" w14:textId="77777777" w:rsidR="00814271" w:rsidRPr="00F672AD" w:rsidRDefault="000C6D67">
            <w:pPr>
              <w:pStyle w:val="Standardtext"/>
              <w:spacing w:after="0" w:line="240" w:lineRule="auto"/>
              <w:jc w:val="left"/>
              <w:rPr>
                <w:bCs w:val="0"/>
              </w:rPr>
            </w:pPr>
            <w:r w:rsidRPr="00F672AD">
              <w:rPr>
                <w:b w:val="0"/>
              </w:rPr>
              <w:t>payerAccountType</w:t>
            </w:r>
          </w:p>
        </w:tc>
        <w:tc>
          <w:tcPr>
            <w:tcW w:w="796" w:type="pct"/>
          </w:tcPr>
          <w:p w14:paraId="71F380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59DF6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7F7F7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ECC93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ccount Type</w:t>
            </w:r>
          </w:p>
        </w:tc>
      </w:tr>
      <w:tr w:rsidR="00814271" w:rsidRPr="00F672AD" w14:paraId="385FA81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C534343" w14:textId="77777777" w:rsidR="00814271" w:rsidRPr="00F672AD" w:rsidRDefault="000C6D67">
            <w:pPr>
              <w:pStyle w:val="Standardtext"/>
              <w:spacing w:after="0" w:line="240" w:lineRule="auto"/>
              <w:jc w:val="left"/>
              <w:rPr>
                <w:bCs w:val="0"/>
              </w:rPr>
            </w:pPr>
            <w:r w:rsidRPr="00F672AD">
              <w:rPr>
                <w:b w:val="0"/>
              </w:rPr>
              <w:t>payerIFSC</w:t>
            </w:r>
          </w:p>
        </w:tc>
        <w:tc>
          <w:tcPr>
            <w:tcW w:w="796" w:type="pct"/>
          </w:tcPr>
          <w:p w14:paraId="21485C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0152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73D55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6F677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0325D814"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8C0CE1A" w14:textId="77777777" w:rsidR="00814271" w:rsidRPr="00F672AD" w:rsidRDefault="000C6D67">
            <w:pPr>
              <w:pStyle w:val="Standardtext"/>
              <w:spacing w:after="0" w:line="240" w:lineRule="auto"/>
              <w:jc w:val="left"/>
              <w:rPr>
                <w:bCs w:val="0"/>
              </w:rPr>
            </w:pPr>
            <w:r w:rsidRPr="00F672AD">
              <w:rPr>
                <w:b w:val="0"/>
              </w:rPr>
              <w:t>payerBankName</w:t>
            </w:r>
          </w:p>
        </w:tc>
        <w:tc>
          <w:tcPr>
            <w:tcW w:w="796" w:type="pct"/>
          </w:tcPr>
          <w:p w14:paraId="27AFA1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7D08E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6EDAA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6B1EE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Bank Name</w:t>
            </w:r>
          </w:p>
        </w:tc>
      </w:tr>
      <w:tr w:rsidR="00814271" w:rsidRPr="00F672AD" w14:paraId="63B6520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DDF1C6E" w14:textId="77777777" w:rsidR="00814271" w:rsidRPr="00F672AD" w:rsidRDefault="000C6D67">
            <w:pPr>
              <w:pStyle w:val="Standardtext"/>
              <w:spacing w:after="0" w:line="240" w:lineRule="auto"/>
              <w:jc w:val="left"/>
              <w:rPr>
                <w:bCs w:val="0"/>
              </w:rPr>
            </w:pPr>
            <w:r w:rsidRPr="00F672AD">
              <w:rPr>
                <w:b w:val="0"/>
              </w:rPr>
              <w:t>payerMobile</w:t>
            </w:r>
          </w:p>
        </w:tc>
        <w:tc>
          <w:tcPr>
            <w:tcW w:w="796" w:type="pct"/>
          </w:tcPr>
          <w:p w14:paraId="535285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FD477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50A22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60E8F2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Mobile</w:t>
            </w:r>
          </w:p>
        </w:tc>
      </w:tr>
      <w:tr w:rsidR="00814271" w:rsidRPr="00F672AD" w14:paraId="519F053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4757D94" w14:textId="77777777" w:rsidR="00814271" w:rsidRPr="00F672AD" w:rsidRDefault="000C6D67">
            <w:pPr>
              <w:pStyle w:val="Standardtext"/>
              <w:spacing w:after="0" w:line="240" w:lineRule="auto"/>
              <w:jc w:val="left"/>
              <w:rPr>
                <w:bCs w:val="0"/>
              </w:rPr>
            </w:pPr>
            <w:r w:rsidRPr="00F672AD">
              <w:rPr>
                <w:b w:val="0"/>
              </w:rPr>
              <w:t>payerName</w:t>
            </w:r>
          </w:p>
        </w:tc>
        <w:tc>
          <w:tcPr>
            <w:tcW w:w="796" w:type="pct"/>
          </w:tcPr>
          <w:p w14:paraId="0A5F88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E15F1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AEFD4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DA658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Name</w:t>
            </w:r>
          </w:p>
        </w:tc>
      </w:tr>
      <w:tr w:rsidR="00814271" w:rsidRPr="00F672AD" w14:paraId="7A852E5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C98D8F7" w14:textId="77777777" w:rsidR="00814271" w:rsidRPr="00F672AD" w:rsidRDefault="000C6D67">
            <w:pPr>
              <w:pStyle w:val="Standardtext"/>
              <w:spacing w:after="0" w:line="240" w:lineRule="auto"/>
              <w:jc w:val="left"/>
              <w:rPr>
                <w:bCs w:val="0"/>
              </w:rPr>
            </w:pPr>
            <w:r w:rsidRPr="00F672AD">
              <w:rPr>
                <w:b w:val="0"/>
              </w:rPr>
              <w:t>status</w:t>
            </w:r>
          </w:p>
        </w:tc>
        <w:tc>
          <w:tcPr>
            <w:tcW w:w="796" w:type="pct"/>
          </w:tcPr>
          <w:p w14:paraId="6EC853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63717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A86F1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5F3F1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ndate Status</w:t>
            </w:r>
          </w:p>
        </w:tc>
      </w:tr>
    </w:tbl>
    <w:p w14:paraId="624FB431" w14:textId="77777777" w:rsidR="00814271" w:rsidRPr="00F672AD" w:rsidRDefault="00814271">
      <w:pPr>
        <w:pStyle w:val="Standardtext"/>
      </w:pPr>
    </w:p>
    <w:p w14:paraId="26C0ADEB" w14:textId="77777777" w:rsidR="00814271" w:rsidRPr="00F672AD" w:rsidRDefault="000C6D67">
      <w:pPr>
        <w:pStyle w:val="Heading3"/>
      </w:pPr>
      <w:bookmarkStart w:id="159" w:name="_Toc195548739"/>
      <w:r w:rsidRPr="00F672AD">
        <w:t>Sample Message</w:t>
      </w:r>
      <w:bookmarkEnd w:id="159"/>
      <w:r w:rsidRPr="00F672AD">
        <w:t xml:space="preserve"> </w:t>
      </w:r>
    </w:p>
    <w:p w14:paraId="48DCDC59" w14:textId="77777777" w:rsidR="00814271" w:rsidRPr="00F672AD" w:rsidRDefault="000C6D67">
      <w:pPr>
        <w:pStyle w:val="Standardtext"/>
      </w:pPr>
      <w:r w:rsidRPr="00F672AD">
        <w:rPr>
          <w:b/>
          <w:u w:val="single"/>
        </w:rPr>
        <w:t>URL:</w:t>
      </w:r>
      <w:r w:rsidRPr="00F672AD">
        <w:rPr>
          <w:b/>
        </w:rPr>
        <w:t xml:space="preserve"> </w:t>
      </w:r>
      <w:hyperlink r:id="rId54" w:history="1">
        <w:r w:rsidRPr="00F672AD">
          <w:rPr>
            <w:rStyle w:val="Hyperlink"/>
          </w:rPr>
          <w:t>https://IP:Port/acquirer/mandate/GetMandateStatus</w:t>
        </w:r>
      </w:hyperlink>
    </w:p>
    <w:p w14:paraId="5BFE2337"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690A23F8" w14:textId="77777777">
        <w:tc>
          <w:tcPr>
            <w:tcW w:w="9017" w:type="dxa"/>
          </w:tcPr>
          <w:p w14:paraId="3F99C980" w14:textId="77777777" w:rsidR="00814271" w:rsidRPr="00F672AD" w:rsidRDefault="000C6D67">
            <w:pPr>
              <w:pStyle w:val="Standardtext"/>
              <w:spacing w:after="0" w:line="240" w:lineRule="auto"/>
            </w:pPr>
            <w:r w:rsidRPr="00F672AD">
              <w:t>{</w:t>
            </w:r>
          </w:p>
          <w:p w14:paraId="09D40926" w14:textId="77777777" w:rsidR="00814271" w:rsidRPr="00F672AD" w:rsidRDefault="000C6D67">
            <w:pPr>
              <w:pStyle w:val="Standardtext"/>
              <w:spacing w:after="0" w:line="240" w:lineRule="auto"/>
            </w:pPr>
            <w:r w:rsidRPr="00F672AD">
              <w:t xml:space="preserve">  "header": {</w:t>
            </w:r>
          </w:p>
          <w:p w14:paraId="266F9B85" w14:textId="77777777" w:rsidR="00814271" w:rsidRPr="00F672AD" w:rsidRDefault="000C6D67">
            <w:pPr>
              <w:pStyle w:val="Standardtext"/>
              <w:spacing w:after="0" w:line="240" w:lineRule="auto"/>
            </w:pPr>
            <w:r w:rsidRPr="00F672AD">
              <w:t xml:space="preserve">    "version": "1",</w:t>
            </w:r>
          </w:p>
          <w:p w14:paraId="22AE174F" w14:textId="77777777" w:rsidR="00814271" w:rsidRPr="00F672AD" w:rsidRDefault="000C6D67">
            <w:pPr>
              <w:pStyle w:val="Standardtext"/>
              <w:spacing w:after="0" w:line="240" w:lineRule="auto"/>
            </w:pPr>
            <w:r w:rsidRPr="00F672AD">
              <w:t xml:space="preserve">    "clientID": "20511120",</w:t>
            </w:r>
          </w:p>
          <w:p w14:paraId="0BC0EAF3" w14:textId="77777777" w:rsidR="00814271" w:rsidRPr="00F672AD" w:rsidRDefault="000C6D67">
            <w:pPr>
              <w:pStyle w:val="Standardtext"/>
              <w:spacing w:after="0" w:line="240" w:lineRule="auto"/>
            </w:pPr>
            <w:r w:rsidRPr="00F672AD">
              <w:t xml:space="preserve">    "channel": "MOB",</w:t>
            </w:r>
          </w:p>
          <w:p w14:paraId="03021711" w14:textId="77777777" w:rsidR="00814271" w:rsidRPr="00F672AD" w:rsidRDefault="000C6D67">
            <w:pPr>
              <w:pStyle w:val="Standardtext"/>
              <w:spacing w:after="0" w:line="240" w:lineRule="auto"/>
            </w:pPr>
            <w:r w:rsidRPr="00F672AD">
              <w:t xml:space="preserve">    "timestamp": "2024-03-06T10:10:59.829Z",</w:t>
            </w:r>
          </w:p>
          <w:p w14:paraId="023B8FCB" w14:textId="77777777" w:rsidR="00814271" w:rsidRPr="00F672AD" w:rsidRDefault="000C6D67">
            <w:pPr>
              <w:pStyle w:val="Standardtext"/>
              <w:spacing w:after="0" w:line="240" w:lineRule="auto"/>
            </w:pPr>
            <w:r w:rsidRPr="00F672AD">
              <w:t xml:space="preserve">    "reqId": "CAC0E32D90C57024DE6B8EF9258571B3E18",</w:t>
            </w:r>
          </w:p>
          <w:p w14:paraId="4207FD18" w14:textId="77777777" w:rsidR="00814271" w:rsidRPr="00F672AD" w:rsidRDefault="000C6D67">
            <w:pPr>
              <w:pStyle w:val="Standardtext"/>
              <w:spacing w:after="0" w:line="240" w:lineRule="auto"/>
            </w:pPr>
            <w:r w:rsidRPr="00F672AD">
              <w:t xml:space="preserve">    "userId": "918600468133",</w:t>
            </w:r>
          </w:p>
          <w:p w14:paraId="478561D9" w14:textId="77777777" w:rsidR="00814271" w:rsidRPr="00F672AD" w:rsidRDefault="000C6D67">
            <w:pPr>
              <w:pStyle w:val="Standardtext"/>
              <w:spacing w:after="0" w:line="240" w:lineRule="auto"/>
            </w:pPr>
            <w:r w:rsidRPr="00F672AD">
              <w:t xml:space="preserve">    "hmac": "95CAD7C45D4A7452A7FC94AADBD62349DEDBC5B55EF"</w:t>
            </w:r>
          </w:p>
          <w:p w14:paraId="630795C0" w14:textId="77777777" w:rsidR="00814271" w:rsidRPr="00F672AD" w:rsidRDefault="000C6D67">
            <w:pPr>
              <w:pStyle w:val="Standardtext"/>
              <w:spacing w:after="0" w:line="240" w:lineRule="auto"/>
            </w:pPr>
            <w:r w:rsidRPr="00F672AD">
              <w:t xml:space="preserve">  },</w:t>
            </w:r>
          </w:p>
          <w:p w14:paraId="3508D160" w14:textId="77777777" w:rsidR="00814271" w:rsidRPr="00F672AD" w:rsidRDefault="000C6D67">
            <w:pPr>
              <w:pStyle w:val="Standardtext"/>
              <w:spacing w:after="0" w:line="240" w:lineRule="auto"/>
            </w:pPr>
            <w:r w:rsidRPr="00F672AD">
              <w:t xml:space="preserve">  "orgTxnId": "IDFUCD1935FE7954E25BBE0175ABFC36E07",</w:t>
            </w:r>
          </w:p>
          <w:p w14:paraId="2E55158F" w14:textId="77777777" w:rsidR="00814271" w:rsidRPr="00F672AD" w:rsidRDefault="000C6D67">
            <w:pPr>
              <w:pStyle w:val="Standardtext"/>
              <w:spacing w:after="0" w:line="240" w:lineRule="auto"/>
            </w:pPr>
            <w:r w:rsidRPr="00F672AD">
              <w:t xml:space="preserve">  "umn": "XYZa977ccabb11e7abc4cec278b6b50a@mypsp"</w:t>
            </w:r>
          </w:p>
          <w:p w14:paraId="1128E5F2" w14:textId="77777777" w:rsidR="00814271" w:rsidRPr="00F672AD" w:rsidRDefault="000C6D67">
            <w:pPr>
              <w:pStyle w:val="Standardtext"/>
              <w:spacing w:after="0" w:line="240" w:lineRule="auto"/>
            </w:pPr>
            <w:r w:rsidRPr="00F672AD">
              <w:t>}</w:t>
            </w:r>
          </w:p>
        </w:tc>
      </w:tr>
    </w:tbl>
    <w:p w14:paraId="4512BDA1"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03610AFA" w14:textId="77777777">
        <w:tc>
          <w:tcPr>
            <w:tcW w:w="9017" w:type="dxa"/>
          </w:tcPr>
          <w:p w14:paraId="7B01AFD6" w14:textId="77777777" w:rsidR="00814271" w:rsidRPr="00F672AD" w:rsidRDefault="000C6D67">
            <w:pPr>
              <w:pStyle w:val="Standardtext"/>
              <w:spacing w:after="0" w:line="240" w:lineRule="auto"/>
            </w:pPr>
            <w:r w:rsidRPr="00F672AD">
              <w:t>{</w:t>
            </w:r>
          </w:p>
          <w:p w14:paraId="0AC3A998" w14:textId="77777777" w:rsidR="00814271" w:rsidRPr="00F672AD" w:rsidRDefault="000C6D67">
            <w:pPr>
              <w:pStyle w:val="Standardtext"/>
              <w:spacing w:after="0" w:line="240" w:lineRule="auto"/>
            </w:pPr>
            <w:r w:rsidRPr="00F672AD">
              <w:t xml:space="preserve">    "status": 200,</w:t>
            </w:r>
          </w:p>
          <w:p w14:paraId="0F4DE1A5" w14:textId="77777777" w:rsidR="00814271" w:rsidRPr="00F672AD" w:rsidRDefault="000C6D67">
            <w:pPr>
              <w:pStyle w:val="Standardtext"/>
              <w:spacing w:after="0" w:line="240" w:lineRule="auto"/>
            </w:pPr>
            <w:r w:rsidRPr="00F672AD">
              <w:t xml:space="preserve">    "message": "Ok",</w:t>
            </w:r>
          </w:p>
          <w:p w14:paraId="39D63DF9" w14:textId="77777777" w:rsidR="00814271" w:rsidRPr="00F672AD" w:rsidRDefault="000C6D67">
            <w:pPr>
              <w:pStyle w:val="Standardtext"/>
              <w:spacing w:after="0" w:line="240" w:lineRule="auto"/>
            </w:pPr>
            <w:r w:rsidRPr="00F672AD">
              <w:t xml:space="preserve">    "error": "00",</w:t>
            </w:r>
          </w:p>
          <w:p w14:paraId="6B145AC9" w14:textId="77777777" w:rsidR="00814271" w:rsidRPr="00F672AD" w:rsidRDefault="000C6D67">
            <w:pPr>
              <w:pStyle w:val="Standardtext"/>
              <w:spacing w:after="0" w:line="240" w:lineRule="auto"/>
            </w:pPr>
            <w:r w:rsidRPr="00F672AD">
              <w:t xml:space="preserve">    "timestamp": "2024-03-06T10:10:59.829Z",</w:t>
            </w:r>
          </w:p>
          <w:p w14:paraId="06EBCF5A" w14:textId="77777777" w:rsidR="00814271" w:rsidRPr="00F672AD" w:rsidRDefault="000C6D67">
            <w:pPr>
              <w:pStyle w:val="Standardtext"/>
              <w:spacing w:after="0" w:line="240" w:lineRule="auto"/>
            </w:pPr>
            <w:r w:rsidRPr="00F672AD">
              <w:t xml:space="preserve">    "reqId": "CAC0E32D90C57024DE6B8EF9258571B3E18",</w:t>
            </w:r>
          </w:p>
          <w:p w14:paraId="1F7E6CC4" w14:textId="77777777" w:rsidR="00814271" w:rsidRPr="00F672AD" w:rsidRDefault="000C6D67">
            <w:pPr>
              <w:pStyle w:val="Standardtext"/>
              <w:spacing w:after="0" w:line="240" w:lineRule="auto"/>
            </w:pPr>
            <w:r w:rsidRPr="00F672AD">
              <w:t xml:space="preserve">    "mandateDetails": {</w:t>
            </w:r>
          </w:p>
          <w:p w14:paraId="501F501A" w14:textId="77777777" w:rsidR="00814271" w:rsidRPr="00F672AD" w:rsidRDefault="000C6D67">
            <w:pPr>
              <w:pStyle w:val="Standardtext"/>
              <w:spacing w:after="0" w:line="240" w:lineRule="auto"/>
            </w:pPr>
            <w:r w:rsidRPr="00F672AD">
              <w:t xml:space="preserve">      "amount": "100.100",</w:t>
            </w:r>
          </w:p>
          <w:p w14:paraId="5C50D86D" w14:textId="77777777" w:rsidR="00814271" w:rsidRPr="00F672AD" w:rsidRDefault="000C6D67">
            <w:pPr>
              <w:pStyle w:val="Standardtext"/>
              <w:spacing w:after="0" w:line="240" w:lineRule="auto"/>
            </w:pPr>
            <w:r w:rsidRPr="00F672AD">
              <w:t xml:space="preserve">      "amountRule": "EXACT",</w:t>
            </w:r>
          </w:p>
          <w:p w14:paraId="248BA56A" w14:textId="77777777" w:rsidR="00814271" w:rsidRPr="00F672AD" w:rsidRDefault="000C6D67">
            <w:pPr>
              <w:pStyle w:val="Standardtext"/>
              <w:spacing w:after="0" w:line="240" w:lineRule="auto"/>
            </w:pPr>
            <w:r w:rsidRPr="00F672AD">
              <w:t xml:space="preserve">      "blockFund": "Y",</w:t>
            </w:r>
          </w:p>
          <w:p w14:paraId="1C55A8DB" w14:textId="77777777" w:rsidR="00814271" w:rsidRPr="00F672AD" w:rsidRDefault="000C6D67">
            <w:pPr>
              <w:pStyle w:val="Standardtext"/>
              <w:spacing w:after="0" w:line="240" w:lineRule="auto"/>
            </w:pPr>
            <w:r w:rsidRPr="00F672AD">
              <w:t xml:space="preserve">      "custRef": "741852961333",</w:t>
            </w:r>
          </w:p>
          <w:p w14:paraId="1D3B88C4" w14:textId="77777777" w:rsidR="00814271" w:rsidRPr="00F672AD" w:rsidRDefault="000C6D67">
            <w:pPr>
              <w:pStyle w:val="Standardtext"/>
              <w:spacing w:after="0" w:line="240" w:lineRule="auto"/>
            </w:pPr>
            <w:r w:rsidRPr="00F672AD">
              <w:t xml:space="preserve">      "initiatedBy": "PAYEE",</w:t>
            </w:r>
          </w:p>
          <w:p w14:paraId="0FFA8B51" w14:textId="77777777" w:rsidR="00814271" w:rsidRPr="00F672AD" w:rsidRDefault="000C6D67">
            <w:pPr>
              <w:pStyle w:val="Standardtext"/>
              <w:spacing w:after="0" w:line="240" w:lineRule="auto"/>
            </w:pPr>
            <w:r w:rsidRPr="00F672AD">
              <w:t xml:space="preserve">      "name": "Egift",</w:t>
            </w:r>
          </w:p>
          <w:p w14:paraId="19BF5A2D" w14:textId="77777777" w:rsidR="00814271" w:rsidRPr="00F672AD" w:rsidRDefault="000C6D67">
            <w:pPr>
              <w:pStyle w:val="Standardtext"/>
              <w:spacing w:after="0" w:line="240" w:lineRule="auto"/>
            </w:pPr>
            <w:r w:rsidRPr="00F672AD">
              <w:t xml:space="preserve">      "note": "BILL Payment",</w:t>
            </w:r>
          </w:p>
          <w:p w14:paraId="5CF32937" w14:textId="77777777" w:rsidR="00814271" w:rsidRPr="00F672AD" w:rsidRDefault="000C6D67">
            <w:pPr>
              <w:pStyle w:val="Standardtext"/>
              <w:spacing w:after="0" w:line="240" w:lineRule="auto"/>
            </w:pPr>
            <w:r w:rsidRPr="00F672AD">
              <w:t xml:space="preserve">      "orgTxnId": "IDFUCD1935FE7954E25BBE0175ABFC36E07",</w:t>
            </w:r>
          </w:p>
          <w:p w14:paraId="77811E02" w14:textId="77777777" w:rsidR="00814271" w:rsidRPr="00F672AD" w:rsidRDefault="000C6D67">
            <w:pPr>
              <w:pStyle w:val="Standardtext"/>
              <w:spacing w:after="0" w:line="240" w:lineRule="auto"/>
            </w:pPr>
            <w:r w:rsidRPr="00F672AD">
              <w:t xml:space="preserve">      "payeeAddr": "payeevpa@payeehandler",</w:t>
            </w:r>
          </w:p>
          <w:p w14:paraId="2F693CAC" w14:textId="77777777" w:rsidR="00814271" w:rsidRPr="00F672AD" w:rsidRDefault="000C6D67">
            <w:pPr>
              <w:pStyle w:val="Standardtext"/>
              <w:spacing w:after="0" w:line="240" w:lineRule="auto"/>
            </w:pPr>
            <w:r w:rsidRPr="00F672AD">
              <w:t xml:space="preserve">      "payeeName": "Payee Name",</w:t>
            </w:r>
          </w:p>
          <w:p w14:paraId="73495564" w14:textId="77777777" w:rsidR="00814271" w:rsidRPr="00F672AD" w:rsidRDefault="000C6D67">
            <w:pPr>
              <w:pStyle w:val="Standardtext"/>
              <w:spacing w:after="0" w:line="240" w:lineRule="auto"/>
            </w:pPr>
            <w:r w:rsidRPr="00F672AD">
              <w:t xml:space="preserve">      "payeeAcctNumber": "1234567890",</w:t>
            </w:r>
          </w:p>
          <w:p w14:paraId="5F5DE565" w14:textId="77777777" w:rsidR="00814271" w:rsidRPr="00F672AD" w:rsidRDefault="000C6D67">
            <w:pPr>
              <w:pStyle w:val="Standardtext"/>
              <w:spacing w:after="0" w:line="240" w:lineRule="auto"/>
            </w:pPr>
            <w:r w:rsidRPr="00F672AD">
              <w:t xml:space="preserve">      "payeeBankName": "HDFC Bank",</w:t>
            </w:r>
          </w:p>
          <w:p w14:paraId="30364E80" w14:textId="77777777" w:rsidR="00814271" w:rsidRPr="00F672AD" w:rsidRDefault="000C6D67">
            <w:pPr>
              <w:pStyle w:val="Standardtext"/>
              <w:spacing w:after="0" w:line="240" w:lineRule="auto"/>
            </w:pPr>
            <w:r w:rsidRPr="00F672AD">
              <w:lastRenderedPageBreak/>
              <w:t xml:space="preserve">      "payeeCode": "0000",</w:t>
            </w:r>
          </w:p>
          <w:p w14:paraId="2E6E532D" w14:textId="77777777" w:rsidR="00814271" w:rsidRPr="00F672AD" w:rsidRDefault="000C6D67">
            <w:pPr>
              <w:pStyle w:val="Standardtext"/>
              <w:spacing w:after="0" w:line="240" w:lineRule="auto"/>
            </w:pPr>
            <w:r w:rsidRPr="00F672AD">
              <w:t xml:space="preserve">      "payeeIFSC": "HDFC",</w:t>
            </w:r>
          </w:p>
          <w:p w14:paraId="5979B48C" w14:textId="77777777" w:rsidR="00814271" w:rsidRPr="00F672AD" w:rsidRDefault="000C6D67">
            <w:pPr>
              <w:pStyle w:val="Standardtext"/>
              <w:spacing w:after="0" w:line="240" w:lineRule="auto"/>
            </w:pPr>
            <w:r w:rsidRPr="00F672AD">
              <w:t xml:space="preserve">      "payeeMobile": "918712345678",</w:t>
            </w:r>
          </w:p>
          <w:p w14:paraId="2D10387A" w14:textId="77777777" w:rsidR="00814271" w:rsidRPr="00F672AD" w:rsidRDefault="000C6D67">
            <w:pPr>
              <w:pStyle w:val="Standardtext"/>
              <w:spacing w:after="0" w:line="240" w:lineRule="auto"/>
            </w:pPr>
            <w:r w:rsidRPr="00F672AD">
              <w:t xml:space="preserve">      "payerIFSC": "ICIC",</w:t>
            </w:r>
          </w:p>
          <w:p w14:paraId="62535D16" w14:textId="77777777" w:rsidR="00814271" w:rsidRPr="00F672AD" w:rsidRDefault="000C6D67">
            <w:pPr>
              <w:pStyle w:val="Standardtext"/>
              <w:spacing w:after="0" w:line="240" w:lineRule="auto"/>
            </w:pPr>
            <w:r w:rsidRPr="00F672AD">
              <w:t xml:space="preserve">      "payerAcctNumber": "1234567890",</w:t>
            </w:r>
          </w:p>
          <w:p w14:paraId="3326FABF" w14:textId="77777777" w:rsidR="00814271" w:rsidRPr="00F672AD" w:rsidRDefault="000C6D67">
            <w:pPr>
              <w:pStyle w:val="Standardtext"/>
              <w:spacing w:after="0" w:line="240" w:lineRule="auto"/>
            </w:pPr>
            <w:r w:rsidRPr="00F672AD">
              <w:t xml:space="preserve">      "payerAccountType": "SAVINGS|CURRENT",</w:t>
            </w:r>
          </w:p>
          <w:p w14:paraId="796E3E7C" w14:textId="77777777" w:rsidR="00814271" w:rsidRPr="00F672AD" w:rsidRDefault="000C6D67">
            <w:pPr>
              <w:pStyle w:val="Standardtext"/>
              <w:spacing w:after="0" w:line="240" w:lineRule="auto"/>
            </w:pPr>
            <w:r w:rsidRPr="00F672AD">
              <w:t xml:space="preserve">      "payerAddr": "payervpa@payerhandler",</w:t>
            </w:r>
          </w:p>
          <w:p w14:paraId="156017BB" w14:textId="77777777" w:rsidR="00814271" w:rsidRPr="00F672AD" w:rsidRDefault="000C6D67">
            <w:pPr>
              <w:pStyle w:val="Standardtext"/>
              <w:spacing w:after="0" w:line="240" w:lineRule="auto"/>
            </w:pPr>
            <w:r w:rsidRPr="00F672AD">
              <w:t xml:space="preserve">      "payerName": "Payer Name",</w:t>
            </w:r>
          </w:p>
          <w:p w14:paraId="227B1E01" w14:textId="77777777" w:rsidR="00814271" w:rsidRPr="00F672AD" w:rsidRDefault="000C6D67">
            <w:pPr>
              <w:pStyle w:val="Standardtext"/>
              <w:spacing w:after="0" w:line="240" w:lineRule="auto"/>
            </w:pPr>
            <w:r w:rsidRPr="00F672AD">
              <w:t xml:space="preserve">      "payerBankName": "ICICI Bank",</w:t>
            </w:r>
          </w:p>
          <w:p w14:paraId="683AC143" w14:textId="77777777" w:rsidR="00814271" w:rsidRPr="00F672AD" w:rsidRDefault="000C6D67">
            <w:pPr>
              <w:pStyle w:val="Standardtext"/>
              <w:spacing w:after="0" w:line="240" w:lineRule="auto"/>
            </w:pPr>
            <w:r w:rsidRPr="00F672AD">
              <w:t xml:space="preserve">      "payerMobile": "918600468133",</w:t>
            </w:r>
          </w:p>
          <w:p w14:paraId="31150A52" w14:textId="77777777" w:rsidR="00814271" w:rsidRPr="00F672AD" w:rsidRDefault="000C6D67">
            <w:pPr>
              <w:pStyle w:val="Standardtext"/>
              <w:spacing w:after="0" w:line="240" w:lineRule="auto"/>
            </w:pPr>
            <w:r w:rsidRPr="00F672AD">
              <w:t xml:space="preserve">      "recurrencePattern": "ONETIME",</w:t>
            </w:r>
          </w:p>
          <w:p w14:paraId="0F39C39C" w14:textId="77777777" w:rsidR="00814271" w:rsidRPr="00F672AD" w:rsidRDefault="000C6D67">
            <w:pPr>
              <w:pStyle w:val="Standardtext"/>
              <w:spacing w:after="0" w:line="240" w:lineRule="auto"/>
            </w:pPr>
            <w:r w:rsidRPr="00F672AD">
              <w:t xml:space="preserve">      "recurrenceRuleType": "ON",</w:t>
            </w:r>
          </w:p>
          <w:p w14:paraId="3611E6A7" w14:textId="77777777" w:rsidR="00814271" w:rsidRPr="00F672AD" w:rsidRDefault="000C6D67">
            <w:pPr>
              <w:pStyle w:val="Standardtext"/>
              <w:spacing w:after="0" w:line="240" w:lineRule="auto"/>
            </w:pPr>
            <w:r w:rsidRPr="00F672AD">
              <w:t xml:space="preserve">      "recurrenceRuleValue": "1",</w:t>
            </w:r>
          </w:p>
          <w:p w14:paraId="67CA6A3C" w14:textId="77777777" w:rsidR="00814271" w:rsidRPr="00F672AD" w:rsidRDefault="000C6D67">
            <w:pPr>
              <w:pStyle w:val="Standardtext"/>
              <w:spacing w:after="0" w:line="240" w:lineRule="auto"/>
            </w:pPr>
            <w:r w:rsidRPr="00F672AD">
              <w:t xml:space="preserve">      "refId": "XYA5447D86914C14AC1B0A4C4A036B387B4",</w:t>
            </w:r>
          </w:p>
          <w:p w14:paraId="5B5A6A45" w14:textId="77777777" w:rsidR="00814271" w:rsidRPr="00F672AD" w:rsidRDefault="000C6D67">
            <w:pPr>
              <w:pStyle w:val="Standardtext"/>
              <w:spacing w:after="0" w:line="240" w:lineRule="auto"/>
            </w:pPr>
            <w:r w:rsidRPr="00F672AD">
              <w:t xml:space="preserve">      "refURL": "https://example.billurl.com",</w:t>
            </w:r>
          </w:p>
          <w:p w14:paraId="36ABB72D" w14:textId="77777777" w:rsidR="00814271" w:rsidRPr="00F672AD" w:rsidRDefault="000C6D67">
            <w:pPr>
              <w:pStyle w:val="Standardtext"/>
              <w:spacing w:after="0" w:line="240" w:lineRule="auto"/>
            </w:pPr>
            <w:r w:rsidRPr="00F672AD">
              <w:t xml:space="preserve">      "revokeable": "Y",</w:t>
            </w:r>
          </w:p>
          <w:p w14:paraId="749F1894" w14:textId="77777777" w:rsidR="00814271" w:rsidRPr="00F672AD" w:rsidRDefault="000C6D67">
            <w:pPr>
              <w:pStyle w:val="Standardtext"/>
              <w:spacing w:after="0" w:line="240" w:lineRule="auto"/>
            </w:pPr>
            <w:r w:rsidRPr="00F672AD">
              <w:t xml:space="preserve">      "shareToPayee": "Y",</w:t>
            </w:r>
          </w:p>
          <w:p w14:paraId="167EE0CD" w14:textId="77777777" w:rsidR="00814271" w:rsidRPr="00F672AD" w:rsidRDefault="000C6D67">
            <w:pPr>
              <w:pStyle w:val="Standardtext"/>
              <w:spacing w:after="0" w:line="240" w:lineRule="auto"/>
            </w:pPr>
            <w:r w:rsidRPr="00F672AD">
              <w:t xml:space="preserve">      "status": "ACTIVE",</w:t>
            </w:r>
          </w:p>
          <w:p w14:paraId="1C82D5D7" w14:textId="77777777" w:rsidR="00814271" w:rsidRPr="00F672AD" w:rsidRDefault="000C6D67">
            <w:pPr>
              <w:pStyle w:val="Standardtext"/>
              <w:spacing w:after="0" w:line="240" w:lineRule="auto"/>
            </w:pPr>
            <w:r w:rsidRPr="00F672AD">
              <w:t xml:space="preserve">      "txnId": "XYA5447D86914C14AC1B0A4C4A036B387B4",</w:t>
            </w:r>
          </w:p>
          <w:p w14:paraId="625269E0" w14:textId="77777777" w:rsidR="00814271" w:rsidRPr="00F672AD" w:rsidRDefault="000C6D67">
            <w:pPr>
              <w:pStyle w:val="Standardtext"/>
              <w:spacing w:after="0" w:line="240" w:lineRule="auto"/>
            </w:pPr>
            <w:r w:rsidRPr="00F672AD">
              <w:t xml:space="preserve">      "txnTimeStamp": "2024-03-01T10:52:56.668Z",</w:t>
            </w:r>
          </w:p>
          <w:p w14:paraId="0EB4AF3D" w14:textId="77777777" w:rsidR="00814271" w:rsidRPr="00F672AD" w:rsidRDefault="000C6D67">
            <w:pPr>
              <w:pStyle w:val="Standardtext"/>
              <w:spacing w:after="0" w:line="240" w:lineRule="auto"/>
            </w:pPr>
            <w:r w:rsidRPr="00F672AD">
              <w:t xml:space="preserve">      "txnType": "CREATE",</w:t>
            </w:r>
          </w:p>
          <w:p w14:paraId="44B36A1D" w14:textId="77777777" w:rsidR="00814271" w:rsidRPr="00F672AD" w:rsidRDefault="000C6D67">
            <w:pPr>
              <w:pStyle w:val="Standardtext"/>
              <w:spacing w:after="0" w:line="240" w:lineRule="auto"/>
            </w:pPr>
            <w:r w:rsidRPr="00F672AD">
              <w:t xml:space="preserve">      "type": "loan",</w:t>
            </w:r>
          </w:p>
          <w:p w14:paraId="31FAA1CB" w14:textId="77777777" w:rsidR="00814271" w:rsidRPr="00F672AD" w:rsidRDefault="000C6D67">
            <w:pPr>
              <w:pStyle w:val="Standardtext"/>
              <w:spacing w:after="0" w:line="240" w:lineRule="auto"/>
            </w:pPr>
            <w:r w:rsidRPr="00F672AD">
              <w:t xml:space="preserve">      "umn": "XYZa977ccabb11e7abc4cec278b6b50a@mypsp",</w:t>
            </w:r>
          </w:p>
          <w:p w14:paraId="771DB89E" w14:textId="77777777" w:rsidR="00814271" w:rsidRPr="00F672AD" w:rsidRDefault="000C6D67">
            <w:pPr>
              <w:pStyle w:val="Standardtext"/>
              <w:spacing w:after="0" w:line="240" w:lineRule="auto"/>
            </w:pPr>
            <w:r w:rsidRPr="00F672AD">
              <w:t xml:space="preserve">      "validityEnd": "28102024",</w:t>
            </w:r>
          </w:p>
          <w:p w14:paraId="4A40775D" w14:textId="77777777" w:rsidR="00814271" w:rsidRPr="00F672AD" w:rsidRDefault="000C6D67">
            <w:pPr>
              <w:pStyle w:val="Standardtext"/>
              <w:spacing w:after="0" w:line="240" w:lineRule="auto"/>
            </w:pPr>
            <w:r w:rsidRPr="00F672AD">
              <w:t xml:space="preserve">      "validityStart": "18082024"</w:t>
            </w:r>
          </w:p>
          <w:p w14:paraId="26300F44" w14:textId="77777777" w:rsidR="00814271" w:rsidRPr="00F672AD" w:rsidRDefault="000C6D67">
            <w:pPr>
              <w:pStyle w:val="Standardtext"/>
              <w:spacing w:after="0" w:line="240" w:lineRule="auto"/>
            </w:pPr>
            <w:r w:rsidRPr="00F672AD">
              <w:t xml:space="preserve">    }</w:t>
            </w:r>
          </w:p>
          <w:p w14:paraId="1CC66D6F" w14:textId="77777777" w:rsidR="00814271" w:rsidRPr="00F672AD" w:rsidRDefault="000C6D67">
            <w:pPr>
              <w:pStyle w:val="Standardtext"/>
              <w:spacing w:after="0" w:line="240" w:lineRule="auto"/>
            </w:pPr>
            <w:r w:rsidRPr="00F672AD">
              <w:t>}</w:t>
            </w:r>
          </w:p>
        </w:tc>
      </w:tr>
    </w:tbl>
    <w:p w14:paraId="3CEECF85" w14:textId="77777777" w:rsidR="00814271" w:rsidRPr="00F672AD" w:rsidRDefault="00814271">
      <w:pPr>
        <w:pStyle w:val="Standardtext"/>
      </w:pPr>
    </w:p>
    <w:p w14:paraId="309BEBB9" w14:textId="77777777" w:rsidR="00814271" w:rsidRPr="00F672AD" w:rsidRDefault="00814271">
      <w:pPr>
        <w:pStyle w:val="Standardtext"/>
      </w:pPr>
    </w:p>
    <w:p w14:paraId="68AED9D8" w14:textId="77777777" w:rsidR="00814271" w:rsidRPr="00F672AD" w:rsidRDefault="000C6D67">
      <w:pPr>
        <w:pStyle w:val="Heading2"/>
        <w:ind w:left="1120"/>
      </w:pPr>
      <w:bookmarkStart w:id="160" w:name="_Toc123299594"/>
      <w:bookmarkStart w:id="161" w:name="_Toc123299558"/>
      <w:bookmarkStart w:id="162" w:name="_Toc195548740"/>
      <w:r w:rsidRPr="00F672AD">
        <w:t>Complaint</w:t>
      </w:r>
      <w:bookmarkEnd w:id="162"/>
    </w:p>
    <w:p w14:paraId="16E811CE" w14:textId="77777777" w:rsidR="00814271" w:rsidRPr="00F672AD" w:rsidRDefault="000C6D67">
      <w:pPr>
        <w:pStyle w:val="Standardtext"/>
      </w:pPr>
      <w:r w:rsidRPr="00F672AD">
        <w:t>This API will be used to initiate a Complaint.</w:t>
      </w:r>
    </w:p>
    <w:p w14:paraId="5FFFD99C" w14:textId="77777777" w:rsidR="00814271" w:rsidRPr="00F672AD" w:rsidRDefault="000C6D67">
      <w:pPr>
        <w:pStyle w:val="Heading3"/>
      </w:pPr>
      <w:bookmarkStart w:id="163" w:name="_Toc195548741"/>
      <w:r w:rsidRPr="00F672AD">
        <w:t>Request Format</w:t>
      </w:r>
      <w:bookmarkEnd w:id="163"/>
    </w:p>
    <w:p w14:paraId="754C2457"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0"/>
        <w:gridCol w:w="1295"/>
        <w:gridCol w:w="1021"/>
        <w:gridCol w:w="739"/>
        <w:gridCol w:w="4112"/>
      </w:tblGrid>
      <w:tr w:rsidR="00814271" w:rsidRPr="00F672AD" w14:paraId="64FF7AC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51B0250"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18" w:type="pct"/>
            <w:tcBorders>
              <w:top w:val="none" w:sz="0" w:space="0" w:color="auto"/>
              <w:left w:val="none" w:sz="0" w:space="0" w:color="auto"/>
              <w:bottom w:val="none" w:sz="0" w:space="0" w:color="auto"/>
              <w:right w:val="none" w:sz="0" w:space="0" w:color="auto"/>
            </w:tcBorders>
          </w:tcPr>
          <w:p w14:paraId="78346F5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66" w:type="pct"/>
            <w:tcBorders>
              <w:top w:val="none" w:sz="0" w:space="0" w:color="auto"/>
              <w:left w:val="none" w:sz="0" w:space="0" w:color="auto"/>
              <w:bottom w:val="none" w:sz="0" w:space="0" w:color="auto"/>
              <w:right w:val="none" w:sz="0" w:space="0" w:color="auto"/>
            </w:tcBorders>
          </w:tcPr>
          <w:p w14:paraId="0E9FF98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10" w:type="pct"/>
            <w:tcBorders>
              <w:top w:val="none" w:sz="0" w:space="0" w:color="auto"/>
              <w:left w:val="none" w:sz="0" w:space="0" w:color="auto"/>
              <w:bottom w:val="none" w:sz="0" w:space="0" w:color="auto"/>
              <w:right w:val="none" w:sz="0" w:space="0" w:color="auto"/>
            </w:tcBorders>
          </w:tcPr>
          <w:p w14:paraId="2A348E6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80" w:type="pct"/>
            <w:tcBorders>
              <w:top w:val="none" w:sz="0" w:space="0" w:color="auto"/>
              <w:left w:val="none" w:sz="0" w:space="0" w:color="auto"/>
              <w:bottom w:val="none" w:sz="0" w:space="0" w:color="auto"/>
              <w:right w:val="none" w:sz="0" w:space="0" w:color="auto"/>
            </w:tcBorders>
          </w:tcPr>
          <w:p w14:paraId="3D46ED0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A5485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815492E" w14:textId="77777777" w:rsidR="00814271" w:rsidRPr="00F672AD" w:rsidRDefault="000C6D67">
            <w:pPr>
              <w:pStyle w:val="Standardtext"/>
              <w:spacing w:after="0" w:line="240" w:lineRule="auto"/>
              <w:jc w:val="center"/>
              <w:rPr>
                <w:b w:val="0"/>
                <w:bCs w:val="0"/>
              </w:rPr>
            </w:pPr>
            <w:r w:rsidRPr="00F672AD">
              <w:lastRenderedPageBreak/>
              <w:t>header</w:t>
            </w:r>
          </w:p>
        </w:tc>
      </w:tr>
      <w:tr w:rsidR="00814271" w:rsidRPr="00F672AD" w14:paraId="274A3AE7"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6D5419F" w14:textId="77777777" w:rsidR="00814271" w:rsidRPr="00F672AD" w:rsidRDefault="000C6D67">
            <w:pPr>
              <w:pStyle w:val="Standardtext"/>
              <w:spacing w:after="0" w:line="240" w:lineRule="auto"/>
              <w:jc w:val="left"/>
              <w:rPr>
                <w:bCs w:val="0"/>
              </w:rPr>
            </w:pPr>
            <w:r w:rsidRPr="00F672AD">
              <w:rPr>
                <w:b w:val="0"/>
              </w:rPr>
              <w:t>reqId</w:t>
            </w:r>
          </w:p>
        </w:tc>
        <w:tc>
          <w:tcPr>
            <w:tcW w:w="718" w:type="pct"/>
          </w:tcPr>
          <w:p w14:paraId="0E4328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178C2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50C407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0B5DC4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9D1540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65C2760D" w14:textId="77777777" w:rsidR="00814271" w:rsidRPr="00F672AD" w:rsidRDefault="000C6D67">
            <w:pPr>
              <w:pStyle w:val="Standardtext"/>
              <w:spacing w:after="0" w:line="240" w:lineRule="auto"/>
              <w:jc w:val="left"/>
              <w:rPr>
                <w:bCs w:val="0"/>
              </w:rPr>
            </w:pPr>
            <w:r w:rsidRPr="00F672AD">
              <w:rPr>
                <w:b w:val="0"/>
              </w:rPr>
              <w:t>userId</w:t>
            </w:r>
          </w:p>
        </w:tc>
        <w:tc>
          <w:tcPr>
            <w:tcW w:w="718" w:type="pct"/>
          </w:tcPr>
          <w:p w14:paraId="7037AB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2AE26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0E1917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739C51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EFA0C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CEEC175"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E924028" w14:textId="77777777" w:rsidR="00814271" w:rsidRPr="00F672AD" w:rsidRDefault="000C6D67">
            <w:pPr>
              <w:pStyle w:val="Standardtext"/>
              <w:spacing w:after="0" w:line="240" w:lineRule="auto"/>
              <w:jc w:val="left"/>
              <w:rPr>
                <w:bCs w:val="0"/>
              </w:rPr>
            </w:pPr>
            <w:r w:rsidRPr="00F672AD">
              <w:rPr>
                <w:b w:val="0"/>
              </w:rPr>
              <w:t>version</w:t>
            </w:r>
          </w:p>
        </w:tc>
        <w:tc>
          <w:tcPr>
            <w:tcW w:w="718" w:type="pct"/>
          </w:tcPr>
          <w:p w14:paraId="6BB3F2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716387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10" w:type="pct"/>
          </w:tcPr>
          <w:p w14:paraId="1260B2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29F8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0FF05047"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4E808EC7" w14:textId="77777777" w:rsidR="00814271" w:rsidRPr="00F672AD" w:rsidRDefault="000C6D67">
            <w:pPr>
              <w:pStyle w:val="Standardtext"/>
              <w:spacing w:after="0" w:line="240" w:lineRule="auto"/>
              <w:jc w:val="left"/>
              <w:rPr>
                <w:bCs w:val="0"/>
              </w:rPr>
            </w:pPr>
            <w:r w:rsidRPr="00F672AD">
              <w:rPr>
                <w:b w:val="0"/>
              </w:rPr>
              <w:t>clientId</w:t>
            </w:r>
          </w:p>
        </w:tc>
        <w:tc>
          <w:tcPr>
            <w:tcW w:w="718" w:type="pct"/>
          </w:tcPr>
          <w:p w14:paraId="34F24A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E0DB6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7F1D02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6E5FB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A1AF295"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1447788" w14:textId="77777777" w:rsidR="00814271" w:rsidRPr="00F672AD" w:rsidRDefault="000C6D67">
            <w:pPr>
              <w:pStyle w:val="Standardtext"/>
              <w:spacing w:after="0" w:line="240" w:lineRule="auto"/>
              <w:jc w:val="left"/>
              <w:rPr>
                <w:bCs w:val="0"/>
              </w:rPr>
            </w:pPr>
            <w:r w:rsidRPr="00F672AD">
              <w:rPr>
                <w:b w:val="0"/>
              </w:rPr>
              <w:t>channel</w:t>
            </w:r>
          </w:p>
        </w:tc>
        <w:tc>
          <w:tcPr>
            <w:tcW w:w="718" w:type="pct"/>
          </w:tcPr>
          <w:p w14:paraId="0AAA57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3F255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42C023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02FF0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F5DBD2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66D90F80" w14:textId="77777777" w:rsidR="00814271" w:rsidRPr="00F672AD" w:rsidRDefault="000C6D67">
            <w:pPr>
              <w:pStyle w:val="Standardtext"/>
              <w:spacing w:after="0" w:line="240" w:lineRule="auto"/>
              <w:jc w:val="left"/>
              <w:rPr>
                <w:bCs w:val="0"/>
              </w:rPr>
            </w:pPr>
            <w:r w:rsidRPr="00F672AD">
              <w:rPr>
                <w:b w:val="0"/>
              </w:rPr>
              <w:t>timestamp</w:t>
            </w:r>
          </w:p>
        </w:tc>
        <w:tc>
          <w:tcPr>
            <w:tcW w:w="718" w:type="pct"/>
          </w:tcPr>
          <w:p w14:paraId="303485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69EDB8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5FDD0C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E3697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4C60D57"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A2F0E02" w14:textId="77777777" w:rsidR="00814271" w:rsidRPr="00F672AD" w:rsidRDefault="000C6D67">
            <w:pPr>
              <w:pStyle w:val="Standardtext"/>
              <w:spacing w:after="0" w:line="240" w:lineRule="auto"/>
              <w:jc w:val="left"/>
              <w:rPr>
                <w:bCs w:val="0"/>
              </w:rPr>
            </w:pPr>
            <w:r w:rsidRPr="00F672AD">
              <w:rPr>
                <w:b w:val="0"/>
              </w:rPr>
              <w:t>hmac</w:t>
            </w:r>
          </w:p>
        </w:tc>
        <w:tc>
          <w:tcPr>
            <w:tcW w:w="718" w:type="pct"/>
          </w:tcPr>
          <w:p w14:paraId="5A3958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6502A8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10" w:type="pct"/>
          </w:tcPr>
          <w:p w14:paraId="31FD07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80" w:type="pct"/>
          </w:tcPr>
          <w:p w14:paraId="53043D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A1BFBDD"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CFABC71" w14:textId="77777777" w:rsidR="00814271" w:rsidRPr="00F672AD" w:rsidRDefault="000C6D67">
            <w:pPr>
              <w:pStyle w:val="Standardtext"/>
              <w:spacing w:after="0" w:line="240" w:lineRule="auto"/>
              <w:jc w:val="center"/>
              <w:rPr>
                <w:b w:val="0"/>
                <w:bCs w:val="0"/>
              </w:rPr>
            </w:pPr>
            <w:r w:rsidRPr="00F672AD">
              <w:t>regComplaint</w:t>
            </w:r>
          </w:p>
        </w:tc>
      </w:tr>
      <w:tr w:rsidR="00814271" w:rsidRPr="00F672AD" w14:paraId="307E5904"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E9A2BB1" w14:textId="77777777" w:rsidR="00814271" w:rsidRPr="00F672AD" w:rsidRDefault="000C6D67">
            <w:pPr>
              <w:pStyle w:val="Standardtext"/>
              <w:spacing w:after="0" w:line="240" w:lineRule="auto"/>
              <w:jc w:val="left"/>
              <w:rPr>
                <w:bCs w:val="0"/>
              </w:rPr>
            </w:pPr>
            <w:r w:rsidRPr="00F672AD">
              <w:rPr>
                <w:b w:val="0"/>
              </w:rPr>
              <w:t>orgTxnId</w:t>
            </w:r>
          </w:p>
        </w:tc>
        <w:tc>
          <w:tcPr>
            <w:tcW w:w="718" w:type="pct"/>
          </w:tcPr>
          <w:p w14:paraId="7B8B20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36720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4652FB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7888BB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Original Transaction ID </w:t>
            </w:r>
          </w:p>
        </w:tc>
      </w:tr>
      <w:tr w:rsidR="00814271" w:rsidRPr="00F672AD" w14:paraId="33E27083"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A29CB70" w14:textId="77777777" w:rsidR="00814271" w:rsidRPr="00F672AD" w:rsidRDefault="000C6D67">
            <w:pPr>
              <w:pStyle w:val="Standardtext"/>
              <w:spacing w:after="0" w:line="240" w:lineRule="auto"/>
              <w:jc w:val="left"/>
              <w:rPr>
                <w:bCs w:val="0"/>
              </w:rPr>
            </w:pPr>
            <w:r w:rsidRPr="00F672AD">
              <w:rPr>
                <w:b w:val="0"/>
              </w:rPr>
              <w:t>initiationMode</w:t>
            </w:r>
          </w:p>
        </w:tc>
        <w:tc>
          <w:tcPr>
            <w:tcW w:w="718" w:type="pct"/>
          </w:tcPr>
          <w:p w14:paraId="306E71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18048E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01CEE5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794A56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Complaint Initiation Mode </w:t>
            </w:r>
          </w:p>
        </w:tc>
      </w:tr>
      <w:tr w:rsidR="00814271" w:rsidRPr="00F672AD" w14:paraId="2265FDB4"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1032523" w14:textId="77777777" w:rsidR="00814271" w:rsidRPr="00F672AD" w:rsidRDefault="000C6D67">
            <w:pPr>
              <w:pStyle w:val="Standardtext"/>
              <w:spacing w:after="0" w:line="240" w:lineRule="auto"/>
              <w:jc w:val="left"/>
              <w:rPr>
                <w:bCs w:val="0"/>
              </w:rPr>
            </w:pPr>
            <w:r w:rsidRPr="00F672AD">
              <w:rPr>
                <w:b w:val="0"/>
              </w:rPr>
              <w:t>reqAdjAmount</w:t>
            </w:r>
          </w:p>
        </w:tc>
        <w:tc>
          <w:tcPr>
            <w:tcW w:w="718" w:type="pct"/>
          </w:tcPr>
          <w:p w14:paraId="40B477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66591D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03CAB3B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25D5A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7A811F7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DC29904" w14:textId="77777777" w:rsidR="00814271" w:rsidRPr="00F672AD" w:rsidRDefault="000C6D67">
            <w:pPr>
              <w:pStyle w:val="Standardtext"/>
              <w:spacing w:after="0" w:line="240" w:lineRule="auto"/>
              <w:jc w:val="left"/>
              <w:rPr>
                <w:bCs w:val="0"/>
              </w:rPr>
            </w:pPr>
            <w:r w:rsidRPr="00F672AD">
              <w:rPr>
                <w:b w:val="0"/>
              </w:rPr>
              <w:t>reqAdjCode</w:t>
            </w:r>
          </w:p>
        </w:tc>
        <w:tc>
          <w:tcPr>
            <w:tcW w:w="718" w:type="pct"/>
          </w:tcPr>
          <w:p w14:paraId="6D74F1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3A707D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410" w:type="pct"/>
          </w:tcPr>
          <w:p w14:paraId="088EC1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67A330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Code</w:t>
            </w:r>
          </w:p>
        </w:tc>
      </w:tr>
      <w:tr w:rsidR="00814271" w:rsidRPr="00F672AD" w14:paraId="316ED390"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46A1E19D" w14:textId="77777777" w:rsidR="00814271" w:rsidRPr="00F672AD" w:rsidRDefault="000C6D67">
            <w:pPr>
              <w:pStyle w:val="Standardtext"/>
              <w:spacing w:after="0" w:line="240" w:lineRule="auto"/>
              <w:jc w:val="left"/>
              <w:rPr>
                <w:bCs w:val="0"/>
              </w:rPr>
            </w:pPr>
            <w:r w:rsidRPr="00F672AD">
              <w:rPr>
                <w:b w:val="0"/>
              </w:rPr>
              <w:t>reqAdjFlag</w:t>
            </w:r>
          </w:p>
        </w:tc>
        <w:tc>
          <w:tcPr>
            <w:tcW w:w="718" w:type="pct"/>
          </w:tcPr>
          <w:p w14:paraId="4B5930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37B04B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014B9E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4D00C4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Flag</w:t>
            </w:r>
          </w:p>
        </w:tc>
      </w:tr>
      <w:tr w:rsidR="00814271" w:rsidRPr="00F672AD" w14:paraId="1F51E64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3B70545" w14:textId="77777777" w:rsidR="00814271" w:rsidRPr="00F672AD" w:rsidRDefault="00814271">
            <w:pPr>
              <w:pStyle w:val="Standardtext"/>
              <w:spacing w:after="0" w:line="240" w:lineRule="auto"/>
              <w:jc w:val="right"/>
              <w:rPr>
                <w:b w:val="0"/>
                <w:bCs w:val="0"/>
              </w:rPr>
            </w:pPr>
          </w:p>
        </w:tc>
      </w:tr>
      <w:tr w:rsidR="00814271" w:rsidRPr="00F672AD" w14:paraId="3F4728C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23FB42AD" w14:textId="77777777" w:rsidR="00814271" w:rsidRPr="00F672AD" w:rsidRDefault="000C6D67">
            <w:pPr>
              <w:pStyle w:val="Standardtext"/>
              <w:spacing w:after="0" w:line="240" w:lineRule="auto"/>
              <w:jc w:val="left"/>
              <w:rPr>
                <w:bCs w:val="0"/>
              </w:rPr>
            </w:pPr>
            <w:r w:rsidRPr="00F672AD">
              <w:rPr>
                <w:b w:val="0"/>
              </w:rPr>
              <w:t>merchantID</w:t>
            </w:r>
          </w:p>
        </w:tc>
        <w:tc>
          <w:tcPr>
            <w:tcW w:w="718" w:type="pct"/>
          </w:tcPr>
          <w:p w14:paraId="7939B2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357CEA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1435C6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80" w:type="pct"/>
          </w:tcPr>
          <w:p w14:paraId="6DFA88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 be passed for Plug-in SDK, to get the specific merchant’s (Plug-in) transaction data</w:t>
            </w:r>
          </w:p>
        </w:tc>
      </w:tr>
    </w:tbl>
    <w:p w14:paraId="27F4FD17" w14:textId="77777777" w:rsidR="00814271" w:rsidRPr="00F672AD" w:rsidRDefault="000C6D67">
      <w:pPr>
        <w:pStyle w:val="Heading3"/>
      </w:pPr>
      <w:bookmarkStart w:id="164" w:name="_Toc195548742"/>
      <w:r w:rsidRPr="00F672AD">
        <w:t>Response Format</w:t>
      </w:r>
      <w:bookmarkEnd w:id="164"/>
    </w:p>
    <w:p w14:paraId="7C9E332B"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75"/>
        <w:gridCol w:w="1436"/>
        <w:gridCol w:w="965"/>
        <w:gridCol w:w="664"/>
        <w:gridCol w:w="3877"/>
      </w:tblGrid>
      <w:tr w:rsidR="00814271" w:rsidRPr="00F672AD" w14:paraId="68E96D53"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C1DF45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96" w:type="pct"/>
            <w:tcBorders>
              <w:top w:val="none" w:sz="0" w:space="0" w:color="auto"/>
              <w:left w:val="none" w:sz="0" w:space="0" w:color="auto"/>
              <w:bottom w:val="none" w:sz="0" w:space="0" w:color="auto"/>
              <w:right w:val="none" w:sz="0" w:space="0" w:color="auto"/>
            </w:tcBorders>
          </w:tcPr>
          <w:p w14:paraId="0433102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5" w:type="pct"/>
            <w:tcBorders>
              <w:top w:val="none" w:sz="0" w:space="0" w:color="auto"/>
              <w:left w:val="none" w:sz="0" w:space="0" w:color="auto"/>
              <w:bottom w:val="none" w:sz="0" w:space="0" w:color="auto"/>
              <w:right w:val="none" w:sz="0" w:space="0" w:color="auto"/>
            </w:tcBorders>
          </w:tcPr>
          <w:p w14:paraId="35FFBFF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F748D7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50" w:type="pct"/>
            <w:tcBorders>
              <w:top w:val="none" w:sz="0" w:space="0" w:color="auto"/>
              <w:left w:val="none" w:sz="0" w:space="0" w:color="auto"/>
              <w:bottom w:val="none" w:sz="0" w:space="0" w:color="auto"/>
              <w:right w:val="none" w:sz="0" w:space="0" w:color="auto"/>
            </w:tcBorders>
          </w:tcPr>
          <w:p w14:paraId="25632E0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1B58CF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5E13FE7D" w14:textId="77777777" w:rsidR="00814271" w:rsidRPr="00F672AD" w:rsidRDefault="000C6D67">
            <w:pPr>
              <w:pStyle w:val="Standardtext"/>
              <w:spacing w:after="0" w:line="240" w:lineRule="auto"/>
              <w:jc w:val="left"/>
              <w:rPr>
                <w:bCs w:val="0"/>
              </w:rPr>
            </w:pPr>
            <w:r w:rsidRPr="00F672AD">
              <w:rPr>
                <w:b w:val="0"/>
              </w:rPr>
              <w:t>status</w:t>
            </w:r>
          </w:p>
        </w:tc>
        <w:tc>
          <w:tcPr>
            <w:tcW w:w="796" w:type="pct"/>
          </w:tcPr>
          <w:p w14:paraId="4016EC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A7B1A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FA814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1E3992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46C7E3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CEDCB7A" w14:textId="77777777" w:rsidR="00814271" w:rsidRPr="00F672AD" w:rsidRDefault="000C6D67">
            <w:pPr>
              <w:pStyle w:val="Standardtext"/>
              <w:spacing w:after="0" w:line="240" w:lineRule="auto"/>
              <w:jc w:val="left"/>
              <w:rPr>
                <w:b w:val="0"/>
                <w:bCs w:val="0"/>
              </w:rPr>
            </w:pPr>
            <w:r w:rsidRPr="00F672AD">
              <w:rPr>
                <w:b w:val="0"/>
              </w:rPr>
              <w:t>message</w:t>
            </w:r>
          </w:p>
        </w:tc>
        <w:tc>
          <w:tcPr>
            <w:tcW w:w="796" w:type="pct"/>
          </w:tcPr>
          <w:p w14:paraId="59A3E8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026E6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F60CB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6F7B9E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254F15F"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13213AB" w14:textId="77777777" w:rsidR="00814271" w:rsidRPr="00F672AD" w:rsidRDefault="000C6D67">
            <w:pPr>
              <w:pStyle w:val="Standardtext"/>
              <w:spacing w:after="0" w:line="240" w:lineRule="auto"/>
              <w:jc w:val="left"/>
              <w:rPr>
                <w:bCs w:val="0"/>
              </w:rPr>
            </w:pPr>
            <w:r w:rsidRPr="00F672AD">
              <w:rPr>
                <w:b w:val="0"/>
              </w:rPr>
              <w:t>error</w:t>
            </w:r>
          </w:p>
        </w:tc>
        <w:tc>
          <w:tcPr>
            <w:tcW w:w="796" w:type="pct"/>
          </w:tcPr>
          <w:p w14:paraId="79292F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C21A3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18ED3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0F4417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46A6C9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FBCB329" w14:textId="77777777" w:rsidR="00814271" w:rsidRPr="00F672AD" w:rsidRDefault="000C6D67">
            <w:pPr>
              <w:pStyle w:val="Standardtext"/>
              <w:spacing w:after="0" w:line="240" w:lineRule="auto"/>
              <w:jc w:val="left"/>
              <w:rPr>
                <w:bCs w:val="0"/>
              </w:rPr>
            </w:pPr>
            <w:r w:rsidRPr="00F672AD">
              <w:rPr>
                <w:b w:val="0"/>
              </w:rPr>
              <w:t>reqId</w:t>
            </w:r>
          </w:p>
        </w:tc>
        <w:tc>
          <w:tcPr>
            <w:tcW w:w="796" w:type="pct"/>
          </w:tcPr>
          <w:p w14:paraId="15320A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BB987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78ED7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1DE064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6DB5A4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1D47CA0" w14:textId="77777777" w:rsidR="00814271" w:rsidRPr="00F672AD" w:rsidRDefault="000C6D67">
            <w:pPr>
              <w:pStyle w:val="Standardtext"/>
              <w:spacing w:after="0" w:line="240" w:lineRule="auto"/>
              <w:jc w:val="left"/>
              <w:rPr>
                <w:bCs w:val="0"/>
              </w:rPr>
            </w:pPr>
            <w:r w:rsidRPr="00F672AD">
              <w:rPr>
                <w:b w:val="0"/>
              </w:rPr>
              <w:t>timestamp</w:t>
            </w:r>
          </w:p>
        </w:tc>
        <w:tc>
          <w:tcPr>
            <w:tcW w:w="796" w:type="pct"/>
          </w:tcPr>
          <w:p w14:paraId="0FBDE0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25CD7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3EBF0F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42D315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C40D39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8244039" w14:textId="77777777" w:rsidR="00814271" w:rsidRPr="00F672AD" w:rsidRDefault="000C6D67">
            <w:pPr>
              <w:pStyle w:val="Standardtext"/>
              <w:spacing w:after="0" w:line="240" w:lineRule="auto"/>
              <w:jc w:val="left"/>
              <w:rPr>
                <w:bCs w:val="0"/>
              </w:rPr>
            </w:pPr>
            <w:r w:rsidRPr="00F672AD">
              <w:rPr>
                <w:b w:val="0"/>
              </w:rPr>
              <w:t>hmac</w:t>
            </w:r>
          </w:p>
        </w:tc>
        <w:tc>
          <w:tcPr>
            <w:tcW w:w="796" w:type="pct"/>
          </w:tcPr>
          <w:p w14:paraId="41C095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4225B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5157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242CF8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4497A0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E0300FC" w14:textId="77777777" w:rsidR="00814271" w:rsidRPr="00F672AD" w:rsidRDefault="000C6D67">
            <w:pPr>
              <w:pStyle w:val="Standardtext"/>
              <w:spacing w:after="0" w:line="240" w:lineRule="auto"/>
              <w:jc w:val="center"/>
              <w:rPr>
                <w:b w:val="0"/>
                <w:bCs w:val="0"/>
              </w:rPr>
            </w:pPr>
            <w:r w:rsidRPr="00F672AD">
              <w:t>Complaint</w:t>
            </w:r>
          </w:p>
        </w:tc>
      </w:tr>
      <w:tr w:rsidR="00814271" w:rsidRPr="00F672AD" w14:paraId="41108E03"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1DAEDAE" w14:textId="77777777" w:rsidR="00814271" w:rsidRPr="00F672AD" w:rsidRDefault="000C6D67">
            <w:pPr>
              <w:pStyle w:val="Standardtext"/>
              <w:spacing w:after="0" w:line="240" w:lineRule="auto"/>
              <w:jc w:val="left"/>
              <w:rPr>
                <w:bCs w:val="0"/>
              </w:rPr>
            </w:pPr>
            <w:r w:rsidRPr="00F672AD">
              <w:rPr>
                <w:b w:val="0"/>
              </w:rPr>
              <w:t>type</w:t>
            </w:r>
          </w:p>
        </w:tc>
        <w:tc>
          <w:tcPr>
            <w:tcW w:w="796" w:type="pct"/>
          </w:tcPr>
          <w:p w14:paraId="36DCFA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677C6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4C138B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4D601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atic Value - COMPLAINT</w:t>
            </w:r>
          </w:p>
        </w:tc>
      </w:tr>
      <w:tr w:rsidR="00814271" w:rsidRPr="00F672AD" w14:paraId="5B102E3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324CFD3" w14:textId="77777777" w:rsidR="00814271" w:rsidRPr="00F672AD" w:rsidRDefault="000C6D67">
            <w:pPr>
              <w:pStyle w:val="Standardtext"/>
              <w:spacing w:after="0" w:line="240" w:lineRule="auto"/>
              <w:jc w:val="left"/>
              <w:rPr>
                <w:bCs w:val="0"/>
              </w:rPr>
            </w:pPr>
            <w:r w:rsidRPr="00F672AD">
              <w:rPr>
                <w:b w:val="0"/>
              </w:rPr>
              <w:lastRenderedPageBreak/>
              <w:t>orgTxnId</w:t>
            </w:r>
          </w:p>
        </w:tc>
        <w:tc>
          <w:tcPr>
            <w:tcW w:w="796" w:type="pct"/>
          </w:tcPr>
          <w:p w14:paraId="264597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6C2F5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055B6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348CD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6F40A9D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6C92A1B" w14:textId="77777777" w:rsidR="00814271" w:rsidRPr="00F672AD" w:rsidRDefault="000C6D67">
            <w:pPr>
              <w:pStyle w:val="Standardtext"/>
              <w:spacing w:after="0" w:line="240" w:lineRule="auto"/>
              <w:jc w:val="left"/>
              <w:rPr>
                <w:bCs w:val="0"/>
              </w:rPr>
            </w:pPr>
            <w:r w:rsidRPr="00F672AD">
              <w:rPr>
                <w:b w:val="0"/>
              </w:rPr>
              <w:t>orgCustRef</w:t>
            </w:r>
          </w:p>
        </w:tc>
        <w:tc>
          <w:tcPr>
            <w:tcW w:w="796" w:type="pct"/>
          </w:tcPr>
          <w:p w14:paraId="3E60FD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9EB65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46A7C5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D569F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s custRef (RRN)</w:t>
            </w:r>
          </w:p>
        </w:tc>
      </w:tr>
      <w:tr w:rsidR="00814271" w:rsidRPr="00F672AD" w14:paraId="50F5BA7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EC0B044" w14:textId="77777777" w:rsidR="00814271" w:rsidRPr="00F672AD" w:rsidRDefault="000C6D67">
            <w:pPr>
              <w:pStyle w:val="Standardtext"/>
              <w:spacing w:after="0" w:line="240" w:lineRule="auto"/>
              <w:jc w:val="left"/>
              <w:rPr>
                <w:bCs w:val="0"/>
              </w:rPr>
            </w:pPr>
            <w:r w:rsidRPr="00F672AD">
              <w:rPr>
                <w:b w:val="0"/>
              </w:rPr>
              <w:t>crn</w:t>
            </w:r>
          </w:p>
        </w:tc>
        <w:tc>
          <w:tcPr>
            <w:tcW w:w="796" w:type="pct"/>
          </w:tcPr>
          <w:p w14:paraId="6136F0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3BB09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95E49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1345D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ference Number</w:t>
            </w:r>
          </w:p>
        </w:tc>
      </w:tr>
      <w:tr w:rsidR="00814271" w:rsidRPr="00F672AD" w14:paraId="51C971E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DFF7C09" w14:textId="77777777" w:rsidR="00814271" w:rsidRPr="00F672AD" w:rsidRDefault="000C6D67">
            <w:pPr>
              <w:pStyle w:val="Standardtext"/>
              <w:spacing w:after="0" w:line="240" w:lineRule="auto"/>
              <w:jc w:val="left"/>
              <w:rPr>
                <w:bCs w:val="0"/>
              </w:rPr>
            </w:pPr>
            <w:r w:rsidRPr="00F672AD">
              <w:rPr>
                <w:b w:val="0"/>
              </w:rPr>
              <w:t>txnType</w:t>
            </w:r>
          </w:p>
        </w:tc>
        <w:tc>
          <w:tcPr>
            <w:tcW w:w="796" w:type="pct"/>
          </w:tcPr>
          <w:p w14:paraId="4D4666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0E642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C8B29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1C586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 – PAY|COLLECT</w:t>
            </w:r>
          </w:p>
        </w:tc>
      </w:tr>
      <w:tr w:rsidR="00814271" w:rsidRPr="00F672AD" w14:paraId="5033F88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82367FC" w14:textId="77777777" w:rsidR="00814271" w:rsidRPr="00F672AD" w:rsidRDefault="000C6D67">
            <w:pPr>
              <w:pStyle w:val="Standardtext"/>
              <w:spacing w:after="0" w:line="240" w:lineRule="auto"/>
              <w:jc w:val="left"/>
              <w:rPr>
                <w:bCs w:val="0"/>
              </w:rPr>
            </w:pPr>
            <w:r w:rsidRPr="00F672AD">
              <w:rPr>
                <w:b w:val="0"/>
              </w:rPr>
              <w:t>reasonDesc</w:t>
            </w:r>
          </w:p>
        </w:tc>
        <w:tc>
          <w:tcPr>
            <w:tcW w:w="796" w:type="pct"/>
          </w:tcPr>
          <w:p w14:paraId="415909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FDA2D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00415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7BAB1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Status</w:t>
            </w:r>
          </w:p>
        </w:tc>
      </w:tr>
    </w:tbl>
    <w:p w14:paraId="74D26407" w14:textId="77777777" w:rsidR="00814271" w:rsidRPr="00F672AD" w:rsidRDefault="00814271">
      <w:pPr>
        <w:pStyle w:val="Standardtext"/>
      </w:pPr>
    </w:p>
    <w:p w14:paraId="46544C97" w14:textId="77777777" w:rsidR="00814271" w:rsidRPr="00F672AD" w:rsidRDefault="000C6D67">
      <w:pPr>
        <w:pStyle w:val="Heading3"/>
      </w:pPr>
      <w:bookmarkStart w:id="165" w:name="_Toc195548743"/>
      <w:r w:rsidRPr="00F672AD">
        <w:t>Sample Message</w:t>
      </w:r>
      <w:bookmarkEnd w:id="165"/>
      <w:r w:rsidRPr="00F672AD">
        <w:t xml:space="preserve"> </w:t>
      </w:r>
    </w:p>
    <w:p w14:paraId="2B0B1400" w14:textId="77777777" w:rsidR="00814271" w:rsidRPr="00F672AD" w:rsidRDefault="000C6D67">
      <w:pPr>
        <w:pStyle w:val="Standardtext"/>
      </w:pPr>
      <w:r w:rsidRPr="00F672AD">
        <w:rPr>
          <w:b/>
          <w:u w:val="single"/>
        </w:rPr>
        <w:t>URL:</w:t>
      </w:r>
      <w:r w:rsidRPr="00F672AD">
        <w:rPr>
          <w:b/>
        </w:rPr>
        <w:t xml:space="preserve"> </w:t>
      </w:r>
      <w:hyperlink r:id="rId55" w:history="1">
        <w:r w:rsidRPr="00F672AD">
          <w:rPr>
            <w:rStyle w:val="Hyperlink"/>
          </w:rPr>
          <w:t>https://IP:Port/acquirer/fin/Complaint</w:t>
        </w:r>
      </w:hyperlink>
    </w:p>
    <w:p w14:paraId="630B00FD"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107364C5" w14:textId="77777777">
        <w:tc>
          <w:tcPr>
            <w:tcW w:w="9017" w:type="dxa"/>
          </w:tcPr>
          <w:p w14:paraId="3831E492" w14:textId="77777777" w:rsidR="00814271" w:rsidRPr="00F672AD" w:rsidRDefault="000C6D67">
            <w:pPr>
              <w:pStyle w:val="Standardtext"/>
              <w:spacing w:after="0" w:line="240" w:lineRule="auto"/>
            </w:pPr>
            <w:r w:rsidRPr="00F672AD">
              <w:t>{</w:t>
            </w:r>
          </w:p>
          <w:p w14:paraId="6D1A75C6" w14:textId="77777777" w:rsidR="00814271" w:rsidRPr="00F672AD" w:rsidRDefault="000C6D67">
            <w:pPr>
              <w:pStyle w:val="Standardtext"/>
              <w:spacing w:after="0" w:line="240" w:lineRule="auto"/>
            </w:pPr>
            <w:r w:rsidRPr="00F672AD">
              <w:t xml:space="preserve">  "header": {</w:t>
            </w:r>
          </w:p>
          <w:p w14:paraId="2B252ABC" w14:textId="77777777" w:rsidR="00814271" w:rsidRPr="00F672AD" w:rsidRDefault="000C6D67">
            <w:pPr>
              <w:pStyle w:val="Standardtext"/>
              <w:spacing w:after="0" w:line="240" w:lineRule="auto"/>
            </w:pPr>
            <w:r w:rsidRPr="00F672AD">
              <w:t xml:space="preserve">    "version": "1",</w:t>
            </w:r>
          </w:p>
          <w:p w14:paraId="4BE5473D" w14:textId="77777777" w:rsidR="00814271" w:rsidRPr="00F672AD" w:rsidRDefault="000C6D67">
            <w:pPr>
              <w:pStyle w:val="Standardtext"/>
              <w:spacing w:after="0" w:line="240" w:lineRule="auto"/>
            </w:pPr>
            <w:r w:rsidRPr="00F672AD">
              <w:t xml:space="preserve">    "clientID": "PLUGINPTER001",</w:t>
            </w:r>
          </w:p>
          <w:p w14:paraId="35EAB9F1" w14:textId="77777777" w:rsidR="00814271" w:rsidRPr="00F672AD" w:rsidRDefault="000C6D67">
            <w:pPr>
              <w:pStyle w:val="Standardtext"/>
              <w:spacing w:after="0" w:line="240" w:lineRule="auto"/>
            </w:pPr>
            <w:r w:rsidRPr="00F672AD">
              <w:t xml:space="preserve">    "channel": "MOB",</w:t>
            </w:r>
          </w:p>
          <w:p w14:paraId="08EC10AC" w14:textId="77777777" w:rsidR="00814271" w:rsidRPr="00F672AD" w:rsidRDefault="000C6D67">
            <w:pPr>
              <w:pStyle w:val="Standardtext"/>
              <w:spacing w:after="0" w:line="240" w:lineRule="auto"/>
            </w:pPr>
            <w:r w:rsidRPr="00F672AD">
              <w:t xml:space="preserve">    "timestamp": "2024-03-24T11:40:43.939Z",</w:t>
            </w:r>
          </w:p>
          <w:p w14:paraId="634839D9" w14:textId="77777777" w:rsidR="00814271" w:rsidRPr="00F672AD" w:rsidRDefault="000C6D67">
            <w:pPr>
              <w:pStyle w:val="Standardtext"/>
              <w:spacing w:after="0" w:line="240" w:lineRule="auto"/>
            </w:pPr>
            <w:r w:rsidRPr="00F672AD">
              <w:t xml:space="preserve">    "reqId": "CAC0E32D90C57024DE6B8EF921709798825",</w:t>
            </w:r>
          </w:p>
          <w:p w14:paraId="64E02FD8" w14:textId="77777777" w:rsidR="00814271" w:rsidRPr="00F672AD" w:rsidRDefault="000C6D67">
            <w:pPr>
              <w:pStyle w:val="Standardtext"/>
              <w:spacing w:after="0" w:line="240" w:lineRule="auto"/>
            </w:pPr>
            <w:r w:rsidRPr="00F672AD">
              <w:t xml:space="preserve">    "userId": "918600468122",</w:t>
            </w:r>
          </w:p>
          <w:p w14:paraId="07984E89" w14:textId="77777777" w:rsidR="00814271" w:rsidRPr="00F672AD" w:rsidRDefault="000C6D67">
            <w:pPr>
              <w:pStyle w:val="Standardtext"/>
              <w:spacing w:after="0" w:line="240" w:lineRule="auto"/>
            </w:pPr>
            <w:r w:rsidRPr="00F672AD">
              <w:t xml:space="preserve">    "hmac": "95CAD7C45D4A7452A7FC94AADBD62349DEDBC5B55EF"</w:t>
            </w:r>
          </w:p>
          <w:p w14:paraId="790981CF" w14:textId="77777777" w:rsidR="00814271" w:rsidRPr="00F672AD" w:rsidRDefault="000C6D67">
            <w:pPr>
              <w:pStyle w:val="Standardtext"/>
              <w:spacing w:after="0" w:line="240" w:lineRule="auto"/>
            </w:pPr>
            <w:r w:rsidRPr="00F672AD">
              <w:t xml:space="preserve">  },</w:t>
            </w:r>
          </w:p>
          <w:p w14:paraId="7CC5CA32" w14:textId="77777777" w:rsidR="00814271" w:rsidRPr="00F672AD" w:rsidRDefault="000C6D67">
            <w:pPr>
              <w:pStyle w:val="Standardtext"/>
              <w:spacing w:after="0" w:line="240" w:lineRule="auto"/>
            </w:pPr>
            <w:r w:rsidRPr="00F672AD">
              <w:t xml:space="preserve">  "regComplaint": {</w:t>
            </w:r>
          </w:p>
          <w:p w14:paraId="4AEAE4DD" w14:textId="77777777" w:rsidR="00814271" w:rsidRPr="00F672AD" w:rsidRDefault="000C6D67">
            <w:pPr>
              <w:pStyle w:val="Standardtext"/>
              <w:spacing w:after="0" w:line="240" w:lineRule="auto"/>
            </w:pPr>
            <w:r w:rsidRPr="00F672AD">
              <w:t xml:space="preserve">    "orgTxnId": "CAC0E32D90C57024DE6B8EF921709032504",</w:t>
            </w:r>
          </w:p>
          <w:p w14:paraId="305AC023" w14:textId="77777777" w:rsidR="00814271" w:rsidRPr="00F672AD" w:rsidRDefault="000C6D67">
            <w:pPr>
              <w:pStyle w:val="Standardtext"/>
              <w:spacing w:after="0" w:line="240" w:lineRule="auto"/>
            </w:pPr>
            <w:r w:rsidRPr="00F672AD">
              <w:t xml:space="preserve">    "note": "Bill Payment2",</w:t>
            </w:r>
          </w:p>
          <w:p w14:paraId="2489CDFE" w14:textId="77777777" w:rsidR="00814271" w:rsidRPr="00F672AD" w:rsidRDefault="000C6D67">
            <w:pPr>
              <w:pStyle w:val="Standardtext"/>
              <w:spacing w:after="0" w:line="240" w:lineRule="auto"/>
            </w:pPr>
            <w:r w:rsidRPr="00F672AD">
              <w:t xml:space="preserve">    "reqAdjAmount": "11.00",</w:t>
            </w:r>
          </w:p>
          <w:p w14:paraId="55B0437E" w14:textId="77777777" w:rsidR="00814271" w:rsidRPr="00F672AD" w:rsidRDefault="000C6D67">
            <w:pPr>
              <w:pStyle w:val="Standardtext"/>
              <w:spacing w:after="0" w:line="240" w:lineRule="auto"/>
            </w:pPr>
            <w:r w:rsidRPr="00F672AD">
              <w:t xml:space="preserve">    "reqAdjRefId": "XYA5447D86914C14AC1B0A4C4A036B387B4",</w:t>
            </w:r>
          </w:p>
          <w:p w14:paraId="661A17C8" w14:textId="77777777" w:rsidR="00814271" w:rsidRPr="00F672AD" w:rsidRDefault="000C6D67">
            <w:pPr>
              <w:pStyle w:val="Standardtext"/>
              <w:spacing w:after="0" w:line="240" w:lineRule="auto"/>
            </w:pPr>
            <w:r w:rsidRPr="00F672AD">
              <w:t xml:space="preserve">    "reqAdjCode": "U010",</w:t>
            </w:r>
          </w:p>
          <w:p w14:paraId="120F39C9" w14:textId="77777777" w:rsidR="00814271" w:rsidRPr="00F672AD" w:rsidRDefault="000C6D67">
            <w:pPr>
              <w:pStyle w:val="Standardtext"/>
              <w:spacing w:after="0" w:line="240" w:lineRule="auto"/>
            </w:pPr>
            <w:r w:rsidRPr="00F672AD">
              <w:t xml:space="preserve">    "reqAdjFlag": "PBRB"</w:t>
            </w:r>
          </w:p>
          <w:p w14:paraId="6D289D99" w14:textId="77777777" w:rsidR="00814271" w:rsidRPr="00F672AD" w:rsidRDefault="000C6D67">
            <w:pPr>
              <w:pStyle w:val="Standardtext"/>
              <w:spacing w:after="0" w:line="240" w:lineRule="auto"/>
            </w:pPr>
            <w:r w:rsidRPr="00F672AD">
              <w:t xml:space="preserve">  },</w:t>
            </w:r>
          </w:p>
          <w:p w14:paraId="4A32DEA8" w14:textId="77777777" w:rsidR="00814271" w:rsidRPr="00F672AD" w:rsidRDefault="000C6D67">
            <w:pPr>
              <w:pStyle w:val="Standardtext"/>
              <w:spacing w:after="0" w:line="240" w:lineRule="auto"/>
            </w:pPr>
            <w:r w:rsidRPr="00F672AD">
              <w:t xml:space="preserve">  "merchantID": "subPluginMer01"</w:t>
            </w:r>
          </w:p>
          <w:p w14:paraId="1C94B869" w14:textId="77777777" w:rsidR="00814271" w:rsidRPr="00F672AD" w:rsidRDefault="000C6D67">
            <w:pPr>
              <w:pStyle w:val="Standardtext"/>
              <w:spacing w:after="0" w:line="240" w:lineRule="auto"/>
            </w:pPr>
            <w:r w:rsidRPr="00F672AD">
              <w:t>}</w:t>
            </w:r>
          </w:p>
        </w:tc>
      </w:tr>
    </w:tbl>
    <w:p w14:paraId="35ED9E20"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443299FA" w14:textId="77777777">
        <w:tc>
          <w:tcPr>
            <w:tcW w:w="9017" w:type="dxa"/>
          </w:tcPr>
          <w:p w14:paraId="77D8132E" w14:textId="77777777" w:rsidR="00814271" w:rsidRPr="00F672AD" w:rsidRDefault="000C6D67">
            <w:pPr>
              <w:pStyle w:val="Standardtext"/>
              <w:spacing w:after="0" w:line="240" w:lineRule="auto"/>
            </w:pPr>
            <w:r w:rsidRPr="00F672AD">
              <w:t>{</w:t>
            </w:r>
          </w:p>
          <w:p w14:paraId="3764B895" w14:textId="77777777" w:rsidR="00814271" w:rsidRPr="00F672AD" w:rsidRDefault="000C6D67">
            <w:pPr>
              <w:pStyle w:val="Standardtext"/>
              <w:spacing w:after="0" w:line="240" w:lineRule="auto"/>
            </w:pPr>
            <w:r w:rsidRPr="00F672AD">
              <w:t xml:space="preserve">  "status": 200,</w:t>
            </w:r>
          </w:p>
          <w:p w14:paraId="2E0A031F" w14:textId="77777777" w:rsidR="00814271" w:rsidRPr="00F672AD" w:rsidRDefault="000C6D67">
            <w:pPr>
              <w:pStyle w:val="Standardtext"/>
              <w:spacing w:after="0" w:line="240" w:lineRule="auto"/>
            </w:pPr>
            <w:r w:rsidRPr="00F672AD">
              <w:t xml:space="preserve">  "message": "Ok",</w:t>
            </w:r>
          </w:p>
          <w:p w14:paraId="512691AE" w14:textId="77777777" w:rsidR="00814271" w:rsidRPr="00F672AD" w:rsidRDefault="000C6D67">
            <w:pPr>
              <w:pStyle w:val="Standardtext"/>
              <w:spacing w:after="0" w:line="240" w:lineRule="auto"/>
            </w:pPr>
            <w:r w:rsidRPr="00F672AD">
              <w:t xml:space="preserve">  "error": "00",</w:t>
            </w:r>
          </w:p>
          <w:p w14:paraId="4FAF9CBF" w14:textId="77777777" w:rsidR="00814271" w:rsidRPr="00F672AD" w:rsidRDefault="000C6D67">
            <w:pPr>
              <w:pStyle w:val="Standardtext"/>
              <w:spacing w:after="0" w:line="240" w:lineRule="auto"/>
            </w:pPr>
            <w:r w:rsidRPr="00F672AD">
              <w:t xml:space="preserve">  "timestamp": "2024-03-24T11:40:43.939Z",</w:t>
            </w:r>
          </w:p>
          <w:p w14:paraId="1F1D31BE" w14:textId="77777777" w:rsidR="00814271" w:rsidRPr="00F672AD" w:rsidRDefault="000C6D67">
            <w:pPr>
              <w:pStyle w:val="Standardtext"/>
              <w:spacing w:after="0" w:line="240" w:lineRule="auto"/>
            </w:pPr>
            <w:r w:rsidRPr="00F672AD">
              <w:t xml:space="preserve">  "reqId": "CAC0E32D90C57024DE6B8EF921709798825",</w:t>
            </w:r>
          </w:p>
          <w:p w14:paraId="3E09FE25" w14:textId="77777777" w:rsidR="00814271" w:rsidRPr="00F672AD" w:rsidRDefault="000C6D67">
            <w:pPr>
              <w:pStyle w:val="Standardtext"/>
              <w:spacing w:after="0" w:line="240" w:lineRule="auto"/>
            </w:pPr>
            <w:r w:rsidRPr="00F672AD">
              <w:lastRenderedPageBreak/>
              <w:t xml:space="preserve">  "hmac": "95CAD7C45D4A7452A7FC94AADBD62349DEDBC5B55EF",</w:t>
            </w:r>
          </w:p>
          <w:p w14:paraId="2067AD28" w14:textId="77777777" w:rsidR="00814271" w:rsidRPr="00F672AD" w:rsidRDefault="000C6D67">
            <w:pPr>
              <w:pStyle w:val="Standardtext"/>
              <w:spacing w:after="0" w:line="240" w:lineRule="auto"/>
            </w:pPr>
            <w:r w:rsidRPr="00F672AD">
              <w:t xml:space="preserve">  "complaint": {</w:t>
            </w:r>
          </w:p>
          <w:p w14:paraId="446A9798" w14:textId="77777777" w:rsidR="00814271" w:rsidRPr="00F672AD" w:rsidRDefault="000C6D67">
            <w:pPr>
              <w:pStyle w:val="Standardtext"/>
              <w:spacing w:after="0" w:line="240" w:lineRule="auto"/>
            </w:pPr>
            <w:r w:rsidRPr="00F672AD">
              <w:t xml:space="preserve">    "orgTxnId": "CAC0E32D90C57024DE6B8EF921709032504",</w:t>
            </w:r>
          </w:p>
          <w:p w14:paraId="484687AC" w14:textId="77777777" w:rsidR="00814271" w:rsidRPr="00F672AD" w:rsidRDefault="000C6D67">
            <w:pPr>
              <w:pStyle w:val="Standardtext"/>
              <w:spacing w:after="0" w:line="240" w:lineRule="auto"/>
            </w:pPr>
            <w:r w:rsidRPr="00F672AD">
              <w:t xml:space="preserve">    "orgCustRef": "405800036010",</w:t>
            </w:r>
          </w:p>
          <w:p w14:paraId="54CFA913" w14:textId="77777777" w:rsidR="00814271" w:rsidRPr="00F672AD" w:rsidRDefault="000C6D67">
            <w:pPr>
              <w:pStyle w:val="Standardtext"/>
              <w:spacing w:after="0" w:line="240" w:lineRule="auto"/>
            </w:pPr>
            <w:r w:rsidRPr="00F672AD">
              <w:t xml:space="preserve">    "type": "COMPLAINT",</w:t>
            </w:r>
          </w:p>
          <w:p w14:paraId="3D9624B4" w14:textId="77777777" w:rsidR="00814271" w:rsidRPr="00F672AD" w:rsidRDefault="000C6D67">
            <w:pPr>
              <w:pStyle w:val="Standardtext"/>
              <w:spacing w:after="0" w:line="240" w:lineRule="auto"/>
              <w:ind w:firstLine="440"/>
            </w:pPr>
            <w:r w:rsidRPr="00F672AD">
              <w:t>"crn": "UPI2403070002008",</w:t>
            </w:r>
          </w:p>
          <w:p w14:paraId="440AEF52" w14:textId="77777777" w:rsidR="00814271" w:rsidRPr="00F672AD" w:rsidRDefault="000C6D67">
            <w:pPr>
              <w:pStyle w:val="Standardtext"/>
              <w:spacing w:after="0" w:line="240" w:lineRule="auto"/>
              <w:ind w:firstLine="440"/>
              <w:rPr>
                <w:lang w:val="en-IN"/>
              </w:rPr>
            </w:pPr>
            <w:r w:rsidRPr="00F672AD">
              <w:rPr>
                <w:lang w:val="en-IN"/>
              </w:rPr>
              <w:t>“adjFlag”:”TCC”,</w:t>
            </w:r>
          </w:p>
          <w:p w14:paraId="728C0623" w14:textId="77777777" w:rsidR="00814271" w:rsidRPr="00F672AD" w:rsidRDefault="000C6D67">
            <w:pPr>
              <w:pStyle w:val="Standardtext"/>
              <w:spacing w:after="0" w:line="240" w:lineRule="auto"/>
              <w:ind w:firstLine="440"/>
              <w:rPr>
                <w:lang w:val="en-IN"/>
              </w:rPr>
            </w:pPr>
            <w:r w:rsidRPr="00F672AD">
              <w:rPr>
                <w:lang w:val="en-IN"/>
              </w:rPr>
              <w:t>“adjCode”:”102”,</w:t>
            </w:r>
          </w:p>
          <w:p w14:paraId="00D45565" w14:textId="77777777" w:rsidR="00814271" w:rsidRPr="00F672AD" w:rsidRDefault="000C6D67">
            <w:pPr>
              <w:pStyle w:val="Standardtext"/>
              <w:spacing w:after="0" w:line="240" w:lineRule="auto"/>
            </w:pPr>
            <w:r w:rsidRPr="00F672AD">
              <w:t xml:space="preserve">    "txnType": "PAY",</w:t>
            </w:r>
          </w:p>
          <w:p w14:paraId="6CDCADB9" w14:textId="77777777" w:rsidR="00814271" w:rsidRPr="00F672AD" w:rsidRDefault="000C6D67">
            <w:pPr>
              <w:pStyle w:val="Standardtext"/>
              <w:spacing w:after="0" w:line="240" w:lineRule="auto"/>
            </w:pPr>
            <w:r w:rsidRPr="00F672AD">
              <w:t xml:space="preserve">    "reasonDesc": "Complaint raised for the original transactions is in progress. Please try after some time."</w:t>
            </w:r>
          </w:p>
          <w:p w14:paraId="69018E96" w14:textId="77777777" w:rsidR="00814271" w:rsidRPr="00F672AD" w:rsidRDefault="000C6D67">
            <w:pPr>
              <w:pStyle w:val="Standardtext"/>
              <w:spacing w:after="0" w:line="240" w:lineRule="auto"/>
            </w:pPr>
            <w:r w:rsidRPr="00F672AD">
              <w:t xml:space="preserve">  }</w:t>
            </w:r>
          </w:p>
          <w:p w14:paraId="7BC809F3" w14:textId="77777777" w:rsidR="00814271" w:rsidRPr="00F672AD" w:rsidRDefault="000C6D67">
            <w:pPr>
              <w:pStyle w:val="Standardtext"/>
              <w:spacing w:after="0" w:line="240" w:lineRule="auto"/>
            </w:pPr>
            <w:r w:rsidRPr="00F672AD">
              <w:t>}</w:t>
            </w:r>
          </w:p>
        </w:tc>
      </w:tr>
    </w:tbl>
    <w:p w14:paraId="6449D878" w14:textId="77777777" w:rsidR="00814271" w:rsidRPr="00F672AD" w:rsidRDefault="000C6D67">
      <w:pPr>
        <w:pStyle w:val="Heading2"/>
        <w:ind w:left="1120"/>
      </w:pPr>
      <w:bookmarkStart w:id="166" w:name="_Toc195548744"/>
      <w:r w:rsidRPr="00F672AD">
        <w:t>GetComplaintStatus</w:t>
      </w:r>
      <w:bookmarkEnd w:id="166"/>
    </w:p>
    <w:p w14:paraId="00026CD5" w14:textId="77777777" w:rsidR="00814271" w:rsidRPr="00F672AD" w:rsidRDefault="000C6D67">
      <w:pPr>
        <w:pStyle w:val="Standardtext"/>
      </w:pPr>
      <w:r w:rsidRPr="00F672AD">
        <w:t>This API will be used to initiate a check the Complaint status.</w:t>
      </w:r>
    </w:p>
    <w:p w14:paraId="7815D6CE" w14:textId="77777777" w:rsidR="00814271" w:rsidRPr="00F672AD" w:rsidRDefault="000C6D67">
      <w:pPr>
        <w:pStyle w:val="Heading3"/>
      </w:pPr>
      <w:bookmarkStart w:id="167" w:name="_Toc195548745"/>
      <w:r w:rsidRPr="00F672AD">
        <w:t>Request Format</w:t>
      </w:r>
      <w:bookmarkEnd w:id="167"/>
    </w:p>
    <w:p w14:paraId="78DE9C36"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0"/>
        <w:gridCol w:w="1295"/>
        <w:gridCol w:w="1021"/>
        <w:gridCol w:w="739"/>
        <w:gridCol w:w="4112"/>
      </w:tblGrid>
      <w:tr w:rsidR="00814271" w:rsidRPr="00F672AD" w14:paraId="3E66905D"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F1BC9AB"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18" w:type="pct"/>
            <w:tcBorders>
              <w:top w:val="none" w:sz="0" w:space="0" w:color="auto"/>
              <w:left w:val="none" w:sz="0" w:space="0" w:color="auto"/>
              <w:bottom w:val="none" w:sz="0" w:space="0" w:color="auto"/>
              <w:right w:val="none" w:sz="0" w:space="0" w:color="auto"/>
            </w:tcBorders>
          </w:tcPr>
          <w:p w14:paraId="381456F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66" w:type="pct"/>
            <w:tcBorders>
              <w:top w:val="none" w:sz="0" w:space="0" w:color="auto"/>
              <w:left w:val="none" w:sz="0" w:space="0" w:color="auto"/>
              <w:bottom w:val="none" w:sz="0" w:space="0" w:color="auto"/>
              <w:right w:val="none" w:sz="0" w:space="0" w:color="auto"/>
            </w:tcBorders>
          </w:tcPr>
          <w:p w14:paraId="7F587A1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10" w:type="pct"/>
            <w:tcBorders>
              <w:top w:val="none" w:sz="0" w:space="0" w:color="auto"/>
              <w:left w:val="none" w:sz="0" w:space="0" w:color="auto"/>
              <w:bottom w:val="none" w:sz="0" w:space="0" w:color="auto"/>
              <w:right w:val="none" w:sz="0" w:space="0" w:color="auto"/>
            </w:tcBorders>
          </w:tcPr>
          <w:p w14:paraId="0050F86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80" w:type="pct"/>
            <w:tcBorders>
              <w:top w:val="none" w:sz="0" w:space="0" w:color="auto"/>
              <w:left w:val="none" w:sz="0" w:space="0" w:color="auto"/>
              <w:bottom w:val="none" w:sz="0" w:space="0" w:color="auto"/>
              <w:right w:val="none" w:sz="0" w:space="0" w:color="auto"/>
            </w:tcBorders>
          </w:tcPr>
          <w:p w14:paraId="3D569A3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2F4B32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FBD0EFB"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CA9BC72"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08A0F06" w14:textId="77777777" w:rsidR="00814271" w:rsidRPr="00F672AD" w:rsidRDefault="000C6D67">
            <w:pPr>
              <w:pStyle w:val="Standardtext"/>
              <w:spacing w:after="0" w:line="240" w:lineRule="auto"/>
              <w:jc w:val="left"/>
              <w:rPr>
                <w:bCs w:val="0"/>
              </w:rPr>
            </w:pPr>
            <w:r w:rsidRPr="00F672AD">
              <w:rPr>
                <w:b w:val="0"/>
              </w:rPr>
              <w:t>reqId</w:t>
            </w:r>
          </w:p>
        </w:tc>
        <w:tc>
          <w:tcPr>
            <w:tcW w:w="718" w:type="pct"/>
          </w:tcPr>
          <w:p w14:paraId="5B6F3E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5CE2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604511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54B9F2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1A3C66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6AF6AC3" w14:textId="77777777" w:rsidR="00814271" w:rsidRPr="00F672AD" w:rsidRDefault="000C6D67">
            <w:pPr>
              <w:pStyle w:val="Standardtext"/>
              <w:spacing w:after="0" w:line="240" w:lineRule="auto"/>
              <w:jc w:val="left"/>
              <w:rPr>
                <w:bCs w:val="0"/>
              </w:rPr>
            </w:pPr>
            <w:r w:rsidRPr="00F672AD">
              <w:rPr>
                <w:b w:val="0"/>
              </w:rPr>
              <w:t>userId</w:t>
            </w:r>
          </w:p>
        </w:tc>
        <w:tc>
          <w:tcPr>
            <w:tcW w:w="718" w:type="pct"/>
          </w:tcPr>
          <w:p w14:paraId="629F6C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190D2E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29BC36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47C85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82A16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142CD2E"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3001A24" w14:textId="77777777" w:rsidR="00814271" w:rsidRPr="00F672AD" w:rsidRDefault="000C6D67">
            <w:pPr>
              <w:pStyle w:val="Standardtext"/>
              <w:spacing w:after="0" w:line="240" w:lineRule="auto"/>
              <w:jc w:val="left"/>
              <w:rPr>
                <w:bCs w:val="0"/>
              </w:rPr>
            </w:pPr>
            <w:r w:rsidRPr="00F672AD">
              <w:rPr>
                <w:b w:val="0"/>
              </w:rPr>
              <w:t>version</w:t>
            </w:r>
          </w:p>
        </w:tc>
        <w:tc>
          <w:tcPr>
            <w:tcW w:w="718" w:type="pct"/>
          </w:tcPr>
          <w:p w14:paraId="25F7A9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92006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10" w:type="pct"/>
          </w:tcPr>
          <w:p w14:paraId="4CA5EF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4EBB3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B221F41"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6AC6244B" w14:textId="77777777" w:rsidR="00814271" w:rsidRPr="00F672AD" w:rsidRDefault="000C6D67">
            <w:pPr>
              <w:pStyle w:val="Standardtext"/>
              <w:spacing w:after="0" w:line="240" w:lineRule="auto"/>
              <w:jc w:val="left"/>
              <w:rPr>
                <w:bCs w:val="0"/>
              </w:rPr>
            </w:pPr>
            <w:r w:rsidRPr="00F672AD">
              <w:rPr>
                <w:b w:val="0"/>
              </w:rPr>
              <w:t>clientId</w:t>
            </w:r>
          </w:p>
        </w:tc>
        <w:tc>
          <w:tcPr>
            <w:tcW w:w="718" w:type="pct"/>
          </w:tcPr>
          <w:p w14:paraId="4E6B2F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0FBF5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5D0FD5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436F97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7A5434D"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715C0E7" w14:textId="77777777" w:rsidR="00814271" w:rsidRPr="00F672AD" w:rsidRDefault="000C6D67">
            <w:pPr>
              <w:pStyle w:val="Standardtext"/>
              <w:spacing w:after="0" w:line="240" w:lineRule="auto"/>
              <w:jc w:val="left"/>
              <w:rPr>
                <w:bCs w:val="0"/>
              </w:rPr>
            </w:pPr>
            <w:r w:rsidRPr="00F672AD">
              <w:rPr>
                <w:b w:val="0"/>
              </w:rPr>
              <w:t>channel</w:t>
            </w:r>
          </w:p>
        </w:tc>
        <w:tc>
          <w:tcPr>
            <w:tcW w:w="718" w:type="pct"/>
          </w:tcPr>
          <w:p w14:paraId="789631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3505A9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353A4A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185172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0B830EE"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6A13A8E7" w14:textId="77777777" w:rsidR="00814271" w:rsidRPr="00F672AD" w:rsidRDefault="000C6D67">
            <w:pPr>
              <w:pStyle w:val="Standardtext"/>
              <w:spacing w:after="0" w:line="240" w:lineRule="auto"/>
              <w:jc w:val="left"/>
              <w:rPr>
                <w:bCs w:val="0"/>
              </w:rPr>
            </w:pPr>
            <w:r w:rsidRPr="00F672AD">
              <w:rPr>
                <w:b w:val="0"/>
              </w:rPr>
              <w:t>timestamp</w:t>
            </w:r>
          </w:p>
        </w:tc>
        <w:tc>
          <w:tcPr>
            <w:tcW w:w="718" w:type="pct"/>
          </w:tcPr>
          <w:p w14:paraId="0F438E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DB0EE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77B381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C7071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496E8CA"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539E1A4" w14:textId="77777777" w:rsidR="00814271" w:rsidRPr="00F672AD" w:rsidRDefault="000C6D67">
            <w:pPr>
              <w:pStyle w:val="Standardtext"/>
              <w:spacing w:after="0" w:line="240" w:lineRule="auto"/>
              <w:jc w:val="left"/>
              <w:rPr>
                <w:bCs w:val="0"/>
              </w:rPr>
            </w:pPr>
            <w:r w:rsidRPr="00F672AD">
              <w:rPr>
                <w:b w:val="0"/>
              </w:rPr>
              <w:t>hmac</w:t>
            </w:r>
          </w:p>
        </w:tc>
        <w:tc>
          <w:tcPr>
            <w:tcW w:w="718" w:type="pct"/>
          </w:tcPr>
          <w:p w14:paraId="48923F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DA837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10" w:type="pct"/>
          </w:tcPr>
          <w:p w14:paraId="296B06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80" w:type="pct"/>
          </w:tcPr>
          <w:p w14:paraId="09E4AB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BBC0BC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C6D64AD" w14:textId="77777777" w:rsidR="00814271" w:rsidRPr="00F672AD" w:rsidRDefault="00814271">
            <w:pPr>
              <w:pStyle w:val="Standardtext"/>
              <w:spacing w:after="0" w:line="240" w:lineRule="auto"/>
              <w:jc w:val="center"/>
              <w:rPr>
                <w:b w:val="0"/>
                <w:bCs w:val="0"/>
              </w:rPr>
            </w:pPr>
          </w:p>
        </w:tc>
      </w:tr>
      <w:tr w:rsidR="00814271" w:rsidRPr="00F672AD" w14:paraId="272F44C6"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81C9D59" w14:textId="77777777" w:rsidR="00814271" w:rsidRPr="00F672AD" w:rsidRDefault="000C6D67">
            <w:pPr>
              <w:pStyle w:val="Standardtext"/>
              <w:spacing w:after="0" w:line="240" w:lineRule="auto"/>
              <w:jc w:val="left"/>
              <w:rPr>
                <w:bCs w:val="0"/>
              </w:rPr>
            </w:pPr>
            <w:r w:rsidRPr="00F672AD">
              <w:rPr>
                <w:b w:val="0"/>
              </w:rPr>
              <w:t>orgTxnId</w:t>
            </w:r>
          </w:p>
        </w:tc>
        <w:tc>
          <w:tcPr>
            <w:tcW w:w="718" w:type="pct"/>
          </w:tcPr>
          <w:p w14:paraId="1CCD20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0470E8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7A9B7D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A3BE7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Original Transaction ID </w:t>
            </w:r>
          </w:p>
        </w:tc>
      </w:tr>
      <w:tr w:rsidR="00814271" w:rsidRPr="00F672AD" w14:paraId="1719430C" w14:textId="77777777" w:rsidTr="004C5856">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5B6E2204" w14:textId="77777777" w:rsidR="00814271" w:rsidRPr="00F672AD" w:rsidRDefault="000C6D67">
            <w:pPr>
              <w:pStyle w:val="Standardtext"/>
              <w:spacing w:after="0" w:line="240" w:lineRule="auto"/>
              <w:jc w:val="left"/>
              <w:rPr>
                <w:bCs w:val="0"/>
              </w:rPr>
            </w:pPr>
            <w:r w:rsidRPr="00F672AD">
              <w:rPr>
                <w:b w:val="0"/>
              </w:rPr>
              <w:t>crn</w:t>
            </w:r>
          </w:p>
        </w:tc>
        <w:tc>
          <w:tcPr>
            <w:tcW w:w="718" w:type="pct"/>
          </w:tcPr>
          <w:p w14:paraId="2B1BD5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65D03A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0055F4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80" w:type="pct"/>
          </w:tcPr>
          <w:p w14:paraId="7C850B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Number</w:t>
            </w:r>
          </w:p>
        </w:tc>
      </w:tr>
    </w:tbl>
    <w:p w14:paraId="3F2DD9FC"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5D105BFB" w14:textId="77777777" w:rsidR="00814271" w:rsidRPr="00F672AD" w:rsidRDefault="000C6D67">
      <w:pPr>
        <w:pStyle w:val="Heading3"/>
      </w:pPr>
      <w:bookmarkStart w:id="168" w:name="_Toc195548746"/>
      <w:r w:rsidRPr="00F672AD">
        <w:lastRenderedPageBreak/>
        <w:t>Response Format</w:t>
      </w:r>
      <w:bookmarkEnd w:id="168"/>
    </w:p>
    <w:p w14:paraId="57A5984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75"/>
        <w:gridCol w:w="1436"/>
        <w:gridCol w:w="965"/>
        <w:gridCol w:w="664"/>
        <w:gridCol w:w="3877"/>
      </w:tblGrid>
      <w:tr w:rsidR="00814271" w:rsidRPr="00F672AD" w14:paraId="70C724AB"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6D0C64D"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96" w:type="pct"/>
            <w:tcBorders>
              <w:top w:val="none" w:sz="0" w:space="0" w:color="auto"/>
              <w:left w:val="none" w:sz="0" w:space="0" w:color="auto"/>
              <w:bottom w:val="none" w:sz="0" w:space="0" w:color="auto"/>
              <w:right w:val="none" w:sz="0" w:space="0" w:color="auto"/>
            </w:tcBorders>
          </w:tcPr>
          <w:p w14:paraId="125422E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5" w:type="pct"/>
            <w:tcBorders>
              <w:top w:val="none" w:sz="0" w:space="0" w:color="auto"/>
              <w:left w:val="none" w:sz="0" w:space="0" w:color="auto"/>
              <w:bottom w:val="none" w:sz="0" w:space="0" w:color="auto"/>
              <w:right w:val="none" w:sz="0" w:space="0" w:color="auto"/>
            </w:tcBorders>
          </w:tcPr>
          <w:p w14:paraId="40CBFB3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C7069A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50" w:type="pct"/>
            <w:tcBorders>
              <w:top w:val="none" w:sz="0" w:space="0" w:color="auto"/>
              <w:left w:val="none" w:sz="0" w:space="0" w:color="auto"/>
              <w:bottom w:val="none" w:sz="0" w:space="0" w:color="auto"/>
              <w:right w:val="none" w:sz="0" w:space="0" w:color="auto"/>
            </w:tcBorders>
          </w:tcPr>
          <w:p w14:paraId="2F9135B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563CD25A"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2D696E1" w14:textId="77777777" w:rsidR="00814271" w:rsidRPr="00F672AD" w:rsidRDefault="000C6D67">
            <w:pPr>
              <w:pStyle w:val="Standardtext"/>
              <w:spacing w:after="0" w:line="240" w:lineRule="auto"/>
              <w:jc w:val="left"/>
              <w:rPr>
                <w:bCs w:val="0"/>
              </w:rPr>
            </w:pPr>
            <w:r w:rsidRPr="00F672AD">
              <w:rPr>
                <w:b w:val="0"/>
              </w:rPr>
              <w:t>status</w:t>
            </w:r>
          </w:p>
        </w:tc>
        <w:tc>
          <w:tcPr>
            <w:tcW w:w="796" w:type="pct"/>
          </w:tcPr>
          <w:p w14:paraId="1D66F8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26399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20E4D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49B8EB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1E4C8E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65E9D76" w14:textId="77777777" w:rsidR="00814271" w:rsidRPr="00F672AD" w:rsidRDefault="000C6D67">
            <w:pPr>
              <w:pStyle w:val="Standardtext"/>
              <w:spacing w:after="0" w:line="240" w:lineRule="auto"/>
              <w:jc w:val="left"/>
              <w:rPr>
                <w:b w:val="0"/>
                <w:bCs w:val="0"/>
              </w:rPr>
            </w:pPr>
            <w:r w:rsidRPr="00F672AD">
              <w:rPr>
                <w:b w:val="0"/>
              </w:rPr>
              <w:t>message</w:t>
            </w:r>
          </w:p>
        </w:tc>
        <w:tc>
          <w:tcPr>
            <w:tcW w:w="796" w:type="pct"/>
          </w:tcPr>
          <w:p w14:paraId="26CB9E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C95C7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9266D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625069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8C071E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0FB16AA" w14:textId="77777777" w:rsidR="00814271" w:rsidRPr="00F672AD" w:rsidRDefault="000C6D67">
            <w:pPr>
              <w:pStyle w:val="Standardtext"/>
              <w:spacing w:after="0" w:line="240" w:lineRule="auto"/>
              <w:jc w:val="left"/>
              <w:rPr>
                <w:bCs w:val="0"/>
              </w:rPr>
            </w:pPr>
            <w:r w:rsidRPr="00F672AD">
              <w:rPr>
                <w:b w:val="0"/>
              </w:rPr>
              <w:t>error</w:t>
            </w:r>
          </w:p>
        </w:tc>
        <w:tc>
          <w:tcPr>
            <w:tcW w:w="796" w:type="pct"/>
          </w:tcPr>
          <w:p w14:paraId="3BA130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1D645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042308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4F089E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A91B2F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9DE0EBF" w14:textId="77777777" w:rsidR="00814271" w:rsidRPr="00F672AD" w:rsidRDefault="000C6D67">
            <w:pPr>
              <w:pStyle w:val="Standardtext"/>
              <w:spacing w:after="0" w:line="240" w:lineRule="auto"/>
              <w:jc w:val="left"/>
              <w:rPr>
                <w:bCs w:val="0"/>
              </w:rPr>
            </w:pPr>
            <w:r w:rsidRPr="00F672AD">
              <w:rPr>
                <w:b w:val="0"/>
              </w:rPr>
              <w:t>reqId</w:t>
            </w:r>
          </w:p>
        </w:tc>
        <w:tc>
          <w:tcPr>
            <w:tcW w:w="796" w:type="pct"/>
          </w:tcPr>
          <w:p w14:paraId="46E883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11689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38A1F4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381BB8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BED3EB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28B6BEB" w14:textId="77777777" w:rsidR="00814271" w:rsidRPr="00F672AD" w:rsidRDefault="000C6D67">
            <w:pPr>
              <w:pStyle w:val="Standardtext"/>
              <w:spacing w:after="0" w:line="240" w:lineRule="auto"/>
              <w:jc w:val="left"/>
              <w:rPr>
                <w:bCs w:val="0"/>
              </w:rPr>
            </w:pPr>
            <w:r w:rsidRPr="00F672AD">
              <w:rPr>
                <w:b w:val="0"/>
              </w:rPr>
              <w:t>timestamp</w:t>
            </w:r>
          </w:p>
        </w:tc>
        <w:tc>
          <w:tcPr>
            <w:tcW w:w="796" w:type="pct"/>
          </w:tcPr>
          <w:p w14:paraId="19B80D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4E826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192756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0" w:type="pct"/>
          </w:tcPr>
          <w:p w14:paraId="15334B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50EE7F50"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78AEC83" w14:textId="77777777" w:rsidR="00814271" w:rsidRPr="00F672AD" w:rsidRDefault="000C6D67">
            <w:pPr>
              <w:pStyle w:val="Standardtext"/>
              <w:spacing w:after="0" w:line="240" w:lineRule="auto"/>
              <w:jc w:val="left"/>
              <w:rPr>
                <w:bCs w:val="0"/>
              </w:rPr>
            </w:pPr>
            <w:r w:rsidRPr="00F672AD">
              <w:rPr>
                <w:b w:val="0"/>
              </w:rPr>
              <w:t>hmac</w:t>
            </w:r>
          </w:p>
        </w:tc>
        <w:tc>
          <w:tcPr>
            <w:tcW w:w="796" w:type="pct"/>
          </w:tcPr>
          <w:p w14:paraId="77A019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408FB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77B27B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0" w:type="pct"/>
          </w:tcPr>
          <w:p w14:paraId="153FF0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15D175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896EF09" w14:textId="77777777" w:rsidR="00814271" w:rsidRPr="00F672AD" w:rsidRDefault="000C6D67">
            <w:pPr>
              <w:pStyle w:val="Standardtext"/>
              <w:spacing w:after="0" w:line="240" w:lineRule="auto"/>
              <w:jc w:val="center"/>
              <w:rPr>
                <w:b w:val="0"/>
                <w:bCs w:val="0"/>
              </w:rPr>
            </w:pPr>
            <w:r w:rsidRPr="00F672AD">
              <w:t>complaint</w:t>
            </w:r>
          </w:p>
        </w:tc>
      </w:tr>
      <w:tr w:rsidR="00814271" w:rsidRPr="00F672AD" w14:paraId="734493EE"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B555419" w14:textId="77777777" w:rsidR="00814271" w:rsidRPr="00F672AD" w:rsidRDefault="000C6D67">
            <w:pPr>
              <w:pStyle w:val="Standardtext"/>
              <w:spacing w:after="0" w:line="240" w:lineRule="auto"/>
              <w:jc w:val="left"/>
              <w:rPr>
                <w:bCs w:val="0"/>
              </w:rPr>
            </w:pPr>
            <w:r w:rsidRPr="00F672AD">
              <w:rPr>
                <w:b w:val="0"/>
              </w:rPr>
              <w:t>adjAmt</w:t>
            </w:r>
          </w:p>
        </w:tc>
        <w:tc>
          <w:tcPr>
            <w:tcW w:w="796" w:type="pct"/>
          </w:tcPr>
          <w:p w14:paraId="438827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96854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27A9A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048166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Amount</w:t>
            </w:r>
          </w:p>
        </w:tc>
      </w:tr>
      <w:tr w:rsidR="00814271" w:rsidRPr="00F672AD" w14:paraId="6CA2E1B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8EC1436" w14:textId="77777777" w:rsidR="00814271" w:rsidRPr="00F672AD" w:rsidRDefault="000C6D67">
            <w:pPr>
              <w:pStyle w:val="Standardtext"/>
              <w:spacing w:after="0" w:line="240" w:lineRule="auto"/>
              <w:jc w:val="left"/>
              <w:rPr>
                <w:bCs w:val="0"/>
              </w:rPr>
            </w:pPr>
            <w:r w:rsidRPr="00F672AD">
              <w:rPr>
                <w:b w:val="0"/>
              </w:rPr>
              <w:t>adjCode</w:t>
            </w:r>
          </w:p>
        </w:tc>
        <w:tc>
          <w:tcPr>
            <w:tcW w:w="796" w:type="pct"/>
          </w:tcPr>
          <w:p w14:paraId="03D034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56BDD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61D74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63130B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Code</w:t>
            </w:r>
          </w:p>
        </w:tc>
      </w:tr>
      <w:tr w:rsidR="00814271" w:rsidRPr="00F672AD" w14:paraId="0E9B07B2"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3FBA69BF" w14:textId="77777777" w:rsidR="00814271" w:rsidRPr="00F672AD" w:rsidRDefault="000C6D67">
            <w:pPr>
              <w:pStyle w:val="Standardtext"/>
              <w:spacing w:after="0" w:line="240" w:lineRule="auto"/>
              <w:jc w:val="left"/>
              <w:rPr>
                <w:bCs w:val="0"/>
              </w:rPr>
            </w:pPr>
            <w:r w:rsidRPr="00F672AD">
              <w:rPr>
                <w:b w:val="0"/>
              </w:rPr>
              <w:t>adjFlag</w:t>
            </w:r>
          </w:p>
        </w:tc>
        <w:tc>
          <w:tcPr>
            <w:tcW w:w="796" w:type="pct"/>
          </w:tcPr>
          <w:p w14:paraId="6D77A1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187E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750A75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D436C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Flag</w:t>
            </w:r>
          </w:p>
        </w:tc>
      </w:tr>
      <w:tr w:rsidR="00814271" w:rsidRPr="00F672AD" w14:paraId="286AF4E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C82F45B" w14:textId="77777777" w:rsidR="00814271" w:rsidRPr="00F672AD" w:rsidRDefault="000C6D67">
            <w:pPr>
              <w:pStyle w:val="Standardtext"/>
              <w:spacing w:after="0" w:line="240" w:lineRule="auto"/>
              <w:jc w:val="left"/>
              <w:rPr>
                <w:bCs w:val="0"/>
              </w:rPr>
            </w:pPr>
            <w:r w:rsidRPr="00F672AD">
              <w:rPr>
                <w:b w:val="0"/>
              </w:rPr>
              <w:t>adjRefId</w:t>
            </w:r>
          </w:p>
        </w:tc>
        <w:tc>
          <w:tcPr>
            <w:tcW w:w="796" w:type="pct"/>
          </w:tcPr>
          <w:p w14:paraId="76E525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FE9A0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0C95C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57E287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Reference ID</w:t>
            </w:r>
          </w:p>
        </w:tc>
      </w:tr>
      <w:tr w:rsidR="00814271" w:rsidRPr="00F672AD" w14:paraId="68DDBFD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A42B955" w14:textId="77777777" w:rsidR="00814271" w:rsidRPr="00F672AD" w:rsidRDefault="000C6D67">
            <w:pPr>
              <w:pStyle w:val="Standardtext"/>
              <w:spacing w:after="0" w:line="240" w:lineRule="auto"/>
              <w:jc w:val="left"/>
              <w:rPr>
                <w:bCs w:val="0"/>
              </w:rPr>
            </w:pPr>
            <w:r w:rsidRPr="00F672AD">
              <w:rPr>
                <w:b w:val="0"/>
              </w:rPr>
              <w:t>adjRemarks</w:t>
            </w:r>
          </w:p>
        </w:tc>
        <w:tc>
          <w:tcPr>
            <w:tcW w:w="796" w:type="pct"/>
          </w:tcPr>
          <w:p w14:paraId="5CCCC3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66872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FF430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6013F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Remarks</w:t>
            </w:r>
          </w:p>
        </w:tc>
      </w:tr>
      <w:tr w:rsidR="00814271" w:rsidRPr="00F672AD" w14:paraId="5A64DE9B"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E15E304" w14:textId="77777777" w:rsidR="00814271" w:rsidRPr="00F672AD" w:rsidRDefault="000C6D67">
            <w:pPr>
              <w:pStyle w:val="Standardtext"/>
              <w:spacing w:after="0" w:line="240" w:lineRule="auto"/>
              <w:jc w:val="left"/>
              <w:rPr>
                <w:bCs w:val="0"/>
              </w:rPr>
            </w:pPr>
            <w:r w:rsidRPr="00F672AD">
              <w:rPr>
                <w:b w:val="0"/>
              </w:rPr>
              <w:t>crn</w:t>
            </w:r>
          </w:p>
        </w:tc>
        <w:tc>
          <w:tcPr>
            <w:tcW w:w="796" w:type="pct"/>
          </w:tcPr>
          <w:p w14:paraId="48B2DB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09FAA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5853CE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219FF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ference Number</w:t>
            </w:r>
          </w:p>
        </w:tc>
      </w:tr>
      <w:tr w:rsidR="00814271" w:rsidRPr="00F672AD" w14:paraId="38A26F8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6ABCB6C6" w14:textId="77777777" w:rsidR="00814271" w:rsidRPr="00F672AD" w:rsidRDefault="000C6D67">
            <w:pPr>
              <w:pStyle w:val="Standardtext"/>
              <w:spacing w:after="0" w:line="240" w:lineRule="auto"/>
              <w:jc w:val="left"/>
              <w:rPr>
                <w:bCs w:val="0"/>
              </w:rPr>
            </w:pPr>
            <w:r w:rsidRPr="00F672AD">
              <w:rPr>
                <w:b w:val="0"/>
              </w:rPr>
              <w:t>orgSettRespCode</w:t>
            </w:r>
          </w:p>
        </w:tc>
        <w:tc>
          <w:tcPr>
            <w:tcW w:w="796" w:type="pct"/>
          </w:tcPr>
          <w:p w14:paraId="64BCBB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76A25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7E3275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0C7B6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Response code</w:t>
            </w:r>
          </w:p>
        </w:tc>
      </w:tr>
      <w:tr w:rsidR="00814271" w:rsidRPr="00F672AD" w14:paraId="20F964C9"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A9E0ED2" w14:textId="77777777" w:rsidR="00814271" w:rsidRPr="00F672AD" w:rsidRDefault="000C6D67">
            <w:pPr>
              <w:pStyle w:val="Standardtext"/>
              <w:spacing w:after="0" w:line="240" w:lineRule="auto"/>
              <w:jc w:val="left"/>
              <w:rPr>
                <w:bCs w:val="0"/>
              </w:rPr>
            </w:pPr>
            <w:r w:rsidRPr="00F672AD">
              <w:rPr>
                <w:b w:val="0"/>
              </w:rPr>
              <w:t>adjAcctNumber</w:t>
            </w:r>
          </w:p>
        </w:tc>
        <w:tc>
          <w:tcPr>
            <w:tcW w:w="796" w:type="pct"/>
          </w:tcPr>
          <w:p w14:paraId="2CAB7A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98C8B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FD8D6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CB46E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Account Number</w:t>
            </w:r>
          </w:p>
        </w:tc>
      </w:tr>
      <w:tr w:rsidR="00814271" w:rsidRPr="00F672AD" w14:paraId="0E319DC8"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A9C2573" w14:textId="77777777" w:rsidR="00814271" w:rsidRPr="00F672AD" w:rsidRDefault="000C6D67">
            <w:pPr>
              <w:pStyle w:val="Standardtext"/>
              <w:spacing w:after="0" w:line="240" w:lineRule="auto"/>
              <w:jc w:val="left"/>
              <w:rPr>
                <w:bCs w:val="0"/>
              </w:rPr>
            </w:pPr>
            <w:r w:rsidRPr="00F672AD">
              <w:rPr>
                <w:b w:val="0"/>
              </w:rPr>
              <w:t>adjIFSC</w:t>
            </w:r>
          </w:p>
        </w:tc>
        <w:tc>
          <w:tcPr>
            <w:tcW w:w="796" w:type="pct"/>
          </w:tcPr>
          <w:p w14:paraId="735569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EC1B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9CDD1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7E3EE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djustment IFSC</w:t>
            </w:r>
          </w:p>
        </w:tc>
      </w:tr>
      <w:tr w:rsidR="00814271" w:rsidRPr="00F672AD" w14:paraId="0F0CD411"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207EC8B1" w14:textId="77777777" w:rsidR="00814271" w:rsidRPr="00F672AD" w:rsidRDefault="000C6D67">
            <w:pPr>
              <w:pStyle w:val="Standardtext"/>
              <w:spacing w:after="0" w:line="240" w:lineRule="auto"/>
              <w:jc w:val="left"/>
              <w:rPr>
                <w:bCs w:val="0"/>
              </w:rPr>
            </w:pPr>
            <w:r w:rsidRPr="00F672AD">
              <w:rPr>
                <w:b w:val="0"/>
              </w:rPr>
              <w:t>procStatus</w:t>
            </w:r>
          </w:p>
        </w:tc>
        <w:tc>
          <w:tcPr>
            <w:tcW w:w="796" w:type="pct"/>
          </w:tcPr>
          <w:p w14:paraId="3AE5E9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2132D4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35FD1A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9E270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Processing Status</w:t>
            </w:r>
          </w:p>
        </w:tc>
      </w:tr>
      <w:tr w:rsidR="00814271" w:rsidRPr="00F672AD" w14:paraId="5CBFDF4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7A3040E0" w14:textId="77777777" w:rsidR="00814271" w:rsidRPr="00F672AD" w:rsidRDefault="000C6D67">
            <w:pPr>
              <w:pStyle w:val="Standardtext"/>
              <w:spacing w:after="0" w:line="240" w:lineRule="auto"/>
              <w:jc w:val="left"/>
              <w:rPr>
                <w:bCs w:val="0"/>
              </w:rPr>
            </w:pPr>
            <w:r w:rsidRPr="00F672AD">
              <w:rPr>
                <w:b w:val="0"/>
              </w:rPr>
              <w:t>reasonCode</w:t>
            </w:r>
          </w:p>
        </w:tc>
        <w:tc>
          <w:tcPr>
            <w:tcW w:w="796" w:type="pct"/>
          </w:tcPr>
          <w:p w14:paraId="2835D4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417A8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0A994E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365B04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ason Code</w:t>
            </w:r>
          </w:p>
        </w:tc>
      </w:tr>
      <w:tr w:rsidR="00814271" w:rsidRPr="00F672AD" w14:paraId="05335B4D"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47E56535" w14:textId="77777777" w:rsidR="00814271" w:rsidRPr="00F672AD" w:rsidRDefault="000C6D67">
            <w:pPr>
              <w:pStyle w:val="Standardtext"/>
              <w:spacing w:after="0" w:line="240" w:lineRule="auto"/>
              <w:jc w:val="left"/>
              <w:rPr>
                <w:bCs w:val="0"/>
              </w:rPr>
            </w:pPr>
            <w:r w:rsidRPr="00F672AD">
              <w:rPr>
                <w:b w:val="0"/>
              </w:rPr>
              <w:t>reasonDesc</w:t>
            </w:r>
          </w:p>
        </w:tc>
        <w:tc>
          <w:tcPr>
            <w:tcW w:w="796" w:type="pct"/>
          </w:tcPr>
          <w:p w14:paraId="466887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330C2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7092A4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44BF97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omplaint Reason Description</w:t>
            </w:r>
          </w:p>
        </w:tc>
      </w:tr>
      <w:tr w:rsidR="00814271" w:rsidRPr="00F672AD" w14:paraId="23A82295"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E425F68" w14:textId="77777777" w:rsidR="00814271" w:rsidRPr="00F672AD" w:rsidRDefault="000C6D67">
            <w:pPr>
              <w:pStyle w:val="Standardtext"/>
              <w:spacing w:after="0" w:line="240" w:lineRule="auto"/>
              <w:jc w:val="left"/>
              <w:rPr>
                <w:bCs w:val="0"/>
              </w:rPr>
            </w:pPr>
            <w:r w:rsidRPr="00F672AD">
              <w:rPr>
                <w:b w:val="0"/>
              </w:rPr>
              <w:t>orgTxnId</w:t>
            </w:r>
          </w:p>
        </w:tc>
        <w:tc>
          <w:tcPr>
            <w:tcW w:w="796" w:type="pct"/>
          </w:tcPr>
          <w:p w14:paraId="7352E8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EB720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266D5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1E1195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Transaction Id</w:t>
            </w:r>
          </w:p>
        </w:tc>
      </w:tr>
      <w:tr w:rsidR="00814271" w:rsidRPr="00F672AD" w14:paraId="179DA1D7"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44376F7" w14:textId="77777777" w:rsidR="00814271" w:rsidRPr="00F672AD" w:rsidRDefault="000C6D67">
            <w:pPr>
              <w:pStyle w:val="Standardtext"/>
              <w:spacing w:after="0" w:line="240" w:lineRule="auto"/>
              <w:jc w:val="left"/>
              <w:rPr>
                <w:bCs w:val="0"/>
              </w:rPr>
            </w:pPr>
            <w:r w:rsidRPr="00F672AD">
              <w:rPr>
                <w:b w:val="0"/>
              </w:rPr>
              <w:t>orgCustRef</w:t>
            </w:r>
          </w:p>
        </w:tc>
        <w:tc>
          <w:tcPr>
            <w:tcW w:w="796" w:type="pct"/>
          </w:tcPr>
          <w:p w14:paraId="2B3784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BD481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727585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218C1F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riginal Customer Reference</w:t>
            </w:r>
          </w:p>
        </w:tc>
      </w:tr>
      <w:tr w:rsidR="00814271" w:rsidRPr="00F672AD" w14:paraId="69CD872C"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15566C68" w14:textId="77777777" w:rsidR="00814271" w:rsidRPr="00F672AD" w:rsidRDefault="000C6D67">
            <w:pPr>
              <w:pStyle w:val="Standardtext"/>
              <w:spacing w:after="0" w:line="240" w:lineRule="auto"/>
              <w:jc w:val="left"/>
              <w:rPr>
                <w:bCs w:val="0"/>
              </w:rPr>
            </w:pPr>
            <w:r w:rsidRPr="00F672AD">
              <w:rPr>
                <w:b w:val="0"/>
              </w:rPr>
              <w:t>txnType</w:t>
            </w:r>
          </w:p>
        </w:tc>
        <w:tc>
          <w:tcPr>
            <w:tcW w:w="796" w:type="pct"/>
          </w:tcPr>
          <w:p w14:paraId="2F8987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A14C3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994A8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771E8B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 – PAY|COLLECT</w:t>
            </w:r>
          </w:p>
        </w:tc>
      </w:tr>
      <w:tr w:rsidR="00814271" w:rsidRPr="00F672AD" w14:paraId="765BA5B6" w14:textId="77777777" w:rsidTr="004C5856">
        <w:tc>
          <w:tcPr>
            <w:cnfStyle w:val="001000000000" w:firstRow="0" w:lastRow="0" w:firstColumn="1" w:lastColumn="0" w:oddVBand="0" w:evenVBand="0" w:oddHBand="0" w:evenHBand="0" w:firstRowFirstColumn="0" w:firstRowLastColumn="0" w:lastRowFirstColumn="0" w:lastRowLastColumn="0"/>
            <w:tcW w:w="1151" w:type="pct"/>
            <w:tcBorders>
              <w:top w:val="none" w:sz="0" w:space="0" w:color="auto"/>
              <w:left w:val="none" w:sz="0" w:space="0" w:color="auto"/>
              <w:bottom w:val="none" w:sz="0" w:space="0" w:color="auto"/>
              <w:right w:val="none" w:sz="0" w:space="0" w:color="auto"/>
            </w:tcBorders>
          </w:tcPr>
          <w:p w14:paraId="0CC796C1" w14:textId="77777777" w:rsidR="00814271" w:rsidRPr="00F672AD" w:rsidRDefault="000C6D67">
            <w:pPr>
              <w:pStyle w:val="Standardtext"/>
              <w:spacing w:after="0" w:line="240" w:lineRule="auto"/>
              <w:jc w:val="left"/>
              <w:rPr>
                <w:bCs w:val="0"/>
              </w:rPr>
            </w:pPr>
            <w:r w:rsidRPr="00F672AD">
              <w:rPr>
                <w:b w:val="0"/>
              </w:rPr>
              <w:t>type</w:t>
            </w:r>
          </w:p>
        </w:tc>
        <w:tc>
          <w:tcPr>
            <w:tcW w:w="796" w:type="pct"/>
          </w:tcPr>
          <w:p w14:paraId="5FEF0F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13573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AA4E9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50" w:type="pct"/>
          </w:tcPr>
          <w:p w14:paraId="13AD31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atic Value - COMPLAINT</w:t>
            </w:r>
          </w:p>
        </w:tc>
      </w:tr>
    </w:tbl>
    <w:p w14:paraId="34F13213" w14:textId="77777777" w:rsidR="00814271" w:rsidRPr="00F672AD" w:rsidRDefault="000C6D67">
      <w:pPr>
        <w:pStyle w:val="Heading3"/>
      </w:pPr>
      <w:bookmarkStart w:id="169" w:name="_Toc195548747"/>
      <w:r w:rsidRPr="00F672AD">
        <w:t>Sample Message</w:t>
      </w:r>
      <w:bookmarkEnd w:id="169"/>
      <w:r w:rsidRPr="00F672AD">
        <w:t xml:space="preserve"> </w:t>
      </w:r>
    </w:p>
    <w:p w14:paraId="241ADF97" w14:textId="77777777" w:rsidR="00814271" w:rsidRPr="00F672AD" w:rsidRDefault="000C6D67">
      <w:pPr>
        <w:pStyle w:val="Standardtext"/>
      </w:pPr>
      <w:r w:rsidRPr="00F672AD">
        <w:rPr>
          <w:b/>
          <w:u w:val="single"/>
        </w:rPr>
        <w:t>URL:</w:t>
      </w:r>
      <w:r w:rsidRPr="00F672AD">
        <w:rPr>
          <w:b/>
        </w:rPr>
        <w:t xml:space="preserve"> </w:t>
      </w:r>
      <w:hyperlink r:id="rId56" w:history="1">
        <w:r w:rsidRPr="00F672AD">
          <w:rPr>
            <w:rStyle w:val="Hyperlink"/>
          </w:rPr>
          <w:t>https://IP:Port/acquirer/fin/GetComplaintStatus</w:t>
        </w:r>
      </w:hyperlink>
    </w:p>
    <w:p w14:paraId="360071C8"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13A5F5FF" w14:textId="77777777">
        <w:tc>
          <w:tcPr>
            <w:tcW w:w="9017" w:type="dxa"/>
          </w:tcPr>
          <w:p w14:paraId="4A19DBE6" w14:textId="77777777" w:rsidR="00814271" w:rsidRPr="00F672AD" w:rsidRDefault="000C6D67">
            <w:pPr>
              <w:pStyle w:val="Standardtext"/>
              <w:spacing w:after="0" w:line="240" w:lineRule="auto"/>
            </w:pPr>
            <w:r w:rsidRPr="00F672AD">
              <w:t>{</w:t>
            </w:r>
          </w:p>
          <w:p w14:paraId="5D15E304" w14:textId="77777777" w:rsidR="00814271" w:rsidRPr="00F672AD" w:rsidRDefault="000C6D67">
            <w:pPr>
              <w:pStyle w:val="Standardtext"/>
              <w:spacing w:after="0" w:line="240" w:lineRule="auto"/>
            </w:pPr>
            <w:r w:rsidRPr="00F672AD">
              <w:t xml:space="preserve">  "header": {</w:t>
            </w:r>
          </w:p>
          <w:p w14:paraId="2BB2EFD7" w14:textId="77777777" w:rsidR="00814271" w:rsidRPr="00F672AD" w:rsidRDefault="000C6D67">
            <w:pPr>
              <w:pStyle w:val="Standardtext"/>
              <w:spacing w:after="0" w:line="240" w:lineRule="auto"/>
            </w:pPr>
            <w:r w:rsidRPr="00F672AD">
              <w:t xml:space="preserve">    "version": "1",</w:t>
            </w:r>
          </w:p>
          <w:p w14:paraId="0AA7C75A" w14:textId="77777777" w:rsidR="00814271" w:rsidRPr="00F672AD" w:rsidRDefault="000C6D67">
            <w:pPr>
              <w:pStyle w:val="Standardtext"/>
              <w:spacing w:after="0" w:line="240" w:lineRule="auto"/>
            </w:pPr>
            <w:r w:rsidRPr="00F672AD">
              <w:t xml:space="preserve">    "clientID": "20511120",</w:t>
            </w:r>
          </w:p>
          <w:p w14:paraId="61977CAB" w14:textId="77777777" w:rsidR="00814271" w:rsidRPr="00F672AD" w:rsidRDefault="000C6D67">
            <w:pPr>
              <w:pStyle w:val="Standardtext"/>
              <w:spacing w:after="0" w:line="240" w:lineRule="auto"/>
            </w:pPr>
            <w:r w:rsidRPr="00F672AD">
              <w:t xml:space="preserve">    "channel": "MOB",</w:t>
            </w:r>
          </w:p>
          <w:p w14:paraId="0B969613" w14:textId="77777777" w:rsidR="00814271" w:rsidRPr="00F672AD" w:rsidRDefault="000C6D67">
            <w:pPr>
              <w:pStyle w:val="Standardtext"/>
              <w:spacing w:after="0" w:line="240" w:lineRule="auto"/>
            </w:pPr>
            <w:r w:rsidRPr="00F672AD">
              <w:lastRenderedPageBreak/>
              <w:t xml:space="preserve">    "timestamp": "2024-03-06T11:53:42.369Z",</w:t>
            </w:r>
          </w:p>
          <w:p w14:paraId="2B08043C" w14:textId="77777777" w:rsidR="00814271" w:rsidRPr="00F672AD" w:rsidRDefault="000C6D67">
            <w:pPr>
              <w:pStyle w:val="Standardtext"/>
              <w:spacing w:after="0" w:line="240" w:lineRule="auto"/>
            </w:pPr>
            <w:r w:rsidRPr="00F672AD">
              <w:t xml:space="preserve">    "reqId": "CAC0E32D90C57024DE6B8EF9258571B3E18",</w:t>
            </w:r>
          </w:p>
          <w:p w14:paraId="6D974783" w14:textId="77777777" w:rsidR="00814271" w:rsidRPr="00F672AD" w:rsidRDefault="000C6D67">
            <w:pPr>
              <w:pStyle w:val="Standardtext"/>
              <w:spacing w:after="0" w:line="240" w:lineRule="auto"/>
            </w:pPr>
            <w:r w:rsidRPr="00F672AD">
              <w:t xml:space="preserve">    "userId": "918600468133",</w:t>
            </w:r>
          </w:p>
          <w:p w14:paraId="5F9F64FF" w14:textId="77777777" w:rsidR="00814271" w:rsidRPr="00F672AD" w:rsidRDefault="000C6D67">
            <w:pPr>
              <w:pStyle w:val="Standardtext"/>
              <w:spacing w:after="0" w:line="240" w:lineRule="auto"/>
            </w:pPr>
            <w:r w:rsidRPr="00F672AD">
              <w:t xml:space="preserve">    "hmac": "95CAD7C45D4A7452A7FC94AADBD62349DEDBC5B55EF"</w:t>
            </w:r>
          </w:p>
          <w:p w14:paraId="00F286F2" w14:textId="77777777" w:rsidR="00814271" w:rsidRPr="00F672AD" w:rsidRDefault="000C6D67">
            <w:pPr>
              <w:pStyle w:val="Standardtext"/>
              <w:spacing w:after="0" w:line="240" w:lineRule="auto"/>
            </w:pPr>
            <w:r w:rsidRPr="00F672AD">
              <w:t xml:space="preserve">  },</w:t>
            </w:r>
          </w:p>
          <w:p w14:paraId="732FB280" w14:textId="77777777" w:rsidR="00814271" w:rsidRPr="00F672AD" w:rsidRDefault="000C6D67">
            <w:pPr>
              <w:pStyle w:val="Standardtext"/>
              <w:spacing w:after="0" w:line="240" w:lineRule="auto"/>
            </w:pPr>
            <w:r w:rsidRPr="00F672AD">
              <w:t xml:space="preserve">  "orgTxnId": "CAC0E32D90C57024DE6B8EF921709032504",</w:t>
            </w:r>
          </w:p>
          <w:p w14:paraId="07DFC85F" w14:textId="77777777" w:rsidR="00814271" w:rsidRPr="00F672AD" w:rsidRDefault="000C6D67">
            <w:pPr>
              <w:pStyle w:val="Standardtext"/>
              <w:spacing w:after="0" w:line="240" w:lineRule="auto"/>
            </w:pPr>
            <w:r w:rsidRPr="00F672AD">
              <w:t xml:space="preserve">  "crn": "UPI2212130123456"</w:t>
            </w:r>
          </w:p>
          <w:p w14:paraId="2F16AADF" w14:textId="77777777" w:rsidR="00814271" w:rsidRPr="00F672AD" w:rsidRDefault="000C6D67">
            <w:pPr>
              <w:pStyle w:val="Standardtext"/>
              <w:spacing w:after="0" w:line="240" w:lineRule="auto"/>
            </w:pPr>
            <w:r w:rsidRPr="00F672AD">
              <w:t>}</w:t>
            </w:r>
          </w:p>
        </w:tc>
      </w:tr>
    </w:tbl>
    <w:p w14:paraId="60DAE7F7"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6CA49FB1" w14:textId="77777777">
        <w:tc>
          <w:tcPr>
            <w:tcW w:w="9017" w:type="dxa"/>
          </w:tcPr>
          <w:p w14:paraId="4901CEA3" w14:textId="77777777" w:rsidR="00814271" w:rsidRPr="00F672AD" w:rsidRDefault="000C6D67">
            <w:pPr>
              <w:pStyle w:val="Standardtext"/>
              <w:spacing w:after="0" w:line="240" w:lineRule="auto"/>
            </w:pPr>
            <w:r w:rsidRPr="00F672AD">
              <w:t>{</w:t>
            </w:r>
          </w:p>
          <w:p w14:paraId="6561303C" w14:textId="77777777" w:rsidR="00814271" w:rsidRPr="00F672AD" w:rsidRDefault="000C6D67">
            <w:pPr>
              <w:pStyle w:val="Standardtext"/>
              <w:spacing w:after="0" w:line="240" w:lineRule="auto"/>
            </w:pPr>
            <w:r w:rsidRPr="00F672AD">
              <w:t xml:space="preserve">  "status": 200,</w:t>
            </w:r>
          </w:p>
          <w:p w14:paraId="5C8452A6" w14:textId="77777777" w:rsidR="00814271" w:rsidRPr="00F672AD" w:rsidRDefault="000C6D67">
            <w:pPr>
              <w:pStyle w:val="Standardtext"/>
              <w:spacing w:after="0" w:line="240" w:lineRule="auto"/>
            </w:pPr>
            <w:r w:rsidRPr="00F672AD">
              <w:t xml:space="preserve">  "message": "OK",</w:t>
            </w:r>
          </w:p>
          <w:p w14:paraId="5B6396E0" w14:textId="77777777" w:rsidR="00814271" w:rsidRPr="00F672AD" w:rsidRDefault="000C6D67">
            <w:pPr>
              <w:pStyle w:val="Standardtext"/>
              <w:spacing w:after="0" w:line="240" w:lineRule="auto"/>
            </w:pPr>
            <w:r w:rsidRPr="00F672AD">
              <w:t xml:space="preserve">  "error": "00",</w:t>
            </w:r>
          </w:p>
          <w:p w14:paraId="169FF0C9" w14:textId="77777777" w:rsidR="00814271" w:rsidRPr="00F672AD" w:rsidRDefault="000C6D67">
            <w:pPr>
              <w:pStyle w:val="Standardtext"/>
              <w:spacing w:after="0" w:line="240" w:lineRule="auto"/>
            </w:pPr>
            <w:r w:rsidRPr="00F672AD">
              <w:t xml:space="preserve">  "timestamp": "2024-03-06T11:53:42.369Z",</w:t>
            </w:r>
          </w:p>
          <w:p w14:paraId="10E50798" w14:textId="77777777" w:rsidR="00814271" w:rsidRPr="00F672AD" w:rsidRDefault="000C6D67">
            <w:pPr>
              <w:pStyle w:val="Standardtext"/>
              <w:spacing w:after="0" w:line="240" w:lineRule="auto"/>
            </w:pPr>
            <w:r w:rsidRPr="00F672AD">
              <w:t xml:space="preserve">  "reqId": "CAC0E32D90C57024DE6B8EF9258571B3E18",</w:t>
            </w:r>
          </w:p>
          <w:p w14:paraId="3D610B04" w14:textId="77777777" w:rsidR="00814271" w:rsidRPr="00F672AD" w:rsidRDefault="000C6D67">
            <w:pPr>
              <w:pStyle w:val="Standardtext"/>
              <w:spacing w:after="0" w:line="240" w:lineRule="auto"/>
            </w:pPr>
            <w:r w:rsidRPr="00F672AD">
              <w:t xml:space="preserve">  "hmac": "95CAD7C45D4A7452A7FC94AADBD62349DEDBC5B55EF",</w:t>
            </w:r>
          </w:p>
          <w:p w14:paraId="4EF06627" w14:textId="77777777" w:rsidR="00814271" w:rsidRPr="00F672AD" w:rsidRDefault="000C6D67">
            <w:pPr>
              <w:pStyle w:val="Standardtext"/>
              <w:spacing w:after="0" w:line="240" w:lineRule="auto"/>
            </w:pPr>
            <w:r w:rsidRPr="00F672AD">
              <w:t xml:space="preserve">  "complaint": {</w:t>
            </w:r>
          </w:p>
          <w:p w14:paraId="778BCDDE" w14:textId="77777777" w:rsidR="00814271" w:rsidRPr="00F672AD" w:rsidRDefault="000C6D67">
            <w:pPr>
              <w:pStyle w:val="Standardtext"/>
              <w:spacing w:after="0" w:line="240" w:lineRule="auto"/>
            </w:pPr>
            <w:r w:rsidRPr="00F672AD">
              <w:t xml:space="preserve">    "adjAcctNumber": "1234567890",</w:t>
            </w:r>
          </w:p>
          <w:p w14:paraId="4965A679" w14:textId="77777777" w:rsidR="00814271" w:rsidRPr="00F672AD" w:rsidRDefault="000C6D67">
            <w:pPr>
              <w:pStyle w:val="Standardtext"/>
              <w:spacing w:after="0" w:line="240" w:lineRule="auto"/>
            </w:pPr>
            <w:r w:rsidRPr="00F672AD">
              <w:t xml:space="preserve">    "adjAmt": "100.10",</w:t>
            </w:r>
          </w:p>
          <w:p w14:paraId="5BB04E4A" w14:textId="77777777" w:rsidR="00814271" w:rsidRPr="00F672AD" w:rsidRDefault="000C6D67">
            <w:pPr>
              <w:pStyle w:val="Standardtext"/>
              <w:spacing w:after="0" w:line="240" w:lineRule="auto"/>
            </w:pPr>
            <w:r w:rsidRPr="00F672AD">
              <w:t xml:space="preserve">    "adjCode": "102",</w:t>
            </w:r>
          </w:p>
          <w:p w14:paraId="15B86106" w14:textId="77777777" w:rsidR="00814271" w:rsidRPr="00F672AD" w:rsidRDefault="000C6D67">
            <w:pPr>
              <w:pStyle w:val="Standardtext"/>
              <w:spacing w:after="0" w:line="240" w:lineRule="auto"/>
            </w:pPr>
            <w:r w:rsidRPr="00F672AD">
              <w:t xml:space="preserve">    "adjFlag": "DRC",</w:t>
            </w:r>
          </w:p>
          <w:p w14:paraId="5D6EEB7C" w14:textId="77777777" w:rsidR="00814271" w:rsidRPr="00F672AD" w:rsidRDefault="000C6D67">
            <w:pPr>
              <w:pStyle w:val="Standardtext"/>
              <w:spacing w:after="0" w:line="240" w:lineRule="auto"/>
            </w:pPr>
            <w:r w:rsidRPr="00F672AD">
              <w:t xml:space="preserve">    "adjIFSC": "ICIC",</w:t>
            </w:r>
          </w:p>
          <w:p w14:paraId="034CD8C1" w14:textId="77777777" w:rsidR="00814271" w:rsidRPr="00F672AD" w:rsidRDefault="000C6D67">
            <w:pPr>
              <w:pStyle w:val="Standardtext"/>
              <w:spacing w:after="0" w:line="240" w:lineRule="auto"/>
            </w:pPr>
            <w:r w:rsidRPr="00F672AD">
              <w:t xml:space="preserve">    "adjRefId": "P1705110000338829745321",</w:t>
            </w:r>
          </w:p>
          <w:p w14:paraId="36241C63" w14:textId="77777777" w:rsidR="00814271" w:rsidRPr="00F672AD" w:rsidRDefault="000C6D67">
            <w:pPr>
              <w:pStyle w:val="Standardtext"/>
              <w:spacing w:after="0" w:line="240" w:lineRule="auto"/>
            </w:pPr>
            <w:r w:rsidRPr="00F672AD">
              <w:t xml:space="preserve">    "adjRemarks": "DRC Initiated",</w:t>
            </w:r>
          </w:p>
          <w:p w14:paraId="2261C541" w14:textId="77777777" w:rsidR="00814271" w:rsidRPr="00F672AD" w:rsidRDefault="000C6D67">
            <w:pPr>
              <w:pStyle w:val="Standardtext"/>
              <w:spacing w:after="0" w:line="240" w:lineRule="auto"/>
            </w:pPr>
            <w:r w:rsidRPr="00F672AD">
              <w:t xml:space="preserve">    "crn": "UPI2212130123456",</w:t>
            </w:r>
          </w:p>
          <w:p w14:paraId="1BD91D71" w14:textId="77777777" w:rsidR="00814271" w:rsidRPr="00F672AD" w:rsidRDefault="000C6D67">
            <w:pPr>
              <w:pStyle w:val="Standardtext"/>
              <w:spacing w:after="0" w:line="240" w:lineRule="auto"/>
            </w:pPr>
            <w:r w:rsidRPr="00F672AD">
              <w:t xml:space="preserve">    "orgSettRespCode": "RB",</w:t>
            </w:r>
          </w:p>
          <w:p w14:paraId="734B2ED2" w14:textId="77777777" w:rsidR="00814271" w:rsidRPr="00F672AD" w:rsidRDefault="000C6D67">
            <w:pPr>
              <w:pStyle w:val="Standardtext"/>
              <w:spacing w:after="0" w:line="240" w:lineRule="auto"/>
            </w:pPr>
            <w:r w:rsidRPr="00F672AD">
              <w:t xml:space="preserve">    "procStatus": "COMPLETED",</w:t>
            </w:r>
          </w:p>
          <w:p w14:paraId="26502607" w14:textId="77777777" w:rsidR="00814271" w:rsidRPr="00F672AD" w:rsidRDefault="000C6D67">
            <w:pPr>
              <w:pStyle w:val="Standardtext"/>
              <w:spacing w:after="0" w:line="240" w:lineRule="auto"/>
            </w:pPr>
            <w:r w:rsidRPr="00F672AD">
              <w:t xml:space="preserve">    "reasonCode": "U008",</w:t>
            </w:r>
          </w:p>
          <w:p w14:paraId="6BCF9835" w14:textId="77777777" w:rsidR="00814271" w:rsidRPr="00F672AD" w:rsidRDefault="000C6D67">
            <w:pPr>
              <w:pStyle w:val="Standardtext"/>
              <w:spacing w:after="0" w:line="240" w:lineRule="auto"/>
            </w:pPr>
            <w:r w:rsidRPr="00F672AD">
              <w:t xml:space="preserve">    "reasonDesc": "Goods/services are not provided",</w:t>
            </w:r>
          </w:p>
          <w:p w14:paraId="160F15E7" w14:textId="77777777" w:rsidR="00814271" w:rsidRPr="00F672AD" w:rsidRDefault="000C6D67">
            <w:pPr>
              <w:pStyle w:val="Standardtext"/>
              <w:spacing w:after="0" w:line="240" w:lineRule="auto"/>
            </w:pPr>
            <w:r w:rsidRPr="00F672AD">
              <w:t xml:space="preserve">    "rejReason": "string",</w:t>
            </w:r>
          </w:p>
          <w:p w14:paraId="5BC80114" w14:textId="77777777" w:rsidR="00814271" w:rsidRPr="00F672AD" w:rsidRDefault="000C6D67">
            <w:pPr>
              <w:pStyle w:val="Standardtext"/>
              <w:spacing w:after="0" w:line="240" w:lineRule="auto"/>
            </w:pPr>
            <w:r w:rsidRPr="00F672AD">
              <w:t xml:space="preserve">    "respCode": "00",</w:t>
            </w:r>
          </w:p>
          <w:p w14:paraId="22DE4504" w14:textId="77777777" w:rsidR="00814271" w:rsidRPr="00F672AD" w:rsidRDefault="000C6D67">
            <w:pPr>
              <w:pStyle w:val="Standardtext"/>
              <w:spacing w:after="0" w:line="240" w:lineRule="auto"/>
            </w:pPr>
            <w:r w:rsidRPr="00F672AD">
              <w:t xml:space="preserve">    "orgTxnId": "CAC0E32D90C57024DE6B8EF921709032504",</w:t>
            </w:r>
          </w:p>
          <w:p w14:paraId="440A81BF" w14:textId="77777777" w:rsidR="00814271" w:rsidRPr="00F672AD" w:rsidRDefault="000C6D67">
            <w:pPr>
              <w:pStyle w:val="Standardtext"/>
              <w:spacing w:after="0" w:line="240" w:lineRule="auto"/>
            </w:pPr>
            <w:r w:rsidRPr="00F672AD">
              <w:t xml:space="preserve">    "orgCustRef": "405800036010",</w:t>
            </w:r>
          </w:p>
          <w:p w14:paraId="62204750" w14:textId="77777777" w:rsidR="00814271" w:rsidRPr="00F672AD" w:rsidRDefault="000C6D67">
            <w:pPr>
              <w:pStyle w:val="Standardtext"/>
              <w:spacing w:after="0" w:line="240" w:lineRule="auto"/>
            </w:pPr>
            <w:r w:rsidRPr="00F672AD">
              <w:t xml:space="preserve">    "txnType": "U1",</w:t>
            </w:r>
          </w:p>
          <w:p w14:paraId="0B5CBA7B" w14:textId="77777777" w:rsidR="00814271" w:rsidRPr="00F672AD" w:rsidRDefault="000C6D67">
            <w:pPr>
              <w:pStyle w:val="Standardtext"/>
              <w:spacing w:after="0" w:line="240" w:lineRule="auto"/>
            </w:pPr>
            <w:r w:rsidRPr="00F672AD">
              <w:t xml:space="preserve">    "type": "COMPLAINT"</w:t>
            </w:r>
          </w:p>
          <w:p w14:paraId="7F6AC22B" w14:textId="77777777" w:rsidR="00814271" w:rsidRPr="00F672AD" w:rsidRDefault="000C6D67">
            <w:pPr>
              <w:pStyle w:val="Standardtext"/>
              <w:spacing w:after="0" w:line="240" w:lineRule="auto"/>
            </w:pPr>
            <w:r w:rsidRPr="00F672AD">
              <w:t xml:space="preserve">  }</w:t>
            </w:r>
          </w:p>
          <w:p w14:paraId="3DA7E262" w14:textId="77777777" w:rsidR="00814271" w:rsidRPr="00F672AD" w:rsidRDefault="000C6D67">
            <w:pPr>
              <w:pStyle w:val="Standardtext"/>
              <w:spacing w:after="0" w:line="240" w:lineRule="auto"/>
            </w:pPr>
            <w:r w:rsidRPr="00F672AD">
              <w:t>}</w:t>
            </w:r>
          </w:p>
        </w:tc>
      </w:tr>
    </w:tbl>
    <w:p w14:paraId="028F3E31" w14:textId="77777777" w:rsidR="00814271" w:rsidRPr="00F672AD" w:rsidRDefault="00814271">
      <w:pPr>
        <w:pStyle w:val="Standardtext"/>
        <w:rPr>
          <w:b/>
          <w:u w:val="single"/>
        </w:rPr>
      </w:pPr>
    </w:p>
    <w:p w14:paraId="4C519F10"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72500AAB" w14:textId="77777777" w:rsidR="00814271" w:rsidRPr="00F672AD" w:rsidRDefault="000C6D67">
      <w:pPr>
        <w:pStyle w:val="Heading2"/>
        <w:ind w:left="1120"/>
      </w:pPr>
      <w:bookmarkStart w:id="170" w:name="_Toc195548748"/>
      <w:bookmarkEnd w:id="160"/>
      <w:bookmarkEnd w:id="161"/>
      <w:r w:rsidRPr="00F672AD">
        <w:lastRenderedPageBreak/>
        <w:t>BlockPayee</w:t>
      </w:r>
      <w:bookmarkEnd w:id="170"/>
    </w:p>
    <w:p w14:paraId="03B63B82" w14:textId="77777777" w:rsidR="00814271" w:rsidRPr="00F672AD" w:rsidRDefault="000C6D67">
      <w:pPr>
        <w:pStyle w:val="Standardtext"/>
      </w:pPr>
      <w:r w:rsidRPr="00F672AD">
        <w:t>This API will enable the channel to allow a customer to block the certain payees. This API will usually be called by the channel in case customer don’t want to receive collect request from fraudulent VPAs.</w:t>
      </w:r>
    </w:p>
    <w:p w14:paraId="0115A799" w14:textId="77777777" w:rsidR="00814271" w:rsidRPr="00F672AD" w:rsidRDefault="000C6D67">
      <w:pPr>
        <w:pStyle w:val="Heading3"/>
      </w:pPr>
      <w:bookmarkStart w:id="171" w:name="_Toc195548749"/>
      <w:r w:rsidRPr="00F672AD">
        <w:t>Request Format</w:t>
      </w:r>
      <w:bookmarkEnd w:id="171"/>
    </w:p>
    <w:p w14:paraId="36CB42FE"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74968A79"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2ED5DCC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5D83565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1294539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F56ED9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24E4B23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9C77BF4"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E4B4CA0"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790C01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4EB13B6"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395FFF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2D283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119B3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203D1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0AAB4A4"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725A95E"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1ADF36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03774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A774D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DD6B9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1A34C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2B61EADD"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FE0F0D1"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438331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B0949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4E452F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F41D3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A7830C1"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67BEC69"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3B2966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E5FDE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ED4C9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4346E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B3178EB"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FF3191A"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0C16F5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7C5CD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A6B4B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134A1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00609D4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3F891B0"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71F9B6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3EA64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2225A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AE5E3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C864B4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57E0E3A"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FF476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06D34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787626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7A1FD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D59A77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70386DD" w14:textId="77777777" w:rsidR="00814271" w:rsidRPr="00F672AD" w:rsidRDefault="00814271">
            <w:pPr>
              <w:pStyle w:val="Standardtext"/>
              <w:spacing w:after="0" w:line="240" w:lineRule="auto"/>
              <w:jc w:val="right"/>
              <w:rPr>
                <w:b w:val="0"/>
                <w:bCs w:val="0"/>
              </w:rPr>
            </w:pPr>
          </w:p>
        </w:tc>
      </w:tr>
      <w:tr w:rsidR="00814271" w:rsidRPr="00F672AD" w14:paraId="76A3C426"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37AA8F8" w14:textId="77777777" w:rsidR="00814271" w:rsidRPr="00F672AD" w:rsidRDefault="000C6D67">
            <w:pPr>
              <w:pStyle w:val="Standardtext"/>
              <w:spacing w:after="0" w:line="240" w:lineRule="auto"/>
              <w:jc w:val="left"/>
              <w:rPr>
                <w:bCs w:val="0"/>
              </w:rPr>
            </w:pPr>
            <w:r w:rsidRPr="00F672AD">
              <w:rPr>
                <w:b w:val="0"/>
              </w:rPr>
              <w:t>payeeAddr</w:t>
            </w:r>
          </w:p>
        </w:tc>
        <w:tc>
          <w:tcPr>
            <w:tcW w:w="803" w:type="pct"/>
          </w:tcPr>
          <w:p w14:paraId="03B10E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A741D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13AAF3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04AF4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10E94B8F"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3A8D6A7" w14:textId="77777777" w:rsidR="00814271" w:rsidRPr="00F672AD" w:rsidRDefault="000C6D67">
            <w:pPr>
              <w:pStyle w:val="Standardtext"/>
              <w:spacing w:after="0" w:line="240" w:lineRule="auto"/>
              <w:jc w:val="left"/>
              <w:rPr>
                <w:bCs w:val="0"/>
              </w:rPr>
            </w:pPr>
            <w:r w:rsidRPr="00F672AD">
              <w:rPr>
                <w:b w:val="0"/>
              </w:rPr>
              <w:t>payeeName</w:t>
            </w:r>
          </w:p>
        </w:tc>
        <w:tc>
          <w:tcPr>
            <w:tcW w:w="803" w:type="pct"/>
          </w:tcPr>
          <w:p w14:paraId="7F3F67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E6192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041E4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AD4CD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Name</w:t>
            </w:r>
          </w:p>
        </w:tc>
      </w:tr>
      <w:tr w:rsidR="00814271" w:rsidRPr="00F672AD" w14:paraId="5E66735B"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10464FE" w14:textId="77777777" w:rsidR="00814271" w:rsidRPr="00F672AD" w:rsidRDefault="000C6D67">
            <w:pPr>
              <w:pStyle w:val="Standardtext"/>
              <w:spacing w:after="0" w:line="240" w:lineRule="auto"/>
              <w:jc w:val="left"/>
              <w:rPr>
                <w:bCs w:val="0"/>
              </w:rPr>
            </w:pPr>
            <w:r w:rsidRPr="00F672AD">
              <w:rPr>
                <w:b w:val="0"/>
              </w:rPr>
              <w:t>payeeMobile</w:t>
            </w:r>
          </w:p>
        </w:tc>
        <w:tc>
          <w:tcPr>
            <w:tcW w:w="803" w:type="pct"/>
          </w:tcPr>
          <w:p w14:paraId="00A35F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68EF6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59E62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8263F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bl>
    <w:p w14:paraId="1B644A88" w14:textId="77777777" w:rsidR="00814271" w:rsidRPr="00F672AD" w:rsidRDefault="000C6D67">
      <w:pPr>
        <w:pStyle w:val="Heading3"/>
      </w:pPr>
      <w:bookmarkStart w:id="172" w:name="_Toc195548750"/>
      <w:r w:rsidRPr="00F672AD">
        <w:t>Response Format</w:t>
      </w:r>
      <w:bookmarkEnd w:id="172"/>
    </w:p>
    <w:p w14:paraId="718C04B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4F1F7842"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39ED5D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F7EC42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5D38736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9AFD85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A0C262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9B908C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55565A1"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382889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2881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5B0C4B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1B7F8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C16F3F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A919A40"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5ED754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CA98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84A67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9653E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C35B8F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799432F"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5DB34B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26FB6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2B00A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68CA2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C7E911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405ACCD"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78C322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11C81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D992F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8C8DA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5D3CA6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E8FDB31"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FD8D2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C0F46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010F53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407AF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36418D9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908FC07" w14:textId="77777777" w:rsidR="00814271" w:rsidRPr="00F672AD" w:rsidRDefault="000C6D67">
            <w:pPr>
              <w:pStyle w:val="Standardtext"/>
              <w:spacing w:after="0" w:line="240" w:lineRule="auto"/>
              <w:jc w:val="left"/>
              <w:rPr>
                <w:b w:val="0"/>
                <w:bCs w:val="0"/>
              </w:rPr>
            </w:pPr>
            <w:r w:rsidRPr="00F672AD">
              <w:rPr>
                <w:b w:val="0"/>
              </w:rPr>
              <w:t>hmac</w:t>
            </w:r>
          </w:p>
        </w:tc>
        <w:tc>
          <w:tcPr>
            <w:tcW w:w="803" w:type="pct"/>
          </w:tcPr>
          <w:p w14:paraId="48B989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0D583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A2A48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326E5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0BE2CB2E" w14:textId="77777777" w:rsidR="00814271" w:rsidRPr="00F672AD" w:rsidRDefault="000C6D67">
      <w:pPr>
        <w:pStyle w:val="Heading3"/>
      </w:pPr>
      <w:bookmarkStart w:id="173" w:name="_Toc195548751"/>
      <w:r w:rsidRPr="00F672AD">
        <w:lastRenderedPageBreak/>
        <w:t>Sample Message</w:t>
      </w:r>
      <w:bookmarkEnd w:id="173"/>
    </w:p>
    <w:p w14:paraId="169962F4" w14:textId="77777777" w:rsidR="00814271" w:rsidRPr="00F672AD" w:rsidRDefault="000C6D67">
      <w:pPr>
        <w:pStyle w:val="Standardtext"/>
      </w:pPr>
      <w:r w:rsidRPr="00F672AD">
        <w:rPr>
          <w:b/>
          <w:u w:val="single"/>
        </w:rPr>
        <w:t>URL:</w:t>
      </w:r>
      <w:r w:rsidRPr="00F672AD">
        <w:rPr>
          <w:b/>
        </w:rPr>
        <w:t xml:space="preserve"> </w:t>
      </w:r>
      <w:hyperlink r:id="rId57" w:history="1">
        <w:r w:rsidRPr="00F672AD">
          <w:rPr>
            <w:rStyle w:val="Hyperlink"/>
          </w:rPr>
          <w:t>https://IP:Port/acquirer/user/BlockPayee</w:t>
        </w:r>
      </w:hyperlink>
    </w:p>
    <w:p w14:paraId="1575E9CF"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8431D36" w14:textId="77777777">
        <w:tc>
          <w:tcPr>
            <w:tcW w:w="9017" w:type="dxa"/>
          </w:tcPr>
          <w:p w14:paraId="67976265" w14:textId="77777777" w:rsidR="00814271" w:rsidRPr="00F672AD" w:rsidRDefault="000C6D67">
            <w:pPr>
              <w:pStyle w:val="Standardtext"/>
              <w:spacing w:after="0" w:line="240" w:lineRule="auto"/>
            </w:pPr>
            <w:r w:rsidRPr="00F672AD">
              <w:t>{</w:t>
            </w:r>
          </w:p>
          <w:p w14:paraId="35A69F5F" w14:textId="77777777" w:rsidR="00814271" w:rsidRPr="00F672AD" w:rsidRDefault="000C6D67">
            <w:pPr>
              <w:pStyle w:val="Standardtext"/>
              <w:spacing w:after="0" w:line="240" w:lineRule="auto"/>
            </w:pPr>
            <w:r w:rsidRPr="00F672AD">
              <w:t xml:space="preserve">  "header": {</w:t>
            </w:r>
          </w:p>
          <w:p w14:paraId="543CE1D1" w14:textId="77777777" w:rsidR="00814271" w:rsidRPr="00F672AD" w:rsidRDefault="000C6D67">
            <w:pPr>
              <w:pStyle w:val="Standardtext"/>
              <w:spacing w:after="0" w:line="240" w:lineRule="auto"/>
            </w:pPr>
            <w:r w:rsidRPr="00F672AD">
              <w:t xml:space="preserve">    "reqId": "CAC0E32D90C57024DE6B8EF9258571B3E18",</w:t>
            </w:r>
          </w:p>
          <w:p w14:paraId="3EAFF4C1" w14:textId="77777777" w:rsidR="00814271" w:rsidRPr="00F672AD" w:rsidRDefault="000C6D67">
            <w:pPr>
              <w:pStyle w:val="Standardtext"/>
              <w:spacing w:after="0" w:line="240" w:lineRule="auto"/>
            </w:pPr>
            <w:r w:rsidRPr="00F672AD">
              <w:t xml:space="preserve">    "userId": "918600468133",</w:t>
            </w:r>
          </w:p>
          <w:p w14:paraId="7F4D642E" w14:textId="77777777" w:rsidR="00814271" w:rsidRPr="00F672AD" w:rsidRDefault="000C6D67">
            <w:pPr>
              <w:pStyle w:val="Standardtext"/>
              <w:spacing w:after="0" w:line="240" w:lineRule="auto"/>
            </w:pPr>
            <w:r w:rsidRPr="00F672AD">
              <w:t xml:space="preserve">    "version": "1",</w:t>
            </w:r>
          </w:p>
          <w:p w14:paraId="57093145" w14:textId="77777777" w:rsidR="00814271" w:rsidRPr="00F672AD" w:rsidRDefault="000C6D67">
            <w:pPr>
              <w:pStyle w:val="Standardtext"/>
              <w:spacing w:after="0" w:line="240" w:lineRule="auto"/>
            </w:pPr>
            <w:r w:rsidRPr="00F672AD">
              <w:t xml:space="preserve">    "clientId": "TID1234567890",</w:t>
            </w:r>
          </w:p>
          <w:p w14:paraId="16B407F3" w14:textId="77777777" w:rsidR="00814271" w:rsidRPr="00F672AD" w:rsidRDefault="000C6D67">
            <w:pPr>
              <w:pStyle w:val="Standardtext"/>
              <w:spacing w:after="0" w:line="240" w:lineRule="auto"/>
            </w:pPr>
            <w:r w:rsidRPr="00F672AD">
              <w:t xml:space="preserve">    "channel": "MOB",</w:t>
            </w:r>
          </w:p>
          <w:p w14:paraId="13A1ADA0" w14:textId="77777777" w:rsidR="00814271" w:rsidRPr="00F672AD" w:rsidRDefault="000C6D67">
            <w:pPr>
              <w:pStyle w:val="Standardtext"/>
              <w:spacing w:after="0" w:line="240" w:lineRule="auto"/>
            </w:pPr>
            <w:r w:rsidRPr="00F672AD">
              <w:t xml:space="preserve">    "timestamp": "2022-12-30T17:03:10.923Z"</w:t>
            </w:r>
          </w:p>
          <w:p w14:paraId="3C8E9D61" w14:textId="77777777" w:rsidR="00814271" w:rsidRPr="00F672AD" w:rsidRDefault="000C6D67">
            <w:pPr>
              <w:pStyle w:val="Standardtext"/>
              <w:spacing w:after="0" w:line="240" w:lineRule="auto"/>
              <w:rPr>
                <w:sz w:val="24"/>
                <w:szCs w:val="24"/>
              </w:rPr>
            </w:pPr>
            <w:r w:rsidRPr="00F672AD">
              <w:t xml:space="preserve">  },</w:t>
            </w:r>
          </w:p>
          <w:p w14:paraId="46386C4D" w14:textId="77777777" w:rsidR="00814271" w:rsidRPr="00F672AD" w:rsidRDefault="000C6D67">
            <w:pPr>
              <w:pStyle w:val="Standardtext"/>
              <w:spacing w:after="0" w:line="240" w:lineRule="auto"/>
            </w:pPr>
            <w:r w:rsidRPr="00F672AD">
              <w:rPr>
                <w:sz w:val="24"/>
                <w:szCs w:val="24"/>
              </w:rPr>
              <w:t xml:space="preserve">  "payeeAddr": "payeevpa@payee</w:t>
            </w:r>
            <w:r w:rsidRPr="00F672AD">
              <w:t>handler",</w:t>
            </w:r>
          </w:p>
          <w:p w14:paraId="7D9FAC8C" w14:textId="77777777" w:rsidR="00814271" w:rsidRPr="00F672AD" w:rsidRDefault="000C6D67">
            <w:pPr>
              <w:pStyle w:val="Standardtext"/>
              <w:spacing w:after="0" w:line="240" w:lineRule="auto"/>
            </w:pPr>
            <w:r w:rsidRPr="00F672AD">
              <w:t xml:space="preserve">  "payeeName": "Payee Name",</w:t>
            </w:r>
          </w:p>
          <w:p w14:paraId="71AB6A3F" w14:textId="77777777" w:rsidR="00814271" w:rsidRPr="00F672AD" w:rsidRDefault="000C6D67">
            <w:pPr>
              <w:pStyle w:val="Standardtext"/>
              <w:spacing w:after="0" w:line="240" w:lineRule="auto"/>
            </w:pPr>
            <w:r w:rsidRPr="00F672AD">
              <w:t xml:space="preserve">  "payeeMobile": "8712345678"</w:t>
            </w:r>
          </w:p>
          <w:p w14:paraId="5817E899" w14:textId="77777777" w:rsidR="00814271" w:rsidRPr="00F672AD" w:rsidRDefault="000C6D67">
            <w:pPr>
              <w:pStyle w:val="Standardtext"/>
              <w:spacing w:after="0" w:line="240" w:lineRule="auto"/>
            </w:pPr>
            <w:r w:rsidRPr="00F672AD">
              <w:t>}</w:t>
            </w:r>
          </w:p>
        </w:tc>
      </w:tr>
    </w:tbl>
    <w:p w14:paraId="31C45C1D" w14:textId="77777777" w:rsidR="00814271" w:rsidRPr="00F672AD" w:rsidRDefault="00814271">
      <w:pPr>
        <w:pStyle w:val="Standardtext"/>
        <w:rPr>
          <w:b/>
          <w:u w:val="single"/>
        </w:rPr>
      </w:pPr>
    </w:p>
    <w:p w14:paraId="550E808D"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0D37BCC" w14:textId="77777777">
        <w:tc>
          <w:tcPr>
            <w:tcW w:w="9017" w:type="dxa"/>
          </w:tcPr>
          <w:p w14:paraId="28668E05" w14:textId="77777777" w:rsidR="00814271" w:rsidRPr="00F672AD" w:rsidRDefault="000C6D67">
            <w:pPr>
              <w:pStyle w:val="Standardtext"/>
              <w:spacing w:after="0" w:line="240" w:lineRule="auto"/>
            </w:pPr>
            <w:r w:rsidRPr="00F672AD">
              <w:t>{</w:t>
            </w:r>
          </w:p>
          <w:p w14:paraId="016325C5" w14:textId="77777777" w:rsidR="00814271" w:rsidRPr="00F672AD" w:rsidRDefault="000C6D67">
            <w:pPr>
              <w:pStyle w:val="Standardtext"/>
              <w:spacing w:after="0" w:line="240" w:lineRule="auto"/>
            </w:pPr>
            <w:r w:rsidRPr="00F672AD">
              <w:t xml:space="preserve">  "status": 200,</w:t>
            </w:r>
          </w:p>
          <w:p w14:paraId="53ACA2C6" w14:textId="77777777" w:rsidR="00814271" w:rsidRPr="00F672AD" w:rsidRDefault="000C6D67">
            <w:pPr>
              <w:pStyle w:val="Standardtext"/>
              <w:spacing w:after="0" w:line="240" w:lineRule="auto"/>
            </w:pPr>
            <w:r w:rsidRPr="00F672AD">
              <w:t xml:space="preserve">  "message": "OK",</w:t>
            </w:r>
          </w:p>
          <w:p w14:paraId="20ED6637" w14:textId="77777777" w:rsidR="00814271" w:rsidRPr="00F672AD" w:rsidRDefault="000C6D67">
            <w:pPr>
              <w:pStyle w:val="Standardtext"/>
              <w:spacing w:after="0" w:line="240" w:lineRule="auto"/>
            </w:pPr>
            <w:r w:rsidRPr="00F672AD">
              <w:t xml:space="preserve">  "error": "00",</w:t>
            </w:r>
          </w:p>
          <w:p w14:paraId="4E771A94" w14:textId="77777777" w:rsidR="00814271" w:rsidRPr="00F672AD" w:rsidRDefault="000C6D67">
            <w:pPr>
              <w:pStyle w:val="Standardtext"/>
              <w:spacing w:after="0" w:line="240" w:lineRule="auto"/>
            </w:pPr>
            <w:r w:rsidRPr="00F672AD">
              <w:t xml:space="preserve">  "timestamp": "2022-12-30T17:03:10.923Z",</w:t>
            </w:r>
          </w:p>
          <w:p w14:paraId="4A438E5C" w14:textId="77777777" w:rsidR="00814271" w:rsidRPr="00F672AD" w:rsidRDefault="000C6D67">
            <w:pPr>
              <w:pStyle w:val="Standardtext"/>
              <w:spacing w:after="0" w:line="240" w:lineRule="auto"/>
            </w:pPr>
            <w:r w:rsidRPr="00F672AD">
              <w:t xml:space="preserve">  "reqId": "CSB19B89EC98B8946C79B25576106231737",</w:t>
            </w:r>
          </w:p>
          <w:p w14:paraId="1CB93D29" w14:textId="77777777" w:rsidR="00814271" w:rsidRPr="00F672AD" w:rsidRDefault="000C6D67">
            <w:pPr>
              <w:pStyle w:val="Standardtext"/>
              <w:spacing w:after="0" w:line="240" w:lineRule="auto"/>
            </w:pPr>
            <w:r w:rsidRPr="00F672AD">
              <w:t xml:space="preserve">  "hmac": "95CAD7C45D4A7452A7FC94AADBD62349DEDBC5B55EF"</w:t>
            </w:r>
          </w:p>
          <w:p w14:paraId="096C0A4A" w14:textId="77777777" w:rsidR="00814271" w:rsidRPr="00F672AD" w:rsidRDefault="000C6D67">
            <w:pPr>
              <w:pStyle w:val="Standardtext"/>
              <w:spacing w:after="0" w:line="240" w:lineRule="auto"/>
            </w:pPr>
            <w:r w:rsidRPr="00F672AD">
              <w:t>}</w:t>
            </w:r>
          </w:p>
        </w:tc>
      </w:tr>
    </w:tbl>
    <w:p w14:paraId="1C40FC75" w14:textId="77777777" w:rsidR="00814271" w:rsidRPr="00F672AD" w:rsidRDefault="000C6D67">
      <w:pPr>
        <w:pStyle w:val="Heading2"/>
        <w:ind w:left="1120"/>
      </w:pPr>
      <w:bookmarkStart w:id="174" w:name="_Toc195548752"/>
      <w:r w:rsidRPr="00F672AD">
        <w:t>ListBlockedPayee</w:t>
      </w:r>
      <w:bookmarkEnd w:id="174"/>
    </w:p>
    <w:p w14:paraId="0421C297" w14:textId="77777777" w:rsidR="00814271" w:rsidRPr="00F672AD" w:rsidRDefault="000C6D67">
      <w:pPr>
        <w:pStyle w:val="Standardtext"/>
      </w:pPr>
      <w:r w:rsidRPr="00F672AD">
        <w:t>This API will provide the list of payees blocked by a customer.</w:t>
      </w:r>
    </w:p>
    <w:p w14:paraId="1E32C32B" w14:textId="77777777" w:rsidR="00814271" w:rsidRPr="00F672AD" w:rsidRDefault="000C6D67">
      <w:pPr>
        <w:pStyle w:val="Heading3"/>
      </w:pPr>
      <w:bookmarkStart w:id="175" w:name="_Toc195548753"/>
      <w:r w:rsidRPr="00F672AD">
        <w:t>Request Format</w:t>
      </w:r>
      <w:bookmarkEnd w:id="175"/>
    </w:p>
    <w:p w14:paraId="1C7617D3"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1C74000B"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97CACE6"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lastRenderedPageBreak/>
              <w:t>Name</w:t>
            </w:r>
          </w:p>
        </w:tc>
        <w:tc>
          <w:tcPr>
            <w:tcW w:w="803" w:type="pct"/>
            <w:tcBorders>
              <w:top w:val="none" w:sz="0" w:space="0" w:color="auto"/>
              <w:left w:val="none" w:sz="0" w:space="0" w:color="auto"/>
              <w:bottom w:val="none" w:sz="0" w:space="0" w:color="auto"/>
              <w:right w:val="none" w:sz="0" w:space="0" w:color="auto"/>
            </w:tcBorders>
          </w:tcPr>
          <w:p w14:paraId="3F01FD0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4A559B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12F548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1FC9D16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B4ECC4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9325760"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C76F17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8FE8CF0"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0871BD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E777B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8BC54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C0810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D9E185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A1AFF2E"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28BC7F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2721C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EB447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5394C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22F5A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D657180"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5195C63"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08FA09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B3ADF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CAA0E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30C64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AD7FDB8"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47C00DFF"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2DE5C8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35AFF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517EA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18949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22A4CD6"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0B2D3E9C"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61C794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40889F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46D21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9AD8D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F89932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BD266E9"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1C2E9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3D78A9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91270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37FF9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50DE5EA"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BDEC130"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5BA64A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1596E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85EDA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9FA5E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213A1328" w14:textId="77777777" w:rsidR="00814271" w:rsidRPr="00F672AD" w:rsidRDefault="000C6D67">
      <w:pPr>
        <w:pStyle w:val="Heading3"/>
      </w:pPr>
      <w:bookmarkStart w:id="176" w:name="_Toc195548754"/>
      <w:r w:rsidRPr="00F672AD">
        <w:t>Response Format</w:t>
      </w:r>
      <w:bookmarkEnd w:id="176"/>
    </w:p>
    <w:p w14:paraId="4BFDB481"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CB21221"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F02A3E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0357F75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60B7C30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04C2C7C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3F75FE8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ACAB256"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66E3F59"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0E811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A7B5D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39B08B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4F44A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41D936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D287B9C"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51AFE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7B333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0C5C8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EA327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B222CA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DABEE0C"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7D7F4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D986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7DFA2F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1F626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3FCC2F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9192E36" w14:textId="77777777" w:rsidR="00814271" w:rsidRPr="00F672AD" w:rsidRDefault="000C6D67">
            <w:pPr>
              <w:pStyle w:val="Standardtext"/>
              <w:spacing w:after="0" w:line="240" w:lineRule="auto"/>
              <w:jc w:val="left"/>
              <w:rPr>
                <w:b w:val="0"/>
                <w:bCs w:val="0"/>
              </w:rPr>
            </w:pPr>
            <w:r w:rsidRPr="00F672AD">
              <w:rPr>
                <w:b w:val="0"/>
              </w:rPr>
              <w:t>reqId</w:t>
            </w:r>
          </w:p>
        </w:tc>
        <w:tc>
          <w:tcPr>
            <w:tcW w:w="803" w:type="pct"/>
          </w:tcPr>
          <w:p w14:paraId="660EA9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B7762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E0918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DFB7D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94855F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D0655C"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5FCD35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E9A34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CD8A6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E8256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082F29A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7165213"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4E5773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C0905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51315E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E1073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DF88478"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45D6501" w14:textId="77777777" w:rsidR="00814271" w:rsidRPr="00F672AD" w:rsidRDefault="000C6D67">
            <w:pPr>
              <w:pStyle w:val="Standardtext"/>
              <w:spacing w:after="0" w:line="240" w:lineRule="auto"/>
              <w:jc w:val="center"/>
              <w:rPr>
                <w:b w:val="0"/>
                <w:bCs w:val="0"/>
              </w:rPr>
            </w:pPr>
            <w:r w:rsidRPr="00F672AD">
              <w:t>blockPayeeList</w:t>
            </w:r>
          </w:p>
        </w:tc>
      </w:tr>
      <w:tr w:rsidR="00814271" w:rsidRPr="00F672AD" w14:paraId="61B67A1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1FED6C6" w14:textId="77777777" w:rsidR="00814271" w:rsidRPr="00F672AD" w:rsidRDefault="000C6D67">
            <w:pPr>
              <w:pStyle w:val="Standardtext"/>
              <w:spacing w:after="0" w:line="240" w:lineRule="auto"/>
              <w:jc w:val="left"/>
              <w:rPr>
                <w:bCs w:val="0"/>
              </w:rPr>
            </w:pPr>
            <w:r w:rsidRPr="00F672AD">
              <w:rPr>
                <w:b w:val="0"/>
              </w:rPr>
              <w:t>payeeAddr</w:t>
            </w:r>
          </w:p>
        </w:tc>
        <w:tc>
          <w:tcPr>
            <w:tcW w:w="803" w:type="pct"/>
          </w:tcPr>
          <w:p w14:paraId="488221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35E48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1312A6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D982B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2F2DB1C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0777F94" w14:textId="77777777" w:rsidR="00814271" w:rsidRPr="00F672AD" w:rsidRDefault="000C6D67">
            <w:pPr>
              <w:pStyle w:val="Standardtext"/>
              <w:spacing w:after="0" w:line="240" w:lineRule="auto"/>
              <w:jc w:val="left"/>
              <w:rPr>
                <w:bCs w:val="0"/>
              </w:rPr>
            </w:pPr>
            <w:r w:rsidRPr="00F672AD">
              <w:rPr>
                <w:b w:val="0"/>
              </w:rPr>
              <w:t>payeeName</w:t>
            </w:r>
          </w:p>
        </w:tc>
        <w:tc>
          <w:tcPr>
            <w:tcW w:w="803" w:type="pct"/>
          </w:tcPr>
          <w:p w14:paraId="736630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26BE3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FF9C4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BF709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Name</w:t>
            </w:r>
          </w:p>
        </w:tc>
      </w:tr>
      <w:tr w:rsidR="00814271" w:rsidRPr="00F672AD" w14:paraId="1306A6B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7093BF1" w14:textId="77777777" w:rsidR="00814271" w:rsidRPr="00F672AD" w:rsidRDefault="000C6D67">
            <w:pPr>
              <w:pStyle w:val="Standardtext"/>
              <w:spacing w:after="0" w:line="240" w:lineRule="auto"/>
              <w:jc w:val="left"/>
              <w:rPr>
                <w:bCs w:val="0"/>
              </w:rPr>
            </w:pPr>
            <w:r w:rsidRPr="00F672AD">
              <w:rPr>
                <w:b w:val="0"/>
              </w:rPr>
              <w:t>payeeMobile</w:t>
            </w:r>
          </w:p>
        </w:tc>
        <w:tc>
          <w:tcPr>
            <w:tcW w:w="803" w:type="pct"/>
          </w:tcPr>
          <w:p w14:paraId="084D45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772D4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2B5499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78922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bl>
    <w:p w14:paraId="0136B691" w14:textId="77777777" w:rsidR="00814271" w:rsidRPr="00F672AD" w:rsidRDefault="00814271">
      <w:pPr>
        <w:pStyle w:val="Standardtext"/>
      </w:pPr>
    </w:p>
    <w:p w14:paraId="2B06845C" w14:textId="77777777" w:rsidR="00814271" w:rsidRPr="00F672AD" w:rsidRDefault="000C6D67">
      <w:pPr>
        <w:pStyle w:val="Heading3"/>
      </w:pPr>
      <w:bookmarkStart w:id="177" w:name="_Toc195548755"/>
      <w:r w:rsidRPr="00F672AD">
        <w:t>Sample Message</w:t>
      </w:r>
      <w:bookmarkEnd w:id="177"/>
    </w:p>
    <w:p w14:paraId="3410934B" w14:textId="77777777" w:rsidR="00814271" w:rsidRPr="00F672AD" w:rsidRDefault="000C6D67">
      <w:pPr>
        <w:pStyle w:val="Standardtext"/>
      </w:pPr>
      <w:r w:rsidRPr="00F672AD">
        <w:rPr>
          <w:b/>
          <w:u w:val="single"/>
        </w:rPr>
        <w:t>URL:</w:t>
      </w:r>
      <w:r w:rsidRPr="00F672AD">
        <w:rPr>
          <w:b/>
        </w:rPr>
        <w:t xml:space="preserve"> </w:t>
      </w:r>
      <w:hyperlink r:id="rId58" w:history="1">
        <w:r w:rsidRPr="00F672AD">
          <w:rPr>
            <w:rStyle w:val="Hyperlink"/>
          </w:rPr>
          <w:t>https://IP:Port/acquirer/user/ListBlockedPayee</w:t>
        </w:r>
      </w:hyperlink>
    </w:p>
    <w:p w14:paraId="7AEF695D"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6031F29" w14:textId="77777777">
        <w:tc>
          <w:tcPr>
            <w:tcW w:w="9017" w:type="dxa"/>
          </w:tcPr>
          <w:p w14:paraId="4DAA176C" w14:textId="77777777" w:rsidR="00814271" w:rsidRPr="00F672AD" w:rsidRDefault="000C6D67">
            <w:pPr>
              <w:pStyle w:val="Standardtext"/>
              <w:spacing w:after="0" w:line="240" w:lineRule="auto"/>
            </w:pPr>
            <w:r w:rsidRPr="00F672AD">
              <w:lastRenderedPageBreak/>
              <w:t>{</w:t>
            </w:r>
          </w:p>
          <w:p w14:paraId="11516B6B" w14:textId="77777777" w:rsidR="00814271" w:rsidRPr="00F672AD" w:rsidRDefault="000C6D67">
            <w:pPr>
              <w:pStyle w:val="Standardtext"/>
              <w:spacing w:after="0" w:line="240" w:lineRule="auto"/>
            </w:pPr>
            <w:r w:rsidRPr="00F672AD">
              <w:t xml:space="preserve">  "header": {</w:t>
            </w:r>
          </w:p>
          <w:p w14:paraId="7B92B1E6" w14:textId="77777777" w:rsidR="00814271" w:rsidRPr="00F672AD" w:rsidRDefault="000C6D67">
            <w:pPr>
              <w:pStyle w:val="Standardtext"/>
              <w:spacing w:after="0" w:line="240" w:lineRule="auto"/>
            </w:pPr>
            <w:r w:rsidRPr="00F672AD">
              <w:t xml:space="preserve">    "version": "1",</w:t>
            </w:r>
          </w:p>
          <w:p w14:paraId="45BFB014" w14:textId="77777777" w:rsidR="00814271" w:rsidRPr="00F672AD" w:rsidRDefault="000C6D67">
            <w:pPr>
              <w:pStyle w:val="Standardtext"/>
              <w:spacing w:after="0" w:line="240" w:lineRule="auto"/>
            </w:pPr>
            <w:r w:rsidRPr="00F672AD">
              <w:t xml:space="preserve">    "clientID": "20511120",</w:t>
            </w:r>
          </w:p>
          <w:p w14:paraId="65D2BBEA" w14:textId="77777777" w:rsidR="00814271" w:rsidRPr="00F672AD" w:rsidRDefault="000C6D67">
            <w:pPr>
              <w:pStyle w:val="Standardtext"/>
              <w:spacing w:after="0" w:line="240" w:lineRule="auto"/>
            </w:pPr>
            <w:r w:rsidRPr="00F672AD">
              <w:t xml:space="preserve">    "channel": "MOB",</w:t>
            </w:r>
          </w:p>
          <w:p w14:paraId="607FF93D" w14:textId="77777777" w:rsidR="00814271" w:rsidRPr="00F672AD" w:rsidRDefault="000C6D67">
            <w:pPr>
              <w:pStyle w:val="Standardtext"/>
              <w:spacing w:after="0" w:line="240" w:lineRule="auto"/>
            </w:pPr>
            <w:r w:rsidRPr="00F672AD">
              <w:t xml:space="preserve">    "timestamp": "2024-03-04T06:07:02.447Z",</w:t>
            </w:r>
          </w:p>
          <w:p w14:paraId="28899551" w14:textId="77777777" w:rsidR="00814271" w:rsidRPr="00F672AD" w:rsidRDefault="000C6D67">
            <w:pPr>
              <w:pStyle w:val="Standardtext"/>
              <w:spacing w:after="0" w:line="240" w:lineRule="auto"/>
            </w:pPr>
            <w:r w:rsidRPr="00F672AD">
              <w:t xml:space="preserve">    "reqId": "CAC0E32D90C57024DE6B8EF9258571B3E18",</w:t>
            </w:r>
          </w:p>
          <w:p w14:paraId="41321D71" w14:textId="77777777" w:rsidR="00814271" w:rsidRPr="00F672AD" w:rsidRDefault="000C6D67">
            <w:pPr>
              <w:pStyle w:val="Standardtext"/>
              <w:spacing w:after="0" w:line="240" w:lineRule="auto"/>
            </w:pPr>
            <w:r w:rsidRPr="00F672AD">
              <w:t xml:space="preserve">    "userId": "8600468133",</w:t>
            </w:r>
          </w:p>
          <w:p w14:paraId="3AA049CC" w14:textId="77777777" w:rsidR="00814271" w:rsidRPr="00F672AD" w:rsidRDefault="000C6D67">
            <w:pPr>
              <w:pStyle w:val="Standardtext"/>
              <w:spacing w:after="0" w:line="240" w:lineRule="auto"/>
            </w:pPr>
            <w:r w:rsidRPr="00F672AD">
              <w:t xml:space="preserve">    "hmac": "95CAD7C45D4A7452A7FC94AADBD62349DEDBC5B55EF"</w:t>
            </w:r>
          </w:p>
          <w:p w14:paraId="323BF778" w14:textId="77777777" w:rsidR="00814271" w:rsidRPr="00F672AD" w:rsidRDefault="000C6D67">
            <w:pPr>
              <w:pStyle w:val="Standardtext"/>
              <w:spacing w:after="0" w:line="240" w:lineRule="auto"/>
            </w:pPr>
            <w:r w:rsidRPr="00F672AD">
              <w:t xml:space="preserve">  }</w:t>
            </w:r>
          </w:p>
          <w:p w14:paraId="419180B3" w14:textId="77777777" w:rsidR="00814271" w:rsidRPr="00F672AD" w:rsidRDefault="000C6D67">
            <w:pPr>
              <w:pStyle w:val="Standardtext"/>
              <w:spacing w:after="0" w:line="240" w:lineRule="auto"/>
            </w:pPr>
            <w:r w:rsidRPr="00F672AD">
              <w:t>}</w:t>
            </w:r>
          </w:p>
        </w:tc>
      </w:tr>
    </w:tbl>
    <w:p w14:paraId="40CF09FD" w14:textId="77777777" w:rsidR="00814271" w:rsidRPr="00F672AD" w:rsidRDefault="00814271">
      <w:pPr>
        <w:pStyle w:val="Standardtext"/>
        <w:rPr>
          <w:b/>
          <w:u w:val="single"/>
        </w:rPr>
      </w:pPr>
    </w:p>
    <w:p w14:paraId="61BEFB2F"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1A9B1FDE" w14:textId="77777777">
        <w:tc>
          <w:tcPr>
            <w:tcW w:w="9017" w:type="dxa"/>
          </w:tcPr>
          <w:p w14:paraId="76B736D4" w14:textId="77777777" w:rsidR="00814271" w:rsidRPr="00F672AD" w:rsidRDefault="000C6D67">
            <w:pPr>
              <w:pStyle w:val="Standardtext"/>
              <w:spacing w:after="0" w:line="240" w:lineRule="auto"/>
            </w:pPr>
            <w:r w:rsidRPr="00F672AD">
              <w:t>{</w:t>
            </w:r>
          </w:p>
          <w:p w14:paraId="6DBF4D69" w14:textId="77777777" w:rsidR="00814271" w:rsidRPr="00F672AD" w:rsidRDefault="000C6D67">
            <w:pPr>
              <w:pStyle w:val="Standardtext"/>
              <w:spacing w:after="0" w:line="240" w:lineRule="auto"/>
            </w:pPr>
            <w:r w:rsidRPr="00F672AD">
              <w:t xml:space="preserve">  "status": 200,</w:t>
            </w:r>
          </w:p>
          <w:p w14:paraId="5F09B2A6" w14:textId="77777777" w:rsidR="00814271" w:rsidRPr="00F672AD" w:rsidRDefault="000C6D67">
            <w:pPr>
              <w:pStyle w:val="Standardtext"/>
              <w:spacing w:after="0" w:line="240" w:lineRule="auto"/>
            </w:pPr>
            <w:r w:rsidRPr="00F672AD">
              <w:t xml:space="preserve">  "message": "OK",</w:t>
            </w:r>
          </w:p>
          <w:p w14:paraId="12176DBD" w14:textId="77777777" w:rsidR="00814271" w:rsidRPr="00F672AD" w:rsidRDefault="000C6D67">
            <w:pPr>
              <w:pStyle w:val="Standardtext"/>
              <w:spacing w:after="0" w:line="240" w:lineRule="auto"/>
            </w:pPr>
            <w:r w:rsidRPr="00F672AD">
              <w:t xml:space="preserve">  "error": "00",</w:t>
            </w:r>
          </w:p>
          <w:p w14:paraId="27D9A090" w14:textId="77777777" w:rsidR="00814271" w:rsidRPr="00F672AD" w:rsidRDefault="000C6D67">
            <w:pPr>
              <w:pStyle w:val="Standardtext"/>
              <w:spacing w:after="0" w:line="240" w:lineRule="auto"/>
            </w:pPr>
            <w:r w:rsidRPr="00F672AD">
              <w:t xml:space="preserve">  "timestamp": "2024-03-04T06:07:02.883Z",</w:t>
            </w:r>
          </w:p>
          <w:p w14:paraId="62F170ED" w14:textId="77777777" w:rsidR="00814271" w:rsidRPr="00F672AD" w:rsidRDefault="000C6D67">
            <w:pPr>
              <w:pStyle w:val="Standardtext"/>
              <w:spacing w:after="0" w:line="240" w:lineRule="auto"/>
            </w:pPr>
            <w:r w:rsidRPr="00F672AD">
              <w:t xml:space="preserve">  "reqId": "CSB19B89EC98B8946C79B25576106231737",</w:t>
            </w:r>
          </w:p>
          <w:p w14:paraId="63863246" w14:textId="77777777" w:rsidR="00814271" w:rsidRPr="00F672AD" w:rsidRDefault="000C6D67">
            <w:pPr>
              <w:pStyle w:val="Standardtext"/>
              <w:spacing w:after="0" w:line="240" w:lineRule="auto"/>
            </w:pPr>
            <w:r w:rsidRPr="00F672AD">
              <w:t xml:space="preserve">  "hmac": "95CAD7C45D4A7452A7FC94AADBD62349DEDBC5B55EF",</w:t>
            </w:r>
          </w:p>
          <w:p w14:paraId="2E43A323" w14:textId="77777777" w:rsidR="00814271" w:rsidRPr="00F672AD" w:rsidRDefault="000C6D67">
            <w:pPr>
              <w:pStyle w:val="Standardtext"/>
              <w:spacing w:after="0" w:line="240" w:lineRule="auto"/>
            </w:pPr>
            <w:r w:rsidRPr="00F672AD">
              <w:t xml:space="preserve">  "blockPayeeList": [</w:t>
            </w:r>
          </w:p>
          <w:p w14:paraId="73D64B48" w14:textId="77777777" w:rsidR="00814271" w:rsidRPr="00F672AD" w:rsidRDefault="000C6D67">
            <w:pPr>
              <w:pStyle w:val="Standardtext"/>
              <w:spacing w:after="0" w:line="240" w:lineRule="auto"/>
            </w:pPr>
            <w:r w:rsidRPr="00F672AD">
              <w:t xml:space="preserve">    {</w:t>
            </w:r>
          </w:p>
          <w:p w14:paraId="7F12F3A0" w14:textId="77777777" w:rsidR="00814271" w:rsidRPr="00F672AD" w:rsidRDefault="000C6D67">
            <w:pPr>
              <w:pStyle w:val="Standardtext"/>
              <w:spacing w:after="0" w:line="240" w:lineRule="auto"/>
            </w:pPr>
            <w:r w:rsidRPr="00F672AD">
              <w:t xml:space="preserve">      "payeeAddr": "payeevpa@payeehandler",</w:t>
            </w:r>
          </w:p>
          <w:p w14:paraId="151945AD" w14:textId="77777777" w:rsidR="00814271" w:rsidRPr="00F672AD" w:rsidRDefault="000C6D67">
            <w:pPr>
              <w:pStyle w:val="Standardtext"/>
              <w:spacing w:after="0" w:line="240" w:lineRule="auto"/>
            </w:pPr>
            <w:r w:rsidRPr="00F672AD">
              <w:t xml:space="preserve">      "payeeMobile": "8712345678",</w:t>
            </w:r>
          </w:p>
          <w:p w14:paraId="0592BDC4" w14:textId="77777777" w:rsidR="00814271" w:rsidRPr="00F672AD" w:rsidRDefault="000C6D67">
            <w:pPr>
              <w:pStyle w:val="Standardtext"/>
              <w:spacing w:after="0" w:line="240" w:lineRule="auto"/>
            </w:pPr>
            <w:r w:rsidRPr="00F672AD">
              <w:t xml:space="preserve">      "payeeName": "Payee Name"</w:t>
            </w:r>
          </w:p>
          <w:p w14:paraId="6986B95B" w14:textId="77777777" w:rsidR="00814271" w:rsidRPr="00F672AD" w:rsidRDefault="000C6D67">
            <w:pPr>
              <w:pStyle w:val="Standardtext"/>
              <w:spacing w:after="0" w:line="240" w:lineRule="auto"/>
            </w:pPr>
            <w:r w:rsidRPr="00F672AD">
              <w:t xml:space="preserve">    }</w:t>
            </w:r>
          </w:p>
          <w:p w14:paraId="7081B7E4" w14:textId="77777777" w:rsidR="00814271" w:rsidRPr="00F672AD" w:rsidRDefault="000C6D67">
            <w:pPr>
              <w:pStyle w:val="Standardtext"/>
              <w:spacing w:after="0" w:line="240" w:lineRule="auto"/>
            </w:pPr>
            <w:r w:rsidRPr="00F672AD">
              <w:t xml:space="preserve">  ]</w:t>
            </w:r>
          </w:p>
          <w:p w14:paraId="3B788BE2" w14:textId="77777777" w:rsidR="00814271" w:rsidRPr="00F672AD" w:rsidRDefault="000C6D67">
            <w:pPr>
              <w:pStyle w:val="Standardtext"/>
              <w:spacing w:after="0" w:line="240" w:lineRule="auto"/>
              <w:rPr>
                <w:b/>
                <w:u w:val="single"/>
              </w:rPr>
            </w:pPr>
            <w:r w:rsidRPr="00F672AD">
              <w:t>}</w:t>
            </w:r>
          </w:p>
        </w:tc>
      </w:tr>
    </w:tbl>
    <w:p w14:paraId="4C22350E" w14:textId="77777777" w:rsidR="00814271" w:rsidRPr="00F672AD" w:rsidRDefault="000C6D67">
      <w:pPr>
        <w:pStyle w:val="Heading2"/>
        <w:ind w:left="1120"/>
      </w:pPr>
      <w:bookmarkStart w:id="178" w:name="_Toc195548756"/>
      <w:r w:rsidRPr="00F672AD">
        <w:t>UnblockPayee</w:t>
      </w:r>
      <w:bookmarkEnd w:id="178"/>
    </w:p>
    <w:p w14:paraId="575A36C5" w14:textId="77777777" w:rsidR="00814271" w:rsidRPr="00F672AD" w:rsidRDefault="000C6D67">
      <w:pPr>
        <w:pStyle w:val="Standardtext"/>
      </w:pPr>
      <w:r w:rsidRPr="00F672AD">
        <w:t>This API will enable the channel to allow a customer to unblock the payees.</w:t>
      </w:r>
    </w:p>
    <w:p w14:paraId="3AF417DB" w14:textId="77777777" w:rsidR="00814271" w:rsidRPr="00F672AD" w:rsidRDefault="000C6D67">
      <w:pPr>
        <w:pStyle w:val="Heading3"/>
      </w:pPr>
      <w:bookmarkStart w:id="179" w:name="_Toc195548757"/>
      <w:r w:rsidRPr="00F672AD">
        <w:t>Request Format</w:t>
      </w:r>
      <w:bookmarkEnd w:id="179"/>
    </w:p>
    <w:p w14:paraId="414402CD"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2"/>
        <w:gridCol w:w="1448"/>
        <w:gridCol w:w="979"/>
        <w:gridCol w:w="664"/>
        <w:gridCol w:w="3904"/>
      </w:tblGrid>
      <w:tr w:rsidR="00814271" w:rsidRPr="00F672AD" w14:paraId="57C480CB"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92C4EE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3DD063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3" w:type="pct"/>
            <w:tcBorders>
              <w:top w:val="none" w:sz="0" w:space="0" w:color="auto"/>
              <w:left w:val="none" w:sz="0" w:space="0" w:color="auto"/>
              <w:bottom w:val="none" w:sz="0" w:space="0" w:color="auto"/>
              <w:right w:val="none" w:sz="0" w:space="0" w:color="auto"/>
            </w:tcBorders>
          </w:tcPr>
          <w:p w14:paraId="314401D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908304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6A303DE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143C44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88DC177" w14:textId="77777777" w:rsidR="00814271" w:rsidRPr="00F672AD" w:rsidRDefault="000C6D67">
            <w:pPr>
              <w:pStyle w:val="Standardtext"/>
              <w:spacing w:after="0" w:line="240" w:lineRule="auto"/>
              <w:jc w:val="center"/>
              <w:rPr>
                <w:b w:val="0"/>
                <w:bCs w:val="0"/>
              </w:rPr>
            </w:pPr>
            <w:r w:rsidRPr="00F672AD">
              <w:lastRenderedPageBreak/>
              <w:t>header</w:t>
            </w:r>
          </w:p>
        </w:tc>
      </w:tr>
      <w:tr w:rsidR="00814271" w:rsidRPr="00F672AD" w14:paraId="2178D62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FCDADA8"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108C0C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7C3B2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9B488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DF455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1D7D35B"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33BC1066" w14:textId="77777777" w:rsidR="00814271" w:rsidRPr="00F672AD" w:rsidRDefault="000C6D67">
            <w:pPr>
              <w:pStyle w:val="Standardtext"/>
              <w:spacing w:after="0" w:line="240" w:lineRule="auto"/>
              <w:jc w:val="left"/>
              <w:rPr>
                <w:bCs w:val="0"/>
              </w:rPr>
            </w:pPr>
            <w:r w:rsidRPr="00F672AD">
              <w:rPr>
                <w:b w:val="0"/>
              </w:rPr>
              <w:t>userId</w:t>
            </w:r>
          </w:p>
        </w:tc>
        <w:tc>
          <w:tcPr>
            <w:tcW w:w="803" w:type="pct"/>
          </w:tcPr>
          <w:p w14:paraId="50CDF3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08002B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9A338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5CB13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6AB7A2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5ACE6F2"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6FD411B0" w14:textId="77777777" w:rsidR="00814271" w:rsidRPr="00F672AD" w:rsidRDefault="000C6D67">
            <w:pPr>
              <w:pStyle w:val="Standardtext"/>
              <w:spacing w:after="0" w:line="240" w:lineRule="auto"/>
              <w:jc w:val="left"/>
              <w:rPr>
                <w:bCs w:val="0"/>
              </w:rPr>
            </w:pPr>
            <w:r w:rsidRPr="00F672AD">
              <w:rPr>
                <w:b w:val="0"/>
              </w:rPr>
              <w:t>version</w:t>
            </w:r>
          </w:p>
        </w:tc>
        <w:tc>
          <w:tcPr>
            <w:tcW w:w="803" w:type="pct"/>
          </w:tcPr>
          <w:p w14:paraId="35B77F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5BA907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7E825D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A5122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81E31FF"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1524BB6B" w14:textId="77777777" w:rsidR="00814271" w:rsidRPr="00F672AD" w:rsidRDefault="000C6D67">
            <w:pPr>
              <w:pStyle w:val="Standardtext"/>
              <w:spacing w:after="0" w:line="240" w:lineRule="auto"/>
              <w:jc w:val="left"/>
              <w:rPr>
                <w:bCs w:val="0"/>
              </w:rPr>
            </w:pPr>
            <w:r w:rsidRPr="00F672AD">
              <w:rPr>
                <w:b w:val="0"/>
              </w:rPr>
              <w:t>clientId</w:t>
            </w:r>
          </w:p>
        </w:tc>
        <w:tc>
          <w:tcPr>
            <w:tcW w:w="803" w:type="pct"/>
          </w:tcPr>
          <w:p w14:paraId="3D36A1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3E857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373D8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E4F02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5ECF43C6"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7970E843" w14:textId="77777777" w:rsidR="00814271" w:rsidRPr="00F672AD" w:rsidRDefault="000C6D67">
            <w:pPr>
              <w:pStyle w:val="Standardtext"/>
              <w:spacing w:after="0" w:line="240" w:lineRule="auto"/>
              <w:jc w:val="left"/>
              <w:rPr>
                <w:bCs w:val="0"/>
              </w:rPr>
            </w:pPr>
            <w:r w:rsidRPr="00F672AD">
              <w:rPr>
                <w:b w:val="0"/>
              </w:rPr>
              <w:t>channel</w:t>
            </w:r>
          </w:p>
        </w:tc>
        <w:tc>
          <w:tcPr>
            <w:tcW w:w="803" w:type="pct"/>
          </w:tcPr>
          <w:p w14:paraId="7B8B50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2A9714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0E9BC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1DE0E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CEE32DF"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067E9D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3D82DC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0571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76EE9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50F74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551FA36C"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92280FB"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1BBB13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72ED81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C8BF0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FA26C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42B130A"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9CD4DB6" w14:textId="77777777" w:rsidR="00814271" w:rsidRPr="00F672AD" w:rsidRDefault="00814271">
            <w:pPr>
              <w:pStyle w:val="Standardtext"/>
              <w:spacing w:after="0" w:line="240" w:lineRule="auto"/>
              <w:jc w:val="right"/>
              <w:rPr>
                <w:b w:val="0"/>
                <w:bCs w:val="0"/>
              </w:rPr>
            </w:pPr>
          </w:p>
        </w:tc>
      </w:tr>
      <w:tr w:rsidR="00814271" w:rsidRPr="00F672AD" w14:paraId="60313C0B"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3862AE4" w14:textId="77777777" w:rsidR="00814271" w:rsidRPr="00F672AD" w:rsidRDefault="000C6D67">
            <w:pPr>
              <w:pStyle w:val="Standardtext"/>
              <w:spacing w:after="0" w:line="240" w:lineRule="auto"/>
              <w:jc w:val="left"/>
              <w:rPr>
                <w:bCs w:val="0"/>
              </w:rPr>
            </w:pPr>
            <w:r w:rsidRPr="00F672AD">
              <w:rPr>
                <w:b w:val="0"/>
              </w:rPr>
              <w:t>payeeAddr</w:t>
            </w:r>
          </w:p>
        </w:tc>
        <w:tc>
          <w:tcPr>
            <w:tcW w:w="803" w:type="pct"/>
          </w:tcPr>
          <w:p w14:paraId="5D2858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FE660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740BCB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8D56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3096D4C5" w14:textId="77777777" w:rsidTr="004C5856">
        <w:tc>
          <w:tcPr>
            <w:cnfStyle w:val="001000000000" w:firstRow="0" w:lastRow="0" w:firstColumn="1" w:lastColumn="0" w:oddVBand="0" w:evenVBand="0" w:oddHBand="0" w:evenHBand="0" w:firstRowFirstColumn="0" w:firstRowLastColumn="0" w:lastRowFirstColumn="0" w:lastRowLastColumn="0"/>
            <w:tcW w:w="1121" w:type="pct"/>
            <w:tcBorders>
              <w:top w:val="none" w:sz="0" w:space="0" w:color="auto"/>
              <w:left w:val="none" w:sz="0" w:space="0" w:color="auto"/>
              <w:bottom w:val="none" w:sz="0" w:space="0" w:color="auto"/>
              <w:right w:val="none" w:sz="0" w:space="0" w:color="auto"/>
            </w:tcBorders>
          </w:tcPr>
          <w:p w14:paraId="5BD95773" w14:textId="77777777" w:rsidR="00814271" w:rsidRPr="00F672AD" w:rsidRDefault="000C6D67">
            <w:pPr>
              <w:pStyle w:val="Standardtext"/>
              <w:spacing w:after="0" w:line="240" w:lineRule="auto"/>
              <w:jc w:val="left"/>
              <w:rPr>
                <w:bCs w:val="0"/>
              </w:rPr>
            </w:pPr>
            <w:r w:rsidRPr="00F672AD">
              <w:rPr>
                <w:b w:val="0"/>
              </w:rPr>
              <w:t>payeeMobile</w:t>
            </w:r>
          </w:p>
        </w:tc>
        <w:tc>
          <w:tcPr>
            <w:tcW w:w="803" w:type="pct"/>
          </w:tcPr>
          <w:p w14:paraId="3BFCAE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3" w:type="pct"/>
          </w:tcPr>
          <w:p w14:paraId="67BA32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D4176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360B8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Mobile</w:t>
            </w:r>
          </w:p>
        </w:tc>
      </w:tr>
    </w:tbl>
    <w:p w14:paraId="256D67D4" w14:textId="77777777" w:rsidR="00814271" w:rsidRPr="00F672AD" w:rsidRDefault="00814271">
      <w:pPr>
        <w:pStyle w:val="Standardtext"/>
      </w:pPr>
    </w:p>
    <w:p w14:paraId="7134F6D2" w14:textId="77777777" w:rsidR="00814271" w:rsidRPr="00F672AD" w:rsidRDefault="000C6D67">
      <w:pPr>
        <w:pStyle w:val="Heading3"/>
      </w:pPr>
      <w:bookmarkStart w:id="180" w:name="_Toc195548758"/>
      <w:r w:rsidRPr="00F672AD">
        <w:t>Response Format</w:t>
      </w:r>
      <w:bookmarkEnd w:id="180"/>
    </w:p>
    <w:p w14:paraId="17EDC915"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08470A68"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847E89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9B2F16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00E2C7C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716868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5633476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C27CCE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866FA9E"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11A95A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8F3C9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2B7D9D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D0E64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5B2868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DED815B"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3B8851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7A02D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56F3F5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81055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5873E4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CE02FAE"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7F91ED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C6403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43E980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FF3C2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1856DCC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06CE0DD"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BFB6B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75BF3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D9FE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AD068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E87359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75FFE4E" w14:textId="77777777" w:rsidR="00814271" w:rsidRPr="00F672AD" w:rsidRDefault="000C6D67">
            <w:pPr>
              <w:pStyle w:val="Standardtext"/>
              <w:spacing w:after="0" w:line="240" w:lineRule="auto"/>
              <w:jc w:val="left"/>
              <w:rPr>
                <w:b w:val="0"/>
                <w:bCs w:val="0"/>
              </w:rPr>
            </w:pPr>
            <w:r w:rsidRPr="00F672AD">
              <w:rPr>
                <w:b w:val="0"/>
              </w:rPr>
              <w:t>timestamp</w:t>
            </w:r>
          </w:p>
        </w:tc>
        <w:tc>
          <w:tcPr>
            <w:tcW w:w="803" w:type="pct"/>
          </w:tcPr>
          <w:p w14:paraId="18ABCB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1ABE8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AF193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0C707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216AD89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41E868A"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621C42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140AC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593051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DB204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B02D31F" w14:textId="77777777" w:rsidR="00814271" w:rsidRPr="00F672AD" w:rsidRDefault="00814271">
      <w:pPr>
        <w:pStyle w:val="Standardtext"/>
      </w:pPr>
    </w:p>
    <w:p w14:paraId="566A18B0" w14:textId="77777777" w:rsidR="00814271" w:rsidRPr="00F672AD" w:rsidRDefault="000C6D67">
      <w:pPr>
        <w:pStyle w:val="Heading3"/>
      </w:pPr>
      <w:bookmarkStart w:id="181" w:name="_Toc195548759"/>
      <w:r w:rsidRPr="00F672AD">
        <w:t>Sample Message</w:t>
      </w:r>
      <w:bookmarkEnd w:id="181"/>
    </w:p>
    <w:p w14:paraId="3F41FC44" w14:textId="77777777" w:rsidR="00814271" w:rsidRPr="00F672AD" w:rsidRDefault="000C6D67">
      <w:pPr>
        <w:pStyle w:val="Standardtext"/>
      </w:pPr>
      <w:r w:rsidRPr="00F672AD">
        <w:rPr>
          <w:b/>
          <w:u w:val="single"/>
        </w:rPr>
        <w:t>URL:</w:t>
      </w:r>
      <w:r w:rsidRPr="00F672AD">
        <w:rPr>
          <w:b/>
        </w:rPr>
        <w:t xml:space="preserve"> </w:t>
      </w:r>
      <w:hyperlink r:id="rId59" w:history="1">
        <w:r w:rsidRPr="00F672AD">
          <w:rPr>
            <w:rStyle w:val="Hyperlink"/>
          </w:rPr>
          <w:t>https://IP:Port/acquirer/user/UnblockPayee</w:t>
        </w:r>
      </w:hyperlink>
    </w:p>
    <w:p w14:paraId="61779EDC"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1234870C" w14:textId="77777777">
        <w:tc>
          <w:tcPr>
            <w:tcW w:w="9017" w:type="dxa"/>
          </w:tcPr>
          <w:p w14:paraId="451635D0" w14:textId="77777777" w:rsidR="00814271" w:rsidRPr="00F672AD" w:rsidRDefault="000C6D67">
            <w:pPr>
              <w:pStyle w:val="Standardtext"/>
              <w:spacing w:after="0" w:line="240" w:lineRule="auto"/>
            </w:pPr>
            <w:r w:rsidRPr="00F672AD">
              <w:t>{</w:t>
            </w:r>
          </w:p>
          <w:p w14:paraId="001B48E1" w14:textId="77777777" w:rsidR="00814271" w:rsidRPr="00F672AD" w:rsidRDefault="000C6D67">
            <w:pPr>
              <w:pStyle w:val="Standardtext"/>
              <w:spacing w:after="0" w:line="240" w:lineRule="auto"/>
            </w:pPr>
            <w:r w:rsidRPr="00F672AD">
              <w:lastRenderedPageBreak/>
              <w:t xml:space="preserve">  "header": {</w:t>
            </w:r>
          </w:p>
          <w:p w14:paraId="31C78AD3" w14:textId="77777777" w:rsidR="00814271" w:rsidRPr="00F672AD" w:rsidRDefault="000C6D67">
            <w:pPr>
              <w:pStyle w:val="Standardtext"/>
              <w:spacing w:after="0" w:line="240" w:lineRule="auto"/>
            </w:pPr>
            <w:r w:rsidRPr="00F672AD">
              <w:t xml:space="preserve">    "version": "1",</w:t>
            </w:r>
          </w:p>
          <w:p w14:paraId="4F258523" w14:textId="77777777" w:rsidR="00814271" w:rsidRPr="00F672AD" w:rsidRDefault="000C6D67">
            <w:pPr>
              <w:pStyle w:val="Standardtext"/>
              <w:spacing w:after="0" w:line="240" w:lineRule="auto"/>
            </w:pPr>
            <w:r w:rsidRPr="00F672AD">
              <w:t xml:space="preserve">    "clientID": "20511120",</w:t>
            </w:r>
          </w:p>
          <w:p w14:paraId="6D7178B0" w14:textId="77777777" w:rsidR="00814271" w:rsidRPr="00F672AD" w:rsidRDefault="000C6D67">
            <w:pPr>
              <w:pStyle w:val="Standardtext"/>
              <w:spacing w:after="0" w:line="240" w:lineRule="auto"/>
            </w:pPr>
            <w:r w:rsidRPr="00F672AD">
              <w:t xml:space="preserve">    "channel": "MOB",</w:t>
            </w:r>
          </w:p>
          <w:p w14:paraId="352FE423" w14:textId="77777777" w:rsidR="00814271" w:rsidRPr="00F672AD" w:rsidRDefault="000C6D67">
            <w:pPr>
              <w:pStyle w:val="Standardtext"/>
              <w:spacing w:after="0" w:line="240" w:lineRule="auto"/>
            </w:pPr>
            <w:r w:rsidRPr="00F672AD">
              <w:t xml:space="preserve">    "timestamp": "2024-03-07T07:38:48.171Z",</w:t>
            </w:r>
          </w:p>
          <w:p w14:paraId="094FD149" w14:textId="77777777" w:rsidR="00814271" w:rsidRPr="00F672AD" w:rsidRDefault="000C6D67">
            <w:pPr>
              <w:pStyle w:val="Standardtext"/>
              <w:spacing w:after="0" w:line="240" w:lineRule="auto"/>
            </w:pPr>
            <w:r w:rsidRPr="00F672AD">
              <w:t xml:space="preserve">    "reqId": "CAC0E32D90C57024DE6B8EF9258571B3E18",</w:t>
            </w:r>
          </w:p>
          <w:p w14:paraId="561C8455" w14:textId="77777777" w:rsidR="00814271" w:rsidRPr="00F672AD" w:rsidRDefault="000C6D67">
            <w:pPr>
              <w:pStyle w:val="Standardtext"/>
              <w:spacing w:after="0" w:line="240" w:lineRule="auto"/>
            </w:pPr>
            <w:r w:rsidRPr="00F672AD">
              <w:t xml:space="preserve">    "userId": "8600468133",</w:t>
            </w:r>
          </w:p>
          <w:p w14:paraId="1F0D8E2B" w14:textId="77777777" w:rsidR="00814271" w:rsidRPr="00F672AD" w:rsidRDefault="000C6D67">
            <w:pPr>
              <w:pStyle w:val="Standardtext"/>
              <w:spacing w:after="0" w:line="240" w:lineRule="auto"/>
            </w:pPr>
            <w:r w:rsidRPr="00F672AD">
              <w:t xml:space="preserve">    "hmac": "95CAD7C45D4A7452A7FC94AADBD62349DEDBC5B55EF"</w:t>
            </w:r>
          </w:p>
          <w:p w14:paraId="6613C091" w14:textId="77777777" w:rsidR="00814271" w:rsidRPr="00F672AD" w:rsidRDefault="000C6D67">
            <w:pPr>
              <w:pStyle w:val="Standardtext"/>
              <w:spacing w:after="0" w:line="240" w:lineRule="auto"/>
            </w:pPr>
            <w:r w:rsidRPr="00F672AD">
              <w:t xml:space="preserve">  },</w:t>
            </w:r>
          </w:p>
          <w:p w14:paraId="1ECF5651" w14:textId="77777777" w:rsidR="00814271" w:rsidRPr="00F672AD" w:rsidRDefault="000C6D67">
            <w:pPr>
              <w:pStyle w:val="Standardtext"/>
              <w:spacing w:after="0" w:line="240" w:lineRule="auto"/>
            </w:pPr>
            <w:r w:rsidRPr="00F672AD">
              <w:t xml:space="preserve">  "payeeAddr": "payeevpa@payeehandler",</w:t>
            </w:r>
          </w:p>
          <w:p w14:paraId="132F1A86" w14:textId="77777777" w:rsidR="00814271" w:rsidRPr="00F672AD" w:rsidRDefault="000C6D67">
            <w:pPr>
              <w:pStyle w:val="Standardtext"/>
              <w:spacing w:after="0" w:line="240" w:lineRule="auto"/>
            </w:pPr>
            <w:r w:rsidRPr="00F672AD">
              <w:t xml:space="preserve">  "payeeMobile": "8712345678"</w:t>
            </w:r>
          </w:p>
          <w:p w14:paraId="111949E5" w14:textId="77777777" w:rsidR="00814271" w:rsidRPr="00F672AD" w:rsidRDefault="000C6D67">
            <w:pPr>
              <w:pStyle w:val="Standardtext"/>
              <w:spacing w:after="0" w:line="240" w:lineRule="auto"/>
            </w:pPr>
            <w:r w:rsidRPr="00F672AD">
              <w:t>}</w:t>
            </w:r>
          </w:p>
        </w:tc>
      </w:tr>
    </w:tbl>
    <w:p w14:paraId="042D9B53" w14:textId="77777777" w:rsidR="00814271" w:rsidRPr="00F672AD" w:rsidRDefault="00814271">
      <w:pPr>
        <w:pStyle w:val="Standardtext"/>
        <w:rPr>
          <w:b/>
          <w:u w:val="single"/>
        </w:rPr>
      </w:pPr>
    </w:p>
    <w:p w14:paraId="64AC68F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74DBBD4" w14:textId="77777777">
        <w:tc>
          <w:tcPr>
            <w:tcW w:w="9017" w:type="dxa"/>
          </w:tcPr>
          <w:p w14:paraId="45438CD8" w14:textId="77777777" w:rsidR="00814271" w:rsidRPr="00F672AD" w:rsidRDefault="000C6D67">
            <w:pPr>
              <w:pStyle w:val="Standardtext"/>
              <w:spacing w:after="0" w:line="240" w:lineRule="auto"/>
            </w:pPr>
            <w:r w:rsidRPr="00F672AD">
              <w:t>{</w:t>
            </w:r>
          </w:p>
          <w:p w14:paraId="4B7F0E63" w14:textId="77777777" w:rsidR="00814271" w:rsidRPr="00F672AD" w:rsidRDefault="000C6D67">
            <w:pPr>
              <w:pStyle w:val="Standardtext"/>
              <w:spacing w:after="0" w:line="240" w:lineRule="auto"/>
            </w:pPr>
            <w:r w:rsidRPr="00F672AD">
              <w:t xml:space="preserve">  "status": 200,</w:t>
            </w:r>
          </w:p>
          <w:p w14:paraId="6457D696" w14:textId="77777777" w:rsidR="00814271" w:rsidRPr="00F672AD" w:rsidRDefault="000C6D67">
            <w:pPr>
              <w:pStyle w:val="Standardtext"/>
              <w:spacing w:after="0" w:line="240" w:lineRule="auto"/>
            </w:pPr>
            <w:r w:rsidRPr="00F672AD">
              <w:t xml:space="preserve">  "message": "OK",</w:t>
            </w:r>
          </w:p>
          <w:p w14:paraId="18D0248B" w14:textId="77777777" w:rsidR="00814271" w:rsidRPr="00F672AD" w:rsidRDefault="000C6D67">
            <w:pPr>
              <w:pStyle w:val="Standardtext"/>
              <w:spacing w:after="0" w:line="240" w:lineRule="auto"/>
            </w:pPr>
            <w:r w:rsidRPr="00F672AD">
              <w:t xml:space="preserve">  "error": "00",</w:t>
            </w:r>
          </w:p>
          <w:p w14:paraId="04169921" w14:textId="77777777" w:rsidR="00814271" w:rsidRPr="00F672AD" w:rsidRDefault="000C6D67">
            <w:pPr>
              <w:pStyle w:val="Standardtext"/>
              <w:spacing w:after="0" w:line="240" w:lineRule="auto"/>
            </w:pPr>
            <w:r w:rsidRPr="00F672AD">
              <w:t xml:space="preserve">  "timestamp": "2024-03-07T07:38:49.489Z",</w:t>
            </w:r>
          </w:p>
          <w:p w14:paraId="71FD360A" w14:textId="77777777" w:rsidR="00814271" w:rsidRPr="00F672AD" w:rsidRDefault="000C6D67">
            <w:pPr>
              <w:pStyle w:val="Standardtext"/>
              <w:spacing w:after="0" w:line="240" w:lineRule="auto"/>
            </w:pPr>
            <w:r w:rsidRPr="00F672AD">
              <w:t xml:space="preserve">  "reqId": "CAC0E32D90C57024DE6B8EF9258571B3E18",</w:t>
            </w:r>
          </w:p>
          <w:p w14:paraId="1A0F2089" w14:textId="77777777" w:rsidR="00814271" w:rsidRPr="00F672AD" w:rsidRDefault="000C6D67">
            <w:pPr>
              <w:pStyle w:val="Standardtext"/>
              <w:spacing w:after="0" w:line="240" w:lineRule="auto"/>
            </w:pPr>
            <w:r w:rsidRPr="00F672AD">
              <w:t xml:space="preserve">  "hmac": "95CAD7C45D4A7452A7FC94AADBD62349DEDBC5B55EF"</w:t>
            </w:r>
          </w:p>
          <w:p w14:paraId="515FE7D5" w14:textId="77777777" w:rsidR="00814271" w:rsidRPr="00F672AD" w:rsidRDefault="000C6D67">
            <w:pPr>
              <w:pStyle w:val="Standardtext"/>
              <w:spacing w:after="0" w:line="240" w:lineRule="auto"/>
            </w:pPr>
            <w:r w:rsidRPr="00F672AD">
              <w:t>}</w:t>
            </w:r>
          </w:p>
        </w:tc>
      </w:tr>
    </w:tbl>
    <w:p w14:paraId="2C2BB1F9" w14:textId="77777777" w:rsidR="00814271" w:rsidRPr="00F672AD" w:rsidRDefault="00814271">
      <w:pPr>
        <w:pStyle w:val="Standardtext"/>
      </w:pPr>
    </w:p>
    <w:p w14:paraId="23575DE6" w14:textId="77777777" w:rsidR="00814271" w:rsidRPr="00F672AD" w:rsidRDefault="000C6D67">
      <w:pPr>
        <w:pStyle w:val="Heading2"/>
        <w:ind w:left="1120"/>
      </w:pPr>
      <w:bookmarkStart w:id="182" w:name="_Toc195548760"/>
      <w:r w:rsidRPr="00F672AD">
        <w:t>AddBene</w:t>
      </w:r>
      <w:bookmarkEnd w:id="182"/>
    </w:p>
    <w:p w14:paraId="69B9FC1F" w14:textId="77777777" w:rsidR="00814271" w:rsidRPr="00F672AD" w:rsidRDefault="000C6D67">
      <w:pPr>
        <w:pStyle w:val="Standardtext"/>
      </w:pPr>
      <w:r w:rsidRPr="00F672AD">
        <w:t>This API will allow the channel to enable a customer to add a beneficiary details onto the UPI PSP system.</w:t>
      </w:r>
    </w:p>
    <w:p w14:paraId="1F0A1A9D" w14:textId="77777777" w:rsidR="00814271" w:rsidRPr="00F672AD" w:rsidRDefault="000C6D67">
      <w:pPr>
        <w:pStyle w:val="Heading3"/>
      </w:pPr>
      <w:bookmarkStart w:id="183" w:name="_Toc195548761"/>
      <w:r w:rsidRPr="00F672AD">
        <w:t>Request Format</w:t>
      </w:r>
      <w:bookmarkEnd w:id="183"/>
    </w:p>
    <w:p w14:paraId="61ABBB58"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90"/>
        <w:gridCol w:w="1217"/>
        <w:gridCol w:w="963"/>
        <w:gridCol w:w="664"/>
        <w:gridCol w:w="4383"/>
      </w:tblGrid>
      <w:tr w:rsidR="00814271" w:rsidRPr="00F672AD" w14:paraId="67DCEF9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43F15A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75" w:type="pct"/>
            <w:tcBorders>
              <w:top w:val="none" w:sz="0" w:space="0" w:color="auto"/>
              <w:left w:val="none" w:sz="0" w:space="0" w:color="auto"/>
              <w:bottom w:val="none" w:sz="0" w:space="0" w:color="auto"/>
              <w:right w:val="none" w:sz="0" w:space="0" w:color="auto"/>
            </w:tcBorders>
          </w:tcPr>
          <w:p w14:paraId="532E9D1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3E4CFA4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A2B6DB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0" w:type="pct"/>
            <w:tcBorders>
              <w:top w:val="none" w:sz="0" w:space="0" w:color="auto"/>
              <w:left w:val="none" w:sz="0" w:space="0" w:color="auto"/>
              <w:bottom w:val="none" w:sz="0" w:space="0" w:color="auto"/>
              <w:right w:val="none" w:sz="0" w:space="0" w:color="auto"/>
            </w:tcBorders>
          </w:tcPr>
          <w:p w14:paraId="5F1C9DC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2F586C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1E17FEE"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06196BD"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0407EC7" w14:textId="77777777" w:rsidR="00814271" w:rsidRPr="00F672AD" w:rsidRDefault="000C6D67">
            <w:pPr>
              <w:pStyle w:val="Standardtext"/>
              <w:spacing w:after="0" w:line="240" w:lineRule="auto"/>
              <w:jc w:val="left"/>
              <w:rPr>
                <w:bCs w:val="0"/>
              </w:rPr>
            </w:pPr>
            <w:r w:rsidRPr="00F672AD">
              <w:rPr>
                <w:b w:val="0"/>
              </w:rPr>
              <w:t>reqId</w:t>
            </w:r>
          </w:p>
        </w:tc>
        <w:tc>
          <w:tcPr>
            <w:tcW w:w="675" w:type="pct"/>
          </w:tcPr>
          <w:p w14:paraId="454C3C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8C4B0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CA4CF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69C4DD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3BFC12A"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AE0A806" w14:textId="77777777" w:rsidR="00814271" w:rsidRPr="00F672AD" w:rsidRDefault="000C6D67">
            <w:pPr>
              <w:pStyle w:val="Standardtext"/>
              <w:spacing w:after="0" w:line="240" w:lineRule="auto"/>
              <w:jc w:val="left"/>
              <w:rPr>
                <w:bCs w:val="0"/>
              </w:rPr>
            </w:pPr>
            <w:r w:rsidRPr="00F672AD">
              <w:rPr>
                <w:b w:val="0"/>
              </w:rPr>
              <w:t>userId</w:t>
            </w:r>
          </w:p>
        </w:tc>
        <w:tc>
          <w:tcPr>
            <w:tcW w:w="675" w:type="pct"/>
          </w:tcPr>
          <w:p w14:paraId="179AE6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C8745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C7119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9E3A7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DAD7D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Customer’s mobile number to be passed as userId. The format will be same as ‘mobile’ tag</w:t>
            </w:r>
          </w:p>
        </w:tc>
      </w:tr>
      <w:tr w:rsidR="00814271" w:rsidRPr="00F672AD" w14:paraId="3CB1A9CF"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E626218" w14:textId="77777777" w:rsidR="00814271" w:rsidRPr="00F672AD" w:rsidRDefault="000C6D67">
            <w:pPr>
              <w:pStyle w:val="Standardtext"/>
              <w:spacing w:after="0" w:line="240" w:lineRule="auto"/>
              <w:jc w:val="left"/>
              <w:rPr>
                <w:bCs w:val="0"/>
              </w:rPr>
            </w:pPr>
            <w:r w:rsidRPr="00F672AD">
              <w:rPr>
                <w:b w:val="0"/>
              </w:rPr>
              <w:t>version</w:t>
            </w:r>
          </w:p>
        </w:tc>
        <w:tc>
          <w:tcPr>
            <w:tcW w:w="675" w:type="pct"/>
          </w:tcPr>
          <w:p w14:paraId="3F59F3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8E646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352DA8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33A42F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4DE6D5F"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6CC3E59" w14:textId="77777777" w:rsidR="00814271" w:rsidRPr="00F672AD" w:rsidRDefault="000C6D67">
            <w:pPr>
              <w:pStyle w:val="Standardtext"/>
              <w:spacing w:after="0" w:line="240" w:lineRule="auto"/>
              <w:jc w:val="left"/>
              <w:rPr>
                <w:bCs w:val="0"/>
              </w:rPr>
            </w:pPr>
            <w:r w:rsidRPr="00F672AD">
              <w:rPr>
                <w:b w:val="0"/>
              </w:rPr>
              <w:t>clientId</w:t>
            </w:r>
          </w:p>
        </w:tc>
        <w:tc>
          <w:tcPr>
            <w:tcW w:w="675" w:type="pct"/>
          </w:tcPr>
          <w:p w14:paraId="64808F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2FFEB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EE890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5AF7F0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F9A7A0E"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416C17D" w14:textId="77777777" w:rsidR="00814271" w:rsidRPr="00F672AD" w:rsidRDefault="000C6D67">
            <w:pPr>
              <w:pStyle w:val="Standardtext"/>
              <w:spacing w:after="0" w:line="240" w:lineRule="auto"/>
              <w:jc w:val="left"/>
              <w:rPr>
                <w:bCs w:val="0"/>
              </w:rPr>
            </w:pPr>
            <w:r w:rsidRPr="00F672AD">
              <w:rPr>
                <w:b w:val="0"/>
              </w:rPr>
              <w:t>channel</w:t>
            </w:r>
          </w:p>
        </w:tc>
        <w:tc>
          <w:tcPr>
            <w:tcW w:w="675" w:type="pct"/>
          </w:tcPr>
          <w:p w14:paraId="480982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FD2A5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F3533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6FE94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C71340D"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4493066" w14:textId="77777777" w:rsidR="00814271" w:rsidRPr="00F672AD" w:rsidRDefault="000C6D67">
            <w:pPr>
              <w:pStyle w:val="Standardtext"/>
              <w:spacing w:after="0" w:line="240" w:lineRule="auto"/>
              <w:jc w:val="left"/>
              <w:rPr>
                <w:bCs w:val="0"/>
              </w:rPr>
            </w:pPr>
            <w:r w:rsidRPr="00F672AD">
              <w:rPr>
                <w:b w:val="0"/>
              </w:rPr>
              <w:t>timestamp</w:t>
            </w:r>
          </w:p>
        </w:tc>
        <w:tc>
          <w:tcPr>
            <w:tcW w:w="675" w:type="pct"/>
          </w:tcPr>
          <w:p w14:paraId="06D26D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1B44D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D1DE4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4EDA6C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F8507AC"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DE6A912" w14:textId="77777777" w:rsidR="00814271" w:rsidRPr="00F672AD" w:rsidRDefault="000C6D67">
            <w:pPr>
              <w:pStyle w:val="Standardtext"/>
              <w:spacing w:after="0" w:line="240" w:lineRule="auto"/>
              <w:jc w:val="left"/>
              <w:rPr>
                <w:bCs w:val="0"/>
              </w:rPr>
            </w:pPr>
            <w:r w:rsidRPr="00F672AD">
              <w:rPr>
                <w:b w:val="0"/>
              </w:rPr>
              <w:t>hmac</w:t>
            </w:r>
          </w:p>
        </w:tc>
        <w:tc>
          <w:tcPr>
            <w:tcW w:w="675" w:type="pct"/>
          </w:tcPr>
          <w:p w14:paraId="64F0E2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83E20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527FDA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0DE043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34398CFC"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D8436DC" w14:textId="77777777" w:rsidR="00814271" w:rsidRPr="00F672AD" w:rsidRDefault="000C6D67">
            <w:pPr>
              <w:pStyle w:val="Standardtext"/>
              <w:spacing w:after="0" w:line="240" w:lineRule="auto"/>
              <w:jc w:val="center"/>
              <w:rPr>
                <w:b w:val="0"/>
                <w:bCs w:val="0"/>
              </w:rPr>
            </w:pPr>
            <w:r w:rsidRPr="00F672AD">
              <w:t>bene</w:t>
            </w:r>
          </w:p>
        </w:tc>
      </w:tr>
      <w:tr w:rsidR="00814271" w:rsidRPr="00F672AD" w14:paraId="42B60950"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EE26B14" w14:textId="77777777" w:rsidR="00814271" w:rsidRPr="00F672AD" w:rsidRDefault="000C6D67">
            <w:pPr>
              <w:pStyle w:val="Standardtext"/>
              <w:spacing w:after="0" w:line="240" w:lineRule="auto"/>
              <w:jc w:val="left"/>
              <w:rPr>
                <w:bCs w:val="0"/>
              </w:rPr>
            </w:pPr>
            <w:r w:rsidRPr="00F672AD">
              <w:rPr>
                <w:b w:val="0"/>
              </w:rPr>
              <w:t>virPayAddr</w:t>
            </w:r>
          </w:p>
        </w:tc>
        <w:tc>
          <w:tcPr>
            <w:tcW w:w="675" w:type="pct"/>
          </w:tcPr>
          <w:p w14:paraId="6F3295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297F1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1A181B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29F54D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eneficiary virtual payment address</w:t>
            </w:r>
          </w:p>
        </w:tc>
      </w:tr>
      <w:tr w:rsidR="00814271" w:rsidRPr="00F672AD" w14:paraId="77C55712"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C900E1D" w14:textId="77777777" w:rsidR="00814271" w:rsidRPr="00F672AD" w:rsidRDefault="000C6D67">
            <w:pPr>
              <w:pStyle w:val="Standardtext"/>
              <w:spacing w:after="0" w:line="240" w:lineRule="auto"/>
              <w:jc w:val="left"/>
              <w:rPr>
                <w:bCs w:val="0"/>
              </w:rPr>
            </w:pPr>
            <w:r w:rsidRPr="00F672AD">
              <w:rPr>
                <w:b w:val="0"/>
              </w:rPr>
              <w:t>acctNumber</w:t>
            </w:r>
          </w:p>
        </w:tc>
        <w:tc>
          <w:tcPr>
            <w:tcW w:w="675" w:type="pct"/>
          </w:tcPr>
          <w:p w14:paraId="1D7A56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950E4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F5599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01FA3B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4D078591"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68AA5562" w14:textId="77777777" w:rsidR="00814271" w:rsidRPr="00F672AD" w:rsidRDefault="000C6D67">
            <w:pPr>
              <w:pStyle w:val="Standardtext"/>
              <w:spacing w:after="0" w:line="240" w:lineRule="auto"/>
              <w:jc w:val="left"/>
              <w:rPr>
                <w:bCs w:val="0"/>
              </w:rPr>
            </w:pPr>
            <w:r w:rsidRPr="00F672AD">
              <w:rPr>
                <w:b w:val="0"/>
              </w:rPr>
              <w:t>acctType</w:t>
            </w:r>
          </w:p>
        </w:tc>
        <w:tc>
          <w:tcPr>
            <w:tcW w:w="675" w:type="pct"/>
          </w:tcPr>
          <w:p w14:paraId="699A8D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93386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78B021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17FF36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34E264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6C3BCB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0DF5F725"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349BE7C4" w14:textId="77777777" w:rsidR="00814271" w:rsidRPr="00F672AD" w:rsidRDefault="000C6D67">
            <w:pPr>
              <w:pStyle w:val="Standardtext"/>
              <w:spacing w:after="0" w:line="240" w:lineRule="auto"/>
              <w:jc w:val="left"/>
              <w:rPr>
                <w:bCs w:val="0"/>
              </w:rPr>
            </w:pPr>
            <w:r w:rsidRPr="00F672AD">
              <w:rPr>
                <w:b w:val="0"/>
              </w:rPr>
              <w:t>ifsc</w:t>
            </w:r>
          </w:p>
        </w:tc>
        <w:tc>
          <w:tcPr>
            <w:tcW w:w="675" w:type="pct"/>
          </w:tcPr>
          <w:p w14:paraId="5C1706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A6A9E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67453D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664C08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01D856B0"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30170A8D" w14:textId="77777777" w:rsidR="00814271" w:rsidRPr="00F672AD" w:rsidRDefault="000C6D67">
            <w:pPr>
              <w:pStyle w:val="Standardtext"/>
              <w:spacing w:after="0" w:line="240" w:lineRule="auto"/>
              <w:jc w:val="left"/>
              <w:rPr>
                <w:bCs w:val="0"/>
              </w:rPr>
            </w:pPr>
            <w:r w:rsidRPr="00F672AD">
              <w:rPr>
                <w:b w:val="0"/>
              </w:rPr>
              <w:t>name</w:t>
            </w:r>
          </w:p>
        </w:tc>
        <w:tc>
          <w:tcPr>
            <w:tcW w:w="675" w:type="pct"/>
          </w:tcPr>
          <w:p w14:paraId="7EFCA1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CC619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16BE42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1C0188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mask name of the beneficiary. </w:t>
            </w:r>
          </w:p>
        </w:tc>
      </w:tr>
      <w:tr w:rsidR="00814271" w:rsidRPr="00F672AD" w14:paraId="3425CBCC"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638252AF" w14:textId="77777777" w:rsidR="00814271" w:rsidRPr="00F672AD" w:rsidRDefault="000C6D67">
            <w:pPr>
              <w:pStyle w:val="Standardtext"/>
              <w:spacing w:after="0" w:line="240" w:lineRule="auto"/>
              <w:jc w:val="left"/>
              <w:rPr>
                <w:bCs w:val="0"/>
              </w:rPr>
            </w:pPr>
            <w:r w:rsidRPr="00F672AD">
              <w:rPr>
                <w:b w:val="0"/>
              </w:rPr>
              <w:t>mobile</w:t>
            </w:r>
          </w:p>
        </w:tc>
        <w:tc>
          <w:tcPr>
            <w:tcW w:w="675" w:type="pct"/>
          </w:tcPr>
          <w:p w14:paraId="19AAFE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004DA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5356E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4DD9B5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tc>
      </w:tr>
    </w:tbl>
    <w:p w14:paraId="29082482" w14:textId="77777777" w:rsidR="00814271" w:rsidRPr="00F672AD" w:rsidRDefault="000C6D67">
      <w:pPr>
        <w:pStyle w:val="Heading3"/>
      </w:pPr>
      <w:bookmarkStart w:id="184" w:name="_Toc195548762"/>
      <w:r w:rsidRPr="00F672AD">
        <w:t>Response Format</w:t>
      </w:r>
      <w:bookmarkEnd w:id="184"/>
    </w:p>
    <w:p w14:paraId="386D4912"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6A189906"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3991A1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3389F8E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4F1ECA5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B45B20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6BCB1CB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321553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CB37C95"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1CBF2E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D5C65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0C9E37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CCDED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5A7BBAF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0CFB749" w14:textId="77777777" w:rsidR="00814271" w:rsidRPr="00F672AD" w:rsidRDefault="000C6D67">
            <w:pPr>
              <w:pStyle w:val="Standardtext"/>
              <w:spacing w:after="0" w:line="240" w:lineRule="auto"/>
              <w:jc w:val="left"/>
              <w:rPr>
                <w:b w:val="0"/>
                <w:bCs w:val="0"/>
              </w:rPr>
            </w:pPr>
            <w:r w:rsidRPr="00F672AD">
              <w:rPr>
                <w:b w:val="0"/>
              </w:rPr>
              <w:t>message</w:t>
            </w:r>
          </w:p>
        </w:tc>
        <w:tc>
          <w:tcPr>
            <w:tcW w:w="803" w:type="pct"/>
          </w:tcPr>
          <w:p w14:paraId="1BB759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3E949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07BCF5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710CC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805D01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7C0405D"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057217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4F059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3A219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CC120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44DE7E0"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20DAC33"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193D4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F589A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053062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C3E12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FEE2D56"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BC56E0B"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01B64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5EC62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88383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84B68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02A49F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F4E3FBD"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7F02D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40D3F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4B4A8C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5FD44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5165B073" w14:textId="77777777" w:rsidR="00814271" w:rsidRPr="00F672AD" w:rsidRDefault="00814271">
      <w:pPr>
        <w:pStyle w:val="Standardtext"/>
      </w:pPr>
    </w:p>
    <w:p w14:paraId="452F0C6F" w14:textId="77777777" w:rsidR="00814271" w:rsidRPr="00F672AD" w:rsidRDefault="000C6D67">
      <w:pPr>
        <w:pStyle w:val="Heading3"/>
      </w:pPr>
      <w:bookmarkStart w:id="185" w:name="_Toc195548763"/>
      <w:r w:rsidRPr="00F672AD">
        <w:t>Sample Message</w:t>
      </w:r>
      <w:bookmarkEnd w:id="185"/>
    </w:p>
    <w:p w14:paraId="38FCE44D" w14:textId="77777777" w:rsidR="00814271" w:rsidRPr="00F672AD" w:rsidRDefault="000C6D67">
      <w:pPr>
        <w:pStyle w:val="Standardtext"/>
      </w:pPr>
      <w:r w:rsidRPr="00F672AD">
        <w:rPr>
          <w:b/>
          <w:u w:val="single"/>
        </w:rPr>
        <w:t>URL:</w:t>
      </w:r>
      <w:r w:rsidRPr="00F672AD">
        <w:rPr>
          <w:b/>
        </w:rPr>
        <w:t xml:space="preserve"> </w:t>
      </w:r>
      <w:hyperlink r:id="rId60" w:history="1">
        <w:r w:rsidRPr="00F672AD">
          <w:rPr>
            <w:rStyle w:val="Hyperlink"/>
          </w:rPr>
          <w:t>https://IP:Port/acquirer/user/AddBene</w:t>
        </w:r>
      </w:hyperlink>
    </w:p>
    <w:p w14:paraId="58CF3FFA"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2A91BC5" w14:textId="77777777">
        <w:tc>
          <w:tcPr>
            <w:tcW w:w="9017" w:type="dxa"/>
          </w:tcPr>
          <w:p w14:paraId="21D64A24" w14:textId="77777777" w:rsidR="00814271" w:rsidRPr="00F672AD" w:rsidRDefault="000C6D67">
            <w:pPr>
              <w:pStyle w:val="Standardtext"/>
              <w:spacing w:after="0" w:line="240" w:lineRule="auto"/>
            </w:pPr>
            <w:r w:rsidRPr="00F672AD">
              <w:t>{</w:t>
            </w:r>
          </w:p>
          <w:p w14:paraId="34E70545" w14:textId="77777777" w:rsidR="00814271" w:rsidRPr="00F672AD" w:rsidRDefault="000C6D67">
            <w:pPr>
              <w:pStyle w:val="Standardtext"/>
              <w:spacing w:after="0" w:line="240" w:lineRule="auto"/>
            </w:pPr>
            <w:r w:rsidRPr="00F672AD">
              <w:t xml:space="preserve">  "header": {</w:t>
            </w:r>
          </w:p>
          <w:p w14:paraId="1DC1F8C4" w14:textId="77777777" w:rsidR="00814271" w:rsidRPr="00F672AD" w:rsidRDefault="000C6D67">
            <w:pPr>
              <w:pStyle w:val="Standardtext"/>
              <w:spacing w:after="0" w:line="240" w:lineRule="auto"/>
            </w:pPr>
            <w:r w:rsidRPr="00F672AD">
              <w:lastRenderedPageBreak/>
              <w:t xml:space="preserve">    "reqId": "CAC0E32D90C57024DE6B8EF9258571B3E18",</w:t>
            </w:r>
          </w:p>
          <w:p w14:paraId="357142BB" w14:textId="77777777" w:rsidR="00814271" w:rsidRPr="00F672AD" w:rsidRDefault="000C6D67">
            <w:pPr>
              <w:pStyle w:val="Standardtext"/>
              <w:spacing w:after="0" w:line="240" w:lineRule="auto"/>
            </w:pPr>
            <w:r w:rsidRPr="00F672AD">
              <w:t xml:space="preserve">    "userId": "918600468133",</w:t>
            </w:r>
          </w:p>
          <w:p w14:paraId="5519DD5E" w14:textId="77777777" w:rsidR="00814271" w:rsidRPr="00F672AD" w:rsidRDefault="000C6D67">
            <w:pPr>
              <w:pStyle w:val="Standardtext"/>
              <w:spacing w:after="0" w:line="240" w:lineRule="auto"/>
            </w:pPr>
            <w:r w:rsidRPr="00F672AD">
              <w:t xml:space="preserve">    "version": "1",</w:t>
            </w:r>
          </w:p>
          <w:p w14:paraId="5C4E4C64" w14:textId="77777777" w:rsidR="00814271" w:rsidRPr="00F672AD" w:rsidRDefault="000C6D67">
            <w:pPr>
              <w:pStyle w:val="Standardtext"/>
              <w:spacing w:after="0" w:line="240" w:lineRule="auto"/>
            </w:pPr>
            <w:r w:rsidRPr="00F672AD">
              <w:t xml:space="preserve">    "clientId": "TID1234567890",</w:t>
            </w:r>
          </w:p>
          <w:p w14:paraId="42D59216" w14:textId="77777777" w:rsidR="00814271" w:rsidRPr="00F672AD" w:rsidRDefault="000C6D67">
            <w:pPr>
              <w:pStyle w:val="Standardtext"/>
              <w:spacing w:after="0" w:line="240" w:lineRule="auto"/>
            </w:pPr>
            <w:r w:rsidRPr="00F672AD">
              <w:t xml:space="preserve">    "channel": "MOB",</w:t>
            </w:r>
          </w:p>
          <w:p w14:paraId="16523634" w14:textId="77777777" w:rsidR="00814271" w:rsidRPr="00F672AD" w:rsidRDefault="000C6D67">
            <w:pPr>
              <w:pStyle w:val="Standardtext"/>
              <w:spacing w:after="0" w:line="240" w:lineRule="auto"/>
            </w:pPr>
            <w:r w:rsidRPr="00F672AD">
              <w:t xml:space="preserve">    "timestamp": "2022-12-29T09:34:52.219Z",</w:t>
            </w:r>
          </w:p>
          <w:p w14:paraId="6AF6250E" w14:textId="77777777" w:rsidR="00814271" w:rsidRPr="00F672AD" w:rsidRDefault="000C6D67">
            <w:pPr>
              <w:pStyle w:val="Standardtext"/>
              <w:spacing w:after="0" w:line="240" w:lineRule="auto"/>
            </w:pPr>
            <w:r w:rsidRPr="00F672AD">
              <w:t xml:space="preserve">    "hmac": "95CAD7C45D4A7452A7FC94AADBD62349DEDBC5B55EF"</w:t>
            </w:r>
          </w:p>
          <w:p w14:paraId="7FF884D1" w14:textId="77777777" w:rsidR="00814271" w:rsidRPr="00F672AD" w:rsidRDefault="000C6D67">
            <w:pPr>
              <w:pStyle w:val="Standardtext"/>
              <w:spacing w:after="0" w:line="240" w:lineRule="auto"/>
            </w:pPr>
            <w:r w:rsidRPr="00F672AD">
              <w:t xml:space="preserve">  },</w:t>
            </w:r>
          </w:p>
          <w:p w14:paraId="7C0C3424" w14:textId="77777777" w:rsidR="00814271" w:rsidRPr="00F672AD" w:rsidRDefault="000C6D67">
            <w:pPr>
              <w:pStyle w:val="Standardtext"/>
              <w:spacing w:after="0" w:line="240" w:lineRule="auto"/>
            </w:pPr>
            <w:r w:rsidRPr="00F672AD">
              <w:t xml:space="preserve">  "bene": {</w:t>
            </w:r>
          </w:p>
          <w:p w14:paraId="7B3950C5" w14:textId="77777777" w:rsidR="00814271" w:rsidRPr="00F672AD" w:rsidRDefault="000C6D67">
            <w:pPr>
              <w:pStyle w:val="Standardtext"/>
              <w:spacing w:after="0" w:line="240" w:lineRule="auto"/>
            </w:pPr>
            <w:r w:rsidRPr="00F672AD">
              <w:t xml:space="preserve">    "virPayAddr": "myvpa@mayhandler",</w:t>
            </w:r>
          </w:p>
          <w:p w14:paraId="60DC93F8" w14:textId="77777777" w:rsidR="00814271" w:rsidRPr="00F672AD" w:rsidRDefault="000C6D67">
            <w:pPr>
              <w:pStyle w:val="Standardtext"/>
              <w:spacing w:after="0" w:line="240" w:lineRule="auto"/>
            </w:pPr>
            <w:r w:rsidRPr="00F672AD">
              <w:t xml:space="preserve">    "acctNumber": "238010000880",</w:t>
            </w:r>
          </w:p>
          <w:p w14:paraId="09257B6C" w14:textId="77777777" w:rsidR="00814271" w:rsidRPr="00F672AD" w:rsidRDefault="000C6D67">
            <w:pPr>
              <w:pStyle w:val="Standardtext"/>
              <w:spacing w:after="0" w:line="240" w:lineRule="auto"/>
            </w:pPr>
            <w:r w:rsidRPr="00F672AD">
              <w:t xml:space="preserve">    "acctType": "SAVINGS",</w:t>
            </w:r>
          </w:p>
          <w:p w14:paraId="7DFC880A" w14:textId="77777777" w:rsidR="00814271" w:rsidRPr="00F672AD" w:rsidRDefault="000C6D67">
            <w:pPr>
              <w:pStyle w:val="Standardtext"/>
              <w:spacing w:after="0" w:line="240" w:lineRule="auto"/>
            </w:pPr>
            <w:r w:rsidRPr="00F672AD">
              <w:t xml:space="preserve">    "ifsc": "HDFC0000101",</w:t>
            </w:r>
          </w:p>
          <w:p w14:paraId="5BFBF578" w14:textId="77777777" w:rsidR="00814271" w:rsidRPr="00F672AD" w:rsidRDefault="000C6D67">
            <w:pPr>
              <w:pStyle w:val="Standardtext"/>
              <w:spacing w:after="0" w:line="240" w:lineRule="auto"/>
            </w:pPr>
            <w:r w:rsidRPr="00F672AD">
              <w:t xml:space="preserve">    "name": "Ram Prasad",</w:t>
            </w:r>
          </w:p>
          <w:p w14:paraId="6C04F6F3" w14:textId="77777777" w:rsidR="00814271" w:rsidRPr="00F672AD" w:rsidRDefault="000C6D67">
            <w:pPr>
              <w:pStyle w:val="Standardtext"/>
              <w:spacing w:after="0" w:line="240" w:lineRule="auto"/>
            </w:pPr>
            <w:r w:rsidRPr="00F672AD">
              <w:t xml:space="preserve">    "mobile": "918600468133"</w:t>
            </w:r>
          </w:p>
          <w:p w14:paraId="1582B9DF" w14:textId="77777777" w:rsidR="00814271" w:rsidRPr="00F672AD" w:rsidRDefault="000C6D67">
            <w:pPr>
              <w:pStyle w:val="Standardtext"/>
              <w:spacing w:after="0" w:line="240" w:lineRule="auto"/>
            </w:pPr>
            <w:r w:rsidRPr="00F672AD">
              <w:t xml:space="preserve">  }</w:t>
            </w:r>
          </w:p>
          <w:p w14:paraId="53216193" w14:textId="77777777" w:rsidR="00814271" w:rsidRPr="00F672AD" w:rsidRDefault="000C6D67">
            <w:pPr>
              <w:pStyle w:val="Standardtext"/>
              <w:spacing w:after="0" w:line="240" w:lineRule="auto"/>
            </w:pPr>
            <w:r w:rsidRPr="00F672AD">
              <w:t>}</w:t>
            </w:r>
          </w:p>
        </w:tc>
      </w:tr>
    </w:tbl>
    <w:p w14:paraId="6C9B2676" w14:textId="77777777" w:rsidR="00814271" w:rsidRPr="00F672AD" w:rsidRDefault="00814271">
      <w:pPr>
        <w:pStyle w:val="Standardtext"/>
        <w:rPr>
          <w:b/>
          <w:u w:val="single"/>
        </w:rPr>
      </w:pPr>
    </w:p>
    <w:p w14:paraId="171F6B2A"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F1A54E8" w14:textId="77777777">
        <w:tc>
          <w:tcPr>
            <w:tcW w:w="9017" w:type="dxa"/>
          </w:tcPr>
          <w:p w14:paraId="2B5EEC1F" w14:textId="77777777" w:rsidR="00814271" w:rsidRPr="00F672AD" w:rsidRDefault="000C6D67">
            <w:pPr>
              <w:pStyle w:val="Standardtext"/>
              <w:spacing w:after="0" w:line="240" w:lineRule="auto"/>
            </w:pPr>
            <w:r w:rsidRPr="00F672AD">
              <w:t>{</w:t>
            </w:r>
          </w:p>
          <w:p w14:paraId="73952E23" w14:textId="77777777" w:rsidR="00814271" w:rsidRPr="00F672AD" w:rsidRDefault="000C6D67">
            <w:pPr>
              <w:pStyle w:val="Standardtext"/>
              <w:spacing w:after="0" w:line="240" w:lineRule="auto"/>
            </w:pPr>
            <w:r w:rsidRPr="00F672AD">
              <w:t xml:space="preserve">  "status": 200,</w:t>
            </w:r>
          </w:p>
          <w:p w14:paraId="3D17DC7E" w14:textId="77777777" w:rsidR="00814271" w:rsidRPr="00F672AD" w:rsidRDefault="000C6D67">
            <w:pPr>
              <w:pStyle w:val="Standardtext"/>
              <w:spacing w:after="0" w:line="240" w:lineRule="auto"/>
            </w:pPr>
            <w:r w:rsidRPr="00F672AD">
              <w:t xml:space="preserve">  "message": "OK",</w:t>
            </w:r>
          </w:p>
          <w:p w14:paraId="57729747" w14:textId="77777777" w:rsidR="00814271" w:rsidRPr="00F672AD" w:rsidRDefault="000C6D67">
            <w:pPr>
              <w:pStyle w:val="Standardtext"/>
              <w:spacing w:after="0" w:line="240" w:lineRule="auto"/>
            </w:pPr>
            <w:r w:rsidRPr="00F672AD">
              <w:t xml:space="preserve">  "error": "00",</w:t>
            </w:r>
          </w:p>
          <w:p w14:paraId="62225FE6" w14:textId="77777777" w:rsidR="00814271" w:rsidRPr="00F672AD" w:rsidRDefault="000C6D67">
            <w:pPr>
              <w:pStyle w:val="Standardtext"/>
              <w:spacing w:after="0" w:line="240" w:lineRule="auto"/>
            </w:pPr>
            <w:r w:rsidRPr="00F672AD">
              <w:t xml:space="preserve">  "timestamp": "2022-12-29T09:34:52.219Z",</w:t>
            </w:r>
          </w:p>
          <w:p w14:paraId="5BC5E3FA" w14:textId="77777777" w:rsidR="00814271" w:rsidRPr="00F672AD" w:rsidRDefault="000C6D67">
            <w:pPr>
              <w:pStyle w:val="Standardtext"/>
              <w:spacing w:after="0" w:line="240" w:lineRule="auto"/>
            </w:pPr>
            <w:r w:rsidRPr="00F672AD">
              <w:t xml:space="preserve">  "reqId": "CAC0E32D90C57024DE6B8EF9258571B3E18",</w:t>
            </w:r>
          </w:p>
          <w:p w14:paraId="51C7DD76" w14:textId="77777777" w:rsidR="00814271" w:rsidRPr="00F672AD" w:rsidRDefault="000C6D67">
            <w:pPr>
              <w:pStyle w:val="Standardtext"/>
              <w:spacing w:after="0" w:line="240" w:lineRule="auto"/>
              <w:rPr>
                <w:lang w:val="en-IN"/>
              </w:rPr>
            </w:pPr>
            <w:r w:rsidRPr="00F672AD">
              <w:rPr>
                <w:lang w:val="en-IN"/>
              </w:rPr>
              <w:t xml:space="preserve">  “BeneKey”:”AFD123”,</w:t>
            </w:r>
          </w:p>
          <w:p w14:paraId="7B87EA6E" w14:textId="77777777" w:rsidR="00814271" w:rsidRPr="00F672AD" w:rsidRDefault="000C6D67">
            <w:pPr>
              <w:pStyle w:val="Standardtext"/>
              <w:spacing w:after="0" w:line="240" w:lineRule="auto"/>
            </w:pPr>
            <w:r w:rsidRPr="00F672AD">
              <w:t xml:space="preserve">  "hmac": "95CAD7C45D4A7452A7FC94AADBD62349DEDBC5B55EF"</w:t>
            </w:r>
          </w:p>
          <w:p w14:paraId="283973C0" w14:textId="77777777" w:rsidR="00814271" w:rsidRPr="00F672AD" w:rsidRDefault="000C6D67">
            <w:pPr>
              <w:pStyle w:val="Standardtext"/>
              <w:spacing w:after="0" w:line="240" w:lineRule="auto"/>
            </w:pPr>
            <w:r w:rsidRPr="00F672AD">
              <w:t>}</w:t>
            </w:r>
          </w:p>
        </w:tc>
      </w:tr>
    </w:tbl>
    <w:p w14:paraId="70381F0C" w14:textId="77777777" w:rsidR="00814271" w:rsidRPr="00F672AD" w:rsidRDefault="000C6D67">
      <w:pPr>
        <w:pStyle w:val="Heading2"/>
        <w:ind w:left="1120"/>
      </w:pPr>
      <w:bookmarkStart w:id="186" w:name="_Toc195548764"/>
      <w:r w:rsidRPr="00F672AD">
        <w:t>ListBene</w:t>
      </w:r>
      <w:bookmarkEnd w:id="186"/>
    </w:p>
    <w:p w14:paraId="340BF63D" w14:textId="77777777" w:rsidR="00814271" w:rsidRPr="00F672AD" w:rsidRDefault="000C6D67">
      <w:pPr>
        <w:pStyle w:val="Standardtext"/>
      </w:pPr>
      <w:r w:rsidRPr="00F672AD">
        <w:t>This API will allow the channel request list of beneficiaries saved by a particular a customer.</w:t>
      </w:r>
    </w:p>
    <w:p w14:paraId="49F244C5" w14:textId="77777777" w:rsidR="00814271" w:rsidRPr="00F672AD" w:rsidRDefault="000C6D67">
      <w:pPr>
        <w:pStyle w:val="Heading3"/>
      </w:pPr>
      <w:bookmarkStart w:id="187" w:name="_Toc195548765"/>
      <w:r w:rsidRPr="00F672AD">
        <w:t>Request Format</w:t>
      </w:r>
      <w:bookmarkEnd w:id="187"/>
    </w:p>
    <w:p w14:paraId="6E4525C3"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91"/>
        <w:gridCol w:w="1217"/>
        <w:gridCol w:w="963"/>
        <w:gridCol w:w="664"/>
        <w:gridCol w:w="4382"/>
      </w:tblGrid>
      <w:tr w:rsidR="00814271" w:rsidRPr="00F672AD" w14:paraId="4870C494"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6DC68EC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75" w:type="pct"/>
            <w:tcBorders>
              <w:top w:val="none" w:sz="0" w:space="0" w:color="auto"/>
              <w:left w:val="none" w:sz="0" w:space="0" w:color="auto"/>
              <w:bottom w:val="none" w:sz="0" w:space="0" w:color="auto"/>
              <w:right w:val="none" w:sz="0" w:space="0" w:color="auto"/>
            </w:tcBorders>
          </w:tcPr>
          <w:p w14:paraId="755FE8D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7B737E4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8BF65D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0" w:type="pct"/>
            <w:tcBorders>
              <w:top w:val="none" w:sz="0" w:space="0" w:color="auto"/>
              <w:left w:val="none" w:sz="0" w:space="0" w:color="auto"/>
              <w:bottom w:val="none" w:sz="0" w:space="0" w:color="auto"/>
              <w:right w:val="none" w:sz="0" w:space="0" w:color="auto"/>
            </w:tcBorders>
          </w:tcPr>
          <w:p w14:paraId="01B2EE6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553E6F0"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9322F78" w14:textId="77777777" w:rsidR="00814271" w:rsidRPr="00F672AD" w:rsidRDefault="000C6D67">
            <w:pPr>
              <w:pStyle w:val="Standardtext"/>
              <w:spacing w:after="0" w:line="240" w:lineRule="auto"/>
              <w:jc w:val="center"/>
              <w:rPr>
                <w:b w:val="0"/>
                <w:bCs w:val="0"/>
              </w:rPr>
            </w:pPr>
            <w:r w:rsidRPr="00F672AD">
              <w:lastRenderedPageBreak/>
              <w:t>header</w:t>
            </w:r>
          </w:p>
        </w:tc>
      </w:tr>
      <w:tr w:rsidR="00814271" w:rsidRPr="00F672AD" w14:paraId="677DA216"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ECF3E94" w14:textId="77777777" w:rsidR="00814271" w:rsidRPr="00F672AD" w:rsidRDefault="000C6D67">
            <w:pPr>
              <w:pStyle w:val="Standardtext"/>
              <w:spacing w:after="0" w:line="240" w:lineRule="auto"/>
              <w:jc w:val="left"/>
              <w:rPr>
                <w:bCs w:val="0"/>
              </w:rPr>
            </w:pPr>
            <w:r w:rsidRPr="00F672AD">
              <w:rPr>
                <w:b w:val="0"/>
              </w:rPr>
              <w:t>reqId</w:t>
            </w:r>
          </w:p>
        </w:tc>
        <w:tc>
          <w:tcPr>
            <w:tcW w:w="675" w:type="pct"/>
          </w:tcPr>
          <w:p w14:paraId="6FA0B9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3EE39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52BC6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5B79B7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5E59FE3"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9C0249F" w14:textId="77777777" w:rsidR="00814271" w:rsidRPr="00F672AD" w:rsidRDefault="000C6D67">
            <w:pPr>
              <w:pStyle w:val="Standardtext"/>
              <w:spacing w:after="0" w:line="240" w:lineRule="auto"/>
              <w:jc w:val="left"/>
              <w:rPr>
                <w:bCs w:val="0"/>
              </w:rPr>
            </w:pPr>
            <w:r w:rsidRPr="00F672AD">
              <w:rPr>
                <w:b w:val="0"/>
              </w:rPr>
              <w:t>userId</w:t>
            </w:r>
          </w:p>
        </w:tc>
        <w:tc>
          <w:tcPr>
            <w:tcW w:w="675" w:type="pct"/>
          </w:tcPr>
          <w:p w14:paraId="3B49C0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76CC4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2B876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399FF0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7E48C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59F74A92"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5338E1F" w14:textId="77777777" w:rsidR="00814271" w:rsidRPr="00F672AD" w:rsidRDefault="000C6D67">
            <w:pPr>
              <w:pStyle w:val="Standardtext"/>
              <w:spacing w:after="0" w:line="240" w:lineRule="auto"/>
              <w:jc w:val="left"/>
              <w:rPr>
                <w:bCs w:val="0"/>
              </w:rPr>
            </w:pPr>
            <w:r w:rsidRPr="00F672AD">
              <w:rPr>
                <w:b w:val="0"/>
              </w:rPr>
              <w:t>version</w:t>
            </w:r>
          </w:p>
        </w:tc>
        <w:tc>
          <w:tcPr>
            <w:tcW w:w="675" w:type="pct"/>
          </w:tcPr>
          <w:p w14:paraId="55E020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23CE5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4533DD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1D6D6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37CFF5C3"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EF4B00E" w14:textId="77777777" w:rsidR="00814271" w:rsidRPr="00F672AD" w:rsidRDefault="000C6D67">
            <w:pPr>
              <w:pStyle w:val="Standardtext"/>
              <w:spacing w:after="0" w:line="240" w:lineRule="auto"/>
              <w:jc w:val="left"/>
              <w:rPr>
                <w:bCs w:val="0"/>
              </w:rPr>
            </w:pPr>
            <w:r w:rsidRPr="00F672AD">
              <w:rPr>
                <w:b w:val="0"/>
              </w:rPr>
              <w:t>clientId</w:t>
            </w:r>
          </w:p>
        </w:tc>
        <w:tc>
          <w:tcPr>
            <w:tcW w:w="675" w:type="pct"/>
          </w:tcPr>
          <w:p w14:paraId="0C1314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2FEBA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114D07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532B1B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16670D0B"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4014007F" w14:textId="77777777" w:rsidR="00814271" w:rsidRPr="00F672AD" w:rsidRDefault="000C6D67">
            <w:pPr>
              <w:pStyle w:val="Standardtext"/>
              <w:spacing w:after="0" w:line="240" w:lineRule="auto"/>
              <w:jc w:val="left"/>
              <w:rPr>
                <w:bCs w:val="0"/>
              </w:rPr>
            </w:pPr>
            <w:r w:rsidRPr="00F672AD">
              <w:rPr>
                <w:b w:val="0"/>
              </w:rPr>
              <w:t>channel</w:t>
            </w:r>
          </w:p>
        </w:tc>
        <w:tc>
          <w:tcPr>
            <w:tcW w:w="675" w:type="pct"/>
          </w:tcPr>
          <w:p w14:paraId="5A63EC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68792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A0B5A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008C03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42E22642"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A6C2CB4" w14:textId="77777777" w:rsidR="00814271" w:rsidRPr="00F672AD" w:rsidRDefault="000C6D67">
            <w:pPr>
              <w:pStyle w:val="Standardtext"/>
              <w:spacing w:after="0" w:line="240" w:lineRule="auto"/>
              <w:jc w:val="left"/>
              <w:rPr>
                <w:bCs w:val="0"/>
              </w:rPr>
            </w:pPr>
            <w:r w:rsidRPr="00F672AD">
              <w:rPr>
                <w:b w:val="0"/>
              </w:rPr>
              <w:t>timestamp</w:t>
            </w:r>
          </w:p>
        </w:tc>
        <w:tc>
          <w:tcPr>
            <w:tcW w:w="675" w:type="pct"/>
          </w:tcPr>
          <w:p w14:paraId="72FB9B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99764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00145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4BCAEC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48B987DC"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8E2806C" w14:textId="77777777" w:rsidR="00814271" w:rsidRPr="00F672AD" w:rsidRDefault="000C6D67">
            <w:pPr>
              <w:pStyle w:val="Standardtext"/>
              <w:spacing w:after="0" w:line="240" w:lineRule="auto"/>
              <w:jc w:val="left"/>
              <w:rPr>
                <w:bCs w:val="0"/>
              </w:rPr>
            </w:pPr>
            <w:r w:rsidRPr="00F672AD">
              <w:rPr>
                <w:b w:val="0"/>
              </w:rPr>
              <w:t>hmac</w:t>
            </w:r>
          </w:p>
        </w:tc>
        <w:tc>
          <w:tcPr>
            <w:tcW w:w="675" w:type="pct"/>
          </w:tcPr>
          <w:p w14:paraId="2465B6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0DC1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43CE5F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5F367F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09DEAB3" w14:textId="77777777" w:rsidR="00814271" w:rsidRPr="00F672AD" w:rsidRDefault="00814271">
      <w:pPr>
        <w:pStyle w:val="Standardtext"/>
      </w:pPr>
    </w:p>
    <w:p w14:paraId="15419E76" w14:textId="77777777" w:rsidR="00814271" w:rsidRPr="00F672AD" w:rsidRDefault="000C6D67">
      <w:pPr>
        <w:pStyle w:val="Heading3"/>
      </w:pPr>
      <w:bookmarkStart w:id="188" w:name="_Toc195548766"/>
      <w:r w:rsidRPr="00F672AD">
        <w:t>Response Format</w:t>
      </w:r>
      <w:bookmarkEnd w:id="188"/>
    </w:p>
    <w:p w14:paraId="1168C8A5"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90"/>
        <w:gridCol w:w="1217"/>
        <w:gridCol w:w="963"/>
        <w:gridCol w:w="664"/>
        <w:gridCol w:w="4383"/>
      </w:tblGrid>
      <w:tr w:rsidR="00814271" w:rsidRPr="00F672AD" w14:paraId="272D69A9"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BE6291F"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75" w:type="pct"/>
            <w:tcBorders>
              <w:top w:val="none" w:sz="0" w:space="0" w:color="auto"/>
              <w:left w:val="none" w:sz="0" w:space="0" w:color="auto"/>
              <w:bottom w:val="none" w:sz="0" w:space="0" w:color="auto"/>
              <w:right w:val="none" w:sz="0" w:space="0" w:color="auto"/>
            </w:tcBorders>
          </w:tcPr>
          <w:p w14:paraId="47C4798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5777263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10183E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0" w:type="pct"/>
            <w:tcBorders>
              <w:top w:val="none" w:sz="0" w:space="0" w:color="auto"/>
              <w:left w:val="none" w:sz="0" w:space="0" w:color="auto"/>
              <w:bottom w:val="none" w:sz="0" w:space="0" w:color="auto"/>
              <w:right w:val="none" w:sz="0" w:space="0" w:color="auto"/>
            </w:tcBorders>
          </w:tcPr>
          <w:p w14:paraId="022D83F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EC08A04"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43B4FB1" w14:textId="77777777" w:rsidR="00814271" w:rsidRPr="00F672AD" w:rsidRDefault="000C6D67">
            <w:pPr>
              <w:pStyle w:val="Standardtext"/>
              <w:spacing w:after="0" w:line="240" w:lineRule="auto"/>
              <w:jc w:val="left"/>
              <w:rPr>
                <w:bCs w:val="0"/>
              </w:rPr>
            </w:pPr>
            <w:r w:rsidRPr="00F672AD">
              <w:rPr>
                <w:b w:val="0"/>
              </w:rPr>
              <w:t>status</w:t>
            </w:r>
          </w:p>
        </w:tc>
        <w:tc>
          <w:tcPr>
            <w:tcW w:w="675" w:type="pct"/>
          </w:tcPr>
          <w:p w14:paraId="426CF4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8FAD1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79570C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1B8029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0E2DA1F"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B7B8721" w14:textId="77777777" w:rsidR="00814271" w:rsidRPr="00F672AD" w:rsidRDefault="000C6D67">
            <w:pPr>
              <w:pStyle w:val="Standardtext"/>
              <w:spacing w:after="0" w:line="240" w:lineRule="auto"/>
              <w:jc w:val="left"/>
              <w:rPr>
                <w:bCs w:val="0"/>
              </w:rPr>
            </w:pPr>
            <w:r w:rsidRPr="00F672AD">
              <w:rPr>
                <w:b w:val="0"/>
              </w:rPr>
              <w:t>message</w:t>
            </w:r>
          </w:p>
        </w:tc>
        <w:tc>
          <w:tcPr>
            <w:tcW w:w="675" w:type="pct"/>
          </w:tcPr>
          <w:p w14:paraId="2CFBE8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70DF6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DB387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7B6B5D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40F4223"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9D6AF73" w14:textId="77777777" w:rsidR="00814271" w:rsidRPr="00F672AD" w:rsidRDefault="000C6D67">
            <w:pPr>
              <w:pStyle w:val="Standardtext"/>
              <w:spacing w:after="0" w:line="240" w:lineRule="auto"/>
              <w:jc w:val="left"/>
              <w:rPr>
                <w:bCs w:val="0"/>
              </w:rPr>
            </w:pPr>
            <w:r w:rsidRPr="00F672AD">
              <w:rPr>
                <w:b w:val="0"/>
              </w:rPr>
              <w:t>error</w:t>
            </w:r>
          </w:p>
        </w:tc>
        <w:tc>
          <w:tcPr>
            <w:tcW w:w="675" w:type="pct"/>
          </w:tcPr>
          <w:p w14:paraId="3C15C6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A7EB2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99A1C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0849D8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49F3D21"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868F063" w14:textId="77777777" w:rsidR="00814271" w:rsidRPr="00F672AD" w:rsidRDefault="000C6D67">
            <w:pPr>
              <w:pStyle w:val="Standardtext"/>
              <w:spacing w:after="0" w:line="240" w:lineRule="auto"/>
              <w:jc w:val="left"/>
              <w:rPr>
                <w:bCs w:val="0"/>
              </w:rPr>
            </w:pPr>
            <w:r w:rsidRPr="00F672AD">
              <w:rPr>
                <w:b w:val="0"/>
              </w:rPr>
              <w:t>reqId</w:t>
            </w:r>
          </w:p>
        </w:tc>
        <w:tc>
          <w:tcPr>
            <w:tcW w:w="675" w:type="pct"/>
          </w:tcPr>
          <w:p w14:paraId="5CDADE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8C56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49D4AB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ED3F6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2BFD904"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BF8F1D5" w14:textId="77777777" w:rsidR="00814271" w:rsidRPr="00F672AD" w:rsidRDefault="000C6D67">
            <w:pPr>
              <w:pStyle w:val="Standardtext"/>
              <w:spacing w:after="0" w:line="240" w:lineRule="auto"/>
              <w:jc w:val="left"/>
              <w:rPr>
                <w:b w:val="0"/>
                <w:bCs w:val="0"/>
              </w:rPr>
            </w:pPr>
            <w:r w:rsidRPr="00F672AD">
              <w:rPr>
                <w:b w:val="0"/>
              </w:rPr>
              <w:t>timestamp</w:t>
            </w:r>
          </w:p>
        </w:tc>
        <w:tc>
          <w:tcPr>
            <w:tcW w:w="675" w:type="pct"/>
          </w:tcPr>
          <w:p w14:paraId="68623F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C38BF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81F1B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6C73D5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6EA831D"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4F52AED" w14:textId="77777777" w:rsidR="00814271" w:rsidRPr="00F672AD" w:rsidRDefault="000C6D67">
            <w:pPr>
              <w:pStyle w:val="Standardtext"/>
              <w:spacing w:after="0" w:line="240" w:lineRule="auto"/>
              <w:jc w:val="left"/>
              <w:rPr>
                <w:bCs w:val="0"/>
              </w:rPr>
            </w:pPr>
            <w:r w:rsidRPr="00F672AD">
              <w:rPr>
                <w:b w:val="0"/>
              </w:rPr>
              <w:t>hmac</w:t>
            </w:r>
          </w:p>
        </w:tc>
        <w:tc>
          <w:tcPr>
            <w:tcW w:w="675" w:type="pct"/>
          </w:tcPr>
          <w:p w14:paraId="4C7C69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BEC89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1C686D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6D40B8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BE3367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DB4CB2C" w14:textId="77777777" w:rsidR="00814271" w:rsidRPr="00F672AD" w:rsidRDefault="000C6D67">
            <w:pPr>
              <w:pStyle w:val="Standardtext"/>
              <w:spacing w:after="0" w:line="240" w:lineRule="auto"/>
              <w:jc w:val="center"/>
              <w:rPr>
                <w:b w:val="0"/>
                <w:bCs w:val="0"/>
              </w:rPr>
            </w:pPr>
            <w:r w:rsidRPr="00F672AD">
              <w:t>beneList</w:t>
            </w:r>
          </w:p>
        </w:tc>
      </w:tr>
      <w:tr w:rsidR="00814271" w:rsidRPr="00F672AD" w14:paraId="1D618870"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46AC76A0" w14:textId="77777777" w:rsidR="00814271" w:rsidRPr="00F672AD" w:rsidRDefault="000C6D67">
            <w:pPr>
              <w:pStyle w:val="Standardtext"/>
              <w:spacing w:after="0" w:line="240" w:lineRule="auto"/>
              <w:jc w:val="left"/>
              <w:rPr>
                <w:bCs w:val="0"/>
              </w:rPr>
            </w:pPr>
            <w:r w:rsidRPr="00F672AD">
              <w:rPr>
                <w:b w:val="0"/>
              </w:rPr>
              <w:t>virPayAddr</w:t>
            </w:r>
          </w:p>
        </w:tc>
        <w:tc>
          <w:tcPr>
            <w:tcW w:w="675" w:type="pct"/>
          </w:tcPr>
          <w:p w14:paraId="614FAF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0686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1A7328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4EEAB6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eneficiary virtual payment address</w:t>
            </w:r>
          </w:p>
        </w:tc>
      </w:tr>
      <w:tr w:rsidR="00814271" w:rsidRPr="00F672AD" w14:paraId="4BE392EE"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41BBF4F3" w14:textId="77777777" w:rsidR="00814271" w:rsidRPr="00F672AD" w:rsidRDefault="000C6D67">
            <w:pPr>
              <w:pStyle w:val="Standardtext"/>
              <w:spacing w:after="0" w:line="240" w:lineRule="auto"/>
              <w:jc w:val="left"/>
              <w:rPr>
                <w:bCs w:val="0"/>
              </w:rPr>
            </w:pPr>
            <w:r w:rsidRPr="00F672AD">
              <w:rPr>
                <w:b w:val="0"/>
              </w:rPr>
              <w:t>acctNumber</w:t>
            </w:r>
          </w:p>
        </w:tc>
        <w:tc>
          <w:tcPr>
            <w:tcW w:w="675" w:type="pct"/>
          </w:tcPr>
          <w:p w14:paraId="62B0D3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4C05B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527DAD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3A82ED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24A2C7B8"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748892F1" w14:textId="77777777" w:rsidR="00814271" w:rsidRPr="00F672AD" w:rsidRDefault="000C6D67">
            <w:pPr>
              <w:pStyle w:val="Standardtext"/>
              <w:spacing w:after="0" w:line="240" w:lineRule="auto"/>
              <w:jc w:val="left"/>
              <w:rPr>
                <w:bCs w:val="0"/>
              </w:rPr>
            </w:pPr>
            <w:r w:rsidRPr="00F672AD">
              <w:rPr>
                <w:b w:val="0"/>
              </w:rPr>
              <w:t>acctType</w:t>
            </w:r>
          </w:p>
        </w:tc>
        <w:tc>
          <w:tcPr>
            <w:tcW w:w="675" w:type="pct"/>
          </w:tcPr>
          <w:p w14:paraId="367A29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79BC5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7DF697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8259F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566272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19D1E7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46B96412"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3D49C69" w14:textId="77777777" w:rsidR="00814271" w:rsidRPr="00F672AD" w:rsidRDefault="000C6D67">
            <w:pPr>
              <w:pStyle w:val="Standardtext"/>
              <w:spacing w:after="0" w:line="240" w:lineRule="auto"/>
              <w:jc w:val="left"/>
              <w:rPr>
                <w:bCs w:val="0"/>
              </w:rPr>
            </w:pPr>
            <w:r w:rsidRPr="00F672AD">
              <w:rPr>
                <w:b w:val="0"/>
              </w:rPr>
              <w:t>ifsc</w:t>
            </w:r>
          </w:p>
        </w:tc>
        <w:tc>
          <w:tcPr>
            <w:tcW w:w="675" w:type="pct"/>
          </w:tcPr>
          <w:p w14:paraId="5E8135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DE768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19080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2F9373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4203CD28"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140F01D" w14:textId="77777777" w:rsidR="00814271" w:rsidRPr="00F672AD" w:rsidRDefault="000C6D67">
            <w:pPr>
              <w:pStyle w:val="Standardtext"/>
              <w:spacing w:after="0" w:line="240" w:lineRule="auto"/>
              <w:jc w:val="left"/>
              <w:rPr>
                <w:bCs w:val="0"/>
              </w:rPr>
            </w:pPr>
            <w:r w:rsidRPr="00F672AD">
              <w:rPr>
                <w:b w:val="0"/>
              </w:rPr>
              <w:t>name</w:t>
            </w:r>
          </w:p>
        </w:tc>
        <w:tc>
          <w:tcPr>
            <w:tcW w:w="675" w:type="pct"/>
          </w:tcPr>
          <w:p w14:paraId="43485F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A8E33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C4A30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552330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mask name of the beneficiary. </w:t>
            </w:r>
          </w:p>
        </w:tc>
      </w:tr>
      <w:tr w:rsidR="00814271" w:rsidRPr="00F672AD" w14:paraId="57AFB000"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6E26228" w14:textId="77777777" w:rsidR="00814271" w:rsidRPr="00F672AD" w:rsidRDefault="000C6D67">
            <w:pPr>
              <w:pStyle w:val="Standardtext"/>
              <w:spacing w:after="0" w:line="240" w:lineRule="auto"/>
              <w:jc w:val="left"/>
              <w:rPr>
                <w:bCs w:val="0"/>
              </w:rPr>
            </w:pPr>
            <w:r w:rsidRPr="00F672AD">
              <w:rPr>
                <w:b w:val="0"/>
              </w:rPr>
              <w:t>mobile</w:t>
            </w:r>
          </w:p>
        </w:tc>
        <w:tc>
          <w:tcPr>
            <w:tcW w:w="675" w:type="pct"/>
          </w:tcPr>
          <w:p w14:paraId="55DC5E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2173A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03E37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DF268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tc>
      </w:tr>
    </w:tbl>
    <w:p w14:paraId="09FFC57F" w14:textId="77777777" w:rsidR="00814271" w:rsidRPr="00F672AD" w:rsidRDefault="000C6D67">
      <w:pPr>
        <w:pStyle w:val="Heading3"/>
      </w:pPr>
      <w:bookmarkStart w:id="189" w:name="_Toc195548767"/>
      <w:r w:rsidRPr="00F672AD">
        <w:t>Sample Message</w:t>
      </w:r>
      <w:bookmarkEnd w:id="189"/>
    </w:p>
    <w:p w14:paraId="34485647" w14:textId="77777777" w:rsidR="00814271" w:rsidRPr="00F672AD" w:rsidRDefault="000C6D67">
      <w:pPr>
        <w:pStyle w:val="Standardtext"/>
      </w:pPr>
      <w:r w:rsidRPr="00F672AD">
        <w:rPr>
          <w:b/>
          <w:u w:val="single"/>
        </w:rPr>
        <w:t>URL:</w:t>
      </w:r>
      <w:r w:rsidRPr="00F672AD">
        <w:rPr>
          <w:b/>
        </w:rPr>
        <w:t xml:space="preserve"> </w:t>
      </w:r>
      <w:hyperlink r:id="rId61" w:history="1">
        <w:r w:rsidRPr="00F672AD">
          <w:rPr>
            <w:rStyle w:val="Hyperlink"/>
          </w:rPr>
          <w:t>https://IP:Port/acquirer/user/ListBene</w:t>
        </w:r>
      </w:hyperlink>
    </w:p>
    <w:p w14:paraId="5622C406" w14:textId="77777777" w:rsidR="00814271" w:rsidRPr="00F672AD" w:rsidRDefault="000C6D67">
      <w:pPr>
        <w:pStyle w:val="Standardtext"/>
        <w:rPr>
          <w:b/>
          <w:u w:val="single"/>
        </w:rPr>
      </w:pPr>
      <w:r w:rsidRPr="00F672AD">
        <w:rPr>
          <w:b/>
          <w:u w:val="single"/>
        </w:rPr>
        <w:lastRenderedPageBreak/>
        <w:t>Request:</w:t>
      </w:r>
    </w:p>
    <w:tbl>
      <w:tblPr>
        <w:tblStyle w:val="TableGrid"/>
        <w:tblW w:w="0" w:type="auto"/>
        <w:tblLook w:val="04A0" w:firstRow="1" w:lastRow="0" w:firstColumn="1" w:lastColumn="0" w:noHBand="0" w:noVBand="1"/>
      </w:tblPr>
      <w:tblGrid>
        <w:gridCol w:w="9017"/>
      </w:tblGrid>
      <w:tr w:rsidR="00814271" w:rsidRPr="00F672AD" w14:paraId="78F42F20" w14:textId="77777777">
        <w:tc>
          <w:tcPr>
            <w:tcW w:w="9017" w:type="dxa"/>
          </w:tcPr>
          <w:p w14:paraId="0EC6F90B" w14:textId="77777777" w:rsidR="00814271" w:rsidRPr="00F672AD" w:rsidRDefault="000C6D67">
            <w:pPr>
              <w:pStyle w:val="Standardtext"/>
              <w:spacing w:after="0" w:line="240" w:lineRule="auto"/>
            </w:pPr>
            <w:r w:rsidRPr="00F672AD">
              <w:t>{</w:t>
            </w:r>
          </w:p>
          <w:p w14:paraId="024CCCD4" w14:textId="77777777" w:rsidR="00814271" w:rsidRPr="00F672AD" w:rsidRDefault="000C6D67">
            <w:pPr>
              <w:pStyle w:val="Standardtext"/>
              <w:spacing w:after="0" w:line="240" w:lineRule="auto"/>
            </w:pPr>
            <w:r w:rsidRPr="00F672AD">
              <w:t xml:space="preserve">  "header": {</w:t>
            </w:r>
          </w:p>
          <w:p w14:paraId="575A8C79" w14:textId="77777777" w:rsidR="00814271" w:rsidRPr="00F672AD" w:rsidRDefault="000C6D67">
            <w:pPr>
              <w:pStyle w:val="Standardtext"/>
              <w:spacing w:after="0" w:line="240" w:lineRule="auto"/>
            </w:pPr>
            <w:r w:rsidRPr="00F672AD">
              <w:t xml:space="preserve">    "version": "1",</w:t>
            </w:r>
          </w:p>
          <w:p w14:paraId="47CBE549" w14:textId="77777777" w:rsidR="00814271" w:rsidRPr="00F672AD" w:rsidRDefault="000C6D67">
            <w:pPr>
              <w:pStyle w:val="Standardtext"/>
              <w:spacing w:after="0" w:line="240" w:lineRule="auto"/>
            </w:pPr>
            <w:r w:rsidRPr="00F672AD">
              <w:t xml:space="preserve">    "clientID": "20511120",</w:t>
            </w:r>
          </w:p>
          <w:p w14:paraId="7427FE81" w14:textId="77777777" w:rsidR="00814271" w:rsidRPr="00F672AD" w:rsidRDefault="000C6D67">
            <w:pPr>
              <w:pStyle w:val="Standardtext"/>
              <w:spacing w:after="0" w:line="240" w:lineRule="auto"/>
            </w:pPr>
            <w:r w:rsidRPr="00F672AD">
              <w:t xml:space="preserve">    "channel": "MOB",</w:t>
            </w:r>
          </w:p>
          <w:p w14:paraId="3D5B84AA" w14:textId="77777777" w:rsidR="00814271" w:rsidRPr="00F672AD" w:rsidRDefault="000C6D67">
            <w:pPr>
              <w:pStyle w:val="Standardtext"/>
              <w:spacing w:after="0" w:line="240" w:lineRule="auto"/>
            </w:pPr>
            <w:r w:rsidRPr="00F672AD">
              <w:t xml:space="preserve">    "timestamp": "2024-03-07T07:45:52.616Z",</w:t>
            </w:r>
          </w:p>
          <w:p w14:paraId="7AFD3383" w14:textId="77777777" w:rsidR="00814271" w:rsidRPr="00F672AD" w:rsidRDefault="000C6D67">
            <w:pPr>
              <w:pStyle w:val="Standardtext"/>
              <w:spacing w:after="0" w:line="240" w:lineRule="auto"/>
            </w:pPr>
            <w:r w:rsidRPr="00F672AD">
              <w:t xml:space="preserve">    "reqId": "CAC0E32D90C57024DE6B8EF9258571B3E18",</w:t>
            </w:r>
          </w:p>
          <w:p w14:paraId="5EAE2CE9" w14:textId="77777777" w:rsidR="00814271" w:rsidRPr="00F672AD" w:rsidRDefault="000C6D67">
            <w:pPr>
              <w:pStyle w:val="Standardtext"/>
              <w:spacing w:after="0" w:line="240" w:lineRule="auto"/>
            </w:pPr>
            <w:r w:rsidRPr="00F672AD">
              <w:t xml:space="preserve">    "userId": "8600468133",</w:t>
            </w:r>
          </w:p>
          <w:p w14:paraId="5AFDDE74" w14:textId="77777777" w:rsidR="00814271" w:rsidRPr="00F672AD" w:rsidRDefault="000C6D67">
            <w:pPr>
              <w:pStyle w:val="Standardtext"/>
              <w:spacing w:after="0" w:line="240" w:lineRule="auto"/>
            </w:pPr>
            <w:r w:rsidRPr="00F672AD">
              <w:t xml:space="preserve">    "hmac": "95CAD7C45D4A7452A7FC94AADBD62349DEDBC5B55EF"</w:t>
            </w:r>
          </w:p>
          <w:p w14:paraId="584BF2FD" w14:textId="77777777" w:rsidR="00814271" w:rsidRPr="00F672AD" w:rsidRDefault="000C6D67">
            <w:pPr>
              <w:pStyle w:val="Standardtext"/>
              <w:spacing w:after="0" w:line="240" w:lineRule="auto"/>
            </w:pPr>
            <w:r w:rsidRPr="00F672AD">
              <w:t xml:space="preserve">  }</w:t>
            </w:r>
          </w:p>
          <w:p w14:paraId="74B5AE7F" w14:textId="77777777" w:rsidR="00814271" w:rsidRPr="00F672AD" w:rsidRDefault="000C6D67">
            <w:pPr>
              <w:pStyle w:val="Standardtext"/>
              <w:spacing w:after="0" w:line="240" w:lineRule="auto"/>
            </w:pPr>
            <w:r w:rsidRPr="00F672AD">
              <w:t>}</w:t>
            </w:r>
          </w:p>
        </w:tc>
      </w:tr>
    </w:tbl>
    <w:p w14:paraId="4AC0DB88" w14:textId="77777777" w:rsidR="00814271" w:rsidRPr="00F672AD" w:rsidRDefault="00814271">
      <w:pPr>
        <w:pStyle w:val="Standardtext"/>
        <w:rPr>
          <w:b/>
          <w:u w:val="single"/>
        </w:rPr>
      </w:pPr>
    </w:p>
    <w:p w14:paraId="63B2C27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DAE1F1E" w14:textId="77777777">
        <w:tc>
          <w:tcPr>
            <w:tcW w:w="9017" w:type="dxa"/>
          </w:tcPr>
          <w:p w14:paraId="5BDAB202" w14:textId="77777777" w:rsidR="00814271" w:rsidRPr="00F672AD" w:rsidRDefault="000C6D67">
            <w:pPr>
              <w:pStyle w:val="Standardtext"/>
              <w:spacing w:after="0" w:line="240" w:lineRule="auto"/>
            </w:pPr>
            <w:r w:rsidRPr="00F672AD">
              <w:t>{</w:t>
            </w:r>
          </w:p>
          <w:p w14:paraId="6FEBD6B5" w14:textId="77777777" w:rsidR="00814271" w:rsidRPr="00F672AD" w:rsidRDefault="000C6D67">
            <w:pPr>
              <w:pStyle w:val="Standardtext"/>
              <w:spacing w:after="0" w:line="240" w:lineRule="auto"/>
            </w:pPr>
            <w:r w:rsidRPr="00F672AD">
              <w:t xml:space="preserve">  "status": 200,</w:t>
            </w:r>
          </w:p>
          <w:p w14:paraId="4598D1BE" w14:textId="77777777" w:rsidR="00814271" w:rsidRPr="00F672AD" w:rsidRDefault="000C6D67">
            <w:pPr>
              <w:pStyle w:val="Standardtext"/>
              <w:spacing w:after="0" w:line="240" w:lineRule="auto"/>
            </w:pPr>
            <w:r w:rsidRPr="00F672AD">
              <w:t xml:space="preserve">  "message": "OK",</w:t>
            </w:r>
          </w:p>
          <w:p w14:paraId="12B346C2" w14:textId="77777777" w:rsidR="00814271" w:rsidRPr="00F672AD" w:rsidRDefault="000C6D67">
            <w:pPr>
              <w:pStyle w:val="Standardtext"/>
              <w:spacing w:after="0" w:line="240" w:lineRule="auto"/>
            </w:pPr>
            <w:r w:rsidRPr="00F672AD">
              <w:t xml:space="preserve">  "error": "00",</w:t>
            </w:r>
          </w:p>
          <w:p w14:paraId="02AE4710" w14:textId="77777777" w:rsidR="00814271" w:rsidRPr="00F672AD" w:rsidRDefault="000C6D67">
            <w:pPr>
              <w:pStyle w:val="Standardtext"/>
              <w:spacing w:after="0" w:line="240" w:lineRule="auto"/>
            </w:pPr>
            <w:r w:rsidRPr="00F672AD">
              <w:t xml:space="preserve">  "timestamp": "2024-03-07T07:45:52.616Z",</w:t>
            </w:r>
          </w:p>
          <w:p w14:paraId="72E8E855" w14:textId="77777777" w:rsidR="00814271" w:rsidRPr="00F672AD" w:rsidRDefault="000C6D67">
            <w:pPr>
              <w:pStyle w:val="Standardtext"/>
              <w:spacing w:after="0" w:line="240" w:lineRule="auto"/>
            </w:pPr>
            <w:r w:rsidRPr="00F672AD">
              <w:t xml:space="preserve">  "reqId": "CAC0E32D90C57024DE6B8EF9258571B3E18",</w:t>
            </w:r>
          </w:p>
          <w:p w14:paraId="6C25F592" w14:textId="77777777" w:rsidR="00814271" w:rsidRPr="00F672AD" w:rsidRDefault="000C6D67">
            <w:pPr>
              <w:pStyle w:val="Standardtext"/>
              <w:spacing w:after="0" w:line="240" w:lineRule="auto"/>
            </w:pPr>
            <w:r w:rsidRPr="00F672AD">
              <w:t xml:space="preserve">  "beneList": [</w:t>
            </w:r>
          </w:p>
          <w:p w14:paraId="074ADA27" w14:textId="77777777" w:rsidR="00814271" w:rsidRPr="00F672AD" w:rsidRDefault="000C6D67">
            <w:pPr>
              <w:pStyle w:val="Standardtext"/>
              <w:spacing w:after="0" w:line="240" w:lineRule="auto"/>
            </w:pPr>
            <w:r w:rsidRPr="00F672AD">
              <w:t xml:space="preserve">    {</w:t>
            </w:r>
          </w:p>
          <w:p w14:paraId="5D9FC43C" w14:textId="77777777" w:rsidR="00814271" w:rsidRPr="00F672AD" w:rsidRDefault="000C6D67">
            <w:pPr>
              <w:pStyle w:val="Standardtext"/>
              <w:spacing w:after="0" w:line="240" w:lineRule="auto"/>
            </w:pPr>
            <w:r w:rsidRPr="00F672AD">
              <w:t xml:space="preserve">      "virPayAddr": "myvpa@mayhandler",</w:t>
            </w:r>
          </w:p>
          <w:p w14:paraId="5538293B" w14:textId="77777777" w:rsidR="00814271" w:rsidRPr="00F672AD" w:rsidRDefault="000C6D67">
            <w:pPr>
              <w:pStyle w:val="Standardtext"/>
              <w:spacing w:after="0" w:line="240" w:lineRule="auto"/>
            </w:pPr>
            <w:r w:rsidRPr="00F672AD">
              <w:t xml:space="preserve">      "acctNumber": "238010000880",</w:t>
            </w:r>
          </w:p>
          <w:p w14:paraId="6692AACD" w14:textId="77777777" w:rsidR="00814271" w:rsidRPr="00F672AD" w:rsidRDefault="000C6D67">
            <w:pPr>
              <w:pStyle w:val="Standardtext"/>
              <w:spacing w:after="0" w:line="240" w:lineRule="auto"/>
            </w:pPr>
            <w:r w:rsidRPr="00F672AD">
              <w:t xml:space="preserve">      "acctType": "SAVINGS",</w:t>
            </w:r>
          </w:p>
          <w:p w14:paraId="23AF69AB" w14:textId="77777777" w:rsidR="00814271" w:rsidRPr="00F672AD" w:rsidRDefault="000C6D67">
            <w:pPr>
              <w:pStyle w:val="Standardtext"/>
              <w:spacing w:after="0" w:line="240" w:lineRule="auto"/>
            </w:pPr>
            <w:r w:rsidRPr="00F672AD">
              <w:t xml:space="preserve">      "ifsc": "HDFC0000101",</w:t>
            </w:r>
          </w:p>
          <w:p w14:paraId="1B758DE1" w14:textId="77777777" w:rsidR="00814271" w:rsidRPr="00F672AD" w:rsidRDefault="000C6D67">
            <w:pPr>
              <w:pStyle w:val="Standardtext"/>
              <w:spacing w:after="0" w:line="240" w:lineRule="auto"/>
            </w:pPr>
            <w:r w:rsidRPr="00F672AD">
              <w:t xml:space="preserve">      "name": "Ram Prasad",</w:t>
            </w:r>
          </w:p>
          <w:p w14:paraId="07D0B287" w14:textId="77777777" w:rsidR="00814271" w:rsidRPr="00F672AD" w:rsidRDefault="000C6D67">
            <w:pPr>
              <w:pStyle w:val="Standardtext"/>
              <w:spacing w:after="0" w:line="240" w:lineRule="auto"/>
              <w:rPr>
                <w:lang w:val="en-IN"/>
              </w:rPr>
            </w:pPr>
            <w:r w:rsidRPr="00F672AD">
              <w:t xml:space="preserve">      "mobile": "8600468133"</w:t>
            </w:r>
            <w:r w:rsidRPr="00F672AD">
              <w:rPr>
                <w:lang w:val="en-IN"/>
              </w:rPr>
              <w:t>,</w:t>
            </w:r>
          </w:p>
          <w:p w14:paraId="6C5DAAF3" w14:textId="77777777" w:rsidR="00814271" w:rsidRPr="00F672AD" w:rsidRDefault="000C6D67">
            <w:pPr>
              <w:pStyle w:val="Standardtext"/>
              <w:spacing w:after="0" w:line="240" w:lineRule="auto"/>
              <w:rPr>
                <w:lang w:val="en-IN"/>
              </w:rPr>
            </w:pPr>
            <w:r w:rsidRPr="00F672AD">
              <w:rPr>
                <w:lang w:val="en-IN"/>
              </w:rPr>
              <w:t xml:space="preserve">      “BeneKey”:”ASDAS1234”</w:t>
            </w:r>
          </w:p>
          <w:p w14:paraId="6074182C" w14:textId="77777777" w:rsidR="00814271" w:rsidRPr="00F672AD" w:rsidRDefault="000C6D67">
            <w:pPr>
              <w:pStyle w:val="Standardtext"/>
              <w:spacing w:after="0" w:line="240" w:lineRule="auto"/>
            </w:pPr>
            <w:r w:rsidRPr="00F672AD">
              <w:t xml:space="preserve">    }</w:t>
            </w:r>
          </w:p>
          <w:p w14:paraId="60D03F67" w14:textId="77777777" w:rsidR="00814271" w:rsidRPr="00F672AD" w:rsidRDefault="000C6D67">
            <w:pPr>
              <w:pStyle w:val="Standardtext"/>
              <w:spacing w:after="0" w:line="240" w:lineRule="auto"/>
            </w:pPr>
            <w:r w:rsidRPr="00F672AD">
              <w:t xml:space="preserve">  ],</w:t>
            </w:r>
          </w:p>
          <w:p w14:paraId="301D3014" w14:textId="77777777" w:rsidR="00814271" w:rsidRPr="00F672AD" w:rsidRDefault="000C6D67">
            <w:pPr>
              <w:pStyle w:val="Standardtext"/>
              <w:spacing w:after="0" w:line="240" w:lineRule="auto"/>
            </w:pPr>
            <w:r w:rsidRPr="00F672AD">
              <w:t xml:space="preserve">  "hmac": "95CAD7C45D4A7452A7FC94AADBD62349DEDBC5B55EF"</w:t>
            </w:r>
          </w:p>
          <w:p w14:paraId="6ACA4B0D" w14:textId="77777777" w:rsidR="00814271" w:rsidRPr="00F672AD" w:rsidRDefault="000C6D67">
            <w:pPr>
              <w:pStyle w:val="Standardtext"/>
              <w:spacing w:after="0" w:line="240" w:lineRule="auto"/>
            </w:pPr>
            <w:r w:rsidRPr="00F672AD">
              <w:t>}</w:t>
            </w:r>
          </w:p>
        </w:tc>
      </w:tr>
    </w:tbl>
    <w:p w14:paraId="4BECA33B" w14:textId="77777777" w:rsidR="00814271" w:rsidRPr="00F672AD" w:rsidRDefault="00814271">
      <w:pPr>
        <w:pStyle w:val="Standardtext"/>
      </w:pPr>
    </w:p>
    <w:p w14:paraId="503EE679" w14:textId="77777777" w:rsidR="00814271" w:rsidRPr="00F672AD" w:rsidRDefault="000C6D67">
      <w:pPr>
        <w:pStyle w:val="Heading2"/>
        <w:ind w:left="1120"/>
      </w:pPr>
      <w:bookmarkStart w:id="190" w:name="_Toc195548768"/>
      <w:r w:rsidRPr="00F672AD">
        <w:t>RemoveBene</w:t>
      </w:r>
      <w:bookmarkEnd w:id="190"/>
    </w:p>
    <w:p w14:paraId="181C9A35" w14:textId="77777777" w:rsidR="00814271" w:rsidRPr="00F672AD" w:rsidRDefault="000C6D67">
      <w:pPr>
        <w:pStyle w:val="Standardtext"/>
      </w:pPr>
      <w:r w:rsidRPr="00F672AD">
        <w:t>This API will allow the channel request removal of beneficiary saved by a particular a customer.</w:t>
      </w:r>
    </w:p>
    <w:p w14:paraId="1C54AC76" w14:textId="77777777" w:rsidR="00814271" w:rsidRPr="00F672AD" w:rsidRDefault="000C6D67">
      <w:pPr>
        <w:pStyle w:val="Heading3"/>
      </w:pPr>
      <w:bookmarkStart w:id="191" w:name="_Toc195548769"/>
      <w:r w:rsidRPr="00F672AD">
        <w:lastRenderedPageBreak/>
        <w:t>Request Format</w:t>
      </w:r>
      <w:bookmarkEnd w:id="191"/>
    </w:p>
    <w:p w14:paraId="7768F019"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90"/>
        <w:gridCol w:w="1217"/>
        <w:gridCol w:w="963"/>
        <w:gridCol w:w="664"/>
        <w:gridCol w:w="4383"/>
      </w:tblGrid>
      <w:tr w:rsidR="00814271" w:rsidRPr="00F672AD" w14:paraId="2646FAD1"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FCFE8F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75" w:type="pct"/>
            <w:tcBorders>
              <w:top w:val="none" w:sz="0" w:space="0" w:color="auto"/>
              <w:left w:val="none" w:sz="0" w:space="0" w:color="auto"/>
              <w:bottom w:val="none" w:sz="0" w:space="0" w:color="auto"/>
              <w:right w:val="none" w:sz="0" w:space="0" w:color="auto"/>
            </w:tcBorders>
          </w:tcPr>
          <w:p w14:paraId="362A202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091F734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169508E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0" w:type="pct"/>
            <w:tcBorders>
              <w:top w:val="none" w:sz="0" w:space="0" w:color="auto"/>
              <w:left w:val="none" w:sz="0" w:space="0" w:color="auto"/>
              <w:bottom w:val="none" w:sz="0" w:space="0" w:color="auto"/>
              <w:right w:val="none" w:sz="0" w:space="0" w:color="auto"/>
            </w:tcBorders>
          </w:tcPr>
          <w:p w14:paraId="6E82AD8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04937E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C10EC63"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96A71AD"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3F18922" w14:textId="77777777" w:rsidR="00814271" w:rsidRPr="00F672AD" w:rsidRDefault="000C6D67">
            <w:pPr>
              <w:pStyle w:val="Standardtext"/>
              <w:spacing w:after="0" w:line="240" w:lineRule="auto"/>
              <w:jc w:val="left"/>
              <w:rPr>
                <w:bCs w:val="0"/>
              </w:rPr>
            </w:pPr>
            <w:r w:rsidRPr="00F672AD">
              <w:rPr>
                <w:b w:val="0"/>
              </w:rPr>
              <w:t>reqId</w:t>
            </w:r>
          </w:p>
        </w:tc>
        <w:tc>
          <w:tcPr>
            <w:tcW w:w="675" w:type="pct"/>
          </w:tcPr>
          <w:p w14:paraId="3426A1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90A38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82560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3CEF75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91B8F3A"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397E0A7" w14:textId="77777777" w:rsidR="00814271" w:rsidRPr="00F672AD" w:rsidRDefault="000C6D67">
            <w:pPr>
              <w:pStyle w:val="Standardtext"/>
              <w:spacing w:after="0" w:line="240" w:lineRule="auto"/>
              <w:jc w:val="left"/>
              <w:rPr>
                <w:bCs w:val="0"/>
              </w:rPr>
            </w:pPr>
            <w:r w:rsidRPr="00F672AD">
              <w:rPr>
                <w:b w:val="0"/>
              </w:rPr>
              <w:t>userId</w:t>
            </w:r>
          </w:p>
        </w:tc>
        <w:tc>
          <w:tcPr>
            <w:tcW w:w="675" w:type="pct"/>
          </w:tcPr>
          <w:p w14:paraId="449222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538412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A2811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E257C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7F1B65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B955B05"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1152967D" w14:textId="77777777" w:rsidR="00814271" w:rsidRPr="00F672AD" w:rsidRDefault="000C6D67">
            <w:pPr>
              <w:pStyle w:val="Standardtext"/>
              <w:spacing w:after="0" w:line="240" w:lineRule="auto"/>
              <w:jc w:val="left"/>
              <w:rPr>
                <w:bCs w:val="0"/>
              </w:rPr>
            </w:pPr>
            <w:r w:rsidRPr="00F672AD">
              <w:rPr>
                <w:b w:val="0"/>
              </w:rPr>
              <w:t>version</w:t>
            </w:r>
          </w:p>
        </w:tc>
        <w:tc>
          <w:tcPr>
            <w:tcW w:w="675" w:type="pct"/>
          </w:tcPr>
          <w:p w14:paraId="2863FA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E9D19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0BF97B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D09C9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6D352E24"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BD1D6D0" w14:textId="77777777" w:rsidR="00814271" w:rsidRPr="00F672AD" w:rsidRDefault="000C6D67">
            <w:pPr>
              <w:pStyle w:val="Standardtext"/>
              <w:spacing w:after="0" w:line="240" w:lineRule="auto"/>
              <w:jc w:val="left"/>
              <w:rPr>
                <w:bCs w:val="0"/>
              </w:rPr>
            </w:pPr>
            <w:r w:rsidRPr="00F672AD">
              <w:rPr>
                <w:b w:val="0"/>
              </w:rPr>
              <w:t>clientId</w:t>
            </w:r>
          </w:p>
        </w:tc>
        <w:tc>
          <w:tcPr>
            <w:tcW w:w="675" w:type="pct"/>
          </w:tcPr>
          <w:p w14:paraId="2C2AB7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DBFAD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D682D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60AD23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9288826"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C380C99" w14:textId="77777777" w:rsidR="00814271" w:rsidRPr="00F672AD" w:rsidRDefault="000C6D67">
            <w:pPr>
              <w:pStyle w:val="Standardtext"/>
              <w:spacing w:after="0" w:line="240" w:lineRule="auto"/>
              <w:jc w:val="left"/>
              <w:rPr>
                <w:bCs w:val="0"/>
              </w:rPr>
            </w:pPr>
            <w:r w:rsidRPr="00F672AD">
              <w:rPr>
                <w:b w:val="0"/>
              </w:rPr>
              <w:t>channel</w:t>
            </w:r>
          </w:p>
        </w:tc>
        <w:tc>
          <w:tcPr>
            <w:tcW w:w="675" w:type="pct"/>
          </w:tcPr>
          <w:p w14:paraId="7D4804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ED7ED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4CC706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0A49B8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2455F0B"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32FBF751" w14:textId="77777777" w:rsidR="00814271" w:rsidRPr="00F672AD" w:rsidRDefault="000C6D67">
            <w:pPr>
              <w:pStyle w:val="Standardtext"/>
              <w:spacing w:after="0" w:line="240" w:lineRule="auto"/>
              <w:jc w:val="left"/>
              <w:rPr>
                <w:bCs w:val="0"/>
              </w:rPr>
            </w:pPr>
            <w:r w:rsidRPr="00F672AD">
              <w:rPr>
                <w:b w:val="0"/>
              </w:rPr>
              <w:t>timestamp</w:t>
            </w:r>
          </w:p>
        </w:tc>
        <w:tc>
          <w:tcPr>
            <w:tcW w:w="675" w:type="pct"/>
          </w:tcPr>
          <w:p w14:paraId="074BAC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D1CEF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5A0C3F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22F6D4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10962DE9"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6A5C14D1" w14:textId="77777777" w:rsidR="00814271" w:rsidRPr="00F672AD" w:rsidRDefault="000C6D67">
            <w:pPr>
              <w:pStyle w:val="Standardtext"/>
              <w:spacing w:after="0" w:line="240" w:lineRule="auto"/>
              <w:jc w:val="left"/>
              <w:rPr>
                <w:bCs w:val="0"/>
              </w:rPr>
            </w:pPr>
            <w:r w:rsidRPr="00F672AD">
              <w:rPr>
                <w:b w:val="0"/>
              </w:rPr>
              <w:t>hmac</w:t>
            </w:r>
          </w:p>
        </w:tc>
        <w:tc>
          <w:tcPr>
            <w:tcW w:w="675" w:type="pct"/>
          </w:tcPr>
          <w:p w14:paraId="69977E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3DAEA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306414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0A6CF2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66FA0D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C6C0102" w14:textId="77777777" w:rsidR="00814271" w:rsidRPr="00F672AD" w:rsidRDefault="000C6D67">
            <w:pPr>
              <w:pStyle w:val="Standardtext"/>
              <w:spacing w:after="0" w:line="240" w:lineRule="auto"/>
              <w:jc w:val="center"/>
              <w:rPr>
                <w:b w:val="0"/>
                <w:bCs w:val="0"/>
              </w:rPr>
            </w:pPr>
            <w:r w:rsidRPr="00F672AD">
              <w:t>bene</w:t>
            </w:r>
          </w:p>
        </w:tc>
      </w:tr>
      <w:tr w:rsidR="00814271" w:rsidRPr="00F672AD" w14:paraId="5B6FB39C"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37B10EF" w14:textId="77777777" w:rsidR="00814271" w:rsidRPr="00F672AD" w:rsidRDefault="000C6D67">
            <w:pPr>
              <w:pStyle w:val="Standardtext"/>
              <w:spacing w:after="0" w:line="240" w:lineRule="auto"/>
              <w:jc w:val="left"/>
              <w:rPr>
                <w:bCs w:val="0"/>
              </w:rPr>
            </w:pPr>
            <w:r w:rsidRPr="00F672AD">
              <w:rPr>
                <w:b w:val="0"/>
              </w:rPr>
              <w:t>virPayAddr</w:t>
            </w:r>
          </w:p>
        </w:tc>
        <w:tc>
          <w:tcPr>
            <w:tcW w:w="675" w:type="pct"/>
          </w:tcPr>
          <w:p w14:paraId="234561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C268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382FA0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430" w:type="pct"/>
          </w:tcPr>
          <w:p w14:paraId="16371D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eneficiary virtual payment address</w:t>
            </w:r>
          </w:p>
        </w:tc>
      </w:tr>
      <w:tr w:rsidR="00814271" w:rsidRPr="00F672AD" w14:paraId="24B73185"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674A548A" w14:textId="77777777" w:rsidR="00814271" w:rsidRPr="00F672AD" w:rsidRDefault="000C6D67">
            <w:pPr>
              <w:pStyle w:val="Standardtext"/>
              <w:spacing w:after="0" w:line="240" w:lineRule="auto"/>
              <w:jc w:val="left"/>
              <w:rPr>
                <w:bCs w:val="0"/>
              </w:rPr>
            </w:pPr>
            <w:r w:rsidRPr="00F672AD">
              <w:rPr>
                <w:b w:val="0"/>
              </w:rPr>
              <w:t>acctNumber</w:t>
            </w:r>
          </w:p>
        </w:tc>
        <w:tc>
          <w:tcPr>
            <w:tcW w:w="675" w:type="pct"/>
          </w:tcPr>
          <w:p w14:paraId="299A2F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B19C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467F6E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430" w:type="pct"/>
          </w:tcPr>
          <w:p w14:paraId="21C52F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3C98655C"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2F38546" w14:textId="77777777" w:rsidR="00814271" w:rsidRPr="00F672AD" w:rsidRDefault="000C6D67">
            <w:pPr>
              <w:pStyle w:val="Standardtext"/>
              <w:spacing w:after="0" w:line="240" w:lineRule="auto"/>
              <w:jc w:val="left"/>
              <w:rPr>
                <w:bCs w:val="0"/>
              </w:rPr>
            </w:pPr>
            <w:r w:rsidRPr="00F672AD">
              <w:rPr>
                <w:b w:val="0"/>
              </w:rPr>
              <w:t>acctType</w:t>
            </w:r>
          </w:p>
        </w:tc>
        <w:tc>
          <w:tcPr>
            <w:tcW w:w="675" w:type="pct"/>
          </w:tcPr>
          <w:p w14:paraId="734C8C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ABB80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663BFA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430" w:type="pct"/>
          </w:tcPr>
          <w:p w14:paraId="2604B2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1D2D6C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72B248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0648DFD1"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3D75486C" w14:textId="77777777" w:rsidR="00814271" w:rsidRPr="00F672AD" w:rsidRDefault="000C6D67">
            <w:pPr>
              <w:pStyle w:val="Standardtext"/>
              <w:spacing w:after="0" w:line="240" w:lineRule="auto"/>
              <w:jc w:val="left"/>
              <w:rPr>
                <w:bCs w:val="0"/>
              </w:rPr>
            </w:pPr>
            <w:r w:rsidRPr="00F672AD">
              <w:rPr>
                <w:b w:val="0"/>
              </w:rPr>
              <w:t>ifsc</w:t>
            </w:r>
          </w:p>
        </w:tc>
        <w:tc>
          <w:tcPr>
            <w:tcW w:w="675" w:type="pct"/>
          </w:tcPr>
          <w:p w14:paraId="576834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3B0D1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416BB8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430" w:type="pct"/>
          </w:tcPr>
          <w:p w14:paraId="5CA022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394319FB"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34BF1A63" w14:textId="77777777" w:rsidR="00814271" w:rsidRPr="00F672AD" w:rsidRDefault="000C6D67">
            <w:pPr>
              <w:pStyle w:val="Standardtext"/>
              <w:spacing w:after="0" w:line="240" w:lineRule="auto"/>
              <w:jc w:val="left"/>
              <w:rPr>
                <w:bCs w:val="0"/>
              </w:rPr>
            </w:pPr>
            <w:r w:rsidRPr="00F672AD">
              <w:rPr>
                <w:b w:val="0"/>
              </w:rPr>
              <w:t>mobile</w:t>
            </w:r>
          </w:p>
        </w:tc>
        <w:tc>
          <w:tcPr>
            <w:tcW w:w="675" w:type="pct"/>
          </w:tcPr>
          <w:p w14:paraId="22640A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2E276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74E90E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430" w:type="pct"/>
          </w:tcPr>
          <w:p w14:paraId="2BD584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tc>
      </w:tr>
    </w:tbl>
    <w:p w14:paraId="5E488F3E" w14:textId="77777777" w:rsidR="00814271" w:rsidRPr="00F672AD" w:rsidRDefault="000C6D67">
      <w:pPr>
        <w:pStyle w:val="Heading3"/>
      </w:pPr>
      <w:bookmarkStart w:id="192" w:name="_Toc195548770"/>
      <w:r w:rsidRPr="00F672AD">
        <w:t>Response Format</w:t>
      </w:r>
      <w:bookmarkEnd w:id="192"/>
    </w:p>
    <w:p w14:paraId="20AC2E4B"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91"/>
        <w:gridCol w:w="1217"/>
        <w:gridCol w:w="963"/>
        <w:gridCol w:w="664"/>
        <w:gridCol w:w="4382"/>
      </w:tblGrid>
      <w:tr w:rsidR="00814271" w:rsidRPr="00F672AD" w14:paraId="0DBE6F77"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878B4E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75" w:type="pct"/>
            <w:tcBorders>
              <w:top w:val="none" w:sz="0" w:space="0" w:color="auto"/>
              <w:left w:val="none" w:sz="0" w:space="0" w:color="auto"/>
              <w:bottom w:val="none" w:sz="0" w:space="0" w:color="auto"/>
              <w:right w:val="none" w:sz="0" w:space="0" w:color="auto"/>
            </w:tcBorders>
          </w:tcPr>
          <w:p w14:paraId="19C0207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7AA9367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489B3B8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430" w:type="pct"/>
            <w:tcBorders>
              <w:top w:val="none" w:sz="0" w:space="0" w:color="auto"/>
              <w:left w:val="none" w:sz="0" w:space="0" w:color="auto"/>
              <w:bottom w:val="none" w:sz="0" w:space="0" w:color="auto"/>
              <w:right w:val="none" w:sz="0" w:space="0" w:color="auto"/>
            </w:tcBorders>
          </w:tcPr>
          <w:p w14:paraId="0647DB8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0250CFA"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DC6E765" w14:textId="77777777" w:rsidR="00814271" w:rsidRPr="00F672AD" w:rsidRDefault="000C6D67">
            <w:pPr>
              <w:pStyle w:val="Standardtext"/>
              <w:spacing w:after="0" w:line="240" w:lineRule="auto"/>
              <w:jc w:val="left"/>
              <w:rPr>
                <w:bCs w:val="0"/>
              </w:rPr>
            </w:pPr>
            <w:r w:rsidRPr="00F672AD">
              <w:rPr>
                <w:b w:val="0"/>
              </w:rPr>
              <w:t>status</w:t>
            </w:r>
          </w:p>
        </w:tc>
        <w:tc>
          <w:tcPr>
            <w:tcW w:w="675" w:type="pct"/>
          </w:tcPr>
          <w:p w14:paraId="32A7EC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F1F35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1B64CD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0536BE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48F0AAE5"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486FA504" w14:textId="77777777" w:rsidR="00814271" w:rsidRPr="00F672AD" w:rsidRDefault="000C6D67">
            <w:pPr>
              <w:pStyle w:val="Standardtext"/>
              <w:spacing w:after="0" w:line="240" w:lineRule="auto"/>
              <w:jc w:val="left"/>
              <w:rPr>
                <w:bCs w:val="0"/>
              </w:rPr>
            </w:pPr>
            <w:r w:rsidRPr="00F672AD">
              <w:rPr>
                <w:b w:val="0"/>
              </w:rPr>
              <w:t>message</w:t>
            </w:r>
          </w:p>
        </w:tc>
        <w:tc>
          <w:tcPr>
            <w:tcW w:w="675" w:type="pct"/>
          </w:tcPr>
          <w:p w14:paraId="7E1A6E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704B1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6A22AE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4F8553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423BC237"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3D8F532" w14:textId="77777777" w:rsidR="00814271" w:rsidRPr="00F672AD" w:rsidRDefault="000C6D67">
            <w:pPr>
              <w:pStyle w:val="Standardtext"/>
              <w:spacing w:after="0" w:line="240" w:lineRule="auto"/>
              <w:jc w:val="left"/>
              <w:rPr>
                <w:bCs w:val="0"/>
              </w:rPr>
            </w:pPr>
            <w:r w:rsidRPr="00F672AD">
              <w:rPr>
                <w:b w:val="0"/>
              </w:rPr>
              <w:t>error</w:t>
            </w:r>
          </w:p>
        </w:tc>
        <w:tc>
          <w:tcPr>
            <w:tcW w:w="675" w:type="pct"/>
          </w:tcPr>
          <w:p w14:paraId="45436F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718A6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7AE42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1347BD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285ED09"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09967EDE" w14:textId="77777777" w:rsidR="00814271" w:rsidRPr="00F672AD" w:rsidRDefault="000C6D67">
            <w:pPr>
              <w:pStyle w:val="Standardtext"/>
              <w:spacing w:after="0" w:line="240" w:lineRule="auto"/>
              <w:jc w:val="left"/>
              <w:rPr>
                <w:bCs w:val="0"/>
              </w:rPr>
            </w:pPr>
            <w:r w:rsidRPr="00F672AD">
              <w:rPr>
                <w:b w:val="0"/>
              </w:rPr>
              <w:t>reqId</w:t>
            </w:r>
          </w:p>
        </w:tc>
        <w:tc>
          <w:tcPr>
            <w:tcW w:w="675" w:type="pct"/>
          </w:tcPr>
          <w:p w14:paraId="6D8DB7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0CC6E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DB4E1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4F3800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5232C83"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56E34870" w14:textId="77777777" w:rsidR="00814271" w:rsidRPr="00F672AD" w:rsidRDefault="000C6D67">
            <w:pPr>
              <w:pStyle w:val="Standardtext"/>
              <w:spacing w:after="0" w:line="240" w:lineRule="auto"/>
              <w:jc w:val="left"/>
              <w:rPr>
                <w:b w:val="0"/>
                <w:bCs w:val="0"/>
              </w:rPr>
            </w:pPr>
            <w:r w:rsidRPr="00F672AD">
              <w:rPr>
                <w:b w:val="0"/>
              </w:rPr>
              <w:t>timestamp</w:t>
            </w:r>
          </w:p>
        </w:tc>
        <w:tc>
          <w:tcPr>
            <w:tcW w:w="675" w:type="pct"/>
          </w:tcPr>
          <w:p w14:paraId="685EC6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6E5B6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058C3E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430" w:type="pct"/>
          </w:tcPr>
          <w:p w14:paraId="703B7C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DB45980" w14:textId="77777777" w:rsidTr="004C5856">
        <w:tc>
          <w:tcPr>
            <w:cnfStyle w:val="001000000000" w:firstRow="0" w:lastRow="0" w:firstColumn="1" w:lastColumn="0" w:oddVBand="0" w:evenVBand="0" w:oddHBand="0" w:evenHBand="0" w:firstRowFirstColumn="0" w:firstRowLastColumn="0" w:lastRowFirstColumn="0" w:lastRowLastColumn="0"/>
            <w:tcW w:w="993" w:type="pct"/>
            <w:tcBorders>
              <w:top w:val="none" w:sz="0" w:space="0" w:color="auto"/>
              <w:left w:val="none" w:sz="0" w:space="0" w:color="auto"/>
              <w:bottom w:val="none" w:sz="0" w:space="0" w:color="auto"/>
              <w:right w:val="none" w:sz="0" w:space="0" w:color="auto"/>
            </w:tcBorders>
          </w:tcPr>
          <w:p w14:paraId="216F6F7D" w14:textId="77777777" w:rsidR="00814271" w:rsidRPr="00F672AD" w:rsidRDefault="000C6D67">
            <w:pPr>
              <w:pStyle w:val="Standardtext"/>
              <w:spacing w:after="0" w:line="240" w:lineRule="auto"/>
              <w:jc w:val="left"/>
              <w:rPr>
                <w:bCs w:val="0"/>
              </w:rPr>
            </w:pPr>
            <w:r w:rsidRPr="00F672AD">
              <w:rPr>
                <w:b w:val="0"/>
              </w:rPr>
              <w:t>hmac</w:t>
            </w:r>
          </w:p>
        </w:tc>
        <w:tc>
          <w:tcPr>
            <w:tcW w:w="675" w:type="pct"/>
          </w:tcPr>
          <w:p w14:paraId="4B14D6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96FAF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4CB94B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430" w:type="pct"/>
          </w:tcPr>
          <w:p w14:paraId="7B88E4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1ADA558D" w14:textId="77777777" w:rsidR="00814271" w:rsidRPr="00F672AD" w:rsidRDefault="00814271">
      <w:pPr>
        <w:pStyle w:val="Standardtext"/>
      </w:pPr>
    </w:p>
    <w:p w14:paraId="4510B1BA" w14:textId="77777777" w:rsidR="00814271" w:rsidRPr="00F672AD" w:rsidRDefault="000C6D67">
      <w:pPr>
        <w:pStyle w:val="Heading3"/>
      </w:pPr>
      <w:bookmarkStart w:id="193" w:name="_Toc195548771"/>
      <w:r w:rsidRPr="00F672AD">
        <w:lastRenderedPageBreak/>
        <w:t>Sample Message</w:t>
      </w:r>
      <w:bookmarkEnd w:id="193"/>
    </w:p>
    <w:p w14:paraId="2C7F0C8E" w14:textId="77777777" w:rsidR="00814271" w:rsidRPr="00F672AD" w:rsidRDefault="000C6D67">
      <w:pPr>
        <w:pStyle w:val="Standardtext"/>
      </w:pPr>
      <w:r w:rsidRPr="00F672AD">
        <w:rPr>
          <w:b/>
          <w:u w:val="single"/>
        </w:rPr>
        <w:t>URL:</w:t>
      </w:r>
      <w:r w:rsidRPr="00F672AD">
        <w:rPr>
          <w:b/>
        </w:rPr>
        <w:t xml:space="preserve"> </w:t>
      </w:r>
      <w:hyperlink r:id="rId62" w:history="1">
        <w:r w:rsidRPr="00F672AD">
          <w:rPr>
            <w:rStyle w:val="Hyperlink"/>
          </w:rPr>
          <w:t>https://IP:Port/acquirer/user/RemoveBene</w:t>
        </w:r>
      </w:hyperlink>
    </w:p>
    <w:p w14:paraId="2111713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BE7BF02" w14:textId="77777777">
        <w:tc>
          <w:tcPr>
            <w:tcW w:w="9017" w:type="dxa"/>
          </w:tcPr>
          <w:p w14:paraId="3531055A" w14:textId="77777777" w:rsidR="00814271" w:rsidRPr="00F672AD" w:rsidRDefault="000C6D67">
            <w:pPr>
              <w:pStyle w:val="Standardtext"/>
              <w:spacing w:after="0" w:line="240" w:lineRule="auto"/>
            </w:pPr>
            <w:r w:rsidRPr="00F672AD">
              <w:t>{</w:t>
            </w:r>
          </w:p>
          <w:p w14:paraId="34A71447" w14:textId="77777777" w:rsidR="00814271" w:rsidRPr="00F672AD" w:rsidRDefault="000C6D67">
            <w:pPr>
              <w:pStyle w:val="Standardtext"/>
              <w:spacing w:after="0" w:line="240" w:lineRule="auto"/>
            </w:pPr>
            <w:r w:rsidRPr="00F672AD">
              <w:t xml:space="preserve">  "header": {</w:t>
            </w:r>
          </w:p>
          <w:p w14:paraId="08C1C5AF" w14:textId="77777777" w:rsidR="00814271" w:rsidRPr="00F672AD" w:rsidRDefault="000C6D67">
            <w:pPr>
              <w:pStyle w:val="Standardtext"/>
              <w:spacing w:after="0" w:line="240" w:lineRule="auto"/>
            </w:pPr>
            <w:r w:rsidRPr="00F672AD">
              <w:t xml:space="preserve">    "version": "1",</w:t>
            </w:r>
          </w:p>
          <w:p w14:paraId="0CC96E8B" w14:textId="77777777" w:rsidR="00814271" w:rsidRPr="00F672AD" w:rsidRDefault="000C6D67">
            <w:pPr>
              <w:pStyle w:val="Standardtext"/>
              <w:spacing w:after="0" w:line="240" w:lineRule="auto"/>
            </w:pPr>
            <w:r w:rsidRPr="00F672AD">
              <w:t xml:space="preserve">    "clientID": "20511120",</w:t>
            </w:r>
          </w:p>
          <w:p w14:paraId="26A2852B" w14:textId="77777777" w:rsidR="00814271" w:rsidRPr="00F672AD" w:rsidRDefault="000C6D67">
            <w:pPr>
              <w:pStyle w:val="Standardtext"/>
              <w:spacing w:after="0" w:line="240" w:lineRule="auto"/>
            </w:pPr>
            <w:r w:rsidRPr="00F672AD">
              <w:t xml:space="preserve">    "channel": "MOB",</w:t>
            </w:r>
          </w:p>
          <w:p w14:paraId="43DB7EB7" w14:textId="77777777" w:rsidR="00814271" w:rsidRPr="00F672AD" w:rsidRDefault="000C6D67">
            <w:pPr>
              <w:pStyle w:val="Standardtext"/>
              <w:spacing w:after="0" w:line="240" w:lineRule="auto"/>
            </w:pPr>
            <w:r w:rsidRPr="00F672AD">
              <w:t xml:space="preserve">    "timestamp": "2024-03-07T07:48:17.659Z",</w:t>
            </w:r>
          </w:p>
          <w:p w14:paraId="5698FFE1" w14:textId="77777777" w:rsidR="00814271" w:rsidRPr="00F672AD" w:rsidRDefault="000C6D67">
            <w:pPr>
              <w:pStyle w:val="Standardtext"/>
              <w:spacing w:after="0" w:line="240" w:lineRule="auto"/>
            </w:pPr>
            <w:r w:rsidRPr="00F672AD">
              <w:t xml:space="preserve">    "reqId": "CAC0E32D90C57024DE6B8EF9258571B3E18",</w:t>
            </w:r>
          </w:p>
          <w:p w14:paraId="469D4CEE" w14:textId="77777777" w:rsidR="00814271" w:rsidRPr="00F672AD" w:rsidRDefault="000C6D67">
            <w:pPr>
              <w:pStyle w:val="Standardtext"/>
              <w:spacing w:after="0" w:line="240" w:lineRule="auto"/>
            </w:pPr>
            <w:r w:rsidRPr="00F672AD">
              <w:t xml:space="preserve">    "userId": "8600468133",</w:t>
            </w:r>
          </w:p>
          <w:p w14:paraId="1B9D1969" w14:textId="77777777" w:rsidR="00814271" w:rsidRPr="00F672AD" w:rsidRDefault="000C6D67">
            <w:pPr>
              <w:pStyle w:val="Standardtext"/>
              <w:spacing w:after="0" w:line="240" w:lineRule="auto"/>
            </w:pPr>
            <w:r w:rsidRPr="00F672AD">
              <w:t xml:space="preserve">    "hmac": "95CAD7C45D4A7452A7FC94AADBD62349DEDBC5B55EF"</w:t>
            </w:r>
          </w:p>
          <w:p w14:paraId="74E4878A" w14:textId="77777777" w:rsidR="00814271" w:rsidRPr="00F672AD" w:rsidRDefault="000C6D67">
            <w:pPr>
              <w:pStyle w:val="Standardtext"/>
              <w:spacing w:after="0" w:line="240" w:lineRule="auto"/>
            </w:pPr>
            <w:r w:rsidRPr="00F672AD">
              <w:t xml:space="preserve">  },</w:t>
            </w:r>
          </w:p>
          <w:p w14:paraId="7E30B463" w14:textId="77777777" w:rsidR="00814271" w:rsidRPr="00F672AD" w:rsidRDefault="000C6D67">
            <w:pPr>
              <w:pStyle w:val="Standardtext"/>
              <w:spacing w:after="0" w:line="240" w:lineRule="auto"/>
            </w:pPr>
            <w:r w:rsidRPr="00F672AD">
              <w:t xml:space="preserve">  "bene": {</w:t>
            </w:r>
          </w:p>
          <w:p w14:paraId="2D853287" w14:textId="77777777" w:rsidR="00814271" w:rsidRPr="00F672AD" w:rsidRDefault="000C6D67">
            <w:pPr>
              <w:pStyle w:val="Standardtext"/>
              <w:spacing w:after="0" w:line="240" w:lineRule="auto"/>
            </w:pPr>
            <w:r w:rsidRPr="00F672AD">
              <w:t xml:space="preserve">    "virPayAddr": "myvpa@mayhandler",</w:t>
            </w:r>
          </w:p>
          <w:p w14:paraId="69F0228F" w14:textId="77777777" w:rsidR="00814271" w:rsidRPr="00F672AD" w:rsidRDefault="000C6D67">
            <w:pPr>
              <w:pStyle w:val="Standardtext"/>
              <w:spacing w:after="0" w:line="240" w:lineRule="auto"/>
            </w:pPr>
            <w:r w:rsidRPr="00F672AD">
              <w:t xml:space="preserve">    "acctNumber": "238010000880",</w:t>
            </w:r>
          </w:p>
          <w:p w14:paraId="3C6AA6A9" w14:textId="77777777" w:rsidR="00814271" w:rsidRPr="00F672AD" w:rsidRDefault="000C6D67">
            <w:pPr>
              <w:pStyle w:val="Standardtext"/>
              <w:spacing w:after="0" w:line="240" w:lineRule="auto"/>
            </w:pPr>
            <w:r w:rsidRPr="00F672AD">
              <w:t xml:space="preserve">    "acctType": "SAVINGS",</w:t>
            </w:r>
          </w:p>
          <w:p w14:paraId="62886BA6" w14:textId="77777777" w:rsidR="00814271" w:rsidRPr="00F672AD" w:rsidRDefault="000C6D67">
            <w:pPr>
              <w:pStyle w:val="Standardtext"/>
              <w:spacing w:after="0" w:line="240" w:lineRule="auto"/>
            </w:pPr>
            <w:r w:rsidRPr="00F672AD">
              <w:t xml:space="preserve">    "ifsc": "HDFC0000101",</w:t>
            </w:r>
          </w:p>
          <w:p w14:paraId="2696995F" w14:textId="77777777" w:rsidR="00814271" w:rsidRPr="00F672AD" w:rsidRDefault="000C6D67">
            <w:pPr>
              <w:pStyle w:val="Standardtext"/>
              <w:spacing w:after="0" w:line="240" w:lineRule="auto"/>
              <w:ind w:firstLine="440"/>
              <w:rPr>
                <w:lang w:val="en-IN"/>
              </w:rPr>
            </w:pPr>
            <w:r w:rsidRPr="00F672AD">
              <w:t>"mobile": "8600468133"</w:t>
            </w:r>
            <w:r w:rsidRPr="00F672AD">
              <w:rPr>
                <w:lang w:val="en-IN"/>
              </w:rPr>
              <w:t>,</w:t>
            </w:r>
          </w:p>
          <w:p w14:paraId="7A8691B9" w14:textId="77777777" w:rsidR="00814271" w:rsidRPr="00F672AD" w:rsidRDefault="000C6D67">
            <w:pPr>
              <w:pStyle w:val="Standardtext"/>
              <w:spacing w:after="0" w:line="240" w:lineRule="auto"/>
              <w:ind w:firstLine="440"/>
              <w:rPr>
                <w:lang w:val="en-IN"/>
              </w:rPr>
            </w:pPr>
            <w:r w:rsidRPr="00F672AD">
              <w:rPr>
                <w:lang w:val="en-IN"/>
              </w:rPr>
              <w:t>“BeneKey”:”DFFD5676’</w:t>
            </w:r>
          </w:p>
          <w:p w14:paraId="17915999" w14:textId="77777777" w:rsidR="00814271" w:rsidRPr="00F672AD" w:rsidRDefault="000C6D67">
            <w:pPr>
              <w:pStyle w:val="Standardtext"/>
              <w:spacing w:after="0" w:line="240" w:lineRule="auto"/>
            </w:pPr>
            <w:r w:rsidRPr="00F672AD">
              <w:t xml:space="preserve">  }</w:t>
            </w:r>
          </w:p>
          <w:p w14:paraId="3E2711EE" w14:textId="77777777" w:rsidR="00814271" w:rsidRPr="00F672AD" w:rsidRDefault="000C6D67">
            <w:pPr>
              <w:pStyle w:val="Standardtext"/>
              <w:spacing w:after="0" w:line="240" w:lineRule="auto"/>
            </w:pPr>
            <w:r w:rsidRPr="00F672AD">
              <w:t>}</w:t>
            </w:r>
          </w:p>
        </w:tc>
      </w:tr>
    </w:tbl>
    <w:p w14:paraId="0497B0F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C7E2C4C" w14:textId="77777777">
        <w:tc>
          <w:tcPr>
            <w:tcW w:w="9017" w:type="dxa"/>
          </w:tcPr>
          <w:p w14:paraId="4A6D4D66" w14:textId="77777777" w:rsidR="00814271" w:rsidRPr="00F672AD" w:rsidRDefault="000C6D67">
            <w:pPr>
              <w:pStyle w:val="Standardtext"/>
              <w:spacing w:after="0" w:line="240" w:lineRule="auto"/>
            </w:pPr>
            <w:r w:rsidRPr="00F672AD">
              <w:t>{</w:t>
            </w:r>
          </w:p>
          <w:p w14:paraId="5E3F0F14" w14:textId="77777777" w:rsidR="00814271" w:rsidRPr="00F672AD" w:rsidRDefault="000C6D67">
            <w:pPr>
              <w:pStyle w:val="Standardtext"/>
              <w:spacing w:after="0" w:line="240" w:lineRule="auto"/>
            </w:pPr>
            <w:r w:rsidRPr="00F672AD">
              <w:t xml:space="preserve">  "status": 200,</w:t>
            </w:r>
          </w:p>
          <w:p w14:paraId="343267FB" w14:textId="77777777" w:rsidR="00814271" w:rsidRPr="00F672AD" w:rsidRDefault="000C6D67">
            <w:pPr>
              <w:pStyle w:val="Standardtext"/>
              <w:spacing w:after="0" w:line="240" w:lineRule="auto"/>
            </w:pPr>
            <w:r w:rsidRPr="00F672AD">
              <w:t xml:space="preserve">  "message": "OK",</w:t>
            </w:r>
          </w:p>
          <w:p w14:paraId="0CCBC960" w14:textId="77777777" w:rsidR="00814271" w:rsidRPr="00F672AD" w:rsidRDefault="000C6D67">
            <w:pPr>
              <w:pStyle w:val="Standardtext"/>
              <w:spacing w:after="0" w:line="240" w:lineRule="auto"/>
            </w:pPr>
            <w:r w:rsidRPr="00F672AD">
              <w:t xml:space="preserve">  "error": "00",</w:t>
            </w:r>
          </w:p>
          <w:p w14:paraId="00F91C67" w14:textId="77777777" w:rsidR="00814271" w:rsidRPr="00F672AD" w:rsidRDefault="000C6D67">
            <w:pPr>
              <w:pStyle w:val="Standardtext"/>
              <w:spacing w:after="0" w:line="240" w:lineRule="auto"/>
            </w:pPr>
            <w:r w:rsidRPr="00F672AD">
              <w:t xml:space="preserve">  "timestamp": "2024-03-07T07:48:17.659Z",</w:t>
            </w:r>
          </w:p>
          <w:p w14:paraId="6FC35B8E" w14:textId="77777777" w:rsidR="00814271" w:rsidRPr="00F672AD" w:rsidRDefault="000C6D67">
            <w:pPr>
              <w:pStyle w:val="Standardtext"/>
              <w:spacing w:after="0" w:line="240" w:lineRule="auto"/>
            </w:pPr>
            <w:r w:rsidRPr="00F672AD">
              <w:t xml:space="preserve">  "reqId": "CAC0E32D90C57024DE6B8EF9258571B3E18"</w:t>
            </w:r>
          </w:p>
          <w:p w14:paraId="349C4302" w14:textId="77777777" w:rsidR="00814271" w:rsidRPr="00F672AD" w:rsidRDefault="000C6D67">
            <w:pPr>
              <w:pStyle w:val="Standardtext"/>
              <w:spacing w:after="0" w:line="240" w:lineRule="auto"/>
            </w:pPr>
            <w:r w:rsidRPr="00F672AD">
              <w:t xml:space="preserve">  "hmac": "95CAD7C45D4A7452A7FC94AADBD62349DEDBC5B55EF"</w:t>
            </w:r>
          </w:p>
          <w:p w14:paraId="69C382CF" w14:textId="77777777" w:rsidR="00814271" w:rsidRPr="00F672AD" w:rsidRDefault="000C6D67">
            <w:pPr>
              <w:pStyle w:val="Standardtext"/>
              <w:spacing w:after="0" w:line="240" w:lineRule="auto"/>
            </w:pPr>
            <w:r w:rsidRPr="00F672AD">
              <w:t>}</w:t>
            </w:r>
          </w:p>
        </w:tc>
      </w:tr>
    </w:tbl>
    <w:p w14:paraId="5F762511" w14:textId="77777777" w:rsidR="00814271" w:rsidRPr="00F672AD" w:rsidRDefault="00814271">
      <w:pPr>
        <w:pStyle w:val="Standardtext"/>
      </w:pPr>
    </w:p>
    <w:p w14:paraId="5278E5A0"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bookmarkStart w:id="194" w:name="_Toc123299570"/>
    </w:p>
    <w:p w14:paraId="030E0CE9" w14:textId="77777777" w:rsidR="00814271" w:rsidRPr="00F672AD" w:rsidRDefault="000C6D67">
      <w:pPr>
        <w:pStyle w:val="Heading2"/>
        <w:ind w:left="1120"/>
      </w:pPr>
      <w:bookmarkStart w:id="195" w:name="_Toc195548772"/>
      <w:bookmarkEnd w:id="194"/>
      <w:r w:rsidRPr="00F672AD">
        <w:lastRenderedPageBreak/>
        <w:t>GetSmsToken</w:t>
      </w:r>
      <w:bookmarkEnd w:id="195"/>
    </w:p>
    <w:p w14:paraId="4D11FBB1" w14:textId="77777777" w:rsidR="00814271" w:rsidRPr="00F672AD" w:rsidRDefault="000C6D67">
      <w:pPr>
        <w:pStyle w:val="Standardtext"/>
      </w:pPr>
      <w:r w:rsidRPr="00F672AD">
        <w:t>This API will allow the channel to request for a silent SMS token from the Montran UPI Acquirer System.</w:t>
      </w:r>
    </w:p>
    <w:p w14:paraId="45F1A638" w14:textId="77777777" w:rsidR="00814271" w:rsidRPr="00F672AD" w:rsidRDefault="000C6D67">
      <w:pPr>
        <w:pStyle w:val="Heading3"/>
      </w:pPr>
      <w:bookmarkStart w:id="196" w:name="_Toc195548773"/>
      <w:r w:rsidRPr="00F672AD">
        <w:t>Request Format</w:t>
      </w:r>
      <w:bookmarkEnd w:id="196"/>
    </w:p>
    <w:p w14:paraId="628298EB"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46"/>
        <w:gridCol w:w="1304"/>
        <w:gridCol w:w="1039"/>
        <w:gridCol w:w="763"/>
        <w:gridCol w:w="4065"/>
      </w:tblGrid>
      <w:tr w:rsidR="00814271" w:rsidRPr="00F672AD" w14:paraId="60AB8317"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73162C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23" w:type="pct"/>
            <w:tcBorders>
              <w:top w:val="none" w:sz="0" w:space="0" w:color="auto"/>
              <w:left w:val="none" w:sz="0" w:space="0" w:color="auto"/>
              <w:bottom w:val="none" w:sz="0" w:space="0" w:color="auto"/>
              <w:right w:val="none" w:sz="0" w:space="0" w:color="auto"/>
            </w:tcBorders>
          </w:tcPr>
          <w:p w14:paraId="4CA6A23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76" w:type="pct"/>
            <w:tcBorders>
              <w:top w:val="none" w:sz="0" w:space="0" w:color="auto"/>
              <w:left w:val="none" w:sz="0" w:space="0" w:color="auto"/>
              <w:bottom w:val="none" w:sz="0" w:space="0" w:color="auto"/>
              <w:right w:val="none" w:sz="0" w:space="0" w:color="auto"/>
            </w:tcBorders>
          </w:tcPr>
          <w:p w14:paraId="2FA8F2F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23" w:type="pct"/>
            <w:tcBorders>
              <w:top w:val="none" w:sz="0" w:space="0" w:color="auto"/>
              <w:left w:val="none" w:sz="0" w:space="0" w:color="auto"/>
              <w:bottom w:val="none" w:sz="0" w:space="0" w:color="auto"/>
              <w:right w:val="none" w:sz="0" w:space="0" w:color="auto"/>
            </w:tcBorders>
          </w:tcPr>
          <w:p w14:paraId="7F7EAEC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55" w:type="pct"/>
            <w:tcBorders>
              <w:top w:val="none" w:sz="0" w:space="0" w:color="auto"/>
              <w:left w:val="none" w:sz="0" w:space="0" w:color="auto"/>
              <w:bottom w:val="none" w:sz="0" w:space="0" w:color="auto"/>
              <w:right w:val="none" w:sz="0" w:space="0" w:color="auto"/>
            </w:tcBorders>
          </w:tcPr>
          <w:p w14:paraId="3A04AE9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3742F9E"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ED10331"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554ACA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B537872" w14:textId="77777777" w:rsidR="00814271" w:rsidRPr="00F672AD" w:rsidRDefault="000C6D67">
            <w:pPr>
              <w:pStyle w:val="Standardtext"/>
              <w:spacing w:after="0" w:line="240" w:lineRule="auto"/>
              <w:jc w:val="left"/>
              <w:rPr>
                <w:bCs w:val="0"/>
              </w:rPr>
            </w:pPr>
            <w:r w:rsidRPr="00F672AD">
              <w:rPr>
                <w:b w:val="0"/>
              </w:rPr>
              <w:t>reqId</w:t>
            </w:r>
          </w:p>
        </w:tc>
        <w:tc>
          <w:tcPr>
            <w:tcW w:w="723" w:type="pct"/>
          </w:tcPr>
          <w:p w14:paraId="0C4082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1CE23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7C249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23685A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D880EF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C71228B" w14:textId="77777777" w:rsidR="00814271" w:rsidRPr="00F672AD" w:rsidRDefault="000C6D67">
            <w:pPr>
              <w:pStyle w:val="Standardtext"/>
              <w:spacing w:after="0" w:line="240" w:lineRule="auto"/>
              <w:jc w:val="left"/>
              <w:rPr>
                <w:bCs w:val="0"/>
              </w:rPr>
            </w:pPr>
            <w:r w:rsidRPr="00F672AD">
              <w:rPr>
                <w:b w:val="0"/>
              </w:rPr>
              <w:t>userId</w:t>
            </w:r>
          </w:p>
        </w:tc>
        <w:tc>
          <w:tcPr>
            <w:tcW w:w="723" w:type="pct"/>
          </w:tcPr>
          <w:p w14:paraId="2B4703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E5425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5D3775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33B047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CB381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D associated with the clientId to be passed</w:t>
            </w:r>
          </w:p>
        </w:tc>
      </w:tr>
      <w:tr w:rsidR="00814271" w:rsidRPr="00F672AD" w14:paraId="7ACF2FF2"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7B3AE24" w14:textId="77777777" w:rsidR="00814271" w:rsidRPr="00F672AD" w:rsidRDefault="000C6D67">
            <w:pPr>
              <w:pStyle w:val="Standardtext"/>
              <w:spacing w:after="0" w:line="240" w:lineRule="auto"/>
              <w:jc w:val="left"/>
              <w:rPr>
                <w:bCs w:val="0"/>
              </w:rPr>
            </w:pPr>
            <w:r w:rsidRPr="00F672AD">
              <w:rPr>
                <w:b w:val="0"/>
              </w:rPr>
              <w:t>version</w:t>
            </w:r>
          </w:p>
        </w:tc>
        <w:tc>
          <w:tcPr>
            <w:tcW w:w="723" w:type="pct"/>
          </w:tcPr>
          <w:p w14:paraId="532C77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BF888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23" w:type="pct"/>
          </w:tcPr>
          <w:p w14:paraId="389026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0D1BB3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5FDAAEDE"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796F45E1" w14:textId="77777777" w:rsidR="00814271" w:rsidRPr="00F672AD" w:rsidRDefault="000C6D67">
            <w:pPr>
              <w:pStyle w:val="Standardtext"/>
              <w:spacing w:after="0" w:line="240" w:lineRule="auto"/>
              <w:jc w:val="left"/>
              <w:rPr>
                <w:bCs w:val="0"/>
              </w:rPr>
            </w:pPr>
            <w:r w:rsidRPr="00F672AD">
              <w:rPr>
                <w:b w:val="0"/>
              </w:rPr>
              <w:t>clientId</w:t>
            </w:r>
          </w:p>
        </w:tc>
        <w:tc>
          <w:tcPr>
            <w:tcW w:w="723" w:type="pct"/>
          </w:tcPr>
          <w:p w14:paraId="3CD8C9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3B2D6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5EDC9A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5018BB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3D725B32"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37360EC" w14:textId="77777777" w:rsidR="00814271" w:rsidRPr="00F672AD" w:rsidRDefault="000C6D67">
            <w:pPr>
              <w:pStyle w:val="Standardtext"/>
              <w:spacing w:after="0" w:line="240" w:lineRule="auto"/>
              <w:jc w:val="left"/>
              <w:rPr>
                <w:bCs w:val="0"/>
              </w:rPr>
            </w:pPr>
            <w:r w:rsidRPr="00F672AD">
              <w:rPr>
                <w:b w:val="0"/>
              </w:rPr>
              <w:t>channel</w:t>
            </w:r>
          </w:p>
        </w:tc>
        <w:tc>
          <w:tcPr>
            <w:tcW w:w="723" w:type="pct"/>
          </w:tcPr>
          <w:p w14:paraId="5C5A3B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CADD5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23" w:type="pct"/>
          </w:tcPr>
          <w:p w14:paraId="03F28B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0AE63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DB9BB15"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7217217" w14:textId="77777777" w:rsidR="00814271" w:rsidRPr="00F672AD" w:rsidRDefault="000C6D67">
            <w:pPr>
              <w:pStyle w:val="Standardtext"/>
              <w:spacing w:after="0" w:line="240" w:lineRule="auto"/>
              <w:jc w:val="left"/>
              <w:rPr>
                <w:bCs w:val="0"/>
              </w:rPr>
            </w:pPr>
            <w:r w:rsidRPr="00F672AD">
              <w:rPr>
                <w:b w:val="0"/>
              </w:rPr>
              <w:t>timestamp</w:t>
            </w:r>
          </w:p>
        </w:tc>
        <w:tc>
          <w:tcPr>
            <w:tcW w:w="723" w:type="pct"/>
          </w:tcPr>
          <w:p w14:paraId="0922CF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78E61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4C3E64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10A750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6F173C5"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94AFE34" w14:textId="77777777" w:rsidR="00814271" w:rsidRPr="00F672AD" w:rsidRDefault="000C6D67">
            <w:pPr>
              <w:pStyle w:val="Standardtext"/>
              <w:spacing w:after="0" w:line="240" w:lineRule="auto"/>
              <w:jc w:val="left"/>
              <w:rPr>
                <w:bCs w:val="0"/>
              </w:rPr>
            </w:pPr>
            <w:r w:rsidRPr="00F672AD">
              <w:rPr>
                <w:b w:val="0"/>
              </w:rPr>
              <w:t>hmac</w:t>
            </w:r>
          </w:p>
        </w:tc>
        <w:tc>
          <w:tcPr>
            <w:tcW w:w="723" w:type="pct"/>
          </w:tcPr>
          <w:p w14:paraId="2D06E8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7D061E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23" w:type="pct"/>
          </w:tcPr>
          <w:p w14:paraId="6EB9D8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5" w:type="pct"/>
          </w:tcPr>
          <w:p w14:paraId="6AB042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030195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7F2FF11"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6F02CDF4"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0495403" w14:textId="77777777" w:rsidR="00814271" w:rsidRPr="00F672AD" w:rsidRDefault="000C6D67">
            <w:pPr>
              <w:pStyle w:val="Standardtext"/>
              <w:spacing w:after="0" w:line="240" w:lineRule="auto"/>
              <w:jc w:val="left"/>
              <w:rPr>
                <w:bCs w:val="0"/>
              </w:rPr>
            </w:pPr>
            <w:r w:rsidRPr="00F672AD">
              <w:rPr>
                <w:b w:val="0"/>
              </w:rPr>
              <w:t>app</w:t>
            </w:r>
          </w:p>
        </w:tc>
        <w:tc>
          <w:tcPr>
            <w:tcW w:w="723" w:type="pct"/>
          </w:tcPr>
          <w:p w14:paraId="6828A1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79B73E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423" w:type="pct"/>
          </w:tcPr>
          <w:p w14:paraId="05EFFD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62E10E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4A0A650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9A3FBE8" w14:textId="77777777" w:rsidR="00814271" w:rsidRPr="00F672AD" w:rsidRDefault="000C6D67">
            <w:pPr>
              <w:pStyle w:val="Standardtext"/>
              <w:spacing w:after="0" w:line="240" w:lineRule="auto"/>
              <w:jc w:val="left"/>
              <w:rPr>
                <w:bCs w:val="0"/>
              </w:rPr>
            </w:pPr>
            <w:r w:rsidRPr="00F672AD">
              <w:rPr>
                <w:b w:val="0"/>
              </w:rPr>
              <w:t>appVersion</w:t>
            </w:r>
          </w:p>
        </w:tc>
        <w:tc>
          <w:tcPr>
            <w:tcW w:w="723" w:type="pct"/>
          </w:tcPr>
          <w:p w14:paraId="0303CD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43E6AF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23" w:type="pct"/>
          </w:tcPr>
          <w:p w14:paraId="03EE51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55" w:type="pct"/>
          </w:tcPr>
          <w:p w14:paraId="68A62C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7A81EAF4"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BD320F4" w14:textId="77777777" w:rsidR="00814271" w:rsidRPr="00F672AD" w:rsidRDefault="000C6D67">
            <w:pPr>
              <w:pStyle w:val="Standardtext"/>
              <w:spacing w:after="0" w:line="240" w:lineRule="auto"/>
              <w:jc w:val="left"/>
              <w:rPr>
                <w:bCs w:val="0"/>
              </w:rPr>
            </w:pPr>
            <w:r w:rsidRPr="00F672AD">
              <w:rPr>
                <w:b w:val="0"/>
              </w:rPr>
              <w:t>capability</w:t>
            </w:r>
          </w:p>
        </w:tc>
        <w:tc>
          <w:tcPr>
            <w:tcW w:w="723" w:type="pct"/>
          </w:tcPr>
          <w:p w14:paraId="3DA3EE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50E32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1CA3F4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58F2ED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0683E48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51F8C66" w14:textId="77777777" w:rsidR="00814271" w:rsidRPr="00F672AD" w:rsidRDefault="000C6D67">
            <w:pPr>
              <w:pStyle w:val="Standardtext"/>
              <w:spacing w:after="0" w:line="240" w:lineRule="auto"/>
              <w:jc w:val="left"/>
              <w:rPr>
                <w:bCs w:val="0"/>
              </w:rPr>
            </w:pPr>
            <w:r w:rsidRPr="00F672AD">
              <w:rPr>
                <w:b w:val="0"/>
              </w:rPr>
              <w:t>geocode</w:t>
            </w:r>
          </w:p>
        </w:tc>
        <w:tc>
          <w:tcPr>
            <w:tcW w:w="723" w:type="pct"/>
          </w:tcPr>
          <w:p w14:paraId="065A05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468B9D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23" w:type="pct"/>
          </w:tcPr>
          <w:p w14:paraId="752F52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5" w:type="pct"/>
          </w:tcPr>
          <w:p w14:paraId="33740F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10E1B3AE"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CE354B5" w14:textId="77777777" w:rsidR="00814271" w:rsidRPr="00F672AD" w:rsidRDefault="000C6D67">
            <w:pPr>
              <w:pStyle w:val="Standardtext"/>
              <w:spacing w:after="0" w:line="240" w:lineRule="auto"/>
              <w:jc w:val="left"/>
              <w:rPr>
                <w:bCs w:val="0"/>
              </w:rPr>
            </w:pPr>
            <w:r w:rsidRPr="00F672AD">
              <w:rPr>
                <w:b w:val="0"/>
              </w:rPr>
              <w:t>id</w:t>
            </w:r>
          </w:p>
        </w:tc>
        <w:tc>
          <w:tcPr>
            <w:tcW w:w="723" w:type="pct"/>
          </w:tcPr>
          <w:p w14:paraId="08355D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2577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23" w:type="pct"/>
          </w:tcPr>
          <w:p w14:paraId="70C92B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70A1F9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5CF66C0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DB6DCD3" w14:textId="77777777" w:rsidR="00814271" w:rsidRPr="00F672AD" w:rsidRDefault="000C6D67">
            <w:pPr>
              <w:pStyle w:val="Standardtext"/>
              <w:spacing w:after="0" w:line="240" w:lineRule="auto"/>
              <w:jc w:val="left"/>
              <w:rPr>
                <w:bCs w:val="0"/>
              </w:rPr>
            </w:pPr>
            <w:r w:rsidRPr="00F672AD">
              <w:rPr>
                <w:b w:val="0"/>
              </w:rPr>
              <w:t>ip</w:t>
            </w:r>
          </w:p>
        </w:tc>
        <w:tc>
          <w:tcPr>
            <w:tcW w:w="723" w:type="pct"/>
          </w:tcPr>
          <w:p w14:paraId="2B4250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A1689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3DB808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583DFB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011CE85C"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749BBDA1" w14:textId="77777777" w:rsidR="00814271" w:rsidRPr="00F672AD" w:rsidRDefault="000C6D67">
            <w:pPr>
              <w:pStyle w:val="Standardtext"/>
              <w:spacing w:after="0" w:line="240" w:lineRule="auto"/>
              <w:jc w:val="left"/>
              <w:rPr>
                <w:bCs w:val="0"/>
              </w:rPr>
            </w:pPr>
            <w:r w:rsidRPr="00F672AD">
              <w:rPr>
                <w:b w:val="0"/>
              </w:rPr>
              <w:t>location</w:t>
            </w:r>
          </w:p>
        </w:tc>
        <w:tc>
          <w:tcPr>
            <w:tcW w:w="723" w:type="pct"/>
          </w:tcPr>
          <w:p w14:paraId="15C6CF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70BF3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23" w:type="pct"/>
          </w:tcPr>
          <w:p w14:paraId="70865B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5" w:type="pct"/>
          </w:tcPr>
          <w:p w14:paraId="6D6CC7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6086A624"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D0AD289" w14:textId="77777777" w:rsidR="00814271" w:rsidRPr="00F672AD" w:rsidRDefault="000C6D67">
            <w:pPr>
              <w:pStyle w:val="Standardtext"/>
              <w:spacing w:after="0" w:line="240" w:lineRule="auto"/>
              <w:jc w:val="left"/>
              <w:rPr>
                <w:bCs w:val="0"/>
              </w:rPr>
            </w:pPr>
            <w:r w:rsidRPr="00F672AD">
              <w:rPr>
                <w:b w:val="0"/>
              </w:rPr>
              <w:t>mobile</w:t>
            </w:r>
          </w:p>
        </w:tc>
        <w:tc>
          <w:tcPr>
            <w:tcW w:w="723" w:type="pct"/>
          </w:tcPr>
          <w:p w14:paraId="333BA5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25047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2CC195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1985FE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4490A5E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7C3A7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69D83A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275ADFFC"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644FA0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International Mobile Number to be passed with country code left padded with zeros to make country code as 7 digits.</w:t>
            </w:r>
          </w:p>
          <w:p w14:paraId="5DD167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4572CF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154ED272"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8A09AA1" w14:textId="77777777" w:rsidR="00814271" w:rsidRPr="00F672AD" w:rsidRDefault="000C6D67">
            <w:pPr>
              <w:pStyle w:val="Standardtext"/>
              <w:spacing w:after="0" w:line="240" w:lineRule="auto"/>
              <w:jc w:val="left"/>
              <w:rPr>
                <w:bCs w:val="0"/>
              </w:rPr>
            </w:pPr>
            <w:r w:rsidRPr="00F672AD">
              <w:rPr>
                <w:b w:val="0"/>
              </w:rPr>
              <w:t>os</w:t>
            </w:r>
          </w:p>
        </w:tc>
        <w:tc>
          <w:tcPr>
            <w:tcW w:w="723" w:type="pct"/>
          </w:tcPr>
          <w:p w14:paraId="3458ED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29762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14A5E9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3BF3DC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1CABA729"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BEC1777" w14:textId="77777777" w:rsidR="00814271" w:rsidRPr="00F672AD" w:rsidRDefault="000C6D67">
            <w:pPr>
              <w:pStyle w:val="Standardtext"/>
              <w:spacing w:after="0" w:line="240" w:lineRule="auto"/>
              <w:jc w:val="left"/>
              <w:rPr>
                <w:bCs w:val="0"/>
              </w:rPr>
            </w:pPr>
            <w:r w:rsidRPr="00F672AD">
              <w:rPr>
                <w:b w:val="0"/>
              </w:rPr>
              <w:t>telecom</w:t>
            </w:r>
          </w:p>
        </w:tc>
        <w:tc>
          <w:tcPr>
            <w:tcW w:w="723" w:type="pct"/>
          </w:tcPr>
          <w:p w14:paraId="7B4CDE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4F04F1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0BA6D6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5" w:type="pct"/>
          </w:tcPr>
          <w:p w14:paraId="1A8288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3AF76830"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0388A58" w14:textId="77777777" w:rsidR="00814271" w:rsidRPr="00F672AD" w:rsidRDefault="000C6D67">
            <w:pPr>
              <w:pStyle w:val="Standardtext"/>
              <w:spacing w:after="0" w:line="240" w:lineRule="auto"/>
              <w:jc w:val="left"/>
              <w:rPr>
                <w:bCs w:val="0"/>
              </w:rPr>
            </w:pPr>
            <w:r w:rsidRPr="00F672AD">
              <w:rPr>
                <w:b w:val="0"/>
              </w:rPr>
              <w:t>type</w:t>
            </w:r>
          </w:p>
        </w:tc>
        <w:tc>
          <w:tcPr>
            <w:tcW w:w="723" w:type="pct"/>
          </w:tcPr>
          <w:p w14:paraId="141FF9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9A64D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23" w:type="pct"/>
          </w:tcPr>
          <w:p w14:paraId="6BF035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5" w:type="pct"/>
          </w:tcPr>
          <w:p w14:paraId="794834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621E2ED4"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bl>
    <w:p w14:paraId="4064C5DD" w14:textId="77777777" w:rsidR="00814271" w:rsidRPr="00F672AD" w:rsidRDefault="00814271">
      <w:pPr>
        <w:pStyle w:val="Standardtext"/>
      </w:pPr>
    </w:p>
    <w:p w14:paraId="7507939C" w14:textId="77777777" w:rsidR="00814271" w:rsidRPr="00F672AD" w:rsidRDefault="000C6D67">
      <w:pPr>
        <w:pStyle w:val="Heading3"/>
        <w:tabs>
          <w:tab w:val="left" w:pos="720"/>
        </w:tabs>
      </w:pPr>
      <w:bookmarkStart w:id="197" w:name="_Toc195548774"/>
      <w:r w:rsidRPr="00F672AD">
        <w:t>Response Format</w:t>
      </w:r>
      <w:bookmarkEnd w:id="197"/>
    </w:p>
    <w:p w14:paraId="3EB6D031"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43E6415"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left w:w="113" w:type="dxa"/>
              <w:right w:w="85" w:type="dxa"/>
            </w:tcMar>
          </w:tcPr>
          <w:p w14:paraId="065DBFD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left w:w="113" w:type="dxa"/>
              <w:right w:w="85" w:type="dxa"/>
            </w:tcMar>
          </w:tcPr>
          <w:p w14:paraId="5595855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left w:w="113" w:type="dxa"/>
              <w:right w:w="85" w:type="dxa"/>
            </w:tcMar>
          </w:tcPr>
          <w:p w14:paraId="6429BD43"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304E9EF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left w:w="113" w:type="dxa"/>
              <w:right w:w="85" w:type="dxa"/>
            </w:tcMar>
          </w:tcPr>
          <w:p w14:paraId="533430B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B94DC2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8922D8E"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5AEA75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FB261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295016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0760B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B5D025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8CFB498"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434FEF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91C8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2FB7FC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069F1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EF9DC5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2F3B49"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010259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3078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88FF53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5BEAC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6FC10CC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286075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AD353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837C5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1E9DA2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068CE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87CF2A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C138C46"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74F947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A4A0C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25BCE9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B445B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71E663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C75DA78"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704AF3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666A1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A547B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611E2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D58525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443F03E" w14:textId="77777777" w:rsidR="00814271" w:rsidRPr="00F672AD" w:rsidRDefault="000C6D67">
            <w:pPr>
              <w:pStyle w:val="Standardtext"/>
              <w:spacing w:after="0" w:line="240" w:lineRule="auto"/>
              <w:jc w:val="left"/>
              <w:rPr>
                <w:bCs w:val="0"/>
              </w:rPr>
            </w:pPr>
            <w:r w:rsidRPr="00F672AD">
              <w:rPr>
                <w:b w:val="0"/>
              </w:rPr>
              <w:t>smsToken</w:t>
            </w:r>
          </w:p>
        </w:tc>
        <w:tc>
          <w:tcPr>
            <w:tcW w:w="803" w:type="pct"/>
          </w:tcPr>
          <w:p w14:paraId="1D6477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24688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570007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73528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ilent SMS Token</w:t>
            </w:r>
          </w:p>
        </w:tc>
      </w:tr>
      <w:tr w:rsidR="00814271" w:rsidRPr="00F672AD" w14:paraId="64ADF0F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5AAB52" w14:textId="77777777" w:rsidR="00814271" w:rsidRPr="00F672AD" w:rsidRDefault="000C6D67">
            <w:pPr>
              <w:pStyle w:val="Standardtext"/>
              <w:spacing w:after="0" w:line="240" w:lineRule="auto"/>
              <w:jc w:val="left"/>
              <w:rPr>
                <w:bCs w:val="0"/>
              </w:rPr>
            </w:pPr>
            <w:r w:rsidRPr="00F672AD">
              <w:rPr>
                <w:b w:val="0"/>
              </w:rPr>
              <w:t>vmn</w:t>
            </w:r>
          </w:p>
        </w:tc>
        <w:tc>
          <w:tcPr>
            <w:tcW w:w="803" w:type="pct"/>
          </w:tcPr>
          <w:p w14:paraId="016B1D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5BEC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327B64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2C398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MN to send Silent SMS Token</w:t>
            </w:r>
          </w:p>
        </w:tc>
      </w:tr>
    </w:tbl>
    <w:p w14:paraId="000351F0" w14:textId="77777777" w:rsidR="00814271" w:rsidRPr="00F672AD" w:rsidRDefault="00814271">
      <w:pPr>
        <w:pStyle w:val="Standardtext"/>
      </w:pPr>
    </w:p>
    <w:p w14:paraId="1A6B1BDD" w14:textId="77777777" w:rsidR="00814271" w:rsidRPr="00F672AD" w:rsidRDefault="000C6D67">
      <w:pPr>
        <w:pStyle w:val="Heading3"/>
        <w:tabs>
          <w:tab w:val="left" w:pos="720"/>
        </w:tabs>
      </w:pPr>
      <w:bookmarkStart w:id="198" w:name="_Toc195548775"/>
      <w:r w:rsidRPr="00F672AD">
        <w:t>Sample Message</w:t>
      </w:r>
      <w:bookmarkEnd w:id="198"/>
    </w:p>
    <w:p w14:paraId="1A189F31" w14:textId="77777777" w:rsidR="00814271" w:rsidRPr="00F672AD" w:rsidRDefault="000C6D67">
      <w:pPr>
        <w:pStyle w:val="Standardtext"/>
      </w:pPr>
      <w:r w:rsidRPr="00F672AD">
        <w:rPr>
          <w:b/>
          <w:u w:val="single"/>
        </w:rPr>
        <w:t>URL:</w:t>
      </w:r>
      <w:r w:rsidRPr="00F672AD">
        <w:rPr>
          <w:b/>
        </w:rPr>
        <w:t xml:space="preserve"> </w:t>
      </w:r>
      <w:hyperlink r:id="rId63" w:history="1">
        <w:r w:rsidRPr="00F672AD">
          <w:rPr>
            <w:rStyle w:val="Hyperlink"/>
          </w:rPr>
          <w:t>https://IP:Port/acquirer/user/GetSmsToken</w:t>
        </w:r>
      </w:hyperlink>
    </w:p>
    <w:p w14:paraId="3D9FDB0D"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F81E3D6" w14:textId="77777777">
        <w:tc>
          <w:tcPr>
            <w:tcW w:w="9017" w:type="dxa"/>
          </w:tcPr>
          <w:p w14:paraId="38A3656A" w14:textId="77777777" w:rsidR="00814271" w:rsidRPr="00F672AD" w:rsidRDefault="000C6D67">
            <w:pPr>
              <w:pStyle w:val="Standardtext"/>
              <w:spacing w:after="0" w:line="240" w:lineRule="auto"/>
            </w:pPr>
            <w:r w:rsidRPr="00F672AD">
              <w:t>{</w:t>
            </w:r>
          </w:p>
          <w:p w14:paraId="6F767403" w14:textId="77777777" w:rsidR="00814271" w:rsidRPr="00F672AD" w:rsidRDefault="000C6D67">
            <w:pPr>
              <w:pStyle w:val="Standardtext"/>
              <w:spacing w:after="0" w:line="240" w:lineRule="auto"/>
            </w:pPr>
            <w:r w:rsidRPr="00F672AD">
              <w:t xml:space="preserve">  "header": {</w:t>
            </w:r>
          </w:p>
          <w:p w14:paraId="2E4D957F" w14:textId="77777777" w:rsidR="00814271" w:rsidRPr="00F672AD" w:rsidRDefault="000C6D67">
            <w:pPr>
              <w:pStyle w:val="Standardtext"/>
              <w:spacing w:after="0" w:line="240" w:lineRule="auto"/>
            </w:pPr>
            <w:r w:rsidRPr="00F672AD">
              <w:t xml:space="preserve">    "version": "1",</w:t>
            </w:r>
          </w:p>
          <w:p w14:paraId="716CED18" w14:textId="77777777" w:rsidR="00814271" w:rsidRPr="00F672AD" w:rsidRDefault="000C6D67">
            <w:pPr>
              <w:pStyle w:val="Standardtext"/>
              <w:spacing w:after="0" w:line="240" w:lineRule="auto"/>
            </w:pPr>
            <w:r w:rsidRPr="00F672AD">
              <w:lastRenderedPageBreak/>
              <w:t xml:space="preserve">    "clientID": "20511120",</w:t>
            </w:r>
          </w:p>
          <w:p w14:paraId="7AD0A841" w14:textId="77777777" w:rsidR="00814271" w:rsidRPr="00F672AD" w:rsidRDefault="000C6D67">
            <w:pPr>
              <w:pStyle w:val="Standardtext"/>
              <w:spacing w:after="0" w:line="240" w:lineRule="auto"/>
            </w:pPr>
            <w:r w:rsidRPr="00F672AD">
              <w:t xml:space="preserve">    "channel": "MOB",</w:t>
            </w:r>
          </w:p>
          <w:p w14:paraId="31D3AD3E" w14:textId="77777777" w:rsidR="00814271" w:rsidRPr="00F672AD" w:rsidRDefault="000C6D67">
            <w:pPr>
              <w:pStyle w:val="Standardtext"/>
              <w:spacing w:after="0" w:line="240" w:lineRule="auto"/>
            </w:pPr>
            <w:r w:rsidRPr="00F672AD">
              <w:t xml:space="preserve">    "hmac": "95CAD7C45D4A7452A7FC94AADBD62349DEDBC5B55EF",</w:t>
            </w:r>
          </w:p>
          <w:p w14:paraId="20A9DF18" w14:textId="77777777" w:rsidR="00814271" w:rsidRPr="00F672AD" w:rsidRDefault="000C6D67">
            <w:pPr>
              <w:pStyle w:val="Standardtext"/>
              <w:spacing w:after="0" w:line="240" w:lineRule="auto"/>
            </w:pPr>
            <w:r w:rsidRPr="00F672AD">
              <w:t xml:space="preserve">    "reqId": "MON32254fb419fc4cd789c114386bce5f9a",</w:t>
            </w:r>
          </w:p>
          <w:p w14:paraId="2FE05EB5" w14:textId="77777777" w:rsidR="00814271" w:rsidRPr="00F672AD" w:rsidRDefault="000C6D67">
            <w:pPr>
              <w:pStyle w:val="Standardtext"/>
              <w:spacing w:after="0" w:line="240" w:lineRule="auto"/>
            </w:pPr>
            <w:r w:rsidRPr="00F672AD">
              <w:t xml:space="preserve">    "timestamp": "2024-02-29T14:38:07",</w:t>
            </w:r>
          </w:p>
          <w:p w14:paraId="4D9E0811" w14:textId="77777777" w:rsidR="00814271" w:rsidRPr="00F672AD" w:rsidRDefault="000C6D67">
            <w:pPr>
              <w:pStyle w:val="Standardtext"/>
              <w:spacing w:after="0" w:line="240" w:lineRule="auto"/>
            </w:pPr>
            <w:r w:rsidRPr="00F672AD">
              <w:t xml:space="preserve">    "userId": "9876543210"</w:t>
            </w:r>
          </w:p>
          <w:p w14:paraId="42A84480" w14:textId="77777777" w:rsidR="00814271" w:rsidRPr="00F672AD" w:rsidRDefault="000C6D67">
            <w:pPr>
              <w:pStyle w:val="Standardtext"/>
              <w:spacing w:after="0" w:line="240" w:lineRule="auto"/>
            </w:pPr>
            <w:r w:rsidRPr="00F672AD">
              <w:t xml:space="preserve">  },</w:t>
            </w:r>
          </w:p>
          <w:p w14:paraId="4C58B18D" w14:textId="77777777" w:rsidR="00814271" w:rsidRPr="00F672AD" w:rsidRDefault="000C6D67">
            <w:pPr>
              <w:pStyle w:val="Standardtext"/>
              <w:spacing w:after="0" w:line="240" w:lineRule="auto"/>
            </w:pPr>
            <w:r w:rsidRPr="00F672AD">
              <w:t xml:space="preserve">  "device": {</w:t>
            </w:r>
          </w:p>
          <w:p w14:paraId="01A039E8" w14:textId="77777777" w:rsidR="00814271" w:rsidRPr="00F672AD" w:rsidRDefault="000C6D67">
            <w:pPr>
              <w:pStyle w:val="Standardtext"/>
              <w:spacing w:after="0" w:line="240" w:lineRule="auto"/>
            </w:pPr>
            <w:r w:rsidRPr="00F672AD">
              <w:t xml:space="preserve">    "app": "com.montran.app",</w:t>
            </w:r>
          </w:p>
          <w:p w14:paraId="7ADA17EC" w14:textId="77777777" w:rsidR="00814271" w:rsidRPr="00F672AD" w:rsidRDefault="000C6D67">
            <w:pPr>
              <w:pStyle w:val="Standardtext"/>
              <w:spacing w:after="0" w:line="240" w:lineRule="auto"/>
            </w:pPr>
            <w:r w:rsidRPr="00F672AD">
              <w:t xml:space="preserve">    "appVersion": "1",</w:t>
            </w:r>
          </w:p>
          <w:p w14:paraId="1BD4C41B" w14:textId="77777777" w:rsidR="00814271" w:rsidRPr="00F672AD" w:rsidRDefault="000C6D67">
            <w:pPr>
              <w:pStyle w:val="Standardtext"/>
              <w:spacing w:after="0" w:line="240" w:lineRule="auto"/>
            </w:pPr>
            <w:r w:rsidRPr="00F672AD">
              <w:t xml:space="preserve">    "capability": "011001",</w:t>
            </w:r>
          </w:p>
          <w:p w14:paraId="4C73F921" w14:textId="77777777" w:rsidR="00814271" w:rsidRPr="00F672AD" w:rsidRDefault="000C6D67">
            <w:pPr>
              <w:pStyle w:val="Standardtext"/>
              <w:spacing w:after="0" w:line="240" w:lineRule="auto"/>
            </w:pPr>
            <w:r w:rsidRPr="00F672AD">
              <w:t xml:space="preserve">    "geocode": "13.082680,80.270718",</w:t>
            </w:r>
          </w:p>
          <w:p w14:paraId="18293F1B" w14:textId="77777777" w:rsidR="00814271" w:rsidRPr="00F672AD" w:rsidRDefault="000C6D67">
            <w:pPr>
              <w:pStyle w:val="Standardtext"/>
              <w:spacing w:after="0" w:line="240" w:lineRule="auto"/>
            </w:pPr>
            <w:r w:rsidRPr="00F672AD">
              <w:t xml:space="preserve">    "id": "9e6c03d935fd591c",</w:t>
            </w:r>
          </w:p>
          <w:p w14:paraId="0166B9AB" w14:textId="77777777" w:rsidR="00814271" w:rsidRPr="00F672AD" w:rsidRDefault="000C6D67">
            <w:pPr>
              <w:pStyle w:val="Standardtext"/>
              <w:spacing w:after="0" w:line="240" w:lineRule="auto"/>
            </w:pPr>
            <w:r w:rsidRPr="00F672AD">
              <w:t xml:space="preserve">    "ip": "172.16.50.65",</w:t>
            </w:r>
          </w:p>
          <w:p w14:paraId="5CED73D7" w14:textId="77777777" w:rsidR="00814271" w:rsidRPr="00F672AD" w:rsidRDefault="000C6D67">
            <w:pPr>
              <w:pStyle w:val="Standardtext"/>
              <w:spacing w:after="0" w:line="240" w:lineRule="auto"/>
            </w:pPr>
            <w:r w:rsidRPr="00F672AD">
              <w:t xml:space="preserve">    "location": "Mumbai",</w:t>
            </w:r>
          </w:p>
          <w:p w14:paraId="1C81EB15" w14:textId="77777777" w:rsidR="00814271" w:rsidRPr="00F672AD" w:rsidRDefault="000C6D67">
            <w:pPr>
              <w:pStyle w:val="Standardtext"/>
              <w:spacing w:after="0" w:line="240" w:lineRule="auto"/>
            </w:pPr>
            <w:r w:rsidRPr="00F672AD">
              <w:t xml:space="preserve">    "mobile": "918600468133",</w:t>
            </w:r>
          </w:p>
          <w:p w14:paraId="3F2439C1" w14:textId="77777777" w:rsidR="00814271" w:rsidRPr="00F672AD" w:rsidRDefault="000C6D67">
            <w:pPr>
              <w:pStyle w:val="Standardtext"/>
              <w:spacing w:after="0" w:line="240" w:lineRule="auto"/>
            </w:pPr>
            <w:r w:rsidRPr="00F672AD">
              <w:t xml:space="preserve">    "os": "Android10",</w:t>
            </w:r>
          </w:p>
          <w:p w14:paraId="6BC872A2" w14:textId="77777777" w:rsidR="00814271" w:rsidRPr="00F672AD" w:rsidRDefault="000C6D67">
            <w:pPr>
              <w:pStyle w:val="Standardtext"/>
              <w:spacing w:after="0" w:line="240" w:lineRule="auto"/>
            </w:pPr>
            <w:r w:rsidRPr="00F672AD">
              <w:t xml:space="preserve">    "telecom": "Airtel",</w:t>
            </w:r>
          </w:p>
          <w:p w14:paraId="03E2A2AC" w14:textId="77777777" w:rsidR="00814271" w:rsidRPr="00F672AD" w:rsidRDefault="000C6D67">
            <w:pPr>
              <w:pStyle w:val="Standardtext"/>
              <w:spacing w:after="0" w:line="240" w:lineRule="auto"/>
            </w:pPr>
            <w:r w:rsidRPr="00F672AD">
              <w:t xml:space="preserve">    "type": "MOB"</w:t>
            </w:r>
          </w:p>
          <w:p w14:paraId="288750AA" w14:textId="77777777" w:rsidR="00814271" w:rsidRPr="00F672AD" w:rsidRDefault="000C6D67">
            <w:pPr>
              <w:pStyle w:val="Standardtext"/>
              <w:spacing w:after="0" w:line="240" w:lineRule="auto"/>
            </w:pPr>
            <w:r w:rsidRPr="00F672AD">
              <w:t xml:space="preserve">  }</w:t>
            </w:r>
          </w:p>
          <w:p w14:paraId="6A2E5BBA" w14:textId="77777777" w:rsidR="00814271" w:rsidRPr="00F672AD" w:rsidRDefault="000C6D67">
            <w:pPr>
              <w:pStyle w:val="Standardtext"/>
              <w:spacing w:after="0" w:line="240" w:lineRule="auto"/>
            </w:pPr>
            <w:r w:rsidRPr="00F672AD">
              <w:t>}</w:t>
            </w:r>
          </w:p>
        </w:tc>
      </w:tr>
    </w:tbl>
    <w:p w14:paraId="050E467D" w14:textId="77777777" w:rsidR="00814271" w:rsidRPr="00F672AD" w:rsidRDefault="00814271">
      <w:pPr>
        <w:pStyle w:val="Standardtext"/>
        <w:rPr>
          <w:b/>
          <w:u w:val="single"/>
        </w:rPr>
      </w:pPr>
    </w:p>
    <w:p w14:paraId="0FB2D04D"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531F05A" w14:textId="77777777">
        <w:tc>
          <w:tcPr>
            <w:tcW w:w="9017" w:type="dxa"/>
          </w:tcPr>
          <w:p w14:paraId="59EDD7DD" w14:textId="77777777" w:rsidR="00814271" w:rsidRPr="00F672AD" w:rsidRDefault="000C6D67">
            <w:pPr>
              <w:pStyle w:val="Standardtext"/>
              <w:spacing w:after="0" w:line="240" w:lineRule="auto"/>
            </w:pPr>
            <w:r w:rsidRPr="00F672AD">
              <w:t>{</w:t>
            </w:r>
          </w:p>
          <w:p w14:paraId="147F147A" w14:textId="77777777" w:rsidR="00814271" w:rsidRPr="00F672AD" w:rsidRDefault="000C6D67">
            <w:pPr>
              <w:pStyle w:val="Standardtext"/>
              <w:spacing w:after="0" w:line="240" w:lineRule="auto"/>
            </w:pPr>
            <w:r w:rsidRPr="00F672AD">
              <w:t xml:space="preserve">  "status": 200,</w:t>
            </w:r>
          </w:p>
          <w:p w14:paraId="6A4141F7" w14:textId="77777777" w:rsidR="00814271" w:rsidRPr="00F672AD" w:rsidRDefault="000C6D67">
            <w:pPr>
              <w:pStyle w:val="Standardtext"/>
              <w:spacing w:after="0" w:line="240" w:lineRule="auto"/>
            </w:pPr>
            <w:r w:rsidRPr="00F672AD">
              <w:t xml:space="preserve">  "message": "Ok",</w:t>
            </w:r>
          </w:p>
          <w:p w14:paraId="648CA307" w14:textId="77777777" w:rsidR="00814271" w:rsidRPr="00F672AD" w:rsidRDefault="000C6D67">
            <w:pPr>
              <w:pStyle w:val="Standardtext"/>
              <w:spacing w:after="0" w:line="240" w:lineRule="auto"/>
            </w:pPr>
            <w:r w:rsidRPr="00F672AD">
              <w:t xml:space="preserve">  "error": "00",</w:t>
            </w:r>
          </w:p>
          <w:p w14:paraId="02573EE1" w14:textId="77777777" w:rsidR="00814271" w:rsidRPr="00F672AD" w:rsidRDefault="000C6D67">
            <w:pPr>
              <w:pStyle w:val="Standardtext"/>
              <w:spacing w:after="0" w:line="240" w:lineRule="auto"/>
            </w:pPr>
            <w:r w:rsidRPr="00F672AD">
              <w:t xml:space="preserve">  "timestamp": "2024-02-29T09:08:00.479+00:00",</w:t>
            </w:r>
          </w:p>
          <w:p w14:paraId="6813F076" w14:textId="77777777" w:rsidR="00814271" w:rsidRPr="00F672AD" w:rsidRDefault="000C6D67">
            <w:pPr>
              <w:pStyle w:val="Standardtext"/>
              <w:spacing w:after="0" w:line="240" w:lineRule="auto"/>
            </w:pPr>
            <w:r w:rsidRPr="00F672AD">
              <w:t xml:space="preserve">  "reqId": "MON1daadb6b6ba54ed2ab6d4370a029d266",</w:t>
            </w:r>
          </w:p>
          <w:p w14:paraId="5FFCDDF2" w14:textId="77777777" w:rsidR="00814271" w:rsidRPr="00F672AD" w:rsidRDefault="000C6D67">
            <w:pPr>
              <w:pStyle w:val="Standardtext"/>
              <w:spacing w:after="0" w:line="240" w:lineRule="auto"/>
            </w:pPr>
            <w:r w:rsidRPr="00F672AD">
              <w:t xml:space="preserve">  "smsToken": "NDY1NDE1MDY4MzhlYWYxZn5jb20ubW9udHJhbi5zYW1wbGUubWVyY2hhbnQuYXBwflQtTW9iaWxlfk1PTjFkYWFkYjZiNmJhNTRlZDJhYjZkNDM3MGEwMjlkMjY2fjkxOTk5OTk5OTk5OQ==",</w:t>
            </w:r>
          </w:p>
          <w:p w14:paraId="02DB8028" w14:textId="77777777" w:rsidR="00814271" w:rsidRPr="00F672AD" w:rsidRDefault="000C6D67">
            <w:pPr>
              <w:pStyle w:val="Standardtext"/>
              <w:spacing w:after="0" w:line="240" w:lineRule="auto"/>
            </w:pPr>
            <w:r w:rsidRPr="00F672AD">
              <w:t xml:space="preserve">  "vmn": "919999999999"</w:t>
            </w:r>
          </w:p>
          <w:p w14:paraId="39D03FF2" w14:textId="77777777" w:rsidR="00814271" w:rsidRPr="00F672AD" w:rsidRDefault="000C6D67">
            <w:pPr>
              <w:pStyle w:val="Standardtext"/>
              <w:spacing w:after="0" w:line="240" w:lineRule="auto"/>
            </w:pPr>
            <w:r w:rsidRPr="00F672AD">
              <w:t>}</w:t>
            </w:r>
          </w:p>
        </w:tc>
      </w:tr>
    </w:tbl>
    <w:p w14:paraId="67DE511C" w14:textId="77777777" w:rsidR="00814271" w:rsidRPr="00F672AD" w:rsidRDefault="000C6D67">
      <w:pPr>
        <w:pStyle w:val="Heading2"/>
        <w:ind w:left="1120"/>
      </w:pPr>
      <w:bookmarkStart w:id="199" w:name="_Toc195548776"/>
      <w:r w:rsidRPr="00F672AD">
        <w:t>VerifySmsToken</w:t>
      </w:r>
      <w:bookmarkEnd w:id="199"/>
    </w:p>
    <w:p w14:paraId="56DA83A6" w14:textId="77777777" w:rsidR="00814271" w:rsidRPr="00F672AD" w:rsidRDefault="000C6D67">
      <w:pPr>
        <w:pStyle w:val="Standardtext"/>
      </w:pPr>
      <w:r w:rsidRPr="00F672AD">
        <w:t>This API will allow the channel to check the silent SMS token verification status and get the customer’s mobile number.</w:t>
      </w:r>
    </w:p>
    <w:p w14:paraId="17F96766" w14:textId="77777777" w:rsidR="00814271" w:rsidRPr="00F672AD" w:rsidRDefault="000C6D67">
      <w:pPr>
        <w:pStyle w:val="Heading3"/>
      </w:pPr>
      <w:bookmarkStart w:id="200" w:name="_Toc195548777"/>
      <w:r w:rsidRPr="00F672AD">
        <w:lastRenderedPageBreak/>
        <w:t>Request Format</w:t>
      </w:r>
      <w:bookmarkEnd w:id="200"/>
    </w:p>
    <w:p w14:paraId="560083B4"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46"/>
        <w:gridCol w:w="1304"/>
        <w:gridCol w:w="1039"/>
        <w:gridCol w:w="763"/>
        <w:gridCol w:w="4065"/>
      </w:tblGrid>
      <w:tr w:rsidR="00814271" w:rsidRPr="00F672AD" w14:paraId="596A2EC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CC96D73"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23" w:type="pct"/>
            <w:tcBorders>
              <w:top w:val="none" w:sz="0" w:space="0" w:color="auto"/>
              <w:left w:val="none" w:sz="0" w:space="0" w:color="auto"/>
              <w:bottom w:val="none" w:sz="0" w:space="0" w:color="auto"/>
              <w:right w:val="none" w:sz="0" w:space="0" w:color="auto"/>
            </w:tcBorders>
          </w:tcPr>
          <w:p w14:paraId="0678C58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76" w:type="pct"/>
            <w:tcBorders>
              <w:top w:val="none" w:sz="0" w:space="0" w:color="auto"/>
              <w:left w:val="none" w:sz="0" w:space="0" w:color="auto"/>
              <w:bottom w:val="none" w:sz="0" w:space="0" w:color="auto"/>
              <w:right w:val="none" w:sz="0" w:space="0" w:color="auto"/>
            </w:tcBorders>
          </w:tcPr>
          <w:p w14:paraId="623F4D9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23" w:type="pct"/>
            <w:tcBorders>
              <w:top w:val="none" w:sz="0" w:space="0" w:color="auto"/>
              <w:left w:val="none" w:sz="0" w:space="0" w:color="auto"/>
              <w:bottom w:val="none" w:sz="0" w:space="0" w:color="auto"/>
              <w:right w:val="none" w:sz="0" w:space="0" w:color="auto"/>
            </w:tcBorders>
          </w:tcPr>
          <w:p w14:paraId="318FBF5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54" w:type="pct"/>
            <w:tcBorders>
              <w:top w:val="none" w:sz="0" w:space="0" w:color="auto"/>
              <w:left w:val="none" w:sz="0" w:space="0" w:color="auto"/>
              <w:bottom w:val="none" w:sz="0" w:space="0" w:color="auto"/>
              <w:right w:val="none" w:sz="0" w:space="0" w:color="auto"/>
            </w:tcBorders>
          </w:tcPr>
          <w:p w14:paraId="72AC5C9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62CC279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992762B"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40BA30E8"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D1788C6" w14:textId="77777777" w:rsidR="00814271" w:rsidRPr="00F672AD" w:rsidRDefault="000C6D67">
            <w:pPr>
              <w:pStyle w:val="Standardtext"/>
              <w:spacing w:after="0" w:line="240" w:lineRule="auto"/>
              <w:jc w:val="left"/>
              <w:rPr>
                <w:bCs w:val="0"/>
              </w:rPr>
            </w:pPr>
            <w:r w:rsidRPr="00F672AD">
              <w:rPr>
                <w:b w:val="0"/>
              </w:rPr>
              <w:t>reqId</w:t>
            </w:r>
          </w:p>
        </w:tc>
        <w:tc>
          <w:tcPr>
            <w:tcW w:w="723" w:type="pct"/>
          </w:tcPr>
          <w:p w14:paraId="1AE6E1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65C65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41BB99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550876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414B3FD"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1F31B02" w14:textId="77777777" w:rsidR="00814271" w:rsidRPr="00F672AD" w:rsidRDefault="000C6D67">
            <w:pPr>
              <w:pStyle w:val="Standardtext"/>
              <w:spacing w:after="0" w:line="240" w:lineRule="auto"/>
              <w:jc w:val="left"/>
              <w:rPr>
                <w:bCs w:val="0"/>
              </w:rPr>
            </w:pPr>
            <w:r w:rsidRPr="00F672AD">
              <w:rPr>
                <w:b w:val="0"/>
              </w:rPr>
              <w:t>userId</w:t>
            </w:r>
          </w:p>
        </w:tc>
        <w:tc>
          <w:tcPr>
            <w:tcW w:w="723" w:type="pct"/>
          </w:tcPr>
          <w:p w14:paraId="265FF6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4A87AB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51C79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71E202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685BF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D associated with the clientId to be passed</w:t>
            </w:r>
          </w:p>
        </w:tc>
      </w:tr>
      <w:tr w:rsidR="00814271" w:rsidRPr="00F672AD" w14:paraId="17310861"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949D577" w14:textId="77777777" w:rsidR="00814271" w:rsidRPr="00F672AD" w:rsidRDefault="000C6D67">
            <w:pPr>
              <w:pStyle w:val="Standardtext"/>
              <w:spacing w:after="0" w:line="240" w:lineRule="auto"/>
              <w:jc w:val="left"/>
              <w:rPr>
                <w:bCs w:val="0"/>
              </w:rPr>
            </w:pPr>
            <w:r w:rsidRPr="00F672AD">
              <w:rPr>
                <w:b w:val="0"/>
              </w:rPr>
              <w:t>version</w:t>
            </w:r>
          </w:p>
        </w:tc>
        <w:tc>
          <w:tcPr>
            <w:tcW w:w="723" w:type="pct"/>
          </w:tcPr>
          <w:p w14:paraId="608F06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A09A3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23" w:type="pct"/>
          </w:tcPr>
          <w:p w14:paraId="0EE4FE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01FE63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0ABD3C0"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F1B2B16" w14:textId="77777777" w:rsidR="00814271" w:rsidRPr="00F672AD" w:rsidRDefault="000C6D67">
            <w:pPr>
              <w:pStyle w:val="Standardtext"/>
              <w:spacing w:after="0" w:line="240" w:lineRule="auto"/>
              <w:jc w:val="left"/>
              <w:rPr>
                <w:bCs w:val="0"/>
              </w:rPr>
            </w:pPr>
            <w:r w:rsidRPr="00F672AD">
              <w:rPr>
                <w:b w:val="0"/>
              </w:rPr>
              <w:t>clientId</w:t>
            </w:r>
          </w:p>
        </w:tc>
        <w:tc>
          <w:tcPr>
            <w:tcW w:w="723" w:type="pct"/>
          </w:tcPr>
          <w:p w14:paraId="6050BE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49C1C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440088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638E99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FD91B07"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AE75787" w14:textId="77777777" w:rsidR="00814271" w:rsidRPr="00F672AD" w:rsidRDefault="000C6D67">
            <w:pPr>
              <w:pStyle w:val="Standardtext"/>
              <w:spacing w:after="0" w:line="240" w:lineRule="auto"/>
              <w:jc w:val="left"/>
              <w:rPr>
                <w:bCs w:val="0"/>
              </w:rPr>
            </w:pPr>
            <w:r w:rsidRPr="00F672AD">
              <w:rPr>
                <w:b w:val="0"/>
              </w:rPr>
              <w:t>channel</w:t>
            </w:r>
          </w:p>
        </w:tc>
        <w:tc>
          <w:tcPr>
            <w:tcW w:w="723" w:type="pct"/>
          </w:tcPr>
          <w:p w14:paraId="681583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C5DCF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23" w:type="pct"/>
          </w:tcPr>
          <w:p w14:paraId="55F1CC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383622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A876EE3"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6EE82CF" w14:textId="77777777" w:rsidR="00814271" w:rsidRPr="00F672AD" w:rsidRDefault="000C6D67">
            <w:pPr>
              <w:pStyle w:val="Standardtext"/>
              <w:spacing w:after="0" w:line="240" w:lineRule="auto"/>
              <w:jc w:val="left"/>
              <w:rPr>
                <w:bCs w:val="0"/>
              </w:rPr>
            </w:pPr>
            <w:r w:rsidRPr="00F672AD">
              <w:rPr>
                <w:b w:val="0"/>
              </w:rPr>
              <w:t>timestamp</w:t>
            </w:r>
          </w:p>
        </w:tc>
        <w:tc>
          <w:tcPr>
            <w:tcW w:w="723" w:type="pct"/>
          </w:tcPr>
          <w:p w14:paraId="571CF9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D9F1C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2C19DD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7758F3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326F4A44"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8B5B6A2" w14:textId="77777777" w:rsidR="00814271" w:rsidRPr="00F672AD" w:rsidRDefault="000C6D67">
            <w:pPr>
              <w:pStyle w:val="Standardtext"/>
              <w:spacing w:after="0" w:line="240" w:lineRule="auto"/>
              <w:jc w:val="left"/>
              <w:rPr>
                <w:bCs w:val="0"/>
              </w:rPr>
            </w:pPr>
            <w:r w:rsidRPr="00F672AD">
              <w:rPr>
                <w:b w:val="0"/>
              </w:rPr>
              <w:t>hmac</w:t>
            </w:r>
          </w:p>
        </w:tc>
        <w:tc>
          <w:tcPr>
            <w:tcW w:w="723" w:type="pct"/>
          </w:tcPr>
          <w:p w14:paraId="5E2C39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19C07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23" w:type="pct"/>
          </w:tcPr>
          <w:p w14:paraId="39D540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4524DE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61F2C4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280E6B2"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313BC9CF"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4F1A18B" w14:textId="77777777" w:rsidR="00814271" w:rsidRPr="00F672AD" w:rsidRDefault="000C6D67">
            <w:pPr>
              <w:pStyle w:val="Standardtext"/>
              <w:spacing w:after="0" w:line="240" w:lineRule="auto"/>
              <w:jc w:val="left"/>
              <w:rPr>
                <w:bCs w:val="0"/>
              </w:rPr>
            </w:pPr>
            <w:r w:rsidRPr="00F672AD">
              <w:rPr>
                <w:b w:val="0"/>
              </w:rPr>
              <w:t>app</w:t>
            </w:r>
          </w:p>
        </w:tc>
        <w:tc>
          <w:tcPr>
            <w:tcW w:w="723" w:type="pct"/>
          </w:tcPr>
          <w:p w14:paraId="44CF02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49FBA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423" w:type="pct"/>
          </w:tcPr>
          <w:p w14:paraId="0EBEA2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427F85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7C7E36C2"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DB9CB9C" w14:textId="77777777" w:rsidR="00814271" w:rsidRPr="00F672AD" w:rsidRDefault="000C6D67">
            <w:pPr>
              <w:pStyle w:val="Standardtext"/>
              <w:spacing w:after="0" w:line="240" w:lineRule="auto"/>
              <w:jc w:val="left"/>
              <w:rPr>
                <w:bCs w:val="0"/>
              </w:rPr>
            </w:pPr>
            <w:r w:rsidRPr="00F672AD">
              <w:rPr>
                <w:b w:val="0"/>
              </w:rPr>
              <w:t>appVersion</w:t>
            </w:r>
          </w:p>
        </w:tc>
        <w:tc>
          <w:tcPr>
            <w:tcW w:w="723" w:type="pct"/>
          </w:tcPr>
          <w:p w14:paraId="3BC50F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1EF22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23" w:type="pct"/>
          </w:tcPr>
          <w:p w14:paraId="1E065D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54" w:type="pct"/>
          </w:tcPr>
          <w:p w14:paraId="75453E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64FF8484"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107BADF" w14:textId="77777777" w:rsidR="00814271" w:rsidRPr="00F672AD" w:rsidRDefault="000C6D67">
            <w:pPr>
              <w:pStyle w:val="Standardtext"/>
              <w:spacing w:after="0" w:line="240" w:lineRule="auto"/>
              <w:jc w:val="left"/>
              <w:rPr>
                <w:bCs w:val="0"/>
              </w:rPr>
            </w:pPr>
            <w:r w:rsidRPr="00F672AD">
              <w:rPr>
                <w:b w:val="0"/>
              </w:rPr>
              <w:t>capability</w:t>
            </w:r>
          </w:p>
        </w:tc>
        <w:tc>
          <w:tcPr>
            <w:tcW w:w="723" w:type="pct"/>
          </w:tcPr>
          <w:p w14:paraId="7098C3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F8BDC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2396A4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653608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674A9E1F"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98BA18E" w14:textId="77777777" w:rsidR="00814271" w:rsidRPr="00F672AD" w:rsidRDefault="000C6D67">
            <w:pPr>
              <w:pStyle w:val="Standardtext"/>
              <w:spacing w:after="0" w:line="240" w:lineRule="auto"/>
              <w:jc w:val="left"/>
              <w:rPr>
                <w:bCs w:val="0"/>
              </w:rPr>
            </w:pPr>
            <w:r w:rsidRPr="00F672AD">
              <w:rPr>
                <w:b w:val="0"/>
              </w:rPr>
              <w:t>geocode</w:t>
            </w:r>
          </w:p>
        </w:tc>
        <w:tc>
          <w:tcPr>
            <w:tcW w:w="723" w:type="pct"/>
          </w:tcPr>
          <w:p w14:paraId="3CC1AA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CA7F9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23" w:type="pct"/>
          </w:tcPr>
          <w:p w14:paraId="030BF0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7C125B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5689259C"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4A0F24A" w14:textId="77777777" w:rsidR="00814271" w:rsidRPr="00F672AD" w:rsidRDefault="000C6D67">
            <w:pPr>
              <w:pStyle w:val="Standardtext"/>
              <w:spacing w:after="0" w:line="240" w:lineRule="auto"/>
              <w:jc w:val="left"/>
              <w:rPr>
                <w:bCs w:val="0"/>
              </w:rPr>
            </w:pPr>
            <w:r w:rsidRPr="00F672AD">
              <w:rPr>
                <w:b w:val="0"/>
              </w:rPr>
              <w:t>id</w:t>
            </w:r>
          </w:p>
        </w:tc>
        <w:tc>
          <w:tcPr>
            <w:tcW w:w="723" w:type="pct"/>
          </w:tcPr>
          <w:p w14:paraId="1D7BD1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321B6D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23" w:type="pct"/>
          </w:tcPr>
          <w:p w14:paraId="613328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02B0DF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70B56C3A"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674A2F8" w14:textId="77777777" w:rsidR="00814271" w:rsidRPr="00F672AD" w:rsidRDefault="000C6D67">
            <w:pPr>
              <w:pStyle w:val="Standardtext"/>
              <w:spacing w:after="0" w:line="240" w:lineRule="auto"/>
              <w:jc w:val="left"/>
              <w:rPr>
                <w:bCs w:val="0"/>
              </w:rPr>
            </w:pPr>
            <w:r w:rsidRPr="00F672AD">
              <w:rPr>
                <w:b w:val="0"/>
              </w:rPr>
              <w:t>ip</w:t>
            </w:r>
          </w:p>
        </w:tc>
        <w:tc>
          <w:tcPr>
            <w:tcW w:w="723" w:type="pct"/>
          </w:tcPr>
          <w:p w14:paraId="239CF8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7E33E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43E132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315A4F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57ECEBAF"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7B05E2B4" w14:textId="77777777" w:rsidR="00814271" w:rsidRPr="00F672AD" w:rsidRDefault="000C6D67">
            <w:pPr>
              <w:pStyle w:val="Standardtext"/>
              <w:spacing w:after="0" w:line="240" w:lineRule="auto"/>
              <w:jc w:val="left"/>
              <w:rPr>
                <w:bCs w:val="0"/>
              </w:rPr>
            </w:pPr>
            <w:r w:rsidRPr="00F672AD">
              <w:rPr>
                <w:b w:val="0"/>
              </w:rPr>
              <w:t>location</w:t>
            </w:r>
          </w:p>
        </w:tc>
        <w:tc>
          <w:tcPr>
            <w:tcW w:w="723" w:type="pct"/>
          </w:tcPr>
          <w:p w14:paraId="2BD71A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761FF4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23" w:type="pct"/>
          </w:tcPr>
          <w:p w14:paraId="42E315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1CAA9A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469F0FF0"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71A6F44" w14:textId="77777777" w:rsidR="00814271" w:rsidRPr="00F672AD" w:rsidRDefault="000C6D67">
            <w:pPr>
              <w:pStyle w:val="Standardtext"/>
              <w:spacing w:after="0" w:line="240" w:lineRule="auto"/>
              <w:jc w:val="left"/>
              <w:rPr>
                <w:bCs w:val="0"/>
              </w:rPr>
            </w:pPr>
            <w:r w:rsidRPr="00F672AD">
              <w:rPr>
                <w:b w:val="0"/>
              </w:rPr>
              <w:t>mobile</w:t>
            </w:r>
          </w:p>
        </w:tc>
        <w:tc>
          <w:tcPr>
            <w:tcW w:w="723" w:type="pct"/>
          </w:tcPr>
          <w:p w14:paraId="0C2B63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779944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4DED1F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1CD107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1A287ED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E95A1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6D7087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11142452"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4CC21C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4DC69C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576487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Then Mobile Number will be 000449876543210</w:t>
            </w:r>
          </w:p>
        </w:tc>
      </w:tr>
      <w:tr w:rsidR="00814271" w:rsidRPr="00F672AD" w14:paraId="731F5950"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F3345D3" w14:textId="77777777" w:rsidR="00814271" w:rsidRPr="00F672AD" w:rsidRDefault="000C6D67">
            <w:pPr>
              <w:pStyle w:val="Standardtext"/>
              <w:spacing w:after="0" w:line="240" w:lineRule="auto"/>
              <w:jc w:val="left"/>
              <w:rPr>
                <w:bCs w:val="0"/>
              </w:rPr>
            </w:pPr>
            <w:r w:rsidRPr="00F672AD">
              <w:rPr>
                <w:b w:val="0"/>
              </w:rPr>
              <w:t>os</w:t>
            </w:r>
          </w:p>
        </w:tc>
        <w:tc>
          <w:tcPr>
            <w:tcW w:w="723" w:type="pct"/>
          </w:tcPr>
          <w:p w14:paraId="4D0A8F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9210E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743F8C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4501DA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2FA9CBDF"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4B24083" w14:textId="77777777" w:rsidR="00814271" w:rsidRPr="00F672AD" w:rsidRDefault="000C6D67">
            <w:pPr>
              <w:pStyle w:val="Standardtext"/>
              <w:spacing w:after="0" w:line="240" w:lineRule="auto"/>
              <w:jc w:val="left"/>
              <w:rPr>
                <w:bCs w:val="0"/>
              </w:rPr>
            </w:pPr>
            <w:r w:rsidRPr="00F672AD">
              <w:rPr>
                <w:b w:val="0"/>
              </w:rPr>
              <w:t>telecom</w:t>
            </w:r>
          </w:p>
        </w:tc>
        <w:tc>
          <w:tcPr>
            <w:tcW w:w="723" w:type="pct"/>
          </w:tcPr>
          <w:p w14:paraId="15618B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A250F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5AE08A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733412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lecom Operator – To be passed in case of channel USDC</w:t>
            </w:r>
          </w:p>
        </w:tc>
      </w:tr>
      <w:tr w:rsidR="00814271" w:rsidRPr="00F672AD" w14:paraId="3FFC6415"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FFEF22C" w14:textId="77777777" w:rsidR="00814271" w:rsidRPr="00F672AD" w:rsidRDefault="000C6D67">
            <w:pPr>
              <w:pStyle w:val="Standardtext"/>
              <w:spacing w:after="0" w:line="240" w:lineRule="auto"/>
              <w:jc w:val="left"/>
              <w:rPr>
                <w:bCs w:val="0"/>
              </w:rPr>
            </w:pPr>
            <w:r w:rsidRPr="00F672AD">
              <w:rPr>
                <w:b w:val="0"/>
              </w:rPr>
              <w:t>type</w:t>
            </w:r>
          </w:p>
        </w:tc>
        <w:tc>
          <w:tcPr>
            <w:tcW w:w="723" w:type="pct"/>
          </w:tcPr>
          <w:p w14:paraId="129D32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33A2E6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23" w:type="pct"/>
          </w:tcPr>
          <w:p w14:paraId="0B7EAF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160C9E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 IVR, WEB, IOT, MOBH, IVRH, TOTH</w:t>
            </w:r>
          </w:p>
          <w:p w14:paraId="7D2CEFE7"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7FD5281B"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0985A83" w14:textId="77777777" w:rsidR="00814271" w:rsidRPr="00F672AD" w:rsidRDefault="00814271">
            <w:pPr>
              <w:pStyle w:val="Standardtext"/>
              <w:spacing w:after="0" w:line="240" w:lineRule="auto"/>
              <w:jc w:val="right"/>
              <w:rPr>
                <w:b w:val="0"/>
                <w:bCs w:val="0"/>
              </w:rPr>
            </w:pPr>
          </w:p>
        </w:tc>
      </w:tr>
      <w:tr w:rsidR="00814271" w:rsidRPr="00F672AD" w14:paraId="02936465"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F708FD1" w14:textId="77777777" w:rsidR="00814271" w:rsidRPr="00F672AD" w:rsidRDefault="000C6D67">
            <w:pPr>
              <w:pStyle w:val="Standardtext"/>
              <w:spacing w:after="0" w:line="240" w:lineRule="auto"/>
              <w:jc w:val="left"/>
              <w:rPr>
                <w:bCs w:val="0"/>
              </w:rPr>
            </w:pPr>
            <w:r w:rsidRPr="00F672AD">
              <w:rPr>
                <w:b w:val="0"/>
              </w:rPr>
              <w:t>smsToken</w:t>
            </w:r>
          </w:p>
        </w:tc>
        <w:tc>
          <w:tcPr>
            <w:tcW w:w="723" w:type="pct"/>
          </w:tcPr>
          <w:p w14:paraId="0C4A10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057B03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423" w:type="pct"/>
          </w:tcPr>
          <w:p w14:paraId="0F1056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00C78D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ilent SMS Token</w:t>
            </w:r>
          </w:p>
        </w:tc>
      </w:tr>
    </w:tbl>
    <w:p w14:paraId="6B7F26CB" w14:textId="77777777" w:rsidR="00814271" w:rsidRPr="00F672AD" w:rsidRDefault="00814271">
      <w:pPr>
        <w:pStyle w:val="Standardtext"/>
      </w:pPr>
    </w:p>
    <w:p w14:paraId="0800369E" w14:textId="77777777" w:rsidR="00814271" w:rsidRPr="00F672AD" w:rsidRDefault="000C6D67">
      <w:pPr>
        <w:pStyle w:val="Heading3"/>
        <w:tabs>
          <w:tab w:val="left" w:pos="720"/>
        </w:tabs>
      </w:pPr>
      <w:bookmarkStart w:id="201" w:name="_Toc195548778"/>
      <w:r w:rsidRPr="00F672AD">
        <w:t>Response Format</w:t>
      </w:r>
      <w:bookmarkEnd w:id="201"/>
    </w:p>
    <w:p w14:paraId="0B3BEFB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2C5220B4"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left w:w="113" w:type="dxa"/>
              <w:right w:w="85" w:type="dxa"/>
            </w:tcMar>
          </w:tcPr>
          <w:p w14:paraId="1569032C"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left w:w="113" w:type="dxa"/>
              <w:right w:w="85" w:type="dxa"/>
            </w:tcMar>
          </w:tcPr>
          <w:p w14:paraId="78AB7CD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left w:w="113" w:type="dxa"/>
              <w:right w:w="85" w:type="dxa"/>
            </w:tcMar>
          </w:tcPr>
          <w:p w14:paraId="65E0ED0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00F1933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left w:w="113" w:type="dxa"/>
              <w:right w:w="85" w:type="dxa"/>
            </w:tcMar>
          </w:tcPr>
          <w:p w14:paraId="4EA85F0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5EC996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5BD6F2E"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2F5F37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2D13F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606EA8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04EB1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AE5487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0C68472"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6AD3FC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1963A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5B4304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51828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039CA86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91A837B"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1932D5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E3A7A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347761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2E4EE7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7C345F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F4CC69"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952A7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301B3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1351EA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8999A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CF9248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960C5D7"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0929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27107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15350B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EF3E0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8D1A0F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CFAEE79"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219B8C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76BA2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74A2D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3ADAC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4224BAC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D196C77" w14:textId="77777777" w:rsidR="00814271" w:rsidRPr="00F672AD" w:rsidRDefault="000C6D67">
            <w:pPr>
              <w:pStyle w:val="Standardtext"/>
              <w:spacing w:after="0" w:line="240" w:lineRule="auto"/>
              <w:jc w:val="left"/>
              <w:rPr>
                <w:bCs w:val="0"/>
              </w:rPr>
            </w:pPr>
            <w:r w:rsidRPr="00F672AD">
              <w:rPr>
                <w:b w:val="0"/>
              </w:rPr>
              <w:t>mobile</w:t>
            </w:r>
          </w:p>
        </w:tc>
        <w:tc>
          <w:tcPr>
            <w:tcW w:w="803" w:type="pct"/>
          </w:tcPr>
          <w:p w14:paraId="1362DC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AA9C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7649EB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CDE2B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w:t>
            </w:r>
          </w:p>
        </w:tc>
      </w:tr>
      <w:tr w:rsidR="00814271" w:rsidRPr="00F672AD" w14:paraId="76990D2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61E2FF9" w14:textId="77777777" w:rsidR="00814271" w:rsidRPr="00F672AD" w:rsidRDefault="000C6D67">
            <w:pPr>
              <w:pStyle w:val="Standardtext"/>
              <w:spacing w:after="0" w:line="240" w:lineRule="auto"/>
              <w:jc w:val="left"/>
              <w:rPr>
                <w:bCs w:val="0"/>
              </w:rPr>
            </w:pPr>
            <w:r w:rsidRPr="00F672AD">
              <w:rPr>
                <w:b w:val="0"/>
              </w:rPr>
              <w:t>regStatus</w:t>
            </w:r>
          </w:p>
        </w:tc>
        <w:tc>
          <w:tcPr>
            <w:tcW w:w="803" w:type="pct"/>
          </w:tcPr>
          <w:p w14:paraId="1F2328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2D442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43FDCB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A85B5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 Registration Status Y|N</w:t>
            </w:r>
          </w:p>
        </w:tc>
      </w:tr>
      <w:tr w:rsidR="00814271" w:rsidRPr="00F672AD" w14:paraId="0BAB059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89ADC72" w14:textId="77777777" w:rsidR="00814271" w:rsidRPr="00F672AD" w:rsidRDefault="000C6D67">
            <w:pPr>
              <w:pStyle w:val="Standardtext"/>
              <w:spacing w:after="0" w:line="240" w:lineRule="auto"/>
              <w:jc w:val="left"/>
              <w:rPr>
                <w:bCs w:val="0"/>
              </w:rPr>
            </w:pPr>
            <w:r w:rsidRPr="00F672AD">
              <w:rPr>
                <w:b w:val="0"/>
              </w:rPr>
              <w:t>handles</w:t>
            </w:r>
          </w:p>
        </w:tc>
        <w:tc>
          <w:tcPr>
            <w:tcW w:w="803" w:type="pct"/>
          </w:tcPr>
          <w:p w14:paraId="1807F9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50229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F099F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F397E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llowed handles to create VPA</w:t>
            </w:r>
          </w:p>
        </w:tc>
      </w:tr>
    </w:tbl>
    <w:p w14:paraId="3B01C845" w14:textId="77777777" w:rsidR="00814271" w:rsidRPr="00F672AD" w:rsidRDefault="00814271">
      <w:pPr>
        <w:pStyle w:val="Standardtext"/>
      </w:pPr>
    </w:p>
    <w:p w14:paraId="4E6CE02C" w14:textId="77777777" w:rsidR="00814271" w:rsidRPr="00F672AD" w:rsidRDefault="000C6D67">
      <w:pPr>
        <w:pStyle w:val="Heading3"/>
        <w:tabs>
          <w:tab w:val="left" w:pos="720"/>
        </w:tabs>
      </w:pPr>
      <w:bookmarkStart w:id="202" w:name="_Toc195548779"/>
      <w:r w:rsidRPr="00F672AD">
        <w:t>Sample Message</w:t>
      </w:r>
      <w:bookmarkEnd w:id="202"/>
    </w:p>
    <w:p w14:paraId="41E0E169" w14:textId="77777777" w:rsidR="00814271" w:rsidRPr="00F672AD" w:rsidRDefault="000C6D67">
      <w:pPr>
        <w:pStyle w:val="Standardtext"/>
      </w:pPr>
      <w:r w:rsidRPr="00F672AD">
        <w:rPr>
          <w:b/>
          <w:u w:val="single"/>
        </w:rPr>
        <w:t>URL:</w:t>
      </w:r>
      <w:r w:rsidRPr="00F672AD">
        <w:rPr>
          <w:b/>
        </w:rPr>
        <w:t xml:space="preserve"> </w:t>
      </w:r>
      <w:hyperlink r:id="rId64" w:history="1">
        <w:r w:rsidRPr="00F672AD">
          <w:rPr>
            <w:rStyle w:val="Hyperlink"/>
          </w:rPr>
          <w:t>https://IP:Port/acquirer/user/VerifySmsToken</w:t>
        </w:r>
      </w:hyperlink>
    </w:p>
    <w:p w14:paraId="6B34426C"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DD71268" w14:textId="77777777">
        <w:tc>
          <w:tcPr>
            <w:tcW w:w="9017" w:type="dxa"/>
          </w:tcPr>
          <w:p w14:paraId="4EE51BCD" w14:textId="77777777" w:rsidR="00814271" w:rsidRPr="00F672AD" w:rsidRDefault="000C6D67">
            <w:pPr>
              <w:pStyle w:val="Standardtext"/>
              <w:spacing w:after="0" w:line="240" w:lineRule="auto"/>
            </w:pPr>
            <w:r w:rsidRPr="00F672AD">
              <w:t>{</w:t>
            </w:r>
          </w:p>
          <w:p w14:paraId="466856F9" w14:textId="77777777" w:rsidR="00814271" w:rsidRPr="00F672AD" w:rsidRDefault="000C6D67">
            <w:pPr>
              <w:pStyle w:val="Standardtext"/>
              <w:spacing w:after="0" w:line="240" w:lineRule="auto"/>
            </w:pPr>
            <w:r w:rsidRPr="00F672AD">
              <w:t xml:space="preserve">  "header": {</w:t>
            </w:r>
          </w:p>
          <w:p w14:paraId="2BDD5D95" w14:textId="77777777" w:rsidR="00814271" w:rsidRPr="00F672AD" w:rsidRDefault="000C6D67">
            <w:pPr>
              <w:pStyle w:val="Standardtext"/>
              <w:spacing w:after="0" w:line="240" w:lineRule="auto"/>
            </w:pPr>
            <w:r w:rsidRPr="00F672AD">
              <w:t xml:space="preserve">    "version": "1",</w:t>
            </w:r>
          </w:p>
          <w:p w14:paraId="665BEFC6" w14:textId="77777777" w:rsidR="00814271" w:rsidRPr="00F672AD" w:rsidRDefault="000C6D67">
            <w:pPr>
              <w:pStyle w:val="Standardtext"/>
              <w:spacing w:after="0" w:line="240" w:lineRule="auto"/>
            </w:pPr>
            <w:r w:rsidRPr="00F672AD">
              <w:t xml:space="preserve">    "clientID": "20511120",</w:t>
            </w:r>
          </w:p>
          <w:p w14:paraId="700A662E" w14:textId="77777777" w:rsidR="00814271" w:rsidRPr="00F672AD" w:rsidRDefault="000C6D67">
            <w:pPr>
              <w:pStyle w:val="Standardtext"/>
              <w:spacing w:after="0" w:line="240" w:lineRule="auto"/>
            </w:pPr>
            <w:r w:rsidRPr="00F672AD">
              <w:t xml:space="preserve">    "channel": "MOB",</w:t>
            </w:r>
          </w:p>
          <w:p w14:paraId="59FED816" w14:textId="77777777" w:rsidR="00814271" w:rsidRPr="00F672AD" w:rsidRDefault="000C6D67">
            <w:pPr>
              <w:pStyle w:val="Standardtext"/>
              <w:spacing w:after="0" w:line="240" w:lineRule="auto"/>
            </w:pPr>
            <w:r w:rsidRPr="00F672AD">
              <w:lastRenderedPageBreak/>
              <w:t xml:space="preserve">    "hmac": "95CAD7C45D4A7452A7FC94AADBD62349DEDBC5B55EF",</w:t>
            </w:r>
          </w:p>
          <w:p w14:paraId="20B4BB0E" w14:textId="77777777" w:rsidR="00814271" w:rsidRPr="00F672AD" w:rsidRDefault="000C6D67">
            <w:pPr>
              <w:pStyle w:val="Standardtext"/>
              <w:spacing w:after="0" w:line="240" w:lineRule="auto"/>
            </w:pPr>
            <w:r w:rsidRPr="00F672AD">
              <w:t xml:space="preserve">    "reqId": "MON32254fb419fc4cd789c114386bce5f9a",</w:t>
            </w:r>
          </w:p>
          <w:p w14:paraId="5078D39D" w14:textId="77777777" w:rsidR="00814271" w:rsidRPr="00F672AD" w:rsidRDefault="000C6D67">
            <w:pPr>
              <w:pStyle w:val="Standardtext"/>
              <w:spacing w:after="0" w:line="240" w:lineRule="auto"/>
            </w:pPr>
            <w:r w:rsidRPr="00F672AD">
              <w:t xml:space="preserve">    "timestamp": "2024-02-29T14:38:07",</w:t>
            </w:r>
          </w:p>
          <w:p w14:paraId="465B0B78" w14:textId="77777777" w:rsidR="00814271" w:rsidRPr="00F672AD" w:rsidRDefault="000C6D67">
            <w:pPr>
              <w:pStyle w:val="Standardtext"/>
              <w:spacing w:after="0" w:line="240" w:lineRule="auto"/>
            </w:pPr>
            <w:r w:rsidRPr="00F672AD">
              <w:t xml:space="preserve">    "userId": "9876543210"</w:t>
            </w:r>
          </w:p>
          <w:p w14:paraId="2DD3E7D7" w14:textId="77777777" w:rsidR="00814271" w:rsidRPr="00F672AD" w:rsidRDefault="000C6D67">
            <w:pPr>
              <w:pStyle w:val="Standardtext"/>
              <w:spacing w:after="0" w:line="240" w:lineRule="auto"/>
            </w:pPr>
            <w:r w:rsidRPr="00F672AD">
              <w:t xml:space="preserve">  },</w:t>
            </w:r>
          </w:p>
          <w:p w14:paraId="3571F680" w14:textId="77777777" w:rsidR="00814271" w:rsidRPr="00F672AD" w:rsidRDefault="000C6D67">
            <w:pPr>
              <w:pStyle w:val="Standardtext"/>
              <w:spacing w:after="0" w:line="240" w:lineRule="auto"/>
            </w:pPr>
            <w:r w:rsidRPr="00F672AD">
              <w:t xml:space="preserve">  "device": {</w:t>
            </w:r>
          </w:p>
          <w:p w14:paraId="700A6CB5" w14:textId="77777777" w:rsidR="00814271" w:rsidRPr="00F672AD" w:rsidRDefault="000C6D67">
            <w:pPr>
              <w:pStyle w:val="Standardtext"/>
              <w:spacing w:after="0" w:line="240" w:lineRule="auto"/>
            </w:pPr>
            <w:r w:rsidRPr="00F672AD">
              <w:t xml:space="preserve">    "app": "com.montran.app",</w:t>
            </w:r>
          </w:p>
          <w:p w14:paraId="5AF93E49" w14:textId="77777777" w:rsidR="00814271" w:rsidRPr="00F672AD" w:rsidRDefault="000C6D67">
            <w:pPr>
              <w:pStyle w:val="Standardtext"/>
              <w:spacing w:after="0" w:line="240" w:lineRule="auto"/>
            </w:pPr>
            <w:r w:rsidRPr="00F672AD">
              <w:t xml:space="preserve">    "appVersion": "1",</w:t>
            </w:r>
          </w:p>
          <w:p w14:paraId="26D74AF7" w14:textId="77777777" w:rsidR="00814271" w:rsidRPr="00F672AD" w:rsidRDefault="000C6D67">
            <w:pPr>
              <w:pStyle w:val="Standardtext"/>
              <w:spacing w:after="0" w:line="240" w:lineRule="auto"/>
            </w:pPr>
            <w:r w:rsidRPr="00F672AD">
              <w:t xml:space="preserve">    "capability": "011001",</w:t>
            </w:r>
          </w:p>
          <w:p w14:paraId="2C63B468" w14:textId="77777777" w:rsidR="00814271" w:rsidRPr="00F672AD" w:rsidRDefault="000C6D67">
            <w:pPr>
              <w:pStyle w:val="Standardtext"/>
              <w:spacing w:after="0" w:line="240" w:lineRule="auto"/>
            </w:pPr>
            <w:r w:rsidRPr="00F672AD">
              <w:t xml:space="preserve">    "geocode": "13.082680,80.270718",</w:t>
            </w:r>
          </w:p>
          <w:p w14:paraId="080CC8FC" w14:textId="77777777" w:rsidR="00814271" w:rsidRPr="00F672AD" w:rsidRDefault="000C6D67">
            <w:pPr>
              <w:pStyle w:val="Standardtext"/>
              <w:spacing w:after="0" w:line="240" w:lineRule="auto"/>
            </w:pPr>
            <w:r w:rsidRPr="00F672AD">
              <w:t xml:space="preserve">    "id": "9e6c03d935fd591c",</w:t>
            </w:r>
          </w:p>
          <w:p w14:paraId="6D871ECC" w14:textId="77777777" w:rsidR="00814271" w:rsidRPr="00F672AD" w:rsidRDefault="000C6D67">
            <w:pPr>
              <w:pStyle w:val="Standardtext"/>
              <w:spacing w:after="0" w:line="240" w:lineRule="auto"/>
            </w:pPr>
            <w:r w:rsidRPr="00F672AD">
              <w:t xml:space="preserve">    "ip": "172.16.50.65",</w:t>
            </w:r>
          </w:p>
          <w:p w14:paraId="73B55B3D" w14:textId="77777777" w:rsidR="00814271" w:rsidRPr="00F672AD" w:rsidRDefault="000C6D67">
            <w:pPr>
              <w:pStyle w:val="Standardtext"/>
              <w:spacing w:after="0" w:line="240" w:lineRule="auto"/>
            </w:pPr>
            <w:r w:rsidRPr="00F672AD">
              <w:t xml:space="preserve">    "location": "Mumbai",</w:t>
            </w:r>
          </w:p>
          <w:p w14:paraId="0F7A18FE" w14:textId="77777777" w:rsidR="00814271" w:rsidRPr="00F672AD" w:rsidRDefault="000C6D67">
            <w:pPr>
              <w:pStyle w:val="Standardtext"/>
              <w:spacing w:after="0" w:line="240" w:lineRule="auto"/>
            </w:pPr>
            <w:r w:rsidRPr="00F672AD">
              <w:t xml:space="preserve">    "mobile": "918600468133",</w:t>
            </w:r>
          </w:p>
          <w:p w14:paraId="5A1D760E" w14:textId="77777777" w:rsidR="00814271" w:rsidRPr="00F672AD" w:rsidRDefault="000C6D67">
            <w:pPr>
              <w:pStyle w:val="Standardtext"/>
              <w:spacing w:after="0" w:line="240" w:lineRule="auto"/>
            </w:pPr>
            <w:r w:rsidRPr="00F672AD">
              <w:t xml:space="preserve">    "os": "Android10",</w:t>
            </w:r>
          </w:p>
          <w:p w14:paraId="3746D040" w14:textId="77777777" w:rsidR="00814271" w:rsidRPr="00F672AD" w:rsidRDefault="000C6D67">
            <w:pPr>
              <w:pStyle w:val="Standardtext"/>
              <w:spacing w:after="0" w:line="240" w:lineRule="auto"/>
            </w:pPr>
            <w:r w:rsidRPr="00F672AD">
              <w:t xml:space="preserve">    "telecom": "Airtel",</w:t>
            </w:r>
          </w:p>
          <w:p w14:paraId="32B006EF" w14:textId="77777777" w:rsidR="00814271" w:rsidRPr="00F672AD" w:rsidRDefault="000C6D67">
            <w:pPr>
              <w:pStyle w:val="Standardtext"/>
              <w:spacing w:after="0" w:line="240" w:lineRule="auto"/>
            </w:pPr>
            <w:r w:rsidRPr="00F672AD">
              <w:t xml:space="preserve">    "type": "MOB"</w:t>
            </w:r>
          </w:p>
          <w:p w14:paraId="2606D6F1" w14:textId="77777777" w:rsidR="00814271" w:rsidRPr="00F672AD" w:rsidRDefault="000C6D67">
            <w:pPr>
              <w:pStyle w:val="Standardtext"/>
              <w:spacing w:after="0" w:line="240" w:lineRule="auto"/>
            </w:pPr>
            <w:r w:rsidRPr="00F672AD">
              <w:t xml:space="preserve">  },</w:t>
            </w:r>
          </w:p>
          <w:p w14:paraId="6F70A667" w14:textId="77777777" w:rsidR="00814271" w:rsidRPr="00F672AD" w:rsidRDefault="000C6D67">
            <w:pPr>
              <w:pStyle w:val="Standardtext"/>
              <w:spacing w:after="0" w:line="240" w:lineRule="auto"/>
            </w:pPr>
            <w:r w:rsidRPr="00F672AD">
              <w:t xml:space="preserve">  "smsToken": "NDY1NDE1MDY4MzhlYWYxZn5jb20ubW9udHJhbi5zYW1wbGUubWVyY2hhbnQuYXBwflQtTW9iaWxlfk1PTjFkYWFkYjZiNmJhNTRlZDJhYjZkNDM3MGEwMjlkMjY2fjkxOTk5OTk5OTk5OQ=="</w:t>
            </w:r>
          </w:p>
          <w:p w14:paraId="4FACA8DD" w14:textId="77777777" w:rsidR="00814271" w:rsidRPr="00F672AD" w:rsidRDefault="000C6D67">
            <w:pPr>
              <w:pStyle w:val="Standardtext"/>
              <w:spacing w:after="0" w:line="240" w:lineRule="auto"/>
            </w:pPr>
            <w:r w:rsidRPr="00F672AD">
              <w:t>}</w:t>
            </w:r>
          </w:p>
        </w:tc>
      </w:tr>
    </w:tbl>
    <w:p w14:paraId="2EE9FDBE"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98569DC" w14:textId="77777777">
        <w:tc>
          <w:tcPr>
            <w:tcW w:w="9017" w:type="dxa"/>
          </w:tcPr>
          <w:p w14:paraId="61B83352" w14:textId="77777777" w:rsidR="00814271" w:rsidRPr="00F672AD" w:rsidRDefault="000C6D67">
            <w:pPr>
              <w:pStyle w:val="Standardtext"/>
              <w:spacing w:after="0" w:line="240" w:lineRule="auto"/>
            </w:pPr>
            <w:r w:rsidRPr="00F672AD">
              <w:t>{</w:t>
            </w:r>
          </w:p>
          <w:p w14:paraId="7295ADB3" w14:textId="77777777" w:rsidR="00814271" w:rsidRPr="00F672AD" w:rsidRDefault="000C6D67">
            <w:pPr>
              <w:pStyle w:val="Standardtext"/>
              <w:spacing w:after="0" w:line="240" w:lineRule="auto"/>
            </w:pPr>
            <w:r w:rsidRPr="00F672AD">
              <w:t xml:space="preserve">  "status": 200,</w:t>
            </w:r>
          </w:p>
          <w:p w14:paraId="73358EDB" w14:textId="77777777" w:rsidR="00814271" w:rsidRPr="00F672AD" w:rsidRDefault="000C6D67">
            <w:pPr>
              <w:pStyle w:val="Standardtext"/>
              <w:spacing w:after="0" w:line="240" w:lineRule="auto"/>
            </w:pPr>
            <w:r w:rsidRPr="00F672AD">
              <w:t xml:space="preserve">  "message": "Ok",</w:t>
            </w:r>
          </w:p>
          <w:p w14:paraId="68B657E0" w14:textId="77777777" w:rsidR="00814271" w:rsidRPr="00F672AD" w:rsidRDefault="000C6D67">
            <w:pPr>
              <w:pStyle w:val="Standardtext"/>
              <w:spacing w:after="0" w:line="240" w:lineRule="auto"/>
            </w:pPr>
            <w:r w:rsidRPr="00F672AD">
              <w:t xml:space="preserve">  "error": "00",</w:t>
            </w:r>
          </w:p>
          <w:p w14:paraId="36561101" w14:textId="77777777" w:rsidR="00814271" w:rsidRPr="00F672AD" w:rsidRDefault="000C6D67">
            <w:pPr>
              <w:pStyle w:val="Standardtext"/>
              <w:spacing w:after="0" w:line="240" w:lineRule="auto"/>
            </w:pPr>
            <w:r w:rsidRPr="00F672AD">
              <w:t xml:space="preserve">  "timestamp": "2024-02-29T09:08:01.172+00:00",</w:t>
            </w:r>
          </w:p>
          <w:p w14:paraId="1ED72B08" w14:textId="77777777" w:rsidR="00814271" w:rsidRPr="00F672AD" w:rsidRDefault="000C6D67">
            <w:pPr>
              <w:pStyle w:val="Standardtext"/>
              <w:spacing w:after="0" w:line="240" w:lineRule="auto"/>
            </w:pPr>
            <w:r w:rsidRPr="00F672AD">
              <w:t xml:space="preserve">  "reqId": "MON32254fb419fc4cd789c114386bce5f9a",</w:t>
            </w:r>
          </w:p>
          <w:p w14:paraId="3F9A9950" w14:textId="77777777" w:rsidR="00814271" w:rsidRPr="00F672AD" w:rsidRDefault="000C6D67">
            <w:pPr>
              <w:pStyle w:val="Standardtext"/>
              <w:spacing w:after="0" w:line="240" w:lineRule="auto"/>
            </w:pPr>
            <w:r w:rsidRPr="00F672AD">
              <w:t xml:space="preserve">  "mobile": "919876543210",</w:t>
            </w:r>
          </w:p>
          <w:p w14:paraId="28F86FE0" w14:textId="77777777" w:rsidR="00814271" w:rsidRPr="00F672AD" w:rsidRDefault="000C6D67">
            <w:pPr>
              <w:pStyle w:val="Standardtext"/>
              <w:spacing w:after="0" w:line="240" w:lineRule="auto"/>
            </w:pPr>
            <w:r w:rsidRPr="00F672AD">
              <w:t xml:space="preserve">  "regStatus": "N",</w:t>
            </w:r>
          </w:p>
          <w:p w14:paraId="5DE8A7BC" w14:textId="77777777" w:rsidR="00814271" w:rsidRPr="00F672AD" w:rsidRDefault="000C6D67">
            <w:pPr>
              <w:pStyle w:val="Standardtext"/>
              <w:spacing w:after="0" w:line="240" w:lineRule="auto"/>
            </w:pPr>
            <w:r w:rsidRPr="00F672AD">
              <w:t xml:space="preserve">  "handles": "@idfb,@</w:t>
            </w:r>
            <w:r w:rsidR="007E1FC7" w:rsidRPr="00F672AD">
              <w:t>bandhan</w:t>
            </w:r>
            <w:r w:rsidRPr="00F672AD">
              <w:t>bank"</w:t>
            </w:r>
          </w:p>
          <w:p w14:paraId="4177BC73" w14:textId="77777777" w:rsidR="00814271" w:rsidRPr="00F672AD" w:rsidRDefault="000C6D67">
            <w:pPr>
              <w:pStyle w:val="Standardtext"/>
              <w:spacing w:after="0" w:line="240" w:lineRule="auto"/>
            </w:pPr>
            <w:r w:rsidRPr="00F672AD">
              <w:t>}</w:t>
            </w:r>
          </w:p>
        </w:tc>
      </w:tr>
    </w:tbl>
    <w:p w14:paraId="7E3AEDD7" w14:textId="77777777" w:rsidR="00814271" w:rsidRPr="00F672AD" w:rsidRDefault="000C6D67">
      <w:pPr>
        <w:pStyle w:val="Heading2"/>
        <w:ind w:left="1120"/>
      </w:pPr>
      <w:bookmarkStart w:id="203" w:name="_Toc195548780"/>
      <w:r w:rsidRPr="00F672AD">
        <w:t>UserProfile</w:t>
      </w:r>
      <w:bookmarkEnd w:id="203"/>
    </w:p>
    <w:p w14:paraId="35C357E7" w14:textId="77777777" w:rsidR="00814271" w:rsidRPr="00F672AD" w:rsidRDefault="000C6D67">
      <w:pPr>
        <w:pStyle w:val="Standardtext"/>
      </w:pPr>
      <w:r w:rsidRPr="00F672AD">
        <w:t>This API will allow the channel to request User profile from the Montran UPI Acquirer System. This API will be used by the Montran UPI Plug-in.</w:t>
      </w:r>
    </w:p>
    <w:p w14:paraId="22100A11" w14:textId="77777777" w:rsidR="00814271" w:rsidRPr="00F672AD" w:rsidRDefault="000C6D67">
      <w:pPr>
        <w:pStyle w:val="Heading3"/>
      </w:pPr>
      <w:bookmarkStart w:id="204" w:name="_Toc195548781"/>
      <w:r w:rsidRPr="00F672AD">
        <w:lastRenderedPageBreak/>
        <w:t>Request Format</w:t>
      </w:r>
      <w:bookmarkEnd w:id="204"/>
    </w:p>
    <w:p w14:paraId="5C5EFD26"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46"/>
        <w:gridCol w:w="1304"/>
        <w:gridCol w:w="1039"/>
        <w:gridCol w:w="763"/>
        <w:gridCol w:w="4065"/>
      </w:tblGrid>
      <w:tr w:rsidR="00814271" w:rsidRPr="00F672AD" w14:paraId="0AF13A3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32285E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23" w:type="pct"/>
            <w:tcBorders>
              <w:top w:val="none" w:sz="0" w:space="0" w:color="auto"/>
              <w:left w:val="none" w:sz="0" w:space="0" w:color="auto"/>
              <w:bottom w:val="none" w:sz="0" w:space="0" w:color="auto"/>
              <w:right w:val="none" w:sz="0" w:space="0" w:color="auto"/>
            </w:tcBorders>
          </w:tcPr>
          <w:p w14:paraId="1E76D1D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76" w:type="pct"/>
            <w:tcBorders>
              <w:top w:val="none" w:sz="0" w:space="0" w:color="auto"/>
              <w:left w:val="none" w:sz="0" w:space="0" w:color="auto"/>
              <w:bottom w:val="none" w:sz="0" w:space="0" w:color="auto"/>
              <w:right w:val="none" w:sz="0" w:space="0" w:color="auto"/>
            </w:tcBorders>
          </w:tcPr>
          <w:p w14:paraId="4F5E164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23" w:type="pct"/>
            <w:tcBorders>
              <w:top w:val="none" w:sz="0" w:space="0" w:color="auto"/>
              <w:left w:val="none" w:sz="0" w:space="0" w:color="auto"/>
              <w:bottom w:val="none" w:sz="0" w:space="0" w:color="auto"/>
              <w:right w:val="none" w:sz="0" w:space="0" w:color="auto"/>
            </w:tcBorders>
          </w:tcPr>
          <w:p w14:paraId="6789797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54" w:type="pct"/>
            <w:tcBorders>
              <w:top w:val="none" w:sz="0" w:space="0" w:color="auto"/>
              <w:left w:val="none" w:sz="0" w:space="0" w:color="auto"/>
              <w:bottom w:val="none" w:sz="0" w:space="0" w:color="auto"/>
              <w:right w:val="none" w:sz="0" w:space="0" w:color="auto"/>
            </w:tcBorders>
          </w:tcPr>
          <w:p w14:paraId="20056B4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D58064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3541FE2"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19C0B11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4F4CDB2" w14:textId="77777777" w:rsidR="00814271" w:rsidRPr="00F672AD" w:rsidRDefault="000C6D67">
            <w:pPr>
              <w:pStyle w:val="Standardtext"/>
              <w:spacing w:after="0" w:line="240" w:lineRule="auto"/>
              <w:jc w:val="left"/>
              <w:rPr>
                <w:bCs w:val="0"/>
              </w:rPr>
            </w:pPr>
            <w:r w:rsidRPr="00F672AD">
              <w:rPr>
                <w:b w:val="0"/>
              </w:rPr>
              <w:t>reqId</w:t>
            </w:r>
          </w:p>
        </w:tc>
        <w:tc>
          <w:tcPr>
            <w:tcW w:w="723" w:type="pct"/>
          </w:tcPr>
          <w:p w14:paraId="5E83F6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797B8E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629E2D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6937B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1A8D0772"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0572191" w14:textId="77777777" w:rsidR="00814271" w:rsidRPr="00F672AD" w:rsidRDefault="000C6D67">
            <w:pPr>
              <w:pStyle w:val="Standardtext"/>
              <w:spacing w:after="0" w:line="240" w:lineRule="auto"/>
              <w:jc w:val="left"/>
              <w:rPr>
                <w:bCs w:val="0"/>
              </w:rPr>
            </w:pPr>
            <w:r w:rsidRPr="00F672AD">
              <w:rPr>
                <w:b w:val="0"/>
              </w:rPr>
              <w:t>userId</w:t>
            </w:r>
          </w:p>
        </w:tc>
        <w:tc>
          <w:tcPr>
            <w:tcW w:w="723" w:type="pct"/>
          </w:tcPr>
          <w:p w14:paraId="79AF79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BD390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5E4D7A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5D6881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0D4E93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C5FFD23"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F6363ED" w14:textId="77777777" w:rsidR="00814271" w:rsidRPr="00F672AD" w:rsidRDefault="000C6D67">
            <w:pPr>
              <w:pStyle w:val="Standardtext"/>
              <w:spacing w:after="0" w:line="240" w:lineRule="auto"/>
              <w:jc w:val="left"/>
              <w:rPr>
                <w:bCs w:val="0"/>
              </w:rPr>
            </w:pPr>
            <w:r w:rsidRPr="00F672AD">
              <w:rPr>
                <w:b w:val="0"/>
              </w:rPr>
              <w:t>version</w:t>
            </w:r>
          </w:p>
        </w:tc>
        <w:tc>
          <w:tcPr>
            <w:tcW w:w="723" w:type="pct"/>
          </w:tcPr>
          <w:p w14:paraId="12FD47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9B943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23" w:type="pct"/>
          </w:tcPr>
          <w:p w14:paraId="735F0A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202090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4BA5D95A"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297EFA70" w14:textId="77777777" w:rsidR="00814271" w:rsidRPr="00F672AD" w:rsidRDefault="000C6D67">
            <w:pPr>
              <w:pStyle w:val="Standardtext"/>
              <w:spacing w:after="0" w:line="240" w:lineRule="auto"/>
              <w:jc w:val="left"/>
              <w:rPr>
                <w:bCs w:val="0"/>
              </w:rPr>
            </w:pPr>
            <w:r w:rsidRPr="00F672AD">
              <w:rPr>
                <w:b w:val="0"/>
              </w:rPr>
              <w:t>clientId</w:t>
            </w:r>
          </w:p>
        </w:tc>
        <w:tc>
          <w:tcPr>
            <w:tcW w:w="723" w:type="pct"/>
          </w:tcPr>
          <w:p w14:paraId="075A62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31834F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159770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6DB4C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76C40CA3"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34904084" w14:textId="77777777" w:rsidR="00814271" w:rsidRPr="00F672AD" w:rsidRDefault="000C6D67">
            <w:pPr>
              <w:pStyle w:val="Standardtext"/>
              <w:spacing w:after="0" w:line="240" w:lineRule="auto"/>
              <w:jc w:val="left"/>
              <w:rPr>
                <w:bCs w:val="0"/>
              </w:rPr>
            </w:pPr>
            <w:r w:rsidRPr="00F672AD">
              <w:rPr>
                <w:b w:val="0"/>
              </w:rPr>
              <w:t>channel</w:t>
            </w:r>
          </w:p>
        </w:tc>
        <w:tc>
          <w:tcPr>
            <w:tcW w:w="723" w:type="pct"/>
          </w:tcPr>
          <w:p w14:paraId="1D07D4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065B1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23" w:type="pct"/>
          </w:tcPr>
          <w:p w14:paraId="6863D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591787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D0D8CDC"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A25C3DF" w14:textId="77777777" w:rsidR="00814271" w:rsidRPr="00F672AD" w:rsidRDefault="000C6D67">
            <w:pPr>
              <w:pStyle w:val="Standardtext"/>
              <w:spacing w:after="0" w:line="240" w:lineRule="auto"/>
              <w:jc w:val="left"/>
              <w:rPr>
                <w:bCs w:val="0"/>
              </w:rPr>
            </w:pPr>
            <w:r w:rsidRPr="00F672AD">
              <w:rPr>
                <w:b w:val="0"/>
              </w:rPr>
              <w:t>timestamp</w:t>
            </w:r>
          </w:p>
        </w:tc>
        <w:tc>
          <w:tcPr>
            <w:tcW w:w="723" w:type="pct"/>
          </w:tcPr>
          <w:p w14:paraId="75D829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00B0F4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1FADFD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70E5DA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2F65246A"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BE1976F" w14:textId="77777777" w:rsidR="00814271" w:rsidRPr="00F672AD" w:rsidRDefault="000C6D67">
            <w:pPr>
              <w:pStyle w:val="Standardtext"/>
              <w:spacing w:after="0" w:line="240" w:lineRule="auto"/>
              <w:jc w:val="left"/>
              <w:rPr>
                <w:bCs w:val="0"/>
              </w:rPr>
            </w:pPr>
            <w:r w:rsidRPr="00F672AD">
              <w:rPr>
                <w:b w:val="0"/>
              </w:rPr>
              <w:t>hmac</w:t>
            </w:r>
          </w:p>
        </w:tc>
        <w:tc>
          <w:tcPr>
            <w:tcW w:w="723" w:type="pct"/>
          </w:tcPr>
          <w:p w14:paraId="287B4A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CD4AE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23" w:type="pct"/>
          </w:tcPr>
          <w:p w14:paraId="26399B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0B21EB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5632C242" w14:textId="77777777" w:rsidR="00814271" w:rsidRPr="00F672AD" w:rsidRDefault="00814271">
      <w:pPr>
        <w:pStyle w:val="Standardtext"/>
      </w:pPr>
    </w:p>
    <w:p w14:paraId="74535050" w14:textId="77777777" w:rsidR="00814271" w:rsidRPr="00F672AD" w:rsidRDefault="000C6D67">
      <w:pPr>
        <w:pStyle w:val="Heading3"/>
        <w:tabs>
          <w:tab w:val="left" w:pos="720"/>
        </w:tabs>
      </w:pPr>
      <w:bookmarkStart w:id="205" w:name="_Toc195548782"/>
      <w:r w:rsidRPr="00F672AD">
        <w:t>Response Format</w:t>
      </w:r>
      <w:bookmarkEnd w:id="205"/>
    </w:p>
    <w:p w14:paraId="3B3D144F"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1DEF250E"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Mar>
              <w:left w:w="113" w:type="dxa"/>
              <w:right w:w="85" w:type="dxa"/>
            </w:tcMar>
          </w:tcPr>
          <w:p w14:paraId="3140EF4B"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Mar>
              <w:left w:w="113" w:type="dxa"/>
              <w:right w:w="85" w:type="dxa"/>
            </w:tcMar>
          </w:tcPr>
          <w:p w14:paraId="2328ECDC"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Mar>
              <w:left w:w="113" w:type="dxa"/>
              <w:right w:w="85" w:type="dxa"/>
            </w:tcMar>
          </w:tcPr>
          <w:p w14:paraId="74137AE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2A5DE41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Mar>
              <w:left w:w="113" w:type="dxa"/>
              <w:right w:w="85" w:type="dxa"/>
            </w:tcMar>
          </w:tcPr>
          <w:p w14:paraId="6F0495A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D9E8D2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A6D52D7"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F0FEA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9AAC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38C6A8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84441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74A2383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99E5EA"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491606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F86A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112914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011C4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174743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E539117"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36F1E3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8B5EA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75E1FE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9F1EF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C29EE7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B9A6512"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D246B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94114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40AD91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DB963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279F53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FAD9548"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2144CD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7882D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6E52CF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9FC63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EB3F86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BC0DEAC" w14:textId="77777777" w:rsidR="00814271" w:rsidRPr="00F672AD" w:rsidRDefault="000C6D67">
            <w:pPr>
              <w:pStyle w:val="Standardtext"/>
              <w:spacing w:after="0" w:line="240" w:lineRule="auto"/>
              <w:jc w:val="left"/>
              <w:rPr>
                <w:bCs w:val="0"/>
              </w:rPr>
            </w:pPr>
            <w:r w:rsidRPr="00F672AD">
              <w:rPr>
                <w:b w:val="0"/>
              </w:rPr>
              <w:t>hmac</w:t>
            </w:r>
          </w:p>
        </w:tc>
        <w:tc>
          <w:tcPr>
            <w:tcW w:w="803" w:type="pct"/>
          </w:tcPr>
          <w:p w14:paraId="312B66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0118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A1F6A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2360D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269D1D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94E4BA2" w14:textId="77777777" w:rsidR="00814271" w:rsidRPr="00F672AD" w:rsidRDefault="000C6D67">
            <w:pPr>
              <w:pStyle w:val="Standardtext"/>
              <w:spacing w:after="0" w:line="240" w:lineRule="auto"/>
              <w:jc w:val="left"/>
              <w:rPr>
                <w:bCs w:val="0"/>
              </w:rPr>
            </w:pPr>
            <w:r w:rsidRPr="00F672AD">
              <w:rPr>
                <w:b w:val="0"/>
              </w:rPr>
              <w:t>handles</w:t>
            </w:r>
          </w:p>
        </w:tc>
        <w:tc>
          <w:tcPr>
            <w:tcW w:w="803" w:type="pct"/>
          </w:tcPr>
          <w:p w14:paraId="2BB85E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B025D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04CC16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4761E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llowed handles to create VPA</w:t>
            </w:r>
          </w:p>
        </w:tc>
      </w:tr>
      <w:tr w:rsidR="00814271" w:rsidRPr="00F672AD" w14:paraId="63EA2D71"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0A34DBE" w14:textId="77777777" w:rsidR="00814271" w:rsidRPr="00F672AD" w:rsidRDefault="000C6D67">
            <w:pPr>
              <w:pStyle w:val="Standardtext"/>
              <w:spacing w:after="0" w:line="240" w:lineRule="auto"/>
              <w:jc w:val="center"/>
              <w:rPr>
                <w:b w:val="0"/>
                <w:bCs w:val="0"/>
              </w:rPr>
            </w:pPr>
            <w:r w:rsidRPr="00F672AD">
              <w:t>user</w:t>
            </w:r>
          </w:p>
        </w:tc>
      </w:tr>
      <w:tr w:rsidR="00814271" w:rsidRPr="00F672AD" w14:paraId="1E4321F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9DE2377" w14:textId="77777777" w:rsidR="00814271" w:rsidRPr="00F672AD" w:rsidRDefault="000C6D67">
            <w:pPr>
              <w:pStyle w:val="Standardtext"/>
              <w:spacing w:after="0" w:line="240" w:lineRule="auto"/>
              <w:jc w:val="left"/>
              <w:rPr>
                <w:bCs w:val="0"/>
              </w:rPr>
            </w:pPr>
            <w:r w:rsidRPr="00F672AD">
              <w:rPr>
                <w:b w:val="0"/>
              </w:rPr>
              <w:t>firstName</w:t>
            </w:r>
          </w:p>
        </w:tc>
        <w:tc>
          <w:tcPr>
            <w:tcW w:w="803" w:type="pct"/>
          </w:tcPr>
          <w:p w14:paraId="4A0356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D252C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162C99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80260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first name of the user</w:t>
            </w:r>
          </w:p>
        </w:tc>
      </w:tr>
      <w:tr w:rsidR="00814271" w:rsidRPr="00F672AD" w14:paraId="670667C7"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7BC4A6" w14:textId="77777777" w:rsidR="00814271" w:rsidRPr="00F672AD" w:rsidRDefault="000C6D67">
            <w:pPr>
              <w:pStyle w:val="Standardtext"/>
              <w:spacing w:after="0" w:line="240" w:lineRule="auto"/>
              <w:jc w:val="left"/>
              <w:rPr>
                <w:bCs w:val="0"/>
              </w:rPr>
            </w:pPr>
            <w:r w:rsidRPr="00F672AD">
              <w:rPr>
                <w:b w:val="0"/>
              </w:rPr>
              <w:t>lastName</w:t>
            </w:r>
          </w:p>
        </w:tc>
        <w:tc>
          <w:tcPr>
            <w:tcW w:w="803" w:type="pct"/>
          </w:tcPr>
          <w:p w14:paraId="7733D0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9DA25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60EE49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30988A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last name of the user</w:t>
            </w:r>
          </w:p>
        </w:tc>
      </w:tr>
      <w:tr w:rsidR="00814271" w:rsidRPr="00F672AD" w14:paraId="4A623487"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BC8333A" w14:textId="77777777" w:rsidR="00814271" w:rsidRPr="00F672AD" w:rsidRDefault="000C6D67">
            <w:pPr>
              <w:pStyle w:val="Standardtext"/>
              <w:spacing w:after="0" w:line="240" w:lineRule="auto"/>
              <w:jc w:val="center"/>
              <w:rPr>
                <w:b w:val="0"/>
                <w:bCs w:val="0"/>
              </w:rPr>
            </w:pPr>
            <w:r w:rsidRPr="00F672AD">
              <w:t>vpaList</w:t>
            </w:r>
          </w:p>
        </w:tc>
      </w:tr>
      <w:tr w:rsidR="00814271" w:rsidRPr="00F672AD" w14:paraId="7FDFE20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485EDA5" w14:textId="77777777" w:rsidR="00814271" w:rsidRPr="00F672AD" w:rsidRDefault="000C6D67">
            <w:pPr>
              <w:pStyle w:val="Standardtext"/>
              <w:spacing w:after="0" w:line="240" w:lineRule="auto"/>
              <w:jc w:val="left"/>
              <w:rPr>
                <w:bCs w:val="0"/>
              </w:rPr>
            </w:pPr>
            <w:r w:rsidRPr="00F672AD">
              <w:rPr>
                <w:b w:val="0"/>
              </w:rPr>
              <w:t>virPayAddr</w:t>
            </w:r>
          </w:p>
        </w:tc>
        <w:tc>
          <w:tcPr>
            <w:tcW w:w="803" w:type="pct"/>
          </w:tcPr>
          <w:p w14:paraId="10FA9B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91FC4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Pr>
          <w:p w14:paraId="52CAA9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3D93C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irtual payment address</w:t>
            </w:r>
          </w:p>
        </w:tc>
      </w:tr>
      <w:tr w:rsidR="00814271" w:rsidRPr="00F672AD" w14:paraId="74D37DA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EE32EE" w14:textId="77777777" w:rsidR="00814271" w:rsidRPr="00F672AD" w:rsidRDefault="000C6D67">
            <w:pPr>
              <w:pStyle w:val="Standardtext"/>
              <w:spacing w:after="0" w:line="240" w:lineRule="auto"/>
              <w:jc w:val="left"/>
              <w:rPr>
                <w:bCs w:val="0"/>
              </w:rPr>
            </w:pPr>
            <w:r w:rsidRPr="00F672AD">
              <w:rPr>
                <w:b w:val="0"/>
              </w:rPr>
              <w:lastRenderedPageBreak/>
              <w:t>vpaPrimary</w:t>
            </w:r>
          </w:p>
        </w:tc>
        <w:tc>
          <w:tcPr>
            <w:tcW w:w="803" w:type="pct"/>
          </w:tcPr>
          <w:p w14:paraId="2F24A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BB2E3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08CE2B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8648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VPA Primary flag is “Y” or “N.”</w:t>
            </w:r>
          </w:p>
        </w:tc>
      </w:tr>
      <w:tr w:rsidR="00814271" w:rsidRPr="00F672AD" w14:paraId="6E7834C5"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087CD33"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24D808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EC905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0E15A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05E58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type such as ENTITY.</w:t>
            </w:r>
          </w:p>
        </w:tc>
      </w:tr>
      <w:tr w:rsidR="00814271" w:rsidRPr="00F672AD" w14:paraId="1F0DE3A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8D6D12" w14:textId="77777777" w:rsidR="00814271" w:rsidRPr="00F672AD" w:rsidRDefault="000C6D67">
            <w:pPr>
              <w:pStyle w:val="Standardtext"/>
              <w:spacing w:after="0" w:line="240" w:lineRule="auto"/>
              <w:jc w:val="left"/>
              <w:rPr>
                <w:bCs w:val="0"/>
              </w:rPr>
            </w:pPr>
            <w:r w:rsidRPr="00F672AD">
              <w:rPr>
                <w:b w:val="0"/>
              </w:rPr>
              <w:t>mcc</w:t>
            </w:r>
          </w:p>
        </w:tc>
        <w:tc>
          <w:tcPr>
            <w:tcW w:w="803" w:type="pct"/>
          </w:tcPr>
          <w:p w14:paraId="109DF6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170B1C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205567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7673F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merchant classification on code. </w:t>
            </w:r>
          </w:p>
        </w:tc>
      </w:tr>
      <w:tr w:rsidR="00814271" w:rsidRPr="00F672AD" w14:paraId="37FD78E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2E2B62F"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7E741E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7BCAD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C55DC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74FA0E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status such as ACTIVE.</w:t>
            </w:r>
          </w:p>
        </w:tc>
      </w:tr>
      <w:tr w:rsidR="00814271" w:rsidRPr="00F672AD" w14:paraId="69F4D03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2134F0B" w14:textId="77777777" w:rsidR="00814271" w:rsidRPr="00F672AD" w:rsidRDefault="000C6D67">
            <w:pPr>
              <w:pStyle w:val="Standardtext"/>
              <w:spacing w:after="0" w:line="240" w:lineRule="auto"/>
              <w:jc w:val="left"/>
              <w:rPr>
                <w:bCs w:val="0"/>
              </w:rPr>
            </w:pPr>
            <w:r w:rsidRPr="00F672AD">
              <w:rPr>
                <w:b w:val="0"/>
              </w:rPr>
              <w:t>createdDate</w:t>
            </w:r>
          </w:p>
        </w:tc>
        <w:tc>
          <w:tcPr>
            <w:tcW w:w="803" w:type="pct"/>
          </w:tcPr>
          <w:p w14:paraId="09CC23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78547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F1150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65871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ated Date</w:t>
            </w:r>
          </w:p>
        </w:tc>
      </w:tr>
      <w:tr w:rsidR="00814271" w:rsidRPr="00F672AD" w14:paraId="57F5001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6FE5A4ED"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1DEC3D4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D119D6A"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57D0DF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320AB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176A24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DF869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7970C8D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AF7E799" w14:textId="77777777" w:rsidR="00814271" w:rsidRPr="00F672AD" w:rsidRDefault="000C6D67">
            <w:pPr>
              <w:pStyle w:val="Standardtext"/>
              <w:spacing w:after="0" w:line="240" w:lineRule="auto"/>
              <w:jc w:val="left"/>
              <w:rPr>
                <w:bCs w:val="0"/>
              </w:rPr>
            </w:pPr>
            <w:r w:rsidRPr="00F672AD">
              <w:rPr>
                <w:b w:val="0"/>
              </w:rPr>
              <w:t>acctType</w:t>
            </w:r>
          </w:p>
        </w:tc>
        <w:tc>
          <w:tcPr>
            <w:tcW w:w="803" w:type="pct"/>
          </w:tcPr>
          <w:p w14:paraId="637C96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DA29B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222BAC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087EB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674ED3D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D6B3FA"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25C386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90E2F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1034F4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AA782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r w:rsidR="00814271" w:rsidRPr="00F672AD" w14:paraId="20BB1C7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622AB43" w14:textId="77777777" w:rsidR="00814271" w:rsidRPr="00F672AD" w:rsidRDefault="000C6D67">
            <w:pPr>
              <w:pStyle w:val="Standardtext"/>
              <w:spacing w:after="0" w:line="240" w:lineRule="auto"/>
              <w:jc w:val="left"/>
              <w:rPr>
                <w:bCs w:val="0"/>
              </w:rPr>
            </w:pPr>
            <w:r w:rsidRPr="00F672AD">
              <w:rPr>
                <w:b w:val="0"/>
              </w:rPr>
              <w:t>Name</w:t>
            </w:r>
          </w:p>
        </w:tc>
        <w:tc>
          <w:tcPr>
            <w:tcW w:w="803" w:type="pct"/>
          </w:tcPr>
          <w:p w14:paraId="0B110B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7ED1F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4ED618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66661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 Name</w:t>
            </w:r>
          </w:p>
        </w:tc>
      </w:tr>
      <w:tr w:rsidR="00814271" w:rsidRPr="00F672AD" w14:paraId="49CD8893"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5402B65" w14:textId="77777777" w:rsidR="00814271" w:rsidRPr="00F672AD" w:rsidRDefault="000C6D67">
            <w:pPr>
              <w:pStyle w:val="Standardtext"/>
              <w:spacing w:after="0" w:line="240" w:lineRule="auto"/>
              <w:jc w:val="center"/>
              <w:rPr>
                <w:b w:val="0"/>
                <w:bCs w:val="0"/>
              </w:rPr>
            </w:pPr>
            <w:r w:rsidRPr="00F672AD">
              <w:t>outAccount</w:t>
            </w:r>
          </w:p>
        </w:tc>
      </w:tr>
      <w:tr w:rsidR="00814271" w:rsidRPr="00F672AD" w14:paraId="796BD17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CFD42CC"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4AF86C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76041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02CF28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04CB2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06833D0C"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84F1905" w14:textId="77777777" w:rsidR="00814271" w:rsidRPr="00F672AD" w:rsidRDefault="000C6D67">
            <w:pPr>
              <w:pStyle w:val="Standardtext"/>
              <w:spacing w:after="0" w:line="240" w:lineRule="auto"/>
              <w:jc w:val="left"/>
              <w:rPr>
                <w:bCs w:val="0"/>
              </w:rPr>
            </w:pPr>
            <w:r w:rsidRPr="00F672AD">
              <w:rPr>
                <w:b w:val="0"/>
              </w:rPr>
              <w:t>acctType</w:t>
            </w:r>
          </w:p>
        </w:tc>
        <w:tc>
          <w:tcPr>
            <w:tcW w:w="803" w:type="pct"/>
          </w:tcPr>
          <w:p w14:paraId="4D7FB2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6F1AD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70AC39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A172F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1E45CA44"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3C99DAB"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18B29E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77E79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69FEE9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34E4F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r w:rsidR="00814271" w:rsidRPr="00F672AD" w14:paraId="6FB21AC6"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66D65A5" w14:textId="77777777" w:rsidR="00814271" w:rsidRPr="00F672AD" w:rsidRDefault="000C6D67">
            <w:pPr>
              <w:pStyle w:val="Standardtext"/>
              <w:spacing w:after="0" w:line="240" w:lineRule="auto"/>
              <w:jc w:val="left"/>
              <w:rPr>
                <w:bCs w:val="0"/>
              </w:rPr>
            </w:pPr>
            <w:r w:rsidRPr="00F672AD">
              <w:rPr>
                <w:b w:val="0"/>
              </w:rPr>
              <w:t>Name</w:t>
            </w:r>
          </w:p>
        </w:tc>
        <w:tc>
          <w:tcPr>
            <w:tcW w:w="803" w:type="pct"/>
          </w:tcPr>
          <w:p w14:paraId="5DE16E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C4857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6E46DF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FF547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 Name</w:t>
            </w:r>
          </w:p>
        </w:tc>
      </w:tr>
      <w:tr w:rsidR="00814271" w:rsidRPr="00F672AD" w14:paraId="6359C496"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EBA1239" w14:textId="77777777" w:rsidR="00814271" w:rsidRPr="00F672AD" w:rsidRDefault="000C6D67">
            <w:pPr>
              <w:pStyle w:val="Standardtext"/>
              <w:spacing w:after="0" w:line="240" w:lineRule="auto"/>
              <w:jc w:val="center"/>
              <w:rPr>
                <w:b w:val="0"/>
                <w:bCs w:val="0"/>
              </w:rPr>
            </w:pPr>
            <w:r w:rsidRPr="00F672AD">
              <w:t>accountList</w:t>
            </w:r>
          </w:p>
        </w:tc>
      </w:tr>
      <w:tr w:rsidR="00814271" w:rsidRPr="00F672AD" w14:paraId="32C79D4B"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5D78AF5" w14:textId="77777777" w:rsidR="00814271" w:rsidRPr="00F672AD" w:rsidRDefault="000C6D67">
            <w:pPr>
              <w:pStyle w:val="Standardtext"/>
              <w:spacing w:after="0" w:line="240" w:lineRule="auto"/>
              <w:jc w:val="left"/>
              <w:rPr>
                <w:bCs w:val="0"/>
              </w:rPr>
            </w:pPr>
            <w:r w:rsidRPr="00F672AD">
              <w:rPr>
                <w:b w:val="0"/>
              </w:rPr>
              <w:t>acctNumber</w:t>
            </w:r>
          </w:p>
        </w:tc>
        <w:tc>
          <w:tcPr>
            <w:tcW w:w="803" w:type="pct"/>
          </w:tcPr>
          <w:p w14:paraId="38FA92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FC0D2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236344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24241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Number</w:t>
            </w:r>
          </w:p>
        </w:tc>
      </w:tr>
      <w:tr w:rsidR="00814271" w:rsidRPr="00F672AD" w14:paraId="04AF1D2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EEA17D8" w14:textId="77777777" w:rsidR="00814271" w:rsidRPr="00F672AD" w:rsidRDefault="000C6D67">
            <w:pPr>
              <w:pStyle w:val="Standardtext"/>
              <w:spacing w:after="0" w:line="240" w:lineRule="auto"/>
              <w:jc w:val="left"/>
              <w:rPr>
                <w:bCs w:val="0"/>
              </w:rPr>
            </w:pPr>
            <w:r w:rsidRPr="00F672AD">
              <w:rPr>
                <w:b w:val="0"/>
              </w:rPr>
              <w:t>acctType</w:t>
            </w:r>
          </w:p>
        </w:tc>
        <w:tc>
          <w:tcPr>
            <w:tcW w:w="803" w:type="pct"/>
          </w:tcPr>
          <w:p w14:paraId="65A18B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1807C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392895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504D0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ccount Type</w:t>
            </w:r>
          </w:p>
        </w:tc>
      </w:tr>
      <w:tr w:rsidR="00814271" w:rsidRPr="00F672AD" w14:paraId="41301F43"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CFD459E" w14:textId="77777777" w:rsidR="00814271" w:rsidRPr="00F672AD" w:rsidRDefault="000C6D67">
            <w:pPr>
              <w:pStyle w:val="Standardtext"/>
              <w:spacing w:after="0" w:line="240" w:lineRule="auto"/>
              <w:jc w:val="left"/>
              <w:rPr>
                <w:bCs w:val="0"/>
              </w:rPr>
            </w:pPr>
            <w:r w:rsidRPr="00F672AD">
              <w:rPr>
                <w:b w:val="0"/>
              </w:rPr>
              <w:t>ifsc</w:t>
            </w:r>
          </w:p>
        </w:tc>
        <w:tc>
          <w:tcPr>
            <w:tcW w:w="803" w:type="pct"/>
          </w:tcPr>
          <w:p w14:paraId="2B6494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CB2B3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7E9DEA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B3D13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FSC</w:t>
            </w:r>
          </w:p>
        </w:tc>
      </w:tr>
      <w:tr w:rsidR="00814271" w:rsidRPr="00F672AD" w14:paraId="6B18A6C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E2C3197" w14:textId="77777777" w:rsidR="00814271" w:rsidRPr="00F672AD" w:rsidRDefault="000C6D67">
            <w:pPr>
              <w:pStyle w:val="Standardtext"/>
              <w:spacing w:after="0" w:line="240" w:lineRule="auto"/>
              <w:jc w:val="left"/>
              <w:rPr>
                <w:bCs w:val="0"/>
              </w:rPr>
            </w:pPr>
            <w:r w:rsidRPr="00F672AD">
              <w:rPr>
                <w:b w:val="0"/>
              </w:rPr>
              <w:t>bankName</w:t>
            </w:r>
          </w:p>
        </w:tc>
        <w:tc>
          <w:tcPr>
            <w:tcW w:w="803" w:type="pct"/>
          </w:tcPr>
          <w:p w14:paraId="30776F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0F9C4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9025B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A7F27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Bank Name</w:t>
            </w:r>
          </w:p>
        </w:tc>
      </w:tr>
      <w:tr w:rsidR="00814271" w:rsidRPr="00F672AD" w14:paraId="1C8B0A3E"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C36894" w14:textId="77777777" w:rsidR="00814271" w:rsidRPr="00F672AD" w:rsidRDefault="000C6D67">
            <w:pPr>
              <w:pStyle w:val="Standardtext"/>
              <w:spacing w:after="0" w:line="240" w:lineRule="auto"/>
              <w:jc w:val="left"/>
              <w:rPr>
                <w:bCs w:val="0"/>
              </w:rPr>
            </w:pPr>
            <w:r w:rsidRPr="00F672AD">
              <w:rPr>
                <w:b w:val="0"/>
              </w:rPr>
              <w:t>name</w:t>
            </w:r>
          </w:p>
        </w:tc>
        <w:tc>
          <w:tcPr>
            <w:tcW w:w="803" w:type="pct"/>
          </w:tcPr>
          <w:p w14:paraId="028FBD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F649E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3218E3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FCAA7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 Name</w:t>
            </w:r>
          </w:p>
        </w:tc>
      </w:tr>
      <w:tr w:rsidR="00814271" w:rsidRPr="00F672AD" w14:paraId="71F9CE51"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D14B894" w14:textId="77777777" w:rsidR="00814271" w:rsidRPr="00F672AD" w:rsidRDefault="000C6D67">
            <w:pPr>
              <w:pStyle w:val="Standardtext"/>
              <w:spacing w:after="0" w:line="240" w:lineRule="auto"/>
              <w:jc w:val="left"/>
              <w:rPr>
                <w:bCs w:val="0"/>
              </w:rPr>
            </w:pPr>
            <w:r w:rsidRPr="00F672AD">
              <w:rPr>
                <w:b w:val="0"/>
              </w:rPr>
              <w:t>maskedAcctNumber</w:t>
            </w:r>
          </w:p>
        </w:tc>
        <w:tc>
          <w:tcPr>
            <w:tcW w:w="803" w:type="pct"/>
          </w:tcPr>
          <w:p w14:paraId="3EF9C7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F5DD9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1E5B1E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89EDF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asked Account Number</w:t>
            </w:r>
          </w:p>
        </w:tc>
      </w:tr>
      <w:tr w:rsidR="00814271" w:rsidRPr="00F672AD" w14:paraId="33DBDAA8"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76CDAE9" w14:textId="77777777" w:rsidR="00814271" w:rsidRPr="00F672AD" w:rsidRDefault="000C6D67">
            <w:pPr>
              <w:pStyle w:val="Standardtext"/>
              <w:spacing w:after="0" w:line="240" w:lineRule="auto"/>
              <w:jc w:val="left"/>
              <w:rPr>
                <w:bCs w:val="0"/>
              </w:rPr>
            </w:pPr>
            <w:r w:rsidRPr="00F672AD">
              <w:rPr>
                <w:b w:val="0"/>
              </w:rPr>
              <w:t>aeba</w:t>
            </w:r>
          </w:p>
        </w:tc>
        <w:tc>
          <w:tcPr>
            <w:tcW w:w="803" w:type="pct"/>
          </w:tcPr>
          <w:p w14:paraId="4616DC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60CB1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6014DA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B0F452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EBA flag</w:t>
            </w:r>
          </w:p>
        </w:tc>
      </w:tr>
      <w:tr w:rsidR="00814271" w:rsidRPr="00F672AD" w14:paraId="1882147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4602671" w14:textId="77777777" w:rsidR="00814271" w:rsidRPr="00F672AD" w:rsidRDefault="000C6D67">
            <w:pPr>
              <w:pStyle w:val="Standardtext"/>
              <w:spacing w:after="0" w:line="240" w:lineRule="auto"/>
              <w:jc w:val="left"/>
              <w:rPr>
                <w:bCs w:val="0"/>
              </w:rPr>
            </w:pPr>
            <w:r w:rsidRPr="00F672AD">
              <w:rPr>
                <w:b w:val="0"/>
              </w:rPr>
              <w:t>mbeba</w:t>
            </w:r>
          </w:p>
        </w:tc>
        <w:tc>
          <w:tcPr>
            <w:tcW w:w="803" w:type="pct"/>
          </w:tcPr>
          <w:p w14:paraId="47AF74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11515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10F47E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E9580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BEBA flag</w:t>
            </w:r>
          </w:p>
        </w:tc>
      </w:tr>
      <w:tr w:rsidR="00814271" w:rsidRPr="00F672AD" w14:paraId="3A320489"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1582007" w14:textId="77777777" w:rsidR="00814271" w:rsidRPr="00F672AD" w:rsidRDefault="000C6D67">
            <w:pPr>
              <w:pStyle w:val="Standardtext"/>
              <w:spacing w:after="0" w:line="240" w:lineRule="auto"/>
              <w:jc w:val="left"/>
              <w:rPr>
                <w:bCs w:val="0"/>
              </w:rPr>
            </w:pPr>
            <w:r w:rsidRPr="00F672AD">
              <w:rPr>
                <w:b w:val="0"/>
              </w:rPr>
              <w:t>mmid</w:t>
            </w:r>
          </w:p>
        </w:tc>
        <w:tc>
          <w:tcPr>
            <w:tcW w:w="803" w:type="pct"/>
          </w:tcPr>
          <w:p w14:paraId="3CD17D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BCCDE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0D7D04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026C3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MID</w:t>
            </w:r>
          </w:p>
        </w:tc>
      </w:tr>
      <w:tr w:rsidR="00814271" w:rsidRPr="00F672AD" w14:paraId="224D399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E4C1AE" w14:textId="77777777" w:rsidR="00814271" w:rsidRPr="00F672AD" w:rsidRDefault="000C6D67">
            <w:pPr>
              <w:pStyle w:val="Standardtext"/>
              <w:spacing w:after="0" w:line="240" w:lineRule="auto"/>
              <w:jc w:val="left"/>
              <w:rPr>
                <w:bCs w:val="0"/>
              </w:rPr>
            </w:pPr>
            <w:r w:rsidRPr="00F672AD">
              <w:rPr>
                <w:b w:val="0"/>
              </w:rPr>
              <w:t>accountPrimary</w:t>
            </w:r>
          </w:p>
        </w:tc>
        <w:tc>
          <w:tcPr>
            <w:tcW w:w="803" w:type="pct"/>
          </w:tcPr>
          <w:p w14:paraId="01E6F5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46E69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6ACFF1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678C5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rimary Account Flag – ‘Y’</w:t>
            </w:r>
          </w:p>
        </w:tc>
      </w:tr>
      <w:tr w:rsidR="00814271" w:rsidRPr="00F672AD" w14:paraId="51DB57E8"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7A7F7D5" w14:textId="77777777" w:rsidR="00814271" w:rsidRPr="00F672AD" w:rsidRDefault="000C6D67">
            <w:pPr>
              <w:pStyle w:val="Standardtext"/>
              <w:spacing w:after="0" w:line="240" w:lineRule="auto"/>
              <w:jc w:val="center"/>
              <w:rPr>
                <w:b w:val="0"/>
                <w:bCs w:val="0"/>
              </w:rPr>
            </w:pPr>
            <w:r w:rsidRPr="00F672AD">
              <w:t>credsAllowedList</w:t>
            </w:r>
          </w:p>
        </w:tc>
      </w:tr>
      <w:tr w:rsidR="00814271" w:rsidRPr="00F672AD" w14:paraId="15EC3A9F"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6C83B97"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2AA307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B69EF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A19E7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EE22D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OTP</w:t>
            </w:r>
          </w:p>
        </w:tc>
      </w:tr>
      <w:tr w:rsidR="00814271" w:rsidRPr="00F672AD" w14:paraId="3D342D4D"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291915F" w14:textId="77777777" w:rsidR="00814271" w:rsidRPr="00F672AD" w:rsidRDefault="000C6D67">
            <w:pPr>
              <w:pStyle w:val="Standardtext"/>
              <w:spacing w:after="0" w:line="240" w:lineRule="auto"/>
              <w:jc w:val="left"/>
              <w:rPr>
                <w:bCs w:val="0"/>
              </w:rPr>
            </w:pPr>
            <w:r w:rsidRPr="00F672AD">
              <w:rPr>
                <w:b w:val="0"/>
              </w:rPr>
              <w:t>subType</w:t>
            </w:r>
          </w:p>
        </w:tc>
        <w:tc>
          <w:tcPr>
            <w:tcW w:w="803" w:type="pct"/>
          </w:tcPr>
          <w:p w14:paraId="4582B8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2E978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1B6FC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4019E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ATMPIN|SMS</w:t>
            </w:r>
          </w:p>
        </w:tc>
      </w:tr>
      <w:tr w:rsidR="00814271" w:rsidRPr="00F672AD" w14:paraId="76DB15DA"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5BABEFD" w14:textId="77777777" w:rsidR="00814271" w:rsidRPr="00F672AD" w:rsidRDefault="000C6D67">
            <w:pPr>
              <w:pStyle w:val="Standardtext"/>
              <w:spacing w:after="0" w:line="240" w:lineRule="auto"/>
              <w:jc w:val="left"/>
              <w:rPr>
                <w:bCs w:val="0"/>
              </w:rPr>
            </w:pPr>
            <w:r w:rsidRPr="00F672AD">
              <w:rPr>
                <w:b w:val="0"/>
              </w:rPr>
              <w:t>dType</w:t>
            </w:r>
          </w:p>
        </w:tc>
        <w:tc>
          <w:tcPr>
            <w:tcW w:w="803" w:type="pct"/>
          </w:tcPr>
          <w:p w14:paraId="383DA5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0025B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56A81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1F88A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Format Eg. Numeric</w:t>
            </w:r>
          </w:p>
        </w:tc>
      </w:tr>
      <w:tr w:rsidR="00814271" w:rsidRPr="00F672AD" w14:paraId="6B368622" w14:textId="77777777" w:rsidTr="004C5856">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DE23D09" w14:textId="77777777" w:rsidR="00814271" w:rsidRPr="00F672AD" w:rsidRDefault="000C6D67">
            <w:pPr>
              <w:pStyle w:val="Standardtext"/>
              <w:spacing w:after="0" w:line="240" w:lineRule="auto"/>
              <w:jc w:val="left"/>
              <w:rPr>
                <w:bCs w:val="0"/>
              </w:rPr>
            </w:pPr>
            <w:r w:rsidRPr="00F672AD">
              <w:rPr>
                <w:b w:val="0"/>
              </w:rPr>
              <w:t>dLength</w:t>
            </w:r>
          </w:p>
        </w:tc>
        <w:tc>
          <w:tcPr>
            <w:tcW w:w="803" w:type="pct"/>
          </w:tcPr>
          <w:p w14:paraId="7B4C71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3EA6CB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368" w:type="pct"/>
          </w:tcPr>
          <w:p w14:paraId="1FCB03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A63A1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Length</w:t>
            </w:r>
          </w:p>
        </w:tc>
      </w:tr>
    </w:tbl>
    <w:p w14:paraId="25C4A4C3" w14:textId="77777777" w:rsidR="00814271" w:rsidRPr="00F672AD" w:rsidRDefault="000C6D67">
      <w:pPr>
        <w:pStyle w:val="Heading3"/>
        <w:tabs>
          <w:tab w:val="left" w:pos="720"/>
        </w:tabs>
      </w:pPr>
      <w:bookmarkStart w:id="206" w:name="_Toc195548783"/>
      <w:r w:rsidRPr="00F672AD">
        <w:t>Sample Message</w:t>
      </w:r>
      <w:bookmarkEnd w:id="206"/>
    </w:p>
    <w:p w14:paraId="03F1A196" w14:textId="77777777" w:rsidR="00814271" w:rsidRPr="00F672AD" w:rsidRDefault="000C6D67">
      <w:pPr>
        <w:pStyle w:val="Standardtext"/>
      </w:pPr>
      <w:r w:rsidRPr="00F672AD">
        <w:rPr>
          <w:b/>
          <w:u w:val="single"/>
        </w:rPr>
        <w:t>URL:</w:t>
      </w:r>
      <w:r w:rsidRPr="00F672AD">
        <w:rPr>
          <w:b/>
        </w:rPr>
        <w:t xml:space="preserve"> </w:t>
      </w:r>
      <w:hyperlink r:id="rId65" w:history="1">
        <w:r w:rsidRPr="00F672AD">
          <w:rPr>
            <w:rStyle w:val="Hyperlink"/>
          </w:rPr>
          <w:t>https://IP:Port/acquirer/user/UserProfile</w:t>
        </w:r>
      </w:hyperlink>
    </w:p>
    <w:p w14:paraId="67D0BBAD"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E5BB545" w14:textId="77777777">
        <w:tc>
          <w:tcPr>
            <w:tcW w:w="9017" w:type="dxa"/>
          </w:tcPr>
          <w:p w14:paraId="4DBCC0ED" w14:textId="77777777" w:rsidR="00814271" w:rsidRPr="00F672AD" w:rsidRDefault="000C6D67">
            <w:pPr>
              <w:pStyle w:val="Standardtext"/>
              <w:spacing w:after="0" w:line="240" w:lineRule="auto"/>
            </w:pPr>
            <w:r w:rsidRPr="00F672AD">
              <w:lastRenderedPageBreak/>
              <w:t>{</w:t>
            </w:r>
          </w:p>
          <w:p w14:paraId="5D421F36" w14:textId="77777777" w:rsidR="00814271" w:rsidRPr="00F672AD" w:rsidRDefault="000C6D67">
            <w:pPr>
              <w:pStyle w:val="Standardtext"/>
              <w:spacing w:after="0" w:line="240" w:lineRule="auto"/>
            </w:pPr>
            <w:r w:rsidRPr="00F672AD">
              <w:t xml:space="preserve">  "header": {</w:t>
            </w:r>
          </w:p>
          <w:p w14:paraId="4CB42FA9" w14:textId="77777777" w:rsidR="00814271" w:rsidRPr="00F672AD" w:rsidRDefault="000C6D67">
            <w:pPr>
              <w:pStyle w:val="Standardtext"/>
              <w:spacing w:after="0" w:line="240" w:lineRule="auto"/>
            </w:pPr>
            <w:r w:rsidRPr="00F672AD">
              <w:t xml:space="preserve">    "version": "1",</w:t>
            </w:r>
          </w:p>
          <w:p w14:paraId="37954674" w14:textId="77777777" w:rsidR="00814271" w:rsidRPr="00F672AD" w:rsidRDefault="000C6D67">
            <w:pPr>
              <w:pStyle w:val="Standardtext"/>
              <w:spacing w:after="0" w:line="240" w:lineRule="auto"/>
            </w:pPr>
            <w:r w:rsidRPr="00F672AD">
              <w:t xml:space="preserve">    "clientID": "20511120",</w:t>
            </w:r>
          </w:p>
          <w:p w14:paraId="74BCA4BB" w14:textId="77777777" w:rsidR="00814271" w:rsidRPr="00F672AD" w:rsidRDefault="000C6D67">
            <w:pPr>
              <w:pStyle w:val="Standardtext"/>
              <w:spacing w:after="0" w:line="240" w:lineRule="auto"/>
            </w:pPr>
            <w:r w:rsidRPr="00F672AD">
              <w:t xml:space="preserve">    "channel": "MOB",</w:t>
            </w:r>
          </w:p>
          <w:p w14:paraId="04089CEA" w14:textId="77777777" w:rsidR="00814271" w:rsidRPr="00F672AD" w:rsidRDefault="000C6D67">
            <w:pPr>
              <w:pStyle w:val="Standardtext"/>
              <w:spacing w:after="0" w:line="240" w:lineRule="auto"/>
            </w:pPr>
            <w:r w:rsidRPr="00F672AD">
              <w:t xml:space="preserve">    "hmac": "95CAD7C45D4A7452A7FC94AADBD62349DEDBC5B55EF",</w:t>
            </w:r>
          </w:p>
          <w:p w14:paraId="59785D9A" w14:textId="77777777" w:rsidR="00814271" w:rsidRPr="00F672AD" w:rsidRDefault="000C6D67">
            <w:pPr>
              <w:pStyle w:val="Standardtext"/>
              <w:spacing w:after="0" w:line="240" w:lineRule="auto"/>
            </w:pPr>
            <w:r w:rsidRPr="00F672AD">
              <w:t xml:space="preserve">    "reqId": "MON32254fb419fc4cd789c114386bce5f9a",</w:t>
            </w:r>
          </w:p>
          <w:p w14:paraId="79ABB74E" w14:textId="77777777" w:rsidR="00814271" w:rsidRPr="00F672AD" w:rsidRDefault="000C6D67">
            <w:pPr>
              <w:pStyle w:val="Standardtext"/>
              <w:spacing w:after="0" w:line="240" w:lineRule="auto"/>
            </w:pPr>
            <w:r w:rsidRPr="00F672AD">
              <w:t xml:space="preserve">    "timestamp": "2024-02-29T14:38:07",</w:t>
            </w:r>
          </w:p>
          <w:p w14:paraId="4BA42DC9" w14:textId="77777777" w:rsidR="00814271" w:rsidRPr="00F672AD" w:rsidRDefault="000C6D67">
            <w:pPr>
              <w:pStyle w:val="Standardtext"/>
              <w:spacing w:after="0" w:line="240" w:lineRule="auto"/>
            </w:pPr>
            <w:r w:rsidRPr="00F672AD">
              <w:t xml:space="preserve">    "userId": "9876543210"</w:t>
            </w:r>
          </w:p>
          <w:p w14:paraId="747D5AFF" w14:textId="77777777" w:rsidR="00814271" w:rsidRPr="00F672AD" w:rsidRDefault="000C6D67">
            <w:pPr>
              <w:pStyle w:val="Standardtext"/>
              <w:spacing w:after="0" w:line="240" w:lineRule="auto"/>
            </w:pPr>
            <w:r w:rsidRPr="00F672AD">
              <w:t xml:space="preserve">  }</w:t>
            </w:r>
          </w:p>
          <w:p w14:paraId="0818E6D2" w14:textId="77777777" w:rsidR="00814271" w:rsidRPr="00F672AD" w:rsidRDefault="000C6D67">
            <w:pPr>
              <w:pStyle w:val="Standardtext"/>
              <w:spacing w:after="0" w:line="240" w:lineRule="auto"/>
            </w:pPr>
            <w:r w:rsidRPr="00F672AD">
              <w:t>}</w:t>
            </w:r>
          </w:p>
        </w:tc>
      </w:tr>
    </w:tbl>
    <w:p w14:paraId="5F45EDA2" w14:textId="77777777" w:rsidR="00814271" w:rsidRPr="00F672AD" w:rsidRDefault="00814271">
      <w:pPr>
        <w:pStyle w:val="Standardtext"/>
        <w:rPr>
          <w:b/>
          <w:u w:val="single"/>
        </w:rPr>
      </w:pPr>
    </w:p>
    <w:p w14:paraId="18BA4A54"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8E23FD7" w14:textId="77777777">
        <w:tc>
          <w:tcPr>
            <w:tcW w:w="9017" w:type="dxa"/>
          </w:tcPr>
          <w:p w14:paraId="3DC23043" w14:textId="77777777" w:rsidR="00814271" w:rsidRPr="00F672AD" w:rsidRDefault="000C6D67">
            <w:pPr>
              <w:pStyle w:val="Standardtext"/>
              <w:spacing w:after="0" w:line="240" w:lineRule="auto"/>
            </w:pPr>
            <w:r w:rsidRPr="00F672AD">
              <w:t>{</w:t>
            </w:r>
          </w:p>
          <w:p w14:paraId="5DC25992" w14:textId="77777777" w:rsidR="00814271" w:rsidRPr="00F672AD" w:rsidRDefault="000C6D67">
            <w:pPr>
              <w:pStyle w:val="Standardtext"/>
              <w:spacing w:after="0" w:line="240" w:lineRule="auto"/>
            </w:pPr>
            <w:r w:rsidRPr="00F672AD">
              <w:t xml:space="preserve">  "status": 200,</w:t>
            </w:r>
          </w:p>
          <w:p w14:paraId="03F33113" w14:textId="77777777" w:rsidR="00814271" w:rsidRPr="00F672AD" w:rsidRDefault="000C6D67">
            <w:pPr>
              <w:pStyle w:val="Standardtext"/>
              <w:spacing w:after="0" w:line="240" w:lineRule="auto"/>
            </w:pPr>
            <w:r w:rsidRPr="00F672AD">
              <w:t xml:space="preserve">  "message": "Ok",</w:t>
            </w:r>
          </w:p>
          <w:p w14:paraId="23AE631F" w14:textId="77777777" w:rsidR="00814271" w:rsidRPr="00F672AD" w:rsidRDefault="000C6D67">
            <w:pPr>
              <w:pStyle w:val="Standardtext"/>
              <w:spacing w:after="0" w:line="240" w:lineRule="auto"/>
            </w:pPr>
            <w:r w:rsidRPr="00F672AD">
              <w:t xml:space="preserve">  "error": "00",</w:t>
            </w:r>
          </w:p>
          <w:p w14:paraId="741D5F18" w14:textId="77777777" w:rsidR="00814271" w:rsidRPr="00F672AD" w:rsidRDefault="000C6D67">
            <w:pPr>
              <w:pStyle w:val="Standardtext"/>
              <w:spacing w:after="0" w:line="240" w:lineRule="auto"/>
            </w:pPr>
            <w:r w:rsidRPr="00F672AD">
              <w:t xml:space="preserve">  "timestamp": "2024-02-29T09:26:30.546+00:00",</w:t>
            </w:r>
          </w:p>
          <w:p w14:paraId="25D61CD2" w14:textId="77777777" w:rsidR="00814271" w:rsidRPr="00F672AD" w:rsidRDefault="000C6D67">
            <w:pPr>
              <w:pStyle w:val="Standardtext"/>
              <w:spacing w:after="0" w:line="240" w:lineRule="auto"/>
            </w:pPr>
            <w:r w:rsidRPr="00F672AD">
              <w:t xml:space="preserve">  "reqId": "MON495b9e7d612f499e8d8c74832300cfee",</w:t>
            </w:r>
          </w:p>
          <w:p w14:paraId="221C7CEE" w14:textId="77777777" w:rsidR="00814271" w:rsidRPr="00F672AD" w:rsidRDefault="000C6D67">
            <w:pPr>
              <w:pStyle w:val="Standardtext"/>
              <w:spacing w:after="0" w:line="240" w:lineRule="auto"/>
            </w:pPr>
            <w:r w:rsidRPr="00F672AD">
              <w:t xml:space="preserve">  "handles": "@idfb,@</w:t>
            </w:r>
            <w:r w:rsidR="007E1FC7" w:rsidRPr="00F672AD">
              <w:t>bandhan</w:t>
            </w:r>
            <w:r w:rsidRPr="00F672AD">
              <w:t>bank",</w:t>
            </w:r>
          </w:p>
          <w:p w14:paraId="39F18BBB" w14:textId="77777777" w:rsidR="00814271" w:rsidRPr="00F672AD" w:rsidRDefault="000C6D67">
            <w:pPr>
              <w:pStyle w:val="Standardtext"/>
              <w:spacing w:after="0" w:line="240" w:lineRule="auto"/>
            </w:pPr>
            <w:r w:rsidRPr="00F672AD">
              <w:t xml:space="preserve">  "user": {</w:t>
            </w:r>
          </w:p>
          <w:p w14:paraId="028A538A" w14:textId="77777777" w:rsidR="00814271" w:rsidRPr="00F672AD" w:rsidRDefault="000C6D67">
            <w:pPr>
              <w:pStyle w:val="Standardtext"/>
              <w:spacing w:after="0" w:line="240" w:lineRule="auto"/>
            </w:pPr>
            <w:r w:rsidRPr="00F672AD">
              <w:t xml:space="preserve">    "firstName": "John",</w:t>
            </w:r>
          </w:p>
          <w:p w14:paraId="0FB37701" w14:textId="77777777" w:rsidR="00814271" w:rsidRPr="00F672AD" w:rsidRDefault="000C6D67">
            <w:pPr>
              <w:pStyle w:val="Standardtext"/>
              <w:spacing w:after="0" w:line="240" w:lineRule="auto"/>
              <w:ind w:firstLine="440"/>
            </w:pPr>
            <w:r w:rsidRPr="00F672AD">
              <w:t>"lastName": "Doe",</w:t>
            </w:r>
          </w:p>
          <w:p w14:paraId="72E918BC" w14:textId="77777777" w:rsidR="00814271" w:rsidRPr="00F672AD" w:rsidRDefault="000C6D67">
            <w:pPr>
              <w:pStyle w:val="Standardtext"/>
              <w:spacing w:after="0" w:line="240" w:lineRule="auto"/>
              <w:ind w:firstLine="440"/>
              <w:rPr>
                <w:lang w:val="en-IN"/>
              </w:rPr>
            </w:pPr>
            <w:r w:rsidRPr="00F672AD">
              <w:rPr>
                <w:lang w:val="en-IN"/>
              </w:rPr>
              <w:t>“clientID”:”TID36782”.</w:t>
            </w:r>
          </w:p>
          <w:p w14:paraId="7366DE0D" w14:textId="77777777" w:rsidR="00814271" w:rsidRPr="00F672AD" w:rsidRDefault="000C6D67">
            <w:pPr>
              <w:pStyle w:val="Standardtext"/>
              <w:spacing w:after="0" w:line="240" w:lineRule="auto"/>
              <w:ind w:firstLine="440"/>
              <w:rPr>
                <w:lang w:val="en-IN"/>
              </w:rPr>
            </w:pPr>
            <w:r w:rsidRPr="00F672AD">
              <w:rPr>
                <w:lang w:val="en-IN"/>
              </w:rPr>
              <w:t>“merchantID”:”MID574839”,</w:t>
            </w:r>
          </w:p>
          <w:p w14:paraId="4C619F5E" w14:textId="77777777" w:rsidR="00814271" w:rsidRPr="00F672AD" w:rsidRDefault="000C6D67">
            <w:pPr>
              <w:pStyle w:val="Standardtext"/>
              <w:spacing w:after="0" w:line="240" w:lineRule="auto"/>
              <w:ind w:firstLine="440"/>
              <w:rPr>
                <w:lang w:val="en-IN"/>
              </w:rPr>
            </w:pPr>
            <w:r w:rsidRPr="00F672AD">
              <w:rPr>
                <w:lang w:val="en-IN"/>
              </w:rPr>
              <w:t>“virPayAddr”:”</w:t>
            </w:r>
            <w:r w:rsidRPr="00F672AD">
              <w:t>8291191155</w:t>
            </w:r>
            <w:r w:rsidRPr="00F672AD">
              <w:rPr>
                <w:lang w:val="en-IN"/>
              </w:rPr>
              <w:t>@idfb”,</w:t>
            </w:r>
          </w:p>
          <w:p w14:paraId="582BC2B9" w14:textId="77777777" w:rsidR="00814271" w:rsidRPr="00F672AD" w:rsidRDefault="000C6D67">
            <w:pPr>
              <w:pStyle w:val="Standardtext"/>
              <w:spacing w:after="0" w:line="240" w:lineRule="auto"/>
              <w:ind w:firstLine="440"/>
              <w:rPr>
                <w:lang w:val="en-IN"/>
              </w:rPr>
            </w:pPr>
            <w:r w:rsidRPr="00F672AD">
              <w:rPr>
                <w:lang w:val="en-IN"/>
              </w:rPr>
              <w:t>“email”:”jugenderlal420@gmail.com”,</w:t>
            </w:r>
          </w:p>
          <w:p w14:paraId="21DA0A6D" w14:textId="77777777" w:rsidR="00814271" w:rsidRPr="00F672AD" w:rsidRDefault="000C6D67">
            <w:pPr>
              <w:pStyle w:val="Standardtext"/>
              <w:spacing w:after="0" w:line="240" w:lineRule="auto"/>
            </w:pPr>
            <w:r w:rsidRPr="00F672AD">
              <w:t xml:space="preserve">    "vpaList": [</w:t>
            </w:r>
          </w:p>
          <w:p w14:paraId="44CEBB8F" w14:textId="77777777" w:rsidR="00814271" w:rsidRPr="00F672AD" w:rsidRDefault="000C6D67">
            <w:pPr>
              <w:pStyle w:val="Standardtext"/>
              <w:spacing w:after="0" w:line="240" w:lineRule="auto"/>
            </w:pPr>
            <w:r w:rsidRPr="00F672AD">
              <w:t xml:space="preserve">      {</w:t>
            </w:r>
          </w:p>
          <w:p w14:paraId="49FE2D1F" w14:textId="77777777" w:rsidR="00814271" w:rsidRPr="00F672AD" w:rsidRDefault="000C6D67">
            <w:pPr>
              <w:pStyle w:val="Standardtext"/>
              <w:spacing w:after="0" w:line="240" w:lineRule="auto"/>
            </w:pPr>
            <w:r w:rsidRPr="00F672AD">
              <w:t xml:space="preserve">        "virPayAddr": "8291191155@idfb",</w:t>
            </w:r>
          </w:p>
          <w:p w14:paraId="3715E5BD" w14:textId="77777777" w:rsidR="00814271" w:rsidRPr="00F672AD" w:rsidRDefault="000C6D67">
            <w:pPr>
              <w:pStyle w:val="Standardtext"/>
              <w:spacing w:after="0" w:line="240" w:lineRule="auto"/>
            </w:pPr>
            <w:r w:rsidRPr="00F672AD">
              <w:t xml:space="preserve">        "vpaPrimary": "Y",</w:t>
            </w:r>
          </w:p>
          <w:p w14:paraId="5E1B5794" w14:textId="77777777" w:rsidR="00814271" w:rsidRPr="00F672AD" w:rsidRDefault="000C6D67">
            <w:pPr>
              <w:pStyle w:val="Standardtext"/>
              <w:spacing w:after="0" w:line="240" w:lineRule="auto"/>
            </w:pPr>
            <w:r w:rsidRPr="00F672AD">
              <w:t xml:space="preserve">        "type": "PERSON",</w:t>
            </w:r>
          </w:p>
          <w:p w14:paraId="59FBB363" w14:textId="77777777" w:rsidR="00814271" w:rsidRPr="00F672AD" w:rsidRDefault="000C6D67">
            <w:pPr>
              <w:pStyle w:val="Standardtext"/>
              <w:spacing w:after="0" w:line="240" w:lineRule="auto"/>
            </w:pPr>
            <w:r w:rsidRPr="00F672AD">
              <w:t xml:space="preserve">        "mcc": "0000",</w:t>
            </w:r>
          </w:p>
          <w:p w14:paraId="281DC903" w14:textId="77777777" w:rsidR="00814271" w:rsidRPr="00F672AD" w:rsidRDefault="000C6D67">
            <w:pPr>
              <w:pStyle w:val="Standardtext"/>
              <w:spacing w:after="0" w:line="240" w:lineRule="auto"/>
            </w:pPr>
            <w:r w:rsidRPr="00F672AD">
              <w:t xml:space="preserve">        "status": "ACTIVE",</w:t>
            </w:r>
          </w:p>
          <w:p w14:paraId="19B54F16" w14:textId="77777777" w:rsidR="00814271" w:rsidRPr="00F672AD" w:rsidRDefault="000C6D67">
            <w:pPr>
              <w:pStyle w:val="Standardtext"/>
              <w:spacing w:after="0" w:line="240" w:lineRule="auto"/>
            </w:pPr>
            <w:r w:rsidRPr="00F672AD">
              <w:t xml:space="preserve">        "createdDate": "2024-02-23T12:58:21.919+00:00",</w:t>
            </w:r>
          </w:p>
          <w:p w14:paraId="5BA7AE0C" w14:textId="77777777" w:rsidR="00814271" w:rsidRPr="00F672AD" w:rsidRDefault="000C6D67">
            <w:pPr>
              <w:pStyle w:val="Standardtext"/>
              <w:spacing w:after="0" w:line="240" w:lineRule="auto"/>
            </w:pPr>
            <w:r w:rsidRPr="00F672AD">
              <w:t xml:space="preserve">        "account": {</w:t>
            </w:r>
          </w:p>
          <w:p w14:paraId="4ACCDEE5" w14:textId="77777777" w:rsidR="00814271" w:rsidRPr="00F672AD" w:rsidRDefault="000C6D67">
            <w:pPr>
              <w:pStyle w:val="Standardtext"/>
              <w:spacing w:after="0" w:line="240" w:lineRule="auto"/>
            </w:pPr>
            <w:r w:rsidRPr="00F672AD">
              <w:t xml:space="preserve">          "acctNumber": "9182911911551255",</w:t>
            </w:r>
          </w:p>
          <w:p w14:paraId="308FDD8B" w14:textId="77777777" w:rsidR="00814271" w:rsidRPr="00F672AD" w:rsidRDefault="000C6D67">
            <w:pPr>
              <w:pStyle w:val="Standardtext"/>
              <w:spacing w:after="0" w:line="240" w:lineRule="auto"/>
            </w:pPr>
            <w:r w:rsidRPr="00F672AD">
              <w:t xml:space="preserve">          "acctType": "SAVINGS",</w:t>
            </w:r>
          </w:p>
          <w:p w14:paraId="1A32FBFC" w14:textId="77777777" w:rsidR="00814271" w:rsidRPr="00F672AD" w:rsidRDefault="000C6D67">
            <w:pPr>
              <w:pStyle w:val="Standardtext"/>
              <w:spacing w:after="0" w:line="240" w:lineRule="auto"/>
            </w:pPr>
            <w:r w:rsidRPr="00F672AD">
              <w:t xml:space="preserve">          "ifsc": "</w:t>
            </w:r>
            <w:r w:rsidR="007E1FC7" w:rsidRPr="00F672AD">
              <w:t>BANDHAN</w:t>
            </w:r>
            <w:r w:rsidRPr="00F672AD">
              <w:t>0000002",</w:t>
            </w:r>
          </w:p>
          <w:p w14:paraId="30F9A7E6" w14:textId="77777777" w:rsidR="00814271" w:rsidRPr="00F672AD" w:rsidRDefault="000C6D67">
            <w:pPr>
              <w:pStyle w:val="Standardtext"/>
              <w:spacing w:after="0" w:line="240" w:lineRule="auto"/>
            </w:pPr>
            <w:r w:rsidRPr="00F672AD">
              <w:t xml:space="preserve">          "name": "John Doe"</w:t>
            </w:r>
          </w:p>
          <w:p w14:paraId="74AAE29E" w14:textId="77777777" w:rsidR="00814271" w:rsidRPr="00F672AD" w:rsidRDefault="000C6D67">
            <w:pPr>
              <w:pStyle w:val="Standardtext"/>
              <w:spacing w:after="0" w:line="240" w:lineRule="auto"/>
            </w:pPr>
            <w:r w:rsidRPr="00F672AD">
              <w:lastRenderedPageBreak/>
              <w:t xml:space="preserve">        },</w:t>
            </w:r>
          </w:p>
          <w:p w14:paraId="5AC4ACDA" w14:textId="77777777" w:rsidR="00814271" w:rsidRPr="00F672AD" w:rsidRDefault="000C6D67">
            <w:pPr>
              <w:pStyle w:val="Standardtext"/>
              <w:spacing w:after="0" w:line="240" w:lineRule="auto"/>
            </w:pPr>
            <w:r w:rsidRPr="00F672AD">
              <w:t xml:space="preserve">        "outAccount": {</w:t>
            </w:r>
          </w:p>
          <w:p w14:paraId="4627FEF0" w14:textId="77777777" w:rsidR="00814271" w:rsidRPr="00F672AD" w:rsidRDefault="000C6D67">
            <w:pPr>
              <w:pStyle w:val="Standardtext"/>
              <w:spacing w:after="0" w:line="240" w:lineRule="auto"/>
            </w:pPr>
            <w:r w:rsidRPr="00F672AD">
              <w:t xml:space="preserve">          "acctNumber": "9182911911551255",</w:t>
            </w:r>
          </w:p>
          <w:p w14:paraId="076C0B91" w14:textId="77777777" w:rsidR="00814271" w:rsidRPr="00F672AD" w:rsidRDefault="000C6D67">
            <w:pPr>
              <w:pStyle w:val="Standardtext"/>
              <w:spacing w:after="0" w:line="240" w:lineRule="auto"/>
            </w:pPr>
            <w:r w:rsidRPr="00F672AD">
              <w:t xml:space="preserve">          "acctType": "SAVINGS",</w:t>
            </w:r>
          </w:p>
          <w:p w14:paraId="57046D00" w14:textId="77777777" w:rsidR="00814271" w:rsidRPr="00F672AD" w:rsidRDefault="000C6D67">
            <w:pPr>
              <w:pStyle w:val="Standardtext"/>
              <w:spacing w:after="0" w:line="240" w:lineRule="auto"/>
            </w:pPr>
            <w:r w:rsidRPr="00F672AD">
              <w:t xml:space="preserve">          "ifsc": "</w:t>
            </w:r>
            <w:r w:rsidR="007E1FC7" w:rsidRPr="00F672AD">
              <w:t>BANDHAN</w:t>
            </w:r>
            <w:r w:rsidRPr="00F672AD">
              <w:t>0000002",</w:t>
            </w:r>
          </w:p>
          <w:p w14:paraId="5FD68319" w14:textId="77777777" w:rsidR="00814271" w:rsidRPr="00F672AD" w:rsidRDefault="000C6D67">
            <w:pPr>
              <w:pStyle w:val="Standardtext"/>
              <w:spacing w:after="0" w:line="240" w:lineRule="auto"/>
            </w:pPr>
            <w:r w:rsidRPr="00F672AD">
              <w:t xml:space="preserve">          "name": "John Doe"</w:t>
            </w:r>
          </w:p>
          <w:p w14:paraId="437037B7" w14:textId="77777777" w:rsidR="00814271" w:rsidRPr="00F672AD" w:rsidRDefault="000C6D67">
            <w:pPr>
              <w:pStyle w:val="Standardtext"/>
              <w:spacing w:after="0" w:line="240" w:lineRule="auto"/>
            </w:pPr>
            <w:r w:rsidRPr="00F672AD">
              <w:t xml:space="preserve">        }</w:t>
            </w:r>
          </w:p>
          <w:p w14:paraId="431634F5" w14:textId="77777777" w:rsidR="00814271" w:rsidRPr="00F672AD" w:rsidRDefault="000C6D67">
            <w:pPr>
              <w:pStyle w:val="Standardtext"/>
              <w:spacing w:after="0" w:line="240" w:lineRule="auto"/>
            </w:pPr>
            <w:r w:rsidRPr="00F672AD">
              <w:t xml:space="preserve">      }</w:t>
            </w:r>
          </w:p>
          <w:p w14:paraId="45FA6DCD" w14:textId="77777777" w:rsidR="00814271" w:rsidRPr="00F672AD" w:rsidRDefault="000C6D67">
            <w:pPr>
              <w:pStyle w:val="Standardtext"/>
              <w:spacing w:after="0" w:line="240" w:lineRule="auto"/>
            </w:pPr>
            <w:r w:rsidRPr="00F672AD">
              <w:t xml:space="preserve">    ],</w:t>
            </w:r>
          </w:p>
          <w:p w14:paraId="3353204C" w14:textId="77777777" w:rsidR="00814271" w:rsidRPr="00F672AD" w:rsidRDefault="000C6D67">
            <w:pPr>
              <w:pStyle w:val="Standardtext"/>
              <w:spacing w:after="0" w:line="240" w:lineRule="auto"/>
            </w:pPr>
            <w:r w:rsidRPr="00F672AD">
              <w:t xml:space="preserve">    "accountList": [</w:t>
            </w:r>
          </w:p>
          <w:p w14:paraId="170AE0C0" w14:textId="77777777" w:rsidR="00814271" w:rsidRPr="00F672AD" w:rsidRDefault="000C6D67">
            <w:pPr>
              <w:pStyle w:val="Standardtext"/>
              <w:spacing w:after="0" w:line="240" w:lineRule="auto"/>
            </w:pPr>
            <w:r w:rsidRPr="00F672AD">
              <w:t xml:space="preserve">      {</w:t>
            </w:r>
          </w:p>
          <w:p w14:paraId="175CD0C3" w14:textId="77777777" w:rsidR="00814271" w:rsidRPr="00F672AD" w:rsidRDefault="000C6D67">
            <w:pPr>
              <w:pStyle w:val="Standardtext"/>
              <w:spacing w:after="0" w:line="240" w:lineRule="auto"/>
            </w:pPr>
            <w:r w:rsidRPr="00F672AD">
              <w:t xml:space="preserve">        "acctNumber": "9182911911551255",</w:t>
            </w:r>
          </w:p>
          <w:p w14:paraId="5EC1865B" w14:textId="77777777" w:rsidR="00814271" w:rsidRPr="00F672AD" w:rsidRDefault="000C6D67">
            <w:pPr>
              <w:pStyle w:val="Standardtext"/>
              <w:spacing w:after="0" w:line="240" w:lineRule="auto"/>
            </w:pPr>
            <w:r w:rsidRPr="00F672AD">
              <w:t xml:space="preserve">        "acctType": "SAVINGS",</w:t>
            </w:r>
          </w:p>
          <w:p w14:paraId="414C2FC5" w14:textId="77777777" w:rsidR="00814271" w:rsidRPr="00F672AD" w:rsidRDefault="000C6D67">
            <w:pPr>
              <w:pStyle w:val="Standardtext"/>
              <w:spacing w:after="0" w:line="240" w:lineRule="auto"/>
            </w:pPr>
            <w:r w:rsidRPr="00F672AD">
              <w:t xml:space="preserve">        "ifsc": "</w:t>
            </w:r>
            <w:r w:rsidR="007E1FC7" w:rsidRPr="00F672AD">
              <w:t>BANDHAN</w:t>
            </w:r>
            <w:r w:rsidRPr="00F672AD">
              <w:t>0000002",</w:t>
            </w:r>
          </w:p>
          <w:p w14:paraId="22D162D3" w14:textId="77777777" w:rsidR="00814271" w:rsidRPr="00F672AD" w:rsidRDefault="00EC5998">
            <w:pPr>
              <w:pStyle w:val="Standardtext"/>
              <w:spacing w:after="0" w:line="240" w:lineRule="auto"/>
            </w:pPr>
            <w:r w:rsidRPr="00F672AD">
              <w:t xml:space="preserve">        "bankName": "Bandhan Bank</w:t>
            </w:r>
            <w:r w:rsidR="000C6D67" w:rsidRPr="00F672AD">
              <w:t>",</w:t>
            </w:r>
          </w:p>
          <w:p w14:paraId="55C8EC5A" w14:textId="77777777" w:rsidR="00814271" w:rsidRPr="00F672AD" w:rsidRDefault="000C6D67">
            <w:pPr>
              <w:pStyle w:val="Standardtext"/>
              <w:spacing w:after="0" w:line="240" w:lineRule="auto"/>
            </w:pPr>
            <w:r w:rsidRPr="00F672AD">
              <w:t xml:space="preserve">        "name": "John Doe",</w:t>
            </w:r>
          </w:p>
          <w:p w14:paraId="18201F46" w14:textId="77777777" w:rsidR="00814271" w:rsidRPr="00F672AD" w:rsidRDefault="000C6D67">
            <w:pPr>
              <w:pStyle w:val="Standardtext"/>
              <w:spacing w:after="0" w:line="240" w:lineRule="auto"/>
            </w:pPr>
            <w:r w:rsidRPr="00F672AD">
              <w:t xml:space="preserve">        "maskedAcctNumber": "XXXXXXXXXX1255",</w:t>
            </w:r>
          </w:p>
          <w:p w14:paraId="235C8D75" w14:textId="77777777" w:rsidR="00814271" w:rsidRPr="00F672AD" w:rsidRDefault="000C6D67">
            <w:pPr>
              <w:pStyle w:val="Standardtext"/>
              <w:spacing w:after="0" w:line="240" w:lineRule="auto"/>
            </w:pPr>
            <w:r w:rsidRPr="00F672AD">
              <w:t xml:space="preserve">        "aeba": "Y",</w:t>
            </w:r>
          </w:p>
          <w:p w14:paraId="30AB90DB" w14:textId="77777777" w:rsidR="00814271" w:rsidRPr="00F672AD" w:rsidRDefault="000C6D67">
            <w:pPr>
              <w:pStyle w:val="Standardtext"/>
              <w:spacing w:after="0" w:line="240" w:lineRule="auto"/>
              <w:rPr>
                <w:strike/>
              </w:rPr>
            </w:pPr>
            <w:r w:rsidRPr="00F672AD">
              <w:t xml:space="preserve">        "mbeba": "Y",</w:t>
            </w:r>
          </w:p>
          <w:p w14:paraId="40E0E2BF" w14:textId="77777777" w:rsidR="00814271" w:rsidRPr="00F672AD" w:rsidRDefault="000C6D67">
            <w:pPr>
              <w:pStyle w:val="Standardtext"/>
              <w:spacing w:after="0" w:line="240" w:lineRule="auto"/>
            </w:pPr>
            <w:r w:rsidRPr="00F672AD">
              <w:t xml:space="preserve">        "accountPrimary": "Y",</w:t>
            </w:r>
          </w:p>
          <w:p w14:paraId="0E679447" w14:textId="77777777" w:rsidR="00814271" w:rsidRPr="00F672AD" w:rsidRDefault="000C6D67">
            <w:pPr>
              <w:pStyle w:val="Standardtext"/>
              <w:spacing w:after="0" w:line="240" w:lineRule="auto"/>
            </w:pPr>
            <w:r w:rsidRPr="00F672AD">
              <w:t xml:space="preserve">        "credsAllowedList": [</w:t>
            </w:r>
          </w:p>
          <w:p w14:paraId="36B027EF" w14:textId="77777777" w:rsidR="00814271" w:rsidRPr="00F672AD" w:rsidRDefault="000C6D67">
            <w:pPr>
              <w:pStyle w:val="Standardtext"/>
              <w:spacing w:after="0" w:line="240" w:lineRule="auto"/>
            </w:pPr>
            <w:r w:rsidRPr="00F672AD">
              <w:t xml:space="preserve">          {</w:t>
            </w:r>
          </w:p>
          <w:p w14:paraId="1EF8C1E2" w14:textId="77777777" w:rsidR="00814271" w:rsidRPr="00F672AD" w:rsidRDefault="000C6D67">
            <w:pPr>
              <w:pStyle w:val="Standardtext"/>
              <w:spacing w:after="0" w:line="240" w:lineRule="auto"/>
            </w:pPr>
            <w:r w:rsidRPr="00F672AD">
              <w:t xml:space="preserve">            "type": "OTP",</w:t>
            </w:r>
          </w:p>
          <w:p w14:paraId="4832CE92" w14:textId="77777777" w:rsidR="00814271" w:rsidRPr="00F672AD" w:rsidRDefault="000C6D67">
            <w:pPr>
              <w:pStyle w:val="Standardtext"/>
              <w:spacing w:after="0" w:line="240" w:lineRule="auto"/>
            </w:pPr>
            <w:r w:rsidRPr="00F672AD">
              <w:t xml:space="preserve">            "subType": "SMS",</w:t>
            </w:r>
          </w:p>
          <w:p w14:paraId="602B9E37" w14:textId="77777777" w:rsidR="00814271" w:rsidRPr="00F672AD" w:rsidRDefault="000C6D67">
            <w:pPr>
              <w:pStyle w:val="Standardtext"/>
              <w:spacing w:after="0" w:line="240" w:lineRule="auto"/>
            </w:pPr>
            <w:r w:rsidRPr="00F672AD">
              <w:t xml:space="preserve">            "dLength": 6,</w:t>
            </w:r>
          </w:p>
          <w:p w14:paraId="04618265" w14:textId="77777777" w:rsidR="00814271" w:rsidRPr="00F672AD" w:rsidRDefault="000C6D67">
            <w:pPr>
              <w:pStyle w:val="Standardtext"/>
              <w:spacing w:after="0" w:line="240" w:lineRule="auto"/>
            </w:pPr>
            <w:r w:rsidRPr="00F672AD">
              <w:t xml:space="preserve">            "dType": "Numeric"</w:t>
            </w:r>
          </w:p>
          <w:p w14:paraId="2BD40B13" w14:textId="77777777" w:rsidR="00814271" w:rsidRPr="00F672AD" w:rsidRDefault="000C6D67">
            <w:pPr>
              <w:pStyle w:val="Standardtext"/>
              <w:spacing w:after="0" w:line="240" w:lineRule="auto"/>
            </w:pPr>
            <w:r w:rsidRPr="00F672AD">
              <w:t xml:space="preserve">          },</w:t>
            </w:r>
          </w:p>
          <w:p w14:paraId="00B99C17" w14:textId="77777777" w:rsidR="00814271" w:rsidRPr="00F672AD" w:rsidRDefault="000C6D67">
            <w:pPr>
              <w:pStyle w:val="Standardtext"/>
              <w:spacing w:after="0" w:line="240" w:lineRule="auto"/>
            </w:pPr>
            <w:r w:rsidRPr="00F672AD">
              <w:t xml:space="preserve">          {</w:t>
            </w:r>
          </w:p>
          <w:p w14:paraId="6BA5DD11" w14:textId="77777777" w:rsidR="00814271" w:rsidRPr="00F672AD" w:rsidRDefault="000C6D67">
            <w:pPr>
              <w:pStyle w:val="Standardtext"/>
              <w:spacing w:after="0" w:line="240" w:lineRule="auto"/>
            </w:pPr>
            <w:r w:rsidRPr="00F672AD">
              <w:t xml:space="preserve">            "type": "PIN",</w:t>
            </w:r>
          </w:p>
          <w:p w14:paraId="551ED6A7" w14:textId="77777777" w:rsidR="00814271" w:rsidRPr="00F672AD" w:rsidRDefault="000C6D67">
            <w:pPr>
              <w:pStyle w:val="Standardtext"/>
              <w:spacing w:after="0" w:line="240" w:lineRule="auto"/>
            </w:pPr>
            <w:r w:rsidRPr="00F672AD">
              <w:t xml:space="preserve">            "subType": "MPIN",</w:t>
            </w:r>
          </w:p>
          <w:p w14:paraId="1B1DA541" w14:textId="77777777" w:rsidR="00814271" w:rsidRPr="00F672AD" w:rsidRDefault="000C6D67">
            <w:pPr>
              <w:pStyle w:val="Standardtext"/>
              <w:spacing w:after="0" w:line="240" w:lineRule="auto"/>
            </w:pPr>
            <w:r w:rsidRPr="00F672AD">
              <w:t xml:space="preserve">            "dLength": 6,</w:t>
            </w:r>
          </w:p>
          <w:p w14:paraId="5B596742" w14:textId="77777777" w:rsidR="00814271" w:rsidRPr="00F672AD" w:rsidRDefault="000C6D67">
            <w:pPr>
              <w:pStyle w:val="Standardtext"/>
              <w:spacing w:after="0" w:line="240" w:lineRule="auto"/>
            </w:pPr>
            <w:r w:rsidRPr="00F672AD">
              <w:t xml:space="preserve">            "dType": "Numeric"</w:t>
            </w:r>
          </w:p>
          <w:p w14:paraId="0FDB351B" w14:textId="77777777" w:rsidR="00814271" w:rsidRPr="00F672AD" w:rsidRDefault="000C6D67">
            <w:pPr>
              <w:pStyle w:val="Standardtext"/>
              <w:spacing w:after="0" w:line="240" w:lineRule="auto"/>
            </w:pPr>
            <w:r w:rsidRPr="00F672AD">
              <w:t xml:space="preserve">          }</w:t>
            </w:r>
          </w:p>
          <w:p w14:paraId="67911663" w14:textId="77777777" w:rsidR="00814271" w:rsidRPr="00F672AD" w:rsidRDefault="000C6D67">
            <w:pPr>
              <w:pStyle w:val="Standardtext"/>
              <w:spacing w:after="0" w:line="240" w:lineRule="auto"/>
            </w:pPr>
            <w:r w:rsidRPr="00F672AD">
              <w:t xml:space="preserve">        ]</w:t>
            </w:r>
          </w:p>
          <w:p w14:paraId="4414BC0A" w14:textId="77777777" w:rsidR="00814271" w:rsidRPr="00F672AD" w:rsidRDefault="000C6D67">
            <w:pPr>
              <w:pStyle w:val="Standardtext"/>
              <w:spacing w:after="0" w:line="240" w:lineRule="auto"/>
            </w:pPr>
            <w:r w:rsidRPr="00F672AD">
              <w:t xml:space="preserve">      },</w:t>
            </w:r>
          </w:p>
          <w:p w14:paraId="6A7EB0EF" w14:textId="77777777" w:rsidR="00814271" w:rsidRPr="00F672AD" w:rsidRDefault="000C6D67">
            <w:pPr>
              <w:pStyle w:val="Standardtext"/>
              <w:spacing w:after="0" w:line="240" w:lineRule="auto"/>
            </w:pPr>
            <w:r w:rsidRPr="00F672AD">
              <w:t xml:space="preserve">      {</w:t>
            </w:r>
          </w:p>
          <w:p w14:paraId="1956B0D8" w14:textId="77777777" w:rsidR="00814271" w:rsidRPr="00F672AD" w:rsidRDefault="000C6D67">
            <w:pPr>
              <w:pStyle w:val="Standardtext"/>
              <w:spacing w:after="0" w:line="240" w:lineRule="auto"/>
            </w:pPr>
            <w:r w:rsidRPr="00F672AD">
              <w:t xml:space="preserve">        "acctNumber": "9182911911551253",</w:t>
            </w:r>
          </w:p>
          <w:p w14:paraId="2DCB1727" w14:textId="77777777" w:rsidR="00814271" w:rsidRPr="00F672AD" w:rsidRDefault="000C6D67">
            <w:pPr>
              <w:pStyle w:val="Standardtext"/>
              <w:spacing w:after="0" w:line="240" w:lineRule="auto"/>
            </w:pPr>
            <w:r w:rsidRPr="00F672AD">
              <w:t xml:space="preserve">        "acctType": "CURRENT",</w:t>
            </w:r>
          </w:p>
          <w:p w14:paraId="6343EDFC" w14:textId="77777777" w:rsidR="00814271" w:rsidRPr="00F672AD" w:rsidRDefault="000C6D67">
            <w:pPr>
              <w:pStyle w:val="Standardtext"/>
              <w:spacing w:after="0" w:line="240" w:lineRule="auto"/>
            </w:pPr>
            <w:r w:rsidRPr="00F672AD">
              <w:t xml:space="preserve">        "ifsc": "</w:t>
            </w:r>
            <w:r w:rsidR="007E1FC7" w:rsidRPr="00F672AD">
              <w:t>BANDHAN</w:t>
            </w:r>
            <w:r w:rsidRPr="00F672AD">
              <w:t>0000003",</w:t>
            </w:r>
          </w:p>
          <w:p w14:paraId="400DCCF1" w14:textId="77777777" w:rsidR="00814271" w:rsidRPr="00F672AD" w:rsidRDefault="000C6D67">
            <w:pPr>
              <w:pStyle w:val="Standardtext"/>
              <w:spacing w:after="0" w:line="240" w:lineRule="auto"/>
            </w:pPr>
            <w:r w:rsidRPr="00F672AD">
              <w:t xml:space="preserve">        "bankName": "</w:t>
            </w:r>
            <w:r w:rsidR="00EC5998" w:rsidRPr="00F672AD">
              <w:t>Bandhan Bank</w:t>
            </w:r>
            <w:r w:rsidRPr="00F672AD">
              <w:t>",</w:t>
            </w:r>
          </w:p>
          <w:p w14:paraId="6C7BFEB5" w14:textId="77777777" w:rsidR="00814271" w:rsidRPr="00F672AD" w:rsidRDefault="000C6D67">
            <w:pPr>
              <w:pStyle w:val="Standardtext"/>
              <w:spacing w:after="0" w:line="240" w:lineRule="auto"/>
            </w:pPr>
            <w:r w:rsidRPr="00F672AD">
              <w:t xml:space="preserve">        "name": "John Doe",</w:t>
            </w:r>
          </w:p>
          <w:p w14:paraId="6BE758B1" w14:textId="77777777" w:rsidR="00814271" w:rsidRPr="00F672AD" w:rsidRDefault="000C6D67">
            <w:pPr>
              <w:pStyle w:val="Standardtext"/>
              <w:spacing w:after="0" w:line="240" w:lineRule="auto"/>
            </w:pPr>
            <w:r w:rsidRPr="00F672AD">
              <w:t xml:space="preserve">        "maskedAcctNumber": "XXXXXXXXXX1253",</w:t>
            </w:r>
          </w:p>
          <w:p w14:paraId="254270B8" w14:textId="77777777" w:rsidR="00814271" w:rsidRPr="00F672AD" w:rsidRDefault="000C6D67">
            <w:pPr>
              <w:pStyle w:val="Standardtext"/>
              <w:spacing w:after="0" w:line="240" w:lineRule="auto"/>
            </w:pPr>
            <w:r w:rsidRPr="00F672AD">
              <w:lastRenderedPageBreak/>
              <w:t xml:space="preserve">        "aeba": "Y",</w:t>
            </w:r>
          </w:p>
          <w:p w14:paraId="00EB0469" w14:textId="77777777" w:rsidR="00814271" w:rsidRPr="00F672AD" w:rsidRDefault="000C6D67">
            <w:pPr>
              <w:pStyle w:val="Standardtext"/>
              <w:spacing w:after="0" w:line="240" w:lineRule="auto"/>
            </w:pPr>
            <w:r w:rsidRPr="00F672AD">
              <w:t xml:space="preserve">        "mbeba": "N",</w:t>
            </w:r>
          </w:p>
          <w:p w14:paraId="5314E126" w14:textId="77777777" w:rsidR="00814271" w:rsidRPr="00F672AD" w:rsidRDefault="000C6D67">
            <w:pPr>
              <w:pStyle w:val="Standardtext"/>
              <w:spacing w:after="0" w:line="240" w:lineRule="auto"/>
            </w:pPr>
            <w:r w:rsidRPr="00F672AD">
              <w:t xml:space="preserve">        "credsAllowedList": [</w:t>
            </w:r>
          </w:p>
          <w:p w14:paraId="630E40B3" w14:textId="77777777" w:rsidR="00814271" w:rsidRPr="00F672AD" w:rsidRDefault="000C6D67">
            <w:pPr>
              <w:pStyle w:val="Standardtext"/>
              <w:spacing w:after="0" w:line="240" w:lineRule="auto"/>
            </w:pPr>
            <w:r w:rsidRPr="00F672AD">
              <w:t xml:space="preserve">          {</w:t>
            </w:r>
          </w:p>
          <w:p w14:paraId="34D50CC9" w14:textId="77777777" w:rsidR="00814271" w:rsidRPr="00F672AD" w:rsidRDefault="000C6D67">
            <w:pPr>
              <w:pStyle w:val="Standardtext"/>
              <w:spacing w:after="0" w:line="240" w:lineRule="auto"/>
            </w:pPr>
            <w:r w:rsidRPr="00F672AD">
              <w:t xml:space="preserve">            "type": "OTP",</w:t>
            </w:r>
          </w:p>
          <w:p w14:paraId="6C585B3A" w14:textId="77777777" w:rsidR="00814271" w:rsidRPr="00F672AD" w:rsidRDefault="000C6D67">
            <w:pPr>
              <w:pStyle w:val="Standardtext"/>
              <w:spacing w:after="0" w:line="240" w:lineRule="auto"/>
            </w:pPr>
            <w:r w:rsidRPr="00F672AD">
              <w:t xml:space="preserve">            "subType": "SMS",</w:t>
            </w:r>
          </w:p>
          <w:p w14:paraId="14B0A29B" w14:textId="77777777" w:rsidR="00814271" w:rsidRPr="00F672AD" w:rsidRDefault="000C6D67">
            <w:pPr>
              <w:pStyle w:val="Standardtext"/>
              <w:spacing w:after="0" w:line="240" w:lineRule="auto"/>
            </w:pPr>
            <w:r w:rsidRPr="00F672AD">
              <w:t xml:space="preserve">            "dLength": 6,</w:t>
            </w:r>
          </w:p>
          <w:p w14:paraId="575AC263" w14:textId="77777777" w:rsidR="00814271" w:rsidRPr="00F672AD" w:rsidRDefault="000C6D67">
            <w:pPr>
              <w:pStyle w:val="Standardtext"/>
              <w:spacing w:after="0" w:line="240" w:lineRule="auto"/>
            </w:pPr>
            <w:r w:rsidRPr="00F672AD">
              <w:t xml:space="preserve">            "dType": "Numeric"</w:t>
            </w:r>
          </w:p>
          <w:p w14:paraId="4FE04501" w14:textId="77777777" w:rsidR="00814271" w:rsidRPr="00F672AD" w:rsidRDefault="000C6D67">
            <w:pPr>
              <w:pStyle w:val="Standardtext"/>
              <w:spacing w:after="0" w:line="240" w:lineRule="auto"/>
            </w:pPr>
            <w:r w:rsidRPr="00F672AD">
              <w:t xml:space="preserve">          },</w:t>
            </w:r>
          </w:p>
          <w:p w14:paraId="69C4068F" w14:textId="77777777" w:rsidR="00814271" w:rsidRPr="00F672AD" w:rsidRDefault="000C6D67">
            <w:pPr>
              <w:pStyle w:val="Standardtext"/>
              <w:spacing w:after="0" w:line="240" w:lineRule="auto"/>
            </w:pPr>
            <w:r w:rsidRPr="00F672AD">
              <w:t xml:space="preserve">          {</w:t>
            </w:r>
          </w:p>
          <w:p w14:paraId="203C9BEE" w14:textId="77777777" w:rsidR="00814271" w:rsidRPr="00F672AD" w:rsidRDefault="000C6D67">
            <w:pPr>
              <w:pStyle w:val="Standardtext"/>
              <w:spacing w:after="0" w:line="240" w:lineRule="auto"/>
            </w:pPr>
            <w:r w:rsidRPr="00F672AD">
              <w:t xml:space="preserve">            "type": "PIN",</w:t>
            </w:r>
          </w:p>
          <w:p w14:paraId="5036B63A" w14:textId="77777777" w:rsidR="00814271" w:rsidRPr="00F672AD" w:rsidRDefault="000C6D67">
            <w:pPr>
              <w:pStyle w:val="Standardtext"/>
              <w:spacing w:after="0" w:line="240" w:lineRule="auto"/>
            </w:pPr>
            <w:r w:rsidRPr="00F672AD">
              <w:t xml:space="preserve">            "subType": "MPIN",</w:t>
            </w:r>
          </w:p>
          <w:p w14:paraId="5DF9B4D2" w14:textId="77777777" w:rsidR="00814271" w:rsidRPr="00F672AD" w:rsidRDefault="000C6D67">
            <w:pPr>
              <w:pStyle w:val="Standardtext"/>
              <w:spacing w:after="0" w:line="240" w:lineRule="auto"/>
            </w:pPr>
            <w:r w:rsidRPr="00F672AD">
              <w:t xml:space="preserve">            "dLength": 4,</w:t>
            </w:r>
          </w:p>
          <w:p w14:paraId="4F9ACFC1" w14:textId="77777777" w:rsidR="00814271" w:rsidRPr="00F672AD" w:rsidRDefault="000C6D67">
            <w:pPr>
              <w:pStyle w:val="Standardtext"/>
              <w:spacing w:after="0" w:line="240" w:lineRule="auto"/>
            </w:pPr>
            <w:r w:rsidRPr="00F672AD">
              <w:t xml:space="preserve">            "dType": "Numeric"</w:t>
            </w:r>
          </w:p>
          <w:p w14:paraId="0120F56F" w14:textId="77777777" w:rsidR="00814271" w:rsidRPr="00F672AD" w:rsidRDefault="000C6D67">
            <w:pPr>
              <w:pStyle w:val="Standardtext"/>
              <w:spacing w:after="0" w:line="240" w:lineRule="auto"/>
            </w:pPr>
            <w:r w:rsidRPr="00F672AD">
              <w:t xml:space="preserve">          }</w:t>
            </w:r>
          </w:p>
          <w:p w14:paraId="68746063" w14:textId="77777777" w:rsidR="00814271" w:rsidRPr="00F672AD" w:rsidRDefault="000C6D67">
            <w:pPr>
              <w:pStyle w:val="Standardtext"/>
              <w:spacing w:after="0" w:line="240" w:lineRule="auto"/>
            </w:pPr>
            <w:r w:rsidRPr="00F672AD">
              <w:t xml:space="preserve">        ]</w:t>
            </w:r>
          </w:p>
          <w:p w14:paraId="53A2B797" w14:textId="77777777" w:rsidR="00814271" w:rsidRPr="00F672AD" w:rsidRDefault="000C6D67">
            <w:pPr>
              <w:pStyle w:val="Standardtext"/>
              <w:spacing w:after="0" w:line="240" w:lineRule="auto"/>
            </w:pPr>
            <w:r w:rsidRPr="00F672AD">
              <w:t xml:space="preserve">      }</w:t>
            </w:r>
          </w:p>
          <w:p w14:paraId="246A0A4D" w14:textId="77777777" w:rsidR="00814271" w:rsidRPr="00F672AD" w:rsidRDefault="000C6D67">
            <w:pPr>
              <w:pStyle w:val="Standardtext"/>
              <w:spacing w:after="0" w:line="240" w:lineRule="auto"/>
            </w:pPr>
            <w:r w:rsidRPr="00F672AD">
              <w:t xml:space="preserve">    ]</w:t>
            </w:r>
          </w:p>
          <w:p w14:paraId="1319FBC6" w14:textId="77777777" w:rsidR="00814271" w:rsidRPr="00F672AD" w:rsidRDefault="000C6D67">
            <w:pPr>
              <w:pStyle w:val="Standardtext"/>
              <w:spacing w:after="0" w:line="240" w:lineRule="auto"/>
            </w:pPr>
            <w:r w:rsidRPr="00F672AD">
              <w:t xml:space="preserve">  }</w:t>
            </w:r>
          </w:p>
          <w:p w14:paraId="66DC9F90" w14:textId="77777777" w:rsidR="00814271" w:rsidRPr="00F672AD" w:rsidRDefault="000C6D67">
            <w:pPr>
              <w:pStyle w:val="Standardtext"/>
              <w:spacing w:after="0" w:line="240" w:lineRule="auto"/>
            </w:pPr>
            <w:r w:rsidRPr="00F672AD">
              <w:t>}</w:t>
            </w:r>
          </w:p>
        </w:tc>
      </w:tr>
    </w:tbl>
    <w:p w14:paraId="5AB7DD7E" w14:textId="77777777" w:rsidR="00814271" w:rsidRPr="00F672AD" w:rsidRDefault="00814271">
      <w:pPr>
        <w:pStyle w:val="Standardtext"/>
      </w:pPr>
    </w:p>
    <w:p w14:paraId="5AB90210" w14:textId="77777777" w:rsidR="00814271" w:rsidRPr="00F672AD" w:rsidRDefault="000C6D67">
      <w:pPr>
        <w:pStyle w:val="Heading2"/>
        <w:ind w:left="1120"/>
      </w:pPr>
      <w:bookmarkStart w:id="207" w:name="_Toc195548784"/>
      <w:r w:rsidRPr="00F672AD">
        <w:t>GetAppParam</w:t>
      </w:r>
      <w:bookmarkEnd w:id="207"/>
    </w:p>
    <w:p w14:paraId="0691111C" w14:textId="77777777" w:rsidR="00814271" w:rsidRPr="00F672AD" w:rsidRDefault="000C6D67">
      <w:pPr>
        <w:pStyle w:val="Standardtext"/>
      </w:pPr>
      <w:r w:rsidRPr="00F672AD">
        <w:t>This API will allow the channel to request App Params from the Montran UPI Acquirer System. This API will be used by the Montran UPI Plug-in.</w:t>
      </w:r>
    </w:p>
    <w:p w14:paraId="064A04DD" w14:textId="77777777" w:rsidR="00814271" w:rsidRPr="00F672AD" w:rsidRDefault="000C6D67">
      <w:pPr>
        <w:pStyle w:val="Heading3"/>
      </w:pPr>
      <w:bookmarkStart w:id="208" w:name="_Toc195548785"/>
      <w:r w:rsidRPr="00F672AD">
        <w:t>Request Format</w:t>
      </w:r>
      <w:bookmarkEnd w:id="208"/>
    </w:p>
    <w:p w14:paraId="60A953C5"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46"/>
        <w:gridCol w:w="1304"/>
        <w:gridCol w:w="1039"/>
        <w:gridCol w:w="763"/>
        <w:gridCol w:w="4065"/>
      </w:tblGrid>
      <w:tr w:rsidR="00814271" w:rsidRPr="00F672AD" w14:paraId="2F80A52C"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AFFA35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23" w:type="pct"/>
            <w:tcBorders>
              <w:top w:val="none" w:sz="0" w:space="0" w:color="auto"/>
              <w:left w:val="none" w:sz="0" w:space="0" w:color="auto"/>
              <w:bottom w:val="none" w:sz="0" w:space="0" w:color="auto"/>
              <w:right w:val="none" w:sz="0" w:space="0" w:color="auto"/>
            </w:tcBorders>
          </w:tcPr>
          <w:p w14:paraId="1C29A38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76" w:type="pct"/>
            <w:tcBorders>
              <w:top w:val="none" w:sz="0" w:space="0" w:color="auto"/>
              <w:left w:val="none" w:sz="0" w:space="0" w:color="auto"/>
              <w:bottom w:val="none" w:sz="0" w:space="0" w:color="auto"/>
              <w:right w:val="none" w:sz="0" w:space="0" w:color="auto"/>
            </w:tcBorders>
          </w:tcPr>
          <w:p w14:paraId="0473865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23" w:type="pct"/>
            <w:tcBorders>
              <w:top w:val="none" w:sz="0" w:space="0" w:color="auto"/>
              <w:left w:val="none" w:sz="0" w:space="0" w:color="auto"/>
              <w:bottom w:val="none" w:sz="0" w:space="0" w:color="auto"/>
              <w:right w:val="none" w:sz="0" w:space="0" w:color="auto"/>
            </w:tcBorders>
          </w:tcPr>
          <w:p w14:paraId="5EF509E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54" w:type="pct"/>
            <w:tcBorders>
              <w:top w:val="none" w:sz="0" w:space="0" w:color="auto"/>
              <w:left w:val="none" w:sz="0" w:space="0" w:color="auto"/>
              <w:bottom w:val="none" w:sz="0" w:space="0" w:color="auto"/>
              <w:right w:val="none" w:sz="0" w:space="0" w:color="auto"/>
            </w:tcBorders>
          </w:tcPr>
          <w:p w14:paraId="79899E0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5030842"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754D6405"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510FBA4C"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06089F1" w14:textId="77777777" w:rsidR="00814271" w:rsidRPr="00F672AD" w:rsidRDefault="000C6D67">
            <w:pPr>
              <w:pStyle w:val="Standardtext"/>
              <w:spacing w:after="0" w:line="240" w:lineRule="auto"/>
              <w:jc w:val="left"/>
              <w:rPr>
                <w:bCs w:val="0"/>
              </w:rPr>
            </w:pPr>
            <w:r w:rsidRPr="00F672AD">
              <w:rPr>
                <w:b w:val="0"/>
              </w:rPr>
              <w:t>reqId</w:t>
            </w:r>
          </w:p>
        </w:tc>
        <w:tc>
          <w:tcPr>
            <w:tcW w:w="723" w:type="pct"/>
          </w:tcPr>
          <w:p w14:paraId="2298C4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59BF2B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23" w:type="pct"/>
          </w:tcPr>
          <w:p w14:paraId="15FA35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3AD9D0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35D3C05"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36AD032" w14:textId="77777777" w:rsidR="00814271" w:rsidRPr="00F672AD" w:rsidRDefault="000C6D67">
            <w:pPr>
              <w:pStyle w:val="Standardtext"/>
              <w:spacing w:after="0" w:line="240" w:lineRule="auto"/>
              <w:jc w:val="left"/>
              <w:rPr>
                <w:bCs w:val="0"/>
              </w:rPr>
            </w:pPr>
            <w:r w:rsidRPr="00F672AD">
              <w:rPr>
                <w:b w:val="0"/>
              </w:rPr>
              <w:t>userId</w:t>
            </w:r>
          </w:p>
        </w:tc>
        <w:tc>
          <w:tcPr>
            <w:tcW w:w="723" w:type="pct"/>
          </w:tcPr>
          <w:p w14:paraId="13C1FF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46678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3A1942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76275A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EBF13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6E5BC5AE"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0AD47013" w14:textId="77777777" w:rsidR="00814271" w:rsidRPr="00F672AD" w:rsidRDefault="000C6D67">
            <w:pPr>
              <w:pStyle w:val="Standardtext"/>
              <w:spacing w:after="0" w:line="240" w:lineRule="auto"/>
              <w:jc w:val="left"/>
              <w:rPr>
                <w:bCs w:val="0"/>
              </w:rPr>
            </w:pPr>
            <w:r w:rsidRPr="00F672AD">
              <w:rPr>
                <w:b w:val="0"/>
              </w:rPr>
              <w:t>version</w:t>
            </w:r>
          </w:p>
        </w:tc>
        <w:tc>
          <w:tcPr>
            <w:tcW w:w="723" w:type="pct"/>
          </w:tcPr>
          <w:p w14:paraId="12DC3D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638E4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23" w:type="pct"/>
          </w:tcPr>
          <w:p w14:paraId="6FA604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4EF6D5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1BE792C8"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51BB8ADD" w14:textId="77777777" w:rsidR="00814271" w:rsidRPr="00F672AD" w:rsidRDefault="000C6D67">
            <w:pPr>
              <w:pStyle w:val="Standardtext"/>
              <w:spacing w:after="0" w:line="240" w:lineRule="auto"/>
              <w:jc w:val="left"/>
              <w:rPr>
                <w:bCs w:val="0"/>
              </w:rPr>
            </w:pPr>
            <w:r w:rsidRPr="00F672AD">
              <w:rPr>
                <w:b w:val="0"/>
              </w:rPr>
              <w:lastRenderedPageBreak/>
              <w:t>clientId</w:t>
            </w:r>
          </w:p>
        </w:tc>
        <w:tc>
          <w:tcPr>
            <w:tcW w:w="723" w:type="pct"/>
          </w:tcPr>
          <w:p w14:paraId="22CB14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63DB99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23" w:type="pct"/>
          </w:tcPr>
          <w:p w14:paraId="7A8E40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3E45EE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B7EF57F"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1DF6C7BE" w14:textId="77777777" w:rsidR="00814271" w:rsidRPr="00F672AD" w:rsidRDefault="000C6D67">
            <w:pPr>
              <w:pStyle w:val="Standardtext"/>
              <w:spacing w:after="0" w:line="240" w:lineRule="auto"/>
              <w:jc w:val="left"/>
              <w:rPr>
                <w:bCs w:val="0"/>
              </w:rPr>
            </w:pPr>
            <w:r w:rsidRPr="00F672AD">
              <w:rPr>
                <w:b w:val="0"/>
              </w:rPr>
              <w:t>channel</w:t>
            </w:r>
          </w:p>
        </w:tc>
        <w:tc>
          <w:tcPr>
            <w:tcW w:w="723" w:type="pct"/>
          </w:tcPr>
          <w:p w14:paraId="1F5989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4901DB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23" w:type="pct"/>
          </w:tcPr>
          <w:p w14:paraId="675CF9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74EC62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6FB434BA"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409CD5F0" w14:textId="77777777" w:rsidR="00814271" w:rsidRPr="00F672AD" w:rsidRDefault="000C6D67">
            <w:pPr>
              <w:pStyle w:val="Standardtext"/>
              <w:spacing w:after="0" w:line="240" w:lineRule="auto"/>
              <w:jc w:val="left"/>
              <w:rPr>
                <w:bCs w:val="0"/>
              </w:rPr>
            </w:pPr>
            <w:r w:rsidRPr="00F672AD">
              <w:rPr>
                <w:b w:val="0"/>
              </w:rPr>
              <w:t>timestamp</w:t>
            </w:r>
          </w:p>
        </w:tc>
        <w:tc>
          <w:tcPr>
            <w:tcW w:w="723" w:type="pct"/>
          </w:tcPr>
          <w:p w14:paraId="5BC838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2B3F5C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23" w:type="pct"/>
          </w:tcPr>
          <w:p w14:paraId="38C077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54" w:type="pct"/>
          </w:tcPr>
          <w:p w14:paraId="4AA9D0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5F8F1DB" w14:textId="77777777" w:rsidTr="004C5856">
        <w:tc>
          <w:tcPr>
            <w:cnfStyle w:val="001000000000" w:firstRow="0" w:lastRow="0" w:firstColumn="1" w:lastColumn="0" w:oddVBand="0" w:evenVBand="0" w:oddHBand="0" w:evenHBand="0" w:firstRowFirstColumn="0" w:firstRowLastColumn="0" w:lastRowFirstColumn="0" w:lastRowLastColumn="0"/>
            <w:tcW w:w="1024" w:type="pct"/>
            <w:tcBorders>
              <w:top w:val="none" w:sz="0" w:space="0" w:color="auto"/>
              <w:left w:val="none" w:sz="0" w:space="0" w:color="auto"/>
              <w:bottom w:val="none" w:sz="0" w:space="0" w:color="auto"/>
              <w:right w:val="none" w:sz="0" w:space="0" w:color="auto"/>
            </w:tcBorders>
          </w:tcPr>
          <w:p w14:paraId="6F57B7C8" w14:textId="77777777" w:rsidR="00814271" w:rsidRPr="00F672AD" w:rsidRDefault="000C6D67">
            <w:pPr>
              <w:pStyle w:val="Standardtext"/>
              <w:spacing w:after="0" w:line="240" w:lineRule="auto"/>
              <w:jc w:val="left"/>
              <w:rPr>
                <w:bCs w:val="0"/>
              </w:rPr>
            </w:pPr>
            <w:r w:rsidRPr="00F672AD">
              <w:rPr>
                <w:b w:val="0"/>
              </w:rPr>
              <w:t>hmac</w:t>
            </w:r>
          </w:p>
        </w:tc>
        <w:tc>
          <w:tcPr>
            <w:tcW w:w="723" w:type="pct"/>
          </w:tcPr>
          <w:p w14:paraId="133269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76" w:type="pct"/>
          </w:tcPr>
          <w:p w14:paraId="100122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23" w:type="pct"/>
          </w:tcPr>
          <w:p w14:paraId="169FE7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54" w:type="pct"/>
          </w:tcPr>
          <w:p w14:paraId="0F8BEC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bl>
    <w:p w14:paraId="3A630825" w14:textId="77777777" w:rsidR="00814271" w:rsidRPr="00F672AD" w:rsidRDefault="00814271">
      <w:pPr>
        <w:pStyle w:val="Standardtext"/>
      </w:pPr>
    </w:p>
    <w:p w14:paraId="043C4604" w14:textId="77777777" w:rsidR="00814271" w:rsidRPr="00F672AD" w:rsidRDefault="000C6D67">
      <w:pPr>
        <w:pStyle w:val="Heading3"/>
        <w:tabs>
          <w:tab w:val="left" w:pos="720"/>
        </w:tabs>
      </w:pPr>
      <w:bookmarkStart w:id="209" w:name="_Toc195548786"/>
      <w:r w:rsidRPr="00F672AD">
        <w:t>Response Format</w:t>
      </w:r>
      <w:bookmarkEnd w:id="209"/>
    </w:p>
    <w:p w14:paraId="1756C160"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70"/>
        <w:gridCol w:w="1435"/>
        <w:gridCol w:w="965"/>
        <w:gridCol w:w="664"/>
        <w:gridCol w:w="3883"/>
      </w:tblGrid>
      <w:tr w:rsidR="00814271" w:rsidRPr="00F672AD" w14:paraId="0D17870D" w14:textId="77777777" w:rsidTr="004C58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Mar>
              <w:left w:w="113" w:type="dxa"/>
              <w:right w:w="85" w:type="dxa"/>
            </w:tcMar>
          </w:tcPr>
          <w:p w14:paraId="76454302"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96" w:type="pct"/>
            <w:tcBorders>
              <w:top w:val="none" w:sz="0" w:space="0" w:color="auto"/>
              <w:left w:val="none" w:sz="0" w:space="0" w:color="auto"/>
              <w:bottom w:val="none" w:sz="0" w:space="0" w:color="auto"/>
              <w:right w:val="none" w:sz="0" w:space="0" w:color="auto"/>
            </w:tcBorders>
            <w:tcMar>
              <w:left w:w="113" w:type="dxa"/>
              <w:right w:w="85" w:type="dxa"/>
            </w:tcMar>
          </w:tcPr>
          <w:p w14:paraId="5A289A5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5" w:type="pct"/>
            <w:tcBorders>
              <w:top w:val="none" w:sz="0" w:space="0" w:color="auto"/>
              <w:left w:val="none" w:sz="0" w:space="0" w:color="auto"/>
              <w:bottom w:val="none" w:sz="0" w:space="0" w:color="auto"/>
              <w:right w:val="none" w:sz="0" w:space="0" w:color="auto"/>
            </w:tcBorders>
            <w:tcMar>
              <w:left w:w="113" w:type="dxa"/>
              <w:right w:w="85" w:type="dxa"/>
            </w:tcMar>
          </w:tcPr>
          <w:p w14:paraId="62B5C3C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Mar>
              <w:left w:w="113" w:type="dxa"/>
              <w:right w:w="85" w:type="dxa"/>
            </w:tcMar>
          </w:tcPr>
          <w:p w14:paraId="7223E69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53" w:type="pct"/>
            <w:tcBorders>
              <w:top w:val="none" w:sz="0" w:space="0" w:color="auto"/>
              <w:left w:val="none" w:sz="0" w:space="0" w:color="auto"/>
              <w:bottom w:val="none" w:sz="0" w:space="0" w:color="auto"/>
              <w:right w:val="none" w:sz="0" w:space="0" w:color="auto"/>
            </w:tcBorders>
            <w:tcMar>
              <w:left w:w="113" w:type="dxa"/>
              <w:right w:w="85" w:type="dxa"/>
            </w:tcMar>
          </w:tcPr>
          <w:p w14:paraId="6652AF2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440A5114"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5AA4C38E" w14:textId="77777777" w:rsidR="00814271" w:rsidRPr="00F672AD" w:rsidRDefault="000C6D67">
            <w:pPr>
              <w:pStyle w:val="Standardtext"/>
              <w:spacing w:after="0" w:line="240" w:lineRule="auto"/>
              <w:jc w:val="left"/>
              <w:rPr>
                <w:bCs w:val="0"/>
              </w:rPr>
            </w:pPr>
            <w:r w:rsidRPr="00F672AD">
              <w:rPr>
                <w:b w:val="0"/>
              </w:rPr>
              <w:t>status</w:t>
            </w:r>
          </w:p>
        </w:tc>
        <w:tc>
          <w:tcPr>
            <w:tcW w:w="796" w:type="pct"/>
          </w:tcPr>
          <w:p w14:paraId="7DEF03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566AC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5EE64B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3" w:type="pct"/>
          </w:tcPr>
          <w:p w14:paraId="43E85B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1F97E70D"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5AD54C79" w14:textId="77777777" w:rsidR="00814271" w:rsidRPr="00F672AD" w:rsidRDefault="000C6D67">
            <w:pPr>
              <w:pStyle w:val="Standardtext"/>
              <w:spacing w:after="0" w:line="240" w:lineRule="auto"/>
              <w:jc w:val="left"/>
              <w:rPr>
                <w:bCs w:val="0"/>
              </w:rPr>
            </w:pPr>
            <w:r w:rsidRPr="00F672AD">
              <w:rPr>
                <w:b w:val="0"/>
              </w:rPr>
              <w:t>message</w:t>
            </w:r>
          </w:p>
        </w:tc>
        <w:tc>
          <w:tcPr>
            <w:tcW w:w="796" w:type="pct"/>
          </w:tcPr>
          <w:p w14:paraId="43E3A0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E90AF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5FB453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23EEEA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76778638"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21879E03" w14:textId="77777777" w:rsidR="00814271" w:rsidRPr="00F672AD" w:rsidRDefault="000C6D67">
            <w:pPr>
              <w:pStyle w:val="Standardtext"/>
              <w:spacing w:after="0" w:line="240" w:lineRule="auto"/>
              <w:jc w:val="left"/>
              <w:rPr>
                <w:bCs w:val="0"/>
              </w:rPr>
            </w:pPr>
            <w:r w:rsidRPr="00F672AD">
              <w:rPr>
                <w:b w:val="0"/>
              </w:rPr>
              <w:t>error</w:t>
            </w:r>
          </w:p>
        </w:tc>
        <w:tc>
          <w:tcPr>
            <w:tcW w:w="796" w:type="pct"/>
          </w:tcPr>
          <w:p w14:paraId="6AC5A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3C8DF0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2C457C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00BD3A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AFE08CD"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626500A3" w14:textId="77777777" w:rsidR="00814271" w:rsidRPr="00F672AD" w:rsidRDefault="000C6D67">
            <w:pPr>
              <w:pStyle w:val="Standardtext"/>
              <w:spacing w:after="0" w:line="240" w:lineRule="auto"/>
              <w:jc w:val="left"/>
              <w:rPr>
                <w:bCs w:val="0"/>
              </w:rPr>
            </w:pPr>
            <w:r w:rsidRPr="00F672AD">
              <w:rPr>
                <w:b w:val="0"/>
              </w:rPr>
              <w:t>reqId</w:t>
            </w:r>
          </w:p>
        </w:tc>
        <w:tc>
          <w:tcPr>
            <w:tcW w:w="796" w:type="pct"/>
          </w:tcPr>
          <w:p w14:paraId="57D660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565349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Pr>
          <w:p w14:paraId="5424CB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3" w:type="pct"/>
          </w:tcPr>
          <w:p w14:paraId="228DF5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6AF05B3"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3EA47298" w14:textId="77777777" w:rsidR="00814271" w:rsidRPr="00F672AD" w:rsidRDefault="000C6D67">
            <w:pPr>
              <w:pStyle w:val="Standardtext"/>
              <w:spacing w:after="0" w:line="240" w:lineRule="auto"/>
              <w:jc w:val="left"/>
              <w:rPr>
                <w:bCs w:val="0"/>
              </w:rPr>
            </w:pPr>
            <w:r w:rsidRPr="00F672AD">
              <w:rPr>
                <w:b w:val="0"/>
              </w:rPr>
              <w:t>timestamp</w:t>
            </w:r>
          </w:p>
        </w:tc>
        <w:tc>
          <w:tcPr>
            <w:tcW w:w="796" w:type="pct"/>
          </w:tcPr>
          <w:p w14:paraId="45CD0E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6A10A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B2DDA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53" w:type="pct"/>
          </w:tcPr>
          <w:p w14:paraId="391BB3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166BBEFA"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337AAA26" w14:textId="77777777" w:rsidR="00814271" w:rsidRPr="00F672AD" w:rsidRDefault="000C6D67">
            <w:pPr>
              <w:pStyle w:val="Standardtext"/>
              <w:spacing w:after="0" w:line="240" w:lineRule="auto"/>
              <w:jc w:val="left"/>
              <w:rPr>
                <w:bCs w:val="0"/>
              </w:rPr>
            </w:pPr>
            <w:r w:rsidRPr="00F672AD">
              <w:rPr>
                <w:b w:val="0"/>
              </w:rPr>
              <w:t>hmac</w:t>
            </w:r>
          </w:p>
        </w:tc>
        <w:tc>
          <w:tcPr>
            <w:tcW w:w="796" w:type="pct"/>
          </w:tcPr>
          <w:p w14:paraId="03DE53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3247B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99B1C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3EA336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5A9EB4E9" w14:textId="77777777" w:rsidTr="004C5856">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3E8A4C52" w14:textId="77777777" w:rsidR="00814271" w:rsidRPr="00F672AD" w:rsidRDefault="000C6D67">
            <w:pPr>
              <w:pStyle w:val="Standardtext"/>
              <w:spacing w:after="0" w:line="240" w:lineRule="auto"/>
              <w:jc w:val="center"/>
              <w:rPr>
                <w:b w:val="0"/>
                <w:bCs w:val="0"/>
              </w:rPr>
            </w:pPr>
            <w:r w:rsidRPr="00F672AD">
              <w:t>app</w:t>
            </w:r>
          </w:p>
        </w:tc>
      </w:tr>
      <w:tr w:rsidR="00814271" w:rsidRPr="00F672AD" w14:paraId="1B1438E2"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158F47A8" w14:textId="77777777" w:rsidR="00814271" w:rsidRPr="00F672AD" w:rsidRDefault="000C6D67">
            <w:pPr>
              <w:pStyle w:val="Standardtext"/>
              <w:spacing w:after="0" w:line="240" w:lineRule="auto"/>
              <w:jc w:val="left"/>
              <w:rPr>
                <w:bCs w:val="0"/>
              </w:rPr>
            </w:pPr>
            <w:r w:rsidRPr="00F672AD">
              <w:rPr>
                <w:b w:val="0"/>
              </w:rPr>
              <w:t>handles</w:t>
            </w:r>
          </w:p>
        </w:tc>
        <w:tc>
          <w:tcPr>
            <w:tcW w:w="796" w:type="pct"/>
          </w:tcPr>
          <w:p w14:paraId="34BCB8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70EF4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368" w:type="pct"/>
          </w:tcPr>
          <w:p w14:paraId="23D03A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065C39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llowed handles to create VPA</w:t>
            </w:r>
          </w:p>
        </w:tc>
      </w:tr>
      <w:tr w:rsidR="00814271" w:rsidRPr="00F672AD" w14:paraId="40EF04FF"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71D6FC9B" w14:textId="77777777" w:rsidR="00814271" w:rsidRPr="00F672AD" w:rsidRDefault="000C6D67">
            <w:pPr>
              <w:pStyle w:val="Standardtext"/>
              <w:spacing w:after="0" w:line="240" w:lineRule="auto"/>
              <w:jc w:val="left"/>
              <w:rPr>
                <w:bCs w:val="0"/>
              </w:rPr>
            </w:pPr>
            <w:r w:rsidRPr="00F672AD">
              <w:rPr>
                <w:b w:val="0"/>
              </w:rPr>
              <w:t>vmn</w:t>
            </w:r>
          </w:p>
        </w:tc>
        <w:tc>
          <w:tcPr>
            <w:tcW w:w="796" w:type="pct"/>
          </w:tcPr>
          <w:p w14:paraId="5FA5C3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54D46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308EFE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78D93C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VMN to send Silent SMS Token</w:t>
            </w:r>
          </w:p>
        </w:tc>
      </w:tr>
      <w:tr w:rsidR="00814271" w:rsidRPr="00F672AD" w14:paraId="25AA9C2D"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2C9F92DD" w14:textId="77777777" w:rsidR="00814271" w:rsidRPr="00F672AD" w:rsidRDefault="000C6D67">
            <w:pPr>
              <w:pStyle w:val="Standardtext"/>
              <w:spacing w:after="0" w:line="240" w:lineRule="auto"/>
              <w:jc w:val="left"/>
              <w:rPr>
                <w:bCs w:val="0"/>
              </w:rPr>
            </w:pPr>
            <w:r w:rsidRPr="00F672AD">
              <w:rPr>
                <w:b w:val="0"/>
              </w:rPr>
              <w:t>appAuth</w:t>
            </w:r>
          </w:p>
        </w:tc>
        <w:tc>
          <w:tcPr>
            <w:tcW w:w="796" w:type="pct"/>
          </w:tcPr>
          <w:p w14:paraId="00D1F5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11B70D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69448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71BE1E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uthentication Identifier</w:t>
            </w:r>
          </w:p>
        </w:tc>
      </w:tr>
      <w:tr w:rsidR="00814271" w:rsidRPr="00F672AD" w14:paraId="4054797C"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1D36241F" w14:textId="77777777" w:rsidR="00814271" w:rsidRPr="00F672AD" w:rsidRDefault="000C6D67">
            <w:pPr>
              <w:pStyle w:val="Standardtext"/>
              <w:spacing w:after="0" w:line="240" w:lineRule="auto"/>
              <w:jc w:val="left"/>
              <w:rPr>
                <w:bCs w:val="0"/>
              </w:rPr>
            </w:pPr>
            <w:r w:rsidRPr="00F672AD">
              <w:rPr>
                <w:b w:val="0"/>
              </w:rPr>
              <w:t>acctMasked</w:t>
            </w:r>
          </w:p>
        </w:tc>
        <w:tc>
          <w:tcPr>
            <w:tcW w:w="796" w:type="pct"/>
          </w:tcPr>
          <w:p w14:paraId="41146E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47DE7D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3D7BF9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582937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isplay Masked Account Number – Y/ N</w:t>
            </w:r>
          </w:p>
        </w:tc>
      </w:tr>
      <w:tr w:rsidR="00814271" w:rsidRPr="00F672AD" w14:paraId="22104A93"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03C56ED4" w14:textId="77777777" w:rsidR="00814271" w:rsidRPr="00F672AD" w:rsidRDefault="000C6D67">
            <w:pPr>
              <w:pStyle w:val="Standardtext"/>
              <w:spacing w:after="0" w:line="240" w:lineRule="auto"/>
              <w:jc w:val="left"/>
              <w:rPr>
                <w:bCs w:val="0"/>
              </w:rPr>
            </w:pPr>
            <w:r w:rsidRPr="00F672AD">
              <w:rPr>
                <w:b w:val="0"/>
              </w:rPr>
              <w:t>appUserId</w:t>
            </w:r>
          </w:p>
        </w:tc>
        <w:tc>
          <w:tcPr>
            <w:tcW w:w="796" w:type="pct"/>
          </w:tcPr>
          <w:p w14:paraId="48397A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6013F5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Pr>
          <w:p w14:paraId="78B044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1D4603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lugin User ID</w:t>
            </w:r>
          </w:p>
        </w:tc>
      </w:tr>
      <w:tr w:rsidR="00814271" w:rsidRPr="00F672AD" w14:paraId="32786C95"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6609AFD5" w14:textId="77777777" w:rsidR="00814271" w:rsidRPr="00F672AD" w:rsidRDefault="000C6D67">
            <w:pPr>
              <w:pStyle w:val="Standardtext"/>
              <w:spacing w:after="0" w:line="240" w:lineRule="auto"/>
              <w:jc w:val="left"/>
              <w:rPr>
                <w:bCs w:val="0"/>
              </w:rPr>
            </w:pPr>
            <w:r w:rsidRPr="00F672AD">
              <w:rPr>
                <w:b w:val="0"/>
              </w:rPr>
              <w:t>appVersion</w:t>
            </w:r>
          </w:p>
        </w:tc>
        <w:tc>
          <w:tcPr>
            <w:tcW w:w="796" w:type="pct"/>
          </w:tcPr>
          <w:p w14:paraId="1CAB74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78A87C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72CB57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7DE0C1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lugin Version</w:t>
            </w:r>
          </w:p>
        </w:tc>
      </w:tr>
      <w:tr w:rsidR="00814271" w:rsidRPr="00F672AD" w14:paraId="6BAA7032" w14:textId="77777777" w:rsidTr="004C5856">
        <w:tc>
          <w:tcPr>
            <w:cnfStyle w:val="001000000000" w:firstRow="0" w:lastRow="0" w:firstColumn="1" w:lastColumn="0" w:oddVBand="0" w:evenVBand="0" w:oddHBand="0" w:evenHBand="0" w:firstRowFirstColumn="0" w:firstRowLastColumn="0" w:lastRowFirstColumn="0" w:lastRowLastColumn="0"/>
            <w:tcW w:w="1148" w:type="pct"/>
            <w:tcBorders>
              <w:top w:val="none" w:sz="0" w:space="0" w:color="auto"/>
              <w:left w:val="none" w:sz="0" w:space="0" w:color="auto"/>
              <w:bottom w:val="none" w:sz="0" w:space="0" w:color="auto"/>
              <w:right w:val="none" w:sz="0" w:space="0" w:color="auto"/>
            </w:tcBorders>
          </w:tcPr>
          <w:p w14:paraId="50EA5B22" w14:textId="77777777" w:rsidR="00814271" w:rsidRPr="00F672AD" w:rsidRDefault="000C6D67">
            <w:pPr>
              <w:pStyle w:val="Standardtext"/>
              <w:spacing w:after="0" w:line="240" w:lineRule="auto"/>
              <w:jc w:val="left"/>
              <w:rPr>
                <w:bCs w:val="0"/>
              </w:rPr>
            </w:pPr>
            <w:r w:rsidRPr="00F672AD">
              <w:rPr>
                <w:b w:val="0"/>
              </w:rPr>
              <w:t>preApprovedRouting</w:t>
            </w:r>
          </w:p>
        </w:tc>
        <w:tc>
          <w:tcPr>
            <w:tcW w:w="796" w:type="pct"/>
          </w:tcPr>
          <w:p w14:paraId="49B6FA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Pr>
          <w:p w14:paraId="0BAFF2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Pr>
          <w:p w14:paraId="77ED05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53" w:type="pct"/>
          </w:tcPr>
          <w:p w14:paraId="5AF107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reApproved Routing – Y/ N</w:t>
            </w:r>
          </w:p>
        </w:tc>
      </w:tr>
    </w:tbl>
    <w:p w14:paraId="049F22C2" w14:textId="77777777" w:rsidR="00814271" w:rsidRPr="00F672AD" w:rsidRDefault="00814271">
      <w:pPr>
        <w:pStyle w:val="Standardtext"/>
      </w:pPr>
    </w:p>
    <w:p w14:paraId="680511DD" w14:textId="77777777" w:rsidR="00814271" w:rsidRPr="00F672AD" w:rsidRDefault="000C6D67">
      <w:pPr>
        <w:pStyle w:val="Heading3"/>
        <w:tabs>
          <w:tab w:val="left" w:pos="720"/>
        </w:tabs>
      </w:pPr>
      <w:bookmarkStart w:id="210" w:name="_Toc195548787"/>
      <w:r w:rsidRPr="00F672AD">
        <w:t>Sample Message</w:t>
      </w:r>
      <w:bookmarkEnd w:id="210"/>
    </w:p>
    <w:p w14:paraId="258B3DA1" w14:textId="77777777" w:rsidR="00814271" w:rsidRPr="00F672AD" w:rsidRDefault="000C6D67">
      <w:pPr>
        <w:pStyle w:val="Standardtext"/>
      </w:pPr>
      <w:r w:rsidRPr="00F672AD">
        <w:rPr>
          <w:b/>
          <w:u w:val="single"/>
        </w:rPr>
        <w:t>URL:</w:t>
      </w:r>
      <w:r w:rsidRPr="00F672AD">
        <w:rPr>
          <w:b/>
        </w:rPr>
        <w:t xml:space="preserve"> </w:t>
      </w:r>
      <w:hyperlink r:id="rId66" w:history="1">
        <w:r w:rsidRPr="00F672AD">
          <w:rPr>
            <w:rStyle w:val="Hyperlink"/>
          </w:rPr>
          <w:t>https://IP:Port/acquirer/user/GetAppParam</w:t>
        </w:r>
      </w:hyperlink>
    </w:p>
    <w:p w14:paraId="69C80401" w14:textId="77777777" w:rsidR="00814271" w:rsidRPr="00F672AD" w:rsidRDefault="000C6D67">
      <w:pPr>
        <w:pStyle w:val="Standardtext"/>
        <w:rPr>
          <w:b/>
          <w:u w:val="single"/>
        </w:rPr>
      </w:pPr>
      <w:r w:rsidRPr="00F672AD">
        <w:rPr>
          <w:b/>
          <w:u w:val="single"/>
        </w:rPr>
        <w:t>Request:</w:t>
      </w:r>
    </w:p>
    <w:tbl>
      <w:tblPr>
        <w:tblStyle w:val="TableGrid"/>
        <w:tblW w:w="9017" w:type="dxa"/>
        <w:tblLook w:val="04A0" w:firstRow="1" w:lastRow="0" w:firstColumn="1" w:lastColumn="0" w:noHBand="0" w:noVBand="1"/>
      </w:tblPr>
      <w:tblGrid>
        <w:gridCol w:w="9017"/>
      </w:tblGrid>
      <w:tr w:rsidR="00814271" w:rsidRPr="00F672AD" w14:paraId="06288C73" w14:textId="77777777">
        <w:tc>
          <w:tcPr>
            <w:tcW w:w="9017" w:type="dxa"/>
          </w:tcPr>
          <w:p w14:paraId="394E953F" w14:textId="77777777" w:rsidR="00814271" w:rsidRPr="00F672AD" w:rsidRDefault="000C6D67">
            <w:pPr>
              <w:pStyle w:val="Standardtext"/>
              <w:spacing w:after="0" w:line="240" w:lineRule="auto"/>
            </w:pPr>
            <w:r w:rsidRPr="00F672AD">
              <w:t>{</w:t>
            </w:r>
          </w:p>
          <w:p w14:paraId="16C06788" w14:textId="77777777" w:rsidR="00814271" w:rsidRPr="00F672AD" w:rsidRDefault="000C6D67">
            <w:pPr>
              <w:pStyle w:val="Standardtext"/>
              <w:spacing w:after="0" w:line="240" w:lineRule="auto"/>
            </w:pPr>
            <w:r w:rsidRPr="00F672AD">
              <w:t xml:space="preserve">  "header": {</w:t>
            </w:r>
          </w:p>
          <w:p w14:paraId="6E50977B" w14:textId="77777777" w:rsidR="00814271" w:rsidRPr="00F672AD" w:rsidRDefault="000C6D67">
            <w:pPr>
              <w:pStyle w:val="Standardtext"/>
              <w:spacing w:after="0" w:line="240" w:lineRule="auto"/>
            </w:pPr>
            <w:r w:rsidRPr="00F672AD">
              <w:t xml:space="preserve">    "version": "1",</w:t>
            </w:r>
          </w:p>
          <w:p w14:paraId="24D04A0A" w14:textId="77777777" w:rsidR="00814271" w:rsidRPr="00F672AD" w:rsidRDefault="000C6D67">
            <w:pPr>
              <w:pStyle w:val="Standardtext"/>
              <w:spacing w:after="0" w:line="240" w:lineRule="auto"/>
            </w:pPr>
            <w:r w:rsidRPr="00F672AD">
              <w:lastRenderedPageBreak/>
              <w:t xml:space="preserve">    "clientID": "20511120",</w:t>
            </w:r>
          </w:p>
          <w:p w14:paraId="65B51AF3" w14:textId="77777777" w:rsidR="00814271" w:rsidRPr="00F672AD" w:rsidRDefault="000C6D67">
            <w:pPr>
              <w:pStyle w:val="Standardtext"/>
              <w:spacing w:after="0" w:line="240" w:lineRule="auto"/>
            </w:pPr>
            <w:r w:rsidRPr="00F672AD">
              <w:t xml:space="preserve">    "channel": "MOB",</w:t>
            </w:r>
          </w:p>
          <w:p w14:paraId="6FD7DAC1" w14:textId="77777777" w:rsidR="00814271" w:rsidRPr="00F672AD" w:rsidRDefault="000C6D67">
            <w:pPr>
              <w:pStyle w:val="Standardtext"/>
              <w:spacing w:after="0" w:line="240" w:lineRule="auto"/>
            </w:pPr>
            <w:r w:rsidRPr="00F672AD">
              <w:t xml:space="preserve">    "hmac": "95CAD7C45D4A7452A7FC94AADBD62349DEDBC5B55EF",</w:t>
            </w:r>
          </w:p>
          <w:p w14:paraId="46F00F54" w14:textId="77777777" w:rsidR="00814271" w:rsidRPr="00F672AD" w:rsidRDefault="000C6D67">
            <w:pPr>
              <w:pStyle w:val="Standardtext"/>
              <w:spacing w:after="0" w:line="240" w:lineRule="auto"/>
            </w:pPr>
            <w:r w:rsidRPr="00F672AD">
              <w:t xml:space="preserve">    "reqId": "MON32254fb419fc4cd789c114386bce5f9a",</w:t>
            </w:r>
          </w:p>
          <w:p w14:paraId="0288F50B" w14:textId="77777777" w:rsidR="00814271" w:rsidRPr="00F672AD" w:rsidRDefault="000C6D67">
            <w:pPr>
              <w:pStyle w:val="Standardtext"/>
              <w:spacing w:after="0" w:line="240" w:lineRule="auto"/>
            </w:pPr>
            <w:r w:rsidRPr="00F672AD">
              <w:t xml:space="preserve">    "timestamp": "2024-02-29T14:38:07",</w:t>
            </w:r>
          </w:p>
          <w:p w14:paraId="5B2D4D35" w14:textId="77777777" w:rsidR="00814271" w:rsidRPr="00F672AD" w:rsidRDefault="000C6D67">
            <w:pPr>
              <w:pStyle w:val="Standardtext"/>
              <w:spacing w:after="0" w:line="240" w:lineRule="auto"/>
            </w:pPr>
            <w:r w:rsidRPr="00F672AD">
              <w:t xml:space="preserve">    "userId": "9876543210"</w:t>
            </w:r>
          </w:p>
          <w:p w14:paraId="73F7DC85" w14:textId="77777777" w:rsidR="00814271" w:rsidRPr="00F672AD" w:rsidRDefault="000C6D67">
            <w:pPr>
              <w:pStyle w:val="Standardtext"/>
              <w:spacing w:after="0" w:line="240" w:lineRule="auto"/>
            </w:pPr>
            <w:r w:rsidRPr="00F672AD">
              <w:t xml:space="preserve">  }</w:t>
            </w:r>
          </w:p>
          <w:p w14:paraId="06D3CB3D" w14:textId="77777777" w:rsidR="00814271" w:rsidRPr="00F672AD" w:rsidRDefault="000C6D67">
            <w:pPr>
              <w:pStyle w:val="Standardtext"/>
              <w:spacing w:after="0" w:line="240" w:lineRule="auto"/>
            </w:pPr>
            <w:r w:rsidRPr="00F672AD">
              <w:t>}</w:t>
            </w:r>
          </w:p>
        </w:tc>
      </w:tr>
    </w:tbl>
    <w:p w14:paraId="5CA0CE79" w14:textId="77777777" w:rsidR="00814271" w:rsidRPr="00F672AD" w:rsidRDefault="00814271">
      <w:pPr>
        <w:pStyle w:val="Standardtext"/>
      </w:pPr>
    </w:p>
    <w:p w14:paraId="201DE8BA"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6164530" w14:textId="77777777">
        <w:tc>
          <w:tcPr>
            <w:tcW w:w="9017" w:type="dxa"/>
          </w:tcPr>
          <w:p w14:paraId="3675E935" w14:textId="77777777" w:rsidR="00814271" w:rsidRPr="00F672AD" w:rsidRDefault="000C6D67">
            <w:pPr>
              <w:pStyle w:val="Standardtext"/>
              <w:spacing w:after="0" w:line="240" w:lineRule="auto"/>
            </w:pPr>
            <w:r w:rsidRPr="00F672AD">
              <w:t>{</w:t>
            </w:r>
          </w:p>
          <w:p w14:paraId="64807496" w14:textId="77777777" w:rsidR="00814271" w:rsidRPr="00F672AD" w:rsidRDefault="000C6D67">
            <w:pPr>
              <w:pStyle w:val="Standardtext"/>
              <w:spacing w:after="0" w:line="240" w:lineRule="auto"/>
            </w:pPr>
            <w:r w:rsidRPr="00F672AD">
              <w:t xml:space="preserve">  "status": 200,</w:t>
            </w:r>
          </w:p>
          <w:p w14:paraId="2F0592A2" w14:textId="77777777" w:rsidR="00814271" w:rsidRPr="00F672AD" w:rsidRDefault="000C6D67">
            <w:pPr>
              <w:pStyle w:val="Standardtext"/>
              <w:spacing w:after="0" w:line="240" w:lineRule="auto"/>
            </w:pPr>
            <w:r w:rsidRPr="00F672AD">
              <w:t xml:space="preserve">  "message": "Ok",</w:t>
            </w:r>
          </w:p>
          <w:p w14:paraId="03D71929" w14:textId="77777777" w:rsidR="00814271" w:rsidRPr="00F672AD" w:rsidRDefault="000C6D67">
            <w:pPr>
              <w:pStyle w:val="Standardtext"/>
              <w:spacing w:after="0" w:line="240" w:lineRule="auto"/>
            </w:pPr>
            <w:r w:rsidRPr="00F672AD">
              <w:t xml:space="preserve">  "error": "00",</w:t>
            </w:r>
          </w:p>
          <w:p w14:paraId="6DECF83B" w14:textId="77777777" w:rsidR="00814271" w:rsidRPr="00F672AD" w:rsidRDefault="000C6D67">
            <w:pPr>
              <w:pStyle w:val="Standardtext"/>
              <w:spacing w:after="0" w:line="240" w:lineRule="auto"/>
            </w:pPr>
            <w:r w:rsidRPr="00F672AD">
              <w:t xml:space="preserve">  "timestamp": "2024-02-29T14:38:31.624+00:00",</w:t>
            </w:r>
          </w:p>
          <w:p w14:paraId="36FBF46F" w14:textId="77777777" w:rsidR="00814271" w:rsidRPr="00F672AD" w:rsidRDefault="000C6D67">
            <w:pPr>
              <w:pStyle w:val="Standardtext"/>
              <w:spacing w:after="0" w:line="240" w:lineRule="auto"/>
            </w:pPr>
            <w:r w:rsidRPr="00F672AD">
              <w:t xml:space="preserve">  "reqId": "MON32254fb419fc4cd789c114386bce5f9a",</w:t>
            </w:r>
          </w:p>
          <w:p w14:paraId="7ADD09AE" w14:textId="77777777" w:rsidR="00814271" w:rsidRPr="00F672AD" w:rsidRDefault="000C6D67">
            <w:pPr>
              <w:pStyle w:val="Standardtext"/>
              <w:spacing w:after="0" w:line="240" w:lineRule="auto"/>
            </w:pPr>
            <w:r w:rsidRPr="00F672AD">
              <w:t xml:space="preserve">  "hmac": "95CAD7C45D4A7452A7FC94AADBD62349DEDBC5B55EF",</w:t>
            </w:r>
          </w:p>
          <w:p w14:paraId="0CC963BB" w14:textId="77777777" w:rsidR="00814271" w:rsidRPr="00F672AD" w:rsidRDefault="000C6D67">
            <w:pPr>
              <w:pStyle w:val="Standardtext"/>
              <w:spacing w:after="0" w:line="240" w:lineRule="auto"/>
            </w:pPr>
            <w:r w:rsidRPr="00F672AD">
              <w:t xml:space="preserve">  "app": {</w:t>
            </w:r>
          </w:p>
          <w:p w14:paraId="2503B8CE" w14:textId="77777777" w:rsidR="00814271" w:rsidRPr="00F672AD" w:rsidRDefault="000C6D67">
            <w:pPr>
              <w:pStyle w:val="Standardtext"/>
              <w:spacing w:after="0" w:line="240" w:lineRule="auto"/>
            </w:pPr>
            <w:r w:rsidRPr="00F672AD">
              <w:t xml:space="preserve">    "handles": "@idfb,@</w:t>
            </w:r>
            <w:r w:rsidR="007E1FC7" w:rsidRPr="00F672AD">
              <w:t>bandhan</w:t>
            </w:r>
            <w:r w:rsidRPr="00F672AD">
              <w:t>bank",</w:t>
            </w:r>
          </w:p>
          <w:p w14:paraId="1AD56F56" w14:textId="77777777" w:rsidR="00814271" w:rsidRPr="00F672AD" w:rsidRDefault="000C6D67">
            <w:pPr>
              <w:pStyle w:val="Standardtext"/>
              <w:spacing w:after="0" w:line="240" w:lineRule="auto"/>
            </w:pPr>
            <w:r w:rsidRPr="00F672AD">
              <w:t xml:space="preserve">    "vmn": "919999999999",</w:t>
            </w:r>
          </w:p>
          <w:p w14:paraId="091CE813" w14:textId="77777777" w:rsidR="00814271" w:rsidRPr="00F672AD" w:rsidRDefault="000C6D67">
            <w:pPr>
              <w:pStyle w:val="Standardtext"/>
              <w:spacing w:after="0" w:line="240" w:lineRule="auto"/>
            </w:pPr>
            <w:r w:rsidRPr="00F672AD">
              <w:t xml:space="preserve">    "appAuth": "APPPIN",</w:t>
            </w:r>
          </w:p>
          <w:p w14:paraId="34FFCC5D" w14:textId="77777777" w:rsidR="00814271" w:rsidRPr="00F672AD" w:rsidRDefault="000C6D67">
            <w:pPr>
              <w:pStyle w:val="Standardtext"/>
              <w:spacing w:after="0" w:line="240" w:lineRule="auto"/>
            </w:pPr>
            <w:r w:rsidRPr="00F672AD">
              <w:t xml:space="preserve">    "acctMasked": "N",</w:t>
            </w:r>
          </w:p>
          <w:p w14:paraId="544FCCBF" w14:textId="77777777" w:rsidR="00814271" w:rsidRPr="00F672AD" w:rsidRDefault="000C6D67">
            <w:pPr>
              <w:pStyle w:val="Standardtext"/>
              <w:spacing w:after="0" w:line="240" w:lineRule="auto"/>
            </w:pPr>
            <w:r w:rsidRPr="00F672AD">
              <w:t xml:space="preserve">    "appUserId": "919999999999",</w:t>
            </w:r>
          </w:p>
          <w:p w14:paraId="146EA7BC" w14:textId="77777777" w:rsidR="00814271" w:rsidRPr="00F672AD" w:rsidRDefault="000C6D67">
            <w:pPr>
              <w:pStyle w:val="Standardtext"/>
              <w:spacing w:after="0" w:line="240" w:lineRule="auto"/>
            </w:pPr>
            <w:r w:rsidRPr="00F672AD">
              <w:t xml:space="preserve">    "appVersion": "2.0",</w:t>
            </w:r>
          </w:p>
          <w:p w14:paraId="7425A3CC" w14:textId="77777777" w:rsidR="00814271" w:rsidRPr="00F672AD" w:rsidRDefault="000C6D67">
            <w:pPr>
              <w:pStyle w:val="Standardtext"/>
              <w:spacing w:after="0" w:line="240" w:lineRule="auto"/>
            </w:pPr>
            <w:r w:rsidRPr="00F672AD">
              <w:t xml:space="preserve">    "preApprovedRouting": "Y"</w:t>
            </w:r>
          </w:p>
          <w:p w14:paraId="6309B468" w14:textId="77777777" w:rsidR="00814271" w:rsidRPr="00F672AD" w:rsidRDefault="000C6D67">
            <w:pPr>
              <w:pStyle w:val="Standardtext"/>
              <w:spacing w:after="0" w:line="240" w:lineRule="auto"/>
            </w:pPr>
            <w:r w:rsidRPr="00F672AD">
              <w:t xml:space="preserve">  }</w:t>
            </w:r>
          </w:p>
          <w:p w14:paraId="065AD7D2" w14:textId="77777777" w:rsidR="00814271" w:rsidRPr="00F672AD" w:rsidRDefault="000C6D67">
            <w:pPr>
              <w:pStyle w:val="Standardtext"/>
              <w:spacing w:after="0" w:line="240" w:lineRule="auto"/>
            </w:pPr>
            <w:r w:rsidRPr="00F672AD">
              <w:t>}</w:t>
            </w:r>
          </w:p>
        </w:tc>
      </w:tr>
    </w:tbl>
    <w:p w14:paraId="7F694196" w14:textId="77777777" w:rsidR="00814271" w:rsidRPr="00F672AD" w:rsidRDefault="00814271">
      <w:pPr>
        <w:pStyle w:val="Standardtext"/>
      </w:pPr>
    </w:p>
    <w:p w14:paraId="04062111" w14:textId="77777777" w:rsidR="00814271" w:rsidRPr="00F672AD" w:rsidRDefault="000C6D67">
      <w:pPr>
        <w:pStyle w:val="Heading1"/>
      </w:pPr>
      <w:bookmarkStart w:id="211" w:name="_Toc172754754"/>
      <w:bookmarkStart w:id="212" w:name="_Toc173330222"/>
      <w:bookmarkStart w:id="213" w:name="_Toc195548788"/>
      <w:r w:rsidRPr="00F672AD">
        <w:lastRenderedPageBreak/>
        <w:t>Montran UPI Delegate API Specification</w:t>
      </w:r>
      <w:bookmarkEnd w:id="211"/>
      <w:bookmarkEnd w:id="212"/>
      <w:bookmarkEnd w:id="213"/>
    </w:p>
    <w:p w14:paraId="7A2F292B" w14:textId="77777777" w:rsidR="00814271" w:rsidRPr="00F672AD" w:rsidRDefault="000C6D67">
      <w:pPr>
        <w:pStyle w:val="Heading2"/>
        <w:ind w:left="1120"/>
      </w:pPr>
      <w:bookmarkStart w:id="214" w:name="_Toc173330223"/>
      <w:bookmarkStart w:id="215" w:name="_Toc172754755"/>
      <w:bookmarkStart w:id="216" w:name="_Toc195548789"/>
      <w:r w:rsidRPr="00F672AD">
        <w:t>AddDelegate API Request and Response</w:t>
      </w:r>
      <w:bookmarkEnd w:id="214"/>
      <w:bookmarkEnd w:id="215"/>
      <w:bookmarkEnd w:id="216"/>
    </w:p>
    <w:p w14:paraId="7E4B45F6" w14:textId="77777777" w:rsidR="00814271" w:rsidRPr="00F672AD" w:rsidRDefault="000C6D67">
      <w:pPr>
        <w:pStyle w:val="Standardtext"/>
        <w:rPr>
          <w:sz w:val="24"/>
        </w:rPr>
      </w:pPr>
      <w:r w:rsidRPr="00F672AD">
        <w:rPr>
          <w:sz w:val="24"/>
        </w:rPr>
        <w:t>AddDelegate API will be used for Full and Partial delegation by primary user to add secondary user as delegate.</w:t>
      </w:r>
    </w:p>
    <w:p w14:paraId="28C7EB93" w14:textId="77777777" w:rsidR="00814271" w:rsidRPr="00F672AD" w:rsidRDefault="000C6D67">
      <w:pPr>
        <w:pStyle w:val="Heading3"/>
      </w:pPr>
      <w:bookmarkStart w:id="217" w:name="_Toc173330224"/>
      <w:bookmarkStart w:id="218" w:name="_Toc195548790"/>
      <w:r w:rsidRPr="00F672AD">
        <w:t>Request Format</w:t>
      </w:r>
      <w:bookmarkEnd w:id="217"/>
      <w:bookmarkEnd w:id="218"/>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7032313B"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18A52DF6"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13E0FBC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3926D63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21F57B5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61896D4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6060C35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097889D"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042F2AA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B32549D"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54E508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190F9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61AF0C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3717F5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214E3DE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08376A0"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6E6A8F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0912BD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2F06C7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320FC03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78480E1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1A874D1"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469669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36736D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79B0D3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FB6F0FF"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50BC0B4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F52B0E5"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225948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563705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17DC63F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CF4A7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6D99C54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90A8E45"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0500CC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AA79A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5AE95F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5F89C87"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7E647EA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F330825"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23CC3FF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6DBDEBD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2A0DC1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CD339FD"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779FCC9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05C455A"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1EDD88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3D60B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357483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51EFCD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4A21FC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48784CAA"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27EAD82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4D47C88"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36BA1E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D3613A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3E9CCF9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0D509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69EF997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7728709" w14:textId="77777777" w:rsidR="00814271" w:rsidRPr="00F672AD" w:rsidRDefault="000C6D67">
            <w:pPr>
              <w:spacing w:before="0" w:after="0" w:line="240" w:lineRule="auto"/>
              <w:jc w:val="left"/>
              <w:rPr>
                <w:b w:val="0"/>
              </w:rPr>
            </w:pPr>
            <w:r w:rsidRPr="00F672AD">
              <w:t>appVersion</w:t>
            </w:r>
          </w:p>
        </w:tc>
        <w:tc>
          <w:tcPr>
            <w:tcW w:w="1179" w:type="pct"/>
            <w:noWrap/>
          </w:tcPr>
          <w:p w14:paraId="7FB359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E845A5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568A14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A43E6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If not applicable for the delivery channel, then static value ‘1.0.0’ should be passed</w:t>
            </w:r>
          </w:p>
        </w:tc>
      </w:tr>
      <w:tr w:rsidR="00814271" w:rsidRPr="00F672AD" w14:paraId="5BC4FCD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7DE5A12" w14:textId="77777777" w:rsidR="00814271" w:rsidRPr="00F672AD" w:rsidRDefault="000C6D67">
            <w:pPr>
              <w:spacing w:before="0" w:after="0" w:line="240" w:lineRule="auto"/>
              <w:jc w:val="left"/>
              <w:rPr>
                <w:b w:val="0"/>
              </w:rPr>
            </w:pPr>
            <w:r w:rsidRPr="00F672AD">
              <w:lastRenderedPageBreak/>
              <w:t>capability</w:t>
            </w:r>
          </w:p>
        </w:tc>
        <w:tc>
          <w:tcPr>
            <w:tcW w:w="1179" w:type="pct"/>
            <w:shd w:val="clear" w:color="auto" w:fill="F3F7F5" w:themeFill="accent5" w:themeFillTint="33"/>
            <w:noWrap/>
          </w:tcPr>
          <w:p w14:paraId="18322C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7D280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419736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11ACA0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7E1C1E1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F252BA3" w14:textId="77777777" w:rsidR="00814271" w:rsidRPr="00F672AD" w:rsidRDefault="000C6D67">
            <w:pPr>
              <w:spacing w:before="0" w:after="0" w:line="240" w:lineRule="auto"/>
              <w:jc w:val="left"/>
              <w:rPr>
                <w:b w:val="0"/>
              </w:rPr>
            </w:pPr>
            <w:r w:rsidRPr="00F672AD">
              <w:t>geocode</w:t>
            </w:r>
          </w:p>
        </w:tc>
        <w:tc>
          <w:tcPr>
            <w:tcW w:w="1179" w:type="pct"/>
            <w:noWrap/>
          </w:tcPr>
          <w:p w14:paraId="4007CA0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5DE692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4073D0C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61C7E0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748BE84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7BC78F6"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347925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6ADBD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72448A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A8F3FB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7995D9E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65AF0B7" w14:textId="77777777" w:rsidR="00814271" w:rsidRPr="00F672AD" w:rsidRDefault="000C6D67">
            <w:pPr>
              <w:spacing w:before="0" w:after="0" w:line="240" w:lineRule="auto"/>
              <w:jc w:val="left"/>
            </w:pPr>
            <w:r w:rsidRPr="00F672AD">
              <w:t>ip</w:t>
            </w:r>
          </w:p>
        </w:tc>
        <w:tc>
          <w:tcPr>
            <w:tcW w:w="1179" w:type="pct"/>
            <w:noWrap/>
          </w:tcPr>
          <w:p w14:paraId="59D17F4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50DE9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11D4A0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2510338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0.0.0.0 </w:t>
            </w:r>
            <w:r w:rsidRPr="00F672AD">
              <w:rPr>
                <w:rFonts w:ascii="Calibri" w:hAnsi="Calibri" w:cs="Calibri"/>
                <w:color w:val="000000"/>
              </w:rPr>
              <w:br/>
              <w:t>If not applicable for the delivery channel, then static value ‘100.100.100.100’ should be passed</w:t>
            </w:r>
          </w:p>
        </w:tc>
      </w:tr>
      <w:tr w:rsidR="00814271" w:rsidRPr="00F672AD" w14:paraId="52E00FF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4D613B2"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23BE48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600FE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7F35E98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24C442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3AF8B6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8D08716" w14:textId="77777777" w:rsidR="00814271" w:rsidRPr="00F672AD" w:rsidRDefault="000C6D67">
            <w:pPr>
              <w:spacing w:before="0" w:after="0" w:line="240" w:lineRule="auto"/>
              <w:jc w:val="left"/>
              <w:rPr>
                <w:b w:val="0"/>
              </w:rPr>
            </w:pPr>
            <w:r w:rsidRPr="00F672AD">
              <w:t>mobile</w:t>
            </w:r>
          </w:p>
        </w:tc>
        <w:tc>
          <w:tcPr>
            <w:tcW w:w="1179" w:type="pct"/>
            <w:noWrap/>
          </w:tcPr>
          <w:p w14:paraId="72DB3E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FF855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54F84D2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54B4E6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6762CA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28B4EBD"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6558936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21CDD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7857DE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E00FF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 xml:space="preserve">If not applicable for the </w:t>
            </w:r>
            <w:r w:rsidRPr="00F672AD">
              <w:rPr>
                <w:rFonts w:ascii="Calibri" w:hAnsi="Calibri" w:cs="Calibri"/>
                <w:color w:val="000000"/>
              </w:rPr>
              <w:lastRenderedPageBreak/>
              <w:t>delivery channel, then static value ‘NA’ should be passed</w:t>
            </w:r>
          </w:p>
        </w:tc>
      </w:tr>
      <w:tr w:rsidR="00814271" w:rsidRPr="00F672AD" w14:paraId="2818513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40D8D99" w14:textId="77777777" w:rsidR="00814271" w:rsidRPr="00F672AD" w:rsidRDefault="000C6D67">
            <w:pPr>
              <w:spacing w:before="0" w:after="0" w:line="240" w:lineRule="auto"/>
              <w:jc w:val="left"/>
              <w:rPr>
                <w:b w:val="0"/>
              </w:rPr>
            </w:pPr>
            <w:r w:rsidRPr="00F672AD">
              <w:t>telecom</w:t>
            </w:r>
          </w:p>
        </w:tc>
        <w:tc>
          <w:tcPr>
            <w:tcW w:w="1179" w:type="pct"/>
            <w:noWrap/>
          </w:tcPr>
          <w:p w14:paraId="26FE167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CB01AE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0B04398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3C1FB9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Name of telecom: example - Airtel</w:t>
            </w:r>
          </w:p>
        </w:tc>
      </w:tr>
      <w:tr w:rsidR="00814271" w:rsidRPr="00F672AD" w14:paraId="3B87C70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7F0E960"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0035D06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B88F9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40C653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38A4B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7A10865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62EB5B0A" w14:textId="77777777" w:rsidR="00814271" w:rsidRPr="00F672AD" w:rsidRDefault="000C6D67">
            <w:pPr>
              <w:spacing w:before="0" w:after="0" w:line="240" w:lineRule="auto"/>
              <w:jc w:val="center"/>
              <w:rPr>
                <w:b w:val="0"/>
              </w:rPr>
            </w:pPr>
            <w:r w:rsidRPr="00F672AD">
              <w:t>delegate</w:t>
            </w:r>
          </w:p>
        </w:tc>
      </w:tr>
      <w:tr w:rsidR="00814271" w:rsidRPr="00F672AD" w14:paraId="7B27C0E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6FFA807" w14:textId="77777777" w:rsidR="00814271" w:rsidRPr="00F672AD" w:rsidRDefault="000C6D67">
            <w:pPr>
              <w:spacing w:before="0" w:after="0" w:line="240" w:lineRule="auto"/>
              <w:jc w:val="left"/>
              <w:rPr>
                <w:b w:val="0"/>
              </w:rPr>
            </w:pPr>
            <w:r w:rsidRPr="00F672AD">
              <w:t>type</w:t>
            </w:r>
          </w:p>
        </w:tc>
        <w:tc>
          <w:tcPr>
            <w:tcW w:w="1179" w:type="pct"/>
            <w:shd w:val="clear" w:color="auto" w:fill="F3F7F5" w:themeFill="accent5" w:themeFillTint="33"/>
            <w:noWrap/>
          </w:tcPr>
          <w:p w14:paraId="78DDF35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5CCAE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48585E9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13220F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delegation. Fixed value: FULL/PARTIAL</w:t>
            </w:r>
          </w:p>
        </w:tc>
      </w:tr>
      <w:tr w:rsidR="00814271" w:rsidRPr="00F672AD" w14:paraId="775CF05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F214773" w14:textId="77777777" w:rsidR="00814271" w:rsidRPr="00F672AD" w:rsidRDefault="000C6D67">
            <w:pPr>
              <w:spacing w:before="0" w:after="0" w:line="240" w:lineRule="auto"/>
              <w:jc w:val="left"/>
              <w:rPr>
                <w:b w:val="0"/>
              </w:rPr>
            </w:pPr>
            <w:r w:rsidRPr="00F672AD">
              <w:t>payerAddr</w:t>
            </w:r>
          </w:p>
        </w:tc>
        <w:tc>
          <w:tcPr>
            <w:tcW w:w="1179" w:type="pct"/>
            <w:noWrap/>
          </w:tcPr>
          <w:p w14:paraId="7ABED5D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61DF1B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45CDFED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AB5B1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r VPA (primary)</w:t>
            </w:r>
            <w:r w:rsidRPr="00F672AD">
              <w:rPr>
                <w:rFonts w:ascii="Calibri" w:hAnsi="Calibri" w:cs="Calibri"/>
              </w:rPr>
              <w:br/>
              <w:t>Ex: payervpa@idfb</w:t>
            </w:r>
          </w:p>
        </w:tc>
      </w:tr>
      <w:tr w:rsidR="00814271" w:rsidRPr="00F672AD" w14:paraId="57CB205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37CED28" w14:textId="77777777" w:rsidR="00814271" w:rsidRPr="00F672AD" w:rsidRDefault="000C6D67">
            <w:pPr>
              <w:spacing w:before="0" w:after="0" w:line="240" w:lineRule="auto"/>
              <w:jc w:val="left"/>
              <w:rPr>
                <w:b w:val="0"/>
              </w:rPr>
            </w:pPr>
            <w:r w:rsidRPr="00F672AD">
              <w:t>payeeAddr</w:t>
            </w:r>
          </w:p>
        </w:tc>
        <w:tc>
          <w:tcPr>
            <w:tcW w:w="1179" w:type="pct"/>
            <w:shd w:val="clear" w:color="auto" w:fill="F3F7F5" w:themeFill="accent5" w:themeFillTint="33"/>
            <w:noWrap/>
          </w:tcPr>
          <w:p w14:paraId="2AA2F02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7E49D4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87195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87627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e VPA (secondary)</w:t>
            </w:r>
            <w:r w:rsidRPr="00F672AD">
              <w:rPr>
                <w:rFonts w:ascii="Calibri" w:hAnsi="Calibri" w:cs="Calibri"/>
              </w:rPr>
              <w:br/>
              <w:t>Ex: premila2404@idfb</w:t>
            </w:r>
          </w:p>
        </w:tc>
      </w:tr>
      <w:tr w:rsidR="00814271" w:rsidRPr="00F672AD" w14:paraId="4AC7E7B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6A4FF74" w14:textId="77777777" w:rsidR="00814271" w:rsidRPr="00F672AD" w:rsidRDefault="000C6D67">
            <w:pPr>
              <w:spacing w:before="0" w:after="0" w:line="240" w:lineRule="auto"/>
              <w:jc w:val="left"/>
              <w:rPr>
                <w:b w:val="0"/>
              </w:rPr>
            </w:pPr>
            <w:r w:rsidRPr="00F672AD">
              <w:t>payeeMobile</w:t>
            </w:r>
          </w:p>
        </w:tc>
        <w:tc>
          <w:tcPr>
            <w:tcW w:w="1179" w:type="pct"/>
            <w:noWrap/>
          </w:tcPr>
          <w:p w14:paraId="22E8C8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74F7C6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1F655C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E96D07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secondary user. </w:t>
            </w:r>
            <w:r w:rsidRPr="00F672AD">
              <w:rPr>
                <w:rFonts w:ascii="Calibri" w:hAnsi="Calibri" w:cs="Calibri"/>
                <w:color w:val="000000"/>
              </w:rPr>
              <w:br/>
              <w:t>Ex: 8897883053</w:t>
            </w:r>
          </w:p>
        </w:tc>
      </w:tr>
      <w:tr w:rsidR="00814271" w:rsidRPr="00F672AD" w14:paraId="33C2ED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210BE01" w14:textId="77777777" w:rsidR="00814271" w:rsidRPr="00F672AD" w:rsidRDefault="000C6D67">
            <w:pPr>
              <w:spacing w:before="0" w:after="0" w:line="240" w:lineRule="auto"/>
              <w:jc w:val="left"/>
              <w:rPr>
                <w:b w:val="0"/>
              </w:rPr>
            </w:pPr>
            <w:r w:rsidRPr="00F672AD">
              <w:t>payeeName</w:t>
            </w:r>
          </w:p>
        </w:tc>
        <w:tc>
          <w:tcPr>
            <w:tcW w:w="1179" w:type="pct"/>
            <w:shd w:val="clear" w:color="auto" w:fill="F3F7F5" w:themeFill="accent5" w:themeFillTint="33"/>
            <w:noWrap/>
          </w:tcPr>
          <w:p w14:paraId="07560F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B9D3A9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709" w:type="pct"/>
            <w:shd w:val="clear" w:color="auto" w:fill="F3F7F5" w:themeFill="accent5" w:themeFillTint="33"/>
            <w:noWrap/>
          </w:tcPr>
          <w:p w14:paraId="29DDFA0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43CD3D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Payee ( secondary ) name</w:t>
            </w:r>
          </w:p>
        </w:tc>
      </w:tr>
      <w:tr w:rsidR="00814271" w:rsidRPr="00F672AD" w14:paraId="026A1B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80F22E9" w14:textId="77777777" w:rsidR="00814271" w:rsidRPr="00F672AD" w:rsidRDefault="000C6D67">
            <w:pPr>
              <w:spacing w:before="0" w:after="0" w:line="240" w:lineRule="auto"/>
              <w:jc w:val="left"/>
              <w:rPr>
                <w:b w:val="0"/>
              </w:rPr>
            </w:pPr>
            <w:r w:rsidRPr="00F672AD">
              <w:t>umn</w:t>
            </w:r>
          </w:p>
        </w:tc>
        <w:tc>
          <w:tcPr>
            <w:tcW w:w="1179" w:type="pct"/>
            <w:noWrap/>
          </w:tcPr>
          <w:p w14:paraId="57BB39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4953E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2C8386F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noWrap/>
          </w:tcPr>
          <w:p w14:paraId="4CDE2C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Umn number - XYZa977ccabb11e7abc4cec278b6b50a@mypsp</w:t>
            </w:r>
          </w:p>
        </w:tc>
      </w:tr>
    </w:tbl>
    <w:p w14:paraId="3BAA1137" w14:textId="77777777" w:rsidR="00814271" w:rsidRPr="00F672AD" w:rsidRDefault="000C6D67">
      <w:pPr>
        <w:pStyle w:val="Heading3"/>
      </w:pPr>
      <w:bookmarkStart w:id="219" w:name="_Toc173330225"/>
      <w:bookmarkStart w:id="220" w:name="_Toc195548791"/>
      <w:r w:rsidRPr="00F672AD">
        <w:t>Response Format</w:t>
      </w:r>
      <w:bookmarkEnd w:id="219"/>
      <w:bookmarkEnd w:id="220"/>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26B2BE88"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066339D0"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27AD87FA"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47464A2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6E96925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21787F2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461447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2442633"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7B7A2E3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194CF7D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38CBA0A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76DE37E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5BDE55E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2F89FB8"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6713FF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53251E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767D910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A312E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21B1140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B92656B" w14:textId="77777777" w:rsidR="00814271" w:rsidRPr="00F672AD" w:rsidRDefault="000C6D67">
            <w:pPr>
              <w:pStyle w:val="Standardtext"/>
              <w:spacing w:after="0" w:line="240" w:lineRule="auto"/>
              <w:jc w:val="left"/>
              <w:rPr>
                <w:rStyle w:val="ui-provider"/>
              </w:rPr>
            </w:pPr>
            <w:r w:rsidRPr="00F672AD">
              <w:t>timestamp</w:t>
            </w:r>
          </w:p>
        </w:tc>
        <w:tc>
          <w:tcPr>
            <w:tcW w:w="776" w:type="pct"/>
            <w:noWrap/>
          </w:tcPr>
          <w:p w14:paraId="3A49A64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67D5EC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noWrap/>
          </w:tcPr>
          <w:p w14:paraId="02AA598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5C396A5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5A52E4C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1591BAB"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7287368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843B6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68CAB2E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shd w:val="clear" w:color="auto" w:fill="F3F7F5" w:themeFill="accent5" w:themeFillTint="33"/>
            <w:noWrap/>
          </w:tcPr>
          <w:p w14:paraId="433EC68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1DA706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91EDDC3" w14:textId="77777777" w:rsidR="00814271" w:rsidRPr="00F672AD" w:rsidRDefault="000C6D67">
            <w:pPr>
              <w:pStyle w:val="Standardtext"/>
              <w:spacing w:after="0" w:line="240" w:lineRule="auto"/>
              <w:jc w:val="left"/>
              <w:rPr>
                <w:rStyle w:val="ui-provider"/>
              </w:rPr>
            </w:pPr>
            <w:r w:rsidRPr="00F672AD">
              <w:t>status</w:t>
            </w:r>
          </w:p>
        </w:tc>
        <w:tc>
          <w:tcPr>
            <w:tcW w:w="776" w:type="pct"/>
            <w:noWrap/>
          </w:tcPr>
          <w:p w14:paraId="702E624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E7CE88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noWrap/>
          </w:tcPr>
          <w:p w14:paraId="58F0650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1960479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38ED26F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B9E3D44" w14:textId="77777777" w:rsidR="00814271" w:rsidRPr="00F672AD" w:rsidRDefault="000C6D67">
            <w:pPr>
              <w:pStyle w:val="Standardtext"/>
              <w:spacing w:after="0" w:line="240" w:lineRule="auto"/>
              <w:jc w:val="left"/>
            </w:pPr>
            <w:r w:rsidRPr="00F672AD">
              <w:t>message</w:t>
            </w:r>
          </w:p>
        </w:tc>
        <w:tc>
          <w:tcPr>
            <w:tcW w:w="776" w:type="pct"/>
            <w:shd w:val="clear" w:color="auto" w:fill="F3F7F5" w:themeFill="accent5" w:themeFillTint="33"/>
            <w:noWrap/>
          </w:tcPr>
          <w:p w14:paraId="70A1189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F385BB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6023BB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55DDCC2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65CAAE2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CFDB4AA" w14:textId="77777777" w:rsidR="00814271" w:rsidRPr="00F672AD" w:rsidRDefault="000C6D67">
            <w:pPr>
              <w:pStyle w:val="Standardtext"/>
              <w:spacing w:after="0" w:line="240" w:lineRule="auto"/>
              <w:jc w:val="left"/>
            </w:pPr>
            <w:r w:rsidRPr="00F672AD">
              <w:lastRenderedPageBreak/>
              <w:t>error</w:t>
            </w:r>
          </w:p>
        </w:tc>
        <w:tc>
          <w:tcPr>
            <w:tcW w:w="776" w:type="pct"/>
            <w:noWrap/>
          </w:tcPr>
          <w:p w14:paraId="2C08C8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7F37DA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032912D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9C4966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bl>
    <w:p w14:paraId="2B8822FA" w14:textId="77777777" w:rsidR="00814271" w:rsidRPr="00F672AD" w:rsidRDefault="000C6D67">
      <w:pPr>
        <w:pStyle w:val="Heading3"/>
      </w:pPr>
      <w:bookmarkStart w:id="221" w:name="_Toc166168134"/>
      <w:bookmarkStart w:id="222" w:name="_Toc173330226"/>
      <w:bookmarkStart w:id="223" w:name="_Toc195548792"/>
      <w:r w:rsidRPr="00F672AD">
        <w:t>Sample Message</w:t>
      </w:r>
      <w:bookmarkEnd w:id="221"/>
      <w:bookmarkEnd w:id="222"/>
      <w:bookmarkEnd w:id="223"/>
    </w:p>
    <w:p w14:paraId="20B2A09F"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48D4353" w14:textId="77777777">
        <w:tc>
          <w:tcPr>
            <w:tcW w:w="9017" w:type="dxa"/>
          </w:tcPr>
          <w:p w14:paraId="7FC8B864" w14:textId="77777777" w:rsidR="00814271" w:rsidRPr="00F672AD" w:rsidRDefault="000C6D67">
            <w:pPr>
              <w:pStyle w:val="Standardtext"/>
              <w:spacing w:after="0" w:line="240" w:lineRule="auto"/>
            </w:pPr>
            <w:r w:rsidRPr="00F672AD">
              <w:t>{</w:t>
            </w:r>
          </w:p>
          <w:p w14:paraId="5256E337" w14:textId="77777777" w:rsidR="00814271" w:rsidRPr="00F672AD" w:rsidRDefault="000C6D67">
            <w:pPr>
              <w:pStyle w:val="Standardtext"/>
              <w:spacing w:after="0" w:line="240" w:lineRule="auto"/>
            </w:pPr>
            <w:r w:rsidRPr="00F672AD">
              <w:t xml:space="preserve">  "header": {</w:t>
            </w:r>
          </w:p>
          <w:p w14:paraId="6A579DCE" w14:textId="77777777" w:rsidR="00814271" w:rsidRPr="00F672AD" w:rsidRDefault="000C6D67">
            <w:pPr>
              <w:pStyle w:val="Standardtext"/>
              <w:spacing w:after="0" w:line="240" w:lineRule="auto"/>
            </w:pPr>
            <w:r w:rsidRPr="00F672AD">
              <w:t xml:space="preserve">    "version": 1,</w:t>
            </w:r>
          </w:p>
          <w:p w14:paraId="3E4DC619" w14:textId="77777777" w:rsidR="00814271" w:rsidRPr="00F672AD" w:rsidRDefault="000C6D67">
            <w:pPr>
              <w:pStyle w:val="Standardtext"/>
              <w:spacing w:after="0" w:line="240" w:lineRule="auto"/>
            </w:pPr>
            <w:r w:rsidRPr="00F672AD">
              <w:t xml:space="preserve">    "clientID": 20511120,</w:t>
            </w:r>
          </w:p>
          <w:p w14:paraId="48B573E4" w14:textId="77777777" w:rsidR="00814271" w:rsidRPr="00F672AD" w:rsidRDefault="000C6D67">
            <w:pPr>
              <w:pStyle w:val="Standardtext"/>
              <w:spacing w:after="0" w:line="240" w:lineRule="auto"/>
            </w:pPr>
            <w:r w:rsidRPr="00F672AD">
              <w:t xml:space="preserve">    "channel": "MOB",</w:t>
            </w:r>
          </w:p>
          <w:p w14:paraId="742BBE41" w14:textId="77777777" w:rsidR="00814271" w:rsidRPr="00F672AD" w:rsidRDefault="000C6D67">
            <w:pPr>
              <w:pStyle w:val="Standardtext"/>
              <w:spacing w:after="0" w:line="240" w:lineRule="auto"/>
            </w:pPr>
            <w:r w:rsidRPr="00F672AD">
              <w:t xml:space="preserve">    "timestamp": "2024-07-24T06:55:30.547Z",</w:t>
            </w:r>
          </w:p>
          <w:p w14:paraId="4D2EA7F1" w14:textId="77777777" w:rsidR="00814271" w:rsidRPr="00F672AD" w:rsidRDefault="000C6D67">
            <w:pPr>
              <w:pStyle w:val="Standardtext"/>
              <w:spacing w:after="0" w:line="240" w:lineRule="auto"/>
            </w:pPr>
            <w:r w:rsidRPr="00F672AD">
              <w:t xml:space="preserve">    "reqId": "CAC0E32D90C57024DE6B8EF9258571B3E18",</w:t>
            </w:r>
          </w:p>
          <w:p w14:paraId="11EDAAC9" w14:textId="77777777" w:rsidR="00814271" w:rsidRPr="00F672AD" w:rsidRDefault="000C6D67">
            <w:pPr>
              <w:pStyle w:val="Standardtext"/>
              <w:spacing w:after="0" w:line="240" w:lineRule="auto"/>
            </w:pPr>
            <w:r w:rsidRPr="00F672AD">
              <w:t xml:space="preserve">    "userId": 8600468133,</w:t>
            </w:r>
          </w:p>
          <w:p w14:paraId="65BD9983" w14:textId="77777777" w:rsidR="00814271" w:rsidRPr="00F672AD" w:rsidRDefault="000C6D67">
            <w:pPr>
              <w:pStyle w:val="Standardtext"/>
              <w:spacing w:after="0" w:line="240" w:lineRule="auto"/>
            </w:pPr>
            <w:r w:rsidRPr="00F672AD">
              <w:t xml:space="preserve">    "hmac": "95CAD7C45D4A7452A7FC94AADBD62349DEDBC5B55EF"</w:t>
            </w:r>
          </w:p>
          <w:p w14:paraId="35B73525" w14:textId="77777777" w:rsidR="00814271" w:rsidRPr="00F672AD" w:rsidRDefault="000C6D67">
            <w:pPr>
              <w:pStyle w:val="Standardtext"/>
              <w:spacing w:after="0" w:line="240" w:lineRule="auto"/>
            </w:pPr>
            <w:r w:rsidRPr="00F672AD">
              <w:t xml:space="preserve">  },</w:t>
            </w:r>
          </w:p>
          <w:p w14:paraId="507E9E43" w14:textId="77777777" w:rsidR="00814271" w:rsidRPr="00F672AD" w:rsidRDefault="000C6D67">
            <w:pPr>
              <w:pStyle w:val="Standardtext"/>
              <w:spacing w:after="0" w:line="240" w:lineRule="auto"/>
            </w:pPr>
            <w:r w:rsidRPr="00F672AD">
              <w:t xml:space="preserve">  "device": {</w:t>
            </w:r>
          </w:p>
          <w:p w14:paraId="248A57AB" w14:textId="77777777" w:rsidR="00814271" w:rsidRPr="00F672AD" w:rsidRDefault="000C6D67">
            <w:pPr>
              <w:pStyle w:val="Standardtext"/>
              <w:spacing w:after="0" w:line="240" w:lineRule="auto"/>
            </w:pPr>
            <w:r w:rsidRPr="00F672AD">
              <w:t xml:space="preserve">    "app": "PhonePe",</w:t>
            </w:r>
          </w:p>
          <w:p w14:paraId="6A52011A" w14:textId="77777777" w:rsidR="00814271" w:rsidRPr="00F672AD" w:rsidRDefault="000C6D67">
            <w:pPr>
              <w:pStyle w:val="Standardtext"/>
              <w:spacing w:after="0" w:line="240" w:lineRule="auto"/>
            </w:pPr>
            <w:r w:rsidRPr="00F672AD">
              <w:t xml:space="preserve">    "appVersion": 1,</w:t>
            </w:r>
          </w:p>
          <w:p w14:paraId="6701354F" w14:textId="77777777" w:rsidR="00814271" w:rsidRPr="00F672AD" w:rsidRDefault="000C6D67">
            <w:pPr>
              <w:pStyle w:val="Standardtext"/>
              <w:spacing w:after="0" w:line="240" w:lineRule="auto"/>
            </w:pPr>
            <w:r w:rsidRPr="00F672AD">
              <w:t xml:space="preserve">    "capability": "011001",</w:t>
            </w:r>
          </w:p>
          <w:p w14:paraId="346702FF" w14:textId="77777777" w:rsidR="00814271" w:rsidRPr="00F672AD" w:rsidRDefault="000C6D67">
            <w:pPr>
              <w:pStyle w:val="Standardtext"/>
              <w:spacing w:after="0" w:line="240" w:lineRule="auto"/>
            </w:pPr>
            <w:r w:rsidRPr="00F672AD">
              <w:t xml:space="preserve">    "geocode": "0.0.0.0",</w:t>
            </w:r>
          </w:p>
          <w:p w14:paraId="6EEACEAB" w14:textId="77777777" w:rsidR="00814271" w:rsidRPr="00F672AD" w:rsidRDefault="000C6D67">
            <w:pPr>
              <w:pStyle w:val="Standardtext"/>
              <w:spacing w:after="0" w:line="240" w:lineRule="auto"/>
            </w:pPr>
            <w:r w:rsidRPr="00F672AD">
              <w:t xml:space="preserve">    "id": "9e6c03d935fd591c",</w:t>
            </w:r>
          </w:p>
          <w:p w14:paraId="410774C0" w14:textId="77777777" w:rsidR="00814271" w:rsidRPr="00F672AD" w:rsidRDefault="000C6D67">
            <w:pPr>
              <w:pStyle w:val="Standardtext"/>
              <w:spacing w:after="0" w:line="240" w:lineRule="auto"/>
            </w:pPr>
            <w:r w:rsidRPr="00F672AD">
              <w:t xml:space="preserve">    "ip": "172.16.50.65",</w:t>
            </w:r>
          </w:p>
          <w:p w14:paraId="5616C2B0" w14:textId="77777777" w:rsidR="00814271" w:rsidRPr="00F672AD" w:rsidRDefault="000C6D67">
            <w:pPr>
              <w:pStyle w:val="Standardtext"/>
              <w:spacing w:after="0" w:line="240" w:lineRule="auto"/>
            </w:pPr>
            <w:r w:rsidRPr="00F672AD">
              <w:t xml:space="preserve">    "location": "Mumbai",</w:t>
            </w:r>
          </w:p>
          <w:p w14:paraId="4237CB14" w14:textId="77777777" w:rsidR="00814271" w:rsidRPr="00F672AD" w:rsidRDefault="000C6D67">
            <w:pPr>
              <w:pStyle w:val="Standardtext"/>
              <w:spacing w:after="0" w:line="240" w:lineRule="auto"/>
            </w:pPr>
            <w:r w:rsidRPr="00F672AD">
              <w:t xml:space="preserve">    "mobile": 918600468133,</w:t>
            </w:r>
          </w:p>
          <w:p w14:paraId="7176A2BE" w14:textId="77777777" w:rsidR="00814271" w:rsidRPr="00F672AD" w:rsidRDefault="000C6D67">
            <w:pPr>
              <w:pStyle w:val="Standardtext"/>
              <w:spacing w:after="0" w:line="240" w:lineRule="auto"/>
            </w:pPr>
            <w:r w:rsidRPr="00F672AD">
              <w:t xml:space="preserve">    "os": "Android10",</w:t>
            </w:r>
          </w:p>
          <w:p w14:paraId="6F4E431D" w14:textId="77777777" w:rsidR="00814271" w:rsidRPr="00F672AD" w:rsidRDefault="000C6D67">
            <w:pPr>
              <w:pStyle w:val="Standardtext"/>
              <w:spacing w:after="0" w:line="240" w:lineRule="auto"/>
            </w:pPr>
            <w:r w:rsidRPr="00F672AD">
              <w:t xml:space="preserve">    "telecom": "Airtel",</w:t>
            </w:r>
          </w:p>
          <w:p w14:paraId="2871A58D" w14:textId="77777777" w:rsidR="00814271" w:rsidRPr="00F672AD" w:rsidRDefault="000C6D67">
            <w:pPr>
              <w:pStyle w:val="Standardtext"/>
              <w:spacing w:after="0" w:line="240" w:lineRule="auto"/>
            </w:pPr>
            <w:r w:rsidRPr="00F672AD">
              <w:t xml:space="preserve">    "type": "MOB"</w:t>
            </w:r>
          </w:p>
          <w:p w14:paraId="2AE8C8FF" w14:textId="77777777" w:rsidR="00814271" w:rsidRPr="00F672AD" w:rsidRDefault="000C6D67">
            <w:pPr>
              <w:pStyle w:val="Standardtext"/>
              <w:spacing w:after="0" w:line="240" w:lineRule="auto"/>
            </w:pPr>
            <w:r w:rsidRPr="00F672AD">
              <w:t xml:space="preserve">  },</w:t>
            </w:r>
          </w:p>
          <w:p w14:paraId="3F73B002" w14:textId="77777777" w:rsidR="00814271" w:rsidRPr="00F672AD" w:rsidRDefault="000C6D67">
            <w:pPr>
              <w:pStyle w:val="Standardtext"/>
              <w:spacing w:after="0" w:line="240" w:lineRule="auto"/>
            </w:pPr>
            <w:r w:rsidRPr="00F672AD">
              <w:t xml:space="preserve">  "delegate": {</w:t>
            </w:r>
          </w:p>
          <w:p w14:paraId="5434209B" w14:textId="77777777" w:rsidR="00814271" w:rsidRPr="00F672AD" w:rsidRDefault="000C6D67">
            <w:pPr>
              <w:pStyle w:val="Standardtext"/>
              <w:spacing w:after="0" w:line="240" w:lineRule="auto"/>
            </w:pPr>
            <w:r w:rsidRPr="00F672AD">
              <w:t xml:space="preserve">    "type": "FULL|PARTIAL",</w:t>
            </w:r>
          </w:p>
          <w:p w14:paraId="6ED3B904" w14:textId="77777777" w:rsidR="00814271" w:rsidRPr="00F672AD" w:rsidRDefault="000C6D67">
            <w:pPr>
              <w:pStyle w:val="Standardtext"/>
              <w:spacing w:after="0" w:line="240" w:lineRule="auto"/>
            </w:pPr>
            <w:r w:rsidRPr="00F672AD">
              <w:t xml:space="preserve">    "payerAddr": "payervpa@payerhandler",</w:t>
            </w:r>
          </w:p>
          <w:p w14:paraId="4B6DBF12" w14:textId="77777777" w:rsidR="00814271" w:rsidRPr="00F672AD" w:rsidRDefault="000C6D67">
            <w:pPr>
              <w:pStyle w:val="Standardtext"/>
              <w:spacing w:after="0" w:line="240" w:lineRule="auto"/>
            </w:pPr>
            <w:r w:rsidRPr="00F672AD">
              <w:t xml:space="preserve">    "payeeAddr": "tata@idfb",</w:t>
            </w:r>
          </w:p>
          <w:p w14:paraId="4C47EFAD" w14:textId="77777777" w:rsidR="00814271" w:rsidRPr="00F672AD" w:rsidRDefault="000C6D67">
            <w:pPr>
              <w:pStyle w:val="Standardtext"/>
              <w:spacing w:after="0" w:line="240" w:lineRule="auto"/>
            </w:pPr>
            <w:r w:rsidRPr="00F672AD">
              <w:t xml:space="preserve">    "payeeMobile": “9978567567”,</w:t>
            </w:r>
          </w:p>
          <w:p w14:paraId="7EC2AD64" w14:textId="77777777" w:rsidR="00814271" w:rsidRPr="00F672AD" w:rsidRDefault="000C6D67">
            <w:pPr>
              <w:pStyle w:val="Standardtext"/>
              <w:spacing w:after="0" w:line="240" w:lineRule="auto"/>
            </w:pPr>
            <w:r w:rsidRPr="00F672AD">
              <w:t xml:space="preserve">    “payeeName”:”Bob Doe”,</w:t>
            </w:r>
          </w:p>
          <w:p w14:paraId="0D82C49A" w14:textId="77777777" w:rsidR="00814271" w:rsidRPr="00F672AD" w:rsidRDefault="000C6D67">
            <w:pPr>
              <w:pStyle w:val="Standardtext"/>
              <w:spacing w:after="0" w:line="240" w:lineRule="auto"/>
            </w:pPr>
            <w:r w:rsidRPr="00F672AD">
              <w:t xml:space="preserve">    "umn": "XYZa977ccabb11e7abc4cec278b6b50a@mypsp"</w:t>
            </w:r>
          </w:p>
          <w:p w14:paraId="6CBCF161" w14:textId="77777777" w:rsidR="00814271" w:rsidRPr="00F672AD" w:rsidRDefault="000C6D67">
            <w:pPr>
              <w:pStyle w:val="Standardtext"/>
              <w:spacing w:after="0" w:line="240" w:lineRule="auto"/>
            </w:pPr>
            <w:r w:rsidRPr="00F672AD">
              <w:t xml:space="preserve">  }</w:t>
            </w:r>
          </w:p>
          <w:p w14:paraId="2785013D" w14:textId="77777777" w:rsidR="00814271" w:rsidRPr="00F672AD" w:rsidRDefault="000C6D67">
            <w:pPr>
              <w:pStyle w:val="Standardtext"/>
              <w:spacing w:after="0" w:line="240" w:lineRule="auto"/>
            </w:pPr>
            <w:r w:rsidRPr="00F672AD">
              <w:t>}</w:t>
            </w:r>
          </w:p>
        </w:tc>
      </w:tr>
    </w:tbl>
    <w:p w14:paraId="2A5C898A" w14:textId="77777777" w:rsidR="00814271" w:rsidRPr="00F672AD" w:rsidRDefault="00814271">
      <w:pPr>
        <w:pStyle w:val="Standardtext"/>
      </w:pPr>
    </w:p>
    <w:p w14:paraId="3B154A6D"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519547EF" w14:textId="77777777">
        <w:tc>
          <w:tcPr>
            <w:tcW w:w="9017" w:type="dxa"/>
          </w:tcPr>
          <w:p w14:paraId="3AD50287" w14:textId="77777777" w:rsidR="00814271" w:rsidRPr="00F672AD" w:rsidRDefault="000C6D67">
            <w:pPr>
              <w:pStyle w:val="Standardtext"/>
              <w:spacing w:after="0" w:line="240" w:lineRule="auto"/>
            </w:pPr>
            <w:r w:rsidRPr="00F672AD">
              <w:lastRenderedPageBreak/>
              <w:t>{</w:t>
            </w:r>
          </w:p>
          <w:p w14:paraId="18CEC119" w14:textId="77777777" w:rsidR="00814271" w:rsidRPr="00F672AD" w:rsidRDefault="000C6D67">
            <w:pPr>
              <w:pStyle w:val="Standardtext"/>
              <w:spacing w:after="0" w:line="240" w:lineRule="auto"/>
            </w:pPr>
            <w:r w:rsidRPr="00F672AD">
              <w:t xml:space="preserve">  "status": 200,</w:t>
            </w:r>
          </w:p>
          <w:p w14:paraId="4ED29D92" w14:textId="77777777" w:rsidR="00814271" w:rsidRPr="00F672AD" w:rsidRDefault="000C6D67">
            <w:pPr>
              <w:pStyle w:val="Standardtext"/>
              <w:spacing w:after="0" w:line="240" w:lineRule="auto"/>
            </w:pPr>
            <w:r w:rsidRPr="00F672AD">
              <w:t xml:space="preserve">  "message": "OK",</w:t>
            </w:r>
          </w:p>
          <w:p w14:paraId="00F3BA71" w14:textId="77777777" w:rsidR="00814271" w:rsidRPr="00F672AD" w:rsidRDefault="000C6D67">
            <w:pPr>
              <w:pStyle w:val="Standardtext"/>
              <w:spacing w:after="0" w:line="240" w:lineRule="auto"/>
            </w:pPr>
            <w:r w:rsidRPr="00F672AD">
              <w:t xml:space="preserve">  "error": "00",</w:t>
            </w:r>
          </w:p>
          <w:p w14:paraId="214430B5" w14:textId="77777777" w:rsidR="00814271" w:rsidRPr="00F672AD" w:rsidRDefault="000C6D67">
            <w:pPr>
              <w:pStyle w:val="Standardtext"/>
              <w:spacing w:after="0" w:line="240" w:lineRule="auto"/>
            </w:pPr>
            <w:r w:rsidRPr="00F672AD">
              <w:t xml:space="preserve">  "timestamp": "2024-07-19T10:41:45.271Z",</w:t>
            </w:r>
          </w:p>
          <w:p w14:paraId="500D5750" w14:textId="77777777" w:rsidR="00814271" w:rsidRPr="00F672AD" w:rsidRDefault="000C6D67">
            <w:pPr>
              <w:pStyle w:val="Standardtext"/>
              <w:spacing w:after="0" w:line="240" w:lineRule="auto"/>
            </w:pPr>
            <w:r w:rsidRPr="00F672AD">
              <w:t xml:space="preserve">  "reqId": "CSB19B89EC98B8946C79B25576106231737",</w:t>
            </w:r>
          </w:p>
          <w:p w14:paraId="2ADB68F3" w14:textId="77777777" w:rsidR="00814271" w:rsidRPr="00F672AD" w:rsidRDefault="000C6D67">
            <w:pPr>
              <w:pStyle w:val="Standardtext"/>
              <w:spacing w:after="0" w:line="240" w:lineRule="auto"/>
            </w:pPr>
            <w:r w:rsidRPr="00F672AD">
              <w:t xml:space="preserve">  "txnId": "CAC0E32D90C57024DE6B8EF9258571B3E18",</w:t>
            </w:r>
          </w:p>
          <w:p w14:paraId="3E55FC02" w14:textId="77777777" w:rsidR="00814271" w:rsidRPr="00F672AD" w:rsidRDefault="000C6D67">
            <w:pPr>
              <w:pStyle w:val="Standardtext"/>
              <w:spacing w:after="0" w:line="240" w:lineRule="auto"/>
            </w:pPr>
            <w:r w:rsidRPr="00F672AD">
              <w:t xml:space="preserve">  "hmac": "95CAD7C45D4A7452A7FC94AADBD62349DEDBC5B55EF"</w:t>
            </w:r>
          </w:p>
          <w:p w14:paraId="03B1A861" w14:textId="77777777" w:rsidR="00814271" w:rsidRPr="00F672AD" w:rsidRDefault="000C6D67">
            <w:pPr>
              <w:pStyle w:val="Standardtext"/>
              <w:spacing w:after="0" w:line="240" w:lineRule="auto"/>
            </w:pPr>
            <w:r w:rsidRPr="00F672AD">
              <w:t>}</w:t>
            </w:r>
          </w:p>
        </w:tc>
      </w:tr>
    </w:tbl>
    <w:p w14:paraId="66F58C97" w14:textId="77777777" w:rsidR="00814271" w:rsidRPr="00F672AD" w:rsidRDefault="00814271">
      <w:pPr>
        <w:pStyle w:val="Standardtext"/>
      </w:pPr>
    </w:p>
    <w:p w14:paraId="751F64DA" w14:textId="77777777" w:rsidR="00814271" w:rsidRPr="00F672AD" w:rsidRDefault="000C6D67">
      <w:pPr>
        <w:pStyle w:val="Heading2"/>
        <w:ind w:left="1120"/>
      </w:pPr>
      <w:bookmarkStart w:id="224" w:name="_Toc173330227"/>
      <w:bookmarkStart w:id="225" w:name="_Toc195548793"/>
      <w:r w:rsidRPr="00F672AD">
        <w:t>ApproveDelegate API Request and Response</w:t>
      </w:r>
      <w:bookmarkEnd w:id="224"/>
      <w:bookmarkEnd w:id="225"/>
    </w:p>
    <w:p w14:paraId="506D03E5" w14:textId="77777777" w:rsidR="00814271" w:rsidRPr="00F672AD" w:rsidRDefault="000C6D67">
      <w:pPr>
        <w:pStyle w:val="Standardtext"/>
      </w:pPr>
      <w:r w:rsidRPr="00F672AD">
        <w:t>Secondary user will call ApproveDelegate to approve the delegation request initiated by primary user.</w:t>
      </w:r>
    </w:p>
    <w:p w14:paraId="013B360C" w14:textId="77777777" w:rsidR="00814271" w:rsidRPr="00F672AD" w:rsidRDefault="000C6D67">
      <w:pPr>
        <w:pStyle w:val="Heading3"/>
      </w:pPr>
      <w:bookmarkStart w:id="226" w:name="_Toc173330228"/>
      <w:bookmarkStart w:id="227" w:name="_Toc195548794"/>
      <w:r w:rsidRPr="00F672AD">
        <w:t>Request Format</w:t>
      </w:r>
      <w:bookmarkEnd w:id="226"/>
      <w:bookmarkEnd w:id="227"/>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2A0ED15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57951345"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0D111EA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64D1B0C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5B77A06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17516EA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2BDC687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1581B3D3"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26856C2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1A15E26"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66A5B05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D6BFAC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3281D0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3920486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7F0E474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7922559"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6CAFAE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ACF2F4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695472B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7C156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1C76DDA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1D21901"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541638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39080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098B7AA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6ED6635"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413B850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7229781"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251AF40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61155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320784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57E818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6CD8A6E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36A98B0"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4B704E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E744E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3EF053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4AF1C2D"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23448BE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E8749AD"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37224B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9B2F12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20D9428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9D8F53A"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2B3F02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7B83B52"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11C86B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0DCFF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493546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1BEE97B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4D3459F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2B3C8E85"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23FB01B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C6BFD71"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05E6D8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408C7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FCB088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B14472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 xml:space="preserve">In case of corporate, </w:t>
            </w:r>
            <w:r w:rsidRPr="00F672AD">
              <w:rPr>
                <w:rFonts w:ascii="Calibri" w:hAnsi="Calibri" w:cs="Calibri"/>
                <w:color w:val="000000"/>
              </w:rPr>
              <w:lastRenderedPageBreak/>
              <w:t>static value ‘NA’ should be passed.</w:t>
            </w:r>
          </w:p>
        </w:tc>
      </w:tr>
      <w:tr w:rsidR="00814271" w:rsidRPr="00F672AD" w14:paraId="37722F0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F7D425C" w14:textId="77777777" w:rsidR="00814271" w:rsidRPr="00F672AD" w:rsidRDefault="000C6D67">
            <w:pPr>
              <w:spacing w:before="0" w:after="0" w:line="240" w:lineRule="auto"/>
              <w:jc w:val="left"/>
              <w:rPr>
                <w:b w:val="0"/>
              </w:rPr>
            </w:pPr>
            <w:r w:rsidRPr="00F672AD">
              <w:t>appVersion</w:t>
            </w:r>
          </w:p>
        </w:tc>
        <w:tc>
          <w:tcPr>
            <w:tcW w:w="1179" w:type="pct"/>
            <w:noWrap/>
          </w:tcPr>
          <w:p w14:paraId="3367B9C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2D5013B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741215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4DC03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If not applicable for the delivery channel, then static value ‘1.0.0’ should be passed</w:t>
            </w:r>
          </w:p>
        </w:tc>
      </w:tr>
      <w:tr w:rsidR="00814271" w:rsidRPr="00F672AD" w14:paraId="2C17DEB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2843355" w14:textId="77777777" w:rsidR="00814271" w:rsidRPr="00F672AD" w:rsidRDefault="000C6D67">
            <w:pPr>
              <w:spacing w:before="0" w:after="0" w:line="240" w:lineRule="auto"/>
              <w:jc w:val="left"/>
              <w:rPr>
                <w:b w:val="0"/>
              </w:rPr>
            </w:pPr>
            <w:r w:rsidRPr="00F672AD">
              <w:t>capability</w:t>
            </w:r>
          </w:p>
        </w:tc>
        <w:tc>
          <w:tcPr>
            <w:tcW w:w="1179" w:type="pct"/>
            <w:shd w:val="clear" w:color="auto" w:fill="F3F7F5" w:themeFill="accent5" w:themeFillTint="33"/>
            <w:noWrap/>
          </w:tcPr>
          <w:p w14:paraId="14B2186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F5ED6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445F5C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95D51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39E973D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AC809FE" w14:textId="77777777" w:rsidR="00814271" w:rsidRPr="00F672AD" w:rsidRDefault="000C6D67">
            <w:pPr>
              <w:spacing w:before="0" w:after="0" w:line="240" w:lineRule="auto"/>
              <w:jc w:val="left"/>
              <w:rPr>
                <w:b w:val="0"/>
              </w:rPr>
            </w:pPr>
            <w:r w:rsidRPr="00F672AD">
              <w:t>geocode</w:t>
            </w:r>
          </w:p>
        </w:tc>
        <w:tc>
          <w:tcPr>
            <w:tcW w:w="1179" w:type="pct"/>
            <w:noWrap/>
          </w:tcPr>
          <w:p w14:paraId="5734243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65F6FF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1656F98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21AE61C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182C24B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C0EF96B"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75835B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B610B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6513B50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0159C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116513B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089FABD" w14:textId="77777777" w:rsidR="00814271" w:rsidRPr="00F672AD" w:rsidRDefault="000C6D67">
            <w:pPr>
              <w:spacing w:before="0" w:after="0" w:line="240" w:lineRule="auto"/>
              <w:jc w:val="left"/>
            </w:pPr>
            <w:r w:rsidRPr="00F672AD">
              <w:t>ip</w:t>
            </w:r>
          </w:p>
        </w:tc>
        <w:tc>
          <w:tcPr>
            <w:tcW w:w="1179" w:type="pct"/>
            <w:noWrap/>
          </w:tcPr>
          <w:p w14:paraId="786518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96C99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363FB14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448084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0.0.0.0 </w:t>
            </w:r>
            <w:r w:rsidRPr="00F672AD">
              <w:rPr>
                <w:rFonts w:ascii="Calibri" w:hAnsi="Calibri" w:cs="Calibri"/>
                <w:color w:val="000000"/>
              </w:rPr>
              <w:br/>
              <w:t>If not applicable for the delivery channel, then static value ‘100.100.100.100’ should be passed</w:t>
            </w:r>
          </w:p>
        </w:tc>
      </w:tr>
      <w:tr w:rsidR="00814271" w:rsidRPr="00F672AD" w14:paraId="40FAEDB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DB1AC84"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543432C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18CA2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3B3A818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E878B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45F7B42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57D76E4" w14:textId="77777777" w:rsidR="00814271" w:rsidRPr="00F672AD" w:rsidRDefault="000C6D67">
            <w:pPr>
              <w:spacing w:before="0" w:after="0" w:line="240" w:lineRule="auto"/>
              <w:jc w:val="left"/>
              <w:rPr>
                <w:b w:val="0"/>
              </w:rPr>
            </w:pPr>
            <w:r w:rsidRPr="00F672AD">
              <w:lastRenderedPageBreak/>
              <w:t>mobile</w:t>
            </w:r>
          </w:p>
        </w:tc>
        <w:tc>
          <w:tcPr>
            <w:tcW w:w="1179" w:type="pct"/>
            <w:noWrap/>
          </w:tcPr>
          <w:p w14:paraId="6946EFA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163D5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4DFF533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5728740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2419BA1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AC69821"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3FC6F5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ECB662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6C19E4F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872B8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49F502A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A05AAD4" w14:textId="77777777" w:rsidR="00814271" w:rsidRPr="00F672AD" w:rsidRDefault="000C6D67">
            <w:pPr>
              <w:spacing w:before="0" w:after="0" w:line="240" w:lineRule="auto"/>
              <w:jc w:val="left"/>
              <w:rPr>
                <w:b w:val="0"/>
              </w:rPr>
            </w:pPr>
            <w:r w:rsidRPr="00F672AD">
              <w:t>telecom</w:t>
            </w:r>
          </w:p>
        </w:tc>
        <w:tc>
          <w:tcPr>
            <w:tcW w:w="1179" w:type="pct"/>
            <w:noWrap/>
          </w:tcPr>
          <w:p w14:paraId="167734A6"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762B8F88"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002E3C56"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08CD6053"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814271" w:rsidRPr="00F672AD" w14:paraId="677385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773B938"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0D956D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8A48C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1BBF518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5A7F52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15AB2CD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5E38D28" w14:textId="77777777" w:rsidR="00814271" w:rsidRPr="00F672AD" w:rsidRDefault="000C6D67">
            <w:pPr>
              <w:spacing w:before="0" w:after="0" w:line="240" w:lineRule="auto"/>
              <w:jc w:val="center"/>
              <w:rPr>
                <w:rFonts w:ascii="Calibri" w:hAnsi="Calibri" w:cs="Calibri"/>
                <w:b w:val="0"/>
                <w:color w:val="000000"/>
              </w:rPr>
            </w:pPr>
            <w:r w:rsidRPr="00F672AD">
              <w:rPr>
                <w:rFonts w:ascii="Calibri" w:hAnsi="Calibri" w:cs="Calibri"/>
                <w:color w:val="000000"/>
              </w:rPr>
              <w:t>payer</w:t>
            </w:r>
          </w:p>
        </w:tc>
      </w:tr>
      <w:tr w:rsidR="00814271" w:rsidRPr="00F672AD" w14:paraId="74BF633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vAlign w:val="center"/>
          </w:tcPr>
          <w:p w14:paraId="62E52BB8" w14:textId="77777777" w:rsidR="00814271" w:rsidRPr="00F672AD" w:rsidRDefault="000C6D67">
            <w:pPr>
              <w:spacing w:before="0" w:after="0" w:line="240" w:lineRule="auto"/>
              <w:jc w:val="left"/>
              <w:rPr>
                <w:b w:val="0"/>
              </w:rPr>
            </w:pPr>
            <w:r w:rsidRPr="00F672AD">
              <w:rPr>
                <w:bCs/>
              </w:rPr>
              <w:t>payerMobile</w:t>
            </w:r>
          </w:p>
        </w:tc>
        <w:tc>
          <w:tcPr>
            <w:tcW w:w="1179" w:type="pct"/>
            <w:shd w:val="clear" w:color="auto" w:fill="F3F7F5" w:themeFill="accent5" w:themeFillTint="33"/>
            <w:noWrap/>
            <w:vAlign w:val="center"/>
          </w:tcPr>
          <w:p w14:paraId="0CCB215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vAlign w:val="center"/>
          </w:tcPr>
          <w:p w14:paraId="67CAC4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vAlign w:val="center"/>
          </w:tcPr>
          <w:p w14:paraId="68EF76A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vAlign w:val="center"/>
          </w:tcPr>
          <w:p w14:paraId="45A8B89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Primary ( primary ) mobile number</w:t>
            </w:r>
          </w:p>
        </w:tc>
      </w:tr>
      <w:tr w:rsidR="00814271" w:rsidRPr="00F672AD" w14:paraId="2BCED50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vAlign w:val="center"/>
          </w:tcPr>
          <w:p w14:paraId="6D4DD1FA" w14:textId="77777777" w:rsidR="00814271" w:rsidRPr="00F672AD" w:rsidRDefault="000C6D67">
            <w:pPr>
              <w:spacing w:before="0" w:after="0" w:line="240" w:lineRule="auto"/>
              <w:jc w:val="left"/>
              <w:rPr>
                <w:b w:val="0"/>
              </w:rPr>
            </w:pPr>
            <w:r w:rsidRPr="00F672AD">
              <w:t>payerAddr</w:t>
            </w:r>
          </w:p>
        </w:tc>
        <w:tc>
          <w:tcPr>
            <w:tcW w:w="1179" w:type="pct"/>
            <w:noWrap/>
            <w:vAlign w:val="center"/>
          </w:tcPr>
          <w:p w14:paraId="5D7D49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vAlign w:val="center"/>
          </w:tcPr>
          <w:p w14:paraId="2A683A7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0</w:t>
            </w:r>
          </w:p>
        </w:tc>
        <w:tc>
          <w:tcPr>
            <w:tcW w:w="709" w:type="pct"/>
            <w:noWrap/>
            <w:vAlign w:val="center"/>
          </w:tcPr>
          <w:p w14:paraId="7B987AD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vAlign w:val="center"/>
          </w:tcPr>
          <w:p w14:paraId="23AC809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Primary ( primary ) VPA</w:t>
            </w:r>
          </w:p>
        </w:tc>
      </w:tr>
      <w:tr w:rsidR="00814271" w:rsidRPr="00F672AD" w14:paraId="674E65B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vAlign w:val="center"/>
          </w:tcPr>
          <w:p w14:paraId="38CF977B" w14:textId="77777777" w:rsidR="00814271" w:rsidRPr="00F672AD" w:rsidRDefault="000C6D67">
            <w:pPr>
              <w:spacing w:before="0" w:after="0" w:line="240" w:lineRule="auto"/>
              <w:jc w:val="left"/>
              <w:rPr>
                <w:b w:val="0"/>
              </w:rPr>
            </w:pPr>
            <w:r w:rsidRPr="00F672AD">
              <w:rPr>
                <w:bCs/>
              </w:rPr>
              <w:t>userAction</w:t>
            </w:r>
          </w:p>
        </w:tc>
        <w:tc>
          <w:tcPr>
            <w:tcW w:w="1179" w:type="pct"/>
            <w:shd w:val="clear" w:color="auto" w:fill="F3F7F5" w:themeFill="accent5" w:themeFillTint="33"/>
            <w:noWrap/>
            <w:vAlign w:val="center"/>
          </w:tcPr>
          <w:p w14:paraId="0EF322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vAlign w:val="center"/>
          </w:tcPr>
          <w:p w14:paraId="206D1F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vAlign w:val="center"/>
          </w:tcPr>
          <w:p w14:paraId="156F194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vAlign w:val="center"/>
          </w:tcPr>
          <w:p w14:paraId="622959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User Action. Expected values APPROVE/REJECT</w:t>
            </w:r>
          </w:p>
        </w:tc>
      </w:tr>
    </w:tbl>
    <w:p w14:paraId="45A105EE" w14:textId="77777777" w:rsidR="00814271" w:rsidRPr="00F672AD" w:rsidRDefault="00814271">
      <w:pPr>
        <w:pStyle w:val="Standardtext"/>
      </w:pPr>
    </w:p>
    <w:p w14:paraId="4D6D5D3E" w14:textId="77777777" w:rsidR="00814271" w:rsidRPr="00F672AD" w:rsidRDefault="000C6D67">
      <w:pPr>
        <w:pStyle w:val="Heading3"/>
      </w:pPr>
      <w:bookmarkStart w:id="228" w:name="_Toc173330229"/>
      <w:bookmarkStart w:id="229" w:name="_Toc195548795"/>
      <w:r w:rsidRPr="00F672AD">
        <w:t>Response Format</w:t>
      </w:r>
      <w:bookmarkEnd w:id="228"/>
      <w:bookmarkEnd w:id="229"/>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37B3CD5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779EEEEF"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274137B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0C0443A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1AA4FA8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462C974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00EDF0E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7D960F2"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3968CB5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044D1DD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1D7DE5F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01ED1F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36704F5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340B8A6"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24F88F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E9832D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5FE2547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08D0343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38D82BF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DA188C4" w14:textId="77777777" w:rsidR="00814271" w:rsidRPr="00F672AD" w:rsidRDefault="000C6D67">
            <w:pPr>
              <w:pStyle w:val="Standardtext"/>
              <w:spacing w:after="0" w:line="240" w:lineRule="auto"/>
              <w:jc w:val="left"/>
              <w:rPr>
                <w:rStyle w:val="ui-provider"/>
              </w:rPr>
            </w:pPr>
            <w:r w:rsidRPr="00F672AD">
              <w:t>hmac</w:t>
            </w:r>
          </w:p>
        </w:tc>
        <w:tc>
          <w:tcPr>
            <w:tcW w:w="776" w:type="pct"/>
            <w:noWrap/>
          </w:tcPr>
          <w:p w14:paraId="090882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69088C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11DC6B9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5017B71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07BDABE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81BCCE4" w14:textId="77777777" w:rsidR="00814271" w:rsidRPr="00F672AD" w:rsidRDefault="000C6D67">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3D90341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02A904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5BEE93D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6AA99B7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373E0EA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2777816" w14:textId="77777777" w:rsidR="00814271" w:rsidRPr="00F672AD" w:rsidRDefault="000C6D67">
            <w:pPr>
              <w:pStyle w:val="Standardtext"/>
              <w:spacing w:after="0" w:line="240" w:lineRule="auto"/>
              <w:jc w:val="left"/>
            </w:pPr>
            <w:r w:rsidRPr="00F672AD">
              <w:t>message</w:t>
            </w:r>
          </w:p>
        </w:tc>
        <w:tc>
          <w:tcPr>
            <w:tcW w:w="776" w:type="pct"/>
            <w:noWrap/>
          </w:tcPr>
          <w:p w14:paraId="0C4690F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A3393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77AF159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2DCAF4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473FD3A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2C4721B" w14:textId="77777777" w:rsidR="00814271" w:rsidRPr="00F672AD" w:rsidRDefault="000C6D67">
            <w:pPr>
              <w:pStyle w:val="Standardtext"/>
              <w:spacing w:after="0" w:line="240" w:lineRule="auto"/>
              <w:jc w:val="left"/>
            </w:pPr>
            <w:r w:rsidRPr="00F672AD">
              <w:t>error</w:t>
            </w:r>
          </w:p>
        </w:tc>
        <w:tc>
          <w:tcPr>
            <w:tcW w:w="776" w:type="pct"/>
            <w:shd w:val="clear" w:color="auto" w:fill="F3F7F5" w:themeFill="accent5" w:themeFillTint="33"/>
            <w:noWrap/>
          </w:tcPr>
          <w:p w14:paraId="255A6F6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9712E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260405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3614FD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4D3042B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76A86A03" w14:textId="77777777" w:rsidR="00814271" w:rsidRPr="00F672AD" w:rsidRDefault="000C6D67">
            <w:pPr>
              <w:pStyle w:val="Standardtext"/>
              <w:spacing w:after="0" w:line="240" w:lineRule="auto"/>
              <w:jc w:val="left"/>
              <w:rPr>
                <w:b w:val="0"/>
              </w:rPr>
            </w:pPr>
            <w:r w:rsidRPr="00F672AD">
              <w:rPr>
                <w:bCs/>
              </w:rPr>
              <w:t>amount</w:t>
            </w:r>
          </w:p>
        </w:tc>
        <w:tc>
          <w:tcPr>
            <w:tcW w:w="776" w:type="pct"/>
            <w:noWrap/>
            <w:vAlign w:val="center"/>
          </w:tcPr>
          <w:p w14:paraId="35F7F0F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03E3577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5,2</w:t>
            </w:r>
          </w:p>
        </w:tc>
        <w:tc>
          <w:tcPr>
            <w:tcW w:w="699" w:type="pct"/>
            <w:noWrap/>
            <w:vAlign w:val="center"/>
          </w:tcPr>
          <w:p w14:paraId="43A065F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7B74DC3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andate amount ( delegation amount )</w:t>
            </w:r>
          </w:p>
        </w:tc>
      </w:tr>
      <w:tr w:rsidR="00814271" w:rsidRPr="00F672AD" w14:paraId="752DB7D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F7CCE62" w14:textId="77777777" w:rsidR="00814271" w:rsidRPr="00F672AD" w:rsidRDefault="000C6D67">
            <w:pPr>
              <w:pStyle w:val="Standardtext"/>
              <w:spacing w:after="0" w:line="240" w:lineRule="auto"/>
              <w:jc w:val="left"/>
              <w:rPr>
                <w:b w:val="0"/>
              </w:rPr>
            </w:pPr>
            <w:r w:rsidRPr="00F672AD">
              <w:lastRenderedPageBreak/>
              <w:t>umn</w:t>
            </w:r>
          </w:p>
        </w:tc>
        <w:tc>
          <w:tcPr>
            <w:tcW w:w="776" w:type="pct"/>
            <w:shd w:val="clear" w:color="auto" w:fill="F3F7F5" w:themeFill="accent5" w:themeFillTint="33"/>
            <w:noWrap/>
          </w:tcPr>
          <w:p w14:paraId="0206664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A8DD7F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3EA28D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7D20FA4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Umn number - XYZa977ccabb11e7abc4cec278b6b50a@mypsp</w:t>
            </w:r>
          </w:p>
        </w:tc>
      </w:tr>
      <w:tr w:rsidR="00814271" w:rsidRPr="00F672AD" w14:paraId="7551209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75F2119C" w14:textId="77777777" w:rsidR="00814271" w:rsidRPr="00F672AD" w:rsidRDefault="000C6D67">
            <w:pPr>
              <w:pStyle w:val="Standardtext"/>
              <w:spacing w:after="0" w:line="240" w:lineRule="auto"/>
              <w:jc w:val="left"/>
              <w:rPr>
                <w:b w:val="0"/>
              </w:rPr>
            </w:pPr>
            <w:r w:rsidRPr="00F672AD">
              <w:rPr>
                <w:bCs/>
              </w:rPr>
              <w:t>validityEnd</w:t>
            </w:r>
          </w:p>
        </w:tc>
        <w:tc>
          <w:tcPr>
            <w:tcW w:w="776" w:type="pct"/>
            <w:noWrap/>
            <w:vAlign w:val="center"/>
          </w:tcPr>
          <w:p w14:paraId="629A868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5D27E8C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noWrap/>
            <w:vAlign w:val="center"/>
          </w:tcPr>
          <w:p w14:paraId="5F1AA85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1CB8B6F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end time of validity(ddMMyyyy)</w:t>
            </w:r>
          </w:p>
        </w:tc>
      </w:tr>
      <w:tr w:rsidR="00814271" w:rsidRPr="00F672AD" w14:paraId="0887ACF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445D07EB" w14:textId="77777777" w:rsidR="00814271" w:rsidRPr="00F672AD" w:rsidRDefault="000C6D67">
            <w:pPr>
              <w:pStyle w:val="Standardtext"/>
              <w:spacing w:after="0" w:line="240" w:lineRule="auto"/>
              <w:jc w:val="left"/>
              <w:rPr>
                <w:b w:val="0"/>
              </w:rPr>
            </w:pPr>
            <w:r w:rsidRPr="00F672AD">
              <w:rPr>
                <w:bCs/>
              </w:rPr>
              <w:t>payerName</w:t>
            </w:r>
          </w:p>
        </w:tc>
        <w:tc>
          <w:tcPr>
            <w:tcW w:w="776" w:type="pct"/>
            <w:shd w:val="clear" w:color="auto" w:fill="F3F7F5" w:themeFill="accent5" w:themeFillTint="33"/>
            <w:noWrap/>
            <w:vAlign w:val="center"/>
          </w:tcPr>
          <w:p w14:paraId="400596F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317D5E5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699" w:type="pct"/>
            <w:shd w:val="clear" w:color="auto" w:fill="F3F7F5" w:themeFill="accent5" w:themeFillTint="33"/>
            <w:noWrap/>
            <w:vAlign w:val="center"/>
          </w:tcPr>
          <w:p w14:paraId="31991CE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59F78A7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 name to be displayed on screen</w:t>
            </w:r>
          </w:p>
        </w:tc>
      </w:tr>
      <w:tr w:rsidR="00814271" w:rsidRPr="00F672AD" w14:paraId="143D488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5802EF8B" w14:textId="77777777" w:rsidR="00814271" w:rsidRPr="00F672AD" w:rsidRDefault="000C6D67">
            <w:pPr>
              <w:pStyle w:val="Standardtext"/>
              <w:spacing w:after="0" w:line="240" w:lineRule="auto"/>
              <w:jc w:val="left"/>
              <w:rPr>
                <w:b w:val="0"/>
              </w:rPr>
            </w:pPr>
            <w:r w:rsidRPr="00F672AD">
              <w:rPr>
                <w:bCs/>
              </w:rPr>
              <w:t>payeeName</w:t>
            </w:r>
          </w:p>
        </w:tc>
        <w:tc>
          <w:tcPr>
            <w:tcW w:w="776" w:type="pct"/>
            <w:noWrap/>
            <w:vAlign w:val="center"/>
          </w:tcPr>
          <w:p w14:paraId="03AC9EB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10515F3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699" w:type="pct"/>
            <w:noWrap/>
            <w:vAlign w:val="center"/>
          </w:tcPr>
          <w:p w14:paraId="1CBEBC8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5C53C1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e name to be displayed on screen</w:t>
            </w:r>
          </w:p>
        </w:tc>
      </w:tr>
    </w:tbl>
    <w:p w14:paraId="0E154CF3" w14:textId="77777777" w:rsidR="00814271" w:rsidRPr="00F672AD" w:rsidRDefault="00814271">
      <w:pPr>
        <w:pStyle w:val="Standardtext"/>
      </w:pPr>
    </w:p>
    <w:p w14:paraId="6235C630" w14:textId="77777777" w:rsidR="00814271" w:rsidRPr="00F672AD" w:rsidRDefault="000C6D67">
      <w:pPr>
        <w:pStyle w:val="Heading3"/>
      </w:pPr>
      <w:bookmarkStart w:id="230" w:name="_Toc173330230"/>
      <w:bookmarkStart w:id="231" w:name="_Toc195548796"/>
      <w:r w:rsidRPr="00F672AD">
        <w:t>Sample Message</w:t>
      </w:r>
      <w:bookmarkEnd w:id="230"/>
      <w:bookmarkEnd w:id="231"/>
    </w:p>
    <w:p w14:paraId="44011D51"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6536943" w14:textId="77777777">
        <w:tc>
          <w:tcPr>
            <w:tcW w:w="9017" w:type="dxa"/>
          </w:tcPr>
          <w:p w14:paraId="79CE8C42" w14:textId="77777777" w:rsidR="00814271" w:rsidRPr="00F672AD" w:rsidRDefault="000C6D67">
            <w:pPr>
              <w:pStyle w:val="Standardtext"/>
              <w:spacing w:after="0" w:line="240" w:lineRule="auto"/>
            </w:pPr>
            <w:r w:rsidRPr="00F672AD">
              <w:t>{</w:t>
            </w:r>
          </w:p>
          <w:p w14:paraId="03E7A608" w14:textId="77777777" w:rsidR="00814271" w:rsidRPr="00F672AD" w:rsidRDefault="000C6D67">
            <w:pPr>
              <w:pStyle w:val="Standardtext"/>
              <w:spacing w:after="0" w:line="240" w:lineRule="auto"/>
            </w:pPr>
            <w:r w:rsidRPr="00F672AD">
              <w:t xml:space="preserve">  "header": {</w:t>
            </w:r>
          </w:p>
          <w:p w14:paraId="68D943AA" w14:textId="77777777" w:rsidR="00814271" w:rsidRPr="00F672AD" w:rsidRDefault="000C6D67">
            <w:pPr>
              <w:pStyle w:val="Standardtext"/>
              <w:spacing w:after="0" w:line="240" w:lineRule="auto"/>
            </w:pPr>
            <w:r w:rsidRPr="00F672AD">
              <w:t xml:space="preserve">    "version": 1,</w:t>
            </w:r>
          </w:p>
          <w:p w14:paraId="7205CAE3" w14:textId="77777777" w:rsidR="00814271" w:rsidRPr="00F672AD" w:rsidRDefault="000C6D67">
            <w:pPr>
              <w:pStyle w:val="Standardtext"/>
              <w:spacing w:after="0" w:line="240" w:lineRule="auto"/>
            </w:pPr>
            <w:r w:rsidRPr="00F672AD">
              <w:t xml:space="preserve">    "clientID": 20511120,</w:t>
            </w:r>
          </w:p>
          <w:p w14:paraId="63456983" w14:textId="77777777" w:rsidR="00814271" w:rsidRPr="00F672AD" w:rsidRDefault="000C6D67">
            <w:pPr>
              <w:pStyle w:val="Standardtext"/>
              <w:spacing w:after="0" w:line="240" w:lineRule="auto"/>
            </w:pPr>
            <w:r w:rsidRPr="00F672AD">
              <w:t xml:space="preserve">    "channel": "MOB",</w:t>
            </w:r>
          </w:p>
          <w:p w14:paraId="78EDBAF3" w14:textId="77777777" w:rsidR="00814271" w:rsidRPr="00F672AD" w:rsidRDefault="000C6D67">
            <w:pPr>
              <w:pStyle w:val="Standardtext"/>
              <w:spacing w:after="0" w:line="240" w:lineRule="auto"/>
            </w:pPr>
            <w:r w:rsidRPr="00F672AD">
              <w:t xml:space="preserve">    "timestamp": "2024-07-24T09:18:47.913Z",</w:t>
            </w:r>
          </w:p>
          <w:p w14:paraId="5329FFDA" w14:textId="77777777" w:rsidR="00814271" w:rsidRPr="00F672AD" w:rsidRDefault="000C6D67">
            <w:pPr>
              <w:pStyle w:val="Standardtext"/>
              <w:spacing w:after="0" w:line="240" w:lineRule="auto"/>
            </w:pPr>
            <w:r w:rsidRPr="00F672AD">
              <w:t xml:space="preserve">    "reqId": "CAC0E32D90C57024DE6B8EF9258571B3E18",</w:t>
            </w:r>
          </w:p>
          <w:p w14:paraId="0D49268A" w14:textId="77777777" w:rsidR="00814271" w:rsidRPr="00F672AD" w:rsidRDefault="000C6D67">
            <w:pPr>
              <w:pStyle w:val="Standardtext"/>
              <w:spacing w:after="0" w:line="240" w:lineRule="auto"/>
            </w:pPr>
            <w:r w:rsidRPr="00F672AD">
              <w:t xml:space="preserve">    "userId": 8600468133,</w:t>
            </w:r>
          </w:p>
          <w:p w14:paraId="4A583587" w14:textId="77777777" w:rsidR="00814271" w:rsidRPr="00F672AD" w:rsidRDefault="000C6D67">
            <w:pPr>
              <w:pStyle w:val="Standardtext"/>
              <w:spacing w:after="0" w:line="240" w:lineRule="auto"/>
            </w:pPr>
            <w:r w:rsidRPr="00F672AD">
              <w:t xml:space="preserve">    "hmac": "95CAD7C45D4A7452A7FC94AADBD62349DEDBC5B55EF"</w:t>
            </w:r>
          </w:p>
          <w:p w14:paraId="350A5B21" w14:textId="77777777" w:rsidR="00814271" w:rsidRPr="00F672AD" w:rsidRDefault="000C6D67">
            <w:pPr>
              <w:pStyle w:val="Standardtext"/>
              <w:spacing w:after="0" w:line="240" w:lineRule="auto"/>
            </w:pPr>
            <w:r w:rsidRPr="00F672AD">
              <w:t xml:space="preserve">  },</w:t>
            </w:r>
          </w:p>
          <w:p w14:paraId="6956C7B8" w14:textId="77777777" w:rsidR="00814271" w:rsidRPr="00F672AD" w:rsidRDefault="000C6D67">
            <w:pPr>
              <w:pStyle w:val="Standardtext"/>
              <w:spacing w:after="0" w:line="240" w:lineRule="auto"/>
            </w:pPr>
            <w:r w:rsidRPr="00F672AD">
              <w:t xml:space="preserve">  "device": {</w:t>
            </w:r>
          </w:p>
          <w:p w14:paraId="4138C9AA" w14:textId="77777777" w:rsidR="00814271" w:rsidRPr="00F672AD" w:rsidRDefault="000C6D67">
            <w:pPr>
              <w:pStyle w:val="Standardtext"/>
              <w:spacing w:after="0" w:line="240" w:lineRule="auto"/>
            </w:pPr>
            <w:r w:rsidRPr="00F672AD">
              <w:t xml:space="preserve">    "app": "PhonePe",</w:t>
            </w:r>
          </w:p>
          <w:p w14:paraId="3A9D6735" w14:textId="77777777" w:rsidR="00814271" w:rsidRPr="00F672AD" w:rsidRDefault="000C6D67">
            <w:pPr>
              <w:pStyle w:val="Standardtext"/>
              <w:spacing w:after="0" w:line="240" w:lineRule="auto"/>
            </w:pPr>
            <w:r w:rsidRPr="00F672AD">
              <w:t xml:space="preserve">    "appVersion": 1,</w:t>
            </w:r>
          </w:p>
          <w:p w14:paraId="438D3E09" w14:textId="77777777" w:rsidR="00814271" w:rsidRPr="00F672AD" w:rsidRDefault="000C6D67">
            <w:pPr>
              <w:pStyle w:val="Standardtext"/>
              <w:spacing w:after="0" w:line="240" w:lineRule="auto"/>
            </w:pPr>
            <w:r w:rsidRPr="00F672AD">
              <w:t xml:space="preserve">    "capability": "011001",</w:t>
            </w:r>
          </w:p>
          <w:p w14:paraId="1C91BAAF" w14:textId="77777777" w:rsidR="00814271" w:rsidRPr="00F672AD" w:rsidRDefault="000C6D67">
            <w:pPr>
              <w:pStyle w:val="Standardtext"/>
              <w:spacing w:after="0" w:line="240" w:lineRule="auto"/>
            </w:pPr>
            <w:r w:rsidRPr="00F672AD">
              <w:t xml:space="preserve">    "geocode": "0.0.0.0",</w:t>
            </w:r>
          </w:p>
          <w:p w14:paraId="1DB39621" w14:textId="77777777" w:rsidR="00814271" w:rsidRPr="00F672AD" w:rsidRDefault="000C6D67">
            <w:pPr>
              <w:pStyle w:val="Standardtext"/>
              <w:spacing w:after="0" w:line="240" w:lineRule="auto"/>
            </w:pPr>
            <w:r w:rsidRPr="00F672AD">
              <w:t xml:space="preserve">    "id": "9e6c03d935fd591c",</w:t>
            </w:r>
          </w:p>
          <w:p w14:paraId="0D933F91" w14:textId="77777777" w:rsidR="00814271" w:rsidRPr="00F672AD" w:rsidRDefault="000C6D67">
            <w:pPr>
              <w:pStyle w:val="Standardtext"/>
              <w:spacing w:after="0" w:line="240" w:lineRule="auto"/>
            </w:pPr>
            <w:r w:rsidRPr="00F672AD">
              <w:t xml:space="preserve">    "ip": "172.16.50.65",</w:t>
            </w:r>
          </w:p>
          <w:p w14:paraId="64FA4D67" w14:textId="77777777" w:rsidR="00814271" w:rsidRPr="00F672AD" w:rsidRDefault="000C6D67">
            <w:pPr>
              <w:pStyle w:val="Standardtext"/>
              <w:spacing w:after="0" w:line="240" w:lineRule="auto"/>
            </w:pPr>
            <w:r w:rsidRPr="00F672AD">
              <w:t xml:space="preserve">    "location": "Mumbai",</w:t>
            </w:r>
          </w:p>
          <w:p w14:paraId="71785D4E" w14:textId="77777777" w:rsidR="00814271" w:rsidRPr="00F672AD" w:rsidRDefault="000C6D67">
            <w:pPr>
              <w:pStyle w:val="Standardtext"/>
              <w:spacing w:after="0" w:line="240" w:lineRule="auto"/>
            </w:pPr>
            <w:r w:rsidRPr="00F672AD">
              <w:t xml:space="preserve">    "mobile": 918600468133,</w:t>
            </w:r>
          </w:p>
          <w:p w14:paraId="31A060F7" w14:textId="77777777" w:rsidR="00814271" w:rsidRPr="00F672AD" w:rsidRDefault="000C6D67">
            <w:pPr>
              <w:pStyle w:val="Standardtext"/>
              <w:spacing w:after="0" w:line="240" w:lineRule="auto"/>
            </w:pPr>
            <w:r w:rsidRPr="00F672AD">
              <w:t xml:space="preserve">    "os": "Android10",</w:t>
            </w:r>
          </w:p>
          <w:p w14:paraId="70B49F4C" w14:textId="77777777" w:rsidR="00814271" w:rsidRPr="00F672AD" w:rsidRDefault="000C6D67">
            <w:pPr>
              <w:pStyle w:val="Standardtext"/>
              <w:spacing w:after="0" w:line="240" w:lineRule="auto"/>
            </w:pPr>
            <w:r w:rsidRPr="00F672AD">
              <w:t xml:space="preserve">    "telecom": "Airtel",</w:t>
            </w:r>
          </w:p>
          <w:p w14:paraId="5C500FF5" w14:textId="77777777" w:rsidR="00814271" w:rsidRPr="00F672AD" w:rsidRDefault="000C6D67">
            <w:pPr>
              <w:pStyle w:val="Standardtext"/>
              <w:spacing w:after="0" w:line="240" w:lineRule="auto"/>
            </w:pPr>
            <w:r w:rsidRPr="00F672AD">
              <w:t xml:space="preserve">    "type": "MOB"</w:t>
            </w:r>
          </w:p>
          <w:p w14:paraId="068112D5" w14:textId="77777777" w:rsidR="00814271" w:rsidRPr="00F672AD" w:rsidRDefault="000C6D67">
            <w:pPr>
              <w:pStyle w:val="Standardtext"/>
              <w:spacing w:after="0" w:line="240" w:lineRule="auto"/>
            </w:pPr>
            <w:r w:rsidRPr="00F672AD">
              <w:t xml:space="preserve">  },</w:t>
            </w:r>
          </w:p>
          <w:p w14:paraId="20BC2D47" w14:textId="77777777" w:rsidR="00814271" w:rsidRPr="00F672AD" w:rsidRDefault="000C6D67">
            <w:pPr>
              <w:pStyle w:val="Standardtext"/>
              <w:spacing w:after="0" w:line="240" w:lineRule="auto"/>
            </w:pPr>
            <w:r w:rsidRPr="00F672AD">
              <w:t xml:space="preserve">  "payerMobile": 918600468133,</w:t>
            </w:r>
          </w:p>
          <w:p w14:paraId="6E21C399" w14:textId="77777777" w:rsidR="00814271" w:rsidRPr="00F672AD" w:rsidRDefault="000C6D67">
            <w:pPr>
              <w:pStyle w:val="Standardtext"/>
              <w:spacing w:after="0" w:line="240" w:lineRule="auto"/>
            </w:pPr>
            <w:r w:rsidRPr="00F672AD">
              <w:t xml:space="preserve">  "payerAddr": "abc@montran",</w:t>
            </w:r>
          </w:p>
          <w:p w14:paraId="2059B760" w14:textId="77777777" w:rsidR="00814271" w:rsidRPr="00F672AD" w:rsidRDefault="000C6D67">
            <w:pPr>
              <w:pStyle w:val="Standardtext"/>
              <w:spacing w:after="0" w:line="240" w:lineRule="auto"/>
            </w:pPr>
            <w:r w:rsidRPr="00F672AD">
              <w:t xml:space="preserve">  "userAction": "string"</w:t>
            </w:r>
          </w:p>
          <w:p w14:paraId="2CDC9BD8" w14:textId="77777777" w:rsidR="00814271" w:rsidRPr="00F672AD" w:rsidRDefault="000C6D67">
            <w:pPr>
              <w:pStyle w:val="Standardtext"/>
              <w:spacing w:after="0" w:line="240" w:lineRule="auto"/>
            </w:pPr>
            <w:r w:rsidRPr="00F672AD">
              <w:lastRenderedPageBreak/>
              <w:t>}</w:t>
            </w:r>
          </w:p>
        </w:tc>
      </w:tr>
    </w:tbl>
    <w:p w14:paraId="68FA073B" w14:textId="77777777" w:rsidR="00814271" w:rsidRPr="00F672AD" w:rsidRDefault="00814271">
      <w:pPr>
        <w:pStyle w:val="Standardtext"/>
      </w:pPr>
    </w:p>
    <w:p w14:paraId="5AF43EBE"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9069B24" w14:textId="77777777">
        <w:tc>
          <w:tcPr>
            <w:tcW w:w="9017" w:type="dxa"/>
          </w:tcPr>
          <w:p w14:paraId="6717F6D5" w14:textId="77777777" w:rsidR="00814271" w:rsidRPr="00F672AD" w:rsidRDefault="000C6D67">
            <w:pPr>
              <w:pStyle w:val="Standardtext"/>
              <w:spacing w:after="0" w:line="240" w:lineRule="auto"/>
            </w:pPr>
            <w:r w:rsidRPr="00F672AD">
              <w:t>{</w:t>
            </w:r>
          </w:p>
          <w:p w14:paraId="1D65343B" w14:textId="77777777" w:rsidR="00814271" w:rsidRPr="00F672AD" w:rsidRDefault="000C6D67">
            <w:pPr>
              <w:pStyle w:val="Standardtext"/>
              <w:spacing w:after="0" w:line="240" w:lineRule="auto"/>
            </w:pPr>
            <w:r w:rsidRPr="00F672AD">
              <w:t xml:space="preserve">  "status": 200,</w:t>
            </w:r>
          </w:p>
          <w:p w14:paraId="4E916FA8" w14:textId="77777777" w:rsidR="00814271" w:rsidRPr="00F672AD" w:rsidRDefault="000C6D67">
            <w:pPr>
              <w:pStyle w:val="Standardtext"/>
              <w:spacing w:after="0" w:line="240" w:lineRule="auto"/>
            </w:pPr>
            <w:r w:rsidRPr="00F672AD">
              <w:t xml:space="preserve">  "message": "OK",</w:t>
            </w:r>
          </w:p>
          <w:p w14:paraId="3C757106" w14:textId="77777777" w:rsidR="00814271" w:rsidRPr="00F672AD" w:rsidRDefault="000C6D67">
            <w:pPr>
              <w:pStyle w:val="Standardtext"/>
              <w:spacing w:after="0" w:line="240" w:lineRule="auto"/>
            </w:pPr>
            <w:r w:rsidRPr="00F672AD">
              <w:t xml:space="preserve">  "error": "00",</w:t>
            </w:r>
          </w:p>
          <w:p w14:paraId="007DC9BA" w14:textId="77777777" w:rsidR="00814271" w:rsidRPr="00F672AD" w:rsidRDefault="000C6D67">
            <w:pPr>
              <w:pStyle w:val="Standardtext"/>
              <w:spacing w:after="0" w:line="240" w:lineRule="auto"/>
            </w:pPr>
            <w:r w:rsidRPr="00F672AD">
              <w:t xml:space="preserve">  "timestamp": "2024-07-24T10:04:01.259Z",</w:t>
            </w:r>
          </w:p>
          <w:p w14:paraId="74B0902D" w14:textId="77777777" w:rsidR="00814271" w:rsidRPr="00F672AD" w:rsidRDefault="000C6D67">
            <w:pPr>
              <w:pStyle w:val="Standardtext"/>
              <w:spacing w:after="0" w:line="240" w:lineRule="auto"/>
            </w:pPr>
            <w:r w:rsidRPr="00F672AD">
              <w:t xml:space="preserve">  "reqId": "CSB19B89EC98B8946C79B25576106231737",</w:t>
            </w:r>
          </w:p>
          <w:p w14:paraId="3498039D" w14:textId="77777777" w:rsidR="00814271" w:rsidRPr="00F672AD" w:rsidRDefault="000C6D67">
            <w:pPr>
              <w:pStyle w:val="Standardtext"/>
              <w:spacing w:after="0" w:line="240" w:lineRule="auto"/>
            </w:pPr>
            <w:r w:rsidRPr="00F672AD">
              <w:t xml:space="preserve">  "hmac": "95CAD7C45D4A7452A7FC94AADBD62349DEDBC5B55EF",</w:t>
            </w:r>
          </w:p>
          <w:p w14:paraId="46CF6764" w14:textId="77777777" w:rsidR="00814271" w:rsidRPr="00F672AD" w:rsidRDefault="000C6D67">
            <w:pPr>
              <w:pStyle w:val="Standardtext"/>
              <w:spacing w:after="0" w:line="240" w:lineRule="auto"/>
            </w:pPr>
            <w:r w:rsidRPr="00F672AD">
              <w:t xml:space="preserve">  "amount": "100.1",</w:t>
            </w:r>
          </w:p>
          <w:p w14:paraId="1DBE3A80" w14:textId="77777777" w:rsidR="00814271" w:rsidRPr="00F672AD" w:rsidRDefault="000C6D67">
            <w:pPr>
              <w:pStyle w:val="Standardtext"/>
              <w:spacing w:after="0" w:line="240" w:lineRule="auto"/>
            </w:pPr>
            <w:r w:rsidRPr="00F672AD">
              <w:t xml:space="preserve">  "umn": "XYZa977ccabb11e7abc4cec278b6b50a@mypsp",</w:t>
            </w:r>
          </w:p>
          <w:p w14:paraId="25D70BCE" w14:textId="77777777" w:rsidR="00814271" w:rsidRPr="00F672AD" w:rsidRDefault="000C6D67">
            <w:pPr>
              <w:pStyle w:val="Standardtext"/>
              <w:spacing w:after="0" w:line="240" w:lineRule="auto"/>
            </w:pPr>
            <w:r w:rsidRPr="00F672AD">
              <w:t xml:space="preserve">  "validityEnd": "28102019",</w:t>
            </w:r>
          </w:p>
          <w:p w14:paraId="45ECA65E" w14:textId="77777777" w:rsidR="00814271" w:rsidRPr="00F672AD" w:rsidRDefault="000C6D67">
            <w:pPr>
              <w:pStyle w:val="Standardtext"/>
              <w:spacing w:after="0" w:line="240" w:lineRule="auto"/>
            </w:pPr>
            <w:r w:rsidRPr="00F672AD">
              <w:t xml:space="preserve">  "payerName":"Manual Gomes",</w:t>
            </w:r>
          </w:p>
          <w:p w14:paraId="22B73765" w14:textId="77777777" w:rsidR="00814271" w:rsidRPr="00F672AD" w:rsidRDefault="000C6D67">
            <w:pPr>
              <w:pStyle w:val="Standardtext"/>
              <w:spacing w:after="0" w:line="240" w:lineRule="auto"/>
            </w:pPr>
            <w:r w:rsidRPr="00F672AD">
              <w:t xml:space="preserve">  "payeeName":"John Doe",</w:t>
            </w:r>
          </w:p>
          <w:p w14:paraId="69D4EFF6" w14:textId="77777777" w:rsidR="00814271" w:rsidRPr="00F672AD" w:rsidRDefault="000C6D67">
            <w:pPr>
              <w:pStyle w:val="Standardtext"/>
              <w:spacing w:after="0" w:line="240" w:lineRule="auto"/>
            </w:pPr>
            <w:r w:rsidRPr="00F672AD">
              <w:t>}</w:t>
            </w:r>
          </w:p>
        </w:tc>
      </w:tr>
    </w:tbl>
    <w:p w14:paraId="7D7A87B2" w14:textId="77777777" w:rsidR="00814271" w:rsidRPr="00F672AD" w:rsidRDefault="00814271">
      <w:pPr>
        <w:pStyle w:val="Standardtext"/>
      </w:pPr>
    </w:p>
    <w:p w14:paraId="60B4ACC6" w14:textId="77777777" w:rsidR="00814271" w:rsidRPr="00F672AD" w:rsidRDefault="000C6D67">
      <w:pPr>
        <w:pStyle w:val="Heading2"/>
        <w:ind w:left="1120"/>
      </w:pPr>
      <w:bookmarkStart w:id="232" w:name="_Toc172754763"/>
      <w:bookmarkStart w:id="233" w:name="_Toc173330231"/>
      <w:bookmarkStart w:id="234" w:name="_Toc195548797"/>
      <w:r w:rsidRPr="00F672AD">
        <w:t>RemoveDelegate API Request and Response</w:t>
      </w:r>
      <w:bookmarkEnd w:id="232"/>
      <w:bookmarkEnd w:id="233"/>
      <w:bookmarkEnd w:id="234"/>
    </w:p>
    <w:p w14:paraId="0E55248A" w14:textId="77777777" w:rsidR="00814271" w:rsidRPr="00F672AD" w:rsidRDefault="000C6D67">
      <w:pPr>
        <w:pStyle w:val="Standardtext"/>
      </w:pPr>
      <w:r w:rsidRPr="00F672AD">
        <w:t>Primary user will call RemoveDelegate to remove the existing delegate.</w:t>
      </w:r>
    </w:p>
    <w:p w14:paraId="7367783A" w14:textId="77777777" w:rsidR="00814271" w:rsidRPr="00F672AD" w:rsidRDefault="000C6D67">
      <w:pPr>
        <w:pStyle w:val="Heading3"/>
      </w:pPr>
      <w:bookmarkStart w:id="235" w:name="_Toc173330232"/>
      <w:bookmarkStart w:id="236" w:name="_Toc195548798"/>
      <w:r w:rsidRPr="00F672AD">
        <w:t>Request Format</w:t>
      </w:r>
      <w:bookmarkEnd w:id="235"/>
      <w:bookmarkEnd w:id="236"/>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44FF6168"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637C4ED1"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32E88A9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1E1A3E9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6FE0F2D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23D1DC5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40E85A6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14489E29"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20DA094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CE0A3D1"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40F95B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93AD7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216217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B2335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48CB78A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7A33D70"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7C78DE8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43FEEA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2585151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D8740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19E07CC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0DFE74C"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68B91F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0FB84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6C23FD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3BB495B8"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0D786B6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41EA179"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362582F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581EEA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350B42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BF6932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0412C35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FBE2523"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channel</w:t>
            </w:r>
          </w:p>
        </w:tc>
        <w:tc>
          <w:tcPr>
            <w:tcW w:w="1179" w:type="pct"/>
            <w:shd w:val="clear" w:color="auto" w:fill="F3F7F5" w:themeFill="accent5" w:themeFillTint="33"/>
            <w:noWrap/>
          </w:tcPr>
          <w:p w14:paraId="1CA3A9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D9DE7A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3DCDF13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0AC10F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2440188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EDCDFFB"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5A89984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6BA4559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1A74E56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191DFB7"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63822CB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9FA54A7"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238E617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83CC6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3E8C7B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2E67E9D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6F9BB29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13F9C232"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26DD90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31FD839"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37B6DC8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D37B88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DAF12C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070EA6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1C2C51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D0B5C82" w14:textId="77777777" w:rsidR="00814271" w:rsidRPr="00F672AD" w:rsidRDefault="000C6D67">
            <w:pPr>
              <w:spacing w:before="0" w:after="0" w:line="240" w:lineRule="auto"/>
              <w:jc w:val="left"/>
              <w:rPr>
                <w:b w:val="0"/>
              </w:rPr>
            </w:pPr>
            <w:r w:rsidRPr="00F672AD">
              <w:t>appVersion</w:t>
            </w:r>
          </w:p>
        </w:tc>
        <w:tc>
          <w:tcPr>
            <w:tcW w:w="1179" w:type="pct"/>
            <w:noWrap/>
          </w:tcPr>
          <w:p w14:paraId="57E8A21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2A050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2B33DB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F73E53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If not applicable for the delivery channel, then static value ‘1.0.0’ should be passed</w:t>
            </w:r>
          </w:p>
        </w:tc>
      </w:tr>
      <w:tr w:rsidR="00814271" w:rsidRPr="00F672AD" w14:paraId="7D042C7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B333D88" w14:textId="77777777" w:rsidR="00814271" w:rsidRPr="00F672AD" w:rsidRDefault="000C6D67">
            <w:pPr>
              <w:spacing w:before="0" w:after="0" w:line="240" w:lineRule="auto"/>
              <w:jc w:val="left"/>
              <w:rPr>
                <w:b w:val="0"/>
              </w:rPr>
            </w:pPr>
            <w:r w:rsidRPr="00F672AD">
              <w:t>capability</w:t>
            </w:r>
          </w:p>
        </w:tc>
        <w:tc>
          <w:tcPr>
            <w:tcW w:w="1179" w:type="pct"/>
            <w:shd w:val="clear" w:color="auto" w:fill="F3F7F5" w:themeFill="accent5" w:themeFillTint="33"/>
            <w:noWrap/>
          </w:tcPr>
          <w:p w14:paraId="27CC72D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95F1D7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00FB2DC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F1754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29FD776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42BB84A" w14:textId="77777777" w:rsidR="00814271" w:rsidRPr="00F672AD" w:rsidRDefault="000C6D67">
            <w:pPr>
              <w:spacing w:before="0" w:after="0" w:line="240" w:lineRule="auto"/>
              <w:jc w:val="left"/>
              <w:rPr>
                <w:b w:val="0"/>
              </w:rPr>
            </w:pPr>
            <w:r w:rsidRPr="00F672AD">
              <w:t>geocode</w:t>
            </w:r>
          </w:p>
        </w:tc>
        <w:tc>
          <w:tcPr>
            <w:tcW w:w="1179" w:type="pct"/>
            <w:noWrap/>
          </w:tcPr>
          <w:p w14:paraId="3C49B28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253592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02904B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4ACF3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14E1662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BD9C8EF"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6CFE6C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7A708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DF1E5C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40953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7EE5C56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6197962" w14:textId="77777777" w:rsidR="00814271" w:rsidRPr="00F672AD" w:rsidRDefault="000C6D67">
            <w:pPr>
              <w:spacing w:before="0" w:after="0" w:line="240" w:lineRule="auto"/>
              <w:jc w:val="left"/>
            </w:pPr>
            <w:r w:rsidRPr="00F672AD">
              <w:t>ip</w:t>
            </w:r>
          </w:p>
        </w:tc>
        <w:tc>
          <w:tcPr>
            <w:tcW w:w="1179" w:type="pct"/>
            <w:noWrap/>
          </w:tcPr>
          <w:p w14:paraId="3A525E7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4FE1D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23CFA1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F6B353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w:t>
            </w:r>
            <w:r w:rsidRPr="00F672AD">
              <w:rPr>
                <w:rFonts w:ascii="Calibri" w:hAnsi="Calibri" w:cs="Calibri"/>
                <w:color w:val="000000"/>
              </w:rPr>
              <w:lastRenderedPageBreak/>
              <w:t xml:space="preserve">0.0.0.0 </w:t>
            </w:r>
            <w:r w:rsidRPr="00F672AD">
              <w:rPr>
                <w:rFonts w:ascii="Calibri" w:hAnsi="Calibri" w:cs="Calibri"/>
                <w:color w:val="000000"/>
              </w:rPr>
              <w:br/>
              <w:t>If not applicable for the delivery channel, then static value ‘100.100.100.100’ should be passed</w:t>
            </w:r>
          </w:p>
        </w:tc>
      </w:tr>
      <w:tr w:rsidR="00814271" w:rsidRPr="00F672AD" w14:paraId="1491CBE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FD26691"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55B5AF6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616DD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637BF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3C26B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1E460C3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8494D1E" w14:textId="77777777" w:rsidR="00814271" w:rsidRPr="00F672AD" w:rsidRDefault="000C6D67">
            <w:pPr>
              <w:spacing w:before="0" w:after="0" w:line="240" w:lineRule="auto"/>
              <w:jc w:val="left"/>
              <w:rPr>
                <w:b w:val="0"/>
              </w:rPr>
            </w:pPr>
            <w:r w:rsidRPr="00F672AD">
              <w:t>mobile</w:t>
            </w:r>
          </w:p>
        </w:tc>
        <w:tc>
          <w:tcPr>
            <w:tcW w:w="1179" w:type="pct"/>
            <w:noWrap/>
          </w:tcPr>
          <w:p w14:paraId="6F2041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3856D0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70B3BEA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AA670E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27BFBC5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04E3EBF"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54C9C66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BCE47C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13A448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084F53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6B2F895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1A9E18E" w14:textId="77777777" w:rsidR="00814271" w:rsidRPr="00F672AD" w:rsidRDefault="000C6D67">
            <w:pPr>
              <w:spacing w:before="0" w:after="0" w:line="240" w:lineRule="auto"/>
              <w:jc w:val="left"/>
              <w:rPr>
                <w:b w:val="0"/>
              </w:rPr>
            </w:pPr>
            <w:r w:rsidRPr="00F672AD">
              <w:t>telecom</w:t>
            </w:r>
          </w:p>
        </w:tc>
        <w:tc>
          <w:tcPr>
            <w:tcW w:w="1179" w:type="pct"/>
            <w:noWrap/>
          </w:tcPr>
          <w:p w14:paraId="6D3EA6A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78D2D7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1E16F65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71F550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Name of telecom: example - Airtel</w:t>
            </w:r>
          </w:p>
        </w:tc>
      </w:tr>
      <w:tr w:rsidR="00814271" w:rsidRPr="00F672AD" w14:paraId="5DF4A71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9B3B8D4"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1EC64C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87B09E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6338174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9E193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7E029CB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0DBBF069" w14:textId="77777777" w:rsidR="00814271" w:rsidRPr="00F672AD" w:rsidRDefault="000C6D67">
            <w:pPr>
              <w:spacing w:before="0" w:after="0" w:line="240" w:lineRule="auto"/>
              <w:jc w:val="center"/>
              <w:rPr>
                <w:b w:val="0"/>
              </w:rPr>
            </w:pPr>
            <w:r w:rsidRPr="00F672AD">
              <w:t>delegate</w:t>
            </w:r>
          </w:p>
        </w:tc>
      </w:tr>
      <w:tr w:rsidR="00814271" w:rsidRPr="00F672AD" w14:paraId="03D8601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5424D7A" w14:textId="77777777" w:rsidR="00814271" w:rsidRPr="00F672AD" w:rsidRDefault="000C6D67">
            <w:pPr>
              <w:spacing w:before="0" w:after="0" w:line="240" w:lineRule="auto"/>
              <w:jc w:val="left"/>
              <w:rPr>
                <w:b w:val="0"/>
              </w:rPr>
            </w:pPr>
            <w:r w:rsidRPr="00F672AD">
              <w:t>type</w:t>
            </w:r>
          </w:p>
        </w:tc>
        <w:tc>
          <w:tcPr>
            <w:tcW w:w="1179" w:type="pct"/>
            <w:shd w:val="clear" w:color="auto" w:fill="F3F7F5" w:themeFill="accent5" w:themeFillTint="33"/>
            <w:noWrap/>
          </w:tcPr>
          <w:p w14:paraId="1BA322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5E39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25D7330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BCC9E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delegation. Fixed value: FULL/PARTIAL</w:t>
            </w:r>
          </w:p>
        </w:tc>
      </w:tr>
      <w:tr w:rsidR="00814271" w:rsidRPr="00F672AD" w14:paraId="0B1D563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EEC415B" w14:textId="77777777" w:rsidR="00814271" w:rsidRPr="00F672AD" w:rsidRDefault="000C6D67">
            <w:pPr>
              <w:spacing w:before="0" w:after="0" w:line="240" w:lineRule="auto"/>
              <w:jc w:val="left"/>
              <w:rPr>
                <w:b w:val="0"/>
              </w:rPr>
            </w:pPr>
            <w:r w:rsidRPr="00F672AD">
              <w:t>payerAddr</w:t>
            </w:r>
          </w:p>
        </w:tc>
        <w:tc>
          <w:tcPr>
            <w:tcW w:w="1179" w:type="pct"/>
            <w:noWrap/>
          </w:tcPr>
          <w:p w14:paraId="68940D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2D533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182D069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12636B7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 xml:space="preserve">VPA of request initiator ( PSP(P) or PSP(S) ) </w:t>
            </w:r>
            <w:r w:rsidRPr="00F672AD">
              <w:rPr>
                <w:rFonts w:ascii="Calibri" w:hAnsi="Calibri" w:cs="Calibri"/>
              </w:rPr>
              <w:br/>
              <w:t>Ex: payervpa@idfb</w:t>
            </w:r>
          </w:p>
        </w:tc>
      </w:tr>
      <w:tr w:rsidR="00814271" w:rsidRPr="00F672AD" w14:paraId="3887D55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F817476" w14:textId="77777777" w:rsidR="00814271" w:rsidRPr="00F672AD" w:rsidRDefault="000C6D67">
            <w:pPr>
              <w:spacing w:before="0" w:after="0" w:line="240" w:lineRule="auto"/>
              <w:jc w:val="left"/>
              <w:rPr>
                <w:b w:val="0"/>
              </w:rPr>
            </w:pPr>
            <w:r w:rsidRPr="00F672AD">
              <w:t>payeeAddr</w:t>
            </w:r>
          </w:p>
        </w:tc>
        <w:tc>
          <w:tcPr>
            <w:tcW w:w="1179" w:type="pct"/>
            <w:shd w:val="clear" w:color="auto" w:fill="F3F7F5" w:themeFill="accent5" w:themeFillTint="33"/>
            <w:noWrap/>
          </w:tcPr>
          <w:p w14:paraId="245DD6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EEA26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37C4FB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AF15C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 xml:space="preserve">VPA of request receiver </w:t>
            </w:r>
            <w:r w:rsidRPr="00F672AD">
              <w:rPr>
                <w:rFonts w:ascii="Calibri" w:hAnsi="Calibri" w:cs="Calibri"/>
              </w:rPr>
              <w:br/>
              <w:t>Ex: premila2404@idfb</w:t>
            </w:r>
          </w:p>
        </w:tc>
      </w:tr>
      <w:tr w:rsidR="00814271" w:rsidRPr="00F672AD" w14:paraId="395111D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E10E04B" w14:textId="77777777" w:rsidR="00814271" w:rsidRPr="00F672AD" w:rsidRDefault="000C6D67">
            <w:pPr>
              <w:spacing w:before="0" w:after="0" w:line="240" w:lineRule="auto"/>
              <w:jc w:val="left"/>
              <w:rPr>
                <w:b w:val="0"/>
              </w:rPr>
            </w:pPr>
            <w:r w:rsidRPr="00F672AD">
              <w:t>payeeMobile</w:t>
            </w:r>
          </w:p>
        </w:tc>
        <w:tc>
          <w:tcPr>
            <w:tcW w:w="1179" w:type="pct"/>
            <w:noWrap/>
          </w:tcPr>
          <w:p w14:paraId="78798E1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A4CD0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1FF947A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93ECD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receiver user. </w:t>
            </w:r>
            <w:r w:rsidRPr="00F672AD">
              <w:rPr>
                <w:rFonts w:ascii="Calibri" w:hAnsi="Calibri" w:cs="Calibri"/>
                <w:color w:val="000000"/>
              </w:rPr>
              <w:br/>
              <w:t>Ex: 8897883053</w:t>
            </w:r>
          </w:p>
        </w:tc>
      </w:tr>
      <w:tr w:rsidR="00814271" w:rsidRPr="00F672AD" w14:paraId="1FCBF7D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625E8D9" w14:textId="77777777" w:rsidR="00814271" w:rsidRPr="00F672AD" w:rsidRDefault="000C6D67">
            <w:pPr>
              <w:spacing w:before="0" w:after="0" w:line="240" w:lineRule="auto"/>
              <w:jc w:val="left"/>
              <w:rPr>
                <w:b w:val="0"/>
              </w:rPr>
            </w:pPr>
            <w:r w:rsidRPr="00F672AD">
              <w:t>umn</w:t>
            </w:r>
          </w:p>
        </w:tc>
        <w:tc>
          <w:tcPr>
            <w:tcW w:w="1179" w:type="pct"/>
            <w:shd w:val="clear" w:color="auto" w:fill="F3F7F5" w:themeFill="accent5" w:themeFillTint="33"/>
            <w:noWrap/>
          </w:tcPr>
          <w:p w14:paraId="2762D0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4D95E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720E6D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2E80D7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Umn number - XYZa977ccabb11e7abc</w:t>
            </w:r>
            <w:r w:rsidRPr="00F672AD">
              <w:lastRenderedPageBreak/>
              <w:t>4cec278b6b50a@mypsp</w:t>
            </w:r>
          </w:p>
        </w:tc>
      </w:tr>
    </w:tbl>
    <w:p w14:paraId="6EEF13A5" w14:textId="77777777" w:rsidR="00814271" w:rsidRPr="00F672AD" w:rsidRDefault="000C6D67">
      <w:pPr>
        <w:pStyle w:val="Heading3"/>
      </w:pPr>
      <w:bookmarkStart w:id="237" w:name="_Toc173330233"/>
      <w:bookmarkStart w:id="238" w:name="_Toc195548799"/>
      <w:r w:rsidRPr="00F672AD">
        <w:t>Response Format</w:t>
      </w:r>
      <w:bookmarkEnd w:id="237"/>
      <w:bookmarkEnd w:id="238"/>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34A9454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64D19168"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56C4355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403F66C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5B55E8A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09CA659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49D6B11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CD37754"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3795B6B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0590801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138E25B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4F494B3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4C35ACF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C542607"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5343CB9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AE6FD2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3A8BC1E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E9B70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330EC1D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2395A9E" w14:textId="77777777" w:rsidR="00814271" w:rsidRPr="00F672AD" w:rsidRDefault="000C6D67">
            <w:pPr>
              <w:pStyle w:val="Standardtext"/>
              <w:spacing w:after="0" w:line="240" w:lineRule="auto"/>
              <w:jc w:val="left"/>
              <w:rPr>
                <w:rStyle w:val="ui-provider"/>
              </w:rPr>
            </w:pPr>
            <w:r w:rsidRPr="00F672AD">
              <w:t>timestamp</w:t>
            </w:r>
          </w:p>
        </w:tc>
        <w:tc>
          <w:tcPr>
            <w:tcW w:w="776" w:type="pct"/>
            <w:noWrap/>
          </w:tcPr>
          <w:p w14:paraId="2D5645E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1C474F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noWrap/>
          </w:tcPr>
          <w:p w14:paraId="48C86E4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4C3BF40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45736DE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82FE9AA"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4124094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E85DA6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1018EFA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shd w:val="clear" w:color="auto" w:fill="F3F7F5" w:themeFill="accent5" w:themeFillTint="33"/>
            <w:noWrap/>
          </w:tcPr>
          <w:p w14:paraId="27AD7BC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58F5C4C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84BBEC8" w14:textId="77777777" w:rsidR="00814271" w:rsidRPr="00F672AD" w:rsidRDefault="000C6D67">
            <w:pPr>
              <w:pStyle w:val="Standardtext"/>
              <w:spacing w:after="0" w:line="240" w:lineRule="auto"/>
              <w:jc w:val="left"/>
              <w:rPr>
                <w:rStyle w:val="ui-provider"/>
              </w:rPr>
            </w:pPr>
            <w:r w:rsidRPr="00F672AD">
              <w:t>status</w:t>
            </w:r>
          </w:p>
        </w:tc>
        <w:tc>
          <w:tcPr>
            <w:tcW w:w="776" w:type="pct"/>
            <w:noWrap/>
          </w:tcPr>
          <w:p w14:paraId="0CE301A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BC26AC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noWrap/>
          </w:tcPr>
          <w:p w14:paraId="6C88618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4713AD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6FE89E7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78AD5DD" w14:textId="77777777" w:rsidR="00814271" w:rsidRPr="00F672AD" w:rsidRDefault="000C6D67">
            <w:pPr>
              <w:pStyle w:val="Standardtext"/>
              <w:spacing w:after="0" w:line="240" w:lineRule="auto"/>
              <w:jc w:val="left"/>
            </w:pPr>
            <w:r w:rsidRPr="00F672AD">
              <w:t>message</w:t>
            </w:r>
          </w:p>
        </w:tc>
        <w:tc>
          <w:tcPr>
            <w:tcW w:w="776" w:type="pct"/>
            <w:shd w:val="clear" w:color="auto" w:fill="F3F7F5" w:themeFill="accent5" w:themeFillTint="33"/>
            <w:noWrap/>
          </w:tcPr>
          <w:p w14:paraId="543B7BB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906F6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6B2D407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20FB6E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4BAA08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A137625" w14:textId="77777777" w:rsidR="00814271" w:rsidRPr="00F672AD" w:rsidRDefault="000C6D67">
            <w:pPr>
              <w:pStyle w:val="Standardtext"/>
              <w:spacing w:after="0" w:line="240" w:lineRule="auto"/>
              <w:jc w:val="left"/>
            </w:pPr>
            <w:r w:rsidRPr="00F672AD">
              <w:t>error</w:t>
            </w:r>
          </w:p>
        </w:tc>
        <w:tc>
          <w:tcPr>
            <w:tcW w:w="776" w:type="pct"/>
            <w:noWrap/>
          </w:tcPr>
          <w:p w14:paraId="67A857A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037CFA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38260AA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2674032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bl>
    <w:p w14:paraId="55223536" w14:textId="77777777" w:rsidR="00814271" w:rsidRPr="00F672AD" w:rsidRDefault="000C6D67">
      <w:pPr>
        <w:pStyle w:val="Heading3"/>
      </w:pPr>
      <w:bookmarkStart w:id="239" w:name="_Toc173330234"/>
      <w:bookmarkStart w:id="240" w:name="_Toc195548800"/>
      <w:r w:rsidRPr="00F672AD">
        <w:t>Sample Message</w:t>
      </w:r>
      <w:bookmarkEnd w:id="239"/>
      <w:bookmarkEnd w:id="240"/>
    </w:p>
    <w:p w14:paraId="1C60444B"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940A38C" w14:textId="77777777">
        <w:tc>
          <w:tcPr>
            <w:tcW w:w="9017" w:type="dxa"/>
          </w:tcPr>
          <w:p w14:paraId="3428A566" w14:textId="77777777" w:rsidR="00814271" w:rsidRPr="00F672AD" w:rsidRDefault="000C6D67">
            <w:pPr>
              <w:pStyle w:val="Standardtext"/>
              <w:spacing w:after="0" w:line="240" w:lineRule="auto"/>
            </w:pPr>
            <w:r w:rsidRPr="00F672AD">
              <w:t>{</w:t>
            </w:r>
          </w:p>
          <w:p w14:paraId="165DFDB8" w14:textId="77777777" w:rsidR="00814271" w:rsidRPr="00F672AD" w:rsidRDefault="000C6D67">
            <w:pPr>
              <w:pStyle w:val="Standardtext"/>
              <w:spacing w:after="0" w:line="240" w:lineRule="auto"/>
            </w:pPr>
            <w:r w:rsidRPr="00F672AD">
              <w:t xml:space="preserve">  "header": {</w:t>
            </w:r>
          </w:p>
          <w:p w14:paraId="2EDB3025" w14:textId="77777777" w:rsidR="00814271" w:rsidRPr="00F672AD" w:rsidRDefault="000C6D67">
            <w:pPr>
              <w:pStyle w:val="Standardtext"/>
              <w:spacing w:after="0" w:line="240" w:lineRule="auto"/>
            </w:pPr>
            <w:r w:rsidRPr="00F672AD">
              <w:t xml:space="preserve">    "version": 1,</w:t>
            </w:r>
          </w:p>
          <w:p w14:paraId="29D2CD0A" w14:textId="77777777" w:rsidR="00814271" w:rsidRPr="00F672AD" w:rsidRDefault="000C6D67">
            <w:pPr>
              <w:pStyle w:val="Standardtext"/>
              <w:spacing w:after="0" w:line="240" w:lineRule="auto"/>
            </w:pPr>
            <w:r w:rsidRPr="00F672AD">
              <w:t xml:space="preserve">    "clientID": 20511120,</w:t>
            </w:r>
          </w:p>
          <w:p w14:paraId="1710CB0F" w14:textId="77777777" w:rsidR="00814271" w:rsidRPr="00F672AD" w:rsidRDefault="000C6D67">
            <w:pPr>
              <w:pStyle w:val="Standardtext"/>
              <w:spacing w:after="0" w:line="240" w:lineRule="auto"/>
            </w:pPr>
            <w:r w:rsidRPr="00F672AD">
              <w:t xml:space="preserve">    "channel": "MOB",</w:t>
            </w:r>
          </w:p>
          <w:p w14:paraId="7A4AAA6E" w14:textId="77777777" w:rsidR="00814271" w:rsidRPr="00F672AD" w:rsidRDefault="000C6D67">
            <w:pPr>
              <w:pStyle w:val="Standardtext"/>
              <w:spacing w:after="0" w:line="240" w:lineRule="auto"/>
            </w:pPr>
            <w:r w:rsidRPr="00F672AD">
              <w:t xml:space="preserve">    "timestamp": "2024-07-24T06:55:30.547Z",</w:t>
            </w:r>
          </w:p>
          <w:p w14:paraId="1D792FB4" w14:textId="77777777" w:rsidR="00814271" w:rsidRPr="00F672AD" w:rsidRDefault="000C6D67">
            <w:pPr>
              <w:pStyle w:val="Standardtext"/>
              <w:spacing w:after="0" w:line="240" w:lineRule="auto"/>
            </w:pPr>
            <w:r w:rsidRPr="00F672AD">
              <w:t xml:space="preserve">    "reqId": "CAC0E32D90C57024DE6B8EF9258571B3E18",</w:t>
            </w:r>
          </w:p>
          <w:p w14:paraId="4D27DC0A" w14:textId="77777777" w:rsidR="00814271" w:rsidRPr="00F672AD" w:rsidRDefault="000C6D67">
            <w:pPr>
              <w:pStyle w:val="Standardtext"/>
              <w:spacing w:after="0" w:line="240" w:lineRule="auto"/>
            </w:pPr>
            <w:r w:rsidRPr="00F672AD">
              <w:t xml:space="preserve">    "userId": 8600468133,</w:t>
            </w:r>
          </w:p>
          <w:p w14:paraId="0D3148B2" w14:textId="77777777" w:rsidR="00814271" w:rsidRPr="00F672AD" w:rsidRDefault="000C6D67">
            <w:pPr>
              <w:pStyle w:val="Standardtext"/>
              <w:spacing w:after="0" w:line="240" w:lineRule="auto"/>
            </w:pPr>
            <w:r w:rsidRPr="00F672AD">
              <w:t xml:space="preserve">    "hmac": "95CAD7C45D4A7452A7FC94AADBD62349DEDBC5B55EF"</w:t>
            </w:r>
          </w:p>
          <w:p w14:paraId="36BE9F12" w14:textId="77777777" w:rsidR="00814271" w:rsidRPr="00F672AD" w:rsidRDefault="000C6D67">
            <w:pPr>
              <w:pStyle w:val="Standardtext"/>
              <w:spacing w:after="0" w:line="240" w:lineRule="auto"/>
            </w:pPr>
            <w:r w:rsidRPr="00F672AD">
              <w:t xml:space="preserve">  },</w:t>
            </w:r>
          </w:p>
          <w:p w14:paraId="49E9372D" w14:textId="77777777" w:rsidR="00814271" w:rsidRPr="00F672AD" w:rsidRDefault="000C6D67">
            <w:pPr>
              <w:pStyle w:val="Standardtext"/>
              <w:spacing w:after="0" w:line="240" w:lineRule="auto"/>
            </w:pPr>
            <w:r w:rsidRPr="00F672AD">
              <w:t xml:space="preserve">  "device": {</w:t>
            </w:r>
          </w:p>
          <w:p w14:paraId="12F697AF" w14:textId="77777777" w:rsidR="00814271" w:rsidRPr="00F672AD" w:rsidRDefault="000C6D67">
            <w:pPr>
              <w:pStyle w:val="Standardtext"/>
              <w:spacing w:after="0" w:line="240" w:lineRule="auto"/>
            </w:pPr>
            <w:r w:rsidRPr="00F672AD">
              <w:t xml:space="preserve">    "app": "PhonePe",</w:t>
            </w:r>
          </w:p>
          <w:p w14:paraId="1925E25A" w14:textId="77777777" w:rsidR="00814271" w:rsidRPr="00F672AD" w:rsidRDefault="000C6D67">
            <w:pPr>
              <w:pStyle w:val="Standardtext"/>
              <w:spacing w:after="0" w:line="240" w:lineRule="auto"/>
            </w:pPr>
            <w:r w:rsidRPr="00F672AD">
              <w:t xml:space="preserve">    "appVersion": 1,</w:t>
            </w:r>
          </w:p>
          <w:p w14:paraId="5D695F00" w14:textId="77777777" w:rsidR="00814271" w:rsidRPr="00F672AD" w:rsidRDefault="000C6D67">
            <w:pPr>
              <w:pStyle w:val="Standardtext"/>
              <w:spacing w:after="0" w:line="240" w:lineRule="auto"/>
            </w:pPr>
            <w:r w:rsidRPr="00F672AD">
              <w:t xml:space="preserve">    "capability": "011001",</w:t>
            </w:r>
          </w:p>
          <w:p w14:paraId="2E6E67B4" w14:textId="77777777" w:rsidR="00814271" w:rsidRPr="00F672AD" w:rsidRDefault="000C6D67">
            <w:pPr>
              <w:pStyle w:val="Standardtext"/>
              <w:spacing w:after="0" w:line="240" w:lineRule="auto"/>
            </w:pPr>
            <w:r w:rsidRPr="00F672AD">
              <w:t xml:space="preserve">    "geocode": "0.0.0.0",</w:t>
            </w:r>
          </w:p>
          <w:p w14:paraId="5C8D4306" w14:textId="77777777" w:rsidR="00814271" w:rsidRPr="00F672AD" w:rsidRDefault="000C6D67">
            <w:pPr>
              <w:pStyle w:val="Standardtext"/>
              <w:spacing w:after="0" w:line="240" w:lineRule="auto"/>
            </w:pPr>
            <w:r w:rsidRPr="00F672AD">
              <w:t xml:space="preserve">    "id": "9e6c03d935fd591c",</w:t>
            </w:r>
          </w:p>
          <w:p w14:paraId="325126D4" w14:textId="77777777" w:rsidR="00814271" w:rsidRPr="00F672AD" w:rsidRDefault="000C6D67">
            <w:pPr>
              <w:pStyle w:val="Standardtext"/>
              <w:spacing w:after="0" w:line="240" w:lineRule="auto"/>
            </w:pPr>
            <w:r w:rsidRPr="00F672AD">
              <w:t xml:space="preserve">    "ip": "172.16.50.65",</w:t>
            </w:r>
          </w:p>
          <w:p w14:paraId="6E4B7133" w14:textId="77777777" w:rsidR="00814271" w:rsidRPr="00F672AD" w:rsidRDefault="000C6D67">
            <w:pPr>
              <w:pStyle w:val="Standardtext"/>
              <w:spacing w:after="0" w:line="240" w:lineRule="auto"/>
            </w:pPr>
            <w:r w:rsidRPr="00F672AD">
              <w:lastRenderedPageBreak/>
              <w:t xml:space="preserve">    "location": "Mumbai",</w:t>
            </w:r>
          </w:p>
          <w:p w14:paraId="5F4297BA" w14:textId="77777777" w:rsidR="00814271" w:rsidRPr="00F672AD" w:rsidRDefault="000C6D67">
            <w:pPr>
              <w:pStyle w:val="Standardtext"/>
              <w:spacing w:after="0" w:line="240" w:lineRule="auto"/>
            </w:pPr>
            <w:r w:rsidRPr="00F672AD">
              <w:t xml:space="preserve">    "mobile": 918600468133,</w:t>
            </w:r>
          </w:p>
          <w:p w14:paraId="18C3B17C" w14:textId="77777777" w:rsidR="00814271" w:rsidRPr="00F672AD" w:rsidRDefault="000C6D67">
            <w:pPr>
              <w:pStyle w:val="Standardtext"/>
              <w:spacing w:after="0" w:line="240" w:lineRule="auto"/>
            </w:pPr>
            <w:r w:rsidRPr="00F672AD">
              <w:t xml:space="preserve">    "os": "Android10",</w:t>
            </w:r>
          </w:p>
          <w:p w14:paraId="267C9FA4" w14:textId="77777777" w:rsidR="00814271" w:rsidRPr="00F672AD" w:rsidRDefault="000C6D67">
            <w:pPr>
              <w:pStyle w:val="Standardtext"/>
              <w:spacing w:after="0" w:line="240" w:lineRule="auto"/>
            </w:pPr>
            <w:r w:rsidRPr="00F672AD">
              <w:t xml:space="preserve">    "telecom": "Airtel",</w:t>
            </w:r>
          </w:p>
          <w:p w14:paraId="160515E5" w14:textId="77777777" w:rsidR="00814271" w:rsidRPr="00F672AD" w:rsidRDefault="000C6D67">
            <w:pPr>
              <w:pStyle w:val="Standardtext"/>
              <w:spacing w:after="0" w:line="240" w:lineRule="auto"/>
            </w:pPr>
            <w:r w:rsidRPr="00F672AD">
              <w:t xml:space="preserve">    "type": "MOB"</w:t>
            </w:r>
          </w:p>
          <w:p w14:paraId="5C25B853" w14:textId="77777777" w:rsidR="00814271" w:rsidRPr="00F672AD" w:rsidRDefault="000C6D67">
            <w:pPr>
              <w:pStyle w:val="Standardtext"/>
              <w:spacing w:after="0" w:line="240" w:lineRule="auto"/>
            </w:pPr>
            <w:r w:rsidRPr="00F672AD">
              <w:t xml:space="preserve">  },</w:t>
            </w:r>
          </w:p>
          <w:p w14:paraId="2E1D2298" w14:textId="77777777" w:rsidR="00814271" w:rsidRPr="00F672AD" w:rsidRDefault="000C6D67">
            <w:pPr>
              <w:pStyle w:val="Standardtext"/>
              <w:spacing w:after="0" w:line="240" w:lineRule="auto"/>
            </w:pPr>
            <w:r w:rsidRPr="00F672AD">
              <w:t xml:space="preserve">  "delegate": {</w:t>
            </w:r>
          </w:p>
          <w:p w14:paraId="2EC4DDE9" w14:textId="77777777" w:rsidR="00814271" w:rsidRPr="00F672AD" w:rsidRDefault="000C6D67">
            <w:pPr>
              <w:pStyle w:val="Standardtext"/>
              <w:spacing w:after="0" w:line="240" w:lineRule="auto"/>
            </w:pPr>
            <w:r w:rsidRPr="00F672AD">
              <w:t xml:space="preserve">    "type": "FULL|PARTIAL",</w:t>
            </w:r>
          </w:p>
          <w:p w14:paraId="5182126E" w14:textId="77777777" w:rsidR="00814271" w:rsidRPr="00F672AD" w:rsidRDefault="000C6D67">
            <w:pPr>
              <w:pStyle w:val="Standardtext"/>
              <w:spacing w:after="0" w:line="240" w:lineRule="auto"/>
            </w:pPr>
            <w:r w:rsidRPr="00F672AD">
              <w:t xml:space="preserve">    "payerAddr": "payervpa@payerhandler",</w:t>
            </w:r>
          </w:p>
          <w:p w14:paraId="0609D730" w14:textId="77777777" w:rsidR="00814271" w:rsidRPr="00F672AD" w:rsidRDefault="000C6D67">
            <w:pPr>
              <w:pStyle w:val="Standardtext"/>
              <w:spacing w:after="0" w:line="240" w:lineRule="auto"/>
            </w:pPr>
            <w:r w:rsidRPr="00F672AD">
              <w:t xml:space="preserve">    "payeeAddr": "tata@idfb",</w:t>
            </w:r>
          </w:p>
          <w:p w14:paraId="4290FC04" w14:textId="77777777" w:rsidR="00814271" w:rsidRPr="00F672AD" w:rsidRDefault="000C6D67">
            <w:pPr>
              <w:pStyle w:val="Standardtext"/>
              <w:spacing w:after="0" w:line="240" w:lineRule="auto"/>
            </w:pPr>
            <w:r w:rsidRPr="00F672AD">
              <w:t xml:space="preserve">    "payeeMobile": 9978567567,</w:t>
            </w:r>
          </w:p>
          <w:p w14:paraId="4F210C67" w14:textId="77777777" w:rsidR="00814271" w:rsidRPr="00F672AD" w:rsidRDefault="000C6D67">
            <w:pPr>
              <w:pStyle w:val="Standardtext"/>
              <w:spacing w:after="0" w:line="240" w:lineRule="auto"/>
            </w:pPr>
            <w:r w:rsidRPr="00F672AD">
              <w:t xml:space="preserve">    "umn": "XYZa977ccabb11e7abc4cec278b6b50a@mypsp"</w:t>
            </w:r>
          </w:p>
          <w:p w14:paraId="41E5BB49" w14:textId="77777777" w:rsidR="00814271" w:rsidRPr="00F672AD" w:rsidRDefault="000C6D67">
            <w:pPr>
              <w:pStyle w:val="Standardtext"/>
              <w:spacing w:after="0" w:line="240" w:lineRule="auto"/>
            </w:pPr>
            <w:r w:rsidRPr="00F672AD">
              <w:t xml:space="preserve">  }</w:t>
            </w:r>
          </w:p>
          <w:p w14:paraId="254EC0A1" w14:textId="77777777" w:rsidR="00814271" w:rsidRPr="00F672AD" w:rsidRDefault="000C6D67">
            <w:pPr>
              <w:pStyle w:val="Standardtext"/>
              <w:spacing w:after="0" w:line="240" w:lineRule="auto"/>
            </w:pPr>
            <w:r w:rsidRPr="00F672AD">
              <w:t>}</w:t>
            </w:r>
          </w:p>
        </w:tc>
      </w:tr>
    </w:tbl>
    <w:p w14:paraId="1FCF2181" w14:textId="77777777" w:rsidR="00814271" w:rsidRPr="00F672AD" w:rsidRDefault="00814271">
      <w:pPr>
        <w:pStyle w:val="Standardtext"/>
      </w:pPr>
    </w:p>
    <w:p w14:paraId="68451E10"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0064CDC" w14:textId="77777777">
        <w:tc>
          <w:tcPr>
            <w:tcW w:w="9017" w:type="dxa"/>
          </w:tcPr>
          <w:p w14:paraId="3E9F419A" w14:textId="77777777" w:rsidR="00814271" w:rsidRPr="00F672AD" w:rsidRDefault="000C6D67">
            <w:pPr>
              <w:pStyle w:val="Standardtext"/>
              <w:spacing w:after="0" w:line="240" w:lineRule="auto"/>
            </w:pPr>
            <w:r w:rsidRPr="00F672AD">
              <w:t>{</w:t>
            </w:r>
          </w:p>
          <w:p w14:paraId="7EA47919" w14:textId="77777777" w:rsidR="00814271" w:rsidRPr="00F672AD" w:rsidRDefault="000C6D67">
            <w:pPr>
              <w:pStyle w:val="Standardtext"/>
              <w:spacing w:after="0" w:line="240" w:lineRule="auto"/>
            </w:pPr>
            <w:r w:rsidRPr="00F672AD">
              <w:t xml:space="preserve">  "status": 200,</w:t>
            </w:r>
          </w:p>
          <w:p w14:paraId="06C6B137" w14:textId="77777777" w:rsidR="00814271" w:rsidRPr="00F672AD" w:rsidRDefault="000C6D67">
            <w:pPr>
              <w:pStyle w:val="Standardtext"/>
              <w:spacing w:after="0" w:line="240" w:lineRule="auto"/>
            </w:pPr>
            <w:r w:rsidRPr="00F672AD">
              <w:t xml:space="preserve">  "message": "OK",</w:t>
            </w:r>
          </w:p>
          <w:p w14:paraId="0F894BA6" w14:textId="77777777" w:rsidR="00814271" w:rsidRPr="00F672AD" w:rsidRDefault="000C6D67">
            <w:pPr>
              <w:pStyle w:val="Standardtext"/>
              <w:spacing w:after="0" w:line="240" w:lineRule="auto"/>
            </w:pPr>
            <w:r w:rsidRPr="00F672AD">
              <w:t xml:space="preserve">  "error": "00",</w:t>
            </w:r>
          </w:p>
          <w:p w14:paraId="2127C96B" w14:textId="77777777" w:rsidR="00814271" w:rsidRPr="00F672AD" w:rsidRDefault="000C6D67">
            <w:pPr>
              <w:pStyle w:val="Standardtext"/>
              <w:spacing w:after="0" w:line="240" w:lineRule="auto"/>
            </w:pPr>
            <w:r w:rsidRPr="00F672AD">
              <w:t xml:space="preserve">  "timestamp": "2024-07-19T10:41:45.271Z",</w:t>
            </w:r>
          </w:p>
          <w:p w14:paraId="0E66C47F" w14:textId="77777777" w:rsidR="00814271" w:rsidRPr="00F672AD" w:rsidRDefault="000C6D67">
            <w:pPr>
              <w:pStyle w:val="Standardtext"/>
              <w:spacing w:after="0" w:line="240" w:lineRule="auto"/>
            </w:pPr>
            <w:r w:rsidRPr="00F672AD">
              <w:t xml:space="preserve">  "reqId": "CSB19B89EC98B8946C79B25576106231737",</w:t>
            </w:r>
          </w:p>
          <w:p w14:paraId="178CFF93" w14:textId="77777777" w:rsidR="00814271" w:rsidRPr="00F672AD" w:rsidRDefault="000C6D67">
            <w:pPr>
              <w:pStyle w:val="Standardtext"/>
              <w:spacing w:after="0" w:line="240" w:lineRule="auto"/>
            </w:pPr>
            <w:r w:rsidRPr="00F672AD">
              <w:t xml:space="preserve">  "txnId": "CAC0E32D90C57024DE6B8EF9258571B3E18",</w:t>
            </w:r>
          </w:p>
          <w:p w14:paraId="1735702A" w14:textId="77777777" w:rsidR="00814271" w:rsidRPr="00F672AD" w:rsidRDefault="000C6D67">
            <w:pPr>
              <w:pStyle w:val="Standardtext"/>
              <w:spacing w:after="0" w:line="240" w:lineRule="auto"/>
            </w:pPr>
            <w:r w:rsidRPr="00F672AD">
              <w:t xml:space="preserve">  "hmac": "95CAD7C45D4A7452A7FC94AADBD62349DEDBC5B55EF"</w:t>
            </w:r>
          </w:p>
          <w:p w14:paraId="781CB2DA" w14:textId="77777777" w:rsidR="00814271" w:rsidRPr="00F672AD" w:rsidRDefault="000C6D67">
            <w:pPr>
              <w:pStyle w:val="Standardtext"/>
              <w:spacing w:after="0" w:line="240" w:lineRule="auto"/>
            </w:pPr>
            <w:r w:rsidRPr="00F672AD">
              <w:t>}</w:t>
            </w:r>
          </w:p>
        </w:tc>
      </w:tr>
    </w:tbl>
    <w:p w14:paraId="0CBF4A8C" w14:textId="77777777" w:rsidR="00814271" w:rsidRPr="00F672AD" w:rsidRDefault="000C6D67">
      <w:pPr>
        <w:pStyle w:val="Heading2"/>
        <w:ind w:left="1120"/>
      </w:pPr>
      <w:bookmarkStart w:id="241" w:name="_Toc173330235"/>
      <w:bookmarkStart w:id="242" w:name="_Toc195548801"/>
      <w:r w:rsidRPr="00F672AD">
        <w:t>GetDelegateBalance API Request and Response</w:t>
      </w:r>
      <w:bookmarkEnd w:id="241"/>
      <w:bookmarkEnd w:id="242"/>
    </w:p>
    <w:p w14:paraId="219BA04C" w14:textId="77777777" w:rsidR="00814271" w:rsidRPr="00F672AD" w:rsidRDefault="000C6D67">
      <w:pPr>
        <w:pStyle w:val="Standardtext"/>
      </w:pPr>
      <w:r w:rsidRPr="00F672AD">
        <w:t>Primary and secondary user can call GetDelegateBalance to fetch the balance of particular delegate user.</w:t>
      </w:r>
    </w:p>
    <w:p w14:paraId="6A615705" w14:textId="77777777" w:rsidR="00814271" w:rsidRPr="00F672AD" w:rsidRDefault="000C6D67">
      <w:pPr>
        <w:pStyle w:val="Heading3"/>
      </w:pPr>
      <w:bookmarkStart w:id="243" w:name="_Toc173330236"/>
      <w:bookmarkStart w:id="244" w:name="_Toc195548802"/>
      <w:r w:rsidRPr="00F672AD">
        <w:t>Request Format</w:t>
      </w:r>
      <w:bookmarkEnd w:id="243"/>
      <w:bookmarkEnd w:id="244"/>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4FB4AA81"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33545985"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45FB231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4E7D6EF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3D17A6A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4F60CD6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0A38AD5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60FDF8A5"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6E8A121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B5F469D"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reqId</w:t>
            </w:r>
          </w:p>
        </w:tc>
        <w:tc>
          <w:tcPr>
            <w:tcW w:w="1179" w:type="pct"/>
            <w:shd w:val="clear" w:color="auto" w:fill="F3F7F5" w:themeFill="accent5" w:themeFillTint="33"/>
            <w:noWrap/>
          </w:tcPr>
          <w:p w14:paraId="5124C4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A976AC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6DE7AFB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C4D5A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59BEDD3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1E50C25"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0B0FB0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73FE55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F1A76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353F557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2B54D91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A3A8F02"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038D00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354CC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7741B1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E41BF4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140D525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1194BAD"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727923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C540F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2FD8747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DF9D2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0F39C2E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E1CA547"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0BFD6E3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478CF4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79B588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44B138C"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60BEDB8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5F68749"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4DB0C8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218D1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5D2C544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8A944B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1C056A8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4F9A8B6"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48CA049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91EF0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030590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07928BA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1B80D29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16D599FA"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7854E68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81BC6FB"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1CAD5E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20B045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3BB221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BB05FB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44305DB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C1D2E05" w14:textId="77777777" w:rsidR="00814271" w:rsidRPr="00F672AD" w:rsidRDefault="000C6D67">
            <w:pPr>
              <w:spacing w:before="0" w:after="0" w:line="240" w:lineRule="auto"/>
              <w:jc w:val="left"/>
              <w:rPr>
                <w:b w:val="0"/>
              </w:rPr>
            </w:pPr>
            <w:r w:rsidRPr="00F672AD">
              <w:t>appVersion</w:t>
            </w:r>
          </w:p>
        </w:tc>
        <w:tc>
          <w:tcPr>
            <w:tcW w:w="1179" w:type="pct"/>
            <w:noWrap/>
          </w:tcPr>
          <w:p w14:paraId="367B799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39F569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16D7A2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97EE5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If not applicable for the delivery channel, then static value ‘1.0.0’ should be passed</w:t>
            </w:r>
          </w:p>
        </w:tc>
      </w:tr>
      <w:tr w:rsidR="00814271" w:rsidRPr="00F672AD" w14:paraId="7808588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E874684" w14:textId="77777777" w:rsidR="00814271" w:rsidRPr="00F672AD" w:rsidRDefault="000C6D67">
            <w:pPr>
              <w:spacing w:before="0" w:after="0" w:line="240" w:lineRule="auto"/>
              <w:jc w:val="left"/>
              <w:rPr>
                <w:b w:val="0"/>
              </w:rPr>
            </w:pPr>
            <w:r w:rsidRPr="00F672AD">
              <w:t>capability</w:t>
            </w:r>
          </w:p>
        </w:tc>
        <w:tc>
          <w:tcPr>
            <w:tcW w:w="1179" w:type="pct"/>
            <w:shd w:val="clear" w:color="auto" w:fill="F3F7F5" w:themeFill="accent5" w:themeFillTint="33"/>
            <w:noWrap/>
          </w:tcPr>
          <w:p w14:paraId="76A8E90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90193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5C7BF8D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B0709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7DB89AA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339D982" w14:textId="77777777" w:rsidR="00814271" w:rsidRPr="00F672AD" w:rsidRDefault="000C6D67">
            <w:pPr>
              <w:spacing w:before="0" w:after="0" w:line="240" w:lineRule="auto"/>
              <w:jc w:val="left"/>
              <w:rPr>
                <w:b w:val="0"/>
              </w:rPr>
            </w:pPr>
            <w:r w:rsidRPr="00F672AD">
              <w:t>geocode</w:t>
            </w:r>
          </w:p>
        </w:tc>
        <w:tc>
          <w:tcPr>
            <w:tcW w:w="1179" w:type="pct"/>
            <w:noWrap/>
          </w:tcPr>
          <w:p w14:paraId="0D5A4AB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BF1E78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6A4C59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E0F58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7B94E95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E122D52"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0A617A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89B024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4DB407C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E9B6C4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ID - Mobile Serial No. only (not IMEI) Ex: </w:t>
            </w:r>
            <w:r w:rsidRPr="00F672AD">
              <w:rPr>
                <w:rFonts w:ascii="Calibri" w:hAnsi="Calibri" w:cs="Calibri"/>
                <w:color w:val="000000"/>
              </w:rPr>
              <w:lastRenderedPageBreak/>
              <w:t>V4FIIFEUCU5L79R8</w:t>
            </w:r>
            <w:r w:rsidRPr="00F672AD">
              <w:rPr>
                <w:rFonts w:ascii="Calibri" w:hAnsi="Calibri" w:cs="Calibri"/>
                <w:color w:val="000000"/>
              </w:rPr>
              <w:br/>
              <w:t>If not applicable for the delivery channel, then static value ‘DEVICE0000’ should be passed</w:t>
            </w:r>
          </w:p>
        </w:tc>
      </w:tr>
      <w:tr w:rsidR="00814271" w:rsidRPr="00F672AD" w14:paraId="655AD5E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AC8350D" w14:textId="77777777" w:rsidR="00814271" w:rsidRPr="00F672AD" w:rsidRDefault="000C6D67">
            <w:pPr>
              <w:spacing w:before="0" w:after="0" w:line="240" w:lineRule="auto"/>
              <w:jc w:val="left"/>
            </w:pPr>
            <w:r w:rsidRPr="00F672AD">
              <w:t>ip</w:t>
            </w:r>
          </w:p>
        </w:tc>
        <w:tc>
          <w:tcPr>
            <w:tcW w:w="1179" w:type="pct"/>
            <w:noWrap/>
          </w:tcPr>
          <w:p w14:paraId="0DA7FF2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0F537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5A6B17E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5981D87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0.0.0.0 </w:t>
            </w:r>
            <w:r w:rsidRPr="00F672AD">
              <w:rPr>
                <w:rFonts w:ascii="Calibri" w:hAnsi="Calibri" w:cs="Calibri"/>
                <w:color w:val="000000"/>
              </w:rPr>
              <w:br/>
              <w:t>If not applicable for the delivery channel, then static value ‘100.100.100.100’ should be passed</w:t>
            </w:r>
          </w:p>
        </w:tc>
      </w:tr>
      <w:tr w:rsidR="00814271" w:rsidRPr="00F672AD" w14:paraId="101B0B3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8CBE17E"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709686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9C2F80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7B12A5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2B1F5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120868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88B25AF" w14:textId="77777777" w:rsidR="00814271" w:rsidRPr="00F672AD" w:rsidRDefault="000C6D67">
            <w:pPr>
              <w:spacing w:before="0" w:after="0" w:line="240" w:lineRule="auto"/>
              <w:jc w:val="left"/>
              <w:rPr>
                <w:b w:val="0"/>
              </w:rPr>
            </w:pPr>
            <w:r w:rsidRPr="00F672AD">
              <w:t>mobile</w:t>
            </w:r>
          </w:p>
        </w:tc>
        <w:tc>
          <w:tcPr>
            <w:tcW w:w="1179" w:type="pct"/>
            <w:noWrap/>
          </w:tcPr>
          <w:p w14:paraId="0D31947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218CC9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4C6D2A9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130716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145B6C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79A287C"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200FFA8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00C0D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097A40C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212BF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756B7A2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24F0793" w14:textId="77777777" w:rsidR="00814271" w:rsidRPr="00F672AD" w:rsidRDefault="000C6D67">
            <w:pPr>
              <w:spacing w:before="0" w:after="0" w:line="240" w:lineRule="auto"/>
              <w:jc w:val="left"/>
              <w:rPr>
                <w:b w:val="0"/>
              </w:rPr>
            </w:pPr>
            <w:r w:rsidRPr="00F672AD">
              <w:t>telecom</w:t>
            </w:r>
          </w:p>
        </w:tc>
        <w:tc>
          <w:tcPr>
            <w:tcW w:w="1179" w:type="pct"/>
            <w:noWrap/>
          </w:tcPr>
          <w:p w14:paraId="7CE25BFB"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12EF9443"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0C178D5C"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7E96ACAE"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814271" w:rsidRPr="00F672AD" w14:paraId="45EE18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7394BFC"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2C24D0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B5028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6D3BD7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BC8804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78A0E49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A1BD400" w14:textId="77777777" w:rsidR="00814271" w:rsidRPr="00F672AD" w:rsidRDefault="000C6D67">
            <w:pPr>
              <w:spacing w:before="0" w:after="0" w:line="240" w:lineRule="auto"/>
              <w:jc w:val="center"/>
              <w:rPr>
                <w:b w:val="0"/>
              </w:rPr>
            </w:pPr>
            <w:r w:rsidRPr="00F672AD">
              <w:t>mandate</w:t>
            </w:r>
          </w:p>
        </w:tc>
      </w:tr>
      <w:tr w:rsidR="00814271" w:rsidRPr="00F672AD" w14:paraId="01C8D01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F6E0723" w14:textId="77777777" w:rsidR="00814271" w:rsidRPr="00F672AD" w:rsidRDefault="000C6D67">
            <w:pPr>
              <w:spacing w:before="0" w:after="0" w:line="240" w:lineRule="auto"/>
              <w:jc w:val="left"/>
              <w:rPr>
                <w:b w:val="0"/>
              </w:rPr>
            </w:pPr>
            <w:r w:rsidRPr="00F672AD">
              <w:t>umn</w:t>
            </w:r>
          </w:p>
        </w:tc>
        <w:tc>
          <w:tcPr>
            <w:tcW w:w="1179" w:type="pct"/>
            <w:shd w:val="clear" w:color="auto" w:fill="F3F7F5" w:themeFill="accent5" w:themeFillTint="33"/>
            <w:noWrap/>
          </w:tcPr>
          <w:p w14:paraId="4B14AF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3AABB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77D6A36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0048BEB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Umn number - XYZa977ccabb11e7abc4cec278b6b50a@mypsp</w:t>
            </w:r>
          </w:p>
        </w:tc>
      </w:tr>
    </w:tbl>
    <w:p w14:paraId="0FE3CDE3" w14:textId="77777777" w:rsidR="00814271" w:rsidRPr="00F672AD" w:rsidRDefault="00814271">
      <w:pPr>
        <w:pStyle w:val="Standardtext"/>
      </w:pPr>
    </w:p>
    <w:p w14:paraId="315E42EA" w14:textId="77777777" w:rsidR="00814271" w:rsidRPr="00F672AD" w:rsidRDefault="000C6D67">
      <w:pPr>
        <w:pStyle w:val="Heading3"/>
      </w:pPr>
      <w:bookmarkStart w:id="245" w:name="_Toc173330237"/>
      <w:bookmarkStart w:id="246" w:name="_Toc195548803"/>
      <w:r w:rsidRPr="00F672AD">
        <w:lastRenderedPageBreak/>
        <w:t>Response Format</w:t>
      </w:r>
      <w:bookmarkEnd w:id="245"/>
      <w:bookmarkEnd w:id="246"/>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697AB8EA"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0839CD36"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2C82434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1C5CEFC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346663D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571205F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638EDB7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414E0BF" w14:textId="77777777" w:rsidR="00814271" w:rsidRPr="00F672AD" w:rsidRDefault="000C6D67">
            <w:pPr>
              <w:pStyle w:val="Standardtext"/>
              <w:spacing w:after="0" w:line="240" w:lineRule="auto"/>
              <w:jc w:val="left"/>
              <w:rPr>
                <w:b w:val="0"/>
              </w:rPr>
            </w:pPr>
            <w:r w:rsidRPr="00F672AD">
              <w:t>balance</w:t>
            </w:r>
          </w:p>
        </w:tc>
        <w:tc>
          <w:tcPr>
            <w:tcW w:w="776" w:type="pct"/>
            <w:noWrap/>
          </w:tcPr>
          <w:p w14:paraId="4FFEBCE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AA1C8A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0</w:t>
            </w:r>
          </w:p>
        </w:tc>
        <w:tc>
          <w:tcPr>
            <w:tcW w:w="699" w:type="pct"/>
            <w:noWrap/>
          </w:tcPr>
          <w:p w14:paraId="2B9A92B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63FC5D2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Available Balance amount details would be sent in response</w:t>
            </w:r>
          </w:p>
        </w:tc>
      </w:tr>
      <w:tr w:rsidR="00814271" w:rsidRPr="00F672AD" w14:paraId="6E0AB23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A8546F4" w14:textId="77777777" w:rsidR="00814271" w:rsidRPr="00F672AD" w:rsidRDefault="000C6D67">
            <w:pPr>
              <w:pStyle w:val="Standardtext"/>
              <w:spacing w:after="0" w:line="240" w:lineRule="auto"/>
              <w:jc w:val="left"/>
              <w:rPr>
                <w:b w:val="0"/>
              </w:rPr>
            </w:pPr>
            <w:r w:rsidRPr="00F672AD">
              <w:t>authorizedLimit</w:t>
            </w:r>
          </w:p>
        </w:tc>
        <w:tc>
          <w:tcPr>
            <w:tcW w:w="776" w:type="pct"/>
            <w:shd w:val="clear" w:color="auto" w:fill="F3F7F5" w:themeFill="accent5" w:themeFillTint="33"/>
            <w:noWrap/>
          </w:tcPr>
          <w:p w14:paraId="65FFF4B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75C679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0</w:t>
            </w:r>
          </w:p>
        </w:tc>
        <w:tc>
          <w:tcPr>
            <w:tcW w:w="699" w:type="pct"/>
            <w:shd w:val="clear" w:color="auto" w:fill="F3F7F5" w:themeFill="accent5" w:themeFillTint="33"/>
            <w:noWrap/>
          </w:tcPr>
          <w:p w14:paraId="1EFF45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20FAA7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Amount authorized by payer</w:t>
            </w:r>
          </w:p>
        </w:tc>
      </w:tr>
      <w:tr w:rsidR="00814271" w:rsidRPr="00F672AD" w14:paraId="4456C0F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B643A9B" w14:textId="77777777" w:rsidR="00814271" w:rsidRPr="00F672AD" w:rsidRDefault="000C6D67">
            <w:pPr>
              <w:pStyle w:val="Standardtext"/>
              <w:spacing w:after="0" w:line="240" w:lineRule="auto"/>
              <w:jc w:val="left"/>
              <w:rPr>
                <w:b w:val="0"/>
              </w:rPr>
            </w:pPr>
            <w:r w:rsidRPr="00F672AD">
              <w:t>utilizedLimit</w:t>
            </w:r>
          </w:p>
        </w:tc>
        <w:tc>
          <w:tcPr>
            <w:tcW w:w="776" w:type="pct"/>
            <w:noWrap/>
          </w:tcPr>
          <w:p w14:paraId="3F2916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6536C6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0</w:t>
            </w:r>
          </w:p>
        </w:tc>
        <w:tc>
          <w:tcPr>
            <w:tcW w:w="699" w:type="pct"/>
            <w:noWrap/>
          </w:tcPr>
          <w:p w14:paraId="697185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4319802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Amount utilized</w:t>
            </w:r>
          </w:p>
        </w:tc>
      </w:tr>
      <w:tr w:rsidR="00814271" w:rsidRPr="00F672AD" w14:paraId="4A91B14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F35D1A5" w14:textId="77777777" w:rsidR="00814271" w:rsidRPr="00F672AD" w:rsidRDefault="000C6D67">
            <w:pPr>
              <w:pStyle w:val="Standardtext"/>
              <w:spacing w:after="0" w:line="240" w:lineRule="auto"/>
              <w:jc w:val="left"/>
              <w:rPr>
                <w:rFonts w:cstheme="minorHAnsi"/>
              </w:rPr>
            </w:pPr>
            <w:r w:rsidRPr="00F672AD">
              <w:t>reqId</w:t>
            </w:r>
          </w:p>
        </w:tc>
        <w:tc>
          <w:tcPr>
            <w:tcW w:w="776" w:type="pct"/>
            <w:shd w:val="clear" w:color="auto" w:fill="F3F7F5" w:themeFill="accent5" w:themeFillTint="33"/>
            <w:noWrap/>
          </w:tcPr>
          <w:p w14:paraId="5EB881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themeFill="accent5" w:themeFillTint="33"/>
            <w:noWrap/>
          </w:tcPr>
          <w:p w14:paraId="6759888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shd w:val="clear" w:color="auto" w:fill="F3F7F5" w:themeFill="accent5" w:themeFillTint="33"/>
            <w:noWrap/>
          </w:tcPr>
          <w:p w14:paraId="70D71C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shd w:val="clear" w:color="auto" w:fill="F3F7F5" w:themeFill="accent5" w:themeFillTint="33"/>
            <w:noWrap/>
          </w:tcPr>
          <w:p w14:paraId="0768625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6246534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24B7697" w14:textId="77777777" w:rsidR="00814271" w:rsidRPr="00F672AD" w:rsidRDefault="000C6D67">
            <w:pPr>
              <w:pStyle w:val="Standardtext"/>
              <w:spacing w:after="0" w:line="240" w:lineRule="auto"/>
              <w:jc w:val="left"/>
              <w:rPr>
                <w:b w:val="0"/>
              </w:rPr>
            </w:pPr>
            <w:r w:rsidRPr="00F672AD">
              <w:t>txnId</w:t>
            </w:r>
          </w:p>
        </w:tc>
        <w:tc>
          <w:tcPr>
            <w:tcW w:w="776" w:type="pct"/>
            <w:noWrap/>
          </w:tcPr>
          <w:p w14:paraId="341171B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C448B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noWrap/>
          </w:tcPr>
          <w:p w14:paraId="0C9AC21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2815AAC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3B9FC1E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EF5148C"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5B2205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32EFE5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7CDF8C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272B1A6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6D7F3FD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ADE530B" w14:textId="77777777" w:rsidR="00814271" w:rsidRPr="00F672AD" w:rsidRDefault="000C6D67">
            <w:pPr>
              <w:pStyle w:val="Standardtext"/>
              <w:spacing w:after="0" w:line="240" w:lineRule="auto"/>
              <w:jc w:val="left"/>
              <w:rPr>
                <w:rStyle w:val="ui-provider"/>
              </w:rPr>
            </w:pPr>
            <w:r w:rsidRPr="00F672AD">
              <w:t>hmac</w:t>
            </w:r>
          </w:p>
        </w:tc>
        <w:tc>
          <w:tcPr>
            <w:tcW w:w="776" w:type="pct"/>
            <w:noWrap/>
          </w:tcPr>
          <w:p w14:paraId="3E24B99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1EFD12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0837D17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606A6A5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1FBA69F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5C1BF1A" w14:textId="77777777" w:rsidR="00814271" w:rsidRPr="00F672AD" w:rsidRDefault="000C6D67">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34CD1CB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BD465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5E50C14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5B13C00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71D1EB5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D80F782" w14:textId="77777777" w:rsidR="00814271" w:rsidRPr="00F672AD" w:rsidRDefault="000C6D67">
            <w:pPr>
              <w:pStyle w:val="Standardtext"/>
              <w:spacing w:after="0" w:line="240" w:lineRule="auto"/>
              <w:jc w:val="left"/>
            </w:pPr>
            <w:r w:rsidRPr="00F672AD">
              <w:t>message</w:t>
            </w:r>
          </w:p>
        </w:tc>
        <w:tc>
          <w:tcPr>
            <w:tcW w:w="776" w:type="pct"/>
            <w:noWrap/>
          </w:tcPr>
          <w:p w14:paraId="67A425F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F50881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6F817F4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5FD4F2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0F19395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D3DA16D" w14:textId="77777777" w:rsidR="00814271" w:rsidRPr="00F672AD" w:rsidRDefault="000C6D67">
            <w:pPr>
              <w:pStyle w:val="Standardtext"/>
              <w:spacing w:after="0" w:line="240" w:lineRule="auto"/>
              <w:jc w:val="left"/>
            </w:pPr>
            <w:r w:rsidRPr="00F672AD">
              <w:t>error</w:t>
            </w:r>
          </w:p>
        </w:tc>
        <w:tc>
          <w:tcPr>
            <w:tcW w:w="776" w:type="pct"/>
            <w:shd w:val="clear" w:color="auto" w:fill="F3F7F5" w:themeFill="accent5" w:themeFillTint="33"/>
            <w:noWrap/>
          </w:tcPr>
          <w:p w14:paraId="606697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AC1BB1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553327D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68D20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bl>
    <w:p w14:paraId="55B99F43" w14:textId="77777777" w:rsidR="00814271" w:rsidRPr="00F672AD" w:rsidRDefault="00814271">
      <w:pPr>
        <w:pStyle w:val="Standardtext"/>
      </w:pPr>
    </w:p>
    <w:p w14:paraId="4D1FB351" w14:textId="77777777" w:rsidR="00814271" w:rsidRPr="00F672AD" w:rsidRDefault="000C6D67">
      <w:pPr>
        <w:pStyle w:val="Heading3"/>
      </w:pPr>
      <w:bookmarkStart w:id="247" w:name="_Toc173330238"/>
      <w:bookmarkStart w:id="248" w:name="_Toc195548804"/>
      <w:r w:rsidRPr="00F672AD">
        <w:t>Sample Message</w:t>
      </w:r>
      <w:bookmarkEnd w:id="247"/>
      <w:bookmarkEnd w:id="248"/>
    </w:p>
    <w:p w14:paraId="542F0C6E"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DCDBE23" w14:textId="77777777">
        <w:tc>
          <w:tcPr>
            <w:tcW w:w="9017" w:type="dxa"/>
          </w:tcPr>
          <w:p w14:paraId="2BFCC848" w14:textId="77777777" w:rsidR="00814271" w:rsidRPr="00F672AD" w:rsidRDefault="000C6D67">
            <w:pPr>
              <w:pStyle w:val="Standardtext"/>
              <w:spacing w:after="0" w:line="240" w:lineRule="auto"/>
            </w:pPr>
            <w:r w:rsidRPr="00F672AD">
              <w:t>{</w:t>
            </w:r>
          </w:p>
          <w:p w14:paraId="1B9C3059" w14:textId="77777777" w:rsidR="00814271" w:rsidRPr="00F672AD" w:rsidRDefault="000C6D67">
            <w:pPr>
              <w:pStyle w:val="Standardtext"/>
              <w:spacing w:after="0" w:line="240" w:lineRule="auto"/>
            </w:pPr>
            <w:r w:rsidRPr="00F672AD">
              <w:t xml:space="preserve">   "header": {</w:t>
            </w:r>
          </w:p>
          <w:p w14:paraId="51F79707" w14:textId="77777777" w:rsidR="00814271" w:rsidRPr="00F672AD" w:rsidRDefault="000C6D67">
            <w:pPr>
              <w:pStyle w:val="Standardtext"/>
              <w:spacing w:after="0" w:line="240" w:lineRule="auto"/>
            </w:pPr>
            <w:r w:rsidRPr="00F672AD">
              <w:t xml:space="preserve">       "version": "1",</w:t>
            </w:r>
          </w:p>
          <w:p w14:paraId="2269D970" w14:textId="77777777" w:rsidR="00814271" w:rsidRPr="00F672AD" w:rsidRDefault="000C6D67">
            <w:pPr>
              <w:pStyle w:val="Standardtext"/>
              <w:spacing w:after="0" w:line="240" w:lineRule="auto"/>
            </w:pPr>
            <w:r w:rsidRPr="00F672AD">
              <w:t xml:space="preserve">       "clientID": "20511120",</w:t>
            </w:r>
          </w:p>
          <w:p w14:paraId="51C754C2" w14:textId="77777777" w:rsidR="00814271" w:rsidRPr="00F672AD" w:rsidRDefault="000C6D67">
            <w:pPr>
              <w:pStyle w:val="Standardtext"/>
              <w:spacing w:after="0" w:line="240" w:lineRule="auto"/>
            </w:pPr>
            <w:r w:rsidRPr="00F672AD">
              <w:t xml:space="preserve">       "channel": "MOB",</w:t>
            </w:r>
          </w:p>
          <w:p w14:paraId="670B83B8" w14:textId="77777777" w:rsidR="00814271" w:rsidRPr="00F672AD" w:rsidRDefault="000C6D67">
            <w:pPr>
              <w:pStyle w:val="Standardtext"/>
              <w:spacing w:after="0" w:line="240" w:lineRule="auto"/>
            </w:pPr>
            <w:r w:rsidRPr="00F672AD">
              <w:t xml:space="preserve">       "timestamp": "2024-07-19T10:23:17.799Z",</w:t>
            </w:r>
          </w:p>
          <w:p w14:paraId="3FC9239A" w14:textId="77777777" w:rsidR="00814271" w:rsidRPr="00F672AD" w:rsidRDefault="000C6D67">
            <w:pPr>
              <w:pStyle w:val="Standardtext"/>
              <w:spacing w:after="0" w:line="240" w:lineRule="auto"/>
            </w:pPr>
            <w:r w:rsidRPr="00F672AD">
              <w:t xml:space="preserve">       "reqId": "CAC0E32D90C57024DE6B8EF9258571B3E18",</w:t>
            </w:r>
          </w:p>
          <w:p w14:paraId="2267AB28" w14:textId="77777777" w:rsidR="00814271" w:rsidRPr="00F672AD" w:rsidRDefault="000C6D67">
            <w:pPr>
              <w:pStyle w:val="Standardtext"/>
              <w:spacing w:after="0" w:line="240" w:lineRule="auto"/>
            </w:pPr>
            <w:r w:rsidRPr="00F672AD">
              <w:t xml:space="preserve">       "userId": "8600468133",</w:t>
            </w:r>
          </w:p>
          <w:p w14:paraId="7E1DD9B2" w14:textId="77777777" w:rsidR="00814271" w:rsidRPr="00F672AD" w:rsidRDefault="000C6D67">
            <w:pPr>
              <w:pStyle w:val="Standardtext"/>
              <w:spacing w:after="0" w:line="240" w:lineRule="auto"/>
            </w:pPr>
            <w:r w:rsidRPr="00F672AD">
              <w:t xml:space="preserve">       "hmac": "95CAD7C45D4A7452A7FC94AADBD62349DEDBC5B55EF"</w:t>
            </w:r>
          </w:p>
          <w:p w14:paraId="5A357C65" w14:textId="77777777" w:rsidR="00814271" w:rsidRPr="00F672AD" w:rsidRDefault="000C6D67">
            <w:pPr>
              <w:pStyle w:val="Standardtext"/>
              <w:spacing w:after="0" w:line="240" w:lineRule="auto"/>
            </w:pPr>
            <w:r w:rsidRPr="00F672AD">
              <w:t xml:space="preserve">   },</w:t>
            </w:r>
          </w:p>
          <w:p w14:paraId="50F21CE9" w14:textId="77777777" w:rsidR="00814271" w:rsidRPr="00F672AD" w:rsidRDefault="000C6D67">
            <w:pPr>
              <w:pStyle w:val="Standardtext"/>
              <w:spacing w:after="0" w:line="240" w:lineRule="auto"/>
            </w:pPr>
            <w:r w:rsidRPr="00F672AD">
              <w:t xml:space="preserve">   "device": {</w:t>
            </w:r>
          </w:p>
          <w:p w14:paraId="734BF7E6" w14:textId="77777777" w:rsidR="00814271" w:rsidRPr="00F672AD" w:rsidRDefault="000C6D67">
            <w:pPr>
              <w:pStyle w:val="Standardtext"/>
              <w:spacing w:after="0" w:line="240" w:lineRule="auto"/>
            </w:pPr>
            <w:r w:rsidRPr="00F672AD">
              <w:t xml:space="preserve">       "app": "PhonePe",</w:t>
            </w:r>
          </w:p>
          <w:p w14:paraId="447229EA" w14:textId="77777777" w:rsidR="00814271" w:rsidRPr="00F672AD" w:rsidRDefault="000C6D67">
            <w:pPr>
              <w:pStyle w:val="Standardtext"/>
              <w:spacing w:after="0" w:line="240" w:lineRule="auto"/>
            </w:pPr>
            <w:r w:rsidRPr="00F672AD">
              <w:lastRenderedPageBreak/>
              <w:t xml:space="preserve">       "appVersion": "1",</w:t>
            </w:r>
          </w:p>
          <w:p w14:paraId="6ABEDD7B" w14:textId="77777777" w:rsidR="00814271" w:rsidRPr="00F672AD" w:rsidRDefault="000C6D67">
            <w:pPr>
              <w:pStyle w:val="Standardtext"/>
              <w:spacing w:after="0" w:line="240" w:lineRule="auto"/>
            </w:pPr>
            <w:r w:rsidRPr="00F672AD">
              <w:t xml:space="preserve">       "capability": "011001",</w:t>
            </w:r>
          </w:p>
          <w:p w14:paraId="3743B1F8" w14:textId="77777777" w:rsidR="00814271" w:rsidRPr="00F672AD" w:rsidRDefault="000C6D67">
            <w:pPr>
              <w:pStyle w:val="Standardtext"/>
              <w:spacing w:after="0" w:line="240" w:lineRule="auto"/>
            </w:pPr>
            <w:r w:rsidRPr="00F672AD">
              <w:t xml:space="preserve">       "geocode": "0.0.0.0",</w:t>
            </w:r>
          </w:p>
          <w:p w14:paraId="3B0F3B5B" w14:textId="77777777" w:rsidR="00814271" w:rsidRPr="00F672AD" w:rsidRDefault="000C6D67">
            <w:pPr>
              <w:pStyle w:val="Standardtext"/>
              <w:spacing w:after="0" w:line="240" w:lineRule="auto"/>
            </w:pPr>
            <w:r w:rsidRPr="00F672AD">
              <w:t xml:space="preserve">       "id": "9e6c03d935fd591c",</w:t>
            </w:r>
          </w:p>
          <w:p w14:paraId="5264D7BE" w14:textId="77777777" w:rsidR="00814271" w:rsidRPr="00F672AD" w:rsidRDefault="000C6D67">
            <w:pPr>
              <w:pStyle w:val="Standardtext"/>
              <w:spacing w:after="0" w:line="240" w:lineRule="auto"/>
            </w:pPr>
            <w:r w:rsidRPr="00F672AD">
              <w:t xml:space="preserve">       "ip": "172.16.50.65",</w:t>
            </w:r>
          </w:p>
          <w:p w14:paraId="01B56B05" w14:textId="77777777" w:rsidR="00814271" w:rsidRPr="00F672AD" w:rsidRDefault="000C6D67">
            <w:pPr>
              <w:pStyle w:val="Standardtext"/>
              <w:spacing w:after="0" w:line="240" w:lineRule="auto"/>
            </w:pPr>
            <w:r w:rsidRPr="00F672AD">
              <w:t xml:space="preserve">       "location": "Mumbai",</w:t>
            </w:r>
          </w:p>
          <w:p w14:paraId="27D74DE0" w14:textId="77777777" w:rsidR="00814271" w:rsidRPr="00F672AD" w:rsidRDefault="000C6D67">
            <w:pPr>
              <w:pStyle w:val="Standardtext"/>
              <w:spacing w:after="0" w:line="240" w:lineRule="auto"/>
            </w:pPr>
            <w:r w:rsidRPr="00F672AD">
              <w:t xml:space="preserve">       "mobile": "918600468133",</w:t>
            </w:r>
          </w:p>
          <w:p w14:paraId="09D3408E" w14:textId="77777777" w:rsidR="00814271" w:rsidRPr="00F672AD" w:rsidRDefault="000C6D67">
            <w:pPr>
              <w:pStyle w:val="Standardtext"/>
              <w:spacing w:after="0" w:line="240" w:lineRule="auto"/>
            </w:pPr>
            <w:r w:rsidRPr="00F672AD">
              <w:t xml:space="preserve">       "os": "Android10",</w:t>
            </w:r>
          </w:p>
          <w:p w14:paraId="08603838" w14:textId="77777777" w:rsidR="00814271" w:rsidRPr="00F672AD" w:rsidRDefault="000C6D67">
            <w:pPr>
              <w:pStyle w:val="Standardtext"/>
              <w:spacing w:after="0" w:line="240" w:lineRule="auto"/>
            </w:pPr>
            <w:r w:rsidRPr="00F672AD">
              <w:t xml:space="preserve">       "telecom": "Airtel",</w:t>
            </w:r>
          </w:p>
          <w:p w14:paraId="6E596B65" w14:textId="77777777" w:rsidR="00814271" w:rsidRPr="00F672AD" w:rsidRDefault="000C6D67">
            <w:pPr>
              <w:pStyle w:val="Standardtext"/>
              <w:spacing w:after="0" w:line="240" w:lineRule="auto"/>
            </w:pPr>
            <w:r w:rsidRPr="00F672AD">
              <w:t xml:space="preserve">       "type": "MOB"</w:t>
            </w:r>
          </w:p>
          <w:p w14:paraId="777A0497" w14:textId="77777777" w:rsidR="00814271" w:rsidRPr="00F672AD" w:rsidRDefault="000C6D67">
            <w:pPr>
              <w:pStyle w:val="Standardtext"/>
              <w:spacing w:after="0" w:line="240" w:lineRule="auto"/>
            </w:pPr>
            <w:r w:rsidRPr="00F672AD">
              <w:t xml:space="preserve">   },</w:t>
            </w:r>
          </w:p>
          <w:p w14:paraId="1F0EFB49" w14:textId="77777777" w:rsidR="00814271" w:rsidRPr="00F672AD" w:rsidRDefault="000C6D67">
            <w:pPr>
              <w:pStyle w:val="Standardtext"/>
              <w:spacing w:after="0" w:line="240" w:lineRule="auto"/>
            </w:pPr>
            <w:r w:rsidRPr="00F672AD">
              <w:t xml:space="preserve">  "umn":"XYZa977ccabb11e7abc4cec278b6b50a@mypsp"</w:t>
            </w:r>
          </w:p>
          <w:p w14:paraId="1CCADEB0" w14:textId="77777777" w:rsidR="00814271" w:rsidRPr="00F672AD" w:rsidRDefault="000C6D67">
            <w:pPr>
              <w:pStyle w:val="Standardtext"/>
              <w:spacing w:after="0" w:line="240" w:lineRule="auto"/>
            </w:pPr>
            <w:r w:rsidRPr="00F672AD">
              <w:t>}</w:t>
            </w:r>
          </w:p>
        </w:tc>
      </w:tr>
    </w:tbl>
    <w:p w14:paraId="49040108" w14:textId="77777777" w:rsidR="00814271" w:rsidRPr="00F672AD" w:rsidRDefault="00814271">
      <w:pPr>
        <w:pStyle w:val="Standardtext"/>
      </w:pPr>
    </w:p>
    <w:p w14:paraId="39A8723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1E8FC55" w14:textId="77777777">
        <w:tc>
          <w:tcPr>
            <w:tcW w:w="9017" w:type="dxa"/>
          </w:tcPr>
          <w:p w14:paraId="0E326773" w14:textId="77777777" w:rsidR="00814271" w:rsidRPr="00F672AD" w:rsidRDefault="000C6D67">
            <w:pPr>
              <w:pStyle w:val="Standardtext"/>
              <w:spacing w:after="0" w:line="240" w:lineRule="auto"/>
            </w:pPr>
            <w:r w:rsidRPr="00F672AD">
              <w:t>{</w:t>
            </w:r>
          </w:p>
          <w:p w14:paraId="3EB7547C" w14:textId="77777777" w:rsidR="00814271" w:rsidRPr="00F672AD" w:rsidRDefault="000C6D67">
            <w:pPr>
              <w:pStyle w:val="Standardtext"/>
              <w:spacing w:after="0" w:line="240" w:lineRule="auto"/>
            </w:pPr>
            <w:r w:rsidRPr="00F672AD">
              <w:t xml:space="preserve">  "balance":"1000.00",</w:t>
            </w:r>
          </w:p>
          <w:p w14:paraId="1A30EB3F" w14:textId="77777777" w:rsidR="00814271" w:rsidRPr="00F672AD" w:rsidRDefault="000C6D67">
            <w:pPr>
              <w:pStyle w:val="Standardtext"/>
              <w:spacing w:after="0" w:line="240" w:lineRule="auto"/>
            </w:pPr>
            <w:r w:rsidRPr="00F672AD">
              <w:t xml:space="preserve">  "authorizedLimit":"10000.00",</w:t>
            </w:r>
          </w:p>
          <w:p w14:paraId="61BD8D54" w14:textId="77777777" w:rsidR="00814271" w:rsidRPr="00F672AD" w:rsidRDefault="000C6D67">
            <w:pPr>
              <w:pStyle w:val="Standardtext"/>
              <w:spacing w:after="0" w:line="240" w:lineRule="auto"/>
            </w:pPr>
            <w:r w:rsidRPr="00F672AD">
              <w:t xml:space="preserve">  “utilizedLimit”:”9000.00”,</w:t>
            </w:r>
          </w:p>
          <w:p w14:paraId="3FE3A742" w14:textId="77777777" w:rsidR="00814271" w:rsidRPr="00F672AD" w:rsidRDefault="000C6D67">
            <w:pPr>
              <w:pStyle w:val="Standardtext"/>
              <w:spacing w:after="0" w:line="240" w:lineRule="auto"/>
            </w:pPr>
            <w:r w:rsidRPr="00F672AD">
              <w:t xml:space="preserve">   "status": 200,</w:t>
            </w:r>
          </w:p>
          <w:p w14:paraId="1B945D5B" w14:textId="77777777" w:rsidR="00814271" w:rsidRPr="00F672AD" w:rsidRDefault="000C6D67">
            <w:pPr>
              <w:pStyle w:val="Standardtext"/>
              <w:spacing w:after="0" w:line="240" w:lineRule="auto"/>
            </w:pPr>
            <w:r w:rsidRPr="00F672AD">
              <w:t xml:space="preserve">  "message": "OK",</w:t>
            </w:r>
          </w:p>
          <w:p w14:paraId="25CE1F63" w14:textId="77777777" w:rsidR="00814271" w:rsidRPr="00F672AD" w:rsidRDefault="000C6D67">
            <w:pPr>
              <w:pStyle w:val="Standardtext"/>
              <w:spacing w:after="0" w:line="240" w:lineRule="auto"/>
            </w:pPr>
            <w:r w:rsidRPr="00F672AD">
              <w:t xml:space="preserve">  "error": "00",</w:t>
            </w:r>
          </w:p>
          <w:p w14:paraId="6F96DCB3" w14:textId="77777777" w:rsidR="00814271" w:rsidRPr="00F672AD" w:rsidRDefault="000C6D67">
            <w:pPr>
              <w:pStyle w:val="Standardtext"/>
              <w:spacing w:after="0" w:line="240" w:lineRule="auto"/>
            </w:pPr>
            <w:r w:rsidRPr="00F672AD">
              <w:t xml:space="preserve">  "timestamp": "2024-07-19T10:41:45.271Z",</w:t>
            </w:r>
          </w:p>
          <w:p w14:paraId="099DA0AA" w14:textId="77777777" w:rsidR="00814271" w:rsidRPr="00F672AD" w:rsidRDefault="000C6D67">
            <w:pPr>
              <w:pStyle w:val="Standardtext"/>
              <w:spacing w:after="0" w:line="240" w:lineRule="auto"/>
            </w:pPr>
            <w:r w:rsidRPr="00F672AD">
              <w:t xml:space="preserve">  "reqId": "CSB19B89EC98B8946C79B25576106231737",</w:t>
            </w:r>
          </w:p>
          <w:p w14:paraId="7F2940F1" w14:textId="77777777" w:rsidR="00814271" w:rsidRPr="00F672AD" w:rsidRDefault="000C6D67">
            <w:pPr>
              <w:pStyle w:val="Standardtext"/>
              <w:spacing w:after="0" w:line="240" w:lineRule="auto"/>
            </w:pPr>
            <w:r w:rsidRPr="00F672AD">
              <w:t xml:space="preserve">  "txnId": "CAC0E32D90C57024DE6B8EF9258571B3E18",</w:t>
            </w:r>
          </w:p>
          <w:p w14:paraId="6CAD5DAD" w14:textId="77777777" w:rsidR="00814271" w:rsidRPr="00F672AD" w:rsidRDefault="000C6D67">
            <w:pPr>
              <w:pStyle w:val="Standardtext"/>
              <w:spacing w:after="0" w:line="240" w:lineRule="auto"/>
            </w:pPr>
            <w:r w:rsidRPr="00F672AD">
              <w:t xml:space="preserve">  "hmac": "95CAD7C45D4A7452A7FC94AADBD62349DEDBC5B55EF"</w:t>
            </w:r>
          </w:p>
          <w:p w14:paraId="51EFA710" w14:textId="77777777" w:rsidR="00814271" w:rsidRPr="00F672AD" w:rsidRDefault="000C6D67">
            <w:pPr>
              <w:pStyle w:val="Standardtext"/>
              <w:spacing w:after="0" w:line="240" w:lineRule="auto"/>
            </w:pPr>
            <w:r w:rsidRPr="00F672AD">
              <w:t>}</w:t>
            </w:r>
          </w:p>
        </w:tc>
      </w:tr>
    </w:tbl>
    <w:p w14:paraId="12253BD2" w14:textId="77777777" w:rsidR="00814271" w:rsidRPr="00F672AD" w:rsidRDefault="00814271">
      <w:pPr>
        <w:pStyle w:val="Standardtext"/>
      </w:pPr>
    </w:p>
    <w:p w14:paraId="3974B358" w14:textId="77777777" w:rsidR="00814271" w:rsidRPr="00F672AD" w:rsidRDefault="000C6D67">
      <w:pPr>
        <w:pStyle w:val="Heading2"/>
        <w:ind w:left="1120"/>
      </w:pPr>
      <w:bookmarkStart w:id="249" w:name="_Toc173330239"/>
      <w:bookmarkStart w:id="250" w:name="_Toc195548805"/>
      <w:r w:rsidRPr="00F672AD">
        <w:t>GetDelegates API Request and Response</w:t>
      </w:r>
      <w:bookmarkEnd w:id="249"/>
      <w:bookmarkEnd w:id="250"/>
    </w:p>
    <w:p w14:paraId="4D10F875" w14:textId="77777777" w:rsidR="00814271" w:rsidRPr="00F672AD" w:rsidRDefault="000C6D67">
      <w:pPr>
        <w:pStyle w:val="Standardtext"/>
      </w:pPr>
      <w:r w:rsidRPr="00F672AD">
        <w:t xml:space="preserve">API will be used by </w:t>
      </w:r>
      <w:r w:rsidRPr="00F672AD">
        <w:rPr>
          <w:b/>
          <w:bCs/>
        </w:rPr>
        <w:t>secondary</w:t>
      </w:r>
      <w:r w:rsidRPr="00F672AD">
        <w:t xml:space="preserve"> payer to fetch its corresponding primary payers.</w:t>
      </w:r>
    </w:p>
    <w:p w14:paraId="1F1870E8" w14:textId="77777777" w:rsidR="00814271" w:rsidRPr="00F672AD" w:rsidRDefault="000C6D67">
      <w:pPr>
        <w:pStyle w:val="Heading3"/>
      </w:pPr>
      <w:bookmarkStart w:id="251" w:name="_Toc173330240"/>
      <w:bookmarkStart w:id="252" w:name="_Toc195548806"/>
      <w:r w:rsidRPr="00F672AD">
        <w:t>Request Format</w:t>
      </w:r>
      <w:bookmarkEnd w:id="251"/>
      <w:bookmarkEnd w:id="252"/>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341FE761"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07B023F0"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0B5F75B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6834E5C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505F980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7E58EA4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568BBB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46FC4263"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092D610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99617A2"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reqId</w:t>
            </w:r>
          </w:p>
        </w:tc>
        <w:tc>
          <w:tcPr>
            <w:tcW w:w="1179" w:type="pct"/>
            <w:shd w:val="clear" w:color="auto" w:fill="F3F7F5" w:themeFill="accent5" w:themeFillTint="33"/>
            <w:noWrap/>
          </w:tcPr>
          <w:p w14:paraId="1E15825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A36DB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658E28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9A5D0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30CDFAF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CF0B68B"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2997BA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CD210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61BFCA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5D1E8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 = terminal Id / Mobile number</w:t>
            </w:r>
          </w:p>
        </w:tc>
      </w:tr>
      <w:tr w:rsidR="00814271" w:rsidRPr="00F672AD" w14:paraId="6894F1A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9224C2B"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63D0F7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2B0AFF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2F5C81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AD6AC1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7ED04A9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5069052"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57DB63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68B74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7F0918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B008A8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3A2C9F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7CB71DB"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72DBAC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06687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2879CD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3BBE427"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4E3F32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CE0C113"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355BCF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E405D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265258F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02B0A84"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378032C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97512CF"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4B5F71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7A386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477BA0B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6CD160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bl>
    <w:p w14:paraId="4C28A547" w14:textId="77777777" w:rsidR="00814271" w:rsidRPr="00F672AD" w:rsidRDefault="00814271">
      <w:pPr>
        <w:pStyle w:val="Standardtext"/>
      </w:pPr>
    </w:p>
    <w:p w14:paraId="4E597C58" w14:textId="77777777" w:rsidR="00814271" w:rsidRPr="00F672AD" w:rsidRDefault="000C6D67">
      <w:pPr>
        <w:pStyle w:val="Heading3"/>
      </w:pPr>
      <w:bookmarkStart w:id="253" w:name="_Toc173330241"/>
      <w:bookmarkStart w:id="254" w:name="_Toc195548807"/>
      <w:r w:rsidRPr="00F672AD">
        <w:t>Response Format</w:t>
      </w:r>
      <w:bookmarkEnd w:id="253"/>
      <w:bookmarkEnd w:id="254"/>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0A71D256"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5A0416DB"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69EDB60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5F6E49D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2514C37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289C2CD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465F59B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B9EDB9F"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285C4D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780EB4C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673A116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39BA97D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1D72262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3016FB6"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792775B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9DC4DE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13A4FE4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3BBB59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7240704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F2DB374" w14:textId="77777777" w:rsidR="00814271" w:rsidRPr="00F672AD" w:rsidRDefault="000C6D67">
            <w:pPr>
              <w:pStyle w:val="Standardtext"/>
              <w:spacing w:after="0" w:line="240" w:lineRule="auto"/>
              <w:jc w:val="left"/>
              <w:rPr>
                <w:rStyle w:val="ui-provider"/>
              </w:rPr>
            </w:pPr>
            <w:r w:rsidRPr="00F672AD">
              <w:t>timestamp</w:t>
            </w:r>
          </w:p>
        </w:tc>
        <w:tc>
          <w:tcPr>
            <w:tcW w:w="776" w:type="pct"/>
            <w:noWrap/>
          </w:tcPr>
          <w:p w14:paraId="574A3F7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6714E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noWrap/>
          </w:tcPr>
          <w:p w14:paraId="53EE021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6CD2E8F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2DE884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D2002C6"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40173B9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655417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1FBDE5A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shd w:val="clear" w:color="auto" w:fill="F3F7F5" w:themeFill="accent5" w:themeFillTint="33"/>
            <w:noWrap/>
          </w:tcPr>
          <w:p w14:paraId="5320D71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57E3719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C3E079F" w14:textId="77777777" w:rsidR="00814271" w:rsidRPr="00F672AD" w:rsidRDefault="000C6D67">
            <w:pPr>
              <w:pStyle w:val="Standardtext"/>
              <w:spacing w:after="0" w:line="240" w:lineRule="auto"/>
              <w:jc w:val="left"/>
              <w:rPr>
                <w:rStyle w:val="ui-provider"/>
              </w:rPr>
            </w:pPr>
            <w:r w:rsidRPr="00F672AD">
              <w:t>status</w:t>
            </w:r>
          </w:p>
        </w:tc>
        <w:tc>
          <w:tcPr>
            <w:tcW w:w="776" w:type="pct"/>
            <w:noWrap/>
          </w:tcPr>
          <w:p w14:paraId="02B749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C985FD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noWrap/>
          </w:tcPr>
          <w:p w14:paraId="0CA2D2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5D77CC3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402B509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B898C7D" w14:textId="77777777" w:rsidR="00814271" w:rsidRPr="00F672AD" w:rsidRDefault="000C6D67">
            <w:pPr>
              <w:pStyle w:val="Standardtext"/>
              <w:spacing w:after="0" w:line="240" w:lineRule="auto"/>
              <w:jc w:val="left"/>
            </w:pPr>
            <w:r w:rsidRPr="00F672AD">
              <w:t>message</w:t>
            </w:r>
          </w:p>
        </w:tc>
        <w:tc>
          <w:tcPr>
            <w:tcW w:w="776" w:type="pct"/>
            <w:shd w:val="clear" w:color="auto" w:fill="F3F7F5" w:themeFill="accent5" w:themeFillTint="33"/>
            <w:noWrap/>
          </w:tcPr>
          <w:p w14:paraId="76DF81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766FAA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44A9FF2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8AD6C9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67876D1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8BEAC9B" w14:textId="77777777" w:rsidR="00814271" w:rsidRPr="00F672AD" w:rsidRDefault="000C6D67">
            <w:pPr>
              <w:pStyle w:val="Standardtext"/>
              <w:spacing w:after="0" w:line="240" w:lineRule="auto"/>
              <w:jc w:val="left"/>
            </w:pPr>
            <w:r w:rsidRPr="00F672AD">
              <w:t>error</w:t>
            </w:r>
          </w:p>
        </w:tc>
        <w:tc>
          <w:tcPr>
            <w:tcW w:w="776" w:type="pct"/>
            <w:noWrap/>
          </w:tcPr>
          <w:p w14:paraId="25F09FA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B29D8B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2F6B681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4684965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06F55BE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517169D1" w14:textId="77777777" w:rsidR="00814271" w:rsidRPr="00F672AD" w:rsidRDefault="000C6D67">
            <w:pPr>
              <w:pStyle w:val="Standardtext"/>
              <w:tabs>
                <w:tab w:val="left" w:pos="3882"/>
              </w:tabs>
              <w:spacing w:after="0" w:line="240" w:lineRule="auto"/>
              <w:jc w:val="left"/>
              <w:rPr>
                <w:b w:val="0"/>
              </w:rPr>
            </w:pPr>
            <w:r w:rsidRPr="00F672AD">
              <w:tab/>
              <w:t>delegateList</w:t>
            </w:r>
          </w:p>
        </w:tc>
      </w:tr>
      <w:tr w:rsidR="00814271" w:rsidRPr="00F672AD" w14:paraId="744F026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DD48D9C" w14:textId="77777777" w:rsidR="00814271" w:rsidRPr="00F672AD" w:rsidRDefault="000C6D67">
            <w:pPr>
              <w:pStyle w:val="Standardtext"/>
              <w:spacing w:after="0" w:line="240" w:lineRule="auto"/>
              <w:jc w:val="left"/>
              <w:rPr>
                <w:b w:val="0"/>
              </w:rPr>
            </w:pPr>
            <w:r w:rsidRPr="00F672AD">
              <w:t>type</w:t>
            </w:r>
          </w:p>
        </w:tc>
        <w:tc>
          <w:tcPr>
            <w:tcW w:w="776" w:type="pct"/>
            <w:noWrap/>
          </w:tcPr>
          <w:p w14:paraId="2E494C7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D079DA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noWrap/>
          </w:tcPr>
          <w:p w14:paraId="383774B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42849B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delegation. PARTIAL/FULL</w:t>
            </w:r>
          </w:p>
        </w:tc>
      </w:tr>
      <w:tr w:rsidR="00814271" w:rsidRPr="00F672AD" w14:paraId="0B51B7B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61BEF07" w14:textId="77777777" w:rsidR="00814271" w:rsidRPr="00F672AD" w:rsidRDefault="000C6D67">
            <w:pPr>
              <w:pStyle w:val="Standardtext"/>
              <w:spacing w:after="0" w:line="240" w:lineRule="auto"/>
              <w:jc w:val="left"/>
              <w:rPr>
                <w:b w:val="0"/>
              </w:rPr>
            </w:pPr>
            <w:r w:rsidRPr="00F672AD">
              <w:t>payerAddr</w:t>
            </w:r>
          </w:p>
        </w:tc>
        <w:tc>
          <w:tcPr>
            <w:tcW w:w="776" w:type="pct"/>
            <w:shd w:val="clear" w:color="auto" w:fill="F3F7F5" w:themeFill="accent5" w:themeFillTint="33"/>
            <w:noWrap/>
          </w:tcPr>
          <w:p w14:paraId="48ADAFA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A38071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6274AF0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316BB0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r VPA (primary)</w:t>
            </w:r>
            <w:r w:rsidRPr="00F672AD">
              <w:rPr>
                <w:rFonts w:ascii="Calibri" w:hAnsi="Calibri" w:cs="Calibri"/>
              </w:rPr>
              <w:br/>
              <w:t>Ex: payervpa@idfb</w:t>
            </w:r>
          </w:p>
        </w:tc>
      </w:tr>
      <w:tr w:rsidR="00814271" w:rsidRPr="00F672AD" w14:paraId="4AF9273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590292E5" w14:textId="77777777" w:rsidR="00814271" w:rsidRPr="00F672AD" w:rsidRDefault="000C6D67">
            <w:pPr>
              <w:pStyle w:val="Standardtext"/>
              <w:spacing w:after="0" w:line="240" w:lineRule="auto"/>
              <w:jc w:val="left"/>
              <w:rPr>
                <w:b w:val="0"/>
              </w:rPr>
            </w:pPr>
            <w:r w:rsidRPr="00F672AD">
              <w:rPr>
                <w:bCs/>
              </w:rPr>
              <w:t>payerMobile</w:t>
            </w:r>
          </w:p>
        </w:tc>
        <w:tc>
          <w:tcPr>
            <w:tcW w:w="776" w:type="pct"/>
            <w:noWrap/>
            <w:vAlign w:val="center"/>
          </w:tcPr>
          <w:p w14:paraId="52CA2EB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316FD07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vAlign w:val="center"/>
          </w:tcPr>
          <w:p w14:paraId="299C595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6E1C33B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 (primary) mobile number</w:t>
            </w:r>
          </w:p>
        </w:tc>
      </w:tr>
      <w:tr w:rsidR="00814271" w:rsidRPr="00F672AD" w14:paraId="6236B18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5362F958" w14:textId="77777777" w:rsidR="00814271" w:rsidRPr="00F672AD" w:rsidRDefault="000C6D67">
            <w:pPr>
              <w:pStyle w:val="Standardtext"/>
              <w:spacing w:after="0" w:line="240" w:lineRule="auto"/>
              <w:jc w:val="left"/>
              <w:rPr>
                <w:b w:val="0"/>
                <w:bCs/>
              </w:rPr>
            </w:pPr>
            <w:r w:rsidRPr="00F672AD">
              <w:rPr>
                <w:bCs/>
              </w:rPr>
              <w:lastRenderedPageBreak/>
              <w:t>payerName</w:t>
            </w:r>
          </w:p>
        </w:tc>
        <w:tc>
          <w:tcPr>
            <w:tcW w:w="776" w:type="pct"/>
            <w:shd w:val="clear" w:color="auto" w:fill="F3F7F5" w:themeFill="accent5" w:themeFillTint="33"/>
            <w:noWrap/>
            <w:vAlign w:val="center"/>
          </w:tcPr>
          <w:p w14:paraId="170488E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2405AB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shd w:val="clear" w:color="auto" w:fill="F3F7F5" w:themeFill="accent5" w:themeFillTint="33"/>
            <w:noWrap/>
            <w:vAlign w:val="center"/>
          </w:tcPr>
          <w:p w14:paraId="088DC7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themeFill="accent5" w:themeFillTint="33"/>
            <w:noWrap/>
            <w:vAlign w:val="center"/>
          </w:tcPr>
          <w:p w14:paraId="4230B90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 ( primary ) name E.g. Alice Doe</w:t>
            </w:r>
          </w:p>
        </w:tc>
      </w:tr>
      <w:tr w:rsidR="00814271" w:rsidRPr="00F672AD" w14:paraId="01D5BA9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6744A702" w14:textId="77777777" w:rsidR="00814271" w:rsidRPr="00F672AD" w:rsidRDefault="000C6D67">
            <w:pPr>
              <w:pStyle w:val="Standardtext"/>
              <w:spacing w:after="0" w:line="240" w:lineRule="auto"/>
              <w:jc w:val="left"/>
              <w:rPr>
                <w:b w:val="0"/>
                <w:bCs/>
              </w:rPr>
            </w:pPr>
            <w:r w:rsidRPr="00F672AD">
              <w:rPr>
                <w:bCs/>
              </w:rPr>
              <w:t>payeeName</w:t>
            </w:r>
          </w:p>
        </w:tc>
        <w:tc>
          <w:tcPr>
            <w:tcW w:w="776" w:type="pct"/>
            <w:noWrap/>
            <w:vAlign w:val="center"/>
          </w:tcPr>
          <w:p w14:paraId="4FC7EF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4434A6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32D15B5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vAlign w:val="center"/>
          </w:tcPr>
          <w:p w14:paraId="24A8FB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e ( secondary ) name E.g. Bob Doe</w:t>
            </w:r>
          </w:p>
        </w:tc>
      </w:tr>
      <w:tr w:rsidR="00814271" w:rsidRPr="00F672AD" w14:paraId="190E683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F633619" w14:textId="77777777" w:rsidR="00814271" w:rsidRPr="00F672AD" w:rsidRDefault="000C6D67">
            <w:pPr>
              <w:pStyle w:val="Standardtext"/>
              <w:spacing w:after="0" w:line="240" w:lineRule="auto"/>
              <w:jc w:val="left"/>
              <w:rPr>
                <w:b w:val="0"/>
              </w:rPr>
            </w:pPr>
            <w:r w:rsidRPr="00F672AD">
              <w:t>payeeAddr</w:t>
            </w:r>
          </w:p>
        </w:tc>
        <w:tc>
          <w:tcPr>
            <w:tcW w:w="776" w:type="pct"/>
            <w:shd w:val="clear" w:color="auto" w:fill="F3F7F5" w:themeFill="accent5" w:themeFillTint="33"/>
            <w:noWrap/>
          </w:tcPr>
          <w:p w14:paraId="1C1F4CB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7CF5ED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69769E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6AC3F8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e VPA (secondary) Ex: premila2404@idfb</w:t>
            </w:r>
          </w:p>
        </w:tc>
      </w:tr>
      <w:tr w:rsidR="00814271" w:rsidRPr="00F672AD" w14:paraId="0A88C49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8C048EA" w14:textId="77777777" w:rsidR="00814271" w:rsidRPr="00F672AD" w:rsidRDefault="000C6D67">
            <w:pPr>
              <w:pStyle w:val="Standardtext"/>
              <w:spacing w:after="0" w:line="240" w:lineRule="auto"/>
              <w:jc w:val="left"/>
              <w:rPr>
                <w:b w:val="0"/>
              </w:rPr>
            </w:pPr>
            <w:r w:rsidRPr="00F672AD">
              <w:t>payeeMobile</w:t>
            </w:r>
          </w:p>
        </w:tc>
        <w:tc>
          <w:tcPr>
            <w:tcW w:w="776" w:type="pct"/>
            <w:noWrap/>
          </w:tcPr>
          <w:p w14:paraId="63BA116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43B42F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tcPr>
          <w:p w14:paraId="2084B25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DBA2E2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secondary user. </w:t>
            </w:r>
            <w:r w:rsidRPr="00F672AD">
              <w:rPr>
                <w:rFonts w:ascii="Calibri" w:hAnsi="Calibri" w:cs="Calibri"/>
                <w:color w:val="000000"/>
              </w:rPr>
              <w:br/>
              <w:t>Ex: 8897883053</w:t>
            </w:r>
          </w:p>
        </w:tc>
      </w:tr>
      <w:tr w:rsidR="00814271" w:rsidRPr="00F672AD" w14:paraId="6100BF9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BEAA075" w14:textId="77777777" w:rsidR="00814271" w:rsidRPr="00F672AD" w:rsidRDefault="000C6D67">
            <w:pPr>
              <w:pStyle w:val="Standardtext"/>
              <w:spacing w:after="0" w:line="240" w:lineRule="auto"/>
              <w:jc w:val="left"/>
              <w:rPr>
                <w:b w:val="0"/>
              </w:rPr>
            </w:pPr>
            <w:r w:rsidRPr="00F672AD">
              <w:t>umn</w:t>
            </w:r>
          </w:p>
        </w:tc>
        <w:tc>
          <w:tcPr>
            <w:tcW w:w="776" w:type="pct"/>
            <w:shd w:val="clear" w:color="auto" w:fill="F3F7F5" w:themeFill="accent5" w:themeFillTint="33"/>
            <w:noWrap/>
          </w:tcPr>
          <w:p w14:paraId="331A8C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C9C896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3C502E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6B16B3E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Umn number - XYZa977ccabb11e7abc4cec278b6b50a@mypsp</w:t>
            </w:r>
          </w:p>
        </w:tc>
      </w:tr>
      <w:tr w:rsidR="00814271" w:rsidRPr="00F672AD" w14:paraId="665CEF3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74C21A47" w14:textId="77777777" w:rsidR="00814271" w:rsidRPr="00F672AD" w:rsidRDefault="000C6D67">
            <w:pPr>
              <w:pStyle w:val="Standardtext"/>
              <w:spacing w:after="0" w:line="240" w:lineRule="auto"/>
              <w:jc w:val="left"/>
              <w:rPr>
                <w:b w:val="0"/>
              </w:rPr>
            </w:pPr>
            <w:r w:rsidRPr="00F672AD">
              <w:rPr>
                <w:bCs/>
              </w:rPr>
              <w:t>validityEnd</w:t>
            </w:r>
          </w:p>
        </w:tc>
        <w:tc>
          <w:tcPr>
            <w:tcW w:w="776" w:type="pct"/>
            <w:noWrap/>
            <w:vAlign w:val="center"/>
          </w:tcPr>
          <w:p w14:paraId="5577189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54F844E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noWrap/>
            <w:vAlign w:val="center"/>
          </w:tcPr>
          <w:p w14:paraId="53794F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6FD8AC7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end time of validity(ddMMyyyy)</w:t>
            </w:r>
          </w:p>
        </w:tc>
      </w:tr>
      <w:tr w:rsidR="00814271" w:rsidRPr="00F672AD" w14:paraId="7081219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16516A8C" w14:textId="77777777" w:rsidR="00814271" w:rsidRPr="00F672AD" w:rsidRDefault="000C6D67">
            <w:pPr>
              <w:pStyle w:val="Standardtext"/>
              <w:spacing w:after="0" w:line="240" w:lineRule="auto"/>
              <w:jc w:val="left"/>
              <w:rPr>
                <w:b w:val="0"/>
                <w:bCs/>
              </w:rPr>
            </w:pPr>
            <w:r w:rsidRPr="00F672AD">
              <w:rPr>
                <w:bCs/>
              </w:rPr>
              <w:t>validityStart</w:t>
            </w:r>
          </w:p>
        </w:tc>
        <w:tc>
          <w:tcPr>
            <w:tcW w:w="776" w:type="pct"/>
            <w:shd w:val="clear" w:color="auto" w:fill="F3F7F5" w:themeFill="accent5" w:themeFillTint="33"/>
            <w:noWrap/>
            <w:vAlign w:val="center"/>
          </w:tcPr>
          <w:p w14:paraId="4C71295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2C4CD0F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shd w:val="clear" w:color="auto" w:fill="F3F7F5" w:themeFill="accent5" w:themeFillTint="33"/>
            <w:noWrap/>
            <w:vAlign w:val="center"/>
          </w:tcPr>
          <w:p w14:paraId="19F8869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6E4F3A6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start date of validity(ddMMyyyy)</w:t>
            </w:r>
          </w:p>
        </w:tc>
      </w:tr>
      <w:tr w:rsidR="00814271" w:rsidRPr="00F672AD" w14:paraId="2EC7C7B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24F28E7A" w14:textId="77777777" w:rsidR="00814271" w:rsidRPr="00F672AD" w:rsidRDefault="000C6D67">
            <w:pPr>
              <w:pStyle w:val="Standardtext"/>
              <w:spacing w:after="0" w:line="240" w:lineRule="auto"/>
              <w:jc w:val="left"/>
              <w:rPr>
                <w:b w:val="0"/>
                <w:bCs/>
              </w:rPr>
            </w:pPr>
            <w:r w:rsidRPr="00F672AD">
              <w:rPr>
                <w:bCs/>
              </w:rPr>
              <w:t>bankName</w:t>
            </w:r>
          </w:p>
        </w:tc>
        <w:tc>
          <w:tcPr>
            <w:tcW w:w="776" w:type="pct"/>
            <w:noWrap/>
            <w:vAlign w:val="center"/>
          </w:tcPr>
          <w:p w14:paraId="0850921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1601904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550849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39FCB56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ame of primary bank</w:t>
            </w:r>
          </w:p>
        </w:tc>
      </w:tr>
      <w:tr w:rsidR="00814271" w:rsidRPr="00F672AD" w14:paraId="42011F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4145CA7D" w14:textId="77777777" w:rsidR="00814271" w:rsidRPr="00F672AD" w:rsidRDefault="000C6D67">
            <w:pPr>
              <w:pStyle w:val="Standardtext"/>
              <w:spacing w:after="0" w:line="240" w:lineRule="auto"/>
              <w:jc w:val="left"/>
              <w:rPr>
                <w:b w:val="0"/>
                <w:bCs/>
              </w:rPr>
            </w:pPr>
            <w:r w:rsidRPr="00F672AD">
              <w:rPr>
                <w:bCs/>
              </w:rPr>
              <w:t>status</w:t>
            </w:r>
          </w:p>
        </w:tc>
        <w:tc>
          <w:tcPr>
            <w:tcW w:w="776" w:type="pct"/>
            <w:shd w:val="clear" w:color="auto" w:fill="F3F7F5" w:themeFill="accent5" w:themeFillTint="33"/>
            <w:noWrap/>
            <w:vAlign w:val="center"/>
          </w:tcPr>
          <w:p w14:paraId="2D7605C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23C8CAD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vAlign w:val="center"/>
          </w:tcPr>
          <w:p w14:paraId="691A2C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2C39D73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atus of delegation. E.g. ACTIVE| APPROVE</w:t>
            </w:r>
          </w:p>
        </w:tc>
      </w:tr>
      <w:tr w:rsidR="00814271" w:rsidRPr="00F672AD" w14:paraId="3EA0E74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0" w:type="pct"/>
            <w:noWrap/>
            <w:vAlign w:val="center"/>
          </w:tcPr>
          <w:p w14:paraId="40238F1B" w14:textId="77777777" w:rsidR="00814271" w:rsidRPr="00F672AD" w:rsidRDefault="000C6D67">
            <w:pPr>
              <w:pStyle w:val="Standardtext"/>
              <w:spacing w:after="0" w:line="240" w:lineRule="auto"/>
              <w:jc w:val="left"/>
              <w:rPr>
                <w:b w:val="0"/>
                <w:bCs/>
              </w:rPr>
            </w:pPr>
            <w:r w:rsidRPr="00F672AD">
              <w:rPr>
                <w:bCs/>
              </w:rPr>
              <w:t>expireTimeStamp</w:t>
            </w:r>
          </w:p>
        </w:tc>
        <w:tc>
          <w:tcPr>
            <w:tcW w:w="0" w:type="pct"/>
            <w:noWrap/>
          </w:tcPr>
          <w:p w14:paraId="2F35CB7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0" w:type="pct"/>
            <w:noWrap/>
          </w:tcPr>
          <w:p w14:paraId="3DCB40B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0" w:type="pct"/>
            <w:noWrap/>
          </w:tcPr>
          <w:p w14:paraId="397F687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0" w:type="pct"/>
            <w:noWrap/>
          </w:tcPr>
          <w:p w14:paraId="67D7032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ate &amp; Time</w:t>
            </w:r>
          </w:p>
        </w:tc>
      </w:tr>
    </w:tbl>
    <w:p w14:paraId="3DD56F27" w14:textId="77777777" w:rsidR="00814271" w:rsidRPr="00F672AD" w:rsidRDefault="00814271">
      <w:pPr>
        <w:pStyle w:val="Standardtext"/>
      </w:pPr>
    </w:p>
    <w:p w14:paraId="4015F546" w14:textId="77777777" w:rsidR="00814271" w:rsidRPr="00F672AD" w:rsidRDefault="000C6D67">
      <w:pPr>
        <w:pStyle w:val="Heading3"/>
      </w:pPr>
      <w:bookmarkStart w:id="255" w:name="_Toc173330242"/>
      <w:bookmarkStart w:id="256" w:name="_Toc195548808"/>
      <w:r w:rsidRPr="00F672AD">
        <w:t>Sample Message</w:t>
      </w:r>
      <w:bookmarkEnd w:id="255"/>
      <w:bookmarkEnd w:id="256"/>
    </w:p>
    <w:p w14:paraId="256F4A8F"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2328344" w14:textId="77777777">
        <w:tc>
          <w:tcPr>
            <w:tcW w:w="9017" w:type="dxa"/>
          </w:tcPr>
          <w:p w14:paraId="398C1868" w14:textId="77777777" w:rsidR="00814271" w:rsidRPr="00F672AD" w:rsidRDefault="000C6D67">
            <w:pPr>
              <w:pStyle w:val="Standardtext"/>
              <w:spacing w:after="0" w:line="240" w:lineRule="auto"/>
            </w:pPr>
            <w:r w:rsidRPr="00F672AD">
              <w:t>{</w:t>
            </w:r>
          </w:p>
          <w:p w14:paraId="4E911A0F" w14:textId="77777777" w:rsidR="00814271" w:rsidRPr="00F672AD" w:rsidRDefault="000C6D67">
            <w:pPr>
              <w:pStyle w:val="Standardtext"/>
              <w:spacing w:after="0" w:line="240" w:lineRule="auto"/>
            </w:pPr>
            <w:r w:rsidRPr="00F672AD">
              <w:t xml:space="preserve">  "header": {</w:t>
            </w:r>
          </w:p>
          <w:p w14:paraId="2FA187D8" w14:textId="77777777" w:rsidR="00814271" w:rsidRPr="00F672AD" w:rsidRDefault="000C6D67">
            <w:pPr>
              <w:pStyle w:val="Standardtext"/>
              <w:spacing w:after="0" w:line="240" w:lineRule="auto"/>
            </w:pPr>
            <w:r w:rsidRPr="00F672AD">
              <w:t xml:space="preserve">      "version": "1",</w:t>
            </w:r>
          </w:p>
          <w:p w14:paraId="62E52D80" w14:textId="77777777" w:rsidR="00814271" w:rsidRPr="00F672AD" w:rsidRDefault="000C6D67">
            <w:pPr>
              <w:pStyle w:val="Standardtext"/>
              <w:spacing w:after="0" w:line="240" w:lineRule="auto"/>
            </w:pPr>
            <w:r w:rsidRPr="00F672AD">
              <w:t xml:space="preserve">      "clientID": "20511120",</w:t>
            </w:r>
          </w:p>
          <w:p w14:paraId="0D0F8502" w14:textId="77777777" w:rsidR="00814271" w:rsidRPr="00F672AD" w:rsidRDefault="000C6D67">
            <w:pPr>
              <w:pStyle w:val="Standardtext"/>
              <w:spacing w:after="0" w:line="240" w:lineRule="auto"/>
            </w:pPr>
            <w:r w:rsidRPr="00F672AD">
              <w:t xml:space="preserve">      "channel": "MOB",</w:t>
            </w:r>
          </w:p>
          <w:p w14:paraId="276E5AB8" w14:textId="77777777" w:rsidR="00814271" w:rsidRPr="00F672AD" w:rsidRDefault="000C6D67">
            <w:pPr>
              <w:pStyle w:val="Standardtext"/>
              <w:spacing w:after="0" w:line="240" w:lineRule="auto"/>
            </w:pPr>
            <w:r w:rsidRPr="00F672AD">
              <w:t xml:space="preserve">      "timestamp": "2024-01-19T10:23:17.799Z",</w:t>
            </w:r>
          </w:p>
          <w:p w14:paraId="4F9B1923" w14:textId="77777777" w:rsidR="00814271" w:rsidRPr="00F672AD" w:rsidRDefault="000C6D67">
            <w:pPr>
              <w:pStyle w:val="Standardtext"/>
              <w:spacing w:after="0" w:line="240" w:lineRule="auto"/>
            </w:pPr>
            <w:r w:rsidRPr="00F672AD">
              <w:t xml:space="preserve">      "reqId": "CAC0E32D90C57024DE6B8EF9258571B3E18",</w:t>
            </w:r>
          </w:p>
          <w:p w14:paraId="0C203AD2" w14:textId="77777777" w:rsidR="00814271" w:rsidRPr="00F672AD" w:rsidRDefault="000C6D67">
            <w:pPr>
              <w:pStyle w:val="Standardtext"/>
              <w:spacing w:after="0" w:line="240" w:lineRule="auto"/>
            </w:pPr>
            <w:r w:rsidRPr="00F672AD">
              <w:t xml:space="preserve">      "userId": "8600468133",</w:t>
            </w:r>
          </w:p>
          <w:p w14:paraId="4B7D3B5E" w14:textId="77777777" w:rsidR="00814271" w:rsidRPr="00F672AD" w:rsidRDefault="000C6D67">
            <w:pPr>
              <w:pStyle w:val="Standardtext"/>
              <w:spacing w:after="0" w:line="240" w:lineRule="auto"/>
            </w:pPr>
            <w:r w:rsidRPr="00F672AD">
              <w:t xml:space="preserve">      "hmac": "95CAD7C45D4A7452A7FC94AADBD62349DEDBC5B55EF"</w:t>
            </w:r>
          </w:p>
          <w:p w14:paraId="1E5B5E04" w14:textId="77777777" w:rsidR="00814271" w:rsidRPr="00F672AD" w:rsidRDefault="000C6D67">
            <w:pPr>
              <w:pStyle w:val="Standardtext"/>
              <w:spacing w:after="0" w:line="240" w:lineRule="auto"/>
            </w:pPr>
            <w:r w:rsidRPr="00F672AD">
              <w:t xml:space="preserve">  }</w:t>
            </w:r>
          </w:p>
        </w:tc>
      </w:tr>
    </w:tbl>
    <w:p w14:paraId="56E289F0" w14:textId="77777777" w:rsidR="00814271" w:rsidRPr="00F672AD" w:rsidRDefault="00814271">
      <w:pPr>
        <w:pStyle w:val="Standardtext"/>
      </w:pPr>
    </w:p>
    <w:p w14:paraId="4BD2ABE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3D1270E" w14:textId="77777777">
        <w:tc>
          <w:tcPr>
            <w:tcW w:w="9017" w:type="dxa"/>
          </w:tcPr>
          <w:p w14:paraId="6C19B673" w14:textId="77777777" w:rsidR="00814271" w:rsidRPr="00F672AD" w:rsidRDefault="000C6D67">
            <w:pPr>
              <w:pStyle w:val="Standardtext"/>
              <w:spacing w:after="0" w:line="240" w:lineRule="auto"/>
            </w:pPr>
            <w:r w:rsidRPr="00F672AD">
              <w:lastRenderedPageBreak/>
              <w:t>{</w:t>
            </w:r>
          </w:p>
          <w:p w14:paraId="31794B72" w14:textId="77777777" w:rsidR="00814271" w:rsidRPr="00F672AD" w:rsidRDefault="000C6D67">
            <w:pPr>
              <w:pStyle w:val="Standardtext"/>
              <w:spacing w:after="0" w:line="240" w:lineRule="auto"/>
            </w:pPr>
            <w:r w:rsidRPr="00F672AD">
              <w:t xml:space="preserve">  "status": 200,</w:t>
            </w:r>
          </w:p>
          <w:p w14:paraId="15501D06" w14:textId="77777777" w:rsidR="00814271" w:rsidRPr="00F672AD" w:rsidRDefault="000C6D67">
            <w:pPr>
              <w:pStyle w:val="Standardtext"/>
              <w:spacing w:after="0" w:line="240" w:lineRule="auto"/>
            </w:pPr>
            <w:r w:rsidRPr="00F672AD">
              <w:t xml:space="preserve">  "message": "OK",</w:t>
            </w:r>
          </w:p>
          <w:p w14:paraId="3D762308" w14:textId="77777777" w:rsidR="00814271" w:rsidRPr="00F672AD" w:rsidRDefault="000C6D67">
            <w:pPr>
              <w:pStyle w:val="Standardtext"/>
              <w:spacing w:after="0" w:line="240" w:lineRule="auto"/>
            </w:pPr>
            <w:r w:rsidRPr="00F672AD">
              <w:t xml:space="preserve">  "error": "00",</w:t>
            </w:r>
          </w:p>
          <w:p w14:paraId="782AB80E" w14:textId="77777777" w:rsidR="00814271" w:rsidRPr="00F672AD" w:rsidRDefault="000C6D67">
            <w:pPr>
              <w:pStyle w:val="Standardtext"/>
              <w:spacing w:after="0" w:line="240" w:lineRule="auto"/>
            </w:pPr>
            <w:r w:rsidRPr="00F672AD">
              <w:t xml:space="preserve">  "timestamp": "2024-07-25T09:53:07.268Z",</w:t>
            </w:r>
          </w:p>
          <w:p w14:paraId="19E3DC3C" w14:textId="77777777" w:rsidR="00814271" w:rsidRPr="00F672AD" w:rsidRDefault="000C6D67">
            <w:pPr>
              <w:pStyle w:val="Standardtext"/>
              <w:spacing w:after="0" w:line="240" w:lineRule="auto"/>
            </w:pPr>
            <w:r w:rsidRPr="00F672AD">
              <w:t xml:space="preserve">  "reqId": "CSB19B89EC98B8946C79B25576106231737",</w:t>
            </w:r>
          </w:p>
          <w:p w14:paraId="5584BA0B" w14:textId="77777777" w:rsidR="00814271" w:rsidRPr="00F672AD" w:rsidRDefault="000C6D67">
            <w:pPr>
              <w:pStyle w:val="Standardtext"/>
              <w:spacing w:after="0" w:line="240" w:lineRule="auto"/>
            </w:pPr>
            <w:r w:rsidRPr="00F672AD">
              <w:t xml:space="preserve">  "delegateList": [</w:t>
            </w:r>
          </w:p>
          <w:p w14:paraId="5FE22670" w14:textId="77777777" w:rsidR="00814271" w:rsidRPr="00F672AD" w:rsidRDefault="000C6D67">
            <w:pPr>
              <w:pStyle w:val="Standardtext"/>
              <w:spacing w:after="0" w:line="240" w:lineRule="auto"/>
            </w:pPr>
            <w:r w:rsidRPr="00F672AD">
              <w:t xml:space="preserve">    {</w:t>
            </w:r>
          </w:p>
          <w:p w14:paraId="01E98CDB" w14:textId="77777777" w:rsidR="00814271" w:rsidRPr="00F672AD" w:rsidRDefault="000C6D67">
            <w:pPr>
              <w:pStyle w:val="Standardtext"/>
              <w:spacing w:after="0" w:line="240" w:lineRule="auto"/>
            </w:pPr>
            <w:r w:rsidRPr="00F672AD">
              <w:t xml:space="preserve">      "type": "PARTIAL",</w:t>
            </w:r>
          </w:p>
          <w:p w14:paraId="77CD4BD4" w14:textId="77777777" w:rsidR="00814271" w:rsidRPr="00F672AD" w:rsidRDefault="000C6D67">
            <w:pPr>
              <w:pStyle w:val="Standardtext"/>
              <w:spacing w:after="0" w:line="240" w:lineRule="auto"/>
            </w:pPr>
            <w:r w:rsidRPr="00F672AD">
              <w:t xml:space="preserve">      "payerAddr": "primaryvpa@dbank",</w:t>
            </w:r>
          </w:p>
          <w:p w14:paraId="19E2EC8C" w14:textId="77777777" w:rsidR="00814271" w:rsidRPr="00F672AD" w:rsidRDefault="000C6D67">
            <w:pPr>
              <w:pStyle w:val="Standardtext"/>
              <w:spacing w:after="0" w:line="240" w:lineRule="auto"/>
            </w:pPr>
            <w:r w:rsidRPr="00F672AD">
              <w:t xml:space="preserve">      "payerMobile": “9978567566”,</w:t>
            </w:r>
          </w:p>
          <w:p w14:paraId="319969E3" w14:textId="77777777" w:rsidR="00814271" w:rsidRPr="00F672AD" w:rsidRDefault="000C6D67">
            <w:pPr>
              <w:pStyle w:val="Standardtext"/>
              <w:spacing w:after="0" w:line="240" w:lineRule="auto"/>
            </w:pPr>
            <w:r w:rsidRPr="00F672AD">
              <w:t xml:space="preserve">      “</w:t>
            </w:r>
            <w:r w:rsidRPr="00F672AD">
              <w:rPr>
                <w:bCs/>
              </w:rPr>
              <w:t>payerName</w:t>
            </w:r>
            <w:r w:rsidRPr="00F672AD">
              <w:t>”:”Alice Doe”,</w:t>
            </w:r>
          </w:p>
          <w:p w14:paraId="657FF7B0" w14:textId="77777777" w:rsidR="00814271" w:rsidRPr="00F672AD" w:rsidRDefault="000C6D67">
            <w:pPr>
              <w:pStyle w:val="Standardtext"/>
              <w:spacing w:after="0" w:line="240" w:lineRule="auto"/>
            </w:pPr>
            <w:r w:rsidRPr="00F672AD">
              <w:t xml:space="preserve">     “</w:t>
            </w:r>
            <w:r w:rsidRPr="00F672AD">
              <w:rPr>
                <w:bCs/>
              </w:rPr>
              <w:t>payeeName</w:t>
            </w:r>
            <w:r w:rsidRPr="00F672AD">
              <w:t>”:”Bob Doe”,</w:t>
            </w:r>
          </w:p>
          <w:p w14:paraId="794E0D0D" w14:textId="77777777" w:rsidR="00814271" w:rsidRPr="00F672AD" w:rsidRDefault="000C6D67">
            <w:pPr>
              <w:pStyle w:val="Standardtext"/>
              <w:spacing w:after="0" w:line="240" w:lineRule="auto"/>
            </w:pPr>
            <w:r w:rsidRPr="00F672AD">
              <w:t xml:space="preserve">      "payeeAddr": "secondaryvpa@dbank",</w:t>
            </w:r>
          </w:p>
          <w:p w14:paraId="42579E10" w14:textId="77777777" w:rsidR="00814271" w:rsidRPr="00F672AD" w:rsidRDefault="000C6D67">
            <w:pPr>
              <w:pStyle w:val="Standardtext"/>
              <w:spacing w:after="0" w:line="240" w:lineRule="auto"/>
            </w:pPr>
            <w:r w:rsidRPr="00F672AD">
              <w:t xml:space="preserve">      "payeeMobile": 9978567567,</w:t>
            </w:r>
          </w:p>
          <w:p w14:paraId="3657ACD8" w14:textId="77777777" w:rsidR="00814271" w:rsidRPr="00F672AD" w:rsidRDefault="000C6D67">
            <w:pPr>
              <w:pStyle w:val="Standardtext"/>
              <w:spacing w:after="0" w:line="240" w:lineRule="auto"/>
            </w:pPr>
            <w:r w:rsidRPr="00F672AD">
              <w:t xml:space="preserve">      "umn": "XYZa977ccabb11e7abc4cec278b6b50a@mypsp",</w:t>
            </w:r>
          </w:p>
          <w:p w14:paraId="5C8EBCEC" w14:textId="77777777" w:rsidR="00814271" w:rsidRPr="00F672AD" w:rsidRDefault="000C6D67">
            <w:pPr>
              <w:pStyle w:val="Standardtext"/>
              <w:spacing w:after="0" w:line="240" w:lineRule="auto"/>
            </w:pPr>
            <w:r w:rsidRPr="00F672AD">
              <w:t xml:space="preserve">      "validityEnd": “19102025”,</w:t>
            </w:r>
          </w:p>
          <w:p w14:paraId="6AF29D7F" w14:textId="77777777" w:rsidR="00814271" w:rsidRPr="00F672AD" w:rsidRDefault="000C6D67">
            <w:pPr>
              <w:pStyle w:val="Standardtext"/>
              <w:spacing w:after="0" w:line="240" w:lineRule="auto"/>
            </w:pPr>
            <w:r w:rsidRPr="00F672AD">
              <w:t xml:space="preserve">      “</w:t>
            </w:r>
            <w:r w:rsidRPr="00F672AD">
              <w:rPr>
                <w:bCs/>
              </w:rPr>
              <w:t>validityStart”:”20102020”,</w:t>
            </w:r>
          </w:p>
          <w:p w14:paraId="78910353" w14:textId="77777777" w:rsidR="00814271" w:rsidRPr="00F672AD" w:rsidRDefault="000C6D67">
            <w:pPr>
              <w:pStyle w:val="Standardtext"/>
              <w:spacing w:after="0" w:line="240" w:lineRule="auto"/>
            </w:pPr>
            <w:r w:rsidRPr="00F672AD">
              <w:t xml:space="preserve">      "bankName": "State </w:t>
            </w:r>
            <w:r w:rsidR="00EC5998" w:rsidRPr="00F672AD">
              <w:t>Bandhan Bank</w:t>
            </w:r>
            <w:r w:rsidRPr="00F672AD">
              <w:t>",</w:t>
            </w:r>
          </w:p>
          <w:p w14:paraId="6E398075" w14:textId="77777777" w:rsidR="00814271" w:rsidRPr="00F672AD" w:rsidRDefault="000C6D67">
            <w:pPr>
              <w:pStyle w:val="Standardtext"/>
              <w:spacing w:after="0" w:line="240" w:lineRule="auto"/>
            </w:pPr>
            <w:r w:rsidRPr="00F672AD">
              <w:t xml:space="preserve">      "status": "ACTIVE",</w:t>
            </w:r>
          </w:p>
          <w:p w14:paraId="2F020BB4" w14:textId="77777777" w:rsidR="00814271" w:rsidRPr="00F672AD" w:rsidRDefault="000C6D67">
            <w:pPr>
              <w:pStyle w:val="Standardtext"/>
              <w:spacing w:after="0" w:line="240" w:lineRule="auto"/>
            </w:pPr>
            <w:r w:rsidRPr="00F672AD">
              <w:rPr>
                <w:bCs/>
              </w:rPr>
              <w:t xml:space="preserve">      “expireTimeStamp”:”</w:t>
            </w:r>
            <w:r w:rsidRPr="00F672AD">
              <w:t xml:space="preserve"> 2024-01-19T10:23:17.799Z</w:t>
            </w:r>
            <w:r w:rsidRPr="00F672AD">
              <w:rPr>
                <w:bCs/>
              </w:rPr>
              <w:t>”</w:t>
            </w:r>
          </w:p>
          <w:p w14:paraId="7C87D453" w14:textId="77777777" w:rsidR="00814271" w:rsidRPr="00F672AD" w:rsidRDefault="000C6D67">
            <w:pPr>
              <w:pStyle w:val="Standardtext"/>
              <w:spacing w:after="0" w:line="240" w:lineRule="auto"/>
            </w:pPr>
            <w:r w:rsidRPr="00F672AD">
              <w:t xml:space="preserve">    }</w:t>
            </w:r>
          </w:p>
          <w:p w14:paraId="01E96F7D" w14:textId="77777777" w:rsidR="00814271" w:rsidRPr="00F672AD" w:rsidRDefault="000C6D67">
            <w:pPr>
              <w:pStyle w:val="Standardtext"/>
              <w:spacing w:after="0" w:line="240" w:lineRule="auto"/>
            </w:pPr>
            <w:r w:rsidRPr="00F672AD">
              <w:t xml:space="preserve">  ],</w:t>
            </w:r>
          </w:p>
          <w:p w14:paraId="7366C149" w14:textId="77777777" w:rsidR="00814271" w:rsidRPr="00F672AD" w:rsidRDefault="000C6D67">
            <w:pPr>
              <w:pStyle w:val="Standardtext"/>
              <w:spacing w:after="0" w:line="240" w:lineRule="auto"/>
            </w:pPr>
            <w:r w:rsidRPr="00F672AD">
              <w:t xml:space="preserve">  "hmac": "95CAD7C45D4A7452A7FC94AADBD62349DEDBC5B55EF"</w:t>
            </w:r>
          </w:p>
          <w:p w14:paraId="4811F42C" w14:textId="77777777" w:rsidR="00814271" w:rsidRPr="00F672AD" w:rsidRDefault="000C6D67">
            <w:pPr>
              <w:pStyle w:val="Standardtext"/>
              <w:spacing w:after="0" w:line="240" w:lineRule="auto"/>
            </w:pPr>
            <w:r w:rsidRPr="00F672AD">
              <w:t>}</w:t>
            </w:r>
          </w:p>
        </w:tc>
      </w:tr>
    </w:tbl>
    <w:p w14:paraId="39D43394" w14:textId="77777777" w:rsidR="00814271" w:rsidRPr="00F672AD" w:rsidRDefault="00814271">
      <w:pPr>
        <w:pStyle w:val="Standardtext"/>
      </w:pPr>
    </w:p>
    <w:p w14:paraId="1CCB9966" w14:textId="77777777" w:rsidR="00814271" w:rsidRPr="00F672AD" w:rsidRDefault="000C6D67">
      <w:pPr>
        <w:pStyle w:val="Heading2"/>
        <w:ind w:left="1120"/>
      </w:pPr>
      <w:bookmarkStart w:id="257" w:name="_Toc172754779"/>
      <w:bookmarkStart w:id="258" w:name="_Toc173330243"/>
      <w:bookmarkStart w:id="259" w:name="_Toc195548809"/>
      <w:r w:rsidRPr="00F672AD">
        <w:t>ListDelegates API Request and Response</w:t>
      </w:r>
      <w:bookmarkEnd w:id="257"/>
      <w:bookmarkEnd w:id="258"/>
      <w:bookmarkEnd w:id="259"/>
    </w:p>
    <w:p w14:paraId="49C88F5B" w14:textId="77777777" w:rsidR="00814271" w:rsidRPr="00F672AD" w:rsidRDefault="000C6D67">
      <w:pPr>
        <w:pStyle w:val="Standardtext"/>
      </w:pPr>
      <w:r w:rsidRPr="00F672AD">
        <w:t xml:space="preserve">API will be used by </w:t>
      </w:r>
      <w:r w:rsidRPr="00F672AD">
        <w:rPr>
          <w:b/>
          <w:bCs/>
        </w:rPr>
        <w:t>primary</w:t>
      </w:r>
      <w:r w:rsidRPr="00F672AD">
        <w:t xml:space="preserve"> payer to fetch its corresponding secondary payers.</w:t>
      </w:r>
    </w:p>
    <w:p w14:paraId="2E3083D4" w14:textId="77777777" w:rsidR="00814271" w:rsidRPr="00F672AD" w:rsidRDefault="000C6D67">
      <w:pPr>
        <w:pStyle w:val="Heading3"/>
      </w:pPr>
      <w:bookmarkStart w:id="260" w:name="_Toc173330244"/>
      <w:bookmarkStart w:id="261" w:name="_Toc195548810"/>
      <w:r w:rsidRPr="00F672AD">
        <w:t>Request Format</w:t>
      </w:r>
      <w:bookmarkEnd w:id="260"/>
      <w:bookmarkEnd w:id="261"/>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34135293"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163E39D4"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6C3D3D6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0468710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35C4FBC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60FBB9CA"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77A9A90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6453A339"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2159C37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2C68441"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54CC7E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414C99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6C85E2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74371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127A685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BAC3FDD"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6A1ACB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0F987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1FCE5B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AAAB8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35D9979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D016F46"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version</w:t>
            </w:r>
          </w:p>
        </w:tc>
        <w:tc>
          <w:tcPr>
            <w:tcW w:w="1179" w:type="pct"/>
            <w:shd w:val="clear" w:color="auto" w:fill="F3F7F5" w:themeFill="accent5" w:themeFillTint="33"/>
            <w:noWrap/>
          </w:tcPr>
          <w:p w14:paraId="3B16CD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4E72D4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63BFF1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5AF018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14448F3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79A557F"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76CEE5D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7A5366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6C8A8C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A38E8B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67BA90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5372FE9"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5135CBF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7DDD5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345996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BDF11CB"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10662FA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B374348"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121D1B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01B282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383DFC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3D160262"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04EA458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B3F39DE"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039BBA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84D1F4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11B5BB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03E861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bl>
    <w:p w14:paraId="2A7940FA" w14:textId="77777777" w:rsidR="00814271" w:rsidRPr="00F672AD" w:rsidRDefault="00814271">
      <w:pPr>
        <w:pStyle w:val="Standardtext"/>
      </w:pPr>
    </w:p>
    <w:p w14:paraId="08BE8BDE" w14:textId="77777777" w:rsidR="00814271" w:rsidRPr="00F672AD" w:rsidRDefault="000C6D67">
      <w:pPr>
        <w:pStyle w:val="Heading3"/>
      </w:pPr>
      <w:bookmarkStart w:id="262" w:name="_Toc173330245"/>
      <w:bookmarkStart w:id="263" w:name="_Toc195548811"/>
      <w:r w:rsidRPr="00F672AD">
        <w:t>Response Format</w:t>
      </w:r>
      <w:bookmarkEnd w:id="262"/>
      <w:bookmarkEnd w:id="263"/>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6A956EDD"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11087D59"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0DBD6D9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372109E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0986900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0A514374"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7DA084B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1CAF732"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6279E3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791F30C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3C9EE1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3647DAC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179BB8D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2114A50"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3C5C981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743403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7A04192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A45174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70A87E1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C0E0D94" w14:textId="77777777" w:rsidR="00814271" w:rsidRPr="00F672AD" w:rsidRDefault="000C6D67">
            <w:pPr>
              <w:pStyle w:val="Standardtext"/>
              <w:spacing w:after="0" w:line="240" w:lineRule="auto"/>
              <w:jc w:val="left"/>
              <w:rPr>
                <w:rStyle w:val="ui-provider"/>
              </w:rPr>
            </w:pPr>
            <w:r w:rsidRPr="00F672AD">
              <w:t>timestamp</w:t>
            </w:r>
          </w:p>
        </w:tc>
        <w:tc>
          <w:tcPr>
            <w:tcW w:w="776" w:type="pct"/>
            <w:noWrap/>
          </w:tcPr>
          <w:p w14:paraId="522BD6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6E1657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noWrap/>
          </w:tcPr>
          <w:p w14:paraId="3FFD78F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7A17732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45B5F13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AF964AA"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1C97856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BE6A53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5A5D7AD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shd w:val="clear" w:color="auto" w:fill="F3F7F5" w:themeFill="accent5" w:themeFillTint="33"/>
            <w:noWrap/>
          </w:tcPr>
          <w:p w14:paraId="4F3F2D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593D70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FF3B633" w14:textId="77777777" w:rsidR="00814271" w:rsidRPr="00F672AD" w:rsidRDefault="000C6D67">
            <w:pPr>
              <w:pStyle w:val="Standardtext"/>
              <w:spacing w:after="0" w:line="240" w:lineRule="auto"/>
              <w:jc w:val="left"/>
              <w:rPr>
                <w:rStyle w:val="ui-provider"/>
              </w:rPr>
            </w:pPr>
            <w:r w:rsidRPr="00F672AD">
              <w:t>status</w:t>
            </w:r>
          </w:p>
        </w:tc>
        <w:tc>
          <w:tcPr>
            <w:tcW w:w="776" w:type="pct"/>
            <w:noWrap/>
          </w:tcPr>
          <w:p w14:paraId="73A1BFF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F4DF68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noWrap/>
          </w:tcPr>
          <w:p w14:paraId="0CF7F2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1F213D6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57872BE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4FEE388" w14:textId="77777777" w:rsidR="00814271" w:rsidRPr="00F672AD" w:rsidRDefault="000C6D67">
            <w:pPr>
              <w:pStyle w:val="Standardtext"/>
              <w:spacing w:after="0" w:line="240" w:lineRule="auto"/>
              <w:jc w:val="left"/>
            </w:pPr>
            <w:r w:rsidRPr="00F672AD">
              <w:t>message</w:t>
            </w:r>
          </w:p>
        </w:tc>
        <w:tc>
          <w:tcPr>
            <w:tcW w:w="776" w:type="pct"/>
            <w:shd w:val="clear" w:color="auto" w:fill="F3F7F5" w:themeFill="accent5" w:themeFillTint="33"/>
            <w:noWrap/>
          </w:tcPr>
          <w:p w14:paraId="616B93F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718A0C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06DDE78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A075CF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5F090A9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7AD1104" w14:textId="77777777" w:rsidR="00814271" w:rsidRPr="00F672AD" w:rsidRDefault="000C6D67">
            <w:pPr>
              <w:pStyle w:val="Standardtext"/>
              <w:spacing w:after="0" w:line="240" w:lineRule="auto"/>
              <w:jc w:val="left"/>
            </w:pPr>
            <w:r w:rsidRPr="00F672AD">
              <w:t>error</w:t>
            </w:r>
          </w:p>
        </w:tc>
        <w:tc>
          <w:tcPr>
            <w:tcW w:w="776" w:type="pct"/>
            <w:noWrap/>
          </w:tcPr>
          <w:p w14:paraId="4572B23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C2B30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7FE3625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141A94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08AAF43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78E873AF" w14:textId="77777777" w:rsidR="00814271" w:rsidRPr="00F672AD" w:rsidRDefault="000C6D67">
            <w:pPr>
              <w:pStyle w:val="Standardtext"/>
              <w:tabs>
                <w:tab w:val="left" w:pos="3882"/>
              </w:tabs>
              <w:spacing w:after="0" w:line="240" w:lineRule="auto"/>
              <w:jc w:val="left"/>
              <w:rPr>
                <w:b w:val="0"/>
              </w:rPr>
            </w:pPr>
            <w:r w:rsidRPr="00F672AD">
              <w:tab/>
              <w:t>delegateList</w:t>
            </w:r>
          </w:p>
        </w:tc>
      </w:tr>
      <w:tr w:rsidR="00814271" w:rsidRPr="00F672AD" w14:paraId="61995E8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166B9C5" w14:textId="77777777" w:rsidR="00814271" w:rsidRPr="00F672AD" w:rsidRDefault="000C6D67">
            <w:pPr>
              <w:pStyle w:val="Standardtext"/>
              <w:spacing w:after="0" w:line="240" w:lineRule="auto"/>
              <w:jc w:val="left"/>
              <w:rPr>
                <w:b w:val="0"/>
              </w:rPr>
            </w:pPr>
            <w:r w:rsidRPr="00F672AD">
              <w:t>type</w:t>
            </w:r>
          </w:p>
        </w:tc>
        <w:tc>
          <w:tcPr>
            <w:tcW w:w="776" w:type="pct"/>
            <w:noWrap/>
          </w:tcPr>
          <w:p w14:paraId="7CF1765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6567F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noWrap/>
          </w:tcPr>
          <w:p w14:paraId="4F5EFC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0A07A03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delegation. PARTIAL/FULL</w:t>
            </w:r>
          </w:p>
        </w:tc>
      </w:tr>
      <w:tr w:rsidR="00814271" w:rsidRPr="00F672AD" w14:paraId="12465BD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3CC3C01" w14:textId="77777777" w:rsidR="00814271" w:rsidRPr="00F672AD" w:rsidRDefault="000C6D67">
            <w:pPr>
              <w:pStyle w:val="Standardtext"/>
              <w:spacing w:after="0" w:line="240" w:lineRule="auto"/>
              <w:jc w:val="left"/>
              <w:rPr>
                <w:b w:val="0"/>
              </w:rPr>
            </w:pPr>
            <w:r w:rsidRPr="00F672AD">
              <w:t>payerAddr</w:t>
            </w:r>
          </w:p>
        </w:tc>
        <w:tc>
          <w:tcPr>
            <w:tcW w:w="776" w:type="pct"/>
            <w:shd w:val="clear" w:color="auto" w:fill="F3F7F5" w:themeFill="accent5" w:themeFillTint="33"/>
            <w:noWrap/>
          </w:tcPr>
          <w:p w14:paraId="5D26DF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765D6A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58E9A5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66DEDB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r VPA (primary)</w:t>
            </w:r>
            <w:r w:rsidRPr="00F672AD">
              <w:rPr>
                <w:rFonts w:ascii="Calibri" w:hAnsi="Calibri" w:cs="Calibri"/>
              </w:rPr>
              <w:br/>
              <w:t>Ex: payervpa@idfb</w:t>
            </w:r>
          </w:p>
        </w:tc>
      </w:tr>
      <w:tr w:rsidR="00814271" w:rsidRPr="00F672AD" w14:paraId="6ECF7FC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303DAAA2" w14:textId="77777777" w:rsidR="00814271" w:rsidRPr="00F672AD" w:rsidRDefault="000C6D67">
            <w:pPr>
              <w:pStyle w:val="Standardtext"/>
              <w:spacing w:after="0" w:line="240" w:lineRule="auto"/>
              <w:jc w:val="left"/>
              <w:rPr>
                <w:b w:val="0"/>
              </w:rPr>
            </w:pPr>
            <w:r w:rsidRPr="00F672AD">
              <w:rPr>
                <w:bCs/>
              </w:rPr>
              <w:t>payerMobile</w:t>
            </w:r>
          </w:p>
        </w:tc>
        <w:tc>
          <w:tcPr>
            <w:tcW w:w="776" w:type="pct"/>
            <w:noWrap/>
            <w:vAlign w:val="center"/>
          </w:tcPr>
          <w:p w14:paraId="48C7E1C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372DF38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vAlign w:val="center"/>
          </w:tcPr>
          <w:p w14:paraId="78E440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677E2E9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Primary </w:t>
            </w:r>
            <w:r w:rsidRPr="00F672AD">
              <w:rPr>
                <w:rFonts w:ascii="Calibri" w:hAnsi="Calibri" w:cs="Calibri"/>
              </w:rPr>
              <w:t xml:space="preserve">(primary) </w:t>
            </w:r>
            <w:r w:rsidRPr="00F672AD">
              <w:t>mobile number</w:t>
            </w:r>
          </w:p>
        </w:tc>
      </w:tr>
      <w:tr w:rsidR="00814271" w:rsidRPr="00F672AD" w14:paraId="49BECB1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2965ABFE" w14:textId="77777777" w:rsidR="00814271" w:rsidRPr="00F672AD" w:rsidRDefault="000C6D67">
            <w:pPr>
              <w:pStyle w:val="Standardtext"/>
              <w:spacing w:after="0" w:line="240" w:lineRule="auto"/>
              <w:jc w:val="left"/>
              <w:rPr>
                <w:b w:val="0"/>
                <w:bCs/>
              </w:rPr>
            </w:pPr>
            <w:r w:rsidRPr="00F672AD">
              <w:rPr>
                <w:bCs/>
              </w:rPr>
              <w:t>payerName</w:t>
            </w:r>
          </w:p>
        </w:tc>
        <w:tc>
          <w:tcPr>
            <w:tcW w:w="776" w:type="pct"/>
            <w:shd w:val="clear" w:color="auto" w:fill="F3F7F5" w:themeFill="accent5" w:themeFillTint="33"/>
            <w:noWrap/>
            <w:vAlign w:val="center"/>
          </w:tcPr>
          <w:p w14:paraId="3C83F9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2E1409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shd w:val="clear" w:color="auto" w:fill="F3F7F5" w:themeFill="accent5" w:themeFillTint="33"/>
            <w:noWrap/>
            <w:vAlign w:val="center"/>
          </w:tcPr>
          <w:p w14:paraId="51C0BBF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themeFill="accent5" w:themeFillTint="33"/>
            <w:noWrap/>
            <w:vAlign w:val="center"/>
          </w:tcPr>
          <w:p w14:paraId="69F727C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 ( primary ) name E.g. Alice Doe</w:t>
            </w:r>
          </w:p>
        </w:tc>
      </w:tr>
      <w:tr w:rsidR="00814271" w:rsidRPr="00F672AD" w14:paraId="6AC1815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37825FF0" w14:textId="77777777" w:rsidR="00814271" w:rsidRPr="00F672AD" w:rsidRDefault="000C6D67">
            <w:pPr>
              <w:pStyle w:val="Standardtext"/>
              <w:spacing w:after="0" w:line="240" w:lineRule="auto"/>
              <w:jc w:val="left"/>
              <w:rPr>
                <w:b w:val="0"/>
                <w:bCs/>
              </w:rPr>
            </w:pPr>
            <w:r w:rsidRPr="00F672AD">
              <w:rPr>
                <w:bCs/>
              </w:rPr>
              <w:t>payeeName</w:t>
            </w:r>
          </w:p>
        </w:tc>
        <w:tc>
          <w:tcPr>
            <w:tcW w:w="776" w:type="pct"/>
            <w:noWrap/>
            <w:vAlign w:val="center"/>
          </w:tcPr>
          <w:p w14:paraId="1FA75C9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7297137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28D2D8E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vAlign w:val="center"/>
          </w:tcPr>
          <w:p w14:paraId="3BD80EE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e ( secondary ) name E.g. Bob Doe</w:t>
            </w:r>
          </w:p>
        </w:tc>
      </w:tr>
      <w:tr w:rsidR="00814271" w:rsidRPr="00F672AD" w14:paraId="521CB65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C8C18B6" w14:textId="77777777" w:rsidR="00814271" w:rsidRPr="00F672AD" w:rsidRDefault="000C6D67">
            <w:pPr>
              <w:pStyle w:val="Standardtext"/>
              <w:spacing w:after="0" w:line="240" w:lineRule="auto"/>
              <w:jc w:val="left"/>
              <w:rPr>
                <w:b w:val="0"/>
              </w:rPr>
            </w:pPr>
            <w:r w:rsidRPr="00F672AD">
              <w:lastRenderedPageBreak/>
              <w:t>payeeAddr</w:t>
            </w:r>
          </w:p>
        </w:tc>
        <w:tc>
          <w:tcPr>
            <w:tcW w:w="776" w:type="pct"/>
            <w:shd w:val="clear" w:color="auto" w:fill="F3F7F5" w:themeFill="accent5" w:themeFillTint="33"/>
            <w:noWrap/>
          </w:tcPr>
          <w:p w14:paraId="459CCEB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BB4139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36601CB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03952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e VPA (secondary)</w:t>
            </w:r>
            <w:r w:rsidRPr="00F672AD">
              <w:rPr>
                <w:rFonts w:ascii="Calibri" w:hAnsi="Calibri" w:cs="Calibri"/>
              </w:rPr>
              <w:br/>
              <w:t>Ex: premila2404@idfb</w:t>
            </w:r>
          </w:p>
        </w:tc>
      </w:tr>
      <w:tr w:rsidR="00814271" w:rsidRPr="00F672AD" w14:paraId="51C1A99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28BA954" w14:textId="77777777" w:rsidR="00814271" w:rsidRPr="00F672AD" w:rsidRDefault="000C6D67">
            <w:pPr>
              <w:pStyle w:val="Standardtext"/>
              <w:spacing w:after="0" w:line="240" w:lineRule="auto"/>
              <w:jc w:val="left"/>
              <w:rPr>
                <w:b w:val="0"/>
              </w:rPr>
            </w:pPr>
            <w:r w:rsidRPr="00F672AD">
              <w:t>payeeMobile</w:t>
            </w:r>
          </w:p>
        </w:tc>
        <w:tc>
          <w:tcPr>
            <w:tcW w:w="776" w:type="pct"/>
            <w:noWrap/>
          </w:tcPr>
          <w:p w14:paraId="32EBDC2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D6A69F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tcPr>
          <w:p w14:paraId="166FE46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D9900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secondary user. </w:t>
            </w:r>
            <w:r w:rsidRPr="00F672AD">
              <w:rPr>
                <w:rFonts w:ascii="Calibri" w:hAnsi="Calibri" w:cs="Calibri"/>
                <w:color w:val="000000"/>
              </w:rPr>
              <w:br/>
              <w:t>Ex: 8897883053</w:t>
            </w:r>
          </w:p>
        </w:tc>
      </w:tr>
      <w:tr w:rsidR="00814271" w:rsidRPr="00F672AD" w14:paraId="452BD1B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D9316BE" w14:textId="77777777" w:rsidR="00814271" w:rsidRPr="00F672AD" w:rsidRDefault="000C6D67">
            <w:pPr>
              <w:pStyle w:val="Standardtext"/>
              <w:spacing w:after="0" w:line="240" w:lineRule="auto"/>
              <w:jc w:val="left"/>
              <w:rPr>
                <w:b w:val="0"/>
              </w:rPr>
            </w:pPr>
            <w:r w:rsidRPr="00F672AD">
              <w:t>umn</w:t>
            </w:r>
          </w:p>
        </w:tc>
        <w:tc>
          <w:tcPr>
            <w:tcW w:w="776" w:type="pct"/>
            <w:shd w:val="clear" w:color="auto" w:fill="F3F7F5" w:themeFill="accent5" w:themeFillTint="33"/>
            <w:noWrap/>
          </w:tcPr>
          <w:p w14:paraId="5EDC1C3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D323AE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4B096A4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433E39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Umn number - XYZa977ccabb11e7abc4cec278b6b50a@mypsp</w:t>
            </w:r>
          </w:p>
        </w:tc>
      </w:tr>
      <w:tr w:rsidR="00814271" w:rsidRPr="00F672AD" w14:paraId="3DF8D13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3D196260" w14:textId="77777777" w:rsidR="00814271" w:rsidRPr="00F672AD" w:rsidRDefault="000C6D67">
            <w:pPr>
              <w:pStyle w:val="Standardtext"/>
              <w:spacing w:after="0" w:line="240" w:lineRule="auto"/>
              <w:jc w:val="left"/>
              <w:rPr>
                <w:b w:val="0"/>
              </w:rPr>
            </w:pPr>
            <w:r w:rsidRPr="00F672AD">
              <w:rPr>
                <w:bCs/>
              </w:rPr>
              <w:t>validityEnd</w:t>
            </w:r>
          </w:p>
        </w:tc>
        <w:tc>
          <w:tcPr>
            <w:tcW w:w="776" w:type="pct"/>
            <w:noWrap/>
            <w:vAlign w:val="center"/>
          </w:tcPr>
          <w:p w14:paraId="11DFD13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526B259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noWrap/>
            <w:vAlign w:val="center"/>
          </w:tcPr>
          <w:p w14:paraId="738E0B8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2B5D866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end time of validity(ddMMyyyy)</w:t>
            </w:r>
          </w:p>
        </w:tc>
      </w:tr>
      <w:tr w:rsidR="00814271" w:rsidRPr="00F672AD" w14:paraId="455A6FC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0D7FEC20" w14:textId="77777777" w:rsidR="00814271" w:rsidRPr="00F672AD" w:rsidRDefault="000C6D67">
            <w:pPr>
              <w:pStyle w:val="Standardtext"/>
              <w:spacing w:after="0" w:line="240" w:lineRule="auto"/>
              <w:jc w:val="left"/>
              <w:rPr>
                <w:b w:val="0"/>
                <w:bCs/>
              </w:rPr>
            </w:pPr>
            <w:r w:rsidRPr="00F672AD">
              <w:rPr>
                <w:bCs/>
              </w:rPr>
              <w:t>validityStart</w:t>
            </w:r>
          </w:p>
        </w:tc>
        <w:tc>
          <w:tcPr>
            <w:tcW w:w="776" w:type="pct"/>
            <w:shd w:val="clear" w:color="auto" w:fill="F3F7F5" w:themeFill="accent5" w:themeFillTint="33"/>
            <w:noWrap/>
            <w:vAlign w:val="center"/>
          </w:tcPr>
          <w:p w14:paraId="7F924EB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2AE3443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shd w:val="clear" w:color="auto" w:fill="F3F7F5" w:themeFill="accent5" w:themeFillTint="33"/>
            <w:noWrap/>
            <w:vAlign w:val="center"/>
          </w:tcPr>
          <w:p w14:paraId="6BBD85A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60BCC8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start date of validity(ddMMyyyy)</w:t>
            </w:r>
          </w:p>
        </w:tc>
      </w:tr>
      <w:tr w:rsidR="00814271" w:rsidRPr="00F672AD" w14:paraId="3FDDD9E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397DFD4E" w14:textId="77777777" w:rsidR="00814271" w:rsidRPr="00F672AD" w:rsidRDefault="000C6D67">
            <w:pPr>
              <w:pStyle w:val="Standardtext"/>
              <w:spacing w:after="0" w:line="240" w:lineRule="auto"/>
              <w:jc w:val="left"/>
              <w:rPr>
                <w:b w:val="0"/>
                <w:bCs/>
              </w:rPr>
            </w:pPr>
            <w:r w:rsidRPr="00F672AD">
              <w:rPr>
                <w:bCs/>
              </w:rPr>
              <w:t>bankName</w:t>
            </w:r>
          </w:p>
        </w:tc>
        <w:tc>
          <w:tcPr>
            <w:tcW w:w="776" w:type="pct"/>
            <w:noWrap/>
            <w:vAlign w:val="center"/>
          </w:tcPr>
          <w:p w14:paraId="316B6A0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00CFA6C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393EBD8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36FA6AB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ame of primary bank</w:t>
            </w:r>
          </w:p>
        </w:tc>
      </w:tr>
      <w:tr w:rsidR="00814271" w:rsidRPr="00F672AD" w14:paraId="0EAFAC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3CFC8B4B" w14:textId="77777777" w:rsidR="00814271" w:rsidRPr="00F672AD" w:rsidRDefault="000C6D67">
            <w:pPr>
              <w:pStyle w:val="Standardtext"/>
              <w:spacing w:after="0" w:line="240" w:lineRule="auto"/>
              <w:jc w:val="left"/>
              <w:rPr>
                <w:b w:val="0"/>
                <w:bCs/>
              </w:rPr>
            </w:pPr>
            <w:r w:rsidRPr="00F672AD">
              <w:rPr>
                <w:bCs/>
              </w:rPr>
              <w:t>status</w:t>
            </w:r>
          </w:p>
        </w:tc>
        <w:tc>
          <w:tcPr>
            <w:tcW w:w="776" w:type="pct"/>
            <w:shd w:val="clear" w:color="auto" w:fill="F3F7F5" w:themeFill="accent5" w:themeFillTint="33"/>
            <w:noWrap/>
            <w:vAlign w:val="center"/>
          </w:tcPr>
          <w:p w14:paraId="3F788E1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0EEF098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vAlign w:val="center"/>
          </w:tcPr>
          <w:p w14:paraId="034C5F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2405D45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atus of delegation. E.g. ACTIVE|PENDING ACTIVATION</w:t>
            </w:r>
          </w:p>
        </w:tc>
      </w:tr>
      <w:tr w:rsidR="00814271" w:rsidRPr="00F672AD" w14:paraId="22CBC47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0" w:type="pct"/>
            <w:noWrap/>
            <w:vAlign w:val="center"/>
          </w:tcPr>
          <w:p w14:paraId="046D2F64" w14:textId="77777777" w:rsidR="00814271" w:rsidRPr="00F672AD" w:rsidRDefault="000C6D67">
            <w:pPr>
              <w:pStyle w:val="Standardtext"/>
              <w:spacing w:after="0" w:line="240" w:lineRule="auto"/>
              <w:jc w:val="left"/>
              <w:rPr>
                <w:b w:val="0"/>
                <w:bCs/>
              </w:rPr>
            </w:pPr>
            <w:r w:rsidRPr="00F672AD">
              <w:rPr>
                <w:bCs/>
              </w:rPr>
              <w:t>expireTimeStamp</w:t>
            </w:r>
          </w:p>
        </w:tc>
        <w:tc>
          <w:tcPr>
            <w:tcW w:w="0" w:type="pct"/>
            <w:noWrap/>
          </w:tcPr>
          <w:p w14:paraId="6BBFB82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0" w:type="pct"/>
            <w:noWrap/>
          </w:tcPr>
          <w:p w14:paraId="3508FCD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0" w:type="pct"/>
            <w:noWrap/>
          </w:tcPr>
          <w:p w14:paraId="34D9DA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0" w:type="pct"/>
            <w:noWrap/>
          </w:tcPr>
          <w:p w14:paraId="24927C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ate &amp; Time</w:t>
            </w:r>
          </w:p>
        </w:tc>
      </w:tr>
    </w:tbl>
    <w:p w14:paraId="7E3D78FF" w14:textId="77777777" w:rsidR="00814271" w:rsidRPr="00F672AD" w:rsidRDefault="00814271">
      <w:pPr>
        <w:pStyle w:val="Standardtext"/>
      </w:pPr>
    </w:p>
    <w:p w14:paraId="1757D86F" w14:textId="77777777" w:rsidR="00814271" w:rsidRPr="00F672AD" w:rsidRDefault="000C6D67">
      <w:pPr>
        <w:pStyle w:val="Heading3"/>
      </w:pPr>
      <w:bookmarkStart w:id="264" w:name="_Toc173330246"/>
      <w:bookmarkStart w:id="265" w:name="_Toc195548812"/>
      <w:r w:rsidRPr="00F672AD">
        <w:t>Sample Message</w:t>
      </w:r>
      <w:bookmarkEnd w:id="264"/>
      <w:bookmarkEnd w:id="265"/>
    </w:p>
    <w:p w14:paraId="2016CF4D"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6F095353" w14:textId="77777777">
        <w:tc>
          <w:tcPr>
            <w:tcW w:w="9017" w:type="dxa"/>
          </w:tcPr>
          <w:p w14:paraId="261B808F" w14:textId="77777777" w:rsidR="00814271" w:rsidRPr="00F672AD" w:rsidRDefault="000C6D67">
            <w:pPr>
              <w:pStyle w:val="Standardtext"/>
              <w:spacing w:after="0" w:line="240" w:lineRule="auto"/>
            </w:pPr>
            <w:r w:rsidRPr="00F672AD">
              <w:t>{</w:t>
            </w:r>
          </w:p>
          <w:p w14:paraId="081FC1A6" w14:textId="77777777" w:rsidR="00814271" w:rsidRPr="00F672AD" w:rsidRDefault="000C6D67">
            <w:pPr>
              <w:pStyle w:val="Standardtext"/>
              <w:spacing w:after="0" w:line="240" w:lineRule="auto"/>
            </w:pPr>
            <w:r w:rsidRPr="00F672AD">
              <w:t xml:space="preserve">  "header": {</w:t>
            </w:r>
          </w:p>
          <w:p w14:paraId="4554ACA9" w14:textId="77777777" w:rsidR="00814271" w:rsidRPr="00F672AD" w:rsidRDefault="000C6D67">
            <w:pPr>
              <w:pStyle w:val="Standardtext"/>
              <w:spacing w:after="0" w:line="240" w:lineRule="auto"/>
            </w:pPr>
            <w:r w:rsidRPr="00F672AD">
              <w:t xml:space="preserve">      "version": "1",</w:t>
            </w:r>
          </w:p>
          <w:p w14:paraId="5C70A171" w14:textId="77777777" w:rsidR="00814271" w:rsidRPr="00F672AD" w:rsidRDefault="000C6D67">
            <w:pPr>
              <w:pStyle w:val="Standardtext"/>
              <w:spacing w:after="0" w:line="240" w:lineRule="auto"/>
            </w:pPr>
            <w:r w:rsidRPr="00F672AD">
              <w:t xml:space="preserve">      "clientID": "20511120",</w:t>
            </w:r>
          </w:p>
          <w:p w14:paraId="67EE41EB" w14:textId="77777777" w:rsidR="00814271" w:rsidRPr="00F672AD" w:rsidRDefault="000C6D67">
            <w:pPr>
              <w:pStyle w:val="Standardtext"/>
              <w:spacing w:after="0" w:line="240" w:lineRule="auto"/>
            </w:pPr>
            <w:r w:rsidRPr="00F672AD">
              <w:t xml:space="preserve">      "channel": "MOB",</w:t>
            </w:r>
          </w:p>
          <w:p w14:paraId="3A63B45B" w14:textId="77777777" w:rsidR="00814271" w:rsidRPr="00F672AD" w:rsidRDefault="000C6D67">
            <w:pPr>
              <w:pStyle w:val="Standardtext"/>
              <w:spacing w:after="0" w:line="240" w:lineRule="auto"/>
            </w:pPr>
            <w:r w:rsidRPr="00F672AD">
              <w:t xml:space="preserve">      "timestamp": "2024-01-19T10:23:17.799Z",</w:t>
            </w:r>
          </w:p>
          <w:p w14:paraId="1E0AD4B0" w14:textId="77777777" w:rsidR="00814271" w:rsidRPr="00F672AD" w:rsidRDefault="000C6D67">
            <w:pPr>
              <w:pStyle w:val="Standardtext"/>
              <w:spacing w:after="0" w:line="240" w:lineRule="auto"/>
            </w:pPr>
            <w:r w:rsidRPr="00F672AD">
              <w:t xml:space="preserve">      "reqId": "CAC0E32D90C57024DE6B8EF9258571B3E18",</w:t>
            </w:r>
          </w:p>
          <w:p w14:paraId="208E1E4F" w14:textId="77777777" w:rsidR="00814271" w:rsidRPr="00F672AD" w:rsidRDefault="000C6D67">
            <w:pPr>
              <w:pStyle w:val="Standardtext"/>
              <w:spacing w:after="0" w:line="240" w:lineRule="auto"/>
            </w:pPr>
            <w:r w:rsidRPr="00F672AD">
              <w:t xml:space="preserve">      "userId": "8600468133",</w:t>
            </w:r>
          </w:p>
          <w:p w14:paraId="072D8349" w14:textId="77777777" w:rsidR="00814271" w:rsidRPr="00F672AD" w:rsidRDefault="000C6D67">
            <w:pPr>
              <w:pStyle w:val="Standardtext"/>
              <w:spacing w:after="0" w:line="240" w:lineRule="auto"/>
            </w:pPr>
            <w:r w:rsidRPr="00F672AD">
              <w:t xml:space="preserve">      "hmac": "95CAD7C45D4A7452A7FC94AADBD62349DEDBC5B55EF"</w:t>
            </w:r>
          </w:p>
          <w:p w14:paraId="78123F0A" w14:textId="77777777" w:rsidR="00814271" w:rsidRPr="00F672AD" w:rsidRDefault="000C6D67">
            <w:pPr>
              <w:pStyle w:val="Standardtext"/>
              <w:spacing w:after="0" w:line="240" w:lineRule="auto"/>
            </w:pPr>
            <w:r w:rsidRPr="00F672AD">
              <w:t xml:space="preserve">  }</w:t>
            </w:r>
          </w:p>
        </w:tc>
      </w:tr>
    </w:tbl>
    <w:p w14:paraId="53CE782F" w14:textId="77777777" w:rsidR="00814271" w:rsidRPr="00F672AD" w:rsidRDefault="00814271">
      <w:pPr>
        <w:pStyle w:val="Standardtext"/>
      </w:pPr>
    </w:p>
    <w:p w14:paraId="32E5859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E62BCB3" w14:textId="77777777">
        <w:tc>
          <w:tcPr>
            <w:tcW w:w="9017" w:type="dxa"/>
          </w:tcPr>
          <w:p w14:paraId="2A435FAE" w14:textId="77777777" w:rsidR="00814271" w:rsidRPr="00F672AD" w:rsidRDefault="000C6D67">
            <w:pPr>
              <w:pStyle w:val="Standardtext"/>
              <w:spacing w:after="0" w:line="240" w:lineRule="auto"/>
            </w:pPr>
            <w:r w:rsidRPr="00F672AD">
              <w:t>{</w:t>
            </w:r>
          </w:p>
          <w:p w14:paraId="75BA5DEA" w14:textId="77777777" w:rsidR="00814271" w:rsidRPr="00F672AD" w:rsidRDefault="000C6D67">
            <w:pPr>
              <w:pStyle w:val="Standardtext"/>
              <w:spacing w:after="0" w:line="240" w:lineRule="auto"/>
            </w:pPr>
            <w:r w:rsidRPr="00F672AD">
              <w:t xml:space="preserve">  "status": 200,</w:t>
            </w:r>
          </w:p>
          <w:p w14:paraId="09B1D3B2" w14:textId="77777777" w:rsidR="00814271" w:rsidRPr="00F672AD" w:rsidRDefault="000C6D67">
            <w:pPr>
              <w:pStyle w:val="Standardtext"/>
              <w:spacing w:after="0" w:line="240" w:lineRule="auto"/>
            </w:pPr>
            <w:r w:rsidRPr="00F672AD">
              <w:t xml:space="preserve">  "message": "OK",</w:t>
            </w:r>
          </w:p>
          <w:p w14:paraId="0613068B" w14:textId="77777777" w:rsidR="00814271" w:rsidRPr="00F672AD" w:rsidRDefault="000C6D67">
            <w:pPr>
              <w:pStyle w:val="Standardtext"/>
              <w:spacing w:after="0" w:line="240" w:lineRule="auto"/>
            </w:pPr>
            <w:r w:rsidRPr="00F672AD">
              <w:lastRenderedPageBreak/>
              <w:t xml:space="preserve">  "error": "00",</w:t>
            </w:r>
          </w:p>
          <w:p w14:paraId="22EEC2C9" w14:textId="77777777" w:rsidR="00814271" w:rsidRPr="00F672AD" w:rsidRDefault="000C6D67">
            <w:pPr>
              <w:pStyle w:val="Standardtext"/>
              <w:spacing w:after="0" w:line="240" w:lineRule="auto"/>
            </w:pPr>
            <w:r w:rsidRPr="00F672AD">
              <w:t xml:space="preserve">  "timestamp": "2024-07-25T09:53:07.268Z",</w:t>
            </w:r>
          </w:p>
          <w:p w14:paraId="3CB36D04" w14:textId="77777777" w:rsidR="00814271" w:rsidRPr="00F672AD" w:rsidRDefault="000C6D67">
            <w:pPr>
              <w:pStyle w:val="Standardtext"/>
              <w:spacing w:after="0" w:line="240" w:lineRule="auto"/>
            </w:pPr>
            <w:r w:rsidRPr="00F672AD">
              <w:t xml:space="preserve">  "reqId": "CSB19B89EC98B8946C79B25576106231737",</w:t>
            </w:r>
          </w:p>
          <w:p w14:paraId="4A69FDAE" w14:textId="77777777" w:rsidR="00814271" w:rsidRPr="00F672AD" w:rsidRDefault="000C6D67">
            <w:pPr>
              <w:pStyle w:val="Standardtext"/>
              <w:spacing w:after="0" w:line="240" w:lineRule="auto"/>
            </w:pPr>
            <w:r w:rsidRPr="00F672AD">
              <w:t xml:space="preserve">  "delegateList": [</w:t>
            </w:r>
          </w:p>
          <w:p w14:paraId="5F35E423" w14:textId="77777777" w:rsidR="00814271" w:rsidRPr="00F672AD" w:rsidRDefault="000C6D67">
            <w:pPr>
              <w:pStyle w:val="Standardtext"/>
              <w:spacing w:after="0" w:line="240" w:lineRule="auto"/>
            </w:pPr>
            <w:r w:rsidRPr="00F672AD">
              <w:t xml:space="preserve">        {</w:t>
            </w:r>
          </w:p>
          <w:p w14:paraId="317DEA15" w14:textId="77777777" w:rsidR="00814271" w:rsidRPr="00F672AD" w:rsidRDefault="000C6D67">
            <w:pPr>
              <w:pStyle w:val="Standardtext"/>
              <w:spacing w:after="0" w:line="240" w:lineRule="auto"/>
            </w:pPr>
            <w:r w:rsidRPr="00F672AD">
              <w:t xml:space="preserve">      "type": "PARTIAL",</w:t>
            </w:r>
          </w:p>
          <w:p w14:paraId="4689F987" w14:textId="77777777" w:rsidR="00814271" w:rsidRPr="00F672AD" w:rsidRDefault="000C6D67">
            <w:pPr>
              <w:pStyle w:val="Standardtext"/>
              <w:spacing w:after="0" w:line="240" w:lineRule="auto"/>
            </w:pPr>
            <w:r w:rsidRPr="00F672AD">
              <w:t xml:space="preserve">      "payerAddr": "primaryvpa@dbank",</w:t>
            </w:r>
          </w:p>
          <w:p w14:paraId="363677FA" w14:textId="77777777" w:rsidR="00814271" w:rsidRPr="00F672AD" w:rsidRDefault="000C6D67">
            <w:pPr>
              <w:pStyle w:val="Standardtext"/>
              <w:spacing w:after="0" w:line="240" w:lineRule="auto"/>
            </w:pPr>
            <w:r w:rsidRPr="00F672AD">
              <w:t xml:space="preserve">      "payerMobile": “9978567566”,</w:t>
            </w:r>
          </w:p>
          <w:p w14:paraId="62A573AE" w14:textId="77777777" w:rsidR="00814271" w:rsidRPr="00F672AD" w:rsidRDefault="000C6D67">
            <w:pPr>
              <w:pStyle w:val="Standardtext"/>
              <w:spacing w:after="0" w:line="240" w:lineRule="auto"/>
            </w:pPr>
            <w:r w:rsidRPr="00F672AD">
              <w:t xml:space="preserve">      “</w:t>
            </w:r>
            <w:r w:rsidRPr="00F672AD">
              <w:rPr>
                <w:bCs/>
              </w:rPr>
              <w:t>payerName</w:t>
            </w:r>
            <w:r w:rsidRPr="00F672AD">
              <w:t>”:”Alice Doe”,</w:t>
            </w:r>
          </w:p>
          <w:p w14:paraId="0053CD74" w14:textId="77777777" w:rsidR="00814271" w:rsidRPr="00F672AD" w:rsidRDefault="000C6D67">
            <w:pPr>
              <w:pStyle w:val="Standardtext"/>
              <w:spacing w:after="0" w:line="240" w:lineRule="auto"/>
            </w:pPr>
            <w:r w:rsidRPr="00F672AD">
              <w:t xml:space="preserve">     “</w:t>
            </w:r>
            <w:r w:rsidRPr="00F672AD">
              <w:rPr>
                <w:bCs/>
              </w:rPr>
              <w:t>payeeName</w:t>
            </w:r>
            <w:r w:rsidRPr="00F672AD">
              <w:t>”:”Bob Doe”,</w:t>
            </w:r>
          </w:p>
          <w:p w14:paraId="29FD9C8E" w14:textId="77777777" w:rsidR="00814271" w:rsidRPr="00F672AD" w:rsidRDefault="000C6D67">
            <w:pPr>
              <w:pStyle w:val="Standardtext"/>
              <w:spacing w:after="0" w:line="240" w:lineRule="auto"/>
            </w:pPr>
            <w:r w:rsidRPr="00F672AD">
              <w:t xml:space="preserve">      "payeeAddr": "secondaryvpa@dbank",</w:t>
            </w:r>
          </w:p>
          <w:p w14:paraId="016BBD05" w14:textId="77777777" w:rsidR="00814271" w:rsidRPr="00F672AD" w:rsidRDefault="000C6D67">
            <w:pPr>
              <w:pStyle w:val="Standardtext"/>
              <w:spacing w:after="0" w:line="240" w:lineRule="auto"/>
            </w:pPr>
            <w:r w:rsidRPr="00F672AD">
              <w:t xml:space="preserve">      "payeeMobile": 9978567567,</w:t>
            </w:r>
          </w:p>
          <w:p w14:paraId="1D3F2AFB" w14:textId="77777777" w:rsidR="00814271" w:rsidRPr="00F672AD" w:rsidRDefault="000C6D67">
            <w:pPr>
              <w:pStyle w:val="Standardtext"/>
              <w:spacing w:after="0" w:line="240" w:lineRule="auto"/>
            </w:pPr>
            <w:r w:rsidRPr="00F672AD">
              <w:t xml:space="preserve">      "umn": "XYZa977ccabb11e7abc4cec278b6b50a@mypsp",</w:t>
            </w:r>
          </w:p>
          <w:p w14:paraId="1B60A193" w14:textId="77777777" w:rsidR="00814271" w:rsidRPr="00F672AD" w:rsidRDefault="000C6D67">
            <w:pPr>
              <w:pStyle w:val="Standardtext"/>
              <w:spacing w:after="0" w:line="240" w:lineRule="auto"/>
            </w:pPr>
            <w:r w:rsidRPr="00F672AD">
              <w:t xml:space="preserve">      "validityEnd": “19102025”,</w:t>
            </w:r>
          </w:p>
          <w:p w14:paraId="652340D4" w14:textId="77777777" w:rsidR="00814271" w:rsidRPr="00F672AD" w:rsidRDefault="000C6D67">
            <w:pPr>
              <w:pStyle w:val="Standardtext"/>
              <w:spacing w:after="0" w:line="240" w:lineRule="auto"/>
            </w:pPr>
            <w:r w:rsidRPr="00F672AD">
              <w:t xml:space="preserve">      “</w:t>
            </w:r>
            <w:r w:rsidRPr="00F672AD">
              <w:rPr>
                <w:bCs/>
              </w:rPr>
              <w:t>validityStart”:”20102020”,</w:t>
            </w:r>
          </w:p>
          <w:p w14:paraId="147B04F5" w14:textId="77777777" w:rsidR="00814271" w:rsidRPr="00F672AD" w:rsidRDefault="000C6D67">
            <w:pPr>
              <w:pStyle w:val="Standardtext"/>
              <w:spacing w:after="0" w:line="240" w:lineRule="auto"/>
            </w:pPr>
            <w:r w:rsidRPr="00F672AD">
              <w:t xml:space="preserve">      "bankName": "State </w:t>
            </w:r>
            <w:r w:rsidR="00EC5998" w:rsidRPr="00F672AD">
              <w:t>Bandhan Bank</w:t>
            </w:r>
            <w:r w:rsidRPr="00F672AD">
              <w:t>",</w:t>
            </w:r>
          </w:p>
          <w:p w14:paraId="4E79F76E" w14:textId="77777777" w:rsidR="00814271" w:rsidRPr="00F672AD" w:rsidRDefault="000C6D67">
            <w:pPr>
              <w:pStyle w:val="Standardtext"/>
              <w:spacing w:after="0" w:line="240" w:lineRule="auto"/>
            </w:pPr>
            <w:r w:rsidRPr="00F672AD">
              <w:t xml:space="preserve">      "status": "ACTIVE",</w:t>
            </w:r>
          </w:p>
          <w:p w14:paraId="38161B4A" w14:textId="77777777" w:rsidR="00814271" w:rsidRPr="00F672AD" w:rsidRDefault="000C6D67">
            <w:pPr>
              <w:pStyle w:val="Standardtext"/>
              <w:spacing w:after="0" w:line="240" w:lineRule="auto"/>
            </w:pPr>
            <w:r w:rsidRPr="00F672AD">
              <w:rPr>
                <w:bCs/>
              </w:rPr>
              <w:t xml:space="preserve">      “expireTimeStamp”:”</w:t>
            </w:r>
            <w:r w:rsidRPr="00F672AD">
              <w:t xml:space="preserve"> 2024-01-19T10:23:17.799Z</w:t>
            </w:r>
            <w:r w:rsidRPr="00F672AD">
              <w:rPr>
                <w:bCs/>
              </w:rPr>
              <w:t>”</w:t>
            </w:r>
          </w:p>
          <w:p w14:paraId="4321C80A" w14:textId="77777777" w:rsidR="00814271" w:rsidRPr="00F672AD" w:rsidRDefault="000C6D67">
            <w:pPr>
              <w:pStyle w:val="Standardtext"/>
              <w:spacing w:after="0" w:line="240" w:lineRule="auto"/>
            </w:pPr>
            <w:r w:rsidRPr="00F672AD">
              <w:t xml:space="preserve">    }</w:t>
            </w:r>
          </w:p>
          <w:p w14:paraId="0203FF87" w14:textId="77777777" w:rsidR="00814271" w:rsidRPr="00F672AD" w:rsidRDefault="000C6D67">
            <w:pPr>
              <w:pStyle w:val="Standardtext"/>
              <w:spacing w:after="0" w:line="240" w:lineRule="auto"/>
            </w:pPr>
            <w:r w:rsidRPr="00F672AD">
              <w:t xml:space="preserve">  ],</w:t>
            </w:r>
          </w:p>
          <w:p w14:paraId="6E6E93FD" w14:textId="77777777" w:rsidR="00814271" w:rsidRPr="00F672AD" w:rsidRDefault="000C6D67">
            <w:pPr>
              <w:pStyle w:val="Standardtext"/>
              <w:spacing w:after="0" w:line="240" w:lineRule="auto"/>
            </w:pPr>
            <w:r w:rsidRPr="00F672AD">
              <w:t xml:space="preserve">  "hmac": "95CAD7C45D4A7452A7FC94AADBD62349DEDBC5B55EF"</w:t>
            </w:r>
          </w:p>
          <w:p w14:paraId="233048BA" w14:textId="77777777" w:rsidR="00814271" w:rsidRPr="00F672AD" w:rsidRDefault="000C6D67">
            <w:pPr>
              <w:pStyle w:val="Standardtext"/>
              <w:spacing w:after="0" w:line="240" w:lineRule="auto"/>
            </w:pPr>
            <w:r w:rsidRPr="00F672AD">
              <w:t>}</w:t>
            </w:r>
          </w:p>
        </w:tc>
      </w:tr>
    </w:tbl>
    <w:p w14:paraId="7CEDCA2F" w14:textId="77777777" w:rsidR="00814271" w:rsidRPr="00F672AD" w:rsidRDefault="00814271">
      <w:pPr>
        <w:pStyle w:val="Standardtext"/>
      </w:pPr>
    </w:p>
    <w:p w14:paraId="49725EE4" w14:textId="77777777" w:rsidR="00814271" w:rsidRPr="00F672AD" w:rsidRDefault="000C6D67">
      <w:pPr>
        <w:pStyle w:val="Heading2"/>
        <w:ind w:left="1120"/>
      </w:pPr>
      <w:bookmarkStart w:id="266" w:name="_Toc173330247"/>
      <w:bookmarkStart w:id="267" w:name="_Toc195548813"/>
      <w:r w:rsidRPr="00F672AD">
        <w:t>PendingDelegate API Request and Response</w:t>
      </w:r>
      <w:bookmarkEnd w:id="266"/>
      <w:bookmarkEnd w:id="267"/>
    </w:p>
    <w:p w14:paraId="43AF275F" w14:textId="77777777" w:rsidR="00814271" w:rsidRPr="00F672AD" w:rsidRDefault="000C6D67">
      <w:pPr>
        <w:pStyle w:val="Standardtext"/>
      </w:pPr>
      <w:r w:rsidRPr="00F672AD">
        <w:t>Secondary user will call PendingDelegate to fetch all pending delegate approvals.</w:t>
      </w:r>
    </w:p>
    <w:p w14:paraId="3186397C" w14:textId="77777777" w:rsidR="00814271" w:rsidRPr="00F672AD" w:rsidRDefault="000C6D67">
      <w:pPr>
        <w:pStyle w:val="Heading3"/>
      </w:pPr>
      <w:bookmarkStart w:id="268" w:name="_Toc173330248"/>
      <w:bookmarkStart w:id="269" w:name="_Toc195548814"/>
      <w:r w:rsidRPr="00F672AD">
        <w:t>Request Format</w:t>
      </w:r>
      <w:bookmarkEnd w:id="268"/>
      <w:bookmarkEnd w:id="269"/>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474D798F"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055818F3"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1FC1E00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6BBBED1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2382896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61DF1C4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01662DA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023D36A6"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33F1170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7F27E71"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3CE9A1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9F5782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091065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50B77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53DA014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30DCC4D"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03636E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8931E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5EF6EA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18CDBD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5BCEE10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D6FA92D"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version</w:t>
            </w:r>
          </w:p>
        </w:tc>
        <w:tc>
          <w:tcPr>
            <w:tcW w:w="1179" w:type="pct"/>
            <w:shd w:val="clear" w:color="auto" w:fill="F3F7F5" w:themeFill="accent5" w:themeFillTint="33"/>
            <w:noWrap/>
          </w:tcPr>
          <w:p w14:paraId="6FBA1F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265D0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26F80AC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4C16F1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25B32C1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A9B9B11"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2E98A6A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13D44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168B360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5A3BD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255BD73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5B04BBE"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3756B7D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4D7FB6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3CD3F2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A1C93B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74832BA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F5BCC2B"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0FB465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698CF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F5F13E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D8BBA9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5ECACF7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72F2B17"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179507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B59BD6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4CC5235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41EA910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bl>
    <w:p w14:paraId="2586408E" w14:textId="77777777" w:rsidR="00814271" w:rsidRPr="00F672AD" w:rsidRDefault="00814271">
      <w:pPr>
        <w:pStyle w:val="Standardtext"/>
      </w:pPr>
    </w:p>
    <w:p w14:paraId="2A675B22" w14:textId="77777777" w:rsidR="00814271" w:rsidRPr="00F672AD" w:rsidRDefault="000C6D67">
      <w:pPr>
        <w:pStyle w:val="Heading3"/>
      </w:pPr>
      <w:bookmarkStart w:id="270" w:name="_Toc173330249"/>
      <w:bookmarkStart w:id="271" w:name="_Toc195548815"/>
      <w:r w:rsidRPr="00F672AD">
        <w:t>Response Format</w:t>
      </w:r>
      <w:bookmarkEnd w:id="270"/>
      <w:bookmarkEnd w:id="271"/>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65E60EEA"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5A1FEF22"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1625C5A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421BF9B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464708B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2E253EC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539AC4F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5D710CE"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66AC9AF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06C186F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4963830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09A6807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7118B67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3834E55"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0F6116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AB597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439197C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378170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olor w:val="000000"/>
              </w:rPr>
              <w:t xml:space="preserve">Transaction ID to be generated uniquely for every request </w:t>
            </w:r>
          </w:p>
        </w:tc>
      </w:tr>
      <w:tr w:rsidR="00814271" w:rsidRPr="00F672AD" w14:paraId="7A8D139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C1DF423" w14:textId="77777777" w:rsidR="00814271" w:rsidRPr="00F672AD" w:rsidRDefault="000C6D67">
            <w:pPr>
              <w:pStyle w:val="Standardtext"/>
              <w:spacing w:after="0" w:line="240" w:lineRule="auto"/>
              <w:jc w:val="left"/>
              <w:rPr>
                <w:rStyle w:val="ui-provider"/>
              </w:rPr>
            </w:pPr>
            <w:r w:rsidRPr="00F672AD">
              <w:t>timestamp</w:t>
            </w:r>
          </w:p>
        </w:tc>
        <w:tc>
          <w:tcPr>
            <w:tcW w:w="776" w:type="pct"/>
            <w:noWrap/>
          </w:tcPr>
          <w:p w14:paraId="042BC0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D719F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noWrap/>
          </w:tcPr>
          <w:p w14:paraId="2AF9755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3F1743B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1818695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135D22A"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58CC59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28789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14B3746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shd w:val="clear" w:color="auto" w:fill="F3F7F5" w:themeFill="accent5" w:themeFillTint="33"/>
            <w:noWrap/>
          </w:tcPr>
          <w:p w14:paraId="438673E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7884617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B8EDA77" w14:textId="77777777" w:rsidR="00814271" w:rsidRPr="00F672AD" w:rsidRDefault="000C6D67">
            <w:pPr>
              <w:pStyle w:val="Standardtext"/>
              <w:spacing w:after="0" w:line="240" w:lineRule="auto"/>
              <w:jc w:val="left"/>
              <w:rPr>
                <w:rStyle w:val="ui-provider"/>
              </w:rPr>
            </w:pPr>
            <w:r w:rsidRPr="00F672AD">
              <w:t>status</w:t>
            </w:r>
          </w:p>
        </w:tc>
        <w:tc>
          <w:tcPr>
            <w:tcW w:w="776" w:type="pct"/>
            <w:noWrap/>
          </w:tcPr>
          <w:p w14:paraId="3260049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89CC3F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noWrap/>
          </w:tcPr>
          <w:p w14:paraId="21177E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1D4B9AF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48DD01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99D43B2" w14:textId="77777777" w:rsidR="00814271" w:rsidRPr="00F672AD" w:rsidRDefault="000C6D67">
            <w:pPr>
              <w:pStyle w:val="Standardtext"/>
              <w:spacing w:after="0" w:line="240" w:lineRule="auto"/>
              <w:jc w:val="left"/>
            </w:pPr>
            <w:r w:rsidRPr="00F672AD">
              <w:t>message</w:t>
            </w:r>
          </w:p>
        </w:tc>
        <w:tc>
          <w:tcPr>
            <w:tcW w:w="776" w:type="pct"/>
            <w:shd w:val="clear" w:color="auto" w:fill="F3F7F5" w:themeFill="accent5" w:themeFillTint="33"/>
            <w:noWrap/>
          </w:tcPr>
          <w:p w14:paraId="713AAF3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35FFF7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44D813B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3079B9E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12BC66E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19CA724" w14:textId="77777777" w:rsidR="00814271" w:rsidRPr="00F672AD" w:rsidRDefault="000C6D67">
            <w:pPr>
              <w:pStyle w:val="Standardtext"/>
              <w:spacing w:after="0" w:line="240" w:lineRule="auto"/>
              <w:jc w:val="left"/>
            </w:pPr>
            <w:r w:rsidRPr="00F672AD">
              <w:t>error</w:t>
            </w:r>
          </w:p>
        </w:tc>
        <w:tc>
          <w:tcPr>
            <w:tcW w:w="776" w:type="pct"/>
            <w:noWrap/>
          </w:tcPr>
          <w:p w14:paraId="51C4EA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A688CE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67F16E6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3425370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44EE919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60C371B8" w14:textId="77777777" w:rsidR="00814271" w:rsidRPr="00F672AD" w:rsidRDefault="000C6D67">
            <w:pPr>
              <w:pStyle w:val="Standardtext"/>
              <w:tabs>
                <w:tab w:val="left" w:pos="3882"/>
              </w:tabs>
              <w:spacing w:after="0" w:line="240" w:lineRule="auto"/>
              <w:jc w:val="left"/>
              <w:rPr>
                <w:b w:val="0"/>
              </w:rPr>
            </w:pPr>
            <w:r w:rsidRPr="00F672AD">
              <w:tab/>
              <w:t>delegateList</w:t>
            </w:r>
          </w:p>
        </w:tc>
      </w:tr>
      <w:tr w:rsidR="00814271" w:rsidRPr="00F672AD" w14:paraId="34C18B9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F53F6FF" w14:textId="77777777" w:rsidR="00814271" w:rsidRPr="00F672AD" w:rsidRDefault="000C6D67">
            <w:pPr>
              <w:pStyle w:val="Standardtext"/>
              <w:spacing w:after="0" w:line="240" w:lineRule="auto"/>
              <w:jc w:val="left"/>
              <w:rPr>
                <w:b w:val="0"/>
              </w:rPr>
            </w:pPr>
            <w:r w:rsidRPr="00F672AD">
              <w:t>type</w:t>
            </w:r>
          </w:p>
        </w:tc>
        <w:tc>
          <w:tcPr>
            <w:tcW w:w="776" w:type="pct"/>
            <w:noWrap/>
          </w:tcPr>
          <w:p w14:paraId="23373D6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93B44B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noWrap/>
          </w:tcPr>
          <w:p w14:paraId="11C76E4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2ADE7F2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delegation. PARTIAL/FULL</w:t>
            </w:r>
          </w:p>
        </w:tc>
      </w:tr>
      <w:tr w:rsidR="00814271" w:rsidRPr="00F672AD" w14:paraId="545BF5F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015A43C" w14:textId="77777777" w:rsidR="00814271" w:rsidRPr="00F672AD" w:rsidRDefault="000C6D67">
            <w:pPr>
              <w:pStyle w:val="Standardtext"/>
              <w:spacing w:after="0" w:line="240" w:lineRule="auto"/>
              <w:jc w:val="left"/>
              <w:rPr>
                <w:b w:val="0"/>
              </w:rPr>
            </w:pPr>
            <w:r w:rsidRPr="00F672AD">
              <w:t>payerAddr</w:t>
            </w:r>
          </w:p>
        </w:tc>
        <w:tc>
          <w:tcPr>
            <w:tcW w:w="776" w:type="pct"/>
            <w:shd w:val="clear" w:color="auto" w:fill="F3F7F5" w:themeFill="accent5" w:themeFillTint="33"/>
            <w:noWrap/>
          </w:tcPr>
          <w:p w14:paraId="594A4CF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27872C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31D8473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5130B3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r VPA (primary)</w:t>
            </w:r>
            <w:r w:rsidRPr="00F672AD">
              <w:rPr>
                <w:rFonts w:ascii="Calibri" w:hAnsi="Calibri" w:cs="Calibri"/>
              </w:rPr>
              <w:br/>
              <w:t>Ex: payervpa@idfb</w:t>
            </w:r>
          </w:p>
        </w:tc>
      </w:tr>
      <w:tr w:rsidR="00814271" w:rsidRPr="00F672AD" w14:paraId="3F1F556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66F76F13" w14:textId="77777777" w:rsidR="00814271" w:rsidRPr="00F672AD" w:rsidRDefault="000C6D67">
            <w:pPr>
              <w:pStyle w:val="Standardtext"/>
              <w:spacing w:after="0" w:line="240" w:lineRule="auto"/>
              <w:jc w:val="left"/>
              <w:rPr>
                <w:b w:val="0"/>
              </w:rPr>
            </w:pPr>
            <w:r w:rsidRPr="00F672AD">
              <w:rPr>
                <w:bCs/>
              </w:rPr>
              <w:t>payerMobile</w:t>
            </w:r>
          </w:p>
        </w:tc>
        <w:tc>
          <w:tcPr>
            <w:tcW w:w="776" w:type="pct"/>
            <w:noWrap/>
            <w:vAlign w:val="center"/>
          </w:tcPr>
          <w:p w14:paraId="3D6D192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1D6A9A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vAlign w:val="center"/>
          </w:tcPr>
          <w:p w14:paraId="1DAA76B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2F99EC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Primary </w:t>
            </w:r>
            <w:r w:rsidRPr="00F672AD">
              <w:rPr>
                <w:rFonts w:ascii="Calibri" w:hAnsi="Calibri" w:cs="Calibri"/>
              </w:rPr>
              <w:t xml:space="preserve">(primary) </w:t>
            </w:r>
            <w:r w:rsidRPr="00F672AD">
              <w:t>mobile number</w:t>
            </w:r>
          </w:p>
        </w:tc>
      </w:tr>
      <w:tr w:rsidR="00814271" w:rsidRPr="00F672AD" w14:paraId="6E910C5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301B7EAC" w14:textId="77777777" w:rsidR="00814271" w:rsidRPr="00F672AD" w:rsidRDefault="000C6D67">
            <w:pPr>
              <w:pStyle w:val="Standardtext"/>
              <w:spacing w:after="0" w:line="240" w:lineRule="auto"/>
              <w:jc w:val="left"/>
              <w:rPr>
                <w:b w:val="0"/>
                <w:bCs/>
              </w:rPr>
            </w:pPr>
            <w:r w:rsidRPr="00F672AD">
              <w:rPr>
                <w:bCs/>
              </w:rPr>
              <w:t>payerName</w:t>
            </w:r>
          </w:p>
        </w:tc>
        <w:tc>
          <w:tcPr>
            <w:tcW w:w="776" w:type="pct"/>
            <w:shd w:val="clear" w:color="auto" w:fill="F3F7F5" w:themeFill="accent5" w:themeFillTint="33"/>
            <w:noWrap/>
            <w:vAlign w:val="center"/>
          </w:tcPr>
          <w:p w14:paraId="29D75FC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46833B1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shd w:val="clear" w:color="auto" w:fill="F3F7F5" w:themeFill="accent5" w:themeFillTint="33"/>
            <w:noWrap/>
            <w:vAlign w:val="center"/>
          </w:tcPr>
          <w:p w14:paraId="337E2E8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themeFill="accent5" w:themeFillTint="33"/>
            <w:noWrap/>
            <w:vAlign w:val="center"/>
          </w:tcPr>
          <w:p w14:paraId="0ACCD19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 ( primary ) name E.g. Alice Doe</w:t>
            </w:r>
          </w:p>
        </w:tc>
      </w:tr>
      <w:tr w:rsidR="00814271" w:rsidRPr="00F672AD" w14:paraId="4692A3B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4D93E6FC" w14:textId="77777777" w:rsidR="00814271" w:rsidRPr="00F672AD" w:rsidRDefault="000C6D67">
            <w:pPr>
              <w:pStyle w:val="Standardtext"/>
              <w:spacing w:after="0" w:line="240" w:lineRule="auto"/>
              <w:jc w:val="left"/>
              <w:rPr>
                <w:b w:val="0"/>
                <w:bCs/>
              </w:rPr>
            </w:pPr>
            <w:r w:rsidRPr="00F672AD">
              <w:rPr>
                <w:bCs/>
              </w:rPr>
              <w:t>payeeName</w:t>
            </w:r>
          </w:p>
        </w:tc>
        <w:tc>
          <w:tcPr>
            <w:tcW w:w="776" w:type="pct"/>
            <w:noWrap/>
            <w:vAlign w:val="center"/>
          </w:tcPr>
          <w:p w14:paraId="3E1128F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335E4AC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4367781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vAlign w:val="center"/>
          </w:tcPr>
          <w:p w14:paraId="7377660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e ( secondary ) name E.g. Bob Doe</w:t>
            </w:r>
          </w:p>
        </w:tc>
      </w:tr>
      <w:tr w:rsidR="00814271" w:rsidRPr="00F672AD" w14:paraId="46112EB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29F76BB" w14:textId="77777777" w:rsidR="00814271" w:rsidRPr="00F672AD" w:rsidRDefault="000C6D67">
            <w:pPr>
              <w:pStyle w:val="Standardtext"/>
              <w:spacing w:after="0" w:line="240" w:lineRule="auto"/>
              <w:jc w:val="left"/>
              <w:rPr>
                <w:b w:val="0"/>
              </w:rPr>
            </w:pPr>
            <w:r w:rsidRPr="00F672AD">
              <w:lastRenderedPageBreak/>
              <w:t>payeeAddr</w:t>
            </w:r>
          </w:p>
        </w:tc>
        <w:tc>
          <w:tcPr>
            <w:tcW w:w="776" w:type="pct"/>
            <w:shd w:val="clear" w:color="auto" w:fill="F3F7F5" w:themeFill="accent5" w:themeFillTint="33"/>
            <w:noWrap/>
          </w:tcPr>
          <w:p w14:paraId="3A9A8FD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68D15E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7D8D435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F5E0C7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Payee VPA (secondary)</w:t>
            </w:r>
            <w:r w:rsidRPr="00F672AD">
              <w:rPr>
                <w:rFonts w:ascii="Calibri" w:hAnsi="Calibri" w:cs="Calibri"/>
              </w:rPr>
              <w:br/>
              <w:t>Ex: premila2404@idfb</w:t>
            </w:r>
          </w:p>
        </w:tc>
      </w:tr>
      <w:tr w:rsidR="00814271" w:rsidRPr="00F672AD" w14:paraId="4F6B068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C3AC5A8" w14:textId="77777777" w:rsidR="00814271" w:rsidRPr="00F672AD" w:rsidRDefault="000C6D67">
            <w:pPr>
              <w:pStyle w:val="Standardtext"/>
              <w:spacing w:after="0" w:line="240" w:lineRule="auto"/>
              <w:jc w:val="left"/>
              <w:rPr>
                <w:b w:val="0"/>
              </w:rPr>
            </w:pPr>
            <w:r w:rsidRPr="00F672AD">
              <w:t>payeeMobile</w:t>
            </w:r>
          </w:p>
        </w:tc>
        <w:tc>
          <w:tcPr>
            <w:tcW w:w="776" w:type="pct"/>
            <w:noWrap/>
          </w:tcPr>
          <w:p w14:paraId="15BD6BF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EE3A37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tcPr>
          <w:p w14:paraId="1E030A0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75A4D42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secondary user. </w:t>
            </w:r>
            <w:r w:rsidRPr="00F672AD">
              <w:rPr>
                <w:rFonts w:ascii="Calibri" w:hAnsi="Calibri" w:cs="Calibri"/>
                <w:color w:val="000000"/>
              </w:rPr>
              <w:br/>
              <w:t>Ex: 8897883053</w:t>
            </w:r>
          </w:p>
        </w:tc>
      </w:tr>
      <w:tr w:rsidR="00814271" w:rsidRPr="00F672AD" w14:paraId="60D3C79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7E62B5A" w14:textId="77777777" w:rsidR="00814271" w:rsidRPr="00F672AD" w:rsidRDefault="000C6D67">
            <w:pPr>
              <w:pStyle w:val="Standardtext"/>
              <w:spacing w:after="0" w:line="240" w:lineRule="auto"/>
              <w:jc w:val="left"/>
              <w:rPr>
                <w:b w:val="0"/>
              </w:rPr>
            </w:pPr>
            <w:r w:rsidRPr="00F672AD">
              <w:t>umn</w:t>
            </w:r>
          </w:p>
        </w:tc>
        <w:tc>
          <w:tcPr>
            <w:tcW w:w="776" w:type="pct"/>
            <w:shd w:val="clear" w:color="auto" w:fill="F3F7F5" w:themeFill="accent5" w:themeFillTint="33"/>
            <w:noWrap/>
          </w:tcPr>
          <w:p w14:paraId="341A126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74008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1E98BA5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6431AD5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Umn number - XYZa977ccabb11e7abc4cec278b6b50a@mypsp</w:t>
            </w:r>
          </w:p>
        </w:tc>
      </w:tr>
      <w:tr w:rsidR="00814271" w:rsidRPr="00F672AD" w14:paraId="0BEAE66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0" w:type="pct"/>
            <w:noWrap/>
            <w:vAlign w:val="center"/>
          </w:tcPr>
          <w:p w14:paraId="379D7FD1" w14:textId="77777777" w:rsidR="00814271" w:rsidRPr="00F672AD" w:rsidRDefault="000C6D67">
            <w:pPr>
              <w:pStyle w:val="Standardtext"/>
              <w:spacing w:after="0" w:line="240" w:lineRule="auto"/>
              <w:jc w:val="left"/>
              <w:rPr>
                <w:b w:val="0"/>
              </w:rPr>
            </w:pPr>
            <w:r w:rsidRPr="00F672AD">
              <w:rPr>
                <w:bCs/>
              </w:rPr>
              <w:t>validityStart</w:t>
            </w:r>
          </w:p>
        </w:tc>
        <w:tc>
          <w:tcPr>
            <w:tcW w:w="0" w:type="pct"/>
            <w:noWrap/>
            <w:vAlign w:val="center"/>
          </w:tcPr>
          <w:p w14:paraId="303D4E1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0" w:type="pct"/>
            <w:noWrap/>
            <w:vAlign w:val="center"/>
          </w:tcPr>
          <w:p w14:paraId="3AE9A80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0" w:type="pct"/>
            <w:noWrap/>
            <w:vAlign w:val="center"/>
          </w:tcPr>
          <w:p w14:paraId="30E05FC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0" w:type="pct"/>
            <w:noWrap/>
            <w:vAlign w:val="center"/>
          </w:tcPr>
          <w:p w14:paraId="2AC613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start date of validity(ddMMyyyy)</w:t>
            </w:r>
          </w:p>
        </w:tc>
      </w:tr>
      <w:tr w:rsidR="00814271" w:rsidRPr="00F672AD" w14:paraId="4564EE1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4D95764D" w14:textId="77777777" w:rsidR="00814271" w:rsidRPr="00F672AD" w:rsidRDefault="000C6D67">
            <w:pPr>
              <w:pStyle w:val="Standardtext"/>
              <w:spacing w:after="0" w:line="240" w:lineRule="auto"/>
              <w:jc w:val="left"/>
              <w:rPr>
                <w:b w:val="0"/>
              </w:rPr>
            </w:pPr>
            <w:r w:rsidRPr="00F672AD">
              <w:rPr>
                <w:bCs/>
              </w:rPr>
              <w:t>validityEnd</w:t>
            </w:r>
          </w:p>
        </w:tc>
        <w:tc>
          <w:tcPr>
            <w:tcW w:w="776" w:type="pct"/>
            <w:shd w:val="clear" w:color="auto" w:fill="F3F7F5" w:themeFill="accent5" w:themeFillTint="33"/>
            <w:noWrap/>
            <w:vAlign w:val="center"/>
          </w:tcPr>
          <w:p w14:paraId="79E837F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5CB90B2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8</w:t>
            </w:r>
          </w:p>
        </w:tc>
        <w:tc>
          <w:tcPr>
            <w:tcW w:w="699" w:type="pct"/>
            <w:shd w:val="clear" w:color="auto" w:fill="F3F7F5" w:themeFill="accent5" w:themeFillTint="33"/>
            <w:noWrap/>
            <w:vAlign w:val="center"/>
          </w:tcPr>
          <w:p w14:paraId="41EE999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7986D9F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efines end time of validity(ddMMyyyy)</w:t>
            </w:r>
          </w:p>
        </w:tc>
      </w:tr>
      <w:tr w:rsidR="00814271" w:rsidRPr="00F672AD" w14:paraId="685B560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vAlign w:val="center"/>
          </w:tcPr>
          <w:p w14:paraId="4C0DB61A" w14:textId="77777777" w:rsidR="00814271" w:rsidRPr="00F672AD" w:rsidRDefault="000C6D67">
            <w:pPr>
              <w:pStyle w:val="Standardtext"/>
              <w:spacing w:after="0" w:line="240" w:lineRule="auto"/>
              <w:jc w:val="left"/>
              <w:rPr>
                <w:b w:val="0"/>
                <w:bCs/>
              </w:rPr>
            </w:pPr>
            <w:r w:rsidRPr="00F672AD">
              <w:rPr>
                <w:bCs/>
              </w:rPr>
              <w:t>bankName</w:t>
            </w:r>
          </w:p>
        </w:tc>
        <w:tc>
          <w:tcPr>
            <w:tcW w:w="776" w:type="pct"/>
            <w:noWrap/>
            <w:vAlign w:val="center"/>
          </w:tcPr>
          <w:p w14:paraId="450FD8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vAlign w:val="center"/>
          </w:tcPr>
          <w:p w14:paraId="0BF3F35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699" w:type="pct"/>
            <w:noWrap/>
            <w:vAlign w:val="center"/>
          </w:tcPr>
          <w:p w14:paraId="28CB211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vAlign w:val="center"/>
          </w:tcPr>
          <w:p w14:paraId="13C0D94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ame of primary bank</w:t>
            </w:r>
          </w:p>
        </w:tc>
      </w:tr>
      <w:tr w:rsidR="00814271" w:rsidRPr="00F672AD" w14:paraId="2BE6716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vAlign w:val="center"/>
          </w:tcPr>
          <w:p w14:paraId="1300F67C" w14:textId="77777777" w:rsidR="00814271" w:rsidRPr="00F672AD" w:rsidRDefault="000C6D67">
            <w:pPr>
              <w:pStyle w:val="Standardtext"/>
              <w:spacing w:after="0" w:line="240" w:lineRule="auto"/>
              <w:jc w:val="left"/>
              <w:rPr>
                <w:b w:val="0"/>
                <w:bCs/>
              </w:rPr>
            </w:pPr>
            <w:r w:rsidRPr="00F672AD">
              <w:rPr>
                <w:bCs/>
              </w:rPr>
              <w:t>status</w:t>
            </w:r>
          </w:p>
        </w:tc>
        <w:tc>
          <w:tcPr>
            <w:tcW w:w="776" w:type="pct"/>
            <w:shd w:val="clear" w:color="auto" w:fill="F3F7F5" w:themeFill="accent5" w:themeFillTint="33"/>
            <w:noWrap/>
            <w:vAlign w:val="center"/>
          </w:tcPr>
          <w:p w14:paraId="26FCAA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vAlign w:val="center"/>
          </w:tcPr>
          <w:p w14:paraId="462B4D3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vAlign w:val="center"/>
          </w:tcPr>
          <w:p w14:paraId="063EFA1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vAlign w:val="center"/>
          </w:tcPr>
          <w:p w14:paraId="390C67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atus of delegation. E.g. ACTIVE|PENDING ACTIVATION|APPROVE</w:t>
            </w:r>
          </w:p>
        </w:tc>
      </w:tr>
      <w:tr w:rsidR="00814271" w:rsidRPr="00F672AD" w14:paraId="3033532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0" w:type="pct"/>
            <w:noWrap/>
            <w:vAlign w:val="center"/>
          </w:tcPr>
          <w:p w14:paraId="4298E6EA" w14:textId="77777777" w:rsidR="00814271" w:rsidRPr="00F672AD" w:rsidRDefault="000C6D67">
            <w:pPr>
              <w:pStyle w:val="Standardtext"/>
              <w:spacing w:after="0" w:line="240" w:lineRule="auto"/>
              <w:jc w:val="left"/>
              <w:rPr>
                <w:b w:val="0"/>
                <w:bCs/>
              </w:rPr>
            </w:pPr>
            <w:r w:rsidRPr="00F672AD">
              <w:rPr>
                <w:bCs/>
              </w:rPr>
              <w:t>expireTimeStamp</w:t>
            </w:r>
          </w:p>
        </w:tc>
        <w:tc>
          <w:tcPr>
            <w:tcW w:w="0" w:type="pct"/>
            <w:noWrap/>
          </w:tcPr>
          <w:p w14:paraId="7EDF73D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0" w:type="pct"/>
            <w:noWrap/>
          </w:tcPr>
          <w:p w14:paraId="5D6B572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0" w:type="pct"/>
            <w:noWrap/>
          </w:tcPr>
          <w:p w14:paraId="79FBED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0" w:type="pct"/>
            <w:noWrap/>
          </w:tcPr>
          <w:p w14:paraId="50D9022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Date &amp; Time</w:t>
            </w:r>
          </w:p>
        </w:tc>
      </w:tr>
    </w:tbl>
    <w:p w14:paraId="3C0ABF1D" w14:textId="77777777" w:rsidR="00814271" w:rsidRPr="00F672AD" w:rsidRDefault="00814271">
      <w:pPr>
        <w:pStyle w:val="Standardtext"/>
      </w:pPr>
    </w:p>
    <w:p w14:paraId="0352863E" w14:textId="77777777" w:rsidR="00814271" w:rsidRPr="00F672AD" w:rsidRDefault="000C6D67">
      <w:pPr>
        <w:pStyle w:val="Heading3"/>
      </w:pPr>
      <w:bookmarkStart w:id="272" w:name="_Toc173330250"/>
      <w:bookmarkStart w:id="273" w:name="_Toc195548816"/>
      <w:r w:rsidRPr="00F672AD">
        <w:t>Sample Message</w:t>
      </w:r>
      <w:bookmarkEnd w:id="272"/>
      <w:bookmarkEnd w:id="273"/>
    </w:p>
    <w:p w14:paraId="0FF4AFAD"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AE07598" w14:textId="77777777">
        <w:tc>
          <w:tcPr>
            <w:tcW w:w="9017" w:type="dxa"/>
          </w:tcPr>
          <w:p w14:paraId="39042757" w14:textId="77777777" w:rsidR="00814271" w:rsidRPr="00F672AD" w:rsidRDefault="000C6D67">
            <w:pPr>
              <w:pStyle w:val="Standardtext"/>
              <w:spacing w:after="0" w:line="240" w:lineRule="auto"/>
            </w:pPr>
            <w:r w:rsidRPr="00F672AD">
              <w:t>{</w:t>
            </w:r>
          </w:p>
          <w:p w14:paraId="6F65F484" w14:textId="77777777" w:rsidR="00814271" w:rsidRPr="00F672AD" w:rsidRDefault="000C6D67">
            <w:pPr>
              <w:pStyle w:val="Standardtext"/>
              <w:spacing w:after="0" w:line="240" w:lineRule="auto"/>
            </w:pPr>
            <w:r w:rsidRPr="00F672AD">
              <w:t xml:space="preserve">  "header": {</w:t>
            </w:r>
          </w:p>
          <w:p w14:paraId="356269D5" w14:textId="77777777" w:rsidR="00814271" w:rsidRPr="00F672AD" w:rsidRDefault="000C6D67">
            <w:pPr>
              <w:pStyle w:val="Standardtext"/>
              <w:spacing w:after="0" w:line="240" w:lineRule="auto"/>
            </w:pPr>
            <w:r w:rsidRPr="00F672AD">
              <w:t xml:space="preserve">      "version": "1",</w:t>
            </w:r>
          </w:p>
          <w:p w14:paraId="1B82F037" w14:textId="77777777" w:rsidR="00814271" w:rsidRPr="00F672AD" w:rsidRDefault="000C6D67">
            <w:pPr>
              <w:pStyle w:val="Standardtext"/>
              <w:spacing w:after="0" w:line="240" w:lineRule="auto"/>
            </w:pPr>
            <w:r w:rsidRPr="00F672AD">
              <w:t xml:space="preserve">      "clientID": "20511120",</w:t>
            </w:r>
          </w:p>
          <w:p w14:paraId="09462DAC" w14:textId="77777777" w:rsidR="00814271" w:rsidRPr="00F672AD" w:rsidRDefault="000C6D67">
            <w:pPr>
              <w:pStyle w:val="Standardtext"/>
              <w:spacing w:after="0" w:line="240" w:lineRule="auto"/>
            </w:pPr>
            <w:r w:rsidRPr="00F672AD">
              <w:t xml:space="preserve">      "channel": "MOB",</w:t>
            </w:r>
          </w:p>
          <w:p w14:paraId="6452E218" w14:textId="77777777" w:rsidR="00814271" w:rsidRPr="00F672AD" w:rsidRDefault="000C6D67">
            <w:pPr>
              <w:pStyle w:val="Standardtext"/>
              <w:spacing w:after="0" w:line="240" w:lineRule="auto"/>
            </w:pPr>
            <w:r w:rsidRPr="00F672AD">
              <w:t xml:space="preserve">      "timestamp": "2024-01-19T10:23:17.799Z",</w:t>
            </w:r>
          </w:p>
          <w:p w14:paraId="5AB89EEA" w14:textId="77777777" w:rsidR="00814271" w:rsidRPr="00F672AD" w:rsidRDefault="000C6D67">
            <w:pPr>
              <w:pStyle w:val="Standardtext"/>
              <w:spacing w:after="0" w:line="240" w:lineRule="auto"/>
            </w:pPr>
            <w:r w:rsidRPr="00F672AD">
              <w:t xml:space="preserve">      "reqId": "CAC0E32D90C57024DE6B8EF9258571B3E18",</w:t>
            </w:r>
          </w:p>
          <w:p w14:paraId="77B55BEF" w14:textId="77777777" w:rsidR="00814271" w:rsidRPr="00F672AD" w:rsidRDefault="000C6D67">
            <w:pPr>
              <w:pStyle w:val="Standardtext"/>
              <w:spacing w:after="0" w:line="240" w:lineRule="auto"/>
            </w:pPr>
            <w:r w:rsidRPr="00F672AD">
              <w:t xml:space="preserve">      "userId": "8600468133",</w:t>
            </w:r>
          </w:p>
          <w:p w14:paraId="0394D35E" w14:textId="77777777" w:rsidR="00814271" w:rsidRPr="00F672AD" w:rsidRDefault="000C6D67">
            <w:pPr>
              <w:pStyle w:val="Standardtext"/>
              <w:spacing w:after="0" w:line="240" w:lineRule="auto"/>
            </w:pPr>
            <w:r w:rsidRPr="00F672AD">
              <w:t xml:space="preserve">      "hmac": "95CAD7C45D4A7452A7FC94AADBD62349DEDBC5B55EF"</w:t>
            </w:r>
          </w:p>
          <w:p w14:paraId="7F7D7438" w14:textId="77777777" w:rsidR="00814271" w:rsidRPr="00F672AD" w:rsidRDefault="000C6D67">
            <w:pPr>
              <w:pStyle w:val="Standardtext"/>
              <w:spacing w:after="0" w:line="240" w:lineRule="auto"/>
            </w:pPr>
            <w:r w:rsidRPr="00F672AD">
              <w:t xml:space="preserve">  }</w:t>
            </w:r>
          </w:p>
        </w:tc>
      </w:tr>
    </w:tbl>
    <w:p w14:paraId="600BF566" w14:textId="77777777" w:rsidR="00814271" w:rsidRPr="00F672AD" w:rsidRDefault="00814271">
      <w:pPr>
        <w:pStyle w:val="Standardtext"/>
      </w:pPr>
    </w:p>
    <w:p w14:paraId="45D23833"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66C11DE" w14:textId="77777777">
        <w:tc>
          <w:tcPr>
            <w:tcW w:w="9017" w:type="dxa"/>
          </w:tcPr>
          <w:p w14:paraId="2CC2D6D1" w14:textId="77777777" w:rsidR="00814271" w:rsidRPr="00F672AD" w:rsidRDefault="000C6D67">
            <w:pPr>
              <w:pStyle w:val="Standardtext"/>
              <w:spacing w:after="0" w:line="240" w:lineRule="auto"/>
            </w:pPr>
            <w:r w:rsidRPr="00F672AD">
              <w:t>{</w:t>
            </w:r>
          </w:p>
          <w:p w14:paraId="49B7E50B" w14:textId="77777777" w:rsidR="00814271" w:rsidRPr="00F672AD" w:rsidRDefault="000C6D67">
            <w:pPr>
              <w:pStyle w:val="Standardtext"/>
              <w:spacing w:after="0" w:line="240" w:lineRule="auto"/>
            </w:pPr>
            <w:r w:rsidRPr="00F672AD">
              <w:t xml:space="preserve">  "status": 200,</w:t>
            </w:r>
          </w:p>
          <w:p w14:paraId="2EDABE06" w14:textId="77777777" w:rsidR="00814271" w:rsidRPr="00F672AD" w:rsidRDefault="000C6D67">
            <w:pPr>
              <w:pStyle w:val="Standardtext"/>
              <w:spacing w:after="0" w:line="240" w:lineRule="auto"/>
            </w:pPr>
            <w:r w:rsidRPr="00F672AD">
              <w:t xml:space="preserve">  "message": "OK",</w:t>
            </w:r>
          </w:p>
          <w:p w14:paraId="18B8BCA8" w14:textId="77777777" w:rsidR="00814271" w:rsidRPr="00F672AD" w:rsidRDefault="000C6D67">
            <w:pPr>
              <w:pStyle w:val="Standardtext"/>
              <w:spacing w:after="0" w:line="240" w:lineRule="auto"/>
            </w:pPr>
            <w:r w:rsidRPr="00F672AD">
              <w:lastRenderedPageBreak/>
              <w:t xml:space="preserve">  "error": "00",</w:t>
            </w:r>
          </w:p>
          <w:p w14:paraId="022A2FA8" w14:textId="77777777" w:rsidR="00814271" w:rsidRPr="00F672AD" w:rsidRDefault="000C6D67">
            <w:pPr>
              <w:pStyle w:val="Standardtext"/>
              <w:spacing w:after="0" w:line="240" w:lineRule="auto"/>
            </w:pPr>
            <w:r w:rsidRPr="00F672AD">
              <w:t xml:space="preserve">  "timestamp": "2024-07-25T09:53:07.268Z",</w:t>
            </w:r>
          </w:p>
          <w:p w14:paraId="27730378" w14:textId="77777777" w:rsidR="00814271" w:rsidRPr="00F672AD" w:rsidRDefault="000C6D67">
            <w:pPr>
              <w:pStyle w:val="Standardtext"/>
              <w:spacing w:after="0" w:line="240" w:lineRule="auto"/>
            </w:pPr>
            <w:r w:rsidRPr="00F672AD">
              <w:t xml:space="preserve">  "reqId": "CSB19B89EC98B8946C79B25576106231737",</w:t>
            </w:r>
          </w:p>
          <w:p w14:paraId="0258D85C" w14:textId="77777777" w:rsidR="00814271" w:rsidRPr="00F672AD" w:rsidRDefault="000C6D67">
            <w:pPr>
              <w:pStyle w:val="Standardtext"/>
              <w:spacing w:after="0" w:line="240" w:lineRule="auto"/>
            </w:pPr>
            <w:r w:rsidRPr="00F672AD">
              <w:t xml:space="preserve">  "delegateList": [</w:t>
            </w:r>
          </w:p>
          <w:p w14:paraId="2570E9A9" w14:textId="77777777" w:rsidR="00814271" w:rsidRPr="00F672AD" w:rsidRDefault="000C6D67">
            <w:pPr>
              <w:pStyle w:val="Standardtext"/>
              <w:spacing w:after="0" w:line="240" w:lineRule="auto"/>
            </w:pPr>
            <w:r w:rsidRPr="00F672AD">
              <w:t xml:space="preserve">        {</w:t>
            </w:r>
          </w:p>
          <w:p w14:paraId="77C0C0A0" w14:textId="77777777" w:rsidR="00814271" w:rsidRPr="00F672AD" w:rsidRDefault="000C6D67">
            <w:pPr>
              <w:pStyle w:val="Standardtext"/>
              <w:spacing w:after="0" w:line="240" w:lineRule="auto"/>
            </w:pPr>
            <w:r w:rsidRPr="00F672AD">
              <w:t xml:space="preserve">      "type": "PARTIAL",</w:t>
            </w:r>
          </w:p>
          <w:p w14:paraId="38AAAEDD" w14:textId="77777777" w:rsidR="00814271" w:rsidRPr="00F672AD" w:rsidRDefault="000C6D67">
            <w:pPr>
              <w:pStyle w:val="Standardtext"/>
              <w:spacing w:after="0" w:line="240" w:lineRule="auto"/>
            </w:pPr>
            <w:r w:rsidRPr="00F672AD">
              <w:t xml:space="preserve">      "payerAddr": "primaryvpa@dbank",</w:t>
            </w:r>
          </w:p>
          <w:p w14:paraId="07032E21" w14:textId="77777777" w:rsidR="00814271" w:rsidRPr="00F672AD" w:rsidRDefault="000C6D67">
            <w:pPr>
              <w:pStyle w:val="Standardtext"/>
              <w:spacing w:after="0" w:line="240" w:lineRule="auto"/>
            </w:pPr>
            <w:r w:rsidRPr="00F672AD">
              <w:t xml:space="preserve">      "payerMobile": “9978567566”,</w:t>
            </w:r>
          </w:p>
          <w:p w14:paraId="200D534D" w14:textId="77777777" w:rsidR="00814271" w:rsidRPr="00F672AD" w:rsidRDefault="000C6D67">
            <w:pPr>
              <w:pStyle w:val="Standardtext"/>
              <w:spacing w:after="0" w:line="240" w:lineRule="auto"/>
            </w:pPr>
            <w:r w:rsidRPr="00F672AD">
              <w:t xml:space="preserve">      “</w:t>
            </w:r>
            <w:r w:rsidRPr="00F672AD">
              <w:rPr>
                <w:bCs/>
              </w:rPr>
              <w:t>payerName</w:t>
            </w:r>
            <w:r w:rsidRPr="00F672AD">
              <w:t>”:”Alice Doe”,</w:t>
            </w:r>
          </w:p>
          <w:p w14:paraId="3A416400" w14:textId="77777777" w:rsidR="00814271" w:rsidRPr="00F672AD" w:rsidRDefault="000C6D67">
            <w:pPr>
              <w:pStyle w:val="Standardtext"/>
              <w:spacing w:after="0" w:line="240" w:lineRule="auto"/>
            </w:pPr>
            <w:r w:rsidRPr="00F672AD">
              <w:t xml:space="preserve">     “</w:t>
            </w:r>
            <w:r w:rsidRPr="00F672AD">
              <w:rPr>
                <w:bCs/>
              </w:rPr>
              <w:t>payeeName</w:t>
            </w:r>
            <w:r w:rsidRPr="00F672AD">
              <w:t>”:”Bob Doe”,</w:t>
            </w:r>
          </w:p>
          <w:p w14:paraId="79A62239" w14:textId="77777777" w:rsidR="00814271" w:rsidRPr="00F672AD" w:rsidRDefault="000C6D67">
            <w:pPr>
              <w:pStyle w:val="Standardtext"/>
              <w:spacing w:after="0" w:line="240" w:lineRule="auto"/>
            </w:pPr>
            <w:r w:rsidRPr="00F672AD">
              <w:t xml:space="preserve">      "payeeAddr": "secondaryvpa@dbank",</w:t>
            </w:r>
          </w:p>
          <w:p w14:paraId="757BD6D2" w14:textId="77777777" w:rsidR="00814271" w:rsidRPr="00F672AD" w:rsidRDefault="000C6D67">
            <w:pPr>
              <w:pStyle w:val="Standardtext"/>
              <w:spacing w:after="0" w:line="240" w:lineRule="auto"/>
            </w:pPr>
            <w:r w:rsidRPr="00F672AD">
              <w:t xml:space="preserve">      "payeeMobile": 9978567567,</w:t>
            </w:r>
          </w:p>
          <w:p w14:paraId="2AED28B5" w14:textId="77777777" w:rsidR="00814271" w:rsidRPr="00F672AD" w:rsidRDefault="000C6D67">
            <w:pPr>
              <w:pStyle w:val="Standardtext"/>
              <w:spacing w:after="0" w:line="240" w:lineRule="auto"/>
            </w:pPr>
            <w:r w:rsidRPr="00F672AD">
              <w:t xml:space="preserve">      "umn": "XYZa977ccabb11e7abc4cec278b6b50a@mypsp",</w:t>
            </w:r>
          </w:p>
          <w:p w14:paraId="673F6950" w14:textId="77777777" w:rsidR="00814271" w:rsidRPr="00F672AD" w:rsidRDefault="000C6D67">
            <w:pPr>
              <w:pStyle w:val="Standardtext"/>
              <w:spacing w:after="0" w:line="240" w:lineRule="auto"/>
            </w:pPr>
            <w:r w:rsidRPr="00F672AD">
              <w:t xml:space="preserve">      "validityEnd": “19102025”,</w:t>
            </w:r>
          </w:p>
          <w:p w14:paraId="06B81FCC" w14:textId="77777777" w:rsidR="00814271" w:rsidRPr="00F672AD" w:rsidRDefault="000C6D67">
            <w:pPr>
              <w:pStyle w:val="Standardtext"/>
              <w:spacing w:after="0" w:line="240" w:lineRule="auto"/>
            </w:pPr>
            <w:r w:rsidRPr="00F672AD">
              <w:t xml:space="preserve">      “</w:t>
            </w:r>
            <w:r w:rsidRPr="00F672AD">
              <w:rPr>
                <w:bCs/>
              </w:rPr>
              <w:t>validityStart”:”20102020”,</w:t>
            </w:r>
          </w:p>
          <w:p w14:paraId="60A880A4" w14:textId="77777777" w:rsidR="00814271" w:rsidRPr="00F672AD" w:rsidRDefault="000C6D67">
            <w:pPr>
              <w:pStyle w:val="Standardtext"/>
              <w:spacing w:after="0" w:line="240" w:lineRule="auto"/>
            </w:pPr>
            <w:r w:rsidRPr="00F672AD">
              <w:t xml:space="preserve">      "bankName": "State </w:t>
            </w:r>
            <w:r w:rsidR="00EC5998" w:rsidRPr="00F672AD">
              <w:t>Bandhan Bank</w:t>
            </w:r>
            <w:r w:rsidRPr="00F672AD">
              <w:t>",</w:t>
            </w:r>
          </w:p>
          <w:p w14:paraId="3B5C01E0" w14:textId="77777777" w:rsidR="00814271" w:rsidRPr="00F672AD" w:rsidRDefault="000C6D67">
            <w:pPr>
              <w:pStyle w:val="Standardtext"/>
              <w:spacing w:after="0" w:line="240" w:lineRule="auto"/>
            </w:pPr>
            <w:r w:rsidRPr="00F672AD">
              <w:t xml:space="preserve">      "status": "APPROVE",</w:t>
            </w:r>
          </w:p>
          <w:p w14:paraId="53C0B03C" w14:textId="77777777" w:rsidR="00814271" w:rsidRPr="00F672AD" w:rsidRDefault="000C6D67">
            <w:pPr>
              <w:pStyle w:val="Standardtext"/>
              <w:spacing w:after="0" w:line="240" w:lineRule="auto"/>
            </w:pPr>
            <w:r w:rsidRPr="00F672AD">
              <w:rPr>
                <w:bCs/>
              </w:rPr>
              <w:t xml:space="preserve">      “expireTimeStamp”:”</w:t>
            </w:r>
            <w:r w:rsidRPr="00F672AD">
              <w:t xml:space="preserve"> 2024-01-19T10:23:17.799Z</w:t>
            </w:r>
            <w:r w:rsidRPr="00F672AD">
              <w:rPr>
                <w:bCs/>
              </w:rPr>
              <w:t>”</w:t>
            </w:r>
          </w:p>
          <w:p w14:paraId="2235E10A" w14:textId="77777777" w:rsidR="00814271" w:rsidRPr="00F672AD" w:rsidRDefault="000C6D67">
            <w:pPr>
              <w:pStyle w:val="Standardtext"/>
              <w:spacing w:after="0" w:line="240" w:lineRule="auto"/>
            </w:pPr>
            <w:r w:rsidRPr="00F672AD">
              <w:t xml:space="preserve">    }</w:t>
            </w:r>
          </w:p>
          <w:p w14:paraId="0806FE0D" w14:textId="77777777" w:rsidR="00814271" w:rsidRPr="00F672AD" w:rsidRDefault="000C6D67">
            <w:pPr>
              <w:pStyle w:val="Standardtext"/>
              <w:spacing w:after="0" w:line="240" w:lineRule="auto"/>
            </w:pPr>
            <w:r w:rsidRPr="00F672AD">
              <w:t xml:space="preserve">  ],</w:t>
            </w:r>
          </w:p>
          <w:p w14:paraId="0F4CDBCB" w14:textId="77777777" w:rsidR="00814271" w:rsidRPr="00F672AD" w:rsidRDefault="000C6D67">
            <w:pPr>
              <w:pStyle w:val="Standardtext"/>
              <w:spacing w:after="0" w:line="240" w:lineRule="auto"/>
            </w:pPr>
            <w:r w:rsidRPr="00F672AD">
              <w:t xml:space="preserve">  "hmac": "95CAD7C45D4A7452A7FC94AADBD62349DEDBC5B55EF"</w:t>
            </w:r>
          </w:p>
          <w:p w14:paraId="1298AE86" w14:textId="77777777" w:rsidR="00814271" w:rsidRPr="00F672AD" w:rsidRDefault="000C6D67">
            <w:pPr>
              <w:pStyle w:val="Standardtext"/>
              <w:spacing w:after="0" w:line="240" w:lineRule="auto"/>
            </w:pPr>
            <w:r w:rsidRPr="00F672AD">
              <w:t>}</w:t>
            </w:r>
          </w:p>
        </w:tc>
      </w:tr>
    </w:tbl>
    <w:p w14:paraId="7AF61430" w14:textId="77777777" w:rsidR="00814271" w:rsidRPr="00F672AD" w:rsidRDefault="000C6D67">
      <w:pPr>
        <w:pStyle w:val="Heading2"/>
        <w:ind w:left="1120"/>
      </w:pPr>
      <w:bookmarkStart w:id="274" w:name="_Toc173330251"/>
      <w:bookmarkStart w:id="275" w:name="_Toc172754783"/>
      <w:bookmarkStart w:id="276" w:name="_Toc195548817"/>
      <w:r w:rsidRPr="00F672AD">
        <w:t>ReqDelegatePay API Request and Response</w:t>
      </w:r>
      <w:bookmarkEnd w:id="274"/>
      <w:bookmarkEnd w:id="275"/>
      <w:bookmarkEnd w:id="276"/>
    </w:p>
    <w:p w14:paraId="4D716B86" w14:textId="77777777" w:rsidR="00814271" w:rsidRPr="00F672AD" w:rsidRDefault="000C6D67">
      <w:pPr>
        <w:pStyle w:val="Heading3"/>
      </w:pPr>
      <w:bookmarkStart w:id="277" w:name="_Toc173330252"/>
      <w:bookmarkStart w:id="278" w:name="_Toc195548818"/>
      <w:r w:rsidRPr="00F672AD">
        <w:t>Request Format</w:t>
      </w:r>
      <w:bookmarkEnd w:id="277"/>
      <w:bookmarkEnd w:id="278"/>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51BF7069"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1336D7B6"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39FE276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663A5C6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67F8C2C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4D55057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46AEF1D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38483F3E"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3BF3E4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0815193"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3C23474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0721E3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24FE49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A5F0F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1391A67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67E9E1B"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12843DF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7648E8A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6611CE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542110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2DAFAC0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5AAE596"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18368F9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02FADD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402CA8A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C4E2A0B"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4312693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767860C"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698E5D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5AE09C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50B9D80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4A182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27B7245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45A8D57"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channel</w:t>
            </w:r>
          </w:p>
        </w:tc>
        <w:tc>
          <w:tcPr>
            <w:tcW w:w="1179" w:type="pct"/>
            <w:shd w:val="clear" w:color="auto" w:fill="F3F7F5" w:themeFill="accent5" w:themeFillTint="33"/>
            <w:noWrap/>
          </w:tcPr>
          <w:p w14:paraId="10ED04D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FDF9B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7069C0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4172A1B"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1699C0D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7FA62AB"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1BA809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86EE8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1EA72F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A4A11CD"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102FF64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386AF26"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00FA18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58ABC3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066382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328E17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327BA0D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1B088FA6"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319EAF8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BD55B63"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531FC4E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4D1FC0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06BD98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295A31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6FDCD3B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FC19A47" w14:textId="77777777" w:rsidR="00814271" w:rsidRPr="00F672AD" w:rsidRDefault="000C6D67">
            <w:pPr>
              <w:spacing w:before="0" w:after="0" w:line="240" w:lineRule="auto"/>
              <w:jc w:val="left"/>
              <w:rPr>
                <w:b w:val="0"/>
              </w:rPr>
            </w:pPr>
            <w:r w:rsidRPr="00F672AD">
              <w:t>appVersion</w:t>
            </w:r>
          </w:p>
        </w:tc>
        <w:tc>
          <w:tcPr>
            <w:tcW w:w="1179" w:type="pct"/>
            <w:noWrap/>
          </w:tcPr>
          <w:p w14:paraId="314858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3F74539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6CB892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FEADAE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If not applicable for the delivery channel, then static value ‘1.0.0’ should be passed</w:t>
            </w:r>
          </w:p>
        </w:tc>
      </w:tr>
      <w:tr w:rsidR="00814271" w:rsidRPr="00F672AD" w14:paraId="3882ACF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5B300CE" w14:textId="77777777" w:rsidR="00814271" w:rsidRPr="00F672AD" w:rsidRDefault="000C6D67">
            <w:pPr>
              <w:spacing w:before="0" w:after="0" w:line="240" w:lineRule="auto"/>
              <w:jc w:val="left"/>
              <w:rPr>
                <w:b w:val="0"/>
              </w:rPr>
            </w:pPr>
            <w:r w:rsidRPr="00F672AD">
              <w:t>capability</w:t>
            </w:r>
          </w:p>
        </w:tc>
        <w:tc>
          <w:tcPr>
            <w:tcW w:w="1179" w:type="pct"/>
            <w:shd w:val="clear" w:color="auto" w:fill="F3F7F5" w:themeFill="accent5" w:themeFillTint="33"/>
            <w:noWrap/>
          </w:tcPr>
          <w:p w14:paraId="3F3292E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23AD7B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7671CCC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6CB18C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1260E59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8324053" w14:textId="77777777" w:rsidR="00814271" w:rsidRPr="00F672AD" w:rsidRDefault="000C6D67">
            <w:pPr>
              <w:spacing w:before="0" w:after="0" w:line="240" w:lineRule="auto"/>
              <w:jc w:val="left"/>
              <w:rPr>
                <w:b w:val="0"/>
              </w:rPr>
            </w:pPr>
            <w:r w:rsidRPr="00F672AD">
              <w:t>geocode</w:t>
            </w:r>
          </w:p>
        </w:tc>
        <w:tc>
          <w:tcPr>
            <w:tcW w:w="1179" w:type="pct"/>
            <w:noWrap/>
          </w:tcPr>
          <w:p w14:paraId="0ADA534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4BA45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2903771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4FDA9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32FC465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A53DD58"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6E5F41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7609E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30B6D7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17F12A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42AC970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3239389" w14:textId="77777777" w:rsidR="00814271" w:rsidRPr="00F672AD" w:rsidRDefault="000C6D67">
            <w:pPr>
              <w:spacing w:before="0" w:after="0" w:line="240" w:lineRule="auto"/>
              <w:jc w:val="left"/>
            </w:pPr>
            <w:r w:rsidRPr="00F672AD">
              <w:t>ip</w:t>
            </w:r>
          </w:p>
        </w:tc>
        <w:tc>
          <w:tcPr>
            <w:tcW w:w="1179" w:type="pct"/>
            <w:noWrap/>
          </w:tcPr>
          <w:p w14:paraId="56DFA20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C577CF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236135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354AE3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w:t>
            </w:r>
            <w:r w:rsidRPr="00F672AD">
              <w:rPr>
                <w:rFonts w:ascii="Calibri" w:hAnsi="Calibri" w:cs="Calibri"/>
                <w:color w:val="000000"/>
              </w:rPr>
              <w:lastRenderedPageBreak/>
              <w:t xml:space="preserve">0.0.0.0 </w:t>
            </w:r>
            <w:r w:rsidRPr="00F672AD">
              <w:rPr>
                <w:rFonts w:ascii="Calibri" w:hAnsi="Calibri" w:cs="Calibri"/>
                <w:color w:val="000000"/>
              </w:rPr>
              <w:br/>
              <w:t>If not applicable for the delivery channel, then static value ‘100.100.100.100’ should be passed</w:t>
            </w:r>
          </w:p>
        </w:tc>
      </w:tr>
      <w:tr w:rsidR="00814271" w:rsidRPr="00F672AD" w14:paraId="34C5391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22AA49B"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68F9CF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2AAE6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016B04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19463C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3CBA2E8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D2B09BF" w14:textId="77777777" w:rsidR="00814271" w:rsidRPr="00F672AD" w:rsidRDefault="000C6D67">
            <w:pPr>
              <w:spacing w:before="0" w:after="0" w:line="240" w:lineRule="auto"/>
              <w:jc w:val="left"/>
              <w:rPr>
                <w:b w:val="0"/>
              </w:rPr>
            </w:pPr>
            <w:r w:rsidRPr="00F672AD">
              <w:t>mobile</w:t>
            </w:r>
          </w:p>
        </w:tc>
        <w:tc>
          <w:tcPr>
            <w:tcW w:w="1179" w:type="pct"/>
            <w:noWrap/>
          </w:tcPr>
          <w:p w14:paraId="472190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DC1E6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42C4AF7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E8C70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4AD3A9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D9883A8"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6EFF92D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DB1B8B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060756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27F5B0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419E823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516C569" w14:textId="77777777" w:rsidR="00814271" w:rsidRPr="00F672AD" w:rsidRDefault="000C6D67">
            <w:pPr>
              <w:spacing w:before="0" w:after="0" w:line="240" w:lineRule="auto"/>
              <w:jc w:val="left"/>
              <w:rPr>
                <w:b w:val="0"/>
              </w:rPr>
            </w:pPr>
            <w:r w:rsidRPr="00F672AD">
              <w:t>telecom</w:t>
            </w:r>
          </w:p>
        </w:tc>
        <w:tc>
          <w:tcPr>
            <w:tcW w:w="1179" w:type="pct"/>
            <w:noWrap/>
          </w:tcPr>
          <w:p w14:paraId="45A023B0"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2B85E8E9"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4B45018B"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3159159A"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814271" w:rsidRPr="00F672AD" w14:paraId="02282C3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8F59C6A"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017E901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F696B8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3A4F49A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ECA4E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3D74DCE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A34FA58" w14:textId="77777777" w:rsidR="00814271" w:rsidRPr="00F672AD" w:rsidRDefault="000C6D67">
            <w:pPr>
              <w:spacing w:before="0" w:after="0" w:line="240" w:lineRule="auto"/>
              <w:jc w:val="center"/>
              <w:rPr>
                <w:b w:val="0"/>
              </w:rPr>
            </w:pPr>
            <w:r w:rsidRPr="00F672AD">
              <w:t>txn</w:t>
            </w:r>
          </w:p>
        </w:tc>
      </w:tr>
      <w:tr w:rsidR="00814271" w:rsidRPr="00F672AD" w14:paraId="4E392E0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74C9AEF" w14:textId="77777777" w:rsidR="00814271" w:rsidRPr="00F672AD" w:rsidRDefault="000C6D67">
            <w:pPr>
              <w:spacing w:before="0" w:after="0" w:line="240" w:lineRule="auto"/>
              <w:jc w:val="left"/>
            </w:pPr>
            <w:r w:rsidRPr="00F672AD">
              <w:t>note</w:t>
            </w:r>
          </w:p>
        </w:tc>
        <w:tc>
          <w:tcPr>
            <w:tcW w:w="1179" w:type="pct"/>
            <w:shd w:val="clear" w:color="auto" w:fill="F3F7F5" w:themeFill="accent5" w:themeFillTint="33"/>
            <w:noWrap/>
          </w:tcPr>
          <w:p w14:paraId="60E0A2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4B5EE1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727CD87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A89A98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ustomer Remarks</w:t>
            </w:r>
          </w:p>
        </w:tc>
      </w:tr>
      <w:tr w:rsidR="00814271" w:rsidRPr="00F672AD" w14:paraId="1D4AEF7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2A8A7A8" w14:textId="77777777" w:rsidR="00814271" w:rsidRPr="00F672AD" w:rsidRDefault="000C6D67">
            <w:pPr>
              <w:spacing w:before="0" w:after="0" w:line="240" w:lineRule="auto"/>
              <w:jc w:val="left"/>
            </w:pPr>
            <w:r w:rsidRPr="00F672AD">
              <w:t>initiationMode</w:t>
            </w:r>
          </w:p>
        </w:tc>
        <w:tc>
          <w:tcPr>
            <w:tcW w:w="1179" w:type="pct"/>
            <w:noWrap/>
          </w:tcPr>
          <w:p w14:paraId="1B347F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81E1F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noWrap/>
          </w:tcPr>
          <w:p w14:paraId="46B773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6E1BE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 Static Value</w:t>
            </w:r>
          </w:p>
        </w:tc>
      </w:tr>
      <w:tr w:rsidR="00814271" w:rsidRPr="00F672AD" w14:paraId="4D787D5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ED08303" w14:textId="77777777" w:rsidR="00814271" w:rsidRPr="00F672AD" w:rsidRDefault="000C6D67">
            <w:pPr>
              <w:spacing w:before="0" w:after="0" w:line="240" w:lineRule="auto"/>
              <w:jc w:val="left"/>
            </w:pPr>
            <w:r w:rsidRPr="00F672AD">
              <w:t>refId</w:t>
            </w:r>
          </w:p>
        </w:tc>
        <w:tc>
          <w:tcPr>
            <w:tcW w:w="1179" w:type="pct"/>
            <w:shd w:val="clear" w:color="auto" w:fill="F3F7F5" w:themeFill="accent5" w:themeFillTint="33"/>
            <w:noWrap/>
          </w:tcPr>
          <w:p w14:paraId="003EF6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A80F3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0FFE63B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D450F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111679E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26D47FD" w14:textId="77777777" w:rsidR="00814271" w:rsidRPr="00F672AD" w:rsidRDefault="000C6D67">
            <w:pPr>
              <w:spacing w:before="0" w:after="0" w:line="240" w:lineRule="auto"/>
              <w:jc w:val="left"/>
            </w:pPr>
            <w:r w:rsidRPr="00F672AD">
              <w:t>purpose</w:t>
            </w:r>
          </w:p>
        </w:tc>
        <w:tc>
          <w:tcPr>
            <w:tcW w:w="1179" w:type="pct"/>
            <w:noWrap/>
          </w:tcPr>
          <w:p w14:paraId="556F7AB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30C4AF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noWrap/>
          </w:tcPr>
          <w:p w14:paraId="049EF0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0895F3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87</w:t>
            </w:r>
          </w:p>
        </w:tc>
      </w:tr>
      <w:tr w:rsidR="00814271" w:rsidRPr="00F672AD" w14:paraId="599DACD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65054BD" w14:textId="77777777" w:rsidR="00814271" w:rsidRPr="00F672AD" w:rsidRDefault="000C6D67">
            <w:pPr>
              <w:spacing w:before="0" w:after="0" w:line="240" w:lineRule="auto"/>
              <w:jc w:val="left"/>
              <w:rPr>
                <w:b w:val="0"/>
              </w:rPr>
            </w:pPr>
            <w:r w:rsidRPr="00F672AD">
              <w:t>refUrl</w:t>
            </w:r>
          </w:p>
        </w:tc>
        <w:tc>
          <w:tcPr>
            <w:tcW w:w="1179" w:type="pct"/>
            <w:shd w:val="clear" w:color="auto" w:fill="F3F7F5" w:themeFill="accent5" w:themeFillTint="33"/>
            <w:noWrap/>
          </w:tcPr>
          <w:p w14:paraId="72CF8FC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FCAC8B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4181DF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E5DA55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URL for the transaction</w:t>
            </w:r>
          </w:p>
        </w:tc>
      </w:tr>
      <w:tr w:rsidR="00814271" w:rsidRPr="00F672AD" w14:paraId="1212257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0FC7599" w14:textId="77777777" w:rsidR="00814271" w:rsidRPr="00F672AD" w:rsidRDefault="000C6D67">
            <w:pPr>
              <w:spacing w:before="0" w:after="0" w:line="240" w:lineRule="auto"/>
              <w:jc w:val="left"/>
              <w:rPr>
                <w:b w:val="0"/>
              </w:rPr>
            </w:pPr>
            <w:r w:rsidRPr="00F672AD">
              <w:t>refCategory</w:t>
            </w:r>
          </w:p>
        </w:tc>
        <w:tc>
          <w:tcPr>
            <w:tcW w:w="1179" w:type="pct"/>
            <w:noWrap/>
          </w:tcPr>
          <w:p w14:paraId="4038189E"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43153B6B"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20953F6E"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18AF2459"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r>
      <w:tr w:rsidR="00814271" w:rsidRPr="00F672AD" w14:paraId="22A2911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D3392AE" w14:textId="77777777" w:rsidR="00814271" w:rsidRPr="00F672AD" w:rsidRDefault="000C6D67">
            <w:pPr>
              <w:spacing w:before="0" w:after="0" w:line="240" w:lineRule="auto"/>
              <w:jc w:val="left"/>
              <w:rPr>
                <w:b w:val="0"/>
              </w:rPr>
            </w:pPr>
            <w:r w:rsidRPr="00F672AD">
              <w:t>type</w:t>
            </w:r>
          </w:p>
        </w:tc>
        <w:tc>
          <w:tcPr>
            <w:tcW w:w="1179" w:type="pct"/>
            <w:shd w:val="clear" w:color="auto" w:fill="F3F7F5" w:themeFill="accent5" w:themeFillTint="33"/>
            <w:noWrap/>
          </w:tcPr>
          <w:p w14:paraId="1E8EF84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DD67D53"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5892BD55"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shd w:val="clear" w:color="auto" w:fill="F3F7F5" w:themeFill="accent5" w:themeFillTint="33"/>
            <w:noWrap/>
          </w:tcPr>
          <w:p w14:paraId="10763A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Transaction’s Type</w:t>
            </w:r>
          </w:p>
        </w:tc>
      </w:tr>
      <w:tr w:rsidR="00814271" w:rsidRPr="00F672AD" w14:paraId="7249AA1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1A4D06F" w14:textId="77777777" w:rsidR="00814271" w:rsidRPr="00F672AD" w:rsidRDefault="000C6D67">
            <w:pPr>
              <w:spacing w:before="0" w:after="0" w:line="240" w:lineRule="auto"/>
              <w:jc w:val="left"/>
              <w:rPr>
                <w:b w:val="0"/>
              </w:rPr>
            </w:pPr>
            <w:r w:rsidRPr="00F672AD">
              <w:t>orgTxnId</w:t>
            </w:r>
          </w:p>
        </w:tc>
        <w:tc>
          <w:tcPr>
            <w:tcW w:w="1179" w:type="pct"/>
            <w:noWrap/>
          </w:tcPr>
          <w:p w14:paraId="3ADD0B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D031A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noWrap/>
          </w:tcPr>
          <w:p w14:paraId="0B20BB4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307" w:type="pct"/>
            <w:noWrap/>
          </w:tcPr>
          <w:p w14:paraId="01BD35C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TxnId received in request will be echo back here </w:t>
            </w:r>
            <w:r w:rsidRPr="00F672AD">
              <w:rPr>
                <w:rFonts w:ascii="Calibri" w:hAnsi="Calibri" w:cs="Calibri"/>
              </w:rPr>
              <w:br/>
              <w:t>Ex: HDFCVD1935FE7954E25BBE0175ABFC36E07</w:t>
            </w:r>
          </w:p>
          <w:p w14:paraId="52C53330"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r>
      <w:tr w:rsidR="00814271" w:rsidRPr="00F672AD" w14:paraId="6779D33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0F0FAD58" w14:textId="77777777" w:rsidR="00814271" w:rsidRPr="00F672AD" w:rsidRDefault="000C6D67">
            <w:pPr>
              <w:spacing w:before="0" w:after="0" w:line="240" w:lineRule="auto"/>
              <w:jc w:val="center"/>
              <w:rPr>
                <w:rFonts w:ascii="Calibri" w:hAnsi="Calibri" w:cs="Calibri"/>
                <w:b w:val="0"/>
              </w:rPr>
            </w:pPr>
            <w:r w:rsidRPr="00F672AD">
              <w:t>qr</w:t>
            </w:r>
          </w:p>
        </w:tc>
      </w:tr>
      <w:tr w:rsidR="00814271" w:rsidRPr="00F672AD" w14:paraId="17B13E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7A90BC5" w14:textId="77777777" w:rsidR="00814271" w:rsidRPr="00F672AD" w:rsidRDefault="000C6D67">
            <w:pPr>
              <w:spacing w:before="0" w:after="0" w:line="240" w:lineRule="auto"/>
              <w:jc w:val="left"/>
              <w:rPr>
                <w:b w:val="0"/>
              </w:rPr>
            </w:pPr>
            <w:r w:rsidRPr="00F672AD">
              <w:t>qrExpire</w:t>
            </w:r>
          </w:p>
        </w:tc>
        <w:tc>
          <w:tcPr>
            <w:tcW w:w="1179" w:type="pct"/>
            <w:noWrap/>
          </w:tcPr>
          <w:p w14:paraId="3B356B2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B5C377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6BC8C5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noWrap/>
          </w:tcPr>
          <w:p w14:paraId="105E96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expiry date &amp; time</w:t>
            </w:r>
          </w:p>
        </w:tc>
      </w:tr>
      <w:tr w:rsidR="00814271" w:rsidRPr="00F672AD" w14:paraId="322656D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5B6E920" w14:textId="77777777" w:rsidR="00814271" w:rsidRPr="00F672AD" w:rsidRDefault="000C6D67">
            <w:pPr>
              <w:spacing w:before="0" w:after="0" w:line="240" w:lineRule="auto"/>
              <w:jc w:val="left"/>
              <w:rPr>
                <w:b w:val="0"/>
              </w:rPr>
            </w:pPr>
            <w:r w:rsidRPr="00F672AD">
              <w:t>qrMedium</w:t>
            </w:r>
          </w:p>
        </w:tc>
        <w:tc>
          <w:tcPr>
            <w:tcW w:w="1179" w:type="pct"/>
            <w:shd w:val="clear" w:color="auto" w:fill="F3F7F5" w:themeFill="accent5" w:themeFillTint="33"/>
            <w:noWrap/>
          </w:tcPr>
          <w:p w14:paraId="551A2E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874794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575D2C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2C757C1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Medium</w:t>
            </w:r>
          </w:p>
        </w:tc>
      </w:tr>
      <w:tr w:rsidR="00814271" w:rsidRPr="00F672AD" w14:paraId="3BBEC25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3DE8A2B" w14:textId="77777777" w:rsidR="00814271" w:rsidRPr="00F672AD" w:rsidRDefault="000C6D67">
            <w:pPr>
              <w:spacing w:before="0" w:after="0" w:line="240" w:lineRule="auto"/>
              <w:jc w:val="left"/>
              <w:rPr>
                <w:b w:val="0"/>
              </w:rPr>
            </w:pPr>
            <w:r w:rsidRPr="00F672AD">
              <w:t>qrQuery</w:t>
            </w:r>
          </w:p>
        </w:tc>
        <w:tc>
          <w:tcPr>
            <w:tcW w:w="1179" w:type="pct"/>
            <w:noWrap/>
          </w:tcPr>
          <w:p w14:paraId="0B67441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3AC60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709" w:type="pct"/>
            <w:noWrap/>
          </w:tcPr>
          <w:p w14:paraId="570F48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noWrap/>
          </w:tcPr>
          <w:p w14:paraId="006B9EF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query</w:t>
            </w:r>
          </w:p>
        </w:tc>
      </w:tr>
      <w:tr w:rsidR="00814271" w:rsidRPr="00F672AD" w14:paraId="7E6EFE4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032AEE5" w14:textId="77777777" w:rsidR="00814271" w:rsidRPr="00F672AD" w:rsidRDefault="000C6D67">
            <w:pPr>
              <w:spacing w:before="0" w:after="0" w:line="240" w:lineRule="auto"/>
              <w:jc w:val="left"/>
              <w:rPr>
                <w:b w:val="0"/>
              </w:rPr>
            </w:pPr>
            <w:r w:rsidRPr="00F672AD">
              <w:t>qrStan</w:t>
            </w:r>
          </w:p>
        </w:tc>
        <w:tc>
          <w:tcPr>
            <w:tcW w:w="1179" w:type="pct"/>
            <w:shd w:val="clear" w:color="auto" w:fill="F3F7F5" w:themeFill="accent5" w:themeFillTint="33"/>
            <w:noWrap/>
          </w:tcPr>
          <w:p w14:paraId="536C4E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D1E80B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163DF4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61D9DF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stan</w:t>
            </w:r>
          </w:p>
        </w:tc>
      </w:tr>
      <w:tr w:rsidR="00814271" w:rsidRPr="00F672AD" w14:paraId="26ACB87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31EACF6" w14:textId="77777777" w:rsidR="00814271" w:rsidRPr="00F672AD" w:rsidRDefault="000C6D67">
            <w:pPr>
              <w:spacing w:before="0" w:after="0" w:line="240" w:lineRule="auto"/>
              <w:jc w:val="left"/>
              <w:rPr>
                <w:b w:val="0"/>
              </w:rPr>
            </w:pPr>
            <w:r w:rsidRPr="00F672AD">
              <w:t>qrTimestamp</w:t>
            </w:r>
          </w:p>
        </w:tc>
        <w:tc>
          <w:tcPr>
            <w:tcW w:w="1179" w:type="pct"/>
            <w:noWrap/>
          </w:tcPr>
          <w:p w14:paraId="4ADE1CE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606B07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09ACB61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noWrap/>
          </w:tcPr>
          <w:p w14:paraId="41D1BF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timestamp</w:t>
            </w:r>
          </w:p>
        </w:tc>
      </w:tr>
      <w:tr w:rsidR="00814271" w:rsidRPr="00F672AD" w14:paraId="5C7B92C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B2C9533" w14:textId="77777777" w:rsidR="00814271" w:rsidRPr="00F672AD" w:rsidRDefault="000C6D67">
            <w:pPr>
              <w:spacing w:before="0" w:after="0" w:line="240" w:lineRule="auto"/>
              <w:jc w:val="left"/>
              <w:rPr>
                <w:b w:val="0"/>
              </w:rPr>
            </w:pPr>
            <w:r w:rsidRPr="00F672AD">
              <w:t>qrTxnId</w:t>
            </w:r>
          </w:p>
        </w:tc>
        <w:tc>
          <w:tcPr>
            <w:tcW w:w="1179" w:type="pct"/>
            <w:shd w:val="clear" w:color="auto" w:fill="F3F7F5" w:themeFill="accent5" w:themeFillTint="33"/>
            <w:noWrap/>
          </w:tcPr>
          <w:p w14:paraId="0864B0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9DAAC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7529A0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58FC274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transaction Id</w:t>
            </w:r>
          </w:p>
        </w:tc>
      </w:tr>
      <w:tr w:rsidR="00814271" w:rsidRPr="00F672AD" w14:paraId="7D68F2F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BB9C64A" w14:textId="77777777" w:rsidR="00814271" w:rsidRPr="00F672AD" w:rsidRDefault="000C6D67">
            <w:pPr>
              <w:spacing w:before="0" w:after="0" w:line="240" w:lineRule="auto"/>
              <w:jc w:val="left"/>
              <w:rPr>
                <w:b w:val="0"/>
              </w:rPr>
            </w:pPr>
            <w:r w:rsidRPr="00F672AD">
              <w:t>qrVerToken</w:t>
            </w:r>
          </w:p>
        </w:tc>
        <w:tc>
          <w:tcPr>
            <w:tcW w:w="1179" w:type="pct"/>
            <w:noWrap/>
          </w:tcPr>
          <w:p w14:paraId="70F8C5F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2D09B8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noWrap/>
          </w:tcPr>
          <w:p w14:paraId="67EC813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noWrap/>
          </w:tcPr>
          <w:p w14:paraId="7725BA4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Version Token</w:t>
            </w:r>
          </w:p>
        </w:tc>
      </w:tr>
      <w:tr w:rsidR="00814271" w:rsidRPr="00F672AD" w14:paraId="31CE9DF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E3DC339" w14:textId="77777777" w:rsidR="00814271" w:rsidRPr="00F672AD" w:rsidRDefault="000C6D67">
            <w:pPr>
              <w:spacing w:before="0" w:after="0" w:line="240" w:lineRule="auto"/>
              <w:jc w:val="left"/>
              <w:rPr>
                <w:b w:val="0"/>
              </w:rPr>
            </w:pPr>
            <w:r w:rsidRPr="00F672AD">
              <w:t>qrVersion</w:t>
            </w:r>
          </w:p>
        </w:tc>
        <w:tc>
          <w:tcPr>
            <w:tcW w:w="1179" w:type="pct"/>
            <w:shd w:val="clear" w:color="auto" w:fill="F3F7F5" w:themeFill="accent5" w:themeFillTint="33"/>
            <w:noWrap/>
          </w:tcPr>
          <w:p w14:paraId="627745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4A9EA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709" w:type="pct"/>
            <w:shd w:val="clear" w:color="auto" w:fill="F3F7F5" w:themeFill="accent5" w:themeFillTint="33"/>
            <w:noWrap/>
          </w:tcPr>
          <w:p w14:paraId="559E6F9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3A2B7FB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QR Version</w:t>
            </w:r>
          </w:p>
        </w:tc>
      </w:tr>
      <w:tr w:rsidR="00814271" w:rsidRPr="00F672AD" w14:paraId="2A1F2D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E8EDF73" w14:textId="77777777" w:rsidR="00814271" w:rsidRPr="00F672AD" w:rsidRDefault="000C6D67">
            <w:pPr>
              <w:spacing w:before="0" w:after="0" w:line="240" w:lineRule="auto"/>
              <w:jc w:val="center"/>
              <w:rPr>
                <w:b w:val="0"/>
              </w:rPr>
            </w:pPr>
            <w:r w:rsidRPr="00F672AD">
              <w:t>payer</w:t>
            </w:r>
          </w:p>
        </w:tc>
      </w:tr>
      <w:tr w:rsidR="00814271" w:rsidRPr="00F672AD" w14:paraId="04FEF9B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90E13E6" w14:textId="77777777" w:rsidR="00814271" w:rsidRPr="00F672AD" w:rsidRDefault="000C6D67">
            <w:pPr>
              <w:spacing w:before="0" w:after="0" w:line="240" w:lineRule="auto"/>
              <w:jc w:val="left"/>
              <w:rPr>
                <w:b w:val="0"/>
              </w:rPr>
            </w:pPr>
            <w:r w:rsidRPr="00F672AD">
              <w:t>primaryMobile</w:t>
            </w:r>
          </w:p>
        </w:tc>
        <w:tc>
          <w:tcPr>
            <w:tcW w:w="1179" w:type="pct"/>
            <w:shd w:val="clear" w:color="auto" w:fill="F3F7F5" w:themeFill="accent5" w:themeFillTint="33"/>
            <w:noWrap/>
          </w:tcPr>
          <w:p w14:paraId="7C1E093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7535D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tcPr>
          <w:p w14:paraId="4443CE0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844DDD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7397440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4BDAF87" w14:textId="77777777" w:rsidR="00814271" w:rsidRPr="00F672AD" w:rsidRDefault="000C6D67">
            <w:pPr>
              <w:spacing w:before="0" w:after="0" w:line="240" w:lineRule="auto"/>
              <w:jc w:val="left"/>
              <w:rPr>
                <w:b w:val="0"/>
              </w:rPr>
            </w:pPr>
            <w:r w:rsidRPr="00F672AD">
              <w:t>primaryVpa</w:t>
            </w:r>
          </w:p>
        </w:tc>
        <w:tc>
          <w:tcPr>
            <w:tcW w:w="1179" w:type="pct"/>
            <w:noWrap/>
          </w:tcPr>
          <w:p w14:paraId="3C0398A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104D5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616D3F8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372A7A0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Payer VPA from </w:t>
            </w:r>
            <w:r w:rsidRPr="00F672AD">
              <w:rPr>
                <w:rFonts w:ascii="Calibri" w:hAnsi="Calibri" w:cs="Calibri"/>
              </w:rPr>
              <w:br/>
              <w:t>Ex: premila2404@idfb</w:t>
            </w:r>
          </w:p>
        </w:tc>
      </w:tr>
      <w:tr w:rsidR="00814271" w:rsidRPr="00F672AD" w14:paraId="35B7498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D1A1F02" w14:textId="77777777" w:rsidR="00814271" w:rsidRPr="00F672AD" w:rsidRDefault="000C6D67">
            <w:pPr>
              <w:spacing w:before="0" w:after="0" w:line="240" w:lineRule="auto"/>
              <w:jc w:val="left"/>
              <w:rPr>
                <w:b w:val="0"/>
              </w:rPr>
            </w:pPr>
            <w:r w:rsidRPr="00F672AD">
              <w:t>umn</w:t>
            </w:r>
          </w:p>
        </w:tc>
        <w:tc>
          <w:tcPr>
            <w:tcW w:w="1179" w:type="pct"/>
            <w:shd w:val="clear" w:color="auto" w:fill="F3F7F5" w:themeFill="accent5" w:themeFillTint="33"/>
            <w:noWrap/>
          </w:tcPr>
          <w:p w14:paraId="3E244E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1E2202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AF8C04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23F62A0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Umn number - XYZa977ccabb11e7abc4cec278b6b50a@mypsp</w:t>
            </w:r>
          </w:p>
        </w:tc>
      </w:tr>
      <w:tr w:rsidR="00814271" w:rsidRPr="00F672AD" w14:paraId="2C246F7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38B901C" w14:textId="77777777" w:rsidR="00814271" w:rsidRPr="00F672AD" w:rsidRDefault="000C6D67">
            <w:pPr>
              <w:spacing w:before="0" w:after="0" w:line="240" w:lineRule="auto"/>
              <w:jc w:val="center"/>
              <w:rPr>
                <w:b w:val="0"/>
              </w:rPr>
            </w:pPr>
            <w:r w:rsidRPr="00F672AD">
              <w:t>payee</w:t>
            </w:r>
          </w:p>
        </w:tc>
      </w:tr>
      <w:tr w:rsidR="00814271" w:rsidRPr="00F672AD" w14:paraId="38C77C9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CD60F24" w14:textId="77777777" w:rsidR="00814271" w:rsidRPr="00F672AD" w:rsidRDefault="000C6D67">
            <w:pPr>
              <w:spacing w:before="0" w:after="0" w:line="240" w:lineRule="auto"/>
              <w:jc w:val="left"/>
              <w:rPr>
                <w:b w:val="0"/>
              </w:rPr>
            </w:pPr>
            <w:r w:rsidRPr="00F672AD">
              <w:t>addr</w:t>
            </w:r>
          </w:p>
        </w:tc>
        <w:tc>
          <w:tcPr>
            <w:tcW w:w="1179" w:type="pct"/>
            <w:shd w:val="clear" w:color="auto" w:fill="F3F7F5" w:themeFill="accent5" w:themeFillTint="33"/>
            <w:noWrap/>
          </w:tcPr>
          <w:p w14:paraId="0B0F8D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EBFD46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50435E1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437D4B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 xml:space="preserve">Payer VPA from </w:t>
            </w:r>
            <w:r w:rsidRPr="00F672AD">
              <w:rPr>
                <w:rFonts w:ascii="Calibri" w:hAnsi="Calibri" w:cs="Calibri"/>
              </w:rPr>
              <w:br/>
              <w:t>Ex: premila2404@idfb</w:t>
            </w:r>
          </w:p>
        </w:tc>
      </w:tr>
      <w:tr w:rsidR="00814271" w:rsidRPr="00F672AD" w14:paraId="5725D71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802B08C" w14:textId="77777777" w:rsidR="00814271" w:rsidRPr="00F672AD" w:rsidRDefault="000C6D67">
            <w:pPr>
              <w:spacing w:before="0" w:after="0" w:line="240" w:lineRule="auto"/>
              <w:jc w:val="left"/>
              <w:rPr>
                <w:b w:val="0"/>
              </w:rPr>
            </w:pPr>
            <w:r w:rsidRPr="00F672AD">
              <w:t>name</w:t>
            </w:r>
          </w:p>
        </w:tc>
        <w:tc>
          <w:tcPr>
            <w:tcW w:w="1179" w:type="pct"/>
            <w:noWrap/>
          </w:tcPr>
          <w:p w14:paraId="7A3BDDF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5BE8D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5A3889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46055F4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Name of payee</w:t>
            </w:r>
          </w:p>
        </w:tc>
      </w:tr>
      <w:tr w:rsidR="00814271" w:rsidRPr="00F672AD" w14:paraId="2D1CD1F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1B8E664" w14:textId="77777777" w:rsidR="00814271" w:rsidRPr="00F672AD" w:rsidRDefault="000C6D67">
            <w:pPr>
              <w:spacing w:before="0" w:after="0" w:line="240" w:lineRule="auto"/>
              <w:jc w:val="left"/>
              <w:rPr>
                <w:b w:val="0"/>
              </w:rPr>
            </w:pPr>
            <w:r w:rsidRPr="00F672AD">
              <w:t>code</w:t>
            </w:r>
          </w:p>
        </w:tc>
        <w:tc>
          <w:tcPr>
            <w:tcW w:w="1179" w:type="pct"/>
            <w:shd w:val="clear" w:color="auto" w:fill="F3F7F5" w:themeFill="accent5" w:themeFillTint="33"/>
            <w:noWrap/>
          </w:tcPr>
          <w:p w14:paraId="0D6B79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F13731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5832C30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E70814A" w14:textId="77777777" w:rsidR="00814271" w:rsidRPr="00F672AD" w:rsidRDefault="000C6D67">
            <w:pPr>
              <w:pStyle w:val="Defaul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color w:val="auto"/>
                <w:sz w:val="22"/>
                <w:szCs w:val="22"/>
                <w:lang w:val="en-US" w:eastAsia="en-US"/>
              </w:rPr>
            </w:pPr>
            <w:r w:rsidRPr="00F672AD">
              <w:rPr>
                <w:rFonts w:asciiTheme="minorHAnsi" w:hAnsiTheme="minorHAnsi" w:cstheme="minorBidi"/>
                <w:color w:val="auto"/>
                <w:sz w:val="22"/>
                <w:szCs w:val="22"/>
                <w:lang w:val="en-US" w:eastAsia="en-US"/>
              </w:rPr>
              <w:t xml:space="preserve">code </w:t>
            </w:r>
          </w:p>
        </w:tc>
      </w:tr>
      <w:tr w:rsidR="00814271" w:rsidRPr="00F672AD" w14:paraId="2D083BE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45B0DC82" w14:textId="77777777" w:rsidR="00814271" w:rsidRPr="00F672AD" w:rsidRDefault="000C6D67">
            <w:pPr>
              <w:spacing w:before="0" w:after="0" w:line="240" w:lineRule="auto"/>
              <w:jc w:val="center"/>
              <w:rPr>
                <w:rFonts w:ascii="Calibri" w:hAnsi="Calibri" w:cs="Calibri"/>
                <w:b w:val="0"/>
              </w:rPr>
            </w:pPr>
            <w:r w:rsidRPr="00F672AD">
              <w:rPr>
                <w:rFonts w:ascii="Calibri" w:hAnsi="Calibri" w:cs="Calibri"/>
              </w:rPr>
              <w:t>merchant</w:t>
            </w:r>
          </w:p>
        </w:tc>
      </w:tr>
      <w:tr w:rsidR="00814271" w:rsidRPr="00F672AD" w14:paraId="6202D22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FEEA3C6" w14:textId="77777777" w:rsidR="00814271" w:rsidRPr="00F672AD" w:rsidRDefault="000C6D67">
            <w:pPr>
              <w:spacing w:before="0" w:after="0" w:line="240" w:lineRule="auto"/>
              <w:jc w:val="left"/>
              <w:rPr>
                <w:b w:val="0"/>
              </w:rPr>
            </w:pPr>
            <w:r w:rsidRPr="00F672AD">
              <w:t>brand</w:t>
            </w:r>
          </w:p>
        </w:tc>
        <w:tc>
          <w:tcPr>
            <w:tcW w:w="1179" w:type="pct"/>
            <w:shd w:val="clear" w:color="auto" w:fill="F3F7F5" w:themeFill="accent5" w:themeFillTint="33"/>
            <w:noWrap/>
          </w:tcPr>
          <w:p w14:paraId="710DA5C3"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shd w:val="clear" w:color="auto" w:fill="F3F7F5" w:themeFill="accent5" w:themeFillTint="33"/>
            <w:noWrap/>
          </w:tcPr>
          <w:p w14:paraId="339D2AF1"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2F853831"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shd w:val="clear" w:color="auto" w:fill="F3F7F5" w:themeFill="accent5" w:themeFillTint="33"/>
            <w:noWrap/>
          </w:tcPr>
          <w:p w14:paraId="24C98512"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4335DF8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1447750" w14:textId="77777777" w:rsidR="00814271" w:rsidRPr="00F672AD" w:rsidRDefault="000C6D67">
            <w:pPr>
              <w:spacing w:before="0" w:after="0" w:line="240" w:lineRule="auto"/>
              <w:jc w:val="left"/>
              <w:rPr>
                <w:b w:val="0"/>
              </w:rPr>
            </w:pPr>
            <w:r w:rsidRPr="00F672AD">
              <w:t>featureSupportedValue</w:t>
            </w:r>
          </w:p>
        </w:tc>
        <w:tc>
          <w:tcPr>
            <w:tcW w:w="1179" w:type="pct"/>
            <w:noWrap/>
          </w:tcPr>
          <w:p w14:paraId="5AA1EF6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16B58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0</w:t>
            </w:r>
          </w:p>
        </w:tc>
        <w:tc>
          <w:tcPr>
            <w:tcW w:w="709" w:type="pct"/>
            <w:noWrap/>
          </w:tcPr>
          <w:p w14:paraId="5E1EE0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6198EFD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Pipe separated feature supported values</w:t>
            </w:r>
          </w:p>
        </w:tc>
      </w:tr>
      <w:tr w:rsidR="00814271" w:rsidRPr="00F672AD" w14:paraId="31FEF8C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4CDF2E7" w14:textId="77777777" w:rsidR="00814271" w:rsidRPr="00F672AD" w:rsidRDefault="000C6D67">
            <w:pPr>
              <w:spacing w:before="0" w:after="0" w:line="240" w:lineRule="auto"/>
              <w:jc w:val="left"/>
              <w:rPr>
                <w:b w:val="0"/>
              </w:rPr>
            </w:pPr>
            <w:r w:rsidRPr="00F672AD">
              <w:t>franchise</w:t>
            </w:r>
          </w:p>
        </w:tc>
        <w:tc>
          <w:tcPr>
            <w:tcW w:w="1179" w:type="pct"/>
            <w:shd w:val="clear" w:color="auto" w:fill="F3F7F5" w:themeFill="accent5" w:themeFillTint="33"/>
            <w:noWrap/>
          </w:tcPr>
          <w:p w14:paraId="6BEC30C0"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shd w:val="clear" w:color="auto" w:fill="F3F7F5" w:themeFill="accent5" w:themeFillTint="33"/>
            <w:noWrap/>
          </w:tcPr>
          <w:p w14:paraId="5F1735BA"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187503B4"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shd w:val="clear" w:color="auto" w:fill="F3F7F5" w:themeFill="accent5" w:themeFillTint="33"/>
            <w:noWrap/>
          </w:tcPr>
          <w:p w14:paraId="5C1BCFC7"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1565276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D9A00CC" w14:textId="77777777" w:rsidR="00814271" w:rsidRPr="00F672AD" w:rsidRDefault="000C6D67">
            <w:pPr>
              <w:spacing w:before="0" w:after="0" w:line="240" w:lineRule="auto"/>
              <w:jc w:val="left"/>
              <w:rPr>
                <w:b w:val="0"/>
              </w:rPr>
            </w:pPr>
            <w:r w:rsidRPr="00F672AD">
              <w:t>legal</w:t>
            </w:r>
          </w:p>
        </w:tc>
        <w:tc>
          <w:tcPr>
            <w:tcW w:w="1179" w:type="pct"/>
            <w:noWrap/>
          </w:tcPr>
          <w:p w14:paraId="381D4F2D"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57734C9C"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7D4EDFA6"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55E6E17C"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4E6EB84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4A4FCE5" w14:textId="77777777" w:rsidR="00814271" w:rsidRPr="00F672AD" w:rsidRDefault="000C6D67">
            <w:pPr>
              <w:spacing w:before="0" w:after="0" w:line="240" w:lineRule="auto"/>
              <w:jc w:val="left"/>
              <w:rPr>
                <w:b w:val="0"/>
              </w:rPr>
            </w:pPr>
            <w:r w:rsidRPr="00F672AD">
              <w:t>merchantGenre</w:t>
            </w:r>
          </w:p>
        </w:tc>
        <w:tc>
          <w:tcPr>
            <w:tcW w:w="1179" w:type="pct"/>
            <w:shd w:val="clear" w:color="auto" w:fill="F3F7F5" w:themeFill="accent5" w:themeFillTint="33"/>
            <w:noWrap/>
          </w:tcPr>
          <w:p w14:paraId="2886C7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5A6A2DE"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74C2FDE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77929B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Merchant genre</w:t>
            </w:r>
          </w:p>
        </w:tc>
      </w:tr>
      <w:tr w:rsidR="00814271" w:rsidRPr="00F672AD" w14:paraId="7D77E7B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8A10C76" w14:textId="77777777" w:rsidR="00814271" w:rsidRPr="00F672AD" w:rsidRDefault="000C6D67">
            <w:pPr>
              <w:spacing w:before="0" w:after="0" w:line="240" w:lineRule="auto"/>
              <w:jc w:val="left"/>
              <w:rPr>
                <w:b w:val="0"/>
              </w:rPr>
            </w:pPr>
            <w:r w:rsidRPr="00F672AD">
              <w:t>merchantID</w:t>
            </w:r>
          </w:p>
        </w:tc>
        <w:tc>
          <w:tcPr>
            <w:tcW w:w="1179" w:type="pct"/>
            <w:noWrap/>
          </w:tcPr>
          <w:p w14:paraId="2567BD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7EFA8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6017E68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0FF3224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mid</w:t>
            </w:r>
          </w:p>
        </w:tc>
      </w:tr>
      <w:tr w:rsidR="00814271" w:rsidRPr="00F672AD" w14:paraId="600A4F7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C007DF0" w14:textId="77777777" w:rsidR="00814271" w:rsidRPr="00F672AD" w:rsidRDefault="000C6D67">
            <w:pPr>
              <w:spacing w:before="0" w:after="0" w:line="240" w:lineRule="auto"/>
              <w:jc w:val="left"/>
              <w:rPr>
                <w:b w:val="0"/>
              </w:rPr>
            </w:pPr>
            <w:r w:rsidRPr="00F672AD">
              <w:t>merchantType</w:t>
            </w:r>
          </w:p>
        </w:tc>
        <w:tc>
          <w:tcPr>
            <w:tcW w:w="1179" w:type="pct"/>
            <w:shd w:val="clear" w:color="auto" w:fill="F3F7F5" w:themeFill="accent5" w:themeFillTint="33"/>
            <w:noWrap/>
          </w:tcPr>
          <w:p w14:paraId="39EC5E2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BE471F5"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45F4868A"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shd w:val="clear" w:color="auto" w:fill="F3F7F5" w:themeFill="accent5" w:themeFillTint="33"/>
            <w:noWrap/>
          </w:tcPr>
          <w:p w14:paraId="50DA415C"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44C2765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697A1C3" w14:textId="77777777" w:rsidR="00814271" w:rsidRPr="00F672AD" w:rsidRDefault="000C6D67">
            <w:pPr>
              <w:spacing w:before="0" w:after="0" w:line="240" w:lineRule="auto"/>
              <w:jc w:val="left"/>
              <w:rPr>
                <w:b w:val="0"/>
              </w:rPr>
            </w:pPr>
            <w:r w:rsidRPr="00F672AD">
              <w:lastRenderedPageBreak/>
              <w:t>onBoardingType</w:t>
            </w:r>
          </w:p>
        </w:tc>
        <w:tc>
          <w:tcPr>
            <w:tcW w:w="1179" w:type="pct"/>
            <w:noWrap/>
          </w:tcPr>
          <w:p w14:paraId="022570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1516E11"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5BF8824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67ABCC1E"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432D221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341A59D" w14:textId="77777777" w:rsidR="00814271" w:rsidRPr="00F672AD" w:rsidRDefault="000C6D67">
            <w:pPr>
              <w:spacing w:before="0" w:after="0" w:line="240" w:lineRule="auto"/>
              <w:jc w:val="left"/>
              <w:rPr>
                <w:b w:val="0"/>
              </w:rPr>
            </w:pPr>
            <w:r w:rsidRPr="00F672AD">
              <w:t>ownershipType</w:t>
            </w:r>
          </w:p>
        </w:tc>
        <w:tc>
          <w:tcPr>
            <w:tcW w:w="1179" w:type="pct"/>
            <w:shd w:val="clear" w:color="auto" w:fill="F3F7F5" w:themeFill="accent5" w:themeFillTint="33"/>
            <w:noWrap/>
          </w:tcPr>
          <w:p w14:paraId="387B6D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236BFB2"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shd w:val="clear" w:color="auto" w:fill="F3F7F5" w:themeFill="accent5" w:themeFillTint="33"/>
            <w:noWrap/>
          </w:tcPr>
          <w:p w14:paraId="3965127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758324F1"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p>
        </w:tc>
      </w:tr>
      <w:tr w:rsidR="00814271" w:rsidRPr="00F672AD" w14:paraId="2DCA59B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581C5F7" w14:textId="77777777" w:rsidR="00814271" w:rsidRPr="00F672AD" w:rsidRDefault="000C6D67">
            <w:pPr>
              <w:spacing w:before="0" w:after="0" w:line="240" w:lineRule="auto"/>
              <w:jc w:val="left"/>
              <w:rPr>
                <w:b w:val="0"/>
              </w:rPr>
            </w:pPr>
            <w:r w:rsidRPr="00F672AD">
              <w:t>storeID</w:t>
            </w:r>
          </w:p>
        </w:tc>
        <w:tc>
          <w:tcPr>
            <w:tcW w:w="1179" w:type="pct"/>
            <w:noWrap/>
          </w:tcPr>
          <w:p w14:paraId="4E9467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2E4055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7527608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02AFCFF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sid</w:t>
            </w:r>
          </w:p>
        </w:tc>
      </w:tr>
      <w:tr w:rsidR="00814271" w:rsidRPr="00F672AD" w14:paraId="77DE23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6E0047E" w14:textId="77777777" w:rsidR="00814271" w:rsidRPr="00F672AD" w:rsidRDefault="000C6D67">
            <w:pPr>
              <w:spacing w:before="0" w:after="0" w:line="240" w:lineRule="auto"/>
              <w:jc w:val="left"/>
              <w:rPr>
                <w:b w:val="0"/>
              </w:rPr>
            </w:pPr>
            <w:r w:rsidRPr="00F672AD">
              <w:t>subCode</w:t>
            </w:r>
          </w:p>
        </w:tc>
        <w:tc>
          <w:tcPr>
            <w:tcW w:w="1179" w:type="pct"/>
            <w:shd w:val="clear" w:color="auto" w:fill="F3F7F5" w:themeFill="accent5" w:themeFillTint="33"/>
            <w:noWrap/>
          </w:tcPr>
          <w:p w14:paraId="1B1925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ECBDC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5DDCA8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7537C71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Sub code</w:t>
            </w:r>
          </w:p>
        </w:tc>
      </w:tr>
      <w:tr w:rsidR="00814271" w:rsidRPr="00F672AD" w14:paraId="59BC24C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006189C" w14:textId="77777777" w:rsidR="00814271" w:rsidRPr="00F672AD" w:rsidRDefault="000C6D67">
            <w:pPr>
              <w:spacing w:before="0" w:after="0" w:line="240" w:lineRule="auto"/>
              <w:jc w:val="left"/>
              <w:rPr>
                <w:b w:val="0"/>
              </w:rPr>
            </w:pPr>
            <w:r w:rsidRPr="00F672AD">
              <w:t>terminalID</w:t>
            </w:r>
          </w:p>
        </w:tc>
        <w:tc>
          <w:tcPr>
            <w:tcW w:w="1179" w:type="pct"/>
            <w:noWrap/>
          </w:tcPr>
          <w:p w14:paraId="24EAEA6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32FEB3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406000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E017A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tid</w:t>
            </w:r>
          </w:p>
        </w:tc>
      </w:tr>
      <w:tr w:rsidR="00814271" w:rsidRPr="00F672AD" w14:paraId="211D165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21DC7263" w14:textId="77777777" w:rsidR="00814271" w:rsidRPr="00F672AD" w:rsidRDefault="000C6D67">
            <w:pPr>
              <w:spacing w:before="0" w:after="0" w:line="240" w:lineRule="auto"/>
              <w:jc w:val="center"/>
              <w:rPr>
                <w:b w:val="0"/>
              </w:rPr>
            </w:pPr>
            <w:r w:rsidRPr="00F672AD">
              <w:t>amount</w:t>
            </w:r>
          </w:p>
        </w:tc>
      </w:tr>
      <w:tr w:rsidR="00814271" w:rsidRPr="00F672AD" w14:paraId="0239B67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3EF8B74" w14:textId="77777777" w:rsidR="00814271" w:rsidRPr="00F672AD" w:rsidRDefault="000C6D67">
            <w:pPr>
              <w:spacing w:before="0" w:after="0" w:line="240" w:lineRule="auto"/>
              <w:jc w:val="left"/>
              <w:rPr>
                <w:b w:val="0"/>
              </w:rPr>
            </w:pPr>
            <w:r w:rsidRPr="00F672AD">
              <w:rPr>
                <w:bCs/>
              </w:rPr>
              <w:t>value</w:t>
            </w:r>
          </w:p>
        </w:tc>
        <w:tc>
          <w:tcPr>
            <w:tcW w:w="1179" w:type="pct"/>
            <w:noWrap/>
          </w:tcPr>
          <w:p w14:paraId="47C5DE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CFB436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1E546EC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282A84E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6E6706A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B19A235" w14:textId="77777777" w:rsidR="00814271" w:rsidRPr="00F672AD" w:rsidRDefault="000C6D67">
            <w:pPr>
              <w:spacing w:before="0" w:after="0" w:line="240" w:lineRule="auto"/>
              <w:jc w:val="left"/>
              <w:rPr>
                <w:b w:val="0"/>
              </w:rPr>
            </w:pPr>
            <w:r w:rsidRPr="00F672AD">
              <w:rPr>
                <w:bCs/>
              </w:rPr>
              <w:t>curr</w:t>
            </w:r>
          </w:p>
        </w:tc>
        <w:tc>
          <w:tcPr>
            <w:tcW w:w="1179" w:type="pct"/>
            <w:shd w:val="clear" w:color="auto" w:fill="F3F7F5" w:themeFill="accent5" w:themeFillTint="33"/>
            <w:noWrap/>
          </w:tcPr>
          <w:p w14:paraId="2170C7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E9657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68AC71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A7D27A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ransaction Currency</w:t>
            </w:r>
          </w:p>
        </w:tc>
      </w:tr>
      <w:tr w:rsidR="00814271" w:rsidRPr="00F672AD" w14:paraId="3858AD2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0176744F" w14:textId="77777777" w:rsidR="00814271" w:rsidRPr="00F672AD" w:rsidRDefault="000C6D67">
            <w:pPr>
              <w:spacing w:before="0" w:after="0" w:line="240" w:lineRule="auto"/>
              <w:jc w:val="center"/>
              <w:rPr>
                <w:b w:val="0"/>
              </w:rPr>
            </w:pPr>
            <w:r w:rsidRPr="00F672AD">
              <w:t>split</w:t>
            </w:r>
          </w:p>
        </w:tc>
      </w:tr>
      <w:tr w:rsidR="00814271" w:rsidRPr="00F672AD" w14:paraId="4E5FD0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CF687D5" w14:textId="77777777" w:rsidR="00814271" w:rsidRPr="00F672AD" w:rsidRDefault="000C6D67">
            <w:pPr>
              <w:spacing w:before="0" w:after="0" w:line="240" w:lineRule="auto"/>
              <w:jc w:val="left"/>
              <w:rPr>
                <w:b w:val="0"/>
              </w:rPr>
            </w:pPr>
            <w:r w:rsidRPr="00F672AD">
              <w:rPr>
                <w:bCs/>
              </w:rPr>
              <w:t>SGST</w:t>
            </w:r>
          </w:p>
        </w:tc>
        <w:tc>
          <w:tcPr>
            <w:tcW w:w="1179" w:type="pct"/>
            <w:shd w:val="clear" w:color="auto" w:fill="F3F7F5" w:themeFill="accent5" w:themeFillTint="33"/>
            <w:noWrap/>
          </w:tcPr>
          <w:p w14:paraId="58C5C8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69E33D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6E381E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79F886F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14AFA93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CBBC1CE" w14:textId="77777777" w:rsidR="00814271" w:rsidRPr="00F672AD" w:rsidRDefault="000C6D67">
            <w:pPr>
              <w:spacing w:before="0" w:after="0" w:line="240" w:lineRule="auto"/>
              <w:jc w:val="left"/>
              <w:rPr>
                <w:b w:val="0"/>
              </w:rPr>
            </w:pPr>
            <w:r w:rsidRPr="00F672AD">
              <w:rPr>
                <w:bCs/>
              </w:rPr>
              <w:t>CGST</w:t>
            </w:r>
          </w:p>
        </w:tc>
        <w:tc>
          <w:tcPr>
            <w:tcW w:w="1179" w:type="pct"/>
            <w:noWrap/>
          </w:tcPr>
          <w:p w14:paraId="5A06D6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370FD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30B312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60E6E3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bl>
    <w:p w14:paraId="31FB4393" w14:textId="77777777" w:rsidR="00814271" w:rsidRPr="00F672AD" w:rsidRDefault="00814271">
      <w:pPr>
        <w:pStyle w:val="Standardtext"/>
      </w:pPr>
    </w:p>
    <w:p w14:paraId="0F5C38C5" w14:textId="77777777" w:rsidR="00814271" w:rsidRPr="00F672AD" w:rsidRDefault="000C6D67">
      <w:pPr>
        <w:pStyle w:val="Heading3"/>
      </w:pPr>
      <w:bookmarkStart w:id="279" w:name="_Toc173330253"/>
      <w:bookmarkStart w:id="280" w:name="_Toc195548819"/>
      <w:r w:rsidRPr="00F672AD">
        <w:t>Response Format</w:t>
      </w:r>
      <w:bookmarkEnd w:id="279"/>
      <w:bookmarkEnd w:id="280"/>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174E2762"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5FFA934A"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2AF160CA"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091AF63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6A650EE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41F962C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6C01F2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C49A6F4"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2096BC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51B7324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7C10A54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25A2A78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7C5D7C7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1C23B5A"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336BAD8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4EE13D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7C7B6D6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2621DE6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05C2C7C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97CCEC7" w14:textId="77777777" w:rsidR="00814271" w:rsidRPr="00F672AD" w:rsidRDefault="000C6D67">
            <w:pPr>
              <w:pStyle w:val="Standardtext"/>
              <w:spacing w:after="0" w:line="240" w:lineRule="auto"/>
              <w:jc w:val="left"/>
              <w:rPr>
                <w:rStyle w:val="ui-provider"/>
              </w:rPr>
            </w:pPr>
            <w:r w:rsidRPr="00F672AD">
              <w:t>hmac</w:t>
            </w:r>
          </w:p>
        </w:tc>
        <w:tc>
          <w:tcPr>
            <w:tcW w:w="776" w:type="pct"/>
            <w:noWrap/>
          </w:tcPr>
          <w:p w14:paraId="3415715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5AA40F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5F8C2C0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1F8328D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693E0F6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C77DB71" w14:textId="77777777" w:rsidR="00814271" w:rsidRPr="00F672AD" w:rsidRDefault="000C6D67">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3D2A3AF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825096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5FE7391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448624C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34628EF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CE1E133" w14:textId="77777777" w:rsidR="00814271" w:rsidRPr="00F672AD" w:rsidRDefault="000C6D67">
            <w:pPr>
              <w:pStyle w:val="Standardtext"/>
              <w:spacing w:after="0" w:line="240" w:lineRule="auto"/>
              <w:jc w:val="left"/>
            </w:pPr>
            <w:r w:rsidRPr="00F672AD">
              <w:t>message</w:t>
            </w:r>
          </w:p>
        </w:tc>
        <w:tc>
          <w:tcPr>
            <w:tcW w:w="776" w:type="pct"/>
            <w:noWrap/>
          </w:tcPr>
          <w:p w14:paraId="508921E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7E602C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0E05ECD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45C4F8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09E4A84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41416D7" w14:textId="77777777" w:rsidR="00814271" w:rsidRPr="00F672AD" w:rsidRDefault="000C6D67">
            <w:pPr>
              <w:pStyle w:val="Standardtext"/>
              <w:spacing w:after="0" w:line="240" w:lineRule="auto"/>
              <w:jc w:val="left"/>
            </w:pPr>
            <w:r w:rsidRPr="00F672AD">
              <w:t>error</w:t>
            </w:r>
          </w:p>
        </w:tc>
        <w:tc>
          <w:tcPr>
            <w:tcW w:w="776" w:type="pct"/>
            <w:shd w:val="clear" w:color="auto" w:fill="F3F7F5" w:themeFill="accent5" w:themeFillTint="33"/>
            <w:noWrap/>
          </w:tcPr>
          <w:p w14:paraId="51BCFF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AB2644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08BD374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5DFE8F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0BCCEFF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4198211" w14:textId="77777777" w:rsidR="00814271" w:rsidRPr="00F672AD" w:rsidRDefault="000C6D67">
            <w:pPr>
              <w:pStyle w:val="Standardtext"/>
              <w:spacing w:after="0" w:line="240" w:lineRule="auto"/>
              <w:jc w:val="left"/>
              <w:rPr>
                <w:b w:val="0"/>
                <w:bCs/>
              </w:rPr>
            </w:pPr>
            <w:r w:rsidRPr="00F672AD">
              <w:rPr>
                <w:bCs/>
              </w:rPr>
              <w:t>custRef</w:t>
            </w:r>
          </w:p>
        </w:tc>
        <w:tc>
          <w:tcPr>
            <w:tcW w:w="776" w:type="pct"/>
            <w:noWrap/>
          </w:tcPr>
          <w:p w14:paraId="019F95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umeric</w:t>
            </w:r>
          </w:p>
        </w:tc>
        <w:tc>
          <w:tcPr>
            <w:tcW w:w="931" w:type="pct"/>
            <w:noWrap/>
          </w:tcPr>
          <w:p w14:paraId="62439CB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noWrap/>
          </w:tcPr>
          <w:p w14:paraId="56DFE2E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660FEB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61C012A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01FC6B4" w14:textId="77777777" w:rsidR="00814271" w:rsidRPr="00F672AD" w:rsidRDefault="000C6D67">
            <w:pPr>
              <w:pStyle w:val="Standardtext"/>
              <w:spacing w:after="0" w:line="240" w:lineRule="auto"/>
              <w:jc w:val="left"/>
              <w:rPr>
                <w:b w:val="0"/>
                <w:bCs/>
              </w:rPr>
            </w:pPr>
            <w:r w:rsidRPr="00F672AD">
              <w:rPr>
                <w:bCs/>
              </w:rPr>
              <w:t>refId</w:t>
            </w:r>
          </w:p>
        </w:tc>
        <w:tc>
          <w:tcPr>
            <w:tcW w:w="776" w:type="pct"/>
            <w:shd w:val="clear" w:color="auto" w:fill="F3F7F5" w:themeFill="accent5" w:themeFillTint="33"/>
            <w:noWrap/>
          </w:tcPr>
          <w:p w14:paraId="6E16C2A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A3663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1399AF3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9E2ED8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Refernce Id</w:t>
            </w:r>
          </w:p>
        </w:tc>
      </w:tr>
    </w:tbl>
    <w:p w14:paraId="2097DDF2" w14:textId="77777777" w:rsidR="00814271" w:rsidRPr="00F672AD" w:rsidRDefault="00814271">
      <w:pPr>
        <w:pStyle w:val="Standardtext"/>
      </w:pPr>
    </w:p>
    <w:p w14:paraId="7D2A4183" w14:textId="77777777" w:rsidR="00814271" w:rsidRPr="00F672AD" w:rsidRDefault="000C6D67">
      <w:pPr>
        <w:pStyle w:val="Heading3"/>
      </w:pPr>
      <w:bookmarkStart w:id="281" w:name="_Toc173330254"/>
      <w:bookmarkStart w:id="282" w:name="_Toc195548820"/>
      <w:r w:rsidRPr="00F672AD">
        <w:t>Sample Message</w:t>
      </w:r>
      <w:bookmarkEnd w:id="281"/>
      <w:bookmarkEnd w:id="282"/>
    </w:p>
    <w:p w14:paraId="59202C0F"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1BF0232" w14:textId="77777777">
        <w:tc>
          <w:tcPr>
            <w:tcW w:w="9017" w:type="dxa"/>
          </w:tcPr>
          <w:p w14:paraId="424723D3" w14:textId="77777777" w:rsidR="00814271" w:rsidRPr="00F672AD" w:rsidRDefault="000C6D67">
            <w:pPr>
              <w:pStyle w:val="Standardtext"/>
              <w:spacing w:after="0" w:line="240" w:lineRule="auto"/>
            </w:pPr>
            <w:r w:rsidRPr="00F672AD">
              <w:lastRenderedPageBreak/>
              <w:t>{</w:t>
            </w:r>
          </w:p>
          <w:p w14:paraId="3E363077" w14:textId="77777777" w:rsidR="00814271" w:rsidRPr="00F672AD" w:rsidRDefault="000C6D67">
            <w:pPr>
              <w:pStyle w:val="Standardtext"/>
              <w:spacing w:after="0" w:line="240" w:lineRule="auto"/>
            </w:pPr>
            <w:r w:rsidRPr="00F672AD">
              <w:t xml:space="preserve">    "header": {</w:t>
            </w:r>
          </w:p>
          <w:p w14:paraId="3FEE24C4" w14:textId="77777777" w:rsidR="00814271" w:rsidRPr="00F672AD" w:rsidRDefault="000C6D67">
            <w:pPr>
              <w:pStyle w:val="Standardtext"/>
              <w:spacing w:after="0" w:line="240" w:lineRule="auto"/>
            </w:pPr>
            <w:r w:rsidRPr="00F672AD">
              <w:t xml:space="preserve">        "version": "1",</w:t>
            </w:r>
          </w:p>
          <w:p w14:paraId="2E053D62" w14:textId="77777777" w:rsidR="00814271" w:rsidRPr="00F672AD" w:rsidRDefault="000C6D67">
            <w:pPr>
              <w:pStyle w:val="Standardtext"/>
              <w:spacing w:after="0" w:line="240" w:lineRule="auto"/>
            </w:pPr>
            <w:r w:rsidRPr="00F672AD">
              <w:t xml:space="preserve">        "userId": "4788751/918450940506",</w:t>
            </w:r>
          </w:p>
          <w:p w14:paraId="1A10ABB3" w14:textId="77777777" w:rsidR="00814271" w:rsidRPr="00F672AD" w:rsidRDefault="000C6D67">
            <w:pPr>
              <w:pStyle w:val="Standardtext"/>
              <w:spacing w:after="0" w:line="240" w:lineRule="auto"/>
            </w:pPr>
            <w:r w:rsidRPr="00F672AD">
              <w:t xml:space="preserve">        "clientID": "4788751",</w:t>
            </w:r>
          </w:p>
          <w:p w14:paraId="0C97B65E" w14:textId="77777777" w:rsidR="00814271" w:rsidRPr="00F672AD" w:rsidRDefault="000C6D67">
            <w:pPr>
              <w:pStyle w:val="Standardtext"/>
              <w:spacing w:after="0" w:line="240" w:lineRule="auto"/>
            </w:pPr>
            <w:r w:rsidRPr="00F672AD">
              <w:t xml:space="preserve">        "channel": "MOB",</w:t>
            </w:r>
          </w:p>
          <w:p w14:paraId="333BDA70" w14:textId="77777777" w:rsidR="00814271" w:rsidRPr="00F672AD" w:rsidRDefault="000C6D67">
            <w:pPr>
              <w:pStyle w:val="Standardtext"/>
              <w:spacing w:after="0" w:line="240" w:lineRule="auto"/>
            </w:pPr>
            <w:r w:rsidRPr="00F672AD">
              <w:t xml:space="preserve">        "timestamp": "2024-07-19T10:04:02.329Z",</w:t>
            </w:r>
          </w:p>
          <w:p w14:paraId="1A37CD90" w14:textId="77777777" w:rsidR="00814271" w:rsidRPr="00F672AD" w:rsidRDefault="000C6D67">
            <w:pPr>
              <w:pStyle w:val="Standardtext"/>
              <w:spacing w:after="0" w:line="240" w:lineRule="auto"/>
            </w:pPr>
            <w:r w:rsidRPr="00F672AD">
              <w:t xml:space="preserve">        "reqId": "IDFAJSKJIRRSSCC123450AS00{{$timestamp}}",</w:t>
            </w:r>
          </w:p>
          <w:p w14:paraId="69D5BCBD" w14:textId="77777777" w:rsidR="00814271" w:rsidRPr="00F672AD" w:rsidRDefault="000C6D67">
            <w:pPr>
              <w:pStyle w:val="Standardtext"/>
              <w:spacing w:after="0" w:line="240" w:lineRule="auto"/>
            </w:pPr>
            <w:r w:rsidRPr="00F672AD">
              <w:t xml:space="preserve">        "hmac": "95CAD7C45D4A7452A7FC94AADBD62349DEDBC5B55EF"</w:t>
            </w:r>
          </w:p>
          <w:p w14:paraId="47B69E0A" w14:textId="77777777" w:rsidR="00814271" w:rsidRPr="00F672AD" w:rsidRDefault="000C6D67">
            <w:pPr>
              <w:pStyle w:val="Standardtext"/>
              <w:spacing w:after="0" w:line="240" w:lineRule="auto"/>
            </w:pPr>
            <w:r w:rsidRPr="00F672AD">
              <w:t xml:space="preserve">    },</w:t>
            </w:r>
          </w:p>
          <w:p w14:paraId="43D9B761" w14:textId="77777777" w:rsidR="00814271" w:rsidRPr="00F672AD" w:rsidRDefault="000C6D67">
            <w:pPr>
              <w:pStyle w:val="Standardtext"/>
              <w:spacing w:after="0" w:line="240" w:lineRule="auto"/>
            </w:pPr>
            <w:r w:rsidRPr="00F672AD">
              <w:t xml:space="preserve">    "device": {</w:t>
            </w:r>
          </w:p>
          <w:p w14:paraId="125CE499" w14:textId="77777777" w:rsidR="00814271" w:rsidRPr="00F672AD" w:rsidRDefault="000C6D67">
            <w:pPr>
              <w:pStyle w:val="Standardtext"/>
              <w:spacing w:after="0" w:line="240" w:lineRule="auto"/>
            </w:pPr>
            <w:r w:rsidRPr="00F672AD">
              <w:t xml:space="preserve">        "app": "PhonePe",</w:t>
            </w:r>
          </w:p>
          <w:p w14:paraId="10BA8BB0" w14:textId="77777777" w:rsidR="00814271" w:rsidRPr="00F672AD" w:rsidRDefault="000C6D67">
            <w:pPr>
              <w:pStyle w:val="Standardtext"/>
              <w:spacing w:after="0" w:line="240" w:lineRule="auto"/>
            </w:pPr>
            <w:r w:rsidRPr="00F672AD">
              <w:t xml:space="preserve">        "appVersion": "1",</w:t>
            </w:r>
          </w:p>
          <w:p w14:paraId="5F8DAB10" w14:textId="77777777" w:rsidR="00814271" w:rsidRPr="00F672AD" w:rsidRDefault="000C6D67">
            <w:pPr>
              <w:pStyle w:val="Standardtext"/>
              <w:spacing w:after="0" w:line="240" w:lineRule="auto"/>
            </w:pPr>
            <w:r w:rsidRPr="00F672AD">
              <w:t xml:space="preserve">        "capability": "011001",</w:t>
            </w:r>
          </w:p>
          <w:p w14:paraId="58E873A1" w14:textId="77777777" w:rsidR="00814271" w:rsidRPr="00F672AD" w:rsidRDefault="000C6D67">
            <w:pPr>
              <w:pStyle w:val="Standardtext"/>
              <w:spacing w:after="0" w:line="240" w:lineRule="auto"/>
            </w:pPr>
            <w:r w:rsidRPr="00F672AD">
              <w:t xml:space="preserve">        "geocode": "0.0.0.0",</w:t>
            </w:r>
          </w:p>
          <w:p w14:paraId="68A8DA20" w14:textId="77777777" w:rsidR="00814271" w:rsidRPr="00F672AD" w:rsidRDefault="000C6D67">
            <w:pPr>
              <w:pStyle w:val="Standardtext"/>
              <w:spacing w:after="0" w:line="240" w:lineRule="auto"/>
            </w:pPr>
            <w:r w:rsidRPr="00F672AD">
              <w:t xml:space="preserve">        "id": "9e6c03d935fd591c",</w:t>
            </w:r>
          </w:p>
          <w:p w14:paraId="30C4FA62" w14:textId="77777777" w:rsidR="00814271" w:rsidRPr="00F672AD" w:rsidRDefault="000C6D67">
            <w:pPr>
              <w:pStyle w:val="Standardtext"/>
              <w:spacing w:after="0" w:line="240" w:lineRule="auto"/>
            </w:pPr>
            <w:r w:rsidRPr="00F672AD">
              <w:t xml:space="preserve">        "ip": "172.16.50.65",</w:t>
            </w:r>
          </w:p>
          <w:p w14:paraId="0FC645A4" w14:textId="77777777" w:rsidR="00814271" w:rsidRPr="00F672AD" w:rsidRDefault="000C6D67">
            <w:pPr>
              <w:pStyle w:val="Standardtext"/>
              <w:spacing w:after="0" w:line="240" w:lineRule="auto"/>
            </w:pPr>
            <w:r w:rsidRPr="00F672AD">
              <w:t xml:space="preserve">        "location": "Mumbai",</w:t>
            </w:r>
          </w:p>
          <w:p w14:paraId="446A555B" w14:textId="77777777" w:rsidR="00814271" w:rsidRPr="00F672AD" w:rsidRDefault="000C6D67">
            <w:pPr>
              <w:pStyle w:val="Standardtext"/>
              <w:spacing w:after="0" w:line="240" w:lineRule="auto"/>
            </w:pPr>
            <w:r w:rsidRPr="00F672AD">
              <w:t xml:space="preserve">        "mobile": "918450940506",</w:t>
            </w:r>
          </w:p>
          <w:p w14:paraId="3E59676A" w14:textId="77777777" w:rsidR="00814271" w:rsidRPr="00F672AD" w:rsidRDefault="000C6D67">
            <w:pPr>
              <w:pStyle w:val="Standardtext"/>
              <w:spacing w:after="0" w:line="240" w:lineRule="auto"/>
            </w:pPr>
            <w:r w:rsidRPr="00F672AD">
              <w:t xml:space="preserve">        "os": "Android10",</w:t>
            </w:r>
          </w:p>
          <w:p w14:paraId="06E121CE" w14:textId="77777777" w:rsidR="00814271" w:rsidRPr="00F672AD" w:rsidRDefault="000C6D67">
            <w:pPr>
              <w:pStyle w:val="Standardtext"/>
              <w:spacing w:after="0" w:line="240" w:lineRule="auto"/>
            </w:pPr>
            <w:r w:rsidRPr="00F672AD">
              <w:t xml:space="preserve">        "telecom": "Airtel",</w:t>
            </w:r>
          </w:p>
          <w:p w14:paraId="05DA9C94" w14:textId="77777777" w:rsidR="00814271" w:rsidRPr="00F672AD" w:rsidRDefault="000C6D67">
            <w:pPr>
              <w:pStyle w:val="Standardtext"/>
              <w:spacing w:after="0" w:line="240" w:lineRule="auto"/>
            </w:pPr>
            <w:r w:rsidRPr="00F672AD">
              <w:t xml:space="preserve">        "type": "MOB"</w:t>
            </w:r>
          </w:p>
          <w:p w14:paraId="2EB58AD8" w14:textId="77777777" w:rsidR="00814271" w:rsidRPr="00F672AD" w:rsidRDefault="000C6D67">
            <w:pPr>
              <w:pStyle w:val="Standardtext"/>
              <w:spacing w:after="0" w:line="240" w:lineRule="auto"/>
            </w:pPr>
            <w:r w:rsidRPr="00F672AD">
              <w:t xml:space="preserve">    },</w:t>
            </w:r>
          </w:p>
          <w:p w14:paraId="059C5956" w14:textId="77777777" w:rsidR="00814271" w:rsidRPr="00F672AD" w:rsidRDefault="000C6D67">
            <w:pPr>
              <w:pStyle w:val="Standardtext"/>
              <w:spacing w:after="0" w:line="240" w:lineRule="auto"/>
            </w:pPr>
            <w:r w:rsidRPr="00F672AD">
              <w:t xml:space="preserve">    "txn": {</w:t>
            </w:r>
          </w:p>
          <w:p w14:paraId="5A1BFC0D" w14:textId="77777777" w:rsidR="00814271" w:rsidRPr="00F672AD" w:rsidRDefault="000C6D67">
            <w:pPr>
              <w:pStyle w:val="Standardtext"/>
              <w:spacing w:after="0" w:line="240" w:lineRule="auto"/>
            </w:pPr>
            <w:r w:rsidRPr="00F672AD">
              <w:t xml:space="preserve">        "note": "Bill Payment",</w:t>
            </w:r>
          </w:p>
          <w:p w14:paraId="7EA16752" w14:textId="77777777" w:rsidR="00814271" w:rsidRPr="00F672AD" w:rsidRDefault="000C6D67">
            <w:pPr>
              <w:pStyle w:val="Standardtext"/>
              <w:spacing w:after="0" w:line="240" w:lineRule="auto"/>
            </w:pPr>
            <w:r w:rsidRPr="00F672AD">
              <w:t xml:space="preserve">        "refId": "XYA5447D86914C14AC1B0A4C4A036B387B4",</w:t>
            </w:r>
          </w:p>
          <w:p w14:paraId="1105A483" w14:textId="77777777" w:rsidR="00814271" w:rsidRPr="00F672AD" w:rsidRDefault="000C6D67">
            <w:pPr>
              <w:pStyle w:val="Standardtext"/>
              <w:spacing w:after="0" w:line="240" w:lineRule="auto"/>
            </w:pPr>
            <w:r w:rsidRPr="00F672AD">
              <w:t xml:space="preserve">        "refUrl": "https://referenceurl.net",</w:t>
            </w:r>
          </w:p>
          <w:p w14:paraId="2084E279" w14:textId="77777777" w:rsidR="00814271" w:rsidRPr="00F672AD" w:rsidRDefault="000C6D67">
            <w:pPr>
              <w:pStyle w:val="Standardtext"/>
              <w:spacing w:after="0" w:line="240" w:lineRule="auto"/>
            </w:pPr>
            <w:r w:rsidRPr="00F672AD">
              <w:t xml:space="preserve">        "orgTxnId": "XYA5447D86914C14AC1B0A4C4A036B387B4",</w:t>
            </w:r>
          </w:p>
          <w:p w14:paraId="24F10E3B" w14:textId="77777777" w:rsidR="00814271" w:rsidRPr="00F672AD" w:rsidRDefault="000C6D67">
            <w:pPr>
              <w:pStyle w:val="Standardtext"/>
              <w:spacing w:after="0" w:line="240" w:lineRule="auto"/>
            </w:pPr>
            <w:r w:rsidRPr="00F672AD">
              <w:t xml:space="preserve">        "initiationMode": "00",</w:t>
            </w:r>
          </w:p>
          <w:p w14:paraId="4EBBB1D8" w14:textId="77777777" w:rsidR="00814271" w:rsidRPr="00F672AD" w:rsidRDefault="000C6D67">
            <w:pPr>
              <w:pStyle w:val="Standardtext"/>
              <w:spacing w:after="0" w:line="240" w:lineRule="auto"/>
            </w:pPr>
            <w:r w:rsidRPr="00F672AD">
              <w:t xml:space="preserve">        "purpose": "87",</w:t>
            </w:r>
          </w:p>
          <w:p w14:paraId="11A27F18" w14:textId="77777777" w:rsidR="00814271" w:rsidRPr="00F672AD" w:rsidRDefault="000C6D67">
            <w:pPr>
              <w:pStyle w:val="Standardtext"/>
              <w:spacing w:after="0" w:line="240" w:lineRule="auto"/>
            </w:pPr>
            <w:r w:rsidRPr="00F672AD">
              <w:t xml:space="preserve">        "refCategory": "00",</w:t>
            </w:r>
          </w:p>
          <w:p w14:paraId="21F2641B" w14:textId="77777777" w:rsidR="00814271" w:rsidRPr="00F672AD" w:rsidRDefault="000C6D67">
            <w:pPr>
              <w:pStyle w:val="Standardtext"/>
              <w:spacing w:after="0" w:line="240" w:lineRule="auto"/>
            </w:pPr>
            <w:r w:rsidRPr="00F672AD">
              <w:t xml:space="preserve">        "type": "PARTIAL|FULL",</w:t>
            </w:r>
          </w:p>
          <w:p w14:paraId="6AF735F9" w14:textId="77777777" w:rsidR="00814271" w:rsidRPr="00F672AD" w:rsidRDefault="000C6D67">
            <w:pPr>
              <w:pStyle w:val="Standardtext"/>
              <w:spacing w:after="0" w:line="240" w:lineRule="auto"/>
            </w:pPr>
            <w:r w:rsidRPr="00F672AD">
              <w:t xml:space="preserve">        "qr": {</w:t>
            </w:r>
          </w:p>
          <w:p w14:paraId="28DE8D51" w14:textId="77777777" w:rsidR="00814271" w:rsidRPr="00F672AD" w:rsidRDefault="000C6D67">
            <w:pPr>
              <w:pStyle w:val="Standardtext"/>
              <w:spacing w:after="0" w:line="240" w:lineRule="auto"/>
            </w:pPr>
            <w:r w:rsidRPr="00F672AD">
              <w:t xml:space="preserve">          "qrExpire": "2021-01-23T14:09:11+05:30",</w:t>
            </w:r>
          </w:p>
          <w:p w14:paraId="7CE019A4" w14:textId="77777777" w:rsidR="00814271" w:rsidRPr="00F672AD" w:rsidRDefault="000C6D67">
            <w:pPr>
              <w:pStyle w:val="Standardtext"/>
              <w:spacing w:after="0" w:line="240" w:lineRule="auto"/>
            </w:pPr>
            <w:r w:rsidRPr="00F672AD">
              <w:t xml:space="preserve">          "qrMedium": "00",</w:t>
            </w:r>
          </w:p>
          <w:p w14:paraId="3C4491C7" w14:textId="77777777" w:rsidR="00814271" w:rsidRPr="00F672AD" w:rsidRDefault="000C6D67">
            <w:pPr>
              <w:pStyle w:val="Standardtext"/>
              <w:spacing w:after="0" w:line="240" w:lineRule="auto"/>
            </w:pPr>
            <w:r w:rsidRPr="00F672AD">
              <w:t xml:space="preserve">          "qrTimestamp": "2022-04-13T12:21:24+05:30",</w:t>
            </w:r>
          </w:p>
          <w:p w14:paraId="2D995A08" w14:textId="77777777" w:rsidR="00814271" w:rsidRPr="00F672AD" w:rsidRDefault="000C6D67">
            <w:pPr>
              <w:pStyle w:val="Standardtext"/>
              <w:spacing w:after="0" w:line="240" w:lineRule="auto"/>
            </w:pPr>
            <w:r w:rsidRPr="00F672AD">
              <w:t xml:space="preserve">          "qrTxnId": "2132123121212121000",</w:t>
            </w:r>
          </w:p>
          <w:p w14:paraId="6F1FBD78" w14:textId="77777777" w:rsidR="00814271" w:rsidRPr="00F672AD" w:rsidRDefault="000C6D67">
            <w:pPr>
              <w:pStyle w:val="Standardtext"/>
              <w:spacing w:after="0" w:line="240" w:lineRule="auto"/>
            </w:pPr>
            <w:r w:rsidRPr="00F672AD">
              <w:t xml:space="preserve">          "qrVerToken": "28428",</w:t>
            </w:r>
          </w:p>
          <w:p w14:paraId="2FB49942" w14:textId="77777777" w:rsidR="00814271" w:rsidRPr="00F672AD" w:rsidRDefault="000C6D67">
            <w:pPr>
              <w:pStyle w:val="Standardtext"/>
              <w:spacing w:after="0" w:line="240" w:lineRule="auto"/>
            </w:pPr>
            <w:r w:rsidRPr="00F672AD">
              <w:t xml:space="preserve">          "qrVersion": "01"</w:t>
            </w:r>
          </w:p>
          <w:p w14:paraId="3E684BC6" w14:textId="77777777" w:rsidR="00814271" w:rsidRPr="00F672AD" w:rsidRDefault="000C6D67">
            <w:pPr>
              <w:pStyle w:val="Standardtext"/>
              <w:spacing w:after="0" w:line="240" w:lineRule="auto"/>
            </w:pPr>
            <w:r w:rsidRPr="00F672AD">
              <w:t xml:space="preserve">    }</w:t>
            </w:r>
          </w:p>
          <w:p w14:paraId="422FB9C1" w14:textId="77777777" w:rsidR="00814271" w:rsidRPr="00F672AD" w:rsidRDefault="000C6D67">
            <w:pPr>
              <w:pStyle w:val="Standardtext"/>
              <w:spacing w:after="0" w:line="240" w:lineRule="auto"/>
            </w:pPr>
            <w:r w:rsidRPr="00F672AD">
              <w:t xml:space="preserve">    },</w:t>
            </w:r>
          </w:p>
          <w:p w14:paraId="3BF5FE40" w14:textId="77777777" w:rsidR="00814271" w:rsidRPr="00F672AD" w:rsidRDefault="000C6D67">
            <w:pPr>
              <w:pStyle w:val="Standardtext"/>
              <w:spacing w:after="0" w:line="240" w:lineRule="auto"/>
            </w:pPr>
            <w:r w:rsidRPr="00F672AD">
              <w:t xml:space="preserve">    "payer": {</w:t>
            </w:r>
          </w:p>
          <w:p w14:paraId="6727AE9F" w14:textId="77777777" w:rsidR="00814271" w:rsidRPr="00F672AD" w:rsidRDefault="000C6D67">
            <w:pPr>
              <w:pStyle w:val="Standardtext"/>
              <w:spacing w:after="0" w:line="240" w:lineRule="auto"/>
            </w:pPr>
            <w:r w:rsidRPr="00F672AD">
              <w:lastRenderedPageBreak/>
              <w:t xml:space="preserve">        "primaryMobile":"917208250103",</w:t>
            </w:r>
          </w:p>
          <w:p w14:paraId="7862EDA3" w14:textId="77777777" w:rsidR="00814271" w:rsidRPr="00F672AD" w:rsidRDefault="000C6D67">
            <w:pPr>
              <w:pStyle w:val="Standardtext"/>
              <w:spacing w:after="0" w:line="240" w:lineRule="auto"/>
            </w:pPr>
            <w:r w:rsidRPr="00F672AD">
              <w:t xml:space="preserve">        "primaryVpa": "abcdefg@xyz",</w:t>
            </w:r>
          </w:p>
          <w:p w14:paraId="06438B4B" w14:textId="77777777" w:rsidR="00814271" w:rsidRPr="00F672AD" w:rsidRDefault="000C6D67">
            <w:pPr>
              <w:pStyle w:val="Standardtext"/>
              <w:spacing w:after="0" w:line="240" w:lineRule="auto"/>
            </w:pPr>
            <w:r w:rsidRPr="00F672AD">
              <w:t xml:space="preserve">        "umn": "IDFAJSKJIRRSSCC123450AS00"</w:t>
            </w:r>
          </w:p>
          <w:p w14:paraId="68436022" w14:textId="77777777" w:rsidR="00814271" w:rsidRPr="00F672AD" w:rsidRDefault="000C6D67">
            <w:pPr>
              <w:pStyle w:val="Standardtext"/>
              <w:spacing w:after="0" w:line="240" w:lineRule="auto"/>
            </w:pPr>
            <w:r w:rsidRPr="00F672AD">
              <w:t xml:space="preserve">    },</w:t>
            </w:r>
          </w:p>
          <w:p w14:paraId="7BCBF8C6" w14:textId="77777777" w:rsidR="00814271" w:rsidRPr="00F672AD" w:rsidRDefault="000C6D67">
            <w:pPr>
              <w:pStyle w:val="Standardtext"/>
              <w:spacing w:after="0" w:line="240" w:lineRule="auto"/>
            </w:pPr>
            <w:r w:rsidRPr="00F672AD">
              <w:t xml:space="preserve">    "payee": {</w:t>
            </w:r>
          </w:p>
          <w:p w14:paraId="5B13D0DE" w14:textId="77777777" w:rsidR="00814271" w:rsidRPr="00F672AD" w:rsidRDefault="000C6D67">
            <w:pPr>
              <w:pStyle w:val="Standardtext"/>
              <w:spacing w:after="0" w:line="240" w:lineRule="auto"/>
            </w:pPr>
            <w:r w:rsidRPr="00F672AD">
              <w:t xml:space="preserve">        "addr": "merchant@payeehandler",</w:t>
            </w:r>
          </w:p>
          <w:p w14:paraId="2240C81D" w14:textId="77777777" w:rsidR="00814271" w:rsidRPr="00F672AD" w:rsidRDefault="000C6D67">
            <w:pPr>
              <w:pStyle w:val="Standardtext"/>
              <w:spacing w:after="0" w:line="240" w:lineRule="auto"/>
            </w:pPr>
            <w:r w:rsidRPr="00F672AD">
              <w:t xml:space="preserve">        "name": "Payee Name",</w:t>
            </w:r>
          </w:p>
          <w:p w14:paraId="2A49D6DB" w14:textId="77777777" w:rsidR="00814271" w:rsidRPr="00F672AD" w:rsidRDefault="000C6D67">
            <w:pPr>
              <w:pStyle w:val="Standardtext"/>
              <w:spacing w:after="0" w:line="240" w:lineRule="auto"/>
            </w:pPr>
            <w:r w:rsidRPr="00F672AD">
              <w:t xml:space="preserve">        "code": "2501",</w:t>
            </w:r>
          </w:p>
          <w:p w14:paraId="6DC44C9F" w14:textId="77777777" w:rsidR="00814271" w:rsidRPr="00F672AD" w:rsidRDefault="000C6D67">
            <w:pPr>
              <w:pStyle w:val="Standardtext"/>
              <w:spacing w:after="0" w:line="240" w:lineRule="auto"/>
            </w:pPr>
            <w:r w:rsidRPr="00F672AD">
              <w:t xml:space="preserve">        "merchant": {</w:t>
            </w:r>
          </w:p>
          <w:p w14:paraId="1EBC7164" w14:textId="77777777" w:rsidR="00814271" w:rsidRPr="00F672AD" w:rsidRDefault="000C6D67">
            <w:pPr>
              <w:pStyle w:val="Standardtext"/>
              <w:spacing w:after="0" w:line="240" w:lineRule="auto"/>
            </w:pPr>
            <w:r w:rsidRPr="00F672AD">
              <w:t xml:space="preserve">            "brand": "TestMerchant",</w:t>
            </w:r>
          </w:p>
          <w:p w14:paraId="3E56C618" w14:textId="77777777" w:rsidR="00814271" w:rsidRPr="00F672AD" w:rsidRDefault="000C6D67">
            <w:pPr>
              <w:pStyle w:val="Standardtext"/>
              <w:spacing w:after="0" w:line="240" w:lineRule="auto"/>
            </w:pPr>
            <w:r w:rsidRPr="00F672AD">
              <w:t xml:space="preserve">            "featureSupportedValue": "10|12|13|14",</w:t>
            </w:r>
          </w:p>
          <w:p w14:paraId="21FA6C79" w14:textId="77777777" w:rsidR="00814271" w:rsidRPr="00F672AD" w:rsidRDefault="000C6D67">
            <w:pPr>
              <w:pStyle w:val="Standardtext"/>
              <w:spacing w:after="0" w:line="240" w:lineRule="auto"/>
            </w:pPr>
            <w:r w:rsidRPr="00F672AD">
              <w:t xml:space="preserve">            "franchise": "LearnFrench",</w:t>
            </w:r>
          </w:p>
          <w:p w14:paraId="1F202B10" w14:textId="77777777" w:rsidR="00814271" w:rsidRPr="00F672AD" w:rsidRDefault="000C6D67">
            <w:pPr>
              <w:pStyle w:val="Standardtext"/>
              <w:spacing w:after="0" w:line="240" w:lineRule="auto"/>
            </w:pPr>
            <w:r w:rsidRPr="00F672AD">
              <w:t xml:space="preserve">            "legal": "Reliance",</w:t>
            </w:r>
          </w:p>
          <w:p w14:paraId="3020B4C5" w14:textId="77777777" w:rsidR="00814271" w:rsidRPr="00F672AD" w:rsidRDefault="000C6D67">
            <w:pPr>
              <w:pStyle w:val="Standardtext"/>
              <w:spacing w:after="0" w:line="240" w:lineRule="auto"/>
            </w:pPr>
            <w:r w:rsidRPr="00F672AD">
              <w:t xml:space="preserve">            "merchantGenre": "OFFLINE",</w:t>
            </w:r>
          </w:p>
          <w:p w14:paraId="71C3A6A1" w14:textId="77777777" w:rsidR="00814271" w:rsidRPr="00F672AD" w:rsidRDefault="000C6D67">
            <w:pPr>
              <w:pStyle w:val="Standardtext"/>
              <w:spacing w:after="0" w:line="240" w:lineRule="auto"/>
            </w:pPr>
            <w:r w:rsidRPr="00F672AD">
              <w:t xml:space="preserve">            "merchantID": "1234567",</w:t>
            </w:r>
          </w:p>
          <w:p w14:paraId="79DC701C" w14:textId="77777777" w:rsidR="00814271" w:rsidRPr="00F672AD" w:rsidRDefault="000C6D67">
            <w:pPr>
              <w:pStyle w:val="Standardtext"/>
              <w:spacing w:after="0" w:line="240" w:lineRule="auto"/>
            </w:pPr>
            <w:r w:rsidRPr="00F672AD">
              <w:t xml:space="preserve">            "merchantType": "SMALL",</w:t>
            </w:r>
          </w:p>
          <w:p w14:paraId="18C5EBAB" w14:textId="77777777" w:rsidR="00814271" w:rsidRPr="00F672AD" w:rsidRDefault="000C6D67">
            <w:pPr>
              <w:pStyle w:val="Standardtext"/>
              <w:spacing w:after="0" w:line="240" w:lineRule="auto"/>
            </w:pPr>
            <w:r w:rsidRPr="00F672AD">
              <w:t xml:space="preserve">            "onBoardingType": "BANK",</w:t>
            </w:r>
          </w:p>
          <w:p w14:paraId="7BEEBE95" w14:textId="77777777" w:rsidR="00814271" w:rsidRPr="00F672AD" w:rsidRDefault="000C6D67">
            <w:pPr>
              <w:pStyle w:val="Standardtext"/>
              <w:spacing w:after="0" w:line="240" w:lineRule="auto"/>
            </w:pPr>
            <w:r w:rsidRPr="00F672AD">
              <w:t xml:space="preserve">            "ownershipType": "PRIVATE",</w:t>
            </w:r>
          </w:p>
          <w:p w14:paraId="11125491" w14:textId="77777777" w:rsidR="00814271" w:rsidRPr="00F672AD" w:rsidRDefault="000C6D67">
            <w:pPr>
              <w:pStyle w:val="Standardtext"/>
              <w:spacing w:after="0" w:line="240" w:lineRule="auto"/>
            </w:pPr>
            <w:r w:rsidRPr="00F672AD">
              <w:t xml:space="preserve">            "storeID": "7789",</w:t>
            </w:r>
          </w:p>
          <w:p w14:paraId="0742EAAA" w14:textId="77777777" w:rsidR="00814271" w:rsidRPr="00F672AD" w:rsidRDefault="000C6D67">
            <w:pPr>
              <w:pStyle w:val="Standardtext"/>
              <w:spacing w:after="0" w:line="240" w:lineRule="auto"/>
            </w:pPr>
            <w:r w:rsidRPr="00F672AD">
              <w:t xml:space="preserve">            "subCode": "5678",</w:t>
            </w:r>
          </w:p>
          <w:p w14:paraId="2D3120C6" w14:textId="77777777" w:rsidR="00814271" w:rsidRPr="00F672AD" w:rsidRDefault="000C6D67">
            <w:pPr>
              <w:pStyle w:val="Standardtext"/>
              <w:spacing w:after="0" w:line="240" w:lineRule="auto"/>
            </w:pPr>
            <w:r w:rsidRPr="00F672AD">
              <w:t xml:space="preserve">            "terminalID": "12345674"</w:t>
            </w:r>
          </w:p>
          <w:p w14:paraId="50C31B6E" w14:textId="77777777" w:rsidR="00814271" w:rsidRPr="00F672AD" w:rsidRDefault="000C6D67">
            <w:pPr>
              <w:pStyle w:val="Standardtext"/>
              <w:spacing w:after="0" w:line="240" w:lineRule="auto"/>
            </w:pPr>
            <w:r w:rsidRPr="00F672AD">
              <w:t xml:space="preserve">        }</w:t>
            </w:r>
          </w:p>
          <w:p w14:paraId="68001A15" w14:textId="77777777" w:rsidR="00814271" w:rsidRPr="00F672AD" w:rsidRDefault="000C6D67">
            <w:pPr>
              <w:pStyle w:val="Standardtext"/>
              <w:spacing w:after="0" w:line="240" w:lineRule="auto"/>
            </w:pPr>
            <w:r w:rsidRPr="00F672AD">
              <w:t xml:space="preserve">    },</w:t>
            </w:r>
          </w:p>
          <w:p w14:paraId="66F590A3" w14:textId="77777777" w:rsidR="00814271" w:rsidRPr="00F672AD" w:rsidRDefault="000C6D67">
            <w:pPr>
              <w:pStyle w:val="Standardtext"/>
              <w:spacing w:after="0" w:line="240" w:lineRule="auto"/>
            </w:pPr>
            <w:r w:rsidRPr="00F672AD">
              <w:t xml:space="preserve">    "amount": {</w:t>
            </w:r>
          </w:p>
          <w:p w14:paraId="75BAA477" w14:textId="77777777" w:rsidR="00814271" w:rsidRPr="00F672AD" w:rsidRDefault="000C6D67">
            <w:pPr>
              <w:pStyle w:val="Standardtext"/>
              <w:spacing w:after="0" w:line="240" w:lineRule="auto"/>
            </w:pPr>
            <w:r w:rsidRPr="00F672AD">
              <w:t xml:space="preserve">        "curr": "INR",</w:t>
            </w:r>
          </w:p>
          <w:p w14:paraId="14444E9D" w14:textId="77777777" w:rsidR="00814271" w:rsidRPr="00F672AD" w:rsidRDefault="000C6D67">
            <w:pPr>
              <w:pStyle w:val="Standardtext"/>
              <w:spacing w:after="0" w:line="240" w:lineRule="auto"/>
            </w:pPr>
            <w:r w:rsidRPr="00F672AD">
              <w:t xml:space="preserve">        "split": {</w:t>
            </w:r>
          </w:p>
          <w:p w14:paraId="1B88875F" w14:textId="77777777" w:rsidR="00814271" w:rsidRPr="00F672AD" w:rsidRDefault="000C6D67">
            <w:pPr>
              <w:pStyle w:val="Standardtext"/>
              <w:spacing w:after="0" w:line="240" w:lineRule="auto"/>
            </w:pPr>
            <w:r w:rsidRPr="00F672AD">
              <w:t xml:space="preserve">            "SGST": "18.00",</w:t>
            </w:r>
          </w:p>
          <w:p w14:paraId="5FBE130A" w14:textId="77777777" w:rsidR="00814271" w:rsidRPr="00F672AD" w:rsidRDefault="000C6D67">
            <w:pPr>
              <w:pStyle w:val="Standardtext"/>
              <w:spacing w:after="0" w:line="240" w:lineRule="auto"/>
            </w:pPr>
            <w:r w:rsidRPr="00F672AD">
              <w:t xml:space="preserve">            "CGST": "18.00"</w:t>
            </w:r>
          </w:p>
          <w:p w14:paraId="19ED4412" w14:textId="77777777" w:rsidR="00814271" w:rsidRPr="00F672AD" w:rsidRDefault="000C6D67">
            <w:pPr>
              <w:pStyle w:val="Standardtext"/>
              <w:spacing w:after="0" w:line="240" w:lineRule="auto"/>
            </w:pPr>
            <w:r w:rsidRPr="00F672AD">
              <w:t xml:space="preserve">        },</w:t>
            </w:r>
          </w:p>
          <w:p w14:paraId="3E592D6C" w14:textId="77777777" w:rsidR="00814271" w:rsidRPr="00F672AD" w:rsidRDefault="000C6D67">
            <w:pPr>
              <w:pStyle w:val="Standardtext"/>
              <w:spacing w:after="0" w:line="240" w:lineRule="auto"/>
            </w:pPr>
            <w:r w:rsidRPr="00F672AD">
              <w:t xml:space="preserve">        "value": "1000.1"</w:t>
            </w:r>
          </w:p>
          <w:p w14:paraId="7E305BA0" w14:textId="77777777" w:rsidR="00814271" w:rsidRPr="00F672AD" w:rsidRDefault="000C6D67">
            <w:pPr>
              <w:pStyle w:val="Standardtext"/>
              <w:spacing w:after="0" w:line="240" w:lineRule="auto"/>
            </w:pPr>
            <w:r w:rsidRPr="00F672AD">
              <w:t xml:space="preserve">    }</w:t>
            </w:r>
          </w:p>
          <w:p w14:paraId="20380FB3" w14:textId="77777777" w:rsidR="00814271" w:rsidRPr="00F672AD" w:rsidRDefault="000C6D67">
            <w:pPr>
              <w:pStyle w:val="Standardtext"/>
              <w:spacing w:after="0" w:line="240" w:lineRule="auto"/>
            </w:pPr>
            <w:r w:rsidRPr="00F672AD">
              <w:t>}</w:t>
            </w:r>
          </w:p>
        </w:tc>
      </w:tr>
    </w:tbl>
    <w:p w14:paraId="37C40C89" w14:textId="77777777" w:rsidR="00814271" w:rsidRPr="00F672AD" w:rsidRDefault="00814271">
      <w:pPr>
        <w:pStyle w:val="Standardtext"/>
      </w:pPr>
    </w:p>
    <w:p w14:paraId="7721AB79"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CAD7046" w14:textId="77777777">
        <w:tc>
          <w:tcPr>
            <w:tcW w:w="9017" w:type="dxa"/>
          </w:tcPr>
          <w:p w14:paraId="61BC3AA4" w14:textId="77777777" w:rsidR="00814271" w:rsidRPr="00F672AD" w:rsidRDefault="000C6D67">
            <w:pPr>
              <w:pStyle w:val="Standardtext"/>
              <w:spacing w:after="0" w:line="240" w:lineRule="auto"/>
            </w:pPr>
            <w:r w:rsidRPr="00F672AD">
              <w:t>{</w:t>
            </w:r>
          </w:p>
          <w:p w14:paraId="0D227ED2" w14:textId="77777777" w:rsidR="00814271" w:rsidRPr="00F672AD" w:rsidRDefault="000C6D67">
            <w:pPr>
              <w:pStyle w:val="Standardtext"/>
              <w:spacing w:after="0" w:line="240" w:lineRule="auto"/>
            </w:pPr>
            <w:r w:rsidRPr="00F672AD">
              <w:t xml:space="preserve">  "status": 200,</w:t>
            </w:r>
          </w:p>
          <w:p w14:paraId="7F67FE93" w14:textId="77777777" w:rsidR="00814271" w:rsidRPr="00F672AD" w:rsidRDefault="000C6D67">
            <w:pPr>
              <w:pStyle w:val="Standardtext"/>
              <w:spacing w:after="0" w:line="240" w:lineRule="auto"/>
            </w:pPr>
            <w:r w:rsidRPr="00F672AD">
              <w:t xml:space="preserve">  "message": "OK",</w:t>
            </w:r>
          </w:p>
          <w:p w14:paraId="539E47C2" w14:textId="77777777" w:rsidR="00814271" w:rsidRPr="00F672AD" w:rsidRDefault="000C6D67">
            <w:pPr>
              <w:pStyle w:val="Standardtext"/>
              <w:spacing w:after="0" w:line="240" w:lineRule="auto"/>
            </w:pPr>
            <w:r w:rsidRPr="00F672AD">
              <w:t xml:space="preserve">  "error": "00",</w:t>
            </w:r>
          </w:p>
          <w:p w14:paraId="7A33CF24" w14:textId="77777777" w:rsidR="00814271" w:rsidRPr="00F672AD" w:rsidRDefault="000C6D67">
            <w:pPr>
              <w:pStyle w:val="Standardtext"/>
              <w:spacing w:after="0" w:line="240" w:lineRule="auto"/>
            </w:pPr>
            <w:r w:rsidRPr="00F672AD">
              <w:t xml:space="preserve">  "timestamp": "2024-07-24T09:20:59.650Z",</w:t>
            </w:r>
          </w:p>
          <w:p w14:paraId="309E86F9" w14:textId="77777777" w:rsidR="00814271" w:rsidRPr="00F672AD" w:rsidRDefault="000C6D67">
            <w:pPr>
              <w:pStyle w:val="Standardtext"/>
              <w:spacing w:after="0" w:line="240" w:lineRule="auto"/>
            </w:pPr>
            <w:r w:rsidRPr="00F672AD">
              <w:t xml:space="preserve">  "reqId": "CSB19B89EC98B8946C79B25576106231737",</w:t>
            </w:r>
          </w:p>
          <w:p w14:paraId="4CACD1B4" w14:textId="77777777" w:rsidR="00814271" w:rsidRPr="00F672AD" w:rsidRDefault="000C6D67">
            <w:pPr>
              <w:pStyle w:val="Standardtext"/>
              <w:spacing w:after="0" w:line="240" w:lineRule="auto"/>
            </w:pPr>
            <w:r w:rsidRPr="00F672AD">
              <w:lastRenderedPageBreak/>
              <w:t xml:space="preserve">  "custRef": "0123456789",</w:t>
            </w:r>
          </w:p>
          <w:p w14:paraId="1CF5B8AA" w14:textId="77777777" w:rsidR="00814271" w:rsidRPr="00F672AD" w:rsidRDefault="000C6D67">
            <w:pPr>
              <w:pStyle w:val="Standardtext"/>
              <w:spacing w:after="0" w:line="240" w:lineRule="auto"/>
            </w:pPr>
            <w:r w:rsidRPr="00F672AD">
              <w:t xml:space="preserve">  "refId": "XYA5447D86914C14AC1B0A4C4A036B387B4",</w:t>
            </w:r>
          </w:p>
          <w:p w14:paraId="19BA162C" w14:textId="77777777" w:rsidR="00814271" w:rsidRPr="00F672AD" w:rsidRDefault="000C6D67">
            <w:pPr>
              <w:pStyle w:val="Standardtext"/>
              <w:spacing w:after="0" w:line="240" w:lineRule="auto"/>
            </w:pPr>
            <w:r w:rsidRPr="00F672AD">
              <w:t xml:space="preserve">  "hmac": "95CAD7C45D4A7452A7FC94AADBD62349DEDBC5B55EF"</w:t>
            </w:r>
          </w:p>
          <w:p w14:paraId="12F1433F" w14:textId="77777777" w:rsidR="00814271" w:rsidRPr="00F672AD" w:rsidRDefault="000C6D67">
            <w:pPr>
              <w:pStyle w:val="Standardtext"/>
              <w:spacing w:after="0" w:line="240" w:lineRule="auto"/>
            </w:pPr>
            <w:r w:rsidRPr="00F672AD">
              <w:t>}</w:t>
            </w:r>
          </w:p>
        </w:tc>
      </w:tr>
    </w:tbl>
    <w:p w14:paraId="34B90399" w14:textId="77777777" w:rsidR="00814271" w:rsidRPr="00F672AD" w:rsidRDefault="00814271">
      <w:pPr>
        <w:pStyle w:val="Standardtext"/>
      </w:pPr>
    </w:p>
    <w:p w14:paraId="38CBDA13" w14:textId="77777777" w:rsidR="00814271" w:rsidRPr="00F672AD" w:rsidRDefault="000C6D67">
      <w:pPr>
        <w:pStyle w:val="Heading2"/>
        <w:ind w:left="1120"/>
      </w:pPr>
      <w:bookmarkStart w:id="283" w:name="_Toc173330255"/>
      <w:bookmarkStart w:id="284" w:name="_Toc172754787"/>
      <w:bookmarkStart w:id="285" w:name="_Toc195548821"/>
      <w:r w:rsidRPr="00F672AD">
        <w:t>ApproveDelegatePay API Request and Response</w:t>
      </w:r>
      <w:bookmarkEnd w:id="283"/>
      <w:bookmarkEnd w:id="284"/>
      <w:bookmarkEnd w:id="285"/>
    </w:p>
    <w:p w14:paraId="7F79EE67" w14:textId="77777777" w:rsidR="00814271" w:rsidRPr="00F672AD" w:rsidRDefault="000C6D67">
      <w:pPr>
        <w:pStyle w:val="Heading3"/>
      </w:pPr>
      <w:bookmarkStart w:id="286" w:name="_Toc173330256"/>
      <w:bookmarkStart w:id="287" w:name="_Toc195548822"/>
      <w:r w:rsidRPr="00F672AD">
        <w:t>Request Format</w:t>
      </w:r>
      <w:bookmarkEnd w:id="286"/>
      <w:bookmarkEnd w:id="287"/>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73606A1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03BBEE04"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5BA6C80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28546D5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49F3704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1B28480A"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3CA67C2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54D2F8FA" w14:textId="77777777" w:rsidR="00814271" w:rsidRPr="00F672AD" w:rsidRDefault="000C6D67">
            <w:pPr>
              <w:spacing w:before="0" w:after="0" w:line="240" w:lineRule="auto"/>
              <w:jc w:val="center"/>
              <w:rPr>
                <w:rFonts w:eastAsia="Times New Roman" w:cstheme="minorHAnsi"/>
                <w:b w:val="0"/>
                <w:bCs/>
                <w:sz w:val="24"/>
                <w:lang w:val="en-IN" w:eastAsia="en-IN"/>
              </w:rPr>
            </w:pPr>
            <w:r w:rsidRPr="00F672AD">
              <w:rPr>
                <w:rFonts w:eastAsia="Times New Roman" w:cstheme="minorHAnsi"/>
                <w:bCs/>
                <w:lang w:val="en-IN" w:eastAsia="en-IN"/>
              </w:rPr>
              <w:t>header</w:t>
            </w:r>
          </w:p>
        </w:tc>
      </w:tr>
      <w:tr w:rsidR="00814271" w:rsidRPr="00F672AD" w14:paraId="59FCB8E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9F54B71"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325C0A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FFDC3A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15467B9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C00E9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2344618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F4E8A46"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131B92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3C272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5BB08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234B854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User id</w:t>
            </w:r>
          </w:p>
        </w:tc>
      </w:tr>
      <w:tr w:rsidR="00814271" w:rsidRPr="00F672AD" w14:paraId="7196D50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15EAAD3"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77CC23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D71AD8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3D1B45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A4DB147"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013F9EE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278088C"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11ECBE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42662C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64D245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1B329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w:t>
            </w:r>
          </w:p>
        </w:tc>
      </w:tr>
      <w:tr w:rsidR="00814271" w:rsidRPr="00F672AD" w14:paraId="008199F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0BFF1FE"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5EB34A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F339E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1A47DC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1DC0390"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6193462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6FD16E4"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3663E11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0BF71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3B67D1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8D2946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06F9994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9F7E644"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6649A8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2C6A3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096D642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shd w:val="clear" w:color="auto" w:fill="F3F7F5" w:themeFill="accent5" w:themeFillTint="33"/>
            <w:noWrap/>
          </w:tcPr>
          <w:p w14:paraId="44A848B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751BBE1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307AE123" w14:textId="77777777" w:rsidR="00814271" w:rsidRPr="00F672AD" w:rsidRDefault="000C6D67">
            <w:pPr>
              <w:spacing w:after="0" w:line="240" w:lineRule="auto"/>
              <w:jc w:val="center"/>
              <w:rPr>
                <w:rFonts w:ascii="Calibri" w:hAnsi="Calibri" w:cs="Calibri"/>
                <w:b w:val="0"/>
                <w:color w:val="000000"/>
              </w:rPr>
            </w:pPr>
            <w:r w:rsidRPr="00F672AD">
              <w:rPr>
                <w:rFonts w:ascii="Calibri" w:hAnsi="Calibri" w:cs="Calibri"/>
                <w:color w:val="000000"/>
              </w:rPr>
              <w:t>device</w:t>
            </w:r>
          </w:p>
        </w:tc>
      </w:tr>
      <w:tr w:rsidR="00814271" w:rsidRPr="00F672AD" w14:paraId="5E16412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458C2BD" w14:textId="77777777" w:rsidR="00814271" w:rsidRPr="00F672AD" w:rsidRDefault="000C6D67">
            <w:pPr>
              <w:spacing w:before="0" w:after="0" w:line="240" w:lineRule="auto"/>
              <w:jc w:val="left"/>
            </w:pPr>
            <w:r w:rsidRPr="00F672AD">
              <w:t>app</w:t>
            </w:r>
          </w:p>
        </w:tc>
        <w:tc>
          <w:tcPr>
            <w:tcW w:w="1179" w:type="pct"/>
            <w:shd w:val="clear" w:color="auto" w:fill="F3F7F5" w:themeFill="accent5" w:themeFillTint="33"/>
            <w:noWrap/>
          </w:tcPr>
          <w:p w14:paraId="1C3397A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24E27C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0B58E1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BBD73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5F4D425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6CD7678" w14:textId="77777777" w:rsidR="00814271" w:rsidRPr="00F672AD" w:rsidRDefault="000C6D67">
            <w:pPr>
              <w:spacing w:before="0" w:after="0" w:line="240" w:lineRule="auto"/>
              <w:jc w:val="left"/>
              <w:rPr>
                <w:b w:val="0"/>
              </w:rPr>
            </w:pPr>
            <w:r w:rsidRPr="00F672AD">
              <w:t>appVersion</w:t>
            </w:r>
          </w:p>
        </w:tc>
        <w:tc>
          <w:tcPr>
            <w:tcW w:w="1179" w:type="pct"/>
            <w:noWrap/>
          </w:tcPr>
          <w:p w14:paraId="634687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23BBA76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noWrap/>
          </w:tcPr>
          <w:p w14:paraId="7112ECA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E0D4C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pplication Version Ex: 1.0.0 </w:t>
            </w:r>
            <w:r w:rsidRPr="00F672AD">
              <w:rPr>
                <w:rFonts w:ascii="Calibri" w:hAnsi="Calibri" w:cs="Calibri"/>
                <w:color w:val="000000"/>
              </w:rPr>
              <w:br/>
              <w:t xml:space="preserve">If not applicable for the delivery channel, then </w:t>
            </w:r>
            <w:r w:rsidRPr="00F672AD">
              <w:rPr>
                <w:rFonts w:ascii="Calibri" w:hAnsi="Calibri" w:cs="Calibri"/>
                <w:color w:val="000000"/>
              </w:rPr>
              <w:lastRenderedPageBreak/>
              <w:t>static value ‘1.0.0’ should be passed</w:t>
            </w:r>
          </w:p>
        </w:tc>
      </w:tr>
      <w:tr w:rsidR="00814271" w:rsidRPr="00F672AD" w14:paraId="57D3888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1F60102" w14:textId="77777777" w:rsidR="00814271" w:rsidRPr="00F672AD" w:rsidRDefault="000C6D67">
            <w:pPr>
              <w:spacing w:before="0" w:after="0" w:line="240" w:lineRule="auto"/>
              <w:jc w:val="left"/>
              <w:rPr>
                <w:b w:val="0"/>
              </w:rPr>
            </w:pPr>
            <w:r w:rsidRPr="00F672AD">
              <w:t>capability</w:t>
            </w:r>
          </w:p>
        </w:tc>
        <w:tc>
          <w:tcPr>
            <w:tcW w:w="1179" w:type="pct"/>
            <w:shd w:val="clear" w:color="auto" w:fill="F3F7F5" w:themeFill="accent5" w:themeFillTint="33"/>
            <w:noWrap/>
          </w:tcPr>
          <w:p w14:paraId="45916C9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6FEAB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3F7F5" w:themeFill="accent5" w:themeFillTint="33"/>
            <w:noWrap/>
          </w:tcPr>
          <w:p w14:paraId="22F4EA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8CCE75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5DD88CC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929D5BF" w14:textId="77777777" w:rsidR="00814271" w:rsidRPr="00F672AD" w:rsidRDefault="000C6D67">
            <w:pPr>
              <w:spacing w:before="0" w:after="0" w:line="240" w:lineRule="auto"/>
              <w:jc w:val="left"/>
              <w:rPr>
                <w:b w:val="0"/>
              </w:rPr>
            </w:pPr>
            <w:r w:rsidRPr="00F672AD">
              <w:t>geocode</w:t>
            </w:r>
          </w:p>
        </w:tc>
        <w:tc>
          <w:tcPr>
            <w:tcW w:w="1179" w:type="pct"/>
            <w:noWrap/>
          </w:tcPr>
          <w:p w14:paraId="04F9E2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16F06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9" w:type="pct"/>
            <w:noWrap/>
          </w:tcPr>
          <w:p w14:paraId="1B5ECC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1ED7F4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1AD7236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79D4DA6" w14:textId="77777777" w:rsidR="00814271" w:rsidRPr="00F672AD" w:rsidRDefault="000C6D67">
            <w:pPr>
              <w:spacing w:before="0" w:after="0" w:line="240" w:lineRule="auto"/>
              <w:jc w:val="left"/>
              <w:rPr>
                <w:b w:val="0"/>
              </w:rPr>
            </w:pPr>
            <w:r w:rsidRPr="00F672AD">
              <w:t>id</w:t>
            </w:r>
          </w:p>
        </w:tc>
        <w:tc>
          <w:tcPr>
            <w:tcW w:w="1179" w:type="pct"/>
            <w:shd w:val="clear" w:color="auto" w:fill="F3F7F5" w:themeFill="accent5" w:themeFillTint="33"/>
            <w:noWrap/>
          </w:tcPr>
          <w:p w14:paraId="48B8C7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3B721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39A22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B3BA9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7DAF60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A77103F" w14:textId="77777777" w:rsidR="00814271" w:rsidRPr="00F672AD" w:rsidRDefault="000C6D67">
            <w:pPr>
              <w:spacing w:before="0" w:after="0" w:line="240" w:lineRule="auto"/>
              <w:jc w:val="left"/>
            </w:pPr>
            <w:r w:rsidRPr="00F672AD">
              <w:t>ip</w:t>
            </w:r>
          </w:p>
        </w:tc>
        <w:tc>
          <w:tcPr>
            <w:tcW w:w="1179" w:type="pct"/>
            <w:noWrap/>
          </w:tcPr>
          <w:p w14:paraId="54B720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105AF9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0D2E0C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AB2F00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Mobile Data Internet IP, Mobile Wifi IP Ex: 0.0.0.0 </w:t>
            </w:r>
            <w:r w:rsidRPr="00F672AD">
              <w:rPr>
                <w:rFonts w:ascii="Calibri" w:hAnsi="Calibri" w:cs="Calibri"/>
                <w:color w:val="000000"/>
              </w:rPr>
              <w:br/>
              <w:t>If not applicable for the delivery channel, then static value ‘100.100.100.100’ should be passed</w:t>
            </w:r>
          </w:p>
        </w:tc>
      </w:tr>
      <w:tr w:rsidR="00814271" w:rsidRPr="00F672AD" w14:paraId="4F5DDBB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C155F5F" w14:textId="77777777" w:rsidR="00814271" w:rsidRPr="00F672AD" w:rsidRDefault="000C6D67">
            <w:pPr>
              <w:spacing w:before="0" w:after="0" w:line="240" w:lineRule="auto"/>
              <w:jc w:val="left"/>
            </w:pPr>
            <w:r w:rsidRPr="00F672AD">
              <w:t>location</w:t>
            </w:r>
          </w:p>
        </w:tc>
        <w:tc>
          <w:tcPr>
            <w:tcW w:w="1179" w:type="pct"/>
            <w:shd w:val="clear" w:color="auto" w:fill="F3F7F5" w:themeFill="accent5" w:themeFillTint="33"/>
            <w:noWrap/>
          </w:tcPr>
          <w:p w14:paraId="6AF88FC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AFF3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652D74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BE230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Initiator Location Ex: Mumbai</w:t>
            </w:r>
            <w:r w:rsidRPr="00F672AD">
              <w:rPr>
                <w:rFonts w:ascii="Calibri" w:hAnsi="Calibri" w:cs="Calibri"/>
                <w:color w:val="000000"/>
              </w:rPr>
              <w:br/>
              <w:t>If not applicable for the delivery channel, then static value ‘INDIA’ should be passed</w:t>
            </w:r>
          </w:p>
        </w:tc>
      </w:tr>
      <w:tr w:rsidR="00814271" w:rsidRPr="00F672AD" w14:paraId="3265759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EC331B4" w14:textId="77777777" w:rsidR="00814271" w:rsidRPr="00F672AD" w:rsidRDefault="000C6D67">
            <w:pPr>
              <w:spacing w:before="0" w:after="0" w:line="240" w:lineRule="auto"/>
              <w:jc w:val="left"/>
              <w:rPr>
                <w:b w:val="0"/>
              </w:rPr>
            </w:pPr>
            <w:r w:rsidRPr="00F672AD">
              <w:t>mobile</w:t>
            </w:r>
          </w:p>
        </w:tc>
        <w:tc>
          <w:tcPr>
            <w:tcW w:w="1179" w:type="pct"/>
            <w:noWrap/>
          </w:tcPr>
          <w:p w14:paraId="0156BD0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79D97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73C7C03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5125CE3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1F75B3B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95CF89F" w14:textId="77777777" w:rsidR="00814271" w:rsidRPr="00F672AD" w:rsidRDefault="000C6D67">
            <w:pPr>
              <w:spacing w:before="0" w:after="0" w:line="240" w:lineRule="auto"/>
              <w:jc w:val="left"/>
            </w:pPr>
            <w:r w:rsidRPr="00F672AD">
              <w:t>os</w:t>
            </w:r>
          </w:p>
        </w:tc>
        <w:tc>
          <w:tcPr>
            <w:tcW w:w="1179" w:type="pct"/>
            <w:shd w:val="clear" w:color="auto" w:fill="F3F7F5" w:themeFill="accent5" w:themeFillTint="33"/>
            <w:noWrap/>
          </w:tcPr>
          <w:p w14:paraId="7EBAD2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02FA03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1E213D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C4934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 xml:space="preserve">(Device OS + OS Version) Ex: Android 5.1.1 </w:t>
            </w:r>
            <w:r w:rsidRPr="00F672AD">
              <w:rPr>
                <w:rFonts w:ascii="Calibri" w:hAnsi="Calibri" w:cs="Calibri"/>
                <w:color w:val="000000"/>
              </w:rPr>
              <w:br/>
            </w:r>
            <w:r w:rsidRPr="00F672AD">
              <w:rPr>
                <w:rFonts w:ascii="Calibri" w:hAnsi="Calibri" w:cs="Calibri"/>
                <w:color w:val="000000"/>
              </w:rPr>
              <w:lastRenderedPageBreak/>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52FD778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17C9DF2" w14:textId="77777777" w:rsidR="00814271" w:rsidRPr="00F672AD" w:rsidRDefault="000C6D67">
            <w:pPr>
              <w:spacing w:before="0" w:after="0" w:line="240" w:lineRule="auto"/>
              <w:jc w:val="left"/>
              <w:rPr>
                <w:b w:val="0"/>
              </w:rPr>
            </w:pPr>
            <w:r w:rsidRPr="00F672AD">
              <w:t>telecom</w:t>
            </w:r>
          </w:p>
        </w:tc>
        <w:tc>
          <w:tcPr>
            <w:tcW w:w="1179" w:type="pct"/>
            <w:noWrap/>
          </w:tcPr>
          <w:p w14:paraId="24C4094F"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86" w:type="pct"/>
            <w:noWrap/>
          </w:tcPr>
          <w:p w14:paraId="0FA5DE9D"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709" w:type="pct"/>
            <w:noWrap/>
          </w:tcPr>
          <w:p w14:paraId="6959F3E1"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307" w:type="pct"/>
            <w:noWrap/>
          </w:tcPr>
          <w:p w14:paraId="3AEDE1D5"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
        </w:tc>
      </w:tr>
      <w:tr w:rsidR="00814271" w:rsidRPr="00F672AD" w14:paraId="46E2E9A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0DE6282"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4E75FC7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F63B9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4FD7D8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69F43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color w:val="000000"/>
              </w:rPr>
              <w:t>Device Type (Static Value of the channel) - MOB</w:t>
            </w:r>
          </w:p>
        </w:tc>
      </w:tr>
      <w:tr w:rsidR="00814271" w:rsidRPr="00F672AD" w14:paraId="6D3801B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A298C00" w14:textId="77777777" w:rsidR="00814271" w:rsidRPr="00F672AD" w:rsidRDefault="000C6D67">
            <w:pPr>
              <w:spacing w:before="0" w:after="0" w:line="240" w:lineRule="auto"/>
              <w:jc w:val="left"/>
            </w:pPr>
            <w:r w:rsidRPr="00F672AD">
              <w:t>delegateTxnId</w:t>
            </w:r>
          </w:p>
        </w:tc>
        <w:tc>
          <w:tcPr>
            <w:tcW w:w="1179" w:type="pct"/>
            <w:noWrap/>
          </w:tcPr>
          <w:p w14:paraId="76EC8C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BD8F20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7CCA24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1D4010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ustomer Remarks</w:t>
            </w:r>
          </w:p>
        </w:tc>
      </w:tr>
      <w:tr w:rsidR="00814271" w:rsidRPr="00F672AD" w14:paraId="77EF568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18A7C9A4" w14:textId="77777777" w:rsidR="00814271" w:rsidRPr="00F672AD" w:rsidRDefault="000C6D67">
            <w:pPr>
              <w:spacing w:before="0" w:after="0" w:line="240" w:lineRule="auto"/>
              <w:jc w:val="center"/>
              <w:rPr>
                <w:b w:val="0"/>
              </w:rPr>
            </w:pPr>
            <w:r w:rsidRPr="00F672AD">
              <w:t>payer</w:t>
            </w:r>
          </w:p>
        </w:tc>
      </w:tr>
      <w:tr w:rsidR="00814271" w:rsidRPr="00F672AD" w14:paraId="346A6DC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3D7F4A7" w14:textId="77777777" w:rsidR="00814271" w:rsidRPr="00F672AD" w:rsidRDefault="000C6D67">
            <w:pPr>
              <w:spacing w:before="0" w:after="0" w:line="240" w:lineRule="auto"/>
              <w:jc w:val="left"/>
              <w:rPr>
                <w:b w:val="0"/>
              </w:rPr>
            </w:pPr>
            <w:r w:rsidRPr="00F672AD">
              <w:t>addr</w:t>
            </w:r>
          </w:p>
        </w:tc>
        <w:tc>
          <w:tcPr>
            <w:tcW w:w="1179" w:type="pct"/>
            <w:noWrap/>
          </w:tcPr>
          <w:p w14:paraId="7ED182B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690440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noWrap/>
          </w:tcPr>
          <w:p w14:paraId="278DA3B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7FCE9D0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ascii="Calibri" w:hAnsi="Calibri" w:cs="Calibri"/>
              </w:rPr>
              <w:t xml:space="preserve">Payer VPA from </w:t>
            </w:r>
            <w:r w:rsidRPr="00F672AD">
              <w:rPr>
                <w:rFonts w:ascii="Calibri" w:hAnsi="Calibri" w:cs="Calibri"/>
              </w:rPr>
              <w:br/>
              <w:t>Ex: premila2404@idfb</w:t>
            </w:r>
          </w:p>
        </w:tc>
      </w:tr>
      <w:tr w:rsidR="00814271" w:rsidRPr="00F672AD" w14:paraId="3CCF23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72017414" w14:textId="77777777" w:rsidR="00814271" w:rsidRPr="00F672AD" w:rsidRDefault="000C6D67">
            <w:pPr>
              <w:spacing w:before="0" w:after="0" w:line="240" w:lineRule="auto"/>
              <w:jc w:val="center"/>
              <w:rPr>
                <w:b w:val="0"/>
              </w:rPr>
            </w:pPr>
            <w:r w:rsidRPr="00F672AD">
              <w:t>account</w:t>
            </w:r>
          </w:p>
        </w:tc>
      </w:tr>
      <w:tr w:rsidR="00814271" w:rsidRPr="00F672AD" w14:paraId="527DCA0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19EE39E" w14:textId="77777777" w:rsidR="00814271" w:rsidRPr="00F672AD" w:rsidRDefault="000C6D67">
            <w:pPr>
              <w:spacing w:before="0" w:after="0" w:line="240" w:lineRule="auto"/>
              <w:jc w:val="left"/>
              <w:rPr>
                <w:b w:val="0"/>
              </w:rPr>
            </w:pPr>
            <w:r w:rsidRPr="00F672AD">
              <w:t>acctName</w:t>
            </w:r>
          </w:p>
        </w:tc>
        <w:tc>
          <w:tcPr>
            <w:tcW w:w="1179" w:type="pct"/>
            <w:noWrap/>
          </w:tcPr>
          <w:p w14:paraId="778F0F8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6543E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28DF805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214AED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Name of account holder</w:t>
            </w:r>
          </w:p>
        </w:tc>
      </w:tr>
      <w:tr w:rsidR="00814271" w:rsidRPr="00F672AD" w14:paraId="703F480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EBC7DCE" w14:textId="77777777" w:rsidR="00814271" w:rsidRPr="00F672AD" w:rsidRDefault="000C6D67">
            <w:pPr>
              <w:spacing w:before="0" w:after="0" w:line="240" w:lineRule="auto"/>
              <w:jc w:val="left"/>
              <w:rPr>
                <w:b w:val="0"/>
              </w:rPr>
            </w:pPr>
            <w:r w:rsidRPr="00F672AD">
              <w:t>acctNumber</w:t>
            </w:r>
          </w:p>
        </w:tc>
        <w:tc>
          <w:tcPr>
            <w:tcW w:w="1179" w:type="pct"/>
            <w:shd w:val="clear" w:color="auto" w:fill="F3F7F5" w:themeFill="accent5" w:themeFillTint="33"/>
            <w:noWrap/>
          </w:tcPr>
          <w:p w14:paraId="60332D1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Style w:val="ui-provider"/>
              </w:rPr>
              <w:t>Numeric</w:t>
            </w:r>
          </w:p>
        </w:tc>
        <w:tc>
          <w:tcPr>
            <w:tcW w:w="786" w:type="pct"/>
            <w:shd w:val="clear" w:color="auto" w:fill="F3F7F5" w:themeFill="accent5" w:themeFillTint="33"/>
            <w:noWrap/>
          </w:tcPr>
          <w:p w14:paraId="2654A7D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cstheme="minorHAnsi"/>
              </w:rPr>
              <w:t>10 / 20</w:t>
            </w:r>
          </w:p>
        </w:tc>
        <w:tc>
          <w:tcPr>
            <w:tcW w:w="709" w:type="pct"/>
            <w:shd w:val="clear" w:color="auto" w:fill="F3F7F5" w:themeFill="accent5" w:themeFillTint="33"/>
            <w:noWrap/>
          </w:tcPr>
          <w:p w14:paraId="18B8961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cstheme="minorHAnsi"/>
              </w:rPr>
              <w:t>M</w:t>
            </w:r>
          </w:p>
        </w:tc>
        <w:tc>
          <w:tcPr>
            <w:tcW w:w="1307" w:type="pct"/>
            <w:shd w:val="clear" w:color="auto" w:fill="F3F7F5" w:themeFill="accent5" w:themeFillTint="33"/>
            <w:noWrap/>
          </w:tcPr>
          <w:p w14:paraId="7C62AAC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rPr>
                <w:rFonts w:eastAsia="Times New Roman" w:cstheme="minorHAnsi"/>
                <w:color w:val="000000"/>
                <w:lang w:val="en-IN" w:eastAsia="en-IN"/>
              </w:rPr>
              <w:t>Account number of end customer</w:t>
            </w:r>
          </w:p>
        </w:tc>
      </w:tr>
      <w:tr w:rsidR="00814271" w:rsidRPr="00F672AD" w14:paraId="19CF450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6BAE805" w14:textId="77777777" w:rsidR="00814271" w:rsidRPr="00F672AD" w:rsidRDefault="000C6D67">
            <w:pPr>
              <w:spacing w:before="0" w:after="0" w:line="240" w:lineRule="auto"/>
              <w:jc w:val="left"/>
              <w:rPr>
                <w:b w:val="0"/>
              </w:rPr>
            </w:pPr>
            <w:r w:rsidRPr="00F672AD">
              <w:t>bankName</w:t>
            </w:r>
          </w:p>
        </w:tc>
        <w:tc>
          <w:tcPr>
            <w:tcW w:w="1179" w:type="pct"/>
            <w:noWrap/>
          </w:tcPr>
          <w:p w14:paraId="0B63D9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ui-provider"/>
              </w:rPr>
            </w:pPr>
            <w:r w:rsidRPr="00F672AD">
              <w:t>String</w:t>
            </w:r>
          </w:p>
        </w:tc>
        <w:tc>
          <w:tcPr>
            <w:tcW w:w="786" w:type="pct"/>
            <w:noWrap/>
          </w:tcPr>
          <w:p w14:paraId="109E49A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rPr>
                <w:rFonts w:cstheme="minorHAnsi"/>
              </w:rPr>
              <w:t>20</w:t>
            </w:r>
          </w:p>
        </w:tc>
        <w:tc>
          <w:tcPr>
            <w:tcW w:w="709" w:type="pct"/>
            <w:noWrap/>
          </w:tcPr>
          <w:p w14:paraId="237D159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rPr>
                <w:rFonts w:cstheme="minorHAnsi"/>
              </w:rPr>
              <w:t>M</w:t>
            </w:r>
          </w:p>
        </w:tc>
        <w:tc>
          <w:tcPr>
            <w:tcW w:w="1307" w:type="pct"/>
            <w:noWrap/>
          </w:tcPr>
          <w:p w14:paraId="10B20DF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rPr>
                <w:rFonts w:eastAsia="Times New Roman" w:cstheme="minorHAnsi"/>
                <w:color w:val="000000"/>
                <w:lang w:val="en-IN" w:eastAsia="en-IN"/>
              </w:rPr>
              <w:t>Name of bank</w:t>
            </w:r>
          </w:p>
        </w:tc>
      </w:tr>
      <w:tr w:rsidR="00814271" w:rsidRPr="00F672AD" w14:paraId="0B8E5F9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F9703A4" w14:textId="77777777" w:rsidR="00814271" w:rsidRPr="00F672AD" w:rsidRDefault="000C6D67">
            <w:pPr>
              <w:spacing w:before="0" w:after="0" w:line="240" w:lineRule="auto"/>
              <w:jc w:val="left"/>
              <w:rPr>
                <w:b w:val="0"/>
              </w:rPr>
            </w:pPr>
            <w:r w:rsidRPr="00F672AD">
              <w:t>acctType</w:t>
            </w:r>
          </w:p>
        </w:tc>
        <w:tc>
          <w:tcPr>
            <w:tcW w:w="1179" w:type="pct"/>
            <w:shd w:val="clear" w:color="auto" w:fill="F3F7F5" w:themeFill="accent5" w:themeFillTint="33"/>
            <w:noWrap/>
          </w:tcPr>
          <w:p w14:paraId="1F7380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D27947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shd w:val="clear" w:color="auto" w:fill="F3F7F5" w:themeFill="accent5" w:themeFillTint="33"/>
            <w:noWrap/>
          </w:tcPr>
          <w:p w14:paraId="62787CE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435D00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61E3C4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w:t>
            </w:r>
          </w:p>
          <w:p w14:paraId="79E61A5D" w14:textId="77777777" w:rsidR="00814271" w:rsidRPr="00F672AD" w:rsidRDefault="00814271">
            <w:pPr>
              <w:spacing w:before="0" w:after="0" w:line="240" w:lineRule="auto"/>
              <w:jc w:val="left"/>
              <w:cnfStyle w:val="000000000000" w:firstRow="0" w:lastRow="0" w:firstColumn="0" w:lastColumn="0" w:oddVBand="0" w:evenVBand="0" w:oddHBand="0" w:evenHBand="0" w:firstRowFirstColumn="0" w:firstRowLastColumn="0" w:lastRowFirstColumn="0" w:lastRowLastColumn="0"/>
            </w:pPr>
          </w:p>
        </w:tc>
      </w:tr>
      <w:tr w:rsidR="00814271" w:rsidRPr="00F672AD" w14:paraId="6D35C82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FF5FCCB" w14:textId="77777777" w:rsidR="00814271" w:rsidRPr="00F672AD" w:rsidRDefault="000C6D67">
            <w:pPr>
              <w:spacing w:before="0" w:after="0" w:line="240" w:lineRule="auto"/>
              <w:jc w:val="left"/>
              <w:rPr>
                <w:b w:val="0"/>
              </w:rPr>
            </w:pPr>
            <w:r w:rsidRPr="00F672AD">
              <w:t>ifsc</w:t>
            </w:r>
          </w:p>
        </w:tc>
        <w:tc>
          <w:tcPr>
            <w:tcW w:w="1179" w:type="pct"/>
            <w:noWrap/>
          </w:tcPr>
          <w:p w14:paraId="4AEFE8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0C6311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1</w:t>
            </w:r>
          </w:p>
        </w:tc>
        <w:tc>
          <w:tcPr>
            <w:tcW w:w="709" w:type="pct"/>
            <w:noWrap/>
          </w:tcPr>
          <w:p w14:paraId="7E563D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noWrap/>
          </w:tcPr>
          <w:p w14:paraId="4D7DC68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4E57603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434BCF2A" w14:textId="77777777" w:rsidR="00814271" w:rsidRPr="00F672AD" w:rsidRDefault="000C6D67">
            <w:pPr>
              <w:spacing w:before="0" w:after="0" w:line="240" w:lineRule="auto"/>
              <w:jc w:val="center"/>
              <w:rPr>
                <w:b w:val="0"/>
              </w:rPr>
            </w:pPr>
            <w:r w:rsidRPr="00F672AD">
              <w:t>cred</w:t>
            </w:r>
          </w:p>
        </w:tc>
      </w:tr>
      <w:tr w:rsidR="00814271" w:rsidRPr="00F672AD" w14:paraId="67AD038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911FACA" w14:textId="77777777" w:rsidR="00814271" w:rsidRPr="00F672AD" w:rsidRDefault="000C6D67">
            <w:pPr>
              <w:spacing w:before="0" w:after="0" w:line="240" w:lineRule="auto"/>
              <w:jc w:val="left"/>
              <w:rPr>
                <w:b w:val="0"/>
              </w:rPr>
            </w:pPr>
            <w:r w:rsidRPr="00F672AD">
              <w:t>type</w:t>
            </w:r>
          </w:p>
        </w:tc>
        <w:tc>
          <w:tcPr>
            <w:tcW w:w="1179" w:type="pct"/>
            <w:noWrap/>
          </w:tcPr>
          <w:p w14:paraId="11CED9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78251F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noWrap/>
          </w:tcPr>
          <w:p w14:paraId="6D9025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4E0D1A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76CFFAC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36CD1E4" w14:textId="77777777" w:rsidR="00814271" w:rsidRPr="00F672AD" w:rsidRDefault="000C6D67">
            <w:pPr>
              <w:spacing w:before="0" w:after="0" w:line="240" w:lineRule="auto"/>
              <w:jc w:val="left"/>
              <w:rPr>
                <w:b w:val="0"/>
              </w:rPr>
            </w:pPr>
            <w:r w:rsidRPr="00F672AD">
              <w:t>subType</w:t>
            </w:r>
          </w:p>
        </w:tc>
        <w:tc>
          <w:tcPr>
            <w:tcW w:w="1179" w:type="pct"/>
            <w:shd w:val="clear" w:color="auto" w:fill="F3F7F5" w:themeFill="accent5" w:themeFillTint="33"/>
            <w:noWrap/>
          </w:tcPr>
          <w:p w14:paraId="30BD0A1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F3914B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2BDC435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C1117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redential Sub-Type – MPIN|ONUSMPIN</w:t>
            </w:r>
          </w:p>
        </w:tc>
      </w:tr>
      <w:tr w:rsidR="00814271" w:rsidRPr="00F672AD" w14:paraId="03F296C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3D54F2F" w14:textId="77777777" w:rsidR="00814271" w:rsidRPr="00F672AD" w:rsidRDefault="000C6D67">
            <w:pPr>
              <w:spacing w:before="0" w:after="0" w:line="240" w:lineRule="auto"/>
              <w:jc w:val="left"/>
              <w:rPr>
                <w:b w:val="0"/>
              </w:rPr>
            </w:pPr>
            <w:r w:rsidRPr="00F672AD">
              <w:t>value</w:t>
            </w:r>
          </w:p>
        </w:tc>
        <w:tc>
          <w:tcPr>
            <w:tcW w:w="1179" w:type="pct"/>
            <w:noWrap/>
          </w:tcPr>
          <w:p w14:paraId="494B87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1919A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709" w:type="pct"/>
            <w:noWrap/>
          </w:tcPr>
          <w:p w14:paraId="79DCC1D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250676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6E64F58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C8EB52C" w14:textId="77777777" w:rsidR="00814271" w:rsidRPr="00F672AD" w:rsidRDefault="000C6D67">
            <w:pPr>
              <w:spacing w:before="0" w:after="0" w:line="240" w:lineRule="auto"/>
              <w:jc w:val="left"/>
              <w:rPr>
                <w:b w:val="0"/>
              </w:rPr>
            </w:pPr>
            <w:r w:rsidRPr="00F672AD">
              <w:t>code</w:t>
            </w:r>
          </w:p>
        </w:tc>
        <w:tc>
          <w:tcPr>
            <w:tcW w:w="1179" w:type="pct"/>
            <w:shd w:val="clear" w:color="auto" w:fill="F3F7F5" w:themeFill="accent5" w:themeFillTint="33"/>
            <w:noWrap/>
          </w:tcPr>
          <w:p w14:paraId="59C915E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25A0C3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239491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5A823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1243380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22C1476" w14:textId="77777777" w:rsidR="00814271" w:rsidRPr="00F672AD" w:rsidRDefault="000C6D67">
            <w:pPr>
              <w:spacing w:before="0" w:after="0" w:line="240" w:lineRule="auto"/>
              <w:jc w:val="left"/>
              <w:rPr>
                <w:b w:val="0"/>
              </w:rPr>
            </w:pPr>
            <w:r w:rsidRPr="00F672AD">
              <w:t>ki</w:t>
            </w:r>
          </w:p>
        </w:tc>
        <w:tc>
          <w:tcPr>
            <w:tcW w:w="1179" w:type="pct"/>
            <w:noWrap/>
          </w:tcPr>
          <w:p w14:paraId="6019B3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4FDB96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24BE452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2701E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22CDD9F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7C88862" w14:textId="77777777" w:rsidR="00814271" w:rsidRPr="00F672AD" w:rsidRDefault="000C6D67">
            <w:pPr>
              <w:spacing w:before="0" w:after="0" w:line="240" w:lineRule="auto"/>
              <w:jc w:val="left"/>
              <w:rPr>
                <w:b w:val="0"/>
              </w:rPr>
            </w:pPr>
            <w:r w:rsidRPr="00F672AD">
              <w:t>delegateTxnId</w:t>
            </w:r>
          </w:p>
        </w:tc>
        <w:tc>
          <w:tcPr>
            <w:tcW w:w="1179" w:type="pct"/>
            <w:shd w:val="clear" w:color="auto" w:fill="F3F7F5" w:themeFill="accent5" w:themeFillTint="33"/>
            <w:noWrap/>
          </w:tcPr>
          <w:p w14:paraId="2324E1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8E829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5D8906F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CDE2F6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ransaction ID of ReqdelegateAuth</w:t>
            </w:r>
          </w:p>
        </w:tc>
      </w:tr>
      <w:tr w:rsidR="00814271" w:rsidRPr="00F672AD" w14:paraId="7D8A70D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E3088B7" w14:textId="77777777" w:rsidR="00814271" w:rsidRPr="00F672AD" w:rsidRDefault="000C6D67">
            <w:pPr>
              <w:spacing w:before="0" w:after="0" w:line="240" w:lineRule="auto"/>
              <w:jc w:val="left"/>
              <w:rPr>
                <w:b w:val="0"/>
              </w:rPr>
            </w:pPr>
            <w:r w:rsidRPr="00F672AD">
              <w:t>userAction</w:t>
            </w:r>
          </w:p>
        </w:tc>
        <w:tc>
          <w:tcPr>
            <w:tcW w:w="1179" w:type="pct"/>
            <w:noWrap/>
          </w:tcPr>
          <w:p w14:paraId="36F9AB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2325B7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noWrap/>
          </w:tcPr>
          <w:p w14:paraId="78EB2BF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71023A7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User action. E.g. APPROVE/REJECT</w:t>
            </w:r>
          </w:p>
        </w:tc>
      </w:tr>
    </w:tbl>
    <w:p w14:paraId="431831E3" w14:textId="77777777" w:rsidR="00814271" w:rsidRPr="00F672AD" w:rsidRDefault="00814271">
      <w:pPr>
        <w:pStyle w:val="Standardtext"/>
      </w:pPr>
    </w:p>
    <w:p w14:paraId="123EB173" w14:textId="77777777" w:rsidR="00814271" w:rsidRPr="00F672AD" w:rsidRDefault="000C6D67">
      <w:pPr>
        <w:pStyle w:val="Heading3"/>
      </w:pPr>
      <w:bookmarkStart w:id="288" w:name="_Toc173330257"/>
      <w:bookmarkStart w:id="289" w:name="_Toc195548823"/>
      <w:r w:rsidRPr="00F672AD">
        <w:lastRenderedPageBreak/>
        <w:t>Response Format</w:t>
      </w:r>
      <w:bookmarkEnd w:id="288"/>
      <w:bookmarkEnd w:id="289"/>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734CAF8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0A2A5668"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15418E2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0EF734C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3CAF87A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34F3428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68CFF61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5FF6B07F"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15DDEC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7DB5887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3841EE1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5458AC1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5A3B636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D204EC9"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2B7B2F9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FDE758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044F673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7537015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0ADA015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3628AD7" w14:textId="77777777" w:rsidR="00814271" w:rsidRPr="00F672AD" w:rsidRDefault="000C6D67">
            <w:pPr>
              <w:pStyle w:val="Standardtext"/>
              <w:spacing w:after="0" w:line="240" w:lineRule="auto"/>
              <w:jc w:val="left"/>
              <w:rPr>
                <w:rStyle w:val="ui-provider"/>
              </w:rPr>
            </w:pPr>
            <w:r w:rsidRPr="00F672AD">
              <w:t>Hmac</w:t>
            </w:r>
          </w:p>
        </w:tc>
        <w:tc>
          <w:tcPr>
            <w:tcW w:w="776" w:type="pct"/>
            <w:noWrap/>
          </w:tcPr>
          <w:p w14:paraId="66753B1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A67B04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36E34B7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48D412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04C26DA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8719827" w14:textId="77777777" w:rsidR="00814271" w:rsidRPr="00F672AD" w:rsidRDefault="000C6D67">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68E709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26649F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292FE6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2DA743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03FFDA8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1F690C4" w14:textId="77777777" w:rsidR="00814271" w:rsidRPr="00F672AD" w:rsidRDefault="000C6D67">
            <w:pPr>
              <w:pStyle w:val="Standardtext"/>
              <w:spacing w:after="0" w:line="240" w:lineRule="auto"/>
              <w:jc w:val="left"/>
            </w:pPr>
            <w:r w:rsidRPr="00F672AD">
              <w:t>message</w:t>
            </w:r>
          </w:p>
        </w:tc>
        <w:tc>
          <w:tcPr>
            <w:tcW w:w="776" w:type="pct"/>
            <w:noWrap/>
          </w:tcPr>
          <w:p w14:paraId="5B1C7FE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F638C7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590FCED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4E7F482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298C339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96F6F7F" w14:textId="77777777" w:rsidR="00814271" w:rsidRPr="00F672AD" w:rsidRDefault="000C6D67">
            <w:pPr>
              <w:pStyle w:val="Standardtext"/>
              <w:spacing w:after="0" w:line="240" w:lineRule="auto"/>
              <w:jc w:val="left"/>
            </w:pPr>
            <w:r w:rsidRPr="00F672AD">
              <w:t>error</w:t>
            </w:r>
          </w:p>
        </w:tc>
        <w:tc>
          <w:tcPr>
            <w:tcW w:w="776" w:type="pct"/>
            <w:shd w:val="clear" w:color="auto" w:fill="F3F7F5" w:themeFill="accent5" w:themeFillTint="33"/>
            <w:noWrap/>
          </w:tcPr>
          <w:p w14:paraId="131517A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B3A3F0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7491FB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F7A15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446E887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2A447E8" w14:textId="77777777" w:rsidR="00814271" w:rsidRPr="00F672AD" w:rsidRDefault="000C6D67">
            <w:pPr>
              <w:pStyle w:val="Standardtext"/>
              <w:spacing w:after="0" w:line="240" w:lineRule="auto"/>
              <w:jc w:val="left"/>
              <w:rPr>
                <w:b w:val="0"/>
              </w:rPr>
            </w:pPr>
            <w:r w:rsidRPr="00F672AD">
              <w:rPr>
                <w:bCs/>
              </w:rPr>
              <w:t>custRef</w:t>
            </w:r>
          </w:p>
        </w:tc>
        <w:tc>
          <w:tcPr>
            <w:tcW w:w="776" w:type="pct"/>
            <w:noWrap/>
          </w:tcPr>
          <w:p w14:paraId="736742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umeric</w:t>
            </w:r>
          </w:p>
        </w:tc>
        <w:tc>
          <w:tcPr>
            <w:tcW w:w="931" w:type="pct"/>
            <w:noWrap/>
          </w:tcPr>
          <w:p w14:paraId="5B61DF2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noWrap/>
          </w:tcPr>
          <w:p w14:paraId="54BBF9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4A51EF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1DB5841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F75A1CE" w14:textId="77777777" w:rsidR="00814271" w:rsidRPr="00F672AD" w:rsidRDefault="000C6D67">
            <w:pPr>
              <w:pStyle w:val="Standardtext"/>
              <w:spacing w:after="0" w:line="240" w:lineRule="auto"/>
              <w:jc w:val="left"/>
              <w:rPr>
                <w:b w:val="0"/>
              </w:rPr>
            </w:pPr>
            <w:r w:rsidRPr="00F672AD">
              <w:rPr>
                <w:bCs/>
              </w:rPr>
              <w:t>refId</w:t>
            </w:r>
          </w:p>
        </w:tc>
        <w:tc>
          <w:tcPr>
            <w:tcW w:w="776" w:type="pct"/>
            <w:shd w:val="clear" w:color="auto" w:fill="F3F7F5" w:themeFill="accent5" w:themeFillTint="33"/>
            <w:noWrap/>
          </w:tcPr>
          <w:p w14:paraId="3ECD49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648D9D1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27D171A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900C5E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Refernce Id</w:t>
            </w:r>
          </w:p>
        </w:tc>
      </w:tr>
    </w:tbl>
    <w:p w14:paraId="57993747" w14:textId="77777777" w:rsidR="00814271" w:rsidRPr="00F672AD" w:rsidRDefault="00814271">
      <w:pPr>
        <w:pStyle w:val="Standardtext"/>
      </w:pPr>
    </w:p>
    <w:p w14:paraId="2BEA7F3A" w14:textId="77777777" w:rsidR="00814271" w:rsidRPr="00F672AD" w:rsidRDefault="000C6D67">
      <w:pPr>
        <w:pStyle w:val="Heading3"/>
      </w:pPr>
      <w:bookmarkStart w:id="290" w:name="_Toc173330258"/>
      <w:bookmarkStart w:id="291" w:name="_Toc195548824"/>
      <w:r w:rsidRPr="00F672AD">
        <w:t>Sample Message</w:t>
      </w:r>
      <w:bookmarkEnd w:id="290"/>
      <w:bookmarkEnd w:id="291"/>
    </w:p>
    <w:p w14:paraId="5E1FA524"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72F2CF7B" w14:textId="77777777">
        <w:tc>
          <w:tcPr>
            <w:tcW w:w="9017" w:type="dxa"/>
          </w:tcPr>
          <w:p w14:paraId="7F0F4472" w14:textId="77777777" w:rsidR="00814271" w:rsidRPr="00F672AD" w:rsidRDefault="000C6D67">
            <w:pPr>
              <w:pStyle w:val="Standardtext"/>
              <w:spacing w:after="0" w:line="240" w:lineRule="auto"/>
            </w:pPr>
            <w:r w:rsidRPr="00F672AD">
              <w:t>{</w:t>
            </w:r>
          </w:p>
          <w:p w14:paraId="07C1B89D" w14:textId="77777777" w:rsidR="00814271" w:rsidRPr="00F672AD" w:rsidRDefault="000C6D67">
            <w:pPr>
              <w:pStyle w:val="Standardtext"/>
              <w:spacing w:after="0" w:line="240" w:lineRule="auto"/>
            </w:pPr>
            <w:r w:rsidRPr="00F672AD">
              <w:t xml:space="preserve">    "header": {</w:t>
            </w:r>
          </w:p>
          <w:p w14:paraId="2DD4016E" w14:textId="77777777" w:rsidR="00814271" w:rsidRPr="00F672AD" w:rsidRDefault="000C6D67">
            <w:pPr>
              <w:pStyle w:val="Standardtext"/>
              <w:spacing w:after="0" w:line="240" w:lineRule="auto"/>
            </w:pPr>
            <w:r w:rsidRPr="00F672AD">
              <w:t xml:space="preserve">        "version": "1",</w:t>
            </w:r>
          </w:p>
          <w:p w14:paraId="39479AC0" w14:textId="77777777" w:rsidR="00814271" w:rsidRPr="00F672AD" w:rsidRDefault="000C6D67">
            <w:pPr>
              <w:pStyle w:val="Standardtext"/>
              <w:spacing w:after="0" w:line="240" w:lineRule="auto"/>
            </w:pPr>
            <w:r w:rsidRPr="00F672AD">
              <w:t xml:space="preserve">        "clientID": "20511120",</w:t>
            </w:r>
          </w:p>
          <w:p w14:paraId="0B087DA9" w14:textId="77777777" w:rsidR="00814271" w:rsidRPr="00F672AD" w:rsidRDefault="000C6D67">
            <w:pPr>
              <w:pStyle w:val="Standardtext"/>
              <w:spacing w:after="0" w:line="240" w:lineRule="auto"/>
            </w:pPr>
            <w:r w:rsidRPr="00F672AD">
              <w:t xml:space="preserve">        "channel": "MOB",</w:t>
            </w:r>
          </w:p>
          <w:p w14:paraId="5FC981ED" w14:textId="77777777" w:rsidR="00814271" w:rsidRPr="00F672AD" w:rsidRDefault="000C6D67">
            <w:pPr>
              <w:pStyle w:val="Standardtext"/>
              <w:spacing w:after="0" w:line="240" w:lineRule="auto"/>
            </w:pPr>
            <w:r w:rsidRPr="00F672AD">
              <w:t xml:space="preserve">        "timestamp": "2024-07-19T10:23:17.799Z",</w:t>
            </w:r>
          </w:p>
          <w:p w14:paraId="508A5084" w14:textId="77777777" w:rsidR="00814271" w:rsidRPr="00F672AD" w:rsidRDefault="000C6D67">
            <w:pPr>
              <w:pStyle w:val="Standardtext"/>
              <w:spacing w:after="0" w:line="240" w:lineRule="auto"/>
            </w:pPr>
            <w:r w:rsidRPr="00F672AD">
              <w:t xml:space="preserve">        "reqId": "CAC0E32D90C57024DE6B8EF9258571B3E18",</w:t>
            </w:r>
          </w:p>
          <w:p w14:paraId="653FB59D" w14:textId="77777777" w:rsidR="00814271" w:rsidRPr="00F672AD" w:rsidRDefault="000C6D67">
            <w:pPr>
              <w:pStyle w:val="Standardtext"/>
              <w:spacing w:after="0" w:line="240" w:lineRule="auto"/>
            </w:pPr>
            <w:r w:rsidRPr="00F672AD">
              <w:t xml:space="preserve">        "userId": "8600468133",</w:t>
            </w:r>
          </w:p>
          <w:p w14:paraId="582723D2" w14:textId="77777777" w:rsidR="00814271" w:rsidRPr="00F672AD" w:rsidRDefault="000C6D67">
            <w:pPr>
              <w:pStyle w:val="Standardtext"/>
              <w:spacing w:after="0" w:line="240" w:lineRule="auto"/>
            </w:pPr>
            <w:r w:rsidRPr="00F672AD">
              <w:t xml:space="preserve">        "hmac": "95CAD7C45D4A7452A7FC94AADBD62349DEDBC5B55EF"</w:t>
            </w:r>
          </w:p>
          <w:p w14:paraId="70961CAF" w14:textId="77777777" w:rsidR="00814271" w:rsidRPr="00F672AD" w:rsidRDefault="000C6D67">
            <w:pPr>
              <w:pStyle w:val="Standardtext"/>
              <w:spacing w:after="0" w:line="240" w:lineRule="auto"/>
            </w:pPr>
            <w:r w:rsidRPr="00F672AD">
              <w:t xml:space="preserve">    },</w:t>
            </w:r>
          </w:p>
          <w:p w14:paraId="49D746E8" w14:textId="77777777" w:rsidR="00814271" w:rsidRPr="00F672AD" w:rsidRDefault="000C6D67">
            <w:pPr>
              <w:pStyle w:val="Standardtext"/>
              <w:spacing w:after="0" w:line="240" w:lineRule="auto"/>
            </w:pPr>
            <w:r w:rsidRPr="00F672AD">
              <w:t xml:space="preserve">    "device": {</w:t>
            </w:r>
          </w:p>
          <w:p w14:paraId="62C80A52" w14:textId="77777777" w:rsidR="00814271" w:rsidRPr="00F672AD" w:rsidRDefault="000C6D67">
            <w:pPr>
              <w:pStyle w:val="Standardtext"/>
              <w:spacing w:after="0" w:line="240" w:lineRule="auto"/>
            </w:pPr>
            <w:r w:rsidRPr="00F672AD">
              <w:t xml:space="preserve">        "app": "PhonePe",</w:t>
            </w:r>
          </w:p>
          <w:p w14:paraId="2F40D60A" w14:textId="77777777" w:rsidR="00814271" w:rsidRPr="00F672AD" w:rsidRDefault="000C6D67">
            <w:pPr>
              <w:pStyle w:val="Standardtext"/>
              <w:spacing w:after="0" w:line="240" w:lineRule="auto"/>
            </w:pPr>
            <w:r w:rsidRPr="00F672AD">
              <w:t xml:space="preserve">        "appVersion": "1",</w:t>
            </w:r>
          </w:p>
          <w:p w14:paraId="656006D6" w14:textId="77777777" w:rsidR="00814271" w:rsidRPr="00F672AD" w:rsidRDefault="000C6D67">
            <w:pPr>
              <w:pStyle w:val="Standardtext"/>
              <w:spacing w:after="0" w:line="240" w:lineRule="auto"/>
            </w:pPr>
            <w:r w:rsidRPr="00F672AD">
              <w:t xml:space="preserve">        "capability": "011001",</w:t>
            </w:r>
          </w:p>
          <w:p w14:paraId="2FF32B57" w14:textId="77777777" w:rsidR="00814271" w:rsidRPr="00F672AD" w:rsidRDefault="000C6D67">
            <w:pPr>
              <w:pStyle w:val="Standardtext"/>
              <w:spacing w:after="0" w:line="240" w:lineRule="auto"/>
            </w:pPr>
            <w:r w:rsidRPr="00F672AD">
              <w:t xml:space="preserve">        "geocode": "0.0.0.0",</w:t>
            </w:r>
          </w:p>
          <w:p w14:paraId="1ED27C27" w14:textId="77777777" w:rsidR="00814271" w:rsidRPr="00F672AD" w:rsidRDefault="000C6D67">
            <w:pPr>
              <w:pStyle w:val="Standardtext"/>
              <w:spacing w:after="0" w:line="240" w:lineRule="auto"/>
            </w:pPr>
            <w:r w:rsidRPr="00F672AD">
              <w:t xml:space="preserve">        "id": "9e6c03d935fd591c",</w:t>
            </w:r>
          </w:p>
          <w:p w14:paraId="0BF1ABF4" w14:textId="77777777" w:rsidR="00814271" w:rsidRPr="00F672AD" w:rsidRDefault="000C6D67">
            <w:pPr>
              <w:pStyle w:val="Standardtext"/>
              <w:spacing w:after="0" w:line="240" w:lineRule="auto"/>
            </w:pPr>
            <w:r w:rsidRPr="00F672AD">
              <w:t xml:space="preserve">        "ip": "172.16.50.65",</w:t>
            </w:r>
          </w:p>
          <w:p w14:paraId="515E6391" w14:textId="77777777" w:rsidR="00814271" w:rsidRPr="00F672AD" w:rsidRDefault="000C6D67">
            <w:pPr>
              <w:pStyle w:val="Standardtext"/>
              <w:spacing w:after="0" w:line="240" w:lineRule="auto"/>
            </w:pPr>
            <w:r w:rsidRPr="00F672AD">
              <w:lastRenderedPageBreak/>
              <w:t xml:space="preserve">        "location": "Mumbai",</w:t>
            </w:r>
          </w:p>
          <w:p w14:paraId="2D1E86CC" w14:textId="77777777" w:rsidR="00814271" w:rsidRPr="00F672AD" w:rsidRDefault="000C6D67">
            <w:pPr>
              <w:pStyle w:val="Standardtext"/>
              <w:spacing w:after="0" w:line="240" w:lineRule="auto"/>
            </w:pPr>
            <w:r w:rsidRPr="00F672AD">
              <w:t xml:space="preserve">        "mobile": "918600468133",</w:t>
            </w:r>
          </w:p>
          <w:p w14:paraId="072600C7" w14:textId="77777777" w:rsidR="00814271" w:rsidRPr="00F672AD" w:rsidRDefault="000C6D67">
            <w:pPr>
              <w:pStyle w:val="Standardtext"/>
              <w:spacing w:after="0" w:line="240" w:lineRule="auto"/>
            </w:pPr>
            <w:r w:rsidRPr="00F672AD">
              <w:t xml:space="preserve">        "os": "Android10",</w:t>
            </w:r>
          </w:p>
          <w:p w14:paraId="57F87C67" w14:textId="77777777" w:rsidR="00814271" w:rsidRPr="00F672AD" w:rsidRDefault="000C6D67">
            <w:pPr>
              <w:pStyle w:val="Standardtext"/>
              <w:spacing w:after="0" w:line="240" w:lineRule="auto"/>
            </w:pPr>
            <w:r w:rsidRPr="00F672AD">
              <w:t xml:space="preserve">        "telecom": "Airtel",</w:t>
            </w:r>
          </w:p>
          <w:p w14:paraId="72C95867" w14:textId="77777777" w:rsidR="00814271" w:rsidRPr="00F672AD" w:rsidRDefault="000C6D67">
            <w:pPr>
              <w:pStyle w:val="Standardtext"/>
              <w:spacing w:after="0" w:line="240" w:lineRule="auto"/>
            </w:pPr>
            <w:r w:rsidRPr="00F672AD">
              <w:t xml:space="preserve">        "type": "MOB"</w:t>
            </w:r>
          </w:p>
          <w:p w14:paraId="31515138" w14:textId="77777777" w:rsidR="00814271" w:rsidRPr="00F672AD" w:rsidRDefault="000C6D67">
            <w:pPr>
              <w:pStyle w:val="Standardtext"/>
              <w:spacing w:after="0" w:line="240" w:lineRule="auto"/>
            </w:pPr>
            <w:r w:rsidRPr="00F672AD">
              <w:t xml:space="preserve">    },</w:t>
            </w:r>
          </w:p>
          <w:p w14:paraId="17A5971B" w14:textId="77777777" w:rsidR="00814271" w:rsidRPr="00F672AD" w:rsidRDefault="000C6D67">
            <w:pPr>
              <w:pStyle w:val="Standardtext"/>
              <w:spacing w:after="0" w:line="240" w:lineRule="auto"/>
            </w:pPr>
            <w:r w:rsidRPr="00F672AD">
              <w:t xml:space="preserve">    "payer": {</w:t>
            </w:r>
          </w:p>
          <w:p w14:paraId="46A29E68" w14:textId="77777777" w:rsidR="00814271" w:rsidRPr="00F672AD" w:rsidRDefault="000C6D67">
            <w:pPr>
              <w:pStyle w:val="Standardtext"/>
              <w:spacing w:after="0" w:line="240" w:lineRule="auto"/>
            </w:pPr>
            <w:r w:rsidRPr="00F672AD">
              <w:tab/>
            </w:r>
            <w:r w:rsidRPr="00F672AD">
              <w:tab/>
              <w:t>"addr": "payervpa@payerhandler",</w:t>
            </w:r>
          </w:p>
          <w:p w14:paraId="67A3CD14" w14:textId="77777777" w:rsidR="00814271" w:rsidRPr="00F672AD" w:rsidRDefault="000C6D67">
            <w:pPr>
              <w:pStyle w:val="Standardtext"/>
              <w:spacing w:after="0" w:line="240" w:lineRule="auto"/>
            </w:pPr>
            <w:r w:rsidRPr="00F672AD">
              <w:tab/>
            </w:r>
            <w:r w:rsidRPr="00F672AD">
              <w:tab/>
              <w:t>"account": {</w:t>
            </w:r>
          </w:p>
          <w:p w14:paraId="11FF552E" w14:textId="77777777" w:rsidR="00814271" w:rsidRPr="00F672AD" w:rsidRDefault="000C6D67">
            <w:pPr>
              <w:pStyle w:val="Standardtext"/>
              <w:spacing w:after="0" w:line="240" w:lineRule="auto"/>
            </w:pPr>
            <w:r w:rsidRPr="00F672AD">
              <w:tab/>
            </w:r>
            <w:r w:rsidRPr="00F672AD">
              <w:tab/>
              <w:t xml:space="preserve">  "acctName": "string",</w:t>
            </w:r>
          </w:p>
          <w:p w14:paraId="0B73822E" w14:textId="77777777" w:rsidR="00814271" w:rsidRPr="00F672AD" w:rsidRDefault="000C6D67">
            <w:pPr>
              <w:pStyle w:val="Standardtext"/>
              <w:spacing w:after="0" w:line="240" w:lineRule="auto"/>
            </w:pPr>
            <w:r w:rsidRPr="00F672AD">
              <w:tab/>
            </w:r>
            <w:r w:rsidRPr="00F672AD">
              <w:tab/>
              <w:t xml:space="preserve">  "acctNumber": "238010000880",</w:t>
            </w:r>
          </w:p>
          <w:p w14:paraId="6955E897" w14:textId="77777777" w:rsidR="00814271" w:rsidRPr="00F672AD" w:rsidRDefault="000C6D67">
            <w:pPr>
              <w:pStyle w:val="Standardtext"/>
              <w:spacing w:after="0" w:line="240" w:lineRule="auto"/>
            </w:pPr>
            <w:r w:rsidRPr="00F672AD">
              <w:tab/>
            </w:r>
            <w:r w:rsidRPr="00F672AD">
              <w:tab/>
              <w:t xml:space="preserve">  "bankName": "</w:t>
            </w:r>
            <w:r w:rsidR="007E1FC7" w:rsidRPr="00F672AD">
              <w:t>BANDHAN</w:t>
            </w:r>
            <w:r w:rsidRPr="00F672AD">
              <w:t xml:space="preserve"> First Bank",</w:t>
            </w:r>
          </w:p>
          <w:p w14:paraId="1FC8C671" w14:textId="77777777" w:rsidR="00814271" w:rsidRPr="00F672AD" w:rsidRDefault="000C6D67">
            <w:pPr>
              <w:pStyle w:val="Standardtext"/>
              <w:spacing w:after="0" w:line="240" w:lineRule="auto"/>
            </w:pPr>
            <w:r w:rsidRPr="00F672AD">
              <w:tab/>
            </w:r>
            <w:r w:rsidRPr="00F672AD">
              <w:tab/>
              <w:t xml:space="preserve">  "acctType": "SAVINGS",</w:t>
            </w:r>
          </w:p>
          <w:p w14:paraId="7471B1DE" w14:textId="77777777" w:rsidR="00814271" w:rsidRPr="00F672AD" w:rsidRDefault="000C6D67">
            <w:pPr>
              <w:pStyle w:val="Standardtext"/>
              <w:spacing w:after="0" w:line="240" w:lineRule="auto"/>
            </w:pPr>
            <w:r w:rsidRPr="00F672AD">
              <w:tab/>
            </w:r>
            <w:r w:rsidRPr="00F672AD">
              <w:tab/>
              <w:t xml:space="preserve">  "ifsc": "HDFC0000101"</w:t>
            </w:r>
          </w:p>
          <w:p w14:paraId="48C1832A" w14:textId="77777777" w:rsidR="00814271" w:rsidRPr="00F672AD" w:rsidRDefault="000C6D67">
            <w:pPr>
              <w:pStyle w:val="Standardtext"/>
              <w:spacing w:after="0" w:line="240" w:lineRule="auto"/>
            </w:pPr>
            <w:r w:rsidRPr="00F672AD">
              <w:tab/>
            </w:r>
            <w:r w:rsidRPr="00F672AD">
              <w:tab/>
              <w:t>},</w:t>
            </w:r>
          </w:p>
          <w:p w14:paraId="42D1C34A" w14:textId="77777777" w:rsidR="00814271" w:rsidRPr="00F672AD" w:rsidRDefault="000C6D67">
            <w:pPr>
              <w:pStyle w:val="Standardtext"/>
              <w:spacing w:after="0" w:line="240" w:lineRule="auto"/>
            </w:pPr>
            <w:r w:rsidRPr="00F672AD">
              <w:tab/>
            </w:r>
            <w:r w:rsidRPr="00F672AD">
              <w:tab/>
              <w:t>"cred": {</w:t>
            </w:r>
          </w:p>
          <w:p w14:paraId="043DD058" w14:textId="77777777" w:rsidR="00814271" w:rsidRPr="00F672AD" w:rsidRDefault="000C6D67">
            <w:pPr>
              <w:pStyle w:val="Standardtext"/>
              <w:spacing w:after="0" w:line="240" w:lineRule="auto"/>
            </w:pPr>
            <w:r w:rsidRPr="00F672AD">
              <w:tab/>
            </w:r>
            <w:r w:rsidRPr="00F672AD">
              <w:tab/>
              <w:t xml:space="preserve">  "code": "NPCI",</w:t>
            </w:r>
          </w:p>
          <w:p w14:paraId="526E6701" w14:textId="77777777" w:rsidR="00814271" w:rsidRPr="00F672AD" w:rsidRDefault="000C6D67">
            <w:pPr>
              <w:pStyle w:val="Standardtext"/>
              <w:spacing w:after="0" w:line="240" w:lineRule="auto"/>
            </w:pPr>
            <w:r w:rsidRPr="00F672AD">
              <w:tab/>
            </w:r>
            <w:r w:rsidRPr="00F672AD">
              <w:tab/>
              <w:t xml:space="preserve">  "ki": "20221209",</w:t>
            </w:r>
          </w:p>
          <w:p w14:paraId="7072838D" w14:textId="77777777" w:rsidR="00814271" w:rsidRPr="00F672AD" w:rsidRDefault="000C6D67">
            <w:pPr>
              <w:pStyle w:val="Standardtext"/>
              <w:spacing w:after="0" w:line="240" w:lineRule="auto"/>
            </w:pPr>
            <w:r w:rsidRPr="00F672AD">
              <w:tab/>
            </w:r>
            <w:r w:rsidRPr="00F672AD">
              <w:tab/>
              <w:t xml:space="preserve">  "subType": "MPIN",</w:t>
            </w:r>
          </w:p>
          <w:p w14:paraId="742DB187" w14:textId="77777777" w:rsidR="00814271" w:rsidRPr="00F672AD" w:rsidRDefault="000C6D67">
            <w:pPr>
              <w:pStyle w:val="Standardtext"/>
              <w:spacing w:after="0" w:line="240" w:lineRule="auto"/>
            </w:pPr>
            <w:r w:rsidRPr="00F672AD">
              <w:tab/>
            </w:r>
            <w:r w:rsidRPr="00F672AD">
              <w:tab/>
              <w:t xml:space="preserve">  "type": "PIN",</w:t>
            </w:r>
          </w:p>
          <w:p w14:paraId="18008B3F" w14:textId="77777777" w:rsidR="00814271" w:rsidRPr="00F672AD" w:rsidRDefault="000C6D67">
            <w:pPr>
              <w:pStyle w:val="Standardtext"/>
              <w:spacing w:after="0" w:line="240" w:lineRule="auto"/>
            </w:pPr>
            <w:r w:rsidRPr="00F672AD">
              <w:tab/>
            </w:r>
            <w:r w:rsidRPr="00F672AD">
              <w:tab/>
              <w:t xml:space="preserve">  "value": "base-64 encoded/encrypted authentication data"</w:t>
            </w:r>
          </w:p>
          <w:p w14:paraId="67EAA575" w14:textId="77777777" w:rsidR="00814271" w:rsidRPr="00F672AD" w:rsidRDefault="000C6D67">
            <w:pPr>
              <w:pStyle w:val="Standardtext"/>
              <w:spacing w:after="0" w:line="240" w:lineRule="auto"/>
            </w:pPr>
            <w:r w:rsidRPr="00F672AD">
              <w:tab/>
            </w:r>
            <w:r w:rsidRPr="00F672AD">
              <w:tab/>
              <w:t>}</w:t>
            </w:r>
          </w:p>
          <w:p w14:paraId="2FDA74D6" w14:textId="77777777" w:rsidR="00814271" w:rsidRPr="00F672AD" w:rsidRDefault="000C6D67">
            <w:pPr>
              <w:pStyle w:val="Standardtext"/>
              <w:spacing w:after="0" w:line="240" w:lineRule="auto"/>
            </w:pPr>
            <w:r w:rsidRPr="00F672AD">
              <w:t xml:space="preserve">  },</w:t>
            </w:r>
          </w:p>
          <w:p w14:paraId="6AC10ED4" w14:textId="77777777" w:rsidR="00814271" w:rsidRPr="00F672AD" w:rsidRDefault="000C6D67">
            <w:pPr>
              <w:pStyle w:val="Standardtext"/>
              <w:spacing w:after="0" w:line="240" w:lineRule="auto"/>
            </w:pPr>
            <w:r w:rsidRPr="00F672AD">
              <w:t xml:space="preserve">    "delegateTxnId": "XYA5447D86914C14AC1B0A4C4A036B387B4",</w:t>
            </w:r>
          </w:p>
          <w:p w14:paraId="0B62DA19" w14:textId="77777777" w:rsidR="00814271" w:rsidRPr="00F672AD" w:rsidRDefault="000C6D67">
            <w:pPr>
              <w:pStyle w:val="Standardtext"/>
              <w:spacing w:after="0" w:line="240" w:lineRule="auto"/>
            </w:pPr>
            <w:r w:rsidRPr="00F672AD">
              <w:t xml:space="preserve">    "userAction": "APPROVE"</w:t>
            </w:r>
          </w:p>
          <w:p w14:paraId="6A55A6F4" w14:textId="77777777" w:rsidR="00814271" w:rsidRPr="00F672AD" w:rsidRDefault="000C6D67">
            <w:pPr>
              <w:pStyle w:val="Standardtext"/>
              <w:spacing w:after="0" w:line="240" w:lineRule="auto"/>
            </w:pPr>
            <w:r w:rsidRPr="00F672AD">
              <w:t>}</w:t>
            </w:r>
          </w:p>
        </w:tc>
      </w:tr>
    </w:tbl>
    <w:p w14:paraId="680E90A6" w14:textId="77777777" w:rsidR="00814271" w:rsidRPr="00F672AD" w:rsidRDefault="00814271">
      <w:pPr>
        <w:pStyle w:val="Standardtext"/>
      </w:pPr>
    </w:p>
    <w:p w14:paraId="11D030F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340DDE8" w14:textId="77777777">
        <w:tc>
          <w:tcPr>
            <w:tcW w:w="9017" w:type="dxa"/>
          </w:tcPr>
          <w:p w14:paraId="7AF2FC1F" w14:textId="77777777" w:rsidR="00814271" w:rsidRPr="00F672AD" w:rsidRDefault="000C6D67">
            <w:pPr>
              <w:pStyle w:val="Standardtext"/>
              <w:spacing w:after="0" w:line="240" w:lineRule="auto"/>
            </w:pPr>
            <w:r w:rsidRPr="00F672AD">
              <w:t>{</w:t>
            </w:r>
          </w:p>
          <w:p w14:paraId="56BF1849" w14:textId="77777777" w:rsidR="00814271" w:rsidRPr="00F672AD" w:rsidRDefault="000C6D67">
            <w:pPr>
              <w:pStyle w:val="Standardtext"/>
              <w:spacing w:after="0" w:line="240" w:lineRule="auto"/>
            </w:pPr>
            <w:r w:rsidRPr="00F672AD">
              <w:t xml:space="preserve">  "status": 200,</w:t>
            </w:r>
          </w:p>
          <w:p w14:paraId="7C139F6D" w14:textId="77777777" w:rsidR="00814271" w:rsidRPr="00F672AD" w:rsidRDefault="000C6D67">
            <w:pPr>
              <w:pStyle w:val="Standardtext"/>
              <w:spacing w:after="0" w:line="240" w:lineRule="auto"/>
            </w:pPr>
            <w:r w:rsidRPr="00F672AD">
              <w:t xml:space="preserve">  "message": "OK",</w:t>
            </w:r>
          </w:p>
          <w:p w14:paraId="17D822EB" w14:textId="77777777" w:rsidR="00814271" w:rsidRPr="00F672AD" w:rsidRDefault="000C6D67">
            <w:pPr>
              <w:pStyle w:val="Standardtext"/>
              <w:spacing w:after="0" w:line="240" w:lineRule="auto"/>
            </w:pPr>
            <w:r w:rsidRPr="00F672AD">
              <w:t xml:space="preserve">  "error": "00",</w:t>
            </w:r>
          </w:p>
          <w:p w14:paraId="59C050D6" w14:textId="77777777" w:rsidR="00814271" w:rsidRPr="00F672AD" w:rsidRDefault="000C6D67">
            <w:pPr>
              <w:pStyle w:val="Standardtext"/>
              <w:spacing w:after="0" w:line="240" w:lineRule="auto"/>
            </w:pPr>
            <w:r w:rsidRPr="00F672AD">
              <w:t xml:space="preserve">  "timestamp": "2024-07-19T10:48:58.180Z",</w:t>
            </w:r>
          </w:p>
          <w:p w14:paraId="41E9F5D0" w14:textId="77777777" w:rsidR="00814271" w:rsidRPr="00F672AD" w:rsidRDefault="000C6D67">
            <w:pPr>
              <w:pStyle w:val="Standardtext"/>
              <w:spacing w:after="0" w:line="240" w:lineRule="auto"/>
            </w:pPr>
            <w:r w:rsidRPr="00F672AD">
              <w:t xml:space="preserve">  "reqId": "CSB19B89EC98B8946C79B25576106231737",</w:t>
            </w:r>
          </w:p>
          <w:p w14:paraId="4787FEC2" w14:textId="77777777" w:rsidR="00814271" w:rsidRPr="00F672AD" w:rsidRDefault="000C6D67">
            <w:pPr>
              <w:pStyle w:val="Standardtext"/>
              <w:spacing w:after="0" w:line="240" w:lineRule="auto"/>
            </w:pPr>
            <w:r w:rsidRPr="00F672AD">
              <w:t xml:space="preserve">  "umn": "XYZa977ccabb11e7abc4cec278b6b50a@mypsp",</w:t>
            </w:r>
          </w:p>
          <w:p w14:paraId="47453C48" w14:textId="77777777" w:rsidR="00814271" w:rsidRPr="00F672AD" w:rsidRDefault="000C6D67">
            <w:pPr>
              <w:pStyle w:val="Standardtext"/>
              <w:spacing w:after="0" w:line="240" w:lineRule="auto"/>
            </w:pPr>
            <w:r w:rsidRPr="00F672AD">
              <w:t xml:space="preserve">  "refId": "XYA5447D86914C14AC1B0A4C4A036B387B4",</w:t>
            </w:r>
          </w:p>
          <w:p w14:paraId="46266DE6" w14:textId="77777777" w:rsidR="00814271" w:rsidRPr="00F672AD" w:rsidRDefault="000C6D67">
            <w:pPr>
              <w:pStyle w:val="Standardtext"/>
              <w:spacing w:after="0" w:line="240" w:lineRule="auto"/>
            </w:pPr>
            <w:r w:rsidRPr="00F672AD">
              <w:t xml:space="preserve">  "custRef": "1234567890",</w:t>
            </w:r>
          </w:p>
          <w:p w14:paraId="4B52DEEE" w14:textId="77777777" w:rsidR="00814271" w:rsidRPr="00F672AD" w:rsidRDefault="000C6D67">
            <w:pPr>
              <w:pStyle w:val="Standardtext"/>
              <w:spacing w:after="0" w:line="240" w:lineRule="auto"/>
            </w:pPr>
            <w:r w:rsidRPr="00F672AD">
              <w:t xml:space="preserve">  "hmac": "95CAD7C45D4A7452A7FC94AADBD62349DEDBC5B55EF"</w:t>
            </w:r>
          </w:p>
          <w:p w14:paraId="453F2A26" w14:textId="77777777" w:rsidR="00814271" w:rsidRPr="00F672AD" w:rsidRDefault="000C6D67">
            <w:pPr>
              <w:pStyle w:val="Standardtext"/>
              <w:spacing w:after="0" w:line="240" w:lineRule="auto"/>
            </w:pPr>
            <w:r w:rsidRPr="00F672AD">
              <w:t>}</w:t>
            </w:r>
          </w:p>
        </w:tc>
      </w:tr>
    </w:tbl>
    <w:p w14:paraId="0A8DC88E" w14:textId="77777777" w:rsidR="00814271" w:rsidRPr="00F672AD" w:rsidRDefault="000C6D67">
      <w:pPr>
        <w:pStyle w:val="Heading1"/>
      </w:pPr>
      <w:bookmarkStart w:id="292" w:name="_Toc169252149"/>
      <w:bookmarkStart w:id="293" w:name="_Toc195548825"/>
      <w:r w:rsidRPr="00F672AD">
        <w:lastRenderedPageBreak/>
        <w:t xml:space="preserve">Montran UPI ICD API </w:t>
      </w:r>
      <w:bookmarkEnd w:id="292"/>
      <w:r w:rsidRPr="00F672AD">
        <w:t>Specification</w:t>
      </w:r>
      <w:bookmarkEnd w:id="293"/>
    </w:p>
    <w:p w14:paraId="7C5396B2" w14:textId="77777777" w:rsidR="00814271" w:rsidRPr="00F672AD" w:rsidRDefault="000C6D67">
      <w:pPr>
        <w:pStyle w:val="Heading2"/>
        <w:ind w:left="1120"/>
      </w:pPr>
      <w:bookmarkStart w:id="294" w:name="_Toc169252150"/>
      <w:bookmarkStart w:id="295" w:name="_Toc195548826"/>
      <w:r w:rsidRPr="00F672AD">
        <w:t>GetIcdQr API Request and Response</w:t>
      </w:r>
      <w:bookmarkEnd w:id="294"/>
      <w:bookmarkEnd w:id="295"/>
    </w:p>
    <w:p w14:paraId="2DC923D3" w14:textId="77777777" w:rsidR="00814271" w:rsidRPr="00F672AD" w:rsidRDefault="000C6D67">
      <w:pPr>
        <w:pStyle w:val="Heading3"/>
      </w:pPr>
      <w:bookmarkStart w:id="296" w:name="_Toc169252151"/>
      <w:bookmarkStart w:id="297" w:name="_Toc195548827"/>
      <w:r w:rsidRPr="00F672AD">
        <w:t>Request Format</w:t>
      </w:r>
      <w:bookmarkEnd w:id="296"/>
      <w:bookmarkEnd w:id="297"/>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5B6A4C50"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1870248E"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21371954"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59D378C4"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20CCDB7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6E0BF2B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1B7F4A5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7FE7501"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noWrap/>
          </w:tcPr>
          <w:p w14:paraId="17DB55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547DE4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noWrap/>
          </w:tcPr>
          <w:p w14:paraId="7CA7B7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9429C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814271" w:rsidRPr="00F672AD" w14:paraId="761B82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D52D4FF"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shd w:val="clear" w:color="auto" w:fill="F3F7F5" w:themeFill="accent5" w:themeFillTint="33"/>
            <w:noWrap/>
          </w:tcPr>
          <w:p w14:paraId="6DC2371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EC862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shd w:val="clear" w:color="auto" w:fill="F3F7F5" w:themeFill="accent5" w:themeFillTint="33"/>
            <w:noWrap/>
          </w:tcPr>
          <w:p w14:paraId="7870AC1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586F9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erchant Id asigned to ATM</w:t>
            </w:r>
          </w:p>
        </w:tc>
      </w:tr>
      <w:tr w:rsidR="00814271" w:rsidRPr="00F672AD" w14:paraId="014280B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878684D"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noWrap/>
          </w:tcPr>
          <w:p w14:paraId="5E4609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FF856B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noWrap/>
          </w:tcPr>
          <w:p w14:paraId="35228C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978FB04"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1F12DB8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F5122DA"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shd w:val="clear" w:color="auto" w:fill="F3F7F5" w:themeFill="accent5" w:themeFillTint="33"/>
            <w:noWrap/>
          </w:tcPr>
          <w:p w14:paraId="16B309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D89AFD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shd w:val="clear" w:color="auto" w:fill="F3F7F5" w:themeFill="accent5" w:themeFillTint="33"/>
            <w:noWrap/>
          </w:tcPr>
          <w:p w14:paraId="562BA1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2E24F8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 assigned to the ATM - Terminal Id of switch</w:t>
            </w:r>
          </w:p>
        </w:tc>
      </w:tr>
      <w:tr w:rsidR="00814271" w:rsidRPr="00F672AD" w14:paraId="6696A59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17D3EFC"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noWrap/>
          </w:tcPr>
          <w:p w14:paraId="2CE61B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12A94CF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noWrap/>
          </w:tcPr>
          <w:p w14:paraId="03FB82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2D37E0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716999A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C5A690B"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shd w:val="clear" w:color="auto" w:fill="F3F7F5" w:themeFill="accent5" w:themeFillTint="33"/>
            <w:noWrap/>
          </w:tcPr>
          <w:p w14:paraId="737C9B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E70A71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shd w:val="clear" w:color="auto" w:fill="F3F7F5" w:themeFill="accent5" w:themeFillTint="33"/>
            <w:noWrap/>
          </w:tcPr>
          <w:p w14:paraId="12C5EA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DB69B1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05EFDB9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B3867A4"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noWrap/>
          </w:tcPr>
          <w:p w14:paraId="3DED05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490B03F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noWrap/>
          </w:tcPr>
          <w:p w14:paraId="46A4D54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noWrap/>
          </w:tcPr>
          <w:p w14:paraId="3C96F2D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3CD339D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DC8A28C" w14:textId="77777777" w:rsidR="00814271" w:rsidRPr="00F672AD" w:rsidRDefault="000C6D67">
            <w:pPr>
              <w:spacing w:after="0" w:line="240" w:lineRule="auto"/>
              <w:jc w:val="left"/>
              <w:rPr>
                <w:rFonts w:ascii="Calibri" w:hAnsi="Calibri" w:cs="Calibri"/>
                <w:color w:val="000000"/>
              </w:rPr>
            </w:pPr>
            <w:r w:rsidRPr="00F672AD">
              <w:t>qrTid</w:t>
            </w:r>
          </w:p>
        </w:tc>
        <w:tc>
          <w:tcPr>
            <w:tcW w:w="1179" w:type="pct"/>
            <w:shd w:val="clear" w:color="auto" w:fill="F3F7F5" w:themeFill="accent5" w:themeFillTint="33"/>
            <w:noWrap/>
          </w:tcPr>
          <w:p w14:paraId="7510BB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1DF664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4/20</w:t>
            </w:r>
          </w:p>
        </w:tc>
        <w:tc>
          <w:tcPr>
            <w:tcW w:w="709" w:type="pct"/>
            <w:shd w:val="clear" w:color="auto" w:fill="F3F7F5" w:themeFill="accent5" w:themeFillTint="33"/>
            <w:noWrap/>
          </w:tcPr>
          <w:p w14:paraId="107D99C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307" w:type="pct"/>
            <w:shd w:val="clear" w:color="auto" w:fill="F3F7F5" w:themeFill="accent5" w:themeFillTint="33"/>
            <w:noWrap/>
          </w:tcPr>
          <w:p w14:paraId="3D81EFA4"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ATM Terminal ID</w:t>
            </w:r>
          </w:p>
        </w:tc>
      </w:tr>
      <w:tr w:rsidR="00814271" w:rsidRPr="00F672AD" w14:paraId="2D4035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E5E25ED" w14:textId="77777777" w:rsidR="00814271" w:rsidRPr="00F672AD" w:rsidRDefault="000C6D67">
            <w:pPr>
              <w:spacing w:before="0" w:after="0" w:line="240" w:lineRule="auto"/>
              <w:jc w:val="left"/>
            </w:pPr>
            <w:r w:rsidRPr="00F672AD">
              <w:t>qrPurpose</w:t>
            </w:r>
          </w:p>
        </w:tc>
        <w:tc>
          <w:tcPr>
            <w:tcW w:w="1179" w:type="pct"/>
            <w:noWrap/>
          </w:tcPr>
          <w:p w14:paraId="4CE1B9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0A9683D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noWrap/>
          </w:tcPr>
          <w:p w14:paraId="4B4CEA9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0D02C4B"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84 for ICD QR - Static value</w:t>
            </w:r>
          </w:p>
        </w:tc>
      </w:tr>
      <w:tr w:rsidR="00814271" w:rsidRPr="00F672AD" w14:paraId="5FD18B8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34209F4" w14:textId="77777777" w:rsidR="00814271" w:rsidRPr="00F672AD" w:rsidRDefault="000C6D67">
            <w:pPr>
              <w:spacing w:before="0" w:after="0" w:line="240" w:lineRule="auto"/>
              <w:jc w:val="left"/>
            </w:pPr>
            <w:r w:rsidRPr="00F672AD">
              <w:t>qrInitiationMode</w:t>
            </w:r>
          </w:p>
        </w:tc>
        <w:tc>
          <w:tcPr>
            <w:tcW w:w="1179" w:type="pct"/>
            <w:shd w:val="clear" w:color="auto" w:fill="F3F7F5" w:themeFill="accent5" w:themeFillTint="33"/>
            <w:noWrap/>
          </w:tcPr>
          <w:p w14:paraId="678491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3CF07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shd w:val="clear" w:color="auto" w:fill="F3F7F5" w:themeFill="accent5" w:themeFillTint="33"/>
            <w:noWrap/>
          </w:tcPr>
          <w:p w14:paraId="184FAF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4006FE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8 For ATM QR - Static value</w:t>
            </w:r>
          </w:p>
        </w:tc>
      </w:tr>
      <w:tr w:rsidR="00814271" w:rsidRPr="00F672AD" w14:paraId="2270D2B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4E2334E" w14:textId="77777777" w:rsidR="00814271" w:rsidRPr="00F672AD" w:rsidRDefault="000C6D67">
            <w:pPr>
              <w:spacing w:before="0" w:after="0" w:line="240" w:lineRule="auto"/>
              <w:jc w:val="left"/>
            </w:pPr>
            <w:r w:rsidRPr="00F672AD">
              <w:t>qrPinCode</w:t>
            </w:r>
          </w:p>
        </w:tc>
        <w:tc>
          <w:tcPr>
            <w:tcW w:w="1179" w:type="pct"/>
            <w:noWrap/>
          </w:tcPr>
          <w:p w14:paraId="74D6DD7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1FB564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w:t>
            </w:r>
          </w:p>
        </w:tc>
        <w:tc>
          <w:tcPr>
            <w:tcW w:w="709" w:type="pct"/>
            <w:noWrap/>
          </w:tcPr>
          <w:p w14:paraId="5228D9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4328D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terminal Location Pincode</w:t>
            </w:r>
          </w:p>
        </w:tc>
      </w:tr>
    </w:tbl>
    <w:p w14:paraId="5D4FFC1C" w14:textId="77777777" w:rsidR="00814271" w:rsidRPr="00F672AD" w:rsidRDefault="000C6D67">
      <w:pPr>
        <w:pStyle w:val="Heading3"/>
      </w:pPr>
      <w:bookmarkStart w:id="298" w:name="_Toc169252152"/>
      <w:bookmarkStart w:id="299" w:name="_Toc195548828"/>
      <w:r w:rsidRPr="00F672AD">
        <w:t>Response Format</w:t>
      </w:r>
      <w:bookmarkEnd w:id="298"/>
      <w:bookmarkEnd w:id="299"/>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12390EBE"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6087AB44"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4FC23B86"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69726C2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65AB0FC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6E88D3FA"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5F0D641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1F7384F" w14:textId="77777777" w:rsidR="00814271" w:rsidRPr="00F672AD" w:rsidRDefault="000C6D67">
            <w:pPr>
              <w:pStyle w:val="Standardtext"/>
              <w:spacing w:after="0" w:line="240" w:lineRule="auto"/>
              <w:jc w:val="left"/>
              <w:rPr>
                <w:rFonts w:cstheme="minorHAnsi"/>
              </w:rPr>
            </w:pPr>
            <w:r w:rsidRPr="00F672AD">
              <w:t>reqId</w:t>
            </w:r>
          </w:p>
        </w:tc>
        <w:tc>
          <w:tcPr>
            <w:tcW w:w="776" w:type="pct"/>
            <w:noWrap/>
          </w:tcPr>
          <w:p w14:paraId="74380BC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2528023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0AEAEC9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71838EE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660CE5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FC6C205"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270DFB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E7A2F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10723CE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09964CC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814271" w:rsidRPr="00F672AD" w14:paraId="5A6F37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7C9A292" w14:textId="77777777" w:rsidR="00814271" w:rsidRPr="00F672AD" w:rsidRDefault="000C6D67">
            <w:pPr>
              <w:pStyle w:val="Standardtext"/>
              <w:spacing w:after="0" w:line="240" w:lineRule="auto"/>
              <w:jc w:val="left"/>
              <w:rPr>
                <w:rStyle w:val="ui-provider"/>
              </w:rPr>
            </w:pPr>
            <w:r w:rsidRPr="00F672AD">
              <w:lastRenderedPageBreak/>
              <w:t>hmac</w:t>
            </w:r>
          </w:p>
        </w:tc>
        <w:tc>
          <w:tcPr>
            <w:tcW w:w="776" w:type="pct"/>
            <w:noWrap/>
          </w:tcPr>
          <w:p w14:paraId="2D6E821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380CDE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7F66BBF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2346491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814271" w:rsidRPr="00F672AD" w14:paraId="41F0BA0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7BE4BA8" w14:textId="77777777" w:rsidR="00814271" w:rsidRPr="00F672AD" w:rsidRDefault="000C6D67">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5A69655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861977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72FBA5E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3B18D0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814271" w:rsidRPr="00F672AD" w14:paraId="33BA338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4B1CE466" w14:textId="77777777" w:rsidR="00814271" w:rsidRPr="00F672AD" w:rsidRDefault="000C6D67">
            <w:pPr>
              <w:pStyle w:val="Standardtext"/>
              <w:spacing w:after="0" w:line="240" w:lineRule="auto"/>
              <w:jc w:val="left"/>
            </w:pPr>
            <w:r w:rsidRPr="00F672AD">
              <w:t>message</w:t>
            </w:r>
          </w:p>
        </w:tc>
        <w:tc>
          <w:tcPr>
            <w:tcW w:w="776" w:type="pct"/>
            <w:noWrap/>
          </w:tcPr>
          <w:p w14:paraId="2E72F8B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BBB7D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32D4650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9357AF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814271" w:rsidRPr="00F672AD" w14:paraId="01EE461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956F8C4" w14:textId="77777777" w:rsidR="00814271" w:rsidRPr="00F672AD" w:rsidRDefault="000C6D67">
            <w:pPr>
              <w:pStyle w:val="Standardtext"/>
              <w:spacing w:after="0" w:line="240" w:lineRule="auto"/>
              <w:jc w:val="left"/>
            </w:pPr>
            <w:r w:rsidRPr="00F672AD">
              <w:t>error</w:t>
            </w:r>
          </w:p>
        </w:tc>
        <w:tc>
          <w:tcPr>
            <w:tcW w:w="776" w:type="pct"/>
            <w:shd w:val="clear" w:color="auto" w:fill="F3F7F5" w:themeFill="accent5" w:themeFillTint="33"/>
            <w:noWrap/>
          </w:tcPr>
          <w:p w14:paraId="689238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C874F5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7DFBCD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00B05E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814271" w:rsidRPr="00F672AD" w14:paraId="0198EBE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D0290CE" w14:textId="77777777" w:rsidR="00814271" w:rsidRPr="00F672AD" w:rsidRDefault="000C6D67">
            <w:pPr>
              <w:pStyle w:val="Standardtext"/>
              <w:spacing w:after="0" w:line="240" w:lineRule="auto"/>
              <w:jc w:val="left"/>
            </w:pPr>
            <w:r w:rsidRPr="00F672AD">
              <w:t>qrImage</w:t>
            </w:r>
          </w:p>
        </w:tc>
        <w:tc>
          <w:tcPr>
            <w:tcW w:w="776" w:type="pct"/>
            <w:noWrap/>
          </w:tcPr>
          <w:p w14:paraId="567A032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1D7071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noWrap/>
          </w:tcPr>
          <w:p w14:paraId="5137F21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6A4F5C6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image data</w:t>
            </w:r>
          </w:p>
        </w:tc>
      </w:tr>
      <w:tr w:rsidR="00814271" w:rsidRPr="00F672AD" w14:paraId="20FF7B5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29DF85E" w14:textId="77777777" w:rsidR="00814271" w:rsidRPr="00F672AD" w:rsidRDefault="000C6D67">
            <w:pPr>
              <w:pStyle w:val="Standardtext"/>
              <w:spacing w:after="0" w:line="240" w:lineRule="auto"/>
              <w:jc w:val="left"/>
            </w:pPr>
            <w:r w:rsidRPr="00F672AD">
              <w:t>qrData</w:t>
            </w:r>
          </w:p>
        </w:tc>
        <w:tc>
          <w:tcPr>
            <w:tcW w:w="776" w:type="pct"/>
            <w:shd w:val="clear" w:color="auto" w:fill="F3F7F5" w:themeFill="accent5" w:themeFillTint="33"/>
            <w:noWrap/>
          </w:tcPr>
          <w:p w14:paraId="614E21F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D7AC52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shd w:val="clear" w:color="auto" w:fill="F3F7F5" w:themeFill="accent5" w:themeFillTint="33"/>
            <w:noWrap/>
          </w:tcPr>
          <w:p w14:paraId="39EAEFC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4FE0B2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url as per NPCI specification</w:t>
            </w:r>
          </w:p>
        </w:tc>
      </w:tr>
      <w:tr w:rsidR="00814271" w:rsidRPr="00F672AD" w14:paraId="0168927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42A8E39" w14:textId="77777777" w:rsidR="00814271" w:rsidRPr="00F672AD" w:rsidRDefault="000C6D67">
            <w:pPr>
              <w:pStyle w:val="Standardtext"/>
              <w:spacing w:after="0" w:line="240" w:lineRule="auto"/>
              <w:jc w:val="left"/>
            </w:pPr>
            <w:r w:rsidRPr="00F672AD">
              <w:t>qrTxnId</w:t>
            </w:r>
          </w:p>
        </w:tc>
        <w:tc>
          <w:tcPr>
            <w:tcW w:w="776" w:type="pct"/>
            <w:noWrap/>
          </w:tcPr>
          <w:p w14:paraId="6F9ED2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AF4241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noWrap/>
          </w:tcPr>
          <w:p w14:paraId="431A179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B08F33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xn id generated for QR</w:t>
            </w:r>
          </w:p>
        </w:tc>
      </w:tr>
      <w:tr w:rsidR="00814271" w:rsidRPr="00F672AD" w14:paraId="0500C72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3C81CF3" w14:textId="77777777" w:rsidR="00814271" w:rsidRPr="00F672AD" w:rsidRDefault="000C6D67">
            <w:pPr>
              <w:pStyle w:val="Standardtext"/>
              <w:spacing w:after="0" w:line="240" w:lineRule="auto"/>
              <w:jc w:val="left"/>
            </w:pPr>
            <w:r w:rsidRPr="00F672AD">
              <w:t>qrRefId</w:t>
            </w:r>
          </w:p>
        </w:tc>
        <w:tc>
          <w:tcPr>
            <w:tcW w:w="776" w:type="pct"/>
            <w:shd w:val="clear" w:color="auto" w:fill="F3F7F5" w:themeFill="accent5" w:themeFillTint="33"/>
            <w:noWrap/>
          </w:tcPr>
          <w:p w14:paraId="4F0B6CD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45A91C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shd w:val="clear" w:color="auto" w:fill="F3F7F5" w:themeFill="accent5" w:themeFillTint="33"/>
            <w:noWrap/>
          </w:tcPr>
          <w:p w14:paraId="2196C35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FD1218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RRN generated for QR</w:t>
            </w:r>
          </w:p>
        </w:tc>
      </w:tr>
    </w:tbl>
    <w:p w14:paraId="09E443F0" w14:textId="77777777" w:rsidR="00814271" w:rsidRPr="00F672AD" w:rsidRDefault="000C6D67">
      <w:pPr>
        <w:pStyle w:val="Heading3"/>
      </w:pPr>
      <w:bookmarkStart w:id="300" w:name="_Toc169252153"/>
      <w:bookmarkStart w:id="301" w:name="_Toc195548829"/>
      <w:r w:rsidRPr="00F672AD">
        <w:t>Sample Message</w:t>
      </w:r>
      <w:bookmarkEnd w:id="300"/>
      <w:bookmarkEnd w:id="301"/>
    </w:p>
    <w:p w14:paraId="150F06D6"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ED2F232" w14:textId="77777777">
        <w:tc>
          <w:tcPr>
            <w:tcW w:w="9017" w:type="dxa"/>
          </w:tcPr>
          <w:p w14:paraId="7C85FF81" w14:textId="77777777" w:rsidR="00814271" w:rsidRPr="00F672AD" w:rsidRDefault="000C6D67">
            <w:pPr>
              <w:pStyle w:val="Standardtext"/>
              <w:spacing w:after="0" w:line="240" w:lineRule="auto"/>
            </w:pPr>
            <w:r w:rsidRPr="00F672AD">
              <w:t>{</w:t>
            </w:r>
          </w:p>
          <w:p w14:paraId="3BA7E7CF" w14:textId="77777777" w:rsidR="00814271" w:rsidRPr="00F672AD" w:rsidRDefault="000C6D67">
            <w:pPr>
              <w:pStyle w:val="Standardtext"/>
              <w:spacing w:after="0" w:line="240" w:lineRule="auto"/>
            </w:pPr>
            <w:r w:rsidRPr="00F672AD">
              <w:t xml:space="preserve">    "header": </w:t>
            </w:r>
          </w:p>
          <w:p w14:paraId="3374B210" w14:textId="77777777" w:rsidR="00814271" w:rsidRPr="00F672AD" w:rsidRDefault="000C6D67">
            <w:pPr>
              <w:pStyle w:val="Standardtext"/>
              <w:spacing w:after="0" w:line="240" w:lineRule="auto"/>
            </w:pPr>
            <w:r w:rsidRPr="00F672AD">
              <w:tab/>
              <w:t>{</w:t>
            </w:r>
          </w:p>
          <w:p w14:paraId="1EDFDCB1" w14:textId="77777777" w:rsidR="00814271" w:rsidRPr="00F672AD" w:rsidRDefault="000C6D67">
            <w:pPr>
              <w:pStyle w:val="Standardtext"/>
              <w:spacing w:after="0" w:line="240" w:lineRule="auto"/>
            </w:pPr>
            <w:r w:rsidRPr="00F672AD">
              <w:t xml:space="preserve">        "reqId": "IDFAJSKJIRRSSCC123450AS00{{$timestamp}}",</w:t>
            </w:r>
          </w:p>
          <w:p w14:paraId="0D2233B7" w14:textId="77777777" w:rsidR="00814271" w:rsidRPr="00F672AD" w:rsidRDefault="000C6D67">
            <w:pPr>
              <w:pStyle w:val="Standardtext"/>
              <w:spacing w:after="0" w:line="240" w:lineRule="auto"/>
            </w:pPr>
            <w:r w:rsidRPr="00F672AD">
              <w:t xml:space="preserve">        "userId": "MID1234",</w:t>
            </w:r>
          </w:p>
          <w:p w14:paraId="7426BCE8" w14:textId="77777777" w:rsidR="00814271" w:rsidRPr="00F672AD" w:rsidRDefault="000C6D67">
            <w:pPr>
              <w:pStyle w:val="Standardtext"/>
              <w:spacing w:after="0" w:line="240" w:lineRule="auto"/>
            </w:pPr>
            <w:r w:rsidRPr="00F672AD">
              <w:t xml:space="preserve">        "version": "1",</w:t>
            </w:r>
          </w:p>
          <w:p w14:paraId="0D2A10C9" w14:textId="77777777" w:rsidR="00814271" w:rsidRPr="00F672AD" w:rsidRDefault="000C6D67">
            <w:pPr>
              <w:pStyle w:val="Standardtext"/>
              <w:spacing w:after="0" w:line="240" w:lineRule="auto"/>
            </w:pPr>
            <w:r w:rsidRPr="00F672AD">
              <w:t xml:space="preserve">        "clientID": "TID1234",</w:t>
            </w:r>
          </w:p>
          <w:p w14:paraId="21D2B647" w14:textId="77777777" w:rsidR="00814271" w:rsidRPr="00F672AD" w:rsidRDefault="000C6D67">
            <w:pPr>
              <w:pStyle w:val="Standardtext"/>
              <w:spacing w:after="0" w:line="240" w:lineRule="auto"/>
            </w:pPr>
            <w:r w:rsidRPr="00F672AD">
              <w:t xml:space="preserve">        "channel": "MOB",</w:t>
            </w:r>
          </w:p>
          <w:p w14:paraId="2BA791AB" w14:textId="77777777" w:rsidR="00814271" w:rsidRPr="00F672AD" w:rsidRDefault="000C6D67">
            <w:pPr>
              <w:pStyle w:val="Standardtext"/>
              <w:spacing w:after="0" w:line="240" w:lineRule="auto"/>
            </w:pPr>
            <w:r w:rsidRPr="00F672AD">
              <w:t xml:space="preserve">        "timestamp": "2023-09-28T20:39:53.045Z",</w:t>
            </w:r>
          </w:p>
          <w:p w14:paraId="568C18B9" w14:textId="77777777" w:rsidR="00814271" w:rsidRPr="00F672AD" w:rsidRDefault="000C6D67">
            <w:pPr>
              <w:pStyle w:val="Standardtext"/>
              <w:spacing w:after="0" w:line="240" w:lineRule="auto"/>
            </w:pPr>
            <w:r w:rsidRPr="00F672AD">
              <w:t xml:space="preserve">        "hmac": "95CAD7C45D4A7452A7FC94AADBD62349DEDBC5B55EF"</w:t>
            </w:r>
          </w:p>
          <w:p w14:paraId="579D559C" w14:textId="77777777" w:rsidR="00814271" w:rsidRPr="00F672AD" w:rsidRDefault="000C6D67">
            <w:pPr>
              <w:pStyle w:val="Standardtext"/>
              <w:spacing w:after="0" w:line="240" w:lineRule="auto"/>
            </w:pPr>
            <w:r w:rsidRPr="00F672AD">
              <w:t xml:space="preserve">    },</w:t>
            </w:r>
          </w:p>
          <w:p w14:paraId="49EA2ACC" w14:textId="77777777" w:rsidR="00814271" w:rsidRPr="00F672AD" w:rsidRDefault="000C6D67">
            <w:pPr>
              <w:pStyle w:val="Standardtext"/>
              <w:spacing w:after="0" w:line="240" w:lineRule="auto"/>
            </w:pPr>
            <w:r w:rsidRPr="00F672AD">
              <w:t xml:space="preserve">    "qrTid": "ATMI123456",</w:t>
            </w:r>
          </w:p>
          <w:p w14:paraId="3778A7E1" w14:textId="77777777" w:rsidR="00814271" w:rsidRPr="00F672AD" w:rsidRDefault="000C6D67">
            <w:pPr>
              <w:pStyle w:val="Standardtext"/>
              <w:spacing w:after="0" w:line="240" w:lineRule="auto"/>
            </w:pPr>
            <w:r w:rsidRPr="00F672AD">
              <w:t xml:space="preserve">    "qrPurpose": "84",</w:t>
            </w:r>
          </w:p>
          <w:p w14:paraId="2ACD3F6D" w14:textId="77777777" w:rsidR="00814271" w:rsidRPr="00F672AD" w:rsidRDefault="000C6D67">
            <w:pPr>
              <w:pStyle w:val="Standardtext"/>
              <w:spacing w:after="0" w:line="240" w:lineRule="auto"/>
            </w:pPr>
            <w:r w:rsidRPr="00F672AD">
              <w:t xml:space="preserve">    "qrInitiationMode": "18",</w:t>
            </w:r>
          </w:p>
          <w:p w14:paraId="1F070687" w14:textId="77777777" w:rsidR="00814271" w:rsidRPr="00F672AD" w:rsidRDefault="000C6D67">
            <w:pPr>
              <w:pStyle w:val="Standardtext"/>
              <w:spacing w:after="0" w:line="240" w:lineRule="auto"/>
            </w:pPr>
            <w:r w:rsidRPr="00F672AD">
              <w:t xml:space="preserve">    "qrPinCode": "4000063"</w:t>
            </w:r>
          </w:p>
          <w:p w14:paraId="6B9218EB" w14:textId="77777777" w:rsidR="00814271" w:rsidRPr="00F672AD" w:rsidRDefault="000C6D67">
            <w:pPr>
              <w:pStyle w:val="Standardtext"/>
              <w:spacing w:after="0" w:line="240" w:lineRule="auto"/>
            </w:pPr>
            <w:r w:rsidRPr="00F672AD">
              <w:t>}</w:t>
            </w:r>
          </w:p>
        </w:tc>
      </w:tr>
    </w:tbl>
    <w:p w14:paraId="5DA247B2" w14:textId="77777777" w:rsidR="00814271" w:rsidRPr="00F672AD" w:rsidRDefault="00814271">
      <w:pPr>
        <w:pStyle w:val="Standardtext"/>
      </w:pPr>
    </w:p>
    <w:p w14:paraId="35A56835"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6026D25" w14:textId="77777777">
        <w:tc>
          <w:tcPr>
            <w:tcW w:w="9017" w:type="dxa"/>
          </w:tcPr>
          <w:p w14:paraId="259B8C5A" w14:textId="77777777" w:rsidR="00814271" w:rsidRPr="00F672AD" w:rsidRDefault="000C6D67">
            <w:pPr>
              <w:pStyle w:val="Standardtext"/>
              <w:spacing w:after="0" w:line="240" w:lineRule="auto"/>
            </w:pPr>
            <w:r w:rsidRPr="00F672AD">
              <w:t>{</w:t>
            </w:r>
          </w:p>
          <w:p w14:paraId="5B641D07" w14:textId="77777777" w:rsidR="00814271" w:rsidRPr="00F672AD" w:rsidRDefault="000C6D67">
            <w:pPr>
              <w:pStyle w:val="Standardtext"/>
              <w:spacing w:after="0" w:line="240" w:lineRule="auto"/>
            </w:pPr>
            <w:r w:rsidRPr="00F672AD">
              <w:t xml:space="preserve">    "status": 200,</w:t>
            </w:r>
          </w:p>
          <w:p w14:paraId="2ABA888F" w14:textId="77777777" w:rsidR="00814271" w:rsidRPr="00F672AD" w:rsidRDefault="000C6D67">
            <w:pPr>
              <w:pStyle w:val="Standardtext"/>
              <w:spacing w:after="0" w:line="240" w:lineRule="auto"/>
            </w:pPr>
            <w:r w:rsidRPr="00F672AD">
              <w:t xml:space="preserve">    "message": "Ok",</w:t>
            </w:r>
          </w:p>
          <w:p w14:paraId="5115A8D2" w14:textId="77777777" w:rsidR="00814271" w:rsidRPr="00F672AD" w:rsidRDefault="000C6D67">
            <w:pPr>
              <w:pStyle w:val="Standardtext"/>
              <w:spacing w:after="0" w:line="240" w:lineRule="auto"/>
            </w:pPr>
            <w:r w:rsidRPr="00F672AD">
              <w:t xml:space="preserve">    "error": "00",</w:t>
            </w:r>
          </w:p>
          <w:p w14:paraId="46FA5615" w14:textId="77777777" w:rsidR="00814271" w:rsidRPr="00F672AD" w:rsidRDefault="000C6D67">
            <w:pPr>
              <w:pStyle w:val="Standardtext"/>
              <w:spacing w:after="0" w:line="240" w:lineRule="auto"/>
            </w:pPr>
            <w:r w:rsidRPr="00F672AD">
              <w:lastRenderedPageBreak/>
              <w:t xml:space="preserve">    "qrImage": "data:image/png;base64,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",</w:t>
            </w:r>
          </w:p>
          <w:p w14:paraId="0CC53CA6" w14:textId="77777777" w:rsidR="00814271" w:rsidRPr="00F672AD" w:rsidRDefault="000C6D67">
            <w:pPr>
              <w:pStyle w:val="Standardtext"/>
              <w:spacing w:after="0" w:line="240" w:lineRule="auto"/>
            </w:pPr>
            <w:r w:rsidRPr="00F672AD">
              <w:t xml:space="preserve">    "qrData": "upi://pay?ver=01&amp;mode=18&amp;purpose=84&amp;orgid=478568&amp;tid=IDFec23888712f5494ca1d2a19f1618db52&amp;tr=323456789567&amp;tn=ATM%20ID%20ATMI123456&amp;pa=nfs</w:t>
            </w:r>
            <w:r w:rsidR="007E1FC7" w:rsidRPr="00F672AD">
              <w:t>bandhan</w:t>
            </w:r>
            <w:r w:rsidRPr="00F672AD">
              <w:t>@</w:t>
            </w:r>
            <w:r w:rsidR="007E1FC7" w:rsidRPr="00F672AD">
              <w:t>bandhan</w:t>
            </w:r>
            <w:r w:rsidRPr="00F672AD">
              <w:t>firstbank&amp;pn=</w:t>
            </w:r>
            <w:r w:rsidR="007E1FC7" w:rsidRPr="00F672AD">
              <w:t>BANDHAN</w:t>
            </w:r>
            <w:r w:rsidRPr="00F672AD">
              <w:t>%20BANK%20CASH%20DEPOSIT&amp;mc=6013&amp;mid=4000063&amp;msid=060624152358&amp;mtid=ATM%20ID%20ATMI123456&amp;qrMedium=05&amp;QRexpire=2024-06-06T15:28:58+05:30&amp;pinCode=4000063&amp;legal=</w:t>
            </w:r>
            <w:r w:rsidR="007E1FC7" w:rsidRPr="00F672AD">
              <w:t>BANDHAN</w:t>
            </w:r>
            <w:r w:rsidRPr="00F672AD">
              <w:t>%20BANK%20CASH%20DEPOSIT&amp;brand=nfs</w:t>
            </w:r>
            <w:r w:rsidR="007E1FC7" w:rsidRPr="00F672AD">
              <w:t>bandhan</w:t>
            </w:r>
            <w:r w:rsidRPr="00F672AD">
              <w:t>@</w:t>
            </w:r>
            <w:r w:rsidR="007E1FC7" w:rsidRPr="00F672AD">
              <w:t>bandhan</w:t>
            </w:r>
            <w:r w:rsidRPr="00F672AD">
              <w:t>firstbank&amp;stan=478568&amp;franchise=ATM%20I123456&amp;sign=MEUCIQChLJdrGdtcZR9DG3KAvL6bwUrE57uDaNGrsvhOhWK0QgIgIiRTGR7b8SfOTT6XszZIZxJqyQxN5dUCfy2JrMC4dBM=",</w:t>
            </w:r>
          </w:p>
          <w:p w14:paraId="05B457B1" w14:textId="77777777" w:rsidR="00814271" w:rsidRPr="00F672AD" w:rsidRDefault="000C6D67">
            <w:pPr>
              <w:pStyle w:val="Standardtext"/>
              <w:spacing w:after="0" w:line="240" w:lineRule="auto"/>
            </w:pPr>
            <w:r w:rsidRPr="00F672AD">
              <w:t xml:space="preserve">    "qrTxnId": "IDFec23888712f5494ca1d2a19f1618db52",</w:t>
            </w:r>
          </w:p>
          <w:p w14:paraId="7294DB4B" w14:textId="77777777" w:rsidR="00814271" w:rsidRPr="00F672AD" w:rsidRDefault="000C6D67">
            <w:pPr>
              <w:pStyle w:val="Standardtext"/>
              <w:spacing w:after="0" w:line="240" w:lineRule="auto"/>
            </w:pPr>
            <w:r w:rsidRPr="00F672AD">
              <w:t xml:space="preserve">    "qrRefId": "323456789567",</w:t>
            </w:r>
          </w:p>
          <w:p w14:paraId="53ADBCB6" w14:textId="77777777" w:rsidR="00814271" w:rsidRPr="00F672AD" w:rsidRDefault="000C6D67">
            <w:pPr>
              <w:pStyle w:val="Standardtext"/>
              <w:spacing w:after="0" w:line="240" w:lineRule="auto"/>
            </w:pPr>
            <w:r w:rsidRPr="00F672AD">
              <w:t xml:space="preserve">    "userId": "MID1234",</w:t>
            </w:r>
          </w:p>
          <w:p w14:paraId="4B2D84AF" w14:textId="77777777" w:rsidR="00814271" w:rsidRPr="00F672AD" w:rsidRDefault="000C6D67">
            <w:pPr>
              <w:pStyle w:val="Standardtext"/>
              <w:spacing w:after="0" w:line="240" w:lineRule="auto"/>
            </w:pPr>
            <w:r w:rsidRPr="00F672AD">
              <w:t xml:space="preserve">    "version": "1",</w:t>
            </w:r>
          </w:p>
          <w:p w14:paraId="2C47FD00" w14:textId="77777777" w:rsidR="00814271" w:rsidRPr="00F672AD" w:rsidRDefault="000C6D67">
            <w:pPr>
              <w:pStyle w:val="Standardtext"/>
              <w:spacing w:after="0" w:line="240" w:lineRule="auto"/>
            </w:pPr>
            <w:r w:rsidRPr="00F672AD">
              <w:t xml:space="preserve">    "reqId": "IDFAJSKJIRRSSCC123450AS00{{$timestamp}}",</w:t>
            </w:r>
          </w:p>
          <w:p w14:paraId="60C1B127" w14:textId="77777777" w:rsidR="00814271" w:rsidRPr="00F672AD" w:rsidRDefault="000C6D67">
            <w:pPr>
              <w:pStyle w:val="Standardtext"/>
              <w:spacing w:after="0" w:line="240" w:lineRule="auto"/>
            </w:pPr>
            <w:r w:rsidRPr="00F672AD">
              <w:t xml:space="preserve">    "clientID": "TID1234",</w:t>
            </w:r>
          </w:p>
          <w:p w14:paraId="01B6224D" w14:textId="77777777" w:rsidR="00814271" w:rsidRPr="00F672AD" w:rsidRDefault="000C6D67">
            <w:pPr>
              <w:pStyle w:val="Standardtext"/>
              <w:spacing w:after="0" w:line="240" w:lineRule="auto"/>
            </w:pPr>
            <w:r w:rsidRPr="00F672AD">
              <w:t xml:space="preserve">    "channel": "MOB",</w:t>
            </w:r>
          </w:p>
          <w:p w14:paraId="434EA47C" w14:textId="77777777" w:rsidR="00814271" w:rsidRPr="00F672AD" w:rsidRDefault="000C6D67">
            <w:pPr>
              <w:pStyle w:val="Standardtext"/>
              <w:spacing w:after="0" w:line="240" w:lineRule="auto"/>
            </w:pPr>
            <w:r w:rsidRPr="00F672AD">
              <w:t xml:space="preserve">    "timestamp": "2023-09-28T20:39:53.045Z",</w:t>
            </w:r>
          </w:p>
          <w:p w14:paraId="3B0911F3" w14:textId="77777777" w:rsidR="00814271" w:rsidRPr="00F672AD" w:rsidRDefault="000C6D67" w:rsidP="00A008A7">
            <w:pPr>
              <w:pStyle w:val="Standardtext"/>
              <w:spacing w:after="0" w:line="240" w:lineRule="auto"/>
            </w:pPr>
            <w:r w:rsidRPr="00F672AD">
              <w:lastRenderedPageBreak/>
              <w:t xml:space="preserve">    "hmac": "95CAD7C45D4A7452A7FC94AADBD62349DEDBC5B55EF"</w:t>
            </w:r>
            <w:r w:rsidR="00A008A7" w:rsidRPr="00F672AD">
              <w:t xml:space="preserve"> </w:t>
            </w:r>
            <w:r w:rsidRPr="00F672AD">
              <w:t>}</w:t>
            </w:r>
          </w:p>
        </w:tc>
      </w:tr>
    </w:tbl>
    <w:p w14:paraId="0622046E" w14:textId="77777777" w:rsidR="00814271" w:rsidRPr="00F672AD" w:rsidRDefault="000C6D67">
      <w:pPr>
        <w:pStyle w:val="Heading2"/>
        <w:ind w:left="1120"/>
      </w:pPr>
      <w:bookmarkStart w:id="302" w:name="_Toc169252154"/>
      <w:bookmarkStart w:id="303" w:name="_Toc195548830"/>
      <w:r w:rsidRPr="00F672AD">
        <w:lastRenderedPageBreak/>
        <w:t>StatusEnquiry API Request and Response</w:t>
      </w:r>
      <w:bookmarkEnd w:id="302"/>
      <w:bookmarkEnd w:id="303"/>
    </w:p>
    <w:p w14:paraId="62109739" w14:textId="77777777" w:rsidR="00814271" w:rsidRPr="00F672AD" w:rsidRDefault="000C6D67">
      <w:pPr>
        <w:pStyle w:val="Heading3"/>
      </w:pPr>
      <w:bookmarkStart w:id="304" w:name="_Toc169252155"/>
      <w:bookmarkStart w:id="305" w:name="_Toc195548831"/>
      <w:r w:rsidRPr="00F672AD">
        <w:t>Request Format</w:t>
      </w:r>
      <w:bookmarkEnd w:id="304"/>
      <w:bookmarkEnd w:id="305"/>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0F37A503"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31864671"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074923A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1BE8DBB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4F42ABF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4BCCE9F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150B581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4C20B20" w14:textId="77777777" w:rsidR="00814271" w:rsidRPr="00F672AD" w:rsidRDefault="000C6D67">
            <w:pPr>
              <w:spacing w:before="0" w:after="0" w:line="240" w:lineRule="auto"/>
              <w:jc w:val="left"/>
              <w:rPr>
                <w:rFonts w:eastAsia="Times New Roman" w:cstheme="minorHAnsi"/>
                <w:color w:val="000000"/>
                <w:lang w:val="en-IN" w:eastAsia="en-IN"/>
              </w:rPr>
            </w:pPr>
            <w:r w:rsidRPr="00F672AD">
              <w:t>OperationName</w:t>
            </w:r>
          </w:p>
        </w:tc>
        <w:tc>
          <w:tcPr>
            <w:tcW w:w="1179" w:type="pct"/>
            <w:noWrap/>
          </w:tcPr>
          <w:p w14:paraId="0331BCD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62570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709" w:type="pct"/>
            <w:noWrap/>
          </w:tcPr>
          <w:p w14:paraId="0567F7C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09952D5"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rPr>
            </w:pPr>
            <w:r w:rsidRPr="00F672AD">
              <w:rPr>
                <w:rFonts w:ascii="Aptos Narrow" w:hAnsi="Aptos Narrow"/>
                <w:color w:val="000000"/>
              </w:rPr>
              <w:t xml:space="preserve">Ex: MerchantCheckTxnStatus </w:t>
            </w:r>
            <w:r w:rsidRPr="00F672AD">
              <w:rPr>
                <w:rFonts w:ascii="Aptos Narrow" w:hAnsi="Aptos Narrow"/>
                <w:color w:val="000000"/>
              </w:rPr>
              <w:br/>
              <w:t>‘MerchantCheckTxnStatus’ static value to be passed</w:t>
            </w:r>
          </w:p>
        </w:tc>
      </w:tr>
      <w:tr w:rsidR="00814271" w:rsidRPr="00F672AD" w14:paraId="0924AE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F3E8833" w14:textId="77777777" w:rsidR="00814271" w:rsidRPr="00F672AD" w:rsidRDefault="000C6D67">
            <w:pPr>
              <w:spacing w:before="0" w:after="0" w:line="240" w:lineRule="auto"/>
              <w:jc w:val="left"/>
              <w:rPr>
                <w:rFonts w:eastAsia="Times New Roman" w:cstheme="minorHAnsi"/>
                <w:color w:val="000000"/>
                <w:lang w:val="en-IN" w:eastAsia="en-IN"/>
              </w:rPr>
            </w:pPr>
            <w:r w:rsidRPr="00F672AD">
              <w:t>TxnId</w:t>
            </w:r>
          </w:p>
        </w:tc>
        <w:tc>
          <w:tcPr>
            <w:tcW w:w="1179" w:type="pct"/>
            <w:shd w:val="clear" w:color="auto" w:fill="F3F7F5" w:themeFill="accent5" w:themeFillTint="33"/>
            <w:noWrap/>
          </w:tcPr>
          <w:p w14:paraId="4CFBF3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8C56EB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493561D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FF806AC"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olor w:val="000000"/>
              </w:rPr>
              <w:t xml:space="preserve">Transaction ID to be generated uniquely for every request </w:t>
            </w:r>
          </w:p>
        </w:tc>
      </w:tr>
      <w:tr w:rsidR="00814271" w:rsidRPr="00F672AD" w14:paraId="77BA9CB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F466EC9" w14:textId="77777777" w:rsidR="00814271" w:rsidRPr="00F672AD" w:rsidRDefault="000C6D67">
            <w:pPr>
              <w:spacing w:before="0" w:after="0" w:line="240" w:lineRule="auto"/>
              <w:jc w:val="left"/>
            </w:pPr>
            <w:r w:rsidRPr="00F672AD">
              <w:t>QRTxnID</w:t>
            </w:r>
          </w:p>
        </w:tc>
        <w:tc>
          <w:tcPr>
            <w:tcW w:w="1179" w:type="pct"/>
            <w:shd w:val="clear" w:color="auto" w:fill="F3F7F5" w:themeFill="accent5" w:themeFillTint="33"/>
            <w:noWrap/>
          </w:tcPr>
          <w:p w14:paraId="2C15078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DCDF5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213E99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998D89B"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Txn Id (Generated in inititial getICDQrReq api)</w:t>
            </w:r>
          </w:p>
        </w:tc>
      </w:tr>
      <w:tr w:rsidR="00814271" w:rsidRPr="00F672AD" w14:paraId="4E32517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D1AA2E5" w14:textId="77777777" w:rsidR="00814271" w:rsidRPr="00F672AD" w:rsidRDefault="000C6D67">
            <w:pPr>
              <w:spacing w:before="0" w:after="0" w:line="240" w:lineRule="auto"/>
              <w:jc w:val="left"/>
              <w:rPr>
                <w:rFonts w:eastAsia="Times New Roman" w:cstheme="minorHAnsi"/>
                <w:color w:val="000000"/>
                <w:lang w:val="en-IN" w:eastAsia="en-IN"/>
              </w:rPr>
            </w:pPr>
            <w:r w:rsidRPr="00F672AD">
              <w:t>MobileNo</w:t>
            </w:r>
          </w:p>
        </w:tc>
        <w:tc>
          <w:tcPr>
            <w:tcW w:w="1179" w:type="pct"/>
            <w:shd w:val="clear" w:color="auto" w:fill="F3F7F5" w:themeFill="accent5" w:themeFillTint="33"/>
            <w:noWrap/>
          </w:tcPr>
          <w:p w14:paraId="11E80EA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E85C5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w:t>
            </w:r>
          </w:p>
        </w:tc>
        <w:tc>
          <w:tcPr>
            <w:tcW w:w="709" w:type="pct"/>
            <w:shd w:val="clear" w:color="auto" w:fill="F3F7F5" w:themeFill="accent5" w:themeFillTint="33"/>
            <w:noWrap/>
          </w:tcPr>
          <w:p w14:paraId="3CE45A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F63AEB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17365D"/>
              </w:rPr>
            </w:pPr>
            <w:r w:rsidRPr="00F672AD">
              <w:rPr>
                <w:rFonts w:ascii="Aptos Narrow" w:hAnsi="Aptos Narrow"/>
                <w:color w:val="000000"/>
              </w:rPr>
              <w:t xml:space="preserve">Mobile Number of the initiator </w:t>
            </w:r>
            <w:r w:rsidRPr="00F672AD">
              <w:rPr>
                <w:rFonts w:ascii="Aptos Narrow" w:hAnsi="Aptos Narrow"/>
                <w:color w:val="000000"/>
              </w:rPr>
              <w:br/>
              <w:t xml:space="preserve">Ex: 8897883053 </w:t>
            </w:r>
            <w:r w:rsidRPr="00F672AD">
              <w:rPr>
                <w:rFonts w:ascii="Aptos Narrow" w:hAnsi="Aptos Narrow"/>
                <w:color w:val="000000"/>
              </w:rPr>
              <w:br/>
              <w:t>If not applicable for the delivery channel, then static value ‘8897883053’ should be passed</w:t>
            </w:r>
          </w:p>
        </w:tc>
      </w:tr>
      <w:tr w:rsidR="00814271" w:rsidRPr="00F672AD" w14:paraId="31932E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B6BF16F" w14:textId="77777777" w:rsidR="00814271" w:rsidRPr="00F672AD" w:rsidRDefault="000C6D67">
            <w:pPr>
              <w:spacing w:before="0" w:after="0" w:line="240" w:lineRule="auto"/>
              <w:jc w:val="left"/>
              <w:rPr>
                <w:rFonts w:eastAsia="Times New Roman" w:cstheme="minorHAnsi"/>
                <w:color w:val="000000"/>
                <w:lang w:val="en-IN" w:eastAsia="en-IN"/>
              </w:rPr>
            </w:pPr>
            <w:r w:rsidRPr="00F672AD">
              <w:t>DeviceID</w:t>
            </w:r>
          </w:p>
        </w:tc>
        <w:tc>
          <w:tcPr>
            <w:tcW w:w="1179" w:type="pct"/>
            <w:shd w:val="clear" w:color="auto" w:fill="F3F7F5" w:themeFill="accent5" w:themeFillTint="33"/>
            <w:noWrap/>
          </w:tcPr>
          <w:p w14:paraId="771A19C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F5C854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shd w:val="clear" w:color="auto" w:fill="F3F7F5" w:themeFill="accent5" w:themeFillTint="33"/>
            <w:noWrap/>
          </w:tcPr>
          <w:p w14:paraId="5B72748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0ED1032"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17365D"/>
              </w:rPr>
            </w:pPr>
            <w:r w:rsidRPr="00F672AD">
              <w:rPr>
                <w:rFonts w:ascii="Aptos Narrow" w:hAnsi="Aptos Narrow"/>
                <w:color w:val="000000"/>
              </w:rPr>
              <w:t xml:space="preserve">Device ID - Mobile Serial No. only (not IMEI) </w:t>
            </w:r>
            <w:r w:rsidRPr="00F672AD">
              <w:rPr>
                <w:rFonts w:ascii="Aptos Narrow" w:hAnsi="Aptos Narrow"/>
                <w:color w:val="000000"/>
              </w:rPr>
              <w:br/>
              <w:t xml:space="preserve">Ex: V4FIIFEUCU5L79R8 </w:t>
            </w:r>
            <w:r w:rsidRPr="00F672AD">
              <w:rPr>
                <w:rFonts w:ascii="Aptos Narrow" w:hAnsi="Aptos Narrow"/>
                <w:color w:val="000000"/>
              </w:rPr>
              <w:br/>
              <w:t>If not applicable for the delivery channel, then static value ‘DEVICE0000’ should be passed</w:t>
            </w:r>
          </w:p>
        </w:tc>
      </w:tr>
      <w:tr w:rsidR="00814271" w:rsidRPr="00F672AD" w14:paraId="22001CF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65875B0" w14:textId="77777777" w:rsidR="00814271" w:rsidRPr="00F672AD" w:rsidRDefault="000C6D67">
            <w:pPr>
              <w:spacing w:before="0" w:after="0" w:line="240" w:lineRule="auto"/>
              <w:jc w:val="left"/>
            </w:pPr>
            <w:r w:rsidRPr="00F672AD">
              <w:t>Channel</w:t>
            </w:r>
          </w:p>
        </w:tc>
        <w:tc>
          <w:tcPr>
            <w:tcW w:w="1179" w:type="pct"/>
            <w:shd w:val="clear" w:color="auto" w:fill="F3F7F5" w:themeFill="accent5" w:themeFillTint="33"/>
            <w:noWrap/>
          </w:tcPr>
          <w:p w14:paraId="3AA7C9E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1F9DBE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shd w:val="clear" w:color="auto" w:fill="F3F7F5" w:themeFill="accent5" w:themeFillTint="33"/>
            <w:noWrap/>
          </w:tcPr>
          <w:p w14:paraId="79768BE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3E20C5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Delivery Channel </w:t>
            </w:r>
            <w:r w:rsidRPr="00F672AD">
              <w:rPr>
                <w:rFonts w:ascii="Aptos Narrow" w:hAnsi="Aptos Narrow"/>
              </w:rPr>
              <w:br/>
              <w:t>06 - Static Value</w:t>
            </w:r>
          </w:p>
        </w:tc>
      </w:tr>
      <w:tr w:rsidR="00814271" w:rsidRPr="00F672AD" w14:paraId="59A2E3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9648593" w14:textId="77777777" w:rsidR="00814271" w:rsidRPr="00F672AD" w:rsidRDefault="000C6D67">
            <w:pPr>
              <w:spacing w:before="0" w:after="0" w:line="240" w:lineRule="auto"/>
              <w:jc w:val="left"/>
            </w:pPr>
            <w:r w:rsidRPr="00F672AD">
              <w:t>AppVersion</w:t>
            </w:r>
          </w:p>
        </w:tc>
        <w:tc>
          <w:tcPr>
            <w:tcW w:w="1179" w:type="pct"/>
            <w:shd w:val="clear" w:color="auto" w:fill="F3F7F5" w:themeFill="accent5" w:themeFillTint="33"/>
            <w:noWrap/>
          </w:tcPr>
          <w:p w14:paraId="206541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7956BA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shd w:val="clear" w:color="auto" w:fill="F3F7F5" w:themeFill="accent5" w:themeFillTint="33"/>
            <w:noWrap/>
          </w:tcPr>
          <w:p w14:paraId="6A4EDAE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E309A78"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Application Version Ex: 1.0.0 </w:t>
            </w:r>
            <w:r w:rsidRPr="00F672AD">
              <w:rPr>
                <w:rFonts w:ascii="Aptos Narrow" w:hAnsi="Aptos Narrow"/>
              </w:rPr>
              <w:br/>
              <w:t xml:space="preserve">If not applicable for the </w:t>
            </w:r>
            <w:r w:rsidRPr="00F672AD">
              <w:rPr>
                <w:rFonts w:ascii="Aptos Narrow" w:hAnsi="Aptos Narrow"/>
              </w:rPr>
              <w:lastRenderedPageBreak/>
              <w:t>delivery channel, then static value ‘1.0.0’ should be passed</w:t>
            </w:r>
          </w:p>
        </w:tc>
      </w:tr>
      <w:tr w:rsidR="00814271" w:rsidRPr="00F672AD" w14:paraId="1B9FB1D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8FFAEA6" w14:textId="77777777" w:rsidR="00814271" w:rsidRPr="00F672AD" w:rsidRDefault="000C6D67">
            <w:pPr>
              <w:spacing w:before="0" w:after="0" w:line="240" w:lineRule="auto"/>
              <w:jc w:val="left"/>
            </w:pPr>
            <w:r w:rsidRPr="00F672AD">
              <w:t>TimeStamp</w:t>
            </w:r>
          </w:p>
        </w:tc>
        <w:tc>
          <w:tcPr>
            <w:tcW w:w="1179" w:type="pct"/>
            <w:shd w:val="clear" w:color="auto" w:fill="F3F7F5" w:themeFill="accent5" w:themeFillTint="33"/>
            <w:noWrap/>
          </w:tcPr>
          <w:p w14:paraId="63DBF2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7FD289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709" w:type="pct"/>
            <w:shd w:val="clear" w:color="auto" w:fill="F3F7F5" w:themeFill="accent5" w:themeFillTint="33"/>
            <w:noWrap/>
          </w:tcPr>
          <w:p w14:paraId="160AE51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B03CB6C"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Current Time Stamp Ex: 130718104142 </w:t>
            </w:r>
            <w:r w:rsidRPr="00F672AD">
              <w:rPr>
                <w:rFonts w:ascii="Aptos Narrow" w:hAnsi="Aptos Narrow"/>
              </w:rPr>
              <w:br/>
              <w:t xml:space="preserve">Syntax: DDMMYYHHMISS </w:t>
            </w:r>
            <w:r w:rsidRPr="00F672AD">
              <w:rPr>
                <w:rFonts w:ascii="Aptos Narrow" w:hAnsi="Aptos Narrow"/>
              </w:rPr>
              <w:br/>
              <w:t>HH – Hour in 24 hr format</w:t>
            </w:r>
          </w:p>
        </w:tc>
      </w:tr>
      <w:tr w:rsidR="00814271" w:rsidRPr="00F672AD" w14:paraId="7BC9143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87598FC" w14:textId="77777777" w:rsidR="00814271" w:rsidRPr="00F672AD" w:rsidRDefault="000C6D67">
            <w:pPr>
              <w:spacing w:before="0" w:after="0" w:line="240" w:lineRule="auto"/>
              <w:jc w:val="left"/>
            </w:pPr>
            <w:r w:rsidRPr="00F672AD">
              <w:t>MerchantID</w:t>
            </w:r>
          </w:p>
        </w:tc>
        <w:tc>
          <w:tcPr>
            <w:tcW w:w="1179" w:type="pct"/>
            <w:shd w:val="clear" w:color="auto" w:fill="F3F7F5" w:themeFill="accent5" w:themeFillTint="33"/>
            <w:noWrap/>
          </w:tcPr>
          <w:p w14:paraId="327AD1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CBAEFC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1A8C6E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187C83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erchant ID Ex: M000001</w:t>
            </w:r>
          </w:p>
        </w:tc>
      </w:tr>
      <w:tr w:rsidR="00814271" w:rsidRPr="00F672AD" w14:paraId="3F3ED1A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C19D5CD" w14:textId="77777777" w:rsidR="00814271" w:rsidRPr="00F672AD" w:rsidRDefault="000C6D67">
            <w:pPr>
              <w:spacing w:before="0" w:after="0" w:line="240" w:lineRule="auto"/>
              <w:jc w:val="left"/>
            </w:pPr>
            <w:r w:rsidRPr="00F672AD">
              <w:t>SubMerchantID</w:t>
            </w:r>
          </w:p>
        </w:tc>
        <w:tc>
          <w:tcPr>
            <w:tcW w:w="1179" w:type="pct"/>
            <w:shd w:val="clear" w:color="auto" w:fill="F3F7F5" w:themeFill="accent5" w:themeFillTint="33"/>
            <w:noWrap/>
          </w:tcPr>
          <w:p w14:paraId="362C06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201F4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30156A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40A619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ub Merchant ID Ex: 12345</w:t>
            </w:r>
          </w:p>
        </w:tc>
      </w:tr>
      <w:tr w:rsidR="00814271" w:rsidRPr="00F672AD" w14:paraId="4B53D4B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7FEB57C" w14:textId="77777777" w:rsidR="00814271" w:rsidRPr="00F672AD" w:rsidRDefault="000C6D67">
            <w:pPr>
              <w:spacing w:before="0" w:after="0" w:line="240" w:lineRule="auto"/>
              <w:jc w:val="left"/>
            </w:pPr>
            <w:r w:rsidRPr="00F672AD">
              <w:t>TerminalID</w:t>
            </w:r>
          </w:p>
        </w:tc>
        <w:tc>
          <w:tcPr>
            <w:tcW w:w="1179" w:type="pct"/>
            <w:shd w:val="clear" w:color="auto" w:fill="F3F7F5" w:themeFill="accent5" w:themeFillTint="33"/>
            <w:noWrap/>
          </w:tcPr>
          <w:p w14:paraId="3185358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E627F7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03BFC2E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EA502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erminal ID Ex: 01</w:t>
            </w:r>
          </w:p>
        </w:tc>
      </w:tr>
      <w:tr w:rsidR="00814271" w:rsidRPr="00F672AD" w14:paraId="5958013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A13984A" w14:textId="77777777" w:rsidR="00814271" w:rsidRPr="00F672AD" w:rsidRDefault="000C6D67">
            <w:pPr>
              <w:spacing w:before="0" w:after="0" w:line="240" w:lineRule="auto"/>
              <w:jc w:val="left"/>
            </w:pPr>
            <w:r w:rsidRPr="00F672AD">
              <w:t>MerchantCredential</w:t>
            </w:r>
          </w:p>
        </w:tc>
        <w:tc>
          <w:tcPr>
            <w:tcW w:w="1179" w:type="pct"/>
            <w:shd w:val="clear" w:color="auto" w:fill="F3F7F5" w:themeFill="accent5" w:themeFillTint="33"/>
            <w:noWrap/>
          </w:tcPr>
          <w:p w14:paraId="0CC630B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A48A5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0</w:t>
            </w:r>
          </w:p>
        </w:tc>
        <w:tc>
          <w:tcPr>
            <w:tcW w:w="709" w:type="pct"/>
            <w:shd w:val="clear" w:color="auto" w:fill="F3F7F5" w:themeFill="accent5" w:themeFillTint="33"/>
            <w:noWrap/>
          </w:tcPr>
          <w:p w14:paraId="3FF05D6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33D14EA"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Merchant Credentials to be encrypted using DEK with ‘#’ separator in middle as per below sample </w:t>
            </w:r>
            <w:r w:rsidRPr="00F672AD">
              <w:rPr>
                <w:rFonts w:ascii="Aptos Narrow" w:hAnsi="Aptos Narrow"/>
              </w:rPr>
              <w:br/>
              <w:t xml:space="preserve">&lt;TxnId&gt; # &lt;Txn Password&gt; Ex: </w:t>
            </w:r>
            <w:r w:rsidRPr="00F672AD">
              <w:rPr>
                <w:rFonts w:ascii="Aptos Narrow" w:hAnsi="Aptos Narrow"/>
              </w:rPr>
              <w:br/>
              <w:t xml:space="preserve">609780A033C2A45592 </w:t>
            </w:r>
            <w:r w:rsidRPr="00F672AD">
              <w:rPr>
                <w:rFonts w:ascii="Aptos Narrow" w:hAnsi="Aptos Narrow"/>
              </w:rPr>
              <w:br/>
              <w:t>EE565E1C8D3D15201C5A092FD015E</w:t>
            </w:r>
          </w:p>
        </w:tc>
      </w:tr>
      <w:tr w:rsidR="00814271" w:rsidRPr="00F672AD" w14:paraId="5151C74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0337B45" w14:textId="77777777" w:rsidR="00814271" w:rsidRPr="00F672AD" w:rsidRDefault="000C6D67">
            <w:pPr>
              <w:spacing w:before="0" w:after="0" w:line="240" w:lineRule="auto"/>
              <w:jc w:val="left"/>
            </w:pPr>
            <w:r w:rsidRPr="00F672AD">
              <w:t>HMAC</w:t>
            </w:r>
          </w:p>
        </w:tc>
        <w:tc>
          <w:tcPr>
            <w:tcW w:w="1179" w:type="pct"/>
            <w:shd w:val="clear" w:color="auto" w:fill="F3F7F5" w:themeFill="accent5" w:themeFillTint="33"/>
            <w:noWrap/>
          </w:tcPr>
          <w:p w14:paraId="720CB9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D425A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709" w:type="pct"/>
            <w:shd w:val="clear" w:color="auto" w:fill="F3F7F5" w:themeFill="accent5" w:themeFillTint="33"/>
            <w:noWrap/>
          </w:tcPr>
          <w:p w14:paraId="259C81B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02973F2"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Req details need to be hashed without HMAC field. </w:t>
            </w:r>
            <w:r w:rsidRPr="00F672AD">
              <w:rPr>
                <w:rFonts w:ascii="Aptos Narrow" w:hAnsi="Aptos Narrow"/>
              </w:rPr>
              <w:br/>
              <w:t xml:space="preserve">HMAC must done based on “TxnId” Key field Ex: ff3dd1a731faf9069d07dd6f </w:t>
            </w:r>
            <w:r w:rsidRPr="00F672AD">
              <w:rPr>
                <w:rFonts w:ascii="Aptos Narrow" w:hAnsi="Aptos Narrow"/>
              </w:rPr>
              <w:br/>
              <w:t xml:space="preserve">a93f520ccf64972e8b9f953c9af46048853881 aa </w:t>
            </w:r>
            <w:r w:rsidRPr="00F672AD">
              <w:rPr>
                <w:rFonts w:ascii="Aptos Narrow" w:hAnsi="Aptos Narrow"/>
              </w:rPr>
              <w:br/>
              <w:t xml:space="preserve">Refer: ‘ANNEXURE A [HMAC ALGORITHM FOR </w:t>
            </w:r>
            <w:r w:rsidRPr="00F672AD">
              <w:rPr>
                <w:rFonts w:ascii="Aptos Narrow" w:hAnsi="Aptos Narrow"/>
              </w:rPr>
              <w:br/>
              <w:t>JSON]’ section for HMAC Algorithm</w:t>
            </w:r>
          </w:p>
        </w:tc>
      </w:tr>
    </w:tbl>
    <w:p w14:paraId="4957E49D" w14:textId="77777777" w:rsidR="00814271" w:rsidRPr="00F672AD" w:rsidRDefault="000C6D67">
      <w:pPr>
        <w:pStyle w:val="Heading3"/>
      </w:pPr>
      <w:bookmarkStart w:id="306" w:name="_Toc169252156"/>
      <w:bookmarkStart w:id="307" w:name="_Toc195548832"/>
      <w:r w:rsidRPr="00F672AD">
        <w:t>Response Format</w:t>
      </w:r>
      <w:bookmarkEnd w:id="306"/>
      <w:bookmarkEnd w:id="307"/>
    </w:p>
    <w:tbl>
      <w:tblPr>
        <w:tblStyle w:val="TableColouredwithborders"/>
        <w:tblW w:w="5064" w:type="pct"/>
        <w:tblLayout w:type="fixed"/>
        <w:tblLook w:val="04A0" w:firstRow="1" w:lastRow="0" w:firstColumn="1" w:lastColumn="0" w:noHBand="0" w:noVBand="1"/>
      </w:tblPr>
      <w:tblGrid>
        <w:gridCol w:w="2122"/>
        <w:gridCol w:w="1275"/>
        <w:gridCol w:w="1700"/>
        <w:gridCol w:w="1277"/>
        <w:gridCol w:w="2758"/>
      </w:tblGrid>
      <w:tr w:rsidR="00814271" w:rsidRPr="00F672AD" w14:paraId="02EE0B48"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62" w:type="pct"/>
            <w:tcBorders>
              <w:right w:val="single" w:sz="4" w:space="0" w:color="FFFFFF" w:themeColor="background2"/>
            </w:tcBorders>
            <w:noWrap/>
          </w:tcPr>
          <w:p w14:paraId="4BEA24C4"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698" w:type="pct"/>
            <w:tcBorders>
              <w:right w:val="single" w:sz="4" w:space="0" w:color="FFFFFF" w:themeColor="background2"/>
            </w:tcBorders>
            <w:noWrap/>
          </w:tcPr>
          <w:p w14:paraId="709142D9"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0FBE824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1A97E88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50C078F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45C2FF5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01337152" w14:textId="77777777" w:rsidR="00814271" w:rsidRPr="00F672AD" w:rsidRDefault="000C6D67">
            <w:pPr>
              <w:pStyle w:val="Standardtext"/>
              <w:spacing w:after="0" w:line="240" w:lineRule="auto"/>
              <w:jc w:val="left"/>
              <w:rPr>
                <w:rFonts w:cstheme="minorHAnsi"/>
              </w:rPr>
            </w:pPr>
            <w:r w:rsidRPr="00F672AD">
              <w:lastRenderedPageBreak/>
              <w:t>OperationName</w:t>
            </w:r>
          </w:p>
        </w:tc>
        <w:tc>
          <w:tcPr>
            <w:tcW w:w="698" w:type="pct"/>
            <w:noWrap/>
          </w:tcPr>
          <w:p w14:paraId="2D8F18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659AA39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699" w:type="pct"/>
            <w:noWrap/>
          </w:tcPr>
          <w:p w14:paraId="78822A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M </w:t>
            </w:r>
          </w:p>
        </w:tc>
        <w:tc>
          <w:tcPr>
            <w:tcW w:w="1510" w:type="pct"/>
            <w:noWrap/>
          </w:tcPr>
          <w:p w14:paraId="34B603F8"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Ex:  MerchantCheckTxnStatusResponse ‘MerchantCheckTxnStatusResponse’  static value to be passed</w:t>
            </w:r>
          </w:p>
        </w:tc>
      </w:tr>
      <w:tr w:rsidR="00814271" w:rsidRPr="00F672AD" w14:paraId="0619A0C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64CB4416" w14:textId="77777777" w:rsidR="00814271" w:rsidRPr="00F672AD" w:rsidRDefault="000C6D67">
            <w:pPr>
              <w:pStyle w:val="Standardtext"/>
              <w:spacing w:after="0" w:line="240" w:lineRule="auto"/>
              <w:jc w:val="left"/>
              <w:rPr>
                <w:rFonts w:cstheme="minorHAnsi"/>
              </w:rPr>
            </w:pPr>
            <w:r w:rsidRPr="00F672AD">
              <w:t>TxnId</w:t>
            </w:r>
          </w:p>
        </w:tc>
        <w:tc>
          <w:tcPr>
            <w:tcW w:w="698" w:type="pct"/>
            <w:shd w:val="clear" w:color="auto" w:fill="F3F7F5"/>
            <w:noWrap/>
          </w:tcPr>
          <w:p w14:paraId="64FFED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 xml:space="preserve"> String</w:t>
            </w:r>
          </w:p>
        </w:tc>
        <w:tc>
          <w:tcPr>
            <w:tcW w:w="931" w:type="pct"/>
            <w:shd w:val="clear" w:color="auto" w:fill="F3F7F5"/>
            <w:noWrap/>
          </w:tcPr>
          <w:p w14:paraId="49512F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shd w:val="clear" w:color="auto" w:fill="F3F7F5"/>
            <w:noWrap/>
          </w:tcPr>
          <w:p w14:paraId="4A9DDD0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 xml:space="preserve"> M </w:t>
            </w:r>
          </w:p>
        </w:tc>
        <w:tc>
          <w:tcPr>
            <w:tcW w:w="1510" w:type="pct"/>
            <w:shd w:val="clear" w:color="auto" w:fill="F3F7F5"/>
            <w:noWrap/>
          </w:tcPr>
          <w:p w14:paraId="25353AB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rPr>
            </w:pPr>
            <w:r w:rsidRPr="00F672AD">
              <w:rPr>
                <w:rFonts w:ascii="Calibri" w:hAnsi="Calibri" w:cs="Calibri"/>
              </w:rPr>
              <w:t xml:space="preserve">Transaction ID  received in request will be echo back here </w:t>
            </w:r>
            <w:r w:rsidRPr="00F672AD">
              <w:br/>
            </w:r>
            <w:r w:rsidRPr="00F672AD">
              <w:rPr>
                <w:rFonts w:ascii="Calibri" w:hAnsi="Calibri" w:cs="Calibri"/>
              </w:rPr>
              <w:t>Ex: DFUC9421A6C49D19B9754494EEF1C8C</w:t>
            </w:r>
          </w:p>
        </w:tc>
      </w:tr>
      <w:tr w:rsidR="00814271" w:rsidRPr="00F672AD" w14:paraId="7A2B4DD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20389050" w14:textId="77777777" w:rsidR="00814271" w:rsidRPr="00F672AD" w:rsidRDefault="000C6D67">
            <w:pPr>
              <w:pStyle w:val="Standardtext"/>
              <w:spacing w:after="0" w:line="240" w:lineRule="auto"/>
              <w:jc w:val="left"/>
            </w:pPr>
            <w:r w:rsidRPr="00F672AD">
              <w:t>OrgTxnType</w:t>
            </w:r>
          </w:p>
        </w:tc>
        <w:tc>
          <w:tcPr>
            <w:tcW w:w="698" w:type="pct"/>
            <w:noWrap/>
          </w:tcPr>
          <w:p w14:paraId="3505072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 String</w:t>
            </w:r>
          </w:p>
        </w:tc>
        <w:tc>
          <w:tcPr>
            <w:tcW w:w="931" w:type="pct"/>
            <w:noWrap/>
          </w:tcPr>
          <w:p w14:paraId="1CEF746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noWrap/>
          </w:tcPr>
          <w:p w14:paraId="295241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noWrap/>
          </w:tcPr>
          <w:p w14:paraId="53ABA02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Original Transaction’s Type Ex: </w:t>
            </w:r>
            <w:r w:rsidRPr="00F672AD">
              <w:rPr>
                <w:rFonts w:ascii="Calibri" w:hAnsi="Calibri" w:cs="Calibri"/>
              </w:rPr>
              <w:br/>
              <w:t xml:space="preserve">‘MSM’ for Merchant Send Money ‘MCM’ for Merchant Collect Money </w:t>
            </w:r>
            <w:r w:rsidRPr="00F672AD">
              <w:rPr>
                <w:rFonts w:ascii="Calibri" w:hAnsi="Calibri" w:cs="Calibri"/>
              </w:rPr>
              <w:br/>
              <w:t xml:space="preserve">‘MCC’ for Merchant Collect Confirmation </w:t>
            </w:r>
            <w:r w:rsidRPr="00F672AD">
              <w:rPr>
                <w:rFonts w:ascii="Calibri" w:hAnsi="Calibri" w:cs="Calibri"/>
              </w:rPr>
              <w:br/>
              <w:t xml:space="preserve">‘MRD’ for Merchant Refund </w:t>
            </w:r>
            <w:r w:rsidRPr="00F672AD">
              <w:rPr>
                <w:rFonts w:ascii="Calibri" w:hAnsi="Calibri" w:cs="Calibri"/>
              </w:rPr>
              <w:br/>
              <w:t>'ICD' for ATM deposite -- New addition</w:t>
            </w:r>
          </w:p>
        </w:tc>
      </w:tr>
      <w:tr w:rsidR="00814271" w:rsidRPr="00F672AD" w14:paraId="369B7C5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6A55CC87" w14:textId="77777777" w:rsidR="00814271" w:rsidRPr="00F672AD" w:rsidRDefault="000C6D67">
            <w:pPr>
              <w:pStyle w:val="Standardtext"/>
              <w:spacing w:after="0" w:line="240" w:lineRule="auto"/>
              <w:jc w:val="left"/>
              <w:rPr>
                <w:rStyle w:val="ui-provider"/>
              </w:rPr>
            </w:pPr>
            <w:r w:rsidRPr="00F672AD">
              <w:t>OrgTxnId</w:t>
            </w:r>
          </w:p>
        </w:tc>
        <w:tc>
          <w:tcPr>
            <w:tcW w:w="698" w:type="pct"/>
            <w:shd w:val="clear" w:color="auto" w:fill="F3F7F5"/>
            <w:noWrap/>
          </w:tcPr>
          <w:p w14:paraId="7894437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6AECFFB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shd w:val="clear" w:color="auto" w:fill="F3F7F5"/>
            <w:noWrap/>
          </w:tcPr>
          <w:p w14:paraId="211A5D5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 xml:space="preserve">M </w:t>
            </w:r>
          </w:p>
        </w:tc>
        <w:tc>
          <w:tcPr>
            <w:tcW w:w="1510" w:type="pct"/>
            <w:shd w:val="clear" w:color="auto" w:fill="F3F7F5"/>
            <w:noWrap/>
          </w:tcPr>
          <w:p w14:paraId="0B7C321F"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rPr>
            </w:pPr>
            <w:r w:rsidRPr="00F672AD">
              <w:rPr>
                <w:rFonts w:ascii="Calibri" w:hAnsi="Calibri" w:cs="Calibri"/>
              </w:rPr>
              <w:t>respvalcust Txnid</w:t>
            </w:r>
            <w:r w:rsidRPr="00F672AD">
              <w:rPr>
                <w:rFonts w:ascii="Calibri" w:hAnsi="Calibri" w:cs="Calibri"/>
              </w:rPr>
              <w:br/>
              <w:t xml:space="preserve">TxnId received in respvalcust will be echo back here </w:t>
            </w:r>
            <w:r w:rsidRPr="00F672AD">
              <w:rPr>
                <w:rFonts w:ascii="Calibri" w:hAnsi="Calibri" w:cs="Calibri"/>
              </w:rPr>
              <w:br/>
              <w:t>Ex: HDFCVD1935FE7954E25BBE0175ABFC36E07</w:t>
            </w:r>
          </w:p>
        </w:tc>
      </w:tr>
      <w:tr w:rsidR="00814271" w:rsidRPr="00F672AD" w14:paraId="058F4F5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05FF0954" w14:textId="77777777" w:rsidR="00814271" w:rsidRPr="00F672AD" w:rsidRDefault="000C6D67">
            <w:pPr>
              <w:pStyle w:val="Standardtext"/>
              <w:spacing w:after="0" w:line="240" w:lineRule="auto"/>
              <w:jc w:val="left"/>
              <w:rPr>
                <w:rStyle w:val="ui-provider"/>
              </w:rPr>
            </w:pPr>
            <w:r w:rsidRPr="00F672AD">
              <w:t>OrgTxnRefId</w:t>
            </w:r>
          </w:p>
        </w:tc>
        <w:tc>
          <w:tcPr>
            <w:tcW w:w="698" w:type="pct"/>
            <w:noWrap/>
          </w:tcPr>
          <w:p w14:paraId="241593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ACAD0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noWrap/>
          </w:tcPr>
          <w:p w14:paraId="019C93A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 xml:space="preserve">M </w:t>
            </w:r>
          </w:p>
        </w:tc>
        <w:tc>
          <w:tcPr>
            <w:tcW w:w="1510" w:type="pct"/>
            <w:noWrap/>
          </w:tcPr>
          <w:p w14:paraId="6ED8931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NFS refid received in respvalcust</w:t>
            </w:r>
          </w:p>
        </w:tc>
      </w:tr>
      <w:tr w:rsidR="00814271" w:rsidRPr="00F672AD" w14:paraId="13E5D9D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65E2AEC4" w14:textId="77777777" w:rsidR="00814271" w:rsidRPr="00F672AD" w:rsidRDefault="000C6D67">
            <w:pPr>
              <w:pStyle w:val="Standardtext"/>
              <w:spacing w:after="0" w:line="240" w:lineRule="auto"/>
              <w:jc w:val="left"/>
            </w:pPr>
            <w:r w:rsidRPr="00F672AD">
              <w:t>OrgCustRefId</w:t>
            </w:r>
          </w:p>
        </w:tc>
        <w:tc>
          <w:tcPr>
            <w:tcW w:w="698" w:type="pct"/>
            <w:shd w:val="clear" w:color="auto" w:fill="F3F7F5"/>
            <w:noWrap/>
          </w:tcPr>
          <w:p w14:paraId="445774F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6A2EE0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shd w:val="clear" w:color="auto" w:fill="F3F7F5"/>
            <w:noWrap/>
          </w:tcPr>
          <w:p w14:paraId="236588E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0940BED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Original Transaction’s Customer Reference ID Ex: 73412323213 Value will present only if original transaction processed via NPCI</w:t>
            </w:r>
          </w:p>
        </w:tc>
      </w:tr>
      <w:tr w:rsidR="00814271" w:rsidRPr="00F672AD" w14:paraId="4747BED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73E27BCB" w14:textId="77777777" w:rsidR="00814271" w:rsidRPr="00F672AD" w:rsidRDefault="000C6D67">
            <w:pPr>
              <w:pStyle w:val="Standardtext"/>
              <w:spacing w:after="0" w:line="240" w:lineRule="auto"/>
              <w:jc w:val="left"/>
            </w:pPr>
            <w:r w:rsidRPr="00F672AD">
              <w:t>OrgTxnPayerAddr</w:t>
            </w:r>
          </w:p>
        </w:tc>
        <w:tc>
          <w:tcPr>
            <w:tcW w:w="698" w:type="pct"/>
            <w:noWrap/>
          </w:tcPr>
          <w:p w14:paraId="52B41C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2B70B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2336CC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084B2E9C"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Payer VPA from respvalcust</w:t>
            </w:r>
            <w:r w:rsidRPr="00F672AD">
              <w:rPr>
                <w:rFonts w:ascii="Calibri" w:hAnsi="Calibri" w:cs="Calibri"/>
              </w:rPr>
              <w:br/>
              <w:t>Ex: premila2404@idfb</w:t>
            </w:r>
          </w:p>
        </w:tc>
      </w:tr>
      <w:tr w:rsidR="00814271" w:rsidRPr="00F672AD" w14:paraId="2A954EA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2670D902" w14:textId="77777777" w:rsidR="00814271" w:rsidRPr="00F672AD" w:rsidRDefault="000C6D67">
            <w:pPr>
              <w:pStyle w:val="Standardtext"/>
              <w:spacing w:after="0" w:line="240" w:lineRule="auto"/>
              <w:jc w:val="left"/>
            </w:pPr>
            <w:r w:rsidRPr="00F672AD">
              <w:t>OrgTxnPayerAccNo</w:t>
            </w:r>
          </w:p>
        </w:tc>
        <w:tc>
          <w:tcPr>
            <w:tcW w:w="698" w:type="pct"/>
            <w:shd w:val="clear" w:color="auto" w:fill="F3F7F5"/>
            <w:noWrap/>
          </w:tcPr>
          <w:p w14:paraId="5241DD3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43D08FB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shd w:val="clear" w:color="auto" w:fill="F3F7F5"/>
            <w:noWrap/>
          </w:tcPr>
          <w:p w14:paraId="332699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6AC88B4F"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Payer Account Number from respvalcust</w:t>
            </w:r>
            <w:r w:rsidRPr="00F672AD">
              <w:rPr>
                <w:rFonts w:ascii="Calibri" w:hAnsi="Calibri" w:cs="Calibri"/>
              </w:rPr>
              <w:br/>
              <w:t>Ex: 10000619470</w:t>
            </w:r>
          </w:p>
        </w:tc>
      </w:tr>
      <w:tr w:rsidR="00814271" w:rsidRPr="00F672AD" w14:paraId="4D26D2A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3CF67D49" w14:textId="77777777" w:rsidR="00814271" w:rsidRPr="00F672AD" w:rsidRDefault="000C6D67">
            <w:pPr>
              <w:pStyle w:val="Standardtext"/>
              <w:spacing w:after="0" w:line="240" w:lineRule="auto"/>
              <w:jc w:val="left"/>
            </w:pPr>
            <w:r w:rsidRPr="00F672AD">
              <w:lastRenderedPageBreak/>
              <w:t>OrgTxnPayeeAddr</w:t>
            </w:r>
          </w:p>
        </w:tc>
        <w:tc>
          <w:tcPr>
            <w:tcW w:w="698" w:type="pct"/>
            <w:noWrap/>
          </w:tcPr>
          <w:p w14:paraId="57312A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43BD13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55D666E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1D3674AD"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Payee VPA from respvalcust</w:t>
            </w:r>
            <w:r w:rsidRPr="00F672AD">
              <w:rPr>
                <w:rFonts w:ascii="Calibri" w:hAnsi="Calibri" w:cs="Calibri"/>
              </w:rPr>
              <w:br/>
              <w:t>Ex: suganya@idfb</w:t>
            </w:r>
          </w:p>
        </w:tc>
      </w:tr>
      <w:tr w:rsidR="00814271" w:rsidRPr="00F672AD" w14:paraId="2BBA01D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656B7D1F" w14:textId="77777777" w:rsidR="00814271" w:rsidRPr="00F672AD" w:rsidRDefault="000C6D67">
            <w:pPr>
              <w:pStyle w:val="Standardtext"/>
              <w:spacing w:after="0" w:line="240" w:lineRule="auto"/>
              <w:jc w:val="left"/>
            </w:pPr>
            <w:r w:rsidRPr="00F672AD">
              <w:t>OrgTxnPayeeAccNo</w:t>
            </w:r>
          </w:p>
        </w:tc>
        <w:tc>
          <w:tcPr>
            <w:tcW w:w="698" w:type="pct"/>
            <w:shd w:val="clear" w:color="auto" w:fill="F3F7F5"/>
            <w:noWrap/>
          </w:tcPr>
          <w:p w14:paraId="67ABFA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4BA8BFF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shd w:val="clear" w:color="auto" w:fill="F3F7F5"/>
            <w:noWrap/>
          </w:tcPr>
          <w:p w14:paraId="23D8AAF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4A2294F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Payee Account Number from respvalcust </w:t>
            </w:r>
            <w:r w:rsidRPr="00F672AD">
              <w:rPr>
                <w:rFonts w:ascii="Calibri" w:hAnsi="Calibri" w:cs="Calibri"/>
              </w:rPr>
              <w:br/>
              <w:t>Ex: 10000619470</w:t>
            </w:r>
          </w:p>
        </w:tc>
      </w:tr>
      <w:tr w:rsidR="00814271" w:rsidRPr="00F672AD" w14:paraId="5C3CF60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19E5E988" w14:textId="77777777" w:rsidR="00814271" w:rsidRPr="00F672AD" w:rsidRDefault="000C6D67">
            <w:pPr>
              <w:pStyle w:val="Standardtext"/>
              <w:spacing w:after="0" w:line="240" w:lineRule="auto"/>
              <w:jc w:val="left"/>
            </w:pPr>
            <w:r w:rsidRPr="00F672AD">
              <w:t>OrgTxnAmount</w:t>
            </w:r>
          </w:p>
        </w:tc>
        <w:tc>
          <w:tcPr>
            <w:tcW w:w="698" w:type="pct"/>
            <w:noWrap/>
          </w:tcPr>
          <w:p w14:paraId="243CB80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86C08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699" w:type="pct"/>
            <w:noWrap/>
          </w:tcPr>
          <w:p w14:paraId="737C020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776797F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Original Transaction’s Amount Ex: 2.00 </w:t>
            </w:r>
            <w:r w:rsidRPr="00F672AD">
              <w:rPr>
                <w:rFonts w:ascii="Calibri" w:hAnsi="Calibri" w:cs="Calibri"/>
              </w:rPr>
              <w:br/>
              <w:t>Only Numeric and ‘.’ Operator are allowed in this field</w:t>
            </w:r>
          </w:p>
        </w:tc>
      </w:tr>
      <w:tr w:rsidR="00814271" w:rsidRPr="00F672AD" w14:paraId="39A4607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29B85A84" w14:textId="77777777" w:rsidR="00814271" w:rsidRPr="00F672AD" w:rsidRDefault="000C6D67">
            <w:pPr>
              <w:pStyle w:val="Standardtext"/>
              <w:spacing w:after="0" w:line="240" w:lineRule="auto"/>
              <w:jc w:val="left"/>
            </w:pPr>
            <w:r w:rsidRPr="00F672AD">
              <w:t>OrgTxnRemarks</w:t>
            </w:r>
          </w:p>
        </w:tc>
        <w:tc>
          <w:tcPr>
            <w:tcW w:w="698" w:type="pct"/>
            <w:shd w:val="clear" w:color="auto" w:fill="F3F7F5"/>
            <w:noWrap/>
          </w:tcPr>
          <w:p w14:paraId="2075553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505301F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noWrap/>
          </w:tcPr>
          <w:p w14:paraId="1B7F123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74E96A6A"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Remarks from respvalcust</w:t>
            </w:r>
            <w:r w:rsidRPr="00F672AD">
              <w:rPr>
                <w:rFonts w:ascii="Calibri" w:hAnsi="Calibri" w:cs="Calibri"/>
              </w:rPr>
              <w:br/>
              <w:t>Ex: TEST</w:t>
            </w:r>
          </w:p>
        </w:tc>
      </w:tr>
      <w:tr w:rsidR="00814271" w:rsidRPr="00F672AD" w14:paraId="69091B6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7214934F" w14:textId="77777777" w:rsidR="00814271" w:rsidRPr="00F672AD" w:rsidRDefault="000C6D67">
            <w:pPr>
              <w:pStyle w:val="Standardtext"/>
              <w:spacing w:after="0" w:line="240" w:lineRule="auto"/>
              <w:jc w:val="left"/>
            </w:pPr>
            <w:r w:rsidRPr="00F672AD">
              <w:t>OrgTxnDesc</w:t>
            </w:r>
          </w:p>
        </w:tc>
        <w:tc>
          <w:tcPr>
            <w:tcW w:w="698" w:type="pct"/>
            <w:noWrap/>
          </w:tcPr>
          <w:p w14:paraId="1A6429C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FA25B8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629E2D6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6940765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Original Transaction’s Description Ex: MerchantSendMoney </w:t>
            </w:r>
            <w:r w:rsidRPr="00F672AD">
              <w:rPr>
                <w:rFonts w:ascii="Calibri" w:hAnsi="Calibri" w:cs="Calibri"/>
              </w:rPr>
              <w:br/>
              <w:t xml:space="preserve">MerchantSendMoney – For Send Money Transaction initiated from Merchant application </w:t>
            </w:r>
            <w:r w:rsidRPr="00F672AD">
              <w:rPr>
                <w:rFonts w:ascii="Calibri" w:hAnsi="Calibri" w:cs="Calibri"/>
              </w:rPr>
              <w:br/>
              <w:t xml:space="preserve">MerchantCollectMoney – For Collect Money Transaction initiated from Merchant application </w:t>
            </w:r>
            <w:r w:rsidRPr="00F672AD">
              <w:rPr>
                <w:rFonts w:ascii="Calibri" w:hAnsi="Calibri" w:cs="Calibri"/>
              </w:rPr>
              <w:br/>
              <w:t xml:space="preserve">MerchantConfirmCollectMoney – For Collect Money approved / Rejected from Merchant application </w:t>
            </w:r>
            <w:r w:rsidRPr="00F672AD">
              <w:rPr>
                <w:rFonts w:ascii="Calibri" w:hAnsi="Calibri" w:cs="Calibri"/>
              </w:rPr>
              <w:br/>
              <w:t>GetICDQRReq - for ICD transaction</w:t>
            </w:r>
          </w:p>
        </w:tc>
      </w:tr>
      <w:tr w:rsidR="00814271" w:rsidRPr="00F672AD" w14:paraId="4F6E05E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1D6E48C5" w14:textId="77777777" w:rsidR="00814271" w:rsidRPr="00F672AD" w:rsidRDefault="000C6D67">
            <w:pPr>
              <w:pStyle w:val="Standardtext"/>
              <w:spacing w:after="0" w:line="240" w:lineRule="auto"/>
              <w:jc w:val="left"/>
            </w:pPr>
            <w:r w:rsidRPr="00F672AD">
              <w:t>OrgTxnStatus</w:t>
            </w:r>
          </w:p>
        </w:tc>
        <w:tc>
          <w:tcPr>
            <w:tcW w:w="698" w:type="pct"/>
            <w:shd w:val="clear" w:color="auto" w:fill="F3F7F5"/>
            <w:noWrap/>
          </w:tcPr>
          <w:p w14:paraId="2AEA601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7C74565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noWrap/>
          </w:tcPr>
          <w:p w14:paraId="16217C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shd w:val="clear" w:color="auto" w:fill="F3F7F5"/>
            <w:noWrap/>
          </w:tcPr>
          <w:p w14:paraId="1DC2A62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SUCCESS – For success transaction - If reqvalcust and balance equiry is successful.</w:t>
            </w:r>
            <w:r w:rsidRPr="00F672AD">
              <w:rPr>
                <w:rFonts w:ascii="Calibri" w:hAnsi="Calibri" w:cs="Calibri"/>
              </w:rPr>
              <w:br/>
              <w:t>FAILURE – For failure - If any of the request 'reqvalcust' or 'balance equiry' is failed</w:t>
            </w:r>
          </w:p>
        </w:tc>
      </w:tr>
      <w:tr w:rsidR="00814271" w:rsidRPr="00F672AD" w14:paraId="6ECF044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4AE47A67" w14:textId="77777777" w:rsidR="00814271" w:rsidRPr="00F672AD" w:rsidRDefault="000C6D67">
            <w:pPr>
              <w:pStyle w:val="Standardtext"/>
              <w:spacing w:after="0" w:line="240" w:lineRule="auto"/>
              <w:jc w:val="left"/>
            </w:pPr>
            <w:r w:rsidRPr="00F672AD">
              <w:t>OrgResCode</w:t>
            </w:r>
          </w:p>
        </w:tc>
        <w:tc>
          <w:tcPr>
            <w:tcW w:w="698" w:type="pct"/>
            <w:noWrap/>
          </w:tcPr>
          <w:p w14:paraId="3A38B0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2BD0C04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noWrap/>
          </w:tcPr>
          <w:p w14:paraId="026E68F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noWrap/>
          </w:tcPr>
          <w:p w14:paraId="60BDDCDD"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Original Transaction’s Response Code Ex: 000 </w:t>
            </w:r>
            <w:r w:rsidRPr="00F672AD">
              <w:rPr>
                <w:rFonts w:ascii="Aptos Narrow" w:hAnsi="Aptos Narrow"/>
              </w:rPr>
              <w:br/>
              <w:t xml:space="preserve">000-Success </w:t>
            </w:r>
            <w:r w:rsidRPr="00F672AD">
              <w:rPr>
                <w:rFonts w:ascii="Aptos Narrow" w:hAnsi="Aptos Narrow"/>
              </w:rPr>
              <w:br/>
              <w:t>Non ‘000’ would be failure</w:t>
            </w:r>
          </w:p>
        </w:tc>
      </w:tr>
      <w:tr w:rsidR="00814271" w:rsidRPr="00F672AD" w14:paraId="3DAE1C8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16E3B0D2" w14:textId="77777777" w:rsidR="00814271" w:rsidRPr="00F672AD" w:rsidRDefault="000C6D67">
            <w:pPr>
              <w:pStyle w:val="Standardtext"/>
              <w:spacing w:after="0" w:line="240" w:lineRule="auto"/>
              <w:jc w:val="left"/>
            </w:pPr>
            <w:r w:rsidRPr="00F672AD">
              <w:lastRenderedPageBreak/>
              <w:t>OrgResDesc</w:t>
            </w:r>
          </w:p>
        </w:tc>
        <w:tc>
          <w:tcPr>
            <w:tcW w:w="698" w:type="pct"/>
            <w:shd w:val="clear" w:color="auto" w:fill="F3F7F5"/>
            <w:noWrap/>
          </w:tcPr>
          <w:p w14:paraId="3803358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6E29D36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699" w:type="pct"/>
            <w:shd w:val="clear" w:color="auto" w:fill="F3F7F5"/>
            <w:noWrap/>
          </w:tcPr>
          <w:p w14:paraId="559F582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shd w:val="clear" w:color="auto" w:fill="F3F7F5"/>
            <w:noWrap/>
          </w:tcPr>
          <w:p w14:paraId="5D05AC4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Original Transaction’s Response Description </w:t>
            </w:r>
            <w:r w:rsidRPr="00F672AD">
              <w:rPr>
                <w:rFonts w:ascii="Aptos Narrow" w:hAnsi="Aptos Narrow"/>
              </w:rPr>
              <w:br/>
              <w:t>Ex: Approved</w:t>
            </w:r>
          </w:p>
        </w:tc>
      </w:tr>
      <w:tr w:rsidR="00814271" w:rsidRPr="00F672AD" w14:paraId="59B4014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5B88EB2A" w14:textId="77777777" w:rsidR="00814271" w:rsidRPr="00F672AD" w:rsidRDefault="000C6D67">
            <w:pPr>
              <w:pStyle w:val="Standardtext"/>
              <w:spacing w:after="0" w:line="240" w:lineRule="auto"/>
              <w:jc w:val="left"/>
            </w:pPr>
            <w:r w:rsidRPr="00F672AD">
              <w:t>OrgTxnTimeStamp</w:t>
            </w:r>
          </w:p>
        </w:tc>
        <w:tc>
          <w:tcPr>
            <w:tcW w:w="698" w:type="pct"/>
            <w:noWrap/>
          </w:tcPr>
          <w:p w14:paraId="2EB283B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174256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noWrap/>
          </w:tcPr>
          <w:p w14:paraId="2FCBA80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noWrap/>
          </w:tcPr>
          <w:p w14:paraId="32FAC71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Aptos Narrow" w:hAnsi="Aptos Narrow"/>
              </w:rPr>
            </w:pPr>
            <w:r w:rsidRPr="00F672AD">
              <w:rPr>
                <w:rFonts w:ascii="Aptos Narrow" w:hAnsi="Aptos Narrow"/>
              </w:rPr>
              <w:t xml:space="preserve">Original Transaction Completed Time Stamp Ex: </w:t>
            </w:r>
            <w:r w:rsidRPr="00F672AD">
              <w:rPr>
                <w:rFonts w:ascii="Aptos Narrow" w:hAnsi="Aptos Narrow"/>
              </w:rPr>
              <w:br/>
              <w:t xml:space="preserve">2016-10-06T10:43:17+05:30 </w:t>
            </w:r>
            <w:r w:rsidRPr="00F672AD">
              <w:rPr>
                <w:rFonts w:ascii="Aptos Narrow" w:hAnsi="Aptos Narrow"/>
              </w:rPr>
              <w:br/>
              <w:t xml:space="preserve">Syntax: YYYY-MM-DDTHH:MI:SS+05:30 </w:t>
            </w:r>
            <w:r w:rsidRPr="00F672AD">
              <w:rPr>
                <w:rFonts w:ascii="Aptos Narrow" w:hAnsi="Aptos Narrow"/>
              </w:rPr>
              <w:br/>
              <w:t>HH – Hour in 24 hr format</w:t>
            </w:r>
          </w:p>
        </w:tc>
      </w:tr>
      <w:tr w:rsidR="00814271" w:rsidRPr="00F672AD" w14:paraId="6F5CE0F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69A14D9D" w14:textId="77777777" w:rsidR="00814271" w:rsidRPr="00F672AD" w:rsidRDefault="000C6D67">
            <w:pPr>
              <w:pStyle w:val="Standardtext"/>
              <w:spacing w:after="0" w:line="240" w:lineRule="auto"/>
              <w:jc w:val="left"/>
            </w:pPr>
            <w:r w:rsidRPr="00F672AD">
              <w:t>ResCode</w:t>
            </w:r>
          </w:p>
        </w:tc>
        <w:tc>
          <w:tcPr>
            <w:tcW w:w="698" w:type="pct"/>
            <w:shd w:val="clear" w:color="auto" w:fill="F3F7F5"/>
            <w:noWrap/>
          </w:tcPr>
          <w:p w14:paraId="6C2B7DE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5B8A59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shd w:val="clear" w:color="auto" w:fill="F3F7F5"/>
            <w:noWrap/>
          </w:tcPr>
          <w:p w14:paraId="65A573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17428E6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Response Code </w:t>
            </w:r>
            <w:r w:rsidRPr="00F672AD">
              <w:rPr>
                <w:rFonts w:ascii="Calibri" w:hAnsi="Calibri" w:cs="Calibri"/>
              </w:rPr>
              <w:br/>
              <w:t>Ex: 000</w:t>
            </w:r>
          </w:p>
        </w:tc>
      </w:tr>
      <w:tr w:rsidR="00814271" w:rsidRPr="00F672AD" w14:paraId="7A1EBD3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592EAF94" w14:textId="77777777" w:rsidR="00814271" w:rsidRPr="00F672AD" w:rsidRDefault="000C6D67">
            <w:pPr>
              <w:pStyle w:val="Standardtext"/>
              <w:spacing w:after="0" w:line="240" w:lineRule="auto"/>
              <w:jc w:val="left"/>
            </w:pPr>
            <w:r w:rsidRPr="00F672AD">
              <w:t>ResDesc</w:t>
            </w:r>
          </w:p>
        </w:tc>
        <w:tc>
          <w:tcPr>
            <w:tcW w:w="698" w:type="pct"/>
            <w:noWrap/>
          </w:tcPr>
          <w:p w14:paraId="6F12B0C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B14D7B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699" w:type="pct"/>
            <w:noWrap/>
          </w:tcPr>
          <w:p w14:paraId="29A3CF5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0C56D464"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Response Description </w:t>
            </w:r>
            <w:r w:rsidRPr="00F672AD">
              <w:rPr>
                <w:rFonts w:ascii="Calibri" w:hAnsi="Calibri" w:cs="Calibri"/>
              </w:rPr>
              <w:br/>
              <w:t>Ex: Approved</w:t>
            </w:r>
          </w:p>
        </w:tc>
      </w:tr>
      <w:tr w:rsidR="00814271" w:rsidRPr="00F672AD" w14:paraId="31268AD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3F7F5"/>
            <w:noWrap/>
          </w:tcPr>
          <w:p w14:paraId="084EE737" w14:textId="77777777" w:rsidR="00814271" w:rsidRPr="00F672AD" w:rsidRDefault="000C6D67">
            <w:pPr>
              <w:pStyle w:val="Standardtext"/>
              <w:spacing w:after="0" w:line="240" w:lineRule="auto"/>
              <w:jc w:val="left"/>
            </w:pPr>
            <w:r w:rsidRPr="00F672AD">
              <w:t>TimeStamp</w:t>
            </w:r>
          </w:p>
        </w:tc>
        <w:tc>
          <w:tcPr>
            <w:tcW w:w="698" w:type="pct"/>
            <w:shd w:val="clear" w:color="auto" w:fill="F3F7F5"/>
            <w:noWrap/>
          </w:tcPr>
          <w:p w14:paraId="5608ED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2F99282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F3F7F5"/>
            <w:noWrap/>
          </w:tcPr>
          <w:p w14:paraId="21A6FC6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noWrap/>
          </w:tcPr>
          <w:p w14:paraId="1E2CA0EE"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Current Time Stamp</w:t>
            </w:r>
            <w:r w:rsidRPr="00F672AD">
              <w:rPr>
                <w:rFonts w:ascii="Calibri" w:hAnsi="Calibri" w:cs="Calibri"/>
              </w:rPr>
              <w:br/>
              <w:t xml:space="preserve">Ex: 2016-06-18T17:29:33+05:30 Syntax: YYYYMM-DDTHH:MI:SS+05:30 </w:t>
            </w:r>
            <w:r w:rsidRPr="00F672AD">
              <w:rPr>
                <w:rFonts w:ascii="Calibri" w:hAnsi="Calibri" w:cs="Calibri"/>
              </w:rPr>
              <w:br/>
              <w:t>HH – Hour in 24 hr format</w:t>
            </w:r>
          </w:p>
        </w:tc>
      </w:tr>
      <w:tr w:rsidR="00814271" w:rsidRPr="00F672AD" w14:paraId="1E896F4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2EA89B9E" w14:textId="77777777" w:rsidR="00814271" w:rsidRPr="00F672AD" w:rsidRDefault="000C6D67">
            <w:pPr>
              <w:pStyle w:val="Standardtext"/>
              <w:spacing w:after="0" w:line="240" w:lineRule="auto"/>
              <w:jc w:val="left"/>
              <w:rPr>
                <w:b w:val="0"/>
              </w:rPr>
            </w:pPr>
            <w:r w:rsidRPr="00F672AD">
              <w:t>InitiationMode</w:t>
            </w:r>
          </w:p>
        </w:tc>
        <w:tc>
          <w:tcPr>
            <w:tcW w:w="698" w:type="pct"/>
            <w:noWrap/>
          </w:tcPr>
          <w:p w14:paraId="1566C38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noWrap/>
          </w:tcPr>
          <w:p w14:paraId="2267142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699" w:type="pct"/>
            <w:noWrap/>
          </w:tcPr>
          <w:p w14:paraId="677D631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M </w:t>
            </w:r>
          </w:p>
        </w:tc>
        <w:tc>
          <w:tcPr>
            <w:tcW w:w="1510" w:type="pct"/>
            <w:noWrap/>
          </w:tcPr>
          <w:p w14:paraId="504FC01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t>Static Value : 18</w:t>
            </w:r>
          </w:p>
        </w:tc>
      </w:tr>
      <w:tr w:rsidR="00814271" w:rsidRPr="00F672AD" w14:paraId="4843053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2F2F2" w:themeFill="background2" w:themeFillShade="F2"/>
            <w:noWrap/>
          </w:tcPr>
          <w:p w14:paraId="197DC0DF" w14:textId="77777777" w:rsidR="00814271" w:rsidRPr="00F672AD" w:rsidRDefault="000C6D67">
            <w:pPr>
              <w:pStyle w:val="Standardtext"/>
              <w:spacing w:after="0" w:line="240" w:lineRule="auto"/>
              <w:jc w:val="left"/>
              <w:rPr>
                <w:b w:val="0"/>
              </w:rPr>
            </w:pPr>
            <w:r w:rsidRPr="00F672AD">
              <w:t>PurposeCode</w:t>
            </w:r>
          </w:p>
        </w:tc>
        <w:tc>
          <w:tcPr>
            <w:tcW w:w="698" w:type="pct"/>
            <w:shd w:val="clear" w:color="auto" w:fill="F2F2F2" w:themeFill="background2" w:themeFillShade="F2"/>
            <w:noWrap/>
          </w:tcPr>
          <w:p w14:paraId="085CDD9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rPr>
                <w:bCs/>
              </w:rPr>
              <w:t xml:space="preserve">String </w:t>
            </w:r>
          </w:p>
        </w:tc>
        <w:tc>
          <w:tcPr>
            <w:tcW w:w="931" w:type="pct"/>
            <w:shd w:val="clear" w:color="auto" w:fill="F2F2F2" w:themeFill="background2" w:themeFillShade="F2"/>
            <w:noWrap/>
          </w:tcPr>
          <w:p w14:paraId="6DADB4A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rPr>
                <w:bCs/>
              </w:rPr>
              <w:t>2</w:t>
            </w:r>
          </w:p>
        </w:tc>
        <w:tc>
          <w:tcPr>
            <w:tcW w:w="699" w:type="pct"/>
            <w:shd w:val="clear" w:color="auto" w:fill="F2F2F2" w:themeFill="background2" w:themeFillShade="F2"/>
            <w:noWrap/>
          </w:tcPr>
          <w:p w14:paraId="3BF78F5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rPr>
                <w:bCs/>
              </w:rPr>
              <w:t xml:space="preserve">M </w:t>
            </w:r>
          </w:p>
        </w:tc>
        <w:tc>
          <w:tcPr>
            <w:tcW w:w="1510" w:type="pct"/>
            <w:shd w:val="clear" w:color="auto" w:fill="F2F2F2" w:themeFill="background2" w:themeFillShade="F2"/>
            <w:noWrap/>
          </w:tcPr>
          <w:p w14:paraId="234279AF"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rPr>
                <w:bCs/>
              </w:rPr>
              <w:t>Value : 84/85</w:t>
            </w:r>
          </w:p>
        </w:tc>
      </w:tr>
      <w:tr w:rsidR="00814271" w:rsidRPr="00F672AD" w14:paraId="5BCAB3F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4E2B01BD" w14:textId="77777777" w:rsidR="00814271" w:rsidRPr="00F672AD" w:rsidRDefault="000C6D67">
            <w:pPr>
              <w:pStyle w:val="Standardtext"/>
              <w:spacing w:after="0" w:line="240" w:lineRule="auto"/>
              <w:jc w:val="left"/>
              <w:rPr>
                <w:b w:val="0"/>
              </w:rPr>
            </w:pPr>
            <w:r w:rsidRPr="00F672AD">
              <w:t xml:space="preserve">ComplaintCode </w:t>
            </w:r>
          </w:p>
        </w:tc>
        <w:tc>
          <w:tcPr>
            <w:tcW w:w="698" w:type="pct"/>
            <w:noWrap/>
          </w:tcPr>
          <w:p w14:paraId="62EEA0C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noWrap/>
          </w:tcPr>
          <w:p w14:paraId="779BBCF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noWrap/>
          </w:tcPr>
          <w:p w14:paraId="2CACA6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76775A2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 xml:space="preserve">Complaint Code should be passed while raising the complaint. </w:t>
            </w:r>
            <w:r w:rsidRPr="00F672AD">
              <w:rPr>
                <w:rFonts w:ascii="Calibri" w:hAnsi="Calibri" w:cs="Calibri"/>
              </w:rPr>
              <w:br/>
              <w:t xml:space="preserve">Possible Values </w:t>
            </w:r>
            <w:r w:rsidRPr="00F672AD">
              <w:rPr>
                <w:rFonts w:ascii="Calibri" w:hAnsi="Calibri" w:cs="Calibri"/>
              </w:rPr>
              <w:br/>
              <w:t xml:space="preserve">U008 </w:t>
            </w:r>
            <w:r w:rsidRPr="00F672AD">
              <w:rPr>
                <w:rFonts w:ascii="Calibri" w:hAnsi="Calibri" w:cs="Calibri"/>
              </w:rPr>
              <w:br/>
              <w:t xml:space="preserve">U021 </w:t>
            </w:r>
            <w:r w:rsidRPr="00F672AD">
              <w:rPr>
                <w:rFonts w:ascii="Calibri" w:hAnsi="Calibri" w:cs="Calibri"/>
              </w:rPr>
              <w:br/>
              <w:t xml:space="preserve">U022 </w:t>
            </w:r>
            <w:r w:rsidRPr="00F672AD">
              <w:rPr>
                <w:rFonts w:ascii="Calibri" w:hAnsi="Calibri" w:cs="Calibri"/>
              </w:rPr>
              <w:br/>
              <w:t xml:space="preserve">U023 </w:t>
            </w:r>
            <w:r w:rsidRPr="00F672AD">
              <w:rPr>
                <w:rFonts w:ascii="Calibri" w:hAnsi="Calibri" w:cs="Calibri"/>
              </w:rPr>
              <w:br/>
              <w:t>Note: The above values vary depends upon the NPCI.</w:t>
            </w:r>
          </w:p>
        </w:tc>
      </w:tr>
      <w:tr w:rsidR="00814271" w:rsidRPr="00F672AD" w14:paraId="312BD71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2F2F2" w:themeFill="background2" w:themeFillShade="F2"/>
            <w:noWrap/>
          </w:tcPr>
          <w:p w14:paraId="0A668890" w14:textId="77777777" w:rsidR="00814271" w:rsidRPr="00F672AD" w:rsidRDefault="000C6D67">
            <w:pPr>
              <w:pStyle w:val="Standardtext"/>
              <w:spacing w:after="0" w:line="240" w:lineRule="auto"/>
              <w:jc w:val="left"/>
              <w:rPr>
                <w:b w:val="0"/>
              </w:rPr>
            </w:pPr>
            <w:r w:rsidRPr="00F672AD">
              <w:t xml:space="preserve">ComplaintType </w:t>
            </w:r>
          </w:p>
        </w:tc>
        <w:tc>
          <w:tcPr>
            <w:tcW w:w="698" w:type="pct"/>
            <w:shd w:val="clear" w:color="auto" w:fill="F2F2F2" w:themeFill="background2" w:themeFillShade="F2"/>
            <w:noWrap/>
          </w:tcPr>
          <w:p w14:paraId="1A91A58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shd w:val="clear" w:color="auto" w:fill="F2F2F2" w:themeFill="background2" w:themeFillShade="F2"/>
            <w:noWrap/>
          </w:tcPr>
          <w:p w14:paraId="6087DBC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shd w:val="clear" w:color="auto" w:fill="F2F2F2" w:themeFill="background2" w:themeFillShade="F2"/>
            <w:noWrap/>
          </w:tcPr>
          <w:p w14:paraId="5707097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2F2F2" w:themeFill="background2" w:themeFillShade="F2"/>
            <w:noWrap/>
          </w:tcPr>
          <w:p w14:paraId="44028EC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ComplaintType should be passed while raising the complaint under Initiation Mode. </w:t>
            </w:r>
            <w:r w:rsidRPr="00F672AD">
              <w:rPr>
                <w:rFonts w:ascii="Calibri" w:hAnsi="Calibri" w:cs="Calibri"/>
              </w:rPr>
              <w:br/>
              <w:t xml:space="preserve">Possible Values </w:t>
            </w:r>
            <w:r w:rsidRPr="00F672AD">
              <w:rPr>
                <w:rFonts w:ascii="Calibri" w:hAnsi="Calibri" w:cs="Calibri"/>
              </w:rPr>
              <w:br/>
              <w:t xml:space="preserve">U0- Auto Conversion  </w:t>
            </w:r>
            <w:r w:rsidRPr="00F672AD">
              <w:rPr>
                <w:rFonts w:ascii="Calibri" w:hAnsi="Calibri" w:cs="Calibri"/>
              </w:rPr>
              <w:br/>
              <w:t xml:space="preserve">U1-Customer App  </w:t>
            </w:r>
            <w:r w:rsidRPr="00F672AD">
              <w:rPr>
                <w:rFonts w:ascii="Calibri" w:hAnsi="Calibri" w:cs="Calibri"/>
              </w:rPr>
              <w:br/>
              <w:t xml:space="preserve">U2-PSP  </w:t>
            </w:r>
            <w:r w:rsidRPr="00F672AD">
              <w:rPr>
                <w:rFonts w:ascii="Calibri" w:hAnsi="Calibri" w:cs="Calibri"/>
              </w:rPr>
              <w:br/>
              <w:t xml:space="preserve">U3-Bank  </w:t>
            </w:r>
            <w:r w:rsidRPr="00F672AD">
              <w:rPr>
                <w:rFonts w:ascii="Calibri" w:hAnsi="Calibri" w:cs="Calibri"/>
              </w:rPr>
              <w:br/>
              <w:t xml:space="preserve">U4-CRM Note: The above </w:t>
            </w:r>
            <w:r w:rsidRPr="00F672AD">
              <w:rPr>
                <w:rFonts w:ascii="Calibri" w:hAnsi="Calibri" w:cs="Calibri"/>
              </w:rPr>
              <w:lastRenderedPageBreak/>
              <w:t>values vary depends upon the NPCI.</w:t>
            </w:r>
          </w:p>
        </w:tc>
      </w:tr>
      <w:tr w:rsidR="00814271" w:rsidRPr="00F672AD" w14:paraId="57B680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79E63CD4" w14:textId="77777777" w:rsidR="00814271" w:rsidRPr="00F672AD" w:rsidRDefault="000C6D67">
            <w:pPr>
              <w:pStyle w:val="Standardtext"/>
              <w:spacing w:after="0" w:line="240" w:lineRule="auto"/>
              <w:jc w:val="left"/>
              <w:rPr>
                <w:b w:val="0"/>
              </w:rPr>
            </w:pPr>
            <w:r w:rsidRPr="00F672AD">
              <w:t xml:space="preserve">ComplaintDesc </w:t>
            </w:r>
          </w:p>
        </w:tc>
        <w:tc>
          <w:tcPr>
            <w:tcW w:w="698" w:type="pct"/>
            <w:noWrap/>
          </w:tcPr>
          <w:p w14:paraId="10B87DD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noWrap/>
          </w:tcPr>
          <w:p w14:paraId="10BF648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noWrap/>
          </w:tcPr>
          <w:p w14:paraId="197FC82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562EAD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 xml:space="preserve">Complaint Description should be passed while raising the complaint. </w:t>
            </w:r>
            <w:r w:rsidRPr="00F672AD">
              <w:rPr>
                <w:rFonts w:ascii="Calibri" w:hAnsi="Calibri" w:cs="Calibri"/>
              </w:rPr>
              <w:br/>
              <w:t xml:space="preserve">Possible Values </w:t>
            </w:r>
            <w:r w:rsidRPr="00F672AD">
              <w:rPr>
                <w:rFonts w:ascii="Calibri" w:hAnsi="Calibri" w:cs="Calibri"/>
              </w:rPr>
              <w:br/>
              <w:t xml:space="preserve">Goods/services are not provided. </w:t>
            </w:r>
            <w:r w:rsidRPr="00F672AD">
              <w:rPr>
                <w:rFonts w:ascii="Calibri" w:hAnsi="Calibri" w:cs="Calibri"/>
              </w:rPr>
              <w:br/>
              <w:t xml:space="preserve">Credit not processed for cancelled or returned goods null </w:t>
            </w:r>
            <w:r w:rsidRPr="00F672AD">
              <w:rPr>
                <w:rFonts w:ascii="Calibri" w:hAnsi="Calibri" w:cs="Calibri"/>
              </w:rPr>
              <w:br/>
              <w:t xml:space="preserve">Account debited but transaction confirmation not received at merchant location </w:t>
            </w:r>
            <w:r w:rsidRPr="00F672AD">
              <w:rPr>
                <w:rFonts w:ascii="Calibri" w:hAnsi="Calibri" w:cs="Calibri"/>
              </w:rPr>
              <w:br/>
              <w:t xml:space="preserve">Paid by alternate means/Duplicate payment </w:t>
            </w:r>
            <w:r w:rsidRPr="00F672AD">
              <w:rPr>
                <w:rFonts w:ascii="Calibri" w:hAnsi="Calibri" w:cs="Calibri"/>
              </w:rPr>
              <w:br/>
              <w:t xml:space="preserve">Beneficiary  account  is  not  credited  for successful transaction </w:t>
            </w:r>
            <w:r w:rsidRPr="00F672AD">
              <w:rPr>
                <w:rFonts w:ascii="Calibri" w:hAnsi="Calibri" w:cs="Calibri"/>
              </w:rPr>
              <w:br/>
              <w:t xml:space="preserve">Beneficiary account is not credited for a pending / timeout transaction </w:t>
            </w:r>
            <w:r w:rsidRPr="00F672AD">
              <w:rPr>
                <w:rFonts w:ascii="Calibri" w:hAnsi="Calibri" w:cs="Calibri"/>
              </w:rPr>
              <w:br/>
              <w:t>Note: The above values vary depends upon the NPCI.</w:t>
            </w:r>
          </w:p>
        </w:tc>
      </w:tr>
      <w:tr w:rsidR="00814271" w:rsidRPr="00F672AD" w14:paraId="027BF63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2F2F2" w:themeFill="background2" w:themeFillShade="F2"/>
            <w:noWrap/>
          </w:tcPr>
          <w:p w14:paraId="0F79D515" w14:textId="77777777" w:rsidR="00814271" w:rsidRPr="00F672AD" w:rsidRDefault="000C6D67">
            <w:pPr>
              <w:pStyle w:val="Standardtext"/>
              <w:spacing w:after="0" w:line="240" w:lineRule="auto"/>
              <w:jc w:val="left"/>
              <w:rPr>
                <w:b w:val="0"/>
              </w:rPr>
            </w:pPr>
            <w:r w:rsidRPr="00F672AD">
              <w:t>ComplaintURCSDesc</w:t>
            </w:r>
          </w:p>
        </w:tc>
        <w:tc>
          <w:tcPr>
            <w:tcW w:w="698" w:type="pct"/>
            <w:shd w:val="clear" w:color="auto" w:fill="F2F2F2" w:themeFill="background2" w:themeFillShade="F2"/>
            <w:noWrap/>
          </w:tcPr>
          <w:p w14:paraId="4FF04EB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shd w:val="clear" w:color="auto" w:fill="F2F2F2" w:themeFill="background2" w:themeFillShade="F2"/>
            <w:noWrap/>
          </w:tcPr>
          <w:p w14:paraId="51086BE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F2F2F2" w:themeFill="background2" w:themeFillShade="F2"/>
            <w:noWrap/>
          </w:tcPr>
          <w:p w14:paraId="4B20DB0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2F2F2" w:themeFill="background2" w:themeFillShade="F2"/>
            <w:noWrap/>
          </w:tcPr>
          <w:p w14:paraId="467E9D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 xml:space="preserve">Complaint URCS Description should be passed while raising the complaint. </w:t>
            </w:r>
            <w:r w:rsidRPr="00F672AD">
              <w:rPr>
                <w:rFonts w:ascii="Calibri" w:hAnsi="Calibri" w:cs="Calibri"/>
              </w:rPr>
              <w:br/>
              <w:t xml:space="preserve">Possible Values </w:t>
            </w:r>
            <w:r w:rsidRPr="00F672AD">
              <w:rPr>
                <w:rFonts w:ascii="Calibri" w:hAnsi="Calibri" w:cs="Calibri"/>
              </w:rPr>
              <w:br/>
              <w:t xml:space="preserve">Goods/services are not provided. </w:t>
            </w:r>
            <w:r w:rsidRPr="00F672AD">
              <w:rPr>
                <w:rFonts w:ascii="Calibri" w:hAnsi="Calibri" w:cs="Calibri"/>
              </w:rPr>
              <w:br/>
              <w:t xml:space="preserve">Credit not processed for cancelled or returned goods null </w:t>
            </w:r>
            <w:r w:rsidRPr="00F672AD">
              <w:rPr>
                <w:rFonts w:ascii="Calibri" w:hAnsi="Calibri" w:cs="Calibri"/>
              </w:rPr>
              <w:br/>
              <w:t xml:space="preserve">Account debited but transaction confirmation not received at merchant location </w:t>
            </w:r>
            <w:r w:rsidRPr="00F672AD">
              <w:rPr>
                <w:rFonts w:ascii="Calibri" w:hAnsi="Calibri" w:cs="Calibri"/>
              </w:rPr>
              <w:br/>
              <w:t xml:space="preserve">Paid by alternate means/Duplicate payment </w:t>
            </w:r>
            <w:r w:rsidRPr="00F672AD">
              <w:rPr>
                <w:rFonts w:ascii="Calibri" w:hAnsi="Calibri" w:cs="Calibri"/>
              </w:rPr>
              <w:br/>
              <w:t xml:space="preserve">Beneficiary  account  is  not  credited  for successful transaction </w:t>
            </w:r>
            <w:r w:rsidRPr="00F672AD">
              <w:rPr>
                <w:rFonts w:ascii="Calibri" w:hAnsi="Calibri" w:cs="Calibri"/>
              </w:rPr>
              <w:br/>
              <w:t xml:space="preserve">Beneficiary account is not credited for a pending / </w:t>
            </w:r>
            <w:r w:rsidRPr="00F672AD">
              <w:rPr>
                <w:rFonts w:ascii="Calibri" w:hAnsi="Calibri" w:cs="Calibri"/>
              </w:rPr>
              <w:lastRenderedPageBreak/>
              <w:t xml:space="preserve">timeout transaction </w:t>
            </w:r>
            <w:r w:rsidRPr="00F672AD">
              <w:rPr>
                <w:rFonts w:ascii="Calibri" w:hAnsi="Calibri" w:cs="Calibri"/>
              </w:rPr>
              <w:br/>
              <w:t>Note: The above values vary depends upon the NPCI.</w:t>
            </w:r>
          </w:p>
        </w:tc>
      </w:tr>
      <w:tr w:rsidR="00814271" w:rsidRPr="00F672AD" w14:paraId="0B078BD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68A17345" w14:textId="77777777" w:rsidR="00814271" w:rsidRPr="00F672AD" w:rsidRDefault="000C6D67">
            <w:pPr>
              <w:pStyle w:val="Standardtext"/>
              <w:spacing w:after="0" w:line="240" w:lineRule="auto"/>
              <w:jc w:val="left"/>
              <w:rPr>
                <w:b w:val="0"/>
              </w:rPr>
            </w:pPr>
            <w:r w:rsidRPr="00F672AD">
              <w:t>CompCategory</w:t>
            </w:r>
          </w:p>
        </w:tc>
        <w:tc>
          <w:tcPr>
            <w:tcW w:w="698" w:type="pct"/>
            <w:noWrap/>
          </w:tcPr>
          <w:p w14:paraId="14D00F5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noWrap/>
          </w:tcPr>
          <w:p w14:paraId="0CEA1F7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noWrap/>
          </w:tcPr>
          <w:p w14:paraId="0CC66A1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32E15F0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 xml:space="preserve">CompCategory represents the complaint has been initiated first time or get to the status of the already raised complaint. </w:t>
            </w:r>
            <w:r w:rsidRPr="00F672AD">
              <w:rPr>
                <w:rFonts w:ascii="Calibri" w:hAnsi="Calibri" w:cs="Calibri"/>
              </w:rPr>
              <w:br/>
              <w:t xml:space="preserve">Possbile Values </w:t>
            </w:r>
            <w:r w:rsidRPr="00F672AD">
              <w:rPr>
                <w:rFonts w:ascii="Calibri" w:hAnsi="Calibri" w:cs="Calibri"/>
              </w:rPr>
              <w:br/>
              <w:t xml:space="preserve">COMPLAINT – If the complaint is not yet raised. </w:t>
            </w:r>
            <w:r w:rsidRPr="00F672AD">
              <w:rPr>
                <w:rFonts w:ascii="Calibri" w:hAnsi="Calibri" w:cs="Calibri"/>
              </w:rPr>
              <w:br/>
              <w:t>GETSTATUS – If the complaint is already raised</w:t>
            </w:r>
          </w:p>
        </w:tc>
      </w:tr>
      <w:tr w:rsidR="00814271" w:rsidRPr="00F672AD" w14:paraId="465F39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2F2F2" w:themeFill="background2" w:themeFillShade="F2"/>
            <w:noWrap/>
          </w:tcPr>
          <w:p w14:paraId="3B8CEAC9" w14:textId="77777777" w:rsidR="00814271" w:rsidRPr="00F672AD" w:rsidRDefault="000C6D67">
            <w:pPr>
              <w:pStyle w:val="Standardtext"/>
              <w:spacing w:after="0" w:line="240" w:lineRule="auto"/>
              <w:jc w:val="left"/>
              <w:rPr>
                <w:b w:val="0"/>
              </w:rPr>
            </w:pPr>
            <w:r w:rsidRPr="00F672AD">
              <w:t xml:space="preserve">ComplaintRefNo </w:t>
            </w:r>
          </w:p>
        </w:tc>
        <w:tc>
          <w:tcPr>
            <w:tcW w:w="698" w:type="pct"/>
            <w:shd w:val="clear" w:color="auto" w:fill="F2F2F2" w:themeFill="background2" w:themeFillShade="F2"/>
            <w:noWrap/>
          </w:tcPr>
          <w:p w14:paraId="2817EA8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shd w:val="clear" w:color="auto" w:fill="F2F2F2" w:themeFill="background2" w:themeFillShade="F2"/>
            <w:noWrap/>
          </w:tcPr>
          <w:p w14:paraId="388CF7C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2F2F2" w:themeFill="background2" w:themeFillShade="F2"/>
            <w:noWrap/>
          </w:tcPr>
          <w:p w14:paraId="130AC37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2F2F2" w:themeFill="background2" w:themeFillShade="F2"/>
            <w:noWrap/>
          </w:tcPr>
          <w:p w14:paraId="1EF8B5B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ComplaintRefNo field represent the unique reference id for the complaint raised by the customer.</w:t>
            </w:r>
            <w:r w:rsidRPr="00F672AD">
              <w:rPr>
                <w:rFonts w:ascii="Calibri" w:hAnsi="Calibri" w:cs="Calibri"/>
              </w:rPr>
              <w:br/>
              <w:t>Ex: 1232423423423</w:t>
            </w:r>
          </w:p>
        </w:tc>
      </w:tr>
      <w:tr w:rsidR="00814271" w:rsidRPr="00F672AD" w14:paraId="667E37B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noWrap/>
          </w:tcPr>
          <w:p w14:paraId="4E3BC912" w14:textId="77777777" w:rsidR="00814271" w:rsidRPr="00F672AD" w:rsidRDefault="000C6D67">
            <w:pPr>
              <w:pStyle w:val="Standardtext"/>
              <w:spacing w:after="0" w:line="240" w:lineRule="auto"/>
              <w:jc w:val="left"/>
              <w:rPr>
                <w:b w:val="0"/>
              </w:rPr>
            </w:pPr>
            <w:r w:rsidRPr="00F672AD">
              <w:t xml:space="preserve">TxnTranModeType </w:t>
            </w:r>
          </w:p>
        </w:tc>
        <w:tc>
          <w:tcPr>
            <w:tcW w:w="698" w:type="pct"/>
            <w:noWrap/>
          </w:tcPr>
          <w:p w14:paraId="669DA60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931" w:type="pct"/>
            <w:noWrap/>
          </w:tcPr>
          <w:p w14:paraId="48F864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noWrap/>
          </w:tcPr>
          <w:p w14:paraId="7C2978D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noWrap/>
          </w:tcPr>
          <w:p w14:paraId="5E0E52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lang w:val="en-IN" w:eastAsia="en-IN"/>
              </w:rPr>
            </w:pPr>
            <w:r w:rsidRPr="00F672AD">
              <w:rPr>
                <w:rFonts w:ascii="Calibri" w:hAnsi="Calibri" w:cs="Calibri"/>
              </w:rPr>
              <w:t xml:space="preserve">TxnTranModeType represent the initiated transaction belongs to customer or merchant. </w:t>
            </w:r>
            <w:r w:rsidRPr="00F672AD">
              <w:rPr>
                <w:rFonts w:ascii="Calibri" w:hAnsi="Calibri" w:cs="Calibri"/>
              </w:rPr>
              <w:br/>
              <w:t xml:space="preserve">Possible Values </w:t>
            </w:r>
            <w:r w:rsidRPr="00F672AD">
              <w:rPr>
                <w:rFonts w:ascii="Calibri" w:hAnsi="Calibri" w:cs="Calibri"/>
              </w:rPr>
              <w:br/>
              <w:t xml:space="preserve">P2P </w:t>
            </w:r>
            <w:r w:rsidRPr="00F672AD">
              <w:rPr>
                <w:rFonts w:ascii="Calibri" w:hAnsi="Calibri" w:cs="Calibri"/>
              </w:rPr>
              <w:br/>
              <w:t>P2M</w:t>
            </w:r>
          </w:p>
        </w:tc>
      </w:tr>
      <w:tr w:rsidR="00814271" w:rsidRPr="00F672AD" w14:paraId="7036F47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162" w:type="pct"/>
            <w:shd w:val="clear" w:color="auto" w:fill="F2F2F2" w:themeFill="background2" w:themeFillShade="F2"/>
            <w:noWrap/>
          </w:tcPr>
          <w:p w14:paraId="132CE9FC" w14:textId="77777777" w:rsidR="00814271" w:rsidRPr="00F672AD" w:rsidRDefault="000C6D67">
            <w:pPr>
              <w:pStyle w:val="Standardtext"/>
              <w:spacing w:after="0" w:line="240" w:lineRule="auto"/>
              <w:jc w:val="left"/>
            </w:pPr>
            <w:r w:rsidRPr="00F672AD">
              <w:t>HMAC</w:t>
            </w:r>
          </w:p>
        </w:tc>
        <w:tc>
          <w:tcPr>
            <w:tcW w:w="698" w:type="pct"/>
            <w:shd w:val="clear" w:color="auto" w:fill="F2F2F2" w:themeFill="background2" w:themeFillShade="F2"/>
            <w:noWrap/>
          </w:tcPr>
          <w:p w14:paraId="3D19355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2F2F2" w:themeFill="background2" w:themeFillShade="F2"/>
            <w:noWrap/>
          </w:tcPr>
          <w:p w14:paraId="0B20782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shd w:val="clear" w:color="auto" w:fill="F2F2F2" w:themeFill="background2" w:themeFillShade="F2"/>
            <w:noWrap/>
          </w:tcPr>
          <w:p w14:paraId="77ADCAA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2F2F2" w:themeFill="background2" w:themeFillShade="F2"/>
            <w:noWrap/>
          </w:tcPr>
          <w:p w14:paraId="61435C40"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F672AD">
              <w:rPr>
                <w:rFonts w:ascii="Calibri" w:hAnsi="Calibri" w:cs="Calibri"/>
              </w:rPr>
              <w:t xml:space="preserve">Response details need to be hashed without HMAC field. </w:t>
            </w:r>
            <w:r w:rsidRPr="00F672AD">
              <w:rPr>
                <w:rFonts w:ascii="Calibri" w:hAnsi="Calibri" w:cs="Calibri"/>
              </w:rPr>
              <w:br/>
              <w:t xml:space="preserve">HMAC must be done based on “TxnId” Key field </w:t>
            </w:r>
            <w:r w:rsidRPr="00F672AD">
              <w:rPr>
                <w:rFonts w:ascii="Calibri" w:hAnsi="Calibri" w:cs="Calibri"/>
              </w:rPr>
              <w:br/>
              <w:t xml:space="preserve">Ex: ff3dd1a731faf9069d07dd6fa93f520ccf64972e8b9f953c9af46048853881aa </w:t>
            </w:r>
            <w:r w:rsidRPr="00F672AD">
              <w:rPr>
                <w:rFonts w:ascii="Calibri" w:hAnsi="Calibri" w:cs="Calibri"/>
              </w:rPr>
              <w:br/>
              <w:t xml:space="preserve">Refer: ‘ANNEXURE A [HMAC ALGORITHM FOR </w:t>
            </w:r>
            <w:r w:rsidRPr="00F672AD">
              <w:rPr>
                <w:rFonts w:ascii="Calibri" w:hAnsi="Calibri" w:cs="Calibri"/>
              </w:rPr>
              <w:br/>
              <w:t>JSON]’ section for HMAC Algorithm</w:t>
            </w:r>
          </w:p>
        </w:tc>
      </w:tr>
    </w:tbl>
    <w:p w14:paraId="074D64AE" w14:textId="77777777" w:rsidR="00814271" w:rsidRPr="00F672AD" w:rsidRDefault="000C6D67">
      <w:pPr>
        <w:pStyle w:val="Heading3"/>
      </w:pPr>
      <w:bookmarkStart w:id="308" w:name="_Toc169252157"/>
      <w:bookmarkStart w:id="309" w:name="_Toc195548833"/>
      <w:r w:rsidRPr="00F672AD">
        <w:t>Sample Message</w:t>
      </w:r>
      <w:bookmarkEnd w:id="308"/>
      <w:bookmarkEnd w:id="309"/>
    </w:p>
    <w:p w14:paraId="3F1C2CF8"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5D71B85" w14:textId="77777777">
        <w:tc>
          <w:tcPr>
            <w:tcW w:w="9017" w:type="dxa"/>
          </w:tcPr>
          <w:p w14:paraId="36F6040E" w14:textId="77777777" w:rsidR="00814271" w:rsidRPr="00F672AD" w:rsidRDefault="000C6D67">
            <w:pPr>
              <w:pStyle w:val="Standardtext"/>
              <w:spacing w:after="0" w:line="240" w:lineRule="auto"/>
            </w:pPr>
            <w:r w:rsidRPr="00F672AD">
              <w:lastRenderedPageBreak/>
              <w:t>{</w:t>
            </w:r>
          </w:p>
          <w:p w14:paraId="17065E63" w14:textId="77777777" w:rsidR="00814271" w:rsidRPr="00F672AD" w:rsidRDefault="000C6D67">
            <w:pPr>
              <w:pStyle w:val="Standardtext"/>
              <w:spacing w:after="0" w:line="240" w:lineRule="auto"/>
            </w:pPr>
            <w:r w:rsidRPr="00F672AD">
              <w:t xml:space="preserve">  "OperationName": "MerchantCheckTxnStatus", </w:t>
            </w:r>
          </w:p>
          <w:p w14:paraId="6A5FB283" w14:textId="77777777" w:rsidR="00814271" w:rsidRPr="00F672AD" w:rsidRDefault="000C6D67">
            <w:pPr>
              <w:pStyle w:val="Standardtext"/>
              <w:spacing w:after="0" w:line="240" w:lineRule="auto"/>
            </w:pPr>
            <w:r w:rsidRPr="00F672AD">
              <w:t xml:space="preserve">  "TxnId": "IDFUC9421A6C49D19B9754494EEF1C8C", </w:t>
            </w:r>
          </w:p>
          <w:p w14:paraId="74502E6B" w14:textId="77777777" w:rsidR="00814271" w:rsidRPr="00F672AD" w:rsidRDefault="000C6D67">
            <w:pPr>
              <w:pStyle w:val="Standardtext"/>
              <w:spacing w:after="0" w:line="240" w:lineRule="auto"/>
            </w:pPr>
            <w:r w:rsidRPr="00F672AD">
              <w:t xml:space="preserve">  "MobileNo": "8897883053", </w:t>
            </w:r>
          </w:p>
          <w:p w14:paraId="4311AF1D" w14:textId="77777777" w:rsidR="00814271" w:rsidRPr="00F672AD" w:rsidRDefault="000C6D67">
            <w:pPr>
              <w:pStyle w:val="Standardtext"/>
              <w:spacing w:after="0" w:line="240" w:lineRule="auto"/>
            </w:pPr>
            <w:r w:rsidRPr="00F672AD">
              <w:t xml:space="preserve">  "QRTxnID": "IDFUCD1935FE7954E25BBE0175ABFC36E07", </w:t>
            </w:r>
          </w:p>
          <w:p w14:paraId="1877C946" w14:textId="77777777" w:rsidR="00814271" w:rsidRPr="00F672AD" w:rsidRDefault="000C6D67">
            <w:pPr>
              <w:pStyle w:val="Standardtext"/>
              <w:spacing w:after="0" w:line="240" w:lineRule="auto"/>
            </w:pPr>
            <w:r w:rsidRPr="00F672AD">
              <w:t xml:space="preserve">  "DeviceID": "V4FIIFEUCU5L79R8", </w:t>
            </w:r>
          </w:p>
          <w:p w14:paraId="46713ED2" w14:textId="77777777" w:rsidR="00814271" w:rsidRPr="00F672AD" w:rsidRDefault="000C6D67">
            <w:pPr>
              <w:pStyle w:val="Standardtext"/>
              <w:spacing w:after="0" w:line="240" w:lineRule="auto"/>
            </w:pPr>
            <w:r w:rsidRPr="00F672AD">
              <w:t xml:space="preserve">  "Channel": "06", </w:t>
            </w:r>
          </w:p>
          <w:p w14:paraId="0183E791" w14:textId="77777777" w:rsidR="00814271" w:rsidRPr="00F672AD" w:rsidRDefault="000C6D67">
            <w:pPr>
              <w:pStyle w:val="Standardtext"/>
              <w:spacing w:after="0" w:line="240" w:lineRule="auto"/>
            </w:pPr>
            <w:r w:rsidRPr="00F672AD">
              <w:t xml:space="preserve">  "AppVersion": "1.0.0", </w:t>
            </w:r>
          </w:p>
          <w:p w14:paraId="3C576105" w14:textId="77777777" w:rsidR="00814271" w:rsidRPr="00F672AD" w:rsidRDefault="000C6D67">
            <w:pPr>
              <w:pStyle w:val="Standardtext"/>
              <w:spacing w:after="0" w:line="240" w:lineRule="auto"/>
            </w:pPr>
            <w:r w:rsidRPr="00F672AD">
              <w:t xml:space="preserve">  "TimeStamp": "130718104142", </w:t>
            </w:r>
          </w:p>
          <w:p w14:paraId="7F31D142" w14:textId="77777777" w:rsidR="00814271" w:rsidRPr="00F672AD" w:rsidRDefault="000C6D67">
            <w:pPr>
              <w:pStyle w:val="Standardtext"/>
              <w:spacing w:after="0" w:line="240" w:lineRule="auto"/>
            </w:pPr>
            <w:r w:rsidRPr="00F672AD">
              <w:t xml:space="preserve">  "MerchantID": "M000001", </w:t>
            </w:r>
          </w:p>
          <w:p w14:paraId="3535D17B" w14:textId="77777777" w:rsidR="00814271" w:rsidRPr="00F672AD" w:rsidRDefault="000C6D67">
            <w:pPr>
              <w:pStyle w:val="Standardtext"/>
              <w:spacing w:after="0" w:line="240" w:lineRule="auto"/>
            </w:pPr>
            <w:r w:rsidRPr="00F672AD">
              <w:t xml:space="preserve">  "SubMerchantID": "12345", </w:t>
            </w:r>
          </w:p>
          <w:p w14:paraId="6CB222F0" w14:textId="77777777" w:rsidR="00814271" w:rsidRPr="00F672AD" w:rsidRDefault="000C6D67">
            <w:pPr>
              <w:pStyle w:val="Standardtext"/>
              <w:spacing w:after="0" w:line="240" w:lineRule="auto"/>
            </w:pPr>
            <w:r w:rsidRPr="00F672AD">
              <w:t xml:space="preserve">  "TerminalID": "01", </w:t>
            </w:r>
          </w:p>
          <w:p w14:paraId="08F3476E" w14:textId="77777777" w:rsidR="00814271" w:rsidRPr="00F672AD" w:rsidRDefault="000C6D67">
            <w:pPr>
              <w:pStyle w:val="Standardtext"/>
              <w:spacing w:after="0" w:line="240" w:lineRule="auto"/>
            </w:pPr>
            <w:r w:rsidRPr="00F672AD">
              <w:t xml:space="preserve">  "MerchantCredential": "609780A033C2A45592EE565E1C8D3D15201C5A092FD015E", </w:t>
            </w:r>
          </w:p>
          <w:p w14:paraId="7807EC59" w14:textId="77777777" w:rsidR="00814271" w:rsidRPr="00F672AD" w:rsidRDefault="000C6D67">
            <w:pPr>
              <w:pStyle w:val="Standardtext"/>
              <w:spacing w:after="0" w:line="240" w:lineRule="auto"/>
            </w:pPr>
            <w:r w:rsidRPr="00F672AD">
              <w:t xml:space="preserve">  "HMAC": "ff3dd1a731faf9069d07dd6fa93f520ccf64972e8b9f953c9af46048853881aa" </w:t>
            </w:r>
          </w:p>
          <w:p w14:paraId="630304AC" w14:textId="77777777" w:rsidR="00814271" w:rsidRPr="00F672AD" w:rsidRDefault="000C6D67">
            <w:pPr>
              <w:pStyle w:val="Standardtext"/>
              <w:spacing w:after="0" w:line="240" w:lineRule="auto"/>
            </w:pPr>
            <w:r w:rsidRPr="00F672AD">
              <w:t>}</w:t>
            </w:r>
          </w:p>
        </w:tc>
      </w:tr>
    </w:tbl>
    <w:p w14:paraId="28477969" w14:textId="77777777" w:rsidR="00814271" w:rsidRPr="00F672AD" w:rsidRDefault="00814271">
      <w:pPr>
        <w:pStyle w:val="Standardtext"/>
      </w:pPr>
    </w:p>
    <w:p w14:paraId="59097E8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57F861C6" w14:textId="77777777">
        <w:tc>
          <w:tcPr>
            <w:tcW w:w="9017" w:type="dxa"/>
          </w:tcPr>
          <w:p w14:paraId="5C488CAF" w14:textId="77777777" w:rsidR="00814271" w:rsidRPr="00F672AD" w:rsidRDefault="000C6D67">
            <w:pPr>
              <w:pStyle w:val="Standardtext"/>
              <w:spacing w:after="0" w:line="240" w:lineRule="auto"/>
            </w:pPr>
            <w:r w:rsidRPr="00F672AD">
              <w:t>{</w:t>
            </w:r>
          </w:p>
          <w:p w14:paraId="664A0EE2" w14:textId="77777777" w:rsidR="00814271" w:rsidRPr="00F672AD" w:rsidRDefault="000C6D67">
            <w:pPr>
              <w:pStyle w:val="Standardtext"/>
              <w:spacing w:after="0" w:line="240" w:lineRule="auto"/>
            </w:pPr>
            <w:r w:rsidRPr="00F672AD">
              <w:t xml:space="preserve">"OperationName":"MerchantCheckTxnStatusResponse", </w:t>
            </w:r>
          </w:p>
          <w:p w14:paraId="4229D0DD" w14:textId="77777777" w:rsidR="00814271" w:rsidRPr="00F672AD" w:rsidRDefault="000C6D67">
            <w:pPr>
              <w:pStyle w:val="Standardtext"/>
              <w:spacing w:after="0" w:line="240" w:lineRule="auto"/>
            </w:pPr>
            <w:r w:rsidRPr="00F672AD">
              <w:t xml:space="preserve">"TxnId":"IDFUC9421A6C49D19B9754494EEF1C8C", </w:t>
            </w:r>
          </w:p>
          <w:p w14:paraId="593E832D" w14:textId="77777777" w:rsidR="00814271" w:rsidRPr="00F672AD" w:rsidRDefault="000C6D67">
            <w:pPr>
              <w:pStyle w:val="Standardtext"/>
              <w:spacing w:after="0" w:line="240" w:lineRule="auto"/>
            </w:pPr>
            <w:r w:rsidRPr="00F672AD">
              <w:t xml:space="preserve">"OrgTxnType":"MCM",  </w:t>
            </w:r>
          </w:p>
          <w:p w14:paraId="4E3B4DD5" w14:textId="77777777" w:rsidR="00814271" w:rsidRPr="00F672AD" w:rsidRDefault="000C6D67">
            <w:pPr>
              <w:pStyle w:val="Standardtext"/>
              <w:spacing w:after="0" w:line="240" w:lineRule="auto"/>
            </w:pPr>
            <w:r w:rsidRPr="00F672AD">
              <w:t xml:space="preserve">"OrgTxnId":"IDFUCD1935FE7954E25BBE0175ABFC36E07",  </w:t>
            </w:r>
          </w:p>
          <w:p w14:paraId="5425C137" w14:textId="77777777" w:rsidR="00814271" w:rsidRPr="00F672AD" w:rsidRDefault="000C6D67">
            <w:pPr>
              <w:pStyle w:val="Standardtext"/>
              <w:spacing w:after="0" w:line="240" w:lineRule="auto"/>
            </w:pPr>
            <w:r w:rsidRPr="00F672AD">
              <w:t xml:space="preserve">"OrgTxnRefId":"627916111963",  </w:t>
            </w:r>
          </w:p>
          <w:p w14:paraId="477236D8" w14:textId="77777777" w:rsidR="00814271" w:rsidRPr="00F672AD" w:rsidRDefault="000C6D67">
            <w:pPr>
              <w:pStyle w:val="Standardtext"/>
              <w:spacing w:after="0" w:line="240" w:lineRule="auto"/>
            </w:pPr>
            <w:r w:rsidRPr="00F672AD">
              <w:t xml:space="preserve">"OrgCustRefId":"73412323213", </w:t>
            </w:r>
          </w:p>
          <w:p w14:paraId="03AECA79" w14:textId="77777777" w:rsidR="00814271" w:rsidRPr="00F672AD" w:rsidRDefault="000C6D67">
            <w:pPr>
              <w:pStyle w:val="Standardtext"/>
              <w:spacing w:after="0" w:line="240" w:lineRule="auto"/>
            </w:pPr>
            <w:r w:rsidRPr="00F672AD">
              <w:t xml:space="preserve">"OrgTxnPayerAddr":"premila2404@idfb",  </w:t>
            </w:r>
          </w:p>
          <w:p w14:paraId="639A3ACD" w14:textId="77777777" w:rsidR="00814271" w:rsidRPr="00F672AD" w:rsidRDefault="000C6D67">
            <w:pPr>
              <w:pStyle w:val="Standardtext"/>
              <w:spacing w:after="0" w:line="240" w:lineRule="auto"/>
            </w:pPr>
            <w:r w:rsidRPr="00F672AD">
              <w:t xml:space="preserve">"OrgTxnPayerAccNo":"10000619470",  </w:t>
            </w:r>
          </w:p>
          <w:p w14:paraId="2ECEC92E" w14:textId="77777777" w:rsidR="00814271" w:rsidRPr="00F672AD" w:rsidRDefault="000C6D67">
            <w:pPr>
              <w:pStyle w:val="Standardtext"/>
              <w:spacing w:after="0" w:line="240" w:lineRule="auto"/>
            </w:pPr>
            <w:r w:rsidRPr="00F672AD">
              <w:t xml:space="preserve">"OrgTxnPayeeAddr":"suganya@idfb",  </w:t>
            </w:r>
          </w:p>
          <w:p w14:paraId="4E08A31B" w14:textId="77777777" w:rsidR="00814271" w:rsidRPr="00F672AD" w:rsidRDefault="000C6D67">
            <w:pPr>
              <w:pStyle w:val="Standardtext"/>
              <w:spacing w:after="0" w:line="240" w:lineRule="auto"/>
            </w:pPr>
            <w:r w:rsidRPr="00F672AD">
              <w:t xml:space="preserve">"OrgTxnPayeeAccNo":"",  </w:t>
            </w:r>
          </w:p>
          <w:p w14:paraId="3C6621E5" w14:textId="77777777" w:rsidR="00814271" w:rsidRPr="00F672AD" w:rsidRDefault="000C6D67">
            <w:pPr>
              <w:pStyle w:val="Standardtext"/>
              <w:spacing w:after="0" w:line="240" w:lineRule="auto"/>
            </w:pPr>
            <w:r w:rsidRPr="00F672AD">
              <w:t xml:space="preserve">"OrgTxnAmount":"2.00", </w:t>
            </w:r>
          </w:p>
          <w:p w14:paraId="352F14ED" w14:textId="77777777" w:rsidR="00814271" w:rsidRPr="00F672AD" w:rsidRDefault="000C6D67">
            <w:pPr>
              <w:pStyle w:val="Standardtext"/>
              <w:spacing w:after="0" w:line="240" w:lineRule="auto"/>
            </w:pPr>
            <w:r w:rsidRPr="00F672AD">
              <w:t xml:space="preserve">"OrgTxnRemarks":"TEST",  </w:t>
            </w:r>
          </w:p>
          <w:p w14:paraId="6A428D8E" w14:textId="77777777" w:rsidR="00814271" w:rsidRPr="00F672AD" w:rsidRDefault="000C6D67">
            <w:pPr>
              <w:pStyle w:val="Standardtext"/>
              <w:spacing w:after="0" w:line="240" w:lineRule="auto"/>
            </w:pPr>
            <w:r w:rsidRPr="00F672AD">
              <w:t xml:space="preserve">"OrgTxnDesc":"MerchantSendMoney",  </w:t>
            </w:r>
          </w:p>
          <w:p w14:paraId="163D690A" w14:textId="77777777" w:rsidR="00814271" w:rsidRPr="00F672AD" w:rsidRDefault="000C6D67">
            <w:pPr>
              <w:pStyle w:val="Standardtext"/>
              <w:spacing w:after="0" w:line="240" w:lineRule="auto"/>
            </w:pPr>
            <w:r w:rsidRPr="00F672AD">
              <w:t xml:space="preserve">"OrgTxnStatus":"IN-PROGRESS",  </w:t>
            </w:r>
          </w:p>
          <w:p w14:paraId="4CF3600D" w14:textId="77777777" w:rsidR="00814271" w:rsidRPr="00F672AD" w:rsidRDefault="000C6D67">
            <w:pPr>
              <w:pStyle w:val="Standardtext"/>
              <w:spacing w:after="0" w:line="240" w:lineRule="auto"/>
            </w:pPr>
            <w:r w:rsidRPr="00F672AD">
              <w:t xml:space="preserve">"OrgResCode":"000",  </w:t>
            </w:r>
          </w:p>
          <w:p w14:paraId="2FB8AE23" w14:textId="77777777" w:rsidR="00814271" w:rsidRPr="00F672AD" w:rsidRDefault="000C6D67">
            <w:pPr>
              <w:pStyle w:val="Standardtext"/>
              <w:spacing w:after="0" w:line="240" w:lineRule="auto"/>
            </w:pPr>
            <w:r w:rsidRPr="00F672AD">
              <w:t xml:space="preserve">"OrgResDesc":"Approved", </w:t>
            </w:r>
          </w:p>
          <w:p w14:paraId="5AFD3F44" w14:textId="77777777" w:rsidR="00814271" w:rsidRPr="00F672AD" w:rsidRDefault="000C6D67">
            <w:pPr>
              <w:pStyle w:val="Standardtext"/>
              <w:spacing w:after="0" w:line="240" w:lineRule="auto"/>
            </w:pPr>
            <w:r w:rsidRPr="00F672AD">
              <w:t xml:space="preserve">"OrgTxnTimeStamp":"2016-10-06T10:43:17+05:30", </w:t>
            </w:r>
          </w:p>
          <w:p w14:paraId="407109A4" w14:textId="77777777" w:rsidR="00814271" w:rsidRPr="00F672AD" w:rsidRDefault="000C6D67">
            <w:pPr>
              <w:pStyle w:val="Standardtext"/>
              <w:spacing w:after="0" w:line="240" w:lineRule="auto"/>
            </w:pPr>
            <w:r w:rsidRPr="00F672AD">
              <w:t xml:space="preserve">"ResCode":"000",  </w:t>
            </w:r>
          </w:p>
          <w:p w14:paraId="4B8BAEAC" w14:textId="77777777" w:rsidR="00814271" w:rsidRPr="00F672AD" w:rsidRDefault="000C6D67">
            <w:pPr>
              <w:pStyle w:val="Standardtext"/>
              <w:spacing w:after="0" w:line="240" w:lineRule="auto"/>
            </w:pPr>
            <w:r w:rsidRPr="00F672AD">
              <w:t xml:space="preserve">"ResDesc":"Approved", </w:t>
            </w:r>
          </w:p>
          <w:p w14:paraId="48B8CB02" w14:textId="77777777" w:rsidR="00814271" w:rsidRPr="00F672AD" w:rsidRDefault="000C6D67">
            <w:pPr>
              <w:pStyle w:val="Standardtext"/>
              <w:spacing w:after="0" w:line="240" w:lineRule="auto"/>
            </w:pPr>
            <w:r w:rsidRPr="00F672AD">
              <w:t xml:space="preserve">"InitiationMode":"18", </w:t>
            </w:r>
          </w:p>
          <w:p w14:paraId="7450F359" w14:textId="77777777" w:rsidR="00814271" w:rsidRPr="00F672AD" w:rsidRDefault="000C6D67">
            <w:pPr>
              <w:pStyle w:val="Standardtext"/>
              <w:spacing w:after="0" w:line="240" w:lineRule="auto"/>
            </w:pPr>
            <w:r w:rsidRPr="00F672AD">
              <w:t xml:space="preserve">"PurposeCode":"84", </w:t>
            </w:r>
          </w:p>
          <w:p w14:paraId="6094A58D" w14:textId="77777777" w:rsidR="00814271" w:rsidRPr="00F672AD" w:rsidRDefault="000C6D67">
            <w:pPr>
              <w:pStyle w:val="Standardtext"/>
              <w:spacing w:after="0" w:line="240" w:lineRule="auto"/>
            </w:pPr>
            <w:r w:rsidRPr="00F672AD">
              <w:t xml:space="preserve">"ComplaintCategory":"COMPLAINT", </w:t>
            </w:r>
          </w:p>
          <w:p w14:paraId="419FF4C1" w14:textId="77777777" w:rsidR="00814271" w:rsidRPr="00F672AD" w:rsidRDefault="000C6D67">
            <w:pPr>
              <w:pStyle w:val="Standardtext"/>
              <w:spacing w:after="0" w:line="240" w:lineRule="auto"/>
            </w:pPr>
            <w:r w:rsidRPr="00F672AD">
              <w:lastRenderedPageBreak/>
              <w:t xml:space="preserve">"ComplaintRefNo":"13127823434", </w:t>
            </w:r>
          </w:p>
          <w:p w14:paraId="307D647C" w14:textId="77777777" w:rsidR="00814271" w:rsidRPr="00F672AD" w:rsidRDefault="000C6D67">
            <w:pPr>
              <w:pStyle w:val="Standardtext"/>
              <w:spacing w:after="0" w:line="240" w:lineRule="auto"/>
            </w:pPr>
            <w:r w:rsidRPr="00F672AD">
              <w:t xml:space="preserve">"TxnTranModeType":"P2P", </w:t>
            </w:r>
          </w:p>
          <w:p w14:paraId="5584B0C1" w14:textId="77777777" w:rsidR="00814271" w:rsidRPr="00F672AD" w:rsidRDefault="000C6D67">
            <w:pPr>
              <w:pStyle w:val="Standardtext"/>
              <w:spacing w:after="0" w:line="240" w:lineRule="auto"/>
            </w:pPr>
            <w:r w:rsidRPr="00F672AD">
              <w:t xml:space="preserve">"ComplaintDescListArray: { </w:t>
            </w:r>
          </w:p>
          <w:p w14:paraId="5E7DAF6F" w14:textId="77777777" w:rsidR="00814271" w:rsidRPr="00F672AD" w:rsidRDefault="000C6D67">
            <w:pPr>
              <w:pStyle w:val="Standardtext"/>
              <w:spacing w:after="0" w:line="240" w:lineRule="auto"/>
            </w:pPr>
            <w:r w:rsidRPr="00F672AD">
              <w:t xml:space="preserve">"ComplaintDescList" : [ </w:t>
            </w:r>
          </w:p>
          <w:p w14:paraId="16C00E91" w14:textId="77777777" w:rsidR="00814271" w:rsidRPr="00F672AD" w:rsidRDefault="000C6D67">
            <w:pPr>
              <w:pStyle w:val="Standardtext"/>
              <w:spacing w:after="0" w:line="240" w:lineRule="auto"/>
            </w:pPr>
            <w:r w:rsidRPr="00F672AD">
              <w:t xml:space="preserve">{ </w:t>
            </w:r>
          </w:p>
          <w:p w14:paraId="60FB90F6" w14:textId="77777777" w:rsidR="00814271" w:rsidRPr="00F672AD" w:rsidRDefault="000C6D67">
            <w:pPr>
              <w:pStyle w:val="Standardtext"/>
              <w:spacing w:after="0" w:line="240" w:lineRule="auto"/>
            </w:pPr>
            <w:r w:rsidRPr="00F672AD">
              <w:t xml:space="preserve">"ComplaintDesc": "Goods/services are not provided.",  </w:t>
            </w:r>
          </w:p>
          <w:p w14:paraId="2DF527BA" w14:textId="77777777" w:rsidR="00814271" w:rsidRPr="00F672AD" w:rsidRDefault="000C6D67">
            <w:pPr>
              <w:pStyle w:val="Standardtext"/>
              <w:spacing w:after="0" w:line="240" w:lineRule="auto"/>
            </w:pPr>
            <w:r w:rsidRPr="00F672AD">
              <w:t xml:space="preserve">"ComplaintCode": "U008",  </w:t>
            </w:r>
          </w:p>
          <w:p w14:paraId="3101D5CD" w14:textId="77777777" w:rsidR="00814271" w:rsidRPr="00F672AD" w:rsidRDefault="000C6D67">
            <w:pPr>
              <w:pStyle w:val="Standardtext"/>
              <w:spacing w:after="0" w:line="240" w:lineRule="auto"/>
            </w:pPr>
            <w:r w:rsidRPr="00F672AD">
              <w:t xml:space="preserve">"ComplaintType": "U2" , </w:t>
            </w:r>
          </w:p>
          <w:p w14:paraId="2E73DB09" w14:textId="77777777" w:rsidR="00814271" w:rsidRPr="00F672AD" w:rsidRDefault="000C6D67">
            <w:pPr>
              <w:pStyle w:val="Standardtext"/>
              <w:spacing w:after="0" w:line="240" w:lineRule="auto"/>
            </w:pPr>
            <w:r w:rsidRPr="00F672AD">
              <w:t xml:space="preserve">"ComplaintURCSDesc": "Goods/services are not provided.",  </w:t>
            </w:r>
          </w:p>
          <w:p w14:paraId="2DA6BFA3" w14:textId="77777777" w:rsidR="00814271" w:rsidRPr="00F672AD" w:rsidRDefault="000C6D67">
            <w:pPr>
              <w:pStyle w:val="Standardtext"/>
              <w:spacing w:after="0" w:line="240" w:lineRule="auto"/>
            </w:pPr>
            <w:r w:rsidRPr="00F672AD">
              <w:t xml:space="preserve">},  </w:t>
            </w:r>
          </w:p>
          <w:p w14:paraId="7112A21C" w14:textId="77777777" w:rsidR="00814271" w:rsidRPr="00F672AD" w:rsidRDefault="000C6D67">
            <w:pPr>
              <w:pStyle w:val="Standardtext"/>
              <w:spacing w:after="0" w:line="240" w:lineRule="auto"/>
            </w:pPr>
            <w:r w:rsidRPr="00F672AD">
              <w:t xml:space="preserve">]  </w:t>
            </w:r>
          </w:p>
          <w:p w14:paraId="72E1FA77" w14:textId="77777777" w:rsidR="00814271" w:rsidRPr="00F672AD" w:rsidRDefault="000C6D67">
            <w:pPr>
              <w:pStyle w:val="Standardtext"/>
              <w:spacing w:after="0" w:line="240" w:lineRule="auto"/>
            </w:pPr>
            <w:r w:rsidRPr="00F672AD">
              <w:t xml:space="preserve">},  </w:t>
            </w:r>
          </w:p>
          <w:p w14:paraId="62528F74" w14:textId="77777777" w:rsidR="00814271" w:rsidRPr="00F672AD" w:rsidRDefault="000C6D67">
            <w:pPr>
              <w:pStyle w:val="Standardtext"/>
              <w:spacing w:after="0" w:line="240" w:lineRule="auto"/>
            </w:pPr>
            <w:r w:rsidRPr="00F672AD">
              <w:t xml:space="preserve">"TimeStamp":"2016-06-18T17:29:33+05:30", </w:t>
            </w:r>
          </w:p>
          <w:p w14:paraId="14564875" w14:textId="77777777" w:rsidR="00814271" w:rsidRPr="00F672AD" w:rsidRDefault="000C6D67">
            <w:pPr>
              <w:pStyle w:val="Standardtext"/>
              <w:spacing w:after="0" w:line="240" w:lineRule="auto"/>
            </w:pPr>
            <w:r w:rsidRPr="00F672AD">
              <w:t>"HMAC":"ff3dd1a731faf9069d07dd6fa93f520ccf64972e8b9f953c9af46048853881aa"</w:t>
            </w:r>
          </w:p>
          <w:p w14:paraId="4D2678E2" w14:textId="77777777" w:rsidR="00814271" w:rsidRPr="00F672AD" w:rsidRDefault="000C6D67">
            <w:pPr>
              <w:pStyle w:val="Standardtext"/>
              <w:spacing w:after="0" w:line="240" w:lineRule="auto"/>
            </w:pPr>
            <w:r w:rsidRPr="00F672AD">
              <w:t>}</w:t>
            </w:r>
          </w:p>
        </w:tc>
      </w:tr>
    </w:tbl>
    <w:p w14:paraId="6ECBC371" w14:textId="77777777" w:rsidR="00814271" w:rsidRPr="00F672AD" w:rsidRDefault="00814271">
      <w:pPr>
        <w:pStyle w:val="Standardtext"/>
      </w:pPr>
    </w:p>
    <w:p w14:paraId="1A15B014" w14:textId="77777777" w:rsidR="00814271" w:rsidRPr="00F672AD" w:rsidRDefault="000C6D67">
      <w:pPr>
        <w:pStyle w:val="Heading2"/>
        <w:ind w:left="1120"/>
      </w:pPr>
      <w:bookmarkStart w:id="310" w:name="_Toc169252158"/>
      <w:bookmarkStart w:id="311" w:name="_Toc195548834"/>
      <w:r w:rsidRPr="00F672AD">
        <w:t>ReqPay API Request and Response</w:t>
      </w:r>
      <w:bookmarkEnd w:id="310"/>
      <w:bookmarkEnd w:id="311"/>
    </w:p>
    <w:p w14:paraId="4D10A3A4" w14:textId="77777777" w:rsidR="00814271" w:rsidRPr="00F672AD" w:rsidRDefault="000C6D67">
      <w:pPr>
        <w:pStyle w:val="Heading3"/>
      </w:pPr>
      <w:bookmarkStart w:id="312" w:name="_Toc169252159"/>
      <w:bookmarkStart w:id="313" w:name="_Toc195548835"/>
      <w:r w:rsidRPr="00F672AD">
        <w:t>Request Format</w:t>
      </w:r>
      <w:bookmarkEnd w:id="312"/>
      <w:bookmarkEnd w:id="313"/>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705C4EA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1262A325"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6D1990BD"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08D29BB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12ADB63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2D3549C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293A337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20424412"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lang w:val="en-IN" w:eastAsia="en-IN"/>
              </w:rPr>
              <w:t>header</w:t>
            </w:r>
          </w:p>
        </w:tc>
      </w:tr>
      <w:tr w:rsidR="00814271" w:rsidRPr="00F672AD" w14:paraId="1346072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8D63128"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0C2890D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B4962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195931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DC9D6E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7AD6112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08D3598"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444DB4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7406FA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4ABC040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29F36E2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erchant ID</w:t>
            </w:r>
          </w:p>
        </w:tc>
      </w:tr>
      <w:tr w:rsidR="00814271" w:rsidRPr="00F672AD" w14:paraId="1DAB49C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15C10F5"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4403451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C7F7FF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525E0E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7D5AC101"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API Version - Static value '1.0'</w:t>
            </w:r>
          </w:p>
        </w:tc>
      </w:tr>
      <w:tr w:rsidR="00814271" w:rsidRPr="00F672AD" w14:paraId="574E440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4F3A78C3"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1137BB6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21CAA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40B443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5E7F5E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 assigned to the PSP/ TPAP/ Merchant</w:t>
            </w:r>
          </w:p>
        </w:tc>
      </w:tr>
      <w:tr w:rsidR="00814271" w:rsidRPr="00F672AD" w14:paraId="2285FE9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0950839"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206975A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8D4818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5B7A18C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761519A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evice Type (Static Value of the channel) - MOB</w:t>
            </w:r>
          </w:p>
        </w:tc>
      </w:tr>
      <w:tr w:rsidR="00814271" w:rsidRPr="00F672AD" w14:paraId="33BA74B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09841E41"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2C8956B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BD07FA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8BED77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C5D560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Date &amp; Time e.g. 2024-03-21T14:22:02</w:t>
            </w:r>
          </w:p>
        </w:tc>
      </w:tr>
      <w:tr w:rsidR="00814271" w:rsidRPr="00F672AD" w14:paraId="5C5EDB8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31C0AA4"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35D0E2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9925AE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6EB54C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rPr>
                <w:rFonts w:eastAsia="Times New Roman" w:cstheme="minorHAnsi"/>
                <w:color w:val="000000"/>
                <w:lang w:val="en-IN" w:eastAsia="en-IN"/>
              </w:rPr>
              <w:t>C</w:t>
            </w:r>
          </w:p>
        </w:tc>
        <w:tc>
          <w:tcPr>
            <w:tcW w:w="1307" w:type="pct"/>
            <w:shd w:val="clear" w:color="auto" w:fill="F3F7F5" w:themeFill="accent5" w:themeFillTint="33"/>
            <w:noWrap/>
          </w:tcPr>
          <w:p w14:paraId="3C3BC77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6A6F71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3E1944C1" w14:textId="77777777" w:rsidR="00814271" w:rsidRPr="00F672AD" w:rsidRDefault="000C6D67">
            <w:pPr>
              <w:spacing w:before="0" w:after="0" w:line="240" w:lineRule="auto"/>
              <w:jc w:val="center"/>
              <w:rPr>
                <w:rFonts w:cstheme="minorHAnsi"/>
              </w:rPr>
            </w:pPr>
            <w:r w:rsidRPr="00F672AD">
              <w:rPr>
                <w:rFonts w:cstheme="minorHAnsi"/>
              </w:rPr>
              <w:lastRenderedPageBreak/>
              <w:t>txn</w:t>
            </w:r>
          </w:p>
        </w:tc>
      </w:tr>
      <w:tr w:rsidR="00814271" w:rsidRPr="00F672AD" w14:paraId="34027EB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0532692" w14:textId="77777777" w:rsidR="00814271" w:rsidRPr="00F672AD" w:rsidRDefault="000C6D67">
            <w:pPr>
              <w:spacing w:after="0" w:line="240" w:lineRule="auto"/>
              <w:jc w:val="left"/>
              <w:rPr>
                <w:rFonts w:ascii="Calibri" w:hAnsi="Calibri" w:cs="Calibri"/>
                <w:color w:val="000000"/>
              </w:rPr>
            </w:pPr>
            <w:r w:rsidRPr="00F672AD">
              <w:rPr>
                <w:rFonts w:ascii="Calibri" w:hAnsi="Calibri" w:cs="Calibri"/>
                <w:color w:val="000000"/>
              </w:rPr>
              <w:t>initiationMode</w:t>
            </w:r>
          </w:p>
        </w:tc>
        <w:tc>
          <w:tcPr>
            <w:tcW w:w="1179" w:type="pct"/>
            <w:shd w:val="clear" w:color="auto" w:fill="F3F7F5" w:themeFill="accent5" w:themeFillTint="33"/>
            <w:noWrap/>
          </w:tcPr>
          <w:p w14:paraId="20FBA2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7090457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rPr>
                <w:rFonts w:cstheme="minorHAnsi"/>
              </w:rPr>
              <w:t>3</w:t>
            </w:r>
          </w:p>
        </w:tc>
        <w:tc>
          <w:tcPr>
            <w:tcW w:w="709" w:type="pct"/>
            <w:shd w:val="clear" w:color="auto" w:fill="F3F7F5" w:themeFill="accent5" w:themeFillTint="33"/>
            <w:noWrap/>
          </w:tcPr>
          <w:p w14:paraId="69C4C5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307" w:type="pct"/>
            <w:shd w:val="clear" w:color="auto" w:fill="F3F7F5" w:themeFill="accent5" w:themeFillTint="33"/>
            <w:noWrap/>
          </w:tcPr>
          <w:p w14:paraId="3CD43503"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Static value to be passed - '18'</w:t>
            </w:r>
          </w:p>
        </w:tc>
      </w:tr>
      <w:tr w:rsidR="00814271" w:rsidRPr="00F672AD" w14:paraId="1E95E52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EC42F62" w14:textId="77777777" w:rsidR="00814271" w:rsidRPr="00F672AD" w:rsidRDefault="000C6D67">
            <w:pPr>
              <w:spacing w:before="0" w:after="0" w:line="240" w:lineRule="auto"/>
              <w:jc w:val="left"/>
            </w:pPr>
            <w:r w:rsidRPr="00F672AD">
              <w:t>orgTxnId</w:t>
            </w:r>
          </w:p>
        </w:tc>
        <w:tc>
          <w:tcPr>
            <w:tcW w:w="1179" w:type="pct"/>
            <w:noWrap/>
          </w:tcPr>
          <w:p w14:paraId="275ABAF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5EC2581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noWrap/>
          </w:tcPr>
          <w:p w14:paraId="60BA281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0A1145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QR txnid</w:t>
            </w:r>
          </w:p>
        </w:tc>
      </w:tr>
      <w:tr w:rsidR="00814271" w:rsidRPr="00F672AD" w14:paraId="000739C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7842489" w14:textId="77777777" w:rsidR="00814271" w:rsidRPr="00F672AD" w:rsidRDefault="000C6D67">
            <w:pPr>
              <w:spacing w:before="0" w:after="0" w:line="240" w:lineRule="auto"/>
              <w:jc w:val="left"/>
              <w:rPr>
                <w:b w:val="0"/>
              </w:rPr>
            </w:pPr>
            <w:r w:rsidRPr="00F672AD">
              <w:t>purposeCode</w:t>
            </w:r>
          </w:p>
        </w:tc>
        <w:tc>
          <w:tcPr>
            <w:tcW w:w="1179" w:type="pct"/>
            <w:shd w:val="clear" w:color="auto" w:fill="F3F7F5" w:themeFill="accent5" w:themeFillTint="33"/>
            <w:noWrap/>
          </w:tcPr>
          <w:p w14:paraId="237A9E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211CD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shd w:val="clear" w:color="auto" w:fill="F3F7F5" w:themeFill="accent5" w:themeFillTint="33"/>
            <w:noWrap/>
          </w:tcPr>
          <w:p w14:paraId="7000D7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B4CE55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Value – ‘84/85’</w:t>
            </w:r>
          </w:p>
        </w:tc>
      </w:tr>
      <w:tr w:rsidR="00814271" w:rsidRPr="00F672AD" w14:paraId="1586A1C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303FAAC2" w14:textId="77777777" w:rsidR="00814271" w:rsidRPr="00F672AD" w:rsidRDefault="000C6D67">
            <w:pPr>
              <w:spacing w:before="0" w:after="0" w:line="240" w:lineRule="auto"/>
              <w:jc w:val="center"/>
            </w:pPr>
            <w:r w:rsidRPr="00F672AD">
              <w:t>qr</w:t>
            </w:r>
          </w:p>
        </w:tc>
      </w:tr>
      <w:tr w:rsidR="00814271" w:rsidRPr="00F672AD" w14:paraId="7DDB15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8FA2E54" w14:textId="77777777" w:rsidR="00814271" w:rsidRPr="00F672AD" w:rsidRDefault="000C6D67">
            <w:pPr>
              <w:spacing w:before="0" w:after="0" w:line="240" w:lineRule="auto"/>
              <w:jc w:val="left"/>
            </w:pPr>
            <w:r w:rsidRPr="00F672AD">
              <w:t>qrExpire</w:t>
            </w:r>
          </w:p>
        </w:tc>
        <w:tc>
          <w:tcPr>
            <w:tcW w:w="1179" w:type="pct"/>
            <w:shd w:val="clear" w:color="auto" w:fill="F3F7F5" w:themeFill="accent5" w:themeFillTint="33"/>
            <w:noWrap/>
          </w:tcPr>
          <w:p w14:paraId="60D04C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207E16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tcPr>
          <w:p w14:paraId="735FBC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3AC049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expiry date &amp; time</w:t>
            </w:r>
          </w:p>
        </w:tc>
      </w:tr>
      <w:tr w:rsidR="00814271" w:rsidRPr="00F672AD" w14:paraId="255F8F3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8D126DF" w14:textId="77777777" w:rsidR="00814271" w:rsidRPr="00F672AD" w:rsidRDefault="000C6D67">
            <w:pPr>
              <w:spacing w:before="0" w:after="0" w:line="240" w:lineRule="auto"/>
              <w:jc w:val="left"/>
            </w:pPr>
            <w:r w:rsidRPr="00F672AD">
              <w:t>qrMedium</w:t>
            </w:r>
          </w:p>
        </w:tc>
        <w:tc>
          <w:tcPr>
            <w:tcW w:w="1179" w:type="pct"/>
            <w:shd w:val="clear" w:color="auto" w:fill="F3F7F5" w:themeFill="accent5" w:themeFillTint="33"/>
            <w:noWrap/>
          </w:tcPr>
          <w:p w14:paraId="6ACD2F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91D6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61D4D31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3CB275D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Medium</w:t>
            </w:r>
          </w:p>
        </w:tc>
      </w:tr>
      <w:tr w:rsidR="00814271" w:rsidRPr="00F672AD" w14:paraId="1F397A2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E05660D" w14:textId="77777777" w:rsidR="00814271" w:rsidRPr="00F672AD" w:rsidRDefault="000C6D67">
            <w:pPr>
              <w:spacing w:before="0" w:after="0" w:line="240" w:lineRule="auto"/>
              <w:jc w:val="left"/>
            </w:pPr>
            <w:r w:rsidRPr="00F672AD">
              <w:t>qrTimestamp</w:t>
            </w:r>
          </w:p>
        </w:tc>
        <w:tc>
          <w:tcPr>
            <w:tcW w:w="1179" w:type="pct"/>
            <w:shd w:val="clear" w:color="auto" w:fill="F3F7F5" w:themeFill="accent5" w:themeFillTint="33"/>
            <w:noWrap/>
          </w:tcPr>
          <w:p w14:paraId="1028E8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C6680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tcPr>
          <w:p w14:paraId="535093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5543A5B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timestamp</w:t>
            </w:r>
          </w:p>
        </w:tc>
      </w:tr>
      <w:tr w:rsidR="00814271" w:rsidRPr="00F672AD" w14:paraId="2A8FE94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B102319" w14:textId="77777777" w:rsidR="00814271" w:rsidRPr="00F672AD" w:rsidRDefault="000C6D67">
            <w:pPr>
              <w:spacing w:before="0" w:after="0" w:line="240" w:lineRule="auto"/>
              <w:jc w:val="left"/>
            </w:pPr>
            <w:r w:rsidRPr="00F672AD">
              <w:t>qrTxnId</w:t>
            </w:r>
          </w:p>
        </w:tc>
        <w:tc>
          <w:tcPr>
            <w:tcW w:w="1179" w:type="pct"/>
            <w:shd w:val="clear" w:color="auto" w:fill="F3F7F5" w:themeFill="accent5" w:themeFillTint="33"/>
            <w:noWrap/>
          </w:tcPr>
          <w:p w14:paraId="351F7C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400D5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7EFDC3A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6847EE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transaction Id</w:t>
            </w:r>
          </w:p>
        </w:tc>
      </w:tr>
      <w:tr w:rsidR="00814271" w:rsidRPr="00F672AD" w14:paraId="3BA6DD2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DF643C7" w14:textId="77777777" w:rsidR="00814271" w:rsidRPr="00F672AD" w:rsidRDefault="000C6D67">
            <w:pPr>
              <w:spacing w:before="0" w:after="0" w:line="240" w:lineRule="auto"/>
              <w:jc w:val="left"/>
            </w:pPr>
            <w:r w:rsidRPr="00F672AD">
              <w:t>qrVersion</w:t>
            </w:r>
          </w:p>
        </w:tc>
        <w:tc>
          <w:tcPr>
            <w:tcW w:w="1179" w:type="pct"/>
            <w:shd w:val="clear" w:color="auto" w:fill="F3F7F5" w:themeFill="accent5" w:themeFillTint="33"/>
            <w:noWrap/>
          </w:tcPr>
          <w:p w14:paraId="1B931F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62A903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709" w:type="pct"/>
            <w:shd w:val="clear" w:color="auto" w:fill="F3F7F5" w:themeFill="accent5" w:themeFillTint="33"/>
            <w:noWrap/>
          </w:tcPr>
          <w:p w14:paraId="59EB57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3479B1C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Version</w:t>
            </w:r>
          </w:p>
        </w:tc>
      </w:tr>
      <w:tr w:rsidR="00814271" w:rsidRPr="00F672AD" w14:paraId="0D6DF3D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0B7E757D" w14:textId="77777777" w:rsidR="00814271" w:rsidRPr="00F672AD" w:rsidRDefault="000C6D67">
            <w:pPr>
              <w:spacing w:before="0" w:after="0" w:line="240" w:lineRule="auto"/>
              <w:jc w:val="center"/>
            </w:pPr>
            <w:r w:rsidRPr="00F672AD">
              <w:t>payer</w:t>
            </w:r>
          </w:p>
        </w:tc>
      </w:tr>
      <w:tr w:rsidR="00814271" w:rsidRPr="00F672AD" w14:paraId="4EB2AD9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E310248" w14:textId="77777777" w:rsidR="00814271" w:rsidRPr="00F672AD" w:rsidRDefault="000C6D67">
            <w:pPr>
              <w:spacing w:before="0" w:after="0" w:line="240" w:lineRule="auto"/>
              <w:jc w:val="left"/>
            </w:pPr>
            <w:r w:rsidRPr="00F672AD">
              <w:t>addr</w:t>
            </w:r>
          </w:p>
        </w:tc>
        <w:tc>
          <w:tcPr>
            <w:tcW w:w="1179" w:type="pct"/>
            <w:shd w:val="clear" w:color="auto" w:fill="F3F7F5" w:themeFill="accent5" w:themeFillTint="33"/>
            <w:noWrap/>
          </w:tcPr>
          <w:p w14:paraId="4931694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7A1DD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0</w:t>
            </w:r>
          </w:p>
        </w:tc>
        <w:tc>
          <w:tcPr>
            <w:tcW w:w="709" w:type="pct"/>
            <w:shd w:val="clear" w:color="auto" w:fill="F3F7F5" w:themeFill="accent5" w:themeFillTint="33"/>
            <w:noWrap/>
          </w:tcPr>
          <w:p w14:paraId="67C6129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4C398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Payer’s Virtual payment address - ATM VPA</w:t>
            </w:r>
          </w:p>
        </w:tc>
      </w:tr>
      <w:tr w:rsidR="00814271" w:rsidRPr="00F672AD" w14:paraId="10BCBD7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37BAB4F4" w14:textId="77777777" w:rsidR="00814271" w:rsidRPr="00F672AD" w:rsidRDefault="000C6D67">
            <w:pPr>
              <w:tabs>
                <w:tab w:val="left" w:pos="3620"/>
              </w:tabs>
              <w:spacing w:before="0" w:after="0" w:line="240" w:lineRule="auto"/>
              <w:jc w:val="center"/>
            </w:pPr>
            <w:r w:rsidRPr="00F672AD">
              <w:t>cred</w:t>
            </w:r>
          </w:p>
        </w:tc>
      </w:tr>
      <w:tr w:rsidR="00814271" w:rsidRPr="00F672AD" w14:paraId="5C87BF4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3BD93B7" w14:textId="77777777" w:rsidR="00814271" w:rsidRPr="00F672AD" w:rsidRDefault="000C6D67">
            <w:pPr>
              <w:spacing w:before="0" w:after="0" w:line="240" w:lineRule="auto"/>
              <w:jc w:val="left"/>
            </w:pPr>
            <w:r w:rsidRPr="00F672AD">
              <w:t>type</w:t>
            </w:r>
          </w:p>
        </w:tc>
        <w:tc>
          <w:tcPr>
            <w:tcW w:w="1179" w:type="pct"/>
            <w:shd w:val="clear" w:color="auto" w:fill="F3F7F5" w:themeFill="accent5" w:themeFillTint="33"/>
            <w:noWrap/>
          </w:tcPr>
          <w:p w14:paraId="0AD8954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1E33DF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75CD65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3B61D1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redential Type – PREAPPROVED</w:t>
            </w:r>
          </w:p>
        </w:tc>
      </w:tr>
      <w:tr w:rsidR="00814271" w:rsidRPr="00F672AD" w14:paraId="44AA0D9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5EC19CD2" w14:textId="77777777" w:rsidR="00814271" w:rsidRPr="00F672AD" w:rsidRDefault="000C6D67">
            <w:pPr>
              <w:spacing w:before="0" w:after="0" w:line="240" w:lineRule="auto"/>
              <w:jc w:val="center"/>
            </w:pPr>
            <w:r w:rsidRPr="00F672AD">
              <w:t>merchant</w:t>
            </w:r>
          </w:p>
        </w:tc>
      </w:tr>
      <w:tr w:rsidR="00814271" w:rsidRPr="00F672AD" w14:paraId="5CBF494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AD72F05" w14:textId="77777777" w:rsidR="00814271" w:rsidRPr="00F672AD" w:rsidRDefault="000C6D67">
            <w:pPr>
              <w:spacing w:before="0" w:after="0" w:line="240" w:lineRule="auto"/>
              <w:jc w:val="left"/>
            </w:pPr>
            <w:r w:rsidRPr="00F672AD">
              <w:t>tid</w:t>
            </w:r>
          </w:p>
        </w:tc>
        <w:tc>
          <w:tcPr>
            <w:tcW w:w="1179" w:type="pct"/>
            <w:shd w:val="clear" w:color="auto" w:fill="F3F7F5" w:themeFill="accent5" w:themeFillTint="33"/>
            <w:noWrap/>
          </w:tcPr>
          <w:p w14:paraId="3C33A7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4A4840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6695CA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3144C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Terminal ID</w:t>
            </w:r>
          </w:p>
        </w:tc>
      </w:tr>
      <w:tr w:rsidR="00814271" w:rsidRPr="00F672AD" w14:paraId="30078B4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16B5B46" w14:textId="77777777" w:rsidR="00814271" w:rsidRPr="00F672AD" w:rsidRDefault="000C6D67">
            <w:pPr>
              <w:spacing w:before="0" w:after="0" w:line="240" w:lineRule="auto"/>
              <w:jc w:val="left"/>
            </w:pPr>
            <w:r w:rsidRPr="00F672AD">
              <w:t>pinCode</w:t>
            </w:r>
          </w:p>
        </w:tc>
        <w:tc>
          <w:tcPr>
            <w:tcW w:w="1179" w:type="pct"/>
            <w:shd w:val="clear" w:color="auto" w:fill="F3F7F5" w:themeFill="accent5" w:themeFillTint="33"/>
            <w:noWrap/>
          </w:tcPr>
          <w:p w14:paraId="7E99598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0C8C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687F78A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D43E07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PIN code</w:t>
            </w:r>
          </w:p>
        </w:tc>
      </w:tr>
      <w:tr w:rsidR="00814271" w:rsidRPr="00F672AD" w14:paraId="0DFA5A9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2C77E0DD" w14:textId="77777777" w:rsidR="00814271" w:rsidRPr="00F672AD" w:rsidRDefault="000C6D67">
            <w:pPr>
              <w:spacing w:before="0" w:after="0" w:line="240" w:lineRule="auto"/>
              <w:jc w:val="center"/>
            </w:pPr>
            <w:r w:rsidRPr="00F672AD">
              <w:t>amount</w:t>
            </w:r>
          </w:p>
        </w:tc>
      </w:tr>
      <w:tr w:rsidR="00814271" w:rsidRPr="00F672AD" w14:paraId="172C687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8727107" w14:textId="77777777" w:rsidR="00814271" w:rsidRPr="00F672AD" w:rsidRDefault="000C6D67">
            <w:pPr>
              <w:spacing w:before="0" w:after="0" w:line="240" w:lineRule="auto"/>
              <w:jc w:val="left"/>
            </w:pPr>
            <w:r w:rsidRPr="00F672AD">
              <w:t>value</w:t>
            </w:r>
          </w:p>
        </w:tc>
        <w:tc>
          <w:tcPr>
            <w:tcW w:w="1179" w:type="pct"/>
            <w:shd w:val="clear" w:color="auto" w:fill="F3F7F5" w:themeFill="accent5" w:themeFillTint="33"/>
            <w:noWrap/>
          </w:tcPr>
          <w:p w14:paraId="3967046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0204A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31E6E4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1C5AA8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Transaction Amount</w:t>
            </w:r>
          </w:p>
        </w:tc>
      </w:tr>
    </w:tbl>
    <w:p w14:paraId="1DB0927F" w14:textId="77777777" w:rsidR="00814271" w:rsidRPr="00F672AD" w:rsidRDefault="000C6D67">
      <w:pPr>
        <w:pStyle w:val="Heading3"/>
      </w:pPr>
      <w:bookmarkStart w:id="314" w:name="_Toc169252160"/>
      <w:bookmarkStart w:id="315" w:name="_Toc195548836"/>
      <w:r w:rsidRPr="00F672AD">
        <w:t>Response Format</w:t>
      </w:r>
      <w:bookmarkEnd w:id="314"/>
      <w:bookmarkEnd w:id="315"/>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71743DCF"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19F0E6E2"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49D63049"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39074599"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6705D9B1"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667D56B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1DAB1A4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3742929" w14:textId="77777777" w:rsidR="00814271" w:rsidRPr="00F672AD" w:rsidRDefault="000C6D67">
            <w:pPr>
              <w:pStyle w:val="Standardtext"/>
              <w:spacing w:after="0" w:line="240" w:lineRule="auto"/>
              <w:jc w:val="left"/>
              <w:rPr>
                <w:rFonts w:cstheme="minorHAnsi"/>
              </w:rPr>
            </w:pPr>
            <w:r w:rsidRPr="00F672AD">
              <w:t>status</w:t>
            </w:r>
          </w:p>
        </w:tc>
        <w:tc>
          <w:tcPr>
            <w:tcW w:w="776" w:type="pct"/>
            <w:noWrap/>
          </w:tcPr>
          <w:p w14:paraId="6A5BC0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5CE9F24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699" w:type="pct"/>
            <w:noWrap/>
          </w:tcPr>
          <w:p w14:paraId="1600175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1C8B0E2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TTP Status</w:t>
            </w:r>
          </w:p>
        </w:tc>
      </w:tr>
      <w:tr w:rsidR="00814271" w:rsidRPr="00F672AD" w14:paraId="189C0DB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81BF866" w14:textId="77777777" w:rsidR="00814271" w:rsidRPr="00F672AD" w:rsidRDefault="000C6D67">
            <w:pPr>
              <w:pStyle w:val="Standardtext"/>
              <w:spacing w:after="0" w:line="240" w:lineRule="auto"/>
              <w:jc w:val="left"/>
              <w:rPr>
                <w:rFonts w:cstheme="minorHAnsi"/>
              </w:rPr>
            </w:pPr>
            <w:r w:rsidRPr="00F672AD">
              <w:t>message</w:t>
            </w:r>
          </w:p>
        </w:tc>
        <w:tc>
          <w:tcPr>
            <w:tcW w:w="776" w:type="pct"/>
            <w:shd w:val="clear" w:color="auto" w:fill="F3F7F5" w:themeFill="accent5" w:themeFillTint="33"/>
            <w:noWrap/>
          </w:tcPr>
          <w:p w14:paraId="74153C6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themeFill="accent5" w:themeFillTint="33"/>
            <w:noWrap/>
          </w:tcPr>
          <w:p w14:paraId="6DBAB24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50</w:t>
            </w:r>
          </w:p>
        </w:tc>
        <w:tc>
          <w:tcPr>
            <w:tcW w:w="699" w:type="pct"/>
            <w:shd w:val="clear" w:color="auto" w:fill="F3F7F5" w:themeFill="accent5" w:themeFillTint="33"/>
            <w:noWrap/>
          </w:tcPr>
          <w:p w14:paraId="2E5621A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39554DF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Error Description </w:t>
            </w:r>
          </w:p>
        </w:tc>
      </w:tr>
      <w:tr w:rsidR="00814271" w:rsidRPr="00F672AD" w14:paraId="570449E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5C5EB6F" w14:textId="77777777" w:rsidR="00814271" w:rsidRPr="00F672AD" w:rsidRDefault="000C6D67">
            <w:pPr>
              <w:pStyle w:val="Standardtext"/>
              <w:spacing w:after="0" w:line="240" w:lineRule="auto"/>
              <w:jc w:val="left"/>
            </w:pPr>
            <w:r w:rsidRPr="00F672AD">
              <w:t>error</w:t>
            </w:r>
          </w:p>
        </w:tc>
        <w:tc>
          <w:tcPr>
            <w:tcW w:w="776" w:type="pct"/>
            <w:noWrap/>
          </w:tcPr>
          <w:p w14:paraId="04E5DA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1018C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3384BD9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066B22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Error Code </w:t>
            </w:r>
          </w:p>
        </w:tc>
      </w:tr>
      <w:tr w:rsidR="00814271" w:rsidRPr="00F672AD" w14:paraId="6103AB4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A941AB1" w14:textId="77777777" w:rsidR="00814271" w:rsidRPr="00F672AD" w:rsidRDefault="000C6D67">
            <w:pPr>
              <w:pStyle w:val="Standardtext"/>
              <w:spacing w:after="0" w:line="240" w:lineRule="auto"/>
              <w:jc w:val="left"/>
            </w:pPr>
            <w:r w:rsidRPr="00F672AD">
              <w:t>reqId</w:t>
            </w:r>
          </w:p>
        </w:tc>
        <w:tc>
          <w:tcPr>
            <w:tcW w:w="776" w:type="pct"/>
            <w:shd w:val="clear" w:color="auto" w:fill="F3F7F5" w:themeFill="accent5" w:themeFillTint="33"/>
            <w:noWrap/>
          </w:tcPr>
          <w:p w14:paraId="7ED0CC8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B42EA7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412919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60C0D6F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357379F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4CFA68D" w14:textId="77777777" w:rsidR="00814271" w:rsidRPr="00F672AD" w:rsidRDefault="000C6D67">
            <w:pPr>
              <w:pStyle w:val="Standardtext"/>
              <w:spacing w:after="0" w:line="240" w:lineRule="auto"/>
              <w:jc w:val="left"/>
            </w:pPr>
            <w:r w:rsidRPr="00F672AD">
              <w:t>timestamp</w:t>
            </w:r>
          </w:p>
        </w:tc>
        <w:tc>
          <w:tcPr>
            <w:tcW w:w="776" w:type="pct"/>
            <w:noWrap/>
          </w:tcPr>
          <w:p w14:paraId="0D3559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2B9200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noWrap/>
          </w:tcPr>
          <w:p w14:paraId="230EBA6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0711158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ISO Date &amp; Time</w:t>
            </w:r>
          </w:p>
        </w:tc>
      </w:tr>
      <w:tr w:rsidR="00814271" w:rsidRPr="00F672AD" w14:paraId="5D7BCFB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A19D83C" w14:textId="77777777" w:rsidR="00814271" w:rsidRPr="00F672AD" w:rsidRDefault="000C6D67">
            <w:pPr>
              <w:pStyle w:val="Standardtext"/>
              <w:spacing w:after="0" w:line="240" w:lineRule="auto"/>
              <w:jc w:val="left"/>
              <w:rPr>
                <w:rStyle w:val="ui-provider"/>
              </w:rPr>
            </w:pPr>
            <w:r w:rsidRPr="00F672AD">
              <w:lastRenderedPageBreak/>
              <w:t>custRef</w:t>
            </w:r>
          </w:p>
        </w:tc>
        <w:tc>
          <w:tcPr>
            <w:tcW w:w="776" w:type="pct"/>
            <w:shd w:val="clear" w:color="auto" w:fill="F3F7F5" w:themeFill="accent5" w:themeFillTint="33"/>
            <w:noWrap/>
          </w:tcPr>
          <w:p w14:paraId="3C894CC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Numeric</w:t>
            </w:r>
          </w:p>
        </w:tc>
        <w:tc>
          <w:tcPr>
            <w:tcW w:w="931" w:type="pct"/>
            <w:shd w:val="clear" w:color="auto" w:fill="F3F7F5" w:themeFill="accent5" w:themeFillTint="33"/>
            <w:noWrap/>
          </w:tcPr>
          <w:p w14:paraId="7A53B6C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2</w:t>
            </w:r>
          </w:p>
        </w:tc>
        <w:tc>
          <w:tcPr>
            <w:tcW w:w="699" w:type="pct"/>
            <w:shd w:val="clear" w:color="auto" w:fill="F3F7F5" w:themeFill="accent5" w:themeFillTint="33"/>
            <w:noWrap/>
          </w:tcPr>
          <w:p w14:paraId="7898B3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15183A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The customer reference number of the initiated transaction. </w:t>
            </w:r>
          </w:p>
        </w:tc>
      </w:tr>
      <w:tr w:rsidR="00814271" w:rsidRPr="00F672AD" w14:paraId="4D264BB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1DBBE39" w14:textId="77777777" w:rsidR="00814271" w:rsidRPr="00F672AD" w:rsidRDefault="000C6D67">
            <w:pPr>
              <w:pStyle w:val="Standardtext"/>
              <w:spacing w:after="0" w:line="240" w:lineRule="auto"/>
              <w:jc w:val="left"/>
              <w:rPr>
                <w:rStyle w:val="ui-provider"/>
              </w:rPr>
            </w:pPr>
            <w:r w:rsidRPr="00F672AD">
              <w:t>txnId</w:t>
            </w:r>
          </w:p>
        </w:tc>
        <w:tc>
          <w:tcPr>
            <w:tcW w:w="776" w:type="pct"/>
            <w:noWrap/>
          </w:tcPr>
          <w:p w14:paraId="161D736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02E07F5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noWrap/>
          </w:tcPr>
          <w:p w14:paraId="79823FC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14D512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Transaction ID - Unique Identifier of the request</w:t>
            </w:r>
          </w:p>
        </w:tc>
      </w:tr>
      <w:tr w:rsidR="00814271" w:rsidRPr="00F672AD" w14:paraId="016304C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1348F3D" w14:textId="77777777" w:rsidR="00814271" w:rsidRPr="00F672AD" w:rsidRDefault="000C6D67">
            <w:pPr>
              <w:pStyle w:val="Standardtext"/>
              <w:spacing w:after="0" w:line="240" w:lineRule="auto"/>
              <w:jc w:val="left"/>
              <w:rPr>
                <w:rStyle w:val="ui-provider"/>
              </w:rPr>
            </w:pPr>
            <w:r w:rsidRPr="00F672AD">
              <w:t>refId</w:t>
            </w:r>
          </w:p>
        </w:tc>
        <w:tc>
          <w:tcPr>
            <w:tcW w:w="776" w:type="pct"/>
            <w:shd w:val="clear" w:color="auto" w:fill="F3F7F5" w:themeFill="accent5" w:themeFillTint="33"/>
            <w:noWrap/>
          </w:tcPr>
          <w:p w14:paraId="6868017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90DC23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shd w:val="clear" w:color="auto" w:fill="F3F7F5" w:themeFill="accent5" w:themeFillTint="33"/>
            <w:noWrap/>
          </w:tcPr>
          <w:p w14:paraId="1FE0C5D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0D11DD4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NFS RRN</w:t>
            </w:r>
          </w:p>
        </w:tc>
      </w:tr>
    </w:tbl>
    <w:p w14:paraId="4EB9FB50" w14:textId="77777777" w:rsidR="00814271" w:rsidRPr="00F672AD" w:rsidRDefault="000C6D67">
      <w:pPr>
        <w:pStyle w:val="Heading3"/>
      </w:pPr>
      <w:bookmarkStart w:id="316" w:name="_Toc169252161"/>
      <w:bookmarkStart w:id="317" w:name="_Toc195548837"/>
      <w:r w:rsidRPr="00F672AD">
        <w:t>Sample Message</w:t>
      </w:r>
      <w:bookmarkEnd w:id="316"/>
      <w:bookmarkEnd w:id="317"/>
    </w:p>
    <w:p w14:paraId="4FEB036E"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131818B" w14:textId="77777777">
        <w:tc>
          <w:tcPr>
            <w:tcW w:w="9017" w:type="dxa"/>
          </w:tcPr>
          <w:p w14:paraId="05EF7053" w14:textId="77777777" w:rsidR="00814271" w:rsidRPr="00F672AD" w:rsidRDefault="000C6D67">
            <w:pPr>
              <w:pStyle w:val="Standardtext"/>
              <w:spacing w:after="0" w:line="240" w:lineRule="auto"/>
            </w:pPr>
            <w:r w:rsidRPr="00F672AD">
              <w:t>{</w:t>
            </w:r>
          </w:p>
          <w:p w14:paraId="4DB4E011" w14:textId="77777777" w:rsidR="00814271" w:rsidRPr="00F672AD" w:rsidRDefault="000C6D67">
            <w:pPr>
              <w:pStyle w:val="Standardtext"/>
              <w:spacing w:after="0" w:line="240" w:lineRule="auto"/>
            </w:pPr>
            <w:r w:rsidRPr="00F672AD">
              <w:t xml:space="preserve">  "header": </w:t>
            </w:r>
          </w:p>
          <w:p w14:paraId="2F04C3B2" w14:textId="77777777" w:rsidR="00814271" w:rsidRPr="00F672AD" w:rsidRDefault="000C6D67">
            <w:pPr>
              <w:pStyle w:val="Standardtext"/>
              <w:spacing w:after="0" w:line="240" w:lineRule="auto"/>
            </w:pPr>
            <w:r w:rsidRPr="00F672AD">
              <w:t xml:space="preserve">  {</w:t>
            </w:r>
          </w:p>
          <w:p w14:paraId="64D43D22" w14:textId="77777777" w:rsidR="00814271" w:rsidRPr="00F672AD" w:rsidRDefault="000C6D67">
            <w:pPr>
              <w:pStyle w:val="Standardtext"/>
              <w:spacing w:after="0" w:line="240" w:lineRule="auto"/>
            </w:pPr>
            <w:r w:rsidRPr="00F672AD">
              <w:t xml:space="preserve">    "reqId": "CAC0E32D90C57024DE6B8EF9258571B3E18",</w:t>
            </w:r>
          </w:p>
          <w:p w14:paraId="3D3A2768" w14:textId="77777777" w:rsidR="00814271" w:rsidRPr="00F672AD" w:rsidRDefault="000C6D67">
            <w:pPr>
              <w:pStyle w:val="Standardtext"/>
              <w:spacing w:after="0" w:line="240" w:lineRule="auto"/>
            </w:pPr>
            <w:r w:rsidRPr="00F672AD">
              <w:t xml:space="preserve">    "userId": "918600468133",</w:t>
            </w:r>
          </w:p>
          <w:p w14:paraId="7B068364" w14:textId="77777777" w:rsidR="00814271" w:rsidRPr="00F672AD" w:rsidRDefault="000C6D67">
            <w:pPr>
              <w:pStyle w:val="Standardtext"/>
              <w:spacing w:after="0" w:line="240" w:lineRule="auto"/>
            </w:pPr>
            <w:r w:rsidRPr="00F672AD">
              <w:t xml:space="preserve">    "version": "1",</w:t>
            </w:r>
          </w:p>
          <w:p w14:paraId="43EB7F86" w14:textId="77777777" w:rsidR="00814271" w:rsidRPr="00F672AD" w:rsidRDefault="000C6D67">
            <w:pPr>
              <w:pStyle w:val="Standardtext"/>
              <w:spacing w:after="0" w:line="240" w:lineRule="auto"/>
            </w:pPr>
            <w:r w:rsidRPr="00F672AD">
              <w:t xml:space="preserve">    "clientId": "TID1234567890",</w:t>
            </w:r>
          </w:p>
          <w:p w14:paraId="3C881C9C" w14:textId="77777777" w:rsidR="00814271" w:rsidRPr="00F672AD" w:rsidRDefault="000C6D67">
            <w:pPr>
              <w:pStyle w:val="Standardtext"/>
              <w:spacing w:after="0" w:line="240" w:lineRule="auto"/>
            </w:pPr>
            <w:r w:rsidRPr="00F672AD">
              <w:t xml:space="preserve">    "channel": "MOB",</w:t>
            </w:r>
          </w:p>
          <w:p w14:paraId="4CBE59D9" w14:textId="77777777" w:rsidR="00814271" w:rsidRPr="00F672AD" w:rsidRDefault="000C6D67">
            <w:pPr>
              <w:pStyle w:val="Standardtext"/>
              <w:spacing w:after="0" w:line="240" w:lineRule="auto"/>
            </w:pPr>
            <w:r w:rsidRPr="00F672AD">
              <w:t xml:space="preserve">    "timestamp": "2022-12-30T13:22:31.763Z",</w:t>
            </w:r>
          </w:p>
          <w:p w14:paraId="3D89B71E" w14:textId="77777777" w:rsidR="00814271" w:rsidRPr="00F672AD" w:rsidRDefault="000C6D67">
            <w:pPr>
              <w:pStyle w:val="Standardtext"/>
              <w:spacing w:after="0" w:line="240" w:lineRule="auto"/>
            </w:pPr>
            <w:r w:rsidRPr="00F672AD">
              <w:t xml:space="preserve">    "hmac": "ff3dd1a731faf9069d07dd6fa93f520ccf64972e8b9f953c9af46048853881aa"</w:t>
            </w:r>
          </w:p>
          <w:p w14:paraId="6742D935" w14:textId="77777777" w:rsidR="00814271" w:rsidRPr="00F672AD" w:rsidRDefault="000C6D67">
            <w:pPr>
              <w:pStyle w:val="Standardtext"/>
              <w:spacing w:after="0" w:line="240" w:lineRule="auto"/>
            </w:pPr>
            <w:r w:rsidRPr="00F672AD">
              <w:t xml:space="preserve">  },</w:t>
            </w:r>
          </w:p>
          <w:p w14:paraId="0A93A1E5" w14:textId="77777777" w:rsidR="00814271" w:rsidRPr="00F672AD" w:rsidRDefault="000C6D67">
            <w:pPr>
              <w:pStyle w:val="Standardtext"/>
              <w:spacing w:after="0" w:line="240" w:lineRule="auto"/>
            </w:pPr>
            <w:r w:rsidRPr="00F672AD">
              <w:t xml:space="preserve">  "txn": </w:t>
            </w:r>
          </w:p>
          <w:p w14:paraId="5CB68749" w14:textId="77777777" w:rsidR="00814271" w:rsidRPr="00F672AD" w:rsidRDefault="000C6D67">
            <w:pPr>
              <w:pStyle w:val="Standardtext"/>
              <w:spacing w:after="0" w:line="240" w:lineRule="auto"/>
            </w:pPr>
            <w:r w:rsidRPr="00F672AD">
              <w:t xml:space="preserve">  {</w:t>
            </w:r>
          </w:p>
          <w:p w14:paraId="6170E517" w14:textId="77777777" w:rsidR="00814271" w:rsidRPr="00F672AD" w:rsidRDefault="000C6D67">
            <w:pPr>
              <w:pStyle w:val="Standardtext"/>
              <w:spacing w:after="0" w:line="240" w:lineRule="auto"/>
            </w:pPr>
            <w:r w:rsidRPr="00F672AD">
              <w:t xml:space="preserve">    "orgTxnId": "XYA5447D86914C14AC1B0A4C4A036B387B4",</w:t>
            </w:r>
          </w:p>
          <w:p w14:paraId="4311A0EF" w14:textId="77777777" w:rsidR="00814271" w:rsidRPr="00F672AD" w:rsidRDefault="000C6D67">
            <w:pPr>
              <w:pStyle w:val="Standardtext"/>
              <w:spacing w:after="0" w:line="240" w:lineRule="auto"/>
            </w:pPr>
            <w:r w:rsidRPr="00F672AD">
              <w:t xml:space="preserve">    "initiationMode": "18",</w:t>
            </w:r>
          </w:p>
          <w:p w14:paraId="1657DB26" w14:textId="77777777" w:rsidR="00814271" w:rsidRPr="00F672AD" w:rsidRDefault="000C6D67">
            <w:pPr>
              <w:pStyle w:val="Standardtext"/>
              <w:spacing w:after="0" w:line="240" w:lineRule="auto"/>
            </w:pPr>
            <w:r w:rsidRPr="00F672AD">
              <w:t xml:space="preserve">    "purposeCode": "84"</w:t>
            </w:r>
          </w:p>
          <w:p w14:paraId="437F10FA" w14:textId="77777777" w:rsidR="00814271" w:rsidRPr="00F672AD" w:rsidRDefault="000C6D67">
            <w:pPr>
              <w:pStyle w:val="Standardtext"/>
              <w:spacing w:after="0" w:line="240" w:lineRule="auto"/>
            </w:pPr>
            <w:r w:rsidRPr="00F672AD">
              <w:t xml:space="preserve">    "qr": </w:t>
            </w:r>
          </w:p>
          <w:p w14:paraId="7CBB2E4B" w14:textId="77777777" w:rsidR="00814271" w:rsidRPr="00F672AD" w:rsidRDefault="000C6D67">
            <w:pPr>
              <w:pStyle w:val="Standardtext"/>
              <w:spacing w:after="0" w:line="240" w:lineRule="auto"/>
            </w:pPr>
            <w:r w:rsidRPr="00F672AD">
              <w:tab/>
              <w:t>{</w:t>
            </w:r>
          </w:p>
          <w:p w14:paraId="33EBED88" w14:textId="77777777" w:rsidR="00814271" w:rsidRPr="00F672AD" w:rsidRDefault="000C6D67">
            <w:pPr>
              <w:pStyle w:val="Standardtext"/>
              <w:spacing w:after="0" w:line="240" w:lineRule="auto"/>
            </w:pPr>
            <w:r w:rsidRPr="00F672AD">
              <w:t xml:space="preserve">      "qrExpire": "2021-01-23T14:09:11+05:30",</w:t>
            </w:r>
          </w:p>
          <w:p w14:paraId="7D043EAA" w14:textId="77777777" w:rsidR="00814271" w:rsidRPr="00F672AD" w:rsidRDefault="000C6D67">
            <w:pPr>
              <w:pStyle w:val="Standardtext"/>
              <w:spacing w:after="0" w:line="240" w:lineRule="auto"/>
            </w:pPr>
            <w:r w:rsidRPr="00F672AD">
              <w:t xml:space="preserve">      "qrMedium": "00",</w:t>
            </w:r>
          </w:p>
          <w:p w14:paraId="26E4EBCE" w14:textId="77777777" w:rsidR="00814271" w:rsidRPr="00F672AD" w:rsidRDefault="000C6D67">
            <w:pPr>
              <w:pStyle w:val="Standardtext"/>
              <w:spacing w:after="0" w:line="240" w:lineRule="auto"/>
            </w:pPr>
            <w:r w:rsidRPr="00F672AD">
              <w:t xml:space="preserve">      "qrTimestamp": "2022-04-13T12:21:24+05:30",</w:t>
            </w:r>
          </w:p>
          <w:p w14:paraId="373714FA" w14:textId="77777777" w:rsidR="00814271" w:rsidRPr="00F672AD" w:rsidRDefault="000C6D67">
            <w:pPr>
              <w:pStyle w:val="Standardtext"/>
              <w:spacing w:after="0" w:line="240" w:lineRule="auto"/>
            </w:pPr>
            <w:r w:rsidRPr="00F672AD">
              <w:t xml:space="preserve">      "qrTxnId": "XYA5447D86914C14AC1B0A4C4A036B387B4",</w:t>
            </w:r>
          </w:p>
          <w:p w14:paraId="572C9E2D" w14:textId="77777777" w:rsidR="00814271" w:rsidRPr="00F672AD" w:rsidRDefault="000C6D67">
            <w:pPr>
              <w:pStyle w:val="Standardtext"/>
              <w:spacing w:after="0" w:line="240" w:lineRule="auto"/>
            </w:pPr>
            <w:r w:rsidRPr="00F672AD">
              <w:t xml:space="preserve">      "qrVersion": "01"</w:t>
            </w:r>
          </w:p>
          <w:p w14:paraId="65BCF8A4" w14:textId="77777777" w:rsidR="00814271" w:rsidRPr="00F672AD" w:rsidRDefault="000C6D67">
            <w:pPr>
              <w:pStyle w:val="Standardtext"/>
              <w:spacing w:after="0" w:line="240" w:lineRule="auto"/>
            </w:pPr>
            <w:r w:rsidRPr="00F672AD">
              <w:t xml:space="preserve">    }</w:t>
            </w:r>
          </w:p>
          <w:p w14:paraId="1D9B92AF" w14:textId="77777777" w:rsidR="00814271" w:rsidRPr="00F672AD" w:rsidRDefault="000C6D67">
            <w:pPr>
              <w:pStyle w:val="Standardtext"/>
              <w:spacing w:after="0" w:line="240" w:lineRule="auto"/>
            </w:pPr>
            <w:r w:rsidRPr="00F672AD">
              <w:t xml:space="preserve">  },</w:t>
            </w:r>
          </w:p>
          <w:p w14:paraId="7456F4A6" w14:textId="77777777" w:rsidR="00814271" w:rsidRPr="00F672AD" w:rsidRDefault="000C6D67">
            <w:pPr>
              <w:pStyle w:val="Standardtext"/>
              <w:spacing w:after="0" w:line="240" w:lineRule="auto"/>
            </w:pPr>
            <w:r w:rsidRPr="00F672AD">
              <w:t xml:space="preserve">  "payer": </w:t>
            </w:r>
          </w:p>
          <w:p w14:paraId="46F48388" w14:textId="77777777" w:rsidR="00814271" w:rsidRPr="00F672AD" w:rsidRDefault="000C6D67">
            <w:pPr>
              <w:pStyle w:val="Standardtext"/>
              <w:spacing w:after="0" w:line="240" w:lineRule="auto"/>
            </w:pPr>
            <w:r w:rsidRPr="00F672AD">
              <w:t xml:space="preserve">  {</w:t>
            </w:r>
          </w:p>
          <w:p w14:paraId="2D66E2BB" w14:textId="77777777" w:rsidR="00814271" w:rsidRPr="00F672AD" w:rsidRDefault="000C6D67">
            <w:pPr>
              <w:pStyle w:val="Standardtext"/>
              <w:spacing w:after="0" w:line="240" w:lineRule="auto"/>
            </w:pPr>
            <w:r w:rsidRPr="00F672AD">
              <w:t xml:space="preserve">    "addr": "surajk@</w:t>
            </w:r>
            <w:r w:rsidR="007E1FC7" w:rsidRPr="00F672AD">
              <w:t>bandhan</w:t>
            </w:r>
            <w:r w:rsidRPr="00F672AD">
              <w:t>",</w:t>
            </w:r>
          </w:p>
          <w:p w14:paraId="5F14F01B" w14:textId="77777777" w:rsidR="00814271" w:rsidRPr="00F672AD" w:rsidRDefault="000C6D67">
            <w:pPr>
              <w:pStyle w:val="Standardtext"/>
              <w:spacing w:after="0" w:line="240" w:lineRule="auto"/>
            </w:pPr>
            <w:r w:rsidRPr="00F672AD">
              <w:t xml:space="preserve">    "cred": </w:t>
            </w:r>
          </w:p>
          <w:p w14:paraId="414C2349" w14:textId="77777777" w:rsidR="00814271" w:rsidRPr="00F672AD" w:rsidRDefault="000C6D67">
            <w:pPr>
              <w:pStyle w:val="Standardtext"/>
              <w:spacing w:after="0" w:line="240" w:lineRule="auto"/>
            </w:pPr>
            <w:r w:rsidRPr="00F672AD">
              <w:tab/>
              <w:t>{</w:t>
            </w:r>
          </w:p>
          <w:p w14:paraId="20F27B71" w14:textId="77777777" w:rsidR="00814271" w:rsidRPr="00F672AD" w:rsidRDefault="000C6D67">
            <w:pPr>
              <w:pStyle w:val="Standardtext"/>
              <w:spacing w:after="0" w:line="240" w:lineRule="auto"/>
            </w:pPr>
            <w:r w:rsidRPr="00F672AD">
              <w:lastRenderedPageBreak/>
              <w:t xml:space="preserve">      "type": "PREAPPROVED"</w:t>
            </w:r>
          </w:p>
          <w:p w14:paraId="11766250" w14:textId="77777777" w:rsidR="00814271" w:rsidRPr="00F672AD" w:rsidRDefault="000C6D67">
            <w:pPr>
              <w:pStyle w:val="Standardtext"/>
              <w:spacing w:after="0" w:line="240" w:lineRule="auto"/>
            </w:pPr>
            <w:r w:rsidRPr="00F672AD">
              <w:t xml:space="preserve">    }</w:t>
            </w:r>
          </w:p>
          <w:p w14:paraId="05A65CC0" w14:textId="77777777" w:rsidR="00814271" w:rsidRPr="00F672AD" w:rsidRDefault="000C6D67">
            <w:pPr>
              <w:pStyle w:val="Standardtext"/>
              <w:spacing w:after="0" w:line="240" w:lineRule="auto"/>
            </w:pPr>
            <w:r w:rsidRPr="00F672AD">
              <w:t xml:space="preserve">  },</w:t>
            </w:r>
          </w:p>
          <w:p w14:paraId="5A40E261" w14:textId="77777777" w:rsidR="00814271" w:rsidRPr="00F672AD" w:rsidRDefault="000C6D67">
            <w:pPr>
              <w:pStyle w:val="Standardtext"/>
              <w:spacing w:after="0" w:line="240" w:lineRule="auto"/>
            </w:pPr>
            <w:r w:rsidRPr="00F672AD">
              <w:t xml:space="preserve">  "payee": </w:t>
            </w:r>
          </w:p>
          <w:p w14:paraId="063978A9" w14:textId="77777777" w:rsidR="00814271" w:rsidRPr="00F672AD" w:rsidRDefault="000C6D67">
            <w:pPr>
              <w:pStyle w:val="Standardtext"/>
              <w:spacing w:after="0" w:line="240" w:lineRule="auto"/>
            </w:pPr>
            <w:r w:rsidRPr="00F672AD">
              <w:t xml:space="preserve">  {</w:t>
            </w:r>
          </w:p>
          <w:p w14:paraId="65D6A191" w14:textId="77777777" w:rsidR="00814271" w:rsidRPr="00F672AD" w:rsidRDefault="000C6D67">
            <w:pPr>
              <w:pStyle w:val="Standardtext"/>
              <w:spacing w:after="0" w:line="240" w:lineRule="auto"/>
            </w:pPr>
            <w:r w:rsidRPr="00F672AD">
              <w:t xml:space="preserve">    "merchant": </w:t>
            </w:r>
          </w:p>
          <w:p w14:paraId="76011E06" w14:textId="77777777" w:rsidR="00814271" w:rsidRPr="00F672AD" w:rsidRDefault="000C6D67">
            <w:pPr>
              <w:pStyle w:val="Standardtext"/>
              <w:spacing w:after="0" w:line="240" w:lineRule="auto"/>
            </w:pPr>
            <w:r w:rsidRPr="00F672AD">
              <w:tab/>
              <w:t>{</w:t>
            </w:r>
          </w:p>
          <w:p w14:paraId="23E9D108" w14:textId="77777777" w:rsidR="00814271" w:rsidRPr="00F672AD" w:rsidRDefault="000C6D67">
            <w:pPr>
              <w:pStyle w:val="Standardtext"/>
              <w:spacing w:after="0" w:line="240" w:lineRule="auto"/>
            </w:pPr>
            <w:r w:rsidRPr="00F672AD">
              <w:t xml:space="preserve">      "tid": "ATMI123456",</w:t>
            </w:r>
          </w:p>
          <w:p w14:paraId="5C04D554" w14:textId="77777777" w:rsidR="00814271" w:rsidRPr="00F672AD" w:rsidRDefault="000C6D67">
            <w:pPr>
              <w:pStyle w:val="Standardtext"/>
              <w:spacing w:after="0" w:line="240" w:lineRule="auto"/>
            </w:pPr>
            <w:r w:rsidRPr="00F672AD">
              <w:t xml:space="preserve">      "pinCode": "400063"</w:t>
            </w:r>
          </w:p>
          <w:p w14:paraId="4078E4E9" w14:textId="77777777" w:rsidR="00814271" w:rsidRPr="00F672AD" w:rsidRDefault="000C6D67">
            <w:pPr>
              <w:pStyle w:val="Standardtext"/>
              <w:spacing w:after="0" w:line="240" w:lineRule="auto"/>
            </w:pPr>
            <w:r w:rsidRPr="00F672AD">
              <w:t xml:space="preserve">    },</w:t>
            </w:r>
          </w:p>
          <w:p w14:paraId="78F29FF9" w14:textId="77777777" w:rsidR="00814271" w:rsidRPr="00F672AD" w:rsidRDefault="000C6D67">
            <w:pPr>
              <w:pStyle w:val="Standardtext"/>
              <w:spacing w:after="0" w:line="240" w:lineRule="auto"/>
            </w:pPr>
            <w:r w:rsidRPr="00F672AD">
              <w:t xml:space="preserve">  },</w:t>
            </w:r>
          </w:p>
          <w:p w14:paraId="0EF011CA" w14:textId="77777777" w:rsidR="00814271" w:rsidRPr="00F672AD" w:rsidRDefault="000C6D67">
            <w:pPr>
              <w:pStyle w:val="Standardtext"/>
              <w:spacing w:after="0" w:line="240" w:lineRule="auto"/>
            </w:pPr>
            <w:r w:rsidRPr="00F672AD">
              <w:t xml:space="preserve">  "amount": </w:t>
            </w:r>
          </w:p>
          <w:p w14:paraId="2AE72F73" w14:textId="77777777" w:rsidR="00814271" w:rsidRPr="00F672AD" w:rsidRDefault="000C6D67">
            <w:pPr>
              <w:pStyle w:val="Standardtext"/>
              <w:spacing w:after="0" w:line="240" w:lineRule="auto"/>
            </w:pPr>
            <w:r w:rsidRPr="00F672AD">
              <w:t xml:space="preserve">  {</w:t>
            </w:r>
          </w:p>
          <w:p w14:paraId="02142A0B" w14:textId="77777777" w:rsidR="00814271" w:rsidRPr="00F672AD" w:rsidRDefault="000C6D67">
            <w:pPr>
              <w:pStyle w:val="Standardtext"/>
              <w:spacing w:after="0" w:line="240" w:lineRule="auto"/>
            </w:pPr>
            <w:r w:rsidRPr="00F672AD">
              <w:t xml:space="preserve">    "value": "1000.10"</w:t>
            </w:r>
          </w:p>
          <w:p w14:paraId="5A9DA49D" w14:textId="77777777" w:rsidR="00814271" w:rsidRPr="00F672AD" w:rsidRDefault="000C6D67">
            <w:pPr>
              <w:pStyle w:val="Standardtext"/>
              <w:spacing w:after="0" w:line="240" w:lineRule="auto"/>
            </w:pPr>
            <w:r w:rsidRPr="00F672AD">
              <w:t xml:space="preserve">  }</w:t>
            </w:r>
          </w:p>
          <w:p w14:paraId="6CC0F2DA" w14:textId="77777777" w:rsidR="00814271" w:rsidRPr="00F672AD" w:rsidRDefault="000C6D67">
            <w:pPr>
              <w:pStyle w:val="Standardtext"/>
              <w:spacing w:after="0" w:line="240" w:lineRule="auto"/>
            </w:pPr>
            <w:r w:rsidRPr="00F672AD">
              <w:t>}</w:t>
            </w:r>
          </w:p>
        </w:tc>
      </w:tr>
    </w:tbl>
    <w:p w14:paraId="23437E26" w14:textId="77777777" w:rsidR="00814271" w:rsidRPr="00F672AD" w:rsidRDefault="00814271">
      <w:pPr>
        <w:pStyle w:val="Standardtext"/>
      </w:pPr>
    </w:p>
    <w:p w14:paraId="6F4B4AAC"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FB3DB01" w14:textId="77777777">
        <w:tc>
          <w:tcPr>
            <w:tcW w:w="9017" w:type="dxa"/>
          </w:tcPr>
          <w:p w14:paraId="367CA4A4" w14:textId="77777777" w:rsidR="00814271" w:rsidRPr="00F672AD" w:rsidRDefault="000C6D67">
            <w:pPr>
              <w:pStyle w:val="Standardtext"/>
              <w:spacing w:after="0" w:line="240" w:lineRule="auto"/>
            </w:pPr>
            <w:r w:rsidRPr="00F672AD">
              <w:t>{</w:t>
            </w:r>
          </w:p>
          <w:p w14:paraId="66C500AA" w14:textId="77777777" w:rsidR="00814271" w:rsidRPr="00F672AD" w:rsidRDefault="000C6D67">
            <w:pPr>
              <w:pStyle w:val="Standardtext"/>
              <w:spacing w:after="0" w:line="240" w:lineRule="auto"/>
            </w:pPr>
            <w:r w:rsidRPr="00F672AD">
              <w:t xml:space="preserve">  "status": "200",</w:t>
            </w:r>
          </w:p>
          <w:p w14:paraId="2EB778D6" w14:textId="77777777" w:rsidR="00814271" w:rsidRPr="00F672AD" w:rsidRDefault="000C6D67">
            <w:pPr>
              <w:pStyle w:val="Standardtext"/>
              <w:spacing w:after="0" w:line="240" w:lineRule="auto"/>
            </w:pPr>
            <w:r w:rsidRPr="00F672AD">
              <w:t xml:space="preserve">  "message": "OK",</w:t>
            </w:r>
          </w:p>
          <w:p w14:paraId="4FA385FA" w14:textId="77777777" w:rsidR="00814271" w:rsidRPr="00F672AD" w:rsidRDefault="000C6D67">
            <w:pPr>
              <w:pStyle w:val="Standardtext"/>
              <w:spacing w:after="0" w:line="240" w:lineRule="auto"/>
            </w:pPr>
            <w:r w:rsidRPr="00F672AD">
              <w:t xml:space="preserve">  "error": "00",</w:t>
            </w:r>
          </w:p>
          <w:p w14:paraId="4F57B8A9" w14:textId="77777777" w:rsidR="00814271" w:rsidRPr="00F672AD" w:rsidRDefault="000C6D67">
            <w:pPr>
              <w:pStyle w:val="Standardtext"/>
              <w:spacing w:after="0" w:line="240" w:lineRule="auto"/>
            </w:pPr>
            <w:r w:rsidRPr="00F672AD">
              <w:t xml:space="preserve">  "reqId": "CSB19B89EC98B8946C79B25576106231737",</w:t>
            </w:r>
          </w:p>
          <w:p w14:paraId="73541A5C" w14:textId="77777777" w:rsidR="00814271" w:rsidRPr="00F672AD" w:rsidRDefault="000C6D67">
            <w:pPr>
              <w:pStyle w:val="Standardtext"/>
              <w:spacing w:after="0" w:line="240" w:lineRule="auto"/>
            </w:pPr>
            <w:r w:rsidRPr="00F672AD">
              <w:t xml:space="preserve">  "timestamp": "2022-12-30T15:14:07.617Z",</w:t>
            </w:r>
          </w:p>
          <w:p w14:paraId="7C843BFF" w14:textId="77777777" w:rsidR="00814271" w:rsidRPr="00F672AD" w:rsidRDefault="000C6D67">
            <w:pPr>
              <w:pStyle w:val="Standardtext"/>
              <w:spacing w:after="0" w:line="240" w:lineRule="auto"/>
            </w:pPr>
            <w:r w:rsidRPr="00F672AD">
              <w:t xml:space="preserve">  "custRef": "0123456789",</w:t>
            </w:r>
          </w:p>
          <w:p w14:paraId="77FE9A26" w14:textId="77777777" w:rsidR="00814271" w:rsidRPr="00F672AD" w:rsidRDefault="000C6D67">
            <w:pPr>
              <w:pStyle w:val="Standardtext"/>
              <w:spacing w:after="0" w:line="240" w:lineRule="auto"/>
            </w:pPr>
            <w:r w:rsidRPr="00F672AD">
              <w:t xml:space="preserve">  "txnId": "CAC0E32D90C57024DE6B8EF9258571B3E18",</w:t>
            </w:r>
          </w:p>
          <w:p w14:paraId="7D6C8F06" w14:textId="77777777" w:rsidR="00814271" w:rsidRPr="00F672AD" w:rsidRDefault="000C6D67">
            <w:pPr>
              <w:pStyle w:val="Standardtext"/>
              <w:spacing w:after="0" w:line="240" w:lineRule="auto"/>
            </w:pPr>
            <w:r w:rsidRPr="00F672AD">
              <w:t xml:space="preserve">  "refId": "XYA5447D86914C14AC1B0A4C4A036B387B4"</w:t>
            </w:r>
          </w:p>
          <w:p w14:paraId="48B7D6AF" w14:textId="77777777" w:rsidR="00814271" w:rsidRPr="00F672AD" w:rsidRDefault="000C6D67">
            <w:pPr>
              <w:pStyle w:val="Standardtext"/>
              <w:spacing w:after="0" w:line="240" w:lineRule="auto"/>
            </w:pPr>
            <w:r w:rsidRPr="00F672AD">
              <w:t>}</w:t>
            </w:r>
          </w:p>
        </w:tc>
      </w:tr>
    </w:tbl>
    <w:p w14:paraId="41E590A0" w14:textId="77777777" w:rsidR="00814271" w:rsidRPr="00F672AD" w:rsidRDefault="00814271">
      <w:pPr>
        <w:pStyle w:val="Standardtext"/>
      </w:pPr>
    </w:p>
    <w:p w14:paraId="1EEA2D1C" w14:textId="77777777" w:rsidR="00814271" w:rsidRPr="00F672AD" w:rsidRDefault="000C6D67">
      <w:pPr>
        <w:spacing w:before="0" w:after="0" w:line="240" w:lineRule="auto"/>
        <w:jc w:val="left"/>
      </w:pPr>
      <w:r w:rsidRPr="00F672AD">
        <w:br w:type="page"/>
      </w:r>
    </w:p>
    <w:p w14:paraId="18D13CA1" w14:textId="77777777" w:rsidR="00814271" w:rsidRPr="00F672AD" w:rsidRDefault="000C6D67">
      <w:pPr>
        <w:pStyle w:val="Heading2"/>
        <w:ind w:left="1120"/>
      </w:pPr>
      <w:bookmarkStart w:id="318" w:name="_Toc169252163"/>
      <w:bookmarkStart w:id="319" w:name="_Toc195548838"/>
      <w:r w:rsidRPr="00F672AD">
        <w:lastRenderedPageBreak/>
        <w:t>ValidateBeneficiary API Request and Response</w:t>
      </w:r>
      <w:bookmarkEnd w:id="318"/>
      <w:bookmarkEnd w:id="319"/>
    </w:p>
    <w:p w14:paraId="2E0F9B78" w14:textId="77777777" w:rsidR="00814271" w:rsidRPr="00F672AD" w:rsidRDefault="000C6D67">
      <w:pPr>
        <w:pStyle w:val="Heading3"/>
      </w:pPr>
      <w:bookmarkStart w:id="320" w:name="_Toc169252164"/>
      <w:bookmarkStart w:id="321" w:name="_Toc195548839"/>
      <w:r w:rsidRPr="00F672AD">
        <w:t>Request Format</w:t>
      </w:r>
      <w:bookmarkEnd w:id="320"/>
      <w:bookmarkEnd w:id="321"/>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73C84E19"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27CC202A"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5CFAAF5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1826874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191FCE3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7436C249"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64F2CAD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6668FE5B"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lang w:val="en-IN" w:eastAsia="en-IN"/>
              </w:rPr>
              <w:t>header</w:t>
            </w:r>
          </w:p>
        </w:tc>
      </w:tr>
      <w:tr w:rsidR="00814271" w:rsidRPr="00F672AD" w14:paraId="45F8811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15C7584" w14:textId="77777777" w:rsidR="00814271" w:rsidRPr="00F672AD" w:rsidRDefault="000C6D67">
            <w:pPr>
              <w:spacing w:before="0" w:after="0" w:line="240" w:lineRule="auto"/>
              <w:jc w:val="left"/>
              <w:rPr>
                <w:rFonts w:eastAsia="Times New Roman" w:cstheme="minorHAnsi"/>
                <w:color w:val="000000"/>
                <w:lang w:val="en-IN" w:eastAsia="en-IN"/>
              </w:rPr>
            </w:pPr>
            <w:r w:rsidRPr="00F672AD">
              <w:t>reqId</w:t>
            </w:r>
          </w:p>
        </w:tc>
        <w:tc>
          <w:tcPr>
            <w:tcW w:w="1179" w:type="pct"/>
            <w:shd w:val="clear" w:color="auto" w:fill="F3F7F5" w:themeFill="accent5" w:themeFillTint="33"/>
            <w:noWrap/>
          </w:tcPr>
          <w:p w14:paraId="631539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059EF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5549239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71E7000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365103C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97CBE32" w14:textId="77777777" w:rsidR="00814271" w:rsidRPr="00F672AD" w:rsidRDefault="000C6D67">
            <w:pPr>
              <w:spacing w:before="0" w:after="0" w:line="240" w:lineRule="auto"/>
              <w:jc w:val="left"/>
              <w:rPr>
                <w:rFonts w:eastAsia="Times New Roman" w:cstheme="minorHAnsi"/>
                <w:color w:val="000000"/>
                <w:lang w:val="en-IN" w:eastAsia="en-IN"/>
              </w:rPr>
            </w:pPr>
            <w:r w:rsidRPr="00F672AD">
              <w:t>userId</w:t>
            </w:r>
          </w:p>
        </w:tc>
        <w:tc>
          <w:tcPr>
            <w:tcW w:w="1179" w:type="pct"/>
            <w:noWrap/>
          </w:tcPr>
          <w:p w14:paraId="71996D8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60B23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1454B8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112793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erchant Id assigned to ATM</w:t>
            </w:r>
          </w:p>
        </w:tc>
      </w:tr>
      <w:tr w:rsidR="00814271" w:rsidRPr="00F672AD" w14:paraId="5B3FAA5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D0B21C4" w14:textId="77777777" w:rsidR="00814271" w:rsidRPr="00F672AD" w:rsidRDefault="000C6D67">
            <w:pPr>
              <w:spacing w:before="0" w:after="0" w:line="240" w:lineRule="auto"/>
              <w:jc w:val="left"/>
              <w:rPr>
                <w:rFonts w:eastAsia="Times New Roman" w:cstheme="minorHAnsi"/>
                <w:color w:val="000000"/>
                <w:lang w:val="en-IN" w:eastAsia="en-IN"/>
              </w:rPr>
            </w:pPr>
            <w:r w:rsidRPr="00F672AD">
              <w:t>version</w:t>
            </w:r>
          </w:p>
        </w:tc>
        <w:tc>
          <w:tcPr>
            <w:tcW w:w="1179" w:type="pct"/>
            <w:shd w:val="clear" w:color="auto" w:fill="F3F7F5" w:themeFill="accent5" w:themeFillTint="33"/>
            <w:noWrap/>
          </w:tcPr>
          <w:p w14:paraId="0F1B3DB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31A487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shd w:val="clear" w:color="auto" w:fill="F3F7F5" w:themeFill="accent5" w:themeFillTint="33"/>
            <w:noWrap/>
          </w:tcPr>
          <w:p w14:paraId="425B4B5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366D67F"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814271" w:rsidRPr="00F672AD" w14:paraId="75165CF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475B9A5" w14:textId="77777777" w:rsidR="00814271" w:rsidRPr="00F672AD" w:rsidRDefault="000C6D67">
            <w:pPr>
              <w:spacing w:before="0" w:after="0" w:line="240" w:lineRule="auto"/>
              <w:jc w:val="left"/>
              <w:rPr>
                <w:rFonts w:eastAsia="Times New Roman" w:cstheme="minorHAnsi"/>
                <w:color w:val="000000"/>
                <w:lang w:val="en-IN" w:eastAsia="en-IN"/>
              </w:rPr>
            </w:pPr>
            <w:r w:rsidRPr="00F672AD">
              <w:t>clientId</w:t>
            </w:r>
          </w:p>
        </w:tc>
        <w:tc>
          <w:tcPr>
            <w:tcW w:w="1179" w:type="pct"/>
            <w:noWrap/>
          </w:tcPr>
          <w:p w14:paraId="235FCF1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D97E7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noWrap/>
          </w:tcPr>
          <w:p w14:paraId="379798B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4DCAB88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 assigned to the ATM - Terminal Id of switch</w:t>
            </w:r>
          </w:p>
        </w:tc>
      </w:tr>
      <w:tr w:rsidR="00814271" w:rsidRPr="00F672AD" w14:paraId="66A9B05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5F9AA4D" w14:textId="77777777" w:rsidR="00814271" w:rsidRPr="00F672AD" w:rsidRDefault="000C6D67">
            <w:pPr>
              <w:spacing w:before="0" w:after="0" w:line="240" w:lineRule="auto"/>
              <w:jc w:val="left"/>
              <w:rPr>
                <w:rFonts w:eastAsia="Times New Roman" w:cstheme="minorHAnsi"/>
                <w:color w:val="000000"/>
                <w:lang w:val="en-IN" w:eastAsia="en-IN"/>
              </w:rPr>
            </w:pPr>
            <w:r w:rsidRPr="00F672AD">
              <w:t>channel</w:t>
            </w:r>
          </w:p>
        </w:tc>
        <w:tc>
          <w:tcPr>
            <w:tcW w:w="1179" w:type="pct"/>
            <w:shd w:val="clear" w:color="auto" w:fill="F3F7F5" w:themeFill="accent5" w:themeFillTint="33"/>
            <w:noWrap/>
          </w:tcPr>
          <w:p w14:paraId="060730E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CEBDB2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5F43E4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4AB04090"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814271" w:rsidRPr="00F672AD" w14:paraId="0F817E9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6DE3C18" w14:textId="77777777" w:rsidR="00814271" w:rsidRPr="00F672AD" w:rsidRDefault="000C6D67">
            <w:pPr>
              <w:spacing w:before="0" w:after="0" w:line="240" w:lineRule="auto"/>
              <w:jc w:val="left"/>
              <w:rPr>
                <w:rFonts w:eastAsia="Times New Roman" w:cstheme="minorHAnsi"/>
                <w:color w:val="000000"/>
                <w:lang w:val="en-IN" w:eastAsia="en-IN"/>
              </w:rPr>
            </w:pPr>
            <w:r w:rsidRPr="00F672AD">
              <w:t>timestamp</w:t>
            </w:r>
          </w:p>
        </w:tc>
        <w:tc>
          <w:tcPr>
            <w:tcW w:w="1179" w:type="pct"/>
            <w:noWrap/>
          </w:tcPr>
          <w:p w14:paraId="66B413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556303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noWrap/>
          </w:tcPr>
          <w:p w14:paraId="768593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7D6E6765"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814271" w:rsidRPr="00F672AD" w14:paraId="6132B76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5E2F651" w14:textId="77777777" w:rsidR="00814271" w:rsidRPr="00F672AD" w:rsidRDefault="000C6D67">
            <w:pPr>
              <w:spacing w:before="0" w:after="0" w:line="240" w:lineRule="auto"/>
              <w:jc w:val="left"/>
              <w:rPr>
                <w:rFonts w:eastAsia="Times New Roman" w:cstheme="minorHAnsi"/>
                <w:color w:val="000000"/>
                <w:lang w:val="en-IN" w:eastAsia="en-IN"/>
              </w:rPr>
            </w:pPr>
            <w:r w:rsidRPr="00F672AD">
              <w:t>hmac</w:t>
            </w:r>
          </w:p>
        </w:tc>
        <w:tc>
          <w:tcPr>
            <w:tcW w:w="1179" w:type="pct"/>
            <w:shd w:val="clear" w:color="auto" w:fill="F3F7F5" w:themeFill="accent5" w:themeFillTint="33"/>
            <w:noWrap/>
          </w:tcPr>
          <w:p w14:paraId="1F1084D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7C569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shd w:val="clear" w:color="auto" w:fill="F3F7F5" w:themeFill="accent5" w:themeFillTint="33"/>
            <w:noWrap/>
          </w:tcPr>
          <w:p w14:paraId="4B76BA5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rPr>
                <w:rFonts w:eastAsia="Times New Roman" w:cstheme="minorHAnsi"/>
                <w:color w:val="000000"/>
                <w:lang w:val="en-IN" w:eastAsia="en-IN"/>
              </w:rPr>
              <w:t>C</w:t>
            </w:r>
          </w:p>
        </w:tc>
        <w:tc>
          <w:tcPr>
            <w:tcW w:w="1307" w:type="pct"/>
            <w:shd w:val="clear" w:color="auto" w:fill="F3F7F5" w:themeFill="accent5" w:themeFillTint="33"/>
            <w:noWrap/>
          </w:tcPr>
          <w:p w14:paraId="24D6D83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814271" w:rsidRPr="00F672AD" w14:paraId="7FB04D6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71B31EC5" w14:textId="77777777" w:rsidR="00814271" w:rsidRPr="00F672AD" w:rsidRDefault="000C6D67">
            <w:pPr>
              <w:spacing w:before="0" w:after="0" w:line="240" w:lineRule="auto"/>
              <w:jc w:val="center"/>
              <w:rPr>
                <w:rFonts w:cstheme="minorHAnsi"/>
              </w:rPr>
            </w:pPr>
            <w:r w:rsidRPr="00F672AD">
              <w:rPr>
                <w:rFonts w:cstheme="minorHAnsi"/>
              </w:rPr>
              <w:t>txn</w:t>
            </w:r>
          </w:p>
        </w:tc>
      </w:tr>
      <w:tr w:rsidR="00814271" w:rsidRPr="00F672AD" w14:paraId="548FFD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9970AC4" w14:textId="77777777" w:rsidR="00814271" w:rsidRPr="00F672AD" w:rsidRDefault="000C6D67">
            <w:pPr>
              <w:spacing w:after="0" w:line="240" w:lineRule="auto"/>
              <w:jc w:val="left"/>
              <w:rPr>
                <w:rFonts w:ascii="Calibri" w:hAnsi="Calibri" w:cs="Calibri"/>
                <w:b w:val="0"/>
                <w:color w:val="000000"/>
              </w:rPr>
            </w:pPr>
            <w:r w:rsidRPr="00F672AD">
              <w:t>note</w:t>
            </w:r>
          </w:p>
        </w:tc>
        <w:tc>
          <w:tcPr>
            <w:tcW w:w="1179" w:type="pct"/>
            <w:shd w:val="clear" w:color="auto" w:fill="F3F7F5" w:themeFill="accent5" w:themeFillTint="33"/>
            <w:noWrap/>
          </w:tcPr>
          <w:p w14:paraId="2284D5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D050FF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50</w:t>
            </w:r>
          </w:p>
        </w:tc>
        <w:tc>
          <w:tcPr>
            <w:tcW w:w="709" w:type="pct"/>
            <w:shd w:val="clear" w:color="auto" w:fill="F3F7F5" w:themeFill="accent5" w:themeFillTint="33"/>
            <w:noWrap/>
          </w:tcPr>
          <w:p w14:paraId="2642DF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E808C37"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ATM Terminal ID + Customer Remarks</w:t>
            </w:r>
          </w:p>
        </w:tc>
      </w:tr>
      <w:tr w:rsidR="00814271" w:rsidRPr="00F672AD" w14:paraId="3CD037B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32EE0100" w14:textId="77777777" w:rsidR="00814271" w:rsidRPr="00F672AD" w:rsidRDefault="000C6D67">
            <w:pPr>
              <w:spacing w:after="0" w:line="240" w:lineRule="auto"/>
              <w:jc w:val="left"/>
              <w:rPr>
                <w:rFonts w:ascii="Calibri" w:hAnsi="Calibri" w:cs="Calibri"/>
                <w:b w:val="0"/>
                <w:color w:val="000000"/>
              </w:rPr>
            </w:pPr>
            <w:r w:rsidRPr="00F672AD">
              <w:t>initiationMode</w:t>
            </w:r>
          </w:p>
        </w:tc>
        <w:tc>
          <w:tcPr>
            <w:tcW w:w="1179" w:type="pct"/>
            <w:shd w:val="clear" w:color="auto" w:fill="FFFFFF" w:themeFill="background1"/>
            <w:noWrap/>
          </w:tcPr>
          <w:p w14:paraId="6FA9311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String</w:t>
            </w:r>
          </w:p>
        </w:tc>
        <w:tc>
          <w:tcPr>
            <w:tcW w:w="786" w:type="pct"/>
            <w:shd w:val="clear" w:color="auto" w:fill="FFFFFF" w:themeFill="background1"/>
            <w:noWrap/>
          </w:tcPr>
          <w:p w14:paraId="48CC51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Cs/>
              </w:rPr>
            </w:pPr>
            <w:r w:rsidRPr="00F672AD">
              <w:t>2</w:t>
            </w:r>
          </w:p>
        </w:tc>
        <w:tc>
          <w:tcPr>
            <w:tcW w:w="709" w:type="pct"/>
            <w:shd w:val="clear" w:color="auto" w:fill="FFFFFF" w:themeFill="background1"/>
            <w:noWrap/>
          </w:tcPr>
          <w:p w14:paraId="61687D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M</w:t>
            </w:r>
          </w:p>
        </w:tc>
        <w:tc>
          <w:tcPr>
            <w:tcW w:w="1307" w:type="pct"/>
            <w:shd w:val="clear" w:color="auto" w:fill="FFFFFF" w:themeFill="background1"/>
            <w:noWrap/>
          </w:tcPr>
          <w:p w14:paraId="00970610"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bCs/>
                <w:color w:val="000000"/>
              </w:rPr>
            </w:pPr>
            <w:r w:rsidRPr="00F672AD">
              <w:t>18 - Static Value</w:t>
            </w:r>
          </w:p>
        </w:tc>
      </w:tr>
      <w:tr w:rsidR="00814271" w:rsidRPr="00F672AD" w14:paraId="4CCCB5C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AF5CE75" w14:textId="77777777" w:rsidR="00814271" w:rsidRPr="00F672AD" w:rsidRDefault="000C6D67">
            <w:pPr>
              <w:spacing w:after="0" w:line="240" w:lineRule="auto"/>
              <w:jc w:val="left"/>
              <w:rPr>
                <w:rFonts w:ascii="Calibri" w:hAnsi="Calibri" w:cs="Calibri"/>
                <w:color w:val="000000"/>
              </w:rPr>
            </w:pPr>
            <w:r w:rsidRPr="00F672AD">
              <w:t>refId</w:t>
            </w:r>
          </w:p>
        </w:tc>
        <w:tc>
          <w:tcPr>
            <w:tcW w:w="1179" w:type="pct"/>
            <w:shd w:val="clear" w:color="auto" w:fill="F3F7F5" w:themeFill="accent5" w:themeFillTint="33"/>
            <w:noWrap/>
          </w:tcPr>
          <w:p w14:paraId="62FE2A2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4BA512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709" w:type="pct"/>
            <w:shd w:val="clear" w:color="auto" w:fill="F3F7F5" w:themeFill="accent5" w:themeFillTint="33"/>
            <w:noWrap/>
          </w:tcPr>
          <w:p w14:paraId="16B394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307" w:type="pct"/>
            <w:shd w:val="clear" w:color="auto" w:fill="F3F7F5" w:themeFill="accent5" w:themeFillTint="33"/>
            <w:noWrap/>
          </w:tcPr>
          <w:p w14:paraId="0259DF00"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RRN received from ATM qr "Tr" field</w:t>
            </w:r>
          </w:p>
        </w:tc>
      </w:tr>
      <w:tr w:rsidR="00814271" w:rsidRPr="00F672AD" w14:paraId="012A52D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4675928" w14:textId="77777777" w:rsidR="00814271" w:rsidRPr="00F672AD" w:rsidRDefault="000C6D67">
            <w:pPr>
              <w:spacing w:before="0" w:after="0" w:line="240" w:lineRule="auto"/>
              <w:jc w:val="left"/>
              <w:rPr>
                <w:b w:val="0"/>
              </w:rPr>
            </w:pPr>
            <w:r w:rsidRPr="00F672AD">
              <w:t>purpose</w:t>
            </w:r>
          </w:p>
        </w:tc>
        <w:tc>
          <w:tcPr>
            <w:tcW w:w="1179" w:type="pct"/>
            <w:noWrap/>
          </w:tcPr>
          <w:p w14:paraId="6BD442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90DC27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noWrap/>
          </w:tcPr>
          <w:p w14:paraId="2FE9C89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6C00F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84 - for self / 85 - for Others - basis on customer selection</w:t>
            </w:r>
          </w:p>
        </w:tc>
      </w:tr>
      <w:tr w:rsidR="00814271" w:rsidRPr="00F672AD" w14:paraId="770A812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4FB893CA" w14:textId="77777777" w:rsidR="00814271" w:rsidRPr="00F672AD" w:rsidRDefault="000C6D67">
            <w:pPr>
              <w:spacing w:before="0" w:after="0" w:line="240" w:lineRule="auto"/>
              <w:jc w:val="center"/>
            </w:pPr>
            <w:r w:rsidRPr="00F672AD">
              <w:t>qr</w:t>
            </w:r>
          </w:p>
        </w:tc>
      </w:tr>
      <w:tr w:rsidR="00814271" w:rsidRPr="00F672AD" w14:paraId="1AC13D5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69089EA3" w14:textId="77777777" w:rsidR="00814271" w:rsidRPr="00F672AD" w:rsidRDefault="000C6D67">
            <w:pPr>
              <w:spacing w:before="0" w:after="0" w:line="240" w:lineRule="auto"/>
              <w:jc w:val="left"/>
            </w:pPr>
            <w:r w:rsidRPr="00F672AD">
              <w:t>qrExpire</w:t>
            </w:r>
          </w:p>
        </w:tc>
        <w:tc>
          <w:tcPr>
            <w:tcW w:w="1179" w:type="pct"/>
            <w:noWrap/>
          </w:tcPr>
          <w:p w14:paraId="0ABAB0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370C3E1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noWrap/>
          </w:tcPr>
          <w:p w14:paraId="6BB5F6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3EAD55C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330CEF4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25BF2DA" w14:textId="77777777" w:rsidR="00814271" w:rsidRPr="00F672AD" w:rsidRDefault="000C6D67">
            <w:pPr>
              <w:spacing w:before="0" w:after="0" w:line="240" w:lineRule="auto"/>
              <w:jc w:val="left"/>
            </w:pPr>
            <w:r w:rsidRPr="00F672AD">
              <w:t>qrMedium</w:t>
            </w:r>
          </w:p>
        </w:tc>
        <w:tc>
          <w:tcPr>
            <w:tcW w:w="1179" w:type="pct"/>
            <w:shd w:val="clear" w:color="auto" w:fill="F3F7F5" w:themeFill="accent5" w:themeFillTint="33"/>
            <w:noWrap/>
          </w:tcPr>
          <w:p w14:paraId="1C80556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2596A2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9" w:type="pct"/>
            <w:shd w:val="clear" w:color="auto" w:fill="F3F7F5" w:themeFill="accent5" w:themeFillTint="33"/>
            <w:noWrap/>
          </w:tcPr>
          <w:p w14:paraId="3B4B005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758C1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45BF7BC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244A0E2" w14:textId="77777777" w:rsidR="00814271" w:rsidRPr="00F672AD" w:rsidRDefault="000C6D67">
            <w:pPr>
              <w:spacing w:before="0" w:after="0" w:line="240" w:lineRule="auto"/>
              <w:jc w:val="left"/>
            </w:pPr>
            <w:r w:rsidRPr="00F672AD">
              <w:t>qrStan</w:t>
            </w:r>
          </w:p>
        </w:tc>
        <w:tc>
          <w:tcPr>
            <w:tcW w:w="1179" w:type="pct"/>
            <w:noWrap/>
          </w:tcPr>
          <w:p w14:paraId="6DDCBE0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87276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w:t>
            </w:r>
          </w:p>
        </w:tc>
        <w:tc>
          <w:tcPr>
            <w:tcW w:w="709" w:type="pct"/>
            <w:noWrap/>
          </w:tcPr>
          <w:p w14:paraId="6A4AE7E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56B055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0FE3539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DFC6D7D" w14:textId="77777777" w:rsidR="00814271" w:rsidRPr="00F672AD" w:rsidRDefault="000C6D67">
            <w:pPr>
              <w:spacing w:before="0" w:after="0" w:line="240" w:lineRule="auto"/>
              <w:jc w:val="left"/>
            </w:pPr>
            <w:r w:rsidRPr="00F672AD">
              <w:lastRenderedPageBreak/>
              <w:t>qrTimestamp</w:t>
            </w:r>
          </w:p>
        </w:tc>
        <w:tc>
          <w:tcPr>
            <w:tcW w:w="1179" w:type="pct"/>
            <w:shd w:val="clear" w:color="auto" w:fill="F3F7F5" w:themeFill="accent5" w:themeFillTint="33"/>
            <w:noWrap/>
          </w:tcPr>
          <w:p w14:paraId="3801395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2018B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tcPr>
          <w:p w14:paraId="305C54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13380D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53B577F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1F097469" w14:textId="77777777" w:rsidR="00814271" w:rsidRPr="00F672AD" w:rsidRDefault="000C6D67">
            <w:pPr>
              <w:spacing w:before="0" w:after="0" w:line="240" w:lineRule="auto"/>
              <w:jc w:val="left"/>
              <w:rPr>
                <w:b w:val="0"/>
              </w:rPr>
            </w:pPr>
            <w:r w:rsidRPr="00F672AD">
              <w:t>qrTxnId</w:t>
            </w:r>
          </w:p>
        </w:tc>
        <w:tc>
          <w:tcPr>
            <w:tcW w:w="1179" w:type="pct"/>
            <w:shd w:val="clear" w:color="auto" w:fill="FFFFFF" w:themeFill="background1"/>
            <w:noWrap/>
          </w:tcPr>
          <w:p w14:paraId="48C3A3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145EB1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FFFFF" w:themeFill="background1"/>
            <w:noWrap/>
          </w:tcPr>
          <w:p w14:paraId="0FC3B4C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FFFFF" w:themeFill="background1"/>
            <w:noWrap/>
          </w:tcPr>
          <w:p w14:paraId="61FA204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Txn Id "Tid" field</w:t>
            </w:r>
          </w:p>
        </w:tc>
      </w:tr>
      <w:tr w:rsidR="00814271" w:rsidRPr="00F672AD" w14:paraId="54CE178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3C9458E" w14:textId="77777777" w:rsidR="00814271" w:rsidRPr="00F672AD" w:rsidRDefault="000C6D67">
            <w:pPr>
              <w:spacing w:before="0" w:after="0" w:line="240" w:lineRule="auto"/>
              <w:jc w:val="left"/>
              <w:rPr>
                <w:b w:val="0"/>
              </w:rPr>
            </w:pPr>
            <w:r w:rsidRPr="00F672AD">
              <w:t>qrVersion</w:t>
            </w:r>
          </w:p>
        </w:tc>
        <w:tc>
          <w:tcPr>
            <w:tcW w:w="1179" w:type="pct"/>
            <w:shd w:val="clear" w:color="auto" w:fill="F3F7F5" w:themeFill="accent5" w:themeFillTint="33"/>
            <w:noWrap/>
          </w:tcPr>
          <w:p w14:paraId="0B7E433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5E534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709" w:type="pct"/>
            <w:shd w:val="clear" w:color="auto" w:fill="F3F7F5" w:themeFill="accent5" w:themeFillTint="33"/>
            <w:noWrap/>
          </w:tcPr>
          <w:p w14:paraId="451724D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3ECF7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01 - Static Value</w:t>
            </w:r>
          </w:p>
        </w:tc>
      </w:tr>
      <w:tr w:rsidR="00814271" w:rsidRPr="00F672AD" w14:paraId="5D4DEA6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FFF" w:themeFill="background1"/>
            <w:noWrap/>
          </w:tcPr>
          <w:p w14:paraId="016A1255" w14:textId="77777777" w:rsidR="00814271" w:rsidRPr="00F672AD" w:rsidRDefault="000C6D67">
            <w:pPr>
              <w:spacing w:before="0" w:after="0" w:line="240" w:lineRule="auto"/>
              <w:jc w:val="center"/>
            </w:pPr>
            <w:r w:rsidRPr="00F672AD">
              <w:t>payer</w:t>
            </w:r>
          </w:p>
        </w:tc>
      </w:tr>
      <w:tr w:rsidR="00814271" w:rsidRPr="00F672AD" w14:paraId="4701218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1260248" w14:textId="77777777" w:rsidR="00814271" w:rsidRPr="00F672AD" w:rsidRDefault="000C6D67">
            <w:pPr>
              <w:spacing w:before="0" w:after="0" w:line="240" w:lineRule="auto"/>
              <w:jc w:val="center"/>
            </w:pPr>
            <w:r w:rsidRPr="00F672AD">
              <w:t>payerAddr</w:t>
            </w:r>
          </w:p>
        </w:tc>
        <w:tc>
          <w:tcPr>
            <w:tcW w:w="1179" w:type="pct"/>
            <w:shd w:val="clear" w:color="auto" w:fill="F3F7F5" w:themeFill="accent5" w:themeFillTint="33"/>
          </w:tcPr>
          <w:p w14:paraId="7A323E13"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786" w:type="pct"/>
            <w:shd w:val="clear" w:color="auto" w:fill="F3F7F5" w:themeFill="accent5" w:themeFillTint="33"/>
          </w:tcPr>
          <w:p w14:paraId="74844866"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200</w:t>
            </w:r>
          </w:p>
        </w:tc>
        <w:tc>
          <w:tcPr>
            <w:tcW w:w="709" w:type="pct"/>
            <w:shd w:val="clear" w:color="auto" w:fill="F3F7F5" w:themeFill="accent5" w:themeFillTint="33"/>
          </w:tcPr>
          <w:p w14:paraId="11DA67AB"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M</w:t>
            </w:r>
          </w:p>
        </w:tc>
        <w:tc>
          <w:tcPr>
            <w:tcW w:w="1307" w:type="pct"/>
            <w:shd w:val="clear" w:color="auto" w:fill="F3F7F5" w:themeFill="accent5" w:themeFillTint="33"/>
          </w:tcPr>
          <w:p w14:paraId="02C7D348"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Payer VPA</w:t>
            </w:r>
          </w:p>
        </w:tc>
      </w:tr>
      <w:tr w:rsidR="00814271" w:rsidRPr="00F672AD" w14:paraId="656CBC0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117151D5" w14:textId="77777777" w:rsidR="00814271" w:rsidRPr="00F672AD" w:rsidRDefault="000C6D67">
            <w:pPr>
              <w:spacing w:before="0" w:after="0" w:line="240" w:lineRule="auto"/>
              <w:jc w:val="center"/>
            </w:pPr>
            <w:r w:rsidRPr="00F672AD">
              <w:t>payerAcctNumber</w:t>
            </w:r>
          </w:p>
        </w:tc>
        <w:tc>
          <w:tcPr>
            <w:tcW w:w="1179" w:type="pct"/>
            <w:shd w:val="clear" w:color="auto" w:fill="FFFFFF" w:themeFill="background1"/>
          </w:tcPr>
          <w:p w14:paraId="435D0B8E"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786" w:type="pct"/>
            <w:shd w:val="clear" w:color="auto" w:fill="FFFFFF" w:themeFill="background1"/>
          </w:tcPr>
          <w:p w14:paraId="639122BF"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25</w:t>
            </w:r>
          </w:p>
        </w:tc>
        <w:tc>
          <w:tcPr>
            <w:tcW w:w="709" w:type="pct"/>
            <w:shd w:val="clear" w:color="auto" w:fill="FFFFFF" w:themeFill="background1"/>
          </w:tcPr>
          <w:p w14:paraId="51EEE342"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M</w:t>
            </w:r>
          </w:p>
        </w:tc>
        <w:tc>
          <w:tcPr>
            <w:tcW w:w="1307" w:type="pct"/>
            <w:shd w:val="clear" w:color="auto" w:fill="FFFFFF" w:themeFill="background1"/>
          </w:tcPr>
          <w:p w14:paraId="54914E11"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Payer Account Number</w:t>
            </w:r>
          </w:p>
        </w:tc>
      </w:tr>
      <w:tr w:rsidR="00814271" w:rsidRPr="00F672AD" w14:paraId="4A4B848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775B721" w14:textId="77777777" w:rsidR="00814271" w:rsidRPr="00F672AD" w:rsidRDefault="000C6D67">
            <w:pPr>
              <w:spacing w:before="0" w:after="0" w:line="240" w:lineRule="auto"/>
              <w:jc w:val="center"/>
            </w:pPr>
            <w:r w:rsidRPr="00F672AD">
              <w:t>payerIfsc</w:t>
            </w:r>
          </w:p>
        </w:tc>
        <w:tc>
          <w:tcPr>
            <w:tcW w:w="1179" w:type="pct"/>
            <w:shd w:val="clear" w:color="auto" w:fill="F3F7F5" w:themeFill="accent5" w:themeFillTint="33"/>
          </w:tcPr>
          <w:p w14:paraId="19FF2004"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786" w:type="pct"/>
            <w:shd w:val="clear" w:color="auto" w:fill="F3F7F5" w:themeFill="accent5" w:themeFillTint="33"/>
          </w:tcPr>
          <w:p w14:paraId="6B7C07AD"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11</w:t>
            </w:r>
          </w:p>
        </w:tc>
        <w:tc>
          <w:tcPr>
            <w:tcW w:w="709" w:type="pct"/>
            <w:shd w:val="clear" w:color="auto" w:fill="F3F7F5" w:themeFill="accent5" w:themeFillTint="33"/>
          </w:tcPr>
          <w:p w14:paraId="103F69F7"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b/>
              </w:rPr>
            </w:pPr>
            <w:r w:rsidRPr="00F672AD">
              <w:t>M</w:t>
            </w:r>
          </w:p>
        </w:tc>
        <w:tc>
          <w:tcPr>
            <w:tcW w:w="1307" w:type="pct"/>
            <w:shd w:val="clear" w:color="auto" w:fill="F3F7F5" w:themeFill="accent5" w:themeFillTint="33"/>
          </w:tcPr>
          <w:p w14:paraId="6BD0F4C8"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Payer IFSC</w:t>
            </w:r>
          </w:p>
        </w:tc>
      </w:tr>
      <w:tr w:rsidR="00814271" w:rsidRPr="00F672AD" w14:paraId="52C672E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FFFFF" w:themeFill="background1"/>
            <w:noWrap/>
          </w:tcPr>
          <w:p w14:paraId="4E273FC6" w14:textId="77777777" w:rsidR="00814271" w:rsidRPr="00F672AD" w:rsidRDefault="000C6D67">
            <w:pPr>
              <w:spacing w:before="0" w:after="0" w:line="240" w:lineRule="auto"/>
              <w:jc w:val="center"/>
              <w:rPr>
                <w:b w:val="0"/>
              </w:rPr>
            </w:pPr>
            <w:r w:rsidRPr="00F672AD">
              <w:t>payee</w:t>
            </w:r>
          </w:p>
        </w:tc>
      </w:tr>
      <w:tr w:rsidR="00814271" w:rsidRPr="00F672AD" w14:paraId="36E4126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2322DC8" w14:textId="77777777" w:rsidR="00814271" w:rsidRPr="00F672AD" w:rsidRDefault="000C6D67">
            <w:pPr>
              <w:spacing w:before="0" w:after="0" w:line="240" w:lineRule="auto"/>
              <w:jc w:val="center"/>
              <w:rPr>
                <w:b w:val="0"/>
              </w:rPr>
            </w:pPr>
            <w:r w:rsidRPr="00F672AD">
              <w:t>payeeAddr</w:t>
            </w:r>
          </w:p>
        </w:tc>
        <w:tc>
          <w:tcPr>
            <w:tcW w:w="1179" w:type="pct"/>
            <w:shd w:val="clear" w:color="auto" w:fill="F3F7F5" w:themeFill="accent5" w:themeFillTint="33"/>
          </w:tcPr>
          <w:p w14:paraId="7A1317C9"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tcPr>
          <w:p w14:paraId="49847AD2"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200</w:t>
            </w:r>
          </w:p>
        </w:tc>
        <w:tc>
          <w:tcPr>
            <w:tcW w:w="709" w:type="pct"/>
            <w:shd w:val="clear" w:color="auto" w:fill="F3F7F5" w:themeFill="accent5" w:themeFillTint="33"/>
          </w:tcPr>
          <w:p w14:paraId="7A68AD6A"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tcPr>
          <w:p w14:paraId="1CD1C7A0"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Beneficiary VPA</w:t>
            </w:r>
          </w:p>
        </w:tc>
      </w:tr>
      <w:tr w:rsidR="00814271" w:rsidRPr="00F672AD" w14:paraId="05F7A46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66A1D121" w14:textId="77777777" w:rsidR="00814271" w:rsidRPr="00F672AD" w:rsidRDefault="000C6D67">
            <w:pPr>
              <w:spacing w:before="0" w:after="0" w:line="240" w:lineRule="auto"/>
              <w:jc w:val="center"/>
              <w:rPr>
                <w:b w:val="0"/>
              </w:rPr>
            </w:pPr>
            <w:r w:rsidRPr="00F672AD">
              <w:t>payeeMobile</w:t>
            </w:r>
          </w:p>
        </w:tc>
        <w:tc>
          <w:tcPr>
            <w:tcW w:w="1179" w:type="pct"/>
            <w:shd w:val="clear" w:color="auto" w:fill="FFFFFF" w:themeFill="background1"/>
          </w:tcPr>
          <w:p w14:paraId="68E0BA2D"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tcPr>
          <w:p w14:paraId="10532C5D"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FFFFF" w:themeFill="background1"/>
          </w:tcPr>
          <w:p w14:paraId="61D9A15B"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FFFFF" w:themeFill="background1"/>
          </w:tcPr>
          <w:p w14:paraId="75101B63"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Beneficiary Mobile number</w:t>
            </w:r>
          </w:p>
        </w:tc>
      </w:tr>
      <w:tr w:rsidR="00814271" w:rsidRPr="00F672AD" w14:paraId="1D8DB79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086B75AA" w14:textId="77777777" w:rsidR="00814271" w:rsidRPr="00F672AD" w:rsidRDefault="000C6D67">
            <w:pPr>
              <w:spacing w:before="0" w:after="0" w:line="240" w:lineRule="auto"/>
              <w:jc w:val="center"/>
              <w:rPr>
                <w:b w:val="0"/>
              </w:rPr>
            </w:pPr>
            <w:r w:rsidRPr="00F672AD">
              <w:t>payeeAccount</w:t>
            </w:r>
          </w:p>
        </w:tc>
      </w:tr>
      <w:tr w:rsidR="00814271" w:rsidRPr="00F672AD" w14:paraId="1A879F6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60C9554D" w14:textId="77777777" w:rsidR="00814271" w:rsidRPr="00F672AD" w:rsidRDefault="000C6D67">
            <w:pPr>
              <w:spacing w:before="0" w:after="0" w:line="240" w:lineRule="auto"/>
              <w:jc w:val="center"/>
              <w:rPr>
                <w:b w:val="0"/>
              </w:rPr>
            </w:pPr>
            <w:r w:rsidRPr="00F672AD">
              <w:t>payeeAcctNumber</w:t>
            </w:r>
          </w:p>
        </w:tc>
        <w:tc>
          <w:tcPr>
            <w:tcW w:w="1179" w:type="pct"/>
            <w:shd w:val="clear" w:color="auto" w:fill="FFFFFF" w:themeFill="background1"/>
          </w:tcPr>
          <w:p w14:paraId="26DA5A51"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tcPr>
          <w:p w14:paraId="21C7AC1F"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30</w:t>
            </w:r>
          </w:p>
        </w:tc>
        <w:tc>
          <w:tcPr>
            <w:tcW w:w="709" w:type="pct"/>
            <w:shd w:val="clear" w:color="auto" w:fill="FFFFFF" w:themeFill="background1"/>
          </w:tcPr>
          <w:p w14:paraId="0422DAD0"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FFFFF" w:themeFill="background1"/>
          </w:tcPr>
          <w:p w14:paraId="4830FDDB"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Beneficiary account Number</w:t>
            </w:r>
          </w:p>
        </w:tc>
      </w:tr>
      <w:tr w:rsidR="00814271" w:rsidRPr="00F672AD" w14:paraId="798BBCF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FFB6BB7" w14:textId="77777777" w:rsidR="00814271" w:rsidRPr="00F672AD" w:rsidRDefault="000C6D67">
            <w:pPr>
              <w:spacing w:before="0" w:after="0" w:line="240" w:lineRule="auto"/>
              <w:jc w:val="center"/>
              <w:rPr>
                <w:b w:val="0"/>
              </w:rPr>
            </w:pPr>
            <w:r w:rsidRPr="00F672AD">
              <w:t>payeeIfsc</w:t>
            </w:r>
          </w:p>
        </w:tc>
        <w:tc>
          <w:tcPr>
            <w:tcW w:w="1179" w:type="pct"/>
            <w:shd w:val="clear" w:color="auto" w:fill="F3F7F5" w:themeFill="accent5" w:themeFillTint="33"/>
          </w:tcPr>
          <w:p w14:paraId="4B602CE3"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tcPr>
          <w:p w14:paraId="43A6DF66"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11</w:t>
            </w:r>
          </w:p>
        </w:tc>
        <w:tc>
          <w:tcPr>
            <w:tcW w:w="709" w:type="pct"/>
            <w:shd w:val="clear" w:color="auto" w:fill="F3F7F5" w:themeFill="accent5" w:themeFillTint="33"/>
          </w:tcPr>
          <w:p w14:paraId="73D52B36"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tcPr>
          <w:p w14:paraId="53E7AAAE" w14:textId="77777777" w:rsidR="00814271" w:rsidRPr="00F672AD" w:rsidRDefault="000C6D67">
            <w:pPr>
              <w:spacing w:before="0" w:after="0" w:line="240" w:lineRule="auto"/>
              <w:jc w:val="center"/>
              <w:cnfStyle w:val="000000000000" w:firstRow="0" w:lastRow="0" w:firstColumn="0" w:lastColumn="0" w:oddVBand="0" w:evenVBand="0" w:oddHBand="0" w:evenHBand="0" w:firstRowFirstColumn="0" w:firstRowLastColumn="0" w:lastRowFirstColumn="0" w:lastRowLastColumn="0"/>
            </w:pPr>
            <w:r w:rsidRPr="00F672AD">
              <w:t>Beneficiary IFSC</w:t>
            </w:r>
          </w:p>
        </w:tc>
      </w:tr>
      <w:tr w:rsidR="00814271" w:rsidRPr="00F672AD" w14:paraId="5F9986B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noWrap/>
          </w:tcPr>
          <w:p w14:paraId="00DDFF58" w14:textId="77777777" w:rsidR="00814271" w:rsidRPr="00F672AD" w:rsidRDefault="000C6D67">
            <w:pPr>
              <w:spacing w:before="0" w:after="0" w:line="240" w:lineRule="auto"/>
              <w:jc w:val="center"/>
            </w:pPr>
            <w:r w:rsidRPr="00F672AD">
              <w:t>merchant</w:t>
            </w:r>
          </w:p>
        </w:tc>
      </w:tr>
      <w:tr w:rsidR="00814271" w:rsidRPr="00F672AD" w14:paraId="4101EB5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FD31492" w14:textId="77777777" w:rsidR="00814271" w:rsidRPr="00F672AD" w:rsidRDefault="000C6D67">
            <w:pPr>
              <w:spacing w:before="0" w:after="0" w:line="240" w:lineRule="auto"/>
              <w:jc w:val="left"/>
            </w:pPr>
            <w:r w:rsidRPr="00F672AD">
              <w:t>brand</w:t>
            </w:r>
          </w:p>
        </w:tc>
        <w:tc>
          <w:tcPr>
            <w:tcW w:w="1179" w:type="pct"/>
            <w:shd w:val="clear" w:color="auto" w:fill="F3F7F5" w:themeFill="accent5" w:themeFillTint="33"/>
            <w:noWrap/>
          </w:tcPr>
          <w:p w14:paraId="7FC8F9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14F8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B9B969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0AECFF1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VPA received in ATM qr</w:t>
            </w:r>
          </w:p>
        </w:tc>
      </w:tr>
      <w:tr w:rsidR="00814271" w:rsidRPr="00F672AD" w14:paraId="65C4E8E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01AE6358" w14:textId="77777777" w:rsidR="00814271" w:rsidRPr="00F672AD" w:rsidRDefault="000C6D67">
            <w:pPr>
              <w:spacing w:before="0" w:after="0" w:line="240" w:lineRule="auto"/>
              <w:jc w:val="left"/>
              <w:rPr>
                <w:b w:val="0"/>
              </w:rPr>
            </w:pPr>
            <w:r w:rsidRPr="00F672AD">
              <w:t>franchise</w:t>
            </w:r>
          </w:p>
        </w:tc>
        <w:tc>
          <w:tcPr>
            <w:tcW w:w="1179" w:type="pct"/>
            <w:shd w:val="clear" w:color="auto" w:fill="FFFFFF" w:themeFill="background1"/>
            <w:noWrap/>
          </w:tcPr>
          <w:p w14:paraId="1A25C8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368278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FFFFF" w:themeFill="background1"/>
            <w:noWrap/>
          </w:tcPr>
          <w:p w14:paraId="465137D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FFFFF" w:themeFill="background1"/>
            <w:noWrap/>
          </w:tcPr>
          <w:p w14:paraId="34D837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terminal ID received in ATM qr</w:t>
            </w:r>
          </w:p>
        </w:tc>
      </w:tr>
      <w:tr w:rsidR="00814271" w:rsidRPr="00F672AD" w14:paraId="5F118A0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E27D76F" w14:textId="77777777" w:rsidR="00814271" w:rsidRPr="00F672AD" w:rsidRDefault="000C6D67">
            <w:pPr>
              <w:spacing w:before="0" w:after="0" w:line="240" w:lineRule="auto"/>
              <w:jc w:val="left"/>
              <w:rPr>
                <w:b w:val="0"/>
              </w:rPr>
            </w:pPr>
            <w:r w:rsidRPr="00F672AD">
              <w:t>legal</w:t>
            </w:r>
          </w:p>
        </w:tc>
        <w:tc>
          <w:tcPr>
            <w:tcW w:w="1179" w:type="pct"/>
            <w:shd w:val="clear" w:color="auto" w:fill="F3F7F5" w:themeFill="accent5" w:themeFillTint="33"/>
            <w:noWrap/>
          </w:tcPr>
          <w:p w14:paraId="69809E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06450B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21DC8A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4B8C2A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Aquirer Name received in ATM qr</w:t>
            </w:r>
          </w:p>
        </w:tc>
      </w:tr>
      <w:tr w:rsidR="00814271" w:rsidRPr="00F672AD" w14:paraId="04DC30B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3EE99300" w14:textId="77777777" w:rsidR="00814271" w:rsidRPr="00F672AD" w:rsidRDefault="000C6D67">
            <w:pPr>
              <w:spacing w:before="0" w:after="0" w:line="240" w:lineRule="auto"/>
              <w:jc w:val="left"/>
              <w:rPr>
                <w:b w:val="0"/>
              </w:rPr>
            </w:pPr>
            <w:r w:rsidRPr="00F672AD">
              <w:t>merchantGenre</w:t>
            </w:r>
          </w:p>
        </w:tc>
        <w:tc>
          <w:tcPr>
            <w:tcW w:w="1179" w:type="pct"/>
            <w:shd w:val="clear" w:color="auto" w:fill="FFFFFF" w:themeFill="background1"/>
            <w:noWrap/>
          </w:tcPr>
          <w:p w14:paraId="21B93A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59F3B58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FFFFF" w:themeFill="background1"/>
            <w:noWrap/>
          </w:tcPr>
          <w:p w14:paraId="75888CA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FFFFF" w:themeFill="background1"/>
            <w:noWrap/>
          </w:tcPr>
          <w:p w14:paraId="1287F5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nline - Static Value</w:t>
            </w:r>
          </w:p>
        </w:tc>
      </w:tr>
      <w:tr w:rsidR="00814271" w:rsidRPr="00F672AD" w14:paraId="46A9F4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E45F76F" w14:textId="77777777" w:rsidR="00814271" w:rsidRPr="00F672AD" w:rsidRDefault="000C6D67">
            <w:pPr>
              <w:spacing w:before="0" w:after="0" w:line="240" w:lineRule="auto"/>
              <w:jc w:val="left"/>
              <w:rPr>
                <w:b w:val="0"/>
              </w:rPr>
            </w:pPr>
            <w:r w:rsidRPr="00F672AD">
              <w:t>merchantID</w:t>
            </w:r>
          </w:p>
        </w:tc>
        <w:tc>
          <w:tcPr>
            <w:tcW w:w="1179" w:type="pct"/>
            <w:shd w:val="clear" w:color="auto" w:fill="F3F7F5" w:themeFill="accent5" w:themeFillTint="33"/>
            <w:noWrap/>
          </w:tcPr>
          <w:p w14:paraId="2D32291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85EB0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w:t>
            </w:r>
          </w:p>
        </w:tc>
        <w:tc>
          <w:tcPr>
            <w:tcW w:w="709" w:type="pct"/>
            <w:shd w:val="clear" w:color="auto" w:fill="F3F7F5" w:themeFill="accent5" w:themeFillTint="33"/>
            <w:noWrap/>
          </w:tcPr>
          <w:p w14:paraId="639C1B6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6D4395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Pincode received in qrPincode</w:t>
            </w:r>
          </w:p>
        </w:tc>
      </w:tr>
      <w:tr w:rsidR="00814271" w:rsidRPr="00F672AD" w14:paraId="781A271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0115265F" w14:textId="77777777" w:rsidR="00814271" w:rsidRPr="00F672AD" w:rsidRDefault="000C6D67">
            <w:pPr>
              <w:spacing w:before="0" w:after="0" w:line="240" w:lineRule="auto"/>
              <w:jc w:val="left"/>
              <w:rPr>
                <w:b w:val="0"/>
              </w:rPr>
            </w:pPr>
            <w:r w:rsidRPr="00F672AD">
              <w:t>merchantType</w:t>
            </w:r>
          </w:p>
        </w:tc>
        <w:tc>
          <w:tcPr>
            <w:tcW w:w="1179" w:type="pct"/>
            <w:shd w:val="clear" w:color="auto" w:fill="FFFFFF" w:themeFill="background1"/>
            <w:noWrap/>
          </w:tcPr>
          <w:p w14:paraId="236DBE8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443283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FFFFF" w:themeFill="background1"/>
            <w:noWrap/>
          </w:tcPr>
          <w:p w14:paraId="60F2724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FFFFF" w:themeFill="background1"/>
            <w:noWrap/>
          </w:tcPr>
          <w:p w14:paraId="501607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Large - Static Value</w:t>
            </w:r>
          </w:p>
        </w:tc>
      </w:tr>
      <w:tr w:rsidR="00814271" w:rsidRPr="00F672AD" w14:paraId="01C8C12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E5B5AC1" w14:textId="77777777" w:rsidR="00814271" w:rsidRPr="00F672AD" w:rsidRDefault="000C6D67">
            <w:pPr>
              <w:spacing w:before="0" w:after="0" w:line="240" w:lineRule="auto"/>
              <w:jc w:val="left"/>
              <w:rPr>
                <w:b w:val="0"/>
              </w:rPr>
            </w:pPr>
            <w:r w:rsidRPr="00F672AD">
              <w:t>onBoardingType</w:t>
            </w:r>
          </w:p>
        </w:tc>
        <w:tc>
          <w:tcPr>
            <w:tcW w:w="1179" w:type="pct"/>
            <w:shd w:val="clear" w:color="auto" w:fill="F3F7F5" w:themeFill="accent5" w:themeFillTint="33"/>
            <w:noWrap/>
          </w:tcPr>
          <w:p w14:paraId="31B5621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680431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519A176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1F7FB8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Bank - Static Value</w:t>
            </w:r>
          </w:p>
        </w:tc>
      </w:tr>
      <w:tr w:rsidR="00814271" w:rsidRPr="00F672AD" w14:paraId="63C0C25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0DA6E138" w14:textId="77777777" w:rsidR="00814271" w:rsidRPr="00F672AD" w:rsidRDefault="000C6D67">
            <w:pPr>
              <w:spacing w:before="0" w:after="0" w:line="240" w:lineRule="auto"/>
              <w:jc w:val="left"/>
              <w:rPr>
                <w:b w:val="0"/>
              </w:rPr>
            </w:pPr>
            <w:r w:rsidRPr="00F672AD">
              <w:t>ownershipType</w:t>
            </w:r>
          </w:p>
        </w:tc>
        <w:tc>
          <w:tcPr>
            <w:tcW w:w="1179" w:type="pct"/>
            <w:shd w:val="clear" w:color="auto" w:fill="FFFFFF" w:themeFill="background1"/>
            <w:noWrap/>
          </w:tcPr>
          <w:p w14:paraId="561AD1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5DF629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FFFFF" w:themeFill="background1"/>
            <w:noWrap/>
          </w:tcPr>
          <w:p w14:paraId="47B1703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FFFFF" w:themeFill="background1"/>
            <w:noWrap/>
          </w:tcPr>
          <w:p w14:paraId="7D2A88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Private or Public - depend upon nature of Bank</w:t>
            </w:r>
          </w:p>
        </w:tc>
      </w:tr>
      <w:tr w:rsidR="00814271" w:rsidRPr="00F672AD" w14:paraId="55E78B1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4ED8B41" w14:textId="77777777" w:rsidR="00814271" w:rsidRPr="00F672AD" w:rsidRDefault="000C6D67">
            <w:pPr>
              <w:spacing w:before="0" w:after="0" w:line="240" w:lineRule="auto"/>
              <w:jc w:val="left"/>
              <w:rPr>
                <w:b w:val="0"/>
              </w:rPr>
            </w:pPr>
            <w:r w:rsidRPr="00F672AD">
              <w:t>storeID</w:t>
            </w:r>
          </w:p>
        </w:tc>
        <w:tc>
          <w:tcPr>
            <w:tcW w:w="1179" w:type="pct"/>
            <w:shd w:val="clear" w:color="auto" w:fill="F3F7F5" w:themeFill="accent5" w:themeFillTint="33"/>
            <w:noWrap/>
          </w:tcPr>
          <w:p w14:paraId="580427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325F352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709" w:type="pct"/>
            <w:shd w:val="clear" w:color="auto" w:fill="F3F7F5" w:themeFill="accent5" w:themeFillTint="33"/>
            <w:noWrap/>
          </w:tcPr>
          <w:p w14:paraId="0985CF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D6EFCD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sid" received from ATM Qr</w:t>
            </w:r>
          </w:p>
        </w:tc>
      </w:tr>
      <w:tr w:rsidR="00814271" w:rsidRPr="00F672AD" w14:paraId="743C077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2ECFE545" w14:textId="77777777" w:rsidR="00814271" w:rsidRPr="00F672AD" w:rsidRDefault="000C6D67">
            <w:pPr>
              <w:spacing w:before="0" w:after="0" w:line="240" w:lineRule="auto"/>
              <w:jc w:val="left"/>
              <w:rPr>
                <w:b w:val="0"/>
              </w:rPr>
            </w:pPr>
            <w:r w:rsidRPr="00F672AD">
              <w:t>subCode</w:t>
            </w:r>
          </w:p>
        </w:tc>
        <w:tc>
          <w:tcPr>
            <w:tcW w:w="1179" w:type="pct"/>
            <w:shd w:val="clear" w:color="auto" w:fill="FFFFFF" w:themeFill="background1"/>
            <w:noWrap/>
          </w:tcPr>
          <w:p w14:paraId="789B61D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7C04F31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9" w:type="pct"/>
            <w:shd w:val="clear" w:color="auto" w:fill="FFFFFF" w:themeFill="background1"/>
            <w:noWrap/>
          </w:tcPr>
          <w:p w14:paraId="64EE4A3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FFFFF" w:themeFill="background1"/>
            <w:noWrap/>
          </w:tcPr>
          <w:p w14:paraId="24A1F4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013 - MCC received from ATM Qr</w:t>
            </w:r>
          </w:p>
        </w:tc>
      </w:tr>
      <w:tr w:rsidR="00814271" w:rsidRPr="00F672AD" w14:paraId="6B748FD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DF86FF9" w14:textId="77777777" w:rsidR="00814271" w:rsidRPr="00F672AD" w:rsidRDefault="000C6D67">
            <w:pPr>
              <w:spacing w:before="0" w:after="0" w:line="240" w:lineRule="auto"/>
              <w:jc w:val="left"/>
              <w:rPr>
                <w:b w:val="0"/>
              </w:rPr>
            </w:pPr>
            <w:r w:rsidRPr="00F672AD">
              <w:lastRenderedPageBreak/>
              <w:t>terminalID</w:t>
            </w:r>
          </w:p>
        </w:tc>
        <w:tc>
          <w:tcPr>
            <w:tcW w:w="1179" w:type="pct"/>
            <w:shd w:val="clear" w:color="auto" w:fill="F3F7F5" w:themeFill="accent5" w:themeFillTint="33"/>
            <w:noWrap/>
          </w:tcPr>
          <w:p w14:paraId="7EEC7F6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1E01AA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shd w:val="clear" w:color="auto" w:fill="F3F7F5" w:themeFill="accent5" w:themeFillTint="33"/>
            <w:noWrap/>
          </w:tcPr>
          <w:p w14:paraId="1D6B9E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4B193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Terminal ID received from qrTid</w:t>
            </w:r>
          </w:p>
        </w:tc>
      </w:tr>
    </w:tbl>
    <w:p w14:paraId="71BFB626" w14:textId="77777777" w:rsidR="00814271" w:rsidRPr="00F672AD" w:rsidRDefault="000C6D67">
      <w:pPr>
        <w:pStyle w:val="Heading3"/>
      </w:pPr>
      <w:bookmarkStart w:id="322" w:name="_Toc169252165"/>
      <w:bookmarkStart w:id="323" w:name="_Toc195548840"/>
      <w:r w:rsidRPr="00F672AD">
        <w:t>Response Format</w:t>
      </w:r>
      <w:bookmarkEnd w:id="322"/>
      <w:bookmarkEnd w:id="323"/>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7A8D2889"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62BBB7BA"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5684586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2E3F33B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49B0C3D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1D55AAF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117D1D9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459094E" w14:textId="77777777" w:rsidR="00814271" w:rsidRPr="00F672AD" w:rsidRDefault="000C6D67">
            <w:pPr>
              <w:pStyle w:val="Standardtext"/>
              <w:spacing w:after="0" w:line="240" w:lineRule="auto"/>
              <w:jc w:val="left"/>
              <w:rPr>
                <w:rFonts w:cstheme="minorHAnsi"/>
              </w:rPr>
            </w:pPr>
            <w:r w:rsidRPr="00F672AD">
              <w:t>status</w:t>
            </w:r>
          </w:p>
        </w:tc>
        <w:tc>
          <w:tcPr>
            <w:tcW w:w="776" w:type="pct"/>
            <w:noWrap/>
          </w:tcPr>
          <w:p w14:paraId="36C6C0C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01DEDBD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699" w:type="pct"/>
            <w:noWrap/>
          </w:tcPr>
          <w:p w14:paraId="5DA5053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1EC548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TTP Status</w:t>
            </w:r>
          </w:p>
        </w:tc>
      </w:tr>
      <w:tr w:rsidR="00814271" w:rsidRPr="00F672AD" w14:paraId="5A34136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7E517EE" w14:textId="77777777" w:rsidR="00814271" w:rsidRPr="00F672AD" w:rsidRDefault="000C6D67">
            <w:pPr>
              <w:pStyle w:val="Standardtext"/>
              <w:spacing w:after="0" w:line="240" w:lineRule="auto"/>
              <w:jc w:val="left"/>
              <w:rPr>
                <w:rFonts w:cstheme="minorHAnsi"/>
              </w:rPr>
            </w:pPr>
            <w:r w:rsidRPr="00F672AD">
              <w:t>message</w:t>
            </w:r>
          </w:p>
        </w:tc>
        <w:tc>
          <w:tcPr>
            <w:tcW w:w="776" w:type="pct"/>
            <w:shd w:val="clear" w:color="auto" w:fill="F3F7F5" w:themeFill="accent5" w:themeFillTint="33"/>
            <w:noWrap/>
          </w:tcPr>
          <w:p w14:paraId="7AD3B2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themeFill="accent5" w:themeFillTint="33"/>
            <w:noWrap/>
          </w:tcPr>
          <w:p w14:paraId="26708C1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50</w:t>
            </w:r>
          </w:p>
        </w:tc>
        <w:tc>
          <w:tcPr>
            <w:tcW w:w="699" w:type="pct"/>
            <w:shd w:val="clear" w:color="auto" w:fill="F3F7F5" w:themeFill="accent5" w:themeFillTint="33"/>
            <w:noWrap/>
          </w:tcPr>
          <w:p w14:paraId="46BBF4E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33AEF6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Error Description </w:t>
            </w:r>
          </w:p>
        </w:tc>
      </w:tr>
      <w:tr w:rsidR="00814271" w:rsidRPr="00F672AD" w14:paraId="5A727B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AD9FE8A" w14:textId="77777777" w:rsidR="00814271" w:rsidRPr="00F672AD" w:rsidRDefault="000C6D67">
            <w:pPr>
              <w:pStyle w:val="Standardtext"/>
              <w:spacing w:after="0" w:line="240" w:lineRule="auto"/>
              <w:jc w:val="left"/>
            </w:pPr>
            <w:r w:rsidRPr="00F672AD">
              <w:t>error</w:t>
            </w:r>
          </w:p>
        </w:tc>
        <w:tc>
          <w:tcPr>
            <w:tcW w:w="776" w:type="pct"/>
            <w:noWrap/>
          </w:tcPr>
          <w:p w14:paraId="3806A19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172E7B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noWrap/>
          </w:tcPr>
          <w:p w14:paraId="602F3B1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0EFB518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Error Code </w:t>
            </w:r>
          </w:p>
        </w:tc>
      </w:tr>
      <w:tr w:rsidR="00814271" w:rsidRPr="00F672AD" w14:paraId="30FA048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4F531CD" w14:textId="77777777" w:rsidR="00814271" w:rsidRPr="00F672AD" w:rsidRDefault="000C6D67">
            <w:pPr>
              <w:pStyle w:val="Standardtext"/>
              <w:spacing w:after="0" w:line="240" w:lineRule="auto"/>
              <w:jc w:val="left"/>
            </w:pPr>
            <w:r w:rsidRPr="00F672AD">
              <w:t>timestamp</w:t>
            </w:r>
          </w:p>
        </w:tc>
        <w:tc>
          <w:tcPr>
            <w:tcW w:w="776" w:type="pct"/>
            <w:shd w:val="clear" w:color="auto" w:fill="F3F7F5" w:themeFill="accent5" w:themeFillTint="33"/>
            <w:noWrap/>
          </w:tcPr>
          <w:p w14:paraId="7D846A5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BEFDED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699" w:type="pct"/>
            <w:shd w:val="clear" w:color="auto" w:fill="F3F7F5" w:themeFill="accent5" w:themeFillTint="33"/>
            <w:noWrap/>
          </w:tcPr>
          <w:p w14:paraId="1C46006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48B599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ISO Date &amp; Time</w:t>
            </w:r>
          </w:p>
        </w:tc>
      </w:tr>
      <w:tr w:rsidR="00814271" w:rsidRPr="00F672AD" w14:paraId="591F089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28D5C42" w14:textId="77777777" w:rsidR="00814271" w:rsidRPr="00F672AD" w:rsidRDefault="000C6D67">
            <w:pPr>
              <w:pStyle w:val="Standardtext"/>
              <w:spacing w:after="0" w:line="240" w:lineRule="auto"/>
              <w:jc w:val="left"/>
            </w:pPr>
            <w:r w:rsidRPr="00F672AD">
              <w:t>reqId</w:t>
            </w:r>
          </w:p>
        </w:tc>
        <w:tc>
          <w:tcPr>
            <w:tcW w:w="776" w:type="pct"/>
            <w:noWrap/>
          </w:tcPr>
          <w:p w14:paraId="04190AF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FC5BDE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noWrap/>
          </w:tcPr>
          <w:p w14:paraId="70125B0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0B3A5D6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814271" w:rsidRPr="00F672AD" w14:paraId="4389A53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5000" w:type="pct"/>
            <w:gridSpan w:val="5"/>
            <w:shd w:val="clear" w:color="auto" w:fill="F3F7F5" w:themeFill="accent5" w:themeFillTint="33"/>
            <w:noWrap/>
          </w:tcPr>
          <w:p w14:paraId="169A966E" w14:textId="77777777" w:rsidR="00814271" w:rsidRPr="00F672AD" w:rsidRDefault="000C6D67">
            <w:pPr>
              <w:pStyle w:val="Standardtext"/>
              <w:spacing w:after="0" w:line="240" w:lineRule="auto"/>
              <w:jc w:val="center"/>
              <w:rPr>
                <w:rStyle w:val="sbrace"/>
                <w:rFonts w:cstheme="minorHAnsi"/>
                <w:b w:val="0"/>
                <w:bCs/>
                <w:color w:val="000000"/>
              </w:rPr>
            </w:pPr>
            <w:r w:rsidRPr="00F672AD">
              <w:rPr>
                <w:rStyle w:val="sbrace"/>
                <w:rFonts w:cstheme="minorHAnsi"/>
                <w:bCs/>
                <w:color w:val="000000"/>
              </w:rPr>
              <w:t>valBeneData</w:t>
            </w:r>
          </w:p>
        </w:tc>
      </w:tr>
      <w:tr w:rsidR="00814271" w:rsidRPr="00F672AD" w14:paraId="1978471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12934197" w14:textId="77777777" w:rsidR="00814271" w:rsidRPr="00F672AD" w:rsidRDefault="000C6D67">
            <w:pPr>
              <w:pStyle w:val="Standardtext"/>
              <w:spacing w:after="0" w:line="240" w:lineRule="auto"/>
              <w:jc w:val="left"/>
              <w:rPr>
                <w:rStyle w:val="ui-provider"/>
              </w:rPr>
            </w:pPr>
            <w:r w:rsidRPr="00F672AD">
              <w:t>code</w:t>
            </w:r>
          </w:p>
        </w:tc>
        <w:tc>
          <w:tcPr>
            <w:tcW w:w="776" w:type="pct"/>
            <w:noWrap/>
          </w:tcPr>
          <w:p w14:paraId="3647E9D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FE2A87B"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699" w:type="pct"/>
            <w:noWrap/>
          </w:tcPr>
          <w:p w14:paraId="35666C8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noWrap/>
          </w:tcPr>
          <w:p w14:paraId="355F060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MCC</w:t>
            </w:r>
          </w:p>
        </w:tc>
      </w:tr>
      <w:tr w:rsidR="00814271" w:rsidRPr="00F672AD" w14:paraId="60FB27C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64B13F2" w14:textId="77777777" w:rsidR="00814271" w:rsidRPr="00F672AD" w:rsidRDefault="000C6D67">
            <w:pPr>
              <w:pStyle w:val="Standardtext"/>
              <w:spacing w:after="0" w:line="240" w:lineRule="auto"/>
              <w:jc w:val="left"/>
              <w:rPr>
                <w:rStyle w:val="ui-provider"/>
              </w:rPr>
            </w:pPr>
            <w:r w:rsidRPr="00F672AD">
              <w:t>maskName</w:t>
            </w:r>
          </w:p>
        </w:tc>
        <w:tc>
          <w:tcPr>
            <w:tcW w:w="776" w:type="pct"/>
            <w:shd w:val="clear" w:color="auto" w:fill="F3F7F5" w:themeFill="accent5" w:themeFillTint="33"/>
            <w:noWrap/>
          </w:tcPr>
          <w:p w14:paraId="7948EA4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D517F6F"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p>
        </w:tc>
        <w:tc>
          <w:tcPr>
            <w:tcW w:w="699" w:type="pct"/>
            <w:shd w:val="clear" w:color="auto" w:fill="F3F7F5" w:themeFill="accent5" w:themeFillTint="33"/>
            <w:noWrap/>
          </w:tcPr>
          <w:p w14:paraId="3A92C21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2B2C63B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Account Holder Name</w:t>
            </w:r>
          </w:p>
        </w:tc>
      </w:tr>
      <w:tr w:rsidR="00814271" w:rsidRPr="00F672AD" w14:paraId="7899924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FFFFF" w:themeFill="background1"/>
            <w:noWrap/>
          </w:tcPr>
          <w:p w14:paraId="1E318FCD" w14:textId="77777777" w:rsidR="00814271" w:rsidRPr="00F672AD" w:rsidRDefault="000C6D67">
            <w:pPr>
              <w:pStyle w:val="Standardtext"/>
              <w:spacing w:after="0" w:line="240" w:lineRule="auto"/>
              <w:jc w:val="left"/>
              <w:rPr>
                <w:b w:val="0"/>
              </w:rPr>
            </w:pPr>
            <w:r w:rsidRPr="00F672AD">
              <w:t>ifsc</w:t>
            </w:r>
          </w:p>
        </w:tc>
        <w:tc>
          <w:tcPr>
            <w:tcW w:w="776" w:type="pct"/>
            <w:shd w:val="clear" w:color="auto" w:fill="FFFFFF" w:themeFill="background1"/>
            <w:noWrap/>
          </w:tcPr>
          <w:p w14:paraId="6E66802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FFFFF" w:themeFill="background1"/>
            <w:noWrap/>
          </w:tcPr>
          <w:p w14:paraId="6D4EC8A8"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p>
        </w:tc>
        <w:tc>
          <w:tcPr>
            <w:tcW w:w="699" w:type="pct"/>
            <w:shd w:val="clear" w:color="auto" w:fill="FFFFFF" w:themeFill="background1"/>
            <w:noWrap/>
          </w:tcPr>
          <w:p w14:paraId="0274BE4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FFFFF" w:themeFill="background1"/>
            <w:noWrap/>
          </w:tcPr>
          <w:p w14:paraId="53B5981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Account Holder IFSC</w:t>
            </w:r>
          </w:p>
        </w:tc>
      </w:tr>
      <w:tr w:rsidR="00814271" w:rsidRPr="00F672AD" w14:paraId="7F3468F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68EE89F" w14:textId="77777777" w:rsidR="00814271" w:rsidRPr="00F672AD" w:rsidRDefault="000C6D67">
            <w:pPr>
              <w:pStyle w:val="Standardtext"/>
              <w:spacing w:after="0" w:line="240" w:lineRule="auto"/>
              <w:jc w:val="left"/>
              <w:rPr>
                <w:b w:val="0"/>
              </w:rPr>
            </w:pPr>
            <w:r w:rsidRPr="00F672AD">
              <w:t>acctType</w:t>
            </w:r>
          </w:p>
        </w:tc>
        <w:tc>
          <w:tcPr>
            <w:tcW w:w="776" w:type="pct"/>
            <w:shd w:val="clear" w:color="auto" w:fill="F3F7F5" w:themeFill="accent5" w:themeFillTint="33"/>
            <w:noWrap/>
          </w:tcPr>
          <w:p w14:paraId="237EE26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5C107B9"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p>
        </w:tc>
        <w:tc>
          <w:tcPr>
            <w:tcW w:w="699" w:type="pct"/>
            <w:shd w:val="clear" w:color="auto" w:fill="F3F7F5" w:themeFill="accent5" w:themeFillTint="33"/>
            <w:noWrap/>
          </w:tcPr>
          <w:p w14:paraId="695230C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12623B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ype of account</w:t>
            </w:r>
          </w:p>
        </w:tc>
      </w:tr>
      <w:tr w:rsidR="00814271" w:rsidRPr="00F672AD" w14:paraId="322FE22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FFFFF" w:themeFill="background1"/>
            <w:noWrap/>
          </w:tcPr>
          <w:p w14:paraId="18AB8487" w14:textId="77777777" w:rsidR="00814271" w:rsidRPr="00F672AD" w:rsidRDefault="000C6D67">
            <w:pPr>
              <w:pStyle w:val="Standardtext"/>
              <w:spacing w:after="0" w:line="240" w:lineRule="auto"/>
              <w:jc w:val="left"/>
              <w:rPr>
                <w:b w:val="0"/>
              </w:rPr>
            </w:pPr>
            <w:r w:rsidRPr="00F672AD">
              <w:t>acctNumber</w:t>
            </w:r>
          </w:p>
        </w:tc>
        <w:tc>
          <w:tcPr>
            <w:tcW w:w="776" w:type="pct"/>
            <w:shd w:val="clear" w:color="auto" w:fill="FFFFFF" w:themeFill="background1"/>
            <w:noWrap/>
          </w:tcPr>
          <w:p w14:paraId="0707FCE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FFFFF" w:themeFill="background1"/>
            <w:noWrap/>
          </w:tcPr>
          <w:p w14:paraId="587DAC77"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p>
        </w:tc>
        <w:tc>
          <w:tcPr>
            <w:tcW w:w="699" w:type="pct"/>
            <w:shd w:val="clear" w:color="auto" w:fill="FFFFFF" w:themeFill="background1"/>
            <w:noWrap/>
          </w:tcPr>
          <w:p w14:paraId="684E31D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FFFFF" w:themeFill="background1"/>
            <w:noWrap/>
          </w:tcPr>
          <w:p w14:paraId="1AD9D79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asked account number of beneficiary</w:t>
            </w:r>
          </w:p>
        </w:tc>
      </w:tr>
      <w:tr w:rsidR="00814271" w:rsidRPr="00F672AD" w14:paraId="36C224C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2045533" w14:textId="77777777" w:rsidR="00814271" w:rsidRPr="00F672AD" w:rsidRDefault="000C6D67">
            <w:pPr>
              <w:pStyle w:val="Standardtext"/>
              <w:spacing w:after="0" w:line="240" w:lineRule="auto"/>
              <w:jc w:val="left"/>
              <w:rPr>
                <w:b w:val="0"/>
              </w:rPr>
            </w:pPr>
            <w:r w:rsidRPr="00F672AD">
              <w:t>addr</w:t>
            </w:r>
          </w:p>
        </w:tc>
        <w:tc>
          <w:tcPr>
            <w:tcW w:w="776" w:type="pct"/>
            <w:shd w:val="clear" w:color="auto" w:fill="F3F7F5" w:themeFill="accent5" w:themeFillTint="33"/>
            <w:noWrap/>
          </w:tcPr>
          <w:p w14:paraId="2B456D9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18A9253"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p>
        </w:tc>
        <w:tc>
          <w:tcPr>
            <w:tcW w:w="699" w:type="pct"/>
            <w:shd w:val="clear" w:color="auto" w:fill="F3F7F5" w:themeFill="accent5" w:themeFillTint="33"/>
            <w:noWrap/>
          </w:tcPr>
          <w:p w14:paraId="5C1C4AC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46D78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Benefiary VPA</w:t>
            </w:r>
          </w:p>
        </w:tc>
      </w:tr>
    </w:tbl>
    <w:p w14:paraId="5108C69F" w14:textId="77777777" w:rsidR="00814271" w:rsidRPr="00F672AD" w:rsidRDefault="000C6D67">
      <w:pPr>
        <w:pStyle w:val="Heading3"/>
      </w:pPr>
      <w:bookmarkStart w:id="324" w:name="_Toc169252166"/>
      <w:bookmarkStart w:id="325" w:name="_Toc195548841"/>
      <w:r w:rsidRPr="00F672AD">
        <w:t>Sample Message</w:t>
      </w:r>
      <w:bookmarkEnd w:id="324"/>
      <w:bookmarkEnd w:id="325"/>
    </w:p>
    <w:p w14:paraId="58B898AD"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3506C49" w14:textId="77777777">
        <w:tc>
          <w:tcPr>
            <w:tcW w:w="9017" w:type="dxa"/>
          </w:tcPr>
          <w:p w14:paraId="3CC619A9" w14:textId="77777777" w:rsidR="00814271" w:rsidRPr="00F672AD" w:rsidRDefault="000C6D67">
            <w:pPr>
              <w:pStyle w:val="Standardtext"/>
              <w:spacing w:after="0" w:line="240" w:lineRule="auto"/>
            </w:pPr>
            <w:r w:rsidRPr="00F672AD">
              <w:t>{</w:t>
            </w:r>
          </w:p>
          <w:p w14:paraId="16D3490E" w14:textId="77777777" w:rsidR="00814271" w:rsidRPr="00F672AD" w:rsidRDefault="000C6D67">
            <w:pPr>
              <w:pStyle w:val="Standardtext"/>
              <w:spacing w:after="0" w:line="240" w:lineRule="auto"/>
            </w:pPr>
            <w:r w:rsidRPr="00F672AD">
              <w:t xml:space="preserve">    "header": {</w:t>
            </w:r>
          </w:p>
          <w:p w14:paraId="42A65DB3" w14:textId="77777777" w:rsidR="00814271" w:rsidRPr="00F672AD" w:rsidRDefault="000C6D67">
            <w:pPr>
              <w:pStyle w:val="Standardtext"/>
              <w:spacing w:after="0" w:line="240" w:lineRule="auto"/>
            </w:pPr>
            <w:r w:rsidRPr="00F672AD">
              <w:t xml:space="preserve">        "reqId": "IDFHFGFNCBVHNJMKLIOUTFGFT{{$timestamp}}",</w:t>
            </w:r>
          </w:p>
          <w:p w14:paraId="03657E0A" w14:textId="77777777" w:rsidR="00814271" w:rsidRPr="00F672AD" w:rsidRDefault="000C6D67">
            <w:pPr>
              <w:pStyle w:val="Standardtext"/>
              <w:spacing w:after="0" w:line="240" w:lineRule="auto"/>
            </w:pPr>
            <w:r w:rsidRPr="00F672AD">
              <w:t xml:space="preserve">        "userId": "916666666684",</w:t>
            </w:r>
          </w:p>
          <w:p w14:paraId="67A0E939" w14:textId="77777777" w:rsidR="00814271" w:rsidRPr="00F672AD" w:rsidRDefault="000C6D67">
            <w:pPr>
              <w:pStyle w:val="Standardtext"/>
              <w:spacing w:after="0" w:line="240" w:lineRule="auto"/>
            </w:pPr>
            <w:r w:rsidRPr="00F672AD">
              <w:t xml:space="preserve">        "version": "1",</w:t>
            </w:r>
          </w:p>
          <w:p w14:paraId="23201443" w14:textId="77777777" w:rsidR="00814271" w:rsidRPr="00F672AD" w:rsidRDefault="000C6D67">
            <w:pPr>
              <w:pStyle w:val="Standardtext"/>
              <w:spacing w:after="0" w:line="240" w:lineRule="auto"/>
            </w:pPr>
            <w:r w:rsidRPr="00F672AD">
              <w:t xml:space="preserve">        "clientID": "TID000000015",</w:t>
            </w:r>
          </w:p>
          <w:p w14:paraId="20B61F0A" w14:textId="77777777" w:rsidR="00814271" w:rsidRPr="00F672AD" w:rsidRDefault="000C6D67">
            <w:pPr>
              <w:pStyle w:val="Standardtext"/>
              <w:spacing w:after="0" w:line="240" w:lineRule="auto"/>
            </w:pPr>
            <w:r w:rsidRPr="00F672AD">
              <w:t xml:space="preserve">        "channel": "MOB",</w:t>
            </w:r>
          </w:p>
          <w:p w14:paraId="05D18E2A" w14:textId="77777777" w:rsidR="00814271" w:rsidRPr="00F672AD" w:rsidRDefault="000C6D67">
            <w:pPr>
              <w:pStyle w:val="Standardtext"/>
              <w:spacing w:after="0" w:line="240" w:lineRule="auto"/>
            </w:pPr>
            <w:r w:rsidRPr="00F672AD">
              <w:t xml:space="preserve">        "timestamp": "2023-05-08T12:25:32.481Z"</w:t>
            </w:r>
          </w:p>
          <w:p w14:paraId="53479854" w14:textId="77777777" w:rsidR="00814271" w:rsidRPr="00F672AD" w:rsidRDefault="000C6D67">
            <w:pPr>
              <w:pStyle w:val="Standardtext"/>
              <w:spacing w:after="0" w:line="240" w:lineRule="auto"/>
            </w:pPr>
            <w:r w:rsidRPr="00F672AD">
              <w:t xml:space="preserve">    },</w:t>
            </w:r>
          </w:p>
          <w:p w14:paraId="7CABBBC2" w14:textId="77777777" w:rsidR="00814271" w:rsidRPr="00F672AD" w:rsidRDefault="000C6D67">
            <w:pPr>
              <w:pStyle w:val="Standardtext"/>
              <w:spacing w:after="0" w:line="240" w:lineRule="auto"/>
            </w:pPr>
            <w:r w:rsidRPr="00F672AD">
              <w:t xml:space="preserve">    "payeeAddr": "omi1@</w:t>
            </w:r>
            <w:r w:rsidR="007E1FC7" w:rsidRPr="00F672AD">
              <w:t>bandhan</w:t>
            </w:r>
            <w:r w:rsidRPr="00F672AD">
              <w:t>",</w:t>
            </w:r>
          </w:p>
          <w:p w14:paraId="634EFB3C" w14:textId="77777777" w:rsidR="00814271" w:rsidRPr="00F672AD" w:rsidRDefault="000C6D67">
            <w:pPr>
              <w:pStyle w:val="Standardtext"/>
              <w:spacing w:after="0" w:line="240" w:lineRule="auto"/>
            </w:pPr>
            <w:r w:rsidRPr="00F672AD">
              <w:t xml:space="preserve">    "payeeMobile": "9876543211",</w:t>
            </w:r>
          </w:p>
          <w:p w14:paraId="68090D14" w14:textId="77777777" w:rsidR="00814271" w:rsidRPr="00F672AD" w:rsidRDefault="000C6D67">
            <w:pPr>
              <w:pStyle w:val="Standardtext"/>
              <w:spacing w:after="0" w:line="240" w:lineRule="auto"/>
            </w:pPr>
            <w:r w:rsidRPr="00F672AD">
              <w:t xml:space="preserve">    "payeeAccount": {</w:t>
            </w:r>
          </w:p>
          <w:p w14:paraId="3E47A1C4" w14:textId="77777777" w:rsidR="00814271" w:rsidRPr="00F672AD" w:rsidRDefault="000C6D67">
            <w:pPr>
              <w:pStyle w:val="Standardtext"/>
              <w:spacing w:after="0" w:line="240" w:lineRule="auto"/>
            </w:pPr>
            <w:r w:rsidRPr="00F672AD">
              <w:lastRenderedPageBreak/>
              <w:t xml:space="preserve">        "acctNumber": "238010000880",</w:t>
            </w:r>
          </w:p>
          <w:p w14:paraId="5D15AC73" w14:textId="77777777" w:rsidR="00814271" w:rsidRPr="00F672AD" w:rsidRDefault="000C6D67">
            <w:pPr>
              <w:pStyle w:val="Standardtext"/>
              <w:spacing w:after="0" w:line="240" w:lineRule="auto"/>
            </w:pPr>
            <w:r w:rsidRPr="00F672AD">
              <w:t xml:space="preserve">        "ifsc": "</w:t>
            </w:r>
            <w:r w:rsidR="007E1FC7" w:rsidRPr="00F672AD">
              <w:t>BANDHAN</w:t>
            </w:r>
            <w:r w:rsidRPr="00F672AD">
              <w:t>0000101"</w:t>
            </w:r>
          </w:p>
          <w:p w14:paraId="2385A639" w14:textId="77777777" w:rsidR="00814271" w:rsidRPr="00F672AD" w:rsidRDefault="000C6D67">
            <w:pPr>
              <w:pStyle w:val="Standardtext"/>
              <w:spacing w:after="0" w:line="240" w:lineRule="auto"/>
            </w:pPr>
            <w:r w:rsidRPr="00F672AD">
              <w:t xml:space="preserve">    },</w:t>
            </w:r>
          </w:p>
          <w:p w14:paraId="5946A881" w14:textId="77777777" w:rsidR="00814271" w:rsidRPr="00F672AD" w:rsidRDefault="000C6D67">
            <w:pPr>
              <w:pStyle w:val="Standardtext"/>
              <w:spacing w:after="0" w:line="240" w:lineRule="auto"/>
            </w:pPr>
            <w:r w:rsidRPr="00F672AD">
              <w:t xml:space="preserve">    "payerAddr": "mid000000000000015@montran.com",</w:t>
            </w:r>
          </w:p>
          <w:p w14:paraId="06BB47DD" w14:textId="77777777" w:rsidR="00814271" w:rsidRPr="00F672AD" w:rsidRDefault="000C6D67">
            <w:pPr>
              <w:pStyle w:val="Standardtext"/>
              <w:spacing w:after="0" w:line="240" w:lineRule="auto"/>
            </w:pPr>
            <w:r w:rsidRPr="00F672AD">
              <w:t xml:space="preserve">    "payerAccount": {</w:t>
            </w:r>
          </w:p>
          <w:p w14:paraId="59C0AB72" w14:textId="77777777" w:rsidR="00814271" w:rsidRPr="00F672AD" w:rsidRDefault="000C6D67">
            <w:pPr>
              <w:pStyle w:val="Standardtext"/>
              <w:spacing w:after="0" w:line="240" w:lineRule="auto"/>
            </w:pPr>
            <w:r w:rsidRPr="00F672AD">
              <w:t xml:space="preserve">        "acctNumber": "790700002403",</w:t>
            </w:r>
          </w:p>
          <w:p w14:paraId="4F7E1D2A" w14:textId="77777777" w:rsidR="00814271" w:rsidRPr="00F672AD" w:rsidRDefault="000C6D67">
            <w:pPr>
              <w:pStyle w:val="Standardtext"/>
              <w:spacing w:after="0" w:line="240" w:lineRule="auto"/>
            </w:pPr>
            <w:r w:rsidRPr="00F672AD">
              <w:t xml:space="preserve">        "ifsc": "IDFB0000001"</w:t>
            </w:r>
          </w:p>
          <w:p w14:paraId="3431AB8D" w14:textId="77777777" w:rsidR="00814271" w:rsidRPr="00F672AD" w:rsidRDefault="000C6D67">
            <w:pPr>
              <w:pStyle w:val="Standardtext"/>
              <w:spacing w:after="0" w:line="240" w:lineRule="auto"/>
            </w:pPr>
            <w:r w:rsidRPr="00F672AD">
              <w:t xml:space="preserve">    },</w:t>
            </w:r>
          </w:p>
          <w:p w14:paraId="708F0B26" w14:textId="77777777" w:rsidR="00814271" w:rsidRPr="00F672AD" w:rsidRDefault="000C6D67">
            <w:pPr>
              <w:pStyle w:val="Standardtext"/>
              <w:spacing w:after="0" w:line="240" w:lineRule="auto"/>
            </w:pPr>
            <w:r w:rsidRPr="00F672AD">
              <w:t xml:space="preserve">    "merchant": {</w:t>
            </w:r>
          </w:p>
          <w:p w14:paraId="3AABA339" w14:textId="77777777" w:rsidR="00814271" w:rsidRPr="00F672AD" w:rsidRDefault="000C6D67">
            <w:pPr>
              <w:pStyle w:val="Standardtext"/>
              <w:spacing w:after="0" w:line="240" w:lineRule="auto"/>
            </w:pPr>
            <w:r w:rsidRPr="00F672AD">
              <w:t xml:space="preserve">        "brand": "TestMerchant",</w:t>
            </w:r>
          </w:p>
          <w:p w14:paraId="65A18344" w14:textId="77777777" w:rsidR="00814271" w:rsidRPr="00F672AD" w:rsidRDefault="000C6D67">
            <w:pPr>
              <w:pStyle w:val="Standardtext"/>
              <w:spacing w:after="0" w:line="240" w:lineRule="auto"/>
            </w:pPr>
            <w:r w:rsidRPr="00F672AD">
              <w:t xml:space="preserve">        "franchise": "LearnFrench",</w:t>
            </w:r>
          </w:p>
          <w:p w14:paraId="0035C570" w14:textId="77777777" w:rsidR="00814271" w:rsidRPr="00F672AD" w:rsidRDefault="000C6D67">
            <w:pPr>
              <w:pStyle w:val="Standardtext"/>
              <w:spacing w:after="0" w:line="240" w:lineRule="auto"/>
            </w:pPr>
            <w:r w:rsidRPr="00F672AD">
              <w:t xml:space="preserve">        "legal": "Reliance",</w:t>
            </w:r>
          </w:p>
          <w:p w14:paraId="29E40539" w14:textId="77777777" w:rsidR="00814271" w:rsidRPr="00F672AD" w:rsidRDefault="000C6D67">
            <w:pPr>
              <w:pStyle w:val="Standardtext"/>
              <w:spacing w:after="0" w:line="240" w:lineRule="auto"/>
            </w:pPr>
            <w:r w:rsidRPr="00F672AD">
              <w:t xml:space="preserve">        "merchantGenre": "OFFLINE",</w:t>
            </w:r>
          </w:p>
          <w:p w14:paraId="2BA923A4" w14:textId="77777777" w:rsidR="00814271" w:rsidRPr="00F672AD" w:rsidRDefault="000C6D67">
            <w:pPr>
              <w:pStyle w:val="Standardtext"/>
              <w:spacing w:after="0" w:line="240" w:lineRule="auto"/>
            </w:pPr>
            <w:r w:rsidRPr="00F672AD">
              <w:t xml:space="preserve">        "merchantID": "1234567",</w:t>
            </w:r>
          </w:p>
          <w:p w14:paraId="12C91AD4" w14:textId="77777777" w:rsidR="00814271" w:rsidRPr="00F672AD" w:rsidRDefault="000C6D67">
            <w:pPr>
              <w:pStyle w:val="Standardtext"/>
              <w:spacing w:after="0" w:line="240" w:lineRule="auto"/>
            </w:pPr>
            <w:r w:rsidRPr="00F672AD">
              <w:t xml:space="preserve">        "merchantType": "SMALL",</w:t>
            </w:r>
          </w:p>
          <w:p w14:paraId="4816FF19" w14:textId="77777777" w:rsidR="00814271" w:rsidRPr="00F672AD" w:rsidRDefault="000C6D67">
            <w:pPr>
              <w:pStyle w:val="Standardtext"/>
              <w:spacing w:after="0" w:line="240" w:lineRule="auto"/>
            </w:pPr>
            <w:r w:rsidRPr="00F672AD">
              <w:t xml:space="preserve">        "onBoardingType": "BANK",</w:t>
            </w:r>
          </w:p>
          <w:p w14:paraId="354531E2" w14:textId="77777777" w:rsidR="00814271" w:rsidRPr="00F672AD" w:rsidRDefault="000C6D67">
            <w:pPr>
              <w:pStyle w:val="Standardtext"/>
              <w:spacing w:after="0" w:line="240" w:lineRule="auto"/>
            </w:pPr>
            <w:r w:rsidRPr="00F672AD">
              <w:t xml:space="preserve">        "ownershipType": "PRIVATE",</w:t>
            </w:r>
          </w:p>
          <w:p w14:paraId="3A976FBD" w14:textId="77777777" w:rsidR="00814271" w:rsidRPr="00F672AD" w:rsidRDefault="000C6D67">
            <w:pPr>
              <w:pStyle w:val="Standardtext"/>
              <w:spacing w:after="0" w:line="240" w:lineRule="auto"/>
            </w:pPr>
            <w:r w:rsidRPr="00F672AD">
              <w:t xml:space="preserve">        "storeID": "7789",</w:t>
            </w:r>
          </w:p>
          <w:p w14:paraId="5EA667D2" w14:textId="77777777" w:rsidR="00814271" w:rsidRPr="00F672AD" w:rsidRDefault="000C6D67">
            <w:pPr>
              <w:pStyle w:val="Standardtext"/>
              <w:spacing w:after="0" w:line="240" w:lineRule="auto"/>
            </w:pPr>
            <w:r w:rsidRPr="00F672AD">
              <w:t xml:space="preserve">        "subCode": "5678",</w:t>
            </w:r>
          </w:p>
          <w:p w14:paraId="30E9CC0A" w14:textId="77777777" w:rsidR="00814271" w:rsidRPr="00F672AD" w:rsidRDefault="000C6D67">
            <w:pPr>
              <w:pStyle w:val="Standardtext"/>
              <w:spacing w:after="0" w:line="240" w:lineRule="auto"/>
            </w:pPr>
            <w:r w:rsidRPr="00F672AD">
              <w:t xml:space="preserve">        "terminalID": "12345674"</w:t>
            </w:r>
          </w:p>
          <w:p w14:paraId="144572ED" w14:textId="77777777" w:rsidR="00814271" w:rsidRPr="00F672AD" w:rsidRDefault="000C6D67">
            <w:pPr>
              <w:pStyle w:val="Standardtext"/>
              <w:spacing w:after="0" w:line="240" w:lineRule="auto"/>
            </w:pPr>
            <w:r w:rsidRPr="00F672AD">
              <w:t xml:space="preserve">    },</w:t>
            </w:r>
          </w:p>
          <w:p w14:paraId="4756B907" w14:textId="77777777" w:rsidR="00814271" w:rsidRPr="00F672AD" w:rsidRDefault="000C6D67">
            <w:pPr>
              <w:pStyle w:val="Standardtext"/>
              <w:spacing w:after="0" w:line="240" w:lineRule="auto"/>
            </w:pPr>
            <w:r w:rsidRPr="00F672AD">
              <w:t xml:space="preserve">    "txn": {</w:t>
            </w:r>
          </w:p>
          <w:p w14:paraId="65050D98" w14:textId="77777777" w:rsidR="00814271" w:rsidRPr="00F672AD" w:rsidRDefault="000C6D67">
            <w:pPr>
              <w:pStyle w:val="Standardtext"/>
              <w:spacing w:after="0" w:line="240" w:lineRule="auto"/>
            </w:pPr>
            <w:r w:rsidRPr="00F672AD">
              <w:t xml:space="preserve">        "note": "Bill Payment",</w:t>
            </w:r>
          </w:p>
          <w:p w14:paraId="0DE76813" w14:textId="77777777" w:rsidR="00814271" w:rsidRPr="00F672AD" w:rsidRDefault="000C6D67">
            <w:pPr>
              <w:pStyle w:val="Standardtext"/>
              <w:spacing w:after="0" w:line="240" w:lineRule="auto"/>
            </w:pPr>
            <w:r w:rsidRPr="00F672AD">
              <w:t xml:space="preserve">        "initiationMode": "18",</w:t>
            </w:r>
          </w:p>
          <w:p w14:paraId="01904AF1" w14:textId="77777777" w:rsidR="00814271" w:rsidRPr="00F672AD" w:rsidRDefault="000C6D67">
            <w:pPr>
              <w:pStyle w:val="Standardtext"/>
              <w:spacing w:after="0" w:line="240" w:lineRule="auto"/>
            </w:pPr>
            <w:r w:rsidRPr="00F672AD">
              <w:t xml:space="preserve">        "purpose": "84",</w:t>
            </w:r>
          </w:p>
          <w:p w14:paraId="1797AF35" w14:textId="77777777" w:rsidR="00814271" w:rsidRPr="00F672AD" w:rsidRDefault="000C6D67">
            <w:pPr>
              <w:pStyle w:val="Standardtext"/>
              <w:spacing w:after="0" w:line="240" w:lineRule="auto"/>
            </w:pPr>
            <w:r w:rsidRPr="00F672AD">
              <w:t xml:space="preserve">        "refId": "ABCDEFGHI",</w:t>
            </w:r>
          </w:p>
          <w:p w14:paraId="31294BD0" w14:textId="77777777" w:rsidR="00814271" w:rsidRPr="00F672AD" w:rsidRDefault="000C6D67">
            <w:pPr>
              <w:pStyle w:val="Standardtext"/>
              <w:spacing w:after="0" w:line="240" w:lineRule="auto"/>
            </w:pPr>
            <w:r w:rsidRPr="00F672AD">
              <w:t xml:space="preserve">        "qr": {</w:t>
            </w:r>
          </w:p>
          <w:p w14:paraId="184E3B73" w14:textId="77777777" w:rsidR="00814271" w:rsidRPr="00F672AD" w:rsidRDefault="000C6D67">
            <w:pPr>
              <w:pStyle w:val="Standardtext"/>
              <w:spacing w:after="0" w:line="240" w:lineRule="auto"/>
            </w:pPr>
            <w:r w:rsidRPr="00F672AD">
              <w:t xml:space="preserve">            "qrExpire": "2021-01-23T14:09:11+05:30",</w:t>
            </w:r>
          </w:p>
          <w:p w14:paraId="0C4B748C" w14:textId="77777777" w:rsidR="00814271" w:rsidRPr="00F672AD" w:rsidRDefault="000C6D67">
            <w:pPr>
              <w:pStyle w:val="Standardtext"/>
              <w:spacing w:after="0" w:line="240" w:lineRule="auto"/>
            </w:pPr>
            <w:r w:rsidRPr="00F672AD">
              <w:t xml:space="preserve">            "qrMedium": "06",</w:t>
            </w:r>
          </w:p>
          <w:p w14:paraId="45C2DED0" w14:textId="77777777" w:rsidR="00814271" w:rsidRPr="00F672AD" w:rsidRDefault="000C6D67">
            <w:pPr>
              <w:pStyle w:val="Standardtext"/>
              <w:spacing w:after="0" w:line="240" w:lineRule="auto"/>
            </w:pPr>
            <w:r w:rsidRPr="00F672AD">
              <w:t xml:space="preserve">            "qrQuery": "53313",</w:t>
            </w:r>
          </w:p>
          <w:p w14:paraId="5FEA9961" w14:textId="77777777" w:rsidR="00814271" w:rsidRPr="00F672AD" w:rsidRDefault="000C6D67">
            <w:pPr>
              <w:pStyle w:val="Standardtext"/>
              <w:spacing w:after="0" w:line="240" w:lineRule="auto"/>
            </w:pPr>
            <w:r w:rsidRPr="00F672AD">
              <w:t xml:space="preserve">            "qrStan": "210223123456",</w:t>
            </w:r>
          </w:p>
          <w:p w14:paraId="460B0F3B" w14:textId="77777777" w:rsidR="00814271" w:rsidRPr="00F672AD" w:rsidRDefault="000C6D67">
            <w:pPr>
              <w:pStyle w:val="Standardtext"/>
              <w:spacing w:after="0" w:line="240" w:lineRule="auto"/>
            </w:pPr>
            <w:r w:rsidRPr="00F672AD">
              <w:t xml:space="preserve">            "qrTimestamp": "2022-04-13T12:21:24+05:30",</w:t>
            </w:r>
          </w:p>
          <w:p w14:paraId="315420FA" w14:textId="77777777" w:rsidR="00814271" w:rsidRPr="00F672AD" w:rsidRDefault="000C6D67">
            <w:pPr>
              <w:pStyle w:val="Standardtext"/>
              <w:spacing w:after="0" w:line="240" w:lineRule="auto"/>
            </w:pPr>
            <w:r w:rsidRPr="00F672AD">
              <w:t xml:space="preserve">            "qrTxnId": "2132123121212121000",</w:t>
            </w:r>
          </w:p>
          <w:p w14:paraId="0381E8CC" w14:textId="77777777" w:rsidR="00814271" w:rsidRPr="00F672AD" w:rsidRDefault="000C6D67">
            <w:pPr>
              <w:pStyle w:val="Standardtext"/>
              <w:spacing w:after="0" w:line="240" w:lineRule="auto"/>
            </w:pPr>
            <w:r w:rsidRPr="00F672AD">
              <w:t xml:space="preserve">            "qrVerToken": "28428",</w:t>
            </w:r>
          </w:p>
          <w:p w14:paraId="29CC82A6" w14:textId="77777777" w:rsidR="00814271" w:rsidRPr="00F672AD" w:rsidRDefault="000C6D67">
            <w:pPr>
              <w:pStyle w:val="Standardtext"/>
              <w:spacing w:after="0" w:line="240" w:lineRule="auto"/>
            </w:pPr>
            <w:r w:rsidRPr="00F672AD">
              <w:t xml:space="preserve">            "qrVersion": "01"</w:t>
            </w:r>
          </w:p>
          <w:p w14:paraId="25BCD80C" w14:textId="77777777" w:rsidR="00814271" w:rsidRPr="00F672AD" w:rsidRDefault="000C6D67">
            <w:pPr>
              <w:pStyle w:val="Standardtext"/>
              <w:spacing w:after="0" w:line="240" w:lineRule="auto"/>
            </w:pPr>
            <w:r w:rsidRPr="00F672AD">
              <w:t xml:space="preserve">        }</w:t>
            </w:r>
          </w:p>
          <w:p w14:paraId="58B9119C" w14:textId="77777777" w:rsidR="00814271" w:rsidRPr="00F672AD" w:rsidRDefault="000C6D67">
            <w:pPr>
              <w:pStyle w:val="Standardtext"/>
              <w:spacing w:after="0" w:line="240" w:lineRule="auto"/>
            </w:pPr>
            <w:r w:rsidRPr="00F672AD">
              <w:t xml:space="preserve">    }</w:t>
            </w:r>
          </w:p>
          <w:p w14:paraId="4EE571ED" w14:textId="77777777" w:rsidR="00814271" w:rsidRPr="00F672AD" w:rsidRDefault="000C6D67">
            <w:pPr>
              <w:pStyle w:val="Standardtext"/>
              <w:spacing w:after="0" w:line="240" w:lineRule="auto"/>
            </w:pPr>
            <w:r w:rsidRPr="00F672AD">
              <w:t>}</w:t>
            </w:r>
          </w:p>
        </w:tc>
      </w:tr>
    </w:tbl>
    <w:p w14:paraId="4F570888" w14:textId="77777777" w:rsidR="00814271" w:rsidRPr="00F672AD" w:rsidRDefault="00814271">
      <w:pPr>
        <w:pStyle w:val="Standardtext"/>
      </w:pPr>
    </w:p>
    <w:p w14:paraId="58EF255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386E1B5" w14:textId="77777777">
        <w:tc>
          <w:tcPr>
            <w:tcW w:w="9017" w:type="dxa"/>
          </w:tcPr>
          <w:p w14:paraId="697875EF" w14:textId="77777777" w:rsidR="00814271" w:rsidRPr="00F672AD" w:rsidRDefault="000C6D67">
            <w:pPr>
              <w:pStyle w:val="Standardtext"/>
              <w:spacing w:after="0" w:line="240" w:lineRule="auto"/>
            </w:pPr>
            <w:r w:rsidRPr="00F672AD">
              <w:lastRenderedPageBreak/>
              <w:t>{</w:t>
            </w:r>
          </w:p>
          <w:p w14:paraId="4D515147" w14:textId="77777777" w:rsidR="00814271" w:rsidRPr="00F672AD" w:rsidRDefault="000C6D67">
            <w:pPr>
              <w:pStyle w:val="Standardtext"/>
              <w:spacing w:after="0" w:line="240" w:lineRule="auto"/>
            </w:pPr>
            <w:r w:rsidRPr="00F672AD">
              <w:t xml:space="preserve">    "status": 200,</w:t>
            </w:r>
          </w:p>
          <w:p w14:paraId="43A7E982" w14:textId="77777777" w:rsidR="00814271" w:rsidRPr="00F672AD" w:rsidRDefault="000C6D67">
            <w:pPr>
              <w:pStyle w:val="Standardtext"/>
              <w:spacing w:after="0" w:line="240" w:lineRule="auto"/>
            </w:pPr>
            <w:r w:rsidRPr="00F672AD">
              <w:t xml:space="preserve">    "message": "Ok",</w:t>
            </w:r>
          </w:p>
          <w:p w14:paraId="1BB5FC77" w14:textId="77777777" w:rsidR="00814271" w:rsidRPr="00F672AD" w:rsidRDefault="000C6D67">
            <w:pPr>
              <w:pStyle w:val="Standardtext"/>
              <w:spacing w:after="0" w:line="240" w:lineRule="auto"/>
            </w:pPr>
            <w:r w:rsidRPr="00F672AD">
              <w:t xml:space="preserve">    "error": "00",</w:t>
            </w:r>
          </w:p>
          <w:p w14:paraId="2FA32BB6" w14:textId="77777777" w:rsidR="00814271" w:rsidRPr="00F672AD" w:rsidRDefault="000C6D67">
            <w:pPr>
              <w:pStyle w:val="Standardtext"/>
              <w:spacing w:after="0" w:line="240" w:lineRule="auto"/>
            </w:pPr>
            <w:r w:rsidRPr="00F672AD">
              <w:t xml:space="preserve">    "timestamp": "2024-06-06T16:24:50",</w:t>
            </w:r>
          </w:p>
          <w:p w14:paraId="21D0ADBA" w14:textId="77777777" w:rsidR="00814271" w:rsidRPr="00F672AD" w:rsidRDefault="000C6D67">
            <w:pPr>
              <w:pStyle w:val="Standardtext"/>
              <w:spacing w:after="0" w:line="240" w:lineRule="auto"/>
            </w:pPr>
            <w:r w:rsidRPr="00F672AD">
              <w:t xml:space="preserve">    "reqId": "IDFHFGFNCBVHNJMKLIOUTFGFT1717670734",</w:t>
            </w:r>
          </w:p>
          <w:p w14:paraId="5DA56C6B" w14:textId="77777777" w:rsidR="00814271" w:rsidRPr="00F672AD" w:rsidRDefault="000C6D67">
            <w:pPr>
              <w:pStyle w:val="Standardtext"/>
              <w:spacing w:after="0" w:line="240" w:lineRule="auto"/>
            </w:pPr>
            <w:r w:rsidRPr="00F672AD">
              <w:t xml:space="preserve">    "valBeneData": {</w:t>
            </w:r>
          </w:p>
          <w:p w14:paraId="2E3D3963" w14:textId="77777777" w:rsidR="00814271" w:rsidRPr="00F672AD" w:rsidRDefault="000C6D67">
            <w:pPr>
              <w:pStyle w:val="Standardtext"/>
              <w:spacing w:after="0" w:line="240" w:lineRule="auto"/>
            </w:pPr>
            <w:r w:rsidRPr="00F672AD">
              <w:t xml:space="preserve">        "code": "0000",</w:t>
            </w:r>
          </w:p>
          <w:p w14:paraId="7DCF4FBF" w14:textId="77777777" w:rsidR="00814271" w:rsidRPr="00F672AD" w:rsidRDefault="000C6D67">
            <w:pPr>
              <w:pStyle w:val="Standardtext"/>
              <w:spacing w:after="0" w:line="240" w:lineRule="auto"/>
            </w:pPr>
            <w:r w:rsidRPr="00F672AD">
              <w:t xml:space="preserve">        "maskName": "B SHANKAR",</w:t>
            </w:r>
          </w:p>
          <w:p w14:paraId="153348DA" w14:textId="77777777" w:rsidR="00814271" w:rsidRPr="00F672AD" w:rsidRDefault="000C6D67">
            <w:pPr>
              <w:pStyle w:val="Standardtext"/>
              <w:spacing w:after="0" w:line="240" w:lineRule="auto"/>
            </w:pPr>
            <w:r w:rsidRPr="00F672AD">
              <w:t xml:space="preserve">        "ifsc": "</w:t>
            </w:r>
            <w:r w:rsidR="007E1FC7" w:rsidRPr="00F672AD">
              <w:t>BANDHAN</w:t>
            </w:r>
            <w:r w:rsidRPr="00F672AD">
              <w:t>0000003",</w:t>
            </w:r>
          </w:p>
          <w:p w14:paraId="6B7E8D6A" w14:textId="77777777" w:rsidR="00814271" w:rsidRPr="00F672AD" w:rsidRDefault="000C6D67">
            <w:pPr>
              <w:pStyle w:val="Standardtext"/>
              <w:spacing w:after="0" w:line="240" w:lineRule="auto"/>
            </w:pPr>
            <w:r w:rsidRPr="00F672AD">
              <w:t xml:space="preserve">        "acctType": "SAVINGS",</w:t>
            </w:r>
          </w:p>
          <w:p w14:paraId="7103FA84" w14:textId="77777777" w:rsidR="00814271" w:rsidRPr="00F672AD" w:rsidRDefault="000C6D67">
            <w:pPr>
              <w:pStyle w:val="Standardtext"/>
              <w:spacing w:after="0" w:line="240" w:lineRule="auto"/>
            </w:pPr>
            <w:r w:rsidRPr="00F672AD">
              <w:t xml:space="preserve">        "acctNumber": "xxxxxxxxxxx5253",</w:t>
            </w:r>
          </w:p>
          <w:p w14:paraId="40AE8015" w14:textId="77777777" w:rsidR="00814271" w:rsidRPr="00F672AD" w:rsidRDefault="000C6D67">
            <w:pPr>
              <w:pStyle w:val="Standardtext"/>
              <w:spacing w:after="0" w:line="240" w:lineRule="auto"/>
            </w:pPr>
            <w:r w:rsidRPr="00F672AD">
              <w:t xml:space="preserve">        "addr": "omi1@</w:t>
            </w:r>
            <w:r w:rsidR="007E1FC7" w:rsidRPr="00F672AD">
              <w:t>bandhan</w:t>
            </w:r>
            <w:r w:rsidRPr="00F672AD">
              <w:t>"</w:t>
            </w:r>
          </w:p>
          <w:p w14:paraId="01746F4A" w14:textId="77777777" w:rsidR="00814271" w:rsidRPr="00F672AD" w:rsidRDefault="000C6D67">
            <w:pPr>
              <w:pStyle w:val="Standardtext"/>
              <w:spacing w:after="0" w:line="240" w:lineRule="auto"/>
            </w:pPr>
            <w:r w:rsidRPr="00F672AD">
              <w:t xml:space="preserve">    }</w:t>
            </w:r>
          </w:p>
          <w:p w14:paraId="6ADE0C33" w14:textId="77777777" w:rsidR="00814271" w:rsidRPr="00F672AD" w:rsidRDefault="000C6D67">
            <w:pPr>
              <w:pStyle w:val="Standardtext"/>
              <w:spacing w:after="0" w:line="240" w:lineRule="auto"/>
            </w:pPr>
            <w:r w:rsidRPr="00F672AD">
              <w:t>}</w:t>
            </w:r>
          </w:p>
        </w:tc>
      </w:tr>
    </w:tbl>
    <w:p w14:paraId="488DD8C3" w14:textId="77777777" w:rsidR="00814271" w:rsidRPr="00F672AD" w:rsidRDefault="00814271">
      <w:pPr>
        <w:pStyle w:val="Standardtext"/>
      </w:pPr>
    </w:p>
    <w:p w14:paraId="04C17BEC" w14:textId="77777777" w:rsidR="00814271" w:rsidRPr="00F672AD" w:rsidRDefault="000C6D67">
      <w:pPr>
        <w:pStyle w:val="Heading2"/>
        <w:ind w:left="1120"/>
      </w:pPr>
      <w:bookmarkStart w:id="326" w:name="_Toc169252167"/>
      <w:bookmarkStart w:id="327" w:name="_Toc195548842"/>
      <w:r w:rsidRPr="00F672AD">
        <w:t>BalanceEnquiry API Request and Response</w:t>
      </w:r>
      <w:bookmarkEnd w:id="326"/>
      <w:bookmarkEnd w:id="327"/>
    </w:p>
    <w:p w14:paraId="0DBBC05D" w14:textId="77777777" w:rsidR="00814271" w:rsidRPr="00F672AD" w:rsidRDefault="000C6D67">
      <w:pPr>
        <w:pStyle w:val="Heading3"/>
      </w:pPr>
      <w:bookmarkStart w:id="328" w:name="_Toc169252168"/>
      <w:bookmarkStart w:id="329" w:name="_Toc195548843"/>
      <w:r w:rsidRPr="00F672AD">
        <w:t>Request Format</w:t>
      </w:r>
      <w:bookmarkEnd w:id="328"/>
      <w:bookmarkEnd w:id="329"/>
    </w:p>
    <w:tbl>
      <w:tblPr>
        <w:tblStyle w:val="TableColouredwithborders"/>
        <w:tblW w:w="5000" w:type="pct"/>
        <w:tblLayout w:type="fixed"/>
        <w:tblLook w:val="04A0" w:firstRow="1" w:lastRow="0" w:firstColumn="1" w:lastColumn="0" w:noHBand="0" w:noVBand="1"/>
      </w:tblPr>
      <w:tblGrid>
        <w:gridCol w:w="1980"/>
        <w:gridCol w:w="1417"/>
        <w:gridCol w:w="1701"/>
        <w:gridCol w:w="1277"/>
        <w:gridCol w:w="2642"/>
      </w:tblGrid>
      <w:tr w:rsidR="00814271" w:rsidRPr="00F672AD" w14:paraId="6CD87E07"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98" w:type="pct"/>
            <w:tcBorders>
              <w:right w:val="single" w:sz="4" w:space="0" w:color="FFFFFF" w:themeColor="background2"/>
            </w:tcBorders>
            <w:noWrap/>
          </w:tcPr>
          <w:p w14:paraId="76CF6907"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86" w:type="pct"/>
            <w:tcBorders>
              <w:right w:val="single" w:sz="4" w:space="0" w:color="FFFFFF" w:themeColor="background2"/>
            </w:tcBorders>
            <w:noWrap/>
          </w:tcPr>
          <w:p w14:paraId="0DFD290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43" w:type="pct"/>
            <w:tcBorders>
              <w:right w:val="single" w:sz="4" w:space="0" w:color="FFFFFF" w:themeColor="background2"/>
            </w:tcBorders>
            <w:noWrap/>
          </w:tcPr>
          <w:p w14:paraId="441CCD2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8" w:type="pct"/>
            <w:tcBorders>
              <w:right w:val="single" w:sz="4" w:space="0" w:color="FFFFFF" w:themeColor="background2"/>
            </w:tcBorders>
            <w:noWrap/>
          </w:tcPr>
          <w:p w14:paraId="1FF68365"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465" w:type="pct"/>
            <w:noWrap/>
          </w:tcPr>
          <w:p w14:paraId="4F1B7EB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69554E4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4867CD0D" w14:textId="77777777" w:rsidR="00814271" w:rsidRPr="00F672AD" w:rsidRDefault="000C6D67">
            <w:pPr>
              <w:spacing w:before="0" w:after="0" w:line="240" w:lineRule="auto"/>
              <w:jc w:val="left"/>
              <w:rPr>
                <w:rFonts w:eastAsia="Times New Roman" w:cstheme="minorHAnsi"/>
                <w:color w:val="000000"/>
                <w:lang w:val="en-IN" w:eastAsia="en-IN"/>
              </w:rPr>
            </w:pPr>
            <w:r w:rsidRPr="00F672AD">
              <w:t>OperationName</w:t>
            </w:r>
          </w:p>
        </w:tc>
        <w:tc>
          <w:tcPr>
            <w:tcW w:w="786" w:type="pct"/>
            <w:shd w:val="clear" w:color="auto" w:fill="F3F7F5"/>
            <w:noWrap/>
          </w:tcPr>
          <w:p w14:paraId="513244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noWrap/>
          </w:tcPr>
          <w:p w14:paraId="108C780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708" w:type="pct"/>
            <w:shd w:val="clear" w:color="auto" w:fill="F3F7F5"/>
            <w:noWrap/>
          </w:tcPr>
          <w:p w14:paraId="77E52BC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noWrap/>
          </w:tcPr>
          <w:p w14:paraId="2DCE95C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Ex: MerchantBalanceInq </w:t>
            </w:r>
            <w:r w:rsidRPr="00F672AD">
              <w:rPr>
                <w:rFonts w:ascii="Calibri" w:hAnsi="Calibri" w:cs="Calibri"/>
                <w:color w:val="000000"/>
              </w:rPr>
              <w:br/>
              <w:t>‘MerchantBalanceInq’ static value to be passed</w:t>
            </w:r>
          </w:p>
        </w:tc>
      </w:tr>
      <w:tr w:rsidR="00814271" w:rsidRPr="00F672AD" w14:paraId="662EBAD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themeFill="accent5" w:themeFillTint="33"/>
            <w:noWrap/>
          </w:tcPr>
          <w:p w14:paraId="08AA0412" w14:textId="77777777" w:rsidR="00814271" w:rsidRPr="00F672AD" w:rsidRDefault="000C6D67">
            <w:pPr>
              <w:spacing w:before="0" w:after="0" w:line="240" w:lineRule="auto"/>
              <w:jc w:val="left"/>
              <w:rPr>
                <w:rFonts w:eastAsia="Times New Roman" w:cstheme="minorHAnsi"/>
                <w:color w:val="000000"/>
                <w:lang w:val="en-IN" w:eastAsia="en-IN"/>
              </w:rPr>
            </w:pPr>
            <w:r w:rsidRPr="00F672AD">
              <w:t>TxnId</w:t>
            </w:r>
          </w:p>
        </w:tc>
        <w:tc>
          <w:tcPr>
            <w:tcW w:w="786" w:type="pct"/>
            <w:shd w:val="clear" w:color="auto" w:fill="F3F7F5" w:themeFill="accent5" w:themeFillTint="33"/>
            <w:noWrap/>
          </w:tcPr>
          <w:p w14:paraId="7D6AD2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themeFill="accent5" w:themeFillTint="33"/>
            <w:noWrap/>
          </w:tcPr>
          <w:p w14:paraId="0609EAD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8" w:type="pct"/>
            <w:shd w:val="clear" w:color="auto" w:fill="F3F7F5" w:themeFill="accent5" w:themeFillTint="33"/>
            <w:noWrap/>
          </w:tcPr>
          <w:p w14:paraId="4582D59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themeFill="accent5" w:themeFillTint="33"/>
            <w:noWrap/>
          </w:tcPr>
          <w:p w14:paraId="474968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Transaction ID to be generated uniquely for every request </w:t>
            </w:r>
            <w:r w:rsidRPr="00F672AD">
              <w:rPr>
                <w:rFonts w:ascii="Calibri" w:hAnsi="Calibri" w:cs="Calibri"/>
                <w:color w:val="000000"/>
              </w:rPr>
              <w:br/>
              <w:t xml:space="preserve">Ex: IDFUC9421A6C49D19B9754494EEF1C8C </w:t>
            </w:r>
            <w:r w:rsidRPr="00F672AD">
              <w:rPr>
                <w:rFonts w:ascii="Calibri" w:hAnsi="Calibri" w:cs="Calibri"/>
                <w:color w:val="000000"/>
              </w:rPr>
              <w:br/>
              <w:t>First 3 digits should be bank prefix ‘IDF’, next 2 digits should be merchant identifier and remaining 30 digits should be unique alphanumeric value [UUID].</w:t>
            </w:r>
          </w:p>
        </w:tc>
      </w:tr>
      <w:tr w:rsidR="00814271" w:rsidRPr="00F672AD" w14:paraId="4D85A7D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29C306A0" w14:textId="77777777" w:rsidR="00814271" w:rsidRPr="00F672AD" w:rsidRDefault="000C6D67">
            <w:pPr>
              <w:spacing w:before="0" w:after="0" w:line="240" w:lineRule="auto"/>
              <w:jc w:val="left"/>
              <w:rPr>
                <w:rFonts w:eastAsia="Times New Roman" w:cstheme="minorHAnsi"/>
                <w:color w:val="000000"/>
                <w:lang w:val="en-IN" w:eastAsia="en-IN"/>
              </w:rPr>
            </w:pPr>
            <w:r w:rsidRPr="00F672AD">
              <w:t>MobileNo</w:t>
            </w:r>
          </w:p>
        </w:tc>
        <w:tc>
          <w:tcPr>
            <w:tcW w:w="786" w:type="pct"/>
            <w:shd w:val="clear" w:color="auto" w:fill="F3F7F5"/>
            <w:noWrap/>
          </w:tcPr>
          <w:p w14:paraId="39E2024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noWrap/>
          </w:tcPr>
          <w:p w14:paraId="2E7DB1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w:t>
            </w:r>
          </w:p>
        </w:tc>
        <w:tc>
          <w:tcPr>
            <w:tcW w:w="708" w:type="pct"/>
            <w:shd w:val="clear" w:color="auto" w:fill="F3F7F5"/>
            <w:noWrap/>
          </w:tcPr>
          <w:p w14:paraId="271E1A5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noWrap/>
          </w:tcPr>
          <w:p w14:paraId="48E67E3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Mobile Number of the initiator. </w:t>
            </w:r>
            <w:r w:rsidRPr="00F672AD">
              <w:rPr>
                <w:rFonts w:ascii="Calibri" w:hAnsi="Calibri" w:cs="Calibri"/>
                <w:color w:val="000000"/>
              </w:rPr>
              <w:br/>
              <w:t>Ex: 8897883053</w:t>
            </w:r>
          </w:p>
        </w:tc>
      </w:tr>
      <w:tr w:rsidR="00814271" w:rsidRPr="00F672AD" w14:paraId="7AA8F22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themeFill="accent5" w:themeFillTint="33"/>
            <w:noWrap/>
          </w:tcPr>
          <w:p w14:paraId="1B84364D"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AccNo</w:t>
            </w:r>
          </w:p>
        </w:tc>
        <w:tc>
          <w:tcPr>
            <w:tcW w:w="786" w:type="pct"/>
            <w:shd w:val="clear" w:color="auto" w:fill="F3F7F5" w:themeFill="accent5" w:themeFillTint="33"/>
            <w:noWrap/>
          </w:tcPr>
          <w:p w14:paraId="3A23E9F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themeFill="accent5" w:themeFillTint="33"/>
            <w:noWrap/>
          </w:tcPr>
          <w:p w14:paraId="0ED4435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8" w:type="pct"/>
            <w:shd w:val="clear" w:color="auto" w:fill="F3F7F5" w:themeFill="accent5" w:themeFillTint="33"/>
            <w:noWrap/>
          </w:tcPr>
          <w:p w14:paraId="0028FFF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themeFill="accent5" w:themeFillTint="33"/>
            <w:noWrap/>
          </w:tcPr>
          <w:p w14:paraId="3FF024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Account  Reference Number  Ex: </w:t>
            </w:r>
            <w:r w:rsidRPr="00F672AD">
              <w:rPr>
                <w:rFonts w:ascii="Calibri" w:hAnsi="Calibri" w:cs="Calibri"/>
                <w:color w:val="000000"/>
              </w:rPr>
              <w:br/>
              <w:t>10000619470</w:t>
            </w:r>
          </w:p>
        </w:tc>
      </w:tr>
      <w:tr w:rsidR="00814271" w:rsidRPr="00F672AD" w14:paraId="418CF71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3E5F54B5" w14:textId="77777777" w:rsidR="00814271" w:rsidRPr="00F672AD" w:rsidRDefault="000C6D67">
            <w:pPr>
              <w:spacing w:before="0" w:after="0" w:line="240" w:lineRule="auto"/>
              <w:jc w:val="left"/>
              <w:rPr>
                <w:rFonts w:eastAsia="Times New Roman" w:cstheme="minorHAnsi"/>
                <w:color w:val="000000"/>
                <w:lang w:val="en-IN" w:eastAsia="en-IN"/>
              </w:rPr>
            </w:pPr>
            <w:r w:rsidRPr="00F672AD">
              <w:t>DevOs</w:t>
            </w:r>
          </w:p>
        </w:tc>
        <w:tc>
          <w:tcPr>
            <w:tcW w:w="786" w:type="pct"/>
            <w:shd w:val="clear" w:color="auto" w:fill="F3F7F5"/>
            <w:noWrap/>
          </w:tcPr>
          <w:p w14:paraId="6A416B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noWrap/>
          </w:tcPr>
          <w:p w14:paraId="6ACA20E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8" w:type="pct"/>
            <w:shd w:val="clear" w:color="auto" w:fill="F3F7F5"/>
            <w:noWrap/>
          </w:tcPr>
          <w:p w14:paraId="675E1B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noWrap/>
          </w:tcPr>
          <w:p w14:paraId="20503EF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Device OS + OS Version) Ex: Android 5.1.1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60E351A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themeFill="accent5" w:themeFillTint="33"/>
            <w:noWrap/>
          </w:tcPr>
          <w:p w14:paraId="57F08B11" w14:textId="77777777" w:rsidR="00814271" w:rsidRPr="00F672AD" w:rsidRDefault="000C6D67">
            <w:pPr>
              <w:spacing w:before="0" w:after="0" w:line="240" w:lineRule="auto"/>
              <w:jc w:val="left"/>
              <w:rPr>
                <w:rFonts w:eastAsia="Times New Roman" w:cstheme="minorHAnsi"/>
                <w:color w:val="000000"/>
                <w:lang w:val="en-IN" w:eastAsia="en-IN"/>
              </w:rPr>
            </w:pPr>
            <w:r w:rsidRPr="00F672AD">
              <w:t>DevIp</w:t>
            </w:r>
          </w:p>
        </w:tc>
        <w:tc>
          <w:tcPr>
            <w:tcW w:w="786" w:type="pct"/>
            <w:shd w:val="clear" w:color="auto" w:fill="F3F7F5" w:themeFill="accent5" w:themeFillTint="33"/>
            <w:noWrap/>
          </w:tcPr>
          <w:p w14:paraId="4213F73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themeFill="accent5" w:themeFillTint="33"/>
            <w:noWrap/>
          </w:tcPr>
          <w:p w14:paraId="13001CB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8" w:type="pct"/>
            <w:shd w:val="clear" w:color="auto" w:fill="F3F7F5" w:themeFill="accent5" w:themeFillTint="33"/>
            <w:noWrap/>
          </w:tcPr>
          <w:p w14:paraId="0659D47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themeFill="accent5" w:themeFillTint="33"/>
            <w:noWrap/>
          </w:tcPr>
          <w:p w14:paraId="3F37F5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Mobile Data Internet IP, Mobile Wifi IP Ex: 0.0.0.0 </w:t>
            </w:r>
            <w:r w:rsidRPr="00F672AD">
              <w:rPr>
                <w:rFonts w:ascii="Calibri" w:hAnsi="Calibri" w:cs="Calibri"/>
                <w:color w:val="000000"/>
              </w:rPr>
              <w:br/>
              <w:t>If not applicable for the delivery channel, then static value ‘100.100.100.100’ should be passed</w:t>
            </w:r>
          </w:p>
        </w:tc>
      </w:tr>
      <w:tr w:rsidR="00814271" w:rsidRPr="00F672AD" w14:paraId="654C81F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0BBF6BFA" w14:textId="77777777" w:rsidR="00814271" w:rsidRPr="00F672AD" w:rsidRDefault="000C6D67">
            <w:pPr>
              <w:spacing w:before="0" w:after="0" w:line="240" w:lineRule="auto"/>
              <w:jc w:val="left"/>
              <w:rPr>
                <w:rFonts w:eastAsia="Times New Roman" w:cstheme="minorHAnsi"/>
                <w:color w:val="000000"/>
                <w:lang w:val="en-IN" w:eastAsia="en-IN"/>
              </w:rPr>
            </w:pPr>
            <w:r w:rsidRPr="00F672AD">
              <w:t>DevApp</w:t>
            </w:r>
          </w:p>
        </w:tc>
        <w:tc>
          <w:tcPr>
            <w:tcW w:w="786" w:type="pct"/>
            <w:shd w:val="clear" w:color="auto" w:fill="F3F7F5"/>
            <w:noWrap/>
          </w:tcPr>
          <w:p w14:paraId="499E0B2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943" w:type="pct"/>
            <w:shd w:val="clear" w:color="auto" w:fill="F3F7F5"/>
            <w:noWrap/>
          </w:tcPr>
          <w:p w14:paraId="4F1F57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8" w:type="pct"/>
            <w:shd w:val="clear" w:color="auto" w:fill="F3F7F5"/>
            <w:noWrap/>
          </w:tcPr>
          <w:p w14:paraId="005B4C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465" w:type="pct"/>
            <w:shd w:val="clear" w:color="auto" w:fill="F3F7F5"/>
            <w:noWrap/>
          </w:tcPr>
          <w:p w14:paraId="499E9F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App  Package  Name.  Ex: </w:t>
            </w:r>
            <w:r w:rsidRPr="00F672AD">
              <w:rPr>
                <w:rFonts w:ascii="Calibri" w:hAnsi="Calibri" w:cs="Calibri"/>
                <w:color w:val="000000"/>
              </w:rPr>
              <w:br/>
              <w:t xml:space="preserve">com.example.name </w:t>
            </w:r>
            <w:r w:rsidRPr="00F672AD">
              <w:rPr>
                <w:rFonts w:ascii="Calibri" w:hAnsi="Calibri" w:cs="Calibri"/>
                <w:color w:val="000000"/>
              </w:rPr>
              <w:br/>
              <w:t>In case of corporate, static value ‘NA’ should be passed.</w:t>
            </w:r>
          </w:p>
        </w:tc>
      </w:tr>
      <w:tr w:rsidR="00814271" w:rsidRPr="00F672AD" w14:paraId="0B1E1E3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4322F769" w14:textId="77777777" w:rsidR="00814271" w:rsidRPr="00F672AD" w:rsidRDefault="000C6D67">
            <w:pPr>
              <w:spacing w:after="0" w:line="240" w:lineRule="auto"/>
              <w:jc w:val="left"/>
              <w:rPr>
                <w:rFonts w:ascii="Calibri" w:hAnsi="Calibri" w:cs="Calibri"/>
                <w:b w:val="0"/>
                <w:color w:val="000000"/>
              </w:rPr>
            </w:pPr>
            <w:r w:rsidRPr="00F672AD">
              <w:t>DevType</w:t>
            </w:r>
          </w:p>
        </w:tc>
        <w:tc>
          <w:tcPr>
            <w:tcW w:w="786" w:type="pct"/>
            <w:shd w:val="clear" w:color="auto" w:fill="FFFFFF" w:themeFill="background2"/>
            <w:noWrap/>
          </w:tcPr>
          <w:p w14:paraId="2F7A5B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String</w:t>
            </w:r>
          </w:p>
        </w:tc>
        <w:tc>
          <w:tcPr>
            <w:tcW w:w="943" w:type="pct"/>
            <w:shd w:val="clear" w:color="auto" w:fill="FFFFFF" w:themeFill="background2"/>
            <w:noWrap/>
          </w:tcPr>
          <w:p w14:paraId="041CB2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Cs/>
              </w:rPr>
            </w:pPr>
            <w:r w:rsidRPr="00F672AD">
              <w:t>50</w:t>
            </w:r>
          </w:p>
        </w:tc>
        <w:tc>
          <w:tcPr>
            <w:tcW w:w="708" w:type="pct"/>
            <w:shd w:val="clear" w:color="auto" w:fill="FFFFFF" w:themeFill="background2"/>
            <w:noWrap/>
          </w:tcPr>
          <w:p w14:paraId="5C0155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M</w:t>
            </w:r>
          </w:p>
        </w:tc>
        <w:tc>
          <w:tcPr>
            <w:tcW w:w="1465" w:type="pct"/>
            <w:shd w:val="clear" w:color="auto" w:fill="FFFFFF" w:themeFill="background2"/>
            <w:noWrap/>
          </w:tcPr>
          <w:p w14:paraId="3A2A7D8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Device OS Ex: Android </w:t>
            </w:r>
            <w:r w:rsidRPr="00F672AD">
              <w:rPr>
                <w:rFonts w:ascii="Calibri" w:hAnsi="Calibri" w:cs="Calibri"/>
                <w:color w:val="000000"/>
              </w:rPr>
              <w:br/>
              <w:t xml:space="preserve">WEB for Web channel </w:t>
            </w:r>
            <w:r w:rsidRPr="00F672AD">
              <w:rPr>
                <w:rFonts w:ascii="Calibri" w:hAnsi="Calibri" w:cs="Calibri"/>
                <w:color w:val="000000"/>
              </w:rPr>
              <w:br/>
              <w:t>If not applicable for the delivery channel, then static value ‘NA’ should be passed</w:t>
            </w:r>
          </w:p>
        </w:tc>
      </w:tr>
      <w:tr w:rsidR="00814271" w:rsidRPr="00F672AD" w14:paraId="0FFC6E1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1D795DED" w14:textId="77777777" w:rsidR="00814271" w:rsidRPr="00F672AD" w:rsidRDefault="000C6D67">
            <w:pPr>
              <w:spacing w:after="0" w:line="240" w:lineRule="auto"/>
              <w:jc w:val="left"/>
              <w:rPr>
                <w:rFonts w:ascii="Calibri" w:hAnsi="Calibri" w:cs="Calibri"/>
                <w:color w:val="000000"/>
              </w:rPr>
            </w:pPr>
            <w:r w:rsidRPr="00F672AD">
              <w:t>DevLocation</w:t>
            </w:r>
          </w:p>
        </w:tc>
        <w:tc>
          <w:tcPr>
            <w:tcW w:w="786" w:type="pct"/>
            <w:shd w:val="clear" w:color="auto" w:fill="F3F7F5"/>
            <w:noWrap/>
          </w:tcPr>
          <w:p w14:paraId="541506F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43" w:type="pct"/>
            <w:shd w:val="clear" w:color="auto" w:fill="F3F7F5"/>
            <w:noWrap/>
          </w:tcPr>
          <w:p w14:paraId="45B82E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50</w:t>
            </w:r>
          </w:p>
        </w:tc>
        <w:tc>
          <w:tcPr>
            <w:tcW w:w="708" w:type="pct"/>
            <w:shd w:val="clear" w:color="auto" w:fill="F3F7F5"/>
            <w:noWrap/>
          </w:tcPr>
          <w:p w14:paraId="45CCB00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465" w:type="pct"/>
            <w:shd w:val="clear" w:color="auto" w:fill="F3F7F5"/>
            <w:noWrap/>
          </w:tcPr>
          <w:p w14:paraId="5888B7B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Initiator Location Ex: CHENNAI </w:t>
            </w:r>
            <w:r w:rsidRPr="00F672AD">
              <w:rPr>
                <w:rFonts w:ascii="Calibri" w:hAnsi="Calibri" w:cs="Calibri"/>
                <w:color w:val="000000"/>
              </w:rPr>
              <w:br/>
              <w:t>If not applicable for the delivery channel, then static value ‘INDIA’ should be passed</w:t>
            </w:r>
          </w:p>
        </w:tc>
      </w:tr>
      <w:tr w:rsidR="00814271" w:rsidRPr="00F672AD" w14:paraId="39209DA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themeFill="accent5" w:themeFillTint="33"/>
            <w:noWrap/>
          </w:tcPr>
          <w:p w14:paraId="6217A824" w14:textId="77777777" w:rsidR="00814271" w:rsidRPr="00F672AD" w:rsidRDefault="000C6D67">
            <w:pPr>
              <w:spacing w:before="0" w:after="0" w:line="240" w:lineRule="auto"/>
              <w:jc w:val="left"/>
              <w:rPr>
                <w:b w:val="0"/>
              </w:rPr>
            </w:pPr>
            <w:r w:rsidRPr="00F672AD">
              <w:t>DevCapability</w:t>
            </w:r>
          </w:p>
        </w:tc>
        <w:tc>
          <w:tcPr>
            <w:tcW w:w="786" w:type="pct"/>
            <w:shd w:val="clear" w:color="auto" w:fill="F3F7F5" w:themeFill="accent5" w:themeFillTint="33"/>
            <w:noWrap/>
          </w:tcPr>
          <w:p w14:paraId="409A53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themeFill="accent5" w:themeFillTint="33"/>
            <w:noWrap/>
          </w:tcPr>
          <w:p w14:paraId="7B8B00E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4</w:t>
            </w:r>
          </w:p>
        </w:tc>
        <w:tc>
          <w:tcPr>
            <w:tcW w:w="708" w:type="pct"/>
            <w:shd w:val="clear" w:color="auto" w:fill="F3F7F5" w:themeFill="accent5" w:themeFillTint="33"/>
            <w:noWrap/>
          </w:tcPr>
          <w:p w14:paraId="1EAF75B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themeFill="accent5" w:themeFillTint="33"/>
            <w:noWrap/>
          </w:tcPr>
          <w:p w14:paraId="4C42C8D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Device Memory Capacity Info Ex: "1000" </w:t>
            </w:r>
            <w:r w:rsidRPr="00F672AD">
              <w:rPr>
                <w:rFonts w:ascii="Calibri" w:hAnsi="Calibri" w:cs="Calibri"/>
                <w:color w:val="000000"/>
              </w:rPr>
              <w:br/>
              <w:t>Static value ‘1000’ can be passed</w:t>
            </w:r>
          </w:p>
        </w:tc>
      </w:tr>
      <w:tr w:rsidR="00814271" w:rsidRPr="00F672AD" w14:paraId="1515A60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334CE191" w14:textId="77777777" w:rsidR="00814271" w:rsidRPr="00F672AD" w:rsidRDefault="000C6D67">
            <w:pPr>
              <w:spacing w:before="0" w:after="0" w:line="240" w:lineRule="auto"/>
              <w:jc w:val="left"/>
            </w:pPr>
            <w:r w:rsidRPr="00F672AD">
              <w:t>DeviceID</w:t>
            </w:r>
          </w:p>
        </w:tc>
        <w:tc>
          <w:tcPr>
            <w:tcW w:w="786" w:type="pct"/>
            <w:shd w:val="clear" w:color="auto" w:fill="F3F7F5"/>
            <w:noWrap/>
          </w:tcPr>
          <w:p w14:paraId="27763F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7E7305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8" w:type="pct"/>
            <w:shd w:val="clear" w:color="auto" w:fill="F3F7F5"/>
            <w:noWrap/>
          </w:tcPr>
          <w:p w14:paraId="1DA825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56B912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Device ID - Mobile Serial No. only (not IMEI) Ex: V4FIIFEUCU5L79R8</w:t>
            </w:r>
            <w:r w:rsidRPr="00F672AD">
              <w:rPr>
                <w:rFonts w:ascii="Calibri" w:hAnsi="Calibri" w:cs="Calibri"/>
                <w:color w:val="000000"/>
              </w:rPr>
              <w:br/>
              <w:t xml:space="preserve">If not applicable for the delivery channel, then </w:t>
            </w:r>
            <w:r w:rsidRPr="00F672AD">
              <w:rPr>
                <w:rFonts w:ascii="Calibri" w:hAnsi="Calibri" w:cs="Calibri"/>
                <w:color w:val="000000"/>
              </w:rPr>
              <w:lastRenderedPageBreak/>
              <w:t>static value ‘DEVICE0000’ should be passed</w:t>
            </w:r>
          </w:p>
        </w:tc>
      </w:tr>
      <w:tr w:rsidR="00814271" w:rsidRPr="00F672AD" w14:paraId="1B20071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themeFill="accent5" w:themeFillTint="33"/>
            <w:noWrap/>
          </w:tcPr>
          <w:p w14:paraId="7A8EB959" w14:textId="77777777" w:rsidR="00814271" w:rsidRPr="00F672AD" w:rsidRDefault="000C6D67">
            <w:pPr>
              <w:spacing w:before="0" w:after="0" w:line="240" w:lineRule="auto"/>
              <w:jc w:val="left"/>
            </w:pPr>
            <w:r w:rsidRPr="00F672AD">
              <w:t>GeoCode</w:t>
            </w:r>
          </w:p>
        </w:tc>
        <w:tc>
          <w:tcPr>
            <w:tcW w:w="786" w:type="pct"/>
            <w:shd w:val="clear" w:color="auto" w:fill="F3F7F5" w:themeFill="accent5" w:themeFillTint="33"/>
            <w:noWrap/>
          </w:tcPr>
          <w:p w14:paraId="506979A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themeFill="accent5" w:themeFillTint="33"/>
            <w:noWrap/>
          </w:tcPr>
          <w:p w14:paraId="796BD75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w:t>
            </w:r>
          </w:p>
        </w:tc>
        <w:tc>
          <w:tcPr>
            <w:tcW w:w="708" w:type="pct"/>
            <w:shd w:val="clear" w:color="auto" w:fill="F3F7F5" w:themeFill="accent5" w:themeFillTint="33"/>
            <w:noWrap/>
          </w:tcPr>
          <w:p w14:paraId="3931649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themeFill="accent5" w:themeFillTint="33"/>
            <w:noWrap/>
          </w:tcPr>
          <w:p w14:paraId="36EC1CF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Location Latitude, Longitude Ex: 12.1234567,34.1234567</w:t>
            </w:r>
            <w:r w:rsidRPr="00F672AD">
              <w:rPr>
                <w:rFonts w:ascii="Calibri" w:hAnsi="Calibri" w:cs="Calibri"/>
                <w:color w:val="000000"/>
              </w:rPr>
              <w:br/>
              <w:t>If not applicable for the delivery channel, then static value ’11.011233,44.055677’ should be passed</w:t>
            </w:r>
          </w:p>
        </w:tc>
      </w:tr>
      <w:tr w:rsidR="00814271" w:rsidRPr="00F672AD" w14:paraId="4CE7D27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36BD1BFB" w14:textId="77777777" w:rsidR="00814271" w:rsidRPr="00F672AD" w:rsidRDefault="000C6D67">
            <w:pPr>
              <w:spacing w:before="0" w:after="0" w:line="240" w:lineRule="auto"/>
              <w:jc w:val="left"/>
            </w:pPr>
            <w:r w:rsidRPr="00F672AD">
              <w:t>KeyCode</w:t>
            </w:r>
          </w:p>
        </w:tc>
        <w:tc>
          <w:tcPr>
            <w:tcW w:w="786" w:type="pct"/>
            <w:shd w:val="clear" w:color="auto" w:fill="F3F7F5"/>
            <w:noWrap/>
          </w:tcPr>
          <w:p w14:paraId="0FE7341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33C724C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5</w:t>
            </w:r>
          </w:p>
        </w:tc>
        <w:tc>
          <w:tcPr>
            <w:tcW w:w="708" w:type="pct"/>
            <w:shd w:val="clear" w:color="auto" w:fill="F3F7F5"/>
            <w:noWrap/>
          </w:tcPr>
          <w:p w14:paraId="79DA19B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3F19694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If ONUS transaction, static value ‘KeyCode’ should be passed.</w:t>
            </w:r>
            <w:r w:rsidRPr="00F672AD">
              <w:rPr>
                <w:rFonts w:ascii="Calibri" w:hAnsi="Calibri" w:cs="Calibri"/>
                <w:color w:val="000000"/>
              </w:rPr>
              <w:br/>
              <w:t>If OFFUS transaction, KeyCode value from</w:t>
            </w:r>
            <w:r w:rsidRPr="00F672AD">
              <w:rPr>
                <w:rFonts w:ascii="Calibri" w:hAnsi="Calibri" w:cs="Calibri"/>
                <w:color w:val="000000"/>
              </w:rPr>
              <w:br/>
              <w:t>NPCI Common Library should be passed</w:t>
            </w:r>
          </w:p>
        </w:tc>
      </w:tr>
      <w:tr w:rsidR="00814271" w:rsidRPr="00F672AD" w14:paraId="2CFD6D0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748299CA" w14:textId="77777777" w:rsidR="00814271" w:rsidRPr="00F672AD" w:rsidRDefault="000C6D67">
            <w:pPr>
              <w:spacing w:before="0" w:after="0" w:line="240" w:lineRule="auto"/>
              <w:jc w:val="left"/>
              <w:rPr>
                <w:b w:val="0"/>
              </w:rPr>
            </w:pPr>
            <w:r w:rsidRPr="00F672AD">
              <w:t>KeyIndex</w:t>
            </w:r>
          </w:p>
        </w:tc>
        <w:tc>
          <w:tcPr>
            <w:tcW w:w="786" w:type="pct"/>
            <w:shd w:val="clear" w:color="auto" w:fill="FFFFFF" w:themeFill="background2"/>
            <w:noWrap/>
          </w:tcPr>
          <w:p w14:paraId="5152C3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FFFFF" w:themeFill="background2"/>
            <w:noWrap/>
          </w:tcPr>
          <w:p w14:paraId="6F2EA5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708" w:type="pct"/>
            <w:shd w:val="clear" w:color="auto" w:fill="FFFFFF" w:themeFill="background2"/>
            <w:noWrap/>
          </w:tcPr>
          <w:p w14:paraId="6B920BC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FFFFF" w:themeFill="background2"/>
            <w:noWrap/>
          </w:tcPr>
          <w:p w14:paraId="5CD9DC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If ONUS transaction, static value ‘KeyIndex’ should be passed If OFFUS transaction, KeyIndex value from NPCI Common Library should be passed</w:t>
            </w:r>
          </w:p>
        </w:tc>
      </w:tr>
      <w:tr w:rsidR="00814271" w:rsidRPr="00F672AD" w14:paraId="084188F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114B9157" w14:textId="77777777" w:rsidR="00814271" w:rsidRPr="00F672AD" w:rsidRDefault="000C6D67">
            <w:pPr>
              <w:spacing w:before="0" w:after="0" w:line="240" w:lineRule="auto"/>
              <w:jc w:val="left"/>
              <w:rPr>
                <w:b w:val="0"/>
              </w:rPr>
            </w:pPr>
            <w:r w:rsidRPr="00F672AD">
              <w:t>CredType</w:t>
            </w:r>
          </w:p>
        </w:tc>
        <w:tc>
          <w:tcPr>
            <w:tcW w:w="786" w:type="pct"/>
            <w:shd w:val="clear" w:color="auto" w:fill="F3F7F5"/>
            <w:noWrap/>
          </w:tcPr>
          <w:p w14:paraId="1B135F2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5135CC2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708" w:type="pct"/>
            <w:shd w:val="clear" w:color="auto" w:fill="F3F7F5"/>
            <w:noWrap/>
          </w:tcPr>
          <w:p w14:paraId="17E6F45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1237F86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Static value "PIN" should be passed</w:t>
            </w:r>
          </w:p>
        </w:tc>
      </w:tr>
      <w:tr w:rsidR="00814271" w:rsidRPr="00F672AD" w14:paraId="097AF98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55306E1B" w14:textId="77777777" w:rsidR="00814271" w:rsidRPr="00F672AD" w:rsidRDefault="000C6D67">
            <w:pPr>
              <w:spacing w:before="0" w:after="0" w:line="240" w:lineRule="auto"/>
              <w:jc w:val="left"/>
            </w:pPr>
            <w:r w:rsidRPr="00F672AD">
              <w:t>PIN</w:t>
            </w:r>
          </w:p>
        </w:tc>
        <w:tc>
          <w:tcPr>
            <w:tcW w:w="786" w:type="pct"/>
            <w:shd w:val="clear" w:color="auto" w:fill="FFFFFF" w:themeFill="background2"/>
          </w:tcPr>
          <w:p w14:paraId="3DFCDD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String</w:t>
            </w:r>
          </w:p>
        </w:tc>
        <w:tc>
          <w:tcPr>
            <w:tcW w:w="943" w:type="pct"/>
            <w:shd w:val="clear" w:color="auto" w:fill="FFFFFF" w:themeFill="background2"/>
          </w:tcPr>
          <w:p w14:paraId="28D3BD5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400</w:t>
            </w:r>
          </w:p>
        </w:tc>
        <w:tc>
          <w:tcPr>
            <w:tcW w:w="708" w:type="pct"/>
            <w:shd w:val="clear" w:color="auto" w:fill="FFFFFF" w:themeFill="background2"/>
          </w:tcPr>
          <w:p w14:paraId="5E14252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M</w:t>
            </w:r>
          </w:p>
        </w:tc>
        <w:tc>
          <w:tcPr>
            <w:tcW w:w="1465" w:type="pct"/>
            <w:shd w:val="clear" w:color="auto" w:fill="FFFFFF" w:themeFill="background2"/>
          </w:tcPr>
          <w:p w14:paraId="45E1FB8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UPI PIN </w:t>
            </w:r>
            <w:r w:rsidRPr="00F672AD">
              <w:rPr>
                <w:rFonts w:ascii="Calibri" w:hAnsi="Calibri" w:cs="Calibri"/>
                <w:color w:val="000000"/>
              </w:rPr>
              <w:br/>
              <w:t xml:space="preserve">Ex: 1111#IDFDFSFD8907807 for On-Us In case of On-Us, &lt;&lt;PIN&gt;&gt;#&lt;&lt;MSG ID&gt;&gt; should be encrypted using RSA algorithm and send in this field </w:t>
            </w:r>
            <w:r w:rsidRPr="00F672AD">
              <w:rPr>
                <w:rFonts w:ascii="Calibri" w:hAnsi="Calibri" w:cs="Calibri"/>
                <w:color w:val="000000"/>
              </w:rPr>
              <w:br/>
              <w:t xml:space="preserve">In case of Off-Us, PIN should be encrypted with NPCI Common Library </w:t>
            </w:r>
            <w:r w:rsidRPr="00F672AD">
              <w:rPr>
                <w:rFonts w:ascii="Calibri" w:hAnsi="Calibri" w:cs="Calibri"/>
                <w:color w:val="000000"/>
              </w:rPr>
              <w:br/>
              <w:t xml:space="preserve">If ONUS, encryption logic shared by bank should be used to encrypt the customer entered UPI PIN. </w:t>
            </w:r>
            <w:r w:rsidRPr="00F672AD">
              <w:rPr>
                <w:rFonts w:ascii="Calibri" w:hAnsi="Calibri" w:cs="Calibri"/>
                <w:color w:val="000000"/>
              </w:rPr>
              <w:br/>
              <w:t xml:space="preserve">Public Key should be taken from the SIM binding response in case of existing customer. </w:t>
            </w:r>
            <w:r w:rsidRPr="00F672AD">
              <w:rPr>
                <w:rFonts w:ascii="Calibri" w:hAnsi="Calibri" w:cs="Calibri"/>
                <w:color w:val="000000"/>
              </w:rPr>
              <w:br/>
              <w:t xml:space="preserve">Public key should be taken </w:t>
            </w:r>
            <w:r w:rsidRPr="00F672AD">
              <w:rPr>
                <w:rFonts w:ascii="Calibri" w:hAnsi="Calibri" w:cs="Calibri"/>
                <w:color w:val="000000"/>
              </w:rPr>
              <w:lastRenderedPageBreak/>
              <w:t xml:space="preserve">from Profile creation response in case of new customer. </w:t>
            </w:r>
            <w:r w:rsidRPr="00F672AD">
              <w:rPr>
                <w:rFonts w:ascii="Calibri" w:hAnsi="Calibri" w:cs="Calibri"/>
                <w:color w:val="000000"/>
              </w:rPr>
              <w:br/>
              <w:t>If OFFUS, NPCI Common Library would be used to encrypt the customer entered UPI PIN</w:t>
            </w:r>
          </w:p>
        </w:tc>
      </w:tr>
      <w:tr w:rsidR="00814271" w:rsidRPr="00F672AD" w14:paraId="2C05B01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4DC48710" w14:textId="77777777" w:rsidR="00814271" w:rsidRPr="00F672AD" w:rsidRDefault="000C6D67">
            <w:pPr>
              <w:spacing w:before="0" w:after="0" w:line="240" w:lineRule="auto"/>
              <w:jc w:val="left"/>
            </w:pPr>
            <w:r w:rsidRPr="00F672AD">
              <w:t>Amount</w:t>
            </w:r>
          </w:p>
        </w:tc>
        <w:tc>
          <w:tcPr>
            <w:tcW w:w="786" w:type="pct"/>
            <w:shd w:val="clear" w:color="auto" w:fill="F3F7F5"/>
          </w:tcPr>
          <w:p w14:paraId="077E5FC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Numeric</w:t>
            </w:r>
          </w:p>
        </w:tc>
        <w:tc>
          <w:tcPr>
            <w:tcW w:w="943" w:type="pct"/>
            <w:shd w:val="clear" w:color="auto" w:fill="F3F7F5"/>
          </w:tcPr>
          <w:p w14:paraId="162D55D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15</w:t>
            </w:r>
          </w:p>
        </w:tc>
        <w:tc>
          <w:tcPr>
            <w:tcW w:w="708" w:type="pct"/>
            <w:shd w:val="clear" w:color="auto" w:fill="F3F7F5"/>
          </w:tcPr>
          <w:p w14:paraId="64441A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
              </w:rPr>
            </w:pPr>
            <w:r w:rsidRPr="00F672AD">
              <w:t>C</w:t>
            </w:r>
          </w:p>
        </w:tc>
        <w:tc>
          <w:tcPr>
            <w:tcW w:w="1465" w:type="pct"/>
            <w:shd w:val="clear" w:color="auto" w:fill="F3F7F5"/>
          </w:tcPr>
          <w:p w14:paraId="23AC82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Amount in decimal format Ex: 2.00 </w:t>
            </w:r>
            <w:r w:rsidRPr="00F672AD">
              <w:rPr>
                <w:rFonts w:ascii="Calibri" w:hAnsi="Calibri" w:cs="Calibri"/>
                <w:color w:val="000000"/>
              </w:rPr>
              <w:br/>
              <w:t xml:space="preserve">Only Numeric and ‘.’ Operator are allowed </w:t>
            </w:r>
            <w:r w:rsidRPr="00F672AD">
              <w:rPr>
                <w:rFonts w:ascii="Calibri" w:hAnsi="Calibri" w:cs="Calibri"/>
                <w:color w:val="000000"/>
              </w:rPr>
              <w:br/>
              <w:t xml:space="preserve">For ‘BalChk’ transaction, this is mandatory. Else optional. </w:t>
            </w:r>
            <w:r w:rsidRPr="00F672AD">
              <w:rPr>
                <w:rFonts w:ascii="Calibri" w:hAnsi="Calibri" w:cs="Calibri"/>
                <w:color w:val="000000"/>
              </w:rPr>
              <w:br/>
              <w:t>BalChk – Customer account would be checked whether sufficient balance is available</w:t>
            </w:r>
          </w:p>
        </w:tc>
      </w:tr>
      <w:tr w:rsidR="00814271" w:rsidRPr="00F672AD" w14:paraId="2497342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71416939" w14:textId="77777777" w:rsidR="00814271" w:rsidRPr="00F672AD" w:rsidRDefault="000C6D67">
            <w:pPr>
              <w:spacing w:before="0" w:after="0" w:line="240" w:lineRule="auto"/>
              <w:jc w:val="left"/>
              <w:rPr>
                <w:b w:val="0"/>
              </w:rPr>
            </w:pPr>
            <w:r w:rsidRPr="00F672AD">
              <w:t>Channel</w:t>
            </w:r>
          </w:p>
        </w:tc>
        <w:tc>
          <w:tcPr>
            <w:tcW w:w="786" w:type="pct"/>
            <w:shd w:val="clear" w:color="auto" w:fill="FFFFFF" w:themeFill="background2"/>
          </w:tcPr>
          <w:p w14:paraId="756EAE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FFFFF" w:themeFill="background2"/>
          </w:tcPr>
          <w:p w14:paraId="321A527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8" w:type="pct"/>
            <w:shd w:val="clear" w:color="auto" w:fill="FFFFFF" w:themeFill="background2"/>
          </w:tcPr>
          <w:p w14:paraId="36DBA2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FFFFF" w:themeFill="background2"/>
          </w:tcPr>
          <w:p w14:paraId="22F178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Delivery Channel Ex: 06– Mobile</w:t>
            </w:r>
            <w:r w:rsidRPr="00F672AD">
              <w:rPr>
                <w:rFonts w:ascii="Calibri" w:hAnsi="Calibri" w:cs="Calibri"/>
                <w:color w:val="000000"/>
              </w:rPr>
              <w:br/>
              <w:t>07 – Web</w:t>
            </w:r>
            <w:r w:rsidRPr="00F672AD">
              <w:rPr>
                <w:rFonts w:ascii="Calibri" w:hAnsi="Calibri" w:cs="Calibri"/>
                <w:color w:val="000000"/>
              </w:rPr>
              <w:br/>
              <w:t>In case of corporate, static value ‘07’ should be passed.</w:t>
            </w:r>
            <w:r w:rsidRPr="00F672AD">
              <w:rPr>
                <w:rFonts w:ascii="Calibri" w:hAnsi="Calibri" w:cs="Calibri"/>
                <w:color w:val="000000"/>
              </w:rPr>
              <w:br/>
              <w:t>If not applicable for the delivery channel, then static value ‘NA’ should be passed</w:t>
            </w:r>
          </w:p>
        </w:tc>
      </w:tr>
      <w:tr w:rsidR="00814271" w:rsidRPr="00F672AD" w14:paraId="28C3F6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57B8CD87" w14:textId="77777777" w:rsidR="00814271" w:rsidRPr="00F672AD" w:rsidRDefault="000C6D67">
            <w:pPr>
              <w:spacing w:before="0" w:after="0" w:line="240" w:lineRule="auto"/>
              <w:jc w:val="left"/>
              <w:rPr>
                <w:b w:val="0"/>
              </w:rPr>
            </w:pPr>
            <w:r w:rsidRPr="00F672AD">
              <w:t>AppVersion</w:t>
            </w:r>
          </w:p>
        </w:tc>
        <w:tc>
          <w:tcPr>
            <w:tcW w:w="786" w:type="pct"/>
            <w:shd w:val="clear" w:color="auto" w:fill="F3F7F5"/>
          </w:tcPr>
          <w:p w14:paraId="67B19C9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tcPr>
          <w:p w14:paraId="23D04F6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8" w:type="pct"/>
            <w:shd w:val="clear" w:color="auto" w:fill="F3F7F5"/>
          </w:tcPr>
          <w:p w14:paraId="0983DFE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tcPr>
          <w:p w14:paraId="2330F8C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Application Version Ex: 1.0.0</w:t>
            </w:r>
            <w:r w:rsidRPr="00F672AD">
              <w:rPr>
                <w:rFonts w:ascii="Calibri" w:hAnsi="Calibri" w:cs="Calibri"/>
                <w:color w:val="000000"/>
              </w:rPr>
              <w:br/>
              <w:t>If not applicable for the delivery channel, then static value ‘1.0.0’ should be passed</w:t>
            </w:r>
          </w:p>
        </w:tc>
      </w:tr>
      <w:tr w:rsidR="00814271" w:rsidRPr="00F672AD" w14:paraId="5CDE15E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00D580E6" w14:textId="77777777" w:rsidR="00814271" w:rsidRPr="00F672AD" w:rsidRDefault="000C6D67">
            <w:pPr>
              <w:spacing w:before="0" w:after="0" w:line="240" w:lineRule="auto"/>
              <w:jc w:val="left"/>
              <w:rPr>
                <w:b w:val="0"/>
              </w:rPr>
            </w:pPr>
            <w:r w:rsidRPr="00F672AD">
              <w:t>TimeStamp</w:t>
            </w:r>
          </w:p>
        </w:tc>
        <w:tc>
          <w:tcPr>
            <w:tcW w:w="786" w:type="pct"/>
            <w:shd w:val="clear" w:color="auto" w:fill="FFFFFF" w:themeFill="background2"/>
            <w:noWrap/>
          </w:tcPr>
          <w:p w14:paraId="19BEA19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FFFFF" w:themeFill="background2"/>
            <w:noWrap/>
          </w:tcPr>
          <w:p w14:paraId="4149F3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708" w:type="pct"/>
            <w:shd w:val="clear" w:color="auto" w:fill="FFFFFF" w:themeFill="background2"/>
            <w:noWrap/>
          </w:tcPr>
          <w:p w14:paraId="4D1DAB6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FFFFF" w:themeFill="background2"/>
            <w:noWrap/>
          </w:tcPr>
          <w:p w14:paraId="064695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Current Time Stamp Ex: 130718104142</w:t>
            </w:r>
            <w:r w:rsidRPr="00F672AD">
              <w:rPr>
                <w:rFonts w:ascii="Calibri" w:hAnsi="Calibri" w:cs="Calibri"/>
                <w:color w:val="000000"/>
              </w:rPr>
              <w:br/>
              <w:t>Syntax: DDMMYYHHMISS</w:t>
            </w:r>
            <w:r w:rsidRPr="00F672AD">
              <w:rPr>
                <w:rFonts w:ascii="Calibri" w:hAnsi="Calibri" w:cs="Calibri"/>
                <w:color w:val="000000"/>
              </w:rPr>
              <w:br/>
              <w:t>HH – Hour in 24 hr format</w:t>
            </w:r>
          </w:p>
        </w:tc>
      </w:tr>
      <w:tr w:rsidR="00814271" w:rsidRPr="00F672AD" w14:paraId="3F72AE8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4EFA8945" w14:textId="77777777" w:rsidR="00814271" w:rsidRPr="00F672AD" w:rsidRDefault="000C6D67">
            <w:pPr>
              <w:spacing w:before="0" w:after="0" w:line="240" w:lineRule="auto"/>
              <w:jc w:val="left"/>
              <w:rPr>
                <w:b w:val="0"/>
              </w:rPr>
            </w:pPr>
            <w:r w:rsidRPr="00F672AD">
              <w:t>MerchantID</w:t>
            </w:r>
          </w:p>
        </w:tc>
        <w:tc>
          <w:tcPr>
            <w:tcW w:w="786" w:type="pct"/>
            <w:shd w:val="clear" w:color="auto" w:fill="F3F7F5"/>
            <w:noWrap/>
          </w:tcPr>
          <w:p w14:paraId="7C70F3C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14461A9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8" w:type="pct"/>
            <w:shd w:val="clear" w:color="auto" w:fill="F3F7F5"/>
            <w:noWrap/>
          </w:tcPr>
          <w:p w14:paraId="607653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366443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Merchant ID Ex: M000001</w:t>
            </w:r>
            <w:r w:rsidRPr="00F672AD">
              <w:rPr>
                <w:rFonts w:ascii="Calibri" w:hAnsi="Calibri" w:cs="Calibri"/>
                <w:color w:val="000000"/>
              </w:rPr>
              <w:br/>
              <w:t>Merchant ID would be shared by bank, same should be passed here</w:t>
            </w:r>
          </w:p>
        </w:tc>
      </w:tr>
      <w:tr w:rsidR="00814271" w:rsidRPr="00F672AD" w14:paraId="613F6E6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2D9F4BD0" w14:textId="77777777" w:rsidR="00814271" w:rsidRPr="00F672AD" w:rsidRDefault="000C6D67">
            <w:pPr>
              <w:spacing w:before="0" w:after="0" w:line="240" w:lineRule="auto"/>
              <w:jc w:val="left"/>
              <w:rPr>
                <w:b w:val="0"/>
              </w:rPr>
            </w:pPr>
            <w:r w:rsidRPr="00F672AD">
              <w:t>SubMerchantID</w:t>
            </w:r>
          </w:p>
        </w:tc>
        <w:tc>
          <w:tcPr>
            <w:tcW w:w="786" w:type="pct"/>
            <w:shd w:val="clear" w:color="auto" w:fill="FFFFFF" w:themeFill="background2"/>
            <w:noWrap/>
          </w:tcPr>
          <w:p w14:paraId="532C365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FFFFF" w:themeFill="background2"/>
            <w:noWrap/>
          </w:tcPr>
          <w:p w14:paraId="622C8D6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8" w:type="pct"/>
            <w:shd w:val="clear" w:color="auto" w:fill="FFFFFF" w:themeFill="background2"/>
            <w:noWrap/>
          </w:tcPr>
          <w:p w14:paraId="6239894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465" w:type="pct"/>
            <w:shd w:val="clear" w:color="auto" w:fill="FFFFFF" w:themeFill="background2"/>
            <w:noWrap/>
          </w:tcPr>
          <w:p w14:paraId="5455237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Sub Merchant ID Ex: 12345</w:t>
            </w:r>
            <w:r w:rsidRPr="00F672AD">
              <w:rPr>
                <w:rFonts w:ascii="Calibri" w:hAnsi="Calibri" w:cs="Calibri"/>
                <w:color w:val="000000"/>
              </w:rPr>
              <w:br/>
              <w:t xml:space="preserve">In case of merchant, this </w:t>
            </w:r>
            <w:r w:rsidRPr="00F672AD">
              <w:rPr>
                <w:rFonts w:ascii="Calibri" w:hAnsi="Calibri" w:cs="Calibri"/>
                <w:color w:val="000000"/>
              </w:rPr>
              <w:lastRenderedPageBreak/>
              <w:t>field is optional. In case of corporate, this field is mandatory</w:t>
            </w:r>
          </w:p>
        </w:tc>
      </w:tr>
      <w:tr w:rsidR="00814271" w:rsidRPr="00F672AD" w14:paraId="732BC11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597BC9F3" w14:textId="77777777" w:rsidR="00814271" w:rsidRPr="00F672AD" w:rsidRDefault="000C6D67">
            <w:pPr>
              <w:spacing w:before="0" w:after="0" w:line="240" w:lineRule="auto"/>
              <w:jc w:val="left"/>
              <w:rPr>
                <w:b w:val="0"/>
              </w:rPr>
            </w:pPr>
            <w:r w:rsidRPr="00F672AD">
              <w:t>TerminalID</w:t>
            </w:r>
          </w:p>
        </w:tc>
        <w:tc>
          <w:tcPr>
            <w:tcW w:w="786" w:type="pct"/>
            <w:shd w:val="clear" w:color="auto" w:fill="F3F7F5"/>
            <w:noWrap/>
          </w:tcPr>
          <w:p w14:paraId="7CFF49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68AA954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8" w:type="pct"/>
            <w:shd w:val="clear" w:color="auto" w:fill="F3F7F5"/>
            <w:noWrap/>
          </w:tcPr>
          <w:p w14:paraId="732EEF3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6A9BB99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Terminal ID Ex: 01</w:t>
            </w:r>
            <w:r w:rsidRPr="00F672AD">
              <w:rPr>
                <w:rFonts w:ascii="Calibri" w:hAnsi="Calibri" w:cs="Calibri"/>
                <w:color w:val="000000"/>
              </w:rPr>
              <w:br/>
              <w:t>In case of merchant, Terminal ID would be shared by bank, same should be passed here In case of corporate, registered Terminal ID through Generate VPA API should be passed here</w:t>
            </w:r>
          </w:p>
        </w:tc>
      </w:tr>
      <w:tr w:rsidR="00814271" w:rsidRPr="00F672AD" w14:paraId="24ADF36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FFFFF" w:themeFill="background2"/>
            <w:noWrap/>
          </w:tcPr>
          <w:p w14:paraId="709AF354" w14:textId="77777777" w:rsidR="00814271" w:rsidRPr="00F672AD" w:rsidRDefault="000C6D67">
            <w:pPr>
              <w:spacing w:before="0" w:after="0" w:line="240" w:lineRule="auto"/>
              <w:jc w:val="left"/>
              <w:rPr>
                <w:b w:val="0"/>
              </w:rPr>
            </w:pPr>
            <w:r w:rsidRPr="00F672AD">
              <w:t>MerchantCredential</w:t>
            </w:r>
          </w:p>
        </w:tc>
        <w:tc>
          <w:tcPr>
            <w:tcW w:w="786" w:type="pct"/>
            <w:shd w:val="clear" w:color="auto" w:fill="FFFFFF" w:themeFill="background2"/>
            <w:noWrap/>
          </w:tcPr>
          <w:p w14:paraId="0375E0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FFFFF" w:themeFill="background2"/>
            <w:noWrap/>
          </w:tcPr>
          <w:p w14:paraId="5C2F28E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0</w:t>
            </w:r>
          </w:p>
        </w:tc>
        <w:tc>
          <w:tcPr>
            <w:tcW w:w="708" w:type="pct"/>
            <w:shd w:val="clear" w:color="auto" w:fill="FFFFFF" w:themeFill="background2"/>
            <w:noWrap/>
          </w:tcPr>
          <w:p w14:paraId="18423E4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FFFFF" w:themeFill="background2"/>
            <w:noWrap/>
          </w:tcPr>
          <w:p w14:paraId="405C01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Merchant Credentials to be encrypted using DEK with ‘#’ separator in middle as per below sample</w:t>
            </w:r>
            <w:r w:rsidRPr="00F672AD">
              <w:rPr>
                <w:rFonts w:ascii="Calibri" w:hAnsi="Calibri" w:cs="Calibri"/>
                <w:color w:val="000000"/>
              </w:rPr>
              <w:br/>
              <w:t>&lt;TxnId&gt; # &lt;Txn Password&gt;</w:t>
            </w:r>
            <w:r w:rsidRPr="00F672AD">
              <w:rPr>
                <w:rFonts w:ascii="Calibri" w:hAnsi="Calibri" w:cs="Calibri"/>
                <w:color w:val="000000"/>
              </w:rPr>
              <w:br/>
              <w:t>Ex: 609780A033C2A45592EE565E</w:t>
            </w:r>
            <w:r w:rsidRPr="00F672AD">
              <w:rPr>
                <w:rFonts w:ascii="Calibri" w:hAnsi="Calibri" w:cs="Calibri"/>
                <w:color w:val="000000"/>
              </w:rPr>
              <w:br/>
              <w:t>1C8D3D15201C5A092FD015E</w:t>
            </w:r>
          </w:p>
        </w:tc>
      </w:tr>
      <w:tr w:rsidR="00814271" w:rsidRPr="00F672AD" w14:paraId="7DC534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98" w:type="pct"/>
            <w:shd w:val="clear" w:color="auto" w:fill="F3F7F5"/>
            <w:noWrap/>
          </w:tcPr>
          <w:p w14:paraId="405F9859" w14:textId="77777777" w:rsidR="00814271" w:rsidRPr="00F672AD" w:rsidRDefault="000C6D67">
            <w:pPr>
              <w:spacing w:before="0" w:after="0" w:line="240" w:lineRule="auto"/>
              <w:jc w:val="left"/>
              <w:rPr>
                <w:b w:val="0"/>
              </w:rPr>
            </w:pPr>
            <w:r w:rsidRPr="00F672AD">
              <w:t>HMAC</w:t>
            </w:r>
          </w:p>
        </w:tc>
        <w:tc>
          <w:tcPr>
            <w:tcW w:w="786" w:type="pct"/>
            <w:shd w:val="clear" w:color="auto" w:fill="F3F7F5"/>
            <w:noWrap/>
          </w:tcPr>
          <w:p w14:paraId="2E6477A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43" w:type="pct"/>
            <w:shd w:val="clear" w:color="auto" w:fill="F3F7F5"/>
            <w:noWrap/>
          </w:tcPr>
          <w:p w14:paraId="5F5036E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708" w:type="pct"/>
            <w:shd w:val="clear" w:color="auto" w:fill="F3F7F5"/>
            <w:noWrap/>
          </w:tcPr>
          <w:p w14:paraId="235672C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465" w:type="pct"/>
            <w:shd w:val="clear" w:color="auto" w:fill="F3F7F5"/>
            <w:noWrap/>
          </w:tcPr>
          <w:p w14:paraId="467E7E6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q details need to be hashed without HMAC field.</w:t>
            </w:r>
            <w:r w:rsidRPr="00F672AD">
              <w:rPr>
                <w:rFonts w:ascii="Calibri" w:hAnsi="Calibri" w:cs="Calibri"/>
                <w:color w:val="000000"/>
              </w:rPr>
              <w:br/>
              <w:t xml:space="preserve">HMAC must be done based on “TxnId” Key field. </w:t>
            </w:r>
            <w:r w:rsidRPr="00F672AD">
              <w:rPr>
                <w:rFonts w:ascii="Calibri" w:hAnsi="Calibri" w:cs="Calibri"/>
                <w:color w:val="000000"/>
              </w:rPr>
              <w:br/>
              <w:t xml:space="preserve">Ex:  ff3dd1a731faf9069d07dd6fa93f520ccf64972e8b9f953c9af46048853881aa </w:t>
            </w:r>
            <w:r w:rsidRPr="00F672AD">
              <w:rPr>
                <w:rFonts w:ascii="Calibri" w:hAnsi="Calibri" w:cs="Calibri"/>
                <w:color w:val="000000"/>
              </w:rPr>
              <w:br/>
              <w:t>Refer: ‘ANNEXURE A [HMAC ALGORITHM FOR JSON]’ section for HMAC Algorithm</w:t>
            </w:r>
          </w:p>
        </w:tc>
      </w:tr>
      <w:tr w:rsidR="00814271" w:rsidRPr="00F672AD" w14:paraId="39FC787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1168CF60" w14:textId="77777777" w:rsidR="00814271" w:rsidRPr="00F672AD" w:rsidRDefault="000C6D67">
            <w:pPr>
              <w:spacing w:before="0" w:after="0" w:line="240" w:lineRule="auto"/>
              <w:jc w:val="left"/>
            </w:pPr>
            <w:r w:rsidRPr="00F672AD">
              <w:t>QrExpireTs</w:t>
            </w:r>
          </w:p>
        </w:tc>
        <w:tc>
          <w:tcPr>
            <w:tcW w:w="1417" w:type="dxa"/>
            <w:shd w:val="clear" w:color="auto" w:fill="F3F7F5"/>
            <w:noWrap/>
          </w:tcPr>
          <w:p w14:paraId="7CE854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7801FFF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1277" w:type="dxa"/>
            <w:shd w:val="clear" w:color="auto" w:fill="F3F7F5"/>
            <w:noWrap/>
          </w:tcPr>
          <w:p w14:paraId="7FC5A22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5BE9F8D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373462E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25A6730E" w14:textId="77777777" w:rsidR="00814271" w:rsidRPr="00F672AD" w:rsidRDefault="000C6D67">
            <w:pPr>
              <w:spacing w:before="0" w:after="0" w:line="240" w:lineRule="auto"/>
              <w:jc w:val="left"/>
            </w:pPr>
            <w:r w:rsidRPr="00F672AD">
              <w:t>QrMedium</w:t>
            </w:r>
          </w:p>
        </w:tc>
        <w:tc>
          <w:tcPr>
            <w:tcW w:w="1417" w:type="dxa"/>
            <w:shd w:val="clear" w:color="auto" w:fill="F3F7F5"/>
            <w:noWrap/>
          </w:tcPr>
          <w:p w14:paraId="7D98A34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63BD71D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1277" w:type="dxa"/>
            <w:shd w:val="clear" w:color="auto" w:fill="F3F7F5"/>
            <w:noWrap/>
          </w:tcPr>
          <w:p w14:paraId="75C495F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11BA67F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635E54C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6FC2F369" w14:textId="77777777" w:rsidR="00814271" w:rsidRPr="00F672AD" w:rsidRDefault="000C6D67">
            <w:pPr>
              <w:spacing w:before="0" w:after="0" w:line="240" w:lineRule="auto"/>
              <w:jc w:val="left"/>
            </w:pPr>
            <w:r w:rsidRPr="00F672AD">
              <w:t>QrStan</w:t>
            </w:r>
          </w:p>
        </w:tc>
        <w:tc>
          <w:tcPr>
            <w:tcW w:w="1417" w:type="dxa"/>
            <w:shd w:val="clear" w:color="auto" w:fill="F3F7F5"/>
            <w:noWrap/>
          </w:tcPr>
          <w:p w14:paraId="2500E58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2E7232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w:t>
            </w:r>
          </w:p>
        </w:tc>
        <w:tc>
          <w:tcPr>
            <w:tcW w:w="1277" w:type="dxa"/>
            <w:shd w:val="clear" w:color="auto" w:fill="F3F7F5"/>
            <w:noWrap/>
          </w:tcPr>
          <w:p w14:paraId="6E0A22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15CC8D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4932317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34E71CE0" w14:textId="77777777" w:rsidR="00814271" w:rsidRPr="00F672AD" w:rsidRDefault="000C6D67">
            <w:pPr>
              <w:spacing w:before="0" w:after="0" w:line="240" w:lineRule="auto"/>
              <w:jc w:val="left"/>
            </w:pPr>
            <w:r w:rsidRPr="00F672AD">
              <w:t>QrTs</w:t>
            </w:r>
          </w:p>
        </w:tc>
        <w:tc>
          <w:tcPr>
            <w:tcW w:w="1417" w:type="dxa"/>
            <w:shd w:val="clear" w:color="auto" w:fill="F3F7F5"/>
            <w:noWrap/>
          </w:tcPr>
          <w:p w14:paraId="214B9B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6C9023A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5</w:t>
            </w:r>
          </w:p>
        </w:tc>
        <w:tc>
          <w:tcPr>
            <w:tcW w:w="1277" w:type="dxa"/>
            <w:shd w:val="clear" w:color="auto" w:fill="F3F7F5"/>
            <w:noWrap/>
          </w:tcPr>
          <w:p w14:paraId="70B538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733812B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Received from ATM qr</w:t>
            </w:r>
          </w:p>
        </w:tc>
      </w:tr>
      <w:tr w:rsidR="00814271" w:rsidRPr="00F672AD" w14:paraId="3234FBB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25A0BDB5" w14:textId="77777777" w:rsidR="00814271" w:rsidRPr="00F672AD" w:rsidRDefault="000C6D67">
            <w:pPr>
              <w:spacing w:before="0" w:after="0" w:line="240" w:lineRule="auto"/>
              <w:jc w:val="left"/>
              <w:rPr>
                <w:b w:val="0"/>
              </w:rPr>
            </w:pPr>
            <w:r w:rsidRPr="00F672AD">
              <w:t>QrTxnID</w:t>
            </w:r>
          </w:p>
        </w:tc>
        <w:tc>
          <w:tcPr>
            <w:tcW w:w="1417" w:type="dxa"/>
            <w:shd w:val="clear" w:color="auto" w:fill="F3F7F5"/>
            <w:noWrap/>
          </w:tcPr>
          <w:p w14:paraId="229A9E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20CF99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1277" w:type="dxa"/>
            <w:shd w:val="clear" w:color="auto" w:fill="F3F7F5"/>
            <w:noWrap/>
          </w:tcPr>
          <w:p w14:paraId="5736299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53E5CEA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Txn Id "Tid" field</w:t>
            </w:r>
          </w:p>
        </w:tc>
      </w:tr>
      <w:tr w:rsidR="00814271" w:rsidRPr="00F672AD" w14:paraId="07D239F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35A94D4F" w14:textId="77777777" w:rsidR="00814271" w:rsidRPr="00F672AD" w:rsidRDefault="000C6D67">
            <w:pPr>
              <w:spacing w:before="0" w:after="0" w:line="240" w:lineRule="auto"/>
              <w:jc w:val="left"/>
              <w:rPr>
                <w:b w:val="0"/>
              </w:rPr>
            </w:pPr>
            <w:r w:rsidRPr="00F672AD">
              <w:t>QrVersion</w:t>
            </w:r>
          </w:p>
        </w:tc>
        <w:tc>
          <w:tcPr>
            <w:tcW w:w="1417" w:type="dxa"/>
            <w:shd w:val="clear" w:color="auto" w:fill="F3F7F5"/>
            <w:noWrap/>
          </w:tcPr>
          <w:p w14:paraId="3B07A18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2ECC52A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1277" w:type="dxa"/>
            <w:shd w:val="clear" w:color="auto" w:fill="F3F7F5"/>
            <w:noWrap/>
          </w:tcPr>
          <w:p w14:paraId="6F8B49E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4D9FD59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01 - Static Value</w:t>
            </w:r>
          </w:p>
        </w:tc>
      </w:tr>
      <w:tr w:rsidR="00814271" w:rsidRPr="00F672AD" w14:paraId="41445EF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980" w:type="dxa"/>
            <w:shd w:val="clear" w:color="auto" w:fill="F3F7F5"/>
            <w:noWrap/>
          </w:tcPr>
          <w:p w14:paraId="27062AA5" w14:textId="77777777" w:rsidR="00814271" w:rsidRPr="00F672AD" w:rsidRDefault="000C6D67">
            <w:pPr>
              <w:spacing w:after="0" w:line="240" w:lineRule="auto"/>
              <w:jc w:val="left"/>
              <w:rPr>
                <w:b w:val="0"/>
              </w:rPr>
            </w:pPr>
            <w:r w:rsidRPr="00F672AD">
              <w:rPr>
                <w:rFonts w:ascii="Calibri" w:eastAsia="Calibri" w:hAnsi="Calibri" w:cs="Calibri"/>
              </w:rPr>
              <w:lastRenderedPageBreak/>
              <w:t>PurposeCode</w:t>
            </w:r>
          </w:p>
        </w:tc>
        <w:tc>
          <w:tcPr>
            <w:tcW w:w="1417" w:type="dxa"/>
            <w:shd w:val="clear" w:color="auto" w:fill="F3F7F5"/>
            <w:noWrap/>
          </w:tcPr>
          <w:p w14:paraId="329ED016"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1701" w:type="dxa"/>
            <w:shd w:val="clear" w:color="auto" w:fill="F3F7F5"/>
            <w:noWrap/>
          </w:tcPr>
          <w:p w14:paraId="11A1B529"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1277" w:type="dxa"/>
            <w:shd w:val="clear" w:color="auto" w:fill="F3F7F5"/>
            <w:noWrap/>
          </w:tcPr>
          <w:p w14:paraId="03AF9F38"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642" w:type="dxa"/>
            <w:shd w:val="clear" w:color="auto" w:fill="F3F7F5"/>
            <w:noWrap/>
          </w:tcPr>
          <w:p w14:paraId="037BD91A" w14:textId="77777777" w:rsidR="00814271" w:rsidRPr="00F672AD" w:rsidRDefault="000C6D67">
            <w:pPr>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Purpose code – 84/85</w:t>
            </w:r>
          </w:p>
        </w:tc>
      </w:tr>
    </w:tbl>
    <w:p w14:paraId="76FAE245" w14:textId="77777777" w:rsidR="00814271" w:rsidRPr="00F672AD" w:rsidRDefault="00814271">
      <w:pPr>
        <w:pStyle w:val="Standardtext"/>
      </w:pPr>
    </w:p>
    <w:p w14:paraId="11C75D0B" w14:textId="77777777" w:rsidR="00814271" w:rsidRPr="00F672AD" w:rsidRDefault="000C6D67">
      <w:pPr>
        <w:pStyle w:val="Standardtext"/>
        <w:rPr>
          <w:b/>
          <w:bCs/>
        </w:rPr>
      </w:pPr>
      <w:r w:rsidRPr="00F672AD">
        <w:rPr>
          <w:b/>
          <w:bCs/>
        </w:rPr>
        <w:t>Note: In case of ICD transaction, Purpose code and QR parameters are mandatory.</w:t>
      </w:r>
    </w:p>
    <w:p w14:paraId="284918BC" w14:textId="77777777" w:rsidR="00814271" w:rsidRPr="00F672AD" w:rsidRDefault="00814271">
      <w:pPr>
        <w:pStyle w:val="Standardtext"/>
      </w:pPr>
    </w:p>
    <w:p w14:paraId="17469E72" w14:textId="77777777" w:rsidR="00814271" w:rsidRPr="00F672AD" w:rsidRDefault="000C6D67">
      <w:pPr>
        <w:pStyle w:val="Heading3"/>
      </w:pPr>
      <w:bookmarkStart w:id="330" w:name="_Toc169252169"/>
      <w:bookmarkStart w:id="331" w:name="_Toc195548844"/>
      <w:r w:rsidRPr="00F672AD">
        <w:t>Response Format</w:t>
      </w:r>
      <w:bookmarkEnd w:id="330"/>
      <w:bookmarkEnd w:id="331"/>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391D8854"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0B392D18"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2B83B59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76DAC48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41B1C13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5B4D21F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080DA6B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3D03D8CE" w14:textId="77777777" w:rsidR="00814271" w:rsidRPr="00F672AD" w:rsidRDefault="000C6D67">
            <w:pPr>
              <w:pStyle w:val="Standardtext"/>
              <w:spacing w:after="0" w:line="240" w:lineRule="auto"/>
              <w:jc w:val="left"/>
              <w:rPr>
                <w:rFonts w:cstheme="minorHAnsi"/>
              </w:rPr>
            </w:pPr>
            <w:r w:rsidRPr="00F672AD">
              <w:t>OperationName</w:t>
            </w:r>
          </w:p>
        </w:tc>
        <w:tc>
          <w:tcPr>
            <w:tcW w:w="776" w:type="pct"/>
            <w:noWrap/>
          </w:tcPr>
          <w:p w14:paraId="57A12BF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5D2016A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699" w:type="pct"/>
            <w:noWrap/>
          </w:tcPr>
          <w:p w14:paraId="33126E9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65299A3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Ex: MerchantBalanceInqResponse</w:t>
            </w:r>
            <w:r w:rsidRPr="00F672AD">
              <w:rPr>
                <w:rFonts w:ascii="Calibri" w:hAnsi="Calibri" w:cs="Calibri"/>
                <w:color w:val="000000"/>
              </w:rPr>
              <w:br/>
              <w:t>‘MerchantBalanceInqResponse’ static value to be passed</w:t>
            </w:r>
          </w:p>
        </w:tc>
      </w:tr>
      <w:tr w:rsidR="00814271" w:rsidRPr="00F672AD" w14:paraId="3B09917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noWrap/>
          </w:tcPr>
          <w:p w14:paraId="0EC09A10" w14:textId="77777777" w:rsidR="00814271" w:rsidRPr="00F672AD" w:rsidRDefault="000C6D67">
            <w:pPr>
              <w:pStyle w:val="Standardtext"/>
              <w:spacing w:after="0" w:line="240" w:lineRule="auto"/>
              <w:jc w:val="left"/>
              <w:rPr>
                <w:rFonts w:cstheme="minorHAnsi"/>
              </w:rPr>
            </w:pPr>
            <w:r w:rsidRPr="00F672AD">
              <w:t>Balance</w:t>
            </w:r>
          </w:p>
        </w:tc>
        <w:tc>
          <w:tcPr>
            <w:tcW w:w="776" w:type="pct"/>
            <w:shd w:val="clear" w:color="auto" w:fill="F3F7F5"/>
            <w:noWrap/>
          </w:tcPr>
          <w:p w14:paraId="0DE30F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noWrap/>
          </w:tcPr>
          <w:p w14:paraId="5AD3007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0</w:t>
            </w:r>
          </w:p>
        </w:tc>
        <w:tc>
          <w:tcPr>
            <w:tcW w:w="699" w:type="pct"/>
            <w:shd w:val="clear" w:color="auto" w:fill="F3F7F5"/>
            <w:noWrap/>
          </w:tcPr>
          <w:p w14:paraId="6BC4CBF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noWrap/>
          </w:tcPr>
          <w:p w14:paraId="77D17F3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 xml:space="preserve">Ledger &amp; Available Balance amount details would be sent in response with # separator as per below sample </w:t>
            </w:r>
            <w:r w:rsidRPr="00F672AD">
              <w:rPr>
                <w:rFonts w:ascii="Calibri" w:hAnsi="Calibri" w:cs="Calibri"/>
                <w:color w:val="000000"/>
              </w:rPr>
              <w:br/>
              <w:t xml:space="preserve">Ex:  Ledger  Balance: Rs.1,00,489.00#Available  Balance: Rs.1,00,489.00 </w:t>
            </w:r>
            <w:r w:rsidRPr="00F672AD">
              <w:rPr>
                <w:rFonts w:ascii="Calibri" w:hAnsi="Calibri" w:cs="Calibri"/>
                <w:color w:val="000000"/>
              </w:rPr>
              <w:br/>
              <w:t>If Amount received in request, then this value would not available in response</w:t>
            </w:r>
          </w:p>
        </w:tc>
      </w:tr>
      <w:tr w:rsidR="00814271" w:rsidRPr="00F672AD" w14:paraId="6285ECF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91F004F" w14:textId="77777777" w:rsidR="00814271" w:rsidRPr="00F672AD" w:rsidRDefault="000C6D67">
            <w:pPr>
              <w:pStyle w:val="Standardtext"/>
              <w:spacing w:after="0" w:line="240" w:lineRule="auto"/>
              <w:jc w:val="left"/>
            </w:pPr>
            <w:r w:rsidRPr="00F672AD">
              <w:t>TxnId</w:t>
            </w:r>
          </w:p>
        </w:tc>
        <w:tc>
          <w:tcPr>
            <w:tcW w:w="776" w:type="pct"/>
            <w:noWrap/>
          </w:tcPr>
          <w:p w14:paraId="355BD4B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EFCD17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noWrap/>
          </w:tcPr>
          <w:p w14:paraId="63FD94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229A40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Transaction ID</w:t>
            </w:r>
            <w:r w:rsidRPr="00F672AD">
              <w:rPr>
                <w:rFonts w:ascii="Calibri" w:hAnsi="Calibri" w:cs="Calibri"/>
                <w:color w:val="000000"/>
              </w:rPr>
              <w:br/>
              <w:t>TxnId received in request will be echo back here</w:t>
            </w:r>
            <w:r w:rsidRPr="00F672AD">
              <w:rPr>
                <w:rFonts w:ascii="Calibri" w:hAnsi="Calibri" w:cs="Calibri"/>
                <w:color w:val="000000"/>
              </w:rPr>
              <w:br/>
              <w:t>Ex: IDFUC9421A6C49D19B9754494EEF1C8C</w:t>
            </w:r>
          </w:p>
        </w:tc>
      </w:tr>
      <w:tr w:rsidR="00814271" w:rsidRPr="00F672AD" w14:paraId="7D5A386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noWrap/>
          </w:tcPr>
          <w:p w14:paraId="46E1A750" w14:textId="77777777" w:rsidR="00814271" w:rsidRPr="00F672AD" w:rsidRDefault="000C6D67">
            <w:pPr>
              <w:pStyle w:val="Standardtext"/>
              <w:spacing w:after="0" w:line="240" w:lineRule="auto"/>
              <w:jc w:val="left"/>
            </w:pPr>
            <w:r w:rsidRPr="00F672AD">
              <w:t>ResCode</w:t>
            </w:r>
          </w:p>
        </w:tc>
        <w:tc>
          <w:tcPr>
            <w:tcW w:w="776" w:type="pct"/>
            <w:shd w:val="clear" w:color="auto" w:fill="F3F7F5"/>
            <w:noWrap/>
          </w:tcPr>
          <w:p w14:paraId="59DC762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79AD00E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shd w:val="clear" w:color="auto" w:fill="F3F7F5"/>
            <w:noWrap/>
          </w:tcPr>
          <w:p w14:paraId="7D08256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noWrap/>
          </w:tcPr>
          <w:p w14:paraId="3C900D4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Code</w:t>
            </w:r>
            <w:r w:rsidRPr="00F672AD">
              <w:rPr>
                <w:rFonts w:ascii="Calibri" w:hAnsi="Calibri" w:cs="Calibri"/>
                <w:color w:val="000000"/>
              </w:rPr>
              <w:br/>
              <w:t>Ex: 000</w:t>
            </w:r>
          </w:p>
        </w:tc>
      </w:tr>
      <w:tr w:rsidR="00814271" w:rsidRPr="00F672AD" w14:paraId="4763B08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933B36C" w14:textId="77777777" w:rsidR="00814271" w:rsidRPr="00F672AD" w:rsidRDefault="000C6D67">
            <w:pPr>
              <w:pStyle w:val="Standardtext"/>
              <w:spacing w:after="0" w:line="240" w:lineRule="auto"/>
              <w:jc w:val="left"/>
            </w:pPr>
            <w:r w:rsidRPr="00F672AD">
              <w:t>ResDesc</w:t>
            </w:r>
          </w:p>
        </w:tc>
        <w:tc>
          <w:tcPr>
            <w:tcW w:w="776" w:type="pct"/>
            <w:noWrap/>
          </w:tcPr>
          <w:p w14:paraId="1F76F99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252216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699" w:type="pct"/>
            <w:noWrap/>
          </w:tcPr>
          <w:p w14:paraId="13D71B9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3E4A67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Description</w:t>
            </w:r>
            <w:r w:rsidRPr="00F672AD">
              <w:rPr>
                <w:rFonts w:ascii="Calibri" w:hAnsi="Calibri" w:cs="Calibri"/>
                <w:color w:val="000000"/>
              </w:rPr>
              <w:br/>
              <w:t>Ex: Approved</w:t>
            </w:r>
          </w:p>
        </w:tc>
      </w:tr>
      <w:tr w:rsidR="00814271" w:rsidRPr="00F672AD" w14:paraId="78D69DC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noWrap/>
          </w:tcPr>
          <w:p w14:paraId="567762A9" w14:textId="77777777" w:rsidR="00814271" w:rsidRPr="00F672AD" w:rsidRDefault="000C6D67">
            <w:pPr>
              <w:pStyle w:val="Standardtext"/>
              <w:spacing w:after="0" w:line="240" w:lineRule="auto"/>
              <w:jc w:val="left"/>
              <w:rPr>
                <w:rStyle w:val="ui-provider"/>
              </w:rPr>
            </w:pPr>
            <w:r w:rsidRPr="00F672AD">
              <w:t>TimeStamp</w:t>
            </w:r>
          </w:p>
        </w:tc>
        <w:tc>
          <w:tcPr>
            <w:tcW w:w="776" w:type="pct"/>
            <w:shd w:val="clear" w:color="auto" w:fill="F3F7F5"/>
            <w:noWrap/>
          </w:tcPr>
          <w:p w14:paraId="3D10DBC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noWrap/>
          </w:tcPr>
          <w:p w14:paraId="4ACBB70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0</w:t>
            </w:r>
          </w:p>
        </w:tc>
        <w:tc>
          <w:tcPr>
            <w:tcW w:w="699" w:type="pct"/>
            <w:shd w:val="clear" w:color="auto" w:fill="F3F7F5"/>
            <w:noWrap/>
          </w:tcPr>
          <w:p w14:paraId="04399D0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noWrap/>
          </w:tcPr>
          <w:p w14:paraId="3149D75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Current Time Stamp</w:t>
            </w:r>
            <w:r w:rsidRPr="00F672AD">
              <w:rPr>
                <w:rFonts w:ascii="Calibri" w:hAnsi="Calibri" w:cs="Calibri"/>
                <w:color w:val="000000"/>
              </w:rPr>
              <w:br/>
              <w:t>Ex: 2016-06-18T17:29:33+05:30 Syntax:</w:t>
            </w:r>
            <w:r w:rsidRPr="00F672AD">
              <w:rPr>
                <w:rFonts w:ascii="Calibri" w:hAnsi="Calibri" w:cs="Calibri"/>
                <w:color w:val="000000"/>
              </w:rPr>
              <w:br/>
              <w:t>YYYY-MM-</w:t>
            </w:r>
            <w:r w:rsidRPr="00F672AD">
              <w:rPr>
                <w:rFonts w:ascii="Calibri" w:hAnsi="Calibri" w:cs="Calibri"/>
                <w:color w:val="000000"/>
              </w:rPr>
              <w:lastRenderedPageBreak/>
              <w:t>DDTHH:MI:SS+05:30</w:t>
            </w:r>
            <w:r w:rsidRPr="00F672AD">
              <w:rPr>
                <w:rFonts w:ascii="Calibri" w:hAnsi="Calibri" w:cs="Calibri"/>
                <w:color w:val="000000"/>
              </w:rPr>
              <w:br/>
              <w:t>HH – Hour in 24 hr format</w:t>
            </w:r>
          </w:p>
        </w:tc>
      </w:tr>
      <w:tr w:rsidR="00814271" w:rsidRPr="00F672AD" w14:paraId="7A383A2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FFFFF" w:themeFill="background2"/>
            <w:noWrap/>
          </w:tcPr>
          <w:p w14:paraId="5C7013EA" w14:textId="77777777" w:rsidR="00814271" w:rsidRPr="00F672AD" w:rsidRDefault="000C6D67">
            <w:pPr>
              <w:pStyle w:val="Standardtext"/>
              <w:spacing w:after="0" w:line="240" w:lineRule="auto"/>
              <w:jc w:val="left"/>
              <w:rPr>
                <w:b w:val="0"/>
              </w:rPr>
            </w:pPr>
            <w:r w:rsidRPr="00F672AD">
              <w:t>HMAC</w:t>
            </w:r>
          </w:p>
        </w:tc>
        <w:tc>
          <w:tcPr>
            <w:tcW w:w="776" w:type="pct"/>
            <w:shd w:val="clear" w:color="auto" w:fill="FFFFFF" w:themeFill="background2"/>
            <w:noWrap/>
          </w:tcPr>
          <w:p w14:paraId="52B8E76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FFFFF" w:themeFill="background2"/>
            <w:noWrap/>
          </w:tcPr>
          <w:p w14:paraId="1A931E4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shd w:val="clear" w:color="auto" w:fill="FFFFFF" w:themeFill="background2"/>
            <w:noWrap/>
          </w:tcPr>
          <w:p w14:paraId="18FCA5C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FFFFF" w:themeFill="background2"/>
            <w:noWrap/>
          </w:tcPr>
          <w:p w14:paraId="2F7017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Response details need to be hashed without HMAC field. </w:t>
            </w:r>
            <w:r w:rsidRPr="00F672AD">
              <w:rPr>
                <w:rFonts w:ascii="Calibri" w:hAnsi="Calibri" w:cs="Calibri"/>
                <w:color w:val="000000"/>
              </w:rPr>
              <w:br/>
              <w:t xml:space="preserve">HMAC must be done based on “TxnID” Key field </w:t>
            </w:r>
            <w:r w:rsidRPr="00F672AD">
              <w:rPr>
                <w:rFonts w:ascii="Calibri" w:hAnsi="Calibri" w:cs="Calibri"/>
                <w:color w:val="000000"/>
              </w:rPr>
              <w:br/>
              <w:t xml:space="preserve">Ex:  ff3dd1a731faf9069d07dd6fa93f5 20ccf64972e8b9f953c9af46048853881aa </w:t>
            </w:r>
            <w:r w:rsidRPr="00F672AD">
              <w:rPr>
                <w:rFonts w:ascii="Calibri" w:hAnsi="Calibri" w:cs="Calibri"/>
                <w:color w:val="000000"/>
              </w:rPr>
              <w:br/>
              <w:t>Refer: ‘ANNEXURE A [HMAC ALGORITHM FOR JSON]’ section for HMAC Algorithm</w:t>
            </w:r>
          </w:p>
        </w:tc>
      </w:tr>
    </w:tbl>
    <w:p w14:paraId="5A1ADBF4" w14:textId="77777777" w:rsidR="00814271" w:rsidRPr="00F672AD" w:rsidRDefault="00814271">
      <w:pPr>
        <w:pStyle w:val="Standardtext"/>
      </w:pPr>
    </w:p>
    <w:p w14:paraId="53750312" w14:textId="77777777" w:rsidR="00814271" w:rsidRPr="00F672AD" w:rsidRDefault="000C6D67">
      <w:pPr>
        <w:pStyle w:val="Standardtext"/>
        <w:rPr>
          <w:b/>
          <w:bCs/>
        </w:rPr>
      </w:pPr>
      <w:r w:rsidRPr="00F672AD">
        <w:rPr>
          <w:b/>
          <w:bCs/>
        </w:rPr>
        <w:t>Note: For ICD transactions, the balance tag will be empty. App should consider response code.</w:t>
      </w:r>
    </w:p>
    <w:p w14:paraId="4B03A4CD" w14:textId="77777777" w:rsidR="00814271" w:rsidRPr="00F672AD" w:rsidRDefault="00814271">
      <w:pPr>
        <w:pStyle w:val="Standardtext"/>
      </w:pPr>
    </w:p>
    <w:p w14:paraId="65D62F73" w14:textId="77777777" w:rsidR="00814271" w:rsidRPr="00F672AD" w:rsidRDefault="000C6D67">
      <w:pPr>
        <w:pStyle w:val="Heading3"/>
      </w:pPr>
      <w:bookmarkStart w:id="332" w:name="_Toc169252170"/>
      <w:bookmarkStart w:id="333" w:name="_Toc195548845"/>
      <w:r w:rsidRPr="00F672AD">
        <w:t>Sample Message</w:t>
      </w:r>
      <w:bookmarkEnd w:id="332"/>
      <w:bookmarkEnd w:id="333"/>
    </w:p>
    <w:p w14:paraId="64E74CF4"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E5FA819" w14:textId="77777777">
        <w:tc>
          <w:tcPr>
            <w:tcW w:w="9017" w:type="dxa"/>
          </w:tcPr>
          <w:p w14:paraId="1880285A" w14:textId="77777777" w:rsidR="00814271" w:rsidRPr="00F672AD" w:rsidRDefault="000C6D67">
            <w:pPr>
              <w:pStyle w:val="Standardtext"/>
              <w:spacing w:after="0" w:line="240" w:lineRule="auto"/>
            </w:pPr>
            <w:r w:rsidRPr="00F672AD">
              <w:t xml:space="preserve">{ </w:t>
            </w:r>
          </w:p>
          <w:p w14:paraId="0798B3E7" w14:textId="77777777" w:rsidR="00814271" w:rsidRPr="00F672AD" w:rsidRDefault="000C6D67">
            <w:pPr>
              <w:pStyle w:val="Standardtext"/>
              <w:spacing w:after="0" w:line="240" w:lineRule="auto"/>
            </w:pPr>
            <w:r w:rsidRPr="00F672AD">
              <w:t xml:space="preserve">  "OperationName": "MerchantBalanceInq", </w:t>
            </w:r>
          </w:p>
          <w:p w14:paraId="083A6908" w14:textId="77777777" w:rsidR="00814271" w:rsidRPr="00F672AD" w:rsidRDefault="000C6D67">
            <w:pPr>
              <w:pStyle w:val="Standardtext"/>
              <w:spacing w:after="0" w:line="240" w:lineRule="auto"/>
            </w:pPr>
            <w:r w:rsidRPr="00F672AD">
              <w:t xml:space="preserve">  "TxnId": "IDFUC9421A6C49D19B9754494EEF1C8C", </w:t>
            </w:r>
          </w:p>
          <w:p w14:paraId="43DC0FA7" w14:textId="77777777" w:rsidR="00814271" w:rsidRPr="00F672AD" w:rsidRDefault="000C6D67">
            <w:pPr>
              <w:pStyle w:val="Standardtext"/>
              <w:spacing w:after="0" w:line="240" w:lineRule="auto"/>
            </w:pPr>
            <w:r w:rsidRPr="00F672AD">
              <w:t xml:space="preserve">  "MobileNo": "8897883053",   "AccNo": "10000619470", </w:t>
            </w:r>
          </w:p>
          <w:p w14:paraId="6C5158E6" w14:textId="77777777" w:rsidR="00814271" w:rsidRPr="00F672AD" w:rsidRDefault="000C6D67">
            <w:pPr>
              <w:pStyle w:val="Standardtext"/>
              <w:spacing w:after="0" w:line="240" w:lineRule="auto"/>
            </w:pPr>
            <w:r w:rsidRPr="00F672AD">
              <w:t xml:space="preserve">  "DevOs": "Android 5.1.1", </w:t>
            </w:r>
          </w:p>
          <w:p w14:paraId="07CC6A97" w14:textId="77777777" w:rsidR="00814271" w:rsidRPr="00F672AD" w:rsidRDefault="000C6D67">
            <w:pPr>
              <w:pStyle w:val="Standardtext"/>
              <w:spacing w:after="0" w:line="240" w:lineRule="auto"/>
            </w:pPr>
            <w:r w:rsidRPr="00F672AD">
              <w:t xml:space="preserve">  "DevIp": "10.157.23.159", </w:t>
            </w:r>
          </w:p>
          <w:p w14:paraId="4821E039" w14:textId="77777777" w:rsidR="00814271" w:rsidRPr="00F672AD" w:rsidRDefault="000C6D67">
            <w:pPr>
              <w:pStyle w:val="Standardtext"/>
              <w:spacing w:after="0" w:line="240" w:lineRule="auto"/>
            </w:pPr>
            <w:r w:rsidRPr="00F672AD">
              <w:t xml:space="preserve">  "DevApp": "com.merc.goupi", </w:t>
            </w:r>
          </w:p>
          <w:p w14:paraId="56A3BB7B" w14:textId="77777777" w:rsidR="00814271" w:rsidRPr="00F672AD" w:rsidRDefault="000C6D67">
            <w:pPr>
              <w:pStyle w:val="Standardtext"/>
              <w:spacing w:after="0" w:line="240" w:lineRule="auto"/>
            </w:pPr>
            <w:r w:rsidRPr="00F672AD">
              <w:t xml:space="preserve">  "DevType": "ANDROID", </w:t>
            </w:r>
          </w:p>
          <w:p w14:paraId="625C302E" w14:textId="77777777" w:rsidR="00814271" w:rsidRPr="00F672AD" w:rsidRDefault="000C6D67">
            <w:pPr>
              <w:pStyle w:val="Standardtext"/>
              <w:spacing w:after="0" w:line="240" w:lineRule="auto"/>
            </w:pPr>
            <w:r w:rsidRPr="00F672AD">
              <w:t xml:space="preserve">  "DevLocation": "CHENNAI", </w:t>
            </w:r>
          </w:p>
          <w:p w14:paraId="05B12E08" w14:textId="77777777" w:rsidR="00814271" w:rsidRPr="00F672AD" w:rsidRDefault="000C6D67">
            <w:pPr>
              <w:pStyle w:val="Standardtext"/>
              <w:spacing w:after="0" w:line="240" w:lineRule="auto"/>
            </w:pPr>
            <w:r w:rsidRPr="00F672AD">
              <w:t xml:space="preserve">  "DevCapability": "1000", </w:t>
            </w:r>
          </w:p>
          <w:p w14:paraId="793F89CC" w14:textId="77777777" w:rsidR="00814271" w:rsidRPr="00F672AD" w:rsidRDefault="000C6D67">
            <w:pPr>
              <w:pStyle w:val="Standardtext"/>
              <w:spacing w:after="0" w:line="240" w:lineRule="auto"/>
            </w:pPr>
            <w:r w:rsidRPr="00F672AD">
              <w:t xml:space="preserve">  "DeviceID": "V4FIIFEUCU5L79R8", </w:t>
            </w:r>
          </w:p>
          <w:p w14:paraId="15964D59" w14:textId="77777777" w:rsidR="00814271" w:rsidRPr="00F672AD" w:rsidRDefault="000C6D67">
            <w:pPr>
              <w:pStyle w:val="Standardtext"/>
              <w:spacing w:after="0" w:line="240" w:lineRule="auto"/>
            </w:pPr>
            <w:r w:rsidRPr="00F672AD">
              <w:t xml:space="preserve">  "GeoCode": "13.082680,80.270718", </w:t>
            </w:r>
          </w:p>
          <w:p w14:paraId="42221B16" w14:textId="77777777" w:rsidR="00814271" w:rsidRPr="00F672AD" w:rsidRDefault="000C6D67">
            <w:pPr>
              <w:pStyle w:val="Standardtext"/>
              <w:spacing w:after="0" w:line="240" w:lineRule="auto"/>
            </w:pPr>
            <w:r w:rsidRPr="00F672AD">
              <w:t xml:space="preserve">  "KeyCode": "NPCI", </w:t>
            </w:r>
          </w:p>
          <w:p w14:paraId="3175E6F8" w14:textId="77777777" w:rsidR="00814271" w:rsidRPr="00F672AD" w:rsidRDefault="000C6D67">
            <w:pPr>
              <w:pStyle w:val="Standardtext"/>
              <w:spacing w:after="0" w:line="240" w:lineRule="auto"/>
            </w:pPr>
            <w:r w:rsidRPr="00F672AD">
              <w:t xml:space="preserve">  "KeyIndex": "KeyIndex", </w:t>
            </w:r>
          </w:p>
          <w:p w14:paraId="132A98FB" w14:textId="77777777" w:rsidR="00814271" w:rsidRPr="00F672AD" w:rsidRDefault="000C6D67">
            <w:pPr>
              <w:pStyle w:val="Standardtext"/>
              <w:spacing w:after="0" w:line="240" w:lineRule="auto"/>
            </w:pPr>
            <w:r w:rsidRPr="00F672AD">
              <w:t xml:space="preserve">  "CredType": "PIN", </w:t>
            </w:r>
          </w:p>
          <w:p w14:paraId="643B8356" w14:textId="77777777" w:rsidR="00814271" w:rsidRPr="00F672AD" w:rsidRDefault="000C6D67">
            <w:pPr>
              <w:pStyle w:val="Standardtext"/>
              <w:spacing w:after="0" w:line="240" w:lineRule="auto"/>
            </w:pPr>
            <w:r w:rsidRPr="00F672AD">
              <w:t xml:space="preserve">  "PIN": "t0pel5+HNszjmvDdlWBu47GO1dotiXHwNdzi", </w:t>
            </w:r>
          </w:p>
          <w:p w14:paraId="5A2A763F" w14:textId="77777777" w:rsidR="00814271" w:rsidRPr="00F672AD" w:rsidRDefault="000C6D67">
            <w:pPr>
              <w:pStyle w:val="Standardtext"/>
              <w:spacing w:after="0" w:line="240" w:lineRule="auto"/>
            </w:pPr>
            <w:r w:rsidRPr="00F672AD">
              <w:t xml:space="preserve">  "Amount": "2.00", </w:t>
            </w:r>
          </w:p>
          <w:p w14:paraId="2A074054" w14:textId="77777777" w:rsidR="00814271" w:rsidRPr="00F672AD" w:rsidRDefault="000C6D67">
            <w:pPr>
              <w:pStyle w:val="Standardtext"/>
              <w:spacing w:after="0" w:line="240" w:lineRule="auto"/>
            </w:pPr>
            <w:r w:rsidRPr="00F672AD">
              <w:lastRenderedPageBreak/>
              <w:t xml:space="preserve">  "Channel": "06", </w:t>
            </w:r>
          </w:p>
          <w:p w14:paraId="733BB080" w14:textId="77777777" w:rsidR="00814271" w:rsidRPr="00F672AD" w:rsidRDefault="000C6D67">
            <w:pPr>
              <w:pStyle w:val="Standardtext"/>
              <w:spacing w:after="0" w:line="240" w:lineRule="auto"/>
            </w:pPr>
            <w:r w:rsidRPr="00F672AD">
              <w:t xml:space="preserve">  "AppVersion": "1.0.0", </w:t>
            </w:r>
          </w:p>
          <w:p w14:paraId="53EF2479" w14:textId="77777777" w:rsidR="00814271" w:rsidRPr="00F672AD" w:rsidRDefault="000C6D67">
            <w:pPr>
              <w:pStyle w:val="Standardtext"/>
              <w:spacing w:after="0" w:line="240" w:lineRule="auto"/>
            </w:pPr>
            <w:r w:rsidRPr="00F672AD">
              <w:t xml:space="preserve">  "TimeStamp": "130718104142", </w:t>
            </w:r>
          </w:p>
          <w:p w14:paraId="1857071B" w14:textId="77777777" w:rsidR="00814271" w:rsidRPr="00F672AD" w:rsidRDefault="000C6D67">
            <w:pPr>
              <w:pStyle w:val="Standardtext"/>
              <w:spacing w:after="0" w:line="240" w:lineRule="auto"/>
            </w:pPr>
            <w:r w:rsidRPr="00F672AD">
              <w:t xml:space="preserve">  "MerchantID": "M000001", </w:t>
            </w:r>
          </w:p>
          <w:p w14:paraId="5DB865C8" w14:textId="77777777" w:rsidR="00814271" w:rsidRPr="00F672AD" w:rsidRDefault="000C6D67">
            <w:pPr>
              <w:pStyle w:val="Standardtext"/>
              <w:spacing w:after="0" w:line="240" w:lineRule="auto"/>
            </w:pPr>
            <w:r w:rsidRPr="00F672AD">
              <w:t xml:space="preserve">  "SubMerchantID": "12345", </w:t>
            </w:r>
          </w:p>
          <w:p w14:paraId="062594BC" w14:textId="77777777" w:rsidR="00814271" w:rsidRPr="00F672AD" w:rsidRDefault="000C6D67">
            <w:pPr>
              <w:pStyle w:val="Standardtext"/>
              <w:spacing w:after="0" w:line="240" w:lineRule="auto"/>
            </w:pPr>
            <w:r w:rsidRPr="00F672AD">
              <w:t xml:space="preserve">  "TerminalID": "01", </w:t>
            </w:r>
          </w:p>
          <w:p w14:paraId="6AC79310" w14:textId="77777777" w:rsidR="00814271" w:rsidRPr="00F672AD" w:rsidRDefault="000C6D67">
            <w:pPr>
              <w:pStyle w:val="Standardtext"/>
              <w:spacing w:after="0" w:line="240" w:lineRule="auto"/>
            </w:pPr>
            <w:r w:rsidRPr="00F672AD">
              <w:t xml:space="preserve">  "MerchantCredential": </w:t>
            </w:r>
          </w:p>
          <w:p w14:paraId="0561B172" w14:textId="77777777" w:rsidR="00814271" w:rsidRPr="00F672AD" w:rsidRDefault="000C6D67">
            <w:pPr>
              <w:pStyle w:val="Standardtext"/>
              <w:spacing w:after="0" w:line="240" w:lineRule="auto"/>
            </w:pPr>
            <w:r w:rsidRPr="00F672AD">
              <w:t xml:space="preserve">"609780A033C2A45592EE565E1C8D3D15201C5A092FD015E", </w:t>
            </w:r>
          </w:p>
          <w:p w14:paraId="0FE113CC" w14:textId="77777777" w:rsidR="00814271" w:rsidRPr="00F672AD" w:rsidRDefault="000C6D67">
            <w:pPr>
              <w:pStyle w:val="Standardtext"/>
              <w:spacing w:after="0" w:line="240" w:lineRule="auto"/>
            </w:pPr>
            <w:r w:rsidRPr="00F672AD">
              <w:t xml:space="preserve">  "HMAC": </w:t>
            </w:r>
          </w:p>
          <w:p w14:paraId="48C1211F" w14:textId="77777777" w:rsidR="00814271" w:rsidRPr="00F672AD" w:rsidRDefault="000C6D67">
            <w:pPr>
              <w:pStyle w:val="Standardtext"/>
              <w:spacing w:after="0" w:line="240" w:lineRule="auto"/>
            </w:pPr>
            <w:r w:rsidRPr="00F672AD">
              <w:t>"ff3dd1a731faf9069d07dd6fa93f520ccf64972e8b9f953c9af46048853881aa" ,</w:t>
            </w:r>
          </w:p>
          <w:p w14:paraId="34207BF4" w14:textId="77777777" w:rsidR="00814271" w:rsidRPr="00F672AD" w:rsidRDefault="000C6D67">
            <w:pPr>
              <w:pStyle w:val="Standardtext"/>
              <w:spacing w:after="0" w:line="240" w:lineRule="auto"/>
            </w:pPr>
            <w:r w:rsidRPr="00F672AD">
              <w:t>“QrExpireTs”: “2024-06-06T16:24:50”,</w:t>
            </w:r>
          </w:p>
          <w:p w14:paraId="5D400360" w14:textId="77777777" w:rsidR="00814271" w:rsidRPr="00F672AD" w:rsidRDefault="000C6D67">
            <w:pPr>
              <w:spacing w:before="240" w:after="240" w:line="240" w:lineRule="auto"/>
            </w:pPr>
            <w:r w:rsidRPr="00F672AD">
              <w:t>“QrMedium” : “06”</w:t>
            </w:r>
          </w:p>
          <w:p w14:paraId="7BCE5B81" w14:textId="77777777" w:rsidR="00814271" w:rsidRPr="00F672AD" w:rsidRDefault="000C6D67">
            <w:pPr>
              <w:spacing w:before="240" w:after="240" w:line="240" w:lineRule="auto"/>
            </w:pPr>
            <w:r w:rsidRPr="00F672AD">
              <w:t>“QrTs” : “2024-06-06T16:24:50”</w:t>
            </w:r>
          </w:p>
          <w:p w14:paraId="369957B4" w14:textId="77777777" w:rsidR="00814271" w:rsidRPr="00F672AD" w:rsidRDefault="000C6D67">
            <w:pPr>
              <w:spacing w:before="240" w:after="240" w:line="240" w:lineRule="auto"/>
            </w:pPr>
            <w:r w:rsidRPr="00F672AD">
              <w:t>“QRTxnID” : “IDFUC9421A6C49D19B9754494EEF1C8C”</w:t>
            </w:r>
          </w:p>
          <w:p w14:paraId="33C66756" w14:textId="77777777" w:rsidR="00814271" w:rsidRPr="00F672AD" w:rsidRDefault="000C6D67">
            <w:pPr>
              <w:spacing w:before="240" w:after="240" w:line="240" w:lineRule="auto"/>
            </w:pPr>
            <w:r w:rsidRPr="00F672AD">
              <w:t>“QrVersion” : “01”</w:t>
            </w:r>
          </w:p>
          <w:p w14:paraId="5D772B00" w14:textId="77777777" w:rsidR="00814271" w:rsidRPr="00F672AD" w:rsidRDefault="000C6D67">
            <w:pPr>
              <w:spacing w:before="240" w:after="240" w:line="240" w:lineRule="auto"/>
            </w:pPr>
            <w:r w:rsidRPr="00F672AD">
              <w:t>“PurposeCode”: “84”</w:t>
            </w:r>
          </w:p>
          <w:p w14:paraId="3FB99A42" w14:textId="77777777" w:rsidR="00814271" w:rsidRPr="00F672AD" w:rsidRDefault="000C6D67">
            <w:pPr>
              <w:pStyle w:val="Standardtext"/>
              <w:spacing w:after="0" w:line="240" w:lineRule="auto"/>
            </w:pPr>
            <w:r w:rsidRPr="00F672AD">
              <w:t>}</w:t>
            </w:r>
          </w:p>
        </w:tc>
      </w:tr>
    </w:tbl>
    <w:p w14:paraId="46C0A3EB" w14:textId="77777777" w:rsidR="00814271" w:rsidRPr="00F672AD" w:rsidRDefault="00814271">
      <w:pPr>
        <w:pStyle w:val="Standardtext"/>
      </w:pPr>
    </w:p>
    <w:p w14:paraId="675D4A3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5D7C32D" w14:textId="77777777">
        <w:tc>
          <w:tcPr>
            <w:tcW w:w="9017" w:type="dxa"/>
          </w:tcPr>
          <w:p w14:paraId="00F5ADCD" w14:textId="77777777" w:rsidR="00814271" w:rsidRPr="00F672AD" w:rsidRDefault="000C6D67">
            <w:pPr>
              <w:pStyle w:val="Standardtext"/>
              <w:spacing w:after="0" w:line="240" w:lineRule="auto"/>
            </w:pPr>
            <w:r w:rsidRPr="00F672AD">
              <w:t xml:space="preserve">{ </w:t>
            </w:r>
          </w:p>
          <w:p w14:paraId="6C194851" w14:textId="77777777" w:rsidR="00814271" w:rsidRPr="00F672AD" w:rsidRDefault="000C6D67">
            <w:pPr>
              <w:pStyle w:val="Standardtext"/>
              <w:spacing w:after="0" w:line="240" w:lineRule="auto"/>
            </w:pPr>
            <w:r w:rsidRPr="00F672AD">
              <w:t xml:space="preserve">  "OperationName": " MerchantBalanceInqResponse", </w:t>
            </w:r>
          </w:p>
          <w:p w14:paraId="20F84A22" w14:textId="77777777" w:rsidR="00814271" w:rsidRPr="00F672AD" w:rsidRDefault="000C6D67">
            <w:pPr>
              <w:pStyle w:val="Standardtext"/>
              <w:spacing w:after="0" w:line="240" w:lineRule="auto"/>
            </w:pPr>
            <w:r w:rsidRPr="00F672AD">
              <w:t xml:space="preserve">  "Balance": "Ledger Balance: Rs.4,02,674.00#Available Balance: Rs.4,02,674.00", </w:t>
            </w:r>
          </w:p>
          <w:p w14:paraId="7040BF5C" w14:textId="77777777" w:rsidR="00814271" w:rsidRPr="00F672AD" w:rsidRDefault="000C6D67">
            <w:pPr>
              <w:pStyle w:val="Standardtext"/>
              <w:spacing w:after="0" w:line="240" w:lineRule="auto"/>
            </w:pPr>
            <w:r w:rsidRPr="00F672AD">
              <w:t xml:space="preserve">  "TxnId": "IDFUC9421A6C49D19B9754494EEF1C8C", </w:t>
            </w:r>
          </w:p>
          <w:p w14:paraId="7EFA116C" w14:textId="77777777" w:rsidR="00814271" w:rsidRPr="00F672AD" w:rsidRDefault="000C6D67">
            <w:pPr>
              <w:pStyle w:val="Standardtext"/>
              <w:spacing w:after="0" w:line="240" w:lineRule="auto"/>
            </w:pPr>
            <w:r w:rsidRPr="00F672AD">
              <w:t xml:space="preserve">  "ResCode": "000", </w:t>
            </w:r>
          </w:p>
          <w:p w14:paraId="5A7B56BE" w14:textId="77777777" w:rsidR="00814271" w:rsidRPr="00F672AD" w:rsidRDefault="000C6D67">
            <w:pPr>
              <w:pStyle w:val="Standardtext"/>
              <w:spacing w:after="0" w:line="240" w:lineRule="auto"/>
            </w:pPr>
            <w:r w:rsidRPr="00F672AD">
              <w:t xml:space="preserve">  "ResDesc": "Approved", </w:t>
            </w:r>
          </w:p>
          <w:p w14:paraId="48BB9043" w14:textId="77777777" w:rsidR="00814271" w:rsidRPr="00F672AD" w:rsidRDefault="000C6D67">
            <w:pPr>
              <w:pStyle w:val="Standardtext"/>
              <w:spacing w:after="0" w:line="240" w:lineRule="auto"/>
            </w:pPr>
            <w:r w:rsidRPr="00F672AD">
              <w:t xml:space="preserve">  "TimeStamp": "2016-06-18T17:29:33+05:30", </w:t>
            </w:r>
          </w:p>
          <w:p w14:paraId="5E9A40FD" w14:textId="77777777" w:rsidR="00814271" w:rsidRPr="00F672AD" w:rsidRDefault="000C6D67">
            <w:pPr>
              <w:pStyle w:val="Standardtext"/>
              <w:spacing w:after="0" w:line="240" w:lineRule="auto"/>
            </w:pPr>
            <w:r w:rsidRPr="00F672AD">
              <w:t xml:space="preserve">  "HMAC": </w:t>
            </w:r>
          </w:p>
          <w:p w14:paraId="5EBC2444" w14:textId="77777777" w:rsidR="00814271" w:rsidRPr="00F672AD" w:rsidRDefault="000C6D67">
            <w:pPr>
              <w:pStyle w:val="Standardtext"/>
              <w:spacing w:after="0" w:line="240" w:lineRule="auto"/>
            </w:pPr>
            <w:r w:rsidRPr="00F672AD">
              <w:t xml:space="preserve">"ff3dd1a731faf9069d07dd6fa93f520ccf64972e8b9f953c9af46048853881aa" </w:t>
            </w:r>
          </w:p>
          <w:p w14:paraId="72C8364B" w14:textId="77777777" w:rsidR="00814271" w:rsidRPr="00F672AD" w:rsidRDefault="000C6D67">
            <w:pPr>
              <w:pStyle w:val="Standardtext"/>
              <w:spacing w:after="0" w:line="240" w:lineRule="auto"/>
            </w:pPr>
            <w:r w:rsidRPr="00F672AD">
              <w:t>}</w:t>
            </w:r>
          </w:p>
        </w:tc>
      </w:tr>
    </w:tbl>
    <w:p w14:paraId="4167466D" w14:textId="77777777" w:rsidR="00814271" w:rsidRPr="00F672AD" w:rsidRDefault="00814271">
      <w:pPr>
        <w:pStyle w:val="Standardtext"/>
      </w:pPr>
    </w:p>
    <w:p w14:paraId="32059C77" w14:textId="77777777" w:rsidR="00814271" w:rsidRPr="00F672AD" w:rsidRDefault="000C6D67">
      <w:pPr>
        <w:pStyle w:val="Heading2"/>
        <w:ind w:left="1120"/>
      </w:pPr>
      <w:bookmarkStart w:id="334" w:name="_Toc169252171"/>
      <w:bookmarkStart w:id="335" w:name="_Toc195548846"/>
      <w:r w:rsidRPr="00F672AD">
        <w:t>TransactionList API Request and Response</w:t>
      </w:r>
      <w:bookmarkEnd w:id="334"/>
      <w:bookmarkEnd w:id="335"/>
    </w:p>
    <w:p w14:paraId="1C50450B" w14:textId="77777777" w:rsidR="00814271" w:rsidRPr="00F672AD" w:rsidRDefault="000C6D67">
      <w:pPr>
        <w:pStyle w:val="Heading3"/>
      </w:pPr>
      <w:bookmarkStart w:id="336" w:name="_Toc169252172"/>
      <w:bookmarkStart w:id="337" w:name="_Toc195548847"/>
      <w:r w:rsidRPr="00F672AD">
        <w:lastRenderedPageBreak/>
        <w:t>Request Format</w:t>
      </w:r>
      <w:bookmarkEnd w:id="336"/>
      <w:bookmarkEnd w:id="337"/>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082FDF99"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4E75793B"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0BB8BC28"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4916F75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111B8FE9"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696CA62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6B55755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FA19C7E" w14:textId="77777777" w:rsidR="00814271" w:rsidRPr="00F672AD" w:rsidRDefault="000C6D67">
            <w:pPr>
              <w:spacing w:before="0" w:after="0" w:line="240" w:lineRule="auto"/>
              <w:jc w:val="left"/>
              <w:rPr>
                <w:rFonts w:eastAsia="Times New Roman" w:cstheme="minorHAnsi"/>
                <w:color w:val="000000"/>
                <w:lang w:val="en-IN" w:eastAsia="en-IN"/>
              </w:rPr>
            </w:pPr>
            <w:r w:rsidRPr="00F672AD">
              <w:t>OperationName</w:t>
            </w:r>
          </w:p>
        </w:tc>
        <w:tc>
          <w:tcPr>
            <w:tcW w:w="1179" w:type="pct"/>
            <w:shd w:val="clear" w:color="auto" w:fill="F3F7F5" w:themeFill="accent5" w:themeFillTint="33"/>
            <w:noWrap/>
          </w:tcPr>
          <w:p w14:paraId="65FD522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246A8B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709" w:type="pct"/>
            <w:shd w:val="clear" w:color="auto" w:fill="F3F7F5" w:themeFill="accent5" w:themeFillTint="33"/>
            <w:noWrap/>
          </w:tcPr>
          <w:p w14:paraId="2BC2836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0384FA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Ex: MerchantTxnList</w:t>
            </w:r>
            <w:r w:rsidRPr="00F672AD">
              <w:rPr>
                <w:rFonts w:ascii="Calibri" w:hAnsi="Calibri" w:cs="Calibri"/>
                <w:color w:val="000000"/>
              </w:rPr>
              <w:br/>
              <w:t>‘MerchantTxnList’ static value to be passed</w:t>
            </w:r>
          </w:p>
        </w:tc>
      </w:tr>
      <w:tr w:rsidR="00814271" w:rsidRPr="00F672AD" w14:paraId="0C544C4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8836E1C" w14:textId="77777777" w:rsidR="00814271" w:rsidRPr="00F672AD" w:rsidRDefault="000C6D67">
            <w:pPr>
              <w:spacing w:before="0" w:after="0" w:line="240" w:lineRule="auto"/>
              <w:jc w:val="left"/>
              <w:rPr>
                <w:rFonts w:eastAsia="Times New Roman" w:cstheme="minorHAnsi"/>
                <w:color w:val="000000"/>
                <w:lang w:val="en-IN" w:eastAsia="en-IN"/>
              </w:rPr>
            </w:pPr>
            <w:r w:rsidRPr="00F672AD">
              <w:t>TxnId</w:t>
            </w:r>
          </w:p>
        </w:tc>
        <w:tc>
          <w:tcPr>
            <w:tcW w:w="1179" w:type="pct"/>
            <w:shd w:val="clear" w:color="auto" w:fill="F3F7F5" w:themeFill="accent5" w:themeFillTint="33"/>
            <w:noWrap/>
          </w:tcPr>
          <w:p w14:paraId="75240A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2AFF04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32A1AC2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7F5574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Transaction ID to be generated uniquely for every request </w:t>
            </w:r>
            <w:r w:rsidRPr="00F672AD">
              <w:rPr>
                <w:rFonts w:ascii="Calibri" w:hAnsi="Calibri" w:cs="Calibri"/>
                <w:color w:val="000000"/>
              </w:rPr>
              <w:br/>
              <w:t xml:space="preserve">Ex: IDFUC9421A6C49D19B9754494EEF1C8C </w:t>
            </w:r>
            <w:r w:rsidRPr="00F672AD">
              <w:rPr>
                <w:rFonts w:ascii="Calibri" w:hAnsi="Calibri" w:cs="Calibri"/>
                <w:color w:val="000000"/>
              </w:rPr>
              <w:br/>
              <w:t>First 3 digits should be bank prefix ‘IDF’, next 2 digits should be merchant identifier and remaining 30 digits should be unique alphanumeric value [UUID]</w:t>
            </w:r>
          </w:p>
        </w:tc>
      </w:tr>
      <w:tr w:rsidR="00814271" w:rsidRPr="00F672AD" w14:paraId="4C756C8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8FE6402" w14:textId="77777777" w:rsidR="00814271" w:rsidRPr="00F672AD" w:rsidRDefault="000C6D67">
            <w:pPr>
              <w:spacing w:before="0" w:after="0" w:line="240" w:lineRule="auto"/>
              <w:jc w:val="left"/>
              <w:rPr>
                <w:rFonts w:eastAsia="Times New Roman" w:cstheme="minorHAnsi"/>
                <w:color w:val="000000"/>
                <w:lang w:val="en-IN" w:eastAsia="en-IN"/>
              </w:rPr>
            </w:pPr>
            <w:r w:rsidRPr="00F672AD">
              <w:t>MobileNo</w:t>
            </w:r>
          </w:p>
        </w:tc>
        <w:tc>
          <w:tcPr>
            <w:tcW w:w="1179" w:type="pct"/>
            <w:shd w:val="clear" w:color="auto" w:fill="F3F7F5" w:themeFill="accent5" w:themeFillTint="33"/>
            <w:noWrap/>
          </w:tcPr>
          <w:p w14:paraId="724F670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B2FA01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w:t>
            </w:r>
          </w:p>
        </w:tc>
        <w:tc>
          <w:tcPr>
            <w:tcW w:w="709" w:type="pct"/>
            <w:shd w:val="clear" w:color="auto" w:fill="F3F7F5" w:themeFill="accent5" w:themeFillTint="33"/>
            <w:noWrap/>
          </w:tcPr>
          <w:p w14:paraId="1D1DE05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E3403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Mobile Number of the initiator Ex:</w:t>
            </w:r>
            <w:r w:rsidRPr="00F672AD">
              <w:rPr>
                <w:rFonts w:ascii="Calibri" w:hAnsi="Calibri" w:cs="Calibri"/>
                <w:color w:val="000000"/>
              </w:rPr>
              <w:br/>
              <w:t>8897883053</w:t>
            </w:r>
          </w:p>
        </w:tc>
      </w:tr>
      <w:tr w:rsidR="00814271" w:rsidRPr="00F672AD" w14:paraId="09BF078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FD16CC1" w14:textId="77777777" w:rsidR="00814271" w:rsidRPr="00F672AD" w:rsidRDefault="000C6D67">
            <w:pPr>
              <w:spacing w:before="0" w:after="0" w:line="240" w:lineRule="auto"/>
              <w:jc w:val="left"/>
              <w:rPr>
                <w:rFonts w:eastAsia="Times New Roman" w:cstheme="minorHAnsi"/>
                <w:color w:val="000000"/>
                <w:lang w:val="en-IN" w:eastAsia="en-IN"/>
              </w:rPr>
            </w:pPr>
            <w:r w:rsidRPr="00F672AD">
              <w:t>Count</w:t>
            </w:r>
          </w:p>
        </w:tc>
        <w:tc>
          <w:tcPr>
            <w:tcW w:w="1179" w:type="pct"/>
            <w:shd w:val="clear" w:color="auto" w:fill="F3F7F5" w:themeFill="accent5" w:themeFillTint="33"/>
            <w:noWrap/>
          </w:tcPr>
          <w:p w14:paraId="30460FA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AD3C7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shd w:val="clear" w:color="auto" w:fill="F3F7F5" w:themeFill="accent5" w:themeFillTint="33"/>
            <w:noWrap/>
          </w:tcPr>
          <w:p w14:paraId="799EEB7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O</w:t>
            </w:r>
          </w:p>
        </w:tc>
        <w:tc>
          <w:tcPr>
            <w:tcW w:w="1307" w:type="pct"/>
            <w:shd w:val="clear" w:color="auto" w:fill="F3F7F5" w:themeFill="accent5" w:themeFillTint="33"/>
            <w:noWrap/>
          </w:tcPr>
          <w:p w14:paraId="60BB3A7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Maximum number of required transaction details Ex: 30</w:t>
            </w:r>
          </w:p>
        </w:tc>
      </w:tr>
      <w:tr w:rsidR="00814271" w:rsidRPr="00F672AD" w14:paraId="5216926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08FA7A6" w14:textId="77777777" w:rsidR="00814271" w:rsidRPr="00F672AD" w:rsidRDefault="000C6D67">
            <w:pPr>
              <w:spacing w:before="0" w:after="0" w:line="240" w:lineRule="auto"/>
              <w:jc w:val="left"/>
              <w:rPr>
                <w:rFonts w:eastAsia="Times New Roman" w:cstheme="minorHAnsi"/>
                <w:color w:val="000000"/>
                <w:lang w:val="en-IN" w:eastAsia="en-IN"/>
              </w:rPr>
            </w:pPr>
            <w:r w:rsidRPr="00F672AD">
              <w:t>StartDate</w:t>
            </w:r>
          </w:p>
        </w:tc>
        <w:tc>
          <w:tcPr>
            <w:tcW w:w="1179" w:type="pct"/>
            <w:shd w:val="clear" w:color="auto" w:fill="F3F7F5" w:themeFill="accent5" w:themeFillTint="33"/>
            <w:noWrap/>
          </w:tcPr>
          <w:p w14:paraId="221F3F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23C98F8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w:t>
            </w:r>
          </w:p>
        </w:tc>
        <w:tc>
          <w:tcPr>
            <w:tcW w:w="709" w:type="pct"/>
            <w:shd w:val="clear" w:color="auto" w:fill="F3F7F5" w:themeFill="accent5" w:themeFillTint="33"/>
            <w:noWrap/>
          </w:tcPr>
          <w:p w14:paraId="069506C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O</w:t>
            </w:r>
          </w:p>
        </w:tc>
        <w:tc>
          <w:tcPr>
            <w:tcW w:w="1307" w:type="pct"/>
            <w:shd w:val="clear" w:color="auto" w:fill="F3F7F5" w:themeFill="accent5" w:themeFillTint="33"/>
            <w:noWrap/>
          </w:tcPr>
          <w:p w14:paraId="1E30D2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Start Date’ of the required transaction details Ex: 18-06-2018 Syntax: DD-MM-YYYY</w:t>
            </w:r>
          </w:p>
        </w:tc>
      </w:tr>
      <w:tr w:rsidR="00814271" w:rsidRPr="00F672AD" w14:paraId="4663574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6FB9CB9" w14:textId="77777777" w:rsidR="00814271" w:rsidRPr="00F672AD" w:rsidRDefault="000C6D67">
            <w:pPr>
              <w:spacing w:before="0" w:after="0" w:line="240" w:lineRule="auto"/>
              <w:jc w:val="left"/>
              <w:rPr>
                <w:rFonts w:eastAsia="Times New Roman" w:cstheme="minorHAnsi"/>
                <w:color w:val="000000"/>
                <w:lang w:val="en-IN" w:eastAsia="en-IN"/>
              </w:rPr>
            </w:pPr>
            <w:r w:rsidRPr="00F672AD">
              <w:t>EndDate</w:t>
            </w:r>
          </w:p>
        </w:tc>
        <w:tc>
          <w:tcPr>
            <w:tcW w:w="1179" w:type="pct"/>
            <w:shd w:val="clear" w:color="auto" w:fill="F3F7F5" w:themeFill="accent5" w:themeFillTint="33"/>
            <w:noWrap/>
          </w:tcPr>
          <w:p w14:paraId="3DB84DC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28DC7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w:t>
            </w:r>
          </w:p>
        </w:tc>
        <w:tc>
          <w:tcPr>
            <w:tcW w:w="709" w:type="pct"/>
            <w:shd w:val="clear" w:color="auto" w:fill="F3F7F5" w:themeFill="accent5" w:themeFillTint="33"/>
            <w:noWrap/>
          </w:tcPr>
          <w:p w14:paraId="742D65C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O</w:t>
            </w:r>
          </w:p>
        </w:tc>
        <w:tc>
          <w:tcPr>
            <w:tcW w:w="1307" w:type="pct"/>
            <w:shd w:val="clear" w:color="auto" w:fill="F3F7F5" w:themeFill="accent5" w:themeFillTint="33"/>
            <w:noWrap/>
          </w:tcPr>
          <w:p w14:paraId="0CA58EC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End Date’ of the required transaction details Ex: 18-06-2018 Syntax: DD-MM-YYYY</w:t>
            </w:r>
          </w:p>
        </w:tc>
      </w:tr>
      <w:tr w:rsidR="00814271" w:rsidRPr="00F672AD" w14:paraId="3D17D91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C177F8D" w14:textId="77777777" w:rsidR="00814271" w:rsidRPr="00F672AD" w:rsidRDefault="000C6D67">
            <w:pPr>
              <w:spacing w:before="0" w:after="0" w:line="240" w:lineRule="auto"/>
              <w:jc w:val="left"/>
              <w:rPr>
                <w:rFonts w:eastAsia="Times New Roman" w:cstheme="minorHAnsi"/>
                <w:color w:val="000000"/>
                <w:lang w:val="en-IN" w:eastAsia="en-IN"/>
              </w:rPr>
            </w:pPr>
            <w:r w:rsidRPr="00F672AD">
              <w:t>DeviceID</w:t>
            </w:r>
          </w:p>
        </w:tc>
        <w:tc>
          <w:tcPr>
            <w:tcW w:w="1179" w:type="pct"/>
            <w:shd w:val="clear" w:color="auto" w:fill="F3F7F5" w:themeFill="accent5" w:themeFillTint="33"/>
            <w:noWrap/>
          </w:tcPr>
          <w:p w14:paraId="5C8538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7DDE6F8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shd w:val="clear" w:color="auto" w:fill="F3F7F5" w:themeFill="accent5" w:themeFillTint="33"/>
            <w:noWrap/>
          </w:tcPr>
          <w:p w14:paraId="5969186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FD944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Device ID - Mobile Serial No. only (not IMEI) Ex: V4FIIFEUCU5L79R8</w:t>
            </w:r>
            <w:r w:rsidRPr="00F672AD">
              <w:rPr>
                <w:rFonts w:ascii="Calibri" w:hAnsi="Calibri" w:cs="Calibri"/>
                <w:color w:val="000000"/>
              </w:rPr>
              <w:br/>
              <w:t>If not applicable for the delivery channel, then static value ‘DEVICE0000’ should be passed</w:t>
            </w:r>
          </w:p>
        </w:tc>
      </w:tr>
      <w:tr w:rsidR="00814271" w:rsidRPr="00F672AD" w14:paraId="31A8BBE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56EF3FA9" w14:textId="77777777" w:rsidR="00814271" w:rsidRPr="00F672AD" w:rsidRDefault="000C6D67">
            <w:pPr>
              <w:spacing w:after="0" w:line="240" w:lineRule="auto"/>
              <w:jc w:val="left"/>
              <w:rPr>
                <w:rFonts w:ascii="Calibri" w:hAnsi="Calibri" w:cs="Calibri"/>
                <w:b w:val="0"/>
                <w:color w:val="000000"/>
              </w:rPr>
            </w:pPr>
            <w:r w:rsidRPr="00F672AD">
              <w:lastRenderedPageBreak/>
              <w:t>Channel</w:t>
            </w:r>
          </w:p>
        </w:tc>
        <w:tc>
          <w:tcPr>
            <w:tcW w:w="1179" w:type="pct"/>
            <w:shd w:val="clear" w:color="auto" w:fill="FFFFFF" w:themeFill="background1"/>
            <w:noWrap/>
          </w:tcPr>
          <w:p w14:paraId="336A12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String</w:t>
            </w:r>
          </w:p>
        </w:tc>
        <w:tc>
          <w:tcPr>
            <w:tcW w:w="786" w:type="pct"/>
            <w:shd w:val="clear" w:color="auto" w:fill="FFFFFF" w:themeFill="background1"/>
            <w:noWrap/>
          </w:tcPr>
          <w:p w14:paraId="07457C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Cs/>
              </w:rPr>
            </w:pPr>
            <w:r w:rsidRPr="00F672AD">
              <w:t>2</w:t>
            </w:r>
          </w:p>
        </w:tc>
        <w:tc>
          <w:tcPr>
            <w:tcW w:w="709" w:type="pct"/>
            <w:shd w:val="clear" w:color="auto" w:fill="FFFFFF" w:themeFill="background1"/>
            <w:noWrap/>
          </w:tcPr>
          <w:p w14:paraId="0FBBEF4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M</w:t>
            </w:r>
          </w:p>
        </w:tc>
        <w:tc>
          <w:tcPr>
            <w:tcW w:w="1307" w:type="pct"/>
            <w:shd w:val="clear" w:color="auto" w:fill="FFFFFF" w:themeFill="background1"/>
            <w:noWrap/>
          </w:tcPr>
          <w:p w14:paraId="37D641D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Delivery Channel Ex: 06– Mobile</w:t>
            </w:r>
            <w:r w:rsidRPr="00F672AD">
              <w:rPr>
                <w:rFonts w:ascii="Calibri" w:hAnsi="Calibri" w:cs="Calibri"/>
                <w:color w:val="000000"/>
              </w:rPr>
              <w:br/>
              <w:t>07 – Web</w:t>
            </w:r>
            <w:r w:rsidRPr="00F672AD">
              <w:rPr>
                <w:rFonts w:ascii="Calibri" w:hAnsi="Calibri" w:cs="Calibri"/>
                <w:color w:val="000000"/>
              </w:rPr>
              <w:br/>
              <w:t>In case of corporate, static value ‘07’ should be passed.</w:t>
            </w:r>
            <w:r w:rsidRPr="00F672AD">
              <w:rPr>
                <w:rFonts w:ascii="Calibri" w:hAnsi="Calibri" w:cs="Calibri"/>
                <w:color w:val="000000"/>
              </w:rPr>
              <w:br/>
              <w:t>If not applicable for the delivery channel, then static value ‘NA’ should be passed</w:t>
            </w:r>
          </w:p>
        </w:tc>
      </w:tr>
      <w:tr w:rsidR="00814271" w:rsidRPr="00F672AD" w14:paraId="7C30989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13D9537" w14:textId="77777777" w:rsidR="00814271" w:rsidRPr="00F672AD" w:rsidRDefault="000C6D67">
            <w:pPr>
              <w:spacing w:after="0" w:line="240" w:lineRule="auto"/>
              <w:jc w:val="left"/>
              <w:rPr>
                <w:rFonts w:ascii="Calibri" w:hAnsi="Calibri" w:cs="Calibri"/>
                <w:color w:val="000000"/>
              </w:rPr>
            </w:pPr>
            <w:r w:rsidRPr="00F672AD">
              <w:t>AppVersion</w:t>
            </w:r>
          </w:p>
        </w:tc>
        <w:tc>
          <w:tcPr>
            <w:tcW w:w="1179" w:type="pct"/>
            <w:shd w:val="clear" w:color="auto" w:fill="F3F7F5" w:themeFill="accent5" w:themeFillTint="33"/>
            <w:noWrap/>
          </w:tcPr>
          <w:p w14:paraId="229221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5B2DE96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5</w:t>
            </w:r>
          </w:p>
        </w:tc>
        <w:tc>
          <w:tcPr>
            <w:tcW w:w="709" w:type="pct"/>
            <w:shd w:val="clear" w:color="auto" w:fill="F3F7F5" w:themeFill="accent5" w:themeFillTint="33"/>
            <w:noWrap/>
          </w:tcPr>
          <w:p w14:paraId="0B600B1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307" w:type="pct"/>
            <w:shd w:val="clear" w:color="auto" w:fill="F3F7F5" w:themeFill="accent5" w:themeFillTint="33"/>
            <w:noWrap/>
          </w:tcPr>
          <w:p w14:paraId="7E96D9D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Application Version Ex: 1.0.0</w:t>
            </w:r>
            <w:r w:rsidRPr="00F672AD">
              <w:rPr>
                <w:rFonts w:ascii="Calibri" w:hAnsi="Calibri" w:cs="Calibri"/>
                <w:color w:val="000000"/>
              </w:rPr>
              <w:br/>
              <w:t>If not applicable for the delivery channel, then static value ‘1.0.0’ should be passed</w:t>
            </w:r>
          </w:p>
        </w:tc>
      </w:tr>
      <w:tr w:rsidR="00814271" w:rsidRPr="00F672AD" w14:paraId="17C891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F5B111A" w14:textId="77777777" w:rsidR="00814271" w:rsidRPr="00F672AD" w:rsidRDefault="000C6D67">
            <w:pPr>
              <w:spacing w:before="0" w:after="0" w:line="240" w:lineRule="auto"/>
              <w:jc w:val="left"/>
              <w:rPr>
                <w:b w:val="0"/>
              </w:rPr>
            </w:pPr>
            <w:r w:rsidRPr="00F672AD">
              <w:t>TimeStamp</w:t>
            </w:r>
          </w:p>
        </w:tc>
        <w:tc>
          <w:tcPr>
            <w:tcW w:w="1179" w:type="pct"/>
            <w:shd w:val="clear" w:color="auto" w:fill="F3F7F5" w:themeFill="accent5" w:themeFillTint="33"/>
            <w:noWrap/>
          </w:tcPr>
          <w:p w14:paraId="13AC05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95A52D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709" w:type="pct"/>
            <w:shd w:val="clear" w:color="auto" w:fill="F3F7F5" w:themeFill="accent5" w:themeFillTint="33"/>
            <w:noWrap/>
          </w:tcPr>
          <w:p w14:paraId="2927D25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7BC8F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Current Time Stamp Ex: 130718104142</w:t>
            </w:r>
            <w:r w:rsidRPr="00F672AD">
              <w:rPr>
                <w:rFonts w:ascii="Calibri" w:hAnsi="Calibri" w:cs="Calibri"/>
                <w:color w:val="000000"/>
              </w:rPr>
              <w:br/>
              <w:t>Syntax: DDMMYYHHMISS</w:t>
            </w:r>
            <w:r w:rsidRPr="00F672AD">
              <w:rPr>
                <w:rFonts w:ascii="Calibri" w:hAnsi="Calibri" w:cs="Calibri"/>
                <w:color w:val="000000"/>
              </w:rPr>
              <w:br/>
              <w:t>HH – Hour in 24 hr format</w:t>
            </w:r>
          </w:p>
        </w:tc>
      </w:tr>
      <w:tr w:rsidR="00814271" w:rsidRPr="00F672AD" w14:paraId="31091E5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481F886" w14:textId="77777777" w:rsidR="00814271" w:rsidRPr="00F672AD" w:rsidRDefault="000C6D67">
            <w:pPr>
              <w:spacing w:before="0" w:after="0" w:line="240" w:lineRule="auto"/>
              <w:jc w:val="left"/>
            </w:pPr>
            <w:r w:rsidRPr="00F672AD">
              <w:t>MerchantID</w:t>
            </w:r>
          </w:p>
        </w:tc>
        <w:tc>
          <w:tcPr>
            <w:tcW w:w="1179" w:type="pct"/>
            <w:shd w:val="clear" w:color="auto" w:fill="F3F7F5" w:themeFill="accent5" w:themeFillTint="33"/>
            <w:noWrap/>
          </w:tcPr>
          <w:p w14:paraId="0927E22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A1CCCB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1DE63F5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51851D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Merchant ID Ex: M000001</w:t>
            </w:r>
            <w:r w:rsidRPr="00F672AD">
              <w:rPr>
                <w:rFonts w:ascii="Calibri" w:hAnsi="Calibri" w:cs="Calibri"/>
                <w:color w:val="000000"/>
              </w:rPr>
              <w:br/>
              <w:t>Merchant ID would be shared by bank, same should be passed here</w:t>
            </w:r>
          </w:p>
        </w:tc>
      </w:tr>
      <w:tr w:rsidR="00814271" w:rsidRPr="00F672AD" w14:paraId="49EE966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5DCE882" w14:textId="77777777" w:rsidR="00814271" w:rsidRPr="00F672AD" w:rsidRDefault="000C6D67">
            <w:pPr>
              <w:spacing w:before="0" w:after="0" w:line="240" w:lineRule="auto"/>
              <w:jc w:val="left"/>
            </w:pPr>
            <w:r w:rsidRPr="00F672AD">
              <w:t>SubMerchantID</w:t>
            </w:r>
          </w:p>
        </w:tc>
        <w:tc>
          <w:tcPr>
            <w:tcW w:w="1179" w:type="pct"/>
            <w:shd w:val="clear" w:color="auto" w:fill="F3F7F5" w:themeFill="accent5" w:themeFillTint="33"/>
            <w:noWrap/>
          </w:tcPr>
          <w:p w14:paraId="46D0B05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F09259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2CF4BA2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F3F7F5" w:themeFill="accent5" w:themeFillTint="33"/>
            <w:noWrap/>
          </w:tcPr>
          <w:p w14:paraId="439519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Sub Merchant ID Ex: 12345</w:t>
            </w:r>
            <w:r w:rsidRPr="00F672AD">
              <w:rPr>
                <w:rFonts w:ascii="Calibri" w:hAnsi="Calibri" w:cs="Calibri"/>
                <w:color w:val="000000"/>
              </w:rPr>
              <w:br/>
              <w:t>In case of merchant, this field is optional. In case of corporate, this field is mandatory</w:t>
            </w:r>
          </w:p>
        </w:tc>
      </w:tr>
      <w:tr w:rsidR="00814271" w:rsidRPr="00F672AD" w14:paraId="30EF346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10D04B2" w14:textId="77777777" w:rsidR="00814271" w:rsidRPr="00F672AD" w:rsidRDefault="000C6D67">
            <w:pPr>
              <w:spacing w:before="0" w:after="0" w:line="240" w:lineRule="auto"/>
              <w:jc w:val="left"/>
            </w:pPr>
            <w:r w:rsidRPr="00F672AD">
              <w:t>TerminalID</w:t>
            </w:r>
          </w:p>
        </w:tc>
        <w:tc>
          <w:tcPr>
            <w:tcW w:w="1179" w:type="pct"/>
            <w:shd w:val="clear" w:color="auto" w:fill="F3F7F5" w:themeFill="accent5" w:themeFillTint="33"/>
            <w:noWrap/>
          </w:tcPr>
          <w:p w14:paraId="4B7A169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25C1E80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1AEF96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746064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Terminal ID Ex: 01</w:t>
            </w:r>
            <w:r w:rsidRPr="00F672AD">
              <w:rPr>
                <w:rFonts w:ascii="Calibri" w:hAnsi="Calibri" w:cs="Calibri"/>
                <w:color w:val="000000"/>
              </w:rPr>
              <w:br/>
              <w:t>In case of merchant, Terminal ID would be shared by bank, same should be passed here</w:t>
            </w:r>
            <w:r w:rsidRPr="00F672AD">
              <w:rPr>
                <w:rFonts w:ascii="Calibri" w:hAnsi="Calibri" w:cs="Calibri"/>
                <w:color w:val="000000"/>
              </w:rPr>
              <w:br/>
              <w:t>In case of corporate, registered Terminal ID through Generate VPA API should be passed here</w:t>
            </w:r>
          </w:p>
        </w:tc>
      </w:tr>
      <w:tr w:rsidR="00814271" w:rsidRPr="00F672AD" w14:paraId="0B0F63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63B99C7E" w14:textId="77777777" w:rsidR="00814271" w:rsidRPr="00F672AD" w:rsidRDefault="000C6D67">
            <w:pPr>
              <w:spacing w:before="0" w:after="0" w:line="240" w:lineRule="auto"/>
              <w:jc w:val="left"/>
              <w:rPr>
                <w:b w:val="0"/>
              </w:rPr>
            </w:pPr>
            <w:r w:rsidRPr="00F672AD">
              <w:t>MerchantCredential</w:t>
            </w:r>
          </w:p>
        </w:tc>
        <w:tc>
          <w:tcPr>
            <w:tcW w:w="1179" w:type="pct"/>
            <w:shd w:val="clear" w:color="auto" w:fill="FFFFFF" w:themeFill="background1"/>
            <w:noWrap/>
          </w:tcPr>
          <w:p w14:paraId="62B5888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6942AAE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0</w:t>
            </w:r>
          </w:p>
        </w:tc>
        <w:tc>
          <w:tcPr>
            <w:tcW w:w="709" w:type="pct"/>
            <w:shd w:val="clear" w:color="auto" w:fill="FFFFFF" w:themeFill="background1"/>
            <w:noWrap/>
          </w:tcPr>
          <w:p w14:paraId="3DA4662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FFFFF" w:themeFill="background1"/>
            <w:noWrap/>
          </w:tcPr>
          <w:p w14:paraId="66EF72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Merchant Credentials to be encrypted using </w:t>
            </w:r>
            <w:r w:rsidRPr="00F672AD">
              <w:rPr>
                <w:rFonts w:ascii="Calibri" w:hAnsi="Calibri" w:cs="Calibri"/>
                <w:color w:val="000000"/>
              </w:rPr>
              <w:br/>
            </w:r>
            <w:r w:rsidRPr="00F672AD">
              <w:rPr>
                <w:rFonts w:ascii="Calibri" w:hAnsi="Calibri" w:cs="Calibri"/>
                <w:color w:val="000000"/>
              </w:rPr>
              <w:lastRenderedPageBreak/>
              <w:t xml:space="preserve">DEK with ‘#’ separator in middle as per below sample </w:t>
            </w:r>
            <w:r w:rsidRPr="00F672AD">
              <w:rPr>
                <w:rFonts w:ascii="Calibri" w:hAnsi="Calibri" w:cs="Calibri"/>
                <w:color w:val="000000"/>
              </w:rPr>
              <w:br/>
              <w:t xml:space="preserve">&lt;TxnId&gt; # &lt;Txn Password&gt; </w:t>
            </w:r>
            <w:r w:rsidRPr="00F672AD">
              <w:rPr>
                <w:rFonts w:ascii="Calibri" w:hAnsi="Calibri" w:cs="Calibri"/>
                <w:color w:val="000000"/>
              </w:rPr>
              <w:br/>
              <w:t xml:space="preserve">Ex:  609780A033C2A45592EE565 </w:t>
            </w:r>
            <w:r w:rsidRPr="00F672AD">
              <w:rPr>
                <w:rFonts w:ascii="Calibri" w:hAnsi="Calibri" w:cs="Calibri"/>
                <w:color w:val="000000"/>
              </w:rPr>
              <w:br/>
              <w:t>E1C8D3D15201C5A092FD015E</w:t>
            </w:r>
          </w:p>
        </w:tc>
      </w:tr>
      <w:tr w:rsidR="00814271" w:rsidRPr="00F672AD" w14:paraId="03AA72E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876E947" w14:textId="77777777" w:rsidR="00814271" w:rsidRPr="00F672AD" w:rsidRDefault="000C6D67">
            <w:pPr>
              <w:spacing w:before="0" w:after="0" w:line="240" w:lineRule="auto"/>
              <w:jc w:val="left"/>
              <w:rPr>
                <w:b w:val="0"/>
              </w:rPr>
            </w:pPr>
            <w:r w:rsidRPr="00F672AD">
              <w:t>HMAC</w:t>
            </w:r>
          </w:p>
        </w:tc>
        <w:tc>
          <w:tcPr>
            <w:tcW w:w="1179" w:type="pct"/>
            <w:shd w:val="clear" w:color="auto" w:fill="F3F7F5" w:themeFill="accent5" w:themeFillTint="33"/>
            <w:noWrap/>
          </w:tcPr>
          <w:p w14:paraId="34E03A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92CA98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709" w:type="pct"/>
            <w:shd w:val="clear" w:color="auto" w:fill="F3F7F5" w:themeFill="accent5" w:themeFillTint="33"/>
            <w:noWrap/>
          </w:tcPr>
          <w:p w14:paraId="617077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32A1C90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Req details need to be hashed without HMAC field. </w:t>
            </w:r>
            <w:r w:rsidRPr="00F672AD">
              <w:rPr>
                <w:rFonts w:ascii="Calibri" w:hAnsi="Calibri" w:cs="Calibri"/>
                <w:color w:val="000000"/>
              </w:rPr>
              <w:br/>
              <w:t xml:space="preserve">HMAC must be done based on “TxnId” Key field </w:t>
            </w:r>
            <w:r w:rsidRPr="00F672AD">
              <w:rPr>
                <w:rFonts w:ascii="Calibri" w:hAnsi="Calibri" w:cs="Calibri"/>
                <w:color w:val="000000"/>
              </w:rPr>
              <w:br/>
              <w:t xml:space="preserve">Ex: ff3dd1a731faf9069d07dd6fa93f520ccf64972e8b9f953c9af46048853881aa </w:t>
            </w:r>
            <w:r w:rsidRPr="00F672AD">
              <w:rPr>
                <w:rFonts w:ascii="Calibri" w:hAnsi="Calibri" w:cs="Calibri"/>
                <w:color w:val="000000"/>
              </w:rPr>
              <w:br/>
              <w:t xml:space="preserve">Refer: ‘ANNEXURE A [HMAC ALGORITHM </w:t>
            </w:r>
            <w:r w:rsidRPr="00F672AD">
              <w:rPr>
                <w:rFonts w:ascii="Calibri" w:hAnsi="Calibri" w:cs="Calibri"/>
                <w:color w:val="000000"/>
              </w:rPr>
              <w:br/>
              <w:t>FOR JSON]’ section for HMAC Algorithm</w:t>
            </w:r>
          </w:p>
        </w:tc>
      </w:tr>
    </w:tbl>
    <w:p w14:paraId="3D07D653" w14:textId="77777777" w:rsidR="00814271" w:rsidRPr="00F672AD" w:rsidRDefault="000C6D67">
      <w:pPr>
        <w:pStyle w:val="Heading3"/>
      </w:pPr>
      <w:bookmarkStart w:id="338" w:name="_Toc169252173"/>
      <w:bookmarkStart w:id="339" w:name="_Toc195548848"/>
      <w:r w:rsidRPr="00F672AD">
        <w:t>Response Format</w:t>
      </w:r>
      <w:bookmarkEnd w:id="338"/>
      <w:bookmarkEnd w:id="339"/>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6694FC8A"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70B5FB07"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106C235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1F93CA4C"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03C4805B"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247CE61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125939B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CA92CB2" w14:textId="77777777" w:rsidR="00814271" w:rsidRPr="00F672AD" w:rsidRDefault="000C6D67">
            <w:pPr>
              <w:pStyle w:val="Standardtext"/>
              <w:spacing w:after="0" w:line="240" w:lineRule="auto"/>
              <w:jc w:val="left"/>
              <w:rPr>
                <w:rFonts w:cstheme="minorHAnsi"/>
              </w:rPr>
            </w:pPr>
            <w:r w:rsidRPr="00F672AD">
              <w:t>OperationName</w:t>
            </w:r>
          </w:p>
        </w:tc>
        <w:tc>
          <w:tcPr>
            <w:tcW w:w="776" w:type="pct"/>
            <w:noWrap/>
          </w:tcPr>
          <w:p w14:paraId="01249E7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74DF904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699" w:type="pct"/>
            <w:noWrap/>
          </w:tcPr>
          <w:p w14:paraId="3FAF8A6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4C5C774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Ex: MerchantTxnListResponse</w:t>
            </w:r>
            <w:r w:rsidRPr="00F672AD">
              <w:rPr>
                <w:rFonts w:ascii="Calibri" w:hAnsi="Calibri" w:cs="Calibri"/>
                <w:color w:val="000000"/>
              </w:rPr>
              <w:br/>
              <w:t>‘MerchantTxnListResponse’ static value to be passed</w:t>
            </w:r>
          </w:p>
        </w:tc>
      </w:tr>
      <w:tr w:rsidR="00814271" w:rsidRPr="00F672AD" w14:paraId="7559BA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408B1B3" w14:textId="77777777" w:rsidR="00814271" w:rsidRPr="00F672AD" w:rsidRDefault="000C6D67">
            <w:pPr>
              <w:pStyle w:val="Standardtext"/>
              <w:spacing w:after="0" w:line="240" w:lineRule="auto"/>
              <w:jc w:val="left"/>
              <w:rPr>
                <w:rFonts w:cstheme="minorHAnsi"/>
              </w:rPr>
            </w:pPr>
            <w:r w:rsidRPr="00F672AD">
              <w:t>OrgTxnId</w:t>
            </w:r>
          </w:p>
        </w:tc>
        <w:tc>
          <w:tcPr>
            <w:tcW w:w="776" w:type="pct"/>
            <w:shd w:val="clear" w:color="auto" w:fill="F3F7F5" w:themeFill="accent5" w:themeFillTint="33"/>
            <w:noWrap/>
          </w:tcPr>
          <w:p w14:paraId="5C95CFA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themeFill="accent5" w:themeFillTint="33"/>
            <w:noWrap/>
          </w:tcPr>
          <w:p w14:paraId="7A4D342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5</w:t>
            </w:r>
          </w:p>
        </w:tc>
        <w:tc>
          <w:tcPr>
            <w:tcW w:w="699" w:type="pct"/>
            <w:shd w:val="clear" w:color="auto" w:fill="F3F7F5" w:themeFill="accent5" w:themeFillTint="33"/>
            <w:noWrap/>
          </w:tcPr>
          <w:p w14:paraId="7ED5C1B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69762AE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Original Transaction’s TxnID</w:t>
            </w:r>
            <w:r w:rsidRPr="00F672AD">
              <w:rPr>
                <w:rFonts w:ascii="Calibri" w:hAnsi="Calibri" w:cs="Calibri"/>
                <w:color w:val="000000"/>
              </w:rPr>
              <w:br/>
              <w:t>Ex: IDF67F0965D61394FB392AC2F913BDE5500</w:t>
            </w:r>
          </w:p>
        </w:tc>
      </w:tr>
      <w:tr w:rsidR="00814271" w:rsidRPr="00F672AD" w14:paraId="28AD8B2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E41DEDB" w14:textId="77777777" w:rsidR="00814271" w:rsidRPr="00F672AD" w:rsidRDefault="000C6D67">
            <w:pPr>
              <w:pStyle w:val="Standardtext"/>
              <w:spacing w:after="0" w:line="240" w:lineRule="auto"/>
              <w:jc w:val="left"/>
            </w:pPr>
            <w:r w:rsidRPr="00F672AD">
              <w:t>TxnRefId</w:t>
            </w:r>
          </w:p>
        </w:tc>
        <w:tc>
          <w:tcPr>
            <w:tcW w:w="776" w:type="pct"/>
            <w:noWrap/>
          </w:tcPr>
          <w:p w14:paraId="100F42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3473A19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noWrap/>
          </w:tcPr>
          <w:p w14:paraId="530B09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noWrap/>
          </w:tcPr>
          <w:p w14:paraId="6984DA0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TxnRefID Ex: 718412744736</w:t>
            </w:r>
            <w:r w:rsidRPr="00F672AD">
              <w:rPr>
                <w:rFonts w:ascii="Calibri" w:hAnsi="Calibri" w:cs="Calibri"/>
                <w:color w:val="000000"/>
              </w:rPr>
              <w:br/>
              <w:t>Value will present only for off-us transactions</w:t>
            </w:r>
          </w:p>
        </w:tc>
      </w:tr>
      <w:tr w:rsidR="00814271" w:rsidRPr="00F672AD" w14:paraId="1BA1F67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4C0F326" w14:textId="77777777" w:rsidR="00814271" w:rsidRPr="00F672AD" w:rsidRDefault="000C6D67">
            <w:pPr>
              <w:pStyle w:val="Standardtext"/>
              <w:spacing w:after="0" w:line="240" w:lineRule="auto"/>
              <w:jc w:val="left"/>
            </w:pPr>
            <w:r w:rsidRPr="00F672AD">
              <w:t>CustRefId</w:t>
            </w:r>
          </w:p>
        </w:tc>
        <w:tc>
          <w:tcPr>
            <w:tcW w:w="776" w:type="pct"/>
            <w:shd w:val="clear" w:color="auto" w:fill="F3F7F5" w:themeFill="accent5" w:themeFillTint="33"/>
            <w:noWrap/>
          </w:tcPr>
          <w:p w14:paraId="193CBC5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A113C2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shd w:val="clear" w:color="auto" w:fill="F3F7F5" w:themeFill="accent5" w:themeFillTint="33"/>
            <w:noWrap/>
          </w:tcPr>
          <w:p w14:paraId="123D7E0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5C17E4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CustRefID Ex: 718412744736</w:t>
            </w:r>
            <w:r w:rsidRPr="00F672AD">
              <w:rPr>
                <w:rFonts w:ascii="Calibri" w:hAnsi="Calibri" w:cs="Calibri"/>
                <w:color w:val="000000"/>
              </w:rPr>
              <w:br/>
            </w:r>
            <w:r w:rsidRPr="00F672AD">
              <w:rPr>
                <w:rFonts w:ascii="Calibri" w:hAnsi="Calibri" w:cs="Calibri"/>
                <w:color w:val="000000"/>
              </w:rPr>
              <w:lastRenderedPageBreak/>
              <w:t>Value will present only for off-us transactions</w:t>
            </w:r>
          </w:p>
        </w:tc>
      </w:tr>
      <w:tr w:rsidR="00814271" w:rsidRPr="00F672AD" w14:paraId="768C0BA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F7841A4" w14:textId="77777777" w:rsidR="00814271" w:rsidRPr="00F672AD" w:rsidRDefault="000C6D67">
            <w:pPr>
              <w:pStyle w:val="Standardtext"/>
              <w:spacing w:after="0" w:line="240" w:lineRule="auto"/>
              <w:jc w:val="left"/>
            </w:pPr>
            <w:r w:rsidRPr="00F672AD">
              <w:t>TxnType</w:t>
            </w:r>
          </w:p>
        </w:tc>
        <w:tc>
          <w:tcPr>
            <w:tcW w:w="776" w:type="pct"/>
            <w:noWrap/>
          </w:tcPr>
          <w:p w14:paraId="337AFC5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102F14D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0</w:t>
            </w:r>
          </w:p>
        </w:tc>
        <w:tc>
          <w:tcPr>
            <w:tcW w:w="699" w:type="pct"/>
            <w:noWrap/>
          </w:tcPr>
          <w:p w14:paraId="793FF67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25DE21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rPr>
                <w:rFonts w:ascii="Calibri" w:hAnsi="Calibri" w:cs="Calibri"/>
                <w:color w:val="000000"/>
              </w:rPr>
              <w:t xml:space="preserve">Original Transaction’s Type </w:t>
            </w:r>
            <w:r w:rsidRPr="00F672AD">
              <w:rPr>
                <w:rFonts w:ascii="Calibri" w:hAnsi="Calibri" w:cs="Calibri"/>
                <w:color w:val="000000"/>
              </w:rPr>
              <w:br/>
              <w:t>Ex: MerchantSendMoney:VIR:Payer</w:t>
            </w:r>
            <w:r w:rsidRPr="00F672AD">
              <w:rPr>
                <w:rFonts w:ascii="Calibri" w:hAnsi="Calibri" w:cs="Calibri"/>
                <w:color w:val="000000"/>
              </w:rPr>
              <w:br/>
              <w:t>Syntax:&lt;&lt;TxnType&gt;&gt;:&lt;&lt;Transfer Type&gt;&gt;:&lt;&lt;Customer Type&gt;&gt;</w:t>
            </w:r>
            <w:r w:rsidRPr="00F672AD">
              <w:rPr>
                <w:rFonts w:ascii="Calibri" w:hAnsi="Calibri" w:cs="Calibri"/>
                <w:color w:val="000000"/>
              </w:rPr>
              <w:br/>
              <w:t xml:space="preserve">TxnType: </w:t>
            </w:r>
            <w:r w:rsidRPr="00F672AD">
              <w:rPr>
                <w:rFonts w:ascii="Calibri" w:hAnsi="Calibri" w:cs="Calibri"/>
                <w:color w:val="000000"/>
              </w:rPr>
              <w:br/>
              <w:t xml:space="preserve">SendMoney – For Send Money Transaction initiated from from customer application </w:t>
            </w:r>
            <w:r w:rsidRPr="00F672AD">
              <w:rPr>
                <w:rFonts w:ascii="Calibri" w:hAnsi="Calibri" w:cs="Calibri"/>
                <w:color w:val="000000"/>
              </w:rPr>
              <w:br/>
              <w:t xml:space="preserve">MerchantSendMoney – For Send Money Transaction initiated from from merchant application </w:t>
            </w:r>
            <w:r w:rsidRPr="00F672AD">
              <w:rPr>
                <w:rFonts w:ascii="Calibri" w:hAnsi="Calibri" w:cs="Calibri"/>
                <w:color w:val="000000"/>
              </w:rPr>
              <w:br/>
              <w:t xml:space="preserve">MerchantCollectMoney – For Collect Money Transaction initiated from from merchant application </w:t>
            </w:r>
            <w:r w:rsidRPr="00F672AD">
              <w:rPr>
                <w:rFonts w:ascii="Calibri" w:hAnsi="Calibri" w:cs="Calibri"/>
                <w:color w:val="000000"/>
              </w:rPr>
              <w:br/>
              <w:t xml:space="preserve">ConfirmCollectMoney – For Collect Money approved / Rejected Transaction from customer application </w:t>
            </w:r>
            <w:r w:rsidRPr="00F672AD">
              <w:rPr>
                <w:rFonts w:ascii="Calibri" w:hAnsi="Calibri" w:cs="Calibri"/>
                <w:color w:val="000000"/>
              </w:rPr>
              <w:br/>
              <w:t xml:space="preserve">MerchantConfirmCollectMoney – For Collect Money approved / Rejected Transaction from merchant application </w:t>
            </w:r>
            <w:r w:rsidRPr="00F672AD">
              <w:rPr>
                <w:rFonts w:ascii="Calibri" w:hAnsi="Calibri" w:cs="Calibri"/>
                <w:color w:val="000000"/>
              </w:rPr>
              <w:br/>
              <w:t xml:space="preserve">CREDIT – Credit to customer, whose VPA created through merchant application </w:t>
            </w:r>
            <w:r w:rsidRPr="00F672AD">
              <w:rPr>
                <w:rFonts w:ascii="Calibri" w:hAnsi="Calibri" w:cs="Calibri"/>
                <w:color w:val="000000"/>
              </w:rPr>
              <w:br/>
              <w:t xml:space="preserve">MerchantCredit – Credit to merchant, whose VPA created through merchant application </w:t>
            </w:r>
            <w:r w:rsidRPr="00F672AD">
              <w:rPr>
                <w:rFonts w:ascii="Calibri" w:hAnsi="Calibri" w:cs="Calibri"/>
                <w:color w:val="000000"/>
              </w:rPr>
              <w:br/>
              <w:t>Transfer Type:</w:t>
            </w:r>
            <w:r w:rsidRPr="00F672AD">
              <w:rPr>
                <w:rFonts w:ascii="Calibri" w:hAnsi="Calibri" w:cs="Calibri"/>
                <w:color w:val="000000"/>
              </w:rPr>
              <w:br/>
              <w:t>VIR - Virtual Address is used for the transaction</w:t>
            </w:r>
            <w:r w:rsidRPr="00F672AD">
              <w:rPr>
                <w:rFonts w:ascii="Calibri" w:hAnsi="Calibri" w:cs="Calibri"/>
                <w:color w:val="000000"/>
              </w:rPr>
              <w:br/>
              <w:t xml:space="preserve">ACC – AccNo&amp;IFSC is used for the transaction </w:t>
            </w:r>
            <w:r w:rsidRPr="00F672AD">
              <w:rPr>
                <w:rFonts w:ascii="Calibri" w:hAnsi="Calibri" w:cs="Calibri"/>
                <w:color w:val="000000"/>
              </w:rPr>
              <w:br/>
              <w:t xml:space="preserve">ADR - Aadharnumber is used for the transaction </w:t>
            </w:r>
            <w:r w:rsidRPr="00F672AD">
              <w:rPr>
                <w:rFonts w:ascii="Calibri" w:hAnsi="Calibri" w:cs="Calibri"/>
                <w:color w:val="000000"/>
              </w:rPr>
              <w:br/>
              <w:t xml:space="preserve">Customer Type: [Role of </w:t>
            </w:r>
            <w:r w:rsidRPr="00F672AD">
              <w:rPr>
                <w:rFonts w:ascii="Calibri" w:hAnsi="Calibri" w:cs="Calibri"/>
                <w:color w:val="000000"/>
              </w:rPr>
              <w:lastRenderedPageBreak/>
              <w:t xml:space="preserve">the Transaction List request initiator for the performed transaction] </w:t>
            </w:r>
            <w:r w:rsidRPr="00F672AD">
              <w:rPr>
                <w:rFonts w:ascii="Calibri" w:hAnsi="Calibri" w:cs="Calibri"/>
                <w:color w:val="000000"/>
              </w:rPr>
              <w:br/>
              <w:t xml:space="preserve">Payer –Transaction List request initiator acting as payer </w:t>
            </w:r>
            <w:r w:rsidRPr="00F672AD">
              <w:rPr>
                <w:rFonts w:ascii="Calibri" w:hAnsi="Calibri" w:cs="Calibri"/>
                <w:color w:val="000000"/>
              </w:rPr>
              <w:br/>
              <w:t>Payee –Transaction List request initiator acting as payee</w:t>
            </w:r>
          </w:p>
          <w:p w14:paraId="55BAB3A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lang w:val="en-IN" w:eastAsia="en-IN"/>
              </w:rPr>
              <w:t>“CASH DEPOSIT” -- New addition</w:t>
            </w:r>
          </w:p>
        </w:tc>
      </w:tr>
      <w:tr w:rsidR="00814271" w:rsidRPr="00F672AD" w14:paraId="18FF05B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5A7DFA7" w14:textId="77777777" w:rsidR="00814271" w:rsidRPr="00F672AD" w:rsidRDefault="000C6D67">
            <w:pPr>
              <w:pStyle w:val="Standardtext"/>
              <w:spacing w:after="0" w:line="240" w:lineRule="auto"/>
              <w:jc w:val="left"/>
              <w:rPr>
                <w:rStyle w:val="ui-provider"/>
              </w:rPr>
            </w:pPr>
            <w:r w:rsidRPr="00F672AD">
              <w:t>Amount</w:t>
            </w:r>
          </w:p>
        </w:tc>
        <w:tc>
          <w:tcPr>
            <w:tcW w:w="776" w:type="pct"/>
            <w:shd w:val="clear" w:color="auto" w:fill="F3F7F5" w:themeFill="accent5" w:themeFillTint="33"/>
            <w:noWrap/>
          </w:tcPr>
          <w:p w14:paraId="443C0FB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F33B7A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5</w:t>
            </w:r>
          </w:p>
        </w:tc>
        <w:tc>
          <w:tcPr>
            <w:tcW w:w="699" w:type="pct"/>
            <w:shd w:val="clear" w:color="auto" w:fill="F3F7F5" w:themeFill="accent5" w:themeFillTint="33"/>
            <w:noWrap/>
          </w:tcPr>
          <w:p w14:paraId="0E1A134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19637EA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Original Transaction’s Amount (in decimal format)</w:t>
            </w:r>
            <w:r w:rsidRPr="00F672AD">
              <w:rPr>
                <w:rFonts w:ascii="Calibri" w:hAnsi="Calibri" w:cs="Calibri"/>
                <w:color w:val="000000"/>
              </w:rPr>
              <w:br/>
              <w:t>Ex: 2.00</w:t>
            </w:r>
          </w:p>
        </w:tc>
      </w:tr>
      <w:tr w:rsidR="00814271" w:rsidRPr="00F672AD" w14:paraId="3190AF0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FFFFF" w:themeFill="background1"/>
            <w:noWrap/>
          </w:tcPr>
          <w:p w14:paraId="0A8C1687" w14:textId="77777777" w:rsidR="00814271" w:rsidRPr="00F672AD" w:rsidRDefault="000C6D67">
            <w:pPr>
              <w:pStyle w:val="Standardtext"/>
              <w:spacing w:after="0" w:line="240" w:lineRule="auto"/>
              <w:jc w:val="left"/>
              <w:rPr>
                <w:b w:val="0"/>
              </w:rPr>
            </w:pPr>
            <w:r w:rsidRPr="00F672AD">
              <w:t>Status</w:t>
            </w:r>
          </w:p>
        </w:tc>
        <w:tc>
          <w:tcPr>
            <w:tcW w:w="776" w:type="pct"/>
            <w:shd w:val="clear" w:color="auto" w:fill="FFFFFF" w:themeFill="background1"/>
            <w:noWrap/>
          </w:tcPr>
          <w:p w14:paraId="3B48FDF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FFFFF" w:themeFill="background1"/>
            <w:noWrap/>
          </w:tcPr>
          <w:p w14:paraId="7A443DD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FFFFF" w:themeFill="background1"/>
            <w:noWrap/>
          </w:tcPr>
          <w:p w14:paraId="2705D2D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FFFFF" w:themeFill="background1"/>
            <w:noWrap/>
          </w:tcPr>
          <w:p w14:paraId="2575C19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Status Ex: SUCCESS</w:t>
            </w:r>
          </w:p>
        </w:tc>
      </w:tr>
      <w:tr w:rsidR="00814271" w:rsidRPr="00F672AD" w14:paraId="2BE1E8A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696511E" w14:textId="77777777" w:rsidR="00814271" w:rsidRPr="00F672AD" w:rsidRDefault="000C6D67">
            <w:pPr>
              <w:pStyle w:val="Standardtext"/>
              <w:spacing w:after="0" w:line="240" w:lineRule="auto"/>
              <w:jc w:val="left"/>
              <w:rPr>
                <w:b w:val="0"/>
              </w:rPr>
            </w:pPr>
            <w:r w:rsidRPr="00F672AD">
              <w:t>Remarks</w:t>
            </w:r>
          </w:p>
        </w:tc>
        <w:tc>
          <w:tcPr>
            <w:tcW w:w="776" w:type="pct"/>
            <w:shd w:val="clear" w:color="auto" w:fill="F3F7F5" w:themeFill="accent5" w:themeFillTint="33"/>
            <w:noWrap/>
          </w:tcPr>
          <w:p w14:paraId="1FB2B5A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5EEB12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510E68C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themeFill="accent5" w:themeFillTint="33"/>
            <w:noWrap/>
          </w:tcPr>
          <w:p w14:paraId="30D664B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Remarks</w:t>
            </w:r>
            <w:r w:rsidRPr="00F672AD">
              <w:rPr>
                <w:rFonts w:ascii="Calibri" w:hAnsi="Calibri" w:cs="Calibri"/>
                <w:color w:val="000000"/>
              </w:rPr>
              <w:br/>
              <w:t>Ex: Send Money Request</w:t>
            </w:r>
          </w:p>
        </w:tc>
      </w:tr>
      <w:tr w:rsidR="00814271" w:rsidRPr="00F672AD" w14:paraId="140775E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FFFFF" w:themeFill="background1"/>
            <w:noWrap/>
          </w:tcPr>
          <w:p w14:paraId="14A7A018" w14:textId="77777777" w:rsidR="00814271" w:rsidRPr="00F672AD" w:rsidRDefault="000C6D67">
            <w:pPr>
              <w:pStyle w:val="Standardtext"/>
              <w:spacing w:after="0" w:line="240" w:lineRule="auto"/>
              <w:jc w:val="left"/>
              <w:rPr>
                <w:b w:val="0"/>
              </w:rPr>
            </w:pPr>
            <w:r w:rsidRPr="00F672AD">
              <w:t>Txndatetime</w:t>
            </w:r>
          </w:p>
        </w:tc>
        <w:tc>
          <w:tcPr>
            <w:tcW w:w="776" w:type="pct"/>
            <w:shd w:val="clear" w:color="auto" w:fill="FFFFFF" w:themeFill="background1"/>
            <w:noWrap/>
          </w:tcPr>
          <w:p w14:paraId="7DB5867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FFFFF" w:themeFill="background1"/>
            <w:noWrap/>
          </w:tcPr>
          <w:p w14:paraId="37F57E7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shd w:val="clear" w:color="auto" w:fill="FFFFFF" w:themeFill="background1"/>
            <w:noWrap/>
          </w:tcPr>
          <w:p w14:paraId="600099D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FFFFF" w:themeFill="background1"/>
            <w:noWrap/>
          </w:tcPr>
          <w:p w14:paraId="121A3F9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initiated Date Time</w:t>
            </w:r>
            <w:r w:rsidRPr="00F672AD">
              <w:rPr>
                <w:rFonts w:ascii="Calibri" w:hAnsi="Calibri" w:cs="Calibri"/>
                <w:color w:val="000000"/>
              </w:rPr>
              <w:br/>
              <w:t>Ex: 18-06-2016 17:03:35</w:t>
            </w:r>
            <w:r w:rsidRPr="00F672AD">
              <w:rPr>
                <w:rFonts w:ascii="Calibri" w:hAnsi="Calibri" w:cs="Calibri"/>
                <w:color w:val="000000"/>
              </w:rPr>
              <w:br/>
              <w:t>Syntax: DD-MM-YYYY HH:MI:SS</w:t>
            </w:r>
            <w:r w:rsidRPr="00F672AD">
              <w:rPr>
                <w:rFonts w:ascii="Calibri" w:hAnsi="Calibri" w:cs="Calibri"/>
                <w:color w:val="000000"/>
              </w:rPr>
              <w:br/>
              <w:t>HH – Hour in 24 hr format</w:t>
            </w:r>
          </w:p>
        </w:tc>
      </w:tr>
      <w:tr w:rsidR="00814271" w:rsidRPr="00F672AD" w14:paraId="7880607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D43E3A7" w14:textId="77777777" w:rsidR="00814271" w:rsidRPr="00F672AD" w:rsidRDefault="000C6D67">
            <w:pPr>
              <w:pStyle w:val="Standardtext"/>
              <w:spacing w:after="0" w:line="240" w:lineRule="auto"/>
              <w:jc w:val="left"/>
              <w:rPr>
                <w:b w:val="0"/>
              </w:rPr>
            </w:pPr>
            <w:r w:rsidRPr="00F672AD">
              <w:t>PayerVirAddr</w:t>
            </w:r>
          </w:p>
        </w:tc>
        <w:tc>
          <w:tcPr>
            <w:tcW w:w="776" w:type="pct"/>
            <w:shd w:val="clear" w:color="auto" w:fill="F3F7F5" w:themeFill="accent5" w:themeFillTint="33"/>
            <w:noWrap/>
          </w:tcPr>
          <w:p w14:paraId="308186B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419D67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1E46B2E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94B4AC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Payer Virtual Address</w:t>
            </w:r>
            <w:r w:rsidRPr="00F672AD">
              <w:rPr>
                <w:rFonts w:ascii="Calibri" w:hAnsi="Calibri" w:cs="Calibri"/>
                <w:color w:val="000000"/>
              </w:rPr>
              <w:br/>
              <w:t>Ex: mohamed@idfb</w:t>
            </w:r>
          </w:p>
        </w:tc>
      </w:tr>
      <w:tr w:rsidR="00814271" w:rsidRPr="00F672AD" w14:paraId="1116931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7002EEC8" w14:textId="77777777" w:rsidR="00814271" w:rsidRPr="00F672AD" w:rsidRDefault="000C6D67">
            <w:pPr>
              <w:pStyle w:val="Standardtext"/>
              <w:spacing w:after="0" w:line="240" w:lineRule="auto"/>
              <w:jc w:val="left"/>
              <w:rPr>
                <w:b w:val="0"/>
              </w:rPr>
            </w:pPr>
            <w:r w:rsidRPr="00F672AD">
              <w:t>PayeeVirAddr</w:t>
            </w:r>
          </w:p>
        </w:tc>
        <w:tc>
          <w:tcPr>
            <w:tcW w:w="776" w:type="pct"/>
            <w:shd w:val="clear" w:color="auto" w:fill="auto"/>
            <w:noWrap/>
          </w:tcPr>
          <w:p w14:paraId="3B8F583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0538A6B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auto"/>
            <w:noWrap/>
          </w:tcPr>
          <w:p w14:paraId="6960F87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482A128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Payee Virtual Address</w:t>
            </w:r>
            <w:r w:rsidRPr="00F672AD">
              <w:rPr>
                <w:rFonts w:ascii="Calibri" w:hAnsi="Calibri" w:cs="Calibri"/>
                <w:color w:val="000000"/>
              </w:rPr>
              <w:br/>
              <w:t>Ex: kiruba@idfb</w:t>
            </w:r>
          </w:p>
        </w:tc>
      </w:tr>
      <w:tr w:rsidR="00814271" w:rsidRPr="00F672AD" w14:paraId="6C9B63B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A15104D" w14:textId="77777777" w:rsidR="00814271" w:rsidRPr="00F672AD" w:rsidRDefault="000C6D67">
            <w:pPr>
              <w:pStyle w:val="Standardtext"/>
              <w:spacing w:after="0" w:line="240" w:lineRule="auto"/>
              <w:jc w:val="left"/>
              <w:rPr>
                <w:b w:val="0"/>
              </w:rPr>
            </w:pPr>
            <w:r w:rsidRPr="00F672AD">
              <w:t>PayerName</w:t>
            </w:r>
          </w:p>
        </w:tc>
        <w:tc>
          <w:tcPr>
            <w:tcW w:w="776" w:type="pct"/>
            <w:shd w:val="clear" w:color="auto" w:fill="F3F7F5" w:themeFill="accent5" w:themeFillTint="33"/>
            <w:noWrap/>
          </w:tcPr>
          <w:p w14:paraId="051F2FF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880EA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F3F7F5" w:themeFill="accent5" w:themeFillTint="33"/>
            <w:noWrap/>
          </w:tcPr>
          <w:p w14:paraId="24BDB2C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F3F7F5" w:themeFill="accent5" w:themeFillTint="33"/>
            <w:noWrap/>
          </w:tcPr>
          <w:p w14:paraId="1C7FC45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Payer Name</w:t>
            </w:r>
            <w:r w:rsidRPr="00F672AD">
              <w:rPr>
                <w:rFonts w:ascii="Calibri" w:hAnsi="Calibri" w:cs="Calibri"/>
                <w:color w:val="000000"/>
              </w:rPr>
              <w:br/>
              <w:t>Ex: Sudhir</w:t>
            </w:r>
          </w:p>
        </w:tc>
      </w:tr>
      <w:tr w:rsidR="00814271" w:rsidRPr="00F672AD" w14:paraId="3F841735"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204C5857" w14:textId="77777777" w:rsidR="00814271" w:rsidRPr="00F672AD" w:rsidRDefault="000C6D67">
            <w:pPr>
              <w:pStyle w:val="Standardtext"/>
              <w:spacing w:after="0" w:line="240" w:lineRule="auto"/>
              <w:jc w:val="left"/>
              <w:rPr>
                <w:b w:val="0"/>
              </w:rPr>
            </w:pPr>
            <w:r w:rsidRPr="00F672AD">
              <w:t>PayeeName</w:t>
            </w:r>
          </w:p>
        </w:tc>
        <w:tc>
          <w:tcPr>
            <w:tcW w:w="776" w:type="pct"/>
            <w:shd w:val="clear" w:color="auto" w:fill="auto"/>
            <w:noWrap/>
          </w:tcPr>
          <w:p w14:paraId="2BE5CFC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2A600A4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shd w:val="clear" w:color="auto" w:fill="auto"/>
            <w:noWrap/>
          </w:tcPr>
          <w:p w14:paraId="41767C7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510" w:type="pct"/>
            <w:shd w:val="clear" w:color="auto" w:fill="auto"/>
            <w:noWrap/>
          </w:tcPr>
          <w:p w14:paraId="7990B53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Payee Name</w:t>
            </w:r>
            <w:r w:rsidRPr="00F672AD">
              <w:rPr>
                <w:rFonts w:ascii="Calibri" w:hAnsi="Calibri" w:cs="Calibri"/>
                <w:color w:val="000000"/>
              </w:rPr>
              <w:br/>
              <w:t>Ex: Kumar</w:t>
            </w:r>
          </w:p>
        </w:tc>
      </w:tr>
      <w:tr w:rsidR="00814271" w:rsidRPr="00F672AD" w14:paraId="3C03888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97B1037" w14:textId="77777777" w:rsidR="00814271" w:rsidRPr="00F672AD" w:rsidRDefault="000C6D67">
            <w:pPr>
              <w:pStyle w:val="Standardtext"/>
              <w:spacing w:after="0" w:line="240" w:lineRule="auto"/>
              <w:jc w:val="left"/>
              <w:rPr>
                <w:b w:val="0"/>
              </w:rPr>
            </w:pPr>
            <w:r w:rsidRPr="00F672AD">
              <w:t>PayerAccountNo</w:t>
            </w:r>
          </w:p>
        </w:tc>
        <w:tc>
          <w:tcPr>
            <w:tcW w:w="776" w:type="pct"/>
            <w:shd w:val="clear" w:color="auto" w:fill="F3F7F5" w:themeFill="accent5" w:themeFillTint="33"/>
            <w:noWrap/>
          </w:tcPr>
          <w:p w14:paraId="1129DE2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E3C65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tcPr>
          <w:p w14:paraId="3E143ED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9BC688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r</w:t>
            </w:r>
            <w:r w:rsidRPr="00F672AD">
              <w:rPr>
                <w:rFonts w:ascii="Calibri" w:hAnsi="Calibri" w:cs="Calibri"/>
                <w:color w:val="000000"/>
              </w:rPr>
              <w:br/>
              <w:t>Number Ex: 10000619470</w:t>
            </w:r>
          </w:p>
        </w:tc>
      </w:tr>
      <w:tr w:rsidR="00814271" w:rsidRPr="00F672AD" w14:paraId="2FAFDC2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6E9A137C" w14:textId="77777777" w:rsidR="00814271" w:rsidRPr="00F672AD" w:rsidRDefault="000C6D67">
            <w:pPr>
              <w:pStyle w:val="Standardtext"/>
              <w:spacing w:after="0" w:line="240" w:lineRule="auto"/>
              <w:jc w:val="left"/>
              <w:rPr>
                <w:b w:val="0"/>
              </w:rPr>
            </w:pPr>
            <w:r w:rsidRPr="00F672AD">
              <w:t>PayerMaskedAccountNo</w:t>
            </w:r>
          </w:p>
        </w:tc>
        <w:tc>
          <w:tcPr>
            <w:tcW w:w="776" w:type="pct"/>
            <w:shd w:val="clear" w:color="auto" w:fill="auto"/>
            <w:noWrap/>
          </w:tcPr>
          <w:p w14:paraId="27EA77D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6903DC8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auto"/>
            <w:noWrap/>
          </w:tcPr>
          <w:p w14:paraId="5430F39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74FD2CE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r</w:t>
            </w:r>
            <w:r w:rsidRPr="00F672AD">
              <w:rPr>
                <w:rFonts w:ascii="Calibri" w:hAnsi="Calibri" w:cs="Calibri"/>
                <w:color w:val="000000"/>
              </w:rPr>
              <w:br/>
              <w:t>Account Number</w:t>
            </w:r>
            <w:r w:rsidRPr="00F672AD">
              <w:rPr>
                <w:rFonts w:ascii="Calibri" w:hAnsi="Calibri" w:cs="Calibri"/>
                <w:color w:val="000000"/>
              </w:rPr>
              <w:br/>
              <w:t>Ex: XXXXXXX9470</w:t>
            </w:r>
          </w:p>
        </w:tc>
      </w:tr>
      <w:tr w:rsidR="00814271" w:rsidRPr="00F672AD" w14:paraId="4CEB7DB9"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89E90C7" w14:textId="77777777" w:rsidR="00814271" w:rsidRPr="00F672AD" w:rsidRDefault="000C6D67">
            <w:pPr>
              <w:pStyle w:val="Standardtext"/>
              <w:spacing w:after="0" w:line="240" w:lineRule="auto"/>
              <w:jc w:val="left"/>
              <w:rPr>
                <w:b w:val="0"/>
              </w:rPr>
            </w:pPr>
            <w:r w:rsidRPr="00F672AD">
              <w:t>PayeeAccountNo</w:t>
            </w:r>
          </w:p>
        </w:tc>
        <w:tc>
          <w:tcPr>
            <w:tcW w:w="776" w:type="pct"/>
            <w:shd w:val="clear" w:color="auto" w:fill="F3F7F5" w:themeFill="accent5" w:themeFillTint="33"/>
            <w:noWrap/>
          </w:tcPr>
          <w:p w14:paraId="4624E16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FE7443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tcPr>
          <w:p w14:paraId="362FF29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687ADF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e</w:t>
            </w:r>
            <w:r w:rsidRPr="00F672AD">
              <w:rPr>
                <w:rFonts w:ascii="Calibri" w:hAnsi="Calibri" w:cs="Calibri"/>
                <w:color w:val="000000"/>
              </w:rPr>
              <w:br/>
              <w:t>Number Ex: 10000619471</w:t>
            </w:r>
          </w:p>
        </w:tc>
      </w:tr>
      <w:tr w:rsidR="00814271" w:rsidRPr="00F672AD" w14:paraId="2D0CD92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01430AE3" w14:textId="77777777" w:rsidR="00814271" w:rsidRPr="00F672AD" w:rsidRDefault="000C6D67">
            <w:pPr>
              <w:pStyle w:val="Standardtext"/>
              <w:spacing w:after="0" w:line="240" w:lineRule="auto"/>
              <w:jc w:val="left"/>
              <w:rPr>
                <w:b w:val="0"/>
              </w:rPr>
            </w:pPr>
            <w:r w:rsidRPr="00F672AD">
              <w:lastRenderedPageBreak/>
              <w:t>PayeeMaskedAccountNo</w:t>
            </w:r>
          </w:p>
        </w:tc>
        <w:tc>
          <w:tcPr>
            <w:tcW w:w="776" w:type="pct"/>
            <w:shd w:val="clear" w:color="auto" w:fill="auto"/>
            <w:noWrap/>
          </w:tcPr>
          <w:p w14:paraId="0405506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5AEB34A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auto"/>
            <w:noWrap/>
          </w:tcPr>
          <w:p w14:paraId="0C4F9B7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650C89B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e</w:t>
            </w:r>
            <w:r w:rsidRPr="00F672AD">
              <w:rPr>
                <w:rFonts w:ascii="Calibri" w:hAnsi="Calibri" w:cs="Calibri"/>
                <w:color w:val="000000"/>
              </w:rPr>
              <w:br/>
              <w:t>Account Number</w:t>
            </w:r>
            <w:r w:rsidRPr="00F672AD">
              <w:rPr>
                <w:rFonts w:ascii="Calibri" w:hAnsi="Calibri" w:cs="Calibri"/>
                <w:color w:val="000000"/>
              </w:rPr>
              <w:br/>
              <w:t>Ex: XXXXXXX9471</w:t>
            </w:r>
          </w:p>
        </w:tc>
      </w:tr>
      <w:tr w:rsidR="00814271" w:rsidRPr="00F672AD" w14:paraId="3ABD157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0F35733" w14:textId="77777777" w:rsidR="00814271" w:rsidRPr="00F672AD" w:rsidRDefault="000C6D67">
            <w:pPr>
              <w:pStyle w:val="Standardtext"/>
              <w:spacing w:after="0" w:line="240" w:lineRule="auto"/>
              <w:jc w:val="left"/>
              <w:rPr>
                <w:b w:val="0"/>
              </w:rPr>
            </w:pPr>
            <w:r w:rsidRPr="00F672AD">
              <w:t>PayerIFSC</w:t>
            </w:r>
          </w:p>
        </w:tc>
        <w:tc>
          <w:tcPr>
            <w:tcW w:w="776" w:type="pct"/>
            <w:shd w:val="clear" w:color="auto" w:fill="F3F7F5" w:themeFill="accent5" w:themeFillTint="33"/>
            <w:noWrap/>
          </w:tcPr>
          <w:p w14:paraId="72653BE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0B8213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tcPr>
          <w:p w14:paraId="22DE8D5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EE177C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r IFSC Ex: IDFB0401010</w:t>
            </w:r>
          </w:p>
        </w:tc>
      </w:tr>
      <w:tr w:rsidR="00814271" w:rsidRPr="00F672AD" w14:paraId="6F44167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02EC451B" w14:textId="77777777" w:rsidR="00814271" w:rsidRPr="00F672AD" w:rsidRDefault="000C6D67">
            <w:pPr>
              <w:pStyle w:val="Standardtext"/>
              <w:spacing w:after="0" w:line="240" w:lineRule="auto"/>
              <w:jc w:val="left"/>
              <w:rPr>
                <w:b w:val="0"/>
              </w:rPr>
            </w:pPr>
            <w:r w:rsidRPr="00F672AD">
              <w:t>PayeeIFSC</w:t>
            </w:r>
          </w:p>
        </w:tc>
        <w:tc>
          <w:tcPr>
            <w:tcW w:w="776" w:type="pct"/>
            <w:shd w:val="clear" w:color="auto" w:fill="auto"/>
            <w:noWrap/>
          </w:tcPr>
          <w:p w14:paraId="3D23C10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1FAFEC9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auto"/>
            <w:noWrap/>
          </w:tcPr>
          <w:p w14:paraId="3B13B08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7D66E3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 Payer IFSC Ex: IDFB0401010</w:t>
            </w:r>
          </w:p>
        </w:tc>
      </w:tr>
      <w:tr w:rsidR="00814271" w:rsidRPr="00F672AD" w14:paraId="37D7DB93"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21E4213" w14:textId="77777777" w:rsidR="00814271" w:rsidRPr="00F672AD" w:rsidRDefault="000C6D67">
            <w:pPr>
              <w:pStyle w:val="Standardtext"/>
              <w:spacing w:after="0" w:line="240" w:lineRule="auto"/>
              <w:jc w:val="left"/>
              <w:rPr>
                <w:b w:val="0"/>
              </w:rPr>
            </w:pPr>
            <w:r w:rsidRPr="00F672AD">
              <w:t>PayerBankName</w:t>
            </w:r>
          </w:p>
        </w:tc>
        <w:tc>
          <w:tcPr>
            <w:tcW w:w="776" w:type="pct"/>
            <w:shd w:val="clear" w:color="auto" w:fill="F3F7F5" w:themeFill="accent5" w:themeFillTint="33"/>
            <w:noWrap/>
          </w:tcPr>
          <w:p w14:paraId="7DD995F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F5AEE03"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F3F7F5" w:themeFill="accent5" w:themeFillTint="33"/>
            <w:noWrap/>
          </w:tcPr>
          <w:p w14:paraId="7E69B57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38628D6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Original Transaction Payer Bank Name Ex: </w:t>
            </w:r>
            <w:r w:rsidR="007E1FC7" w:rsidRPr="00F672AD">
              <w:rPr>
                <w:rFonts w:ascii="Calibri" w:hAnsi="Calibri" w:cs="Calibri"/>
                <w:color w:val="000000"/>
              </w:rPr>
              <w:t>BANDHAN</w:t>
            </w:r>
            <w:r w:rsidRPr="00F672AD">
              <w:rPr>
                <w:rFonts w:ascii="Calibri" w:hAnsi="Calibri" w:cs="Calibri"/>
                <w:color w:val="000000"/>
              </w:rPr>
              <w:t xml:space="preserve"> FIRST Bank</w:t>
            </w:r>
          </w:p>
        </w:tc>
      </w:tr>
      <w:tr w:rsidR="00814271" w:rsidRPr="00F672AD" w14:paraId="19E9690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6F0F557D" w14:textId="77777777" w:rsidR="00814271" w:rsidRPr="00F672AD" w:rsidRDefault="000C6D67">
            <w:pPr>
              <w:pStyle w:val="Standardtext"/>
              <w:spacing w:after="0" w:line="240" w:lineRule="auto"/>
              <w:jc w:val="left"/>
              <w:rPr>
                <w:b w:val="0"/>
              </w:rPr>
            </w:pPr>
            <w:r w:rsidRPr="00F672AD">
              <w:t>PayeeBankName</w:t>
            </w:r>
          </w:p>
        </w:tc>
        <w:tc>
          <w:tcPr>
            <w:tcW w:w="776" w:type="pct"/>
            <w:shd w:val="clear" w:color="auto" w:fill="auto"/>
            <w:noWrap/>
          </w:tcPr>
          <w:p w14:paraId="3A4F9A5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1AE1C8A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699" w:type="pct"/>
            <w:shd w:val="clear" w:color="auto" w:fill="auto"/>
            <w:noWrap/>
          </w:tcPr>
          <w:p w14:paraId="62DBE44B" w14:textId="77777777" w:rsidR="00814271" w:rsidRPr="00F672AD" w:rsidRDefault="00814271">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p>
        </w:tc>
        <w:tc>
          <w:tcPr>
            <w:tcW w:w="1510" w:type="pct"/>
            <w:shd w:val="clear" w:color="auto" w:fill="auto"/>
            <w:noWrap/>
          </w:tcPr>
          <w:p w14:paraId="28D1F67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Original Transaction Payee Bank Name Ex: </w:t>
            </w:r>
            <w:r w:rsidR="007E1FC7" w:rsidRPr="00F672AD">
              <w:rPr>
                <w:rFonts w:ascii="Calibri" w:hAnsi="Calibri" w:cs="Calibri"/>
                <w:color w:val="000000"/>
              </w:rPr>
              <w:t>BANDHAN</w:t>
            </w:r>
            <w:r w:rsidRPr="00F672AD">
              <w:rPr>
                <w:rFonts w:ascii="Calibri" w:hAnsi="Calibri" w:cs="Calibri"/>
                <w:color w:val="000000"/>
              </w:rPr>
              <w:t xml:space="preserve"> FIRST Bank</w:t>
            </w:r>
          </w:p>
        </w:tc>
      </w:tr>
      <w:tr w:rsidR="00814271" w:rsidRPr="00F672AD" w14:paraId="1D02EC86"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2A6E3E88" w14:textId="77777777" w:rsidR="00814271" w:rsidRPr="00F672AD" w:rsidRDefault="000C6D67">
            <w:pPr>
              <w:pStyle w:val="Standardtext"/>
              <w:spacing w:after="0" w:line="240" w:lineRule="auto"/>
              <w:jc w:val="left"/>
              <w:rPr>
                <w:b w:val="0"/>
              </w:rPr>
            </w:pPr>
            <w:r w:rsidRPr="00F672AD">
              <w:t>TxnID</w:t>
            </w:r>
          </w:p>
        </w:tc>
        <w:tc>
          <w:tcPr>
            <w:tcW w:w="776" w:type="pct"/>
            <w:shd w:val="clear" w:color="auto" w:fill="F3F7F5" w:themeFill="accent5" w:themeFillTint="33"/>
            <w:noWrap/>
          </w:tcPr>
          <w:p w14:paraId="6261A1D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68AF5B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shd w:val="clear" w:color="auto" w:fill="F3F7F5" w:themeFill="accent5" w:themeFillTint="33"/>
            <w:noWrap/>
          </w:tcPr>
          <w:p w14:paraId="2C027A2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7614F4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Transaction ID</w:t>
            </w:r>
            <w:r w:rsidRPr="00F672AD">
              <w:rPr>
                <w:rFonts w:ascii="Calibri" w:hAnsi="Calibri" w:cs="Calibri"/>
                <w:color w:val="000000"/>
              </w:rPr>
              <w:br/>
              <w:t>TxnID received in request will be echo back here</w:t>
            </w:r>
            <w:r w:rsidRPr="00F672AD">
              <w:rPr>
                <w:rFonts w:ascii="Calibri" w:hAnsi="Calibri" w:cs="Calibri"/>
                <w:color w:val="000000"/>
              </w:rPr>
              <w:br/>
              <w:t>Ex: DFUC9421A6C49D19B9754494EEF1C8C</w:t>
            </w:r>
          </w:p>
        </w:tc>
      </w:tr>
      <w:tr w:rsidR="00814271" w:rsidRPr="00F672AD" w14:paraId="1E87AD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14389E88" w14:textId="77777777" w:rsidR="00814271" w:rsidRPr="00F672AD" w:rsidRDefault="000C6D67">
            <w:pPr>
              <w:pStyle w:val="Standardtext"/>
              <w:spacing w:after="0" w:line="240" w:lineRule="auto"/>
              <w:jc w:val="left"/>
              <w:rPr>
                <w:b w:val="0"/>
              </w:rPr>
            </w:pPr>
            <w:r w:rsidRPr="00F672AD">
              <w:t>ComplaintCategory</w:t>
            </w:r>
          </w:p>
        </w:tc>
        <w:tc>
          <w:tcPr>
            <w:tcW w:w="776" w:type="pct"/>
            <w:shd w:val="clear" w:color="auto" w:fill="auto"/>
            <w:noWrap/>
          </w:tcPr>
          <w:p w14:paraId="5B2696A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726F71C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auto"/>
            <w:noWrap/>
          </w:tcPr>
          <w:p w14:paraId="386D57C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auto"/>
            <w:noWrap/>
          </w:tcPr>
          <w:p w14:paraId="55CC6D3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ComplaintCategory represent the complaint has been already shared or not and to get the status of the already raised complaint</w:t>
            </w:r>
            <w:r w:rsidRPr="00F672AD">
              <w:rPr>
                <w:rFonts w:ascii="Calibri" w:hAnsi="Calibri" w:cs="Calibri"/>
                <w:color w:val="000000"/>
              </w:rPr>
              <w:br/>
              <w:t>Possible Values</w:t>
            </w:r>
            <w:r w:rsidRPr="00F672AD">
              <w:rPr>
                <w:rFonts w:ascii="Calibri" w:hAnsi="Calibri" w:cs="Calibri"/>
                <w:color w:val="000000"/>
              </w:rPr>
              <w:br/>
              <w:t>COMPLAINT</w:t>
            </w:r>
            <w:r w:rsidRPr="00F672AD">
              <w:rPr>
                <w:rFonts w:ascii="Calibri" w:hAnsi="Calibri" w:cs="Calibri"/>
                <w:color w:val="000000"/>
              </w:rPr>
              <w:br/>
              <w:t>GETSTATUS</w:t>
            </w:r>
            <w:r w:rsidRPr="00F672AD">
              <w:rPr>
                <w:rFonts w:ascii="Calibri" w:hAnsi="Calibri" w:cs="Calibri"/>
                <w:color w:val="000000"/>
              </w:rPr>
              <w:br/>
              <w:t>Ex: COMPLAINT</w:t>
            </w:r>
          </w:p>
        </w:tc>
      </w:tr>
      <w:tr w:rsidR="00814271" w:rsidRPr="00F672AD" w14:paraId="19AA34D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608A685" w14:textId="77777777" w:rsidR="00814271" w:rsidRPr="00F672AD" w:rsidRDefault="000C6D67">
            <w:pPr>
              <w:pStyle w:val="Standardtext"/>
              <w:spacing w:after="0" w:line="240" w:lineRule="auto"/>
              <w:jc w:val="left"/>
              <w:rPr>
                <w:b w:val="0"/>
              </w:rPr>
            </w:pPr>
            <w:r w:rsidRPr="00F672AD">
              <w:t>ComplaintRefNo</w:t>
            </w:r>
          </w:p>
        </w:tc>
        <w:tc>
          <w:tcPr>
            <w:tcW w:w="776" w:type="pct"/>
            <w:shd w:val="clear" w:color="auto" w:fill="F3F7F5" w:themeFill="accent5" w:themeFillTint="33"/>
            <w:noWrap/>
          </w:tcPr>
          <w:p w14:paraId="24E9219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EBB9A6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F3F7F5" w:themeFill="accent5" w:themeFillTint="33"/>
            <w:noWrap/>
          </w:tcPr>
          <w:p w14:paraId="1E1FC38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439DD96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ComplaintRefNo represent the complaint reference number which was shared by NPCI</w:t>
            </w:r>
            <w:r w:rsidRPr="00F672AD">
              <w:rPr>
                <w:rFonts w:ascii="Calibri" w:hAnsi="Calibri" w:cs="Calibri"/>
                <w:color w:val="000000"/>
              </w:rPr>
              <w:br/>
              <w:t>Ex: 123456789012</w:t>
            </w:r>
          </w:p>
        </w:tc>
      </w:tr>
      <w:tr w:rsidR="00814271" w:rsidRPr="00F672AD" w14:paraId="6DB58B2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31B8D4B9" w14:textId="77777777" w:rsidR="00814271" w:rsidRPr="00F672AD" w:rsidRDefault="000C6D67">
            <w:pPr>
              <w:pStyle w:val="Standardtext"/>
              <w:spacing w:after="0" w:line="240" w:lineRule="auto"/>
              <w:jc w:val="left"/>
              <w:rPr>
                <w:b w:val="0"/>
              </w:rPr>
            </w:pPr>
            <w:r w:rsidRPr="00F672AD">
              <w:t>ComplaintStatus</w:t>
            </w:r>
          </w:p>
        </w:tc>
        <w:tc>
          <w:tcPr>
            <w:tcW w:w="776" w:type="pct"/>
            <w:shd w:val="clear" w:color="auto" w:fill="auto"/>
            <w:noWrap/>
          </w:tcPr>
          <w:p w14:paraId="1AC589C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2743AFEC"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auto"/>
            <w:noWrap/>
          </w:tcPr>
          <w:p w14:paraId="6AC0CAA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auto"/>
            <w:noWrap/>
          </w:tcPr>
          <w:p w14:paraId="012B1A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ComplaintStatus represent the status of the raised complaint. </w:t>
            </w:r>
            <w:r w:rsidRPr="00F672AD">
              <w:rPr>
                <w:rFonts w:ascii="Calibri" w:hAnsi="Calibri" w:cs="Calibri"/>
                <w:color w:val="000000"/>
              </w:rPr>
              <w:br/>
              <w:t xml:space="preserve">Possible Values </w:t>
            </w:r>
            <w:r w:rsidRPr="00F672AD">
              <w:rPr>
                <w:rFonts w:ascii="Calibri" w:hAnsi="Calibri" w:cs="Calibri"/>
                <w:color w:val="000000"/>
              </w:rPr>
              <w:br/>
              <w:t xml:space="preserve">Original Transcation completed successfully. </w:t>
            </w:r>
            <w:r w:rsidRPr="00F672AD">
              <w:rPr>
                <w:rFonts w:ascii="Calibri" w:hAnsi="Calibri" w:cs="Calibri"/>
                <w:color w:val="000000"/>
              </w:rPr>
              <w:br/>
              <w:t xml:space="preserve">Original Transaction credit got failure </w:t>
            </w:r>
            <w:r w:rsidRPr="00F672AD">
              <w:rPr>
                <w:rFonts w:ascii="Calibri" w:hAnsi="Calibri" w:cs="Calibri"/>
                <w:color w:val="000000"/>
              </w:rPr>
              <w:br/>
              <w:t xml:space="preserve">/RET Issued (Beneficiary/Payee) </w:t>
            </w:r>
            <w:r w:rsidRPr="00F672AD">
              <w:rPr>
                <w:rFonts w:ascii="Calibri" w:hAnsi="Calibri" w:cs="Calibri"/>
                <w:color w:val="000000"/>
              </w:rPr>
              <w:br/>
            </w:r>
            <w:r w:rsidRPr="00F672AD">
              <w:rPr>
                <w:rFonts w:ascii="Calibri" w:hAnsi="Calibri" w:cs="Calibri"/>
                <w:color w:val="000000"/>
              </w:rPr>
              <w:lastRenderedPageBreak/>
              <w:t xml:space="preserve">Debit Reversal Success (Remitter/Payer) </w:t>
            </w:r>
            <w:r w:rsidRPr="00F672AD">
              <w:rPr>
                <w:rFonts w:ascii="Calibri" w:hAnsi="Calibri" w:cs="Calibri"/>
                <w:color w:val="000000"/>
              </w:rPr>
              <w:br/>
              <w:t>Complaint In- Progress</w:t>
            </w:r>
          </w:p>
        </w:tc>
      </w:tr>
      <w:tr w:rsidR="00814271" w:rsidRPr="00F672AD" w14:paraId="12107ED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8A958AC" w14:textId="77777777" w:rsidR="00814271" w:rsidRPr="00F672AD" w:rsidRDefault="000C6D67">
            <w:pPr>
              <w:pStyle w:val="Standardtext"/>
              <w:spacing w:after="0" w:line="240" w:lineRule="auto"/>
              <w:jc w:val="left"/>
              <w:rPr>
                <w:b w:val="0"/>
              </w:rPr>
            </w:pPr>
            <w:r w:rsidRPr="00F672AD">
              <w:t>TxnTranModeType</w:t>
            </w:r>
          </w:p>
        </w:tc>
        <w:tc>
          <w:tcPr>
            <w:tcW w:w="776" w:type="pct"/>
            <w:shd w:val="clear" w:color="auto" w:fill="F3F7F5" w:themeFill="accent5" w:themeFillTint="33"/>
            <w:noWrap/>
          </w:tcPr>
          <w:p w14:paraId="43BBB8B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13A941F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w:t>
            </w:r>
          </w:p>
        </w:tc>
        <w:tc>
          <w:tcPr>
            <w:tcW w:w="699" w:type="pct"/>
            <w:shd w:val="clear" w:color="auto" w:fill="F3F7F5" w:themeFill="accent5" w:themeFillTint="33"/>
            <w:noWrap/>
          </w:tcPr>
          <w:p w14:paraId="5F541DC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510" w:type="pct"/>
            <w:shd w:val="clear" w:color="auto" w:fill="F3F7F5" w:themeFill="accent5" w:themeFillTint="33"/>
            <w:noWrap/>
          </w:tcPr>
          <w:p w14:paraId="390864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TxnTranModeType represent the initiated transaction belongs to customer or merchant.</w:t>
            </w:r>
            <w:r w:rsidRPr="00F672AD">
              <w:rPr>
                <w:rFonts w:ascii="Calibri" w:hAnsi="Calibri" w:cs="Calibri"/>
                <w:color w:val="000000"/>
              </w:rPr>
              <w:br/>
              <w:t>Possible Values</w:t>
            </w:r>
            <w:r w:rsidRPr="00F672AD">
              <w:rPr>
                <w:rFonts w:ascii="Calibri" w:hAnsi="Calibri" w:cs="Calibri"/>
                <w:color w:val="000000"/>
              </w:rPr>
              <w:br/>
              <w:t>P2P</w:t>
            </w:r>
            <w:r w:rsidRPr="00F672AD">
              <w:rPr>
                <w:rFonts w:ascii="Calibri" w:hAnsi="Calibri" w:cs="Calibri"/>
                <w:color w:val="000000"/>
              </w:rPr>
              <w:br/>
              <w:t>P2M</w:t>
            </w:r>
          </w:p>
        </w:tc>
      </w:tr>
      <w:tr w:rsidR="00814271" w:rsidRPr="00F672AD" w14:paraId="231CA07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1DDFD56E" w14:textId="77777777" w:rsidR="00814271" w:rsidRPr="00F672AD" w:rsidRDefault="000C6D67">
            <w:pPr>
              <w:pStyle w:val="Standardtext"/>
              <w:spacing w:after="0" w:line="240" w:lineRule="auto"/>
              <w:jc w:val="left"/>
              <w:rPr>
                <w:b w:val="0"/>
              </w:rPr>
            </w:pPr>
            <w:r w:rsidRPr="00F672AD">
              <w:t>ResCode</w:t>
            </w:r>
          </w:p>
        </w:tc>
        <w:tc>
          <w:tcPr>
            <w:tcW w:w="776" w:type="pct"/>
            <w:shd w:val="clear" w:color="auto" w:fill="auto"/>
            <w:noWrap/>
          </w:tcPr>
          <w:p w14:paraId="2F0B9B1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6B4917F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shd w:val="clear" w:color="auto" w:fill="auto"/>
            <w:noWrap/>
          </w:tcPr>
          <w:p w14:paraId="6E2A614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6AE30AA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Code</w:t>
            </w:r>
            <w:r w:rsidRPr="00F672AD">
              <w:rPr>
                <w:rFonts w:ascii="Calibri" w:hAnsi="Calibri" w:cs="Calibri"/>
                <w:color w:val="000000"/>
              </w:rPr>
              <w:br/>
              <w:t>Ex: 000</w:t>
            </w:r>
          </w:p>
        </w:tc>
      </w:tr>
      <w:tr w:rsidR="00814271" w:rsidRPr="00F672AD" w14:paraId="4201E7A1"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1C45533F" w14:textId="77777777" w:rsidR="00814271" w:rsidRPr="00F672AD" w:rsidRDefault="000C6D67">
            <w:pPr>
              <w:pStyle w:val="Standardtext"/>
              <w:spacing w:after="0" w:line="240" w:lineRule="auto"/>
              <w:jc w:val="left"/>
              <w:rPr>
                <w:b w:val="0"/>
              </w:rPr>
            </w:pPr>
            <w:r w:rsidRPr="00F672AD">
              <w:t>ResDesc</w:t>
            </w:r>
          </w:p>
        </w:tc>
        <w:tc>
          <w:tcPr>
            <w:tcW w:w="776" w:type="pct"/>
            <w:shd w:val="clear" w:color="auto" w:fill="F3F7F5" w:themeFill="accent5" w:themeFillTint="33"/>
            <w:noWrap/>
          </w:tcPr>
          <w:p w14:paraId="2A97531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A5B132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699" w:type="pct"/>
            <w:shd w:val="clear" w:color="auto" w:fill="F3F7F5" w:themeFill="accent5" w:themeFillTint="33"/>
            <w:noWrap/>
          </w:tcPr>
          <w:p w14:paraId="62F9FCA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2B5DA14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Description</w:t>
            </w:r>
            <w:r w:rsidRPr="00F672AD">
              <w:rPr>
                <w:rFonts w:ascii="Calibri" w:hAnsi="Calibri" w:cs="Calibri"/>
                <w:color w:val="000000"/>
              </w:rPr>
              <w:br/>
              <w:t>Ex: Approved</w:t>
            </w:r>
          </w:p>
        </w:tc>
      </w:tr>
      <w:tr w:rsidR="00814271" w:rsidRPr="00F672AD" w14:paraId="711B4A9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auto"/>
            <w:noWrap/>
          </w:tcPr>
          <w:p w14:paraId="5E1FF177" w14:textId="77777777" w:rsidR="00814271" w:rsidRPr="00F672AD" w:rsidRDefault="000C6D67">
            <w:pPr>
              <w:pStyle w:val="Standardtext"/>
              <w:spacing w:after="0" w:line="240" w:lineRule="auto"/>
              <w:jc w:val="left"/>
              <w:rPr>
                <w:b w:val="0"/>
              </w:rPr>
            </w:pPr>
            <w:r w:rsidRPr="00F672AD">
              <w:t>TimeStamp</w:t>
            </w:r>
          </w:p>
        </w:tc>
        <w:tc>
          <w:tcPr>
            <w:tcW w:w="776" w:type="pct"/>
            <w:shd w:val="clear" w:color="auto" w:fill="auto"/>
            <w:noWrap/>
          </w:tcPr>
          <w:p w14:paraId="0A7F443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auto"/>
            <w:noWrap/>
          </w:tcPr>
          <w:p w14:paraId="4F69A21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shd w:val="clear" w:color="auto" w:fill="auto"/>
            <w:noWrap/>
          </w:tcPr>
          <w:p w14:paraId="227D171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auto"/>
            <w:noWrap/>
          </w:tcPr>
          <w:p w14:paraId="33EB9E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Current Time Stamp</w:t>
            </w:r>
            <w:r w:rsidRPr="00F672AD">
              <w:rPr>
                <w:rFonts w:ascii="Calibri" w:hAnsi="Calibri" w:cs="Calibri"/>
                <w:color w:val="000000"/>
              </w:rPr>
              <w:br/>
              <w:t>Ex: 2016-06-18T17:29:33+05:30 Syntax: YYYY-MM-DDTHH:MI:SS+05:30</w:t>
            </w:r>
            <w:r w:rsidRPr="00F672AD">
              <w:rPr>
                <w:rFonts w:ascii="Calibri" w:hAnsi="Calibri" w:cs="Calibri"/>
                <w:color w:val="000000"/>
              </w:rPr>
              <w:br/>
              <w:t>HH – Hour in 24 hr format</w:t>
            </w:r>
          </w:p>
        </w:tc>
      </w:tr>
      <w:tr w:rsidR="00814271" w:rsidRPr="00F672AD" w14:paraId="3105C14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F0A4679" w14:textId="77777777" w:rsidR="00814271" w:rsidRPr="00F672AD" w:rsidRDefault="000C6D67">
            <w:pPr>
              <w:pStyle w:val="Standardtext"/>
              <w:spacing w:after="0" w:line="240" w:lineRule="auto"/>
              <w:jc w:val="left"/>
              <w:rPr>
                <w:b w:val="0"/>
              </w:rPr>
            </w:pPr>
            <w:r w:rsidRPr="00F672AD">
              <w:t>HMAC</w:t>
            </w:r>
          </w:p>
        </w:tc>
        <w:tc>
          <w:tcPr>
            <w:tcW w:w="776" w:type="pct"/>
            <w:shd w:val="clear" w:color="auto" w:fill="F3F7F5" w:themeFill="accent5" w:themeFillTint="33"/>
            <w:noWrap/>
          </w:tcPr>
          <w:p w14:paraId="083E56E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5A99295F"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shd w:val="clear" w:color="auto" w:fill="F3F7F5" w:themeFill="accent5" w:themeFillTint="33"/>
            <w:noWrap/>
          </w:tcPr>
          <w:p w14:paraId="40D4FD9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611B97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Response details need to be hashed without HMAC field. </w:t>
            </w:r>
            <w:r w:rsidRPr="00F672AD">
              <w:rPr>
                <w:rFonts w:ascii="Calibri" w:hAnsi="Calibri" w:cs="Calibri"/>
                <w:color w:val="000000"/>
              </w:rPr>
              <w:br/>
              <w:t xml:space="preserve">HMAC must be done based on “TxnID” Key field </w:t>
            </w:r>
            <w:r w:rsidRPr="00F672AD">
              <w:rPr>
                <w:rFonts w:ascii="Calibri" w:hAnsi="Calibri" w:cs="Calibri"/>
                <w:color w:val="000000"/>
              </w:rPr>
              <w:br/>
              <w:t xml:space="preserve">Ex: ff3dd1a731faf9069d07dd6fa93f520ccf64972e8b9f953c9af46048853881aa </w:t>
            </w:r>
            <w:r w:rsidRPr="00F672AD">
              <w:rPr>
                <w:rFonts w:ascii="Calibri" w:hAnsi="Calibri" w:cs="Calibri"/>
                <w:color w:val="000000"/>
              </w:rPr>
              <w:br/>
              <w:t xml:space="preserve">Refer: ‘ANNEXURE A [HMAC ALGORITHM </w:t>
            </w:r>
            <w:r w:rsidRPr="00F672AD">
              <w:rPr>
                <w:rFonts w:ascii="Calibri" w:hAnsi="Calibri" w:cs="Calibri"/>
                <w:color w:val="000000"/>
              </w:rPr>
              <w:br/>
              <w:t>FOR JSON]’ section for HMAC Algorithm</w:t>
            </w:r>
          </w:p>
        </w:tc>
      </w:tr>
    </w:tbl>
    <w:p w14:paraId="44D3DA71" w14:textId="77777777" w:rsidR="00814271" w:rsidRPr="00F672AD" w:rsidRDefault="000C6D67">
      <w:pPr>
        <w:pStyle w:val="Heading3"/>
      </w:pPr>
      <w:bookmarkStart w:id="340" w:name="_Toc169252174"/>
      <w:bookmarkStart w:id="341" w:name="_Toc195548849"/>
      <w:r w:rsidRPr="00F672AD">
        <w:t>Sample Message</w:t>
      </w:r>
      <w:bookmarkEnd w:id="340"/>
      <w:bookmarkEnd w:id="341"/>
    </w:p>
    <w:p w14:paraId="0E6FF63F"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2957030" w14:textId="77777777">
        <w:tc>
          <w:tcPr>
            <w:tcW w:w="9017" w:type="dxa"/>
          </w:tcPr>
          <w:p w14:paraId="78469684" w14:textId="77777777" w:rsidR="00814271" w:rsidRPr="00F672AD" w:rsidRDefault="000C6D67">
            <w:pPr>
              <w:pStyle w:val="Standardtext"/>
              <w:spacing w:after="0" w:line="240" w:lineRule="auto"/>
            </w:pPr>
            <w:r w:rsidRPr="00F672AD">
              <w:t>{</w:t>
            </w:r>
          </w:p>
          <w:p w14:paraId="470938AB" w14:textId="77777777" w:rsidR="00814271" w:rsidRPr="00F672AD" w:rsidRDefault="000C6D67">
            <w:pPr>
              <w:pStyle w:val="Standardtext"/>
              <w:spacing w:after="0" w:line="240" w:lineRule="auto"/>
            </w:pPr>
            <w:r w:rsidRPr="00F672AD">
              <w:t xml:space="preserve">  "OperationName": "MerchantTxnList", </w:t>
            </w:r>
          </w:p>
          <w:p w14:paraId="47CFD58E" w14:textId="77777777" w:rsidR="00814271" w:rsidRPr="00F672AD" w:rsidRDefault="000C6D67">
            <w:pPr>
              <w:pStyle w:val="Standardtext"/>
              <w:spacing w:after="0" w:line="240" w:lineRule="auto"/>
            </w:pPr>
            <w:r w:rsidRPr="00F672AD">
              <w:t xml:space="preserve">  "TxnId": "IDFUC9421A6C49D19B9754494EEF1C8C", </w:t>
            </w:r>
          </w:p>
          <w:p w14:paraId="0B4095D6" w14:textId="77777777" w:rsidR="00814271" w:rsidRPr="00F672AD" w:rsidRDefault="000C6D67">
            <w:pPr>
              <w:pStyle w:val="Standardtext"/>
              <w:spacing w:after="0" w:line="240" w:lineRule="auto"/>
            </w:pPr>
            <w:r w:rsidRPr="00F672AD">
              <w:t xml:space="preserve">  "MobileNo": "8897883053", </w:t>
            </w:r>
          </w:p>
          <w:p w14:paraId="47C0DFC6" w14:textId="77777777" w:rsidR="00814271" w:rsidRPr="00F672AD" w:rsidRDefault="000C6D67">
            <w:pPr>
              <w:pStyle w:val="Standardtext"/>
              <w:spacing w:after="0" w:line="240" w:lineRule="auto"/>
            </w:pPr>
            <w:r w:rsidRPr="00F672AD">
              <w:t xml:space="preserve">  "Count": "30", </w:t>
            </w:r>
          </w:p>
          <w:p w14:paraId="4D558F23" w14:textId="77777777" w:rsidR="00814271" w:rsidRPr="00F672AD" w:rsidRDefault="000C6D67">
            <w:pPr>
              <w:pStyle w:val="Standardtext"/>
              <w:spacing w:after="0" w:line="240" w:lineRule="auto"/>
            </w:pPr>
            <w:r w:rsidRPr="00F672AD">
              <w:t xml:space="preserve">  "StartDate": "18-06-2018", </w:t>
            </w:r>
          </w:p>
          <w:p w14:paraId="6661143E" w14:textId="77777777" w:rsidR="00814271" w:rsidRPr="00F672AD" w:rsidRDefault="000C6D67">
            <w:pPr>
              <w:pStyle w:val="Standardtext"/>
              <w:spacing w:after="0" w:line="240" w:lineRule="auto"/>
            </w:pPr>
            <w:r w:rsidRPr="00F672AD">
              <w:lastRenderedPageBreak/>
              <w:t xml:space="preserve">  "EndDate": "18-06-2018", </w:t>
            </w:r>
          </w:p>
          <w:p w14:paraId="35528942" w14:textId="77777777" w:rsidR="00814271" w:rsidRPr="00F672AD" w:rsidRDefault="000C6D67">
            <w:pPr>
              <w:pStyle w:val="Standardtext"/>
              <w:spacing w:after="0" w:line="240" w:lineRule="auto"/>
            </w:pPr>
            <w:r w:rsidRPr="00F672AD">
              <w:t xml:space="preserve">  "DeviceID": "V4FIIFEUCU5L79R8", </w:t>
            </w:r>
          </w:p>
          <w:p w14:paraId="3A6870AF" w14:textId="77777777" w:rsidR="00814271" w:rsidRPr="00F672AD" w:rsidRDefault="000C6D67">
            <w:pPr>
              <w:pStyle w:val="Standardtext"/>
              <w:spacing w:after="0" w:line="240" w:lineRule="auto"/>
            </w:pPr>
            <w:r w:rsidRPr="00F672AD">
              <w:t xml:space="preserve">  "Channel": "06", </w:t>
            </w:r>
          </w:p>
          <w:p w14:paraId="53B7BCE5" w14:textId="77777777" w:rsidR="00814271" w:rsidRPr="00F672AD" w:rsidRDefault="000C6D67">
            <w:pPr>
              <w:pStyle w:val="Standardtext"/>
              <w:spacing w:after="0" w:line="240" w:lineRule="auto"/>
            </w:pPr>
            <w:r w:rsidRPr="00F672AD">
              <w:t xml:space="preserve">  "AppVersion": "1.0.0", </w:t>
            </w:r>
          </w:p>
          <w:p w14:paraId="4AD6766E" w14:textId="77777777" w:rsidR="00814271" w:rsidRPr="00F672AD" w:rsidRDefault="000C6D67">
            <w:pPr>
              <w:pStyle w:val="Standardtext"/>
              <w:spacing w:after="0" w:line="240" w:lineRule="auto"/>
            </w:pPr>
            <w:r w:rsidRPr="00F672AD">
              <w:t xml:space="preserve">  "TimeStamp": "130718104142", </w:t>
            </w:r>
          </w:p>
          <w:p w14:paraId="208A409D" w14:textId="77777777" w:rsidR="00814271" w:rsidRPr="00F672AD" w:rsidRDefault="000C6D67">
            <w:pPr>
              <w:pStyle w:val="Standardtext"/>
              <w:spacing w:after="0" w:line="240" w:lineRule="auto"/>
            </w:pPr>
            <w:r w:rsidRPr="00F672AD">
              <w:t xml:space="preserve">  "MerchantID": "M000001", </w:t>
            </w:r>
          </w:p>
          <w:p w14:paraId="72DD9B07" w14:textId="77777777" w:rsidR="00814271" w:rsidRPr="00F672AD" w:rsidRDefault="000C6D67">
            <w:pPr>
              <w:pStyle w:val="Standardtext"/>
              <w:spacing w:after="0" w:line="240" w:lineRule="auto"/>
            </w:pPr>
            <w:r w:rsidRPr="00F672AD">
              <w:t xml:space="preserve">  "SubMerchantID": "12345", </w:t>
            </w:r>
          </w:p>
          <w:p w14:paraId="3A914D23" w14:textId="77777777" w:rsidR="00814271" w:rsidRPr="00F672AD" w:rsidRDefault="000C6D67">
            <w:pPr>
              <w:pStyle w:val="Standardtext"/>
              <w:spacing w:after="0" w:line="240" w:lineRule="auto"/>
            </w:pPr>
            <w:r w:rsidRPr="00F672AD">
              <w:t xml:space="preserve">  "TerminalID": "01", </w:t>
            </w:r>
          </w:p>
          <w:p w14:paraId="7348F946" w14:textId="77777777" w:rsidR="00814271" w:rsidRPr="00F672AD" w:rsidRDefault="000C6D67">
            <w:pPr>
              <w:pStyle w:val="Standardtext"/>
              <w:spacing w:after="0" w:line="240" w:lineRule="auto"/>
            </w:pPr>
            <w:r w:rsidRPr="00F672AD">
              <w:t xml:space="preserve">  "MerchantCredential": </w:t>
            </w:r>
          </w:p>
          <w:p w14:paraId="518FF029" w14:textId="77777777" w:rsidR="00814271" w:rsidRPr="00F672AD" w:rsidRDefault="000C6D67">
            <w:pPr>
              <w:pStyle w:val="Standardtext"/>
              <w:spacing w:after="0" w:line="240" w:lineRule="auto"/>
            </w:pPr>
            <w:r w:rsidRPr="00F672AD">
              <w:t xml:space="preserve">"609780A033C2A45592EE565E1C8D3D15201C5A092FD015E", </w:t>
            </w:r>
          </w:p>
          <w:p w14:paraId="19FD26F2" w14:textId="77777777" w:rsidR="00814271" w:rsidRPr="00F672AD" w:rsidRDefault="000C6D67">
            <w:pPr>
              <w:pStyle w:val="Standardtext"/>
              <w:spacing w:after="0" w:line="240" w:lineRule="auto"/>
            </w:pPr>
            <w:r w:rsidRPr="00F672AD">
              <w:t xml:space="preserve">  "HMAC": </w:t>
            </w:r>
          </w:p>
          <w:p w14:paraId="1FCBC16C" w14:textId="77777777" w:rsidR="00814271" w:rsidRPr="00F672AD" w:rsidRDefault="000C6D67">
            <w:pPr>
              <w:pStyle w:val="Standardtext"/>
              <w:spacing w:after="0" w:line="240" w:lineRule="auto"/>
            </w:pPr>
            <w:r w:rsidRPr="00F672AD">
              <w:t xml:space="preserve">"ff3dd1a731faf9069d07dd6fa93f520ccf64972e8b9f953c9af46048853881aa" </w:t>
            </w:r>
          </w:p>
          <w:p w14:paraId="66C805DA" w14:textId="77777777" w:rsidR="00814271" w:rsidRPr="00F672AD" w:rsidRDefault="000C6D67">
            <w:pPr>
              <w:pStyle w:val="Standardtext"/>
              <w:spacing w:after="0" w:line="240" w:lineRule="auto"/>
            </w:pPr>
            <w:r w:rsidRPr="00F672AD">
              <w:t>}</w:t>
            </w:r>
          </w:p>
        </w:tc>
      </w:tr>
    </w:tbl>
    <w:p w14:paraId="59FD9BCE" w14:textId="77777777" w:rsidR="00814271" w:rsidRPr="00F672AD" w:rsidRDefault="00814271">
      <w:pPr>
        <w:pStyle w:val="Standardtext"/>
      </w:pPr>
    </w:p>
    <w:p w14:paraId="714F1AC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4065C1C1" w14:textId="77777777">
        <w:tc>
          <w:tcPr>
            <w:tcW w:w="9017" w:type="dxa"/>
          </w:tcPr>
          <w:p w14:paraId="02C3488C" w14:textId="77777777" w:rsidR="00814271" w:rsidRPr="00F672AD" w:rsidRDefault="000C6D67">
            <w:pPr>
              <w:pStyle w:val="Standardtext"/>
              <w:spacing w:after="0" w:line="240" w:lineRule="auto"/>
            </w:pPr>
            <w:r w:rsidRPr="00F672AD">
              <w:t>{</w:t>
            </w:r>
          </w:p>
          <w:p w14:paraId="18C2C6E7" w14:textId="77777777" w:rsidR="00814271" w:rsidRPr="00F672AD" w:rsidRDefault="000C6D67">
            <w:pPr>
              <w:pStyle w:val="Standardtext"/>
              <w:spacing w:after="0" w:line="240" w:lineRule="auto"/>
            </w:pPr>
            <w:r w:rsidRPr="00F672AD">
              <w:t xml:space="preserve">"OperationName":"MerchantTxnListResponse",  </w:t>
            </w:r>
          </w:p>
          <w:p w14:paraId="03554D90" w14:textId="77777777" w:rsidR="00814271" w:rsidRPr="00F672AD" w:rsidRDefault="000C6D67">
            <w:pPr>
              <w:pStyle w:val="Standardtext"/>
              <w:spacing w:after="0" w:line="240" w:lineRule="auto"/>
            </w:pPr>
            <w:r w:rsidRPr="00F672AD">
              <w:t xml:space="preserve">"TxnList":[ </w:t>
            </w:r>
          </w:p>
          <w:p w14:paraId="7A8D35EC" w14:textId="77777777" w:rsidR="00814271" w:rsidRPr="00F672AD" w:rsidRDefault="000C6D67">
            <w:pPr>
              <w:pStyle w:val="Standardtext"/>
              <w:spacing w:after="0" w:line="240" w:lineRule="auto"/>
            </w:pPr>
            <w:r w:rsidRPr="00F672AD">
              <w:t xml:space="preserve">{ </w:t>
            </w:r>
          </w:p>
          <w:p w14:paraId="165A89D0" w14:textId="77777777" w:rsidR="00814271" w:rsidRPr="00F672AD" w:rsidRDefault="000C6D67">
            <w:pPr>
              <w:pStyle w:val="Standardtext"/>
              <w:spacing w:after="0" w:line="240" w:lineRule="auto"/>
            </w:pPr>
            <w:r w:rsidRPr="00F672AD">
              <w:t xml:space="preserve">"OrgTxnId": "IDFUCdceccc9d35484e33812f92ba825799",  </w:t>
            </w:r>
          </w:p>
          <w:p w14:paraId="2A65AA55" w14:textId="77777777" w:rsidR="00814271" w:rsidRPr="00F672AD" w:rsidRDefault="000C6D67">
            <w:pPr>
              <w:pStyle w:val="Standardtext"/>
              <w:spacing w:after="0" w:line="240" w:lineRule="auto"/>
            </w:pPr>
            <w:r w:rsidRPr="00F672AD">
              <w:t xml:space="preserve">"TxnRefId": "718412744746", </w:t>
            </w:r>
          </w:p>
          <w:p w14:paraId="19445A72" w14:textId="77777777" w:rsidR="00814271" w:rsidRPr="00F672AD" w:rsidRDefault="000C6D67">
            <w:pPr>
              <w:pStyle w:val="Standardtext"/>
              <w:spacing w:after="0" w:line="240" w:lineRule="auto"/>
            </w:pPr>
            <w:r w:rsidRPr="00F672AD">
              <w:t xml:space="preserve">"CustRefId": "718412744746", </w:t>
            </w:r>
          </w:p>
          <w:p w14:paraId="6E4E798A" w14:textId="77777777" w:rsidR="00814271" w:rsidRPr="00F672AD" w:rsidRDefault="000C6D67">
            <w:pPr>
              <w:pStyle w:val="Standardtext"/>
              <w:spacing w:after="0" w:line="240" w:lineRule="auto"/>
            </w:pPr>
            <w:r w:rsidRPr="00F672AD">
              <w:t xml:space="preserve">"TxnType":"MerchantSendMoney:VIR:Payer",  </w:t>
            </w:r>
          </w:p>
          <w:p w14:paraId="539990D4" w14:textId="77777777" w:rsidR="00814271" w:rsidRPr="00F672AD" w:rsidRDefault="000C6D67">
            <w:pPr>
              <w:pStyle w:val="Standardtext"/>
              <w:spacing w:after="0" w:line="240" w:lineRule="auto"/>
            </w:pPr>
            <w:r w:rsidRPr="00F672AD">
              <w:t xml:space="preserve">"Amount":"1.00", </w:t>
            </w:r>
          </w:p>
          <w:p w14:paraId="4555EBDC" w14:textId="77777777" w:rsidR="00814271" w:rsidRPr="00F672AD" w:rsidRDefault="000C6D67">
            <w:pPr>
              <w:pStyle w:val="Standardtext"/>
              <w:spacing w:after="0" w:line="240" w:lineRule="auto"/>
            </w:pPr>
            <w:r w:rsidRPr="00F672AD">
              <w:t xml:space="preserve">"Status": "Declined", </w:t>
            </w:r>
          </w:p>
          <w:p w14:paraId="0C461E68" w14:textId="77777777" w:rsidR="00814271" w:rsidRPr="00F672AD" w:rsidRDefault="000C6D67">
            <w:pPr>
              <w:pStyle w:val="Standardtext"/>
              <w:spacing w:after="0" w:line="240" w:lineRule="auto"/>
            </w:pPr>
            <w:r w:rsidRPr="00F672AD">
              <w:t xml:space="preserve">"Remarks": "Payment Request", </w:t>
            </w:r>
          </w:p>
          <w:p w14:paraId="79093A32" w14:textId="77777777" w:rsidR="00814271" w:rsidRPr="00F672AD" w:rsidRDefault="000C6D67">
            <w:pPr>
              <w:pStyle w:val="Standardtext"/>
              <w:spacing w:after="0" w:line="240" w:lineRule="auto"/>
            </w:pPr>
            <w:r w:rsidRPr="00F672AD">
              <w:t xml:space="preserve">"Txndatetime": "05-04-2017 21:48:16", </w:t>
            </w:r>
          </w:p>
          <w:p w14:paraId="720A75C4" w14:textId="77777777" w:rsidR="00814271" w:rsidRPr="00F672AD" w:rsidRDefault="000C6D67">
            <w:pPr>
              <w:pStyle w:val="Standardtext"/>
              <w:spacing w:after="0" w:line="240" w:lineRule="auto"/>
            </w:pPr>
            <w:r w:rsidRPr="00F672AD">
              <w:t xml:space="preserve">"PayerVirAddr": "9916525300-uc@idfb", </w:t>
            </w:r>
          </w:p>
          <w:p w14:paraId="1654C5BC" w14:textId="77777777" w:rsidR="00814271" w:rsidRPr="00F672AD" w:rsidRDefault="000C6D67">
            <w:pPr>
              <w:pStyle w:val="Standardtext"/>
              <w:spacing w:after="0" w:line="240" w:lineRule="auto"/>
            </w:pPr>
            <w:r w:rsidRPr="00F672AD">
              <w:t>"PayeeVirAddr": "ultracash@</w:t>
            </w:r>
            <w:r w:rsidR="007E1FC7" w:rsidRPr="00F672AD">
              <w:t>bandhan</w:t>
            </w:r>
            <w:r w:rsidRPr="00F672AD">
              <w:t xml:space="preserve">bank",  </w:t>
            </w:r>
          </w:p>
          <w:p w14:paraId="4D327591" w14:textId="77777777" w:rsidR="00814271" w:rsidRPr="00F672AD" w:rsidRDefault="000C6D67">
            <w:pPr>
              <w:pStyle w:val="Standardtext"/>
              <w:spacing w:after="0" w:line="240" w:lineRule="auto"/>
            </w:pPr>
            <w:r w:rsidRPr="00F672AD">
              <w:t xml:space="preserve">"PayerName": "", </w:t>
            </w:r>
          </w:p>
          <w:p w14:paraId="23D52554" w14:textId="77777777" w:rsidR="00814271" w:rsidRPr="00F672AD" w:rsidRDefault="000C6D67">
            <w:pPr>
              <w:pStyle w:val="Standardtext"/>
              <w:spacing w:after="0" w:line="240" w:lineRule="auto"/>
            </w:pPr>
            <w:r w:rsidRPr="00F672AD">
              <w:t xml:space="preserve">"PayeeName": "", </w:t>
            </w:r>
          </w:p>
          <w:p w14:paraId="4305BF56" w14:textId="77777777" w:rsidR="00814271" w:rsidRPr="00F672AD" w:rsidRDefault="000C6D67">
            <w:pPr>
              <w:pStyle w:val="Standardtext"/>
              <w:spacing w:after="0" w:line="240" w:lineRule="auto"/>
            </w:pPr>
            <w:r w:rsidRPr="00F672AD">
              <w:t xml:space="preserve">“PayerAccountNo”:” 10000619470”, </w:t>
            </w:r>
          </w:p>
          <w:p w14:paraId="4E8A2C72" w14:textId="77777777" w:rsidR="00814271" w:rsidRPr="00F672AD" w:rsidRDefault="000C6D67">
            <w:pPr>
              <w:pStyle w:val="Standardtext"/>
              <w:spacing w:after="0" w:line="240" w:lineRule="auto"/>
            </w:pPr>
            <w:r w:rsidRPr="00F672AD">
              <w:t xml:space="preserve">“PayerMaskedAccountNo”:” XXXXXXX9470”,  </w:t>
            </w:r>
          </w:p>
          <w:p w14:paraId="25D7E1F7" w14:textId="77777777" w:rsidR="00814271" w:rsidRPr="00F672AD" w:rsidRDefault="000C6D67">
            <w:pPr>
              <w:pStyle w:val="Standardtext"/>
              <w:spacing w:after="0" w:line="240" w:lineRule="auto"/>
            </w:pPr>
            <w:r w:rsidRPr="00F672AD">
              <w:t xml:space="preserve">“PayeeAccountNo”:” 10000619471”, </w:t>
            </w:r>
          </w:p>
          <w:p w14:paraId="66047E52" w14:textId="77777777" w:rsidR="00814271" w:rsidRPr="00F672AD" w:rsidRDefault="000C6D67">
            <w:pPr>
              <w:pStyle w:val="Standardtext"/>
              <w:spacing w:after="0" w:line="240" w:lineRule="auto"/>
            </w:pPr>
            <w:r w:rsidRPr="00F672AD">
              <w:t xml:space="preserve">“PayeeMaskedAccountNo”:”XXXXXXX9471”,  </w:t>
            </w:r>
          </w:p>
          <w:p w14:paraId="556EF577" w14:textId="77777777" w:rsidR="00814271" w:rsidRPr="00F672AD" w:rsidRDefault="000C6D67">
            <w:pPr>
              <w:pStyle w:val="Standardtext"/>
              <w:spacing w:after="0" w:line="240" w:lineRule="auto"/>
            </w:pPr>
            <w:r w:rsidRPr="00F672AD">
              <w:t xml:space="preserve">“PayerIFSC”:”IDFB0410101”, </w:t>
            </w:r>
          </w:p>
          <w:p w14:paraId="1CCBC2BB" w14:textId="77777777" w:rsidR="00814271" w:rsidRPr="00F672AD" w:rsidRDefault="000C6D67">
            <w:pPr>
              <w:pStyle w:val="Standardtext"/>
              <w:spacing w:after="0" w:line="240" w:lineRule="auto"/>
            </w:pPr>
            <w:r w:rsidRPr="00F672AD">
              <w:t xml:space="preserve">“PayeeIFSC”:”IDFB0410101”, </w:t>
            </w:r>
          </w:p>
          <w:p w14:paraId="4FFA3402" w14:textId="77777777" w:rsidR="00814271" w:rsidRPr="00F672AD" w:rsidRDefault="000C6D67">
            <w:pPr>
              <w:pStyle w:val="Standardtext"/>
              <w:spacing w:after="0" w:line="240" w:lineRule="auto"/>
            </w:pPr>
            <w:r w:rsidRPr="00F672AD">
              <w:t>“PayerBankName”:”</w:t>
            </w:r>
            <w:r w:rsidR="007E1FC7" w:rsidRPr="00F672AD">
              <w:t>BANDHAN</w:t>
            </w:r>
            <w:r w:rsidRPr="00F672AD">
              <w:t xml:space="preserve"> FIRST Bank”, </w:t>
            </w:r>
          </w:p>
          <w:p w14:paraId="4CAA13C8" w14:textId="77777777" w:rsidR="00814271" w:rsidRPr="00F672AD" w:rsidRDefault="000C6D67">
            <w:pPr>
              <w:pStyle w:val="Standardtext"/>
              <w:spacing w:after="0" w:line="240" w:lineRule="auto"/>
            </w:pPr>
            <w:r w:rsidRPr="00F672AD">
              <w:t xml:space="preserve">“ComplaintCategory”:”COMPLAINT”, </w:t>
            </w:r>
          </w:p>
          <w:p w14:paraId="33C5BE71" w14:textId="77777777" w:rsidR="00814271" w:rsidRPr="00F672AD" w:rsidRDefault="000C6D67">
            <w:pPr>
              <w:pStyle w:val="Standardtext"/>
              <w:spacing w:after="0" w:line="240" w:lineRule="auto"/>
            </w:pPr>
            <w:r w:rsidRPr="00F672AD">
              <w:t xml:space="preserve">“ComplaintRefNo”:”123456789012”, </w:t>
            </w:r>
          </w:p>
          <w:p w14:paraId="4427C646" w14:textId="77777777" w:rsidR="00814271" w:rsidRPr="00F672AD" w:rsidRDefault="000C6D67">
            <w:pPr>
              <w:pStyle w:val="Standardtext"/>
              <w:spacing w:after="0" w:line="240" w:lineRule="auto"/>
            </w:pPr>
            <w:r w:rsidRPr="00F672AD">
              <w:lastRenderedPageBreak/>
              <w:t xml:space="preserve">“ComplaintStatus”:”Original Transaction Completed Successfully”, </w:t>
            </w:r>
          </w:p>
          <w:p w14:paraId="44EE415F" w14:textId="77777777" w:rsidR="00814271" w:rsidRPr="00F672AD" w:rsidRDefault="000C6D67">
            <w:pPr>
              <w:pStyle w:val="Standardtext"/>
              <w:spacing w:after="0" w:line="240" w:lineRule="auto"/>
            </w:pPr>
            <w:r w:rsidRPr="00F672AD">
              <w:t xml:space="preserve">“TxnTranModeType”:”P2P”, </w:t>
            </w:r>
          </w:p>
          <w:p w14:paraId="034EC078" w14:textId="77777777" w:rsidR="00814271" w:rsidRPr="00F672AD" w:rsidRDefault="000C6D67">
            <w:pPr>
              <w:pStyle w:val="Standardtext"/>
              <w:spacing w:after="0" w:line="240" w:lineRule="auto"/>
            </w:pPr>
            <w:r w:rsidRPr="00F672AD">
              <w:t xml:space="preserve">}, </w:t>
            </w:r>
          </w:p>
          <w:p w14:paraId="7F3A5EBB" w14:textId="77777777" w:rsidR="00814271" w:rsidRPr="00F672AD" w:rsidRDefault="000C6D67">
            <w:pPr>
              <w:pStyle w:val="Standardtext"/>
              <w:spacing w:after="0" w:line="240" w:lineRule="auto"/>
            </w:pPr>
            <w:r w:rsidRPr="00F672AD">
              <w:t xml:space="preserve">{ </w:t>
            </w:r>
          </w:p>
          <w:p w14:paraId="7D513367" w14:textId="77777777" w:rsidR="00814271" w:rsidRPr="00F672AD" w:rsidRDefault="000C6D67">
            <w:pPr>
              <w:pStyle w:val="Standardtext"/>
              <w:spacing w:after="0" w:line="240" w:lineRule="auto"/>
            </w:pPr>
            <w:r w:rsidRPr="00F672AD">
              <w:t xml:space="preserve">"OrgTxnId": "IDFUCdceccc9d35484e33812f92ba825789",  </w:t>
            </w:r>
          </w:p>
          <w:p w14:paraId="2F2DF6EC" w14:textId="77777777" w:rsidR="00814271" w:rsidRPr="00F672AD" w:rsidRDefault="000C6D67">
            <w:pPr>
              <w:pStyle w:val="Standardtext"/>
              <w:spacing w:after="0" w:line="240" w:lineRule="auto"/>
            </w:pPr>
            <w:r w:rsidRPr="00F672AD">
              <w:t xml:space="preserve">"TxnRefId": "718412744756", </w:t>
            </w:r>
          </w:p>
          <w:p w14:paraId="116682FF" w14:textId="77777777" w:rsidR="00814271" w:rsidRPr="00F672AD" w:rsidRDefault="000C6D67">
            <w:pPr>
              <w:pStyle w:val="Standardtext"/>
              <w:spacing w:after="0" w:line="240" w:lineRule="auto"/>
            </w:pPr>
            <w:r w:rsidRPr="00F672AD">
              <w:t xml:space="preserve">"CustRefId": "718412744756", </w:t>
            </w:r>
          </w:p>
          <w:p w14:paraId="24BC1A26" w14:textId="77777777" w:rsidR="00814271" w:rsidRPr="00F672AD" w:rsidRDefault="000C6D67">
            <w:pPr>
              <w:pStyle w:val="Standardtext"/>
              <w:spacing w:after="0" w:line="240" w:lineRule="auto"/>
            </w:pPr>
            <w:r w:rsidRPr="00F672AD">
              <w:t xml:space="preserve">"TxnType":"MerchantSendMoney:VIR:Payer",  </w:t>
            </w:r>
          </w:p>
          <w:p w14:paraId="5F43EF68" w14:textId="77777777" w:rsidR="00814271" w:rsidRPr="00F672AD" w:rsidRDefault="000C6D67">
            <w:pPr>
              <w:pStyle w:val="Standardtext"/>
              <w:spacing w:after="0" w:line="240" w:lineRule="auto"/>
            </w:pPr>
            <w:r w:rsidRPr="00F672AD">
              <w:t xml:space="preserve">"Amount":"1.00", </w:t>
            </w:r>
          </w:p>
          <w:p w14:paraId="4C444D2F" w14:textId="77777777" w:rsidR="00814271" w:rsidRPr="00F672AD" w:rsidRDefault="000C6D67">
            <w:pPr>
              <w:pStyle w:val="Standardtext"/>
              <w:spacing w:after="0" w:line="240" w:lineRule="auto"/>
            </w:pPr>
            <w:r w:rsidRPr="00F672AD">
              <w:t xml:space="preserve">"Status": "Declined",  </w:t>
            </w:r>
          </w:p>
          <w:p w14:paraId="7351ED32" w14:textId="77777777" w:rsidR="00814271" w:rsidRPr="00F672AD" w:rsidRDefault="000C6D67">
            <w:pPr>
              <w:pStyle w:val="Standardtext"/>
              <w:spacing w:after="0" w:line="240" w:lineRule="auto"/>
            </w:pPr>
            <w:r w:rsidRPr="00F672AD">
              <w:t xml:space="preserve">"Remarks": "Payment Request", </w:t>
            </w:r>
          </w:p>
          <w:p w14:paraId="2905914D" w14:textId="77777777" w:rsidR="00814271" w:rsidRPr="00F672AD" w:rsidRDefault="000C6D67">
            <w:pPr>
              <w:pStyle w:val="Standardtext"/>
              <w:spacing w:after="0" w:line="240" w:lineRule="auto"/>
            </w:pPr>
            <w:r w:rsidRPr="00F672AD">
              <w:t xml:space="preserve">"Txndatetime": "05-04-2017 21:48:16", </w:t>
            </w:r>
          </w:p>
          <w:p w14:paraId="55A3ED72" w14:textId="77777777" w:rsidR="00814271" w:rsidRPr="00F672AD" w:rsidRDefault="000C6D67">
            <w:pPr>
              <w:pStyle w:val="Standardtext"/>
              <w:spacing w:after="0" w:line="240" w:lineRule="auto"/>
            </w:pPr>
            <w:r w:rsidRPr="00F672AD">
              <w:t>"PayerVirAddr": "9916525300-uc@idfb",  "PayeeVirAddr": "ultracash@</w:t>
            </w:r>
            <w:r w:rsidR="007E1FC7" w:rsidRPr="00F672AD">
              <w:t>bandhan</w:t>
            </w:r>
            <w:r w:rsidRPr="00F672AD">
              <w:t xml:space="preserve">bank",  </w:t>
            </w:r>
          </w:p>
          <w:p w14:paraId="0CD90A48" w14:textId="77777777" w:rsidR="00814271" w:rsidRPr="00F672AD" w:rsidRDefault="000C6D67">
            <w:pPr>
              <w:pStyle w:val="Standardtext"/>
              <w:spacing w:after="0" w:line="240" w:lineRule="auto"/>
            </w:pPr>
            <w:r w:rsidRPr="00F672AD">
              <w:t xml:space="preserve">"PayerName": "", </w:t>
            </w:r>
          </w:p>
          <w:p w14:paraId="7D6C13CA" w14:textId="77777777" w:rsidR="00814271" w:rsidRPr="00F672AD" w:rsidRDefault="000C6D67">
            <w:pPr>
              <w:pStyle w:val="Standardtext"/>
              <w:spacing w:after="0" w:line="240" w:lineRule="auto"/>
            </w:pPr>
            <w:r w:rsidRPr="00F672AD">
              <w:t xml:space="preserve">"PayeeName": "", </w:t>
            </w:r>
          </w:p>
          <w:p w14:paraId="36402FF5" w14:textId="77777777" w:rsidR="00814271" w:rsidRPr="00F672AD" w:rsidRDefault="000C6D67">
            <w:pPr>
              <w:pStyle w:val="Standardtext"/>
              <w:spacing w:after="0" w:line="240" w:lineRule="auto"/>
            </w:pPr>
            <w:r w:rsidRPr="00F672AD">
              <w:t xml:space="preserve">“PayerAccountNo”:” 10000619470”, </w:t>
            </w:r>
          </w:p>
          <w:p w14:paraId="577CA258" w14:textId="77777777" w:rsidR="00814271" w:rsidRPr="00F672AD" w:rsidRDefault="000C6D67">
            <w:pPr>
              <w:pStyle w:val="Standardtext"/>
              <w:spacing w:after="0" w:line="240" w:lineRule="auto"/>
            </w:pPr>
            <w:r w:rsidRPr="00F672AD">
              <w:t xml:space="preserve">“PayerMaskedAccountNo”:” XXXXXXX9470”,  </w:t>
            </w:r>
          </w:p>
          <w:p w14:paraId="636CE9BA" w14:textId="77777777" w:rsidR="00814271" w:rsidRPr="00F672AD" w:rsidRDefault="000C6D67">
            <w:pPr>
              <w:pStyle w:val="Standardtext"/>
              <w:spacing w:after="0" w:line="240" w:lineRule="auto"/>
            </w:pPr>
            <w:r w:rsidRPr="00F672AD">
              <w:t xml:space="preserve">“PayeeAccountNo”:”10000619471”, “PayeeMaskedAccountNo”:”XXXXXXX9471”,  </w:t>
            </w:r>
          </w:p>
          <w:p w14:paraId="644F63A7" w14:textId="77777777" w:rsidR="00814271" w:rsidRPr="00F672AD" w:rsidRDefault="000C6D67">
            <w:pPr>
              <w:pStyle w:val="Standardtext"/>
              <w:spacing w:after="0" w:line="240" w:lineRule="auto"/>
            </w:pPr>
            <w:r w:rsidRPr="00F672AD">
              <w:t xml:space="preserve">“PayerIFSC”:”IDFB0410101”, </w:t>
            </w:r>
          </w:p>
          <w:p w14:paraId="54AEEAC3" w14:textId="77777777" w:rsidR="00814271" w:rsidRPr="00F672AD" w:rsidRDefault="000C6D67">
            <w:pPr>
              <w:pStyle w:val="Standardtext"/>
              <w:spacing w:after="0" w:line="240" w:lineRule="auto"/>
            </w:pPr>
            <w:r w:rsidRPr="00F672AD">
              <w:t xml:space="preserve">“PayeeIFSC”:”IDFB0410101”, </w:t>
            </w:r>
          </w:p>
          <w:p w14:paraId="557126A9" w14:textId="77777777" w:rsidR="00814271" w:rsidRPr="00F672AD" w:rsidRDefault="000C6D67">
            <w:pPr>
              <w:pStyle w:val="Standardtext"/>
              <w:spacing w:after="0" w:line="240" w:lineRule="auto"/>
            </w:pPr>
            <w:r w:rsidRPr="00F672AD">
              <w:t>“PayerBankName”:”</w:t>
            </w:r>
            <w:r w:rsidR="007E1FC7" w:rsidRPr="00F672AD">
              <w:t>BANDHAN</w:t>
            </w:r>
            <w:r w:rsidRPr="00F672AD">
              <w:t xml:space="preserve"> FIRST Bank”,  </w:t>
            </w:r>
          </w:p>
          <w:p w14:paraId="70E509D8" w14:textId="77777777" w:rsidR="00814271" w:rsidRPr="00F672AD" w:rsidRDefault="000C6D67">
            <w:pPr>
              <w:pStyle w:val="Standardtext"/>
              <w:spacing w:after="0" w:line="240" w:lineRule="auto"/>
            </w:pPr>
            <w:r w:rsidRPr="00F672AD">
              <w:t>“PayeeBankName”:”</w:t>
            </w:r>
            <w:r w:rsidR="007E1FC7" w:rsidRPr="00F672AD">
              <w:t>BANDHAN</w:t>
            </w:r>
            <w:r w:rsidRPr="00F672AD">
              <w:t xml:space="preserve"> FIRST Bank”, </w:t>
            </w:r>
          </w:p>
          <w:p w14:paraId="1DB78541" w14:textId="77777777" w:rsidR="00814271" w:rsidRPr="00F672AD" w:rsidRDefault="000C6D67">
            <w:pPr>
              <w:pStyle w:val="Standardtext"/>
              <w:spacing w:after="0" w:line="240" w:lineRule="auto"/>
            </w:pPr>
            <w:r w:rsidRPr="00F672AD">
              <w:t xml:space="preserve">“ComplaintCategory”:”COMPLAINT”, </w:t>
            </w:r>
          </w:p>
          <w:p w14:paraId="247FC3BD" w14:textId="77777777" w:rsidR="00814271" w:rsidRPr="00F672AD" w:rsidRDefault="000C6D67">
            <w:pPr>
              <w:pStyle w:val="Standardtext"/>
              <w:spacing w:after="0" w:line="240" w:lineRule="auto"/>
            </w:pPr>
            <w:r w:rsidRPr="00F672AD">
              <w:t xml:space="preserve">“ComplaintRefNo”:”123456789012”, </w:t>
            </w:r>
          </w:p>
          <w:p w14:paraId="5484FB2E" w14:textId="77777777" w:rsidR="00814271" w:rsidRPr="00F672AD" w:rsidRDefault="000C6D67">
            <w:pPr>
              <w:pStyle w:val="Standardtext"/>
              <w:spacing w:after="0" w:line="240" w:lineRule="auto"/>
            </w:pPr>
            <w:r w:rsidRPr="00F672AD">
              <w:t xml:space="preserve">“ComplaintStatus”:”Original Transaction Completed Successfully”, </w:t>
            </w:r>
          </w:p>
          <w:p w14:paraId="0CA50588" w14:textId="77777777" w:rsidR="00814271" w:rsidRPr="00F672AD" w:rsidRDefault="000C6D67">
            <w:pPr>
              <w:pStyle w:val="Standardtext"/>
              <w:spacing w:after="0" w:line="240" w:lineRule="auto"/>
            </w:pPr>
            <w:r w:rsidRPr="00F672AD">
              <w:t xml:space="preserve">“TxnTranModeType”:”P2P”, </w:t>
            </w:r>
          </w:p>
          <w:p w14:paraId="31D1E283" w14:textId="77777777" w:rsidR="00814271" w:rsidRPr="00F672AD" w:rsidRDefault="000C6D67">
            <w:pPr>
              <w:pStyle w:val="Standardtext"/>
              <w:spacing w:after="0" w:line="240" w:lineRule="auto"/>
            </w:pPr>
            <w:r w:rsidRPr="00F672AD">
              <w:t xml:space="preserve">} </w:t>
            </w:r>
          </w:p>
          <w:p w14:paraId="5BEB8697" w14:textId="77777777" w:rsidR="00814271" w:rsidRPr="00F672AD" w:rsidRDefault="000C6D67">
            <w:pPr>
              <w:pStyle w:val="Standardtext"/>
              <w:spacing w:after="0" w:line="240" w:lineRule="auto"/>
            </w:pPr>
            <w:r w:rsidRPr="00F672AD">
              <w:t xml:space="preserve">], </w:t>
            </w:r>
          </w:p>
          <w:p w14:paraId="7597483D" w14:textId="77777777" w:rsidR="00814271" w:rsidRPr="00F672AD" w:rsidRDefault="000C6D67">
            <w:pPr>
              <w:pStyle w:val="Standardtext"/>
              <w:spacing w:after="0" w:line="240" w:lineRule="auto"/>
            </w:pPr>
            <w:r w:rsidRPr="00F672AD">
              <w:t xml:space="preserve">"ComplaintDescListArray: { </w:t>
            </w:r>
          </w:p>
          <w:p w14:paraId="47BB2FE4" w14:textId="77777777" w:rsidR="00814271" w:rsidRPr="00F672AD" w:rsidRDefault="000C6D67">
            <w:pPr>
              <w:pStyle w:val="Standardtext"/>
              <w:spacing w:after="0" w:line="240" w:lineRule="auto"/>
            </w:pPr>
            <w:r w:rsidRPr="00F672AD">
              <w:t xml:space="preserve">"ComplaintDescList" : [ </w:t>
            </w:r>
          </w:p>
          <w:p w14:paraId="73290EAC" w14:textId="77777777" w:rsidR="00814271" w:rsidRPr="00F672AD" w:rsidRDefault="000C6D67">
            <w:pPr>
              <w:pStyle w:val="Standardtext"/>
              <w:spacing w:after="0" w:line="240" w:lineRule="auto"/>
            </w:pPr>
            <w:r w:rsidRPr="00F672AD">
              <w:t xml:space="preserve">{ </w:t>
            </w:r>
          </w:p>
          <w:p w14:paraId="0924DC51" w14:textId="77777777" w:rsidR="00814271" w:rsidRPr="00F672AD" w:rsidRDefault="000C6D67">
            <w:pPr>
              <w:pStyle w:val="Standardtext"/>
              <w:spacing w:after="0" w:line="240" w:lineRule="auto"/>
            </w:pPr>
            <w:r w:rsidRPr="00F672AD">
              <w:t xml:space="preserve">"ComplaintDesc": "Goods/services are not provided.",  </w:t>
            </w:r>
          </w:p>
          <w:p w14:paraId="6624BE67" w14:textId="77777777" w:rsidR="00814271" w:rsidRPr="00F672AD" w:rsidRDefault="000C6D67">
            <w:pPr>
              <w:pStyle w:val="Standardtext"/>
              <w:spacing w:after="0" w:line="240" w:lineRule="auto"/>
            </w:pPr>
            <w:r w:rsidRPr="00F672AD">
              <w:t xml:space="preserve">"ComplaintCode": "U008",  </w:t>
            </w:r>
          </w:p>
          <w:p w14:paraId="2AA9715A" w14:textId="77777777" w:rsidR="00814271" w:rsidRPr="00F672AD" w:rsidRDefault="000C6D67">
            <w:pPr>
              <w:pStyle w:val="Standardtext"/>
              <w:spacing w:after="0" w:line="240" w:lineRule="auto"/>
            </w:pPr>
            <w:r w:rsidRPr="00F672AD">
              <w:t xml:space="preserve">"ComplaintType": "U2" , </w:t>
            </w:r>
          </w:p>
          <w:p w14:paraId="416E4DCE" w14:textId="77777777" w:rsidR="00814271" w:rsidRPr="00F672AD" w:rsidRDefault="000C6D67">
            <w:pPr>
              <w:pStyle w:val="Standardtext"/>
              <w:spacing w:after="0" w:line="240" w:lineRule="auto"/>
            </w:pPr>
            <w:r w:rsidRPr="00F672AD">
              <w:t xml:space="preserve">"ComplaintURCSDesc": "Goods/services are not provided.",  </w:t>
            </w:r>
          </w:p>
          <w:p w14:paraId="3FABB5F2" w14:textId="77777777" w:rsidR="00814271" w:rsidRPr="00F672AD" w:rsidRDefault="000C6D67">
            <w:pPr>
              <w:pStyle w:val="Standardtext"/>
              <w:spacing w:after="0" w:line="240" w:lineRule="auto"/>
            </w:pPr>
            <w:r w:rsidRPr="00F672AD">
              <w:t xml:space="preserve">},  ]  </w:t>
            </w:r>
          </w:p>
          <w:p w14:paraId="396FE426" w14:textId="77777777" w:rsidR="00814271" w:rsidRPr="00F672AD" w:rsidRDefault="000C6D67">
            <w:pPr>
              <w:pStyle w:val="Standardtext"/>
              <w:spacing w:after="0" w:line="240" w:lineRule="auto"/>
            </w:pPr>
            <w:r w:rsidRPr="00F672AD">
              <w:t xml:space="preserve">},  </w:t>
            </w:r>
          </w:p>
          <w:p w14:paraId="14905A7A" w14:textId="77777777" w:rsidR="00814271" w:rsidRPr="00F672AD" w:rsidRDefault="000C6D67">
            <w:pPr>
              <w:pStyle w:val="Standardtext"/>
              <w:spacing w:after="0" w:line="240" w:lineRule="auto"/>
            </w:pPr>
            <w:r w:rsidRPr="00F672AD">
              <w:t xml:space="preserve">"TxnId":"IDFUC9421A6C49D19B9754494EEF1C8C", </w:t>
            </w:r>
          </w:p>
          <w:p w14:paraId="00EBB78A" w14:textId="77777777" w:rsidR="00814271" w:rsidRPr="00F672AD" w:rsidRDefault="000C6D67">
            <w:pPr>
              <w:pStyle w:val="Standardtext"/>
              <w:spacing w:after="0" w:line="240" w:lineRule="auto"/>
            </w:pPr>
            <w:r w:rsidRPr="00F672AD">
              <w:t xml:space="preserve">"ResCode":"000",  </w:t>
            </w:r>
          </w:p>
          <w:p w14:paraId="6DECEBF7" w14:textId="77777777" w:rsidR="00814271" w:rsidRPr="00F672AD" w:rsidRDefault="000C6D67">
            <w:pPr>
              <w:pStyle w:val="Standardtext"/>
              <w:spacing w:after="0" w:line="240" w:lineRule="auto"/>
            </w:pPr>
            <w:r w:rsidRPr="00F672AD">
              <w:t xml:space="preserve">"ResDesc":"Approved", </w:t>
            </w:r>
          </w:p>
          <w:p w14:paraId="352563D6" w14:textId="77777777" w:rsidR="00814271" w:rsidRPr="00F672AD" w:rsidRDefault="000C6D67">
            <w:pPr>
              <w:pStyle w:val="Standardtext"/>
              <w:spacing w:after="0" w:line="240" w:lineRule="auto"/>
            </w:pPr>
            <w:r w:rsidRPr="00F672AD">
              <w:t xml:space="preserve">"TimeStamp":"2016-06-18T17:29:33+05:30", </w:t>
            </w:r>
          </w:p>
          <w:p w14:paraId="7673C68E" w14:textId="77777777" w:rsidR="00814271" w:rsidRPr="00F672AD" w:rsidRDefault="000C6D67">
            <w:pPr>
              <w:pStyle w:val="Standardtext"/>
              <w:spacing w:after="0" w:line="240" w:lineRule="auto"/>
            </w:pPr>
            <w:r w:rsidRPr="00F672AD">
              <w:t>"HMAC":"ff3dd1a731faf9069d07dd6fa93f520ccf64972e8b9f953c9af46048853881aa"</w:t>
            </w:r>
          </w:p>
          <w:p w14:paraId="5295302B" w14:textId="77777777" w:rsidR="00814271" w:rsidRPr="00F672AD" w:rsidRDefault="000C6D67">
            <w:pPr>
              <w:pStyle w:val="Standardtext"/>
              <w:spacing w:after="0" w:line="240" w:lineRule="auto"/>
            </w:pPr>
            <w:r w:rsidRPr="00F672AD">
              <w:lastRenderedPageBreak/>
              <w:t xml:space="preserve"> }</w:t>
            </w:r>
          </w:p>
        </w:tc>
      </w:tr>
    </w:tbl>
    <w:p w14:paraId="1AC6E4AE" w14:textId="77777777" w:rsidR="00814271" w:rsidRPr="00F672AD" w:rsidRDefault="00814271">
      <w:pPr>
        <w:pStyle w:val="Standardtext"/>
      </w:pPr>
    </w:p>
    <w:p w14:paraId="5B3F9956" w14:textId="77777777" w:rsidR="00814271" w:rsidRPr="00F672AD" w:rsidRDefault="000C6D67">
      <w:pPr>
        <w:pStyle w:val="Heading2"/>
        <w:ind w:left="1120"/>
      </w:pPr>
      <w:bookmarkStart w:id="342" w:name="_Toc169252175"/>
      <w:bookmarkStart w:id="343" w:name="_Toc195548850"/>
      <w:r w:rsidRPr="00F672AD">
        <w:t>MerchantStatusUpdate API Request and Response</w:t>
      </w:r>
      <w:bookmarkEnd w:id="342"/>
      <w:bookmarkEnd w:id="343"/>
    </w:p>
    <w:p w14:paraId="31EA65F0" w14:textId="77777777" w:rsidR="00814271" w:rsidRPr="00F672AD" w:rsidRDefault="000C6D67">
      <w:pPr>
        <w:pStyle w:val="Heading3"/>
      </w:pPr>
      <w:bookmarkStart w:id="344" w:name="_Toc169252176"/>
      <w:bookmarkStart w:id="345" w:name="_Toc195548851"/>
      <w:r w:rsidRPr="00F672AD">
        <w:t>Request Format</w:t>
      </w:r>
      <w:bookmarkEnd w:id="344"/>
      <w:bookmarkEnd w:id="345"/>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814271" w:rsidRPr="00F672AD" w14:paraId="37CA053A"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08557F08"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52F71D6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6D2F43BE"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4946B5A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38B2A0A7"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814271" w:rsidRPr="00F672AD" w14:paraId="649BFEA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C3764C0" w14:textId="77777777" w:rsidR="00814271" w:rsidRPr="00F672AD" w:rsidRDefault="000C6D67">
            <w:pPr>
              <w:spacing w:before="0" w:after="0" w:line="240" w:lineRule="auto"/>
              <w:jc w:val="left"/>
              <w:rPr>
                <w:rFonts w:eastAsia="Times New Roman" w:cstheme="minorHAnsi"/>
                <w:color w:val="000000"/>
                <w:lang w:val="en-IN" w:eastAsia="en-IN"/>
              </w:rPr>
            </w:pPr>
            <w:r w:rsidRPr="00F672AD">
              <w:t>OperationName</w:t>
            </w:r>
          </w:p>
        </w:tc>
        <w:tc>
          <w:tcPr>
            <w:tcW w:w="1179" w:type="pct"/>
            <w:shd w:val="clear" w:color="auto" w:fill="F3F7F5" w:themeFill="accent5" w:themeFillTint="33"/>
            <w:noWrap/>
          </w:tcPr>
          <w:p w14:paraId="5420FC0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0728A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709" w:type="pct"/>
            <w:shd w:val="clear" w:color="auto" w:fill="F3F7F5" w:themeFill="accent5" w:themeFillTint="33"/>
            <w:noWrap/>
          </w:tcPr>
          <w:p w14:paraId="154807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7445C7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Ex: MerchantStatusUpdateReq </w:t>
            </w:r>
            <w:r w:rsidRPr="00F672AD">
              <w:rPr>
                <w:rFonts w:ascii="Calibri" w:hAnsi="Calibri" w:cs="Calibri"/>
                <w:color w:val="000000"/>
              </w:rPr>
              <w:br/>
              <w:t>‘MerchantStatusUpdateReq’ static value to be passed</w:t>
            </w:r>
          </w:p>
        </w:tc>
      </w:tr>
      <w:tr w:rsidR="00814271" w:rsidRPr="00F672AD" w14:paraId="05B1D27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F85E43A" w14:textId="77777777" w:rsidR="00814271" w:rsidRPr="00F672AD" w:rsidRDefault="000C6D67">
            <w:pPr>
              <w:spacing w:before="0" w:after="0" w:line="240" w:lineRule="auto"/>
              <w:jc w:val="left"/>
              <w:rPr>
                <w:rFonts w:eastAsia="Times New Roman" w:cstheme="minorHAnsi"/>
                <w:color w:val="000000"/>
                <w:lang w:val="en-IN" w:eastAsia="en-IN"/>
              </w:rPr>
            </w:pPr>
            <w:r w:rsidRPr="00F672AD">
              <w:t>TxnId</w:t>
            </w:r>
          </w:p>
        </w:tc>
        <w:tc>
          <w:tcPr>
            <w:tcW w:w="1179" w:type="pct"/>
            <w:shd w:val="clear" w:color="auto" w:fill="F3F7F5" w:themeFill="accent5" w:themeFillTint="33"/>
            <w:noWrap/>
          </w:tcPr>
          <w:p w14:paraId="5E91537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083B16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5DCBCD8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E992F2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Unique Transaction ID for every status update transaction </w:t>
            </w:r>
            <w:r w:rsidRPr="00F672AD">
              <w:rPr>
                <w:rFonts w:ascii="Calibri" w:hAnsi="Calibri" w:cs="Calibri"/>
                <w:color w:val="000000"/>
              </w:rPr>
              <w:br/>
              <w:t>Ex: IDFUC9421A6C49D19B9754494EEF1C8C</w:t>
            </w:r>
          </w:p>
        </w:tc>
      </w:tr>
      <w:tr w:rsidR="00814271" w:rsidRPr="00F672AD" w14:paraId="1E15212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1E3F22E" w14:textId="77777777" w:rsidR="00814271" w:rsidRPr="00F672AD" w:rsidRDefault="000C6D67">
            <w:pPr>
              <w:spacing w:before="0" w:after="0" w:line="240" w:lineRule="auto"/>
              <w:jc w:val="left"/>
              <w:rPr>
                <w:rFonts w:eastAsia="Times New Roman" w:cstheme="minorHAnsi"/>
                <w:color w:val="000000"/>
                <w:lang w:val="en-IN" w:eastAsia="en-IN"/>
              </w:rPr>
            </w:pPr>
            <w:r w:rsidRPr="00F672AD">
              <w:t>TxnType</w:t>
            </w:r>
          </w:p>
        </w:tc>
        <w:tc>
          <w:tcPr>
            <w:tcW w:w="1179" w:type="pct"/>
            <w:shd w:val="clear" w:color="auto" w:fill="F3F7F5" w:themeFill="accent5" w:themeFillTint="33"/>
            <w:noWrap/>
          </w:tcPr>
          <w:p w14:paraId="70CE851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DD5581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2</w:t>
            </w:r>
          </w:p>
        </w:tc>
        <w:tc>
          <w:tcPr>
            <w:tcW w:w="709" w:type="pct"/>
            <w:shd w:val="clear" w:color="auto" w:fill="F3F7F5" w:themeFill="accent5" w:themeFillTint="33"/>
            <w:noWrap/>
          </w:tcPr>
          <w:p w14:paraId="3CA0565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6E1E5E5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Transaction Type as per example below. Ex: </w:t>
            </w:r>
            <w:r w:rsidRPr="00F672AD">
              <w:rPr>
                <w:rFonts w:ascii="Calibri" w:hAnsi="Calibri" w:cs="Calibri"/>
                <w:color w:val="000000"/>
              </w:rPr>
              <w:br/>
              <w:t xml:space="preserve">MerchantSendMoney </w:t>
            </w:r>
            <w:r w:rsidRPr="00F672AD">
              <w:rPr>
                <w:rFonts w:ascii="Calibri" w:hAnsi="Calibri" w:cs="Calibri"/>
                <w:color w:val="000000"/>
              </w:rPr>
              <w:br/>
              <w:t xml:space="preserve">Possible values: </w:t>
            </w:r>
            <w:r w:rsidRPr="00F672AD">
              <w:rPr>
                <w:rFonts w:ascii="Calibri" w:hAnsi="Calibri" w:cs="Calibri"/>
                <w:color w:val="000000"/>
              </w:rPr>
              <w:br/>
              <w:t xml:space="preserve">‘SendMoney’ would be sent in case of send money transaction initiated from </w:t>
            </w:r>
            <w:r w:rsidR="007E1FC7" w:rsidRPr="00F672AD">
              <w:rPr>
                <w:rFonts w:ascii="Calibri" w:hAnsi="Calibri" w:cs="Calibri"/>
                <w:color w:val="000000"/>
              </w:rPr>
              <w:t>BANDHAN</w:t>
            </w:r>
            <w:r w:rsidRPr="00F672AD">
              <w:rPr>
                <w:rFonts w:ascii="Calibri" w:hAnsi="Calibri" w:cs="Calibri"/>
                <w:color w:val="000000"/>
              </w:rPr>
              <w:t xml:space="preserve"> PSP application to Merchant VPA </w:t>
            </w:r>
            <w:r w:rsidRPr="00F672AD">
              <w:rPr>
                <w:rFonts w:ascii="Calibri" w:hAnsi="Calibri" w:cs="Calibri"/>
                <w:color w:val="000000"/>
              </w:rPr>
              <w:br/>
              <w:t xml:space="preserve">‘MerchantSendMoney’ would be sent in case of send money transaction initiated from merchant application (who is tied with </w:t>
            </w:r>
            <w:r w:rsidR="007E1FC7" w:rsidRPr="00F672AD">
              <w:rPr>
                <w:rFonts w:ascii="Calibri" w:hAnsi="Calibri" w:cs="Calibri"/>
                <w:color w:val="000000"/>
              </w:rPr>
              <w:t>BANDHAN</w:t>
            </w:r>
            <w:r w:rsidRPr="00F672AD">
              <w:rPr>
                <w:rFonts w:ascii="Calibri" w:hAnsi="Calibri" w:cs="Calibri"/>
                <w:color w:val="000000"/>
              </w:rPr>
              <w:t xml:space="preserve"> Bank) to Merchant VPA </w:t>
            </w:r>
            <w:r w:rsidRPr="00F672AD">
              <w:rPr>
                <w:rFonts w:ascii="Calibri" w:hAnsi="Calibri" w:cs="Calibri"/>
                <w:color w:val="000000"/>
              </w:rPr>
              <w:br/>
              <w:t>‘MerchantPreAuthSen</w:t>
            </w:r>
            <w:r w:rsidRPr="00F672AD">
              <w:rPr>
                <w:rFonts w:ascii="Calibri" w:hAnsi="Calibri" w:cs="Calibri"/>
                <w:color w:val="000000"/>
              </w:rPr>
              <w:lastRenderedPageBreak/>
              <w:t xml:space="preserve">dMoney’ would be sent in case of PreAuth send money transaction initiated from merchant application (who is tied with </w:t>
            </w:r>
            <w:r w:rsidR="007E1FC7" w:rsidRPr="00F672AD">
              <w:rPr>
                <w:rFonts w:ascii="Calibri" w:hAnsi="Calibri" w:cs="Calibri"/>
                <w:color w:val="000000"/>
              </w:rPr>
              <w:t>BANDHAN</w:t>
            </w:r>
            <w:r w:rsidRPr="00F672AD">
              <w:rPr>
                <w:rFonts w:ascii="Calibri" w:hAnsi="Calibri" w:cs="Calibri"/>
                <w:color w:val="000000"/>
              </w:rPr>
              <w:t xml:space="preserve"> Bank) to Merchant VPA </w:t>
            </w:r>
            <w:r w:rsidRPr="00F672AD">
              <w:rPr>
                <w:rFonts w:ascii="Calibri" w:hAnsi="Calibri" w:cs="Calibri"/>
                <w:color w:val="000000"/>
              </w:rPr>
              <w:br/>
              <w:t xml:space="preserve">‘MerchantCollectMoney’ would be sent in case ofcollect money transaction initiated from merchant application (who is tied with </w:t>
            </w:r>
            <w:r w:rsidR="007E1FC7" w:rsidRPr="00F672AD">
              <w:rPr>
                <w:rFonts w:ascii="Calibri" w:hAnsi="Calibri" w:cs="Calibri"/>
                <w:color w:val="000000"/>
              </w:rPr>
              <w:t>BANDHAN</w:t>
            </w:r>
            <w:r w:rsidRPr="00F672AD">
              <w:rPr>
                <w:rFonts w:ascii="Calibri" w:hAnsi="Calibri" w:cs="Calibri"/>
                <w:color w:val="000000"/>
              </w:rPr>
              <w:t xml:space="preserve"> Bank). In case Payee merchant VPA mapped with other bank account, then debit would be done at </w:t>
            </w:r>
            <w:r w:rsidR="007E1FC7" w:rsidRPr="00F672AD">
              <w:rPr>
                <w:rFonts w:ascii="Calibri" w:hAnsi="Calibri" w:cs="Calibri"/>
                <w:color w:val="000000"/>
              </w:rPr>
              <w:t>BANDHAN</w:t>
            </w:r>
            <w:r w:rsidRPr="00F672AD">
              <w:rPr>
                <w:rFonts w:ascii="Calibri" w:hAnsi="Calibri" w:cs="Calibri"/>
                <w:color w:val="000000"/>
              </w:rPr>
              <w:t xml:space="preserve"> or non- </w:t>
            </w:r>
            <w:r w:rsidR="007E1FC7" w:rsidRPr="00F672AD">
              <w:rPr>
                <w:rFonts w:ascii="Calibri" w:hAnsi="Calibri" w:cs="Calibri"/>
                <w:color w:val="000000"/>
              </w:rPr>
              <w:t>BANDHAN</w:t>
            </w:r>
            <w:r w:rsidRPr="00F672AD">
              <w:rPr>
                <w:rFonts w:ascii="Calibri" w:hAnsi="Calibri" w:cs="Calibri"/>
                <w:color w:val="000000"/>
              </w:rPr>
              <w:t xml:space="preserve"> bank, but credit would be completed at non-</w:t>
            </w:r>
            <w:r w:rsidR="007E1FC7" w:rsidRPr="00F672AD">
              <w:rPr>
                <w:rFonts w:ascii="Calibri" w:hAnsi="Calibri" w:cs="Calibri"/>
                <w:color w:val="000000"/>
              </w:rPr>
              <w:t>BANDHAN</w:t>
            </w:r>
            <w:r w:rsidRPr="00F672AD">
              <w:rPr>
                <w:rFonts w:ascii="Calibri" w:hAnsi="Calibri" w:cs="Calibri"/>
                <w:color w:val="000000"/>
              </w:rPr>
              <w:t xml:space="preserve">. </w:t>
            </w:r>
            <w:r w:rsidRPr="00F672AD">
              <w:rPr>
                <w:rFonts w:ascii="Calibri" w:hAnsi="Calibri" w:cs="Calibri"/>
                <w:color w:val="000000"/>
              </w:rPr>
              <w:br/>
              <w:t xml:space="preserve">‘ConfirmCollectMoney’ would be sent in case of Collect Money approved / Rejected from </w:t>
            </w:r>
            <w:r w:rsidR="007E1FC7" w:rsidRPr="00F672AD">
              <w:rPr>
                <w:rFonts w:ascii="Calibri" w:hAnsi="Calibri" w:cs="Calibri"/>
                <w:color w:val="000000"/>
              </w:rPr>
              <w:t>BANDHAN</w:t>
            </w:r>
            <w:r w:rsidRPr="00F672AD">
              <w:rPr>
                <w:rFonts w:ascii="Calibri" w:hAnsi="Calibri" w:cs="Calibri"/>
                <w:color w:val="000000"/>
              </w:rPr>
              <w:t xml:space="preserve"> PSP application </w:t>
            </w:r>
            <w:r w:rsidRPr="00F672AD">
              <w:rPr>
                <w:rFonts w:ascii="Calibri" w:hAnsi="Calibri" w:cs="Calibri"/>
                <w:color w:val="000000"/>
              </w:rPr>
              <w:br/>
              <w:t xml:space="preserve">‘MerchantConfirmCollectMoney’ would be sent in case of Collect Money approved / Rejected from merchant application (who is tied with </w:t>
            </w:r>
            <w:r w:rsidR="007E1FC7" w:rsidRPr="00F672AD">
              <w:rPr>
                <w:rFonts w:ascii="Calibri" w:hAnsi="Calibri" w:cs="Calibri"/>
                <w:color w:val="000000"/>
              </w:rPr>
              <w:t>BANDHAN</w:t>
            </w:r>
            <w:r w:rsidRPr="00F672AD">
              <w:rPr>
                <w:rFonts w:ascii="Calibri" w:hAnsi="Calibri" w:cs="Calibri"/>
                <w:color w:val="000000"/>
              </w:rPr>
              <w:t xml:space="preserve"> Bank) </w:t>
            </w:r>
            <w:r w:rsidRPr="00F672AD">
              <w:rPr>
                <w:rFonts w:ascii="Calibri" w:hAnsi="Calibri" w:cs="Calibri"/>
                <w:color w:val="000000"/>
              </w:rPr>
              <w:br/>
              <w:t xml:space="preserve">‘MerchantCREDIT’ would be sent in case of credit request from NPCI. </w:t>
            </w:r>
            <w:r w:rsidRPr="00F672AD">
              <w:rPr>
                <w:rFonts w:ascii="Calibri" w:hAnsi="Calibri" w:cs="Calibri"/>
                <w:color w:val="000000"/>
              </w:rPr>
              <w:br/>
              <w:t xml:space="preserve">Possible scenario for ‘MerchantCREDIT’: </w:t>
            </w:r>
            <w:r w:rsidRPr="00F672AD">
              <w:rPr>
                <w:rFonts w:ascii="Calibri" w:hAnsi="Calibri" w:cs="Calibri"/>
                <w:color w:val="000000"/>
              </w:rPr>
              <w:br/>
              <w:t xml:space="preserve">Send money from </w:t>
            </w:r>
            <w:r w:rsidR="007E1FC7" w:rsidRPr="00F672AD">
              <w:rPr>
                <w:rFonts w:ascii="Calibri" w:hAnsi="Calibri" w:cs="Calibri"/>
                <w:color w:val="000000"/>
              </w:rPr>
              <w:t>BANDHAN</w:t>
            </w:r>
            <w:r w:rsidRPr="00F672AD">
              <w:rPr>
                <w:rFonts w:ascii="Calibri" w:hAnsi="Calibri" w:cs="Calibri"/>
                <w:color w:val="000000"/>
              </w:rPr>
              <w:t xml:space="preserve"> PSP app – Payer has </w:t>
            </w:r>
            <w:r w:rsidR="007E1FC7" w:rsidRPr="00F672AD">
              <w:rPr>
                <w:rFonts w:ascii="Calibri" w:hAnsi="Calibri" w:cs="Calibri"/>
                <w:color w:val="000000"/>
              </w:rPr>
              <w:t>BANDHAN</w:t>
            </w:r>
            <w:r w:rsidRPr="00F672AD">
              <w:rPr>
                <w:rFonts w:ascii="Calibri" w:hAnsi="Calibri" w:cs="Calibri"/>
                <w:color w:val="000000"/>
              </w:rPr>
              <w:t xml:space="preserve"> </w:t>
            </w:r>
            <w:r w:rsidRPr="00F672AD">
              <w:rPr>
                <w:rFonts w:ascii="Calibri" w:hAnsi="Calibri" w:cs="Calibri"/>
                <w:color w:val="000000"/>
              </w:rPr>
              <w:lastRenderedPageBreak/>
              <w:t xml:space="preserve">handle and mapped with non- </w:t>
            </w:r>
            <w:r w:rsidR="007E1FC7" w:rsidRPr="00F672AD">
              <w:rPr>
                <w:rFonts w:ascii="Calibri" w:hAnsi="Calibri" w:cs="Calibri"/>
                <w:color w:val="000000"/>
              </w:rPr>
              <w:t>BANDHAN</w:t>
            </w:r>
            <w:r w:rsidRPr="00F672AD">
              <w:rPr>
                <w:rFonts w:ascii="Calibri" w:hAnsi="Calibri" w:cs="Calibri"/>
                <w:color w:val="000000"/>
              </w:rPr>
              <w:t xml:space="preserve"> account. </w:t>
            </w:r>
            <w:r w:rsidRPr="00F672AD">
              <w:rPr>
                <w:rFonts w:ascii="Calibri" w:hAnsi="Calibri" w:cs="Calibri"/>
                <w:color w:val="000000"/>
              </w:rPr>
              <w:br/>
              <w:t xml:space="preserve">Send money from Merchant app (who is tied up with </w:t>
            </w:r>
            <w:r w:rsidR="007E1FC7" w:rsidRPr="00F672AD">
              <w:rPr>
                <w:rFonts w:ascii="Calibri" w:hAnsi="Calibri" w:cs="Calibri"/>
                <w:color w:val="000000"/>
              </w:rPr>
              <w:t>BANDHAN</w:t>
            </w:r>
            <w:r w:rsidRPr="00F672AD">
              <w:rPr>
                <w:rFonts w:ascii="Calibri" w:hAnsi="Calibri" w:cs="Calibri"/>
                <w:color w:val="000000"/>
              </w:rPr>
              <w:t xml:space="preserve"> bank) – Payer has </w:t>
            </w:r>
            <w:r w:rsidR="007E1FC7" w:rsidRPr="00F672AD">
              <w:rPr>
                <w:rFonts w:ascii="Calibri" w:hAnsi="Calibri" w:cs="Calibri"/>
                <w:color w:val="000000"/>
              </w:rPr>
              <w:t>BANDHAN</w:t>
            </w:r>
            <w:r w:rsidRPr="00F672AD">
              <w:rPr>
                <w:rFonts w:ascii="Calibri" w:hAnsi="Calibri" w:cs="Calibri"/>
                <w:color w:val="000000"/>
              </w:rPr>
              <w:t xml:space="preserve"> handle and mapped with non-</w:t>
            </w:r>
            <w:r w:rsidR="007E1FC7" w:rsidRPr="00F672AD">
              <w:rPr>
                <w:rFonts w:ascii="Calibri" w:hAnsi="Calibri" w:cs="Calibri"/>
                <w:color w:val="000000"/>
              </w:rPr>
              <w:t>BANDHAN</w:t>
            </w:r>
            <w:r w:rsidRPr="00F672AD">
              <w:rPr>
                <w:rFonts w:ascii="Calibri" w:hAnsi="Calibri" w:cs="Calibri"/>
                <w:color w:val="000000"/>
              </w:rPr>
              <w:t xml:space="preserve"> account. </w:t>
            </w:r>
            <w:r w:rsidRPr="00F672AD">
              <w:rPr>
                <w:rFonts w:ascii="Calibri" w:hAnsi="Calibri" w:cs="Calibri"/>
                <w:color w:val="000000"/>
              </w:rPr>
              <w:br/>
              <w:t xml:space="preserve">Collect Money from </w:t>
            </w:r>
            <w:r w:rsidR="007E1FC7" w:rsidRPr="00F672AD">
              <w:rPr>
                <w:rFonts w:ascii="Calibri" w:hAnsi="Calibri" w:cs="Calibri"/>
                <w:color w:val="000000"/>
              </w:rPr>
              <w:t>BANDHAN</w:t>
            </w:r>
            <w:r w:rsidRPr="00F672AD">
              <w:rPr>
                <w:rFonts w:ascii="Calibri" w:hAnsi="Calibri" w:cs="Calibri"/>
                <w:color w:val="000000"/>
              </w:rPr>
              <w:t xml:space="preserve"> PSP app – Payer has non</w:t>
            </w:r>
            <w:r w:rsidR="007E1FC7" w:rsidRPr="00F672AD">
              <w:rPr>
                <w:rFonts w:ascii="Calibri" w:hAnsi="Calibri" w:cs="Calibri"/>
                <w:color w:val="000000"/>
              </w:rPr>
              <w:t>BANDHAN</w:t>
            </w:r>
            <w:r w:rsidRPr="00F672AD">
              <w:rPr>
                <w:rFonts w:ascii="Calibri" w:hAnsi="Calibri" w:cs="Calibri"/>
                <w:color w:val="000000"/>
              </w:rPr>
              <w:t xml:space="preserve"> handle and mapped with non-</w:t>
            </w:r>
            <w:r w:rsidR="007E1FC7" w:rsidRPr="00F672AD">
              <w:rPr>
                <w:rFonts w:ascii="Calibri" w:hAnsi="Calibri" w:cs="Calibri"/>
                <w:color w:val="000000"/>
              </w:rPr>
              <w:t>BANDHAN</w:t>
            </w:r>
            <w:r w:rsidRPr="00F672AD">
              <w:rPr>
                <w:rFonts w:ascii="Calibri" w:hAnsi="Calibri" w:cs="Calibri"/>
                <w:color w:val="000000"/>
              </w:rPr>
              <w:t xml:space="preserve"> account. Payer approved from non-</w:t>
            </w:r>
            <w:r w:rsidR="007E1FC7" w:rsidRPr="00F672AD">
              <w:rPr>
                <w:rFonts w:ascii="Calibri" w:hAnsi="Calibri" w:cs="Calibri"/>
                <w:color w:val="000000"/>
              </w:rPr>
              <w:t>BANDHAN</w:t>
            </w:r>
            <w:r w:rsidRPr="00F672AD">
              <w:rPr>
                <w:rFonts w:ascii="Calibri" w:hAnsi="Calibri" w:cs="Calibri"/>
                <w:color w:val="000000"/>
              </w:rPr>
              <w:t xml:space="preserve"> app. </w:t>
            </w:r>
            <w:r w:rsidRPr="00F672AD">
              <w:rPr>
                <w:rFonts w:ascii="Calibri" w:hAnsi="Calibri" w:cs="Calibri"/>
                <w:color w:val="000000"/>
              </w:rPr>
              <w:br/>
              <w:t xml:space="preserve">Collect Money from </w:t>
            </w:r>
            <w:r w:rsidR="007E1FC7" w:rsidRPr="00F672AD">
              <w:rPr>
                <w:rFonts w:ascii="Calibri" w:hAnsi="Calibri" w:cs="Calibri"/>
                <w:color w:val="000000"/>
              </w:rPr>
              <w:t>BANDHAN</w:t>
            </w:r>
            <w:r w:rsidRPr="00F672AD">
              <w:rPr>
                <w:rFonts w:ascii="Calibri" w:hAnsi="Calibri" w:cs="Calibri"/>
                <w:color w:val="000000"/>
              </w:rPr>
              <w:t xml:space="preserve"> PSP app – Payer has non</w:t>
            </w:r>
            <w:r w:rsidR="007E1FC7" w:rsidRPr="00F672AD">
              <w:rPr>
                <w:rFonts w:ascii="Calibri" w:hAnsi="Calibri" w:cs="Calibri"/>
                <w:color w:val="000000"/>
              </w:rPr>
              <w:t>BANDHAN</w:t>
            </w:r>
            <w:r w:rsidRPr="00F672AD">
              <w:rPr>
                <w:rFonts w:ascii="Calibri" w:hAnsi="Calibri" w:cs="Calibri"/>
                <w:color w:val="000000"/>
              </w:rPr>
              <w:t xml:space="preserve"> handle and mapped with </w:t>
            </w:r>
            <w:r w:rsidR="007E1FC7" w:rsidRPr="00F672AD">
              <w:rPr>
                <w:rFonts w:ascii="Calibri" w:hAnsi="Calibri" w:cs="Calibri"/>
                <w:color w:val="000000"/>
              </w:rPr>
              <w:t>BANDHAN</w:t>
            </w:r>
            <w:r w:rsidRPr="00F672AD">
              <w:rPr>
                <w:rFonts w:ascii="Calibri" w:hAnsi="Calibri" w:cs="Calibri"/>
                <w:color w:val="000000"/>
              </w:rPr>
              <w:t xml:space="preserve"> account. Payer approved from non- </w:t>
            </w:r>
            <w:r w:rsidR="007E1FC7" w:rsidRPr="00F672AD">
              <w:rPr>
                <w:rFonts w:ascii="Calibri" w:hAnsi="Calibri" w:cs="Calibri"/>
                <w:color w:val="000000"/>
              </w:rPr>
              <w:t>BANDHAN</w:t>
            </w:r>
            <w:r w:rsidRPr="00F672AD">
              <w:rPr>
                <w:rFonts w:ascii="Calibri" w:hAnsi="Calibri" w:cs="Calibri"/>
                <w:color w:val="000000"/>
              </w:rPr>
              <w:t xml:space="preserve"> app. </w:t>
            </w:r>
            <w:r w:rsidRPr="00F672AD">
              <w:rPr>
                <w:rFonts w:ascii="Calibri" w:hAnsi="Calibri" w:cs="Calibri"/>
                <w:color w:val="000000"/>
              </w:rPr>
              <w:br/>
              <w:t xml:space="preserve">Collect Money from Merchant app (who is tied up with </w:t>
            </w:r>
            <w:r w:rsidR="007E1FC7" w:rsidRPr="00F672AD">
              <w:rPr>
                <w:rFonts w:ascii="Calibri" w:hAnsi="Calibri" w:cs="Calibri"/>
                <w:color w:val="000000"/>
              </w:rPr>
              <w:t>BANDHAN</w:t>
            </w:r>
            <w:r w:rsidRPr="00F672AD">
              <w:rPr>
                <w:rFonts w:ascii="Calibri" w:hAnsi="Calibri" w:cs="Calibri"/>
                <w:color w:val="000000"/>
              </w:rPr>
              <w:t xml:space="preserve"> bank) – Payer has non- </w:t>
            </w:r>
            <w:r w:rsidR="007E1FC7" w:rsidRPr="00F672AD">
              <w:rPr>
                <w:rFonts w:ascii="Calibri" w:hAnsi="Calibri" w:cs="Calibri"/>
                <w:color w:val="000000"/>
              </w:rPr>
              <w:t>BANDHAN</w:t>
            </w:r>
            <w:r w:rsidRPr="00F672AD">
              <w:rPr>
                <w:rFonts w:ascii="Calibri" w:hAnsi="Calibri" w:cs="Calibri"/>
                <w:color w:val="000000"/>
              </w:rPr>
              <w:t xml:space="preserve"> handle and mapped with non-</w:t>
            </w:r>
            <w:r w:rsidR="007E1FC7" w:rsidRPr="00F672AD">
              <w:rPr>
                <w:rFonts w:ascii="Calibri" w:hAnsi="Calibri" w:cs="Calibri"/>
                <w:color w:val="000000"/>
              </w:rPr>
              <w:t>BANDHAN</w:t>
            </w:r>
            <w:r w:rsidRPr="00F672AD">
              <w:rPr>
                <w:rFonts w:ascii="Calibri" w:hAnsi="Calibri" w:cs="Calibri"/>
                <w:color w:val="000000"/>
              </w:rPr>
              <w:t xml:space="preserve"> account. Payer approved from non-</w:t>
            </w:r>
            <w:r w:rsidR="007E1FC7" w:rsidRPr="00F672AD">
              <w:rPr>
                <w:rFonts w:ascii="Calibri" w:hAnsi="Calibri" w:cs="Calibri"/>
                <w:color w:val="000000"/>
              </w:rPr>
              <w:t>BANDHAN</w:t>
            </w:r>
            <w:r w:rsidRPr="00F672AD">
              <w:rPr>
                <w:rFonts w:ascii="Calibri" w:hAnsi="Calibri" w:cs="Calibri"/>
                <w:color w:val="000000"/>
              </w:rPr>
              <w:t xml:space="preserve"> app. </w:t>
            </w:r>
            <w:r w:rsidRPr="00F672AD">
              <w:rPr>
                <w:rFonts w:ascii="Calibri" w:hAnsi="Calibri" w:cs="Calibri"/>
                <w:color w:val="000000"/>
              </w:rPr>
              <w:br/>
              <w:t xml:space="preserve">Collect Money from Merchant app (who is tied up with </w:t>
            </w:r>
            <w:r w:rsidR="007E1FC7" w:rsidRPr="00F672AD">
              <w:rPr>
                <w:rFonts w:ascii="Calibri" w:hAnsi="Calibri" w:cs="Calibri"/>
                <w:color w:val="000000"/>
              </w:rPr>
              <w:t>BANDHAN</w:t>
            </w:r>
            <w:r w:rsidRPr="00F672AD">
              <w:rPr>
                <w:rFonts w:ascii="Calibri" w:hAnsi="Calibri" w:cs="Calibri"/>
                <w:color w:val="000000"/>
              </w:rPr>
              <w:t xml:space="preserve"> bank) – Payer has non- </w:t>
            </w:r>
            <w:r w:rsidR="007E1FC7" w:rsidRPr="00F672AD">
              <w:rPr>
                <w:rFonts w:ascii="Calibri" w:hAnsi="Calibri" w:cs="Calibri"/>
                <w:color w:val="000000"/>
              </w:rPr>
              <w:t>BANDHAN</w:t>
            </w:r>
            <w:r w:rsidRPr="00F672AD">
              <w:rPr>
                <w:rFonts w:ascii="Calibri" w:hAnsi="Calibri" w:cs="Calibri"/>
                <w:color w:val="000000"/>
              </w:rPr>
              <w:t xml:space="preserve"> handle and mapped with </w:t>
            </w:r>
            <w:r w:rsidR="007E1FC7" w:rsidRPr="00F672AD">
              <w:rPr>
                <w:rFonts w:ascii="Calibri" w:hAnsi="Calibri" w:cs="Calibri"/>
                <w:color w:val="000000"/>
              </w:rPr>
              <w:t>BANDHAN</w:t>
            </w:r>
            <w:r w:rsidRPr="00F672AD">
              <w:rPr>
                <w:rFonts w:ascii="Calibri" w:hAnsi="Calibri" w:cs="Calibri"/>
                <w:color w:val="000000"/>
              </w:rPr>
              <w:t xml:space="preserve"> account. Payer approved from non-</w:t>
            </w:r>
            <w:r w:rsidR="007E1FC7" w:rsidRPr="00F672AD">
              <w:rPr>
                <w:rFonts w:ascii="Calibri" w:hAnsi="Calibri" w:cs="Calibri"/>
                <w:color w:val="000000"/>
              </w:rPr>
              <w:t>BANDHAN</w:t>
            </w:r>
            <w:r w:rsidRPr="00F672AD">
              <w:rPr>
                <w:rFonts w:ascii="Calibri" w:hAnsi="Calibri" w:cs="Calibri"/>
                <w:color w:val="000000"/>
              </w:rPr>
              <w:t xml:space="preserve"> app. </w:t>
            </w:r>
            <w:r w:rsidRPr="00F672AD">
              <w:rPr>
                <w:rFonts w:ascii="Calibri" w:hAnsi="Calibri" w:cs="Calibri"/>
                <w:color w:val="000000"/>
              </w:rPr>
              <w:br/>
              <w:t>Send money from Other bank PSP app – Payer has non-</w:t>
            </w:r>
            <w:r w:rsidR="007E1FC7" w:rsidRPr="00F672AD">
              <w:rPr>
                <w:rFonts w:ascii="Calibri" w:hAnsi="Calibri" w:cs="Calibri"/>
                <w:color w:val="000000"/>
              </w:rPr>
              <w:t>BANDHAN</w:t>
            </w:r>
            <w:r w:rsidRPr="00F672AD">
              <w:rPr>
                <w:rFonts w:ascii="Calibri" w:hAnsi="Calibri" w:cs="Calibri"/>
                <w:color w:val="000000"/>
              </w:rPr>
              <w:t xml:space="preserve"> handle and </w:t>
            </w:r>
            <w:r w:rsidRPr="00F672AD">
              <w:rPr>
                <w:rFonts w:ascii="Calibri" w:hAnsi="Calibri" w:cs="Calibri"/>
                <w:color w:val="000000"/>
              </w:rPr>
              <w:lastRenderedPageBreak/>
              <w:t>mapped with non-</w:t>
            </w:r>
            <w:r w:rsidR="007E1FC7" w:rsidRPr="00F672AD">
              <w:rPr>
                <w:rFonts w:ascii="Calibri" w:hAnsi="Calibri" w:cs="Calibri"/>
                <w:color w:val="000000"/>
              </w:rPr>
              <w:t>BANDHAN</w:t>
            </w:r>
            <w:r w:rsidRPr="00F672AD">
              <w:rPr>
                <w:rFonts w:ascii="Calibri" w:hAnsi="Calibri" w:cs="Calibri"/>
                <w:color w:val="000000"/>
              </w:rPr>
              <w:t xml:space="preserve"> account. </w:t>
            </w:r>
            <w:r w:rsidRPr="00F672AD">
              <w:rPr>
                <w:rFonts w:ascii="Calibri" w:hAnsi="Calibri" w:cs="Calibri"/>
                <w:color w:val="000000"/>
              </w:rPr>
              <w:br/>
              <w:t>Send money from Other bank PSP app – Payer has non-</w:t>
            </w:r>
            <w:r w:rsidR="007E1FC7" w:rsidRPr="00F672AD">
              <w:rPr>
                <w:rFonts w:ascii="Calibri" w:hAnsi="Calibri" w:cs="Calibri"/>
                <w:color w:val="000000"/>
              </w:rPr>
              <w:t>BANDHAN</w:t>
            </w:r>
            <w:r w:rsidRPr="00F672AD">
              <w:rPr>
                <w:rFonts w:ascii="Calibri" w:hAnsi="Calibri" w:cs="Calibri"/>
                <w:color w:val="000000"/>
              </w:rPr>
              <w:t xml:space="preserve"> handle and mapped with </w:t>
            </w:r>
            <w:r w:rsidR="007E1FC7" w:rsidRPr="00F672AD">
              <w:rPr>
                <w:rFonts w:ascii="Calibri" w:hAnsi="Calibri" w:cs="Calibri"/>
                <w:color w:val="000000"/>
              </w:rPr>
              <w:t>BANDHAN</w:t>
            </w:r>
            <w:r w:rsidRPr="00F672AD">
              <w:rPr>
                <w:rFonts w:ascii="Calibri" w:hAnsi="Calibri" w:cs="Calibri"/>
                <w:color w:val="000000"/>
              </w:rPr>
              <w:t xml:space="preserve"> account. Collect Confirm from Other bank PSP app </w:t>
            </w:r>
            <w:r w:rsidRPr="00F672AD">
              <w:rPr>
                <w:rFonts w:ascii="Calibri" w:hAnsi="Calibri" w:cs="Calibri"/>
                <w:color w:val="000000"/>
              </w:rPr>
              <w:br/>
              <w:t>Payer has non-</w:t>
            </w:r>
            <w:r w:rsidR="007E1FC7" w:rsidRPr="00F672AD">
              <w:rPr>
                <w:rFonts w:ascii="Calibri" w:hAnsi="Calibri" w:cs="Calibri"/>
                <w:color w:val="000000"/>
              </w:rPr>
              <w:t>BANDHAN</w:t>
            </w:r>
            <w:r w:rsidRPr="00F672AD">
              <w:rPr>
                <w:rFonts w:ascii="Calibri" w:hAnsi="Calibri" w:cs="Calibri"/>
                <w:color w:val="000000"/>
              </w:rPr>
              <w:t xml:space="preserve"> handle and mapped with non</w:t>
            </w:r>
            <w:r w:rsidR="007E1FC7" w:rsidRPr="00F672AD">
              <w:rPr>
                <w:rFonts w:ascii="Calibri" w:hAnsi="Calibri" w:cs="Calibri"/>
                <w:color w:val="000000"/>
              </w:rPr>
              <w:t>BANDHAN</w:t>
            </w:r>
            <w:r w:rsidRPr="00F672AD">
              <w:rPr>
                <w:rFonts w:ascii="Calibri" w:hAnsi="Calibri" w:cs="Calibri"/>
                <w:color w:val="000000"/>
              </w:rPr>
              <w:t xml:space="preserve"> account. </w:t>
            </w:r>
            <w:r w:rsidRPr="00F672AD">
              <w:rPr>
                <w:rFonts w:ascii="Calibri" w:hAnsi="Calibri" w:cs="Calibri"/>
                <w:color w:val="000000"/>
              </w:rPr>
              <w:br/>
              <w:t xml:space="preserve">Collect Confirm from Other bank PSP app </w:t>
            </w:r>
            <w:r w:rsidRPr="00F672AD">
              <w:rPr>
                <w:rFonts w:ascii="Calibri" w:hAnsi="Calibri" w:cs="Calibri"/>
                <w:color w:val="000000"/>
              </w:rPr>
              <w:br/>
              <w:t>Payer has non-</w:t>
            </w:r>
            <w:r w:rsidR="007E1FC7" w:rsidRPr="00F672AD">
              <w:rPr>
                <w:rFonts w:ascii="Calibri" w:hAnsi="Calibri" w:cs="Calibri"/>
                <w:color w:val="000000"/>
              </w:rPr>
              <w:t>BANDHAN</w:t>
            </w:r>
            <w:r w:rsidRPr="00F672AD">
              <w:rPr>
                <w:rFonts w:ascii="Calibri" w:hAnsi="Calibri" w:cs="Calibri"/>
                <w:color w:val="000000"/>
              </w:rPr>
              <w:t xml:space="preserve"> handle and mapped with </w:t>
            </w:r>
            <w:r w:rsidR="007E1FC7" w:rsidRPr="00F672AD">
              <w:rPr>
                <w:rFonts w:ascii="Calibri" w:hAnsi="Calibri" w:cs="Calibri"/>
                <w:color w:val="000000"/>
              </w:rPr>
              <w:t>BANDHAN</w:t>
            </w:r>
            <w:r w:rsidRPr="00F672AD">
              <w:rPr>
                <w:rFonts w:ascii="Calibri" w:hAnsi="Calibri" w:cs="Calibri"/>
                <w:color w:val="000000"/>
              </w:rPr>
              <w:t xml:space="preserve"> account.</w:t>
            </w:r>
          </w:p>
        </w:tc>
      </w:tr>
      <w:tr w:rsidR="00814271" w:rsidRPr="00F672AD" w14:paraId="1CFFF87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BA63D13" w14:textId="77777777" w:rsidR="00814271" w:rsidRPr="00F672AD" w:rsidRDefault="000C6D67">
            <w:pPr>
              <w:spacing w:before="0" w:after="0" w:line="240" w:lineRule="auto"/>
              <w:jc w:val="left"/>
              <w:rPr>
                <w:rFonts w:eastAsia="Times New Roman" w:cstheme="minorHAnsi"/>
                <w:color w:val="000000"/>
                <w:lang w:val="en-IN" w:eastAsia="en-IN"/>
              </w:rPr>
            </w:pPr>
            <w:r w:rsidRPr="00F672AD">
              <w:lastRenderedPageBreak/>
              <w:t>OrgTxnId</w:t>
            </w:r>
          </w:p>
        </w:tc>
        <w:tc>
          <w:tcPr>
            <w:tcW w:w="1179" w:type="pct"/>
            <w:shd w:val="clear" w:color="auto" w:fill="F3F7F5" w:themeFill="accent5" w:themeFillTint="33"/>
            <w:noWrap/>
          </w:tcPr>
          <w:p w14:paraId="2381BC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31DB02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64FB371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147D10F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Original Transaction ID of payment transaction </w:t>
            </w:r>
            <w:r w:rsidRPr="00F672AD">
              <w:rPr>
                <w:rFonts w:ascii="Calibri" w:hAnsi="Calibri" w:cs="Calibri"/>
                <w:color w:val="000000"/>
              </w:rPr>
              <w:br/>
              <w:t xml:space="preserve">Ex: </w:t>
            </w:r>
            <w:r w:rsidR="007E1FC7" w:rsidRPr="00F672AD">
              <w:rPr>
                <w:rFonts w:ascii="Calibri" w:hAnsi="Calibri" w:cs="Calibri"/>
                <w:color w:val="000000"/>
              </w:rPr>
              <w:t>BANDHAN</w:t>
            </w:r>
            <w:r w:rsidRPr="00F672AD">
              <w:rPr>
                <w:rFonts w:ascii="Calibri" w:hAnsi="Calibri" w:cs="Calibri"/>
                <w:color w:val="000000"/>
              </w:rPr>
              <w:t>AD1935FE7954E25BBE0175ABFC36E07</w:t>
            </w:r>
          </w:p>
        </w:tc>
      </w:tr>
      <w:tr w:rsidR="00814271" w:rsidRPr="00F672AD" w14:paraId="03DA66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22EBE44B" w14:textId="77777777" w:rsidR="00814271" w:rsidRPr="00F672AD" w:rsidRDefault="000C6D67">
            <w:pPr>
              <w:spacing w:before="0" w:after="0" w:line="240" w:lineRule="auto"/>
              <w:jc w:val="left"/>
              <w:rPr>
                <w:rFonts w:eastAsia="Times New Roman" w:cstheme="minorHAnsi"/>
                <w:color w:val="000000"/>
                <w:lang w:val="en-IN" w:eastAsia="en-IN"/>
              </w:rPr>
            </w:pPr>
            <w:r w:rsidRPr="00F672AD">
              <w:t>OrgCustRefId</w:t>
            </w:r>
          </w:p>
        </w:tc>
        <w:tc>
          <w:tcPr>
            <w:tcW w:w="1179" w:type="pct"/>
            <w:shd w:val="clear" w:color="auto" w:fill="F3F7F5" w:themeFill="accent5" w:themeFillTint="33"/>
            <w:noWrap/>
          </w:tcPr>
          <w:p w14:paraId="4EA1DC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29F755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2</w:t>
            </w:r>
          </w:p>
        </w:tc>
        <w:tc>
          <w:tcPr>
            <w:tcW w:w="709" w:type="pct"/>
            <w:shd w:val="clear" w:color="auto" w:fill="F3F7F5" w:themeFill="accent5" w:themeFillTint="33"/>
            <w:noWrap/>
          </w:tcPr>
          <w:p w14:paraId="2A665E0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34322C4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Original Transaction’s Customer Reference ID</w:t>
            </w:r>
            <w:r w:rsidRPr="00F672AD">
              <w:rPr>
                <w:rFonts w:ascii="Calibri" w:hAnsi="Calibri" w:cs="Calibri"/>
                <w:color w:val="000000"/>
              </w:rPr>
              <w:br/>
              <w:t>Ex: 73412323213</w:t>
            </w:r>
          </w:p>
        </w:tc>
      </w:tr>
      <w:tr w:rsidR="00814271" w:rsidRPr="00F672AD" w14:paraId="658BD11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C8ED53D" w14:textId="77777777" w:rsidR="00814271" w:rsidRPr="00F672AD" w:rsidRDefault="000C6D67">
            <w:pPr>
              <w:spacing w:before="0" w:after="0" w:line="240" w:lineRule="auto"/>
              <w:jc w:val="left"/>
              <w:rPr>
                <w:rFonts w:eastAsia="Times New Roman" w:cstheme="minorHAnsi"/>
                <w:color w:val="000000"/>
                <w:lang w:val="en-IN" w:eastAsia="en-IN"/>
              </w:rPr>
            </w:pPr>
            <w:r w:rsidRPr="00F672AD">
              <w:t>OrgTxnRefId</w:t>
            </w:r>
          </w:p>
        </w:tc>
        <w:tc>
          <w:tcPr>
            <w:tcW w:w="1179" w:type="pct"/>
            <w:shd w:val="clear" w:color="auto" w:fill="F3F7F5" w:themeFill="accent5" w:themeFillTint="33"/>
            <w:noWrap/>
          </w:tcPr>
          <w:p w14:paraId="3E977FE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55123C0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shd w:val="clear" w:color="auto" w:fill="F3F7F5" w:themeFill="accent5" w:themeFillTint="33"/>
            <w:noWrap/>
          </w:tcPr>
          <w:p w14:paraId="3796799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2C4736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Original Transaction’s Reference Id </w:t>
            </w:r>
            <w:r w:rsidRPr="00F672AD">
              <w:rPr>
                <w:rFonts w:ascii="Calibri" w:hAnsi="Calibri" w:cs="Calibri"/>
                <w:color w:val="000000"/>
              </w:rPr>
              <w:br/>
              <w:t>Ex: 12312323213</w:t>
            </w:r>
          </w:p>
        </w:tc>
      </w:tr>
      <w:tr w:rsidR="00814271" w:rsidRPr="00F672AD" w14:paraId="20AB7C7C"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FE152AC" w14:textId="77777777" w:rsidR="00814271" w:rsidRPr="00F672AD" w:rsidRDefault="000C6D67">
            <w:pPr>
              <w:spacing w:before="0" w:after="0" w:line="240" w:lineRule="auto"/>
              <w:jc w:val="left"/>
              <w:rPr>
                <w:rFonts w:eastAsia="Times New Roman" w:cstheme="minorHAnsi"/>
                <w:color w:val="000000"/>
                <w:lang w:val="en-IN" w:eastAsia="en-IN"/>
              </w:rPr>
            </w:pPr>
            <w:r w:rsidRPr="00F672AD">
              <w:t>OrgTxnTimeStamp</w:t>
            </w:r>
          </w:p>
        </w:tc>
        <w:tc>
          <w:tcPr>
            <w:tcW w:w="1179" w:type="pct"/>
            <w:shd w:val="clear" w:color="auto" w:fill="F3F7F5" w:themeFill="accent5" w:themeFillTint="33"/>
            <w:noWrap/>
          </w:tcPr>
          <w:p w14:paraId="422D58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60B701F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0</w:t>
            </w:r>
          </w:p>
        </w:tc>
        <w:tc>
          <w:tcPr>
            <w:tcW w:w="709" w:type="pct"/>
            <w:shd w:val="clear" w:color="auto" w:fill="F3F7F5" w:themeFill="accent5" w:themeFillTint="33"/>
            <w:noWrap/>
          </w:tcPr>
          <w:p w14:paraId="67D2EE8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221527F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Collect Transaction Approved Time Stamp / Send </w:t>
            </w:r>
            <w:r w:rsidRPr="00F672AD">
              <w:rPr>
                <w:rFonts w:ascii="Calibri" w:hAnsi="Calibri" w:cs="Calibri"/>
                <w:color w:val="000000"/>
              </w:rPr>
              <w:br/>
              <w:t xml:space="preserve">Money Processed Time Stamp </w:t>
            </w:r>
            <w:r w:rsidRPr="00F672AD">
              <w:rPr>
                <w:rFonts w:ascii="Calibri" w:hAnsi="Calibri" w:cs="Calibri"/>
                <w:color w:val="000000"/>
              </w:rPr>
              <w:br/>
              <w:t xml:space="preserve">Ex: 110116155016 </w:t>
            </w:r>
            <w:r w:rsidRPr="00F672AD">
              <w:rPr>
                <w:rFonts w:ascii="Calibri" w:hAnsi="Calibri" w:cs="Calibri"/>
                <w:color w:val="000000"/>
              </w:rPr>
              <w:br/>
              <w:t>Syntax: DDMMYYHH24MISS</w:t>
            </w:r>
          </w:p>
        </w:tc>
      </w:tr>
      <w:tr w:rsidR="00814271" w:rsidRPr="00F672AD" w14:paraId="65C26D3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6DD372A4" w14:textId="77777777" w:rsidR="00814271" w:rsidRPr="00F672AD" w:rsidRDefault="000C6D67">
            <w:pPr>
              <w:spacing w:after="0" w:line="240" w:lineRule="auto"/>
              <w:jc w:val="left"/>
              <w:rPr>
                <w:rFonts w:ascii="Calibri" w:hAnsi="Calibri" w:cs="Calibri"/>
                <w:b w:val="0"/>
                <w:color w:val="000000"/>
              </w:rPr>
            </w:pPr>
            <w:r w:rsidRPr="00F672AD">
              <w:t>PayerMobileNumber</w:t>
            </w:r>
          </w:p>
        </w:tc>
        <w:tc>
          <w:tcPr>
            <w:tcW w:w="1179" w:type="pct"/>
            <w:shd w:val="clear" w:color="auto" w:fill="FFFFFF" w:themeFill="background1"/>
            <w:noWrap/>
          </w:tcPr>
          <w:p w14:paraId="63E1F65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String</w:t>
            </w:r>
          </w:p>
        </w:tc>
        <w:tc>
          <w:tcPr>
            <w:tcW w:w="786" w:type="pct"/>
            <w:shd w:val="clear" w:color="auto" w:fill="FFFFFF" w:themeFill="background1"/>
            <w:noWrap/>
          </w:tcPr>
          <w:p w14:paraId="6EB5202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bCs/>
              </w:rPr>
            </w:pPr>
            <w:r w:rsidRPr="00F672AD">
              <w:t>13</w:t>
            </w:r>
          </w:p>
        </w:tc>
        <w:tc>
          <w:tcPr>
            <w:tcW w:w="709" w:type="pct"/>
            <w:shd w:val="clear" w:color="auto" w:fill="FFFFFF" w:themeFill="background1"/>
            <w:noWrap/>
          </w:tcPr>
          <w:p w14:paraId="359E83B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bCs/>
              </w:rPr>
            </w:pPr>
            <w:r w:rsidRPr="00F672AD">
              <w:t>M</w:t>
            </w:r>
          </w:p>
        </w:tc>
        <w:tc>
          <w:tcPr>
            <w:tcW w:w="1307" w:type="pct"/>
            <w:shd w:val="clear" w:color="auto" w:fill="FFFFFF" w:themeFill="background1"/>
            <w:noWrap/>
          </w:tcPr>
          <w:p w14:paraId="1D306C9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Payer Mobile Number Ex: +919087654321</w:t>
            </w:r>
          </w:p>
        </w:tc>
      </w:tr>
      <w:tr w:rsidR="00814271" w:rsidRPr="00F672AD" w14:paraId="6C3D281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EE3BB34" w14:textId="77777777" w:rsidR="00814271" w:rsidRPr="00F672AD" w:rsidRDefault="000C6D67">
            <w:pPr>
              <w:spacing w:after="0" w:line="240" w:lineRule="auto"/>
              <w:jc w:val="left"/>
              <w:rPr>
                <w:rFonts w:ascii="Calibri" w:hAnsi="Calibri" w:cs="Calibri"/>
                <w:color w:val="000000"/>
              </w:rPr>
            </w:pPr>
            <w:r w:rsidRPr="00F672AD">
              <w:t>PayeeMobileNumber</w:t>
            </w:r>
          </w:p>
        </w:tc>
        <w:tc>
          <w:tcPr>
            <w:tcW w:w="1179" w:type="pct"/>
            <w:shd w:val="clear" w:color="auto" w:fill="F3F7F5" w:themeFill="accent5" w:themeFillTint="33"/>
            <w:noWrap/>
          </w:tcPr>
          <w:p w14:paraId="3191A1E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3AFC862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3</w:t>
            </w:r>
          </w:p>
        </w:tc>
        <w:tc>
          <w:tcPr>
            <w:tcW w:w="709" w:type="pct"/>
            <w:shd w:val="clear" w:color="auto" w:fill="F3F7F5" w:themeFill="accent5" w:themeFillTint="33"/>
            <w:noWrap/>
          </w:tcPr>
          <w:p w14:paraId="04B3C70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O</w:t>
            </w:r>
          </w:p>
        </w:tc>
        <w:tc>
          <w:tcPr>
            <w:tcW w:w="1307" w:type="pct"/>
            <w:shd w:val="clear" w:color="auto" w:fill="F3F7F5" w:themeFill="accent5" w:themeFillTint="33"/>
            <w:noWrap/>
          </w:tcPr>
          <w:p w14:paraId="7FE76C9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Payee Mobile Number Ex: +919940277250 </w:t>
            </w:r>
            <w:r w:rsidRPr="00F672AD">
              <w:rPr>
                <w:rFonts w:ascii="Calibri" w:hAnsi="Calibri" w:cs="Calibri"/>
                <w:color w:val="000000"/>
              </w:rPr>
              <w:br/>
              <w:t xml:space="preserve">If payee mobile </w:t>
            </w:r>
            <w:r w:rsidRPr="00F672AD">
              <w:rPr>
                <w:rFonts w:ascii="Calibri" w:hAnsi="Calibri" w:cs="Calibri"/>
                <w:color w:val="000000"/>
              </w:rPr>
              <w:lastRenderedPageBreak/>
              <w:t xml:space="preserve">number is present in </w:t>
            </w:r>
            <w:r w:rsidR="007E1FC7" w:rsidRPr="00F672AD">
              <w:rPr>
                <w:rFonts w:ascii="Calibri" w:hAnsi="Calibri" w:cs="Calibri"/>
                <w:color w:val="000000"/>
              </w:rPr>
              <w:t>BANDHAN</w:t>
            </w:r>
            <w:r w:rsidRPr="00F672AD">
              <w:rPr>
                <w:rFonts w:ascii="Calibri" w:hAnsi="Calibri" w:cs="Calibri"/>
                <w:color w:val="000000"/>
              </w:rPr>
              <w:t xml:space="preserve"> PSP Server, same would be sending in this field</w:t>
            </w:r>
          </w:p>
        </w:tc>
      </w:tr>
      <w:tr w:rsidR="00814271" w:rsidRPr="00F672AD" w14:paraId="1280A43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1387272" w14:textId="77777777" w:rsidR="00814271" w:rsidRPr="00F672AD" w:rsidRDefault="000C6D67">
            <w:pPr>
              <w:spacing w:before="0" w:after="0" w:line="240" w:lineRule="auto"/>
              <w:jc w:val="left"/>
              <w:rPr>
                <w:b w:val="0"/>
              </w:rPr>
            </w:pPr>
            <w:r w:rsidRPr="00F672AD">
              <w:t>PayerVirAddr</w:t>
            </w:r>
          </w:p>
        </w:tc>
        <w:tc>
          <w:tcPr>
            <w:tcW w:w="1179" w:type="pct"/>
            <w:shd w:val="clear" w:color="auto" w:fill="F3F7F5" w:themeFill="accent5" w:themeFillTint="33"/>
            <w:noWrap/>
          </w:tcPr>
          <w:p w14:paraId="6D8B42C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28D8B1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5B1D923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1880712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Payer VPA </w:t>
            </w:r>
            <w:r w:rsidRPr="00F672AD">
              <w:rPr>
                <w:rFonts w:ascii="Calibri" w:hAnsi="Calibri" w:cs="Calibri"/>
                <w:color w:val="000000"/>
              </w:rPr>
              <w:br/>
              <w:t xml:space="preserve">For Vir Addr, special character validation is there. Only .(dot), -(ifun), @characters are allowed. </w:t>
            </w:r>
            <w:r w:rsidRPr="00F672AD">
              <w:rPr>
                <w:rFonts w:ascii="Calibri" w:hAnsi="Calibri" w:cs="Calibri"/>
                <w:color w:val="000000"/>
              </w:rPr>
              <w:br/>
              <w:t>EX: premila2404@idfb</w:t>
            </w:r>
          </w:p>
        </w:tc>
      </w:tr>
      <w:tr w:rsidR="00814271" w:rsidRPr="00F672AD" w14:paraId="449330E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6C292979" w14:textId="77777777" w:rsidR="00814271" w:rsidRPr="00F672AD" w:rsidRDefault="000C6D67">
            <w:pPr>
              <w:spacing w:before="0" w:after="0" w:line="240" w:lineRule="auto"/>
              <w:jc w:val="left"/>
            </w:pPr>
            <w:r w:rsidRPr="00F672AD">
              <w:t>PayeeVirAddr</w:t>
            </w:r>
          </w:p>
        </w:tc>
        <w:tc>
          <w:tcPr>
            <w:tcW w:w="1179" w:type="pct"/>
            <w:shd w:val="clear" w:color="auto" w:fill="F3F7F5" w:themeFill="accent5" w:themeFillTint="33"/>
            <w:noWrap/>
          </w:tcPr>
          <w:p w14:paraId="0228F01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778F297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709" w:type="pct"/>
            <w:shd w:val="clear" w:color="auto" w:fill="F3F7F5" w:themeFill="accent5" w:themeFillTint="33"/>
            <w:noWrap/>
          </w:tcPr>
          <w:p w14:paraId="4A36EA9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37D369E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Payee VPA </w:t>
            </w:r>
            <w:r w:rsidRPr="00F672AD">
              <w:rPr>
                <w:rFonts w:ascii="Calibri" w:hAnsi="Calibri" w:cs="Calibri"/>
                <w:color w:val="000000"/>
              </w:rPr>
              <w:br/>
              <w:t xml:space="preserve">For Vir Addr, special character validation is there. Only .(dot), -(ifun), @characters are allowed. </w:t>
            </w:r>
            <w:r w:rsidRPr="00F672AD">
              <w:rPr>
                <w:rFonts w:ascii="Calibri" w:hAnsi="Calibri" w:cs="Calibri"/>
                <w:color w:val="000000"/>
              </w:rPr>
              <w:br/>
              <w:t>Ex: suganya@idfb</w:t>
            </w:r>
          </w:p>
        </w:tc>
      </w:tr>
      <w:tr w:rsidR="00814271" w:rsidRPr="00F672AD" w14:paraId="098BE8A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DC77078" w14:textId="77777777" w:rsidR="00814271" w:rsidRPr="00F672AD" w:rsidRDefault="000C6D67">
            <w:pPr>
              <w:spacing w:before="0" w:after="0" w:line="240" w:lineRule="auto"/>
              <w:jc w:val="left"/>
            </w:pPr>
            <w:r w:rsidRPr="00F672AD">
              <w:t>Amount</w:t>
            </w:r>
          </w:p>
        </w:tc>
        <w:tc>
          <w:tcPr>
            <w:tcW w:w="1179" w:type="pct"/>
            <w:shd w:val="clear" w:color="auto" w:fill="F3F7F5" w:themeFill="accent5" w:themeFillTint="33"/>
            <w:noWrap/>
          </w:tcPr>
          <w:p w14:paraId="47329D0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Numeric</w:t>
            </w:r>
          </w:p>
        </w:tc>
        <w:tc>
          <w:tcPr>
            <w:tcW w:w="786" w:type="pct"/>
            <w:shd w:val="clear" w:color="auto" w:fill="F3F7F5" w:themeFill="accent5" w:themeFillTint="33"/>
            <w:noWrap/>
          </w:tcPr>
          <w:p w14:paraId="7BBF3C4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5</w:t>
            </w:r>
          </w:p>
        </w:tc>
        <w:tc>
          <w:tcPr>
            <w:tcW w:w="709" w:type="pct"/>
            <w:shd w:val="clear" w:color="auto" w:fill="F3F7F5" w:themeFill="accent5" w:themeFillTint="33"/>
            <w:noWrap/>
          </w:tcPr>
          <w:p w14:paraId="72778F9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FCC3EA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Amount in decimal format Ex: 2.00</w:t>
            </w:r>
            <w:r w:rsidRPr="00F672AD">
              <w:rPr>
                <w:rFonts w:ascii="Calibri" w:hAnsi="Calibri" w:cs="Calibri"/>
                <w:color w:val="000000"/>
              </w:rPr>
              <w:br/>
              <w:t>Only Numeric and ‘.’ Operator are allowed</w:t>
            </w:r>
          </w:p>
        </w:tc>
      </w:tr>
      <w:tr w:rsidR="00814271" w:rsidRPr="00F672AD" w14:paraId="1795EA5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768343D" w14:textId="77777777" w:rsidR="00814271" w:rsidRPr="00F672AD" w:rsidRDefault="000C6D67">
            <w:pPr>
              <w:spacing w:before="0" w:after="0" w:line="240" w:lineRule="auto"/>
              <w:jc w:val="left"/>
            </w:pPr>
            <w:r w:rsidRPr="00F672AD">
              <w:t>Remarks</w:t>
            </w:r>
          </w:p>
        </w:tc>
        <w:tc>
          <w:tcPr>
            <w:tcW w:w="1179" w:type="pct"/>
            <w:shd w:val="clear" w:color="auto" w:fill="F3F7F5" w:themeFill="accent5" w:themeFillTint="33"/>
            <w:noWrap/>
          </w:tcPr>
          <w:p w14:paraId="53A8FA8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49EE16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709" w:type="pct"/>
            <w:shd w:val="clear" w:color="auto" w:fill="F3F7F5" w:themeFill="accent5" w:themeFillTint="33"/>
            <w:noWrap/>
          </w:tcPr>
          <w:p w14:paraId="2E39411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658417E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marks</w:t>
            </w:r>
            <w:r w:rsidRPr="00F672AD">
              <w:rPr>
                <w:rFonts w:ascii="Calibri" w:hAnsi="Calibri" w:cs="Calibri"/>
                <w:color w:val="000000"/>
              </w:rPr>
              <w:br/>
              <w:t>Ex: TEST</w:t>
            </w:r>
          </w:p>
        </w:tc>
      </w:tr>
      <w:tr w:rsidR="00814271" w:rsidRPr="00F672AD" w14:paraId="3E04AD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FFFFF" w:themeFill="background1"/>
            <w:noWrap/>
          </w:tcPr>
          <w:p w14:paraId="6D4CA569" w14:textId="77777777" w:rsidR="00814271" w:rsidRPr="00F672AD" w:rsidRDefault="000C6D67">
            <w:pPr>
              <w:spacing w:before="0" w:after="0" w:line="240" w:lineRule="auto"/>
              <w:jc w:val="left"/>
              <w:rPr>
                <w:b w:val="0"/>
              </w:rPr>
            </w:pPr>
            <w:r w:rsidRPr="00F672AD">
              <w:t>ResCode</w:t>
            </w:r>
          </w:p>
        </w:tc>
        <w:tc>
          <w:tcPr>
            <w:tcW w:w="1179" w:type="pct"/>
            <w:shd w:val="clear" w:color="auto" w:fill="FFFFFF" w:themeFill="background1"/>
            <w:noWrap/>
          </w:tcPr>
          <w:p w14:paraId="30728CC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FFFFF" w:themeFill="background1"/>
            <w:noWrap/>
          </w:tcPr>
          <w:p w14:paraId="358E994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709" w:type="pct"/>
            <w:shd w:val="clear" w:color="auto" w:fill="FFFFFF" w:themeFill="background1"/>
            <w:noWrap/>
          </w:tcPr>
          <w:p w14:paraId="3A9A6E5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FFFFF" w:themeFill="background1"/>
            <w:noWrap/>
          </w:tcPr>
          <w:p w14:paraId="5186DE2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Code Ex: 000 (or) 00</w:t>
            </w:r>
            <w:r w:rsidRPr="00F672AD">
              <w:rPr>
                <w:rFonts w:ascii="Calibri" w:hAnsi="Calibri" w:cs="Calibri"/>
                <w:color w:val="000000"/>
              </w:rPr>
              <w:br/>
              <w:t>000/00-Success</w:t>
            </w:r>
            <w:r w:rsidRPr="00F672AD">
              <w:rPr>
                <w:rFonts w:ascii="Calibri" w:hAnsi="Calibri" w:cs="Calibri"/>
                <w:color w:val="000000"/>
              </w:rPr>
              <w:br/>
              <w:t>Non ‘000’ and ‘00’ would be failure</w:t>
            </w:r>
          </w:p>
        </w:tc>
      </w:tr>
      <w:tr w:rsidR="00814271" w:rsidRPr="00F672AD" w14:paraId="74160B8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548E1C19" w14:textId="77777777" w:rsidR="00814271" w:rsidRPr="00F672AD" w:rsidRDefault="000C6D67">
            <w:pPr>
              <w:spacing w:before="0" w:after="0" w:line="240" w:lineRule="auto"/>
              <w:jc w:val="left"/>
              <w:rPr>
                <w:b w:val="0"/>
              </w:rPr>
            </w:pPr>
            <w:r w:rsidRPr="00F672AD">
              <w:t>ResDesc</w:t>
            </w:r>
          </w:p>
        </w:tc>
        <w:tc>
          <w:tcPr>
            <w:tcW w:w="1179" w:type="pct"/>
            <w:shd w:val="clear" w:color="auto" w:fill="F3F7F5" w:themeFill="accent5" w:themeFillTint="33"/>
            <w:noWrap/>
          </w:tcPr>
          <w:p w14:paraId="6AD8C2B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18B4072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709" w:type="pct"/>
            <w:shd w:val="clear" w:color="auto" w:fill="F3F7F5" w:themeFill="accent5" w:themeFillTint="33"/>
            <w:noWrap/>
          </w:tcPr>
          <w:p w14:paraId="4D83676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45233E3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Description</w:t>
            </w:r>
            <w:r w:rsidRPr="00F672AD">
              <w:rPr>
                <w:rFonts w:ascii="Calibri" w:hAnsi="Calibri" w:cs="Calibri"/>
                <w:color w:val="000000"/>
              </w:rPr>
              <w:br/>
              <w:t>Ex: Approved</w:t>
            </w:r>
          </w:p>
        </w:tc>
      </w:tr>
      <w:tr w:rsidR="00814271" w:rsidRPr="00F672AD" w14:paraId="476592FE"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auto"/>
            <w:noWrap/>
          </w:tcPr>
          <w:p w14:paraId="0CC64F69" w14:textId="77777777" w:rsidR="00814271" w:rsidRPr="00F672AD" w:rsidRDefault="000C6D67">
            <w:pPr>
              <w:spacing w:before="0" w:after="0" w:line="240" w:lineRule="auto"/>
              <w:jc w:val="left"/>
              <w:rPr>
                <w:b w:val="0"/>
              </w:rPr>
            </w:pPr>
            <w:r w:rsidRPr="00F672AD">
              <w:t>TimeStamp</w:t>
            </w:r>
          </w:p>
        </w:tc>
        <w:tc>
          <w:tcPr>
            <w:tcW w:w="1179" w:type="pct"/>
            <w:shd w:val="clear" w:color="auto" w:fill="auto"/>
            <w:noWrap/>
          </w:tcPr>
          <w:p w14:paraId="2EE1165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auto"/>
            <w:noWrap/>
          </w:tcPr>
          <w:p w14:paraId="0C2294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709" w:type="pct"/>
            <w:shd w:val="clear" w:color="auto" w:fill="auto"/>
            <w:noWrap/>
          </w:tcPr>
          <w:p w14:paraId="25AD48A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auto"/>
            <w:noWrap/>
          </w:tcPr>
          <w:p w14:paraId="03C8BF7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Current Time Stamp Ex: 140118155016 </w:t>
            </w:r>
            <w:r w:rsidRPr="00F672AD">
              <w:rPr>
                <w:rFonts w:ascii="Calibri" w:hAnsi="Calibri" w:cs="Calibri"/>
                <w:color w:val="000000"/>
              </w:rPr>
              <w:br/>
              <w:t xml:space="preserve">Syntax: DDMMYYHHMISS </w:t>
            </w:r>
            <w:r w:rsidRPr="00F672AD">
              <w:rPr>
                <w:rFonts w:ascii="Calibri" w:hAnsi="Calibri" w:cs="Calibri"/>
                <w:color w:val="000000"/>
              </w:rPr>
              <w:br/>
              <w:t>HH – Hour in 24 hr format</w:t>
            </w:r>
          </w:p>
        </w:tc>
      </w:tr>
      <w:tr w:rsidR="00814271" w:rsidRPr="00F672AD" w14:paraId="68CCDE5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EC4E98D" w14:textId="77777777" w:rsidR="00814271" w:rsidRPr="00F672AD" w:rsidRDefault="000C6D67">
            <w:pPr>
              <w:spacing w:before="0" w:after="0" w:line="240" w:lineRule="auto"/>
              <w:jc w:val="left"/>
              <w:rPr>
                <w:b w:val="0"/>
              </w:rPr>
            </w:pPr>
            <w:r w:rsidRPr="00F672AD">
              <w:t>MerchantID</w:t>
            </w:r>
          </w:p>
        </w:tc>
        <w:tc>
          <w:tcPr>
            <w:tcW w:w="1179" w:type="pct"/>
            <w:shd w:val="clear" w:color="auto" w:fill="F3F7F5" w:themeFill="accent5" w:themeFillTint="33"/>
            <w:noWrap/>
          </w:tcPr>
          <w:p w14:paraId="0340807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5C8C4E0F"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0D9B7B9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20E0BD5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Merchant ID Ex: M000001 </w:t>
            </w:r>
            <w:r w:rsidRPr="00F672AD">
              <w:rPr>
                <w:rFonts w:ascii="Calibri" w:hAnsi="Calibri" w:cs="Calibri"/>
                <w:color w:val="000000"/>
              </w:rPr>
              <w:br/>
              <w:t>Merchant ID would be shared by bank, same should be passed here</w:t>
            </w:r>
          </w:p>
        </w:tc>
      </w:tr>
      <w:tr w:rsidR="00814271" w:rsidRPr="00F672AD" w14:paraId="5702321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auto"/>
            <w:noWrap/>
          </w:tcPr>
          <w:p w14:paraId="167A95BC" w14:textId="77777777" w:rsidR="00814271" w:rsidRPr="00F672AD" w:rsidRDefault="000C6D67">
            <w:pPr>
              <w:spacing w:before="0" w:after="0" w:line="240" w:lineRule="auto"/>
              <w:jc w:val="left"/>
              <w:rPr>
                <w:b w:val="0"/>
              </w:rPr>
            </w:pPr>
            <w:r w:rsidRPr="00F672AD">
              <w:t>SubMerchantID</w:t>
            </w:r>
          </w:p>
        </w:tc>
        <w:tc>
          <w:tcPr>
            <w:tcW w:w="1179" w:type="pct"/>
            <w:shd w:val="clear" w:color="auto" w:fill="auto"/>
            <w:noWrap/>
          </w:tcPr>
          <w:p w14:paraId="77CF16E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auto"/>
            <w:noWrap/>
          </w:tcPr>
          <w:p w14:paraId="5EAD777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auto"/>
            <w:noWrap/>
          </w:tcPr>
          <w:p w14:paraId="3FCC5C2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1307" w:type="pct"/>
            <w:shd w:val="clear" w:color="auto" w:fill="auto"/>
            <w:noWrap/>
          </w:tcPr>
          <w:p w14:paraId="1DF83B2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Sub Merchant ID Ex: 12345 </w:t>
            </w:r>
            <w:r w:rsidRPr="00F672AD">
              <w:rPr>
                <w:rFonts w:ascii="Calibri" w:hAnsi="Calibri" w:cs="Calibri"/>
                <w:color w:val="000000"/>
              </w:rPr>
              <w:br/>
            </w:r>
            <w:r w:rsidRPr="00F672AD">
              <w:rPr>
                <w:rFonts w:ascii="Calibri" w:hAnsi="Calibri" w:cs="Calibri"/>
                <w:color w:val="000000"/>
              </w:rPr>
              <w:lastRenderedPageBreak/>
              <w:t>In case of merchant, this field is optional. In case of corporate, this field is mandatory</w:t>
            </w:r>
          </w:p>
        </w:tc>
      </w:tr>
      <w:tr w:rsidR="00814271" w:rsidRPr="00F672AD" w14:paraId="4261E487"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0A487DEA" w14:textId="77777777" w:rsidR="00814271" w:rsidRPr="00F672AD" w:rsidRDefault="000C6D67">
            <w:pPr>
              <w:spacing w:before="0" w:after="0" w:line="240" w:lineRule="auto"/>
              <w:jc w:val="left"/>
              <w:rPr>
                <w:b w:val="0"/>
              </w:rPr>
            </w:pPr>
            <w:r w:rsidRPr="00F672AD">
              <w:t>TerminalID</w:t>
            </w:r>
          </w:p>
        </w:tc>
        <w:tc>
          <w:tcPr>
            <w:tcW w:w="1179" w:type="pct"/>
            <w:shd w:val="clear" w:color="auto" w:fill="F3F7F5" w:themeFill="accent5" w:themeFillTint="33"/>
            <w:noWrap/>
          </w:tcPr>
          <w:p w14:paraId="1A134085"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6F9EDEDE"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709" w:type="pct"/>
            <w:shd w:val="clear" w:color="auto" w:fill="F3F7F5" w:themeFill="accent5" w:themeFillTint="33"/>
            <w:noWrap/>
          </w:tcPr>
          <w:p w14:paraId="3CD8DF76"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67019299"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Terminal ID Ex: 01 </w:t>
            </w:r>
            <w:r w:rsidRPr="00F672AD">
              <w:rPr>
                <w:rFonts w:ascii="Calibri" w:hAnsi="Calibri" w:cs="Calibri"/>
                <w:color w:val="000000"/>
              </w:rPr>
              <w:br/>
              <w:t>In case of merchant, Terminal ID would be shared by bank, same should be passed here In case of corporate, registered Terminal ID through Generate VPA API should be passed here.</w:t>
            </w:r>
          </w:p>
        </w:tc>
      </w:tr>
      <w:tr w:rsidR="00814271" w:rsidRPr="00F672AD" w14:paraId="184FBA2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auto"/>
            <w:noWrap/>
          </w:tcPr>
          <w:p w14:paraId="4088ECEE" w14:textId="77777777" w:rsidR="00814271" w:rsidRPr="00F672AD" w:rsidRDefault="000C6D67">
            <w:pPr>
              <w:spacing w:before="0" w:after="0" w:line="240" w:lineRule="auto"/>
              <w:jc w:val="left"/>
              <w:rPr>
                <w:b w:val="0"/>
              </w:rPr>
            </w:pPr>
            <w:r w:rsidRPr="00F672AD">
              <w:t>MerchantCredential</w:t>
            </w:r>
          </w:p>
        </w:tc>
        <w:tc>
          <w:tcPr>
            <w:tcW w:w="1179" w:type="pct"/>
            <w:shd w:val="clear" w:color="auto" w:fill="auto"/>
            <w:noWrap/>
          </w:tcPr>
          <w:p w14:paraId="5FF630C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auto"/>
            <w:noWrap/>
          </w:tcPr>
          <w:p w14:paraId="02BA966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350</w:t>
            </w:r>
          </w:p>
        </w:tc>
        <w:tc>
          <w:tcPr>
            <w:tcW w:w="709" w:type="pct"/>
            <w:shd w:val="clear" w:color="auto" w:fill="auto"/>
            <w:noWrap/>
          </w:tcPr>
          <w:p w14:paraId="4B2942F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auto"/>
            <w:noWrap/>
          </w:tcPr>
          <w:p w14:paraId="08FACB2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Encrypted value of ‘TimeStamp’+ ‘OrgCustRefId’ values Ex: </w:t>
            </w:r>
            <w:r w:rsidRPr="00F672AD">
              <w:rPr>
                <w:rFonts w:ascii="Calibri" w:hAnsi="Calibri" w:cs="Calibri"/>
                <w:color w:val="000000"/>
              </w:rPr>
              <w:br/>
              <w:t xml:space="preserve">Timestamp: 130718104142 </w:t>
            </w:r>
            <w:r w:rsidRPr="00F672AD">
              <w:rPr>
                <w:rFonts w:ascii="Calibri" w:hAnsi="Calibri" w:cs="Calibri"/>
                <w:color w:val="000000"/>
              </w:rPr>
              <w:br/>
              <w:t>OrgCustRefId: 73412323213 Encrypted value of ‘13071810414273412323213’</w:t>
            </w:r>
          </w:p>
        </w:tc>
      </w:tr>
      <w:tr w:rsidR="00814271" w:rsidRPr="00F672AD" w14:paraId="17C51884"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45A666F4" w14:textId="77777777" w:rsidR="00814271" w:rsidRPr="00F672AD" w:rsidRDefault="000C6D67">
            <w:pPr>
              <w:spacing w:before="0" w:after="0" w:line="240" w:lineRule="auto"/>
              <w:jc w:val="left"/>
              <w:rPr>
                <w:b w:val="0"/>
              </w:rPr>
            </w:pPr>
            <w:r w:rsidRPr="00F672AD">
              <w:t>StatusUpdateRetryCount</w:t>
            </w:r>
          </w:p>
        </w:tc>
        <w:tc>
          <w:tcPr>
            <w:tcW w:w="1179" w:type="pct"/>
            <w:shd w:val="clear" w:color="auto" w:fill="F3F7F5" w:themeFill="accent5" w:themeFillTint="33"/>
            <w:noWrap/>
          </w:tcPr>
          <w:p w14:paraId="1BC87C3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Numeric</w:t>
            </w:r>
          </w:p>
        </w:tc>
        <w:tc>
          <w:tcPr>
            <w:tcW w:w="786" w:type="pct"/>
            <w:shd w:val="clear" w:color="auto" w:fill="F3F7F5" w:themeFill="accent5" w:themeFillTint="33"/>
            <w:noWrap/>
          </w:tcPr>
          <w:p w14:paraId="755291E3"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shd w:val="clear" w:color="auto" w:fill="F3F7F5" w:themeFill="accent5" w:themeFillTint="33"/>
            <w:noWrap/>
          </w:tcPr>
          <w:p w14:paraId="7BB3A2FA"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O</w:t>
            </w:r>
          </w:p>
        </w:tc>
        <w:tc>
          <w:tcPr>
            <w:tcW w:w="1307" w:type="pct"/>
            <w:shd w:val="clear" w:color="auto" w:fill="F3F7F5" w:themeFill="accent5" w:themeFillTint="33"/>
            <w:noWrap/>
          </w:tcPr>
          <w:p w14:paraId="3580583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Retry Count value of status update Ex: </w:t>
            </w:r>
            <w:r w:rsidRPr="00F672AD">
              <w:rPr>
                <w:rFonts w:ascii="Calibri" w:hAnsi="Calibri" w:cs="Calibri"/>
                <w:color w:val="000000"/>
              </w:rPr>
              <w:br/>
              <w:t xml:space="preserve">statusUpdateRetryCount: 0 </w:t>
            </w:r>
            <w:r w:rsidRPr="00F672AD">
              <w:rPr>
                <w:rFonts w:ascii="Calibri" w:hAnsi="Calibri" w:cs="Calibri"/>
                <w:color w:val="000000"/>
              </w:rPr>
              <w:br/>
              <w:t>Note : For Json merchant alone this field will be enabled and by default this value will be “0”, if the merchant enabled the Retry Functionality then this field count will be updated as per the retry attempts.</w:t>
            </w:r>
          </w:p>
        </w:tc>
      </w:tr>
      <w:tr w:rsidR="00814271" w:rsidRPr="00F672AD" w14:paraId="73B995DF"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auto"/>
            <w:noWrap/>
          </w:tcPr>
          <w:p w14:paraId="7F4A2DF5" w14:textId="77777777" w:rsidR="00814271" w:rsidRPr="00F672AD" w:rsidRDefault="000C6D67">
            <w:pPr>
              <w:spacing w:before="0" w:after="0" w:line="240" w:lineRule="auto"/>
              <w:jc w:val="left"/>
              <w:rPr>
                <w:b w:val="0"/>
              </w:rPr>
            </w:pPr>
            <w:r w:rsidRPr="00F672AD">
              <w:t>HMAC</w:t>
            </w:r>
          </w:p>
        </w:tc>
        <w:tc>
          <w:tcPr>
            <w:tcW w:w="1179" w:type="pct"/>
            <w:shd w:val="clear" w:color="auto" w:fill="auto"/>
            <w:noWrap/>
          </w:tcPr>
          <w:p w14:paraId="5BD1FE12"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auto"/>
            <w:noWrap/>
          </w:tcPr>
          <w:p w14:paraId="220CF24D"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709" w:type="pct"/>
            <w:shd w:val="clear" w:color="auto" w:fill="auto"/>
            <w:noWrap/>
          </w:tcPr>
          <w:p w14:paraId="65B82DD1"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auto"/>
            <w:noWrap/>
          </w:tcPr>
          <w:p w14:paraId="65C28D7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q details need to be hashed without HMAC field</w:t>
            </w:r>
            <w:r w:rsidRPr="00F672AD">
              <w:rPr>
                <w:rFonts w:ascii="Calibri" w:hAnsi="Calibri" w:cs="Calibri"/>
                <w:color w:val="000000"/>
              </w:rPr>
              <w:br/>
              <w:t>HMAC must be done based on “TxnId” Key field</w:t>
            </w:r>
            <w:r w:rsidRPr="00F672AD">
              <w:rPr>
                <w:rFonts w:ascii="Calibri" w:hAnsi="Calibri" w:cs="Calibri"/>
                <w:color w:val="000000"/>
              </w:rPr>
              <w:br/>
              <w:t xml:space="preserve">Ex: </w:t>
            </w:r>
            <w:r w:rsidRPr="00F672AD">
              <w:rPr>
                <w:rFonts w:ascii="Calibri" w:hAnsi="Calibri" w:cs="Calibri"/>
                <w:color w:val="000000"/>
              </w:rPr>
              <w:lastRenderedPageBreak/>
              <w:t>ff3dd1a731faf9069d07dd6fa93f520ccf64972e8b9f953c9af46048853881aa</w:t>
            </w:r>
            <w:r w:rsidRPr="00F672AD">
              <w:rPr>
                <w:rFonts w:ascii="Calibri" w:hAnsi="Calibri" w:cs="Calibri"/>
                <w:color w:val="000000"/>
              </w:rPr>
              <w:br/>
              <w:t>Refer: ‘ANNEXURE A [HMAC ALGORITHM FOR JSON]’ section for HMAC Algorithm</w:t>
            </w:r>
          </w:p>
        </w:tc>
      </w:tr>
    </w:tbl>
    <w:p w14:paraId="31B77A15" w14:textId="77777777" w:rsidR="00814271" w:rsidRPr="00F672AD" w:rsidRDefault="000C6D67">
      <w:pPr>
        <w:pStyle w:val="Heading3"/>
      </w:pPr>
      <w:bookmarkStart w:id="346" w:name="_Toc169252177"/>
      <w:bookmarkStart w:id="347" w:name="_Toc195548852"/>
      <w:r w:rsidRPr="00F672AD">
        <w:t>Response Format</w:t>
      </w:r>
      <w:bookmarkEnd w:id="346"/>
      <w:bookmarkEnd w:id="347"/>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814271" w:rsidRPr="00F672AD" w14:paraId="44080725" w14:textId="77777777" w:rsidTr="0081427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66D34B06" w14:textId="77777777" w:rsidR="00814271" w:rsidRPr="00F672AD" w:rsidRDefault="000C6D67">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52F20563"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29C5897F"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1A38A182"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0998BFF0" w14:textId="77777777" w:rsidR="00814271" w:rsidRPr="00F672AD" w:rsidRDefault="000C6D67">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814271" w:rsidRPr="00F672AD" w14:paraId="576C2CD8"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306EFAF" w14:textId="77777777" w:rsidR="00814271" w:rsidRPr="00F672AD" w:rsidRDefault="000C6D67">
            <w:pPr>
              <w:pStyle w:val="Standardtext"/>
              <w:spacing w:after="0" w:line="240" w:lineRule="auto"/>
              <w:jc w:val="left"/>
              <w:rPr>
                <w:rFonts w:cstheme="minorHAnsi"/>
              </w:rPr>
            </w:pPr>
            <w:r w:rsidRPr="00F672AD">
              <w:t>OperationName</w:t>
            </w:r>
          </w:p>
        </w:tc>
        <w:tc>
          <w:tcPr>
            <w:tcW w:w="776" w:type="pct"/>
            <w:noWrap/>
          </w:tcPr>
          <w:p w14:paraId="3C25CCDD"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11310E49"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50</w:t>
            </w:r>
          </w:p>
        </w:tc>
        <w:tc>
          <w:tcPr>
            <w:tcW w:w="699" w:type="pct"/>
            <w:noWrap/>
          </w:tcPr>
          <w:p w14:paraId="21FDC26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1F172ED4"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Ex: MerchantStatusUpdateResponse </w:t>
            </w:r>
            <w:r w:rsidRPr="00F672AD">
              <w:rPr>
                <w:rFonts w:ascii="Calibri" w:hAnsi="Calibri" w:cs="Calibri"/>
                <w:color w:val="000000"/>
              </w:rPr>
              <w:br/>
              <w:t>‘MerchantStatusUpdateResponse’ static value to be passed</w:t>
            </w:r>
          </w:p>
        </w:tc>
      </w:tr>
      <w:tr w:rsidR="00814271" w:rsidRPr="00F672AD" w14:paraId="1A23CAD2"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6C012C4A" w14:textId="77777777" w:rsidR="00814271" w:rsidRPr="00F672AD" w:rsidRDefault="000C6D67">
            <w:pPr>
              <w:pStyle w:val="Standardtext"/>
              <w:spacing w:after="0" w:line="240" w:lineRule="auto"/>
              <w:jc w:val="left"/>
              <w:rPr>
                <w:rFonts w:cstheme="minorHAnsi"/>
              </w:rPr>
            </w:pPr>
            <w:r w:rsidRPr="00F672AD">
              <w:t>TxnId</w:t>
            </w:r>
          </w:p>
        </w:tc>
        <w:tc>
          <w:tcPr>
            <w:tcW w:w="776" w:type="pct"/>
            <w:shd w:val="clear" w:color="auto" w:fill="F3F7F5" w:themeFill="accent5" w:themeFillTint="33"/>
            <w:noWrap/>
          </w:tcPr>
          <w:p w14:paraId="040CFA3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shd w:val="clear" w:color="auto" w:fill="F3F7F5" w:themeFill="accent5" w:themeFillTint="33"/>
            <w:noWrap/>
          </w:tcPr>
          <w:p w14:paraId="00E7AFAE"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w:t>
            </w:r>
          </w:p>
        </w:tc>
        <w:tc>
          <w:tcPr>
            <w:tcW w:w="699" w:type="pct"/>
            <w:shd w:val="clear" w:color="auto" w:fill="F3F7F5" w:themeFill="accent5" w:themeFillTint="33"/>
            <w:noWrap/>
          </w:tcPr>
          <w:p w14:paraId="534B5351"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0BC8319B"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 xml:space="preserve">Value received in the request will be echo back here </w:t>
            </w:r>
            <w:r w:rsidRPr="00F672AD">
              <w:rPr>
                <w:rFonts w:ascii="Calibri" w:hAnsi="Calibri" w:cs="Calibri"/>
                <w:color w:val="000000"/>
              </w:rPr>
              <w:br/>
              <w:t>Ex: IDFUCD1935FE7954E25BBE0175ABFC36E07</w:t>
            </w:r>
          </w:p>
        </w:tc>
      </w:tr>
      <w:tr w:rsidR="00814271" w:rsidRPr="00F672AD" w14:paraId="5AD936ED"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A28A703" w14:textId="77777777" w:rsidR="00814271" w:rsidRPr="00F672AD" w:rsidRDefault="000C6D67">
            <w:pPr>
              <w:pStyle w:val="Standardtext"/>
              <w:spacing w:after="0" w:line="240" w:lineRule="auto"/>
              <w:jc w:val="left"/>
            </w:pPr>
            <w:r w:rsidRPr="00F672AD">
              <w:t>ResCode</w:t>
            </w:r>
          </w:p>
        </w:tc>
        <w:tc>
          <w:tcPr>
            <w:tcW w:w="776" w:type="pct"/>
            <w:noWrap/>
          </w:tcPr>
          <w:p w14:paraId="349C1E4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6442F4E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w:t>
            </w:r>
          </w:p>
        </w:tc>
        <w:tc>
          <w:tcPr>
            <w:tcW w:w="699" w:type="pct"/>
            <w:noWrap/>
          </w:tcPr>
          <w:p w14:paraId="77BAB4C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0B56B10"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Code</w:t>
            </w:r>
            <w:r w:rsidRPr="00F672AD">
              <w:rPr>
                <w:rFonts w:ascii="Calibri" w:hAnsi="Calibri" w:cs="Calibri"/>
                <w:color w:val="000000"/>
              </w:rPr>
              <w:br/>
              <w:t>Ex: 000</w:t>
            </w:r>
          </w:p>
        </w:tc>
      </w:tr>
      <w:tr w:rsidR="00814271" w:rsidRPr="00F672AD" w14:paraId="3AF4F410"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A1D1470" w14:textId="77777777" w:rsidR="00814271" w:rsidRPr="00F672AD" w:rsidRDefault="000C6D67">
            <w:pPr>
              <w:pStyle w:val="Standardtext"/>
              <w:spacing w:after="0" w:line="240" w:lineRule="auto"/>
              <w:jc w:val="left"/>
            </w:pPr>
            <w:r w:rsidRPr="00F672AD">
              <w:t>ResDesc</w:t>
            </w:r>
          </w:p>
        </w:tc>
        <w:tc>
          <w:tcPr>
            <w:tcW w:w="776" w:type="pct"/>
            <w:shd w:val="clear" w:color="auto" w:fill="F3F7F5" w:themeFill="accent5" w:themeFillTint="33"/>
            <w:noWrap/>
          </w:tcPr>
          <w:p w14:paraId="28A5ED9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097CE9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0</w:t>
            </w:r>
          </w:p>
        </w:tc>
        <w:tc>
          <w:tcPr>
            <w:tcW w:w="699" w:type="pct"/>
            <w:shd w:val="clear" w:color="auto" w:fill="F3F7F5" w:themeFill="accent5" w:themeFillTint="33"/>
            <w:noWrap/>
          </w:tcPr>
          <w:p w14:paraId="5ADC199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8CEA74C"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Response Description</w:t>
            </w:r>
            <w:r w:rsidRPr="00F672AD">
              <w:rPr>
                <w:rFonts w:ascii="Calibri" w:hAnsi="Calibri" w:cs="Calibri"/>
                <w:color w:val="000000"/>
              </w:rPr>
              <w:br/>
              <w:t>Ex: Approved</w:t>
            </w:r>
          </w:p>
        </w:tc>
      </w:tr>
      <w:tr w:rsidR="00814271" w:rsidRPr="00F672AD" w14:paraId="57EA836A"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243E167" w14:textId="77777777" w:rsidR="00814271" w:rsidRPr="00F672AD" w:rsidRDefault="000C6D67">
            <w:pPr>
              <w:pStyle w:val="Standardtext"/>
              <w:spacing w:after="0" w:line="240" w:lineRule="auto"/>
              <w:jc w:val="left"/>
            </w:pPr>
            <w:r w:rsidRPr="00F672AD">
              <w:t>TimeStamp</w:t>
            </w:r>
          </w:p>
        </w:tc>
        <w:tc>
          <w:tcPr>
            <w:tcW w:w="776" w:type="pct"/>
            <w:noWrap/>
          </w:tcPr>
          <w:p w14:paraId="612B1338"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C8D2D46"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0</w:t>
            </w:r>
          </w:p>
        </w:tc>
        <w:tc>
          <w:tcPr>
            <w:tcW w:w="699" w:type="pct"/>
            <w:noWrap/>
          </w:tcPr>
          <w:p w14:paraId="5F0EBFC7"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53E01DF8"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lang w:val="en-IN" w:eastAsia="en-IN"/>
              </w:rPr>
            </w:pPr>
            <w:r w:rsidRPr="00F672AD">
              <w:rPr>
                <w:rFonts w:ascii="Calibri" w:hAnsi="Calibri" w:cs="Calibri"/>
                <w:color w:val="000000"/>
              </w:rPr>
              <w:t xml:space="preserve">Current Time Stamp </w:t>
            </w:r>
            <w:r w:rsidRPr="00F672AD">
              <w:rPr>
                <w:rFonts w:ascii="Calibri" w:hAnsi="Calibri" w:cs="Calibri"/>
                <w:color w:val="000000"/>
              </w:rPr>
              <w:br/>
              <w:t xml:space="preserve">Ex: 2016-06-18T17:29:33+05:30 </w:t>
            </w:r>
            <w:r w:rsidRPr="00F672AD">
              <w:rPr>
                <w:rFonts w:ascii="Calibri" w:hAnsi="Calibri" w:cs="Calibri"/>
                <w:color w:val="000000"/>
              </w:rPr>
              <w:br/>
              <w:t xml:space="preserve">Syntax: YYYY-MM-DDTHH:MI:SS+05:30 </w:t>
            </w:r>
            <w:r w:rsidRPr="00F672AD">
              <w:rPr>
                <w:rFonts w:ascii="Calibri" w:hAnsi="Calibri" w:cs="Calibri"/>
                <w:color w:val="000000"/>
              </w:rPr>
              <w:br/>
              <w:t>HH – Hour in 24 hr format</w:t>
            </w:r>
          </w:p>
        </w:tc>
      </w:tr>
      <w:tr w:rsidR="00814271" w:rsidRPr="00F672AD" w14:paraId="711CA80B" w14:textId="77777777" w:rsidTr="00814271">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5AC06EEB" w14:textId="77777777" w:rsidR="00814271" w:rsidRPr="00F672AD" w:rsidRDefault="000C6D67">
            <w:pPr>
              <w:pStyle w:val="Standardtext"/>
              <w:spacing w:after="0" w:line="240" w:lineRule="auto"/>
              <w:jc w:val="left"/>
              <w:rPr>
                <w:rStyle w:val="ui-provider"/>
              </w:rPr>
            </w:pPr>
            <w:r w:rsidRPr="00F672AD">
              <w:t>HMAC</w:t>
            </w:r>
          </w:p>
        </w:tc>
        <w:tc>
          <w:tcPr>
            <w:tcW w:w="776" w:type="pct"/>
            <w:shd w:val="clear" w:color="auto" w:fill="F3F7F5" w:themeFill="accent5" w:themeFillTint="33"/>
            <w:noWrap/>
          </w:tcPr>
          <w:p w14:paraId="236C1F6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05FDEA85"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shd w:val="clear" w:color="auto" w:fill="F3F7F5" w:themeFill="accent5" w:themeFillTint="33"/>
            <w:noWrap/>
          </w:tcPr>
          <w:p w14:paraId="791AAEF4"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0FB6C127" w14:textId="77777777" w:rsidR="00814271" w:rsidRPr="00F672AD" w:rsidRDefault="000C6D67">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ascii="Calibri" w:hAnsi="Calibri" w:cs="Calibri"/>
                <w:color w:val="000000"/>
                <w:lang w:val="en-IN" w:eastAsia="en-IN"/>
              </w:rPr>
            </w:pPr>
            <w:r w:rsidRPr="00F672AD">
              <w:rPr>
                <w:rFonts w:ascii="Calibri" w:hAnsi="Calibri" w:cs="Calibri"/>
                <w:color w:val="000000"/>
              </w:rPr>
              <w:t xml:space="preserve">Response details need to be hashed without HMAC field. </w:t>
            </w:r>
            <w:r w:rsidRPr="00F672AD">
              <w:rPr>
                <w:rFonts w:ascii="Calibri" w:hAnsi="Calibri" w:cs="Calibri"/>
                <w:color w:val="000000"/>
              </w:rPr>
              <w:br/>
              <w:t xml:space="preserve">HMAC must be done based on “TxnId” Key field. </w:t>
            </w:r>
            <w:r w:rsidRPr="00F672AD">
              <w:rPr>
                <w:rFonts w:ascii="Calibri" w:hAnsi="Calibri" w:cs="Calibri"/>
                <w:color w:val="000000"/>
              </w:rPr>
              <w:br/>
              <w:t>Ex: ff3dd1a731faf9069d07dd6fa93f520ccf64972e8b9f953c9af46048853881aa</w:t>
            </w:r>
            <w:r w:rsidRPr="00F672AD">
              <w:rPr>
                <w:rFonts w:ascii="Calibri" w:hAnsi="Calibri" w:cs="Calibri"/>
                <w:color w:val="000000"/>
              </w:rPr>
              <w:br/>
              <w:t xml:space="preserve">Refer: ‘ANNEXURE A </w:t>
            </w:r>
            <w:r w:rsidRPr="00F672AD">
              <w:rPr>
                <w:rFonts w:ascii="Calibri" w:hAnsi="Calibri" w:cs="Calibri"/>
                <w:color w:val="000000"/>
              </w:rPr>
              <w:lastRenderedPageBreak/>
              <w:t>[HMAC ALGORITHM FOR JSON]’ section for HMAC Algorithm</w:t>
            </w:r>
          </w:p>
        </w:tc>
      </w:tr>
    </w:tbl>
    <w:p w14:paraId="736794A5" w14:textId="77777777" w:rsidR="00814271" w:rsidRPr="00F672AD" w:rsidRDefault="000C6D67">
      <w:pPr>
        <w:pStyle w:val="Heading3"/>
      </w:pPr>
      <w:bookmarkStart w:id="348" w:name="_Toc169252178"/>
      <w:bookmarkStart w:id="349" w:name="_Toc195548853"/>
      <w:r w:rsidRPr="00F672AD">
        <w:t>Sample Message</w:t>
      </w:r>
      <w:bookmarkEnd w:id="348"/>
      <w:bookmarkEnd w:id="349"/>
    </w:p>
    <w:p w14:paraId="67BE7872"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49A5BC0C" w14:textId="77777777">
        <w:tc>
          <w:tcPr>
            <w:tcW w:w="9017" w:type="dxa"/>
          </w:tcPr>
          <w:p w14:paraId="111FAD05" w14:textId="77777777" w:rsidR="00814271" w:rsidRPr="00F672AD" w:rsidRDefault="000C6D67">
            <w:pPr>
              <w:pStyle w:val="Standardtext"/>
              <w:spacing w:after="0" w:line="240" w:lineRule="auto"/>
            </w:pPr>
            <w:r w:rsidRPr="00F672AD">
              <w:t>{</w:t>
            </w:r>
          </w:p>
          <w:p w14:paraId="073D591C" w14:textId="77777777" w:rsidR="00814271" w:rsidRPr="00F672AD" w:rsidRDefault="000C6D67">
            <w:pPr>
              <w:pStyle w:val="Standardtext"/>
              <w:spacing w:after="0" w:line="240" w:lineRule="auto"/>
            </w:pPr>
            <w:r w:rsidRPr="00F672AD">
              <w:t xml:space="preserve">"OperationName":"MerchantStatusUpdateReq",  </w:t>
            </w:r>
          </w:p>
          <w:p w14:paraId="579034CD" w14:textId="77777777" w:rsidR="00814271" w:rsidRPr="00F672AD" w:rsidRDefault="000C6D67">
            <w:pPr>
              <w:pStyle w:val="Standardtext"/>
              <w:spacing w:after="0" w:line="240" w:lineRule="auto"/>
            </w:pPr>
            <w:r w:rsidRPr="00F672AD">
              <w:t xml:space="preserve">"TxnId":"IDFUCD1935FE7954E25BBE0175ABFC36E07", </w:t>
            </w:r>
          </w:p>
          <w:p w14:paraId="52468E10" w14:textId="77777777" w:rsidR="00814271" w:rsidRPr="00F672AD" w:rsidRDefault="000C6D67">
            <w:pPr>
              <w:pStyle w:val="Standardtext"/>
              <w:spacing w:after="0" w:line="240" w:lineRule="auto"/>
            </w:pPr>
            <w:r w:rsidRPr="00F672AD">
              <w:t xml:space="preserve">"TxnType":"MerchantSendMoney", </w:t>
            </w:r>
          </w:p>
          <w:p w14:paraId="77C4E3BC" w14:textId="77777777" w:rsidR="00814271" w:rsidRPr="00F672AD" w:rsidRDefault="000C6D67">
            <w:pPr>
              <w:pStyle w:val="Standardtext"/>
              <w:spacing w:after="0" w:line="240" w:lineRule="auto"/>
            </w:pPr>
            <w:r w:rsidRPr="00F672AD">
              <w:t>"OrgTxnId":"</w:t>
            </w:r>
            <w:r w:rsidR="007E1FC7" w:rsidRPr="00F672AD">
              <w:t>BANDHAN</w:t>
            </w:r>
            <w:r w:rsidRPr="00F672AD">
              <w:t xml:space="preserve">AD1935FE7954E25BBE0175ABFC36E07", </w:t>
            </w:r>
          </w:p>
          <w:p w14:paraId="5761A107" w14:textId="77777777" w:rsidR="00814271" w:rsidRPr="00F672AD" w:rsidRDefault="000C6D67">
            <w:pPr>
              <w:pStyle w:val="Standardtext"/>
              <w:spacing w:after="0" w:line="240" w:lineRule="auto"/>
            </w:pPr>
            <w:r w:rsidRPr="00F672AD">
              <w:t xml:space="preserve">"OrgCustRefId":"73412323213",  </w:t>
            </w:r>
          </w:p>
          <w:p w14:paraId="576B5B97" w14:textId="77777777" w:rsidR="00814271" w:rsidRPr="00F672AD" w:rsidRDefault="000C6D67">
            <w:pPr>
              <w:pStyle w:val="Standardtext"/>
              <w:spacing w:after="0" w:line="240" w:lineRule="auto"/>
            </w:pPr>
            <w:r w:rsidRPr="00F672AD">
              <w:t xml:space="preserve">"OrgTxnRefId":"12312323213", </w:t>
            </w:r>
          </w:p>
          <w:p w14:paraId="4CA585B9" w14:textId="77777777" w:rsidR="00814271" w:rsidRPr="00F672AD" w:rsidRDefault="000C6D67">
            <w:pPr>
              <w:pStyle w:val="Standardtext"/>
              <w:spacing w:after="0" w:line="240" w:lineRule="auto"/>
            </w:pPr>
            <w:r w:rsidRPr="00F672AD">
              <w:t xml:space="preserve">"OrgTxnTimeStamp":"110116155016",  </w:t>
            </w:r>
          </w:p>
          <w:p w14:paraId="0507EA32" w14:textId="77777777" w:rsidR="00814271" w:rsidRPr="00F672AD" w:rsidRDefault="000C6D67">
            <w:pPr>
              <w:pStyle w:val="Standardtext"/>
              <w:spacing w:after="0" w:line="240" w:lineRule="auto"/>
            </w:pPr>
            <w:r w:rsidRPr="00F672AD">
              <w:t xml:space="preserve">"PayerMobileNumber":"+919087654321",  "PayeeMobileNumber":"+919940277250",  </w:t>
            </w:r>
          </w:p>
          <w:p w14:paraId="1BB0276E" w14:textId="77777777" w:rsidR="00814271" w:rsidRPr="00F672AD" w:rsidRDefault="000C6D67">
            <w:pPr>
              <w:pStyle w:val="Standardtext"/>
              <w:spacing w:after="0" w:line="240" w:lineRule="auto"/>
            </w:pPr>
            <w:r w:rsidRPr="00F672AD">
              <w:t xml:space="preserve">"PayerVirAddr":"premila2404@idfb",  </w:t>
            </w:r>
          </w:p>
          <w:p w14:paraId="4FE56154" w14:textId="77777777" w:rsidR="00814271" w:rsidRPr="00F672AD" w:rsidRDefault="000C6D67">
            <w:pPr>
              <w:pStyle w:val="Standardtext"/>
              <w:spacing w:after="0" w:line="240" w:lineRule="auto"/>
            </w:pPr>
            <w:r w:rsidRPr="00F672AD">
              <w:t xml:space="preserve">"PayeeVirAddr":"suganya@idfb",  </w:t>
            </w:r>
          </w:p>
          <w:p w14:paraId="2DD3C076" w14:textId="77777777" w:rsidR="00814271" w:rsidRPr="00F672AD" w:rsidRDefault="000C6D67">
            <w:pPr>
              <w:pStyle w:val="Standardtext"/>
              <w:spacing w:after="0" w:line="240" w:lineRule="auto"/>
            </w:pPr>
            <w:r w:rsidRPr="00F672AD">
              <w:t xml:space="preserve">“statusUpdateRetryCount” :”0”, </w:t>
            </w:r>
          </w:p>
          <w:p w14:paraId="2F8B4CC1" w14:textId="77777777" w:rsidR="00814271" w:rsidRPr="00F672AD" w:rsidRDefault="000C6D67">
            <w:pPr>
              <w:pStyle w:val="Standardtext"/>
              <w:spacing w:after="0" w:line="240" w:lineRule="auto"/>
            </w:pPr>
            <w:r w:rsidRPr="00F672AD">
              <w:t xml:space="preserve">"Amount":"10.00", </w:t>
            </w:r>
          </w:p>
          <w:p w14:paraId="0E0C5272" w14:textId="77777777" w:rsidR="00814271" w:rsidRPr="00F672AD" w:rsidRDefault="000C6D67">
            <w:pPr>
              <w:pStyle w:val="Standardtext"/>
              <w:spacing w:after="0" w:line="240" w:lineRule="auto"/>
            </w:pPr>
            <w:r w:rsidRPr="00F672AD">
              <w:t xml:space="preserve">"Remarks":"TEST", </w:t>
            </w:r>
          </w:p>
          <w:p w14:paraId="09C39A16" w14:textId="77777777" w:rsidR="00814271" w:rsidRPr="00F672AD" w:rsidRDefault="000C6D67">
            <w:pPr>
              <w:pStyle w:val="Standardtext"/>
              <w:spacing w:after="0" w:line="240" w:lineRule="auto"/>
            </w:pPr>
            <w:r w:rsidRPr="00F672AD">
              <w:t xml:space="preserve">"ResCode":"000",  </w:t>
            </w:r>
          </w:p>
          <w:p w14:paraId="2FFAFA16" w14:textId="77777777" w:rsidR="00814271" w:rsidRPr="00F672AD" w:rsidRDefault="000C6D67">
            <w:pPr>
              <w:pStyle w:val="Standardtext"/>
              <w:spacing w:after="0" w:line="240" w:lineRule="auto"/>
            </w:pPr>
            <w:r w:rsidRPr="00F672AD">
              <w:t xml:space="preserve">"ResDesc":"Approved",  </w:t>
            </w:r>
          </w:p>
          <w:p w14:paraId="4A58EB65" w14:textId="77777777" w:rsidR="00814271" w:rsidRPr="00F672AD" w:rsidRDefault="000C6D67">
            <w:pPr>
              <w:pStyle w:val="Standardtext"/>
              <w:spacing w:after="0" w:line="240" w:lineRule="auto"/>
            </w:pPr>
            <w:r w:rsidRPr="00F672AD">
              <w:t xml:space="preserve">"TimeStamp":"130718104142", </w:t>
            </w:r>
          </w:p>
          <w:p w14:paraId="504B4D85" w14:textId="77777777" w:rsidR="00814271" w:rsidRPr="00F672AD" w:rsidRDefault="000C6D67">
            <w:pPr>
              <w:pStyle w:val="Standardtext"/>
              <w:spacing w:after="0" w:line="240" w:lineRule="auto"/>
            </w:pPr>
            <w:r w:rsidRPr="00F672AD">
              <w:t xml:space="preserve">"MerchantID":"M000001",  </w:t>
            </w:r>
          </w:p>
          <w:p w14:paraId="73E9BA42" w14:textId="77777777" w:rsidR="00814271" w:rsidRPr="00F672AD" w:rsidRDefault="000C6D67">
            <w:pPr>
              <w:pStyle w:val="Standardtext"/>
              <w:spacing w:after="0" w:line="240" w:lineRule="auto"/>
            </w:pPr>
            <w:r w:rsidRPr="00F672AD">
              <w:t xml:space="preserve">"SubMerchantID":"12345", </w:t>
            </w:r>
          </w:p>
          <w:p w14:paraId="689B7919" w14:textId="77777777" w:rsidR="00814271" w:rsidRPr="00F672AD" w:rsidRDefault="000C6D67">
            <w:pPr>
              <w:pStyle w:val="Standardtext"/>
              <w:spacing w:after="0" w:line="240" w:lineRule="auto"/>
            </w:pPr>
            <w:r w:rsidRPr="00F672AD">
              <w:t xml:space="preserve">"TerminalID":"01", </w:t>
            </w:r>
          </w:p>
          <w:p w14:paraId="2F81AF7E" w14:textId="77777777" w:rsidR="00814271" w:rsidRPr="00F672AD" w:rsidRDefault="000C6D67">
            <w:pPr>
              <w:pStyle w:val="Standardtext"/>
              <w:spacing w:after="0" w:line="240" w:lineRule="auto"/>
            </w:pPr>
            <w:r w:rsidRPr="00F672AD">
              <w:t xml:space="preserve">"MerchantCredential":"609780A033C2A45592EE565E1C8D3D15201C5A092FD015E", </w:t>
            </w:r>
          </w:p>
          <w:p w14:paraId="1D362E78" w14:textId="77777777" w:rsidR="00814271" w:rsidRPr="00F672AD" w:rsidRDefault="000C6D67">
            <w:pPr>
              <w:pStyle w:val="Standardtext"/>
              <w:spacing w:after="0" w:line="240" w:lineRule="auto"/>
            </w:pPr>
            <w:r w:rsidRPr="00F672AD">
              <w:t xml:space="preserve">"HMAC":"ff3dd1a731faf9069d07dd6fa93f520ccf64972e8b9f953c9af46048853881aa" </w:t>
            </w:r>
          </w:p>
          <w:p w14:paraId="42A18630" w14:textId="77777777" w:rsidR="00814271" w:rsidRPr="00F672AD" w:rsidRDefault="000C6D67">
            <w:pPr>
              <w:pStyle w:val="Standardtext"/>
              <w:spacing w:after="0" w:line="240" w:lineRule="auto"/>
            </w:pPr>
            <w:r w:rsidRPr="00F672AD">
              <w:t>}</w:t>
            </w:r>
          </w:p>
        </w:tc>
      </w:tr>
    </w:tbl>
    <w:p w14:paraId="762C05AD" w14:textId="77777777" w:rsidR="00814271" w:rsidRPr="00F672AD" w:rsidRDefault="00814271">
      <w:pPr>
        <w:pStyle w:val="Standardtext"/>
      </w:pPr>
    </w:p>
    <w:p w14:paraId="11E2BE94"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0793D91" w14:textId="77777777">
        <w:tc>
          <w:tcPr>
            <w:tcW w:w="9017" w:type="dxa"/>
          </w:tcPr>
          <w:p w14:paraId="42B5E9A4" w14:textId="77777777" w:rsidR="00814271" w:rsidRPr="00F672AD" w:rsidRDefault="000C6D67">
            <w:pPr>
              <w:pStyle w:val="Standardtext"/>
              <w:spacing w:after="0" w:line="240" w:lineRule="auto"/>
            </w:pPr>
            <w:r w:rsidRPr="00F672AD">
              <w:t>{</w:t>
            </w:r>
          </w:p>
          <w:p w14:paraId="57D1030E" w14:textId="77777777" w:rsidR="00814271" w:rsidRPr="00F672AD" w:rsidRDefault="000C6D67">
            <w:pPr>
              <w:pStyle w:val="Standardtext"/>
              <w:spacing w:after="0" w:line="240" w:lineRule="auto"/>
            </w:pPr>
            <w:r w:rsidRPr="00F672AD">
              <w:t xml:space="preserve">  "OperationName": "MerchantStatusUpdateResponse", </w:t>
            </w:r>
          </w:p>
          <w:p w14:paraId="086F1F0F" w14:textId="77777777" w:rsidR="00814271" w:rsidRPr="00F672AD" w:rsidRDefault="000C6D67">
            <w:pPr>
              <w:pStyle w:val="Standardtext"/>
              <w:spacing w:after="0" w:line="240" w:lineRule="auto"/>
            </w:pPr>
            <w:r w:rsidRPr="00F672AD">
              <w:t xml:space="preserve">  "TxnId": "IDFUCD1935FE7954E25BBE0175ABFC36E07", </w:t>
            </w:r>
          </w:p>
          <w:p w14:paraId="2A07364D" w14:textId="77777777" w:rsidR="00814271" w:rsidRPr="00F672AD" w:rsidRDefault="000C6D67">
            <w:pPr>
              <w:pStyle w:val="Standardtext"/>
              <w:spacing w:after="0" w:line="240" w:lineRule="auto"/>
            </w:pPr>
            <w:r w:rsidRPr="00F672AD">
              <w:t xml:space="preserve">  "ResCode": "000", </w:t>
            </w:r>
          </w:p>
          <w:p w14:paraId="71BAF61F" w14:textId="77777777" w:rsidR="00814271" w:rsidRPr="00F672AD" w:rsidRDefault="000C6D67">
            <w:pPr>
              <w:pStyle w:val="Standardtext"/>
              <w:spacing w:after="0" w:line="240" w:lineRule="auto"/>
            </w:pPr>
            <w:r w:rsidRPr="00F672AD">
              <w:t xml:space="preserve">  "ResDesc": "Approved", </w:t>
            </w:r>
          </w:p>
          <w:p w14:paraId="2C80EE69" w14:textId="77777777" w:rsidR="00814271" w:rsidRPr="00F672AD" w:rsidRDefault="000C6D67">
            <w:pPr>
              <w:pStyle w:val="Standardtext"/>
              <w:spacing w:after="0" w:line="240" w:lineRule="auto"/>
            </w:pPr>
            <w:r w:rsidRPr="00F672AD">
              <w:t xml:space="preserve">  "TimeStamp": "2016-06-18T17:29:33+05:30", </w:t>
            </w:r>
          </w:p>
          <w:p w14:paraId="69470264" w14:textId="77777777" w:rsidR="00814271" w:rsidRPr="00F672AD" w:rsidRDefault="000C6D67">
            <w:pPr>
              <w:pStyle w:val="Standardtext"/>
              <w:spacing w:after="0" w:line="240" w:lineRule="auto"/>
            </w:pPr>
            <w:r w:rsidRPr="00F672AD">
              <w:t xml:space="preserve">  "HMAC": </w:t>
            </w:r>
          </w:p>
          <w:p w14:paraId="6433A4C5" w14:textId="77777777" w:rsidR="00814271" w:rsidRPr="00F672AD" w:rsidRDefault="000C6D67">
            <w:pPr>
              <w:pStyle w:val="Standardtext"/>
              <w:spacing w:after="0" w:line="240" w:lineRule="auto"/>
            </w:pPr>
            <w:r w:rsidRPr="00F672AD">
              <w:lastRenderedPageBreak/>
              <w:t xml:space="preserve">"ff3dd1a731faf9069d07dd6fa93f520ccf64972e8b9f953c9af46048853881aa" </w:t>
            </w:r>
          </w:p>
          <w:p w14:paraId="2C450FBB" w14:textId="77777777" w:rsidR="00814271" w:rsidRPr="00F672AD" w:rsidRDefault="000C6D67">
            <w:pPr>
              <w:pStyle w:val="Standardtext"/>
              <w:spacing w:after="0" w:line="240" w:lineRule="auto"/>
            </w:pPr>
            <w:r w:rsidRPr="00F672AD">
              <w:t>}</w:t>
            </w:r>
          </w:p>
        </w:tc>
      </w:tr>
    </w:tbl>
    <w:p w14:paraId="763BCC33" w14:textId="77777777" w:rsidR="00814271" w:rsidRPr="00F672AD" w:rsidRDefault="00814271">
      <w:pPr>
        <w:pStyle w:val="Standardtext"/>
      </w:pPr>
    </w:p>
    <w:p w14:paraId="6F15A959" w14:textId="77777777" w:rsidR="00814271" w:rsidRPr="00F672AD" w:rsidRDefault="000C6D67">
      <w:pPr>
        <w:pStyle w:val="Heading1"/>
      </w:pPr>
      <w:bookmarkStart w:id="350" w:name="_Toc144487116"/>
      <w:bookmarkStart w:id="351" w:name="_Toc195548854"/>
      <w:r w:rsidRPr="00F672AD">
        <w:lastRenderedPageBreak/>
        <w:t>Montran UPI Lite API</w:t>
      </w:r>
      <w:bookmarkEnd w:id="350"/>
      <w:r w:rsidRPr="00F672AD">
        <w:t xml:space="preserve"> Specification</w:t>
      </w:r>
      <w:bookmarkEnd w:id="351"/>
    </w:p>
    <w:p w14:paraId="2D0EC008" w14:textId="77777777" w:rsidR="00814271" w:rsidRPr="00F672AD" w:rsidRDefault="000C6D67">
      <w:pPr>
        <w:pStyle w:val="Standardtext"/>
      </w:pPr>
      <w:r w:rsidRPr="00F672AD">
        <w:t>This section details the format and content of the UPI PSP APIs provided by the Montran UPI Solution.</w:t>
      </w:r>
    </w:p>
    <w:p w14:paraId="29E9C0C2" w14:textId="77777777" w:rsidR="00814271" w:rsidRPr="00F672AD" w:rsidRDefault="000C6D67">
      <w:pPr>
        <w:pStyle w:val="Heading2"/>
        <w:ind w:left="1120"/>
      </w:pPr>
      <w:bookmarkStart w:id="352" w:name="_Toc144487117"/>
      <w:bookmarkStart w:id="353" w:name="_Toc195548855"/>
      <w:r w:rsidRPr="00F672AD">
        <w:t>EnableLite</w:t>
      </w:r>
      <w:bookmarkEnd w:id="352"/>
      <w:bookmarkEnd w:id="353"/>
    </w:p>
    <w:p w14:paraId="0794A1C1" w14:textId="77777777" w:rsidR="00814271" w:rsidRPr="00F672AD" w:rsidRDefault="000C6D67">
      <w:pPr>
        <w:pStyle w:val="Standardtext"/>
      </w:pPr>
      <w:r w:rsidRPr="00F672AD">
        <w:t>This API will allow the channel to enable UPI Lite wallet account for a customer. The channel will invoke this API post securing the customer consent along with the keys generated by the NPCI CL on customer’s mobile application.</w:t>
      </w:r>
    </w:p>
    <w:p w14:paraId="6C0E2355" w14:textId="77777777" w:rsidR="00814271" w:rsidRPr="00F672AD" w:rsidRDefault="000C6D67">
      <w:pPr>
        <w:pStyle w:val="Heading3"/>
      </w:pPr>
      <w:bookmarkStart w:id="354" w:name="_Toc144487118"/>
      <w:bookmarkStart w:id="355" w:name="_Toc195548856"/>
      <w:r w:rsidRPr="00F672AD">
        <w:t>Request Format</w:t>
      </w:r>
      <w:bookmarkEnd w:id="354"/>
      <w:bookmarkEnd w:id="355"/>
    </w:p>
    <w:p w14:paraId="756E52E3"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969"/>
        <w:gridCol w:w="1140"/>
        <w:gridCol w:w="963"/>
        <w:gridCol w:w="664"/>
        <w:gridCol w:w="4281"/>
      </w:tblGrid>
      <w:tr w:rsidR="00814271" w:rsidRPr="00F672AD" w14:paraId="768EC13D"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246EB498"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632" w:type="pct"/>
            <w:tcBorders>
              <w:top w:val="none" w:sz="0" w:space="0" w:color="auto"/>
              <w:left w:val="none" w:sz="0" w:space="0" w:color="auto"/>
              <w:bottom w:val="none" w:sz="0" w:space="0" w:color="auto"/>
              <w:right w:val="none" w:sz="0" w:space="0" w:color="auto"/>
            </w:tcBorders>
          </w:tcPr>
          <w:p w14:paraId="4612F4E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6048FE0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6B47404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2779611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33139580"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D983419"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276C2DF5"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115B10FE" w14:textId="77777777" w:rsidR="00814271" w:rsidRPr="00F672AD" w:rsidRDefault="000C6D67">
            <w:pPr>
              <w:pStyle w:val="Standardtext"/>
              <w:spacing w:after="0" w:line="240" w:lineRule="auto"/>
              <w:jc w:val="left"/>
              <w:rPr>
                <w:bCs w:val="0"/>
              </w:rPr>
            </w:pPr>
            <w:r w:rsidRPr="00F672AD">
              <w:rPr>
                <w:b w:val="0"/>
              </w:rPr>
              <w:t>reqId</w:t>
            </w:r>
          </w:p>
        </w:tc>
        <w:tc>
          <w:tcPr>
            <w:tcW w:w="632" w:type="pct"/>
          </w:tcPr>
          <w:p w14:paraId="6DA78A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F71CEB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C1430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D91A4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C81BF7E"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7C2BCF8A" w14:textId="77777777" w:rsidR="00814271" w:rsidRPr="00F672AD" w:rsidRDefault="000C6D67">
            <w:pPr>
              <w:pStyle w:val="Standardtext"/>
              <w:spacing w:after="0" w:line="240" w:lineRule="auto"/>
              <w:jc w:val="left"/>
              <w:rPr>
                <w:bCs w:val="0"/>
              </w:rPr>
            </w:pPr>
            <w:r w:rsidRPr="00F672AD">
              <w:rPr>
                <w:b w:val="0"/>
              </w:rPr>
              <w:t>userId</w:t>
            </w:r>
          </w:p>
        </w:tc>
        <w:tc>
          <w:tcPr>
            <w:tcW w:w="632" w:type="pct"/>
          </w:tcPr>
          <w:p w14:paraId="37C5E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D906F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69227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A033F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9A4A6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4ADD2511"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789C2F05" w14:textId="77777777" w:rsidR="00814271" w:rsidRPr="00F672AD" w:rsidRDefault="000C6D67">
            <w:pPr>
              <w:pStyle w:val="Standardtext"/>
              <w:spacing w:after="0" w:line="240" w:lineRule="auto"/>
              <w:jc w:val="left"/>
              <w:rPr>
                <w:bCs w:val="0"/>
              </w:rPr>
            </w:pPr>
            <w:r w:rsidRPr="00F672AD">
              <w:rPr>
                <w:b w:val="0"/>
              </w:rPr>
              <w:t>version</w:t>
            </w:r>
          </w:p>
        </w:tc>
        <w:tc>
          <w:tcPr>
            <w:tcW w:w="632" w:type="pct"/>
          </w:tcPr>
          <w:p w14:paraId="1AC4C2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96215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Pr>
          <w:p w14:paraId="12D6F8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C191F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EFDF3D1"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20E3CEC6" w14:textId="77777777" w:rsidR="00814271" w:rsidRPr="00F672AD" w:rsidRDefault="000C6D67">
            <w:pPr>
              <w:pStyle w:val="Standardtext"/>
              <w:spacing w:after="0" w:line="240" w:lineRule="auto"/>
              <w:jc w:val="left"/>
              <w:rPr>
                <w:bCs w:val="0"/>
              </w:rPr>
            </w:pPr>
            <w:r w:rsidRPr="00F672AD">
              <w:rPr>
                <w:b w:val="0"/>
              </w:rPr>
              <w:t>clientID</w:t>
            </w:r>
          </w:p>
        </w:tc>
        <w:tc>
          <w:tcPr>
            <w:tcW w:w="632" w:type="pct"/>
          </w:tcPr>
          <w:p w14:paraId="5E8054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C30D3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781D18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F3CEA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EB59C08"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5F7F6A4C" w14:textId="77777777" w:rsidR="00814271" w:rsidRPr="00F672AD" w:rsidRDefault="000C6D67">
            <w:pPr>
              <w:pStyle w:val="Standardtext"/>
              <w:spacing w:after="0" w:line="240" w:lineRule="auto"/>
              <w:jc w:val="left"/>
              <w:rPr>
                <w:bCs w:val="0"/>
              </w:rPr>
            </w:pPr>
            <w:r w:rsidRPr="00F672AD">
              <w:rPr>
                <w:b w:val="0"/>
              </w:rPr>
              <w:t>channel</w:t>
            </w:r>
          </w:p>
        </w:tc>
        <w:tc>
          <w:tcPr>
            <w:tcW w:w="632" w:type="pct"/>
          </w:tcPr>
          <w:p w14:paraId="361DC9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FC79F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183032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C0ECC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1B990D4"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082FABF0" w14:textId="77777777" w:rsidR="00814271" w:rsidRPr="00F672AD" w:rsidRDefault="000C6D67">
            <w:pPr>
              <w:pStyle w:val="Standardtext"/>
              <w:spacing w:after="0" w:line="240" w:lineRule="auto"/>
              <w:jc w:val="left"/>
              <w:rPr>
                <w:bCs w:val="0"/>
              </w:rPr>
            </w:pPr>
            <w:r w:rsidRPr="00F672AD">
              <w:rPr>
                <w:b w:val="0"/>
              </w:rPr>
              <w:t>timestamp</w:t>
            </w:r>
          </w:p>
        </w:tc>
        <w:tc>
          <w:tcPr>
            <w:tcW w:w="632" w:type="pct"/>
          </w:tcPr>
          <w:p w14:paraId="27E3BF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729E2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Pr>
          <w:p w14:paraId="4CE47C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48F1F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ate &amp; Time</w:t>
            </w:r>
          </w:p>
        </w:tc>
      </w:tr>
      <w:tr w:rsidR="00814271" w:rsidRPr="00F672AD" w14:paraId="0CBEF59D"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36F5E890" w14:textId="77777777" w:rsidR="00814271" w:rsidRPr="00F672AD" w:rsidRDefault="000C6D67">
            <w:pPr>
              <w:pStyle w:val="Standardtext"/>
              <w:spacing w:after="0" w:line="240" w:lineRule="auto"/>
              <w:jc w:val="left"/>
              <w:rPr>
                <w:bCs w:val="0"/>
              </w:rPr>
            </w:pPr>
            <w:r w:rsidRPr="00F672AD">
              <w:rPr>
                <w:b w:val="0"/>
              </w:rPr>
              <w:t>hmac</w:t>
            </w:r>
          </w:p>
        </w:tc>
        <w:tc>
          <w:tcPr>
            <w:tcW w:w="632" w:type="pct"/>
          </w:tcPr>
          <w:p w14:paraId="12E7A4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B8F07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90CAC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164FC1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02D9CD5"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14E13EA9"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0D2044D1"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10E65D24" w14:textId="77777777" w:rsidR="00814271" w:rsidRPr="00F672AD" w:rsidRDefault="000C6D67">
            <w:pPr>
              <w:pStyle w:val="Standardtext"/>
              <w:spacing w:after="0" w:line="240" w:lineRule="auto"/>
              <w:jc w:val="left"/>
              <w:rPr>
                <w:bCs w:val="0"/>
              </w:rPr>
            </w:pPr>
            <w:r w:rsidRPr="00F672AD">
              <w:rPr>
                <w:b w:val="0"/>
              </w:rPr>
              <w:t>acctNumber</w:t>
            </w:r>
          </w:p>
        </w:tc>
        <w:tc>
          <w:tcPr>
            <w:tcW w:w="632" w:type="pct"/>
          </w:tcPr>
          <w:p w14:paraId="708FE5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5B6AEF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30653B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36A5AE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784D2667"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29FCBD86" w14:textId="77777777" w:rsidR="00814271" w:rsidRPr="00F672AD" w:rsidRDefault="000C6D67">
            <w:pPr>
              <w:pStyle w:val="Standardtext"/>
              <w:spacing w:after="0" w:line="240" w:lineRule="auto"/>
              <w:jc w:val="left"/>
              <w:rPr>
                <w:bCs w:val="0"/>
              </w:rPr>
            </w:pPr>
            <w:r w:rsidRPr="00F672AD">
              <w:rPr>
                <w:b w:val="0"/>
              </w:rPr>
              <w:t>acctType</w:t>
            </w:r>
          </w:p>
        </w:tc>
        <w:tc>
          <w:tcPr>
            <w:tcW w:w="632" w:type="pct"/>
          </w:tcPr>
          <w:p w14:paraId="5FFF8E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A1CE9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723F8D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B2E62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0D759D5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7422DB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431B50A8"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42C74590" w14:textId="77777777" w:rsidR="00814271" w:rsidRPr="00F672AD" w:rsidRDefault="000C6D67">
            <w:pPr>
              <w:pStyle w:val="Standardtext"/>
              <w:spacing w:after="0" w:line="240" w:lineRule="auto"/>
              <w:jc w:val="left"/>
              <w:rPr>
                <w:bCs w:val="0"/>
              </w:rPr>
            </w:pPr>
            <w:r w:rsidRPr="00F672AD">
              <w:rPr>
                <w:b w:val="0"/>
              </w:rPr>
              <w:t>ifsc</w:t>
            </w:r>
          </w:p>
        </w:tc>
        <w:tc>
          <w:tcPr>
            <w:tcW w:w="632" w:type="pct"/>
          </w:tcPr>
          <w:p w14:paraId="71C480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A8E09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622471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C0E13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26618653"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9F21021"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22D8139F"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066AEACF" w14:textId="77777777" w:rsidR="00814271" w:rsidRPr="00F672AD" w:rsidRDefault="000C6D67">
            <w:pPr>
              <w:pStyle w:val="Standardtext"/>
              <w:spacing w:after="0" w:line="240" w:lineRule="auto"/>
              <w:jc w:val="left"/>
              <w:rPr>
                <w:bCs w:val="0"/>
              </w:rPr>
            </w:pPr>
            <w:r w:rsidRPr="00F672AD">
              <w:rPr>
                <w:b w:val="0"/>
              </w:rPr>
              <w:t>type</w:t>
            </w:r>
          </w:p>
        </w:tc>
        <w:tc>
          <w:tcPr>
            <w:tcW w:w="632" w:type="pct"/>
          </w:tcPr>
          <w:p w14:paraId="4EBEB3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500FC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11E55F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279BE6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DEVICE</w:t>
            </w:r>
          </w:p>
        </w:tc>
      </w:tr>
      <w:tr w:rsidR="00814271" w:rsidRPr="00F672AD" w14:paraId="666A06FB"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567584DD" w14:textId="77777777" w:rsidR="00814271" w:rsidRPr="00F672AD" w:rsidRDefault="000C6D67">
            <w:pPr>
              <w:pStyle w:val="Standardtext"/>
              <w:spacing w:after="0" w:line="240" w:lineRule="auto"/>
              <w:jc w:val="left"/>
              <w:rPr>
                <w:bCs w:val="0"/>
              </w:rPr>
            </w:pPr>
            <w:r w:rsidRPr="00F672AD">
              <w:rPr>
                <w:b w:val="0"/>
              </w:rPr>
              <w:t>subType</w:t>
            </w:r>
          </w:p>
        </w:tc>
        <w:tc>
          <w:tcPr>
            <w:tcW w:w="632" w:type="pct"/>
          </w:tcPr>
          <w:p w14:paraId="757704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1FF0E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60E5A8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56ECA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DENTITY</w:t>
            </w:r>
          </w:p>
        </w:tc>
      </w:tr>
      <w:tr w:rsidR="00814271" w:rsidRPr="00F672AD" w14:paraId="43F679B4"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0C9AC4F2" w14:textId="77777777" w:rsidR="00814271" w:rsidRPr="00F672AD" w:rsidRDefault="000C6D67">
            <w:pPr>
              <w:pStyle w:val="Standardtext"/>
              <w:spacing w:after="0" w:line="240" w:lineRule="auto"/>
              <w:jc w:val="left"/>
              <w:rPr>
                <w:bCs w:val="0"/>
              </w:rPr>
            </w:pPr>
            <w:r w:rsidRPr="00F672AD">
              <w:rPr>
                <w:b w:val="0"/>
              </w:rPr>
              <w:lastRenderedPageBreak/>
              <w:t>value</w:t>
            </w:r>
          </w:p>
        </w:tc>
        <w:tc>
          <w:tcPr>
            <w:tcW w:w="632" w:type="pct"/>
          </w:tcPr>
          <w:p w14:paraId="288231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25BBC2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0</w:t>
            </w:r>
          </w:p>
        </w:tc>
        <w:tc>
          <w:tcPr>
            <w:tcW w:w="368" w:type="pct"/>
          </w:tcPr>
          <w:p w14:paraId="2F0E9B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E60D5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value received from CL</w:t>
            </w:r>
          </w:p>
        </w:tc>
      </w:tr>
      <w:tr w:rsidR="00814271" w:rsidRPr="00F672AD" w14:paraId="3AECDA23"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61A7C7A1" w14:textId="77777777" w:rsidR="00814271" w:rsidRPr="00F672AD" w:rsidRDefault="000C6D67">
            <w:pPr>
              <w:pStyle w:val="Standardtext"/>
              <w:spacing w:after="0" w:line="240" w:lineRule="auto"/>
              <w:jc w:val="left"/>
              <w:rPr>
                <w:bCs w:val="0"/>
              </w:rPr>
            </w:pPr>
            <w:r w:rsidRPr="00F672AD">
              <w:rPr>
                <w:b w:val="0"/>
              </w:rPr>
              <w:t>code</w:t>
            </w:r>
          </w:p>
        </w:tc>
        <w:tc>
          <w:tcPr>
            <w:tcW w:w="632" w:type="pct"/>
          </w:tcPr>
          <w:p w14:paraId="7CA252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A3603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520BB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53BAA8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4B997D0F" w14:textId="77777777" w:rsidTr="00A008A7">
        <w:tc>
          <w:tcPr>
            <w:cnfStyle w:val="001000000000" w:firstRow="0" w:lastRow="0" w:firstColumn="1" w:lastColumn="0" w:oddVBand="0" w:evenVBand="0" w:oddHBand="0" w:evenHBand="0" w:firstRowFirstColumn="0" w:firstRowLastColumn="0" w:lastRowFirstColumn="0" w:lastRowLastColumn="0"/>
            <w:tcW w:w="1092" w:type="pct"/>
            <w:tcBorders>
              <w:top w:val="none" w:sz="0" w:space="0" w:color="auto"/>
              <w:left w:val="none" w:sz="0" w:space="0" w:color="auto"/>
              <w:bottom w:val="none" w:sz="0" w:space="0" w:color="auto"/>
              <w:right w:val="none" w:sz="0" w:space="0" w:color="auto"/>
            </w:tcBorders>
          </w:tcPr>
          <w:p w14:paraId="2B793EDE" w14:textId="77777777" w:rsidR="00814271" w:rsidRPr="00F672AD" w:rsidRDefault="000C6D67">
            <w:pPr>
              <w:pStyle w:val="Standardtext"/>
              <w:spacing w:after="0" w:line="240" w:lineRule="auto"/>
              <w:jc w:val="left"/>
              <w:rPr>
                <w:bCs w:val="0"/>
              </w:rPr>
            </w:pPr>
            <w:r w:rsidRPr="00F672AD">
              <w:rPr>
                <w:b w:val="0"/>
              </w:rPr>
              <w:t>ki</w:t>
            </w:r>
          </w:p>
        </w:tc>
        <w:tc>
          <w:tcPr>
            <w:tcW w:w="632" w:type="pct"/>
          </w:tcPr>
          <w:p w14:paraId="656D8F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372465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Pr>
          <w:p w14:paraId="0A53C0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4A1611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5A5F9804" w14:textId="77777777" w:rsidR="00814271" w:rsidRPr="00F672AD" w:rsidRDefault="00814271">
      <w:pPr>
        <w:pStyle w:val="Standardtext"/>
      </w:pPr>
    </w:p>
    <w:p w14:paraId="2057BD0D" w14:textId="77777777" w:rsidR="00814271" w:rsidRPr="00F672AD" w:rsidRDefault="000C6D67">
      <w:pPr>
        <w:pStyle w:val="Heading3"/>
      </w:pPr>
      <w:bookmarkStart w:id="356" w:name="_Toc144487119"/>
      <w:bookmarkStart w:id="357" w:name="_Toc195548857"/>
      <w:r w:rsidRPr="00F672AD">
        <w:t>Response Format</w:t>
      </w:r>
      <w:bookmarkEnd w:id="356"/>
      <w:bookmarkEnd w:id="357"/>
    </w:p>
    <w:p w14:paraId="60FC6F44"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41"/>
        <w:gridCol w:w="1268"/>
        <w:gridCol w:w="963"/>
        <w:gridCol w:w="664"/>
        <w:gridCol w:w="4281"/>
      </w:tblGrid>
      <w:tr w:rsidR="00814271" w:rsidRPr="00F672AD" w14:paraId="35007656"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4F4571D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03" w:type="pct"/>
            <w:tcBorders>
              <w:top w:val="none" w:sz="0" w:space="0" w:color="auto"/>
              <w:left w:val="none" w:sz="0" w:space="0" w:color="auto"/>
              <w:bottom w:val="none" w:sz="0" w:space="0" w:color="auto"/>
              <w:right w:val="none" w:sz="0" w:space="0" w:color="auto"/>
            </w:tcBorders>
          </w:tcPr>
          <w:p w14:paraId="362D6C1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none" w:sz="0" w:space="0" w:color="auto"/>
              <w:left w:val="none" w:sz="0" w:space="0" w:color="auto"/>
              <w:bottom w:val="none" w:sz="0" w:space="0" w:color="auto"/>
              <w:right w:val="none" w:sz="0" w:space="0" w:color="auto"/>
            </w:tcBorders>
          </w:tcPr>
          <w:p w14:paraId="0799B66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2EF68E4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374" w:type="pct"/>
            <w:tcBorders>
              <w:top w:val="none" w:sz="0" w:space="0" w:color="auto"/>
              <w:left w:val="none" w:sz="0" w:space="0" w:color="auto"/>
              <w:bottom w:val="none" w:sz="0" w:space="0" w:color="auto"/>
              <w:right w:val="none" w:sz="0" w:space="0" w:color="auto"/>
            </w:tcBorders>
          </w:tcPr>
          <w:p w14:paraId="43BC972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031EDE5E"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6DC884AD" w14:textId="77777777" w:rsidR="00814271" w:rsidRPr="00F672AD" w:rsidRDefault="000C6D67">
            <w:pPr>
              <w:pStyle w:val="Standardtext"/>
              <w:spacing w:after="0" w:line="240" w:lineRule="auto"/>
              <w:jc w:val="left"/>
              <w:rPr>
                <w:bCs w:val="0"/>
              </w:rPr>
            </w:pPr>
            <w:r w:rsidRPr="00F672AD">
              <w:rPr>
                <w:b w:val="0"/>
              </w:rPr>
              <w:t>status</w:t>
            </w:r>
          </w:p>
        </w:tc>
        <w:tc>
          <w:tcPr>
            <w:tcW w:w="703" w:type="pct"/>
          </w:tcPr>
          <w:p w14:paraId="4096CC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744224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2870DE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0D0B3C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219B1718"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52457A43" w14:textId="77777777" w:rsidR="00814271" w:rsidRPr="00F672AD" w:rsidRDefault="000C6D67">
            <w:pPr>
              <w:pStyle w:val="Standardtext"/>
              <w:spacing w:after="0" w:line="240" w:lineRule="auto"/>
              <w:jc w:val="left"/>
              <w:rPr>
                <w:bCs w:val="0"/>
              </w:rPr>
            </w:pPr>
            <w:r w:rsidRPr="00F672AD">
              <w:rPr>
                <w:b w:val="0"/>
              </w:rPr>
              <w:t>message</w:t>
            </w:r>
          </w:p>
        </w:tc>
        <w:tc>
          <w:tcPr>
            <w:tcW w:w="703" w:type="pct"/>
          </w:tcPr>
          <w:p w14:paraId="4E704C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53124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09645E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A9643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148FA67B"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55D1CB16" w14:textId="77777777" w:rsidR="00814271" w:rsidRPr="00F672AD" w:rsidRDefault="000C6D67">
            <w:pPr>
              <w:pStyle w:val="Standardtext"/>
              <w:spacing w:after="0" w:line="240" w:lineRule="auto"/>
              <w:jc w:val="left"/>
              <w:rPr>
                <w:bCs w:val="0"/>
              </w:rPr>
            </w:pPr>
            <w:r w:rsidRPr="00F672AD">
              <w:rPr>
                <w:b w:val="0"/>
              </w:rPr>
              <w:t>error</w:t>
            </w:r>
          </w:p>
        </w:tc>
        <w:tc>
          <w:tcPr>
            <w:tcW w:w="703" w:type="pct"/>
          </w:tcPr>
          <w:p w14:paraId="6C68DC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DEEDE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1FE4A0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0F5E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4B147A8C"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65F2861D" w14:textId="77777777" w:rsidR="00814271" w:rsidRPr="00F672AD" w:rsidRDefault="000C6D67">
            <w:pPr>
              <w:pStyle w:val="Standardtext"/>
              <w:spacing w:after="0" w:line="240" w:lineRule="auto"/>
              <w:jc w:val="left"/>
              <w:rPr>
                <w:bCs w:val="0"/>
              </w:rPr>
            </w:pPr>
            <w:r w:rsidRPr="00F672AD">
              <w:rPr>
                <w:b w:val="0"/>
              </w:rPr>
              <w:t>reqId</w:t>
            </w:r>
          </w:p>
        </w:tc>
        <w:tc>
          <w:tcPr>
            <w:tcW w:w="703" w:type="pct"/>
          </w:tcPr>
          <w:p w14:paraId="240FE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102B140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FAC3F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6E18DE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7DEDB98B"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6BAE3994" w14:textId="77777777" w:rsidR="00814271" w:rsidRPr="00F672AD" w:rsidRDefault="000C6D67">
            <w:pPr>
              <w:pStyle w:val="Standardtext"/>
              <w:spacing w:after="0" w:line="240" w:lineRule="auto"/>
              <w:jc w:val="left"/>
              <w:rPr>
                <w:bCs w:val="0"/>
              </w:rPr>
            </w:pPr>
            <w:r w:rsidRPr="00F672AD">
              <w:rPr>
                <w:b w:val="0"/>
              </w:rPr>
              <w:t>timestamp</w:t>
            </w:r>
          </w:p>
        </w:tc>
        <w:tc>
          <w:tcPr>
            <w:tcW w:w="703" w:type="pct"/>
          </w:tcPr>
          <w:p w14:paraId="15E3D2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00053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077D87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374" w:type="pct"/>
          </w:tcPr>
          <w:p w14:paraId="75D4C0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5E55599"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3F41564"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5915563F"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2A11B83C" w14:textId="77777777" w:rsidR="00814271" w:rsidRPr="00F672AD" w:rsidRDefault="000C6D67">
            <w:pPr>
              <w:pStyle w:val="Standardtext"/>
              <w:spacing w:after="0" w:line="240" w:lineRule="auto"/>
              <w:jc w:val="left"/>
              <w:rPr>
                <w:b w:val="0"/>
                <w:bCs w:val="0"/>
              </w:rPr>
            </w:pPr>
            <w:r w:rsidRPr="00F672AD">
              <w:rPr>
                <w:b w:val="0"/>
              </w:rPr>
              <w:t>acctNumber</w:t>
            </w:r>
          </w:p>
        </w:tc>
        <w:tc>
          <w:tcPr>
            <w:tcW w:w="703" w:type="pct"/>
          </w:tcPr>
          <w:p w14:paraId="04D58D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34" w:type="pct"/>
          </w:tcPr>
          <w:p w14:paraId="0FA6CC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0</w:t>
            </w:r>
          </w:p>
        </w:tc>
        <w:tc>
          <w:tcPr>
            <w:tcW w:w="368" w:type="pct"/>
          </w:tcPr>
          <w:p w14:paraId="0D0400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D93C5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Number </w:t>
            </w:r>
          </w:p>
        </w:tc>
      </w:tr>
      <w:tr w:rsidR="00814271" w:rsidRPr="00F672AD" w14:paraId="5BBC0996"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229A9B76" w14:textId="77777777" w:rsidR="00814271" w:rsidRPr="00F672AD" w:rsidRDefault="000C6D67">
            <w:pPr>
              <w:pStyle w:val="Standardtext"/>
              <w:spacing w:after="0" w:line="240" w:lineRule="auto"/>
              <w:jc w:val="left"/>
              <w:rPr>
                <w:b w:val="0"/>
                <w:bCs w:val="0"/>
              </w:rPr>
            </w:pPr>
            <w:r w:rsidRPr="00F672AD">
              <w:rPr>
                <w:b w:val="0"/>
              </w:rPr>
              <w:t>acctType</w:t>
            </w:r>
          </w:p>
        </w:tc>
        <w:tc>
          <w:tcPr>
            <w:tcW w:w="703" w:type="pct"/>
          </w:tcPr>
          <w:p w14:paraId="204AB8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6DA4A19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5</w:t>
            </w:r>
          </w:p>
        </w:tc>
        <w:tc>
          <w:tcPr>
            <w:tcW w:w="368" w:type="pct"/>
          </w:tcPr>
          <w:p w14:paraId="5FD789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6AD316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ccount Type – </w:t>
            </w:r>
          </w:p>
          <w:p w14:paraId="3F2437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AVINGS|CURRENT|DEFAULT|NRE|NRO|</w:t>
            </w:r>
          </w:p>
          <w:p w14:paraId="6B73FC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IT|PPIWALLET|BANKWALLET|SOD|UOD</w:t>
            </w:r>
          </w:p>
        </w:tc>
      </w:tr>
      <w:tr w:rsidR="00814271" w:rsidRPr="00F672AD" w14:paraId="15D0F776"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57C89D87" w14:textId="77777777" w:rsidR="00814271" w:rsidRPr="00F672AD" w:rsidRDefault="000C6D67">
            <w:pPr>
              <w:pStyle w:val="Standardtext"/>
              <w:spacing w:after="0" w:line="240" w:lineRule="auto"/>
              <w:jc w:val="left"/>
              <w:rPr>
                <w:b w:val="0"/>
                <w:bCs w:val="0"/>
              </w:rPr>
            </w:pPr>
            <w:r w:rsidRPr="00F672AD">
              <w:rPr>
                <w:b w:val="0"/>
              </w:rPr>
              <w:t>ifsc</w:t>
            </w:r>
          </w:p>
        </w:tc>
        <w:tc>
          <w:tcPr>
            <w:tcW w:w="703" w:type="pct"/>
          </w:tcPr>
          <w:p w14:paraId="46501C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0A5ADB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1</w:t>
            </w:r>
          </w:p>
        </w:tc>
        <w:tc>
          <w:tcPr>
            <w:tcW w:w="368" w:type="pct"/>
          </w:tcPr>
          <w:p w14:paraId="5AA32D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4119CC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FSC code of the account. </w:t>
            </w:r>
          </w:p>
        </w:tc>
      </w:tr>
      <w:tr w:rsidR="00814271" w:rsidRPr="00F672AD" w14:paraId="54D6C567"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0CB21A33" w14:textId="77777777" w:rsidR="00814271" w:rsidRPr="00F672AD" w:rsidRDefault="000C6D67">
            <w:pPr>
              <w:pStyle w:val="Standardtext"/>
              <w:spacing w:after="0" w:line="240" w:lineRule="auto"/>
              <w:jc w:val="left"/>
              <w:rPr>
                <w:bCs w:val="0"/>
              </w:rPr>
            </w:pPr>
            <w:r w:rsidRPr="00F672AD">
              <w:rPr>
                <w:b w:val="0"/>
              </w:rPr>
              <w:t>lrn</w:t>
            </w:r>
          </w:p>
        </w:tc>
        <w:tc>
          <w:tcPr>
            <w:tcW w:w="703" w:type="pct"/>
          </w:tcPr>
          <w:p w14:paraId="27A3D0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52722F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19765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282956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r w:rsidR="00814271" w:rsidRPr="00F672AD" w14:paraId="50C19B0A"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4E5FEADA" w14:textId="77777777" w:rsidR="00814271" w:rsidRPr="00F672AD" w:rsidRDefault="000C6D67">
            <w:pPr>
              <w:pStyle w:val="Standardtext"/>
              <w:spacing w:after="0" w:line="240" w:lineRule="auto"/>
              <w:jc w:val="center"/>
              <w:rPr>
                <w:b w:val="0"/>
                <w:bCs w:val="0"/>
              </w:rPr>
            </w:pPr>
            <w:r w:rsidRPr="00F672AD">
              <w:t>paramList</w:t>
            </w:r>
          </w:p>
        </w:tc>
      </w:tr>
      <w:tr w:rsidR="00814271" w:rsidRPr="00F672AD" w14:paraId="7EC1F15C" w14:textId="77777777" w:rsidTr="00A008A7">
        <w:tc>
          <w:tcPr>
            <w:cnfStyle w:val="001000000000" w:firstRow="0" w:lastRow="0" w:firstColumn="1" w:lastColumn="0" w:oddVBand="0" w:evenVBand="0" w:oddHBand="0" w:evenHBand="0" w:firstRowFirstColumn="0" w:firstRowLastColumn="0" w:lastRowFirstColumn="0" w:lastRowLastColumn="0"/>
            <w:tcW w:w="1021" w:type="pct"/>
            <w:tcBorders>
              <w:top w:val="none" w:sz="0" w:space="0" w:color="auto"/>
              <w:left w:val="none" w:sz="0" w:space="0" w:color="auto"/>
              <w:bottom w:val="none" w:sz="0" w:space="0" w:color="auto"/>
              <w:right w:val="none" w:sz="0" w:space="0" w:color="auto"/>
            </w:tcBorders>
          </w:tcPr>
          <w:p w14:paraId="2E65B36A" w14:textId="77777777" w:rsidR="00814271" w:rsidRPr="00F672AD" w:rsidRDefault="000C6D67">
            <w:pPr>
              <w:pStyle w:val="Standardtext"/>
              <w:spacing w:after="0" w:line="240" w:lineRule="auto"/>
              <w:jc w:val="left"/>
              <w:rPr>
                <w:b w:val="0"/>
                <w:bCs w:val="0"/>
              </w:rPr>
            </w:pPr>
            <w:r w:rsidRPr="00F672AD">
              <w:rPr>
                <w:b w:val="0"/>
              </w:rPr>
              <w:t>xmlPayload</w:t>
            </w:r>
          </w:p>
        </w:tc>
        <w:tc>
          <w:tcPr>
            <w:tcW w:w="703" w:type="pct"/>
          </w:tcPr>
          <w:p w14:paraId="0EA0A8C0"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Pr>
          <w:p w14:paraId="44768CEA"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2000</w:t>
            </w:r>
          </w:p>
        </w:tc>
        <w:tc>
          <w:tcPr>
            <w:tcW w:w="368" w:type="pct"/>
          </w:tcPr>
          <w:p w14:paraId="1308CB92"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C</w:t>
            </w:r>
          </w:p>
        </w:tc>
        <w:tc>
          <w:tcPr>
            <w:tcW w:w="2374" w:type="pct"/>
          </w:tcPr>
          <w:p w14:paraId="53765C5B" w14:textId="77777777" w:rsidR="00814271" w:rsidRPr="00F672AD" w:rsidRDefault="000C6D67">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List Key XML payload</w:t>
            </w:r>
          </w:p>
        </w:tc>
      </w:tr>
    </w:tbl>
    <w:p w14:paraId="7155629C" w14:textId="77777777" w:rsidR="00814271" w:rsidRPr="00F672AD" w:rsidRDefault="00814271">
      <w:pPr>
        <w:pStyle w:val="Standardtext"/>
      </w:pPr>
    </w:p>
    <w:p w14:paraId="73B4F52D" w14:textId="77777777" w:rsidR="00814271" w:rsidRPr="00F672AD" w:rsidRDefault="000C6D67">
      <w:pPr>
        <w:pStyle w:val="Heading3"/>
      </w:pPr>
      <w:bookmarkStart w:id="358" w:name="_Toc144487120"/>
      <w:bookmarkStart w:id="359" w:name="_Toc195548858"/>
      <w:r w:rsidRPr="00F672AD">
        <w:t>Sample Message</w:t>
      </w:r>
      <w:bookmarkEnd w:id="358"/>
      <w:bookmarkEnd w:id="359"/>
      <w:r w:rsidRPr="00F672AD">
        <w:t xml:space="preserve"> </w:t>
      </w:r>
    </w:p>
    <w:p w14:paraId="002EBEF4" w14:textId="77777777" w:rsidR="00814271" w:rsidRPr="00F672AD" w:rsidRDefault="000C6D67">
      <w:pPr>
        <w:pStyle w:val="Standardtext"/>
        <w:rPr>
          <w:i/>
        </w:rPr>
      </w:pPr>
      <w:r w:rsidRPr="00F672AD">
        <w:rPr>
          <w:b/>
          <w:u w:val="single"/>
        </w:rPr>
        <w:t>URL:</w:t>
      </w:r>
      <w:r w:rsidRPr="00F672AD">
        <w:rPr>
          <w:i/>
        </w:rPr>
        <w:t xml:space="preserve"> </w:t>
      </w:r>
      <w:hyperlink r:id="rId67" w:history="1">
        <w:r w:rsidRPr="00F672AD">
          <w:rPr>
            <w:rStyle w:val="Hyperlink"/>
            <w:i/>
          </w:rPr>
          <w:t>https://IP:Port/acquirer/fin/EnableLite</w:t>
        </w:r>
      </w:hyperlink>
    </w:p>
    <w:p w14:paraId="1C605702"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9DC1B41" w14:textId="77777777">
        <w:tc>
          <w:tcPr>
            <w:tcW w:w="9017" w:type="dxa"/>
          </w:tcPr>
          <w:p w14:paraId="36F69C54" w14:textId="77777777" w:rsidR="00814271" w:rsidRPr="00F672AD" w:rsidRDefault="000C6D67">
            <w:pPr>
              <w:pStyle w:val="Standardtext"/>
              <w:spacing w:after="0" w:line="240" w:lineRule="auto"/>
            </w:pPr>
            <w:r w:rsidRPr="00F672AD">
              <w:t>{</w:t>
            </w:r>
          </w:p>
          <w:p w14:paraId="2DD81803" w14:textId="77777777" w:rsidR="00814271" w:rsidRPr="00F672AD" w:rsidRDefault="000C6D67">
            <w:pPr>
              <w:pStyle w:val="Standardtext"/>
              <w:spacing w:after="0" w:line="240" w:lineRule="auto"/>
            </w:pPr>
            <w:r w:rsidRPr="00F672AD">
              <w:t xml:space="preserve">  "header": {</w:t>
            </w:r>
          </w:p>
          <w:p w14:paraId="561DE83B" w14:textId="77777777" w:rsidR="00814271" w:rsidRPr="00F672AD" w:rsidRDefault="000C6D67">
            <w:pPr>
              <w:pStyle w:val="Standardtext"/>
              <w:spacing w:after="0" w:line="240" w:lineRule="auto"/>
            </w:pPr>
            <w:r w:rsidRPr="00F672AD">
              <w:t xml:space="preserve">    "reqId": "CAC0E32D90C57024DE6B8EF9258571B3E18",</w:t>
            </w:r>
          </w:p>
          <w:p w14:paraId="546301AA" w14:textId="77777777" w:rsidR="00814271" w:rsidRPr="00F672AD" w:rsidRDefault="000C6D67">
            <w:pPr>
              <w:pStyle w:val="Standardtext"/>
              <w:spacing w:after="0" w:line="240" w:lineRule="auto"/>
            </w:pPr>
            <w:r w:rsidRPr="00F672AD">
              <w:t xml:space="preserve">    "userId": "918600468133",</w:t>
            </w:r>
          </w:p>
          <w:p w14:paraId="7543B59D" w14:textId="77777777" w:rsidR="00814271" w:rsidRPr="00F672AD" w:rsidRDefault="000C6D67">
            <w:pPr>
              <w:pStyle w:val="Standardtext"/>
              <w:spacing w:after="0" w:line="240" w:lineRule="auto"/>
            </w:pPr>
            <w:r w:rsidRPr="00F672AD">
              <w:t xml:space="preserve">    "version": "1",</w:t>
            </w:r>
          </w:p>
          <w:p w14:paraId="419B4697" w14:textId="77777777" w:rsidR="00814271" w:rsidRPr="00F672AD" w:rsidRDefault="000C6D67">
            <w:pPr>
              <w:pStyle w:val="Standardtext"/>
              <w:spacing w:after="0" w:line="240" w:lineRule="auto"/>
            </w:pPr>
            <w:r w:rsidRPr="00F672AD">
              <w:t xml:space="preserve">    "clientID": "TID1234567890",</w:t>
            </w:r>
          </w:p>
          <w:p w14:paraId="7CEFE0C0" w14:textId="77777777" w:rsidR="00814271" w:rsidRPr="00F672AD" w:rsidRDefault="000C6D67">
            <w:pPr>
              <w:pStyle w:val="Standardtext"/>
              <w:spacing w:after="0" w:line="240" w:lineRule="auto"/>
            </w:pPr>
            <w:r w:rsidRPr="00F672AD">
              <w:lastRenderedPageBreak/>
              <w:t xml:space="preserve">    "channel": "MOB",</w:t>
            </w:r>
          </w:p>
          <w:p w14:paraId="198E140C" w14:textId="77777777" w:rsidR="00814271" w:rsidRPr="00F672AD" w:rsidRDefault="000C6D67">
            <w:pPr>
              <w:pStyle w:val="Standardtext"/>
              <w:spacing w:after="0" w:line="240" w:lineRule="auto"/>
            </w:pPr>
            <w:r w:rsidRPr="00F672AD">
              <w:t xml:space="preserve">    "timestamp": "2022-12-30T15:24:53.045Z"</w:t>
            </w:r>
          </w:p>
          <w:p w14:paraId="7AA3D238" w14:textId="77777777" w:rsidR="00814271" w:rsidRPr="00F672AD" w:rsidRDefault="000C6D67">
            <w:pPr>
              <w:pStyle w:val="Standardtext"/>
              <w:spacing w:after="0" w:line="240" w:lineRule="auto"/>
            </w:pPr>
            <w:r w:rsidRPr="00F672AD">
              <w:t xml:space="preserve">  },</w:t>
            </w:r>
          </w:p>
          <w:p w14:paraId="79C4A195" w14:textId="77777777" w:rsidR="00814271" w:rsidRPr="00F672AD" w:rsidRDefault="000C6D67">
            <w:pPr>
              <w:pStyle w:val="Standardtext"/>
              <w:spacing w:after="0" w:line="240" w:lineRule="auto"/>
            </w:pPr>
            <w:r w:rsidRPr="00F672AD">
              <w:t xml:space="preserve">  "account": {</w:t>
            </w:r>
          </w:p>
          <w:p w14:paraId="0777B90F" w14:textId="77777777" w:rsidR="00814271" w:rsidRPr="00F672AD" w:rsidRDefault="000C6D67">
            <w:pPr>
              <w:pStyle w:val="Standardtext"/>
              <w:spacing w:after="0" w:line="240" w:lineRule="auto"/>
            </w:pPr>
            <w:r w:rsidRPr="00F672AD">
              <w:t xml:space="preserve">    "acctNumber": "238010000880",</w:t>
            </w:r>
          </w:p>
          <w:p w14:paraId="17032588" w14:textId="77777777" w:rsidR="00814271" w:rsidRPr="00F672AD" w:rsidRDefault="000C6D67">
            <w:pPr>
              <w:pStyle w:val="Standardtext"/>
              <w:spacing w:after="0" w:line="240" w:lineRule="auto"/>
            </w:pPr>
            <w:r w:rsidRPr="00F672AD">
              <w:t xml:space="preserve">    "acctType": "SAVINGS",</w:t>
            </w:r>
          </w:p>
          <w:p w14:paraId="6EC384E8" w14:textId="77777777" w:rsidR="00814271" w:rsidRPr="00F672AD" w:rsidRDefault="000C6D67">
            <w:pPr>
              <w:pStyle w:val="Standardtext"/>
              <w:spacing w:after="0" w:line="240" w:lineRule="auto"/>
            </w:pPr>
            <w:r w:rsidRPr="00F672AD">
              <w:t xml:space="preserve">    "ifsc": "HDFC0000101"</w:t>
            </w:r>
          </w:p>
          <w:p w14:paraId="5DCEA274" w14:textId="77777777" w:rsidR="00814271" w:rsidRPr="00F672AD" w:rsidRDefault="000C6D67">
            <w:pPr>
              <w:pStyle w:val="Standardtext"/>
              <w:spacing w:after="0" w:line="240" w:lineRule="auto"/>
            </w:pPr>
            <w:r w:rsidRPr="00F672AD">
              <w:t xml:space="preserve">  },</w:t>
            </w:r>
          </w:p>
          <w:p w14:paraId="5B3B24D0" w14:textId="77777777" w:rsidR="00814271" w:rsidRPr="00F672AD" w:rsidRDefault="000C6D67">
            <w:pPr>
              <w:pStyle w:val="Standardtext"/>
              <w:spacing w:after="0" w:line="240" w:lineRule="auto"/>
            </w:pPr>
            <w:r w:rsidRPr="00F672AD">
              <w:t xml:space="preserve">  "cred": {</w:t>
            </w:r>
          </w:p>
          <w:p w14:paraId="07003641" w14:textId="77777777" w:rsidR="00814271" w:rsidRPr="00F672AD" w:rsidRDefault="000C6D67">
            <w:pPr>
              <w:pStyle w:val="Standardtext"/>
              <w:spacing w:after="0" w:line="240" w:lineRule="auto"/>
            </w:pPr>
            <w:r w:rsidRPr="00F672AD">
              <w:t xml:space="preserve">    "code": " NPCI-LITE",</w:t>
            </w:r>
          </w:p>
          <w:p w14:paraId="2E2E044D" w14:textId="77777777" w:rsidR="00814271" w:rsidRPr="00F672AD" w:rsidRDefault="000C6D67">
            <w:pPr>
              <w:pStyle w:val="Standardtext"/>
              <w:spacing w:after="0" w:line="240" w:lineRule="auto"/>
            </w:pPr>
            <w:r w:rsidRPr="00F672AD">
              <w:t xml:space="preserve">    "ki": "20221209",</w:t>
            </w:r>
          </w:p>
          <w:p w14:paraId="3667C9A7" w14:textId="77777777" w:rsidR="00814271" w:rsidRPr="00F672AD" w:rsidRDefault="000C6D67">
            <w:pPr>
              <w:pStyle w:val="Standardtext"/>
              <w:spacing w:after="0" w:line="240" w:lineRule="auto"/>
            </w:pPr>
            <w:r w:rsidRPr="00F672AD">
              <w:t xml:space="preserve">    "subType": "IDENTITY",</w:t>
            </w:r>
          </w:p>
          <w:p w14:paraId="46AFD0AD" w14:textId="77777777" w:rsidR="00814271" w:rsidRPr="00F672AD" w:rsidRDefault="000C6D67">
            <w:pPr>
              <w:pStyle w:val="Standardtext"/>
              <w:spacing w:after="0" w:line="240" w:lineRule="auto"/>
            </w:pPr>
            <w:r w:rsidRPr="00F672AD">
              <w:t xml:space="preserve">    "type": "DEVICE",</w:t>
            </w:r>
          </w:p>
          <w:p w14:paraId="61E561D9" w14:textId="77777777" w:rsidR="00814271" w:rsidRPr="00F672AD" w:rsidRDefault="000C6D67">
            <w:pPr>
              <w:pStyle w:val="Standardtext"/>
              <w:spacing w:after="0" w:line="240" w:lineRule="auto"/>
            </w:pPr>
            <w:r w:rsidRPr="00F672AD">
              <w:t xml:space="preserve">    "value": "A8B6003C5F43461C8CA75F1B547728EE|com.testbank.mobility.beta|919743251692|pTt1OgNPLvY1pYIb+6Cy3LAGlRvFMThudsPxY2hE8Nyf5HgZtTsQjOgj3TYbfEgKbHJgCdtriomDz41Fvxo3rCrdQWretcn12Qazj1111onDv7nnYetW4YNnYMrOtvWl3b3hM3J5rtPBJ3zbeEuK3wg+m/QqKVTwKoug3DWV6Z7tLJyaaQQHKUY27BSHSjjjWKrs6LAwUdq2KhRuPyx++K0W+l24D5JuyO/ssD0jT1pRLBNc7HMt3P1YrtqAlBgatzdI2duZIivBTevG6SkkhNh1piEFZkvDrkDEJpKb0MWqmgkCvCnvOXgtlkKZVYpYkACFMtwOAQe6noBQEZKwEQ=="</w:t>
            </w:r>
          </w:p>
          <w:p w14:paraId="37E7BC57" w14:textId="77777777" w:rsidR="00814271" w:rsidRPr="00F672AD" w:rsidRDefault="000C6D67">
            <w:pPr>
              <w:pStyle w:val="Standardtext"/>
              <w:spacing w:after="0" w:line="240" w:lineRule="auto"/>
            </w:pPr>
            <w:r w:rsidRPr="00F672AD">
              <w:t xml:space="preserve">  }</w:t>
            </w:r>
          </w:p>
          <w:p w14:paraId="50312EC5" w14:textId="77777777" w:rsidR="00814271" w:rsidRPr="00F672AD" w:rsidRDefault="000C6D67">
            <w:pPr>
              <w:pStyle w:val="Standardtext"/>
              <w:spacing w:after="0" w:line="240" w:lineRule="auto"/>
            </w:pPr>
            <w:r w:rsidRPr="00F672AD">
              <w:t>}</w:t>
            </w:r>
          </w:p>
        </w:tc>
      </w:tr>
    </w:tbl>
    <w:p w14:paraId="5C0E3E5D" w14:textId="77777777" w:rsidR="00814271" w:rsidRPr="00F672AD" w:rsidRDefault="000C6D67">
      <w:pPr>
        <w:pStyle w:val="Standardtext"/>
        <w:rPr>
          <w:b/>
        </w:rPr>
      </w:pPr>
      <w:r w:rsidRPr="00F672AD">
        <w:rPr>
          <w:b/>
        </w:rPr>
        <w:t xml:space="preserve">Response: </w:t>
      </w:r>
    </w:p>
    <w:tbl>
      <w:tblPr>
        <w:tblStyle w:val="TableGrid"/>
        <w:tblW w:w="0" w:type="auto"/>
        <w:tblLook w:val="04A0" w:firstRow="1" w:lastRow="0" w:firstColumn="1" w:lastColumn="0" w:noHBand="0" w:noVBand="1"/>
      </w:tblPr>
      <w:tblGrid>
        <w:gridCol w:w="9017"/>
      </w:tblGrid>
      <w:tr w:rsidR="00814271" w:rsidRPr="00F672AD" w14:paraId="7A398FAD" w14:textId="77777777">
        <w:tc>
          <w:tcPr>
            <w:tcW w:w="9017" w:type="dxa"/>
          </w:tcPr>
          <w:p w14:paraId="297B6701" w14:textId="77777777" w:rsidR="00814271" w:rsidRPr="00F672AD" w:rsidRDefault="000C6D67">
            <w:pPr>
              <w:pStyle w:val="Standardtext"/>
              <w:spacing w:after="0" w:line="240" w:lineRule="auto"/>
            </w:pPr>
            <w:r w:rsidRPr="00F672AD">
              <w:t>{</w:t>
            </w:r>
          </w:p>
          <w:p w14:paraId="7E2B5672" w14:textId="77777777" w:rsidR="00814271" w:rsidRPr="00F672AD" w:rsidRDefault="000C6D67">
            <w:pPr>
              <w:pStyle w:val="Standardtext"/>
              <w:spacing w:after="0" w:line="240" w:lineRule="auto"/>
            </w:pPr>
            <w:r w:rsidRPr="00F672AD">
              <w:t xml:space="preserve">  "status": "200",</w:t>
            </w:r>
          </w:p>
          <w:p w14:paraId="5FA03F62" w14:textId="77777777" w:rsidR="00814271" w:rsidRPr="00F672AD" w:rsidRDefault="000C6D67">
            <w:pPr>
              <w:pStyle w:val="Standardtext"/>
              <w:spacing w:after="0" w:line="240" w:lineRule="auto"/>
            </w:pPr>
            <w:r w:rsidRPr="00F672AD">
              <w:t xml:space="preserve">  "message": "OK",</w:t>
            </w:r>
          </w:p>
          <w:p w14:paraId="21AC8911" w14:textId="77777777" w:rsidR="00814271" w:rsidRPr="00F672AD" w:rsidRDefault="000C6D67">
            <w:pPr>
              <w:pStyle w:val="Standardtext"/>
              <w:spacing w:after="0" w:line="240" w:lineRule="auto"/>
            </w:pPr>
            <w:r w:rsidRPr="00F672AD">
              <w:t xml:space="preserve">  "error": "00",</w:t>
            </w:r>
          </w:p>
          <w:p w14:paraId="73130B51" w14:textId="77777777" w:rsidR="00814271" w:rsidRPr="00F672AD" w:rsidRDefault="000C6D67">
            <w:pPr>
              <w:pStyle w:val="Standardtext"/>
              <w:spacing w:after="0" w:line="240" w:lineRule="auto"/>
            </w:pPr>
            <w:r w:rsidRPr="00F672AD">
              <w:t xml:space="preserve">  "timestamp": "2022-12-30T15:24:53.248Z",</w:t>
            </w:r>
          </w:p>
          <w:p w14:paraId="3CA620D5" w14:textId="77777777" w:rsidR="00814271" w:rsidRPr="00F672AD" w:rsidRDefault="000C6D67">
            <w:pPr>
              <w:pStyle w:val="Standardtext"/>
              <w:spacing w:after="0" w:line="240" w:lineRule="auto"/>
            </w:pPr>
            <w:r w:rsidRPr="00F672AD">
              <w:t xml:space="preserve">  "reqId": "CSB19B89EC98B8946C79B25576106231737",</w:t>
            </w:r>
          </w:p>
          <w:p w14:paraId="4C464F57" w14:textId="77777777" w:rsidR="00814271" w:rsidRPr="00F672AD" w:rsidRDefault="000C6D67">
            <w:pPr>
              <w:pStyle w:val="Standardtext"/>
              <w:spacing w:after="0" w:line="240" w:lineRule="auto"/>
            </w:pPr>
            <w:r w:rsidRPr="00F672AD">
              <w:t xml:space="preserve">  "account": {</w:t>
            </w:r>
          </w:p>
          <w:p w14:paraId="405E8CC7" w14:textId="77777777" w:rsidR="00814271" w:rsidRPr="00F672AD" w:rsidRDefault="000C6D67">
            <w:pPr>
              <w:pStyle w:val="Standardtext"/>
              <w:spacing w:after="0" w:line="240" w:lineRule="auto"/>
            </w:pPr>
            <w:r w:rsidRPr="00F672AD">
              <w:t xml:space="preserve">    "acctNumber": "238010000880",</w:t>
            </w:r>
          </w:p>
          <w:p w14:paraId="064B95C6" w14:textId="77777777" w:rsidR="00814271" w:rsidRPr="00F672AD" w:rsidRDefault="000C6D67">
            <w:pPr>
              <w:pStyle w:val="Standardtext"/>
              <w:spacing w:after="0" w:line="240" w:lineRule="auto"/>
            </w:pPr>
            <w:r w:rsidRPr="00F672AD">
              <w:t xml:space="preserve">    "acctType": "SAVINGS",</w:t>
            </w:r>
          </w:p>
          <w:p w14:paraId="1CBD7A7D" w14:textId="77777777" w:rsidR="00814271" w:rsidRPr="00F672AD" w:rsidRDefault="000C6D67">
            <w:pPr>
              <w:pStyle w:val="Standardtext"/>
              <w:spacing w:after="0" w:line="240" w:lineRule="auto"/>
            </w:pPr>
            <w:r w:rsidRPr="00F672AD">
              <w:t xml:space="preserve">    "ifsc": "HDFC0000101",</w:t>
            </w:r>
          </w:p>
          <w:p w14:paraId="2C10D1AC" w14:textId="77777777" w:rsidR="00814271" w:rsidRPr="00F672AD" w:rsidRDefault="000C6D67">
            <w:pPr>
              <w:pStyle w:val="Standardtext"/>
              <w:spacing w:after="0" w:line="240" w:lineRule="auto"/>
            </w:pPr>
            <w:r w:rsidRPr="00F672AD">
              <w:t xml:space="preserve">    "lrn": "1GRDpegIW0QOOAr1qirK"</w:t>
            </w:r>
          </w:p>
          <w:p w14:paraId="1C48792C" w14:textId="77777777" w:rsidR="00814271" w:rsidRPr="00F672AD" w:rsidRDefault="000C6D67">
            <w:pPr>
              <w:pStyle w:val="Standardtext"/>
              <w:spacing w:after="0" w:line="240" w:lineRule="auto"/>
            </w:pPr>
            <w:r w:rsidRPr="00F672AD">
              <w:t xml:space="preserve">  },</w:t>
            </w:r>
          </w:p>
          <w:p w14:paraId="235D3D9D" w14:textId="77777777" w:rsidR="00814271" w:rsidRPr="00F672AD" w:rsidRDefault="000C6D67">
            <w:pPr>
              <w:pStyle w:val="Standardtext"/>
              <w:spacing w:after="0" w:line="240" w:lineRule="auto"/>
            </w:pPr>
            <w:r w:rsidRPr="00F672AD">
              <w:t xml:space="preserve">"xmlPayload": "&lt;?xml version=\"1.0\" encoding=\"UTF-8\" standalone=\"yes\"?&gt;&lt;ns2:RespListKeys xmlns:ns2=\"http://npci.org/upi/schema/\" xmlns:ns3=\"http://npci.org/cm/schema/\"&gt;&lt;Head ver=\"2.0\" ts=\"2022-02-09T01:56:08+05:30\" orgId=\"NPCI\" msgId=\"5t0xf7ZHK63jPWMDdb8\"/&gt;&lt;Resp reqMsgId=\"Qndlennvt8YCvjCw7ZhJHKIK9RzXxrUoVmd\" result=\"SUCCESS\"/&gt;&lt;Txn id=\"1644351968876d1X3wSlat4YnCGvq\" note=\"Lite Creation\" refId=\"8834dk0GU123BpLYqGjL\" refUrl=\"http://www.google.co.in/\" ts=\"2022-02-09T01:56:08.875+05:30\" type=\"GetLite\" custRef=\"204001100005\"/&gt;&lt;Ac </w:t>
            </w:r>
            <w:r w:rsidRPr="00F672AD">
              <w:lastRenderedPageBreak/>
              <w:t>addrType=\"ACCOUNT\"&gt;&lt;Detail name=\"IFSC\" value=\"ANDB0036040\"/&gt;&lt;Detail name=\"ACTYPE\" value=\"SAVINGS\"/&gt;&lt;Detail name=\"ACNUM\" value=\"117795514570\"/&gt;&lt;Detail name=\"LRN\" value=\"01002004100735100164435196903600000\"/&gt;&lt;/Ac&gt;&lt;keyList/&gt;&lt;paramsList&gt;&lt;param code=\"DEVICE-CERT\" owner=\"NPCI\"&gt;&lt;paramValue xmlns:xsi=\"http://www.w3.org/2001/XMLSchema-instance\" xmlns:xs=\"http://www.w3.org/2001/XMLSchema\" xsi:type=\"xs:string\"&gt;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|tMupxzQPXrPX+2RBlsygoQ==&lt;/paramValue&gt;&lt;/param&gt;&lt;param code=\"STATE\" owner=\"NPCI\"&gt;&lt;paramValue xmlns:xsi=\"http://www.w3.org/2001/XMLSchema-instance\" xmlns:xs=\"http://www.w3.org/2001/XMLSchema\" xsi:type=\"xs:string\"&gt;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|dJOshRwTDhsmbvSbDzD5pg==&lt;/paramValue&gt;&lt;/param&gt;&lt;/paramsList&gt;&lt;/ns2:RespListKeys&gt;"</w:t>
            </w:r>
          </w:p>
          <w:p w14:paraId="4B118574" w14:textId="77777777" w:rsidR="00814271" w:rsidRPr="00F672AD" w:rsidRDefault="000C6D67">
            <w:pPr>
              <w:pStyle w:val="Standardtext"/>
              <w:spacing w:after="0" w:line="240" w:lineRule="auto"/>
            </w:pPr>
            <w:r w:rsidRPr="00F672AD">
              <w:t>}</w:t>
            </w:r>
          </w:p>
        </w:tc>
      </w:tr>
    </w:tbl>
    <w:p w14:paraId="0D49C634"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62457129" w14:textId="77777777" w:rsidR="00814271" w:rsidRPr="00F672AD" w:rsidRDefault="000C6D67">
      <w:pPr>
        <w:pStyle w:val="Heading2"/>
        <w:ind w:left="1120"/>
      </w:pPr>
      <w:bookmarkStart w:id="360" w:name="_Toc123299538"/>
      <w:bookmarkStart w:id="361" w:name="_Toc144487121"/>
      <w:bookmarkStart w:id="362" w:name="_Toc195548859"/>
      <w:r w:rsidRPr="00F672AD">
        <w:lastRenderedPageBreak/>
        <w:t>TopupLite</w:t>
      </w:r>
      <w:bookmarkEnd w:id="360"/>
      <w:bookmarkEnd w:id="361"/>
      <w:bookmarkEnd w:id="362"/>
    </w:p>
    <w:p w14:paraId="1D131B8C" w14:textId="77777777" w:rsidR="00814271" w:rsidRPr="00F672AD" w:rsidRDefault="000C6D67">
      <w:pPr>
        <w:pStyle w:val="Standardtext"/>
      </w:pPr>
      <w:r w:rsidRPr="00F672AD">
        <w:t>This API will allow the channel to recharge/ add money to UPI Lite wallet account of a customer. The channel will invoke this API along with ARQC and UPI PIN generated/ captured by the NPCI CL.</w:t>
      </w:r>
    </w:p>
    <w:p w14:paraId="011481AF" w14:textId="77777777" w:rsidR="00814271" w:rsidRPr="00F672AD" w:rsidRDefault="000C6D67">
      <w:pPr>
        <w:pStyle w:val="Heading3"/>
        <w:tabs>
          <w:tab w:val="left" w:pos="720"/>
        </w:tabs>
      </w:pPr>
      <w:bookmarkStart w:id="363" w:name="_Toc144487122"/>
      <w:bookmarkStart w:id="364" w:name="_Toc123299539"/>
      <w:bookmarkStart w:id="365" w:name="_Toc195548860"/>
      <w:r w:rsidRPr="00F672AD">
        <w:t>Request Format</w:t>
      </w:r>
      <w:bookmarkEnd w:id="363"/>
      <w:bookmarkEnd w:id="364"/>
      <w:bookmarkEnd w:id="365"/>
    </w:p>
    <w:p w14:paraId="0ABFD66B"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4"/>
        <w:gridCol w:w="961"/>
        <w:gridCol w:w="963"/>
        <w:gridCol w:w="664"/>
        <w:gridCol w:w="4575"/>
      </w:tblGrid>
      <w:tr w:rsidR="00814271" w:rsidRPr="00F672AD" w14:paraId="5F36E222" w14:textId="77777777" w:rsidTr="00814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single" w:sz="4" w:space="0" w:color="FFFFFF" w:themeColor="background1"/>
            </w:tcBorders>
          </w:tcPr>
          <w:p w14:paraId="7C91710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72AB158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2866438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76383C6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72DA8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F3CBB86"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78E11CF" w14:textId="77777777" w:rsidR="00814271" w:rsidRPr="00F672AD" w:rsidRDefault="000C6D67">
            <w:pPr>
              <w:pStyle w:val="Standardtext"/>
              <w:spacing w:after="0" w:line="240" w:lineRule="auto"/>
              <w:jc w:val="left"/>
              <w:rPr>
                <w:bCs w:val="0"/>
              </w:rPr>
            </w:pPr>
            <w:r w:rsidRPr="00F672AD">
              <w:rPr>
                <w:b w:val="0"/>
              </w:rPr>
              <w:t>req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04E1B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F8C522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5383F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F320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43483C9B"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7F2BF9F" w14:textId="77777777" w:rsidR="00814271" w:rsidRPr="00F672AD" w:rsidRDefault="000C6D67">
            <w:pPr>
              <w:pStyle w:val="Standardtext"/>
              <w:spacing w:after="0" w:line="240" w:lineRule="auto"/>
              <w:jc w:val="left"/>
              <w:rPr>
                <w:bCs w:val="0"/>
              </w:rPr>
            </w:pPr>
            <w:r w:rsidRPr="00F672AD">
              <w:rPr>
                <w:b w:val="0"/>
              </w:rPr>
              <w:t>user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46AE1C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08BA0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7A976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2BFF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1E46D7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3263DA5F"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549DFFF" w14:textId="77777777" w:rsidR="00814271" w:rsidRPr="00F672AD" w:rsidRDefault="000C6D67">
            <w:pPr>
              <w:pStyle w:val="Standardtext"/>
              <w:spacing w:after="0" w:line="240" w:lineRule="auto"/>
              <w:jc w:val="left"/>
              <w:rPr>
                <w:bCs w:val="0"/>
              </w:rPr>
            </w:pPr>
            <w:r w:rsidRPr="00F672AD">
              <w:rPr>
                <w:b w:val="0"/>
              </w:rPr>
              <w:t>vers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E2323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51EC4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875AB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51E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5798836"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3BBD4BA6" w14:textId="77777777" w:rsidR="00814271" w:rsidRPr="00F672AD" w:rsidRDefault="000C6D67">
            <w:pPr>
              <w:pStyle w:val="Standardtext"/>
              <w:spacing w:after="0" w:line="240" w:lineRule="auto"/>
              <w:jc w:val="left"/>
              <w:rPr>
                <w:bCs w:val="0"/>
              </w:rPr>
            </w:pPr>
            <w:r w:rsidRPr="00F672AD">
              <w:rPr>
                <w:b w:val="0"/>
              </w:rPr>
              <w:t>client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80BF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D1D00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CB1BE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DD9A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7A5E100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26B3FD5" w14:textId="77777777" w:rsidR="00814271" w:rsidRPr="00F672AD" w:rsidRDefault="000C6D67">
            <w:pPr>
              <w:pStyle w:val="Standardtext"/>
              <w:spacing w:after="0" w:line="240" w:lineRule="auto"/>
              <w:jc w:val="left"/>
              <w:rPr>
                <w:bCs w:val="0"/>
              </w:rPr>
            </w:pPr>
            <w:r w:rsidRPr="00F672AD">
              <w:rPr>
                <w:b w:val="0"/>
              </w:rPr>
              <w:t>channel</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77C9B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262B4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FA53D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36B2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39252F1F"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59AF3A2" w14:textId="77777777" w:rsidR="00814271" w:rsidRPr="00F672AD" w:rsidRDefault="000C6D67">
            <w:pPr>
              <w:pStyle w:val="Standardtext"/>
              <w:spacing w:after="0" w:line="240" w:lineRule="auto"/>
              <w:jc w:val="left"/>
              <w:rPr>
                <w:bCs w:val="0"/>
              </w:rPr>
            </w:pPr>
            <w:r w:rsidRPr="00F672AD">
              <w:rPr>
                <w:b w:val="0"/>
              </w:rPr>
              <w:t>timestam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4813B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CDF4E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DDD3F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E9F3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7DDB982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628D886F" w14:textId="77777777" w:rsidR="00814271" w:rsidRPr="00F672AD" w:rsidRDefault="000C6D67">
            <w:pPr>
              <w:pStyle w:val="Standardtext"/>
              <w:spacing w:after="0" w:line="240" w:lineRule="auto"/>
              <w:jc w:val="left"/>
              <w:rPr>
                <w:bCs w:val="0"/>
              </w:rPr>
            </w:pPr>
            <w:r w:rsidRPr="00F672AD">
              <w:rPr>
                <w:b w:val="0"/>
              </w:rPr>
              <w:t>hmac</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AB7F1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DC419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70EFB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E485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03BFEC68"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6C6898EF"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74FC21D5"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74DD14B0" w14:textId="77777777" w:rsidR="00814271" w:rsidRPr="00F672AD" w:rsidRDefault="000C6D67">
            <w:pPr>
              <w:pStyle w:val="Standardtext"/>
              <w:spacing w:after="0" w:line="240" w:lineRule="auto"/>
              <w:jc w:val="left"/>
              <w:rPr>
                <w:bCs w:val="0"/>
              </w:rPr>
            </w:pPr>
            <w:r w:rsidRPr="00F672AD">
              <w:rPr>
                <w:b w:val="0"/>
              </w:rPr>
              <w:t>ap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06FAC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37269D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F686F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9075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2F4C229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7AACB83" w14:textId="77777777" w:rsidR="00814271" w:rsidRPr="00F672AD" w:rsidRDefault="000C6D67">
            <w:pPr>
              <w:pStyle w:val="Standardtext"/>
              <w:spacing w:after="0" w:line="240" w:lineRule="auto"/>
              <w:jc w:val="left"/>
              <w:rPr>
                <w:bCs w:val="0"/>
              </w:rPr>
            </w:pPr>
            <w:r w:rsidRPr="00F672AD">
              <w:rPr>
                <w:b w:val="0"/>
              </w:rPr>
              <w:t>appVers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E4E20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6308D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FA409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1608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614B8CB2"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6D8D5DA" w14:textId="77777777" w:rsidR="00814271" w:rsidRPr="00F672AD" w:rsidRDefault="000C6D67">
            <w:pPr>
              <w:pStyle w:val="Standardtext"/>
              <w:spacing w:after="0" w:line="240" w:lineRule="auto"/>
              <w:jc w:val="left"/>
              <w:rPr>
                <w:bCs w:val="0"/>
              </w:rPr>
            </w:pPr>
            <w:r w:rsidRPr="00F672AD">
              <w:rPr>
                <w:b w:val="0"/>
              </w:rPr>
              <w:t>capability</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1790C6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81B8F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458AA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A3DC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0C9939D6"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A617FBA" w14:textId="77777777" w:rsidR="00814271" w:rsidRPr="00F672AD" w:rsidRDefault="000C6D67">
            <w:pPr>
              <w:pStyle w:val="Standardtext"/>
              <w:spacing w:after="0" w:line="240" w:lineRule="auto"/>
              <w:jc w:val="left"/>
              <w:rPr>
                <w:bCs w:val="0"/>
              </w:rPr>
            </w:pPr>
            <w:r w:rsidRPr="00F672AD">
              <w:rPr>
                <w:b w:val="0"/>
              </w:rPr>
              <w:t>geocod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796DCE1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48872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19E1F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229A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679370F8"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6D4C8EC9" w14:textId="77777777" w:rsidR="00814271" w:rsidRPr="00F672AD" w:rsidRDefault="000C6D67">
            <w:pPr>
              <w:pStyle w:val="Standardtext"/>
              <w:spacing w:after="0" w:line="240" w:lineRule="auto"/>
              <w:jc w:val="left"/>
              <w:rPr>
                <w:bCs w:val="0"/>
              </w:rPr>
            </w:pPr>
            <w:r w:rsidRPr="00F672AD">
              <w:rPr>
                <w:b w:val="0"/>
              </w:rPr>
              <w:t>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D0E94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36465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DA7AE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D12C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454529BF"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E61C52B" w14:textId="77777777" w:rsidR="00814271" w:rsidRPr="00F672AD" w:rsidRDefault="000C6D67">
            <w:pPr>
              <w:pStyle w:val="Standardtext"/>
              <w:spacing w:after="0" w:line="240" w:lineRule="auto"/>
              <w:jc w:val="left"/>
              <w:rPr>
                <w:bCs w:val="0"/>
              </w:rPr>
            </w:pPr>
            <w:r w:rsidRPr="00F672AD">
              <w:rPr>
                <w:b w:val="0"/>
              </w:rPr>
              <w:t>i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7D5CB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FF669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B3585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5EDC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4DF430DD"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95F6E1D" w14:textId="77777777" w:rsidR="00814271" w:rsidRPr="00F672AD" w:rsidRDefault="000C6D67">
            <w:pPr>
              <w:pStyle w:val="Standardtext"/>
              <w:spacing w:after="0" w:line="240" w:lineRule="auto"/>
              <w:jc w:val="left"/>
              <w:rPr>
                <w:bCs w:val="0"/>
              </w:rPr>
            </w:pPr>
            <w:r w:rsidRPr="00F672AD">
              <w:rPr>
                <w:b w:val="0"/>
              </w:rPr>
              <w:t>locat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D100D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BDC0B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3A7CD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8BEC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00C6015A"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C037CCE" w14:textId="77777777" w:rsidR="00814271" w:rsidRPr="00F672AD" w:rsidRDefault="000C6D67">
            <w:pPr>
              <w:pStyle w:val="Standardtext"/>
              <w:spacing w:after="0" w:line="240" w:lineRule="auto"/>
              <w:jc w:val="left"/>
              <w:rPr>
                <w:bCs w:val="0"/>
              </w:rPr>
            </w:pPr>
            <w:r w:rsidRPr="00F672AD">
              <w:rPr>
                <w:b w:val="0"/>
              </w:rPr>
              <w:t>mobil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1CD7C1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C2B17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C3DBC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6962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10FAFCCF"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7C15E0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204006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535200C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BF39F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1C3B55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2B51EB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lastRenderedPageBreak/>
              <w:t>Then Mobile Number will be 000449876543210</w:t>
            </w:r>
          </w:p>
        </w:tc>
      </w:tr>
      <w:tr w:rsidR="00814271" w:rsidRPr="00F672AD" w14:paraId="2B520BF5"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72E829B" w14:textId="77777777" w:rsidR="00814271" w:rsidRPr="00F672AD" w:rsidRDefault="000C6D67">
            <w:pPr>
              <w:pStyle w:val="Standardtext"/>
              <w:spacing w:after="0" w:line="240" w:lineRule="auto"/>
              <w:jc w:val="left"/>
              <w:rPr>
                <w:bCs w:val="0"/>
              </w:rPr>
            </w:pPr>
            <w:r w:rsidRPr="00F672AD">
              <w:rPr>
                <w:b w:val="0"/>
              </w:rPr>
              <w:t>os</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5E5554E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AA699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453FD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20EDD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2FBDB949"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5A17339" w14:textId="77777777" w:rsidR="00814271" w:rsidRPr="00F672AD" w:rsidRDefault="000C6D67">
            <w:pPr>
              <w:pStyle w:val="Standardtext"/>
              <w:spacing w:after="0" w:line="240" w:lineRule="auto"/>
              <w:jc w:val="left"/>
              <w:rPr>
                <w:bCs w:val="0"/>
              </w:rPr>
            </w:pPr>
            <w:r w:rsidRPr="00F672AD">
              <w:rPr>
                <w:b w:val="0"/>
              </w:rPr>
              <w:t>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1DCE14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5F6F3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DDE1D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1947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p w14:paraId="4DC8E9C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0B104E98"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1C79E343"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4BCC15A9"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BA3DB1D" w14:textId="77777777" w:rsidR="00814271" w:rsidRPr="00F672AD" w:rsidRDefault="000C6D67">
            <w:pPr>
              <w:pStyle w:val="Standardtext"/>
              <w:spacing w:after="0" w:line="240" w:lineRule="auto"/>
              <w:jc w:val="left"/>
              <w:rPr>
                <w:bCs w:val="0"/>
              </w:rPr>
            </w:pPr>
            <w:r w:rsidRPr="00F672AD">
              <w:rPr>
                <w:b w:val="0"/>
              </w:rPr>
              <w:t>addr</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8199C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990516E"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090EB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9E3E6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 address</w:t>
            </w:r>
          </w:p>
        </w:tc>
      </w:tr>
      <w:tr w:rsidR="00814271" w:rsidRPr="00F672AD" w14:paraId="7B966E85"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6F67C8FC"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42296731"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51AD1A3" w14:textId="77777777" w:rsidR="00814271" w:rsidRPr="00F672AD" w:rsidRDefault="000C6D67">
            <w:pPr>
              <w:pStyle w:val="Standardtext"/>
              <w:spacing w:after="0" w:line="240" w:lineRule="auto"/>
              <w:jc w:val="left"/>
              <w:rPr>
                <w:bCs w:val="0"/>
              </w:rPr>
            </w:pPr>
            <w:r w:rsidRPr="00F672AD">
              <w:rPr>
                <w:b w:val="0"/>
              </w:rPr>
              <w:t>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0E934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D95CD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70210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52BD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PIN</w:t>
            </w:r>
          </w:p>
        </w:tc>
      </w:tr>
      <w:tr w:rsidR="00814271" w:rsidRPr="00F672AD" w14:paraId="40F9863F"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9689380" w14:textId="77777777" w:rsidR="00814271" w:rsidRPr="00F672AD" w:rsidRDefault="000C6D67">
            <w:pPr>
              <w:pStyle w:val="Standardtext"/>
              <w:spacing w:after="0" w:line="240" w:lineRule="auto"/>
              <w:jc w:val="left"/>
              <w:rPr>
                <w:bCs w:val="0"/>
              </w:rPr>
            </w:pPr>
            <w:r w:rsidRPr="00F672AD">
              <w:rPr>
                <w:b w:val="0"/>
              </w:rPr>
              <w:t>sub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4BEF61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396A26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86632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9B89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MPIN</w:t>
            </w:r>
          </w:p>
        </w:tc>
      </w:tr>
      <w:tr w:rsidR="00814271" w:rsidRPr="00F672AD" w14:paraId="44268C3D"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3FA0016B" w14:textId="77777777" w:rsidR="00814271" w:rsidRPr="00F672AD" w:rsidRDefault="000C6D67">
            <w:pPr>
              <w:pStyle w:val="Standardtext"/>
              <w:spacing w:after="0" w:line="240" w:lineRule="auto"/>
              <w:jc w:val="left"/>
              <w:rPr>
                <w:bCs w:val="0"/>
              </w:rPr>
            </w:pPr>
            <w:r w:rsidRPr="00F672AD">
              <w:rPr>
                <w:b w:val="0"/>
              </w:rPr>
              <w:t>valu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78633A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1BE24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680BE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25AB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ncrypted MPIN</w:t>
            </w:r>
          </w:p>
        </w:tc>
      </w:tr>
      <w:tr w:rsidR="00814271" w:rsidRPr="00F672AD" w14:paraId="4B9AB2D6"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5DED488" w14:textId="77777777" w:rsidR="00814271" w:rsidRPr="00F672AD" w:rsidRDefault="000C6D67">
            <w:pPr>
              <w:pStyle w:val="Standardtext"/>
              <w:spacing w:after="0" w:line="240" w:lineRule="auto"/>
              <w:jc w:val="left"/>
              <w:rPr>
                <w:bCs w:val="0"/>
              </w:rPr>
            </w:pPr>
            <w:r w:rsidRPr="00F672AD">
              <w:rPr>
                <w:b w:val="0"/>
              </w:rPr>
              <w:t>cod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08C2D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3CAB84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B149EC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1CDE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57A314F1"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8CB86FA" w14:textId="77777777" w:rsidR="00814271" w:rsidRPr="00F672AD" w:rsidRDefault="000C6D67">
            <w:pPr>
              <w:pStyle w:val="Standardtext"/>
              <w:spacing w:after="0" w:line="240" w:lineRule="auto"/>
              <w:jc w:val="left"/>
              <w:rPr>
                <w:bCs w:val="0"/>
              </w:rPr>
            </w:pPr>
            <w:r w:rsidRPr="00F672AD">
              <w:rPr>
                <w:b w:val="0"/>
              </w:rPr>
              <w:t>ki</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305CB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05C236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9C6C1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F059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6446BB81"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26674ECC" w14:textId="77777777" w:rsidR="00814271" w:rsidRPr="00F672AD" w:rsidRDefault="000C6D67">
            <w:pPr>
              <w:pStyle w:val="Standardtext"/>
              <w:spacing w:after="0" w:line="240" w:lineRule="auto"/>
              <w:jc w:val="center"/>
              <w:rPr>
                <w:b w:val="0"/>
                <w:bCs w:val="0"/>
              </w:rPr>
            </w:pPr>
            <w:r w:rsidRPr="00F672AD">
              <w:t>payee</w:t>
            </w:r>
          </w:p>
        </w:tc>
      </w:tr>
      <w:tr w:rsidR="00814271" w:rsidRPr="00F672AD" w14:paraId="0297DBB2"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8942413" w14:textId="77777777" w:rsidR="00814271" w:rsidRPr="00F672AD" w:rsidRDefault="000C6D67">
            <w:pPr>
              <w:pStyle w:val="Standardtext"/>
              <w:spacing w:after="0" w:line="240" w:lineRule="auto"/>
              <w:jc w:val="left"/>
              <w:rPr>
                <w:bCs w:val="0"/>
              </w:rPr>
            </w:pPr>
            <w:r w:rsidRPr="00F672AD">
              <w:rPr>
                <w:b w:val="0"/>
              </w:rPr>
              <w:t>addr</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638A9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36BAEB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BF911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1B7D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address</w:t>
            </w:r>
          </w:p>
        </w:tc>
      </w:tr>
      <w:tr w:rsidR="00814271" w:rsidRPr="00F672AD" w14:paraId="5D7593A3"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16D3FBF5"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2AAAA1EC"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2ADB673" w14:textId="77777777" w:rsidR="00814271" w:rsidRPr="00F672AD" w:rsidRDefault="000C6D67">
            <w:pPr>
              <w:pStyle w:val="Standardtext"/>
              <w:spacing w:after="0" w:line="240" w:lineRule="auto"/>
              <w:jc w:val="left"/>
              <w:rPr>
                <w:bCs w:val="0"/>
              </w:rPr>
            </w:pPr>
            <w:r w:rsidRPr="00F672AD">
              <w:rPr>
                <w:b w:val="0"/>
              </w:rPr>
              <w:t>lr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5D3D12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AF2DF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279BF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B7BB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r w:rsidR="00814271" w:rsidRPr="00F672AD" w14:paraId="39A3B439"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6F12A729"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D22B422"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845D0F0" w14:textId="77777777" w:rsidR="00814271" w:rsidRPr="00F672AD" w:rsidRDefault="000C6D67">
            <w:pPr>
              <w:pStyle w:val="Standardtext"/>
              <w:spacing w:after="0" w:line="240" w:lineRule="auto"/>
              <w:jc w:val="left"/>
              <w:rPr>
                <w:bCs w:val="0"/>
              </w:rPr>
            </w:pPr>
            <w:r w:rsidRPr="00F672AD">
              <w:rPr>
                <w:b w:val="0"/>
              </w:rPr>
              <w:t>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96D66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4F0B2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0FE9D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DB96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QC</w:t>
            </w:r>
          </w:p>
        </w:tc>
      </w:tr>
      <w:tr w:rsidR="00814271" w:rsidRPr="00F672AD" w14:paraId="6D32071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7656F38" w14:textId="77777777" w:rsidR="00814271" w:rsidRPr="00F672AD" w:rsidRDefault="000C6D67">
            <w:pPr>
              <w:pStyle w:val="Standardtext"/>
              <w:spacing w:after="0" w:line="240" w:lineRule="auto"/>
              <w:jc w:val="left"/>
              <w:rPr>
                <w:bCs w:val="0"/>
              </w:rPr>
            </w:pPr>
            <w:r w:rsidRPr="00F672AD">
              <w:rPr>
                <w:b w:val="0"/>
              </w:rPr>
              <w:t>sub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9687C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8748D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A71D6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3660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nitial</w:t>
            </w:r>
          </w:p>
        </w:tc>
      </w:tr>
      <w:tr w:rsidR="00814271" w:rsidRPr="00F672AD" w14:paraId="11761E8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3347F69F" w14:textId="77777777" w:rsidR="00814271" w:rsidRPr="00F672AD" w:rsidRDefault="000C6D67">
            <w:pPr>
              <w:pStyle w:val="Standardtext"/>
              <w:spacing w:after="0" w:line="240" w:lineRule="auto"/>
              <w:jc w:val="left"/>
              <w:rPr>
                <w:bCs w:val="0"/>
              </w:rPr>
            </w:pPr>
            <w:r w:rsidRPr="00F672AD">
              <w:rPr>
                <w:b w:val="0"/>
              </w:rPr>
              <w:t>valu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ACCFA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4BF01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EACB3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6C57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QC value</w:t>
            </w:r>
          </w:p>
        </w:tc>
      </w:tr>
      <w:tr w:rsidR="00814271" w:rsidRPr="00F672AD" w14:paraId="2910AB82"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7B7EDFF0" w14:textId="77777777" w:rsidR="00814271" w:rsidRPr="00F672AD" w:rsidRDefault="000C6D67">
            <w:pPr>
              <w:pStyle w:val="Standardtext"/>
              <w:spacing w:after="0" w:line="240" w:lineRule="auto"/>
              <w:jc w:val="left"/>
              <w:rPr>
                <w:bCs w:val="0"/>
              </w:rPr>
            </w:pPr>
            <w:r w:rsidRPr="00F672AD">
              <w:rPr>
                <w:b w:val="0"/>
              </w:rPr>
              <w:t>cod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4D61ED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0DE56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CAA2A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1BE0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 generated by CL</w:t>
            </w:r>
          </w:p>
          <w:p w14:paraId="23770B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NPCI-LITE</w:t>
            </w:r>
          </w:p>
        </w:tc>
      </w:tr>
      <w:tr w:rsidR="00814271" w:rsidRPr="00F672AD" w14:paraId="31AC2AB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7F906719" w14:textId="77777777" w:rsidR="00814271" w:rsidRPr="00F672AD" w:rsidRDefault="000C6D67">
            <w:pPr>
              <w:pStyle w:val="Standardtext"/>
              <w:spacing w:after="0" w:line="240" w:lineRule="auto"/>
              <w:jc w:val="left"/>
              <w:rPr>
                <w:bCs w:val="0"/>
              </w:rPr>
            </w:pPr>
            <w:r w:rsidRPr="00F672AD">
              <w:rPr>
                <w:b w:val="0"/>
              </w:rPr>
              <w:t>ki</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1D038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C09AC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A2074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2AC6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 generated by CL</w:t>
            </w:r>
          </w:p>
          <w:p w14:paraId="5612FE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202112281</w:t>
            </w:r>
          </w:p>
        </w:tc>
      </w:tr>
      <w:tr w:rsidR="00814271" w:rsidRPr="00F672AD" w14:paraId="53956407"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34EF18C1" w14:textId="77777777" w:rsidR="00814271" w:rsidRPr="00F672AD" w:rsidRDefault="00814271">
            <w:pPr>
              <w:pStyle w:val="Standardtext"/>
              <w:spacing w:after="0" w:line="240" w:lineRule="auto"/>
              <w:jc w:val="right"/>
              <w:rPr>
                <w:b w:val="0"/>
                <w:bCs w:val="0"/>
              </w:rPr>
            </w:pPr>
          </w:p>
        </w:tc>
      </w:tr>
      <w:tr w:rsidR="00814271" w:rsidRPr="00F672AD" w14:paraId="517ADFA1"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52B3810" w14:textId="77777777" w:rsidR="00814271" w:rsidRPr="00F672AD" w:rsidRDefault="000C6D67">
            <w:pPr>
              <w:pStyle w:val="Standardtext"/>
              <w:spacing w:after="0" w:line="240" w:lineRule="auto"/>
              <w:jc w:val="left"/>
              <w:rPr>
                <w:bCs w:val="0"/>
              </w:rPr>
            </w:pPr>
            <w:r w:rsidRPr="00F672AD">
              <w:rPr>
                <w:b w:val="0"/>
              </w:rPr>
              <w:t>amount</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61277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D76EB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62A39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E252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p-up Amount</w:t>
            </w:r>
          </w:p>
        </w:tc>
      </w:tr>
      <w:tr w:rsidR="00814271" w:rsidRPr="00F672AD" w14:paraId="670DD4D3"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41B3A3" w:themeColor="accent1"/>
              <w:right w:val="nil"/>
            </w:tcBorders>
          </w:tcPr>
          <w:p w14:paraId="71E21706" w14:textId="77777777" w:rsidR="00814271" w:rsidRPr="00F672AD" w:rsidRDefault="000C6D67">
            <w:pPr>
              <w:pStyle w:val="Standardtext"/>
              <w:spacing w:after="0" w:line="240" w:lineRule="auto"/>
              <w:jc w:val="left"/>
              <w:rPr>
                <w:bCs w:val="0"/>
              </w:rPr>
            </w:pPr>
            <w:r w:rsidRPr="00F672AD">
              <w:rPr>
                <w:b w:val="0"/>
              </w:rPr>
              <w:t>topupPurpos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99A44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E4F58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4FF23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07E5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rpose Code</w:t>
            </w:r>
          </w:p>
          <w:p w14:paraId="490520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1 – Initial Top-up</w:t>
            </w:r>
          </w:p>
          <w:p w14:paraId="64CB51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2 – Sub-sequent Top-up</w:t>
            </w:r>
          </w:p>
        </w:tc>
      </w:tr>
    </w:tbl>
    <w:p w14:paraId="18AA9B11" w14:textId="77777777" w:rsidR="00814271" w:rsidRPr="00F672AD" w:rsidRDefault="00814271">
      <w:pPr>
        <w:pStyle w:val="Standardtext"/>
      </w:pPr>
    </w:p>
    <w:p w14:paraId="640B8AAE"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29D41532" w14:textId="77777777" w:rsidR="00814271" w:rsidRPr="00F672AD" w:rsidRDefault="000C6D67">
      <w:pPr>
        <w:pStyle w:val="Heading3"/>
        <w:tabs>
          <w:tab w:val="left" w:pos="720"/>
        </w:tabs>
      </w:pPr>
      <w:bookmarkStart w:id="366" w:name="_Toc144487123"/>
      <w:bookmarkStart w:id="367" w:name="_Toc123299540"/>
      <w:bookmarkStart w:id="368" w:name="_Toc195548861"/>
      <w:r w:rsidRPr="00F672AD">
        <w:lastRenderedPageBreak/>
        <w:t>Response Format</w:t>
      </w:r>
      <w:bookmarkEnd w:id="366"/>
      <w:bookmarkEnd w:id="367"/>
      <w:bookmarkEnd w:id="368"/>
    </w:p>
    <w:p w14:paraId="483DECCA"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3"/>
        <w:gridCol w:w="1448"/>
        <w:gridCol w:w="977"/>
        <w:gridCol w:w="664"/>
        <w:gridCol w:w="664"/>
        <w:gridCol w:w="3241"/>
      </w:tblGrid>
      <w:tr w:rsidR="00814271" w:rsidRPr="00F672AD" w14:paraId="5F7FD02A" w14:textId="77777777" w:rsidTr="00814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single" w:sz="4" w:space="0" w:color="FFFFFF" w:themeColor="background1"/>
            </w:tcBorders>
            <w:tcMar>
              <w:left w:w="113" w:type="dxa"/>
              <w:right w:w="85" w:type="dxa"/>
            </w:tcMar>
          </w:tcPr>
          <w:p w14:paraId="0AB1E21E"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Mar>
              <w:left w:w="113" w:type="dxa"/>
              <w:right w:w="85" w:type="dxa"/>
            </w:tcMar>
          </w:tcPr>
          <w:p w14:paraId="653C5F7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910" w:type="pct"/>
            <w:gridSpan w:val="2"/>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Mar>
              <w:left w:w="113" w:type="dxa"/>
              <w:right w:w="85" w:type="dxa"/>
            </w:tcMar>
          </w:tcPr>
          <w:p w14:paraId="5827CF9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Mar>
              <w:left w:w="113" w:type="dxa"/>
              <w:right w:w="85" w:type="dxa"/>
            </w:tcMar>
          </w:tcPr>
          <w:p w14:paraId="0A52DE5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17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8299D2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40366DB"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4561CF06" w14:textId="77777777" w:rsidR="00814271" w:rsidRPr="00F672AD" w:rsidRDefault="000C6D67">
            <w:pPr>
              <w:pStyle w:val="Standardtext"/>
              <w:spacing w:after="0" w:line="240" w:lineRule="auto"/>
              <w:jc w:val="left"/>
              <w:rPr>
                <w:bCs w:val="0"/>
              </w:rPr>
            </w:pPr>
            <w:r w:rsidRPr="00F672AD">
              <w:rPr>
                <w:b w:val="0"/>
              </w:rPr>
              <w:t>status</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544FE5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181150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B50B33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F94C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BA952C4"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318D9D00" w14:textId="77777777" w:rsidR="00814271" w:rsidRPr="00F672AD" w:rsidRDefault="000C6D67">
            <w:pPr>
              <w:pStyle w:val="Standardtext"/>
              <w:spacing w:after="0" w:line="240" w:lineRule="auto"/>
              <w:jc w:val="left"/>
              <w:rPr>
                <w:bCs w:val="0"/>
              </w:rPr>
            </w:pPr>
            <w:r w:rsidRPr="00F672AD">
              <w:rPr>
                <w:b w:val="0"/>
              </w:rPr>
              <w:t>message</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20CCE0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6ED6A76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BE0CD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41DC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34B6BAFE"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79D8F28E" w14:textId="77777777" w:rsidR="00814271" w:rsidRPr="00F672AD" w:rsidRDefault="000C6D67">
            <w:pPr>
              <w:pStyle w:val="Standardtext"/>
              <w:spacing w:after="0" w:line="240" w:lineRule="auto"/>
              <w:jc w:val="left"/>
              <w:rPr>
                <w:bCs w:val="0"/>
              </w:rPr>
            </w:pPr>
            <w:r w:rsidRPr="00F672AD">
              <w:rPr>
                <w:b w:val="0"/>
              </w:rPr>
              <w:t>error</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12DE2B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70290FB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724CB5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ECF6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10A3618"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613084BA" w14:textId="77777777" w:rsidR="00814271" w:rsidRPr="00F672AD" w:rsidRDefault="000C6D67">
            <w:pPr>
              <w:pStyle w:val="Standardtext"/>
              <w:spacing w:after="0" w:line="240" w:lineRule="auto"/>
              <w:jc w:val="left"/>
              <w:rPr>
                <w:bCs w:val="0"/>
              </w:rPr>
            </w:pPr>
            <w:r w:rsidRPr="00F672AD">
              <w:rPr>
                <w:b w:val="0"/>
              </w:rPr>
              <w:t>reqId</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1D60C75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24CBFA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04557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3A0CC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31EFB23B"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6FCA08D6" w14:textId="77777777" w:rsidR="00814271" w:rsidRPr="00F672AD" w:rsidRDefault="000C6D67">
            <w:pPr>
              <w:pStyle w:val="Standardtext"/>
              <w:spacing w:after="0" w:line="240" w:lineRule="auto"/>
              <w:jc w:val="left"/>
              <w:rPr>
                <w:bCs w:val="0"/>
              </w:rPr>
            </w:pPr>
            <w:r w:rsidRPr="00F672AD">
              <w:rPr>
                <w:b w:val="0"/>
              </w:rPr>
              <w:t>timestamp</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34C1FCF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111185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83AE1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E51F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4A0539D1"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53955DAB" w14:textId="77777777" w:rsidR="00814271" w:rsidRPr="00F672AD" w:rsidRDefault="000C6D67">
            <w:pPr>
              <w:pStyle w:val="Standardtext"/>
              <w:spacing w:after="0" w:line="240" w:lineRule="auto"/>
              <w:jc w:val="left"/>
              <w:rPr>
                <w:bCs w:val="0"/>
              </w:rPr>
            </w:pPr>
            <w:r w:rsidRPr="00F672AD">
              <w:rPr>
                <w:b w:val="0"/>
              </w:rPr>
              <w:t>custRef</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243759F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7A8321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3A2BA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D7E8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for the initiated transaction. </w:t>
            </w:r>
          </w:p>
        </w:tc>
      </w:tr>
      <w:tr w:rsidR="00814271" w:rsidRPr="00F672AD" w14:paraId="4A81009F"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4587D706" w14:textId="77777777" w:rsidR="00814271" w:rsidRPr="00F672AD" w:rsidRDefault="000C6D67">
            <w:pPr>
              <w:pStyle w:val="Standardtext"/>
              <w:spacing w:after="0" w:line="240" w:lineRule="auto"/>
              <w:jc w:val="left"/>
              <w:rPr>
                <w:bCs w:val="0"/>
              </w:rPr>
            </w:pPr>
            <w:r w:rsidRPr="00F672AD">
              <w:rPr>
                <w:b w:val="0"/>
              </w:rPr>
              <w:t>refId</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0750E1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44EEF4F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E3905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44C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247C497C"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6"/>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5201A74E"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CC79D63"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4F1BCDF9" w14:textId="77777777" w:rsidR="00814271" w:rsidRPr="00F672AD" w:rsidRDefault="000C6D67">
            <w:pPr>
              <w:pStyle w:val="Standardtext"/>
              <w:spacing w:after="0" w:line="240" w:lineRule="auto"/>
              <w:jc w:val="left"/>
              <w:rPr>
                <w:bCs w:val="0"/>
              </w:rPr>
            </w:pPr>
            <w:r w:rsidRPr="00F672AD">
              <w:rPr>
                <w:b w:val="0"/>
              </w:rPr>
              <w:t>type</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78B99E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040554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B84D0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3FEF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PC</w:t>
            </w:r>
          </w:p>
        </w:tc>
      </w:tr>
      <w:tr w:rsidR="00814271" w:rsidRPr="00F672AD" w14:paraId="443521AA"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70EDCB75" w14:textId="77777777" w:rsidR="00814271" w:rsidRPr="00F672AD" w:rsidRDefault="000C6D67">
            <w:pPr>
              <w:pStyle w:val="Standardtext"/>
              <w:spacing w:after="0" w:line="240" w:lineRule="auto"/>
              <w:jc w:val="left"/>
              <w:rPr>
                <w:bCs w:val="0"/>
              </w:rPr>
            </w:pPr>
            <w:r w:rsidRPr="00F672AD">
              <w:rPr>
                <w:b w:val="0"/>
              </w:rPr>
              <w:t>value</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6DA348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2C19BB7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7239AA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3DD58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PC value</w:t>
            </w:r>
          </w:p>
        </w:tc>
      </w:tr>
      <w:tr w:rsidR="00814271" w:rsidRPr="00F672AD" w14:paraId="34217DB5"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009681" w:themeColor="text2"/>
              <w:right w:val="nil"/>
            </w:tcBorders>
          </w:tcPr>
          <w:p w14:paraId="45594223" w14:textId="77777777" w:rsidR="00814271" w:rsidRPr="00F672AD" w:rsidRDefault="000C6D67">
            <w:pPr>
              <w:pStyle w:val="Standardtext"/>
              <w:spacing w:after="0" w:line="240" w:lineRule="auto"/>
              <w:jc w:val="left"/>
              <w:rPr>
                <w:bCs w:val="0"/>
              </w:rPr>
            </w:pPr>
            <w:r w:rsidRPr="00F672AD">
              <w:rPr>
                <w:b w:val="0"/>
              </w:rPr>
              <w:t>code</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0C4B083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3586F5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575DF7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0A4C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0EACB63C" w14:textId="77777777" w:rsidTr="00814271">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nil"/>
            </w:tcBorders>
          </w:tcPr>
          <w:p w14:paraId="03E05961" w14:textId="77777777" w:rsidR="00814271" w:rsidRPr="00F672AD" w:rsidRDefault="000C6D67">
            <w:pPr>
              <w:pStyle w:val="Standardtext"/>
              <w:spacing w:after="0" w:line="240" w:lineRule="auto"/>
              <w:jc w:val="left"/>
              <w:rPr>
                <w:bCs w:val="0"/>
              </w:rPr>
            </w:pPr>
            <w:r w:rsidRPr="00F672AD">
              <w:rPr>
                <w:b w:val="0"/>
              </w:rPr>
              <w:t>ki</w:t>
            </w:r>
          </w:p>
        </w:tc>
        <w:tc>
          <w:tcPr>
            <w:tcW w:w="803" w:type="pct"/>
            <w:tcBorders>
              <w:top w:val="single" w:sz="4" w:space="0" w:color="41B3A3" w:themeColor="accent1"/>
              <w:left w:val="single" w:sz="4" w:space="0" w:color="41B3A3" w:themeColor="accent1"/>
              <w:bottom w:val="single" w:sz="4" w:space="0" w:color="41B3A3" w:themeColor="accent1"/>
              <w:right w:val="nil"/>
            </w:tcBorders>
          </w:tcPr>
          <w:p w14:paraId="50D1A2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nil"/>
            </w:tcBorders>
          </w:tcPr>
          <w:p w14:paraId="155F4D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4335F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E87A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12D7D618" w14:textId="77777777" w:rsidR="00814271" w:rsidRPr="00F672AD" w:rsidRDefault="000C6D67">
      <w:pPr>
        <w:pStyle w:val="Heading3"/>
        <w:tabs>
          <w:tab w:val="left" w:pos="720"/>
        </w:tabs>
      </w:pPr>
      <w:bookmarkStart w:id="369" w:name="_Toc123299541"/>
      <w:bookmarkStart w:id="370" w:name="_Toc144487124"/>
      <w:bookmarkStart w:id="371" w:name="_Toc195548862"/>
      <w:r w:rsidRPr="00F672AD">
        <w:t>Sample Message</w:t>
      </w:r>
      <w:bookmarkEnd w:id="369"/>
      <w:bookmarkEnd w:id="370"/>
      <w:bookmarkEnd w:id="371"/>
    </w:p>
    <w:p w14:paraId="7D3D1654" w14:textId="77777777" w:rsidR="00814271" w:rsidRPr="00F672AD" w:rsidRDefault="000C6D67">
      <w:pPr>
        <w:pStyle w:val="Standardtext"/>
        <w:rPr>
          <w:i/>
        </w:rPr>
      </w:pPr>
      <w:r w:rsidRPr="00F672AD">
        <w:rPr>
          <w:b/>
          <w:u w:val="single"/>
        </w:rPr>
        <w:t>URL:</w:t>
      </w:r>
      <w:r w:rsidRPr="00F672AD">
        <w:rPr>
          <w:i/>
        </w:rPr>
        <w:t xml:space="preserve"> </w:t>
      </w:r>
      <w:hyperlink r:id="rId68" w:history="1">
        <w:r w:rsidRPr="00F672AD">
          <w:rPr>
            <w:rStyle w:val="Hyperlink"/>
            <w:i/>
          </w:rPr>
          <w:t>https://IP:Port/acquirer/fin/TopupLite</w:t>
        </w:r>
      </w:hyperlink>
    </w:p>
    <w:p w14:paraId="2B8E9CE3"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68AD46E" w14:textId="77777777">
        <w:tc>
          <w:tcPr>
            <w:tcW w:w="9017" w:type="dxa"/>
            <w:tcBorders>
              <w:top w:val="single" w:sz="4" w:space="0" w:color="000000"/>
              <w:left w:val="single" w:sz="4" w:space="0" w:color="000000"/>
              <w:bottom w:val="single" w:sz="4" w:space="0" w:color="000000"/>
              <w:right w:val="single" w:sz="4" w:space="0" w:color="000000"/>
            </w:tcBorders>
          </w:tcPr>
          <w:p w14:paraId="19257A6C" w14:textId="77777777" w:rsidR="00814271" w:rsidRPr="00F672AD" w:rsidRDefault="000C6D67">
            <w:pPr>
              <w:pStyle w:val="Standardtext"/>
              <w:spacing w:after="0" w:line="240" w:lineRule="auto"/>
            </w:pPr>
            <w:r w:rsidRPr="00F672AD">
              <w:t>{</w:t>
            </w:r>
          </w:p>
          <w:p w14:paraId="4DD63F6D" w14:textId="77777777" w:rsidR="00814271" w:rsidRPr="00F672AD" w:rsidRDefault="000C6D67">
            <w:pPr>
              <w:pStyle w:val="Standardtext"/>
              <w:spacing w:after="0" w:line="240" w:lineRule="auto"/>
            </w:pPr>
            <w:r w:rsidRPr="00F672AD">
              <w:t xml:space="preserve">  "header": {</w:t>
            </w:r>
          </w:p>
          <w:p w14:paraId="2F4C094C" w14:textId="77777777" w:rsidR="00814271" w:rsidRPr="00F672AD" w:rsidRDefault="000C6D67">
            <w:pPr>
              <w:pStyle w:val="Standardtext"/>
              <w:spacing w:after="0" w:line="240" w:lineRule="auto"/>
            </w:pPr>
            <w:r w:rsidRPr="00F672AD">
              <w:t xml:space="preserve">    "reqId": "CAC0E32D90C57024DE6B8EF9258571B3E18",</w:t>
            </w:r>
          </w:p>
          <w:p w14:paraId="130D7424" w14:textId="77777777" w:rsidR="00814271" w:rsidRPr="00F672AD" w:rsidRDefault="000C6D67">
            <w:pPr>
              <w:pStyle w:val="Standardtext"/>
              <w:spacing w:after="0" w:line="240" w:lineRule="auto"/>
            </w:pPr>
            <w:r w:rsidRPr="00F672AD">
              <w:t xml:space="preserve">    "userId": "918600468133",</w:t>
            </w:r>
          </w:p>
          <w:p w14:paraId="062D4027" w14:textId="77777777" w:rsidR="00814271" w:rsidRPr="00F672AD" w:rsidRDefault="000C6D67">
            <w:pPr>
              <w:pStyle w:val="Standardtext"/>
              <w:spacing w:after="0" w:line="240" w:lineRule="auto"/>
            </w:pPr>
            <w:r w:rsidRPr="00F672AD">
              <w:t xml:space="preserve">    "version": "1",</w:t>
            </w:r>
          </w:p>
          <w:p w14:paraId="1102DF0E" w14:textId="77777777" w:rsidR="00814271" w:rsidRPr="00F672AD" w:rsidRDefault="000C6D67">
            <w:pPr>
              <w:pStyle w:val="Standardtext"/>
              <w:spacing w:after="0" w:line="240" w:lineRule="auto"/>
            </w:pPr>
            <w:r w:rsidRPr="00F672AD">
              <w:t xml:space="preserve">    "clientID": "TID1234567890",</w:t>
            </w:r>
          </w:p>
          <w:p w14:paraId="3633C91E" w14:textId="77777777" w:rsidR="00814271" w:rsidRPr="00F672AD" w:rsidRDefault="000C6D67">
            <w:pPr>
              <w:pStyle w:val="Standardtext"/>
              <w:spacing w:after="0" w:line="240" w:lineRule="auto"/>
            </w:pPr>
            <w:r w:rsidRPr="00F672AD">
              <w:t xml:space="preserve">    "channel": "MOB",</w:t>
            </w:r>
          </w:p>
          <w:p w14:paraId="7BB7641A" w14:textId="77777777" w:rsidR="00814271" w:rsidRPr="00F672AD" w:rsidRDefault="000C6D67">
            <w:pPr>
              <w:pStyle w:val="Standardtext"/>
              <w:spacing w:after="0" w:line="240" w:lineRule="auto"/>
            </w:pPr>
            <w:r w:rsidRPr="00F672AD">
              <w:t xml:space="preserve">    "timestamp": "2022-12-30T17:34:14.620Z"</w:t>
            </w:r>
          </w:p>
          <w:p w14:paraId="45884257" w14:textId="77777777" w:rsidR="00814271" w:rsidRPr="00F672AD" w:rsidRDefault="000C6D67">
            <w:pPr>
              <w:pStyle w:val="Standardtext"/>
              <w:spacing w:after="0" w:line="240" w:lineRule="auto"/>
            </w:pPr>
            <w:r w:rsidRPr="00F672AD">
              <w:t xml:space="preserve">    "hmac": "95CAD7C45D4A7452A7FC94AADBD62349DEDBC5B55EF"</w:t>
            </w:r>
          </w:p>
          <w:p w14:paraId="1765D80D" w14:textId="77777777" w:rsidR="00814271" w:rsidRPr="00F672AD" w:rsidRDefault="00814271">
            <w:pPr>
              <w:pStyle w:val="Standardtext"/>
              <w:spacing w:after="0" w:line="240" w:lineRule="auto"/>
            </w:pPr>
          </w:p>
          <w:p w14:paraId="391E3966" w14:textId="77777777" w:rsidR="00814271" w:rsidRPr="00F672AD" w:rsidRDefault="000C6D67">
            <w:pPr>
              <w:pStyle w:val="Standardtext"/>
              <w:spacing w:after="0" w:line="240" w:lineRule="auto"/>
            </w:pPr>
            <w:r w:rsidRPr="00F672AD">
              <w:t xml:space="preserve">  },</w:t>
            </w:r>
          </w:p>
          <w:p w14:paraId="578CCD41" w14:textId="77777777" w:rsidR="00814271" w:rsidRPr="00F672AD" w:rsidRDefault="000C6D67">
            <w:pPr>
              <w:pStyle w:val="Standardtext"/>
              <w:spacing w:after="0" w:line="240" w:lineRule="auto"/>
            </w:pPr>
            <w:r w:rsidRPr="00F672AD">
              <w:t xml:space="preserve">  "device": {</w:t>
            </w:r>
          </w:p>
          <w:p w14:paraId="4FAB103A" w14:textId="77777777" w:rsidR="00814271" w:rsidRPr="00F672AD" w:rsidRDefault="000C6D67">
            <w:pPr>
              <w:pStyle w:val="Standardtext"/>
              <w:spacing w:after="0" w:line="240" w:lineRule="auto"/>
            </w:pPr>
            <w:r w:rsidRPr="00F672AD">
              <w:t xml:space="preserve">    "app": "com.montran.app",</w:t>
            </w:r>
          </w:p>
          <w:p w14:paraId="709A6433" w14:textId="77777777" w:rsidR="00814271" w:rsidRPr="00F672AD" w:rsidRDefault="000C6D67">
            <w:pPr>
              <w:pStyle w:val="Standardtext"/>
              <w:spacing w:after="0" w:line="240" w:lineRule="auto"/>
            </w:pPr>
            <w:r w:rsidRPr="00F672AD">
              <w:t xml:space="preserve">    "appVersion": "1",</w:t>
            </w:r>
          </w:p>
          <w:p w14:paraId="6E02DE47" w14:textId="77777777" w:rsidR="00814271" w:rsidRPr="00F672AD" w:rsidRDefault="000C6D67">
            <w:pPr>
              <w:pStyle w:val="Standardtext"/>
              <w:spacing w:after="0" w:line="240" w:lineRule="auto"/>
            </w:pPr>
            <w:r w:rsidRPr="00F672AD">
              <w:t xml:space="preserve">    "capability": "1000",</w:t>
            </w:r>
          </w:p>
          <w:p w14:paraId="7F163D67" w14:textId="77777777" w:rsidR="00814271" w:rsidRPr="00F672AD" w:rsidRDefault="000C6D67">
            <w:pPr>
              <w:pStyle w:val="Standardtext"/>
              <w:spacing w:after="0" w:line="240" w:lineRule="auto"/>
            </w:pPr>
            <w:r w:rsidRPr="00F672AD">
              <w:t xml:space="preserve">    "geocode": "13.082680,80.270718",</w:t>
            </w:r>
          </w:p>
          <w:p w14:paraId="133EA31D" w14:textId="77777777" w:rsidR="00814271" w:rsidRPr="00F672AD" w:rsidRDefault="000C6D67">
            <w:pPr>
              <w:pStyle w:val="Standardtext"/>
              <w:spacing w:after="0" w:line="240" w:lineRule="auto"/>
            </w:pPr>
            <w:r w:rsidRPr="00F672AD">
              <w:t xml:space="preserve">    "id": "9e6c03d935fd591c",</w:t>
            </w:r>
          </w:p>
          <w:p w14:paraId="65044B67" w14:textId="77777777" w:rsidR="00814271" w:rsidRPr="00F672AD" w:rsidRDefault="000C6D67">
            <w:pPr>
              <w:pStyle w:val="Standardtext"/>
              <w:spacing w:after="0" w:line="240" w:lineRule="auto"/>
            </w:pPr>
            <w:r w:rsidRPr="00F672AD">
              <w:lastRenderedPageBreak/>
              <w:t xml:space="preserve">    "ip": "172.16.50.65",</w:t>
            </w:r>
          </w:p>
          <w:p w14:paraId="70CD8D46" w14:textId="77777777" w:rsidR="00814271" w:rsidRPr="00F672AD" w:rsidRDefault="000C6D67">
            <w:pPr>
              <w:pStyle w:val="Standardtext"/>
              <w:spacing w:after="0" w:line="240" w:lineRule="auto"/>
            </w:pPr>
            <w:r w:rsidRPr="00F672AD">
              <w:t xml:space="preserve">    "location": "Mumbai",</w:t>
            </w:r>
          </w:p>
          <w:p w14:paraId="18B1B4FC" w14:textId="77777777" w:rsidR="00814271" w:rsidRPr="00F672AD" w:rsidRDefault="000C6D67">
            <w:pPr>
              <w:pStyle w:val="Standardtext"/>
              <w:spacing w:after="0" w:line="240" w:lineRule="auto"/>
            </w:pPr>
            <w:r w:rsidRPr="00F672AD">
              <w:t xml:space="preserve">    "mobile": "918600468133",</w:t>
            </w:r>
          </w:p>
          <w:p w14:paraId="7478F971" w14:textId="77777777" w:rsidR="00814271" w:rsidRPr="00F672AD" w:rsidRDefault="000C6D67">
            <w:pPr>
              <w:pStyle w:val="Standardtext"/>
              <w:spacing w:after="0" w:line="240" w:lineRule="auto"/>
            </w:pPr>
            <w:r w:rsidRPr="00F672AD">
              <w:t xml:space="preserve">    "os": "Android10",</w:t>
            </w:r>
          </w:p>
          <w:p w14:paraId="60065258" w14:textId="77777777" w:rsidR="00814271" w:rsidRPr="00F672AD" w:rsidRDefault="000C6D67">
            <w:pPr>
              <w:pStyle w:val="Standardtext"/>
              <w:spacing w:after="0" w:line="240" w:lineRule="auto"/>
            </w:pPr>
            <w:r w:rsidRPr="00F672AD">
              <w:t xml:space="preserve">    "type": "MOB"</w:t>
            </w:r>
          </w:p>
          <w:p w14:paraId="6D91E231" w14:textId="77777777" w:rsidR="00814271" w:rsidRPr="00F672AD" w:rsidRDefault="000C6D67">
            <w:pPr>
              <w:pStyle w:val="Standardtext"/>
              <w:spacing w:after="0" w:line="240" w:lineRule="auto"/>
            </w:pPr>
            <w:r w:rsidRPr="00F672AD">
              <w:t xml:space="preserve">  },</w:t>
            </w:r>
          </w:p>
          <w:p w14:paraId="109F650B" w14:textId="77777777" w:rsidR="00814271" w:rsidRPr="00F672AD" w:rsidRDefault="000C6D67">
            <w:pPr>
              <w:pStyle w:val="Standardtext"/>
              <w:spacing w:after="0" w:line="240" w:lineRule="auto"/>
            </w:pPr>
            <w:r w:rsidRPr="00F672AD">
              <w:t xml:space="preserve"> "payer": {</w:t>
            </w:r>
          </w:p>
          <w:p w14:paraId="4DF4188F" w14:textId="77777777" w:rsidR="00814271" w:rsidRPr="00F672AD" w:rsidRDefault="000C6D67">
            <w:pPr>
              <w:pStyle w:val="Standardtext"/>
              <w:spacing w:after="0" w:line="240" w:lineRule="auto"/>
            </w:pPr>
            <w:r w:rsidRPr="00F672AD">
              <w:t xml:space="preserve">    "addr": "payervpa@payerhandler",</w:t>
            </w:r>
          </w:p>
          <w:p w14:paraId="285EFD51" w14:textId="77777777" w:rsidR="00814271" w:rsidRPr="00F672AD" w:rsidRDefault="000C6D67">
            <w:pPr>
              <w:pStyle w:val="Standardtext"/>
              <w:spacing w:after="0" w:line="240" w:lineRule="auto"/>
            </w:pPr>
            <w:r w:rsidRPr="00F672AD">
              <w:t xml:space="preserve">    "cred": {</w:t>
            </w:r>
          </w:p>
          <w:p w14:paraId="5F28DE52" w14:textId="77777777" w:rsidR="00814271" w:rsidRPr="00F672AD" w:rsidRDefault="000C6D67">
            <w:pPr>
              <w:pStyle w:val="Standardtext"/>
              <w:spacing w:after="0" w:line="240" w:lineRule="auto"/>
            </w:pPr>
            <w:r w:rsidRPr="00F672AD">
              <w:t xml:space="preserve">      "code": "NPCI",</w:t>
            </w:r>
          </w:p>
          <w:p w14:paraId="3DE5DE15" w14:textId="77777777" w:rsidR="00814271" w:rsidRPr="00F672AD" w:rsidRDefault="000C6D67">
            <w:pPr>
              <w:pStyle w:val="Standardtext"/>
              <w:spacing w:after="0" w:line="240" w:lineRule="auto"/>
            </w:pPr>
            <w:r w:rsidRPr="00F672AD">
              <w:t xml:space="preserve">      "ki": "20221209",</w:t>
            </w:r>
          </w:p>
          <w:p w14:paraId="3685B3DB" w14:textId="77777777" w:rsidR="00814271" w:rsidRPr="00F672AD" w:rsidRDefault="000C6D67">
            <w:pPr>
              <w:pStyle w:val="Standardtext"/>
              <w:spacing w:after="0" w:line="240" w:lineRule="auto"/>
            </w:pPr>
            <w:r w:rsidRPr="00F672AD">
              <w:t xml:space="preserve">      "subType": "MPIN",</w:t>
            </w:r>
          </w:p>
          <w:p w14:paraId="4251A56F" w14:textId="77777777" w:rsidR="00814271" w:rsidRPr="00F672AD" w:rsidRDefault="000C6D67">
            <w:pPr>
              <w:pStyle w:val="Standardtext"/>
              <w:spacing w:after="0" w:line="240" w:lineRule="auto"/>
            </w:pPr>
            <w:r w:rsidRPr="00F672AD">
              <w:t xml:space="preserve">      "type": "PIN",</w:t>
            </w:r>
          </w:p>
          <w:p w14:paraId="51447B19" w14:textId="77777777" w:rsidR="00814271" w:rsidRPr="00F672AD" w:rsidRDefault="000C6D67">
            <w:pPr>
              <w:pStyle w:val="Standardtext"/>
              <w:spacing w:after="0" w:line="240" w:lineRule="auto"/>
            </w:pPr>
            <w:r w:rsidRPr="00F672AD">
              <w:t xml:space="preserve">      "value": "2.0|Z6k15tsOCzLjoVBdEOGJOjALinZF67Cet2hm/5YYlOj1mNi+e1VuUOGCrDqEvywZBvmIxeUXunAehkrl37ccyt+4hBjdczzMIeBjdYcd0jUQIEFs+x/boRFS9dhYJCOv6ivUQAgBZ2R1Hs9QL5oDriD+xQkRZ/4XhnmChi3aDGeJfBPvetzGPMwJFcTdqkj2ybuirbxSypto/HzCsVLlQrGe/jbDfctquD2Hbbn87SlabXIPYw7JwuX09vciQxJT/cGNYEZ4zue4GRsYDsfml/GJXhAAxsld2msM+SnJSZbJI6r3ilqIADHczyboPXx5WalfnkDXzgNuYWIXPmqFNg== "</w:t>
            </w:r>
          </w:p>
          <w:p w14:paraId="4B335DE0" w14:textId="77777777" w:rsidR="00814271" w:rsidRPr="00F672AD" w:rsidRDefault="000C6D67">
            <w:pPr>
              <w:pStyle w:val="Standardtext"/>
              <w:spacing w:after="0" w:line="240" w:lineRule="auto"/>
            </w:pPr>
            <w:r w:rsidRPr="00F672AD">
              <w:t xml:space="preserve">    }</w:t>
            </w:r>
          </w:p>
          <w:p w14:paraId="0CA53484" w14:textId="77777777" w:rsidR="00814271" w:rsidRPr="00F672AD" w:rsidRDefault="000C6D67">
            <w:pPr>
              <w:pStyle w:val="Standardtext"/>
              <w:spacing w:after="0" w:line="240" w:lineRule="auto"/>
            </w:pPr>
            <w:r w:rsidRPr="00F672AD">
              <w:t xml:space="preserve">  },</w:t>
            </w:r>
          </w:p>
          <w:p w14:paraId="38DC7323" w14:textId="77777777" w:rsidR="00814271" w:rsidRPr="00F672AD" w:rsidRDefault="000C6D67">
            <w:pPr>
              <w:pStyle w:val="Standardtext"/>
              <w:spacing w:after="0" w:line="240" w:lineRule="auto"/>
            </w:pPr>
            <w:r w:rsidRPr="00F672AD">
              <w:t xml:space="preserve">  "payee": {</w:t>
            </w:r>
          </w:p>
          <w:p w14:paraId="7C39CE9E" w14:textId="77777777" w:rsidR="00814271" w:rsidRPr="00F672AD" w:rsidRDefault="000C6D67">
            <w:pPr>
              <w:pStyle w:val="Standardtext"/>
              <w:spacing w:after="0" w:line="240" w:lineRule="auto"/>
            </w:pPr>
            <w:r w:rsidRPr="00F672AD">
              <w:t xml:space="preserve">    "addr": "payervpa@payeehandler",</w:t>
            </w:r>
          </w:p>
          <w:p w14:paraId="50B8797C" w14:textId="77777777" w:rsidR="00814271" w:rsidRPr="00F672AD" w:rsidRDefault="000C6D67">
            <w:pPr>
              <w:pStyle w:val="Standardtext"/>
              <w:spacing w:after="0" w:line="240" w:lineRule="auto"/>
            </w:pPr>
            <w:r w:rsidRPr="00F672AD">
              <w:t xml:space="preserve">     "account": {</w:t>
            </w:r>
          </w:p>
          <w:p w14:paraId="50196E13" w14:textId="77777777" w:rsidR="00814271" w:rsidRPr="00F672AD" w:rsidRDefault="000C6D67">
            <w:pPr>
              <w:pStyle w:val="Standardtext"/>
              <w:spacing w:after="0" w:line="240" w:lineRule="auto"/>
            </w:pPr>
            <w:r w:rsidRPr="00F672AD">
              <w:t xml:space="preserve">      "lrn": "1GRDpegIW0QOOAr1qirK"</w:t>
            </w:r>
          </w:p>
          <w:p w14:paraId="7AA0BB8C" w14:textId="77777777" w:rsidR="00814271" w:rsidRPr="00F672AD" w:rsidRDefault="000C6D67">
            <w:pPr>
              <w:pStyle w:val="Standardtext"/>
              <w:spacing w:after="0" w:line="240" w:lineRule="auto"/>
            </w:pPr>
            <w:r w:rsidRPr="00F672AD">
              <w:t xml:space="preserve">    },</w:t>
            </w:r>
          </w:p>
          <w:p w14:paraId="0347D23D" w14:textId="77777777" w:rsidR="00814271" w:rsidRPr="00F672AD" w:rsidRDefault="000C6D67">
            <w:pPr>
              <w:pStyle w:val="Standardtext"/>
              <w:spacing w:after="0" w:line="240" w:lineRule="auto"/>
            </w:pPr>
            <w:r w:rsidRPr="00F672AD">
              <w:t xml:space="preserve">     "cred": {</w:t>
            </w:r>
          </w:p>
          <w:p w14:paraId="755922AF" w14:textId="77777777" w:rsidR="00814271" w:rsidRPr="00F672AD" w:rsidRDefault="000C6D67">
            <w:pPr>
              <w:pStyle w:val="Standardtext"/>
              <w:spacing w:after="0" w:line="240" w:lineRule="auto"/>
            </w:pPr>
            <w:r w:rsidRPr="00F672AD">
              <w:t xml:space="preserve">      "code": "",</w:t>
            </w:r>
          </w:p>
          <w:p w14:paraId="77947A13" w14:textId="77777777" w:rsidR="00814271" w:rsidRPr="00F672AD" w:rsidRDefault="000C6D67">
            <w:pPr>
              <w:pStyle w:val="Standardtext"/>
              <w:spacing w:after="0" w:line="240" w:lineRule="auto"/>
            </w:pPr>
            <w:r w:rsidRPr="00F672AD">
              <w:t xml:space="preserve">      "ki": "",</w:t>
            </w:r>
          </w:p>
          <w:p w14:paraId="161C2E68" w14:textId="77777777" w:rsidR="00814271" w:rsidRPr="00F672AD" w:rsidRDefault="000C6D67">
            <w:pPr>
              <w:pStyle w:val="Standardtext"/>
              <w:spacing w:after="0" w:line="240" w:lineRule="auto"/>
            </w:pPr>
            <w:r w:rsidRPr="00F672AD">
              <w:t xml:space="preserve">      "subType": "initial",</w:t>
            </w:r>
          </w:p>
          <w:p w14:paraId="522CF6DD" w14:textId="77777777" w:rsidR="00814271" w:rsidRPr="00F672AD" w:rsidRDefault="000C6D67">
            <w:pPr>
              <w:pStyle w:val="Standardtext"/>
              <w:spacing w:after="0" w:line="240" w:lineRule="auto"/>
            </w:pPr>
            <w:r w:rsidRPr="00F672AD">
              <w:t xml:space="preserve">      "type": "ARQC",</w:t>
            </w:r>
          </w:p>
          <w:p w14:paraId="22076723" w14:textId="77777777" w:rsidR="00814271" w:rsidRPr="00F672AD" w:rsidRDefault="000C6D67">
            <w:pPr>
              <w:pStyle w:val="Standardtext"/>
              <w:spacing w:after="0" w:line="240" w:lineRule="auto"/>
            </w:pPr>
            <w:r w:rsidRPr="00F672AD">
              <w:t xml:space="preserve">      "value": "2.2.lite-v1.8|eyJhbGciOiJSU0EtT0FFUCIsImVuYyI6IkEyNTZHQ00ifQ==.VUi3WnNsOvk0_Bog2coXTqcb5ST1GxXViOBFr5ow3A-NoHK8ac-aaIhel3oMovom_vYIXKdBUJ_ap1XX3DVrCBEhbqWvxicuLyHT0O7bJQoGD-HLyYabFbDBhQ6GmrExeVVML84DWy6pP3uchPhvsBzXg2IFZWHvccwzzKIojP4Ln3tUd8Jz0oWDofmkoknLPdNmbjKPgZPmIBwsot_yONrfhpaUGjMhdGvu4Uqa8Cx51eRQHoJ9RHDE8FyBX4C9LhCel0aTfE3gcef_wNHmr_ke39j1yVRh58PhB-8jdRF-_vpfLTalxpbuedNMjyllkDQAfVxXjaOGXf8G6Wmxgw==.h_9fTUx4vnHgD5tO37dfjg==.BEutt2YCl2YeieAsiYCZ2qA7QBwh1D3Rc4gNhFrIg_P60Khnu0HfH2o_0f8aQLIu5RUpRQX-E41PqmX4OmDLqngrIs6myP3aRSQddoUrLM7MIu3dSTfWKAnYyfwCdy-9rwKUzTE0GUdiJL7aCn4cgLx6dReRJRYVNbUdH1ct5_TOVy2nX5nn0MDvDQrsEBxJ0sQy6m1mB9iQke2NHa5YnNlAbL-HSwEkkiks9if9e64lNC2K5dcGO9szyl762SO0qPk45kmm036BzXfaf6Ma4kUpJSuOLR0-</w:t>
            </w:r>
            <w:r w:rsidRPr="00F672AD">
              <w:lastRenderedPageBreak/>
              <w:t>_BxR_CLItWIoQwgRdQsek8ya-Tn7uf32wdGXVg3JNFLQ07OD5hUwLbtDFcFUXvNw2A0jFK8CmeOkvEPLWjyPAt06xjQmujReb1bD2fISLJG0GzWD2ztqRs3kPWf7YupcD1YT6SJXD3f1QnljuxoycnwcwMwrnED3gMTcmNTftTc1IR2l1dQQt0oV8aqPs5P7pfd2Ogm8z8QmkxbjNf6_hsluhBP-mbkbzkydbxydPsTP6l5jGDtr4x6obc-cxjCkLmRgShyjv5MFkaaHjRdNHfpXpXCVjLhGnHpEDVNN0lpg3A1NLFd-5NhxRHuCxybBGpV2xfyn_GN6h7g_qCj5gB4xtR7VWMg7VcQLPlzJEmZwg_Ygsb3YMdh9GzDaLgGb_7kRWbNf9nlib2tO9m5M7lix2SfjOkVl1e5yHFeqkYHGr6tAhKvxyDhaLuVpmaeacajQNF3j356V3wCLQp1Rz28lJbS6XS1oJoA7cwK5fRYxTvHkpQ2vka1aZU8ag72Q5hKkLE5VSM1mMlSxuZnpBN5rLibi1fkpxempn1wYkx1SzdL4_mCg4Y_u5131kSW0ZXQrA02N-onLzbI1A1llF8lAAVtVTgTdV-ku3NrbZH7zNT3LQwnETY9XMHzPoihIEngFV4IbEeb8axW4Cpm3uH3FDjjVg9ux9V8XwBMfGpZDorizt9Z_vRl7iJPvuOZNVc-zJDzoNu0m8NGuHy4u7bACTDO2tmhVwoSDdJE8BH-fCrafeK-wvYvVp5TJb7wcZNM7NOnovBJo_8H3jccwHehGhgAplYVr2sQLP0tndtiapi2IyYyQTTps4YGyNhFaPE7jUXW30zkbYEB8gh24T--nKL8e2MKokaaejriEDU1Q7z0XmxA2AhbihLa8uZEEzILya-vH1XTgxLRjNG0G1-5Mspbw2nvDOzwu72LqnUEwz6b1xLoBbnfFDwehw_zIAiO8BPqPdr9IX88jDURF-T2900P6ozXYmOwQB0jm_baygMUsLTwlyntanmWDOANits0rO0_S5NFSZP4Py31_n8jKV4Qg8kbHQeYNHR-5fEmH_xc0dtSN-wmsN3mzoJuGHoZ4TVgdXetSv6oSvyIXBzogCiFGN8bZfjbp39ImRUXaM7hlk3dYsLrggstHbYazxz-2AiV6uZxDlyZBm3iNNf1TdSKRFlhTWXWb61p0eF41hJvg1pXmZamFDRhAYrgLvPNJH1rTs8dNdX-AibhEmMOFFEBh4tX_LAfxxdcqIeoK3TeOMbIqs3yGE0Z-19W-ArYGVWQdKyfXqaiGtKZ0kMbnaS_Mg5I6Qo8u1WU9XYT_wmftUzu6bi1CgjdmtAN1VEEFbD1DTdHgWX0HIrQiKWarW1M1tyb_raVdKngFzmlJqlwlQV7vN9MOE_H432b5IIJgFjGzMvlImFooGV_3C7zeyaBFUu03gcqhHmIrLvnqBlw3BdqWBmiKqKbV4iU5gsXOxBF383UeutbBu520ZRM8U-8OoFJ3nl1D4Gwt63gBwGirwlOXMkHVvbxN3Xfh8lpMyDltvGWWyQ5qYae-oUCuLZIIXKNkU7VGSyw74emcMEVPagWHXDMnEWCIRDCeC9OQXoONo6HAYxdZLMjnlqBMtrBQKiz_AHTJRfzDANY-88CpBU6gY4oCSi0xa2TU5FcFs31yEYearjpLU-fRTcD4NetFH0VlYZ1soe4Yc7Ztif6mIhDXnCpAaTdwsy9KxOoAGAReaaOogbAe2nUSS8XFTRW_M0wcgqYZjLDi4zRxq0wRtGUjNbU463B6C1VaPedp1aESBoKQKWVO2PjZV9gSvHORfTZ8We6Uy_e2xE1Q9b8ZM5IipbC-KA_Pzdn6ec0dHU9DRr_g5Wfp8LGNAG6JEb3ZXVWspM-330SJIVRo3pSxFgAh-sWsuOPXvt_ISouRiDZ1ckUkz-S22C-3rsbdz51UaLfhSo3vJvJhSo0cQKKmz0U3_kiqE30BmUriBTPu5sM9vd0Ku_BujVjUTyY_zD5YuLw1HlWc0xuhsdISMfQ6LIVdgXx_ypJ9kB_orMEWuZ36H3kkOHvYFttxouiCiiCusEdskNZ0enbPMCQA444QC3rSNZQYHpWKDLk5-CjvlOabeQwcg1OSM0Wm4UL7OWi9u3P1myAYEXPI8aJdiDZDSsEcwoaQz29bCwVNvffLMGlHY5DQIcTCOKdOEwo7cMkzmj9-N8atlq5fA-IB6TFMhm41XGD978XFL75gyu0zdnyQwxVpkAtnqs__SFrvbxeMmd2n1Rg8RWo5slTVxe6k6J-bQHATZbOMtE4xIW37U7vDsfeeDkx_N-SJ0dcO4PZN_7GF7X24cqDMzVDiekF3Q-N6bRWcAsXYRXZpm3F7F0yyUJycoJggKyM1KBDQEJ6q7ysEdx54UzeMznD_kPCEIhGJ6pipot3CDf4k5DUw3Uf9nc0e1j3maHahq7S9hAnIOFx5y6dCgObciKf_ZNXh_eD3xCbMUegsH1QwXOT1bzqhsTzFRJIPCLZ6lWPHIr_W0DgD2ksNQnz-Zs7PalaNC1bc6OrEkutFLmmHSmggu5OYnnF96G5pGdtmAFTtwXwc-7h4BffEqHfGRXOpoVPSlsTvpvubbNaHribXkzW80fy2Ygf_2GhpvEByVflxVt92HjKmJUFF79LpZZu-jyBkKP0cBFLZboiKoPVC3Xht1v5vttfm67Hce0a16nRwoUMEYKdWsP2uCTDIxi_Qq3e7SyyOEqFvK6pdclXWyLLH2Lpbo_zbmLzT-9fJ1CZT-YMYwAgu25WaF1kjTSmG5Xk7dEs6Z3F1PXz0vJcTSjyhwDNxvfZj-ZVOZMvOqZhzVdpwPktNY3v7gk2MqSJaFMp8CoMp-BWSdtxBiIlFYgHHqMmD6A58ZAy7NRVF8dVbYPttcbO_MM7Yg99gusliCLcjpQSqMCpvX7siaJdowvM</w:t>
            </w:r>
            <w:r w:rsidRPr="00F672AD">
              <w:lastRenderedPageBreak/>
              <w:t>S_ypscIZnFnwj5bUl_eb0Gktm4jzKQKI_bJMjENONxNKVIp1M-UzPUcUqb0V9_ULq8CTAUbCXEV76IVNUhWkdapd5W8bJK_PV-Q== "</w:t>
            </w:r>
          </w:p>
          <w:p w14:paraId="110C5DF1" w14:textId="77777777" w:rsidR="00814271" w:rsidRPr="00F672AD" w:rsidRDefault="000C6D67">
            <w:pPr>
              <w:pStyle w:val="Standardtext"/>
              <w:spacing w:after="0" w:line="240" w:lineRule="auto"/>
            </w:pPr>
            <w:r w:rsidRPr="00F672AD">
              <w:t xml:space="preserve">    }</w:t>
            </w:r>
          </w:p>
          <w:p w14:paraId="227CB12E" w14:textId="77777777" w:rsidR="00814271" w:rsidRPr="00F672AD" w:rsidRDefault="000C6D67">
            <w:pPr>
              <w:pStyle w:val="Standardtext"/>
              <w:spacing w:after="0" w:line="240" w:lineRule="auto"/>
            </w:pPr>
            <w:r w:rsidRPr="00F672AD">
              <w:t xml:space="preserve">  },</w:t>
            </w:r>
          </w:p>
          <w:p w14:paraId="24A60841" w14:textId="77777777" w:rsidR="00814271" w:rsidRPr="00F672AD" w:rsidRDefault="000C6D67">
            <w:pPr>
              <w:pStyle w:val="Standardtext"/>
              <w:spacing w:after="0" w:line="240" w:lineRule="auto"/>
            </w:pPr>
            <w:r w:rsidRPr="00F672AD">
              <w:t xml:space="preserve">  "amount": "100.10",</w:t>
            </w:r>
          </w:p>
          <w:p w14:paraId="10977797" w14:textId="77777777" w:rsidR="00814271" w:rsidRPr="00F672AD" w:rsidRDefault="000C6D67">
            <w:pPr>
              <w:pStyle w:val="Standardtext"/>
              <w:spacing w:after="0" w:line="240" w:lineRule="auto"/>
            </w:pPr>
            <w:r w:rsidRPr="00F672AD">
              <w:t xml:space="preserve">  "topupPurpose": "41"</w:t>
            </w:r>
          </w:p>
          <w:p w14:paraId="1DD38465" w14:textId="77777777" w:rsidR="00814271" w:rsidRPr="00F672AD" w:rsidRDefault="000C6D67">
            <w:pPr>
              <w:pStyle w:val="Standardtext"/>
              <w:spacing w:after="0" w:line="240" w:lineRule="auto"/>
            </w:pPr>
            <w:r w:rsidRPr="00F672AD">
              <w:t>}</w:t>
            </w:r>
          </w:p>
        </w:tc>
      </w:tr>
    </w:tbl>
    <w:p w14:paraId="27047394" w14:textId="77777777" w:rsidR="00814271" w:rsidRPr="00F672AD" w:rsidRDefault="00814271">
      <w:pPr>
        <w:pStyle w:val="Standardtext"/>
        <w:rPr>
          <w:b/>
          <w:u w:val="single"/>
        </w:rPr>
      </w:pPr>
    </w:p>
    <w:p w14:paraId="70D2B2A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0B7F22AA" w14:textId="77777777">
        <w:tc>
          <w:tcPr>
            <w:tcW w:w="9017" w:type="dxa"/>
            <w:tcBorders>
              <w:top w:val="single" w:sz="4" w:space="0" w:color="000000"/>
              <w:left w:val="single" w:sz="4" w:space="0" w:color="000000"/>
              <w:bottom w:val="single" w:sz="4" w:space="0" w:color="000000"/>
              <w:right w:val="single" w:sz="4" w:space="0" w:color="000000"/>
            </w:tcBorders>
          </w:tcPr>
          <w:p w14:paraId="5E1CB238" w14:textId="77777777" w:rsidR="00814271" w:rsidRPr="00F672AD" w:rsidRDefault="000C6D67">
            <w:pPr>
              <w:pStyle w:val="Standardtext"/>
              <w:spacing w:after="0" w:line="240" w:lineRule="auto"/>
            </w:pPr>
            <w:r w:rsidRPr="00F672AD">
              <w:t>{</w:t>
            </w:r>
          </w:p>
          <w:p w14:paraId="0DEDEA6F" w14:textId="77777777" w:rsidR="00814271" w:rsidRPr="00F672AD" w:rsidRDefault="000C6D67">
            <w:pPr>
              <w:pStyle w:val="Standardtext"/>
              <w:spacing w:after="0" w:line="240" w:lineRule="auto"/>
            </w:pPr>
            <w:r w:rsidRPr="00F672AD">
              <w:t xml:space="preserve">  "status": "200",</w:t>
            </w:r>
          </w:p>
          <w:p w14:paraId="7B4760DD" w14:textId="77777777" w:rsidR="00814271" w:rsidRPr="00F672AD" w:rsidRDefault="000C6D67">
            <w:pPr>
              <w:pStyle w:val="Standardtext"/>
              <w:spacing w:after="0" w:line="240" w:lineRule="auto"/>
            </w:pPr>
            <w:r w:rsidRPr="00F672AD">
              <w:t xml:space="preserve">  "message": "OK",</w:t>
            </w:r>
          </w:p>
          <w:p w14:paraId="7C5BF57E" w14:textId="77777777" w:rsidR="00814271" w:rsidRPr="00F672AD" w:rsidRDefault="000C6D67">
            <w:pPr>
              <w:pStyle w:val="Standardtext"/>
              <w:spacing w:after="0" w:line="240" w:lineRule="auto"/>
            </w:pPr>
            <w:r w:rsidRPr="00F672AD">
              <w:t xml:space="preserve">  "error": "00",</w:t>
            </w:r>
          </w:p>
          <w:p w14:paraId="6EE5E2AC" w14:textId="77777777" w:rsidR="00814271" w:rsidRPr="00F672AD" w:rsidRDefault="000C6D67">
            <w:pPr>
              <w:pStyle w:val="Standardtext"/>
              <w:spacing w:after="0" w:line="240" w:lineRule="auto"/>
            </w:pPr>
            <w:r w:rsidRPr="00F672AD">
              <w:t xml:space="preserve">  "timestamp": "2022-12-30T17:34:15.025Z",</w:t>
            </w:r>
          </w:p>
          <w:p w14:paraId="0435E317" w14:textId="77777777" w:rsidR="00814271" w:rsidRPr="00F672AD" w:rsidRDefault="000C6D67">
            <w:pPr>
              <w:pStyle w:val="Standardtext"/>
              <w:spacing w:after="0" w:line="240" w:lineRule="auto"/>
            </w:pPr>
            <w:r w:rsidRPr="00F672AD">
              <w:t xml:space="preserve">  "reqId": "CSB19B89EC98B8946C79B25576106231737",</w:t>
            </w:r>
          </w:p>
          <w:p w14:paraId="22558D8C" w14:textId="77777777" w:rsidR="00814271" w:rsidRPr="00F672AD" w:rsidRDefault="000C6D67">
            <w:pPr>
              <w:pStyle w:val="Standardtext"/>
              <w:spacing w:after="0" w:line="240" w:lineRule="auto"/>
            </w:pPr>
            <w:r w:rsidRPr="00F672AD">
              <w:t xml:space="preserve">  "txnId": "CAC0E32D90C57024DE6B8EF9258571B3E18",</w:t>
            </w:r>
          </w:p>
          <w:p w14:paraId="4724036F" w14:textId="77777777" w:rsidR="00814271" w:rsidRPr="00F672AD" w:rsidRDefault="000C6D67">
            <w:pPr>
              <w:pStyle w:val="Standardtext"/>
              <w:spacing w:after="0" w:line="240" w:lineRule="auto"/>
            </w:pPr>
            <w:r w:rsidRPr="00F672AD">
              <w:t xml:space="preserve">  "custRef": "0123456789",</w:t>
            </w:r>
          </w:p>
          <w:p w14:paraId="4BA48F6B" w14:textId="77777777" w:rsidR="00814271" w:rsidRPr="00F672AD" w:rsidRDefault="000C6D67">
            <w:pPr>
              <w:pStyle w:val="Standardtext"/>
              <w:spacing w:after="0" w:line="240" w:lineRule="auto"/>
            </w:pPr>
            <w:r w:rsidRPr="00F672AD">
              <w:t xml:space="preserve">  "refId": "XYA5447D86914C14AC1B0A4C4A036B387B4",</w:t>
            </w:r>
          </w:p>
          <w:p w14:paraId="031ECA66" w14:textId="77777777" w:rsidR="00814271" w:rsidRPr="00F672AD" w:rsidRDefault="000C6D67">
            <w:pPr>
              <w:pStyle w:val="Standardtext"/>
              <w:spacing w:after="0" w:line="240" w:lineRule="auto"/>
            </w:pPr>
            <w:r w:rsidRPr="00F672AD">
              <w:t xml:space="preserve">     "cred": {</w:t>
            </w:r>
          </w:p>
          <w:p w14:paraId="4F476C51" w14:textId="77777777" w:rsidR="00814271" w:rsidRPr="00F672AD" w:rsidRDefault="000C6D67">
            <w:pPr>
              <w:pStyle w:val="Standardtext"/>
              <w:spacing w:after="0" w:line="240" w:lineRule="auto"/>
            </w:pPr>
            <w:r w:rsidRPr="00F672AD">
              <w:t xml:space="preserve">      "code": "",</w:t>
            </w:r>
          </w:p>
          <w:p w14:paraId="0213414A" w14:textId="77777777" w:rsidR="00814271" w:rsidRPr="00F672AD" w:rsidRDefault="000C6D67">
            <w:pPr>
              <w:pStyle w:val="Standardtext"/>
              <w:spacing w:after="0" w:line="240" w:lineRule="auto"/>
            </w:pPr>
            <w:r w:rsidRPr="00F672AD">
              <w:t xml:space="preserve">      "ki": "",</w:t>
            </w:r>
          </w:p>
          <w:p w14:paraId="37BC608A" w14:textId="77777777" w:rsidR="00814271" w:rsidRPr="00F672AD" w:rsidRDefault="000C6D67">
            <w:pPr>
              <w:pStyle w:val="Standardtext"/>
              <w:spacing w:after="0" w:line="240" w:lineRule="auto"/>
            </w:pPr>
            <w:r w:rsidRPr="00F672AD">
              <w:t xml:space="preserve">      "type": "ARPC",</w:t>
            </w:r>
          </w:p>
          <w:p w14:paraId="50D071DD" w14:textId="77777777" w:rsidR="00814271" w:rsidRPr="00F672AD" w:rsidRDefault="000C6D67">
            <w:pPr>
              <w:pStyle w:val="Standardtext"/>
              <w:spacing w:after="0" w:line="240" w:lineRule="auto"/>
            </w:pPr>
            <w:r w:rsidRPr="00F672AD">
              <w:t xml:space="preserve">      "value": "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</w:t>
            </w:r>
            <w:r w:rsidRPr="00F672AD">
              <w:lastRenderedPageBreak/>
              <w:t>tGD0CACESdHGlkTl6MZcAdmVNHF1/hCr8o300VJjc+cFVpmFsGPG4OLfA+Bv3EniiSI5wQNYjrGaNrHpfDINwm2gmoP4nGEh5IIdlNchjT0pWXRbbEtG59jAS21TV+czk7iSutT5Afsw7qh+Lfj//kI0+KbASyPpK8a7Rbs6Zc55oHvzutmz3tgE7c48Y2c29kRgIBQkT9MDw8UfF0tcJFg5N9bsnyftcyu8XmeCQV70wjVdIVPLOAmB6sCADoY1ERyxUBgkE/BH57UkxhQRMBhE3ageB+IKyINsafFDyEttIeIpN2XET0f2LO9Lx6QiPx5BksIMA==|lncntkQb3sXWhKvLQ28Sfg== "</w:t>
            </w:r>
          </w:p>
          <w:p w14:paraId="67AD130F" w14:textId="77777777" w:rsidR="00814271" w:rsidRPr="00F672AD" w:rsidRDefault="000C6D67">
            <w:pPr>
              <w:pStyle w:val="Standardtext"/>
              <w:spacing w:after="0" w:line="240" w:lineRule="auto"/>
            </w:pPr>
            <w:r w:rsidRPr="00F672AD">
              <w:t xml:space="preserve">    }</w:t>
            </w:r>
          </w:p>
          <w:p w14:paraId="75C1163D" w14:textId="77777777" w:rsidR="00814271" w:rsidRPr="00F672AD" w:rsidRDefault="000C6D67">
            <w:pPr>
              <w:pStyle w:val="Standardtext"/>
              <w:spacing w:after="0" w:line="240" w:lineRule="auto"/>
            </w:pPr>
            <w:r w:rsidRPr="00F672AD">
              <w:t>}</w:t>
            </w:r>
          </w:p>
        </w:tc>
      </w:tr>
    </w:tbl>
    <w:p w14:paraId="27619B04" w14:textId="77777777" w:rsidR="00814271" w:rsidRPr="00F672AD" w:rsidRDefault="00814271">
      <w:pPr>
        <w:pStyle w:val="Standardtext"/>
      </w:pPr>
    </w:p>
    <w:p w14:paraId="6684B853" w14:textId="77777777" w:rsidR="00814271" w:rsidRPr="00F672AD" w:rsidRDefault="000C6D67">
      <w:pPr>
        <w:pStyle w:val="Heading2"/>
        <w:ind w:left="1120"/>
      </w:pPr>
      <w:bookmarkStart w:id="372" w:name="_Toc144487125"/>
      <w:bookmarkStart w:id="373" w:name="_Toc195548863"/>
      <w:r w:rsidRPr="00F672AD">
        <w:t>DisableLite</w:t>
      </w:r>
      <w:bookmarkEnd w:id="372"/>
      <w:bookmarkEnd w:id="373"/>
    </w:p>
    <w:p w14:paraId="0CA03A1F" w14:textId="77777777" w:rsidR="00814271" w:rsidRPr="00F672AD" w:rsidRDefault="000C6D67">
      <w:pPr>
        <w:pStyle w:val="Standardtext"/>
      </w:pPr>
      <w:r w:rsidRPr="00F672AD">
        <w:t>This API will allow the channel to disable UPI Lite wallet account of a customer.</w:t>
      </w:r>
    </w:p>
    <w:p w14:paraId="79E2754D" w14:textId="77777777" w:rsidR="00814271" w:rsidRPr="00F672AD" w:rsidRDefault="000C6D67">
      <w:pPr>
        <w:pStyle w:val="Standardtext"/>
      </w:pPr>
      <w:r w:rsidRPr="00F672AD">
        <w:t>In case the UPI Lite wallet has non-zero balance, then the channel will invoke this API with appropriate amount value and the details mentioned in the request format. Please refer to the sample message dump.</w:t>
      </w:r>
    </w:p>
    <w:p w14:paraId="7FBAF418" w14:textId="77777777" w:rsidR="00814271" w:rsidRPr="00F672AD" w:rsidRDefault="000C6D67">
      <w:pPr>
        <w:pStyle w:val="Standardtext"/>
      </w:pPr>
      <w:r w:rsidRPr="00F672AD">
        <w:t>In case the UPI Lite wallet has zero balance, then the channel will invoke this API with the amount as zero. Please refer to the sample message dump.</w:t>
      </w:r>
    </w:p>
    <w:p w14:paraId="423336ED" w14:textId="77777777" w:rsidR="00814271" w:rsidRPr="00F672AD" w:rsidRDefault="000C6D67">
      <w:pPr>
        <w:pStyle w:val="Heading3"/>
      </w:pPr>
      <w:bookmarkStart w:id="374" w:name="_Toc144487126"/>
      <w:bookmarkStart w:id="375" w:name="_Toc195548864"/>
      <w:r w:rsidRPr="00F672AD">
        <w:t>Request Format</w:t>
      </w:r>
      <w:bookmarkEnd w:id="374"/>
      <w:bookmarkEnd w:id="375"/>
    </w:p>
    <w:p w14:paraId="41CF05D4"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4"/>
        <w:gridCol w:w="961"/>
        <w:gridCol w:w="963"/>
        <w:gridCol w:w="664"/>
        <w:gridCol w:w="4575"/>
      </w:tblGrid>
      <w:tr w:rsidR="00814271" w:rsidRPr="00F672AD" w14:paraId="602296F1" w14:textId="77777777" w:rsidTr="00814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single" w:sz="4" w:space="0" w:color="FFFFFF" w:themeColor="background1"/>
            </w:tcBorders>
          </w:tcPr>
          <w:p w14:paraId="3E1F66CA"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33"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55B725E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6E35020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029C9A5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D9F1E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993C8D1"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A0592D7" w14:textId="77777777" w:rsidR="00814271" w:rsidRPr="00F672AD" w:rsidRDefault="000C6D67">
            <w:pPr>
              <w:pStyle w:val="Standardtext"/>
              <w:spacing w:after="0" w:line="240" w:lineRule="auto"/>
              <w:jc w:val="left"/>
              <w:rPr>
                <w:bCs w:val="0"/>
              </w:rPr>
            </w:pPr>
            <w:r w:rsidRPr="00F672AD">
              <w:rPr>
                <w:b w:val="0"/>
              </w:rPr>
              <w:t>req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2DEFC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F7D1B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D91C6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6F015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025904CF"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58BBBB6" w14:textId="77777777" w:rsidR="00814271" w:rsidRPr="00F672AD" w:rsidRDefault="000C6D67">
            <w:pPr>
              <w:pStyle w:val="Standardtext"/>
              <w:spacing w:after="0" w:line="240" w:lineRule="auto"/>
              <w:jc w:val="left"/>
              <w:rPr>
                <w:bCs w:val="0"/>
              </w:rPr>
            </w:pPr>
            <w:r w:rsidRPr="00F672AD">
              <w:rPr>
                <w:b w:val="0"/>
              </w:rPr>
              <w:t>user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CAD21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8E6BED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734ED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820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2A510C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7172AE0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C1A342B" w14:textId="77777777" w:rsidR="00814271" w:rsidRPr="00F672AD" w:rsidRDefault="000C6D67">
            <w:pPr>
              <w:pStyle w:val="Standardtext"/>
              <w:spacing w:after="0" w:line="240" w:lineRule="auto"/>
              <w:jc w:val="left"/>
              <w:rPr>
                <w:bCs w:val="0"/>
              </w:rPr>
            </w:pPr>
            <w:r w:rsidRPr="00F672AD">
              <w:rPr>
                <w:b w:val="0"/>
              </w:rPr>
              <w:t>vers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4502D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2F1CD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1700F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1180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73364908"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78C4ADE" w14:textId="77777777" w:rsidR="00814271" w:rsidRPr="00F672AD" w:rsidRDefault="000C6D67">
            <w:pPr>
              <w:pStyle w:val="Standardtext"/>
              <w:spacing w:after="0" w:line="240" w:lineRule="auto"/>
              <w:jc w:val="left"/>
              <w:rPr>
                <w:bCs w:val="0"/>
              </w:rPr>
            </w:pPr>
            <w:r w:rsidRPr="00F672AD">
              <w:rPr>
                <w:b w:val="0"/>
              </w:rPr>
              <w:t>client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C2103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98408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9441C1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F62D5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0F555812"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49C9D5D" w14:textId="77777777" w:rsidR="00814271" w:rsidRPr="00F672AD" w:rsidRDefault="000C6D67">
            <w:pPr>
              <w:pStyle w:val="Standardtext"/>
              <w:spacing w:after="0" w:line="240" w:lineRule="auto"/>
              <w:jc w:val="left"/>
              <w:rPr>
                <w:bCs w:val="0"/>
              </w:rPr>
            </w:pPr>
            <w:r w:rsidRPr="00F672AD">
              <w:rPr>
                <w:b w:val="0"/>
              </w:rPr>
              <w:t>channel</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74DAA2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985DB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F47AF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262B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FD98768"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82051BA" w14:textId="77777777" w:rsidR="00814271" w:rsidRPr="00F672AD" w:rsidRDefault="000C6D67">
            <w:pPr>
              <w:pStyle w:val="Standardtext"/>
              <w:spacing w:after="0" w:line="240" w:lineRule="auto"/>
              <w:jc w:val="left"/>
              <w:rPr>
                <w:bCs w:val="0"/>
              </w:rPr>
            </w:pPr>
            <w:r w:rsidRPr="00F672AD">
              <w:rPr>
                <w:b w:val="0"/>
              </w:rPr>
              <w:t>timestam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AEC26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0877B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8AAD0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0D93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3DDD1B5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72C79B9" w14:textId="77777777" w:rsidR="00814271" w:rsidRPr="00F672AD" w:rsidRDefault="000C6D67">
            <w:pPr>
              <w:pStyle w:val="Standardtext"/>
              <w:spacing w:after="0" w:line="240" w:lineRule="auto"/>
              <w:jc w:val="left"/>
              <w:rPr>
                <w:bCs w:val="0"/>
              </w:rPr>
            </w:pPr>
            <w:r w:rsidRPr="00F672AD">
              <w:rPr>
                <w:b w:val="0"/>
              </w:rPr>
              <w:t>hmac</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104678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A9C40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75116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D04B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2C313260"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666E2FEB"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2703EF1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766644D8" w14:textId="77777777" w:rsidR="00814271" w:rsidRPr="00F672AD" w:rsidRDefault="000C6D67">
            <w:pPr>
              <w:pStyle w:val="Standardtext"/>
              <w:spacing w:after="0" w:line="240" w:lineRule="auto"/>
              <w:jc w:val="left"/>
              <w:rPr>
                <w:bCs w:val="0"/>
              </w:rPr>
            </w:pPr>
            <w:r w:rsidRPr="00F672AD">
              <w:rPr>
                <w:b w:val="0"/>
              </w:rPr>
              <w:t>ap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4C6C06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74657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08959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325C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DDE5D4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CF9290A" w14:textId="77777777" w:rsidR="00814271" w:rsidRPr="00F672AD" w:rsidRDefault="000C6D67">
            <w:pPr>
              <w:pStyle w:val="Standardtext"/>
              <w:spacing w:after="0" w:line="240" w:lineRule="auto"/>
              <w:jc w:val="left"/>
              <w:rPr>
                <w:bCs w:val="0"/>
              </w:rPr>
            </w:pPr>
            <w:r w:rsidRPr="00F672AD">
              <w:rPr>
                <w:b w:val="0"/>
              </w:rPr>
              <w:t>appVers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5DA856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E0670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7811E1F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17EC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721C1D50"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06ACE60E" w14:textId="77777777" w:rsidR="00814271" w:rsidRPr="00F672AD" w:rsidRDefault="000C6D67">
            <w:pPr>
              <w:pStyle w:val="Standardtext"/>
              <w:spacing w:after="0" w:line="240" w:lineRule="auto"/>
              <w:jc w:val="left"/>
              <w:rPr>
                <w:bCs w:val="0"/>
              </w:rPr>
            </w:pPr>
            <w:r w:rsidRPr="00F672AD">
              <w:rPr>
                <w:b w:val="0"/>
              </w:rPr>
              <w:t>capability</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32024D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D5F2E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7912B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325C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6B087D6D"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3B9D8CC9" w14:textId="77777777" w:rsidR="00814271" w:rsidRPr="00F672AD" w:rsidRDefault="000C6D67">
            <w:pPr>
              <w:pStyle w:val="Standardtext"/>
              <w:spacing w:after="0" w:line="240" w:lineRule="auto"/>
              <w:jc w:val="left"/>
              <w:rPr>
                <w:bCs w:val="0"/>
              </w:rPr>
            </w:pPr>
            <w:r w:rsidRPr="00F672AD">
              <w:rPr>
                <w:b w:val="0"/>
              </w:rPr>
              <w:lastRenderedPageBreak/>
              <w:t>geocod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62EC54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B52E8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6AE10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B619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187DA017"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3FC0A207" w14:textId="77777777" w:rsidR="00814271" w:rsidRPr="00F672AD" w:rsidRDefault="000C6D67">
            <w:pPr>
              <w:pStyle w:val="Standardtext"/>
              <w:spacing w:after="0" w:line="240" w:lineRule="auto"/>
              <w:jc w:val="left"/>
              <w:rPr>
                <w:bCs w:val="0"/>
              </w:rPr>
            </w:pPr>
            <w:r w:rsidRPr="00F672AD">
              <w:rPr>
                <w:b w:val="0"/>
              </w:rPr>
              <w:t>id</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5C14C1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235EBE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4C639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9DD1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2BF62D28"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67341DD" w14:textId="77777777" w:rsidR="00814271" w:rsidRPr="00F672AD" w:rsidRDefault="000C6D67">
            <w:pPr>
              <w:pStyle w:val="Standardtext"/>
              <w:spacing w:after="0" w:line="240" w:lineRule="auto"/>
              <w:jc w:val="left"/>
              <w:rPr>
                <w:bCs w:val="0"/>
              </w:rPr>
            </w:pPr>
            <w:r w:rsidRPr="00F672AD">
              <w:rPr>
                <w:b w:val="0"/>
              </w:rPr>
              <w:t>ip</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EB274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F3BB5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0BE66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5C6E0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03817277"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E2F2D5D" w14:textId="77777777" w:rsidR="00814271" w:rsidRPr="00F672AD" w:rsidRDefault="000C6D67">
            <w:pPr>
              <w:pStyle w:val="Standardtext"/>
              <w:spacing w:after="0" w:line="240" w:lineRule="auto"/>
              <w:jc w:val="left"/>
              <w:rPr>
                <w:bCs w:val="0"/>
              </w:rPr>
            </w:pPr>
            <w:r w:rsidRPr="00F672AD">
              <w:rPr>
                <w:b w:val="0"/>
              </w:rPr>
              <w:t>locatio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12EC12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57F52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085A7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7BD4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3B575533"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810EDC4" w14:textId="77777777" w:rsidR="00814271" w:rsidRPr="00F672AD" w:rsidRDefault="000C6D67">
            <w:pPr>
              <w:pStyle w:val="Standardtext"/>
              <w:spacing w:after="0" w:line="240" w:lineRule="auto"/>
              <w:jc w:val="left"/>
              <w:rPr>
                <w:bCs w:val="0"/>
              </w:rPr>
            </w:pPr>
            <w:r w:rsidRPr="00F672AD">
              <w:rPr>
                <w:b w:val="0"/>
              </w:rPr>
              <w:t>mobil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5C7E23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E3671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9A1B3C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79C1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58F8127C"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3FEA15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1247FC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6EB79056"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13291D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2B5D34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31A5A9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2FE3BB6C"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206C4E0F" w14:textId="77777777" w:rsidR="00814271" w:rsidRPr="00F672AD" w:rsidRDefault="000C6D67">
            <w:pPr>
              <w:pStyle w:val="Standardtext"/>
              <w:spacing w:after="0" w:line="240" w:lineRule="auto"/>
              <w:jc w:val="left"/>
              <w:rPr>
                <w:bCs w:val="0"/>
              </w:rPr>
            </w:pPr>
            <w:r w:rsidRPr="00F672AD">
              <w:rPr>
                <w:b w:val="0"/>
              </w:rPr>
              <w:t>os</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75FB68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48EC46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B6A29C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D065F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38216C1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E99F527" w14:textId="77777777" w:rsidR="00814271" w:rsidRPr="00F672AD" w:rsidRDefault="000C6D67">
            <w:pPr>
              <w:pStyle w:val="Standardtext"/>
              <w:spacing w:after="0" w:line="240" w:lineRule="auto"/>
              <w:jc w:val="left"/>
              <w:rPr>
                <w:bCs w:val="0"/>
              </w:rPr>
            </w:pPr>
            <w:r w:rsidRPr="00F672AD">
              <w:rPr>
                <w:b w:val="0"/>
              </w:rPr>
              <w:t>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35EA7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15139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406B4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36AB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p w14:paraId="1C6A613F"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1BA3CE43"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753C0BF6"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24017569"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762C9769" w14:textId="77777777" w:rsidR="00814271" w:rsidRPr="00F672AD" w:rsidRDefault="000C6D67">
            <w:pPr>
              <w:pStyle w:val="Standardtext"/>
              <w:spacing w:after="0" w:line="240" w:lineRule="auto"/>
              <w:jc w:val="left"/>
              <w:rPr>
                <w:bCs w:val="0"/>
              </w:rPr>
            </w:pPr>
            <w:r w:rsidRPr="00F672AD">
              <w:rPr>
                <w:b w:val="0"/>
              </w:rPr>
              <w:t>addr</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7B984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1318C3E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81F30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8748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aer address</w:t>
            </w:r>
          </w:p>
        </w:tc>
      </w:tr>
      <w:tr w:rsidR="00814271" w:rsidRPr="00F672AD" w14:paraId="5272BEAC"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6701FDCE"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47A0DDEA"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709A979" w14:textId="77777777" w:rsidR="00814271" w:rsidRPr="00F672AD" w:rsidRDefault="000C6D67">
            <w:pPr>
              <w:pStyle w:val="Standardtext"/>
              <w:spacing w:after="0" w:line="240" w:lineRule="auto"/>
              <w:jc w:val="left"/>
              <w:rPr>
                <w:bCs w:val="0"/>
              </w:rPr>
            </w:pPr>
            <w:r w:rsidRPr="00F672AD">
              <w:rPr>
                <w:b w:val="0"/>
              </w:rPr>
              <w:t>lrn</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8B74A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AADCA73"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83C7B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63D2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r w:rsidR="00814271" w:rsidRPr="00F672AD" w14:paraId="7D20CDFB"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016E3CD8"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D87EA1E"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6E8B1A22" w14:textId="77777777" w:rsidR="00814271" w:rsidRPr="00F672AD" w:rsidRDefault="000C6D67">
            <w:pPr>
              <w:pStyle w:val="Standardtext"/>
              <w:spacing w:after="0" w:line="240" w:lineRule="auto"/>
              <w:jc w:val="left"/>
              <w:rPr>
                <w:bCs w:val="0"/>
              </w:rPr>
            </w:pPr>
            <w:r w:rsidRPr="00F672AD">
              <w:rPr>
                <w:b w:val="0"/>
              </w:rPr>
              <w:t>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9766A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EEB72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987AA9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A874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QC</w:t>
            </w:r>
          </w:p>
        </w:tc>
      </w:tr>
      <w:tr w:rsidR="00814271" w:rsidRPr="00F672AD" w14:paraId="3706A4CC"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422D5D49" w14:textId="77777777" w:rsidR="00814271" w:rsidRPr="00F672AD" w:rsidRDefault="000C6D67">
            <w:pPr>
              <w:pStyle w:val="Standardtext"/>
              <w:spacing w:after="0" w:line="240" w:lineRule="auto"/>
              <w:jc w:val="left"/>
              <w:rPr>
                <w:bCs w:val="0"/>
              </w:rPr>
            </w:pPr>
            <w:r w:rsidRPr="00F672AD">
              <w:rPr>
                <w:b w:val="0"/>
              </w:rPr>
              <w:t>subTyp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16091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0CB648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5DD50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5A08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nitial</w:t>
            </w:r>
          </w:p>
        </w:tc>
      </w:tr>
      <w:tr w:rsidR="00814271" w:rsidRPr="00F672AD" w14:paraId="52F07474"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14ECF9F5" w14:textId="77777777" w:rsidR="00814271" w:rsidRPr="00F672AD" w:rsidRDefault="000C6D67">
            <w:pPr>
              <w:pStyle w:val="Standardtext"/>
              <w:spacing w:after="0" w:line="240" w:lineRule="auto"/>
              <w:jc w:val="left"/>
              <w:rPr>
                <w:bCs w:val="0"/>
              </w:rPr>
            </w:pPr>
            <w:r w:rsidRPr="00F672AD">
              <w:rPr>
                <w:b w:val="0"/>
              </w:rPr>
              <w:t>valu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23DE9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7C2BD2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383403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68BB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QC value</w:t>
            </w:r>
          </w:p>
        </w:tc>
      </w:tr>
      <w:tr w:rsidR="00814271" w:rsidRPr="00F672AD" w14:paraId="1074412B"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6DB06A9E" w14:textId="77777777" w:rsidR="00814271" w:rsidRPr="00F672AD" w:rsidRDefault="000C6D67">
            <w:pPr>
              <w:pStyle w:val="Standardtext"/>
              <w:spacing w:after="0" w:line="240" w:lineRule="auto"/>
              <w:jc w:val="left"/>
              <w:rPr>
                <w:bCs w:val="0"/>
              </w:rPr>
            </w:pPr>
            <w:r w:rsidRPr="00F672AD">
              <w:rPr>
                <w:b w:val="0"/>
              </w:rPr>
              <w:t>code</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23F71F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5A7FF4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79D0B0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081E0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2799FED6"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009681" w:themeColor="text2"/>
              <w:right w:val="nil"/>
            </w:tcBorders>
          </w:tcPr>
          <w:p w14:paraId="56F4CD8F" w14:textId="77777777" w:rsidR="00814271" w:rsidRPr="00F672AD" w:rsidRDefault="000C6D67">
            <w:pPr>
              <w:pStyle w:val="Standardtext"/>
              <w:spacing w:after="0" w:line="240" w:lineRule="auto"/>
              <w:jc w:val="left"/>
              <w:rPr>
                <w:bCs w:val="0"/>
              </w:rPr>
            </w:pPr>
            <w:r w:rsidRPr="00F672AD">
              <w:rPr>
                <w:b w:val="0"/>
              </w:rPr>
              <w:t>ki</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087ED6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0509B0C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FCF7D1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FF8B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r w:rsidR="00814271" w:rsidRPr="00F672AD" w14:paraId="6DC829B0"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59D22451" w14:textId="77777777" w:rsidR="00814271" w:rsidRPr="00F672AD" w:rsidRDefault="00814271">
            <w:pPr>
              <w:pStyle w:val="Standardtext"/>
              <w:spacing w:after="0" w:line="240" w:lineRule="auto"/>
              <w:jc w:val="right"/>
              <w:rPr>
                <w:b w:val="0"/>
                <w:bCs w:val="0"/>
              </w:rPr>
            </w:pPr>
          </w:p>
        </w:tc>
      </w:tr>
      <w:tr w:rsidR="00814271" w:rsidRPr="00F672AD" w14:paraId="5724AA3D" w14:textId="77777777" w:rsidTr="00814271">
        <w:tc>
          <w:tcPr>
            <w:cnfStyle w:val="001000000000" w:firstRow="0" w:lastRow="0" w:firstColumn="1" w:lastColumn="0" w:oddVBand="0" w:evenVBand="0" w:oddHBand="0" w:evenHBand="0" w:firstRowFirstColumn="0" w:firstRowLastColumn="0" w:lastRowFirstColumn="0" w:lastRowLastColumn="0"/>
            <w:tcW w:w="1028" w:type="pct"/>
            <w:tcBorders>
              <w:top w:val="single" w:sz="4" w:space="0" w:color="41B3A3" w:themeColor="accent1"/>
              <w:left w:val="single" w:sz="4" w:space="0" w:color="41B3A3" w:themeColor="accent1"/>
              <w:bottom w:val="single" w:sz="4" w:space="0" w:color="41B3A3" w:themeColor="accent1"/>
              <w:right w:val="nil"/>
            </w:tcBorders>
          </w:tcPr>
          <w:p w14:paraId="32F44537" w14:textId="77777777" w:rsidR="00814271" w:rsidRPr="00F672AD" w:rsidRDefault="000C6D67">
            <w:pPr>
              <w:pStyle w:val="Standardtext"/>
              <w:spacing w:after="0" w:line="240" w:lineRule="auto"/>
              <w:jc w:val="left"/>
              <w:rPr>
                <w:bCs w:val="0"/>
              </w:rPr>
            </w:pPr>
            <w:r w:rsidRPr="00F672AD">
              <w:rPr>
                <w:b w:val="0"/>
              </w:rPr>
              <w:t>amount</w:t>
            </w:r>
          </w:p>
        </w:tc>
        <w:tc>
          <w:tcPr>
            <w:tcW w:w="533" w:type="pct"/>
            <w:tcBorders>
              <w:top w:val="single" w:sz="4" w:space="0" w:color="41B3A3" w:themeColor="accent1"/>
              <w:left w:val="single" w:sz="4" w:space="0" w:color="41B3A3" w:themeColor="accent1"/>
              <w:bottom w:val="single" w:sz="4" w:space="0" w:color="41B3A3" w:themeColor="accent1"/>
              <w:right w:val="nil"/>
            </w:tcBorders>
          </w:tcPr>
          <w:p w14:paraId="601027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nil"/>
            </w:tcBorders>
          </w:tcPr>
          <w:p w14:paraId="66CCD4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5AEF05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3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B314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 (Wallet Balance to be passed here)</w:t>
            </w:r>
          </w:p>
        </w:tc>
      </w:tr>
    </w:tbl>
    <w:p w14:paraId="34A3C8EB" w14:textId="77777777" w:rsidR="00814271" w:rsidRPr="00F672AD" w:rsidRDefault="00814271">
      <w:pPr>
        <w:pStyle w:val="Standardtext"/>
        <w:sectPr w:rsidR="00814271" w:rsidRPr="00F672AD">
          <w:pgSz w:w="11907" w:h="16840"/>
          <w:pgMar w:top="1440" w:right="1440" w:bottom="1440" w:left="1440" w:header="624" w:footer="510" w:gutter="0"/>
          <w:cols w:space="720"/>
          <w:titlePg/>
          <w:docGrid w:linePitch="360"/>
        </w:sectPr>
      </w:pPr>
    </w:p>
    <w:p w14:paraId="0A5FA249" w14:textId="77777777" w:rsidR="00814271" w:rsidRPr="00F672AD" w:rsidRDefault="000C6D67">
      <w:pPr>
        <w:pStyle w:val="Heading3"/>
      </w:pPr>
      <w:bookmarkStart w:id="376" w:name="_Toc144487127"/>
      <w:bookmarkStart w:id="377" w:name="_Toc195548865"/>
      <w:r w:rsidRPr="00F672AD">
        <w:lastRenderedPageBreak/>
        <w:t>Response Format</w:t>
      </w:r>
      <w:bookmarkEnd w:id="376"/>
      <w:bookmarkEnd w:id="377"/>
    </w:p>
    <w:p w14:paraId="11E185DE"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463561D4"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3D943BB"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11082B9D"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017DCEE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2761AA0"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17E84F42"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7313BDC3"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8F6ED77"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0400B3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A000F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5F513E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4AD89D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0F669090"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763D4EE"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2BEC884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C35C3A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259F6A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6FBF0D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2DBF2CBB"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CC4B05D"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50AEC7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C2D88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59E484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EC7456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3E005474"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A23DC60"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CCA0B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E2A98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327B8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05D1002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532594D"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DB4B005"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07D18D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D2A7D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321358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B2FD6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73069B0C"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798D6DB"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1D7781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0CAB16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1A84F8F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7A503B7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ustomer reference number for the initiated transaction</w:t>
            </w:r>
          </w:p>
        </w:tc>
      </w:tr>
      <w:tr w:rsidR="00814271" w:rsidRPr="00F672AD" w14:paraId="75FC87B1"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F771292"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761044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923BD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1B3A17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E95DA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0E8795A4"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3EE8A15" w14:textId="77777777" w:rsidR="00814271" w:rsidRPr="00F672AD" w:rsidRDefault="000C6D67">
            <w:pPr>
              <w:pStyle w:val="Standardtext"/>
              <w:spacing w:after="0" w:line="240" w:lineRule="auto"/>
              <w:jc w:val="left"/>
              <w:rPr>
                <w:b w:val="0"/>
                <w:bCs w:val="0"/>
              </w:rPr>
            </w:pPr>
            <w:r w:rsidRPr="00F672AD">
              <w:rPr>
                <w:b w:val="0"/>
              </w:rPr>
              <w:t>syncData</w:t>
            </w:r>
          </w:p>
        </w:tc>
        <w:tc>
          <w:tcPr>
            <w:tcW w:w="803" w:type="pct"/>
          </w:tcPr>
          <w:p w14:paraId="213440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9515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2E55B6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95720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Sync data received from NPCI (In case of zero balance wallet disable operation)</w:t>
            </w:r>
          </w:p>
        </w:tc>
      </w:tr>
      <w:tr w:rsidR="00814271" w:rsidRPr="00F672AD" w14:paraId="2CD7EFEA"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28469B5"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19707B5A"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731BAF76"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08272F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24FDE9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2D1C2E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D25AD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PC</w:t>
            </w:r>
          </w:p>
        </w:tc>
      </w:tr>
      <w:tr w:rsidR="00814271" w:rsidRPr="00F672AD" w14:paraId="6CDB5B28"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B38D86E" w14:textId="77777777" w:rsidR="00814271" w:rsidRPr="00F672AD" w:rsidRDefault="000C6D67">
            <w:pPr>
              <w:pStyle w:val="Standardtext"/>
              <w:spacing w:after="0" w:line="240" w:lineRule="auto"/>
              <w:jc w:val="left"/>
              <w:rPr>
                <w:bCs w:val="0"/>
              </w:rPr>
            </w:pPr>
            <w:r w:rsidRPr="00F672AD">
              <w:rPr>
                <w:b w:val="0"/>
              </w:rPr>
              <w:t>subType</w:t>
            </w:r>
          </w:p>
        </w:tc>
        <w:tc>
          <w:tcPr>
            <w:tcW w:w="803" w:type="pct"/>
          </w:tcPr>
          <w:p w14:paraId="1ED3B8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B5208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5513C5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2817E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nitial</w:t>
            </w:r>
          </w:p>
        </w:tc>
      </w:tr>
      <w:tr w:rsidR="00814271" w:rsidRPr="00F672AD" w14:paraId="5EA45986"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4505A4" w14:textId="77777777" w:rsidR="00814271" w:rsidRPr="00F672AD" w:rsidRDefault="000C6D67">
            <w:pPr>
              <w:pStyle w:val="Standardtext"/>
              <w:spacing w:after="0" w:line="240" w:lineRule="auto"/>
              <w:jc w:val="left"/>
              <w:rPr>
                <w:bCs w:val="0"/>
              </w:rPr>
            </w:pPr>
            <w:r w:rsidRPr="00F672AD">
              <w:rPr>
                <w:b w:val="0"/>
              </w:rPr>
              <w:t>value</w:t>
            </w:r>
          </w:p>
        </w:tc>
        <w:tc>
          <w:tcPr>
            <w:tcW w:w="803" w:type="pct"/>
          </w:tcPr>
          <w:p w14:paraId="10F645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C2552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0449F4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42C9D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PC value</w:t>
            </w:r>
          </w:p>
        </w:tc>
      </w:tr>
      <w:tr w:rsidR="00814271" w:rsidRPr="00F672AD" w14:paraId="15110E44"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20B51D4" w14:textId="77777777" w:rsidR="00814271" w:rsidRPr="00F672AD" w:rsidRDefault="000C6D67">
            <w:pPr>
              <w:pStyle w:val="Standardtext"/>
              <w:spacing w:after="0" w:line="240" w:lineRule="auto"/>
              <w:jc w:val="left"/>
              <w:rPr>
                <w:bCs w:val="0"/>
              </w:rPr>
            </w:pPr>
            <w:r w:rsidRPr="00F672AD">
              <w:rPr>
                <w:b w:val="0"/>
              </w:rPr>
              <w:t>code</w:t>
            </w:r>
          </w:p>
        </w:tc>
        <w:tc>
          <w:tcPr>
            <w:tcW w:w="803" w:type="pct"/>
          </w:tcPr>
          <w:p w14:paraId="674F1E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149C2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65B44B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0D1A0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633C63F3"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5D0DBC" w14:textId="77777777" w:rsidR="00814271" w:rsidRPr="00F672AD" w:rsidRDefault="000C6D67">
            <w:pPr>
              <w:pStyle w:val="Standardtext"/>
              <w:spacing w:after="0" w:line="240" w:lineRule="auto"/>
              <w:jc w:val="left"/>
              <w:rPr>
                <w:bCs w:val="0"/>
              </w:rPr>
            </w:pPr>
            <w:r w:rsidRPr="00F672AD">
              <w:rPr>
                <w:b w:val="0"/>
              </w:rPr>
              <w:t>ki</w:t>
            </w:r>
          </w:p>
        </w:tc>
        <w:tc>
          <w:tcPr>
            <w:tcW w:w="803" w:type="pct"/>
          </w:tcPr>
          <w:p w14:paraId="6EE4C6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9A4E6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2629D3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DA663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1ED35F75" w14:textId="77777777" w:rsidR="00814271" w:rsidRPr="00F672AD" w:rsidRDefault="000C6D67">
      <w:pPr>
        <w:pStyle w:val="Heading3"/>
      </w:pPr>
      <w:bookmarkStart w:id="378" w:name="_Toc144487128"/>
      <w:bookmarkStart w:id="379" w:name="_Toc195548866"/>
      <w:r w:rsidRPr="00F672AD">
        <w:t>Sample Message</w:t>
      </w:r>
      <w:bookmarkEnd w:id="378"/>
      <w:bookmarkEnd w:id="379"/>
    </w:p>
    <w:p w14:paraId="2E01E0D9" w14:textId="77777777" w:rsidR="00814271" w:rsidRPr="00F672AD" w:rsidRDefault="000C6D67">
      <w:pPr>
        <w:pStyle w:val="Standardtext"/>
        <w:rPr>
          <w:b/>
          <w:sz w:val="24"/>
        </w:rPr>
      </w:pPr>
      <w:r w:rsidRPr="00F672AD">
        <w:rPr>
          <w:b/>
          <w:sz w:val="24"/>
        </w:rPr>
        <w:t>Disable UPI Lite Wallet having Balance</w:t>
      </w:r>
    </w:p>
    <w:p w14:paraId="191BBA67" w14:textId="77777777" w:rsidR="00814271" w:rsidRPr="00F672AD" w:rsidRDefault="000C6D67">
      <w:pPr>
        <w:pStyle w:val="Standardtext"/>
        <w:rPr>
          <w:i/>
        </w:rPr>
      </w:pPr>
      <w:r w:rsidRPr="00F672AD">
        <w:rPr>
          <w:b/>
          <w:u w:val="single"/>
        </w:rPr>
        <w:t>URL:</w:t>
      </w:r>
      <w:r w:rsidRPr="00F672AD">
        <w:rPr>
          <w:i/>
        </w:rPr>
        <w:t xml:space="preserve"> </w:t>
      </w:r>
      <w:hyperlink r:id="rId69" w:history="1">
        <w:r w:rsidRPr="00F672AD">
          <w:rPr>
            <w:rStyle w:val="Hyperlink"/>
            <w:i/>
          </w:rPr>
          <w:t>https://IP:Port/acquirer/fin/DisableLite</w:t>
        </w:r>
      </w:hyperlink>
    </w:p>
    <w:p w14:paraId="57CAC587"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F534C2F" w14:textId="77777777">
        <w:tc>
          <w:tcPr>
            <w:tcW w:w="9017" w:type="dxa"/>
          </w:tcPr>
          <w:p w14:paraId="1908AA28" w14:textId="77777777" w:rsidR="00814271" w:rsidRPr="00F672AD" w:rsidRDefault="000C6D67">
            <w:pPr>
              <w:pStyle w:val="Standardtext"/>
              <w:spacing w:after="0" w:line="240" w:lineRule="auto"/>
            </w:pPr>
            <w:r w:rsidRPr="00F672AD">
              <w:t>{</w:t>
            </w:r>
          </w:p>
          <w:p w14:paraId="7C747966" w14:textId="77777777" w:rsidR="00814271" w:rsidRPr="00F672AD" w:rsidRDefault="000C6D67">
            <w:pPr>
              <w:pStyle w:val="Standardtext"/>
              <w:spacing w:after="0" w:line="240" w:lineRule="auto"/>
            </w:pPr>
            <w:r w:rsidRPr="00F672AD">
              <w:t xml:space="preserve">  "header": {</w:t>
            </w:r>
          </w:p>
          <w:p w14:paraId="1B623917" w14:textId="77777777" w:rsidR="00814271" w:rsidRPr="00F672AD" w:rsidRDefault="000C6D67">
            <w:pPr>
              <w:pStyle w:val="Standardtext"/>
              <w:spacing w:after="0" w:line="240" w:lineRule="auto"/>
            </w:pPr>
            <w:r w:rsidRPr="00F672AD">
              <w:t xml:space="preserve">    "reqId": "CAC0E32D90C57024DE6B8EF9258571B3E18",</w:t>
            </w:r>
          </w:p>
          <w:p w14:paraId="2234E4B9" w14:textId="77777777" w:rsidR="00814271" w:rsidRPr="00F672AD" w:rsidRDefault="000C6D67">
            <w:pPr>
              <w:pStyle w:val="Standardtext"/>
              <w:spacing w:after="0" w:line="240" w:lineRule="auto"/>
            </w:pPr>
            <w:r w:rsidRPr="00F672AD">
              <w:t xml:space="preserve">    "userId": "918600468133",</w:t>
            </w:r>
          </w:p>
          <w:p w14:paraId="62375DFA" w14:textId="77777777" w:rsidR="00814271" w:rsidRPr="00F672AD" w:rsidRDefault="000C6D67">
            <w:pPr>
              <w:pStyle w:val="Standardtext"/>
              <w:spacing w:after="0" w:line="240" w:lineRule="auto"/>
            </w:pPr>
            <w:r w:rsidRPr="00F672AD">
              <w:t xml:space="preserve">    "version": "1",</w:t>
            </w:r>
          </w:p>
          <w:p w14:paraId="011D38AF" w14:textId="77777777" w:rsidR="00814271" w:rsidRPr="00F672AD" w:rsidRDefault="000C6D67">
            <w:pPr>
              <w:pStyle w:val="Standardtext"/>
              <w:spacing w:after="0" w:line="240" w:lineRule="auto"/>
            </w:pPr>
            <w:r w:rsidRPr="00F672AD">
              <w:t xml:space="preserve">    "clientID": "TID1234567890",</w:t>
            </w:r>
          </w:p>
          <w:p w14:paraId="59144486" w14:textId="77777777" w:rsidR="00814271" w:rsidRPr="00F672AD" w:rsidRDefault="000C6D67">
            <w:pPr>
              <w:pStyle w:val="Standardtext"/>
              <w:spacing w:after="0" w:line="240" w:lineRule="auto"/>
            </w:pPr>
            <w:r w:rsidRPr="00F672AD">
              <w:t xml:space="preserve">    "channel": "MOB",</w:t>
            </w:r>
          </w:p>
          <w:p w14:paraId="7995B64C" w14:textId="77777777" w:rsidR="00814271" w:rsidRPr="00F672AD" w:rsidRDefault="000C6D67">
            <w:pPr>
              <w:pStyle w:val="Standardtext"/>
              <w:spacing w:after="0" w:line="240" w:lineRule="auto"/>
            </w:pPr>
            <w:r w:rsidRPr="00F672AD">
              <w:t xml:space="preserve">    "timestamp": "2022-12-30T17:10:47.628Z"</w:t>
            </w:r>
          </w:p>
          <w:p w14:paraId="7F7F834F" w14:textId="77777777" w:rsidR="00814271" w:rsidRPr="00F672AD" w:rsidRDefault="000C6D67">
            <w:pPr>
              <w:pStyle w:val="Standardtext"/>
              <w:spacing w:after="0" w:line="240" w:lineRule="auto"/>
            </w:pPr>
            <w:r w:rsidRPr="00F672AD">
              <w:t xml:space="preserve">    "hmac": "95CAD7C45D4A7452A7FC94AADBD62349DEDBC5B55EF"</w:t>
            </w:r>
          </w:p>
          <w:p w14:paraId="59DD57B9" w14:textId="77777777" w:rsidR="00814271" w:rsidRPr="00F672AD" w:rsidRDefault="00814271">
            <w:pPr>
              <w:pStyle w:val="Standardtext"/>
              <w:spacing w:after="0" w:line="240" w:lineRule="auto"/>
            </w:pPr>
          </w:p>
          <w:p w14:paraId="1B7B2EF3" w14:textId="77777777" w:rsidR="00814271" w:rsidRPr="00F672AD" w:rsidRDefault="000C6D67">
            <w:pPr>
              <w:pStyle w:val="Standardtext"/>
              <w:spacing w:after="0" w:line="240" w:lineRule="auto"/>
            </w:pPr>
            <w:r w:rsidRPr="00F672AD">
              <w:t xml:space="preserve">  },</w:t>
            </w:r>
          </w:p>
          <w:p w14:paraId="5FC4D27A" w14:textId="77777777" w:rsidR="00814271" w:rsidRPr="00F672AD" w:rsidRDefault="000C6D67">
            <w:pPr>
              <w:pStyle w:val="Standardtext"/>
              <w:spacing w:after="0" w:line="240" w:lineRule="auto"/>
            </w:pPr>
            <w:r w:rsidRPr="00F672AD">
              <w:t xml:space="preserve">  "device": {</w:t>
            </w:r>
          </w:p>
          <w:p w14:paraId="1CCB86FC" w14:textId="77777777" w:rsidR="00814271" w:rsidRPr="00F672AD" w:rsidRDefault="000C6D67">
            <w:pPr>
              <w:pStyle w:val="Standardtext"/>
              <w:spacing w:after="0" w:line="240" w:lineRule="auto"/>
            </w:pPr>
            <w:r w:rsidRPr="00F672AD">
              <w:lastRenderedPageBreak/>
              <w:t xml:space="preserve">    "app": "com.montran.app",</w:t>
            </w:r>
          </w:p>
          <w:p w14:paraId="47064445" w14:textId="77777777" w:rsidR="00814271" w:rsidRPr="00F672AD" w:rsidRDefault="000C6D67">
            <w:pPr>
              <w:pStyle w:val="Standardtext"/>
              <w:spacing w:after="0" w:line="240" w:lineRule="auto"/>
            </w:pPr>
            <w:r w:rsidRPr="00F672AD">
              <w:t xml:space="preserve">    "appVersion": "1",</w:t>
            </w:r>
          </w:p>
          <w:p w14:paraId="5675D2EC" w14:textId="77777777" w:rsidR="00814271" w:rsidRPr="00F672AD" w:rsidRDefault="000C6D67">
            <w:pPr>
              <w:pStyle w:val="Standardtext"/>
              <w:spacing w:after="0" w:line="240" w:lineRule="auto"/>
            </w:pPr>
            <w:r w:rsidRPr="00F672AD">
              <w:t xml:space="preserve">    "capability": "1000",</w:t>
            </w:r>
          </w:p>
          <w:p w14:paraId="012988FF" w14:textId="77777777" w:rsidR="00814271" w:rsidRPr="00F672AD" w:rsidRDefault="000C6D67">
            <w:pPr>
              <w:pStyle w:val="Standardtext"/>
              <w:spacing w:after="0" w:line="240" w:lineRule="auto"/>
            </w:pPr>
            <w:r w:rsidRPr="00F672AD">
              <w:t xml:space="preserve">    "geocode": "13.082680,80.270718",</w:t>
            </w:r>
          </w:p>
          <w:p w14:paraId="31794946" w14:textId="77777777" w:rsidR="00814271" w:rsidRPr="00F672AD" w:rsidRDefault="000C6D67">
            <w:pPr>
              <w:pStyle w:val="Standardtext"/>
              <w:spacing w:after="0" w:line="240" w:lineRule="auto"/>
            </w:pPr>
            <w:r w:rsidRPr="00F672AD">
              <w:t xml:space="preserve">    "id": "9e6c03d935fd591c",</w:t>
            </w:r>
          </w:p>
          <w:p w14:paraId="14FCC379" w14:textId="77777777" w:rsidR="00814271" w:rsidRPr="00F672AD" w:rsidRDefault="000C6D67">
            <w:pPr>
              <w:pStyle w:val="Standardtext"/>
              <w:spacing w:after="0" w:line="240" w:lineRule="auto"/>
            </w:pPr>
            <w:r w:rsidRPr="00F672AD">
              <w:t xml:space="preserve">    "ip": "172.16.50.65",</w:t>
            </w:r>
          </w:p>
          <w:p w14:paraId="3FE3AB0C" w14:textId="77777777" w:rsidR="00814271" w:rsidRPr="00F672AD" w:rsidRDefault="000C6D67">
            <w:pPr>
              <w:pStyle w:val="Standardtext"/>
              <w:spacing w:after="0" w:line="240" w:lineRule="auto"/>
            </w:pPr>
            <w:r w:rsidRPr="00F672AD">
              <w:t xml:space="preserve">    "location": "Mumbai",</w:t>
            </w:r>
          </w:p>
          <w:p w14:paraId="1C25C264" w14:textId="77777777" w:rsidR="00814271" w:rsidRPr="00F672AD" w:rsidRDefault="000C6D67">
            <w:pPr>
              <w:pStyle w:val="Standardtext"/>
              <w:spacing w:after="0" w:line="240" w:lineRule="auto"/>
            </w:pPr>
            <w:r w:rsidRPr="00F672AD">
              <w:t xml:space="preserve">    "mobile": "918600468133",</w:t>
            </w:r>
          </w:p>
          <w:p w14:paraId="6F9F3C02" w14:textId="77777777" w:rsidR="00814271" w:rsidRPr="00F672AD" w:rsidRDefault="000C6D67">
            <w:pPr>
              <w:pStyle w:val="Standardtext"/>
              <w:spacing w:after="0" w:line="240" w:lineRule="auto"/>
            </w:pPr>
            <w:r w:rsidRPr="00F672AD">
              <w:t xml:space="preserve">    "os": "Android10",</w:t>
            </w:r>
          </w:p>
          <w:p w14:paraId="4ACE1615" w14:textId="77777777" w:rsidR="00814271" w:rsidRPr="00F672AD" w:rsidRDefault="000C6D67">
            <w:pPr>
              <w:pStyle w:val="Standardtext"/>
              <w:spacing w:after="0" w:line="240" w:lineRule="auto"/>
            </w:pPr>
            <w:r w:rsidRPr="00F672AD">
              <w:t xml:space="preserve">    "type": "MOB"</w:t>
            </w:r>
          </w:p>
          <w:p w14:paraId="5F31F91F" w14:textId="77777777" w:rsidR="00814271" w:rsidRPr="00F672AD" w:rsidRDefault="000C6D67">
            <w:pPr>
              <w:pStyle w:val="Standardtext"/>
              <w:spacing w:after="0" w:line="240" w:lineRule="auto"/>
            </w:pPr>
            <w:r w:rsidRPr="00F672AD">
              <w:t xml:space="preserve">  },</w:t>
            </w:r>
          </w:p>
          <w:p w14:paraId="1B2EFDC5" w14:textId="77777777" w:rsidR="00814271" w:rsidRPr="00F672AD" w:rsidRDefault="000C6D67">
            <w:pPr>
              <w:pStyle w:val="Standardtext"/>
              <w:spacing w:after="0" w:line="240" w:lineRule="auto"/>
            </w:pPr>
            <w:r w:rsidRPr="00F672AD">
              <w:t xml:space="preserve">  "payer": {</w:t>
            </w:r>
          </w:p>
          <w:p w14:paraId="74CA2A6E" w14:textId="77777777" w:rsidR="00814271" w:rsidRPr="00F672AD" w:rsidRDefault="000C6D67">
            <w:pPr>
              <w:pStyle w:val="Standardtext"/>
              <w:spacing w:after="0" w:line="240" w:lineRule="auto"/>
            </w:pPr>
            <w:r w:rsidRPr="00F672AD">
              <w:t xml:space="preserve">    "addr": "payervpa@payerhandler",</w:t>
            </w:r>
          </w:p>
          <w:p w14:paraId="0ACAC330" w14:textId="77777777" w:rsidR="00814271" w:rsidRPr="00F672AD" w:rsidRDefault="000C6D67">
            <w:pPr>
              <w:pStyle w:val="Standardtext"/>
              <w:spacing w:after="0" w:line="240" w:lineRule="auto"/>
            </w:pPr>
            <w:r w:rsidRPr="00F672AD">
              <w:t xml:space="preserve">    "account": {</w:t>
            </w:r>
          </w:p>
          <w:p w14:paraId="1FAEBA6B" w14:textId="77777777" w:rsidR="00814271" w:rsidRPr="00F672AD" w:rsidRDefault="000C6D67">
            <w:pPr>
              <w:pStyle w:val="Standardtext"/>
              <w:spacing w:after="0" w:line="240" w:lineRule="auto"/>
            </w:pPr>
            <w:r w:rsidRPr="00F672AD">
              <w:t xml:space="preserve">      "lrn": "1GRDpegIW0QOOAr1qirK"</w:t>
            </w:r>
          </w:p>
          <w:p w14:paraId="0D325445" w14:textId="77777777" w:rsidR="00814271" w:rsidRPr="00F672AD" w:rsidRDefault="000C6D67">
            <w:pPr>
              <w:pStyle w:val="Standardtext"/>
              <w:spacing w:after="0" w:line="240" w:lineRule="auto"/>
            </w:pPr>
            <w:r w:rsidRPr="00F672AD">
              <w:t xml:space="preserve">    },</w:t>
            </w:r>
          </w:p>
          <w:p w14:paraId="5ED793C9" w14:textId="77777777" w:rsidR="00814271" w:rsidRPr="00F672AD" w:rsidRDefault="000C6D67">
            <w:pPr>
              <w:pStyle w:val="Standardtext"/>
              <w:spacing w:after="0" w:line="240" w:lineRule="auto"/>
            </w:pPr>
            <w:r w:rsidRPr="00F672AD">
              <w:t xml:space="preserve">    "cred": {</w:t>
            </w:r>
          </w:p>
          <w:p w14:paraId="0F4D731E" w14:textId="77777777" w:rsidR="00814271" w:rsidRPr="00F672AD" w:rsidRDefault="000C6D67">
            <w:pPr>
              <w:pStyle w:val="Standardtext"/>
              <w:spacing w:after="0" w:line="240" w:lineRule="auto"/>
            </w:pPr>
            <w:r w:rsidRPr="00F672AD">
              <w:tab/>
              <w:t xml:space="preserve">   "code":"",</w:t>
            </w:r>
          </w:p>
          <w:p w14:paraId="29460B5C" w14:textId="77777777" w:rsidR="00814271" w:rsidRPr="00F672AD" w:rsidRDefault="000C6D67">
            <w:pPr>
              <w:pStyle w:val="Standardtext"/>
              <w:spacing w:after="0" w:line="240" w:lineRule="auto"/>
            </w:pPr>
            <w:r w:rsidRPr="00F672AD">
              <w:tab/>
              <w:t xml:space="preserve">   "ki":"",</w:t>
            </w:r>
          </w:p>
          <w:p w14:paraId="7F2E8A81" w14:textId="77777777" w:rsidR="00814271" w:rsidRPr="00F672AD" w:rsidRDefault="000C6D67">
            <w:pPr>
              <w:pStyle w:val="Standardtext"/>
              <w:spacing w:after="0" w:line="240" w:lineRule="auto"/>
            </w:pPr>
            <w:r w:rsidRPr="00F672AD">
              <w:tab/>
              <w:t xml:space="preserve">   "subType":"initial",</w:t>
            </w:r>
          </w:p>
          <w:p w14:paraId="37847F02" w14:textId="77777777" w:rsidR="00814271" w:rsidRPr="00F672AD" w:rsidRDefault="000C6D67">
            <w:pPr>
              <w:pStyle w:val="Standardtext"/>
              <w:spacing w:after="0" w:line="240" w:lineRule="auto"/>
            </w:pPr>
            <w:r w:rsidRPr="00F672AD">
              <w:tab/>
              <w:t xml:space="preserve">   "type":"ARQC",</w:t>
            </w:r>
          </w:p>
          <w:p w14:paraId="71094B36" w14:textId="77777777" w:rsidR="00814271" w:rsidRPr="00F672AD" w:rsidRDefault="000C6D67">
            <w:pPr>
              <w:pStyle w:val="Standardtext"/>
              <w:spacing w:after="0" w:line="240" w:lineRule="auto"/>
            </w:pPr>
            <w:r w:rsidRPr="00F672AD">
              <w:tab/>
              <w:t xml:space="preserve">   "value":"2.2.lite-v1.8|eyJhbGciOiJSU0EtT0FFUCIsImVuYyI6IkEyNTZHQ00ifQ==.aTVKISbp-294stF301l_eN4rJ7KQGjyM_Wv7io5TiuSnF6zq8pjqbK0oYEcKeJ-5-sGSQx4sUW8eXHQ_0gl2tGye3V3JCCpzTbxBnIOvi5WetExPr0zrrO614FT8gh_hWAT875blWiN3vXIro3KkKT5A6Gh7PDSqRmsDxqy1Z2u8aPA6NpaFndO9laDKj6neF0F3DOjh2JNDyjAEaqR5mpvHBMgiqlel-nc1bCNbZ6B5gsiDagg5DF2PQ4RQ3YCm_dx4_JznzFfkT-kJukf-qU2olk0YzfBiJB31u71tzfYNzcgcP8B5YTiSjmlXOnmwMJojW7aQJQzUdgwbOl6cBw==.xy8xkMuZ8Nky0VOYtPkAZg==.KC0EWXs5d-Q-DY7mGvYnkna5qQ2AUWIn-3FJh9NuzrjGg4YQRf8FlRZzJGaFgOYZsgrNEcZFV0qI87xRWS-ibhKE7o8s9Po8b7eoOdicMy7uxmGPKbhAVF5cBI59ehmFtFsmjovxMI4DzzHKuQvdUUml58pvjncbY62n4GTNQeHDBQeVEuC8knSt_whVae41h_BNK8thDEDZJCdHnj3tLf6WlNH52HVGDz9xrvepz3vSBWdSyyRoyBGgS5T-GfopwUCrjus_Ypv0ddZOBhMs17CkKxwCI4mJmg3q3XB6kqngL57e-KVN1ynXEf5O-7OuTx987bM6MTG8IzixGzfr7j_povy1fpH-oT-fcK-KT2BvHdrS6RjDYQpiznH3nhMbwBVioEH8Xcp6anYetJZhys5TlVbfv-P_NOq9Tc-iVjwGJZisXMXcz-zBuFbP3Y2Bl9kwL7Rnd6I-scKGIbJPIBbz3AlbS_H2uDzWUl833_-Gwgb6j9bRxyUuS1Frapj-sq5E8WsDcOAsqUjMNKgw3TfdulV_sJvisR6l7Xz_EN28j9fAB3PfK8i9tHUJZ3O38GaFtABQoBe5CR6Hm0y09IiqzLSHECqy1rXkRp-0Sy8G9hQ-KM5WOBCqAApP0_eDKPFn_AsiVLzkXRhQOU5O7Ske6vi_RUPhlLFKm7uZIl_dMQrZBPH2mUmzyW2rIkJPBdIsP1_-G2FfGU_3C7287wKhSWXkcGVstG-uvhpa8I72A-fR7dA1TxIvmcvntL0Ko0xP_ylHdtjrdqwcJIn7zbsNdGxhscRSlkU5CUo4SI76cDttou1_fLVemkqJiYaX0czmp3GAuTTqc57mtB00tGXBWVBOs9KnUpOrY8u90YVktV7H72i06PdeKIBUdLHbXG9y6A9GO26FeHNyTQ1tOFCU3FPHYr52bZQlgU4dD1d2aS3DvBli4PuwySFfU7qICKoL3Qz_hmCnnztoTgYsaafO_83faTqDeqPN1N1CmTrg9xZfG77CLlpQ5ZTYcvBU86f6uuWGFebZ_We1AgA8NGrJYamWZ80Kjxyoel2srqmJ1TfwKA4qhTt6bxCa75HzEolFdeU7D5u168FF2FCBGd9CpKGoa-XgVj4sg4oZAJyp-</w:t>
            </w:r>
            <w:r w:rsidRPr="00F672AD">
              <w:lastRenderedPageBreak/>
              <w:t>5Rf7D4WriCbEr0M1fFO7Tf8-kLQVa_WL7FCQ3cga4T0fjgwO7MXQ1J-zgfuHX_34_lHO6sPvwvx-Jrl75-YSkIkMY2ong6E7HDegCJa-_RXnyj2aSMats6EWYvEYED3smBeSRiglM0y0-c1mV4jLmAcEqEh0mduB7u7O4qXjyT0P310ypitZ5-ihCwkeOJvHPVk2ZwSHgQDcsNsGHPxZgxzfJhBvqpLggxdJg2mNprWRjtyHxB4xeRJn-s206UZ-t47QWTSB9os-LJd4Ym38oIZ_8my-KReZai9gkrzueU1wh_MNrkEE7JLhf3XcbaooeOVBEwl3J_DialKuAMeJIhuwZ61j6BDornlB_htkdoZjJNqfS7gLpyvDMF-estZvAGFwK6uJZii1bvhbytA8Jrrxq0v0REgyzDuaigFvSqrkcgI46EHLKJiHNwlSNE29OZ5kgRUtXkb524aprLDT0MbL4QGEM59vRnrtmgi8RcBJAyS0Qlmz14w2RpoHdgLsmeXFozaFz4MIgIjdhhwrRMtbORqLC2MlBhunDatdpYo-ZwrtTOMx7YxjoHpo1d_6s3fm_f4SQ_ewxRgLOy7PTXEJjsosCorUv7rCx8MP_ER453kPpiLXSy1CAByxjerO8XLwJE3AzfF_AVJurR9DXP4XpgiBgGUEpTug82w5vHwMDPndIIMzaUSQ7jii2qhToyJif24kX1qaumM64gU5W2U8gDXozrGYfWvy3VRum6aE-0Z4NsZR0Em0fHF1aFQRvQDylacEp7rGefB96JlQsQxZr1GZ8_XWRKeu9p42yg4EqgN3Vh0niFH1QW19tLFZh5P83k7iAfGZ1RXUzga6CLQhnymQvO5liQyzIZCSs5JFXug0kH_VPDWSsUUjeCteHsyuvbSzIVI6tRisvsyZYLtmAfMLx67Jst_AEZZduBc0opJlamPdQKYZivRFcswrcpK-A5Lg8F7N48CpbE_hgc1E7q02h40vpQwAzeVvtaJV3WBCiPr-0_ybEm8IYKg8vulqsOy0Tg-oD6VtoRMHVBkcyWPf0rDjqm99jqssqp5Bv12lSoA6OZlmaBn7iJiEdOB6gIcizXq7WU7pWMmWOrhHbg1mKvFr2_Lpk09EDbkIII4eIdSFxzkkAYK-5cDlZT5FhAPLwnGCdGfJi3jO4bZLnsYL-PAPZL4Q_2HR5PCjaAngnbW6pkVvo_5mYqUxDMyQ9bON_hj0X95ueDBb0TmeianC_H8FwWvA8RulHiOLAhHiRs25k5yNh-MMu7MUeHK5b6CdwXs9b9hAfHm4h5VPejaXZckMq3nmbJZ3kjv3hR7QBrBiAB9RowaVMx62nEKiVxhjVz9WfjuQbuiekSrhXyuTId0FCUeFKo5FEPxgxSvsILEGurW0sKGBLc4eoPcjRbIxEd2gcFRZaxazfUvMHb6gyXzfoMLeriPNzbl8ZjdVIIE1B_sNzz2ikKwMNYNmnrZ6wAgnMqCUJiOgLB9ScP7se9pDAIuewhOIifNQyrKVTortcUWgyeCGb5KNlyf-jcMGmhVk8xdfT7G8sbooGfD0_BRW9IZChnIjJ-uEQ1fvXznU8yJNp1EswC_yytKFtuBn9J1-TwLMF5WVrEAv6iR9wR73gH1Yznxn13b4PLhOlFwYSE3SUkNu5D_cEnGgmzH1MgbMStES-Vl3QAc4k4DWtfmTrqwIaN9rRZX0DskT_DxSFRbrK_LkQqP1uUATnoHs4pMbEvw466dYb0Jo39ZO1ayx-mpn6sjaRSnSmtB179ZdXjVHg-DP0NRVdVVP9NfYMCMTtWaUU1VPelJZA1DoItoOtk6Kbhtt3ZI95alRiO4f2zgJqg7cpmbyiLQCzI4ip7_tt9M85itgZ0uhLgMSvvlLoJKh2ZKrI4786_EyXGzoCvSsUzMLXrgfRzGhpT6lM9wrjZtnB3G_ouIhWHhyEXGZYuiY__j3ACYCr3OkYnZT-hpim0-UJbTF-XKDT9dg4sSRzDD4wAL2TOlRB3iY1FYSmOcKK6LbQAqRMSq7UjkZLoRBU0aWYBP0ki8VXuybeg6vVk26yV0akUQQi3Q0KodiDdpMPZ9F3anB9uYSpnPwRY2pkDn_nNi7mYb4nHwjHFvqwF3hJFkdJ6VMbvRGuurNtrgZzGAgbArpGTqAWUQThg01Ze30Eguo9rhUWKPQ8eC5NgigG9hdpBG1g==",</w:t>
            </w:r>
          </w:p>
          <w:p w14:paraId="0C974E82" w14:textId="77777777" w:rsidR="00814271" w:rsidRPr="00F672AD" w:rsidRDefault="000C6D67">
            <w:pPr>
              <w:pStyle w:val="Standardtext"/>
              <w:spacing w:after="0" w:line="240" w:lineRule="auto"/>
            </w:pPr>
            <w:r w:rsidRPr="00F672AD">
              <w:t xml:space="preserve">    }</w:t>
            </w:r>
          </w:p>
          <w:p w14:paraId="23AB7651" w14:textId="77777777" w:rsidR="00814271" w:rsidRPr="00F672AD" w:rsidRDefault="000C6D67">
            <w:pPr>
              <w:pStyle w:val="Standardtext"/>
              <w:spacing w:after="0" w:line="240" w:lineRule="auto"/>
            </w:pPr>
            <w:r w:rsidRPr="00F672AD">
              <w:t xml:space="preserve">  },</w:t>
            </w:r>
          </w:p>
          <w:p w14:paraId="03E6D7E6" w14:textId="77777777" w:rsidR="00814271" w:rsidRPr="00F672AD" w:rsidRDefault="000C6D67">
            <w:pPr>
              <w:pStyle w:val="Standardtext"/>
              <w:spacing w:after="0" w:line="240" w:lineRule="auto"/>
            </w:pPr>
            <w:r w:rsidRPr="00F672AD">
              <w:t xml:space="preserve">  "amount": "1000.00"</w:t>
            </w:r>
          </w:p>
          <w:p w14:paraId="49F53732" w14:textId="77777777" w:rsidR="00814271" w:rsidRPr="00F672AD" w:rsidRDefault="000C6D67">
            <w:pPr>
              <w:pStyle w:val="Standardtext"/>
              <w:spacing w:after="0" w:line="240" w:lineRule="auto"/>
            </w:pPr>
            <w:r w:rsidRPr="00F672AD">
              <w:t>}</w:t>
            </w:r>
          </w:p>
        </w:tc>
      </w:tr>
    </w:tbl>
    <w:p w14:paraId="199E8ACE" w14:textId="77777777" w:rsidR="00814271" w:rsidRPr="00F672AD" w:rsidRDefault="00814271">
      <w:pPr>
        <w:pStyle w:val="Standardtext"/>
        <w:rPr>
          <w:b/>
          <w:u w:val="single"/>
        </w:rPr>
      </w:pPr>
    </w:p>
    <w:p w14:paraId="723FD19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3B3082D" w14:textId="77777777">
        <w:tc>
          <w:tcPr>
            <w:tcW w:w="9017" w:type="dxa"/>
          </w:tcPr>
          <w:p w14:paraId="1559202C" w14:textId="77777777" w:rsidR="00814271" w:rsidRPr="00F672AD" w:rsidRDefault="000C6D67">
            <w:pPr>
              <w:pStyle w:val="Standardtext"/>
              <w:spacing w:after="0" w:line="240" w:lineRule="auto"/>
            </w:pPr>
            <w:r w:rsidRPr="00F672AD">
              <w:t>{</w:t>
            </w:r>
          </w:p>
          <w:p w14:paraId="1733EB03" w14:textId="77777777" w:rsidR="00814271" w:rsidRPr="00F672AD" w:rsidRDefault="000C6D67">
            <w:pPr>
              <w:pStyle w:val="Standardtext"/>
              <w:spacing w:after="0" w:line="240" w:lineRule="auto"/>
            </w:pPr>
            <w:r w:rsidRPr="00F672AD">
              <w:t xml:space="preserve">  "status": "200",</w:t>
            </w:r>
          </w:p>
          <w:p w14:paraId="3DCBA051" w14:textId="77777777" w:rsidR="00814271" w:rsidRPr="00F672AD" w:rsidRDefault="000C6D67">
            <w:pPr>
              <w:pStyle w:val="Standardtext"/>
              <w:spacing w:after="0" w:line="240" w:lineRule="auto"/>
            </w:pPr>
            <w:r w:rsidRPr="00F672AD">
              <w:t xml:space="preserve">  "message": "OK",</w:t>
            </w:r>
          </w:p>
          <w:p w14:paraId="47D20F2E" w14:textId="77777777" w:rsidR="00814271" w:rsidRPr="00F672AD" w:rsidRDefault="000C6D67">
            <w:pPr>
              <w:pStyle w:val="Standardtext"/>
              <w:spacing w:after="0" w:line="240" w:lineRule="auto"/>
            </w:pPr>
            <w:r w:rsidRPr="00F672AD">
              <w:t xml:space="preserve">  "error": "00",</w:t>
            </w:r>
          </w:p>
          <w:p w14:paraId="609D23B0" w14:textId="77777777" w:rsidR="00814271" w:rsidRPr="00F672AD" w:rsidRDefault="000C6D67">
            <w:pPr>
              <w:pStyle w:val="Standardtext"/>
              <w:spacing w:after="0" w:line="240" w:lineRule="auto"/>
            </w:pPr>
            <w:r w:rsidRPr="00F672AD">
              <w:lastRenderedPageBreak/>
              <w:t xml:space="preserve">  "timestamp": "2022-12-30T17:10:47.880Z",</w:t>
            </w:r>
          </w:p>
          <w:p w14:paraId="076EF7D3" w14:textId="77777777" w:rsidR="00814271" w:rsidRPr="00F672AD" w:rsidRDefault="000C6D67">
            <w:pPr>
              <w:pStyle w:val="Standardtext"/>
              <w:spacing w:after="0" w:line="240" w:lineRule="auto"/>
            </w:pPr>
            <w:r w:rsidRPr="00F672AD">
              <w:t xml:space="preserve">  "reqId": "CSB19B89EC98B8946C79B25576106231737",</w:t>
            </w:r>
          </w:p>
          <w:p w14:paraId="472607CF" w14:textId="77777777" w:rsidR="00814271" w:rsidRPr="00F672AD" w:rsidRDefault="000C6D67">
            <w:pPr>
              <w:pStyle w:val="Standardtext"/>
              <w:spacing w:after="0" w:line="240" w:lineRule="auto"/>
            </w:pPr>
            <w:r w:rsidRPr="00F672AD">
              <w:t xml:space="preserve">  "txnId": "CAC0E32D90C57024DE6B8EF9258571B3E18",</w:t>
            </w:r>
          </w:p>
          <w:p w14:paraId="190665D8" w14:textId="77777777" w:rsidR="00814271" w:rsidRPr="00F672AD" w:rsidRDefault="000C6D67">
            <w:pPr>
              <w:pStyle w:val="Standardtext"/>
              <w:spacing w:after="0" w:line="240" w:lineRule="auto"/>
            </w:pPr>
            <w:r w:rsidRPr="00F672AD">
              <w:t xml:space="preserve">  "custRef": "0123456789",</w:t>
            </w:r>
          </w:p>
          <w:p w14:paraId="257DDA8D" w14:textId="77777777" w:rsidR="00814271" w:rsidRPr="00F672AD" w:rsidRDefault="000C6D67">
            <w:pPr>
              <w:pStyle w:val="Standardtext"/>
              <w:spacing w:after="0" w:line="240" w:lineRule="auto"/>
            </w:pPr>
            <w:r w:rsidRPr="00F672AD">
              <w:t xml:space="preserve">  "refId": "XYA5447D86914C14AC1B0A4C4A036B387B4",</w:t>
            </w:r>
          </w:p>
          <w:p w14:paraId="683606D9" w14:textId="77777777" w:rsidR="00814271" w:rsidRPr="00F672AD" w:rsidRDefault="000C6D67">
            <w:pPr>
              <w:pStyle w:val="Standardtext"/>
              <w:spacing w:after="0" w:line="240" w:lineRule="auto"/>
            </w:pPr>
            <w:r w:rsidRPr="00F672AD">
              <w:t xml:space="preserve">    "cred": {</w:t>
            </w:r>
          </w:p>
          <w:p w14:paraId="7BB19270" w14:textId="77777777" w:rsidR="00814271" w:rsidRPr="00F672AD" w:rsidRDefault="000C6D67">
            <w:pPr>
              <w:pStyle w:val="Standardtext"/>
              <w:spacing w:after="0" w:line="240" w:lineRule="auto"/>
            </w:pPr>
            <w:r w:rsidRPr="00F672AD">
              <w:tab/>
              <w:t xml:space="preserve">   "code":"",</w:t>
            </w:r>
          </w:p>
          <w:p w14:paraId="664BCA32" w14:textId="77777777" w:rsidR="00814271" w:rsidRPr="00F672AD" w:rsidRDefault="000C6D67">
            <w:pPr>
              <w:pStyle w:val="Standardtext"/>
              <w:spacing w:after="0" w:line="240" w:lineRule="auto"/>
            </w:pPr>
            <w:r w:rsidRPr="00F672AD">
              <w:tab/>
              <w:t xml:space="preserve">   "ki":"",</w:t>
            </w:r>
          </w:p>
          <w:p w14:paraId="0498D595" w14:textId="77777777" w:rsidR="00814271" w:rsidRPr="00F672AD" w:rsidRDefault="000C6D67">
            <w:pPr>
              <w:pStyle w:val="Standardtext"/>
              <w:spacing w:after="0" w:line="240" w:lineRule="auto"/>
            </w:pPr>
            <w:r w:rsidRPr="00F672AD">
              <w:tab/>
              <w:t xml:space="preserve">   "type":"ARPC",</w:t>
            </w:r>
          </w:p>
          <w:p w14:paraId="76465A71" w14:textId="77777777" w:rsidR="00814271" w:rsidRPr="00F672AD" w:rsidRDefault="000C6D67">
            <w:pPr>
              <w:pStyle w:val="Standardtext"/>
              <w:spacing w:after="0" w:line="240" w:lineRule="auto"/>
            </w:pPr>
            <w:r w:rsidRPr="00F672AD">
              <w:tab/>
              <w:t xml:space="preserve">   "value":"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</w:t>
            </w:r>
            <w:r w:rsidRPr="00F672AD">
              <w:lastRenderedPageBreak/>
              <w:t>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|wPf2V8STlLgSWYn/AAdXLg==",</w:t>
            </w:r>
          </w:p>
          <w:p w14:paraId="04088C6D" w14:textId="77777777" w:rsidR="00814271" w:rsidRPr="00F672AD" w:rsidRDefault="000C6D67">
            <w:pPr>
              <w:pStyle w:val="Standardtext"/>
              <w:spacing w:after="0" w:line="240" w:lineRule="auto"/>
            </w:pPr>
            <w:r w:rsidRPr="00F672AD">
              <w:t xml:space="preserve">    }</w:t>
            </w:r>
          </w:p>
          <w:p w14:paraId="56FFF050" w14:textId="77777777" w:rsidR="00814271" w:rsidRPr="00F672AD" w:rsidRDefault="000C6D67">
            <w:pPr>
              <w:pStyle w:val="Standardtext"/>
              <w:spacing w:after="0" w:line="240" w:lineRule="auto"/>
            </w:pPr>
            <w:r w:rsidRPr="00F672AD">
              <w:t>}</w:t>
            </w:r>
          </w:p>
        </w:tc>
      </w:tr>
    </w:tbl>
    <w:p w14:paraId="764D7B63" w14:textId="77777777" w:rsidR="00814271" w:rsidRPr="00F672AD" w:rsidRDefault="00814271">
      <w:pPr>
        <w:pStyle w:val="Standardtext"/>
      </w:pPr>
    </w:p>
    <w:p w14:paraId="15838B64" w14:textId="77777777" w:rsidR="00814271" w:rsidRPr="00F672AD" w:rsidRDefault="000C6D67">
      <w:pPr>
        <w:pStyle w:val="Standardtext"/>
        <w:rPr>
          <w:b/>
          <w:sz w:val="24"/>
        </w:rPr>
      </w:pPr>
      <w:r w:rsidRPr="00F672AD">
        <w:rPr>
          <w:b/>
          <w:sz w:val="24"/>
        </w:rPr>
        <w:t>Disable UPI Lite Wallet having Zero Balance</w:t>
      </w:r>
    </w:p>
    <w:p w14:paraId="728729B5"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F5386A0" w14:textId="77777777">
        <w:tc>
          <w:tcPr>
            <w:tcW w:w="9017" w:type="dxa"/>
          </w:tcPr>
          <w:p w14:paraId="4657EF4D" w14:textId="77777777" w:rsidR="00814271" w:rsidRPr="00F672AD" w:rsidRDefault="000C6D67">
            <w:pPr>
              <w:pStyle w:val="Standardtext"/>
              <w:spacing w:after="0" w:line="240" w:lineRule="auto"/>
            </w:pPr>
            <w:r w:rsidRPr="00F672AD">
              <w:t>{</w:t>
            </w:r>
          </w:p>
          <w:p w14:paraId="36844234" w14:textId="77777777" w:rsidR="00814271" w:rsidRPr="00F672AD" w:rsidRDefault="000C6D67">
            <w:pPr>
              <w:pStyle w:val="Standardtext"/>
              <w:spacing w:after="0" w:line="240" w:lineRule="auto"/>
            </w:pPr>
            <w:r w:rsidRPr="00F672AD">
              <w:t xml:space="preserve">  "header": {</w:t>
            </w:r>
          </w:p>
          <w:p w14:paraId="0AEC8795" w14:textId="77777777" w:rsidR="00814271" w:rsidRPr="00F672AD" w:rsidRDefault="000C6D67">
            <w:pPr>
              <w:pStyle w:val="Standardtext"/>
              <w:spacing w:after="0" w:line="240" w:lineRule="auto"/>
            </w:pPr>
            <w:r w:rsidRPr="00F672AD">
              <w:t xml:space="preserve">    "reqId": "CAC0E32D90C57024DE6B8EF9258571B3E18",</w:t>
            </w:r>
          </w:p>
          <w:p w14:paraId="2F1A0592" w14:textId="77777777" w:rsidR="00814271" w:rsidRPr="00F672AD" w:rsidRDefault="000C6D67">
            <w:pPr>
              <w:pStyle w:val="Standardtext"/>
              <w:spacing w:after="0" w:line="240" w:lineRule="auto"/>
            </w:pPr>
            <w:r w:rsidRPr="00F672AD">
              <w:t xml:space="preserve">    "userId": "918600468133",</w:t>
            </w:r>
          </w:p>
          <w:p w14:paraId="14546C7C" w14:textId="77777777" w:rsidR="00814271" w:rsidRPr="00F672AD" w:rsidRDefault="000C6D67">
            <w:pPr>
              <w:pStyle w:val="Standardtext"/>
              <w:spacing w:after="0" w:line="240" w:lineRule="auto"/>
            </w:pPr>
            <w:r w:rsidRPr="00F672AD">
              <w:t xml:space="preserve">    "version": "1",</w:t>
            </w:r>
          </w:p>
          <w:p w14:paraId="05D29E9A" w14:textId="77777777" w:rsidR="00814271" w:rsidRPr="00F672AD" w:rsidRDefault="000C6D67">
            <w:pPr>
              <w:pStyle w:val="Standardtext"/>
              <w:spacing w:after="0" w:line="240" w:lineRule="auto"/>
            </w:pPr>
            <w:r w:rsidRPr="00F672AD">
              <w:t xml:space="preserve">    "clientID": "TID1234567890",</w:t>
            </w:r>
          </w:p>
          <w:p w14:paraId="7C1B2D58" w14:textId="77777777" w:rsidR="00814271" w:rsidRPr="00F672AD" w:rsidRDefault="000C6D67">
            <w:pPr>
              <w:pStyle w:val="Standardtext"/>
              <w:spacing w:after="0" w:line="240" w:lineRule="auto"/>
            </w:pPr>
            <w:r w:rsidRPr="00F672AD">
              <w:t xml:space="preserve">    "channel": "MOB",</w:t>
            </w:r>
          </w:p>
          <w:p w14:paraId="39A77A09" w14:textId="77777777" w:rsidR="00814271" w:rsidRPr="00F672AD" w:rsidRDefault="000C6D67">
            <w:pPr>
              <w:pStyle w:val="Standardtext"/>
              <w:spacing w:after="0" w:line="240" w:lineRule="auto"/>
            </w:pPr>
            <w:r w:rsidRPr="00F672AD">
              <w:t xml:space="preserve">    "timestamp": "2022-12-30T17:10:47.628Z"</w:t>
            </w:r>
          </w:p>
          <w:p w14:paraId="690188DA" w14:textId="77777777" w:rsidR="00814271" w:rsidRPr="00F672AD" w:rsidRDefault="000C6D67">
            <w:pPr>
              <w:pStyle w:val="Standardtext"/>
              <w:spacing w:after="0" w:line="240" w:lineRule="auto"/>
            </w:pPr>
            <w:r w:rsidRPr="00F672AD">
              <w:t xml:space="preserve">  },</w:t>
            </w:r>
          </w:p>
          <w:p w14:paraId="7AEC0E60" w14:textId="77777777" w:rsidR="00814271" w:rsidRPr="00F672AD" w:rsidRDefault="000C6D67">
            <w:pPr>
              <w:pStyle w:val="Standardtext"/>
              <w:spacing w:after="0" w:line="240" w:lineRule="auto"/>
            </w:pPr>
            <w:r w:rsidRPr="00F672AD">
              <w:t xml:space="preserve">  "payer": {</w:t>
            </w:r>
          </w:p>
          <w:p w14:paraId="4CF06A64" w14:textId="77777777" w:rsidR="00814271" w:rsidRPr="00F672AD" w:rsidRDefault="000C6D67">
            <w:pPr>
              <w:pStyle w:val="Standardtext"/>
              <w:spacing w:after="0" w:line="240" w:lineRule="auto"/>
            </w:pPr>
            <w:r w:rsidRPr="00F672AD">
              <w:t xml:space="preserve">    "addr": "payervpa@payerhandler",</w:t>
            </w:r>
          </w:p>
          <w:p w14:paraId="3E2E5F5C" w14:textId="77777777" w:rsidR="00814271" w:rsidRPr="00F672AD" w:rsidRDefault="000C6D67">
            <w:pPr>
              <w:pStyle w:val="Standardtext"/>
              <w:spacing w:after="0" w:line="240" w:lineRule="auto"/>
            </w:pPr>
            <w:r w:rsidRPr="00F672AD">
              <w:t xml:space="preserve">    "account": {</w:t>
            </w:r>
          </w:p>
          <w:p w14:paraId="140D2EE1" w14:textId="77777777" w:rsidR="00814271" w:rsidRPr="00F672AD" w:rsidRDefault="000C6D67">
            <w:pPr>
              <w:pStyle w:val="Standardtext"/>
              <w:spacing w:after="0" w:line="240" w:lineRule="auto"/>
            </w:pPr>
            <w:r w:rsidRPr="00F672AD">
              <w:t xml:space="preserve">      "lrn": "1GRDpegIW0QOOAr1qirK"</w:t>
            </w:r>
          </w:p>
          <w:p w14:paraId="58CC3B23" w14:textId="77777777" w:rsidR="00814271" w:rsidRPr="00F672AD" w:rsidRDefault="000C6D67">
            <w:pPr>
              <w:pStyle w:val="Standardtext"/>
              <w:spacing w:after="0" w:line="240" w:lineRule="auto"/>
            </w:pPr>
            <w:r w:rsidRPr="00F672AD">
              <w:t xml:space="preserve">    }</w:t>
            </w:r>
          </w:p>
          <w:p w14:paraId="2E059FE8" w14:textId="77777777" w:rsidR="00814271" w:rsidRPr="00F672AD" w:rsidRDefault="000C6D67">
            <w:pPr>
              <w:pStyle w:val="Standardtext"/>
              <w:spacing w:after="0" w:line="240" w:lineRule="auto"/>
            </w:pPr>
            <w:r w:rsidRPr="00F672AD">
              <w:t>}</w:t>
            </w:r>
          </w:p>
          <w:p w14:paraId="28D45A3B" w14:textId="77777777" w:rsidR="00814271" w:rsidRPr="00F672AD" w:rsidRDefault="000C6D67">
            <w:pPr>
              <w:pStyle w:val="Standardtext"/>
              <w:spacing w:after="0" w:line="240" w:lineRule="auto"/>
            </w:pPr>
            <w:r w:rsidRPr="00F672AD">
              <w:t>}</w:t>
            </w:r>
          </w:p>
          <w:p w14:paraId="75963FD4" w14:textId="77777777" w:rsidR="00814271" w:rsidRPr="00F672AD" w:rsidRDefault="00814271">
            <w:pPr>
              <w:pStyle w:val="Standardtext"/>
              <w:spacing w:after="0" w:line="240" w:lineRule="auto"/>
            </w:pPr>
          </w:p>
          <w:p w14:paraId="201BA346" w14:textId="77777777" w:rsidR="00814271" w:rsidRPr="00F672AD" w:rsidRDefault="00814271">
            <w:pPr>
              <w:pStyle w:val="Standardtext"/>
              <w:spacing w:after="0" w:line="240" w:lineRule="auto"/>
            </w:pPr>
          </w:p>
        </w:tc>
      </w:tr>
    </w:tbl>
    <w:p w14:paraId="22608BEE" w14:textId="77777777" w:rsidR="00814271" w:rsidRPr="00F672AD" w:rsidRDefault="00814271">
      <w:pPr>
        <w:pStyle w:val="Standardtext"/>
        <w:rPr>
          <w:b/>
          <w:u w:val="single"/>
        </w:rPr>
        <w:sectPr w:rsidR="00814271" w:rsidRPr="00F672AD">
          <w:pgSz w:w="11907" w:h="16840"/>
          <w:pgMar w:top="1440" w:right="1440" w:bottom="1440" w:left="1440" w:header="624" w:footer="510" w:gutter="0"/>
          <w:cols w:space="720"/>
          <w:titlePg/>
          <w:docGrid w:linePitch="360"/>
        </w:sectPr>
      </w:pPr>
    </w:p>
    <w:p w14:paraId="6CE50133" w14:textId="77777777" w:rsidR="00814271" w:rsidRPr="00F672AD" w:rsidRDefault="000C6D67">
      <w:pPr>
        <w:pStyle w:val="Standardtext"/>
        <w:rPr>
          <w:b/>
          <w:u w:val="single"/>
        </w:rPr>
      </w:pPr>
      <w:r w:rsidRPr="00F672AD">
        <w:rPr>
          <w:b/>
          <w:u w:val="single"/>
        </w:rPr>
        <w:lastRenderedPageBreak/>
        <w:t>Response:</w:t>
      </w:r>
    </w:p>
    <w:tbl>
      <w:tblPr>
        <w:tblStyle w:val="TableGrid"/>
        <w:tblW w:w="0" w:type="auto"/>
        <w:tblLook w:val="04A0" w:firstRow="1" w:lastRow="0" w:firstColumn="1" w:lastColumn="0" w:noHBand="0" w:noVBand="1"/>
      </w:tblPr>
      <w:tblGrid>
        <w:gridCol w:w="9017"/>
      </w:tblGrid>
      <w:tr w:rsidR="00814271" w:rsidRPr="00F672AD" w14:paraId="1F1D1CDA" w14:textId="77777777">
        <w:tc>
          <w:tcPr>
            <w:tcW w:w="9017" w:type="dxa"/>
          </w:tcPr>
          <w:p w14:paraId="286BF644" w14:textId="77777777" w:rsidR="00814271" w:rsidRPr="00F672AD" w:rsidRDefault="000C6D67">
            <w:pPr>
              <w:pStyle w:val="Standardtext"/>
              <w:spacing w:after="0" w:line="240" w:lineRule="auto"/>
            </w:pPr>
            <w:r w:rsidRPr="00F672AD">
              <w:t>{</w:t>
            </w:r>
          </w:p>
          <w:p w14:paraId="50D3688B" w14:textId="77777777" w:rsidR="00814271" w:rsidRPr="00F672AD" w:rsidRDefault="000C6D67">
            <w:pPr>
              <w:pStyle w:val="Standardtext"/>
              <w:spacing w:after="0" w:line="240" w:lineRule="auto"/>
            </w:pPr>
            <w:r w:rsidRPr="00F672AD">
              <w:t xml:space="preserve">  "status": "200",</w:t>
            </w:r>
          </w:p>
          <w:p w14:paraId="595E6E2B" w14:textId="77777777" w:rsidR="00814271" w:rsidRPr="00F672AD" w:rsidRDefault="000C6D67">
            <w:pPr>
              <w:pStyle w:val="Standardtext"/>
              <w:spacing w:after="0" w:line="240" w:lineRule="auto"/>
            </w:pPr>
            <w:r w:rsidRPr="00F672AD">
              <w:t xml:space="preserve">  "message": "OK",</w:t>
            </w:r>
          </w:p>
          <w:p w14:paraId="16B54103" w14:textId="77777777" w:rsidR="00814271" w:rsidRPr="00F672AD" w:rsidRDefault="000C6D67">
            <w:pPr>
              <w:pStyle w:val="Standardtext"/>
              <w:spacing w:after="0" w:line="240" w:lineRule="auto"/>
            </w:pPr>
            <w:r w:rsidRPr="00F672AD">
              <w:t xml:space="preserve">  "error": "00",</w:t>
            </w:r>
          </w:p>
          <w:p w14:paraId="428BDE51" w14:textId="77777777" w:rsidR="00814271" w:rsidRPr="00F672AD" w:rsidRDefault="000C6D67">
            <w:pPr>
              <w:pStyle w:val="Standardtext"/>
              <w:spacing w:after="0" w:line="240" w:lineRule="auto"/>
            </w:pPr>
            <w:r w:rsidRPr="00F672AD">
              <w:t xml:space="preserve">  "timestamp": "2022-12-30T17:10:47.880Z",</w:t>
            </w:r>
          </w:p>
          <w:p w14:paraId="0ADC952F" w14:textId="77777777" w:rsidR="00814271" w:rsidRPr="00F672AD" w:rsidRDefault="000C6D67">
            <w:pPr>
              <w:pStyle w:val="Standardtext"/>
              <w:spacing w:after="0" w:line="240" w:lineRule="auto"/>
            </w:pPr>
            <w:r w:rsidRPr="00F672AD">
              <w:t xml:space="preserve">  "reqId": "CSB19B89EC98B8946C79B25576106231737",</w:t>
            </w:r>
          </w:p>
          <w:p w14:paraId="4B53D1B0" w14:textId="77777777" w:rsidR="00814271" w:rsidRPr="00F672AD" w:rsidRDefault="000C6D67">
            <w:pPr>
              <w:pStyle w:val="Standardtext"/>
              <w:spacing w:after="0" w:line="240" w:lineRule="auto"/>
            </w:pPr>
            <w:r w:rsidRPr="00F672AD">
              <w:t xml:space="preserve">  "txnId": "CAC0E32D90C57024DE6B8EF9258571B3E18",</w:t>
            </w:r>
          </w:p>
          <w:p w14:paraId="69A02DD1" w14:textId="77777777" w:rsidR="00814271" w:rsidRPr="00F672AD" w:rsidRDefault="000C6D67">
            <w:pPr>
              <w:pStyle w:val="Standardtext"/>
              <w:spacing w:after="0" w:line="240" w:lineRule="auto"/>
            </w:pPr>
            <w:r w:rsidRPr="00F672AD">
              <w:t xml:space="preserve">  "custRef": "0123456789",</w:t>
            </w:r>
          </w:p>
          <w:p w14:paraId="410AA5CF" w14:textId="77777777" w:rsidR="00814271" w:rsidRPr="00F672AD" w:rsidRDefault="000C6D67">
            <w:pPr>
              <w:pStyle w:val="Standardtext"/>
              <w:spacing w:after="0" w:line="240" w:lineRule="auto"/>
            </w:pPr>
            <w:r w:rsidRPr="00F672AD">
              <w:t xml:space="preserve">  "refId": "XYA5447D86914C14AC1B0A4C4A036B387B4",</w:t>
            </w:r>
          </w:p>
          <w:p w14:paraId="5087CBD7" w14:textId="77777777" w:rsidR="00814271" w:rsidRPr="00F672AD" w:rsidRDefault="000C6D67">
            <w:pPr>
              <w:pStyle w:val="Standardtext"/>
              <w:spacing w:after="0" w:line="240" w:lineRule="auto"/>
            </w:pPr>
            <w:r w:rsidRPr="00F672AD">
              <w:t xml:space="preserve">  "syncData": "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|LcUTm1raplAKaM+zWpio2w=="</w:t>
            </w:r>
          </w:p>
          <w:p w14:paraId="04A3E88D" w14:textId="77777777" w:rsidR="00814271" w:rsidRPr="00F672AD" w:rsidRDefault="000C6D67">
            <w:pPr>
              <w:pStyle w:val="Standardtext"/>
              <w:spacing w:after="0" w:line="240" w:lineRule="auto"/>
            </w:pPr>
            <w:r w:rsidRPr="00F672AD">
              <w:t>}</w:t>
            </w:r>
          </w:p>
        </w:tc>
      </w:tr>
    </w:tbl>
    <w:p w14:paraId="3AE89071" w14:textId="77777777" w:rsidR="00814271" w:rsidRPr="00F672AD" w:rsidRDefault="00814271">
      <w:pPr>
        <w:pStyle w:val="Standardtext"/>
      </w:pPr>
    </w:p>
    <w:p w14:paraId="06FA1034" w14:textId="77777777" w:rsidR="00814271" w:rsidRPr="00F672AD" w:rsidRDefault="000C6D67">
      <w:pPr>
        <w:pStyle w:val="Heading2"/>
        <w:ind w:left="1120"/>
      </w:pPr>
      <w:bookmarkStart w:id="380" w:name="_Toc144487129"/>
      <w:bookmarkStart w:id="381" w:name="_Toc195548867"/>
      <w:r w:rsidRPr="00F672AD">
        <w:t>SyncLite</w:t>
      </w:r>
      <w:bookmarkEnd w:id="380"/>
      <w:bookmarkEnd w:id="381"/>
    </w:p>
    <w:p w14:paraId="424C4380" w14:textId="77777777" w:rsidR="00814271" w:rsidRPr="00F672AD" w:rsidRDefault="000C6D67">
      <w:pPr>
        <w:pStyle w:val="Standardtext"/>
      </w:pPr>
      <w:r w:rsidRPr="00F672AD">
        <w:t>This API will be used by the channel to sync the mobile app/ NPCI CL with the last status of the UPI Lite account at the NPCI auth engine.</w:t>
      </w:r>
    </w:p>
    <w:p w14:paraId="02C67094" w14:textId="77777777" w:rsidR="00814271" w:rsidRPr="00F672AD" w:rsidRDefault="000C6D67">
      <w:pPr>
        <w:pStyle w:val="Heading3"/>
      </w:pPr>
      <w:bookmarkStart w:id="382" w:name="_Toc144487130"/>
      <w:bookmarkStart w:id="383" w:name="_Toc195548868"/>
      <w:r w:rsidRPr="00F672AD">
        <w:t>Request Format</w:t>
      </w:r>
      <w:bookmarkEnd w:id="382"/>
      <w:bookmarkEnd w:id="383"/>
    </w:p>
    <w:p w14:paraId="11D98089"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756"/>
        <w:gridCol w:w="994"/>
        <w:gridCol w:w="965"/>
        <w:gridCol w:w="664"/>
        <w:gridCol w:w="4638"/>
      </w:tblGrid>
      <w:tr w:rsidR="00814271" w:rsidRPr="00F672AD" w14:paraId="491C5B02" w14:textId="77777777" w:rsidTr="008142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single" w:sz="4" w:space="0" w:color="FFFFFF" w:themeColor="background1"/>
            </w:tcBorders>
          </w:tcPr>
          <w:p w14:paraId="6024C60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551"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7DCE35E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35"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6AF81CE4"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FFFFFF" w:themeColor="background1"/>
            </w:tcBorders>
          </w:tcPr>
          <w:p w14:paraId="4B793576"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04D99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90EC7F4"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5FDC3DCE" w14:textId="77777777" w:rsidR="00814271" w:rsidRPr="00F672AD" w:rsidRDefault="000C6D67">
            <w:pPr>
              <w:pStyle w:val="Standardtext"/>
              <w:spacing w:after="0" w:line="240" w:lineRule="auto"/>
              <w:jc w:val="left"/>
              <w:rPr>
                <w:bCs w:val="0"/>
              </w:rPr>
            </w:pPr>
            <w:r w:rsidRPr="00F672AD">
              <w:rPr>
                <w:b w:val="0"/>
              </w:rPr>
              <w:t>reqId</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1F3BFF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5BB728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CA105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65EB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2281DE40"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3719A466" w14:textId="77777777" w:rsidR="00814271" w:rsidRPr="00F672AD" w:rsidRDefault="000C6D67">
            <w:pPr>
              <w:pStyle w:val="Standardtext"/>
              <w:spacing w:after="0" w:line="240" w:lineRule="auto"/>
              <w:jc w:val="left"/>
              <w:rPr>
                <w:bCs w:val="0"/>
              </w:rPr>
            </w:pPr>
            <w:r w:rsidRPr="00F672AD">
              <w:rPr>
                <w:b w:val="0"/>
              </w:rPr>
              <w:t>userId</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6DC49E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2B0E8A6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7DF70D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F904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93C1F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1C44D34E"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6B37F166" w14:textId="77777777" w:rsidR="00814271" w:rsidRPr="00F672AD" w:rsidRDefault="000C6D67">
            <w:pPr>
              <w:pStyle w:val="Standardtext"/>
              <w:spacing w:after="0" w:line="240" w:lineRule="auto"/>
              <w:jc w:val="left"/>
              <w:rPr>
                <w:bCs w:val="0"/>
              </w:rPr>
            </w:pPr>
            <w:r w:rsidRPr="00F672AD">
              <w:rPr>
                <w:b w:val="0"/>
              </w:rPr>
              <w:t>version</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5C34C0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6EB99A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6155F0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08A8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24EE86B6"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176B16F4" w14:textId="77777777" w:rsidR="00814271" w:rsidRPr="00F672AD" w:rsidRDefault="000C6D67">
            <w:pPr>
              <w:pStyle w:val="Standardtext"/>
              <w:spacing w:after="0" w:line="240" w:lineRule="auto"/>
              <w:jc w:val="left"/>
              <w:rPr>
                <w:bCs w:val="0"/>
              </w:rPr>
            </w:pPr>
            <w:r w:rsidRPr="00F672AD">
              <w:rPr>
                <w:b w:val="0"/>
              </w:rPr>
              <w:t>clientID</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025C4A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299A9C7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2B71B2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DA33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4148E24C"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6DB2AC03" w14:textId="77777777" w:rsidR="00814271" w:rsidRPr="00F672AD" w:rsidRDefault="000C6D67">
            <w:pPr>
              <w:pStyle w:val="Standardtext"/>
              <w:spacing w:after="0" w:line="240" w:lineRule="auto"/>
              <w:jc w:val="left"/>
              <w:rPr>
                <w:bCs w:val="0"/>
              </w:rPr>
            </w:pPr>
            <w:r w:rsidRPr="00F672AD">
              <w:rPr>
                <w:b w:val="0"/>
              </w:rPr>
              <w:t>channel</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7A7DDC4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4977C2D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27A9D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F836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2D3D0450"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241E56C7" w14:textId="77777777" w:rsidR="00814271" w:rsidRPr="00F672AD" w:rsidRDefault="000C6D67">
            <w:pPr>
              <w:pStyle w:val="Standardtext"/>
              <w:spacing w:after="0" w:line="240" w:lineRule="auto"/>
              <w:jc w:val="left"/>
              <w:rPr>
                <w:bCs w:val="0"/>
              </w:rPr>
            </w:pPr>
            <w:r w:rsidRPr="00F672AD">
              <w:rPr>
                <w:b w:val="0"/>
              </w:rPr>
              <w:t>timestamp</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3AF3C9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358A64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1930F70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8166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6F0FB41D"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009681" w:themeColor="text2"/>
              <w:right w:val="nil"/>
            </w:tcBorders>
          </w:tcPr>
          <w:p w14:paraId="18DB4117" w14:textId="77777777" w:rsidR="00814271" w:rsidRPr="00F672AD" w:rsidRDefault="000C6D67">
            <w:pPr>
              <w:pStyle w:val="Standardtext"/>
              <w:spacing w:after="0" w:line="240" w:lineRule="auto"/>
              <w:jc w:val="left"/>
              <w:rPr>
                <w:bCs w:val="0"/>
              </w:rPr>
            </w:pPr>
            <w:r w:rsidRPr="00F672AD">
              <w:rPr>
                <w:b w:val="0"/>
              </w:rPr>
              <w:lastRenderedPageBreak/>
              <w:t>hmac</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2E5CC2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379FB7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05521F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9130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19851E95" w14:textId="77777777" w:rsidTr="00814271">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009681" w:themeColor="text2"/>
              <w:right w:val="single" w:sz="4" w:space="0" w:color="41B3A3" w:themeColor="accent1"/>
            </w:tcBorders>
          </w:tcPr>
          <w:p w14:paraId="487DB492" w14:textId="77777777" w:rsidR="00814271" w:rsidRPr="00F672AD" w:rsidRDefault="00814271">
            <w:pPr>
              <w:pStyle w:val="Standardtext"/>
              <w:spacing w:after="0" w:line="240" w:lineRule="auto"/>
              <w:jc w:val="right"/>
              <w:rPr>
                <w:b w:val="0"/>
                <w:bCs w:val="0"/>
              </w:rPr>
            </w:pPr>
          </w:p>
        </w:tc>
      </w:tr>
      <w:tr w:rsidR="00814271" w:rsidRPr="00F672AD" w14:paraId="3D7BDB9A" w14:textId="77777777" w:rsidTr="00814271">
        <w:tc>
          <w:tcPr>
            <w:cnfStyle w:val="001000000000" w:firstRow="0" w:lastRow="0" w:firstColumn="1" w:lastColumn="0" w:oddVBand="0" w:evenVBand="0" w:oddHBand="0" w:evenHBand="0" w:firstRowFirstColumn="0" w:firstRowLastColumn="0" w:lastRowFirstColumn="0" w:lastRowLastColumn="0"/>
            <w:tcW w:w="974" w:type="pct"/>
            <w:tcBorders>
              <w:top w:val="single" w:sz="4" w:space="0" w:color="41B3A3" w:themeColor="accent1"/>
              <w:left w:val="single" w:sz="4" w:space="0" w:color="41B3A3" w:themeColor="accent1"/>
              <w:bottom w:val="single" w:sz="4" w:space="0" w:color="41B3A3" w:themeColor="accent1"/>
              <w:right w:val="nil"/>
            </w:tcBorders>
          </w:tcPr>
          <w:p w14:paraId="22F2EFEE" w14:textId="77777777" w:rsidR="00814271" w:rsidRPr="00F672AD" w:rsidRDefault="000C6D67">
            <w:pPr>
              <w:pStyle w:val="Standardtext"/>
              <w:spacing w:after="0" w:line="240" w:lineRule="auto"/>
              <w:jc w:val="left"/>
              <w:rPr>
                <w:bCs w:val="0"/>
              </w:rPr>
            </w:pPr>
            <w:r w:rsidRPr="00F672AD">
              <w:rPr>
                <w:b w:val="0"/>
              </w:rPr>
              <w:t>lrn</w:t>
            </w:r>
          </w:p>
        </w:tc>
        <w:tc>
          <w:tcPr>
            <w:tcW w:w="551" w:type="pct"/>
            <w:tcBorders>
              <w:top w:val="single" w:sz="4" w:space="0" w:color="41B3A3" w:themeColor="accent1"/>
              <w:left w:val="single" w:sz="4" w:space="0" w:color="41B3A3" w:themeColor="accent1"/>
              <w:bottom w:val="single" w:sz="4" w:space="0" w:color="41B3A3" w:themeColor="accent1"/>
              <w:right w:val="nil"/>
            </w:tcBorders>
          </w:tcPr>
          <w:p w14:paraId="5CEB40F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35" w:type="pct"/>
            <w:tcBorders>
              <w:top w:val="single" w:sz="4" w:space="0" w:color="41B3A3" w:themeColor="accent1"/>
              <w:left w:val="single" w:sz="4" w:space="0" w:color="41B3A3" w:themeColor="accent1"/>
              <w:bottom w:val="single" w:sz="4" w:space="0" w:color="41B3A3" w:themeColor="accent1"/>
              <w:right w:val="nil"/>
            </w:tcBorders>
          </w:tcPr>
          <w:p w14:paraId="48285D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nil"/>
            </w:tcBorders>
          </w:tcPr>
          <w:p w14:paraId="4F8BAD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57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9BBBA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bl>
    <w:p w14:paraId="53A4712B" w14:textId="77777777" w:rsidR="00814271" w:rsidRPr="00F672AD" w:rsidRDefault="00814271">
      <w:pPr>
        <w:pStyle w:val="Standardtext"/>
      </w:pPr>
    </w:p>
    <w:p w14:paraId="669670BC" w14:textId="77777777" w:rsidR="00814271" w:rsidRPr="00F672AD" w:rsidRDefault="000C6D67">
      <w:pPr>
        <w:pStyle w:val="Heading3"/>
      </w:pPr>
      <w:bookmarkStart w:id="384" w:name="_Toc144487131"/>
      <w:bookmarkStart w:id="385" w:name="_Toc195548869"/>
      <w:r w:rsidRPr="00F672AD">
        <w:t>Response Format</w:t>
      </w:r>
      <w:bookmarkEnd w:id="384"/>
      <w:bookmarkEnd w:id="385"/>
    </w:p>
    <w:p w14:paraId="346FCEA3" w14:textId="77777777" w:rsidR="00814271" w:rsidRPr="00F672AD" w:rsidRDefault="000C6D67">
      <w:pPr>
        <w:pStyle w:val="Standardtext"/>
      </w:pPr>
      <w:r w:rsidRPr="00F672AD">
        <w:t>The following fields will be required in the API respones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4A68B43F"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0572419"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6A10A799"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1BFA9497"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77232FE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1BF2BDD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D954C5A"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DD7AD01"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614CA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69E8B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368" w:type="pct"/>
          </w:tcPr>
          <w:p w14:paraId="2B57C0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083711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681F33EF"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39EF4DB" w14:textId="77777777" w:rsidR="00814271" w:rsidRPr="00F672AD" w:rsidRDefault="000C6D67">
            <w:pPr>
              <w:pStyle w:val="Standardtext"/>
              <w:spacing w:after="0" w:line="240" w:lineRule="auto"/>
              <w:jc w:val="left"/>
              <w:rPr>
                <w:bCs w:val="0"/>
              </w:rPr>
            </w:pPr>
            <w:r w:rsidRPr="00F672AD">
              <w:rPr>
                <w:b w:val="0"/>
              </w:rPr>
              <w:t>message</w:t>
            </w:r>
          </w:p>
        </w:tc>
        <w:tc>
          <w:tcPr>
            <w:tcW w:w="803" w:type="pct"/>
          </w:tcPr>
          <w:p w14:paraId="14245F6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26DF2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5EEBB6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3C783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6A64F4DB"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0184C6A"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0F384A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D85B8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w:t>
            </w:r>
          </w:p>
        </w:tc>
        <w:tc>
          <w:tcPr>
            <w:tcW w:w="368" w:type="pct"/>
          </w:tcPr>
          <w:p w14:paraId="0DFCDC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389C974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2BCE522F"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E1262E1"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62682C1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5170BD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6D23ED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653E6E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416D5E3"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533B13D"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4B2334A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20A877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79F22C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AA056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0AB1F252"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B1841A1" w14:textId="77777777" w:rsidR="00814271" w:rsidRPr="00F672AD" w:rsidRDefault="000C6D67">
            <w:pPr>
              <w:pStyle w:val="Standardtext"/>
              <w:spacing w:after="0" w:line="240" w:lineRule="auto"/>
              <w:jc w:val="left"/>
              <w:rPr>
                <w:bCs w:val="0"/>
              </w:rPr>
            </w:pPr>
            <w:r w:rsidRPr="00F672AD">
              <w:rPr>
                <w:b w:val="0"/>
              </w:rPr>
              <w:t>lrn</w:t>
            </w:r>
          </w:p>
        </w:tc>
        <w:tc>
          <w:tcPr>
            <w:tcW w:w="803" w:type="pct"/>
          </w:tcPr>
          <w:p w14:paraId="3C9A810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E53A9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3AA31E6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ED273D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Reference Number</w:t>
            </w:r>
          </w:p>
        </w:tc>
      </w:tr>
      <w:tr w:rsidR="00814271" w:rsidRPr="00F672AD" w14:paraId="1657503E"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7A9DBA6" w14:textId="77777777" w:rsidR="00814271" w:rsidRPr="00F672AD" w:rsidRDefault="000C6D67">
            <w:pPr>
              <w:pStyle w:val="Standardtext"/>
              <w:spacing w:after="0" w:line="240" w:lineRule="auto"/>
              <w:jc w:val="left"/>
              <w:rPr>
                <w:bCs w:val="0"/>
              </w:rPr>
            </w:pPr>
            <w:r w:rsidRPr="00F672AD">
              <w:rPr>
                <w:b w:val="0"/>
              </w:rPr>
              <w:t>syncData</w:t>
            </w:r>
          </w:p>
        </w:tc>
        <w:tc>
          <w:tcPr>
            <w:tcW w:w="803" w:type="pct"/>
          </w:tcPr>
          <w:p w14:paraId="7A5C61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512383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670350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0539D2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ite Sync data received from NPCI</w:t>
            </w:r>
          </w:p>
        </w:tc>
      </w:tr>
    </w:tbl>
    <w:p w14:paraId="2EAE265A" w14:textId="77777777" w:rsidR="00814271" w:rsidRPr="00F672AD" w:rsidRDefault="00814271">
      <w:pPr>
        <w:pStyle w:val="Standardtext"/>
      </w:pPr>
    </w:p>
    <w:p w14:paraId="6A021DA4" w14:textId="77777777" w:rsidR="00814271" w:rsidRPr="00F672AD" w:rsidRDefault="00814271">
      <w:pPr>
        <w:pStyle w:val="Standardtext"/>
      </w:pPr>
    </w:p>
    <w:p w14:paraId="6E37F956" w14:textId="77777777" w:rsidR="00814271" w:rsidRPr="00F672AD" w:rsidRDefault="000C6D67">
      <w:pPr>
        <w:pStyle w:val="Heading3"/>
      </w:pPr>
      <w:bookmarkStart w:id="386" w:name="_Toc144487132"/>
      <w:bookmarkStart w:id="387" w:name="_Toc195548870"/>
      <w:r w:rsidRPr="00F672AD">
        <w:t>Sample Message</w:t>
      </w:r>
      <w:bookmarkEnd w:id="386"/>
      <w:bookmarkEnd w:id="387"/>
    </w:p>
    <w:p w14:paraId="7465537F" w14:textId="77777777" w:rsidR="00814271" w:rsidRPr="00F672AD" w:rsidRDefault="000C6D67">
      <w:pPr>
        <w:pStyle w:val="Standardtext"/>
        <w:rPr>
          <w:i/>
        </w:rPr>
      </w:pPr>
      <w:r w:rsidRPr="00F672AD">
        <w:rPr>
          <w:b/>
          <w:u w:val="single"/>
        </w:rPr>
        <w:t>URL:</w:t>
      </w:r>
      <w:r w:rsidRPr="00F672AD">
        <w:rPr>
          <w:i/>
        </w:rPr>
        <w:t xml:space="preserve"> </w:t>
      </w:r>
      <w:hyperlink r:id="rId70" w:history="1">
        <w:r w:rsidRPr="00F672AD">
          <w:rPr>
            <w:rStyle w:val="Hyperlink"/>
            <w:i/>
          </w:rPr>
          <w:t>https://IP:Port/acquirer/fin/SyncLite</w:t>
        </w:r>
      </w:hyperlink>
    </w:p>
    <w:p w14:paraId="6E4127B2" w14:textId="77777777" w:rsidR="00814271" w:rsidRPr="00F672AD" w:rsidRDefault="000C6D67">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860B7B8" w14:textId="77777777">
        <w:tc>
          <w:tcPr>
            <w:tcW w:w="9017" w:type="dxa"/>
          </w:tcPr>
          <w:p w14:paraId="549CBB8B" w14:textId="77777777" w:rsidR="00814271" w:rsidRPr="00F672AD" w:rsidRDefault="000C6D67">
            <w:pPr>
              <w:pStyle w:val="Standardtext"/>
              <w:spacing w:after="0" w:line="240" w:lineRule="auto"/>
            </w:pPr>
            <w:r w:rsidRPr="00F672AD">
              <w:t>{</w:t>
            </w:r>
          </w:p>
          <w:p w14:paraId="1BD3A248" w14:textId="77777777" w:rsidR="00814271" w:rsidRPr="00F672AD" w:rsidRDefault="000C6D67">
            <w:pPr>
              <w:pStyle w:val="Standardtext"/>
              <w:spacing w:after="0" w:line="240" w:lineRule="auto"/>
            </w:pPr>
            <w:r w:rsidRPr="00F672AD">
              <w:t xml:space="preserve">  "header": {</w:t>
            </w:r>
          </w:p>
          <w:p w14:paraId="21057561" w14:textId="77777777" w:rsidR="00814271" w:rsidRPr="00F672AD" w:rsidRDefault="000C6D67">
            <w:pPr>
              <w:pStyle w:val="Standardtext"/>
              <w:spacing w:after="0" w:line="240" w:lineRule="auto"/>
            </w:pPr>
            <w:r w:rsidRPr="00F672AD">
              <w:t xml:space="preserve">    "reqId": "CAC0E32D90C57024DE6B8EF9258571B3E18",</w:t>
            </w:r>
          </w:p>
          <w:p w14:paraId="6974E02E" w14:textId="77777777" w:rsidR="00814271" w:rsidRPr="00F672AD" w:rsidRDefault="000C6D67">
            <w:pPr>
              <w:pStyle w:val="Standardtext"/>
              <w:spacing w:after="0" w:line="240" w:lineRule="auto"/>
            </w:pPr>
            <w:r w:rsidRPr="00F672AD">
              <w:t xml:space="preserve">    "userId": "918600468133",</w:t>
            </w:r>
          </w:p>
          <w:p w14:paraId="43C92BAA" w14:textId="77777777" w:rsidR="00814271" w:rsidRPr="00F672AD" w:rsidRDefault="000C6D67">
            <w:pPr>
              <w:pStyle w:val="Standardtext"/>
              <w:spacing w:after="0" w:line="240" w:lineRule="auto"/>
            </w:pPr>
            <w:r w:rsidRPr="00F672AD">
              <w:t xml:space="preserve">    "version": "1",</w:t>
            </w:r>
          </w:p>
          <w:p w14:paraId="179CE244" w14:textId="77777777" w:rsidR="00814271" w:rsidRPr="00F672AD" w:rsidRDefault="000C6D67">
            <w:pPr>
              <w:pStyle w:val="Standardtext"/>
              <w:spacing w:after="0" w:line="240" w:lineRule="auto"/>
            </w:pPr>
            <w:r w:rsidRPr="00F672AD">
              <w:t xml:space="preserve">    "clientID": "TID1234567890",</w:t>
            </w:r>
          </w:p>
          <w:p w14:paraId="78A10572" w14:textId="77777777" w:rsidR="00814271" w:rsidRPr="00F672AD" w:rsidRDefault="000C6D67">
            <w:pPr>
              <w:pStyle w:val="Standardtext"/>
              <w:spacing w:after="0" w:line="240" w:lineRule="auto"/>
            </w:pPr>
            <w:r w:rsidRPr="00F672AD">
              <w:t xml:space="preserve">    "channel": "MOB",</w:t>
            </w:r>
          </w:p>
          <w:p w14:paraId="545ACFD6" w14:textId="77777777" w:rsidR="00814271" w:rsidRPr="00F672AD" w:rsidRDefault="000C6D67">
            <w:pPr>
              <w:pStyle w:val="Standardtext"/>
              <w:spacing w:after="0" w:line="240" w:lineRule="auto"/>
            </w:pPr>
            <w:r w:rsidRPr="00F672AD">
              <w:t xml:space="preserve">    "timestamp": "2022-12-30T04:12:38.606Z"</w:t>
            </w:r>
          </w:p>
          <w:p w14:paraId="3AE43476" w14:textId="77777777" w:rsidR="00814271" w:rsidRPr="00F672AD" w:rsidRDefault="000C6D67">
            <w:pPr>
              <w:pStyle w:val="Standardtext"/>
              <w:spacing w:after="0" w:line="240" w:lineRule="auto"/>
            </w:pPr>
            <w:r w:rsidRPr="00F672AD">
              <w:t xml:space="preserve">  },</w:t>
            </w:r>
          </w:p>
          <w:p w14:paraId="5FBD6609" w14:textId="77777777" w:rsidR="00814271" w:rsidRPr="00F672AD" w:rsidRDefault="000C6D67">
            <w:pPr>
              <w:pStyle w:val="Standardtext"/>
              <w:spacing w:after="0" w:line="240" w:lineRule="auto"/>
            </w:pPr>
            <w:r w:rsidRPr="00F672AD">
              <w:t xml:space="preserve">  "lrn": "1GRDpegIW0QOOAr1qirK"</w:t>
            </w:r>
          </w:p>
          <w:p w14:paraId="000058F1" w14:textId="77777777" w:rsidR="00814271" w:rsidRPr="00F672AD" w:rsidRDefault="000C6D67">
            <w:pPr>
              <w:pStyle w:val="Standardtext"/>
              <w:spacing w:after="0" w:line="240" w:lineRule="auto"/>
            </w:pPr>
            <w:r w:rsidRPr="00F672AD">
              <w:t>}</w:t>
            </w:r>
          </w:p>
        </w:tc>
      </w:tr>
    </w:tbl>
    <w:p w14:paraId="2174E118"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45087A4" w14:textId="77777777">
        <w:tc>
          <w:tcPr>
            <w:tcW w:w="9017" w:type="dxa"/>
          </w:tcPr>
          <w:p w14:paraId="1BEC0F6B" w14:textId="77777777" w:rsidR="00814271" w:rsidRPr="00F672AD" w:rsidRDefault="000C6D67">
            <w:pPr>
              <w:pStyle w:val="Standardtext"/>
              <w:spacing w:after="0" w:line="240" w:lineRule="auto"/>
            </w:pPr>
            <w:r w:rsidRPr="00F672AD">
              <w:lastRenderedPageBreak/>
              <w:t>{</w:t>
            </w:r>
          </w:p>
          <w:p w14:paraId="4A182A1A" w14:textId="77777777" w:rsidR="00814271" w:rsidRPr="00F672AD" w:rsidRDefault="000C6D67">
            <w:pPr>
              <w:pStyle w:val="Standardtext"/>
              <w:spacing w:after="0" w:line="240" w:lineRule="auto"/>
            </w:pPr>
            <w:r w:rsidRPr="00F672AD">
              <w:t xml:space="preserve">  "status": "200",</w:t>
            </w:r>
          </w:p>
          <w:p w14:paraId="1C14040F" w14:textId="77777777" w:rsidR="00814271" w:rsidRPr="00F672AD" w:rsidRDefault="000C6D67">
            <w:pPr>
              <w:pStyle w:val="Standardtext"/>
              <w:spacing w:after="0" w:line="240" w:lineRule="auto"/>
            </w:pPr>
            <w:r w:rsidRPr="00F672AD">
              <w:t xml:space="preserve">  "message": "OK",</w:t>
            </w:r>
          </w:p>
          <w:p w14:paraId="46EC7A68" w14:textId="77777777" w:rsidR="00814271" w:rsidRPr="00F672AD" w:rsidRDefault="000C6D67">
            <w:pPr>
              <w:pStyle w:val="Standardtext"/>
              <w:spacing w:after="0" w:line="240" w:lineRule="auto"/>
            </w:pPr>
            <w:r w:rsidRPr="00F672AD">
              <w:t xml:space="preserve">  "error": "00",</w:t>
            </w:r>
          </w:p>
          <w:p w14:paraId="7920C224" w14:textId="77777777" w:rsidR="00814271" w:rsidRPr="00F672AD" w:rsidRDefault="000C6D67">
            <w:pPr>
              <w:pStyle w:val="Standardtext"/>
              <w:spacing w:after="0" w:line="240" w:lineRule="auto"/>
            </w:pPr>
            <w:r w:rsidRPr="00F672AD">
              <w:t xml:space="preserve">  "reqId": "CSB19B89EC98B8946C79B25576106231737",</w:t>
            </w:r>
          </w:p>
          <w:p w14:paraId="78C4E186" w14:textId="77777777" w:rsidR="00814271" w:rsidRPr="00F672AD" w:rsidRDefault="000C6D67">
            <w:pPr>
              <w:pStyle w:val="Standardtext"/>
              <w:spacing w:after="0" w:line="240" w:lineRule="auto"/>
            </w:pPr>
            <w:r w:rsidRPr="00F672AD">
              <w:t xml:space="preserve">  "timestamp": "2022-12-30T04:32:06.889Z",</w:t>
            </w:r>
          </w:p>
          <w:p w14:paraId="340CDB06" w14:textId="77777777" w:rsidR="00814271" w:rsidRPr="00F672AD" w:rsidRDefault="000C6D67">
            <w:pPr>
              <w:pStyle w:val="Standardtext"/>
              <w:spacing w:after="0" w:line="240" w:lineRule="auto"/>
            </w:pPr>
            <w:r w:rsidRPr="00F672AD">
              <w:t xml:space="preserve">  "lrn": "1GRDpegIW0QOOAr1qirK",</w:t>
            </w:r>
          </w:p>
          <w:p w14:paraId="6C3B4D11" w14:textId="77777777" w:rsidR="00814271" w:rsidRPr="00F672AD" w:rsidRDefault="000C6D67">
            <w:pPr>
              <w:pStyle w:val="Standardtext"/>
              <w:spacing w:after="0" w:line="240" w:lineRule="auto"/>
            </w:pPr>
            <w:r w:rsidRPr="00F672AD">
              <w:t xml:space="preserve">  "syncData": "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|LcUTm1raplAKaM+zWpio2w=="</w:t>
            </w:r>
          </w:p>
          <w:p w14:paraId="3A0887DA" w14:textId="77777777" w:rsidR="00814271" w:rsidRPr="00F672AD" w:rsidRDefault="000C6D67">
            <w:pPr>
              <w:pStyle w:val="Standardtext"/>
              <w:spacing w:after="0" w:line="240" w:lineRule="auto"/>
            </w:pPr>
            <w:r w:rsidRPr="00F672AD">
              <w:t>}</w:t>
            </w:r>
          </w:p>
        </w:tc>
      </w:tr>
    </w:tbl>
    <w:p w14:paraId="5070896D" w14:textId="77777777" w:rsidR="00814271" w:rsidRPr="00F672AD" w:rsidRDefault="00814271">
      <w:pPr>
        <w:pStyle w:val="Standardtext"/>
      </w:pPr>
    </w:p>
    <w:p w14:paraId="0854F557" w14:textId="77777777" w:rsidR="00814271" w:rsidRPr="00F672AD" w:rsidRDefault="000C6D67">
      <w:pPr>
        <w:pStyle w:val="Heading2"/>
        <w:ind w:left="1120"/>
      </w:pPr>
      <w:bookmarkStart w:id="388" w:name="_Toc144487133"/>
      <w:bookmarkStart w:id="389" w:name="_Toc195548871"/>
      <w:r w:rsidRPr="00F672AD">
        <w:t>LitePay</w:t>
      </w:r>
      <w:bookmarkEnd w:id="388"/>
      <w:bookmarkEnd w:id="389"/>
    </w:p>
    <w:p w14:paraId="3E54BCCF" w14:textId="77777777" w:rsidR="00814271" w:rsidRPr="00F672AD" w:rsidRDefault="000C6D67">
      <w:pPr>
        <w:pStyle w:val="Standardtext"/>
      </w:pPr>
      <w:r w:rsidRPr="00F672AD">
        <w:t>This API will be used to initiate a Lite Pay request to the UPI PSP system.</w:t>
      </w:r>
    </w:p>
    <w:p w14:paraId="53DC1F80" w14:textId="77777777" w:rsidR="00814271" w:rsidRPr="00F672AD" w:rsidRDefault="000C6D67">
      <w:pPr>
        <w:pStyle w:val="Heading3"/>
      </w:pPr>
      <w:bookmarkStart w:id="390" w:name="_Toc144487134"/>
      <w:bookmarkStart w:id="391" w:name="_Toc195548872"/>
      <w:r w:rsidRPr="00F672AD">
        <w:t>Request Format</w:t>
      </w:r>
      <w:bookmarkEnd w:id="390"/>
      <w:bookmarkEnd w:id="391"/>
    </w:p>
    <w:p w14:paraId="3EB14439" w14:textId="77777777" w:rsidR="00814271" w:rsidRPr="00F672AD" w:rsidRDefault="000C6D67">
      <w:pPr>
        <w:pStyle w:val="Standardtext"/>
      </w:pPr>
      <w:r w:rsidRPr="00F672AD">
        <w:t>The following fields will be required in the API request call:</w:t>
      </w:r>
    </w:p>
    <w:tbl>
      <w:tblPr>
        <w:tblStyle w:val="Tablehistoricaldata"/>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3"/>
        <w:gridCol w:w="1338"/>
        <w:gridCol w:w="1091"/>
        <w:gridCol w:w="832"/>
        <w:gridCol w:w="3913"/>
      </w:tblGrid>
      <w:tr w:rsidR="00814271" w:rsidRPr="00F672AD" w14:paraId="12202EF6"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930691"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6FA391"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E2E90A"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12E5BE"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04A44F"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29831EB7"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B6590C" w14:textId="77777777" w:rsidR="00814271" w:rsidRPr="00F672AD" w:rsidRDefault="000C6D67">
            <w:pPr>
              <w:pStyle w:val="Standardtext"/>
              <w:spacing w:after="0" w:line="240" w:lineRule="auto"/>
              <w:jc w:val="center"/>
              <w:rPr>
                <w:b w:val="0"/>
                <w:bCs w:val="0"/>
              </w:rPr>
            </w:pPr>
            <w:r w:rsidRPr="00F672AD">
              <w:t>header</w:t>
            </w:r>
          </w:p>
        </w:tc>
      </w:tr>
      <w:tr w:rsidR="00814271" w:rsidRPr="00F672AD" w14:paraId="780DCC1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3E27FA" w14:textId="77777777" w:rsidR="00814271" w:rsidRPr="00F672AD" w:rsidRDefault="000C6D67">
            <w:pPr>
              <w:pStyle w:val="Standardtext"/>
              <w:spacing w:after="0" w:line="240" w:lineRule="auto"/>
              <w:jc w:val="left"/>
              <w:rPr>
                <w:bCs w:val="0"/>
              </w:rPr>
            </w:pPr>
            <w:r w:rsidRPr="00F672AD">
              <w:rPr>
                <w:b w:val="0"/>
              </w:rPr>
              <w:t>req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905EF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97E5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4FFD7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BAB0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DF553C3"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5B4714" w14:textId="77777777" w:rsidR="00814271" w:rsidRPr="00F672AD" w:rsidRDefault="000C6D67">
            <w:pPr>
              <w:pStyle w:val="Standardtext"/>
              <w:spacing w:after="0" w:line="240" w:lineRule="auto"/>
              <w:jc w:val="left"/>
              <w:rPr>
                <w:bCs w:val="0"/>
              </w:rPr>
            </w:pPr>
            <w:r w:rsidRPr="00F672AD">
              <w:rPr>
                <w:b w:val="0"/>
              </w:rPr>
              <w:t>user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C291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4452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1744D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B8F4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08D760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814271" w:rsidRPr="00F672AD" w14:paraId="0878ADAC"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9B57A7" w14:textId="77777777" w:rsidR="00814271" w:rsidRPr="00F672AD" w:rsidRDefault="000C6D67">
            <w:pPr>
              <w:pStyle w:val="Standardtext"/>
              <w:spacing w:after="0" w:line="240" w:lineRule="auto"/>
              <w:jc w:val="left"/>
              <w:rPr>
                <w:bCs w:val="0"/>
              </w:rPr>
            </w:pPr>
            <w:r w:rsidRPr="00F672AD">
              <w:rPr>
                <w:b w:val="0"/>
              </w:rPr>
              <w:t>versio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7E66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21C0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EC9D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53EB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814271" w:rsidRPr="00F672AD" w14:paraId="020F8C2C"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AB4806" w14:textId="77777777" w:rsidR="00814271" w:rsidRPr="00F672AD" w:rsidRDefault="000C6D67">
            <w:pPr>
              <w:pStyle w:val="Standardtext"/>
              <w:spacing w:after="0" w:line="240" w:lineRule="auto"/>
              <w:jc w:val="left"/>
              <w:rPr>
                <w:bCs w:val="0"/>
              </w:rPr>
            </w:pPr>
            <w:r w:rsidRPr="00F672AD">
              <w:rPr>
                <w:b w:val="0"/>
              </w:rPr>
              <w:t>client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F6CB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F9E9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924CE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9C0F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814271" w:rsidRPr="00F672AD" w14:paraId="26D6938E"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8125D0" w14:textId="77777777" w:rsidR="00814271" w:rsidRPr="00F672AD" w:rsidRDefault="000C6D67">
            <w:pPr>
              <w:pStyle w:val="Standardtext"/>
              <w:spacing w:after="0" w:line="240" w:lineRule="auto"/>
              <w:jc w:val="left"/>
              <w:rPr>
                <w:bCs w:val="0"/>
              </w:rPr>
            </w:pPr>
            <w:r w:rsidRPr="00F672AD">
              <w:rPr>
                <w:b w:val="0"/>
              </w:rPr>
              <w:lastRenderedPageBreak/>
              <w:t>channel</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946E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5BA3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ACC4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047A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814271" w:rsidRPr="00F672AD" w14:paraId="7C33A26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E785A8" w14:textId="77777777" w:rsidR="00814271" w:rsidRPr="00F672AD" w:rsidRDefault="000C6D67">
            <w:pPr>
              <w:pStyle w:val="Standardtext"/>
              <w:spacing w:after="0" w:line="240" w:lineRule="auto"/>
              <w:jc w:val="left"/>
              <w:rPr>
                <w:bCs w:val="0"/>
              </w:rPr>
            </w:pPr>
            <w:r w:rsidRPr="00F672AD">
              <w:rPr>
                <w:b w:val="0"/>
              </w:rPr>
              <w:t>timestamp</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FF34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7CD58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17763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1F6A0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814271" w:rsidRPr="00F672AD" w14:paraId="08C0EDB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E9252C" w14:textId="77777777" w:rsidR="00814271" w:rsidRPr="00F672AD" w:rsidRDefault="000C6D67">
            <w:pPr>
              <w:pStyle w:val="Standardtext"/>
              <w:spacing w:after="0" w:line="240" w:lineRule="auto"/>
              <w:jc w:val="left"/>
              <w:rPr>
                <w:bCs w:val="0"/>
              </w:rPr>
            </w:pPr>
            <w:r w:rsidRPr="00F672AD">
              <w:rPr>
                <w:b w:val="0"/>
              </w:rPr>
              <w:t>hmac</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44033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3B527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D71C5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65F04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814271" w:rsidRPr="00F672AD" w14:paraId="6D47C2F8"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6B5925" w14:textId="77777777" w:rsidR="00814271" w:rsidRPr="00F672AD" w:rsidRDefault="000C6D67">
            <w:pPr>
              <w:pStyle w:val="Standardtext"/>
              <w:spacing w:after="0" w:line="240" w:lineRule="auto"/>
              <w:jc w:val="center"/>
              <w:rPr>
                <w:b w:val="0"/>
                <w:bCs w:val="0"/>
              </w:rPr>
            </w:pPr>
            <w:r w:rsidRPr="00F672AD">
              <w:t>device</w:t>
            </w:r>
          </w:p>
        </w:tc>
      </w:tr>
      <w:tr w:rsidR="00814271" w:rsidRPr="00F672AD" w14:paraId="4C979F9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0F9EE6" w14:textId="77777777" w:rsidR="00814271" w:rsidRPr="00F672AD" w:rsidRDefault="000C6D67">
            <w:pPr>
              <w:pStyle w:val="Standardtext"/>
              <w:spacing w:after="0" w:line="240" w:lineRule="auto"/>
              <w:jc w:val="left"/>
              <w:rPr>
                <w:bCs w:val="0"/>
              </w:rPr>
            </w:pPr>
            <w:r w:rsidRPr="00F672AD">
              <w:rPr>
                <w:b w:val="0"/>
              </w:rPr>
              <w:t>app</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4FD2A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51C0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4D8C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0D0C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Package Name </w:t>
            </w:r>
          </w:p>
        </w:tc>
      </w:tr>
      <w:tr w:rsidR="00814271" w:rsidRPr="00F672AD" w14:paraId="66E9F2F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D13306" w14:textId="77777777" w:rsidR="00814271" w:rsidRPr="00F672AD" w:rsidRDefault="000C6D67">
            <w:pPr>
              <w:pStyle w:val="Standardtext"/>
              <w:spacing w:after="0" w:line="240" w:lineRule="auto"/>
              <w:jc w:val="left"/>
              <w:rPr>
                <w:bCs w:val="0"/>
              </w:rPr>
            </w:pPr>
            <w:r w:rsidRPr="00F672AD">
              <w:rPr>
                <w:b w:val="0"/>
              </w:rPr>
              <w:t>appVersio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9F53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5746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455E4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3F92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plication Version </w:t>
            </w:r>
          </w:p>
        </w:tc>
      </w:tr>
      <w:tr w:rsidR="00814271" w:rsidRPr="00F672AD" w14:paraId="08E7607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1B2049" w14:textId="77777777" w:rsidR="00814271" w:rsidRPr="00F672AD" w:rsidRDefault="000C6D67">
            <w:pPr>
              <w:pStyle w:val="Standardtext"/>
              <w:spacing w:after="0" w:line="240" w:lineRule="auto"/>
              <w:jc w:val="left"/>
              <w:rPr>
                <w:bCs w:val="0"/>
              </w:rPr>
            </w:pPr>
            <w:r w:rsidRPr="00F672AD">
              <w:rPr>
                <w:b w:val="0"/>
              </w:rPr>
              <w:t>capability</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B264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C9C7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E621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A10F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Capability </w:t>
            </w:r>
          </w:p>
        </w:tc>
      </w:tr>
      <w:tr w:rsidR="00814271" w:rsidRPr="00F672AD" w14:paraId="5709394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6CBC41" w14:textId="77777777" w:rsidR="00814271" w:rsidRPr="00F672AD" w:rsidRDefault="000C6D67">
            <w:pPr>
              <w:pStyle w:val="Standardtext"/>
              <w:spacing w:after="0" w:line="240" w:lineRule="auto"/>
              <w:jc w:val="left"/>
              <w:rPr>
                <w:bCs w:val="0"/>
              </w:rPr>
            </w:pPr>
            <w:r w:rsidRPr="00F672AD">
              <w:rPr>
                <w:b w:val="0"/>
              </w:rPr>
              <w:t>geoc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7EC9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FA981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A901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A0A5E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Latitude and Longitude of the device – To be passed if customer has given consent to share the data</w:t>
            </w:r>
          </w:p>
        </w:tc>
      </w:tr>
      <w:tr w:rsidR="00814271" w:rsidRPr="00F672AD" w14:paraId="60CED50B"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E63E25" w14:textId="77777777" w:rsidR="00814271" w:rsidRPr="00F672AD" w:rsidRDefault="000C6D67">
            <w:pPr>
              <w:pStyle w:val="Standardtext"/>
              <w:spacing w:after="0" w:line="240" w:lineRule="auto"/>
              <w:jc w:val="left"/>
              <w:rPr>
                <w:bCs w:val="0"/>
              </w:rPr>
            </w:pPr>
            <w:r w:rsidRPr="00F672AD">
              <w:rPr>
                <w:b w:val="0"/>
              </w:rPr>
              <w:t>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EAC88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1B36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1383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A075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evice ID </w:t>
            </w:r>
          </w:p>
        </w:tc>
      </w:tr>
      <w:tr w:rsidR="00814271" w:rsidRPr="00F672AD" w14:paraId="683682E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D0027A" w14:textId="77777777" w:rsidR="00814271" w:rsidRPr="00F672AD" w:rsidRDefault="000C6D67">
            <w:pPr>
              <w:pStyle w:val="Standardtext"/>
              <w:spacing w:after="0" w:line="240" w:lineRule="auto"/>
              <w:jc w:val="left"/>
              <w:rPr>
                <w:bCs w:val="0"/>
              </w:rPr>
            </w:pPr>
            <w:r w:rsidRPr="00F672AD">
              <w:rPr>
                <w:b w:val="0"/>
              </w:rPr>
              <w:t>ip</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FC00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A644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9536F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6BB6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IP</w:t>
            </w:r>
          </w:p>
        </w:tc>
      </w:tr>
      <w:tr w:rsidR="00814271" w:rsidRPr="00F672AD" w14:paraId="257D9D82"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47AD62" w14:textId="77777777" w:rsidR="00814271" w:rsidRPr="00F672AD" w:rsidRDefault="000C6D67">
            <w:pPr>
              <w:pStyle w:val="Standardtext"/>
              <w:spacing w:after="0" w:line="240" w:lineRule="auto"/>
              <w:jc w:val="left"/>
              <w:rPr>
                <w:bCs w:val="0"/>
              </w:rPr>
            </w:pPr>
            <w:r w:rsidRPr="00F672AD">
              <w:rPr>
                <w:b w:val="0"/>
              </w:rPr>
              <w:t>locatio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D352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12F6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7993E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2CC4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Location - To be passed if customer has given consent to share the data</w:t>
            </w:r>
          </w:p>
        </w:tc>
      </w:tr>
      <w:tr w:rsidR="00814271" w:rsidRPr="00F672AD" w14:paraId="02CEE13E"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104BDB" w14:textId="77777777" w:rsidR="00814271" w:rsidRPr="00F672AD" w:rsidRDefault="000C6D67">
            <w:pPr>
              <w:pStyle w:val="Standardtext"/>
              <w:spacing w:after="0" w:line="240" w:lineRule="auto"/>
              <w:jc w:val="left"/>
              <w:rPr>
                <w:bCs w:val="0"/>
              </w:rPr>
            </w:pPr>
            <w:r w:rsidRPr="00F672AD">
              <w:rPr>
                <w:b w:val="0"/>
              </w:rPr>
              <w:t>mobil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3B03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F971C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8F38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7D82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obile Number</w:t>
            </w:r>
          </w:p>
          <w:p w14:paraId="6C14047A"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56FCA2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omestic Mobile Number to be passed with country code ‘91’</w:t>
            </w:r>
          </w:p>
          <w:p w14:paraId="34EDFF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919876543210</w:t>
            </w:r>
          </w:p>
          <w:p w14:paraId="2974E3FD"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p w14:paraId="045B173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ternational Mobile Number to be passed with country code left padded with zeros to make country code as 7 digits.</w:t>
            </w:r>
          </w:p>
          <w:p w14:paraId="359726B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Example – If Country code is +44 and Mobile Number is 9876543210</w:t>
            </w:r>
          </w:p>
          <w:p w14:paraId="02B55D7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n Mobile Number will be 000449876543210</w:t>
            </w:r>
          </w:p>
        </w:tc>
      </w:tr>
      <w:tr w:rsidR="00814271" w:rsidRPr="00F672AD" w14:paraId="74AD54DD"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A3C08C" w14:textId="77777777" w:rsidR="00814271" w:rsidRPr="00F672AD" w:rsidRDefault="000C6D67">
            <w:pPr>
              <w:pStyle w:val="Standardtext"/>
              <w:spacing w:after="0" w:line="240" w:lineRule="auto"/>
              <w:jc w:val="left"/>
              <w:rPr>
                <w:bCs w:val="0"/>
              </w:rPr>
            </w:pPr>
            <w:r w:rsidRPr="00F672AD">
              <w:rPr>
                <w:b w:val="0"/>
              </w:rPr>
              <w:t>os</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1E8E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3E46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131D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5D706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OS Version</w:t>
            </w:r>
          </w:p>
        </w:tc>
      </w:tr>
      <w:tr w:rsidR="00814271" w:rsidRPr="00F672AD" w14:paraId="02C8FC8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9D8664" w14:textId="77777777" w:rsidR="00814271" w:rsidRPr="00F672AD" w:rsidRDefault="000C6D67">
            <w:pPr>
              <w:pStyle w:val="Standardtext"/>
              <w:spacing w:after="0" w:line="240" w:lineRule="auto"/>
              <w:jc w:val="left"/>
              <w:rPr>
                <w:bCs w:val="0"/>
              </w:rPr>
            </w:pPr>
            <w:r w:rsidRPr="00F672AD">
              <w:rPr>
                <w:b w:val="0"/>
              </w:rPr>
              <w:t>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39779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AD4D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70940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EAC66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p w14:paraId="2AC92CD0" w14:textId="77777777" w:rsidR="00814271" w:rsidRPr="00F672AD" w:rsidRDefault="00814271">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p>
        </w:tc>
      </w:tr>
      <w:tr w:rsidR="00814271" w:rsidRPr="00F672AD" w14:paraId="7AA7CEDA"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8CC67E" w14:textId="77777777" w:rsidR="00814271" w:rsidRPr="00F672AD" w:rsidRDefault="000C6D67">
            <w:pPr>
              <w:pStyle w:val="Standardtext"/>
              <w:spacing w:after="0" w:line="240" w:lineRule="auto"/>
              <w:jc w:val="center"/>
              <w:rPr>
                <w:b w:val="0"/>
                <w:bCs w:val="0"/>
              </w:rPr>
            </w:pPr>
            <w:r w:rsidRPr="00F672AD">
              <w:t>txn</w:t>
            </w:r>
          </w:p>
        </w:tc>
      </w:tr>
      <w:tr w:rsidR="00814271" w:rsidRPr="00F672AD" w14:paraId="2F886BC4"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B77483" w14:textId="77777777" w:rsidR="00814271" w:rsidRPr="00F672AD" w:rsidRDefault="000C6D67">
            <w:pPr>
              <w:pStyle w:val="Standardtext"/>
              <w:spacing w:after="0" w:line="240" w:lineRule="auto"/>
              <w:jc w:val="left"/>
              <w:rPr>
                <w:bCs w:val="0"/>
              </w:rPr>
            </w:pPr>
            <w:r w:rsidRPr="00F672AD">
              <w:rPr>
                <w:b w:val="0"/>
              </w:rPr>
              <w:t>not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FD8E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3F2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ECF99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3099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ransaction Remarks/ Note </w:t>
            </w:r>
          </w:p>
        </w:tc>
      </w:tr>
      <w:tr w:rsidR="00814271" w:rsidRPr="00F672AD" w14:paraId="04D61C7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9B1D70" w14:textId="77777777" w:rsidR="00814271" w:rsidRPr="00F672AD" w:rsidRDefault="000C6D67">
            <w:pPr>
              <w:pStyle w:val="Standardtext"/>
              <w:spacing w:after="0" w:line="240" w:lineRule="auto"/>
              <w:jc w:val="left"/>
              <w:rPr>
                <w:bCs w:val="0"/>
              </w:rPr>
            </w:pPr>
            <w:r w:rsidRPr="00F672AD">
              <w:rPr>
                <w:b w:val="0"/>
              </w:rPr>
              <w:t>ref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C526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5D54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84DA6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BBEF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ID </w:t>
            </w:r>
          </w:p>
        </w:tc>
      </w:tr>
      <w:tr w:rsidR="00814271" w:rsidRPr="00F672AD" w14:paraId="1A244CC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0E5C71" w14:textId="77777777" w:rsidR="00814271" w:rsidRPr="00F672AD" w:rsidRDefault="000C6D67">
            <w:pPr>
              <w:pStyle w:val="Standardtext"/>
              <w:spacing w:after="0" w:line="240" w:lineRule="auto"/>
              <w:jc w:val="left"/>
              <w:rPr>
                <w:bCs w:val="0"/>
              </w:rPr>
            </w:pPr>
            <w:r w:rsidRPr="00F672AD">
              <w:rPr>
                <w:b w:val="0"/>
              </w:rPr>
              <w:t>refUrl</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FD2D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D1CC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AA1C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0BA0C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Reference URL </w:t>
            </w:r>
          </w:p>
        </w:tc>
      </w:tr>
      <w:tr w:rsidR="00814271" w:rsidRPr="00F672AD" w14:paraId="7D9D012C"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A287F8" w14:textId="77777777" w:rsidR="00814271" w:rsidRPr="00F672AD" w:rsidRDefault="000C6D67">
            <w:pPr>
              <w:pStyle w:val="Standardtext"/>
              <w:spacing w:after="0" w:line="240" w:lineRule="auto"/>
              <w:jc w:val="left"/>
              <w:rPr>
                <w:bCs w:val="0"/>
              </w:rPr>
            </w:pPr>
            <w:r w:rsidRPr="00F672AD">
              <w:rPr>
                <w:b w:val="0"/>
              </w:rPr>
              <w:t>initiationM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4723D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36B4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B9E0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F07A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Initiation Mode </w:t>
            </w:r>
          </w:p>
        </w:tc>
      </w:tr>
      <w:tr w:rsidR="00814271" w:rsidRPr="00F672AD" w14:paraId="222BB8E7"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42E5E8" w14:textId="77777777" w:rsidR="00814271" w:rsidRPr="00F672AD" w:rsidRDefault="000C6D67">
            <w:pPr>
              <w:pStyle w:val="Standardtext"/>
              <w:spacing w:after="0" w:line="240" w:lineRule="auto"/>
              <w:jc w:val="left"/>
              <w:rPr>
                <w:b w:val="0"/>
                <w:bCs w:val="0"/>
              </w:rPr>
            </w:pPr>
            <w:r w:rsidRPr="00F672AD">
              <w:rPr>
                <w:b w:val="0"/>
              </w:rPr>
              <w:t>purpos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7A9E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21FDB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10061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C57BD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urpose Code</w:t>
            </w:r>
          </w:p>
        </w:tc>
      </w:tr>
      <w:tr w:rsidR="00814271" w:rsidRPr="00F672AD" w14:paraId="3C1E9848"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613456" w14:textId="77777777" w:rsidR="00814271" w:rsidRPr="00F672AD" w:rsidRDefault="000C6D67">
            <w:pPr>
              <w:pStyle w:val="Standardtext"/>
              <w:spacing w:after="0" w:line="240" w:lineRule="auto"/>
              <w:jc w:val="left"/>
              <w:rPr>
                <w:bCs w:val="0"/>
              </w:rPr>
            </w:pPr>
            <w:r w:rsidRPr="00F672AD">
              <w:rPr>
                <w:b w:val="0"/>
              </w:rPr>
              <w:t>refCategory</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2186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31023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3</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2EC72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9C09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 Category</w:t>
            </w:r>
          </w:p>
        </w:tc>
      </w:tr>
      <w:tr w:rsidR="00814271" w:rsidRPr="00F672AD" w14:paraId="2901A2BF"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C4E7E8" w14:textId="77777777" w:rsidR="00814271" w:rsidRPr="00F672AD" w:rsidRDefault="000C6D67">
            <w:pPr>
              <w:pStyle w:val="Standardtext"/>
              <w:spacing w:after="0" w:line="240" w:lineRule="auto"/>
              <w:jc w:val="center"/>
              <w:rPr>
                <w:b w:val="0"/>
                <w:bCs w:val="0"/>
              </w:rPr>
            </w:pPr>
            <w:r w:rsidRPr="00F672AD">
              <w:lastRenderedPageBreak/>
              <w:t>qr</w:t>
            </w:r>
          </w:p>
        </w:tc>
      </w:tr>
      <w:tr w:rsidR="00814271" w:rsidRPr="00F672AD" w14:paraId="139C9402"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CD4FC8" w14:textId="77777777" w:rsidR="00814271" w:rsidRPr="00F672AD" w:rsidRDefault="000C6D67">
            <w:pPr>
              <w:pStyle w:val="Standardtext"/>
              <w:spacing w:after="0" w:line="240" w:lineRule="auto"/>
              <w:jc w:val="left"/>
              <w:rPr>
                <w:bCs w:val="0"/>
              </w:rPr>
            </w:pPr>
            <w:r w:rsidRPr="00F672AD">
              <w:rPr>
                <w:b w:val="0"/>
              </w:rPr>
              <w:t>qrExpir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7A6F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1BB0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4CC26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CAE41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expiry date &amp; time</w:t>
            </w:r>
          </w:p>
        </w:tc>
      </w:tr>
      <w:tr w:rsidR="00814271" w:rsidRPr="00F672AD" w14:paraId="4C3E0C8B"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E6C1CD" w14:textId="77777777" w:rsidR="00814271" w:rsidRPr="00F672AD" w:rsidRDefault="000C6D67">
            <w:pPr>
              <w:pStyle w:val="Standardtext"/>
              <w:spacing w:after="0" w:line="240" w:lineRule="auto"/>
              <w:jc w:val="left"/>
              <w:rPr>
                <w:bCs w:val="0"/>
              </w:rPr>
            </w:pPr>
            <w:r w:rsidRPr="00F672AD">
              <w:rPr>
                <w:b w:val="0"/>
              </w:rPr>
              <w:t>qrMedium</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A5D4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DDC15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4F69D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9D51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Medium</w:t>
            </w:r>
          </w:p>
        </w:tc>
      </w:tr>
      <w:tr w:rsidR="00814271" w:rsidRPr="00F672AD" w14:paraId="7D4F39BC"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741B20" w14:textId="77777777" w:rsidR="00814271" w:rsidRPr="00F672AD" w:rsidRDefault="000C6D67">
            <w:pPr>
              <w:pStyle w:val="Standardtext"/>
              <w:spacing w:after="0" w:line="240" w:lineRule="auto"/>
              <w:jc w:val="left"/>
              <w:rPr>
                <w:bCs w:val="0"/>
              </w:rPr>
            </w:pPr>
            <w:r w:rsidRPr="00F672AD">
              <w:rPr>
                <w:b w:val="0"/>
              </w:rPr>
              <w:t>qrQuery</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4139F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58CFE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2CCCB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B5CB9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query</w:t>
            </w:r>
          </w:p>
        </w:tc>
      </w:tr>
      <w:tr w:rsidR="00814271" w:rsidRPr="00F672AD" w14:paraId="37B32936"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66ED30" w14:textId="77777777" w:rsidR="00814271" w:rsidRPr="00F672AD" w:rsidRDefault="000C6D67">
            <w:pPr>
              <w:pStyle w:val="Standardtext"/>
              <w:spacing w:after="0" w:line="240" w:lineRule="auto"/>
              <w:jc w:val="left"/>
              <w:rPr>
                <w:bCs w:val="0"/>
              </w:rPr>
            </w:pPr>
            <w:r w:rsidRPr="00F672AD">
              <w:rPr>
                <w:b w:val="0"/>
              </w:rPr>
              <w:t>qrSta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A6291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8281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A2E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6235B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stan</w:t>
            </w:r>
          </w:p>
        </w:tc>
      </w:tr>
      <w:tr w:rsidR="00814271" w:rsidRPr="00F672AD" w14:paraId="45656D7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40C8E4" w14:textId="77777777" w:rsidR="00814271" w:rsidRPr="00F672AD" w:rsidRDefault="000C6D67">
            <w:pPr>
              <w:pStyle w:val="Standardtext"/>
              <w:spacing w:after="0" w:line="240" w:lineRule="auto"/>
              <w:jc w:val="left"/>
              <w:rPr>
                <w:bCs w:val="0"/>
              </w:rPr>
            </w:pPr>
            <w:r w:rsidRPr="00F672AD">
              <w:rPr>
                <w:b w:val="0"/>
              </w:rPr>
              <w:t>qrTimestamp</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67CF9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9371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79FF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3A9B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timestamp</w:t>
            </w:r>
          </w:p>
        </w:tc>
      </w:tr>
      <w:tr w:rsidR="00814271" w:rsidRPr="00F672AD" w14:paraId="0CEB3F5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250515" w14:textId="77777777" w:rsidR="00814271" w:rsidRPr="00F672AD" w:rsidRDefault="000C6D67">
            <w:pPr>
              <w:pStyle w:val="Standardtext"/>
              <w:spacing w:after="0" w:line="240" w:lineRule="auto"/>
              <w:jc w:val="left"/>
              <w:rPr>
                <w:bCs w:val="0"/>
              </w:rPr>
            </w:pPr>
            <w:r w:rsidRPr="00F672AD">
              <w:rPr>
                <w:b w:val="0"/>
              </w:rPr>
              <w:t>qrTxn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40DFD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D7A2C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B9EA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53478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transaction Id</w:t>
            </w:r>
          </w:p>
        </w:tc>
      </w:tr>
      <w:tr w:rsidR="00814271" w:rsidRPr="00F672AD" w14:paraId="18BF643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E8A7EB" w14:textId="77777777" w:rsidR="00814271" w:rsidRPr="00F672AD" w:rsidRDefault="000C6D67">
            <w:pPr>
              <w:pStyle w:val="Standardtext"/>
              <w:spacing w:after="0" w:line="240" w:lineRule="auto"/>
              <w:jc w:val="left"/>
              <w:rPr>
                <w:bCs w:val="0"/>
              </w:rPr>
            </w:pPr>
            <w:r w:rsidRPr="00F672AD">
              <w:rPr>
                <w:b w:val="0"/>
              </w:rPr>
              <w:t>qrVerToke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7EC3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23C8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CF248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B8FC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Version Token</w:t>
            </w:r>
          </w:p>
        </w:tc>
      </w:tr>
      <w:tr w:rsidR="00814271" w:rsidRPr="00F672AD" w14:paraId="0BA359AA"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740AF1" w14:textId="77777777" w:rsidR="00814271" w:rsidRPr="00F672AD" w:rsidRDefault="000C6D67">
            <w:pPr>
              <w:pStyle w:val="Standardtext"/>
              <w:spacing w:after="0" w:line="240" w:lineRule="auto"/>
              <w:jc w:val="left"/>
              <w:rPr>
                <w:bCs w:val="0"/>
              </w:rPr>
            </w:pPr>
            <w:r w:rsidRPr="00F672AD">
              <w:rPr>
                <w:b w:val="0"/>
              </w:rPr>
              <w:t>qrVersio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D4702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E06A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545B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59D7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QR Version</w:t>
            </w:r>
          </w:p>
        </w:tc>
      </w:tr>
      <w:tr w:rsidR="00814271" w:rsidRPr="00F672AD" w14:paraId="48B72584"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B39711" w14:textId="77777777" w:rsidR="00814271" w:rsidRPr="00F672AD" w:rsidRDefault="000C6D67">
            <w:pPr>
              <w:pStyle w:val="Standardtext"/>
              <w:spacing w:after="0" w:line="240" w:lineRule="auto"/>
              <w:jc w:val="center"/>
              <w:rPr>
                <w:b w:val="0"/>
                <w:bCs w:val="0"/>
              </w:rPr>
            </w:pPr>
            <w:r w:rsidRPr="00F672AD">
              <w:t>payer</w:t>
            </w:r>
          </w:p>
        </w:tc>
      </w:tr>
      <w:tr w:rsidR="00814271" w:rsidRPr="00F672AD" w14:paraId="2EE028F4"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271797" w14:textId="77777777" w:rsidR="00814271" w:rsidRPr="00F672AD" w:rsidRDefault="000C6D67">
            <w:pPr>
              <w:pStyle w:val="Standardtext"/>
              <w:spacing w:after="0" w:line="240" w:lineRule="auto"/>
              <w:jc w:val="left"/>
              <w:rPr>
                <w:bCs w:val="0"/>
              </w:rPr>
            </w:pPr>
            <w:r w:rsidRPr="00F672AD">
              <w:rPr>
                <w:b w:val="0"/>
              </w:rPr>
              <w:t>addr</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C0BF2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71A64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043E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E02B0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r’s Virtual payment address</w:t>
            </w:r>
          </w:p>
        </w:tc>
      </w:tr>
      <w:tr w:rsidR="00814271" w:rsidRPr="00F672AD" w14:paraId="715C9822"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8FD7F4" w14:textId="77777777" w:rsidR="00814271" w:rsidRPr="00F672AD" w:rsidRDefault="000C6D67">
            <w:pPr>
              <w:pStyle w:val="Standardtext"/>
              <w:spacing w:after="0" w:line="240" w:lineRule="auto"/>
              <w:jc w:val="center"/>
              <w:rPr>
                <w:b w:val="0"/>
                <w:bCs w:val="0"/>
              </w:rPr>
            </w:pPr>
            <w:r w:rsidRPr="00F672AD">
              <w:t>account</w:t>
            </w:r>
          </w:p>
        </w:tc>
      </w:tr>
      <w:tr w:rsidR="00814271" w:rsidRPr="00F672AD" w14:paraId="0506BF17"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455128" w14:textId="77777777" w:rsidR="00814271" w:rsidRPr="00F672AD" w:rsidRDefault="000C6D67">
            <w:pPr>
              <w:pStyle w:val="Standardtext"/>
              <w:spacing w:after="0" w:line="240" w:lineRule="auto"/>
              <w:jc w:val="left"/>
              <w:rPr>
                <w:bCs w:val="0"/>
              </w:rPr>
            </w:pPr>
            <w:r w:rsidRPr="00F672AD">
              <w:rPr>
                <w:b w:val="0"/>
              </w:rPr>
              <w:t>lrn</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47284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E1D1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29A9E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673FC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PI Lite Reference Number</w:t>
            </w:r>
          </w:p>
        </w:tc>
      </w:tr>
      <w:tr w:rsidR="00814271" w:rsidRPr="00F672AD" w14:paraId="440DC298"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DD8A41"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31663A53"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EF191C" w14:textId="77777777" w:rsidR="00814271" w:rsidRPr="00F672AD" w:rsidRDefault="000C6D67">
            <w:pPr>
              <w:pStyle w:val="Standardtext"/>
              <w:spacing w:after="0" w:line="240" w:lineRule="auto"/>
              <w:jc w:val="left"/>
              <w:rPr>
                <w:bCs w:val="0"/>
              </w:rPr>
            </w:pPr>
            <w:r w:rsidRPr="00F672AD">
              <w:rPr>
                <w:b w:val="0"/>
              </w:rPr>
              <w:t>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A323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951D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99559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768F5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QC</w:t>
            </w:r>
          </w:p>
        </w:tc>
      </w:tr>
      <w:tr w:rsidR="00814271" w:rsidRPr="00F672AD" w14:paraId="6148274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D858B2" w14:textId="77777777" w:rsidR="00814271" w:rsidRPr="00F672AD" w:rsidRDefault="000C6D67">
            <w:pPr>
              <w:pStyle w:val="Standardtext"/>
              <w:spacing w:after="0" w:line="240" w:lineRule="auto"/>
              <w:jc w:val="left"/>
              <w:rPr>
                <w:bCs w:val="0"/>
              </w:rPr>
            </w:pPr>
            <w:r w:rsidRPr="00F672AD">
              <w:rPr>
                <w:b w:val="0"/>
              </w:rPr>
              <w:t>sub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CF76A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071A1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1AEA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1596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Sub-Type – initial</w:t>
            </w:r>
          </w:p>
        </w:tc>
      </w:tr>
      <w:tr w:rsidR="00814271" w:rsidRPr="00F672AD" w14:paraId="195B1F1B"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175D42" w14:textId="77777777" w:rsidR="00814271" w:rsidRPr="00F672AD" w:rsidRDefault="000C6D67">
            <w:pPr>
              <w:pStyle w:val="Standardtext"/>
              <w:spacing w:after="0" w:line="240" w:lineRule="auto"/>
              <w:jc w:val="left"/>
              <w:rPr>
                <w:bCs w:val="0"/>
              </w:rPr>
            </w:pPr>
            <w:r w:rsidRPr="00F672AD">
              <w:rPr>
                <w:b w:val="0"/>
              </w:rPr>
              <w:t>valu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6162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1170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04EAC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AFD3B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QC Value</w:t>
            </w:r>
          </w:p>
        </w:tc>
      </w:tr>
      <w:tr w:rsidR="00814271" w:rsidRPr="00F672AD" w14:paraId="3C51780E"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C504AE" w14:textId="77777777" w:rsidR="00814271" w:rsidRPr="00F672AD" w:rsidRDefault="000C6D67">
            <w:pPr>
              <w:pStyle w:val="Standardtext"/>
              <w:spacing w:after="0" w:line="240" w:lineRule="auto"/>
              <w:jc w:val="center"/>
              <w:rPr>
                <w:b w:val="0"/>
                <w:bCs w:val="0"/>
              </w:rPr>
            </w:pPr>
            <w:r w:rsidRPr="00F672AD">
              <w:t>payee</w:t>
            </w:r>
          </w:p>
        </w:tc>
      </w:tr>
      <w:tr w:rsidR="00814271" w:rsidRPr="00F672AD" w14:paraId="10438203"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7779B2" w14:textId="77777777" w:rsidR="00814271" w:rsidRPr="00F672AD" w:rsidRDefault="000C6D67">
            <w:pPr>
              <w:pStyle w:val="Standardtext"/>
              <w:spacing w:after="0" w:line="240" w:lineRule="auto"/>
              <w:jc w:val="left"/>
              <w:rPr>
                <w:bCs w:val="0"/>
              </w:rPr>
            </w:pPr>
            <w:r w:rsidRPr="00F672AD">
              <w:rPr>
                <w:b w:val="0"/>
              </w:rPr>
              <w:t>addr</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84558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D177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D30B9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70965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ayee Virtual payment address</w:t>
            </w:r>
          </w:p>
        </w:tc>
      </w:tr>
      <w:tr w:rsidR="00814271" w:rsidRPr="00F672AD" w14:paraId="72BDB39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DF65BD" w14:textId="77777777" w:rsidR="00814271" w:rsidRPr="00F672AD" w:rsidRDefault="000C6D67">
            <w:pPr>
              <w:pStyle w:val="Standardtext"/>
              <w:spacing w:after="0" w:line="240" w:lineRule="auto"/>
              <w:jc w:val="left"/>
              <w:rPr>
                <w:bCs w:val="0"/>
              </w:rPr>
            </w:pPr>
            <w:r w:rsidRPr="00F672AD">
              <w:rPr>
                <w:b w:val="0"/>
              </w:rPr>
              <w:t>nam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4EC36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ABF62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1004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8C48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Name of payee. </w:t>
            </w:r>
          </w:p>
        </w:tc>
      </w:tr>
      <w:tr w:rsidR="00814271" w:rsidRPr="00F672AD" w14:paraId="5B7CDC46"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9EB18A" w14:textId="77777777" w:rsidR="00814271" w:rsidRPr="00F672AD" w:rsidRDefault="000C6D67">
            <w:pPr>
              <w:pStyle w:val="Standardtext"/>
              <w:spacing w:after="0" w:line="240" w:lineRule="auto"/>
              <w:jc w:val="left"/>
              <w:rPr>
                <w:bCs w:val="0"/>
              </w:rPr>
            </w:pPr>
            <w:r w:rsidRPr="00F672AD">
              <w:rPr>
                <w:b w:val="0"/>
              </w:rPr>
              <w:t>c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0E02A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89975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7ECA8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2D720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CC</w:t>
            </w:r>
          </w:p>
        </w:tc>
      </w:tr>
      <w:tr w:rsidR="00814271" w:rsidRPr="00F672AD" w14:paraId="106C45B1"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1B3FD2" w14:textId="77777777" w:rsidR="00814271" w:rsidRPr="00F672AD" w:rsidRDefault="000C6D67">
            <w:pPr>
              <w:pStyle w:val="Standardtext"/>
              <w:spacing w:after="0" w:line="240" w:lineRule="auto"/>
              <w:jc w:val="center"/>
              <w:rPr>
                <w:b w:val="0"/>
                <w:bCs w:val="0"/>
              </w:rPr>
            </w:pPr>
            <w:r w:rsidRPr="00F672AD">
              <w:t>merchant</w:t>
            </w:r>
          </w:p>
        </w:tc>
      </w:tr>
      <w:tr w:rsidR="00814271" w:rsidRPr="00F672AD" w14:paraId="589DEA9A"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BA4815" w14:textId="77777777" w:rsidR="00814271" w:rsidRPr="00F672AD" w:rsidRDefault="000C6D67">
            <w:pPr>
              <w:pStyle w:val="Standardtext"/>
              <w:spacing w:after="0" w:line="240" w:lineRule="auto"/>
              <w:jc w:val="left"/>
              <w:rPr>
                <w:bCs w:val="0"/>
              </w:rPr>
            </w:pPr>
            <w:r w:rsidRPr="00F672AD">
              <w:rPr>
                <w:b w:val="0"/>
              </w:rPr>
              <w:t>bran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6C0AA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E04A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85E2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4322E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Brand Name</w:t>
            </w:r>
          </w:p>
        </w:tc>
      </w:tr>
      <w:tr w:rsidR="00814271" w:rsidRPr="00F672AD" w14:paraId="367D87B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3E001F" w14:textId="77777777" w:rsidR="00814271" w:rsidRPr="00F672AD" w:rsidRDefault="000C6D67">
            <w:pPr>
              <w:pStyle w:val="Standardtext"/>
              <w:spacing w:after="0" w:line="240" w:lineRule="auto"/>
              <w:jc w:val="left"/>
              <w:rPr>
                <w:bCs w:val="0"/>
              </w:rPr>
            </w:pPr>
            <w:r w:rsidRPr="00F672AD">
              <w:rPr>
                <w:b w:val="0"/>
              </w:rPr>
              <w:t>franchis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9767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6A62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5F3EB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F657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Franchise Name</w:t>
            </w:r>
          </w:p>
        </w:tc>
      </w:tr>
      <w:tr w:rsidR="00814271" w:rsidRPr="00F672AD" w14:paraId="65F3FF74"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CB648D" w14:textId="77777777" w:rsidR="00814271" w:rsidRPr="00F672AD" w:rsidRDefault="000C6D67">
            <w:pPr>
              <w:pStyle w:val="Standardtext"/>
              <w:spacing w:after="0" w:line="240" w:lineRule="auto"/>
              <w:jc w:val="left"/>
              <w:rPr>
                <w:bCs w:val="0"/>
              </w:rPr>
            </w:pPr>
            <w:r w:rsidRPr="00F672AD">
              <w:rPr>
                <w:b w:val="0"/>
              </w:rPr>
              <w:t>legal</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DD212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4CD9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4AE18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BB1A7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Legal Name</w:t>
            </w:r>
          </w:p>
        </w:tc>
      </w:tr>
      <w:tr w:rsidR="00814271" w:rsidRPr="00F672AD" w14:paraId="2A5DAD6F"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9C015F" w14:textId="77777777" w:rsidR="00814271" w:rsidRPr="00F672AD" w:rsidRDefault="000C6D67">
            <w:pPr>
              <w:pStyle w:val="Standardtext"/>
              <w:spacing w:after="0" w:line="240" w:lineRule="auto"/>
              <w:jc w:val="left"/>
              <w:rPr>
                <w:bCs w:val="0"/>
              </w:rPr>
            </w:pPr>
            <w:r w:rsidRPr="00F672AD">
              <w:rPr>
                <w:b w:val="0"/>
              </w:rPr>
              <w:t>merchantGenr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ED79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5ACAC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217B9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8E7C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Genre</w:t>
            </w:r>
          </w:p>
        </w:tc>
      </w:tr>
      <w:tr w:rsidR="00814271" w:rsidRPr="00F672AD" w14:paraId="43688B4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D345A7" w14:textId="77777777" w:rsidR="00814271" w:rsidRPr="00F672AD" w:rsidRDefault="000C6D67">
            <w:pPr>
              <w:pStyle w:val="Standardtext"/>
              <w:spacing w:after="0" w:line="240" w:lineRule="auto"/>
              <w:jc w:val="left"/>
              <w:rPr>
                <w:bCs w:val="0"/>
              </w:rPr>
            </w:pPr>
            <w:r w:rsidRPr="00F672AD">
              <w:rPr>
                <w:b w:val="0"/>
              </w:rPr>
              <w:t>merchant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23F8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08CD7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BFDB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5296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Type</w:t>
            </w:r>
          </w:p>
        </w:tc>
      </w:tr>
      <w:tr w:rsidR="00814271" w:rsidRPr="00F672AD" w14:paraId="32111FBF"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B31961" w14:textId="77777777" w:rsidR="00814271" w:rsidRPr="00F672AD" w:rsidRDefault="000C6D67">
            <w:pPr>
              <w:pStyle w:val="Standardtext"/>
              <w:spacing w:after="0" w:line="240" w:lineRule="auto"/>
              <w:jc w:val="left"/>
              <w:rPr>
                <w:bCs w:val="0"/>
              </w:rPr>
            </w:pPr>
            <w:r w:rsidRPr="00F672AD">
              <w:rPr>
                <w:b w:val="0"/>
              </w:rPr>
              <w:t>merchantInstC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E14CC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4AF3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7383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931E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nstitution Code</w:t>
            </w:r>
          </w:p>
        </w:tc>
      </w:tr>
      <w:tr w:rsidR="00814271" w:rsidRPr="00F672AD" w14:paraId="3909917E"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FBBF99" w14:textId="77777777" w:rsidR="00814271" w:rsidRPr="00F672AD" w:rsidRDefault="000C6D67">
            <w:pPr>
              <w:pStyle w:val="Standardtext"/>
              <w:spacing w:after="0" w:line="240" w:lineRule="auto"/>
              <w:jc w:val="left"/>
              <w:rPr>
                <w:bCs w:val="0"/>
              </w:rPr>
            </w:pPr>
            <w:r w:rsidRPr="00F672AD">
              <w:rPr>
                <w:b w:val="0"/>
              </w:rPr>
              <w:t>merchantLoc</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F228E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18C57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5D51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1A2B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Location</w:t>
            </w:r>
          </w:p>
        </w:tc>
      </w:tr>
      <w:tr w:rsidR="00814271" w:rsidRPr="00F672AD" w14:paraId="2F584103"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1F50DC" w14:textId="77777777" w:rsidR="00814271" w:rsidRPr="00F672AD" w:rsidRDefault="000C6D67">
            <w:pPr>
              <w:pStyle w:val="Standardtext"/>
              <w:spacing w:after="0" w:line="240" w:lineRule="auto"/>
              <w:jc w:val="left"/>
              <w:rPr>
                <w:bCs w:val="0"/>
              </w:rPr>
            </w:pPr>
            <w:r w:rsidRPr="00F672AD">
              <w:rPr>
                <w:b w:val="0"/>
              </w:rPr>
              <w:t>m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6DE9B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B79C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6C9E6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0531E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ID</w:t>
            </w:r>
          </w:p>
        </w:tc>
      </w:tr>
      <w:tr w:rsidR="00814271" w:rsidRPr="00F672AD" w14:paraId="4A0BD778"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C2DE9D" w14:textId="77777777" w:rsidR="00814271" w:rsidRPr="00F672AD" w:rsidRDefault="000C6D67">
            <w:pPr>
              <w:pStyle w:val="Standardtext"/>
              <w:spacing w:after="0" w:line="240" w:lineRule="auto"/>
              <w:jc w:val="left"/>
              <w:rPr>
                <w:bCs w:val="0"/>
              </w:rPr>
            </w:pPr>
            <w:r w:rsidRPr="00F672AD">
              <w:rPr>
                <w:b w:val="0"/>
              </w:rPr>
              <w:t>onBoarding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E314A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9C79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E46EA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7503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nbaording Type</w:t>
            </w:r>
          </w:p>
        </w:tc>
      </w:tr>
      <w:tr w:rsidR="00814271" w:rsidRPr="00F672AD" w14:paraId="7C3295B5"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55E92A" w14:textId="77777777" w:rsidR="00814271" w:rsidRPr="00F672AD" w:rsidRDefault="000C6D67">
            <w:pPr>
              <w:pStyle w:val="Standardtext"/>
              <w:spacing w:after="0" w:line="240" w:lineRule="auto"/>
              <w:jc w:val="left"/>
              <w:rPr>
                <w:bCs w:val="0"/>
              </w:rPr>
            </w:pPr>
            <w:r w:rsidRPr="00F672AD">
              <w:rPr>
                <w:b w:val="0"/>
              </w:rPr>
              <w:t>ownershipTyp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DED0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F327A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44421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A8A79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nership Type</w:t>
            </w:r>
          </w:p>
        </w:tc>
      </w:tr>
      <w:tr w:rsidR="00814271" w:rsidRPr="00F672AD" w14:paraId="45A254E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A64DFF" w14:textId="77777777" w:rsidR="00814271" w:rsidRPr="00F672AD" w:rsidRDefault="000C6D67">
            <w:pPr>
              <w:pStyle w:val="Standardtext"/>
              <w:spacing w:after="0" w:line="240" w:lineRule="auto"/>
              <w:jc w:val="left"/>
              <w:rPr>
                <w:bCs w:val="0"/>
              </w:rPr>
            </w:pPr>
            <w:r w:rsidRPr="00F672AD">
              <w:rPr>
                <w:b w:val="0"/>
              </w:rPr>
              <w:t>s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0AF23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FC47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3FD58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F09C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ore ID</w:t>
            </w:r>
          </w:p>
        </w:tc>
      </w:tr>
      <w:tr w:rsidR="00814271" w:rsidRPr="00F672AD" w14:paraId="22B7842D"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A04DF3" w14:textId="77777777" w:rsidR="00814271" w:rsidRPr="00F672AD" w:rsidRDefault="000C6D67">
            <w:pPr>
              <w:pStyle w:val="Standardtext"/>
              <w:spacing w:after="0" w:line="240" w:lineRule="auto"/>
              <w:jc w:val="left"/>
              <w:rPr>
                <w:bCs w:val="0"/>
              </w:rPr>
            </w:pPr>
            <w:r w:rsidRPr="00F672AD">
              <w:rPr>
                <w:b w:val="0"/>
              </w:rPr>
              <w:t>subC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DB654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C934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4</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E944B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FD33C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subcode</w:t>
            </w:r>
          </w:p>
        </w:tc>
      </w:tr>
      <w:tr w:rsidR="00814271" w:rsidRPr="00F672AD" w14:paraId="46599E50"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567EFF" w14:textId="77777777" w:rsidR="00814271" w:rsidRPr="00F672AD" w:rsidRDefault="000C6D67">
            <w:pPr>
              <w:pStyle w:val="Standardtext"/>
              <w:spacing w:after="0" w:line="240" w:lineRule="auto"/>
              <w:jc w:val="left"/>
              <w:rPr>
                <w:bCs w:val="0"/>
              </w:rPr>
            </w:pPr>
            <w:r w:rsidRPr="00F672AD">
              <w:rPr>
                <w:b w:val="0"/>
              </w:rPr>
              <w:t>t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52F5E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AF41F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8214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5CD4B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erminal ID</w:t>
            </w:r>
          </w:p>
        </w:tc>
      </w:tr>
      <w:tr w:rsidR="00814271" w:rsidRPr="00F672AD" w14:paraId="764478B2"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1B4C7C" w14:textId="77777777" w:rsidR="00814271" w:rsidRPr="00F672AD" w:rsidRDefault="000C6D67">
            <w:pPr>
              <w:pStyle w:val="Standardtext"/>
              <w:spacing w:after="0" w:line="240" w:lineRule="auto"/>
              <w:jc w:val="left"/>
              <w:rPr>
                <w:bCs w:val="0"/>
              </w:rPr>
            </w:pPr>
            <w:r w:rsidRPr="00F672AD">
              <w:rPr>
                <w:b w:val="0"/>
              </w:rPr>
              <w:t>pinCod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5220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BCF2A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B5CE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B0A8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PIN code</w:t>
            </w:r>
          </w:p>
        </w:tc>
      </w:tr>
      <w:tr w:rsidR="00814271" w:rsidRPr="00F672AD" w14:paraId="5F600D22"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D7422B" w14:textId="77777777" w:rsidR="00814271" w:rsidRPr="00F672AD" w:rsidRDefault="000C6D67">
            <w:pPr>
              <w:pStyle w:val="Standardtext"/>
              <w:spacing w:after="0" w:line="240" w:lineRule="auto"/>
              <w:jc w:val="left"/>
              <w:rPr>
                <w:bCs w:val="0"/>
              </w:rPr>
            </w:pPr>
            <w:r w:rsidRPr="00F672AD">
              <w:rPr>
                <w:b w:val="0"/>
              </w:rPr>
              <w:lastRenderedPageBreak/>
              <w:t>regId</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124F0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6F80F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B4268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36E0F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Reg ID</w:t>
            </w:r>
          </w:p>
        </w:tc>
      </w:tr>
      <w:tr w:rsidR="00814271" w:rsidRPr="00F672AD" w14:paraId="234DF46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E4C92A" w14:textId="77777777" w:rsidR="00814271" w:rsidRPr="00F672AD" w:rsidRDefault="000C6D67">
            <w:pPr>
              <w:pStyle w:val="Standardtext"/>
              <w:spacing w:after="0" w:line="240" w:lineRule="auto"/>
              <w:jc w:val="left"/>
              <w:rPr>
                <w:bCs w:val="0"/>
              </w:rPr>
            </w:pPr>
            <w:r w:rsidRPr="00F672AD">
              <w:rPr>
                <w:b w:val="0"/>
              </w:rPr>
              <w:t>tier</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0614B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56979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0343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47C49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erchant Tier</w:t>
            </w:r>
          </w:p>
        </w:tc>
      </w:tr>
      <w:tr w:rsidR="00814271" w:rsidRPr="00F672AD" w14:paraId="28B43353"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A4FC24" w14:textId="77777777" w:rsidR="00814271" w:rsidRPr="00F672AD" w:rsidRDefault="000C6D67">
            <w:pPr>
              <w:pStyle w:val="Standardtext"/>
              <w:spacing w:after="0" w:line="240" w:lineRule="auto"/>
              <w:jc w:val="left"/>
              <w:rPr>
                <w:bCs w:val="0"/>
              </w:rPr>
            </w:pPr>
            <w:r w:rsidRPr="00F672AD">
              <w:rPr>
                <w:b w:val="0"/>
              </w:rPr>
              <w:t>invoiceNam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69AED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647B8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E44CD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651A72"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Name</w:t>
            </w:r>
          </w:p>
        </w:tc>
      </w:tr>
      <w:tr w:rsidR="00814271" w:rsidRPr="00F672AD" w14:paraId="4E8A38FC"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21BB90" w14:textId="77777777" w:rsidR="00814271" w:rsidRPr="00F672AD" w:rsidRDefault="000C6D67">
            <w:pPr>
              <w:pStyle w:val="Standardtext"/>
              <w:spacing w:after="0" w:line="240" w:lineRule="auto"/>
              <w:jc w:val="left"/>
              <w:rPr>
                <w:bCs w:val="0"/>
              </w:rPr>
            </w:pPr>
            <w:r w:rsidRPr="00F672AD">
              <w:rPr>
                <w:b w:val="0"/>
              </w:rPr>
              <w:t>invoiceNum</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2556E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84DD9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35269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15848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Number</w:t>
            </w:r>
          </w:p>
        </w:tc>
      </w:tr>
      <w:tr w:rsidR="00814271" w:rsidRPr="00F672AD" w14:paraId="3A863D42"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B904BF" w14:textId="77777777" w:rsidR="00814271" w:rsidRPr="00F672AD" w:rsidRDefault="000C6D67">
            <w:pPr>
              <w:pStyle w:val="Standardtext"/>
              <w:spacing w:after="0" w:line="240" w:lineRule="auto"/>
              <w:jc w:val="left"/>
              <w:rPr>
                <w:bCs w:val="0"/>
              </w:rPr>
            </w:pPr>
            <w:r w:rsidRPr="00F672AD">
              <w:rPr>
                <w:b w:val="0"/>
              </w:rPr>
              <w:t>invoiceDat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F7EE1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771A3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34984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C1AFE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nvoice Date</w:t>
            </w:r>
          </w:p>
        </w:tc>
      </w:tr>
      <w:tr w:rsidR="00814271" w:rsidRPr="00F672AD" w14:paraId="6527E35F"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E8EF0F" w14:textId="77777777" w:rsidR="00814271" w:rsidRPr="00F672AD" w:rsidRDefault="000C6D67">
            <w:pPr>
              <w:pStyle w:val="Standardtext"/>
              <w:spacing w:after="0" w:line="240" w:lineRule="auto"/>
              <w:jc w:val="center"/>
              <w:rPr>
                <w:b w:val="0"/>
                <w:bCs w:val="0"/>
              </w:rPr>
            </w:pPr>
            <w:r w:rsidRPr="00F672AD">
              <w:t>amount</w:t>
            </w:r>
          </w:p>
        </w:tc>
      </w:tr>
      <w:tr w:rsidR="00814271" w:rsidRPr="00F672AD" w14:paraId="0081E919"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4A93F2" w14:textId="77777777" w:rsidR="00814271" w:rsidRPr="00F672AD" w:rsidRDefault="000C6D67">
            <w:pPr>
              <w:pStyle w:val="Standardtext"/>
              <w:spacing w:after="0" w:line="240" w:lineRule="auto"/>
              <w:jc w:val="left"/>
              <w:rPr>
                <w:bCs w:val="0"/>
              </w:rPr>
            </w:pPr>
            <w:r w:rsidRPr="00F672AD">
              <w:rPr>
                <w:b w:val="0"/>
              </w:rPr>
              <w:t>value</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1A7BF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1360E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79E0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9AF3A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Amount</w:t>
            </w:r>
          </w:p>
        </w:tc>
      </w:tr>
      <w:tr w:rsidR="00814271" w:rsidRPr="00F672AD" w14:paraId="52EACA56"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D803A1" w14:textId="77777777" w:rsidR="00814271" w:rsidRPr="00F672AD" w:rsidRDefault="000C6D67">
            <w:pPr>
              <w:pStyle w:val="Standardtext"/>
              <w:spacing w:after="0" w:line="240" w:lineRule="auto"/>
              <w:jc w:val="left"/>
              <w:rPr>
                <w:b w:val="0"/>
                <w:bCs w:val="0"/>
              </w:rPr>
            </w:pPr>
            <w:r w:rsidRPr="00F672AD">
              <w:rPr>
                <w:b w:val="0"/>
              </w:rPr>
              <w:t>curr</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0FFD0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6AA3B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184F9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B2C98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Currency</w:t>
            </w:r>
          </w:p>
        </w:tc>
      </w:tr>
      <w:tr w:rsidR="00814271" w:rsidRPr="00F672AD" w14:paraId="701CD5D4"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613437" w14:textId="77777777" w:rsidR="00814271" w:rsidRPr="00F672AD" w:rsidRDefault="000C6D67">
            <w:pPr>
              <w:pStyle w:val="Standardtext"/>
              <w:spacing w:after="0" w:line="240" w:lineRule="auto"/>
              <w:jc w:val="center"/>
              <w:rPr>
                <w:b w:val="0"/>
                <w:bCs w:val="0"/>
              </w:rPr>
            </w:pPr>
            <w:r w:rsidRPr="00F672AD">
              <w:t>split</w:t>
            </w:r>
          </w:p>
        </w:tc>
      </w:tr>
      <w:tr w:rsidR="00814271" w:rsidRPr="00F672AD" w14:paraId="1BE488D1"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441A88" w14:textId="77777777" w:rsidR="00814271" w:rsidRPr="00F672AD" w:rsidRDefault="000C6D67">
            <w:pPr>
              <w:pStyle w:val="Standardtext"/>
              <w:spacing w:after="0" w:line="240" w:lineRule="auto"/>
              <w:jc w:val="left"/>
              <w:rPr>
                <w:bCs w:val="0"/>
              </w:rPr>
            </w:pPr>
            <w:r w:rsidRPr="00F672AD">
              <w:rPr>
                <w:b w:val="0"/>
              </w:rPr>
              <w:t>SGST</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BA984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703FC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4B44F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A11D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state goods and services tax. </w:t>
            </w:r>
          </w:p>
        </w:tc>
      </w:tr>
      <w:tr w:rsidR="00814271" w:rsidRPr="00F672AD" w14:paraId="79E5CD1A" w14:textId="77777777" w:rsidTr="00A008A7">
        <w:tc>
          <w:tcPr>
            <w:cnfStyle w:val="001000000000" w:firstRow="0" w:lastRow="0" w:firstColumn="1" w:lastColumn="0" w:oddVBand="0" w:evenVBand="0" w:oddHBand="0" w:evenHBand="0" w:firstRowFirstColumn="0" w:firstRowLastColumn="0" w:lastRowFirstColumn="0" w:lastRowLastColumn="0"/>
            <w:tcW w:w="102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616E87" w14:textId="77777777" w:rsidR="00814271" w:rsidRPr="00F672AD" w:rsidRDefault="000C6D67">
            <w:pPr>
              <w:pStyle w:val="Standardtext"/>
              <w:spacing w:after="0" w:line="240" w:lineRule="auto"/>
              <w:jc w:val="left"/>
              <w:rPr>
                <w:bCs w:val="0"/>
              </w:rPr>
            </w:pPr>
            <w:r w:rsidRPr="00F672AD">
              <w:rPr>
                <w:b w:val="0"/>
              </w:rPr>
              <w:t>CGST</w:t>
            </w:r>
          </w:p>
        </w:tc>
        <w:tc>
          <w:tcPr>
            <w:tcW w:w="73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D9F82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11B21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4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EA89A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9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AFAF5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he central goods and service tax</w:t>
            </w:r>
          </w:p>
        </w:tc>
      </w:tr>
      <w:tr w:rsidR="00814271" w:rsidRPr="00F672AD" w14:paraId="3228DB52"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FA695C" w14:textId="77777777" w:rsidR="00814271" w:rsidRPr="00F672AD" w:rsidRDefault="000C6D67">
            <w:pPr>
              <w:pStyle w:val="Standardtext"/>
              <w:spacing w:after="0" w:line="240" w:lineRule="auto"/>
              <w:jc w:val="left"/>
              <w:rPr>
                <w:color w:val="FF0000"/>
              </w:rPr>
            </w:pPr>
            <w:r w:rsidRPr="00F672AD">
              <w:rPr>
                <w:color w:val="FF0000"/>
              </w:rPr>
              <w:t xml:space="preserve">Note: </w:t>
            </w:r>
          </w:p>
          <w:p w14:paraId="44A8E5A2" w14:textId="77777777" w:rsidR="00814271" w:rsidRPr="00F672AD" w:rsidRDefault="000C6D67">
            <w:pPr>
              <w:pStyle w:val="Standardtext"/>
              <w:spacing w:after="0" w:line="240" w:lineRule="auto"/>
              <w:jc w:val="left"/>
              <w:rPr>
                <w:color w:val="FF0000"/>
              </w:rPr>
            </w:pPr>
            <w:r w:rsidRPr="00F672AD">
              <w:rPr>
                <w:b w:val="0"/>
                <w:color w:val="FF0000"/>
              </w:rPr>
              <w:t>Following tags can be used by the channel to capture the split amount –</w:t>
            </w:r>
          </w:p>
          <w:p w14:paraId="1E7E5165" w14:textId="77777777" w:rsidR="00814271" w:rsidRPr="00F672AD" w:rsidRDefault="000C6D67">
            <w:pPr>
              <w:pStyle w:val="Standardtext"/>
              <w:spacing w:after="0" w:line="240" w:lineRule="auto"/>
              <w:jc w:val="left"/>
              <w:rPr>
                <w:color w:val="FF0000"/>
              </w:rPr>
            </w:pPr>
            <w:r w:rsidRPr="00F672AD">
              <w:rPr>
                <w:b w:val="0"/>
                <w:color w:val="FF0000"/>
              </w:rPr>
              <w:t>PURCHASE|CASHBACK|DISCOUNT|GST|CGST|SGST|CESS|IGST|GSTINCENTIVE||GSTPCT|TIPS|CONFEE|DISCPCT|CONPCT</w:t>
            </w:r>
          </w:p>
          <w:p w14:paraId="6F05457D" w14:textId="77777777" w:rsidR="00814271" w:rsidRPr="00F672AD" w:rsidRDefault="000C6D67">
            <w:pPr>
              <w:pStyle w:val="Standardtext"/>
              <w:spacing w:after="0" w:line="240" w:lineRule="auto"/>
              <w:jc w:val="left"/>
              <w:rPr>
                <w:color w:val="FF0000"/>
              </w:rPr>
            </w:pPr>
            <w:r w:rsidRPr="00F672AD">
              <w:rPr>
                <w:b w:val="0"/>
                <w:color w:val="FF0000"/>
              </w:rPr>
              <w:t>For UPI International –</w:t>
            </w:r>
          </w:p>
          <w:p w14:paraId="3847B649" w14:textId="77777777" w:rsidR="00814271" w:rsidRPr="00F672AD" w:rsidRDefault="000C6D67">
            <w:pPr>
              <w:pStyle w:val="Standardtext"/>
              <w:spacing w:after="0" w:line="240" w:lineRule="auto"/>
              <w:jc w:val="left"/>
              <w:rPr>
                <w:b w:val="0"/>
                <w:bCs w:val="0"/>
              </w:rPr>
            </w:pPr>
            <w:r w:rsidRPr="00F672AD">
              <w:rPr>
                <w:b w:val="0"/>
                <w:color w:val="FF0000"/>
              </w:rPr>
              <w:t>baseAmount||baseCurr|FX|Mkup</w:t>
            </w:r>
          </w:p>
        </w:tc>
      </w:tr>
    </w:tbl>
    <w:p w14:paraId="6472B998" w14:textId="77777777" w:rsidR="00814271" w:rsidRPr="00F672AD" w:rsidRDefault="00814271">
      <w:pPr>
        <w:pStyle w:val="Standardtext"/>
      </w:pPr>
    </w:p>
    <w:p w14:paraId="2046F023" w14:textId="77777777" w:rsidR="00814271" w:rsidRPr="00F672AD" w:rsidRDefault="00814271">
      <w:pPr>
        <w:pStyle w:val="Standardtext"/>
      </w:pPr>
    </w:p>
    <w:p w14:paraId="5C77221D" w14:textId="77777777" w:rsidR="00814271" w:rsidRPr="00F672AD" w:rsidRDefault="000C6D67">
      <w:pPr>
        <w:pStyle w:val="Heading3"/>
      </w:pPr>
      <w:bookmarkStart w:id="392" w:name="_Toc144487135"/>
      <w:bookmarkStart w:id="393" w:name="_Toc195548873"/>
      <w:r w:rsidRPr="00F672AD">
        <w:t>Response Format</w:t>
      </w:r>
      <w:bookmarkEnd w:id="392"/>
      <w:bookmarkEnd w:id="393"/>
    </w:p>
    <w:p w14:paraId="6164A39A" w14:textId="77777777" w:rsidR="00814271" w:rsidRPr="00F672AD" w:rsidRDefault="000C6D67">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814271" w:rsidRPr="00F672AD" w14:paraId="5D057D72"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CE52874" w14:textId="77777777" w:rsidR="00814271" w:rsidRPr="00F672AD" w:rsidRDefault="000C6D6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803" w:type="pct"/>
            <w:tcBorders>
              <w:top w:val="none" w:sz="0" w:space="0" w:color="auto"/>
              <w:left w:val="none" w:sz="0" w:space="0" w:color="auto"/>
              <w:bottom w:val="none" w:sz="0" w:space="0" w:color="auto"/>
              <w:right w:val="none" w:sz="0" w:space="0" w:color="auto"/>
            </w:tcBorders>
          </w:tcPr>
          <w:p w14:paraId="2E4DDE5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42" w:type="pct"/>
            <w:tcBorders>
              <w:top w:val="none" w:sz="0" w:space="0" w:color="auto"/>
              <w:left w:val="none" w:sz="0" w:space="0" w:color="auto"/>
              <w:bottom w:val="none" w:sz="0" w:space="0" w:color="auto"/>
              <w:right w:val="none" w:sz="0" w:space="0" w:color="auto"/>
            </w:tcBorders>
          </w:tcPr>
          <w:p w14:paraId="7C581868"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8" w:type="pct"/>
            <w:tcBorders>
              <w:top w:val="none" w:sz="0" w:space="0" w:color="auto"/>
              <w:left w:val="none" w:sz="0" w:space="0" w:color="auto"/>
              <w:bottom w:val="none" w:sz="0" w:space="0" w:color="auto"/>
              <w:right w:val="none" w:sz="0" w:space="0" w:color="auto"/>
            </w:tcBorders>
          </w:tcPr>
          <w:p w14:paraId="5AAD3555"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165" w:type="pct"/>
            <w:tcBorders>
              <w:top w:val="none" w:sz="0" w:space="0" w:color="auto"/>
              <w:left w:val="none" w:sz="0" w:space="0" w:color="auto"/>
              <w:bottom w:val="none" w:sz="0" w:space="0" w:color="auto"/>
              <w:right w:val="none" w:sz="0" w:space="0" w:color="auto"/>
            </w:tcBorders>
          </w:tcPr>
          <w:p w14:paraId="41E3D8EB" w14:textId="77777777" w:rsidR="00814271" w:rsidRPr="00F672AD" w:rsidRDefault="000C6D6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814271" w:rsidRPr="00F672AD" w14:paraId="162D7646"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36AA6298" w14:textId="77777777" w:rsidR="00814271" w:rsidRPr="00F672AD" w:rsidRDefault="000C6D67">
            <w:pPr>
              <w:pStyle w:val="Standardtext"/>
              <w:spacing w:after="0" w:line="240" w:lineRule="auto"/>
              <w:jc w:val="left"/>
              <w:rPr>
                <w:bCs w:val="0"/>
              </w:rPr>
            </w:pPr>
            <w:r w:rsidRPr="00F672AD">
              <w:rPr>
                <w:b w:val="0"/>
              </w:rPr>
              <w:t>status</w:t>
            </w:r>
          </w:p>
        </w:tc>
        <w:tc>
          <w:tcPr>
            <w:tcW w:w="803" w:type="pct"/>
          </w:tcPr>
          <w:p w14:paraId="419535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42FE9D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Pr>
          <w:p w14:paraId="0D29F8D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E3C9BB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814271" w:rsidRPr="00F672AD" w14:paraId="37C4AD87"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91F0BE8" w14:textId="77777777" w:rsidR="00814271" w:rsidRPr="00F672AD" w:rsidRDefault="000C6D67">
            <w:pPr>
              <w:pStyle w:val="Standardtext"/>
              <w:spacing w:after="0" w:line="240" w:lineRule="auto"/>
              <w:jc w:val="left"/>
              <w:rPr>
                <w:b w:val="0"/>
                <w:bCs w:val="0"/>
              </w:rPr>
            </w:pPr>
            <w:r w:rsidRPr="00F672AD">
              <w:rPr>
                <w:b w:val="0"/>
              </w:rPr>
              <w:t>message</w:t>
            </w:r>
          </w:p>
        </w:tc>
        <w:tc>
          <w:tcPr>
            <w:tcW w:w="803" w:type="pct"/>
          </w:tcPr>
          <w:p w14:paraId="6718B12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394FFD6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8" w:type="pct"/>
          </w:tcPr>
          <w:p w14:paraId="4CB93E0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798D2B57"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814271" w:rsidRPr="00F672AD" w14:paraId="57E8EDE5"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F41F6E0" w14:textId="77777777" w:rsidR="00814271" w:rsidRPr="00F672AD" w:rsidRDefault="000C6D67">
            <w:pPr>
              <w:pStyle w:val="Standardtext"/>
              <w:spacing w:after="0" w:line="240" w:lineRule="auto"/>
              <w:jc w:val="left"/>
              <w:rPr>
                <w:bCs w:val="0"/>
              </w:rPr>
            </w:pPr>
            <w:r w:rsidRPr="00F672AD">
              <w:rPr>
                <w:b w:val="0"/>
              </w:rPr>
              <w:t>error</w:t>
            </w:r>
          </w:p>
        </w:tc>
        <w:tc>
          <w:tcPr>
            <w:tcW w:w="803" w:type="pct"/>
          </w:tcPr>
          <w:p w14:paraId="70A8B9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13D7D034"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Pr>
          <w:p w14:paraId="595B096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1485465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814271" w:rsidRPr="00F672AD" w14:paraId="0D2BBEC2"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1DFB460E" w14:textId="77777777" w:rsidR="00814271" w:rsidRPr="00F672AD" w:rsidRDefault="000C6D67">
            <w:pPr>
              <w:pStyle w:val="Standardtext"/>
              <w:spacing w:after="0" w:line="240" w:lineRule="auto"/>
              <w:jc w:val="left"/>
              <w:rPr>
                <w:bCs w:val="0"/>
              </w:rPr>
            </w:pPr>
            <w:r w:rsidRPr="00F672AD">
              <w:rPr>
                <w:b w:val="0"/>
              </w:rPr>
              <w:t>reqId</w:t>
            </w:r>
          </w:p>
        </w:tc>
        <w:tc>
          <w:tcPr>
            <w:tcW w:w="803" w:type="pct"/>
          </w:tcPr>
          <w:p w14:paraId="4BBB5516"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CBC0A3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04E0453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2ACCC84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5A95D7FF"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6241DB16" w14:textId="77777777" w:rsidR="00814271" w:rsidRPr="00F672AD" w:rsidRDefault="000C6D67">
            <w:pPr>
              <w:pStyle w:val="Standardtext"/>
              <w:spacing w:after="0" w:line="240" w:lineRule="auto"/>
              <w:jc w:val="left"/>
              <w:rPr>
                <w:bCs w:val="0"/>
              </w:rPr>
            </w:pPr>
            <w:r w:rsidRPr="00F672AD">
              <w:rPr>
                <w:b w:val="0"/>
              </w:rPr>
              <w:t>timestamp</w:t>
            </w:r>
          </w:p>
        </w:tc>
        <w:tc>
          <w:tcPr>
            <w:tcW w:w="803" w:type="pct"/>
          </w:tcPr>
          <w:p w14:paraId="137EC73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1AC615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Pr>
          <w:p w14:paraId="4D2020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6484ED7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814271" w:rsidRPr="00F672AD" w14:paraId="60C0431F"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18C4A92" w14:textId="77777777" w:rsidR="00814271" w:rsidRPr="00F672AD" w:rsidRDefault="000C6D67">
            <w:pPr>
              <w:pStyle w:val="Standardtext"/>
              <w:spacing w:after="0" w:line="240" w:lineRule="auto"/>
              <w:jc w:val="left"/>
              <w:rPr>
                <w:bCs w:val="0"/>
              </w:rPr>
            </w:pPr>
            <w:r w:rsidRPr="00F672AD">
              <w:rPr>
                <w:b w:val="0"/>
              </w:rPr>
              <w:t>custRef</w:t>
            </w:r>
          </w:p>
        </w:tc>
        <w:tc>
          <w:tcPr>
            <w:tcW w:w="803" w:type="pct"/>
          </w:tcPr>
          <w:p w14:paraId="3E15A35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42" w:type="pct"/>
          </w:tcPr>
          <w:p w14:paraId="5F276A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2</w:t>
            </w:r>
          </w:p>
        </w:tc>
        <w:tc>
          <w:tcPr>
            <w:tcW w:w="368" w:type="pct"/>
          </w:tcPr>
          <w:p w14:paraId="06256923"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Pr>
          <w:p w14:paraId="643F056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he customer reference number of the initiated transaction. </w:t>
            </w:r>
          </w:p>
        </w:tc>
      </w:tr>
      <w:tr w:rsidR="00814271" w:rsidRPr="00F672AD" w14:paraId="5BCEF06E"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4ADBE742" w14:textId="77777777" w:rsidR="00814271" w:rsidRPr="00F672AD" w:rsidRDefault="000C6D67">
            <w:pPr>
              <w:pStyle w:val="Standardtext"/>
              <w:spacing w:after="0" w:line="240" w:lineRule="auto"/>
              <w:jc w:val="left"/>
              <w:rPr>
                <w:bCs w:val="0"/>
              </w:rPr>
            </w:pPr>
            <w:r w:rsidRPr="00F672AD">
              <w:rPr>
                <w:b w:val="0"/>
              </w:rPr>
              <w:t>txnId</w:t>
            </w:r>
          </w:p>
        </w:tc>
        <w:tc>
          <w:tcPr>
            <w:tcW w:w="803" w:type="pct"/>
          </w:tcPr>
          <w:p w14:paraId="7143B78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4DE39240"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2E6E78B1"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5F18F72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814271" w:rsidRPr="00F672AD" w14:paraId="61C6BC3A"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CEA9490" w14:textId="77777777" w:rsidR="00814271" w:rsidRPr="00F672AD" w:rsidRDefault="000C6D67">
            <w:pPr>
              <w:pStyle w:val="Standardtext"/>
              <w:spacing w:after="0" w:line="240" w:lineRule="auto"/>
              <w:jc w:val="left"/>
              <w:rPr>
                <w:bCs w:val="0"/>
              </w:rPr>
            </w:pPr>
            <w:r w:rsidRPr="00F672AD">
              <w:rPr>
                <w:b w:val="0"/>
              </w:rPr>
              <w:t>refId</w:t>
            </w:r>
          </w:p>
        </w:tc>
        <w:tc>
          <w:tcPr>
            <w:tcW w:w="803" w:type="pct"/>
          </w:tcPr>
          <w:p w14:paraId="3E5221A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FE2704A"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Pr>
          <w:p w14:paraId="5CFAB88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Pr>
          <w:p w14:paraId="1986C1D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Reference Id</w:t>
            </w:r>
          </w:p>
        </w:tc>
      </w:tr>
      <w:tr w:rsidR="00814271" w:rsidRPr="00F672AD" w14:paraId="6A53CC46"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202FF196" w14:textId="77777777" w:rsidR="00814271" w:rsidRPr="00F672AD" w:rsidRDefault="000C6D67">
            <w:pPr>
              <w:pStyle w:val="Standardtext"/>
              <w:spacing w:after="0" w:line="240" w:lineRule="auto"/>
              <w:jc w:val="center"/>
              <w:rPr>
                <w:b w:val="0"/>
                <w:bCs w:val="0"/>
              </w:rPr>
            </w:pPr>
            <w:r w:rsidRPr="00F672AD">
              <w:t>cred</w:t>
            </w:r>
          </w:p>
        </w:tc>
      </w:tr>
      <w:tr w:rsidR="00814271" w:rsidRPr="00F672AD" w14:paraId="56C19809"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2BD08FE5" w14:textId="77777777" w:rsidR="00814271" w:rsidRPr="00F672AD" w:rsidRDefault="000C6D67">
            <w:pPr>
              <w:pStyle w:val="Standardtext"/>
              <w:spacing w:after="0" w:line="240" w:lineRule="auto"/>
              <w:jc w:val="left"/>
              <w:rPr>
                <w:bCs w:val="0"/>
              </w:rPr>
            </w:pPr>
            <w:r w:rsidRPr="00F672AD">
              <w:rPr>
                <w:b w:val="0"/>
              </w:rPr>
              <w:t>type</w:t>
            </w:r>
          </w:p>
        </w:tc>
        <w:tc>
          <w:tcPr>
            <w:tcW w:w="803" w:type="pct"/>
          </w:tcPr>
          <w:p w14:paraId="7B2CFE5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826014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Pr>
          <w:p w14:paraId="350C117B"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2B076BD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redential Type - ARPC</w:t>
            </w:r>
          </w:p>
        </w:tc>
      </w:tr>
      <w:tr w:rsidR="00814271" w:rsidRPr="00F672AD" w14:paraId="717ABBF8"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5BF26530" w14:textId="77777777" w:rsidR="00814271" w:rsidRPr="00F672AD" w:rsidRDefault="000C6D67">
            <w:pPr>
              <w:pStyle w:val="Standardtext"/>
              <w:spacing w:after="0" w:line="240" w:lineRule="auto"/>
              <w:jc w:val="left"/>
              <w:rPr>
                <w:bCs w:val="0"/>
              </w:rPr>
            </w:pPr>
            <w:r w:rsidRPr="00F672AD">
              <w:rPr>
                <w:b w:val="0"/>
              </w:rPr>
              <w:lastRenderedPageBreak/>
              <w:t>value</w:t>
            </w:r>
          </w:p>
        </w:tc>
        <w:tc>
          <w:tcPr>
            <w:tcW w:w="803" w:type="pct"/>
          </w:tcPr>
          <w:p w14:paraId="7D20CD0F"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6E67A47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Pr>
          <w:p w14:paraId="191E734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0394E39"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ARPC value</w:t>
            </w:r>
          </w:p>
        </w:tc>
      </w:tr>
      <w:tr w:rsidR="00814271" w:rsidRPr="00F672AD" w14:paraId="1C4AFA18"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C89FC14" w14:textId="77777777" w:rsidR="00814271" w:rsidRPr="00F672AD" w:rsidRDefault="000C6D67">
            <w:pPr>
              <w:pStyle w:val="Standardtext"/>
              <w:spacing w:after="0" w:line="240" w:lineRule="auto"/>
              <w:jc w:val="left"/>
              <w:rPr>
                <w:b w:val="0"/>
                <w:bCs w:val="0"/>
              </w:rPr>
            </w:pPr>
            <w:r w:rsidRPr="00F672AD">
              <w:rPr>
                <w:b w:val="0"/>
              </w:rPr>
              <w:t>code</w:t>
            </w:r>
          </w:p>
        </w:tc>
        <w:tc>
          <w:tcPr>
            <w:tcW w:w="803" w:type="pct"/>
          </w:tcPr>
          <w:p w14:paraId="24983CC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7F61140E"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4A4B54E5"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4704C0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code</w:t>
            </w:r>
          </w:p>
        </w:tc>
      </w:tr>
      <w:tr w:rsidR="00814271" w:rsidRPr="00F672AD" w14:paraId="33926D6C" w14:textId="77777777" w:rsidTr="00A008A7">
        <w:tc>
          <w:tcPr>
            <w:cnfStyle w:val="001000000000" w:firstRow="0" w:lastRow="0" w:firstColumn="1" w:lastColumn="0" w:oddVBand="0" w:evenVBand="0" w:oddHBand="0" w:evenHBand="0" w:firstRowFirstColumn="0" w:firstRowLastColumn="0" w:lastRowFirstColumn="0" w:lastRowLastColumn="0"/>
            <w:tcW w:w="1122" w:type="pct"/>
            <w:tcBorders>
              <w:top w:val="none" w:sz="0" w:space="0" w:color="auto"/>
              <w:left w:val="none" w:sz="0" w:space="0" w:color="auto"/>
              <w:bottom w:val="none" w:sz="0" w:space="0" w:color="auto"/>
              <w:right w:val="none" w:sz="0" w:space="0" w:color="auto"/>
            </w:tcBorders>
          </w:tcPr>
          <w:p w14:paraId="0369313B" w14:textId="77777777" w:rsidR="00814271" w:rsidRPr="00F672AD" w:rsidRDefault="000C6D67">
            <w:pPr>
              <w:pStyle w:val="Standardtext"/>
              <w:spacing w:after="0" w:line="240" w:lineRule="auto"/>
              <w:jc w:val="left"/>
              <w:rPr>
                <w:b w:val="0"/>
                <w:bCs w:val="0"/>
              </w:rPr>
            </w:pPr>
            <w:r w:rsidRPr="00F672AD">
              <w:rPr>
                <w:b w:val="0"/>
              </w:rPr>
              <w:t>ki</w:t>
            </w:r>
          </w:p>
        </w:tc>
        <w:tc>
          <w:tcPr>
            <w:tcW w:w="803" w:type="pct"/>
          </w:tcPr>
          <w:p w14:paraId="759254FC"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Pr>
          <w:p w14:paraId="09D33C5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Pr>
          <w:p w14:paraId="07BF7628"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Pr>
          <w:p w14:paraId="5724A31D" w14:textId="77777777" w:rsidR="00814271" w:rsidRPr="00F672AD" w:rsidRDefault="000C6D6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Key Index</w:t>
            </w:r>
          </w:p>
        </w:tc>
      </w:tr>
    </w:tbl>
    <w:p w14:paraId="137C9291" w14:textId="77777777" w:rsidR="00814271" w:rsidRPr="00F672AD" w:rsidRDefault="000C6D67">
      <w:pPr>
        <w:pStyle w:val="Heading3"/>
      </w:pPr>
      <w:bookmarkStart w:id="394" w:name="_Toc144487136"/>
      <w:bookmarkStart w:id="395" w:name="_Toc195548874"/>
      <w:r w:rsidRPr="00F672AD">
        <w:t>Sample Message</w:t>
      </w:r>
      <w:bookmarkEnd w:id="394"/>
      <w:bookmarkEnd w:id="395"/>
      <w:r w:rsidRPr="00F672AD">
        <w:t xml:space="preserve"> </w:t>
      </w:r>
    </w:p>
    <w:p w14:paraId="2D0F7F59" w14:textId="77777777" w:rsidR="00814271" w:rsidRPr="00F672AD" w:rsidRDefault="000C6D67">
      <w:pPr>
        <w:pStyle w:val="Standardtext"/>
        <w:rPr>
          <w:i/>
        </w:rPr>
      </w:pPr>
      <w:r w:rsidRPr="00F672AD">
        <w:rPr>
          <w:b/>
          <w:u w:val="single"/>
        </w:rPr>
        <w:t>URL:</w:t>
      </w:r>
      <w:r w:rsidRPr="00F672AD">
        <w:rPr>
          <w:i/>
        </w:rPr>
        <w:t xml:space="preserve"> </w:t>
      </w:r>
      <w:hyperlink r:id="rId71" w:history="1">
        <w:r w:rsidRPr="00F672AD">
          <w:rPr>
            <w:rStyle w:val="Hyperlink"/>
            <w:i/>
          </w:rPr>
          <w:t>https://IP:Port/acquirer/fin/LitePay</w:t>
        </w:r>
      </w:hyperlink>
    </w:p>
    <w:p w14:paraId="4695356D" w14:textId="77777777" w:rsidR="00814271" w:rsidRPr="00F672AD" w:rsidRDefault="000C6D67">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814271" w:rsidRPr="00F672AD" w14:paraId="14426BE8" w14:textId="77777777">
        <w:tc>
          <w:tcPr>
            <w:tcW w:w="9017" w:type="dxa"/>
          </w:tcPr>
          <w:p w14:paraId="652F63FF" w14:textId="77777777" w:rsidR="00814271" w:rsidRPr="00F672AD" w:rsidRDefault="000C6D67">
            <w:pPr>
              <w:pStyle w:val="Standardtext"/>
              <w:spacing w:after="0" w:line="240" w:lineRule="auto"/>
            </w:pPr>
            <w:r w:rsidRPr="00F672AD">
              <w:t>{</w:t>
            </w:r>
          </w:p>
          <w:p w14:paraId="661C1FD3" w14:textId="77777777" w:rsidR="00814271" w:rsidRPr="00F672AD" w:rsidRDefault="000C6D67">
            <w:pPr>
              <w:pStyle w:val="Standardtext"/>
              <w:spacing w:after="0" w:line="240" w:lineRule="auto"/>
            </w:pPr>
            <w:r w:rsidRPr="00F672AD">
              <w:t xml:space="preserve">  "header": {</w:t>
            </w:r>
          </w:p>
          <w:p w14:paraId="5FFDDAF6" w14:textId="77777777" w:rsidR="00814271" w:rsidRPr="00F672AD" w:rsidRDefault="000C6D67">
            <w:pPr>
              <w:pStyle w:val="Standardtext"/>
              <w:spacing w:after="0" w:line="240" w:lineRule="auto"/>
            </w:pPr>
            <w:r w:rsidRPr="00F672AD">
              <w:t xml:space="preserve">    "reqId": "CAC0E32D90C57024DE6B8EF9258571B3E18",</w:t>
            </w:r>
          </w:p>
          <w:p w14:paraId="28C5EC21" w14:textId="77777777" w:rsidR="00814271" w:rsidRPr="00F672AD" w:rsidRDefault="000C6D67">
            <w:pPr>
              <w:pStyle w:val="Standardtext"/>
              <w:spacing w:after="0" w:line="240" w:lineRule="auto"/>
            </w:pPr>
            <w:r w:rsidRPr="00F672AD">
              <w:t xml:space="preserve">    "userId": "918600468133",</w:t>
            </w:r>
          </w:p>
          <w:p w14:paraId="4C0082E2" w14:textId="77777777" w:rsidR="00814271" w:rsidRPr="00F672AD" w:rsidRDefault="000C6D67">
            <w:pPr>
              <w:pStyle w:val="Standardtext"/>
              <w:spacing w:after="0" w:line="240" w:lineRule="auto"/>
            </w:pPr>
            <w:r w:rsidRPr="00F672AD">
              <w:t xml:space="preserve">    "version": "1",</w:t>
            </w:r>
          </w:p>
          <w:p w14:paraId="4AA9EA39" w14:textId="77777777" w:rsidR="00814271" w:rsidRPr="00F672AD" w:rsidRDefault="000C6D67">
            <w:pPr>
              <w:pStyle w:val="Standardtext"/>
              <w:spacing w:after="0" w:line="240" w:lineRule="auto"/>
            </w:pPr>
            <w:r w:rsidRPr="00F672AD">
              <w:t xml:space="preserve">    "clientID": "TID1234567890",</w:t>
            </w:r>
          </w:p>
          <w:p w14:paraId="738B698A" w14:textId="77777777" w:rsidR="00814271" w:rsidRPr="00F672AD" w:rsidRDefault="000C6D67">
            <w:pPr>
              <w:pStyle w:val="Standardtext"/>
              <w:spacing w:after="0" w:line="240" w:lineRule="auto"/>
            </w:pPr>
            <w:r w:rsidRPr="00F672AD">
              <w:t xml:space="preserve">    "channel": "MOB",</w:t>
            </w:r>
          </w:p>
          <w:p w14:paraId="465CD55C" w14:textId="77777777" w:rsidR="00814271" w:rsidRPr="00F672AD" w:rsidRDefault="000C6D67">
            <w:pPr>
              <w:pStyle w:val="Standardtext"/>
              <w:spacing w:after="0" w:line="240" w:lineRule="auto"/>
            </w:pPr>
            <w:r w:rsidRPr="00F672AD">
              <w:t xml:space="preserve">    "timestamp": "2023-03-24T10:23:45.938Z"</w:t>
            </w:r>
          </w:p>
          <w:p w14:paraId="7271F892" w14:textId="77777777" w:rsidR="00814271" w:rsidRPr="00F672AD" w:rsidRDefault="000C6D67">
            <w:pPr>
              <w:pStyle w:val="Standardtext"/>
              <w:spacing w:after="0" w:line="240" w:lineRule="auto"/>
            </w:pPr>
            <w:r w:rsidRPr="00F672AD">
              <w:t xml:space="preserve">    "hmac": "95CAD7C45D4A7452A7FC94AADBD62349DEDBC5B55EF"</w:t>
            </w:r>
          </w:p>
          <w:p w14:paraId="1959E430" w14:textId="77777777" w:rsidR="00814271" w:rsidRPr="00F672AD" w:rsidRDefault="00814271">
            <w:pPr>
              <w:pStyle w:val="Standardtext"/>
              <w:spacing w:after="0" w:line="240" w:lineRule="auto"/>
            </w:pPr>
          </w:p>
          <w:p w14:paraId="2893D5B0" w14:textId="77777777" w:rsidR="00814271" w:rsidRPr="00F672AD" w:rsidRDefault="000C6D67">
            <w:pPr>
              <w:pStyle w:val="Standardtext"/>
              <w:spacing w:after="0" w:line="240" w:lineRule="auto"/>
            </w:pPr>
            <w:r w:rsidRPr="00F672AD">
              <w:t xml:space="preserve">  },</w:t>
            </w:r>
          </w:p>
          <w:p w14:paraId="4A798905" w14:textId="77777777" w:rsidR="00814271" w:rsidRPr="00F672AD" w:rsidRDefault="000C6D67">
            <w:pPr>
              <w:pStyle w:val="Standardtext"/>
              <w:spacing w:after="0" w:line="240" w:lineRule="auto"/>
            </w:pPr>
            <w:r w:rsidRPr="00F672AD">
              <w:t xml:space="preserve">  "device": {</w:t>
            </w:r>
          </w:p>
          <w:p w14:paraId="338A549E" w14:textId="77777777" w:rsidR="00814271" w:rsidRPr="00F672AD" w:rsidRDefault="000C6D67">
            <w:pPr>
              <w:pStyle w:val="Standardtext"/>
              <w:spacing w:after="0" w:line="240" w:lineRule="auto"/>
            </w:pPr>
            <w:r w:rsidRPr="00F672AD">
              <w:t xml:space="preserve">    "app": "com.montran.app",</w:t>
            </w:r>
          </w:p>
          <w:p w14:paraId="5CDCF608" w14:textId="77777777" w:rsidR="00814271" w:rsidRPr="00F672AD" w:rsidRDefault="000C6D67">
            <w:pPr>
              <w:pStyle w:val="Standardtext"/>
              <w:spacing w:after="0" w:line="240" w:lineRule="auto"/>
            </w:pPr>
            <w:r w:rsidRPr="00F672AD">
              <w:t xml:space="preserve">    "appVersion": "1",</w:t>
            </w:r>
          </w:p>
          <w:p w14:paraId="23D7796F" w14:textId="77777777" w:rsidR="00814271" w:rsidRPr="00F672AD" w:rsidRDefault="000C6D67">
            <w:pPr>
              <w:pStyle w:val="Standardtext"/>
              <w:spacing w:after="0" w:line="240" w:lineRule="auto"/>
            </w:pPr>
            <w:r w:rsidRPr="00F672AD">
              <w:t xml:space="preserve">    "capability": "1000",</w:t>
            </w:r>
          </w:p>
          <w:p w14:paraId="1C5A59B7" w14:textId="77777777" w:rsidR="00814271" w:rsidRPr="00F672AD" w:rsidRDefault="000C6D67">
            <w:pPr>
              <w:pStyle w:val="Standardtext"/>
              <w:spacing w:after="0" w:line="240" w:lineRule="auto"/>
            </w:pPr>
            <w:r w:rsidRPr="00F672AD">
              <w:t xml:space="preserve">    "geocode": "13.082680,80.270718",</w:t>
            </w:r>
          </w:p>
          <w:p w14:paraId="51307268" w14:textId="77777777" w:rsidR="00814271" w:rsidRPr="00F672AD" w:rsidRDefault="000C6D67">
            <w:pPr>
              <w:pStyle w:val="Standardtext"/>
              <w:spacing w:after="0" w:line="240" w:lineRule="auto"/>
            </w:pPr>
            <w:r w:rsidRPr="00F672AD">
              <w:t xml:space="preserve">    "id": "9e6c03d935fd591c",</w:t>
            </w:r>
          </w:p>
          <w:p w14:paraId="4AA1F113" w14:textId="77777777" w:rsidR="00814271" w:rsidRPr="00F672AD" w:rsidRDefault="000C6D67">
            <w:pPr>
              <w:pStyle w:val="Standardtext"/>
              <w:spacing w:after="0" w:line="240" w:lineRule="auto"/>
            </w:pPr>
            <w:r w:rsidRPr="00F672AD">
              <w:t xml:space="preserve">    "ip": "172.16.50.65",</w:t>
            </w:r>
          </w:p>
          <w:p w14:paraId="41AA31F4" w14:textId="77777777" w:rsidR="00814271" w:rsidRPr="00F672AD" w:rsidRDefault="000C6D67">
            <w:pPr>
              <w:pStyle w:val="Standardtext"/>
              <w:spacing w:after="0" w:line="240" w:lineRule="auto"/>
            </w:pPr>
            <w:r w:rsidRPr="00F672AD">
              <w:t xml:space="preserve">    "location": "Mumbai",</w:t>
            </w:r>
          </w:p>
          <w:p w14:paraId="394B457E" w14:textId="77777777" w:rsidR="00814271" w:rsidRPr="00F672AD" w:rsidRDefault="000C6D67">
            <w:pPr>
              <w:pStyle w:val="Standardtext"/>
              <w:spacing w:after="0" w:line="240" w:lineRule="auto"/>
            </w:pPr>
            <w:r w:rsidRPr="00F672AD">
              <w:t xml:space="preserve">    "mobile": "918600468133",</w:t>
            </w:r>
          </w:p>
          <w:p w14:paraId="17B5C32D" w14:textId="77777777" w:rsidR="00814271" w:rsidRPr="00F672AD" w:rsidRDefault="000C6D67">
            <w:pPr>
              <w:pStyle w:val="Standardtext"/>
              <w:spacing w:after="0" w:line="240" w:lineRule="auto"/>
            </w:pPr>
            <w:r w:rsidRPr="00F672AD">
              <w:t xml:space="preserve">    "os": "Android10",</w:t>
            </w:r>
          </w:p>
          <w:p w14:paraId="330D4501" w14:textId="77777777" w:rsidR="00814271" w:rsidRPr="00F672AD" w:rsidRDefault="000C6D67">
            <w:pPr>
              <w:pStyle w:val="Standardtext"/>
              <w:spacing w:after="0" w:line="240" w:lineRule="auto"/>
            </w:pPr>
            <w:r w:rsidRPr="00F672AD">
              <w:t xml:space="preserve">    "telecom": "Airtel",</w:t>
            </w:r>
          </w:p>
          <w:p w14:paraId="1F1CFEEC" w14:textId="77777777" w:rsidR="00814271" w:rsidRPr="00F672AD" w:rsidRDefault="000C6D67">
            <w:pPr>
              <w:pStyle w:val="Standardtext"/>
              <w:spacing w:after="0" w:line="240" w:lineRule="auto"/>
            </w:pPr>
            <w:r w:rsidRPr="00F672AD">
              <w:t xml:space="preserve">    "type": "MOB"</w:t>
            </w:r>
          </w:p>
          <w:p w14:paraId="366C691E" w14:textId="77777777" w:rsidR="00814271" w:rsidRPr="00F672AD" w:rsidRDefault="000C6D67">
            <w:pPr>
              <w:pStyle w:val="Standardtext"/>
              <w:spacing w:after="0" w:line="240" w:lineRule="auto"/>
            </w:pPr>
            <w:r w:rsidRPr="00F672AD">
              <w:t xml:space="preserve">  },</w:t>
            </w:r>
          </w:p>
          <w:p w14:paraId="78098561" w14:textId="77777777" w:rsidR="00814271" w:rsidRPr="00F672AD" w:rsidRDefault="000C6D67">
            <w:pPr>
              <w:pStyle w:val="Standardtext"/>
              <w:spacing w:after="0" w:line="240" w:lineRule="auto"/>
            </w:pPr>
            <w:r w:rsidRPr="00F672AD">
              <w:t xml:space="preserve">  "txn": {</w:t>
            </w:r>
          </w:p>
          <w:p w14:paraId="204EC025" w14:textId="77777777" w:rsidR="00814271" w:rsidRPr="00F672AD" w:rsidRDefault="000C6D67">
            <w:pPr>
              <w:pStyle w:val="Standardtext"/>
              <w:spacing w:after="0" w:line="240" w:lineRule="auto"/>
            </w:pPr>
            <w:r w:rsidRPr="00F672AD">
              <w:t xml:space="preserve">    "note": "Bill Payment",</w:t>
            </w:r>
          </w:p>
          <w:p w14:paraId="082E001F" w14:textId="77777777" w:rsidR="00814271" w:rsidRPr="00F672AD" w:rsidRDefault="000C6D67">
            <w:pPr>
              <w:pStyle w:val="Standardtext"/>
              <w:spacing w:after="0" w:line="240" w:lineRule="auto"/>
            </w:pPr>
            <w:r w:rsidRPr="00F672AD">
              <w:t xml:space="preserve">    "refId": "XYA5447D86914C14AC1B0A4C4A036B387B4",</w:t>
            </w:r>
          </w:p>
          <w:p w14:paraId="67C74CF9" w14:textId="77777777" w:rsidR="00814271" w:rsidRPr="00F672AD" w:rsidRDefault="000C6D67">
            <w:pPr>
              <w:pStyle w:val="Standardtext"/>
              <w:spacing w:after="0" w:line="240" w:lineRule="auto"/>
            </w:pPr>
            <w:r w:rsidRPr="00F672AD">
              <w:t xml:space="preserve">    "refUrl": "https://referenceurl.net",</w:t>
            </w:r>
          </w:p>
          <w:p w14:paraId="63E0D0A2" w14:textId="77777777" w:rsidR="00814271" w:rsidRPr="00F672AD" w:rsidRDefault="000C6D67">
            <w:pPr>
              <w:pStyle w:val="Standardtext"/>
              <w:spacing w:after="0" w:line="240" w:lineRule="auto"/>
            </w:pPr>
            <w:r w:rsidRPr="00F672AD">
              <w:t xml:space="preserve">    "orgTxnId": "XYA5447D86914C14AC1B0A4C4A036B387B4",</w:t>
            </w:r>
          </w:p>
          <w:p w14:paraId="42B0D16F" w14:textId="77777777" w:rsidR="00814271" w:rsidRPr="00F672AD" w:rsidRDefault="000C6D67">
            <w:pPr>
              <w:pStyle w:val="Standardtext"/>
              <w:spacing w:after="0" w:line="240" w:lineRule="auto"/>
            </w:pPr>
            <w:r w:rsidRPr="00F672AD">
              <w:t xml:space="preserve">    "initiationMode": "00",</w:t>
            </w:r>
          </w:p>
          <w:p w14:paraId="145F6F76" w14:textId="77777777" w:rsidR="00814271" w:rsidRPr="00F672AD" w:rsidRDefault="000C6D67">
            <w:pPr>
              <w:pStyle w:val="Standardtext"/>
              <w:spacing w:after="0" w:line="240" w:lineRule="auto"/>
            </w:pPr>
            <w:r w:rsidRPr="00F672AD">
              <w:t xml:space="preserve">    "purpose": "00",</w:t>
            </w:r>
          </w:p>
          <w:p w14:paraId="2C43B711" w14:textId="77777777" w:rsidR="00814271" w:rsidRPr="00F672AD" w:rsidRDefault="000C6D67">
            <w:pPr>
              <w:pStyle w:val="Standardtext"/>
              <w:spacing w:after="0" w:line="240" w:lineRule="auto"/>
            </w:pPr>
            <w:r w:rsidRPr="00F672AD">
              <w:t xml:space="preserve">    "refCategory": "00",</w:t>
            </w:r>
          </w:p>
          <w:p w14:paraId="3CD2DFAB" w14:textId="77777777" w:rsidR="00814271" w:rsidRPr="00F672AD" w:rsidRDefault="000C6D67">
            <w:pPr>
              <w:pStyle w:val="Standardtext"/>
              <w:spacing w:after="0" w:line="240" w:lineRule="auto"/>
            </w:pPr>
            <w:r w:rsidRPr="00F672AD">
              <w:lastRenderedPageBreak/>
              <w:t xml:space="preserve">    "qr": {</w:t>
            </w:r>
          </w:p>
          <w:p w14:paraId="00DB6A75" w14:textId="77777777" w:rsidR="00814271" w:rsidRPr="00F672AD" w:rsidRDefault="000C6D67">
            <w:pPr>
              <w:pStyle w:val="Standardtext"/>
              <w:spacing w:after="0" w:line="240" w:lineRule="auto"/>
            </w:pPr>
            <w:r w:rsidRPr="00F672AD">
              <w:t xml:space="preserve">      "qrExpire": "2021-01-23T14:09:11+05:30",</w:t>
            </w:r>
          </w:p>
          <w:p w14:paraId="7C8FBAFB" w14:textId="77777777" w:rsidR="00814271" w:rsidRPr="00F672AD" w:rsidRDefault="000C6D67">
            <w:pPr>
              <w:pStyle w:val="Standardtext"/>
              <w:spacing w:after="0" w:line="240" w:lineRule="auto"/>
            </w:pPr>
            <w:r w:rsidRPr="00F672AD">
              <w:t xml:space="preserve">      "qrMedium": "00",</w:t>
            </w:r>
          </w:p>
          <w:p w14:paraId="31051D08" w14:textId="77777777" w:rsidR="00814271" w:rsidRPr="00F672AD" w:rsidRDefault="000C6D67">
            <w:pPr>
              <w:pStyle w:val="Standardtext"/>
              <w:spacing w:after="0" w:line="240" w:lineRule="auto"/>
            </w:pPr>
            <w:r w:rsidRPr="00F672AD">
              <w:t xml:space="preserve">      "qrQuery": "53313",</w:t>
            </w:r>
          </w:p>
          <w:p w14:paraId="2C3785DD" w14:textId="77777777" w:rsidR="00814271" w:rsidRPr="00F672AD" w:rsidRDefault="000C6D67">
            <w:pPr>
              <w:pStyle w:val="Standardtext"/>
              <w:spacing w:after="0" w:line="240" w:lineRule="auto"/>
            </w:pPr>
            <w:r w:rsidRPr="00F672AD">
              <w:t xml:space="preserve">      "qrStan": "210223123456",</w:t>
            </w:r>
          </w:p>
          <w:p w14:paraId="69172D79" w14:textId="77777777" w:rsidR="00814271" w:rsidRPr="00F672AD" w:rsidRDefault="000C6D67">
            <w:pPr>
              <w:pStyle w:val="Standardtext"/>
              <w:spacing w:after="0" w:line="240" w:lineRule="auto"/>
            </w:pPr>
            <w:r w:rsidRPr="00F672AD">
              <w:t xml:space="preserve">      "qrTimestamp": "2022-04-13T12:21:24+05:30",</w:t>
            </w:r>
          </w:p>
          <w:p w14:paraId="39387205" w14:textId="77777777" w:rsidR="00814271" w:rsidRPr="00F672AD" w:rsidRDefault="000C6D67">
            <w:pPr>
              <w:pStyle w:val="Standardtext"/>
              <w:spacing w:after="0" w:line="240" w:lineRule="auto"/>
            </w:pPr>
            <w:r w:rsidRPr="00F672AD">
              <w:t xml:space="preserve">      "qrVerToken": "28428",</w:t>
            </w:r>
          </w:p>
          <w:p w14:paraId="457AF558" w14:textId="77777777" w:rsidR="00814271" w:rsidRPr="00F672AD" w:rsidRDefault="000C6D67">
            <w:pPr>
              <w:pStyle w:val="Standardtext"/>
              <w:spacing w:after="0" w:line="240" w:lineRule="auto"/>
            </w:pPr>
            <w:r w:rsidRPr="00F672AD">
              <w:t xml:space="preserve">      "qrVersion": "01"</w:t>
            </w:r>
          </w:p>
          <w:p w14:paraId="19230E68" w14:textId="77777777" w:rsidR="00814271" w:rsidRPr="00F672AD" w:rsidRDefault="000C6D67">
            <w:pPr>
              <w:pStyle w:val="Standardtext"/>
              <w:spacing w:after="0" w:line="240" w:lineRule="auto"/>
            </w:pPr>
            <w:r w:rsidRPr="00F672AD">
              <w:t xml:space="preserve">    }</w:t>
            </w:r>
          </w:p>
          <w:p w14:paraId="70EC72A9" w14:textId="77777777" w:rsidR="00814271" w:rsidRPr="00F672AD" w:rsidRDefault="000C6D67">
            <w:pPr>
              <w:pStyle w:val="Standardtext"/>
              <w:spacing w:after="0" w:line="240" w:lineRule="auto"/>
            </w:pPr>
            <w:r w:rsidRPr="00F672AD">
              <w:t xml:space="preserve">  },</w:t>
            </w:r>
          </w:p>
          <w:p w14:paraId="39F7B727" w14:textId="77777777" w:rsidR="00814271" w:rsidRPr="00F672AD" w:rsidRDefault="000C6D67">
            <w:pPr>
              <w:pStyle w:val="Standardtext"/>
              <w:spacing w:after="0" w:line="240" w:lineRule="auto"/>
            </w:pPr>
            <w:r w:rsidRPr="00F672AD">
              <w:t xml:space="preserve">  "payer": {</w:t>
            </w:r>
          </w:p>
          <w:p w14:paraId="6F3A3373" w14:textId="77777777" w:rsidR="00814271" w:rsidRPr="00F672AD" w:rsidRDefault="000C6D67">
            <w:pPr>
              <w:pStyle w:val="Standardtext"/>
              <w:spacing w:after="0" w:line="240" w:lineRule="auto"/>
            </w:pPr>
            <w:r w:rsidRPr="00F672AD">
              <w:t xml:space="preserve">    "addr": "payervpa@payerhandler",</w:t>
            </w:r>
          </w:p>
          <w:p w14:paraId="26D4AC47" w14:textId="77777777" w:rsidR="00814271" w:rsidRPr="00F672AD" w:rsidRDefault="000C6D67">
            <w:pPr>
              <w:pStyle w:val="Standardtext"/>
              <w:spacing w:after="0" w:line="240" w:lineRule="auto"/>
            </w:pPr>
            <w:r w:rsidRPr="00F672AD">
              <w:t xml:space="preserve">    "account": {</w:t>
            </w:r>
          </w:p>
          <w:p w14:paraId="47E1F00A" w14:textId="77777777" w:rsidR="00814271" w:rsidRPr="00F672AD" w:rsidRDefault="000C6D67">
            <w:pPr>
              <w:pStyle w:val="Standardtext"/>
              <w:spacing w:after="0" w:line="240" w:lineRule="auto"/>
            </w:pPr>
            <w:r w:rsidRPr="00F672AD">
              <w:t xml:space="preserve">     "lrn": "1GRDpegIW0QOOAr1qirK"</w:t>
            </w:r>
          </w:p>
          <w:p w14:paraId="41C29E14" w14:textId="77777777" w:rsidR="00814271" w:rsidRPr="00F672AD" w:rsidRDefault="000C6D67">
            <w:pPr>
              <w:pStyle w:val="Standardtext"/>
              <w:spacing w:after="0" w:line="240" w:lineRule="auto"/>
            </w:pPr>
            <w:r w:rsidRPr="00F672AD">
              <w:t xml:space="preserve">    },</w:t>
            </w:r>
          </w:p>
          <w:p w14:paraId="62373510" w14:textId="77777777" w:rsidR="00814271" w:rsidRPr="00F672AD" w:rsidRDefault="000C6D67">
            <w:pPr>
              <w:pStyle w:val="Standardtext"/>
              <w:spacing w:after="0" w:line="240" w:lineRule="auto"/>
            </w:pPr>
            <w:r w:rsidRPr="00F672AD">
              <w:t xml:space="preserve">    "cred": {</w:t>
            </w:r>
          </w:p>
          <w:p w14:paraId="7AFB91CF" w14:textId="77777777" w:rsidR="00814271" w:rsidRPr="00F672AD" w:rsidRDefault="000C6D67">
            <w:pPr>
              <w:pStyle w:val="Standardtext"/>
              <w:spacing w:after="0" w:line="240" w:lineRule="auto"/>
            </w:pPr>
            <w:r w:rsidRPr="00F672AD">
              <w:t xml:space="preserve">      "code": "NPCI",</w:t>
            </w:r>
          </w:p>
          <w:p w14:paraId="20159ABA" w14:textId="77777777" w:rsidR="00814271" w:rsidRPr="00F672AD" w:rsidRDefault="000C6D67">
            <w:pPr>
              <w:pStyle w:val="Standardtext"/>
              <w:spacing w:after="0" w:line="240" w:lineRule="auto"/>
            </w:pPr>
            <w:r w:rsidRPr="00F672AD">
              <w:t xml:space="preserve">      "ki": "20221209",</w:t>
            </w:r>
          </w:p>
          <w:p w14:paraId="77DD9407" w14:textId="77777777" w:rsidR="00814271" w:rsidRPr="00F672AD" w:rsidRDefault="000C6D67">
            <w:pPr>
              <w:pStyle w:val="Standardtext"/>
              <w:spacing w:after="0" w:line="240" w:lineRule="auto"/>
            </w:pPr>
            <w:r w:rsidRPr="00F672AD">
              <w:t xml:space="preserve">      "subType": "initial",</w:t>
            </w:r>
          </w:p>
          <w:p w14:paraId="0A84D52B" w14:textId="77777777" w:rsidR="00814271" w:rsidRPr="00F672AD" w:rsidRDefault="000C6D67">
            <w:pPr>
              <w:pStyle w:val="Standardtext"/>
              <w:spacing w:after="0" w:line="240" w:lineRule="auto"/>
            </w:pPr>
            <w:r w:rsidRPr="00F672AD">
              <w:t xml:space="preserve">      "type": "ARQC",</w:t>
            </w:r>
          </w:p>
          <w:p w14:paraId="24F29995" w14:textId="77777777" w:rsidR="00814271" w:rsidRPr="00F672AD" w:rsidRDefault="000C6D67">
            <w:pPr>
              <w:pStyle w:val="Standardtext"/>
              <w:spacing w:after="0" w:line="240" w:lineRule="auto"/>
            </w:pPr>
            <w:r w:rsidRPr="00F672AD">
              <w:t xml:space="preserve">      "value": "eyJlbmMiOiJBMTI4Q0JDLUhTMjU2IiwiYWxnIjoiUlNBLU9BRVAtMjU2In0.JF3wDecpt1goRhtf7gnaXx9fFRCPYB0wzNwguBnWdAyNyEG_z84RG3z9K1MeuL5XNegF34RejjYfj8DOLSl2hDyLvrFzjoeh2cry5yEunb0OUagCGIWy8qCE4v761i6m9rX1EStVKdd9wAe7u2ck5lcyX5woMGJF6mwLG_Le9kz-V7UxM2wND5OvuXbcmL12uQA8ru4y7Tdr1ejD3jSk8hAPFA4PxPzoelcPTd6g-L4YurVhY5sMlYU3uaYnp3eDjCDzlM3tPcTISBEEGlWGxQ_0NWdHmsaDSNOGFYPTHB4pcLCtcxIErc3TLzacPw-Rz1vvlRlxOxouKMsBP0bC_A.il1cCRcVjjN0bfwScXoyxg.N_KnZe5fsDpy19fMcknujqOxOh-EuPFZE4zqMeLnloxlsiXLbi9gTEdOTmo9c7z606COeyos3E2QPytTypzzwCP3-ljrXRsJWaj_qWnqQKYHI3tEFC4FNOgbf870EjuZPT03sZ2sjKVcy2R6q6ypF29rgt-ChunF-3RxwccqjzszU9-ant49PcVj2RMUZWXrzvVrw2XuoERANne0bvj0Wgr0bSviQa8rJHKK0Jdrj2krO7jF_00WPjt5Cxlkmrn8QCxh8LMOkYu3fGhr5oM8W48ZNH9zpb0BNFzpaTqFBTdCMxsSss7B_AfthHucmOz9NuGcrBA7FSw1rECetwQmaxk9LkzW3Ze0I79nIF8tD0AsNvDMlHnCxxExMw4z50wk91cw8KipeU7wUZCTazshlGDUEj-Yu7SPq4zoKQCH8KnVyQh60yoYBYnse5fXoux4SEi-9m1podI9gQeU9Q4S_WC-wtzPLXYMHQAOgJu9boteKEIT5sRfpVIqjZs-twUsMtJvyhAMmKEpCaIb2wL85hUNiBfADyBhAlVOmb0YvdlnFdJHHYCZI-LQUVNGkdSKXifAlNr90y14OMK2fm5F6wr5fxl4A6vtLUkMQyy7nN2u27GbpDjcF4rzGOMcNSImC30Ku5MABeoU6iCfrfa1Jyq0zSg1vW0yxgqqr60KZnLOUZgC-SR5-Ucjb7usBDq-P2O3c_vMM51dPJ_NJMvrtzMqjdwJj2Y3GSJs3uBjSH0HqQa_ilvIizG8OzIJ2sZLqEVx_yafKRV_eC8LpAM6pIJrKxc2rkMKHo-afscD8AlpWkyNT_EAMsa8SuGKzs4gRQfr7YzPw1gwRr0qSb_C_wBC49ixT5yyRRj7iIQcBHhsiyXjnbFw7eeYaQHYTnKr5_xgqkrTEfAk5OmPaaXEYg62gfmAY-0V22L1iOuG9lv4EwlE-fupxT8yif6At6TG-7_HwEbQ-wF0jL4Zu7scBa0tCtUT6k1wyosJ8bXGpN5dCpj1fNilsHR4bZH6z3VyL0rt3smTOY38q8ECJfgsAPzLXqt-</w:t>
            </w:r>
            <w:r w:rsidRPr="00F672AD">
              <w:lastRenderedPageBreak/>
              <w:t>D14g9DYEEX7lhgVXnShzfqOSpOeBn9_VsUchDkwPRimcaCodvBYRHCL4h_lGDXp_3mnArgZXbk_ckDI.qce2IMpm3eZ95jUDdZgxzQ"</w:t>
            </w:r>
          </w:p>
          <w:p w14:paraId="09FA9D22" w14:textId="77777777" w:rsidR="00814271" w:rsidRPr="00F672AD" w:rsidRDefault="000C6D67">
            <w:pPr>
              <w:pStyle w:val="Standardtext"/>
              <w:spacing w:after="0" w:line="240" w:lineRule="auto"/>
            </w:pPr>
            <w:r w:rsidRPr="00F672AD">
              <w:t xml:space="preserve">    }</w:t>
            </w:r>
          </w:p>
          <w:p w14:paraId="6E6AD713" w14:textId="77777777" w:rsidR="00814271" w:rsidRPr="00F672AD" w:rsidRDefault="000C6D67">
            <w:pPr>
              <w:pStyle w:val="Standardtext"/>
              <w:spacing w:after="0" w:line="240" w:lineRule="auto"/>
            </w:pPr>
            <w:r w:rsidRPr="00F672AD">
              <w:t xml:space="preserve">  },</w:t>
            </w:r>
          </w:p>
          <w:p w14:paraId="13C9D6D0" w14:textId="77777777" w:rsidR="00814271" w:rsidRPr="00F672AD" w:rsidRDefault="000C6D67">
            <w:pPr>
              <w:pStyle w:val="Standardtext"/>
              <w:spacing w:after="0" w:line="240" w:lineRule="auto"/>
            </w:pPr>
            <w:r w:rsidRPr="00F672AD">
              <w:t xml:space="preserve">  "payee": {</w:t>
            </w:r>
          </w:p>
          <w:p w14:paraId="4142940C" w14:textId="77777777" w:rsidR="00814271" w:rsidRPr="00F672AD" w:rsidRDefault="000C6D67">
            <w:pPr>
              <w:pStyle w:val="Standardtext"/>
              <w:spacing w:after="0" w:line="240" w:lineRule="auto"/>
            </w:pPr>
            <w:r w:rsidRPr="00F672AD">
              <w:t xml:space="preserve">    "addr": "payeevpa@payeehandler",</w:t>
            </w:r>
          </w:p>
          <w:p w14:paraId="323669D3" w14:textId="77777777" w:rsidR="00814271" w:rsidRPr="00F672AD" w:rsidRDefault="000C6D67">
            <w:pPr>
              <w:pStyle w:val="Standardtext"/>
              <w:spacing w:after="0" w:line="240" w:lineRule="auto"/>
            </w:pPr>
            <w:r w:rsidRPr="00F672AD">
              <w:t xml:space="preserve">    "name": "Payee Name",</w:t>
            </w:r>
          </w:p>
          <w:p w14:paraId="6C8698D8" w14:textId="77777777" w:rsidR="00814271" w:rsidRPr="00F672AD" w:rsidRDefault="000C6D67">
            <w:pPr>
              <w:pStyle w:val="Standardtext"/>
              <w:spacing w:after="0" w:line="240" w:lineRule="auto"/>
            </w:pPr>
            <w:r w:rsidRPr="00F672AD">
              <w:t xml:space="preserve">    "code": "0000",</w:t>
            </w:r>
          </w:p>
          <w:p w14:paraId="02A28478" w14:textId="77777777" w:rsidR="00814271" w:rsidRPr="00F672AD" w:rsidRDefault="000C6D67">
            <w:pPr>
              <w:pStyle w:val="Standardtext"/>
              <w:spacing w:after="0" w:line="240" w:lineRule="auto"/>
            </w:pPr>
            <w:r w:rsidRPr="00F672AD">
              <w:t xml:space="preserve">    "merchant": {</w:t>
            </w:r>
          </w:p>
          <w:p w14:paraId="2FC09595" w14:textId="77777777" w:rsidR="00814271" w:rsidRPr="00F672AD" w:rsidRDefault="000C6D67">
            <w:pPr>
              <w:pStyle w:val="Standardtext"/>
              <w:spacing w:after="0" w:line="240" w:lineRule="auto"/>
            </w:pPr>
            <w:r w:rsidRPr="00F672AD">
              <w:t xml:space="preserve">      "brand": "TestMerchant",</w:t>
            </w:r>
          </w:p>
          <w:p w14:paraId="0A37527F" w14:textId="77777777" w:rsidR="00814271" w:rsidRPr="00F672AD" w:rsidRDefault="000C6D67">
            <w:pPr>
              <w:pStyle w:val="Standardtext"/>
              <w:spacing w:after="0" w:line="240" w:lineRule="auto"/>
            </w:pPr>
            <w:r w:rsidRPr="00F672AD">
              <w:t xml:space="preserve">      "franchise": "LearnFrench",</w:t>
            </w:r>
          </w:p>
          <w:p w14:paraId="076482B2" w14:textId="77777777" w:rsidR="00814271" w:rsidRPr="00F672AD" w:rsidRDefault="000C6D67">
            <w:pPr>
              <w:pStyle w:val="Standardtext"/>
              <w:spacing w:after="0" w:line="240" w:lineRule="auto"/>
            </w:pPr>
            <w:r w:rsidRPr="00F672AD">
              <w:t xml:space="preserve">      "legal": "Reliance",</w:t>
            </w:r>
          </w:p>
          <w:p w14:paraId="35F68EC0" w14:textId="77777777" w:rsidR="00814271" w:rsidRPr="00F672AD" w:rsidRDefault="000C6D67">
            <w:pPr>
              <w:pStyle w:val="Standardtext"/>
              <w:spacing w:after="0" w:line="240" w:lineRule="auto"/>
            </w:pPr>
            <w:r w:rsidRPr="00F672AD">
              <w:t xml:space="preserve">      "merchantGenre": "OFFLINE",</w:t>
            </w:r>
          </w:p>
          <w:p w14:paraId="4ECF3C68" w14:textId="77777777" w:rsidR="00814271" w:rsidRPr="00F672AD" w:rsidRDefault="000C6D67">
            <w:pPr>
              <w:pStyle w:val="Standardtext"/>
              <w:spacing w:after="0" w:line="240" w:lineRule="auto"/>
            </w:pPr>
            <w:r w:rsidRPr="00F672AD">
              <w:t xml:space="preserve">      "merchantType": "SMALL",</w:t>
            </w:r>
          </w:p>
          <w:p w14:paraId="7F4D47C1" w14:textId="77777777" w:rsidR="00814271" w:rsidRPr="00F672AD" w:rsidRDefault="000C6D67">
            <w:pPr>
              <w:pStyle w:val="Standardtext"/>
              <w:spacing w:after="0" w:line="240" w:lineRule="auto"/>
            </w:pPr>
            <w:r w:rsidRPr="00F672AD">
              <w:t xml:space="preserve">      "mid": "1234567",</w:t>
            </w:r>
          </w:p>
          <w:p w14:paraId="52C6BF7B" w14:textId="77777777" w:rsidR="00814271" w:rsidRPr="00F672AD" w:rsidRDefault="000C6D67">
            <w:pPr>
              <w:pStyle w:val="Standardtext"/>
              <w:spacing w:after="0" w:line="240" w:lineRule="auto"/>
            </w:pPr>
            <w:r w:rsidRPr="00F672AD">
              <w:t xml:space="preserve">      "onBoardingType": "BANK",</w:t>
            </w:r>
          </w:p>
          <w:p w14:paraId="2DACC201" w14:textId="77777777" w:rsidR="00814271" w:rsidRPr="00F672AD" w:rsidRDefault="000C6D67">
            <w:pPr>
              <w:pStyle w:val="Standardtext"/>
              <w:spacing w:after="0" w:line="240" w:lineRule="auto"/>
            </w:pPr>
            <w:r w:rsidRPr="00F672AD">
              <w:t xml:space="preserve">      "ownershipType": "PRIVATE",</w:t>
            </w:r>
          </w:p>
          <w:p w14:paraId="579B5E8D" w14:textId="77777777" w:rsidR="00814271" w:rsidRPr="00F672AD" w:rsidRDefault="000C6D67">
            <w:pPr>
              <w:pStyle w:val="Standardtext"/>
              <w:spacing w:after="0" w:line="240" w:lineRule="auto"/>
            </w:pPr>
            <w:r w:rsidRPr="00F672AD">
              <w:t xml:space="preserve">      "sid": "7789",</w:t>
            </w:r>
          </w:p>
          <w:p w14:paraId="7E873E48" w14:textId="77777777" w:rsidR="00814271" w:rsidRPr="00F672AD" w:rsidRDefault="000C6D67">
            <w:pPr>
              <w:pStyle w:val="Standardtext"/>
              <w:spacing w:after="0" w:line="240" w:lineRule="auto"/>
            </w:pPr>
            <w:r w:rsidRPr="00F672AD">
              <w:t xml:space="preserve">      "subCode": "5678",</w:t>
            </w:r>
          </w:p>
          <w:p w14:paraId="256D420D" w14:textId="77777777" w:rsidR="00814271" w:rsidRPr="00F672AD" w:rsidRDefault="000C6D67">
            <w:pPr>
              <w:pStyle w:val="Standardtext"/>
              <w:spacing w:after="0" w:line="240" w:lineRule="auto"/>
            </w:pPr>
            <w:r w:rsidRPr="00F672AD">
              <w:t xml:space="preserve">      "tid": "12345674"</w:t>
            </w:r>
          </w:p>
          <w:p w14:paraId="6B8BA3CB" w14:textId="77777777" w:rsidR="00814271" w:rsidRPr="00F672AD" w:rsidRDefault="000C6D67">
            <w:pPr>
              <w:pStyle w:val="Standardtext"/>
              <w:spacing w:after="0" w:line="240" w:lineRule="auto"/>
            </w:pPr>
            <w:r w:rsidRPr="00F672AD">
              <w:t xml:space="preserve">    }</w:t>
            </w:r>
          </w:p>
          <w:p w14:paraId="67178FFD" w14:textId="77777777" w:rsidR="00814271" w:rsidRPr="00F672AD" w:rsidRDefault="000C6D67">
            <w:pPr>
              <w:pStyle w:val="Standardtext"/>
              <w:spacing w:after="0" w:line="240" w:lineRule="auto"/>
            </w:pPr>
            <w:r w:rsidRPr="00F672AD">
              <w:t xml:space="preserve">  },</w:t>
            </w:r>
          </w:p>
          <w:p w14:paraId="0DFBD6D2" w14:textId="77777777" w:rsidR="00814271" w:rsidRPr="00F672AD" w:rsidRDefault="000C6D67">
            <w:pPr>
              <w:pStyle w:val="Standardtext"/>
              <w:spacing w:after="0" w:line="240" w:lineRule="auto"/>
            </w:pPr>
            <w:r w:rsidRPr="00F672AD">
              <w:t xml:space="preserve">  "amount": {</w:t>
            </w:r>
          </w:p>
          <w:p w14:paraId="116CFE13" w14:textId="77777777" w:rsidR="00814271" w:rsidRPr="00F672AD" w:rsidRDefault="000C6D67">
            <w:pPr>
              <w:pStyle w:val="Standardtext"/>
              <w:spacing w:after="0" w:line="240" w:lineRule="auto"/>
            </w:pPr>
            <w:r w:rsidRPr="00F672AD">
              <w:t xml:space="preserve">    "curr": "INR",</w:t>
            </w:r>
          </w:p>
          <w:p w14:paraId="1D5BD2D5" w14:textId="77777777" w:rsidR="00814271" w:rsidRPr="00F672AD" w:rsidRDefault="000C6D67">
            <w:pPr>
              <w:pStyle w:val="Standardtext"/>
              <w:spacing w:after="0" w:line="240" w:lineRule="auto"/>
            </w:pPr>
            <w:r w:rsidRPr="00F672AD">
              <w:t xml:space="preserve">    "split": {</w:t>
            </w:r>
          </w:p>
          <w:p w14:paraId="66B3E422" w14:textId="77777777" w:rsidR="00814271" w:rsidRPr="00F672AD" w:rsidRDefault="000C6D67">
            <w:pPr>
              <w:pStyle w:val="Standardtext"/>
              <w:spacing w:after="0" w:line="240" w:lineRule="auto"/>
            </w:pPr>
            <w:r w:rsidRPr="00F672AD">
              <w:t xml:space="preserve">      "SGST": "18.00",</w:t>
            </w:r>
          </w:p>
          <w:p w14:paraId="1E43D361" w14:textId="77777777" w:rsidR="00814271" w:rsidRPr="00F672AD" w:rsidRDefault="000C6D67">
            <w:pPr>
              <w:pStyle w:val="Standardtext"/>
              <w:spacing w:after="0" w:line="240" w:lineRule="auto"/>
            </w:pPr>
            <w:r w:rsidRPr="00F672AD">
              <w:t xml:space="preserve">      "CGST": "18.00"</w:t>
            </w:r>
          </w:p>
          <w:p w14:paraId="2B1100B6" w14:textId="77777777" w:rsidR="00814271" w:rsidRPr="00F672AD" w:rsidRDefault="000C6D67">
            <w:pPr>
              <w:pStyle w:val="Standardtext"/>
              <w:spacing w:after="0" w:line="240" w:lineRule="auto"/>
            </w:pPr>
            <w:r w:rsidRPr="00F672AD">
              <w:t xml:space="preserve">    },</w:t>
            </w:r>
          </w:p>
          <w:p w14:paraId="4655231A" w14:textId="77777777" w:rsidR="00814271" w:rsidRPr="00F672AD" w:rsidRDefault="000C6D67">
            <w:pPr>
              <w:pStyle w:val="Standardtext"/>
              <w:spacing w:after="0" w:line="240" w:lineRule="auto"/>
            </w:pPr>
            <w:r w:rsidRPr="00F672AD">
              <w:t xml:space="preserve">    "value": "1000.1"</w:t>
            </w:r>
          </w:p>
          <w:p w14:paraId="4B30863E" w14:textId="77777777" w:rsidR="00814271" w:rsidRPr="00F672AD" w:rsidRDefault="000C6D67">
            <w:pPr>
              <w:pStyle w:val="Standardtext"/>
              <w:spacing w:after="0" w:line="240" w:lineRule="auto"/>
            </w:pPr>
            <w:r w:rsidRPr="00F672AD">
              <w:t xml:space="preserve">  }</w:t>
            </w:r>
          </w:p>
          <w:p w14:paraId="1F9AE4A6" w14:textId="77777777" w:rsidR="00814271" w:rsidRPr="00F672AD" w:rsidRDefault="000C6D67">
            <w:pPr>
              <w:pStyle w:val="Standardtext"/>
              <w:spacing w:after="0" w:line="240" w:lineRule="auto"/>
            </w:pPr>
            <w:r w:rsidRPr="00F672AD">
              <w:t>}</w:t>
            </w:r>
          </w:p>
        </w:tc>
      </w:tr>
    </w:tbl>
    <w:p w14:paraId="53324E37" w14:textId="77777777" w:rsidR="00814271" w:rsidRPr="00F672AD" w:rsidRDefault="00814271">
      <w:pPr>
        <w:pStyle w:val="Standardtext"/>
        <w:rPr>
          <w:b/>
          <w:u w:val="single"/>
        </w:rPr>
      </w:pPr>
    </w:p>
    <w:p w14:paraId="4BEF70E4" w14:textId="77777777" w:rsidR="00814271" w:rsidRPr="00F672AD" w:rsidRDefault="000C6D67">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814271" w:rsidRPr="00F672AD" w14:paraId="73EEDA8E" w14:textId="77777777">
        <w:tc>
          <w:tcPr>
            <w:tcW w:w="9017" w:type="dxa"/>
          </w:tcPr>
          <w:p w14:paraId="3BCABDA9" w14:textId="77777777" w:rsidR="00814271" w:rsidRPr="00F672AD" w:rsidRDefault="000C6D67">
            <w:pPr>
              <w:pStyle w:val="Standardtext"/>
              <w:spacing w:after="0" w:line="240" w:lineRule="auto"/>
            </w:pPr>
            <w:r w:rsidRPr="00F672AD">
              <w:t>{</w:t>
            </w:r>
          </w:p>
          <w:p w14:paraId="6BDAC645" w14:textId="77777777" w:rsidR="00814271" w:rsidRPr="00F672AD" w:rsidRDefault="000C6D67">
            <w:pPr>
              <w:pStyle w:val="Standardtext"/>
              <w:spacing w:after="0" w:line="240" w:lineRule="auto"/>
            </w:pPr>
            <w:r w:rsidRPr="00F672AD">
              <w:t xml:space="preserve">  "status": "200",</w:t>
            </w:r>
          </w:p>
          <w:p w14:paraId="42F54904" w14:textId="77777777" w:rsidR="00814271" w:rsidRPr="00F672AD" w:rsidRDefault="000C6D67">
            <w:pPr>
              <w:pStyle w:val="Standardtext"/>
              <w:spacing w:after="0" w:line="240" w:lineRule="auto"/>
            </w:pPr>
            <w:r w:rsidRPr="00F672AD">
              <w:t xml:space="preserve">  "message": "OK",</w:t>
            </w:r>
          </w:p>
          <w:p w14:paraId="56FEF359" w14:textId="77777777" w:rsidR="00814271" w:rsidRPr="00F672AD" w:rsidRDefault="000C6D67">
            <w:pPr>
              <w:pStyle w:val="Standardtext"/>
              <w:spacing w:after="0" w:line="240" w:lineRule="auto"/>
            </w:pPr>
            <w:r w:rsidRPr="00F672AD">
              <w:t xml:space="preserve">  "error": "00",</w:t>
            </w:r>
          </w:p>
          <w:p w14:paraId="0DCA6F75" w14:textId="77777777" w:rsidR="00814271" w:rsidRPr="00F672AD" w:rsidRDefault="000C6D67">
            <w:pPr>
              <w:pStyle w:val="Standardtext"/>
              <w:spacing w:after="0" w:line="240" w:lineRule="auto"/>
            </w:pPr>
            <w:r w:rsidRPr="00F672AD">
              <w:t xml:space="preserve">  "timestamp": "2022-12-30T17:34:15.025Z",</w:t>
            </w:r>
          </w:p>
          <w:p w14:paraId="2A2291FA" w14:textId="77777777" w:rsidR="00814271" w:rsidRPr="00F672AD" w:rsidRDefault="000C6D67">
            <w:pPr>
              <w:pStyle w:val="Standardtext"/>
              <w:spacing w:after="0" w:line="240" w:lineRule="auto"/>
            </w:pPr>
            <w:r w:rsidRPr="00F672AD">
              <w:t xml:space="preserve">  "reqId": "CSB19B89EC98B8946C79B25576106231737",</w:t>
            </w:r>
          </w:p>
          <w:p w14:paraId="0B46FFB0" w14:textId="77777777" w:rsidR="00814271" w:rsidRPr="00F672AD" w:rsidRDefault="000C6D67">
            <w:pPr>
              <w:pStyle w:val="Standardtext"/>
              <w:spacing w:after="0" w:line="240" w:lineRule="auto"/>
            </w:pPr>
            <w:r w:rsidRPr="00F672AD">
              <w:t xml:space="preserve">  "txnId": "CAC0E32D90C57024DE6B8EF9258571B3E18",</w:t>
            </w:r>
          </w:p>
          <w:p w14:paraId="3DCBAA93" w14:textId="77777777" w:rsidR="00814271" w:rsidRPr="00F672AD" w:rsidRDefault="000C6D67">
            <w:pPr>
              <w:pStyle w:val="Standardtext"/>
              <w:spacing w:after="0" w:line="240" w:lineRule="auto"/>
            </w:pPr>
            <w:r w:rsidRPr="00F672AD">
              <w:lastRenderedPageBreak/>
              <w:t xml:space="preserve">  "custRef": "0123456789",</w:t>
            </w:r>
          </w:p>
          <w:p w14:paraId="495BA69D" w14:textId="77777777" w:rsidR="00814271" w:rsidRPr="00F672AD" w:rsidRDefault="000C6D67">
            <w:pPr>
              <w:pStyle w:val="Standardtext"/>
              <w:spacing w:after="0" w:line="240" w:lineRule="auto"/>
            </w:pPr>
            <w:r w:rsidRPr="00F672AD">
              <w:t xml:space="preserve">  "refId": "XYA5447D86914C14AC1B0A4C4A036B387B4",</w:t>
            </w:r>
          </w:p>
          <w:p w14:paraId="5C13AD60" w14:textId="77777777" w:rsidR="00814271" w:rsidRPr="00F672AD" w:rsidRDefault="000C6D67">
            <w:pPr>
              <w:pStyle w:val="Standardtext"/>
              <w:spacing w:after="0" w:line="240" w:lineRule="auto"/>
            </w:pPr>
            <w:r w:rsidRPr="00F672AD">
              <w:t xml:space="preserve">     "cred": {</w:t>
            </w:r>
          </w:p>
          <w:p w14:paraId="79EF1BA1" w14:textId="77777777" w:rsidR="00814271" w:rsidRPr="00F672AD" w:rsidRDefault="000C6D67">
            <w:pPr>
              <w:pStyle w:val="Standardtext"/>
              <w:spacing w:after="0" w:line="240" w:lineRule="auto"/>
            </w:pPr>
            <w:r w:rsidRPr="00F672AD">
              <w:t xml:space="preserve">      "code": "",</w:t>
            </w:r>
          </w:p>
          <w:p w14:paraId="6503F4EF" w14:textId="77777777" w:rsidR="00814271" w:rsidRPr="00F672AD" w:rsidRDefault="000C6D67">
            <w:pPr>
              <w:pStyle w:val="Standardtext"/>
              <w:spacing w:after="0" w:line="240" w:lineRule="auto"/>
            </w:pPr>
            <w:r w:rsidRPr="00F672AD">
              <w:t xml:space="preserve">      "ki": "",</w:t>
            </w:r>
          </w:p>
          <w:p w14:paraId="63D861FE" w14:textId="77777777" w:rsidR="00814271" w:rsidRPr="00F672AD" w:rsidRDefault="000C6D67">
            <w:pPr>
              <w:pStyle w:val="Standardtext"/>
              <w:spacing w:after="0" w:line="240" w:lineRule="auto"/>
            </w:pPr>
            <w:r w:rsidRPr="00F672AD">
              <w:t xml:space="preserve">      "type": "ARPC",</w:t>
            </w:r>
          </w:p>
          <w:p w14:paraId="7F34400F" w14:textId="77777777" w:rsidR="00814271" w:rsidRPr="00F672AD" w:rsidRDefault="000C6D67">
            <w:pPr>
              <w:pStyle w:val="Standardtext"/>
              <w:spacing w:after="0" w:line="240" w:lineRule="auto"/>
            </w:pPr>
            <w:r w:rsidRPr="00F672AD">
              <w:t xml:space="preserve">      "value": "eyJlbmMiOiJBMTI4Q0JDLUhTMjU2IiwiYWxnIjoiUlNBLU9BRVAtMjU2In0.bSCe9waI2pQXiJhS0yzMhCy_IUX2MsQFAa7VDi4mvNYv5mFN7HCIXQQrUB69QMdhvsDl4rFB1DrbALXzu-E92TiIYuOsqPohfD5TewQ4UtTPALEqu-2kPNEmsExAgcS91exJW0WFaB8aYG7ThYRx43zSYFQpAo1SHH9hqHh9w0wKOvfbo17rFl2Sidv-my094xbva8EDp_MgVXTUOqg93kCAT60wJg7HRAmfEDyUnF55SrV_TLIW4giANhb4Nk7q2rp7weL9NyYyZS9QrpumLbh5r-9PlIr7T_GuQPw9o1qkPWvlyNJOwWU3XXSmwU0iQtm_tmgGutXRUvKmG2NK3g.kjqaSSKHb8s96O8X6wQVaQ.8oMAPC5A9UXF2mJBmzKGSoqNEYQOJQTR_V66EG5jxNWpywrKgoyEHcApnv1x7PJocYfa87HBjjzSmgJBVcqYbd82l_5zGYxbz-f4wRJMKaw8HJ6uzXgDDp013p9pThY565F4f7j2bClUBB6h3HnTGqJcrY9hey21SHhiZbbElFzigmOiGvx0y2t2E4P8Do9HRJxdGVRFlV-MjvbPYMiOnhBFjisrOe5-_0u1ScYwcaB8qg-sDt4u93WEd3XEOdbOlTi3GiZt5hgJD4VVF34aivCaYOfhU9lCXi3TgKDn4tkG-5V5VaHs9VERGCAj-BdJPMN57S4EBAj2uuyGC_6AlPnJ1a4GG6j44CSjrb4hh4aOAHaX6KnFQhMsFEqS_muEjd45_c_wX3uU43raddHimDmNFwr4kdm-4yTWqWXfeVDCYsfnRimO0re2YqjFnZwtYLLaXOOjFn4WFXf-Cp_oSOIutaQEIbom2wCfbe6106CpoPaeCjLwJ9iR9B-liBEbyvyVDQLOJ7f53eIfyjKnkmIIR0Z7ulyHy0OF0taQXu5o7bzVY2-f5Cb_GFYcZW_D6-qLnX6gxkYgmJbN4QJ0FxUbEJMxCVuuRzt22a3W3u2ZfpefXU_jKx_ySodIuD6m3fORETwbHx3gCyi0g-rUxG1KnQQ31hNzhx6qNEFrTYAxbH9bmlKyw8kH_Q0f7QppWYo4E8oR2NSAf1MbdItBKHxIqDTo6aTSe8hoiMRptJ_0xA_mlP4BWQ3uI6DcNpJwodlSQf-iZC5XrsMisyh6iJqUOmAYXv50u4seB9EPSuTlhUXqbr_x1Uc96l8Ct9N4AXgtNznXCo0Ifv1xK8m6cfLURrxAaqo8zkCHE7DQNvF9Qpezf9p9gNt_B4onjnI07fb0XmpTMgHKSJ6N7tJ4q2jZAG9mWTa789qTK_JFZMciUlAL0fz6ChjOaqGOIdJsbU6LkZxVdHAh7GJV3nP8cq822DH4iaFqeg_1Bkykv-uzW8Uq9-9B9xeEKkY4VPDbtsuCM5DucenuV43XzKw7nKCytputcq_GXEzgwlRrqpOyjEuwi-XoPb3Nx0JTTID5LyrikC-EVbhVWMxlxHXgJsmUaikcg6JmiFF5v4gZ1TaqaudcXP-ZO0DZCFWG6WJVaeZPR2mmu1fj1WClKYgdbZHCel7YqpyRuDq9wEMuYvRY4hLfi-UpHJg0gXfrvcUT6Tpz78zOBvdk1I2NR0HjuO33dNOTUpig8a8pG2JYqMxCXZcFKpAFOBntW6noBjwbIPb67GmQ3Esn40C6U199pFzu2sehE892x33KDHe0rqI.tatCw72eBwEEN59d8nnWIw"</w:t>
            </w:r>
          </w:p>
          <w:p w14:paraId="128A8A25" w14:textId="77777777" w:rsidR="00814271" w:rsidRPr="00F672AD" w:rsidRDefault="000C6D67">
            <w:pPr>
              <w:pStyle w:val="Standardtext"/>
              <w:spacing w:after="0" w:line="240" w:lineRule="auto"/>
            </w:pPr>
            <w:r w:rsidRPr="00F672AD">
              <w:t xml:space="preserve">    }</w:t>
            </w:r>
          </w:p>
          <w:p w14:paraId="67E2694F" w14:textId="77777777" w:rsidR="00814271" w:rsidRPr="00F672AD" w:rsidRDefault="000C6D67">
            <w:pPr>
              <w:pStyle w:val="Standardtext"/>
              <w:spacing w:after="0" w:line="240" w:lineRule="auto"/>
            </w:pPr>
            <w:r w:rsidRPr="00F672AD">
              <w:t>}</w:t>
            </w:r>
          </w:p>
        </w:tc>
      </w:tr>
    </w:tbl>
    <w:p w14:paraId="2D437824" w14:textId="77777777" w:rsidR="00814271" w:rsidRPr="00F672AD" w:rsidRDefault="00814271">
      <w:pPr>
        <w:pStyle w:val="Standardtext"/>
      </w:pPr>
    </w:p>
    <w:p w14:paraId="1064CEFA" w14:textId="77777777" w:rsidR="00814271" w:rsidRPr="00F672AD" w:rsidRDefault="000C6D67">
      <w:pPr>
        <w:pStyle w:val="Heading1"/>
      </w:pPr>
      <w:bookmarkStart w:id="396" w:name="_Toc195548875"/>
      <w:r w:rsidRPr="00F672AD">
        <w:lastRenderedPageBreak/>
        <w:t>Montran UPI ERUPI API Specification</w:t>
      </w:r>
      <w:bookmarkEnd w:id="396"/>
    </w:p>
    <w:p w14:paraId="066514C1" w14:textId="77777777" w:rsidR="00814271" w:rsidRPr="00F672AD" w:rsidRDefault="000C6D67">
      <w:pPr>
        <w:pStyle w:val="Heading2"/>
        <w:ind w:left="1120"/>
      </w:pPr>
      <w:bookmarkStart w:id="397" w:name="_Toc195548876"/>
      <w:r w:rsidRPr="00F672AD">
        <w:t>RequestVoucher API Request and Response</w:t>
      </w:r>
      <w:bookmarkEnd w:id="397"/>
    </w:p>
    <w:p w14:paraId="6ED9F1F9" w14:textId="77777777" w:rsidR="00814271" w:rsidRPr="00F672AD" w:rsidRDefault="000C6D67">
      <w:pPr>
        <w:pStyle w:val="Heading3"/>
      </w:pPr>
      <w:bookmarkStart w:id="398" w:name="_Toc195548877"/>
      <w:r w:rsidRPr="00F672AD">
        <w:t>Request Format</w:t>
      </w:r>
      <w:bookmarkEnd w:id="398"/>
    </w:p>
    <w:tbl>
      <w:tblPr>
        <w:tblW w:w="5000" w:type="pct"/>
        <w:tblLook w:val="04A0" w:firstRow="1" w:lastRow="0" w:firstColumn="1" w:lastColumn="0" w:noHBand="0" w:noVBand="1"/>
      </w:tblPr>
      <w:tblGrid>
        <w:gridCol w:w="1860"/>
        <w:gridCol w:w="980"/>
        <w:gridCol w:w="829"/>
        <w:gridCol w:w="669"/>
        <w:gridCol w:w="4669"/>
      </w:tblGrid>
      <w:tr w:rsidR="00814271" w:rsidRPr="00F672AD" w14:paraId="7649BE62" w14:textId="77777777">
        <w:trPr>
          <w:trHeight w:val="290"/>
        </w:trPr>
        <w:tc>
          <w:tcPr>
            <w:tcW w:w="692"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3A24D0B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63" w:type="pct"/>
            <w:tcBorders>
              <w:top w:val="single" w:sz="8" w:space="0" w:color="41B3A3"/>
              <w:left w:val="nil"/>
              <w:bottom w:val="single" w:sz="8" w:space="0" w:color="41B3A3"/>
              <w:right w:val="single" w:sz="8" w:space="0" w:color="41B3A3"/>
            </w:tcBorders>
            <w:shd w:val="clear" w:color="000000" w:fill="009681"/>
            <w:vAlign w:val="center"/>
          </w:tcPr>
          <w:p w14:paraId="31672497"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63" w:type="pct"/>
            <w:tcBorders>
              <w:top w:val="single" w:sz="8" w:space="0" w:color="41B3A3"/>
              <w:left w:val="nil"/>
              <w:bottom w:val="single" w:sz="8" w:space="0" w:color="41B3A3"/>
              <w:right w:val="single" w:sz="8" w:space="0" w:color="41B3A3"/>
            </w:tcBorders>
            <w:shd w:val="clear" w:color="000000" w:fill="009681"/>
            <w:vAlign w:val="center"/>
          </w:tcPr>
          <w:p w14:paraId="5CF38C3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32" w:type="pct"/>
            <w:tcBorders>
              <w:top w:val="single" w:sz="8" w:space="0" w:color="41B3A3"/>
              <w:left w:val="nil"/>
              <w:bottom w:val="single" w:sz="8" w:space="0" w:color="41B3A3"/>
              <w:right w:val="single" w:sz="8" w:space="0" w:color="41B3A3"/>
            </w:tcBorders>
            <w:shd w:val="clear" w:color="000000" w:fill="009681"/>
            <w:vAlign w:val="center"/>
          </w:tcPr>
          <w:p w14:paraId="0657389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950" w:type="pct"/>
            <w:tcBorders>
              <w:top w:val="single" w:sz="8" w:space="0" w:color="41B3A3"/>
              <w:left w:val="nil"/>
              <w:bottom w:val="single" w:sz="8" w:space="0" w:color="41B3A3"/>
              <w:right w:val="single" w:sz="8" w:space="0" w:color="41B3A3"/>
            </w:tcBorders>
            <w:shd w:val="clear" w:color="000000" w:fill="009681"/>
            <w:vAlign w:val="center"/>
          </w:tcPr>
          <w:p w14:paraId="5B235A3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216F2808"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619A8D8"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6ABB2DC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05F92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63" w:type="pct"/>
            <w:tcBorders>
              <w:top w:val="nil"/>
              <w:left w:val="nil"/>
              <w:bottom w:val="single" w:sz="8" w:space="0" w:color="41B3A3"/>
              <w:right w:val="single" w:sz="8" w:space="0" w:color="41B3A3"/>
            </w:tcBorders>
            <w:shd w:val="clear" w:color="auto" w:fill="auto"/>
            <w:vAlign w:val="center"/>
          </w:tcPr>
          <w:p w14:paraId="2D7B59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01EB37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64D704A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7D9D48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339DEB4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9D863B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63" w:type="pct"/>
            <w:tcBorders>
              <w:top w:val="nil"/>
              <w:left w:val="nil"/>
              <w:bottom w:val="single" w:sz="8" w:space="0" w:color="41B3A3"/>
              <w:right w:val="single" w:sz="8" w:space="0" w:color="41B3A3"/>
            </w:tcBorders>
            <w:shd w:val="clear" w:color="auto" w:fill="auto"/>
            <w:vAlign w:val="center"/>
          </w:tcPr>
          <w:p w14:paraId="6D7557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9B6B0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00A145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5E9C1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5B24382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C58C72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63" w:type="pct"/>
            <w:tcBorders>
              <w:top w:val="nil"/>
              <w:left w:val="nil"/>
              <w:bottom w:val="single" w:sz="8" w:space="0" w:color="41B3A3"/>
              <w:right w:val="single" w:sz="8" w:space="0" w:color="41B3A3"/>
            </w:tcBorders>
            <w:shd w:val="clear" w:color="auto" w:fill="auto"/>
            <w:vAlign w:val="center"/>
          </w:tcPr>
          <w:p w14:paraId="04DD2F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47D0F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32" w:type="pct"/>
            <w:tcBorders>
              <w:top w:val="nil"/>
              <w:left w:val="nil"/>
              <w:bottom w:val="single" w:sz="8" w:space="0" w:color="41B3A3"/>
              <w:right w:val="single" w:sz="8" w:space="0" w:color="41B3A3"/>
            </w:tcBorders>
            <w:shd w:val="clear" w:color="auto" w:fill="auto"/>
            <w:vAlign w:val="center"/>
          </w:tcPr>
          <w:p w14:paraId="3CD5B5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D9DD5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716A57D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78A978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63" w:type="pct"/>
            <w:tcBorders>
              <w:top w:val="nil"/>
              <w:left w:val="nil"/>
              <w:bottom w:val="single" w:sz="8" w:space="0" w:color="41B3A3"/>
              <w:right w:val="single" w:sz="8" w:space="0" w:color="41B3A3"/>
            </w:tcBorders>
            <w:shd w:val="clear" w:color="auto" w:fill="auto"/>
            <w:vAlign w:val="center"/>
          </w:tcPr>
          <w:p w14:paraId="3AE3860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598D98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13DD47D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B18CC8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053AC63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7B7B66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63" w:type="pct"/>
            <w:tcBorders>
              <w:top w:val="nil"/>
              <w:left w:val="nil"/>
              <w:bottom w:val="single" w:sz="8" w:space="0" w:color="41B3A3"/>
              <w:right w:val="single" w:sz="8" w:space="0" w:color="41B3A3"/>
            </w:tcBorders>
            <w:shd w:val="clear" w:color="auto" w:fill="auto"/>
            <w:vAlign w:val="center"/>
          </w:tcPr>
          <w:p w14:paraId="7DDE7B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B27047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02E35B1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72B5A7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45CEAFC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AD369A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63" w:type="pct"/>
            <w:tcBorders>
              <w:top w:val="nil"/>
              <w:left w:val="nil"/>
              <w:bottom w:val="single" w:sz="8" w:space="0" w:color="41B3A3"/>
              <w:right w:val="single" w:sz="8" w:space="0" w:color="41B3A3"/>
            </w:tcBorders>
            <w:shd w:val="clear" w:color="auto" w:fill="auto"/>
            <w:vAlign w:val="center"/>
          </w:tcPr>
          <w:p w14:paraId="5B87EE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8DD1F2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25FFB6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E1424A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61E83B4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53B077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63" w:type="pct"/>
            <w:tcBorders>
              <w:top w:val="nil"/>
              <w:left w:val="nil"/>
              <w:bottom w:val="single" w:sz="8" w:space="0" w:color="41B3A3"/>
              <w:right w:val="single" w:sz="8" w:space="0" w:color="41B3A3"/>
            </w:tcBorders>
            <w:shd w:val="clear" w:color="auto" w:fill="auto"/>
            <w:vAlign w:val="center"/>
          </w:tcPr>
          <w:p w14:paraId="649B33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10848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32" w:type="pct"/>
            <w:tcBorders>
              <w:top w:val="nil"/>
              <w:left w:val="nil"/>
              <w:bottom w:val="single" w:sz="8" w:space="0" w:color="41B3A3"/>
              <w:right w:val="single" w:sz="8" w:space="0" w:color="41B3A3"/>
            </w:tcBorders>
            <w:shd w:val="clear" w:color="auto" w:fill="auto"/>
            <w:vAlign w:val="center"/>
          </w:tcPr>
          <w:p w14:paraId="25C6C5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5592202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6DEF159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2537EF96"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77B6E27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81B783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63" w:type="pct"/>
            <w:tcBorders>
              <w:top w:val="nil"/>
              <w:left w:val="nil"/>
              <w:bottom w:val="single" w:sz="8" w:space="0" w:color="41B3A3"/>
              <w:right w:val="single" w:sz="8" w:space="0" w:color="41B3A3"/>
            </w:tcBorders>
            <w:shd w:val="clear" w:color="auto" w:fill="auto"/>
            <w:vAlign w:val="center"/>
          </w:tcPr>
          <w:p w14:paraId="20DF279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BFF081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71E5A5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20C2A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4FBBD7D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E1A8E4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63" w:type="pct"/>
            <w:tcBorders>
              <w:top w:val="nil"/>
              <w:left w:val="nil"/>
              <w:bottom w:val="single" w:sz="8" w:space="0" w:color="41B3A3"/>
              <w:right w:val="single" w:sz="8" w:space="0" w:color="41B3A3"/>
            </w:tcBorders>
            <w:shd w:val="clear" w:color="auto" w:fill="auto"/>
            <w:vAlign w:val="center"/>
          </w:tcPr>
          <w:p w14:paraId="1BD00E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7D7C1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4B2A1D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29BCEC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40C7EB0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454979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63" w:type="pct"/>
            <w:tcBorders>
              <w:top w:val="nil"/>
              <w:left w:val="nil"/>
              <w:bottom w:val="single" w:sz="8" w:space="0" w:color="41B3A3"/>
              <w:right w:val="single" w:sz="8" w:space="0" w:color="41B3A3"/>
            </w:tcBorders>
            <w:shd w:val="clear" w:color="auto" w:fill="auto"/>
            <w:vAlign w:val="center"/>
          </w:tcPr>
          <w:p w14:paraId="6C4779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D0F1B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1799DC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4B8CE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68439D1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08F4F3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63" w:type="pct"/>
            <w:tcBorders>
              <w:top w:val="nil"/>
              <w:left w:val="nil"/>
              <w:bottom w:val="single" w:sz="8" w:space="0" w:color="41B3A3"/>
              <w:right w:val="single" w:sz="8" w:space="0" w:color="41B3A3"/>
            </w:tcBorders>
            <w:shd w:val="clear" w:color="auto" w:fill="auto"/>
            <w:vAlign w:val="center"/>
          </w:tcPr>
          <w:p w14:paraId="24DFDB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AE595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32" w:type="pct"/>
            <w:tcBorders>
              <w:top w:val="nil"/>
              <w:left w:val="nil"/>
              <w:bottom w:val="single" w:sz="8" w:space="0" w:color="41B3A3"/>
              <w:right w:val="single" w:sz="8" w:space="0" w:color="41B3A3"/>
            </w:tcBorders>
            <w:shd w:val="clear" w:color="auto" w:fill="auto"/>
            <w:vAlign w:val="center"/>
          </w:tcPr>
          <w:p w14:paraId="14B7FC6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15BC2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40858C3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4EDB38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63" w:type="pct"/>
            <w:tcBorders>
              <w:top w:val="nil"/>
              <w:left w:val="nil"/>
              <w:bottom w:val="single" w:sz="8" w:space="0" w:color="41B3A3"/>
              <w:right w:val="single" w:sz="8" w:space="0" w:color="41B3A3"/>
            </w:tcBorders>
            <w:shd w:val="clear" w:color="auto" w:fill="auto"/>
            <w:vAlign w:val="center"/>
          </w:tcPr>
          <w:p w14:paraId="2E0C07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E98BB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644DE00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A977C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55F1BEE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E602CC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63" w:type="pct"/>
            <w:tcBorders>
              <w:top w:val="nil"/>
              <w:left w:val="nil"/>
              <w:bottom w:val="single" w:sz="8" w:space="0" w:color="41B3A3"/>
              <w:right w:val="single" w:sz="8" w:space="0" w:color="41B3A3"/>
            </w:tcBorders>
            <w:shd w:val="clear" w:color="auto" w:fill="auto"/>
            <w:vAlign w:val="center"/>
          </w:tcPr>
          <w:p w14:paraId="2AA3E8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D1969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02E3F4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E1A67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1AA25B3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635F49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63" w:type="pct"/>
            <w:tcBorders>
              <w:top w:val="nil"/>
              <w:left w:val="nil"/>
              <w:bottom w:val="single" w:sz="8" w:space="0" w:color="41B3A3"/>
              <w:right w:val="single" w:sz="8" w:space="0" w:color="41B3A3"/>
            </w:tcBorders>
            <w:shd w:val="clear" w:color="auto" w:fill="auto"/>
            <w:vAlign w:val="center"/>
          </w:tcPr>
          <w:p w14:paraId="4EF540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1A68AC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5D2721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14F4F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07418FA8"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192652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63" w:type="pct"/>
            <w:tcBorders>
              <w:top w:val="nil"/>
              <w:left w:val="nil"/>
              <w:bottom w:val="single" w:sz="8" w:space="0" w:color="41B3A3"/>
              <w:right w:val="single" w:sz="8" w:space="0" w:color="41B3A3"/>
            </w:tcBorders>
            <w:shd w:val="clear" w:color="auto" w:fill="auto"/>
            <w:vAlign w:val="center"/>
          </w:tcPr>
          <w:p w14:paraId="483FAC5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DC436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32" w:type="pct"/>
            <w:tcBorders>
              <w:top w:val="nil"/>
              <w:left w:val="nil"/>
              <w:bottom w:val="single" w:sz="8" w:space="0" w:color="41B3A3"/>
              <w:right w:val="single" w:sz="8" w:space="0" w:color="41B3A3"/>
            </w:tcBorders>
            <w:shd w:val="clear" w:color="auto" w:fill="auto"/>
            <w:vAlign w:val="center"/>
          </w:tcPr>
          <w:p w14:paraId="7B76B6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44071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488C3E0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930D3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63" w:type="pct"/>
            <w:tcBorders>
              <w:top w:val="nil"/>
              <w:left w:val="nil"/>
              <w:bottom w:val="single" w:sz="8" w:space="0" w:color="41B3A3"/>
              <w:right w:val="single" w:sz="8" w:space="0" w:color="41B3A3"/>
            </w:tcBorders>
            <w:shd w:val="clear" w:color="auto" w:fill="auto"/>
            <w:vAlign w:val="center"/>
          </w:tcPr>
          <w:p w14:paraId="6120948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9EF869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350A3BF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4AC7E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45EFE10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734668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63" w:type="pct"/>
            <w:tcBorders>
              <w:top w:val="nil"/>
              <w:left w:val="nil"/>
              <w:bottom w:val="single" w:sz="8" w:space="0" w:color="41B3A3"/>
              <w:right w:val="single" w:sz="8" w:space="0" w:color="41B3A3"/>
            </w:tcBorders>
            <w:shd w:val="clear" w:color="auto" w:fill="auto"/>
            <w:vAlign w:val="center"/>
          </w:tcPr>
          <w:p w14:paraId="404E87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FABBC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1A6579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1FA99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03F55CC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E98B1C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63" w:type="pct"/>
            <w:tcBorders>
              <w:top w:val="nil"/>
              <w:left w:val="nil"/>
              <w:bottom w:val="single" w:sz="8" w:space="0" w:color="41B3A3"/>
              <w:right w:val="single" w:sz="8" w:space="0" w:color="41B3A3"/>
            </w:tcBorders>
            <w:shd w:val="clear" w:color="auto" w:fill="auto"/>
            <w:vAlign w:val="center"/>
          </w:tcPr>
          <w:p w14:paraId="62E89F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13999D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69CF23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A8FA6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25A283AF"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6F4BA78"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mandate</w:t>
            </w:r>
          </w:p>
        </w:tc>
      </w:tr>
      <w:tr w:rsidR="00814271" w:rsidRPr="00F672AD" w14:paraId="3EF34C5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6A28E3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w:t>
            </w:r>
          </w:p>
        </w:tc>
        <w:tc>
          <w:tcPr>
            <w:tcW w:w="363" w:type="pct"/>
            <w:tcBorders>
              <w:top w:val="nil"/>
              <w:left w:val="nil"/>
              <w:bottom w:val="single" w:sz="8" w:space="0" w:color="41B3A3"/>
              <w:right w:val="single" w:sz="8" w:space="0" w:color="41B3A3"/>
            </w:tcBorders>
            <w:shd w:val="clear" w:color="auto" w:fill="auto"/>
            <w:vAlign w:val="center"/>
          </w:tcPr>
          <w:p w14:paraId="0537A6C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30715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01C5936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3B5C2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Amount</w:t>
            </w:r>
          </w:p>
        </w:tc>
      </w:tr>
      <w:tr w:rsidR="00814271" w:rsidRPr="00F672AD" w14:paraId="4072537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6C3A98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Rule</w:t>
            </w:r>
          </w:p>
        </w:tc>
        <w:tc>
          <w:tcPr>
            <w:tcW w:w="363" w:type="pct"/>
            <w:tcBorders>
              <w:top w:val="nil"/>
              <w:left w:val="nil"/>
              <w:bottom w:val="single" w:sz="8" w:space="0" w:color="41B3A3"/>
              <w:right w:val="single" w:sz="8" w:space="0" w:color="41B3A3"/>
            </w:tcBorders>
            <w:shd w:val="clear" w:color="auto" w:fill="auto"/>
            <w:vAlign w:val="center"/>
          </w:tcPr>
          <w:p w14:paraId="6B4B5B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4FAD9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6678561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18B1A0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X|EXACT</w:t>
            </w:r>
          </w:p>
        </w:tc>
      </w:tr>
      <w:tr w:rsidR="00814271" w:rsidRPr="00F672AD" w14:paraId="29AA0FE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CF7C1C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lockFund</w:t>
            </w:r>
          </w:p>
        </w:tc>
        <w:tc>
          <w:tcPr>
            <w:tcW w:w="363" w:type="pct"/>
            <w:tcBorders>
              <w:top w:val="nil"/>
              <w:left w:val="nil"/>
              <w:bottom w:val="single" w:sz="8" w:space="0" w:color="41B3A3"/>
              <w:right w:val="single" w:sz="8" w:space="0" w:color="41B3A3"/>
            </w:tcBorders>
            <w:shd w:val="clear" w:color="auto" w:fill="auto"/>
            <w:vAlign w:val="center"/>
          </w:tcPr>
          <w:p w14:paraId="47D2FF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48ED8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32" w:type="pct"/>
            <w:tcBorders>
              <w:top w:val="nil"/>
              <w:left w:val="nil"/>
              <w:bottom w:val="single" w:sz="8" w:space="0" w:color="41B3A3"/>
              <w:right w:val="single" w:sz="8" w:space="0" w:color="41B3A3"/>
            </w:tcBorders>
            <w:shd w:val="clear" w:color="auto" w:fill="auto"/>
            <w:vAlign w:val="center"/>
          </w:tcPr>
          <w:p w14:paraId="77093E3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8A4E9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lock Fund Flag – Y|N</w:t>
            </w:r>
          </w:p>
        </w:tc>
      </w:tr>
      <w:tr w:rsidR="00814271" w:rsidRPr="00F672AD" w14:paraId="13E357E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C30CDC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w:t>
            </w:r>
          </w:p>
        </w:tc>
        <w:tc>
          <w:tcPr>
            <w:tcW w:w="363" w:type="pct"/>
            <w:tcBorders>
              <w:top w:val="nil"/>
              <w:left w:val="nil"/>
              <w:bottom w:val="single" w:sz="8" w:space="0" w:color="41B3A3"/>
              <w:right w:val="single" w:sz="8" w:space="0" w:color="41B3A3"/>
            </w:tcBorders>
            <w:shd w:val="clear" w:color="auto" w:fill="auto"/>
            <w:vAlign w:val="center"/>
          </w:tcPr>
          <w:p w14:paraId="7752783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1DA05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32" w:type="pct"/>
            <w:tcBorders>
              <w:top w:val="nil"/>
              <w:left w:val="nil"/>
              <w:bottom w:val="single" w:sz="8" w:space="0" w:color="41B3A3"/>
              <w:right w:val="single" w:sz="8" w:space="0" w:color="41B3A3"/>
            </w:tcBorders>
            <w:shd w:val="clear" w:color="auto" w:fill="auto"/>
            <w:vAlign w:val="center"/>
          </w:tcPr>
          <w:p w14:paraId="141502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51BBB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Mandate Name </w:t>
            </w:r>
          </w:p>
        </w:tc>
      </w:tr>
      <w:tr w:rsidR="00814271" w:rsidRPr="00F672AD" w14:paraId="4203DFA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3B040F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currencePattern</w:t>
            </w:r>
          </w:p>
        </w:tc>
        <w:tc>
          <w:tcPr>
            <w:tcW w:w="363" w:type="pct"/>
            <w:tcBorders>
              <w:top w:val="nil"/>
              <w:left w:val="nil"/>
              <w:bottom w:val="single" w:sz="8" w:space="0" w:color="41B3A3"/>
              <w:right w:val="single" w:sz="8" w:space="0" w:color="41B3A3"/>
            </w:tcBorders>
            <w:shd w:val="clear" w:color="auto" w:fill="auto"/>
            <w:vAlign w:val="center"/>
          </w:tcPr>
          <w:p w14:paraId="6BB9FE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95FB7B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481876A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D8C7F7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Mandate recurrence pattern - ONETIME|ASPRESENTED </w:t>
            </w:r>
          </w:p>
        </w:tc>
      </w:tr>
      <w:tr w:rsidR="00814271" w:rsidRPr="00F672AD" w14:paraId="0A2D1AA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9A83CF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vokeable</w:t>
            </w:r>
          </w:p>
        </w:tc>
        <w:tc>
          <w:tcPr>
            <w:tcW w:w="363" w:type="pct"/>
            <w:tcBorders>
              <w:top w:val="nil"/>
              <w:left w:val="nil"/>
              <w:bottom w:val="single" w:sz="8" w:space="0" w:color="41B3A3"/>
              <w:right w:val="single" w:sz="8" w:space="0" w:color="41B3A3"/>
            </w:tcBorders>
            <w:shd w:val="clear" w:color="auto" w:fill="auto"/>
            <w:vAlign w:val="center"/>
          </w:tcPr>
          <w:p w14:paraId="3637E9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A0509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32" w:type="pct"/>
            <w:tcBorders>
              <w:top w:val="nil"/>
              <w:left w:val="nil"/>
              <w:bottom w:val="single" w:sz="8" w:space="0" w:color="41B3A3"/>
              <w:right w:val="single" w:sz="8" w:space="0" w:color="41B3A3"/>
            </w:tcBorders>
            <w:shd w:val="clear" w:color="auto" w:fill="auto"/>
            <w:vAlign w:val="center"/>
          </w:tcPr>
          <w:p w14:paraId="4E464F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A5AD8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Revokeable Flag – Y|N</w:t>
            </w:r>
          </w:p>
        </w:tc>
      </w:tr>
      <w:tr w:rsidR="00814271" w:rsidRPr="00F672AD" w14:paraId="20CDA05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F64185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hareToPayee</w:t>
            </w:r>
          </w:p>
        </w:tc>
        <w:tc>
          <w:tcPr>
            <w:tcW w:w="363" w:type="pct"/>
            <w:tcBorders>
              <w:top w:val="nil"/>
              <w:left w:val="nil"/>
              <w:bottom w:val="single" w:sz="8" w:space="0" w:color="41B3A3"/>
              <w:right w:val="single" w:sz="8" w:space="0" w:color="41B3A3"/>
            </w:tcBorders>
            <w:shd w:val="clear" w:color="auto" w:fill="auto"/>
            <w:vAlign w:val="center"/>
          </w:tcPr>
          <w:p w14:paraId="3E077B4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01053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32" w:type="pct"/>
            <w:tcBorders>
              <w:top w:val="nil"/>
              <w:left w:val="nil"/>
              <w:bottom w:val="single" w:sz="8" w:space="0" w:color="41B3A3"/>
              <w:right w:val="single" w:sz="8" w:space="0" w:color="41B3A3"/>
            </w:tcBorders>
            <w:shd w:val="clear" w:color="auto" w:fill="auto"/>
            <w:vAlign w:val="center"/>
          </w:tcPr>
          <w:p w14:paraId="4D710A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4ADF64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hare to payee flag – Y|N</w:t>
            </w:r>
          </w:p>
        </w:tc>
      </w:tr>
      <w:tr w:rsidR="00814271" w:rsidRPr="00F672AD" w14:paraId="086D60E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B8DEDD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End</w:t>
            </w:r>
          </w:p>
        </w:tc>
        <w:tc>
          <w:tcPr>
            <w:tcW w:w="363" w:type="pct"/>
            <w:tcBorders>
              <w:top w:val="nil"/>
              <w:left w:val="nil"/>
              <w:bottom w:val="single" w:sz="8" w:space="0" w:color="41B3A3"/>
              <w:right w:val="single" w:sz="8" w:space="0" w:color="41B3A3"/>
            </w:tcBorders>
            <w:shd w:val="clear" w:color="auto" w:fill="auto"/>
            <w:vAlign w:val="center"/>
          </w:tcPr>
          <w:p w14:paraId="5EE969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B8345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32" w:type="pct"/>
            <w:tcBorders>
              <w:top w:val="nil"/>
              <w:left w:val="nil"/>
              <w:bottom w:val="single" w:sz="8" w:space="0" w:color="41B3A3"/>
              <w:right w:val="single" w:sz="8" w:space="0" w:color="41B3A3"/>
            </w:tcBorders>
            <w:shd w:val="clear" w:color="auto" w:fill="auto"/>
            <w:vAlign w:val="center"/>
          </w:tcPr>
          <w:p w14:paraId="360957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F5E86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validity end date</w:t>
            </w:r>
          </w:p>
        </w:tc>
      </w:tr>
      <w:tr w:rsidR="00814271" w:rsidRPr="00F672AD" w14:paraId="44B8AB2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72AE18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Start</w:t>
            </w:r>
          </w:p>
        </w:tc>
        <w:tc>
          <w:tcPr>
            <w:tcW w:w="363" w:type="pct"/>
            <w:tcBorders>
              <w:top w:val="nil"/>
              <w:left w:val="nil"/>
              <w:bottom w:val="single" w:sz="8" w:space="0" w:color="41B3A3"/>
              <w:right w:val="single" w:sz="8" w:space="0" w:color="41B3A3"/>
            </w:tcBorders>
            <w:shd w:val="clear" w:color="auto" w:fill="auto"/>
            <w:vAlign w:val="center"/>
          </w:tcPr>
          <w:p w14:paraId="731A8B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C5BF6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32" w:type="pct"/>
            <w:tcBorders>
              <w:top w:val="nil"/>
              <w:left w:val="nil"/>
              <w:bottom w:val="single" w:sz="8" w:space="0" w:color="41B3A3"/>
              <w:right w:val="single" w:sz="8" w:space="0" w:color="41B3A3"/>
            </w:tcBorders>
            <w:shd w:val="clear" w:color="auto" w:fill="auto"/>
            <w:vAlign w:val="center"/>
          </w:tcPr>
          <w:p w14:paraId="4F1522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8D955A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start end date</w:t>
            </w:r>
          </w:p>
        </w:tc>
      </w:tr>
      <w:tr w:rsidR="00814271" w:rsidRPr="00F672AD" w14:paraId="7B970CE6"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B8A16BB"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lastRenderedPageBreak/>
              <w:t>payee</w:t>
            </w:r>
          </w:p>
        </w:tc>
      </w:tr>
      <w:tr w:rsidR="00814271" w:rsidRPr="00F672AD" w14:paraId="4586D94F"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CD6D54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63" w:type="pct"/>
            <w:tcBorders>
              <w:top w:val="nil"/>
              <w:left w:val="nil"/>
              <w:bottom w:val="single" w:sz="8" w:space="0" w:color="41B3A3"/>
              <w:right w:val="single" w:sz="8" w:space="0" w:color="41B3A3"/>
            </w:tcBorders>
            <w:shd w:val="clear" w:color="auto" w:fill="auto"/>
            <w:vAlign w:val="center"/>
          </w:tcPr>
          <w:p w14:paraId="08C008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A182F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0</w:t>
            </w:r>
          </w:p>
        </w:tc>
        <w:tc>
          <w:tcPr>
            <w:tcW w:w="632" w:type="pct"/>
            <w:tcBorders>
              <w:top w:val="nil"/>
              <w:left w:val="nil"/>
              <w:bottom w:val="single" w:sz="8" w:space="0" w:color="41B3A3"/>
              <w:right w:val="single" w:sz="8" w:space="0" w:color="41B3A3"/>
            </w:tcBorders>
            <w:shd w:val="clear" w:color="auto" w:fill="auto"/>
            <w:vAlign w:val="center"/>
          </w:tcPr>
          <w:p w14:paraId="1CF47C3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A4DCB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e Virtual payment address</w:t>
            </w:r>
          </w:p>
        </w:tc>
      </w:tr>
      <w:tr w:rsidR="00814271" w:rsidRPr="00F672AD" w14:paraId="5445343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14B738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63" w:type="pct"/>
            <w:tcBorders>
              <w:top w:val="nil"/>
              <w:left w:val="nil"/>
              <w:bottom w:val="single" w:sz="8" w:space="0" w:color="41B3A3"/>
              <w:right w:val="single" w:sz="8" w:space="0" w:color="41B3A3"/>
            </w:tcBorders>
            <w:shd w:val="clear" w:color="auto" w:fill="auto"/>
            <w:vAlign w:val="center"/>
          </w:tcPr>
          <w:p w14:paraId="269CEF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DAA02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32" w:type="pct"/>
            <w:tcBorders>
              <w:top w:val="nil"/>
              <w:left w:val="nil"/>
              <w:bottom w:val="single" w:sz="8" w:space="0" w:color="41B3A3"/>
              <w:right w:val="single" w:sz="8" w:space="0" w:color="41B3A3"/>
            </w:tcBorders>
            <w:shd w:val="clear" w:color="auto" w:fill="auto"/>
            <w:vAlign w:val="center"/>
          </w:tcPr>
          <w:p w14:paraId="2E2D76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12CF1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CC</w:t>
            </w:r>
          </w:p>
        </w:tc>
      </w:tr>
      <w:tr w:rsidR="00814271" w:rsidRPr="00F672AD" w14:paraId="3831822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DF10DA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w:t>
            </w:r>
          </w:p>
        </w:tc>
        <w:tc>
          <w:tcPr>
            <w:tcW w:w="363" w:type="pct"/>
            <w:tcBorders>
              <w:top w:val="nil"/>
              <w:left w:val="nil"/>
              <w:bottom w:val="single" w:sz="8" w:space="0" w:color="41B3A3"/>
              <w:right w:val="single" w:sz="8" w:space="0" w:color="41B3A3"/>
            </w:tcBorders>
            <w:shd w:val="clear" w:color="auto" w:fill="auto"/>
            <w:vAlign w:val="center"/>
          </w:tcPr>
          <w:p w14:paraId="23A59A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318C0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32" w:type="pct"/>
            <w:tcBorders>
              <w:top w:val="nil"/>
              <w:left w:val="nil"/>
              <w:bottom w:val="single" w:sz="8" w:space="0" w:color="41B3A3"/>
              <w:right w:val="single" w:sz="8" w:space="0" w:color="41B3A3"/>
            </w:tcBorders>
            <w:shd w:val="clear" w:color="auto" w:fill="auto"/>
            <w:vAlign w:val="center"/>
          </w:tcPr>
          <w:p w14:paraId="07A6C6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42B9C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Name of payee. </w:t>
            </w:r>
          </w:p>
        </w:tc>
      </w:tr>
      <w:tr w:rsidR="00814271" w:rsidRPr="00F672AD" w14:paraId="5FFD6754"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E5AE483"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payer</w:t>
            </w:r>
          </w:p>
        </w:tc>
      </w:tr>
      <w:tr w:rsidR="00814271" w:rsidRPr="00F672AD" w14:paraId="271A9B43"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771F76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63" w:type="pct"/>
            <w:tcBorders>
              <w:top w:val="nil"/>
              <w:left w:val="nil"/>
              <w:bottom w:val="single" w:sz="8" w:space="0" w:color="41B3A3"/>
              <w:right w:val="single" w:sz="8" w:space="0" w:color="41B3A3"/>
            </w:tcBorders>
            <w:shd w:val="clear" w:color="auto" w:fill="auto"/>
            <w:vAlign w:val="center"/>
          </w:tcPr>
          <w:p w14:paraId="0A2C13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7EFA96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0</w:t>
            </w:r>
          </w:p>
        </w:tc>
        <w:tc>
          <w:tcPr>
            <w:tcW w:w="632" w:type="pct"/>
            <w:tcBorders>
              <w:top w:val="nil"/>
              <w:left w:val="nil"/>
              <w:bottom w:val="single" w:sz="8" w:space="0" w:color="41B3A3"/>
              <w:right w:val="single" w:sz="8" w:space="0" w:color="41B3A3"/>
            </w:tcBorders>
            <w:shd w:val="clear" w:color="auto" w:fill="auto"/>
            <w:vAlign w:val="center"/>
          </w:tcPr>
          <w:p w14:paraId="2043C83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364A4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r’s Virtual payment address</w:t>
            </w:r>
          </w:p>
        </w:tc>
      </w:tr>
      <w:tr w:rsidR="00814271" w:rsidRPr="00F672AD" w14:paraId="525EE21C"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42C31DE6"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account</w:t>
            </w:r>
          </w:p>
        </w:tc>
      </w:tr>
      <w:tr w:rsidR="00814271" w:rsidRPr="00F672AD" w14:paraId="405ABC0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D15390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Number</w:t>
            </w:r>
          </w:p>
        </w:tc>
        <w:tc>
          <w:tcPr>
            <w:tcW w:w="363" w:type="pct"/>
            <w:tcBorders>
              <w:top w:val="nil"/>
              <w:left w:val="nil"/>
              <w:bottom w:val="single" w:sz="8" w:space="0" w:color="41B3A3"/>
              <w:right w:val="single" w:sz="8" w:space="0" w:color="41B3A3"/>
            </w:tcBorders>
            <w:shd w:val="clear" w:color="auto" w:fill="auto"/>
            <w:vAlign w:val="center"/>
          </w:tcPr>
          <w:p w14:paraId="523A31E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63" w:type="pct"/>
            <w:tcBorders>
              <w:top w:val="nil"/>
              <w:left w:val="nil"/>
              <w:bottom w:val="single" w:sz="8" w:space="0" w:color="41B3A3"/>
              <w:right w:val="single" w:sz="8" w:space="0" w:color="41B3A3"/>
            </w:tcBorders>
            <w:shd w:val="clear" w:color="auto" w:fill="auto"/>
            <w:vAlign w:val="center"/>
          </w:tcPr>
          <w:p w14:paraId="1D99AC7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0</w:t>
            </w:r>
          </w:p>
        </w:tc>
        <w:tc>
          <w:tcPr>
            <w:tcW w:w="632" w:type="pct"/>
            <w:tcBorders>
              <w:top w:val="nil"/>
              <w:left w:val="nil"/>
              <w:bottom w:val="single" w:sz="8" w:space="0" w:color="41B3A3"/>
              <w:right w:val="single" w:sz="8" w:space="0" w:color="41B3A3"/>
            </w:tcBorders>
            <w:shd w:val="clear" w:color="auto" w:fill="auto"/>
            <w:vAlign w:val="center"/>
          </w:tcPr>
          <w:p w14:paraId="2B79E52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7E593B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Number </w:t>
            </w:r>
          </w:p>
        </w:tc>
      </w:tr>
      <w:tr w:rsidR="00814271" w:rsidRPr="00F672AD" w14:paraId="3D8029C7" w14:textId="77777777">
        <w:trPr>
          <w:trHeight w:val="880"/>
        </w:trPr>
        <w:tc>
          <w:tcPr>
            <w:tcW w:w="692" w:type="pct"/>
            <w:tcBorders>
              <w:top w:val="nil"/>
              <w:left w:val="single" w:sz="8" w:space="0" w:color="41B3A3"/>
              <w:bottom w:val="single" w:sz="8" w:space="0" w:color="41B3A3"/>
              <w:right w:val="single" w:sz="8" w:space="0" w:color="41B3A3"/>
            </w:tcBorders>
            <w:shd w:val="clear" w:color="auto" w:fill="auto"/>
            <w:vAlign w:val="center"/>
          </w:tcPr>
          <w:p w14:paraId="73EBD5C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Type</w:t>
            </w:r>
          </w:p>
        </w:tc>
        <w:tc>
          <w:tcPr>
            <w:tcW w:w="363" w:type="pct"/>
            <w:tcBorders>
              <w:top w:val="nil"/>
              <w:left w:val="nil"/>
              <w:bottom w:val="single" w:sz="8" w:space="0" w:color="41B3A3"/>
              <w:right w:val="single" w:sz="8" w:space="0" w:color="41B3A3"/>
            </w:tcBorders>
            <w:shd w:val="clear" w:color="auto" w:fill="auto"/>
            <w:vAlign w:val="center"/>
          </w:tcPr>
          <w:p w14:paraId="3974CB1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0A135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5</w:t>
            </w:r>
          </w:p>
        </w:tc>
        <w:tc>
          <w:tcPr>
            <w:tcW w:w="632" w:type="pct"/>
            <w:tcBorders>
              <w:top w:val="nil"/>
              <w:left w:val="nil"/>
              <w:bottom w:val="single" w:sz="8" w:space="0" w:color="41B3A3"/>
              <w:right w:val="single" w:sz="8" w:space="0" w:color="41B3A3"/>
            </w:tcBorders>
            <w:shd w:val="clear" w:color="auto" w:fill="auto"/>
            <w:vAlign w:val="center"/>
          </w:tcPr>
          <w:p w14:paraId="537F4CA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55ABDE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Type – </w:t>
            </w:r>
            <w:r w:rsidRPr="00F672AD">
              <w:rPr>
                <w:rFonts w:ascii="Calibri" w:eastAsia="Times New Roman" w:hAnsi="Calibri" w:cs="Calibri"/>
                <w:color w:val="000000"/>
                <w:lang w:val="en-IN" w:eastAsia="en-IN"/>
              </w:rPr>
              <w:br/>
              <w:t>SAVINGS|CURRENT|DEFAULT|NRE|NRO|</w:t>
            </w:r>
            <w:r w:rsidRPr="00F672AD">
              <w:rPr>
                <w:rFonts w:ascii="Calibri" w:eastAsia="Times New Roman" w:hAnsi="Calibri" w:cs="Calibri"/>
                <w:color w:val="000000"/>
                <w:lang w:val="en-IN" w:eastAsia="en-IN"/>
              </w:rPr>
              <w:br/>
              <w:t>CREDIT|PPIWALLET|BANKWALLET|SOD|UOD</w:t>
            </w:r>
          </w:p>
        </w:tc>
      </w:tr>
      <w:tr w:rsidR="00814271" w:rsidRPr="00F672AD" w14:paraId="09E7DEB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8CF83A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fsc</w:t>
            </w:r>
          </w:p>
        </w:tc>
        <w:tc>
          <w:tcPr>
            <w:tcW w:w="363" w:type="pct"/>
            <w:tcBorders>
              <w:top w:val="nil"/>
              <w:left w:val="nil"/>
              <w:bottom w:val="single" w:sz="8" w:space="0" w:color="41B3A3"/>
              <w:right w:val="single" w:sz="8" w:space="0" w:color="41B3A3"/>
            </w:tcBorders>
            <w:shd w:val="clear" w:color="auto" w:fill="auto"/>
            <w:vAlign w:val="center"/>
          </w:tcPr>
          <w:p w14:paraId="4BFA2E4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7CF26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1</w:t>
            </w:r>
          </w:p>
        </w:tc>
        <w:tc>
          <w:tcPr>
            <w:tcW w:w="632" w:type="pct"/>
            <w:tcBorders>
              <w:top w:val="nil"/>
              <w:left w:val="nil"/>
              <w:bottom w:val="single" w:sz="8" w:space="0" w:color="41B3A3"/>
              <w:right w:val="single" w:sz="8" w:space="0" w:color="41B3A3"/>
            </w:tcBorders>
            <w:shd w:val="clear" w:color="auto" w:fill="auto"/>
            <w:vAlign w:val="center"/>
          </w:tcPr>
          <w:p w14:paraId="4100FC8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5DE3DED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FSC code of the account. </w:t>
            </w:r>
          </w:p>
        </w:tc>
      </w:tr>
      <w:tr w:rsidR="00814271" w:rsidRPr="00F672AD" w14:paraId="1D8782DA"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F586781"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cred</w:t>
            </w:r>
          </w:p>
        </w:tc>
      </w:tr>
      <w:tr w:rsidR="00814271" w:rsidRPr="00F672AD" w14:paraId="5004C59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2B3A78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63" w:type="pct"/>
            <w:tcBorders>
              <w:top w:val="nil"/>
              <w:left w:val="nil"/>
              <w:bottom w:val="single" w:sz="8" w:space="0" w:color="41B3A3"/>
              <w:right w:val="single" w:sz="8" w:space="0" w:color="41B3A3"/>
            </w:tcBorders>
            <w:shd w:val="clear" w:color="auto" w:fill="auto"/>
            <w:vAlign w:val="center"/>
          </w:tcPr>
          <w:p w14:paraId="712DF6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B584E4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55BF9F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34A9A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code</w:t>
            </w:r>
          </w:p>
        </w:tc>
      </w:tr>
      <w:tr w:rsidR="00814271" w:rsidRPr="00F672AD" w14:paraId="498D32D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21D9FD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i</w:t>
            </w:r>
          </w:p>
        </w:tc>
        <w:tc>
          <w:tcPr>
            <w:tcW w:w="363" w:type="pct"/>
            <w:tcBorders>
              <w:top w:val="nil"/>
              <w:left w:val="nil"/>
              <w:bottom w:val="single" w:sz="8" w:space="0" w:color="41B3A3"/>
              <w:right w:val="single" w:sz="8" w:space="0" w:color="41B3A3"/>
            </w:tcBorders>
            <w:shd w:val="clear" w:color="auto" w:fill="auto"/>
            <w:vAlign w:val="center"/>
          </w:tcPr>
          <w:p w14:paraId="25895D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1DAE7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65EEE6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91EB1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Index</w:t>
            </w:r>
          </w:p>
        </w:tc>
      </w:tr>
      <w:tr w:rsidR="00814271" w:rsidRPr="00F672AD" w14:paraId="3DABD65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8E3BDF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ubType</w:t>
            </w:r>
          </w:p>
        </w:tc>
        <w:tc>
          <w:tcPr>
            <w:tcW w:w="363" w:type="pct"/>
            <w:tcBorders>
              <w:top w:val="nil"/>
              <w:left w:val="nil"/>
              <w:bottom w:val="single" w:sz="8" w:space="0" w:color="41B3A3"/>
              <w:right w:val="single" w:sz="8" w:space="0" w:color="41B3A3"/>
            </w:tcBorders>
            <w:shd w:val="clear" w:color="auto" w:fill="auto"/>
            <w:vAlign w:val="center"/>
          </w:tcPr>
          <w:p w14:paraId="63FC7D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879F5A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29D2D2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7E169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Sub-Type – MPIN|Signature</w:t>
            </w:r>
          </w:p>
        </w:tc>
      </w:tr>
      <w:tr w:rsidR="00814271" w:rsidRPr="00F672AD" w14:paraId="0488340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449BF3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63" w:type="pct"/>
            <w:tcBorders>
              <w:top w:val="nil"/>
              <w:left w:val="nil"/>
              <w:bottom w:val="single" w:sz="8" w:space="0" w:color="41B3A3"/>
              <w:right w:val="single" w:sz="8" w:space="0" w:color="41B3A3"/>
            </w:tcBorders>
            <w:shd w:val="clear" w:color="auto" w:fill="auto"/>
            <w:vAlign w:val="center"/>
          </w:tcPr>
          <w:p w14:paraId="1C3A4A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349B57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3DC39EA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4AB23C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Type – PIN|ARQC</w:t>
            </w:r>
          </w:p>
        </w:tc>
      </w:tr>
      <w:tr w:rsidR="00814271" w:rsidRPr="00F672AD" w14:paraId="1C5E356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83FD25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63" w:type="pct"/>
            <w:tcBorders>
              <w:top w:val="nil"/>
              <w:left w:val="nil"/>
              <w:bottom w:val="single" w:sz="8" w:space="0" w:color="41B3A3"/>
              <w:right w:val="single" w:sz="8" w:space="0" w:color="41B3A3"/>
            </w:tcBorders>
            <w:shd w:val="clear" w:color="auto" w:fill="auto"/>
            <w:vAlign w:val="center"/>
          </w:tcPr>
          <w:p w14:paraId="43764F5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CCEAB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32" w:type="pct"/>
            <w:tcBorders>
              <w:top w:val="nil"/>
              <w:left w:val="nil"/>
              <w:bottom w:val="single" w:sz="8" w:space="0" w:color="41B3A3"/>
              <w:right w:val="single" w:sz="8" w:space="0" w:color="41B3A3"/>
            </w:tcBorders>
            <w:shd w:val="clear" w:color="auto" w:fill="auto"/>
            <w:vAlign w:val="center"/>
          </w:tcPr>
          <w:p w14:paraId="0F9EC0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8464F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ncrypted MPIN</w:t>
            </w:r>
          </w:p>
        </w:tc>
      </w:tr>
      <w:tr w:rsidR="00814271" w:rsidRPr="00F672AD" w14:paraId="14072DFA"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6533EC90"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txn</w:t>
            </w:r>
          </w:p>
        </w:tc>
      </w:tr>
      <w:tr w:rsidR="00814271" w:rsidRPr="00F672AD" w14:paraId="722B1DE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27B853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xpireAfter</w:t>
            </w:r>
          </w:p>
        </w:tc>
        <w:tc>
          <w:tcPr>
            <w:tcW w:w="363" w:type="pct"/>
            <w:tcBorders>
              <w:top w:val="nil"/>
              <w:left w:val="nil"/>
              <w:bottom w:val="single" w:sz="8" w:space="0" w:color="41B3A3"/>
              <w:right w:val="single" w:sz="8" w:space="0" w:color="41B3A3"/>
            </w:tcBorders>
            <w:shd w:val="clear" w:color="auto" w:fill="auto"/>
            <w:vAlign w:val="center"/>
          </w:tcPr>
          <w:p w14:paraId="07B388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D9880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32" w:type="pct"/>
            <w:tcBorders>
              <w:top w:val="nil"/>
              <w:left w:val="nil"/>
              <w:bottom w:val="single" w:sz="8" w:space="0" w:color="41B3A3"/>
              <w:right w:val="single" w:sz="8" w:space="0" w:color="41B3A3"/>
            </w:tcBorders>
            <w:shd w:val="clear" w:color="auto" w:fill="auto"/>
            <w:vAlign w:val="center"/>
          </w:tcPr>
          <w:p w14:paraId="2E8E51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4D3F3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xpiry Time of the Collect Request – 1 miniute to max 64800 minitues</w:t>
            </w:r>
          </w:p>
        </w:tc>
      </w:tr>
      <w:tr w:rsidR="00814271" w:rsidRPr="00F672AD" w14:paraId="092A5AE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B281EA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nitiatedBy</w:t>
            </w:r>
          </w:p>
        </w:tc>
        <w:tc>
          <w:tcPr>
            <w:tcW w:w="363" w:type="pct"/>
            <w:tcBorders>
              <w:top w:val="nil"/>
              <w:left w:val="nil"/>
              <w:bottom w:val="single" w:sz="8" w:space="0" w:color="41B3A3"/>
              <w:right w:val="single" w:sz="8" w:space="0" w:color="41B3A3"/>
            </w:tcBorders>
            <w:shd w:val="clear" w:color="auto" w:fill="auto"/>
            <w:vAlign w:val="center"/>
          </w:tcPr>
          <w:p w14:paraId="4D2DF6B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75EAD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06429E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4D70D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R</w:t>
            </w:r>
          </w:p>
        </w:tc>
      </w:tr>
      <w:tr w:rsidR="00814271" w:rsidRPr="00F672AD" w14:paraId="3BF0D76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8EDF6A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nitiationMode</w:t>
            </w:r>
          </w:p>
        </w:tc>
        <w:tc>
          <w:tcPr>
            <w:tcW w:w="363" w:type="pct"/>
            <w:tcBorders>
              <w:top w:val="nil"/>
              <w:left w:val="nil"/>
              <w:bottom w:val="single" w:sz="8" w:space="0" w:color="41B3A3"/>
              <w:right w:val="single" w:sz="8" w:space="0" w:color="41B3A3"/>
            </w:tcBorders>
            <w:shd w:val="clear" w:color="auto" w:fill="auto"/>
            <w:vAlign w:val="center"/>
          </w:tcPr>
          <w:p w14:paraId="1C1C61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7CF76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3D0BF21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E53B26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nitiation Mode </w:t>
            </w:r>
          </w:p>
        </w:tc>
      </w:tr>
      <w:tr w:rsidR="00814271" w:rsidRPr="00F672AD" w14:paraId="614969E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184D2D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ote</w:t>
            </w:r>
          </w:p>
        </w:tc>
        <w:tc>
          <w:tcPr>
            <w:tcW w:w="363" w:type="pct"/>
            <w:tcBorders>
              <w:top w:val="nil"/>
              <w:left w:val="nil"/>
              <w:bottom w:val="single" w:sz="8" w:space="0" w:color="41B3A3"/>
              <w:right w:val="single" w:sz="8" w:space="0" w:color="41B3A3"/>
            </w:tcBorders>
            <w:shd w:val="clear" w:color="auto" w:fill="auto"/>
            <w:vAlign w:val="center"/>
          </w:tcPr>
          <w:p w14:paraId="7F99CA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A04855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2A7B2C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25D53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ransaction Remarks/ Note </w:t>
            </w:r>
          </w:p>
        </w:tc>
      </w:tr>
      <w:tr w:rsidR="00814271" w:rsidRPr="00F672AD" w14:paraId="6C84D4F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870A6D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w:t>
            </w:r>
          </w:p>
        </w:tc>
        <w:tc>
          <w:tcPr>
            <w:tcW w:w="363" w:type="pct"/>
            <w:tcBorders>
              <w:top w:val="nil"/>
              <w:left w:val="nil"/>
              <w:bottom w:val="single" w:sz="8" w:space="0" w:color="41B3A3"/>
              <w:right w:val="single" w:sz="8" w:space="0" w:color="41B3A3"/>
            </w:tcBorders>
            <w:shd w:val="clear" w:color="auto" w:fill="auto"/>
            <w:vAlign w:val="center"/>
          </w:tcPr>
          <w:p w14:paraId="74BE9E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FDAB26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13FC26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B67E9E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 Code</w:t>
            </w:r>
          </w:p>
        </w:tc>
      </w:tr>
      <w:tr w:rsidR="00814271" w:rsidRPr="00F672AD" w14:paraId="5D536338"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EEB4C0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TxnId</w:t>
            </w:r>
          </w:p>
        </w:tc>
        <w:tc>
          <w:tcPr>
            <w:tcW w:w="363" w:type="pct"/>
            <w:tcBorders>
              <w:top w:val="nil"/>
              <w:left w:val="nil"/>
              <w:bottom w:val="single" w:sz="8" w:space="0" w:color="41B3A3"/>
              <w:right w:val="single" w:sz="8" w:space="0" w:color="41B3A3"/>
            </w:tcBorders>
            <w:shd w:val="clear" w:color="auto" w:fill="auto"/>
            <w:vAlign w:val="center"/>
          </w:tcPr>
          <w:p w14:paraId="63D117F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790392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22ECE3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74E3AC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riginal mandate transaction id in case of QR capture</w:t>
            </w:r>
          </w:p>
        </w:tc>
      </w:tr>
      <w:tr w:rsidR="00814271" w:rsidRPr="00F672AD" w14:paraId="1DDC0633"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3124B0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Category</w:t>
            </w:r>
          </w:p>
        </w:tc>
        <w:tc>
          <w:tcPr>
            <w:tcW w:w="363" w:type="pct"/>
            <w:tcBorders>
              <w:top w:val="nil"/>
              <w:left w:val="nil"/>
              <w:bottom w:val="single" w:sz="8" w:space="0" w:color="41B3A3"/>
              <w:right w:val="single" w:sz="8" w:space="0" w:color="41B3A3"/>
            </w:tcBorders>
            <w:shd w:val="clear" w:color="auto" w:fill="auto"/>
            <w:vAlign w:val="center"/>
          </w:tcPr>
          <w:p w14:paraId="4FD677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1C5C9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4BDD78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A6D4AD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 Category</w:t>
            </w:r>
          </w:p>
        </w:tc>
      </w:tr>
      <w:tr w:rsidR="00814271" w:rsidRPr="00F672AD" w14:paraId="2923D0C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CE696F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Id</w:t>
            </w:r>
          </w:p>
        </w:tc>
        <w:tc>
          <w:tcPr>
            <w:tcW w:w="363" w:type="pct"/>
            <w:tcBorders>
              <w:top w:val="nil"/>
              <w:left w:val="nil"/>
              <w:bottom w:val="single" w:sz="8" w:space="0" w:color="41B3A3"/>
              <w:right w:val="single" w:sz="8" w:space="0" w:color="41B3A3"/>
            </w:tcBorders>
            <w:shd w:val="clear" w:color="auto" w:fill="auto"/>
            <w:vAlign w:val="center"/>
          </w:tcPr>
          <w:p w14:paraId="553948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1AAFB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67906F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B103D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Reference ID </w:t>
            </w:r>
          </w:p>
        </w:tc>
      </w:tr>
      <w:tr w:rsidR="00814271" w:rsidRPr="00F672AD" w14:paraId="6EAA7E3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E0D914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Url</w:t>
            </w:r>
          </w:p>
        </w:tc>
        <w:tc>
          <w:tcPr>
            <w:tcW w:w="363" w:type="pct"/>
            <w:tcBorders>
              <w:top w:val="nil"/>
              <w:left w:val="nil"/>
              <w:bottom w:val="single" w:sz="8" w:space="0" w:color="41B3A3"/>
              <w:right w:val="single" w:sz="8" w:space="0" w:color="41B3A3"/>
            </w:tcBorders>
            <w:shd w:val="clear" w:color="auto" w:fill="auto"/>
            <w:vAlign w:val="center"/>
          </w:tcPr>
          <w:p w14:paraId="498A23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371C15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4E13DE9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B4FC7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Reference URL </w:t>
            </w:r>
          </w:p>
        </w:tc>
      </w:tr>
      <w:tr w:rsidR="00814271" w:rsidRPr="00F672AD" w14:paraId="495F1FD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DB8372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63" w:type="pct"/>
            <w:tcBorders>
              <w:top w:val="nil"/>
              <w:left w:val="nil"/>
              <w:bottom w:val="single" w:sz="8" w:space="0" w:color="41B3A3"/>
              <w:right w:val="single" w:sz="8" w:space="0" w:color="41B3A3"/>
            </w:tcBorders>
            <w:shd w:val="clear" w:color="auto" w:fill="auto"/>
            <w:vAlign w:val="center"/>
          </w:tcPr>
          <w:p w14:paraId="3F29B2A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DB7B3C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4B7947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6BE30B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Type – CREATE|REVOKE</w:t>
            </w:r>
          </w:p>
        </w:tc>
      </w:tr>
    </w:tbl>
    <w:p w14:paraId="61563D25" w14:textId="77777777" w:rsidR="00814271" w:rsidRPr="00F672AD" w:rsidRDefault="00814271">
      <w:pPr>
        <w:pStyle w:val="Standardtext"/>
      </w:pPr>
    </w:p>
    <w:p w14:paraId="4474A8CE" w14:textId="77777777" w:rsidR="00814271" w:rsidRPr="00F672AD" w:rsidRDefault="000C6D67" w:rsidP="00A008A7">
      <w:pPr>
        <w:pStyle w:val="Heading3"/>
        <w:ind w:left="1080" w:hanging="1080"/>
      </w:pPr>
      <w:bookmarkStart w:id="399" w:name="_Toc195548878"/>
      <w:r w:rsidRPr="00F672AD">
        <w:t>Response Format</w:t>
      </w:r>
      <w:bookmarkEnd w:id="399"/>
    </w:p>
    <w:tbl>
      <w:tblPr>
        <w:tblW w:w="5000" w:type="pct"/>
        <w:tblLook w:val="04A0" w:firstRow="1" w:lastRow="0" w:firstColumn="1" w:lastColumn="0" w:noHBand="0" w:noVBand="1"/>
      </w:tblPr>
      <w:tblGrid>
        <w:gridCol w:w="1182"/>
        <w:gridCol w:w="980"/>
        <w:gridCol w:w="829"/>
        <w:gridCol w:w="869"/>
        <w:gridCol w:w="5147"/>
      </w:tblGrid>
      <w:tr w:rsidR="00814271" w:rsidRPr="00F672AD" w14:paraId="0CEC03D4" w14:textId="77777777">
        <w:trPr>
          <w:trHeight w:val="290"/>
        </w:trPr>
        <w:tc>
          <w:tcPr>
            <w:tcW w:w="692" w:type="pct"/>
            <w:tcBorders>
              <w:top w:val="single" w:sz="8" w:space="0" w:color="auto"/>
              <w:left w:val="single" w:sz="8" w:space="0" w:color="auto"/>
              <w:bottom w:val="single" w:sz="8" w:space="0" w:color="auto"/>
              <w:right w:val="single" w:sz="8" w:space="0" w:color="auto"/>
            </w:tcBorders>
            <w:shd w:val="clear" w:color="000000" w:fill="009681"/>
            <w:vAlign w:val="center"/>
          </w:tcPr>
          <w:p w14:paraId="4A7CC40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63" w:type="pct"/>
            <w:tcBorders>
              <w:top w:val="single" w:sz="8" w:space="0" w:color="auto"/>
              <w:left w:val="nil"/>
              <w:bottom w:val="single" w:sz="8" w:space="0" w:color="auto"/>
              <w:right w:val="single" w:sz="8" w:space="0" w:color="auto"/>
            </w:tcBorders>
            <w:shd w:val="clear" w:color="000000" w:fill="009681"/>
            <w:vAlign w:val="center"/>
          </w:tcPr>
          <w:p w14:paraId="2F79D8B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63" w:type="pct"/>
            <w:tcBorders>
              <w:top w:val="single" w:sz="8" w:space="0" w:color="auto"/>
              <w:left w:val="nil"/>
              <w:bottom w:val="single" w:sz="8" w:space="0" w:color="auto"/>
              <w:right w:val="single" w:sz="8" w:space="0" w:color="auto"/>
            </w:tcBorders>
            <w:shd w:val="clear" w:color="000000" w:fill="009681"/>
            <w:vAlign w:val="center"/>
          </w:tcPr>
          <w:p w14:paraId="707B2AC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32" w:type="pct"/>
            <w:tcBorders>
              <w:top w:val="single" w:sz="8" w:space="0" w:color="auto"/>
              <w:left w:val="nil"/>
              <w:bottom w:val="single" w:sz="8" w:space="0" w:color="auto"/>
              <w:right w:val="single" w:sz="8" w:space="0" w:color="auto"/>
            </w:tcBorders>
            <w:shd w:val="clear" w:color="000000" w:fill="009681"/>
            <w:vAlign w:val="center"/>
          </w:tcPr>
          <w:p w14:paraId="4025401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950" w:type="pct"/>
            <w:tcBorders>
              <w:top w:val="single" w:sz="8" w:space="0" w:color="auto"/>
              <w:left w:val="nil"/>
              <w:bottom w:val="single" w:sz="8" w:space="0" w:color="auto"/>
              <w:right w:val="single" w:sz="8" w:space="0" w:color="auto"/>
            </w:tcBorders>
            <w:shd w:val="clear" w:color="000000" w:fill="009681"/>
            <w:vAlign w:val="center"/>
          </w:tcPr>
          <w:p w14:paraId="7019129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3E10EB8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55B99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ustRef</w:t>
            </w:r>
          </w:p>
        </w:tc>
        <w:tc>
          <w:tcPr>
            <w:tcW w:w="363" w:type="pct"/>
            <w:tcBorders>
              <w:top w:val="nil"/>
              <w:left w:val="nil"/>
              <w:bottom w:val="single" w:sz="8" w:space="0" w:color="41B3A3"/>
              <w:right w:val="single" w:sz="8" w:space="0" w:color="41B3A3"/>
            </w:tcBorders>
            <w:shd w:val="clear" w:color="auto" w:fill="auto"/>
            <w:vAlign w:val="center"/>
          </w:tcPr>
          <w:p w14:paraId="362F14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63" w:type="pct"/>
            <w:tcBorders>
              <w:top w:val="nil"/>
              <w:left w:val="nil"/>
              <w:bottom w:val="single" w:sz="8" w:space="0" w:color="41B3A3"/>
              <w:right w:val="single" w:sz="8" w:space="0" w:color="41B3A3"/>
            </w:tcBorders>
            <w:shd w:val="clear" w:color="auto" w:fill="auto"/>
            <w:vAlign w:val="center"/>
          </w:tcPr>
          <w:p w14:paraId="472C25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32" w:type="pct"/>
            <w:tcBorders>
              <w:top w:val="nil"/>
              <w:left w:val="nil"/>
              <w:bottom w:val="single" w:sz="8" w:space="0" w:color="41B3A3"/>
              <w:right w:val="single" w:sz="8" w:space="0" w:color="41B3A3"/>
            </w:tcBorders>
            <w:shd w:val="clear" w:color="auto" w:fill="auto"/>
            <w:vAlign w:val="center"/>
          </w:tcPr>
          <w:p w14:paraId="03A755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585EE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he customer reference number of the initiated transaction. </w:t>
            </w:r>
          </w:p>
        </w:tc>
      </w:tr>
      <w:tr w:rsidR="00814271" w:rsidRPr="00F672AD" w14:paraId="2B2C82F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A29812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63" w:type="pct"/>
            <w:tcBorders>
              <w:top w:val="nil"/>
              <w:left w:val="nil"/>
              <w:bottom w:val="single" w:sz="8" w:space="0" w:color="41B3A3"/>
              <w:right w:val="single" w:sz="8" w:space="0" w:color="41B3A3"/>
            </w:tcBorders>
            <w:shd w:val="clear" w:color="auto" w:fill="auto"/>
            <w:vAlign w:val="center"/>
          </w:tcPr>
          <w:p w14:paraId="154D65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54DFE5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32" w:type="pct"/>
            <w:tcBorders>
              <w:top w:val="nil"/>
              <w:left w:val="nil"/>
              <w:bottom w:val="single" w:sz="8" w:space="0" w:color="41B3A3"/>
              <w:right w:val="single" w:sz="8" w:space="0" w:color="41B3A3"/>
            </w:tcBorders>
            <w:shd w:val="clear" w:color="auto" w:fill="auto"/>
            <w:vAlign w:val="center"/>
          </w:tcPr>
          <w:p w14:paraId="2C2407C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D4A6C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6E6D574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5A9A46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63" w:type="pct"/>
            <w:tcBorders>
              <w:top w:val="nil"/>
              <w:left w:val="nil"/>
              <w:bottom w:val="single" w:sz="8" w:space="0" w:color="41B3A3"/>
              <w:right w:val="single" w:sz="8" w:space="0" w:color="41B3A3"/>
            </w:tcBorders>
            <w:shd w:val="clear" w:color="auto" w:fill="auto"/>
            <w:vAlign w:val="center"/>
          </w:tcPr>
          <w:p w14:paraId="38161A9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3067A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6AA7BEA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049E89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40C6457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3BA17E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Id</w:t>
            </w:r>
          </w:p>
        </w:tc>
        <w:tc>
          <w:tcPr>
            <w:tcW w:w="363" w:type="pct"/>
            <w:tcBorders>
              <w:top w:val="nil"/>
              <w:left w:val="nil"/>
              <w:bottom w:val="single" w:sz="8" w:space="0" w:color="41B3A3"/>
              <w:right w:val="single" w:sz="8" w:space="0" w:color="41B3A3"/>
            </w:tcBorders>
            <w:shd w:val="clear" w:color="auto" w:fill="auto"/>
            <w:vAlign w:val="center"/>
          </w:tcPr>
          <w:p w14:paraId="453311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3423B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2EE26E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FB5E9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FS RRN</w:t>
            </w:r>
          </w:p>
        </w:tc>
      </w:tr>
      <w:tr w:rsidR="00814271" w:rsidRPr="00F672AD" w14:paraId="3EB5C113"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164A8C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reqId</w:t>
            </w:r>
          </w:p>
        </w:tc>
        <w:tc>
          <w:tcPr>
            <w:tcW w:w="363" w:type="pct"/>
            <w:tcBorders>
              <w:top w:val="nil"/>
              <w:left w:val="nil"/>
              <w:bottom w:val="single" w:sz="8" w:space="0" w:color="41B3A3"/>
              <w:right w:val="single" w:sz="8" w:space="0" w:color="41B3A3"/>
            </w:tcBorders>
            <w:shd w:val="clear" w:color="auto" w:fill="auto"/>
            <w:vAlign w:val="center"/>
          </w:tcPr>
          <w:p w14:paraId="5DAC72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BB265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45E921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BC063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1EE6E76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DBCC9B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63" w:type="pct"/>
            <w:tcBorders>
              <w:top w:val="nil"/>
              <w:left w:val="nil"/>
              <w:bottom w:val="single" w:sz="8" w:space="0" w:color="41B3A3"/>
              <w:right w:val="single" w:sz="8" w:space="0" w:color="41B3A3"/>
            </w:tcBorders>
            <w:shd w:val="clear" w:color="auto" w:fill="auto"/>
            <w:vAlign w:val="center"/>
          </w:tcPr>
          <w:p w14:paraId="2E9488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333D7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46EAAA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38C0D4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6312AA6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B47A57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63" w:type="pct"/>
            <w:tcBorders>
              <w:top w:val="nil"/>
              <w:left w:val="nil"/>
              <w:bottom w:val="single" w:sz="8" w:space="0" w:color="41B3A3"/>
              <w:right w:val="single" w:sz="8" w:space="0" w:color="41B3A3"/>
            </w:tcBorders>
            <w:shd w:val="clear" w:color="auto" w:fill="auto"/>
            <w:vAlign w:val="center"/>
          </w:tcPr>
          <w:p w14:paraId="26A2D02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F17EB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63A2AE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30A094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r w:rsidR="00814271" w:rsidRPr="00F672AD" w14:paraId="01C7382E" w14:textId="77777777">
        <w:trPr>
          <w:trHeight w:val="285"/>
        </w:trPr>
        <w:tc>
          <w:tcPr>
            <w:tcW w:w="692" w:type="pct"/>
            <w:tcBorders>
              <w:top w:val="nil"/>
              <w:left w:val="single" w:sz="8" w:space="0" w:color="41B3A3"/>
              <w:bottom w:val="single" w:sz="8" w:space="0" w:color="41B3A3"/>
              <w:right w:val="single" w:sz="8" w:space="0" w:color="41B3A3"/>
            </w:tcBorders>
            <w:shd w:val="clear" w:color="auto" w:fill="auto"/>
            <w:vAlign w:val="center"/>
          </w:tcPr>
          <w:p w14:paraId="5E211C4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xnId</w:t>
            </w:r>
          </w:p>
        </w:tc>
        <w:tc>
          <w:tcPr>
            <w:tcW w:w="363" w:type="pct"/>
            <w:tcBorders>
              <w:top w:val="nil"/>
              <w:left w:val="nil"/>
              <w:bottom w:val="single" w:sz="8" w:space="0" w:color="41B3A3"/>
              <w:right w:val="single" w:sz="8" w:space="0" w:color="41B3A3"/>
            </w:tcBorders>
            <w:shd w:val="clear" w:color="auto" w:fill="auto"/>
            <w:vAlign w:val="center"/>
          </w:tcPr>
          <w:p w14:paraId="37475D6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7D667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0744A6C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FBEB23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01536E1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2C2F4A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63" w:type="pct"/>
            <w:tcBorders>
              <w:top w:val="nil"/>
              <w:left w:val="nil"/>
              <w:bottom w:val="single" w:sz="8" w:space="0" w:color="41B3A3"/>
              <w:right w:val="single" w:sz="8" w:space="0" w:color="41B3A3"/>
            </w:tcBorders>
            <w:shd w:val="clear" w:color="auto" w:fill="auto"/>
            <w:vAlign w:val="center"/>
          </w:tcPr>
          <w:p w14:paraId="1C31AB5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8877B0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4086B1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A412C7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bl>
    <w:p w14:paraId="78B2CC7B" w14:textId="77777777" w:rsidR="00A008A7" w:rsidRPr="00F672AD" w:rsidRDefault="00A008A7">
      <w:pPr>
        <w:pStyle w:val="Standardtext"/>
      </w:pPr>
    </w:p>
    <w:p w14:paraId="7E5B7501" w14:textId="77777777" w:rsidR="00A008A7" w:rsidRPr="00F672AD" w:rsidRDefault="00A008A7" w:rsidP="00A008A7">
      <w:pPr>
        <w:pStyle w:val="Heading3"/>
        <w:ind w:left="1080" w:hanging="1080"/>
      </w:pPr>
      <w:bookmarkStart w:id="400" w:name="_Toc195548879"/>
      <w:r w:rsidRPr="00F672AD">
        <w:t>Sample Message</w:t>
      </w:r>
      <w:bookmarkEnd w:id="400"/>
    </w:p>
    <w:p w14:paraId="15A4A984" w14:textId="77777777" w:rsidR="00814271" w:rsidRPr="00F672AD" w:rsidRDefault="000C6D67" w:rsidP="00A008A7">
      <w:pPr>
        <w:pStyle w:val="Standardtext"/>
        <w:ind w:left="2160" w:hanging="2160"/>
      </w:pPr>
      <w:r w:rsidRPr="00F672AD">
        <w:rPr>
          <w:b/>
          <w:u w:val="single"/>
        </w:rPr>
        <w:t>Reques</w:t>
      </w:r>
      <w:r w:rsidR="00A008A7" w:rsidRPr="00F672AD">
        <w:rPr>
          <w:b/>
          <w:u w:val="single"/>
        </w:rPr>
        <w:t>t</w:t>
      </w:r>
    </w:p>
    <w:tbl>
      <w:tblPr>
        <w:tblStyle w:val="TableGrid"/>
        <w:tblW w:w="0" w:type="auto"/>
        <w:tblLook w:val="04A0" w:firstRow="1" w:lastRow="0" w:firstColumn="1" w:lastColumn="0" w:noHBand="0" w:noVBand="1"/>
      </w:tblPr>
      <w:tblGrid>
        <w:gridCol w:w="9017"/>
      </w:tblGrid>
      <w:tr w:rsidR="00814271" w:rsidRPr="00F672AD" w14:paraId="7DA4FC8C" w14:textId="77777777">
        <w:tc>
          <w:tcPr>
            <w:tcW w:w="9017" w:type="dxa"/>
          </w:tcPr>
          <w:p w14:paraId="6907F40F" w14:textId="77777777" w:rsidR="00814271" w:rsidRPr="00F672AD" w:rsidRDefault="000C6D67">
            <w:pPr>
              <w:pStyle w:val="Standardtext"/>
              <w:spacing w:after="0" w:line="240" w:lineRule="auto"/>
            </w:pPr>
            <w:r w:rsidRPr="00F672AD">
              <w:t>{</w:t>
            </w:r>
          </w:p>
          <w:p w14:paraId="712ACBBF" w14:textId="77777777" w:rsidR="00814271" w:rsidRPr="00F672AD" w:rsidRDefault="000C6D67">
            <w:pPr>
              <w:pStyle w:val="Standardtext"/>
              <w:spacing w:after="0" w:line="240" w:lineRule="auto"/>
            </w:pPr>
            <w:r w:rsidRPr="00F672AD">
              <w:t xml:space="preserve">    "device": {</w:t>
            </w:r>
          </w:p>
          <w:p w14:paraId="11D75899" w14:textId="77777777" w:rsidR="00814271" w:rsidRPr="00F672AD" w:rsidRDefault="000C6D67">
            <w:pPr>
              <w:pStyle w:val="Standardtext"/>
              <w:spacing w:after="0" w:line="240" w:lineRule="auto"/>
            </w:pPr>
            <w:r w:rsidRPr="00F672AD">
              <w:t xml:space="preserve">        "appVersion": "1",</w:t>
            </w:r>
          </w:p>
          <w:p w14:paraId="0D6EA2F4" w14:textId="77777777" w:rsidR="00814271" w:rsidRPr="00F672AD" w:rsidRDefault="000C6D67">
            <w:pPr>
              <w:pStyle w:val="Standardtext"/>
              <w:spacing w:after="0" w:line="240" w:lineRule="auto"/>
            </w:pPr>
            <w:r w:rsidRPr="00F672AD">
              <w:t xml:space="preserve">        "capability": "011001",</w:t>
            </w:r>
          </w:p>
          <w:p w14:paraId="686E150C" w14:textId="77777777" w:rsidR="00814271" w:rsidRPr="00F672AD" w:rsidRDefault="000C6D67">
            <w:pPr>
              <w:pStyle w:val="Standardtext"/>
              <w:spacing w:after="0" w:line="240" w:lineRule="auto"/>
            </w:pPr>
            <w:r w:rsidRPr="00F672AD">
              <w:t xml:space="preserve">        "geocode": "0.0.0.0",</w:t>
            </w:r>
          </w:p>
          <w:p w14:paraId="622A6638" w14:textId="77777777" w:rsidR="00814271" w:rsidRPr="00F672AD" w:rsidRDefault="000C6D67">
            <w:pPr>
              <w:pStyle w:val="Standardtext"/>
              <w:spacing w:after="0" w:line="240" w:lineRule="auto"/>
            </w:pPr>
            <w:r w:rsidRPr="00F672AD">
              <w:t xml:space="preserve">        "id": "V4FIIFEUCU5L79R8",</w:t>
            </w:r>
          </w:p>
          <w:p w14:paraId="0FA04BA9" w14:textId="77777777" w:rsidR="00814271" w:rsidRPr="00F672AD" w:rsidRDefault="000C6D67">
            <w:pPr>
              <w:pStyle w:val="Standardtext"/>
              <w:spacing w:after="0" w:line="240" w:lineRule="auto"/>
            </w:pPr>
            <w:r w:rsidRPr="00F672AD">
              <w:t xml:space="preserve">        "app": "PhonePe",</w:t>
            </w:r>
          </w:p>
          <w:p w14:paraId="138359A8" w14:textId="77777777" w:rsidR="00814271" w:rsidRPr="00F672AD" w:rsidRDefault="000C6D67">
            <w:pPr>
              <w:pStyle w:val="Standardtext"/>
              <w:spacing w:after="0" w:line="240" w:lineRule="auto"/>
            </w:pPr>
            <w:r w:rsidRPr="00F672AD">
              <w:t xml:space="preserve">        "ip": "172.16.50.65",</w:t>
            </w:r>
          </w:p>
          <w:p w14:paraId="31132B8B" w14:textId="77777777" w:rsidR="00814271" w:rsidRPr="00F672AD" w:rsidRDefault="000C6D67">
            <w:pPr>
              <w:pStyle w:val="Standardtext"/>
              <w:spacing w:after="0" w:line="240" w:lineRule="auto"/>
            </w:pPr>
            <w:r w:rsidRPr="00F672AD">
              <w:t xml:space="preserve">        "location": "Mumbai",</w:t>
            </w:r>
          </w:p>
          <w:p w14:paraId="477A3F19" w14:textId="77777777" w:rsidR="00814271" w:rsidRPr="00F672AD" w:rsidRDefault="000C6D67">
            <w:pPr>
              <w:pStyle w:val="Standardtext"/>
              <w:spacing w:after="0" w:line="240" w:lineRule="auto"/>
            </w:pPr>
            <w:r w:rsidRPr="00F672AD">
              <w:t xml:space="preserve">        "mobile": "916666666684",</w:t>
            </w:r>
          </w:p>
          <w:p w14:paraId="37D3867D" w14:textId="77777777" w:rsidR="00814271" w:rsidRPr="00F672AD" w:rsidRDefault="000C6D67">
            <w:pPr>
              <w:pStyle w:val="Standardtext"/>
              <w:spacing w:after="0" w:line="240" w:lineRule="auto"/>
            </w:pPr>
            <w:r w:rsidRPr="00F672AD">
              <w:t xml:space="preserve">        "os": "Android10",</w:t>
            </w:r>
          </w:p>
          <w:p w14:paraId="48DB2C2C" w14:textId="77777777" w:rsidR="00814271" w:rsidRPr="00F672AD" w:rsidRDefault="000C6D67">
            <w:pPr>
              <w:pStyle w:val="Standardtext"/>
              <w:spacing w:after="0" w:line="240" w:lineRule="auto"/>
            </w:pPr>
            <w:r w:rsidRPr="00F672AD">
              <w:t xml:space="preserve">        "telecom": "Airtel",</w:t>
            </w:r>
          </w:p>
          <w:p w14:paraId="1B3A67C2" w14:textId="77777777" w:rsidR="00814271" w:rsidRPr="00F672AD" w:rsidRDefault="000C6D67">
            <w:pPr>
              <w:pStyle w:val="Standardtext"/>
              <w:spacing w:after="0" w:line="240" w:lineRule="auto"/>
            </w:pPr>
            <w:r w:rsidRPr="00F672AD">
              <w:t xml:space="preserve">        "type": "MOB"</w:t>
            </w:r>
          </w:p>
          <w:p w14:paraId="2AAB33CD" w14:textId="77777777" w:rsidR="00814271" w:rsidRPr="00F672AD" w:rsidRDefault="000C6D67">
            <w:pPr>
              <w:pStyle w:val="Standardtext"/>
              <w:spacing w:after="0" w:line="240" w:lineRule="auto"/>
            </w:pPr>
            <w:r w:rsidRPr="00F672AD">
              <w:t xml:space="preserve">    },</w:t>
            </w:r>
          </w:p>
          <w:p w14:paraId="04EF0D67" w14:textId="77777777" w:rsidR="00814271" w:rsidRPr="00F672AD" w:rsidRDefault="000C6D67">
            <w:pPr>
              <w:pStyle w:val="Standardtext"/>
              <w:spacing w:after="0" w:line="240" w:lineRule="auto"/>
            </w:pPr>
            <w:r w:rsidRPr="00F672AD">
              <w:t xml:space="preserve">    "header": {</w:t>
            </w:r>
          </w:p>
          <w:p w14:paraId="61E1D84C" w14:textId="77777777" w:rsidR="00814271" w:rsidRPr="00F672AD" w:rsidRDefault="000C6D67">
            <w:pPr>
              <w:pStyle w:val="Standardtext"/>
              <w:spacing w:after="0" w:line="240" w:lineRule="auto"/>
            </w:pPr>
            <w:r w:rsidRPr="00F672AD">
              <w:t xml:space="preserve">        "channel": "MOB",</w:t>
            </w:r>
          </w:p>
          <w:p w14:paraId="3033B812" w14:textId="77777777" w:rsidR="00814271" w:rsidRPr="00F672AD" w:rsidRDefault="000C6D67">
            <w:pPr>
              <w:pStyle w:val="Standardtext"/>
              <w:spacing w:after="0" w:line="240" w:lineRule="auto"/>
            </w:pPr>
            <w:r w:rsidRPr="00F672AD">
              <w:t xml:space="preserve">        "clientID": "TID000000115",</w:t>
            </w:r>
          </w:p>
          <w:p w14:paraId="4B2969EC" w14:textId="77777777" w:rsidR="00814271" w:rsidRPr="00F672AD" w:rsidRDefault="000C6D67">
            <w:pPr>
              <w:pStyle w:val="Standardtext"/>
              <w:spacing w:after="0" w:line="240" w:lineRule="auto"/>
            </w:pPr>
            <w:r w:rsidRPr="00F672AD">
              <w:t xml:space="preserve">        "hmac": "95CAD7C45D4A7452A7FC94AADBD62349DEDBC5B55EF",</w:t>
            </w:r>
          </w:p>
          <w:p w14:paraId="0ED16558" w14:textId="77777777" w:rsidR="00814271" w:rsidRPr="00F672AD" w:rsidRDefault="000C6D67">
            <w:pPr>
              <w:pStyle w:val="Standardtext"/>
              <w:spacing w:after="0" w:line="240" w:lineRule="auto"/>
            </w:pPr>
            <w:r w:rsidRPr="00F672AD">
              <w:t xml:space="preserve">        "reqId": "CIDFAJSKJIRRSSCC1ASD234001717572471",</w:t>
            </w:r>
          </w:p>
          <w:p w14:paraId="122995F2" w14:textId="77777777" w:rsidR="00814271" w:rsidRPr="00F672AD" w:rsidRDefault="000C6D67">
            <w:pPr>
              <w:pStyle w:val="Standardtext"/>
              <w:spacing w:after="0" w:line="240" w:lineRule="auto"/>
            </w:pPr>
            <w:r w:rsidRPr="00F672AD">
              <w:t xml:space="preserve">        "timestamp": "2023-10-13T10:51:57",</w:t>
            </w:r>
          </w:p>
          <w:p w14:paraId="606A287F" w14:textId="77777777" w:rsidR="00814271" w:rsidRPr="00F672AD" w:rsidRDefault="000C6D67">
            <w:pPr>
              <w:pStyle w:val="Standardtext"/>
              <w:spacing w:after="0" w:line="240" w:lineRule="auto"/>
            </w:pPr>
            <w:r w:rsidRPr="00F672AD">
              <w:t xml:space="preserve">        "userId": "916666666684",</w:t>
            </w:r>
          </w:p>
          <w:p w14:paraId="63A08A31" w14:textId="77777777" w:rsidR="00814271" w:rsidRPr="00F672AD" w:rsidRDefault="000C6D67">
            <w:pPr>
              <w:pStyle w:val="Standardtext"/>
              <w:spacing w:after="0" w:line="240" w:lineRule="auto"/>
            </w:pPr>
            <w:r w:rsidRPr="00F672AD">
              <w:t xml:space="preserve">        "version": "1"</w:t>
            </w:r>
          </w:p>
          <w:p w14:paraId="20E275E2" w14:textId="77777777" w:rsidR="00814271" w:rsidRPr="00F672AD" w:rsidRDefault="000C6D67">
            <w:pPr>
              <w:pStyle w:val="Standardtext"/>
              <w:spacing w:after="0" w:line="240" w:lineRule="auto"/>
            </w:pPr>
            <w:r w:rsidRPr="00F672AD">
              <w:t xml:space="preserve">    },</w:t>
            </w:r>
          </w:p>
          <w:p w14:paraId="2AD13126" w14:textId="77777777" w:rsidR="00814271" w:rsidRPr="00F672AD" w:rsidRDefault="000C6D67">
            <w:pPr>
              <w:pStyle w:val="Standardtext"/>
              <w:spacing w:after="0" w:line="240" w:lineRule="auto"/>
            </w:pPr>
            <w:r w:rsidRPr="00F672AD">
              <w:t xml:space="preserve">    "mandate": {</w:t>
            </w:r>
          </w:p>
          <w:p w14:paraId="365754AC" w14:textId="77777777" w:rsidR="00814271" w:rsidRPr="00F672AD" w:rsidRDefault="000C6D67">
            <w:pPr>
              <w:pStyle w:val="Standardtext"/>
              <w:spacing w:after="0" w:line="240" w:lineRule="auto"/>
            </w:pPr>
            <w:r w:rsidRPr="00F672AD">
              <w:t xml:space="preserve">        "amount": "9876.54",</w:t>
            </w:r>
          </w:p>
          <w:p w14:paraId="4F582A78" w14:textId="77777777" w:rsidR="00814271" w:rsidRPr="00F672AD" w:rsidRDefault="000C6D67">
            <w:pPr>
              <w:pStyle w:val="Standardtext"/>
              <w:spacing w:after="0" w:line="240" w:lineRule="auto"/>
            </w:pPr>
            <w:r w:rsidRPr="00F672AD">
              <w:t xml:space="preserve">        "amountRule": "EXACT",</w:t>
            </w:r>
          </w:p>
          <w:p w14:paraId="04620B39" w14:textId="77777777" w:rsidR="00814271" w:rsidRPr="00F672AD" w:rsidRDefault="000C6D67">
            <w:pPr>
              <w:pStyle w:val="Standardtext"/>
              <w:spacing w:after="0" w:line="240" w:lineRule="auto"/>
            </w:pPr>
            <w:r w:rsidRPr="00F672AD">
              <w:t xml:space="preserve">        "blockFund": "Y",</w:t>
            </w:r>
          </w:p>
          <w:p w14:paraId="40554414" w14:textId="77777777" w:rsidR="00814271" w:rsidRPr="00F672AD" w:rsidRDefault="000C6D67">
            <w:pPr>
              <w:pStyle w:val="Standardtext"/>
              <w:spacing w:after="0" w:line="240" w:lineRule="auto"/>
            </w:pPr>
            <w:r w:rsidRPr="00F672AD">
              <w:t xml:space="preserve">        "name": "Egift",</w:t>
            </w:r>
          </w:p>
          <w:p w14:paraId="222179DA" w14:textId="77777777" w:rsidR="00814271" w:rsidRPr="00F672AD" w:rsidRDefault="000C6D67">
            <w:pPr>
              <w:pStyle w:val="Standardtext"/>
              <w:spacing w:after="0" w:line="240" w:lineRule="auto"/>
            </w:pPr>
            <w:r w:rsidRPr="00F672AD">
              <w:t xml:space="preserve">        "recurrencePattern": "ASPRESENTED",</w:t>
            </w:r>
          </w:p>
          <w:p w14:paraId="794C57B7" w14:textId="77777777" w:rsidR="00814271" w:rsidRPr="00F672AD" w:rsidRDefault="000C6D67">
            <w:pPr>
              <w:pStyle w:val="Standardtext"/>
              <w:spacing w:after="0" w:line="240" w:lineRule="auto"/>
            </w:pPr>
            <w:r w:rsidRPr="00F672AD">
              <w:t xml:space="preserve">        "revokeable": "Y",</w:t>
            </w:r>
          </w:p>
          <w:p w14:paraId="00CDF82D" w14:textId="77777777" w:rsidR="00814271" w:rsidRPr="00F672AD" w:rsidRDefault="000C6D67">
            <w:pPr>
              <w:pStyle w:val="Standardtext"/>
              <w:spacing w:after="0" w:line="240" w:lineRule="auto"/>
            </w:pPr>
            <w:r w:rsidRPr="00F672AD">
              <w:lastRenderedPageBreak/>
              <w:t xml:space="preserve">        "shareToPayee": "Y",</w:t>
            </w:r>
          </w:p>
          <w:p w14:paraId="78B69103" w14:textId="77777777" w:rsidR="00814271" w:rsidRPr="00F672AD" w:rsidRDefault="000C6D67">
            <w:pPr>
              <w:pStyle w:val="Standardtext"/>
              <w:spacing w:after="0" w:line="240" w:lineRule="auto"/>
            </w:pPr>
            <w:r w:rsidRPr="00F672AD">
              <w:t xml:space="preserve">        "validityEnd": "20241231",</w:t>
            </w:r>
          </w:p>
          <w:p w14:paraId="0EE628EA" w14:textId="77777777" w:rsidR="00814271" w:rsidRPr="00F672AD" w:rsidRDefault="000C6D67">
            <w:pPr>
              <w:pStyle w:val="Standardtext"/>
              <w:spacing w:after="0" w:line="240" w:lineRule="auto"/>
            </w:pPr>
            <w:r w:rsidRPr="00F672AD">
              <w:t xml:space="preserve">        "validityStart": "20240109"</w:t>
            </w:r>
          </w:p>
          <w:p w14:paraId="2EBC4B96" w14:textId="77777777" w:rsidR="00814271" w:rsidRPr="00F672AD" w:rsidRDefault="000C6D67">
            <w:pPr>
              <w:pStyle w:val="Standardtext"/>
              <w:spacing w:after="0" w:line="240" w:lineRule="auto"/>
            </w:pPr>
            <w:r w:rsidRPr="00F672AD">
              <w:t xml:space="preserve">    },</w:t>
            </w:r>
          </w:p>
          <w:p w14:paraId="08AC8446" w14:textId="77777777" w:rsidR="00814271" w:rsidRPr="00F672AD" w:rsidRDefault="000C6D67">
            <w:pPr>
              <w:pStyle w:val="Standardtext"/>
              <w:spacing w:after="0" w:line="240" w:lineRule="auto"/>
            </w:pPr>
            <w:r w:rsidRPr="00F672AD">
              <w:t xml:space="preserve">    "payee": {</w:t>
            </w:r>
          </w:p>
          <w:p w14:paraId="5D5B2F8B" w14:textId="77777777" w:rsidR="00814271" w:rsidRPr="00F672AD" w:rsidRDefault="000C6D67">
            <w:pPr>
              <w:pStyle w:val="Standardtext"/>
              <w:spacing w:after="0" w:line="240" w:lineRule="auto"/>
            </w:pPr>
            <w:r w:rsidRPr="00F672AD">
              <w:t xml:space="preserve">        "addr": "mobile.918097417413@prepaid.npci",</w:t>
            </w:r>
          </w:p>
          <w:p w14:paraId="0E3BD798" w14:textId="77777777" w:rsidR="00814271" w:rsidRPr="00F672AD" w:rsidRDefault="000C6D67">
            <w:pPr>
              <w:pStyle w:val="Standardtext"/>
              <w:spacing w:after="0" w:line="240" w:lineRule="auto"/>
            </w:pPr>
            <w:r w:rsidRPr="00F672AD">
              <w:t xml:space="preserve">        "code": "0000",</w:t>
            </w:r>
          </w:p>
          <w:p w14:paraId="28CA8B82" w14:textId="77777777" w:rsidR="00814271" w:rsidRPr="00F672AD" w:rsidRDefault="000C6D67">
            <w:pPr>
              <w:pStyle w:val="Standardtext"/>
              <w:spacing w:after="0" w:line="240" w:lineRule="auto"/>
            </w:pPr>
            <w:r w:rsidRPr="00F672AD">
              <w:t xml:space="preserve">        "name": "Pemila"</w:t>
            </w:r>
          </w:p>
          <w:p w14:paraId="7D56B0EC" w14:textId="77777777" w:rsidR="00814271" w:rsidRPr="00F672AD" w:rsidRDefault="000C6D67">
            <w:pPr>
              <w:pStyle w:val="Standardtext"/>
              <w:spacing w:after="0" w:line="240" w:lineRule="auto"/>
            </w:pPr>
            <w:r w:rsidRPr="00F672AD">
              <w:t xml:space="preserve">    },</w:t>
            </w:r>
          </w:p>
          <w:p w14:paraId="01CE3E81" w14:textId="77777777" w:rsidR="00814271" w:rsidRPr="00F672AD" w:rsidRDefault="000C6D67">
            <w:pPr>
              <w:pStyle w:val="Standardtext"/>
              <w:spacing w:after="0" w:line="240" w:lineRule="auto"/>
            </w:pPr>
            <w:r w:rsidRPr="00F672AD">
              <w:t xml:space="preserve">    "payer": {</w:t>
            </w:r>
          </w:p>
          <w:p w14:paraId="60409C93" w14:textId="77777777" w:rsidR="00814271" w:rsidRPr="00F672AD" w:rsidRDefault="000C6D67">
            <w:pPr>
              <w:pStyle w:val="Standardtext"/>
              <w:spacing w:after="0" w:line="240" w:lineRule="auto"/>
            </w:pPr>
            <w:r w:rsidRPr="00F672AD">
              <w:t xml:space="preserve">        "addr": "mid000000000000115@montran.com",</w:t>
            </w:r>
          </w:p>
          <w:p w14:paraId="29C398B6" w14:textId="77777777" w:rsidR="00814271" w:rsidRPr="00F672AD" w:rsidRDefault="000C6D67">
            <w:pPr>
              <w:pStyle w:val="Standardtext"/>
              <w:spacing w:after="0" w:line="240" w:lineRule="auto"/>
            </w:pPr>
            <w:r w:rsidRPr="00F672AD">
              <w:t xml:space="preserve">        "account": {</w:t>
            </w:r>
          </w:p>
          <w:p w14:paraId="4FC63869" w14:textId="77777777" w:rsidR="00814271" w:rsidRPr="00F672AD" w:rsidRDefault="000C6D67">
            <w:pPr>
              <w:pStyle w:val="Standardtext"/>
              <w:spacing w:after="0" w:line="240" w:lineRule="auto"/>
            </w:pPr>
            <w:r w:rsidRPr="00F672AD">
              <w:t xml:space="preserve">            "acctNumber": "12345678901",</w:t>
            </w:r>
          </w:p>
          <w:p w14:paraId="026EFA20" w14:textId="77777777" w:rsidR="00814271" w:rsidRPr="00F672AD" w:rsidRDefault="000C6D67">
            <w:pPr>
              <w:pStyle w:val="Standardtext"/>
              <w:spacing w:after="0" w:line="240" w:lineRule="auto"/>
            </w:pPr>
            <w:r w:rsidRPr="00F672AD">
              <w:t xml:space="preserve">            "acctType": "SAVINGS",</w:t>
            </w:r>
          </w:p>
          <w:p w14:paraId="767E5944" w14:textId="77777777" w:rsidR="00814271" w:rsidRPr="00F672AD" w:rsidRDefault="000C6D67">
            <w:pPr>
              <w:pStyle w:val="Standardtext"/>
              <w:spacing w:after="0" w:line="240" w:lineRule="auto"/>
            </w:pPr>
            <w:r w:rsidRPr="00F672AD">
              <w:t xml:space="preserve">            "ifsc": "</w:t>
            </w:r>
            <w:r w:rsidR="007E1FC7" w:rsidRPr="00F672AD">
              <w:t>BANDHAN</w:t>
            </w:r>
            <w:r w:rsidRPr="00F672AD">
              <w:t>0000001"</w:t>
            </w:r>
          </w:p>
          <w:p w14:paraId="68337605" w14:textId="77777777" w:rsidR="00814271" w:rsidRPr="00F672AD" w:rsidRDefault="000C6D67">
            <w:pPr>
              <w:pStyle w:val="Standardtext"/>
              <w:spacing w:after="0" w:line="240" w:lineRule="auto"/>
            </w:pPr>
            <w:r w:rsidRPr="00F672AD">
              <w:t xml:space="preserve">        },</w:t>
            </w:r>
          </w:p>
          <w:p w14:paraId="19439960" w14:textId="77777777" w:rsidR="00814271" w:rsidRPr="00F672AD" w:rsidRDefault="000C6D67">
            <w:pPr>
              <w:pStyle w:val="Standardtext"/>
              <w:spacing w:after="0" w:line="240" w:lineRule="auto"/>
            </w:pPr>
            <w:r w:rsidRPr="00F672AD">
              <w:t xml:space="preserve">        "cred": {</w:t>
            </w:r>
          </w:p>
          <w:p w14:paraId="515FBF81" w14:textId="77777777" w:rsidR="00814271" w:rsidRPr="00F672AD" w:rsidRDefault="000C6D67">
            <w:pPr>
              <w:pStyle w:val="Standardtext"/>
              <w:spacing w:after="0" w:line="240" w:lineRule="auto"/>
            </w:pPr>
            <w:r w:rsidRPr="00F672AD">
              <w:t xml:space="preserve">            "code": "NPCI",</w:t>
            </w:r>
          </w:p>
          <w:p w14:paraId="6142AA94" w14:textId="77777777" w:rsidR="00814271" w:rsidRPr="00F672AD" w:rsidRDefault="000C6D67">
            <w:pPr>
              <w:pStyle w:val="Standardtext"/>
              <w:spacing w:after="0" w:line="240" w:lineRule="auto"/>
            </w:pPr>
            <w:r w:rsidRPr="00F672AD">
              <w:t xml:space="preserve">            "ki": "20230209",</w:t>
            </w:r>
          </w:p>
          <w:p w14:paraId="5596CD20" w14:textId="77777777" w:rsidR="00814271" w:rsidRPr="00F672AD" w:rsidRDefault="000C6D67">
            <w:pPr>
              <w:pStyle w:val="Standardtext"/>
              <w:spacing w:after="0" w:line="240" w:lineRule="auto"/>
            </w:pPr>
            <w:r w:rsidRPr="00F672AD">
              <w:t xml:space="preserve">            "subType": "NA",</w:t>
            </w:r>
          </w:p>
          <w:p w14:paraId="15482AE8" w14:textId="77777777" w:rsidR="00814271" w:rsidRPr="00F672AD" w:rsidRDefault="000C6D67">
            <w:pPr>
              <w:pStyle w:val="Standardtext"/>
              <w:spacing w:after="0" w:line="240" w:lineRule="auto"/>
            </w:pPr>
            <w:r w:rsidRPr="00F672AD">
              <w:t xml:space="preserve">            "type": "PREAUTH",</w:t>
            </w:r>
          </w:p>
          <w:p w14:paraId="0CA2B770" w14:textId="77777777" w:rsidR="00814271" w:rsidRPr="00F672AD" w:rsidRDefault="000C6D67">
            <w:pPr>
              <w:pStyle w:val="Standardtext"/>
              <w:spacing w:after="0" w:line="240" w:lineRule="auto"/>
            </w:pPr>
            <w:r w:rsidRPr="00F672AD">
              <w:t xml:space="preserve">            "value": "MDB8OTE3OTYy"</w:t>
            </w:r>
          </w:p>
          <w:p w14:paraId="5963FD28" w14:textId="77777777" w:rsidR="00814271" w:rsidRPr="00F672AD" w:rsidRDefault="000C6D67">
            <w:pPr>
              <w:pStyle w:val="Standardtext"/>
              <w:spacing w:after="0" w:line="240" w:lineRule="auto"/>
            </w:pPr>
            <w:r w:rsidRPr="00F672AD">
              <w:t xml:space="preserve">        }</w:t>
            </w:r>
          </w:p>
          <w:p w14:paraId="6BF3CD95" w14:textId="77777777" w:rsidR="00814271" w:rsidRPr="00F672AD" w:rsidRDefault="000C6D67">
            <w:pPr>
              <w:pStyle w:val="Standardtext"/>
              <w:spacing w:after="0" w:line="240" w:lineRule="auto"/>
            </w:pPr>
            <w:r w:rsidRPr="00F672AD">
              <w:t xml:space="preserve">    },</w:t>
            </w:r>
          </w:p>
          <w:p w14:paraId="0322B61C" w14:textId="77777777" w:rsidR="00814271" w:rsidRPr="00F672AD" w:rsidRDefault="000C6D67">
            <w:pPr>
              <w:pStyle w:val="Standardtext"/>
              <w:spacing w:after="0" w:line="240" w:lineRule="auto"/>
            </w:pPr>
            <w:r w:rsidRPr="00F672AD">
              <w:t xml:space="preserve">    "txn": {</w:t>
            </w:r>
          </w:p>
          <w:p w14:paraId="65B0EFB7" w14:textId="77777777" w:rsidR="00814271" w:rsidRPr="00F672AD" w:rsidRDefault="000C6D67">
            <w:pPr>
              <w:pStyle w:val="Standardtext"/>
              <w:spacing w:after="0" w:line="240" w:lineRule="auto"/>
            </w:pPr>
            <w:r w:rsidRPr="00F672AD">
              <w:t xml:space="preserve">        "expireAfter": "30",</w:t>
            </w:r>
          </w:p>
          <w:p w14:paraId="4FE92B61" w14:textId="77777777" w:rsidR="00814271" w:rsidRPr="00F672AD" w:rsidRDefault="000C6D67">
            <w:pPr>
              <w:pStyle w:val="Standardtext"/>
              <w:spacing w:after="0" w:line="240" w:lineRule="auto"/>
            </w:pPr>
            <w:r w:rsidRPr="00F672AD">
              <w:t xml:space="preserve">        "initiatedBy": "PAYER",</w:t>
            </w:r>
          </w:p>
          <w:p w14:paraId="3F32084C" w14:textId="77777777" w:rsidR="00814271" w:rsidRPr="00F672AD" w:rsidRDefault="000C6D67">
            <w:pPr>
              <w:pStyle w:val="Standardtext"/>
              <w:spacing w:after="0" w:line="240" w:lineRule="auto"/>
            </w:pPr>
            <w:r w:rsidRPr="00F672AD">
              <w:t xml:space="preserve">        "initiationMode": "00",</w:t>
            </w:r>
          </w:p>
          <w:p w14:paraId="7D752033" w14:textId="77777777" w:rsidR="00814271" w:rsidRPr="00F672AD" w:rsidRDefault="000C6D67">
            <w:pPr>
              <w:pStyle w:val="Standardtext"/>
              <w:spacing w:after="0" w:line="240" w:lineRule="auto"/>
            </w:pPr>
            <w:r w:rsidRPr="00F672AD">
              <w:t xml:space="preserve">        "note": "Postpaid Bill Voucher",</w:t>
            </w:r>
          </w:p>
          <w:p w14:paraId="11614781" w14:textId="77777777" w:rsidR="00814271" w:rsidRPr="00F672AD" w:rsidRDefault="000C6D67">
            <w:pPr>
              <w:pStyle w:val="Standardtext"/>
              <w:spacing w:after="0" w:line="240" w:lineRule="auto"/>
            </w:pPr>
            <w:r w:rsidRPr="00F672AD">
              <w:t xml:space="preserve">        "purpose": "A1",</w:t>
            </w:r>
          </w:p>
          <w:p w14:paraId="5C00E6D2" w14:textId="77777777" w:rsidR="00814271" w:rsidRPr="00F672AD" w:rsidRDefault="000C6D67">
            <w:pPr>
              <w:pStyle w:val="Standardtext"/>
              <w:spacing w:after="0" w:line="240" w:lineRule="auto"/>
            </w:pPr>
            <w:r w:rsidRPr="00F672AD">
              <w:t xml:space="preserve">        "qrTxnId": "",</w:t>
            </w:r>
          </w:p>
          <w:p w14:paraId="29A3E0A7" w14:textId="77777777" w:rsidR="00814271" w:rsidRPr="00F672AD" w:rsidRDefault="000C6D67">
            <w:pPr>
              <w:pStyle w:val="Standardtext"/>
              <w:spacing w:after="0" w:line="240" w:lineRule="auto"/>
            </w:pPr>
            <w:r w:rsidRPr="00F672AD">
              <w:t xml:space="preserve">        "refCategory": "00",</w:t>
            </w:r>
          </w:p>
          <w:p w14:paraId="0EEE42C2" w14:textId="77777777" w:rsidR="00814271" w:rsidRPr="00F672AD" w:rsidRDefault="000C6D67">
            <w:pPr>
              <w:pStyle w:val="Standardtext"/>
              <w:spacing w:after="0" w:line="240" w:lineRule="auto"/>
            </w:pPr>
            <w:r w:rsidRPr="00F672AD">
              <w:t xml:space="preserve">        "refId": "D75eef7a4698",</w:t>
            </w:r>
          </w:p>
          <w:p w14:paraId="6583C904" w14:textId="77777777" w:rsidR="00814271" w:rsidRPr="00F672AD" w:rsidRDefault="000C6D67">
            <w:pPr>
              <w:pStyle w:val="Standardtext"/>
              <w:spacing w:after="0" w:line="240" w:lineRule="auto"/>
            </w:pPr>
            <w:r w:rsidRPr="00F672AD">
              <w:t xml:space="preserve">        "refUrl": "https://referenceurl.net",</w:t>
            </w:r>
          </w:p>
          <w:p w14:paraId="0BC395AB" w14:textId="77777777" w:rsidR="00814271" w:rsidRPr="00F672AD" w:rsidRDefault="000C6D67">
            <w:pPr>
              <w:pStyle w:val="Standardtext"/>
              <w:spacing w:after="0" w:line="240" w:lineRule="auto"/>
            </w:pPr>
            <w:r w:rsidRPr="00F672AD">
              <w:t xml:space="preserve">        "type": "CREATE"</w:t>
            </w:r>
          </w:p>
          <w:p w14:paraId="69517438" w14:textId="77777777" w:rsidR="00814271" w:rsidRPr="00F672AD" w:rsidRDefault="000C6D67">
            <w:pPr>
              <w:pStyle w:val="Standardtext"/>
              <w:spacing w:after="0" w:line="240" w:lineRule="auto"/>
            </w:pPr>
            <w:r w:rsidRPr="00F672AD">
              <w:t xml:space="preserve">    }</w:t>
            </w:r>
          </w:p>
          <w:p w14:paraId="74E483E6" w14:textId="77777777" w:rsidR="00814271" w:rsidRPr="00F672AD" w:rsidRDefault="000C6D67">
            <w:pPr>
              <w:pStyle w:val="Standardtext"/>
              <w:spacing w:after="0" w:line="240" w:lineRule="auto"/>
            </w:pPr>
            <w:r w:rsidRPr="00F672AD">
              <w:t>}</w:t>
            </w:r>
          </w:p>
        </w:tc>
      </w:tr>
    </w:tbl>
    <w:p w14:paraId="3D797993" w14:textId="77777777" w:rsidR="00814271" w:rsidRPr="00F672AD" w:rsidRDefault="00814271">
      <w:pPr>
        <w:pStyle w:val="Standardtext"/>
      </w:pPr>
    </w:p>
    <w:p w14:paraId="7839D9D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BD0CC12" w14:textId="77777777">
        <w:tc>
          <w:tcPr>
            <w:tcW w:w="9017" w:type="dxa"/>
          </w:tcPr>
          <w:p w14:paraId="5E66D3FC" w14:textId="77777777" w:rsidR="00814271" w:rsidRPr="00F672AD" w:rsidRDefault="000C6D67">
            <w:pPr>
              <w:pStyle w:val="Standardtext"/>
              <w:spacing w:after="0" w:line="240" w:lineRule="auto"/>
            </w:pPr>
            <w:r w:rsidRPr="00F672AD">
              <w:t>{</w:t>
            </w:r>
          </w:p>
          <w:p w14:paraId="29DF6475" w14:textId="77777777" w:rsidR="00814271" w:rsidRPr="00F672AD" w:rsidRDefault="000C6D67">
            <w:pPr>
              <w:pStyle w:val="Standardtext"/>
              <w:spacing w:after="0" w:line="240" w:lineRule="auto"/>
            </w:pPr>
            <w:r w:rsidRPr="00F672AD">
              <w:lastRenderedPageBreak/>
              <w:t xml:space="preserve">    "custRef": "000000000002",</w:t>
            </w:r>
          </w:p>
          <w:p w14:paraId="7A1DA448" w14:textId="77777777" w:rsidR="00814271" w:rsidRPr="00F672AD" w:rsidRDefault="000C6D67">
            <w:pPr>
              <w:pStyle w:val="Standardtext"/>
              <w:spacing w:after="0" w:line="240" w:lineRule="auto"/>
            </w:pPr>
            <w:r w:rsidRPr="00F672AD">
              <w:t xml:space="preserve">    "error": "00",</w:t>
            </w:r>
          </w:p>
          <w:p w14:paraId="5E345ECE" w14:textId="77777777" w:rsidR="00814271" w:rsidRPr="00F672AD" w:rsidRDefault="000C6D67">
            <w:pPr>
              <w:pStyle w:val="Standardtext"/>
              <w:spacing w:after="0" w:line="240" w:lineRule="auto"/>
            </w:pPr>
            <w:r w:rsidRPr="00F672AD">
              <w:t xml:space="preserve">    "message": "Ok",</w:t>
            </w:r>
          </w:p>
          <w:p w14:paraId="1A260065" w14:textId="77777777" w:rsidR="00814271" w:rsidRPr="00F672AD" w:rsidRDefault="000C6D67">
            <w:pPr>
              <w:pStyle w:val="Standardtext"/>
              <w:spacing w:after="0" w:line="240" w:lineRule="auto"/>
            </w:pPr>
            <w:r w:rsidRPr="00F672AD">
              <w:t xml:space="preserve">    "refId": "D75eef7a4698",</w:t>
            </w:r>
          </w:p>
          <w:p w14:paraId="3EE9EA53" w14:textId="77777777" w:rsidR="00814271" w:rsidRPr="00F672AD" w:rsidRDefault="000C6D67">
            <w:pPr>
              <w:pStyle w:val="Standardtext"/>
              <w:spacing w:after="0" w:line="240" w:lineRule="auto"/>
            </w:pPr>
            <w:r w:rsidRPr="00F672AD">
              <w:t xml:space="preserve">    "reqId": "CIDFAJSKJIRRSSCC1ASD234001717572471",</w:t>
            </w:r>
          </w:p>
          <w:p w14:paraId="2ECF3E81" w14:textId="77777777" w:rsidR="00814271" w:rsidRPr="00F672AD" w:rsidRDefault="000C6D67">
            <w:pPr>
              <w:pStyle w:val="Standardtext"/>
              <w:spacing w:after="0" w:line="240" w:lineRule="auto"/>
            </w:pPr>
            <w:r w:rsidRPr="00F672AD">
              <w:t xml:space="preserve">    "status": "200",</w:t>
            </w:r>
          </w:p>
          <w:p w14:paraId="5F9DB839" w14:textId="77777777" w:rsidR="00814271" w:rsidRPr="00F672AD" w:rsidRDefault="000C6D67">
            <w:pPr>
              <w:pStyle w:val="Standardtext"/>
              <w:spacing w:after="0" w:line="240" w:lineRule="auto"/>
            </w:pPr>
            <w:r w:rsidRPr="00F672AD">
              <w:t xml:space="preserve">    "timestamp": "2024-06-05T13:29:00",</w:t>
            </w:r>
          </w:p>
          <w:p w14:paraId="40B148FC" w14:textId="77777777" w:rsidR="00814271" w:rsidRPr="00F672AD" w:rsidRDefault="000C6D67">
            <w:pPr>
              <w:pStyle w:val="Standardtext"/>
              <w:spacing w:after="0" w:line="240" w:lineRule="auto"/>
            </w:pPr>
            <w:r w:rsidRPr="00F672AD">
              <w:t xml:space="preserve">    "txnId": "CIDFAJSKJIRRSSCC1ASD234001717572471",</w:t>
            </w:r>
          </w:p>
          <w:p w14:paraId="6C49C310" w14:textId="77777777" w:rsidR="00814271" w:rsidRPr="00F672AD" w:rsidRDefault="000C6D67">
            <w:pPr>
              <w:pStyle w:val="Standardtext"/>
              <w:spacing w:after="0" w:line="240" w:lineRule="auto"/>
            </w:pPr>
            <w:r w:rsidRPr="00F672AD">
              <w:t xml:space="preserve">    "umn": "c63f42b39372441aaa1783bc3074c62a@montran.com"</w:t>
            </w:r>
          </w:p>
          <w:p w14:paraId="64CD1CA5" w14:textId="77777777" w:rsidR="00814271" w:rsidRPr="00F672AD" w:rsidRDefault="000C6D67">
            <w:pPr>
              <w:pStyle w:val="Standardtext"/>
              <w:spacing w:after="0" w:line="240" w:lineRule="auto"/>
            </w:pPr>
            <w:r w:rsidRPr="00F672AD">
              <w:t>}</w:t>
            </w:r>
          </w:p>
        </w:tc>
      </w:tr>
    </w:tbl>
    <w:p w14:paraId="0431981F" w14:textId="77777777" w:rsidR="00814271" w:rsidRPr="00F672AD" w:rsidRDefault="00814271">
      <w:pPr>
        <w:pStyle w:val="Standardtext"/>
      </w:pPr>
    </w:p>
    <w:p w14:paraId="7DA59EF8" w14:textId="77777777" w:rsidR="00814271" w:rsidRPr="00F672AD" w:rsidRDefault="000C6D67">
      <w:pPr>
        <w:pStyle w:val="Heading2"/>
        <w:ind w:left="1120"/>
      </w:pPr>
      <w:bookmarkStart w:id="401" w:name="_Toc195548880"/>
      <w:r w:rsidRPr="00F672AD">
        <w:t>ListVoucher API Request and Response</w:t>
      </w:r>
      <w:bookmarkEnd w:id="401"/>
    </w:p>
    <w:p w14:paraId="55D09BC2" w14:textId="77777777" w:rsidR="00814271" w:rsidRPr="00F672AD" w:rsidRDefault="000C6D67">
      <w:pPr>
        <w:pStyle w:val="Heading3"/>
      </w:pPr>
      <w:bookmarkStart w:id="402" w:name="_Toc195548881"/>
      <w:r w:rsidRPr="00F672AD">
        <w:t>Request Format</w:t>
      </w:r>
      <w:bookmarkEnd w:id="402"/>
    </w:p>
    <w:tbl>
      <w:tblPr>
        <w:tblW w:w="5000" w:type="pct"/>
        <w:tblLook w:val="04A0" w:firstRow="1" w:lastRow="0" w:firstColumn="1" w:lastColumn="0" w:noHBand="0" w:noVBand="1"/>
      </w:tblPr>
      <w:tblGrid>
        <w:gridCol w:w="2040"/>
        <w:gridCol w:w="839"/>
        <w:gridCol w:w="829"/>
        <w:gridCol w:w="669"/>
        <w:gridCol w:w="4630"/>
      </w:tblGrid>
      <w:tr w:rsidR="00814271" w:rsidRPr="00F672AD" w14:paraId="1951B74D"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3EF4517F"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3DE73DD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6B3B5C1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5F49683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1E2F580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59FB5F0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EF1D0D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adhaarConsentFlag</w:t>
            </w:r>
          </w:p>
        </w:tc>
        <w:tc>
          <w:tcPr>
            <w:tcW w:w="354" w:type="pct"/>
            <w:tcBorders>
              <w:top w:val="nil"/>
              <w:left w:val="nil"/>
              <w:bottom w:val="single" w:sz="8" w:space="0" w:color="41B3A3"/>
              <w:right w:val="single" w:sz="8" w:space="0" w:color="41B3A3"/>
            </w:tcBorders>
            <w:shd w:val="clear" w:color="auto" w:fill="auto"/>
            <w:vAlign w:val="center"/>
          </w:tcPr>
          <w:p w14:paraId="4DE6FB4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1431E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76F6CF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5946B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Y|N to check Aadhaar Consent</w:t>
            </w:r>
          </w:p>
        </w:tc>
      </w:tr>
      <w:tr w:rsidR="00814271" w:rsidRPr="00F672AD" w14:paraId="752BE58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B7A0DC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isplayDisabled</w:t>
            </w:r>
          </w:p>
        </w:tc>
        <w:tc>
          <w:tcPr>
            <w:tcW w:w="354" w:type="pct"/>
            <w:tcBorders>
              <w:top w:val="nil"/>
              <w:left w:val="nil"/>
              <w:bottom w:val="single" w:sz="8" w:space="0" w:color="41B3A3"/>
              <w:right w:val="single" w:sz="8" w:space="0" w:color="41B3A3"/>
            </w:tcBorders>
            <w:shd w:val="clear" w:color="auto" w:fill="auto"/>
            <w:vAlign w:val="center"/>
          </w:tcPr>
          <w:p w14:paraId="346F4A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C8B28F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71AE37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38F8D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Y|N to display the user disabled vouchers</w:t>
            </w:r>
          </w:p>
        </w:tc>
      </w:tr>
      <w:tr w:rsidR="00814271" w:rsidRPr="00F672AD" w14:paraId="14663EA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011A59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flgRefresh</w:t>
            </w:r>
          </w:p>
        </w:tc>
        <w:tc>
          <w:tcPr>
            <w:tcW w:w="354" w:type="pct"/>
            <w:tcBorders>
              <w:top w:val="nil"/>
              <w:left w:val="nil"/>
              <w:bottom w:val="single" w:sz="8" w:space="0" w:color="41B3A3"/>
              <w:right w:val="single" w:sz="8" w:space="0" w:color="41B3A3"/>
            </w:tcBorders>
            <w:shd w:val="clear" w:color="auto" w:fill="auto"/>
            <w:vAlign w:val="center"/>
          </w:tcPr>
          <w:p w14:paraId="30097B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6D87BB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6A0E3B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F1E9C7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Y|N to fetch the valid vouchers from NPCI</w:t>
            </w:r>
          </w:p>
        </w:tc>
      </w:tr>
      <w:tr w:rsidR="00814271" w:rsidRPr="00F672AD" w14:paraId="513D221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17D6A7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fromDate</w:t>
            </w:r>
          </w:p>
        </w:tc>
        <w:tc>
          <w:tcPr>
            <w:tcW w:w="354" w:type="pct"/>
            <w:tcBorders>
              <w:top w:val="nil"/>
              <w:left w:val="nil"/>
              <w:bottom w:val="single" w:sz="8" w:space="0" w:color="41B3A3"/>
              <w:right w:val="single" w:sz="8" w:space="0" w:color="41B3A3"/>
            </w:tcBorders>
            <w:shd w:val="clear" w:color="auto" w:fill="auto"/>
            <w:vAlign w:val="center"/>
          </w:tcPr>
          <w:p w14:paraId="33698D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3778AC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4C12E2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B76378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64D35AA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151A35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oDate</w:t>
            </w:r>
          </w:p>
        </w:tc>
        <w:tc>
          <w:tcPr>
            <w:tcW w:w="354" w:type="pct"/>
            <w:tcBorders>
              <w:top w:val="nil"/>
              <w:left w:val="nil"/>
              <w:bottom w:val="single" w:sz="8" w:space="0" w:color="41B3A3"/>
              <w:right w:val="single" w:sz="8" w:space="0" w:color="41B3A3"/>
            </w:tcBorders>
            <w:shd w:val="clear" w:color="auto" w:fill="auto"/>
            <w:vAlign w:val="center"/>
          </w:tcPr>
          <w:p w14:paraId="23F462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17D3C4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6C7EA2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13B23A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03779CBB"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B4A10EA"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5F0B8CF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C45C7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6E1D2E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082785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84EF6A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859FB5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68DAA24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92CF76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2D1C83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9DEAE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2EE0E79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0521482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68EF4F4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690D6B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1D89D83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C377B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78ED9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40D9C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79EADD9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FC23D0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19ABF9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586FA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5641F5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B63AC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5797204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243E51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41B95BB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F00F8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35342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C2737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189B639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BBF365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51937D1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231E5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F3DF75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746223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0032084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C482F8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18545D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794FE2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9E7E1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FB0E4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57DA773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A74642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7E324C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A9EBB9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6690B2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82D2B1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6A19013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31BF70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12E0D26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5F3E9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95C013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9A641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7D2EB08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C5118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2E3592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84B2C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6EFAFC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43696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51478E3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336E30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6BAFDE4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4F0259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1BDFC9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33B9E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27E2BE61"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41279DEF"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412073D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0AE5FF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7CA345B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EB65AE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54CAB0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EDB60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7945912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50848A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79D746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2BEE3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002921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50559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25F91F4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CDD8C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5A766BE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C1633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4AD55E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689F7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4643AEB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132D5D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76437A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5ACD9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321BD1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05F62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6846C07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D9203C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channel</w:t>
            </w:r>
          </w:p>
        </w:tc>
        <w:tc>
          <w:tcPr>
            <w:tcW w:w="354" w:type="pct"/>
            <w:tcBorders>
              <w:top w:val="nil"/>
              <w:left w:val="nil"/>
              <w:bottom w:val="single" w:sz="8" w:space="0" w:color="41B3A3"/>
              <w:right w:val="single" w:sz="8" w:space="0" w:color="41B3A3"/>
            </w:tcBorders>
            <w:shd w:val="clear" w:color="auto" w:fill="auto"/>
            <w:vAlign w:val="center"/>
          </w:tcPr>
          <w:p w14:paraId="55A717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63F29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401BA2F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F472A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05EFACA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D5213C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50CEB4B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4F83D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624FDF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D508AF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2408B28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6BE44E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5C651B8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DDE78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4AD465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514375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bl>
    <w:p w14:paraId="7CB57081" w14:textId="77777777" w:rsidR="00814271" w:rsidRPr="00F672AD" w:rsidRDefault="00814271">
      <w:pPr>
        <w:pStyle w:val="Standardtext"/>
      </w:pPr>
    </w:p>
    <w:p w14:paraId="57A9FD0C" w14:textId="77777777" w:rsidR="00814271" w:rsidRPr="00F672AD" w:rsidRDefault="000C6D67">
      <w:pPr>
        <w:pStyle w:val="Heading3"/>
      </w:pPr>
      <w:bookmarkStart w:id="403" w:name="_Toc195548882"/>
      <w:r w:rsidRPr="00F672AD">
        <w:t>Response Format</w:t>
      </w:r>
      <w:bookmarkEnd w:id="403"/>
    </w:p>
    <w:tbl>
      <w:tblPr>
        <w:tblW w:w="5000" w:type="pct"/>
        <w:tblLook w:val="04A0" w:firstRow="1" w:lastRow="0" w:firstColumn="1" w:lastColumn="0" w:noHBand="0" w:noVBand="1"/>
      </w:tblPr>
      <w:tblGrid>
        <w:gridCol w:w="1860"/>
        <w:gridCol w:w="980"/>
        <w:gridCol w:w="829"/>
        <w:gridCol w:w="669"/>
        <w:gridCol w:w="4669"/>
      </w:tblGrid>
      <w:tr w:rsidR="00814271" w:rsidRPr="00F672AD" w14:paraId="1BB40662"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2F5D9CB0"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3550D1E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7892173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17924419"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614B2AC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1FEE4BE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465900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54" w:type="pct"/>
            <w:tcBorders>
              <w:top w:val="nil"/>
              <w:left w:val="nil"/>
              <w:bottom w:val="single" w:sz="8" w:space="0" w:color="41B3A3"/>
              <w:right w:val="single" w:sz="8" w:space="0" w:color="41B3A3"/>
            </w:tcBorders>
            <w:shd w:val="clear" w:color="auto" w:fill="auto"/>
            <w:vAlign w:val="center"/>
          </w:tcPr>
          <w:p w14:paraId="27533FC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FC16F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17" w:type="pct"/>
            <w:tcBorders>
              <w:top w:val="nil"/>
              <w:left w:val="nil"/>
              <w:bottom w:val="single" w:sz="8" w:space="0" w:color="41B3A3"/>
              <w:right w:val="single" w:sz="8" w:space="0" w:color="41B3A3"/>
            </w:tcBorders>
            <w:shd w:val="clear" w:color="auto" w:fill="auto"/>
            <w:vAlign w:val="center"/>
          </w:tcPr>
          <w:p w14:paraId="7AD04E2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45304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4E47A8B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3E2D0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7F7535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E7FA1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1151B4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67EEC9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31106AB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E21178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468F76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8B731B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76FA03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06A17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74587EF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DDAAD0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292D72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F8FCF0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5B072B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D189D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4F83B15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20C000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216A0A3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C1611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75A898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FF184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r w:rsidR="00814271" w:rsidRPr="00F672AD" w14:paraId="7BC44239"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A3704EA"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voucherList</w:t>
            </w:r>
          </w:p>
        </w:tc>
      </w:tr>
      <w:tr w:rsidR="00814271" w:rsidRPr="00F672AD" w14:paraId="3563B437"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332D6DE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Num</w:t>
            </w:r>
          </w:p>
        </w:tc>
        <w:tc>
          <w:tcPr>
            <w:tcW w:w="354" w:type="pct"/>
            <w:tcBorders>
              <w:top w:val="nil"/>
              <w:left w:val="nil"/>
              <w:bottom w:val="single" w:sz="8" w:space="0" w:color="41B3A3"/>
              <w:right w:val="single" w:sz="8" w:space="0" w:color="41B3A3"/>
            </w:tcBorders>
            <w:shd w:val="clear" w:color="auto" w:fill="auto"/>
            <w:vAlign w:val="center"/>
          </w:tcPr>
          <w:p w14:paraId="70DE38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54" w:type="pct"/>
            <w:tcBorders>
              <w:top w:val="nil"/>
              <w:left w:val="nil"/>
              <w:bottom w:val="single" w:sz="8" w:space="0" w:color="41B3A3"/>
              <w:right w:val="single" w:sz="8" w:space="0" w:color="41B3A3"/>
            </w:tcBorders>
            <w:shd w:val="clear" w:color="auto" w:fill="auto"/>
            <w:vAlign w:val="center"/>
          </w:tcPr>
          <w:p w14:paraId="1817F0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0</w:t>
            </w:r>
          </w:p>
        </w:tc>
        <w:tc>
          <w:tcPr>
            <w:tcW w:w="617" w:type="pct"/>
            <w:tcBorders>
              <w:top w:val="nil"/>
              <w:left w:val="nil"/>
              <w:bottom w:val="single" w:sz="8" w:space="0" w:color="41B3A3"/>
              <w:right w:val="single" w:sz="8" w:space="0" w:color="41B3A3"/>
            </w:tcBorders>
            <w:shd w:val="clear" w:color="auto" w:fill="auto"/>
            <w:vAlign w:val="center"/>
          </w:tcPr>
          <w:p w14:paraId="696DAE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FBB09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ount Number</w:t>
            </w:r>
          </w:p>
        </w:tc>
      </w:tr>
      <w:tr w:rsidR="00814271" w:rsidRPr="00F672AD" w14:paraId="00A44B3A"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4D0583F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itionalInfo</w:t>
            </w:r>
          </w:p>
        </w:tc>
        <w:tc>
          <w:tcPr>
            <w:tcW w:w="354" w:type="pct"/>
            <w:tcBorders>
              <w:top w:val="nil"/>
              <w:left w:val="nil"/>
              <w:bottom w:val="single" w:sz="8" w:space="0" w:color="41B3A3"/>
              <w:right w:val="single" w:sz="8" w:space="0" w:color="41B3A3"/>
            </w:tcBorders>
            <w:shd w:val="clear" w:color="auto" w:fill="auto"/>
            <w:vAlign w:val="center"/>
          </w:tcPr>
          <w:p w14:paraId="67A54A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B35E4D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6D98DCC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1C5B96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78AFFD4E"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39E6909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w:t>
            </w:r>
          </w:p>
        </w:tc>
        <w:tc>
          <w:tcPr>
            <w:tcW w:w="354" w:type="pct"/>
            <w:tcBorders>
              <w:top w:val="nil"/>
              <w:left w:val="nil"/>
              <w:bottom w:val="single" w:sz="8" w:space="0" w:color="41B3A3"/>
              <w:right w:val="single" w:sz="8" w:space="0" w:color="41B3A3"/>
            </w:tcBorders>
            <w:shd w:val="clear" w:color="auto" w:fill="auto"/>
            <w:vAlign w:val="center"/>
          </w:tcPr>
          <w:p w14:paraId="5D45C4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886B6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324563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40D98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oucher Amount</w:t>
            </w:r>
          </w:p>
        </w:tc>
      </w:tr>
      <w:tr w:rsidR="00814271" w:rsidRPr="00F672AD" w14:paraId="3F18896C"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1295914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atedDate</w:t>
            </w:r>
          </w:p>
        </w:tc>
        <w:tc>
          <w:tcPr>
            <w:tcW w:w="354" w:type="pct"/>
            <w:tcBorders>
              <w:top w:val="nil"/>
              <w:left w:val="nil"/>
              <w:bottom w:val="single" w:sz="8" w:space="0" w:color="41B3A3"/>
              <w:right w:val="single" w:sz="8" w:space="0" w:color="41B3A3"/>
            </w:tcBorders>
            <w:shd w:val="clear" w:color="auto" w:fill="auto"/>
            <w:vAlign w:val="center"/>
          </w:tcPr>
          <w:p w14:paraId="0EF3E3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D5C5C2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1B46FE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DACF3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oucher Creation Date</w:t>
            </w:r>
          </w:p>
        </w:tc>
      </w:tr>
      <w:tr w:rsidR="00814271" w:rsidRPr="00F672AD" w14:paraId="6DD98A66"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2B5CD8A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flgDisplay</w:t>
            </w:r>
          </w:p>
        </w:tc>
        <w:tc>
          <w:tcPr>
            <w:tcW w:w="354" w:type="pct"/>
            <w:tcBorders>
              <w:top w:val="nil"/>
              <w:left w:val="nil"/>
              <w:bottom w:val="single" w:sz="8" w:space="0" w:color="41B3A3"/>
              <w:right w:val="single" w:sz="8" w:space="0" w:color="41B3A3"/>
            </w:tcBorders>
            <w:shd w:val="clear" w:color="auto" w:fill="auto"/>
            <w:vAlign w:val="center"/>
          </w:tcPr>
          <w:p w14:paraId="23EFCE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1CBB3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3EAD46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878D0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isable/Enable the voucher</w:t>
            </w:r>
          </w:p>
        </w:tc>
      </w:tr>
      <w:tr w:rsidR="00814271" w:rsidRPr="00F672AD" w14:paraId="455C615A"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4D9F6DE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fsc</w:t>
            </w:r>
          </w:p>
        </w:tc>
        <w:tc>
          <w:tcPr>
            <w:tcW w:w="354" w:type="pct"/>
            <w:tcBorders>
              <w:top w:val="nil"/>
              <w:left w:val="nil"/>
              <w:bottom w:val="single" w:sz="8" w:space="0" w:color="41B3A3"/>
              <w:right w:val="single" w:sz="8" w:space="0" w:color="41B3A3"/>
            </w:tcBorders>
            <w:shd w:val="clear" w:color="auto" w:fill="auto"/>
            <w:vAlign w:val="center"/>
          </w:tcPr>
          <w:p w14:paraId="784730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E13B79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1</w:t>
            </w:r>
          </w:p>
        </w:tc>
        <w:tc>
          <w:tcPr>
            <w:tcW w:w="617" w:type="pct"/>
            <w:tcBorders>
              <w:top w:val="nil"/>
              <w:left w:val="nil"/>
              <w:bottom w:val="single" w:sz="8" w:space="0" w:color="41B3A3"/>
              <w:right w:val="single" w:sz="8" w:space="0" w:color="41B3A3"/>
            </w:tcBorders>
            <w:shd w:val="clear" w:color="auto" w:fill="auto"/>
            <w:vAlign w:val="center"/>
          </w:tcPr>
          <w:p w14:paraId="3577AEE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4B7E3F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FSC code of the account. </w:t>
            </w:r>
          </w:p>
        </w:tc>
      </w:tr>
      <w:tr w:rsidR="00814271" w:rsidRPr="00F672AD" w14:paraId="2716759B"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040F8D5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stUpdateDate</w:t>
            </w:r>
          </w:p>
        </w:tc>
        <w:tc>
          <w:tcPr>
            <w:tcW w:w="354" w:type="pct"/>
            <w:tcBorders>
              <w:top w:val="nil"/>
              <w:left w:val="nil"/>
              <w:bottom w:val="single" w:sz="8" w:space="0" w:color="41B3A3"/>
              <w:right w:val="single" w:sz="8" w:space="0" w:color="41B3A3"/>
            </w:tcBorders>
            <w:shd w:val="clear" w:color="auto" w:fill="auto"/>
            <w:vAlign w:val="center"/>
          </w:tcPr>
          <w:p w14:paraId="63AD2B2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55E338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09EB247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CE20C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oucher last update Date</w:t>
            </w:r>
          </w:p>
        </w:tc>
      </w:tr>
      <w:tr w:rsidR="00814271" w:rsidRPr="00F672AD" w14:paraId="53E1A3D1"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23AA73C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beba</w:t>
            </w:r>
          </w:p>
        </w:tc>
        <w:tc>
          <w:tcPr>
            <w:tcW w:w="354" w:type="pct"/>
            <w:tcBorders>
              <w:top w:val="nil"/>
              <w:left w:val="nil"/>
              <w:bottom w:val="single" w:sz="8" w:space="0" w:color="41B3A3"/>
              <w:right w:val="single" w:sz="8" w:space="0" w:color="41B3A3"/>
            </w:tcBorders>
            <w:shd w:val="clear" w:color="auto" w:fill="auto"/>
            <w:vAlign w:val="center"/>
          </w:tcPr>
          <w:p w14:paraId="5D297E0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BD4A4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47B26B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2C3FD8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Whether mobile banking enabled bank account flag is Y or N.</w:t>
            </w:r>
          </w:p>
        </w:tc>
      </w:tr>
      <w:tr w:rsidR="00814271" w:rsidRPr="00F672AD" w14:paraId="122839A9"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1256743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19B58C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4E52D4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470748A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D7BD1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3B76EB82"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2C38D17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w:t>
            </w:r>
          </w:p>
        </w:tc>
        <w:tc>
          <w:tcPr>
            <w:tcW w:w="354" w:type="pct"/>
            <w:tcBorders>
              <w:top w:val="nil"/>
              <w:left w:val="nil"/>
              <w:bottom w:val="single" w:sz="8" w:space="0" w:color="41B3A3"/>
              <w:right w:val="single" w:sz="8" w:space="0" w:color="41B3A3"/>
            </w:tcBorders>
            <w:shd w:val="clear" w:color="auto" w:fill="auto"/>
            <w:vAlign w:val="center"/>
          </w:tcPr>
          <w:p w14:paraId="1AC806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6ABD2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08B6595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68EB30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 of the voucher holder</w:t>
            </w:r>
          </w:p>
        </w:tc>
      </w:tr>
      <w:tr w:rsidR="00814271" w:rsidRPr="00F672AD" w14:paraId="02331309"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5C35BD8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54" w:type="pct"/>
            <w:tcBorders>
              <w:top w:val="nil"/>
              <w:left w:val="nil"/>
              <w:bottom w:val="single" w:sz="8" w:space="0" w:color="41B3A3"/>
              <w:right w:val="single" w:sz="8" w:space="0" w:color="41B3A3"/>
            </w:tcBorders>
            <w:shd w:val="clear" w:color="auto" w:fill="auto"/>
            <w:vAlign w:val="center"/>
          </w:tcPr>
          <w:p w14:paraId="14B3F1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646997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0</w:t>
            </w:r>
          </w:p>
        </w:tc>
        <w:tc>
          <w:tcPr>
            <w:tcW w:w="617" w:type="pct"/>
            <w:tcBorders>
              <w:top w:val="nil"/>
              <w:left w:val="nil"/>
              <w:bottom w:val="single" w:sz="8" w:space="0" w:color="41B3A3"/>
              <w:right w:val="single" w:sz="8" w:space="0" w:color="41B3A3"/>
            </w:tcBorders>
            <w:shd w:val="clear" w:color="auto" w:fill="auto"/>
            <w:vAlign w:val="center"/>
          </w:tcPr>
          <w:p w14:paraId="6D7981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969281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e Virtual payment address</w:t>
            </w:r>
          </w:p>
        </w:tc>
      </w:tr>
      <w:tr w:rsidR="00814271" w:rsidRPr="00F672AD" w14:paraId="12D28131"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7C6DE13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eBrandName</w:t>
            </w:r>
          </w:p>
        </w:tc>
        <w:tc>
          <w:tcPr>
            <w:tcW w:w="354" w:type="pct"/>
            <w:tcBorders>
              <w:top w:val="nil"/>
              <w:left w:val="nil"/>
              <w:bottom w:val="single" w:sz="8" w:space="0" w:color="41B3A3"/>
              <w:right w:val="single" w:sz="8" w:space="0" w:color="41B3A3"/>
            </w:tcBorders>
            <w:shd w:val="clear" w:color="auto" w:fill="auto"/>
            <w:vAlign w:val="center"/>
          </w:tcPr>
          <w:p w14:paraId="1E66B80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5ADDC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59FE4C8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BCB56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rand Name of the merchant</w:t>
            </w:r>
          </w:p>
        </w:tc>
      </w:tr>
      <w:tr w:rsidR="00814271" w:rsidRPr="00F672AD" w14:paraId="40DD0B5C"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30B2E60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eMcc</w:t>
            </w:r>
          </w:p>
        </w:tc>
        <w:tc>
          <w:tcPr>
            <w:tcW w:w="354" w:type="pct"/>
            <w:tcBorders>
              <w:top w:val="nil"/>
              <w:left w:val="nil"/>
              <w:bottom w:val="single" w:sz="8" w:space="0" w:color="41B3A3"/>
              <w:right w:val="single" w:sz="8" w:space="0" w:color="41B3A3"/>
            </w:tcBorders>
            <w:shd w:val="clear" w:color="auto" w:fill="auto"/>
            <w:vAlign w:val="center"/>
          </w:tcPr>
          <w:p w14:paraId="5A2F815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B81EEE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17" w:type="pct"/>
            <w:tcBorders>
              <w:top w:val="nil"/>
              <w:left w:val="nil"/>
              <w:bottom w:val="single" w:sz="8" w:space="0" w:color="41B3A3"/>
              <w:right w:val="single" w:sz="8" w:space="0" w:color="41B3A3"/>
            </w:tcBorders>
            <w:shd w:val="clear" w:color="auto" w:fill="auto"/>
            <w:vAlign w:val="center"/>
          </w:tcPr>
          <w:p w14:paraId="72B6D6E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B5F44B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CC</w:t>
            </w:r>
          </w:p>
        </w:tc>
      </w:tr>
      <w:tr w:rsidR="00814271" w:rsidRPr="00F672AD" w14:paraId="6BA93EC6"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7B09964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rAddr</w:t>
            </w:r>
          </w:p>
        </w:tc>
        <w:tc>
          <w:tcPr>
            <w:tcW w:w="354" w:type="pct"/>
            <w:tcBorders>
              <w:top w:val="nil"/>
              <w:left w:val="nil"/>
              <w:bottom w:val="single" w:sz="8" w:space="0" w:color="41B3A3"/>
              <w:right w:val="single" w:sz="8" w:space="0" w:color="41B3A3"/>
            </w:tcBorders>
            <w:shd w:val="clear" w:color="auto" w:fill="auto"/>
            <w:vAlign w:val="center"/>
          </w:tcPr>
          <w:p w14:paraId="39D6CAB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54" w:type="pct"/>
            <w:tcBorders>
              <w:top w:val="nil"/>
              <w:left w:val="nil"/>
              <w:bottom w:val="single" w:sz="8" w:space="0" w:color="41B3A3"/>
              <w:right w:val="single" w:sz="8" w:space="0" w:color="41B3A3"/>
            </w:tcBorders>
            <w:shd w:val="clear" w:color="auto" w:fill="auto"/>
            <w:vAlign w:val="center"/>
          </w:tcPr>
          <w:p w14:paraId="002B3C2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617" w:type="pct"/>
            <w:tcBorders>
              <w:top w:val="nil"/>
              <w:left w:val="nil"/>
              <w:bottom w:val="single" w:sz="8" w:space="0" w:color="41B3A3"/>
              <w:right w:val="single" w:sz="8" w:space="0" w:color="41B3A3"/>
            </w:tcBorders>
            <w:shd w:val="clear" w:color="auto" w:fill="auto"/>
            <w:vAlign w:val="center"/>
          </w:tcPr>
          <w:p w14:paraId="15AE5E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0</w:t>
            </w:r>
          </w:p>
        </w:tc>
        <w:tc>
          <w:tcPr>
            <w:tcW w:w="2881" w:type="pct"/>
            <w:tcBorders>
              <w:top w:val="nil"/>
              <w:left w:val="nil"/>
              <w:bottom w:val="single" w:sz="8" w:space="0" w:color="41B3A3"/>
              <w:right w:val="single" w:sz="8" w:space="0" w:color="41B3A3"/>
            </w:tcBorders>
            <w:shd w:val="clear" w:color="auto" w:fill="auto"/>
            <w:vAlign w:val="center"/>
          </w:tcPr>
          <w:p w14:paraId="5D60F5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r>
      <w:tr w:rsidR="00814271" w:rsidRPr="00F672AD" w14:paraId="297D5491"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56DA160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rMcc</w:t>
            </w:r>
          </w:p>
        </w:tc>
        <w:tc>
          <w:tcPr>
            <w:tcW w:w="354" w:type="pct"/>
            <w:tcBorders>
              <w:top w:val="nil"/>
              <w:left w:val="nil"/>
              <w:bottom w:val="single" w:sz="8" w:space="0" w:color="41B3A3"/>
              <w:right w:val="single" w:sz="8" w:space="0" w:color="41B3A3"/>
            </w:tcBorders>
            <w:shd w:val="clear" w:color="auto" w:fill="auto"/>
            <w:vAlign w:val="center"/>
          </w:tcPr>
          <w:p w14:paraId="078C24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61E69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17" w:type="pct"/>
            <w:tcBorders>
              <w:top w:val="nil"/>
              <w:left w:val="nil"/>
              <w:bottom w:val="single" w:sz="8" w:space="0" w:color="41B3A3"/>
              <w:right w:val="single" w:sz="8" w:space="0" w:color="41B3A3"/>
            </w:tcBorders>
            <w:shd w:val="clear" w:color="auto" w:fill="auto"/>
            <w:vAlign w:val="center"/>
          </w:tcPr>
          <w:p w14:paraId="14D74A3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2476F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CC</w:t>
            </w:r>
          </w:p>
        </w:tc>
      </w:tr>
      <w:tr w:rsidR="00814271" w:rsidRPr="00F672AD" w14:paraId="7AAEB15D"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482213A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rName</w:t>
            </w:r>
          </w:p>
        </w:tc>
        <w:tc>
          <w:tcPr>
            <w:tcW w:w="354" w:type="pct"/>
            <w:tcBorders>
              <w:top w:val="nil"/>
              <w:left w:val="nil"/>
              <w:bottom w:val="single" w:sz="8" w:space="0" w:color="41B3A3"/>
              <w:right w:val="single" w:sz="8" w:space="0" w:color="41B3A3"/>
            </w:tcBorders>
            <w:shd w:val="clear" w:color="auto" w:fill="auto"/>
            <w:vAlign w:val="center"/>
          </w:tcPr>
          <w:p w14:paraId="5E587A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34E5D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706A78F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FB0BF7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 of thePayer</w:t>
            </w:r>
          </w:p>
        </w:tc>
      </w:tr>
      <w:tr w:rsidR="00814271" w:rsidRPr="00F672AD" w14:paraId="772F3460"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1AD73B4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w:t>
            </w:r>
          </w:p>
        </w:tc>
        <w:tc>
          <w:tcPr>
            <w:tcW w:w="354" w:type="pct"/>
            <w:tcBorders>
              <w:top w:val="nil"/>
              <w:left w:val="nil"/>
              <w:bottom w:val="single" w:sz="8" w:space="0" w:color="41B3A3"/>
              <w:right w:val="single" w:sz="8" w:space="0" w:color="41B3A3"/>
            </w:tcBorders>
            <w:shd w:val="clear" w:color="auto" w:fill="auto"/>
            <w:vAlign w:val="center"/>
          </w:tcPr>
          <w:p w14:paraId="4E096A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A49B5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17" w:type="pct"/>
            <w:tcBorders>
              <w:top w:val="nil"/>
              <w:left w:val="nil"/>
              <w:bottom w:val="single" w:sz="8" w:space="0" w:color="41B3A3"/>
              <w:right w:val="single" w:sz="8" w:space="0" w:color="41B3A3"/>
            </w:tcBorders>
            <w:shd w:val="clear" w:color="auto" w:fill="auto"/>
            <w:vAlign w:val="center"/>
          </w:tcPr>
          <w:p w14:paraId="58B2DF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1438A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 Code</w:t>
            </w:r>
          </w:p>
        </w:tc>
      </w:tr>
      <w:tr w:rsidR="00814271" w:rsidRPr="00F672AD" w14:paraId="51913B5B"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68F9496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currencePattern</w:t>
            </w:r>
          </w:p>
        </w:tc>
        <w:tc>
          <w:tcPr>
            <w:tcW w:w="354" w:type="pct"/>
            <w:tcBorders>
              <w:top w:val="nil"/>
              <w:left w:val="nil"/>
              <w:bottom w:val="single" w:sz="8" w:space="0" w:color="41B3A3"/>
              <w:right w:val="single" w:sz="8" w:space="0" w:color="41B3A3"/>
            </w:tcBorders>
            <w:shd w:val="clear" w:color="auto" w:fill="auto"/>
            <w:vAlign w:val="center"/>
          </w:tcPr>
          <w:p w14:paraId="3E81B81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17FB1E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AD9C90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00316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Mandate recurrence pattern - ONETIME|ASPRESENTED </w:t>
            </w:r>
          </w:p>
        </w:tc>
      </w:tr>
      <w:tr w:rsidR="00814271" w:rsidRPr="00F672AD" w14:paraId="087D7FF7"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4B9F03C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vokeable</w:t>
            </w:r>
          </w:p>
        </w:tc>
        <w:tc>
          <w:tcPr>
            <w:tcW w:w="354" w:type="pct"/>
            <w:tcBorders>
              <w:top w:val="nil"/>
              <w:left w:val="nil"/>
              <w:bottom w:val="single" w:sz="8" w:space="0" w:color="41B3A3"/>
              <w:right w:val="single" w:sz="8" w:space="0" w:color="41B3A3"/>
            </w:tcBorders>
            <w:shd w:val="clear" w:color="auto" w:fill="auto"/>
            <w:vAlign w:val="center"/>
          </w:tcPr>
          <w:p w14:paraId="2E619EF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21C859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4B3D77C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028CE4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Revokeable Flag – Y|N</w:t>
            </w:r>
          </w:p>
        </w:tc>
      </w:tr>
      <w:tr w:rsidR="00814271" w:rsidRPr="00F672AD" w14:paraId="6590C89D"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51A2CCD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6D9A4B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36060F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3374229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960E72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r w:rsidR="00814271" w:rsidRPr="00F672AD" w14:paraId="1507278A"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7E6D1C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uid</w:t>
            </w:r>
          </w:p>
        </w:tc>
        <w:tc>
          <w:tcPr>
            <w:tcW w:w="354" w:type="pct"/>
            <w:tcBorders>
              <w:top w:val="nil"/>
              <w:left w:val="nil"/>
              <w:bottom w:val="single" w:sz="8" w:space="0" w:color="41B3A3"/>
              <w:right w:val="single" w:sz="8" w:space="0" w:color="41B3A3"/>
            </w:tcBorders>
            <w:shd w:val="clear" w:color="auto" w:fill="auto"/>
            <w:vAlign w:val="center"/>
          </w:tcPr>
          <w:p w14:paraId="3ADD09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CCE32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1D7CCBF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7A94D4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UID generated by NPCI</w:t>
            </w:r>
          </w:p>
        </w:tc>
      </w:tr>
      <w:tr w:rsidR="00814271" w:rsidRPr="00F672AD" w14:paraId="56626ABD"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4E84A52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End</w:t>
            </w:r>
          </w:p>
        </w:tc>
        <w:tc>
          <w:tcPr>
            <w:tcW w:w="354" w:type="pct"/>
            <w:tcBorders>
              <w:top w:val="nil"/>
              <w:left w:val="nil"/>
              <w:bottom w:val="single" w:sz="8" w:space="0" w:color="41B3A3"/>
              <w:right w:val="single" w:sz="8" w:space="0" w:color="41B3A3"/>
            </w:tcBorders>
            <w:shd w:val="clear" w:color="auto" w:fill="auto"/>
            <w:vAlign w:val="center"/>
          </w:tcPr>
          <w:p w14:paraId="51C1E3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651CB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5AF89D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B1CF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validity end date</w:t>
            </w:r>
          </w:p>
        </w:tc>
      </w:tr>
      <w:tr w:rsidR="00814271" w:rsidRPr="00F672AD" w14:paraId="4EA329F6" w14:textId="77777777">
        <w:trPr>
          <w:trHeight w:val="285"/>
        </w:trPr>
        <w:tc>
          <w:tcPr>
            <w:tcW w:w="794" w:type="pct"/>
            <w:tcBorders>
              <w:top w:val="nil"/>
              <w:left w:val="single" w:sz="8" w:space="0" w:color="41B3A3"/>
              <w:bottom w:val="single" w:sz="8" w:space="0" w:color="41B3A3"/>
              <w:right w:val="single" w:sz="8" w:space="0" w:color="41B3A3"/>
            </w:tcBorders>
            <w:shd w:val="clear" w:color="auto" w:fill="auto"/>
            <w:vAlign w:val="center"/>
          </w:tcPr>
          <w:p w14:paraId="18A5B62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Start</w:t>
            </w:r>
          </w:p>
        </w:tc>
        <w:tc>
          <w:tcPr>
            <w:tcW w:w="354" w:type="pct"/>
            <w:tcBorders>
              <w:top w:val="nil"/>
              <w:left w:val="nil"/>
              <w:bottom w:val="single" w:sz="8" w:space="0" w:color="41B3A3"/>
              <w:right w:val="single" w:sz="8" w:space="0" w:color="41B3A3"/>
            </w:tcBorders>
            <w:shd w:val="clear" w:color="auto" w:fill="auto"/>
            <w:vAlign w:val="center"/>
          </w:tcPr>
          <w:p w14:paraId="284968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34D40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8</w:t>
            </w:r>
          </w:p>
        </w:tc>
        <w:tc>
          <w:tcPr>
            <w:tcW w:w="617" w:type="pct"/>
            <w:tcBorders>
              <w:top w:val="nil"/>
              <w:left w:val="nil"/>
              <w:bottom w:val="single" w:sz="8" w:space="0" w:color="41B3A3"/>
              <w:right w:val="single" w:sz="8" w:space="0" w:color="41B3A3"/>
            </w:tcBorders>
            <w:shd w:val="clear" w:color="auto" w:fill="auto"/>
            <w:vAlign w:val="center"/>
          </w:tcPr>
          <w:p w14:paraId="65A598C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CE314D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andate start end date</w:t>
            </w:r>
          </w:p>
        </w:tc>
      </w:tr>
    </w:tbl>
    <w:p w14:paraId="648DA280" w14:textId="77777777" w:rsidR="00814271" w:rsidRPr="00F672AD" w:rsidRDefault="00814271">
      <w:pPr>
        <w:pStyle w:val="Standardtext"/>
      </w:pPr>
    </w:p>
    <w:p w14:paraId="289FE410" w14:textId="77777777" w:rsidR="00814271" w:rsidRPr="00F672AD" w:rsidRDefault="000C6D67">
      <w:pPr>
        <w:pStyle w:val="Heading3"/>
      </w:pPr>
      <w:bookmarkStart w:id="404" w:name="_Toc195548883"/>
      <w:r w:rsidRPr="00F672AD">
        <w:lastRenderedPageBreak/>
        <w:t>Sample Message</w:t>
      </w:r>
      <w:bookmarkEnd w:id="404"/>
    </w:p>
    <w:p w14:paraId="18FD124E" w14:textId="77777777" w:rsidR="00814271" w:rsidRPr="00F672AD" w:rsidRDefault="00814271">
      <w:pPr>
        <w:pStyle w:val="Standardtext"/>
      </w:pPr>
    </w:p>
    <w:p w14:paraId="3FB401AB"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2DCE6B47" w14:textId="77777777">
        <w:tc>
          <w:tcPr>
            <w:tcW w:w="9017" w:type="dxa"/>
          </w:tcPr>
          <w:p w14:paraId="77B0D3F6" w14:textId="77777777" w:rsidR="00814271" w:rsidRPr="00F672AD" w:rsidRDefault="000C6D67">
            <w:pPr>
              <w:pStyle w:val="Standardtext"/>
              <w:spacing w:after="0" w:line="240" w:lineRule="auto"/>
            </w:pPr>
            <w:r w:rsidRPr="00F672AD">
              <w:t>{</w:t>
            </w:r>
          </w:p>
          <w:p w14:paraId="55C07236" w14:textId="77777777" w:rsidR="00814271" w:rsidRPr="00F672AD" w:rsidRDefault="000C6D67">
            <w:pPr>
              <w:pStyle w:val="Standardtext"/>
              <w:spacing w:after="0" w:line="240" w:lineRule="auto"/>
            </w:pPr>
            <w:r w:rsidRPr="00F672AD">
              <w:t xml:space="preserve">    "aadhaarConsentFlag": "Y",</w:t>
            </w:r>
          </w:p>
          <w:p w14:paraId="52EA668B" w14:textId="77777777" w:rsidR="00814271" w:rsidRPr="00F672AD" w:rsidRDefault="000C6D67">
            <w:pPr>
              <w:pStyle w:val="Standardtext"/>
              <w:spacing w:after="0" w:line="240" w:lineRule="auto"/>
            </w:pPr>
            <w:r w:rsidRPr="00F672AD">
              <w:t xml:space="preserve">    "displayDisabled": "Y",</w:t>
            </w:r>
          </w:p>
          <w:p w14:paraId="056CD60A" w14:textId="77777777" w:rsidR="00814271" w:rsidRPr="00F672AD" w:rsidRDefault="000C6D67">
            <w:pPr>
              <w:pStyle w:val="Standardtext"/>
              <w:spacing w:after="0" w:line="240" w:lineRule="auto"/>
            </w:pPr>
            <w:r w:rsidRPr="00F672AD">
              <w:t xml:space="preserve">    "flgRefresh": "Y",</w:t>
            </w:r>
          </w:p>
          <w:p w14:paraId="3B5BF48E" w14:textId="77777777" w:rsidR="00814271" w:rsidRPr="00F672AD" w:rsidRDefault="000C6D67">
            <w:pPr>
              <w:pStyle w:val="Standardtext"/>
              <w:spacing w:after="0" w:line="240" w:lineRule="auto"/>
            </w:pPr>
            <w:r w:rsidRPr="00F672AD">
              <w:t xml:space="preserve">    "fromDate": "20230131",</w:t>
            </w:r>
          </w:p>
          <w:p w14:paraId="51C1CAE5" w14:textId="77777777" w:rsidR="00814271" w:rsidRPr="00F672AD" w:rsidRDefault="000C6D67">
            <w:pPr>
              <w:pStyle w:val="Standardtext"/>
              <w:spacing w:after="0" w:line="240" w:lineRule="auto"/>
            </w:pPr>
            <w:r w:rsidRPr="00F672AD">
              <w:t xml:space="preserve">    "toDate": "20231231",</w:t>
            </w:r>
          </w:p>
          <w:p w14:paraId="12918ED5" w14:textId="77777777" w:rsidR="00814271" w:rsidRPr="00F672AD" w:rsidRDefault="000C6D67">
            <w:pPr>
              <w:pStyle w:val="Standardtext"/>
              <w:spacing w:after="0" w:line="240" w:lineRule="auto"/>
            </w:pPr>
            <w:r w:rsidRPr="00F672AD">
              <w:t xml:space="preserve">    "device": {</w:t>
            </w:r>
          </w:p>
          <w:p w14:paraId="75213A79" w14:textId="77777777" w:rsidR="00814271" w:rsidRPr="00F672AD" w:rsidRDefault="000C6D67">
            <w:pPr>
              <w:pStyle w:val="Standardtext"/>
              <w:spacing w:after="0" w:line="240" w:lineRule="auto"/>
            </w:pPr>
            <w:r w:rsidRPr="00F672AD">
              <w:t xml:space="preserve">        "app": "PhonePe",</w:t>
            </w:r>
          </w:p>
          <w:p w14:paraId="16CD1D89" w14:textId="77777777" w:rsidR="00814271" w:rsidRPr="00F672AD" w:rsidRDefault="000C6D67">
            <w:pPr>
              <w:pStyle w:val="Standardtext"/>
              <w:spacing w:after="0" w:line="240" w:lineRule="auto"/>
            </w:pPr>
            <w:r w:rsidRPr="00F672AD">
              <w:t xml:space="preserve">        "appVersion": "1",</w:t>
            </w:r>
          </w:p>
          <w:p w14:paraId="55F2C1B2" w14:textId="77777777" w:rsidR="00814271" w:rsidRPr="00F672AD" w:rsidRDefault="000C6D67">
            <w:pPr>
              <w:pStyle w:val="Standardtext"/>
              <w:spacing w:after="0" w:line="240" w:lineRule="auto"/>
            </w:pPr>
            <w:r w:rsidRPr="00F672AD">
              <w:t xml:space="preserve">        "capability": "011001",</w:t>
            </w:r>
          </w:p>
          <w:p w14:paraId="5CFDBAF4" w14:textId="77777777" w:rsidR="00814271" w:rsidRPr="00F672AD" w:rsidRDefault="000C6D67">
            <w:pPr>
              <w:pStyle w:val="Standardtext"/>
              <w:spacing w:after="0" w:line="240" w:lineRule="auto"/>
            </w:pPr>
            <w:r w:rsidRPr="00F672AD">
              <w:t xml:space="preserve">        "geocode": "0.0.0.0",</w:t>
            </w:r>
          </w:p>
          <w:p w14:paraId="0CFA150F" w14:textId="77777777" w:rsidR="00814271" w:rsidRPr="00F672AD" w:rsidRDefault="000C6D67">
            <w:pPr>
              <w:pStyle w:val="Standardtext"/>
              <w:spacing w:after="0" w:line="240" w:lineRule="auto"/>
            </w:pPr>
            <w:r w:rsidRPr="00F672AD">
              <w:t xml:space="preserve">        "id": "V4FIIFEUCU5L79R8",</w:t>
            </w:r>
          </w:p>
          <w:p w14:paraId="7106A1EF" w14:textId="77777777" w:rsidR="00814271" w:rsidRPr="00F672AD" w:rsidRDefault="000C6D67">
            <w:pPr>
              <w:pStyle w:val="Standardtext"/>
              <w:spacing w:after="0" w:line="240" w:lineRule="auto"/>
            </w:pPr>
            <w:r w:rsidRPr="00F672AD">
              <w:t xml:space="preserve">        "ip": "172.16.50.65",</w:t>
            </w:r>
          </w:p>
          <w:p w14:paraId="267F4496" w14:textId="77777777" w:rsidR="00814271" w:rsidRPr="00F672AD" w:rsidRDefault="000C6D67">
            <w:pPr>
              <w:pStyle w:val="Standardtext"/>
              <w:spacing w:after="0" w:line="240" w:lineRule="auto"/>
            </w:pPr>
            <w:r w:rsidRPr="00F672AD">
              <w:t xml:space="preserve">        "location": "Mumbai",</w:t>
            </w:r>
          </w:p>
          <w:p w14:paraId="7B770495" w14:textId="77777777" w:rsidR="00814271" w:rsidRPr="00F672AD" w:rsidRDefault="000C6D67">
            <w:pPr>
              <w:pStyle w:val="Standardtext"/>
              <w:spacing w:after="0" w:line="240" w:lineRule="auto"/>
            </w:pPr>
            <w:r w:rsidRPr="00F672AD">
              <w:t xml:space="preserve">        "mobile": "916666666684",</w:t>
            </w:r>
          </w:p>
          <w:p w14:paraId="1FF7BD05" w14:textId="77777777" w:rsidR="00814271" w:rsidRPr="00F672AD" w:rsidRDefault="000C6D67">
            <w:pPr>
              <w:pStyle w:val="Standardtext"/>
              <w:spacing w:after="0" w:line="240" w:lineRule="auto"/>
            </w:pPr>
            <w:r w:rsidRPr="00F672AD">
              <w:t xml:space="preserve">        "os": "Android10",</w:t>
            </w:r>
          </w:p>
          <w:p w14:paraId="7E1B2A13" w14:textId="77777777" w:rsidR="00814271" w:rsidRPr="00F672AD" w:rsidRDefault="000C6D67">
            <w:pPr>
              <w:pStyle w:val="Standardtext"/>
              <w:spacing w:after="0" w:line="240" w:lineRule="auto"/>
            </w:pPr>
            <w:r w:rsidRPr="00F672AD">
              <w:t xml:space="preserve">        "telecom": "Airtel",</w:t>
            </w:r>
          </w:p>
          <w:p w14:paraId="732A231F" w14:textId="77777777" w:rsidR="00814271" w:rsidRPr="00F672AD" w:rsidRDefault="000C6D67">
            <w:pPr>
              <w:pStyle w:val="Standardtext"/>
              <w:spacing w:after="0" w:line="240" w:lineRule="auto"/>
            </w:pPr>
            <w:r w:rsidRPr="00F672AD">
              <w:t xml:space="preserve">        "type": "MOB"</w:t>
            </w:r>
          </w:p>
          <w:p w14:paraId="32923ECB" w14:textId="77777777" w:rsidR="00814271" w:rsidRPr="00F672AD" w:rsidRDefault="000C6D67">
            <w:pPr>
              <w:pStyle w:val="Standardtext"/>
              <w:spacing w:after="0" w:line="240" w:lineRule="auto"/>
            </w:pPr>
            <w:r w:rsidRPr="00F672AD">
              <w:t xml:space="preserve">    },</w:t>
            </w:r>
          </w:p>
          <w:p w14:paraId="2F7FC631" w14:textId="77777777" w:rsidR="00814271" w:rsidRPr="00F672AD" w:rsidRDefault="000C6D67">
            <w:pPr>
              <w:pStyle w:val="Standardtext"/>
              <w:spacing w:after="0" w:line="240" w:lineRule="auto"/>
            </w:pPr>
            <w:r w:rsidRPr="00F672AD">
              <w:t xml:space="preserve">    "header": {</w:t>
            </w:r>
          </w:p>
          <w:p w14:paraId="53E31479" w14:textId="77777777" w:rsidR="00814271" w:rsidRPr="00F672AD" w:rsidRDefault="000C6D67">
            <w:pPr>
              <w:pStyle w:val="Standardtext"/>
              <w:spacing w:after="0" w:line="240" w:lineRule="auto"/>
            </w:pPr>
            <w:r w:rsidRPr="00F672AD">
              <w:t xml:space="preserve">        "channel": "MOB",</w:t>
            </w:r>
          </w:p>
          <w:p w14:paraId="49955B85" w14:textId="77777777" w:rsidR="00814271" w:rsidRPr="00F672AD" w:rsidRDefault="000C6D67">
            <w:pPr>
              <w:pStyle w:val="Standardtext"/>
              <w:spacing w:after="0" w:line="240" w:lineRule="auto"/>
            </w:pPr>
            <w:r w:rsidRPr="00F672AD">
              <w:t xml:space="preserve">        "clientID": "TID000000115",</w:t>
            </w:r>
          </w:p>
          <w:p w14:paraId="01E4D6EF" w14:textId="77777777" w:rsidR="00814271" w:rsidRPr="00F672AD" w:rsidRDefault="000C6D67">
            <w:pPr>
              <w:pStyle w:val="Standardtext"/>
              <w:spacing w:after="0" w:line="240" w:lineRule="auto"/>
            </w:pPr>
            <w:r w:rsidRPr="00F672AD">
              <w:t xml:space="preserve">        "hmac": "95CAD7C45D4A7452A7FC94AADBD62349DEDBC5B55EF",</w:t>
            </w:r>
          </w:p>
          <w:p w14:paraId="43164B97" w14:textId="77777777" w:rsidR="00814271" w:rsidRPr="00F672AD" w:rsidRDefault="000C6D67">
            <w:pPr>
              <w:pStyle w:val="Standardtext"/>
              <w:spacing w:after="0" w:line="240" w:lineRule="auto"/>
            </w:pPr>
            <w:r w:rsidRPr="00F672AD">
              <w:t xml:space="preserve">        "reqId": "CAC0ABCDEFGHE32D90C57024D1716304602",</w:t>
            </w:r>
          </w:p>
          <w:p w14:paraId="495EC59C" w14:textId="77777777" w:rsidR="00814271" w:rsidRPr="00F672AD" w:rsidRDefault="000C6D67">
            <w:pPr>
              <w:pStyle w:val="Standardtext"/>
              <w:spacing w:after="0" w:line="240" w:lineRule="auto"/>
            </w:pPr>
            <w:r w:rsidRPr="00F672AD">
              <w:t xml:space="preserve">        "timestamp": "2023-10-13T10:51:57.597+00:00",</w:t>
            </w:r>
          </w:p>
          <w:p w14:paraId="53CFD5C6" w14:textId="77777777" w:rsidR="00814271" w:rsidRPr="00F672AD" w:rsidRDefault="000C6D67">
            <w:pPr>
              <w:pStyle w:val="Standardtext"/>
              <w:spacing w:after="0" w:line="240" w:lineRule="auto"/>
            </w:pPr>
            <w:r w:rsidRPr="00F672AD">
              <w:t xml:space="preserve">        "userId": "916666666684",</w:t>
            </w:r>
          </w:p>
          <w:p w14:paraId="6749008B" w14:textId="77777777" w:rsidR="00814271" w:rsidRPr="00F672AD" w:rsidRDefault="000C6D67">
            <w:pPr>
              <w:pStyle w:val="Standardtext"/>
              <w:spacing w:after="0" w:line="240" w:lineRule="auto"/>
            </w:pPr>
            <w:r w:rsidRPr="00F672AD">
              <w:t xml:space="preserve">        "version": "1"</w:t>
            </w:r>
          </w:p>
          <w:p w14:paraId="76A6B8BF" w14:textId="77777777" w:rsidR="00814271" w:rsidRPr="00F672AD" w:rsidRDefault="000C6D67">
            <w:pPr>
              <w:pStyle w:val="Standardtext"/>
              <w:spacing w:after="0" w:line="240" w:lineRule="auto"/>
            </w:pPr>
            <w:r w:rsidRPr="00F672AD">
              <w:t xml:space="preserve">    }</w:t>
            </w:r>
          </w:p>
          <w:p w14:paraId="750A78EF" w14:textId="77777777" w:rsidR="00814271" w:rsidRPr="00F672AD" w:rsidRDefault="000C6D67">
            <w:pPr>
              <w:pStyle w:val="Standardtext"/>
              <w:spacing w:after="0" w:line="240" w:lineRule="auto"/>
            </w:pPr>
            <w:r w:rsidRPr="00F672AD">
              <w:t>}</w:t>
            </w:r>
          </w:p>
        </w:tc>
      </w:tr>
    </w:tbl>
    <w:p w14:paraId="62F63F68" w14:textId="77777777" w:rsidR="00814271" w:rsidRPr="00F672AD" w:rsidRDefault="00814271">
      <w:pPr>
        <w:pStyle w:val="Standardtext"/>
      </w:pPr>
    </w:p>
    <w:p w14:paraId="1BEB76F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6566BCED" w14:textId="77777777">
        <w:tc>
          <w:tcPr>
            <w:tcW w:w="9017" w:type="dxa"/>
          </w:tcPr>
          <w:p w14:paraId="333F90B6" w14:textId="77777777" w:rsidR="00814271" w:rsidRPr="00F672AD" w:rsidRDefault="000C6D67">
            <w:pPr>
              <w:pStyle w:val="Standardtext"/>
              <w:spacing w:after="0" w:line="240" w:lineRule="auto"/>
            </w:pPr>
            <w:r w:rsidRPr="00F672AD">
              <w:t>{</w:t>
            </w:r>
          </w:p>
          <w:p w14:paraId="289F6BB0" w14:textId="77777777" w:rsidR="00814271" w:rsidRPr="00F672AD" w:rsidRDefault="000C6D67">
            <w:pPr>
              <w:pStyle w:val="Standardtext"/>
              <w:spacing w:after="0" w:line="240" w:lineRule="auto"/>
            </w:pPr>
            <w:r w:rsidRPr="00F672AD">
              <w:t xml:space="preserve">    "error": "00",</w:t>
            </w:r>
          </w:p>
          <w:p w14:paraId="06F3030D" w14:textId="77777777" w:rsidR="00814271" w:rsidRPr="00F672AD" w:rsidRDefault="000C6D67">
            <w:pPr>
              <w:pStyle w:val="Standardtext"/>
              <w:spacing w:after="0" w:line="240" w:lineRule="auto"/>
            </w:pPr>
            <w:r w:rsidRPr="00F672AD">
              <w:t xml:space="preserve">    "message": "Ok",</w:t>
            </w:r>
          </w:p>
          <w:p w14:paraId="33C8C178" w14:textId="77777777" w:rsidR="00814271" w:rsidRPr="00F672AD" w:rsidRDefault="000C6D67">
            <w:pPr>
              <w:pStyle w:val="Standardtext"/>
              <w:spacing w:after="0" w:line="240" w:lineRule="auto"/>
            </w:pPr>
            <w:r w:rsidRPr="00F672AD">
              <w:lastRenderedPageBreak/>
              <w:t xml:space="preserve">    "reqId": "CAC0ABCDEFGHE32D90C57024D1716304602",</w:t>
            </w:r>
          </w:p>
          <w:p w14:paraId="37B2F7D4" w14:textId="77777777" w:rsidR="00814271" w:rsidRPr="00F672AD" w:rsidRDefault="000C6D67">
            <w:pPr>
              <w:pStyle w:val="Standardtext"/>
              <w:spacing w:after="0" w:line="240" w:lineRule="auto"/>
            </w:pPr>
            <w:r w:rsidRPr="00F672AD">
              <w:t xml:space="preserve">    "status": 200,</w:t>
            </w:r>
          </w:p>
          <w:p w14:paraId="67DA54AF" w14:textId="77777777" w:rsidR="00814271" w:rsidRPr="00F672AD" w:rsidRDefault="000C6D67">
            <w:pPr>
              <w:pStyle w:val="Standardtext"/>
              <w:spacing w:after="0" w:line="240" w:lineRule="auto"/>
            </w:pPr>
            <w:r w:rsidRPr="00F672AD">
              <w:t xml:space="preserve">    "timestamp": "2024-05-21T20:46:49",</w:t>
            </w:r>
          </w:p>
          <w:p w14:paraId="3DEFA128" w14:textId="77777777" w:rsidR="00814271" w:rsidRPr="00F672AD" w:rsidRDefault="000C6D67">
            <w:pPr>
              <w:pStyle w:val="Standardtext"/>
              <w:spacing w:after="0" w:line="240" w:lineRule="auto"/>
            </w:pPr>
            <w:r w:rsidRPr="00F672AD">
              <w:t xml:space="preserve">    "voucherList": [</w:t>
            </w:r>
          </w:p>
          <w:p w14:paraId="2D063E5E" w14:textId="77777777" w:rsidR="00814271" w:rsidRPr="00F672AD" w:rsidRDefault="000C6D67">
            <w:pPr>
              <w:pStyle w:val="Standardtext"/>
              <w:spacing w:after="0" w:line="240" w:lineRule="auto"/>
            </w:pPr>
            <w:r w:rsidRPr="00F672AD">
              <w:t xml:space="preserve">        {</w:t>
            </w:r>
          </w:p>
          <w:p w14:paraId="639376E2" w14:textId="77777777" w:rsidR="00814271" w:rsidRPr="00F672AD" w:rsidRDefault="000C6D67">
            <w:pPr>
              <w:pStyle w:val="Standardtext"/>
              <w:spacing w:after="0" w:line="240" w:lineRule="auto"/>
            </w:pPr>
            <w:r w:rsidRPr="00F672AD">
              <w:t xml:space="preserve">            "acNum": "1234568980",</w:t>
            </w:r>
          </w:p>
          <w:p w14:paraId="2B44BB08" w14:textId="77777777" w:rsidR="00814271" w:rsidRPr="00F672AD" w:rsidRDefault="000C6D67">
            <w:pPr>
              <w:pStyle w:val="Standardtext"/>
              <w:spacing w:after="0" w:line="240" w:lineRule="auto"/>
            </w:pPr>
            <w:r w:rsidRPr="00F672AD">
              <w:t xml:space="preserve">            "additionalInfo": "Additional Info",</w:t>
            </w:r>
          </w:p>
          <w:p w14:paraId="06C7F036" w14:textId="77777777" w:rsidR="00814271" w:rsidRPr="00F672AD" w:rsidRDefault="000C6D67">
            <w:pPr>
              <w:pStyle w:val="Standardtext"/>
              <w:spacing w:after="0" w:line="240" w:lineRule="auto"/>
            </w:pPr>
            <w:r w:rsidRPr="00F672AD">
              <w:t xml:space="preserve">            "amount": "10020",</w:t>
            </w:r>
          </w:p>
          <w:p w14:paraId="3F56F3FA" w14:textId="77777777" w:rsidR="00814271" w:rsidRPr="00F672AD" w:rsidRDefault="000C6D67">
            <w:pPr>
              <w:pStyle w:val="Standardtext"/>
              <w:spacing w:after="0" w:line="240" w:lineRule="auto"/>
            </w:pPr>
            <w:r w:rsidRPr="00F672AD">
              <w:t xml:space="preserve">            "createdDate": "2024-05-16T19:13:05",</w:t>
            </w:r>
          </w:p>
          <w:p w14:paraId="05DA85AE" w14:textId="77777777" w:rsidR="00814271" w:rsidRPr="00F672AD" w:rsidRDefault="000C6D67">
            <w:pPr>
              <w:pStyle w:val="Standardtext"/>
              <w:spacing w:after="0" w:line="240" w:lineRule="auto"/>
            </w:pPr>
            <w:r w:rsidRPr="00F672AD">
              <w:t xml:space="preserve">            "flgDisplay": "Y",</w:t>
            </w:r>
          </w:p>
          <w:p w14:paraId="2B471F1B" w14:textId="77777777" w:rsidR="00814271" w:rsidRPr="00F672AD" w:rsidRDefault="000C6D67">
            <w:pPr>
              <w:pStyle w:val="Standardtext"/>
              <w:spacing w:after="0" w:line="240" w:lineRule="auto"/>
            </w:pPr>
            <w:r w:rsidRPr="00F672AD">
              <w:t xml:space="preserve">            "ifsc": "</w:t>
            </w:r>
            <w:r w:rsidR="007E1FC7" w:rsidRPr="00F672AD">
              <w:t>BANDHAN</w:t>
            </w:r>
            <w:r w:rsidRPr="00F672AD">
              <w:t>0000001",</w:t>
            </w:r>
          </w:p>
          <w:p w14:paraId="62811FCE" w14:textId="77777777" w:rsidR="00814271" w:rsidRPr="00F672AD" w:rsidRDefault="000C6D67">
            <w:pPr>
              <w:pStyle w:val="Standardtext"/>
              <w:spacing w:after="0" w:line="240" w:lineRule="auto"/>
            </w:pPr>
            <w:r w:rsidRPr="00F672AD">
              <w:t xml:space="preserve">            "lastUpdateDate": "2024-05-21T20:46:49",</w:t>
            </w:r>
          </w:p>
          <w:p w14:paraId="0EAE093E" w14:textId="77777777" w:rsidR="00814271" w:rsidRPr="00F672AD" w:rsidRDefault="000C6D67">
            <w:pPr>
              <w:pStyle w:val="Standardtext"/>
              <w:spacing w:after="0" w:line="240" w:lineRule="auto"/>
            </w:pPr>
            <w:r w:rsidRPr="00F672AD">
              <w:t xml:space="preserve">            "mbeba": "N",</w:t>
            </w:r>
          </w:p>
          <w:p w14:paraId="45A5361D" w14:textId="77777777" w:rsidR="00814271" w:rsidRPr="00F672AD" w:rsidRDefault="000C6D67">
            <w:pPr>
              <w:pStyle w:val="Standardtext"/>
              <w:spacing w:after="0" w:line="240" w:lineRule="auto"/>
            </w:pPr>
            <w:r w:rsidRPr="00F672AD">
              <w:t xml:space="preserve">            "mobile": "916666666684",</w:t>
            </w:r>
          </w:p>
          <w:p w14:paraId="6E19BEEA" w14:textId="77777777" w:rsidR="00814271" w:rsidRPr="00F672AD" w:rsidRDefault="000C6D67">
            <w:pPr>
              <w:pStyle w:val="Standardtext"/>
              <w:spacing w:after="0" w:line="240" w:lineRule="auto"/>
            </w:pPr>
            <w:r w:rsidRPr="00F672AD">
              <w:t xml:space="preserve">            "name": "EGIFT",</w:t>
            </w:r>
          </w:p>
          <w:p w14:paraId="6CBE02AD" w14:textId="77777777" w:rsidR="00814271" w:rsidRPr="00F672AD" w:rsidRDefault="000C6D67">
            <w:pPr>
              <w:pStyle w:val="Standardtext"/>
              <w:spacing w:after="0" w:line="240" w:lineRule="auto"/>
            </w:pPr>
            <w:r w:rsidRPr="00F672AD">
              <w:t xml:space="preserve">            "payeeAddr": "premila2404@idfb",</w:t>
            </w:r>
          </w:p>
          <w:p w14:paraId="5079A7CC" w14:textId="77777777" w:rsidR="00814271" w:rsidRPr="00F672AD" w:rsidRDefault="000C6D67">
            <w:pPr>
              <w:pStyle w:val="Standardtext"/>
              <w:spacing w:after="0" w:line="240" w:lineRule="auto"/>
            </w:pPr>
            <w:r w:rsidRPr="00F672AD">
              <w:t xml:space="preserve">            "payeeBrandName": "null",</w:t>
            </w:r>
          </w:p>
          <w:p w14:paraId="66272E2D" w14:textId="77777777" w:rsidR="00814271" w:rsidRPr="00F672AD" w:rsidRDefault="000C6D67">
            <w:pPr>
              <w:pStyle w:val="Standardtext"/>
              <w:spacing w:after="0" w:line="240" w:lineRule="auto"/>
            </w:pPr>
            <w:r w:rsidRPr="00F672AD">
              <w:t xml:space="preserve">            "payeeMcc": "0000",</w:t>
            </w:r>
          </w:p>
          <w:p w14:paraId="082351DD" w14:textId="77777777" w:rsidR="00814271" w:rsidRPr="00F672AD" w:rsidRDefault="000C6D67">
            <w:pPr>
              <w:pStyle w:val="Standardtext"/>
              <w:spacing w:after="0" w:line="240" w:lineRule="auto"/>
            </w:pPr>
            <w:r w:rsidRPr="00F672AD">
              <w:t xml:space="preserve">            "payerAddr": "mid000000000000115@montran.com",</w:t>
            </w:r>
          </w:p>
          <w:p w14:paraId="4E0832C6" w14:textId="77777777" w:rsidR="00814271" w:rsidRPr="00F672AD" w:rsidRDefault="000C6D67">
            <w:pPr>
              <w:pStyle w:val="Standardtext"/>
              <w:spacing w:after="0" w:line="240" w:lineRule="auto"/>
            </w:pPr>
            <w:r w:rsidRPr="00F672AD">
              <w:t xml:space="preserve">            "payerMcc": "8099",</w:t>
            </w:r>
          </w:p>
          <w:p w14:paraId="2B90A535" w14:textId="77777777" w:rsidR="00814271" w:rsidRPr="00F672AD" w:rsidRDefault="000C6D67">
            <w:pPr>
              <w:pStyle w:val="Standardtext"/>
              <w:spacing w:after="0" w:line="240" w:lineRule="auto"/>
            </w:pPr>
            <w:r w:rsidRPr="00F672AD">
              <w:t xml:space="preserve">            "payerName": "EGIFT",</w:t>
            </w:r>
          </w:p>
          <w:p w14:paraId="671E9C79" w14:textId="77777777" w:rsidR="00814271" w:rsidRPr="00F672AD" w:rsidRDefault="000C6D67">
            <w:pPr>
              <w:pStyle w:val="Standardtext"/>
              <w:spacing w:after="0" w:line="240" w:lineRule="auto"/>
            </w:pPr>
            <w:r w:rsidRPr="00F672AD">
              <w:t xml:space="preserve">            "purpose": "A1",</w:t>
            </w:r>
          </w:p>
          <w:p w14:paraId="1C65ACF8" w14:textId="77777777" w:rsidR="00814271" w:rsidRPr="00F672AD" w:rsidRDefault="000C6D67">
            <w:pPr>
              <w:pStyle w:val="Standardtext"/>
              <w:spacing w:after="0" w:line="240" w:lineRule="auto"/>
            </w:pPr>
            <w:r w:rsidRPr="00F672AD">
              <w:t xml:space="preserve">            "recurrencePattern": "ONETIME",</w:t>
            </w:r>
          </w:p>
          <w:p w14:paraId="03A965DD" w14:textId="77777777" w:rsidR="00814271" w:rsidRPr="00F672AD" w:rsidRDefault="000C6D67">
            <w:pPr>
              <w:pStyle w:val="Standardtext"/>
              <w:spacing w:after="0" w:line="240" w:lineRule="auto"/>
            </w:pPr>
            <w:r w:rsidRPr="00F672AD">
              <w:t xml:space="preserve">            "revokeable": "Y",</w:t>
            </w:r>
          </w:p>
          <w:p w14:paraId="14B57281" w14:textId="77777777" w:rsidR="00814271" w:rsidRPr="00F672AD" w:rsidRDefault="000C6D67">
            <w:pPr>
              <w:pStyle w:val="Standardtext"/>
              <w:spacing w:after="0" w:line="240" w:lineRule="auto"/>
            </w:pPr>
            <w:r w:rsidRPr="00F672AD">
              <w:t xml:space="preserve">            "umn": "b4c0c60a17c24b549f91755fafde6735@montran.com",</w:t>
            </w:r>
          </w:p>
          <w:p w14:paraId="0FF68094" w14:textId="77777777" w:rsidR="00814271" w:rsidRPr="00F672AD" w:rsidRDefault="000C6D67">
            <w:pPr>
              <w:pStyle w:val="Standardtext"/>
              <w:spacing w:after="0" w:line="240" w:lineRule="auto"/>
            </w:pPr>
            <w:r w:rsidRPr="00F672AD">
              <w:t xml:space="preserve">            "uuid": "7d55fa5b1b1d4cc3b072d717b0921e3c@prepaid.npci",</w:t>
            </w:r>
          </w:p>
          <w:p w14:paraId="7EAF6CB4" w14:textId="77777777" w:rsidR="00814271" w:rsidRPr="00F672AD" w:rsidRDefault="000C6D67">
            <w:pPr>
              <w:pStyle w:val="Standardtext"/>
              <w:spacing w:after="0" w:line="240" w:lineRule="auto"/>
            </w:pPr>
            <w:r w:rsidRPr="00F672AD">
              <w:t xml:space="preserve">            "validityEnd": "20241231",</w:t>
            </w:r>
          </w:p>
          <w:p w14:paraId="2AEA2569" w14:textId="77777777" w:rsidR="00814271" w:rsidRPr="00F672AD" w:rsidRDefault="000C6D67">
            <w:pPr>
              <w:pStyle w:val="Standardtext"/>
              <w:spacing w:after="0" w:line="240" w:lineRule="auto"/>
            </w:pPr>
            <w:r w:rsidRPr="00F672AD">
              <w:t xml:space="preserve">            "validityStart": "20240101"</w:t>
            </w:r>
          </w:p>
          <w:p w14:paraId="73A9F5E6" w14:textId="77777777" w:rsidR="00814271" w:rsidRPr="00F672AD" w:rsidRDefault="000C6D67">
            <w:pPr>
              <w:pStyle w:val="Standardtext"/>
              <w:spacing w:after="0" w:line="240" w:lineRule="auto"/>
            </w:pPr>
            <w:r w:rsidRPr="00F672AD">
              <w:t xml:space="preserve">        },</w:t>
            </w:r>
          </w:p>
          <w:p w14:paraId="5A4B60B4" w14:textId="77777777" w:rsidR="00814271" w:rsidRPr="00F672AD" w:rsidRDefault="000C6D67">
            <w:pPr>
              <w:pStyle w:val="Standardtext"/>
              <w:spacing w:after="0" w:line="240" w:lineRule="auto"/>
            </w:pPr>
            <w:r w:rsidRPr="00F672AD">
              <w:t xml:space="preserve">        {</w:t>
            </w:r>
          </w:p>
          <w:p w14:paraId="18C9C5D1" w14:textId="77777777" w:rsidR="00814271" w:rsidRPr="00F672AD" w:rsidRDefault="000C6D67">
            <w:pPr>
              <w:pStyle w:val="Standardtext"/>
              <w:spacing w:after="0" w:line="240" w:lineRule="auto"/>
            </w:pPr>
            <w:r w:rsidRPr="00F672AD">
              <w:t xml:space="preserve">            "acNum": "1234568980",</w:t>
            </w:r>
          </w:p>
          <w:p w14:paraId="0FB69009" w14:textId="77777777" w:rsidR="00814271" w:rsidRPr="00F672AD" w:rsidRDefault="000C6D67">
            <w:pPr>
              <w:pStyle w:val="Standardtext"/>
              <w:spacing w:after="0" w:line="240" w:lineRule="auto"/>
            </w:pPr>
            <w:r w:rsidRPr="00F672AD">
              <w:t xml:space="preserve">            "additionalInfo": "Additional Info",</w:t>
            </w:r>
          </w:p>
          <w:p w14:paraId="69C06A15" w14:textId="77777777" w:rsidR="00814271" w:rsidRPr="00F672AD" w:rsidRDefault="000C6D67">
            <w:pPr>
              <w:pStyle w:val="Standardtext"/>
              <w:spacing w:after="0" w:line="240" w:lineRule="auto"/>
            </w:pPr>
            <w:r w:rsidRPr="00F672AD">
              <w:t xml:space="preserve">            "amount": "10020",</w:t>
            </w:r>
          </w:p>
          <w:p w14:paraId="15B2860B" w14:textId="77777777" w:rsidR="00814271" w:rsidRPr="00F672AD" w:rsidRDefault="000C6D67">
            <w:pPr>
              <w:pStyle w:val="Standardtext"/>
              <w:spacing w:after="0" w:line="240" w:lineRule="auto"/>
            </w:pPr>
            <w:r w:rsidRPr="00F672AD">
              <w:t xml:space="preserve">            "createdDate": "2024-05-16T19:13:19",</w:t>
            </w:r>
          </w:p>
          <w:p w14:paraId="7CCD0260" w14:textId="77777777" w:rsidR="00814271" w:rsidRPr="00F672AD" w:rsidRDefault="000C6D67">
            <w:pPr>
              <w:pStyle w:val="Standardtext"/>
              <w:spacing w:after="0" w:line="240" w:lineRule="auto"/>
            </w:pPr>
            <w:r w:rsidRPr="00F672AD">
              <w:t xml:space="preserve">            "flgDisplay": "Y",</w:t>
            </w:r>
          </w:p>
          <w:p w14:paraId="5FE1076C" w14:textId="77777777" w:rsidR="00814271" w:rsidRPr="00F672AD" w:rsidRDefault="000C6D67">
            <w:pPr>
              <w:pStyle w:val="Standardtext"/>
              <w:spacing w:after="0" w:line="240" w:lineRule="auto"/>
            </w:pPr>
            <w:r w:rsidRPr="00F672AD">
              <w:t xml:space="preserve">            "ifsc": "</w:t>
            </w:r>
            <w:r w:rsidR="007E1FC7" w:rsidRPr="00F672AD">
              <w:t>BANDHAN</w:t>
            </w:r>
            <w:r w:rsidRPr="00F672AD">
              <w:t>0000001",</w:t>
            </w:r>
          </w:p>
          <w:p w14:paraId="56E69F76" w14:textId="77777777" w:rsidR="00814271" w:rsidRPr="00F672AD" w:rsidRDefault="000C6D67">
            <w:pPr>
              <w:pStyle w:val="Standardtext"/>
              <w:spacing w:after="0" w:line="240" w:lineRule="auto"/>
            </w:pPr>
            <w:r w:rsidRPr="00F672AD">
              <w:t xml:space="preserve">            "lastUpdateDate": "2024-05-21T20:46:49",</w:t>
            </w:r>
          </w:p>
          <w:p w14:paraId="68805AEA" w14:textId="77777777" w:rsidR="00814271" w:rsidRPr="00F672AD" w:rsidRDefault="000C6D67">
            <w:pPr>
              <w:pStyle w:val="Standardtext"/>
              <w:spacing w:after="0" w:line="240" w:lineRule="auto"/>
            </w:pPr>
            <w:r w:rsidRPr="00F672AD">
              <w:t xml:space="preserve">            "mbeba": "N",</w:t>
            </w:r>
          </w:p>
          <w:p w14:paraId="1F2CB62D" w14:textId="77777777" w:rsidR="00814271" w:rsidRPr="00F672AD" w:rsidRDefault="000C6D67">
            <w:pPr>
              <w:pStyle w:val="Standardtext"/>
              <w:spacing w:after="0" w:line="240" w:lineRule="auto"/>
            </w:pPr>
            <w:r w:rsidRPr="00F672AD">
              <w:t xml:space="preserve">            "mobile": "916666666684",</w:t>
            </w:r>
          </w:p>
          <w:p w14:paraId="115596CB" w14:textId="77777777" w:rsidR="00814271" w:rsidRPr="00F672AD" w:rsidRDefault="000C6D67">
            <w:pPr>
              <w:pStyle w:val="Standardtext"/>
              <w:spacing w:after="0" w:line="240" w:lineRule="auto"/>
            </w:pPr>
            <w:r w:rsidRPr="00F672AD">
              <w:t xml:space="preserve">            "name": "EGIFT",</w:t>
            </w:r>
          </w:p>
          <w:p w14:paraId="1B86B74D" w14:textId="77777777" w:rsidR="00814271" w:rsidRPr="00F672AD" w:rsidRDefault="000C6D67">
            <w:pPr>
              <w:pStyle w:val="Standardtext"/>
              <w:spacing w:after="0" w:line="240" w:lineRule="auto"/>
            </w:pPr>
            <w:r w:rsidRPr="00F672AD">
              <w:t xml:space="preserve">            "payeeAddr": "premila2404@idfb",</w:t>
            </w:r>
          </w:p>
          <w:p w14:paraId="1A32B860" w14:textId="77777777" w:rsidR="00814271" w:rsidRPr="00F672AD" w:rsidRDefault="000C6D67">
            <w:pPr>
              <w:pStyle w:val="Standardtext"/>
              <w:spacing w:after="0" w:line="240" w:lineRule="auto"/>
            </w:pPr>
            <w:r w:rsidRPr="00F672AD">
              <w:t xml:space="preserve">            "payeeBrandName": "null",</w:t>
            </w:r>
          </w:p>
          <w:p w14:paraId="26D80595" w14:textId="77777777" w:rsidR="00814271" w:rsidRPr="00F672AD" w:rsidRDefault="000C6D67">
            <w:pPr>
              <w:pStyle w:val="Standardtext"/>
              <w:spacing w:after="0" w:line="240" w:lineRule="auto"/>
            </w:pPr>
            <w:r w:rsidRPr="00F672AD">
              <w:lastRenderedPageBreak/>
              <w:t xml:space="preserve">            "payeeMcc": "0000",</w:t>
            </w:r>
          </w:p>
          <w:p w14:paraId="485ADC47" w14:textId="77777777" w:rsidR="00814271" w:rsidRPr="00F672AD" w:rsidRDefault="000C6D67">
            <w:pPr>
              <w:pStyle w:val="Standardtext"/>
              <w:spacing w:after="0" w:line="240" w:lineRule="auto"/>
            </w:pPr>
            <w:r w:rsidRPr="00F672AD">
              <w:t xml:space="preserve">            "payerAddr": "mid000000000000115@montran.com",</w:t>
            </w:r>
          </w:p>
          <w:p w14:paraId="60C15DA4" w14:textId="77777777" w:rsidR="00814271" w:rsidRPr="00F672AD" w:rsidRDefault="000C6D67">
            <w:pPr>
              <w:pStyle w:val="Standardtext"/>
              <w:spacing w:after="0" w:line="240" w:lineRule="auto"/>
            </w:pPr>
            <w:r w:rsidRPr="00F672AD">
              <w:t xml:space="preserve">            "payerMcc": "8099",</w:t>
            </w:r>
          </w:p>
          <w:p w14:paraId="75325236" w14:textId="77777777" w:rsidR="00814271" w:rsidRPr="00F672AD" w:rsidRDefault="000C6D67">
            <w:pPr>
              <w:pStyle w:val="Standardtext"/>
              <w:spacing w:after="0" w:line="240" w:lineRule="auto"/>
            </w:pPr>
            <w:r w:rsidRPr="00F672AD">
              <w:t xml:space="preserve">            "payerName": "EGIFT",</w:t>
            </w:r>
          </w:p>
          <w:p w14:paraId="2688E891" w14:textId="77777777" w:rsidR="00814271" w:rsidRPr="00F672AD" w:rsidRDefault="000C6D67">
            <w:pPr>
              <w:pStyle w:val="Standardtext"/>
              <w:spacing w:after="0" w:line="240" w:lineRule="auto"/>
            </w:pPr>
            <w:r w:rsidRPr="00F672AD">
              <w:t xml:space="preserve">            "purpose": "A1",</w:t>
            </w:r>
          </w:p>
          <w:p w14:paraId="6D4EBB65" w14:textId="77777777" w:rsidR="00814271" w:rsidRPr="00F672AD" w:rsidRDefault="000C6D67">
            <w:pPr>
              <w:pStyle w:val="Standardtext"/>
              <w:spacing w:after="0" w:line="240" w:lineRule="auto"/>
            </w:pPr>
            <w:r w:rsidRPr="00F672AD">
              <w:t xml:space="preserve">            "recurrencePattern": "ONETIME",</w:t>
            </w:r>
          </w:p>
          <w:p w14:paraId="0077FECB" w14:textId="77777777" w:rsidR="00814271" w:rsidRPr="00F672AD" w:rsidRDefault="000C6D67">
            <w:pPr>
              <w:pStyle w:val="Standardtext"/>
              <w:spacing w:after="0" w:line="240" w:lineRule="auto"/>
            </w:pPr>
            <w:r w:rsidRPr="00F672AD">
              <w:t xml:space="preserve">            "revokeable": "Y",</w:t>
            </w:r>
          </w:p>
          <w:p w14:paraId="167650D8" w14:textId="77777777" w:rsidR="00814271" w:rsidRPr="00F672AD" w:rsidRDefault="000C6D67">
            <w:pPr>
              <w:pStyle w:val="Standardtext"/>
              <w:spacing w:after="0" w:line="240" w:lineRule="auto"/>
            </w:pPr>
            <w:r w:rsidRPr="00F672AD">
              <w:t xml:space="preserve">            "umn": "d1a931c7ec624cca95a4c5e5f97e219b@montran.com",</w:t>
            </w:r>
          </w:p>
          <w:p w14:paraId="5408308E" w14:textId="77777777" w:rsidR="00814271" w:rsidRPr="00F672AD" w:rsidRDefault="000C6D67">
            <w:pPr>
              <w:pStyle w:val="Standardtext"/>
              <w:spacing w:after="0" w:line="240" w:lineRule="auto"/>
            </w:pPr>
            <w:r w:rsidRPr="00F672AD">
              <w:t xml:space="preserve">            "uuid": "b8e8eb03e1b94de4a4bc3dd8e96ba8d5@prepaid.npci",</w:t>
            </w:r>
          </w:p>
          <w:p w14:paraId="593BA4DE" w14:textId="77777777" w:rsidR="00814271" w:rsidRPr="00F672AD" w:rsidRDefault="000C6D67">
            <w:pPr>
              <w:pStyle w:val="Standardtext"/>
              <w:spacing w:after="0" w:line="240" w:lineRule="auto"/>
            </w:pPr>
            <w:r w:rsidRPr="00F672AD">
              <w:t xml:space="preserve">            "validityEnd": "20241231",</w:t>
            </w:r>
          </w:p>
          <w:p w14:paraId="6030C2BF" w14:textId="77777777" w:rsidR="00814271" w:rsidRPr="00F672AD" w:rsidRDefault="000C6D67">
            <w:pPr>
              <w:pStyle w:val="Standardtext"/>
              <w:spacing w:after="0" w:line="240" w:lineRule="auto"/>
            </w:pPr>
            <w:r w:rsidRPr="00F672AD">
              <w:t xml:space="preserve">            "validityStart": "20240101"</w:t>
            </w:r>
          </w:p>
          <w:p w14:paraId="49ABFB05" w14:textId="77777777" w:rsidR="00814271" w:rsidRPr="00F672AD" w:rsidRDefault="000C6D67">
            <w:pPr>
              <w:pStyle w:val="Standardtext"/>
              <w:spacing w:after="0" w:line="240" w:lineRule="auto"/>
            </w:pPr>
            <w:r w:rsidRPr="00F672AD">
              <w:t xml:space="preserve">        },</w:t>
            </w:r>
          </w:p>
          <w:p w14:paraId="65C9BC4A" w14:textId="77777777" w:rsidR="00814271" w:rsidRPr="00F672AD" w:rsidRDefault="000C6D67">
            <w:pPr>
              <w:pStyle w:val="Standardtext"/>
              <w:spacing w:after="0" w:line="240" w:lineRule="auto"/>
            </w:pPr>
            <w:r w:rsidRPr="00F672AD">
              <w:t xml:space="preserve">        {</w:t>
            </w:r>
          </w:p>
          <w:p w14:paraId="07495C0C" w14:textId="77777777" w:rsidR="00814271" w:rsidRPr="00F672AD" w:rsidRDefault="000C6D67">
            <w:pPr>
              <w:pStyle w:val="Standardtext"/>
              <w:spacing w:after="0" w:line="240" w:lineRule="auto"/>
            </w:pPr>
            <w:r w:rsidRPr="00F672AD">
              <w:t xml:space="preserve">            "acNum": "1234568980",</w:t>
            </w:r>
          </w:p>
          <w:p w14:paraId="245CE0D3" w14:textId="77777777" w:rsidR="00814271" w:rsidRPr="00F672AD" w:rsidRDefault="000C6D67">
            <w:pPr>
              <w:pStyle w:val="Standardtext"/>
              <w:spacing w:after="0" w:line="240" w:lineRule="auto"/>
            </w:pPr>
            <w:r w:rsidRPr="00F672AD">
              <w:t xml:space="preserve">            "additionalInfo": "Additional Info",</w:t>
            </w:r>
          </w:p>
          <w:p w14:paraId="1A29B56D" w14:textId="77777777" w:rsidR="00814271" w:rsidRPr="00F672AD" w:rsidRDefault="000C6D67">
            <w:pPr>
              <w:pStyle w:val="Standardtext"/>
              <w:spacing w:after="0" w:line="240" w:lineRule="auto"/>
            </w:pPr>
            <w:r w:rsidRPr="00F672AD">
              <w:t xml:space="preserve">            "amount": "10010",</w:t>
            </w:r>
          </w:p>
          <w:p w14:paraId="4D21E7F8" w14:textId="77777777" w:rsidR="00814271" w:rsidRPr="00F672AD" w:rsidRDefault="000C6D67">
            <w:pPr>
              <w:pStyle w:val="Standardtext"/>
              <w:spacing w:after="0" w:line="240" w:lineRule="auto"/>
            </w:pPr>
            <w:r w:rsidRPr="00F672AD">
              <w:t xml:space="preserve">            "createdDate": "2024-05-16T19:13:21",</w:t>
            </w:r>
          </w:p>
          <w:p w14:paraId="28CCF8FA" w14:textId="77777777" w:rsidR="00814271" w:rsidRPr="00F672AD" w:rsidRDefault="000C6D67">
            <w:pPr>
              <w:pStyle w:val="Standardtext"/>
              <w:spacing w:after="0" w:line="240" w:lineRule="auto"/>
            </w:pPr>
            <w:r w:rsidRPr="00F672AD">
              <w:t xml:space="preserve">            "flgDisplay": "Y",</w:t>
            </w:r>
          </w:p>
          <w:p w14:paraId="5A78472A" w14:textId="77777777" w:rsidR="00814271" w:rsidRPr="00F672AD" w:rsidRDefault="000C6D67">
            <w:pPr>
              <w:pStyle w:val="Standardtext"/>
              <w:spacing w:after="0" w:line="240" w:lineRule="auto"/>
            </w:pPr>
            <w:r w:rsidRPr="00F672AD">
              <w:t xml:space="preserve">            "ifsc": "</w:t>
            </w:r>
            <w:r w:rsidR="007E1FC7" w:rsidRPr="00F672AD">
              <w:t>BANDHAN</w:t>
            </w:r>
            <w:r w:rsidRPr="00F672AD">
              <w:t>0000001",</w:t>
            </w:r>
          </w:p>
          <w:p w14:paraId="534F06E0" w14:textId="77777777" w:rsidR="00814271" w:rsidRPr="00F672AD" w:rsidRDefault="000C6D67">
            <w:pPr>
              <w:pStyle w:val="Standardtext"/>
              <w:spacing w:after="0" w:line="240" w:lineRule="auto"/>
            </w:pPr>
            <w:r w:rsidRPr="00F672AD">
              <w:t xml:space="preserve">            "lastUpdateDate": "2024-05-21T20:46:49",</w:t>
            </w:r>
          </w:p>
          <w:p w14:paraId="19C79971" w14:textId="77777777" w:rsidR="00814271" w:rsidRPr="00F672AD" w:rsidRDefault="000C6D67">
            <w:pPr>
              <w:pStyle w:val="Standardtext"/>
              <w:spacing w:after="0" w:line="240" w:lineRule="auto"/>
            </w:pPr>
            <w:r w:rsidRPr="00F672AD">
              <w:t xml:space="preserve">            "mbeba": "N",</w:t>
            </w:r>
          </w:p>
          <w:p w14:paraId="19564444" w14:textId="77777777" w:rsidR="00814271" w:rsidRPr="00F672AD" w:rsidRDefault="000C6D67">
            <w:pPr>
              <w:pStyle w:val="Standardtext"/>
              <w:spacing w:after="0" w:line="240" w:lineRule="auto"/>
            </w:pPr>
            <w:r w:rsidRPr="00F672AD">
              <w:t xml:space="preserve">            "mobile": "916666666684",</w:t>
            </w:r>
          </w:p>
          <w:p w14:paraId="1D85B1BB" w14:textId="77777777" w:rsidR="00814271" w:rsidRPr="00F672AD" w:rsidRDefault="000C6D67">
            <w:pPr>
              <w:pStyle w:val="Standardtext"/>
              <w:spacing w:after="0" w:line="240" w:lineRule="auto"/>
            </w:pPr>
            <w:r w:rsidRPr="00F672AD">
              <w:t xml:space="preserve">            "name": "EGIFT",</w:t>
            </w:r>
          </w:p>
          <w:p w14:paraId="2D002249" w14:textId="77777777" w:rsidR="00814271" w:rsidRPr="00F672AD" w:rsidRDefault="000C6D67">
            <w:pPr>
              <w:pStyle w:val="Standardtext"/>
              <w:spacing w:after="0" w:line="240" w:lineRule="auto"/>
            </w:pPr>
            <w:r w:rsidRPr="00F672AD">
              <w:t xml:space="preserve">            "payeeAddr": "premila2404@idfb",</w:t>
            </w:r>
          </w:p>
          <w:p w14:paraId="79300BB4" w14:textId="77777777" w:rsidR="00814271" w:rsidRPr="00F672AD" w:rsidRDefault="000C6D67">
            <w:pPr>
              <w:pStyle w:val="Standardtext"/>
              <w:spacing w:after="0" w:line="240" w:lineRule="auto"/>
            </w:pPr>
            <w:r w:rsidRPr="00F672AD">
              <w:t xml:space="preserve">            "payeeBrandName": "null",</w:t>
            </w:r>
          </w:p>
          <w:p w14:paraId="433DF9A4" w14:textId="77777777" w:rsidR="00814271" w:rsidRPr="00F672AD" w:rsidRDefault="000C6D67">
            <w:pPr>
              <w:pStyle w:val="Standardtext"/>
              <w:spacing w:after="0" w:line="240" w:lineRule="auto"/>
            </w:pPr>
            <w:r w:rsidRPr="00F672AD">
              <w:t xml:space="preserve">            "payeeMcc": "0000",</w:t>
            </w:r>
          </w:p>
          <w:p w14:paraId="3B9EEF28" w14:textId="77777777" w:rsidR="00814271" w:rsidRPr="00F672AD" w:rsidRDefault="000C6D67">
            <w:pPr>
              <w:pStyle w:val="Standardtext"/>
              <w:spacing w:after="0" w:line="240" w:lineRule="auto"/>
            </w:pPr>
            <w:r w:rsidRPr="00F672AD">
              <w:t xml:space="preserve">            "payerAddr": "mid000000000000115@montran.com",</w:t>
            </w:r>
          </w:p>
          <w:p w14:paraId="5B499E8E" w14:textId="77777777" w:rsidR="00814271" w:rsidRPr="00F672AD" w:rsidRDefault="000C6D67">
            <w:pPr>
              <w:pStyle w:val="Standardtext"/>
              <w:spacing w:after="0" w:line="240" w:lineRule="auto"/>
            </w:pPr>
            <w:r w:rsidRPr="00F672AD">
              <w:t xml:space="preserve">            "payerMcc": "8099",</w:t>
            </w:r>
          </w:p>
          <w:p w14:paraId="3254A34D" w14:textId="77777777" w:rsidR="00814271" w:rsidRPr="00F672AD" w:rsidRDefault="000C6D67">
            <w:pPr>
              <w:pStyle w:val="Standardtext"/>
              <w:spacing w:after="0" w:line="240" w:lineRule="auto"/>
            </w:pPr>
            <w:r w:rsidRPr="00F672AD">
              <w:t xml:space="preserve">            "payerName": "EGIFT",</w:t>
            </w:r>
          </w:p>
          <w:p w14:paraId="74098228" w14:textId="77777777" w:rsidR="00814271" w:rsidRPr="00F672AD" w:rsidRDefault="000C6D67">
            <w:pPr>
              <w:pStyle w:val="Standardtext"/>
              <w:spacing w:after="0" w:line="240" w:lineRule="auto"/>
            </w:pPr>
            <w:r w:rsidRPr="00F672AD">
              <w:t xml:space="preserve">            "purpose": "A1",</w:t>
            </w:r>
          </w:p>
          <w:p w14:paraId="2BD339C9" w14:textId="77777777" w:rsidR="00814271" w:rsidRPr="00F672AD" w:rsidRDefault="000C6D67">
            <w:pPr>
              <w:pStyle w:val="Standardtext"/>
              <w:spacing w:after="0" w:line="240" w:lineRule="auto"/>
            </w:pPr>
            <w:r w:rsidRPr="00F672AD">
              <w:t xml:space="preserve">            "recurrencePattern": "ONETIME",</w:t>
            </w:r>
          </w:p>
          <w:p w14:paraId="615C943B" w14:textId="77777777" w:rsidR="00814271" w:rsidRPr="00F672AD" w:rsidRDefault="000C6D67">
            <w:pPr>
              <w:pStyle w:val="Standardtext"/>
              <w:spacing w:after="0" w:line="240" w:lineRule="auto"/>
            </w:pPr>
            <w:r w:rsidRPr="00F672AD">
              <w:t xml:space="preserve">            "revokeable": "Y",</w:t>
            </w:r>
          </w:p>
          <w:p w14:paraId="37AF8ED3" w14:textId="77777777" w:rsidR="00814271" w:rsidRPr="00F672AD" w:rsidRDefault="000C6D67">
            <w:pPr>
              <w:pStyle w:val="Standardtext"/>
              <w:spacing w:after="0" w:line="240" w:lineRule="auto"/>
            </w:pPr>
            <w:r w:rsidRPr="00F672AD">
              <w:t xml:space="preserve">            "umn": "9416e94d13844dba98a68df50e2bb925@montran.com",</w:t>
            </w:r>
          </w:p>
          <w:p w14:paraId="65070400" w14:textId="77777777" w:rsidR="00814271" w:rsidRPr="00F672AD" w:rsidRDefault="000C6D67">
            <w:pPr>
              <w:pStyle w:val="Standardtext"/>
              <w:spacing w:after="0" w:line="240" w:lineRule="auto"/>
            </w:pPr>
            <w:r w:rsidRPr="00F672AD">
              <w:t xml:space="preserve">            "uuid": "46cd8dd85a4d4a95997ac4a5943112a6@prepaid.npci",</w:t>
            </w:r>
          </w:p>
          <w:p w14:paraId="59315B8D" w14:textId="77777777" w:rsidR="00814271" w:rsidRPr="00F672AD" w:rsidRDefault="000C6D67">
            <w:pPr>
              <w:pStyle w:val="Standardtext"/>
              <w:spacing w:after="0" w:line="240" w:lineRule="auto"/>
            </w:pPr>
            <w:r w:rsidRPr="00F672AD">
              <w:t xml:space="preserve">            "validityEnd": "20241226",</w:t>
            </w:r>
          </w:p>
          <w:p w14:paraId="55920B1C" w14:textId="77777777" w:rsidR="00814271" w:rsidRPr="00F672AD" w:rsidRDefault="000C6D67">
            <w:pPr>
              <w:pStyle w:val="Standardtext"/>
              <w:spacing w:after="0" w:line="240" w:lineRule="auto"/>
            </w:pPr>
            <w:r w:rsidRPr="00F672AD">
              <w:t xml:space="preserve">            "validityStart": "20240104"</w:t>
            </w:r>
          </w:p>
          <w:p w14:paraId="5EC117AC" w14:textId="77777777" w:rsidR="00814271" w:rsidRPr="00F672AD" w:rsidRDefault="000C6D67">
            <w:pPr>
              <w:pStyle w:val="Standardtext"/>
              <w:spacing w:after="0" w:line="240" w:lineRule="auto"/>
            </w:pPr>
            <w:r w:rsidRPr="00F672AD">
              <w:t xml:space="preserve">        }</w:t>
            </w:r>
          </w:p>
          <w:p w14:paraId="30B60DE8" w14:textId="77777777" w:rsidR="00814271" w:rsidRPr="00F672AD" w:rsidRDefault="000C6D67">
            <w:pPr>
              <w:pStyle w:val="Standardtext"/>
              <w:spacing w:after="0" w:line="240" w:lineRule="auto"/>
            </w:pPr>
            <w:r w:rsidRPr="00F672AD">
              <w:t xml:space="preserve">    ]</w:t>
            </w:r>
          </w:p>
          <w:p w14:paraId="534050C0" w14:textId="77777777" w:rsidR="00814271" w:rsidRPr="00F672AD" w:rsidRDefault="000C6D67">
            <w:pPr>
              <w:pStyle w:val="Standardtext"/>
              <w:spacing w:after="0" w:line="240" w:lineRule="auto"/>
            </w:pPr>
            <w:r w:rsidRPr="00F672AD">
              <w:t>}</w:t>
            </w:r>
          </w:p>
        </w:tc>
      </w:tr>
    </w:tbl>
    <w:p w14:paraId="316AAE82" w14:textId="77777777" w:rsidR="00814271" w:rsidRPr="00F672AD" w:rsidRDefault="00814271">
      <w:pPr>
        <w:pStyle w:val="Standardtext"/>
      </w:pPr>
    </w:p>
    <w:p w14:paraId="64B585F8" w14:textId="77777777" w:rsidR="00814271" w:rsidRPr="00F672AD" w:rsidRDefault="000C6D67">
      <w:pPr>
        <w:pStyle w:val="Heading2"/>
        <w:ind w:left="1120"/>
      </w:pPr>
      <w:bookmarkStart w:id="405" w:name="_Toc195548884"/>
      <w:r w:rsidRPr="00F672AD">
        <w:lastRenderedPageBreak/>
        <w:t>SetVoucherPin API Request and Response</w:t>
      </w:r>
      <w:bookmarkEnd w:id="405"/>
    </w:p>
    <w:p w14:paraId="22E165A5" w14:textId="77777777" w:rsidR="00814271" w:rsidRPr="00F672AD" w:rsidRDefault="000C6D67">
      <w:pPr>
        <w:pStyle w:val="Heading3"/>
      </w:pPr>
      <w:bookmarkStart w:id="406" w:name="_Toc195548885"/>
      <w:r w:rsidRPr="00F672AD">
        <w:t>Request Format</w:t>
      </w:r>
      <w:bookmarkEnd w:id="406"/>
    </w:p>
    <w:tbl>
      <w:tblPr>
        <w:tblW w:w="5000" w:type="pct"/>
        <w:tblLook w:val="04A0" w:firstRow="1" w:lastRow="0" w:firstColumn="1" w:lastColumn="0" w:noHBand="0" w:noVBand="1"/>
      </w:tblPr>
      <w:tblGrid>
        <w:gridCol w:w="1299"/>
        <w:gridCol w:w="839"/>
        <w:gridCol w:w="829"/>
        <w:gridCol w:w="980"/>
        <w:gridCol w:w="5060"/>
      </w:tblGrid>
      <w:tr w:rsidR="00814271" w:rsidRPr="00F672AD" w14:paraId="7414E607"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3C0529A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2D1BED2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2365797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06F26A1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1CDD626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2E6E03BA"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60C987DD"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0F6157C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D91B34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6996F01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E86CC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746D76C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67270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037FBD4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470762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0971BDB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B87DF8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569669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6363B7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2A83045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68D95A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10B3E6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0AC7E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46BD94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87ACFC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333D2F5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F49D2F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4E2F66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B8510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0AE3DA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232002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6B07CCD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D4ED00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638FCD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ECC68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2DFE8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2ED77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41317F7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54A79E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353442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0E62F5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9B1DB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7396D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7832A21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2F37DC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722CFF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35A70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7F87F1D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D559B4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0E6DFB1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9807D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616DE05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F43975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6F11872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7A8C8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08B7435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C45CE3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0D03C9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5541B9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6B34F6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7F9798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36BCD63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99E8B7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525A07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2CDC3C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ADBC6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C50E70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1B5CF47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5728C1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16752A3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7E1745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0F3931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0208A0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4316D94D"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81BF1C4"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733BE31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E9B246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00D178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F0535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05F2A0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80497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3D68A44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B841DB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76748A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FF944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48D5FA8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3FA1E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421BE81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273BFE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5D9658B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BD61CC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1019DB6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B02B66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0D3AF79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3A41C1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09D769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7ED27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01C80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07680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31A38A1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A38B95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5D2A16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29B7D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121C477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1EF3A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5A70213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9F5E63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198E36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FD3A0F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74D357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ACD20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372411C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AB7964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100DAE7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7EBB2D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283812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0A1A89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3F30EBC1"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DC9BBA7"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regDetails</w:t>
            </w:r>
          </w:p>
        </w:tc>
      </w:tr>
      <w:tr w:rsidR="00814271" w:rsidRPr="00F672AD" w14:paraId="2849E63F" w14:textId="77777777">
        <w:trPr>
          <w:trHeight w:val="4360"/>
        </w:trPr>
        <w:tc>
          <w:tcPr>
            <w:tcW w:w="794" w:type="pct"/>
            <w:tcBorders>
              <w:top w:val="nil"/>
              <w:left w:val="single" w:sz="8" w:space="0" w:color="41B3A3"/>
              <w:bottom w:val="single" w:sz="8" w:space="0" w:color="41B3A3"/>
              <w:right w:val="single" w:sz="8" w:space="0" w:color="41B3A3"/>
            </w:tcBorders>
            <w:shd w:val="clear" w:color="auto" w:fill="auto"/>
            <w:vAlign w:val="center"/>
          </w:tcPr>
          <w:p w14:paraId="52D12F2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nil"/>
              <w:right w:val="nil"/>
            </w:tcBorders>
            <w:shd w:val="clear" w:color="auto" w:fill="auto"/>
            <w:noWrap/>
            <w:vAlign w:val="bottom"/>
          </w:tcPr>
          <w:p w14:paraId="3E0A64B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FC6F5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nil"/>
              <w:right w:val="nil"/>
            </w:tcBorders>
            <w:shd w:val="clear" w:color="auto" w:fill="auto"/>
            <w:noWrap/>
            <w:vAlign w:val="bottom"/>
          </w:tcPr>
          <w:p w14:paraId="7EC82FF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0E410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he type of format – </w:t>
            </w:r>
            <w:r w:rsidRPr="00F672AD">
              <w:rPr>
                <w:rFonts w:ascii="Calibri" w:eastAsia="Times New Roman" w:hAnsi="Calibri" w:cs="Calibri"/>
                <w:color w:val="000000"/>
                <w:lang w:val="en-IN" w:eastAsia="en-IN"/>
              </w:rPr>
              <w:br/>
              <w:t>FORMAT1|FORMAT2|FORMAT3</w:t>
            </w:r>
            <w:r w:rsidRPr="00F672AD">
              <w:rPr>
                <w:rFonts w:ascii="Calibri" w:eastAsia="Times New Roman" w:hAnsi="Calibri" w:cs="Calibri"/>
                <w:color w:val="000000"/>
                <w:lang w:val="en-IN" w:eastAsia="en-IN"/>
              </w:rPr>
              <w:br/>
            </w:r>
            <w:r w:rsidRPr="00F672AD">
              <w:rPr>
                <w:rFonts w:ascii="Calibri" w:eastAsia="Times New Roman" w:hAnsi="Calibri" w:cs="Calibri"/>
                <w:color w:val="000000"/>
                <w:lang w:val="en-IN" w:eastAsia="en-IN"/>
              </w:rPr>
              <w:br/>
              <w:t xml:space="preserve">FORMAT1 – </w:t>
            </w:r>
            <w:r w:rsidRPr="00F672AD">
              <w:rPr>
                <w:rFonts w:ascii="Calibri" w:eastAsia="Times New Roman" w:hAnsi="Calibri" w:cs="Calibri"/>
                <w:color w:val="000000"/>
                <w:lang w:val="en-IN" w:eastAsia="en-IN"/>
              </w:rPr>
              <w:br/>
              <w:t>Credential Type – PIN|OTP|CARD</w:t>
            </w:r>
            <w:r w:rsidRPr="00F672AD">
              <w:rPr>
                <w:rFonts w:ascii="Calibri" w:eastAsia="Times New Roman" w:hAnsi="Calibri" w:cs="Calibri"/>
                <w:color w:val="000000"/>
                <w:lang w:val="en-IN" w:eastAsia="en-IN"/>
              </w:rPr>
              <w:br/>
              <w:t>Credential Sub-Type – MPIN|SMS|</w:t>
            </w:r>
            <w:r w:rsidRPr="00F672AD">
              <w:rPr>
                <w:rFonts w:ascii="Calibri" w:eastAsia="Times New Roman" w:hAnsi="Calibri" w:cs="Calibri"/>
                <w:color w:val="000000"/>
                <w:lang w:val="en-IN" w:eastAsia="en-IN"/>
              </w:rPr>
              <w:br/>
              <w:t>CARDDEATAILS</w:t>
            </w:r>
            <w:r w:rsidRPr="00F672AD">
              <w:rPr>
                <w:rFonts w:ascii="Calibri" w:eastAsia="Times New Roman" w:hAnsi="Calibri" w:cs="Calibri"/>
                <w:color w:val="000000"/>
                <w:lang w:val="en-IN" w:eastAsia="en-IN"/>
              </w:rPr>
              <w:br/>
              <w:t>FORMAT2 –</w:t>
            </w:r>
            <w:r w:rsidRPr="00F672AD">
              <w:rPr>
                <w:rFonts w:ascii="Calibri" w:eastAsia="Times New Roman" w:hAnsi="Calibri" w:cs="Calibri"/>
                <w:color w:val="000000"/>
                <w:lang w:val="en-IN" w:eastAsia="en-IN"/>
              </w:rPr>
              <w:br/>
              <w:t>Credential Type – PIN|OTP|CARD</w:t>
            </w:r>
            <w:r w:rsidRPr="00F672AD">
              <w:rPr>
                <w:rFonts w:ascii="Calibri" w:eastAsia="Times New Roman" w:hAnsi="Calibri" w:cs="Calibri"/>
                <w:color w:val="000000"/>
                <w:lang w:val="en-IN" w:eastAsia="en-IN"/>
              </w:rPr>
              <w:br/>
              <w:t>Credential Sub-Type – MPIN|ATMPIN|</w:t>
            </w:r>
            <w:r w:rsidRPr="00F672AD">
              <w:rPr>
                <w:rFonts w:ascii="Calibri" w:eastAsia="Times New Roman" w:hAnsi="Calibri" w:cs="Calibri"/>
                <w:color w:val="000000"/>
                <w:lang w:val="en-IN" w:eastAsia="en-IN"/>
              </w:rPr>
              <w:br/>
              <w:t>SMS|CARDDEATAILS</w:t>
            </w:r>
            <w:r w:rsidRPr="00F672AD">
              <w:rPr>
                <w:rFonts w:ascii="Calibri" w:eastAsia="Times New Roman" w:hAnsi="Calibri" w:cs="Calibri"/>
                <w:color w:val="000000"/>
                <w:lang w:val="en-IN" w:eastAsia="en-IN"/>
              </w:rPr>
              <w:br/>
            </w:r>
            <w:r w:rsidRPr="00F672AD">
              <w:rPr>
                <w:rFonts w:ascii="Calibri" w:eastAsia="Times New Roman" w:hAnsi="Calibri" w:cs="Calibri"/>
                <w:color w:val="000000"/>
                <w:lang w:val="en-IN" w:eastAsia="en-IN"/>
              </w:rPr>
              <w:br/>
              <w:t>FORMAT3 –</w:t>
            </w:r>
            <w:r w:rsidRPr="00F672AD">
              <w:rPr>
                <w:rFonts w:ascii="Calibri" w:eastAsia="Times New Roman" w:hAnsi="Calibri" w:cs="Calibri"/>
                <w:color w:val="000000"/>
                <w:lang w:val="en-IN" w:eastAsia="en-IN"/>
              </w:rPr>
              <w:br/>
              <w:t>Credential Type – PIN|OTP</w:t>
            </w:r>
            <w:r w:rsidRPr="00F672AD">
              <w:rPr>
                <w:rFonts w:ascii="Calibri" w:eastAsia="Times New Roman" w:hAnsi="Calibri" w:cs="Calibri"/>
                <w:color w:val="000000"/>
                <w:lang w:val="en-IN" w:eastAsia="en-IN"/>
              </w:rPr>
              <w:br/>
              <w:t>Credential Sub-Type – MPIN|SMS|AADHAAR</w:t>
            </w:r>
          </w:p>
        </w:tc>
      </w:tr>
      <w:tr w:rsidR="00814271" w:rsidRPr="00F672AD" w14:paraId="2595F9E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612D8F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uidaiTxnId</w:t>
            </w:r>
          </w:p>
        </w:tc>
        <w:tc>
          <w:tcPr>
            <w:tcW w:w="354" w:type="pct"/>
            <w:tcBorders>
              <w:top w:val="nil"/>
              <w:left w:val="nil"/>
              <w:bottom w:val="single" w:sz="8" w:space="0" w:color="41B3A3"/>
              <w:right w:val="single" w:sz="8" w:space="0" w:color="41B3A3"/>
            </w:tcBorders>
            <w:shd w:val="clear" w:color="auto" w:fill="auto"/>
            <w:vAlign w:val="center"/>
          </w:tcPr>
          <w:p w14:paraId="0C19C8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43B46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010FB7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530C9AA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IDAI Provided Transaction ID</w:t>
            </w:r>
          </w:p>
        </w:tc>
      </w:tr>
      <w:tr w:rsidR="00814271" w:rsidRPr="00F672AD" w14:paraId="31C904F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5A19E5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idaiTxnTs</w:t>
            </w:r>
          </w:p>
        </w:tc>
        <w:tc>
          <w:tcPr>
            <w:tcW w:w="354" w:type="pct"/>
            <w:tcBorders>
              <w:top w:val="nil"/>
              <w:left w:val="nil"/>
              <w:bottom w:val="single" w:sz="8" w:space="0" w:color="41B3A3"/>
              <w:right w:val="single" w:sz="8" w:space="0" w:color="41B3A3"/>
            </w:tcBorders>
            <w:shd w:val="clear" w:color="auto" w:fill="auto"/>
            <w:vAlign w:val="center"/>
          </w:tcPr>
          <w:p w14:paraId="24442DA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697FC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6FADEB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7E417F9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IDAI Provided Date &amp; Time</w:t>
            </w:r>
          </w:p>
        </w:tc>
      </w:tr>
      <w:tr w:rsidR="00814271" w:rsidRPr="00F672AD" w14:paraId="419BA4D6"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7CF9534"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creds</w:t>
            </w:r>
          </w:p>
        </w:tc>
      </w:tr>
      <w:tr w:rsidR="00814271" w:rsidRPr="00F672AD" w14:paraId="40892D9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B0F816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54" w:type="pct"/>
            <w:tcBorders>
              <w:top w:val="nil"/>
              <w:left w:val="nil"/>
              <w:bottom w:val="single" w:sz="8" w:space="0" w:color="41B3A3"/>
              <w:right w:val="single" w:sz="8" w:space="0" w:color="41B3A3"/>
            </w:tcBorders>
            <w:shd w:val="clear" w:color="auto" w:fill="auto"/>
            <w:vAlign w:val="center"/>
          </w:tcPr>
          <w:p w14:paraId="6CE345B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5F5A7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1C1DA6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8877B1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code</w:t>
            </w:r>
          </w:p>
        </w:tc>
      </w:tr>
      <w:tr w:rsidR="00814271" w:rsidRPr="00F672AD" w14:paraId="27F6683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9A6E1B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i</w:t>
            </w:r>
          </w:p>
        </w:tc>
        <w:tc>
          <w:tcPr>
            <w:tcW w:w="354" w:type="pct"/>
            <w:tcBorders>
              <w:top w:val="nil"/>
              <w:left w:val="nil"/>
              <w:bottom w:val="single" w:sz="8" w:space="0" w:color="41B3A3"/>
              <w:right w:val="single" w:sz="8" w:space="0" w:color="41B3A3"/>
            </w:tcBorders>
            <w:shd w:val="clear" w:color="auto" w:fill="auto"/>
            <w:vAlign w:val="center"/>
          </w:tcPr>
          <w:p w14:paraId="422DAD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D5887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784703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771131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Index</w:t>
            </w:r>
          </w:p>
        </w:tc>
      </w:tr>
      <w:tr w:rsidR="00814271" w:rsidRPr="00F672AD" w14:paraId="72D4157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309FB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ubType</w:t>
            </w:r>
          </w:p>
        </w:tc>
        <w:tc>
          <w:tcPr>
            <w:tcW w:w="354" w:type="pct"/>
            <w:tcBorders>
              <w:top w:val="nil"/>
              <w:left w:val="nil"/>
              <w:bottom w:val="single" w:sz="8" w:space="0" w:color="41B3A3"/>
              <w:right w:val="single" w:sz="8" w:space="0" w:color="41B3A3"/>
            </w:tcBorders>
            <w:shd w:val="clear" w:color="auto" w:fill="auto"/>
            <w:vAlign w:val="center"/>
          </w:tcPr>
          <w:p w14:paraId="20F983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F3F1B2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5300D9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2AF1C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Sub-Type – MPIN|Signature</w:t>
            </w:r>
          </w:p>
        </w:tc>
      </w:tr>
      <w:tr w:rsidR="00814271" w:rsidRPr="00F672AD" w14:paraId="149509E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D490C1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0660AF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64284A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00E8E8B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233B43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Type – PIN|ARQC</w:t>
            </w:r>
          </w:p>
        </w:tc>
      </w:tr>
      <w:tr w:rsidR="00814271" w:rsidRPr="00F672AD" w14:paraId="7A5C1CC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4AAC90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54" w:type="pct"/>
            <w:tcBorders>
              <w:top w:val="nil"/>
              <w:left w:val="nil"/>
              <w:bottom w:val="nil"/>
              <w:right w:val="nil"/>
            </w:tcBorders>
            <w:shd w:val="clear" w:color="auto" w:fill="auto"/>
            <w:noWrap/>
            <w:vAlign w:val="center"/>
          </w:tcPr>
          <w:p w14:paraId="16EF3A19"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String</w:t>
            </w:r>
          </w:p>
        </w:tc>
        <w:tc>
          <w:tcPr>
            <w:tcW w:w="354" w:type="pct"/>
            <w:tcBorders>
              <w:top w:val="nil"/>
              <w:left w:val="nil"/>
              <w:bottom w:val="nil"/>
              <w:right w:val="nil"/>
            </w:tcBorders>
            <w:shd w:val="clear" w:color="auto" w:fill="auto"/>
            <w:noWrap/>
            <w:vAlign w:val="center"/>
          </w:tcPr>
          <w:p w14:paraId="7294886A" w14:textId="77777777" w:rsidR="00814271" w:rsidRPr="00F672AD" w:rsidRDefault="000C6D67">
            <w:pPr>
              <w:spacing w:before="0" w:after="0" w:line="240" w:lineRule="auto"/>
              <w:jc w:val="righ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1000</w:t>
            </w:r>
          </w:p>
        </w:tc>
        <w:tc>
          <w:tcPr>
            <w:tcW w:w="617" w:type="pct"/>
            <w:tcBorders>
              <w:top w:val="nil"/>
              <w:left w:val="nil"/>
              <w:bottom w:val="nil"/>
              <w:right w:val="nil"/>
            </w:tcBorders>
            <w:shd w:val="clear" w:color="auto" w:fill="auto"/>
            <w:noWrap/>
            <w:vAlign w:val="center"/>
          </w:tcPr>
          <w:p w14:paraId="47423CF6"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M</w:t>
            </w:r>
          </w:p>
        </w:tc>
        <w:tc>
          <w:tcPr>
            <w:tcW w:w="2881" w:type="pct"/>
            <w:tcBorders>
              <w:top w:val="nil"/>
              <w:left w:val="nil"/>
              <w:bottom w:val="nil"/>
              <w:right w:val="nil"/>
            </w:tcBorders>
            <w:shd w:val="clear" w:color="auto" w:fill="auto"/>
            <w:noWrap/>
            <w:vAlign w:val="center"/>
          </w:tcPr>
          <w:p w14:paraId="5329818F"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Encrypted MPIN</w:t>
            </w:r>
          </w:p>
        </w:tc>
      </w:tr>
      <w:tr w:rsidR="00814271" w:rsidRPr="00F672AD" w14:paraId="269D46D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AC898E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3C9E4F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0531D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FA8030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B88B5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bl>
    <w:p w14:paraId="7AB2841B" w14:textId="77777777" w:rsidR="00814271" w:rsidRPr="00F672AD" w:rsidRDefault="00814271">
      <w:pPr>
        <w:pStyle w:val="Standardtext"/>
      </w:pPr>
    </w:p>
    <w:p w14:paraId="2D830B40" w14:textId="77777777" w:rsidR="00814271" w:rsidRPr="00F672AD" w:rsidRDefault="000C6D67">
      <w:pPr>
        <w:pStyle w:val="Heading3"/>
      </w:pPr>
      <w:bookmarkStart w:id="407" w:name="_Toc195548886"/>
      <w:r w:rsidRPr="00F672AD">
        <w:t>Response Format</w:t>
      </w:r>
      <w:bookmarkEnd w:id="407"/>
    </w:p>
    <w:tbl>
      <w:tblPr>
        <w:tblW w:w="5000" w:type="pct"/>
        <w:tblLook w:val="04A0" w:firstRow="1" w:lastRow="0" w:firstColumn="1" w:lastColumn="0" w:noHBand="0" w:noVBand="1"/>
      </w:tblPr>
      <w:tblGrid>
        <w:gridCol w:w="1299"/>
        <w:gridCol w:w="839"/>
        <w:gridCol w:w="829"/>
        <w:gridCol w:w="980"/>
        <w:gridCol w:w="5060"/>
      </w:tblGrid>
      <w:tr w:rsidR="00814271" w:rsidRPr="00F672AD" w14:paraId="4804BC81"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1753717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7733B1B2"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1534FBF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2CB307C7"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6B3E16F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5B2FAC1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8C07D8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54" w:type="pct"/>
            <w:tcBorders>
              <w:top w:val="nil"/>
              <w:left w:val="nil"/>
              <w:bottom w:val="single" w:sz="8" w:space="0" w:color="41B3A3"/>
              <w:right w:val="single" w:sz="8" w:space="0" w:color="41B3A3"/>
            </w:tcBorders>
            <w:shd w:val="clear" w:color="auto" w:fill="auto"/>
            <w:vAlign w:val="center"/>
          </w:tcPr>
          <w:p w14:paraId="0B9D58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E4B800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17" w:type="pct"/>
            <w:tcBorders>
              <w:top w:val="nil"/>
              <w:left w:val="nil"/>
              <w:bottom w:val="single" w:sz="8" w:space="0" w:color="41B3A3"/>
              <w:right w:val="single" w:sz="8" w:space="0" w:color="41B3A3"/>
            </w:tcBorders>
            <w:shd w:val="clear" w:color="auto" w:fill="auto"/>
            <w:vAlign w:val="center"/>
          </w:tcPr>
          <w:p w14:paraId="217C28D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336DFA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750EA74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EE9C9B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79EB753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8FDEB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05178B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09090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48A186C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E35887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76C241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54F5C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209C39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44365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11BDB78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7BC58B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0FA3FE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1668F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76A47A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EF400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5171D7A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636E9D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73B6E77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ADA260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2DF0DE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C9BD6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bl>
    <w:p w14:paraId="176ACF3A" w14:textId="77777777" w:rsidR="00814271" w:rsidRPr="00F672AD" w:rsidRDefault="00814271">
      <w:pPr>
        <w:pStyle w:val="Standardtext"/>
      </w:pPr>
    </w:p>
    <w:p w14:paraId="779CA854" w14:textId="77777777" w:rsidR="00814271" w:rsidRPr="00F672AD" w:rsidRDefault="000C6D67">
      <w:pPr>
        <w:pStyle w:val="Heading3"/>
      </w:pPr>
      <w:bookmarkStart w:id="408" w:name="_Toc195548887"/>
      <w:r w:rsidRPr="00F672AD">
        <w:t>Sample Message</w:t>
      </w:r>
      <w:bookmarkEnd w:id="408"/>
    </w:p>
    <w:p w14:paraId="4FF28A90"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06DD653" w14:textId="77777777">
        <w:tc>
          <w:tcPr>
            <w:tcW w:w="9017" w:type="dxa"/>
          </w:tcPr>
          <w:p w14:paraId="26BA8D75" w14:textId="77777777" w:rsidR="00814271" w:rsidRPr="00F672AD" w:rsidRDefault="000C6D67">
            <w:pPr>
              <w:pStyle w:val="Standardtext"/>
              <w:spacing w:after="0" w:line="240" w:lineRule="auto"/>
            </w:pPr>
            <w:r w:rsidRPr="00F672AD">
              <w:t>{</w:t>
            </w:r>
          </w:p>
          <w:p w14:paraId="5DD17E7E" w14:textId="77777777" w:rsidR="00814271" w:rsidRPr="00F672AD" w:rsidRDefault="000C6D67">
            <w:pPr>
              <w:pStyle w:val="Standardtext"/>
              <w:spacing w:after="0" w:line="240" w:lineRule="auto"/>
            </w:pPr>
            <w:r w:rsidRPr="00F672AD">
              <w:t xml:space="preserve">    "device": {</w:t>
            </w:r>
          </w:p>
          <w:p w14:paraId="48EEA26E" w14:textId="77777777" w:rsidR="00814271" w:rsidRPr="00F672AD" w:rsidRDefault="000C6D67">
            <w:pPr>
              <w:pStyle w:val="Standardtext"/>
              <w:spacing w:after="0" w:line="240" w:lineRule="auto"/>
            </w:pPr>
            <w:r w:rsidRPr="00F672AD">
              <w:t xml:space="preserve">        "app": "PhonePe",</w:t>
            </w:r>
          </w:p>
          <w:p w14:paraId="05DA3D11" w14:textId="77777777" w:rsidR="00814271" w:rsidRPr="00F672AD" w:rsidRDefault="000C6D67">
            <w:pPr>
              <w:pStyle w:val="Standardtext"/>
              <w:spacing w:after="0" w:line="240" w:lineRule="auto"/>
            </w:pPr>
            <w:r w:rsidRPr="00F672AD">
              <w:t xml:space="preserve">        "appVersion": "1",</w:t>
            </w:r>
          </w:p>
          <w:p w14:paraId="20656642" w14:textId="77777777" w:rsidR="00814271" w:rsidRPr="00F672AD" w:rsidRDefault="000C6D67">
            <w:pPr>
              <w:pStyle w:val="Standardtext"/>
              <w:spacing w:after="0" w:line="240" w:lineRule="auto"/>
            </w:pPr>
            <w:r w:rsidRPr="00F672AD">
              <w:t xml:space="preserve">        "capability": "011001",</w:t>
            </w:r>
          </w:p>
          <w:p w14:paraId="6D10A47A" w14:textId="77777777" w:rsidR="00814271" w:rsidRPr="00F672AD" w:rsidRDefault="000C6D67">
            <w:pPr>
              <w:pStyle w:val="Standardtext"/>
              <w:spacing w:after="0" w:line="240" w:lineRule="auto"/>
            </w:pPr>
            <w:r w:rsidRPr="00F672AD">
              <w:t xml:space="preserve">        "geocode": "0.0.0.0",</w:t>
            </w:r>
          </w:p>
          <w:p w14:paraId="3282C67F" w14:textId="77777777" w:rsidR="00814271" w:rsidRPr="00F672AD" w:rsidRDefault="000C6D67">
            <w:pPr>
              <w:pStyle w:val="Standardtext"/>
              <w:spacing w:after="0" w:line="240" w:lineRule="auto"/>
            </w:pPr>
            <w:r w:rsidRPr="00F672AD">
              <w:t xml:space="preserve">        "id": "V4FIIFEUCU5L79R8",</w:t>
            </w:r>
          </w:p>
          <w:p w14:paraId="5E05B872" w14:textId="77777777" w:rsidR="00814271" w:rsidRPr="00F672AD" w:rsidRDefault="000C6D67">
            <w:pPr>
              <w:pStyle w:val="Standardtext"/>
              <w:spacing w:after="0" w:line="240" w:lineRule="auto"/>
            </w:pPr>
            <w:r w:rsidRPr="00F672AD">
              <w:t xml:space="preserve">        "ip": "172.16.50.65",</w:t>
            </w:r>
          </w:p>
          <w:p w14:paraId="1C81E41A" w14:textId="77777777" w:rsidR="00814271" w:rsidRPr="00F672AD" w:rsidRDefault="000C6D67">
            <w:pPr>
              <w:pStyle w:val="Standardtext"/>
              <w:spacing w:after="0" w:line="240" w:lineRule="auto"/>
            </w:pPr>
            <w:r w:rsidRPr="00F672AD">
              <w:t xml:space="preserve">        "location": "Mumbai",</w:t>
            </w:r>
          </w:p>
          <w:p w14:paraId="3E18887F" w14:textId="77777777" w:rsidR="00814271" w:rsidRPr="00F672AD" w:rsidRDefault="000C6D67">
            <w:pPr>
              <w:pStyle w:val="Standardtext"/>
              <w:spacing w:after="0" w:line="240" w:lineRule="auto"/>
            </w:pPr>
            <w:r w:rsidRPr="00F672AD">
              <w:t xml:space="preserve">        "mobile": "918097417414",</w:t>
            </w:r>
          </w:p>
          <w:p w14:paraId="4E393BD0" w14:textId="77777777" w:rsidR="00814271" w:rsidRPr="00F672AD" w:rsidRDefault="000C6D67">
            <w:pPr>
              <w:pStyle w:val="Standardtext"/>
              <w:spacing w:after="0" w:line="240" w:lineRule="auto"/>
            </w:pPr>
            <w:r w:rsidRPr="00F672AD">
              <w:t xml:space="preserve">        "os": "Android10",</w:t>
            </w:r>
          </w:p>
          <w:p w14:paraId="04B885F0" w14:textId="77777777" w:rsidR="00814271" w:rsidRPr="00F672AD" w:rsidRDefault="000C6D67">
            <w:pPr>
              <w:pStyle w:val="Standardtext"/>
              <w:spacing w:after="0" w:line="240" w:lineRule="auto"/>
            </w:pPr>
            <w:r w:rsidRPr="00F672AD">
              <w:t xml:space="preserve">        "telecom": "Airtel",</w:t>
            </w:r>
          </w:p>
          <w:p w14:paraId="35F706D4" w14:textId="77777777" w:rsidR="00814271" w:rsidRPr="00F672AD" w:rsidRDefault="000C6D67">
            <w:pPr>
              <w:pStyle w:val="Standardtext"/>
              <w:spacing w:after="0" w:line="240" w:lineRule="auto"/>
            </w:pPr>
            <w:r w:rsidRPr="00F672AD">
              <w:t xml:space="preserve">        "type": "MOB"</w:t>
            </w:r>
          </w:p>
          <w:p w14:paraId="60CDC729" w14:textId="77777777" w:rsidR="00814271" w:rsidRPr="00F672AD" w:rsidRDefault="000C6D67">
            <w:pPr>
              <w:pStyle w:val="Standardtext"/>
              <w:spacing w:after="0" w:line="240" w:lineRule="auto"/>
            </w:pPr>
            <w:r w:rsidRPr="00F672AD">
              <w:t xml:space="preserve">    },</w:t>
            </w:r>
          </w:p>
          <w:p w14:paraId="515E490F" w14:textId="77777777" w:rsidR="00814271" w:rsidRPr="00F672AD" w:rsidRDefault="000C6D67">
            <w:pPr>
              <w:pStyle w:val="Standardtext"/>
              <w:spacing w:after="0" w:line="240" w:lineRule="auto"/>
            </w:pPr>
            <w:r w:rsidRPr="00F672AD">
              <w:t xml:space="preserve">    "header": {</w:t>
            </w:r>
          </w:p>
          <w:p w14:paraId="2925A422" w14:textId="77777777" w:rsidR="00814271" w:rsidRPr="00F672AD" w:rsidRDefault="000C6D67">
            <w:pPr>
              <w:pStyle w:val="Standardtext"/>
              <w:spacing w:after="0" w:line="240" w:lineRule="auto"/>
            </w:pPr>
            <w:r w:rsidRPr="00F672AD">
              <w:t xml:space="preserve">        "channel": "MOB",</w:t>
            </w:r>
          </w:p>
          <w:p w14:paraId="24168478" w14:textId="77777777" w:rsidR="00814271" w:rsidRPr="00F672AD" w:rsidRDefault="000C6D67">
            <w:pPr>
              <w:pStyle w:val="Standardtext"/>
              <w:spacing w:after="0" w:line="240" w:lineRule="auto"/>
            </w:pPr>
            <w:r w:rsidRPr="00F672AD">
              <w:lastRenderedPageBreak/>
              <w:t xml:space="preserve">        "</w:t>
            </w:r>
            <w:r w:rsidRPr="00F672AD">
              <w:rPr>
                <w:lang w:val="en-IN"/>
              </w:rPr>
              <w:t>clientID</w:t>
            </w:r>
            <w:r w:rsidRPr="00F672AD">
              <w:t>": "TID000000015",</w:t>
            </w:r>
          </w:p>
          <w:p w14:paraId="0EE4BA73" w14:textId="77777777" w:rsidR="00814271" w:rsidRPr="00F672AD" w:rsidRDefault="000C6D67">
            <w:pPr>
              <w:pStyle w:val="Standardtext"/>
              <w:spacing w:after="0" w:line="240" w:lineRule="auto"/>
            </w:pPr>
            <w:r w:rsidRPr="00F672AD">
              <w:t xml:space="preserve">        "hmac": "95CAD7C45D4A7452A7FC94AADBD62349DEDBC5B55EF",</w:t>
            </w:r>
          </w:p>
          <w:p w14:paraId="77D192DC" w14:textId="77777777" w:rsidR="00814271" w:rsidRPr="00F672AD" w:rsidRDefault="000C6D67">
            <w:pPr>
              <w:pStyle w:val="Standardtext"/>
              <w:spacing w:after="0" w:line="240" w:lineRule="auto"/>
            </w:pPr>
            <w:r w:rsidRPr="00F672AD">
              <w:t xml:space="preserve">        "reqId": "CAC0ABCDEFGHE32D90C57024D1716284417",</w:t>
            </w:r>
          </w:p>
          <w:p w14:paraId="3DFBEDE5" w14:textId="77777777" w:rsidR="00814271" w:rsidRPr="00F672AD" w:rsidRDefault="000C6D67">
            <w:pPr>
              <w:pStyle w:val="Standardtext"/>
              <w:spacing w:after="0" w:line="240" w:lineRule="auto"/>
            </w:pPr>
            <w:r w:rsidRPr="00F672AD">
              <w:t xml:space="preserve">        "timestamp": "2023-10-13T10:51:57",</w:t>
            </w:r>
          </w:p>
          <w:p w14:paraId="04E23A4B" w14:textId="77777777" w:rsidR="00814271" w:rsidRPr="00F672AD" w:rsidRDefault="000C6D67">
            <w:pPr>
              <w:pStyle w:val="Standardtext"/>
              <w:spacing w:after="0" w:line="240" w:lineRule="auto"/>
            </w:pPr>
            <w:r w:rsidRPr="00F672AD">
              <w:t xml:space="preserve">        "userId": "918097417414",</w:t>
            </w:r>
          </w:p>
          <w:p w14:paraId="75E30963" w14:textId="77777777" w:rsidR="00814271" w:rsidRPr="00F672AD" w:rsidRDefault="000C6D67">
            <w:pPr>
              <w:pStyle w:val="Standardtext"/>
              <w:spacing w:after="0" w:line="240" w:lineRule="auto"/>
            </w:pPr>
            <w:r w:rsidRPr="00F672AD">
              <w:t xml:space="preserve">        "version": "1"</w:t>
            </w:r>
          </w:p>
          <w:p w14:paraId="21EC195F" w14:textId="77777777" w:rsidR="00814271" w:rsidRPr="00F672AD" w:rsidRDefault="000C6D67">
            <w:pPr>
              <w:pStyle w:val="Standardtext"/>
              <w:spacing w:after="0" w:line="240" w:lineRule="auto"/>
            </w:pPr>
            <w:r w:rsidRPr="00F672AD">
              <w:t xml:space="preserve">    },</w:t>
            </w:r>
          </w:p>
          <w:p w14:paraId="79961578" w14:textId="77777777" w:rsidR="00814271" w:rsidRPr="00F672AD" w:rsidRDefault="000C6D67">
            <w:pPr>
              <w:pStyle w:val="Standardtext"/>
              <w:spacing w:after="0" w:line="240" w:lineRule="auto"/>
            </w:pPr>
            <w:r w:rsidRPr="00F672AD">
              <w:t xml:space="preserve">    "regDetails": {</w:t>
            </w:r>
          </w:p>
          <w:p w14:paraId="0DC29322" w14:textId="77777777" w:rsidR="00814271" w:rsidRPr="00F672AD" w:rsidRDefault="000C6D67">
            <w:pPr>
              <w:pStyle w:val="Standardtext"/>
              <w:spacing w:after="0" w:line="240" w:lineRule="auto"/>
            </w:pPr>
            <w:r w:rsidRPr="00F672AD">
              <w:t xml:space="preserve">        "creds": [</w:t>
            </w:r>
          </w:p>
          <w:p w14:paraId="7C93409C" w14:textId="77777777" w:rsidR="00814271" w:rsidRPr="00F672AD" w:rsidRDefault="000C6D67">
            <w:pPr>
              <w:pStyle w:val="Standardtext"/>
              <w:spacing w:after="0" w:line="240" w:lineRule="auto"/>
            </w:pPr>
            <w:r w:rsidRPr="00F672AD">
              <w:t xml:space="preserve">            {</w:t>
            </w:r>
          </w:p>
          <w:p w14:paraId="3822A8E4" w14:textId="77777777" w:rsidR="00814271" w:rsidRPr="00F672AD" w:rsidRDefault="000C6D67">
            <w:pPr>
              <w:pStyle w:val="Standardtext"/>
              <w:spacing w:after="0" w:line="240" w:lineRule="auto"/>
            </w:pPr>
            <w:r w:rsidRPr="00F672AD">
              <w:t xml:space="preserve">                "code": "NPCI",</w:t>
            </w:r>
          </w:p>
          <w:p w14:paraId="24B6155C" w14:textId="77777777" w:rsidR="00814271" w:rsidRPr="00F672AD" w:rsidRDefault="000C6D67">
            <w:pPr>
              <w:pStyle w:val="Standardtext"/>
              <w:spacing w:after="0" w:line="240" w:lineRule="auto"/>
            </w:pPr>
            <w:r w:rsidRPr="00F672AD">
              <w:t xml:space="preserve">                "ki": "20221209",</w:t>
            </w:r>
          </w:p>
          <w:p w14:paraId="785E3ECA" w14:textId="77777777" w:rsidR="00814271" w:rsidRPr="00F672AD" w:rsidRDefault="000C6D67">
            <w:pPr>
              <w:pStyle w:val="Standardtext"/>
              <w:spacing w:after="0" w:line="240" w:lineRule="auto"/>
            </w:pPr>
            <w:r w:rsidRPr="00F672AD">
              <w:t xml:space="preserve">                "subType": "SMS",</w:t>
            </w:r>
          </w:p>
          <w:p w14:paraId="529BB974" w14:textId="77777777" w:rsidR="00814271" w:rsidRPr="00F672AD" w:rsidRDefault="000C6D67">
            <w:pPr>
              <w:pStyle w:val="Standardtext"/>
              <w:spacing w:after="0" w:line="240" w:lineRule="auto"/>
            </w:pPr>
            <w:r w:rsidRPr="00F672AD">
              <w:t xml:space="preserve">                "type": "OTP",</w:t>
            </w:r>
          </w:p>
          <w:p w14:paraId="3B266A89" w14:textId="77777777" w:rsidR="00814271" w:rsidRPr="00F672AD" w:rsidRDefault="000C6D67">
            <w:pPr>
              <w:pStyle w:val="Standardtext"/>
              <w:spacing w:after="0" w:line="240" w:lineRule="auto"/>
            </w:pPr>
            <w:r w:rsidRPr="00F672AD">
              <w:t xml:space="preserve">                "value": "k3uga1wGKiBdqIlujNOKqs8F02zkRbUhE8Ipxwlx4NWsi1OOkaEFUB2T2dZTqunehSkkaDrJuOXRSaPlC7pjLKpaVmivH6oAeCaaYrzCmM9Sw0NfxCbOKzpluAB2yaUmHHo1+VICfM1ul4vk/eytPpkP+gwkRHRBjaxxvlO52Pikkv/H553yY7fguHuHOZPLtPC21KktWhPgJ/7z7Zu/MceCNnHgXeeho8oyq0PWAeX7JcxB3rDxaJFiFkN3xr7LKowrpHGckCp2hm4ps2Xzc8ZeKOK98xJS62iJApAumgbIVFbCJQBdEmZIeN/em+56dgS9KrURZChyWnULPtLZbQ=="</w:t>
            </w:r>
          </w:p>
          <w:p w14:paraId="4BD1E9FA" w14:textId="77777777" w:rsidR="00814271" w:rsidRPr="00F672AD" w:rsidRDefault="000C6D67">
            <w:pPr>
              <w:pStyle w:val="Standardtext"/>
              <w:spacing w:after="0" w:line="240" w:lineRule="auto"/>
            </w:pPr>
            <w:r w:rsidRPr="00F672AD">
              <w:t xml:space="preserve">            },</w:t>
            </w:r>
          </w:p>
          <w:p w14:paraId="4F09FE5A" w14:textId="77777777" w:rsidR="00814271" w:rsidRPr="00F672AD" w:rsidRDefault="000C6D67">
            <w:pPr>
              <w:pStyle w:val="Standardtext"/>
              <w:spacing w:after="0" w:line="240" w:lineRule="auto"/>
            </w:pPr>
            <w:r w:rsidRPr="00F672AD">
              <w:t xml:space="preserve">            {</w:t>
            </w:r>
          </w:p>
          <w:p w14:paraId="4D6F9710" w14:textId="77777777" w:rsidR="00814271" w:rsidRPr="00F672AD" w:rsidRDefault="000C6D67">
            <w:pPr>
              <w:pStyle w:val="Standardtext"/>
              <w:spacing w:after="0" w:line="240" w:lineRule="auto"/>
            </w:pPr>
            <w:r w:rsidRPr="00F672AD">
              <w:t xml:space="preserve">                "code": "NPCI",</w:t>
            </w:r>
          </w:p>
          <w:p w14:paraId="4D032EE2" w14:textId="77777777" w:rsidR="00814271" w:rsidRPr="00F672AD" w:rsidRDefault="000C6D67">
            <w:pPr>
              <w:pStyle w:val="Standardtext"/>
              <w:spacing w:after="0" w:line="240" w:lineRule="auto"/>
            </w:pPr>
            <w:r w:rsidRPr="00F672AD">
              <w:t xml:space="preserve">                "ki": "20221209",</w:t>
            </w:r>
          </w:p>
          <w:p w14:paraId="0E2A676D" w14:textId="77777777" w:rsidR="00814271" w:rsidRPr="00F672AD" w:rsidRDefault="000C6D67">
            <w:pPr>
              <w:pStyle w:val="Standardtext"/>
              <w:spacing w:after="0" w:line="240" w:lineRule="auto"/>
            </w:pPr>
            <w:r w:rsidRPr="00F672AD">
              <w:t xml:space="preserve">                "subType": "MPIN",</w:t>
            </w:r>
          </w:p>
          <w:p w14:paraId="0BCE737A" w14:textId="77777777" w:rsidR="00814271" w:rsidRPr="00F672AD" w:rsidRDefault="000C6D67">
            <w:pPr>
              <w:pStyle w:val="Standardtext"/>
              <w:spacing w:after="0" w:line="240" w:lineRule="auto"/>
            </w:pPr>
            <w:r w:rsidRPr="00F672AD">
              <w:t xml:space="preserve">                "type": "PIN",</w:t>
            </w:r>
          </w:p>
          <w:p w14:paraId="0A30CF9D" w14:textId="77777777" w:rsidR="00814271" w:rsidRPr="00F672AD" w:rsidRDefault="000C6D67">
            <w:pPr>
              <w:pStyle w:val="Standardtext"/>
              <w:spacing w:after="0" w:line="240" w:lineRule="auto"/>
            </w:pPr>
            <w:r w:rsidRPr="00F672AD">
              <w:t xml:space="preserve">                "value": "mHX1aiCIbqVWT5LOMa74LmcN2xb89UtaC2He5RqQN2HIU5b0CHLYqNAISPoTcR2H9KAkbn4eZBxn7dF7xIcoPhd3W4MWyRiLQs4x2fGg3LbZNPNdCNlA6w60Nz5wnV0rlgLzQyrsEFPFoNPL5N4FXVqDX5IofXS9iawdVTLQXNV+skwOQv9aSpSSIa15/t6AqjGVtwgRnLzUjo9PxdoSgT6LUGqgPFl7hEkVZJ+Wn7twPgN9rQhlv6dKp3y+EqKVsXqQJORRb/nUTDiJTxUrppDpbG4Cz20l5ZTrPohbGFstvLTaz1mtj/vCnT7fUHBonC22L1dkwk8tgrOjQ2zzkg=="</w:t>
            </w:r>
          </w:p>
          <w:p w14:paraId="0D9967AB" w14:textId="77777777" w:rsidR="00814271" w:rsidRPr="00F672AD" w:rsidRDefault="000C6D67">
            <w:pPr>
              <w:pStyle w:val="Standardtext"/>
              <w:spacing w:after="0" w:line="240" w:lineRule="auto"/>
            </w:pPr>
            <w:r w:rsidRPr="00F672AD">
              <w:t xml:space="preserve">            }</w:t>
            </w:r>
          </w:p>
          <w:p w14:paraId="512AD659" w14:textId="77777777" w:rsidR="00814271" w:rsidRPr="00F672AD" w:rsidRDefault="000C6D67">
            <w:pPr>
              <w:pStyle w:val="Standardtext"/>
              <w:spacing w:after="0" w:line="240" w:lineRule="auto"/>
            </w:pPr>
            <w:r w:rsidRPr="00F672AD">
              <w:t xml:space="preserve">        ],</w:t>
            </w:r>
          </w:p>
          <w:p w14:paraId="736DFC41" w14:textId="77777777" w:rsidR="00814271" w:rsidRPr="00F672AD" w:rsidRDefault="000C6D67">
            <w:pPr>
              <w:pStyle w:val="Standardtext"/>
              <w:spacing w:after="0" w:line="240" w:lineRule="auto"/>
            </w:pPr>
            <w:r w:rsidRPr="00F672AD">
              <w:t xml:space="preserve">        "type": "FORMAT1",</w:t>
            </w:r>
          </w:p>
          <w:p w14:paraId="5D734757" w14:textId="77777777" w:rsidR="00814271" w:rsidRPr="00F672AD" w:rsidRDefault="000C6D67">
            <w:pPr>
              <w:pStyle w:val="Standardtext"/>
              <w:spacing w:after="0" w:line="240" w:lineRule="auto"/>
            </w:pPr>
            <w:r w:rsidRPr="00F672AD">
              <w:t xml:space="preserve">        "uidaiTxnId": "CAC0ABCDEFGHE32D90C57024D1709103978",</w:t>
            </w:r>
          </w:p>
          <w:p w14:paraId="2A84CD04" w14:textId="77777777" w:rsidR="00814271" w:rsidRPr="00F672AD" w:rsidRDefault="000C6D67">
            <w:pPr>
              <w:pStyle w:val="Standardtext"/>
              <w:spacing w:after="0" w:line="240" w:lineRule="auto"/>
            </w:pPr>
            <w:r w:rsidRPr="00F672AD">
              <w:t xml:space="preserve">        "uidaiTxnTs": "2021-12-14T18:26:07+05:30"</w:t>
            </w:r>
          </w:p>
          <w:p w14:paraId="43B9E852" w14:textId="77777777" w:rsidR="00814271" w:rsidRPr="00F672AD" w:rsidRDefault="000C6D67">
            <w:pPr>
              <w:pStyle w:val="Standardtext"/>
              <w:spacing w:after="0" w:line="240" w:lineRule="auto"/>
            </w:pPr>
            <w:r w:rsidRPr="00F672AD">
              <w:t xml:space="preserve">    },</w:t>
            </w:r>
          </w:p>
          <w:p w14:paraId="4E1271C6" w14:textId="77777777" w:rsidR="00814271" w:rsidRPr="00F672AD" w:rsidRDefault="000C6D67">
            <w:pPr>
              <w:pStyle w:val="Standardtext"/>
              <w:spacing w:after="0" w:line="240" w:lineRule="auto"/>
            </w:pPr>
            <w:r w:rsidRPr="00F672AD">
              <w:t xml:space="preserve">    "umn": "517a1a62bbd34a0e9d7cfcd018328294@montran.com"</w:t>
            </w:r>
          </w:p>
          <w:p w14:paraId="34A3868E" w14:textId="77777777" w:rsidR="00814271" w:rsidRPr="00F672AD" w:rsidRDefault="000C6D67">
            <w:pPr>
              <w:pStyle w:val="Standardtext"/>
              <w:spacing w:after="0" w:line="240" w:lineRule="auto"/>
            </w:pPr>
            <w:r w:rsidRPr="00F672AD">
              <w:t>}</w:t>
            </w:r>
          </w:p>
        </w:tc>
      </w:tr>
    </w:tbl>
    <w:p w14:paraId="10C3CE60" w14:textId="77777777" w:rsidR="00814271" w:rsidRPr="00F672AD" w:rsidRDefault="00814271">
      <w:pPr>
        <w:pStyle w:val="Standardtext"/>
      </w:pPr>
    </w:p>
    <w:p w14:paraId="42D0F066"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419A1BA" w14:textId="77777777">
        <w:tc>
          <w:tcPr>
            <w:tcW w:w="9017" w:type="dxa"/>
          </w:tcPr>
          <w:p w14:paraId="64A34EE2" w14:textId="77777777" w:rsidR="00814271" w:rsidRPr="00F672AD" w:rsidRDefault="000C6D67">
            <w:pPr>
              <w:pStyle w:val="Standardtext"/>
              <w:spacing w:after="0" w:line="240" w:lineRule="auto"/>
            </w:pPr>
            <w:r w:rsidRPr="00F672AD">
              <w:lastRenderedPageBreak/>
              <w:t>{</w:t>
            </w:r>
          </w:p>
          <w:p w14:paraId="681623BE" w14:textId="77777777" w:rsidR="00814271" w:rsidRPr="00F672AD" w:rsidRDefault="000C6D67">
            <w:pPr>
              <w:pStyle w:val="Standardtext"/>
              <w:spacing w:after="0" w:line="240" w:lineRule="auto"/>
            </w:pPr>
            <w:r w:rsidRPr="00F672AD">
              <w:t xml:space="preserve">    "error": "00",</w:t>
            </w:r>
          </w:p>
          <w:p w14:paraId="34662297" w14:textId="77777777" w:rsidR="00814271" w:rsidRPr="00F672AD" w:rsidRDefault="000C6D67">
            <w:pPr>
              <w:pStyle w:val="Standardtext"/>
              <w:spacing w:after="0" w:line="240" w:lineRule="auto"/>
            </w:pPr>
            <w:r w:rsidRPr="00F672AD">
              <w:t xml:space="preserve">    "message": "Ok",</w:t>
            </w:r>
          </w:p>
          <w:p w14:paraId="4D49CA47" w14:textId="77777777" w:rsidR="00814271" w:rsidRPr="00F672AD" w:rsidRDefault="000C6D67">
            <w:pPr>
              <w:pStyle w:val="Standardtext"/>
              <w:spacing w:after="0" w:line="240" w:lineRule="auto"/>
            </w:pPr>
            <w:r w:rsidRPr="00F672AD">
              <w:t xml:space="preserve">    "reqId": "CAC0ABCDEFGHE32D90C57024D1716284417",</w:t>
            </w:r>
          </w:p>
          <w:p w14:paraId="22E1F450" w14:textId="77777777" w:rsidR="00814271" w:rsidRPr="00F672AD" w:rsidRDefault="000C6D67">
            <w:pPr>
              <w:pStyle w:val="Standardtext"/>
              <w:spacing w:after="0" w:line="240" w:lineRule="auto"/>
            </w:pPr>
            <w:r w:rsidRPr="00F672AD">
              <w:t xml:space="preserve">    "status": 200,</w:t>
            </w:r>
          </w:p>
          <w:p w14:paraId="516677D4" w14:textId="77777777" w:rsidR="00814271" w:rsidRPr="00F672AD" w:rsidRDefault="000C6D67">
            <w:pPr>
              <w:pStyle w:val="Standardtext"/>
              <w:spacing w:after="0" w:line="240" w:lineRule="auto"/>
            </w:pPr>
            <w:r w:rsidRPr="00F672AD">
              <w:t xml:space="preserve">    "timestamp": "2024-05-21T15:10:22"</w:t>
            </w:r>
          </w:p>
          <w:p w14:paraId="630FE6E4" w14:textId="77777777" w:rsidR="00814271" w:rsidRPr="00F672AD" w:rsidRDefault="000C6D67">
            <w:pPr>
              <w:pStyle w:val="Standardtext"/>
              <w:spacing w:after="0" w:line="240" w:lineRule="auto"/>
            </w:pPr>
            <w:r w:rsidRPr="00F672AD">
              <w:t>}</w:t>
            </w:r>
          </w:p>
        </w:tc>
      </w:tr>
    </w:tbl>
    <w:p w14:paraId="165E41CD" w14:textId="77777777" w:rsidR="00814271" w:rsidRPr="00F672AD" w:rsidRDefault="00814271">
      <w:pPr>
        <w:spacing w:before="0" w:after="0" w:line="240" w:lineRule="auto"/>
        <w:jc w:val="left"/>
      </w:pPr>
    </w:p>
    <w:p w14:paraId="390F183C" w14:textId="77777777" w:rsidR="00814271" w:rsidRPr="00F672AD" w:rsidRDefault="000C6D67">
      <w:pPr>
        <w:pStyle w:val="Heading2"/>
        <w:ind w:left="1120"/>
      </w:pPr>
      <w:bookmarkStart w:id="409" w:name="_Toc195548888"/>
      <w:r w:rsidRPr="00F672AD">
        <w:t>GetVoucherBalance API Request and Response</w:t>
      </w:r>
      <w:bookmarkEnd w:id="409"/>
    </w:p>
    <w:p w14:paraId="13218992" w14:textId="77777777" w:rsidR="00814271" w:rsidRPr="00F672AD" w:rsidRDefault="000C6D67">
      <w:pPr>
        <w:pStyle w:val="Heading3"/>
      </w:pPr>
      <w:bookmarkStart w:id="410" w:name="_Toc195548889"/>
      <w:r w:rsidRPr="00F672AD">
        <w:t>Request Format</w:t>
      </w:r>
      <w:bookmarkEnd w:id="410"/>
    </w:p>
    <w:tbl>
      <w:tblPr>
        <w:tblW w:w="5000" w:type="pct"/>
        <w:tblLook w:val="04A0" w:firstRow="1" w:lastRow="0" w:firstColumn="1" w:lastColumn="0" w:noHBand="0" w:noVBand="1"/>
      </w:tblPr>
      <w:tblGrid>
        <w:gridCol w:w="1299"/>
        <w:gridCol w:w="839"/>
        <w:gridCol w:w="829"/>
        <w:gridCol w:w="980"/>
        <w:gridCol w:w="5060"/>
      </w:tblGrid>
      <w:tr w:rsidR="00814271" w:rsidRPr="00F672AD" w14:paraId="60ECB2A7"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08A75C5E"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178F29B7"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6A40015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348102E2"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5458777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3E9DEC50"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38E8C01"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40AEFA1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B7F8CE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774D83E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3CB57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AFB81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DB5C0B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62B756F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3BDBE8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7143A1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A875A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459A549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4CAB4D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60766F7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E9035D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6D6F745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7CE2C2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B7FCC9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0D9D9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0C1C23F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A9F8F7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164F6A2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FA8FE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113F849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CCDBE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308B726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E9DA95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7176D8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76EF59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76D17F8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E16EC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7252879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0B07F0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3E0636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F70B7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724ECE6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4523F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1FF4172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328B5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2BBF1D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DD657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02F8AC9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902EA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2DBE172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227F58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0202F9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73561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65E1785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5D1D3F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330482B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08A29B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7F707F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9DDAF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894B5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C0766E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3B4BA18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F17808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53AB3B1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B0614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35DBDC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E4795D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7B0DB62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F7FDA9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46F259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A5130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77C855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B738D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3E0112ED"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811CD62"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2275173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A3FDE4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0F3EE4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AD27C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77FBD92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3C5B3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7905E5F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108248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306DDB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17B7E0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799E31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4D6A1B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13A3C34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254B07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3603913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1E7A54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6EBD7A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61160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20FF229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C86D99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2C56B0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4CC699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0FC05D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F7831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5B36989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6DF79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7654C52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D1D079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4DBA221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8BBE4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7EFD44E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888A9D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0DE8F79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D6F75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77FCD12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8F08A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1A99559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54969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7C5878F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925BA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676DDD0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7CC487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26FBC2CC"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774CD7C"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creds</w:t>
            </w:r>
          </w:p>
        </w:tc>
      </w:tr>
      <w:tr w:rsidR="00814271" w:rsidRPr="00F672AD" w14:paraId="06A490F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36CE12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54" w:type="pct"/>
            <w:tcBorders>
              <w:top w:val="nil"/>
              <w:left w:val="nil"/>
              <w:bottom w:val="single" w:sz="8" w:space="0" w:color="41B3A3"/>
              <w:right w:val="single" w:sz="8" w:space="0" w:color="41B3A3"/>
            </w:tcBorders>
            <w:shd w:val="clear" w:color="auto" w:fill="auto"/>
            <w:vAlign w:val="center"/>
          </w:tcPr>
          <w:p w14:paraId="230675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9CC06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32884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46AF77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code</w:t>
            </w:r>
          </w:p>
        </w:tc>
      </w:tr>
      <w:tr w:rsidR="00814271" w:rsidRPr="00F672AD" w14:paraId="50C1FE0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259E31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i</w:t>
            </w:r>
          </w:p>
        </w:tc>
        <w:tc>
          <w:tcPr>
            <w:tcW w:w="354" w:type="pct"/>
            <w:tcBorders>
              <w:top w:val="nil"/>
              <w:left w:val="nil"/>
              <w:bottom w:val="single" w:sz="8" w:space="0" w:color="41B3A3"/>
              <w:right w:val="single" w:sz="8" w:space="0" w:color="41B3A3"/>
            </w:tcBorders>
            <w:shd w:val="clear" w:color="auto" w:fill="auto"/>
            <w:vAlign w:val="center"/>
          </w:tcPr>
          <w:p w14:paraId="7D69CC4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ECDF73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1E90C5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307E3F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Index</w:t>
            </w:r>
          </w:p>
        </w:tc>
      </w:tr>
      <w:tr w:rsidR="00814271" w:rsidRPr="00F672AD" w14:paraId="749EC7E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D3C522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subType</w:t>
            </w:r>
          </w:p>
        </w:tc>
        <w:tc>
          <w:tcPr>
            <w:tcW w:w="354" w:type="pct"/>
            <w:tcBorders>
              <w:top w:val="nil"/>
              <w:left w:val="nil"/>
              <w:bottom w:val="single" w:sz="8" w:space="0" w:color="41B3A3"/>
              <w:right w:val="single" w:sz="8" w:space="0" w:color="41B3A3"/>
            </w:tcBorders>
            <w:shd w:val="clear" w:color="auto" w:fill="auto"/>
            <w:vAlign w:val="center"/>
          </w:tcPr>
          <w:p w14:paraId="4E29623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4A89D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73A0148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F41A6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Sub-Type – MPIN|Signature</w:t>
            </w:r>
          </w:p>
        </w:tc>
      </w:tr>
      <w:tr w:rsidR="00814271" w:rsidRPr="00F672AD" w14:paraId="5D91CF4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A671B7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30949F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0A7CB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5026D86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D4866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Type – PIN|ARQC</w:t>
            </w:r>
          </w:p>
        </w:tc>
      </w:tr>
      <w:tr w:rsidR="00814271" w:rsidRPr="00F672AD" w14:paraId="7CCAA6E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DC91A2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54" w:type="pct"/>
            <w:tcBorders>
              <w:top w:val="nil"/>
              <w:left w:val="nil"/>
              <w:bottom w:val="nil"/>
              <w:right w:val="nil"/>
            </w:tcBorders>
            <w:shd w:val="clear" w:color="auto" w:fill="auto"/>
            <w:noWrap/>
            <w:vAlign w:val="center"/>
          </w:tcPr>
          <w:p w14:paraId="66FE0C35"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String</w:t>
            </w:r>
          </w:p>
        </w:tc>
        <w:tc>
          <w:tcPr>
            <w:tcW w:w="354" w:type="pct"/>
            <w:tcBorders>
              <w:top w:val="nil"/>
              <w:left w:val="nil"/>
              <w:bottom w:val="nil"/>
              <w:right w:val="nil"/>
            </w:tcBorders>
            <w:shd w:val="clear" w:color="auto" w:fill="auto"/>
            <w:noWrap/>
            <w:vAlign w:val="center"/>
          </w:tcPr>
          <w:p w14:paraId="3B27419E" w14:textId="77777777" w:rsidR="00814271" w:rsidRPr="00F672AD" w:rsidRDefault="000C6D67">
            <w:pPr>
              <w:spacing w:before="0" w:after="0" w:line="240" w:lineRule="auto"/>
              <w:jc w:val="righ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1000</w:t>
            </w:r>
          </w:p>
        </w:tc>
        <w:tc>
          <w:tcPr>
            <w:tcW w:w="617" w:type="pct"/>
            <w:tcBorders>
              <w:top w:val="nil"/>
              <w:left w:val="nil"/>
              <w:bottom w:val="nil"/>
              <w:right w:val="nil"/>
            </w:tcBorders>
            <w:shd w:val="clear" w:color="auto" w:fill="auto"/>
            <w:noWrap/>
            <w:vAlign w:val="center"/>
          </w:tcPr>
          <w:p w14:paraId="6C0D279B"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M</w:t>
            </w:r>
          </w:p>
        </w:tc>
        <w:tc>
          <w:tcPr>
            <w:tcW w:w="2881" w:type="pct"/>
            <w:tcBorders>
              <w:top w:val="nil"/>
              <w:left w:val="nil"/>
              <w:bottom w:val="nil"/>
              <w:right w:val="nil"/>
            </w:tcBorders>
            <w:shd w:val="clear" w:color="auto" w:fill="auto"/>
            <w:noWrap/>
            <w:vAlign w:val="center"/>
          </w:tcPr>
          <w:p w14:paraId="4FB56403"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Encrypted MPIN</w:t>
            </w:r>
          </w:p>
        </w:tc>
      </w:tr>
      <w:tr w:rsidR="00814271" w:rsidRPr="00F672AD" w14:paraId="45C1DA9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57291C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174FB52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7E520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5C11944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973424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bl>
    <w:p w14:paraId="38EB6297" w14:textId="77777777" w:rsidR="00814271" w:rsidRPr="00F672AD" w:rsidRDefault="00814271">
      <w:pPr>
        <w:pStyle w:val="Standardtext"/>
      </w:pPr>
    </w:p>
    <w:p w14:paraId="39321A3D" w14:textId="77777777" w:rsidR="00814271" w:rsidRPr="00F672AD" w:rsidRDefault="000C6D67">
      <w:pPr>
        <w:pStyle w:val="Heading3"/>
      </w:pPr>
      <w:bookmarkStart w:id="411" w:name="_Toc195548890"/>
      <w:r w:rsidRPr="00F672AD">
        <w:t>Response Format</w:t>
      </w:r>
      <w:bookmarkEnd w:id="411"/>
    </w:p>
    <w:tbl>
      <w:tblPr>
        <w:tblW w:w="5000" w:type="pct"/>
        <w:tblLook w:val="04A0" w:firstRow="1" w:lastRow="0" w:firstColumn="1" w:lastColumn="0" w:noHBand="0" w:noVBand="1"/>
      </w:tblPr>
      <w:tblGrid>
        <w:gridCol w:w="1299"/>
        <w:gridCol w:w="839"/>
        <w:gridCol w:w="829"/>
        <w:gridCol w:w="980"/>
        <w:gridCol w:w="5060"/>
      </w:tblGrid>
      <w:tr w:rsidR="00814271" w:rsidRPr="00F672AD" w14:paraId="2273B15C"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522578C4"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0296D28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6F17E214"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0249135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487743E0"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76E8E91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B67DDC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alance</w:t>
            </w:r>
          </w:p>
        </w:tc>
        <w:tc>
          <w:tcPr>
            <w:tcW w:w="354" w:type="pct"/>
            <w:tcBorders>
              <w:top w:val="nil"/>
              <w:left w:val="nil"/>
              <w:bottom w:val="single" w:sz="8" w:space="0" w:color="41B3A3"/>
              <w:right w:val="single" w:sz="8" w:space="0" w:color="41B3A3"/>
            </w:tcBorders>
            <w:shd w:val="clear" w:color="auto" w:fill="auto"/>
            <w:vAlign w:val="center"/>
          </w:tcPr>
          <w:p w14:paraId="6AB30B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71DE7D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7F80E2D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0E8A9E5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66D1618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042D26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7E8E71F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9B7D61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5C9C3E6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112519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342706A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99757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0DF653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DF6A5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3A3E533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40AFA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764F751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838322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7EE7EB8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244C9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43EF69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2AA9CD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45234D7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14CBC4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57E04C4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2DC3B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65F5D8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37B1D6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bl>
    <w:p w14:paraId="766064D0" w14:textId="77777777" w:rsidR="00814271" w:rsidRPr="00F672AD" w:rsidRDefault="00814271">
      <w:pPr>
        <w:pStyle w:val="Standardtext"/>
      </w:pPr>
    </w:p>
    <w:p w14:paraId="6B086670" w14:textId="77777777" w:rsidR="00814271" w:rsidRPr="00F672AD" w:rsidRDefault="000C6D67">
      <w:pPr>
        <w:pStyle w:val="Heading3"/>
      </w:pPr>
      <w:bookmarkStart w:id="412" w:name="_Toc195548891"/>
      <w:r w:rsidRPr="00F672AD">
        <w:t>Sample Message</w:t>
      </w:r>
      <w:bookmarkEnd w:id="412"/>
    </w:p>
    <w:p w14:paraId="3C4EBFAA"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EE6D227" w14:textId="77777777">
        <w:tc>
          <w:tcPr>
            <w:tcW w:w="9017" w:type="dxa"/>
          </w:tcPr>
          <w:p w14:paraId="341BA2AB" w14:textId="77777777" w:rsidR="00814271" w:rsidRPr="00F672AD" w:rsidRDefault="000C6D67">
            <w:pPr>
              <w:pStyle w:val="Standardtext"/>
              <w:spacing w:after="0" w:line="240" w:lineRule="auto"/>
            </w:pPr>
            <w:r w:rsidRPr="00F672AD">
              <w:t>{</w:t>
            </w:r>
          </w:p>
          <w:p w14:paraId="233C3FA8" w14:textId="77777777" w:rsidR="00814271" w:rsidRPr="00F672AD" w:rsidRDefault="000C6D67">
            <w:pPr>
              <w:pStyle w:val="Standardtext"/>
              <w:spacing w:after="0" w:line="240" w:lineRule="auto"/>
            </w:pPr>
            <w:r w:rsidRPr="00F672AD">
              <w:t xml:space="preserve">    "cred": {</w:t>
            </w:r>
          </w:p>
          <w:p w14:paraId="5962D916" w14:textId="77777777" w:rsidR="00814271" w:rsidRPr="00F672AD" w:rsidRDefault="000C6D67">
            <w:pPr>
              <w:pStyle w:val="Standardtext"/>
              <w:spacing w:after="0" w:line="240" w:lineRule="auto"/>
            </w:pPr>
            <w:r w:rsidRPr="00F672AD">
              <w:t xml:space="preserve">        "code": "NPCI",</w:t>
            </w:r>
          </w:p>
          <w:p w14:paraId="402EFEA7" w14:textId="77777777" w:rsidR="00814271" w:rsidRPr="00F672AD" w:rsidRDefault="000C6D67">
            <w:pPr>
              <w:pStyle w:val="Standardtext"/>
              <w:spacing w:after="0" w:line="240" w:lineRule="auto"/>
            </w:pPr>
            <w:r w:rsidRPr="00F672AD">
              <w:t xml:space="preserve">        "ki": "20221209",</w:t>
            </w:r>
          </w:p>
          <w:p w14:paraId="65EC2874" w14:textId="77777777" w:rsidR="00814271" w:rsidRPr="00F672AD" w:rsidRDefault="000C6D67">
            <w:pPr>
              <w:pStyle w:val="Standardtext"/>
              <w:spacing w:after="0" w:line="240" w:lineRule="auto"/>
            </w:pPr>
            <w:r w:rsidRPr="00F672AD">
              <w:t xml:space="preserve">        "subType": "MPIN",</w:t>
            </w:r>
          </w:p>
          <w:p w14:paraId="2FD8D78A" w14:textId="77777777" w:rsidR="00814271" w:rsidRPr="00F672AD" w:rsidRDefault="000C6D67">
            <w:pPr>
              <w:pStyle w:val="Standardtext"/>
              <w:spacing w:after="0" w:line="240" w:lineRule="auto"/>
            </w:pPr>
            <w:r w:rsidRPr="00F672AD">
              <w:t xml:space="preserve">        "type": "PIN",</w:t>
            </w:r>
          </w:p>
          <w:p w14:paraId="2CD1841A" w14:textId="77777777" w:rsidR="00814271" w:rsidRPr="00F672AD" w:rsidRDefault="000C6D67">
            <w:pPr>
              <w:pStyle w:val="Standardtext"/>
              <w:spacing w:after="0" w:line="240" w:lineRule="auto"/>
            </w:pPr>
            <w:r w:rsidRPr="00F672AD">
              <w:t xml:space="preserve">        "value": "mHX1aiCIbqVWT5LOM"</w:t>
            </w:r>
          </w:p>
          <w:p w14:paraId="7CC5B168" w14:textId="77777777" w:rsidR="00814271" w:rsidRPr="00F672AD" w:rsidRDefault="000C6D67">
            <w:pPr>
              <w:pStyle w:val="Standardtext"/>
              <w:spacing w:after="0" w:line="240" w:lineRule="auto"/>
            </w:pPr>
            <w:r w:rsidRPr="00F672AD">
              <w:t xml:space="preserve">    },</w:t>
            </w:r>
          </w:p>
          <w:p w14:paraId="4733EC6D" w14:textId="77777777" w:rsidR="00814271" w:rsidRPr="00F672AD" w:rsidRDefault="000C6D67">
            <w:pPr>
              <w:pStyle w:val="Standardtext"/>
              <w:spacing w:after="0" w:line="240" w:lineRule="auto"/>
            </w:pPr>
            <w:r w:rsidRPr="00F672AD">
              <w:t xml:space="preserve">    "device": {</w:t>
            </w:r>
          </w:p>
          <w:p w14:paraId="2E01DF00" w14:textId="77777777" w:rsidR="00814271" w:rsidRPr="00F672AD" w:rsidRDefault="000C6D67">
            <w:pPr>
              <w:pStyle w:val="Standardtext"/>
              <w:spacing w:after="0" w:line="240" w:lineRule="auto"/>
            </w:pPr>
            <w:r w:rsidRPr="00F672AD">
              <w:t xml:space="preserve">        "app": "PhonePe",</w:t>
            </w:r>
          </w:p>
          <w:p w14:paraId="18D4CED5" w14:textId="77777777" w:rsidR="00814271" w:rsidRPr="00F672AD" w:rsidRDefault="000C6D67">
            <w:pPr>
              <w:pStyle w:val="Standardtext"/>
              <w:spacing w:after="0" w:line="240" w:lineRule="auto"/>
            </w:pPr>
            <w:r w:rsidRPr="00F672AD">
              <w:t xml:space="preserve">        "appVersion": "1",</w:t>
            </w:r>
          </w:p>
          <w:p w14:paraId="370F6DF6" w14:textId="77777777" w:rsidR="00814271" w:rsidRPr="00F672AD" w:rsidRDefault="000C6D67">
            <w:pPr>
              <w:pStyle w:val="Standardtext"/>
              <w:spacing w:after="0" w:line="240" w:lineRule="auto"/>
            </w:pPr>
            <w:r w:rsidRPr="00F672AD">
              <w:t xml:space="preserve">        "capability": "011001",</w:t>
            </w:r>
          </w:p>
          <w:p w14:paraId="65FA5320" w14:textId="77777777" w:rsidR="00814271" w:rsidRPr="00F672AD" w:rsidRDefault="000C6D67">
            <w:pPr>
              <w:pStyle w:val="Standardtext"/>
              <w:spacing w:after="0" w:line="240" w:lineRule="auto"/>
            </w:pPr>
            <w:r w:rsidRPr="00F672AD">
              <w:t xml:space="preserve">        "geocode": "0.0.0.0",</w:t>
            </w:r>
          </w:p>
          <w:p w14:paraId="4F53EDE2" w14:textId="77777777" w:rsidR="00814271" w:rsidRPr="00F672AD" w:rsidRDefault="000C6D67">
            <w:pPr>
              <w:pStyle w:val="Standardtext"/>
              <w:spacing w:after="0" w:line="240" w:lineRule="auto"/>
            </w:pPr>
            <w:r w:rsidRPr="00F672AD">
              <w:t xml:space="preserve">        "id": "V4FIIFEUCU5L79R8",</w:t>
            </w:r>
          </w:p>
          <w:p w14:paraId="61D9C939" w14:textId="77777777" w:rsidR="00814271" w:rsidRPr="00F672AD" w:rsidRDefault="000C6D67">
            <w:pPr>
              <w:pStyle w:val="Standardtext"/>
              <w:spacing w:after="0" w:line="240" w:lineRule="auto"/>
            </w:pPr>
            <w:r w:rsidRPr="00F672AD">
              <w:t xml:space="preserve">        "ip": "172.16.50.65",</w:t>
            </w:r>
          </w:p>
          <w:p w14:paraId="7B096C8A" w14:textId="77777777" w:rsidR="00814271" w:rsidRPr="00F672AD" w:rsidRDefault="000C6D67">
            <w:pPr>
              <w:pStyle w:val="Standardtext"/>
              <w:spacing w:after="0" w:line="240" w:lineRule="auto"/>
            </w:pPr>
            <w:r w:rsidRPr="00F672AD">
              <w:t xml:space="preserve">        "location": "Mumbai",</w:t>
            </w:r>
          </w:p>
          <w:p w14:paraId="3395EC5C" w14:textId="77777777" w:rsidR="00814271" w:rsidRPr="00F672AD" w:rsidRDefault="000C6D67">
            <w:pPr>
              <w:pStyle w:val="Standardtext"/>
              <w:spacing w:after="0" w:line="240" w:lineRule="auto"/>
            </w:pPr>
            <w:r w:rsidRPr="00F672AD">
              <w:t xml:space="preserve">        "mobile": "918097417414",</w:t>
            </w:r>
          </w:p>
          <w:p w14:paraId="19995393" w14:textId="77777777" w:rsidR="00814271" w:rsidRPr="00F672AD" w:rsidRDefault="000C6D67">
            <w:pPr>
              <w:pStyle w:val="Standardtext"/>
              <w:spacing w:after="0" w:line="240" w:lineRule="auto"/>
            </w:pPr>
            <w:r w:rsidRPr="00F672AD">
              <w:t xml:space="preserve">        "os": "Android10",</w:t>
            </w:r>
          </w:p>
          <w:p w14:paraId="2A27F330" w14:textId="77777777" w:rsidR="00814271" w:rsidRPr="00F672AD" w:rsidRDefault="000C6D67">
            <w:pPr>
              <w:pStyle w:val="Standardtext"/>
              <w:spacing w:after="0" w:line="240" w:lineRule="auto"/>
            </w:pPr>
            <w:r w:rsidRPr="00F672AD">
              <w:t xml:space="preserve">        "telecom": "Airtel",</w:t>
            </w:r>
          </w:p>
          <w:p w14:paraId="59A94889" w14:textId="77777777" w:rsidR="00814271" w:rsidRPr="00F672AD" w:rsidRDefault="000C6D67">
            <w:pPr>
              <w:pStyle w:val="Standardtext"/>
              <w:spacing w:after="0" w:line="240" w:lineRule="auto"/>
            </w:pPr>
            <w:r w:rsidRPr="00F672AD">
              <w:t xml:space="preserve">        "type": "MOB"</w:t>
            </w:r>
          </w:p>
          <w:p w14:paraId="4E509047" w14:textId="77777777" w:rsidR="00814271" w:rsidRPr="00F672AD" w:rsidRDefault="000C6D67">
            <w:pPr>
              <w:pStyle w:val="Standardtext"/>
              <w:spacing w:after="0" w:line="240" w:lineRule="auto"/>
            </w:pPr>
            <w:r w:rsidRPr="00F672AD">
              <w:t xml:space="preserve">    },</w:t>
            </w:r>
          </w:p>
          <w:p w14:paraId="03BBCBD6" w14:textId="77777777" w:rsidR="00814271" w:rsidRPr="00F672AD" w:rsidRDefault="000C6D67">
            <w:pPr>
              <w:pStyle w:val="Standardtext"/>
              <w:spacing w:after="0" w:line="240" w:lineRule="auto"/>
            </w:pPr>
            <w:r w:rsidRPr="00F672AD">
              <w:lastRenderedPageBreak/>
              <w:t xml:space="preserve">    "header": {</w:t>
            </w:r>
          </w:p>
          <w:p w14:paraId="568794A0" w14:textId="77777777" w:rsidR="00814271" w:rsidRPr="00F672AD" w:rsidRDefault="000C6D67">
            <w:pPr>
              <w:pStyle w:val="Standardtext"/>
              <w:spacing w:after="0" w:line="240" w:lineRule="auto"/>
            </w:pPr>
            <w:r w:rsidRPr="00F672AD">
              <w:t xml:space="preserve">        "channel": "MOB",</w:t>
            </w:r>
          </w:p>
          <w:p w14:paraId="2A5DADB2" w14:textId="77777777" w:rsidR="00814271" w:rsidRPr="00F672AD" w:rsidRDefault="000C6D67">
            <w:pPr>
              <w:pStyle w:val="Standardtext"/>
              <w:spacing w:after="0" w:line="240" w:lineRule="auto"/>
            </w:pPr>
            <w:r w:rsidRPr="00F672AD">
              <w:t xml:space="preserve">        "</w:t>
            </w:r>
            <w:r w:rsidRPr="00F672AD">
              <w:rPr>
                <w:lang w:val="en-IN"/>
              </w:rPr>
              <w:t>clientID</w:t>
            </w:r>
            <w:r w:rsidRPr="00F672AD">
              <w:t>": "TID000000015",</w:t>
            </w:r>
          </w:p>
          <w:p w14:paraId="66DD4AE5" w14:textId="77777777" w:rsidR="00814271" w:rsidRPr="00F672AD" w:rsidRDefault="000C6D67">
            <w:pPr>
              <w:pStyle w:val="Standardtext"/>
              <w:spacing w:after="0" w:line="240" w:lineRule="auto"/>
            </w:pPr>
            <w:r w:rsidRPr="00F672AD">
              <w:t xml:space="preserve">        "hmac": "95CAD7C45D4A7452A7FC94AADBD62349DEDBC5B55EF",</w:t>
            </w:r>
          </w:p>
          <w:p w14:paraId="528F2D19" w14:textId="77777777" w:rsidR="00814271" w:rsidRPr="00F672AD" w:rsidRDefault="000C6D67">
            <w:pPr>
              <w:pStyle w:val="Standardtext"/>
              <w:spacing w:after="0" w:line="240" w:lineRule="auto"/>
            </w:pPr>
            <w:r w:rsidRPr="00F672AD">
              <w:t xml:space="preserve">        "reqId": "CAC0ABCDEFGHE32D90C57024D1716279388",</w:t>
            </w:r>
          </w:p>
          <w:p w14:paraId="59C2063A" w14:textId="77777777" w:rsidR="00814271" w:rsidRPr="00F672AD" w:rsidRDefault="000C6D67">
            <w:pPr>
              <w:pStyle w:val="Standardtext"/>
              <w:spacing w:after="0" w:line="240" w:lineRule="auto"/>
            </w:pPr>
            <w:r w:rsidRPr="00F672AD">
              <w:t xml:space="preserve">        "timestamp": "2023-10-13T10:51:57.597+00:00",</w:t>
            </w:r>
          </w:p>
          <w:p w14:paraId="0375B95D" w14:textId="77777777" w:rsidR="00814271" w:rsidRPr="00F672AD" w:rsidRDefault="000C6D67">
            <w:pPr>
              <w:pStyle w:val="Standardtext"/>
              <w:spacing w:after="0" w:line="240" w:lineRule="auto"/>
            </w:pPr>
            <w:r w:rsidRPr="00F672AD">
              <w:t xml:space="preserve">        "userId": "918097417414",</w:t>
            </w:r>
          </w:p>
          <w:p w14:paraId="5654D38A" w14:textId="77777777" w:rsidR="00814271" w:rsidRPr="00F672AD" w:rsidRDefault="000C6D67">
            <w:pPr>
              <w:pStyle w:val="Standardtext"/>
              <w:spacing w:after="0" w:line="240" w:lineRule="auto"/>
            </w:pPr>
            <w:r w:rsidRPr="00F672AD">
              <w:t xml:space="preserve">        "version": "1"</w:t>
            </w:r>
          </w:p>
          <w:p w14:paraId="0F443C2A" w14:textId="77777777" w:rsidR="00814271" w:rsidRPr="00F672AD" w:rsidRDefault="000C6D67">
            <w:pPr>
              <w:pStyle w:val="Standardtext"/>
              <w:spacing w:after="0" w:line="240" w:lineRule="auto"/>
            </w:pPr>
            <w:r w:rsidRPr="00F672AD">
              <w:t xml:space="preserve">    },</w:t>
            </w:r>
          </w:p>
          <w:p w14:paraId="47C4C15E" w14:textId="77777777" w:rsidR="00814271" w:rsidRPr="00F672AD" w:rsidRDefault="000C6D67">
            <w:pPr>
              <w:pStyle w:val="Standardtext"/>
              <w:spacing w:after="0" w:line="240" w:lineRule="auto"/>
            </w:pPr>
            <w:r w:rsidRPr="00F672AD">
              <w:t xml:space="preserve">    "umn": "517a1a62bbd34a0e9d7cfcd018328294@montran.com"</w:t>
            </w:r>
          </w:p>
          <w:p w14:paraId="623B1022" w14:textId="77777777" w:rsidR="00814271" w:rsidRPr="00F672AD" w:rsidRDefault="000C6D67">
            <w:pPr>
              <w:pStyle w:val="Standardtext"/>
              <w:spacing w:after="0" w:line="240" w:lineRule="auto"/>
            </w:pPr>
            <w:r w:rsidRPr="00F672AD">
              <w:t>}</w:t>
            </w:r>
          </w:p>
        </w:tc>
      </w:tr>
    </w:tbl>
    <w:p w14:paraId="4818E7ED" w14:textId="77777777" w:rsidR="00814271" w:rsidRPr="00F672AD" w:rsidRDefault="00814271">
      <w:pPr>
        <w:pStyle w:val="Standardtext"/>
      </w:pPr>
    </w:p>
    <w:p w14:paraId="7E864D0E"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B9A8DA4" w14:textId="77777777">
        <w:tc>
          <w:tcPr>
            <w:tcW w:w="9017" w:type="dxa"/>
          </w:tcPr>
          <w:p w14:paraId="014709C0" w14:textId="77777777" w:rsidR="00814271" w:rsidRPr="00F672AD" w:rsidRDefault="000C6D67">
            <w:pPr>
              <w:pStyle w:val="Standardtext"/>
              <w:spacing w:after="0" w:line="240" w:lineRule="auto"/>
            </w:pPr>
            <w:r w:rsidRPr="00F672AD">
              <w:t>{</w:t>
            </w:r>
          </w:p>
          <w:p w14:paraId="1D4DC160" w14:textId="77777777" w:rsidR="00814271" w:rsidRPr="00F672AD" w:rsidRDefault="000C6D67">
            <w:pPr>
              <w:pStyle w:val="Standardtext"/>
              <w:spacing w:after="0" w:line="240" w:lineRule="auto"/>
            </w:pPr>
            <w:r w:rsidRPr="00F672AD">
              <w:t xml:space="preserve">    "balance": "9,875.44",</w:t>
            </w:r>
          </w:p>
          <w:p w14:paraId="4B004350" w14:textId="77777777" w:rsidR="00814271" w:rsidRPr="00F672AD" w:rsidRDefault="000C6D67">
            <w:pPr>
              <w:pStyle w:val="Standardtext"/>
              <w:spacing w:after="0" w:line="240" w:lineRule="auto"/>
            </w:pPr>
            <w:r w:rsidRPr="00F672AD">
              <w:t xml:space="preserve">    "message": "Ok",</w:t>
            </w:r>
          </w:p>
          <w:p w14:paraId="64232552" w14:textId="77777777" w:rsidR="00814271" w:rsidRPr="00F672AD" w:rsidRDefault="000C6D67">
            <w:pPr>
              <w:pStyle w:val="Standardtext"/>
              <w:spacing w:after="0" w:line="240" w:lineRule="auto"/>
            </w:pPr>
            <w:r w:rsidRPr="00F672AD">
              <w:t xml:space="preserve">    "reqId": "CAC0ABCDEFGHE32D90C57024D1716279388",</w:t>
            </w:r>
          </w:p>
          <w:p w14:paraId="335BA770" w14:textId="77777777" w:rsidR="00814271" w:rsidRPr="00F672AD" w:rsidRDefault="000C6D67">
            <w:pPr>
              <w:pStyle w:val="Standardtext"/>
              <w:spacing w:after="0" w:line="240" w:lineRule="auto"/>
            </w:pPr>
            <w:r w:rsidRPr="00F672AD">
              <w:t xml:space="preserve">    "status": 200,</w:t>
            </w:r>
          </w:p>
          <w:p w14:paraId="5E3335B3" w14:textId="77777777" w:rsidR="00814271" w:rsidRPr="00F672AD" w:rsidRDefault="000C6D67">
            <w:pPr>
              <w:pStyle w:val="Standardtext"/>
              <w:spacing w:after="0" w:line="240" w:lineRule="auto"/>
            </w:pPr>
            <w:r w:rsidRPr="00F672AD">
              <w:t xml:space="preserve">    "timestamp": "2024-05-21T13:46:39"</w:t>
            </w:r>
          </w:p>
          <w:p w14:paraId="6D9FEED7" w14:textId="77777777" w:rsidR="00814271" w:rsidRPr="00F672AD" w:rsidRDefault="000C6D67">
            <w:pPr>
              <w:pStyle w:val="Standardtext"/>
              <w:spacing w:after="0" w:line="240" w:lineRule="auto"/>
            </w:pPr>
            <w:r w:rsidRPr="00F672AD">
              <w:t>}</w:t>
            </w:r>
          </w:p>
        </w:tc>
      </w:tr>
    </w:tbl>
    <w:p w14:paraId="633896D5" w14:textId="77777777" w:rsidR="00814271" w:rsidRPr="00F672AD" w:rsidRDefault="00814271">
      <w:pPr>
        <w:pStyle w:val="Standardtext"/>
      </w:pPr>
    </w:p>
    <w:p w14:paraId="0CFF4372" w14:textId="77777777" w:rsidR="00814271" w:rsidRPr="00F672AD" w:rsidRDefault="000C6D67">
      <w:pPr>
        <w:pStyle w:val="Heading2"/>
        <w:ind w:left="1120"/>
      </w:pPr>
      <w:bookmarkStart w:id="413" w:name="_Toc195548892"/>
      <w:r w:rsidRPr="00F672AD">
        <w:t>GetVoucherOtp API Request and Response</w:t>
      </w:r>
      <w:bookmarkEnd w:id="413"/>
    </w:p>
    <w:p w14:paraId="37CB2CA1" w14:textId="77777777" w:rsidR="00814271" w:rsidRPr="00F672AD" w:rsidRDefault="000C6D67">
      <w:pPr>
        <w:pStyle w:val="Heading3"/>
      </w:pPr>
      <w:bookmarkStart w:id="414" w:name="_Toc195548893"/>
      <w:r w:rsidRPr="00F672AD">
        <w:t>Request Format</w:t>
      </w:r>
      <w:bookmarkEnd w:id="414"/>
    </w:p>
    <w:tbl>
      <w:tblPr>
        <w:tblW w:w="5000" w:type="pct"/>
        <w:tblLook w:val="04A0" w:firstRow="1" w:lastRow="0" w:firstColumn="1" w:lastColumn="0" w:noHBand="0" w:noVBand="1"/>
      </w:tblPr>
      <w:tblGrid>
        <w:gridCol w:w="1299"/>
        <w:gridCol w:w="839"/>
        <w:gridCol w:w="829"/>
        <w:gridCol w:w="980"/>
        <w:gridCol w:w="5060"/>
      </w:tblGrid>
      <w:tr w:rsidR="00814271" w:rsidRPr="00F672AD" w14:paraId="25CDFFC5"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087BE98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14BA3C4E"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47A83D8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1C4D1892"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54B4592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47A6CC7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6AD9FC09"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2034C8A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4FE0FE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01B4C6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F2705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6FCA8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5D6E5A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4CFEA7A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403779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3410383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D499E0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3C412D2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2B6E99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4AB41C7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07393B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4CF643E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E978A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6A6301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08FE0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2E67A83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AB4E88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094A7BF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9814C7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405FB73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303A8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5A7BE2E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9ADD78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7D32CFD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15CCE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00711B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4A7BC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417558E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DBC9A2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2773F2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2D50F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387AE4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734D8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6219DA1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DE0341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2D3C1E1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65B45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67B98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EA8F0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32FAEDA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4D0176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0E1E474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AA10A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4F0EEC6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A8F354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6A64D74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F7C273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38F933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B26BF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883C6D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26F7EE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50AAACA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9A3E42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5F74CE2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F15EF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79F93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FDD1C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13F9F89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EAF2BC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type</w:t>
            </w:r>
          </w:p>
        </w:tc>
        <w:tc>
          <w:tcPr>
            <w:tcW w:w="354" w:type="pct"/>
            <w:tcBorders>
              <w:top w:val="nil"/>
              <w:left w:val="nil"/>
              <w:bottom w:val="single" w:sz="8" w:space="0" w:color="41B3A3"/>
              <w:right w:val="single" w:sz="8" w:space="0" w:color="41B3A3"/>
            </w:tcBorders>
            <w:shd w:val="clear" w:color="auto" w:fill="auto"/>
            <w:vAlign w:val="center"/>
          </w:tcPr>
          <w:p w14:paraId="612E93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2D1468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418B2A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2FD217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6328435F"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7C1DC2B"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62CE312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AAD87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0E25BA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87F24E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20B874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F4B32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14956CC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B400B2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02F949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07F447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1D72ED2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D0143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7E6AFF8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37B9D1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784619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454D78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35DCED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7A1349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01CFBDE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9DA08A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6C8ADF6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AA8D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77FC87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DE6943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5F2100A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9B4C67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472EBF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78827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6D7163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1FD57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45ACC83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023873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3E076D2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DF323A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33AC414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251C2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0DAD11F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088ACB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665587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A49543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6A31A2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0D26343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028A9DB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3972C9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19965A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8076D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100EBC8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0629F6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bl>
    <w:p w14:paraId="1AD076A1" w14:textId="77777777" w:rsidR="00814271" w:rsidRPr="00F672AD" w:rsidRDefault="00814271">
      <w:pPr>
        <w:pStyle w:val="Standardtext"/>
      </w:pPr>
    </w:p>
    <w:p w14:paraId="4A63C479" w14:textId="77777777" w:rsidR="00814271" w:rsidRPr="00F672AD" w:rsidRDefault="000C6D67">
      <w:pPr>
        <w:pStyle w:val="Heading3"/>
      </w:pPr>
      <w:bookmarkStart w:id="415" w:name="_Toc195548894"/>
      <w:r w:rsidRPr="00F672AD">
        <w:t>Response Format</w:t>
      </w:r>
      <w:bookmarkEnd w:id="415"/>
    </w:p>
    <w:tbl>
      <w:tblPr>
        <w:tblW w:w="5000" w:type="pct"/>
        <w:tblLook w:val="04A0" w:firstRow="1" w:lastRow="0" w:firstColumn="1" w:lastColumn="0" w:noHBand="0" w:noVBand="1"/>
      </w:tblPr>
      <w:tblGrid>
        <w:gridCol w:w="1299"/>
        <w:gridCol w:w="839"/>
        <w:gridCol w:w="829"/>
        <w:gridCol w:w="980"/>
        <w:gridCol w:w="5060"/>
      </w:tblGrid>
      <w:tr w:rsidR="00814271" w:rsidRPr="00F672AD" w14:paraId="506F0BFF"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7075397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5C2A4619"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5CD00C04"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3469D49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5B0E58B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1354263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F2C1E7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6A99732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BE27F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5B4D81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76F491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60F5058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4BCA0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5C9331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5CCF7B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7348125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EF3FB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28674D4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2E1501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08CAC34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5B309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208F03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98D2F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3CD4F9C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0BA68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40017D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43EA1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41CE19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ABC174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bl>
    <w:p w14:paraId="517FD123" w14:textId="77777777" w:rsidR="00814271" w:rsidRPr="00F672AD" w:rsidRDefault="00814271">
      <w:pPr>
        <w:pStyle w:val="Standardtext"/>
      </w:pPr>
    </w:p>
    <w:p w14:paraId="2F87173D" w14:textId="77777777" w:rsidR="00814271" w:rsidRPr="00F672AD" w:rsidRDefault="000C6D67">
      <w:pPr>
        <w:pStyle w:val="Heading3"/>
      </w:pPr>
      <w:bookmarkStart w:id="416" w:name="_Toc195548895"/>
      <w:r w:rsidRPr="00F672AD">
        <w:t>Sample Message</w:t>
      </w:r>
      <w:bookmarkEnd w:id="416"/>
    </w:p>
    <w:p w14:paraId="6C934BBC"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4524304" w14:textId="77777777">
        <w:tc>
          <w:tcPr>
            <w:tcW w:w="9017" w:type="dxa"/>
          </w:tcPr>
          <w:p w14:paraId="69CD5D8F" w14:textId="77777777" w:rsidR="00814271" w:rsidRPr="00F672AD" w:rsidRDefault="000C6D67">
            <w:pPr>
              <w:pStyle w:val="Standardtext"/>
              <w:spacing w:after="0" w:line="240" w:lineRule="auto"/>
            </w:pPr>
            <w:r w:rsidRPr="00F672AD">
              <w:t>{</w:t>
            </w:r>
          </w:p>
          <w:p w14:paraId="068B374E" w14:textId="77777777" w:rsidR="00814271" w:rsidRPr="00F672AD" w:rsidRDefault="000C6D67">
            <w:pPr>
              <w:pStyle w:val="Standardtext"/>
              <w:spacing w:after="0" w:line="240" w:lineRule="auto"/>
            </w:pPr>
            <w:r w:rsidRPr="00F672AD">
              <w:t xml:space="preserve">    "device": {</w:t>
            </w:r>
          </w:p>
          <w:p w14:paraId="25D56495" w14:textId="77777777" w:rsidR="00814271" w:rsidRPr="00F672AD" w:rsidRDefault="000C6D67">
            <w:pPr>
              <w:pStyle w:val="Standardtext"/>
              <w:spacing w:after="0" w:line="240" w:lineRule="auto"/>
            </w:pPr>
            <w:r w:rsidRPr="00F672AD">
              <w:t xml:space="preserve">        "app": "PhonePe",</w:t>
            </w:r>
          </w:p>
          <w:p w14:paraId="06807948" w14:textId="77777777" w:rsidR="00814271" w:rsidRPr="00F672AD" w:rsidRDefault="000C6D67">
            <w:pPr>
              <w:pStyle w:val="Standardtext"/>
              <w:spacing w:after="0" w:line="240" w:lineRule="auto"/>
            </w:pPr>
            <w:r w:rsidRPr="00F672AD">
              <w:t xml:space="preserve">        "appVersion": "1",</w:t>
            </w:r>
          </w:p>
          <w:p w14:paraId="09B967C5" w14:textId="77777777" w:rsidR="00814271" w:rsidRPr="00F672AD" w:rsidRDefault="000C6D67">
            <w:pPr>
              <w:pStyle w:val="Standardtext"/>
              <w:spacing w:after="0" w:line="240" w:lineRule="auto"/>
            </w:pPr>
            <w:r w:rsidRPr="00F672AD">
              <w:t xml:space="preserve">        "capability": "011001",</w:t>
            </w:r>
          </w:p>
          <w:p w14:paraId="28CEB547" w14:textId="77777777" w:rsidR="00814271" w:rsidRPr="00F672AD" w:rsidRDefault="000C6D67">
            <w:pPr>
              <w:pStyle w:val="Standardtext"/>
              <w:spacing w:after="0" w:line="240" w:lineRule="auto"/>
            </w:pPr>
            <w:r w:rsidRPr="00F672AD">
              <w:t xml:space="preserve">        "geocode": "0.0.0.0",</w:t>
            </w:r>
          </w:p>
          <w:p w14:paraId="1D0D2DED" w14:textId="77777777" w:rsidR="00814271" w:rsidRPr="00F672AD" w:rsidRDefault="000C6D67">
            <w:pPr>
              <w:pStyle w:val="Standardtext"/>
              <w:spacing w:after="0" w:line="240" w:lineRule="auto"/>
            </w:pPr>
            <w:r w:rsidRPr="00F672AD">
              <w:t xml:space="preserve">        "id": "V4FIIFEUCU5L79R8",</w:t>
            </w:r>
          </w:p>
          <w:p w14:paraId="1DA79B5E" w14:textId="77777777" w:rsidR="00814271" w:rsidRPr="00F672AD" w:rsidRDefault="000C6D67">
            <w:pPr>
              <w:pStyle w:val="Standardtext"/>
              <w:spacing w:after="0" w:line="240" w:lineRule="auto"/>
            </w:pPr>
            <w:r w:rsidRPr="00F672AD">
              <w:t xml:space="preserve">        "ip": "172.16.50.65",</w:t>
            </w:r>
          </w:p>
          <w:p w14:paraId="42001674" w14:textId="77777777" w:rsidR="00814271" w:rsidRPr="00F672AD" w:rsidRDefault="000C6D67">
            <w:pPr>
              <w:pStyle w:val="Standardtext"/>
              <w:spacing w:after="0" w:line="240" w:lineRule="auto"/>
            </w:pPr>
            <w:r w:rsidRPr="00F672AD">
              <w:t xml:space="preserve">        "location": "Mumbai",</w:t>
            </w:r>
          </w:p>
          <w:p w14:paraId="186A278D" w14:textId="77777777" w:rsidR="00814271" w:rsidRPr="00F672AD" w:rsidRDefault="000C6D67">
            <w:pPr>
              <w:pStyle w:val="Standardtext"/>
              <w:spacing w:after="0" w:line="240" w:lineRule="auto"/>
            </w:pPr>
            <w:r w:rsidRPr="00F672AD">
              <w:t xml:space="preserve">        "mobile": "918097417414",</w:t>
            </w:r>
          </w:p>
          <w:p w14:paraId="3B7C03AC" w14:textId="77777777" w:rsidR="00814271" w:rsidRPr="00F672AD" w:rsidRDefault="000C6D67">
            <w:pPr>
              <w:pStyle w:val="Standardtext"/>
              <w:spacing w:after="0" w:line="240" w:lineRule="auto"/>
            </w:pPr>
            <w:r w:rsidRPr="00F672AD">
              <w:t xml:space="preserve">        "os": "Android10",</w:t>
            </w:r>
          </w:p>
          <w:p w14:paraId="1FA5A0D9" w14:textId="77777777" w:rsidR="00814271" w:rsidRPr="00F672AD" w:rsidRDefault="000C6D67">
            <w:pPr>
              <w:pStyle w:val="Standardtext"/>
              <w:spacing w:after="0" w:line="240" w:lineRule="auto"/>
            </w:pPr>
            <w:r w:rsidRPr="00F672AD">
              <w:t xml:space="preserve">        "telecom": "Airtel",</w:t>
            </w:r>
          </w:p>
          <w:p w14:paraId="301863A0" w14:textId="77777777" w:rsidR="00814271" w:rsidRPr="00F672AD" w:rsidRDefault="000C6D67">
            <w:pPr>
              <w:pStyle w:val="Standardtext"/>
              <w:spacing w:after="0" w:line="240" w:lineRule="auto"/>
            </w:pPr>
            <w:r w:rsidRPr="00F672AD">
              <w:t xml:space="preserve">        "type": "MOB"</w:t>
            </w:r>
          </w:p>
          <w:p w14:paraId="32B2ACD8" w14:textId="77777777" w:rsidR="00814271" w:rsidRPr="00F672AD" w:rsidRDefault="000C6D67">
            <w:pPr>
              <w:pStyle w:val="Standardtext"/>
              <w:spacing w:after="0" w:line="240" w:lineRule="auto"/>
            </w:pPr>
            <w:r w:rsidRPr="00F672AD">
              <w:t xml:space="preserve">    },</w:t>
            </w:r>
          </w:p>
          <w:p w14:paraId="0B9DAB65" w14:textId="77777777" w:rsidR="00814271" w:rsidRPr="00F672AD" w:rsidRDefault="000C6D67">
            <w:pPr>
              <w:pStyle w:val="Standardtext"/>
              <w:spacing w:after="0" w:line="240" w:lineRule="auto"/>
            </w:pPr>
            <w:r w:rsidRPr="00F672AD">
              <w:t xml:space="preserve">    "header": {</w:t>
            </w:r>
          </w:p>
          <w:p w14:paraId="3AC4FBC3" w14:textId="77777777" w:rsidR="00814271" w:rsidRPr="00F672AD" w:rsidRDefault="000C6D67">
            <w:pPr>
              <w:pStyle w:val="Standardtext"/>
              <w:spacing w:after="0" w:line="240" w:lineRule="auto"/>
            </w:pPr>
            <w:r w:rsidRPr="00F672AD">
              <w:t xml:space="preserve">        "channel": "MOB",</w:t>
            </w:r>
          </w:p>
          <w:p w14:paraId="31FB38EA" w14:textId="77777777" w:rsidR="00814271" w:rsidRPr="00F672AD" w:rsidRDefault="000C6D67">
            <w:pPr>
              <w:pStyle w:val="Standardtext"/>
              <w:spacing w:after="0" w:line="240" w:lineRule="auto"/>
            </w:pPr>
            <w:r w:rsidRPr="00F672AD">
              <w:lastRenderedPageBreak/>
              <w:t xml:space="preserve">        "</w:t>
            </w:r>
            <w:r w:rsidRPr="00F672AD">
              <w:rPr>
                <w:lang w:val="en-IN"/>
              </w:rPr>
              <w:t>clientID</w:t>
            </w:r>
            <w:r w:rsidRPr="00F672AD">
              <w:t>": "TID000000015",</w:t>
            </w:r>
          </w:p>
          <w:p w14:paraId="0DC33104" w14:textId="77777777" w:rsidR="00814271" w:rsidRPr="00F672AD" w:rsidRDefault="000C6D67">
            <w:pPr>
              <w:pStyle w:val="Standardtext"/>
              <w:spacing w:after="0" w:line="240" w:lineRule="auto"/>
            </w:pPr>
            <w:r w:rsidRPr="00F672AD">
              <w:t xml:space="preserve">        "hmac": "95CAD7C45D4A7452A7FC94AADBD62349DEDBC5B55EF",</w:t>
            </w:r>
          </w:p>
          <w:p w14:paraId="143C2F49" w14:textId="77777777" w:rsidR="00814271" w:rsidRPr="00F672AD" w:rsidRDefault="000C6D67">
            <w:pPr>
              <w:pStyle w:val="Standardtext"/>
              <w:spacing w:after="0" w:line="240" w:lineRule="auto"/>
            </w:pPr>
            <w:r w:rsidRPr="00F672AD">
              <w:t xml:space="preserve">        "reqId": "CAC0ABCDEFGHE32D90C57024D1716279388",</w:t>
            </w:r>
          </w:p>
          <w:p w14:paraId="63EECC46" w14:textId="77777777" w:rsidR="00814271" w:rsidRPr="00F672AD" w:rsidRDefault="000C6D67">
            <w:pPr>
              <w:pStyle w:val="Standardtext"/>
              <w:spacing w:after="0" w:line="240" w:lineRule="auto"/>
            </w:pPr>
            <w:r w:rsidRPr="00F672AD">
              <w:t xml:space="preserve">        "timestamp": "2023-10-13T10:51:57.597+00:00",</w:t>
            </w:r>
          </w:p>
          <w:p w14:paraId="5B1F8194" w14:textId="77777777" w:rsidR="00814271" w:rsidRPr="00F672AD" w:rsidRDefault="000C6D67">
            <w:pPr>
              <w:pStyle w:val="Standardtext"/>
              <w:spacing w:after="0" w:line="240" w:lineRule="auto"/>
            </w:pPr>
            <w:r w:rsidRPr="00F672AD">
              <w:t xml:space="preserve">        "userId": "918097417414",</w:t>
            </w:r>
          </w:p>
          <w:p w14:paraId="62BAF709" w14:textId="77777777" w:rsidR="00814271" w:rsidRPr="00F672AD" w:rsidRDefault="000C6D67">
            <w:pPr>
              <w:pStyle w:val="Standardtext"/>
              <w:spacing w:after="0" w:line="240" w:lineRule="auto"/>
            </w:pPr>
            <w:r w:rsidRPr="00F672AD">
              <w:t xml:space="preserve">        "version": "1"</w:t>
            </w:r>
          </w:p>
          <w:p w14:paraId="39A4002B" w14:textId="77777777" w:rsidR="00814271" w:rsidRPr="00F672AD" w:rsidRDefault="000C6D67">
            <w:pPr>
              <w:pStyle w:val="Standardtext"/>
              <w:spacing w:after="0" w:line="240" w:lineRule="auto"/>
            </w:pPr>
            <w:r w:rsidRPr="00F672AD">
              <w:t xml:space="preserve">    },</w:t>
            </w:r>
          </w:p>
          <w:p w14:paraId="63A73AAD" w14:textId="77777777" w:rsidR="00814271" w:rsidRPr="00F672AD" w:rsidRDefault="000C6D67">
            <w:pPr>
              <w:pStyle w:val="Standardtext"/>
              <w:spacing w:after="0" w:line="240" w:lineRule="auto"/>
            </w:pPr>
            <w:r w:rsidRPr="00F672AD">
              <w:t xml:space="preserve">    "umn": "517a1a62bbd34a0e9d7cfcd018328294@montran.com"</w:t>
            </w:r>
          </w:p>
          <w:p w14:paraId="2182DC83" w14:textId="77777777" w:rsidR="00814271" w:rsidRPr="00F672AD" w:rsidRDefault="000C6D67">
            <w:pPr>
              <w:pStyle w:val="Standardtext"/>
              <w:spacing w:after="0" w:line="240" w:lineRule="auto"/>
            </w:pPr>
            <w:r w:rsidRPr="00F672AD">
              <w:t>}</w:t>
            </w:r>
          </w:p>
        </w:tc>
      </w:tr>
    </w:tbl>
    <w:p w14:paraId="52E1B77C" w14:textId="77777777" w:rsidR="00814271" w:rsidRPr="00F672AD" w:rsidRDefault="00814271">
      <w:pPr>
        <w:pStyle w:val="Standardtext"/>
        <w:rPr>
          <w:b/>
          <w:u w:val="single"/>
        </w:rPr>
      </w:pPr>
    </w:p>
    <w:p w14:paraId="3848F161"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6BDB615" w14:textId="77777777">
        <w:tc>
          <w:tcPr>
            <w:tcW w:w="9017" w:type="dxa"/>
          </w:tcPr>
          <w:p w14:paraId="6160EE34" w14:textId="77777777" w:rsidR="00814271" w:rsidRPr="00F672AD" w:rsidRDefault="000C6D67">
            <w:pPr>
              <w:pStyle w:val="Standardtext"/>
              <w:spacing w:after="0" w:line="240" w:lineRule="auto"/>
            </w:pPr>
            <w:r w:rsidRPr="00F672AD">
              <w:t>{</w:t>
            </w:r>
          </w:p>
          <w:p w14:paraId="5E9F242B" w14:textId="77777777" w:rsidR="00814271" w:rsidRPr="00F672AD" w:rsidRDefault="000C6D67">
            <w:pPr>
              <w:pStyle w:val="Standardtext"/>
              <w:spacing w:after="0" w:line="240" w:lineRule="auto"/>
            </w:pPr>
            <w:r w:rsidRPr="00F672AD">
              <w:t xml:space="preserve">    "message": "Ok",</w:t>
            </w:r>
          </w:p>
          <w:p w14:paraId="1A3B7950" w14:textId="77777777" w:rsidR="00814271" w:rsidRPr="00F672AD" w:rsidRDefault="000C6D67">
            <w:pPr>
              <w:pStyle w:val="Standardtext"/>
              <w:spacing w:after="0" w:line="240" w:lineRule="auto"/>
            </w:pPr>
            <w:r w:rsidRPr="00F672AD">
              <w:t xml:space="preserve">    "reqId": "CAC0ABCDEFGHE32D90C57024D1716279388",</w:t>
            </w:r>
          </w:p>
          <w:p w14:paraId="76A9B6EB" w14:textId="77777777" w:rsidR="00814271" w:rsidRPr="00F672AD" w:rsidRDefault="000C6D67">
            <w:pPr>
              <w:pStyle w:val="Standardtext"/>
              <w:spacing w:after="0" w:line="240" w:lineRule="auto"/>
            </w:pPr>
            <w:r w:rsidRPr="00F672AD">
              <w:t xml:space="preserve">    "status": 200,</w:t>
            </w:r>
          </w:p>
          <w:p w14:paraId="67DB52CD" w14:textId="77777777" w:rsidR="00814271" w:rsidRPr="00F672AD" w:rsidRDefault="000C6D67">
            <w:pPr>
              <w:pStyle w:val="Standardtext"/>
              <w:spacing w:after="0" w:line="240" w:lineRule="auto"/>
            </w:pPr>
            <w:r w:rsidRPr="00F672AD">
              <w:t xml:space="preserve">    "timestamp": "2024-05-21T13:46:39"</w:t>
            </w:r>
          </w:p>
          <w:p w14:paraId="64045F02" w14:textId="77777777" w:rsidR="00814271" w:rsidRPr="00F672AD" w:rsidRDefault="000C6D67">
            <w:pPr>
              <w:pStyle w:val="Standardtext"/>
              <w:spacing w:after="0" w:line="240" w:lineRule="auto"/>
            </w:pPr>
            <w:r w:rsidRPr="00F672AD">
              <w:t>}</w:t>
            </w:r>
          </w:p>
        </w:tc>
      </w:tr>
    </w:tbl>
    <w:p w14:paraId="06FEFBC1" w14:textId="77777777" w:rsidR="00814271" w:rsidRPr="00F672AD" w:rsidRDefault="00814271">
      <w:pPr>
        <w:pStyle w:val="Standardtext"/>
      </w:pPr>
    </w:p>
    <w:p w14:paraId="7F0CD075" w14:textId="77777777" w:rsidR="00814271" w:rsidRPr="00F672AD" w:rsidRDefault="000C6D67">
      <w:pPr>
        <w:pStyle w:val="Heading2"/>
        <w:ind w:left="1120"/>
      </w:pPr>
      <w:bookmarkStart w:id="417" w:name="_Toc195548896"/>
      <w:r w:rsidRPr="00F672AD">
        <w:t>EnableDisableVoucher API Request and Response</w:t>
      </w:r>
      <w:bookmarkEnd w:id="417"/>
    </w:p>
    <w:p w14:paraId="29A6254C" w14:textId="77777777" w:rsidR="00814271" w:rsidRPr="00F672AD" w:rsidRDefault="000C6D67">
      <w:pPr>
        <w:pStyle w:val="Heading3"/>
      </w:pPr>
      <w:bookmarkStart w:id="418" w:name="_Toc195548897"/>
      <w:r w:rsidRPr="00F672AD">
        <w:t>Request Format</w:t>
      </w:r>
      <w:bookmarkEnd w:id="418"/>
    </w:p>
    <w:tbl>
      <w:tblPr>
        <w:tblW w:w="5000" w:type="pct"/>
        <w:tblLook w:val="04A0" w:firstRow="1" w:lastRow="0" w:firstColumn="1" w:lastColumn="0" w:noHBand="0" w:noVBand="1"/>
      </w:tblPr>
      <w:tblGrid>
        <w:gridCol w:w="1299"/>
        <w:gridCol w:w="839"/>
        <w:gridCol w:w="829"/>
        <w:gridCol w:w="980"/>
        <w:gridCol w:w="5060"/>
      </w:tblGrid>
      <w:tr w:rsidR="00814271" w:rsidRPr="00F672AD" w14:paraId="3F7248AB"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65F193C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7FBEF17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5B432B17"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3AD8F3B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300B601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14ED5896"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E5A9AB2"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4628A38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06C35A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025231B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4AE7D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2AC13B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E7C6B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328CE73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016F18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2B3D70D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F1E879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0143F7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277445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3514247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2901C3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4D972E4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BD736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A437B4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9DC57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4FA6167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0C767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5CCC59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A1782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1B8BB22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93E8C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082FBAA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1B8B77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1663EB3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24438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E4439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A50C8A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106B36F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A18E48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1804B21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72FFC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6F7DCC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DDC887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6CA73B2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C28420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2F79C5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D88B0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FECD97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C5FA77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4E0F3BF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695C56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1AC2BF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C42556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57D437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35E27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5BEA61B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97BF73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63C842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49954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939F3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F3F569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7F0E0E1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9B4329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210523F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D41B0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C1DA67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88846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38645D2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93F248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type</w:t>
            </w:r>
          </w:p>
        </w:tc>
        <w:tc>
          <w:tcPr>
            <w:tcW w:w="354" w:type="pct"/>
            <w:tcBorders>
              <w:top w:val="nil"/>
              <w:left w:val="nil"/>
              <w:bottom w:val="single" w:sz="8" w:space="0" w:color="41B3A3"/>
              <w:right w:val="single" w:sz="8" w:space="0" w:color="41B3A3"/>
            </w:tcBorders>
            <w:shd w:val="clear" w:color="auto" w:fill="auto"/>
            <w:vAlign w:val="center"/>
          </w:tcPr>
          <w:p w14:paraId="666934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D07241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46015F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DC136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0A580E00"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D56E9E6"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2F087EB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F1DC9C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64D29E7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F1677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1BEE7B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70612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6C46980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3F2584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3332345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80E306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436336C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03A6B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342A507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B43F8D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29AF6E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A24CAF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008A3C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24174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51A5C0D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65E87F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03926C7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358D0E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151F69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06D06A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272F828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EE3AF1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5FC15E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85BB6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117DB7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EE3E0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19AD0CC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4B0210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53F0FB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EDA95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02AB1EC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9C871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5A3D5B3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D0E49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4EDD95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5BEF3E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299FA8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6D1BB0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582D0A1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EE1B9F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peration</w:t>
            </w:r>
          </w:p>
        </w:tc>
        <w:tc>
          <w:tcPr>
            <w:tcW w:w="354" w:type="pct"/>
            <w:tcBorders>
              <w:top w:val="nil"/>
              <w:left w:val="nil"/>
              <w:bottom w:val="single" w:sz="8" w:space="0" w:color="41B3A3"/>
              <w:right w:val="single" w:sz="8" w:space="0" w:color="41B3A3"/>
            </w:tcBorders>
            <w:shd w:val="clear" w:color="auto" w:fill="auto"/>
            <w:vAlign w:val="center"/>
          </w:tcPr>
          <w:p w14:paraId="34A899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327732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w:t>
            </w:r>
          </w:p>
        </w:tc>
        <w:tc>
          <w:tcPr>
            <w:tcW w:w="617" w:type="pct"/>
            <w:tcBorders>
              <w:top w:val="nil"/>
              <w:left w:val="nil"/>
              <w:bottom w:val="single" w:sz="8" w:space="0" w:color="41B3A3"/>
              <w:right w:val="single" w:sz="8" w:space="0" w:color="41B3A3"/>
            </w:tcBorders>
            <w:shd w:val="clear" w:color="auto" w:fill="auto"/>
            <w:vAlign w:val="center"/>
          </w:tcPr>
          <w:p w14:paraId="5B7A1BA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6849A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D</w:t>
            </w:r>
          </w:p>
        </w:tc>
      </w:tr>
      <w:tr w:rsidR="00814271" w:rsidRPr="00F672AD" w14:paraId="5F0C59C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2E850D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357255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E43D9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0C0508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82E30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bl>
    <w:p w14:paraId="77DCA6C4" w14:textId="77777777" w:rsidR="00814271" w:rsidRPr="00F672AD" w:rsidRDefault="00814271">
      <w:pPr>
        <w:pStyle w:val="Standardtext"/>
      </w:pPr>
    </w:p>
    <w:p w14:paraId="66F6A2FD" w14:textId="77777777" w:rsidR="00814271" w:rsidRPr="00F672AD" w:rsidRDefault="000C6D67">
      <w:pPr>
        <w:pStyle w:val="Heading3"/>
      </w:pPr>
      <w:bookmarkStart w:id="419" w:name="_Toc195548898"/>
      <w:r w:rsidRPr="00F672AD">
        <w:t>Response Format</w:t>
      </w:r>
      <w:bookmarkEnd w:id="419"/>
    </w:p>
    <w:tbl>
      <w:tblPr>
        <w:tblW w:w="5000" w:type="pct"/>
        <w:tblLook w:val="04A0" w:firstRow="1" w:lastRow="0" w:firstColumn="1" w:lastColumn="0" w:noHBand="0" w:noVBand="1"/>
      </w:tblPr>
      <w:tblGrid>
        <w:gridCol w:w="1299"/>
        <w:gridCol w:w="839"/>
        <w:gridCol w:w="829"/>
        <w:gridCol w:w="980"/>
        <w:gridCol w:w="5060"/>
      </w:tblGrid>
      <w:tr w:rsidR="00814271" w:rsidRPr="00F672AD" w14:paraId="49922202"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1ED7B26F"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53E4FCBA"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12C0527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7727C850"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4C3C8A4A"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44F34BD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62F7A8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54" w:type="pct"/>
            <w:tcBorders>
              <w:top w:val="nil"/>
              <w:left w:val="nil"/>
              <w:bottom w:val="single" w:sz="8" w:space="0" w:color="41B3A3"/>
              <w:right w:val="single" w:sz="8" w:space="0" w:color="41B3A3"/>
            </w:tcBorders>
            <w:shd w:val="clear" w:color="auto" w:fill="auto"/>
            <w:vAlign w:val="center"/>
          </w:tcPr>
          <w:p w14:paraId="667B36D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FF30A9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17" w:type="pct"/>
            <w:tcBorders>
              <w:top w:val="nil"/>
              <w:left w:val="nil"/>
              <w:bottom w:val="single" w:sz="8" w:space="0" w:color="41B3A3"/>
              <w:right w:val="single" w:sz="8" w:space="0" w:color="41B3A3"/>
            </w:tcBorders>
            <w:shd w:val="clear" w:color="auto" w:fill="auto"/>
            <w:vAlign w:val="center"/>
          </w:tcPr>
          <w:p w14:paraId="49E9A60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392773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3B94007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4B099E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460CC1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26941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4B1580F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3017F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49F8472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7E3406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242B9C5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818BFE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2886805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AF5923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60E0A97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4CEECA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215986B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2917E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22B00A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699AF2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7FAB04B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5D1BBE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7A2180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248BFB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6BEEF14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8ABBE2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bl>
    <w:p w14:paraId="5EE171F8" w14:textId="77777777" w:rsidR="00814271" w:rsidRPr="00F672AD" w:rsidRDefault="00814271">
      <w:pPr>
        <w:pStyle w:val="Standardtext"/>
      </w:pPr>
    </w:p>
    <w:p w14:paraId="09DE10A3" w14:textId="77777777" w:rsidR="00814271" w:rsidRPr="00F672AD" w:rsidRDefault="000C6D67">
      <w:pPr>
        <w:pStyle w:val="Heading3"/>
      </w:pPr>
      <w:bookmarkStart w:id="420" w:name="_Toc195548899"/>
      <w:r w:rsidRPr="00F672AD">
        <w:t>Sample Message</w:t>
      </w:r>
      <w:bookmarkEnd w:id="420"/>
    </w:p>
    <w:p w14:paraId="2730F304"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69C35B98" w14:textId="77777777">
        <w:tc>
          <w:tcPr>
            <w:tcW w:w="9017" w:type="dxa"/>
          </w:tcPr>
          <w:p w14:paraId="1BE7A3F7" w14:textId="77777777" w:rsidR="00814271" w:rsidRPr="00F672AD" w:rsidRDefault="000C6D67">
            <w:pPr>
              <w:pStyle w:val="Standardtext"/>
              <w:spacing w:after="0" w:line="240" w:lineRule="auto"/>
            </w:pPr>
            <w:r w:rsidRPr="00F672AD">
              <w:t>{</w:t>
            </w:r>
          </w:p>
          <w:p w14:paraId="208A0776" w14:textId="77777777" w:rsidR="00814271" w:rsidRPr="00F672AD" w:rsidRDefault="000C6D67">
            <w:pPr>
              <w:pStyle w:val="Standardtext"/>
              <w:spacing w:after="0" w:line="240" w:lineRule="auto"/>
            </w:pPr>
            <w:r w:rsidRPr="00F672AD">
              <w:t xml:space="preserve">    "device": {</w:t>
            </w:r>
          </w:p>
          <w:p w14:paraId="6A4CED57" w14:textId="77777777" w:rsidR="00814271" w:rsidRPr="00F672AD" w:rsidRDefault="000C6D67">
            <w:pPr>
              <w:pStyle w:val="Standardtext"/>
              <w:spacing w:after="0" w:line="240" w:lineRule="auto"/>
            </w:pPr>
            <w:r w:rsidRPr="00F672AD">
              <w:t xml:space="preserve">        "app": "PhonePe",</w:t>
            </w:r>
          </w:p>
          <w:p w14:paraId="243A1AA5" w14:textId="77777777" w:rsidR="00814271" w:rsidRPr="00F672AD" w:rsidRDefault="000C6D67">
            <w:pPr>
              <w:pStyle w:val="Standardtext"/>
              <w:spacing w:after="0" w:line="240" w:lineRule="auto"/>
            </w:pPr>
            <w:r w:rsidRPr="00F672AD">
              <w:t xml:space="preserve">        "appVersion": "1",</w:t>
            </w:r>
          </w:p>
          <w:p w14:paraId="641CDEF7" w14:textId="77777777" w:rsidR="00814271" w:rsidRPr="00F672AD" w:rsidRDefault="000C6D67">
            <w:pPr>
              <w:pStyle w:val="Standardtext"/>
              <w:spacing w:after="0" w:line="240" w:lineRule="auto"/>
            </w:pPr>
            <w:r w:rsidRPr="00F672AD">
              <w:t xml:space="preserve">        "capability": "011001",</w:t>
            </w:r>
          </w:p>
          <w:p w14:paraId="42A29E52" w14:textId="77777777" w:rsidR="00814271" w:rsidRPr="00F672AD" w:rsidRDefault="000C6D67">
            <w:pPr>
              <w:pStyle w:val="Standardtext"/>
              <w:spacing w:after="0" w:line="240" w:lineRule="auto"/>
            </w:pPr>
            <w:r w:rsidRPr="00F672AD">
              <w:t xml:space="preserve">        "geocode": "0.0.0.0",</w:t>
            </w:r>
          </w:p>
          <w:p w14:paraId="73A07B8A" w14:textId="77777777" w:rsidR="00814271" w:rsidRPr="00F672AD" w:rsidRDefault="000C6D67">
            <w:pPr>
              <w:pStyle w:val="Standardtext"/>
              <w:spacing w:after="0" w:line="240" w:lineRule="auto"/>
            </w:pPr>
            <w:r w:rsidRPr="00F672AD">
              <w:t xml:space="preserve">        "id": "V4FIIFEUCU5L79R8",</w:t>
            </w:r>
          </w:p>
          <w:p w14:paraId="6EB04F79" w14:textId="77777777" w:rsidR="00814271" w:rsidRPr="00F672AD" w:rsidRDefault="000C6D67">
            <w:pPr>
              <w:pStyle w:val="Standardtext"/>
              <w:spacing w:after="0" w:line="240" w:lineRule="auto"/>
            </w:pPr>
            <w:r w:rsidRPr="00F672AD">
              <w:t xml:space="preserve">        "ip": "172.16.50.65",</w:t>
            </w:r>
          </w:p>
          <w:p w14:paraId="7CE5B5FC" w14:textId="77777777" w:rsidR="00814271" w:rsidRPr="00F672AD" w:rsidRDefault="000C6D67">
            <w:pPr>
              <w:pStyle w:val="Standardtext"/>
              <w:spacing w:after="0" w:line="240" w:lineRule="auto"/>
            </w:pPr>
            <w:r w:rsidRPr="00F672AD">
              <w:t xml:space="preserve">        "location": "Mumbai",</w:t>
            </w:r>
          </w:p>
          <w:p w14:paraId="13838D72" w14:textId="77777777" w:rsidR="00814271" w:rsidRPr="00F672AD" w:rsidRDefault="000C6D67">
            <w:pPr>
              <w:pStyle w:val="Standardtext"/>
              <w:spacing w:after="0" w:line="240" w:lineRule="auto"/>
            </w:pPr>
            <w:r w:rsidRPr="00F672AD">
              <w:t xml:space="preserve">        "mobile": "918097417414",</w:t>
            </w:r>
          </w:p>
          <w:p w14:paraId="38D5FC7F" w14:textId="77777777" w:rsidR="00814271" w:rsidRPr="00F672AD" w:rsidRDefault="000C6D67">
            <w:pPr>
              <w:pStyle w:val="Standardtext"/>
              <w:spacing w:after="0" w:line="240" w:lineRule="auto"/>
            </w:pPr>
            <w:r w:rsidRPr="00F672AD">
              <w:t xml:space="preserve">        "os": "Android10",</w:t>
            </w:r>
          </w:p>
          <w:p w14:paraId="044462D1" w14:textId="77777777" w:rsidR="00814271" w:rsidRPr="00F672AD" w:rsidRDefault="000C6D67">
            <w:pPr>
              <w:pStyle w:val="Standardtext"/>
              <w:spacing w:after="0" w:line="240" w:lineRule="auto"/>
            </w:pPr>
            <w:r w:rsidRPr="00F672AD">
              <w:t xml:space="preserve">        "telecom": "Airtel",</w:t>
            </w:r>
          </w:p>
          <w:p w14:paraId="4E8F94C3" w14:textId="77777777" w:rsidR="00814271" w:rsidRPr="00F672AD" w:rsidRDefault="000C6D67">
            <w:pPr>
              <w:pStyle w:val="Standardtext"/>
              <w:spacing w:after="0" w:line="240" w:lineRule="auto"/>
            </w:pPr>
            <w:r w:rsidRPr="00F672AD">
              <w:t xml:space="preserve">        "type": "MOB"</w:t>
            </w:r>
          </w:p>
          <w:p w14:paraId="754AD673" w14:textId="77777777" w:rsidR="00814271" w:rsidRPr="00F672AD" w:rsidRDefault="000C6D67">
            <w:pPr>
              <w:pStyle w:val="Standardtext"/>
              <w:spacing w:after="0" w:line="240" w:lineRule="auto"/>
            </w:pPr>
            <w:r w:rsidRPr="00F672AD">
              <w:lastRenderedPageBreak/>
              <w:t xml:space="preserve">    },</w:t>
            </w:r>
          </w:p>
          <w:p w14:paraId="53120345" w14:textId="77777777" w:rsidR="00814271" w:rsidRPr="00F672AD" w:rsidRDefault="000C6D67">
            <w:pPr>
              <w:pStyle w:val="Standardtext"/>
              <w:spacing w:after="0" w:line="240" w:lineRule="auto"/>
            </w:pPr>
            <w:r w:rsidRPr="00F672AD">
              <w:t xml:space="preserve">    "header": {</w:t>
            </w:r>
          </w:p>
          <w:p w14:paraId="751453E4" w14:textId="77777777" w:rsidR="00814271" w:rsidRPr="00F672AD" w:rsidRDefault="000C6D67">
            <w:pPr>
              <w:pStyle w:val="Standardtext"/>
              <w:spacing w:after="0" w:line="240" w:lineRule="auto"/>
            </w:pPr>
            <w:r w:rsidRPr="00F672AD">
              <w:t xml:space="preserve">        "channel": "MOB",</w:t>
            </w:r>
          </w:p>
          <w:p w14:paraId="27E34C43" w14:textId="77777777" w:rsidR="00814271" w:rsidRPr="00F672AD" w:rsidRDefault="000C6D67">
            <w:pPr>
              <w:pStyle w:val="Standardtext"/>
              <w:spacing w:after="0" w:line="240" w:lineRule="auto"/>
            </w:pPr>
            <w:r w:rsidRPr="00F672AD">
              <w:t xml:space="preserve">        "</w:t>
            </w:r>
            <w:r w:rsidRPr="00F672AD">
              <w:rPr>
                <w:lang w:val="en-IN"/>
              </w:rPr>
              <w:t>clientID</w:t>
            </w:r>
            <w:r w:rsidRPr="00F672AD">
              <w:t>": "TID000000015",</w:t>
            </w:r>
          </w:p>
          <w:p w14:paraId="55F178AF" w14:textId="77777777" w:rsidR="00814271" w:rsidRPr="00F672AD" w:rsidRDefault="000C6D67">
            <w:pPr>
              <w:pStyle w:val="Standardtext"/>
              <w:spacing w:after="0" w:line="240" w:lineRule="auto"/>
            </w:pPr>
            <w:r w:rsidRPr="00F672AD">
              <w:t xml:space="preserve">        "hmac": "95CAD7C45D4A7452A7FC94AADBD62349DEDBC5B55EF",</w:t>
            </w:r>
          </w:p>
          <w:p w14:paraId="2BAFC351" w14:textId="77777777" w:rsidR="00814271" w:rsidRPr="00F672AD" w:rsidRDefault="000C6D67">
            <w:pPr>
              <w:pStyle w:val="Standardtext"/>
              <w:spacing w:after="0" w:line="240" w:lineRule="auto"/>
            </w:pPr>
            <w:r w:rsidRPr="00F672AD">
              <w:t xml:space="preserve">        "reqId": "CAC0ABCDEFGHE32D90C57024D1716279388",</w:t>
            </w:r>
          </w:p>
          <w:p w14:paraId="10E4C9EE" w14:textId="77777777" w:rsidR="00814271" w:rsidRPr="00F672AD" w:rsidRDefault="000C6D67">
            <w:pPr>
              <w:pStyle w:val="Standardtext"/>
              <w:spacing w:after="0" w:line="240" w:lineRule="auto"/>
            </w:pPr>
            <w:r w:rsidRPr="00F672AD">
              <w:t xml:space="preserve">        "timestamp": "2023-10-13T10:51:57.597+00:00",</w:t>
            </w:r>
          </w:p>
          <w:p w14:paraId="34235839" w14:textId="77777777" w:rsidR="00814271" w:rsidRPr="00F672AD" w:rsidRDefault="000C6D67">
            <w:pPr>
              <w:pStyle w:val="Standardtext"/>
              <w:spacing w:after="0" w:line="240" w:lineRule="auto"/>
            </w:pPr>
            <w:r w:rsidRPr="00F672AD">
              <w:t xml:space="preserve">        "userId": "918097417414",</w:t>
            </w:r>
          </w:p>
          <w:p w14:paraId="4AFC555A" w14:textId="77777777" w:rsidR="00814271" w:rsidRPr="00F672AD" w:rsidRDefault="000C6D67">
            <w:pPr>
              <w:pStyle w:val="Standardtext"/>
              <w:spacing w:after="0" w:line="240" w:lineRule="auto"/>
            </w:pPr>
            <w:r w:rsidRPr="00F672AD">
              <w:t xml:space="preserve">        "version": "1"</w:t>
            </w:r>
          </w:p>
          <w:p w14:paraId="4D6344F2" w14:textId="77777777" w:rsidR="00814271" w:rsidRPr="00F672AD" w:rsidRDefault="000C6D67">
            <w:pPr>
              <w:pStyle w:val="Standardtext"/>
              <w:spacing w:after="0" w:line="240" w:lineRule="auto"/>
            </w:pPr>
            <w:r w:rsidRPr="00F672AD">
              <w:t xml:space="preserve">    },</w:t>
            </w:r>
          </w:p>
          <w:p w14:paraId="7458DD4A" w14:textId="77777777" w:rsidR="00814271" w:rsidRPr="00F672AD" w:rsidRDefault="000C6D67">
            <w:pPr>
              <w:pStyle w:val="Standardtext"/>
              <w:spacing w:after="0" w:line="240" w:lineRule="auto"/>
            </w:pPr>
            <w:r w:rsidRPr="00F672AD">
              <w:t xml:space="preserve">    "operation": "E",</w:t>
            </w:r>
          </w:p>
          <w:p w14:paraId="102E56DF" w14:textId="77777777" w:rsidR="00814271" w:rsidRPr="00F672AD" w:rsidRDefault="000C6D67">
            <w:pPr>
              <w:pStyle w:val="Standardtext"/>
              <w:spacing w:after="0" w:line="240" w:lineRule="auto"/>
            </w:pPr>
            <w:r w:rsidRPr="00F672AD">
              <w:t xml:space="preserve">    "umn": "517a1a62bbd34a0e9d7cfcd018328294@montran.com"</w:t>
            </w:r>
          </w:p>
          <w:p w14:paraId="5CC76D92" w14:textId="77777777" w:rsidR="00814271" w:rsidRPr="00F672AD" w:rsidRDefault="000C6D67">
            <w:pPr>
              <w:pStyle w:val="Standardtext"/>
              <w:spacing w:after="0" w:line="240" w:lineRule="auto"/>
            </w:pPr>
            <w:r w:rsidRPr="00F672AD">
              <w:t>}</w:t>
            </w:r>
          </w:p>
        </w:tc>
      </w:tr>
    </w:tbl>
    <w:p w14:paraId="069DC318" w14:textId="77777777" w:rsidR="00814271" w:rsidRPr="00F672AD" w:rsidRDefault="00814271">
      <w:pPr>
        <w:pStyle w:val="Standardtext"/>
      </w:pPr>
    </w:p>
    <w:p w14:paraId="6D522045"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7E9726A7" w14:textId="77777777">
        <w:tc>
          <w:tcPr>
            <w:tcW w:w="9017" w:type="dxa"/>
          </w:tcPr>
          <w:p w14:paraId="02ACEBE2" w14:textId="77777777" w:rsidR="00814271" w:rsidRPr="00F672AD" w:rsidRDefault="000C6D67">
            <w:pPr>
              <w:pStyle w:val="Standardtext"/>
              <w:spacing w:after="0" w:line="240" w:lineRule="auto"/>
            </w:pPr>
            <w:r w:rsidRPr="00F672AD">
              <w:t>{</w:t>
            </w:r>
          </w:p>
          <w:p w14:paraId="3EE1F779" w14:textId="77777777" w:rsidR="00814271" w:rsidRPr="00F672AD" w:rsidRDefault="000C6D67">
            <w:pPr>
              <w:pStyle w:val="Standardtext"/>
              <w:spacing w:after="0" w:line="240" w:lineRule="auto"/>
            </w:pPr>
            <w:r w:rsidRPr="00F672AD">
              <w:t xml:space="preserve">    "error": "00",</w:t>
            </w:r>
          </w:p>
          <w:p w14:paraId="7DDFA38A" w14:textId="77777777" w:rsidR="00814271" w:rsidRPr="00F672AD" w:rsidRDefault="000C6D67">
            <w:pPr>
              <w:pStyle w:val="Standardtext"/>
              <w:spacing w:after="0" w:line="240" w:lineRule="auto"/>
            </w:pPr>
            <w:r w:rsidRPr="00F672AD">
              <w:t xml:space="preserve">    "message": "Ok",</w:t>
            </w:r>
          </w:p>
          <w:p w14:paraId="0791DA06" w14:textId="77777777" w:rsidR="00814271" w:rsidRPr="00F672AD" w:rsidRDefault="000C6D67">
            <w:pPr>
              <w:pStyle w:val="Standardtext"/>
              <w:spacing w:after="0" w:line="240" w:lineRule="auto"/>
            </w:pPr>
            <w:r w:rsidRPr="00F672AD">
              <w:t xml:space="preserve">    "reqId": "CAC0ABCDEFGHE32D90C57024D1716279388",</w:t>
            </w:r>
          </w:p>
          <w:p w14:paraId="0165D972" w14:textId="77777777" w:rsidR="00814271" w:rsidRPr="00F672AD" w:rsidRDefault="000C6D67">
            <w:pPr>
              <w:pStyle w:val="Standardtext"/>
              <w:spacing w:after="0" w:line="240" w:lineRule="auto"/>
            </w:pPr>
            <w:r w:rsidRPr="00F672AD">
              <w:t xml:space="preserve">    "status": 200,</w:t>
            </w:r>
          </w:p>
          <w:p w14:paraId="3B53A5E8" w14:textId="77777777" w:rsidR="00814271" w:rsidRPr="00F672AD" w:rsidRDefault="000C6D67">
            <w:pPr>
              <w:pStyle w:val="Standardtext"/>
              <w:spacing w:after="0" w:line="240" w:lineRule="auto"/>
            </w:pPr>
            <w:r w:rsidRPr="00F672AD">
              <w:t xml:space="preserve">    "timestamp": "2024-05-21T13:46:39"</w:t>
            </w:r>
          </w:p>
          <w:p w14:paraId="131097AB" w14:textId="77777777" w:rsidR="00814271" w:rsidRPr="00F672AD" w:rsidRDefault="000C6D67">
            <w:pPr>
              <w:pStyle w:val="Standardtext"/>
              <w:spacing w:after="0" w:line="240" w:lineRule="auto"/>
            </w:pPr>
            <w:r w:rsidRPr="00F672AD">
              <w:t>}</w:t>
            </w:r>
          </w:p>
        </w:tc>
      </w:tr>
    </w:tbl>
    <w:p w14:paraId="07B2C2F7" w14:textId="77777777" w:rsidR="00814271" w:rsidRPr="00F672AD" w:rsidRDefault="00814271">
      <w:pPr>
        <w:pStyle w:val="Standardtext"/>
      </w:pPr>
    </w:p>
    <w:p w14:paraId="6FEE3F97" w14:textId="77777777" w:rsidR="00814271" w:rsidRPr="00F672AD" w:rsidRDefault="000C6D67">
      <w:pPr>
        <w:pStyle w:val="Heading2"/>
        <w:ind w:left="1120"/>
      </w:pPr>
      <w:bookmarkStart w:id="421" w:name="_Toc195548900"/>
      <w:r w:rsidRPr="00F672AD">
        <w:t>ValVoucher API Request and Response</w:t>
      </w:r>
      <w:bookmarkEnd w:id="421"/>
    </w:p>
    <w:p w14:paraId="220A7719" w14:textId="77777777" w:rsidR="00814271" w:rsidRPr="00F672AD" w:rsidRDefault="000C6D67">
      <w:pPr>
        <w:pStyle w:val="Heading3"/>
      </w:pPr>
      <w:bookmarkStart w:id="422" w:name="_Toc195548901"/>
      <w:r w:rsidRPr="00F672AD">
        <w:t>Request Format</w:t>
      </w:r>
      <w:bookmarkEnd w:id="422"/>
    </w:p>
    <w:tbl>
      <w:tblPr>
        <w:tblW w:w="5000" w:type="pct"/>
        <w:tblLook w:val="04A0" w:firstRow="1" w:lastRow="0" w:firstColumn="1" w:lastColumn="0" w:noHBand="0" w:noVBand="1"/>
      </w:tblPr>
      <w:tblGrid>
        <w:gridCol w:w="1410"/>
        <w:gridCol w:w="839"/>
        <w:gridCol w:w="829"/>
        <w:gridCol w:w="869"/>
        <w:gridCol w:w="5060"/>
      </w:tblGrid>
      <w:tr w:rsidR="00814271" w:rsidRPr="00F672AD" w14:paraId="7DB7C8CC"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0687BBA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2036804F"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65E5289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23533D84"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4B6BB2D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0FA388C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E9F4840"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2C7709D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FC2353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28808E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6F1E4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8E5250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9CA99B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6BFDB39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DC0940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0FFCC3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EF69D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05FEFE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2281E36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2754BC2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EDFAB8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65C3533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15D7A9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A33EE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563F90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3259F67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8C3431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75F1AD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38CD5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5CEC9C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C4306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7CC816F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051D5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1E6A23E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8F082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DBB0A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B88739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0AD34A3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324EB4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5A62C07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97E35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19C9DB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FEA4E8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49C917E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6D2EA3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4470D9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862B38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3D8D02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5A6C46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2F2ABC9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2A5EDA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7299F9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80A5B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6066DD6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548A6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369E98F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592351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os</w:t>
            </w:r>
          </w:p>
        </w:tc>
        <w:tc>
          <w:tcPr>
            <w:tcW w:w="354" w:type="pct"/>
            <w:tcBorders>
              <w:top w:val="nil"/>
              <w:left w:val="nil"/>
              <w:bottom w:val="single" w:sz="8" w:space="0" w:color="41B3A3"/>
              <w:right w:val="single" w:sz="8" w:space="0" w:color="41B3A3"/>
            </w:tcBorders>
            <w:shd w:val="clear" w:color="auto" w:fill="auto"/>
            <w:vAlign w:val="center"/>
          </w:tcPr>
          <w:p w14:paraId="250A8DD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0F041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C10A7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6005A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40D2159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D5FB32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5B6863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EC726A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92271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9724BC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6AFE362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6941FB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0B90CC9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D05063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54CCF5A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5F9CB6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23074C41"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356FF498"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7C38058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A0515B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601E8E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F40605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33BD7C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758FEE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5CE3442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C39514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0DEF07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5FDA2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0E553B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6DB79F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6E32659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5BAB8B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374D9D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7A4C5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4742A97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36D2B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0E251D4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6F48F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2E4EE4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3AA7C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E718A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4D72E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782BE10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0E0DC2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0D6A6FD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751D4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294149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8B8E4B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0A3D829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664B67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20B9B77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FBF68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3D1FB4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44947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527B58A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4C88A0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4C63922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2EA75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17A7A4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1553FF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1D6F53B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1041CB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w:t>
            </w:r>
          </w:p>
        </w:tc>
        <w:tc>
          <w:tcPr>
            <w:tcW w:w="354" w:type="pct"/>
            <w:tcBorders>
              <w:top w:val="nil"/>
              <w:left w:val="nil"/>
              <w:bottom w:val="single" w:sz="8" w:space="0" w:color="41B3A3"/>
              <w:right w:val="single" w:sz="8" w:space="0" w:color="41B3A3"/>
            </w:tcBorders>
            <w:shd w:val="clear" w:color="auto" w:fill="auto"/>
            <w:vAlign w:val="center"/>
          </w:tcPr>
          <w:p w14:paraId="75CF48F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C2FF2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687EA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72BFBF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Amount</w:t>
            </w:r>
          </w:p>
        </w:tc>
      </w:tr>
      <w:tr w:rsidR="00814271" w:rsidRPr="00F672AD" w14:paraId="718804D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2EB1A1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Code</w:t>
            </w:r>
          </w:p>
        </w:tc>
        <w:tc>
          <w:tcPr>
            <w:tcW w:w="354" w:type="pct"/>
            <w:tcBorders>
              <w:top w:val="nil"/>
              <w:left w:val="nil"/>
              <w:bottom w:val="single" w:sz="8" w:space="0" w:color="41B3A3"/>
              <w:right w:val="single" w:sz="8" w:space="0" w:color="41B3A3"/>
            </w:tcBorders>
            <w:shd w:val="clear" w:color="auto" w:fill="auto"/>
            <w:vAlign w:val="center"/>
          </w:tcPr>
          <w:p w14:paraId="2054242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6FB5FB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04945CE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ABDE1B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 Code</w:t>
            </w:r>
          </w:p>
        </w:tc>
      </w:tr>
      <w:tr w:rsidR="00814271" w:rsidRPr="00F672AD" w14:paraId="74807D5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A2F69A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57F4FDB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CB62B5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3A9D55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569522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 mumber of the mandate</w:t>
            </w:r>
          </w:p>
        </w:tc>
      </w:tr>
      <w:tr w:rsidR="00814271" w:rsidRPr="00F672AD" w14:paraId="5130B9D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054C1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uid</w:t>
            </w:r>
          </w:p>
        </w:tc>
        <w:tc>
          <w:tcPr>
            <w:tcW w:w="354" w:type="pct"/>
            <w:tcBorders>
              <w:top w:val="nil"/>
              <w:left w:val="nil"/>
              <w:bottom w:val="single" w:sz="8" w:space="0" w:color="41B3A3"/>
              <w:right w:val="single" w:sz="8" w:space="0" w:color="41B3A3"/>
            </w:tcBorders>
            <w:shd w:val="clear" w:color="auto" w:fill="auto"/>
            <w:vAlign w:val="center"/>
          </w:tcPr>
          <w:p w14:paraId="4EA272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90236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74EA4B6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B5B1B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UID generated by NPCI</w:t>
            </w:r>
          </w:p>
        </w:tc>
      </w:tr>
    </w:tbl>
    <w:p w14:paraId="55556BC7" w14:textId="77777777" w:rsidR="00814271" w:rsidRPr="00F672AD" w:rsidRDefault="00814271">
      <w:pPr>
        <w:pStyle w:val="Standardtext"/>
      </w:pPr>
    </w:p>
    <w:p w14:paraId="49149DDD" w14:textId="77777777" w:rsidR="00814271" w:rsidRPr="00F672AD" w:rsidRDefault="000C6D67">
      <w:pPr>
        <w:pStyle w:val="Heading3"/>
      </w:pPr>
      <w:bookmarkStart w:id="423" w:name="_Toc195548902"/>
      <w:r w:rsidRPr="00F672AD">
        <w:t>Response Format</w:t>
      </w:r>
      <w:bookmarkEnd w:id="423"/>
    </w:p>
    <w:tbl>
      <w:tblPr>
        <w:tblW w:w="5000" w:type="pct"/>
        <w:tblLook w:val="04A0" w:firstRow="1" w:lastRow="0" w:firstColumn="1" w:lastColumn="0" w:noHBand="0" w:noVBand="1"/>
      </w:tblPr>
      <w:tblGrid>
        <w:gridCol w:w="1683"/>
        <w:gridCol w:w="839"/>
        <w:gridCol w:w="829"/>
        <w:gridCol w:w="788"/>
        <w:gridCol w:w="4868"/>
      </w:tblGrid>
      <w:tr w:rsidR="00814271" w:rsidRPr="00F672AD" w14:paraId="12CDE52F"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36F908B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0ACF4D3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4DD2D5F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2C66E5B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0287121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7CC2A46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FDDF3F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eneficiary</w:t>
            </w:r>
          </w:p>
        </w:tc>
        <w:tc>
          <w:tcPr>
            <w:tcW w:w="354" w:type="pct"/>
            <w:tcBorders>
              <w:top w:val="nil"/>
              <w:left w:val="nil"/>
              <w:bottom w:val="single" w:sz="8" w:space="0" w:color="41B3A3"/>
              <w:right w:val="single" w:sz="8" w:space="0" w:color="41B3A3"/>
            </w:tcBorders>
            <w:shd w:val="clear" w:color="auto" w:fill="auto"/>
            <w:vAlign w:val="center"/>
          </w:tcPr>
          <w:p w14:paraId="00E5754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DD09B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46E789C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B9C78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ene name</w:t>
            </w:r>
          </w:p>
        </w:tc>
      </w:tr>
      <w:tr w:rsidR="00814271" w:rsidRPr="00F672AD" w14:paraId="6A1A31D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229359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54" w:type="pct"/>
            <w:tcBorders>
              <w:top w:val="nil"/>
              <w:left w:val="nil"/>
              <w:bottom w:val="single" w:sz="8" w:space="0" w:color="41B3A3"/>
              <w:right w:val="single" w:sz="8" w:space="0" w:color="41B3A3"/>
            </w:tcBorders>
            <w:shd w:val="clear" w:color="auto" w:fill="auto"/>
            <w:vAlign w:val="center"/>
          </w:tcPr>
          <w:p w14:paraId="11F8E0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3BC284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17" w:type="pct"/>
            <w:tcBorders>
              <w:top w:val="nil"/>
              <w:left w:val="nil"/>
              <w:bottom w:val="single" w:sz="8" w:space="0" w:color="41B3A3"/>
              <w:right w:val="single" w:sz="8" w:space="0" w:color="41B3A3"/>
            </w:tcBorders>
            <w:shd w:val="clear" w:color="auto" w:fill="auto"/>
            <w:vAlign w:val="center"/>
          </w:tcPr>
          <w:p w14:paraId="346161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6F903F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2BC75CA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9F7ACE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7DB1B81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5EF585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6A1BE3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4B02216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2D0802F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A3976E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2992B99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CE752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515B18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EB691E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0AB7B98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766927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250E168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88237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26A8F3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3A9895C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380541C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5556B0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78F6BB9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C883C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0198B6B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AA6472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r w:rsidR="00814271" w:rsidRPr="00F672AD" w14:paraId="23D7EFCF"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CB8FF4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20252E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4D773A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7207515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1DC82F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99B0EE8"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2E179425"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amount</w:t>
            </w:r>
          </w:p>
        </w:tc>
      </w:tr>
      <w:tr w:rsidR="00814271" w:rsidRPr="00F672AD" w14:paraId="136459E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C97AE5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urr</w:t>
            </w:r>
          </w:p>
        </w:tc>
        <w:tc>
          <w:tcPr>
            <w:tcW w:w="354" w:type="pct"/>
            <w:tcBorders>
              <w:top w:val="nil"/>
              <w:left w:val="nil"/>
              <w:bottom w:val="single" w:sz="8" w:space="0" w:color="41B3A3"/>
              <w:right w:val="single" w:sz="8" w:space="0" w:color="41B3A3"/>
            </w:tcBorders>
            <w:shd w:val="clear" w:color="auto" w:fill="auto"/>
            <w:vAlign w:val="center"/>
          </w:tcPr>
          <w:p w14:paraId="520884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BDF02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574D8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A60D9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Amount</w:t>
            </w:r>
          </w:p>
        </w:tc>
      </w:tr>
      <w:tr w:rsidR="00814271" w:rsidRPr="00F672AD" w14:paraId="616D836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BDA036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54" w:type="pct"/>
            <w:tcBorders>
              <w:top w:val="nil"/>
              <w:left w:val="nil"/>
              <w:bottom w:val="single" w:sz="8" w:space="0" w:color="41B3A3"/>
              <w:right w:val="single" w:sz="8" w:space="0" w:color="41B3A3"/>
            </w:tcBorders>
            <w:shd w:val="clear" w:color="auto" w:fill="auto"/>
            <w:vAlign w:val="center"/>
          </w:tcPr>
          <w:p w14:paraId="45C081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543157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799C2F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7CBD3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Currency</w:t>
            </w:r>
          </w:p>
        </w:tc>
      </w:tr>
      <w:tr w:rsidR="00814271" w:rsidRPr="00F672AD" w14:paraId="3BA4242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4156D7DE"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merchant</w:t>
            </w:r>
          </w:p>
        </w:tc>
      </w:tr>
      <w:tr w:rsidR="00814271" w:rsidRPr="00F672AD" w14:paraId="4FAFB35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230B06F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rand</w:t>
            </w:r>
          </w:p>
        </w:tc>
        <w:tc>
          <w:tcPr>
            <w:tcW w:w="354" w:type="pct"/>
            <w:tcBorders>
              <w:top w:val="nil"/>
              <w:left w:val="nil"/>
              <w:bottom w:val="single" w:sz="8" w:space="0" w:color="41B3A3"/>
              <w:right w:val="single" w:sz="8" w:space="0" w:color="41B3A3"/>
            </w:tcBorders>
            <w:shd w:val="clear" w:color="auto" w:fill="auto"/>
            <w:noWrap/>
            <w:vAlign w:val="center"/>
          </w:tcPr>
          <w:p w14:paraId="7916162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5F5DB94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noWrap/>
            <w:vAlign w:val="center"/>
          </w:tcPr>
          <w:p w14:paraId="2998C4A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64BD5D4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VPA received in ATM qr</w:t>
            </w:r>
          </w:p>
        </w:tc>
      </w:tr>
      <w:tr w:rsidR="00814271" w:rsidRPr="00F672AD" w14:paraId="3E3BDE6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227F44C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franchise</w:t>
            </w:r>
          </w:p>
        </w:tc>
        <w:tc>
          <w:tcPr>
            <w:tcW w:w="354" w:type="pct"/>
            <w:tcBorders>
              <w:top w:val="nil"/>
              <w:left w:val="nil"/>
              <w:bottom w:val="single" w:sz="8" w:space="0" w:color="41B3A3"/>
              <w:right w:val="single" w:sz="8" w:space="0" w:color="41B3A3"/>
            </w:tcBorders>
            <w:shd w:val="clear" w:color="auto" w:fill="auto"/>
            <w:noWrap/>
            <w:vAlign w:val="center"/>
          </w:tcPr>
          <w:p w14:paraId="077E670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17433E2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noWrap/>
            <w:vAlign w:val="center"/>
          </w:tcPr>
          <w:p w14:paraId="09B32F8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3A327EE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terminal ID received in ATM qr</w:t>
            </w:r>
          </w:p>
        </w:tc>
      </w:tr>
      <w:tr w:rsidR="00814271" w:rsidRPr="00F672AD" w14:paraId="5D5FDB3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19CFF7E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egal</w:t>
            </w:r>
          </w:p>
        </w:tc>
        <w:tc>
          <w:tcPr>
            <w:tcW w:w="354" w:type="pct"/>
            <w:tcBorders>
              <w:top w:val="nil"/>
              <w:left w:val="nil"/>
              <w:bottom w:val="single" w:sz="8" w:space="0" w:color="41B3A3"/>
              <w:right w:val="single" w:sz="8" w:space="0" w:color="41B3A3"/>
            </w:tcBorders>
            <w:shd w:val="clear" w:color="auto" w:fill="auto"/>
            <w:noWrap/>
            <w:vAlign w:val="center"/>
          </w:tcPr>
          <w:p w14:paraId="5A6519C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739AB31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noWrap/>
            <w:vAlign w:val="center"/>
          </w:tcPr>
          <w:p w14:paraId="10D67F3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0FDAF11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Aquirer Name received in ATM qr</w:t>
            </w:r>
          </w:p>
        </w:tc>
      </w:tr>
      <w:tr w:rsidR="00814271" w:rsidRPr="00F672AD" w14:paraId="54D2224C"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4169C15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Genre</w:t>
            </w:r>
          </w:p>
        </w:tc>
        <w:tc>
          <w:tcPr>
            <w:tcW w:w="354" w:type="pct"/>
            <w:tcBorders>
              <w:top w:val="nil"/>
              <w:left w:val="nil"/>
              <w:bottom w:val="single" w:sz="8" w:space="0" w:color="41B3A3"/>
              <w:right w:val="single" w:sz="8" w:space="0" w:color="41B3A3"/>
            </w:tcBorders>
            <w:shd w:val="clear" w:color="auto" w:fill="auto"/>
            <w:noWrap/>
            <w:vAlign w:val="center"/>
          </w:tcPr>
          <w:p w14:paraId="112B2A2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3FFDFF0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noWrap/>
            <w:vAlign w:val="center"/>
          </w:tcPr>
          <w:p w14:paraId="0E2E757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275DCEC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nline - Static Value</w:t>
            </w:r>
          </w:p>
        </w:tc>
      </w:tr>
      <w:tr w:rsidR="00814271" w:rsidRPr="00F672AD" w14:paraId="451B581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1C7AA96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ID</w:t>
            </w:r>
          </w:p>
        </w:tc>
        <w:tc>
          <w:tcPr>
            <w:tcW w:w="354" w:type="pct"/>
            <w:tcBorders>
              <w:top w:val="nil"/>
              <w:left w:val="nil"/>
              <w:bottom w:val="single" w:sz="8" w:space="0" w:color="41B3A3"/>
              <w:right w:val="single" w:sz="8" w:space="0" w:color="41B3A3"/>
            </w:tcBorders>
            <w:shd w:val="clear" w:color="auto" w:fill="auto"/>
            <w:noWrap/>
            <w:vAlign w:val="center"/>
          </w:tcPr>
          <w:p w14:paraId="28C2C96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53B5A2E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noWrap/>
            <w:vAlign w:val="center"/>
          </w:tcPr>
          <w:p w14:paraId="7A38398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5A03212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Pincode received in qrPincode</w:t>
            </w:r>
          </w:p>
        </w:tc>
      </w:tr>
      <w:tr w:rsidR="00814271" w:rsidRPr="00F672AD" w14:paraId="37BC0C45"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450F476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Type</w:t>
            </w:r>
          </w:p>
        </w:tc>
        <w:tc>
          <w:tcPr>
            <w:tcW w:w="354" w:type="pct"/>
            <w:tcBorders>
              <w:top w:val="nil"/>
              <w:left w:val="nil"/>
              <w:bottom w:val="single" w:sz="8" w:space="0" w:color="41B3A3"/>
              <w:right w:val="single" w:sz="8" w:space="0" w:color="41B3A3"/>
            </w:tcBorders>
            <w:shd w:val="clear" w:color="auto" w:fill="auto"/>
            <w:noWrap/>
            <w:vAlign w:val="center"/>
          </w:tcPr>
          <w:p w14:paraId="76339E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354BCB6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noWrap/>
            <w:vAlign w:val="center"/>
          </w:tcPr>
          <w:p w14:paraId="37C8194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127F466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rge - Static Value</w:t>
            </w:r>
          </w:p>
        </w:tc>
      </w:tr>
      <w:tr w:rsidR="00814271" w:rsidRPr="00F672AD" w14:paraId="7504810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442F97C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nBoardingType</w:t>
            </w:r>
          </w:p>
        </w:tc>
        <w:tc>
          <w:tcPr>
            <w:tcW w:w="354" w:type="pct"/>
            <w:tcBorders>
              <w:top w:val="nil"/>
              <w:left w:val="nil"/>
              <w:bottom w:val="single" w:sz="8" w:space="0" w:color="41B3A3"/>
              <w:right w:val="single" w:sz="8" w:space="0" w:color="41B3A3"/>
            </w:tcBorders>
            <w:shd w:val="clear" w:color="auto" w:fill="auto"/>
            <w:noWrap/>
            <w:vAlign w:val="center"/>
          </w:tcPr>
          <w:p w14:paraId="70DE3F3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192B712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noWrap/>
            <w:vAlign w:val="center"/>
          </w:tcPr>
          <w:p w14:paraId="32A1A9A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7EF76C5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ank - Static Value</w:t>
            </w:r>
          </w:p>
        </w:tc>
      </w:tr>
      <w:tr w:rsidR="00814271" w:rsidRPr="00F672AD" w14:paraId="6B911DC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48D5C1C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nershipType</w:t>
            </w:r>
          </w:p>
        </w:tc>
        <w:tc>
          <w:tcPr>
            <w:tcW w:w="354" w:type="pct"/>
            <w:tcBorders>
              <w:top w:val="nil"/>
              <w:left w:val="nil"/>
              <w:bottom w:val="single" w:sz="8" w:space="0" w:color="41B3A3"/>
              <w:right w:val="single" w:sz="8" w:space="0" w:color="41B3A3"/>
            </w:tcBorders>
            <w:shd w:val="clear" w:color="auto" w:fill="auto"/>
            <w:noWrap/>
            <w:vAlign w:val="center"/>
          </w:tcPr>
          <w:p w14:paraId="4B77D4F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4F321A9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noWrap/>
            <w:vAlign w:val="center"/>
          </w:tcPr>
          <w:p w14:paraId="5032ED4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4CC6394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rivate or Public - depend upon nature of Bank</w:t>
            </w:r>
          </w:p>
        </w:tc>
      </w:tr>
      <w:tr w:rsidR="00814271" w:rsidRPr="00F672AD" w14:paraId="4D1DD28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392F6CB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oreID</w:t>
            </w:r>
          </w:p>
        </w:tc>
        <w:tc>
          <w:tcPr>
            <w:tcW w:w="354" w:type="pct"/>
            <w:tcBorders>
              <w:top w:val="nil"/>
              <w:left w:val="nil"/>
              <w:bottom w:val="single" w:sz="8" w:space="0" w:color="41B3A3"/>
              <w:right w:val="single" w:sz="8" w:space="0" w:color="41B3A3"/>
            </w:tcBorders>
            <w:shd w:val="clear" w:color="auto" w:fill="auto"/>
            <w:noWrap/>
            <w:vAlign w:val="center"/>
          </w:tcPr>
          <w:p w14:paraId="6B69E4F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5881E50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noWrap/>
            <w:vAlign w:val="center"/>
          </w:tcPr>
          <w:p w14:paraId="0A3CC70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58ABAD2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sid" received from ATM Qr</w:t>
            </w:r>
          </w:p>
        </w:tc>
      </w:tr>
      <w:tr w:rsidR="00814271" w:rsidRPr="00F672AD" w14:paraId="233A3F2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0C229BC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subCode</w:t>
            </w:r>
          </w:p>
        </w:tc>
        <w:tc>
          <w:tcPr>
            <w:tcW w:w="354" w:type="pct"/>
            <w:tcBorders>
              <w:top w:val="nil"/>
              <w:left w:val="nil"/>
              <w:bottom w:val="single" w:sz="8" w:space="0" w:color="41B3A3"/>
              <w:right w:val="single" w:sz="8" w:space="0" w:color="41B3A3"/>
            </w:tcBorders>
            <w:shd w:val="clear" w:color="auto" w:fill="auto"/>
            <w:noWrap/>
            <w:vAlign w:val="center"/>
          </w:tcPr>
          <w:p w14:paraId="26BFCCA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271A2F6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17" w:type="pct"/>
            <w:tcBorders>
              <w:top w:val="nil"/>
              <w:left w:val="nil"/>
              <w:bottom w:val="single" w:sz="8" w:space="0" w:color="41B3A3"/>
              <w:right w:val="single" w:sz="8" w:space="0" w:color="41B3A3"/>
            </w:tcBorders>
            <w:shd w:val="clear" w:color="auto" w:fill="auto"/>
            <w:noWrap/>
            <w:vAlign w:val="center"/>
          </w:tcPr>
          <w:p w14:paraId="329A5AD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669CAA3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013 - MCC received from ATM Qr</w:t>
            </w:r>
          </w:p>
        </w:tc>
      </w:tr>
      <w:tr w:rsidR="00814271" w:rsidRPr="00F672AD" w14:paraId="1859AF1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noWrap/>
            <w:vAlign w:val="center"/>
          </w:tcPr>
          <w:p w14:paraId="0C9629E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ID</w:t>
            </w:r>
          </w:p>
        </w:tc>
        <w:tc>
          <w:tcPr>
            <w:tcW w:w="354" w:type="pct"/>
            <w:tcBorders>
              <w:top w:val="nil"/>
              <w:left w:val="nil"/>
              <w:bottom w:val="single" w:sz="8" w:space="0" w:color="41B3A3"/>
              <w:right w:val="single" w:sz="8" w:space="0" w:color="41B3A3"/>
            </w:tcBorders>
            <w:shd w:val="clear" w:color="auto" w:fill="auto"/>
            <w:noWrap/>
            <w:vAlign w:val="center"/>
          </w:tcPr>
          <w:p w14:paraId="77D1DE6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noWrap/>
            <w:vAlign w:val="center"/>
          </w:tcPr>
          <w:p w14:paraId="494EEA3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noWrap/>
            <w:vAlign w:val="center"/>
          </w:tcPr>
          <w:p w14:paraId="737B378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noWrap/>
            <w:vAlign w:val="center"/>
          </w:tcPr>
          <w:p w14:paraId="590E658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Terminal ID received from qrTid</w:t>
            </w:r>
          </w:p>
        </w:tc>
      </w:tr>
    </w:tbl>
    <w:p w14:paraId="439F6817" w14:textId="77777777" w:rsidR="00814271" w:rsidRPr="00F672AD" w:rsidRDefault="00814271">
      <w:pPr>
        <w:pStyle w:val="Standardtext"/>
      </w:pPr>
    </w:p>
    <w:p w14:paraId="5569068E" w14:textId="77777777" w:rsidR="00814271" w:rsidRPr="00F672AD" w:rsidRDefault="000C6D67">
      <w:pPr>
        <w:pStyle w:val="Heading3"/>
      </w:pPr>
      <w:bookmarkStart w:id="424" w:name="_Toc195548903"/>
      <w:r w:rsidRPr="00F672AD">
        <w:t>Sample Message</w:t>
      </w:r>
      <w:bookmarkEnd w:id="424"/>
    </w:p>
    <w:p w14:paraId="392D6B60"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3D54CD01" w14:textId="77777777">
        <w:tc>
          <w:tcPr>
            <w:tcW w:w="9017" w:type="dxa"/>
          </w:tcPr>
          <w:p w14:paraId="1E7D0A09" w14:textId="77777777" w:rsidR="00814271" w:rsidRPr="00F672AD" w:rsidRDefault="000C6D67">
            <w:pPr>
              <w:pStyle w:val="Standardtext"/>
              <w:spacing w:after="0" w:line="240" w:lineRule="auto"/>
            </w:pPr>
            <w:r w:rsidRPr="00F672AD">
              <w:t>{</w:t>
            </w:r>
          </w:p>
          <w:p w14:paraId="3DF6ABAC" w14:textId="77777777" w:rsidR="00814271" w:rsidRPr="00F672AD" w:rsidRDefault="000C6D67">
            <w:pPr>
              <w:pStyle w:val="Standardtext"/>
              <w:spacing w:after="0" w:line="240" w:lineRule="auto"/>
            </w:pPr>
            <w:r w:rsidRPr="00F672AD">
              <w:t xml:space="preserve">    "device": {</w:t>
            </w:r>
          </w:p>
          <w:p w14:paraId="3B24CC5D" w14:textId="77777777" w:rsidR="00814271" w:rsidRPr="00F672AD" w:rsidRDefault="000C6D67">
            <w:pPr>
              <w:pStyle w:val="Standardtext"/>
              <w:spacing w:after="0" w:line="240" w:lineRule="auto"/>
            </w:pPr>
            <w:r w:rsidRPr="00F672AD">
              <w:t xml:space="preserve">        "app": "PhonePe",</w:t>
            </w:r>
          </w:p>
          <w:p w14:paraId="0DC0CE53" w14:textId="77777777" w:rsidR="00814271" w:rsidRPr="00F672AD" w:rsidRDefault="000C6D67">
            <w:pPr>
              <w:pStyle w:val="Standardtext"/>
              <w:spacing w:after="0" w:line="240" w:lineRule="auto"/>
            </w:pPr>
            <w:r w:rsidRPr="00F672AD">
              <w:t xml:space="preserve">        "appVersion": "1",</w:t>
            </w:r>
          </w:p>
          <w:p w14:paraId="38B80505" w14:textId="77777777" w:rsidR="00814271" w:rsidRPr="00F672AD" w:rsidRDefault="000C6D67">
            <w:pPr>
              <w:pStyle w:val="Standardtext"/>
              <w:spacing w:after="0" w:line="240" w:lineRule="auto"/>
            </w:pPr>
            <w:r w:rsidRPr="00F672AD">
              <w:t xml:space="preserve">        "capability": "011001",</w:t>
            </w:r>
          </w:p>
          <w:p w14:paraId="06A55382" w14:textId="77777777" w:rsidR="00814271" w:rsidRPr="00F672AD" w:rsidRDefault="000C6D67">
            <w:pPr>
              <w:pStyle w:val="Standardtext"/>
              <w:spacing w:after="0" w:line="240" w:lineRule="auto"/>
            </w:pPr>
            <w:r w:rsidRPr="00F672AD">
              <w:t xml:space="preserve">        "geocode": "0.0.0.0",</w:t>
            </w:r>
          </w:p>
          <w:p w14:paraId="0F8148AB" w14:textId="77777777" w:rsidR="00814271" w:rsidRPr="00F672AD" w:rsidRDefault="000C6D67">
            <w:pPr>
              <w:pStyle w:val="Standardtext"/>
              <w:spacing w:after="0" w:line="240" w:lineRule="auto"/>
            </w:pPr>
            <w:r w:rsidRPr="00F672AD">
              <w:t xml:space="preserve">        "id": "V4FIIFEUCU5L79R8",</w:t>
            </w:r>
          </w:p>
          <w:p w14:paraId="6DCD8290" w14:textId="77777777" w:rsidR="00814271" w:rsidRPr="00F672AD" w:rsidRDefault="000C6D67">
            <w:pPr>
              <w:pStyle w:val="Standardtext"/>
              <w:spacing w:after="0" w:line="240" w:lineRule="auto"/>
            </w:pPr>
            <w:r w:rsidRPr="00F672AD">
              <w:t xml:space="preserve">        "ip": "172.16.50.65",</w:t>
            </w:r>
          </w:p>
          <w:p w14:paraId="0016C23B" w14:textId="77777777" w:rsidR="00814271" w:rsidRPr="00F672AD" w:rsidRDefault="000C6D67">
            <w:pPr>
              <w:pStyle w:val="Standardtext"/>
              <w:spacing w:after="0" w:line="240" w:lineRule="auto"/>
            </w:pPr>
            <w:r w:rsidRPr="00F672AD">
              <w:t xml:space="preserve">        "location": "Mumbai",</w:t>
            </w:r>
          </w:p>
          <w:p w14:paraId="042604EA" w14:textId="77777777" w:rsidR="00814271" w:rsidRPr="00F672AD" w:rsidRDefault="000C6D67">
            <w:pPr>
              <w:pStyle w:val="Standardtext"/>
              <w:spacing w:after="0" w:line="240" w:lineRule="auto"/>
            </w:pPr>
            <w:r w:rsidRPr="00F672AD">
              <w:t xml:space="preserve">        "mobile": "918097417414",</w:t>
            </w:r>
          </w:p>
          <w:p w14:paraId="41973051" w14:textId="77777777" w:rsidR="00814271" w:rsidRPr="00F672AD" w:rsidRDefault="000C6D67">
            <w:pPr>
              <w:pStyle w:val="Standardtext"/>
              <w:spacing w:after="0" w:line="240" w:lineRule="auto"/>
            </w:pPr>
            <w:r w:rsidRPr="00F672AD">
              <w:t xml:space="preserve">        "os": "Android10",</w:t>
            </w:r>
          </w:p>
          <w:p w14:paraId="60257A78" w14:textId="77777777" w:rsidR="00814271" w:rsidRPr="00F672AD" w:rsidRDefault="000C6D67">
            <w:pPr>
              <w:pStyle w:val="Standardtext"/>
              <w:spacing w:after="0" w:line="240" w:lineRule="auto"/>
            </w:pPr>
            <w:r w:rsidRPr="00F672AD">
              <w:t xml:space="preserve">        "telecom": "Airtel",</w:t>
            </w:r>
          </w:p>
          <w:p w14:paraId="18D83C91" w14:textId="77777777" w:rsidR="00814271" w:rsidRPr="00F672AD" w:rsidRDefault="000C6D67">
            <w:pPr>
              <w:pStyle w:val="Standardtext"/>
              <w:spacing w:after="0" w:line="240" w:lineRule="auto"/>
            </w:pPr>
            <w:r w:rsidRPr="00F672AD">
              <w:t xml:space="preserve">        "type": "MOB"</w:t>
            </w:r>
          </w:p>
          <w:p w14:paraId="3A983A87" w14:textId="77777777" w:rsidR="00814271" w:rsidRPr="00F672AD" w:rsidRDefault="000C6D67">
            <w:pPr>
              <w:pStyle w:val="Standardtext"/>
              <w:spacing w:after="0" w:line="240" w:lineRule="auto"/>
            </w:pPr>
            <w:r w:rsidRPr="00F672AD">
              <w:t xml:space="preserve">    },</w:t>
            </w:r>
          </w:p>
          <w:p w14:paraId="7D0A1B31" w14:textId="77777777" w:rsidR="00814271" w:rsidRPr="00F672AD" w:rsidRDefault="000C6D67">
            <w:pPr>
              <w:pStyle w:val="Standardtext"/>
              <w:spacing w:after="0" w:line="240" w:lineRule="auto"/>
            </w:pPr>
            <w:r w:rsidRPr="00F672AD">
              <w:t xml:space="preserve">    "header": {</w:t>
            </w:r>
          </w:p>
          <w:p w14:paraId="07C211F4" w14:textId="77777777" w:rsidR="00814271" w:rsidRPr="00F672AD" w:rsidRDefault="000C6D67">
            <w:pPr>
              <w:pStyle w:val="Standardtext"/>
              <w:spacing w:after="0" w:line="240" w:lineRule="auto"/>
            </w:pPr>
            <w:r w:rsidRPr="00F672AD">
              <w:t xml:space="preserve">        "channel": "MOB",</w:t>
            </w:r>
          </w:p>
          <w:p w14:paraId="3B376787" w14:textId="77777777" w:rsidR="00814271" w:rsidRPr="00F672AD" w:rsidRDefault="000C6D67">
            <w:pPr>
              <w:pStyle w:val="Standardtext"/>
              <w:spacing w:after="0" w:line="240" w:lineRule="auto"/>
            </w:pPr>
            <w:r w:rsidRPr="00F672AD">
              <w:t xml:space="preserve">        "</w:t>
            </w:r>
            <w:r w:rsidRPr="00F672AD">
              <w:rPr>
                <w:lang w:val="en-IN"/>
              </w:rPr>
              <w:t>clientID</w:t>
            </w:r>
            <w:r w:rsidRPr="00F672AD">
              <w:t>": "TID000000015",</w:t>
            </w:r>
          </w:p>
          <w:p w14:paraId="578B6E1F" w14:textId="77777777" w:rsidR="00814271" w:rsidRPr="00F672AD" w:rsidRDefault="000C6D67">
            <w:pPr>
              <w:pStyle w:val="Standardtext"/>
              <w:spacing w:after="0" w:line="240" w:lineRule="auto"/>
            </w:pPr>
            <w:r w:rsidRPr="00F672AD">
              <w:t xml:space="preserve">        "hmac": "95CAD7C45D4A7452A7FC94AADBD62349DEDBC5B55EF",</w:t>
            </w:r>
          </w:p>
          <w:p w14:paraId="1B0C916D" w14:textId="77777777" w:rsidR="00814271" w:rsidRPr="00F672AD" w:rsidRDefault="000C6D67">
            <w:pPr>
              <w:pStyle w:val="Standardtext"/>
              <w:spacing w:after="0" w:line="240" w:lineRule="auto"/>
            </w:pPr>
            <w:r w:rsidRPr="00F672AD">
              <w:t xml:space="preserve">        "reqId": "CAC0ABCDEFGHE32D90C57024D1716279388",</w:t>
            </w:r>
          </w:p>
          <w:p w14:paraId="4C33C73B" w14:textId="77777777" w:rsidR="00814271" w:rsidRPr="00F672AD" w:rsidRDefault="000C6D67">
            <w:pPr>
              <w:pStyle w:val="Standardtext"/>
              <w:spacing w:after="0" w:line="240" w:lineRule="auto"/>
            </w:pPr>
            <w:r w:rsidRPr="00F672AD">
              <w:t xml:space="preserve">        "timestamp": "2023-10-13T10:51:57.597+00:00",</w:t>
            </w:r>
          </w:p>
          <w:p w14:paraId="796F0AF5" w14:textId="77777777" w:rsidR="00814271" w:rsidRPr="00F672AD" w:rsidRDefault="000C6D67">
            <w:pPr>
              <w:pStyle w:val="Standardtext"/>
              <w:spacing w:after="0" w:line="240" w:lineRule="auto"/>
            </w:pPr>
            <w:r w:rsidRPr="00F672AD">
              <w:t xml:space="preserve">        "userId": "918097417414",</w:t>
            </w:r>
          </w:p>
          <w:p w14:paraId="340441C1" w14:textId="77777777" w:rsidR="00814271" w:rsidRPr="00F672AD" w:rsidRDefault="000C6D67">
            <w:pPr>
              <w:pStyle w:val="Standardtext"/>
              <w:spacing w:after="0" w:line="240" w:lineRule="auto"/>
            </w:pPr>
            <w:r w:rsidRPr="00F672AD">
              <w:t xml:space="preserve">        "version": "1"</w:t>
            </w:r>
          </w:p>
          <w:p w14:paraId="225B608F" w14:textId="77777777" w:rsidR="00814271" w:rsidRPr="00F672AD" w:rsidRDefault="000C6D67">
            <w:pPr>
              <w:pStyle w:val="Standardtext"/>
              <w:spacing w:after="0" w:line="240" w:lineRule="auto"/>
            </w:pPr>
            <w:r w:rsidRPr="00F672AD">
              <w:t xml:space="preserve">    },</w:t>
            </w:r>
          </w:p>
          <w:p w14:paraId="26940074" w14:textId="77777777" w:rsidR="00814271" w:rsidRPr="00F672AD" w:rsidRDefault="000C6D67">
            <w:pPr>
              <w:pStyle w:val="Standardtext"/>
              <w:spacing w:after="0" w:line="240" w:lineRule="auto"/>
            </w:pPr>
            <w:r w:rsidRPr="00F672AD">
              <w:t xml:space="preserve">    "amount": "1001",</w:t>
            </w:r>
          </w:p>
          <w:p w14:paraId="16E225F4" w14:textId="77777777" w:rsidR="00814271" w:rsidRPr="00F672AD" w:rsidRDefault="000C6D67">
            <w:pPr>
              <w:pStyle w:val="Standardtext"/>
              <w:spacing w:after="0" w:line="240" w:lineRule="auto"/>
            </w:pPr>
            <w:r w:rsidRPr="00F672AD">
              <w:t xml:space="preserve">    "purposeCode": "A1",</w:t>
            </w:r>
          </w:p>
          <w:p w14:paraId="7CD6C3E0" w14:textId="77777777" w:rsidR="00814271" w:rsidRPr="00F672AD" w:rsidRDefault="000C6D67">
            <w:pPr>
              <w:pStyle w:val="Standardtext"/>
              <w:spacing w:after="0" w:line="240" w:lineRule="auto"/>
            </w:pPr>
            <w:r w:rsidRPr="00F672AD">
              <w:t xml:space="preserve">    "umn": "517a1a62bbd34a0e9d7cfcd018328294@montran.com",</w:t>
            </w:r>
          </w:p>
          <w:p w14:paraId="56255818" w14:textId="77777777" w:rsidR="00814271" w:rsidRPr="00F672AD" w:rsidRDefault="000C6D67">
            <w:pPr>
              <w:pStyle w:val="Standardtext"/>
              <w:spacing w:after="0" w:line="240" w:lineRule="auto"/>
            </w:pPr>
            <w:r w:rsidRPr="00F672AD">
              <w:t xml:space="preserve">    "uuid": "09704e67e5224055b58b5852fe13c384@prepaid.npci"</w:t>
            </w:r>
          </w:p>
          <w:p w14:paraId="71B163F6" w14:textId="77777777" w:rsidR="00814271" w:rsidRPr="00F672AD" w:rsidRDefault="000C6D67">
            <w:pPr>
              <w:pStyle w:val="Standardtext"/>
              <w:spacing w:after="0" w:line="240" w:lineRule="auto"/>
            </w:pPr>
            <w:r w:rsidRPr="00F672AD">
              <w:t>}</w:t>
            </w:r>
          </w:p>
        </w:tc>
      </w:tr>
    </w:tbl>
    <w:p w14:paraId="794963EB" w14:textId="77777777" w:rsidR="00814271" w:rsidRPr="00F672AD" w:rsidRDefault="00814271">
      <w:pPr>
        <w:pStyle w:val="Standardtext"/>
        <w:rPr>
          <w:b/>
          <w:u w:val="single"/>
        </w:rPr>
      </w:pPr>
    </w:p>
    <w:p w14:paraId="0F8B364B"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3C0D26AE" w14:textId="77777777">
        <w:tc>
          <w:tcPr>
            <w:tcW w:w="9017" w:type="dxa"/>
          </w:tcPr>
          <w:p w14:paraId="6AAEA1E7" w14:textId="77777777" w:rsidR="00814271" w:rsidRPr="00F672AD" w:rsidRDefault="000C6D67">
            <w:pPr>
              <w:pStyle w:val="Standardtext"/>
              <w:spacing w:after="0" w:line="240" w:lineRule="auto"/>
            </w:pPr>
            <w:r w:rsidRPr="00F672AD">
              <w:t>{</w:t>
            </w:r>
          </w:p>
          <w:p w14:paraId="4885FFC5" w14:textId="77777777" w:rsidR="00814271" w:rsidRPr="00F672AD" w:rsidRDefault="000C6D67">
            <w:pPr>
              <w:pStyle w:val="Standardtext"/>
              <w:spacing w:after="0" w:line="240" w:lineRule="auto"/>
            </w:pPr>
            <w:r w:rsidRPr="00F672AD">
              <w:t xml:space="preserve">    "beneficiary": "8291060940",</w:t>
            </w:r>
          </w:p>
          <w:p w14:paraId="57B21523" w14:textId="77777777" w:rsidR="00814271" w:rsidRPr="00F672AD" w:rsidRDefault="000C6D67">
            <w:pPr>
              <w:pStyle w:val="Standardtext"/>
              <w:spacing w:after="0" w:line="240" w:lineRule="auto"/>
            </w:pPr>
            <w:r w:rsidRPr="00F672AD">
              <w:lastRenderedPageBreak/>
              <w:t xml:space="preserve">    "error": "00",</w:t>
            </w:r>
          </w:p>
          <w:p w14:paraId="65E1C11F" w14:textId="77777777" w:rsidR="00814271" w:rsidRPr="00F672AD" w:rsidRDefault="000C6D67">
            <w:pPr>
              <w:pStyle w:val="Standardtext"/>
              <w:spacing w:after="0" w:line="240" w:lineRule="auto"/>
            </w:pPr>
            <w:r w:rsidRPr="00F672AD">
              <w:t xml:space="preserve">    "message": "Ok",</w:t>
            </w:r>
          </w:p>
          <w:p w14:paraId="20BAA133" w14:textId="77777777" w:rsidR="00814271" w:rsidRPr="00F672AD" w:rsidRDefault="000C6D67">
            <w:pPr>
              <w:pStyle w:val="Standardtext"/>
              <w:spacing w:after="0" w:line="240" w:lineRule="auto"/>
            </w:pPr>
            <w:r w:rsidRPr="00F672AD">
              <w:t xml:space="preserve">    "reqId": "CAC0E32D90C57024D1707300479",</w:t>
            </w:r>
          </w:p>
          <w:p w14:paraId="32C6DA53" w14:textId="77777777" w:rsidR="00814271" w:rsidRPr="00F672AD" w:rsidRDefault="000C6D67">
            <w:pPr>
              <w:pStyle w:val="Standardtext"/>
              <w:spacing w:after="0" w:line="240" w:lineRule="auto"/>
            </w:pPr>
            <w:r w:rsidRPr="00F672AD">
              <w:t xml:space="preserve">    "status": 200,</w:t>
            </w:r>
          </w:p>
          <w:p w14:paraId="11B26FDB" w14:textId="77777777" w:rsidR="00814271" w:rsidRPr="00F672AD" w:rsidRDefault="000C6D67">
            <w:pPr>
              <w:pStyle w:val="Standardtext"/>
              <w:spacing w:after="0" w:line="240" w:lineRule="auto"/>
            </w:pPr>
            <w:r w:rsidRPr="00F672AD">
              <w:t xml:space="preserve">    "timestamp": "2024-02-07T10:08:08.008+00:00",</w:t>
            </w:r>
          </w:p>
          <w:p w14:paraId="0579E5E6" w14:textId="77777777" w:rsidR="00814271" w:rsidRPr="00F672AD" w:rsidRDefault="000C6D67">
            <w:pPr>
              <w:pStyle w:val="Standardtext"/>
              <w:spacing w:after="0" w:line="240" w:lineRule="auto"/>
            </w:pPr>
            <w:r w:rsidRPr="00F672AD">
              <w:t xml:space="preserve">    "umn": "5b96381ea21d4bbb9e7a1928eb6fc687@montran.com",</w:t>
            </w:r>
          </w:p>
          <w:p w14:paraId="30756B04" w14:textId="77777777" w:rsidR="00814271" w:rsidRPr="00F672AD" w:rsidRDefault="000C6D67">
            <w:pPr>
              <w:pStyle w:val="Standardtext"/>
              <w:spacing w:after="0" w:line="240" w:lineRule="auto"/>
            </w:pPr>
            <w:r w:rsidRPr="00F672AD">
              <w:t xml:space="preserve">    "amount": {</w:t>
            </w:r>
          </w:p>
          <w:p w14:paraId="239756B7" w14:textId="77777777" w:rsidR="00814271" w:rsidRPr="00F672AD" w:rsidRDefault="000C6D67">
            <w:pPr>
              <w:pStyle w:val="Standardtext"/>
              <w:spacing w:after="0" w:line="240" w:lineRule="auto"/>
            </w:pPr>
            <w:r w:rsidRPr="00F672AD">
              <w:t xml:space="preserve">        "curr": "INR",</w:t>
            </w:r>
          </w:p>
          <w:p w14:paraId="7FE67149" w14:textId="77777777" w:rsidR="00814271" w:rsidRPr="00F672AD" w:rsidRDefault="000C6D67">
            <w:pPr>
              <w:pStyle w:val="Standardtext"/>
              <w:spacing w:after="0" w:line="240" w:lineRule="auto"/>
            </w:pPr>
            <w:r w:rsidRPr="00F672AD">
              <w:t xml:space="preserve">        "value": "1001"</w:t>
            </w:r>
          </w:p>
          <w:p w14:paraId="4694F04F" w14:textId="77777777" w:rsidR="00814271" w:rsidRPr="00F672AD" w:rsidRDefault="000C6D67">
            <w:pPr>
              <w:pStyle w:val="Standardtext"/>
              <w:spacing w:after="0" w:line="240" w:lineRule="auto"/>
            </w:pPr>
            <w:r w:rsidRPr="00F672AD">
              <w:t xml:space="preserve">    },</w:t>
            </w:r>
          </w:p>
          <w:p w14:paraId="5AD3EB07" w14:textId="77777777" w:rsidR="00814271" w:rsidRPr="00F672AD" w:rsidRDefault="000C6D67">
            <w:pPr>
              <w:pStyle w:val="Standardtext"/>
              <w:spacing w:after="0" w:line="240" w:lineRule="auto"/>
            </w:pPr>
            <w:r w:rsidRPr="00F672AD">
              <w:t xml:space="preserve">    "merchant": {</w:t>
            </w:r>
          </w:p>
          <w:p w14:paraId="0EEC4DB4" w14:textId="77777777" w:rsidR="00814271" w:rsidRPr="00F672AD" w:rsidRDefault="000C6D67">
            <w:pPr>
              <w:pStyle w:val="Standardtext"/>
              <w:spacing w:after="0" w:line="240" w:lineRule="auto"/>
            </w:pPr>
            <w:r w:rsidRPr="00F672AD">
              <w:t xml:space="preserve">        "brand": "ACB",</w:t>
            </w:r>
          </w:p>
          <w:p w14:paraId="1A6DA3EC" w14:textId="77777777" w:rsidR="00814271" w:rsidRPr="00F672AD" w:rsidRDefault="000C6D67">
            <w:pPr>
              <w:pStyle w:val="Standardtext"/>
              <w:spacing w:after="0" w:line="240" w:lineRule="auto"/>
            </w:pPr>
            <w:r w:rsidRPr="00F672AD">
              <w:t xml:space="preserve">        "franchise": "zaw",</w:t>
            </w:r>
          </w:p>
          <w:p w14:paraId="7B364AAE" w14:textId="77777777" w:rsidR="00814271" w:rsidRPr="00F672AD" w:rsidRDefault="000C6D67">
            <w:pPr>
              <w:pStyle w:val="Standardtext"/>
              <w:spacing w:after="0" w:line="240" w:lineRule="auto"/>
            </w:pPr>
            <w:r w:rsidRPr="00F672AD">
              <w:t xml:space="preserve">        "legal": "ACB ltd.",</w:t>
            </w:r>
          </w:p>
          <w:p w14:paraId="6CDBED05" w14:textId="77777777" w:rsidR="00814271" w:rsidRPr="00F672AD" w:rsidRDefault="000C6D67">
            <w:pPr>
              <w:pStyle w:val="Standardtext"/>
              <w:spacing w:after="0" w:line="240" w:lineRule="auto"/>
            </w:pPr>
            <w:r w:rsidRPr="00F672AD">
              <w:t xml:space="preserve">        "merchantGenre": "OFFLINE",</w:t>
            </w:r>
          </w:p>
          <w:p w14:paraId="4C20C3BD" w14:textId="77777777" w:rsidR="00814271" w:rsidRPr="00F672AD" w:rsidRDefault="000C6D67">
            <w:pPr>
              <w:pStyle w:val="Standardtext"/>
              <w:spacing w:after="0" w:line="240" w:lineRule="auto"/>
            </w:pPr>
            <w:r w:rsidRPr="00F672AD">
              <w:t xml:space="preserve">        "merchantID": "6889954",</w:t>
            </w:r>
          </w:p>
          <w:p w14:paraId="20020B4B" w14:textId="77777777" w:rsidR="00814271" w:rsidRPr="00F672AD" w:rsidRDefault="000C6D67">
            <w:pPr>
              <w:pStyle w:val="Standardtext"/>
              <w:spacing w:after="0" w:line="240" w:lineRule="auto"/>
            </w:pPr>
            <w:r w:rsidRPr="00F672AD">
              <w:t xml:space="preserve">        "merchantType": "SMALL",</w:t>
            </w:r>
          </w:p>
          <w:p w14:paraId="097809BA" w14:textId="77777777" w:rsidR="00814271" w:rsidRPr="00F672AD" w:rsidRDefault="000C6D67">
            <w:pPr>
              <w:pStyle w:val="Standardtext"/>
              <w:spacing w:after="0" w:line="240" w:lineRule="auto"/>
            </w:pPr>
            <w:r w:rsidRPr="00F672AD">
              <w:t xml:space="preserve">        "onBoardingType": "AGGREGATOR",</w:t>
            </w:r>
          </w:p>
          <w:p w14:paraId="5D19D100" w14:textId="77777777" w:rsidR="00814271" w:rsidRPr="00F672AD" w:rsidRDefault="000C6D67">
            <w:pPr>
              <w:pStyle w:val="Standardtext"/>
              <w:spacing w:after="0" w:line="240" w:lineRule="auto"/>
            </w:pPr>
            <w:r w:rsidRPr="00F672AD">
              <w:t xml:space="preserve">        "ownershipType": "PRIVATE",</w:t>
            </w:r>
          </w:p>
          <w:p w14:paraId="4273E230" w14:textId="77777777" w:rsidR="00814271" w:rsidRPr="00F672AD" w:rsidRDefault="000C6D67">
            <w:pPr>
              <w:pStyle w:val="Standardtext"/>
              <w:spacing w:after="0" w:line="240" w:lineRule="auto"/>
            </w:pPr>
            <w:r w:rsidRPr="00F672AD">
              <w:t xml:space="preserve">        "storeID": "1324568",</w:t>
            </w:r>
          </w:p>
          <w:p w14:paraId="72B92892" w14:textId="77777777" w:rsidR="00814271" w:rsidRPr="00F672AD" w:rsidRDefault="000C6D67">
            <w:pPr>
              <w:pStyle w:val="Standardtext"/>
              <w:spacing w:after="0" w:line="240" w:lineRule="auto"/>
            </w:pPr>
            <w:r w:rsidRPr="00F672AD">
              <w:t xml:space="preserve">        "subCode": "5678",</w:t>
            </w:r>
          </w:p>
          <w:p w14:paraId="445660C6" w14:textId="77777777" w:rsidR="00814271" w:rsidRPr="00F672AD" w:rsidRDefault="000C6D67">
            <w:pPr>
              <w:pStyle w:val="Standardtext"/>
              <w:spacing w:after="0" w:line="240" w:lineRule="auto"/>
            </w:pPr>
            <w:r w:rsidRPr="00F672AD">
              <w:t xml:space="preserve">        "terminalID": "56789"</w:t>
            </w:r>
          </w:p>
          <w:p w14:paraId="40CB6FF6" w14:textId="77777777" w:rsidR="00814271" w:rsidRPr="00F672AD" w:rsidRDefault="000C6D67">
            <w:pPr>
              <w:pStyle w:val="Standardtext"/>
              <w:spacing w:after="0" w:line="240" w:lineRule="auto"/>
            </w:pPr>
            <w:r w:rsidRPr="00F672AD">
              <w:t xml:space="preserve">    }</w:t>
            </w:r>
          </w:p>
          <w:p w14:paraId="5792F6A6" w14:textId="77777777" w:rsidR="00814271" w:rsidRPr="00F672AD" w:rsidRDefault="000C6D67">
            <w:pPr>
              <w:pStyle w:val="Standardtext"/>
              <w:spacing w:after="0" w:line="240" w:lineRule="auto"/>
            </w:pPr>
            <w:r w:rsidRPr="00F672AD">
              <w:t>}</w:t>
            </w:r>
          </w:p>
        </w:tc>
      </w:tr>
    </w:tbl>
    <w:p w14:paraId="5F91BC06" w14:textId="77777777" w:rsidR="00814271" w:rsidRPr="00F672AD" w:rsidRDefault="00814271">
      <w:pPr>
        <w:pStyle w:val="Standardtext"/>
      </w:pPr>
    </w:p>
    <w:p w14:paraId="74E711B6" w14:textId="77777777" w:rsidR="00814271" w:rsidRPr="00F672AD" w:rsidRDefault="000C6D67">
      <w:pPr>
        <w:pStyle w:val="Heading2"/>
        <w:ind w:left="1120"/>
      </w:pPr>
      <w:bookmarkStart w:id="425" w:name="_Toc195548904"/>
      <w:r w:rsidRPr="00F672AD">
        <w:t>VoucherPay API Request and Response</w:t>
      </w:r>
      <w:bookmarkEnd w:id="425"/>
    </w:p>
    <w:p w14:paraId="5F9F63A8" w14:textId="77777777" w:rsidR="00814271" w:rsidRPr="00F672AD" w:rsidRDefault="000C6D67">
      <w:pPr>
        <w:pStyle w:val="Heading3"/>
      </w:pPr>
      <w:bookmarkStart w:id="426" w:name="_Toc195548905"/>
      <w:r w:rsidRPr="00F672AD">
        <w:t>Request Format</w:t>
      </w:r>
      <w:bookmarkEnd w:id="426"/>
    </w:p>
    <w:tbl>
      <w:tblPr>
        <w:tblW w:w="5000" w:type="pct"/>
        <w:tblLook w:val="04A0" w:firstRow="1" w:lastRow="0" w:firstColumn="1" w:lastColumn="0" w:noHBand="0" w:noVBand="1"/>
      </w:tblPr>
      <w:tblGrid>
        <w:gridCol w:w="1860"/>
        <w:gridCol w:w="980"/>
        <w:gridCol w:w="829"/>
        <w:gridCol w:w="669"/>
        <w:gridCol w:w="4669"/>
      </w:tblGrid>
      <w:tr w:rsidR="00814271" w:rsidRPr="00F672AD" w14:paraId="4EA2DA0E" w14:textId="77777777">
        <w:trPr>
          <w:trHeight w:val="290"/>
        </w:trPr>
        <w:tc>
          <w:tcPr>
            <w:tcW w:w="692"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00BF1DA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63" w:type="pct"/>
            <w:tcBorders>
              <w:top w:val="single" w:sz="8" w:space="0" w:color="41B3A3"/>
              <w:left w:val="nil"/>
              <w:bottom w:val="single" w:sz="8" w:space="0" w:color="41B3A3"/>
              <w:right w:val="single" w:sz="8" w:space="0" w:color="41B3A3"/>
            </w:tcBorders>
            <w:shd w:val="clear" w:color="000000" w:fill="009681"/>
            <w:vAlign w:val="center"/>
          </w:tcPr>
          <w:p w14:paraId="3EE0EEDA"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63" w:type="pct"/>
            <w:tcBorders>
              <w:top w:val="single" w:sz="8" w:space="0" w:color="41B3A3"/>
              <w:left w:val="nil"/>
              <w:bottom w:val="single" w:sz="8" w:space="0" w:color="41B3A3"/>
              <w:right w:val="single" w:sz="8" w:space="0" w:color="41B3A3"/>
            </w:tcBorders>
            <w:shd w:val="clear" w:color="000000" w:fill="009681"/>
            <w:vAlign w:val="center"/>
          </w:tcPr>
          <w:p w14:paraId="5637E59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32" w:type="pct"/>
            <w:tcBorders>
              <w:top w:val="single" w:sz="8" w:space="0" w:color="41B3A3"/>
              <w:left w:val="nil"/>
              <w:bottom w:val="single" w:sz="8" w:space="0" w:color="41B3A3"/>
              <w:right w:val="single" w:sz="8" w:space="0" w:color="41B3A3"/>
            </w:tcBorders>
            <w:shd w:val="clear" w:color="000000" w:fill="009681"/>
            <w:vAlign w:val="center"/>
          </w:tcPr>
          <w:p w14:paraId="39704A6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950" w:type="pct"/>
            <w:tcBorders>
              <w:top w:val="single" w:sz="8" w:space="0" w:color="41B3A3"/>
              <w:left w:val="nil"/>
              <w:bottom w:val="single" w:sz="8" w:space="0" w:color="41B3A3"/>
              <w:right w:val="single" w:sz="8" w:space="0" w:color="41B3A3"/>
            </w:tcBorders>
            <w:shd w:val="clear" w:color="000000" w:fill="009681"/>
            <w:vAlign w:val="center"/>
          </w:tcPr>
          <w:p w14:paraId="23E2CB6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4889F08D"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8943389"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7139600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EDE2CA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63" w:type="pct"/>
            <w:tcBorders>
              <w:top w:val="nil"/>
              <w:left w:val="nil"/>
              <w:bottom w:val="single" w:sz="8" w:space="0" w:color="41B3A3"/>
              <w:right w:val="single" w:sz="8" w:space="0" w:color="41B3A3"/>
            </w:tcBorders>
            <w:shd w:val="clear" w:color="auto" w:fill="auto"/>
            <w:vAlign w:val="center"/>
          </w:tcPr>
          <w:p w14:paraId="5C6333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4C5DC3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159E07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A80FB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39E4AC0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126D76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63" w:type="pct"/>
            <w:tcBorders>
              <w:top w:val="nil"/>
              <w:left w:val="nil"/>
              <w:bottom w:val="single" w:sz="8" w:space="0" w:color="41B3A3"/>
              <w:right w:val="single" w:sz="8" w:space="0" w:color="41B3A3"/>
            </w:tcBorders>
            <w:shd w:val="clear" w:color="auto" w:fill="auto"/>
            <w:vAlign w:val="center"/>
          </w:tcPr>
          <w:p w14:paraId="0A2318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F5FD34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1A38B84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D02A79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2B8B2B9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4A8E77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63" w:type="pct"/>
            <w:tcBorders>
              <w:top w:val="nil"/>
              <w:left w:val="nil"/>
              <w:bottom w:val="single" w:sz="8" w:space="0" w:color="41B3A3"/>
              <w:right w:val="single" w:sz="8" w:space="0" w:color="41B3A3"/>
            </w:tcBorders>
            <w:shd w:val="clear" w:color="auto" w:fill="auto"/>
            <w:vAlign w:val="center"/>
          </w:tcPr>
          <w:p w14:paraId="2EC435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848C3A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32" w:type="pct"/>
            <w:tcBorders>
              <w:top w:val="nil"/>
              <w:left w:val="nil"/>
              <w:bottom w:val="single" w:sz="8" w:space="0" w:color="41B3A3"/>
              <w:right w:val="single" w:sz="8" w:space="0" w:color="41B3A3"/>
            </w:tcBorders>
            <w:shd w:val="clear" w:color="auto" w:fill="auto"/>
            <w:vAlign w:val="center"/>
          </w:tcPr>
          <w:p w14:paraId="5A861F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6782E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2A3C54F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513562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63" w:type="pct"/>
            <w:tcBorders>
              <w:top w:val="nil"/>
              <w:left w:val="nil"/>
              <w:bottom w:val="single" w:sz="8" w:space="0" w:color="41B3A3"/>
              <w:right w:val="single" w:sz="8" w:space="0" w:color="41B3A3"/>
            </w:tcBorders>
            <w:shd w:val="clear" w:color="auto" w:fill="auto"/>
            <w:vAlign w:val="center"/>
          </w:tcPr>
          <w:p w14:paraId="21DC24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57F8D0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59511AD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78025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4680120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795177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63" w:type="pct"/>
            <w:tcBorders>
              <w:top w:val="nil"/>
              <w:left w:val="nil"/>
              <w:bottom w:val="single" w:sz="8" w:space="0" w:color="41B3A3"/>
              <w:right w:val="single" w:sz="8" w:space="0" w:color="41B3A3"/>
            </w:tcBorders>
            <w:shd w:val="clear" w:color="auto" w:fill="auto"/>
            <w:vAlign w:val="center"/>
          </w:tcPr>
          <w:p w14:paraId="5DB335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F2041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536BDF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C7458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0ED0679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A3FA6A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63" w:type="pct"/>
            <w:tcBorders>
              <w:top w:val="nil"/>
              <w:left w:val="nil"/>
              <w:bottom w:val="single" w:sz="8" w:space="0" w:color="41B3A3"/>
              <w:right w:val="single" w:sz="8" w:space="0" w:color="41B3A3"/>
            </w:tcBorders>
            <w:shd w:val="clear" w:color="auto" w:fill="auto"/>
            <w:vAlign w:val="center"/>
          </w:tcPr>
          <w:p w14:paraId="36EA0D6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C11A2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5B869B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60EBF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52541D6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C23020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63" w:type="pct"/>
            <w:tcBorders>
              <w:top w:val="nil"/>
              <w:left w:val="nil"/>
              <w:bottom w:val="single" w:sz="8" w:space="0" w:color="41B3A3"/>
              <w:right w:val="single" w:sz="8" w:space="0" w:color="41B3A3"/>
            </w:tcBorders>
            <w:shd w:val="clear" w:color="auto" w:fill="auto"/>
            <w:vAlign w:val="center"/>
          </w:tcPr>
          <w:p w14:paraId="16113E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E95AA4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32" w:type="pct"/>
            <w:tcBorders>
              <w:top w:val="nil"/>
              <w:left w:val="nil"/>
              <w:bottom w:val="single" w:sz="8" w:space="0" w:color="41B3A3"/>
              <w:right w:val="single" w:sz="8" w:space="0" w:color="41B3A3"/>
            </w:tcBorders>
            <w:shd w:val="clear" w:color="auto" w:fill="auto"/>
            <w:vAlign w:val="center"/>
          </w:tcPr>
          <w:p w14:paraId="3EB334B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7BFA74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r w:rsidR="00814271" w:rsidRPr="00F672AD" w14:paraId="2DD447F1"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FF9D102"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lastRenderedPageBreak/>
              <w:t>device</w:t>
            </w:r>
          </w:p>
        </w:tc>
      </w:tr>
      <w:tr w:rsidR="00814271" w:rsidRPr="00F672AD" w14:paraId="3C7F5D13"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3D8B91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63" w:type="pct"/>
            <w:tcBorders>
              <w:top w:val="nil"/>
              <w:left w:val="nil"/>
              <w:bottom w:val="single" w:sz="8" w:space="0" w:color="41B3A3"/>
              <w:right w:val="single" w:sz="8" w:space="0" w:color="41B3A3"/>
            </w:tcBorders>
            <w:shd w:val="clear" w:color="auto" w:fill="auto"/>
            <w:vAlign w:val="center"/>
          </w:tcPr>
          <w:p w14:paraId="6C41D8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509B6F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50BC4E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31BCC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79F4EA7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D22810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63" w:type="pct"/>
            <w:tcBorders>
              <w:top w:val="nil"/>
              <w:left w:val="nil"/>
              <w:bottom w:val="single" w:sz="8" w:space="0" w:color="41B3A3"/>
              <w:right w:val="single" w:sz="8" w:space="0" w:color="41B3A3"/>
            </w:tcBorders>
            <w:shd w:val="clear" w:color="auto" w:fill="auto"/>
            <w:vAlign w:val="center"/>
          </w:tcPr>
          <w:p w14:paraId="2FBE10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98C59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084D349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14E6EB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26F8C10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3D3A02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63" w:type="pct"/>
            <w:tcBorders>
              <w:top w:val="nil"/>
              <w:left w:val="nil"/>
              <w:bottom w:val="single" w:sz="8" w:space="0" w:color="41B3A3"/>
              <w:right w:val="single" w:sz="8" w:space="0" w:color="41B3A3"/>
            </w:tcBorders>
            <w:shd w:val="clear" w:color="auto" w:fill="auto"/>
            <w:vAlign w:val="center"/>
          </w:tcPr>
          <w:p w14:paraId="28B32E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D0C42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5A635D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0F44B4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09535D2F"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012FCE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63" w:type="pct"/>
            <w:tcBorders>
              <w:top w:val="nil"/>
              <w:left w:val="nil"/>
              <w:bottom w:val="single" w:sz="8" w:space="0" w:color="41B3A3"/>
              <w:right w:val="single" w:sz="8" w:space="0" w:color="41B3A3"/>
            </w:tcBorders>
            <w:shd w:val="clear" w:color="auto" w:fill="auto"/>
            <w:vAlign w:val="center"/>
          </w:tcPr>
          <w:p w14:paraId="637CA99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083F6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32" w:type="pct"/>
            <w:tcBorders>
              <w:top w:val="nil"/>
              <w:left w:val="nil"/>
              <w:bottom w:val="single" w:sz="8" w:space="0" w:color="41B3A3"/>
              <w:right w:val="single" w:sz="8" w:space="0" w:color="41B3A3"/>
            </w:tcBorders>
            <w:shd w:val="clear" w:color="auto" w:fill="auto"/>
            <w:vAlign w:val="center"/>
          </w:tcPr>
          <w:p w14:paraId="219D1FB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3D6FA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085FB90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E2A7F2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63" w:type="pct"/>
            <w:tcBorders>
              <w:top w:val="nil"/>
              <w:left w:val="nil"/>
              <w:bottom w:val="single" w:sz="8" w:space="0" w:color="41B3A3"/>
              <w:right w:val="single" w:sz="8" w:space="0" w:color="41B3A3"/>
            </w:tcBorders>
            <w:shd w:val="clear" w:color="auto" w:fill="auto"/>
            <w:vAlign w:val="center"/>
          </w:tcPr>
          <w:p w14:paraId="1F5D0C6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FB0BFD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4ABBF2A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7587A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68517E3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B49C3B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63" w:type="pct"/>
            <w:tcBorders>
              <w:top w:val="nil"/>
              <w:left w:val="nil"/>
              <w:bottom w:val="single" w:sz="8" w:space="0" w:color="41B3A3"/>
              <w:right w:val="single" w:sz="8" w:space="0" w:color="41B3A3"/>
            </w:tcBorders>
            <w:shd w:val="clear" w:color="auto" w:fill="auto"/>
            <w:vAlign w:val="center"/>
          </w:tcPr>
          <w:p w14:paraId="37E627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38972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1B03C7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B00C9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3904C95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963201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63" w:type="pct"/>
            <w:tcBorders>
              <w:top w:val="nil"/>
              <w:left w:val="nil"/>
              <w:bottom w:val="single" w:sz="8" w:space="0" w:color="41B3A3"/>
              <w:right w:val="single" w:sz="8" w:space="0" w:color="41B3A3"/>
            </w:tcBorders>
            <w:shd w:val="clear" w:color="auto" w:fill="auto"/>
            <w:vAlign w:val="center"/>
          </w:tcPr>
          <w:p w14:paraId="0AD35A6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9406D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67B95F4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D89C2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3F16116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7ABCAA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63" w:type="pct"/>
            <w:tcBorders>
              <w:top w:val="nil"/>
              <w:left w:val="nil"/>
              <w:bottom w:val="single" w:sz="8" w:space="0" w:color="41B3A3"/>
              <w:right w:val="single" w:sz="8" w:space="0" w:color="41B3A3"/>
            </w:tcBorders>
            <w:shd w:val="clear" w:color="auto" w:fill="auto"/>
            <w:vAlign w:val="center"/>
          </w:tcPr>
          <w:p w14:paraId="648ADC5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E339D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32" w:type="pct"/>
            <w:tcBorders>
              <w:top w:val="nil"/>
              <w:left w:val="nil"/>
              <w:bottom w:val="single" w:sz="8" w:space="0" w:color="41B3A3"/>
              <w:right w:val="single" w:sz="8" w:space="0" w:color="41B3A3"/>
            </w:tcBorders>
            <w:shd w:val="clear" w:color="auto" w:fill="auto"/>
            <w:vAlign w:val="center"/>
          </w:tcPr>
          <w:p w14:paraId="5D29F07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CFB48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2072C1C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CA58E4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63" w:type="pct"/>
            <w:tcBorders>
              <w:top w:val="nil"/>
              <w:left w:val="nil"/>
              <w:bottom w:val="single" w:sz="8" w:space="0" w:color="41B3A3"/>
              <w:right w:val="single" w:sz="8" w:space="0" w:color="41B3A3"/>
            </w:tcBorders>
            <w:shd w:val="clear" w:color="auto" w:fill="auto"/>
            <w:vAlign w:val="center"/>
          </w:tcPr>
          <w:p w14:paraId="0650240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B83833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0F4D272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DE2CA2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6381AC8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D80567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63" w:type="pct"/>
            <w:tcBorders>
              <w:top w:val="nil"/>
              <w:left w:val="nil"/>
              <w:bottom w:val="single" w:sz="8" w:space="0" w:color="41B3A3"/>
              <w:right w:val="single" w:sz="8" w:space="0" w:color="41B3A3"/>
            </w:tcBorders>
            <w:shd w:val="clear" w:color="auto" w:fill="auto"/>
            <w:vAlign w:val="center"/>
          </w:tcPr>
          <w:p w14:paraId="6F82F4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DF9B5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3FC263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F60E6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6B03B79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0C4307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63" w:type="pct"/>
            <w:tcBorders>
              <w:top w:val="nil"/>
              <w:left w:val="nil"/>
              <w:bottom w:val="single" w:sz="8" w:space="0" w:color="41B3A3"/>
              <w:right w:val="single" w:sz="8" w:space="0" w:color="41B3A3"/>
            </w:tcBorders>
            <w:shd w:val="clear" w:color="auto" w:fill="auto"/>
            <w:vAlign w:val="center"/>
          </w:tcPr>
          <w:p w14:paraId="0183863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DC0CF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58D376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4377EE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16079FD3"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8A75229"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amount</w:t>
            </w:r>
          </w:p>
        </w:tc>
      </w:tr>
      <w:tr w:rsidR="00814271" w:rsidRPr="00F672AD" w14:paraId="3D188E4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D8B2C9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urr</w:t>
            </w:r>
          </w:p>
        </w:tc>
        <w:tc>
          <w:tcPr>
            <w:tcW w:w="363" w:type="pct"/>
            <w:tcBorders>
              <w:top w:val="nil"/>
              <w:left w:val="nil"/>
              <w:bottom w:val="single" w:sz="8" w:space="0" w:color="41B3A3"/>
              <w:right w:val="single" w:sz="8" w:space="0" w:color="41B3A3"/>
            </w:tcBorders>
            <w:shd w:val="clear" w:color="auto" w:fill="auto"/>
            <w:vAlign w:val="center"/>
          </w:tcPr>
          <w:p w14:paraId="1F3A1C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357F89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30E77CB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BA8282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Amount</w:t>
            </w:r>
          </w:p>
        </w:tc>
      </w:tr>
      <w:tr w:rsidR="00814271" w:rsidRPr="00F672AD" w14:paraId="593FAA8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216D8D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63" w:type="pct"/>
            <w:tcBorders>
              <w:top w:val="nil"/>
              <w:left w:val="nil"/>
              <w:bottom w:val="single" w:sz="8" w:space="0" w:color="41B3A3"/>
              <w:right w:val="single" w:sz="8" w:space="0" w:color="41B3A3"/>
            </w:tcBorders>
            <w:shd w:val="clear" w:color="auto" w:fill="auto"/>
            <w:vAlign w:val="center"/>
          </w:tcPr>
          <w:p w14:paraId="7188850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D64DC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417E1E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E66650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Currency</w:t>
            </w:r>
          </w:p>
        </w:tc>
      </w:tr>
      <w:tr w:rsidR="00814271" w:rsidRPr="00F672AD" w14:paraId="3BD9A156"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7A7D8163"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split</w:t>
            </w:r>
          </w:p>
        </w:tc>
      </w:tr>
      <w:tr w:rsidR="00814271" w:rsidRPr="00F672AD" w14:paraId="1A1B15A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70F292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GST</w:t>
            </w:r>
          </w:p>
        </w:tc>
        <w:tc>
          <w:tcPr>
            <w:tcW w:w="363" w:type="pct"/>
            <w:tcBorders>
              <w:top w:val="nil"/>
              <w:left w:val="nil"/>
              <w:bottom w:val="single" w:sz="8" w:space="0" w:color="41B3A3"/>
              <w:right w:val="single" w:sz="8" w:space="0" w:color="41B3A3"/>
            </w:tcBorders>
            <w:shd w:val="clear" w:color="auto" w:fill="auto"/>
            <w:vAlign w:val="center"/>
          </w:tcPr>
          <w:p w14:paraId="0BAA668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32C2D1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70C9F8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0F430B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he state goods and services tax. </w:t>
            </w:r>
          </w:p>
        </w:tc>
      </w:tr>
      <w:tr w:rsidR="00814271" w:rsidRPr="00F672AD" w14:paraId="1270EDD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C1B014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GST</w:t>
            </w:r>
          </w:p>
        </w:tc>
        <w:tc>
          <w:tcPr>
            <w:tcW w:w="363" w:type="pct"/>
            <w:tcBorders>
              <w:top w:val="nil"/>
              <w:left w:val="nil"/>
              <w:bottom w:val="single" w:sz="8" w:space="0" w:color="41B3A3"/>
              <w:right w:val="single" w:sz="8" w:space="0" w:color="41B3A3"/>
            </w:tcBorders>
            <w:shd w:val="clear" w:color="auto" w:fill="auto"/>
            <w:vAlign w:val="center"/>
          </w:tcPr>
          <w:p w14:paraId="530C2D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53675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65477CD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028DBBF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he central goods and service tax</w:t>
            </w:r>
          </w:p>
        </w:tc>
      </w:tr>
      <w:tr w:rsidR="00814271" w:rsidRPr="00F672AD" w14:paraId="547AB3F7"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161154C"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payee</w:t>
            </w:r>
          </w:p>
        </w:tc>
      </w:tr>
      <w:tr w:rsidR="00814271" w:rsidRPr="00F672AD" w14:paraId="19CA965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256DCC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w:t>
            </w:r>
          </w:p>
        </w:tc>
        <w:tc>
          <w:tcPr>
            <w:tcW w:w="363" w:type="pct"/>
            <w:tcBorders>
              <w:top w:val="nil"/>
              <w:left w:val="nil"/>
              <w:bottom w:val="single" w:sz="8" w:space="0" w:color="41B3A3"/>
              <w:right w:val="single" w:sz="8" w:space="0" w:color="41B3A3"/>
            </w:tcBorders>
            <w:shd w:val="clear" w:color="auto" w:fill="auto"/>
            <w:vAlign w:val="center"/>
          </w:tcPr>
          <w:p w14:paraId="5960942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920C8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0</w:t>
            </w:r>
          </w:p>
        </w:tc>
        <w:tc>
          <w:tcPr>
            <w:tcW w:w="632" w:type="pct"/>
            <w:tcBorders>
              <w:top w:val="nil"/>
              <w:left w:val="nil"/>
              <w:bottom w:val="single" w:sz="8" w:space="0" w:color="41B3A3"/>
              <w:right w:val="single" w:sz="8" w:space="0" w:color="41B3A3"/>
            </w:tcBorders>
            <w:shd w:val="clear" w:color="auto" w:fill="auto"/>
            <w:vAlign w:val="center"/>
          </w:tcPr>
          <w:p w14:paraId="29C7445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C96A1D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ayee Virtual payment address</w:t>
            </w:r>
          </w:p>
        </w:tc>
      </w:tr>
      <w:tr w:rsidR="00814271" w:rsidRPr="00F672AD" w14:paraId="4E2CF12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BF618B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63" w:type="pct"/>
            <w:tcBorders>
              <w:top w:val="nil"/>
              <w:left w:val="nil"/>
              <w:bottom w:val="single" w:sz="8" w:space="0" w:color="41B3A3"/>
              <w:right w:val="single" w:sz="8" w:space="0" w:color="41B3A3"/>
            </w:tcBorders>
            <w:shd w:val="clear" w:color="auto" w:fill="auto"/>
            <w:vAlign w:val="center"/>
          </w:tcPr>
          <w:p w14:paraId="7B1E01A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93295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32" w:type="pct"/>
            <w:tcBorders>
              <w:top w:val="nil"/>
              <w:left w:val="nil"/>
              <w:bottom w:val="single" w:sz="8" w:space="0" w:color="41B3A3"/>
              <w:right w:val="single" w:sz="8" w:space="0" w:color="41B3A3"/>
            </w:tcBorders>
            <w:shd w:val="clear" w:color="auto" w:fill="auto"/>
            <w:vAlign w:val="center"/>
          </w:tcPr>
          <w:p w14:paraId="349FFE1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78E3973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Name of payee. </w:t>
            </w:r>
          </w:p>
        </w:tc>
      </w:tr>
      <w:tr w:rsidR="00814271" w:rsidRPr="00F672AD" w14:paraId="07391E5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D2CF6E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mId</w:t>
            </w:r>
          </w:p>
        </w:tc>
        <w:tc>
          <w:tcPr>
            <w:tcW w:w="363" w:type="pct"/>
            <w:tcBorders>
              <w:top w:val="nil"/>
              <w:left w:val="nil"/>
              <w:bottom w:val="single" w:sz="8" w:space="0" w:color="41B3A3"/>
              <w:right w:val="single" w:sz="8" w:space="0" w:color="41B3A3"/>
            </w:tcBorders>
            <w:shd w:val="clear" w:color="auto" w:fill="auto"/>
            <w:vAlign w:val="center"/>
          </w:tcPr>
          <w:p w14:paraId="3108040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B8F8F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32" w:type="pct"/>
            <w:tcBorders>
              <w:top w:val="nil"/>
              <w:left w:val="nil"/>
              <w:bottom w:val="single" w:sz="8" w:space="0" w:color="41B3A3"/>
              <w:right w:val="single" w:sz="8" w:space="0" w:color="41B3A3"/>
            </w:tcBorders>
            <w:shd w:val="clear" w:color="auto" w:fill="auto"/>
            <w:vAlign w:val="center"/>
          </w:tcPr>
          <w:p w14:paraId="6D72D8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9DE10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CC</w:t>
            </w:r>
          </w:p>
        </w:tc>
      </w:tr>
      <w:tr w:rsidR="00814271" w:rsidRPr="00F672AD" w14:paraId="3291892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54DAA5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63" w:type="pct"/>
            <w:tcBorders>
              <w:top w:val="nil"/>
              <w:left w:val="nil"/>
              <w:bottom w:val="single" w:sz="8" w:space="0" w:color="41B3A3"/>
              <w:right w:val="single" w:sz="8" w:space="0" w:color="41B3A3"/>
            </w:tcBorders>
            <w:shd w:val="clear" w:color="auto" w:fill="auto"/>
            <w:vAlign w:val="center"/>
          </w:tcPr>
          <w:p w14:paraId="7F8D01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5F8938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2E5336D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496B40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14543D69"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44774B0"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account</w:t>
            </w:r>
          </w:p>
        </w:tc>
      </w:tr>
      <w:tr w:rsidR="00814271" w:rsidRPr="00F672AD" w14:paraId="50ECEE28"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EC4A4D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Number</w:t>
            </w:r>
          </w:p>
        </w:tc>
        <w:tc>
          <w:tcPr>
            <w:tcW w:w="363" w:type="pct"/>
            <w:tcBorders>
              <w:top w:val="nil"/>
              <w:left w:val="nil"/>
              <w:bottom w:val="single" w:sz="8" w:space="0" w:color="41B3A3"/>
              <w:right w:val="single" w:sz="8" w:space="0" w:color="41B3A3"/>
            </w:tcBorders>
            <w:shd w:val="clear" w:color="auto" w:fill="auto"/>
            <w:vAlign w:val="center"/>
          </w:tcPr>
          <w:p w14:paraId="58F468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63" w:type="pct"/>
            <w:tcBorders>
              <w:top w:val="nil"/>
              <w:left w:val="nil"/>
              <w:bottom w:val="single" w:sz="8" w:space="0" w:color="41B3A3"/>
              <w:right w:val="single" w:sz="8" w:space="0" w:color="41B3A3"/>
            </w:tcBorders>
            <w:shd w:val="clear" w:color="auto" w:fill="auto"/>
            <w:vAlign w:val="center"/>
          </w:tcPr>
          <w:p w14:paraId="335430F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0</w:t>
            </w:r>
          </w:p>
        </w:tc>
        <w:tc>
          <w:tcPr>
            <w:tcW w:w="632" w:type="pct"/>
            <w:tcBorders>
              <w:top w:val="nil"/>
              <w:left w:val="nil"/>
              <w:bottom w:val="single" w:sz="8" w:space="0" w:color="41B3A3"/>
              <w:right w:val="single" w:sz="8" w:space="0" w:color="41B3A3"/>
            </w:tcBorders>
            <w:shd w:val="clear" w:color="auto" w:fill="auto"/>
            <w:vAlign w:val="center"/>
          </w:tcPr>
          <w:p w14:paraId="3FE75F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2A4C6C8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Number </w:t>
            </w:r>
          </w:p>
        </w:tc>
      </w:tr>
      <w:tr w:rsidR="00814271" w:rsidRPr="00F672AD" w14:paraId="5D2C1285" w14:textId="77777777">
        <w:trPr>
          <w:trHeight w:val="880"/>
        </w:trPr>
        <w:tc>
          <w:tcPr>
            <w:tcW w:w="692" w:type="pct"/>
            <w:tcBorders>
              <w:top w:val="nil"/>
              <w:left w:val="single" w:sz="8" w:space="0" w:color="41B3A3"/>
              <w:bottom w:val="single" w:sz="8" w:space="0" w:color="41B3A3"/>
              <w:right w:val="single" w:sz="8" w:space="0" w:color="41B3A3"/>
            </w:tcBorders>
            <w:shd w:val="clear" w:color="auto" w:fill="auto"/>
            <w:vAlign w:val="center"/>
          </w:tcPr>
          <w:p w14:paraId="2C79505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Type</w:t>
            </w:r>
          </w:p>
        </w:tc>
        <w:tc>
          <w:tcPr>
            <w:tcW w:w="363" w:type="pct"/>
            <w:tcBorders>
              <w:top w:val="nil"/>
              <w:left w:val="nil"/>
              <w:bottom w:val="single" w:sz="8" w:space="0" w:color="41B3A3"/>
              <w:right w:val="single" w:sz="8" w:space="0" w:color="41B3A3"/>
            </w:tcBorders>
            <w:shd w:val="clear" w:color="auto" w:fill="auto"/>
            <w:vAlign w:val="center"/>
          </w:tcPr>
          <w:p w14:paraId="450B20D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6F6F99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5</w:t>
            </w:r>
          </w:p>
        </w:tc>
        <w:tc>
          <w:tcPr>
            <w:tcW w:w="632" w:type="pct"/>
            <w:tcBorders>
              <w:top w:val="nil"/>
              <w:left w:val="nil"/>
              <w:bottom w:val="single" w:sz="8" w:space="0" w:color="41B3A3"/>
              <w:right w:val="single" w:sz="8" w:space="0" w:color="41B3A3"/>
            </w:tcBorders>
            <w:shd w:val="clear" w:color="auto" w:fill="auto"/>
            <w:vAlign w:val="center"/>
          </w:tcPr>
          <w:p w14:paraId="5BD320B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4D9B62D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Type – </w:t>
            </w:r>
            <w:r w:rsidRPr="00F672AD">
              <w:rPr>
                <w:rFonts w:ascii="Calibri" w:eastAsia="Times New Roman" w:hAnsi="Calibri" w:cs="Calibri"/>
                <w:color w:val="000000"/>
                <w:lang w:val="en-IN" w:eastAsia="en-IN"/>
              </w:rPr>
              <w:br/>
              <w:t>SAVINGS|CURRENT|DEFAULT|NRE|NRO|</w:t>
            </w:r>
            <w:r w:rsidRPr="00F672AD">
              <w:rPr>
                <w:rFonts w:ascii="Calibri" w:eastAsia="Times New Roman" w:hAnsi="Calibri" w:cs="Calibri"/>
                <w:color w:val="000000"/>
                <w:lang w:val="en-IN" w:eastAsia="en-IN"/>
              </w:rPr>
              <w:br/>
              <w:t>CREDIT|PPIWALLET|BANKWALLET|SOD|UOD</w:t>
            </w:r>
          </w:p>
        </w:tc>
      </w:tr>
      <w:tr w:rsidR="00814271" w:rsidRPr="00F672AD" w14:paraId="145EF08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ECF638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fsc</w:t>
            </w:r>
          </w:p>
        </w:tc>
        <w:tc>
          <w:tcPr>
            <w:tcW w:w="363" w:type="pct"/>
            <w:tcBorders>
              <w:top w:val="nil"/>
              <w:left w:val="nil"/>
              <w:bottom w:val="single" w:sz="8" w:space="0" w:color="41B3A3"/>
              <w:right w:val="single" w:sz="8" w:space="0" w:color="41B3A3"/>
            </w:tcBorders>
            <w:shd w:val="clear" w:color="auto" w:fill="auto"/>
            <w:vAlign w:val="center"/>
          </w:tcPr>
          <w:p w14:paraId="752A7C3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9EB8D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1</w:t>
            </w:r>
          </w:p>
        </w:tc>
        <w:tc>
          <w:tcPr>
            <w:tcW w:w="632" w:type="pct"/>
            <w:tcBorders>
              <w:top w:val="nil"/>
              <w:left w:val="nil"/>
              <w:bottom w:val="single" w:sz="8" w:space="0" w:color="41B3A3"/>
              <w:right w:val="single" w:sz="8" w:space="0" w:color="41B3A3"/>
            </w:tcBorders>
            <w:shd w:val="clear" w:color="auto" w:fill="auto"/>
            <w:vAlign w:val="center"/>
          </w:tcPr>
          <w:p w14:paraId="5C8F853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08F75AB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FSC code of the account. </w:t>
            </w:r>
          </w:p>
        </w:tc>
      </w:tr>
      <w:tr w:rsidR="00814271" w:rsidRPr="00F672AD" w14:paraId="583AA63B"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93D1AD2"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mandate</w:t>
            </w:r>
          </w:p>
        </w:tc>
      </w:tr>
      <w:tr w:rsidR="00814271" w:rsidRPr="00F672AD" w14:paraId="64B881D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D080B4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w:t>
            </w:r>
          </w:p>
        </w:tc>
        <w:tc>
          <w:tcPr>
            <w:tcW w:w="363" w:type="pct"/>
            <w:tcBorders>
              <w:top w:val="nil"/>
              <w:left w:val="nil"/>
              <w:bottom w:val="single" w:sz="8" w:space="0" w:color="41B3A3"/>
              <w:right w:val="single" w:sz="8" w:space="0" w:color="41B3A3"/>
            </w:tcBorders>
            <w:shd w:val="clear" w:color="auto" w:fill="auto"/>
            <w:vAlign w:val="center"/>
          </w:tcPr>
          <w:p w14:paraId="18A4DD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07CED75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252808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0BD77B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76C75D3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559EEC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Rule</w:t>
            </w:r>
          </w:p>
        </w:tc>
        <w:tc>
          <w:tcPr>
            <w:tcW w:w="363" w:type="pct"/>
            <w:tcBorders>
              <w:top w:val="nil"/>
              <w:left w:val="nil"/>
              <w:bottom w:val="single" w:sz="8" w:space="0" w:color="41B3A3"/>
              <w:right w:val="single" w:sz="8" w:space="0" w:color="41B3A3"/>
            </w:tcBorders>
            <w:shd w:val="clear" w:color="auto" w:fill="auto"/>
            <w:vAlign w:val="center"/>
          </w:tcPr>
          <w:p w14:paraId="362ACB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22DAFF1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467955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37E2118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D009AB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9507D9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lockFund</w:t>
            </w:r>
          </w:p>
        </w:tc>
        <w:tc>
          <w:tcPr>
            <w:tcW w:w="363" w:type="pct"/>
            <w:tcBorders>
              <w:top w:val="nil"/>
              <w:left w:val="nil"/>
              <w:bottom w:val="single" w:sz="8" w:space="0" w:color="41B3A3"/>
              <w:right w:val="single" w:sz="8" w:space="0" w:color="41B3A3"/>
            </w:tcBorders>
            <w:shd w:val="clear" w:color="auto" w:fill="auto"/>
            <w:vAlign w:val="center"/>
          </w:tcPr>
          <w:p w14:paraId="7FEE1B7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6CA14EE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035C81E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0EF160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B491CF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B3C2D1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ame</w:t>
            </w:r>
          </w:p>
        </w:tc>
        <w:tc>
          <w:tcPr>
            <w:tcW w:w="363" w:type="pct"/>
            <w:tcBorders>
              <w:top w:val="nil"/>
              <w:left w:val="nil"/>
              <w:bottom w:val="single" w:sz="8" w:space="0" w:color="41B3A3"/>
              <w:right w:val="single" w:sz="8" w:space="0" w:color="41B3A3"/>
            </w:tcBorders>
            <w:shd w:val="clear" w:color="auto" w:fill="auto"/>
            <w:vAlign w:val="center"/>
          </w:tcPr>
          <w:p w14:paraId="4E9A46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0F9D43A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1F3966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7829164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6F08C79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EE8911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currencePattern</w:t>
            </w:r>
          </w:p>
        </w:tc>
        <w:tc>
          <w:tcPr>
            <w:tcW w:w="363" w:type="pct"/>
            <w:tcBorders>
              <w:top w:val="nil"/>
              <w:left w:val="nil"/>
              <w:bottom w:val="single" w:sz="8" w:space="0" w:color="41B3A3"/>
              <w:right w:val="single" w:sz="8" w:space="0" w:color="41B3A3"/>
            </w:tcBorders>
            <w:shd w:val="clear" w:color="auto" w:fill="auto"/>
            <w:vAlign w:val="center"/>
          </w:tcPr>
          <w:p w14:paraId="5B12C7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7A82BA5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0432B5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2866138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3CB4DC9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EDE9F2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vokeable</w:t>
            </w:r>
          </w:p>
        </w:tc>
        <w:tc>
          <w:tcPr>
            <w:tcW w:w="363" w:type="pct"/>
            <w:tcBorders>
              <w:top w:val="nil"/>
              <w:left w:val="nil"/>
              <w:bottom w:val="single" w:sz="8" w:space="0" w:color="41B3A3"/>
              <w:right w:val="single" w:sz="8" w:space="0" w:color="41B3A3"/>
            </w:tcBorders>
            <w:shd w:val="clear" w:color="auto" w:fill="auto"/>
            <w:vAlign w:val="center"/>
          </w:tcPr>
          <w:p w14:paraId="7D8BD8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78EE6E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6E06BE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13C30C2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4DC7F0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17FC38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hareToPayee</w:t>
            </w:r>
          </w:p>
        </w:tc>
        <w:tc>
          <w:tcPr>
            <w:tcW w:w="363" w:type="pct"/>
            <w:tcBorders>
              <w:top w:val="nil"/>
              <w:left w:val="nil"/>
              <w:bottom w:val="single" w:sz="8" w:space="0" w:color="41B3A3"/>
              <w:right w:val="single" w:sz="8" w:space="0" w:color="41B3A3"/>
            </w:tcBorders>
            <w:shd w:val="clear" w:color="auto" w:fill="auto"/>
            <w:vAlign w:val="center"/>
          </w:tcPr>
          <w:p w14:paraId="1D7D0C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6146172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58F383C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11145A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7E759178"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A01FB1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End</w:t>
            </w:r>
          </w:p>
        </w:tc>
        <w:tc>
          <w:tcPr>
            <w:tcW w:w="363" w:type="pct"/>
            <w:tcBorders>
              <w:top w:val="nil"/>
              <w:left w:val="nil"/>
              <w:bottom w:val="single" w:sz="8" w:space="0" w:color="41B3A3"/>
              <w:right w:val="single" w:sz="8" w:space="0" w:color="41B3A3"/>
            </w:tcBorders>
            <w:shd w:val="clear" w:color="auto" w:fill="auto"/>
            <w:vAlign w:val="center"/>
          </w:tcPr>
          <w:p w14:paraId="2909BE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75F043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1D6223C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5903B64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35B3BD6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F5A9F3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idityStart</w:t>
            </w:r>
          </w:p>
        </w:tc>
        <w:tc>
          <w:tcPr>
            <w:tcW w:w="363" w:type="pct"/>
            <w:tcBorders>
              <w:top w:val="nil"/>
              <w:left w:val="nil"/>
              <w:bottom w:val="single" w:sz="8" w:space="0" w:color="41B3A3"/>
              <w:right w:val="single" w:sz="8" w:space="0" w:color="41B3A3"/>
            </w:tcBorders>
            <w:shd w:val="clear" w:color="auto" w:fill="auto"/>
            <w:vAlign w:val="center"/>
          </w:tcPr>
          <w:p w14:paraId="529A7C6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0BA39E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1F17176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53E93C1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141B870C"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4B764AAC"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merchant</w:t>
            </w:r>
          </w:p>
        </w:tc>
      </w:tr>
      <w:tr w:rsidR="00814271" w:rsidRPr="00F672AD" w14:paraId="0DE6E62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7F1893A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rand</w:t>
            </w:r>
          </w:p>
        </w:tc>
        <w:tc>
          <w:tcPr>
            <w:tcW w:w="363" w:type="pct"/>
            <w:tcBorders>
              <w:top w:val="nil"/>
              <w:left w:val="nil"/>
              <w:bottom w:val="single" w:sz="8" w:space="0" w:color="41B3A3"/>
              <w:right w:val="single" w:sz="8" w:space="0" w:color="41B3A3"/>
            </w:tcBorders>
            <w:shd w:val="clear" w:color="auto" w:fill="auto"/>
            <w:noWrap/>
            <w:vAlign w:val="center"/>
          </w:tcPr>
          <w:p w14:paraId="6CE6362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56B85BF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noWrap/>
            <w:vAlign w:val="center"/>
          </w:tcPr>
          <w:p w14:paraId="79AE19C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271FE6D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VPA received in ATM qr</w:t>
            </w:r>
          </w:p>
        </w:tc>
      </w:tr>
      <w:tr w:rsidR="00814271" w:rsidRPr="00F672AD" w14:paraId="5467180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6E17195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franchise</w:t>
            </w:r>
          </w:p>
        </w:tc>
        <w:tc>
          <w:tcPr>
            <w:tcW w:w="363" w:type="pct"/>
            <w:tcBorders>
              <w:top w:val="nil"/>
              <w:left w:val="nil"/>
              <w:bottom w:val="single" w:sz="8" w:space="0" w:color="41B3A3"/>
              <w:right w:val="single" w:sz="8" w:space="0" w:color="41B3A3"/>
            </w:tcBorders>
            <w:shd w:val="clear" w:color="auto" w:fill="auto"/>
            <w:noWrap/>
            <w:vAlign w:val="center"/>
          </w:tcPr>
          <w:p w14:paraId="0732FB0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49D5748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noWrap/>
            <w:vAlign w:val="center"/>
          </w:tcPr>
          <w:p w14:paraId="1CE4BE0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0E5B01F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terminal ID received in ATM qr</w:t>
            </w:r>
          </w:p>
        </w:tc>
      </w:tr>
      <w:tr w:rsidR="00814271" w:rsidRPr="00F672AD" w14:paraId="6AFA595F"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1211A05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egal</w:t>
            </w:r>
          </w:p>
        </w:tc>
        <w:tc>
          <w:tcPr>
            <w:tcW w:w="363" w:type="pct"/>
            <w:tcBorders>
              <w:top w:val="nil"/>
              <w:left w:val="nil"/>
              <w:bottom w:val="single" w:sz="8" w:space="0" w:color="41B3A3"/>
              <w:right w:val="single" w:sz="8" w:space="0" w:color="41B3A3"/>
            </w:tcBorders>
            <w:shd w:val="clear" w:color="auto" w:fill="auto"/>
            <w:noWrap/>
            <w:vAlign w:val="center"/>
          </w:tcPr>
          <w:p w14:paraId="4940A3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4FDD02F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noWrap/>
            <w:vAlign w:val="center"/>
          </w:tcPr>
          <w:p w14:paraId="6CC808C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5105EA4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Aquirer Name received in ATM qr</w:t>
            </w:r>
          </w:p>
        </w:tc>
      </w:tr>
      <w:tr w:rsidR="00814271" w:rsidRPr="00F672AD" w14:paraId="669B5FE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214383B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Genre</w:t>
            </w:r>
          </w:p>
        </w:tc>
        <w:tc>
          <w:tcPr>
            <w:tcW w:w="363" w:type="pct"/>
            <w:tcBorders>
              <w:top w:val="nil"/>
              <w:left w:val="nil"/>
              <w:bottom w:val="single" w:sz="8" w:space="0" w:color="41B3A3"/>
              <w:right w:val="single" w:sz="8" w:space="0" w:color="41B3A3"/>
            </w:tcBorders>
            <w:shd w:val="clear" w:color="auto" w:fill="auto"/>
            <w:noWrap/>
            <w:vAlign w:val="center"/>
          </w:tcPr>
          <w:p w14:paraId="3620635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138FB70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noWrap/>
            <w:vAlign w:val="center"/>
          </w:tcPr>
          <w:p w14:paraId="0B6C764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5B01941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nline - Static Value</w:t>
            </w:r>
          </w:p>
        </w:tc>
      </w:tr>
      <w:tr w:rsidR="00814271" w:rsidRPr="00F672AD" w14:paraId="01A531A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71BB963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ID</w:t>
            </w:r>
          </w:p>
        </w:tc>
        <w:tc>
          <w:tcPr>
            <w:tcW w:w="363" w:type="pct"/>
            <w:tcBorders>
              <w:top w:val="nil"/>
              <w:left w:val="nil"/>
              <w:bottom w:val="single" w:sz="8" w:space="0" w:color="41B3A3"/>
              <w:right w:val="single" w:sz="8" w:space="0" w:color="41B3A3"/>
            </w:tcBorders>
            <w:shd w:val="clear" w:color="auto" w:fill="auto"/>
            <w:noWrap/>
            <w:vAlign w:val="center"/>
          </w:tcPr>
          <w:p w14:paraId="447F49C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623EF46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32" w:type="pct"/>
            <w:tcBorders>
              <w:top w:val="nil"/>
              <w:left w:val="nil"/>
              <w:bottom w:val="single" w:sz="8" w:space="0" w:color="41B3A3"/>
              <w:right w:val="single" w:sz="8" w:space="0" w:color="41B3A3"/>
            </w:tcBorders>
            <w:shd w:val="clear" w:color="auto" w:fill="auto"/>
            <w:noWrap/>
            <w:vAlign w:val="center"/>
          </w:tcPr>
          <w:p w14:paraId="2432A60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461729A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Pincode received in qrPincode</w:t>
            </w:r>
          </w:p>
        </w:tc>
      </w:tr>
      <w:tr w:rsidR="00814271" w:rsidRPr="00F672AD" w14:paraId="1BB5F03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396F7D0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Type</w:t>
            </w:r>
          </w:p>
        </w:tc>
        <w:tc>
          <w:tcPr>
            <w:tcW w:w="363" w:type="pct"/>
            <w:tcBorders>
              <w:top w:val="nil"/>
              <w:left w:val="nil"/>
              <w:bottom w:val="single" w:sz="8" w:space="0" w:color="41B3A3"/>
              <w:right w:val="single" w:sz="8" w:space="0" w:color="41B3A3"/>
            </w:tcBorders>
            <w:shd w:val="clear" w:color="auto" w:fill="auto"/>
            <w:noWrap/>
            <w:vAlign w:val="center"/>
          </w:tcPr>
          <w:p w14:paraId="051D7FA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57B7928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noWrap/>
            <w:vAlign w:val="center"/>
          </w:tcPr>
          <w:p w14:paraId="387DCD0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4D2EE93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rge - Static Value</w:t>
            </w:r>
          </w:p>
        </w:tc>
      </w:tr>
      <w:tr w:rsidR="00814271" w:rsidRPr="00F672AD" w14:paraId="4CB202B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2DCD7D3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nBoardingType</w:t>
            </w:r>
          </w:p>
        </w:tc>
        <w:tc>
          <w:tcPr>
            <w:tcW w:w="363" w:type="pct"/>
            <w:tcBorders>
              <w:top w:val="nil"/>
              <w:left w:val="nil"/>
              <w:bottom w:val="single" w:sz="8" w:space="0" w:color="41B3A3"/>
              <w:right w:val="single" w:sz="8" w:space="0" w:color="41B3A3"/>
            </w:tcBorders>
            <w:shd w:val="clear" w:color="auto" w:fill="auto"/>
            <w:noWrap/>
            <w:vAlign w:val="center"/>
          </w:tcPr>
          <w:p w14:paraId="3F4A98C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2BD2E6C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noWrap/>
            <w:vAlign w:val="center"/>
          </w:tcPr>
          <w:p w14:paraId="54ED13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2609453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Bank - Static Value</w:t>
            </w:r>
          </w:p>
        </w:tc>
      </w:tr>
      <w:tr w:rsidR="00814271" w:rsidRPr="00F672AD" w14:paraId="471B65E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641ED9E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nershipType</w:t>
            </w:r>
          </w:p>
        </w:tc>
        <w:tc>
          <w:tcPr>
            <w:tcW w:w="363" w:type="pct"/>
            <w:tcBorders>
              <w:top w:val="nil"/>
              <w:left w:val="nil"/>
              <w:bottom w:val="single" w:sz="8" w:space="0" w:color="41B3A3"/>
              <w:right w:val="single" w:sz="8" w:space="0" w:color="41B3A3"/>
            </w:tcBorders>
            <w:shd w:val="clear" w:color="auto" w:fill="auto"/>
            <w:noWrap/>
            <w:vAlign w:val="center"/>
          </w:tcPr>
          <w:p w14:paraId="0E997DC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317C255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noWrap/>
            <w:vAlign w:val="center"/>
          </w:tcPr>
          <w:p w14:paraId="02B1953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71B4FB5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rivate or Public - depend upon nature of Bank</w:t>
            </w:r>
          </w:p>
        </w:tc>
      </w:tr>
      <w:tr w:rsidR="00814271" w:rsidRPr="00F672AD" w14:paraId="0CF0F554"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0121B80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oreID</w:t>
            </w:r>
          </w:p>
        </w:tc>
        <w:tc>
          <w:tcPr>
            <w:tcW w:w="363" w:type="pct"/>
            <w:tcBorders>
              <w:top w:val="nil"/>
              <w:left w:val="nil"/>
              <w:bottom w:val="single" w:sz="8" w:space="0" w:color="41B3A3"/>
              <w:right w:val="single" w:sz="8" w:space="0" w:color="41B3A3"/>
            </w:tcBorders>
            <w:shd w:val="clear" w:color="auto" w:fill="auto"/>
            <w:noWrap/>
            <w:vAlign w:val="center"/>
          </w:tcPr>
          <w:p w14:paraId="059D74E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0499A62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noWrap/>
            <w:vAlign w:val="center"/>
          </w:tcPr>
          <w:p w14:paraId="1587A69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100E3AC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sid" received from ATM Qr</w:t>
            </w:r>
          </w:p>
        </w:tc>
      </w:tr>
      <w:tr w:rsidR="00814271" w:rsidRPr="00F672AD" w14:paraId="38589B9F"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13004A9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ubCode</w:t>
            </w:r>
          </w:p>
        </w:tc>
        <w:tc>
          <w:tcPr>
            <w:tcW w:w="363" w:type="pct"/>
            <w:tcBorders>
              <w:top w:val="nil"/>
              <w:left w:val="nil"/>
              <w:bottom w:val="single" w:sz="8" w:space="0" w:color="41B3A3"/>
              <w:right w:val="single" w:sz="8" w:space="0" w:color="41B3A3"/>
            </w:tcBorders>
            <w:shd w:val="clear" w:color="auto" w:fill="auto"/>
            <w:noWrap/>
            <w:vAlign w:val="center"/>
          </w:tcPr>
          <w:p w14:paraId="0D3B649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3A8EE2D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4</w:t>
            </w:r>
          </w:p>
        </w:tc>
        <w:tc>
          <w:tcPr>
            <w:tcW w:w="632" w:type="pct"/>
            <w:tcBorders>
              <w:top w:val="nil"/>
              <w:left w:val="nil"/>
              <w:bottom w:val="single" w:sz="8" w:space="0" w:color="41B3A3"/>
              <w:right w:val="single" w:sz="8" w:space="0" w:color="41B3A3"/>
            </w:tcBorders>
            <w:shd w:val="clear" w:color="auto" w:fill="auto"/>
            <w:noWrap/>
            <w:vAlign w:val="center"/>
          </w:tcPr>
          <w:p w14:paraId="16A1918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4F59853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013 - MCC received from ATM Qr</w:t>
            </w:r>
          </w:p>
        </w:tc>
      </w:tr>
      <w:tr w:rsidR="00814271" w:rsidRPr="00F672AD" w14:paraId="47B1AD6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noWrap/>
            <w:vAlign w:val="center"/>
          </w:tcPr>
          <w:p w14:paraId="3A56FA4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ID</w:t>
            </w:r>
          </w:p>
        </w:tc>
        <w:tc>
          <w:tcPr>
            <w:tcW w:w="363" w:type="pct"/>
            <w:tcBorders>
              <w:top w:val="nil"/>
              <w:left w:val="nil"/>
              <w:bottom w:val="single" w:sz="8" w:space="0" w:color="41B3A3"/>
              <w:right w:val="single" w:sz="8" w:space="0" w:color="41B3A3"/>
            </w:tcBorders>
            <w:shd w:val="clear" w:color="auto" w:fill="auto"/>
            <w:noWrap/>
            <w:vAlign w:val="center"/>
          </w:tcPr>
          <w:p w14:paraId="35CC55A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noWrap/>
            <w:vAlign w:val="center"/>
          </w:tcPr>
          <w:p w14:paraId="7AFDC12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noWrap/>
            <w:vAlign w:val="center"/>
          </w:tcPr>
          <w:p w14:paraId="73E8C45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noWrap/>
            <w:vAlign w:val="center"/>
          </w:tcPr>
          <w:p w14:paraId="43C06A0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TM Terminal ID received from qrTid</w:t>
            </w:r>
          </w:p>
        </w:tc>
      </w:tr>
      <w:tr w:rsidR="00814271" w:rsidRPr="00F672AD" w14:paraId="4CB33584"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0656D843"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payer</w:t>
            </w:r>
          </w:p>
        </w:tc>
      </w:tr>
      <w:tr w:rsidR="00814271" w:rsidRPr="00F672AD" w14:paraId="5A51F8F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218E51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ddr</w:t>
            </w:r>
          </w:p>
        </w:tc>
        <w:tc>
          <w:tcPr>
            <w:tcW w:w="363" w:type="pct"/>
            <w:tcBorders>
              <w:top w:val="nil"/>
              <w:left w:val="nil"/>
              <w:bottom w:val="single" w:sz="8" w:space="0" w:color="41B3A3"/>
              <w:right w:val="single" w:sz="8" w:space="0" w:color="41B3A3"/>
            </w:tcBorders>
            <w:shd w:val="clear" w:color="auto" w:fill="auto"/>
            <w:vAlign w:val="center"/>
          </w:tcPr>
          <w:p w14:paraId="601A736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71CA4F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7966F7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7E3F37F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74F2F7A3"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15C9ACB2"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account</w:t>
            </w:r>
          </w:p>
        </w:tc>
      </w:tr>
      <w:tr w:rsidR="00814271" w:rsidRPr="00F672AD" w14:paraId="727C17D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813134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Number</w:t>
            </w:r>
          </w:p>
        </w:tc>
        <w:tc>
          <w:tcPr>
            <w:tcW w:w="363" w:type="pct"/>
            <w:tcBorders>
              <w:top w:val="nil"/>
              <w:left w:val="nil"/>
              <w:bottom w:val="single" w:sz="8" w:space="0" w:color="41B3A3"/>
              <w:right w:val="single" w:sz="8" w:space="0" w:color="41B3A3"/>
            </w:tcBorders>
            <w:shd w:val="clear" w:color="auto" w:fill="auto"/>
            <w:vAlign w:val="center"/>
          </w:tcPr>
          <w:p w14:paraId="7ED7C7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63" w:type="pct"/>
            <w:tcBorders>
              <w:top w:val="nil"/>
              <w:left w:val="nil"/>
              <w:bottom w:val="single" w:sz="8" w:space="0" w:color="41B3A3"/>
              <w:right w:val="single" w:sz="8" w:space="0" w:color="41B3A3"/>
            </w:tcBorders>
            <w:shd w:val="clear" w:color="auto" w:fill="auto"/>
            <w:vAlign w:val="center"/>
          </w:tcPr>
          <w:p w14:paraId="36FD829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0</w:t>
            </w:r>
          </w:p>
        </w:tc>
        <w:tc>
          <w:tcPr>
            <w:tcW w:w="632" w:type="pct"/>
            <w:tcBorders>
              <w:top w:val="nil"/>
              <w:left w:val="nil"/>
              <w:bottom w:val="single" w:sz="8" w:space="0" w:color="41B3A3"/>
              <w:right w:val="single" w:sz="8" w:space="0" w:color="41B3A3"/>
            </w:tcBorders>
            <w:shd w:val="clear" w:color="auto" w:fill="auto"/>
            <w:vAlign w:val="center"/>
          </w:tcPr>
          <w:p w14:paraId="3687AE6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0E3A6D3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Number </w:t>
            </w:r>
          </w:p>
        </w:tc>
      </w:tr>
      <w:tr w:rsidR="00814271" w:rsidRPr="00F672AD" w14:paraId="1B40315B" w14:textId="77777777">
        <w:trPr>
          <w:trHeight w:val="880"/>
        </w:trPr>
        <w:tc>
          <w:tcPr>
            <w:tcW w:w="692" w:type="pct"/>
            <w:tcBorders>
              <w:top w:val="nil"/>
              <w:left w:val="single" w:sz="8" w:space="0" w:color="41B3A3"/>
              <w:bottom w:val="single" w:sz="8" w:space="0" w:color="41B3A3"/>
              <w:right w:val="single" w:sz="8" w:space="0" w:color="41B3A3"/>
            </w:tcBorders>
            <w:shd w:val="clear" w:color="auto" w:fill="auto"/>
            <w:vAlign w:val="center"/>
          </w:tcPr>
          <w:p w14:paraId="1DAA820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cctType</w:t>
            </w:r>
          </w:p>
        </w:tc>
        <w:tc>
          <w:tcPr>
            <w:tcW w:w="363" w:type="pct"/>
            <w:tcBorders>
              <w:top w:val="nil"/>
              <w:left w:val="nil"/>
              <w:bottom w:val="single" w:sz="8" w:space="0" w:color="41B3A3"/>
              <w:right w:val="single" w:sz="8" w:space="0" w:color="41B3A3"/>
            </w:tcBorders>
            <w:shd w:val="clear" w:color="auto" w:fill="auto"/>
            <w:vAlign w:val="center"/>
          </w:tcPr>
          <w:p w14:paraId="314BC70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31F01A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5</w:t>
            </w:r>
          </w:p>
        </w:tc>
        <w:tc>
          <w:tcPr>
            <w:tcW w:w="632" w:type="pct"/>
            <w:tcBorders>
              <w:top w:val="nil"/>
              <w:left w:val="nil"/>
              <w:bottom w:val="single" w:sz="8" w:space="0" w:color="41B3A3"/>
              <w:right w:val="single" w:sz="8" w:space="0" w:color="41B3A3"/>
            </w:tcBorders>
            <w:shd w:val="clear" w:color="auto" w:fill="auto"/>
            <w:vAlign w:val="center"/>
          </w:tcPr>
          <w:p w14:paraId="178F40A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6DB030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ccount Type – </w:t>
            </w:r>
            <w:r w:rsidRPr="00F672AD">
              <w:rPr>
                <w:rFonts w:ascii="Calibri" w:eastAsia="Times New Roman" w:hAnsi="Calibri" w:cs="Calibri"/>
                <w:color w:val="000000"/>
                <w:lang w:val="en-IN" w:eastAsia="en-IN"/>
              </w:rPr>
              <w:br/>
              <w:t>SAVINGS|CURRENT|DEFAULT|NRE|NRO|</w:t>
            </w:r>
            <w:r w:rsidRPr="00F672AD">
              <w:rPr>
                <w:rFonts w:ascii="Calibri" w:eastAsia="Times New Roman" w:hAnsi="Calibri" w:cs="Calibri"/>
                <w:color w:val="000000"/>
                <w:lang w:val="en-IN" w:eastAsia="en-IN"/>
              </w:rPr>
              <w:br/>
              <w:t>CREDIT|PPIWALLET|BANKWALLET|SOD|UOD</w:t>
            </w:r>
          </w:p>
        </w:tc>
      </w:tr>
      <w:tr w:rsidR="00814271" w:rsidRPr="00F672AD" w14:paraId="02DC199A"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8B227B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fsc</w:t>
            </w:r>
          </w:p>
        </w:tc>
        <w:tc>
          <w:tcPr>
            <w:tcW w:w="363" w:type="pct"/>
            <w:tcBorders>
              <w:top w:val="nil"/>
              <w:left w:val="nil"/>
              <w:bottom w:val="single" w:sz="8" w:space="0" w:color="41B3A3"/>
              <w:right w:val="single" w:sz="8" w:space="0" w:color="41B3A3"/>
            </w:tcBorders>
            <w:shd w:val="clear" w:color="auto" w:fill="auto"/>
            <w:vAlign w:val="center"/>
          </w:tcPr>
          <w:p w14:paraId="35AB093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D8CC25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1</w:t>
            </w:r>
          </w:p>
        </w:tc>
        <w:tc>
          <w:tcPr>
            <w:tcW w:w="632" w:type="pct"/>
            <w:tcBorders>
              <w:top w:val="nil"/>
              <w:left w:val="nil"/>
              <w:bottom w:val="single" w:sz="8" w:space="0" w:color="41B3A3"/>
              <w:right w:val="single" w:sz="8" w:space="0" w:color="41B3A3"/>
            </w:tcBorders>
            <w:shd w:val="clear" w:color="auto" w:fill="auto"/>
            <w:vAlign w:val="center"/>
          </w:tcPr>
          <w:p w14:paraId="1C0780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950" w:type="pct"/>
            <w:tcBorders>
              <w:top w:val="nil"/>
              <w:left w:val="nil"/>
              <w:bottom w:val="single" w:sz="8" w:space="0" w:color="41B3A3"/>
              <w:right w:val="single" w:sz="8" w:space="0" w:color="41B3A3"/>
            </w:tcBorders>
            <w:shd w:val="clear" w:color="auto" w:fill="auto"/>
            <w:vAlign w:val="center"/>
          </w:tcPr>
          <w:p w14:paraId="66DE8D3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FSC code of the account. </w:t>
            </w:r>
          </w:p>
        </w:tc>
      </w:tr>
      <w:tr w:rsidR="00814271" w:rsidRPr="00F672AD" w14:paraId="67E5690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0CED9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63" w:type="pct"/>
            <w:tcBorders>
              <w:top w:val="nil"/>
              <w:left w:val="nil"/>
              <w:bottom w:val="single" w:sz="8" w:space="0" w:color="41B3A3"/>
              <w:right w:val="single" w:sz="8" w:space="0" w:color="41B3A3"/>
            </w:tcBorders>
            <w:shd w:val="clear" w:color="auto" w:fill="auto"/>
            <w:vAlign w:val="center"/>
          </w:tcPr>
          <w:p w14:paraId="2A72325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63" w:type="pct"/>
            <w:tcBorders>
              <w:top w:val="nil"/>
              <w:left w:val="nil"/>
              <w:bottom w:val="single" w:sz="8" w:space="0" w:color="41B3A3"/>
              <w:right w:val="single" w:sz="8" w:space="0" w:color="41B3A3"/>
            </w:tcBorders>
            <w:shd w:val="clear" w:color="auto" w:fill="auto"/>
            <w:vAlign w:val="center"/>
          </w:tcPr>
          <w:p w14:paraId="7A02114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32" w:type="pct"/>
            <w:tcBorders>
              <w:top w:val="nil"/>
              <w:left w:val="nil"/>
              <w:bottom w:val="single" w:sz="8" w:space="0" w:color="41B3A3"/>
              <w:right w:val="single" w:sz="8" w:space="0" w:color="41B3A3"/>
            </w:tcBorders>
            <w:shd w:val="clear" w:color="auto" w:fill="auto"/>
            <w:vAlign w:val="center"/>
          </w:tcPr>
          <w:p w14:paraId="3C5D397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950" w:type="pct"/>
            <w:tcBorders>
              <w:top w:val="nil"/>
              <w:left w:val="nil"/>
              <w:bottom w:val="single" w:sz="8" w:space="0" w:color="41B3A3"/>
              <w:right w:val="single" w:sz="8" w:space="0" w:color="41B3A3"/>
            </w:tcBorders>
            <w:shd w:val="clear" w:color="auto" w:fill="auto"/>
            <w:vAlign w:val="center"/>
          </w:tcPr>
          <w:p w14:paraId="5F735D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849C3F9"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66FB787A"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cred</w:t>
            </w:r>
          </w:p>
        </w:tc>
      </w:tr>
      <w:tr w:rsidR="00814271" w:rsidRPr="00F672AD" w14:paraId="1132DA9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0F017A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ode</w:t>
            </w:r>
          </w:p>
        </w:tc>
        <w:tc>
          <w:tcPr>
            <w:tcW w:w="363" w:type="pct"/>
            <w:tcBorders>
              <w:top w:val="nil"/>
              <w:left w:val="nil"/>
              <w:bottom w:val="single" w:sz="8" w:space="0" w:color="41B3A3"/>
              <w:right w:val="single" w:sz="8" w:space="0" w:color="41B3A3"/>
            </w:tcBorders>
            <w:shd w:val="clear" w:color="auto" w:fill="auto"/>
            <w:vAlign w:val="center"/>
          </w:tcPr>
          <w:p w14:paraId="35C72BB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4E5F0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7459FE8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B85A5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code</w:t>
            </w:r>
          </w:p>
        </w:tc>
      </w:tr>
      <w:tr w:rsidR="00814271" w:rsidRPr="00F672AD" w14:paraId="5606D00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66F7769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i</w:t>
            </w:r>
          </w:p>
        </w:tc>
        <w:tc>
          <w:tcPr>
            <w:tcW w:w="363" w:type="pct"/>
            <w:tcBorders>
              <w:top w:val="nil"/>
              <w:left w:val="nil"/>
              <w:bottom w:val="single" w:sz="8" w:space="0" w:color="41B3A3"/>
              <w:right w:val="single" w:sz="8" w:space="0" w:color="41B3A3"/>
            </w:tcBorders>
            <w:shd w:val="clear" w:color="auto" w:fill="auto"/>
            <w:vAlign w:val="center"/>
          </w:tcPr>
          <w:p w14:paraId="3E8C719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CEF85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7BD4F3D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39AD5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Key Index</w:t>
            </w:r>
          </w:p>
        </w:tc>
      </w:tr>
      <w:tr w:rsidR="00814271" w:rsidRPr="00F672AD" w14:paraId="58E9630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E67C65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ubType</w:t>
            </w:r>
          </w:p>
        </w:tc>
        <w:tc>
          <w:tcPr>
            <w:tcW w:w="363" w:type="pct"/>
            <w:tcBorders>
              <w:top w:val="nil"/>
              <w:left w:val="nil"/>
              <w:bottom w:val="single" w:sz="8" w:space="0" w:color="41B3A3"/>
              <w:right w:val="single" w:sz="8" w:space="0" w:color="41B3A3"/>
            </w:tcBorders>
            <w:shd w:val="clear" w:color="auto" w:fill="auto"/>
            <w:vAlign w:val="center"/>
          </w:tcPr>
          <w:p w14:paraId="4E30754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41033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6C8763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10F09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Sub-Type – MPIN|Signature</w:t>
            </w:r>
          </w:p>
        </w:tc>
      </w:tr>
      <w:tr w:rsidR="00814271" w:rsidRPr="00F672AD" w14:paraId="3C9C435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C89DC5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63" w:type="pct"/>
            <w:tcBorders>
              <w:top w:val="nil"/>
              <w:left w:val="nil"/>
              <w:bottom w:val="single" w:sz="8" w:space="0" w:color="41B3A3"/>
              <w:right w:val="single" w:sz="8" w:space="0" w:color="41B3A3"/>
            </w:tcBorders>
            <w:shd w:val="clear" w:color="auto" w:fill="auto"/>
            <w:vAlign w:val="center"/>
          </w:tcPr>
          <w:p w14:paraId="1FD7B2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0DB52B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690240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6725E6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redential Type – PIN|ARQC</w:t>
            </w:r>
          </w:p>
        </w:tc>
      </w:tr>
      <w:tr w:rsidR="00814271" w:rsidRPr="00F672AD" w14:paraId="594C8B0C"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1D0946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alue</w:t>
            </w:r>
          </w:p>
        </w:tc>
        <w:tc>
          <w:tcPr>
            <w:tcW w:w="363" w:type="pct"/>
            <w:tcBorders>
              <w:top w:val="nil"/>
              <w:left w:val="nil"/>
              <w:bottom w:val="nil"/>
              <w:right w:val="nil"/>
            </w:tcBorders>
            <w:shd w:val="clear" w:color="auto" w:fill="auto"/>
            <w:noWrap/>
            <w:vAlign w:val="center"/>
          </w:tcPr>
          <w:p w14:paraId="49DB3DC4"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String</w:t>
            </w:r>
          </w:p>
        </w:tc>
        <w:tc>
          <w:tcPr>
            <w:tcW w:w="363" w:type="pct"/>
            <w:tcBorders>
              <w:top w:val="nil"/>
              <w:left w:val="nil"/>
              <w:bottom w:val="nil"/>
              <w:right w:val="nil"/>
            </w:tcBorders>
            <w:shd w:val="clear" w:color="auto" w:fill="auto"/>
            <w:noWrap/>
            <w:vAlign w:val="center"/>
          </w:tcPr>
          <w:p w14:paraId="7ADD6111" w14:textId="77777777" w:rsidR="00814271" w:rsidRPr="00F672AD" w:rsidRDefault="000C6D67">
            <w:pPr>
              <w:spacing w:before="0" w:after="0" w:line="240" w:lineRule="auto"/>
              <w:jc w:val="righ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1000</w:t>
            </w:r>
          </w:p>
        </w:tc>
        <w:tc>
          <w:tcPr>
            <w:tcW w:w="632" w:type="pct"/>
            <w:tcBorders>
              <w:top w:val="nil"/>
              <w:left w:val="nil"/>
              <w:bottom w:val="nil"/>
              <w:right w:val="nil"/>
            </w:tcBorders>
            <w:shd w:val="clear" w:color="auto" w:fill="auto"/>
            <w:noWrap/>
            <w:vAlign w:val="center"/>
          </w:tcPr>
          <w:p w14:paraId="19E1B35A"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M</w:t>
            </w:r>
          </w:p>
        </w:tc>
        <w:tc>
          <w:tcPr>
            <w:tcW w:w="2950" w:type="pct"/>
            <w:tcBorders>
              <w:top w:val="nil"/>
              <w:left w:val="nil"/>
              <w:bottom w:val="nil"/>
              <w:right w:val="nil"/>
            </w:tcBorders>
            <w:shd w:val="clear" w:color="auto" w:fill="auto"/>
            <w:noWrap/>
            <w:vAlign w:val="center"/>
          </w:tcPr>
          <w:p w14:paraId="02AA4603" w14:textId="77777777" w:rsidR="00814271" w:rsidRPr="00F672AD" w:rsidRDefault="000C6D67">
            <w:pPr>
              <w:spacing w:before="0" w:after="0" w:line="240" w:lineRule="auto"/>
              <w:jc w:val="left"/>
              <w:rPr>
                <w:rFonts w:ascii="Aptos Narrow" w:eastAsia="Times New Roman" w:hAnsi="Aptos Narrow" w:cs="Times New Roman"/>
                <w:color w:val="000000"/>
                <w:lang w:val="en-IN" w:eastAsia="en-IN"/>
              </w:rPr>
            </w:pPr>
            <w:r w:rsidRPr="00F672AD">
              <w:rPr>
                <w:rFonts w:ascii="Aptos Narrow" w:eastAsia="Times New Roman" w:hAnsi="Aptos Narrow" w:cs="Times New Roman"/>
                <w:color w:val="000000"/>
                <w:lang w:val="en-IN" w:eastAsia="en-IN"/>
              </w:rPr>
              <w:t>Encrypted MPIN</w:t>
            </w:r>
          </w:p>
        </w:tc>
      </w:tr>
      <w:tr w:rsidR="00814271" w:rsidRPr="00F672AD" w14:paraId="74E4CE9B"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687F40C6"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txn</w:t>
            </w:r>
          </w:p>
        </w:tc>
      </w:tr>
      <w:tr w:rsidR="00814271" w:rsidRPr="00F672AD" w14:paraId="6DC3FAB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8D718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nitiationMode</w:t>
            </w:r>
          </w:p>
        </w:tc>
        <w:tc>
          <w:tcPr>
            <w:tcW w:w="363" w:type="pct"/>
            <w:tcBorders>
              <w:top w:val="nil"/>
              <w:left w:val="nil"/>
              <w:bottom w:val="single" w:sz="8" w:space="0" w:color="41B3A3"/>
              <w:right w:val="single" w:sz="8" w:space="0" w:color="41B3A3"/>
            </w:tcBorders>
            <w:shd w:val="clear" w:color="auto" w:fill="auto"/>
            <w:vAlign w:val="center"/>
          </w:tcPr>
          <w:p w14:paraId="3EE614A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BB2F86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3BEF4D1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66C8F5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nitiation Mode </w:t>
            </w:r>
          </w:p>
        </w:tc>
      </w:tr>
      <w:tr w:rsidR="00814271" w:rsidRPr="00F672AD" w14:paraId="03E692E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275E67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ote</w:t>
            </w:r>
          </w:p>
        </w:tc>
        <w:tc>
          <w:tcPr>
            <w:tcW w:w="363" w:type="pct"/>
            <w:tcBorders>
              <w:top w:val="nil"/>
              <w:left w:val="nil"/>
              <w:bottom w:val="single" w:sz="8" w:space="0" w:color="41B3A3"/>
              <w:right w:val="single" w:sz="8" w:space="0" w:color="41B3A3"/>
            </w:tcBorders>
            <w:shd w:val="clear" w:color="auto" w:fill="auto"/>
            <w:vAlign w:val="center"/>
          </w:tcPr>
          <w:p w14:paraId="5018499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4ECCDD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2462422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89053A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ransaction Remarks/ Note </w:t>
            </w:r>
          </w:p>
        </w:tc>
      </w:tr>
      <w:tr w:rsidR="00814271" w:rsidRPr="00F672AD" w14:paraId="34B1833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F9D675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rgTxnId</w:t>
            </w:r>
          </w:p>
        </w:tc>
        <w:tc>
          <w:tcPr>
            <w:tcW w:w="363" w:type="pct"/>
            <w:tcBorders>
              <w:top w:val="nil"/>
              <w:left w:val="nil"/>
              <w:bottom w:val="nil"/>
              <w:right w:val="nil"/>
            </w:tcBorders>
            <w:shd w:val="clear" w:color="auto" w:fill="auto"/>
            <w:noWrap/>
            <w:vAlign w:val="center"/>
          </w:tcPr>
          <w:p w14:paraId="1492C895" w14:textId="77777777" w:rsidR="00814271" w:rsidRPr="00F672AD" w:rsidRDefault="00814271">
            <w:pPr>
              <w:spacing w:before="0" w:after="0" w:line="240" w:lineRule="auto"/>
              <w:jc w:val="left"/>
              <w:rPr>
                <w:rFonts w:ascii="Calibri" w:eastAsia="Times New Roman" w:hAnsi="Calibri" w:cs="Calibri"/>
                <w:color w:val="000000"/>
                <w:lang w:val="en-IN" w:eastAsia="en-IN"/>
              </w:rPr>
            </w:pPr>
          </w:p>
        </w:tc>
        <w:tc>
          <w:tcPr>
            <w:tcW w:w="363" w:type="pct"/>
            <w:tcBorders>
              <w:top w:val="nil"/>
              <w:left w:val="nil"/>
              <w:bottom w:val="nil"/>
              <w:right w:val="nil"/>
            </w:tcBorders>
            <w:shd w:val="clear" w:color="auto" w:fill="auto"/>
            <w:noWrap/>
            <w:vAlign w:val="center"/>
          </w:tcPr>
          <w:p w14:paraId="5E25AA49" w14:textId="77777777" w:rsidR="00814271" w:rsidRPr="00F672AD" w:rsidRDefault="00814271">
            <w:pPr>
              <w:spacing w:before="0" w:after="0" w:line="240" w:lineRule="auto"/>
              <w:jc w:val="left"/>
              <w:rPr>
                <w:rFonts w:ascii="Times New Roman" w:eastAsia="Times New Roman" w:hAnsi="Times New Roman" w:cs="Times New Roman"/>
                <w:sz w:val="20"/>
                <w:szCs w:val="20"/>
                <w:lang w:val="en-IN" w:eastAsia="en-IN"/>
              </w:rPr>
            </w:pPr>
          </w:p>
        </w:tc>
        <w:tc>
          <w:tcPr>
            <w:tcW w:w="632" w:type="pct"/>
            <w:tcBorders>
              <w:top w:val="nil"/>
              <w:left w:val="nil"/>
              <w:bottom w:val="nil"/>
              <w:right w:val="nil"/>
            </w:tcBorders>
            <w:shd w:val="clear" w:color="auto" w:fill="auto"/>
            <w:noWrap/>
            <w:vAlign w:val="center"/>
          </w:tcPr>
          <w:p w14:paraId="66028829" w14:textId="77777777" w:rsidR="00814271" w:rsidRPr="00F672AD" w:rsidRDefault="00814271">
            <w:pPr>
              <w:spacing w:before="0" w:after="0" w:line="240" w:lineRule="auto"/>
              <w:jc w:val="left"/>
              <w:rPr>
                <w:rFonts w:ascii="Times New Roman" w:eastAsia="Times New Roman" w:hAnsi="Times New Roman" w:cs="Times New Roman"/>
                <w:sz w:val="20"/>
                <w:szCs w:val="20"/>
                <w:lang w:val="en-IN" w:eastAsia="en-IN"/>
              </w:rPr>
            </w:pPr>
          </w:p>
        </w:tc>
        <w:tc>
          <w:tcPr>
            <w:tcW w:w="2950" w:type="pct"/>
            <w:tcBorders>
              <w:top w:val="nil"/>
              <w:left w:val="nil"/>
              <w:bottom w:val="nil"/>
              <w:right w:val="nil"/>
            </w:tcBorders>
            <w:shd w:val="clear" w:color="auto" w:fill="auto"/>
            <w:noWrap/>
            <w:vAlign w:val="center"/>
          </w:tcPr>
          <w:p w14:paraId="0A2E7E57" w14:textId="77777777" w:rsidR="00814271" w:rsidRPr="00F672AD" w:rsidRDefault="00814271">
            <w:pPr>
              <w:spacing w:before="0" w:after="0" w:line="240" w:lineRule="auto"/>
              <w:jc w:val="left"/>
              <w:rPr>
                <w:rFonts w:ascii="Times New Roman" w:eastAsia="Times New Roman" w:hAnsi="Times New Roman" w:cs="Times New Roman"/>
                <w:sz w:val="20"/>
                <w:szCs w:val="20"/>
                <w:lang w:val="en-IN" w:eastAsia="en-IN"/>
              </w:rPr>
            </w:pPr>
          </w:p>
        </w:tc>
      </w:tr>
      <w:tr w:rsidR="00814271" w:rsidRPr="00F672AD" w14:paraId="57BC659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9044E0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w:t>
            </w:r>
          </w:p>
        </w:tc>
        <w:tc>
          <w:tcPr>
            <w:tcW w:w="363" w:type="pct"/>
            <w:tcBorders>
              <w:top w:val="nil"/>
              <w:left w:val="nil"/>
              <w:bottom w:val="single" w:sz="8" w:space="0" w:color="41B3A3"/>
              <w:right w:val="single" w:sz="8" w:space="0" w:color="41B3A3"/>
            </w:tcBorders>
            <w:shd w:val="clear" w:color="auto" w:fill="auto"/>
            <w:vAlign w:val="center"/>
          </w:tcPr>
          <w:p w14:paraId="5532CD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8F4D36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035F749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0008414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Initiation Mode </w:t>
            </w:r>
          </w:p>
        </w:tc>
      </w:tr>
      <w:tr w:rsidR="00814271" w:rsidRPr="00F672AD" w14:paraId="76E83A4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192C2F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Category</w:t>
            </w:r>
          </w:p>
        </w:tc>
        <w:tc>
          <w:tcPr>
            <w:tcW w:w="363" w:type="pct"/>
            <w:tcBorders>
              <w:top w:val="nil"/>
              <w:left w:val="nil"/>
              <w:bottom w:val="single" w:sz="8" w:space="0" w:color="41B3A3"/>
              <w:right w:val="single" w:sz="8" w:space="0" w:color="41B3A3"/>
            </w:tcBorders>
            <w:shd w:val="clear" w:color="auto" w:fill="auto"/>
            <w:vAlign w:val="center"/>
          </w:tcPr>
          <w:p w14:paraId="264EC5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7098F6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04CFD77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48895D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 Category</w:t>
            </w:r>
          </w:p>
        </w:tc>
      </w:tr>
      <w:tr w:rsidR="00814271" w:rsidRPr="00F672AD" w14:paraId="5E54187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60FCCD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Id</w:t>
            </w:r>
          </w:p>
        </w:tc>
        <w:tc>
          <w:tcPr>
            <w:tcW w:w="363" w:type="pct"/>
            <w:tcBorders>
              <w:top w:val="nil"/>
              <w:left w:val="nil"/>
              <w:bottom w:val="single" w:sz="8" w:space="0" w:color="41B3A3"/>
              <w:right w:val="single" w:sz="8" w:space="0" w:color="41B3A3"/>
            </w:tcBorders>
            <w:shd w:val="clear" w:color="auto" w:fill="auto"/>
            <w:vAlign w:val="center"/>
          </w:tcPr>
          <w:p w14:paraId="67315B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B9D593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0E74747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24A4B8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Reference ID </w:t>
            </w:r>
          </w:p>
        </w:tc>
      </w:tr>
      <w:tr w:rsidR="00814271" w:rsidRPr="00F672AD" w14:paraId="0429A0C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B3BCA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Url</w:t>
            </w:r>
          </w:p>
        </w:tc>
        <w:tc>
          <w:tcPr>
            <w:tcW w:w="363" w:type="pct"/>
            <w:tcBorders>
              <w:top w:val="nil"/>
              <w:left w:val="nil"/>
              <w:bottom w:val="single" w:sz="8" w:space="0" w:color="41B3A3"/>
              <w:right w:val="single" w:sz="8" w:space="0" w:color="41B3A3"/>
            </w:tcBorders>
            <w:shd w:val="clear" w:color="auto" w:fill="auto"/>
            <w:vAlign w:val="center"/>
          </w:tcPr>
          <w:p w14:paraId="1FCBC3F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72A6B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61611B6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5658EF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Reference URL </w:t>
            </w:r>
          </w:p>
        </w:tc>
      </w:tr>
      <w:tr w:rsidR="00814271" w:rsidRPr="00F672AD" w14:paraId="4AB0861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4C0A8581"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qr</w:t>
            </w:r>
          </w:p>
        </w:tc>
      </w:tr>
      <w:tr w:rsidR="00814271" w:rsidRPr="00F672AD" w14:paraId="0BD7EE1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114431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Expire</w:t>
            </w:r>
          </w:p>
        </w:tc>
        <w:tc>
          <w:tcPr>
            <w:tcW w:w="363" w:type="pct"/>
            <w:tcBorders>
              <w:top w:val="nil"/>
              <w:left w:val="nil"/>
              <w:bottom w:val="single" w:sz="8" w:space="0" w:color="41B3A3"/>
              <w:right w:val="single" w:sz="8" w:space="0" w:color="41B3A3"/>
            </w:tcBorders>
            <w:shd w:val="clear" w:color="auto" w:fill="auto"/>
            <w:vAlign w:val="center"/>
          </w:tcPr>
          <w:p w14:paraId="315DDD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7916FB7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01BB3E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076369A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expiry date &amp; time</w:t>
            </w:r>
          </w:p>
        </w:tc>
      </w:tr>
      <w:tr w:rsidR="00814271" w:rsidRPr="00F672AD" w14:paraId="3DC42FE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75D63725"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Medium</w:t>
            </w:r>
          </w:p>
        </w:tc>
        <w:tc>
          <w:tcPr>
            <w:tcW w:w="363" w:type="pct"/>
            <w:tcBorders>
              <w:top w:val="nil"/>
              <w:left w:val="nil"/>
              <w:bottom w:val="single" w:sz="8" w:space="0" w:color="41B3A3"/>
              <w:right w:val="single" w:sz="8" w:space="0" w:color="41B3A3"/>
            </w:tcBorders>
            <w:shd w:val="clear" w:color="auto" w:fill="auto"/>
            <w:vAlign w:val="center"/>
          </w:tcPr>
          <w:p w14:paraId="360E83F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5E9D23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5632F5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7BEFE8D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Medium</w:t>
            </w:r>
          </w:p>
        </w:tc>
      </w:tr>
      <w:tr w:rsidR="00814271" w:rsidRPr="00F672AD" w14:paraId="166849EF"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A6ED34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Query</w:t>
            </w:r>
          </w:p>
        </w:tc>
        <w:tc>
          <w:tcPr>
            <w:tcW w:w="363" w:type="pct"/>
            <w:tcBorders>
              <w:top w:val="nil"/>
              <w:left w:val="nil"/>
              <w:bottom w:val="single" w:sz="8" w:space="0" w:color="41B3A3"/>
              <w:right w:val="single" w:sz="8" w:space="0" w:color="41B3A3"/>
            </w:tcBorders>
            <w:shd w:val="clear" w:color="auto" w:fill="auto"/>
            <w:vAlign w:val="center"/>
          </w:tcPr>
          <w:p w14:paraId="78AC88F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E0F1F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5</w:t>
            </w:r>
          </w:p>
        </w:tc>
        <w:tc>
          <w:tcPr>
            <w:tcW w:w="632" w:type="pct"/>
            <w:tcBorders>
              <w:top w:val="nil"/>
              <w:left w:val="nil"/>
              <w:bottom w:val="single" w:sz="8" w:space="0" w:color="41B3A3"/>
              <w:right w:val="single" w:sz="8" w:space="0" w:color="41B3A3"/>
            </w:tcBorders>
            <w:shd w:val="clear" w:color="auto" w:fill="auto"/>
            <w:vAlign w:val="center"/>
          </w:tcPr>
          <w:p w14:paraId="7532C5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37D8E2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query</w:t>
            </w:r>
          </w:p>
        </w:tc>
      </w:tr>
      <w:tr w:rsidR="00814271" w:rsidRPr="00F672AD" w14:paraId="7223884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9E91AE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Stan</w:t>
            </w:r>
          </w:p>
        </w:tc>
        <w:tc>
          <w:tcPr>
            <w:tcW w:w="363" w:type="pct"/>
            <w:tcBorders>
              <w:top w:val="nil"/>
              <w:left w:val="nil"/>
              <w:bottom w:val="single" w:sz="8" w:space="0" w:color="41B3A3"/>
              <w:right w:val="single" w:sz="8" w:space="0" w:color="41B3A3"/>
            </w:tcBorders>
            <w:shd w:val="clear" w:color="auto" w:fill="auto"/>
            <w:vAlign w:val="center"/>
          </w:tcPr>
          <w:p w14:paraId="3EBA224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5C0E7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32" w:type="pct"/>
            <w:tcBorders>
              <w:top w:val="nil"/>
              <w:left w:val="nil"/>
              <w:bottom w:val="single" w:sz="8" w:space="0" w:color="41B3A3"/>
              <w:right w:val="single" w:sz="8" w:space="0" w:color="41B3A3"/>
            </w:tcBorders>
            <w:shd w:val="clear" w:color="auto" w:fill="auto"/>
            <w:vAlign w:val="center"/>
          </w:tcPr>
          <w:p w14:paraId="548331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4818954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stan</w:t>
            </w:r>
          </w:p>
        </w:tc>
      </w:tr>
      <w:tr w:rsidR="00814271" w:rsidRPr="00F672AD" w14:paraId="7E337809"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830E51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Timestamp</w:t>
            </w:r>
          </w:p>
        </w:tc>
        <w:tc>
          <w:tcPr>
            <w:tcW w:w="363" w:type="pct"/>
            <w:tcBorders>
              <w:top w:val="nil"/>
              <w:left w:val="nil"/>
              <w:bottom w:val="single" w:sz="8" w:space="0" w:color="41B3A3"/>
              <w:right w:val="single" w:sz="8" w:space="0" w:color="41B3A3"/>
            </w:tcBorders>
            <w:shd w:val="clear" w:color="auto" w:fill="auto"/>
            <w:vAlign w:val="center"/>
          </w:tcPr>
          <w:p w14:paraId="66D070A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57E885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42414AF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5DE6E6D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timestamp</w:t>
            </w:r>
          </w:p>
        </w:tc>
      </w:tr>
      <w:tr w:rsidR="00814271" w:rsidRPr="00F672AD" w14:paraId="3479B312"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790E39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TxnId</w:t>
            </w:r>
          </w:p>
        </w:tc>
        <w:tc>
          <w:tcPr>
            <w:tcW w:w="363" w:type="pct"/>
            <w:tcBorders>
              <w:top w:val="nil"/>
              <w:left w:val="nil"/>
              <w:bottom w:val="single" w:sz="8" w:space="0" w:color="41B3A3"/>
              <w:right w:val="single" w:sz="8" w:space="0" w:color="41B3A3"/>
            </w:tcBorders>
            <w:shd w:val="clear" w:color="auto" w:fill="auto"/>
            <w:vAlign w:val="center"/>
          </w:tcPr>
          <w:p w14:paraId="2C78B8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E52B3D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35CA59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2ECE1E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transaction Id</w:t>
            </w:r>
          </w:p>
        </w:tc>
      </w:tr>
      <w:tr w:rsidR="00814271" w:rsidRPr="00F672AD" w14:paraId="68ACD34E"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3BD7964D"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Version</w:t>
            </w:r>
          </w:p>
        </w:tc>
        <w:tc>
          <w:tcPr>
            <w:tcW w:w="363" w:type="pct"/>
            <w:tcBorders>
              <w:top w:val="nil"/>
              <w:left w:val="nil"/>
              <w:bottom w:val="single" w:sz="8" w:space="0" w:color="41B3A3"/>
              <w:right w:val="single" w:sz="8" w:space="0" w:color="41B3A3"/>
            </w:tcBorders>
            <w:shd w:val="clear" w:color="auto" w:fill="auto"/>
            <w:vAlign w:val="center"/>
          </w:tcPr>
          <w:p w14:paraId="58ADDC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0FF02C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32" w:type="pct"/>
            <w:tcBorders>
              <w:top w:val="nil"/>
              <w:left w:val="nil"/>
              <w:bottom w:val="single" w:sz="8" w:space="0" w:color="41B3A3"/>
              <w:right w:val="single" w:sz="8" w:space="0" w:color="41B3A3"/>
            </w:tcBorders>
            <w:shd w:val="clear" w:color="auto" w:fill="auto"/>
            <w:vAlign w:val="center"/>
          </w:tcPr>
          <w:p w14:paraId="721A1C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6EC0774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Version</w:t>
            </w:r>
          </w:p>
        </w:tc>
      </w:tr>
      <w:tr w:rsidR="00814271" w:rsidRPr="00F672AD" w14:paraId="302029F6"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933428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lastRenderedPageBreak/>
              <w:t>qrVerToken</w:t>
            </w:r>
          </w:p>
        </w:tc>
        <w:tc>
          <w:tcPr>
            <w:tcW w:w="363" w:type="pct"/>
            <w:tcBorders>
              <w:top w:val="nil"/>
              <w:left w:val="nil"/>
              <w:bottom w:val="single" w:sz="8" w:space="0" w:color="41B3A3"/>
              <w:right w:val="single" w:sz="8" w:space="0" w:color="41B3A3"/>
            </w:tcBorders>
            <w:shd w:val="clear" w:color="auto" w:fill="auto"/>
            <w:vAlign w:val="center"/>
          </w:tcPr>
          <w:p w14:paraId="4E8D3F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1BB758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32" w:type="pct"/>
            <w:tcBorders>
              <w:top w:val="nil"/>
              <w:left w:val="nil"/>
              <w:bottom w:val="single" w:sz="8" w:space="0" w:color="41B3A3"/>
              <w:right w:val="single" w:sz="8" w:space="0" w:color="41B3A3"/>
            </w:tcBorders>
            <w:shd w:val="clear" w:color="auto" w:fill="auto"/>
            <w:vAlign w:val="center"/>
          </w:tcPr>
          <w:p w14:paraId="63D8088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950" w:type="pct"/>
            <w:tcBorders>
              <w:top w:val="nil"/>
              <w:left w:val="nil"/>
              <w:bottom w:val="single" w:sz="8" w:space="0" w:color="41B3A3"/>
              <w:right w:val="single" w:sz="8" w:space="0" w:color="41B3A3"/>
            </w:tcBorders>
            <w:shd w:val="clear" w:color="auto" w:fill="auto"/>
            <w:vAlign w:val="center"/>
          </w:tcPr>
          <w:p w14:paraId="71CBBD0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QR Version Token</w:t>
            </w:r>
          </w:p>
        </w:tc>
      </w:tr>
    </w:tbl>
    <w:p w14:paraId="5CF6899F" w14:textId="77777777" w:rsidR="00814271" w:rsidRPr="00F672AD" w:rsidRDefault="00814271">
      <w:pPr>
        <w:pStyle w:val="Standardtext"/>
      </w:pPr>
    </w:p>
    <w:p w14:paraId="790A8EFF" w14:textId="77777777" w:rsidR="00814271" w:rsidRPr="00F672AD" w:rsidRDefault="000C6D67">
      <w:pPr>
        <w:pStyle w:val="Heading3"/>
      </w:pPr>
      <w:bookmarkStart w:id="427" w:name="_Toc195548906"/>
      <w:r w:rsidRPr="00F672AD">
        <w:t>Response Format</w:t>
      </w:r>
      <w:bookmarkEnd w:id="427"/>
    </w:p>
    <w:tbl>
      <w:tblPr>
        <w:tblW w:w="5000" w:type="pct"/>
        <w:tblLook w:val="04A0" w:firstRow="1" w:lastRow="0" w:firstColumn="1" w:lastColumn="0" w:noHBand="0" w:noVBand="1"/>
      </w:tblPr>
      <w:tblGrid>
        <w:gridCol w:w="1182"/>
        <w:gridCol w:w="980"/>
        <w:gridCol w:w="829"/>
        <w:gridCol w:w="869"/>
        <w:gridCol w:w="5147"/>
      </w:tblGrid>
      <w:tr w:rsidR="00814271" w:rsidRPr="00F672AD" w14:paraId="7B538B23" w14:textId="77777777">
        <w:trPr>
          <w:trHeight w:val="290"/>
        </w:trPr>
        <w:tc>
          <w:tcPr>
            <w:tcW w:w="692" w:type="pct"/>
            <w:tcBorders>
              <w:top w:val="single" w:sz="8" w:space="0" w:color="auto"/>
              <w:left w:val="single" w:sz="8" w:space="0" w:color="auto"/>
              <w:bottom w:val="single" w:sz="8" w:space="0" w:color="auto"/>
              <w:right w:val="single" w:sz="8" w:space="0" w:color="auto"/>
            </w:tcBorders>
            <w:shd w:val="clear" w:color="000000" w:fill="009681"/>
            <w:vAlign w:val="center"/>
          </w:tcPr>
          <w:p w14:paraId="251CBE9B"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63" w:type="pct"/>
            <w:tcBorders>
              <w:top w:val="single" w:sz="8" w:space="0" w:color="auto"/>
              <w:left w:val="nil"/>
              <w:bottom w:val="single" w:sz="8" w:space="0" w:color="auto"/>
              <w:right w:val="single" w:sz="8" w:space="0" w:color="auto"/>
            </w:tcBorders>
            <w:shd w:val="clear" w:color="000000" w:fill="009681"/>
            <w:vAlign w:val="center"/>
          </w:tcPr>
          <w:p w14:paraId="5AC8FE6C"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63" w:type="pct"/>
            <w:tcBorders>
              <w:top w:val="single" w:sz="8" w:space="0" w:color="auto"/>
              <w:left w:val="nil"/>
              <w:bottom w:val="single" w:sz="8" w:space="0" w:color="auto"/>
              <w:right w:val="single" w:sz="8" w:space="0" w:color="auto"/>
            </w:tcBorders>
            <w:shd w:val="clear" w:color="000000" w:fill="009681"/>
            <w:vAlign w:val="center"/>
          </w:tcPr>
          <w:p w14:paraId="6BD5655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32" w:type="pct"/>
            <w:tcBorders>
              <w:top w:val="single" w:sz="8" w:space="0" w:color="auto"/>
              <w:left w:val="nil"/>
              <w:bottom w:val="single" w:sz="8" w:space="0" w:color="auto"/>
              <w:right w:val="single" w:sz="8" w:space="0" w:color="auto"/>
            </w:tcBorders>
            <w:shd w:val="clear" w:color="000000" w:fill="009681"/>
            <w:vAlign w:val="center"/>
          </w:tcPr>
          <w:p w14:paraId="749D1729"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950" w:type="pct"/>
            <w:tcBorders>
              <w:top w:val="single" w:sz="8" w:space="0" w:color="auto"/>
              <w:left w:val="nil"/>
              <w:bottom w:val="single" w:sz="8" w:space="0" w:color="auto"/>
              <w:right w:val="single" w:sz="8" w:space="0" w:color="auto"/>
            </w:tcBorders>
            <w:shd w:val="clear" w:color="000000" w:fill="009681"/>
            <w:vAlign w:val="center"/>
          </w:tcPr>
          <w:p w14:paraId="498E8365"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58B08DF7"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4F0DA89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ustRef</w:t>
            </w:r>
          </w:p>
        </w:tc>
        <w:tc>
          <w:tcPr>
            <w:tcW w:w="363" w:type="pct"/>
            <w:tcBorders>
              <w:top w:val="nil"/>
              <w:left w:val="nil"/>
              <w:bottom w:val="single" w:sz="8" w:space="0" w:color="41B3A3"/>
              <w:right w:val="single" w:sz="8" w:space="0" w:color="41B3A3"/>
            </w:tcBorders>
            <w:shd w:val="clear" w:color="auto" w:fill="auto"/>
            <w:vAlign w:val="center"/>
          </w:tcPr>
          <w:p w14:paraId="5A08770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umeric</w:t>
            </w:r>
          </w:p>
        </w:tc>
        <w:tc>
          <w:tcPr>
            <w:tcW w:w="363" w:type="pct"/>
            <w:tcBorders>
              <w:top w:val="nil"/>
              <w:left w:val="nil"/>
              <w:bottom w:val="single" w:sz="8" w:space="0" w:color="41B3A3"/>
              <w:right w:val="single" w:sz="8" w:space="0" w:color="41B3A3"/>
            </w:tcBorders>
            <w:shd w:val="clear" w:color="auto" w:fill="auto"/>
            <w:vAlign w:val="center"/>
          </w:tcPr>
          <w:p w14:paraId="11CC064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32" w:type="pct"/>
            <w:tcBorders>
              <w:top w:val="nil"/>
              <w:left w:val="nil"/>
              <w:bottom w:val="single" w:sz="8" w:space="0" w:color="41B3A3"/>
              <w:right w:val="single" w:sz="8" w:space="0" w:color="41B3A3"/>
            </w:tcBorders>
            <w:shd w:val="clear" w:color="auto" w:fill="auto"/>
            <w:vAlign w:val="center"/>
          </w:tcPr>
          <w:p w14:paraId="5B1A13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125EC4C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The customer reference number of the initiated transaction. </w:t>
            </w:r>
          </w:p>
        </w:tc>
      </w:tr>
      <w:tr w:rsidR="00814271" w:rsidRPr="00F672AD" w14:paraId="30D2F1E8"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8431DF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63" w:type="pct"/>
            <w:tcBorders>
              <w:top w:val="nil"/>
              <w:left w:val="nil"/>
              <w:bottom w:val="single" w:sz="8" w:space="0" w:color="41B3A3"/>
              <w:right w:val="single" w:sz="8" w:space="0" w:color="41B3A3"/>
            </w:tcBorders>
            <w:shd w:val="clear" w:color="auto" w:fill="auto"/>
            <w:vAlign w:val="center"/>
          </w:tcPr>
          <w:p w14:paraId="11E243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05402A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32" w:type="pct"/>
            <w:tcBorders>
              <w:top w:val="nil"/>
              <w:left w:val="nil"/>
              <w:bottom w:val="single" w:sz="8" w:space="0" w:color="41B3A3"/>
              <w:right w:val="single" w:sz="8" w:space="0" w:color="41B3A3"/>
            </w:tcBorders>
            <w:shd w:val="clear" w:color="auto" w:fill="auto"/>
            <w:vAlign w:val="center"/>
          </w:tcPr>
          <w:p w14:paraId="21F7C08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8A1C3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1E30D2A5"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27972BC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63" w:type="pct"/>
            <w:tcBorders>
              <w:top w:val="nil"/>
              <w:left w:val="nil"/>
              <w:bottom w:val="single" w:sz="8" w:space="0" w:color="41B3A3"/>
              <w:right w:val="single" w:sz="8" w:space="0" w:color="41B3A3"/>
            </w:tcBorders>
            <w:shd w:val="clear" w:color="auto" w:fill="auto"/>
            <w:vAlign w:val="center"/>
          </w:tcPr>
          <w:p w14:paraId="6D77F4C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DF6043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32" w:type="pct"/>
            <w:tcBorders>
              <w:top w:val="nil"/>
              <w:left w:val="nil"/>
              <w:bottom w:val="single" w:sz="8" w:space="0" w:color="41B3A3"/>
              <w:right w:val="single" w:sz="8" w:space="0" w:color="41B3A3"/>
            </w:tcBorders>
            <w:shd w:val="clear" w:color="auto" w:fill="auto"/>
            <w:vAlign w:val="center"/>
          </w:tcPr>
          <w:p w14:paraId="520D1D2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C254E1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24742711"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520DD011"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fId</w:t>
            </w:r>
          </w:p>
        </w:tc>
        <w:tc>
          <w:tcPr>
            <w:tcW w:w="363" w:type="pct"/>
            <w:tcBorders>
              <w:top w:val="nil"/>
              <w:left w:val="nil"/>
              <w:bottom w:val="single" w:sz="8" w:space="0" w:color="41B3A3"/>
              <w:right w:val="single" w:sz="8" w:space="0" w:color="41B3A3"/>
            </w:tcBorders>
            <w:shd w:val="clear" w:color="auto" w:fill="auto"/>
            <w:vAlign w:val="center"/>
          </w:tcPr>
          <w:p w14:paraId="76F40A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0B56A4E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16017B8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1EDA23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NFS RRN</w:t>
            </w:r>
          </w:p>
        </w:tc>
      </w:tr>
      <w:tr w:rsidR="00814271" w:rsidRPr="00F672AD" w14:paraId="387C23CB"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70B74E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63" w:type="pct"/>
            <w:tcBorders>
              <w:top w:val="nil"/>
              <w:left w:val="nil"/>
              <w:bottom w:val="single" w:sz="8" w:space="0" w:color="41B3A3"/>
              <w:right w:val="single" w:sz="8" w:space="0" w:color="41B3A3"/>
            </w:tcBorders>
            <w:shd w:val="clear" w:color="auto" w:fill="auto"/>
            <w:vAlign w:val="center"/>
          </w:tcPr>
          <w:p w14:paraId="2D9128A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34D0400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3434B4A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6502D39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5E846F40"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0D75F7B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63" w:type="pct"/>
            <w:tcBorders>
              <w:top w:val="nil"/>
              <w:left w:val="nil"/>
              <w:bottom w:val="single" w:sz="8" w:space="0" w:color="41B3A3"/>
              <w:right w:val="single" w:sz="8" w:space="0" w:color="41B3A3"/>
            </w:tcBorders>
            <w:shd w:val="clear" w:color="auto" w:fill="auto"/>
            <w:vAlign w:val="center"/>
          </w:tcPr>
          <w:p w14:paraId="01AD009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64FBB9C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32" w:type="pct"/>
            <w:tcBorders>
              <w:top w:val="nil"/>
              <w:left w:val="nil"/>
              <w:bottom w:val="single" w:sz="8" w:space="0" w:color="41B3A3"/>
              <w:right w:val="single" w:sz="8" w:space="0" w:color="41B3A3"/>
            </w:tcBorders>
            <w:shd w:val="clear" w:color="auto" w:fill="auto"/>
            <w:vAlign w:val="center"/>
          </w:tcPr>
          <w:p w14:paraId="2811FD5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5531472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275490CD" w14:textId="77777777">
        <w:trPr>
          <w:trHeight w:val="300"/>
        </w:trPr>
        <w:tc>
          <w:tcPr>
            <w:tcW w:w="692" w:type="pct"/>
            <w:tcBorders>
              <w:top w:val="nil"/>
              <w:left w:val="single" w:sz="8" w:space="0" w:color="41B3A3"/>
              <w:bottom w:val="single" w:sz="8" w:space="0" w:color="41B3A3"/>
              <w:right w:val="single" w:sz="8" w:space="0" w:color="41B3A3"/>
            </w:tcBorders>
            <w:shd w:val="clear" w:color="auto" w:fill="auto"/>
            <w:vAlign w:val="center"/>
          </w:tcPr>
          <w:p w14:paraId="19ACC54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63" w:type="pct"/>
            <w:tcBorders>
              <w:top w:val="nil"/>
              <w:left w:val="nil"/>
              <w:bottom w:val="single" w:sz="8" w:space="0" w:color="41B3A3"/>
              <w:right w:val="single" w:sz="8" w:space="0" w:color="41B3A3"/>
            </w:tcBorders>
            <w:shd w:val="clear" w:color="auto" w:fill="auto"/>
            <w:vAlign w:val="center"/>
          </w:tcPr>
          <w:p w14:paraId="141975F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2FCF1C2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32" w:type="pct"/>
            <w:tcBorders>
              <w:top w:val="nil"/>
              <w:left w:val="nil"/>
              <w:bottom w:val="single" w:sz="8" w:space="0" w:color="41B3A3"/>
              <w:right w:val="single" w:sz="8" w:space="0" w:color="41B3A3"/>
            </w:tcBorders>
            <w:shd w:val="clear" w:color="auto" w:fill="auto"/>
            <w:vAlign w:val="center"/>
          </w:tcPr>
          <w:p w14:paraId="37790B4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9B31C6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r w:rsidR="00814271" w:rsidRPr="00F672AD" w14:paraId="0B9684C1" w14:textId="77777777">
        <w:trPr>
          <w:trHeight w:val="285"/>
        </w:trPr>
        <w:tc>
          <w:tcPr>
            <w:tcW w:w="692" w:type="pct"/>
            <w:tcBorders>
              <w:top w:val="nil"/>
              <w:left w:val="single" w:sz="8" w:space="0" w:color="41B3A3"/>
              <w:bottom w:val="single" w:sz="8" w:space="0" w:color="41B3A3"/>
              <w:right w:val="single" w:sz="8" w:space="0" w:color="41B3A3"/>
            </w:tcBorders>
            <w:shd w:val="clear" w:color="auto" w:fill="auto"/>
            <w:vAlign w:val="center"/>
          </w:tcPr>
          <w:p w14:paraId="7243E0F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xnId</w:t>
            </w:r>
          </w:p>
        </w:tc>
        <w:tc>
          <w:tcPr>
            <w:tcW w:w="363" w:type="pct"/>
            <w:tcBorders>
              <w:top w:val="nil"/>
              <w:left w:val="nil"/>
              <w:bottom w:val="single" w:sz="8" w:space="0" w:color="41B3A3"/>
              <w:right w:val="single" w:sz="8" w:space="0" w:color="41B3A3"/>
            </w:tcBorders>
            <w:shd w:val="clear" w:color="auto" w:fill="auto"/>
            <w:vAlign w:val="center"/>
          </w:tcPr>
          <w:p w14:paraId="311A2B1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63" w:type="pct"/>
            <w:tcBorders>
              <w:top w:val="nil"/>
              <w:left w:val="nil"/>
              <w:bottom w:val="single" w:sz="8" w:space="0" w:color="41B3A3"/>
              <w:right w:val="single" w:sz="8" w:space="0" w:color="41B3A3"/>
            </w:tcBorders>
            <w:shd w:val="clear" w:color="auto" w:fill="auto"/>
            <w:vAlign w:val="center"/>
          </w:tcPr>
          <w:p w14:paraId="53F2DBA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32" w:type="pct"/>
            <w:tcBorders>
              <w:top w:val="nil"/>
              <w:left w:val="nil"/>
              <w:bottom w:val="single" w:sz="8" w:space="0" w:color="41B3A3"/>
              <w:right w:val="single" w:sz="8" w:space="0" w:color="41B3A3"/>
            </w:tcBorders>
            <w:shd w:val="clear" w:color="auto" w:fill="auto"/>
            <w:vAlign w:val="center"/>
          </w:tcPr>
          <w:p w14:paraId="26E183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950" w:type="pct"/>
            <w:tcBorders>
              <w:top w:val="nil"/>
              <w:left w:val="nil"/>
              <w:bottom w:val="single" w:sz="8" w:space="0" w:color="41B3A3"/>
              <w:right w:val="single" w:sz="8" w:space="0" w:color="41B3A3"/>
            </w:tcBorders>
            <w:shd w:val="clear" w:color="auto" w:fill="auto"/>
            <w:vAlign w:val="center"/>
          </w:tcPr>
          <w:p w14:paraId="347F1D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bl>
    <w:p w14:paraId="286F9F48" w14:textId="77777777" w:rsidR="00814271" w:rsidRPr="00F672AD" w:rsidRDefault="00814271">
      <w:pPr>
        <w:pStyle w:val="Standardtext"/>
      </w:pPr>
    </w:p>
    <w:p w14:paraId="5D3E455A" w14:textId="77777777" w:rsidR="00814271" w:rsidRPr="00F672AD" w:rsidRDefault="000C6D67">
      <w:pPr>
        <w:pStyle w:val="Heading3"/>
      </w:pPr>
      <w:bookmarkStart w:id="428" w:name="_Toc195548907"/>
      <w:r w:rsidRPr="00F672AD">
        <w:t>Sample Message</w:t>
      </w:r>
      <w:bookmarkEnd w:id="428"/>
    </w:p>
    <w:p w14:paraId="38F77060"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0B84468D" w14:textId="77777777">
        <w:tc>
          <w:tcPr>
            <w:tcW w:w="9017" w:type="dxa"/>
          </w:tcPr>
          <w:p w14:paraId="079EF52F" w14:textId="77777777" w:rsidR="00814271" w:rsidRPr="00F672AD" w:rsidRDefault="000C6D67">
            <w:pPr>
              <w:pStyle w:val="Standardtext"/>
              <w:spacing w:after="0" w:line="240" w:lineRule="auto"/>
            </w:pPr>
            <w:r w:rsidRPr="00F672AD">
              <w:t>{</w:t>
            </w:r>
          </w:p>
          <w:p w14:paraId="7830CB89" w14:textId="77777777" w:rsidR="00814271" w:rsidRPr="00F672AD" w:rsidRDefault="000C6D67">
            <w:pPr>
              <w:pStyle w:val="Standardtext"/>
              <w:spacing w:after="0" w:line="240" w:lineRule="auto"/>
            </w:pPr>
            <w:r w:rsidRPr="00F672AD">
              <w:t xml:space="preserve">    "amount": {</w:t>
            </w:r>
          </w:p>
          <w:p w14:paraId="02FD4135" w14:textId="77777777" w:rsidR="00814271" w:rsidRPr="00F672AD" w:rsidRDefault="000C6D67">
            <w:pPr>
              <w:pStyle w:val="Standardtext"/>
              <w:spacing w:after="0" w:line="240" w:lineRule="auto"/>
            </w:pPr>
            <w:r w:rsidRPr="00F672AD">
              <w:t xml:space="preserve">        "curr": "INR",</w:t>
            </w:r>
          </w:p>
          <w:p w14:paraId="48BB3A3D" w14:textId="77777777" w:rsidR="00814271" w:rsidRPr="00F672AD" w:rsidRDefault="000C6D67">
            <w:pPr>
              <w:pStyle w:val="Standardtext"/>
              <w:spacing w:after="0" w:line="240" w:lineRule="auto"/>
            </w:pPr>
            <w:r w:rsidRPr="00F672AD">
              <w:t xml:space="preserve">        "value": "1.1",</w:t>
            </w:r>
          </w:p>
          <w:p w14:paraId="51B6018A" w14:textId="77777777" w:rsidR="00814271" w:rsidRPr="00F672AD" w:rsidRDefault="000C6D67">
            <w:pPr>
              <w:pStyle w:val="Standardtext"/>
              <w:spacing w:after="0" w:line="240" w:lineRule="auto"/>
            </w:pPr>
            <w:r w:rsidRPr="00F672AD">
              <w:t xml:space="preserve">        "split": {</w:t>
            </w:r>
          </w:p>
          <w:p w14:paraId="4E65F1A2" w14:textId="77777777" w:rsidR="00814271" w:rsidRPr="00F672AD" w:rsidRDefault="000C6D67">
            <w:pPr>
              <w:pStyle w:val="Standardtext"/>
              <w:spacing w:after="0" w:line="240" w:lineRule="auto"/>
            </w:pPr>
            <w:r w:rsidRPr="00F672AD">
              <w:t xml:space="preserve">            "CGST": "0.00",</w:t>
            </w:r>
          </w:p>
          <w:p w14:paraId="37F3C046" w14:textId="77777777" w:rsidR="00814271" w:rsidRPr="00F672AD" w:rsidRDefault="000C6D67">
            <w:pPr>
              <w:pStyle w:val="Standardtext"/>
              <w:spacing w:after="0" w:line="240" w:lineRule="auto"/>
            </w:pPr>
            <w:r w:rsidRPr="00F672AD">
              <w:t xml:space="preserve">            "SGST": "0.00"</w:t>
            </w:r>
          </w:p>
          <w:p w14:paraId="1D2410E7" w14:textId="77777777" w:rsidR="00814271" w:rsidRPr="00F672AD" w:rsidRDefault="000C6D67">
            <w:pPr>
              <w:pStyle w:val="Standardtext"/>
              <w:spacing w:after="0" w:line="240" w:lineRule="auto"/>
            </w:pPr>
            <w:r w:rsidRPr="00F672AD">
              <w:t xml:space="preserve">        }</w:t>
            </w:r>
          </w:p>
          <w:p w14:paraId="0BA92EBC" w14:textId="77777777" w:rsidR="00814271" w:rsidRPr="00F672AD" w:rsidRDefault="000C6D67">
            <w:pPr>
              <w:pStyle w:val="Standardtext"/>
              <w:spacing w:after="0" w:line="240" w:lineRule="auto"/>
            </w:pPr>
            <w:r w:rsidRPr="00F672AD">
              <w:t xml:space="preserve">    },</w:t>
            </w:r>
          </w:p>
          <w:p w14:paraId="74729A57" w14:textId="77777777" w:rsidR="00814271" w:rsidRPr="00F672AD" w:rsidRDefault="000C6D67">
            <w:pPr>
              <w:pStyle w:val="Standardtext"/>
              <w:spacing w:after="0" w:line="240" w:lineRule="auto"/>
            </w:pPr>
            <w:r w:rsidRPr="00F672AD">
              <w:t xml:space="preserve">    "device": {</w:t>
            </w:r>
          </w:p>
          <w:p w14:paraId="6B97F6B6" w14:textId="77777777" w:rsidR="00814271" w:rsidRPr="00F672AD" w:rsidRDefault="000C6D67">
            <w:pPr>
              <w:pStyle w:val="Standardtext"/>
              <w:spacing w:after="0" w:line="240" w:lineRule="auto"/>
            </w:pPr>
            <w:r w:rsidRPr="00F672AD">
              <w:t xml:space="preserve">        "app": "PhonePe",</w:t>
            </w:r>
          </w:p>
          <w:p w14:paraId="3FE08EBE" w14:textId="77777777" w:rsidR="00814271" w:rsidRPr="00F672AD" w:rsidRDefault="000C6D67">
            <w:pPr>
              <w:pStyle w:val="Standardtext"/>
              <w:spacing w:after="0" w:line="240" w:lineRule="auto"/>
            </w:pPr>
            <w:r w:rsidRPr="00F672AD">
              <w:t xml:space="preserve">        "appVersion": "1",</w:t>
            </w:r>
          </w:p>
          <w:p w14:paraId="24D0D4C9" w14:textId="77777777" w:rsidR="00814271" w:rsidRPr="00F672AD" w:rsidRDefault="000C6D67">
            <w:pPr>
              <w:pStyle w:val="Standardtext"/>
              <w:spacing w:after="0" w:line="240" w:lineRule="auto"/>
            </w:pPr>
            <w:r w:rsidRPr="00F672AD">
              <w:t xml:space="preserve">        "capability": "011001",</w:t>
            </w:r>
          </w:p>
          <w:p w14:paraId="7A7FDA9D" w14:textId="77777777" w:rsidR="00814271" w:rsidRPr="00F672AD" w:rsidRDefault="000C6D67">
            <w:pPr>
              <w:pStyle w:val="Standardtext"/>
              <w:spacing w:after="0" w:line="240" w:lineRule="auto"/>
            </w:pPr>
            <w:r w:rsidRPr="00F672AD">
              <w:t xml:space="preserve">        "geocode": "0.0.0.0",</w:t>
            </w:r>
          </w:p>
          <w:p w14:paraId="15F2B0B3" w14:textId="77777777" w:rsidR="00814271" w:rsidRPr="00F672AD" w:rsidRDefault="000C6D67">
            <w:pPr>
              <w:pStyle w:val="Standardtext"/>
              <w:spacing w:after="0" w:line="240" w:lineRule="auto"/>
            </w:pPr>
            <w:r w:rsidRPr="00F672AD">
              <w:t xml:space="preserve">        "id": "V4FIIFEUCU5L79R8",</w:t>
            </w:r>
          </w:p>
          <w:p w14:paraId="1A7179A7" w14:textId="77777777" w:rsidR="00814271" w:rsidRPr="00F672AD" w:rsidRDefault="000C6D67">
            <w:pPr>
              <w:pStyle w:val="Standardtext"/>
              <w:spacing w:after="0" w:line="240" w:lineRule="auto"/>
            </w:pPr>
            <w:r w:rsidRPr="00F672AD">
              <w:t xml:space="preserve">        "ip": "172.16.50.65",</w:t>
            </w:r>
          </w:p>
          <w:p w14:paraId="0E54BF1B" w14:textId="77777777" w:rsidR="00814271" w:rsidRPr="00F672AD" w:rsidRDefault="000C6D67">
            <w:pPr>
              <w:pStyle w:val="Standardtext"/>
              <w:spacing w:after="0" w:line="240" w:lineRule="auto"/>
            </w:pPr>
            <w:r w:rsidRPr="00F672AD">
              <w:t xml:space="preserve">        "location": "Mumbai",</w:t>
            </w:r>
          </w:p>
          <w:p w14:paraId="64343491" w14:textId="77777777" w:rsidR="00814271" w:rsidRPr="00F672AD" w:rsidRDefault="000C6D67">
            <w:pPr>
              <w:pStyle w:val="Standardtext"/>
              <w:spacing w:after="0" w:line="240" w:lineRule="auto"/>
            </w:pPr>
            <w:r w:rsidRPr="00F672AD">
              <w:t xml:space="preserve">        "mobile": "918097417414",</w:t>
            </w:r>
          </w:p>
          <w:p w14:paraId="41D17CA3" w14:textId="77777777" w:rsidR="00814271" w:rsidRPr="00F672AD" w:rsidRDefault="000C6D67">
            <w:pPr>
              <w:pStyle w:val="Standardtext"/>
              <w:spacing w:after="0" w:line="240" w:lineRule="auto"/>
            </w:pPr>
            <w:r w:rsidRPr="00F672AD">
              <w:t xml:space="preserve">        "os": "Android10",</w:t>
            </w:r>
          </w:p>
          <w:p w14:paraId="1CA74A84" w14:textId="77777777" w:rsidR="00814271" w:rsidRPr="00F672AD" w:rsidRDefault="000C6D67">
            <w:pPr>
              <w:pStyle w:val="Standardtext"/>
              <w:spacing w:after="0" w:line="240" w:lineRule="auto"/>
            </w:pPr>
            <w:r w:rsidRPr="00F672AD">
              <w:t xml:space="preserve">        "telecom": "Airtel",</w:t>
            </w:r>
          </w:p>
          <w:p w14:paraId="58E26080" w14:textId="77777777" w:rsidR="00814271" w:rsidRPr="00F672AD" w:rsidRDefault="000C6D67">
            <w:pPr>
              <w:pStyle w:val="Standardtext"/>
              <w:spacing w:after="0" w:line="240" w:lineRule="auto"/>
            </w:pPr>
            <w:r w:rsidRPr="00F672AD">
              <w:lastRenderedPageBreak/>
              <w:t xml:space="preserve">        "type": "MOB"</w:t>
            </w:r>
          </w:p>
          <w:p w14:paraId="7F9CF154" w14:textId="77777777" w:rsidR="00814271" w:rsidRPr="00F672AD" w:rsidRDefault="000C6D67">
            <w:pPr>
              <w:pStyle w:val="Standardtext"/>
              <w:spacing w:after="0" w:line="240" w:lineRule="auto"/>
            </w:pPr>
            <w:r w:rsidRPr="00F672AD">
              <w:t xml:space="preserve">    },</w:t>
            </w:r>
          </w:p>
          <w:p w14:paraId="42E313C2" w14:textId="77777777" w:rsidR="00814271" w:rsidRPr="00F672AD" w:rsidRDefault="000C6D67">
            <w:pPr>
              <w:pStyle w:val="Standardtext"/>
              <w:spacing w:after="0" w:line="240" w:lineRule="auto"/>
            </w:pPr>
            <w:r w:rsidRPr="00F672AD">
              <w:t xml:space="preserve">    "header": {</w:t>
            </w:r>
          </w:p>
          <w:p w14:paraId="1C79D737" w14:textId="77777777" w:rsidR="00814271" w:rsidRPr="00F672AD" w:rsidRDefault="000C6D67">
            <w:pPr>
              <w:pStyle w:val="Standardtext"/>
              <w:spacing w:after="0" w:line="240" w:lineRule="auto"/>
            </w:pPr>
            <w:r w:rsidRPr="00F672AD">
              <w:t xml:space="preserve">        "channel": "MOB",</w:t>
            </w:r>
          </w:p>
          <w:p w14:paraId="09421560" w14:textId="77777777" w:rsidR="00814271" w:rsidRPr="00F672AD" w:rsidRDefault="000C6D67">
            <w:pPr>
              <w:pStyle w:val="Standardtext"/>
              <w:spacing w:after="0" w:line="240" w:lineRule="auto"/>
            </w:pPr>
            <w:r w:rsidRPr="00F672AD">
              <w:t xml:space="preserve">        "</w:t>
            </w:r>
            <w:r w:rsidRPr="00F672AD">
              <w:rPr>
                <w:lang w:val="en-IN"/>
              </w:rPr>
              <w:t>clientID</w:t>
            </w:r>
            <w:r w:rsidRPr="00F672AD">
              <w:t>": "TID000000015",</w:t>
            </w:r>
          </w:p>
          <w:p w14:paraId="473AC6C9" w14:textId="77777777" w:rsidR="00814271" w:rsidRPr="00F672AD" w:rsidRDefault="000C6D67">
            <w:pPr>
              <w:pStyle w:val="Standardtext"/>
              <w:spacing w:after="0" w:line="240" w:lineRule="auto"/>
            </w:pPr>
            <w:r w:rsidRPr="00F672AD">
              <w:t xml:space="preserve">        "hmac": "95CAD7C45D4A7452A7FC94AADBD62349DEDBC5B55EF",</w:t>
            </w:r>
          </w:p>
          <w:p w14:paraId="34E8EEBA" w14:textId="77777777" w:rsidR="00814271" w:rsidRPr="00F672AD" w:rsidRDefault="000C6D67">
            <w:pPr>
              <w:pStyle w:val="Standardtext"/>
              <w:spacing w:after="0" w:line="240" w:lineRule="auto"/>
            </w:pPr>
            <w:r w:rsidRPr="00F672AD">
              <w:t xml:space="preserve">        "reqId": "CAC0ABCDEFGHE32D90C57024D1716288444",</w:t>
            </w:r>
          </w:p>
          <w:p w14:paraId="671B2A03" w14:textId="77777777" w:rsidR="00814271" w:rsidRPr="00F672AD" w:rsidRDefault="000C6D67">
            <w:pPr>
              <w:pStyle w:val="Standardtext"/>
              <w:spacing w:after="0" w:line="240" w:lineRule="auto"/>
            </w:pPr>
            <w:r w:rsidRPr="00F672AD">
              <w:t xml:space="preserve">        "timestamp": "2023-10-13T10:51:57",</w:t>
            </w:r>
          </w:p>
          <w:p w14:paraId="1827AA21" w14:textId="77777777" w:rsidR="00814271" w:rsidRPr="00F672AD" w:rsidRDefault="000C6D67">
            <w:pPr>
              <w:pStyle w:val="Standardtext"/>
              <w:spacing w:after="0" w:line="240" w:lineRule="auto"/>
            </w:pPr>
            <w:r w:rsidRPr="00F672AD">
              <w:t xml:space="preserve">        "userId": "918097417414",</w:t>
            </w:r>
          </w:p>
          <w:p w14:paraId="44B68330" w14:textId="77777777" w:rsidR="00814271" w:rsidRPr="00F672AD" w:rsidRDefault="000C6D67">
            <w:pPr>
              <w:pStyle w:val="Standardtext"/>
              <w:spacing w:after="0" w:line="240" w:lineRule="auto"/>
            </w:pPr>
            <w:r w:rsidRPr="00F672AD">
              <w:t xml:space="preserve">        "version": "1"</w:t>
            </w:r>
          </w:p>
          <w:p w14:paraId="28D3A20E" w14:textId="77777777" w:rsidR="00814271" w:rsidRPr="00F672AD" w:rsidRDefault="000C6D67">
            <w:pPr>
              <w:pStyle w:val="Standardtext"/>
              <w:spacing w:after="0" w:line="240" w:lineRule="auto"/>
            </w:pPr>
            <w:r w:rsidRPr="00F672AD">
              <w:t xml:space="preserve">    },</w:t>
            </w:r>
          </w:p>
          <w:p w14:paraId="59FCAFDA" w14:textId="77777777" w:rsidR="00814271" w:rsidRPr="00F672AD" w:rsidRDefault="000C6D67">
            <w:pPr>
              <w:pStyle w:val="Standardtext"/>
              <w:spacing w:after="0" w:line="240" w:lineRule="auto"/>
            </w:pPr>
            <w:r w:rsidRPr="00F672AD">
              <w:t xml:space="preserve">    "payee": {</w:t>
            </w:r>
          </w:p>
          <w:p w14:paraId="4DF323F3" w14:textId="77777777" w:rsidR="00814271" w:rsidRPr="00F672AD" w:rsidRDefault="000C6D67">
            <w:pPr>
              <w:pStyle w:val="Standardtext"/>
              <w:spacing w:after="0" w:line="240" w:lineRule="auto"/>
            </w:pPr>
            <w:r w:rsidRPr="00F672AD">
              <w:t xml:space="preserve">        "name": "Payee Name",</w:t>
            </w:r>
          </w:p>
          <w:p w14:paraId="03B6EE62" w14:textId="77777777" w:rsidR="00814271" w:rsidRPr="00F672AD" w:rsidRDefault="000C6D67">
            <w:pPr>
              <w:pStyle w:val="Standardtext"/>
              <w:spacing w:after="0" w:line="240" w:lineRule="auto"/>
            </w:pPr>
            <w:r w:rsidRPr="00F672AD">
              <w:t xml:space="preserve">        "addr": "payeevpa@payeehandler",</w:t>
            </w:r>
          </w:p>
          <w:p w14:paraId="1BE3D58F" w14:textId="77777777" w:rsidR="00814271" w:rsidRPr="00F672AD" w:rsidRDefault="000C6D67">
            <w:pPr>
              <w:pStyle w:val="Standardtext"/>
              <w:spacing w:after="0" w:line="240" w:lineRule="auto"/>
            </w:pPr>
            <w:r w:rsidRPr="00F672AD">
              <w:t xml:space="preserve">        "cmId": "8600468271",</w:t>
            </w:r>
          </w:p>
          <w:p w14:paraId="0E848C05" w14:textId="77777777" w:rsidR="00814271" w:rsidRPr="00F672AD" w:rsidRDefault="000C6D67">
            <w:pPr>
              <w:pStyle w:val="Standardtext"/>
              <w:spacing w:after="0" w:line="240" w:lineRule="auto"/>
            </w:pPr>
            <w:r w:rsidRPr="00F672AD">
              <w:t xml:space="preserve">        "code": "8099",</w:t>
            </w:r>
          </w:p>
          <w:p w14:paraId="0DFC50B8" w14:textId="77777777" w:rsidR="00814271" w:rsidRPr="00F672AD" w:rsidRDefault="000C6D67">
            <w:pPr>
              <w:pStyle w:val="Standardtext"/>
              <w:spacing w:after="0" w:line="240" w:lineRule="auto"/>
            </w:pPr>
            <w:r w:rsidRPr="00F672AD">
              <w:t xml:space="preserve">        "account": {</w:t>
            </w:r>
          </w:p>
          <w:p w14:paraId="23B15F76" w14:textId="77777777" w:rsidR="00814271" w:rsidRPr="00F672AD" w:rsidRDefault="000C6D67">
            <w:pPr>
              <w:pStyle w:val="Standardtext"/>
              <w:spacing w:after="0" w:line="240" w:lineRule="auto"/>
            </w:pPr>
            <w:r w:rsidRPr="00F672AD">
              <w:t xml:space="preserve">            "acctNumber": "238010000880",</w:t>
            </w:r>
          </w:p>
          <w:p w14:paraId="66A809AE" w14:textId="77777777" w:rsidR="00814271" w:rsidRPr="00F672AD" w:rsidRDefault="000C6D67">
            <w:pPr>
              <w:pStyle w:val="Standardtext"/>
              <w:spacing w:after="0" w:line="240" w:lineRule="auto"/>
            </w:pPr>
            <w:r w:rsidRPr="00F672AD">
              <w:t xml:space="preserve">            "acctType": "CURRENT",</w:t>
            </w:r>
          </w:p>
          <w:p w14:paraId="578853EB" w14:textId="77777777" w:rsidR="00814271" w:rsidRPr="00F672AD" w:rsidRDefault="000C6D67">
            <w:pPr>
              <w:pStyle w:val="Standardtext"/>
              <w:spacing w:after="0" w:line="240" w:lineRule="auto"/>
            </w:pPr>
            <w:r w:rsidRPr="00F672AD">
              <w:t xml:space="preserve">            "ifsc": "HDFC0000101"</w:t>
            </w:r>
          </w:p>
          <w:p w14:paraId="240833F1" w14:textId="77777777" w:rsidR="00814271" w:rsidRPr="00F672AD" w:rsidRDefault="000C6D67">
            <w:pPr>
              <w:pStyle w:val="Standardtext"/>
              <w:spacing w:after="0" w:line="240" w:lineRule="auto"/>
            </w:pPr>
            <w:r w:rsidRPr="00F672AD">
              <w:t xml:space="preserve">        },</w:t>
            </w:r>
          </w:p>
          <w:p w14:paraId="69BD68A9" w14:textId="77777777" w:rsidR="00814271" w:rsidRPr="00F672AD" w:rsidRDefault="000C6D67">
            <w:pPr>
              <w:pStyle w:val="Standardtext"/>
              <w:spacing w:after="0" w:line="240" w:lineRule="auto"/>
            </w:pPr>
            <w:r w:rsidRPr="00F672AD">
              <w:t xml:space="preserve">        "merchant": {</w:t>
            </w:r>
          </w:p>
          <w:p w14:paraId="2264F982" w14:textId="77777777" w:rsidR="00814271" w:rsidRPr="00F672AD" w:rsidRDefault="000C6D67">
            <w:pPr>
              <w:pStyle w:val="Standardtext"/>
              <w:spacing w:after="0" w:line="240" w:lineRule="auto"/>
            </w:pPr>
            <w:r w:rsidRPr="00F672AD">
              <w:t xml:space="preserve">            "brand": "TestMerchant",</w:t>
            </w:r>
          </w:p>
          <w:p w14:paraId="16C4A91A" w14:textId="77777777" w:rsidR="00814271" w:rsidRPr="00F672AD" w:rsidRDefault="000C6D67">
            <w:pPr>
              <w:pStyle w:val="Standardtext"/>
              <w:spacing w:after="0" w:line="240" w:lineRule="auto"/>
            </w:pPr>
            <w:r w:rsidRPr="00F672AD">
              <w:t xml:space="preserve">            "franchise": "LearnFrench",</w:t>
            </w:r>
          </w:p>
          <w:p w14:paraId="1197F8C1" w14:textId="77777777" w:rsidR="00814271" w:rsidRPr="00F672AD" w:rsidRDefault="000C6D67">
            <w:pPr>
              <w:pStyle w:val="Standardtext"/>
              <w:spacing w:after="0" w:line="240" w:lineRule="auto"/>
            </w:pPr>
            <w:r w:rsidRPr="00F672AD">
              <w:t xml:space="preserve">            "legal": "Reliance",</w:t>
            </w:r>
          </w:p>
          <w:p w14:paraId="0E2EC155" w14:textId="77777777" w:rsidR="00814271" w:rsidRPr="00F672AD" w:rsidRDefault="000C6D67">
            <w:pPr>
              <w:pStyle w:val="Standardtext"/>
              <w:spacing w:after="0" w:line="240" w:lineRule="auto"/>
            </w:pPr>
            <w:r w:rsidRPr="00F672AD">
              <w:t xml:space="preserve">            "merchantGenre": "OFFLINE",</w:t>
            </w:r>
          </w:p>
          <w:p w14:paraId="32BB9CB7" w14:textId="77777777" w:rsidR="00814271" w:rsidRPr="00F672AD" w:rsidRDefault="000C6D67">
            <w:pPr>
              <w:pStyle w:val="Standardtext"/>
              <w:spacing w:after="0" w:line="240" w:lineRule="auto"/>
            </w:pPr>
            <w:r w:rsidRPr="00F672AD">
              <w:t xml:space="preserve">            "merchantID": "1234567",</w:t>
            </w:r>
          </w:p>
          <w:p w14:paraId="6277F338" w14:textId="77777777" w:rsidR="00814271" w:rsidRPr="00F672AD" w:rsidRDefault="000C6D67">
            <w:pPr>
              <w:pStyle w:val="Standardtext"/>
              <w:spacing w:after="0" w:line="240" w:lineRule="auto"/>
            </w:pPr>
            <w:r w:rsidRPr="00F672AD">
              <w:t xml:space="preserve">            "merchantType": "SMALL",</w:t>
            </w:r>
          </w:p>
          <w:p w14:paraId="2EBA83E9" w14:textId="77777777" w:rsidR="00814271" w:rsidRPr="00F672AD" w:rsidRDefault="000C6D67">
            <w:pPr>
              <w:pStyle w:val="Standardtext"/>
              <w:spacing w:after="0" w:line="240" w:lineRule="auto"/>
            </w:pPr>
            <w:r w:rsidRPr="00F672AD">
              <w:t xml:space="preserve">            "onBoardingType": "BANK",</w:t>
            </w:r>
          </w:p>
          <w:p w14:paraId="44634FF2" w14:textId="77777777" w:rsidR="00814271" w:rsidRPr="00F672AD" w:rsidRDefault="000C6D67">
            <w:pPr>
              <w:pStyle w:val="Standardtext"/>
              <w:spacing w:after="0" w:line="240" w:lineRule="auto"/>
            </w:pPr>
            <w:r w:rsidRPr="00F672AD">
              <w:t xml:space="preserve">            "ownershipType": "PRIVATE",</w:t>
            </w:r>
          </w:p>
          <w:p w14:paraId="30FEC9A3" w14:textId="77777777" w:rsidR="00814271" w:rsidRPr="00F672AD" w:rsidRDefault="000C6D67">
            <w:pPr>
              <w:pStyle w:val="Standardtext"/>
              <w:spacing w:after="0" w:line="240" w:lineRule="auto"/>
            </w:pPr>
            <w:r w:rsidRPr="00F672AD">
              <w:t xml:space="preserve">            "storeID": "7789",</w:t>
            </w:r>
          </w:p>
          <w:p w14:paraId="398A3A12" w14:textId="77777777" w:rsidR="00814271" w:rsidRPr="00F672AD" w:rsidRDefault="000C6D67">
            <w:pPr>
              <w:pStyle w:val="Standardtext"/>
              <w:spacing w:after="0" w:line="240" w:lineRule="auto"/>
            </w:pPr>
            <w:r w:rsidRPr="00F672AD">
              <w:t xml:space="preserve">            "subCode": "5678",</w:t>
            </w:r>
          </w:p>
          <w:p w14:paraId="06E2A5CD" w14:textId="77777777" w:rsidR="00814271" w:rsidRPr="00F672AD" w:rsidRDefault="000C6D67">
            <w:pPr>
              <w:pStyle w:val="Standardtext"/>
              <w:spacing w:after="0" w:line="240" w:lineRule="auto"/>
            </w:pPr>
            <w:r w:rsidRPr="00F672AD">
              <w:t xml:space="preserve">            "terminalID": "12345674"</w:t>
            </w:r>
          </w:p>
          <w:p w14:paraId="3FFF541B" w14:textId="77777777" w:rsidR="00814271" w:rsidRPr="00F672AD" w:rsidRDefault="000C6D67">
            <w:pPr>
              <w:pStyle w:val="Standardtext"/>
              <w:spacing w:after="0" w:line="240" w:lineRule="auto"/>
            </w:pPr>
            <w:r w:rsidRPr="00F672AD">
              <w:t xml:space="preserve">        }</w:t>
            </w:r>
          </w:p>
          <w:p w14:paraId="414A7736" w14:textId="77777777" w:rsidR="00814271" w:rsidRPr="00F672AD" w:rsidRDefault="000C6D67">
            <w:pPr>
              <w:pStyle w:val="Standardtext"/>
              <w:spacing w:after="0" w:line="240" w:lineRule="auto"/>
            </w:pPr>
            <w:r w:rsidRPr="00F672AD">
              <w:t xml:space="preserve">    },</w:t>
            </w:r>
          </w:p>
          <w:p w14:paraId="60CC1F91" w14:textId="77777777" w:rsidR="00814271" w:rsidRPr="00F672AD" w:rsidRDefault="000C6D67">
            <w:pPr>
              <w:pStyle w:val="Standardtext"/>
              <w:spacing w:after="0" w:line="240" w:lineRule="auto"/>
            </w:pPr>
            <w:r w:rsidRPr="00F672AD">
              <w:t xml:space="preserve">    "payer": {</w:t>
            </w:r>
          </w:p>
          <w:p w14:paraId="11E3EC6C" w14:textId="77777777" w:rsidR="00814271" w:rsidRPr="00F672AD" w:rsidRDefault="000C6D67">
            <w:pPr>
              <w:pStyle w:val="Standardtext"/>
              <w:spacing w:after="0" w:line="240" w:lineRule="auto"/>
            </w:pPr>
            <w:r w:rsidRPr="00F672AD">
              <w:t xml:space="preserve">        "addr": "mid000000000000115@montran.com",</w:t>
            </w:r>
          </w:p>
          <w:p w14:paraId="6FF1B08A" w14:textId="77777777" w:rsidR="00814271" w:rsidRPr="00F672AD" w:rsidRDefault="000C6D67">
            <w:pPr>
              <w:pStyle w:val="Standardtext"/>
              <w:spacing w:after="0" w:line="240" w:lineRule="auto"/>
            </w:pPr>
            <w:r w:rsidRPr="00F672AD">
              <w:t xml:space="preserve">        "account": {</w:t>
            </w:r>
          </w:p>
          <w:p w14:paraId="260E9F03" w14:textId="77777777" w:rsidR="00814271" w:rsidRPr="00F672AD" w:rsidRDefault="000C6D67">
            <w:pPr>
              <w:pStyle w:val="Standardtext"/>
              <w:spacing w:after="0" w:line="240" w:lineRule="auto"/>
            </w:pPr>
            <w:r w:rsidRPr="00F672AD">
              <w:t xml:space="preserve">            "acctNumber": "12345678901",</w:t>
            </w:r>
          </w:p>
          <w:p w14:paraId="19F6F9C1" w14:textId="77777777" w:rsidR="00814271" w:rsidRPr="00F672AD" w:rsidRDefault="000C6D67">
            <w:pPr>
              <w:pStyle w:val="Standardtext"/>
              <w:spacing w:after="0" w:line="240" w:lineRule="auto"/>
            </w:pPr>
            <w:r w:rsidRPr="00F672AD">
              <w:t xml:space="preserve">            "acctType": "VOUCHER",</w:t>
            </w:r>
          </w:p>
          <w:p w14:paraId="32D8156A" w14:textId="77777777" w:rsidR="00814271" w:rsidRPr="00F672AD" w:rsidRDefault="000C6D67">
            <w:pPr>
              <w:pStyle w:val="Standardtext"/>
              <w:spacing w:after="0" w:line="240" w:lineRule="auto"/>
            </w:pPr>
            <w:r w:rsidRPr="00F672AD">
              <w:t xml:space="preserve">            "ifsc": "</w:t>
            </w:r>
            <w:r w:rsidR="007E1FC7" w:rsidRPr="00F672AD">
              <w:t>BANDHAN</w:t>
            </w:r>
            <w:r w:rsidRPr="00F672AD">
              <w:t>0000001",</w:t>
            </w:r>
          </w:p>
          <w:p w14:paraId="26BA551B" w14:textId="77777777" w:rsidR="00814271" w:rsidRPr="00F672AD" w:rsidRDefault="000C6D67">
            <w:pPr>
              <w:pStyle w:val="Standardtext"/>
              <w:spacing w:after="0" w:line="240" w:lineRule="auto"/>
            </w:pPr>
            <w:r w:rsidRPr="00F672AD">
              <w:t xml:space="preserve">            "umn": "517a1a62bbd34a0e9d7cfcd018328294@montran.com"</w:t>
            </w:r>
          </w:p>
          <w:p w14:paraId="555FBF3B" w14:textId="77777777" w:rsidR="00814271" w:rsidRPr="00F672AD" w:rsidRDefault="000C6D67">
            <w:pPr>
              <w:pStyle w:val="Standardtext"/>
              <w:spacing w:after="0" w:line="240" w:lineRule="auto"/>
            </w:pPr>
            <w:r w:rsidRPr="00F672AD">
              <w:lastRenderedPageBreak/>
              <w:t xml:space="preserve">        },</w:t>
            </w:r>
          </w:p>
          <w:p w14:paraId="55380CC7" w14:textId="77777777" w:rsidR="00814271" w:rsidRPr="00F672AD" w:rsidRDefault="000C6D67">
            <w:pPr>
              <w:pStyle w:val="Standardtext"/>
              <w:spacing w:after="0" w:line="240" w:lineRule="auto"/>
            </w:pPr>
            <w:r w:rsidRPr="00F672AD">
              <w:t xml:space="preserve">        "cred": {</w:t>
            </w:r>
          </w:p>
          <w:p w14:paraId="624F2008" w14:textId="77777777" w:rsidR="00814271" w:rsidRPr="00F672AD" w:rsidRDefault="000C6D67">
            <w:pPr>
              <w:pStyle w:val="Standardtext"/>
              <w:spacing w:after="0" w:line="240" w:lineRule="auto"/>
            </w:pPr>
            <w:r w:rsidRPr="00F672AD">
              <w:t xml:space="preserve">            "code": "NPCI",</w:t>
            </w:r>
          </w:p>
          <w:p w14:paraId="108CC8C6" w14:textId="77777777" w:rsidR="00814271" w:rsidRPr="00F672AD" w:rsidRDefault="000C6D67">
            <w:pPr>
              <w:pStyle w:val="Standardtext"/>
              <w:spacing w:after="0" w:line="240" w:lineRule="auto"/>
            </w:pPr>
            <w:r w:rsidRPr="00F672AD">
              <w:t xml:space="preserve">            "ki": "20221209",</w:t>
            </w:r>
          </w:p>
          <w:p w14:paraId="03FEFCB2" w14:textId="77777777" w:rsidR="00814271" w:rsidRPr="00F672AD" w:rsidRDefault="000C6D67">
            <w:pPr>
              <w:pStyle w:val="Standardtext"/>
              <w:spacing w:after="0" w:line="240" w:lineRule="auto"/>
            </w:pPr>
            <w:r w:rsidRPr="00F672AD">
              <w:t xml:space="preserve">            "subType": "MPIN",</w:t>
            </w:r>
          </w:p>
          <w:p w14:paraId="6830E4F2" w14:textId="77777777" w:rsidR="00814271" w:rsidRPr="00F672AD" w:rsidRDefault="000C6D67">
            <w:pPr>
              <w:pStyle w:val="Standardtext"/>
              <w:spacing w:after="0" w:line="240" w:lineRule="auto"/>
            </w:pPr>
            <w:r w:rsidRPr="00F672AD">
              <w:t xml:space="preserve">            "type": "PIN",</w:t>
            </w:r>
          </w:p>
          <w:p w14:paraId="36CBFF2B" w14:textId="77777777" w:rsidR="00814271" w:rsidRPr="00F672AD" w:rsidRDefault="000C6D67">
            <w:pPr>
              <w:pStyle w:val="Standardtext"/>
              <w:spacing w:after="0" w:line="240" w:lineRule="auto"/>
            </w:pPr>
            <w:r w:rsidRPr="00F672AD">
              <w:t xml:space="preserve">            "value": "mHX1aiCIbqVWT5LOMa74LmcN2xb89UtaC2He5RqQN2HIU5b0CHLYqNAISPoTcR2H9KAkbn4eZBxn7dF7xIcoPhd3W4MWyRiLQs4x2fGg3LbZNPNdCNlA6w60Nz5wnV0rlgLzQyrsEFPFoNPL5N4FXVqDX5IofXS9iawdVTLQXNV+skwOQv9aSpSSIa15/t6AqjGVtwgRnLzUjo9PxdoSgT6LUGqgPFl7hEkVZJ+Wn7twPgN9rQhlv6dKp3y+EqKVsXqQJORRb/nUTDiJTxUrppDpbG4Cz20l5ZTrPohbGFstvLTaz1mtj/vCnT7fUHBonC22L1dkwk8tgrOjQ2zzkg=="</w:t>
            </w:r>
          </w:p>
          <w:p w14:paraId="4B08D3A3" w14:textId="77777777" w:rsidR="00814271" w:rsidRPr="00F672AD" w:rsidRDefault="000C6D67">
            <w:pPr>
              <w:pStyle w:val="Standardtext"/>
              <w:spacing w:after="0" w:line="240" w:lineRule="auto"/>
            </w:pPr>
            <w:r w:rsidRPr="00F672AD">
              <w:t xml:space="preserve">        }</w:t>
            </w:r>
          </w:p>
          <w:p w14:paraId="2CABE4D7" w14:textId="77777777" w:rsidR="00814271" w:rsidRPr="00F672AD" w:rsidRDefault="000C6D67">
            <w:pPr>
              <w:pStyle w:val="Standardtext"/>
              <w:spacing w:after="0" w:line="240" w:lineRule="auto"/>
            </w:pPr>
            <w:r w:rsidRPr="00F672AD">
              <w:t xml:space="preserve">    },</w:t>
            </w:r>
          </w:p>
          <w:p w14:paraId="5976D0AA" w14:textId="77777777" w:rsidR="00814271" w:rsidRPr="00F672AD" w:rsidRDefault="000C6D67">
            <w:pPr>
              <w:pStyle w:val="Standardtext"/>
              <w:spacing w:after="0" w:line="240" w:lineRule="auto"/>
            </w:pPr>
            <w:r w:rsidRPr="00F672AD">
              <w:t xml:space="preserve">    "txn": {</w:t>
            </w:r>
          </w:p>
          <w:p w14:paraId="3E2FEB51" w14:textId="77777777" w:rsidR="00814271" w:rsidRPr="00F672AD" w:rsidRDefault="000C6D67">
            <w:pPr>
              <w:pStyle w:val="Standardtext"/>
              <w:spacing w:after="0" w:line="240" w:lineRule="auto"/>
            </w:pPr>
            <w:r w:rsidRPr="00F672AD">
              <w:t xml:space="preserve">        "initiationMode": "11",</w:t>
            </w:r>
          </w:p>
          <w:p w14:paraId="4F6348EF" w14:textId="77777777" w:rsidR="00814271" w:rsidRPr="00F672AD" w:rsidRDefault="000C6D67">
            <w:pPr>
              <w:pStyle w:val="Standardtext"/>
              <w:spacing w:after="0" w:line="240" w:lineRule="auto"/>
            </w:pPr>
            <w:r w:rsidRPr="00F672AD">
              <w:t xml:space="preserve">        "note": "Voucher Payment",</w:t>
            </w:r>
          </w:p>
          <w:p w14:paraId="2EF1CFBE" w14:textId="77777777" w:rsidR="00814271" w:rsidRPr="00F672AD" w:rsidRDefault="000C6D67">
            <w:pPr>
              <w:pStyle w:val="Standardtext"/>
              <w:spacing w:after="0" w:line="240" w:lineRule="auto"/>
            </w:pPr>
            <w:r w:rsidRPr="00F672AD">
              <w:t xml:space="preserve">        "orgTxnId": "XYA5447D86914C14AC1B0A4C4A036B387B4",</w:t>
            </w:r>
          </w:p>
          <w:p w14:paraId="0DBB7A7A" w14:textId="77777777" w:rsidR="00814271" w:rsidRPr="00F672AD" w:rsidRDefault="000C6D67">
            <w:pPr>
              <w:pStyle w:val="Standardtext"/>
              <w:spacing w:after="0" w:line="240" w:lineRule="auto"/>
            </w:pPr>
            <w:r w:rsidRPr="00F672AD">
              <w:t xml:space="preserve">        "purpose": "A1",</w:t>
            </w:r>
          </w:p>
          <w:p w14:paraId="6C56549D" w14:textId="77777777" w:rsidR="00814271" w:rsidRPr="00F672AD" w:rsidRDefault="000C6D67">
            <w:pPr>
              <w:pStyle w:val="Standardtext"/>
              <w:spacing w:after="0" w:line="240" w:lineRule="auto"/>
            </w:pPr>
            <w:r w:rsidRPr="00F672AD">
              <w:t xml:space="preserve">        "refCategory": "00",</w:t>
            </w:r>
          </w:p>
          <w:p w14:paraId="46F8F103" w14:textId="77777777" w:rsidR="00814271" w:rsidRPr="00F672AD" w:rsidRDefault="000C6D67">
            <w:pPr>
              <w:pStyle w:val="Standardtext"/>
              <w:spacing w:after="0" w:line="240" w:lineRule="auto"/>
            </w:pPr>
            <w:r w:rsidRPr="00F672AD">
              <w:t xml:space="preserve">        "refId": "XYA5447D86914C14AC1B0A4C4A036B387B4",</w:t>
            </w:r>
          </w:p>
          <w:p w14:paraId="5742E22B" w14:textId="77777777" w:rsidR="00814271" w:rsidRPr="00F672AD" w:rsidRDefault="000C6D67">
            <w:pPr>
              <w:pStyle w:val="Standardtext"/>
              <w:spacing w:after="0" w:line="240" w:lineRule="auto"/>
            </w:pPr>
            <w:r w:rsidRPr="00F672AD">
              <w:t xml:space="preserve">        "refUrl": "https://referenceurl.net",</w:t>
            </w:r>
          </w:p>
          <w:p w14:paraId="3BEB82E8" w14:textId="77777777" w:rsidR="00814271" w:rsidRPr="00F672AD" w:rsidRDefault="000C6D67">
            <w:pPr>
              <w:pStyle w:val="Standardtext"/>
              <w:spacing w:after="0" w:line="240" w:lineRule="auto"/>
            </w:pPr>
            <w:r w:rsidRPr="00F672AD">
              <w:t xml:space="preserve">        "qr": {</w:t>
            </w:r>
          </w:p>
          <w:p w14:paraId="5509DEB7" w14:textId="77777777" w:rsidR="00814271" w:rsidRPr="00F672AD" w:rsidRDefault="000C6D67">
            <w:pPr>
              <w:pStyle w:val="Standardtext"/>
              <w:spacing w:after="0" w:line="240" w:lineRule="auto"/>
            </w:pPr>
            <w:r w:rsidRPr="00F672AD">
              <w:t xml:space="preserve">            "qrExpire": "2021-01-23T14:09:11+05:30",</w:t>
            </w:r>
          </w:p>
          <w:p w14:paraId="76B1E38D" w14:textId="77777777" w:rsidR="00814271" w:rsidRPr="00F672AD" w:rsidRDefault="000C6D67">
            <w:pPr>
              <w:pStyle w:val="Standardtext"/>
              <w:spacing w:after="0" w:line="240" w:lineRule="auto"/>
            </w:pPr>
            <w:r w:rsidRPr="00F672AD">
              <w:t xml:space="preserve">            "qrMedium": "00",</w:t>
            </w:r>
          </w:p>
          <w:p w14:paraId="21738698" w14:textId="77777777" w:rsidR="00814271" w:rsidRPr="00F672AD" w:rsidRDefault="000C6D67">
            <w:pPr>
              <w:pStyle w:val="Standardtext"/>
              <w:spacing w:after="0" w:line="240" w:lineRule="auto"/>
            </w:pPr>
            <w:r w:rsidRPr="00F672AD">
              <w:t xml:space="preserve">            "qrQuery": "53313",</w:t>
            </w:r>
          </w:p>
          <w:p w14:paraId="67FF3E1F" w14:textId="77777777" w:rsidR="00814271" w:rsidRPr="00F672AD" w:rsidRDefault="000C6D67">
            <w:pPr>
              <w:pStyle w:val="Standardtext"/>
              <w:spacing w:after="0" w:line="240" w:lineRule="auto"/>
            </w:pPr>
            <w:r w:rsidRPr="00F672AD">
              <w:t xml:space="preserve">            "qrStan": "210223123456",</w:t>
            </w:r>
          </w:p>
          <w:p w14:paraId="45FF2159" w14:textId="77777777" w:rsidR="00814271" w:rsidRPr="00F672AD" w:rsidRDefault="000C6D67">
            <w:pPr>
              <w:pStyle w:val="Standardtext"/>
              <w:spacing w:after="0" w:line="240" w:lineRule="auto"/>
            </w:pPr>
            <w:r w:rsidRPr="00F672AD">
              <w:t xml:space="preserve">            "qrTimestamp": "2022-04-13T12:21:24+05:30",</w:t>
            </w:r>
          </w:p>
          <w:p w14:paraId="67AF375C" w14:textId="77777777" w:rsidR="00814271" w:rsidRPr="00F672AD" w:rsidRDefault="000C6D67">
            <w:pPr>
              <w:pStyle w:val="Standardtext"/>
              <w:spacing w:after="0" w:line="240" w:lineRule="auto"/>
            </w:pPr>
            <w:r w:rsidRPr="00F672AD">
              <w:t xml:space="preserve">            "qrTxnId": "2132123121212121000",</w:t>
            </w:r>
          </w:p>
          <w:p w14:paraId="47EBB111" w14:textId="77777777" w:rsidR="00814271" w:rsidRPr="00F672AD" w:rsidRDefault="000C6D67">
            <w:pPr>
              <w:pStyle w:val="Standardtext"/>
              <w:spacing w:after="0" w:line="240" w:lineRule="auto"/>
            </w:pPr>
            <w:r w:rsidRPr="00F672AD">
              <w:t xml:space="preserve">            "qrVersion": "01",</w:t>
            </w:r>
          </w:p>
          <w:p w14:paraId="37F4C18D" w14:textId="77777777" w:rsidR="00814271" w:rsidRPr="00F672AD" w:rsidRDefault="000C6D67">
            <w:pPr>
              <w:pStyle w:val="Standardtext"/>
              <w:spacing w:after="0" w:line="240" w:lineRule="auto"/>
            </w:pPr>
            <w:r w:rsidRPr="00F672AD">
              <w:t xml:space="preserve">            "qrVerToken": "28428"</w:t>
            </w:r>
          </w:p>
          <w:p w14:paraId="43B21909" w14:textId="77777777" w:rsidR="00814271" w:rsidRPr="00F672AD" w:rsidRDefault="000C6D67">
            <w:pPr>
              <w:pStyle w:val="Standardtext"/>
              <w:spacing w:after="0" w:line="240" w:lineRule="auto"/>
            </w:pPr>
            <w:r w:rsidRPr="00F672AD">
              <w:t xml:space="preserve">        }</w:t>
            </w:r>
          </w:p>
          <w:p w14:paraId="22774DCE" w14:textId="77777777" w:rsidR="00814271" w:rsidRPr="00F672AD" w:rsidRDefault="000C6D67">
            <w:pPr>
              <w:pStyle w:val="Standardtext"/>
              <w:spacing w:after="0" w:line="240" w:lineRule="auto"/>
            </w:pPr>
            <w:r w:rsidRPr="00F672AD">
              <w:t xml:space="preserve">    }</w:t>
            </w:r>
          </w:p>
          <w:p w14:paraId="55F0A204" w14:textId="77777777" w:rsidR="00814271" w:rsidRPr="00F672AD" w:rsidRDefault="000C6D67">
            <w:pPr>
              <w:pStyle w:val="Standardtext"/>
              <w:spacing w:after="0" w:line="240" w:lineRule="auto"/>
            </w:pPr>
            <w:r w:rsidRPr="00F672AD">
              <w:t>}</w:t>
            </w:r>
          </w:p>
        </w:tc>
      </w:tr>
    </w:tbl>
    <w:p w14:paraId="6C93538E" w14:textId="77777777" w:rsidR="00814271" w:rsidRPr="00F672AD" w:rsidRDefault="00814271">
      <w:pPr>
        <w:pStyle w:val="Standardtext"/>
      </w:pPr>
    </w:p>
    <w:p w14:paraId="6AF96199"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220D32FA" w14:textId="77777777">
        <w:tc>
          <w:tcPr>
            <w:tcW w:w="9017" w:type="dxa"/>
          </w:tcPr>
          <w:p w14:paraId="7C2223E3" w14:textId="77777777" w:rsidR="00814271" w:rsidRPr="00F672AD" w:rsidRDefault="000C6D67">
            <w:pPr>
              <w:pStyle w:val="Standardtext"/>
              <w:spacing w:after="0" w:line="240" w:lineRule="auto"/>
            </w:pPr>
            <w:r w:rsidRPr="00F672AD">
              <w:t>{</w:t>
            </w:r>
          </w:p>
          <w:p w14:paraId="44C7BEAA" w14:textId="77777777" w:rsidR="00814271" w:rsidRPr="00F672AD" w:rsidRDefault="000C6D67">
            <w:pPr>
              <w:pStyle w:val="Standardtext"/>
              <w:spacing w:after="0" w:line="240" w:lineRule="auto"/>
            </w:pPr>
            <w:r w:rsidRPr="00F672AD">
              <w:t xml:space="preserve">    "custRef": "000000030005",</w:t>
            </w:r>
          </w:p>
          <w:p w14:paraId="3DEA5BB2" w14:textId="77777777" w:rsidR="00814271" w:rsidRPr="00F672AD" w:rsidRDefault="000C6D67">
            <w:pPr>
              <w:pStyle w:val="Standardtext"/>
              <w:spacing w:after="0" w:line="240" w:lineRule="auto"/>
            </w:pPr>
            <w:r w:rsidRPr="00F672AD">
              <w:t xml:space="preserve">    "error": "00",</w:t>
            </w:r>
          </w:p>
          <w:p w14:paraId="62CC90A2" w14:textId="77777777" w:rsidR="00814271" w:rsidRPr="00F672AD" w:rsidRDefault="000C6D67">
            <w:pPr>
              <w:pStyle w:val="Standardtext"/>
              <w:spacing w:after="0" w:line="240" w:lineRule="auto"/>
            </w:pPr>
            <w:r w:rsidRPr="00F672AD">
              <w:t xml:space="preserve">    "message": "Ok",</w:t>
            </w:r>
          </w:p>
          <w:p w14:paraId="5CD56FF1" w14:textId="77777777" w:rsidR="00814271" w:rsidRPr="00F672AD" w:rsidRDefault="000C6D67">
            <w:pPr>
              <w:pStyle w:val="Standardtext"/>
              <w:spacing w:after="0" w:line="240" w:lineRule="auto"/>
            </w:pPr>
            <w:r w:rsidRPr="00F672AD">
              <w:t xml:space="preserve">    "refId": "XYA5447D86914C14AC1B0A4C4A036B387B4",</w:t>
            </w:r>
          </w:p>
          <w:p w14:paraId="03344945" w14:textId="77777777" w:rsidR="00814271" w:rsidRPr="00F672AD" w:rsidRDefault="000C6D67">
            <w:pPr>
              <w:pStyle w:val="Standardtext"/>
              <w:spacing w:after="0" w:line="240" w:lineRule="auto"/>
            </w:pPr>
            <w:r w:rsidRPr="00F672AD">
              <w:lastRenderedPageBreak/>
              <w:t xml:space="preserve">    "reqId": "CAC0ABCDEFGHE32D90C57024D1716288444",</w:t>
            </w:r>
          </w:p>
          <w:p w14:paraId="07EB91F2" w14:textId="77777777" w:rsidR="00814271" w:rsidRPr="00F672AD" w:rsidRDefault="000C6D67">
            <w:pPr>
              <w:pStyle w:val="Standardtext"/>
              <w:spacing w:after="0" w:line="240" w:lineRule="auto"/>
            </w:pPr>
            <w:r w:rsidRPr="00F672AD">
              <w:t xml:space="preserve">    "status": 200,</w:t>
            </w:r>
          </w:p>
          <w:p w14:paraId="734A9507" w14:textId="77777777" w:rsidR="00814271" w:rsidRPr="00F672AD" w:rsidRDefault="000C6D67">
            <w:pPr>
              <w:pStyle w:val="Standardtext"/>
              <w:spacing w:after="0" w:line="240" w:lineRule="auto"/>
            </w:pPr>
            <w:r w:rsidRPr="00F672AD">
              <w:t xml:space="preserve">    "timestamp": "2024-05-21T16:20:45",</w:t>
            </w:r>
          </w:p>
          <w:p w14:paraId="0F443382" w14:textId="77777777" w:rsidR="00814271" w:rsidRPr="00F672AD" w:rsidRDefault="000C6D67">
            <w:pPr>
              <w:pStyle w:val="Standardtext"/>
              <w:spacing w:after="0" w:line="240" w:lineRule="auto"/>
            </w:pPr>
            <w:r w:rsidRPr="00F672AD">
              <w:t xml:space="preserve">    "txnId": "CAC0ABCDEFGHE32D90C57024D1716288444"</w:t>
            </w:r>
          </w:p>
          <w:p w14:paraId="4678C43D" w14:textId="77777777" w:rsidR="00814271" w:rsidRPr="00F672AD" w:rsidRDefault="000C6D67">
            <w:pPr>
              <w:pStyle w:val="Standardtext"/>
              <w:spacing w:after="0" w:line="240" w:lineRule="auto"/>
            </w:pPr>
            <w:r w:rsidRPr="00F672AD">
              <w:t>}</w:t>
            </w:r>
          </w:p>
        </w:tc>
      </w:tr>
    </w:tbl>
    <w:p w14:paraId="6F6959FD" w14:textId="77777777" w:rsidR="00814271" w:rsidRPr="00F672AD" w:rsidRDefault="00814271">
      <w:pPr>
        <w:pStyle w:val="Standardtext"/>
      </w:pPr>
    </w:p>
    <w:p w14:paraId="37AE2F74" w14:textId="77777777" w:rsidR="00814271" w:rsidRPr="00F672AD" w:rsidRDefault="00814271">
      <w:pPr>
        <w:pStyle w:val="Standardtext"/>
      </w:pPr>
    </w:p>
    <w:p w14:paraId="305F4863" w14:textId="77777777" w:rsidR="00814271" w:rsidRPr="00F672AD" w:rsidRDefault="000C6D67">
      <w:pPr>
        <w:pStyle w:val="Heading2"/>
        <w:ind w:left="1120"/>
      </w:pPr>
      <w:bookmarkStart w:id="429" w:name="_Toc195548908"/>
      <w:r w:rsidRPr="00F672AD">
        <w:t>VoucherExecute API Request and Response</w:t>
      </w:r>
      <w:bookmarkEnd w:id="429"/>
    </w:p>
    <w:p w14:paraId="5268D03C" w14:textId="77777777" w:rsidR="00814271" w:rsidRPr="00F672AD" w:rsidRDefault="000C6D67">
      <w:pPr>
        <w:pStyle w:val="Heading3"/>
      </w:pPr>
      <w:bookmarkStart w:id="430" w:name="_Toc195548909"/>
      <w:r w:rsidRPr="00F672AD">
        <w:t>Request Format</w:t>
      </w:r>
      <w:bookmarkEnd w:id="430"/>
    </w:p>
    <w:tbl>
      <w:tblPr>
        <w:tblW w:w="5000" w:type="pct"/>
        <w:tblLook w:val="04A0" w:firstRow="1" w:lastRow="0" w:firstColumn="1" w:lastColumn="0" w:noHBand="0" w:noVBand="1"/>
      </w:tblPr>
      <w:tblGrid>
        <w:gridCol w:w="1548"/>
        <w:gridCol w:w="839"/>
        <w:gridCol w:w="829"/>
        <w:gridCol w:w="856"/>
        <w:gridCol w:w="4935"/>
      </w:tblGrid>
      <w:tr w:rsidR="00814271" w:rsidRPr="00F672AD" w14:paraId="0C8415A8" w14:textId="77777777">
        <w:trPr>
          <w:trHeight w:val="290"/>
        </w:trPr>
        <w:tc>
          <w:tcPr>
            <w:tcW w:w="794" w:type="pct"/>
            <w:tcBorders>
              <w:top w:val="single" w:sz="8" w:space="0" w:color="41B3A3"/>
              <w:left w:val="single" w:sz="8" w:space="0" w:color="41B3A3"/>
              <w:bottom w:val="single" w:sz="8" w:space="0" w:color="41B3A3"/>
              <w:right w:val="single" w:sz="8" w:space="0" w:color="41B3A3"/>
            </w:tcBorders>
            <w:shd w:val="clear" w:color="000000" w:fill="009681"/>
            <w:vAlign w:val="center"/>
          </w:tcPr>
          <w:p w14:paraId="1A097893"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78634CA8"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41B3A3"/>
              <w:left w:val="nil"/>
              <w:bottom w:val="single" w:sz="8" w:space="0" w:color="41B3A3"/>
              <w:right w:val="single" w:sz="8" w:space="0" w:color="41B3A3"/>
            </w:tcBorders>
            <w:shd w:val="clear" w:color="000000" w:fill="009681"/>
            <w:vAlign w:val="center"/>
          </w:tcPr>
          <w:p w14:paraId="1480BE2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41B3A3"/>
              <w:left w:val="nil"/>
              <w:bottom w:val="single" w:sz="8" w:space="0" w:color="41B3A3"/>
              <w:right w:val="single" w:sz="8" w:space="0" w:color="41B3A3"/>
            </w:tcBorders>
            <w:shd w:val="clear" w:color="000000" w:fill="009681"/>
            <w:vAlign w:val="center"/>
          </w:tcPr>
          <w:p w14:paraId="2A0B67AF"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41B3A3"/>
              <w:left w:val="nil"/>
              <w:bottom w:val="single" w:sz="8" w:space="0" w:color="41B3A3"/>
              <w:right w:val="single" w:sz="8" w:space="0" w:color="41B3A3"/>
            </w:tcBorders>
            <w:shd w:val="clear" w:color="000000" w:fill="009681"/>
            <w:vAlign w:val="center"/>
          </w:tcPr>
          <w:p w14:paraId="1295810A"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745AE668"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23F8A4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mount</w:t>
            </w:r>
          </w:p>
        </w:tc>
        <w:tc>
          <w:tcPr>
            <w:tcW w:w="354" w:type="pct"/>
            <w:tcBorders>
              <w:top w:val="nil"/>
              <w:left w:val="nil"/>
              <w:bottom w:val="single" w:sz="8" w:space="0" w:color="41B3A3"/>
              <w:right w:val="single" w:sz="8" w:space="0" w:color="41B3A3"/>
            </w:tcBorders>
            <w:shd w:val="clear" w:color="auto" w:fill="auto"/>
            <w:vAlign w:val="center"/>
          </w:tcPr>
          <w:p w14:paraId="1AA87A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4C7A9B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169EFAD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6C0AC60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69DBAC8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E46201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nitiationMode</w:t>
            </w:r>
          </w:p>
        </w:tc>
        <w:tc>
          <w:tcPr>
            <w:tcW w:w="354" w:type="pct"/>
            <w:tcBorders>
              <w:top w:val="nil"/>
              <w:left w:val="nil"/>
              <w:bottom w:val="single" w:sz="8" w:space="0" w:color="41B3A3"/>
              <w:right w:val="single" w:sz="8" w:space="0" w:color="41B3A3"/>
            </w:tcBorders>
            <w:shd w:val="clear" w:color="auto" w:fill="auto"/>
            <w:vAlign w:val="center"/>
          </w:tcPr>
          <w:p w14:paraId="4349D30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0231374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3522EED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1832A47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43563EB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B76FF0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tp</w:t>
            </w:r>
          </w:p>
        </w:tc>
        <w:tc>
          <w:tcPr>
            <w:tcW w:w="354" w:type="pct"/>
            <w:tcBorders>
              <w:top w:val="nil"/>
              <w:left w:val="nil"/>
              <w:bottom w:val="single" w:sz="8" w:space="0" w:color="41B3A3"/>
              <w:right w:val="single" w:sz="8" w:space="0" w:color="41B3A3"/>
            </w:tcBorders>
            <w:shd w:val="clear" w:color="auto" w:fill="auto"/>
            <w:vAlign w:val="center"/>
          </w:tcPr>
          <w:p w14:paraId="0F2281A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39D5339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43292A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1D4035A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34BCDA66"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EB0315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purpose</w:t>
            </w:r>
          </w:p>
        </w:tc>
        <w:tc>
          <w:tcPr>
            <w:tcW w:w="354" w:type="pct"/>
            <w:tcBorders>
              <w:top w:val="nil"/>
              <w:left w:val="nil"/>
              <w:bottom w:val="single" w:sz="8" w:space="0" w:color="41B3A3"/>
              <w:right w:val="single" w:sz="8" w:space="0" w:color="41B3A3"/>
            </w:tcBorders>
            <w:shd w:val="clear" w:color="auto" w:fill="auto"/>
            <w:vAlign w:val="center"/>
          </w:tcPr>
          <w:p w14:paraId="2862C2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6FDC1D5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6A5F65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68D4548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50976D2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C135CD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mn</w:t>
            </w:r>
          </w:p>
        </w:tc>
        <w:tc>
          <w:tcPr>
            <w:tcW w:w="354" w:type="pct"/>
            <w:tcBorders>
              <w:top w:val="nil"/>
              <w:left w:val="nil"/>
              <w:bottom w:val="single" w:sz="8" w:space="0" w:color="41B3A3"/>
              <w:right w:val="single" w:sz="8" w:space="0" w:color="41B3A3"/>
            </w:tcBorders>
            <w:shd w:val="clear" w:color="auto" w:fill="auto"/>
            <w:vAlign w:val="center"/>
          </w:tcPr>
          <w:p w14:paraId="1DDD592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354" w:type="pct"/>
            <w:tcBorders>
              <w:top w:val="nil"/>
              <w:left w:val="nil"/>
              <w:bottom w:val="single" w:sz="8" w:space="0" w:color="41B3A3"/>
              <w:right w:val="single" w:sz="8" w:space="0" w:color="41B3A3"/>
            </w:tcBorders>
            <w:shd w:val="clear" w:color="auto" w:fill="auto"/>
            <w:vAlign w:val="center"/>
          </w:tcPr>
          <w:p w14:paraId="4FB21E1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617" w:type="pct"/>
            <w:tcBorders>
              <w:top w:val="nil"/>
              <w:left w:val="nil"/>
              <w:bottom w:val="single" w:sz="8" w:space="0" w:color="41B3A3"/>
              <w:right w:val="single" w:sz="8" w:space="0" w:color="41B3A3"/>
            </w:tcBorders>
            <w:shd w:val="clear" w:color="auto" w:fill="auto"/>
            <w:vAlign w:val="center"/>
          </w:tcPr>
          <w:p w14:paraId="7F3901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c>
          <w:tcPr>
            <w:tcW w:w="2881" w:type="pct"/>
            <w:tcBorders>
              <w:top w:val="nil"/>
              <w:left w:val="nil"/>
              <w:bottom w:val="single" w:sz="8" w:space="0" w:color="41B3A3"/>
              <w:right w:val="single" w:sz="8" w:space="0" w:color="41B3A3"/>
            </w:tcBorders>
            <w:shd w:val="clear" w:color="auto" w:fill="auto"/>
            <w:vAlign w:val="center"/>
          </w:tcPr>
          <w:p w14:paraId="48FDEDC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w:t>
            </w:r>
          </w:p>
        </w:tc>
      </w:tr>
      <w:tr w:rsidR="00814271" w:rsidRPr="00F672AD" w14:paraId="30FCD2EF"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C43D2DA"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device</w:t>
            </w:r>
          </w:p>
        </w:tc>
      </w:tr>
      <w:tr w:rsidR="00814271" w:rsidRPr="00F672AD" w14:paraId="0A315241"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E34D73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w:t>
            </w:r>
          </w:p>
        </w:tc>
        <w:tc>
          <w:tcPr>
            <w:tcW w:w="354" w:type="pct"/>
            <w:tcBorders>
              <w:top w:val="nil"/>
              <w:left w:val="nil"/>
              <w:bottom w:val="single" w:sz="8" w:space="0" w:color="41B3A3"/>
              <w:right w:val="single" w:sz="8" w:space="0" w:color="41B3A3"/>
            </w:tcBorders>
            <w:shd w:val="clear" w:color="auto" w:fill="auto"/>
            <w:vAlign w:val="center"/>
          </w:tcPr>
          <w:p w14:paraId="7C3142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8C799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6C54932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39F1D3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Package Name </w:t>
            </w:r>
          </w:p>
        </w:tc>
      </w:tr>
      <w:tr w:rsidR="00814271" w:rsidRPr="00F672AD" w14:paraId="124BAA6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12D37B8"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pVersion</w:t>
            </w:r>
          </w:p>
        </w:tc>
        <w:tc>
          <w:tcPr>
            <w:tcW w:w="354" w:type="pct"/>
            <w:tcBorders>
              <w:top w:val="nil"/>
              <w:left w:val="nil"/>
              <w:bottom w:val="single" w:sz="8" w:space="0" w:color="41B3A3"/>
              <w:right w:val="single" w:sz="8" w:space="0" w:color="41B3A3"/>
            </w:tcBorders>
            <w:shd w:val="clear" w:color="auto" w:fill="auto"/>
            <w:vAlign w:val="center"/>
          </w:tcPr>
          <w:p w14:paraId="5EBF58D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DC04FD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w:t>
            </w:r>
          </w:p>
        </w:tc>
        <w:tc>
          <w:tcPr>
            <w:tcW w:w="617" w:type="pct"/>
            <w:tcBorders>
              <w:top w:val="nil"/>
              <w:left w:val="nil"/>
              <w:bottom w:val="single" w:sz="8" w:space="0" w:color="41B3A3"/>
              <w:right w:val="single" w:sz="8" w:space="0" w:color="41B3A3"/>
            </w:tcBorders>
            <w:shd w:val="clear" w:color="auto" w:fill="auto"/>
            <w:vAlign w:val="center"/>
          </w:tcPr>
          <w:p w14:paraId="05C441E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w:t>
            </w:r>
          </w:p>
        </w:tc>
        <w:tc>
          <w:tcPr>
            <w:tcW w:w="2881" w:type="pct"/>
            <w:tcBorders>
              <w:top w:val="nil"/>
              <w:left w:val="nil"/>
              <w:bottom w:val="single" w:sz="8" w:space="0" w:color="41B3A3"/>
              <w:right w:val="single" w:sz="8" w:space="0" w:color="41B3A3"/>
            </w:tcBorders>
            <w:shd w:val="clear" w:color="auto" w:fill="auto"/>
            <w:vAlign w:val="center"/>
          </w:tcPr>
          <w:p w14:paraId="5521F1F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Application Version </w:t>
            </w:r>
          </w:p>
        </w:tc>
      </w:tr>
      <w:tr w:rsidR="00814271" w:rsidRPr="00F672AD" w14:paraId="0AD0C45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BD4206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apability</w:t>
            </w:r>
          </w:p>
        </w:tc>
        <w:tc>
          <w:tcPr>
            <w:tcW w:w="354" w:type="pct"/>
            <w:tcBorders>
              <w:top w:val="nil"/>
              <w:left w:val="nil"/>
              <w:bottom w:val="single" w:sz="8" w:space="0" w:color="41B3A3"/>
              <w:right w:val="single" w:sz="8" w:space="0" w:color="41B3A3"/>
            </w:tcBorders>
            <w:shd w:val="clear" w:color="auto" w:fill="auto"/>
            <w:vAlign w:val="center"/>
          </w:tcPr>
          <w:p w14:paraId="13ED09F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7A3C85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314A286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4FD772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Capability</w:t>
            </w:r>
          </w:p>
        </w:tc>
      </w:tr>
      <w:tr w:rsidR="00814271" w:rsidRPr="00F672AD" w14:paraId="23D2399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6085DA0"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geocode</w:t>
            </w:r>
          </w:p>
        </w:tc>
        <w:tc>
          <w:tcPr>
            <w:tcW w:w="354" w:type="pct"/>
            <w:tcBorders>
              <w:top w:val="nil"/>
              <w:left w:val="nil"/>
              <w:bottom w:val="single" w:sz="8" w:space="0" w:color="41B3A3"/>
              <w:right w:val="single" w:sz="8" w:space="0" w:color="41B3A3"/>
            </w:tcBorders>
            <w:shd w:val="clear" w:color="auto" w:fill="auto"/>
            <w:vAlign w:val="center"/>
          </w:tcPr>
          <w:p w14:paraId="09FC82D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7334E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w:t>
            </w:r>
          </w:p>
        </w:tc>
        <w:tc>
          <w:tcPr>
            <w:tcW w:w="617" w:type="pct"/>
            <w:tcBorders>
              <w:top w:val="nil"/>
              <w:left w:val="nil"/>
              <w:bottom w:val="single" w:sz="8" w:space="0" w:color="41B3A3"/>
              <w:right w:val="single" w:sz="8" w:space="0" w:color="41B3A3"/>
            </w:tcBorders>
            <w:shd w:val="clear" w:color="auto" w:fill="auto"/>
            <w:vAlign w:val="center"/>
          </w:tcPr>
          <w:p w14:paraId="4658C9F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748EDA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atitude and Longitude of the device</w:t>
            </w:r>
          </w:p>
        </w:tc>
      </w:tr>
      <w:tr w:rsidR="00814271" w:rsidRPr="00F672AD" w14:paraId="7F2C33E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2F7735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d</w:t>
            </w:r>
          </w:p>
        </w:tc>
        <w:tc>
          <w:tcPr>
            <w:tcW w:w="354" w:type="pct"/>
            <w:tcBorders>
              <w:top w:val="nil"/>
              <w:left w:val="nil"/>
              <w:bottom w:val="single" w:sz="8" w:space="0" w:color="41B3A3"/>
              <w:right w:val="single" w:sz="8" w:space="0" w:color="41B3A3"/>
            </w:tcBorders>
            <w:shd w:val="clear" w:color="auto" w:fill="auto"/>
            <w:vAlign w:val="center"/>
          </w:tcPr>
          <w:p w14:paraId="7A10167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563A888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1E939C6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FE3BF3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Device ID </w:t>
            </w:r>
          </w:p>
        </w:tc>
      </w:tr>
      <w:tr w:rsidR="00814271" w:rsidRPr="00F672AD" w14:paraId="1DE5E060"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DCF9C8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p</w:t>
            </w:r>
          </w:p>
        </w:tc>
        <w:tc>
          <w:tcPr>
            <w:tcW w:w="354" w:type="pct"/>
            <w:tcBorders>
              <w:top w:val="nil"/>
              <w:left w:val="nil"/>
              <w:bottom w:val="single" w:sz="8" w:space="0" w:color="41B3A3"/>
              <w:right w:val="single" w:sz="8" w:space="0" w:color="41B3A3"/>
            </w:tcBorders>
            <w:shd w:val="clear" w:color="auto" w:fill="auto"/>
            <w:vAlign w:val="center"/>
          </w:tcPr>
          <w:p w14:paraId="00B4B3B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F5E86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585C0B9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E3477D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IP</w:t>
            </w:r>
          </w:p>
        </w:tc>
      </w:tr>
      <w:tr w:rsidR="00814271" w:rsidRPr="00F672AD" w14:paraId="5F214BE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6DD8CF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location</w:t>
            </w:r>
          </w:p>
        </w:tc>
        <w:tc>
          <w:tcPr>
            <w:tcW w:w="354" w:type="pct"/>
            <w:tcBorders>
              <w:top w:val="nil"/>
              <w:left w:val="nil"/>
              <w:bottom w:val="single" w:sz="8" w:space="0" w:color="41B3A3"/>
              <w:right w:val="single" w:sz="8" w:space="0" w:color="41B3A3"/>
            </w:tcBorders>
            <w:shd w:val="clear" w:color="auto" w:fill="auto"/>
            <w:vAlign w:val="center"/>
          </w:tcPr>
          <w:p w14:paraId="4C76454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04DD68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752B7897"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FBE35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Location</w:t>
            </w:r>
          </w:p>
        </w:tc>
      </w:tr>
      <w:tr w:rsidR="00814271" w:rsidRPr="00F672AD" w14:paraId="2B09842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B691956"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w:t>
            </w:r>
          </w:p>
        </w:tc>
        <w:tc>
          <w:tcPr>
            <w:tcW w:w="354" w:type="pct"/>
            <w:tcBorders>
              <w:top w:val="nil"/>
              <w:left w:val="nil"/>
              <w:bottom w:val="single" w:sz="8" w:space="0" w:color="41B3A3"/>
              <w:right w:val="single" w:sz="8" w:space="0" w:color="41B3A3"/>
            </w:tcBorders>
            <w:shd w:val="clear" w:color="auto" w:fill="auto"/>
            <w:vAlign w:val="center"/>
          </w:tcPr>
          <w:p w14:paraId="29FDB1D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049D38E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2</w:t>
            </w:r>
          </w:p>
        </w:tc>
        <w:tc>
          <w:tcPr>
            <w:tcW w:w="617" w:type="pct"/>
            <w:tcBorders>
              <w:top w:val="nil"/>
              <w:left w:val="nil"/>
              <w:bottom w:val="single" w:sz="8" w:space="0" w:color="41B3A3"/>
              <w:right w:val="single" w:sz="8" w:space="0" w:color="41B3A3"/>
            </w:tcBorders>
            <w:shd w:val="clear" w:color="auto" w:fill="auto"/>
            <w:vAlign w:val="center"/>
          </w:tcPr>
          <w:p w14:paraId="1E9D236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D6306D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obile Number</w:t>
            </w:r>
          </w:p>
        </w:tc>
      </w:tr>
      <w:tr w:rsidR="00814271" w:rsidRPr="00F672AD" w14:paraId="6B63C3AD"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7207CAE"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os</w:t>
            </w:r>
          </w:p>
        </w:tc>
        <w:tc>
          <w:tcPr>
            <w:tcW w:w="354" w:type="pct"/>
            <w:tcBorders>
              <w:top w:val="nil"/>
              <w:left w:val="nil"/>
              <w:bottom w:val="single" w:sz="8" w:space="0" w:color="41B3A3"/>
              <w:right w:val="single" w:sz="8" w:space="0" w:color="41B3A3"/>
            </w:tcBorders>
            <w:shd w:val="clear" w:color="auto" w:fill="auto"/>
            <w:vAlign w:val="center"/>
          </w:tcPr>
          <w:p w14:paraId="245BD9E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2C26F3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8309E9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C3FEC9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OS Version</w:t>
            </w:r>
          </w:p>
        </w:tc>
      </w:tr>
      <w:tr w:rsidR="00814271" w:rsidRPr="00F672AD" w14:paraId="6007FA1B"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6D56C2D9"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w:t>
            </w:r>
          </w:p>
        </w:tc>
        <w:tc>
          <w:tcPr>
            <w:tcW w:w="354" w:type="pct"/>
            <w:tcBorders>
              <w:top w:val="nil"/>
              <w:left w:val="nil"/>
              <w:bottom w:val="single" w:sz="8" w:space="0" w:color="41B3A3"/>
              <w:right w:val="single" w:sz="8" w:space="0" w:color="41B3A3"/>
            </w:tcBorders>
            <w:shd w:val="clear" w:color="auto" w:fill="auto"/>
            <w:vAlign w:val="center"/>
          </w:tcPr>
          <w:p w14:paraId="347DFA8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00155C6"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2E447E5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14B0DC8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lecom Operator</w:t>
            </w:r>
          </w:p>
        </w:tc>
      </w:tr>
      <w:tr w:rsidR="00814271" w:rsidRPr="00F672AD" w14:paraId="4D9160A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2D12D552"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ype</w:t>
            </w:r>
          </w:p>
        </w:tc>
        <w:tc>
          <w:tcPr>
            <w:tcW w:w="354" w:type="pct"/>
            <w:tcBorders>
              <w:top w:val="nil"/>
              <w:left w:val="nil"/>
              <w:bottom w:val="single" w:sz="8" w:space="0" w:color="41B3A3"/>
              <w:right w:val="single" w:sz="8" w:space="0" w:color="41B3A3"/>
            </w:tcBorders>
            <w:shd w:val="clear" w:color="auto" w:fill="auto"/>
            <w:vAlign w:val="center"/>
          </w:tcPr>
          <w:p w14:paraId="468E79C3"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62E218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16E2922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D0D2D5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w:t>
            </w:r>
          </w:p>
        </w:tc>
      </w:tr>
      <w:tr w:rsidR="00814271" w:rsidRPr="00F672AD" w14:paraId="5864F592" w14:textId="77777777">
        <w:trPr>
          <w:trHeight w:val="300"/>
        </w:trPr>
        <w:tc>
          <w:tcPr>
            <w:tcW w:w="5000" w:type="pct"/>
            <w:gridSpan w:val="5"/>
            <w:tcBorders>
              <w:top w:val="single" w:sz="8" w:space="0" w:color="41B3A3"/>
              <w:left w:val="single" w:sz="8" w:space="0" w:color="41B3A3"/>
              <w:bottom w:val="single" w:sz="8" w:space="0" w:color="41B3A3"/>
              <w:right w:val="single" w:sz="8" w:space="0" w:color="41B3A3"/>
            </w:tcBorders>
            <w:shd w:val="clear" w:color="auto" w:fill="auto"/>
            <w:vAlign w:val="center"/>
          </w:tcPr>
          <w:p w14:paraId="5D35149F" w14:textId="77777777" w:rsidR="00814271" w:rsidRPr="00F672AD" w:rsidRDefault="000C6D67">
            <w:pPr>
              <w:spacing w:before="0" w:after="0" w:line="240" w:lineRule="auto"/>
              <w:jc w:val="center"/>
              <w:rPr>
                <w:rFonts w:ascii="Calibri" w:eastAsia="Times New Roman" w:hAnsi="Calibri" w:cs="Calibri"/>
                <w:b/>
                <w:bCs/>
                <w:color w:val="000000"/>
                <w:lang w:val="en-IN" w:eastAsia="en-IN"/>
              </w:rPr>
            </w:pPr>
            <w:r w:rsidRPr="00F672AD">
              <w:rPr>
                <w:rFonts w:ascii="Calibri" w:eastAsia="Times New Roman" w:hAnsi="Calibri" w:cs="Calibri"/>
                <w:b/>
                <w:bCs/>
                <w:color w:val="000000"/>
                <w:lang w:val="en-IN" w:eastAsia="en-IN"/>
              </w:rPr>
              <w:t>header</w:t>
            </w:r>
          </w:p>
        </w:tc>
      </w:tr>
      <w:tr w:rsidR="00814271" w:rsidRPr="00F672AD" w14:paraId="0A49887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42DCBC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5BEEDCF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75A0DE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377F19F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214929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4338F52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20551F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userId</w:t>
            </w:r>
          </w:p>
        </w:tc>
        <w:tc>
          <w:tcPr>
            <w:tcW w:w="354" w:type="pct"/>
            <w:tcBorders>
              <w:top w:val="nil"/>
              <w:left w:val="nil"/>
              <w:bottom w:val="single" w:sz="8" w:space="0" w:color="41B3A3"/>
              <w:right w:val="single" w:sz="8" w:space="0" w:color="41B3A3"/>
            </w:tcBorders>
            <w:shd w:val="clear" w:color="auto" w:fill="auto"/>
            <w:vAlign w:val="center"/>
          </w:tcPr>
          <w:p w14:paraId="6126398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27B121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1670FE5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7D9A26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rchant ID</w:t>
            </w:r>
          </w:p>
        </w:tc>
      </w:tr>
      <w:tr w:rsidR="00814271" w:rsidRPr="00F672AD" w14:paraId="76E12ABA"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B20E26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version</w:t>
            </w:r>
          </w:p>
        </w:tc>
        <w:tc>
          <w:tcPr>
            <w:tcW w:w="354" w:type="pct"/>
            <w:tcBorders>
              <w:top w:val="nil"/>
              <w:left w:val="nil"/>
              <w:bottom w:val="single" w:sz="8" w:space="0" w:color="41B3A3"/>
              <w:right w:val="single" w:sz="8" w:space="0" w:color="41B3A3"/>
            </w:tcBorders>
            <w:shd w:val="clear" w:color="auto" w:fill="auto"/>
            <w:vAlign w:val="center"/>
          </w:tcPr>
          <w:p w14:paraId="379A8D7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F3103F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6</w:t>
            </w:r>
          </w:p>
        </w:tc>
        <w:tc>
          <w:tcPr>
            <w:tcW w:w="617" w:type="pct"/>
            <w:tcBorders>
              <w:top w:val="nil"/>
              <w:left w:val="nil"/>
              <w:bottom w:val="single" w:sz="8" w:space="0" w:color="41B3A3"/>
              <w:right w:val="single" w:sz="8" w:space="0" w:color="41B3A3"/>
            </w:tcBorders>
            <w:shd w:val="clear" w:color="auto" w:fill="auto"/>
            <w:vAlign w:val="center"/>
          </w:tcPr>
          <w:p w14:paraId="5672D5E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E83F1D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API Version - Static value '1.0'</w:t>
            </w:r>
          </w:p>
        </w:tc>
      </w:tr>
      <w:tr w:rsidR="00814271" w:rsidRPr="00F672AD" w14:paraId="352FA977"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731242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lientID</w:t>
            </w:r>
          </w:p>
        </w:tc>
        <w:tc>
          <w:tcPr>
            <w:tcW w:w="354" w:type="pct"/>
            <w:tcBorders>
              <w:top w:val="nil"/>
              <w:left w:val="nil"/>
              <w:bottom w:val="single" w:sz="8" w:space="0" w:color="41B3A3"/>
              <w:right w:val="single" w:sz="8" w:space="0" w:color="41B3A3"/>
            </w:tcBorders>
            <w:shd w:val="clear" w:color="auto" w:fill="auto"/>
            <w:vAlign w:val="center"/>
          </w:tcPr>
          <w:p w14:paraId="734576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AE15BB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0</w:t>
            </w:r>
          </w:p>
        </w:tc>
        <w:tc>
          <w:tcPr>
            <w:tcW w:w="617" w:type="pct"/>
            <w:tcBorders>
              <w:top w:val="nil"/>
              <w:left w:val="nil"/>
              <w:bottom w:val="single" w:sz="8" w:space="0" w:color="41B3A3"/>
              <w:right w:val="single" w:sz="8" w:space="0" w:color="41B3A3"/>
            </w:tcBorders>
            <w:shd w:val="clear" w:color="auto" w:fill="auto"/>
            <w:vAlign w:val="center"/>
          </w:tcPr>
          <w:p w14:paraId="428804F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734871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erminal ID assigned to the Merchant</w:t>
            </w:r>
          </w:p>
        </w:tc>
      </w:tr>
      <w:tr w:rsidR="00814271" w:rsidRPr="00F672AD" w14:paraId="47E416E2"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00851CEA"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hannel</w:t>
            </w:r>
          </w:p>
        </w:tc>
        <w:tc>
          <w:tcPr>
            <w:tcW w:w="354" w:type="pct"/>
            <w:tcBorders>
              <w:top w:val="nil"/>
              <w:left w:val="nil"/>
              <w:bottom w:val="single" w:sz="8" w:space="0" w:color="41B3A3"/>
              <w:right w:val="single" w:sz="8" w:space="0" w:color="41B3A3"/>
            </w:tcBorders>
            <w:shd w:val="clear" w:color="auto" w:fill="auto"/>
            <w:vAlign w:val="center"/>
          </w:tcPr>
          <w:p w14:paraId="0DB2F8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05681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3877B361"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6329711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evice Type (Static Value of the channel) - MOB</w:t>
            </w:r>
          </w:p>
        </w:tc>
      </w:tr>
      <w:tr w:rsidR="00814271" w:rsidRPr="00F672AD" w14:paraId="69D6156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44EB74B"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2ADA6DE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18B6C6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36DBB4F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5B9F41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Date &amp; Time e.g. 2024-03-21T14:22:02</w:t>
            </w:r>
          </w:p>
        </w:tc>
      </w:tr>
      <w:tr w:rsidR="00814271" w:rsidRPr="00F672AD" w14:paraId="6A2329E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55011F8F"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w:t>
            </w:r>
          </w:p>
        </w:tc>
        <w:tc>
          <w:tcPr>
            <w:tcW w:w="354" w:type="pct"/>
            <w:tcBorders>
              <w:top w:val="nil"/>
              <w:left w:val="nil"/>
              <w:bottom w:val="single" w:sz="8" w:space="0" w:color="41B3A3"/>
              <w:right w:val="single" w:sz="8" w:space="0" w:color="41B3A3"/>
            </w:tcBorders>
            <w:shd w:val="clear" w:color="auto" w:fill="auto"/>
            <w:vAlign w:val="center"/>
          </w:tcPr>
          <w:p w14:paraId="2724A1C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35FB15A"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1000</w:t>
            </w:r>
          </w:p>
        </w:tc>
        <w:tc>
          <w:tcPr>
            <w:tcW w:w="617" w:type="pct"/>
            <w:tcBorders>
              <w:top w:val="nil"/>
              <w:left w:val="nil"/>
              <w:bottom w:val="single" w:sz="8" w:space="0" w:color="41B3A3"/>
              <w:right w:val="single" w:sz="8" w:space="0" w:color="41B3A3"/>
            </w:tcBorders>
            <w:shd w:val="clear" w:color="auto" w:fill="auto"/>
            <w:vAlign w:val="center"/>
          </w:tcPr>
          <w:p w14:paraId="4923A3E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C</w:t>
            </w:r>
          </w:p>
        </w:tc>
        <w:tc>
          <w:tcPr>
            <w:tcW w:w="2881" w:type="pct"/>
            <w:tcBorders>
              <w:top w:val="nil"/>
              <w:left w:val="nil"/>
              <w:bottom w:val="single" w:sz="8" w:space="0" w:color="41B3A3"/>
              <w:right w:val="single" w:sz="8" w:space="0" w:color="41B3A3"/>
            </w:tcBorders>
            <w:shd w:val="clear" w:color="auto" w:fill="auto"/>
            <w:vAlign w:val="center"/>
          </w:tcPr>
          <w:p w14:paraId="7753EFCB"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MAC of the request</w:t>
            </w:r>
          </w:p>
        </w:tc>
      </w:tr>
    </w:tbl>
    <w:p w14:paraId="620B0670" w14:textId="77777777" w:rsidR="00814271" w:rsidRPr="00F672AD" w:rsidRDefault="00814271">
      <w:pPr>
        <w:pStyle w:val="Standardtext"/>
      </w:pPr>
    </w:p>
    <w:p w14:paraId="5C02E521" w14:textId="77777777" w:rsidR="00814271" w:rsidRPr="00F672AD" w:rsidRDefault="000C6D67">
      <w:pPr>
        <w:pStyle w:val="Heading3"/>
      </w:pPr>
      <w:bookmarkStart w:id="431" w:name="_Toc195548910"/>
      <w:r w:rsidRPr="00F672AD">
        <w:t>Response Format</w:t>
      </w:r>
      <w:bookmarkEnd w:id="431"/>
    </w:p>
    <w:tbl>
      <w:tblPr>
        <w:tblW w:w="5000" w:type="pct"/>
        <w:tblLook w:val="04A0" w:firstRow="1" w:lastRow="0" w:firstColumn="1" w:lastColumn="0" w:noHBand="0" w:noVBand="1"/>
      </w:tblPr>
      <w:tblGrid>
        <w:gridCol w:w="1299"/>
        <w:gridCol w:w="839"/>
        <w:gridCol w:w="829"/>
        <w:gridCol w:w="980"/>
        <w:gridCol w:w="5060"/>
      </w:tblGrid>
      <w:tr w:rsidR="00814271" w:rsidRPr="00F672AD" w14:paraId="12F47FFC" w14:textId="77777777">
        <w:trPr>
          <w:trHeight w:val="290"/>
        </w:trPr>
        <w:tc>
          <w:tcPr>
            <w:tcW w:w="794" w:type="pct"/>
            <w:tcBorders>
              <w:top w:val="single" w:sz="8" w:space="0" w:color="auto"/>
              <w:left w:val="single" w:sz="8" w:space="0" w:color="auto"/>
              <w:bottom w:val="single" w:sz="8" w:space="0" w:color="auto"/>
              <w:right w:val="single" w:sz="8" w:space="0" w:color="auto"/>
            </w:tcBorders>
            <w:shd w:val="clear" w:color="000000" w:fill="009681"/>
            <w:vAlign w:val="center"/>
          </w:tcPr>
          <w:p w14:paraId="761D1926"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Name</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555AB1CD"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Format</w:t>
            </w:r>
          </w:p>
        </w:tc>
        <w:tc>
          <w:tcPr>
            <w:tcW w:w="354" w:type="pct"/>
            <w:tcBorders>
              <w:top w:val="single" w:sz="8" w:space="0" w:color="auto"/>
              <w:left w:val="nil"/>
              <w:bottom w:val="single" w:sz="8" w:space="0" w:color="auto"/>
              <w:right w:val="single" w:sz="8" w:space="0" w:color="auto"/>
            </w:tcBorders>
            <w:shd w:val="clear" w:color="000000" w:fill="009681"/>
            <w:vAlign w:val="center"/>
          </w:tcPr>
          <w:p w14:paraId="1363EE00"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Length</w:t>
            </w:r>
          </w:p>
        </w:tc>
        <w:tc>
          <w:tcPr>
            <w:tcW w:w="617" w:type="pct"/>
            <w:tcBorders>
              <w:top w:val="single" w:sz="8" w:space="0" w:color="auto"/>
              <w:left w:val="nil"/>
              <w:bottom w:val="single" w:sz="8" w:space="0" w:color="auto"/>
              <w:right w:val="single" w:sz="8" w:space="0" w:color="auto"/>
            </w:tcBorders>
            <w:shd w:val="clear" w:color="000000" w:fill="009681"/>
            <w:vAlign w:val="center"/>
          </w:tcPr>
          <w:p w14:paraId="7BAE3862"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M/O</w:t>
            </w:r>
          </w:p>
        </w:tc>
        <w:tc>
          <w:tcPr>
            <w:tcW w:w="2881" w:type="pct"/>
            <w:tcBorders>
              <w:top w:val="single" w:sz="8" w:space="0" w:color="auto"/>
              <w:left w:val="nil"/>
              <w:bottom w:val="single" w:sz="8" w:space="0" w:color="auto"/>
              <w:right w:val="single" w:sz="8" w:space="0" w:color="auto"/>
            </w:tcBorders>
            <w:shd w:val="clear" w:color="000000" w:fill="009681"/>
            <w:vAlign w:val="center"/>
          </w:tcPr>
          <w:p w14:paraId="65B60541" w14:textId="77777777" w:rsidR="00814271" w:rsidRPr="00F672AD" w:rsidRDefault="000C6D67">
            <w:pPr>
              <w:spacing w:before="0" w:after="0" w:line="240" w:lineRule="auto"/>
              <w:jc w:val="center"/>
              <w:rPr>
                <w:rFonts w:ascii="Garamond" w:eastAsia="Times New Roman" w:hAnsi="Garamond" w:cs="Times New Roman"/>
                <w:b/>
                <w:bCs/>
                <w:color w:val="FFFFFF"/>
                <w:sz w:val="20"/>
                <w:szCs w:val="20"/>
                <w:lang w:val="en-IN" w:eastAsia="en-IN"/>
              </w:rPr>
            </w:pPr>
            <w:r w:rsidRPr="00F672AD">
              <w:rPr>
                <w:rFonts w:ascii="Garamond" w:eastAsia="Times New Roman" w:hAnsi="Garamond" w:cs="Times New Roman"/>
                <w:b/>
                <w:bCs/>
                <w:color w:val="FFFFFF"/>
                <w:sz w:val="20"/>
                <w:szCs w:val="20"/>
                <w:lang w:val="en-IN" w:eastAsia="en-IN"/>
              </w:rPr>
              <w:t>Description</w:t>
            </w:r>
          </w:p>
        </w:tc>
      </w:tr>
      <w:tr w:rsidR="00814271" w:rsidRPr="00F672AD" w14:paraId="46472C13"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8DE9334"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error</w:t>
            </w:r>
          </w:p>
        </w:tc>
        <w:tc>
          <w:tcPr>
            <w:tcW w:w="354" w:type="pct"/>
            <w:tcBorders>
              <w:top w:val="nil"/>
              <w:left w:val="nil"/>
              <w:bottom w:val="single" w:sz="8" w:space="0" w:color="41B3A3"/>
              <w:right w:val="single" w:sz="8" w:space="0" w:color="41B3A3"/>
            </w:tcBorders>
            <w:shd w:val="clear" w:color="auto" w:fill="auto"/>
            <w:vAlign w:val="center"/>
          </w:tcPr>
          <w:p w14:paraId="1DC2159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9C4458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w:t>
            </w:r>
          </w:p>
        </w:tc>
        <w:tc>
          <w:tcPr>
            <w:tcW w:w="617" w:type="pct"/>
            <w:tcBorders>
              <w:top w:val="nil"/>
              <w:left w:val="nil"/>
              <w:bottom w:val="single" w:sz="8" w:space="0" w:color="41B3A3"/>
              <w:right w:val="single" w:sz="8" w:space="0" w:color="41B3A3"/>
            </w:tcBorders>
            <w:shd w:val="clear" w:color="auto" w:fill="auto"/>
            <w:vAlign w:val="center"/>
          </w:tcPr>
          <w:p w14:paraId="39AC6B4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269BE90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Code </w:t>
            </w:r>
          </w:p>
        </w:tc>
      </w:tr>
      <w:tr w:rsidR="00814271" w:rsidRPr="00F672AD" w14:paraId="1CDE8059"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3372A4C7"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essage</w:t>
            </w:r>
          </w:p>
        </w:tc>
        <w:tc>
          <w:tcPr>
            <w:tcW w:w="354" w:type="pct"/>
            <w:tcBorders>
              <w:top w:val="nil"/>
              <w:left w:val="nil"/>
              <w:bottom w:val="single" w:sz="8" w:space="0" w:color="41B3A3"/>
              <w:right w:val="single" w:sz="8" w:space="0" w:color="41B3A3"/>
            </w:tcBorders>
            <w:shd w:val="clear" w:color="auto" w:fill="auto"/>
            <w:vAlign w:val="center"/>
          </w:tcPr>
          <w:p w14:paraId="502831E5"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10F029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50</w:t>
            </w:r>
          </w:p>
        </w:tc>
        <w:tc>
          <w:tcPr>
            <w:tcW w:w="617" w:type="pct"/>
            <w:tcBorders>
              <w:top w:val="nil"/>
              <w:left w:val="nil"/>
              <w:bottom w:val="single" w:sz="8" w:space="0" w:color="41B3A3"/>
              <w:right w:val="single" w:sz="8" w:space="0" w:color="41B3A3"/>
            </w:tcBorders>
            <w:shd w:val="clear" w:color="auto" w:fill="auto"/>
            <w:vAlign w:val="center"/>
          </w:tcPr>
          <w:p w14:paraId="27E36A5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A7385BD"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 xml:space="preserve">Error Description </w:t>
            </w:r>
          </w:p>
        </w:tc>
      </w:tr>
      <w:tr w:rsidR="00814271" w:rsidRPr="00F672AD" w14:paraId="3C19CF9E"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1EEEA44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reqId</w:t>
            </w:r>
          </w:p>
        </w:tc>
        <w:tc>
          <w:tcPr>
            <w:tcW w:w="354" w:type="pct"/>
            <w:tcBorders>
              <w:top w:val="nil"/>
              <w:left w:val="nil"/>
              <w:bottom w:val="single" w:sz="8" w:space="0" w:color="41B3A3"/>
              <w:right w:val="single" w:sz="8" w:space="0" w:color="41B3A3"/>
            </w:tcBorders>
            <w:shd w:val="clear" w:color="auto" w:fill="auto"/>
            <w:vAlign w:val="center"/>
          </w:tcPr>
          <w:p w14:paraId="44204E3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266596C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5</w:t>
            </w:r>
          </w:p>
        </w:tc>
        <w:tc>
          <w:tcPr>
            <w:tcW w:w="617" w:type="pct"/>
            <w:tcBorders>
              <w:top w:val="nil"/>
              <w:left w:val="nil"/>
              <w:bottom w:val="single" w:sz="8" w:space="0" w:color="41B3A3"/>
              <w:right w:val="single" w:sz="8" w:space="0" w:color="41B3A3"/>
            </w:tcBorders>
            <w:shd w:val="clear" w:color="auto" w:fill="auto"/>
            <w:vAlign w:val="center"/>
          </w:tcPr>
          <w:p w14:paraId="22573C39"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07AE12F4"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ransaction ID - Unique Identifier of the request</w:t>
            </w:r>
          </w:p>
        </w:tc>
      </w:tr>
      <w:tr w:rsidR="00814271" w:rsidRPr="00F672AD" w14:paraId="1D058C4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453EA3FC"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atus</w:t>
            </w:r>
          </w:p>
        </w:tc>
        <w:tc>
          <w:tcPr>
            <w:tcW w:w="354" w:type="pct"/>
            <w:tcBorders>
              <w:top w:val="nil"/>
              <w:left w:val="nil"/>
              <w:bottom w:val="single" w:sz="8" w:space="0" w:color="41B3A3"/>
              <w:right w:val="single" w:sz="8" w:space="0" w:color="41B3A3"/>
            </w:tcBorders>
            <w:shd w:val="clear" w:color="auto" w:fill="auto"/>
            <w:vAlign w:val="center"/>
          </w:tcPr>
          <w:p w14:paraId="0F25CE3F"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3865F63E"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3</w:t>
            </w:r>
          </w:p>
        </w:tc>
        <w:tc>
          <w:tcPr>
            <w:tcW w:w="617" w:type="pct"/>
            <w:tcBorders>
              <w:top w:val="nil"/>
              <w:left w:val="nil"/>
              <w:bottom w:val="single" w:sz="8" w:space="0" w:color="41B3A3"/>
              <w:right w:val="single" w:sz="8" w:space="0" w:color="41B3A3"/>
            </w:tcBorders>
            <w:shd w:val="clear" w:color="auto" w:fill="auto"/>
            <w:vAlign w:val="center"/>
          </w:tcPr>
          <w:p w14:paraId="3AA47A9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52FF08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HTTP Status</w:t>
            </w:r>
          </w:p>
        </w:tc>
      </w:tr>
      <w:tr w:rsidR="00814271" w:rsidRPr="00F672AD" w14:paraId="50632E24" w14:textId="77777777">
        <w:trPr>
          <w:trHeight w:val="300"/>
        </w:trPr>
        <w:tc>
          <w:tcPr>
            <w:tcW w:w="794" w:type="pct"/>
            <w:tcBorders>
              <w:top w:val="nil"/>
              <w:left w:val="single" w:sz="8" w:space="0" w:color="41B3A3"/>
              <w:bottom w:val="single" w:sz="8" w:space="0" w:color="41B3A3"/>
              <w:right w:val="single" w:sz="8" w:space="0" w:color="41B3A3"/>
            </w:tcBorders>
            <w:shd w:val="clear" w:color="auto" w:fill="auto"/>
            <w:vAlign w:val="center"/>
          </w:tcPr>
          <w:p w14:paraId="78E2DA53" w14:textId="77777777" w:rsidR="00814271" w:rsidRPr="00F672AD" w:rsidRDefault="000C6D67">
            <w:pPr>
              <w:spacing w:before="0" w:after="0" w:line="240" w:lineRule="auto"/>
              <w:jc w:val="left"/>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timestamp</w:t>
            </w:r>
          </w:p>
        </w:tc>
        <w:tc>
          <w:tcPr>
            <w:tcW w:w="354" w:type="pct"/>
            <w:tcBorders>
              <w:top w:val="nil"/>
              <w:left w:val="nil"/>
              <w:bottom w:val="single" w:sz="8" w:space="0" w:color="41B3A3"/>
              <w:right w:val="single" w:sz="8" w:space="0" w:color="41B3A3"/>
            </w:tcBorders>
            <w:shd w:val="clear" w:color="auto" w:fill="auto"/>
            <w:vAlign w:val="center"/>
          </w:tcPr>
          <w:p w14:paraId="31DEA940"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String</w:t>
            </w:r>
          </w:p>
        </w:tc>
        <w:tc>
          <w:tcPr>
            <w:tcW w:w="354" w:type="pct"/>
            <w:tcBorders>
              <w:top w:val="nil"/>
              <w:left w:val="nil"/>
              <w:bottom w:val="single" w:sz="8" w:space="0" w:color="41B3A3"/>
              <w:right w:val="single" w:sz="8" w:space="0" w:color="41B3A3"/>
            </w:tcBorders>
            <w:shd w:val="clear" w:color="auto" w:fill="auto"/>
            <w:vAlign w:val="center"/>
          </w:tcPr>
          <w:p w14:paraId="460FC2E8"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25</w:t>
            </w:r>
          </w:p>
        </w:tc>
        <w:tc>
          <w:tcPr>
            <w:tcW w:w="617" w:type="pct"/>
            <w:tcBorders>
              <w:top w:val="nil"/>
              <w:left w:val="nil"/>
              <w:bottom w:val="single" w:sz="8" w:space="0" w:color="41B3A3"/>
              <w:right w:val="single" w:sz="8" w:space="0" w:color="41B3A3"/>
            </w:tcBorders>
            <w:shd w:val="clear" w:color="auto" w:fill="auto"/>
            <w:vAlign w:val="center"/>
          </w:tcPr>
          <w:p w14:paraId="65B52322"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M</w:t>
            </w:r>
          </w:p>
        </w:tc>
        <w:tc>
          <w:tcPr>
            <w:tcW w:w="2881" w:type="pct"/>
            <w:tcBorders>
              <w:top w:val="nil"/>
              <w:left w:val="nil"/>
              <w:bottom w:val="single" w:sz="8" w:space="0" w:color="41B3A3"/>
              <w:right w:val="single" w:sz="8" w:space="0" w:color="41B3A3"/>
            </w:tcBorders>
            <w:shd w:val="clear" w:color="auto" w:fill="auto"/>
            <w:vAlign w:val="center"/>
          </w:tcPr>
          <w:p w14:paraId="7111BBEC" w14:textId="77777777" w:rsidR="00814271" w:rsidRPr="00F672AD" w:rsidRDefault="000C6D67">
            <w:pPr>
              <w:spacing w:before="0" w:after="0" w:line="240" w:lineRule="auto"/>
              <w:rPr>
                <w:rFonts w:ascii="Calibri" w:eastAsia="Times New Roman" w:hAnsi="Calibri" w:cs="Calibri"/>
                <w:color w:val="000000"/>
                <w:lang w:val="en-IN" w:eastAsia="en-IN"/>
              </w:rPr>
            </w:pPr>
            <w:r w:rsidRPr="00F672AD">
              <w:rPr>
                <w:rFonts w:ascii="Calibri" w:eastAsia="Times New Roman" w:hAnsi="Calibri" w:cs="Calibri"/>
                <w:color w:val="000000"/>
                <w:lang w:val="en-IN" w:eastAsia="en-IN"/>
              </w:rPr>
              <w:t>ISO Date &amp; Time</w:t>
            </w:r>
          </w:p>
        </w:tc>
      </w:tr>
    </w:tbl>
    <w:p w14:paraId="07EDFA04" w14:textId="77777777" w:rsidR="00814271" w:rsidRPr="00F672AD" w:rsidRDefault="00814271">
      <w:pPr>
        <w:pStyle w:val="Standardtext"/>
      </w:pPr>
    </w:p>
    <w:p w14:paraId="4F9D2440" w14:textId="77777777" w:rsidR="00814271" w:rsidRPr="00F672AD" w:rsidRDefault="000C6D67">
      <w:pPr>
        <w:pStyle w:val="Heading3"/>
      </w:pPr>
      <w:bookmarkStart w:id="432" w:name="_Toc195548911"/>
      <w:r w:rsidRPr="00F672AD">
        <w:t>Sample Message</w:t>
      </w:r>
      <w:bookmarkEnd w:id="432"/>
    </w:p>
    <w:p w14:paraId="5A8478F3" w14:textId="77777777" w:rsidR="00814271" w:rsidRPr="00F672AD" w:rsidRDefault="000C6D67">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814271" w:rsidRPr="00F672AD" w14:paraId="51B2E0CF" w14:textId="77777777">
        <w:tc>
          <w:tcPr>
            <w:tcW w:w="9017" w:type="dxa"/>
          </w:tcPr>
          <w:p w14:paraId="2720E9FB" w14:textId="77777777" w:rsidR="00814271" w:rsidRPr="00F672AD" w:rsidRDefault="000C6D67">
            <w:pPr>
              <w:pStyle w:val="Standardtext"/>
              <w:spacing w:after="0" w:line="240" w:lineRule="auto"/>
            </w:pPr>
            <w:r w:rsidRPr="00F672AD">
              <w:t>{</w:t>
            </w:r>
          </w:p>
          <w:p w14:paraId="34BD04A5" w14:textId="77777777" w:rsidR="00814271" w:rsidRPr="00F672AD" w:rsidRDefault="000C6D67">
            <w:pPr>
              <w:pStyle w:val="Standardtext"/>
              <w:spacing w:after="0" w:line="240" w:lineRule="auto"/>
            </w:pPr>
            <w:r w:rsidRPr="00F672AD">
              <w:t xml:space="preserve">    "device": {</w:t>
            </w:r>
          </w:p>
          <w:p w14:paraId="52680C33" w14:textId="77777777" w:rsidR="00814271" w:rsidRPr="00F672AD" w:rsidRDefault="000C6D67">
            <w:pPr>
              <w:pStyle w:val="Standardtext"/>
              <w:spacing w:after="0" w:line="240" w:lineRule="auto"/>
            </w:pPr>
            <w:r w:rsidRPr="00F672AD">
              <w:t xml:space="preserve">        "app": "PhonePe",</w:t>
            </w:r>
          </w:p>
          <w:p w14:paraId="7CA8EDB2" w14:textId="77777777" w:rsidR="00814271" w:rsidRPr="00F672AD" w:rsidRDefault="000C6D67">
            <w:pPr>
              <w:pStyle w:val="Standardtext"/>
              <w:spacing w:after="0" w:line="240" w:lineRule="auto"/>
            </w:pPr>
            <w:r w:rsidRPr="00F672AD">
              <w:t xml:space="preserve">        "appVersion": "1",</w:t>
            </w:r>
          </w:p>
          <w:p w14:paraId="77B3B873" w14:textId="77777777" w:rsidR="00814271" w:rsidRPr="00F672AD" w:rsidRDefault="000C6D67">
            <w:pPr>
              <w:pStyle w:val="Standardtext"/>
              <w:spacing w:after="0" w:line="240" w:lineRule="auto"/>
            </w:pPr>
            <w:r w:rsidRPr="00F672AD">
              <w:t xml:space="preserve">        "capability": "011001",</w:t>
            </w:r>
          </w:p>
          <w:p w14:paraId="44B81E78" w14:textId="77777777" w:rsidR="00814271" w:rsidRPr="00F672AD" w:rsidRDefault="000C6D67">
            <w:pPr>
              <w:pStyle w:val="Standardtext"/>
              <w:spacing w:after="0" w:line="240" w:lineRule="auto"/>
            </w:pPr>
            <w:r w:rsidRPr="00F672AD">
              <w:t xml:space="preserve">        "geocode": "0.0.0.0",</w:t>
            </w:r>
          </w:p>
          <w:p w14:paraId="6675C3D3" w14:textId="77777777" w:rsidR="00814271" w:rsidRPr="00F672AD" w:rsidRDefault="000C6D67">
            <w:pPr>
              <w:pStyle w:val="Standardtext"/>
              <w:spacing w:after="0" w:line="240" w:lineRule="auto"/>
            </w:pPr>
            <w:r w:rsidRPr="00F672AD">
              <w:t xml:space="preserve">        "id": "V4FIIFEUCU5L79R8",</w:t>
            </w:r>
          </w:p>
          <w:p w14:paraId="4EE65483" w14:textId="77777777" w:rsidR="00814271" w:rsidRPr="00F672AD" w:rsidRDefault="000C6D67">
            <w:pPr>
              <w:pStyle w:val="Standardtext"/>
              <w:spacing w:after="0" w:line="240" w:lineRule="auto"/>
            </w:pPr>
            <w:r w:rsidRPr="00F672AD">
              <w:t xml:space="preserve">        "ip": "172.16.50.65",</w:t>
            </w:r>
          </w:p>
          <w:p w14:paraId="7544FDC7" w14:textId="77777777" w:rsidR="00814271" w:rsidRPr="00F672AD" w:rsidRDefault="000C6D67">
            <w:pPr>
              <w:pStyle w:val="Standardtext"/>
              <w:spacing w:after="0" w:line="240" w:lineRule="auto"/>
            </w:pPr>
            <w:r w:rsidRPr="00F672AD">
              <w:t xml:space="preserve">        "location": "Mumbai",</w:t>
            </w:r>
          </w:p>
          <w:p w14:paraId="72C8B37A" w14:textId="77777777" w:rsidR="00814271" w:rsidRPr="00F672AD" w:rsidRDefault="000C6D67">
            <w:pPr>
              <w:pStyle w:val="Standardtext"/>
              <w:spacing w:after="0" w:line="240" w:lineRule="auto"/>
            </w:pPr>
            <w:r w:rsidRPr="00F672AD">
              <w:t xml:space="preserve">        "mobile": "918097417414",</w:t>
            </w:r>
          </w:p>
          <w:p w14:paraId="189A36A6" w14:textId="77777777" w:rsidR="00814271" w:rsidRPr="00F672AD" w:rsidRDefault="000C6D67">
            <w:pPr>
              <w:pStyle w:val="Standardtext"/>
              <w:spacing w:after="0" w:line="240" w:lineRule="auto"/>
            </w:pPr>
            <w:r w:rsidRPr="00F672AD">
              <w:t xml:space="preserve">        "os": "Android10",</w:t>
            </w:r>
          </w:p>
          <w:p w14:paraId="6F2F445C" w14:textId="77777777" w:rsidR="00814271" w:rsidRPr="00F672AD" w:rsidRDefault="000C6D67">
            <w:pPr>
              <w:pStyle w:val="Standardtext"/>
              <w:spacing w:after="0" w:line="240" w:lineRule="auto"/>
            </w:pPr>
            <w:r w:rsidRPr="00F672AD">
              <w:t xml:space="preserve">        "telecom": "Airtel",</w:t>
            </w:r>
          </w:p>
          <w:p w14:paraId="035E7742" w14:textId="77777777" w:rsidR="00814271" w:rsidRPr="00F672AD" w:rsidRDefault="000C6D67">
            <w:pPr>
              <w:pStyle w:val="Standardtext"/>
              <w:spacing w:after="0" w:line="240" w:lineRule="auto"/>
            </w:pPr>
            <w:r w:rsidRPr="00F672AD">
              <w:t xml:space="preserve">        "type": "MOB"</w:t>
            </w:r>
          </w:p>
          <w:p w14:paraId="5A11DFF0" w14:textId="77777777" w:rsidR="00814271" w:rsidRPr="00F672AD" w:rsidRDefault="000C6D67">
            <w:pPr>
              <w:pStyle w:val="Standardtext"/>
              <w:spacing w:after="0" w:line="240" w:lineRule="auto"/>
            </w:pPr>
            <w:r w:rsidRPr="00F672AD">
              <w:t xml:space="preserve">    },</w:t>
            </w:r>
          </w:p>
          <w:p w14:paraId="7AC8E688" w14:textId="77777777" w:rsidR="00814271" w:rsidRPr="00F672AD" w:rsidRDefault="000C6D67">
            <w:pPr>
              <w:pStyle w:val="Standardtext"/>
              <w:spacing w:after="0" w:line="240" w:lineRule="auto"/>
            </w:pPr>
            <w:r w:rsidRPr="00F672AD">
              <w:t xml:space="preserve">    "header": {</w:t>
            </w:r>
          </w:p>
          <w:p w14:paraId="0840E246" w14:textId="77777777" w:rsidR="00814271" w:rsidRPr="00F672AD" w:rsidRDefault="000C6D67">
            <w:pPr>
              <w:pStyle w:val="Standardtext"/>
              <w:spacing w:after="0" w:line="240" w:lineRule="auto"/>
            </w:pPr>
            <w:r w:rsidRPr="00F672AD">
              <w:t xml:space="preserve">        "channel": "MOB",</w:t>
            </w:r>
          </w:p>
          <w:p w14:paraId="3C355C70" w14:textId="77777777" w:rsidR="00814271" w:rsidRPr="00F672AD" w:rsidRDefault="000C6D67">
            <w:pPr>
              <w:pStyle w:val="Standardtext"/>
              <w:spacing w:after="0" w:line="240" w:lineRule="auto"/>
            </w:pPr>
            <w:r w:rsidRPr="00F672AD">
              <w:t xml:space="preserve">        "</w:t>
            </w:r>
            <w:r w:rsidRPr="00F672AD">
              <w:rPr>
                <w:lang w:val="en-IN"/>
              </w:rPr>
              <w:t>clientID</w:t>
            </w:r>
            <w:r w:rsidRPr="00F672AD">
              <w:t>": "TID000000015",</w:t>
            </w:r>
          </w:p>
          <w:p w14:paraId="662819B0" w14:textId="77777777" w:rsidR="00814271" w:rsidRPr="00F672AD" w:rsidRDefault="000C6D67">
            <w:pPr>
              <w:pStyle w:val="Standardtext"/>
              <w:spacing w:after="0" w:line="240" w:lineRule="auto"/>
            </w:pPr>
            <w:r w:rsidRPr="00F672AD">
              <w:t xml:space="preserve">        "hmac": "95CAD7C45D4A7452A7FC94AADBD62349DEDBC5B55EF",</w:t>
            </w:r>
          </w:p>
          <w:p w14:paraId="2B6E6F72" w14:textId="77777777" w:rsidR="00814271" w:rsidRPr="00F672AD" w:rsidRDefault="000C6D67">
            <w:pPr>
              <w:pStyle w:val="Standardtext"/>
              <w:spacing w:after="0" w:line="240" w:lineRule="auto"/>
            </w:pPr>
            <w:r w:rsidRPr="00F672AD">
              <w:t xml:space="preserve">        "reqId": "CAC0ABCDEFGHE32D90C57024D1716279388",</w:t>
            </w:r>
          </w:p>
          <w:p w14:paraId="46B64194" w14:textId="77777777" w:rsidR="00814271" w:rsidRPr="00F672AD" w:rsidRDefault="000C6D67">
            <w:pPr>
              <w:pStyle w:val="Standardtext"/>
              <w:spacing w:after="0" w:line="240" w:lineRule="auto"/>
            </w:pPr>
            <w:r w:rsidRPr="00F672AD">
              <w:t xml:space="preserve">        "timestamp": "2023-10-13T10:51:57.597+00:00",</w:t>
            </w:r>
          </w:p>
          <w:p w14:paraId="58FEAA73" w14:textId="77777777" w:rsidR="00814271" w:rsidRPr="00F672AD" w:rsidRDefault="000C6D67">
            <w:pPr>
              <w:pStyle w:val="Standardtext"/>
              <w:spacing w:after="0" w:line="240" w:lineRule="auto"/>
            </w:pPr>
            <w:r w:rsidRPr="00F672AD">
              <w:t xml:space="preserve">        "userId": "918097417414",</w:t>
            </w:r>
          </w:p>
          <w:p w14:paraId="3CDDD5E5" w14:textId="77777777" w:rsidR="00814271" w:rsidRPr="00F672AD" w:rsidRDefault="000C6D67">
            <w:pPr>
              <w:pStyle w:val="Standardtext"/>
              <w:spacing w:after="0" w:line="240" w:lineRule="auto"/>
            </w:pPr>
            <w:r w:rsidRPr="00F672AD">
              <w:t xml:space="preserve">        "version": "1"</w:t>
            </w:r>
          </w:p>
          <w:p w14:paraId="25637D0C" w14:textId="77777777" w:rsidR="00814271" w:rsidRPr="00F672AD" w:rsidRDefault="000C6D67">
            <w:pPr>
              <w:pStyle w:val="Standardtext"/>
              <w:spacing w:after="0" w:line="240" w:lineRule="auto"/>
            </w:pPr>
            <w:r w:rsidRPr="00F672AD">
              <w:t xml:space="preserve">    },</w:t>
            </w:r>
          </w:p>
          <w:p w14:paraId="74C0FA71" w14:textId="77777777" w:rsidR="00814271" w:rsidRPr="00F672AD" w:rsidRDefault="000C6D67">
            <w:pPr>
              <w:pStyle w:val="Standardtext"/>
              <w:spacing w:after="0" w:line="240" w:lineRule="auto"/>
            </w:pPr>
            <w:r w:rsidRPr="00F672AD">
              <w:t xml:space="preserve">    "amount": "1001",</w:t>
            </w:r>
          </w:p>
          <w:p w14:paraId="2A54AD06" w14:textId="77777777" w:rsidR="00814271" w:rsidRPr="00F672AD" w:rsidRDefault="000C6D67">
            <w:pPr>
              <w:pStyle w:val="Standardtext"/>
              <w:spacing w:after="0" w:line="240" w:lineRule="auto"/>
            </w:pPr>
            <w:r w:rsidRPr="00F672AD">
              <w:t xml:space="preserve">    "initiationMode": "11",</w:t>
            </w:r>
          </w:p>
          <w:p w14:paraId="0D7E8F48" w14:textId="77777777" w:rsidR="00814271" w:rsidRPr="00F672AD" w:rsidRDefault="000C6D67">
            <w:pPr>
              <w:pStyle w:val="Standardtext"/>
              <w:spacing w:after="0" w:line="240" w:lineRule="auto"/>
            </w:pPr>
            <w:r w:rsidRPr="00F672AD">
              <w:lastRenderedPageBreak/>
              <w:t xml:space="preserve">    "otp": "1234",</w:t>
            </w:r>
          </w:p>
          <w:p w14:paraId="4B4B774D" w14:textId="77777777" w:rsidR="00814271" w:rsidRPr="00F672AD" w:rsidRDefault="000C6D67">
            <w:pPr>
              <w:pStyle w:val="Standardtext"/>
              <w:spacing w:after="0" w:line="240" w:lineRule="auto"/>
            </w:pPr>
            <w:r w:rsidRPr="00F672AD">
              <w:t xml:space="preserve">    "purpose": "A1",</w:t>
            </w:r>
          </w:p>
          <w:p w14:paraId="292C9D04" w14:textId="77777777" w:rsidR="00814271" w:rsidRPr="00F672AD" w:rsidRDefault="000C6D67">
            <w:pPr>
              <w:pStyle w:val="Standardtext"/>
              <w:spacing w:after="0" w:line="240" w:lineRule="auto"/>
            </w:pPr>
            <w:r w:rsidRPr="00F672AD">
              <w:t xml:space="preserve">    "umn": "517a1a62bbd34a0e9d7cfcd018328294@montran.com"</w:t>
            </w:r>
          </w:p>
          <w:p w14:paraId="2F906657" w14:textId="77777777" w:rsidR="00814271" w:rsidRPr="00F672AD" w:rsidRDefault="000C6D67">
            <w:pPr>
              <w:pStyle w:val="Standardtext"/>
              <w:spacing w:after="0" w:line="240" w:lineRule="auto"/>
            </w:pPr>
            <w:r w:rsidRPr="00F672AD">
              <w:t>}</w:t>
            </w:r>
          </w:p>
        </w:tc>
      </w:tr>
    </w:tbl>
    <w:p w14:paraId="566750CC" w14:textId="77777777" w:rsidR="00814271" w:rsidRPr="00F672AD" w:rsidRDefault="00814271">
      <w:pPr>
        <w:pStyle w:val="Standardtext"/>
      </w:pPr>
    </w:p>
    <w:p w14:paraId="549375A7" w14:textId="77777777" w:rsidR="00814271" w:rsidRPr="00F672AD" w:rsidRDefault="000C6D67">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814271" w:rsidRPr="00F672AD" w14:paraId="1560593C" w14:textId="77777777">
        <w:tc>
          <w:tcPr>
            <w:tcW w:w="9017" w:type="dxa"/>
          </w:tcPr>
          <w:p w14:paraId="381575D0" w14:textId="77777777" w:rsidR="00814271" w:rsidRPr="00F672AD" w:rsidRDefault="000C6D67">
            <w:pPr>
              <w:pStyle w:val="Standardtext"/>
              <w:spacing w:after="0" w:line="240" w:lineRule="auto"/>
            </w:pPr>
            <w:r w:rsidRPr="00F672AD">
              <w:t>{</w:t>
            </w:r>
          </w:p>
          <w:p w14:paraId="2A5586DA" w14:textId="77777777" w:rsidR="00814271" w:rsidRPr="00F672AD" w:rsidRDefault="000C6D67">
            <w:pPr>
              <w:pStyle w:val="Standardtext"/>
              <w:spacing w:after="0" w:line="240" w:lineRule="auto"/>
            </w:pPr>
            <w:r w:rsidRPr="00F672AD">
              <w:t xml:space="preserve">    "error": "00",</w:t>
            </w:r>
          </w:p>
          <w:p w14:paraId="2E232E51" w14:textId="77777777" w:rsidR="00814271" w:rsidRPr="00F672AD" w:rsidRDefault="000C6D67">
            <w:pPr>
              <w:pStyle w:val="Standardtext"/>
              <w:spacing w:after="0" w:line="240" w:lineRule="auto"/>
            </w:pPr>
            <w:r w:rsidRPr="00F672AD">
              <w:t xml:space="preserve">    "message": "Ok",</w:t>
            </w:r>
          </w:p>
          <w:p w14:paraId="16B49A17" w14:textId="77777777" w:rsidR="00814271" w:rsidRPr="00F672AD" w:rsidRDefault="000C6D67">
            <w:pPr>
              <w:pStyle w:val="Standardtext"/>
              <w:spacing w:after="0" w:line="240" w:lineRule="auto"/>
            </w:pPr>
            <w:r w:rsidRPr="00F672AD">
              <w:t xml:space="preserve">    "reqId": "CAC0E32D90ABCDEFGHIJKLMN51716288880",</w:t>
            </w:r>
          </w:p>
          <w:p w14:paraId="298834D5" w14:textId="77777777" w:rsidR="00814271" w:rsidRPr="00F672AD" w:rsidRDefault="000C6D67">
            <w:pPr>
              <w:pStyle w:val="Standardtext"/>
              <w:spacing w:after="0" w:line="240" w:lineRule="auto"/>
            </w:pPr>
            <w:r w:rsidRPr="00F672AD">
              <w:t xml:space="preserve">    "status": 200,</w:t>
            </w:r>
          </w:p>
          <w:p w14:paraId="695F8600" w14:textId="77777777" w:rsidR="00814271" w:rsidRPr="00F672AD" w:rsidRDefault="000C6D67">
            <w:pPr>
              <w:pStyle w:val="Standardtext"/>
              <w:spacing w:after="0" w:line="240" w:lineRule="auto"/>
            </w:pPr>
            <w:r w:rsidRPr="00F672AD">
              <w:t xml:space="preserve">    "timestamp": "2024-02-07T10:08:08.008+00:00"</w:t>
            </w:r>
          </w:p>
          <w:p w14:paraId="10A497CD" w14:textId="77777777" w:rsidR="00814271" w:rsidRPr="00F672AD" w:rsidRDefault="000C6D67">
            <w:pPr>
              <w:pStyle w:val="Standardtext"/>
              <w:spacing w:after="0" w:line="240" w:lineRule="auto"/>
            </w:pPr>
            <w:r w:rsidRPr="00F672AD">
              <w:t>}</w:t>
            </w:r>
          </w:p>
        </w:tc>
      </w:tr>
    </w:tbl>
    <w:p w14:paraId="2C4C0A65" w14:textId="77777777" w:rsidR="00814271" w:rsidRPr="00F672AD" w:rsidRDefault="00814271">
      <w:pPr>
        <w:pStyle w:val="Standardtext"/>
      </w:pPr>
    </w:p>
    <w:p w14:paraId="7C3795FC" w14:textId="77777777" w:rsidR="00814271" w:rsidRPr="00F672AD" w:rsidRDefault="00814271">
      <w:pPr>
        <w:pStyle w:val="Standardtext"/>
        <w:rPr>
          <w:rFonts w:ascii="Microsoft Sans Serif" w:hAnsi="Microsoft Sans Serif" w:cs="Microsoft Sans Serif"/>
          <w:b/>
          <w:spacing w:val="4"/>
          <w:sz w:val="44"/>
        </w:rPr>
      </w:pPr>
    </w:p>
    <w:p w14:paraId="7B81E7D1" w14:textId="77777777" w:rsidR="00235905" w:rsidRPr="00F672AD" w:rsidRDefault="00235905" w:rsidP="00235905">
      <w:pPr>
        <w:pStyle w:val="Standardtext"/>
      </w:pPr>
    </w:p>
    <w:p w14:paraId="41A7461F" w14:textId="77777777" w:rsidR="00235905" w:rsidRPr="00F672AD" w:rsidRDefault="00235905" w:rsidP="00235905">
      <w:pPr>
        <w:pStyle w:val="Heading1"/>
      </w:pPr>
      <w:bookmarkStart w:id="433" w:name="_Toc195548912"/>
      <w:r w:rsidRPr="00F672AD">
        <w:lastRenderedPageBreak/>
        <w:t>Montran UPI Merchant PSP API Specification</w:t>
      </w:r>
      <w:bookmarkEnd w:id="433"/>
    </w:p>
    <w:p w14:paraId="4939DD37" w14:textId="77777777" w:rsidR="00761E5D" w:rsidRPr="00F672AD" w:rsidRDefault="00235905" w:rsidP="00235905">
      <w:pPr>
        <w:pStyle w:val="Heading2"/>
        <w:ind w:left="1120"/>
      </w:pPr>
      <w:bookmarkStart w:id="434" w:name="_Toc158917689"/>
      <w:bookmarkStart w:id="435" w:name="_Toc195548913"/>
      <w:r w:rsidRPr="00F672AD">
        <w:t>RegMerchant</w:t>
      </w:r>
      <w:bookmarkEnd w:id="434"/>
      <w:bookmarkEnd w:id="435"/>
    </w:p>
    <w:p w14:paraId="4BE86B89" w14:textId="77777777" w:rsidR="00235905" w:rsidRPr="00F672AD" w:rsidRDefault="00235905" w:rsidP="00235905">
      <w:pPr>
        <w:pStyle w:val="Heading3"/>
      </w:pPr>
      <w:bookmarkStart w:id="436" w:name="_Toc195548914"/>
      <w:r w:rsidRPr="00F672AD">
        <w:t>Request Format</w:t>
      </w:r>
      <w:bookmarkEnd w:id="436"/>
    </w:p>
    <w:p w14:paraId="2E723778" w14:textId="77777777" w:rsidR="00761E5D" w:rsidRPr="00F672AD" w:rsidRDefault="00761E5D" w:rsidP="00761E5D">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691"/>
        <w:gridCol w:w="857"/>
        <w:gridCol w:w="709"/>
        <w:gridCol w:w="566"/>
        <w:gridCol w:w="5194"/>
      </w:tblGrid>
      <w:tr w:rsidR="00761E5D" w:rsidRPr="00F672AD" w14:paraId="45F49495" w14:textId="77777777" w:rsidTr="00761E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EC6C21E" w14:textId="77777777" w:rsidR="00761E5D" w:rsidRPr="00F672AD" w:rsidRDefault="00761E5D" w:rsidP="00761E5D">
            <w:pPr>
              <w:pStyle w:val="Standardtext"/>
              <w:jc w:val="center"/>
              <w:rPr>
                <w:sz w:val="20"/>
              </w:rPr>
            </w:pPr>
            <w:r w:rsidRPr="00F672AD">
              <w:rPr>
                <w:sz w:val="20"/>
              </w:rPr>
              <w:t>Nam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A11FCB2"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F1825FB"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C760EE9"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826DCE2"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761E5D" w:rsidRPr="00F672AD" w14:paraId="175E6683"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F4E0BC" w14:textId="77777777" w:rsidR="00761E5D" w:rsidRPr="00F672AD" w:rsidRDefault="00761E5D" w:rsidP="00761E5D">
            <w:pPr>
              <w:pStyle w:val="Standardtext"/>
              <w:jc w:val="center"/>
            </w:pPr>
            <w:r w:rsidRPr="00F672AD">
              <w:t>header</w:t>
            </w:r>
          </w:p>
        </w:tc>
      </w:tr>
      <w:tr w:rsidR="00761E5D" w:rsidRPr="00F672AD" w14:paraId="70E77C4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8F7DBE" w14:textId="77777777" w:rsidR="00761E5D" w:rsidRPr="00F672AD" w:rsidRDefault="00761E5D" w:rsidP="00761E5D">
            <w:pPr>
              <w:pStyle w:val="Standardtext"/>
              <w:jc w:val="left"/>
            </w:pPr>
            <w:r w:rsidRPr="00F672AD">
              <w:rPr>
                <w:b w:val="0"/>
              </w:rPr>
              <w:t>req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D7A6C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27234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81FB3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8E65E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761E5D" w:rsidRPr="00F672AD" w14:paraId="35CDFFCD"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9755DA" w14:textId="77777777" w:rsidR="00761E5D" w:rsidRPr="00F672AD" w:rsidRDefault="00761E5D" w:rsidP="00761E5D">
            <w:pPr>
              <w:pStyle w:val="Standardtext"/>
              <w:jc w:val="left"/>
            </w:pPr>
            <w:r w:rsidRPr="00F672AD">
              <w:rPr>
                <w:b w:val="0"/>
              </w:rPr>
              <w:t>user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C596E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3A64B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35DF9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CFCFD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564599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761E5D" w:rsidRPr="00F672AD" w14:paraId="12A34C2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DB1E4F" w14:textId="77777777" w:rsidR="00761E5D" w:rsidRPr="00F672AD" w:rsidRDefault="00761E5D" w:rsidP="00761E5D">
            <w:pPr>
              <w:pStyle w:val="Standardtext"/>
              <w:jc w:val="left"/>
            </w:pPr>
            <w:r w:rsidRPr="00F672AD">
              <w:rPr>
                <w:b w:val="0"/>
              </w:rPr>
              <w:t>version</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26977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8C7C4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8797E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DBD5B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761E5D" w:rsidRPr="00F672AD" w14:paraId="25955310"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ADA9F2" w14:textId="77777777" w:rsidR="00761E5D" w:rsidRPr="00F672AD" w:rsidRDefault="00761E5D" w:rsidP="00761E5D">
            <w:pPr>
              <w:pStyle w:val="Standardtext"/>
              <w:jc w:val="left"/>
            </w:pPr>
            <w:r w:rsidRPr="00F672AD">
              <w:rPr>
                <w:b w:val="0"/>
              </w:rPr>
              <w:t>client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5D75B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79CE4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EBBA7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5C0E1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761E5D" w:rsidRPr="00F672AD" w14:paraId="4E077C9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A05AF6" w14:textId="77777777" w:rsidR="00761E5D" w:rsidRPr="00F672AD" w:rsidRDefault="00761E5D" w:rsidP="00761E5D">
            <w:pPr>
              <w:pStyle w:val="Standardtext"/>
              <w:jc w:val="left"/>
            </w:pPr>
            <w:r w:rsidRPr="00F672AD">
              <w:rPr>
                <w:b w:val="0"/>
              </w:rPr>
              <w:t>channe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CE7A8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3EEA3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AB94F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7EE44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761E5D" w:rsidRPr="00F672AD" w14:paraId="2EAEA9F2"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45533" w14:textId="77777777" w:rsidR="00761E5D" w:rsidRPr="00F672AD" w:rsidRDefault="00761E5D" w:rsidP="00761E5D">
            <w:pPr>
              <w:pStyle w:val="Standardtext"/>
              <w:jc w:val="left"/>
            </w:pPr>
            <w:r w:rsidRPr="00F672AD">
              <w:rPr>
                <w:b w:val="0"/>
              </w:rPr>
              <w:t>timestamp</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547E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24B34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FF5BE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7578F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761E5D" w:rsidRPr="00F672AD" w14:paraId="672C395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BA794F" w14:textId="77777777" w:rsidR="00761E5D" w:rsidRPr="00F672AD" w:rsidRDefault="00761E5D" w:rsidP="00761E5D">
            <w:pPr>
              <w:pStyle w:val="Standardtext"/>
              <w:jc w:val="left"/>
            </w:pPr>
            <w:r w:rsidRPr="00F672AD">
              <w:rPr>
                <w:b w:val="0"/>
              </w:rPr>
              <w:t>hmac</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CCC81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2495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7C17E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AD94A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761E5D" w:rsidRPr="00F672AD" w14:paraId="1700314C" w14:textId="77777777" w:rsidTr="00761E5D">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159D6" w14:textId="77777777" w:rsidR="00761E5D" w:rsidRPr="00F672AD" w:rsidRDefault="00761E5D" w:rsidP="00761E5D">
            <w:pPr>
              <w:pStyle w:val="Standardtext"/>
              <w:jc w:val="center"/>
            </w:pPr>
            <w:r w:rsidRPr="00F672AD">
              <w:t>regMerchant</w:t>
            </w:r>
          </w:p>
        </w:tc>
      </w:tr>
      <w:tr w:rsidR="00761E5D" w:rsidRPr="00F672AD" w14:paraId="577E977D"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70002E" w14:textId="77777777" w:rsidR="00761E5D" w:rsidRPr="00F672AD" w:rsidRDefault="00761E5D" w:rsidP="00761E5D">
            <w:pPr>
              <w:pStyle w:val="Standardtext"/>
              <w:tabs>
                <w:tab w:val="center" w:pos="748"/>
              </w:tabs>
              <w:jc w:val="left"/>
            </w:pPr>
            <w:r w:rsidRPr="00F672AD">
              <w:rPr>
                <w:b w:val="0"/>
              </w:rPr>
              <w:t>merchantID</w:t>
            </w:r>
            <w:r w:rsidRPr="00F672AD">
              <w:rPr>
                <w:b w:val="0"/>
              </w:rPr>
              <w:tab/>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C3E12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A1FD3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7C3BF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1443E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ID</w:t>
            </w:r>
          </w:p>
        </w:tc>
      </w:tr>
      <w:tr w:rsidR="00761E5D" w:rsidRPr="00F672AD" w14:paraId="6651210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867FB0" w14:textId="77777777" w:rsidR="00761E5D" w:rsidRPr="00F672AD" w:rsidRDefault="00761E5D" w:rsidP="00761E5D">
            <w:pPr>
              <w:pStyle w:val="Standardtext"/>
              <w:jc w:val="left"/>
            </w:pPr>
            <w:r w:rsidRPr="00F672AD">
              <w:rPr>
                <w:b w:val="0"/>
              </w:rPr>
              <w:lastRenderedPageBreak/>
              <w:t>store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DD3E4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AB249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A7F6B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AFE0D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ore ID</w:t>
            </w:r>
          </w:p>
        </w:tc>
      </w:tr>
      <w:tr w:rsidR="00761E5D" w:rsidRPr="00F672AD" w14:paraId="218B2211"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6CAE42" w14:textId="77777777" w:rsidR="00761E5D" w:rsidRPr="00F672AD" w:rsidRDefault="00761E5D" w:rsidP="00761E5D">
            <w:pPr>
              <w:pStyle w:val="Standardtext"/>
              <w:jc w:val="left"/>
            </w:pPr>
            <w:r w:rsidRPr="00F672AD">
              <w:rPr>
                <w:b w:val="0"/>
              </w:rPr>
              <w:t>bran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65F3F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4D2A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5E1CC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81E71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Brand Name</w:t>
            </w:r>
          </w:p>
        </w:tc>
      </w:tr>
      <w:tr w:rsidR="00761E5D" w:rsidRPr="00F672AD" w14:paraId="02B4708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A6AF4E" w14:textId="77777777" w:rsidR="00761E5D" w:rsidRPr="00F672AD" w:rsidRDefault="00761E5D" w:rsidP="00761E5D">
            <w:pPr>
              <w:pStyle w:val="Standardtext"/>
              <w:jc w:val="left"/>
            </w:pPr>
            <w:r w:rsidRPr="00F672AD">
              <w:rPr>
                <w:b w:val="0"/>
              </w:rPr>
              <w:t>lega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A027F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2A067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471E5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637CB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Legal Name</w:t>
            </w:r>
          </w:p>
        </w:tc>
      </w:tr>
      <w:tr w:rsidR="00761E5D" w:rsidRPr="00F672AD" w14:paraId="451A5EC0"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4D5157" w14:textId="77777777" w:rsidR="00761E5D" w:rsidRPr="00F672AD" w:rsidRDefault="00761E5D" w:rsidP="00761E5D">
            <w:pPr>
              <w:pStyle w:val="Standardtext"/>
              <w:jc w:val="left"/>
            </w:pPr>
            <w:r w:rsidRPr="00F672AD">
              <w:rPr>
                <w:b w:val="0"/>
              </w:rPr>
              <w:t>pancard</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366B3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BB3FE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9003A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E8B2A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anCard Number</w:t>
            </w:r>
          </w:p>
        </w:tc>
      </w:tr>
      <w:tr w:rsidR="00761E5D" w:rsidRPr="00F672AD" w14:paraId="444FBBE8"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B1BA6D" w14:textId="77777777" w:rsidR="00761E5D" w:rsidRPr="00F672AD" w:rsidRDefault="00761E5D" w:rsidP="00761E5D">
            <w:pPr>
              <w:pStyle w:val="Standardtext"/>
              <w:jc w:val="left"/>
            </w:pPr>
            <w:r w:rsidRPr="00F672AD">
              <w:rPr>
                <w:b w:val="0"/>
              </w:rPr>
              <w:t>franchis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49B6C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F689B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0E615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B9146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Franchise Name</w:t>
            </w:r>
          </w:p>
        </w:tc>
      </w:tr>
      <w:tr w:rsidR="00761E5D" w:rsidRPr="00F672AD" w14:paraId="75474423"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E897FC" w14:textId="77777777" w:rsidR="00761E5D" w:rsidRPr="00F672AD" w:rsidRDefault="00761E5D" w:rsidP="00761E5D">
            <w:pPr>
              <w:pStyle w:val="Standardtext"/>
              <w:jc w:val="left"/>
            </w:pPr>
            <w:r w:rsidRPr="00F672AD">
              <w:rPr>
                <w:b w:val="0"/>
              </w:rPr>
              <w:t>mcc</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1B7D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9E375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4</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BEA29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70FA8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Category Code</w:t>
            </w:r>
          </w:p>
        </w:tc>
      </w:tr>
      <w:tr w:rsidR="00761E5D" w:rsidRPr="00F672AD" w14:paraId="03E33CC8"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0DD6AB" w14:textId="77777777" w:rsidR="00761E5D" w:rsidRPr="00F672AD" w:rsidRDefault="00761E5D" w:rsidP="00761E5D">
            <w:pPr>
              <w:pStyle w:val="Standardtext"/>
              <w:jc w:val="left"/>
            </w:pPr>
            <w:r w:rsidRPr="00F672AD">
              <w:rPr>
                <w:b w:val="0"/>
              </w:rPr>
              <w:t>isdCod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F143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C8955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16498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0FA3D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ISD code</w:t>
            </w:r>
          </w:p>
          <w:p w14:paraId="600D939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Default value ‘+91’ to be passed.</w:t>
            </w:r>
          </w:p>
        </w:tc>
      </w:tr>
      <w:tr w:rsidR="00761E5D" w:rsidRPr="00F672AD" w14:paraId="188C5E6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9F77FC" w14:textId="77777777" w:rsidR="00761E5D" w:rsidRPr="00F672AD" w:rsidRDefault="00761E5D" w:rsidP="00761E5D">
            <w:pPr>
              <w:pStyle w:val="Standardtext"/>
              <w:jc w:val="left"/>
            </w:pPr>
            <w:r w:rsidRPr="00F672AD">
              <w:rPr>
                <w:b w:val="0"/>
              </w:rPr>
              <w:t>mobil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CAC24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8C25C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9283D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D961D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s Mobile Number</w:t>
            </w:r>
          </w:p>
        </w:tc>
      </w:tr>
      <w:tr w:rsidR="00761E5D" w:rsidRPr="00F672AD" w14:paraId="10C4534B"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0EB730" w14:textId="77777777" w:rsidR="00761E5D" w:rsidRPr="00F672AD" w:rsidRDefault="00761E5D" w:rsidP="00761E5D">
            <w:pPr>
              <w:pStyle w:val="Standardtext"/>
              <w:jc w:val="left"/>
            </w:pPr>
            <w:r w:rsidRPr="00F672AD">
              <w:rPr>
                <w:b w:val="0"/>
              </w:rPr>
              <w:t>emai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968C7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98B8B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F3BA8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4853D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761E5D" w:rsidRPr="00F672AD" w14:paraId="23032DF3"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C19F8" w14:textId="77777777" w:rsidR="00761E5D" w:rsidRPr="00F672AD" w:rsidRDefault="00761E5D" w:rsidP="00761E5D">
            <w:pPr>
              <w:pStyle w:val="Standardtext"/>
              <w:jc w:val="left"/>
            </w:pPr>
            <w:r w:rsidRPr="00F672AD">
              <w:rPr>
                <w:b w:val="0"/>
              </w:rPr>
              <w:t>merchant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3D220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4E2AD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CEA04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E858C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Type.</w:t>
            </w:r>
          </w:p>
          <w:p w14:paraId="5FA39E7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SMALL or LARGE.</w:t>
            </w:r>
          </w:p>
        </w:tc>
      </w:tr>
      <w:tr w:rsidR="00761E5D" w:rsidRPr="00F672AD" w14:paraId="7005B85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067A46" w14:textId="77777777" w:rsidR="00761E5D" w:rsidRPr="00F672AD" w:rsidRDefault="00761E5D" w:rsidP="00761E5D">
            <w:pPr>
              <w:pStyle w:val="Standardtext"/>
              <w:jc w:val="left"/>
            </w:pPr>
            <w:r w:rsidRPr="00F672AD">
              <w:rPr>
                <w:b w:val="0"/>
              </w:rPr>
              <w:t>merchantGenr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8DB5B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80B84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2A0EE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8A739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Genre</w:t>
            </w:r>
          </w:p>
          <w:p w14:paraId="0181EA4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OFFLINE or ONLINE.</w:t>
            </w:r>
          </w:p>
        </w:tc>
      </w:tr>
      <w:tr w:rsidR="00761E5D" w:rsidRPr="00F672AD" w14:paraId="4B0B7CFB"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7E39A0" w14:textId="77777777" w:rsidR="00761E5D" w:rsidRPr="00F672AD" w:rsidRDefault="00761E5D" w:rsidP="00761E5D">
            <w:pPr>
              <w:pStyle w:val="Standardtext"/>
              <w:jc w:val="left"/>
            </w:pPr>
            <w:r w:rsidRPr="00F672AD">
              <w:rPr>
                <w:b w:val="0"/>
              </w:rPr>
              <w:t>onboarding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7587E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EBFF3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AAA7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E27D9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Onboarding Type</w:t>
            </w:r>
          </w:p>
          <w:p w14:paraId="72F8BA2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BANK or AGGREGATOR.</w:t>
            </w:r>
          </w:p>
        </w:tc>
      </w:tr>
      <w:tr w:rsidR="00761E5D" w:rsidRPr="00F672AD" w14:paraId="3A88DB60"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C69635" w14:textId="77777777" w:rsidR="00761E5D" w:rsidRPr="00F672AD" w:rsidRDefault="00761E5D" w:rsidP="00761E5D">
            <w:pPr>
              <w:pStyle w:val="Standardtext"/>
              <w:jc w:val="left"/>
            </w:pPr>
            <w:r w:rsidRPr="00F672AD">
              <w:rPr>
                <w:b w:val="0"/>
              </w:rPr>
              <w:t>ownership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7D2DB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50BE9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ACAEA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B40F0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Ownership Type</w:t>
            </w:r>
          </w:p>
          <w:p w14:paraId="01B2919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The channel needs to pass static value from PROPRIETARY|PARTNERSHIP|PRIVATE|PUBLIC|OTHERS.</w:t>
            </w:r>
          </w:p>
        </w:tc>
      </w:tr>
      <w:tr w:rsidR="00761E5D" w:rsidRPr="00F672AD" w14:paraId="5A1BC14C"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54B337" w14:textId="77777777" w:rsidR="00761E5D" w:rsidRPr="00F672AD" w:rsidRDefault="00761E5D" w:rsidP="00761E5D">
            <w:pPr>
              <w:pStyle w:val="Standardtext"/>
              <w:jc w:val="left"/>
            </w:pPr>
            <w:r w:rsidRPr="00F672AD">
              <w:rPr>
                <w:b w:val="0"/>
              </w:rPr>
              <w:t>settlementCycle</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6C1E7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D8D09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C7B84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F654B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r>
      <w:tr w:rsidR="00761E5D" w:rsidRPr="00F672AD" w14:paraId="47EC87F0"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D366E2" w14:textId="77777777" w:rsidR="00761E5D" w:rsidRPr="00F672AD" w:rsidRDefault="00761E5D" w:rsidP="00761E5D">
            <w:pPr>
              <w:pStyle w:val="Standardtext"/>
              <w:jc w:val="left"/>
            </w:pPr>
            <w:r w:rsidRPr="00F672AD">
              <w:rPr>
                <w:b w:val="0"/>
              </w:rPr>
              <w:t>settlementType</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1EE9F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03220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3CD98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7112D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r>
      <w:tr w:rsidR="00761E5D" w:rsidRPr="00F672AD" w14:paraId="6EB879A3"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27E71D" w14:textId="77777777" w:rsidR="00761E5D" w:rsidRPr="00F672AD" w:rsidRDefault="00761E5D" w:rsidP="00761E5D">
            <w:pPr>
              <w:pStyle w:val="Standardtext"/>
              <w:jc w:val="left"/>
            </w:pPr>
            <w:r w:rsidRPr="00F672AD">
              <w:rPr>
                <w:b w:val="0"/>
              </w:rPr>
              <w:t>gstin</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DA371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7FB13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BD5DB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C2440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GSTIN</w:t>
            </w:r>
          </w:p>
        </w:tc>
      </w:tr>
      <w:tr w:rsidR="00761E5D" w:rsidRPr="00F672AD" w14:paraId="326B6F8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1F4BCA" w14:textId="77777777" w:rsidR="00761E5D" w:rsidRPr="00F672AD" w:rsidRDefault="00761E5D" w:rsidP="00761E5D">
            <w:pPr>
              <w:pStyle w:val="Standardtext"/>
              <w:jc w:val="left"/>
            </w:pPr>
            <w:r w:rsidRPr="00F672AD">
              <w:rPr>
                <w:b w:val="0"/>
              </w:rPr>
              <w:t>addres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AB5BA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E8C6C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1E8C5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FAF3E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Address</w:t>
            </w:r>
          </w:p>
        </w:tc>
      </w:tr>
      <w:tr w:rsidR="00761E5D" w:rsidRPr="00F672AD" w14:paraId="2572E5E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A392D8" w14:textId="77777777" w:rsidR="00761E5D" w:rsidRPr="00F672AD" w:rsidRDefault="00761E5D" w:rsidP="00761E5D">
            <w:pPr>
              <w:pStyle w:val="Standardtext"/>
              <w:jc w:val="left"/>
            </w:pPr>
            <w:r w:rsidRPr="00F672AD">
              <w:rPr>
                <w:b w:val="0"/>
              </w:rPr>
              <w:t>city</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4556C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1E5F1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31DC0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D3C68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City</w:t>
            </w:r>
          </w:p>
        </w:tc>
      </w:tr>
      <w:tr w:rsidR="00761E5D" w:rsidRPr="00F672AD" w14:paraId="40A664E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EBB59A" w14:textId="77777777" w:rsidR="00761E5D" w:rsidRPr="00F672AD" w:rsidRDefault="00761E5D" w:rsidP="00761E5D">
            <w:pPr>
              <w:pStyle w:val="Standardtext"/>
              <w:jc w:val="left"/>
            </w:pPr>
            <w:r w:rsidRPr="00F672AD">
              <w:rPr>
                <w:b w:val="0"/>
              </w:rPr>
              <w:t>stat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A29C2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4C66E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142EE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58AB0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State</w:t>
            </w:r>
          </w:p>
        </w:tc>
      </w:tr>
      <w:tr w:rsidR="00761E5D" w:rsidRPr="00F672AD" w14:paraId="44AC33C0"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7A4D62" w14:textId="77777777" w:rsidR="00761E5D" w:rsidRPr="00F672AD" w:rsidRDefault="00761E5D" w:rsidP="00761E5D">
            <w:pPr>
              <w:pStyle w:val="Standardtext"/>
              <w:jc w:val="left"/>
            </w:pPr>
            <w:r w:rsidRPr="00F672AD">
              <w:rPr>
                <w:b w:val="0"/>
              </w:rPr>
              <w:t>country</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F7836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79590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59C52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EE227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Country</w:t>
            </w:r>
          </w:p>
        </w:tc>
      </w:tr>
      <w:tr w:rsidR="00761E5D" w:rsidRPr="00F672AD" w14:paraId="3AAC9EE1"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4A1967" w14:textId="77777777" w:rsidR="00761E5D" w:rsidRPr="00F672AD" w:rsidRDefault="00761E5D" w:rsidP="00761E5D">
            <w:pPr>
              <w:pStyle w:val="Standardtext"/>
              <w:jc w:val="left"/>
            </w:pPr>
            <w:r w:rsidRPr="00F672AD">
              <w:rPr>
                <w:b w:val="0"/>
              </w:rPr>
              <w:t>pinCod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BD574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CA87A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C3D0D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30800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PIN Code</w:t>
            </w:r>
          </w:p>
        </w:tc>
      </w:tr>
      <w:tr w:rsidR="00761E5D" w:rsidRPr="00F672AD" w14:paraId="45E09C47"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57EDC4" w14:textId="77777777" w:rsidR="00761E5D" w:rsidRPr="00F672AD" w:rsidRDefault="00761E5D" w:rsidP="00761E5D">
            <w:pPr>
              <w:pStyle w:val="Standardtext"/>
              <w:jc w:val="left"/>
            </w:pPr>
            <w:r w:rsidRPr="00F672AD">
              <w:rPr>
                <w:b w:val="0"/>
              </w:rPr>
              <w:t>logo</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492B6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12046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3FA6E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F3C5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Logo</w:t>
            </w:r>
          </w:p>
        </w:tc>
      </w:tr>
      <w:tr w:rsidR="00761E5D" w:rsidRPr="00F672AD" w14:paraId="0E77B663"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D8218A" w14:textId="77777777" w:rsidR="00761E5D" w:rsidRPr="00F672AD" w:rsidRDefault="00761E5D" w:rsidP="00761E5D">
            <w:pPr>
              <w:pStyle w:val="Standardtext"/>
              <w:jc w:val="left"/>
            </w:pPr>
            <w:r w:rsidRPr="00F672AD">
              <w:rPr>
                <w:b w:val="0"/>
              </w:rPr>
              <w:t>websit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8B8B7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732AE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40C5D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F3B51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Website</w:t>
            </w:r>
          </w:p>
        </w:tc>
      </w:tr>
      <w:tr w:rsidR="00761E5D" w:rsidRPr="00F672AD" w14:paraId="202FAEC4"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9CA4D2" w14:textId="77777777" w:rsidR="00761E5D" w:rsidRPr="00F672AD" w:rsidRDefault="00761E5D" w:rsidP="00761E5D">
            <w:pPr>
              <w:pStyle w:val="Standardtext"/>
              <w:jc w:val="left"/>
            </w:pPr>
            <w:r w:rsidRPr="00F672AD">
              <w:rPr>
                <w:b w:val="0"/>
              </w:rPr>
              <w:t>p2pmFlag</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6BD04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20F76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C0D1B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3A071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2PM Flag – Y/N</w:t>
            </w:r>
          </w:p>
        </w:tc>
      </w:tr>
      <w:tr w:rsidR="00761E5D" w:rsidRPr="00F672AD" w14:paraId="49BD3D1D"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5056C4" w14:textId="77777777" w:rsidR="00761E5D" w:rsidRPr="00F672AD" w:rsidRDefault="00761E5D" w:rsidP="00761E5D">
            <w:pPr>
              <w:pStyle w:val="Standardtext"/>
              <w:jc w:val="left"/>
            </w:pPr>
            <w:r w:rsidRPr="00F672AD">
              <w:rPr>
                <w:b w:val="0"/>
              </w:rPr>
              <w:t>p2pmAmount</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1D749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0DD6E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FB7D1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FBD02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2PM Amount</w:t>
            </w:r>
          </w:p>
          <w:p w14:paraId="3C6C289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amount will be passed with two decimal zeroes.</w:t>
            </w:r>
          </w:p>
          <w:p w14:paraId="1C5D7E2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50,000 INR to be passed as 5000000.</w:t>
            </w:r>
          </w:p>
        </w:tc>
      </w:tr>
      <w:tr w:rsidR="00761E5D" w:rsidRPr="00F672AD" w14:paraId="5F75B73D"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DE5C0C" w14:textId="77777777" w:rsidR="00761E5D" w:rsidRPr="00F672AD" w:rsidRDefault="00761E5D" w:rsidP="00761E5D">
            <w:pPr>
              <w:pStyle w:val="Standardtext"/>
              <w:jc w:val="left"/>
            </w:pPr>
            <w:r w:rsidRPr="00F672AD">
              <w:rPr>
                <w:b w:val="0"/>
              </w:rPr>
              <w:t>channelReq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7E226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F9E4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B9B62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8E844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761E5D" w:rsidRPr="00F672AD" w14:paraId="1D53A37F"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038D61" w14:textId="77777777" w:rsidR="00761E5D" w:rsidRPr="00F672AD" w:rsidRDefault="00761E5D" w:rsidP="00761E5D">
            <w:pPr>
              <w:pStyle w:val="Standardtext"/>
              <w:jc w:val="center"/>
            </w:pPr>
            <w:r w:rsidRPr="00F672AD">
              <w:t>merchantParamsMap</w:t>
            </w:r>
          </w:p>
        </w:tc>
      </w:tr>
      <w:tr w:rsidR="00761E5D" w:rsidRPr="00F672AD" w14:paraId="0631AAFE"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B41023" w14:textId="77777777" w:rsidR="00761E5D" w:rsidRPr="00F672AD" w:rsidRDefault="00761E5D" w:rsidP="00761E5D">
            <w:pPr>
              <w:pStyle w:val="Standardtext"/>
              <w:jc w:val="left"/>
            </w:pPr>
            <w:r w:rsidRPr="00F672AD">
              <w:rPr>
                <w:b w:val="0"/>
              </w:rPr>
              <w:t>LIMIT_KEY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DBCFC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BDEC1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16108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86034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1737D57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5406066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Example – L006003, L006004</w:t>
            </w:r>
          </w:p>
        </w:tc>
      </w:tr>
      <w:tr w:rsidR="00761E5D" w:rsidRPr="00F672AD" w14:paraId="61D0B6A5"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797D82" w14:textId="1174A33E" w:rsidR="00761E5D" w:rsidRPr="00F672AD" w:rsidRDefault="00761E5D" w:rsidP="00761E5D">
            <w:pPr>
              <w:pStyle w:val="Standardtext"/>
              <w:jc w:val="center"/>
            </w:pPr>
            <w:r w:rsidRPr="00F672AD">
              <w:t>terminal</w:t>
            </w:r>
            <w:r w:rsidR="004B23D8" w:rsidRPr="00F672AD">
              <w:t>List</w:t>
            </w:r>
          </w:p>
        </w:tc>
      </w:tr>
      <w:tr w:rsidR="00761E5D" w:rsidRPr="00F672AD" w14:paraId="0572241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FBD0A7" w14:textId="77777777" w:rsidR="00761E5D" w:rsidRPr="00F672AD" w:rsidRDefault="00761E5D" w:rsidP="00761E5D">
            <w:pPr>
              <w:pStyle w:val="Standardtext"/>
              <w:jc w:val="left"/>
            </w:pPr>
            <w:r w:rsidRPr="00F672AD">
              <w:rPr>
                <w:b w:val="0"/>
              </w:rPr>
              <w:t>terminal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80620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3E35D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A5080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32870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761E5D" w:rsidRPr="00F672AD" w14:paraId="3E00738D"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DEF0A1" w14:textId="77777777" w:rsidR="00761E5D" w:rsidRPr="00F672AD" w:rsidRDefault="00761E5D" w:rsidP="00761E5D">
            <w:pPr>
              <w:pStyle w:val="Standardtext"/>
              <w:jc w:val="left"/>
            </w:pPr>
            <w:r w:rsidRPr="00F672AD">
              <w:rPr>
                <w:b w:val="0"/>
              </w:rPr>
              <w:t>terminalNam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C2106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FC16E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08AEA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21492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erminal Name</w:t>
            </w:r>
          </w:p>
        </w:tc>
      </w:tr>
      <w:tr w:rsidR="00761E5D" w:rsidRPr="00F672AD" w14:paraId="0C12843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5DB0E7" w14:textId="77777777" w:rsidR="00761E5D" w:rsidRPr="00F672AD" w:rsidRDefault="00761E5D" w:rsidP="00761E5D">
            <w:pPr>
              <w:pStyle w:val="Standardtext"/>
              <w:jc w:val="left"/>
            </w:pPr>
            <w:r w:rsidRPr="00F672AD">
              <w:rPr>
                <w:b w:val="0"/>
              </w:rPr>
              <w:t>virPayAddr</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586F1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AB027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8AC77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13864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VPA that to be created against a terminal</w:t>
            </w:r>
          </w:p>
        </w:tc>
      </w:tr>
      <w:tr w:rsidR="00761E5D" w:rsidRPr="00F672AD" w14:paraId="618E8CF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681870" w14:textId="77777777" w:rsidR="00761E5D" w:rsidRPr="00F672AD" w:rsidRDefault="00761E5D" w:rsidP="00761E5D">
            <w:pPr>
              <w:pStyle w:val="Standardtext"/>
              <w:jc w:val="left"/>
            </w:pPr>
            <w:r w:rsidRPr="00F672AD">
              <w:rPr>
                <w:b w:val="0"/>
              </w:rPr>
              <w:t>allowedServiceType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7E595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35C0C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31AD9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DE74F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llowed Service Types (Comma separated values)</w:t>
            </w:r>
          </w:p>
          <w:p w14:paraId="1D3B120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7E2EB97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AY,COLLECT,MANDATE,REFUND,PREAUTH,ONLYQRPAY,CCINWARD,CREDITLINEINWARD</w:t>
            </w:r>
          </w:p>
        </w:tc>
      </w:tr>
      <w:tr w:rsidR="00761E5D" w:rsidRPr="00F672AD" w14:paraId="3440A6B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C274C9" w14:textId="77777777" w:rsidR="00761E5D" w:rsidRPr="00F672AD" w:rsidRDefault="00761E5D" w:rsidP="00761E5D">
            <w:pPr>
              <w:pStyle w:val="Standardtext"/>
              <w:jc w:val="left"/>
            </w:pPr>
            <w:r w:rsidRPr="00F672AD">
              <w:rPr>
                <w:b w:val="0"/>
              </w:rPr>
              <w:t>allowedNotificationType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071E6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2752E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A3514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73402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llowed Notification Types (Comma separated values)</w:t>
            </w:r>
          </w:p>
          <w:p w14:paraId="4A710D2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6E1199A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MS,EMAIL</w:t>
            </w:r>
          </w:p>
        </w:tc>
      </w:tr>
      <w:tr w:rsidR="00761E5D" w:rsidRPr="00F672AD" w14:paraId="4C561C5B"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4958EF" w14:textId="77777777" w:rsidR="00761E5D" w:rsidRPr="00F672AD" w:rsidRDefault="00761E5D" w:rsidP="00761E5D">
            <w:pPr>
              <w:pStyle w:val="Standardtext"/>
              <w:jc w:val="left"/>
            </w:pPr>
            <w:r w:rsidRPr="00F672AD">
              <w:rPr>
                <w:b w:val="0"/>
              </w:rPr>
              <w:t>notificationContactInfo</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E58C1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3CEC5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44454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1EBE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obile &amp; Email ID for notifications (Comma separated values)</w:t>
            </w:r>
          </w:p>
          <w:p w14:paraId="2A63476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3DB7B98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9876543210,johndoe@gmail.com</w:t>
            </w:r>
          </w:p>
        </w:tc>
      </w:tr>
      <w:tr w:rsidR="00761E5D" w:rsidRPr="00F672AD" w14:paraId="6D49512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8AA980" w14:textId="77777777" w:rsidR="00761E5D" w:rsidRPr="00F672AD" w:rsidRDefault="00761E5D" w:rsidP="00761E5D">
            <w:pPr>
              <w:pStyle w:val="Standardtext"/>
              <w:jc w:val="left"/>
            </w:pPr>
            <w:r w:rsidRPr="00F672AD">
              <w:rPr>
                <w:b w:val="0"/>
              </w:rPr>
              <w:t>acctNumber</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95503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32469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CAB9B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43776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ccount Number</w:t>
            </w:r>
          </w:p>
        </w:tc>
      </w:tr>
      <w:tr w:rsidR="00761E5D" w:rsidRPr="00F672AD" w14:paraId="07D8827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BC67F2" w14:textId="77777777" w:rsidR="00761E5D" w:rsidRPr="00F672AD" w:rsidRDefault="00761E5D" w:rsidP="00761E5D">
            <w:pPr>
              <w:pStyle w:val="Standardtext"/>
              <w:jc w:val="left"/>
            </w:pPr>
            <w:r w:rsidRPr="00F672AD">
              <w:rPr>
                <w:b w:val="0"/>
              </w:rPr>
              <w:t>acct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EC69B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A11B5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A22AA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4BFB7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ccount Type</w:t>
            </w:r>
          </w:p>
          <w:p w14:paraId="0AFC306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AVINGS|CURRENT|SOD|UOD</w:t>
            </w:r>
          </w:p>
        </w:tc>
      </w:tr>
      <w:tr w:rsidR="00761E5D" w:rsidRPr="00F672AD" w14:paraId="61AF1ED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118318" w14:textId="77777777" w:rsidR="00761E5D" w:rsidRPr="00F672AD" w:rsidRDefault="00761E5D" w:rsidP="00761E5D">
            <w:pPr>
              <w:pStyle w:val="Standardtext"/>
              <w:jc w:val="left"/>
            </w:pPr>
            <w:r w:rsidRPr="00F672AD">
              <w:rPr>
                <w:b w:val="0"/>
              </w:rPr>
              <w:t>ifsc</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DEF93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0BE0D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BC74F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E0D74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IFSC</w:t>
            </w:r>
          </w:p>
        </w:tc>
      </w:tr>
      <w:tr w:rsidR="00761E5D" w:rsidRPr="00F672AD" w14:paraId="7F6ED512"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4042AE" w14:textId="77777777" w:rsidR="00761E5D" w:rsidRPr="00F672AD" w:rsidRDefault="00761E5D" w:rsidP="00761E5D">
            <w:pPr>
              <w:pStyle w:val="Standardtext"/>
              <w:jc w:val="left"/>
            </w:pPr>
            <w:r w:rsidRPr="00F672AD">
              <w:rPr>
                <w:b w:val="0"/>
              </w:rPr>
              <w:t>channelReqId</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4AD5B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F6AD4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6202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00880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761E5D" w:rsidRPr="00F672AD" w14:paraId="00B0ED1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F108A7" w14:textId="77777777" w:rsidR="00761E5D" w:rsidRPr="00F672AD" w:rsidRDefault="00761E5D" w:rsidP="00761E5D">
            <w:pPr>
              <w:pStyle w:val="Standardtext"/>
              <w:jc w:val="left"/>
            </w:pPr>
            <w:r w:rsidRPr="00F672AD">
              <w:rPr>
                <w:b w:val="0"/>
              </w:rPr>
              <w:lastRenderedPageBreak/>
              <w:t>oc39Flag</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E5C4E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BFFB1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111A3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26AC6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C39 Applicability</w:t>
            </w:r>
          </w:p>
        </w:tc>
      </w:tr>
      <w:tr w:rsidR="004B23D8" w:rsidRPr="00F672AD" w14:paraId="52DA97B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4C5A9D" w14:textId="60C592E6" w:rsidR="004B23D8" w:rsidRPr="00F672AD" w:rsidRDefault="004B23D8" w:rsidP="004B23D8">
            <w:pPr>
              <w:pStyle w:val="Standardtext"/>
              <w:jc w:val="left"/>
            </w:pPr>
            <w:r w:rsidRPr="00F672AD">
              <w:rPr>
                <w:b w:val="0"/>
              </w:rPr>
              <w:t>isdCod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3D2F59" w14:textId="16A16570" w:rsidR="004B23D8" w:rsidRPr="00F672AD" w:rsidRDefault="004B23D8" w:rsidP="004B23D8">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4E3BFA" w14:textId="48BD3209" w:rsidR="004B23D8" w:rsidRPr="00F672AD" w:rsidRDefault="004B23D8" w:rsidP="004B23D8">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5FCD12" w14:textId="1D354D87" w:rsidR="004B23D8" w:rsidRPr="00F672AD" w:rsidRDefault="004B23D8" w:rsidP="004B23D8">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EBE7BF" w14:textId="77777777" w:rsidR="004B23D8" w:rsidRPr="00F672AD" w:rsidRDefault="004B23D8" w:rsidP="004B23D8">
            <w:pPr>
              <w:pStyle w:val="Standardtext"/>
              <w:cnfStyle w:val="000000000000" w:firstRow="0" w:lastRow="0" w:firstColumn="0" w:lastColumn="0" w:oddVBand="0" w:evenVBand="0" w:oddHBand="0" w:evenHBand="0" w:firstRowFirstColumn="0" w:firstRowLastColumn="0" w:lastRowFirstColumn="0" w:lastRowLastColumn="0"/>
            </w:pPr>
            <w:r w:rsidRPr="00F672AD">
              <w:t>ISD code</w:t>
            </w:r>
          </w:p>
          <w:p w14:paraId="584B1111" w14:textId="15264A9A" w:rsidR="004B23D8" w:rsidRPr="00F672AD" w:rsidRDefault="004B23D8" w:rsidP="004B23D8">
            <w:pPr>
              <w:pStyle w:val="Standardtext"/>
              <w:cnfStyle w:val="000000000000" w:firstRow="0" w:lastRow="0" w:firstColumn="0" w:lastColumn="0" w:oddVBand="0" w:evenVBand="0" w:oddHBand="0" w:evenHBand="0" w:firstRowFirstColumn="0" w:firstRowLastColumn="0" w:lastRowFirstColumn="0" w:lastRowLastColumn="0"/>
            </w:pPr>
            <w:r w:rsidRPr="00F672AD">
              <w:t>Default value ‘+91’ to be passed.</w:t>
            </w:r>
          </w:p>
        </w:tc>
      </w:tr>
      <w:tr w:rsidR="00761E5D" w:rsidRPr="00F672AD" w14:paraId="13E8696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8581D9" w14:textId="77777777" w:rsidR="00761E5D" w:rsidRPr="00F672AD" w:rsidRDefault="00761E5D" w:rsidP="00761E5D">
            <w:pPr>
              <w:pStyle w:val="Standardtext"/>
              <w:jc w:val="left"/>
            </w:pPr>
            <w:r w:rsidRPr="00F672AD">
              <w:rPr>
                <w:b w:val="0"/>
              </w:rPr>
              <w:t>disableValidation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D3358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B95D4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3BB40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76AA9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Validations to be disabled</w:t>
            </w:r>
          </w:p>
          <w:p w14:paraId="757B3D3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NUS_UPIPIN,DEVICE_BIND,ONUS_DEVICE_BIND,HMAC,DEVICE_APP,MERCHANT_CREDENTIALS</w:t>
            </w:r>
          </w:p>
        </w:tc>
      </w:tr>
      <w:tr w:rsidR="00761E5D" w:rsidRPr="00F672AD" w14:paraId="6B6036E1"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2183F1" w14:textId="77777777" w:rsidR="00761E5D" w:rsidRPr="00F672AD" w:rsidRDefault="00761E5D" w:rsidP="00761E5D">
            <w:pPr>
              <w:pStyle w:val="Standardtext"/>
              <w:jc w:val="left"/>
            </w:pPr>
            <w:r w:rsidRPr="00F672AD">
              <w:rPr>
                <w:b w:val="0"/>
              </w:rPr>
              <w:t>enableVpaPattern</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CF8C5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48C77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1A025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D8AE1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is tag will contain the Dynamic VPA pattern that will be assigned to the merchant</w:t>
            </w:r>
          </w:p>
          <w:p w14:paraId="359B136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value should follow ANS40 format.</w:t>
            </w:r>
          </w:p>
          <w:p w14:paraId="1943291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672AD">
              <w:t xml:space="preserve">Allowed special chars - </w:t>
            </w:r>
            <w:r w:rsidRPr="00F672AD">
              <w:rPr>
                <w:rFonts w:cstheme="minorHAnsi"/>
                <w:sz w:val="24"/>
                <w:szCs w:val="24"/>
              </w:rPr>
              <w:t>‘.’, ‘*’, ‘@’</w:t>
            </w:r>
          </w:p>
          <w:p w14:paraId="408CEBD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as a separator, </w:t>
            </w:r>
          </w:p>
          <w:p w14:paraId="79407AA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to identify pattern series and </w:t>
            </w:r>
          </w:p>
          <w:p w14:paraId="39AF74C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will be used to denote the start of the VPA handle</w:t>
            </w:r>
          </w:p>
          <w:p w14:paraId="1B1FAAA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xample – </w:t>
            </w:r>
          </w:p>
          <w:p w14:paraId="28E33AB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hyperlink r:id="rId72" w:tooltip="mailto:vodafone.*@idfcbank" w:history="1">
              <w:r w:rsidRPr="00F672AD">
                <w:rPr>
                  <w:rStyle w:val="Hyperlink"/>
                </w:rPr>
                <w:t>vodafone.*@</w:t>
              </w:r>
              <w:r w:rsidR="007E1FC7" w:rsidRPr="00F672AD">
                <w:rPr>
                  <w:rStyle w:val="Hyperlink"/>
                </w:rPr>
                <w:t>bandhan</w:t>
              </w:r>
              <w:r w:rsidRPr="00F672AD">
                <w:rPr>
                  <w:rStyle w:val="Hyperlink"/>
                </w:rPr>
                <w:t>bank</w:t>
              </w:r>
            </w:hyperlink>
            <w:r w:rsidRPr="00F672AD">
              <w:t xml:space="preserve">, </w:t>
            </w:r>
          </w:p>
          <w:p w14:paraId="304F403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hyperlink r:id="rId73" w:tooltip="mailto:rustomjee.*@idfcfirstbank" w:history="1">
              <w:r w:rsidRPr="00F672AD">
                <w:rPr>
                  <w:rStyle w:val="Hyperlink"/>
                </w:rPr>
                <w:t>rustomjee.*@</w:t>
              </w:r>
              <w:r w:rsidR="007E1FC7" w:rsidRPr="00F672AD">
                <w:rPr>
                  <w:rStyle w:val="Hyperlink"/>
                </w:rPr>
                <w:t>bandhan</w:t>
              </w:r>
              <w:r w:rsidRPr="00F672AD">
                <w:rPr>
                  <w:rStyle w:val="Hyperlink"/>
                </w:rPr>
                <w:t>firstbank</w:t>
              </w:r>
            </w:hyperlink>
            <w:r w:rsidRPr="00F672AD">
              <w:t xml:space="preserve"> </w:t>
            </w:r>
          </w:p>
        </w:tc>
      </w:tr>
      <w:tr w:rsidR="00761E5D" w:rsidRPr="00F672AD" w14:paraId="4BB441C9"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2643F5" w14:textId="77777777" w:rsidR="00761E5D" w:rsidRPr="00F672AD" w:rsidRDefault="00761E5D" w:rsidP="00761E5D">
            <w:pPr>
              <w:pStyle w:val="Standardtext"/>
              <w:jc w:val="left"/>
            </w:pPr>
            <w:r w:rsidRPr="00F672AD">
              <w:rPr>
                <w:b w:val="0"/>
              </w:rPr>
              <w:t>patternLength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09EF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2F8E3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6F6A8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56D71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6A86AD5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672AD">
              <w:rPr>
                <w:rFonts w:cstheme="minorHAnsi"/>
                <w:sz w:val="24"/>
                <w:szCs w:val="24"/>
              </w:rPr>
              <w:t>Possible Values – ‘F’ for fixed length and ‘V’ for variable length</w:t>
            </w:r>
          </w:p>
        </w:tc>
      </w:tr>
      <w:tr w:rsidR="00761E5D" w:rsidRPr="00F672AD" w14:paraId="2EFCA48B"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4CA6CA" w14:textId="77777777" w:rsidR="00761E5D" w:rsidRPr="00F672AD" w:rsidRDefault="00761E5D" w:rsidP="00761E5D">
            <w:pPr>
              <w:pStyle w:val="Standardtext"/>
              <w:jc w:val="left"/>
            </w:pPr>
            <w:r w:rsidRPr="00F672AD">
              <w:rPr>
                <w:b w:val="0"/>
              </w:rPr>
              <w:t>patternLength</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A78D5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E71DE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72D6B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A44CB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1D1F528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p w14:paraId="55AE0DA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If the ‘patternLengthType’ is ‘F’, the Pattern Length will follow format as N2. Sample Value – “10”</w:t>
            </w:r>
          </w:p>
          <w:p w14:paraId="114E051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p w14:paraId="7925821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If the Pattern Length Type is ‘V’, the Pattern Length will contain minimum and maximum length of the series. Sample Value – “10|50”</w:t>
            </w:r>
          </w:p>
        </w:tc>
      </w:tr>
      <w:tr w:rsidR="00761E5D" w:rsidRPr="00F672AD" w14:paraId="64D7B412"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412976" w14:textId="77777777" w:rsidR="00761E5D" w:rsidRPr="00F672AD" w:rsidRDefault="00761E5D" w:rsidP="00761E5D">
            <w:pPr>
              <w:pStyle w:val="Standardtext"/>
              <w:jc w:val="left"/>
            </w:pPr>
            <w:r w:rsidRPr="00F672AD">
              <w:rPr>
                <w:b w:val="0"/>
              </w:rPr>
              <w:t>patternData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E059D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E3CCB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30B3F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74C26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3752C1A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p w14:paraId="7CDD2F5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A/ N/ AN</w:t>
            </w:r>
          </w:p>
          <w:p w14:paraId="4C6EE5F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 – Alphabets</w:t>
            </w:r>
          </w:p>
          <w:p w14:paraId="557A07A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N – Numeric</w:t>
            </w:r>
          </w:p>
          <w:p w14:paraId="45839AD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N – Alphanumeric</w:t>
            </w:r>
          </w:p>
        </w:tc>
      </w:tr>
      <w:tr w:rsidR="00761E5D" w:rsidRPr="00F672AD" w14:paraId="697C086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3F673" w14:textId="77777777" w:rsidR="00761E5D" w:rsidRPr="00F672AD" w:rsidRDefault="00761E5D" w:rsidP="00761E5D">
            <w:pPr>
              <w:pStyle w:val="Standardtext"/>
              <w:jc w:val="left"/>
            </w:pPr>
            <w:r w:rsidRPr="00F672AD">
              <w:rPr>
                <w:b w:val="0"/>
              </w:rPr>
              <w:t>createStaticQR</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B2606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2A672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C5161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EC799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is is a flag to generate Static QR as part of the merchant onboarding response.</w:t>
            </w:r>
          </w:p>
          <w:p w14:paraId="450199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Y (Yes)/ N (No)</w:t>
            </w:r>
          </w:p>
        </w:tc>
      </w:tr>
      <w:tr w:rsidR="00761E5D" w:rsidRPr="00F672AD" w14:paraId="21A6EB6E"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5B0AF8" w14:textId="77777777" w:rsidR="00761E5D" w:rsidRPr="00F672AD" w:rsidRDefault="00761E5D" w:rsidP="00761E5D">
            <w:pPr>
              <w:pStyle w:val="Standardtext"/>
              <w:jc w:val="left"/>
            </w:pPr>
            <w:r w:rsidRPr="00F672AD">
              <w:rPr>
                <w:b w:val="0"/>
              </w:rPr>
              <w:t>triggerStaticQRtoEmai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C0A4B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7C959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82AA6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D0EDC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is is a flag to trigger Static QR to merchant’s email id as part of the merchant onboarding.</w:t>
            </w:r>
          </w:p>
          <w:p w14:paraId="5D3E4DB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p w14:paraId="3A37892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email id under tag ‘</w:t>
            </w:r>
            <w:r w:rsidRPr="00F672AD">
              <w:rPr>
                <w:b/>
              </w:rPr>
              <w:t>email</w:t>
            </w:r>
            <w:r w:rsidRPr="00F672AD">
              <w:t>’</w:t>
            </w:r>
          </w:p>
          <w:p w14:paraId="7F9618D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p w14:paraId="3C44420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Y (Yes)/ N (No)</w:t>
            </w:r>
          </w:p>
        </w:tc>
      </w:tr>
      <w:tr w:rsidR="00761E5D" w:rsidRPr="00F672AD" w14:paraId="1A10C98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A2945C" w14:textId="77777777" w:rsidR="00761E5D" w:rsidRPr="00F672AD" w:rsidRDefault="00761E5D" w:rsidP="00761E5D">
            <w:pPr>
              <w:pStyle w:val="Standardtext"/>
              <w:jc w:val="left"/>
            </w:pPr>
            <w:r w:rsidRPr="00F672AD">
              <w:rPr>
                <w:b w:val="0"/>
              </w:rPr>
              <w:t>restrictedAcctType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22462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E9C02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7E43C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FC1E4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ayer Account Types that need to be restricted against a terminal ID.</w:t>
            </w:r>
          </w:p>
          <w:p w14:paraId="6B22B84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Comma (,) separated values to be passed.</w:t>
            </w:r>
          </w:p>
          <w:p w14:paraId="2E053D6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CREDIT,PPIWALLET</w:t>
            </w:r>
          </w:p>
        </w:tc>
      </w:tr>
      <w:tr w:rsidR="00761E5D" w:rsidRPr="00F672AD" w14:paraId="24B47AEC"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0FC2E5" w14:textId="77777777" w:rsidR="00761E5D" w:rsidRPr="00F672AD" w:rsidRDefault="00761E5D" w:rsidP="00761E5D">
            <w:pPr>
              <w:pStyle w:val="Standardtext"/>
              <w:jc w:val="center"/>
            </w:pPr>
            <w:r w:rsidRPr="00F672AD">
              <w:lastRenderedPageBreak/>
              <w:t>callbackConfigList</w:t>
            </w:r>
          </w:p>
        </w:tc>
      </w:tr>
      <w:tr w:rsidR="00761E5D" w:rsidRPr="00F672AD" w14:paraId="0825AECF"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DC7E43" w14:textId="77777777" w:rsidR="00761E5D" w:rsidRPr="00F672AD" w:rsidRDefault="00761E5D" w:rsidP="00761E5D">
            <w:pPr>
              <w:pStyle w:val="Standardtext"/>
              <w:jc w:val="left"/>
            </w:pPr>
            <w:r w:rsidRPr="00F672AD">
              <w:rPr>
                <w:b w:val="0"/>
              </w:rPr>
              <w:t>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E4919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2A2C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1C74D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BBBBF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all-Back type – Following are the possible values</w:t>
            </w:r>
          </w:p>
          <w:p w14:paraId="7127CF3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PAY_CREDIT</w:t>
            </w:r>
          </w:p>
          <w:p w14:paraId="1F45904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REQPAY_DEBIT </w:t>
            </w:r>
          </w:p>
          <w:p w14:paraId="4ABCD43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PAY_REVERSAL</w:t>
            </w:r>
          </w:p>
          <w:p w14:paraId="4926862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AUTH_MANDATE</w:t>
            </w:r>
          </w:p>
          <w:p w14:paraId="65F5017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AUTH_COLLECT</w:t>
            </w:r>
          </w:p>
          <w:p w14:paraId="0345619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AUTH_PAY</w:t>
            </w:r>
          </w:p>
          <w:p w14:paraId="17BE666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QAUTHVALCUST_PREDEBIT</w:t>
            </w:r>
          </w:p>
          <w:p w14:paraId="7E6C4BB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MAPPER_CONFIRM </w:t>
            </w:r>
          </w:p>
          <w:p w14:paraId="1BA2E1A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ANDATE_STATUS_UPDATE</w:t>
            </w:r>
          </w:p>
          <w:p w14:paraId="52B7F33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 </w:t>
            </w:r>
          </w:p>
          <w:p w14:paraId="75FAC1F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SUCCESS </w:t>
            </w:r>
          </w:p>
          <w:p w14:paraId="2FEF64D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FAILURE </w:t>
            </w:r>
          </w:p>
          <w:p w14:paraId="0DFD47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XNCNF_DEEMED</w:t>
            </w:r>
          </w:p>
          <w:p w14:paraId="48A081D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AUTOUPDATE </w:t>
            </w:r>
          </w:p>
          <w:p w14:paraId="50A1A53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SPPAY_COLLECT</w:t>
            </w:r>
          </w:p>
          <w:p w14:paraId="644C0AD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SPPAY_PAY</w:t>
            </w:r>
          </w:p>
          <w:p w14:paraId="5448CE7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FIR_VALCUST_FAILURE</w:t>
            </w:r>
          </w:p>
        </w:tc>
      </w:tr>
      <w:tr w:rsidR="00761E5D" w:rsidRPr="00F672AD" w14:paraId="3C43313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AFED2E" w14:textId="77777777" w:rsidR="00761E5D" w:rsidRPr="00F672AD" w:rsidRDefault="00761E5D" w:rsidP="00761E5D">
            <w:pPr>
              <w:pStyle w:val="Standardtext"/>
              <w:jc w:val="left"/>
            </w:pPr>
            <w:r w:rsidRPr="00F672AD">
              <w:rPr>
                <w:b w:val="0"/>
              </w:rPr>
              <w:t>ur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2AB71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BF65E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B4C8E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8CFFE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all-Back URL</w:t>
            </w:r>
          </w:p>
        </w:tc>
      </w:tr>
      <w:tr w:rsidR="00761E5D" w:rsidRPr="00F672AD" w14:paraId="16521652"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C46582" w14:textId="77777777" w:rsidR="00761E5D" w:rsidRPr="00F672AD" w:rsidRDefault="00761E5D" w:rsidP="00761E5D">
            <w:pPr>
              <w:pStyle w:val="Standardtext"/>
              <w:jc w:val="left"/>
            </w:pPr>
            <w:r w:rsidRPr="00F672AD">
              <w:rPr>
                <w:b w:val="0"/>
              </w:rPr>
              <w:lastRenderedPageBreak/>
              <w:t>proxy</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771B5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60E73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92360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30058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all-Back Proxy Enabled – true/false</w:t>
            </w:r>
          </w:p>
        </w:tc>
      </w:tr>
      <w:tr w:rsidR="00761E5D" w:rsidRPr="00F672AD" w14:paraId="16502163"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2EF352" w14:textId="77777777" w:rsidR="00761E5D" w:rsidRPr="00F672AD" w:rsidRDefault="00761E5D" w:rsidP="00761E5D">
            <w:pPr>
              <w:pStyle w:val="Standardtext"/>
              <w:jc w:val="left"/>
            </w:pPr>
            <w:r w:rsidRPr="00F672AD">
              <w:rPr>
                <w:b w:val="0"/>
              </w:rPr>
              <w:t xml:space="preserve">template </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397F1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CD30D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D80E6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AEA01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all-Back Template</w:t>
            </w:r>
          </w:p>
          <w:p w14:paraId="0940CE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If not passed, default template will be enabled.</w:t>
            </w:r>
          </w:p>
        </w:tc>
      </w:tr>
      <w:tr w:rsidR="00761E5D" w:rsidRPr="00F672AD" w14:paraId="0B50C429"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1D9607" w14:textId="77777777" w:rsidR="00761E5D" w:rsidRPr="00F672AD" w:rsidRDefault="00761E5D" w:rsidP="00761E5D">
            <w:pPr>
              <w:pStyle w:val="Standardtext"/>
              <w:jc w:val="left"/>
            </w:pPr>
            <w:r w:rsidRPr="00F672AD">
              <w:rPr>
                <w:b w:val="0"/>
              </w:rPr>
              <w:t>retries</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1153D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Integer </w:t>
            </w: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C991D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ED4DF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D584B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ax retry count</w:t>
            </w:r>
          </w:p>
        </w:tc>
      </w:tr>
      <w:tr w:rsidR="00761E5D" w:rsidRPr="00F672AD" w14:paraId="26311091"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821969" w14:textId="77777777" w:rsidR="00761E5D" w:rsidRPr="00F672AD" w:rsidRDefault="00761E5D" w:rsidP="00761E5D">
            <w:pPr>
              <w:pStyle w:val="Standardtext"/>
              <w:jc w:val="left"/>
            </w:pPr>
            <w:r w:rsidRPr="00F672AD">
              <w:rPr>
                <w:b w:val="0"/>
              </w:rPr>
              <w:t>usernam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1593A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CF5F7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8D34D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2FE35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Username for the authentication</w:t>
            </w:r>
          </w:p>
        </w:tc>
      </w:tr>
      <w:tr w:rsidR="00761E5D" w:rsidRPr="00F672AD" w14:paraId="129A80B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5558AD" w14:textId="77777777" w:rsidR="00761E5D" w:rsidRPr="00F672AD" w:rsidRDefault="00761E5D" w:rsidP="00761E5D">
            <w:pPr>
              <w:pStyle w:val="Standardtext"/>
              <w:jc w:val="left"/>
            </w:pPr>
            <w:r w:rsidRPr="00F672AD">
              <w:rPr>
                <w:b w:val="0"/>
              </w:rPr>
              <w:t>passwor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37C20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1C91C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11D22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B78E2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assword for the authentication</w:t>
            </w:r>
          </w:p>
          <w:p w14:paraId="0FD5A7F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r>
      <w:tr w:rsidR="00761E5D" w:rsidRPr="00F672AD" w14:paraId="381C8762"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496E62" w14:textId="77777777" w:rsidR="00761E5D" w:rsidRPr="00F672AD" w:rsidRDefault="00761E5D" w:rsidP="00761E5D">
            <w:pPr>
              <w:pStyle w:val="Standardtext"/>
              <w:jc w:val="center"/>
            </w:pPr>
            <w:r w:rsidRPr="00F672AD">
              <w:t>terminalParamsMap</w:t>
            </w:r>
          </w:p>
        </w:tc>
      </w:tr>
      <w:tr w:rsidR="00761E5D" w:rsidRPr="00F672AD" w14:paraId="0673DAA8"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829604" w14:textId="77777777" w:rsidR="00761E5D" w:rsidRPr="00F672AD" w:rsidRDefault="00761E5D" w:rsidP="00761E5D">
            <w:pPr>
              <w:pStyle w:val="Standardtext"/>
              <w:tabs>
                <w:tab w:val="right" w:pos="1495"/>
              </w:tabs>
              <w:jc w:val="left"/>
            </w:pPr>
            <w:r w:rsidRPr="00F672AD">
              <w:rPr>
                <w:b w:val="0"/>
              </w:rPr>
              <w:t>APP_PACKAGE</w:t>
            </w:r>
            <w:r w:rsidRPr="00F672AD">
              <w:rPr>
                <w:b w:val="0"/>
              </w:rPr>
              <w:tab/>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C1E20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08364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17FE1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7AA0B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pp Package Name</w:t>
            </w:r>
          </w:p>
        </w:tc>
      </w:tr>
      <w:tr w:rsidR="00761E5D" w:rsidRPr="00F672AD" w14:paraId="31D68659" w14:textId="77777777" w:rsidTr="00761E5D">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981A87" w14:textId="77777777" w:rsidR="00761E5D" w:rsidRPr="00F672AD" w:rsidRDefault="00761E5D" w:rsidP="00761E5D">
            <w:pPr>
              <w:pStyle w:val="Standardtext"/>
              <w:jc w:val="left"/>
            </w:pPr>
            <w:r w:rsidRPr="00F672AD">
              <w:rPr>
                <w:b w:val="0"/>
              </w:rPr>
              <w:t>APP_CAPABILITY</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3E690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String </w:t>
            </w: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51514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A6ADD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67BD5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erminal Param(Keys and Values)</w:t>
            </w:r>
          </w:p>
        </w:tc>
      </w:tr>
      <w:tr w:rsidR="00761E5D" w:rsidRPr="00F672AD" w14:paraId="31ACC317"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ECC779" w14:textId="77777777" w:rsidR="00761E5D" w:rsidRPr="00F672AD" w:rsidRDefault="00761E5D" w:rsidP="00761E5D">
            <w:pPr>
              <w:pStyle w:val="Standardtext"/>
              <w:jc w:val="left"/>
            </w:pPr>
            <w:r w:rsidRPr="00F672AD">
              <w:rPr>
                <w:b w:val="0"/>
              </w:rPr>
              <w:t>MASKED_ACCOUNT</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AD16D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52248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51050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3A7BD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asked Account Number in Reports – Y/ N</w:t>
            </w:r>
          </w:p>
        </w:tc>
      </w:tr>
      <w:tr w:rsidR="00761E5D" w:rsidRPr="00F672AD" w14:paraId="2A10B77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C50BD1" w14:textId="77777777" w:rsidR="00761E5D" w:rsidRPr="00F672AD" w:rsidRDefault="00761E5D" w:rsidP="00761E5D">
            <w:pPr>
              <w:pStyle w:val="Standardtext"/>
              <w:jc w:val="left"/>
            </w:pPr>
            <w:r w:rsidRPr="00F672AD">
              <w:rPr>
                <w:b w:val="0"/>
              </w:rPr>
              <w:t>MASKED_MOBIL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632F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160B3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BA3C5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A8AD6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asked Mobile Number in Reports – Y/ N</w:t>
            </w:r>
          </w:p>
        </w:tc>
      </w:tr>
      <w:tr w:rsidR="00761E5D" w:rsidRPr="00F672AD" w14:paraId="218FDA1A"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5BE7F0" w14:textId="77777777" w:rsidR="00761E5D" w:rsidRPr="00F672AD" w:rsidRDefault="00761E5D" w:rsidP="00761E5D">
            <w:pPr>
              <w:pStyle w:val="Standardtext"/>
              <w:jc w:val="left"/>
            </w:pPr>
            <w:r w:rsidRPr="00F672AD">
              <w:rPr>
                <w:b w:val="0"/>
              </w:rPr>
              <w:t>LIMIT_KEY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DDBE8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E205F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0AFFC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02B66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791D649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77A8CB6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r w:rsidR="00761E5D" w:rsidRPr="00F672AD" w14:paraId="1DA9E058"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EED64" w14:textId="77777777" w:rsidR="00761E5D" w:rsidRPr="00F672AD" w:rsidRDefault="00761E5D" w:rsidP="00761E5D">
            <w:pPr>
              <w:pStyle w:val="Standardtext"/>
              <w:jc w:val="left"/>
            </w:pPr>
            <w:r w:rsidRPr="00F672AD">
              <w:rPr>
                <w:b w:val="0"/>
              </w:rPr>
              <w:t>STQ_REFID_PREFIX</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D5D5E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7C61E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C3AF7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2FEB1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generation</w:t>
            </w:r>
          </w:p>
          <w:p w14:paraId="7A5B5A7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STQ</w:t>
            </w:r>
          </w:p>
        </w:tc>
      </w:tr>
      <w:tr w:rsidR="00761E5D" w:rsidRPr="00F672AD" w14:paraId="07C0F826"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105F78" w14:textId="77777777" w:rsidR="00761E5D" w:rsidRPr="00F672AD" w:rsidRDefault="00761E5D" w:rsidP="00761E5D">
            <w:pPr>
              <w:pStyle w:val="Standardtext"/>
              <w:jc w:val="left"/>
            </w:pPr>
            <w:r w:rsidRPr="00F672AD">
              <w:rPr>
                <w:b w:val="0"/>
              </w:rPr>
              <w:t>DYQ_REFID_PREFIX</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2B4DB8"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515E7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A2C8A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F8E0C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Prefix for DYQ RefId validation</w:t>
            </w:r>
          </w:p>
          <w:p w14:paraId="11D3DC8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DYQ</w:t>
            </w:r>
          </w:p>
        </w:tc>
      </w:tr>
      <w:tr w:rsidR="00761E5D" w:rsidRPr="00F672AD" w14:paraId="089E3F65"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FC8500" w14:textId="77777777" w:rsidR="00761E5D" w:rsidRPr="00F672AD" w:rsidRDefault="00761E5D" w:rsidP="00761E5D">
            <w:pPr>
              <w:pStyle w:val="Standardtext"/>
              <w:jc w:val="left"/>
            </w:pPr>
            <w:r w:rsidRPr="00F672AD">
              <w:rPr>
                <w:b w:val="0"/>
              </w:rPr>
              <w:lastRenderedPageBreak/>
              <w:t>WHITELISTED_COUNTRY_COD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87178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9DAD2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0832E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95357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Restricted Payer Country code to be passed.</w:t>
            </w:r>
          </w:p>
          <w:p w14:paraId="1331BC0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7607142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xample – 1,92 </w:t>
            </w:r>
          </w:p>
        </w:tc>
      </w:tr>
      <w:tr w:rsidR="00761E5D" w:rsidRPr="00F672AD" w14:paraId="334EE7D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F2C3F5" w14:textId="77777777" w:rsidR="00761E5D" w:rsidRPr="00F672AD" w:rsidRDefault="00761E5D" w:rsidP="00761E5D">
            <w:pPr>
              <w:pStyle w:val="Standardtext"/>
              <w:jc w:val="left"/>
            </w:pPr>
            <w:r w:rsidRPr="00F672AD">
              <w:rPr>
                <w:b w:val="0"/>
              </w:rPr>
              <w:t>PURPOSE_CODE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5465A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CD3EE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F28EA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56ECF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llowed Purpose Codes</w:t>
            </w:r>
          </w:p>
          <w:p w14:paraId="42CC985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3DFD23B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761E5D" w:rsidRPr="00F672AD" w14:paraId="59A4CD72"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21C35A" w14:textId="77777777" w:rsidR="00761E5D" w:rsidRPr="00F672AD" w:rsidRDefault="00761E5D" w:rsidP="00761E5D">
            <w:pPr>
              <w:pStyle w:val="Standardtext"/>
              <w:jc w:val="left"/>
            </w:pPr>
            <w:r w:rsidRPr="00F672AD">
              <w:rPr>
                <w:b w:val="0"/>
              </w:rPr>
              <w:t>INITIATION_MODE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504B2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5F1F8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4894F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88BB2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llowed Initiation Modes</w:t>
            </w:r>
          </w:p>
          <w:p w14:paraId="4D8089B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572FA39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05,06</w:t>
            </w:r>
          </w:p>
        </w:tc>
      </w:tr>
      <w:tr w:rsidR="00761E5D" w:rsidRPr="00F672AD" w14:paraId="0A36C4E7"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6A8195" w14:textId="77777777" w:rsidR="00761E5D" w:rsidRPr="00F672AD" w:rsidRDefault="00761E5D" w:rsidP="00761E5D">
            <w:pPr>
              <w:pStyle w:val="Standardtext"/>
              <w:jc w:val="left"/>
            </w:pPr>
            <w:r w:rsidRPr="00F672AD">
              <w:rPr>
                <w:b w:val="0"/>
              </w:rPr>
              <w:t>QR_MEDIUM</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F9EB9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CF33F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08F17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24CD5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Allowed QR Medium</w:t>
            </w:r>
          </w:p>
          <w:p w14:paraId="40E6F59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7768CAB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761E5D" w:rsidRPr="00F672AD" w14:paraId="1FEC843C" w14:textId="77777777" w:rsidTr="00761E5D">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2C785A" w14:textId="77777777" w:rsidR="00761E5D" w:rsidRPr="00F672AD" w:rsidRDefault="00761E5D" w:rsidP="00761E5D">
            <w:pPr>
              <w:pStyle w:val="Standardtext"/>
              <w:jc w:val="left"/>
            </w:pPr>
            <w:r w:rsidRPr="00F672AD">
              <w:rPr>
                <w:b w:val="0"/>
              </w:rPr>
              <w:t>CLIENT_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121BD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C3E13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A33B4B"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2676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lient ID</w:t>
            </w:r>
          </w:p>
          <w:p w14:paraId="5CAE25C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e client ID value that need to be used for the call-back routed via Mule</w:t>
            </w:r>
          </w:p>
        </w:tc>
      </w:tr>
    </w:tbl>
    <w:p w14:paraId="4F99C112" w14:textId="77777777" w:rsidR="00761E5D" w:rsidRPr="00F672AD" w:rsidRDefault="00761E5D" w:rsidP="00305CB7">
      <w:pPr>
        <w:pStyle w:val="Heading3"/>
      </w:pPr>
      <w:bookmarkStart w:id="437" w:name="_Toc158917691"/>
      <w:bookmarkStart w:id="438" w:name="_Toc195548915"/>
      <w:r w:rsidRPr="00F672AD">
        <w:t>Response Format</w:t>
      </w:r>
      <w:bookmarkEnd w:id="437"/>
      <w:bookmarkEnd w:id="438"/>
    </w:p>
    <w:p w14:paraId="5890B01F" w14:textId="77777777" w:rsidR="00761E5D" w:rsidRPr="00F672AD" w:rsidRDefault="00761E5D" w:rsidP="00761E5D">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761E5D" w:rsidRPr="00F672AD" w14:paraId="6C42F09E" w14:textId="77777777" w:rsidTr="00761E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1C17445" w14:textId="77777777" w:rsidR="00761E5D" w:rsidRPr="00F672AD" w:rsidRDefault="00761E5D" w:rsidP="00761E5D">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5966132"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51B84BE"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BC05519"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C8D8562" w14:textId="77777777" w:rsidR="00761E5D" w:rsidRPr="00F672AD" w:rsidRDefault="00761E5D" w:rsidP="00761E5D">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761E5D" w:rsidRPr="00F672AD" w14:paraId="75CB09BC"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15CC71" w14:textId="77777777" w:rsidR="00761E5D" w:rsidRPr="00F672AD" w:rsidRDefault="00305CB7" w:rsidP="00761E5D">
            <w:pPr>
              <w:pStyle w:val="Standardtext"/>
              <w:jc w:val="left"/>
            </w:pPr>
            <w:r w:rsidRPr="00F672AD">
              <w:rPr>
                <w:b w:val="0"/>
              </w:rPr>
              <w:t>S</w:t>
            </w:r>
            <w:r w:rsidR="00761E5D" w:rsidRPr="00F672AD">
              <w:rPr>
                <w:b w:val="0"/>
              </w:rPr>
              <w:t>tatus</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50EC6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89439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F1F4F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4F285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761E5D" w:rsidRPr="00F672AD" w14:paraId="39C60BB4"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416EBB" w14:textId="77777777" w:rsidR="00761E5D" w:rsidRPr="00F672AD" w:rsidRDefault="00761E5D" w:rsidP="00761E5D">
            <w:pPr>
              <w:pStyle w:val="Standardtext"/>
              <w:jc w:val="left"/>
            </w:pPr>
            <w:r w:rsidRPr="00F672AD">
              <w:rPr>
                <w:b w:val="0"/>
              </w:rPr>
              <w:t>mess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41B21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5A9C2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25AF6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C5F7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761E5D" w:rsidRPr="00F672AD" w14:paraId="6AF1BC53"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BBDDD7" w14:textId="77777777" w:rsidR="00761E5D" w:rsidRPr="00F672AD" w:rsidRDefault="00761E5D" w:rsidP="00761E5D">
            <w:pPr>
              <w:pStyle w:val="Standardtext"/>
              <w:jc w:val="left"/>
            </w:pPr>
            <w:r w:rsidRPr="00F672AD">
              <w:rPr>
                <w:b w:val="0"/>
              </w:rPr>
              <w:t>error</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3A7F1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29495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EEDE0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C97D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761E5D" w:rsidRPr="00F672AD" w14:paraId="72C366C4"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D2AF51" w14:textId="77777777" w:rsidR="00761E5D" w:rsidRPr="00F672AD" w:rsidRDefault="00761E5D" w:rsidP="00761E5D">
            <w:pPr>
              <w:pStyle w:val="Standardtext"/>
              <w:jc w:val="left"/>
            </w:pPr>
            <w:r w:rsidRPr="00F672AD">
              <w:rPr>
                <w:b w:val="0"/>
              </w:rPr>
              <w:lastRenderedPageBreak/>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9C974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65863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DAE7F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02A01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761E5D" w:rsidRPr="00F672AD" w14:paraId="17B63599"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4A6F0E" w14:textId="77777777" w:rsidR="00761E5D" w:rsidRPr="00F672AD" w:rsidRDefault="00761E5D" w:rsidP="00761E5D">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933DA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B234F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A7ECF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3B4AE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r w:rsidR="00761E5D" w:rsidRPr="00F672AD" w14:paraId="733BDB66" w14:textId="77777777" w:rsidTr="00761E5D">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32FDB5" w14:textId="77777777" w:rsidR="00761E5D" w:rsidRPr="00F672AD" w:rsidRDefault="00761E5D" w:rsidP="00761E5D">
            <w:pPr>
              <w:pStyle w:val="Standardtext"/>
              <w:ind w:firstLine="709"/>
              <w:jc w:val="left"/>
              <w:rPr>
                <w:lang w:val="en-IN"/>
              </w:rPr>
            </w:pPr>
          </w:p>
        </w:tc>
      </w:tr>
      <w:tr w:rsidR="00761E5D" w:rsidRPr="00F672AD" w14:paraId="53394900"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5CBF4E" w14:textId="77777777" w:rsidR="00761E5D" w:rsidRPr="00F672AD" w:rsidRDefault="00761E5D" w:rsidP="00761E5D">
            <w:pPr>
              <w:pStyle w:val="Standardtext"/>
              <w:jc w:val="left"/>
            </w:pPr>
            <w:r w:rsidRPr="00F672AD">
              <w:rPr>
                <w:b w:val="0"/>
              </w:rPr>
              <w:t>mercha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23F8D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0F14D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9F8527"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C3E51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Merchant ID</w:t>
            </w:r>
          </w:p>
        </w:tc>
      </w:tr>
      <w:tr w:rsidR="00761E5D" w:rsidRPr="00F672AD" w14:paraId="32AC366D"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B25912" w14:textId="77777777" w:rsidR="00761E5D" w:rsidRPr="00F672AD" w:rsidRDefault="00761E5D" w:rsidP="00761E5D">
            <w:pPr>
              <w:pStyle w:val="Standardtext"/>
              <w:jc w:val="left"/>
            </w:pPr>
            <w:r w:rsidRPr="00F672AD">
              <w:rPr>
                <w:b w:val="0"/>
              </w:rPr>
              <w:t>terminal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0FF0BC"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935D66"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72EAB1"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A283EE"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761E5D" w:rsidRPr="00F672AD" w14:paraId="44BE544B"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B0BBD5" w14:textId="77777777" w:rsidR="00761E5D" w:rsidRPr="00F672AD" w:rsidRDefault="00761E5D" w:rsidP="00761E5D">
            <w:pPr>
              <w:pStyle w:val="Standardtext"/>
              <w:jc w:val="left"/>
            </w:pPr>
            <w:r w:rsidRPr="00F672AD">
              <w:rPr>
                <w:b w:val="0"/>
              </w:rPr>
              <w:t>qrData</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2291BF"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3E5582"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631F49"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B4232A"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QR URI</w:t>
            </w:r>
          </w:p>
          <w:p w14:paraId="67B5CE75"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r w:rsidR="00761E5D" w:rsidRPr="00F672AD" w14:paraId="52C4E8F1" w14:textId="77777777" w:rsidTr="00761E5D">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B48967" w14:textId="77777777" w:rsidR="00761E5D" w:rsidRPr="00F672AD" w:rsidRDefault="00761E5D" w:rsidP="00761E5D">
            <w:pPr>
              <w:pStyle w:val="Standardtext"/>
              <w:jc w:val="left"/>
            </w:pPr>
            <w:r w:rsidRPr="00F672AD">
              <w:rPr>
                <w:b w:val="0"/>
              </w:rPr>
              <w:t>qrIm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080B30"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A1F0F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3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A5832D"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A63A93"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QR Image</w:t>
            </w:r>
          </w:p>
          <w:p w14:paraId="2B220274" w14:textId="77777777" w:rsidR="00761E5D" w:rsidRPr="00F672AD" w:rsidRDefault="00761E5D" w:rsidP="00761E5D">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bl>
    <w:p w14:paraId="6729465B" w14:textId="77777777" w:rsidR="00761E5D" w:rsidRPr="00F672AD" w:rsidRDefault="00761E5D" w:rsidP="00761E5D">
      <w:pPr>
        <w:pStyle w:val="Standardtext"/>
      </w:pPr>
    </w:p>
    <w:p w14:paraId="357D04F9" w14:textId="77777777" w:rsidR="00761E5D" w:rsidRPr="00F672AD" w:rsidRDefault="00761E5D" w:rsidP="00305CB7">
      <w:pPr>
        <w:pStyle w:val="Heading3"/>
        <w:tabs>
          <w:tab w:val="left" w:pos="720"/>
        </w:tabs>
      </w:pPr>
      <w:bookmarkStart w:id="439" w:name="_Toc158917692"/>
      <w:bookmarkStart w:id="440" w:name="_Toc195548916"/>
      <w:r w:rsidRPr="00F672AD">
        <w:t>Sample Message Format</w:t>
      </w:r>
      <w:bookmarkEnd w:id="439"/>
      <w:bookmarkEnd w:id="440"/>
    </w:p>
    <w:p w14:paraId="18349E39" w14:textId="77777777" w:rsidR="00761E5D" w:rsidRPr="00F672AD" w:rsidRDefault="00761E5D" w:rsidP="00761E5D">
      <w:pPr>
        <w:pStyle w:val="Standardtext"/>
      </w:pPr>
      <w:r w:rsidRPr="00F672AD">
        <w:rPr>
          <w:b/>
          <w:u w:val="single"/>
        </w:rPr>
        <w:t>URL:</w:t>
      </w:r>
      <w:r w:rsidRPr="00F672AD">
        <w:t xml:space="preserve"> </w:t>
      </w:r>
      <w:hyperlink r:id="rId74" w:tooltip="https://IP:Port/acquirer/merchant/RegMerchant" w:history="1">
        <w:r w:rsidRPr="00F672AD">
          <w:rPr>
            <w:rStyle w:val="Hyperlink"/>
          </w:rPr>
          <w:t>https://IP:Port/acquirer/merchant/RegMerchant</w:t>
        </w:r>
      </w:hyperlink>
    </w:p>
    <w:p w14:paraId="35A6BB69" w14:textId="77777777" w:rsidR="00761E5D" w:rsidRPr="00F672AD" w:rsidRDefault="00761E5D" w:rsidP="00761E5D">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761E5D" w:rsidRPr="00F672AD" w14:paraId="08CC14AC" w14:textId="77777777" w:rsidTr="00761E5D">
        <w:tc>
          <w:tcPr>
            <w:tcW w:w="9017" w:type="dxa"/>
            <w:tcBorders>
              <w:top w:val="single" w:sz="4" w:space="0" w:color="000000"/>
              <w:left w:val="single" w:sz="4" w:space="0" w:color="000000"/>
              <w:bottom w:val="single" w:sz="4" w:space="0" w:color="000000"/>
              <w:right w:val="single" w:sz="4" w:space="0" w:color="000000"/>
            </w:tcBorders>
          </w:tcPr>
          <w:p w14:paraId="3C2CE046" w14:textId="77777777" w:rsidR="00643095" w:rsidRPr="00F672AD" w:rsidRDefault="00643095" w:rsidP="00643095">
            <w:pPr>
              <w:pStyle w:val="Standardtext"/>
            </w:pPr>
            <w:r w:rsidRPr="00F672AD">
              <w:t>{</w:t>
            </w:r>
          </w:p>
          <w:p w14:paraId="20A4B805" w14:textId="77777777" w:rsidR="00643095" w:rsidRPr="00F672AD" w:rsidRDefault="00643095" w:rsidP="00643095">
            <w:pPr>
              <w:pStyle w:val="Standardtext"/>
            </w:pPr>
            <w:r w:rsidRPr="00F672AD">
              <w:t xml:space="preserve">  "header": {</w:t>
            </w:r>
          </w:p>
          <w:p w14:paraId="6A346271" w14:textId="77777777" w:rsidR="00643095" w:rsidRPr="00F672AD" w:rsidRDefault="00643095" w:rsidP="00643095">
            <w:pPr>
              <w:pStyle w:val="Standardtext"/>
            </w:pPr>
            <w:r w:rsidRPr="00F672AD">
              <w:t xml:space="preserve">    "version": "1",</w:t>
            </w:r>
          </w:p>
          <w:p w14:paraId="76B185F4" w14:textId="77777777" w:rsidR="00643095" w:rsidRPr="00F672AD" w:rsidRDefault="00643095" w:rsidP="00643095">
            <w:pPr>
              <w:pStyle w:val="Standardtext"/>
            </w:pPr>
            <w:r w:rsidRPr="00F672AD">
              <w:t xml:space="preserve">    "clientID": "TID1234567",</w:t>
            </w:r>
          </w:p>
          <w:p w14:paraId="136CD9FB" w14:textId="77777777" w:rsidR="00643095" w:rsidRPr="00F672AD" w:rsidRDefault="00643095" w:rsidP="00643095">
            <w:pPr>
              <w:pStyle w:val="Standardtext"/>
            </w:pPr>
            <w:r w:rsidRPr="00F672AD">
              <w:t xml:space="preserve">    "channel": "MOB",</w:t>
            </w:r>
          </w:p>
          <w:p w14:paraId="51F31ADE" w14:textId="77777777" w:rsidR="00643095" w:rsidRPr="00F672AD" w:rsidRDefault="00643095" w:rsidP="00643095">
            <w:pPr>
              <w:pStyle w:val="Standardtext"/>
            </w:pPr>
            <w:r w:rsidRPr="00F672AD">
              <w:t xml:space="preserve">    "timestamp": "2023-10-19T07:04:26.775Z",</w:t>
            </w:r>
          </w:p>
          <w:p w14:paraId="765AA8B0" w14:textId="77777777" w:rsidR="00643095" w:rsidRPr="00F672AD" w:rsidRDefault="00643095" w:rsidP="00643095">
            <w:pPr>
              <w:pStyle w:val="Standardtext"/>
            </w:pPr>
            <w:r w:rsidRPr="00F672AD">
              <w:t xml:space="preserve">    "reqId": "IDFAJSKJIRRSSCC123450AS004567289879",</w:t>
            </w:r>
          </w:p>
          <w:p w14:paraId="0F065350" w14:textId="77777777" w:rsidR="00643095" w:rsidRPr="00F672AD" w:rsidRDefault="00643095" w:rsidP="00643095">
            <w:pPr>
              <w:pStyle w:val="Standardtext"/>
            </w:pPr>
            <w:r w:rsidRPr="00F672AD">
              <w:lastRenderedPageBreak/>
              <w:t xml:space="preserve">    "userId": "919876543210",</w:t>
            </w:r>
          </w:p>
          <w:p w14:paraId="00B6E2C8" w14:textId="77777777" w:rsidR="00643095" w:rsidRPr="00F672AD" w:rsidRDefault="00643095" w:rsidP="00643095">
            <w:pPr>
              <w:pStyle w:val="Standardtext"/>
            </w:pPr>
            <w:r w:rsidRPr="00F672AD">
              <w:t xml:space="preserve">    "hmac": "95CAD7C45D4A7452A7FC94AADBD62349DEDBC5B55EF"</w:t>
            </w:r>
          </w:p>
          <w:p w14:paraId="0326C769" w14:textId="77777777" w:rsidR="00643095" w:rsidRPr="00F672AD" w:rsidRDefault="00643095" w:rsidP="00643095">
            <w:pPr>
              <w:pStyle w:val="Standardtext"/>
            </w:pPr>
            <w:r w:rsidRPr="00F672AD">
              <w:t xml:space="preserve">  },</w:t>
            </w:r>
          </w:p>
          <w:p w14:paraId="01BCB5D5" w14:textId="77777777" w:rsidR="00643095" w:rsidRPr="00F672AD" w:rsidRDefault="00643095" w:rsidP="00643095">
            <w:pPr>
              <w:pStyle w:val="Standardtext"/>
            </w:pPr>
            <w:r w:rsidRPr="00F672AD">
              <w:t xml:space="preserve">  "regMerchant": {</w:t>
            </w:r>
          </w:p>
          <w:p w14:paraId="3F984B36" w14:textId="77777777" w:rsidR="00643095" w:rsidRPr="00F672AD" w:rsidRDefault="00643095" w:rsidP="00643095">
            <w:pPr>
              <w:pStyle w:val="Standardtext"/>
            </w:pPr>
            <w:r w:rsidRPr="00F672AD">
              <w:t xml:space="preserve">    "merchantID": "MID1234567890",</w:t>
            </w:r>
          </w:p>
          <w:p w14:paraId="508A22DE" w14:textId="77777777" w:rsidR="00643095" w:rsidRPr="00F672AD" w:rsidRDefault="00643095" w:rsidP="00643095">
            <w:pPr>
              <w:pStyle w:val="Standardtext"/>
            </w:pPr>
            <w:r w:rsidRPr="00F672AD">
              <w:t xml:space="preserve">    "storeID": "SID1234567890",</w:t>
            </w:r>
          </w:p>
          <w:p w14:paraId="5E686D9F" w14:textId="77777777" w:rsidR="00643095" w:rsidRPr="00F672AD" w:rsidRDefault="00643095" w:rsidP="00643095">
            <w:pPr>
              <w:pStyle w:val="Standardtext"/>
            </w:pPr>
            <w:r w:rsidRPr="00F672AD">
              <w:t xml:space="preserve">    "pan": "DIOPH2345K",</w:t>
            </w:r>
          </w:p>
          <w:p w14:paraId="674257D5" w14:textId="77777777" w:rsidR="00643095" w:rsidRPr="00F672AD" w:rsidRDefault="00643095" w:rsidP="00643095">
            <w:pPr>
              <w:pStyle w:val="Standardtext"/>
            </w:pPr>
            <w:r w:rsidRPr="00F672AD">
              <w:t xml:space="preserve">    "brand": "TestMerchant",</w:t>
            </w:r>
          </w:p>
          <w:p w14:paraId="773075DF" w14:textId="77777777" w:rsidR="00643095" w:rsidRPr="00F672AD" w:rsidRDefault="00643095" w:rsidP="00643095">
            <w:pPr>
              <w:pStyle w:val="Standardtext"/>
            </w:pPr>
            <w:r w:rsidRPr="00F672AD">
              <w:t xml:space="preserve">    "legal": "Reliance",</w:t>
            </w:r>
          </w:p>
          <w:p w14:paraId="1926D0A5" w14:textId="77777777" w:rsidR="00643095" w:rsidRPr="00F672AD" w:rsidRDefault="00643095" w:rsidP="00643095">
            <w:pPr>
              <w:pStyle w:val="Standardtext"/>
            </w:pPr>
            <w:r w:rsidRPr="00F672AD">
              <w:t xml:space="preserve">    "franchise": "LearnFrench",</w:t>
            </w:r>
          </w:p>
          <w:p w14:paraId="011EFB53" w14:textId="77777777" w:rsidR="00643095" w:rsidRPr="00F672AD" w:rsidRDefault="00643095" w:rsidP="00643095">
            <w:pPr>
              <w:pStyle w:val="Standardtext"/>
            </w:pPr>
            <w:r w:rsidRPr="00F672AD">
              <w:t xml:space="preserve">    "mcc": "5122",</w:t>
            </w:r>
          </w:p>
          <w:p w14:paraId="1C9C472B" w14:textId="77777777" w:rsidR="00643095" w:rsidRPr="00F672AD" w:rsidRDefault="00643095" w:rsidP="00643095">
            <w:pPr>
              <w:pStyle w:val="Standardtext"/>
            </w:pPr>
            <w:r w:rsidRPr="00F672AD">
              <w:t xml:space="preserve">    "isdCode": "+91",</w:t>
            </w:r>
          </w:p>
          <w:p w14:paraId="3262EFF3" w14:textId="77777777" w:rsidR="00643095" w:rsidRPr="00F672AD" w:rsidRDefault="00643095" w:rsidP="00643095">
            <w:pPr>
              <w:pStyle w:val="Standardtext"/>
            </w:pPr>
            <w:r w:rsidRPr="00F672AD">
              <w:t xml:space="preserve">    "mobile": "9876543210",</w:t>
            </w:r>
          </w:p>
          <w:p w14:paraId="189C0C84" w14:textId="77777777" w:rsidR="00643095" w:rsidRPr="00F672AD" w:rsidRDefault="00643095" w:rsidP="00643095">
            <w:pPr>
              <w:pStyle w:val="Standardtext"/>
            </w:pPr>
            <w:r w:rsidRPr="00F672AD">
              <w:t xml:space="preserve">    "email": "userid@domain.ext",</w:t>
            </w:r>
          </w:p>
          <w:p w14:paraId="3598EDDF" w14:textId="77777777" w:rsidR="00643095" w:rsidRPr="00F672AD" w:rsidRDefault="00643095" w:rsidP="00643095">
            <w:pPr>
              <w:pStyle w:val="Standardtext"/>
            </w:pPr>
            <w:r w:rsidRPr="00F672AD">
              <w:t xml:space="preserve">    "merchantType": "SMALL",</w:t>
            </w:r>
          </w:p>
          <w:p w14:paraId="46EA51E6" w14:textId="77777777" w:rsidR="00643095" w:rsidRPr="00F672AD" w:rsidRDefault="00643095" w:rsidP="00643095">
            <w:pPr>
              <w:pStyle w:val="Standardtext"/>
            </w:pPr>
            <w:r w:rsidRPr="00F672AD">
              <w:t xml:space="preserve">    "merchantGenre": "OFFLINE",</w:t>
            </w:r>
          </w:p>
          <w:p w14:paraId="2654CA76" w14:textId="77777777" w:rsidR="00643095" w:rsidRPr="00F672AD" w:rsidRDefault="00643095" w:rsidP="00643095">
            <w:pPr>
              <w:pStyle w:val="Standardtext"/>
            </w:pPr>
            <w:r w:rsidRPr="00F672AD">
              <w:t xml:space="preserve">    "onboardingType": "AGGREGATOR",</w:t>
            </w:r>
          </w:p>
          <w:p w14:paraId="1DE7C58B" w14:textId="77777777" w:rsidR="00643095" w:rsidRPr="00F672AD" w:rsidRDefault="00643095" w:rsidP="00643095">
            <w:pPr>
              <w:pStyle w:val="Standardtext"/>
            </w:pPr>
            <w:r w:rsidRPr="00F672AD">
              <w:t xml:space="preserve">    "ownershipType": "PRIVATE",</w:t>
            </w:r>
          </w:p>
          <w:p w14:paraId="5F923392" w14:textId="77777777" w:rsidR="00643095" w:rsidRPr="00F672AD" w:rsidRDefault="00643095" w:rsidP="00643095">
            <w:pPr>
              <w:pStyle w:val="Standardtext"/>
            </w:pPr>
            <w:r w:rsidRPr="00F672AD">
              <w:t xml:space="preserve">    "gstin": "22AAAAA0000A1Z5",</w:t>
            </w:r>
          </w:p>
          <w:p w14:paraId="06D14C39" w14:textId="77777777" w:rsidR="00643095" w:rsidRPr="00F672AD" w:rsidRDefault="00643095" w:rsidP="00643095">
            <w:pPr>
              <w:pStyle w:val="Standardtext"/>
            </w:pPr>
            <w:r w:rsidRPr="00F672AD">
              <w:t xml:space="preserve">    "address": "Nesco IT Park",</w:t>
            </w:r>
          </w:p>
          <w:p w14:paraId="2665D491" w14:textId="77777777" w:rsidR="00643095" w:rsidRPr="00F672AD" w:rsidRDefault="00643095" w:rsidP="00643095">
            <w:pPr>
              <w:pStyle w:val="Standardtext"/>
            </w:pPr>
            <w:r w:rsidRPr="00F672AD">
              <w:t xml:space="preserve">    "city": "Mumbai",</w:t>
            </w:r>
          </w:p>
          <w:p w14:paraId="2B987872" w14:textId="77777777" w:rsidR="00643095" w:rsidRPr="00F672AD" w:rsidRDefault="00643095" w:rsidP="00643095">
            <w:pPr>
              <w:pStyle w:val="Standardtext"/>
            </w:pPr>
            <w:r w:rsidRPr="00F672AD">
              <w:t xml:space="preserve">    "state": "Mahatrashtra",</w:t>
            </w:r>
          </w:p>
          <w:p w14:paraId="135188FB" w14:textId="77777777" w:rsidR="00643095" w:rsidRPr="00F672AD" w:rsidRDefault="00643095" w:rsidP="00643095">
            <w:pPr>
              <w:pStyle w:val="Standardtext"/>
            </w:pPr>
            <w:r w:rsidRPr="00F672AD">
              <w:t xml:space="preserve">    "country": "India",</w:t>
            </w:r>
          </w:p>
          <w:p w14:paraId="3A00B750" w14:textId="77777777" w:rsidR="00643095" w:rsidRPr="00F672AD" w:rsidRDefault="00643095" w:rsidP="00643095">
            <w:pPr>
              <w:pStyle w:val="Standardtext"/>
            </w:pPr>
            <w:r w:rsidRPr="00F672AD">
              <w:lastRenderedPageBreak/>
              <w:t xml:space="preserve">    "pinCode": "400063",</w:t>
            </w:r>
          </w:p>
          <w:p w14:paraId="48853F65" w14:textId="77777777" w:rsidR="00643095" w:rsidRPr="00F672AD" w:rsidRDefault="00643095" w:rsidP="00643095">
            <w:pPr>
              <w:pStyle w:val="Standardtext"/>
            </w:pPr>
            <w:r w:rsidRPr="00F672AD">
              <w:t xml:space="preserve">    "logo": "http://logourl.com",</w:t>
            </w:r>
          </w:p>
          <w:p w14:paraId="3ADDDC89" w14:textId="77777777" w:rsidR="00643095" w:rsidRPr="00F672AD" w:rsidRDefault="00643095" w:rsidP="00643095">
            <w:pPr>
              <w:pStyle w:val="Standardtext"/>
            </w:pPr>
            <w:r w:rsidRPr="00F672AD">
              <w:t xml:space="preserve">    "website": "https://merchantwesiteurl.com",</w:t>
            </w:r>
          </w:p>
          <w:p w14:paraId="6C623B40" w14:textId="77777777" w:rsidR="00643095" w:rsidRPr="00F672AD" w:rsidRDefault="00643095" w:rsidP="00643095">
            <w:pPr>
              <w:pStyle w:val="Standardtext"/>
            </w:pPr>
            <w:r w:rsidRPr="00F672AD">
              <w:t xml:space="preserve">    "p2pmFlag": "Y",</w:t>
            </w:r>
          </w:p>
          <w:p w14:paraId="0F87EB08" w14:textId="77777777" w:rsidR="00643095" w:rsidRPr="00F672AD" w:rsidRDefault="00643095" w:rsidP="00643095">
            <w:pPr>
              <w:pStyle w:val="Standardtext"/>
            </w:pPr>
            <w:r w:rsidRPr="00F672AD">
              <w:t xml:space="preserve">    "p2pmAmount": 5000000,</w:t>
            </w:r>
          </w:p>
          <w:p w14:paraId="6C505138" w14:textId="77777777" w:rsidR="00643095" w:rsidRPr="00F672AD" w:rsidRDefault="00643095" w:rsidP="00643095">
            <w:pPr>
              <w:pStyle w:val="Standardtext"/>
            </w:pPr>
            <w:r w:rsidRPr="00F672AD">
              <w:t xml:space="preserve">    "channelReqId": "SFDC12321",</w:t>
            </w:r>
          </w:p>
          <w:p w14:paraId="6048BDD7" w14:textId="77777777" w:rsidR="00643095" w:rsidRPr="00F672AD" w:rsidRDefault="00643095" w:rsidP="00643095">
            <w:pPr>
              <w:pStyle w:val="Standardtext"/>
            </w:pPr>
            <w:r w:rsidRPr="00F672AD">
              <w:t xml:space="preserve">    "merchantParamsMap": {</w:t>
            </w:r>
          </w:p>
          <w:p w14:paraId="61A7BB8B" w14:textId="77777777" w:rsidR="00643095" w:rsidRPr="00F672AD" w:rsidRDefault="00643095" w:rsidP="00643095">
            <w:pPr>
              <w:pStyle w:val="Standardtext"/>
            </w:pPr>
            <w:r w:rsidRPr="00F672AD">
              <w:t xml:space="preserve">      "LIMIT_KEYS": "L006003,L006004"</w:t>
            </w:r>
          </w:p>
          <w:p w14:paraId="7AD2A68C" w14:textId="77777777" w:rsidR="00643095" w:rsidRPr="00F672AD" w:rsidRDefault="00643095" w:rsidP="00643095">
            <w:pPr>
              <w:pStyle w:val="Standardtext"/>
            </w:pPr>
            <w:r w:rsidRPr="00F672AD">
              <w:t xml:space="preserve">    },</w:t>
            </w:r>
          </w:p>
          <w:p w14:paraId="7E4C4E01" w14:textId="77777777" w:rsidR="00643095" w:rsidRPr="00F672AD" w:rsidRDefault="00643095" w:rsidP="00643095">
            <w:pPr>
              <w:pStyle w:val="Standardtext"/>
            </w:pPr>
            <w:r w:rsidRPr="00F672AD">
              <w:t xml:space="preserve">    "terminalList": [</w:t>
            </w:r>
          </w:p>
          <w:p w14:paraId="50597406" w14:textId="77777777" w:rsidR="00643095" w:rsidRPr="00F672AD" w:rsidRDefault="00643095" w:rsidP="00643095">
            <w:pPr>
              <w:pStyle w:val="Standardtext"/>
            </w:pPr>
            <w:r w:rsidRPr="00F672AD">
              <w:t xml:space="preserve">      {</w:t>
            </w:r>
          </w:p>
          <w:p w14:paraId="12C4E72B" w14:textId="77777777" w:rsidR="00643095" w:rsidRPr="00F672AD" w:rsidRDefault="00643095" w:rsidP="00643095">
            <w:pPr>
              <w:pStyle w:val="Standardtext"/>
            </w:pPr>
            <w:r w:rsidRPr="00F672AD">
              <w:t xml:space="preserve">        "terminalName": "Terminal-1",</w:t>
            </w:r>
          </w:p>
          <w:p w14:paraId="26E5200F" w14:textId="77777777" w:rsidR="00643095" w:rsidRPr="00F672AD" w:rsidRDefault="00643095" w:rsidP="00643095">
            <w:pPr>
              <w:pStyle w:val="Standardtext"/>
            </w:pPr>
            <w:r w:rsidRPr="00F672AD">
              <w:t xml:space="preserve">        "virPayAddr": "myvpa4@idfcbank",</w:t>
            </w:r>
          </w:p>
          <w:p w14:paraId="3F0BA535" w14:textId="77777777" w:rsidR="00643095" w:rsidRPr="00F672AD" w:rsidRDefault="00643095" w:rsidP="00643095">
            <w:pPr>
              <w:pStyle w:val="Standardtext"/>
            </w:pPr>
            <w:r w:rsidRPr="00F672AD">
              <w:t xml:space="preserve">        "createStaticQR": "Y",</w:t>
            </w:r>
          </w:p>
          <w:p w14:paraId="3CCDC037" w14:textId="77777777" w:rsidR="00643095" w:rsidRPr="00F672AD" w:rsidRDefault="00643095" w:rsidP="00643095">
            <w:pPr>
              <w:pStyle w:val="Standardtext"/>
            </w:pPr>
            <w:r w:rsidRPr="00F672AD">
              <w:t xml:space="preserve">        "triggerStaticQRtoEmail": "Y",</w:t>
            </w:r>
          </w:p>
          <w:p w14:paraId="3C53CF47" w14:textId="77777777" w:rsidR="00643095" w:rsidRPr="00F672AD" w:rsidRDefault="00643095" w:rsidP="00643095">
            <w:pPr>
              <w:pStyle w:val="Standardtext"/>
            </w:pPr>
            <w:r w:rsidRPr="00F672AD">
              <w:t xml:space="preserve">        "allowedServiceTypes": "PAY,COLLECT,MANDATE,REFUND,PREAUTH",</w:t>
            </w:r>
          </w:p>
          <w:p w14:paraId="7643B3B3" w14:textId="77777777" w:rsidR="00643095" w:rsidRPr="00F672AD" w:rsidRDefault="00643095" w:rsidP="00643095">
            <w:pPr>
              <w:pStyle w:val="Standardtext"/>
            </w:pPr>
            <w:r w:rsidRPr="00F672AD">
              <w:t xml:space="preserve">        "allowedNotificationTypes": "SMS,EMAIL",</w:t>
            </w:r>
          </w:p>
          <w:p w14:paraId="1E51E339" w14:textId="77777777" w:rsidR="00643095" w:rsidRPr="00F672AD" w:rsidRDefault="00643095" w:rsidP="00643095">
            <w:pPr>
              <w:pStyle w:val="Standardtext"/>
            </w:pPr>
            <w:r w:rsidRPr="00F672AD">
              <w:t xml:space="preserve">        "notificationContactInfo": "919999999999,examplemail@merchantdomain.com",</w:t>
            </w:r>
          </w:p>
          <w:p w14:paraId="4686CBA9" w14:textId="77777777" w:rsidR="00643095" w:rsidRPr="00F672AD" w:rsidRDefault="00643095" w:rsidP="00643095">
            <w:pPr>
              <w:pStyle w:val="Standardtext"/>
            </w:pPr>
            <w:r w:rsidRPr="00F672AD">
              <w:t xml:space="preserve">        "acctNumber": 2380100008801,</w:t>
            </w:r>
          </w:p>
          <w:p w14:paraId="3C3FF6F3" w14:textId="77777777" w:rsidR="00643095" w:rsidRPr="00F672AD" w:rsidRDefault="00643095" w:rsidP="00643095">
            <w:pPr>
              <w:pStyle w:val="Standardtext"/>
            </w:pPr>
            <w:r w:rsidRPr="00F672AD">
              <w:t xml:space="preserve">        "acctType": "SAVINGS",</w:t>
            </w:r>
          </w:p>
          <w:p w14:paraId="7CF198F9" w14:textId="77777777" w:rsidR="00643095" w:rsidRPr="00F672AD" w:rsidRDefault="00643095" w:rsidP="00643095">
            <w:pPr>
              <w:pStyle w:val="Standardtext"/>
            </w:pPr>
            <w:r w:rsidRPr="00F672AD">
              <w:t xml:space="preserve">        "ifsc": "HDFC0000101",</w:t>
            </w:r>
          </w:p>
          <w:p w14:paraId="5B867A59" w14:textId="77777777" w:rsidR="00643095" w:rsidRPr="00F672AD" w:rsidRDefault="00643095" w:rsidP="00643095">
            <w:pPr>
              <w:pStyle w:val="Standardtext"/>
            </w:pPr>
            <w:r w:rsidRPr="00F672AD">
              <w:t xml:space="preserve">        "oc39Flag": "Y",</w:t>
            </w:r>
          </w:p>
          <w:p w14:paraId="511085C4" w14:textId="77777777" w:rsidR="00643095" w:rsidRPr="00F672AD" w:rsidRDefault="00643095" w:rsidP="00643095">
            <w:pPr>
              <w:pStyle w:val="Standardtext"/>
            </w:pPr>
            <w:r w:rsidRPr="00F672AD">
              <w:t xml:space="preserve">        "isdCode": "+91",</w:t>
            </w:r>
          </w:p>
          <w:p w14:paraId="01E89D74" w14:textId="77777777" w:rsidR="00643095" w:rsidRPr="00F672AD" w:rsidRDefault="00643095" w:rsidP="00643095">
            <w:pPr>
              <w:pStyle w:val="Standardtext"/>
            </w:pPr>
            <w:r w:rsidRPr="00F672AD">
              <w:lastRenderedPageBreak/>
              <w:t xml:space="preserve">        "channelReqId": "SFDC12321",</w:t>
            </w:r>
          </w:p>
          <w:p w14:paraId="53ED182C" w14:textId="77777777" w:rsidR="00643095" w:rsidRPr="00F672AD" w:rsidRDefault="00643095" w:rsidP="00643095">
            <w:pPr>
              <w:pStyle w:val="Standardtext"/>
            </w:pPr>
            <w:r w:rsidRPr="00F672AD">
              <w:t xml:space="preserve">        "disableValidations": "ONUS_UPIPIN,DEVICE_BIND",</w:t>
            </w:r>
          </w:p>
          <w:p w14:paraId="49C53032" w14:textId="77777777" w:rsidR="00643095" w:rsidRPr="00F672AD" w:rsidRDefault="00643095" w:rsidP="00643095">
            <w:pPr>
              <w:pStyle w:val="Standardtext"/>
            </w:pPr>
            <w:r w:rsidRPr="00F672AD">
              <w:t xml:space="preserve">        "callbackConfigList": [</w:t>
            </w:r>
          </w:p>
          <w:p w14:paraId="2CD6C156" w14:textId="77777777" w:rsidR="00643095" w:rsidRPr="00F672AD" w:rsidRDefault="00643095" w:rsidP="00643095">
            <w:pPr>
              <w:pStyle w:val="Standardtext"/>
            </w:pPr>
            <w:r w:rsidRPr="00F672AD">
              <w:t xml:space="preserve">          {</w:t>
            </w:r>
          </w:p>
          <w:p w14:paraId="45C3CB8C" w14:textId="77777777" w:rsidR="00643095" w:rsidRPr="00F672AD" w:rsidRDefault="00643095" w:rsidP="00643095">
            <w:pPr>
              <w:pStyle w:val="Standardtext"/>
            </w:pPr>
            <w:r w:rsidRPr="00F672AD">
              <w:t xml:space="preserve">            "type": "TXNCNF",</w:t>
            </w:r>
          </w:p>
          <w:p w14:paraId="03648265" w14:textId="77777777" w:rsidR="00643095" w:rsidRPr="00F672AD" w:rsidRDefault="00643095" w:rsidP="00643095">
            <w:pPr>
              <w:pStyle w:val="Standardtext"/>
            </w:pPr>
            <w:r w:rsidRPr="00F672AD">
              <w:t xml:space="preserve">            "callback": true,</w:t>
            </w:r>
          </w:p>
          <w:p w14:paraId="41EB0993" w14:textId="77777777" w:rsidR="00643095" w:rsidRPr="00F672AD" w:rsidRDefault="00643095" w:rsidP="00643095">
            <w:pPr>
              <w:pStyle w:val="Standardtext"/>
            </w:pPr>
            <w:r w:rsidRPr="00F672AD">
              <w:t xml:space="preserve">            "url": "https://api-mf.bandhanmf-new.com/investor/v1/payment/upi/callback",</w:t>
            </w:r>
          </w:p>
          <w:p w14:paraId="70DB1EAC" w14:textId="77777777" w:rsidR="00643095" w:rsidRPr="00F672AD" w:rsidRDefault="00643095" w:rsidP="00643095">
            <w:pPr>
              <w:pStyle w:val="Standardtext"/>
            </w:pPr>
            <w:r w:rsidRPr="00F672AD">
              <w:t xml:space="preserve">            "retries": 1,</w:t>
            </w:r>
          </w:p>
          <w:p w14:paraId="21349742" w14:textId="77777777" w:rsidR="00643095" w:rsidRPr="00F672AD" w:rsidRDefault="00643095" w:rsidP="00643095">
            <w:pPr>
              <w:pStyle w:val="Standardtext"/>
            </w:pPr>
            <w:r w:rsidRPr="00F672AD">
              <w:t xml:space="preserve">            "proxy": "false",</w:t>
            </w:r>
          </w:p>
          <w:p w14:paraId="799B92AB" w14:textId="77777777" w:rsidR="00643095" w:rsidRPr="00F672AD" w:rsidRDefault="00643095" w:rsidP="00643095">
            <w:pPr>
              <w:pStyle w:val="Standardtext"/>
            </w:pPr>
            <w:r w:rsidRPr="00F672AD">
              <w:t xml:space="preserve">            "template": "MerchantStatusResp",</w:t>
            </w:r>
          </w:p>
          <w:p w14:paraId="6056A633" w14:textId="77777777" w:rsidR="00643095" w:rsidRPr="00F672AD" w:rsidRDefault="00643095" w:rsidP="00643095">
            <w:pPr>
              <w:pStyle w:val="Standardtext"/>
            </w:pPr>
            <w:r w:rsidRPr="00F672AD">
              <w:t xml:space="preserve">            "username": "APIUSER01",</w:t>
            </w:r>
          </w:p>
          <w:p w14:paraId="7732EAEF" w14:textId="77777777" w:rsidR="00643095" w:rsidRPr="00F672AD" w:rsidRDefault="00643095" w:rsidP="00643095">
            <w:pPr>
              <w:pStyle w:val="Standardtext"/>
            </w:pPr>
            <w:r w:rsidRPr="00F672AD">
              <w:t xml:space="preserve">            "password": "APIPASS01"</w:t>
            </w:r>
          </w:p>
          <w:p w14:paraId="776BCF0D" w14:textId="77777777" w:rsidR="00643095" w:rsidRPr="00F672AD" w:rsidRDefault="00643095" w:rsidP="00643095">
            <w:pPr>
              <w:pStyle w:val="Standardtext"/>
            </w:pPr>
            <w:r w:rsidRPr="00F672AD">
              <w:t xml:space="preserve">          }</w:t>
            </w:r>
          </w:p>
          <w:p w14:paraId="7DF32C37" w14:textId="77777777" w:rsidR="00643095" w:rsidRPr="00F672AD" w:rsidRDefault="00643095" w:rsidP="00643095">
            <w:pPr>
              <w:pStyle w:val="Standardtext"/>
            </w:pPr>
            <w:r w:rsidRPr="00F672AD">
              <w:t xml:space="preserve">        ],</w:t>
            </w:r>
          </w:p>
          <w:p w14:paraId="74F43BFA" w14:textId="77777777" w:rsidR="00643095" w:rsidRPr="00F672AD" w:rsidRDefault="00643095" w:rsidP="00643095">
            <w:pPr>
              <w:pStyle w:val="Standardtext"/>
            </w:pPr>
            <w:r w:rsidRPr="00F672AD">
              <w:t xml:space="preserve">        "terminalParamsMap": {</w:t>
            </w:r>
          </w:p>
          <w:p w14:paraId="58ADEBB7" w14:textId="77777777" w:rsidR="00643095" w:rsidRPr="00F672AD" w:rsidRDefault="00643095" w:rsidP="00643095">
            <w:pPr>
              <w:pStyle w:val="Standardtext"/>
            </w:pPr>
            <w:r w:rsidRPr="00F672AD">
              <w:t xml:space="preserve">          "APP_CAPABILITY": "0012012",</w:t>
            </w:r>
          </w:p>
          <w:p w14:paraId="2338BC1A" w14:textId="77777777" w:rsidR="00643095" w:rsidRPr="00F672AD" w:rsidRDefault="00643095" w:rsidP="00643095">
            <w:pPr>
              <w:pStyle w:val="Standardtext"/>
            </w:pPr>
            <w:r w:rsidRPr="00F672AD">
              <w:t xml:space="preserve">          "MASKED_ACCOUNT": "Y",</w:t>
            </w:r>
          </w:p>
          <w:p w14:paraId="5294E525" w14:textId="77777777" w:rsidR="00643095" w:rsidRPr="00F672AD" w:rsidRDefault="00643095" w:rsidP="00643095">
            <w:pPr>
              <w:pStyle w:val="Standardtext"/>
            </w:pPr>
            <w:r w:rsidRPr="00F672AD">
              <w:t xml:space="preserve">          "STQ_REFID_PREFIX": "STQ",</w:t>
            </w:r>
          </w:p>
          <w:p w14:paraId="3527A305" w14:textId="77777777" w:rsidR="00643095" w:rsidRPr="00F672AD" w:rsidRDefault="00643095" w:rsidP="00643095">
            <w:pPr>
              <w:pStyle w:val="Standardtext"/>
            </w:pPr>
            <w:r w:rsidRPr="00F672AD">
              <w:t xml:space="preserve">          "DYQ_REFID_PREFIX": "DYQ",</w:t>
            </w:r>
          </w:p>
          <w:p w14:paraId="4CA5C3D8" w14:textId="77777777" w:rsidR="00643095" w:rsidRPr="00F672AD" w:rsidRDefault="00643095" w:rsidP="00643095">
            <w:pPr>
              <w:pStyle w:val="Standardtext"/>
            </w:pPr>
            <w:r w:rsidRPr="00F672AD">
              <w:t xml:space="preserve">          "PURPOSE_CODES": "01,02",</w:t>
            </w:r>
          </w:p>
          <w:p w14:paraId="0E5704D2" w14:textId="77777777" w:rsidR="00643095" w:rsidRPr="00F672AD" w:rsidRDefault="00643095" w:rsidP="00643095">
            <w:pPr>
              <w:pStyle w:val="Standardtext"/>
            </w:pPr>
            <w:r w:rsidRPr="00F672AD">
              <w:t xml:space="preserve">          "INITIATION_MODES": "05,06",</w:t>
            </w:r>
          </w:p>
          <w:p w14:paraId="3B60AD7A" w14:textId="77777777" w:rsidR="00643095" w:rsidRPr="00F672AD" w:rsidRDefault="00643095" w:rsidP="00643095">
            <w:pPr>
              <w:pStyle w:val="Standardtext"/>
            </w:pPr>
            <w:r w:rsidRPr="00F672AD">
              <w:t xml:space="preserve">          "QR_MEDIUM": "01,03",</w:t>
            </w:r>
          </w:p>
          <w:p w14:paraId="06EBFC36" w14:textId="77777777" w:rsidR="00643095" w:rsidRPr="00F672AD" w:rsidRDefault="00643095" w:rsidP="00643095">
            <w:pPr>
              <w:pStyle w:val="Standardtext"/>
            </w:pPr>
            <w:r w:rsidRPr="00F672AD">
              <w:t xml:space="preserve">          "CLIENT_ID": "TERMINAL123"</w:t>
            </w:r>
          </w:p>
          <w:p w14:paraId="263763C2" w14:textId="77777777" w:rsidR="00643095" w:rsidRPr="00F672AD" w:rsidRDefault="00643095" w:rsidP="00643095">
            <w:pPr>
              <w:pStyle w:val="Standardtext"/>
            </w:pPr>
            <w:r w:rsidRPr="00F672AD">
              <w:lastRenderedPageBreak/>
              <w:t xml:space="preserve">        }</w:t>
            </w:r>
          </w:p>
          <w:p w14:paraId="35FACF89" w14:textId="77777777" w:rsidR="00643095" w:rsidRPr="00F672AD" w:rsidRDefault="00643095" w:rsidP="00643095">
            <w:pPr>
              <w:pStyle w:val="Standardtext"/>
            </w:pPr>
            <w:r w:rsidRPr="00F672AD">
              <w:t xml:space="preserve">      }</w:t>
            </w:r>
          </w:p>
          <w:p w14:paraId="71F88E3D" w14:textId="77777777" w:rsidR="00643095" w:rsidRPr="00F672AD" w:rsidRDefault="00643095" w:rsidP="00643095">
            <w:pPr>
              <w:pStyle w:val="Standardtext"/>
            </w:pPr>
            <w:r w:rsidRPr="00F672AD">
              <w:t xml:space="preserve">    ]</w:t>
            </w:r>
          </w:p>
          <w:p w14:paraId="6775A156" w14:textId="77777777" w:rsidR="00643095" w:rsidRPr="00F672AD" w:rsidRDefault="00643095" w:rsidP="00643095">
            <w:pPr>
              <w:pStyle w:val="Standardtext"/>
            </w:pPr>
            <w:r w:rsidRPr="00F672AD">
              <w:t xml:space="preserve">  }</w:t>
            </w:r>
          </w:p>
          <w:p w14:paraId="169FBAC0" w14:textId="26BB3EBB" w:rsidR="00761E5D" w:rsidRPr="00F672AD" w:rsidRDefault="00643095" w:rsidP="00643095">
            <w:pPr>
              <w:pStyle w:val="Standardtext"/>
            </w:pPr>
            <w:r w:rsidRPr="00F672AD">
              <w:t>}</w:t>
            </w:r>
          </w:p>
        </w:tc>
      </w:tr>
    </w:tbl>
    <w:p w14:paraId="1841B173" w14:textId="77777777" w:rsidR="00761E5D" w:rsidRPr="00F672AD" w:rsidRDefault="00761E5D" w:rsidP="00761E5D">
      <w:pPr>
        <w:pStyle w:val="Standardtext"/>
        <w:rPr>
          <w:b/>
          <w:u w:val="single"/>
        </w:rPr>
      </w:pPr>
    </w:p>
    <w:p w14:paraId="2B414DA3" w14:textId="77777777" w:rsidR="00761E5D" w:rsidRPr="00F672AD" w:rsidRDefault="00761E5D" w:rsidP="00761E5D">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761E5D" w:rsidRPr="00F672AD" w14:paraId="1EFF66A8" w14:textId="77777777" w:rsidTr="00761E5D">
        <w:tc>
          <w:tcPr>
            <w:tcW w:w="9017" w:type="dxa"/>
            <w:tcBorders>
              <w:top w:val="single" w:sz="4" w:space="0" w:color="000000"/>
              <w:left w:val="single" w:sz="4" w:space="0" w:color="000000"/>
              <w:bottom w:val="single" w:sz="4" w:space="0" w:color="000000"/>
              <w:right w:val="single" w:sz="4" w:space="0" w:color="000000"/>
            </w:tcBorders>
          </w:tcPr>
          <w:p w14:paraId="034C3D49" w14:textId="77777777" w:rsidR="00761E5D" w:rsidRPr="00F672AD" w:rsidRDefault="00761E5D" w:rsidP="00761E5D">
            <w:pPr>
              <w:pStyle w:val="Standardtext"/>
            </w:pPr>
            <w:r w:rsidRPr="00F672AD">
              <w:t>{</w:t>
            </w:r>
          </w:p>
          <w:p w14:paraId="1ED7CF8C" w14:textId="77777777" w:rsidR="00761E5D" w:rsidRPr="00F672AD" w:rsidRDefault="00761E5D" w:rsidP="00761E5D">
            <w:pPr>
              <w:pStyle w:val="Standardtext"/>
            </w:pPr>
            <w:r w:rsidRPr="00F672AD">
              <w:t xml:space="preserve">  "status": 200,</w:t>
            </w:r>
          </w:p>
          <w:p w14:paraId="5841DFEA" w14:textId="77777777" w:rsidR="00761E5D" w:rsidRPr="00F672AD" w:rsidRDefault="00761E5D" w:rsidP="00761E5D">
            <w:pPr>
              <w:pStyle w:val="Standardtext"/>
            </w:pPr>
            <w:r w:rsidRPr="00F672AD">
              <w:t xml:space="preserve">  "message": "OK",</w:t>
            </w:r>
          </w:p>
          <w:p w14:paraId="7237EB5F" w14:textId="77777777" w:rsidR="00761E5D" w:rsidRPr="00F672AD" w:rsidRDefault="00761E5D" w:rsidP="00761E5D">
            <w:pPr>
              <w:pStyle w:val="Standardtext"/>
            </w:pPr>
            <w:r w:rsidRPr="00F672AD">
              <w:t xml:space="preserve">  "error": "00",</w:t>
            </w:r>
          </w:p>
          <w:p w14:paraId="664D93C5" w14:textId="77777777" w:rsidR="00761E5D" w:rsidRPr="00F672AD" w:rsidRDefault="00761E5D" w:rsidP="00761E5D">
            <w:pPr>
              <w:pStyle w:val="Standardtext"/>
            </w:pPr>
            <w:r w:rsidRPr="00F672AD">
              <w:t xml:space="preserve">  "timestamp": "2023-10-19T07:04:27.775Z",</w:t>
            </w:r>
          </w:p>
          <w:p w14:paraId="492ADAEF" w14:textId="77777777" w:rsidR="00761E5D" w:rsidRPr="00F672AD" w:rsidRDefault="00761E5D" w:rsidP="00761E5D">
            <w:pPr>
              <w:pStyle w:val="Standardtext"/>
            </w:pPr>
            <w:r w:rsidRPr="00F672AD">
              <w:t xml:space="preserve">  "reqId": "IDFAJSKJIRRSSCC123450AS004567289879",</w:t>
            </w:r>
          </w:p>
          <w:p w14:paraId="0C1DF205" w14:textId="77777777" w:rsidR="00761E5D" w:rsidRPr="00F672AD" w:rsidRDefault="00761E5D" w:rsidP="00761E5D">
            <w:pPr>
              <w:pStyle w:val="Standardtext"/>
            </w:pPr>
            <w:r w:rsidRPr="00F672AD">
              <w:t xml:space="preserve">  "merchantID": "MID1234567",</w:t>
            </w:r>
          </w:p>
          <w:p w14:paraId="73DA7292" w14:textId="77777777" w:rsidR="00761E5D" w:rsidRPr="00F672AD" w:rsidRDefault="00761E5D" w:rsidP="00761E5D">
            <w:pPr>
              <w:pStyle w:val="Standardtext"/>
            </w:pPr>
            <w:r w:rsidRPr="00F672AD">
              <w:t xml:space="preserve">  "terminalIDL": "TID1234567890",</w:t>
            </w:r>
          </w:p>
          <w:p w14:paraId="1E6A3331" w14:textId="77777777" w:rsidR="00761E5D" w:rsidRPr="00F672AD" w:rsidRDefault="00761E5D" w:rsidP="00761E5D">
            <w:pPr>
              <w:pStyle w:val="Standardtext"/>
            </w:pPr>
            <w:r w:rsidRPr="00F672AD">
              <w:t xml:space="preserve">  "qrData": "upi://pay?ver=01&amp;mode=01&amp;&amp;orgid=159992&amp;pa=myvpa@</w:t>
            </w:r>
            <w:r w:rsidR="007E1FC7" w:rsidRPr="00F672AD">
              <w:t>bandhan</w:t>
            </w:r>
            <w:r w:rsidRPr="00F672AD">
              <w:t>acq&amp;pn=Terminal-1&amp;mc=5122&amp;mid=MID1234567890&amp;mtid=TID1234567890&amp;qrMedium=04",</w:t>
            </w:r>
          </w:p>
          <w:p w14:paraId="6B3AA4DB" w14:textId="77777777" w:rsidR="00761E5D" w:rsidRPr="00F672AD" w:rsidRDefault="00761E5D" w:rsidP="00761E5D">
            <w:pPr>
              <w:pStyle w:val="Standardtext"/>
            </w:pPr>
            <w:r w:rsidRPr="00F672AD">
              <w:t xml:space="preserve">  "qrImage": "data:image/png;base64,iVBORw0KGgoAAAANSUhEUgAAAgAAAAIACAY..."</w:t>
            </w:r>
          </w:p>
          <w:p w14:paraId="43D35F64" w14:textId="77777777" w:rsidR="00761E5D" w:rsidRPr="00F672AD" w:rsidRDefault="00761E5D" w:rsidP="00761E5D">
            <w:pPr>
              <w:pStyle w:val="Standardtext"/>
            </w:pPr>
            <w:r w:rsidRPr="00F672AD">
              <w:t>}</w:t>
            </w:r>
          </w:p>
        </w:tc>
      </w:tr>
    </w:tbl>
    <w:p w14:paraId="47120104" w14:textId="77777777" w:rsidR="00761E5D" w:rsidRPr="00F672AD" w:rsidRDefault="00761E5D" w:rsidP="00761E5D">
      <w:pPr>
        <w:pStyle w:val="Standardtext"/>
        <w:sectPr w:rsidR="00761E5D" w:rsidRPr="00F672AD">
          <w:pgSz w:w="11907" w:h="16840"/>
          <w:pgMar w:top="1440" w:right="1440" w:bottom="1440" w:left="1440" w:header="624" w:footer="510" w:gutter="0"/>
          <w:cols w:space="720"/>
          <w:titlePg/>
        </w:sectPr>
      </w:pPr>
    </w:p>
    <w:p w14:paraId="18BDC2F5" w14:textId="77777777" w:rsidR="00634B89" w:rsidRPr="00F672AD" w:rsidRDefault="00634B89" w:rsidP="00634B89">
      <w:pPr>
        <w:pStyle w:val="Heading2"/>
      </w:pPr>
      <w:bookmarkStart w:id="441" w:name="_Toc158917693"/>
      <w:bookmarkStart w:id="442" w:name="_Toc195548917"/>
      <w:r w:rsidRPr="00F672AD">
        <w:lastRenderedPageBreak/>
        <w:t>UpdateMerchant</w:t>
      </w:r>
      <w:bookmarkEnd w:id="441"/>
      <w:bookmarkEnd w:id="442"/>
    </w:p>
    <w:p w14:paraId="42ECF5F0" w14:textId="77777777" w:rsidR="00634B89" w:rsidRPr="00F672AD" w:rsidRDefault="00634B89" w:rsidP="00634B89">
      <w:pPr>
        <w:pStyle w:val="Standardtext"/>
      </w:pPr>
      <w:r w:rsidRPr="00F672AD">
        <w:t>This API will allow channel i.e. parent merchant to update the details associated with its sub-merchant.</w:t>
      </w:r>
    </w:p>
    <w:p w14:paraId="17A3D63A" w14:textId="77777777" w:rsidR="00634B89" w:rsidRPr="00F672AD" w:rsidRDefault="00634B89" w:rsidP="00634B89">
      <w:pPr>
        <w:pStyle w:val="Heading3"/>
        <w:tabs>
          <w:tab w:val="left" w:pos="720"/>
        </w:tabs>
      </w:pPr>
      <w:bookmarkStart w:id="443" w:name="_Toc158917694"/>
      <w:bookmarkStart w:id="444" w:name="_Toc195548918"/>
      <w:r w:rsidRPr="00F672AD">
        <w:t>Request Format</w:t>
      </w:r>
      <w:bookmarkEnd w:id="443"/>
      <w:bookmarkEnd w:id="444"/>
    </w:p>
    <w:p w14:paraId="035E20FA"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691"/>
        <w:gridCol w:w="857"/>
        <w:gridCol w:w="709"/>
        <w:gridCol w:w="566"/>
        <w:gridCol w:w="5194"/>
      </w:tblGrid>
      <w:tr w:rsidR="00634B89" w:rsidRPr="00F672AD" w14:paraId="5464CEB7"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D23C93F" w14:textId="77777777" w:rsidR="00634B89" w:rsidRPr="00F672AD" w:rsidRDefault="00634B89" w:rsidP="00422473">
            <w:pPr>
              <w:pStyle w:val="Standardtext"/>
              <w:jc w:val="center"/>
              <w:rPr>
                <w:sz w:val="20"/>
              </w:rPr>
            </w:pPr>
            <w:r w:rsidRPr="00F672AD">
              <w:rPr>
                <w:sz w:val="20"/>
              </w:rPr>
              <w:t>Nam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0EC5917"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622B41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C632C51"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3A82373"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539F6FDE"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5B1773" w14:textId="77777777" w:rsidR="00634B89" w:rsidRPr="00F672AD" w:rsidRDefault="00634B89" w:rsidP="00422473">
            <w:pPr>
              <w:pStyle w:val="Standardtext"/>
              <w:jc w:val="center"/>
            </w:pPr>
            <w:r w:rsidRPr="00F672AD">
              <w:t>header</w:t>
            </w:r>
          </w:p>
        </w:tc>
      </w:tr>
      <w:tr w:rsidR="00634B89" w:rsidRPr="00F672AD" w14:paraId="7EE52250"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93705E" w14:textId="77777777" w:rsidR="00634B89" w:rsidRPr="00F672AD" w:rsidRDefault="00634B89" w:rsidP="00422473">
            <w:pPr>
              <w:pStyle w:val="Standardtext"/>
              <w:jc w:val="left"/>
            </w:pPr>
            <w:r w:rsidRPr="00F672AD">
              <w:rPr>
                <w:b w:val="0"/>
              </w:rPr>
              <w:t>req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4A7C0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84BC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4667F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10AD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7BEC01C2"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62594A" w14:textId="77777777" w:rsidR="00634B89" w:rsidRPr="00F672AD" w:rsidRDefault="00634B89" w:rsidP="00422473">
            <w:pPr>
              <w:pStyle w:val="Standardtext"/>
              <w:jc w:val="left"/>
            </w:pPr>
            <w:r w:rsidRPr="00F672AD">
              <w:rPr>
                <w:b w:val="0"/>
              </w:rPr>
              <w:t>user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083A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A730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EB593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C940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FC24C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3446ECEA"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0C5F6C" w14:textId="77777777" w:rsidR="00634B89" w:rsidRPr="00F672AD" w:rsidRDefault="00634B89" w:rsidP="00422473">
            <w:pPr>
              <w:pStyle w:val="Standardtext"/>
              <w:jc w:val="left"/>
            </w:pPr>
            <w:r w:rsidRPr="00F672AD">
              <w:rPr>
                <w:b w:val="0"/>
              </w:rPr>
              <w:t>version</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B574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33AF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F231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724ED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30E26844"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FB94F1" w14:textId="77777777" w:rsidR="00634B89" w:rsidRPr="00F672AD" w:rsidRDefault="00634B89" w:rsidP="00422473">
            <w:pPr>
              <w:pStyle w:val="Standardtext"/>
              <w:jc w:val="left"/>
            </w:pPr>
            <w:r w:rsidRPr="00F672AD">
              <w:rPr>
                <w:b w:val="0"/>
              </w:rPr>
              <w:t>client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8DA3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C2E6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0D25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5FC3A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7763D069"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C6B6F7" w14:textId="77777777" w:rsidR="00634B89" w:rsidRPr="00F672AD" w:rsidRDefault="00634B89" w:rsidP="00422473">
            <w:pPr>
              <w:pStyle w:val="Standardtext"/>
              <w:jc w:val="left"/>
            </w:pPr>
            <w:r w:rsidRPr="00F672AD">
              <w:rPr>
                <w:b w:val="0"/>
              </w:rPr>
              <w:t>channe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661F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DD43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6F65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963B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70E87C6F"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3F4DEC" w14:textId="77777777" w:rsidR="00634B89" w:rsidRPr="00F672AD" w:rsidRDefault="00634B89" w:rsidP="00422473">
            <w:pPr>
              <w:pStyle w:val="Standardtext"/>
              <w:jc w:val="left"/>
            </w:pPr>
            <w:r w:rsidRPr="00F672AD">
              <w:rPr>
                <w:b w:val="0"/>
              </w:rPr>
              <w:t>timestamp</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9D214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12E37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ACD5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8B1D1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54D9617C"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FA902F" w14:textId="77777777" w:rsidR="00634B89" w:rsidRPr="00F672AD" w:rsidRDefault="00634B89" w:rsidP="00422473">
            <w:pPr>
              <w:pStyle w:val="Standardtext"/>
              <w:jc w:val="left"/>
            </w:pPr>
            <w:r w:rsidRPr="00F672AD">
              <w:rPr>
                <w:b w:val="0"/>
              </w:rPr>
              <w:t>hmac</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7A173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DA79E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830D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B903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1B85719A" w14:textId="77777777" w:rsidTr="00422473">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7DB494" w14:textId="77777777" w:rsidR="00634B89" w:rsidRPr="00F672AD" w:rsidRDefault="00634B89" w:rsidP="00422473">
            <w:pPr>
              <w:pStyle w:val="Standardtext"/>
              <w:jc w:val="center"/>
            </w:pPr>
            <w:r w:rsidRPr="00F672AD">
              <w:t>regMerchant</w:t>
            </w:r>
          </w:p>
        </w:tc>
      </w:tr>
      <w:tr w:rsidR="00634B89" w:rsidRPr="00F672AD" w14:paraId="254B86BE"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63E0A2" w14:textId="77777777" w:rsidR="00634B89" w:rsidRPr="00F672AD" w:rsidRDefault="00634B89" w:rsidP="00422473">
            <w:pPr>
              <w:pStyle w:val="Standardtext"/>
              <w:jc w:val="left"/>
            </w:pPr>
            <w:r w:rsidRPr="00F672AD">
              <w:rPr>
                <w:b w:val="0"/>
              </w:rPr>
              <w:t>merchant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AD8F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737D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AFD2C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35500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r w:rsidR="00634B89" w:rsidRPr="00F672AD" w14:paraId="0AF79496"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7CE00B" w14:textId="77777777" w:rsidR="00634B89" w:rsidRPr="00F672AD" w:rsidRDefault="00634B89" w:rsidP="00422473">
            <w:pPr>
              <w:pStyle w:val="Standardtext"/>
              <w:jc w:val="left"/>
            </w:pPr>
            <w:r w:rsidRPr="00F672AD">
              <w:rPr>
                <w:b w:val="0"/>
              </w:rPr>
              <w:t>store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ABE89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0737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E0AF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AA72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ore ID</w:t>
            </w:r>
          </w:p>
        </w:tc>
      </w:tr>
      <w:tr w:rsidR="00634B89" w:rsidRPr="00F672AD" w14:paraId="2C685339"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0BEA2D" w14:textId="77777777" w:rsidR="00634B89" w:rsidRPr="00F672AD" w:rsidRDefault="00634B89" w:rsidP="00422473">
            <w:pPr>
              <w:pStyle w:val="Standardtext"/>
              <w:jc w:val="left"/>
            </w:pPr>
            <w:r w:rsidRPr="00F672AD">
              <w:rPr>
                <w:b w:val="0"/>
              </w:rPr>
              <w:t>bran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23963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469BF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DA206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1B03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Brand Name</w:t>
            </w:r>
          </w:p>
        </w:tc>
      </w:tr>
      <w:tr w:rsidR="00634B89" w:rsidRPr="00F672AD" w14:paraId="24D49100"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4D699B" w14:textId="77777777" w:rsidR="00634B89" w:rsidRPr="00F672AD" w:rsidRDefault="00634B89" w:rsidP="00422473">
            <w:pPr>
              <w:pStyle w:val="Standardtext"/>
              <w:jc w:val="left"/>
            </w:pPr>
            <w:r w:rsidRPr="00F672AD">
              <w:rPr>
                <w:b w:val="0"/>
              </w:rPr>
              <w:t>lega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D926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9819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1069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AB75D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egal Name</w:t>
            </w:r>
          </w:p>
        </w:tc>
      </w:tr>
      <w:tr w:rsidR="00634B89" w:rsidRPr="00F672AD" w14:paraId="2B987DDD" w14:textId="77777777" w:rsidTr="00422473">
        <w:trPr>
          <w:trHeight w:val="563"/>
        </w:trPr>
        <w:tc>
          <w:tcPr>
            <w:cnfStyle w:val="001000000000" w:firstRow="0" w:lastRow="0" w:firstColumn="1" w:lastColumn="0" w:oddVBand="0" w:evenVBand="0" w:oddHBand="0" w:evenHBand="0" w:firstRowFirstColumn="0" w:firstRowLastColumn="0" w:lastRowFirstColumn="0" w:lastRowLastColumn="0"/>
            <w:tcW w:w="938"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CB62F4" w14:textId="77777777" w:rsidR="00634B89" w:rsidRPr="00F672AD" w:rsidRDefault="00634B89" w:rsidP="00422473">
            <w:pPr>
              <w:pStyle w:val="Standardtext"/>
              <w:jc w:val="left"/>
            </w:pPr>
            <w:r w:rsidRPr="00F672AD">
              <w:rPr>
                <w:b w:val="0"/>
              </w:rPr>
              <w:lastRenderedPageBreak/>
              <w:t>pancard</w:t>
            </w:r>
          </w:p>
        </w:tc>
        <w:tc>
          <w:tcPr>
            <w:tcW w:w="475"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9FD5B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D705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E9C4A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2AEB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nCard Number</w:t>
            </w:r>
          </w:p>
        </w:tc>
      </w:tr>
      <w:tr w:rsidR="00634B89" w:rsidRPr="00F672AD" w14:paraId="7564EE74"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215942" w14:textId="77777777" w:rsidR="00634B89" w:rsidRPr="00F672AD" w:rsidRDefault="00634B89" w:rsidP="00422473">
            <w:pPr>
              <w:pStyle w:val="Standardtext"/>
              <w:jc w:val="left"/>
            </w:pPr>
            <w:r w:rsidRPr="00F672AD">
              <w:rPr>
                <w:b w:val="0"/>
              </w:rPr>
              <w:t>franchis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6A07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BD00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C83B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B024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Franchise Name</w:t>
            </w:r>
          </w:p>
        </w:tc>
      </w:tr>
      <w:tr w:rsidR="00634B89" w:rsidRPr="00F672AD" w14:paraId="5713B64F"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1CCB28" w14:textId="77777777" w:rsidR="00634B89" w:rsidRPr="00F672AD" w:rsidRDefault="00634B89" w:rsidP="00422473">
            <w:pPr>
              <w:pStyle w:val="Standardtext"/>
              <w:jc w:val="left"/>
            </w:pPr>
            <w:r w:rsidRPr="00F672AD">
              <w:rPr>
                <w:b w:val="0"/>
              </w:rPr>
              <w:t>email</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AA907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7575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197B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A495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634B89" w:rsidRPr="00F672AD" w14:paraId="339D01EF"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45D090" w14:textId="77777777" w:rsidR="00634B89" w:rsidRPr="00F672AD" w:rsidRDefault="00634B89" w:rsidP="00422473">
            <w:pPr>
              <w:pStyle w:val="Standardtext"/>
              <w:jc w:val="left"/>
            </w:pPr>
            <w:r w:rsidRPr="00F672AD">
              <w:rPr>
                <w:b w:val="0"/>
              </w:rPr>
              <w:t>merchant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5EF25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82C4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B089C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A22A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Type.</w:t>
            </w:r>
          </w:p>
          <w:p w14:paraId="524171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SMALL or LARGE.</w:t>
            </w:r>
          </w:p>
        </w:tc>
      </w:tr>
      <w:tr w:rsidR="00634B89" w:rsidRPr="00F672AD" w14:paraId="3E2F1B56"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600199" w14:textId="77777777" w:rsidR="00634B89" w:rsidRPr="00F672AD" w:rsidRDefault="00634B89" w:rsidP="00422473">
            <w:pPr>
              <w:pStyle w:val="Standardtext"/>
              <w:jc w:val="left"/>
            </w:pPr>
            <w:r w:rsidRPr="00F672AD">
              <w:rPr>
                <w:b w:val="0"/>
              </w:rPr>
              <w:t>merchantGenr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2A00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71923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02D1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2BD19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Genre</w:t>
            </w:r>
          </w:p>
          <w:p w14:paraId="2814B9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OFFLINE or ONLINE.</w:t>
            </w:r>
          </w:p>
        </w:tc>
      </w:tr>
      <w:tr w:rsidR="00634B89" w:rsidRPr="00F672AD" w14:paraId="73B1C962"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388D95" w14:textId="77777777" w:rsidR="00634B89" w:rsidRPr="00F672AD" w:rsidRDefault="00634B89" w:rsidP="00422473">
            <w:pPr>
              <w:pStyle w:val="Standardtext"/>
              <w:jc w:val="left"/>
            </w:pPr>
            <w:r w:rsidRPr="00F672AD">
              <w:rPr>
                <w:b w:val="0"/>
              </w:rPr>
              <w:t>onboarding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9C50B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D150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FDA4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8BF2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Onboarding Type</w:t>
            </w:r>
          </w:p>
          <w:p w14:paraId="3BD84A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BANK or AGGREGATOR.</w:t>
            </w:r>
          </w:p>
        </w:tc>
      </w:tr>
      <w:tr w:rsidR="00634B89" w:rsidRPr="00F672AD" w14:paraId="4ACAB730"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87A898" w14:textId="77777777" w:rsidR="00634B89" w:rsidRPr="00F672AD" w:rsidRDefault="00634B89" w:rsidP="00422473">
            <w:pPr>
              <w:pStyle w:val="Standardtext"/>
              <w:jc w:val="left"/>
            </w:pPr>
            <w:r w:rsidRPr="00F672AD">
              <w:rPr>
                <w:b w:val="0"/>
              </w:rPr>
              <w:t>ownershipTyp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5B89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BA2C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7A2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34AB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Ownership Type</w:t>
            </w:r>
          </w:p>
          <w:p w14:paraId="2AAD05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from PROPRIETARY|PARTNERSHIP|PRIVATE|PUBLIC|OTHERS.</w:t>
            </w:r>
          </w:p>
        </w:tc>
      </w:tr>
      <w:tr w:rsidR="00634B89" w:rsidRPr="00F672AD" w14:paraId="7BA10644"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E279D6" w14:textId="77777777" w:rsidR="00634B89" w:rsidRPr="00F672AD" w:rsidRDefault="00634B89" w:rsidP="00422473">
            <w:pPr>
              <w:pStyle w:val="Standardtext"/>
              <w:jc w:val="left"/>
            </w:pPr>
            <w:r w:rsidRPr="00F672AD">
              <w:rPr>
                <w:b w:val="0"/>
              </w:rPr>
              <w:t>gstin</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68F8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22BBC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8A515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5ED8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GSTIN</w:t>
            </w:r>
          </w:p>
        </w:tc>
      </w:tr>
      <w:tr w:rsidR="00634B89" w:rsidRPr="00F672AD" w14:paraId="1F0B876B"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7A470A" w14:textId="77777777" w:rsidR="00634B89" w:rsidRPr="00F672AD" w:rsidRDefault="00634B89" w:rsidP="00422473">
            <w:pPr>
              <w:pStyle w:val="Standardtext"/>
              <w:jc w:val="left"/>
            </w:pPr>
            <w:r w:rsidRPr="00F672AD">
              <w:rPr>
                <w:b w:val="0"/>
              </w:rPr>
              <w:t>addres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04354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7BEA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E90C4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8811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Address</w:t>
            </w:r>
          </w:p>
        </w:tc>
      </w:tr>
      <w:tr w:rsidR="00634B89" w:rsidRPr="00F672AD" w14:paraId="74AB8978"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56D74F" w14:textId="77777777" w:rsidR="00634B89" w:rsidRPr="00F672AD" w:rsidRDefault="00634B89" w:rsidP="00422473">
            <w:pPr>
              <w:pStyle w:val="Standardtext"/>
              <w:jc w:val="left"/>
            </w:pPr>
            <w:r w:rsidRPr="00F672AD">
              <w:rPr>
                <w:b w:val="0"/>
              </w:rPr>
              <w:t>city</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8EB7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20E1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7663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D50E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ity</w:t>
            </w:r>
          </w:p>
        </w:tc>
      </w:tr>
      <w:tr w:rsidR="00634B89" w:rsidRPr="00F672AD" w14:paraId="72980E07"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C5B0D5" w14:textId="77777777" w:rsidR="00634B89" w:rsidRPr="00F672AD" w:rsidRDefault="00634B89" w:rsidP="00422473">
            <w:pPr>
              <w:pStyle w:val="Standardtext"/>
              <w:jc w:val="left"/>
            </w:pPr>
            <w:r w:rsidRPr="00F672AD">
              <w:rPr>
                <w:b w:val="0"/>
              </w:rPr>
              <w:t>stat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1DDF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132E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DE58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E4B8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State</w:t>
            </w:r>
          </w:p>
        </w:tc>
      </w:tr>
      <w:tr w:rsidR="00634B89" w:rsidRPr="00F672AD" w14:paraId="2120B8E1"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5F14E2" w14:textId="77777777" w:rsidR="00634B89" w:rsidRPr="00F672AD" w:rsidRDefault="00634B89" w:rsidP="00422473">
            <w:pPr>
              <w:pStyle w:val="Standardtext"/>
              <w:jc w:val="left"/>
            </w:pPr>
            <w:r w:rsidRPr="00F672AD">
              <w:rPr>
                <w:b w:val="0"/>
              </w:rPr>
              <w:t>country</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B1032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D211C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01FF9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B782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ountry</w:t>
            </w:r>
          </w:p>
        </w:tc>
      </w:tr>
      <w:tr w:rsidR="00634B89" w:rsidRPr="00F672AD" w14:paraId="69061479"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614622" w14:textId="77777777" w:rsidR="00634B89" w:rsidRPr="00F672AD" w:rsidRDefault="00634B89" w:rsidP="00422473">
            <w:pPr>
              <w:pStyle w:val="Standardtext"/>
              <w:jc w:val="left"/>
            </w:pPr>
            <w:r w:rsidRPr="00F672AD">
              <w:rPr>
                <w:b w:val="0"/>
              </w:rPr>
              <w:t>pinCod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CC819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950F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8E9B7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EE88E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PIN Code</w:t>
            </w:r>
          </w:p>
        </w:tc>
      </w:tr>
      <w:tr w:rsidR="00634B89" w:rsidRPr="00F672AD" w14:paraId="6A748930"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4C6603" w14:textId="77777777" w:rsidR="00634B89" w:rsidRPr="00F672AD" w:rsidRDefault="00634B89" w:rsidP="00422473">
            <w:pPr>
              <w:pStyle w:val="Standardtext"/>
              <w:jc w:val="left"/>
            </w:pPr>
            <w:r w:rsidRPr="00F672AD">
              <w:rPr>
                <w:b w:val="0"/>
              </w:rPr>
              <w:lastRenderedPageBreak/>
              <w:t>logo</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F244D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4734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ADA2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2F664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Logo</w:t>
            </w:r>
          </w:p>
        </w:tc>
      </w:tr>
      <w:tr w:rsidR="00634B89" w:rsidRPr="00F672AD" w14:paraId="1008359F"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BFE1E3" w14:textId="77777777" w:rsidR="00634B89" w:rsidRPr="00F672AD" w:rsidRDefault="00634B89" w:rsidP="00422473">
            <w:pPr>
              <w:pStyle w:val="Standardtext"/>
              <w:jc w:val="left"/>
            </w:pPr>
            <w:r w:rsidRPr="00F672AD">
              <w:rPr>
                <w:b w:val="0"/>
              </w:rPr>
              <w:t>website</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4987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CFB3E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3664A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F9D7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Website</w:t>
            </w:r>
          </w:p>
        </w:tc>
      </w:tr>
      <w:tr w:rsidR="00634B89" w:rsidRPr="00F672AD" w14:paraId="3F76D518"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FDDD5F" w14:textId="77777777" w:rsidR="00634B89" w:rsidRPr="00F672AD" w:rsidRDefault="00634B89" w:rsidP="00422473">
            <w:pPr>
              <w:pStyle w:val="Standardtext"/>
              <w:jc w:val="left"/>
            </w:pPr>
            <w:r w:rsidRPr="00F672AD">
              <w:rPr>
                <w:b w:val="0"/>
              </w:rPr>
              <w:t>p2pmFlag</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22395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FF72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E925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6291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2PM Flag – Y/N</w:t>
            </w:r>
          </w:p>
        </w:tc>
      </w:tr>
      <w:tr w:rsidR="00634B89" w:rsidRPr="00F672AD" w14:paraId="051F72FC"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D9D1C2" w14:textId="77777777" w:rsidR="00634B89" w:rsidRPr="00F672AD" w:rsidRDefault="00634B89" w:rsidP="00422473">
            <w:pPr>
              <w:pStyle w:val="Standardtext"/>
              <w:jc w:val="left"/>
            </w:pPr>
            <w:r w:rsidRPr="00F672AD">
              <w:rPr>
                <w:b w:val="0"/>
              </w:rPr>
              <w:t>p2pmAmount</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50E9B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234D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6B90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945E9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2PM Amount</w:t>
            </w:r>
          </w:p>
          <w:p w14:paraId="4AFD8EA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amount will be passed with two decimal zeroes.</w:t>
            </w:r>
          </w:p>
          <w:p w14:paraId="7C55DD8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50,000 INR to be passed as 5000000.</w:t>
            </w:r>
          </w:p>
        </w:tc>
      </w:tr>
      <w:tr w:rsidR="00634B89" w:rsidRPr="00F672AD" w14:paraId="1390AF19"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8AEE36" w14:textId="77777777" w:rsidR="00634B89" w:rsidRPr="00F672AD" w:rsidRDefault="00634B89" w:rsidP="00422473">
            <w:pPr>
              <w:pStyle w:val="Standardtext"/>
              <w:jc w:val="left"/>
            </w:pPr>
            <w:r w:rsidRPr="00F672AD">
              <w:rPr>
                <w:b w:val="0"/>
              </w:rPr>
              <w:t>channelReqId</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E15E1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E375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1974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937F8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634B89" w:rsidRPr="00F672AD" w14:paraId="1E921F1C"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99FD2B" w14:textId="77777777" w:rsidR="00634B89" w:rsidRPr="00F672AD" w:rsidRDefault="00634B89" w:rsidP="00422473">
            <w:pPr>
              <w:pStyle w:val="Standardtext"/>
              <w:jc w:val="center"/>
            </w:pPr>
            <w:r w:rsidRPr="00F672AD">
              <w:t>merchantParamsMap</w:t>
            </w:r>
          </w:p>
        </w:tc>
      </w:tr>
      <w:tr w:rsidR="00634B89" w:rsidRPr="00F672AD" w14:paraId="727C559F" w14:textId="77777777" w:rsidTr="00422473">
        <w:tc>
          <w:tcPr>
            <w:cnfStyle w:val="001000000000" w:firstRow="0" w:lastRow="0" w:firstColumn="1" w:lastColumn="0" w:oddVBand="0" w:evenVBand="0" w:oddHBand="0" w:evenHBand="0" w:firstRowFirstColumn="0" w:firstRowLastColumn="0" w:lastRowFirstColumn="0" w:lastRowLastColumn="0"/>
            <w:tcW w:w="93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C02965" w14:textId="77777777" w:rsidR="00634B89" w:rsidRPr="00F672AD" w:rsidRDefault="00634B89" w:rsidP="00422473">
            <w:pPr>
              <w:pStyle w:val="Standardtext"/>
              <w:jc w:val="left"/>
            </w:pPr>
            <w:r w:rsidRPr="00F672AD">
              <w:rPr>
                <w:b w:val="0"/>
              </w:rPr>
              <w:t>LIMIT_KEYS</w:t>
            </w:r>
          </w:p>
        </w:tc>
        <w:tc>
          <w:tcPr>
            <w:tcW w:w="47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00F8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51281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7CD8F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9B91C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243485A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0DF7B23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bl>
    <w:p w14:paraId="26EDA1B6" w14:textId="77777777" w:rsidR="00634B89" w:rsidRPr="00F672AD" w:rsidRDefault="00634B89" w:rsidP="00634B89">
      <w:pPr>
        <w:pStyle w:val="Standardtext"/>
      </w:pPr>
    </w:p>
    <w:p w14:paraId="05617ACB" w14:textId="77777777" w:rsidR="00634B89" w:rsidRPr="00F672AD" w:rsidRDefault="00634B89" w:rsidP="00634B89">
      <w:pPr>
        <w:pStyle w:val="Heading3"/>
        <w:tabs>
          <w:tab w:val="left" w:pos="720"/>
        </w:tabs>
      </w:pPr>
      <w:bookmarkStart w:id="445" w:name="_Toc158917695"/>
      <w:bookmarkStart w:id="446" w:name="_Toc195548919"/>
      <w:r w:rsidRPr="00F672AD">
        <w:t>Response Format</w:t>
      </w:r>
      <w:bookmarkEnd w:id="445"/>
      <w:bookmarkEnd w:id="446"/>
    </w:p>
    <w:p w14:paraId="07B06FA7"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634B89" w:rsidRPr="00F672AD" w14:paraId="6DF5A3A4"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6B80C19"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DB4D7ED"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DCC6575"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55D027B"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C3525BE"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38ECF669"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93BE92" w14:textId="77777777" w:rsidR="00634B89" w:rsidRPr="00F672AD" w:rsidRDefault="00634B89" w:rsidP="00422473">
            <w:pPr>
              <w:pStyle w:val="Standardtext"/>
              <w:jc w:val="left"/>
            </w:pPr>
            <w:r w:rsidRPr="00F672AD">
              <w:rPr>
                <w:b w:val="0"/>
              </w:rPr>
              <w:t>status</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02A1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F6FF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BD60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2A32D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508043BF"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B5FC99" w14:textId="77777777" w:rsidR="00634B89" w:rsidRPr="00F672AD" w:rsidRDefault="00634B89" w:rsidP="00422473">
            <w:pPr>
              <w:pStyle w:val="Standardtext"/>
              <w:jc w:val="left"/>
            </w:pPr>
            <w:r w:rsidRPr="00F672AD">
              <w:rPr>
                <w:b w:val="0"/>
              </w:rPr>
              <w:t>mess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A86D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77BB3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56C6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120C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217E1CD9"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B3C522" w14:textId="77777777" w:rsidR="00634B89" w:rsidRPr="00F672AD" w:rsidRDefault="00634B89" w:rsidP="00422473">
            <w:pPr>
              <w:pStyle w:val="Standardtext"/>
              <w:jc w:val="left"/>
            </w:pPr>
            <w:r w:rsidRPr="00F672AD">
              <w:rPr>
                <w:b w:val="0"/>
              </w:rPr>
              <w:t>error</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9EA5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4EA4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0D3E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2C387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2D83B044"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25637B"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665D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29152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1E56D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F704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22B3936D"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0DE9D6"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D0750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25A5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46DB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502BF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bl>
    <w:p w14:paraId="5E2B7744" w14:textId="77777777" w:rsidR="00634B89" w:rsidRPr="00F672AD" w:rsidRDefault="00634B89" w:rsidP="00634B89">
      <w:pPr>
        <w:pStyle w:val="Standardtext"/>
        <w:sectPr w:rsidR="00634B89" w:rsidRPr="00F672AD">
          <w:pgSz w:w="11907" w:h="16840"/>
          <w:pgMar w:top="1440" w:right="1440" w:bottom="1440" w:left="1440" w:header="624" w:footer="510" w:gutter="0"/>
          <w:cols w:space="720"/>
          <w:titlePg/>
        </w:sectPr>
      </w:pPr>
    </w:p>
    <w:p w14:paraId="448B4E29" w14:textId="77777777" w:rsidR="00634B89" w:rsidRPr="00F672AD" w:rsidRDefault="00634B89" w:rsidP="00634B89">
      <w:pPr>
        <w:pStyle w:val="Heading3"/>
        <w:tabs>
          <w:tab w:val="left" w:pos="720"/>
        </w:tabs>
      </w:pPr>
      <w:bookmarkStart w:id="447" w:name="_Toc158917696"/>
      <w:bookmarkStart w:id="448" w:name="_Toc195548920"/>
      <w:r w:rsidRPr="00F672AD">
        <w:lastRenderedPageBreak/>
        <w:t>Sample Message Format</w:t>
      </w:r>
      <w:bookmarkEnd w:id="447"/>
      <w:bookmarkEnd w:id="448"/>
    </w:p>
    <w:p w14:paraId="2F42484C" w14:textId="77777777" w:rsidR="00634B89" w:rsidRPr="00F672AD" w:rsidRDefault="00634B89" w:rsidP="00634B89">
      <w:pPr>
        <w:pStyle w:val="Standardtext"/>
      </w:pPr>
      <w:r w:rsidRPr="00F672AD">
        <w:rPr>
          <w:b/>
          <w:u w:val="single"/>
        </w:rPr>
        <w:t>URL:</w:t>
      </w:r>
      <w:r w:rsidRPr="00F672AD">
        <w:t xml:space="preserve"> </w:t>
      </w:r>
      <w:hyperlink r:id="rId75" w:tooltip="https://IP:Port/acquirer/merchant/UpdateMerchant" w:history="1">
        <w:r w:rsidRPr="00F672AD">
          <w:rPr>
            <w:rStyle w:val="Hyperlink"/>
          </w:rPr>
          <w:t>https://IP:Port/acquirer/merchant/UpdateMerchant</w:t>
        </w:r>
      </w:hyperlink>
    </w:p>
    <w:p w14:paraId="1CDC5770"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52F82052"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4C1336A2" w14:textId="77777777" w:rsidR="00634B89" w:rsidRPr="00F672AD" w:rsidRDefault="00634B89" w:rsidP="00422473">
            <w:pPr>
              <w:pStyle w:val="Standardtext"/>
            </w:pPr>
            <w:r w:rsidRPr="00F672AD">
              <w:t>{</w:t>
            </w:r>
          </w:p>
          <w:p w14:paraId="1823C19E" w14:textId="77777777" w:rsidR="00634B89" w:rsidRPr="00F672AD" w:rsidRDefault="00634B89" w:rsidP="00422473">
            <w:pPr>
              <w:pStyle w:val="Standardtext"/>
            </w:pPr>
            <w:r w:rsidRPr="00F672AD">
              <w:t xml:space="preserve">  "header": {</w:t>
            </w:r>
          </w:p>
          <w:p w14:paraId="2EC778EE" w14:textId="77777777" w:rsidR="00634B89" w:rsidRPr="00F672AD" w:rsidRDefault="00634B89" w:rsidP="00422473">
            <w:pPr>
              <w:pStyle w:val="Standardtext"/>
            </w:pPr>
            <w:r w:rsidRPr="00F672AD">
              <w:t xml:space="preserve">    "version": "1",</w:t>
            </w:r>
          </w:p>
          <w:p w14:paraId="35771495" w14:textId="77777777" w:rsidR="00634B89" w:rsidRPr="00F672AD" w:rsidRDefault="00634B89" w:rsidP="00422473">
            <w:pPr>
              <w:pStyle w:val="Standardtext"/>
            </w:pPr>
            <w:r w:rsidRPr="00F672AD">
              <w:t xml:space="preserve">    "clientID": "TID1234567",</w:t>
            </w:r>
          </w:p>
          <w:p w14:paraId="345D74F7" w14:textId="77777777" w:rsidR="00634B89" w:rsidRPr="00F672AD" w:rsidRDefault="00634B89" w:rsidP="00422473">
            <w:pPr>
              <w:pStyle w:val="Standardtext"/>
            </w:pPr>
            <w:r w:rsidRPr="00F672AD">
              <w:t xml:space="preserve">    "channel": "MOB",</w:t>
            </w:r>
          </w:p>
          <w:p w14:paraId="005D0399" w14:textId="77777777" w:rsidR="00634B89" w:rsidRPr="00F672AD" w:rsidRDefault="00634B89" w:rsidP="00422473">
            <w:pPr>
              <w:pStyle w:val="Standardtext"/>
            </w:pPr>
            <w:r w:rsidRPr="00F672AD">
              <w:t xml:space="preserve">    "timestamp": "2023-10-19T07:04:26.775Z",</w:t>
            </w:r>
          </w:p>
          <w:p w14:paraId="0B5FAC39" w14:textId="77777777" w:rsidR="00634B89" w:rsidRPr="00F672AD" w:rsidRDefault="00634B89" w:rsidP="00422473">
            <w:pPr>
              <w:pStyle w:val="Standardtext"/>
            </w:pPr>
            <w:r w:rsidRPr="00F672AD">
              <w:t xml:space="preserve">    "reqId": "IDFAJSKJIRRSSCC123450AS004567289879",</w:t>
            </w:r>
          </w:p>
          <w:p w14:paraId="705EBD8E" w14:textId="77777777" w:rsidR="00634B89" w:rsidRPr="00F672AD" w:rsidRDefault="00634B89" w:rsidP="00422473">
            <w:pPr>
              <w:pStyle w:val="Standardtext"/>
            </w:pPr>
            <w:r w:rsidRPr="00F672AD">
              <w:t xml:space="preserve">    "userId": "919876543210",</w:t>
            </w:r>
          </w:p>
          <w:p w14:paraId="7D9AD74D" w14:textId="77777777" w:rsidR="00634B89" w:rsidRPr="00F672AD" w:rsidRDefault="00634B89" w:rsidP="00422473">
            <w:pPr>
              <w:pStyle w:val="Standardtext"/>
            </w:pPr>
            <w:r w:rsidRPr="00F672AD">
              <w:t xml:space="preserve">    "hmac": "95CAD7C45D4A7452A7FC94AADBD62349DEDBC5B55EF"</w:t>
            </w:r>
          </w:p>
          <w:p w14:paraId="38429717" w14:textId="77777777" w:rsidR="00634B89" w:rsidRPr="00F672AD" w:rsidRDefault="00634B89" w:rsidP="00422473">
            <w:pPr>
              <w:pStyle w:val="Standardtext"/>
            </w:pPr>
            <w:r w:rsidRPr="00F672AD">
              <w:t xml:space="preserve">  },</w:t>
            </w:r>
          </w:p>
          <w:p w14:paraId="6DAB1968" w14:textId="77777777" w:rsidR="00634B89" w:rsidRPr="00F672AD" w:rsidRDefault="00634B89" w:rsidP="00422473">
            <w:pPr>
              <w:pStyle w:val="Standardtext"/>
            </w:pPr>
            <w:r w:rsidRPr="00F672AD">
              <w:t xml:space="preserve">  "regMerchant": {</w:t>
            </w:r>
          </w:p>
          <w:p w14:paraId="57FA92A1" w14:textId="77777777" w:rsidR="00634B89" w:rsidRPr="00F672AD" w:rsidRDefault="00634B89" w:rsidP="00422473">
            <w:pPr>
              <w:pStyle w:val="Standardtext"/>
            </w:pPr>
            <w:r w:rsidRPr="00F672AD">
              <w:t xml:space="preserve">    "merchantID": "MID1234567890",</w:t>
            </w:r>
          </w:p>
          <w:p w14:paraId="42D82166" w14:textId="77777777" w:rsidR="00634B89" w:rsidRPr="00F672AD" w:rsidRDefault="00634B89" w:rsidP="00422473">
            <w:pPr>
              <w:pStyle w:val="Standardtext"/>
            </w:pPr>
            <w:r w:rsidRPr="00F672AD">
              <w:t xml:space="preserve">    "storeID": "SID1234567890",</w:t>
            </w:r>
          </w:p>
          <w:p w14:paraId="78862A02" w14:textId="77777777" w:rsidR="00634B89" w:rsidRPr="00F672AD" w:rsidRDefault="00634B89" w:rsidP="00422473">
            <w:pPr>
              <w:pStyle w:val="Standardtext"/>
            </w:pPr>
            <w:r w:rsidRPr="00F672AD">
              <w:t xml:space="preserve">    "brand": "TestMerchant",</w:t>
            </w:r>
          </w:p>
          <w:p w14:paraId="4E067467" w14:textId="77777777" w:rsidR="00634B89" w:rsidRPr="00F672AD" w:rsidRDefault="00634B89" w:rsidP="00422473">
            <w:pPr>
              <w:pStyle w:val="Standardtext"/>
            </w:pPr>
            <w:r w:rsidRPr="00F672AD">
              <w:t xml:space="preserve">    "pan":"DIOPH2345K",</w:t>
            </w:r>
          </w:p>
          <w:p w14:paraId="68AC7FFD" w14:textId="77777777" w:rsidR="00634B89" w:rsidRPr="00F672AD" w:rsidRDefault="00634B89" w:rsidP="00422473">
            <w:pPr>
              <w:pStyle w:val="Standardtext"/>
            </w:pPr>
            <w:r w:rsidRPr="00F672AD">
              <w:t xml:space="preserve">    "legal": "Reliance",</w:t>
            </w:r>
          </w:p>
          <w:p w14:paraId="3CB6EE51" w14:textId="77777777" w:rsidR="00634B89" w:rsidRPr="00F672AD" w:rsidRDefault="00634B89" w:rsidP="00422473">
            <w:pPr>
              <w:pStyle w:val="Standardtext"/>
            </w:pPr>
            <w:r w:rsidRPr="00F672AD">
              <w:t xml:space="preserve">    "franchise": "LearnFrench",</w:t>
            </w:r>
          </w:p>
          <w:p w14:paraId="50E1785C" w14:textId="77777777" w:rsidR="00634B89" w:rsidRPr="00F672AD" w:rsidRDefault="00634B89" w:rsidP="00422473">
            <w:pPr>
              <w:pStyle w:val="Standardtext"/>
            </w:pPr>
            <w:r w:rsidRPr="00F672AD">
              <w:t xml:space="preserve">    "email": "userid@domain.ext",</w:t>
            </w:r>
          </w:p>
          <w:p w14:paraId="74D34094" w14:textId="77777777" w:rsidR="00634B89" w:rsidRPr="00F672AD" w:rsidRDefault="00634B89" w:rsidP="00422473">
            <w:pPr>
              <w:pStyle w:val="Standardtext"/>
            </w:pPr>
            <w:r w:rsidRPr="00F672AD">
              <w:t xml:space="preserve">    "merchantType": "SMALL",</w:t>
            </w:r>
          </w:p>
          <w:p w14:paraId="676161D4" w14:textId="77777777" w:rsidR="00634B89" w:rsidRPr="00F672AD" w:rsidRDefault="00634B89" w:rsidP="00422473">
            <w:pPr>
              <w:pStyle w:val="Standardtext"/>
            </w:pPr>
            <w:r w:rsidRPr="00F672AD">
              <w:t xml:space="preserve">    "merchantGenre": "OFFLINE",</w:t>
            </w:r>
          </w:p>
          <w:p w14:paraId="1DF2E9CB" w14:textId="77777777" w:rsidR="00634B89" w:rsidRPr="00F672AD" w:rsidRDefault="00634B89" w:rsidP="00422473">
            <w:pPr>
              <w:pStyle w:val="Standardtext"/>
            </w:pPr>
            <w:r w:rsidRPr="00F672AD">
              <w:t xml:space="preserve">    "onboardingType": "AGGREGATOR",</w:t>
            </w:r>
          </w:p>
          <w:p w14:paraId="0AFFDA2E" w14:textId="77777777" w:rsidR="00634B89" w:rsidRPr="00F672AD" w:rsidRDefault="00634B89" w:rsidP="00422473">
            <w:pPr>
              <w:pStyle w:val="Standardtext"/>
            </w:pPr>
            <w:r w:rsidRPr="00F672AD">
              <w:lastRenderedPageBreak/>
              <w:t xml:space="preserve">    "ownershipType": "PRIVATE",</w:t>
            </w:r>
          </w:p>
          <w:p w14:paraId="1461CA7D" w14:textId="77777777" w:rsidR="00634B89" w:rsidRPr="00F672AD" w:rsidRDefault="00634B89" w:rsidP="00422473">
            <w:pPr>
              <w:pStyle w:val="Standardtext"/>
            </w:pPr>
            <w:r w:rsidRPr="00F672AD">
              <w:t xml:space="preserve">    "gstin": "22AAAAA0000A1Z5",</w:t>
            </w:r>
          </w:p>
          <w:p w14:paraId="06A1E499" w14:textId="77777777" w:rsidR="00634B89" w:rsidRPr="00F672AD" w:rsidRDefault="00634B89" w:rsidP="00422473">
            <w:pPr>
              <w:pStyle w:val="Standardtext"/>
            </w:pPr>
            <w:r w:rsidRPr="00F672AD">
              <w:t xml:space="preserve">    "address": "Nesco IT Park",</w:t>
            </w:r>
          </w:p>
          <w:p w14:paraId="0BCB6421" w14:textId="77777777" w:rsidR="00634B89" w:rsidRPr="00F672AD" w:rsidRDefault="00634B89" w:rsidP="00422473">
            <w:pPr>
              <w:pStyle w:val="Standardtext"/>
            </w:pPr>
            <w:r w:rsidRPr="00F672AD">
              <w:t xml:space="preserve">    "city": "Mumbai",</w:t>
            </w:r>
          </w:p>
          <w:p w14:paraId="14CCEF5A" w14:textId="77777777" w:rsidR="00634B89" w:rsidRPr="00F672AD" w:rsidRDefault="00634B89" w:rsidP="00422473">
            <w:pPr>
              <w:pStyle w:val="Standardtext"/>
            </w:pPr>
            <w:r w:rsidRPr="00F672AD">
              <w:t xml:space="preserve">    "state": "Mahatrashtra",</w:t>
            </w:r>
          </w:p>
          <w:p w14:paraId="15070D5D" w14:textId="77777777" w:rsidR="00634B89" w:rsidRPr="00F672AD" w:rsidRDefault="00634B89" w:rsidP="00422473">
            <w:pPr>
              <w:pStyle w:val="Standardtext"/>
            </w:pPr>
            <w:r w:rsidRPr="00F672AD">
              <w:t xml:space="preserve">    "country": "India",</w:t>
            </w:r>
          </w:p>
          <w:p w14:paraId="4A986F11" w14:textId="77777777" w:rsidR="00634B89" w:rsidRPr="00F672AD" w:rsidRDefault="00634B89" w:rsidP="00422473">
            <w:pPr>
              <w:pStyle w:val="Standardtext"/>
            </w:pPr>
            <w:r w:rsidRPr="00F672AD">
              <w:t xml:space="preserve">    "pinCode": "400063",</w:t>
            </w:r>
          </w:p>
          <w:p w14:paraId="54E9C78D" w14:textId="77777777" w:rsidR="00634B89" w:rsidRPr="00F672AD" w:rsidRDefault="00634B89" w:rsidP="00422473">
            <w:pPr>
              <w:pStyle w:val="Standardtext"/>
            </w:pPr>
            <w:r w:rsidRPr="00F672AD">
              <w:t xml:space="preserve">    "logo": "http://logourl.com",</w:t>
            </w:r>
          </w:p>
          <w:p w14:paraId="2799470A" w14:textId="77777777" w:rsidR="00634B89" w:rsidRPr="00F672AD" w:rsidRDefault="00634B89" w:rsidP="00422473">
            <w:pPr>
              <w:pStyle w:val="Standardtext"/>
            </w:pPr>
            <w:r w:rsidRPr="00F672AD">
              <w:t xml:space="preserve">    "website": "https://merchantwesiteurl.com",</w:t>
            </w:r>
          </w:p>
          <w:p w14:paraId="3E4703CE" w14:textId="77777777" w:rsidR="00634B89" w:rsidRPr="00F672AD" w:rsidRDefault="00634B89" w:rsidP="00422473">
            <w:pPr>
              <w:pStyle w:val="Standardtext"/>
            </w:pPr>
            <w:r w:rsidRPr="00F672AD">
              <w:t xml:space="preserve">    "p2pmFlag": "Y",</w:t>
            </w:r>
          </w:p>
          <w:p w14:paraId="4569C004" w14:textId="77777777" w:rsidR="00634B89" w:rsidRPr="00F672AD" w:rsidRDefault="00634B89" w:rsidP="00422473">
            <w:pPr>
              <w:pStyle w:val="Standardtext"/>
            </w:pPr>
            <w:r w:rsidRPr="00F672AD">
              <w:t xml:space="preserve">    "p2pmAmount": 5000000,</w:t>
            </w:r>
          </w:p>
          <w:p w14:paraId="04F82C8D" w14:textId="77777777" w:rsidR="00634B89" w:rsidRPr="00F672AD" w:rsidRDefault="00634B89" w:rsidP="00422473">
            <w:pPr>
              <w:pStyle w:val="Standardtext"/>
            </w:pPr>
            <w:r w:rsidRPr="00F672AD">
              <w:t xml:space="preserve">    "channelReqId": "SFDC12321",</w:t>
            </w:r>
          </w:p>
          <w:p w14:paraId="3FD1E18F" w14:textId="77777777" w:rsidR="00634B89" w:rsidRPr="00F672AD" w:rsidRDefault="00634B89" w:rsidP="00422473">
            <w:pPr>
              <w:pStyle w:val="Standardtext"/>
            </w:pPr>
            <w:r w:rsidRPr="00F672AD">
              <w:t xml:space="preserve">    "merchantParamsMap": {</w:t>
            </w:r>
          </w:p>
          <w:p w14:paraId="71C6F799" w14:textId="77777777" w:rsidR="00634B89" w:rsidRPr="00F672AD" w:rsidRDefault="00634B89" w:rsidP="00422473">
            <w:pPr>
              <w:pStyle w:val="Standardtext"/>
            </w:pPr>
            <w:r w:rsidRPr="00F672AD">
              <w:t xml:space="preserve">      "LIMIT_KEYS": "L006003,L006004"</w:t>
            </w:r>
          </w:p>
          <w:p w14:paraId="7915A1D0" w14:textId="77777777" w:rsidR="00634B89" w:rsidRPr="00F672AD" w:rsidRDefault="00634B89" w:rsidP="00422473">
            <w:pPr>
              <w:pStyle w:val="Standardtext"/>
            </w:pPr>
            <w:r w:rsidRPr="00F672AD">
              <w:t xml:space="preserve">    }</w:t>
            </w:r>
          </w:p>
          <w:p w14:paraId="4DEDA4DE" w14:textId="77777777" w:rsidR="00634B89" w:rsidRPr="00F672AD" w:rsidRDefault="00634B89" w:rsidP="00422473">
            <w:pPr>
              <w:pStyle w:val="Standardtext"/>
            </w:pPr>
            <w:r w:rsidRPr="00F672AD">
              <w:t xml:space="preserve">  }</w:t>
            </w:r>
          </w:p>
          <w:p w14:paraId="30DABFAD" w14:textId="77777777" w:rsidR="00634B89" w:rsidRPr="00F672AD" w:rsidRDefault="00634B89" w:rsidP="00422473">
            <w:pPr>
              <w:pStyle w:val="Standardtext"/>
            </w:pPr>
            <w:r w:rsidRPr="00F672AD">
              <w:t>}</w:t>
            </w:r>
          </w:p>
        </w:tc>
      </w:tr>
    </w:tbl>
    <w:p w14:paraId="13FCC6C7" w14:textId="77777777" w:rsidR="00634B89" w:rsidRPr="00F672AD" w:rsidRDefault="00634B89" w:rsidP="00634B89">
      <w:pPr>
        <w:pStyle w:val="Standardtext"/>
        <w:rPr>
          <w:b/>
          <w:u w:val="single"/>
        </w:rPr>
      </w:pPr>
    </w:p>
    <w:p w14:paraId="636283BA"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606BFE41"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556462B1" w14:textId="77777777" w:rsidR="00634B89" w:rsidRPr="00F672AD" w:rsidRDefault="00634B89" w:rsidP="00422473">
            <w:pPr>
              <w:pStyle w:val="Standardtext"/>
            </w:pPr>
            <w:r w:rsidRPr="00F672AD">
              <w:t>{</w:t>
            </w:r>
          </w:p>
          <w:p w14:paraId="072AFE44" w14:textId="77777777" w:rsidR="00634B89" w:rsidRPr="00F672AD" w:rsidRDefault="00634B89" w:rsidP="00422473">
            <w:pPr>
              <w:pStyle w:val="Standardtext"/>
            </w:pPr>
            <w:r w:rsidRPr="00F672AD">
              <w:t xml:space="preserve">  "status": 200,</w:t>
            </w:r>
          </w:p>
          <w:p w14:paraId="176921A4" w14:textId="77777777" w:rsidR="00634B89" w:rsidRPr="00F672AD" w:rsidRDefault="00634B89" w:rsidP="00422473">
            <w:pPr>
              <w:pStyle w:val="Standardtext"/>
            </w:pPr>
            <w:r w:rsidRPr="00F672AD">
              <w:t xml:space="preserve">  "message": "OK",</w:t>
            </w:r>
          </w:p>
          <w:p w14:paraId="373C4720" w14:textId="77777777" w:rsidR="00634B89" w:rsidRPr="00F672AD" w:rsidRDefault="00634B89" w:rsidP="00422473">
            <w:pPr>
              <w:pStyle w:val="Standardtext"/>
            </w:pPr>
            <w:r w:rsidRPr="00F672AD">
              <w:t xml:space="preserve">  "error": "00",</w:t>
            </w:r>
          </w:p>
          <w:p w14:paraId="1E817975" w14:textId="77777777" w:rsidR="00634B89" w:rsidRPr="00F672AD" w:rsidRDefault="00634B89" w:rsidP="00422473">
            <w:pPr>
              <w:pStyle w:val="Standardtext"/>
            </w:pPr>
            <w:r w:rsidRPr="00F672AD">
              <w:lastRenderedPageBreak/>
              <w:t xml:space="preserve">  "timestamp": "2023-10-19T07:04:27.775Z",</w:t>
            </w:r>
          </w:p>
          <w:p w14:paraId="681D4762" w14:textId="77777777" w:rsidR="00634B89" w:rsidRPr="00F672AD" w:rsidRDefault="00634B89" w:rsidP="00422473">
            <w:pPr>
              <w:pStyle w:val="Standardtext"/>
            </w:pPr>
            <w:r w:rsidRPr="00F672AD">
              <w:t xml:space="preserve">  "reqId": "IDFAJSKJIRRSSCC123450AS004567289879",</w:t>
            </w:r>
          </w:p>
          <w:p w14:paraId="46485830" w14:textId="77777777" w:rsidR="00634B89" w:rsidRPr="00F672AD" w:rsidRDefault="00634B89" w:rsidP="00422473">
            <w:pPr>
              <w:pStyle w:val="Standardtext"/>
            </w:pPr>
            <w:r w:rsidRPr="00F672AD">
              <w:t>}</w:t>
            </w:r>
          </w:p>
        </w:tc>
      </w:tr>
    </w:tbl>
    <w:p w14:paraId="2A05F522" w14:textId="77777777" w:rsidR="00634B89" w:rsidRPr="00F672AD" w:rsidRDefault="00634B89" w:rsidP="00634B89">
      <w:pPr>
        <w:pStyle w:val="Standardtext"/>
      </w:pPr>
    </w:p>
    <w:p w14:paraId="4199D3F2" w14:textId="77777777" w:rsidR="00634B89" w:rsidRPr="00F672AD" w:rsidRDefault="00634B89" w:rsidP="00634B89">
      <w:pPr>
        <w:pStyle w:val="Heading2"/>
      </w:pPr>
      <w:bookmarkStart w:id="449" w:name="_Toc158917697"/>
      <w:bookmarkStart w:id="450" w:name="_Toc195548921"/>
      <w:r w:rsidRPr="00F672AD">
        <w:t>RemoveSubMerchant</w:t>
      </w:r>
      <w:bookmarkEnd w:id="449"/>
      <w:bookmarkEnd w:id="450"/>
    </w:p>
    <w:p w14:paraId="4564C667" w14:textId="77777777" w:rsidR="00634B89" w:rsidRPr="00F672AD" w:rsidRDefault="00634B89" w:rsidP="00634B89">
      <w:pPr>
        <w:pStyle w:val="Standardtext"/>
      </w:pPr>
      <w:r w:rsidRPr="00F672AD">
        <w:t>This API will allow the channel i.e. parent merchant to deactivate the sub-merchant onboarded under a particular parent merchant.</w:t>
      </w:r>
    </w:p>
    <w:p w14:paraId="461C2EF1" w14:textId="77777777" w:rsidR="00634B89" w:rsidRPr="00F672AD" w:rsidRDefault="00634B89" w:rsidP="00634B89">
      <w:pPr>
        <w:pStyle w:val="Standardtext"/>
      </w:pPr>
      <w:r w:rsidRPr="00F672AD">
        <w:t>This API will disable the Merchant Id, its terminals, VPA and merchant portal login associated with the merchant Id.</w:t>
      </w:r>
    </w:p>
    <w:p w14:paraId="42419F01" w14:textId="77777777" w:rsidR="00634B89" w:rsidRPr="00F672AD" w:rsidRDefault="00634B89" w:rsidP="00634B89">
      <w:pPr>
        <w:pStyle w:val="Heading3"/>
        <w:tabs>
          <w:tab w:val="left" w:pos="720"/>
        </w:tabs>
      </w:pPr>
      <w:bookmarkStart w:id="451" w:name="_Toc158917698"/>
      <w:bookmarkStart w:id="452" w:name="_Toc195548922"/>
      <w:r w:rsidRPr="00F672AD">
        <w:t>Request Format</w:t>
      </w:r>
      <w:bookmarkEnd w:id="451"/>
      <w:bookmarkEnd w:id="452"/>
    </w:p>
    <w:p w14:paraId="6A7DBFD4"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31"/>
        <w:gridCol w:w="945"/>
        <w:gridCol w:w="963"/>
        <w:gridCol w:w="664"/>
        <w:gridCol w:w="4014"/>
      </w:tblGrid>
      <w:tr w:rsidR="00634B89" w:rsidRPr="00F672AD" w14:paraId="7813915F"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5351961"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11B97A0"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A94927D"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0C4BC8B"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682195A"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6496034C"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BCD722" w14:textId="77777777" w:rsidR="00634B89" w:rsidRPr="00F672AD" w:rsidRDefault="00634B89" w:rsidP="00422473">
            <w:pPr>
              <w:pStyle w:val="Standardtext"/>
              <w:jc w:val="center"/>
            </w:pPr>
            <w:r w:rsidRPr="00F672AD">
              <w:t>header</w:t>
            </w:r>
          </w:p>
        </w:tc>
      </w:tr>
      <w:tr w:rsidR="00634B89" w:rsidRPr="00F672AD" w14:paraId="58F6ED83"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09738B"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A27B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736A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D4BDF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89A7C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25F061BC"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02A178" w14:textId="77777777" w:rsidR="00634B89" w:rsidRPr="00F672AD" w:rsidRDefault="00634B89" w:rsidP="00422473">
            <w:pPr>
              <w:pStyle w:val="Standardtext"/>
              <w:jc w:val="left"/>
            </w:pPr>
            <w:r w:rsidRPr="00F672AD">
              <w:rPr>
                <w:b w:val="0"/>
              </w:rPr>
              <w:t>user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F93B2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5E463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B8950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3A20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F05A0A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438D2DA5"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E23EF1" w14:textId="77777777" w:rsidR="00634B89" w:rsidRPr="00F672AD" w:rsidRDefault="00634B89" w:rsidP="00422473">
            <w:pPr>
              <w:pStyle w:val="Standardtext"/>
              <w:jc w:val="left"/>
            </w:pPr>
            <w:r w:rsidRPr="00F672AD">
              <w:rPr>
                <w:b w:val="0"/>
              </w:rPr>
              <w:t>version</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956EA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C1F0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3357E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C116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0BD626B8"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1CFE04" w14:textId="77777777" w:rsidR="00634B89" w:rsidRPr="00F672AD" w:rsidRDefault="00634B89" w:rsidP="00422473">
            <w:pPr>
              <w:pStyle w:val="Standardtext"/>
              <w:jc w:val="left"/>
            </w:pPr>
            <w:r w:rsidRPr="00F672AD">
              <w:rPr>
                <w:b w:val="0"/>
              </w:rPr>
              <w:t>clie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49A8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D540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222A2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B794D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59A4B362"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982B2C" w14:textId="77777777" w:rsidR="00634B89" w:rsidRPr="00F672AD" w:rsidRDefault="00634B89" w:rsidP="00422473">
            <w:pPr>
              <w:pStyle w:val="Standardtext"/>
              <w:jc w:val="left"/>
            </w:pPr>
            <w:r w:rsidRPr="00F672AD">
              <w:rPr>
                <w:b w:val="0"/>
              </w:rPr>
              <w:lastRenderedPageBreak/>
              <w:t>channel</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BD180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4F33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873F0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8A7B3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63B3BAD7"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82935D"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5C2B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04845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558D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2A81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4E4FA610"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13A359" w14:textId="77777777" w:rsidR="00634B89" w:rsidRPr="00F672AD" w:rsidRDefault="00634B89" w:rsidP="00422473">
            <w:pPr>
              <w:pStyle w:val="Standardtext"/>
              <w:jc w:val="left"/>
            </w:pPr>
            <w:r w:rsidRPr="00F672AD">
              <w:rPr>
                <w:b w:val="0"/>
              </w:rPr>
              <w:t>hmac</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6E4D9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A4A0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B809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4496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58C79E54" w14:textId="77777777" w:rsidTr="00422473">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A298AA" w14:textId="77777777" w:rsidR="00634B89" w:rsidRPr="00F672AD" w:rsidRDefault="00634B89" w:rsidP="00422473">
            <w:pPr>
              <w:pStyle w:val="Standardtext"/>
              <w:jc w:val="center"/>
            </w:pPr>
          </w:p>
        </w:tc>
      </w:tr>
      <w:tr w:rsidR="00634B89" w:rsidRPr="00F672AD" w14:paraId="20C8F115" w14:textId="77777777" w:rsidTr="00422473">
        <w:tc>
          <w:tcPr>
            <w:cnfStyle w:val="001000000000" w:firstRow="0" w:lastRow="0" w:firstColumn="1" w:lastColumn="0" w:oddVBand="0" w:evenVBand="0" w:oddHBand="0" w:evenHBand="0" w:firstRowFirstColumn="0" w:firstRowLastColumn="0" w:lastRowFirstColumn="0" w:lastRowLastColumn="0"/>
            <w:tcW w:w="134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11DDEB" w14:textId="77777777" w:rsidR="00634B89" w:rsidRPr="00F672AD" w:rsidRDefault="00634B89" w:rsidP="00422473">
            <w:pPr>
              <w:pStyle w:val="Standardtext"/>
              <w:jc w:val="left"/>
            </w:pPr>
            <w:r w:rsidRPr="00F672AD">
              <w:rPr>
                <w:b w:val="0"/>
              </w:rPr>
              <w:t>mercha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7B85A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C3D05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1D07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BE4E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bl>
    <w:p w14:paraId="57D56E0C" w14:textId="77777777" w:rsidR="00634B89" w:rsidRPr="00F672AD" w:rsidRDefault="00634B89" w:rsidP="00634B89">
      <w:pPr>
        <w:pStyle w:val="Standardtext"/>
      </w:pPr>
    </w:p>
    <w:p w14:paraId="31EB9DC6" w14:textId="77777777" w:rsidR="00634B89" w:rsidRPr="00F672AD" w:rsidRDefault="00634B89" w:rsidP="00634B89">
      <w:pPr>
        <w:pStyle w:val="Heading3"/>
        <w:tabs>
          <w:tab w:val="left" w:pos="720"/>
        </w:tabs>
      </w:pPr>
      <w:bookmarkStart w:id="453" w:name="_Toc158917699"/>
      <w:bookmarkStart w:id="454" w:name="_Toc195548923"/>
      <w:r w:rsidRPr="00F672AD">
        <w:t>Response Format</w:t>
      </w:r>
      <w:bookmarkEnd w:id="453"/>
      <w:bookmarkEnd w:id="454"/>
    </w:p>
    <w:p w14:paraId="37107F7C"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634B89" w:rsidRPr="00F672AD" w14:paraId="1440E9FA"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EF787A0"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91AB4DB"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0990416"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93E814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DF17C78"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3F3BCDB2"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5CE241" w14:textId="77777777" w:rsidR="00634B89" w:rsidRPr="00F672AD" w:rsidRDefault="00634B89" w:rsidP="00422473">
            <w:pPr>
              <w:pStyle w:val="Standardtext"/>
              <w:jc w:val="left"/>
            </w:pPr>
            <w:r w:rsidRPr="00F672AD">
              <w:rPr>
                <w:b w:val="0"/>
              </w:rPr>
              <w:t>status</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60A7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0911E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FFEB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F5F8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756F9ACE"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4EEDBE" w14:textId="77777777" w:rsidR="00634B89" w:rsidRPr="00F672AD" w:rsidRDefault="00634B89" w:rsidP="00422473">
            <w:pPr>
              <w:pStyle w:val="Standardtext"/>
              <w:jc w:val="left"/>
            </w:pPr>
            <w:r w:rsidRPr="00F672AD">
              <w:rPr>
                <w:b w:val="0"/>
              </w:rPr>
              <w:t>mess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03883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8C5E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04A0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9ED57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684F991C"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92BEC1" w14:textId="77777777" w:rsidR="00634B89" w:rsidRPr="00F672AD" w:rsidRDefault="00634B89" w:rsidP="00422473">
            <w:pPr>
              <w:pStyle w:val="Standardtext"/>
              <w:jc w:val="left"/>
            </w:pPr>
            <w:r w:rsidRPr="00F672AD">
              <w:rPr>
                <w:b w:val="0"/>
              </w:rPr>
              <w:t>error</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ACDD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CB02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3195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90C7D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0AE877E9"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B1B9BD"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2F57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2CAF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481B9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5696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19BD747C"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4CE483"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E738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66C89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2A500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4CEA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bl>
    <w:p w14:paraId="142A83C1" w14:textId="77777777" w:rsidR="00634B89" w:rsidRPr="00F672AD" w:rsidRDefault="00634B89" w:rsidP="00634B89">
      <w:pPr>
        <w:pStyle w:val="Standardtext"/>
        <w:sectPr w:rsidR="00634B89" w:rsidRPr="00F672AD">
          <w:pgSz w:w="11907" w:h="16840"/>
          <w:pgMar w:top="1440" w:right="1440" w:bottom="1440" w:left="1440" w:header="624" w:footer="510" w:gutter="0"/>
          <w:cols w:space="720"/>
          <w:titlePg/>
        </w:sectPr>
      </w:pPr>
    </w:p>
    <w:p w14:paraId="3E0D3A43" w14:textId="77777777" w:rsidR="00634B89" w:rsidRPr="00F672AD" w:rsidRDefault="00634B89" w:rsidP="00634B89">
      <w:pPr>
        <w:pStyle w:val="Heading3"/>
        <w:tabs>
          <w:tab w:val="left" w:pos="720"/>
        </w:tabs>
      </w:pPr>
      <w:bookmarkStart w:id="455" w:name="_Toc158917700"/>
      <w:bookmarkStart w:id="456" w:name="_Toc195548924"/>
      <w:r w:rsidRPr="00F672AD">
        <w:lastRenderedPageBreak/>
        <w:t>Sample Message Format</w:t>
      </w:r>
      <w:bookmarkEnd w:id="455"/>
      <w:bookmarkEnd w:id="456"/>
    </w:p>
    <w:p w14:paraId="1C80EA31" w14:textId="77777777" w:rsidR="00634B89" w:rsidRPr="00F672AD" w:rsidRDefault="00634B89" w:rsidP="00634B89">
      <w:pPr>
        <w:pStyle w:val="Standardtext"/>
      </w:pPr>
      <w:r w:rsidRPr="00F672AD">
        <w:rPr>
          <w:b/>
          <w:u w:val="single"/>
        </w:rPr>
        <w:t>URL:</w:t>
      </w:r>
      <w:r w:rsidRPr="00F672AD">
        <w:t xml:space="preserve"> </w:t>
      </w:r>
      <w:hyperlink r:id="rId76" w:tooltip="https://IP:Port/acquirer/merchant/RemoveSubMerchant" w:history="1">
        <w:r w:rsidRPr="00F672AD">
          <w:rPr>
            <w:rStyle w:val="Hyperlink"/>
          </w:rPr>
          <w:t>https://IP:Port/acquirer/merchant/RemoveSubMerchant</w:t>
        </w:r>
      </w:hyperlink>
    </w:p>
    <w:p w14:paraId="18A52914"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1A776C0E"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13259E7D" w14:textId="77777777" w:rsidR="00634B89" w:rsidRPr="00F672AD" w:rsidRDefault="00634B89" w:rsidP="00422473">
            <w:pPr>
              <w:pStyle w:val="Standardtext"/>
            </w:pPr>
            <w:r w:rsidRPr="00F672AD">
              <w:t>{</w:t>
            </w:r>
          </w:p>
          <w:p w14:paraId="253DDA0F" w14:textId="77777777" w:rsidR="00634B89" w:rsidRPr="00F672AD" w:rsidRDefault="00634B89" w:rsidP="00422473">
            <w:pPr>
              <w:pStyle w:val="Standardtext"/>
            </w:pPr>
            <w:r w:rsidRPr="00F672AD">
              <w:t xml:space="preserve">  "header": {</w:t>
            </w:r>
          </w:p>
          <w:p w14:paraId="50E33136" w14:textId="77777777" w:rsidR="00634B89" w:rsidRPr="00F672AD" w:rsidRDefault="00634B89" w:rsidP="00422473">
            <w:pPr>
              <w:pStyle w:val="Standardtext"/>
            </w:pPr>
            <w:r w:rsidRPr="00F672AD">
              <w:t xml:space="preserve">    "version": "1",</w:t>
            </w:r>
          </w:p>
          <w:p w14:paraId="36E3D490" w14:textId="77777777" w:rsidR="00634B89" w:rsidRPr="00F672AD" w:rsidRDefault="00634B89" w:rsidP="00422473">
            <w:pPr>
              <w:pStyle w:val="Standardtext"/>
            </w:pPr>
            <w:r w:rsidRPr="00F672AD">
              <w:t xml:space="preserve">    "clientID": "TID1234567",</w:t>
            </w:r>
          </w:p>
          <w:p w14:paraId="5D5E5A06" w14:textId="77777777" w:rsidR="00634B89" w:rsidRPr="00F672AD" w:rsidRDefault="00634B89" w:rsidP="00422473">
            <w:pPr>
              <w:pStyle w:val="Standardtext"/>
            </w:pPr>
            <w:r w:rsidRPr="00F672AD">
              <w:t xml:space="preserve">    "channel": "MOB",</w:t>
            </w:r>
          </w:p>
          <w:p w14:paraId="07B07D7D" w14:textId="77777777" w:rsidR="00634B89" w:rsidRPr="00F672AD" w:rsidRDefault="00634B89" w:rsidP="00422473">
            <w:pPr>
              <w:pStyle w:val="Standardtext"/>
            </w:pPr>
            <w:r w:rsidRPr="00F672AD">
              <w:t xml:space="preserve">    "timestamp": "2023-10-19T07:04:26.775Z",</w:t>
            </w:r>
          </w:p>
          <w:p w14:paraId="18CAC7B4" w14:textId="77777777" w:rsidR="00634B89" w:rsidRPr="00F672AD" w:rsidRDefault="00634B89" w:rsidP="00422473">
            <w:pPr>
              <w:pStyle w:val="Standardtext"/>
            </w:pPr>
            <w:r w:rsidRPr="00F672AD">
              <w:t xml:space="preserve">    "reqId": "IDFAJSKJIRRSSCC123450AS004567289879",</w:t>
            </w:r>
          </w:p>
          <w:p w14:paraId="365C0D12" w14:textId="77777777" w:rsidR="00634B89" w:rsidRPr="00F672AD" w:rsidRDefault="00634B89" w:rsidP="00422473">
            <w:pPr>
              <w:pStyle w:val="Standardtext"/>
            </w:pPr>
            <w:r w:rsidRPr="00F672AD">
              <w:t xml:space="preserve">    "userId": "919876543210",</w:t>
            </w:r>
          </w:p>
          <w:p w14:paraId="046E4CBA" w14:textId="77777777" w:rsidR="00634B89" w:rsidRPr="00F672AD" w:rsidRDefault="00634B89" w:rsidP="00422473">
            <w:pPr>
              <w:pStyle w:val="Standardtext"/>
            </w:pPr>
            <w:r w:rsidRPr="00F672AD">
              <w:t xml:space="preserve">    "hmac": "95CAD7C45D4A7452A7FC94AADBD62349DEDBC5B55EF"</w:t>
            </w:r>
          </w:p>
          <w:p w14:paraId="16821F3D" w14:textId="77777777" w:rsidR="00634B89" w:rsidRPr="00F672AD" w:rsidRDefault="00634B89" w:rsidP="00422473">
            <w:pPr>
              <w:pStyle w:val="Standardtext"/>
            </w:pPr>
            <w:r w:rsidRPr="00F672AD">
              <w:t xml:space="preserve">  },</w:t>
            </w:r>
          </w:p>
          <w:p w14:paraId="18F52C52" w14:textId="77777777" w:rsidR="00634B89" w:rsidRPr="00F672AD" w:rsidRDefault="00634B89" w:rsidP="00422473">
            <w:pPr>
              <w:pStyle w:val="Standardtext"/>
            </w:pPr>
            <w:r w:rsidRPr="00F672AD">
              <w:t xml:space="preserve">  "merchantID": "MID1234567890"</w:t>
            </w:r>
          </w:p>
          <w:p w14:paraId="10B2125E" w14:textId="77777777" w:rsidR="00634B89" w:rsidRPr="00F672AD" w:rsidRDefault="00634B89" w:rsidP="00422473">
            <w:pPr>
              <w:pStyle w:val="Standardtext"/>
            </w:pPr>
            <w:r w:rsidRPr="00F672AD">
              <w:t>}</w:t>
            </w:r>
          </w:p>
        </w:tc>
      </w:tr>
    </w:tbl>
    <w:p w14:paraId="727908A2" w14:textId="77777777" w:rsidR="00634B89" w:rsidRPr="00F672AD" w:rsidRDefault="00634B89" w:rsidP="00634B89">
      <w:pPr>
        <w:pStyle w:val="Standardtext"/>
        <w:rPr>
          <w:b/>
          <w:u w:val="single"/>
        </w:rPr>
      </w:pPr>
    </w:p>
    <w:p w14:paraId="284D2DDB"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400953E8"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33E4FFE7" w14:textId="77777777" w:rsidR="00634B89" w:rsidRPr="00F672AD" w:rsidRDefault="00634B89" w:rsidP="00422473">
            <w:pPr>
              <w:pStyle w:val="Standardtext"/>
            </w:pPr>
            <w:r w:rsidRPr="00F672AD">
              <w:t>{</w:t>
            </w:r>
          </w:p>
          <w:p w14:paraId="733A167C" w14:textId="77777777" w:rsidR="00634B89" w:rsidRPr="00F672AD" w:rsidRDefault="00634B89" w:rsidP="00422473">
            <w:pPr>
              <w:pStyle w:val="Standardtext"/>
            </w:pPr>
            <w:r w:rsidRPr="00F672AD">
              <w:t xml:space="preserve">  "status": 200,</w:t>
            </w:r>
          </w:p>
          <w:p w14:paraId="167D7D86" w14:textId="77777777" w:rsidR="00634B89" w:rsidRPr="00F672AD" w:rsidRDefault="00634B89" w:rsidP="00422473">
            <w:pPr>
              <w:pStyle w:val="Standardtext"/>
            </w:pPr>
            <w:r w:rsidRPr="00F672AD">
              <w:t xml:space="preserve">  "message": "OK",</w:t>
            </w:r>
          </w:p>
          <w:p w14:paraId="67453580" w14:textId="77777777" w:rsidR="00634B89" w:rsidRPr="00F672AD" w:rsidRDefault="00634B89" w:rsidP="00422473">
            <w:pPr>
              <w:pStyle w:val="Standardtext"/>
            </w:pPr>
            <w:r w:rsidRPr="00F672AD">
              <w:t xml:space="preserve">  "error": "00",</w:t>
            </w:r>
          </w:p>
          <w:p w14:paraId="652255B3" w14:textId="77777777" w:rsidR="00634B89" w:rsidRPr="00F672AD" w:rsidRDefault="00634B89" w:rsidP="00422473">
            <w:pPr>
              <w:pStyle w:val="Standardtext"/>
            </w:pPr>
            <w:r w:rsidRPr="00F672AD">
              <w:t xml:space="preserve">  "timestamp": "2023-10-19T07:04:27.775Z",</w:t>
            </w:r>
          </w:p>
          <w:p w14:paraId="713EAAF0" w14:textId="77777777" w:rsidR="00634B89" w:rsidRPr="00F672AD" w:rsidRDefault="00634B89" w:rsidP="00422473">
            <w:pPr>
              <w:pStyle w:val="Standardtext"/>
            </w:pPr>
            <w:r w:rsidRPr="00F672AD">
              <w:t xml:space="preserve">  "reqId": "IDFAJSKJIRRSSCC123450AS004567289879",</w:t>
            </w:r>
          </w:p>
          <w:p w14:paraId="0C309D25" w14:textId="77777777" w:rsidR="00634B89" w:rsidRPr="00F672AD" w:rsidRDefault="00634B89" w:rsidP="00422473">
            <w:pPr>
              <w:pStyle w:val="Standardtext"/>
            </w:pPr>
            <w:r w:rsidRPr="00F672AD">
              <w:t>}</w:t>
            </w:r>
          </w:p>
        </w:tc>
      </w:tr>
    </w:tbl>
    <w:p w14:paraId="40E4BF5A" w14:textId="77777777" w:rsidR="00634B89" w:rsidRPr="00F672AD" w:rsidRDefault="00634B89" w:rsidP="00634B89">
      <w:pPr>
        <w:pStyle w:val="Heading2"/>
      </w:pPr>
      <w:bookmarkStart w:id="457" w:name="_Toc158917701"/>
      <w:bookmarkStart w:id="458" w:name="_Toc195548925"/>
      <w:r w:rsidRPr="00F672AD">
        <w:lastRenderedPageBreak/>
        <w:t>GetSubMerchants</w:t>
      </w:r>
      <w:bookmarkEnd w:id="457"/>
      <w:bookmarkEnd w:id="458"/>
    </w:p>
    <w:p w14:paraId="228DB1E5" w14:textId="77777777" w:rsidR="00634B89" w:rsidRPr="00F672AD" w:rsidRDefault="00634B89" w:rsidP="00634B89">
      <w:pPr>
        <w:pStyle w:val="Standardtext"/>
      </w:pPr>
      <w:r w:rsidRPr="00F672AD">
        <w:t>This API will be used by the channel i.e. parent merchant to get the details associated with its sub-merchant.</w:t>
      </w:r>
    </w:p>
    <w:p w14:paraId="30EE5BA2" w14:textId="77777777" w:rsidR="00634B89" w:rsidRPr="00F672AD" w:rsidRDefault="00634B89" w:rsidP="00634B89">
      <w:pPr>
        <w:pStyle w:val="Heading3"/>
        <w:tabs>
          <w:tab w:val="left" w:pos="720"/>
        </w:tabs>
      </w:pPr>
      <w:bookmarkStart w:id="459" w:name="_Toc158917702"/>
      <w:bookmarkStart w:id="460" w:name="_Toc195548926"/>
      <w:r w:rsidRPr="00F672AD">
        <w:t>Request Format</w:t>
      </w:r>
      <w:bookmarkEnd w:id="459"/>
      <w:bookmarkEnd w:id="460"/>
    </w:p>
    <w:p w14:paraId="433E2D98"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634B89" w:rsidRPr="00F672AD" w14:paraId="20585C14"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367EE98"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53916E9"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A30AC60"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851E6DF"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912C690"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0D10489C"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D135F7" w14:textId="77777777" w:rsidR="00634B89" w:rsidRPr="00F672AD" w:rsidRDefault="00634B89" w:rsidP="00422473">
            <w:pPr>
              <w:pStyle w:val="Standardtext"/>
              <w:jc w:val="center"/>
            </w:pPr>
            <w:r w:rsidRPr="00F672AD">
              <w:t>header</w:t>
            </w:r>
          </w:p>
        </w:tc>
      </w:tr>
      <w:tr w:rsidR="00634B89" w:rsidRPr="00F672AD" w14:paraId="7D8FBB26"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BE3029"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F4A642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F1A6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81F7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1018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4BE4AB96"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0BAF3F" w14:textId="77777777" w:rsidR="00634B89" w:rsidRPr="00F672AD" w:rsidRDefault="00634B89" w:rsidP="00422473">
            <w:pPr>
              <w:pStyle w:val="Standardtext"/>
              <w:jc w:val="left"/>
            </w:pPr>
            <w:r w:rsidRPr="00F672AD">
              <w:rPr>
                <w:b w:val="0"/>
              </w:rPr>
              <w:t>user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4EC2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97E88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C0E1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86B7B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1C42DB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4E51BB73"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976852" w14:textId="77777777" w:rsidR="00634B89" w:rsidRPr="00F672AD" w:rsidRDefault="00634B89" w:rsidP="00422473">
            <w:pPr>
              <w:pStyle w:val="Standardtext"/>
              <w:jc w:val="left"/>
            </w:pPr>
            <w:r w:rsidRPr="00F672AD">
              <w:rPr>
                <w:b w:val="0"/>
              </w:rPr>
              <w:t>version</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89C8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E00DB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79D67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24FE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6D980BFF"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9104D8" w14:textId="77777777" w:rsidR="00634B89" w:rsidRPr="00F672AD" w:rsidRDefault="00634B89" w:rsidP="00422473">
            <w:pPr>
              <w:pStyle w:val="Standardtext"/>
              <w:jc w:val="left"/>
            </w:pPr>
            <w:r w:rsidRPr="00F672AD">
              <w:rPr>
                <w:b w:val="0"/>
              </w:rPr>
              <w:t>clie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7392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CF10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BCB3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372BC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7B3F5C57"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111C23" w14:textId="77777777" w:rsidR="00634B89" w:rsidRPr="00F672AD" w:rsidRDefault="00634B89" w:rsidP="00422473">
            <w:pPr>
              <w:pStyle w:val="Standardtext"/>
              <w:jc w:val="left"/>
            </w:pPr>
            <w:r w:rsidRPr="00F672AD">
              <w:rPr>
                <w:b w:val="0"/>
              </w:rPr>
              <w:t>channel</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71572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28AD4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8BAB1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309E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09F77F5D"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C65CA2"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DC9A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195C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FBF8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8A47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5E8A99C1"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DDC1D6" w14:textId="77777777" w:rsidR="00634B89" w:rsidRPr="00F672AD" w:rsidRDefault="00634B89" w:rsidP="00422473">
            <w:pPr>
              <w:pStyle w:val="Standardtext"/>
              <w:jc w:val="left"/>
            </w:pPr>
            <w:r w:rsidRPr="00F672AD">
              <w:rPr>
                <w:b w:val="0"/>
              </w:rPr>
              <w:t>hmac</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6231A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17470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0BD6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3CE7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62998658" w14:textId="77777777" w:rsidTr="00422473">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39630C" w14:textId="77777777" w:rsidR="00634B89" w:rsidRPr="00F672AD" w:rsidRDefault="00634B89" w:rsidP="00422473">
            <w:pPr>
              <w:pStyle w:val="Standardtext"/>
              <w:jc w:val="center"/>
            </w:pPr>
          </w:p>
        </w:tc>
      </w:tr>
      <w:tr w:rsidR="00634B89" w:rsidRPr="00F672AD" w14:paraId="4852E31E"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C3C6A5" w14:textId="77777777" w:rsidR="00634B89" w:rsidRPr="00F672AD" w:rsidRDefault="00634B89" w:rsidP="00422473">
            <w:pPr>
              <w:pStyle w:val="Standardtext"/>
              <w:jc w:val="left"/>
            </w:pPr>
            <w:r w:rsidRPr="00F672AD">
              <w:rPr>
                <w:b w:val="0"/>
              </w:rPr>
              <w:t>p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A878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1A97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3C92C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D83AC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634B89" w:rsidRPr="00F672AD" w14:paraId="50383616"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DFCA0B" w14:textId="77777777" w:rsidR="00634B89" w:rsidRPr="00F672AD" w:rsidRDefault="00634B89" w:rsidP="00422473">
            <w:pPr>
              <w:pStyle w:val="Standardtext"/>
              <w:jc w:val="left"/>
            </w:pPr>
            <w:r w:rsidRPr="00F672AD">
              <w:rPr>
                <w:b w:val="0"/>
              </w:rPr>
              <w:lastRenderedPageBreak/>
              <w:t>siz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56E12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08C1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F722E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0202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634B89" w:rsidRPr="00F672AD" w14:paraId="12E5EC8F" w14:textId="77777777" w:rsidTr="00422473">
        <w:trPr>
          <w:trHeight w:val="276"/>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7FD5F7" w14:textId="77777777" w:rsidR="00634B89" w:rsidRPr="00F672AD" w:rsidRDefault="00634B89" w:rsidP="00422473">
            <w:pPr>
              <w:pStyle w:val="Standardtext"/>
              <w:jc w:val="left"/>
            </w:pPr>
            <w:r w:rsidRPr="00F672AD">
              <w:rPr>
                <w:b w:val="0"/>
              </w:rPr>
              <w:t>mercha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4034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34A9A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5D47D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9979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bl>
    <w:p w14:paraId="19B0DD6D" w14:textId="77777777" w:rsidR="00634B89" w:rsidRPr="00F672AD" w:rsidRDefault="00634B89" w:rsidP="00634B89">
      <w:pPr>
        <w:pStyle w:val="Standardtext"/>
      </w:pPr>
    </w:p>
    <w:p w14:paraId="312B7045" w14:textId="77777777" w:rsidR="00634B89" w:rsidRPr="00F672AD" w:rsidRDefault="00634B89" w:rsidP="00634B89">
      <w:pPr>
        <w:pStyle w:val="Heading3"/>
        <w:tabs>
          <w:tab w:val="left" w:pos="720"/>
        </w:tabs>
      </w:pPr>
      <w:bookmarkStart w:id="461" w:name="_Toc158917703"/>
      <w:bookmarkStart w:id="462" w:name="_Toc195548927"/>
      <w:r w:rsidRPr="00F672AD">
        <w:t>Response Format</w:t>
      </w:r>
      <w:bookmarkEnd w:id="461"/>
      <w:bookmarkEnd w:id="462"/>
    </w:p>
    <w:p w14:paraId="6A7EE074"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731"/>
        <w:gridCol w:w="1098"/>
        <w:gridCol w:w="705"/>
        <w:gridCol w:w="626"/>
        <w:gridCol w:w="4857"/>
      </w:tblGrid>
      <w:tr w:rsidR="00634B89" w:rsidRPr="00F672AD" w14:paraId="7EFEFDF9"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075B6BB" w14:textId="77777777" w:rsidR="00634B89" w:rsidRPr="00F672AD" w:rsidRDefault="00634B89" w:rsidP="00422473">
            <w:pPr>
              <w:pStyle w:val="Standardtext"/>
              <w:jc w:val="center"/>
              <w:rPr>
                <w:sz w:val="20"/>
              </w:rPr>
            </w:pPr>
            <w:r w:rsidRPr="00F672AD">
              <w:rPr>
                <w:sz w:val="20"/>
              </w:rPr>
              <w:t>Nam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EEFEFAF"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5CAFEEA"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7A237E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546FA59"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1611A4A2"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622AE7" w14:textId="77777777" w:rsidR="00634B89" w:rsidRPr="00F672AD" w:rsidRDefault="00634B89" w:rsidP="00422473">
            <w:pPr>
              <w:pStyle w:val="Standardtext"/>
              <w:jc w:val="left"/>
            </w:pPr>
            <w:r w:rsidRPr="00F672AD">
              <w:rPr>
                <w:b w:val="0"/>
              </w:rPr>
              <w:t>status</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1493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72DAD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427FB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2B45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4CC20249"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E5A122" w14:textId="77777777" w:rsidR="00634B89" w:rsidRPr="00F672AD" w:rsidRDefault="00634B89" w:rsidP="00422473">
            <w:pPr>
              <w:pStyle w:val="Standardtext"/>
              <w:jc w:val="left"/>
            </w:pPr>
            <w:r w:rsidRPr="00F672AD">
              <w:rPr>
                <w:b w:val="0"/>
              </w:rPr>
              <w:t>messag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637D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DB23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E9462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3476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7A85B00E"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DE9538" w14:textId="77777777" w:rsidR="00634B89" w:rsidRPr="00F672AD" w:rsidRDefault="00634B89" w:rsidP="00422473">
            <w:pPr>
              <w:pStyle w:val="Standardtext"/>
              <w:jc w:val="left"/>
            </w:pPr>
            <w:r w:rsidRPr="00F672AD">
              <w:rPr>
                <w:b w:val="0"/>
              </w:rPr>
              <w:t>error</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0F51F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C976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D42F2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226B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4E570BE1"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BFF820" w14:textId="77777777" w:rsidR="00634B89" w:rsidRPr="00F672AD" w:rsidRDefault="00634B89" w:rsidP="00422473">
            <w:pPr>
              <w:pStyle w:val="Standardtext"/>
              <w:jc w:val="left"/>
            </w:pPr>
            <w:r w:rsidRPr="00F672AD">
              <w:rPr>
                <w:b w:val="0"/>
              </w:rPr>
              <w:t>reqI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9EEB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B680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792F4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170CE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1C79EA1B"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6F8A48" w14:textId="77777777" w:rsidR="00634B89" w:rsidRPr="00F672AD" w:rsidRDefault="00634B89" w:rsidP="00422473">
            <w:pPr>
              <w:pStyle w:val="Standardtext"/>
              <w:jc w:val="left"/>
            </w:pPr>
            <w:r w:rsidRPr="00F672AD">
              <w:rPr>
                <w:b w:val="0"/>
              </w:rPr>
              <w:t>timestamp</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18DA4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7B96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461D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DB0C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r w:rsidR="00634B89" w:rsidRPr="00F672AD" w14:paraId="296C790B"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16BC1E" w14:textId="77777777" w:rsidR="00634B89" w:rsidRPr="00F672AD" w:rsidRDefault="00634B89" w:rsidP="00422473">
            <w:pPr>
              <w:pStyle w:val="Standardtext"/>
              <w:jc w:val="left"/>
            </w:pPr>
            <w:r w:rsidRPr="00F672AD">
              <w:rPr>
                <w:b w:val="0"/>
              </w:rPr>
              <w:t>pag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3B88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E1A9B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396C0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F26DD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Page Number</w:t>
            </w:r>
          </w:p>
        </w:tc>
      </w:tr>
      <w:tr w:rsidR="00634B89" w:rsidRPr="00F672AD" w14:paraId="573B232E"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6C6DB8" w14:textId="77777777" w:rsidR="00634B89" w:rsidRPr="00F672AD" w:rsidRDefault="00634B89" w:rsidP="00422473">
            <w:pPr>
              <w:pStyle w:val="Standardtext"/>
              <w:jc w:val="left"/>
            </w:pPr>
            <w:r w:rsidRPr="00F672AD">
              <w:rPr>
                <w:b w:val="0"/>
              </w:rPr>
              <w:t>totalElements</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BA0AB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3973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13ED0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78ED7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634B89" w:rsidRPr="00F672AD" w14:paraId="5F09EDD2"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C18EF4" w14:textId="77777777" w:rsidR="00634B89" w:rsidRPr="00F672AD" w:rsidRDefault="00634B89" w:rsidP="00422473">
            <w:pPr>
              <w:pStyle w:val="Standardtext"/>
              <w:jc w:val="left"/>
            </w:pPr>
            <w:r w:rsidRPr="00F672AD">
              <w:rPr>
                <w:b w:val="0"/>
              </w:rPr>
              <w:t>totalPages</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95E8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F42A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0FE4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AE33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Total Pages</w:t>
            </w:r>
          </w:p>
        </w:tc>
      </w:tr>
      <w:tr w:rsidR="00634B89" w:rsidRPr="00F672AD" w14:paraId="585751E7"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F58761" w14:textId="77777777" w:rsidR="00634B89" w:rsidRPr="00F672AD" w:rsidRDefault="00634B89" w:rsidP="00422473">
            <w:pPr>
              <w:pStyle w:val="Standardtext"/>
              <w:jc w:val="center"/>
            </w:pPr>
            <w:r w:rsidRPr="00F672AD">
              <w:t>merchantList</w:t>
            </w:r>
          </w:p>
        </w:tc>
      </w:tr>
      <w:tr w:rsidR="00634B89" w:rsidRPr="00F672AD" w14:paraId="2FB6CE20"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EDF791" w14:textId="77777777" w:rsidR="00634B89" w:rsidRPr="00F672AD" w:rsidRDefault="00634B89" w:rsidP="00422473">
            <w:pPr>
              <w:pStyle w:val="Standardtext"/>
              <w:jc w:val="left"/>
            </w:pPr>
            <w:r w:rsidRPr="00F672AD">
              <w:rPr>
                <w:b w:val="0"/>
              </w:rPr>
              <w:t>merchantI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3F37B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4835C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42E6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8948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w:t>
            </w:r>
          </w:p>
        </w:tc>
      </w:tr>
      <w:tr w:rsidR="00634B89" w:rsidRPr="00F672AD" w14:paraId="1BACA407"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0E65F6" w14:textId="77777777" w:rsidR="00634B89" w:rsidRPr="00F672AD" w:rsidRDefault="00634B89" w:rsidP="00422473">
            <w:pPr>
              <w:pStyle w:val="Standardtext"/>
              <w:jc w:val="left"/>
            </w:pPr>
            <w:r w:rsidRPr="00F672AD">
              <w:rPr>
                <w:b w:val="0"/>
              </w:rPr>
              <w:t>parentMerchantI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6A5B0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32A1B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71B2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E288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rent Merchant ID</w:t>
            </w:r>
          </w:p>
        </w:tc>
      </w:tr>
      <w:tr w:rsidR="00634B89" w:rsidRPr="00F672AD" w14:paraId="125D267F"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1D5A8A" w14:textId="77777777" w:rsidR="00634B89" w:rsidRPr="00F672AD" w:rsidRDefault="00634B89" w:rsidP="00422473">
            <w:pPr>
              <w:pStyle w:val="Standardtext"/>
              <w:jc w:val="left"/>
            </w:pPr>
            <w:r w:rsidRPr="00F672AD">
              <w:rPr>
                <w:b w:val="0"/>
              </w:rPr>
              <w:t>storeI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272A3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8C32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7209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DD1AE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ore ID</w:t>
            </w:r>
          </w:p>
        </w:tc>
      </w:tr>
      <w:tr w:rsidR="00634B89" w:rsidRPr="00F672AD" w14:paraId="617A69AD"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9A9A2D" w14:textId="77777777" w:rsidR="00634B89" w:rsidRPr="00F672AD" w:rsidRDefault="00634B89" w:rsidP="00422473">
            <w:pPr>
              <w:pStyle w:val="Standardtext"/>
              <w:jc w:val="left"/>
            </w:pPr>
            <w:r w:rsidRPr="00F672AD">
              <w:rPr>
                <w:b w:val="0"/>
              </w:rPr>
              <w:lastRenderedPageBreak/>
              <w:t>bran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19612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AFEB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FCD0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D6BF6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Brand Name</w:t>
            </w:r>
          </w:p>
        </w:tc>
      </w:tr>
      <w:tr w:rsidR="00634B89" w:rsidRPr="00F672AD" w14:paraId="468AADF5"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34EACA" w14:textId="77777777" w:rsidR="00634B89" w:rsidRPr="00F672AD" w:rsidRDefault="00634B89" w:rsidP="00422473">
            <w:pPr>
              <w:pStyle w:val="Standardtext"/>
              <w:jc w:val="left"/>
            </w:pPr>
            <w:r w:rsidRPr="00F672AD">
              <w:rPr>
                <w:b w:val="0"/>
              </w:rPr>
              <w:t>legal</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2012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6593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D393A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D550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egal Name</w:t>
            </w:r>
          </w:p>
        </w:tc>
      </w:tr>
      <w:tr w:rsidR="00634B89" w:rsidRPr="00F672AD" w14:paraId="543E09C7"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405AC8" w14:textId="77777777" w:rsidR="00634B89" w:rsidRPr="00F672AD" w:rsidRDefault="00634B89" w:rsidP="00422473">
            <w:pPr>
              <w:pStyle w:val="Standardtext"/>
              <w:jc w:val="left"/>
            </w:pPr>
            <w:r w:rsidRPr="00F672AD">
              <w:rPr>
                <w:b w:val="0"/>
              </w:rPr>
              <w:t>franchis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E78F2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6AFB7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3D14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3786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Franchise Name</w:t>
            </w:r>
          </w:p>
        </w:tc>
      </w:tr>
      <w:tr w:rsidR="00634B89" w:rsidRPr="00F672AD" w14:paraId="2ED3490B"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09FF4B" w14:textId="77777777" w:rsidR="00634B89" w:rsidRPr="00F672AD" w:rsidRDefault="00634B89" w:rsidP="00422473">
            <w:pPr>
              <w:pStyle w:val="Standardtext"/>
              <w:jc w:val="left"/>
            </w:pPr>
            <w:r w:rsidRPr="00F672AD">
              <w:rPr>
                <w:b w:val="0"/>
              </w:rPr>
              <w:t>mcc</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93BE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0327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21978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BF23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ategory Code</w:t>
            </w:r>
          </w:p>
        </w:tc>
      </w:tr>
      <w:tr w:rsidR="00634B89" w:rsidRPr="00F672AD" w14:paraId="200F4023"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A5F911" w14:textId="77777777" w:rsidR="00634B89" w:rsidRPr="00F672AD" w:rsidRDefault="00634B89" w:rsidP="00422473">
            <w:pPr>
              <w:pStyle w:val="Standardtext"/>
              <w:jc w:val="left"/>
            </w:pPr>
            <w:r w:rsidRPr="00F672AD">
              <w:rPr>
                <w:b w:val="0"/>
              </w:rPr>
              <w:t>isdCod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510BB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3B662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CA33D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32B0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D code</w:t>
            </w:r>
          </w:p>
          <w:p w14:paraId="10A4DF1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fault value ‘+91’ to be passed.</w:t>
            </w:r>
          </w:p>
        </w:tc>
      </w:tr>
      <w:tr w:rsidR="00634B89" w:rsidRPr="00F672AD" w14:paraId="37CDD82B"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1C4856" w14:textId="77777777" w:rsidR="00634B89" w:rsidRPr="00F672AD" w:rsidRDefault="00634B89" w:rsidP="00422473">
            <w:pPr>
              <w:pStyle w:val="Standardtext"/>
              <w:jc w:val="left"/>
            </w:pPr>
            <w:r w:rsidRPr="00F672AD">
              <w:rPr>
                <w:b w:val="0"/>
              </w:rPr>
              <w:t>mobil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0FBD4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DC5D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EA12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D509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s Mobile Number</w:t>
            </w:r>
          </w:p>
        </w:tc>
      </w:tr>
      <w:tr w:rsidR="00634B89" w:rsidRPr="00F672AD" w14:paraId="5CC4B7BB"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EAB4C6" w14:textId="77777777" w:rsidR="00634B89" w:rsidRPr="00F672AD" w:rsidRDefault="00634B89" w:rsidP="00422473">
            <w:pPr>
              <w:pStyle w:val="Standardtext"/>
              <w:jc w:val="left"/>
            </w:pPr>
            <w:r w:rsidRPr="00F672AD">
              <w:rPr>
                <w:b w:val="0"/>
              </w:rPr>
              <w:t>email</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25F0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9710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5194E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CA4BA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634B89" w:rsidRPr="00F672AD" w14:paraId="3A8A84D2"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C96305" w14:textId="77777777" w:rsidR="00634B89" w:rsidRPr="00F672AD" w:rsidRDefault="00634B89" w:rsidP="00422473">
            <w:pPr>
              <w:pStyle w:val="Standardtext"/>
              <w:jc w:val="left"/>
            </w:pPr>
            <w:r w:rsidRPr="00F672AD">
              <w:rPr>
                <w:b w:val="0"/>
              </w:rPr>
              <w:t>merchantTyp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E861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EC804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033E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8C17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Type.</w:t>
            </w:r>
          </w:p>
          <w:p w14:paraId="3664227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SMALL or LARGE.</w:t>
            </w:r>
          </w:p>
        </w:tc>
      </w:tr>
      <w:tr w:rsidR="00634B89" w:rsidRPr="00F672AD" w14:paraId="7711409A"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164D78" w14:textId="77777777" w:rsidR="00634B89" w:rsidRPr="00F672AD" w:rsidRDefault="00634B89" w:rsidP="00422473">
            <w:pPr>
              <w:pStyle w:val="Standardtext"/>
              <w:jc w:val="left"/>
            </w:pPr>
            <w:r w:rsidRPr="00F672AD">
              <w:rPr>
                <w:b w:val="0"/>
              </w:rPr>
              <w:t>merchantGenr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A6E4F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AB831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D0161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ED48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Genre</w:t>
            </w:r>
          </w:p>
          <w:p w14:paraId="530EBA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OFFLINE or ONLINE.</w:t>
            </w:r>
          </w:p>
        </w:tc>
      </w:tr>
      <w:tr w:rsidR="00634B89" w:rsidRPr="00F672AD" w14:paraId="3D1BB3B8"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E84F93" w14:textId="77777777" w:rsidR="00634B89" w:rsidRPr="00F672AD" w:rsidRDefault="00634B89" w:rsidP="00422473">
            <w:pPr>
              <w:pStyle w:val="Standardtext"/>
              <w:jc w:val="left"/>
            </w:pPr>
            <w:r w:rsidRPr="00F672AD">
              <w:rPr>
                <w:b w:val="0"/>
              </w:rPr>
              <w:t>onboardingTyp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41AF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F731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2727A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2804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Onboarding Type</w:t>
            </w:r>
          </w:p>
          <w:p w14:paraId="0941D1D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as BANK or AGGREGATOR.</w:t>
            </w:r>
          </w:p>
        </w:tc>
      </w:tr>
      <w:tr w:rsidR="00634B89" w:rsidRPr="00F672AD" w14:paraId="52A227EC"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CA5D6D" w14:textId="77777777" w:rsidR="00634B89" w:rsidRPr="00F672AD" w:rsidRDefault="00634B89" w:rsidP="00422473">
            <w:pPr>
              <w:pStyle w:val="Standardtext"/>
              <w:jc w:val="left"/>
            </w:pPr>
            <w:r w:rsidRPr="00F672AD">
              <w:rPr>
                <w:b w:val="0"/>
              </w:rPr>
              <w:t>ownershipTyp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6F18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11BAD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3909B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3796D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Ownership Type</w:t>
            </w:r>
          </w:p>
          <w:p w14:paraId="6AA18C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needs to pass static value from PROPRIETARY|PARTNERSHIP|PRIVATE|PUBLIC|OTHERS.</w:t>
            </w:r>
          </w:p>
        </w:tc>
      </w:tr>
      <w:tr w:rsidR="00634B89" w:rsidRPr="00F672AD" w14:paraId="49E42D3F"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E27814" w14:textId="77777777" w:rsidR="00634B89" w:rsidRPr="00F672AD" w:rsidRDefault="00634B89" w:rsidP="00422473">
            <w:pPr>
              <w:pStyle w:val="Standardtext"/>
              <w:jc w:val="left"/>
            </w:pPr>
            <w:r w:rsidRPr="00F672AD">
              <w:rPr>
                <w:b w:val="0"/>
              </w:rPr>
              <w:t>gstin</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256D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F82F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52EAA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0160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GSTIN</w:t>
            </w:r>
          </w:p>
        </w:tc>
      </w:tr>
      <w:tr w:rsidR="00634B89" w:rsidRPr="00F672AD" w14:paraId="6798F1EE"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A89BEF" w14:textId="77777777" w:rsidR="00634B89" w:rsidRPr="00F672AD" w:rsidRDefault="00634B89" w:rsidP="00422473">
            <w:pPr>
              <w:pStyle w:val="Standardtext"/>
              <w:jc w:val="left"/>
            </w:pPr>
            <w:r w:rsidRPr="00F672AD">
              <w:rPr>
                <w:b w:val="0"/>
              </w:rPr>
              <w:lastRenderedPageBreak/>
              <w:t>address</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72F5B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4867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AF29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CA512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Address</w:t>
            </w:r>
          </w:p>
        </w:tc>
      </w:tr>
      <w:tr w:rsidR="00634B89" w:rsidRPr="00F672AD" w14:paraId="56052EB7"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862C59" w14:textId="77777777" w:rsidR="00634B89" w:rsidRPr="00F672AD" w:rsidRDefault="00634B89" w:rsidP="00422473">
            <w:pPr>
              <w:pStyle w:val="Standardtext"/>
              <w:jc w:val="left"/>
            </w:pPr>
            <w:r w:rsidRPr="00F672AD">
              <w:rPr>
                <w:b w:val="0"/>
              </w:rPr>
              <w:t>city</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6039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9C4D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66B3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F487A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ity</w:t>
            </w:r>
          </w:p>
        </w:tc>
      </w:tr>
      <w:tr w:rsidR="00634B89" w:rsidRPr="00F672AD" w14:paraId="47E6F290"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DE17E5" w14:textId="77777777" w:rsidR="00634B89" w:rsidRPr="00F672AD" w:rsidRDefault="00634B89" w:rsidP="00422473">
            <w:pPr>
              <w:pStyle w:val="Standardtext"/>
              <w:jc w:val="left"/>
            </w:pPr>
            <w:r w:rsidRPr="00F672AD">
              <w:rPr>
                <w:b w:val="0"/>
              </w:rPr>
              <w:t>stat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4777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CE6B0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EC83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89E36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State</w:t>
            </w:r>
          </w:p>
        </w:tc>
      </w:tr>
      <w:tr w:rsidR="00634B89" w:rsidRPr="00F672AD" w14:paraId="0995A25D"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F464F8" w14:textId="77777777" w:rsidR="00634B89" w:rsidRPr="00F672AD" w:rsidRDefault="00634B89" w:rsidP="00422473">
            <w:pPr>
              <w:pStyle w:val="Standardtext"/>
              <w:jc w:val="left"/>
            </w:pPr>
            <w:r w:rsidRPr="00F672AD">
              <w:rPr>
                <w:b w:val="0"/>
              </w:rPr>
              <w:t>country</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D22B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E449C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F0160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8A4C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ountry</w:t>
            </w:r>
          </w:p>
        </w:tc>
      </w:tr>
      <w:tr w:rsidR="00634B89" w:rsidRPr="00F672AD" w14:paraId="4A8DC553"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82905E" w14:textId="77777777" w:rsidR="00634B89" w:rsidRPr="00F672AD" w:rsidRDefault="00634B89" w:rsidP="00422473">
            <w:pPr>
              <w:pStyle w:val="Standardtext"/>
              <w:jc w:val="left"/>
            </w:pPr>
            <w:r w:rsidRPr="00F672AD">
              <w:rPr>
                <w:b w:val="0"/>
              </w:rPr>
              <w:t>pinCod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E9440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E3D7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D2E9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590E7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PIN Code</w:t>
            </w:r>
          </w:p>
        </w:tc>
      </w:tr>
      <w:tr w:rsidR="00634B89" w:rsidRPr="00F672AD" w14:paraId="5741F73F"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D7DAEB" w14:textId="77777777" w:rsidR="00634B89" w:rsidRPr="00F672AD" w:rsidRDefault="00634B89" w:rsidP="00422473">
            <w:pPr>
              <w:pStyle w:val="Standardtext"/>
              <w:jc w:val="left"/>
            </w:pPr>
            <w:r w:rsidRPr="00F672AD">
              <w:rPr>
                <w:b w:val="0"/>
              </w:rPr>
              <w:t>logo</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F634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389A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88A25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C972B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Logo</w:t>
            </w:r>
          </w:p>
        </w:tc>
      </w:tr>
      <w:tr w:rsidR="00634B89" w:rsidRPr="00F672AD" w14:paraId="1168E565"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B70AF9" w14:textId="77777777" w:rsidR="00634B89" w:rsidRPr="00F672AD" w:rsidRDefault="00634B89" w:rsidP="00422473">
            <w:pPr>
              <w:pStyle w:val="Standardtext"/>
              <w:jc w:val="left"/>
            </w:pPr>
            <w:r w:rsidRPr="00F672AD">
              <w:rPr>
                <w:b w:val="0"/>
              </w:rPr>
              <w:t>website</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2CB93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C9524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65966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48B5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Website</w:t>
            </w:r>
          </w:p>
        </w:tc>
      </w:tr>
      <w:tr w:rsidR="00634B89" w:rsidRPr="00F672AD" w14:paraId="624773CA"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351602" w14:textId="77777777" w:rsidR="00634B89" w:rsidRPr="00F672AD" w:rsidRDefault="00634B89" w:rsidP="00422473">
            <w:pPr>
              <w:pStyle w:val="Standardtext"/>
              <w:jc w:val="left"/>
            </w:pPr>
            <w:r w:rsidRPr="00F672AD">
              <w:rPr>
                <w:b w:val="0"/>
              </w:rPr>
              <w:t>p2pmFlag</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99F4B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4CD2F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470D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EF381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2PM Flag – Y/N</w:t>
            </w:r>
          </w:p>
        </w:tc>
      </w:tr>
      <w:tr w:rsidR="00634B89" w:rsidRPr="00F672AD" w14:paraId="09D7CD5A"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31F761" w14:textId="77777777" w:rsidR="00634B89" w:rsidRPr="00F672AD" w:rsidRDefault="00634B89" w:rsidP="00422473">
            <w:pPr>
              <w:pStyle w:val="Standardtext"/>
              <w:jc w:val="left"/>
            </w:pPr>
            <w:r w:rsidRPr="00F672AD">
              <w:rPr>
                <w:b w:val="0"/>
              </w:rPr>
              <w:t>p2pmAmount</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EC2C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7E1D9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4201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32D9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2PM Amount</w:t>
            </w:r>
          </w:p>
        </w:tc>
      </w:tr>
      <w:tr w:rsidR="00634B89" w:rsidRPr="00F672AD" w14:paraId="4A38C265"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EDB72F" w14:textId="77777777" w:rsidR="00634B89" w:rsidRPr="00F672AD" w:rsidRDefault="00634B89" w:rsidP="00422473">
            <w:pPr>
              <w:pStyle w:val="Standardtext"/>
              <w:jc w:val="left"/>
            </w:pPr>
            <w:r w:rsidRPr="00F672AD">
              <w:rPr>
                <w:b w:val="0"/>
              </w:rPr>
              <w:t>channelReqId</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99567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9735F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FE7F6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69719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634B89" w:rsidRPr="00F672AD" w14:paraId="05A3C66C"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866A2A" w14:textId="77777777" w:rsidR="00634B89" w:rsidRPr="00F672AD" w:rsidRDefault="00634B89" w:rsidP="00422473">
            <w:pPr>
              <w:pStyle w:val="Standardtext"/>
              <w:jc w:val="center"/>
            </w:pPr>
            <w:r w:rsidRPr="00F672AD">
              <w:t>merchantParamsMap</w:t>
            </w:r>
          </w:p>
        </w:tc>
      </w:tr>
      <w:tr w:rsidR="00634B89" w:rsidRPr="00F672AD" w14:paraId="4063D790" w14:textId="77777777" w:rsidTr="00422473">
        <w:tc>
          <w:tcPr>
            <w:cnfStyle w:val="001000000000" w:firstRow="0" w:lastRow="0" w:firstColumn="1" w:lastColumn="0" w:oddVBand="0" w:evenVBand="0" w:oddHBand="0" w:evenHBand="0" w:firstRowFirstColumn="0" w:firstRowLastColumn="0" w:lastRowFirstColumn="0" w:lastRowLastColumn="0"/>
            <w:tcW w:w="960"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FFC5C4" w14:textId="77777777" w:rsidR="00634B89" w:rsidRPr="00F672AD" w:rsidRDefault="00634B89" w:rsidP="00422473">
            <w:pPr>
              <w:pStyle w:val="Standardtext"/>
              <w:jc w:val="left"/>
            </w:pPr>
            <w:r w:rsidRPr="00F672AD">
              <w:rPr>
                <w:b w:val="0"/>
              </w:rPr>
              <w:t>LIMIT_KEYS</w:t>
            </w:r>
          </w:p>
        </w:tc>
        <w:tc>
          <w:tcPr>
            <w:tcW w:w="60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52FAA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1"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6765B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B6C18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6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2C19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2CD7AD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691AB3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bl>
    <w:p w14:paraId="51518867" w14:textId="77777777" w:rsidR="00634B89" w:rsidRPr="00F672AD" w:rsidRDefault="00634B89" w:rsidP="00634B89">
      <w:pPr>
        <w:pStyle w:val="Standardtext"/>
      </w:pPr>
    </w:p>
    <w:p w14:paraId="3FEAB022" w14:textId="77777777" w:rsidR="00634B89" w:rsidRPr="00F672AD" w:rsidRDefault="00634B89" w:rsidP="00634B89">
      <w:pPr>
        <w:pStyle w:val="Heading3"/>
        <w:tabs>
          <w:tab w:val="left" w:pos="720"/>
        </w:tabs>
      </w:pPr>
      <w:bookmarkStart w:id="463" w:name="_Toc158917704"/>
      <w:bookmarkStart w:id="464" w:name="_Toc195548928"/>
      <w:r w:rsidRPr="00F672AD">
        <w:t>Sample Message Format</w:t>
      </w:r>
      <w:bookmarkEnd w:id="463"/>
      <w:bookmarkEnd w:id="464"/>
    </w:p>
    <w:p w14:paraId="2973E497" w14:textId="77777777" w:rsidR="00634B89" w:rsidRPr="00F672AD" w:rsidRDefault="00634B89" w:rsidP="00634B89">
      <w:pPr>
        <w:pStyle w:val="Standardtext"/>
      </w:pPr>
      <w:r w:rsidRPr="00F672AD">
        <w:rPr>
          <w:b/>
          <w:u w:val="single"/>
        </w:rPr>
        <w:t>URL:</w:t>
      </w:r>
      <w:r w:rsidRPr="00F672AD">
        <w:t xml:space="preserve"> </w:t>
      </w:r>
      <w:hyperlink r:id="rId77" w:tooltip="https://IP:Port/acquirer/merchant/GetSubMerchant" w:history="1">
        <w:r w:rsidRPr="00F672AD">
          <w:rPr>
            <w:rStyle w:val="Hyperlink"/>
          </w:rPr>
          <w:t>https://IP:Port/acquirer/merchant/GetSubMerchant</w:t>
        </w:r>
      </w:hyperlink>
    </w:p>
    <w:p w14:paraId="5E153F55"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2A932001"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702B8ED8" w14:textId="77777777" w:rsidR="00634B89" w:rsidRPr="00F672AD" w:rsidRDefault="00634B89" w:rsidP="00422473">
            <w:pPr>
              <w:pStyle w:val="Standardtext"/>
            </w:pPr>
            <w:r w:rsidRPr="00F672AD">
              <w:t>{</w:t>
            </w:r>
          </w:p>
          <w:p w14:paraId="5213F50B" w14:textId="77777777" w:rsidR="00634B89" w:rsidRPr="00F672AD" w:rsidRDefault="00634B89" w:rsidP="00422473">
            <w:pPr>
              <w:pStyle w:val="Standardtext"/>
            </w:pPr>
            <w:r w:rsidRPr="00F672AD">
              <w:t xml:space="preserve">  "header": {</w:t>
            </w:r>
          </w:p>
          <w:p w14:paraId="62AC9B82" w14:textId="77777777" w:rsidR="00634B89" w:rsidRPr="00F672AD" w:rsidRDefault="00634B89" w:rsidP="00422473">
            <w:pPr>
              <w:pStyle w:val="Standardtext"/>
            </w:pPr>
            <w:r w:rsidRPr="00F672AD">
              <w:lastRenderedPageBreak/>
              <w:t xml:space="preserve">    "version": "1",</w:t>
            </w:r>
          </w:p>
          <w:p w14:paraId="12D6B561" w14:textId="77777777" w:rsidR="00634B89" w:rsidRPr="00F672AD" w:rsidRDefault="00634B89" w:rsidP="00422473">
            <w:pPr>
              <w:pStyle w:val="Standardtext"/>
            </w:pPr>
            <w:r w:rsidRPr="00F672AD">
              <w:t xml:space="preserve">    "clientID": "TID1234567",</w:t>
            </w:r>
          </w:p>
          <w:p w14:paraId="51F8F3F9" w14:textId="77777777" w:rsidR="00634B89" w:rsidRPr="00F672AD" w:rsidRDefault="00634B89" w:rsidP="00422473">
            <w:pPr>
              <w:pStyle w:val="Standardtext"/>
            </w:pPr>
            <w:r w:rsidRPr="00F672AD">
              <w:t xml:space="preserve">    "channel": "MOB",</w:t>
            </w:r>
          </w:p>
          <w:p w14:paraId="56B477F7" w14:textId="77777777" w:rsidR="00634B89" w:rsidRPr="00F672AD" w:rsidRDefault="00634B89" w:rsidP="00422473">
            <w:pPr>
              <w:pStyle w:val="Standardtext"/>
            </w:pPr>
            <w:r w:rsidRPr="00F672AD">
              <w:t xml:space="preserve">    "timestamp": "2023-10-19T07:04:26.775Z",</w:t>
            </w:r>
          </w:p>
          <w:p w14:paraId="646B16C5" w14:textId="77777777" w:rsidR="00634B89" w:rsidRPr="00F672AD" w:rsidRDefault="00634B89" w:rsidP="00422473">
            <w:pPr>
              <w:pStyle w:val="Standardtext"/>
            </w:pPr>
            <w:r w:rsidRPr="00F672AD">
              <w:t xml:space="preserve">    "reqId": "IDFAJSKJIRRSSCC123450AS004567289879",</w:t>
            </w:r>
          </w:p>
          <w:p w14:paraId="7B556DD0" w14:textId="77777777" w:rsidR="00634B89" w:rsidRPr="00F672AD" w:rsidRDefault="00634B89" w:rsidP="00422473">
            <w:pPr>
              <w:pStyle w:val="Standardtext"/>
            </w:pPr>
            <w:r w:rsidRPr="00F672AD">
              <w:t xml:space="preserve">    "userId": "919876543210",</w:t>
            </w:r>
          </w:p>
          <w:p w14:paraId="1762B422" w14:textId="77777777" w:rsidR="00634B89" w:rsidRPr="00F672AD" w:rsidRDefault="00634B89" w:rsidP="00422473">
            <w:pPr>
              <w:pStyle w:val="Standardtext"/>
            </w:pPr>
            <w:r w:rsidRPr="00F672AD">
              <w:t xml:space="preserve">    "hmac": "95CAD7C45D4A7452A7FC94AADBD62349DEDBC5B55EF"</w:t>
            </w:r>
          </w:p>
          <w:p w14:paraId="40A541A9" w14:textId="77777777" w:rsidR="00634B89" w:rsidRPr="00F672AD" w:rsidRDefault="00634B89" w:rsidP="00422473">
            <w:pPr>
              <w:pStyle w:val="Standardtext"/>
            </w:pPr>
            <w:r w:rsidRPr="00F672AD">
              <w:t xml:space="preserve">  },</w:t>
            </w:r>
          </w:p>
          <w:p w14:paraId="1ED4CAE9" w14:textId="77777777" w:rsidR="00634B89" w:rsidRPr="00F672AD" w:rsidRDefault="00634B89" w:rsidP="00422473">
            <w:pPr>
              <w:pStyle w:val="Standardtext"/>
            </w:pPr>
            <w:r w:rsidRPr="00F672AD">
              <w:t xml:space="preserve">  "page": 0,</w:t>
            </w:r>
          </w:p>
          <w:p w14:paraId="6479104E" w14:textId="77777777" w:rsidR="00634B89" w:rsidRPr="00F672AD" w:rsidRDefault="00634B89" w:rsidP="00422473">
            <w:pPr>
              <w:pStyle w:val="Standardtext"/>
            </w:pPr>
            <w:r w:rsidRPr="00F672AD">
              <w:t xml:space="preserve">  "size": 20,</w:t>
            </w:r>
          </w:p>
          <w:p w14:paraId="13735B01" w14:textId="77777777" w:rsidR="00634B89" w:rsidRPr="00F672AD" w:rsidRDefault="00634B89" w:rsidP="00422473">
            <w:pPr>
              <w:pStyle w:val="Standardtext"/>
            </w:pPr>
            <w:r w:rsidRPr="00F672AD">
              <w:t xml:space="preserve">  "merchantID": "MID1234567890"</w:t>
            </w:r>
          </w:p>
          <w:p w14:paraId="4B76E099" w14:textId="77777777" w:rsidR="00634B89" w:rsidRPr="00F672AD" w:rsidRDefault="00634B89" w:rsidP="00422473">
            <w:pPr>
              <w:pStyle w:val="Standardtext"/>
            </w:pPr>
            <w:r w:rsidRPr="00F672AD">
              <w:t>}</w:t>
            </w:r>
          </w:p>
        </w:tc>
      </w:tr>
    </w:tbl>
    <w:p w14:paraId="693F98B5"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2A5DFF55"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47D2497F" w14:textId="77777777" w:rsidR="00634B89" w:rsidRPr="00F672AD" w:rsidRDefault="00634B89" w:rsidP="00422473">
            <w:pPr>
              <w:pStyle w:val="Standardtext"/>
            </w:pPr>
            <w:r w:rsidRPr="00F672AD">
              <w:t>{</w:t>
            </w:r>
          </w:p>
          <w:p w14:paraId="695A5CA2" w14:textId="77777777" w:rsidR="00634B89" w:rsidRPr="00F672AD" w:rsidRDefault="00634B89" w:rsidP="00422473">
            <w:pPr>
              <w:pStyle w:val="Standardtext"/>
            </w:pPr>
            <w:r w:rsidRPr="00F672AD">
              <w:t xml:space="preserve">  "status": 200,</w:t>
            </w:r>
          </w:p>
          <w:p w14:paraId="4AA0A857" w14:textId="77777777" w:rsidR="00634B89" w:rsidRPr="00F672AD" w:rsidRDefault="00634B89" w:rsidP="00422473">
            <w:pPr>
              <w:pStyle w:val="Standardtext"/>
            </w:pPr>
            <w:r w:rsidRPr="00F672AD">
              <w:t xml:space="preserve">  "message": "OK",</w:t>
            </w:r>
          </w:p>
          <w:p w14:paraId="1066E441" w14:textId="77777777" w:rsidR="00634B89" w:rsidRPr="00F672AD" w:rsidRDefault="00634B89" w:rsidP="00422473">
            <w:pPr>
              <w:pStyle w:val="Standardtext"/>
            </w:pPr>
            <w:r w:rsidRPr="00F672AD">
              <w:t xml:space="preserve">  "error": "00",</w:t>
            </w:r>
          </w:p>
          <w:p w14:paraId="564F5280" w14:textId="77777777" w:rsidR="00634B89" w:rsidRPr="00F672AD" w:rsidRDefault="00634B89" w:rsidP="00422473">
            <w:pPr>
              <w:pStyle w:val="Standardtext"/>
            </w:pPr>
            <w:r w:rsidRPr="00F672AD">
              <w:t xml:space="preserve">  "timestamp": "2023-10-19T07:04:27.775Z",</w:t>
            </w:r>
          </w:p>
          <w:p w14:paraId="3C1CDDE1" w14:textId="77777777" w:rsidR="00634B89" w:rsidRPr="00F672AD" w:rsidRDefault="00634B89" w:rsidP="00422473">
            <w:pPr>
              <w:pStyle w:val="Standardtext"/>
            </w:pPr>
            <w:r w:rsidRPr="00F672AD">
              <w:t xml:space="preserve">  "reqId": "IDFAJSKJIRRSSCC123450AS004567289879",</w:t>
            </w:r>
          </w:p>
          <w:p w14:paraId="3A78D15D" w14:textId="77777777" w:rsidR="00634B89" w:rsidRPr="00F672AD" w:rsidRDefault="00634B89" w:rsidP="00422473">
            <w:pPr>
              <w:pStyle w:val="Standardtext"/>
            </w:pPr>
            <w:r w:rsidRPr="00F672AD">
              <w:t xml:space="preserve">  "page": 1,</w:t>
            </w:r>
          </w:p>
          <w:p w14:paraId="4804A158" w14:textId="77777777" w:rsidR="00634B89" w:rsidRPr="00F672AD" w:rsidRDefault="00634B89" w:rsidP="00422473">
            <w:pPr>
              <w:pStyle w:val="Standardtext"/>
            </w:pPr>
            <w:r w:rsidRPr="00F672AD">
              <w:t xml:space="preserve">  "totalElements": 10000,</w:t>
            </w:r>
          </w:p>
          <w:p w14:paraId="74AE8E86" w14:textId="77777777" w:rsidR="00634B89" w:rsidRPr="00F672AD" w:rsidRDefault="00634B89" w:rsidP="00422473">
            <w:pPr>
              <w:pStyle w:val="Standardtext"/>
            </w:pPr>
            <w:r w:rsidRPr="00F672AD">
              <w:t xml:space="preserve">  "totalPages": 10,</w:t>
            </w:r>
          </w:p>
          <w:p w14:paraId="679E978C" w14:textId="77777777" w:rsidR="00634B89" w:rsidRPr="00F672AD" w:rsidRDefault="00634B89" w:rsidP="00422473">
            <w:pPr>
              <w:pStyle w:val="Standardtext"/>
            </w:pPr>
            <w:r w:rsidRPr="00F672AD">
              <w:t xml:space="preserve">  "merchantList": [</w:t>
            </w:r>
          </w:p>
          <w:p w14:paraId="4A28D337" w14:textId="77777777" w:rsidR="00634B89" w:rsidRPr="00F672AD" w:rsidRDefault="00634B89" w:rsidP="00422473">
            <w:pPr>
              <w:pStyle w:val="Standardtext"/>
            </w:pPr>
            <w:r w:rsidRPr="00F672AD">
              <w:lastRenderedPageBreak/>
              <w:t xml:space="preserve">    {</w:t>
            </w:r>
          </w:p>
          <w:p w14:paraId="1B3BBA67" w14:textId="77777777" w:rsidR="00634B89" w:rsidRPr="00F672AD" w:rsidRDefault="00634B89" w:rsidP="00422473">
            <w:pPr>
              <w:pStyle w:val="Standardtext"/>
            </w:pPr>
            <w:r w:rsidRPr="00F672AD">
              <w:t xml:space="preserve">      "merchantID": "MID1234567890",</w:t>
            </w:r>
          </w:p>
          <w:p w14:paraId="5D6AB797" w14:textId="77777777" w:rsidR="00634B89" w:rsidRPr="00F672AD" w:rsidRDefault="00634B89" w:rsidP="00422473">
            <w:pPr>
              <w:pStyle w:val="Standardtext"/>
            </w:pPr>
            <w:r w:rsidRPr="00F672AD">
              <w:t xml:space="preserve">      "parentMerchantID": "MID1234567",</w:t>
            </w:r>
          </w:p>
          <w:p w14:paraId="62120235" w14:textId="77777777" w:rsidR="00634B89" w:rsidRPr="00F672AD" w:rsidRDefault="00634B89" w:rsidP="00422473">
            <w:pPr>
              <w:pStyle w:val="Standardtext"/>
            </w:pPr>
            <w:r w:rsidRPr="00F672AD">
              <w:t xml:space="preserve">      "storeID": "SID1234567890",</w:t>
            </w:r>
          </w:p>
          <w:p w14:paraId="67EB89BD" w14:textId="77777777" w:rsidR="00634B89" w:rsidRPr="00F672AD" w:rsidRDefault="00634B89" w:rsidP="00422473">
            <w:pPr>
              <w:pStyle w:val="Standardtext"/>
            </w:pPr>
            <w:r w:rsidRPr="00F672AD">
              <w:t xml:space="preserve">      "brand": "TestMerchant",</w:t>
            </w:r>
          </w:p>
          <w:p w14:paraId="520FF35F" w14:textId="77777777" w:rsidR="00634B89" w:rsidRPr="00F672AD" w:rsidRDefault="00634B89" w:rsidP="00422473">
            <w:pPr>
              <w:pStyle w:val="Standardtext"/>
            </w:pPr>
            <w:r w:rsidRPr="00F672AD">
              <w:t xml:space="preserve">      "legal": "Reliance",</w:t>
            </w:r>
          </w:p>
          <w:p w14:paraId="48F869F0" w14:textId="77777777" w:rsidR="00634B89" w:rsidRPr="00F672AD" w:rsidRDefault="00634B89" w:rsidP="00422473">
            <w:pPr>
              <w:pStyle w:val="Standardtext"/>
            </w:pPr>
            <w:r w:rsidRPr="00F672AD">
              <w:t xml:space="preserve">      "franchise": "LearnFrench",</w:t>
            </w:r>
          </w:p>
          <w:p w14:paraId="7D0501A3" w14:textId="77777777" w:rsidR="00634B89" w:rsidRPr="00F672AD" w:rsidRDefault="00634B89" w:rsidP="00422473">
            <w:pPr>
              <w:pStyle w:val="Standardtext"/>
            </w:pPr>
            <w:r w:rsidRPr="00F672AD">
              <w:t xml:space="preserve">      "mcc": "5122",</w:t>
            </w:r>
          </w:p>
          <w:p w14:paraId="441CC82B" w14:textId="77777777" w:rsidR="00634B89" w:rsidRPr="00F672AD" w:rsidRDefault="00634B89" w:rsidP="00422473">
            <w:pPr>
              <w:pStyle w:val="Standardtext"/>
            </w:pPr>
            <w:r w:rsidRPr="00F672AD">
              <w:t xml:space="preserve">      "isdCode": "+91",</w:t>
            </w:r>
          </w:p>
          <w:p w14:paraId="1F380080" w14:textId="77777777" w:rsidR="00634B89" w:rsidRPr="00F672AD" w:rsidRDefault="00634B89" w:rsidP="00422473">
            <w:pPr>
              <w:pStyle w:val="Standardtext"/>
            </w:pPr>
            <w:r w:rsidRPr="00F672AD">
              <w:t xml:space="preserve">      "mobile": "9876543210",</w:t>
            </w:r>
          </w:p>
          <w:p w14:paraId="4277F109" w14:textId="77777777" w:rsidR="00634B89" w:rsidRPr="00F672AD" w:rsidRDefault="00634B89" w:rsidP="00422473">
            <w:pPr>
              <w:pStyle w:val="Standardtext"/>
            </w:pPr>
            <w:r w:rsidRPr="00F672AD">
              <w:t xml:space="preserve">      "email": "userid@domain.ext",</w:t>
            </w:r>
          </w:p>
          <w:p w14:paraId="0E66CB80" w14:textId="77777777" w:rsidR="00634B89" w:rsidRPr="00F672AD" w:rsidRDefault="00634B89" w:rsidP="00422473">
            <w:pPr>
              <w:pStyle w:val="Standardtext"/>
            </w:pPr>
            <w:r w:rsidRPr="00F672AD">
              <w:t xml:space="preserve">      "merchantType": "SMALL",</w:t>
            </w:r>
          </w:p>
          <w:p w14:paraId="1899B030" w14:textId="77777777" w:rsidR="00634B89" w:rsidRPr="00F672AD" w:rsidRDefault="00634B89" w:rsidP="00422473">
            <w:pPr>
              <w:pStyle w:val="Standardtext"/>
            </w:pPr>
            <w:r w:rsidRPr="00F672AD">
              <w:t xml:space="preserve">      "merchantGenre": "OFFLINE",</w:t>
            </w:r>
          </w:p>
          <w:p w14:paraId="5B08EE3D" w14:textId="77777777" w:rsidR="00634B89" w:rsidRPr="00F672AD" w:rsidRDefault="00634B89" w:rsidP="00422473">
            <w:pPr>
              <w:pStyle w:val="Standardtext"/>
            </w:pPr>
            <w:r w:rsidRPr="00F672AD">
              <w:t xml:space="preserve">      "onboardingType": "AGGREGATOR",</w:t>
            </w:r>
          </w:p>
          <w:p w14:paraId="00A87AF9" w14:textId="77777777" w:rsidR="00634B89" w:rsidRPr="00F672AD" w:rsidRDefault="00634B89" w:rsidP="00422473">
            <w:pPr>
              <w:pStyle w:val="Standardtext"/>
            </w:pPr>
            <w:r w:rsidRPr="00F672AD">
              <w:t xml:space="preserve">      "ownershipType": "PRIVATE",</w:t>
            </w:r>
          </w:p>
          <w:p w14:paraId="5A8249A5" w14:textId="77777777" w:rsidR="00634B89" w:rsidRPr="00F672AD" w:rsidRDefault="00634B89" w:rsidP="00422473">
            <w:pPr>
              <w:pStyle w:val="Standardtext"/>
            </w:pPr>
            <w:r w:rsidRPr="00F672AD">
              <w:t xml:space="preserve">      "gstin": "22AAAAA0000A1Z5",</w:t>
            </w:r>
          </w:p>
          <w:p w14:paraId="535018B5" w14:textId="77777777" w:rsidR="00634B89" w:rsidRPr="00F672AD" w:rsidRDefault="00634B89" w:rsidP="00422473">
            <w:pPr>
              <w:pStyle w:val="Standardtext"/>
            </w:pPr>
            <w:r w:rsidRPr="00F672AD">
              <w:t xml:space="preserve">      "address": "Nesco IT Park",</w:t>
            </w:r>
          </w:p>
          <w:p w14:paraId="42D0ADEC" w14:textId="77777777" w:rsidR="00634B89" w:rsidRPr="00F672AD" w:rsidRDefault="00634B89" w:rsidP="00422473">
            <w:pPr>
              <w:pStyle w:val="Standardtext"/>
            </w:pPr>
            <w:r w:rsidRPr="00F672AD">
              <w:t xml:space="preserve">      "city": "Mumbai",</w:t>
            </w:r>
          </w:p>
          <w:p w14:paraId="5AAD0C3A" w14:textId="77777777" w:rsidR="00634B89" w:rsidRPr="00F672AD" w:rsidRDefault="00634B89" w:rsidP="00422473">
            <w:pPr>
              <w:pStyle w:val="Standardtext"/>
            </w:pPr>
            <w:r w:rsidRPr="00F672AD">
              <w:t xml:space="preserve">      "state": "Mahatrashtra",</w:t>
            </w:r>
          </w:p>
          <w:p w14:paraId="3BBAF093" w14:textId="77777777" w:rsidR="00634B89" w:rsidRPr="00F672AD" w:rsidRDefault="00634B89" w:rsidP="00422473">
            <w:pPr>
              <w:pStyle w:val="Standardtext"/>
            </w:pPr>
            <w:r w:rsidRPr="00F672AD">
              <w:t xml:space="preserve">      "country": "India",</w:t>
            </w:r>
          </w:p>
          <w:p w14:paraId="0DAC19A3" w14:textId="77777777" w:rsidR="00634B89" w:rsidRPr="00F672AD" w:rsidRDefault="00634B89" w:rsidP="00422473">
            <w:pPr>
              <w:pStyle w:val="Standardtext"/>
            </w:pPr>
            <w:r w:rsidRPr="00F672AD">
              <w:t xml:space="preserve">      "pinCode": "400063",</w:t>
            </w:r>
          </w:p>
          <w:p w14:paraId="1E603AB7" w14:textId="77777777" w:rsidR="00634B89" w:rsidRPr="00F672AD" w:rsidRDefault="00634B89" w:rsidP="00422473">
            <w:pPr>
              <w:pStyle w:val="Standardtext"/>
            </w:pPr>
            <w:r w:rsidRPr="00F672AD">
              <w:t xml:space="preserve">      "logo": "http://logourl.com",</w:t>
            </w:r>
          </w:p>
          <w:p w14:paraId="6CB9304E" w14:textId="77777777" w:rsidR="00634B89" w:rsidRPr="00F672AD" w:rsidRDefault="00634B89" w:rsidP="00422473">
            <w:pPr>
              <w:pStyle w:val="Standardtext"/>
            </w:pPr>
            <w:r w:rsidRPr="00F672AD">
              <w:t xml:space="preserve">      "website": "https://merchantwesiteurl.com",</w:t>
            </w:r>
          </w:p>
          <w:p w14:paraId="177F1886" w14:textId="77777777" w:rsidR="00634B89" w:rsidRPr="00F672AD" w:rsidRDefault="00634B89" w:rsidP="00422473">
            <w:pPr>
              <w:pStyle w:val="Standardtext"/>
            </w:pPr>
            <w:r w:rsidRPr="00F672AD">
              <w:lastRenderedPageBreak/>
              <w:t xml:space="preserve">      "p2pmFlag": "Y",</w:t>
            </w:r>
          </w:p>
          <w:p w14:paraId="01DC8DA6" w14:textId="77777777" w:rsidR="00634B89" w:rsidRPr="00F672AD" w:rsidRDefault="00634B89" w:rsidP="00422473">
            <w:pPr>
              <w:pStyle w:val="Standardtext"/>
            </w:pPr>
            <w:r w:rsidRPr="00F672AD">
              <w:t xml:space="preserve">      "p2pmAmount": 5000000,</w:t>
            </w:r>
          </w:p>
          <w:p w14:paraId="0532B8EE" w14:textId="77777777" w:rsidR="00634B89" w:rsidRPr="00F672AD" w:rsidRDefault="00634B89" w:rsidP="00422473">
            <w:pPr>
              <w:pStyle w:val="Standardtext"/>
            </w:pPr>
            <w:r w:rsidRPr="00F672AD">
              <w:t xml:space="preserve">      "channelReqId": "SFDC12321",</w:t>
            </w:r>
          </w:p>
          <w:p w14:paraId="05ED289B" w14:textId="77777777" w:rsidR="00634B89" w:rsidRPr="00F672AD" w:rsidRDefault="00634B89" w:rsidP="00422473">
            <w:pPr>
              <w:pStyle w:val="Standardtext"/>
            </w:pPr>
            <w:r w:rsidRPr="00F672AD">
              <w:t xml:space="preserve">      "merchantParamsMap": {</w:t>
            </w:r>
          </w:p>
          <w:p w14:paraId="763B77DF" w14:textId="77777777" w:rsidR="00634B89" w:rsidRPr="00F672AD" w:rsidRDefault="00634B89" w:rsidP="00422473">
            <w:pPr>
              <w:pStyle w:val="Standardtext"/>
            </w:pPr>
            <w:r w:rsidRPr="00F672AD">
              <w:t xml:space="preserve">        "LIMIT_KEYS": "L006003,L006004"</w:t>
            </w:r>
          </w:p>
          <w:p w14:paraId="62729216" w14:textId="77777777" w:rsidR="00634B89" w:rsidRPr="00F672AD" w:rsidRDefault="00634B89" w:rsidP="00422473">
            <w:pPr>
              <w:pStyle w:val="Standardtext"/>
            </w:pPr>
            <w:r w:rsidRPr="00F672AD">
              <w:t xml:space="preserve">      }</w:t>
            </w:r>
          </w:p>
          <w:p w14:paraId="605B347A" w14:textId="77777777" w:rsidR="00634B89" w:rsidRPr="00F672AD" w:rsidRDefault="00634B89" w:rsidP="00422473">
            <w:pPr>
              <w:pStyle w:val="Standardtext"/>
            </w:pPr>
            <w:r w:rsidRPr="00F672AD">
              <w:t xml:space="preserve">    }</w:t>
            </w:r>
          </w:p>
          <w:p w14:paraId="25F90809" w14:textId="77777777" w:rsidR="00634B89" w:rsidRPr="00F672AD" w:rsidRDefault="00634B89" w:rsidP="00422473">
            <w:pPr>
              <w:pStyle w:val="Standardtext"/>
            </w:pPr>
            <w:r w:rsidRPr="00F672AD">
              <w:t xml:space="preserve">  ]</w:t>
            </w:r>
          </w:p>
          <w:p w14:paraId="5DB60155" w14:textId="77777777" w:rsidR="00634B89" w:rsidRPr="00F672AD" w:rsidRDefault="00634B89" w:rsidP="00422473">
            <w:pPr>
              <w:pStyle w:val="Standardtext"/>
            </w:pPr>
            <w:r w:rsidRPr="00F672AD">
              <w:t>}</w:t>
            </w:r>
          </w:p>
        </w:tc>
      </w:tr>
    </w:tbl>
    <w:p w14:paraId="73193778" w14:textId="77777777" w:rsidR="00634B89" w:rsidRPr="00F672AD" w:rsidRDefault="00634B89" w:rsidP="00634B89">
      <w:pPr>
        <w:pStyle w:val="Heading2"/>
      </w:pPr>
      <w:bookmarkStart w:id="465" w:name="_Toc158917705"/>
      <w:bookmarkStart w:id="466" w:name="_Toc195548929"/>
      <w:r w:rsidRPr="00F672AD">
        <w:lastRenderedPageBreak/>
        <w:t>AddTerminal</w:t>
      </w:r>
      <w:bookmarkEnd w:id="465"/>
      <w:bookmarkEnd w:id="466"/>
    </w:p>
    <w:p w14:paraId="2971DD66" w14:textId="77777777" w:rsidR="00634B89" w:rsidRPr="00F672AD" w:rsidRDefault="00634B89" w:rsidP="00634B89">
      <w:pPr>
        <w:pStyle w:val="Standardtext"/>
      </w:pPr>
      <w:r w:rsidRPr="00F672AD">
        <w:t>This API will be used by the channel to add a terminal under a merchant.</w:t>
      </w:r>
    </w:p>
    <w:p w14:paraId="10474DA0" w14:textId="77777777" w:rsidR="00634B89" w:rsidRPr="00F672AD" w:rsidRDefault="00634B89" w:rsidP="00634B89">
      <w:pPr>
        <w:pStyle w:val="Heading3"/>
        <w:tabs>
          <w:tab w:val="left" w:pos="720"/>
        </w:tabs>
      </w:pPr>
      <w:bookmarkStart w:id="467" w:name="_Toc158917706"/>
      <w:bookmarkStart w:id="468" w:name="_Toc195548930"/>
      <w:r w:rsidRPr="00F672AD">
        <w:t>Request Format</w:t>
      </w:r>
      <w:bookmarkEnd w:id="467"/>
      <w:bookmarkEnd w:id="468"/>
    </w:p>
    <w:p w14:paraId="1A79B61D" w14:textId="77777777" w:rsidR="00634B89" w:rsidRPr="00F672AD" w:rsidRDefault="00634B89" w:rsidP="00634B89">
      <w:pPr>
        <w:pStyle w:val="Standardtext"/>
      </w:pPr>
      <w:r w:rsidRPr="00F672AD">
        <w:t>The following fields will be required in the API request call:</w:t>
      </w:r>
    </w:p>
    <w:tbl>
      <w:tblPr>
        <w:tblStyle w:val="Tablehistoricaldata"/>
        <w:tblW w:w="0" w:type="auto"/>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614"/>
        <w:gridCol w:w="791"/>
        <w:gridCol w:w="709"/>
        <w:gridCol w:w="567"/>
        <w:gridCol w:w="5336"/>
      </w:tblGrid>
      <w:tr w:rsidR="00634B89" w:rsidRPr="00F672AD" w14:paraId="64DACD41"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A4C38D9" w14:textId="77777777" w:rsidR="00634B89" w:rsidRPr="00F672AD" w:rsidRDefault="00634B89" w:rsidP="00422473">
            <w:pPr>
              <w:pStyle w:val="Standardtext"/>
              <w:jc w:val="center"/>
              <w:rPr>
                <w:sz w:val="20"/>
              </w:rPr>
            </w:pPr>
            <w:r w:rsidRPr="00F672AD">
              <w:rPr>
                <w:sz w:val="20"/>
              </w:rPr>
              <w:t>Nam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92DAD27"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858A695"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BFB6DCF"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7B06336"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7DC64B6C" w14:textId="77777777" w:rsidTr="00422473">
        <w:tc>
          <w:tcPr>
            <w:cnfStyle w:val="001000000000" w:firstRow="0" w:lastRow="0" w:firstColumn="1" w:lastColumn="0" w:oddVBand="0" w:evenVBand="0" w:oddHBand="0" w:evenHBand="0" w:firstRowFirstColumn="0" w:firstRowLastColumn="0" w:lastRowFirstColumn="0" w:lastRowLastColumn="0"/>
            <w:tcW w:w="9017" w:type="dxa"/>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01311F" w14:textId="77777777" w:rsidR="00634B89" w:rsidRPr="00F672AD" w:rsidRDefault="00634B89" w:rsidP="00422473">
            <w:pPr>
              <w:pStyle w:val="Standardtext"/>
              <w:jc w:val="center"/>
            </w:pPr>
            <w:r w:rsidRPr="00F672AD">
              <w:t>header</w:t>
            </w:r>
          </w:p>
        </w:tc>
      </w:tr>
      <w:tr w:rsidR="00634B89" w:rsidRPr="00F672AD" w14:paraId="066DACC4"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487448" w14:textId="77777777" w:rsidR="00634B89" w:rsidRPr="00F672AD" w:rsidRDefault="00634B89" w:rsidP="00422473">
            <w:pPr>
              <w:pStyle w:val="Standardtext"/>
              <w:jc w:val="left"/>
            </w:pPr>
            <w:r w:rsidRPr="00F672AD">
              <w:rPr>
                <w:b w:val="0"/>
              </w:rPr>
              <w:t>req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A1C6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4316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B5BD7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33771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458363B0"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89A023" w14:textId="77777777" w:rsidR="00634B89" w:rsidRPr="00F672AD" w:rsidRDefault="00634B89" w:rsidP="00422473">
            <w:pPr>
              <w:pStyle w:val="Standardtext"/>
              <w:jc w:val="left"/>
            </w:pPr>
            <w:r w:rsidRPr="00F672AD">
              <w:rPr>
                <w:b w:val="0"/>
              </w:rPr>
              <w:t>user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D13C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146A0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33F43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2DD1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6D3C6E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3FBA63A5"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943EDD" w14:textId="77777777" w:rsidR="00634B89" w:rsidRPr="00F672AD" w:rsidRDefault="00634B89" w:rsidP="00422473">
            <w:pPr>
              <w:pStyle w:val="Standardtext"/>
              <w:jc w:val="left"/>
            </w:pPr>
            <w:r w:rsidRPr="00F672AD">
              <w:rPr>
                <w:b w:val="0"/>
              </w:rPr>
              <w:t>version</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3C7B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60879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3D8D9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6E5B8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048CECC3"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8D98B7" w14:textId="77777777" w:rsidR="00634B89" w:rsidRPr="00F672AD" w:rsidRDefault="00634B89" w:rsidP="00422473">
            <w:pPr>
              <w:pStyle w:val="Standardtext"/>
              <w:jc w:val="left"/>
            </w:pPr>
            <w:r w:rsidRPr="00F672AD">
              <w:rPr>
                <w:b w:val="0"/>
              </w:rPr>
              <w:lastRenderedPageBreak/>
              <w:t>client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2894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CD1B9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A777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958E9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4827CAE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63B282" w14:textId="77777777" w:rsidR="00634B89" w:rsidRPr="00F672AD" w:rsidRDefault="00634B89" w:rsidP="00422473">
            <w:pPr>
              <w:pStyle w:val="Standardtext"/>
              <w:jc w:val="left"/>
            </w:pPr>
            <w:r w:rsidRPr="00F672AD">
              <w:rPr>
                <w:b w:val="0"/>
              </w:rPr>
              <w:t>channel</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C3F70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E7D0B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3FF6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DD483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6542F2CC"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A0F6B6" w14:textId="77777777" w:rsidR="00634B89" w:rsidRPr="00F672AD" w:rsidRDefault="00634B89" w:rsidP="00422473">
            <w:pPr>
              <w:pStyle w:val="Standardtext"/>
              <w:jc w:val="left"/>
            </w:pPr>
            <w:r w:rsidRPr="00F672AD">
              <w:rPr>
                <w:b w:val="0"/>
              </w:rPr>
              <w:t>timestamp</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256D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DFCE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FD7F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118C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541127B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697797" w14:textId="77777777" w:rsidR="00634B89" w:rsidRPr="00F672AD" w:rsidRDefault="00634B89" w:rsidP="00422473">
            <w:pPr>
              <w:pStyle w:val="Standardtext"/>
              <w:jc w:val="left"/>
            </w:pPr>
            <w:r w:rsidRPr="00F672AD">
              <w:rPr>
                <w:b w:val="0"/>
              </w:rPr>
              <w:t>hmac</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1DC2E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CA28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836C8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E7BB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605A308D" w14:textId="77777777" w:rsidTr="00422473">
        <w:tc>
          <w:tcPr>
            <w:cnfStyle w:val="001000000000" w:firstRow="0" w:lastRow="0" w:firstColumn="1" w:lastColumn="0" w:oddVBand="0" w:evenVBand="0" w:oddHBand="0" w:evenHBand="0" w:firstRowFirstColumn="0" w:firstRowLastColumn="0" w:lastRowFirstColumn="0" w:lastRowLastColumn="0"/>
            <w:tcW w:w="9017" w:type="dxa"/>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2E82BC" w14:textId="77777777" w:rsidR="00634B89" w:rsidRPr="00F672AD" w:rsidRDefault="00634B89" w:rsidP="00422473">
            <w:pPr>
              <w:pStyle w:val="Standardtext"/>
              <w:jc w:val="center"/>
            </w:pPr>
            <w:r w:rsidRPr="00F672AD">
              <w:t>terminal</w:t>
            </w:r>
          </w:p>
        </w:tc>
      </w:tr>
      <w:tr w:rsidR="00634B89" w:rsidRPr="00F672AD" w14:paraId="215EEBB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056B48" w14:textId="77777777" w:rsidR="00634B89" w:rsidRPr="00F672AD" w:rsidRDefault="00634B89" w:rsidP="00422473">
            <w:pPr>
              <w:pStyle w:val="Standardtext"/>
              <w:jc w:val="left"/>
            </w:pPr>
            <w:r w:rsidRPr="00F672AD">
              <w:rPr>
                <w:b w:val="0"/>
              </w:rPr>
              <w:t>terminal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F1B61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E3AA3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04A36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FD16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634B89" w:rsidRPr="00F672AD" w14:paraId="07E582E8"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8694CA" w14:textId="77777777" w:rsidR="00634B89" w:rsidRPr="00F672AD" w:rsidRDefault="00634B89" w:rsidP="00422473">
            <w:pPr>
              <w:pStyle w:val="Standardtext"/>
              <w:jc w:val="left"/>
            </w:pPr>
            <w:r w:rsidRPr="00F672AD">
              <w:rPr>
                <w:b w:val="0"/>
              </w:rPr>
              <w:t>terminalNam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06EF2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10DE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40CE3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3503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erminal Name</w:t>
            </w:r>
          </w:p>
        </w:tc>
      </w:tr>
      <w:tr w:rsidR="00634B89" w:rsidRPr="00F672AD" w14:paraId="55E1E031"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DBBAE7" w14:textId="77777777" w:rsidR="00634B89" w:rsidRPr="00F672AD" w:rsidRDefault="00634B89" w:rsidP="00422473">
            <w:pPr>
              <w:pStyle w:val="Standardtext"/>
              <w:jc w:val="left"/>
            </w:pPr>
            <w:r w:rsidRPr="00F672AD">
              <w:rPr>
                <w:b w:val="0"/>
              </w:rPr>
              <w:t>merchant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9DE1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DBCED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9B7D2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1C1F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r w:rsidR="00634B89" w:rsidRPr="00F672AD" w14:paraId="4ACC0B19"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629709" w14:textId="77777777" w:rsidR="00634B89" w:rsidRPr="00F672AD" w:rsidRDefault="00634B89" w:rsidP="00422473">
            <w:pPr>
              <w:pStyle w:val="Standardtext"/>
              <w:jc w:val="left"/>
            </w:pPr>
            <w:r w:rsidRPr="00F672AD">
              <w:rPr>
                <w:b w:val="0"/>
              </w:rPr>
              <w:t>mcc</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4908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E8C2C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84C26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22C4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ategory Code</w:t>
            </w:r>
          </w:p>
        </w:tc>
      </w:tr>
      <w:tr w:rsidR="00634B89" w:rsidRPr="00F672AD" w14:paraId="62461673"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D28C63" w14:textId="77777777" w:rsidR="00634B89" w:rsidRPr="00F672AD" w:rsidRDefault="00634B89" w:rsidP="00422473">
            <w:pPr>
              <w:pStyle w:val="Standardtext"/>
              <w:jc w:val="left"/>
            </w:pPr>
            <w:r w:rsidRPr="00F672AD">
              <w:rPr>
                <w:b w:val="0"/>
              </w:rPr>
              <w:t>isdCod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605E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0F5E0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9654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239B6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D code</w:t>
            </w:r>
          </w:p>
          <w:p w14:paraId="270E14F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fault value ‘+91’ to be passed.</w:t>
            </w:r>
          </w:p>
        </w:tc>
      </w:tr>
      <w:tr w:rsidR="00634B89" w:rsidRPr="00F672AD" w14:paraId="58EE08DD"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D81CC2" w14:textId="77777777" w:rsidR="00634B89" w:rsidRPr="00F672AD" w:rsidRDefault="00634B89" w:rsidP="00422473">
            <w:pPr>
              <w:pStyle w:val="Standardtext"/>
              <w:jc w:val="left"/>
            </w:pPr>
            <w:r w:rsidRPr="00F672AD">
              <w:rPr>
                <w:b w:val="0"/>
              </w:rPr>
              <w:t>mobil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D416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68109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51466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0787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s Mobile Number</w:t>
            </w:r>
          </w:p>
        </w:tc>
      </w:tr>
      <w:tr w:rsidR="00634B89" w:rsidRPr="00F672AD" w14:paraId="2963C3E5"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D6E585" w14:textId="77777777" w:rsidR="00634B89" w:rsidRPr="00F672AD" w:rsidRDefault="00634B89" w:rsidP="00422473">
            <w:pPr>
              <w:pStyle w:val="Standardtext"/>
              <w:jc w:val="left"/>
            </w:pPr>
            <w:r w:rsidRPr="00F672AD">
              <w:rPr>
                <w:b w:val="0"/>
              </w:rPr>
              <w:t>email</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2FF3F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AFEE2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4F2A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2ABB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634B89" w:rsidRPr="00F672AD" w14:paraId="4DBA76D2"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5EF67D" w14:textId="77777777" w:rsidR="00634B89" w:rsidRPr="00F672AD" w:rsidRDefault="00634B89" w:rsidP="00422473">
            <w:pPr>
              <w:pStyle w:val="Standardtext"/>
              <w:jc w:val="left"/>
            </w:pPr>
            <w:r w:rsidRPr="00F672AD">
              <w:rPr>
                <w:b w:val="0"/>
              </w:rPr>
              <w:t>virPayAddr</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2312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8959F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4E46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F4A0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VPA that to be created against a terminal</w:t>
            </w:r>
          </w:p>
        </w:tc>
      </w:tr>
      <w:tr w:rsidR="00634B89" w:rsidRPr="00F672AD" w14:paraId="68B72056"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6D233F" w14:textId="77777777" w:rsidR="00634B89" w:rsidRPr="00F672AD" w:rsidRDefault="00634B89" w:rsidP="00422473">
            <w:pPr>
              <w:pStyle w:val="Standardtext"/>
              <w:jc w:val="left"/>
            </w:pPr>
            <w:r w:rsidRPr="00F672AD">
              <w:rPr>
                <w:b w:val="0"/>
              </w:rPr>
              <w:t>allowedServiceType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EDC9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678E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D611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652D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Service Types (Comma separated values)</w:t>
            </w:r>
          </w:p>
          <w:p w14:paraId="0582CB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05CB70E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COLLECT,MANDATE,REFUND,PREAUTH,ONLYQRPAY,CCINWARD,CREDITLINEINWARD</w:t>
            </w:r>
          </w:p>
        </w:tc>
      </w:tr>
      <w:tr w:rsidR="00634B89" w:rsidRPr="00F672AD" w14:paraId="374B9773"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607BF3" w14:textId="77777777" w:rsidR="00634B89" w:rsidRPr="00F672AD" w:rsidRDefault="00634B89" w:rsidP="00422473">
            <w:pPr>
              <w:pStyle w:val="Standardtext"/>
              <w:jc w:val="left"/>
            </w:pPr>
            <w:r w:rsidRPr="00F672AD">
              <w:rPr>
                <w:b w:val="0"/>
              </w:rPr>
              <w:t>allowedNotificationType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800B0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338E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E7888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6E5B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Notification Types (Comma separated values)</w:t>
            </w:r>
          </w:p>
          <w:p w14:paraId="5CC73A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622B6EE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SMS, EMAIL</w:t>
            </w:r>
          </w:p>
        </w:tc>
      </w:tr>
      <w:tr w:rsidR="00634B89" w:rsidRPr="00F672AD" w14:paraId="40A1D635"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FDDB56" w14:textId="77777777" w:rsidR="00634B89" w:rsidRPr="00F672AD" w:rsidRDefault="00634B89" w:rsidP="00422473">
            <w:pPr>
              <w:pStyle w:val="Standardtext"/>
              <w:jc w:val="left"/>
            </w:pPr>
            <w:r w:rsidRPr="00F672AD">
              <w:rPr>
                <w:b w:val="0"/>
              </w:rPr>
              <w:t>notificationContactInfo</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D453C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9FA5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AF65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C664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amp; Email ID for notifications (Comma separated values)</w:t>
            </w:r>
          </w:p>
          <w:p w14:paraId="521985D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3830BBC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876543210,johndoe@gmail.com</w:t>
            </w:r>
          </w:p>
        </w:tc>
      </w:tr>
      <w:tr w:rsidR="00634B89" w:rsidRPr="00F672AD" w14:paraId="5E10180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A37936" w14:textId="77777777" w:rsidR="00634B89" w:rsidRPr="00F672AD" w:rsidRDefault="00634B89" w:rsidP="00422473">
            <w:pPr>
              <w:pStyle w:val="Standardtext"/>
              <w:jc w:val="left"/>
            </w:pPr>
            <w:r w:rsidRPr="00F672AD">
              <w:rPr>
                <w:b w:val="0"/>
              </w:rPr>
              <w:t>acctNumber</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6DCAC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0A37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0F3E1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CD891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Number</w:t>
            </w:r>
          </w:p>
        </w:tc>
      </w:tr>
      <w:tr w:rsidR="00634B89" w:rsidRPr="00F672AD" w14:paraId="7C358B7F"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77CAFF" w14:textId="77777777" w:rsidR="00634B89" w:rsidRPr="00F672AD" w:rsidRDefault="00634B89" w:rsidP="00422473">
            <w:pPr>
              <w:pStyle w:val="Standardtext"/>
              <w:jc w:val="left"/>
            </w:pPr>
            <w:r w:rsidRPr="00F672AD">
              <w:rPr>
                <w:b w:val="0"/>
              </w:rPr>
              <w:t>acctTyp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B3606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6C3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F9D10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D4471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Type</w:t>
            </w:r>
          </w:p>
          <w:p w14:paraId="74B91A5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AVINGS|CURRENT|SOD|UOD</w:t>
            </w:r>
          </w:p>
        </w:tc>
      </w:tr>
      <w:tr w:rsidR="00634B89" w:rsidRPr="00F672AD" w14:paraId="5B0719CC"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357103" w14:textId="77777777" w:rsidR="00634B89" w:rsidRPr="00F672AD" w:rsidRDefault="00634B89" w:rsidP="00422473">
            <w:pPr>
              <w:pStyle w:val="Standardtext"/>
              <w:jc w:val="left"/>
            </w:pPr>
            <w:r w:rsidRPr="00F672AD">
              <w:rPr>
                <w:b w:val="0"/>
              </w:rPr>
              <w:t>ifsc</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3D4C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BBA7A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1AE5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ED69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SC</w:t>
            </w:r>
          </w:p>
        </w:tc>
      </w:tr>
      <w:tr w:rsidR="00634B89" w:rsidRPr="00F672AD" w14:paraId="7A939862"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75849F" w14:textId="77777777" w:rsidR="00634B89" w:rsidRPr="00F672AD" w:rsidRDefault="00634B89" w:rsidP="00422473">
            <w:pPr>
              <w:pStyle w:val="Standardtext"/>
              <w:jc w:val="left"/>
            </w:pPr>
            <w:r w:rsidRPr="00F672AD">
              <w:rPr>
                <w:b w:val="0"/>
              </w:rPr>
              <w:t>oc39Flag</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6D95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11775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1AF24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CD93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C39 Applicability</w:t>
            </w:r>
          </w:p>
        </w:tc>
      </w:tr>
      <w:tr w:rsidR="00634B89" w:rsidRPr="00F672AD" w14:paraId="249DAFA9"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49D78C" w14:textId="77777777" w:rsidR="00634B89" w:rsidRPr="00F672AD" w:rsidRDefault="00634B89" w:rsidP="00422473">
            <w:pPr>
              <w:pStyle w:val="Standardtext"/>
              <w:jc w:val="left"/>
            </w:pPr>
            <w:r w:rsidRPr="00F672AD">
              <w:rPr>
                <w:b w:val="0"/>
              </w:rPr>
              <w:t>disableValidation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DED7B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06A1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5E8A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F0813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Validations to be disabled</w:t>
            </w:r>
          </w:p>
          <w:p w14:paraId="2199CE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NUS_UPIPIN,DEVICE_BIND,ONUS_DEVICE_BIND,HMAC,DEVICE_APP,MERCHANT_CREDENTIALS</w:t>
            </w:r>
          </w:p>
        </w:tc>
      </w:tr>
      <w:tr w:rsidR="00634B89" w:rsidRPr="00F672AD" w14:paraId="3602EBB2"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68AF4D" w14:textId="77777777" w:rsidR="00634B89" w:rsidRPr="00F672AD" w:rsidRDefault="00634B89" w:rsidP="00422473">
            <w:pPr>
              <w:pStyle w:val="Standardtext"/>
              <w:jc w:val="left"/>
            </w:pPr>
            <w:r w:rsidRPr="00F672AD">
              <w:rPr>
                <w:b w:val="0"/>
              </w:rPr>
              <w:t>channelReq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19EC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9A4C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7D0E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342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634B89" w:rsidRPr="00F672AD" w14:paraId="3CDC17D4"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18EB33" w14:textId="77777777" w:rsidR="00634B89" w:rsidRPr="00F672AD" w:rsidRDefault="00634B89" w:rsidP="00422473">
            <w:pPr>
              <w:pStyle w:val="Standardtext"/>
              <w:jc w:val="left"/>
            </w:pPr>
            <w:r w:rsidRPr="00F672AD">
              <w:rPr>
                <w:b w:val="0"/>
              </w:rPr>
              <w:t>enableVpaPattern</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03CD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F76BD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F14E8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5E840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tag will contain the Dynamic VPA pattern that will be assigned to the merchant</w:t>
            </w:r>
          </w:p>
          <w:p w14:paraId="6EFD065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value should follow ANS40 format.</w:t>
            </w:r>
          </w:p>
          <w:p w14:paraId="7BE84D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672AD">
              <w:t xml:space="preserve">Allowed special chars - </w:t>
            </w:r>
            <w:r w:rsidRPr="00F672AD">
              <w:rPr>
                <w:rFonts w:cstheme="minorHAnsi"/>
                <w:sz w:val="24"/>
                <w:szCs w:val="24"/>
              </w:rPr>
              <w:t>‘.’, ‘*’, ‘@’</w:t>
            </w:r>
          </w:p>
          <w:p w14:paraId="19F526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as a separator, </w:t>
            </w:r>
          </w:p>
          <w:p w14:paraId="6CC80B2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to identify pattern series and </w:t>
            </w:r>
          </w:p>
          <w:p w14:paraId="515FFA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will be used to denote the start of the VPA handle</w:t>
            </w:r>
          </w:p>
          <w:p w14:paraId="6A1C064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xample – </w:t>
            </w:r>
          </w:p>
          <w:p w14:paraId="502ACD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78" w:tooltip="mailto:vodafone.*@idfcbank" w:history="1">
              <w:r w:rsidRPr="00F672AD">
                <w:rPr>
                  <w:rStyle w:val="Hyperlink"/>
                </w:rPr>
                <w:t>vodafone.*@</w:t>
              </w:r>
              <w:r w:rsidR="007E1FC7" w:rsidRPr="00F672AD">
                <w:rPr>
                  <w:rStyle w:val="Hyperlink"/>
                </w:rPr>
                <w:t>bandhan</w:t>
              </w:r>
              <w:r w:rsidRPr="00F672AD">
                <w:rPr>
                  <w:rStyle w:val="Hyperlink"/>
                </w:rPr>
                <w:t>bank</w:t>
              </w:r>
            </w:hyperlink>
            <w:r w:rsidRPr="00F672AD">
              <w:t xml:space="preserve">, </w:t>
            </w:r>
          </w:p>
          <w:p w14:paraId="152162E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79" w:tooltip="mailto:rustomjee.*@idfcfirstbank" w:history="1">
              <w:r w:rsidRPr="00F672AD">
                <w:rPr>
                  <w:rStyle w:val="Hyperlink"/>
                </w:rPr>
                <w:t>rustomjee.*@</w:t>
              </w:r>
              <w:r w:rsidR="007E1FC7" w:rsidRPr="00F672AD">
                <w:rPr>
                  <w:rStyle w:val="Hyperlink"/>
                </w:rPr>
                <w:t>bandhan</w:t>
              </w:r>
              <w:r w:rsidRPr="00F672AD">
                <w:rPr>
                  <w:rStyle w:val="Hyperlink"/>
                </w:rPr>
                <w:t>firstbank</w:t>
              </w:r>
            </w:hyperlink>
            <w:r w:rsidRPr="00F672AD">
              <w:t xml:space="preserve"> </w:t>
            </w:r>
          </w:p>
        </w:tc>
      </w:tr>
      <w:tr w:rsidR="00634B89" w:rsidRPr="00F672AD" w14:paraId="746E3717"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8AE6AC" w14:textId="77777777" w:rsidR="00634B89" w:rsidRPr="00F672AD" w:rsidRDefault="00634B89" w:rsidP="00422473">
            <w:pPr>
              <w:pStyle w:val="Standardtext"/>
              <w:jc w:val="left"/>
            </w:pPr>
            <w:r w:rsidRPr="00F672AD">
              <w:rPr>
                <w:b w:val="0"/>
              </w:rPr>
              <w:t>patternLengthTyp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C039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6484D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4800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5A09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2F1930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rPr>
                <w:rFonts w:cstheme="minorHAnsi"/>
                <w:sz w:val="24"/>
                <w:szCs w:val="24"/>
              </w:rPr>
              <w:t>Possible Values – ‘F’ for fixed length and ‘V’ for variable length</w:t>
            </w:r>
          </w:p>
        </w:tc>
      </w:tr>
      <w:tr w:rsidR="00634B89" w:rsidRPr="00F672AD" w14:paraId="14899BFD"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44550E" w14:textId="77777777" w:rsidR="00634B89" w:rsidRPr="00F672AD" w:rsidRDefault="00634B89" w:rsidP="00422473">
            <w:pPr>
              <w:pStyle w:val="Standardtext"/>
              <w:jc w:val="left"/>
            </w:pPr>
            <w:r w:rsidRPr="00F672AD">
              <w:rPr>
                <w:b w:val="0"/>
              </w:rPr>
              <w:t>patternLength</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7FE2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30E2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7DA51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332F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2FBCEFF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7E4F78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LengthType’ is ‘F’, the Pattern Length will follow format as N2. Sample Value – “10”</w:t>
            </w:r>
          </w:p>
          <w:p w14:paraId="49D949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2FD835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 Length Type is ‘V’, the Pattern Length will contain minimum and maximum length of the series. Sample Value – “10|50”</w:t>
            </w:r>
          </w:p>
        </w:tc>
      </w:tr>
      <w:tr w:rsidR="00634B89" w:rsidRPr="00F672AD" w14:paraId="5D9DDF13"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31F1A1" w14:textId="77777777" w:rsidR="00634B89" w:rsidRPr="00F672AD" w:rsidRDefault="00634B89" w:rsidP="00422473">
            <w:pPr>
              <w:pStyle w:val="Standardtext"/>
              <w:jc w:val="left"/>
            </w:pPr>
            <w:r w:rsidRPr="00F672AD">
              <w:rPr>
                <w:b w:val="0"/>
              </w:rPr>
              <w:t>patternDataTyp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0F9A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AA31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4B1F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0D04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hannel will pass this value, only if the tag value of enableVpaPattern is present.</w:t>
            </w:r>
          </w:p>
          <w:p w14:paraId="756CCC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69DF18B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A/ N/ AN</w:t>
            </w:r>
          </w:p>
          <w:p w14:paraId="2EC4673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 – Alphabets</w:t>
            </w:r>
          </w:p>
          <w:p w14:paraId="3FB8AC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 – Numeric</w:t>
            </w:r>
          </w:p>
          <w:p w14:paraId="2ABADC3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N – Alphanumeric</w:t>
            </w:r>
          </w:p>
        </w:tc>
      </w:tr>
      <w:tr w:rsidR="00634B89" w:rsidRPr="00F672AD" w14:paraId="69DE6C5D"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83BA3E" w14:textId="77777777" w:rsidR="00634B89" w:rsidRPr="00F672AD" w:rsidRDefault="00634B89" w:rsidP="00422473">
            <w:pPr>
              <w:pStyle w:val="Standardtext"/>
              <w:jc w:val="left"/>
            </w:pPr>
            <w:r w:rsidRPr="00F672AD">
              <w:rPr>
                <w:b w:val="0"/>
              </w:rPr>
              <w:t>createStaticQR</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8C83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AE56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39047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6D9A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Y (Yes)/ N (No)</w:t>
            </w:r>
          </w:p>
        </w:tc>
      </w:tr>
      <w:tr w:rsidR="00634B89" w:rsidRPr="00F672AD" w14:paraId="2AC42101"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F010F1" w14:textId="77777777" w:rsidR="00634B89" w:rsidRPr="00F672AD" w:rsidRDefault="00634B89" w:rsidP="00422473">
            <w:pPr>
              <w:pStyle w:val="Standardtext"/>
              <w:jc w:val="left"/>
            </w:pPr>
            <w:r w:rsidRPr="00F672AD">
              <w:rPr>
                <w:b w:val="0"/>
              </w:rPr>
              <w:lastRenderedPageBreak/>
              <w:t>triggerStaticQRtoEmail</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C6A94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588CF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25A6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6B4F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Y (Yes)/ N (No)</w:t>
            </w:r>
          </w:p>
        </w:tc>
      </w:tr>
      <w:tr w:rsidR="00634B89" w:rsidRPr="00F672AD" w14:paraId="4E5BA920"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32EC32" w14:textId="77777777" w:rsidR="00634B89" w:rsidRPr="00F672AD" w:rsidRDefault="00634B89" w:rsidP="00422473">
            <w:pPr>
              <w:pStyle w:val="Standardtext"/>
              <w:jc w:val="left"/>
            </w:pPr>
            <w:r w:rsidRPr="00F672AD">
              <w:rPr>
                <w:b w:val="0"/>
              </w:rPr>
              <w:t>restrictedAcctType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9C02E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28D98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2DAF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B5F9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er Account Types that need to be restricted against a terminal ID.</w:t>
            </w:r>
          </w:p>
          <w:p w14:paraId="462D3A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50259F4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CREDIT,PPIWALLET</w:t>
            </w:r>
          </w:p>
        </w:tc>
      </w:tr>
      <w:tr w:rsidR="00634B89" w:rsidRPr="00F672AD" w14:paraId="5AB08726" w14:textId="77777777" w:rsidTr="00422473">
        <w:tc>
          <w:tcPr>
            <w:cnfStyle w:val="001000000000" w:firstRow="0" w:lastRow="0" w:firstColumn="1" w:lastColumn="0" w:oddVBand="0" w:evenVBand="0" w:oddHBand="0" w:evenHBand="0" w:firstRowFirstColumn="0" w:firstRowLastColumn="0" w:lastRowFirstColumn="0" w:lastRowLastColumn="0"/>
            <w:tcW w:w="9017" w:type="dxa"/>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741E06" w14:textId="77777777" w:rsidR="00634B89" w:rsidRPr="00F672AD" w:rsidRDefault="00634B89" w:rsidP="00422473">
            <w:pPr>
              <w:pStyle w:val="Standardtext"/>
              <w:jc w:val="center"/>
            </w:pPr>
            <w:r w:rsidRPr="00F672AD">
              <w:t>callbackConfigList</w:t>
            </w:r>
          </w:p>
        </w:tc>
      </w:tr>
      <w:tr w:rsidR="00634B89" w:rsidRPr="00F672AD" w14:paraId="4F14EAB4"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3D94C5" w14:textId="77777777" w:rsidR="00634B89" w:rsidRPr="00F672AD" w:rsidRDefault="00634B89" w:rsidP="00422473">
            <w:pPr>
              <w:pStyle w:val="Standardtext"/>
              <w:jc w:val="left"/>
            </w:pPr>
            <w:r w:rsidRPr="00F672AD">
              <w:rPr>
                <w:b w:val="0"/>
              </w:rPr>
              <w:t>typ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812CD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A24E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9D3F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A3A62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ype – Following are the possible values</w:t>
            </w:r>
          </w:p>
          <w:p w14:paraId="352B0F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CREDIT</w:t>
            </w:r>
          </w:p>
          <w:p w14:paraId="4FEF0A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REQPAY_DEBIT </w:t>
            </w:r>
          </w:p>
          <w:p w14:paraId="207290D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REVERSAL</w:t>
            </w:r>
          </w:p>
          <w:p w14:paraId="662C493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MANDATE</w:t>
            </w:r>
          </w:p>
          <w:p w14:paraId="4C02E3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COLLECT</w:t>
            </w:r>
          </w:p>
          <w:p w14:paraId="25D9025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PAY</w:t>
            </w:r>
          </w:p>
          <w:p w14:paraId="113C57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VALCUST_PREDEBIT</w:t>
            </w:r>
          </w:p>
          <w:p w14:paraId="52ECAF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MAPPER_CONFIRM </w:t>
            </w:r>
          </w:p>
          <w:p w14:paraId="5D1026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NDATE_STATUS_UPDATE</w:t>
            </w:r>
          </w:p>
          <w:p w14:paraId="4F9755B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 </w:t>
            </w:r>
          </w:p>
          <w:p w14:paraId="7BBF19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SUCCESS </w:t>
            </w:r>
          </w:p>
          <w:p w14:paraId="6D5097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FAILURE </w:t>
            </w:r>
          </w:p>
          <w:p w14:paraId="47D187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XNCNF_DEEMED</w:t>
            </w:r>
          </w:p>
          <w:p w14:paraId="4C4B36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AUTOUPDATE </w:t>
            </w:r>
          </w:p>
          <w:p w14:paraId="7C84D7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SPPAY_COLLECT</w:t>
            </w:r>
          </w:p>
          <w:p w14:paraId="0F47CAA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RESPPAY_PAY</w:t>
            </w:r>
          </w:p>
          <w:p w14:paraId="503652D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FIR_VALCUST_FAILURE</w:t>
            </w:r>
          </w:p>
        </w:tc>
      </w:tr>
      <w:tr w:rsidR="00634B89" w:rsidRPr="00F672AD" w14:paraId="354E1A03"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7CEB1B" w14:textId="77777777" w:rsidR="00634B89" w:rsidRPr="00F672AD" w:rsidRDefault="00634B89" w:rsidP="00422473">
            <w:pPr>
              <w:pStyle w:val="Standardtext"/>
              <w:jc w:val="left"/>
            </w:pPr>
            <w:r w:rsidRPr="00F672AD">
              <w:rPr>
                <w:b w:val="0"/>
              </w:rPr>
              <w:t>url</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54645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9A4F6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E5B8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EBB36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URL</w:t>
            </w:r>
          </w:p>
        </w:tc>
      </w:tr>
      <w:tr w:rsidR="00634B89" w:rsidRPr="00F672AD" w14:paraId="354BEEBC"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48A349" w14:textId="77777777" w:rsidR="00634B89" w:rsidRPr="00F672AD" w:rsidRDefault="00634B89" w:rsidP="00422473">
            <w:pPr>
              <w:pStyle w:val="Standardtext"/>
              <w:jc w:val="left"/>
            </w:pPr>
            <w:r w:rsidRPr="00F672AD">
              <w:rPr>
                <w:b w:val="0"/>
              </w:rPr>
              <w:t>proxy</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ACD1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FB8A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ED4B6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7381E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Proxy Enabled</w:t>
            </w:r>
          </w:p>
        </w:tc>
      </w:tr>
      <w:tr w:rsidR="00634B89" w:rsidRPr="00F672AD" w14:paraId="761B1C4B"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127E62" w14:textId="77777777" w:rsidR="00634B89" w:rsidRPr="00F672AD" w:rsidRDefault="00634B89" w:rsidP="00422473">
            <w:pPr>
              <w:pStyle w:val="Standardtext"/>
              <w:jc w:val="left"/>
            </w:pPr>
            <w:r w:rsidRPr="00F672AD">
              <w:rPr>
                <w:b w:val="0"/>
              </w:rPr>
              <w:t>templat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8758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5B44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4F665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16F9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emplate</w:t>
            </w:r>
          </w:p>
          <w:p w14:paraId="39686C9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not passed, default template will be enabled.</w:t>
            </w:r>
          </w:p>
        </w:tc>
      </w:tr>
      <w:tr w:rsidR="00634B89" w:rsidRPr="00F672AD" w14:paraId="2A84FFD0"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196CF9" w14:textId="77777777" w:rsidR="00634B89" w:rsidRPr="00F672AD" w:rsidRDefault="00634B89" w:rsidP="00422473">
            <w:pPr>
              <w:pStyle w:val="Standardtext"/>
              <w:jc w:val="left"/>
            </w:pPr>
            <w:r w:rsidRPr="00F672AD">
              <w:rPr>
                <w:b w:val="0"/>
              </w:rPr>
              <w:t>usernam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764C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626F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66B02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80D55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name for the authentication</w:t>
            </w:r>
          </w:p>
        </w:tc>
      </w:tr>
      <w:tr w:rsidR="00634B89" w:rsidRPr="00F672AD" w14:paraId="1B6DC9E6"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56918C" w14:textId="77777777" w:rsidR="00634B89" w:rsidRPr="00F672AD" w:rsidRDefault="00634B89" w:rsidP="00422473">
            <w:pPr>
              <w:pStyle w:val="Standardtext"/>
              <w:jc w:val="left"/>
            </w:pPr>
            <w:r w:rsidRPr="00F672AD">
              <w:rPr>
                <w:b w:val="0"/>
              </w:rPr>
              <w:t>passwor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1A908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27A8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686FC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94A44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ssword for the authentication</w:t>
            </w:r>
          </w:p>
        </w:tc>
      </w:tr>
      <w:tr w:rsidR="00634B89" w:rsidRPr="00F672AD" w14:paraId="0AD6D851" w14:textId="77777777" w:rsidTr="00422473">
        <w:tc>
          <w:tcPr>
            <w:cnfStyle w:val="001000000000" w:firstRow="0" w:lastRow="0" w:firstColumn="1" w:lastColumn="0" w:oddVBand="0" w:evenVBand="0" w:oddHBand="0" w:evenHBand="0" w:firstRowFirstColumn="0" w:firstRowLastColumn="0" w:lastRowFirstColumn="0" w:lastRowLastColumn="0"/>
            <w:tcW w:w="9017" w:type="dxa"/>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E73B32" w14:textId="77777777" w:rsidR="00634B89" w:rsidRPr="00F672AD" w:rsidRDefault="00634B89" w:rsidP="00422473">
            <w:pPr>
              <w:pStyle w:val="Standardtext"/>
              <w:jc w:val="center"/>
            </w:pPr>
            <w:r w:rsidRPr="00F672AD">
              <w:t>terminalParamsMap</w:t>
            </w:r>
          </w:p>
        </w:tc>
      </w:tr>
      <w:tr w:rsidR="00634B89" w:rsidRPr="00F672AD" w14:paraId="7BBBAB05"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354529" w14:textId="77777777" w:rsidR="00634B89" w:rsidRPr="00F672AD" w:rsidRDefault="00634B89" w:rsidP="00422473">
            <w:pPr>
              <w:pStyle w:val="Standardtext"/>
              <w:jc w:val="left"/>
            </w:pPr>
            <w:r w:rsidRPr="00F672AD">
              <w:rPr>
                <w:b w:val="0"/>
              </w:rPr>
              <w:t>APP_PACKAG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AB16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8745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8083C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4B4C5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pp Package Name</w:t>
            </w:r>
          </w:p>
        </w:tc>
      </w:tr>
      <w:tr w:rsidR="00634B89" w:rsidRPr="00F672AD" w14:paraId="76D6FBDC" w14:textId="77777777" w:rsidTr="00422473">
        <w:trPr>
          <w:trHeight w:val="563"/>
        </w:trPr>
        <w:tc>
          <w:tcPr>
            <w:cnfStyle w:val="001000000000" w:firstRow="0" w:lastRow="0" w:firstColumn="1" w:lastColumn="0" w:oddVBand="0" w:evenVBand="0" w:oddHBand="0" w:evenHBand="0" w:firstRowFirstColumn="0" w:firstRowLastColumn="0" w:lastRowFirstColumn="0" w:lastRowLastColumn="0"/>
            <w:tcW w:w="1614" w:type="dxa"/>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9CD8B9" w14:textId="77777777" w:rsidR="00634B89" w:rsidRPr="00F672AD" w:rsidRDefault="00634B89" w:rsidP="00422473">
            <w:pPr>
              <w:pStyle w:val="Standardtext"/>
              <w:jc w:val="left"/>
            </w:pPr>
            <w:r w:rsidRPr="00F672AD">
              <w:rPr>
                <w:b w:val="0"/>
              </w:rPr>
              <w:t>APP_CAPABILITY</w:t>
            </w:r>
          </w:p>
        </w:tc>
        <w:tc>
          <w:tcPr>
            <w:tcW w:w="791" w:type="dxa"/>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331F6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4979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tc>
        <w:tc>
          <w:tcPr>
            <w:tcW w:w="567" w:type="dxa"/>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D497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vMerge w:val="restar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C709F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erminal Param(Keys and Values)</w:t>
            </w:r>
          </w:p>
        </w:tc>
      </w:tr>
      <w:tr w:rsidR="00634B89" w:rsidRPr="00F672AD" w14:paraId="64FF772A"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8915AB" w14:textId="77777777" w:rsidR="00634B89" w:rsidRPr="00F672AD" w:rsidRDefault="00634B89" w:rsidP="00422473">
            <w:pPr>
              <w:pStyle w:val="Standardtext"/>
              <w:jc w:val="left"/>
            </w:pPr>
            <w:r w:rsidRPr="00F672AD">
              <w:rPr>
                <w:b w:val="0"/>
              </w:rPr>
              <w:t>MASKED_ACCOUNT</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1106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36443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E3D3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3FBB4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Account Number in Reports – Y/ N</w:t>
            </w:r>
          </w:p>
        </w:tc>
      </w:tr>
      <w:tr w:rsidR="00634B89" w:rsidRPr="00F672AD" w14:paraId="5BC04A10"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8B7C32" w14:textId="77777777" w:rsidR="00634B89" w:rsidRPr="00F672AD" w:rsidRDefault="00634B89" w:rsidP="00422473">
            <w:pPr>
              <w:pStyle w:val="Standardtext"/>
              <w:jc w:val="left"/>
            </w:pPr>
            <w:r w:rsidRPr="00F672AD">
              <w:rPr>
                <w:b w:val="0"/>
              </w:rPr>
              <w:t>MASKED_MOBILE</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28604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0192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5E202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034D7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Mobile Number in Reports – Y/ N</w:t>
            </w:r>
          </w:p>
        </w:tc>
      </w:tr>
      <w:tr w:rsidR="00634B89" w:rsidRPr="00F672AD" w14:paraId="033878E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E6349B" w14:textId="77777777" w:rsidR="00634B89" w:rsidRPr="00F672AD" w:rsidRDefault="00634B89" w:rsidP="00422473">
            <w:pPr>
              <w:pStyle w:val="Standardtext"/>
              <w:jc w:val="left"/>
            </w:pPr>
            <w:r w:rsidRPr="00F672AD">
              <w:rPr>
                <w:b w:val="0"/>
              </w:rPr>
              <w:t>LIMIT_KEY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7D149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8CEA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097F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5E1B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6A449A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64D6103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r w:rsidR="00634B89" w:rsidRPr="00F672AD" w14:paraId="386A6F98"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3F45D" w14:textId="77777777" w:rsidR="00634B89" w:rsidRPr="00F672AD" w:rsidRDefault="00634B89" w:rsidP="00422473">
            <w:pPr>
              <w:pStyle w:val="Standardtext"/>
              <w:jc w:val="left"/>
            </w:pPr>
            <w:r w:rsidRPr="00F672AD">
              <w:rPr>
                <w:b w:val="0"/>
              </w:rPr>
              <w:t>STQ_REFID_PREFIX</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426C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4C3D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E46D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42F9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generation</w:t>
            </w:r>
          </w:p>
          <w:p w14:paraId="656395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STQ</w:t>
            </w:r>
          </w:p>
        </w:tc>
      </w:tr>
      <w:tr w:rsidR="00634B89" w:rsidRPr="00F672AD" w14:paraId="4D7D365F"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47E0E0" w14:textId="77777777" w:rsidR="00634B89" w:rsidRPr="00F672AD" w:rsidRDefault="00634B89" w:rsidP="00422473">
            <w:pPr>
              <w:pStyle w:val="Standardtext"/>
              <w:jc w:val="left"/>
            </w:pPr>
            <w:r w:rsidRPr="00F672AD">
              <w:rPr>
                <w:b w:val="0"/>
              </w:rPr>
              <w:lastRenderedPageBreak/>
              <w:t>DYQ_REFID_PREFIX</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8AD6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495BA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C4D841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D0195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DYQ RefId validation</w:t>
            </w:r>
          </w:p>
          <w:p w14:paraId="1E696C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DYQ</w:t>
            </w:r>
          </w:p>
        </w:tc>
      </w:tr>
      <w:tr w:rsidR="00634B89" w:rsidRPr="00F672AD" w14:paraId="23D0F62E"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9BBEB1" w14:textId="77777777" w:rsidR="00634B89" w:rsidRPr="00F672AD" w:rsidRDefault="00634B89" w:rsidP="00422473">
            <w:pPr>
              <w:pStyle w:val="Standardtext"/>
              <w:jc w:val="left"/>
            </w:pPr>
            <w:r w:rsidRPr="00F672AD">
              <w:rPr>
                <w:b w:val="0"/>
              </w:rPr>
              <w:t>PURPOSE_CODE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EF60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56AE7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6F4D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F6DB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Purpose Codes</w:t>
            </w:r>
          </w:p>
          <w:p w14:paraId="474015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00825A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4FF5DB67"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810121" w14:textId="77777777" w:rsidR="00634B89" w:rsidRPr="00F672AD" w:rsidRDefault="00634B89" w:rsidP="00422473">
            <w:pPr>
              <w:pStyle w:val="Standardtext"/>
              <w:jc w:val="left"/>
            </w:pPr>
            <w:r w:rsidRPr="00F672AD">
              <w:rPr>
                <w:b w:val="0"/>
              </w:rPr>
              <w:t>INITIATION_MODES</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1519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88E8C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55C66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A8F6D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Initiation Modes</w:t>
            </w:r>
          </w:p>
          <w:p w14:paraId="03119F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5631CF9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5,06</w:t>
            </w:r>
          </w:p>
        </w:tc>
      </w:tr>
      <w:tr w:rsidR="00634B89" w:rsidRPr="00F672AD" w14:paraId="04252171"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EEDF74" w14:textId="77777777" w:rsidR="00634B89" w:rsidRPr="00F672AD" w:rsidRDefault="00634B89" w:rsidP="00422473">
            <w:pPr>
              <w:pStyle w:val="Standardtext"/>
              <w:jc w:val="left"/>
            </w:pPr>
            <w:r w:rsidRPr="00F672AD">
              <w:rPr>
                <w:b w:val="0"/>
              </w:rPr>
              <w:t>QR_MEDIUM</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FF213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AAC8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CF18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E62E0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QR Medium</w:t>
            </w:r>
          </w:p>
          <w:p w14:paraId="477FB92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09EDD5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716152C1" w14:textId="77777777" w:rsidTr="00422473">
        <w:tc>
          <w:tcPr>
            <w:cnfStyle w:val="001000000000" w:firstRow="0" w:lastRow="0" w:firstColumn="1" w:lastColumn="0" w:oddVBand="0" w:evenVBand="0" w:oddHBand="0" w:evenHBand="0" w:firstRowFirstColumn="0" w:firstRowLastColumn="0" w:lastRowFirstColumn="0" w:lastRowLastColumn="0"/>
            <w:tcW w:w="1614"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80A287" w14:textId="77777777" w:rsidR="00634B89" w:rsidRPr="00F672AD" w:rsidRDefault="00634B89" w:rsidP="00422473">
            <w:pPr>
              <w:pStyle w:val="Standardtext"/>
              <w:jc w:val="left"/>
            </w:pPr>
            <w:r w:rsidRPr="00F672AD">
              <w:rPr>
                <w:b w:val="0"/>
              </w:rPr>
              <w:t>CLIENT_ID</w:t>
            </w:r>
          </w:p>
        </w:tc>
        <w:tc>
          <w:tcPr>
            <w:tcW w:w="791"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E7CA8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709"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52047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567"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83595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5336" w:type="dxa"/>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0783A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w:t>
            </w:r>
          </w:p>
          <w:p w14:paraId="01533D3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lient ID value that need to be used for the call-back routed via Mule</w:t>
            </w:r>
          </w:p>
        </w:tc>
      </w:tr>
    </w:tbl>
    <w:p w14:paraId="3DB0B126" w14:textId="77777777" w:rsidR="00634B89" w:rsidRPr="00F672AD" w:rsidRDefault="00634B89" w:rsidP="00634B89">
      <w:pPr>
        <w:pStyle w:val="Standardtext"/>
      </w:pPr>
    </w:p>
    <w:p w14:paraId="3E88C78F" w14:textId="77777777" w:rsidR="00634B89" w:rsidRPr="00F672AD" w:rsidRDefault="00634B89" w:rsidP="00634B89">
      <w:pPr>
        <w:pStyle w:val="Heading3"/>
        <w:tabs>
          <w:tab w:val="left" w:pos="720"/>
        </w:tabs>
      </w:pPr>
      <w:bookmarkStart w:id="469" w:name="_Toc158917707"/>
      <w:bookmarkStart w:id="470" w:name="_Toc195548931"/>
      <w:r w:rsidRPr="00F672AD">
        <w:t>Response Format</w:t>
      </w:r>
      <w:bookmarkEnd w:id="469"/>
      <w:bookmarkEnd w:id="470"/>
    </w:p>
    <w:p w14:paraId="205CA11A"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634B89" w:rsidRPr="00F672AD" w14:paraId="1B8EDB8D"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C9D285B" w14:textId="77777777" w:rsidR="00634B89" w:rsidRPr="00F672AD" w:rsidRDefault="00634B89" w:rsidP="00422473">
            <w:pPr>
              <w:pStyle w:val="Standardtext"/>
              <w:jc w:val="center"/>
              <w:rPr>
                <w:sz w:val="20"/>
              </w:rPr>
            </w:pPr>
            <w:r w:rsidRPr="00F672AD">
              <w:rPr>
                <w:sz w:val="20"/>
              </w:rPr>
              <w:t>Nam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421F097"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517C046"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B381B16"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2741D2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5413FA71"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897229" w14:textId="77777777" w:rsidR="00634B89" w:rsidRPr="00F672AD" w:rsidRDefault="00634B89" w:rsidP="00422473">
            <w:pPr>
              <w:pStyle w:val="Standardtext"/>
              <w:jc w:val="left"/>
            </w:pPr>
            <w:r w:rsidRPr="00F672AD">
              <w:rPr>
                <w:b w:val="0"/>
              </w:rPr>
              <w:t>status</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ED62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F1D05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D17D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C3D6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61BBAF0C"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7BB2F2" w14:textId="77777777" w:rsidR="00634B89" w:rsidRPr="00F672AD" w:rsidRDefault="00634B89" w:rsidP="00422473">
            <w:pPr>
              <w:pStyle w:val="Standardtext"/>
              <w:jc w:val="left"/>
            </w:pPr>
            <w:r w:rsidRPr="00F672AD">
              <w:rPr>
                <w:b w:val="0"/>
              </w:rPr>
              <w:t>messag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8CA4F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A244C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35F32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BD8C4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6EC96659"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375A2A" w14:textId="77777777" w:rsidR="00634B89" w:rsidRPr="00F672AD" w:rsidRDefault="00634B89" w:rsidP="00422473">
            <w:pPr>
              <w:pStyle w:val="Standardtext"/>
              <w:jc w:val="left"/>
            </w:pPr>
            <w:r w:rsidRPr="00F672AD">
              <w:rPr>
                <w:b w:val="0"/>
              </w:rPr>
              <w:t>error</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8AF2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7E1C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29CAA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4F64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197DF312"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685121" w14:textId="77777777" w:rsidR="00634B89" w:rsidRPr="00F672AD" w:rsidRDefault="00634B89" w:rsidP="00422473">
            <w:pPr>
              <w:pStyle w:val="Standardtext"/>
              <w:jc w:val="left"/>
            </w:pPr>
            <w:r w:rsidRPr="00F672AD">
              <w:rPr>
                <w:b w:val="0"/>
              </w:rPr>
              <w:lastRenderedPageBreak/>
              <w:t>reqId</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FD2E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FE7FC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7815C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E79CF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6BD6F0FA"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E2C1A0" w14:textId="77777777" w:rsidR="00634B89" w:rsidRPr="00F672AD" w:rsidRDefault="00634B89" w:rsidP="00422473">
            <w:pPr>
              <w:pStyle w:val="Standardtext"/>
              <w:jc w:val="left"/>
            </w:pPr>
            <w:r w:rsidRPr="00F672AD">
              <w:rPr>
                <w:b w:val="0"/>
              </w:rPr>
              <w:t>timestamp</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2AC0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2A18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0BE47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47856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r w:rsidR="00634B89" w:rsidRPr="00F672AD" w14:paraId="69171573"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E79830" w14:textId="77777777" w:rsidR="00634B89" w:rsidRPr="00F672AD" w:rsidRDefault="00634B89" w:rsidP="00422473">
            <w:pPr>
              <w:pStyle w:val="Standardtext"/>
              <w:jc w:val="left"/>
            </w:pPr>
            <w:r w:rsidRPr="00F672AD">
              <w:rPr>
                <w:b w:val="0"/>
              </w:rPr>
              <w:t>terminalID</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C63C8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0D181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6290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4CD1B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634B89" w:rsidRPr="00F672AD" w14:paraId="04654B10"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9EDC28" w14:textId="77777777" w:rsidR="00634B89" w:rsidRPr="00F672AD" w:rsidRDefault="00634B89" w:rsidP="00422473">
            <w:pPr>
              <w:pStyle w:val="Standardtext"/>
              <w:jc w:val="left"/>
            </w:pPr>
            <w:r w:rsidRPr="00F672AD">
              <w:rPr>
                <w:b w:val="0"/>
              </w:rPr>
              <w:t>qrData</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70BC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F3D0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85324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E6738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QR URI</w:t>
            </w:r>
          </w:p>
          <w:p w14:paraId="7CEBFD6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r w:rsidR="00634B89" w:rsidRPr="00F672AD" w14:paraId="272DC0AE"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FD54FE" w14:textId="77777777" w:rsidR="00634B89" w:rsidRPr="00F672AD" w:rsidRDefault="00634B89" w:rsidP="00422473">
            <w:pPr>
              <w:pStyle w:val="Standardtext"/>
              <w:jc w:val="left"/>
            </w:pPr>
            <w:r w:rsidRPr="00F672AD">
              <w:rPr>
                <w:b w:val="0"/>
              </w:rPr>
              <w:t>qrImag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B2663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094D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F9FC2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4A24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QR Image</w:t>
            </w:r>
          </w:p>
          <w:p w14:paraId="3B7589A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bl>
    <w:p w14:paraId="214588DD" w14:textId="77777777" w:rsidR="00634B89" w:rsidRPr="00F672AD" w:rsidRDefault="00634B89" w:rsidP="00634B89">
      <w:pPr>
        <w:pStyle w:val="Standardtext"/>
      </w:pPr>
    </w:p>
    <w:p w14:paraId="03A03BDD" w14:textId="77777777" w:rsidR="00634B89" w:rsidRPr="00F672AD" w:rsidRDefault="00634B89" w:rsidP="00634B89">
      <w:pPr>
        <w:pStyle w:val="Heading3"/>
        <w:tabs>
          <w:tab w:val="left" w:pos="720"/>
        </w:tabs>
      </w:pPr>
      <w:bookmarkStart w:id="471" w:name="_Toc158917708"/>
      <w:bookmarkStart w:id="472" w:name="_Toc195548932"/>
      <w:r w:rsidRPr="00F672AD">
        <w:t>Sample Message Format</w:t>
      </w:r>
      <w:bookmarkEnd w:id="471"/>
      <w:bookmarkEnd w:id="472"/>
    </w:p>
    <w:p w14:paraId="35253BE4" w14:textId="77777777" w:rsidR="00634B89" w:rsidRPr="00F672AD" w:rsidRDefault="00634B89" w:rsidP="00634B89">
      <w:pPr>
        <w:pStyle w:val="Standardtext"/>
      </w:pPr>
      <w:r w:rsidRPr="00F672AD">
        <w:rPr>
          <w:b/>
          <w:u w:val="single"/>
        </w:rPr>
        <w:t>URL:</w:t>
      </w:r>
      <w:r w:rsidRPr="00F672AD">
        <w:t xml:space="preserve"> </w:t>
      </w:r>
      <w:hyperlink r:id="rId80" w:tooltip="https://IP:Port/acquirer/merchant/AddTerminal" w:history="1">
        <w:r w:rsidRPr="00F672AD">
          <w:rPr>
            <w:rStyle w:val="Hyperlink"/>
          </w:rPr>
          <w:t>https://IP:Port/acquirer/merchant/AddTerminal</w:t>
        </w:r>
      </w:hyperlink>
    </w:p>
    <w:p w14:paraId="707772EA"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745B4B3C" w14:textId="77777777" w:rsidTr="00422473">
        <w:tc>
          <w:tcPr>
            <w:tcW w:w="9017" w:type="dxa"/>
          </w:tcPr>
          <w:p w14:paraId="31807A16" w14:textId="77777777" w:rsidR="00634B89" w:rsidRPr="00F672AD" w:rsidRDefault="00634B89" w:rsidP="00422473">
            <w:pPr>
              <w:pStyle w:val="Standardtext"/>
            </w:pPr>
            <w:r w:rsidRPr="00F672AD">
              <w:t>{</w:t>
            </w:r>
          </w:p>
          <w:p w14:paraId="28D87A3B" w14:textId="77777777" w:rsidR="00634B89" w:rsidRPr="00F672AD" w:rsidRDefault="00634B89" w:rsidP="00422473">
            <w:pPr>
              <w:pStyle w:val="Standardtext"/>
            </w:pPr>
            <w:r w:rsidRPr="00F672AD">
              <w:t xml:space="preserve">  "header": {</w:t>
            </w:r>
          </w:p>
          <w:p w14:paraId="13D5F3EA" w14:textId="77777777" w:rsidR="00634B89" w:rsidRPr="00F672AD" w:rsidRDefault="00634B89" w:rsidP="00422473">
            <w:pPr>
              <w:pStyle w:val="Standardtext"/>
            </w:pPr>
            <w:r w:rsidRPr="00F672AD">
              <w:t xml:space="preserve">    "version": "1",</w:t>
            </w:r>
          </w:p>
          <w:p w14:paraId="11FB209E" w14:textId="77777777" w:rsidR="00634B89" w:rsidRPr="00F672AD" w:rsidRDefault="00634B89" w:rsidP="00422473">
            <w:pPr>
              <w:pStyle w:val="Standardtext"/>
            </w:pPr>
            <w:r w:rsidRPr="00F672AD">
              <w:t xml:space="preserve">    "clientID": "TID1234567",</w:t>
            </w:r>
          </w:p>
          <w:p w14:paraId="6A1F013F" w14:textId="77777777" w:rsidR="00634B89" w:rsidRPr="00F672AD" w:rsidRDefault="00634B89" w:rsidP="00422473">
            <w:pPr>
              <w:pStyle w:val="Standardtext"/>
            </w:pPr>
            <w:r w:rsidRPr="00F672AD">
              <w:t xml:space="preserve">    "channel": "MOB",</w:t>
            </w:r>
          </w:p>
          <w:p w14:paraId="427FC266" w14:textId="77777777" w:rsidR="00634B89" w:rsidRPr="00F672AD" w:rsidRDefault="00634B89" w:rsidP="00422473">
            <w:pPr>
              <w:pStyle w:val="Standardtext"/>
            </w:pPr>
            <w:r w:rsidRPr="00F672AD">
              <w:t xml:space="preserve">    "timestamp": "2023-10-19T07:04:26.775Z",</w:t>
            </w:r>
          </w:p>
          <w:p w14:paraId="3A51AE34" w14:textId="77777777" w:rsidR="00634B89" w:rsidRPr="00F672AD" w:rsidRDefault="00634B89" w:rsidP="00422473">
            <w:pPr>
              <w:pStyle w:val="Standardtext"/>
            </w:pPr>
            <w:r w:rsidRPr="00F672AD">
              <w:t xml:space="preserve">    "reqId": "IDFAJSKJIRRSSCC123450AS004567289879",</w:t>
            </w:r>
          </w:p>
          <w:p w14:paraId="6A94D0FD" w14:textId="77777777" w:rsidR="00634B89" w:rsidRPr="00F672AD" w:rsidRDefault="00634B89" w:rsidP="00422473">
            <w:pPr>
              <w:pStyle w:val="Standardtext"/>
            </w:pPr>
            <w:r w:rsidRPr="00F672AD">
              <w:t xml:space="preserve">    "userId": "919876543210",</w:t>
            </w:r>
          </w:p>
          <w:p w14:paraId="6A225A6A" w14:textId="77777777" w:rsidR="00634B89" w:rsidRPr="00F672AD" w:rsidRDefault="00634B89" w:rsidP="00422473">
            <w:pPr>
              <w:pStyle w:val="Standardtext"/>
            </w:pPr>
            <w:r w:rsidRPr="00F672AD">
              <w:t xml:space="preserve">    "hmac": "95CAD7C45D4A7452A7FC94AADBD62349DEDBC5B55EF"</w:t>
            </w:r>
          </w:p>
          <w:p w14:paraId="42F392E9" w14:textId="77777777" w:rsidR="00634B89" w:rsidRPr="00F672AD" w:rsidRDefault="00634B89" w:rsidP="00422473">
            <w:pPr>
              <w:pStyle w:val="Standardtext"/>
            </w:pPr>
            <w:r w:rsidRPr="00F672AD">
              <w:lastRenderedPageBreak/>
              <w:t xml:space="preserve">  },</w:t>
            </w:r>
          </w:p>
          <w:p w14:paraId="1557DEE5" w14:textId="77777777" w:rsidR="00634B89" w:rsidRPr="00F672AD" w:rsidRDefault="00634B89" w:rsidP="00422473">
            <w:pPr>
              <w:pStyle w:val="Standardtext"/>
            </w:pPr>
            <w:r w:rsidRPr="00F672AD">
              <w:t xml:space="preserve">  "terminal": {</w:t>
            </w:r>
          </w:p>
          <w:p w14:paraId="670EC065" w14:textId="77777777" w:rsidR="00634B89" w:rsidRPr="00F672AD" w:rsidRDefault="00634B89" w:rsidP="00422473">
            <w:pPr>
              <w:pStyle w:val="Standardtext"/>
            </w:pPr>
            <w:r w:rsidRPr="00F672AD">
              <w:t xml:space="preserve">    "terminalID": "TID1234567891",</w:t>
            </w:r>
          </w:p>
          <w:p w14:paraId="3BF7CE4A" w14:textId="77777777" w:rsidR="00634B89" w:rsidRPr="00F672AD" w:rsidRDefault="00634B89" w:rsidP="00422473">
            <w:pPr>
              <w:pStyle w:val="Standardtext"/>
            </w:pPr>
            <w:r w:rsidRPr="00F672AD">
              <w:t xml:space="preserve">    "terminalName": "Terminal-1",</w:t>
            </w:r>
          </w:p>
          <w:p w14:paraId="2CB1C06E" w14:textId="77777777" w:rsidR="00634B89" w:rsidRPr="00F672AD" w:rsidRDefault="00634B89" w:rsidP="00422473">
            <w:pPr>
              <w:pStyle w:val="Standardtext"/>
            </w:pPr>
            <w:r w:rsidRPr="00F672AD">
              <w:t xml:space="preserve">    "virPayAddr": "myvpa@</w:t>
            </w:r>
            <w:r w:rsidR="007E1FC7" w:rsidRPr="00F672AD">
              <w:t>bandhan</w:t>
            </w:r>
            <w:r w:rsidRPr="00F672AD">
              <w:t>acq",</w:t>
            </w:r>
          </w:p>
          <w:p w14:paraId="3A3003BE" w14:textId="77777777" w:rsidR="00634B89" w:rsidRPr="00F672AD" w:rsidRDefault="00634B89" w:rsidP="00422473">
            <w:pPr>
              <w:pStyle w:val="Standardtext"/>
            </w:pPr>
            <w:r w:rsidRPr="00F672AD">
              <w:t xml:space="preserve">    "merchantID": "MID1234567890",</w:t>
            </w:r>
          </w:p>
          <w:p w14:paraId="5F0C6A4F" w14:textId="77777777" w:rsidR="00634B89" w:rsidRPr="00F672AD" w:rsidRDefault="00634B89" w:rsidP="00422473">
            <w:pPr>
              <w:pStyle w:val="Standardtext"/>
            </w:pPr>
            <w:r w:rsidRPr="00F672AD">
              <w:t xml:space="preserve">    "mcc": "5122",</w:t>
            </w:r>
          </w:p>
          <w:p w14:paraId="7A57542E" w14:textId="77777777" w:rsidR="00634B89" w:rsidRPr="00F672AD" w:rsidRDefault="00634B89" w:rsidP="00422473">
            <w:pPr>
              <w:pStyle w:val="Standardtext"/>
            </w:pPr>
            <w:r w:rsidRPr="00F672AD">
              <w:t xml:space="preserve">    "isdCode": "+91",</w:t>
            </w:r>
          </w:p>
          <w:p w14:paraId="03454FBE" w14:textId="77777777" w:rsidR="00634B89" w:rsidRPr="00F672AD" w:rsidRDefault="00634B89" w:rsidP="00422473">
            <w:pPr>
              <w:pStyle w:val="Standardtext"/>
            </w:pPr>
            <w:r w:rsidRPr="00F672AD">
              <w:t xml:space="preserve">    "mobile": "9876543210",</w:t>
            </w:r>
          </w:p>
          <w:p w14:paraId="1510D636" w14:textId="77777777" w:rsidR="00634B89" w:rsidRPr="00F672AD" w:rsidRDefault="00634B89" w:rsidP="00422473">
            <w:pPr>
              <w:pStyle w:val="Standardtext"/>
            </w:pPr>
            <w:r w:rsidRPr="00F672AD">
              <w:t xml:space="preserve">    "email": "userid@domain.ext",</w:t>
            </w:r>
          </w:p>
          <w:p w14:paraId="41F69336" w14:textId="77777777" w:rsidR="00634B89" w:rsidRPr="00F672AD" w:rsidRDefault="00634B89" w:rsidP="00422473">
            <w:pPr>
              <w:pStyle w:val="Standardtext"/>
            </w:pPr>
            <w:r w:rsidRPr="00F672AD">
              <w:t xml:space="preserve">    "allowedServiceTypes": "PAY,COLLECT,MANDATE,REFUND,PREAUTH",</w:t>
            </w:r>
          </w:p>
          <w:p w14:paraId="2B7A54F0" w14:textId="77777777" w:rsidR="00634B89" w:rsidRPr="00F672AD" w:rsidRDefault="00634B89" w:rsidP="00422473">
            <w:pPr>
              <w:pStyle w:val="Standardtext"/>
            </w:pPr>
            <w:r w:rsidRPr="00F672AD">
              <w:t xml:space="preserve">    "allowedNotificationTypes": "SMS,EMAIL",</w:t>
            </w:r>
          </w:p>
          <w:p w14:paraId="0F193842" w14:textId="77777777" w:rsidR="00634B89" w:rsidRPr="00F672AD" w:rsidRDefault="00634B89" w:rsidP="00422473">
            <w:pPr>
              <w:pStyle w:val="Standardtext"/>
            </w:pPr>
            <w:r w:rsidRPr="00F672AD">
              <w:t xml:space="preserve">    "notificationContactInfo": "919876543210,examplemail@merchantdomain.com",</w:t>
            </w:r>
          </w:p>
          <w:p w14:paraId="558FF0E0" w14:textId="77777777" w:rsidR="00634B89" w:rsidRPr="00F672AD" w:rsidRDefault="00634B89" w:rsidP="00422473">
            <w:pPr>
              <w:pStyle w:val="Standardtext"/>
            </w:pPr>
            <w:r w:rsidRPr="00F672AD">
              <w:t xml:space="preserve">    "acctNumber": "238010000880",</w:t>
            </w:r>
          </w:p>
          <w:p w14:paraId="0E18A45C" w14:textId="77777777" w:rsidR="00634B89" w:rsidRPr="00F672AD" w:rsidRDefault="00634B89" w:rsidP="00422473">
            <w:pPr>
              <w:pStyle w:val="Standardtext"/>
            </w:pPr>
            <w:r w:rsidRPr="00F672AD">
              <w:t xml:space="preserve">    "acctType": "CURRENT",</w:t>
            </w:r>
          </w:p>
          <w:p w14:paraId="62660EDF" w14:textId="77777777" w:rsidR="00634B89" w:rsidRPr="00F672AD" w:rsidRDefault="00634B89" w:rsidP="00422473">
            <w:pPr>
              <w:pStyle w:val="Standardtext"/>
            </w:pPr>
            <w:r w:rsidRPr="00F672AD">
              <w:t xml:space="preserve">    "ifsc": "</w:t>
            </w:r>
            <w:r w:rsidR="007E1FC7" w:rsidRPr="00F672AD">
              <w:t>BANDHAN</w:t>
            </w:r>
            <w:r w:rsidRPr="00F672AD">
              <w:t>0000101",</w:t>
            </w:r>
          </w:p>
          <w:p w14:paraId="00557CB9" w14:textId="77777777" w:rsidR="00634B89" w:rsidRPr="00F672AD" w:rsidRDefault="00634B89" w:rsidP="00422473">
            <w:pPr>
              <w:pStyle w:val="Standardtext"/>
            </w:pPr>
            <w:r w:rsidRPr="00F672AD">
              <w:t xml:space="preserve">    "oc39Flag": "Y",</w:t>
            </w:r>
          </w:p>
          <w:p w14:paraId="6A9E7469" w14:textId="77777777" w:rsidR="00634B89" w:rsidRPr="00F672AD" w:rsidRDefault="00634B89" w:rsidP="00422473">
            <w:pPr>
              <w:pStyle w:val="Standardtext"/>
            </w:pPr>
            <w:r w:rsidRPr="00F672AD">
              <w:t xml:space="preserve">    "disableValidations": "ONUS_UPIPIN,DEVICE_BIND",</w:t>
            </w:r>
          </w:p>
          <w:p w14:paraId="5BE4CA9E" w14:textId="77777777" w:rsidR="00634B89" w:rsidRPr="00F672AD" w:rsidRDefault="00634B89" w:rsidP="00422473">
            <w:pPr>
              <w:pStyle w:val="Standardtext"/>
            </w:pPr>
            <w:r w:rsidRPr="00F672AD">
              <w:t xml:space="preserve">    "channelReqId": "SFDC12321",</w:t>
            </w:r>
          </w:p>
          <w:p w14:paraId="733DFBE4" w14:textId="77777777" w:rsidR="00634B89" w:rsidRPr="00F672AD" w:rsidRDefault="00634B89" w:rsidP="00422473">
            <w:pPr>
              <w:pStyle w:val="Standardtext"/>
            </w:pPr>
            <w:r w:rsidRPr="00F672AD">
              <w:t xml:space="preserve">    "enableVpaPattern": "vodafone.*@</w:t>
            </w:r>
            <w:r w:rsidR="007E1FC7" w:rsidRPr="00F672AD">
              <w:t>bandhan</w:t>
            </w:r>
            <w:r w:rsidRPr="00F672AD">
              <w:t>bank",</w:t>
            </w:r>
          </w:p>
          <w:p w14:paraId="2BF55AA2" w14:textId="77777777" w:rsidR="00634B89" w:rsidRPr="00F672AD" w:rsidRDefault="00634B89" w:rsidP="00422473">
            <w:pPr>
              <w:pStyle w:val="Standardtext"/>
            </w:pPr>
            <w:r w:rsidRPr="00F672AD">
              <w:t xml:space="preserve">    "patternLengthType": "F",</w:t>
            </w:r>
          </w:p>
          <w:p w14:paraId="7EA2B59D" w14:textId="77777777" w:rsidR="00634B89" w:rsidRPr="00F672AD" w:rsidRDefault="00634B89" w:rsidP="00422473">
            <w:pPr>
              <w:pStyle w:val="Standardtext"/>
            </w:pPr>
            <w:r w:rsidRPr="00F672AD">
              <w:t xml:space="preserve">    "patternLength": "10",</w:t>
            </w:r>
          </w:p>
          <w:p w14:paraId="431E5427" w14:textId="77777777" w:rsidR="00634B89" w:rsidRPr="00F672AD" w:rsidRDefault="00634B89" w:rsidP="00422473">
            <w:pPr>
              <w:pStyle w:val="Standardtext"/>
            </w:pPr>
            <w:r w:rsidRPr="00F672AD">
              <w:t xml:space="preserve">    "patternDataType": "N",</w:t>
            </w:r>
          </w:p>
          <w:p w14:paraId="7D8F296A" w14:textId="77777777" w:rsidR="00634B89" w:rsidRPr="00F672AD" w:rsidRDefault="00634B89" w:rsidP="00422473">
            <w:pPr>
              <w:pStyle w:val="Standardtext"/>
            </w:pPr>
            <w:r w:rsidRPr="00F672AD">
              <w:lastRenderedPageBreak/>
              <w:t xml:space="preserve">    "createStaticQR": "Y",</w:t>
            </w:r>
          </w:p>
          <w:p w14:paraId="7834D21F" w14:textId="77777777" w:rsidR="00634B89" w:rsidRPr="00F672AD" w:rsidRDefault="00634B89" w:rsidP="00422473">
            <w:pPr>
              <w:pStyle w:val="Standardtext"/>
            </w:pPr>
            <w:r w:rsidRPr="00F672AD">
              <w:t xml:space="preserve">    "triggerStaticQRtoEmail": "N",</w:t>
            </w:r>
          </w:p>
          <w:p w14:paraId="1D6DF0F7" w14:textId="77777777" w:rsidR="00634B89" w:rsidRPr="00F672AD" w:rsidRDefault="00634B89" w:rsidP="00422473">
            <w:pPr>
              <w:pStyle w:val="Standardtext"/>
            </w:pPr>
            <w:r w:rsidRPr="00F672AD">
              <w:t xml:space="preserve">    "restrictedAcctTypes": "CREDIT,PPIWALLET",</w:t>
            </w:r>
          </w:p>
          <w:p w14:paraId="1DC1F765" w14:textId="77777777" w:rsidR="00634B89" w:rsidRPr="00F672AD" w:rsidRDefault="00634B89" w:rsidP="00422473">
            <w:pPr>
              <w:pStyle w:val="Standardtext"/>
            </w:pPr>
            <w:r w:rsidRPr="00F672AD">
              <w:t xml:space="preserve">    "callbackConfigList": [</w:t>
            </w:r>
          </w:p>
          <w:p w14:paraId="353C91FE" w14:textId="77777777" w:rsidR="00634B89" w:rsidRPr="00F672AD" w:rsidRDefault="00634B89" w:rsidP="00422473">
            <w:pPr>
              <w:pStyle w:val="Standardtext"/>
            </w:pPr>
            <w:r w:rsidRPr="00F672AD">
              <w:t xml:space="preserve">      {</w:t>
            </w:r>
          </w:p>
          <w:p w14:paraId="6FB98EDE" w14:textId="77777777" w:rsidR="00634B89" w:rsidRPr="00F672AD" w:rsidRDefault="00634B89" w:rsidP="00422473">
            <w:pPr>
              <w:pStyle w:val="Standardtext"/>
            </w:pPr>
            <w:r w:rsidRPr="00F672AD">
              <w:t xml:space="preserve">        "type": "TXNCNF",</w:t>
            </w:r>
          </w:p>
          <w:p w14:paraId="3CAAD36F" w14:textId="77777777" w:rsidR="00634B89" w:rsidRPr="00F672AD" w:rsidRDefault="00634B89" w:rsidP="00422473">
            <w:pPr>
              <w:pStyle w:val="Standardtext"/>
            </w:pPr>
            <w:r w:rsidRPr="00F672AD">
              <w:t xml:space="preserve">        "url": "https://api-mf.</w:t>
            </w:r>
            <w:r w:rsidR="007E1FC7" w:rsidRPr="00F672AD">
              <w:t>bandhan</w:t>
            </w:r>
            <w:r w:rsidRPr="00F672AD">
              <w:t>mf-new.com/investor/v1/payment/upi/callback",</w:t>
            </w:r>
          </w:p>
          <w:p w14:paraId="007E1BAD" w14:textId="77777777" w:rsidR="00634B89" w:rsidRPr="00F672AD" w:rsidRDefault="00634B89" w:rsidP="00422473">
            <w:pPr>
              <w:pStyle w:val="Standardtext"/>
            </w:pPr>
            <w:r w:rsidRPr="00F672AD">
              <w:t xml:space="preserve">        "retries": 1,</w:t>
            </w:r>
          </w:p>
          <w:p w14:paraId="00F860DE" w14:textId="77777777" w:rsidR="00634B89" w:rsidRPr="00F672AD" w:rsidRDefault="00634B89" w:rsidP="00422473">
            <w:pPr>
              <w:pStyle w:val="Standardtext"/>
            </w:pPr>
            <w:r w:rsidRPr="00F672AD">
              <w:t xml:space="preserve">        "proxy": "false",</w:t>
            </w:r>
          </w:p>
          <w:p w14:paraId="53A8CDC9" w14:textId="77777777" w:rsidR="00634B89" w:rsidRPr="00F672AD" w:rsidRDefault="00634B89" w:rsidP="00422473">
            <w:pPr>
              <w:pStyle w:val="Standardtext"/>
            </w:pPr>
            <w:r w:rsidRPr="00F672AD">
              <w:t xml:space="preserve">        "username": "APIUSER01",</w:t>
            </w:r>
          </w:p>
          <w:p w14:paraId="0DEB72A5" w14:textId="77777777" w:rsidR="00634B89" w:rsidRPr="00F672AD" w:rsidRDefault="00634B89" w:rsidP="00422473">
            <w:pPr>
              <w:pStyle w:val="Standardtext"/>
            </w:pPr>
            <w:r w:rsidRPr="00F672AD">
              <w:t xml:space="preserve">        "password": "APIPASS01"</w:t>
            </w:r>
          </w:p>
          <w:p w14:paraId="1C99EE46" w14:textId="77777777" w:rsidR="00634B89" w:rsidRPr="00F672AD" w:rsidRDefault="00634B89" w:rsidP="00422473">
            <w:pPr>
              <w:pStyle w:val="Standardtext"/>
            </w:pPr>
            <w:r w:rsidRPr="00F672AD">
              <w:t xml:space="preserve">      }</w:t>
            </w:r>
          </w:p>
          <w:p w14:paraId="5856AE19" w14:textId="77777777" w:rsidR="00634B89" w:rsidRPr="00F672AD" w:rsidRDefault="00634B89" w:rsidP="00422473">
            <w:pPr>
              <w:pStyle w:val="Standardtext"/>
            </w:pPr>
            <w:r w:rsidRPr="00F672AD">
              <w:t xml:space="preserve">    ],</w:t>
            </w:r>
          </w:p>
          <w:p w14:paraId="1061D78B" w14:textId="77777777" w:rsidR="00634B89" w:rsidRPr="00F672AD" w:rsidRDefault="00634B89" w:rsidP="00422473">
            <w:pPr>
              <w:pStyle w:val="Standardtext"/>
            </w:pPr>
            <w:r w:rsidRPr="00F672AD">
              <w:t xml:space="preserve">    "terminalParamsMap": {</w:t>
            </w:r>
          </w:p>
          <w:p w14:paraId="14969689" w14:textId="77777777" w:rsidR="00634B89" w:rsidRPr="00F672AD" w:rsidRDefault="00634B89" w:rsidP="00422473">
            <w:pPr>
              <w:pStyle w:val="Standardtext"/>
            </w:pPr>
            <w:r w:rsidRPr="00F672AD">
              <w:t xml:space="preserve">      "APP_CAPABILITY": "0012012",</w:t>
            </w:r>
          </w:p>
          <w:p w14:paraId="7019D198" w14:textId="77777777" w:rsidR="00634B89" w:rsidRPr="00F672AD" w:rsidRDefault="00634B89" w:rsidP="00422473">
            <w:pPr>
              <w:pStyle w:val="Standardtext"/>
            </w:pPr>
            <w:r w:rsidRPr="00F672AD">
              <w:t xml:space="preserve">      "STQ_REFID_PREFIX": "STQ",</w:t>
            </w:r>
          </w:p>
          <w:p w14:paraId="298AAD88" w14:textId="77777777" w:rsidR="00634B89" w:rsidRPr="00F672AD" w:rsidRDefault="00634B89" w:rsidP="00422473">
            <w:pPr>
              <w:pStyle w:val="Standardtext"/>
            </w:pPr>
            <w:r w:rsidRPr="00F672AD">
              <w:t xml:space="preserve">      "DYQ_REFID_PREFIX": "DYQ",</w:t>
            </w:r>
          </w:p>
          <w:p w14:paraId="482FF0E1" w14:textId="77777777" w:rsidR="00634B89" w:rsidRPr="00F672AD" w:rsidRDefault="00634B89" w:rsidP="00422473">
            <w:pPr>
              <w:pStyle w:val="Standardtext"/>
            </w:pPr>
            <w:r w:rsidRPr="00F672AD">
              <w:t xml:space="preserve">      "PURPOSE_CODES": "01,02",</w:t>
            </w:r>
          </w:p>
          <w:p w14:paraId="7238C399" w14:textId="77777777" w:rsidR="00634B89" w:rsidRPr="00F672AD" w:rsidRDefault="00634B89" w:rsidP="00422473">
            <w:pPr>
              <w:pStyle w:val="Standardtext"/>
            </w:pPr>
            <w:r w:rsidRPr="00F672AD">
              <w:t xml:space="preserve">      "INITIATION_MODES": "05,06",</w:t>
            </w:r>
          </w:p>
          <w:p w14:paraId="06B4B8F3" w14:textId="77777777" w:rsidR="00634B89" w:rsidRPr="00F672AD" w:rsidRDefault="00634B89" w:rsidP="00422473">
            <w:pPr>
              <w:pStyle w:val="Standardtext"/>
            </w:pPr>
            <w:r w:rsidRPr="00F672AD">
              <w:t xml:space="preserve">      "QR_MEDIUM": "01,03",</w:t>
            </w:r>
          </w:p>
          <w:p w14:paraId="5E27F933" w14:textId="77777777" w:rsidR="00634B89" w:rsidRPr="00F672AD" w:rsidRDefault="00634B89" w:rsidP="00422473">
            <w:pPr>
              <w:pStyle w:val="Standardtext"/>
            </w:pPr>
            <w:r w:rsidRPr="00F672AD">
              <w:t xml:space="preserve">      "CLIENT_ID": "TERMINAL123"</w:t>
            </w:r>
          </w:p>
          <w:p w14:paraId="3E8FF8D6" w14:textId="77777777" w:rsidR="00634B89" w:rsidRPr="00F672AD" w:rsidRDefault="00634B89" w:rsidP="00422473">
            <w:pPr>
              <w:pStyle w:val="Standardtext"/>
            </w:pPr>
            <w:r w:rsidRPr="00F672AD">
              <w:t xml:space="preserve">    }</w:t>
            </w:r>
          </w:p>
          <w:p w14:paraId="344A0561" w14:textId="77777777" w:rsidR="00634B89" w:rsidRPr="00F672AD" w:rsidRDefault="00634B89" w:rsidP="00422473">
            <w:pPr>
              <w:pStyle w:val="Standardtext"/>
            </w:pPr>
            <w:r w:rsidRPr="00F672AD">
              <w:t xml:space="preserve">  }</w:t>
            </w:r>
          </w:p>
          <w:p w14:paraId="16BD39B3" w14:textId="77777777" w:rsidR="00634B89" w:rsidRPr="00F672AD" w:rsidRDefault="00634B89" w:rsidP="00422473">
            <w:pPr>
              <w:pStyle w:val="Standardtext"/>
            </w:pPr>
            <w:r w:rsidRPr="00F672AD">
              <w:lastRenderedPageBreak/>
              <w:t>}</w:t>
            </w:r>
          </w:p>
        </w:tc>
      </w:tr>
    </w:tbl>
    <w:p w14:paraId="6D623A60" w14:textId="77777777" w:rsidR="00634B89" w:rsidRPr="00F672AD" w:rsidRDefault="00634B89" w:rsidP="00634B89">
      <w:pPr>
        <w:pStyle w:val="Standardtext"/>
        <w:rPr>
          <w:b/>
          <w:u w:val="single"/>
        </w:rPr>
      </w:pPr>
    </w:p>
    <w:p w14:paraId="6C665F32" w14:textId="77777777" w:rsidR="00634B89" w:rsidRPr="00F672AD" w:rsidRDefault="00634B89" w:rsidP="00634B89">
      <w:pPr>
        <w:pStyle w:val="Standardtext"/>
        <w:rPr>
          <w:b/>
          <w:u w:val="single"/>
        </w:rPr>
      </w:pPr>
    </w:p>
    <w:p w14:paraId="2E5EF7C7"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7000D054"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0C545574" w14:textId="77777777" w:rsidR="00634B89" w:rsidRPr="00F672AD" w:rsidRDefault="00634B89" w:rsidP="00422473">
            <w:pPr>
              <w:pStyle w:val="Standardtext"/>
            </w:pPr>
            <w:r w:rsidRPr="00F672AD">
              <w:t>{</w:t>
            </w:r>
          </w:p>
          <w:p w14:paraId="1A5EF38C" w14:textId="77777777" w:rsidR="00634B89" w:rsidRPr="00F672AD" w:rsidRDefault="00634B89" w:rsidP="00422473">
            <w:pPr>
              <w:pStyle w:val="Standardtext"/>
            </w:pPr>
            <w:r w:rsidRPr="00F672AD">
              <w:t xml:space="preserve">  "status": 200,</w:t>
            </w:r>
          </w:p>
          <w:p w14:paraId="47B2025F" w14:textId="77777777" w:rsidR="00634B89" w:rsidRPr="00F672AD" w:rsidRDefault="00634B89" w:rsidP="00422473">
            <w:pPr>
              <w:pStyle w:val="Standardtext"/>
            </w:pPr>
            <w:r w:rsidRPr="00F672AD">
              <w:t xml:space="preserve">  "message": "OK",</w:t>
            </w:r>
          </w:p>
          <w:p w14:paraId="1311DF6A" w14:textId="77777777" w:rsidR="00634B89" w:rsidRPr="00F672AD" w:rsidRDefault="00634B89" w:rsidP="00422473">
            <w:pPr>
              <w:pStyle w:val="Standardtext"/>
            </w:pPr>
            <w:r w:rsidRPr="00F672AD">
              <w:t xml:space="preserve">  "error": "00",</w:t>
            </w:r>
          </w:p>
          <w:p w14:paraId="2FB4A460" w14:textId="77777777" w:rsidR="00634B89" w:rsidRPr="00F672AD" w:rsidRDefault="00634B89" w:rsidP="00422473">
            <w:pPr>
              <w:pStyle w:val="Standardtext"/>
            </w:pPr>
            <w:r w:rsidRPr="00F672AD">
              <w:t xml:space="preserve">  "timestamp": "2023-10-19T07:04:27.775Z",</w:t>
            </w:r>
          </w:p>
          <w:p w14:paraId="4012B990" w14:textId="77777777" w:rsidR="00634B89" w:rsidRPr="00F672AD" w:rsidRDefault="00634B89" w:rsidP="00422473">
            <w:pPr>
              <w:pStyle w:val="Standardtext"/>
            </w:pPr>
            <w:r w:rsidRPr="00F672AD">
              <w:t xml:space="preserve">  "reqId": "IDFAJSKJIRRSSCC123450AS004567289879",</w:t>
            </w:r>
          </w:p>
          <w:p w14:paraId="2965961E" w14:textId="77777777" w:rsidR="00634B89" w:rsidRPr="00F672AD" w:rsidRDefault="00634B89" w:rsidP="00422473">
            <w:pPr>
              <w:pStyle w:val="Standardtext"/>
            </w:pPr>
            <w:r w:rsidRPr="00F672AD">
              <w:t xml:space="preserve">  "terminalID": "TID1234567891",</w:t>
            </w:r>
          </w:p>
          <w:p w14:paraId="393CB758" w14:textId="77777777" w:rsidR="00634B89" w:rsidRPr="00F672AD" w:rsidRDefault="00634B89" w:rsidP="00422473">
            <w:pPr>
              <w:pStyle w:val="Standardtext"/>
            </w:pPr>
            <w:r w:rsidRPr="00F672AD">
              <w:t xml:space="preserve">  "qrData": "upi://pay?ver=01&amp;mode=01&amp;&amp;orgid=159992&amp;pa=myvpa@</w:t>
            </w:r>
            <w:r w:rsidR="007E1FC7" w:rsidRPr="00F672AD">
              <w:t>bandhan</w:t>
            </w:r>
            <w:r w:rsidRPr="00F672AD">
              <w:t>acq&amp;pn=Terminal-1&amp;mc=5122&amp;mid=MID1234567890&amp;mtid=TID1234567891&amp;qrMedium=04",</w:t>
            </w:r>
          </w:p>
          <w:p w14:paraId="69527884" w14:textId="77777777" w:rsidR="00634B89" w:rsidRPr="00F672AD" w:rsidRDefault="00634B89" w:rsidP="00422473">
            <w:pPr>
              <w:pStyle w:val="Standardtext"/>
            </w:pPr>
            <w:r w:rsidRPr="00F672AD">
              <w:t xml:space="preserve">  "qrImage": "data:image/png;base64,iVBORw0KGgoAAAANSUhEUgAAAgAAAAIACAY..."</w:t>
            </w:r>
          </w:p>
          <w:p w14:paraId="1BE66015" w14:textId="77777777" w:rsidR="00634B89" w:rsidRPr="00F672AD" w:rsidRDefault="00634B89" w:rsidP="00422473">
            <w:pPr>
              <w:pStyle w:val="Standardtext"/>
            </w:pPr>
            <w:r w:rsidRPr="00F672AD">
              <w:t>}</w:t>
            </w:r>
          </w:p>
        </w:tc>
      </w:tr>
    </w:tbl>
    <w:p w14:paraId="6A452A63" w14:textId="77777777" w:rsidR="00634B89" w:rsidRPr="00F672AD" w:rsidRDefault="00634B89" w:rsidP="00634B89">
      <w:pPr>
        <w:pStyle w:val="Standardtext"/>
      </w:pPr>
    </w:p>
    <w:p w14:paraId="7A780C2D" w14:textId="77777777" w:rsidR="00634B89" w:rsidRPr="00F672AD" w:rsidRDefault="00634B89" w:rsidP="00634B89">
      <w:pPr>
        <w:pStyle w:val="Heading2"/>
      </w:pPr>
      <w:bookmarkStart w:id="473" w:name="_Toc158917709"/>
      <w:bookmarkStart w:id="474" w:name="_Toc195548933"/>
      <w:r w:rsidRPr="00F672AD">
        <w:t>UpdateTerminal</w:t>
      </w:r>
      <w:bookmarkEnd w:id="473"/>
      <w:bookmarkEnd w:id="474"/>
    </w:p>
    <w:p w14:paraId="6A780FFC" w14:textId="77777777" w:rsidR="00634B89" w:rsidRPr="00F672AD" w:rsidRDefault="00634B89" w:rsidP="00634B89">
      <w:pPr>
        <w:pStyle w:val="Standardtext"/>
      </w:pPr>
      <w:r w:rsidRPr="00F672AD">
        <w:t>This API will be used by the channel to update the details associated with a terminal.</w:t>
      </w:r>
    </w:p>
    <w:p w14:paraId="1B0A1748" w14:textId="77777777" w:rsidR="00634B89" w:rsidRPr="00F672AD" w:rsidRDefault="00634B89" w:rsidP="00634B89">
      <w:pPr>
        <w:pStyle w:val="Heading3"/>
        <w:tabs>
          <w:tab w:val="left" w:pos="720"/>
        </w:tabs>
      </w:pPr>
      <w:bookmarkStart w:id="475" w:name="_Toc158917710"/>
      <w:bookmarkStart w:id="476" w:name="_Toc195548934"/>
      <w:r w:rsidRPr="00F672AD">
        <w:t>Request Format</w:t>
      </w:r>
      <w:bookmarkEnd w:id="475"/>
      <w:bookmarkEnd w:id="476"/>
    </w:p>
    <w:p w14:paraId="6D2BEBBC"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616"/>
        <w:gridCol w:w="932"/>
        <w:gridCol w:w="566"/>
        <w:gridCol w:w="283"/>
        <w:gridCol w:w="426"/>
        <w:gridCol w:w="426"/>
        <w:gridCol w:w="4768"/>
      </w:tblGrid>
      <w:tr w:rsidR="00634B89" w:rsidRPr="00F672AD" w14:paraId="39950ED3"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8FF8F8C" w14:textId="77777777" w:rsidR="00634B89" w:rsidRPr="00F672AD" w:rsidRDefault="00634B89" w:rsidP="00422473">
            <w:pPr>
              <w:pStyle w:val="Standardtext"/>
              <w:jc w:val="center"/>
              <w:rPr>
                <w:sz w:val="20"/>
              </w:rPr>
            </w:pPr>
            <w:r w:rsidRPr="00F672AD">
              <w:rPr>
                <w:sz w:val="20"/>
              </w:rPr>
              <w:lastRenderedPageBreak/>
              <w:t>Nam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F32B84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471"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7D3CA58"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472"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30649F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64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34F705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46C8D134"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6689FF" w14:textId="77777777" w:rsidR="00634B89" w:rsidRPr="00F672AD" w:rsidRDefault="00634B89" w:rsidP="00422473">
            <w:pPr>
              <w:pStyle w:val="Standardtext"/>
              <w:jc w:val="center"/>
            </w:pPr>
            <w:r w:rsidRPr="00F672AD">
              <w:t>header</w:t>
            </w:r>
          </w:p>
        </w:tc>
      </w:tr>
      <w:tr w:rsidR="00634B89" w:rsidRPr="00F672AD" w14:paraId="7BA6385A"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0EA25E" w14:textId="77777777" w:rsidR="00634B89" w:rsidRPr="00F672AD" w:rsidRDefault="00634B89" w:rsidP="00422473">
            <w:pPr>
              <w:pStyle w:val="Standardtext"/>
              <w:jc w:val="left"/>
            </w:pPr>
            <w:r w:rsidRPr="00F672AD">
              <w:rPr>
                <w:b w:val="0"/>
              </w:rPr>
              <w:t>req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77A7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70DB6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9EB9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3649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748B01E9"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CCD5CC" w14:textId="77777777" w:rsidR="00634B89" w:rsidRPr="00F672AD" w:rsidRDefault="00634B89" w:rsidP="00422473">
            <w:pPr>
              <w:pStyle w:val="Standardtext"/>
              <w:jc w:val="left"/>
            </w:pPr>
            <w:r w:rsidRPr="00F672AD">
              <w:rPr>
                <w:b w:val="0"/>
              </w:rPr>
              <w:t>user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32CBB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2BF5A0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ED409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D2D0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33A5A3D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1762B7FA"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D53831" w14:textId="77777777" w:rsidR="00634B89" w:rsidRPr="00F672AD" w:rsidRDefault="00634B89" w:rsidP="00422473">
            <w:pPr>
              <w:pStyle w:val="Standardtext"/>
              <w:jc w:val="left"/>
            </w:pPr>
            <w:r w:rsidRPr="00F672AD">
              <w:rPr>
                <w:b w:val="0"/>
              </w:rPr>
              <w:t>version</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D95C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C577D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9384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4AD1E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3EAADDEB"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38A273" w14:textId="77777777" w:rsidR="00634B89" w:rsidRPr="00F672AD" w:rsidRDefault="00634B89" w:rsidP="00422473">
            <w:pPr>
              <w:pStyle w:val="Standardtext"/>
              <w:jc w:val="left"/>
            </w:pPr>
            <w:r w:rsidRPr="00F672AD">
              <w:rPr>
                <w:b w:val="0"/>
              </w:rPr>
              <w:t>client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BCEB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97B9B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BBEE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B4DD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048F094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1066CC" w14:textId="77777777" w:rsidR="00634B89" w:rsidRPr="00F672AD" w:rsidRDefault="00634B89" w:rsidP="00422473">
            <w:pPr>
              <w:pStyle w:val="Standardtext"/>
              <w:jc w:val="left"/>
            </w:pPr>
            <w:r w:rsidRPr="00F672AD">
              <w:rPr>
                <w:b w:val="0"/>
              </w:rPr>
              <w:t>channel</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4485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C4BC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8FD0B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4704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0DD9DC76"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63D177" w14:textId="77777777" w:rsidR="00634B89" w:rsidRPr="00F672AD" w:rsidRDefault="00634B89" w:rsidP="00422473">
            <w:pPr>
              <w:pStyle w:val="Standardtext"/>
              <w:jc w:val="left"/>
            </w:pPr>
            <w:r w:rsidRPr="00F672AD">
              <w:rPr>
                <w:b w:val="0"/>
              </w:rPr>
              <w:t>timestamp</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67B8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2DDE6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BAA0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BBF60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29C8DFFE"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EB48A5" w14:textId="77777777" w:rsidR="00634B89" w:rsidRPr="00F672AD" w:rsidRDefault="00634B89" w:rsidP="00422473">
            <w:pPr>
              <w:pStyle w:val="Standardtext"/>
              <w:jc w:val="left"/>
            </w:pPr>
            <w:r w:rsidRPr="00F672AD">
              <w:rPr>
                <w:b w:val="0"/>
              </w:rPr>
              <w:t>hmac</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4EE17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2C986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E073A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C190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038FF249"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45D1D7" w14:textId="77777777" w:rsidR="00634B89" w:rsidRPr="00F672AD" w:rsidRDefault="00634B89" w:rsidP="00422473">
            <w:pPr>
              <w:pStyle w:val="Standardtext"/>
              <w:jc w:val="center"/>
            </w:pPr>
            <w:r w:rsidRPr="00F672AD">
              <w:t>terminal</w:t>
            </w:r>
          </w:p>
        </w:tc>
      </w:tr>
      <w:tr w:rsidR="00634B89" w:rsidRPr="00F672AD" w14:paraId="0F0EB3C7"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4E9171" w14:textId="77777777" w:rsidR="00634B89" w:rsidRPr="00F672AD" w:rsidRDefault="00634B89" w:rsidP="00422473">
            <w:pPr>
              <w:pStyle w:val="Standardtext"/>
              <w:jc w:val="left"/>
            </w:pPr>
            <w:r w:rsidRPr="00F672AD">
              <w:rPr>
                <w:b w:val="0"/>
              </w:rPr>
              <w:t>terminal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2E7B5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3F540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88A2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DE87D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634B89" w:rsidRPr="00F672AD" w14:paraId="4F9D72E0"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139D41" w14:textId="77777777" w:rsidR="00634B89" w:rsidRPr="00F672AD" w:rsidRDefault="00634B89" w:rsidP="00422473">
            <w:pPr>
              <w:pStyle w:val="Standardtext"/>
              <w:jc w:val="left"/>
            </w:pPr>
            <w:r w:rsidRPr="00F672AD">
              <w:rPr>
                <w:b w:val="0"/>
              </w:rPr>
              <w:t>terminalNam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8496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9984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7CD0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4693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erminal Name</w:t>
            </w:r>
          </w:p>
        </w:tc>
      </w:tr>
      <w:tr w:rsidR="00634B89" w:rsidRPr="00F672AD" w14:paraId="6F6C1CC6"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4CD955" w14:textId="77777777" w:rsidR="00634B89" w:rsidRPr="00F672AD" w:rsidRDefault="00634B89" w:rsidP="00422473">
            <w:pPr>
              <w:pStyle w:val="Standardtext"/>
              <w:jc w:val="left"/>
            </w:pPr>
            <w:r w:rsidRPr="00F672AD">
              <w:rPr>
                <w:b w:val="0"/>
              </w:rPr>
              <w:t>email</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3A898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BB50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FA98D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C5C6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634B89" w:rsidRPr="00F672AD" w14:paraId="3153D316"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98D31D" w14:textId="77777777" w:rsidR="00634B89" w:rsidRPr="00F672AD" w:rsidRDefault="00634B89" w:rsidP="00422473">
            <w:pPr>
              <w:pStyle w:val="Standardtext"/>
              <w:jc w:val="left"/>
            </w:pPr>
            <w:r w:rsidRPr="00F672AD">
              <w:rPr>
                <w:b w:val="0"/>
              </w:rPr>
              <w:t>allowedServiceType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E7CA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57A2E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1106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3FD27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Service Types (Comma separated values)</w:t>
            </w:r>
          </w:p>
          <w:p w14:paraId="297A558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5530199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COLLECT,MANDATE,REFUND,PREAUTH,ONLYQRPAY,CCINWARD,CREDITLINEINWARD</w:t>
            </w:r>
          </w:p>
        </w:tc>
      </w:tr>
      <w:tr w:rsidR="00634B89" w:rsidRPr="00F672AD" w14:paraId="25AFD5B5"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D5C32A" w14:textId="77777777" w:rsidR="00634B89" w:rsidRPr="00F672AD" w:rsidRDefault="00634B89" w:rsidP="00422473">
            <w:pPr>
              <w:pStyle w:val="Standardtext"/>
              <w:jc w:val="left"/>
            </w:pPr>
            <w:r w:rsidRPr="00F672AD">
              <w:rPr>
                <w:b w:val="0"/>
              </w:rPr>
              <w:t>allowedNotificationType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AD09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5B45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7E197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A41E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Notification Types (Comma separated values)</w:t>
            </w:r>
          </w:p>
          <w:p w14:paraId="26419B7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Example –</w:t>
            </w:r>
          </w:p>
          <w:p w14:paraId="3DF61C7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MS, EMAIL</w:t>
            </w:r>
          </w:p>
        </w:tc>
      </w:tr>
      <w:tr w:rsidR="00634B89" w:rsidRPr="00F672AD" w14:paraId="4538C65F"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A6429D" w14:textId="77777777" w:rsidR="00634B89" w:rsidRPr="00F672AD" w:rsidRDefault="00634B89" w:rsidP="00422473">
            <w:pPr>
              <w:pStyle w:val="Standardtext"/>
              <w:jc w:val="left"/>
            </w:pPr>
            <w:r w:rsidRPr="00F672AD">
              <w:rPr>
                <w:b w:val="0"/>
              </w:rPr>
              <w:t>notificationContactInfo</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5674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B7893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177F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8A36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x. 5 mobile number for notifications (Comma separated values)</w:t>
            </w:r>
          </w:p>
          <w:p w14:paraId="4E61D1B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19B80F8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876543210,8765432109</w:t>
            </w:r>
          </w:p>
        </w:tc>
      </w:tr>
      <w:tr w:rsidR="00634B89" w:rsidRPr="00F672AD" w14:paraId="6350C1EA"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1F0EEB" w14:textId="77777777" w:rsidR="00634B89" w:rsidRPr="00F672AD" w:rsidRDefault="00634B89" w:rsidP="00422473">
            <w:pPr>
              <w:pStyle w:val="Standardtext"/>
              <w:jc w:val="left"/>
            </w:pPr>
            <w:r w:rsidRPr="00F672AD">
              <w:rPr>
                <w:b w:val="0"/>
              </w:rPr>
              <w:t>acctNumber</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8C102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53BC1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64CE1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4370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Number</w:t>
            </w:r>
          </w:p>
        </w:tc>
      </w:tr>
      <w:tr w:rsidR="00634B89" w:rsidRPr="00F672AD" w14:paraId="669AAF99"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2C0B38" w14:textId="77777777" w:rsidR="00634B89" w:rsidRPr="00F672AD" w:rsidRDefault="00634B89" w:rsidP="00422473">
            <w:pPr>
              <w:pStyle w:val="Standardtext"/>
              <w:jc w:val="left"/>
            </w:pPr>
            <w:r w:rsidRPr="00F672AD">
              <w:rPr>
                <w:b w:val="0"/>
              </w:rPr>
              <w:t>acctTyp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B73B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79885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7003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54E1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Type</w:t>
            </w:r>
          </w:p>
          <w:p w14:paraId="405A63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AVINGS|CURRENT|SOD|UOD</w:t>
            </w:r>
          </w:p>
        </w:tc>
      </w:tr>
      <w:tr w:rsidR="00634B89" w:rsidRPr="00F672AD" w14:paraId="0F6B3709"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4F7804" w14:textId="77777777" w:rsidR="00634B89" w:rsidRPr="00F672AD" w:rsidRDefault="00634B89" w:rsidP="00422473">
            <w:pPr>
              <w:pStyle w:val="Standardtext"/>
              <w:jc w:val="left"/>
            </w:pPr>
            <w:r w:rsidRPr="00F672AD">
              <w:rPr>
                <w:b w:val="0"/>
              </w:rPr>
              <w:t>ifsc</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BC1FD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1DAA7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1</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221FC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2AE3A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SC</w:t>
            </w:r>
          </w:p>
        </w:tc>
      </w:tr>
      <w:tr w:rsidR="00634B89" w:rsidRPr="00F672AD" w14:paraId="3CF9614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2B19CE" w14:textId="77777777" w:rsidR="00634B89" w:rsidRPr="00F672AD" w:rsidRDefault="00634B89" w:rsidP="00422473">
            <w:pPr>
              <w:pStyle w:val="Standardtext"/>
              <w:jc w:val="left"/>
            </w:pPr>
            <w:r w:rsidRPr="00F672AD">
              <w:rPr>
                <w:b w:val="0"/>
              </w:rPr>
              <w:t>oc39Flag</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89BCE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20547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561B3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5E3A8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C39 Applicability</w:t>
            </w:r>
          </w:p>
        </w:tc>
      </w:tr>
      <w:tr w:rsidR="00634B89" w:rsidRPr="00F672AD" w14:paraId="6F581134"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15EA96" w14:textId="77777777" w:rsidR="00634B89" w:rsidRPr="00F672AD" w:rsidRDefault="00634B89" w:rsidP="00422473">
            <w:pPr>
              <w:pStyle w:val="Standardtext"/>
              <w:jc w:val="left"/>
            </w:pPr>
            <w:r w:rsidRPr="00F672AD">
              <w:rPr>
                <w:b w:val="0"/>
              </w:rPr>
              <w:t>disableValidation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D557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946A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B6F28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83471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Validations to be disabled</w:t>
            </w:r>
          </w:p>
          <w:p w14:paraId="304C049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NUS_UPIPIN,DEVICE_BIND,ONUS_DEVICE_BIND,HMAC,DEVICE_APP,MERCHANT_CREDENTIALS</w:t>
            </w:r>
          </w:p>
        </w:tc>
      </w:tr>
      <w:tr w:rsidR="00634B89" w:rsidRPr="00F672AD" w14:paraId="0196BDAB"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98F2A0" w14:textId="77777777" w:rsidR="00634B89" w:rsidRPr="00F672AD" w:rsidRDefault="00634B89" w:rsidP="00422473">
            <w:pPr>
              <w:pStyle w:val="Standardtext"/>
              <w:jc w:val="left"/>
            </w:pPr>
            <w:r w:rsidRPr="00F672AD">
              <w:rPr>
                <w:b w:val="0"/>
              </w:rPr>
              <w:t>channelReq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0ABF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F29D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8EC9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C3B8D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634B89" w:rsidRPr="00F672AD" w14:paraId="196E9D0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F6FE06" w14:textId="77777777" w:rsidR="00634B89" w:rsidRPr="00F672AD" w:rsidRDefault="00634B89" w:rsidP="00422473">
            <w:pPr>
              <w:pStyle w:val="Standardtext"/>
              <w:jc w:val="left"/>
            </w:pPr>
            <w:r w:rsidRPr="00F672AD">
              <w:rPr>
                <w:b w:val="0"/>
              </w:rPr>
              <w:t>enableVpaPattern</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7BE8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9EBD6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D5E2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6290D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tag will contain the Dynamic VPA pattern that will be assigned to the merchant</w:t>
            </w:r>
          </w:p>
          <w:p w14:paraId="3C5B38F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value should follow ANS40 format.</w:t>
            </w:r>
          </w:p>
          <w:p w14:paraId="12A6694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672AD">
              <w:t xml:space="preserve">Allowed special chars - </w:t>
            </w:r>
            <w:r w:rsidRPr="00F672AD">
              <w:rPr>
                <w:rFonts w:cstheme="minorHAnsi"/>
                <w:sz w:val="24"/>
                <w:szCs w:val="24"/>
              </w:rPr>
              <w:t>‘.’, ‘*’, ‘@’</w:t>
            </w:r>
          </w:p>
          <w:p w14:paraId="1521109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as a separator, </w:t>
            </w:r>
          </w:p>
          <w:p w14:paraId="30868E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to identify pattern series and </w:t>
            </w:r>
          </w:p>
          <w:p w14:paraId="3518AB2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will be used to denote the start of the VPA handle</w:t>
            </w:r>
          </w:p>
          <w:p w14:paraId="0E6B5D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 xml:space="preserve">Example – </w:t>
            </w:r>
          </w:p>
          <w:p w14:paraId="47F198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81" w:tooltip="mailto:vodafone.*@idfcbank" w:history="1">
              <w:r w:rsidRPr="00F672AD">
                <w:rPr>
                  <w:rStyle w:val="Hyperlink"/>
                </w:rPr>
                <w:t>vodafone.*@</w:t>
              </w:r>
              <w:r w:rsidR="007E1FC7" w:rsidRPr="00F672AD">
                <w:rPr>
                  <w:rStyle w:val="Hyperlink"/>
                </w:rPr>
                <w:t>bandhan</w:t>
              </w:r>
              <w:r w:rsidRPr="00F672AD">
                <w:rPr>
                  <w:rStyle w:val="Hyperlink"/>
                </w:rPr>
                <w:t>bank</w:t>
              </w:r>
            </w:hyperlink>
            <w:r w:rsidRPr="00F672AD">
              <w:t xml:space="preserve">, </w:t>
            </w:r>
          </w:p>
          <w:p w14:paraId="1A7F1C5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82" w:tooltip="mailto:rustomjee.*@idfcfirstbank" w:history="1">
              <w:r w:rsidRPr="00F672AD">
                <w:rPr>
                  <w:rStyle w:val="Hyperlink"/>
                </w:rPr>
                <w:t>rustomjee.*@</w:t>
              </w:r>
              <w:r w:rsidR="007E1FC7" w:rsidRPr="00F672AD">
                <w:rPr>
                  <w:rStyle w:val="Hyperlink"/>
                </w:rPr>
                <w:t>bandhan</w:t>
              </w:r>
              <w:r w:rsidRPr="00F672AD">
                <w:rPr>
                  <w:rStyle w:val="Hyperlink"/>
                </w:rPr>
                <w:t>firstbank</w:t>
              </w:r>
            </w:hyperlink>
            <w:r w:rsidRPr="00F672AD">
              <w:t xml:space="preserve"> </w:t>
            </w:r>
          </w:p>
        </w:tc>
      </w:tr>
      <w:tr w:rsidR="00634B89" w:rsidRPr="00F672AD" w14:paraId="313E60D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8AFF91" w14:textId="77777777" w:rsidR="00634B89" w:rsidRPr="00F672AD" w:rsidRDefault="00634B89" w:rsidP="00422473">
            <w:pPr>
              <w:pStyle w:val="Standardtext"/>
              <w:jc w:val="left"/>
            </w:pPr>
            <w:r w:rsidRPr="00F672AD">
              <w:rPr>
                <w:b w:val="0"/>
              </w:rPr>
              <w:t>patternLengthTyp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7B38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2D333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12244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07E3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length type of the Dynamic VPA series.</w:t>
            </w:r>
          </w:p>
          <w:p w14:paraId="19AC0C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787811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rPr>
                <w:rFonts w:cstheme="minorHAnsi"/>
                <w:sz w:val="24"/>
                <w:szCs w:val="24"/>
              </w:rPr>
              <w:t>Possible Values – ‘F’ for fixed length and ‘V’ for variable length</w:t>
            </w:r>
          </w:p>
        </w:tc>
      </w:tr>
      <w:tr w:rsidR="00634B89" w:rsidRPr="00F672AD" w14:paraId="6B140491"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160C52" w14:textId="77777777" w:rsidR="00634B89" w:rsidRPr="00F672AD" w:rsidRDefault="00634B89" w:rsidP="00422473">
            <w:pPr>
              <w:pStyle w:val="Standardtext"/>
              <w:jc w:val="left"/>
            </w:pPr>
            <w:r w:rsidRPr="00F672AD">
              <w:rPr>
                <w:b w:val="0"/>
              </w:rPr>
              <w:t>patternLength</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E375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0EC7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044C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FF552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length of the Dynamic VPA series.</w:t>
            </w:r>
          </w:p>
          <w:p w14:paraId="2D72C0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26409B9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LengthType’ is ‘F’, the Pattern Length will follow format as N2. Sample Value – “10”</w:t>
            </w:r>
          </w:p>
          <w:p w14:paraId="179D046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7DBD87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 Length Type is ‘V’, the Pattern Length will contain minimum and maximum length of the series. Sample Value – “10|50”</w:t>
            </w:r>
          </w:p>
        </w:tc>
      </w:tr>
      <w:tr w:rsidR="00634B89" w:rsidRPr="00F672AD" w14:paraId="3F14FD55"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A002E20" w14:textId="77777777" w:rsidR="00634B89" w:rsidRPr="00F672AD" w:rsidRDefault="00634B89" w:rsidP="00422473">
            <w:pPr>
              <w:pStyle w:val="Standardtext"/>
              <w:jc w:val="left"/>
            </w:pPr>
            <w:r w:rsidRPr="00F672AD">
              <w:rPr>
                <w:b w:val="0"/>
              </w:rPr>
              <w:t>patternDataTyp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F680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B7359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8F15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444B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data type of the Dynamic VPA series.</w:t>
            </w:r>
          </w:p>
          <w:p w14:paraId="14178B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665755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A/ N/ AN</w:t>
            </w:r>
          </w:p>
          <w:p w14:paraId="3F6A8E1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 – Alphabets</w:t>
            </w:r>
          </w:p>
          <w:p w14:paraId="75D8CDE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 – Numeric</w:t>
            </w:r>
          </w:p>
          <w:p w14:paraId="196126A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N – Alphanumeric</w:t>
            </w:r>
          </w:p>
        </w:tc>
      </w:tr>
      <w:tr w:rsidR="00634B89" w:rsidRPr="00F672AD" w14:paraId="70C95B47"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477ADA" w14:textId="77777777" w:rsidR="00634B89" w:rsidRPr="00F672AD" w:rsidRDefault="00634B89" w:rsidP="00422473">
            <w:pPr>
              <w:pStyle w:val="Standardtext"/>
              <w:jc w:val="left"/>
            </w:pPr>
            <w:r w:rsidRPr="00F672AD">
              <w:rPr>
                <w:b w:val="0"/>
              </w:rPr>
              <w:lastRenderedPageBreak/>
              <w:t>restrictedAcctType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40AFE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A9C97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A21D0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3FEC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er Account Types that need to be restricted against a terminal ID.</w:t>
            </w:r>
          </w:p>
          <w:p w14:paraId="2D7155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6FECF6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CREDIT,PPIWALLET</w:t>
            </w:r>
          </w:p>
        </w:tc>
      </w:tr>
      <w:tr w:rsidR="00634B89" w:rsidRPr="00F672AD" w14:paraId="0D3A954E"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BF9EC3" w14:textId="77777777" w:rsidR="00634B89" w:rsidRPr="00F672AD" w:rsidRDefault="00634B89" w:rsidP="00422473">
            <w:pPr>
              <w:pStyle w:val="Standardtext"/>
              <w:jc w:val="center"/>
            </w:pPr>
            <w:r w:rsidRPr="00F672AD">
              <w:t>callbackConfigList</w:t>
            </w:r>
          </w:p>
        </w:tc>
      </w:tr>
      <w:tr w:rsidR="00634B89" w:rsidRPr="00F672AD" w14:paraId="3421C20A"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7E8B8F" w14:textId="77777777" w:rsidR="00634B89" w:rsidRPr="00F672AD" w:rsidRDefault="00634B89" w:rsidP="00422473">
            <w:pPr>
              <w:pStyle w:val="Standardtext"/>
              <w:jc w:val="left"/>
            </w:pPr>
            <w:r w:rsidRPr="00F672AD">
              <w:rPr>
                <w:b w:val="0"/>
              </w:rPr>
              <w:t>typ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BCA59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299E5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AC85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9A23B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ype – Following are the possible values</w:t>
            </w:r>
          </w:p>
          <w:p w14:paraId="44592F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CREDIT</w:t>
            </w:r>
          </w:p>
          <w:p w14:paraId="2C728E7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REQPAY_DEBIT </w:t>
            </w:r>
          </w:p>
          <w:p w14:paraId="41D00D8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REVERSAL</w:t>
            </w:r>
          </w:p>
          <w:p w14:paraId="65A495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MANDATE</w:t>
            </w:r>
          </w:p>
          <w:p w14:paraId="75F6910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COLLECT</w:t>
            </w:r>
          </w:p>
          <w:p w14:paraId="0F267E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PAY</w:t>
            </w:r>
          </w:p>
          <w:p w14:paraId="52D78C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VALCUST_PREDEBIT</w:t>
            </w:r>
          </w:p>
          <w:p w14:paraId="322454D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MAPPER_CONFIRM </w:t>
            </w:r>
          </w:p>
          <w:p w14:paraId="36D89E7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NDATE_STATUS_UPDATE</w:t>
            </w:r>
          </w:p>
          <w:p w14:paraId="2F432E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 </w:t>
            </w:r>
          </w:p>
          <w:p w14:paraId="3F4B13E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SUCCESS </w:t>
            </w:r>
          </w:p>
          <w:p w14:paraId="3E4825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FAILURE </w:t>
            </w:r>
          </w:p>
          <w:p w14:paraId="70C3D3D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XNCNF_DEEMED</w:t>
            </w:r>
          </w:p>
          <w:p w14:paraId="23A211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AUTOUPDATE </w:t>
            </w:r>
          </w:p>
          <w:p w14:paraId="1B90EE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SPPAY_COLLECT</w:t>
            </w:r>
          </w:p>
          <w:p w14:paraId="220B9AD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SPPAY_PAY</w:t>
            </w:r>
          </w:p>
          <w:p w14:paraId="323EF3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FIR_VALCUST_FAILURE</w:t>
            </w:r>
          </w:p>
        </w:tc>
      </w:tr>
      <w:tr w:rsidR="00634B89" w:rsidRPr="00F672AD" w14:paraId="1D222F7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1DD0C7" w14:textId="77777777" w:rsidR="00634B89" w:rsidRPr="00F672AD" w:rsidRDefault="00634B89" w:rsidP="00422473">
            <w:pPr>
              <w:pStyle w:val="Standardtext"/>
              <w:jc w:val="left"/>
            </w:pPr>
            <w:r w:rsidRPr="00F672AD">
              <w:rPr>
                <w:b w:val="0"/>
              </w:rPr>
              <w:lastRenderedPageBreak/>
              <w:t>url</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DF1F4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C007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F89D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C55A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URL</w:t>
            </w:r>
          </w:p>
        </w:tc>
      </w:tr>
      <w:tr w:rsidR="00634B89" w:rsidRPr="00F672AD" w14:paraId="02EF0C0B" w14:textId="77777777" w:rsidTr="00A008A7">
        <w:trPr>
          <w:trHeight w:val="563"/>
        </w:trPr>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83D95F" w14:textId="77777777" w:rsidR="00634B89" w:rsidRPr="00F672AD" w:rsidRDefault="00634B89" w:rsidP="00422473">
            <w:pPr>
              <w:pStyle w:val="Standardtext"/>
              <w:jc w:val="left"/>
            </w:pPr>
            <w:r w:rsidRPr="00F672AD">
              <w:rPr>
                <w:b w:val="0"/>
              </w:rPr>
              <w:t>callback</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36F5F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87DB0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E9850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A0A1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Enabled</w:t>
            </w:r>
          </w:p>
          <w:p w14:paraId="0F531F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tc>
      </w:tr>
      <w:tr w:rsidR="00634B89" w:rsidRPr="00F672AD" w14:paraId="282BAEA9"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ADB9F8" w14:textId="77777777" w:rsidR="00634B89" w:rsidRPr="00F672AD" w:rsidRDefault="00634B89" w:rsidP="00422473">
            <w:pPr>
              <w:pStyle w:val="Standardtext"/>
              <w:jc w:val="left"/>
            </w:pPr>
            <w:r w:rsidRPr="00F672AD">
              <w:rPr>
                <w:b w:val="0"/>
              </w:rPr>
              <w:t>proxy</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C42C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FA465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68936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EC9C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Proxy Enabled</w:t>
            </w:r>
          </w:p>
        </w:tc>
      </w:tr>
      <w:tr w:rsidR="00634B89" w:rsidRPr="00F672AD" w14:paraId="718FA781"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D860B0" w14:textId="77777777" w:rsidR="00634B89" w:rsidRPr="00F672AD" w:rsidRDefault="00634B89" w:rsidP="00422473">
            <w:pPr>
              <w:pStyle w:val="Standardtext"/>
              <w:jc w:val="left"/>
            </w:pPr>
            <w:r w:rsidRPr="00F672AD">
              <w:rPr>
                <w:b w:val="0"/>
              </w:rPr>
              <w:t>templat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020AD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67B2B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3F64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0DDC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emplate</w:t>
            </w:r>
          </w:p>
          <w:p w14:paraId="35C8C08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not passed, default template will be enabled.</w:t>
            </w:r>
          </w:p>
        </w:tc>
      </w:tr>
      <w:tr w:rsidR="00634B89" w:rsidRPr="00F672AD" w14:paraId="04A23BDE"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19E83D" w14:textId="77777777" w:rsidR="00634B89" w:rsidRPr="00F672AD" w:rsidRDefault="00634B89" w:rsidP="00422473">
            <w:pPr>
              <w:pStyle w:val="Standardtext"/>
              <w:jc w:val="left"/>
            </w:pPr>
            <w:r w:rsidRPr="00F672AD">
              <w:rPr>
                <w:b w:val="0"/>
              </w:rPr>
              <w:t>usernam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EF47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857DD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3A4D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B5FC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name for the authentication</w:t>
            </w:r>
          </w:p>
        </w:tc>
      </w:tr>
      <w:tr w:rsidR="00634B89" w:rsidRPr="00F672AD" w14:paraId="026E21D5"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DF6BC5" w14:textId="77777777" w:rsidR="00634B89" w:rsidRPr="00F672AD" w:rsidRDefault="00634B89" w:rsidP="00422473">
            <w:pPr>
              <w:pStyle w:val="Standardtext"/>
              <w:jc w:val="left"/>
            </w:pPr>
            <w:r w:rsidRPr="00F672AD">
              <w:rPr>
                <w:b w:val="0"/>
              </w:rPr>
              <w:t>passwor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3640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4CCA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F6AB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2988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ssword for the authentication</w:t>
            </w:r>
          </w:p>
        </w:tc>
      </w:tr>
      <w:tr w:rsidR="00634B89" w:rsidRPr="00F672AD" w14:paraId="70E26443"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7"/>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14A3F2" w14:textId="77777777" w:rsidR="00634B89" w:rsidRPr="00F672AD" w:rsidRDefault="00634B89" w:rsidP="00422473">
            <w:pPr>
              <w:pStyle w:val="Standardtext"/>
              <w:jc w:val="center"/>
            </w:pPr>
            <w:r w:rsidRPr="00F672AD">
              <w:t>terminalParamsMap</w:t>
            </w:r>
          </w:p>
        </w:tc>
      </w:tr>
      <w:tr w:rsidR="00634B89" w:rsidRPr="00F672AD" w14:paraId="4378BB58"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2D5E05" w14:textId="77777777" w:rsidR="00634B89" w:rsidRPr="00F672AD" w:rsidRDefault="00634B89" w:rsidP="00422473">
            <w:pPr>
              <w:pStyle w:val="Standardtext"/>
              <w:jc w:val="left"/>
            </w:pPr>
            <w:r w:rsidRPr="00F672AD">
              <w:rPr>
                <w:b w:val="0"/>
              </w:rPr>
              <w:t>APP_PACKAG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7CAD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0881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677A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E287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pp Package Name</w:t>
            </w:r>
          </w:p>
        </w:tc>
      </w:tr>
      <w:tr w:rsidR="00634B89" w:rsidRPr="00F672AD" w14:paraId="3ABC255F"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B7F2BE" w14:textId="77777777" w:rsidR="00634B89" w:rsidRPr="00F672AD" w:rsidRDefault="00634B89" w:rsidP="00422473">
            <w:pPr>
              <w:pStyle w:val="Standardtext"/>
              <w:jc w:val="left"/>
            </w:pPr>
            <w:r w:rsidRPr="00F672AD">
              <w:rPr>
                <w:b w:val="0"/>
              </w:rPr>
              <w:t>MASKED_ACCOUNT</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E819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21394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9E6F3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1D93C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Account Number in Reports – Y/ N</w:t>
            </w:r>
          </w:p>
        </w:tc>
      </w:tr>
      <w:tr w:rsidR="00634B89" w:rsidRPr="00F672AD" w14:paraId="1CF8BBE2"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F277B0" w14:textId="77777777" w:rsidR="00634B89" w:rsidRPr="00F672AD" w:rsidRDefault="00634B89" w:rsidP="00422473">
            <w:pPr>
              <w:pStyle w:val="Standardtext"/>
              <w:jc w:val="left"/>
            </w:pPr>
            <w:r w:rsidRPr="00F672AD">
              <w:rPr>
                <w:b w:val="0"/>
              </w:rPr>
              <w:t>MASKED_MOBILE</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E694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D7D1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88B5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BA31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Mobile Number in Reports – Y/ N</w:t>
            </w:r>
          </w:p>
        </w:tc>
      </w:tr>
      <w:tr w:rsidR="00634B89" w:rsidRPr="00F672AD" w14:paraId="5137F764"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4C7FC2" w14:textId="77777777" w:rsidR="00634B89" w:rsidRPr="00F672AD" w:rsidRDefault="00634B89" w:rsidP="00422473">
            <w:pPr>
              <w:pStyle w:val="Standardtext"/>
              <w:jc w:val="left"/>
            </w:pPr>
            <w:r w:rsidRPr="00F672AD">
              <w:rPr>
                <w:b w:val="0"/>
              </w:rPr>
              <w:t>LIMIT_KEY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CDE0D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3838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D3EC4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1B927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37CECE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13C3950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r w:rsidR="00634B89" w:rsidRPr="00F672AD" w14:paraId="318C2F27"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1AA1B9" w14:textId="77777777" w:rsidR="00634B89" w:rsidRPr="00F672AD" w:rsidRDefault="00634B89" w:rsidP="00422473">
            <w:pPr>
              <w:pStyle w:val="Standardtext"/>
              <w:jc w:val="left"/>
            </w:pPr>
            <w:r w:rsidRPr="00F672AD">
              <w:rPr>
                <w:b w:val="0"/>
              </w:rPr>
              <w:t>STQ_REFID_PREFIX</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BB33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BBB08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70C6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7056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generation</w:t>
            </w:r>
          </w:p>
          <w:p w14:paraId="0FA46A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STQ</w:t>
            </w:r>
          </w:p>
        </w:tc>
      </w:tr>
      <w:tr w:rsidR="00634B89" w:rsidRPr="00F672AD" w14:paraId="66E4D560"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F9BD36" w14:textId="77777777" w:rsidR="00634B89" w:rsidRPr="00F672AD" w:rsidRDefault="00634B89" w:rsidP="00422473">
            <w:pPr>
              <w:pStyle w:val="Standardtext"/>
              <w:jc w:val="left"/>
            </w:pPr>
            <w:r w:rsidRPr="00F672AD">
              <w:rPr>
                <w:b w:val="0"/>
              </w:rPr>
              <w:t>DYQ_REFID_PREFIX</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DCBC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45B0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9D0F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6A74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validation</w:t>
            </w:r>
          </w:p>
          <w:p w14:paraId="6615A19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DYQ</w:t>
            </w:r>
          </w:p>
        </w:tc>
      </w:tr>
      <w:tr w:rsidR="00634B89" w:rsidRPr="00F672AD" w14:paraId="321DDEDF"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DAB490" w14:textId="77777777" w:rsidR="00634B89" w:rsidRPr="00F672AD" w:rsidRDefault="00634B89" w:rsidP="00422473">
            <w:pPr>
              <w:pStyle w:val="Standardtext"/>
              <w:jc w:val="left"/>
            </w:pPr>
            <w:r w:rsidRPr="00F672AD">
              <w:rPr>
                <w:b w:val="0"/>
              </w:rPr>
              <w:lastRenderedPageBreak/>
              <w:t>PURPOSE_CODE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4DFF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57A54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6CB5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8AB38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Purpose Codes</w:t>
            </w:r>
          </w:p>
          <w:p w14:paraId="191662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0ABDE59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3A4D074A"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FBE502" w14:textId="77777777" w:rsidR="00634B89" w:rsidRPr="00F672AD" w:rsidRDefault="00634B89" w:rsidP="00422473">
            <w:pPr>
              <w:pStyle w:val="Standardtext"/>
              <w:jc w:val="left"/>
            </w:pPr>
            <w:r w:rsidRPr="00F672AD">
              <w:rPr>
                <w:b w:val="0"/>
              </w:rPr>
              <w:t>INITIATION_MODES</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8D48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34A09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00B2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BB21E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Initiation Modes</w:t>
            </w:r>
          </w:p>
          <w:p w14:paraId="1810162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3C2D8B7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5,06</w:t>
            </w:r>
          </w:p>
        </w:tc>
      </w:tr>
      <w:tr w:rsidR="00634B89" w:rsidRPr="00F672AD" w14:paraId="751335A6"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1D634C" w14:textId="77777777" w:rsidR="00634B89" w:rsidRPr="00F672AD" w:rsidRDefault="00634B89" w:rsidP="00422473">
            <w:pPr>
              <w:pStyle w:val="Standardtext"/>
              <w:jc w:val="left"/>
            </w:pPr>
            <w:r w:rsidRPr="00F672AD">
              <w:rPr>
                <w:b w:val="0"/>
              </w:rPr>
              <w:t>QR_MEDIUM</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7724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AE6D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B60C1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FB7D7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QR Medium</w:t>
            </w:r>
          </w:p>
          <w:p w14:paraId="560827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11EABA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47A85719" w14:textId="77777777" w:rsidTr="00A008A7">
        <w:tc>
          <w:tcPr>
            <w:cnfStyle w:val="001000000000" w:firstRow="0" w:lastRow="0" w:firstColumn="1" w:lastColumn="0" w:oddVBand="0" w:evenVBand="0" w:oddHBand="0" w:evenHBand="0" w:firstRowFirstColumn="0" w:firstRowLastColumn="0" w:lastRowFirstColumn="0" w:lastRowLastColumn="0"/>
            <w:tcW w:w="896"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FE09AD" w14:textId="77777777" w:rsidR="00634B89" w:rsidRPr="00F672AD" w:rsidRDefault="00634B89" w:rsidP="00422473">
            <w:pPr>
              <w:pStyle w:val="Standardtext"/>
              <w:jc w:val="left"/>
            </w:pPr>
            <w:r w:rsidRPr="00F672AD">
              <w:rPr>
                <w:b w:val="0"/>
              </w:rPr>
              <w:t>CLIENT_ID</w:t>
            </w:r>
          </w:p>
        </w:tc>
        <w:tc>
          <w:tcPr>
            <w:tcW w:w="51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C6331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32C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93"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F51C6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80" w:type="pct"/>
            <w:gridSpan w:val="2"/>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502A9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w:t>
            </w:r>
          </w:p>
          <w:p w14:paraId="187E7D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lient ID value that need to be used for the call-back routed via Mule</w:t>
            </w:r>
          </w:p>
        </w:tc>
      </w:tr>
    </w:tbl>
    <w:p w14:paraId="20224096" w14:textId="77777777" w:rsidR="00634B89" w:rsidRPr="00F672AD" w:rsidRDefault="00634B89" w:rsidP="00634B89">
      <w:pPr>
        <w:pStyle w:val="Standardtext"/>
      </w:pPr>
    </w:p>
    <w:p w14:paraId="5D14808C" w14:textId="77777777" w:rsidR="00634B89" w:rsidRPr="00F672AD" w:rsidRDefault="00634B89" w:rsidP="00634B89">
      <w:pPr>
        <w:pStyle w:val="Standardtext"/>
      </w:pPr>
    </w:p>
    <w:p w14:paraId="769474B1" w14:textId="77777777" w:rsidR="00634B89" w:rsidRPr="00F672AD" w:rsidRDefault="00634B89" w:rsidP="00634B89">
      <w:pPr>
        <w:pStyle w:val="Heading3"/>
        <w:tabs>
          <w:tab w:val="left" w:pos="720"/>
        </w:tabs>
      </w:pPr>
      <w:bookmarkStart w:id="477" w:name="_Toc158917711"/>
      <w:bookmarkStart w:id="478" w:name="_Toc195548935"/>
      <w:r w:rsidRPr="00F672AD">
        <w:t>Response Format</w:t>
      </w:r>
      <w:bookmarkEnd w:id="477"/>
      <w:bookmarkEnd w:id="478"/>
    </w:p>
    <w:p w14:paraId="384D917A"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634B89" w:rsidRPr="00F672AD" w14:paraId="5A4A0E29"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2D2D3CF" w14:textId="77777777" w:rsidR="00634B89" w:rsidRPr="00F672AD" w:rsidRDefault="00634B89" w:rsidP="00422473">
            <w:pPr>
              <w:pStyle w:val="Standardtext"/>
              <w:jc w:val="center"/>
              <w:rPr>
                <w:sz w:val="20"/>
              </w:rPr>
            </w:pPr>
            <w:r w:rsidRPr="00F672AD">
              <w:rPr>
                <w:sz w:val="20"/>
              </w:rPr>
              <w:t>Nam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D14618C"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1EF1E49"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D69BBF9"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C5D170C"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0E8B70F3"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0E1CD3" w14:textId="77777777" w:rsidR="00634B89" w:rsidRPr="00F672AD" w:rsidRDefault="00634B89" w:rsidP="00422473">
            <w:pPr>
              <w:pStyle w:val="Standardtext"/>
              <w:jc w:val="left"/>
            </w:pPr>
            <w:r w:rsidRPr="00F672AD">
              <w:rPr>
                <w:b w:val="0"/>
              </w:rPr>
              <w:t>status</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74B40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2A4C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CC59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85BC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7ABFDA99"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78DF70" w14:textId="77777777" w:rsidR="00634B89" w:rsidRPr="00F672AD" w:rsidRDefault="00634B89" w:rsidP="00422473">
            <w:pPr>
              <w:pStyle w:val="Standardtext"/>
              <w:jc w:val="left"/>
            </w:pPr>
            <w:r w:rsidRPr="00F672AD">
              <w:rPr>
                <w:b w:val="0"/>
              </w:rPr>
              <w:t>messag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20984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7E349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B4F8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0A37B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426EA1A4"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32148C" w14:textId="77777777" w:rsidR="00634B89" w:rsidRPr="00F672AD" w:rsidRDefault="00634B89" w:rsidP="00422473">
            <w:pPr>
              <w:pStyle w:val="Standardtext"/>
              <w:jc w:val="left"/>
            </w:pPr>
            <w:r w:rsidRPr="00F672AD">
              <w:rPr>
                <w:b w:val="0"/>
              </w:rPr>
              <w:t>error</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4B07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5EBA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374E0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B83F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01647A21"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3BDE5B" w14:textId="77777777" w:rsidR="00634B89" w:rsidRPr="00F672AD" w:rsidRDefault="00634B89" w:rsidP="00422473">
            <w:pPr>
              <w:pStyle w:val="Standardtext"/>
              <w:jc w:val="left"/>
            </w:pPr>
            <w:r w:rsidRPr="00F672AD">
              <w:rPr>
                <w:b w:val="0"/>
              </w:rPr>
              <w:t>reqId</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CE115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47D017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AAEF70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5484AA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650F73EA"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AE03D5" w14:textId="77777777" w:rsidR="00634B89" w:rsidRPr="00F672AD" w:rsidRDefault="00634B89" w:rsidP="00422473">
            <w:pPr>
              <w:pStyle w:val="Standardtext"/>
              <w:jc w:val="left"/>
            </w:pPr>
            <w:r w:rsidRPr="00F672AD">
              <w:rPr>
                <w:b w:val="0"/>
              </w:rPr>
              <w:lastRenderedPageBreak/>
              <w:t>timestamp</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D5AC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49FF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E5F6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2E160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bl>
    <w:p w14:paraId="1CDEB765" w14:textId="77777777" w:rsidR="00634B89" w:rsidRPr="00F672AD" w:rsidRDefault="00634B89" w:rsidP="00634B89">
      <w:pPr>
        <w:pStyle w:val="Standardtext"/>
        <w:sectPr w:rsidR="00634B89" w:rsidRPr="00F672AD">
          <w:pgSz w:w="11907" w:h="16840"/>
          <w:pgMar w:top="1440" w:right="1440" w:bottom="1440" w:left="1440" w:header="624" w:footer="510" w:gutter="0"/>
          <w:cols w:space="720"/>
          <w:titlePg/>
        </w:sectPr>
      </w:pPr>
    </w:p>
    <w:p w14:paraId="272E59F0" w14:textId="77777777" w:rsidR="00634B89" w:rsidRPr="00F672AD" w:rsidRDefault="00634B89" w:rsidP="00634B89">
      <w:pPr>
        <w:pStyle w:val="Heading3"/>
        <w:tabs>
          <w:tab w:val="left" w:pos="720"/>
        </w:tabs>
      </w:pPr>
      <w:bookmarkStart w:id="479" w:name="_Toc158917712"/>
      <w:bookmarkStart w:id="480" w:name="_Toc195548936"/>
      <w:r w:rsidRPr="00F672AD">
        <w:lastRenderedPageBreak/>
        <w:t>Sample Message Format</w:t>
      </w:r>
      <w:bookmarkEnd w:id="479"/>
      <w:bookmarkEnd w:id="480"/>
    </w:p>
    <w:p w14:paraId="383D012A" w14:textId="77777777" w:rsidR="00634B89" w:rsidRPr="00F672AD" w:rsidRDefault="00634B89" w:rsidP="00634B89">
      <w:pPr>
        <w:pStyle w:val="Standardtext"/>
      </w:pPr>
      <w:r w:rsidRPr="00F672AD">
        <w:rPr>
          <w:b/>
          <w:u w:val="single"/>
        </w:rPr>
        <w:t>URL:</w:t>
      </w:r>
      <w:r w:rsidRPr="00F672AD">
        <w:t xml:space="preserve"> </w:t>
      </w:r>
      <w:hyperlink r:id="rId83" w:tooltip="https://IP:Port/acquirer/merchant/UpdateTerminal" w:history="1">
        <w:r w:rsidRPr="00F672AD">
          <w:rPr>
            <w:rStyle w:val="Hyperlink"/>
          </w:rPr>
          <w:t>https://IP:Port/acquirer/merchant/UpdateTerminal</w:t>
        </w:r>
      </w:hyperlink>
    </w:p>
    <w:p w14:paraId="17626BD9"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1030B9C9"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35D0112A" w14:textId="77777777" w:rsidR="00634B89" w:rsidRPr="00F672AD" w:rsidRDefault="00634B89" w:rsidP="00422473">
            <w:pPr>
              <w:pStyle w:val="Standardtext"/>
            </w:pPr>
            <w:r w:rsidRPr="00F672AD">
              <w:t>{</w:t>
            </w:r>
          </w:p>
          <w:p w14:paraId="0A2F4DFB" w14:textId="77777777" w:rsidR="00634B89" w:rsidRPr="00F672AD" w:rsidRDefault="00634B89" w:rsidP="00422473">
            <w:pPr>
              <w:pStyle w:val="Standardtext"/>
            </w:pPr>
            <w:r w:rsidRPr="00F672AD">
              <w:t xml:space="preserve">  "header": {</w:t>
            </w:r>
          </w:p>
          <w:p w14:paraId="53CF41DE" w14:textId="77777777" w:rsidR="00634B89" w:rsidRPr="00F672AD" w:rsidRDefault="00634B89" w:rsidP="00422473">
            <w:pPr>
              <w:pStyle w:val="Standardtext"/>
            </w:pPr>
            <w:r w:rsidRPr="00F672AD">
              <w:t xml:space="preserve">    "version": "1",</w:t>
            </w:r>
          </w:p>
          <w:p w14:paraId="511EB784" w14:textId="77777777" w:rsidR="00634B89" w:rsidRPr="00F672AD" w:rsidRDefault="00634B89" w:rsidP="00422473">
            <w:pPr>
              <w:pStyle w:val="Standardtext"/>
            </w:pPr>
            <w:r w:rsidRPr="00F672AD">
              <w:t xml:space="preserve">    "clientID": "TID1234567",</w:t>
            </w:r>
          </w:p>
          <w:p w14:paraId="227322F0" w14:textId="77777777" w:rsidR="00634B89" w:rsidRPr="00F672AD" w:rsidRDefault="00634B89" w:rsidP="00422473">
            <w:pPr>
              <w:pStyle w:val="Standardtext"/>
            </w:pPr>
            <w:r w:rsidRPr="00F672AD">
              <w:t xml:space="preserve">    "channel": "MOB",</w:t>
            </w:r>
          </w:p>
          <w:p w14:paraId="36101ED0" w14:textId="77777777" w:rsidR="00634B89" w:rsidRPr="00F672AD" w:rsidRDefault="00634B89" w:rsidP="00422473">
            <w:pPr>
              <w:pStyle w:val="Standardtext"/>
            </w:pPr>
            <w:r w:rsidRPr="00F672AD">
              <w:t xml:space="preserve">    "timestamp": "2023-10-19T07:04:26.775Z",</w:t>
            </w:r>
          </w:p>
          <w:p w14:paraId="237AF24C" w14:textId="77777777" w:rsidR="00634B89" w:rsidRPr="00F672AD" w:rsidRDefault="00634B89" w:rsidP="00422473">
            <w:pPr>
              <w:pStyle w:val="Standardtext"/>
            </w:pPr>
            <w:r w:rsidRPr="00F672AD">
              <w:t xml:space="preserve">    "reqId": "IDFAJSKJIRRSSCC123450AS004567289879",</w:t>
            </w:r>
          </w:p>
          <w:p w14:paraId="3EAE1431" w14:textId="77777777" w:rsidR="00634B89" w:rsidRPr="00F672AD" w:rsidRDefault="00634B89" w:rsidP="00422473">
            <w:pPr>
              <w:pStyle w:val="Standardtext"/>
            </w:pPr>
            <w:r w:rsidRPr="00F672AD">
              <w:t xml:space="preserve">    "userId": "919876543210",</w:t>
            </w:r>
          </w:p>
          <w:p w14:paraId="374979B0" w14:textId="77777777" w:rsidR="00634B89" w:rsidRPr="00F672AD" w:rsidRDefault="00634B89" w:rsidP="00422473">
            <w:pPr>
              <w:pStyle w:val="Standardtext"/>
            </w:pPr>
            <w:r w:rsidRPr="00F672AD">
              <w:t xml:space="preserve">    "hmac": "95CAD7C45D4A7452A7FC94AADBD62349DEDBC5B55EF"</w:t>
            </w:r>
          </w:p>
          <w:p w14:paraId="18CE1F45" w14:textId="77777777" w:rsidR="00634B89" w:rsidRPr="00F672AD" w:rsidRDefault="00634B89" w:rsidP="00422473">
            <w:pPr>
              <w:pStyle w:val="Standardtext"/>
            </w:pPr>
            <w:r w:rsidRPr="00F672AD">
              <w:t xml:space="preserve">  },</w:t>
            </w:r>
          </w:p>
          <w:p w14:paraId="369254BC" w14:textId="77777777" w:rsidR="00634B89" w:rsidRPr="00F672AD" w:rsidRDefault="00634B89" w:rsidP="00422473">
            <w:pPr>
              <w:pStyle w:val="Standardtext"/>
            </w:pPr>
            <w:r w:rsidRPr="00F672AD">
              <w:t xml:space="preserve">  "terminal": {</w:t>
            </w:r>
          </w:p>
          <w:p w14:paraId="26C992C1" w14:textId="77777777" w:rsidR="00634B89" w:rsidRPr="00F672AD" w:rsidRDefault="00634B89" w:rsidP="00422473">
            <w:pPr>
              <w:pStyle w:val="Standardtext"/>
            </w:pPr>
            <w:r w:rsidRPr="00F672AD">
              <w:t xml:space="preserve">    "terminalID": "TID1234567891",</w:t>
            </w:r>
          </w:p>
          <w:p w14:paraId="1E0FC384" w14:textId="77777777" w:rsidR="00634B89" w:rsidRPr="00F672AD" w:rsidRDefault="00634B89" w:rsidP="00422473">
            <w:pPr>
              <w:pStyle w:val="Standardtext"/>
            </w:pPr>
            <w:r w:rsidRPr="00F672AD">
              <w:t xml:space="preserve">    "terminalName": "Terminal-1",</w:t>
            </w:r>
          </w:p>
          <w:p w14:paraId="5DCC6AC7" w14:textId="77777777" w:rsidR="00634B89" w:rsidRPr="00F672AD" w:rsidRDefault="00634B89" w:rsidP="00422473">
            <w:pPr>
              <w:pStyle w:val="Standardtext"/>
            </w:pPr>
            <w:r w:rsidRPr="00F672AD">
              <w:t xml:space="preserve">    "email": "userid@domain.ext",</w:t>
            </w:r>
          </w:p>
          <w:p w14:paraId="06294D9B" w14:textId="77777777" w:rsidR="00634B89" w:rsidRPr="00F672AD" w:rsidRDefault="00634B89" w:rsidP="00422473">
            <w:pPr>
              <w:pStyle w:val="Standardtext"/>
            </w:pPr>
            <w:r w:rsidRPr="00F672AD">
              <w:t xml:space="preserve">    "allowedServiceTypes": "PAY,COLLECT,MANDATE,REFUND,PREAUTH",</w:t>
            </w:r>
          </w:p>
          <w:p w14:paraId="7992E9B4" w14:textId="77777777" w:rsidR="00634B89" w:rsidRPr="00F672AD" w:rsidRDefault="00634B89" w:rsidP="00422473">
            <w:pPr>
              <w:pStyle w:val="Standardtext"/>
            </w:pPr>
            <w:r w:rsidRPr="00F672AD">
              <w:t xml:space="preserve">    "allowedNotificationTypes": "SMS,EMAIL",</w:t>
            </w:r>
          </w:p>
          <w:p w14:paraId="141C99A7" w14:textId="77777777" w:rsidR="00634B89" w:rsidRPr="00F672AD" w:rsidRDefault="00634B89" w:rsidP="00422473">
            <w:pPr>
              <w:pStyle w:val="Standardtext"/>
            </w:pPr>
            <w:r w:rsidRPr="00F672AD">
              <w:t xml:space="preserve">    "notificationContactInfo": "919876543210,examplemail@merchantdomain.com",</w:t>
            </w:r>
          </w:p>
          <w:p w14:paraId="283F4781" w14:textId="77777777" w:rsidR="00634B89" w:rsidRPr="00F672AD" w:rsidRDefault="00634B89" w:rsidP="00422473">
            <w:pPr>
              <w:pStyle w:val="Standardtext"/>
            </w:pPr>
            <w:r w:rsidRPr="00F672AD">
              <w:t xml:space="preserve">    "acctNumber": "238010000880",</w:t>
            </w:r>
          </w:p>
          <w:p w14:paraId="1EA6DD4F" w14:textId="77777777" w:rsidR="00634B89" w:rsidRPr="00F672AD" w:rsidRDefault="00634B89" w:rsidP="00422473">
            <w:pPr>
              <w:pStyle w:val="Standardtext"/>
            </w:pPr>
            <w:r w:rsidRPr="00F672AD">
              <w:t xml:space="preserve">    "acctType": "CURRENT",</w:t>
            </w:r>
          </w:p>
          <w:p w14:paraId="0284D115" w14:textId="77777777" w:rsidR="00634B89" w:rsidRPr="00F672AD" w:rsidRDefault="00634B89" w:rsidP="00422473">
            <w:pPr>
              <w:pStyle w:val="Standardtext"/>
            </w:pPr>
            <w:r w:rsidRPr="00F672AD">
              <w:t xml:space="preserve">    "ifsc": "</w:t>
            </w:r>
            <w:r w:rsidR="007E1FC7" w:rsidRPr="00F672AD">
              <w:t>BANDHAN</w:t>
            </w:r>
            <w:r w:rsidRPr="00F672AD">
              <w:t>0000101",</w:t>
            </w:r>
          </w:p>
          <w:p w14:paraId="3C55BAA4" w14:textId="77777777" w:rsidR="00634B89" w:rsidRPr="00F672AD" w:rsidRDefault="00634B89" w:rsidP="00422473">
            <w:pPr>
              <w:pStyle w:val="Standardtext"/>
            </w:pPr>
            <w:r w:rsidRPr="00F672AD">
              <w:t xml:space="preserve">    "oc39Flag": "Y",</w:t>
            </w:r>
          </w:p>
          <w:p w14:paraId="3FE5FF45" w14:textId="77777777" w:rsidR="00634B89" w:rsidRPr="00F672AD" w:rsidRDefault="00634B89" w:rsidP="00422473">
            <w:pPr>
              <w:pStyle w:val="Standardtext"/>
            </w:pPr>
            <w:r w:rsidRPr="00F672AD">
              <w:lastRenderedPageBreak/>
              <w:t xml:space="preserve">    "disableValidations": "ONUS_UPIPIN,DEVICE_BIND",</w:t>
            </w:r>
          </w:p>
          <w:p w14:paraId="757ED4CD" w14:textId="77777777" w:rsidR="00634B89" w:rsidRPr="00F672AD" w:rsidRDefault="00634B89" w:rsidP="00422473">
            <w:pPr>
              <w:pStyle w:val="Standardtext"/>
            </w:pPr>
            <w:r w:rsidRPr="00F672AD">
              <w:t xml:space="preserve">    "channelReqId": "SFDC12321",</w:t>
            </w:r>
          </w:p>
          <w:p w14:paraId="1DB6BB67" w14:textId="77777777" w:rsidR="00634B89" w:rsidRPr="00F672AD" w:rsidRDefault="00634B89" w:rsidP="00422473">
            <w:pPr>
              <w:pStyle w:val="Standardtext"/>
            </w:pPr>
            <w:r w:rsidRPr="00F672AD">
              <w:t xml:space="preserve">    "enableVpaPattern": "vodafone.*@</w:t>
            </w:r>
            <w:r w:rsidR="007E1FC7" w:rsidRPr="00F672AD">
              <w:t>bandhan</w:t>
            </w:r>
            <w:r w:rsidRPr="00F672AD">
              <w:t>bank",</w:t>
            </w:r>
          </w:p>
          <w:p w14:paraId="06402CDF" w14:textId="77777777" w:rsidR="00634B89" w:rsidRPr="00F672AD" w:rsidRDefault="00634B89" w:rsidP="00422473">
            <w:pPr>
              <w:pStyle w:val="Standardtext"/>
            </w:pPr>
            <w:r w:rsidRPr="00F672AD">
              <w:t xml:space="preserve">    "patternLengthType": "F",</w:t>
            </w:r>
          </w:p>
          <w:p w14:paraId="6706214E" w14:textId="77777777" w:rsidR="00634B89" w:rsidRPr="00F672AD" w:rsidRDefault="00634B89" w:rsidP="00422473">
            <w:pPr>
              <w:pStyle w:val="Standardtext"/>
            </w:pPr>
            <w:r w:rsidRPr="00F672AD">
              <w:t xml:space="preserve">    "patternLength": "10",</w:t>
            </w:r>
          </w:p>
          <w:p w14:paraId="71389350" w14:textId="77777777" w:rsidR="00634B89" w:rsidRPr="00F672AD" w:rsidRDefault="00634B89" w:rsidP="00422473">
            <w:pPr>
              <w:pStyle w:val="Standardtext"/>
            </w:pPr>
            <w:r w:rsidRPr="00F672AD">
              <w:t xml:space="preserve">    "patternDataType": "N",</w:t>
            </w:r>
          </w:p>
          <w:p w14:paraId="22784612" w14:textId="77777777" w:rsidR="00634B89" w:rsidRPr="00F672AD" w:rsidRDefault="00634B89" w:rsidP="00422473">
            <w:pPr>
              <w:pStyle w:val="Standardtext"/>
            </w:pPr>
            <w:r w:rsidRPr="00F672AD">
              <w:t xml:space="preserve">    "restrictedAcctTypes": "CREDIT,PPIWALLET",</w:t>
            </w:r>
          </w:p>
          <w:p w14:paraId="7B24EA7D" w14:textId="77777777" w:rsidR="00634B89" w:rsidRPr="00F672AD" w:rsidRDefault="00634B89" w:rsidP="00422473">
            <w:pPr>
              <w:pStyle w:val="Standardtext"/>
            </w:pPr>
            <w:r w:rsidRPr="00F672AD">
              <w:t xml:space="preserve">    "callbackConfigList": [</w:t>
            </w:r>
          </w:p>
          <w:p w14:paraId="5244C854" w14:textId="77777777" w:rsidR="00634B89" w:rsidRPr="00F672AD" w:rsidRDefault="00634B89" w:rsidP="00422473">
            <w:pPr>
              <w:pStyle w:val="Standardtext"/>
            </w:pPr>
            <w:r w:rsidRPr="00F672AD">
              <w:t xml:space="preserve">      {</w:t>
            </w:r>
          </w:p>
          <w:p w14:paraId="33C60F5D" w14:textId="77777777" w:rsidR="00634B89" w:rsidRPr="00F672AD" w:rsidRDefault="00634B89" w:rsidP="00422473">
            <w:pPr>
              <w:pStyle w:val="Standardtext"/>
            </w:pPr>
            <w:r w:rsidRPr="00F672AD">
              <w:t xml:space="preserve">        "type": "TXNCNF",</w:t>
            </w:r>
          </w:p>
          <w:p w14:paraId="50483C40" w14:textId="77777777" w:rsidR="00634B89" w:rsidRPr="00F672AD" w:rsidRDefault="00634B89" w:rsidP="00422473">
            <w:pPr>
              <w:pStyle w:val="Standardtext"/>
            </w:pPr>
            <w:r w:rsidRPr="00F672AD">
              <w:t xml:space="preserve">        "callback": true,</w:t>
            </w:r>
          </w:p>
          <w:p w14:paraId="7E3C3871" w14:textId="77777777" w:rsidR="00634B89" w:rsidRPr="00F672AD" w:rsidRDefault="00634B89" w:rsidP="00422473">
            <w:pPr>
              <w:pStyle w:val="Standardtext"/>
            </w:pPr>
            <w:r w:rsidRPr="00F672AD">
              <w:t xml:space="preserve">        "url": "https://api-mf.</w:t>
            </w:r>
            <w:r w:rsidR="007E1FC7" w:rsidRPr="00F672AD">
              <w:t>bandhan</w:t>
            </w:r>
            <w:r w:rsidRPr="00F672AD">
              <w:t>mf-new.com/investor/v1/payment/upi/callback",</w:t>
            </w:r>
          </w:p>
          <w:p w14:paraId="674E350B" w14:textId="77777777" w:rsidR="00634B89" w:rsidRPr="00F672AD" w:rsidRDefault="00634B89" w:rsidP="00422473">
            <w:pPr>
              <w:pStyle w:val="Standardtext"/>
            </w:pPr>
            <w:r w:rsidRPr="00F672AD">
              <w:t xml:space="preserve">        "retries": 1,</w:t>
            </w:r>
          </w:p>
          <w:p w14:paraId="3E55D9B6" w14:textId="77777777" w:rsidR="00634B89" w:rsidRPr="00F672AD" w:rsidRDefault="00634B89" w:rsidP="00422473">
            <w:pPr>
              <w:pStyle w:val="Standardtext"/>
            </w:pPr>
            <w:r w:rsidRPr="00F672AD">
              <w:t xml:space="preserve">        "proxy": "false",</w:t>
            </w:r>
          </w:p>
          <w:p w14:paraId="7E8DF879" w14:textId="77777777" w:rsidR="00634B89" w:rsidRPr="00F672AD" w:rsidRDefault="00634B89" w:rsidP="00422473">
            <w:pPr>
              <w:pStyle w:val="Standardtext"/>
            </w:pPr>
            <w:r w:rsidRPr="00F672AD">
              <w:t xml:space="preserve">        "username": "APIUSER01",</w:t>
            </w:r>
          </w:p>
          <w:p w14:paraId="27824699" w14:textId="77777777" w:rsidR="00634B89" w:rsidRPr="00F672AD" w:rsidRDefault="00634B89" w:rsidP="00422473">
            <w:pPr>
              <w:pStyle w:val="Standardtext"/>
            </w:pPr>
            <w:r w:rsidRPr="00F672AD">
              <w:t xml:space="preserve">        "password": "APIPASS01"</w:t>
            </w:r>
          </w:p>
          <w:p w14:paraId="4BDB332C" w14:textId="77777777" w:rsidR="00634B89" w:rsidRPr="00F672AD" w:rsidRDefault="00634B89" w:rsidP="00422473">
            <w:pPr>
              <w:pStyle w:val="Standardtext"/>
            </w:pPr>
            <w:r w:rsidRPr="00F672AD">
              <w:t xml:space="preserve">      }</w:t>
            </w:r>
          </w:p>
          <w:p w14:paraId="334705C9" w14:textId="77777777" w:rsidR="00634B89" w:rsidRPr="00F672AD" w:rsidRDefault="00634B89" w:rsidP="00422473">
            <w:pPr>
              <w:pStyle w:val="Standardtext"/>
            </w:pPr>
            <w:r w:rsidRPr="00F672AD">
              <w:t xml:space="preserve">    ],</w:t>
            </w:r>
          </w:p>
          <w:p w14:paraId="46B5D1F3" w14:textId="77777777" w:rsidR="00634B89" w:rsidRPr="00F672AD" w:rsidRDefault="00634B89" w:rsidP="00422473">
            <w:pPr>
              <w:pStyle w:val="Standardtext"/>
            </w:pPr>
            <w:r w:rsidRPr="00F672AD">
              <w:t xml:space="preserve">    "terminalParamsMap": {</w:t>
            </w:r>
          </w:p>
          <w:p w14:paraId="484440A0" w14:textId="77777777" w:rsidR="00634B89" w:rsidRPr="00F672AD" w:rsidRDefault="00634B89" w:rsidP="00422473">
            <w:pPr>
              <w:pStyle w:val="Standardtext"/>
            </w:pPr>
            <w:r w:rsidRPr="00F672AD">
              <w:t xml:space="preserve">      "APP_CAPABILITY": "0012012"</w:t>
            </w:r>
          </w:p>
          <w:p w14:paraId="7D7022CC" w14:textId="77777777" w:rsidR="00634B89" w:rsidRPr="00F672AD" w:rsidRDefault="00634B89" w:rsidP="00422473">
            <w:pPr>
              <w:pStyle w:val="Standardtext"/>
            </w:pPr>
            <w:r w:rsidRPr="00F672AD">
              <w:t xml:space="preserve">      "STQ_REFID_PREFIX": "STQ",</w:t>
            </w:r>
          </w:p>
          <w:p w14:paraId="51F3E2CC" w14:textId="77777777" w:rsidR="00634B89" w:rsidRPr="00F672AD" w:rsidRDefault="00634B89" w:rsidP="00422473">
            <w:pPr>
              <w:pStyle w:val="Standardtext"/>
            </w:pPr>
            <w:r w:rsidRPr="00F672AD">
              <w:t xml:space="preserve">      "DYQ_REFID_PREFIX": "DYQ",</w:t>
            </w:r>
          </w:p>
          <w:p w14:paraId="14507B29" w14:textId="77777777" w:rsidR="00634B89" w:rsidRPr="00F672AD" w:rsidRDefault="00634B89" w:rsidP="00422473">
            <w:pPr>
              <w:pStyle w:val="Standardtext"/>
            </w:pPr>
            <w:r w:rsidRPr="00F672AD">
              <w:t xml:space="preserve">      "PURPOSE_CODES": "01,02",</w:t>
            </w:r>
          </w:p>
          <w:p w14:paraId="6E919F92" w14:textId="77777777" w:rsidR="00634B89" w:rsidRPr="00F672AD" w:rsidRDefault="00634B89" w:rsidP="00422473">
            <w:pPr>
              <w:pStyle w:val="Standardtext"/>
            </w:pPr>
            <w:r w:rsidRPr="00F672AD">
              <w:lastRenderedPageBreak/>
              <w:t xml:space="preserve">      "INITIATION_MODES": "05,06",</w:t>
            </w:r>
          </w:p>
          <w:p w14:paraId="63A38F69" w14:textId="77777777" w:rsidR="00634B89" w:rsidRPr="00F672AD" w:rsidRDefault="00634B89" w:rsidP="00422473">
            <w:pPr>
              <w:pStyle w:val="Standardtext"/>
            </w:pPr>
            <w:r w:rsidRPr="00F672AD">
              <w:t xml:space="preserve">      "QR_MEDIUM": "01,03",</w:t>
            </w:r>
          </w:p>
          <w:p w14:paraId="14C1943A" w14:textId="77777777" w:rsidR="00634B89" w:rsidRPr="00F672AD" w:rsidRDefault="00634B89" w:rsidP="00422473">
            <w:pPr>
              <w:pStyle w:val="Standardtext"/>
            </w:pPr>
            <w:r w:rsidRPr="00F672AD">
              <w:t xml:space="preserve">      "CLIENT_ID": "TERMINAL123"</w:t>
            </w:r>
          </w:p>
          <w:p w14:paraId="616029D1" w14:textId="77777777" w:rsidR="00634B89" w:rsidRPr="00F672AD" w:rsidRDefault="00634B89" w:rsidP="00422473">
            <w:pPr>
              <w:pStyle w:val="Standardtext"/>
            </w:pPr>
            <w:r w:rsidRPr="00F672AD">
              <w:t xml:space="preserve">    }</w:t>
            </w:r>
          </w:p>
          <w:p w14:paraId="41313255" w14:textId="77777777" w:rsidR="00634B89" w:rsidRPr="00F672AD" w:rsidRDefault="00634B89" w:rsidP="00422473">
            <w:pPr>
              <w:pStyle w:val="Standardtext"/>
            </w:pPr>
            <w:r w:rsidRPr="00F672AD">
              <w:t xml:space="preserve">  }</w:t>
            </w:r>
          </w:p>
          <w:p w14:paraId="1764C6F1" w14:textId="77777777" w:rsidR="00634B89" w:rsidRPr="00F672AD" w:rsidRDefault="00634B89" w:rsidP="00422473">
            <w:pPr>
              <w:pStyle w:val="Standardtext"/>
            </w:pPr>
            <w:r w:rsidRPr="00F672AD">
              <w:t>}</w:t>
            </w:r>
          </w:p>
        </w:tc>
      </w:tr>
    </w:tbl>
    <w:p w14:paraId="38540A45" w14:textId="77777777" w:rsidR="00634B89" w:rsidRPr="00F672AD" w:rsidRDefault="00634B89" w:rsidP="00634B89">
      <w:pPr>
        <w:pStyle w:val="Standardtext"/>
        <w:rPr>
          <w:b/>
          <w:u w:val="single"/>
        </w:rPr>
      </w:pPr>
    </w:p>
    <w:p w14:paraId="0B1AC007"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7E5F437A"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1C45808C" w14:textId="77777777" w:rsidR="00634B89" w:rsidRPr="00F672AD" w:rsidRDefault="00634B89" w:rsidP="00422473">
            <w:pPr>
              <w:pStyle w:val="Standardtext"/>
            </w:pPr>
            <w:r w:rsidRPr="00F672AD">
              <w:t>{</w:t>
            </w:r>
          </w:p>
          <w:p w14:paraId="31613096" w14:textId="77777777" w:rsidR="00634B89" w:rsidRPr="00F672AD" w:rsidRDefault="00634B89" w:rsidP="00422473">
            <w:pPr>
              <w:pStyle w:val="Standardtext"/>
            </w:pPr>
            <w:r w:rsidRPr="00F672AD">
              <w:t xml:space="preserve">  "status": 200,</w:t>
            </w:r>
          </w:p>
          <w:p w14:paraId="7891A708" w14:textId="77777777" w:rsidR="00634B89" w:rsidRPr="00F672AD" w:rsidRDefault="00634B89" w:rsidP="00422473">
            <w:pPr>
              <w:pStyle w:val="Standardtext"/>
            </w:pPr>
            <w:r w:rsidRPr="00F672AD">
              <w:t xml:space="preserve">  "message": "OK",</w:t>
            </w:r>
          </w:p>
          <w:p w14:paraId="06C1D51F" w14:textId="77777777" w:rsidR="00634B89" w:rsidRPr="00F672AD" w:rsidRDefault="00634B89" w:rsidP="00422473">
            <w:pPr>
              <w:pStyle w:val="Standardtext"/>
            </w:pPr>
            <w:r w:rsidRPr="00F672AD">
              <w:t xml:space="preserve">  "error": "00",</w:t>
            </w:r>
          </w:p>
          <w:p w14:paraId="5519B970" w14:textId="77777777" w:rsidR="00634B89" w:rsidRPr="00F672AD" w:rsidRDefault="00634B89" w:rsidP="00422473">
            <w:pPr>
              <w:pStyle w:val="Standardtext"/>
            </w:pPr>
            <w:r w:rsidRPr="00F672AD">
              <w:t xml:space="preserve">  "timestamp": "2023-10-19T07:04:27.775Z",</w:t>
            </w:r>
          </w:p>
          <w:p w14:paraId="56EBD9D9" w14:textId="77777777" w:rsidR="00634B89" w:rsidRPr="00F672AD" w:rsidRDefault="00634B89" w:rsidP="00422473">
            <w:pPr>
              <w:pStyle w:val="Standardtext"/>
            </w:pPr>
            <w:r w:rsidRPr="00F672AD">
              <w:t xml:space="preserve">  "reqId": "IDFAJSKJIRRSSCC123450AS004567289879"</w:t>
            </w:r>
          </w:p>
          <w:p w14:paraId="311143B5" w14:textId="77777777" w:rsidR="00634B89" w:rsidRPr="00F672AD" w:rsidRDefault="00634B89" w:rsidP="00422473">
            <w:pPr>
              <w:pStyle w:val="Standardtext"/>
            </w:pPr>
            <w:r w:rsidRPr="00F672AD">
              <w:t>}</w:t>
            </w:r>
          </w:p>
        </w:tc>
      </w:tr>
    </w:tbl>
    <w:p w14:paraId="27AC9F86" w14:textId="77777777" w:rsidR="00634B89" w:rsidRPr="00F672AD" w:rsidRDefault="00634B89" w:rsidP="00634B89">
      <w:pPr>
        <w:pStyle w:val="Standardtext"/>
        <w:sectPr w:rsidR="00634B89" w:rsidRPr="00F672AD">
          <w:pgSz w:w="11907" w:h="16840"/>
          <w:pgMar w:top="1440" w:right="1440" w:bottom="1440" w:left="1440" w:header="624" w:footer="510" w:gutter="0"/>
          <w:cols w:space="720"/>
          <w:titlePg/>
        </w:sectPr>
      </w:pPr>
    </w:p>
    <w:p w14:paraId="2470A96E" w14:textId="77777777" w:rsidR="00634B89" w:rsidRPr="00F672AD" w:rsidRDefault="00634B89" w:rsidP="00634B89">
      <w:pPr>
        <w:pStyle w:val="Heading2"/>
      </w:pPr>
      <w:bookmarkStart w:id="481" w:name="_Toc158917713"/>
      <w:bookmarkStart w:id="482" w:name="_Toc195548937"/>
      <w:r w:rsidRPr="00F672AD">
        <w:lastRenderedPageBreak/>
        <w:t>RemoveTerminal</w:t>
      </w:r>
      <w:bookmarkEnd w:id="481"/>
      <w:bookmarkEnd w:id="482"/>
    </w:p>
    <w:p w14:paraId="11209AF5" w14:textId="77777777" w:rsidR="00634B89" w:rsidRPr="00F672AD" w:rsidRDefault="00634B89" w:rsidP="00634B89">
      <w:pPr>
        <w:pStyle w:val="Standardtext"/>
      </w:pPr>
      <w:r w:rsidRPr="00F672AD">
        <w:t>This API will allow channel i.e. parent merchant to remove the terminal associated with its sub-merchant.</w:t>
      </w:r>
    </w:p>
    <w:p w14:paraId="2AE5731C" w14:textId="77777777" w:rsidR="00634B89" w:rsidRPr="00F672AD" w:rsidRDefault="00634B89" w:rsidP="00634B89">
      <w:pPr>
        <w:pStyle w:val="Heading3"/>
        <w:tabs>
          <w:tab w:val="left" w:pos="720"/>
        </w:tabs>
      </w:pPr>
      <w:bookmarkStart w:id="483" w:name="_Toc158917714"/>
      <w:bookmarkStart w:id="484" w:name="_Toc195548938"/>
      <w:r w:rsidRPr="00F672AD">
        <w:t>Request Format</w:t>
      </w:r>
      <w:bookmarkEnd w:id="483"/>
      <w:bookmarkEnd w:id="484"/>
    </w:p>
    <w:p w14:paraId="3F7DC54D"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634B89" w:rsidRPr="00F672AD" w14:paraId="2348B747"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706E36D"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E4FBF3D"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4685D8E"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2D9D4A0"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79BEAEE6"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584F147A"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ABE3CE" w14:textId="77777777" w:rsidR="00634B89" w:rsidRPr="00F672AD" w:rsidRDefault="00634B89" w:rsidP="00422473">
            <w:pPr>
              <w:pStyle w:val="Standardtext"/>
              <w:jc w:val="center"/>
            </w:pPr>
            <w:r w:rsidRPr="00F672AD">
              <w:t>header</w:t>
            </w:r>
          </w:p>
        </w:tc>
      </w:tr>
      <w:tr w:rsidR="00634B89" w:rsidRPr="00F672AD" w14:paraId="4358687A"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D16076"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6E8E6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59988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3D32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DD018E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7F434D1B"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ACF540" w14:textId="77777777" w:rsidR="00634B89" w:rsidRPr="00F672AD" w:rsidRDefault="00634B89" w:rsidP="00422473">
            <w:pPr>
              <w:pStyle w:val="Standardtext"/>
              <w:jc w:val="left"/>
            </w:pPr>
            <w:r w:rsidRPr="00F672AD">
              <w:rPr>
                <w:b w:val="0"/>
              </w:rPr>
              <w:t>user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49656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C4E3E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6734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527B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426387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1527A70F"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F20263" w14:textId="77777777" w:rsidR="00634B89" w:rsidRPr="00F672AD" w:rsidRDefault="00634B89" w:rsidP="00422473">
            <w:pPr>
              <w:pStyle w:val="Standardtext"/>
              <w:jc w:val="left"/>
            </w:pPr>
            <w:r w:rsidRPr="00F672AD">
              <w:rPr>
                <w:b w:val="0"/>
              </w:rPr>
              <w:t>version</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527A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2A390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DBB58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D129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734FB7AD"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40B022" w14:textId="77777777" w:rsidR="00634B89" w:rsidRPr="00F672AD" w:rsidRDefault="00634B89" w:rsidP="00422473">
            <w:pPr>
              <w:pStyle w:val="Standardtext"/>
              <w:jc w:val="left"/>
            </w:pPr>
            <w:r w:rsidRPr="00F672AD">
              <w:rPr>
                <w:b w:val="0"/>
              </w:rPr>
              <w:t>clie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B1DF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D208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989A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6C06D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2EC65DB4"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4669EC" w14:textId="77777777" w:rsidR="00634B89" w:rsidRPr="00F672AD" w:rsidRDefault="00634B89" w:rsidP="00422473">
            <w:pPr>
              <w:pStyle w:val="Standardtext"/>
              <w:jc w:val="left"/>
            </w:pPr>
            <w:r w:rsidRPr="00F672AD">
              <w:rPr>
                <w:b w:val="0"/>
              </w:rPr>
              <w:t>channel</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5A69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812F5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0240E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81848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19901509"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058561"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DA9C8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B49D8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0CD2E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0400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723AA41B"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83B4CA" w14:textId="77777777" w:rsidR="00634B89" w:rsidRPr="00F672AD" w:rsidRDefault="00634B89" w:rsidP="00422473">
            <w:pPr>
              <w:pStyle w:val="Standardtext"/>
              <w:jc w:val="left"/>
            </w:pPr>
            <w:r w:rsidRPr="00F672AD">
              <w:rPr>
                <w:b w:val="0"/>
              </w:rPr>
              <w:t>hmac</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BB7D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D9DC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EF4B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2C155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4EE627AE"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B69E5D" w14:textId="77777777" w:rsidR="00634B89" w:rsidRPr="00F672AD" w:rsidRDefault="00634B89" w:rsidP="00422473">
            <w:pPr>
              <w:pStyle w:val="Standardtext"/>
              <w:jc w:val="center"/>
            </w:pPr>
            <w:r w:rsidRPr="00F672AD">
              <w:t>terminal</w:t>
            </w:r>
          </w:p>
        </w:tc>
      </w:tr>
      <w:tr w:rsidR="00634B89" w:rsidRPr="00F672AD" w14:paraId="31D46EB4"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8D2C81" w14:textId="77777777" w:rsidR="00634B89" w:rsidRPr="00F672AD" w:rsidRDefault="00634B89" w:rsidP="00422473">
            <w:pPr>
              <w:pStyle w:val="Standardtext"/>
              <w:jc w:val="left"/>
            </w:pPr>
            <w:r w:rsidRPr="00F672AD">
              <w:rPr>
                <w:b w:val="0"/>
              </w:rPr>
              <w:t>terminal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F1391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27F44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D443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1E41F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634B89" w:rsidRPr="00F672AD" w14:paraId="34553865"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A7B30D" w14:textId="77777777" w:rsidR="00634B89" w:rsidRPr="00F672AD" w:rsidRDefault="00634B89" w:rsidP="00422473">
            <w:pPr>
              <w:pStyle w:val="Standardtext"/>
              <w:jc w:val="left"/>
            </w:pPr>
            <w:r w:rsidRPr="00F672AD">
              <w:rPr>
                <w:b w:val="0"/>
              </w:rPr>
              <w:t>mercha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8CD4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BCAB8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0E85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2D4FA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bl>
    <w:p w14:paraId="44615129" w14:textId="77777777" w:rsidR="00634B89" w:rsidRPr="00F672AD" w:rsidRDefault="00634B89" w:rsidP="00634B89">
      <w:pPr>
        <w:pStyle w:val="Standardtext"/>
      </w:pPr>
    </w:p>
    <w:p w14:paraId="64735CE5" w14:textId="77777777" w:rsidR="00634B89" w:rsidRPr="00F672AD" w:rsidRDefault="00634B89" w:rsidP="00634B89">
      <w:pPr>
        <w:pStyle w:val="Heading3"/>
        <w:tabs>
          <w:tab w:val="left" w:pos="720"/>
        </w:tabs>
      </w:pPr>
      <w:bookmarkStart w:id="485" w:name="_Toc158917715"/>
      <w:bookmarkStart w:id="486" w:name="_Toc195548939"/>
      <w:r w:rsidRPr="00F672AD">
        <w:lastRenderedPageBreak/>
        <w:t>Response Format</w:t>
      </w:r>
      <w:bookmarkEnd w:id="485"/>
      <w:bookmarkEnd w:id="486"/>
    </w:p>
    <w:p w14:paraId="38BFB693"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024"/>
        <w:gridCol w:w="1448"/>
        <w:gridCol w:w="977"/>
        <w:gridCol w:w="664"/>
        <w:gridCol w:w="3904"/>
      </w:tblGrid>
      <w:tr w:rsidR="00634B89" w:rsidRPr="00F672AD" w14:paraId="2187490E"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2DCC0922" w14:textId="77777777" w:rsidR="00634B89" w:rsidRPr="00F672AD" w:rsidRDefault="00634B89" w:rsidP="00422473">
            <w:pPr>
              <w:pStyle w:val="Standardtext"/>
              <w:jc w:val="center"/>
              <w:rPr>
                <w:sz w:val="20"/>
              </w:rPr>
            </w:pPr>
            <w:r w:rsidRPr="00F672AD">
              <w:rPr>
                <w:sz w:val="20"/>
              </w:rPr>
              <w:t>Nam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7872E21"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801541E"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6050294"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940AF05"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114F5F32"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0A69B0" w14:textId="77777777" w:rsidR="00634B89" w:rsidRPr="00F672AD" w:rsidRDefault="00634B89" w:rsidP="00422473">
            <w:pPr>
              <w:pStyle w:val="Standardtext"/>
              <w:jc w:val="left"/>
            </w:pPr>
            <w:r w:rsidRPr="00F672AD">
              <w:rPr>
                <w:b w:val="0"/>
              </w:rPr>
              <w:t>status</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8569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2717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C634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E0BA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1E308D9F"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03B10B" w14:textId="77777777" w:rsidR="00634B89" w:rsidRPr="00F672AD" w:rsidRDefault="00634B89" w:rsidP="00422473">
            <w:pPr>
              <w:pStyle w:val="Standardtext"/>
              <w:jc w:val="left"/>
            </w:pPr>
            <w:r w:rsidRPr="00F672AD">
              <w:rPr>
                <w:b w:val="0"/>
              </w:rPr>
              <w:t>message</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ABCF7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429AE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3CD91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66079E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186AFB38"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B5E148" w14:textId="77777777" w:rsidR="00634B89" w:rsidRPr="00F672AD" w:rsidRDefault="00634B89" w:rsidP="00422473">
            <w:pPr>
              <w:pStyle w:val="Standardtext"/>
              <w:jc w:val="left"/>
            </w:pPr>
            <w:r w:rsidRPr="00F672AD">
              <w:rPr>
                <w:b w:val="0"/>
              </w:rPr>
              <w:t>error</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905C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44EF8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A6CE3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41CD3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7019A814"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346251" w14:textId="77777777" w:rsidR="00634B89" w:rsidRPr="00F672AD" w:rsidRDefault="00634B89" w:rsidP="00422473">
            <w:pPr>
              <w:pStyle w:val="Standardtext"/>
              <w:jc w:val="left"/>
            </w:pPr>
            <w:r w:rsidRPr="00F672AD">
              <w:rPr>
                <w:b w:val="0"/>
              </w:rPr>
              <w:t>reqId</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ACA8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C8FFA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03A8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555E9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5684D924" w14:textId="77777777" w:rsidTr="00422473">
        <w:tc>
          <w:tcPr>
            <w:cnfStyle w:val="001000000000" w:firstRow="0" w:lastRow="0" w:firstColumn="1" w:lastColumn="0" w:oddVBand="0" w:evenVBand="0" w:oddHBand="0" w:evenHBand="0" w:firstRowFirstColumn="0" w:firstRowLastColumn="0" w:lastRowFirstColumn="0" w:lastRowLastColumn="0"/>
            <w:tcW w:w="112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520B71" w14:textId="77777777" w:rsidR="00634B89" w:rsidRPr="00F672AD" w:rsidRDefault="00634B89" w:rsidP="00422473">
            <w:pPr>
              <w:pStyle w:val="Standardtext"/>
              <w:jc w:val="left"/>
            </w:pPr>
            <w:r w:rsidRPr="00F672AD">
              <w:rPr>
                <w:b w:val="0"/>
              </w:rPr>
              <w:t>timestamp</w:t>
            </w:r>
          </w:p>
        </w:tc>
        <w:tc>
          <w:tcPr>
            <w:tcW w:w="80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8DB1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4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DBEE4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51BB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165"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9A46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bl>
    <w:p w14:paraId="418B0B27" w14:textId="77777777" w:rsidR="00634B89" w:rsidRPr="00F672AD" w:rsidRDefault="00634B89" w:rsidP="00634B89">
      <w:pPr>
        <w:pStyle w:val="Heading3"/>
        <w:tabs>
          <w:tab w:val="left" w:pos="720"/>
        </w:tabs>
      </w:pPr>
      <w:bookmarkStart w:id="487" w:name="_Toc158917716"/>
      <w:bookmarkStart w:id="488" w:name="_Toc195548940"/>
      <w:r w:rsidRPr="00F672AD">
        <w:t>Sample Message Format</w:t>
      </w:r>
      <w:bookmarkEnd w:id="487"/>
      <w:bookmarkEnd w:id="488"/>
    </w:p>
    <w:p w14:paraId="0E379F2D" w14:textId="77777777" w:rsidR="00634B89" w:rsidRPr="00F672AD" w:rsidRDefault="00634B89" w:rsidP="00634B89">
      <w:pPr>
        <w:pStyle w:val="Standardtext"/>
      </w:pPr>
      <w:r w:rsidRPr="00F672AD">
        <w:rPr>
          <w:b/>
          <w:u w:val="single"/>
        </w:rPr>
        <w:t>URL:</w:t>
      </w:r>
      <w:r w:rsidRPr="00F672AD">
        <w:t xml:space="preserve"> </w:t>
      </w:r>
      <w:hyperlink r:id="rId84" w:tooltip="https://IP:Port/acquirer/merchant/RemoveTerminal" w:history="1">
        <w:r w:rsidRPr="00F672AD">
          <w:rPr>
            <w:rStyle w:val="Hyperlink"/>
          </w:rPr>
          <w:t>https://IP:Port/acquirer/merchant/RemoveTerminal</w:t>
        </w:r>
      </w:hyperlink>
    </w:p>
    <w:p w14:paraId="06E24A2F"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1091CDE7"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32448F78" w14:textId="77777777" w:rsidR="00634B89" w:rsidRPr="00F672AD" w:rsidRDefault="00634B89" w:rsidP="00422473">
            <w:pPr>
              <w:pStyle w:val="Standardtext"/>
            </w:pPr>
            <w:r w:rsidRPr="00F672AD">
              <w:t>{</w:t>
            </w:r>
          </w:p>
          <w:p w14:paraId="0B40B062" w14:textId="77777777" w:rsidR="00634B89" w:rsidRPr="00F672AD" w:rsidRDefault="00634B89" w:rsidP="00422473">
            <w:pPr>
              <w:pStyle w:val="Standardtext"/>
            </w:pPr>
            <w:r w:rsidRPr="00F672AD">
              <w:t xml:space="preserve">  "header": {</w:t>
            </w:r>
          </w:p>
          <w:p w14:paraId="4BBB6582" w14:textId="77777777" w:rsidR="00634B89" w:rsidRPr="00F672AD" w:rsidRDefault="00634B89" w:rsidP="00422473">
            <w:pPr>
              <w:pStyle w:val="Standardtext"/>
            </w:pPr>
            <w:r w:rsidRPr="00F672AD">
              <w:t xml:space="preserve">    "version": "1",</w:t>
            </w:r>
          </w:p>
          <w:p w14:paraId="6F32181F" w14:textId="77777777" w:rsidR="00634B89" w:rsidRPr="00F672AD" w:rsidRDefault="00634B89" w:rsidP="00422473">
            <w:pPr>
              <w:pStyle w:val="Standardtext"/>
            </w:pPr>
            <w:r w:rsidRPr="00F672AD">
              <w:t xml:space="preserve">    "clientID": "TID1234567",</w:t>
            </w:r>
          </w:p>
          <w:p w14:paraId="6FD44CAD" w14:textId="77777777" w:rsidR="00634B89" w:rsidRPr="00F672AD" w:rsidRDefault="00634B89" w:rsidP="00422473">
            <w:pPr>
              <w:pStyle w:val="Standardtext"/>
            </w:pPr>
            <w:r w:rsidRPr="00F672AD">
              <w:t xml:space="preserve">    "channel": "MOB",</w:t>
            </w:r>
          </w:p>
          <w:p w14:paraId="3E8E8CF2" w14:textId="77777777" w:rsidR="00634B89" w:rsidRPr="00F672AD" w:rsidRDefault="00634B89" w:rsidP="00422473">
            <w:pPr>
              <w:pStyle w:val="Standardtext"/>
            </w:pPr>
            <w:r w:rsidRPr="00F672AD">
              <w:t xml:space="preserve">    "timestamp": "2023-10-19T07:04:26.775Z",</w:t>
            </w:r>
          </w:p>
          <w:p w14:paraId="7DC202BE" w14:textId="77777777" w:rsidR="00634B89" w:rsidRPr="00F672AD" w:rsidRDefault="00634B89" w:rsidP="00422473">
            <w:pPr>
              <w:pStyle w:val="Standardtext"/>
            </w:pPr>
            <w:r w:rsidRPr="00F672AD">
              <w:t xml:space="preserve">    "reqId": "IDFAJSKJIRRSSCC123450AS004567289879",</w:t>
            </w:r>
          </w:p>
          <w:p w14:paraId="16F02345" w14:textId="77777777" w:rsidR="00634B89" w:rsidRPr="00F672AD" w:rsidRDefault="00634B89" w:rsidP="00422473">
            <w:pPr>
              <w:pStyle w:val="Standardtext"/>
            </w:pPr>
            <w:r w:rsidRPr="00F672AD">
              <w:t xml:space="preserve">    "userId": "919876543210",</w:t>
            </w:r>
          </w:p>
          <w:p w14:paraId="1585C571" w14:textId="77777777" w:rsidR="00634B89" w:rsidRPr="00F672AD" w:rsidRDefault="00634B89" w:rsidP="00422473">
            <w:pPr>
              <w:pStyle w:val="Standardtext"/>
            </w:pPr>
            <w:r w:rsidRPr="00F672AD">
              <w:t xml:space="preserve">    "hmac": "95CAD7C45D4A7452A7FC94AADBD62349DEDBC5B55EF"</w:t>
            </w:r>
          </w:p>
          <w:p w14:paraId="47F43C71" w14:textId="77777777" w:rsidR="00634B89" w:rsidRPr="00F672AD" w:rsidRDefault="00634B89" w:rsidP="00422473">
            <w:pPr>
              <w:pStyle w:val="Standardtext"/>
            </w:pPr>
            <w:r w:rsidRPr="00F672AD">
              <w:t xml:space="preserve">  },</w:t>
            </w:r>
          </w:p>
          <w:p w14:paraId="7FBFA452" w14:textId="77777777" w:rsidR="00634B89" w:rsidRPr="00F672AD" w:rsidRDefault="00634B89" w:rsidP="00422473">
            <w:pPr>
              <w:pStyle w:val="Standardtext"/>
            </w:pPr>
            <w:r w:rsidRPr="00F672AD">
              <w:lastRenderedPageBreak/>
              <w:t xml:space="preserve">  "terminalID": "TID1234567891",</w:t>
            </w:r>
          </w:p>
          <w:p w14:paraId="760FE5DB" w14:textId="77777777" w:rsidR="00634B89" w:rsidRPr="00F672AD" w:rsidRDefault="00634B89" w:rsidP="00422473">
            <w:pPr>
              <w:pStyle w:val="Standardtext"/>
            </w:pPr>
            <w:r w:rsidRPr="00F672AD">
              <w:t xml:space="preserve">  "merchantID": "MID1234567890"</w:t>
            </w:r>
          </w:p>
          <w:p w14:paraId="5AF1FD5D" w14:textId="77777777" w:rsidR="00634B89" w:rsidRPr="00F672AD" w:rsidRDefault="00634B89" w:rsidP="00422473">
            <w:pPr>
              <w:pStyle w:val="Standardtext"/>
            </w:pPr>
            <w:r w:rsidRPr="00F672AD">
              <w:t>}</w:t>
            </w:r>
          </w:p>
        </w:tc>
      </w:tr>
    </w:tbl>
    <w:p w14:paraId="4494C6B9" w14:textId="77777777" w:rsidR="00634B89" w:rsidRPr="00F672AD" w:rsidRDefault="00634B89" w:rsidP="00634B89">
      <w:pPr>
        <w:pStyle w:val="Standardtext"/>
        <w:rPr>
          <w:b/>
          <w:u w:val="single"/>
        </w:rPr>
      </w:pPr>
    </w:p>
    <w:p w14:paraId="1A987CB4"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20F5FCB3"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66F4C288" w14:textId="77777777" w:rsidR="00634B89" w:rsidRPr="00F672AD" w:rsidRDefault="00634B89" w:rsidP="00422473">
            <w:pPr>
              <w:pStyle w:val="Standardtext"/>
            </w:pPr>
            <w:r w:rsidRPr="00F672AD">
              <w:t>{</w:t>
            </w:r>
          </w:p>
          <w:p w14:paraId="56D7BDA3" w14:textId="77777777" w:rsidR="00634B89" w:rsidRPr="00F672AD" w:rsidRDefault="00634B89" w:rsidP="00422473">
            <w:pPr>
              <w:pStyle w:val="Standardtext"/>
            </w:pPr>
            <w:r w:rsidRPr="00F672AD">
              <w:t xml:space="preserve">  "status": 200,</w:t>
            </w:r>
          </w:p>
          <w:p w14:paraId="2D92F513" w14:textId="77777777" w:rsidR="00634B89" w:rsidRPr="00F672AD" w:rsidRDefault="00634B89" w:rsidP="00422473">
            <w:pPr>
              <w:pStyle w:val="Standardtext"/>
            </w:pPr>
            <w:r w:rsidRPr="00F672AD">
              <w:t xml:space="preserve">  "message": "OK",</w:t>
            </w:r>
          </w:p>
          <w:p w14:paraId="79D0B217" w14:textId="77777777" w:rsidR="00634B89" w:rsidRPr="00F672AD" w:rsidRDefault="00634B89" w:rsidP="00422473">
            <w:pPr>
              <w:pStyle w:val="Standardtext"/>
            </w:pPr>
            <w:r w:rsidRPr="00F672AD">
              <w:t xml:space="preserve">  "error": "00",</w:t>
            </w:r>
          </w:p>
          <w:p w14:paraId="564D148A" w14:textId="77777777" w:rsidR="00634B89" w:rsidRPr="00F672AD" w:rsidRDefault="00634B89" w:rsidP="00422473">
            <w:pPr>
              <w:pStyle w:val="Standardtext"/>
            </w:pPr>
            <w:r w:rsidRPr="00F672AD">
              <w:t xml:space="preserve">  "timestamp": "2023-10-19T07:04:27.775Z",</w:t>
            </w:r>
          </w:p>
          <w:p w14:paraId="6619D975" w14:textId="77777777" w:rsidR="00634B89" w:rsidRPr="00F672AD" w:rsidRDefault="00634B89" w:rsidP="00422473">
            <w:pPr>
              <w:pStyle w:val="Standardtext"/>
            </w:pPr>
            <w:r w:rsidRPr="00F672AD">
              <w:t xml:space="preserve">  "reqId": "IDFAJSKJIRRSSCC123450AS004567289879"</w:t>
            </w:r>
          </w:p>
          <w:p w14:paraId="08B849DB" w14:textId="77777777" w:rsidR="00634B89" w:rsidRPr="00F672AD" w:rsidRDefault="00634B89" w:rsidP="00422473">
            <w:pPr>
              <w:pStyle w:val="Standardtext"/>
            </w:pPr>
            <w:r w:rsidRPr="00F672AD">
              <w:t>}</w:t>
            </w:r>
          </w:p>
        </w:tc>
      </w:tr>
    </w:tbl>
    <w:p w14:paraId="17EC23F7" w14:textId="77777777" w:rsidR="00634B89" w:rsidRPr="00F672AD" w:rsidRDefault="00634B89" w:rsidP="00634B89">
      <w:pPr>
        <w:pStyle w:val="Heading2"/>
      </w:pPr>
      <w:bookmarkStart w:id="489" w:name="_Toc158917717"/>
      <w:bookmarkStart w:id="490" w:name="_Toc195548941"/>
      <w:r w:rsidRPr="00F672AD">
        <w:t>GetTerminals</w:t>
      </w:r>
      <w:bookmarkEnd w:id="489"/>
      <w:bookmarkEnd w:id="490"/>
    </w:p>
    <w:p w14:paraId="592C7267" w14:textId="77777777" w:rsidR="00634B89" w:rsidRPr="00F672AD" w:rsidRDefault="00634B89" w:rsidP="00634B89">
      <w:pPr>
        <w:pStyle w:val="Standardtext"/>
      </w:pPr>
      <w:r w:rsidRPr="00F672AD">
        <w:t>This API will allow channel i.e. parent merchant to get the terminal details associated with its sub-merchants.</w:t>
      </w:r>
    </w:p>
    <w:p w14:paraId="192DB1B0" w14:textId="77777777" w:rsidR="00634B89" w:rsidRPr="00F672AD" w:rsidRDefault="00634B89" w:rsidP="00634B89">
      <w:pPr>
        <w:pStyle w:val="Heading3"/>
        <w:tabs>
          <w:tab w:val="left" w:pos="720"/>
        </w:tabs>
      </w:pPr>
      <w:bookmarkStart w:id="491" w:name="_Toc158917718"/>
      <w:bookmarkStart w:id="492" w:name="_Toc195548942"/>
      <w:r w:rsidRPr="00F672AD">
        <w:t>Request Format</w:t>
      </w:r>
      <w:bookmarkEnd w:id="491"/>
      <w:bookmarkEnd w:id="492"/>
    </w:p>
    <w:p w14:paraId="09065F5E" w14:textId="77777777" w:rsidR="00634B89" w:rsidRPr="00F672AD" w:rsidRDefault="00634B89" w:rsidP="00634B89">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29"/>
        <w:gridCol w:w="945"/>
        <w:gridCol w:w="963"/>
        <w:gridCol w:w="664"/>
        <w:gridCol w:w="4016"/>
      </w:tblGrid>
      <w:tr w:rsidR="00634B89" w:rsidRPr="00F672AD" w14:paraId="0FB81070"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48555FD" w14:textId="77777777" w:rsidR="00634B89" w:rsidRPr="00F672AD" w:rsidRDefault="00634B89" w:rsidP="00422473">
            <w:pPr>
              <w:pStyle w:val="Standardtext"/>
              <w:jc w:val="center"/>
              <w:rPr>
                <w:sz w:val="20"/>
              </w:rPr>
            </w:pPr>
            <w:r w:rsidRPr="00F672AD">
              <w:rPr>
                <w:sz w:val="20"/>
              </w:rPr>
              <w:t>Nam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1A40B7A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3FD18AD5"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4C7E41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385667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022C45EC"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5B572E" w14:textId="77777777" w:rsidR="00634B89" w:rsidRPr="00F672AD" w:rsidRDefault="00634B89" w:rsidP="00422473">
            <w:pPr>
              <w:pStyle w:val="Standardtext"/>
              <w:jc w:val="center"/>
            </w:pPr>
            <w:r w:rsidRPr="00F672AD">
              <w:t>header</w:t>
            </w:r>
          </w:p>
        </w:tc>
      </w:tr>
      <w:tr w:rsidR="00634B89" w:rsidRPr="00F672AD" w14:paraId="38B946B0"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8329C6" w14:textId="77777777" w:rsidR="00634B89" w:rsidRPr="00F672AD" w:rsidRDefault="00634B89" w:rsidP="00422473">
            <w:pPr>
              <w:pStyle w:val="Standardtext"/>
              <w:jc w:val="left"/>
            </w:pPr>
            <w:r w:rsidRPr="00F672AD">
              <w:rPr>
                <w:b w:val="0"/>
              </w:rPr>
              <w:t>req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E696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1E25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8733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CFCB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634B89" w:rsidRPr="00F672AD" w14:paraId="2C6F5634"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D9A59B" w14:textId="77777777" w:rsidR="00634B89" w:rsidRPr="00F672AD" w:rsidRDefault="00634B89" w:rsidP="00422473">
            <w:pPr>
              <w:pStyle w:val="Standardtext"/>
              <w:jc w:val="left"/>
            </w:pPr>
            <w:r w:rsidRPr="00F672AD">
              <w:rPr>
                <w:b w:val="0"/>
              </w:rPr>
              <w:lastRenderedPageBreak/>
              <w:t>user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2F2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1634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E0E49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AEF37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58BED7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number associated with clientId to be passed as userId.</w:t>
            </w:r>
          </w:p>
        </w:tc>
      </w:tr>
      <w:tr w:rsidR="00634B89" w:rsidRPr="00F672AD" w14:paraId="1BEC5FCC"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4AC2F6" w14:textId="77777777" w:rsidR="00634B89" w:rsidRPr="00F672AD" w:rsidRDefault="00634B89" w:rsidP="00422473">
            <w:pPr>
              <w:pStyle w:val="Standardtext"/>
              <w:jc w:val="left"/>
            </w:pPr>
            <w:r w:rsidRPr="00F672AD">
              <w:rPr>
                <w:b w:val="0"/>
              </w:rPr>
              <w:t>version</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26287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EA3F0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6</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81EB4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2BF1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634B89" w:rsidRPr="00F672AD" w14:paraId="6208DA99"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23DB04" w14:textId="77777777" w:rsidR="00634B89" w:rsidRPr="00F672AD" w:rsidRDefault="00634B89" w:rsidP="00422473">
            <w:pPr>
              <w:pStyle w:val="Standardtext"/>
              <w:jc w:val="left"/>
            </w:pPr>
            <w:r w:rsidRPr="00F672AD">
              <w:rPr>
                <w:b w:val="0"/>
              </w:rPr>
              <w:t>clie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96145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9789B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8C68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8E60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 assigned to the Parent Merchant (Terminal ID)</w:t>
            </w:r>
          </w:p>
        </w:tc>
      </w:tr>
      <w:tr w:rsidR="00634B89" w:rsidRPr="00F672AD" w14:paraId="483D84A3"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B7042D" w14:textId="77777777" w:rsidR="00634B89" w:rsidRPr="00F672AD" w:rsidRDefault="00634B89" w:rsidP="00422473">
            <w:pPr>
              <w:pStyle w:val="Standardtext"/>
              <w:jc w:val="left"/>
            </w:pPr>
            <w:r w:rsidRPr="00F672AD">
              <w:rPr>
                <w:b w:val="0"/>
              </w:rPr>
              <w:t>channel</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27F3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7B0E9E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0AA4D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6225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634B89" w:rsidRPr="00F672AD" w14:paraId="596CBB3B"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164B9C" w14:textId="77777777" w:rsidR="00634B89" w:rsidRPr="00F672AD" w:rsidRDefault="00634B89" w:rsidP="00422473">
            <w:pPr>
              <w:pStyle w:val="Standardtext"/>
              <w:jc w:val="left"/>
            </w:pPr>
            <w:r w:rsidRPr="00F672AD">
              <w:rPr>
                <w:b w:val="0"/>
              </w:rPr>
              <w:t>timestamp</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5F9D2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1DAA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5</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2D6F8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1D7D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634B89" w:rsidRPr="00F672AD" w14:paraId="262CA5A0"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57BA0C" w14:textId="77777777" w:rsidR="00634B89" w:rsidRPr="00F672AD" w:rsidRDefault="00634B89" w:rsidP="00422473">
            <w:pPr>
              <w:pStyle w:val="Standardtext"/>
              <w:jc w:val="left"/>
            </w:pPr>
            <w:r w:rsidRPr="00F672AD">
              <w:rPr>
                <w:b w:val="0"/>
              </w:rPr>
              <w:t>hmac</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8942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CD5C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457D2B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3BB8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634B89" w:rsidRPr="00F672AD" w14:paraId="78AC0A6F" w14:textId="77777777" w:rsidTr="00422473">
        <w:trPr>
          <w:trHeight w:val="314"/>
        </w:trPr>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DAC45E" w14:textId="77777777" w:rsidR="00634B89" w:rsidRPr="00F672AD" w:rsidRDefault="00634B89" w:rsidP="00422473">
            <w:pPr>
              <w:pStyle w:val="Standardtext"/>
              <w:jc w:val="center"/>
            </w:pPr>
          </w:p>
        </w:tc>
      </w:tr>
      <w:tr w:rsidR="00634B89" w:rsidRPr="00F672AD" w14:paraId="379A4EDB"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B193EAE" w14:textId="77777777" w:rsidR="00634B89" w:rsidRPr="00F672AD" w:rsidRDefault="00634B89" w:rsidP="00422473">
            <w:pPr>
              <w:pStyle w:val="Standardtext"/>
              <w:jc w:val="left"/>
            </w:pPr>
            <w:r w:rsidRPr="00F672AD">
              <w:rPr>
                <w:b w:val="0"/>
              </w:rPr>
              <w:t>pag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868AE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8AA2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82E42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78AD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Requested Pages</w:t>
            </w:r>
          </w:p>
        </w:tc>
      </w:tr>
      <w:tr w:rsidR="00634B89" w:rsidRPr="00F672AD" w14:paraId="055A2E9A"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CFF7A8" w14:textId="77777777" w:rsidR="00634B89" w:rsidRPr="00F672AD" w:rsidRDefault="00634B89" w:rsidP="00422473">
            <w:pPr>
              <w:pStyle w:val="Standardtext"/>
              <w:jc w:val="left"/>
            </w:pPr>
            <w:r w:rsidRPr="00F672AD">
              <w:rPr>
                <w:b w:val="0"/>
              </w:rPr>
              <w:t>size</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5CC88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0862E2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A638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C81F0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Requested records</w:t>
            </w:r>
          </w:p>
        </w:tc>
      </w:tr>
      <w:tr w:rsidR="00634B89" w:rsidRPr="00F672AD" w14:paraId="31900E41"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BA7720" w14:textId="77777777" w:rsidR="00634B89" w:rsidRPr="00F672AD" w:rsidRDefault="00634B89" w:rsidP="00422473">
            <w:pPr>
              <w:pStyle w:val="Standardtext"/>
              <w:jc w:val="left"/>
            </w:pPr>
            <w:r w:rsidRPr="00F672AD">
              <w:rPr>
                <w:b w:val="0"/>
              </w:rPr>
              <w:t>merchant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78F4C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53040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CD7D6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5150A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 of the sub-merchant</w:t>
            </w:r>
          </w:p>
        </w:tc>
      </w:tr>
      <w:tr w:rsidR="00634B89" w:rsidRPr="00F672AD" w14:paraId="6B0E3AF6"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7FA98D" w14:textId="77777777" w:rsidR="00634B89" w:rsidRPr="00F672AD" w:rsidRDefault="00634B89" w:rsidP="00422473">
            <w:pPr>
              <w:pStyle w:val="Standardtext"/>
              <w:jc w:val="left"/>
            </w:pPr>
            <w:r w:rsidRPr="00F672AD">
              <w:rPr>
                <w:b w:val="0"/>
              </w:rPr>
              <w:t>terminalID</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298938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60DE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4FB4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BBC20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erminal ID</w:t>
            </w:r>
          </w:p>
        </w:tc>
      </w:tr>
      <w:tr w:rsidR="00634B89" w:rsidRPr="00F672AD" w14:paraId="156363B4"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F8DBB7" w14:textId="77777777" w:rsidR="00634B89" w:rsidRPr="00F672AD" w:rsidRDefault="00634B89" w:rsidP="00422473">
            <w:pPr>
              <w:pStyle w:val="Standardtext"/>
              <w:jc w:val="left"/>
            </w:pPr>
            <w:r w:rsidRPr="00F672AD">
              <w:rPr>
                <w:b w:val="0"/>
              </w:rPr>
              <w:t>virPayAddr</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511C82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63793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17C7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4D52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VPA</w:t>
            </w:r>
          </w:p>
        </w:tc>
      </w:tr>
      <w:tr w:rsidR="00634B89" w:rsidRPr="00F672AD" w14:paraId="073EB671" w14:textId="77777777" w:rsidTr="00422473">
        <w:tc>
          <w:tcPr>
            <w:cnfStyle w:val="001000000000" w:firstRow="0" w:lastRow="0" w:firstColumn="1" w:lastColumn="0" w:oddVBand="0" w:evenVBand="0" w:oddHBand="0" w:evenHBand="0" w:firstRowFirstColumn="0" w:firstRowLastColumn="0" w:lastRowFirstColumn="0" w:lastRowLastColumn="0"/>
            <w:tcW w:w="134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F4AA63" w14:textId="77777777" w:rsidR="00634B89" w:rsidRPr="00F672AD" w:rsidRDefault="00634B89" w:rsidP="00422473">
            <w:pPr>
              <w:pStyle w:val="Standardtext"/>
              <w:jc w:val="left"/>
            </w:pPr>
            <w:r w:rsidRPr="00F672AD">
              <w:rPr>
                <w:b w:val="0"/>
              </w:rPr>
              <w:t>createStaticQR</w:t>
            </w:r>
          </w:p>
        </w:tc>
        <w:tc>
          <w:tcPr>
            <w:tcW w:w="52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39621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53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57418A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68"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E320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227"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1659A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is a flag to generate Static QR as part of the merchant onboarding response.</w:t>
            </w:r>
          </w:p>
          <w:p w14:paraId="61D36E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ossible Values – Y (Yes)/ N (No)</w:t>
            </w:r>
          </w:p>
        </w:tc>
      </w:tr>
    </w:tbl>
    <w:p w14:paraId="0BE9C4CD" w14:textId="77777777" w:rsidR="00634B89" w:rsidRPr="00F672AD" w:rsidRDefault="00634B89" w:rsidP="00634B89">
      <w:pPr>
        <w:pStyle w:val="Standardtext"/>
        <w:sectPr w:rsidR="00634B89" w:rsidRPr="00F672AD">
          <w:headerReference w:type="default" r:id="rId85"/>
          <w:footerReference w:type="default" r:id="rId86"/>
          <w:headerReference w:type="first" r:id="rId87"/>
          <w:pgSz w:w="11907" w:h="16840"/>
          <w:pgMar w:top="1440" w:right="1440" w:bottom="1440" w:left="1440" w:header="624" w:footer="510" w:gutter="0"/>
          <w:cols w:space="720"/>
          <w:titlePg/>
        </w:sectPr>
      </w:pPr>
    </w:p>
    <w:p w14:paraId="222FA558" w14:textId="77777777" w:rsidR="00634B89" w:rsidRPr="00F672AD" w:rsidRDefault="00634B89" w:rsidP="00634B89">
      <w:pPr>
        <w:pStyle w:val="Heading3"/>
        <w:tabs>
          <w:tab w:val="left" w:pos="720"/>
        </w:tabs>
      </w:pPr>
      <w:bookmarkStart w:id="493" w:name="_Toc158917719"/>
      <w:bookmarkStart w:id="494" w:name="_Toc195548943"/>
      <w:r w:rsidRPr="00F672AD">
        <w:lastRenderedPageBreak/>
        <w:t>Response Format</w:t>
      </w:r>
      <w:bookmarkEnd w:id="493"/>
      <w:bookmarkEnd w:id="494"/>
    </w:p>
    <w:p w14:paraId="18E6F5A4" w14:textId="77777777" w:rsidR="00634B89" w:rsidRPr="00F672AD" w:rsidRDefault="00634B89" w:rsidP="00634B89">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ayout w:type="fixed"/>
        <w:tblLook w:val="04A0" w:firstRow="1" w:lastRow="0" w:firstColumn="1" w:lastColumn="0" w:noHBand="0" w:noVBand="1"/>
      </w:tblPr>
      <w:tblGrid>
        <w:gridCol w:w="1609"/>
        <w:gridCol w:w="1080"/>
        <w:gridCol w:w="709"/>
        <w:gridCol w:w="566"/>
        <w:gridCol w:w="5053"/>
      </w:tblGrid>
      <w:tr w:rsidR="00634B89" w:rsidRPr="00F672AD" w14:paraId="5B1CEBCD" w14:textId="77777777" w:rsidTr="004224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6F6A51CB" w14:textId="77777777" w:rsidR="00634B89" w:rsidRPr="00F672AD" w:rsidRDefault="00634B89" w:rsidP="00422473">
            <w:pPr>
              <w:pStyle w:val="Standardtext"/>
              <w:jc w:val="center"/>
              <w:rPr>
                <w:sz w:val="20"/>
              </w:rPr>
            </w:pPr>
            <w:r w:rsidRPr="00F672AD">
              <w:rPr>
                <w:sz w:val="20"/>
              </w:rPr>
              <w:t>Nam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5CD0C1F2"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Format</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FAD3BA7"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Length</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43D64E3C"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M/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Mar>
              <w:left w:w="113" w:type="dxa"/>
              <w:right w:w="85" w:type="dxa"/>
            </w:tcMar>
          </w:tcPr>
          <w:p w14:paraId="0F84221A" w14:textId="77777777" w:rsidR="00634B89" w:rsidRPr="00F672AD" w:rsidRDefault="00634B89" w:rsidP="00422473">
            <w:pPr>
              <w:pStyle w:val="Standardtext"/>
              <w:jc w:val="center"/>
              <w:cnfStyle w:val="100000000000" w:firstRow="1" w:lastRow="0" w:firstColumn="0" w:lastColumn="0" w:oddVBand="0" w:evenVBand="0" w:oddHBand="0" w:evenHBand="0" w:firstRowFirstColumn="0" w:firstRowLastColumn="0" w:lastRowFirstColumn="0" w:lastRowLastColumn="0"/>
              <w:rPr>
                <w:sz w:val="20"/>
              </w:rPr>
            </w:pPr>
            <w:r w:rsidRPr="00F672AD">
              <w:rPr>
                <w:sz w:val="20"/>
              </w:rPr>
              <w:t>Description</w:t>
            </w:r>
          </w:p>
        </w:tc>
      </w:tr>
      <w:tr w:rsidR="00634B89" w:rsidRPr="00F672AD" w14:paraId="3587D307"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8F05B0" w14:textId="77777777" w:rsidR="00634B89" w:rsidRPr="00F672AD" w:rsidRDefault="00634B89" w:rsidP="00422473">
            <w:pPr>
              <w:pStyle w:val="Standardtext"/>
              <w:jc w:val="left"/>
            </w:pPr>
            <w:r w:rsidRPr="00F672AD">
              <w:rPr>
                <w:b w:val="0"/>
              </w:rPr>
              <w:t>statu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DA388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B8971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89690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9029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HTTP Status</w:t>
            </w:r>
          </w:p>
        </w:tc>
      </w:tr>
      <w:tr w:rsidR="00634B89" w:rsidRPr="00F672AD" w14:paraId="2EDA5A9E"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B771CF" w14:textId="77777777" w:rsidR="00634B89" w:rsidRPr="00F672AD" w:rsidRDefault="00634B89" w:rsidP="00422473">
            <w:pPr>
              <w:pStyle w:val="Standardtext"/>
              <w:jc w:val="left"/>
            </w:pPr>
            <w:r w:rsidRPr="00F672AD">
              <w:rPr>
                <w:b w:val="0"/>
              </w:rPr>
              <w:t>messag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695F55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F17D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5F8D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B780F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634B89" w:rsidRPr="00F672AD" w14:paraId="57FDB5B3"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D33AAA" w14:textId="77777777" w:rsidR="00634B89" w:rsidRPr="00F672AD" w:rsidRDefault="00634B89" w:rsidP="00422473">
            <w:pPr>
              <w:pStyle w:val="Standardtext"/>
              <w:jc w:val="left"/>
            </w:pPr>
            <w:r w:rsidRPr="00F672AD">
              <w:rPr>
                <w:b w:val="0"/>
              </w:rPr>
              <w:t>error</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7E48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AB62B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F5F5A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DD90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634B89" w:rsidRPr="00F672AD" w14:paraId="638C7910"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307223" w14:textId="77777777" w:rsidR="00634B89" w:rsidRPr="00F672AD" w:rsidRDefault="00634B89" w:rsidP="00422473">
            <w:pPr>
              <w:pStyle w:val="Standardtext"/>
              <w:jc w:val="left"/>
            </w:pPr>
            <w:r w:rsidRPr="00F672AD">
              <w:rPr>
                <w:b w:val="0"/>
              </w:rPr>
              <w:t>reqI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C9787F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4749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3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ECAC7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3A2470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nique Identifier of the transaction</w:t>
            </w:r>
          </w:p>
        </w:tc>
      </w:tr>
      <w:tr w:rsidR="00634B89" w:rsidRPr="00F672AD" w14:paraId="6F855671"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0D559F" w14:textId="77777777" w:rsidR="00634B89" w:rsidRPr="00F672AD" w:rsidRDefault="00634B89" w:rsidP="00422473">
            <w:pPr>
              <w:pStyle w:val="Standardtext"/>
              <w:jc w:val="left"/>
            </w:pPr>
            <w:r w:rsidRPr="00F672AD">
              <w:rPr>
                <w:b w:val="0"/>
              </w:rPr>
              <w:t>timestamp</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9A836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B12EE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6094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1DA66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O Date &amp; Time</w:t>
            </w:r>
          </w:p>
        </w:tc>
      </w:tr>
      <w:tr w:rsidR="00634B89" w:rsidRPr="00F672AD" w14:paraId="6D920AF4"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522083" w14:textId="77777777" w:rsidR="00634B89" w:rsidRPr="00F672AD" w:rsidRDefault="00634B89" w:rsidP="00422473">
            <w:pPr>
              <w:pStyle w:val="Standardtext"/>
              <w:jc w:val="left"/>
            </w:pPr>
            <w:r w:rsidRPr="00F672AD">
              <w:rPr>
                <w:b w:val="0"/>
              </w:rPr>
              <w:t>pag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B63E5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082A0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E4F0D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BDB33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Page Number</w:t>
            </w:r>
          </w:p>
        </w:tc>
      </w:tr>
      <w:tr w:rsidR="00634B89" w:rsidRPr="00F672AD" w14:paraId="586A7D14"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6BB2865" w14:textId="77777777" w:rsidR="00634B89" w:rsidRPr="00F672AD" w:rsidRDefault="00634B89" w:rsidP="00422473">
            <w:pPr>
              <w:pStyle w:val="Standardtext"/>
              <w:jc w:val="left"/>
            </w:pPr>
            <w:r w:rsidRPr="00F672AD">
              <w:rPr>
                <w:b w:val="0"/>
              </w:rPr>
              <w:t>totalElement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095C3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23AC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A37A7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9E853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Total Elements Per Page</w:t>
            </w:r>
          </w:p>
        </w:tc>
      </w:tr>
      <w:tr w:rsidR="00634B89" w:rsidRPr="00F672AD" w14:paraId="683E5E3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4D5524" w14:textId="77777777" w:rsidR="00634B89" w:rsidRPr="00F672AD" w:rsidRDefault="00634B89" w:rsidP="00422473">
            <w:pPr>
              <w:pStyle w:val="Standardtext"/>
              <w:jc w:val="left"/>
            </w:pPr>
            <w:r w:rsidRPr="00F672AD">
              <w:rPr>
                <w:b w:val="0"/>
              </w:rPr>
              <w:t>totalPag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C7F6A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74D734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4D31A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75D3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gination – Total Pages</w:t>
            </w:r>
          </w:p>
        </w:tc>
      </w:tr>
      <w:tr w:rsidR="00634B89" w:rsidRPr="00F672AD" w14:paraId="39BA8117"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BB2141D" w14:textId="77777777" w:rsidR="00634B89" w:rsidRPr="00F672AD" w:rsidRDefault="00634B89" w:rsidP="00422473">
            <w:pPr>
              <w:pStyle w:val="Standardtext"/>
              <w:jc w:val="center"/>
              <w:rPr>
                <w:lang w:val="en-IN"/>
              </w:rPr>
            </w:pPr>
            <w:r w:rsidRPr="00F672AD">
              <w:t>terminalList</w:t>
            </w:r>
          </w:p>
        </w:tc>
      </w:tr>
      <w:tr w:rsidR="00634B89" w:rsidRPr="00F672AD" w14:paraId="0FADEDC9"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2F7200E" w14:textId="77777777" w:rsidR="00634B89" w:rsidRPr="00F672AD" w:rsidRDefault="00634B89" w:rsidP="00422473">
            <w:pPr>
              <w:pStyle w:val="Standardtext"/>
              <w:jc w:val="left"/>
            </w:pPr>
            <w:r w:rsidRPr="00F672AD">
              <w:rPr>
                <w:b w:val="0"/>
              </w:rPr>
              <w:t>terminalI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95849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0D587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07E0D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496B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erminal ID </w:t>
            </w:r>
          </w:p>
        </w:tc>
      </w:tr>
      <w:tr w:rsidR="00634B89" w:rsidRPr="00F672AD" w14:paraId="5CF0DD06"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87FB28" w14:textId="77777777" w:rsidR="00634B89" w:rsidRPr="00F672AD" w:rsidRDefault="00634B89" w:rsidP="00422473">
            <w:pPr>
              <w:pStyle w:val="Standardtext"/>
              <w:jc w:val="left"/>
            </w:pPr>
            <w:r w:rsidRPr="00F672AD">
              <w:rPr>
                <w:b w:val="0"/>
              </w:rPr>
              <w:t>terminalNam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1BAFD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A6A9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9</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CA87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DBB7E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erminal Name</w:t>
            </w:r>
          </w:p>
        </w:tc>
      </w:tr>
      <w:tr w:rsidR="00634B89" w:rsidRPr="00F672AD" w14:paraId="2A16DCE3"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F5C17EF" w14:textId="77777777" w:rsidR="00634B89" w:rsidRPr="00F672AD" w:rsidRDefault="00634B89" w:rsidP="00422473">
            <w:pPr>
              <w:pStyle w:val="Standardtext"/>
              <w:jc w:val="left"/>
            </w:pPr>
            <w:r w:rsidRPr="00F672AD">
              <w:rPr>
                <w:b w:val="0"/>
              </w:rPr>
              <w:t>merchantI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0EDC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37A3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76A9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4019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ID</w:t>
            </w:r>
          </w:p>
        </w:tc>
      </w:tr>
      <w:tr w:rsidR="00634B89" w:rsidRPr="00F672AD" w14:paraId="48EF5407"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24C25C" w14:textId="77777777" w:rsidR="00634B89" w:rsidRPr="00F672AD" w:rsidRDefault="00634B89" w:rsidP="00422473">
            <w:pPr>
              <w:pStyle w:val="Standardtext"/>
              <w:jc w:val="left"/>
            </w:pPr>
            <w:r w:rsidRPr="00F672AD">
              <w:rPr>
                <w:b w:val="0"/>
              </w:rPr>
              <w:t>mcc</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4131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1D21B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FA2E9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EC8D2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Category Code</w:t>
            </w:r>
          </w:p>
        </w:tc>
      </w:tr>
      <w:tr w:rsidR="00634B89" w:rsidRPr="00F672AD" w14:paraId="61C1FAAA"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7761FE" w14:textId="77777777" w:rsidR="00634B89" w:rsidRPr="00F672AD" w:rsidRDefault="00634B89" w:rsidP="00422473">
            <w:pPr>
              <w:pStyle w:val="Standardtext"/>
              <w:jc w:val="left"/>
            </w:pPr>
            <w:r w:rsidRPr="00F672AD">
              <w:rPr>
                <w:b w:val="0"/>
              </w:rPr>
              <w:t>isdCod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F711C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711A1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01C8C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815D6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SD code</w:t>
            </w:r>
          </w:p>
          <w:p w14:paraId="21E8243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Default value ‘+91’ to be passed.</w:t>
            </w:r>
          </w:p>
        </w:tc>
      </w:tr>
      <w:tr w:rsidR="00634B89" w:rsidRPr="00F672AD" w14:paraId="32546A4D"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BA3DCC" w14:textId="77777777" w:rsidR="00634B89" w:rsidRPr="00F672AD" w:rsidRDefault="00634B89" w:rsidP="00422473">
            <w:pPr>
              <w:pStyle w:val="Standardtext"/>
              <w:jc w:val="left"/>
            </w:pPr>
            <w:r w:rsidRPr="00F672AD">
              <w:rPr>
                <w:b w:val="0"/>
              </w:rPr>
              <w:t>mobil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E1A67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BCA1A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93B1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FD4B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s Mobile Number</w:t>
            </w:r>
          </w:p>
        </w:tc>
      </w:tr>
      <w:tr w:rsidR="00634B89" w:rsidRPr="00F672AD" w14:paraId="75197DC1"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7EDFF7" w14:textId="77777777" w:rsidR="00634B89" w:rsidRPr="00F672AD" w:rsidRDefault="00634B89" w:rsidP="00422473">
            <w:pPr>
              <w:pStyle w:val="Standardtext"/>
              <w:jc w:val="left"/>
            </w:pPr>
            <w:r w:rsidRPr="00F672AD">
              <w:rPr>
                <w:b w:val="0"/>
              </w:rPr>
              <w:t>email</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62F85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DD49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C61C8E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65DE9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mail ID</w:t>
            </w:r>
          </w:p>
        </w:tc>
      </w:tr>
      <w:tr w:rsidR="00634B89" w:rsidRPr="00F672AD" w14:paraId="004A69A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FA3DB6" w14:textId="77777777" w:rsidR="00634B89" w:rsidRPr="00F672AD" w:rsidRDefault="00634B89" w:rsidP="00422473">
            <w:pPr>
              <w:pStyle w:val="Standardtext"/>
              <w:jc w:val="left"/>
            </w:pPr>
            <w:r w:rsidRPr="00F672AD">
              <w:rPr>
                <w:b w:val="0"/>
              </w:rPr>
              <w:lastRenderedPageBreak/>
              <w:t>virPayAddr</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41E5ED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290AF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D975E2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04F57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erchant VPA that to be created against a terminal</w:t>
            </w:r>
          </w:p>
        </w:tc>
      </w:tr>
      <w:tr w:rsidR="00634B89" w:rsidRPr="00F672AD" w14:paraId="34C15701"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C493DF" w14:textId="77777777" w:rsidR="00634B89" w:rsidRPr="00F672AD" w:rsidRDefault="00634B89" w:rsidP="00422473">
            <w:pPr>
              <w:pStyle w:val="Standardtext"/>
              <w:jc w:val="left"/>
            </w:pPr>
            <w:r w:rsidRPr="00F672AD">
              <w:rPr>
                <w:b w:val="0"/>
              </w:rPr>
              <w:t>allowedServiceTyp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69A82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965D0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000F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61F7E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Service Types (Comma separated values)</w:t>
            </w:r>
          </w:p>
          <w:p w14:paraId="44713F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479EDE4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COLLECT,MANDATE,REFUND,PREAUTH,ONLYQRPAY,CCINWARD,CREDITLINEINWARD</w:t>
            </w:r>
          </w:p>
        </w:tc>
      </w:tr>
      <w:tr w:rsidR="00634B89" w:rsidRPr="00F672AD" w14:paraId="1BEBC09F"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3390B6" w14:textId="77777777" w:rsidR="00634B89" w:rsidRPr="00F672AD" w:rsidRDefault="00634B89" w:rsidP="00422473">
            <w:pPr>
              <w:pStyle w:val="Standardtext"/>
              <w:jc w:val="left"/>
            </w:pPr>
            <w:r w:rsidRPr="00F672AD">
              <w:rPr>
                <w:b w:val="0"/>
              </w:rPr>
              <w:t>allowedNotificationTyp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437DA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138E42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E95C70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01DC2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Notification Types (Comma separated values)</w:t>
            </w:r>
          </w:p>
          <w:p w14:paraId="1967478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2A3059A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MS, EMAIL</w:t>
            </w:r>
          </w:p>
        </w:tc>
      </w:tr>
      <w:tr w:rsidR="00634B89" w:rsidRPr="00F672AD" w14:paraId="2CD7C69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4957A6" w14:textId="77777777" w:rsidR="00634B89" w:rsidRPr="00F672AD" w:rsidRDefault="00634B89" w:rsidP="00422473">
            <w:pPr>
              <w:pStyle w:val="Standardtext"/>
              <w:jc w:val="left"/>
            </w:pPr>
            <w:r w:rsidRPr="00F672AD">
              <w:rPr>
                <w:b w:val="0"/>
              </w:rPr>
              <w:t>notificationContactInfo</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B4448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B51AD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D2E4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F89404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obile &amp; Email ID for notifications (Comma separated values)</w:t>
            </w:r>
          </w:p>
          <w:p w14:paraId="2F74F0F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w:t>
            </w:r>
          </w:p>
          <w:p w14:paraId="344DEF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9876543210,johndoe@gmail.com</w:t>
            </w:r>
          </w:p>
        </w:tc>
      </w:tr>
      <w:tr w:rsidR="00634B89" w:rsidRPr="00F672AD" w14:paraId="5CFE2E34"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E99F82" w14:textId="77777777" w:rsidR="00634B89" w:rsidRPr="00F672AD" w:rsidRDefault="00634B89" w:rsidP="00422473">
            <w:pPr>
              <w:pStyle w:val="Standardtext"/>
              <w:jc w:val="left"/>
            </w:pPr>
            <w:r w:rsidRPr="00F672AD">
              <w:rPr>
                <w:b w:val="0"/>
              </w:rPr>
              <w:t>acctNumber</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9941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758E4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3E006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66F6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Number</w:t>
            </w:r>
          </w:p>
        </w:tc>
      </w:tr>
      <w:tr w:rsidR="00634B89" w:rsidRPr="00F672AD" w14:paraId="61B1A3C8"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3F5A48" w14:textId="77777777" w:rsidR="00634B89" w:rsidRPr="00F672AD" w:rsidRDefault="00634B89" w:rsidP="00422473">
            <w:pPr>
              <w:pStyle w:val="Standardtext"/>
              <w:jc w:val="left"/>
            </w:pPr>
            <w:r w:rsidRPr="00F672AD">
              <w:rPr>
                <w:b w:val="0"/>
              </w:rPr>
              <w:t>acctTyp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F774A6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6D5D5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A3381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4AC720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ccount Type</w:t>
            </w:r>
          </w:p>
          <w:p w14:paraId="469F209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AVINGS|CURRENT|SOD|UOD</w:t>
            </w:r>
          </w:p>
        </w:tc>
      </w:tr>
      <w:tr w:rsidR="00634B89" w:rsidRPr="00F672AD" w14:paraId="2757AEEA"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E51D93" w14:textId="77777777" w:rsidR="00634B89" w:rsidRPr="00F672AD" w:rsidRDefault="00634B89" w:rsidP="00422473">
            <w:pPr>
              <w:pStyle w:val="Standardtext"/>
              <w:jc w:val="left"/>
            </w:pPr>
            <w:r w:rsidRPr="00F672AD">
              <w:rPr>
                <w:b w:val="0"/>
              </w:rPr>
              <w:t>ifsc</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EAC7C2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239F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A859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7173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SC</w:t>
            </w:r>
          </w:p>
        </w:tc>
      </w:tr>
      <w:tr w:rsidR="00634B89" w:rsidRPr="00F672AD" w14:paraId="11AB69B0"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DDFDC7" w14:textId="77777777" w:rsidR="00634B89" w:rsidRPr="00F672AD" w:rsidRDefault="00634B89" w:rsidP="00422473">
            <w:pPr>
              <w:pStyle w:val="Standardtext"/>
              <w:jc w:val="left"/>
            </w:pPr>
            <w:r w:rsidRPr="00F672AD">
              <w:rPr>
                <w:b w:val="0"/>
              </w:rPr>
              <w:t>oc39Flag</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45DB3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9A9F76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85C8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F7AB62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C39 Applicability</w:t>
            </w:r>
          </w:p>
        </w:tc>
      </w:tr>
      <w:tr w:rsidR="00634B89" w:rsidRPr="00F672AD" w14:paraId="34BA44DB"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8024526" w14:textId="77777777" w:rsidR="00634B89" w:rsidRPr="00F672AD" w:rsidRDefault="00634B89" w:rsidP="00422473">
            <w:pPr>
              <w:pStyle w:val="Standardtext"/>
              <w:jc w:val="left"/>
            </w:pPr>
            <w:r w:rsidRPr="00F672AD">
              <w:rPr>
                <w:b w:val="0"/>
              </w:rPr>
              <w:t>disableValidation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23B6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116B8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256682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7E607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Validations to be disabled</w:t>
            </w:r>
          </w:p>
          <w:p w14:paraId="6ECC753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NUS_UPIPIN,DEVICE_BIND,ONUS_DEVICE_BIND,HMAC,DEVICE_APP,MERCHANT_CREDENTIALS</w:t>
            </w:r>
          </w:p>
        </w:tc>
      </w:tr>
      <w:tr w:rsidR="00634B89" w:rsidRPr="00F672AD" w14:paraId="05B93A4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8F0591A" w14:textId="77777777" w:rsidR="00634B89" w:rsidRPr="00F672AD" w:rsidRDefault="00634B89" w:rsidP="00422473">
            <w:pPr>
              <w:pStyle w:val="Standardtext"/>
              <w:jc w:val="left"/>
            </w:pPr>
            <w:r w:rsidRPr="00F672AD">
              <w:rPr>
                <w:b w:val="0"/>
              </w:rPr>
              <w:t>channelReqI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97289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FD032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6E779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5ED8F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uest Id assigned to merchant by channel</w:t>
            </w:r>
          </w:p>
        </w:tc>
      </w:tr>
      <w:tr w:rsidR="00634B89" w:rsidRPr="00F672AD" w14:paraId="582D088B"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DFE37BB" w14:textId="77777777" w:rsidR="00634B89" w:rsidRPr="00F672AD" w:rsidRDefault="00634B89" w:rsidP="00422473">
            <w:pPr>
              <w:pStyle w:val="Standardtext"/>
              <w:jc w:val="left"/>
            </w:pPr>
            <w:r w:rsidRPr="00F672AD">
              <w:rPr>
                <w:b w:val="0"/>
              </w:rPr>
              <w:t>enableVpaPattern</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ACCB6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0384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4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F1E1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6A85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tag will contain the Dynamic VPA pattern that will be assigned to the merchant</w:t>
            </w:r>
          </w:p>
          <w:p w14:paraId="788E9F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The value should follow ANS40 format.</w:t>
            </w:r>
          </w:p>
          <w:p w14:paraId="12866B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672AD">
              <w:t xml:space="preserve">Allowed special chars - </w:t>
            </w:r>
            <w:r w:rsidRPr="00F672AD">
              <w:rPr>
                <w:rFonts w:cstheme="minorHAnsi"/>
                <w:sz w:val="24"/>
                <w:szCs w:val="24"/>
              </w:rPr>
              <w:t>‘.’, ‘*’, ‘@’</w:t>
            </w:r>
          </w:p>
          <w:p w14:paraId="49C54E0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as a separator, </w:t>
            </w:r>
          </w:p>
          <w:p w14:paraId="315026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 will be used to identify pattern series and </w:t>
            </w:r>
          </w:p>
          <w:p w14:paraId="6ADD596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will be used to denote the start of the VPA handle</w:t>
            </w:r>
          </w:p>
          <w:p w14:paraId="48BB185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Example – </w:t>
            </w:r>
          </w:p>
          <w:p w14:paraId="4CA262C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88" w:tooltip="mailto:vodafone.*@idfcbank" w:history="1">
              <w:r w:rsidRPr="00F672AD">
                <w:rPr>
                  <w:rStyle w:val="Hyperlink"/>
                </w:rPr>
                <w:t>vodafone.*@</w:t>
              </w:r>
              <w:r w:rsidR="007E1FC7" w:rsidRPr="00F672AD">
                <w:rPr>
                  <w:rStyle w:val="Hyperlink"/>
                </w:rPr>
                <w:t>bandhan</w:t>
              </w:r>
              <w:r w:rsidRPr="00F672AD">
                <w:rPr>
                  <w:rStyle w:val="Hyperlink"/>
                </w:rPr>
                <w:t>bank</w:t>
              </w:r>
            </w:hyperlink>
            <w:r w:rsidRPr="00F672AD">
              <w:t xml:space="preserve">, </w:t>
            </w:r>
          </w:p>
          <w:p w14:paraId="0CB35E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hyperlink r:id="rId89" w:tooltip="mailto:rustomjee.*@idfcfirstbank" w:history="1">
              <w:r w:rsidRPr="00F672AD">
                <w:rPr>
                  <w:rStyle w:val="Hyperlink"/>
                </w:rPr>
                <w:t>rustomjee.*@</w:t>
              </w:r>
              <w:r w:rsidR="007E1FC7" w:rsidRPr="00F672AD">
                <w:rPr>
                  <w:rStyle w:val="Hyperlink"/>
                </w:rPr>
                <w:t>bandhan</w:t>
              </w:r>
              <w:r w:rsidRPr="00F672AD">
                <w:rPr>
                  <w:rStyle w:val="Hyperlink"/>
                </w:rPr>
                <w:t>firstbank</w:t>
              </w:r>
            </w:hyperlink>
          </w:p>
        </w:tc>
      </w:tr>
      <w:tr w:rsidR="00634B89" w:rsidRPr="00F672AD" w14:paraId="3683795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ADB02F" w14:textId="77777777" w:rsidR="00634B89" w:rsidRPr="00F672AD" w:rsidRDefault="00634B89" w:rsidP="00422473">
            <w:pPr>
              <w:pStyle w:val="Standardtext"/>
              <w:jc w:val="left"/>
            </w:pPr>
            <w:r w:rsidRPr="00F672AD">
              <w:rPr>
                <w:b w:val="0"/>
              </w:rPr>
              <w:t>patternLengthTyp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4CE64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umeric</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2BC8A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BE716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10A2F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length type of the Dynamic VPA series.</w:t>
            </w:r>
          </w:p>
          <w:p w14:paraId="5548494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512FEC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rPr>
                <w:rFonts w:cstheme="minorHAnsi"/>
                <w:sz w:val="24"/>
                <w:szCs w:val="24"/>
              </w:rPr>
              <w:t>Possible Values – ‘F’ for fixed length and ‘V’ for variable length</w:t>
            </w:r>
          </w:p>
        </w:tc>
      </w:tr>
      <w:tr w:rsidR="00634B89" w:rsidRPr="00F672AD" w14:paraId="58768F66"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D220DE" w14:textId="77777777" w:rsidR="00634B89" w:rsidRPr="00F672AD" w:rsidRDefault="00634B89" w:rsidP="00422473">
            <w:pPr>
              <w:pStyle w:val="Standardtext"/>
              <w:jc w:val="left"/>
            </w:pPr>
            <w:r w:rsidRPr="00F672AD">
              <w:rPr>
                <w:b w:val="0"/>
              </w:rPr>
              <w:t>patternLength</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443DB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A59404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02F50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57FBBB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length of the Dynamic VPA series.</w:t>
            </w:r>
          </w:p>
          <w:p w14:paraId="2051BDC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7AE9D0F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LengthType’ is ‘F’, the Pattern Length will follow format as N2. Sample Value – “10”</w:t>
            </w:r>
          </w:p>
          <w:p w14:paraId="77022F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29D7D79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the Pattern Length Type is ‘V’, the Pattern Length will contain minimum and maximum length of the series. Sample Value – “10|50”</w:t>
            </w:r>
          </w:p>
        </w:tc>
      </w:tr>
      <w:tr w:rsidR="00634B89" w:rsidRPr="00F672AD" w14:paraId="23B6475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682A33" w14:textId="77777777" w:rsidR="00634B89" w:rsidRPr="00F672AD" w:rsidRDefault="00634B89" w:rsidP="00422473">
            <w:pPr>
              <w:pStyle w:val="Standardtext"/>
              <w:jc w:val="left"/>
            </w:pPr>
            <w:r w:rsidRPr="00F672AD">
              <w:rPr>
                <w:b w:val="0"/>
              </w:rPr>
              <w:t>patternDataTyp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27C0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A1CE70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1D8780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8814EA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tag will contain the data type of the Dynamic VPA series.</w:t>
            </w:r>
          </w:p>
          <w:p w14:paraId="63B339A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p>
          <w:p w14:paraId="6DB7A57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Possible Values – A/ N/ AN</w:t>
            </w:r>
          </w:p>
          <w:p w14:paraId="3953B25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 – Alphabets</w:t>
            </w:r>
          </w:p>
          <w:p w14:paraId="5AEE04B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N – Numeric</w:t>
            </w:r>
          </w:p>
          <w:p w14:paraId="783852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N – Alphanumeric</w:t>
            </w:r>
          </w:p>
        </w:tc>
      </w:tr>
      <w:tr w:rsidR="00634B89" w:rsidRPr="00F672AD" w14:paraId="25726A5A"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DAD1B5" w14:textId="77777777" w:rsidR="00634B89" w:rsidRPr="00F672AD" w:rsidRDefault="00634B89" w:rsidP="00422473">
            <w:pPr>
              <w:pStyle w:val="Standardtext"/>
              <w:jc w:val="left"/>
            </w:pPr>
            <w:r w:rsidRPr="00F672AD">
              <w:rPr>
                <w:b w:val="0"/>
              </w:rPr>
              <w:t>qrData</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FABDA1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DA1C7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83BE7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92F2A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QR URI</w:t>
            </w:r>
          </w:p>
          <w:p w14:paraId="51863A2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r w:rsidR="00634B89" w:rsidRPr="00F672AD" w14:paraId="46B170D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66B34C" w14:textId="77777777" w:rsidR="00634B89" w:rsidRPr="00F672AD" w:rsidRDefault="00634B89" w:rsidP="00422473">
            <w:pPr>
              <w:pStyle w:val="Standardtext"/>
              <w:jc w:val="left"/>
            </w:pPr>
            <w:r w:rsidRPr="00F672AD">
              <w:rPr>
                <w:b w:val="0"/>
              </w:rPr>
              <w:t>qrImag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F931B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F521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0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41DC9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C817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QR Image</w:t>
            </w:r>
          </w:p>
          <w:p w14:paraId="082D235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is will be present in the request tag ‘createStaticQR’ is Y</w:t>
            </w:r>
          </w:p>
        </w:tc>
      </w:tr>
      <w:tr w:rsidR="00634B89" w:rsidRPr="00F672AD" w14:paraId="6C48E453"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04380DD" w14:textId="77777777" w:rsidR="00634B89" w:rsidRPr="00F672AD" w:rsidRDefault="00634B89" w:rsidP="00422473">
            <w:pPr>
              <w:pStyle w:val="Standardtext"/>
              <w:jc w:val="left"/>
            </w:pPr>
            <w:r w:rsidRPr="00F672AD">
              <w:rPr>
                <w:b w:val="0"/>
              </w:rPr>
              <w:t>restrictedAcctTyp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8B3691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D26F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50459F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FC9B7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yer Account Types that need to be restricted against a terminal ID.</w:t>
            </w:r>
          </w:p>
          <w:p w14:paraId="1FE527A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352F227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CREDIT,PPIWALLET</w:t>
            </w:r>
          </w:p>
        </w:tc>
      </w:tr>
      <w:tr w:rsidR="00634B89" w:rsidRPr="00F672AD" w14:paraId="2673E343"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6C227D" w14:textId="77777777" w:rsidR="00634B89" w:rsidRPr="00F672AD" w:rsidRDefault="00634B89" w:rsidP="00422473">
            <w:pPr>
              <w:pStyle w:val="Standardtext"/>
              <w:jc w:val="center"/>
            </w:pPr>
            <w:r w:rsidRPr="00F672AD">
              <w:t>callbackConfigList</w:t>
            </w:r>
          </w:p>
        </w:tc>
      </w:tr>
      <w:tr w:rsidR="00634B89" w:rsidRPr="00F672AD" w14:paraId="0C9AE296"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E2509D" w14:textId="77777777" w:rsidR="00634B89" w:rsidRPr="00F672AD" w:rsidRDefault="00634B89" w:rsidP="00422473">
            <w:pPr>
              <w:pStyle w:val="Standardtext"/>
              <w:jc w:val="left"/>
            </w:pPr>
            <w:r w:rsidRPr="00F672AD">
              <w:rPr>
                <w:b w:val="0"/>
              </w:rPr>
              <w:t>typ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3B779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B68C76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DB6C6E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F9A2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ype – Following are the possible values</w:t>
            </w:r>
          </w:p>
          <w:p w14:paraId="7ED14CC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CREDIT</w:t>
            </w:r>
          </w:p>
          <w:p w14:paraId="3E7B79F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REQPAY_DEBIT </w:t>
            </w:r>
          </w:p>
          <w:p w14:paraId="22029C0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PAY_REVERSAL</w:t>
            </w:r>
          </w:p>
          <w:p w14:paraId="59285AD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MANDATE</w:t>
            </w:r>
          </w:p>
          <w:p w14:paraId="7C328B1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COLLECT</w:t>
            </w:r>
          </w:p>
          <w:p w14:paraId="3A0F54D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_PAY</w:t>
            </w:r>
          </w:p>
          <w:p w14:paraId="7936814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QAUTHVALCUST_PREDEBIT</w:t>
            </w:r>
          </w:p>
          <w:p w14:paraId="3B09DA4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lastRenderedPageBreak/>
              <w:t xml:space="preserve">MAPPER_CONFIRM </w:t>
            </w:r>
          </w:p>
          <w:p w14:paraId="0407C83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NDATE_STATUS_UPDATE</w:t>
            </w:r>
          </w:p>
          <w:p w14:paraId="3998811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 </w:t>
            </w:r>
          </w:p>
          <w:p w14:paraId="2A9DB93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SUCCESS </w:t>
            </w:r>
          </w:p>
          <w:p w14:paraId="7FD6FC4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FAILURE </w:t>
            </w:r>
          </w:p>
          <w:p w14:paraId="7598D0F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XNCNF_DEEMED</w:t>
            </w:r>
          </w:p>
          <w:p w14:paraId="02963F5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 xml:space="preserve">TXNCNF_AUTOUPDATE </w:t>
            </w:r>
          </w:p>
          <w:p w14:paraId="5909E1A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SPPAY_COLLECT</w:t>
            </w:r>
          </w:p>
          <w:p w14:paraId="6B236C3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RESPPAY_PAY</w:t>
            </w:r>
          </w:p>
          <w:p w14:paraId="48FC281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FIR_VALCUST_FAILURE</w:t>
            </w:r>
          </w:p>
        </w:tc>
      </w:tr>
      <w:tr w:rsidR="00634B89" w:rsidRPr="00F672AD" w14:paraId="18E47EF0"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CF33B02" w14:textId="77777777" w:rsidR="00634B89" w:rsidRPr="00F672AD" w:rsidRDefault="00634B89" w:rsidP="00422473">
            <w:pPr>
              <w:pStyle w:val="Standardtext"/>
              <w:jc w:val="left"/>
            </w:pPr>
            <w:r w:rsidRPr="00F672AD">
              <w:rPr>
                <w:b w:val="0"/>
              </w:rPr>
              <w:t>url</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A2B7D2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6C978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DFD305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5354D5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URL</w:t>
            </w:r>
          </w:p>
        </w:tc>
      </w:tr>
      <w:tr w:rsidR="00634B89" w:rsidRPr="00F672AD" w14:paraId="1E07326B"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0E67490" w14:textId="77777777" w:rsidR="00634B89" w:rsidRPr="00F672AD" w:rsidRDefault="00634B89" w:rsidP="00422473">
            <w:pPr>
              <w:pStyle w:val="Standardtext"/>
              <w:jc w:val="left"/>
            </w:pPr>
            <w:r w:rsidRPr="00F672AD">
              <w:rPr>
                <w:b w:val="0"/>
              </w:rPr>
              <w:t>proxy</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41274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31406A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250898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B94E8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Proxy Enabled</w:t>
            </w:r>
          </w:p>
        </w:tc>
      </w:tr>
      <w:tr w:rsidR="00634B89" w:rsidRPr="00F672AD" w14:paraId="30153844"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525F962" w14:textId="77777777" w:rsidR="00634B89" w:rsidRPr="00F672AD" w:rsidRDefault="00634B89" w:rsidP="00422473">
            <w:pPr>
              <w:pStyle w:val="Standardtext"/>
              <w:jc w:val="left"/>
            </w:pPr>
            <w:r w:rsidRPr="00F672AD">
              <w:rPr>
                <w:b w:val="0"/>
              </w:rPr>
              <w:t>templat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CDCD5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EA2D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8F2D6E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2BBC0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all-Back Template</w:t>
            </w:r>
          </w:p>
          <w:p w14:paraId="33D93D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If not passed, default template will be enabled.</w:t>
            </w:r>
          </w:p>
        </w:tc>
      </w:tr>
      <w:tr w:rsidR="00634B89" w:rsidRPr="00F672AD" w14:paraId="1E4DD925"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91C43BF" w14:textId="77777777" w:rsidR="00634B89" w:rsidRPr="00F672AD" w:rsidRDefault="00634B89" w:rsidP="00422473">
            <w:pPr>
              <w:pStyle w:val="Standardtext"/>
              <w:jc w:val="left"/>
            </w:pPr>
            <w:r w:rsidRPr="00F672AD">
              <w:rPr>
                <w:b w:val="0"/>
              </w:rPr>
              <w:t>usernam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C5FD5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38789F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1C3FCFB"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CCEA8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Username for the authentication</w:t>
            </w:r>
          </w:p>
        </w:tc>
      </w:tr>
      <w:tr w:rsidR="00634B89" w:rsidRPr="00F672AD" w14:paraId="64AA6531"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B901857" w14:textId="77777777" w:rsidR="00634B89" w:rsidRPr="00F672AD" w:rsidRDefault="00634B89" w:rsidP="00422473">
            <w:pPr>
              <w:pStyle w:val="Standardtext"/>
              <w:jc w:val="left"/>
            </w:pPr>
            <w:r w:rsidRPr="00F672AD">
              <w:rPr>
                <w:b w:val="0"/>
              </w:rPr>
              <w:t>passwor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20288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63816E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0D4B32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AE9C1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assword for the authentication</w:t>
            </w:r>
          </w:p>
        </w:tc>
      </w:tr>
      <w:tr w:rsidR="00634B89" w:rsidRPr="00F672AD" w14:paraId="249102EE" w14:textId="77777777" w:rsidTr="00422473">
        <w:tc>
          <w:tcPr>
            <w:cnfStyle w:val="001000000000" w:firstRow="0" w:lastRow="0" w:firstColumn="1" w:lastColumn="0" w:oddVBand="0" w:evenVBand="0" w:oddHBand="0" w:evenHBand="0" w:firstRowFirstColumn="0" w:firstRowLastColumn="0" w:lastRowFirstColumn="0" w:lastRowLastColumn="0"/>
            <w:tcW w:w="5000" w:type="pct"/>
            <w:gridSpan w:val="5"/>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7F8F30C" w14:textId="77777777" w:rsidR="00634B89" w:rsidRPr="00F672AD" w:rsidRDefault="00634B89" w:rsidP="00422473">
            <w:pPr>
              <w:pStyle w:val="Standardtext"/>
              <w:jc w:val="center"/>
            </w:pPr>
            <w:r w:rsidRPr="00F672AD">
              <w:t>terminalParamsMap</w:t>
            </w:r>
          </w:p>
        </w:tc>
      </w:tr>
      <w:tr w:rsidR="00634B89" w:rsidRPr="00F672AD" w14:paraId="0260FBD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2A29C4" w14:textId="77777777" w:rsidR="00634B89" w:rsidRPr="00F672AD" w:rsidRDefault="00634B89" w:rsidP="00422473">
            <w:pPr>
              <w:pStyle w:val="Standardtext"/>
              <w:jc w:val="left"/>
            </w:pPr>
            <w:r w:rsidRPr="00F672AD">
              <w:rPr>
                <w:b w:val="0"/>
              </w:rPr>
              <w:t>APP_PACKAG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91451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613FA4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2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775C39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BDE835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pp Package Name</w:t>
            </w:r>
          </w:p>
        </w:tc>
      </w:tr>
      <w:tr w:rsidR="00634B89" w:rsidRPr="00F672AD" w14:paraId="7D964697"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DA953A5" w14:textId="77777777" w:rsidR="00634B89" w:rsidRPr="00F672AD" w:rsidRDefault="00634B89" w:rsidP="00422473">
            <w:pPr>
              <w:pStyle w:val="Standardtext"/>
              <w:jc w:val="left"/>
            </w:pPr>
            <w:r w:rsidRPr="00F672AD">
              <w:rPr>
                <w:b w:val="0"/>
              </w:rPr>
              <w:t>MASKED_ACCOUNT</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FACF2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7EA502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311D67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E5D551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Account Number in Reports – Y/ N</w:t>
            </w:r>
          </w:p>
        </w:tc>
      </w:tr>
      <w:tr w:rsidR="00634B89" w:rsidRPr="00F672AD" w14:paraId="4A4B5DD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1F1D00" w14:textId="77777777" w:rsidR="00634B89" w:rsidRPr="00F672AD" w:rsidRDefault="00634B89" w:rsidP="00422473">
            <w:pPr>
              <w:pStyle w:val="Standardtext"/>
              <w:jc w:val="left"/>
            </w:pPr>
            <w:r w:rsidRPr="00F672AD">
              <w:rPr>
                <w:b w:val="0"/>
              </w:rPr>
              <w:t>MASKED_MOBILE</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9A82C2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3B2423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8A1EE8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7476DC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Masked Mobile Number in Reports – Y/ N</w:t>
            </w:r>
          </w:p>
        </w:tc>
      </w:tr>
      <w:tr w:rsidR="00634B89" w:rsidRPr="00F672AD" w14:paraId="3D4C448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85C9058" w14:textId="77777777" w:rsidR="00634B89" w:rsidRPr="00F672AD" w:rsidRDefault="00634B89" w:rsidP="00422473">
            <w:pPr>
              <w:pStyle w:val="Standardtext"/>
              <w:jc w:val="left"/>
            </w:pPr>
            <w:r w:rsidRPr="00F672AD">
              <w:rPr>
                <w:b w:val="0"/>
              </w:rPr>
              <w:lastRenderedPageBreak/>
              <w:t>LIMIT_KEY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1A6E7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0D882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12E0D3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EBE2CA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Limit Profile Key</w:t>
            </w:r>
          </w:p>
          <w:p w14:paraId="40C4FB69"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limit keys to be passed.</w:t>
            </w:r>
          </w:p>
          <w:p w14:paraId="5FEDB52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L006003, L006004</w:t>
            </w:r>
          </w:p>
        </w:tc>
      </w:tr>
      <w:tr w:rsidR="00634B89" w:rsidRPr="00F672AD" w14:paraId="4BD89F62"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1ECFBCE" w14:textId="77777777" w:rsidR="00634B89" w:rsidRPr="00F672AD" w:rsidRDefault="00634B89" w:rsidP="00422473">
            <w:pPr>
              <w:pStyle w:val="Standardtext"/>
              <w:jc w:val="left"/>
            </w:pPr>
            <w:r w:rsidRPr="00F672AD">
              <w:rPr>
                <w:b w:val="0"/>
              </w:rPr>
              <w:t>STQ_REFID_PREFIX</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B84D9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A2019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C233D0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EE9A44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generation</w:t>
            </w:r>
          </w:p>
          <w:p w14:paraId="144F937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STQ</w:t>
            </w:r>
          </w:p>
        </w:tc>
      </w:tr>
      <w:tr w:rsidR="00634B89" w:rsidRPr="00F672AD" w14:paraId="0A9094B1"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0674F10" w14:textId="77777777" w:rsidR="00634B89" w:rsidRPr="00F672AD" w:rsidRDefault="00634B89" w:rsidP="00422473">
            <w:pPr>
              <w:pStyle w:val="Standardtext"/>
              <w:jc w:val="left"/>
            </w:pPr>
            <w:r w:rsidRPr="00F672AD">
              <w:rPr>
                <w:b w:val="0"/>
              </w:rPr>
              <w:t>DYQ_REFID_PREFIX</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650F8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0B4E78C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3</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C7BF8E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B089FDF"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Prefix for STQ RefId validation</w:t>
            </w:r>
          </w:p>
          <w:p w14:paraId="34E9DB5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DYQ</w:t>
            </w:r>
          </w:p>
        </w:tc>
      </w:tr>
      <w:tr w:rsidR="00634B89" w:rsidRPr="00F672AD" w14:paraId="08EB27BB"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7A4F5FB" w14:textId="77777777" w:rsidR="00634B89" w:rsidRPr="00F672AD" w:rsidRDefault="00634B89" w:rsidP="00422473">
            <w:pPr>
              <w:pStyle w:val="Standardtext"/>
              <w:jc w:val="left"/>
            </w:pPr>
            <w:r w:rsidRPr="00F672AD">
              <w:rPr>
                <w:b w:val="0"/>
              </w:rPr>
              <w:t>PURPOSE_COD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E7D9A6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399B47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AAE136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32B10CA"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Purpose Codes</w:t>
            </w:r>
          </w:p>
          <w:p w14:paraId="162FDBF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4516709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52F193AD"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05FEB9A" w14:textId="77777777" w:rsidR="00634B89" w:rsidRPr="00F672AD" w:rsidRDefault="00634B89" w:rsidP="00422473">
            <w:pPr>
              <w:pStyle w:val="Standardtext"/>
              <w:jc w:val="left"/>
            </w:pPr>
            <w:r w:rsidRPr="00F672AD">
              <w:rPr>
                <w:b w:val="0"/>
              </w:rPr>
              <w:t>INITIATION_MODES</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DE5567"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E7F1DD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10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DA7CD1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5974CAD8"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Initiation Modes</w:t>
            </w:r>
          </w:p>
          <w:p w14:paraId="70969D4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5D1D9532"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5,06</w:t>
            </w:r>
          </w:p>
        </w:tc>
      </w:tr>
      <w:tr w:rsidR="00634B89" w:rsidRPr="00F672AD" w14:paraId="591C002C"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18BB3EFF" w14:textId="77777777" w:rsidR="00634B89" w:rsidRPr="00F672AD" w:rsidRDefault="00634B89" w:rsidP="00422473">
            <w:pPr>
              <w:pStyle w:val="Standardtext"/>
              <w:jc w:val="left"/>
            </w:pPr>
            <w:r w:rsidRPr="00F672AD">
              <w:rPr>
                <w:b w:val="0"/>
              </w:rPr>
              <w:t>QR_MEDIUM</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26C8CBC"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5FE8CD"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6F72FE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9A8C1B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Allowed QR Medium</w:t>
            </w:r>
          </w:p>
          <w:p w14:paraId="4A1BC046"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omma (,) separated values to be passed.</w:t>
            </w:r>
          </w:p>
          <w:p w14:paraId="25AC2BE0"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Example – 01,02</w:t>
            </w:r>
          </w:p>
        </w:tc>
      </w:tr>
      <w:tr w:rsidR="00634B89" w:rsidRPr="00F672AD" w14:paraId="774819B3" w14:textId="77777777" w:rsidTr="00422473">
        <w:tc>
          <w:tcPr>
            <w:cnfStyle w:val="001000000000" w:firstRow="0" w:lastRow="0" w:firstColumn="1" w:lastColumn="0" w:oddVBand="0" w:evenVBand="0" w:oddHBand="0" w:evenHBand="0" w:firstRowFirstColumn="0" w:firstRowLastColumn="0" w:lastRowFirstColumn="0" w:lastRowLastColumn="0"/>
            <w:tcW w:w="89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223F82FC" w14:textId="77777777" w:rsidR="00634B89" w:rsidRPr="00F672AD" w:rsidRDefault="00634B89" w:rsidP="00422473">
            <w:pPr>
              <w:pStyle w:val="Standardtext"/>
              <w:jc w:val="left"/>
            </w:pPr>
            <w:r w:rsidRPr="00F672AD">
              <w:rPr>
                <w:b w:val="0"/>
              </w:rPr>
              <w:t>CLIENT_ID</w:t>
            </w:r>
          </w:p>
        </w:tc>
        <w:tc>
          <w:tcPr>
            <w:tcW w:w="599"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990BFB5"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String</w:t>
            </w:r>
          </w:p>
        </w:tc>
        <w:tc>
          <w:tcPr>
            <w:tcW w:w="393"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41176B81"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50</w:t>
            </w:r>
          </w:p>
        </w:tc>
        <w:tc>
          <w:tcPr>
            <w:tcW w:w="314"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3A840B4E"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O</w:t>
            </w:r>
          </w:p>
        </w:tc>
        <w:tc>
          <w:tcPr>
            <w:tcW w:w="2802" w:type="pct"/>
            <w:tcBorders>
              <w:top w:val="single" w:sz="4" w:space="0" w:color="41B3A3" w:themeColor="accent1"/>
              <w:left w:val="single" w:sz="4" w:space="0" w:color="41B3A3" w:themeColor="accent1"/>
              <w:bottom w:val="single" w:sz="4" w:space="0" w:color="41B3A3" w:themeColor="accent1"/>
              <w:right w:val="single" w:sz="4" w:space="0" w:color="41B3A3" w:themeColor="accent1"/>
            </w:tcBorders>
          </w:tcPr>
          <w:p w14:paraId="76B28833"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Client ID</w:t>
            </w:r>
          </w:p>
          <w:p w14:paraId="3A1FF6B4" w14:textId="77777777" w:rsidR="00634B89" w:rsidRPr="00F672AD" w:rsidRDefault="00634B89" w:rsidP="00422473">
            <w:pPr>
              <w:pStyle w:val="Standardtext"/>
              <w:cnfStyle w:val="000000000000" w:firstRow="0" w:lastRow="0" w:firstColumn="0" w:lastColumn="0" w:oddVBand="0" w:evenVBand="0" w:oddHBand="0" w:evenHBand="0" w:firstRowFirstColumn="0" w:firstRowLastColumn="0" w:lastRowFirstColumn="0" w:lastRowLastColumn="0"/>
            </w:pPr>
            <w:r w:rsidRPr="00F672AD">
              <w:t>The client ID value that need to be used for the call-back routed via Mule</w:t>
            </w:r>
          </w:p>
        </w:tc>
      </w:tr>
    </w:tbl>
    <w:p w14:paraId="240EDEB7" w14:textId="77777777" w:rsidR="00634B89" w:rsidRPr="00F672AD" w:rsidRDefault="00634B89" w:rsidP="00634B89">
      <w:pPr>
        <w:pStyle w:val="Standardtext"/>
        <w:sectPr w:rsidR="00634B89" w:rsidRPr="00F672AD">
          <w:pgSz w:w="11907" w:h="16840"/>
          <w:pgMar w:top="1440" w:right="1440" w:bottom="1440" w:left="1440" w:header="624" w:footer="510" w:gutter="0"/>
          <w:cols w:space="720"/>
          <w:titlePg/>
        </w:sectPr>
      </w:pPr>
    </w:p>
    <w:p w14:paraId="6982E187" w14:textId="77777777" w:rsidR="00634B89" w:rsidRPr="00F672AD" w:rsidRDefault="00634B89" w:rsidP="00634B89">
      <w:pPr>
        <w:pStyle w:val="Heading3"/>
        <w:tabs>
          <w:tab w:val="left" w:pos="720"/>
        </w:tabs>
      </w:pPr>
      <w:bookmarkStart w:id="495" w:name="_Toc158917720"/>
      <w:bookmarkStart w:id="496" w:name="_Toc195548944"/>
      <w:r w:rsidRPr="00F672AD">
        <w:lastRenderedPageBreak/>
        <w:t>Sample Message Format</w:t>
      </w:r>
      <w:bookmarkEnd w:id="495"/>
      <w:bookmarkEnd w:id="496"/>
    </w:p>
    <w:p w14:paraId="5D12EA15" w14:textId="77777777" w:rsidR="00634B89" w:rsidRPr="00F672AD" w:rsidRDefault="00634B89" w:rsidP="00634B89">
      <w:pPr>
        <w:pStyle w:val="Standardtext"/>
      </w:pPr>
      <w:r w:rsidRPr="00F672AD">
        <w:rPr>
          <w:b/>
          <w:u w:val="single"/>
        </w:rPr>
        <w:t>URL:</w:t>
      </w:r>
      <w:r w:rsidRPr="00F672AD">
        <w:t xml:space="preserve"> </w:t>
      </w:r>
      <w:hyperlink r:id="rId90" w:tooltip="https://IP:Port/acquirer/merchant/RegMerchant" w:history="1">
        <w:r w:rsidRPr="00F672AD">
          <w:rPr>
            <w:rStyle w:val="Hyperlink"/>
          </w:rPr>
          <w:t>https://IP:Port/acquirer/merchant/GetTerminals</w:t>
        </w:r>
      </w:hyperlink>
    </w:p>
    <w:p w14:paraId="39AB1300" w14:textId="77777777" w:rsidR="00634B89" w:rsidRPr="00F672AD" w:rsidRDefault="00634B89" w:rsidP="00634B89">
      <w:pPr>
        <w:pStyle w:val="Standardtext"/>
        <w:rPr>
          <w:b/>
          <w:u w:val="single"/>
        </w:rPr>
      </w:pPr>
      <w:r w:rsidRPr="00F672AD">
        <w:rPr>
          <w:b/>
          <w:u w:val="single"/>
        </w:rPr>
        <w:t>Request:</w:t>
      </w:r>
    </w:p>
    <w:tbl>
      <w:tblPr>
        <w:tblStyle w:val="TableGrid"/>
        <w:tblW w:w="0" w:type="auto"/>
        <w:tblLook w:val="04A0" w:firstRow="1" w:lastRow="0" w:firstColumn="1" w:lastColumn="0" w:noHBand="0" w:noVBand="1"/>
      </w:tblPr>
      <w:tblGrid>
        <w:gridCol w:w="9017"/>
      </w:tblGrid>
      <w:tr w:rsidR="00634B89" w:rsidRPr="00F672AD" w14:paraId="197AED61" w14:textId="77777777" w:rsidTr="00422473">
        <w:tc>
          <w:tcPr>
            <w:tcW w:w="9017" w:type="dxa"/>
            <w:tcBorders>
              <w:top w:val="single" w:sz="4" w:space="0" w:color="000000"/>
              <w:left w:val="single" w:sz="4" w:space="0" w:color="000000"/>
              <w:bottom w:val="single" w:sz="4" w:space="0" w:color="000000"/>
              <w:right w:val="single" w:sz="4" w:space="0" w:color="000000"/>
            </w:tcBorders>
          </w:tcPr>
          <w:p w14:paraId="7304CC00" w14:textId="77777777" w:rsidR="00634B89" w:rsidRPr="00F672AD" w:rsidRDefault="00634B89" w:rsidP="00422473">
            <w:pPr>
              <w:pStyle w:val="Standardtext"/>
            </w:pPr>
            <w:r w:rsidRPr="00F672AD">
              <w:t>{</w:t>
            </w:r>
          </w:p>
          <w:p w14:paraId="1A131683" w14:textId="77777777" w:rsidR="00634B89" w:rsidRPr="00F672AD" w:rsidRDefault="00634B89" w:rsidP="00422473">
            <w:pPr>
              <w:pStyle w:val="Standardtext"/>
            </w:pPr>
            <w:r w:rsidRPr="00F672AD">
              <w:t xml:space="preserve">  "header": {</w:t>
            </w:r>
          </w:p>
          <w:p w14:paraId="69535277" w14:textId="77777777" w:rsidR="00634B89" w:rsidRPr="00F672AD" w:rsidRDefault="00634B89" w:rsidP="00422473">
            <w:pPr>
              <w:pStyle w:val="Standardtext"/>
            </w:pPr>
            <w:r w:rsidRPr="00F672AD">
              <w:t xml:space="preserve">    "version": "1",</w:t>
            </w:r>
          </w:p>
          <w:p w14:paraId="3C8F85E2" w14:textId="77777777" w:rsidR="00634B89" w:rsidRPr="00F672AD" w:rsidRDefault="00634B89" w:rsidP="00422473">
            <w:pPr>
              <w:pStyle w:val="Standardtext"/>
            </w:pPr>
            <w:r w:rsidRPr="00F672AD">
              <w:t xml:space="preserve">    "clientID": "TID1234567",</w:t>
            </w:r>
          </w:p>
          <w:p w14:paraId="69100318" w14:textId="77777777" w:rsidR="00634B89" w:rsidRPr="00F672AD" w:rsidRDefault="00634B89" w:rsidP="00422473">
            <w:pPr>
              <w:pStyle w:val="Standardtext"/>
            </w:pPr>
            <w:r w:rsidRPr="00F672AD">
              <w:t xml:space="preserve">    "channel": "MOB",</w:t>
            </w:r>
          </w:p>
          <w:p w14:paraId="2653A150" w14:textId="77777777" w:rsidR="00634B89" w:rsidRPr="00F672AD" w:rsidRDefault="00634B89" w:rsidP="00422473">
            <w:pPr>
              <w:pStyle w:val="Standardtext"/>
            </w:pPr>
            <w:r w:rsidRPr="00F672AD">
              <w:t xml:space="preserve">    "timestamp": "2023-10-19T07:04:26.775Z",</w:t>
            </w:r>
          </w:p>
          <w:p w14:paraId="71603B9F" w14:textId="77777777" w:rsidR="00634B89" w:rsidRPr="00F672AD" w:rsidRDefault="00634B89" w:rsidP="00422473">
            <w:pPr>
              <w:pStyle w:val="Standardtext"/>
            </w:pPr>
            <w:r w:rsidRPr="00F672AD">
              <w:t xml:space="preserve">    "reqId": "IDFAJSKJIRRSSCC123450AS004567289879",</w:t>
            </w:r>
          </w:p>
          <w:p w14:paraId="13DC407F" w14:textId="77777777" w:rsidR="00634B89" w:rsidRPr="00F672AD" w:rsidRDefault="00634B89" w:rsidP="00422473">
            <w:pPr>
              <w:pStyle w:val="Standardtext"/>
            </w:pPr>
            <w:r w:rsidRPr="00F672AD">
              <w:t xml:space="preserve">    "userId": "919876543210",</w:t>
            </w:r>
          </w:p>
          <w:p w14:paraId="03A2F3D3" w14:textId="77777777" w:rsidR="00634B89" w:rsidRPr="00F672AD" w:rsidRDefault="00634B89" w:rsidP="00422473">
            <w:pPr>
              <w:pStyle w:val="Standardtext"/>
            </w:pPr>
            <w:r w:rsidRPr="00F672AD">
              <w:t xml:space="preserve">    "hmac": "95CAD7C45D4A7452A7FC94AADBD62349DEDBC5B55EF"</w:t>
            </w:r>
          </w:p>
          <w:p w14:paraId="1D709529" w14:textId="77777777" w:rsidR="00634B89" w:rsidRPr="00F672AD" w:rsidRDefault="00634B89" w:rsidP="00422473">
            <w:pPr>
              <w:pStyle w:val="Standardtext"/>
            </w:pPr>
            <w:r w:rsidRPr="00F672AD">
              <w:t xml:space="preserve">  },</w:t>
            </w:r>
          </w:p>
          <w:p w14:paraId="0316FF85" w14:textId="77777777" w:rsidR="00634B89" w:rsidRPr="00F672AD" w:rsidRDefault="00634B89" w:rsidP="00422473">
            <w:pPr>
              <w:pStyle w:val="Standardtext"/>
            </w:pPr>
            <w:r w:rsidRPr="00F672AD">
              <w:t xml:space="preserve">  "page": 0,</w:t>
            </w:r>
          </w:p>
          <w:p w14:paraId="24553895" w14:textId="77777777" w:rsidR="00634B89" w:rsidRPr="00F672AD" w:rsidRDefault="00634B89" w:rsidP="00422473">
            <w:pPr>
              <w:pStyle w:val="Standardtext"/>
            </w:pPr>
            <w:r w:rsidRPr="00F672AD">
              <w:t xml:space="preserve">  "size": 20,</w:t>
            </w:r>
          </w:p>
          <w:p w14:paraId="7468667F" w14:textId="77777777" w:rsidR="00634B89" w:rsidRPr="00F672AD" w:rsidRDefault="00634B89" w:rsidP="00422473">
            <w:pPr>
              <w:pStyle w:val="Standardtext"/>
            </w:pPr>
            <w:r w:rsidRPr="00F672AD">
              <w:t xml:space="preserve">  "merchantID": "MID1234567890",</w:t>
            </w:r>
          </w:p>
          <w:p w14:paraId="64311A15" w14:textId="77777777" w:rsidR="00634B89" w:rsidRPr="00F672AD" w:rsidRDefault="00634B89" w:rsidP="00422473">
            <w:pPr>
              <w:pStyle w:val="Standardtext"/>
            </w:pPr>
            <w:r w:rsidRPr="00F672AD">
              <w:t xml:space="preserve">  "terminalID": "TID1234567890",</w:t>
            </w:r>
          </w:p>
          <w:p w14:paraId="4AC292E3" w14:textId="77777777" w:rsidR="00634B89" w:rsidRPr="00F672AD" w:rsidRDefault="00634B89" w:rsidP="00422473">
            <w:pPr>
              <w:pStyle w:val="Standardtext"/>
            </w:pPr>
            <w:r w:rsidRPr="00F672AD">
              <w:t xml:space="preserve">  "virPayAddr": "myvpa@</w:t>
            </w:r>
            <w:r w:rsidR="007E1FC7" w:rsidRPr="00F672AD">
              <w:t>bandhan</w:t>
            </w:r>
            <w:r w:rsidRPr="00F672AD">
              <w:t>acq",</w:t>
            </w:r>
          </w:p>
          <w:p w14:paraId="2589E097" w14:textId="77777777" w:rsidR="00634B89" w:rsidRPr="00F672AD" w:rsidRDefault="00634B89" w:rsidP="00422473">
            <w:pPr>
              <w:pStyle w:val="Standardtext"/>
            </w:pPr>
            <w:r w:rsidRPr="00F672AD">
              <w:t xml:space="preserve">  "createStaticQR": "Y"</w:t>
            </w:r>
          </w:p>
          <w:p w14:paraId="3579B754" w14:textId="77777777" w:rsidR="00634B89" w:rsidRPr="00F672AD" w:rsidRDefault="00634B89" w:rsidP="00422473">
            <w:pPr>
              <w:pStyle w:val="Standardtext"/>
            </w:pPr>
            <w:r w:rsidRPr="00F672AD">
              <w:t>}</w:t>
            </w:r>
          </w:p>
        </w:tc>
      </w:tr>
    </w:tbl>
    <w:p w14:paraId="1BF1703E" w14:textId="77777777" w:rsidR="00634B89" w:rsidRPr="00F672AD" w:rsidRDefault="00634B89" w:rsidP="00634B89">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634B89" w:rsidRPr="00F672AD" w14:paraId="2653F652" w14:textId="77777777" w:rsidTr="00422473">
        <w:tc>
          <w:tcPr>
            <w:tcW w:w="9017" w:type="dxa"/>
          </w:tcPr>
          <w:p w14:paraId="186BB160" w14:textId="77777777" w:rsidR="00634B89" w:rsidRPr="00F672AD" w:rsidRDefault="00634B89" w:rsidP="00422473">
            <w:pPr>
              <w:pStyle w:val="Standardtext"/>
            </w:pPr>
            <w:r w:rsidRPr="00F672AD">
              <w:t>{</w:t>
            </w:r>
          </w:p>
          <w:p w14:paraId="768061D9" w14:textId="77777777" w:rsidR="00634B89" w:rsidRPr="00F672AD" w:rsidRDefault="00634B89" w:rsidP="00422473">
            <w:pPr>
              <w:pStyle w:val="Standardtext"/>
            </w:pPr>
            <w:r w:rsidRPr="00F672AD">
              <w:t xml:space="preserve">  "status": 200,</w:t>
            </w:r>
          </w:p>
          <w:p w14:paraId="3636C7F4" w14:textId="77777777" w:rsidR="00634B89" w:rsidRPr="00F672AD" w:rsidRDefault="00634B89" w:rsidP="00422473">
            <w:pPr>
              <w:pStyle w:val="Standardtext"/>
            </w:pPr>
            <w:r w:rsidRPr="00F672AD">
              <w:t xml:space="preserve">  "message": "OK",</w:t>
            </w:r>
          </w:p>
          <w:p w14:paraId="6EA1BADF" w14:textId="77777777" w:rsidR="00634B89" w:rsidRPr="00F672AD" w:rsidRDefault="00634B89" w:rsidP="00422473">
            <w:pPr>
              <w:pStyle w:val="Standardtext"/>
            </w:pPr>
            <w:r w:rsidRPr="00F672AD">
              <w:lastRenderedPageBreak/>
              <w:t xml:space="preserve">  "error": "00",</w:t>
            </w:r>
          </w:p>
          <w:p w14:paraId="4D8AF80B" w14:textId="77777777" w:rsidR="00634B89" w:rsidRPr="00F672AD" w:rsidRDefault="00634B89" w:rsidP="00422473">
            <w:pPr>
              <w:pStyle w:val="Standardtext"/>
            </w:pPr>
            <w:r w:rsidRPr="00F672AD">
              <w:t xml:space="preserve">  "timestamp": "2023-10-19T07:04:27.775Z",</w:t>
            </w:r>
          </w:p>
          <w:p w14:paraId="675AA1B9" w14:textId="77777777" w:rsidR="00634B89" w:rsidRPr="00F672AD" w:rsidRDefault="00634B89" w:rsidP="00422473">
            <w:pPr>
              <w:pStyle w:val="Standardtext"/>
            </w:pPr>
            <w:r w:rsidRPr="00F672AD">
              <w:t xml:space="preserve">  "reqId": "IDFAJSKJIRRSSCC123450AS004567289879",</w:t>
            </w:r>
          </w:p>
          <w:p w14:paraId="1AFB2D58" w14:textId="77777777" w:rsidR="00634B89" w:rsidRPr="00F672AD" w:rsidRDefault="00634B89" w:rsidP="00422473">
            <w:pPr>
              <w:pStyle w:val="Standardtext"/>
            </w:pPr>
            <w:r w:rsidRPr="00F672AD">
              <w:t xml:space="preserve">  "page": 1,</w:t>
            </w:r>
          </w:p>
          <w:p w14:paraId="31075B77" w14:textId="77777777" w:rsidR="00634B89" w:rsidRPr="00F672AD" w:rsidRDefault="00634B89" w:rsidP="00422473">
            <w:pPr>
              <w:pStyle w:val="Standardtext"/>
            </w:pPr>
            <w:r w:rsidRPr="00F672AD">
              <w:t xml:space="preserve">  "totalElements": 10000,</w:t>
            </w:r>
          </w:p>
          <w:p w14:paraId="024CBD8D" w14:textId="77777777" w:rsidR="00634B89" w:rsidRPr="00F672AD" w:rsidRDefault="00634B89" w:rsidP="00422473">
            <w:pPr>
              <w:pStyle w:val="Standardtext"/>
            </w:pPr>
            <w:r w:rsidRPr="00F672AD">
              <w:t xml:space="preserve">  "totalPages": 10,</w:t>
            </w:r>
          </w:p>
          <w:p w14:paraId="55106B1D" w14:textId="77777777" w:rsidR="00634B89" w:rsidRPr="00F672AD" w:rsidRDefault="00634B89" w:rsidP="00422473">
            <w:pPr>
              <w:pStyle w:val="Standardtext"/>
            </w:pPr>
            <w:r w:rsidRPr="00F672AD">
              <w:t xml:space="preserve">  "terminalList": {</w:t>
            </w:r>
          </w:p>
          <w:p w14:paraId="71EA2DC6" w14:textId="77777777" w:rsidR="00634B89" w:rsidRPr="00F672AD" w:rsidRDefault="00634B89" w:rsidP="00422473">
            <w:pPr>
              <w:pStyle w:val="Standardtext"/>
            </w:pPr>
            <w:r w:rsidRPr="00F672AD">
              <w:t xml:space="preserve">    "terminalID": "TID1234567891",</w:t>
            </w:r>
          </w:p>
          <w:p w14:paraId="3FEAE789" w14:textId="77777777" w:rsidR="00634B89" w:rsidRPr="00F672AD" w:rsidRDefault="00634B89" w:rsidP="00422473">
            <w:pPr>
              <w:pStyle w:val="Standardtext"/>
            </w:pPr>
            <w:r w:rsidRPr="00F672AD">
              <w:t xml:space="preserve">    "terminalName": "Terminal-1",</w:t>
            </w:r>
          </w:p>
          <w:p w14:paraId="31C14E1C" w14:textId="77777777" w:rsidR="00634B89" w:rsidRPr="00F672AD" w:rsidRDefault="00634B89" w:rsidP="00422473">
            <w:pPr>
              <w:pStyle w:val="Standardtext"/>
            </w:pPr>
            <w:r w:rsidRPr="00F672AD">
              <w:t xml:space="preserve">    "virPayAddr": "myvpa@</w:t>
            </w:r>
            <w:r w:rsidR="007E1FC7" w:rsidRPr="00F672AD">
              <w:t>bandhan</w:t>
            </w:r>
            <w:r w:rsidRPr="00F672AD">
              <w:t>acq",</w:t>
            </w:r>
          </w:p>
          <w:p w14:paraId="5FDE4BC1" w14:textId="77777777" w:rsidR="00634B89" w:rsidRPr="00F672AD" w:rsidRDefault="00634B89" w:rsidP="00422473">
            <w:pPr>
              <w:pStyle w:val="Standardtext"/>
            </w:pPr>
            <w:r w:rsidRPr="00F672AD">
              <w:t xml:space="preserve">    "merchantID": "MID1234567890",</w:t>
            </w:r>
          </w:p>
          <w:p w14:paraId="6E0D252B" w14:textId="77777777" w:rsidR="00634B89" w:rsidRPr="00F672AD" w:rsidRDefault="00634B89" w:rsidP="00422473">
            <w:pPr>
              <w:pStyle w:val="Standardtext"/>
            </w:pPr>
            <w:r w:rsidRPr="00F672AD">
              <w:t xml:space="preserve">    "mcc": "5122",</w:t>
            </w:r>
          </w:p>
          <w:p w14:paraId="0957DEB5" w14:textId="77777777" w:rsidR="00634B89" w:rsidRPr="00F672AD" w:rsidRDefault="00634B89" w:rsidP="00422473">
            <w:pPr>
              <w:pStyle w:val="Standardtext"/>
            </w:pPr>
            <w:r w:rsidRPr="00F672AD">
              <w:t xml:space="preserve">    "isdCode": "+91",</w:t>
            </w:r>
          </w:p>
          <w:p w14:paraId="0B077171" w14:textId="77777777" w:rsidR="00634B89" w:rsidRPr="00F672AD" w:rsidRDefault="00634B89" w:rsidP="00422473">
            <w:pPr>
              <w:pStyle w:val="Standardtext"/>
            </w:pPr>
            <w:r w:rsidRPr="00F672AD">
              <w:t xml:space="preserve">    "mobile": "9876543210",</w:t>
            </w:r>
          </w:p>
          <w:p w14:paraId="3797AB8E" w14:textId="77777777" w:rsidR="00634B89" w:rsidRPr="00F672AD" w:rsidRDefault="00634B89" w:rsidP="00422473">
            <w:pPr>
              <w:pStyle w:val="Standardtext"/>
            </w:pPr>
            <w:r w:rsidRPr="00F672AD">
              <w:t xml:space="preserve">    "email": "userid@domain.ext",</w:t>
            </w:r>
          </w:p>
          <w:p w14:paraId="509D4692" w14:textId="77777777" w:rsidR="00634B89" w:rsidRPr="00F672AD" w:rsidRDefault="00634B89" w:rsidP="00422473">
            <w:pPr>
              <w:pStyle w:val="Standardtext"/>
            </w:pPr>
            <w:r w:rsidRPr="00F672AD">
              <w:t xml:space="preserve">    "allowedServiceTypes": "PAY,COLLECT,MANDATE,REFUND,PREAUTH",</w:t>
            </w:r>
          </w:p>
          <w:p w14:paraId="3CA91CAA" w14:textId="77777777" w:rsidR="00634B89" w:rsidRPr="00F672AD" w:rsidRDefault="00634B89" w:rsidP="00422473">
            <w:pPr>
              <w:pStyle w:val="Standardtext"/>
            </w:pPr>
            <w:r w:rsidRPr="00F672AD">
              <w:t xml:space="preserve">    "allowedNotificationTypes": "SMS,EMAIL",</w:t>
            </w:r>
          </w:p>
          <w:p w14:paraId="3EBD867E" w14:textId="77777777" w:rsidR="00634B89" w:rsidRPr="00F672AD" w:rsidRDefault="00634B89" w:rsidP="00422473">
            <w:pPr>
              <w:pStyle w:val="Standardtext"/>
            </w:pPr>
            <w:r w:rsidRPr="00F672AD">
              <w:t xml:space="preserve">    "notificationContactInfo": "919876543210,examplemail@merchantdomain.com",</w:t>
            </w:r>
          </w:p>
          <w:p w14:paraId="07DD565C" w14:textId="77777777" w:rsidR="00634B89" w:rsidRPr="00F672AD" w:rsidRDefault="00634B89" w:rsidP="00422473">
            <w:pPr>
              <w:pStyle w:val="Standardtext"/>
            </w:pPr>
            <w:r w:rsidRPr="00F672AD">
              <w:t xml:space="preserve">    "acctNumber": "238010000880",</w:t>
            </w:r>
          </w:p>
          <w:p w14:paraId="5146BEF1" w14:textId="77777777" w:rsidR="00634B89" w:rsidRPr="00F672AD" w:rsidRDefault="00634B89" w:rsidP="00422473">
            <w:pPr>
              <w:pStyle w:val="Standardtext"/>
            </w:pPr>
            <w:r w:rsidRPr="00F672AD">
              <w:t xml:space="preserve">    "acctType": "CURRENT",</w:t>
            </w:r>
          </w:p>
          <w:p w14:paraId="2218143F" w14:textId="77777777" w:rsidR="00634B89" w:rsidRPr="00F672AD" w:rsidRDefault="00634B89" w:rsidP="00422473">
            <w:pPr>
              <w:pStyle w:val="Standardtext"/>
            </w:pPr>
            <w:r w:rsidRPr="00F672AD">
              <w:t xml:space="preserve">    "ifsc": "</w:t>
            </w:r>
            <w:r w:rsidR="007E1FC7" w:rsidRPr="00F672AD">
              <w:t>BANDHAN</w:t>
            </w:r>
            <w:r w:rsidRPr="00F672AD">
              <w:t>0000101",</w:t>
            </w:r>
          </w:p>
          <w:p w14:paraId="10CD6F8F" w14:textId="77777777" w:rsidR="00634B89" w:rsidRPr="00F672AD" w:rsidRDefault="00634B89" w:rsidP="00422473">
            <w:pPr>
              <w:pStyle w:val="Standardtext"/>
            </w:pPr>
            <w:r w:rsidRPr="00F672AD">
              <w:t xml:space="preserve">    "oc39Flag": "Y",</w:t>
            </w:r>
          </w:p>
          <w:p w14:paraId="343D7D0B" w14:textId="77777777" w:rsidR="00634B89" w:rsidRPr="00F672AD" w:rsidRDefault="00634B89" w:rsidP="00422473">
            <w:pPr>
              <w:pStyle w:val="Standardtext"/>
            </w:pPr>
            <w:r w:rsidRPr="00F672AD">
              <w:t xml:space="preserve">    "disableValidations": "ONUS_UPIPIN,DEVICE_BIND",</w:t>
            </w:r>
          </w:p>
          <w:p w14:paraId="35F2DC66" w14:textId="77777777" w:rsidR="00634B89" w:rsidRPr="00F672AD" w:rsidRDefault="00634B89" w:rsidP="00422473">
            <w:pPr>
              <w:pStyle w:val="Standardtext"/>
            </w:pPr>
            <w:r w:rsidRPr="00F672AD">
              <w:lastRenderedPageBreak/>
              <w:t xml:space="preserve">    "channelReqId": "SFDC12321",</w:t>
            </w:r>
          </w:p>
          <w:p w14:paraId="40FE00E2" w14:textId="77777777" w:rsidR="00634B89" w:rsidRPr="00F672AD" w:rsidRDefault="00634B89" w:rsidP="00422473">
            <w:pPr>
              <w:pStyle w:val="Standardtext"/>
            </w:pPr>
            <w:r w:rsidRPr="00F672AD">
              <w:t xml:space="preserve">    "enableVpaPattern": "vodafone.*@</w:t>
            </w:r>
            <w:r w:rsidR="007E1FC7" w:rsidRPr="00F672AD">
              <w:t>bandhan</w:t>
            </w:r>
            <w:r w:rsidRPr="00F672AD">
              <w:t>bank",</w:t>
            </w:r>
          </w:p>
          <w:p w14:paraId="6B74B10B" w14:textId="77777777" w:rsidR="00634B89" w:rsidRPr="00F672AD" w:rsidRDefault="00634B89" w:rsidP="00422473">
            <w:pPr>
              <w:pStyle w:val="Standardtext"/>
            </w:pPr>
            <w:r w:rsidRPr="00F672AD">
              <w:t xml:space="preserve">    "patternLengthType": "F",</w:t>
            </w:r>
          </w:p>
          <w:p w14:paraId="76B8F61E" w14:textId="77777777" w:rsidR="00634B89" w:rsidRPr="00F672AD" w:rsidRDefault="00634B89" w:rsidP="00422473">
            <w:pPr>
              <w:pStyle w:val="Standardtext"/>
            </w:pPr>
            <w:r w:rsidRPr="00F672AD">
              <w:t xml:space="preserve">    "patternLength": "10",</w:t>
            </w:r>
          </w:p>
          <w:p w14:paraId="30C6D84E" w14:textId="77777777" w:rsidR="00634B89" w:rsidRPr="00F672AD" w:rsidRDefault="00634B89" w:rsidP="00422473">
            <w:pPr>
              <w:pStyle w:val="Standardtext"/>
            </w:pPr>
            <w:r w:rsidRPr="00F672AD">
              <w:t xml:space="preserve">    "patternDataType": "N",</w:t>
            </w:r>
          </w:p>
          <w:p w14:paraId="57650878" w14:textId="77777777" w:rsidR="00634B89" w:rsidRPr="00F672AD" w:rsidRDefault="00634B89" w:rsidP="00422473">
            <w:pPr>
              <w:pStyle w:val="Standardtext"/>
            </w:pPr>
            <w:r w:rsidRPr="00F672AD">
              <w:t xml:space="preserve">    "createStaticQR": "Y",</w:t>
            </w:r>
          </w:p>
          <w:p w14:paraId="5A02BF28" w14:textId="77777777" w:rsidR="00634B89" w:rsidRPr="00F672AD" w:rsidRDefault="00634B89" w:rsidP="00422473">
            <w:pPr>
              <w:pStyle w:val="Standardtext"/>
            </w:pPr>
            <w:r w:rsidRPr="00F672AD">
              <w:t xml:space="preserve">    "qrData": "upi://pay?ver=01&amp;mode=01&amp;&amp;orgid=159992&amp;pa=myvpa@</w:t>
            </w:r>
            <w:r w:rsidR="007E1FC7" w:rsidRPr="00F672AD">
              <w:t>bandhan</w:t>
            </w:r>
            <w:r w:rsidRPr="00F672AD">
              <w:t>acq&amp;pn=Terminal-1&amp;mc=5122&amp;mid=MID1234567890&amp;mtid=TID1234567891&amp;qrMedium=04",</w:t>
            </w:r>
          </w:p>
          <w:p w14:paraId="366C3A06" w14:textId="77777777" w:rsidR="00634B89" w:rsidRPr="00F672AD" w:rsidRDefault="00634B89" w:rsidP="00422473">
            <w:pPr>
              <w:pStyle w:val="Standardtext"/>
            </w:pPr>
            <w:r w:rsidRPr="00F672AD">
              <w:t xml:space="preserve">    "qrImage": "data:image/png;base64,iVBORw0KGgoAAAANSUhEUgAAAgAAAAIACAY...",</w:t>
            </w:r>
          </w:p>
          <w:p w14:paraId="70FABF82" w14:textId="77777777" w:rsidR="00634B89" w:rsidRPr="00F672AD" w:rsidRDefault="00634B89" w:rsidP="00422473">
            <w:pPr>
              <w:pStyle w:val="Standardtext"/>
            </w:pPr>
            <w:r w:rsidRPr="00F672AD">
              <w:t xml:space="preserve">    "restrictedAcctTypes": "CREDIT,PPIWALLET",</w:t>
            </w:r>
          </w:p>
          <w:p w14:paraId="5E91DB6E" w14:textId="77777777" w:rsidR="00634B89" w:rsidRPr="00F672AD" w:rsidRDefault="00634B89" w:rsidP="00422473">
            <w:pPr>
              <w:pStyle w:val="Standardtext"/>
            </w:pPr>
            <w:r w:rsidRPr="00F672AD">
              <w:t xml:space="preserve">    "callbackConfigList": [</w:t>
            </w:r>
          </w:p>
          <w:p w14:paraId="1C9BF8E2" w14:textId="77777777" w:rsidR="00634B89" w:rsidRPr="00F672AD" w:rsidRDefault="00634B89" w:rsidP="00422473">
            <w:pPr>
              <w:pStyle w:val="Standardtext"/>
            </w:pPr>
            <w:r w:rsidRPr="00F672AD">
              <w:t xml:space="preserve">      {</w:t>
            </w:r>
          </w:p>
          <w:p w14:paraId="26A7BB7D" w14:textId="77777777" w:rsidR="00634B89" w:rsidRPr="00F672AD" w:rsidRDefault="00634B89" w:rsidP="00422473">
            <w:pPr>
              <w:pStyle w:val="Standardtext"/>
            </w:pPr>
            <w:r w:rsidRPr="00F672AD">
              <w:t xml:space="preserve">        "type": "TXNCNF",</w:t>
            </w:r>
          </w:p>
          <w:p w14:paraId="0BD06588" w14:textId="77777777" w:rsidR="00634B89" w:rsidRPr="00F672AD" w:rsidRDefault="00634B89" w:rsidP="00422473">
            <w:pPr>
              <w:pStyle w:val="Standardtext"/>
            </w:pPr>
            <w:r w:rsidRPr="00F672AD">
              <w:t xml:space="preserve">        "url": "https://api-mf.</w:t>
            </w:r>
            <w:r w:rsidR="007E1FC7" w:rsidRPr="00F672AD">
              <w:t>bandhan</w:t>
            </w:r>
            <w:r w:rsidRPr="00F672AD">
              <w:t>mf-new.com/investor/v1/payment/upi/callback",</w:t>
            </w:r>
          </w:p>
          <w:p w14:paraId="54D3D1F2" w14:textId="77777777" w:rsidR="00634B89" w:rsidRPr="00F672AD" w:rsidRDefault="00634B89" w:rsidP="00422473">
            <w:pPr>
              <w:pStyle w:val="Standardtext"/>
            </w:pPr>
            <w:r w:rsidRPr="00F672AD">
              <w:t xml:space="preserve">        "retries": 1,</w:t>
            </w:r>
          </w:p>
          <w:p w14:paraId="5D2A0BF3" w14:textId="77777777" w:rsidR="00634B89" w:rsidRPr="00F672AD" w:rsidRDefault="00634B89" w:rsidP="00422473">
            <w:pPr>
              <w:pStyle w:val="Standardtext"/>
            </w:pPr>
            <w:r w:rsidRPr="00F672AD">
              <w:t xml:space="preserve">        "proxy": "false",</w:t>
            </w:r>
          </w:p>
          <w:p w14:paraId="31195DB8" w14:textId="77777777" w:rsidR="00634B89" w:rsidRPr="00F672AD" w:rsidRDefault="00634B89" w:rsidP="00422473">
            <w:pPr>
              <w:pStyle w:val="Standardtext"/>
            </w:pPr>
            <w:r w:rsidRPr="00F672AD">
              <w:t xml:space="preserve">        "username": "APIUSER01",</w:t>
            </w:r>
          </w:p>
          <w:p w14:paraId="352D19A9" w14:textId="77777777" w:rsidR="00634B89" w:rsidRPr="00F672AD" w:rsidRDefault="00634B89" w:rsidP="00422473">
            <w:pPr>
              <w:pStyle w:val="Standardtext"/>
            </w:pPr>
            <w:r w:rsidRPr="00F672AD">
              <w:t xml:space="preserve">        "password": "APIPASS01"</w:t>
            </w:r>
          </w:p>
          <w:p w14:paraId="1E3E3C9E" w14:textId="77777777" w:rsidR="00634B89" w:rsidRPr="00F672AD" w:rsidRDefault="00634B89" w:rsidP="00422473">
            <w:pPr>
              <w:pStyle w:val="Standardtext"/>
            </w:pPr>
            <w:r w:rsidRPr="00F672AD">
              <w:t xml:space="preserve">      }</w:t>
            </w:r>
          </w:p>
          <w:p w14:paraId="54A8332B" w14:textId="77777777" w:rsidR="00634B89" w:rsidRPr="00F672AD" w:rsidRDefault="00634B89" w:rsidP="00422473">
            <w:pPr>
              <w:pStyle w:val="Standardtext"/>
            </w:pPr>
            <w:r w:rsidRPr="00F672AD">
              <w:t xml:space="preserve">    ],</w:t>
            </w:r>
          </w:p>
          <w:p w14:paraId="53BFD42F" w14:textId="77777777" w:rsidR="00634B89" w:rsidRPr="00F672AD" w:rsidRDefault="00634B89" w:rsidP="00422473">
            <w:pPr>
              <w:pStyle w:val="Standardtext"/>
            </w:pPr>
            <w:r w:rsidRPr="00F672AD">
              <w:t xml:space="preserve">    "terminalParamsMap": {</w:t>
            </w:r>
          </w:p>
          <w:p w14:paraId="013BE792" w14:textId="77777777" w:rsidR="00634B89" w:rsidRPr="00F672AD" w:rsidRDefault="00634B89" w:rsidP="00422473">
            <w:pPr>
              <w:pStyle w:val="Standardtext"/>
            </w:pPr>
            <w:r w:rsidRPr="00F672AD">
              <w:t xml:space="preserve">      "STQ_REFID_PREFIX": "STQ",</w:t>
            </w:r>
          </w:p>
          <w:p w14:paraId="722F6D01" w14:textId="77777777" w:rsidR="00634B89" w:rsidRPr="00F672AD" w:rsidRDefault="00634B89" w:rsidP="00422473">
            <w:pPr>
              <w:pStyle w:val="Standardtext"/>
            </w:pPr>
            <w:r w:rsidRPr="00F672AD">
              <w:t xml:space="preserve">      "DYQ_REFID_PREFIX": "DYQ",</w:t>
            </w:r>
          </w:p>
          <w:p w14:paraId="2075BC92" w14:textId="77777777" w:rsidR="00634B89" w:rsidRPr="00F672AD" w:rsidRDefault="00634B89" w:rsidP="00422473">
            <w:pPr>
              <w:pStyle w:val="Standardtext"/>
            </w:pPr>
            <w:r w:rsidRPr="00F672AD">
              <w:lastRenderedPageBreak/>
              <w:t xml:space="preserve">      "PURPOSE_CODES": "01,02",</w:t>
            </w:r>
          </w:p>
          <w:p w14:paraId="5FD00022" w14:textId="77777777" w:rsidR="00634B89" w:rsidRPr="00F672AD" w:rsidRDefault="00634B89" w:rsidP="00422473">
            <w:pPr>
              <w:pStyle w:val="Standardtext"/>
            </w:pPr>
            <w:r w:rsidRPr="00F672AD">
              <w:t xml:space="preserve">      "INITIATION_MODES": "05,06",</w:t>
            </w:r>
          </w:p>
          <w:p w14:paraId="49A2030D" w14:textId="77777777" w:rsidR="00634B89" w:rsidRPr="00F672AD" w:rsidRDefault="00634B89" w:rsidP="00422473">
            <w:pPr>
              <w:pStyle w:val="Standardtext"/>
            </w:pPr>
            <w:r w:rsidRPr="00F672AD">
              <w:t xml:space="preserve">      "QR_MEDIUM": "01,03",</w:t>
            </w:r>
          </w:p>
          <w:p w14:paraId="675BD65F" w14:textId="77777777" w:rsidR="00634B89" w:rsidRPr="00F672AD" w:rsidRDefault="00634B89" w:rsidP="00422473">
            <w:pPr>
              <w:pStyle w:val="Standardtext"/>
            </w:pPr>
            <w:r w:rsidRPr="00F672AD">
              <w:t xml:space="preserve">      "CLIENT_ID": "TERMINAL123"</w:t>
            </w:r>
          </w:p>
          <w:p w14:paraId="493BF3BF" w14:textId="77777777" w:rsidR="00634B89" w:rsidRPr="00F672AD" w:rsidRDefault="00634B89" w:rsidP="00422473">
            <w:pPr>
              <w:pStyle w:val="Standardtext"/>
            </w:pPr>
            <w:r w:rsidRPr="00F672AD">
              <w:t xml:space="preserve">    }</w:t>
            </w:r>
          </w:p>
          <w:p w14:paraId="1C02BC2F" w14:textId="77777777" w:rsidR="00634B89" w:rsidRPr="00F672AD" w:rsidRDefault="00634B89" w:rsidP="00422473">
            <w:pPr>
              <w:pStyle w:val="Standardtext"/>
            </w:pPr>
            <w:r w:rsidRPr="00F672AD">
              <w:t xml:space="preserve">  }</w:t>
            </w:r>
          </w:p>
          <w:p w14:paraId="2FFA09BA" w14:textId="77777777" w:rsidR="00634B89" w:rsidRPr="00F672AD" w:rsidRDefault="00634B89" w:rsidP="00422473">
            <w:pPr>
              <w:pStyle w:val="Standardtext"/>
            </w:pPr>
            <w:r w:rsidRPr="00F672AD">
              <w:t>}</w:t>
            </w:r>
          </w:p>
        </w:tc>
      </w:tr>
    </w:tbl>
    <w:p w14:paraId="7E1D61C8" w14:textId="77777777" w:rsidR="00634B89" w:rsidRPr="00F672AD" w:rsidRDefault="00634B89" w:rsidP="00634B89">
      <w:pPr>
        <w:pStyle w:val="Standardtext"/>
        <w:rPr>
          <w:b/>
          <w:u w:val="single"/>
        </w:rPr>
      </w:pPr>
    </w:p>
    <w:p w14:paraId="483D2620" w14:textId="77777777" w:rsidR="00422473" w:rsidRPr="00F672AD" w:rsidRDefault="00422473" w:rsidP="00422473">
      <w:pPr>
        <w:pStyle w:val="Heading1"/>
      </w:pPr>
      <w:bookmarkStart w:id="497" w:name="_Toc195548945"/>
      <w:r w:rsidRPr="00F672AD">
        <w:lastRenderedPageBreak/>
        <w:t>Montran UPI ICCW API Specification</w:t>
      </w:r>
      <w:bookmarkEnd w:id="497"/>
    </w:p>
    <w:p w14:paraId="6CEC65D3" w14:textId="77777777" w:rsidR="00422473" w:rsidRPr="00F672AD" w:rsidRDefault="00422473" w:rsidP="00422473">
      <w:pPr>
        <w:pStyle w:val="Heading2"/>
      </w:pPr>
      <w:bookmarkStart w:id="498" w:name="_Toc195548946"/>
      <w:r w:rsidRPr="00F672AD">
        <w:t>GetAtmQr API Request and Response</w:t>
      </w:r>
      <w:bookmarkEnd w:id="498"/>
    </w:p>
    <w:p w14:paraId="440B4571" w14:textId="77777777" w:rsidR="00422473" w:rsidRPr="00F672AD" w:rsidRDefault="00422473" w:rsidP="00422473">
      <w:pPr>
        <w:pStyle w:val="Heading3"/>
      </w:pPr>
      <w:bookmarkStart w:id="499" w:name="_Toc195548947"/>
      <w:r w:rsidRPr="00F672AD">
        <w:t>Request Format</w:t>
      </w:r>
      <w:bookmarkEnd w:id="499"/>
    </w:p>
    <w:tbl>
      <w:tblPr>
        <w:tblStyle w:val="TableColouredwithborders"/>
        <w:tblW w:w="5000" w:type="pct"/>
        <w:tblLayout w:type="fixed"/>
        <w:tblLook w:val="04A0" w:firstRow="1" w:lastRow="0" w:firstColumn="1" w:lastColumn="0" w:noHBand="0" w:noVBand="1"/>
      </w:tblPr>
      <w:tblGrid>
        <w:gridCol w:w="1838"/>
        <w:gridCol w:w="2126"/>
        <w:gridCol w:w="1417"/>
        <w:gridCol w:w="1279"/>
        <w:gridCol w:w="2357"/>
      </w:tblGrid>
      <w:tr w:rsidR="00422473" w:rsidRPr="00F672AD" w14:paraId="34EB0F92" w14:textId="77777777" w:rsidTr="004224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19" w:type="pct"/>
            <w:tcBorders>
              <w:right w:val="single" w:sz="4" w:space="0" w:color="FFFFFF" w:themeColor="background2"/>
            </w:tcBorders>
            <w:noWrap/>
          </w:tcPr>
          <w:p w14:paraId="7F73C834" w14:textId="77777777" w:rsidR="00422473" w:rsidRPr="00F672AD" w:rsidRDefault="00422473" w:rsidP="00422473">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1179" w:type="pct"/>
            <w:tcBorders>
              <w:right w:val="single" w:sz="4" w:space="0" w:color="FFFFFF" w:themeColor="background2"/>
            </w:tcBorders>
            <w:noWrap/>
          </w:tcPr>
          <w:p w14:paraId="17D47006"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786" w:type="pct"/>
            <w:tcBorders>
              <w:right w:val="single" w:sz="4" w:space="0" w:color="FFFFFF" w:themeColor="background2"/>
            </w:tcBorders>
            <w:noWrap/>
          </w:tcPr>
          <w:p w14:paraId="4BDA56D8"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709" w:type="pct"/>
            <w:tcBorders>
              <w:right w:val="single" w:sz="4" w:space="0" w:color="FFFFFF" w:themeColor="background2"/>
            </w:tcBorders>
            <w:noWrap/>
          </w:tcPr>
          <w:p w14:paraId="12426CF2"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307" w:type="pct"/>
            <w:noWrap/>
          </w:tcPr>
          <w:p w14:paraId="195A368A"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Description</w:t>
            </w:r>
          </w:p>
        </w:tc>
      </w:tr>
      <w:tr w:rsidR="00422473" w:rsidRPr="00F672AD" w14:paraId="4AC49F61"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38C119CC"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reqId</w:t>
            </w:r>
          </w:p>
        </w:tc>
        <w:tc>
          <w:tcPr>
            <w:tcW w:w="1179" w:type="pct"/>
            <w:noWrap/>
          </w:tcPr>
          <w:p w14:paraId="63078511"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3288D4D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709" w:type="pct"/>
            <w:noWrap/>
          </w:tcPr>
          <w:p w14:paraId="4659F2A7"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03BED381"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 xml:space="preserve">Transaction ID - Unique Identifier of the request </w:t>
            </w:r>
          </w:p>
        </w:tc>
      </w:tr>
      <w:tr w:rsidR="00422473" w:rsidRPr="00F672AD" w14:paraId="4B6DF6D8"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742329D2"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userId</w:t>
            </w:r>
          </w:p>
        </w:tc>
        <w:tc>
          <w:tcPr>
            <w:tcW w:w="1179" w:type="pct"/>
            <w:shd w:val="clear" w:color="auto" w:fill="F3F7F5" w:themeFill="accent5" w:themeFillTint="33"/>
            <w:noWrap/>
          </w:tcPr>
          <w:p w14:paraId="0408587A"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4F36E51C"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shd w:val="clear" w:color="auto" w:fill="F3F7F5" w:themeFill="accent5" w:themeFillTint="33"/>
            <w:noWrap/>
          </w:tcPr>
          <w:p w14:paraId="08004422"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0D42817B"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erchant Id asigned to ATM</w:t>
            </w:r>
          </w:p>
        </w:tc>
      </w:tr>
      <w:tr w:rsidR="00422473" w:rsidRPr="00F672AD" w14:paraId="472FF21B"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54A387EC"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version</w:t>
            </w:r>
          </w:p>
        </w:tc>
        <w:tc>
          <w:tcPr>
            <w:tcW w:w="1179" w:type="pct"/>
            <w:noWrap/>
          </w:tcPr>
          <w:p w14:paraId="20A23F34"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0B5F78E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6</w:t>
            </w:r>
          </w:p>
        </w:tc>
        <w:tc>
          <w:tcPr>
            <w:tcW w:w="709" w:type="pct"/>
            <w:noWrap/>
          </w:tcPr>
          <w:p w14:paraId="68ADBC3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C1A4758" w14:textId="77777777" w:rsidR="00422473" w:rsidRPr="00F672AD" w:rsidRDefault="00422473" w:rsidP="0042247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API Version </w:t>
            </w:r>
          </w:p>
        </w:tc>
      </w:tr>
      <w:tr w:rsidR="00422473" w:rsidRPr="00F672AD" w14:paraId="0D7002AB"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567C875"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clientId</w:t>
            </w:r>
          </w:p>
        </w:tc>
        <w:tc>
          <w:tcPr>
            <w:tcW w:w="1179" w:type="pct"/>
            <w:shd w:val="clear" w:color="auto" w:fill="F3F7F5" w:themeFill="accent5" w:themeFillTint="33"/>
            <w:noWrap/>
          </w:tcPr>
          <w:p w14:paraId="4981F164"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19166EB5"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0</w:t>
            </w:r>
          </w:p>
        </w:tc>
        <w:tc>
          <w:tcPr>
            <w:tcW w:w="709" w:type="pct"/>
            <w:shd w:val="clear" w:color="auto" w:fill="F3F7F5" w:themeFill="accent5" w:themeFillTint="33"/>
            <w:noWrap/>
          </w:tcPr>
          <w:p w14:paraId="0CA1E661"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3A0FDBCC"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lient ID assigned to the ATM - Terminal Id of switch</w:t>
            </w:r>
          </w:p>
        </w:tc>
      </w:tr>
      <w:tr w:rsidR="00422473" w:rsidRPr="00F672AD" w14:paraId="014049F7"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D2320A2"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channel</w:t>
            </w:r>
          </w:p>
        </w:tc>
        <w:tc>
          <w:tcPr>
            <w:tcW w:w="1179" w:type="pct"/>
            <w:noWrap/>
          </w:tcPr>
          <w:p w14:paraId="67A79767"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23683F3C"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w:t>
            </w:r>
          </w:p>
        </w:tc>
        <w:tc>
          <w:tcPr>
            <w:tcW w:w="709" w:type="pct"/>
            <w:noWrap/>
          </w:tcPr>
          <w:p w14:paraId="714E9B17"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noWrap/>
          </w:tcPr>
          <w:p w14:paraId="6FA0A755" w14:textId="77777777" w:rsidR="00422473" w:rsidRPr="00F672AD" w:rsidRDefault="00422473" w:rsidP="0042247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Device Type (Static Value of the channel) - MOB</w:t>
            </w:r>
          </w:p>
        </w:tc>
      </w:tr>
      <w:tr w:rsidR="00422473" w:rsidRPr="00F672AD" w14:paraId="61CD132E"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1A62335E"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timestamp</w:t>
            </w:r>
          </w:p>
        </w:tc>
        <w:tc>
          <w:tcPr>
            <w:tcW w:w="1179" w:type="pct"/>
            <w:shd w:val="clear" w:color="auto" w:fill="F3F7F5" w:themeFill="accent5" w:themeFillTint="33"/>
            <w:noWrap/>
          </w:tcPr>
          <w:p w14:paraId="44595E30"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shd w:val="clear" w:color="auto" w:fill="F3F7F5" w:themeFill="accent5" w:themeFillTint="33"/>
            <w:noWrap/>
          </w:tcPr>
          <w:p w14:paraId="337F2FE4"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25</w:t>
            </w:r>
          </w:p>
        </w:tc>
        <w:tc>
          <w:tcPr>
            <w:tcW w:w="709" w:type="pct"/>
            <w:shd w:val="clear" w:color="auto" w:fill="F3F7F5" w:themeFill="accent5" w:themeFillTint="33"/>
            <w:noWrap/>
          </w:tcPr>
          <w:p w14:paraId="315D14E5"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307" w:type="pct"/>
            <w:shd w:val="clear" w:color="auto" w:fill="F3F7F5" w:themeFill="accent5" w:themeFillTint="33"/>
            <w:noWrap/>
          </w:tcPr>
          <w:p w14:paraId="5AF77194" w14:textId="77777777" w:rsidR="00422473" w:rsidRPr="00F672AD" w:rsidRDefault="00422473" w:rsidP="0042247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 xml:space="preserve">Date &amp; Time </w:t>
            </w:r>
          </w:p>
        </w:tc>
      </w:tr>
      <w:tr w:rsidR="00422473" w:rsidRPr="00F672AD" w14:paraId="6F94B872"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1365B271" w14:textId="77777777" w:rsidR="00422473" w:rsidRPr="00F672AD" w:rsidRDefault="00422473" w:rsidP="00422473">
            <w:pPr>
              <w:spacing w:before="0" w:after="0" w:line="240" w:lineRule="auto"/>
              <w:jc w:val="left"/>
              <w:rPr>
                <w:rFonts w:eastAsia="Times New Roman" w:cstheme="minorHAnsi"/>
                <w:color w:val="000000"/>
                <w:lang w:val="en-IN" w:eastAsia="en-IN"/>
              </w:rPr>
            </w:pPr>
            <w:r w:rsidRPr="00F672AD">
              <w:t>hmac</w:t>
            </w:r>
          </w:p>
        </w:tc>
        <w:tc>
          <w:tcPr>
            <w:tcW w:w="1179" w:type="pct"/>
            <w:noWrap/>
          </w:tcPr>
          <w:p w14:paraId="3F7B4DA7"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String</w:t>
            </w:r>
          </w:p>
        </w:tc>
        <w:tc>
          <w:tcPr>
            <w:tcW w:w="786" w:type="pct"/>
            <w:noWrap/>
          </w:tcPr>
          <w:p w14:paraId="785EC6C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1000</w:t>
            </w:r>
          </w:p>
        </w:tc>
        <w:tc>
          <w:tcPr>
            <w:tcW w:w="709" w:type="pct"/>
            <w:noWrap/>
          </w:tcPr>
          <w:p w14:paraId="66FC823A"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C</w:t>
            </w:r>
          </w:p>
        </w:tc>
        <w:tc>
          <w:tcPr>
            <w:tcW w:w="1307" w:type="pct"/>
            <w:noWrap/>
          </w:tcPr>
          <w:p w14:paraId="001CE548"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HMAC of the request</w:t>
            </w:r>
          </w:p>
        </w:tc>
      </w:tr>
      <w:tr w:rsidR="00422473" w:rsidRPr="00F672AD" w14:paraId="2C466884"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774DD96" w14:textId="77777777" w:rsidR="00422473" w:rsidRPr="00F672AD" w:rsidRDefault="00422473" w:rsidP="00422473">
            <w:pPr>
              <w:spacing w:after="0" w:line="240" w:lineRule="auto"/>
              <w:jc w:val="left"/>
              <w:rPr>
                <w:rFonts w:ascii="Calibri" w:hAnsi="Calibri" w:cs="Calibri"/>
                <w:color w:val="000000"/>
              </w:rPr>
            </w:pPr>
            <w:r w:rsidRPr="00F672AD">
              <w:t>qrTid</w:t>
            </w:r>
          </w:p>
        </w:tc>
        <w:tc>
          <w:tcPr>
            <w:tcW w:w="1179" w:type="pct"/>
            <w:shd w:val="clear" w:color="auto" w:fill="F3F7F5" w:themeFill="accent5" w:themeFillTint="33"/>
            <w:noWrap/>
          </w:tcPr>
          <w:p w14:paraId="1965823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786" w:type="pct"/>
            <w:shd w:val="clear" w:color="auto" w:fill="F3F7F5" w:themeFill="accent5" w:themeFillTint="33"/>
            <w:noWrap/>
          </w:tcPr>
          <w:p w14:paraId="6641065D"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4/20</w:t>
            </w:r>
          </w:p>
        </w:tc>
        <w:tc>
          <w:tcPr>
            <w:tcW w:w="709" w:type="pct"/>
            <w:shd w:val="clear" w:color="auto" w:fill="F3F7F5" w:themeFill="accent5" w:themeFillTint="33"/>
            <w:noWrap/>
          </w:tcPr>
          <w:p w14:paraId="679E1931"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307" w:type="pct"/>
            <w:shd w:val="clear" w:color="auto" w:fill="F3F7F5" w:themeFill="accent5" w:themeFillTint="33"/>
            <w:noWrap/>
          </w:tcPr>
          <w:p w14:paraId="37394CDC" w14:textId="77777777" w:rsidR="00422473" w:rsidRPr="00F672AD" w:rsidRDefault="00422473" w:rsidP="00422473">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ATM Terminal ID</w:t>
            </w:r>
          </w:p>
        </w:tc>
      </w:tr>
      <w:tr w:rsidR="00422473" w:rsidRPr="00F672AD" w14:paraId="7A878558"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4246C91" w14:textId="77777777" w:rsidR="00422473" w:rsidRPr="00F672AD" w:rsidRDefault="00422473" w:rsidP="00422473">
            <w:pPr>
              <w:spacing w:before="0" w:after="0" w:line="240" w:lineRule="auto"/>
              <w:jc w:val="left"/>
            </w:pPr>
            <w:r w:rsidRPr="00F672AD">
              <w:t>qrPurpose</w:t>
            </w:r>
          </w:p>
        </w:tc>
        <w:tc>
          <w:tcPr>
            <w:tcW w:w="1179" w:type="pct"/>
            <w:noWrap/>
          </w:tcPr>
          <w:p w14:paraId="2465BDA3"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6E28CA36"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w:t>
            </w:r>
          </w:p>
        </w:tc>
        <w:tc>
          <w:tcPr>
            <w:tcW w:w="709" w:type="pct"/>
            <w:noWrap/>
          </w:tcPr>
          <w:p w14:paraId="2DE27C12"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64BE7B27" w14:textId="77777777" w:rsidR="00422473" w:rsidRPr="00F672AD" w:rsidRDefault="008C65C9" w:rsidP="008C65C9">
            <w:pPr>
              <w:spacing w:after="0" w:line="240" w:lineRule="auto"/>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F672AD">
              <w:t>12</w:t>
            </w:r>
            <w:r w:rsidR="00422473" w:rsidRPr="00F672AD">
              <w:t xml:space="preserve"> for</w:t>
            </w:r>
            <w:r w:rsidR="00B16E67" w:rsidRPr="00F672AD">
              <w:t xml:space="preserve"> Metro ATM, 13 for Non-Metro ATM</w:t>
            </w:r>
            <w:r w:rsidR="00422473" w:rsidRPr="00F672AD">
              <w:t xml:space="preserve"> IC</w:t>
            </w:r>
            <w:r w:rsidRPr="00F672AD">
              <w:t>CW</w:t>
            </w:r>
            <w:r w:rsidR="00422473" w:rsidRPr="00F672AD">
              <w:t xml:space="preserve"> QR - Static value</w:t>
            </w:r>
          </w:p>
        </w:tc>
      </w:tr>
      <w:tr w:rsidR="00422473" w:rsidRPr="00F672AD" w14:paraId="54D803B8"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shd w:val="clear" w:color="auto" w:fill="F3F7F5" w:themeFill="accent5" w:themeFillTint="33"/>
            <w:noWrap/>
          </w:tcPr>
          <w:p w14:paraId="3C137CAD" w14:textId="77777777" w:rsidR="00422473" w:rsidRPr="00F672AD" w:rsidRDefault="008C65C9" w:rsidP="00422473">
            <w:pPr>
              <w:spacing w:before="0" w:after="0" w:line="240" w:lineRule="auto"/>
              <w:jc w:val="left"/>
            </w:pPr>
            <w:r w:rsidRPr="00F672AD">
              <w:t>virPayAddr</w:t>
            </w:r>
          </w:p>
        </w:tc>
        <w:tc>
          <w:tcPr>
            <w:tcW w:w="1179" w:type="pct"/>
            <w:shd w:val="clear" w:color="auto" w:fill="F3F7F5" w:themeFill="accent5" w:themeFillTint="33"/>
            <w:noWrap/>
          </w:tcPr>
          <w:p w14:paraId="52A2CE7D"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shd w:val="clear" w:color="auto" w:fill="F3F7F5" w:themeFill="accent5" w:themeFillTint="33"/>
            <w:noWrap/>
          </w:tcPr>
          <w:p w14:paraId="4AD882DA" w14:textId="77777777" w:rsidR="00422473" w:rsidRPr="00F672AD" w:rsidRDefault="00B16E67"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0</w:t>
            </w:r>
          </w:p>
        </w:tc>
        <w:tc>
          <w:tcPr>
            <w:tcW w:w="709" w:type="pct"/>
            <w:shd w:val="clear" w:color="auto" w:fill="F3F7F5" w:themeFill="accent5" w:themeFillTint="33"/>
            <w:noWrap/>
          </w:tcPr>
          <w:p w14:paraId="6F20BF2E"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shd w:val="clear" w:color="auto" w:fill="F3F7F5" w:themeFill="accent5" w:themeFillTint="33"/>
            <w:noWrap/>
          </w:tcPr>
          <w:p w14:paraId="56534DAF" w14:textId="77777777" w:rsidR="00422473" w:rsidRPr="00F672AD" w:rsidRDefault="008C65C9"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VPA</w:t>
            </w:r>
          </w:p>
        </w:tc>
      </w:tr>
      <w:tr w:rsidR="00422473" w:rsidRPr="00F672AD" w14:paraId="27F99CE3"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7E139F2E" w14:textId="77777777" w:rsidR="00422473" w:rsidRPr="00F672AD" w:rsidRDefault="00422473" w:rsidP="00422473">
            <w:pPr>
              <w:spacing w:before="0" w:after="0" w:line="240" w:lineRule="auto"/>
              <w:jc w:val="left"/>
            </w:pPr>
            <w:r w:rsidRPr="00F672AD">
              <w:t>qrPinCode</w:t>
            </w:r>
          </w:p>
        </w:tc>
        <w:tc>
          <w:tcPr>
            <w:tcW w:w="1179" w:type="pct"/>
            <w:noWrap/>
          </w:tcPr>
          <w:p w14:paraId="51CE92C8"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7CE1F239"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6</w:t>
            </w:r>
          </w:p>
        </w:tc>
        <w:tc>
          <w:tcPr>
            <w:tcW w:w="709" w:type="pct"/>
            <w:noWrap/>
          </w:tcPr>
          <w:p w14:paraId="0316604F"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C7963E2"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TM terminal Location Pincode</w:t>
            </w:r>
          </w:p>
        </w:tc>
      </w:tr>
      <w:tr w:rsidR="00422473" w:rsidRPr="00F672AD" w14:paraId="31D8363B"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19" w:type="pct"/>
            <w:noWrap/>
          </w:tcPr>
          <w:p w14:paraId="2E047B63" w14:textId="77777777" w:rsidR="00422473" w:rsidRPr="00F672AD" w:rsidRDefault="00422473" w:rsidP="00422473">
            <w:pPr>
              <w:spacing w:before="0" w:after="0" w:line="240" w:lineRule="auto"/>
              <w:jc w:val="left"/>
            </w:pPr>
            <w:r w:rsidRPr="00F672AD">
              <w:t>amount</w:t>
            </w:r>
          </w:p>
        </w:tc>
        <w:tc>
          <w:tcPr>
            <w:tcW w:w="1179" w:type="pct"/>
            <w:noWrap/>
          </w:tcPr>
          <w:p w14:paraId="7CFE41C4" w14:textId="77777777" w:rsidR="00422473" w:rsidRPr="00F672AD" w:rsidRDefault="00422473"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786" w:type="pct"/>
            <w:noWrap/>
          </w:tcPr>
          <w:p w14:paraId="412DF89F" w14:textId="77777777" w:rsidR="00422473" w:rsidRPr="00F672AD" w:rsidRDefault="008C65C9"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20</w:t>
            </w:r>
          </w:p>
        </w:tc>
        <w:tc>
          <w:tcPr>
            <w:tcW w:w="709" w:type="pct"/>
            <w:noWrap/>
          </w:tcPr>
          <w:p w14:paraId="1BA7CA19" w14:textId="77777777" w:rsidR="00422473" w:rsidRPr="00F672AD" w:rsidRDefault="008C65C9"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307" w:type="pct"/>
            <w:noWrap/>
          </w:tcPr>
          <w:p w14:paraId="0F00EEDC" w14:textId="77777777" w:rsidR="00422473" w:rsidRPr="00F672AD" w:rsidRDefault="008C65C9" w:rsidP="00422473">
            <w:pPr>
              <w:spacing w:before="0" w:after="0" w:line="240" w:lineRule="auto"/>
              <w:jc w:val="left"/>
              <w:cnfStyle w:val="000000000000" w:firstRow="0" w:lastRow="0" w:firstColumn="0" w:lastColumn="0" w:oddVBand="0" w:evenVBand="0" w:oddHBand="0" w:evenHBand="0" w:firstRowFirstColumn="0" w:firstRowLastColumn="0" w:lastRowFirstColumn="0" w:lastRowLastColumn="0"/>
            </w:pPr>
            <w:r w:rsidRPr="00F672AD">
              <w:t>Amount of transaction</w:t>
            </w:r>
          </w:p>
        </w:tc>
      </w:tr>
    </w:tbl>
    <w:p w14:paraId="4EA533C6" w14:textId="77777777" w:rsidR="00422473" w:rsidRPr="00F672AD" w:rsidRDefault="00422473" w:rsidP="00422473">
      <w:pPr>
        <w:pStyle w:val="Heading3"/>
      </w:pPr>
      <w:bookmarkStart w:id="500" w:name="_Toc195548948"/>
      <w:r w:rsidRPr="00F672AD">
        <w:t>Response Format</w:t>
      </w:r>
      <w:bookmarkEnd w:id="500"/>
    </w:p>
    <w:tbl>
      <w:tblPr>
        <w:tblStyle w:val="TableColouredwithborders"/>
        <w:tblW w:w="5064" w:type="pct"/>
        <w:tblLayout w:type="fixed"/>
        <w:tblLook w:val="04A0" w:firstRow="1" w:lastRow="0" w:firstColumn="1" w:lastColumn="0" w:noHBand="0" w:noVBand="1"/>
      </w:tblPr>
      <w:tblGrid>
        <w:gridCol w:w="1980"/>
        <w:gridCol w:w="1417"/>
        <w:gridCol w:w="1700"/>
        <w:gridCol w:w="1277"/>
        <w:gridCol w:w="2758"/>
      </w:tblGrid>
      <w:tr w:rsidR="00422473" w:rsidRPr="00F672AD" w14:paraId="2EFF2D79" w14:textId="77777777" w:rsidTr="00422473">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84" w:type="pct"/>
            <w:tcBorders>
              <w:right w:val="single" w:sz="4" w:space="0" w:color="FFFFFF" w:themeColor="background2"/>
            </w:tcBorders>
            <w:noWrap/>
          </w:tcPr>
          <w:p w14:paraId="32C01191" w14:textId="77777777" w:rsidR="00422473" w:rsidRPr="00F672AD" w:rsidRDefault="00422473" w:rsidP="00422473">
            <w:pPr>
              <w:spacing w:before="0" w:after="0" w:line="240" w:lineRule="auto"/>
              <w:jc w:val="center"/>
              <w:rPr>
                <w:rFonts w:eastAsia="Times New Roman" w:cstheme="minorHAnsi"/>
                <w:bCs/>
                <w:sz w:val="24"/>
                <w:lang w:val="en-IN" w:eastAsia="en-IN"/>
              </w:rPr>
            </w:pPr>
            <w:r w:rsidRPr="00F672AD">
              <w:rPr>
                <w:rFonts w:eastAsia="Times New Roman" w:cstheme="minorHAnsi"/>
                <w:bCs/>
                <w:sz w:val="24"/>
                <w:lang w:val="en-IN" w:eastAsia="en-IN"/>
              </w:rPr>
              <w:t>Name</w:t>
            </w:r>
          </w:p>
        </w:tc>
        <w:tc>
          <w:tcPr>
            <w:tcW w:w="776" w:type="pct"/>
            <w:tcBorders>
              <w:right w:val="single" w:sz="4" w:space="0" w:color="FFFFFF" w:themeColor="background2"/>
            </w:tcBorders>
            <w:noWrap/>
          </w:tcPr>
          <w:p w14:paraId="0D6EAAF7"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Format</w:t>
            </w:r>
          </w:p>
        </w:tc>
        <w:tc>
          <w:tcPr>
            <w:tcW w:w="931" w:type="pct"/>
            <w:tcBorders>
              <w:right w:val="single" w:sz="4" w:space="0" w:color="FFFFFF" w:themeColor="background2"/>
            </w:tcBorders>
            <w:noWrap/>
          </w:tcPr>
          <w:p w14:paraId="69A17D8D"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Length</w:t>
            </w:r>
          </w:p>
        </w:tc>
        <w:tc>
          <w:tcPr>
            <w:tcW w:w="699" w:type="pct"/>
            <w:tcBorders>
              <w:right w:val="single" w:sz="4" w:space="0" w:color="FFFFFF" w:themeColor="background2"/>
            </w:tcBorders>
            <w:noWrap/>
          </w:tcPr>
          <w:p w14:paraId="735A706C"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M/O/C</w:t>
            </w:r>
          </w:p>
        </w:tc>
        <w:tc>
          <w:tcPr>
            <w:tcW w:w="1510" w:type="pct"/>
            <w:noWrap/>
          </w:tcPr>
          <w:p w14:paraId="6F97D625" w14:textId="77777777" w:rsidR="00422473" w:rsidRPr="00F672AD" w:rsidRDefault="00422473" w:rsidP="00422473">
            <w:pPr>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Cs/>
                <w:sz w:val="24"/>
                <w:lang w:val="en-IN" w:eastAsia="en-IN"/>
              </w:rPr>
            </w:pPr>
            <w:r w:rsidRPr="00F672AD">
              <w:rPr>
                <w:rFonts w:eastAsia="Times New Roman" w:cstheme="minorHAnsi"/>
                <w:bCs/>
                <w:sz w:val="24"/>
                <w:lang w:val="en-IN" w:eastAsia="en-IN"/>
              </w:rPr>
              <w:t xml:space="preserve">Description </w:t>
            </w:r>
          </w:p>
        </w:tc>
      </w:tr>
      <w:tr w:rsidR="00422473" w:rsidRPr="00F672AD" w14:paraId="6F3C5243"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E804151" w14:textId="77777777" w:rsidR="00422473" w:rsidRPr="00F672AD" w:rsidRDefault="00422473" w:rsidP="00422473">
            <w:pPr>
              <w:pStyle w:val="Standardtext"/>
              <w:spacing w:after="0" w:line="240" w:lineRule="auto"/>
              <w:jc w:val="left"/>
              <w:rPr>
                <w:rFonts w:cstheme="minorHAnsi"/>
              </w:rPr>
            </w:pPr>
            <w:r w:rsidRPr="00F672AD">
              <w:t>reqId</w:t>
            </w:r>
          </w:p>
        </w:tc>
        <w:tc>
          <w:tcPr>
            <w:tcW w:w="776" w:type="pct"/>
            <w:noWrap/>
          </w:tcPr>
          <w:p w14:paraId="69568967"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String</w:t>
            </w:r>
          </w:p>
        </w:tc>
        <w:tc>
          <w:tcPr>
            <w:tcW w:w="931" w:type="pct"/>
            <w:noWrap/>
          </w:tcPr>
          <w:p w14:paraId="37E23179"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35</w:t>
            </w:r>
          </w:p>
        </w:tc>
        <w:tc>
          <w:tcPr>
            <w:tcW w:w="699" w:type="pct"/>
            <w:noWrap/>
          </w:tcPr>
          <w:p w14:paraId="7B90CEDD"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M</w:t>
            </w:r>
          </w:p>
        </w:tc>
        <w:tc>
          <w:tcPr>
            <w:tcW w:w="1510" w:type="pct"/>
            <w:noWrap/>
          </w:tcPr>
          <w:p w14:paraId="7D5CE14D"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IN" w:eastAsia="en-IN"/>
              </w:rPr>
            </w:pPr>
            <w:r w:rsidRPr="00F672AD">
              <w:t>Transaction ID - Unique Identifier of the request</w:t>
            </w:r>
          </w:p>
        </w:tc>
      </w:tr>
      <w:tr w:rsidR="00422473" w:rsidRPr="00F672AD" w14:paraId="533E0CFA"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782CC7F3" w14:textId="77777777" w:rsidR="00422473" w:rsidRPr="00F672AD" w:rsidRDefault="00422473" w:rsidP="00422473">
            <w:pPr>
              <w:pStyle w:val="Standardtext"/>
              <w:spacing w:after="0" w:line="240" w:lineRule="auto"/>
              <w:jc w:val="left"/>
              <w:rPr>
                <w:rStyle w:val="ui-provider"/>
              </w:rPr>
            </w:pPr>
            <w:r w:rsidRPr="00F672AD">
              <w:t>timestamp</w:t>
            </w:r>
          </w:p>
        </w:tc>
        <w:tc>
          <w:tcPr>
            <w:tcW w:w="776" w:type="pct"/>
            <w:shd w:val="clear" w:color="auto" w:fill="F3F7F5" w:themeFill="accent5" w:themeFillTint="33"/>
            <w:noWrap/>
          </w:tcPr>
          <w:p w14:paraId="68FFBFF8"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36746F53"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25</w:t>
            </w:r>
          </w:p>
        </w:tc>
        <w:tc>
          <w:tcPr>
            <w:tcW w:w="699" w:type="pct"/>
            <w:shd w:val="clear" w:color="auto" w:fill="F3F7F5" w:themeFill="accent5" w:themeFillTint="33"/>
            <w:noWrap/>
          </w:tcPr>
          <w:p w14:paraId="2BDFA203"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3D572548"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 xml:space="preserve">Date &amp; Time </w:t>
            </w:r>
          </w:p>
        </w:tc>
      </w:tr>
      <w:tr w:rsidR="00422473" w:rsidRPr="00F672AD" w14:paraId="68C0F49E"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0E84BA26" w14:textId="77777777" w:rsidR="00422473" w:rsidRPr="00F672AD" w:rsidRDefault="00422473" w:rsidP="00422473">
            <w:pPr>
              <w:pStyle w:val="Standardtext"/>
              <w:spacing w:after="0" w:line="240" w:lineRule="auto"/>
              <w:jc w:val="left"/>
              <w:rPr>
                <w:rStyle w:val="ui-provider"/>
              </w:rPr>
            </w:pPr>
            <w:r w:rsidRPr="00F672AD">
              <w:lastRenderedPageBreak/>
              <w:t>hmac</w:t>
            </w:r>
          </w:p>
        </w:tc>
        <w:tc>
          <w:tcPr>
            <w:tcW w:w="776" w:type="pct"/>
            <w:noWrap/>
          </w:tcPr>
          <w:p w14:paraId="14E609CA"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81256E2"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1000</w:t>
            </w:r>
          </w:p>
        </w:tc>
        <w:tc>
          <w:tcPr>
            <w:tcW w:w="699" w:type="pct"/>
            <w:noWrap/>
          </w:tcPr>
          <w:p w14:paraId="529C0766"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C</w:t>
            </w:r>
          </w:p>
        </w:tc>
        <w:tc>
          <w:tcPr>
            <w:tcW w:w="1510" w:type="pct"/>
            <w:noWrap/>
          </w:tcPr>
          <w:p w14:paraId="46D4B217"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HMAC of the request</w:t>
            </w:r>
          </w:p>
        </w:tc>
      </w:tr>
      <w:tr w:rsidR="00422473" w:rsidRPr="00F672AD" w14:paraId="55F9EFE2"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4D75508D" w14:textId="77777777" w:rsidR="00422473" w:rsidRPr="00F672AD" w:rsidRDefault="00422473" w:rsidP="00422473">
            <w:pPr>
              <w:pStyle w:val="Standardtext"/>
              <w:spacing w:after="0" w:line="240" w:lineRule="auto"/>
              <w:jc w:val="left"/>
              <w:rPr>
                <w:rStyle w:val="ui-provider"/>
              </w:rPr>
            </w:pPr>
            <w:r w:rsidRPr="00F672AD">
              <w:t>status</w:t>
            </w:r>
          </w:p>
        </w:tc>
        <w:tc>
          <w:tcPr>
            <w:tcW w:w="776" w:type="pct"/>
            <w:shd w:val="clear" w:color="auto" w:fill="F3F7F5" w:themeFill="accent5" w:themeFillTint="33"/>
            <w:noWrap/>
          </w:tcPr>
          <w:p w14:paraId="28A0146E"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203C8652"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3</w:t>
            </w:r>
          </w:p>
        </w:tc>
        <w:tc>
          <w:tcPr>
            <w:tcW w:w="699" w:type="pct"/>
            <w:shd w:val="clear" w:color="auto" w:fill="F3F7F5" w:themeFill="accent5" w:themeFillTint="33"/>
            <w:noWrap/>
          </w:tcPr>
          <w:p w14:paraId="4CF9C0C5"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Fonts w:cstheme="minorHAnsi"/>
              </w:rPr>
            </w:pPr>
            <w:r w:rsidRPr="00F672AD">
              <w:t>M</w:t>
            </w:r>
          </w:p>
        </w:tc>
        <w:tc>
          <w:tcPr>
            <w:tcW w:w="1510" w:type="pct"/>
            <w:shd w:val="clear" w:color="auto" w:fill="F3F7F5" w:themeFill="accent5" w:themeFillTint="33"/>
            <w:noWrap/>
          </w:tcPr>
          <w:p w14:paraId="24651C43"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rPr>
                <w:rStyle w:val="sbrace"/>
                <w:rFonts w:cstheme="minorHAnsi"/>
                <w:bCs/>
                <w:color w:val="000000"/>
              </w:rPr>
            </w:pPr>
            <w:r w:rsidRPr="00F672AD">
              <w:t>200</w:t>
            </w:r>
          </w:p>
        </w:tc>
      </w:tr>
      <w:tr w:rsidR="00422473" w:rsidRPr="00F672AD" w14:paraId="1CF31A93"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70749E1F" w14:textId="77777777" w:rsidR="00422473" w:rsidRPr="00F672AD" w:rsidRDefault="00422473" w:rsidP="00422473">
            <w:pPr>
              <w:pStyle w:val="Standardtext"/>
              <w:spacing w:after="0" w:line="240" w:lineRule="auto"/>
              <w:jc w:val="left"/>
            </w:pPr>
            <w:r w:rsidRPr="00F672AD">
              <w:t>message</w:t>
            </w:r>
          </w:p>
        </w:tc>
        <w:tc>
          <w:tcPr>
            <w:tcW w:w="776" w:type="pct"/>
            <w:noWrap/>
          </w:tcPr>
          <w:p w14:paraId="44E2F01E"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51227541"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0</w:t>
            </w:r>
          </w:p>
        </w:tc>
        <w:tc>
          <w:tcPr>
            <w:tcW w:w="699" w:type="pct"/>
            <w:noWrap/>
          </w:tcPr>
          <w:p w14:paraId="31F92DF5"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3F64E6B2"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OK</w:t>
            </w:r>
          </w:p>
        </w:tc>
      </w:tr>
      <w:tr w:rsidR="00422473" w:rsidRPr="00F672AD" w14:paraId="64CEA55A"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354F4010" w14:textId="77777777" w:rsidR="00422473" w:rsidRPr="00F672AD" w:rsidRDefault="00422473" w:rsidP="00422473">
            <w:pPr>
              <w:pStyle w:val="Standardtext"/>
              <w:spacing w:after="0" w:line="240" w:lineRule="auto"/>
              <w:jc w:val="left"/>
            </w:pPr>
            <w:r w:rsidRPr="00F672AD">
              <w:t>error</w:t>
            </w:r>
          </w:p>
        </w:tc>
        <w:tc>
          <w:tcPr>
            <w:tcW w:w="776" w:type="pct"/>
            <w:shd w:val="clear" w:color="auto" w:fill="F3F7F5" w:themeFill="accent5" w:themeFillTint="33"/>
            <w:noWrap/>
          </w:tcPr>
          <w:p w14:paraId="3C59644E"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4C69CA8B"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5</w:t>
            </w:r>
          </w:p>
        </w:tc>
        <w:tc>
          <w:tcPr>
            <w:tcW w:w="699" w:type="pct"/>
            <w:shd w:val="clear" w:color="auto" w:fill="F3F7F5" w:themeFill="accent5" w:themeFillTint="33"/>
            <w:noWrap/>
          </w:tcPr>
          <w:p w14:paraId="118C17E8"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467DD7DA"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00. In case of failure other than 00 will be received</w:t>
            </w:r>
          </w:p>
        </w:tc>
      </w:tr>
      <w:tr w:rsidR="00422473" w:rsidRPr="00F672AD" w14:paraId="597C03D5"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66AA61C2" w14:textId="77777777" w:rsidR="00422473" w:rsidRPr="00F672AD" w:rsidRDefault="00422473" w:rsidP="00422473">
            <w:pPr>
              <w:pStyle w:val="Standardtext"/>
              <w:spacing w:after="0" w:line="240" w:lineRule="auto"/>
              <w:jc w:val="left"/>
            </w:pPr>
            <w:r w:rsidRPr="00F672AD">
              <w:t>qrImage</w:t>
            </w:r>
          </w:p>
        </w:tc>
        <w:tc>
          <w:tcPr>
            <w:tcW w:w="776" w:type="pct"/>
            <w:noWrap/>
          </w:tcPr>
          <w:p w14:paraId="3175372E"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78D2A22B"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noWrap/>
          </w:tcPr>
          <w:p w14:paraId="43A4503F"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11A747D9"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image data</w:t>
            </w:r>
          </w:p>
        </w:tc>
      </w:tr>
      <w:tr w:rsidR="00422473" w:rsidRPr="00F672AD" w14:paraId="35418BC9"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5ABDE78" w14:textId="77777777" w:rsidR="00422473" w:rsidRPr="00F672AD" w:rsidRDefault="00422473" w:rsidP="00422473">
            <w:pPr>
              <w:pStyle w:val="Standardtext"/>
              <w:spacing w:after="0" w:line="240" w:lineRule="auto"/>
              <w:jc w:val="left"/>
            </w:pPr>
            <w:r w:rsidRPr="00F672AD">
              <w:t>qrData</w:t>
            </w:r>
          </w:p>
        </w:tc>
        <w:tc>
          <w:tcPr>
            <w:tcW w:w="776" w:type="pct"/>
            <w:shd w:val="clear" w:color="auto" w:fill="F3F7F5" w:themeFill="accent5" w:themeFillTint="33"/>
            <w:noWrap/>
          </w:tcPr>
          <w:p w14:paraId="2D825E23"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D62358F"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000</w:t>
            </w:r>
          </w:p>
        </w:tc>
        <w:tc>
          <w:tcPr>
            <w:tcW w:w="699" w:type="pct"/>
            <w:shd w:val="clear" w:color="auto" w:fill="F3F7F5" w:themeFill="accent5" w:themeFillTint="33"/>
            <w:noWrap/>
          </w:tcPr>
          <w:p w14:paraId="3BADAEC7"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1116DDA4"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QR url as per NPCI specification</w:t>
            </w:r>
          </w:p>
        </w:tc>
      </w:tr>
      <w:tr w:rsidR="00422473" w:rsidRPr="00F672AD" w14:paraId="3BECB0CF"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noWrap/>
          </w:tcPr>
          <w:p w14:paraId="2E9C6221" w14:textId="77777777" w:rsidR="00422473" w:rsidRPr="00F672AD" w:rsidRDefault="00422473" w:rsidP="00422473">
            <w:pPr>
              <w:pStyle w:val="Standardtext"/>
              <w:spacing w:after="0" w:line="240" w:lineRule="auto"/>
              <w:jc w:val="left"/>
            </w:pPr>
            <w:r w:rsidRPr="00F672AD">
              <w:t>qrTxnId</w:t>
            </w:r>
          </w:p>
        </w:tc>
        <w:tc>
          <w:tcPr>
            <w:tcW w:w="776" w:type="pct"/>
            <w:noWrap/>
          </w:tcPr>
          <w:p w14:paraId="406D6A19"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noWrap/>
          </w:tcPr>
          <w:p w14:paraId="408C2051"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35</w:t>
            </w:r>
          </w:p>
        </w:tc>
        <w:tc>
          <w:tcPr>
            <w:tcW w:w="699" w:type="pct"/>
            <w:noWrap/>
          </w:tcPr>
          <w:p w14:paraId="5AC09818"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noWrap/>
          </w:tcPr>
          <w:p w14:paraId="2997B44D"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Txn id generated for QR</w:t>
            </w:r>
          </w:p>
        </w:tc>
      </w:tr>
      <w:tr w:rsidR="00422473" w:rsidRPr="00F672AD" w14:paraId="1BECF872" w14:textId="77777777" w:rsidTr="00422473">
        <w:trPr>
          <w:trHeight w:val="288"/>
        </w:trPr>
        <w:tc>
          <w:tcPr>
            <w:cnfStyle w:val="001000000000" w:firstRow="0" w:lastRow="0" w:firstColumn="1" w:lastColumn="0" w:oddVBand="0" w:evenVBand="0" w:oddHBand="0" w:evenHBand="0" w:firstRowFirstColumn="0" w:firstRowLastColumn="0" w:lastRowFirstColumn="0" w:lastRowLastColumn="0"/>
            <w:tcW w:w="1084" w:type="pct"/>
            <w:shd w:val="clear" w:color="auto" w:fill="F3F7F5" w:themeFill="accent5" w:themeFillTint="33"/>
            <w:noWrap/>
          </w:tcPr>
          <w:p w14:paraId="0247CFF1" w14:textId="77777777" w:rsidR="00422473" w:rsidRPr="00F672AD" w:rsidRDefault="00422473" w:rsidP="00422473">
            <w:pPr>
              <w:pStyle w:val="Standardtext"/>
              <w:spacing w:after="0" w:line="240" w:lineRule="auto"/>
              <w:jc w:val="left"/>
            </w:pPr>
            <w:r w:rsidRPr="00F672AD">
              <w:t>qrRefId</w:t>
            </w:r>
          </w:p>
        </w:tc>
        <w:tc>
          <w:tcPr>
            <w:tcW w:w="776" w:type="pct"/>
            <w:shd w:val="clear" w:color="auto" w:fill="F3F7F5" w:themeFill="accent5" w:themeFillTint="33"/>
            <w:noWrap/>
          </w:tcPr>
          <w:p w14:paraId="180102C1"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String</w:t>
            </w:r>
          </w:p>
        </w:tc>
        <w:tc>
          <w:tcPr>
            <w:tcW w:w="931" w:type="pct"/>
            <w:shd w:val="clear" w:color="auto" w:fill="F3F7F5" w:themeFill="accent5" w:themeFillTint="33"/>
            <w:noWrap/>
          </w:tcPr>
          <w:p w14:paraId="79D3746A"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12</w:t>
            </w:r>
          </w:p>
        </w:tc>
        <w:tc>
          <w:tcPr>
            <w:tcW w:w="699" w:type="pct"/>
            <w:shd w:val="clear" w:color="auto" w:fill="F3F7F5" w:themeFill="accent5" w:themeFillTint="33"/>
            <w:noWrap/>
          </w:tcPr>
          <w:p w14:paraId="4025F03B"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M</w:t>
            </w:r>
          </w:p>
        </w:tc>
        <w:tc>
          <w:tcPr>
            <w:tcW w:w="1510" w:type="pct"/>
            <w:shd w:val="clear" w:color="auto" w:fill="F3F7F5" w:themeFill="accent5" w:themeFillTint="33"/>
            <w:noWrap/>
          </w:tcPr>
          <w:p w14:paraId="0A7DECAA" w14:textId="77777777" w:rsidR="00422473" w:rsidRPr="00F672AD" w:rsidRDefault="00422473" w:rsidP="00422473">
            <w:pPr>
              <w:pStyle w:val="Standardtext"/>
              <w:spacing w:after="0" w:line="240" w:lineRule="auto"/>
              <w:jc w:val="left"/>
              <w:cnfStyle w:val="000000000000" w:firstRow="0" w:lastRow="0" w:firstColumn="0" w:lastColumn="0" w:oddVBand="0" w:evenVBand="0" w:oddHBand="0" w:evenHBand="0" w:firstRowFirstColumn="0" w:firstRowLastColumn="0" w:lastRowFirstColumn="0" w:lastRowLastColumn="0"/>
            </w:pPr>
            <w:r w:rsidRPr="00F672AD">
              <w:t>RRN generated for QR</w:t>
            </w:r>
          </w:p>
        </w:tc>
      </w:tr>
    </w:tbl>
    <w:p w14:paraId="6D03FA37" w14:textId="77777777" w:rsidR="00422473" w:rsidRPr="00F672AD" w:rsidRDefault="00422473" w:rsidP="00422473">
      <w:pPr>
        <w:pStyle w:val="Heading3"/>
      </w:pPr>
      <w:bookmarkStart w:id="501" w:name="_Toc195548949"/>
      <w:r w:rsidRPr="00F672AD">
        <w:t>Sample Message</w:t>
      </w:r>
      <w:bookmarkEnd w:id="501"/>
    </w:p>
    <w:p w14:paraId="4CA2F0CA" w14:textId="77777777" w:rsidR="00422473" w:rsidRPr="00F672AD" w:rsidRDefault="00422473" w:rsidP="00422473">
      <w:pPr>
        <w:pStyle w:val="Standardtext"/>
      </w:pPr>
      <w:r w:rsidRPr="00F672AD">
        <w:rPr>
          <w:b/>
          <w:u w:val="single"/>
        </w:rPr>
        <w:t>Request</w:t>
      </w:r>
    </w:p>
    <w:tbl>
      <w:tblPr>
        <w:tblStyle w:val="TableGrid"/>
        <w:tblW w:w="0" w:type="auto"/>
        <w:tblLook w:val="04A0" w:firstRow="1" w:lastRow="0" w:firstColumn="1" w:lastColumn="0" w:noHBand="0" w:noVBand="1"/>
      </w:tblPr>
      <w:tblGrid>
        <w:gridCol w:w="9017"/>
      </w:tblGrid>
      <w:tr w:rsidR="00422473" w:rsidRPr="00F672AD" w14:paraId="4532A965" w14:textId="77777777" w:rsidTr="00422473">
        <w:tc>
          <w:tcPr>
            <w:tcW w:w="9017" w:type="dxa"/>
          </w:tcPr>
          <w:p w14:paraId="21FC42F0" w14:textId="77777777" w:rsidR="00563325" w:rsidRPr="00F672AD" w:rsidRDefault="00563325" w:rsidP="00563325">
            <w:pPr>
              <w:pStyle w:val="Standardtext"/>
              <w:spacing w:after="0" w:line="240" w:lineRule="auto"/>
            </w:pPr>
            <w:r w:rsidRPr="00F672AD">
              <w:t>{</w:t>
            </w:r>
          </w:p>
          <w:p w14:paraId="65A0A496" w14:textId="77777777" w:rsidR="00563325" w:rsidRPr="00F672AD" w:rsidRDefault="00563325" w:rsidP="00563325">
            <w:pPr>
              <w:pStyle w:val="Standardtext"/>
              <w:spacing w:after="0" w:line="240" w:lineRule="auto"/>
            </w:pPr>
            <w:r w:rsidRPr="00F672AD">
              <w:t xml:space="preserve">  "header": {</w:t>
            </w:r>
          </w:p>
          <w:p w14:paraId="5ED6FF8F" w14:textId="77777777" w:rsidR="00563325" w:rsidRPr="00F672AD" w:rsidRDefault="00563325" w:rsidP="00563325">
            <w:pPr>
              <w:pStyle w:val="Standardtext"/>
              <w:spacing w:after="0" w:line="240" w:lineRule="auto"/>
            </w:pPr>
            <w:r w:rsidRPr="00F672AD">
              <w:t xml:space="preserve">    "reqId": "CSB19B89EC98B8946C79B25576106231737",</w:t>
            </w:r>
          </w:p>
          <w:p w14:paraId="7916EE75" w14:textId="77777777" w:rsidR="00563325" w:rsidRPr="00F672AD" w:rsidRDefault="00563325" w:rsidP="00563325">
            <w:pPr>
              <w:pStyle w:val="Standardtext"/>
              <w:spacing w:after="0" w:line="240" w:lineRule="auto"/>
            </w:pPr>
            <w:r w:rsidRPr="00F672AD">
              <w:t xml:space="preserve">    "userId": "919876543210",</w:t>
            </w:r>
          </w:p>
          <w:p w14:paraId="7FC6F2B7" w14:textId="77777777" w:rsidR="00563325" w:rsidRPr="00F672AD" w:rsidRDefault="00563325" w:rsidP="00563325">
            <w:pPr>
              <w:pStyle w:val="Standardtext"/>
              <w:spacing w:after="0" w:line="240" w:lineRule="auto"/>
            </w:pPr>
            <w:r w:rsidRPr="00F672AD">
              <w:t xml:space="preserve">    "version": "1",</w:t>
            </w:r>
          </w:p>
          <w:p w14:paraId="0E5A4C32" w14:textId="77777777" w:rsidR="00563325" w:rsidRPr="00F672AD" w:rsidRDefault="00563325" w:rsidP="00563325">
            <w:pPr>
              <w:pStyle w:val="Standardtext"/>
              <w:spacing w:after="0" w:line="240" w:lineRule="auto"/>
            </w:pPr>
            <w:r w:rsidRPr="00F672AD">
              <w:t xml:space="preserve">    "clientID": "TID1234567890", -- The default terminal id of the ATM to be passed</w:t>
            </w:r>
          </w:p>
          <w:p w14:paraId="3929DB6D" w14:textId="77777777" w:rsidR="00563325" w:rsidRPr="00F672AD" w:rsidRDefault="00563325" w:rsidP="00563325">
            <w:pPr>
              <w:pStyle w:val="Standardtext"/>
              <w:spacing w:after="0" w:line="240" w:lineRule="auto"/>
            </w:pPr>
            <w:r w:rsidRPr="00F672AD">
              <w:t xml:space="preserve">    "channel": "MOB",</w:t>
            </w:r>
          </w:p>
          <w:p w14:paraId="15D3C675" w14:textId="77777777" w:rsidR="00563325" w:rsidRPr="00F672AD" w:rsidRDefault="00563325" w:rsidP="00563325">
            <w:pPr>
              <w:pStyle w:val="Standardtext"/>
              <w:spacing w:after="0" w:line="240" w:lineRule="auto"/>
            </w:pPr>
            <w:r w:rsidRPr="00F672AD">
              <w:t xml:space="preserve">    "timestamp": "2022-12-30T15:24:53.045Z"</w:t>
            </w:r>
          </w:p>
          <w:p w14:paraId="78713285" w14:textId="77777777" w:rsidR="00563325" w:rsidRPr="00F672AD" w:rsidRDefault="00563325" w:rsidP="00563325">
            <w:pPr>
              <w:pStyle w:val="Standardtext"/>
              <w:spacing w:after="0" w:line="240" w:lineRule="auto"/>
            </w:pPr>
            <w:r w:rsidRPr="00F672AD">
              <w:tab/>
              <w:t>"hmac": "95CAD7C45D4A7452A7FC94AADBD62349DEDBC5B55EF"</w:t>
            </w:r>
          </w:p>
          <w:p w14:paraId="29AC051D" w14:textId="77777777" w:rsidR="00563325" w:rsidRPr="00F672AD" w:rsidRDefault="00563325" w:rsidP="00563325">
            <w:pPr>
              <w:pStyle w:val="Standardtext"/>
              <w:spacing w:after="0" w:line="240" w:lineRule="auto"/>
            </w:pPr>
            <w:r w:rsidRPr="00F672AD">
              <w:t xml:space="preserve">  }</w:t>
            </w:r>
          </w:p>
          <w:p w14:paraId="474CF97C" w14:textId="77777777" w:rsidR="00563325" w:rsidRPr="00F672AD" w:rsidRDefault="00563325" w:rsidP="00563325">
            <w:pPr>
              <w:pStyle w:val="Standardtext"/>
              <w:spacing w:after="0" w:line="240" w:lineRule="auto"/>
            </w:pPr>
            <w:r w:rsidRPr="00F672AD">
              <w:t>},</w:t>
            </w:r>
          </w:p>
          <w:p w14:paraId="6F0BDC9E" w14:textId="77777777" w:rsidR="00563325" w:rsidRPr="00F672AD" w:rsidRDefault="00563325" w:rsidP="00563325">
            <w:pPr>
              <w:pStyle w:val="Standardtext"/>
              <w:spacing w:after="0" w:line="240" w:lineRule="auto"/>
            </w:pPr>
            <w:r w:rsidRPr="00F672AD">
              <w:tab/>
              <w:t>"virPayAddr": "IDF@</w:t>
            </w:r>
            <w:r w:rsidR="007E1FC7" w:rsidRPr="00F672AD">
              <w:t>bandhan</w:t>
            </w:r>
            <w:r w:rsidRPr="00F672AD">
              <w:t>firstbank", -- ATM VPA: Channel will not pass it. To be picked-up from default configuration basis clientID/ terminal ID.</w:t>
            </w:r>
          </w:p>
          <w:p w14:paraId="351B79AF" w14:textId="77777777" w:rsidR="00563325" w:rsidRPr="00F672AD" w:rsidRDefault="00563325" w:rsidP="00563325">
            <w:pPr>
              <w:pStyle w:val="Standardtext"/>
              <w:spacing w:after="0" w:line="240" w:lineRule="auto"/>
            </w:pPr>
            <w:r w:rsidRPr="00F672AD">
              <w:tab/>
              <w:t>"qrPurpose": "12", -- -- Mandatory: 12 = Metro ATM; 13 = Non-Metro ATM</w:t>
            </w:r>
          </w:p>
          <w:p w14:paraId="7A17F1C8" w14:textId="77777777" w:rsidR="00563325" w:rsidRPr="00F672AD" w:rsidRDefault="00563325" w:rsidP="00563325">
            <w:pPr>
              <w:pStyle w:val="Standardtext"/>
              <w:spacing w:after="0" w:line="240" w:lineRule="auto"/>
            </w:pPr>
            <w:r w:rsidRPr="00F672AD">
              <w:tab/>
              <w:t xml:space="preserve">"qrRefId": "323456789567", -- Mandatory: RRN value passed by ATM in qrRefId field. </w:t>
            </w:r>
          </w:p>
          <w:p w14:paraId="03A3833D" w14:textId="77777777" w:rsidR="00563325" w:rsidRPr="00F672AD" w:rsidRDefault="00563325" w:rsidP="00563325">
            <w:pPr>
              <w:pStyle w:val="Standardtext"/>
              <w:spacing w:after="0" w:line="240" w:lineRule="auto"/>
            </w:pPr>
            <w:r w:rsidRPr="00F672AD">
              <w:tab/>
              <w:t>"amount": "100.00" -- Mandatory</w:t>
            </w:r>
          </w:p>
          <w:p w14:paraId="32EE7F1F" w14:textId="77777777" w:rsidR="00563325" w:rsidRPr="00F672AD" w:rsidRDefault="00563325" w:rsidP="00563325">
            <w:pPr>
              <w:pStyle w:val="Standardtext"/>
              <w:spacing w:after="0" w:line="240" w:lineRule="auto"/>
            </w:pPr>
            <w:r w:rsidRPr="00F672AD">
              <w:tab/>
              <w:t>"qrTid": "ATMID23456" -- Mandatory: The value will be used in mtid.</w:t>
            </w:r>
          </w:p>
          <w:p w14:paraId="028F9870" w14:textId="77777777" w:rsidR="00563325" w:rsidRPr="00F672AD" w:rsidRDefault="00563325" w:rsidP="00563325">
            <w:pPr>
              <w:pStyle w:val="Standardtext"/>
              <w:spacing w:after="0" w:line="240" w:lineRule="auto"/>
            </w:pPr>
            <w:r w:rsidRPr="00F672AD">
              <w:tab/>
              <w:t>"qrPinCode": "400063" -- Mandatory: The value will be used in mid and pinCode</w:t>
            </w:r>
          </w:p>
          <w:p w14:paraId="59D7C1CD" w14:textId="77777777" w:rsidR="00422473" w:rsidRPr="00F672AD" w:rsidRDefault="00563325" w:rsidP="00563325">
            <w:pPr>
              <w:pStyle w:val="Standardtext"/>
              <w:spacing w:after="0" w:line="240" w:lineRule="auto"/>
            </w:pPr>
            <w:r w:rsidRPr="00F672AD">
              <w:t>}</w:t>
            </w:r>
          </w:p>
        </w:tc>
      </w:tr>
    </w:tbl>
    <w:p w14:paraId="439962F4" w14:textId="77777777" w:rsidR="00422473" w:rsidRPr="00F672AD" w:rsidRDefault="00422473" w:rsidP="00422473">
      <w:pPr>
        <w:pStyle w:val="Standardtext"/>
      </w:pPr>
    </w:p>
    <w:p w14:paraId="6E760D9E" w14:textId="77777777" w:rsidR="00422473" w:rsidRPr="00F672AD" w:rsidRDefault="00422473" w:rsidP="00422473">
      <w:pPr>
        <w:pStyle w:val="Standardtext"/>
        <w:rPr>
          <w:b/>
          <w:u w:val="single"/>
        </w:rPr>
      </w:pPr>
      <w:r w:rsidRPr="00F672AD">
        <w:rPr>
          <w:b/>
          <w:u w:val="single"/>
        </w:rPr>
        <w:t>Response:</w:t>
      </w:r>
    </w:p>
    <w:tbl>
      <w:tblPr>
        <w:tblStyle w:val="TableGrid"/>
        <w:tblW w:w="0" w:type="auto"/>
        <w:tblLook w:val="04A0" w:firstRow="1" w:lastRow="0" w:firstColumn="1" w:lastColumn="0" w:noHBand="0" w:noVBand="1"/>
      </w:tblPr>
      <w:tblGrid>
        <w:gridCol w:w="9017"/>
      </w:tblGrid>
      <w:tr w:rsidR="00422473" w:rsidRPr="00F672AD" w14:paraId="0095EDA4" w14:textId="77777777" w:rsidTr="00422473">
        <w:tc>
          <w:tcPr>
            <w:tcW w:w="9017" w:type="dxa"/>
          </w:tcPr>
          <w:p w14:paraId="41F56494" w14:textId="77777777" w:rsidR="00927210" w:rsidRPr="00F672AD" w:rsidRDefault="00927210" w:rsidP="00927210">
            <w:pPr>
              <w:pStyle w:val="Standardtext"/>
              <w:spacing w:after="0" w:line="240" w:lineRule="auto"/>
            </w:pPr>
            <w:r w:rsidRPr="00F672AD">
              <w:t>{</w:t>
            </w:r>
          </w:p>
          <w:p w14:paraId="7E20571B" w14:textId="77777777" w:rsidR="00927210" w:rsidRPr="00F672AD" w:rsidRDefault="00927210" w:rsidP="00927210">
            <w:pPr>
              <w:pStyle w:val="Standardtext"/>
              <w:spacing w:after="0" w:line="240" w:lineRule="auto"/>
            </w:pPr>
            <w:r w:rsidRPr="00F672AD">
              <w:t>"status": 200,</w:t>
            </w:r>
          </w:p>
          <w:p w14:paraId="39BAA2BE" w14:textId="77777777" w:rsidR="00927210" w:rsidRPr="00F672AD" w:rsidRDefault="00927210" w:rsidP="00927210">
            <w:pPr>
              <w:pStyle w:val="Standardtext"/>
              <w:spacing w:after="0" w:line="240" w:lineRule="auto"/>
            </w:pPr>
            <w:r w:rsidRPr="00F672AD">
              <w:lastRenderedPageBreak/>
              <w:t>"message": "OK",</w:t>
            </w:r>
          </w:p>
          <w:p w14:paraId="48021748" w14:textId="77777777" w:rsidR="00927210" w:rsidRPr="00F672AD" w:rsidRDefault="00927210" w:rsidP="00927210">
            <w:pPr>
              <w:pStyle w:val="Standardtext"/>
              <w:spacing w:after="0" w:line="240" w:lineRule="auto"/>
            </w:pPr>
            <w:r w:rsidRPr="00F672AD">
              <w:t>"error": "00",</w:t>
            </w:r>
          </w:p>
          <w:p w14:paraId="13441135" w14:textId="77777777" w:rsidR="00927210" w:rsidRPr="00F672AD" w:rsidRDefault="00927210" w:rsidP="00927210">
            <w:pPr>
              <w:pStyle w:val="Standardtext"/>
              <w:spacing w:after="0" w:line="240" w:lineRule="auto"/>
            </w:pPr>
            <w:r w:rsidRPr="00F672AD">
              <w:t>"timestamp": "2023-03-24T12:25:50.524Z",</w:t>
            </w:r>
          </w:p>
          <w:p w14:paraId="3554CEE2" w14:textId="77777777" w:rsidR="00927210" w:rsidRPr="00F672AD" w:rsidRDefault="00927210" w:rsidP="00927210">
            <w:pPr>
              <w:pStyle w:val="Standardtext"/>
              <w:spacing w:after="0" w:line="240" w:lineRule="auto"/>
            </w:pPr>
            <w:r w:rsidRPr="00F672AD">
              <w:t>"reqId": "CSB19B89EC98B8946C79B25576106231737",</w:t>
            </w:r>
          </w:p>
          <w:p w14:paraId="11918986" w14:textId="77777777" w:rsidR="00927210" w:rsidRPr="00F672AD" w:rsidRDefault="00927210" w:rsidP="00927210">
            <w:pPr>
              <w:pStyle w:val="Standardtext"/>
              <w:spacing w:after="0" w:line="240" w:lineRule="auto"/>
            </w:pPr>
            <w:r w:rsidRPr="00F672AD">
              <w:t>"qrData": "upi://pay?ver=01&amp;mode=18&amp;orgid=159992&amp;tid=CAC0E32D90C57024DE6B8EF9258571B3E18&amp;tr=323456789567&amp;tn=ICCW&amp;pa=payeevpa@payeehandler&amp;pn=Merchant%20Name&amp;mc=5411&amp;am=100.00&amp;mid=12343&amp;mtid=12343&amp;qrMedium=05&amp;QRexpire=2019-06- 11T13:21:55+05:30&amp;sign=MEYCIQDaaEAL06Vsn9aNIarP7dai8/h9cMrVvuYe+uly0rYIMwIhAPRjz6Cj1ZodDLf/NZIGYnW4gypE84DNDzRETQTY1IpM",</w:t>
            </w:r>
          </w:p>
          <w:p w14:paraId="17558FDB" w14:textId="77777777" w:rsidR="00927210" w:rsidRPr="00F672AD" w:rsidRDefault="00927210" w:rsidP="00927210">
            <w:pPr>
              <w:pStyle w:val="Standardtext"/>
              <w:spacing w:after="0" w:line="240" w:lineRule="auto"/>
            </w:pPr>
            <w:r w:rsidRPr="00F672AD">
              <w:t>"qrImage": "data:image/png;base64,iVBORw0KGgoAAAANSUhEUgAAAgAAAAIACAY..."</w:t>
            </w:r>
          </w:p>
          <w:p w14:paraId="487C848C" w14:textId="77777777" w:rsidR="00927210" w:rsidRPr="00F672AD" w:rsidRDefault="00927210" w:rsidP="00927210">
            <w:pPr>
              <w:pStyle w:val="Standardtext"/>
              <w:spacing w:after="0" w:line="240" w:lineRule="auto"/>
            </w:pPr>
            <w:r w:rsidRPr="00F672AD">
              <w:t>"qrRefId": "323456789567",</w:t>
            </w:r>
          </w:p>
          <w:p w14:paraId="6BF5CD57" w14:textId="77777777" w:rsidR="00927210" w:rsidRPr="00F672AD" w:rsidRDefault="00927210" w:rsidP="00927210">
            <w:pPr>
              <w:pStyle w:val="Standardtext"/>
              <w:spacing w:after="0" w:line="240" w:lineRule="auto"/>
            </w:pPr>
            <w:r w:rsidRPr="00F672AD">
              <w:t>"qrTxnId": "CAC0E32D90C57024DE6B8EF9258571B3E18"</w:t>
            </w:r>
          </w:p>
          <w:p w14:paraId="4FD384AE" w14:textId="77777777" w:rsidR="00422473" w:rsidRPr="00F672AD" w:rsidRDefault="00927210" w:rsidP="00927210">
            <w:pPr>
              <w:pStyle w:val="Standardtext"/>
              <w:spacing w:after="0" w:line="240" w:lineRule="auto"/>
            </w:pPr>
            <w:r w:rsidRPr="00F672AD">
              <w:t>}</w:t>
            </w:r>
          </w:p>
        </w:tc>
      </w:tr>
    </w:tbl>
    <w:p w14:paraId="12CA6BAC" w14:textId="77777777" w:rsidR="00F15F3B" w:rsidRPr="00F672AD" w:rsidRDefault="00F15F3B">
      <w:pPr>
        <w:pStyle w:val="Standardtext"/>
        <w:rPr>
          <w:rFonts w:ascii="Microsoft Sans Serif" w:hAnsi="Microsoft Sans Serif" w:cs="Microsoft Sans Serif"/>
          <w:b/>
          <w:spacing w:val="4"/>
          <w:sz w:val="44"/>
        </w:rPr>
      </w:pPr>
    </w:p>
    <w:p w14:paraId="7A9156B6" w14:textId="77777777" w:rsidR="00B451D1" w:rsidRPr="00F672AD" w:rsidRDefault="00B451D1" w:rsidP="00B451D1">
      <w:pPr>
        <w:pStyle w:val="Heading2"/>
        <w:ind w:left="900" w:hanging="900"/>
      </w:pPr>
      <w:r w:rsidRPr="00F672AD">
        <w:t xml:space="preserve"> </w:t>
      </w:r>
      <w:bookmarkStart w:id="502" w:name="_Toc195548950"/>
      <w:r w:rsidRPr="00F672AD">
        <w:t>GetTxnSummary</w:t>
      </w:r>
      <w:bookmarkEnd w:id="502"/>
    </w:p>
    <w:p w14:paraId="34B8766C" w14:textId="77777777" w:rsidR="00B451D1" w:rsidRPr="00F672AD" w:rsidRDefault="00B451D1" w:rsidP="00B451D1">
      <w:pPr>
        <w:pStyle w:val="Standardtext"/>
      </w:pPr>
      <w:r w:rsidRPr="00F672AD">
        <w:t>This API will be used to initiate a check the transaction status.</w:t>
      </w:r>
    </w:p>
    <w:p w14:paraId="23A3D77E" w14:textId="77777777" w:rsidR="00B451D1" w:rsidRPr="00F672AD" w:rsidRDefault="00B451D1" w:rsidP="00B451D1">
      <w:pPr>
        <w:pStyle w:val="Heading3"/>
      </w:pPr>
      <w:bookmarkStart w:id="503" w:name="_Toc195548951"/>
      <w:r w:rsidRPr="00F672AD">
        <w:t>Request Format</w:t>
      </w:r>
      <w:bookmarkEnd w:id="503"/>
    </w:p>
    <w:p w14:paraId="5F8EB079" w14:textId="77777777" w:rsidR="00B451D1" w:rsidRPr="00F672AD" w:rsidRDefault="00B451D1" w:rsidP="00B451D1">
      <w:pPr>
        <w:pStyle w:val="Standardtext"/>
      </w:pPr>
      <w:r w:rsidRPr="00F672AD">
        <w:t>The following fields will be required in the API request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1850"/>
        <w:gridCol w:w="1295"/>
        <w:gridCol w:w="1021"/>
        <w:gridCol w:w="739"/>
        <w:gridCol w:w="4112"/>
      </w:tblGrid>
      <w:tr w:rsidR="00B451D1" w:rsidRPr="00F672AD" w14:paraId="5883C70F"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014F88A" w14:textId="77777777" w:rsidR="00B451D1" w:rsidRPr="00F672AD" w:rsidRDefault="00B451D1" w:rsidP="00B07C0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18" w:type="pct"/>
            <w:tcBorders>
              <w:top w:val="none" w:sz="0" w:space="0" w:color="auto"/>
              <w:left w:val="none" w:sz="0" w:space="0" w:color="auto"/>
              <w:bottom w:val="none" w:sz="0" w:space="0" w:color="auto"/>
              <w:right w:val="none" w:sz="0" w:space="0" w:color="auto"/>
            </w:tcBorders>
          </w:tcPr>
          <w:p w14:paraId="3F8F6CCC"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66" w:type="pct"/>
            <w:tcBorders>
              <w:top w:val="none" w:sz="0" w:space="0" w:color="auto"/>
              <w:left w:val="none" w:sz="0" w:space="0" w:color="auto"/>
              <w:bottom w:val="none" w:sz="0" w:space="0" w:color="auto"/>
              <w:right w:val="none" w:sz="0" w:space="0" w:color="auto"/>
            </w:tcBorders>
          </w:tcPr>
          <w:p w14:paraId="7C4D9D75"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410" w:type="pct"/>
            <w:tcBorders>
              <w:top w:val="none" w:sz="0" w:space="0" w:color="auto"/>
              <w:left w:val="none" w:sz="0" w:space="0" w:color="auto"/>
              <w:bottom w:val="none" w:sz="0" w:space="0" w:color="auto"/>
              <w:right w:val="none" w:sz="0" w:space="0" w:color="auto"/>
            </w:tcBorders>
          </w:tcPr>
          <w:p w14:paraId="489E86B1"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280" w:type="pct"/>
            <w:tcBorders>
              <w:top w:val="none" w:sz="0" w:space="0" w:color="auto"/>
              <w:left w:val="none" w:sz="0" w:space="0" w:color="auto"/>
              <w:bottom w:val="none" w:sz="0" w:space="0" w:color="auto"/>
              <w:right w:val="none" w:sz="0" w:space="0" w:color="auto"/>
            </w:tcBorders>
          </w:tcPr>
          <w:p w14:paraId="04A21171"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B451D1" w:rsidRPr="00F672AD" w14:paraId="712D6B39"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52786E54" w14:textId="77777777" w:rsidR="00B451D1" w:rsidRPr="00F672AD" w:rsidRDefault="00B451D1" w:rsidP="00B07C07">
            <w:pPr>
              <w:pStyle w:val="Standardtext"/>
              <w:spacing w:after="0" w:line="240" w:lineRule="auto"/>
              <w:jc w:val="center"/>
              <w:rPr>
                <w:b w:val="0"/>
                <w:bCs w:val="0"/>
              </w:rPr>
            </w:pPr>
            <w:r w:rsidRPr="00F672AD">
              <w:t>header</w:t>
            </w:r>
          </w:p>
        </w:tc>
      </w:tr>
      <w:tr w:rsidR="00B451D1" w:rsidRPr="00F672AD" w14:paraId="17EAA87D"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76775A52" w14:textId="77777777" w:rsidR="00B451D1" w:rsidRPr="00F672AD" w:rsidRDefault="00B451D1" w:rsidP="00B07C07">
            <w:pPr>
              <w:pStyle w:val="Standardtext"/>
              <w:spacing w:after="0" w:line="240" w:lineRule="auto"/>
              <w:jc w:val="left"/>
              <w:rPr>
                <w:bCs w:val="0"/>
              </w:rPr>
            </w:pPr>
            <w:r w:rsidRPr="00F672AD">
              <w:rPr>
                <w:b w:val="0"/>
              </w:rPr>
              <w:t>reqId</w:t>
            </w:r>
          </w:p>
        </w:tc>
        <w:tc>
          <w:tcPr>
            <w:tcW w:w="718" w:type="pct"/>
          </w:tcPr>
          <w:p w14:paraId="5BD0FC4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7B6B9080"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410" w:type="pct"/>
          </w:tcPr>
          <w:p w14:paraId="689374B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7BF24269"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B451D1" w:rsidRPr="00F672AD" w14:paraId="67187371"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204E7E15" w14:textId="77777777" w:rsidR="00B451D1" w:rsidRPr="00F672AD" w:rsidRDefault="00B451D1" w:rsidP="00B07C07">
            <w:pPr>
              <w:pStyle w:val="Standardtext"/>
              <w:spacing w:after="0" w:line="240" w:lineRule="auto"/>
              <w:jc w:val="left"/>
              <w:rPr>
                <w:bCs w:val="0"/>
              </w:rPr>
            </w:pPr>
            <w:r w:rsidRPr="00F672AD">
              <w:rPr>
                <w:b w:val="0"/>
              </w:rPr>
              <w:t>userId</w:t>
            </w:r>
          </w:p>
        </w:tc>
        <w:tc>
          <w:tcPr>
            <w:tcW w:w="718" w:type="pct"/>
          </w:tcPr>
          <w:p w14:paraId="7E47A7B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1DFA319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224DF99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46C5651"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User Id of the end customer –</w:t>
            </w:r>
          </w:p>
          <w:p w14:paraId="6B383A10"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ustomer’s mobile number to be passed as userId. The format will be same as ‘mobile’ tag</w:t>
            </w:r>
          </w:p>
        </w:tc>
      </w:tr>
      <w:tr w:rsidR="00B451D1" w:rsidRPr="00F672AD" w14:paraId="65A8BD1A"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011AB2A" w14:textId="77777777" w:rsidR="00B451D1" w:rsidRPr="00F672AD" w:rsidRDefault="00B451D1" w:rsidP="00B07C07">
            <w:pPr>
              <w:pStyle w:val="Standardtext"/>
              <w:spacing w:after="0" w:line="240" w:lineRule="auto"/>
              <w:jc w:val="left"/>
              <w:rPr>
                <w:bCs w:val="0"/>
              </w:rPr>
            </w:pPr>
            <w:r w:rsidRPr="00F672AD">
              <w:rPr>
                <w:b w:val="0"/>
              </w:rPr>
              <w:t>version</w:t>
            </w:r>
          </w:p>
        </w:tc>
        <w:tc>
          <w:tcPr>
            <w:tcW w:w="718" w:type="pct"/>
          </w:tcPr>
          <w:p w14:paraId="30E0406D"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6146B1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6</w:t>
            </w:r>
          </w:p>
        </w:tc>
        <w:tc>
          <w:tcPr>
            <w:tcW w:w="410" w:type="pct"/>
          </w:tcPr>
          <w:p w14:paraId="785D34DB"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AC1BE2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API Version </w:t>
            </w:r>
          </w:p>
        </w:tc>
      </w:tr>
      <w:tr w:rsidR="00B451D1" w:rsidRPr="00F672AD" w14:paraId="115BAB19"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56B6D9B" w14:textId="77777777" w:rsidR="00B451D1" w:rsidRPr="00F672AD" w:rsidRDefault="00B451D1" w:rsidP="00B07C07">
            <w:pPr>
              <w:pStyle w:val="Standardtext"/>
              <w:spacing w:after="0" w:line="240" w:lineRule="auto"/>
              <w:jc w:val="left"/>
              <w:rPr>
                <w:bCs w:val="0"/>
              </w:rPr>
            </w:pPr>
            <w:r w:rsidRPr="00F672AD">
              <w:rPr>
                <w:b w:val="0"/>
              </w:rPr>
              <w:t>clientId</w:t>
            </w:r>
          </w:p>
        </w:tc>
        <w:tc>
          <w:tcPr>
            <w:tcW w:w="718" w:type="pct"/>
          </w:tcPr>
          <w:p w14:paraId="5558A102"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425B16D"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410" w:type="pct"/>
          </w:tcPr>
          <w:p w14:paraId="75148B6B"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30358C7F"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lient ID assigned to the PSP/ TPAP/ Merchant</w:t>
            </w:r>
          </w:p>
        </w:tc>
      </w:tr>
      <w:tr w:rsidR="00B451D1" w:rsidRPr="00F672AD" w14:paraId="2A988EBD"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04BF9216" w14:textId="77777777" w:rsidR="00B451D1" w:rsidRPr="00F672AD" w:rsidRDefault="00B451D1" w:rsidP="00B07C07">
            <w:pPr>
              <w:pStyle w:val="Standardtext"/>
              <w:spacing w:after="0" w:line="240" w:lineRule="auto"/>
              <w:jc w:val="left"/>
              <w:rPr>
                <w:bCs w:val="0"/>
              </w:rPr>
            </w:pPr>
            <w:r w:rsidRPr="00F672AD">
              <w:rPr>
                <w:b w:val="0"/>
              </w:rPr>
              <w:t>channel</w:t>
            </w:r>
          </w:p>
        </w:tc>
        <w:tc>
          <w:tcPr>
            <w:tcW w:w="718" w:type="pct"/>
          </w:tcPr>
          <w:p w14:paraId="44540BB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67524E62"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410" w:type="pct"/>
          </w:tcPr>
          <w:p w14:paraId="5B95FCD0"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2410910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Device Type (Static Value of the channel) - MOB</w:t>
            </w:r>
          </w:p>
        </w:tc>
      </w:tr>
      <w:tr w:rsidR="00B451D1" w:rsidRPr="00F672AD" w14:paraId="275C833E"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39A8B04B" w14:textId="77777777" w:rsidR="00B451D1" w:rsidRPr="00F672AD" w:rsidRDefault="00B451D1" w:rsidP="00B07C07">
            <w:pPr>
              <w:pStyle w:val="Standardtext"/>
              <w:spacing w:after="0" w:line="240" w:lineRule="auto"/>
              <w:jc w:val="left"/>
              <w:rPr>
                <w:bCs w:val="0"/>
              </w:rPr>
            </w:pPr>
            <w:r w:rsidRPr="00F672AD">
              <w:rPr>
                <w:b w:val="0"/>
              </w:rPr>
              <w:t>timestamp</w:t>
            </w:r>
          </w:p>
        </w:tc>
        <w:tc>
          <w:tcPr>
            <w:tcW w:w="718" w:type="pct"/>
          </w:tcPr>
          <w:p w14:paraId="177FF99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23973FF2"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5</w:t>
            </w:r>
          </w:p>
        </w:tc>
        <w:tc>
          <w:tcPr>
            <w:tcW w:w="410" w:type="pct"/>
          </w:tcPr>
          <w:p w14:paraId="7C7CE6D3"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280" w:type="pct"/>
          </w:tcPr>
          <w:p w14:paraId="5EB02A8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Date &amp; Time </w:t>
            </w:r>
          </w:p>
        </w:tc>
      </w:tr>
      <w:tr w:rsidR="00B451D1" w:rsidRPr="00F672AD" w14:paraId="65D57FC1"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2323A137" w14:textId="77777777" w:rsidR="00B451D1" w:rsidRPr="00F672AD" w:rsidRDefault="00B451D1" w:rsidP="00B07C07">
            <w:pPr>
              <w:pStyle w:val="Standardtext"/>
              <w:spacing w:after="0" w:line="240" w:lineRule="auto"/>
              <w:jc w:val="left"/>
              <w:rPr>
                <w:bCs w:val="0"/>
              </w:rPr>
            </w:pPr>
            <w:r w:rsidRPr="00F672AD">
              <w:rPr>
                <w:b w:val="0"/>
              </w:rPr>
              <w:t>hmac</w:t>
            </w:r>
          </w:p>
        </w:tc>
        <w:tc>
          <w:tcPr>
            <w:tcW w:w="718" w:type="pct"/>
          </w:tcPr>
          <w:p w14:paraId="28EC7D9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139AF60E"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410" w:type="pct"/>
          </w:tcPr>
          <w:p w14:paraId="3ADE35A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280" w:type="pct"/>
          </w:tcPr>
          <w:p w14:paraId="79BD14D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1531D3" w:rsidRPr="00F672AD" w14:paraId="054A9E46"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4A92EE7F" w14:textId="77777777" w:rsidR="001531D3" w:rsidRPr="00F672AD" w:rsidRDefault="001531D3" w:rsidP="00B07C07">
            <w:pPr>
              <w:pStyle w:val="Standardtext"/>
              <w:spacing w:after="0" w:line="240" w:lineRule="auto"/>
              <w:jc w:val="left"/>
              <w:rPr>
                <w:b w:val="0"/>
              </w:rPr>
            </w:pPr>
            <w:r w:rsidRPr="00F672AD">
              <w:rPr>
                <w:b w:val="0"/>
              </w:rPr>
              <w:t>fromDate</w:t>
            </w:r>
          </w:p>
        </w:tc>
        <w:tc>
          <w:tcPr>
            <w:tcW w:w="718" w:type="pct"/>
          </w:tcPr>
          <w:p w14:paraId="01D460BF"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4B90345C"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410" w:type="pct"/>
          </w:tcPr>
          <w:p w14:paraId="7635975F"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80" w:type="pct"/>
          </w:tcPr>
          <w:p w14:paraId="00FD0237"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less than toDate</w:t>
            </w:r>
          </w:p>
        </w:tc>
      </w:tr>
      <w:tr w:rsidR="001531D3" w:rsidRPr="00F672AD" w14:paraId="41A0C672" w14:textId="77777777" w:rsidTr="00A008A7">
        <w:tc>
          <w:tcPr>
            <w:cnfStyle w:val="001000000000" w:firstRow="0" w:lastRow="0" w:firstColumn="1" w:lastColumn="0" w:oddVBand="0" w:evenVBand="0" w:oddHBand="0" w:evenHBand="0" w:firstRowFirstColumn="0" w:firstRowLastColumn="0" w:lastRowFirstColumn="0" w:lastRowLastColumn="0"/>
            <w:tcW w:w="1026" w:type="pct"/>
            <w:tcBorders>
              <w:top w:val="none" w:sz="0" w:space="0" w:color="auto"/>
              <w:left w:val="none" w:sz="0" w:space="0" w:color="auto"/>
              <w:bottom w:val="none" w:sz="0" w:space="0" w:color="auto"/>
              <w:right w:val="none" w:sz="0" w:space="0" w:color="auto"/>
            </w:tcBorders>
          </w:tcPr>
          <w:p w14:paraId="1AA68FF1" w14:textId="77777777" w:rsidR="001531D3" w:rsidRPr="00F672AD" w:rsidRDefault="001531D3" w:rsidP="00B07C07">
            <w:pPr>
              <w:pStyle w:val="Standardtext"/>
              <w:spacing w:after="0" w:line="240" w:lineRule="auto"/>
              <w:jc w:val="left"/>
              <w:rPr>
                <w:b w:val="0"/>
              </w:rPr>
            </w:pPr>
            <w:r w:rsidRPr="00F672AD">
              <w:rPr>
                <w:b w:val="0"/>
              </w:rPr>
              <w:lastRenderedPageBreak/>
              <w:t>toDate</w:t>
            </w:r>
          </w:p>
        </w:tc>
        <w:tc>
          <w:tcPr>
            <w:tcW w:w="718" w:type="pct"/>
          </w:tcPr>
          <w:p w14:paraId="02ECCB7B"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66" w:type="pct"/>
          </w:tcPr>
          <w:p w14:paraId="5146E75C"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8</w:t>
            </w:r>
          </w:p>
        </w:tc>
        <w:tc>
          <w:tcPr>
            <w:tcW w:w="410" w:type="pct"/>
          </w:tcPr>
          <w:p w14:paraId="282690DE"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280" w:type="pct"/>
          </w:tcPr>
          <w:p w14:paraId="6A906C89" w14:textId="77777777" w:rsidR="001531D3" w:rsidRPr="00F672AD" w:rsidRDefault="001531D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YYYYMMDD – Should be greater than or equal to fromDate</w:t>
            </w:r>
          </w:p>
        </w:tc>
      </w:tr>
    </w:tbl>
    <w:p w14:paraId="4FE9D4DC" w14:textId="77777777" w:rsidR="00B451D1" w:rsidRPr="00F672AD" w:rsidRDefault="00B451D1" w:rsidP="00B451D1">
      <w:pPr>
        <w:pStyle w:val="Heading3"/>
      </w:pPr>
      <w:bookmarkStart w:id="504" w:name="_Toc195548952"/>
      <w:r w:rsidRPr="00F672AD">
        <w:t>Response Format</w:t>
      </w:r>
      <w:bookmarkEnd w:id="504"/>
    </w:p>
    <w:p w14:paraId="5897E6C5" w14:textId="77777777" w:rsidR="00B451D1" w:rsidRPr="00F672AD" w:rsidRDefault="00B451D1" w:rsidP="00B451D1">
      <w:pPr>
        <w:pStyle w:val="Standardtext"/>
      </w:pPr>
      <w:r w:rsidRPr="00F672AD">
        <w:t>The following fields will be required in the API response call:</w:t>
      </w:r>
    </w:p>
    <w:tbl>
      <w:tblPr>
        <w:tblStyle w:val="Tablehistoricaldata"/>
        <w:tblW w:w="5000" w:type="pct"/>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Look w:val="04A0" w:firstRow="1" w:lastRow="0" w:firstColumn="1" w:lastColumn="0" w:noHBand="0" w:noVBand="1"/>
      </w:tblPr>
      <w:tblGrid>
        <w:gridCol w:w="2454"/>
        <w:gridCol w:w="1364"/>
        <w:gridCol w:w="937"/>
        <w:gridCol w:w="648"/>
        <w:gridCol w:w="3614"/>
      </w:tblGrid>
      <w:tr w:rsidR="00B30013" w:rsidRPr="00F672AD" w14:paraId="46107B17" w14:textId="77777777" w:rsidTr="00A008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567CEE27" w14:textId="77777777" w:rsidR="00B451D1" w:rsidRPr="00F672AD" w:rsidRDefault="00B451D1" w:rsidP="00B07C07">
            <w:pPr>
              <w:pStyle w:val="Standardtext"/>
              <w:spacing w:before="0" w:after="0" w:line="240" w:lineRule="auto"/>
              <w:jc w:val="center"/>
              <w:rPr>
                <w:rFonts w:asciiTheme="majorHAnsi" w:hAnsiTheme="majorHAnsi"/>
                <w:b w:val="0"/>
                <w:bCs w:val="0"/>
                <w:smallCaps w:val="0"/>
                <w:sz w:val="20"/>
              </w:rPr>
            </w:pPr>
            <w:r w:rsidRPr="00F672AD">
              <w:rPr>
                <w:rFonts w:asciiTheme="majorHAnsi" w:hAnsiTheme="majorHAnsi"/>
                <w:sz w:val="20"/>
              </w:rPr>
              <w:t>Name</w:t>
            </w:r>
          </w:p>
        </w:tc>
        <w:tc>
          <w:tcPr>
            <w:tcW w:w="757" w:type="pct"/>
            <w:tcBorders>
              <w:top w:val="none" w:sz="0" w:space="0" w:color="auto"/>
              <w:left w:val="none" w:sz="0" w:space="0" w:color="auto"/>
              <w:bottom w:val="none" w:sz="0" w:space="0" w:color="auto"/>
              <w:right w:val="none" w:sz="0" w:space="0" w:color="auto"/>
            </w:tcBorders>
          </w:tcPr>
          <w:p w14:paraId="11C93F2A"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Format</w:t>
            </w:r>
          </w:p>
        </w:tc>
        <w:tc>
          <w:tcPr>
            <w:tcW w:w="520" w:type="pct"/>
            <w:tcBorders>
              <w:top w:val="none" w:sz="0" w:space="0" w:color="auto"/>
              <w:left w:val="none" w:sz="0" w:space="0" w:color="auto"/>
              <w:bottom w:val="none" w:sz="0" w:space="0" w:color="auto"/>
              <w:right w:val="none" w:sz="0" w:space="0" w:color="auto"/>
            </w:tcBorders>
          </w:tcPr>
          <w:p w14:paraId="7088DE6F"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Length</w:t>
            </w:r>
          </w:p>
        </w:tc>
        <w:tc>
          <w:tcPr>
            <w:tcW w:w="360" w:type="pct"/>
            <w:tcBorders>
              <w:top w:val="none" w:sz="0" w:space="0" w:color="auto"/>
              <w:left w:val="none" w:sz="0" w:space="0" w:color="auto"/>
              <w:bottom w:val="none" w:sz="0" w:space="0" w:color="auto"/>
              <w:right w:val="none" w:sz="0" w:space="0" w:color="auto"/>
            </w:tcBorders>
          </w:tcPr>
          <w:p w14:paraId="4DCA40A9"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M/O</w:t>
            </w:r>
          </w:p>
        </w:tc>
        <w:tc>
          <w:tcPr>
            <w:tcW w:w="2003" w:type="pct"/>
            <w:tcBorders>
              <w:top w:val="none" w:sz="0" w:space="0" w:color="auto"/>
              <w:left w:val="none" w:sz="0" w:space="0" w:color="auto"/>
              <w:bottom w:val="none" w:sz="0" w:space="0" w:color="auto"/>
              <w:right w:val="none" w:sz="0" w:space="0" w:color="auto"/>
            </w:tcBorders>
          </w:tcPr>
          <w:p w14:paraId="631F6271" w14:textId="77777777" w:rsidR="00B451D1" w:rsidRPr="00F672AD" w:rsidRDefault="00B451D1" w:rsidP="00B07C07">
            <w:pPr>
              <w:pStyle w:val="Standardt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HAnsi" w:hAnsiTheme="majorHAnsi"/>
                <w:b w:val="0"/>
                <w:bCs w:val="0"/>
                <w:smallCaps w:val="0"/>
                <w:sz w:val="20"/>
              </w:rPr>
            </w:pPr>
            <w:r w:rsidRPr="00F672AD">
              <w:rPr>
                <w:rFonts w:asciiTheme="majorHAnsi" w:hAnsiTheme="majorHAnsi"/>
                <w:sz w:val="20"/>
              </w:rPr>
              <w:t>Description</w:t>
            </w:r>
          </w:p>
        </w:tc>
      </w:tr>
      <w:tr w:rsidR="00B30013" w:rsidRPr="00F672AD" w14:paraId="177DABD3"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14F0CBB" w14:textId="77777777" w:rsidR="00B451D1" w:rsidRPr="00F672AD" w:rsidRDefault="00B451D1" w:rsidP="00B07C07">
            <w:pPr>
              <w:pStyle w:val="Standardtext"/>
              <w:spacing w:after="0" w:line="240" w:lineRule="auto"/>
              <w:jc w:val="left"/>
              <w:rPr>
                <w:bCs w:val="0"/>
              </w:rPr>
            </w:pPr>
            <w:r w:rsidRPr="00F672AD">
              <w:rPr>
                <w:b w:val="0"/>
              </w:rPr>
              <w:t>status</w:t>
            </w:r>
          </w:p>
        </w:tc>
        <w:tc>
          <w:tcPr>
            <w:tcW w:w="757" w:type="pct"/>
          </w:tcPr>
          <w:p w14:paraId="50A82093"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5CF67B8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w:t>
            </w:r>
          </w:p>
        </w:tc>
        <w:tc>
          <w:tcPr>
            <w:tcW w:w="360" w:type="pct"/>
          </w:tcPr>
          <w:p w14:paraId="76EE8E7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38DD291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TTP Status</w:t>
            </w:r>
          </w:p>
        </w:tc>
      </w:tr>
      <w:tr w:rsidR="00B30013" w:rsidRPr="00F672AD" w14:paraId="19D06359"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4B358309" w14:textId="77777777" w:rsidR="00B451D1" w:rsidRPr="00F672AD" w:rsidRDefault="00B451D1" w:rsidP="00B07C07">
            <w:pPr>
              <w:pStyle w:val="Standardtext"/>
              <w:spacing w:after="0" w:line="240" w:lineRule="auto"/>
              <w:jc w:val="left"/>
              <w:rPr>
                <w:b w:val="0"/>
                <w:bCs w:val="0"/>
              </w:rPr>
            </w:pPr>
            <w:r w:rsidRPr="00F672AD">
              <w:rPr>
                <w:b w:val="0"/>
              </w:rPr>
              <w:t>message</w:t>
            </w:r>
          </w:p>
        </w:tc>
        <w:tc>
          <w:tcPr>
            <w:tcW w:w="757" w:type="pct"/>
          </w:tcPr>
          <w:p w14:paraId="5EF0D1C0"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57AB98A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50</w:t>
            </w:r>
          </w:p>
        </w:tc>
        <w:tc>
          <w:tcPr>
            <w:tcW w:w="360" w:type="pct"/>
          </w:tcPr>
          <w:p w14:paraId="6D0C19B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03" w:type="pct"/>
          </w:tcPr>
          <w:p w14:paraId="044302D5"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Description </w:t>
            </w:r>
          </w:p>
        </w:tc>
      </w:tr>
      <w:tr w:rsidR="00B30013" w:rsidRPr="00F672AD" w14:paraId="76809B20"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6A80091F" w14:textId="77777777" w:rsidR="00B451D1" w:rsidRPr="00F672AD" w:rsidRDefault="00B451D1" w:rsidP="00B07C07">
            <w:pPr>
              <w:pStyle w:val="Standardtext"/>
              <w:spacing w:after="0" w:line="240" w:lineRule="auto"/>
              <w:jc w:val="left"/>
              <w:rPr>
                <w:bCs w:val="0"/>
              </w:rPr>
            </w:pPr>
            <w:r w:rsidRPr="00F672AD">
              <w:rPr>
                <w:b w:val="0"/>
              </w:rPr>
              <w:t>error</w:t>
            </w:r>
          </w:p>
        </w:tc>
        <w:tc>
          <w:tcPr>
            <w:tcW w:w="757" w:type="pct"/>
          </w:tcPr>
          <w:p w14:paraId="4CEAE88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6AE6EC43"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5</w:t>
            </w:r>
          </w:p>
        </w:tc>
        <w:tc>
          <w:tcPr>
            <w:tcW w:w="360" w:type="pct"/>
          </w:tcPr>
          <w:p w14:paraId="3802BE2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03" w:type="pct"/>
          </w:tcPr>
          <w:p w14:paraId="5C45A2B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Error Code </w:t>
            </w:r>
          </w:p>
        </w:tc>
      </w:tr>
      <w:tr w:rsidR="00B30013" w:rsidRPr="00F672AD" w14:paraId="03ADE4C8"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3ECC077F" w14:textId="77777777" w:rsidR="00B451D1" w:rsidRPr="00F672AD" w:rsidRDefault="00B451D1" w:rsidP="00B07C07">
            <w:pPr>
              <w:pStyle w:val="Standardtext"/>
              <w:spacing w:after="0" w:line="240" w:lineRule="auto"/>
              <w:jc w:val="left"/>
              <w:rPr>
                <w:bCs w:val="0"/>
              </w:rPr>
            </w:pPr>
            <w:r w:rsidRPr="00F672AD">
              <w:rPr>
                <w:b w:val="0"/>
              </w:rPr>
              <w:t>reqId</w:t>
            </w:r>
          </w:p>
        </w:tc>
        <w:tc>
          <w:tcPr>
            <w:tcW w:w="757" w:type="pct"/>
          </w:tcPr>
          <w:p w14:paraId="34486A21"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591C496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35</w:t>
            </w:r>
          </w:p>
        </w:tc>
        <w:tc>
          <w:tcPr>
            <w:tcW w:w="360" w:type="pct"/>
          </w:tcPr>
          <w:p w14:paraId="2D38F752"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7D74C4C6"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ID - Unique Identifier of the request</w:t>
            </w:r>
          </w:p>
        </w:tc>
      </w:tr>
      <w:tr w:rsidR="00B30013" w:rsidRPr="00F672AD" w14:paraId="6F00581F"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412E8215" w14:textId="77777777" w:rsidR="00B451D1" w:rsidRPr="00F672AD" w:rsidRDefault="00B451D1" w:rsidP="00B07C07">
            <w:pPr>
              <w:pStyle w:val="Standardtext"/>
              <w:spacing w:after="0" w:line="240" w:lineRule="auto"/>
              <w:jc w:val="left"/>
              <w:rPr>
                <w:bCs w:val="0"/>
              </w:rPr>
            </w:pPr>
            <w:r w:rsidRPr="00F672AD">
              <w:rPr>
                <w:b w:val="0"/>
              </w:rPr>
              <w:t>timestamp</w:t>
            </w:r>
          </w:p>
        </w:tc>
        <w:tc>
          <w:tcPr>
            <w:tcW w:w="757" w:type="pct"/>
          </w:tcPr>
          <w:p w14:paraId="304126A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4E7502B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rPr>
                <w:color w:val="FF0000"/>
              </w:rPr>
            </w:pPr>
            <w:r w:rsidRPr="00F672AD">
              <w:t>25</w:t>
            </w:r>
          </w:p>
        </w:tc>
        <w:tc>
          <w:tcPr>
            <w:tcW w:w="360" w:type="pct"/>
          </w:tcPr>
          <w:p w14:paraId="79F6718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7E6E780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ISO Date &amp; Time</w:t>
            </w:r>
          </w:p>
        </w:tc>
      </w:tr>
      <w:tr w:rsidR="00B30013" w:rsidRPr="00F672AD" w14:paraId="5640AB25"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7B418F86" w14:textId="77777777" w:rsidR="00B451D1" w:rsidRPr="00F672AD" w:rsidRDefault="00B451D1" w:rsidP="00B07C07">
            <w:pPr>
              <w:pStyle w:val="Standardtext"/>
              <w:spacing w:after="0" w:line="240" w:lineRule="auto"/>
              <w:jc w:val="left"/>
              <w:rPr>
                <w:bCs w:val="0"/>
              </w:rPr>
            </w:pPr>
            <w:r w:rsidRPr="00F672AD">
              <w:rPr>
                <w:b w:val="0"/>
              </w:rPr>
              <w:t>hmac</w:t>
            </w:r>
          </w:p>
        </w:tc>
        <w:tc>
          <w:tcPr>
            <w:tcW w:w="757" w:type="pct"/>
          </w:tcPr>
          <w:p w14:paraId="1D2C0809"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3D3CFA97"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00</w:t>
            </w:r>
          </w:p>
        </w:tc>
        <w:tc>
          <w:tcPr>
            <w:tcW w:w="360" w:type="pct"/>
          </w:tcPr>
          <w:p w14:paraId="67664AF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C</w:t>
            </w:r>
          </w:p>
        </w:tc>
        <w:tc>
          <w:tcPr>
            <w:tcW w:w="2003" w:type="pct"/>
          </w:tcPr>
          <w:p w14:paraId="5A56FD4F"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HMAC of the request</w:t>
            </w:r>
          </w:p>
        </w:tc>
      </w:tr>
      <w:tr w:rsidR="00B451D1" w:rsidRPr="00F672AD" w14:paraId="3A813088" w14:textId="77777777" w:rsidTr="00A008A7">
        <w:tc>
          <w:tcPr>
            <w:cnfStyle w:val="001000000000" w:firstRow="0" w:lastRow="0" w:firstColumn="1" w:lastColumn="0" w:oddVBand="0" w:evenVBand="0" w:oddHBand="0" w:evenHBand="0" w:firstRowFirstColumn="0" w:firstRowLastColumn="0" w:lastRowFirstColumn="0" w:lastRowLastColumn="0"/>
            <w:tcW w:w="5000" w:type="pct"/>
            <w:gridSpan w:val="5"/>
            <w:tcBorders>
              <w:top w:val="none" w:sz="0" w:space="0" w:color="auto"/>
              <w:left w:val="none" w:sz="0" w:space="0" w:color="auto"/>
              <w:bottom w:val="none" w:sz="0" w:space="0" w:color="auto"/>
              <w:right w:val="none" w:sz="0" w:space="0" w:color="auto"/>
            </w:tcBorders>
          </w:tcPr>
          <w:p w14:paraId="09F2966B" w14:textId="77777777" w:rsidR="00B451D1" w:rsidRPr="00F672AD" w:rsidRDefault="00B451D1" w:rsidP="00B07C07">
            <w:pPr>
              <w:pStyle w:val="Standardtext"/>
              <w:spacing w:after="0" w:line="240" w:lineRule="auto"/>
              <w:jc w:val="center"/>
              <w:rPr>
                <w:b w:val="0"/>
                <w:bCs w:val="0"/>
              </w:rPr>
            </w:pPr>
            <w:r w:rsidRPr="00F672AD">
              <w:t>txnDetails</w:t>
            </w:r>
          </w:p>
        </w:tc>
      </w:tr>
      <w:tr w:rsidR="00B30013" w:rsidRPr="00F672AD" w14:paraId="2278B6B5"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92FAAF3" w14:textId="77777777" w:rsidR="00B451D1" w:rsidRPr="00F672AD" w:rsidRDefault="00B451D1" w:rsidP="00B07C07">
            <w:pPr>
              <w:pStyle w:val="Standardtext"/>
              <w:spacing w:after="0" w:line="240" w:lineRule="auto"/>
              <w:jc w:val="left"/>
              <w:rPr>
                <w:bCs w:val="0"/>
              </w:rPr>
            </w:pPr>
            <w:r w:rsidRPr="00F672AD">
              <w:rPr>
                <w:b w:val="0"/>
              </w:rPr>
              <w:t>txnType</w:t>
            </w:r>
          </w:p>
        </w:tc>
        <w:tc>
          <w:tcPr>
            <w:tcW w:w="757" w:type="pct"/>
          </w:tcPr>
          <w:p w14:paraId="04BDE21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0396DCC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4DA08B05"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230218A8"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ransaction Type</w:t>
            </w:r>
          </w:p>
        </w:tc>
      </w:tr>
      <w:tr w:rsidR="00B30013" w:rsidRPr="00F672AD" w14:paraId="1AB80B31"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C05F0C9" w14:textId="77777777" w:rsidR="00B451D1" w:rsidRPr="00F672AD" w:rsidRDefault="00D7358E" w:rsidP="00B07C07">
            <w:pPr>
              <w:pStyle w:val="Standardtext"/>
              <w:spacing w:after="0" w:line="240" w:lineRule="auto"/>
              <w:jc w:val="left"/>
              <w:rPr>
                <w:bCs w:val="0"/>
              </w:rPr>
            </w:pPr>
            <w:r w:rsidRPr="00F672AD">
              <w:rPr>
                <w:b w:val="0"/>
              </w:rPr>
              <w:t>totalSuccessCount</w:t>
            </w:r>
          </w:p>
        </w:tc>
        <w:tc>
          <w:tcPr>
            <w:tcW w:w="757" w:type="pct"/>
          </w:tcPr>
          <w:p w14:paraId="5AF2F6E1"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35F607DB"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3A982889"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7A57F0A6" w14:textId="77777777" w:rsidR="00B451D1" w:rsidRPr="00F672AD" w:rsidRDefault="00D7358E" w:rsidP="00B30013">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 xml:space="preserve">Total </w:t>
            </w:r>
            <w:r w:rsidR="00B30013" w:rsidRPr="00F672AD">
              <w:t xml:space="preserve">count of </w:t>
            </w:r>
            <w:r w:rsidRPr="00F672AD">
              <w:t>succes of transactions</w:t>
            </w:r>
          </w:p>
        </w:tc>
      </w:tr>
      <w:tr w:rsidR="00B30013" w:rsidRPr="00F672AD" w14:paraId="4C4843BC"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21920615" w14:textId="77777777" w:rsidR="00B451D1" w:rsidRPr="00F672AD" w:rsidRDefault="00D7358E" w:rsidP="00B07C07">
            <w:pPr>
              <w:pStyle w:val="Standardtext"/>
              <w:spacing w:after="0" w:line="240" w:lineRule="auto"/>
              <w:jc w:val="left"/>
              <w:rPr>
                <w:bCs w:val="0"/>
              </w:rPr>
            </w:pPr>
            <w:r w:rsidRPr="00F672AD">
              <w:rPr>
                <w:b w:val="0"/>
              </w:rPr>
              <w:t>totalSuccessAmount</w:t>
            </w:r>
          </w:p>
        </w:tc>
        <w:tc>
          <w:tcPr>
            <w:tcW w:w="757" w:type="pct"/>
          </w:tcPr>
          <w:p w14:paraId="7A001EB4"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71A6DFBD"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29E25BB5"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6BE506F1"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success transactions.</w:t>
            </w:r>
          </w:p>
        </w:tc>
      </w:tr>
      <w:tr w:rsidR="00B30013" w:rsidRPr="00F672AD" w14:paraId="1207ED92"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B5B6AA0" w14:textId="77777777" w:rsidR="00B451D1" w:rsidRPr="00F672AD" w:rsidRDefault="00D7358E" w:rsidP="00B07C07">
            <w:pPr>
              <w:pStyle w:val="Standardtext"/>
              <w:spacing w:after="0" w:line="240" w:lineRule="auto"/>
              <w:jc w:val="left"/>
              <w:rPr>
                <w:bCs w:val="0"/>
              </w:rPr>
            </w:pPr>
            <w:r w:rsidRPr="00F672AD">
              <w:rPr>
                <w:b w:val="0"/>
              </w:rPr>
              <w:t>totalFailureCount</w:t>
            </w:r>
          </w:p>
        </w:tc>
        <w:tc>
          <w:tcPr>
            <w:tcW w:w="757" w:type="pct"/>
          </w:tcPr>
          <w:p w14:paraId="4D16421C"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69F2F8AC"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293AC9C9"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4F5BDBB1"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count of failure transactions</w:t>
            </w:r>
          </w:p>
        </w:tc>
      </w:tr>
      <w:tr w:rsidR="00B30013" w:rsidRPr="00F672AD" w14:paraId="242D4969"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5531AC77" w14:textId="77777777" w:rsidR="00B451D1" w:rsidRPr="00F672AD" w:rsidRDefault="00D7358E" w:rsidP="00B07C07">
            <w:pPr>
              <w:pStyle w:val="Standardtext"/>
              <w:spacing w:after="0" w:line="240" w:lineRule="auto"/>
              <w:jc w:val="left"/>
              <w:rPr>
                <w:bCs w:val="0"/>
              </w:rPr>
            </w:pPr>
            <w:r w:rsidRPr="00F672AD">
              <w:rPr>
                <w:b w:val="0"/>
              </w:rPr>
              <w:t>totalFailureAmount</w:t>
            </w:r>
          </w:p>
        </w:tc>
        <w:tc>
          <w:tcPr>
            <w:tcW w:w="757" w:type="pct"/>
          </w:tcPr>
          <w:p w14:paraId="6DB2346F"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6892730B"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55545C6A"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206A2C2C"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failure transactions</w:t>
            </w:r>
          </w:p>
        </w:tc>
      </w:tr>
      <w:tr w:rsidR="00B30013" w:rsidRPr="00F672AD" w14:paraId="184B20E2"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7866082C" w14:textId="77777777" w:rsidR="00B451D1" w:rsidRPr="00F672AD" w:rsidRDefault="00D7358E" w:rsidP="00B07C07">
            <w:pPr>
              <w:pStyle w:val="Standardtext"/>
              <w:spacing w:after="0" w:line="240" w:lineRule="auto"/>
              <w:jc w:val="left"/>
              <w:rPr>
                <w:bCs w:val="0"/>
              </w:rPr>
            </w:pPr>
            <w:r w:rsidRPr="00F672AD">
              <w:rPr>
                <w:b w:val="0"/>
              </w:rPr>
              <w:t>totalCount</w:t>
            </w:r>
          </w:p>
        </w:tc>
        <w:tc>
          <w:tcPr>
            <w:tcW w:w="757" w:type="pct"/>
          </w:tcPr>
          <w:p w14:paraId="7D5487AD"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2EE5F641"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4724DF93"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6CA1DA93" w14:textId="77777777" w:rsidR="00B451D1" w:rsidRPr="00F672AD" w:rsidRDefault="00D7358E" w:rsidP="00D7358E">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count of transactions</w:t>
            </w:r>
          </w:p>
        </w:tc>
      </w:tr>
      <w:tr w:rsidR="00B30013" w:rsidRPr="00F672AD" w14:paraId="3B2733C8"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15392BBC" w14:textId="77777777" w:rsidR="00B451D1" w:rsidRPr="00F672AD" w:rsidRDefault="00D7358E" w:rsidP="00B07C07">
            <w:pPr>
              <w:pStyle w:val="Standardtext"/>
              <w:spacing w:after="0" w:line="240" w:lineRule="auto"/>
              <w:jc w:val="left"/>
              <w:rPr>
                <w:bCs w:val="0"/>
              </w:rPr>
            </w:pPr>
            <w:r w:rsidRPr="00F672AD">
              <w:rPr>
                <w:b w:val="0"/>
              </w:rPr>
              <w:t>totalAmount</w:t>
            </w:r>
          </w:p>
        </w:tc>
        <w:tc>
          <w:tcPr>
            <w:tcW w:w="757" w:type="pct"/>
          </w:tcPr>
          <w:p w14:paraId="4D4F9686"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String</w:t>
            </w:r>
          </w:p>
        </w:tc>
        <w:tc>
          <w:tcPr>
            <w:tcW w:w="520" w:type="pct"/>
          </w:tcPr>
          <w:p w14:paraId="014E7A9C"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3AC263AD"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4E76B5BF"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transaction.</w:t>
            </w:r>
          </w:p>
        </w:tc>
      </w:tr>
      <w:tr w:rsidR="00B30013" w:rsidRPr="00F672AD" w14:paraId="71204AA0"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69FA5FDD" w14:textId="77777777" w:rsidR="00B451D1" w:rsidRPr="00F672AD" w:rsidRDefault="00D7358E" w:rsidP="00B07C07">
            <w:pPr>
              <w:pStyle w:val="Standardtext"/>
              <w:spacing w:after="0" w:line="240" w:lineRule="auto"/>
              <w:jc w:val="left"/>
              <w:rPr>
                <w:bCs w:val="0"/>
              </w:rPr>
            </w:pPr>
            <w:r w:rsidRPr="00F672AD">
              <w:rPr>
                <w:b w:val="0"/>
              </w:rPr>
              <w:t>totalLongCount</w:t>
            </w:r>
          </w:p>
        </w:tc>
        <w:tc>
          <w:tcPr>
            <w:tcW w:w="757" w:type="pct"/>
          </w:tcPr>
          <w:p w14:paraId="453C83D1"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3D99BD4C"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4DFFD451"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6A80FABE" w14:textId="77777777" w:rsidR="00B451D1" w:rsidRPr="00F672AD" w:rsidRDefault="00D7358E"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w:t>
            </w:r>
            <w:r w:rsidR="00B30013" w:rsidRPr="00F672AD">
              <w:t>al count</w:t>
            </w:r>
            <w:r w:rsidRPr="00F672AD">
              <w:t xml:space="preserve"> of tranactions.</w:t>
            </w:r>
          </w:p>
        </w:tc>
      </w:tr>
      <w:tr w:rsidR="00B30013" w:rsidRPr="00F672AD" w14:paraId="7A237E9D"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7EDBC2C6" w14:textId="77777777" w:rsidR="00B451D1" w:rsidRPr="00F672AD" w:rsidRDefault="00B30013" w:rsidP="00B07C07">
            <w:pPr>
              <w:pStyle w:val="Standardtext"/>
              <w:spacing w:after="0" w:line="240" w:lineRule="auto"/>
              <w:jc w:val="left"/>
              <w:rPr>
                <w:bCs w:val="0"/>
              </w:rPr>
            </w:pPr>
            <w:r w:rsidRPr="00F672AD">
              <w:rPr>
                <w:b w:val="0"/>
              </w:rPr>
              <w:t>totalLongAmount</w:t>
            </w:r>
          </w:p>
        </w:tc>
        <w:tc>
          <w:tcPr>
            <w:tcW w:w="757" w:type="pct"/>
          </w:tcPr>
          <w:p w14:paraId="4FCC2070"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650541ED"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15BF07C1" w14:textId="77777777" w:rsidR="00B451D1"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M</w:t>
            </w:r>
          </w:p>
        </w:tc>
        <w:tc>
          <w:tcPr>
            <w:tcW w:w="2003" w:type="pct"/>
          </w:tcPr>
          <w:p w14:paraId="5C9924BE" w14:textId="77777777" w:rsidR="00B451D1"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transaction</w:t>
            </w:r>
          </w:p>
        </w:tc>
      </w:tr>
      <w:tr w:rsidR="00B30013" w:rsidRPr="00F672AD" w14:paraId="358C3FF1"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3EBD34F6" w14:textId="77777777" w:rsidR="00B451D1" w:rsidRPr="00F672AD" w:rsidRDefault="00B30013" w:rsidP="00B07C07">
            <w:pPr>
              <w:pStyle w:val="Standardtext"/>
              <w:spacing w:after="0" w:line="240" w:lineRule="auto"/>
              <w:jc w:val="left"/>
              <w:rPr>
                <w:bCs w:val="0"/>
              </w:rPr>
            </w:pPr>
            <w:r w:rsidRPr="00F672AD">
              <w:rPr>
                <w:b w:val="0"/>
              </w:rPr>
              <w:t>totalLongSuccessCount</w:t>
            </w:r>
          </w:p>
        </w:tc>
        <w:tc>
          <w:tcPr>
            <w:tcW w:w="757" w:type="pct"/>
          </w:tcPr>
          <w:p w14:paraId="7BA598CE"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1AE41611"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3B2F4E23"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20D564E4" w14:textId="77777777" w:rsidR="00B451D1"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count of succes of transactions</w:t>
            </w:r>
          </w:p>
        </w:tc>
      </w:tr>
      <w:tr w:rsidR="00B30013" w:rsidRPr="00F672AD" w14:paraId="1AA9EDFA"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607DD478" w14:textId="77777777" w:rsidR="00B451D1" w:rsidRPr="00F672AD" w:rsidRDefault="00B30013" w:rsidP="00B07C07">
            <w:pPr>
              <w:pStyle w:val="Standardtext"/>
              <w:spacing w:after="0" w:line="240" w:lineRule="auto"/>
              <w:jc w:val="left"/>
              <w:rPr>
                <w:bCs w:val="0"/>
              </w:rPr>
            </w:pPr>
            <w:r w:rsidRPr="00F672AD">
              <w:rPr>
                <w:b w:val="0"/>
              </w:rPr>
              <w:t>totalLongSuccessAmount</w:t>
            </w:r>
          </w:p>
        </w:tc>
        <w:tc>
          <w:tcPr>
            <w:tcW w:w="757" w:type="pct"/>
          </w:tcPr>
          <w:p w14:paraId="564CEA37"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5FC22C07"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371FDF89"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5CCF6030" w14:textId="77777777" w:rsidR="00B30013"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success transactions</w:t>
            </w:r>
          </w:p>
        </w:tc>
      </w:tr>
      <w:tr w:rsidR="00B30013" w:rsidRPr="00F672AD" w14:paraId="7462B7BD"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41B4FD0" w14:textId="77777777" w:rsidR="00B451D1" w:rsidRPr="00F672AD" w:rsidRDefault="00B30013" w:rsidP="00B07C07">
            <w:pPr>
              <w:pStyle w:val="Standardtext"/>
              <w:spacing w:after="0" w:line="240" w:lineRule="auto"/>
              <w:jc w:val="left"/>
              <w:rPr>
                <w:bCs w:val="0"/>
              </w:rPr>
            </w:pPr>
            <w:r w:rsidRPr="00F672AD">
              <w:rPr>
                <w:b w:val="0"/>
              </w:rPr>
              <w:t>totalLongFailureCount</w:t>
            </w:r>
          </w:p>
        </w:tc>
        <w:tc>
          <w:tcPr>
            <w:tcW w:w="757" w:type="pct"/>
          </w:tcPr>
          <w:p w14:paraId="26D196B0"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518E9349"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10</w:t>
            </w:r>
          </w:p>
        </w:tc>
        <w:tc>
          <w:tcPr>
            <w:tcW w:w="360" w:type="pct"/>
          </w:tcPr>
          <w:p w14:paraId="65B53DF2"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7516525D" w14:textId="77777777" w:rsidR="00B451D1"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count of failure transactions</w:t>
            </w:r>
          </w:p>
        </w:tc>
      </w:tr>
      <w:tr w:rsidR="00B30013" w:rsidRPr="00F672AD" w14:paraId="5FA1378A" w14:textId="77777777" w:rsidTr="00A008A7">
        <w:tc>
          <w:tcPr>
            <w:cnfStyle w:val="001000000000" w:firstRow="0" w:lastRow="0" w:firstColumn="1" w:lastColumn="0" w:oddVBand="0" w:evenVBand="0" w:oddHBand="0" w:evenHBand="0" w:firstRowFirstColumn="0" w:firstRowLastColumn="0" w:lastRowFirstColumn="0" w:lastRowLastColumn="0"/>
            <w:tcW w:w="1359" w:type="pct"/>
            <w:tcBorders>
              <w:top w:val="none" w:sz="0" w:space="0" w:color="auto"/>
              <w:left w:val="none" w:sz="0" w:space="0" w:color="auto"/>
              <w:bottom w:val="none" w:sz="0" w:space="0" w:color="auto"/>
              <w:right w:val="none" w:sz="0" w:space="0" w:color="auto"/>
            </w:tcBorders>
          </w:tcPr>
          <w:p w14:paraId="0A2FB48A" w14:textId="77777777" w:rsidR="00B451D1" w:rsidRPr="00F672AD" w:rsidRDefault="00B30013" w:rsidP="00B07C07">
            <w:pPr>
              <w:pStyle w:val="Standardtext"/>
              <w:spacing w:after="0" w:line="240" w:lineRule="auto"/>
              <w:jc w:val="left"/>
              <w:rPr>
                <w:bCs w:val="0"/>
              </w:rPr>
            </w:pPr>
            <w:r w:rsidRPr="00F672AD">
              <w:rPr>
                <w:b w:val="0"/>
              </w:rPr>
              <w:t>totalLongFailureAmount</w:t>
            </w:r>
          </w:p>
        </w:tc>
        <w:tc>
          <w:tcPr>
            <w:tcW w:w="757" w:type="pct"/>
          </w:tcPr>
          <w:p w14:paraId="632DD4BE" w14:textId="77777777" w:rsidR="00B451D1" w:rsidRPr="00F672AD" w:rsidRDefault="004C084F"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Numeric</w:t>
            </w:r>
          </w:p>
        </w:tc>
        <w:tc>
          <w:tcPr>
            <w:tcW w:w="520" w:type="pct"/>
          </w:tcPr>
          <w:p w14:paraId="70476938" w14:textId="77777777" w:rsidR="00B451D1" w:rsidRPr="00F672AD" w:rsidRDefault="00F05E79"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20</w:t>
            </w:r>
          </w:p>
        </w:tc>
        <w:tc>
          <w:tcPr>
            <w:tcW w:w="360" w:type="pct"/>
          </w:tcPr>
          <w:p w14:paraId="7E9C6E45" w14:textId="77777777" w:rsidR="00B451D1" w:rsidRPr="00F672AD" w:rsidRDefault="00B451D1"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O</w:t>
            </w:r>
          </w:p>
        </w:tc>
        <w:tc>
          <w:tcPr>
            <w:tcW w:w="2003" w:type="pct"/>
          </w:tcPr>
          <w:p w14:paraId="523F40AE" w14:textId="77777777" w:rsidR="00B451D1" w:rsidRPr="00F672AD" w:rsidRDefault="00B30013" w:rsidP="00B07C07">
            <w:pPr>
              <w:pStyle w:val="Standardtext"/>
              <w:spacing w:after="0" w:line="240" w:lineRule="auto"/>
              <w:cnfStyle w:val="000000000000" w:firstRow="0" w:lastRow="0" w:firstColumn="0" w:lastColumn="0" w:oddVBand="0" w:evenVBand="0" w:oddHBand="0" w:evenHBand="0" w:firstRowFirstColumn="0" w:firstRowLastColumn="0" w:lastRowFirstColumn="0" w:lastRowLastColumn="0"/>
            </w:pPr>
            <w:r w:rsidRPr="00F672AD">
              <w:t>Total amount of failure transactions</w:t>
            </w:r>
          </w:p>
        </w:tc>
      </w:tr>
    </w:tbl>
    <w:p w14:paraId="46DC8B4A" w14:textId="77777777" w:rsidR="00B451D1" w:rsidRPr="00F672AD" w:rsidRDefault="00B451D1" w:rsidP="00B451D1">
      <w:pPr>
        <w:pStyle w:val="Standardtext"/>
      </w:pPr>
    </w:p>
    <w:p w14:paraId="15D86DC7" w14:textId="77777777" w:rsidR="00B451D1" w:rsidRPr="00F672AD" w:rsidRDefault="00B451D1" w:rsidP="00B451D1">
      <w:pPr>
        <w:pStyle w:val="Standardtext"/>
        <w:sectPr w:rsidR="00B451D1" w:rsidRPr="00F672AD">
          <w:pgSz w:w="11907" w:h="16840"/>
          <w:pgMar w:top="1440" w:right="1440" w:bottom="1440" w:left="1440" w:header="624" w:footer="510" w:gutter="0"/>
          <w:cols w:space="720"/>
          <w:titlePg/>
          <w:docGrid w:linePitch="360"/>
        </w:sectPr>
      </w:pPr>
    </w:p>
    <w:p w14:paraId="2AF8213E" w14:textId="77777777" w:rsidR="00B451D1" w:rsidRPr="00F672AD" w:rsidRDefault="00B451D1" w:rsidP="00B451D1">
      <w:pPr>
        <w:pStyle w:val="Heading3"/>
      </w:pPr>
      <w:bookmarkStart w:id="505" w:name="_Toc195548953"/>
      <w:r w:rsidRPr="00F672AD">
        <w:lastRenderedPageBreak/>
        <w:t>Sample Message</w:t>
      </w:r>
      <w:bookmarkEnd w:id="505"/>
      <w:r w:rsidRPr="00F672AD">
        <w:t xml:space="preserve"> </w:t>
      </w:r>
    </w:p>
    <w:p w14:paraId="0C2018F9" w14:textId="77777777" w:rsidR="00B451D1" w:rsidRPr="00F672AD" w:rsidRDefault="00B451D1" w:rsidP="00B451D1">
      <w:pPr>
        <w:pStyle w:val="Standardtext"/>
      </w:pPr>
      <w:r w:rsidRPr="00F672AD">
        <w:rPr>
          <w:b/>
          <w:u w:val="single"/>
        </w:rPr>
        <w:t>URL:</w:t>
      </w:r>
      <w:r w:rsidRPr="00F672AD">
        <w:rPr>
          <w:b/>
        </w:rPr>
        <w:t xml:space="preserve"> </w:t>
      </w:r>
      <w:hyperlink r:id="rId91" w:history="1">
        <w:r w:rsidRPr="00F672AD">
          <w:rPr>
            <w:rStyle w:val="Hyperlink"/>
          </w:rPr>
          <w:t>https://IP:Port/acquirer/fin/GetTxnStatus</w:t>
        </w:r>
      </w:hyperlink>
    </w:p>
    <w:p w14:paraId="466ACCF1" w14:textId="77777777" w:rsidR="00B451D1" w:rsidRPr="00F672AD" w:rsidRDefault="00B451D1" w:rsidP="00B451D1">
      <w:pPr>
        <w:pStyle w:val="Standardtext"/>
      </w:pPr>
      <w:r w:rsidRPr="00F672AD">
        <w:rPr>
          <w:b/>
          <w:u w:val="single"/>
        </w:rPr>
        <w:t>Request</w:t>
      </w:r>
      <w:r w:rsidRPr="00F672AD">
        <w:t xml:space="preserve">: </w:t>
      </w:r>
    </w:p>
    <w:tbl>
      <w:tblPr>
        <w:tblStyle w:val="TableGrid"/>
        <w:tblW w:w="0" w:type="auto"/>
        <w:tblLook w:val="04A0" w:firstRow="1" w:lastRow="0" w:firstColumn="1" w:lastColumn="0" w:noHBand="0" w:noVBand="1"/>
      </w:tblPr>
      <w:tblGrid>
        <w:gridCol w:w="9017"/>
      </w:tblGrid>
      <w:tr w:rsidR="00B451D1" w:rsidRPr="00F672AD" w14:paraId="27D4651A" w14:textId="77777777" w:rsidTr="00B07C07">
        <w:tc>
          <w:tcPr>
            <w:tcW w:w="9017" w:type="dxa"/>
          </w:tcPr>
          <w:p w14:paraId="0A451425" w14:textId="77777777" w:rsidR="00812A58" w:rsidRPr="00F672AD" w:rsidRDefault="00812A58" w:rsidP="00812A58">
            <w:pPr>
              <w:pStyle w:val="Standardtext"/>
              <w:spacing w:after="0" w:line="240" w:lineRule="auto"/>
            </w:pPr>
            <w:r w:rsidRPr="00F672AD">
              <w:t>{</w:t>
            </w:r>
          </w:p>
          <w:p w14:paraId="172273B6" w14:textId="77777777" w:rsidR="00812A58" w:rsidRPr="00F672AD" w:rsidRDefault="00812A58" w:rsidP="00812A58">
            <w:pPr>
              <w:pStyle w:val="Standardtext"/>
              <w:spacing w:after="0" w:line="240" w:lineRule="auto"/>
            </w:pPr>
            <w:r w:rsidRPr="00F672AD">
              <w:t xml:space="preserve">  "header": {</w:t>
            </w:r>
          </w:p>
          <w:p w14:paraId="1FBDBD4C" w14:textId="77777777" w:rsidR="00812A58" w:rsidRPr="00F672AD" w:rsidRDefault="00812A58" w:rsidP="00812A58">
            <w:pPr>
              <w:pStyle w:val="Standardtext"/>
              <w:spacing w:after="0" w:line="240" w:lineRule="auto"/>
            </w:pPr>
            <w:r w:rsidRPr="00F672AD">
              <w:t xml:space="preserve">  "header": {</w:t>
            </w:r>
          </w:p>
          <w:p w14:paraId="4D13DE95" w14:textId="77777777" w:rsidR="00812A58" w:rsidRPr="00F672AD" w:rsidRDefault="00812A58" w:rsidP="00812A58">
            <w:pPr>
              <w:pStyle w:val="Standardtext"/>
              <w:spacing w:after="0" w:line="240" w:lineRule="auto"/>
            </w:pPr>
            <w:r w:rsidRPr="00F672AD">
              <w:t xml:space="preserve">    "reqId": "CSB23434ED389798BC79B25576106922D5A",</w:t>
            </w:r>
          </w:p>
          <w:p w14:paraId="0E4EC908" w14:textId="77777777" w:rsidR="00812A58" w:rsidRPr="00F672AD" w:rsidRDefault="00812A58" w:rsidP="00812A58">
            <w:pPr>
              <w:pStyle w:val="Standardtext"/>
              <w:spacing w:after="0" w:line="240" w:lineRule="auto"/>
            </w:pPr>
            <w:r w:rsidRPr="00F672AD">
              <w:t xml:space="preserve">    "userId": "919876543210",</w:t>
            </w:r>
          </w:p>
          <w:p w14:paraId="7F82F5A5" w14:textId="77777777" w:rsidR="00812A58" w:rsidRPr="00F672AD" w:rsidRDefault="00812A58" w:rsidP="00812A58">
            <w:pPr>
              <w:pStyle w:val="Standardtext"/>
              <w:spacing w:after="0" w:line="240" w:lineRule="auto"/>
            </w:pPr>
            <w:r w:rsidRPr="00F672AD">
              <w:t xml:space="preserve">    "version": "1",</w:t>
            </w:r>
          </w:p>
          <w:p w14:paraId="5E16AE8E" w14:textId="77777777" w:rsidR="00812A58" w:rsidRPr="00F672AD" w:rsidRDefault="00812A58" w:rsidP="00812A58">
            <w:pPr>
              <w:pStyle w:val="Standardtext"/>
              <w:spacing w:after="0" w:line="240" w:lineRule="auto"/>
            </w:pPr>
            <w:r w:rsidRPr="00F672AD">
              <w:t xml:space="preserve">    "clientID": "TID1234567890", -- The default terminal id of the ATM to be passed</w:t>
            </w:r>
          </w:p>
          <w:p w14:paraId="273361EB" w14:textId="77777777" w:rsidR="00812A58" w:rsidRPr="00F672AD" w:rsidRDefault="00812A58" w:rsidP="00812A58">
            <w:pPr>
              <w:pStyle w:val="Standardtext"/>
              <w:spacing w:after="0" w:line="240" w:lineRule="auto"/>
            </w:pPr>
            <w:r w:rsidRPr="00F672AD">
              <w:t xml:space="preserve">    "channel": "MOB",</w:t>
            </w:r>
          </w:p>
          <w:p w14:paraId="79403029" w14:textId="77777777" w:rsidR="00812A58" w:rsidRPr="00F672AD" w:rsidRDefault="00812A58" w:rsidP="00812A58">
            <w:pPr>
              <w:pStyle w:val="Standardtext"/>
              <w:spacing w:after="0" w:line="240" w:lineRule="auto"/>
            </w:pPr>
            <w:r w:rsidRPr="00F672AD">
              <w:t xml:space="preserve">    "timestamp": "2022-12-30T15:24:53.045Z"</w:t>
            </w:r>
          </w:p>
          <w:p w14:paraId="2E849326" w14:textId="77777777" w:rsidR="00812A58" w:rsidRPr="00F672AD" w:rsidRDefault="00812A58" w:rsidP="00812A58">
            <w:pPr>
              <w:pStyle w:val="Standardtext"/>
              <w:spacing w:after="0" w:line="240" w:lineRule="auto"/>
            </w:pPr>
            <w:r w:rsidRPr="00F672AD">
              <w:tab/>
              <w:t>"hmac": "872D09ABD24A7452A7FC94AADBD62349DEEEC5B55DA"</w:t>
            </w:r>
          </w:p>
          <w:p w14:paraId="2F0DF531" w14:textId="77777777" w:rsidR="00812A58" w:rsidRPr="00F672AD" w:rsidRDefault="00812A58" w:rsidP="00812A58">
            <w:pPr>
              <w:pStyle w:val="Standardtext"/>
              <w:spacing w:after="0" w:line="240" w:lineRule="auto"/>
            </w:pPr>
            <w:r w:rsidRPr="00F672AD">
              <w:t xml:space="preserve">  },</w:t>
            </w:r>
          </w:p>
          <w:p w14:paraId="45843137" w14:textId="77777777" w:rsidR="00812A58" w:rsidRPr="00F672AD" w:rsidRDefault="00812A58" w:rsidP="00812A58">
            <w:pPr>
              <w:pStyle w:val="Standardtext"/>
              <w:spacing w:after="0" w:line="240" w:lineRule="auto"/>
            </w:pPr>
            <w:r w:rsidRPr="00F672AD">
              <w:t xml:space="preserve">  "fromDate": "20220101",</w:t>
            </w:r>
          </w:p>
          <w:p w14:paraId="7B60F1B4" w14:textId="77777777" w:rsidR="00812A58" w:rsidRPr="00F672AD" w:rsidRDefault="00812A58" w:rsidP="00812A58">
            <w:pPr>
              <w:pStyle w:val="Standardtext"/>
              <w:spacing w:after="0" w:line="240" w:lineRule="auto"/>
            </w:pPr>
            <w:r w:rsidRPr="00F672AD">
              <w:t xml:space="preserve">  "toDate": "20220201"</w:t>
            </w:r>
          </w:p>
          <w:p w14:paraId="512587B7" w14:textId="77777777" w:rsidR="00B451D1" w:rsidRPr="00F672AD" w:rsidRDefault="00812A58" w:rsidP="00812A58">
            <w:pPr>
              <w:pStyle w:val="Standardtext"/>
              <w:spacing w:after="0" w:line="240" w:lineRule="auto"/>
            </w:pPr>
            <w:r w:rsidRPr="00F672AD">
              <w:t>}</w:t>
            </w:r>
          </w:p>
        </w:tc>
      </w:tr>
    </w:tbl>
    <w:p w14:paraId="1A376652" w14:textId="77777777" w:rsidR="00B451D1" w:rsidRPr="00F672AD" w:rsidRDefault="00B451D1" w:rsidP="00B451D1">
      <w:pPr>
        <w:pStyle w:val="Standardtext"/>
        <w:rPr>
          <w:b/>
          <w:u w:val="single"/>
        </w:rPr>
      </w:pPr>
    </w:p>
    <w:p w14:paraId="5A5D2364" w14:textId="77777777" w:rsidR="00B451D1" w:rsidRPr="00F672AD" w:rsidRDefault="00B451D1" w:rsidP="00B451D1">
      <w:pPr>
        <w:pStyle w:val="Standardtext"/>
        <w:rPr>
          <w:b/>
          <w:u w:val="single"/>
        </w:rPr>
      </w:pPr>
      <w:r w:rsidRPr="00F672AD">
        <w:rPr>
          <w:b/>
          <w:u w:val="single"/>
        </w:rPr>
        <w:t xml:space="preserve">Response: </w:t>
      </w:r>
    </w:p>
    <w:tbl>
      <w:tblPr>
        <w:tblStyle w:val="TableGrid"/>
        <w:tblW w:w="0" w:type="auto"/>
        <w:tblLook w:val="04A0" w:firstRow="1" w:lastRow="0" w:firstColumn="1" w:lastColumn="0" w:noHBand="0" w:noVBand="1"/>
      </w:tblPr>
      <w:tblGrid>
        <w:gridCol w:w="9017"/>
      </w:tblGrid>
      <w:tr w:rsidR="00B451D1" w14:paraId="7BE1990B" w14:textId="77777777" w:rsidTr="00B07C07">
        <w:tc>
          <w:tcPr>
            <w:tcW w:w="9017" w:type="dxa"/>
          </w:tcPr>
          <w:p w14:paraId="422397BB" w14:textId="77777777" w:rsidR="00DC13C7" w:rsidRPr="00F672AD" w:rsidRDefault="00DC13C7" w:rsidP="00DC13C7">
            <w:pPr>
              <w:pStyle w:val="Standardtext"/>
              <w:spacing w:after="0" w:line="240" w:lineRule="auto"/>
            </w:pPr>
            <w:r w:rsidRPr="00F672AD">
              <w:t>{</w:t>
            </w:r>
          </w:p>
          <w:p w14:paraId="6A80CA0E" w14:textId="77777777" w:rsidR="00DC13C7" w:rsidRPr="00F672AD" w:rsidRDefault="00DC13C7" w:rsidP="00DC13C7">
            <w:pPr>
              <w:pStyle w:val="Standardtext"/>
              <w:spacing w:after="0" w:line="240" w:lineRule="auto"/>
            </w:pPr>
            <w:r w:rsidRPr="00F672AD">
              <w:t xml:space="preserve">  "status": 200,</w:t>
            </w:r>
          </w:p>
          <w:p w14:paraId="69D47538" w14:textId="77777777" w:rsidR="00DC13C7" w:rsidRPr="00F672AD" w:rsidRDefault="00DC13C7" w:rsidP="00DC13C7">
            <w:pPr>
              <w:pStyle w:val="Standardtext"/>
              <w:spacing w:after="0" w:line="240" w:lineRule="auto"/>
            </w:pPr>
            <w:r w:rsidRPr="00F672AD">
              <w:t xml:space="preserve">  "message": "OK",</w:t>
            </w:r>
          </w:p>
          <w:p w14:paraId="16A1C208" w14:textId="77777777" w:rsidR="00DC13C7" w:rsidRPr="00F672AD" w:rsidRDefault="00DC13C7" w:rsidP="00DC13C7">
            <w:pPr>
              <w:pStyle w:val="Standardtext"/>
              <w:spacing w:after="0" w:line="240" w:lineRule="auto"/>
            </w:pPr>
            <w:r w:rsidRPr="00F672AD">
              <w:t xml:space="preserve">  "error": "00",</w:t>
            </w:r>
          </w:p>
          <w:p w14:paraId="569D7AD5" w14:textId="77777777" w:rsidR="00DC13C7" w:rsidRPr="00F672AD" w:rsidRDefault="00DC13C7" w:rsidP="00DC13C7">
            <w:pPr>
              <w:pStyle w:val="Standardtext"/>
              <w:spacing w:after="0" w:line="240" w:lineRule="auto"/>
            </w:pPr>
            <w:r w:rsidRPr="00F672AD">
              <w:t xml:space="preserve">  "timestamp": "2024-02-13T10:30:40.503Z",</w:t>
            </w:r>
          </w:p>
          <w:p w14:paraId="727E139E" w14:textId="77777777" w:rsidR="00DC13C7" w:rsidRPr="00F672AD" w:rsidRDefault="00DC13C7" w:rsidP="00DC13C7">
            <w:pPr>
              <w:pStyle w:val="Standardtext"/>
              <w:spacing w:after="0" w:line="240" w:lineRule="auto"/>
            </w:pPr>
            <w:r w:rsidRPr="00F672AD">
              <w:t xml:space="preserve">  "reqId": "CSB23434ED389798BC79B25576106922D5A",</w:t>
            </w:r>
          </w:p>
          <w:p w14:paraId="69C39739" w14:textId="77777777" w:rsidR="00DC13C7" w:rsidRPr="00F672AD" w:rsidRDefault="00DC13C7" w:rsidP="00DC13C7">
            <w:pPr>
              <w:pStyle w:val="Standardtext"/>
              <w:spacing w:after="0" w:line="240" w:lineRule="auto"/>
            </w:pPr>
            <w:r w:rsidRPr="00F672AD">
              <w:t xml:space="preserve">  "txnSummaryList": [</w:t>
            </w:r>
          </w:p>
          <w:p w14:paraId="0F8D453E" w14:textId="77777777" w:rsidR="00DC13C7" w:rsidRPr="00F672AD" w:rsidRDefault="00DC13C7" w:rsidP="00DC13C7">
            <w:pPr>
              <w:pStyle w:val="Standardtext"/>
              <w:spacing w:after="0" w:line="240" w:lineRule="auto"/>
            </w:pPr>
            <w:r w:rsidRPr="00F672AD">
              <w:t xml:space="preserve">    {</w:t>
            </w:r>
          </w:p>
          <w:p w14:paraId="39A625B4" w14:textId="77777777" w:rsidR="00DC13C7" w:rsidRPr="00F672AD" w:rsidRDefault="00DC13C7" w:rsidP="00DC13C7">
            <w:pPr>
              <w:pStyle w:val="Standardtext"/>
              <w:spacing w:after="0" w:line="240" w:lineRule="auto"/>
            </w:pPr>
            <w:r w:rsidRPr="00F672AD">
              <w:t xml:space="preserve">      "txnType":"PAY",</w:t>
            </w:r>
          </w:p>
          <w:p w14:paraId="36013D7D" w14:textId="77777777" w:rsidR="00DC13C7" w:rsidRPr="00F672AD" w:rsidRDefault="00DC13C7" w:rsidP="00DC13C7">
            <w:pPr>
              <w:pStyle w:val="Standardtext"/>
              <w:spacing w:after="0" w:line="240" w:lineRule="auto"/>
            </w:pPr>
            <w:r w:rsidRPr="00F672AD">
              <w:tab/>
              <w:t xml:space="preserve">  "totalSuccessCount":"20",</w:t>
            </w:r>
          </w:p>
          <w:p w14:paraId="68A0A8BE" w14:textId="77777777" w:rsidR="00DC13C7" w:rsidRPr="00F672AD" w:rsidRDefault="00DC13C7" w:rsidP="00DC13C7">
            <w:pPr>
              <w:pStyle w:val="Standardtext"/>
              <w:spacing w:after="0" w:line="240" w:lineRule="auto"/>
            </w:pPr>
            <w:r w:rsidRPr="00F672AD">
              <w:tab/>
              <w:t xml:space="preserve">  "totalSuccessAmount":"25300",</w:t>
            </w:r>
          </w:p>
          <w:p w14:paraId="76767409" w14:textId="77777777" w:rsidR="00DC13C7" w:rsidRPr="00F672AD" w:rsidRDefault="00DC13C7" w:rsidP="00DC13C7">
            <w:pPr>
              <w:pStyle w:val="Standardtext"/>
              <w:spacing w:after="0" w:line="240" w:lineRule="auto"/>
            </w:pPr>
            <w:r w:rsidRPr="00F672AD">
              <w:tab/>
              <w:t xml:space="preserve">  "totalFailureCount":"3",</w:t>
            </w:r>
          </w:p>
          <w:p w14:paraId="394E7681" w14:textId="77777777" w:rsidR="00DC13C7" w:rsidRPr="00F672AD" w:rsidRDefault="00DC13C7" w:rsidP="00DC13C7">
            <w:pPr>
              <w:pStyle w:val="Standardtext"/>
              <w:spacing w:after="0" w:line="240" w:lineRule="auto"/>
            </w:pPr>
            <w:r w:rsidRPr="00F672AD">
              <w:tab/>
              <w:t xml:space="preserve">  "totalFailureAmount":"1600",</w:t>
            </w:r>
          </w:p>
          <w:p w14:paraId="122508CF" w14:textId="77777777" w:rsidR="00DC13C7" w:rsidRPr="00F672AD" w:rsidRDefault="00DC13C7" w:rsidP="00DC13C7">
            <w:pPr>
              <w:pStyle w:val="Standardtext"/>
              <w:spacing w:after="0" w:line="240" w:lineRule="auto"/>
            </w:pPr>
            <w:r w:rsidRPr="00F672AD">
              <w:tab/>
              <w:t xml:space="preserve">  "totalCount":"23",</w:t>
            </w:r>
          </w:p>
          <w:p w14:paraId="31CFADCA" w14:textId="77777777" w:rsidR="00DC13C7" w:rsidRPr="00F672AD" w:rsidRDefault="00DC13C7" w:rsidP="00DC13C7">
            <w:pPr>
              <w:pStyle w:val="Standardtext"/>
              <w:spacing w:after="0" w:line="240" w:lineRule="auto"/>
            </w:pPr>
            <w:r w:rsidRPr="00F672AD">
              <w:tab/>
              <w:t xml:space="preserve">  "totalAmount":"26900",</w:t>
            </w:r>
          </w:p>
          <w:p w14:paraId="074AE7E4" w14:textId="77777777" w:rsidR="00DC13C7" w:rsidRPr="00F672AD" w:rsidRDefault="00DC13C7" w:rsidP="00DC13C7">
            <w:pPr>
              <w:pStyle w:val="Standardtext"/>
              <w:spacing w:after="0" w:line="240" w:lineRule="auto"/>
            </w:pPr>
            <w:r w:rsidRPr="00F672AD">
              <w:tab/>
              <w:t xml:space="preserve">  "totalLongCount":23,</w:t>
            </w:r>
          </w:p>
          <w:p w14:paraId="5FAED092" w14:textId="77777777" w:rsidR="00DC13C7" w:rsidRPr="00F672AD" w:rsidRDefault="00DC13C7" w:rsidP="00DC13C7">
            <w:pPr>
              <w:pStyle w:val="Standardtext"/>
              <w:spacing w:after="0" w:line="240" w:lineRule="auto"/>
            </w:pPr>
            <w:r w:rsidRPr="00F672AD">
              <w:tab/>
              <w:t xml:space="preserve">  "totalLongAmount":26900,</w:t>
            </w:r>
          </w:p>
          <w:p w14:paraId="50845A76" w14:textId="77777777" w:rsidR="00DC13C7" w:rsidRPr="00F672AD" w:rsidRDefault="00DC13C7" w:rsidP="00DC13C7">
            <w:pPr>
              <w:pStyle w:val="Standardtext"/>
              <w:spacing w:after="0" w:line="240" w:lineRule="auto"/>
            </w:pPr>
            <w:r w:rsidRPr="00F672AD">
              <w:tab/>
              <w:t xml:space="preserve">  "totalLongSuccessCount":20,</w:t>
            </w:r>
          </w:p>
          <w:p w14:paraId="008F5084" w14:textId="77777777" w:rsidR="00DC13C7" w:rsidRPr="00F672AD" w:rsidRDefault="00DC13C7" w:rsidP="00DC13C7">
            <w:pPr>
              <w:pStyle w:val="Standardtext"/>
              <w:spacing w:after="0" w:line="240" w:lineRule="auto"/>
            </w:pPr>
            <w:r w:rsidRPr="00F672AD">
              <w:tab/>
              <w:t xml:space="preserve">  "totalLongSuccessAmount":25300,</w:t>
            </w:r>
          </w:p>
          <w:p w14:paraId="15107DCB" w14:textId="77777777" w:rsidR="00DC13C7" w:rsidRPr="00F672AD" w:rsidRDefault="00DC13C7" w:rsidP="00DC13C7">
            <w:pPr>
              <w:pStyle w:val="Standardtext"/>
              <w:spacing w:after="0" w:line="240" w:lineRule="auto"/>
            </w:pPr>
            <w:r w:rsidRPr="00F672AD">
              <w:tab/>
              <w:t xml:space="preserve">  "totalLongFailureCount":3,</w:t>
            </w:r>
          </w:p>
          <w:p w14:paraId="34B6A42C" w14:textId="77777777" w:rsidR="00DC13C7" w:rsidRPr="00F672AD" w:rsidRDefault="00DC13C7" w:rsidP="00DC13C7">
            <w:pPr>
              <w:pStyle w:val="Standardtext"/>
              <w:spacing w:after="0" w:line="240" w:lineRule="auto"/>
            </w:pPr>
            <w:r w:rsidRPr="00F672AD">
              <w:tab/>
              <w:t xml:space="preserve">  "totalLongFailureAmount":1600</w:t>
            </w:r>
          </w:p>
          <w:p w14:paraId="5DC4FFA4" w14:textId="77777777" w:rsidR="00DC13C7" w:rsidRPr="00F672AD" w:rsidRDefault="00DC13C7" w:rsidP="00DC13C7">
            <w:pPr>
              <w:pStyle w:val="Standardtext"/>
              <w:spacing w:after="0" w:line="240" w:lineRule="auto"/>
            </w:pPr>
            <w:r w:rsidRPr="00F672AD">
              <w:lastRenderedPageBreak/>
              <w:t xml:space="preserve">    },</w:t>
            </w:r>
          </w:p>
          <w:p w14:paraId="69901BFE" w14:textId="77777777" w:rsidR="00DC13C7" w:rsidRPr="00F672AD" w:rsidRDefault="00DC13C7" w:rsidP="00DC13C7">
            <w:pPr>
              <w:pStyle w:val="Standardtext"/>
              <w:spacing w:after="0" w:line="240" w:lineRule="auto"/>
            </w:pPr>
            <w:r w:rsidRPr="00F672AD">
              <w:tab/>
              <w:t>{</w:t>
            </w:r>
          </w:p>
          <w:p w14:paraId="588EC686" w14:textId="77777777" w:rsidR="00DC13C7" w:rsidRPr="00F672AD" w:rsidRDefault="00DC13C7" w:rsidP="00DC13C7">
            <w:pPr>
              <w:pStyle w:val="Standardtext"/>
              <w:spacing w:after="0" w:line="240" w:lineRule="auto"/>
            </w:pPr>
            <w:r w:rsidRPr="00F672AD">
              <w:t xml:space="preserve">      "txnType":"REVERSAL",</w:t>
            </w:r>
          </w:p>
          <w:p w14:paraId="7862E80E" w14:textId="77777777" w:rsidR="00DC13C7" w:rsidRPr="00F672AD" w:rsidRDefault="00DC13C7" w:rsidP="00DC13C7">
            <w:pPr>
              <w:pStyle w:val="Standardtext"/>
              <w:spacing w:after="0" w:line="240" w:lineRule="auto"/>
            </w:pPr>
            <w:r w:rsidRPr="00F672AD">
              <w:tab/>
              <w:t xml:space="preserve">  "totalSuccessCount":"2",</w:t>
            </w:r>
          </w:p>
          <w:p w14:paraId="056D5813" w14:textId="77777777" w:rsidR="00DC13C7" w:rsidRPr="00F672AD" w:rsidRDefault="00DC13C7" w:rsidP="00DC13C7">
            <w:pPr>
              <w:pStyle w:val="Standardtext"/>
              <w:spacing w:after="0" w:line="240" w:lineRule="auto"/>
            </w:pPr>
            <w:r w:rsidRPr="00F672AD">
              <w:tab/>
              <w:t xml:space="preserve">  "totalSuccessAmount":"500",</w:t>
            </w:r>
          </w:p>
          <w:p w14:paraId="4ED89576" w14:textId="77777777" w:rsidR="00DC13C7" w:rsidRPr="00F672AD" w:rsidRDefault="00DC13C7" w:rsidP="00DC13C7">
            <w:pPr>
              <w:pStyle w:val="Standardtext"/>
              <w:spacing w:after="0" w:line="240" w:lineRule="auto"/>
            </w:pPr>
            <w:r w:rsidRPr="00F672AD">
              <w:tab/>
              <w:t xml:space="preserve">  "totalFailureCount":"0",</w:t>
            </w:r>
          </w:p>
          <w:p w14:paraId="65EAB16C" w14:textId="77777777" w:rsidR="00DC13C7" w:rsidRPr="00F672AD" w:rsidRDefault="00DC13C7" w:rsidP="00DC13C7">
            <w:pPr>
              <w:pStyle w:val="Standardtext"/>
              <w:spacing w:after="0" w:line="240" w:lineRule="auto"/>
            </w:pPr>
            <w:r w:rsidRPr="00F672AD">
              <w:tab/>
              <w:t xml:space="preserve">  "totalFailureAmount":"0",</w:t>
            </w:r>
          </w:p>
          <w:p w14:paraId="77A5691A" w14:textId="77777777" w:rsidR="00DC13C7" w:rsidRPr="00F672AD" w:rsidRDefault="00DC13C7" w:rsidP="00DC13C7">
            <w:pPr>
              <w:pStyle w:val="Standardtext"/>
              <w:spacing w:after="0" w:line="240" w:lineRule="auto"/>
            </w:pPr>
            <w:r w:rsidRPr="00F672AD">
              <w:tab/>
              <w:t xml:space="preserve">  "totalCount":"2",</w:t>
            </w:r>
          </w:p>
          <w:p w14:paraId="1FBE07BA" w14:textId="77777777" w:rsidR="00DC13C7" w:rsidRPr="00F672AD" w:rsidRDefault="00DC13C7" w:rsidP="00DC13C7">
            <w:pPr>
              <w:pStyle w:val="Standardtext"/>
              <w:spacing w:after="0" w:line="240" w:lineRule="auto"/>
            </w:pPr>
            <w:r w:rsidRPr="00F672AD">
              <w:tab/>
              <w:t xml:space="preserve">  "totalAmount":"500",</w:t>
            </w:r>
          </w:p>
          <w:p w14:paraId="583B3905" w14:textId="77777777" w:rsidR="00DC13C7" w:rsidRPr="00F672AD" w:rsidRDefault="00DC13C7" w:rsidP="00DC13C7">
            <w:pPr>
              <w:pStyle w:val="Standardtext"/>
              <w:spacing w:after="0" w:line="240" w:lineRule="auto"/>
            </w:pPr>
            <w:r w:rsidRPr="00F672AD">
              <w:tab/>
              <w:t xml:space="preserve">  "totalLongCount":2,</w:t>
            </w:r>
          </w:p>
          <w:p w14:paraId="73075579" w14:textId="77777777" w:rsidR="00DC13C7" w:rsidRPr="00F672AD" w:rsidRDefault="00DC13C7" w:rsidP="00DC13C7">
            <w:pPr>
              <w:pStyle w:val="Standardtext"/>
              <w:spacing w:after="0" w:line="240" w:lineRule="auto"/>
            </w:pPr>
            <w:r w:rsidRPr="00F672AD">
              <w:tab/>
              <w:t xml:space="preserve">  "totalLongAmount":500,</w:t>
            </w:r>
          </w:p>
          <w:p w14:paraId="7B66E8EE" w14:textId="77777777" w:rsidR="00DC13C7" w:rsidRPr="00F672AD" w:rsidRDefault="00DC13C7" w:rsidP="00DC13C7">
            <w:pPr>
              <w:pStyle w:val="Standardtext"/>
              <w:spacing w:after="0" w:line="240" w:lineRule="auto"/>
            </w:pPr>
            <w:r w:rsidRPr="00F672AD">
              <w:tab/>
              <w:t xml:space="preserve">  "totalLongSuccessCount":2,</w:t>
            </w:r>
          </w:p>
          <w:p w14:paraId="3602FAE8" w14:textId="77777777" w:rsidR="00DC13C7" w:rsidRPr="00F672AD" w:rsidRDefault="00DC13C7" w:rsidP="00DC13C7">
            <w:pPr>
              <w:pStyle w:val="Standardtext"/>
              <w:spacing w:after="0" w:line="240" w:lineRule="auto"/>
            </w:pPr>
            <w:r w:rsidRPr="00F672AD">
              <w:tab/>
              <w:t xml:space="preserve">  "totalLongSuccessAmount":500,</w:t>
            </w:r>
          </w:p>
          <w:p w14:paraId="2B606748" w14:textId="77777777" w:rsidR="00DC13C7" w:rsidRPr="00F672AD" w:rsidRDefault="00DC13C7" w:rsidP="00DC13C7">
            <w:pPr>
              <w:pStyle w:val="Standardtext"/>
              <w:spacing w:after="0" w:line="240" w:lineRule="auto"/>
            </w:pPr>
            <w:r w:rsidRPr="00F672AD">
              <w:tab/>
              <w:t xml:space="preserve">  "totalLongFailureCount":0,</w:t>
            </w:r>
          </w:p>
          <w:p w14:paraId="2C66F632" w14:textId="77777777" w:rsidR="00DC13C7" w:rsidRPr="00F672AD" w:rsidRDefault="00DC13C7" w:rsidP="00DC13C7">
            <w:pPr>
              <w:pStyle w:val="Standardtext"/>
              <w:spacing w:after="0" w:line="240" w:lineRule="auto"/>
            </w:pPr>
            <w:r w:rsidRPr="00F672AD">
              <w:tab/>
              <w:t xml:space="preserve">  "totalLongFailureAmount":0</w:t>
            </w:r>
          </w:p>
          <w:p w14:paraId="04FFA91F" w14:textId="77777777" w:rsidR="00DC13C7" w:rsidRPr="00F672AD" w:rsidRDefault="00DC13C7" w:rsidP="00DC13C7">
            <w:pPr>
              <w:pStyle w:val="Standardtext"/>
              <w:spacing w:after="0" w:line="240" w:lineRule="auto"/>
            </w:pPr>
            <w:r w:rsidRPr="00F672AD">
              <w:t xml:space="preserve">    }</w:t>
            </w:r>
          </w:p>
          <w:p w14:paraId="5F07AC47" w14:textId="77777777" w:rsidR="00DC13C7" w:rsidRPr="00F672AD" w:rsidRDefault="00DC13C7" w:rsidP="00DC13C7">
            <w:pPr>
              <w:pStyle w:val="Standardtext"/>
              <w:spacing w:after="0" w:line="240" w:lineRule="auto"/>
            </w:pPr>
            <w:r w:rsidRPr="00F672AD">
              <w:t xml:space="preserve">  ],</w:t>
            </w:r>
          </w:p>
          <w:p w14:paraId="44690B77" w14:textId="77777777" w:rsidR="00DC13C7" w:rsidRPr="00F672AD" w:rsidRDefault="00DC13C7" w:rsidP="00DC13C7">
            <w:pPr>
              <w:pStyle w:val="Standardtext"/>
              <w:spacing w:after="0" w:line="240" w:lineRule="auto"/>
            </w:pPr>
            <w:r w:rsidRPr="00F672AD">
              <w:t xml:space="preserve">  "hmac": "95CAD7C45D4A7452A7FC94AADBD62349DEDBC5B55EF"</w:t>
            </w:r>
          </w:p>
          <w:p w14:paraId="0CE9AEBF" w14:textId="77777777" w:rsidR="00B451D1" w:rsidRDefault="00DC13C7" w:rsidP="00DC13C7">
            <w:pPr>
              <w:pStyle w:val="Standardtext"/>
              <w:spacing w:after="0" w:line="240" w:lineRule="auto"/>
            </w:pPr>
            <w:r w:rsidRPr="00F672AD">
              <w:t>}</w:t>
            </w:r>
          </w:p>
        </w:tc>
      </w:tr>
    </w:tbl>
    <w:p w14:paraId="18B93C06" w14:textId="77777777" w:rsidR="00B451D1" w:rsidRDefault="00B451D1" w:rsidP="00A008A7">
      <w:pPr>
        <w:pStyle w:val="Standardtext"/>
        <w:rPr>
          <w:rFonts w:ascii="Microsoft Sans Serif" w:hAnsi="Microsoft Sans Serif" w:cs="Microsoft Sans Serif"/>
          <w:b/>
          <w:spacing w:val="4"/>
          <w:sz w:val="44"/>
        </w:rPr>
      </w:pPr>
    </w:p>
    <w:sectPr w:rsidR="00B451D1" w:rsidSect="00C2067A">
      <w:pgSz w:w="11907" w:h="16840"/>
      <w:pgMar w:top="1440" w:right="1440" w:bottom="1440" w:left="1440" w:header="624" w:footer="51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CF139" w14:textId="77777777" w:rsidR="000B0CCD" w:rsidRDefault="000B0CCD">
      <w:pPr>
        <w:spacing w:line="240" w:lineRule="auto"/>
      </w:pPr>
      <w:r>
        <w:separator/>
      </w:r>
    </w:p>
  </w:endnote>
  <w:endnote w:type="continuationSeparator" w:id="0">
    <w:p w14:paraId="40362CEE" w14:textId="77777777" w:rsidR="000B0CCD" w:rsidRDefault="000B0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badi">
    <w:charset w:val="00"/>
    <w:family w:val="swiss"/>
    <w:pitch w:val="variable"/>
    <w:sig w:usb0="8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haroni">
    <w:charset w:val="B1"/>
    <w:family w:val="auto"/>
    <w:pitch w:val="variable"/>
    <w:sig w:usb0="00000803" w:usb1="00000000" w:usb2="00000000" w:usb3="00000000" w:csb0="0000002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620B8" w14:textId="77777777" w:rsidR="004C5856" w:rsidRDefault="004C5856">
    <w:pPr>
      <w:pStyle w:val="Foote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7617"/>
      <w:gridCol w:w="1410"/>
    </w:tblGrid>
    <w:tr w:rsidR="004C5856" w14:paraId="5786B098" w14:textId="77777777">
      <w:trPr>
        <w:jc w:val="center"/>
      </w:trPr>
      <w:tc>
        <w:tcPr>
          <w:tcW w:w="7712" w:type="dxa"/>
          <w:tcBorders>
            <w:top w:val="single" w:sz="4" w:space="0" w:color="auto"/>
            <w:right w:val="single" w:sz="6" w:space="0" w:color="auto"/>
          </w:tcBorders>
          <w:vAlign w:val="center"/>
        </w:tcPr>
        <w:p w14:paraId="29421560" w14:textId="77777777" w:rsidR="004C5856" w:rsidRDefault="004C5856">
          <w:pPr>
            <w:pStyle w:val="Footer"/>
          </w:pPr>
          <w:r>
            <w:t>Montran_UPI_IN_Customer_PSP_API Specification_v1.0</w:t>
          </w:r>
        </w:p>
      </w:tc>
      <w:tc>
        <w:tcPr>
          <w:tcW w:w="1429" w:type="dxa"/>
          <w:vMerge w:val="restart"/>
          <w:tcBorders>
            <w:top w:val="single" w:sz="4" w:space="0" w:color="auto"/>
            <w:left w:val="single" w:sz="6" w:space="0" w:color="auto"/>
          </w:tcBorders>
        </w:tcPr>
        <w:p w14:paraId="673AD83E" w14:textId="77777777" w:rsidR="004C5856" w:rsidRDefault="004C5856">
          <w:pPr>
            <w:pStyle w:val="Footer"/>
            <w:jc w:val="right"/>
          </w:pPr>
          <w:r>
            <w:t xml:space="preserve">Page </w:t>
          </w:r>
          <w:r>
            <w:fldChar w:fldCharType="begin"/>
          </w:r>
          <w:r>
            <w:instrText xml:space="preserve"> PAGE  \* Arabic  \* MERGEFORMAT </w:instrText>
          </w:r>
          <w:r>
            <w:fldChar w:fldCharType="separate"/>
          </w:r>
          <w:r w:rsidR="00EC5998">
            <w:rPr>
              <w:noProof/>
            </w:rPr>
            <w:t>166</w:t>
          </w:r>
          <w:r>
            <w:fldChar w:fldCharType="end"/>
          </w:r>
          <w:r>
            <w:t xml:space="preserve"> of </w:t>
          </w:r>
          <w:fldSimple w:instr="NUMPAGES \* MERGEFORMAT">
            <w:r w:rsidR="00EC5998">
              <w:rPr>
                <w:noProof/>
              </w:rPr>
              <w:t>385</w:t>
            </w:r>
          </w:fldSimple>
        </w:p>
      </w:tc>
    </w:tr>
    <w:tr w:rsidR="004C5856" w14:paraId="6D1A8829" w14:textId="77777777">
      <w:trPr>
        <w:jc w:val="center"/>
      </w:trPr>
      <w:tc>
        <w:tcPr>
          <w:tcW w:w="7712" w:type="dxa"/>
          <w:tcBorders>
            <w:right w:val="single" w:sz="6" w:space="0" w:color="auto"/>
          </w:tcBorders>
          <w:vAlign w:val="center"/>
        </w:tcPr>
        <w:p w14:paraId="65318A89" w14:textId="77777777" w:rsidR="004C5856" w:rsidRDefault="004C5856">
          <w:pPr>
            <w:pStyle w:val="Footer"/>
          </w:pPr>
          <w:r>
            <w:t>Property of Montran Corporation – All rights reserved</w:t>
          </w:r>
        </w:p>
      </w:tc>
      <w:tc>
        <w:tcPr>
          <w:tcW w:w="1429" w:type="dxa"/>
          <w:vMerge/>
          <w:tcBorders>
            <w:left w:val="single" w:sz="6" w:space="0" w:color="auto"/>
          </w:tcBorders>
          <w:vAlign w:val="center"/>
        </w:tcPr>
        <w:p w14:paraId="389CA960" w14:textId="77777777" w:rsidR="004C5856" w:rsidRDefault="004C5856">
          <w:pPr>
            <w:pStyle w:val="Footer"/>
          </w:pPr>
        </w:p>
      </w:tc>
    </w:tr>
  </w:tbl>
  <w:p w14:paraId="2DE68741" w14:textId="77777777" w:rsidR="004C5856" w:rsidRDefault="004C5856">
    <w:pPr>
      <w:pStyle w:val="Footer"/>
    </w:pPr>
  </w:p>
  <w:p w14:paraId="7FDF93EA" w14:textId="77777777" w:rsidR="004C5856" w:rsidRDefault="004C585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1A4F51" w14:textId="77777777" w:rsidR="004C5856" w:rsidRDefault="004C5856">
    <w:pPr>
      <w:pStyle w:val="Foote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600" w:firstRow="0" w:lastRow="0" w:firstColumn="0" w:lastColumn="0" w:noHBand="1" w:noVBand="1"/>
    </w:tblPr>
    <w:tblGrid>
      <w:gridCol w:w="7616"/>
      <w:gridCol w:w="1411"/>
    </w:tblGrid>
    <w:tr w:rsidR="004C5856" w14:paraId="4D467D9B" w14:textId="77777777">
      <w:trPr>
        <w:jc w:val="center"/>
      </w:trPr>
      <w:tc>
        <w:tcPr>
          <w:tcW w:w="7712" w:type="dxa"/>
          <w:tcBorders>
            <w:top w:val="single" w:sz="4" w:space="0" w:color="auto"/>
            <w:right w:val="single" w:sz="6" w:space="0" w:color="auto"/>
          </w:tcBorders>
          <w:vAlign w:val="center"/>
        </w:tcPr>
        <w:p w14:paraId="7061B223" w14:textId="77777777" w:rsidR="004C5856" w:rsidRDefault="004C5856">
          <w:pPr>
            <w:pStyle w:val="Footer"/>
          </w:pPr>
          <w:r>
            <w:t>Montran_UPI_IN_TPH_PSP_API Specification_1.0</w:t>
          </w:r>
        </w:p>
      </w:tc>
      <w:tc>
        <w:tcPr>
          <w:tcW w:w="1429" w:type="dxa"/>
          <w:vMerge w:val="restart"/>
          <w:tcBorders>
            <w:top w:val="single" w:sz="4" w:space="0" w:color="auto"/>
            <w:left w:val="single" w:sz="6" w:space="0" w:color="auto"/>
          </w:tcBorders>
        </w:tcPr>
        <w:p w14:paraId="6EFBCF24" w14:textId="77777777" w:rsidR="004C5856" w:rsidRDefault="004C5856">
          <w:pPr>
            <w:pStyle w:val="Footer"/>
            <w:jc w:val="right"/>
          </w:pPr>
          <w:r>
            <w:t xml:space="preserve">Page </w:t>
          </w:r>
          <w:r>
            <w:fldChar w:fldCharType="begin"/>
          </w:r>
          <w:r>
            <w:instrText xml:space="preserve"> PAGE  \* Arabic  \* MERGEFORMAT </w:instrText>
          </w:r>
          <w:r>
            <w:fldChar w:fldCharType="separate"/>
          </w:r>
          <w:r w:rsidR="00EC5998">
            <w:rPr>
              <w:noProof/>
            </w:rPr>
            <w:t>385</w:t>
          </w:r>
          <w:r>
            <w:fldChar w:fldCharType="end"/>
          </w:r>
          <w:r>
            <w:t xml:space="preserve"> of </w:t>
          </w:r>
          <w:fldSimple w:instr="NUMPAGES \* MERGEFORMAT">
            <w:r w:rsidR="00EC5998">
              <w:rPr>
                <w:noProof/>
              </w:rPr>
              <w:t>385</w:t>
            </w:r>
          </w:fldSimple>
        </w:p>
      </w:tc>
    </w:tr>
    <w:tr w:rsidR="004C5856" w14:paraId="3B0556B6" w14:textId="77777777">
      <w:trPr>
        <w:jc w:val="center"/>
      </w:trPr>
      <w:tc>
        <w:tcPr>
          <w:tcW w:w="7712" w:type="dxa"/>
          <w:tcBorders>
            <w:right w:val="single" w:sz="6" w:space="0" w:color="auto"/>
          </w:tcBorders>
          <w:vAlign w:val="center"/>
        </w:tcPr>
        <w:p w14:paraId="244D81F2" w14:textId="77777777" w:rsidR="004C5856" w:rsidRDefault="004C5856">
          <w:pPr>
            <w:pStyle w:val="Footer"/>
          </w:pPr>
          <w:r>
            <w:t>Property of Montran Corporation – All rights reserved</w:t>
          </w:r>
        </w:p>
      </w:tc>
      <w:tc>
        <w:tcPr>
          <w:tcW w:w="1429" w:type="dxa"/>
          <w:vMerge/>
          <w:tcBorders>
            <w:left w:val="single" w:sz="6" w:space="0" w:color="auto"/>
          </w:tcBorders>
          <w:vAlign w:val="center"/>
        </w:tcPr>
        <w:p w14:paraId="4C7EE433" w14:textId="77777777" w:rsidR="004C5856" w:rsidRDefault="004C5856">
          <w:pPr>
            <w:pStyle w:val="Footer"/>
          </w:pPr>
        </w:p>
      </w:tc>
    </w:tr>
  </w:tbl>
  <w:p w14:paraId="56DC6A51" w14:textId="77777777" w:rsidR="004C5856" w:rsidRDefault="004C585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B3CDB" w14:textId="77777777" w:rsidR="000B0CCD" w:rsidRDefault="000B0CCD">
      <w:pPr>
        <w:spacing w:before="0" w:after="0"/>
      </w:pPr>
      <w:r>
        <w:separator/>
      </w:r>
    </w:p>
  </w:footnote>
  <w:footnote w:type="continuationSeparator" w:id="0">
    <w:p w14:paraId="026F0B20" w14:textId="77777777" w:rsidR="000B0CCD" w:rsidRDefault="000B0CC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522"/>
      <w:gridCol w:w="4505"/>
    </w:tblGrid>
    <w:tr w:rsidR="004C5856" w14:paraId="6A9F7DDF" w14:textId="77777777">
      <w:trPr>
        <w:trHeight w:val="567"/>
        <w:jc w:val="center"/>
      </w:trPr>
      <w:tc>
        <w:tcPr>
          <w:tcW w:w="4621" w:type="dxa"/>
        </w:tcPr>
        <w:p w14:paraId="6AD1D0CD" w14:textId="77777777" w:rsidR="004C5856" w:rsidRDefault="004C5856">
          <w:pPr>
            <w:pStyle w:val="Header"/>
          </w:pPr>
          <w:r>
            <w:rPr>
              <w:noProof/>
              <w:lang w:val="en-IN" w:eastAsia="en-IN"/>
            </w:rPr>
            <w:drawing>
              <wp:anchor distT="0" distB="0" distL="114300" distR="114300" simplePos="0" relativeHeight="251660288" behindDoc="1" locked="0" layoutInCell="1" allowOverlap="1" wp14:anchorId="14581EA9" wp14:editId="139CF1D2">
                <wp:simplePos x="0" y="0"/>
                <wp:positionH relativeFrom="column">
                  <wp:posOffset>-36195</wp:posOffset>
                </wp:positionH>
                <wp:positionV relativeFrom="page">
                  <wp:posOffset>-144145</wp:posOffset>
                </wp:positionV>
                <wp:extent cx="2044700" cy="50101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
                        <a:stretch>
                          <a:fillRect/>
                        </a:stretch>
                      </pic:blipFill>
                      <pic:spPr>
                        <a:xfrm>
                          <a:off x="0" y="0"/>
                          <a:ext cx="2044800" cy="501120"/>
                        </a:xfrm>
                        <a:prstGeom prst="rect">
                          <a:avLst/>
                        </a:prstGeom>
                        <a:noFill/>
                      </pic:spPr>
                    </pic:pic>
                  </a:graphicData>
                </a:graphic>
              </wp:anchor>
            </w:drawing>
          </w:r>
          <w:r>
            <w:tab/>
          </w:r>
        </w:p>
      </w:tc>
      <w:tc>
        <w:tcPr>
          <w:tcW w:w="4622" w:type="dxa"/>
        </w:tcPr>
        <w:p w14:paraId="0E443B31" w14:textId="77777777" w:rsidR="004C5856" w:rsidRDefault="004C5856">
          <w:pPr>
            <w:pStyle w:val="Header"/>
          </w:pPr>
        </w:p>
      </w:tc>
    </w:tr>
  </w:tbl>
  <w:p w14:paraId="03ACC143" w14:textId="77777777" w:rsidR="004C5856" w:rsidRDefault="004C5856">
    <w:pPr>
      <w:pStyle w:val="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A7F2A" w14:textId="77777777" w:rsidR="004C5856" w:rsidRDefault="004C5856">
    <w:pPr>
      <w:pStyle w:val="Header"/>
      <w:tabs>
        <w:tab w:val="left" w:pos="1320"/>
      </w:tabs>
    </w:pPr>
    <w:r>
      <w:rPr>
        <w:noProof/>
        <w:lang w:val="en-IN" w:eastAsia="en-IN"/>
      </w:rPr>
      <w:drawing>
        <wp:anchor distT="0" distB="0" distL="114300" distR="114300" simplePos="0" relativeHeight="251661312" behindDoc="1" locked="0" layoutInCell="1" allowOverlap="0" wp14:anchorId="06F5B027" wp14:editId="1A7377C0">
          <wp:simplePos x="0" y="0"/>
          <wp:positionH relativeFrom="column">
            <wp:posOffset>-171450</wp:posOffset>
          </wp:positionH>
          <wp:positionV relativeFrom="page">
            <wp:posOffset>370205</wp:posOffset>
          </wp:positionV>
          <wp:extent cx="2044700" cy="50101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2044800" cy="501120"/>
                  </a:xfrm>
                  <a:prstGeom prst="rect">
                    <a:avLst/>
                  </a:prstGeom>
                  <a:noFill/>
                </pic:spPr>
              </pic:pic>
            </a:graphicData>
          </a:graphic>
        </wp:anchor>
      </w:drawing>
    </w:r>
    <w:r>
      <w:tab/>
    </w:r>
  </w:p>
  <w:p w14:paraId="623D4087" w14:textId="77777777" w:rsidR="004C5856" w:rsidRDefault="004C58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522"/>
      <w:gridCol w:w="4505"/>
    </w:tblGrid>
    <w:tr w:rsidR="004C5856" w14:paraId="468941EA" w14:textId="77777777">
      <w:trPr>
        <w:trHeight w:val="567"/>
        <w:jc w:val="center"/>
      </w:trPr>
      <w:tc>
        <w:tcPr>
          <w:tcW w:w="4621" w:type="dxa"/>
        </w:tcPr>
        <w:p w14:paraId="7C0BD68B" w14:textId="77777777" w:rsidR="004C5856" w:rsidRDefault="004C5856">
          <w:pPr>
            <w:pStyle w:val="Header"/>
          </w:pPr>
          <w:r>
            <w:rPr>
              <w:noProof/>
              <w:lang w:val="en-IN" w:eastAsia="en-IN"/>
            </w:rPr>
            <w:drawing>
              <wp:anchor distT="0" distB="0" distL="114300" distR="114300" simplePos="0" relativeHeight="251663360" behindDoc="1" locked="0" layoutInCell="1" allowOverlap="1" wp14:anchorId="5AC5C156" wp14:editId="6F96F01C">
                <wp:simplePos x="0" y="0"/>
                <wp:positionH relativeFrom="column">
                  <wp:posOffset>-36195</wp:posOffset>
                </wp:positionH>
                <wp:positionV relativeFrom="page">
                  <wp:posOffset>-144145</wp:posOffset>
                </wp:positionV>
                <wp:extent cx="2044800" cy="501120"/>
                <wp:effectExtent l="0" t="0" r="0" b="0"/>
                <wp:wrapNone/>
                <wp:docPr id="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
                        <a:stretch/>
                      </pic:blipFill>
                      <pic:spPr bwMode="auto">
                        <a:xfrm>
                          <a:off x="0" y="0"/>
                          <a:ext cx="2044800" cy="501120"/>
                        </a:xfrm>
                        <a:prstGeom prst="rect">
                          <a:avLst/>
                        </a:prstGeom>
                        <a:noFill/>
                      </pic:spPr>
                    </pic:pic>
                  </a:graphicData>
                </a:graphic>
                <wp14:sizeRelH relativeFrom="margin">
                  <wp14:pctWidth>0</wp14:pctWidth>
                </wp14:sizeRelH>
                <wp14:sizeRelV relativeFrom="margin">
                  <wp14:pctHeight>0</wp14:pctHeight>
                </wp14:sizeRelV>
              </wp:anchor>
            </w:drawing>
          </w:r>
          <w:r>
            <w:tab/>
          </w:r>
        </w:p>
      </w:tc>
      <w:tc>
        <w:tcPr>
          <w:tcW w:w="4622" w:type="dxa"/>
        </w:tcPr>
        <w:p w14:paraId="6D32879B" w14:textId="77777777" w:rsidR="004C5856" w:rsidRDefault="004C5856">
          <w:pPr>
            <w:pStyle w:val="Header"/>
          </w:pPr>
        </w:p>
      </w:tc>
    </w:tr>
  </w:tbl>
  <w:p w14:paraId="1AB28A8C" w14:textId="77777777" w:rsidR="004C5856" w:rsidRDefault="004C5856">
    <w:pPr>
      <w:pStyle w:val="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57333" w14:textId="77777777" w:rsidR="004C5856" w:rsidRDefault="004C5856">
    <w:pPr>
      <w:pStyle w:val="Header"/>
      <w:tabs>
        <w:tab w:val="left" w:pos="1320"/>
      </w:tabs>
    </w:pPr>
    <w:r>
      <w:rPr>
        <w:noProof/>
        <w:lang w:val="en-IN" w:eastAsia="en-IN"/>
      </w:rPr>
      <w:drawing>
        <wp:anchor distT="0" distB="0" distL="114300" distR="114300" simplePos="0" relativeHeight="251664384" behindDoc="1" locked="0" layoutInCell="1" allowOverlap="1" wp14:anchorId="0C864348" wp14:editId="15CFE438">
          <wp:simplePos x="0" y="0"/>
          <wp:positionH relativeFrom="column">
            <wp:posOffset>-171450</wp:posOffset>
          </wp:positionH>
          <wp:positionV relativeFrom="page">
            <wp:posOffset>370205</wp:posOffset>
          </wp:positionV>
          <wp:extent cx="2044800" cy="501120"/>
          <wp:effectExtent l="0" t="0" r="0" b="0"/>
          <wp:wrapNone/>
          <wp:docPr id="1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pic:cNvPicPr>
                </pic:nvPicPr>
                <pic:blipFill>
                  <a:blip r:embed="rId1"/>
                  <a:stretch/>
                </pic:blipFill>
                <pic:spPr bwMode="auto">
                  <a:xfrm>
                    <a:off x="0" y="0"/>
                    <a:ext cx="2044800" cy="501120"/>
                  </a:xfrm>
                  <a:prstGeom prst="rect">
                    <a:avLst/>
                  </a:prstGeom>
                  <a:noFill/>
                </pic:spPr>
              </pic:pic>
            </a:graphicData>
          </a:graphic>
          <wp14:sizeRelH relativeFrom="margin">
            <wp14:pctWidth>0</wp14:pctWidth>
          </wp14:sizeRelH>
          <wp14:sizeRelV relativeFrom="margin">
            <wp14:pctHeight>0</wp14:pctHeight>
          </wp14:sizeRelV>
        </wp:anchor>
      </w:drawing>
    </w:r>
    <w:r>
      <w:tab/>
    </w:r>
  </w:p>
  <w:p w14:paraId="3F012AD8" w14:textId="77777777" w:rsidR="004C5856" w:rsidRDefault="004C58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417BE"/>
    <w:multiLevelType w:val="multilevel"/>
    <w:tmpl w:val="1F763D7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7101E4C"/>
    <w:multiLevelType w:val="multilevel"/>
    <w:tmpl w:val="1C2C35B4"/>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F8225BA"/>
    <w:multiLevelType w:val="multilevel"/>
    <w:tmpl w:val="0F8225BA"/>
    <w:lvl w:ilvl="0">
      <w:start w:val="1"/>
      <w:numFmt w:val="decimal"/>
      <w:pStyle w:val="Numb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724A23"/>
    <w:multiLevelType w:val="multilevel"/>
    <w:tmpl w:val="E7FC62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57E3EF9"/>
    <w:multiLevelType w:val="multilevel"/>
    <w:tmpl w:val="4E941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179BF"/>
    <w:multiLevelType w:val="multilevel"/>
    <w:tmpl w:val="CF4E62B6"/>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0313B1E"/>
    <w:multiLevelType w:val="multilevel"/>
    <w:tmpl w:val="45B0C4CE"/>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7" w15:restartNumberingAfterBreak="0">
    <w:nsid w:val="232B4EC3"/>
    <w:multiLevelType w:val="multilevel"/>
    <w:tmpl w:val="922AE06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AA3659"/>
    <w:multiLevelType w:val="multilevel"/>
    <w:tmpl w:val="78501B9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7C30EEC"/>
    <w:multiLevelType w:val="multilevel"/>
    <w:tmpl w:val="5A607BB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86140D7"/>
    <w:multiLevelType w:val="multilevel"/>
    <w:tmpl w:val="5D4E12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E4125E6"/>
    <w:multiLevelType w:val="multilevel"/>
    <w:tmpl w:val="2E4125E6"/>
    <w:lvl w:ilvl="0">
      <w:start w:val="1"/>
      <w:numFmt w:val="decimal"/>
      <w:pStyle w:val="Heading1"/>
      <w:lvlText w:val="%1"/>
      <w:lvlJc w:val="left"/>
      <w:pPr>
        <w:ind w:left="432" w:hanging="432"/>
      </w:pPr>
    </w:lvl>
    <w:lvl w:ilvl="1">
      <w:start w:val="1"/>
      <w:numFmt w:val="decimal"/>
      <w:pStyle w:val="Heading2"/>
      <w:lvlText w:val="%1.%2"/>
      <w:lvlJc w:val="left"/>
      <w:pPr>
        <w:ind w:left="7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27440D3"/>
    <w:multiLevelType w:val="multilevel"/>
    <w:tmpl w:val="31063F3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3340557D"/>
    <w:multiLevelType w:val="multilevel"/>
    <w:tmpl w:val="EE6AE20A"/>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5AB1D52"/>
    <w:multiLevelType w:val="multilevel"/>
    <w:tmpl w:val="0B0AE4C4"/>
    <w:styleLink w:val="WarningList"/>
    <w:lvl w:ilvl="0">
      <w:start w:val="1"/>
      <w:numFmt w:val="none"/>
      <w:suff w:val="space"/>
      <w:lvlText w:val="Warning:"/>
      <w:lvlJc w:val="left"/>
      <w:pPr>
        <w:ind w:left="1361" w:hanging="907"/>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72C41F2"/>
    <w:multiLevelType w:val="multilevel"/>
    <w:tmpl w:val="61B01C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8111A04"/>
    <w:multiLevelType w:val="multilevel"/>
    <w:tmpl w:val="845E8C52"/>
    <w:styleLink w:val="defaultMultilevel"/>
    <w:lvl w:ilvl="0">
      <w:start w:val="1"/>
      <w:numFmt w:val="bullet"/>
      <w:pStyle w:val="defaultMultilevel"/>
      <w:lvlText w:val=""/>
      <w:lvlJc w:val="left"/>
      <w:pPr>
        <w:ind w:left="737" w:hanging="368"/>
      </w:pPr>
      <w:rPr>
        <w:rFonts w:ascii="Symbol" w:hAnsi="Symbol"/>
        <w:color w:val="auto"/>
      </w:rPr>
    </w:lvl>
    <w:lvl w:ilvl="1">
      <w:start w:val="1"/>
      <w:numFmt w:val="bullet"/>
      <w:lvlText w:val="→"/>
      <w:lvlJc w:val="left"/>
      <w:pPr>
        <w:ind w:left="1162" w:hanging="368"/>
      </w:pPr>
      <w:rPr>
        <w:rFonts w:ascii="Garamond" w:hAnsi="Garamond" w:hint="default"/>
        <w:b/>
        <w:i w:val="0"/>
        <w:sz w:val="28"/>
      </w:rPr>
    </w:lvl>
    <w:lvl w:ilvl="2">
      <w:start w:val="1"/>
      <w:numFmt w:val="bullet"/>
      <w:lvlText w:val="○"/>
      <w:lvlJc w:val="left"/>
      <w:pPr>
        <w:ind w:left="1361" w:hanging="227"/>
      </w:pPr>
      <w:rPr>
        <w:rFonts w:ascii="Garamond" w:hAnsi="Garamond" w:hint="default"/>
      </w:rPr>
    </w:lvl>
    <w:lvl w:ilvl="3">
      <w:start w:val="1"/>
      <w:numFmt w:val="bullet"/>
      <w:lvlText w:val="−"/>
      <w:lvlJc w:val="left"/>
      <w:pPr>
        <w:ind w:left="1588" w:hanging="227"/>
      </w:pPr>
      <w:rPr>
        <w:rFonts w:ascii="Garamond" w:hAnsi="Garamond" w:hint="default"/>
      </w:rPr>
    </w:lvl>
    <w:lvl w:ilvl="4">
      <w:start w:val="1"/>
      <w:numFmt w:val="bullet"/>
      <w:lvlText w:val=""/>
      <w:lvlJc w:val="left"/>
      <w:pPr>
        <w:ind w:left="1871" w:hanging="283"/>
      </w:pPr>
      <w:rPr>
        <w:rFonts w:ascii="Wingdings 2" w:hAnsi="Wingdings 2" w:hint="default"/>
      </w:rPr>
    </w:lvl>
    <w:lvl w:ilvl="5">
      <w:start w:val="1"/>
      <w:numFmt w:val="bullet"/>
      <w:lvlText w:val=""/>
      <w:lvlJc w:val="left"/>
      <w:pPr>
        <w:ind w:left="2155" w:hanging="284"/>
      </w:pPr>
      <w:rPr>
        <w:rFonts w:ascii="Wingdings 2" w:hAnsi="Wingdings 2" w:hint="default"/>
      </w:rPr>
    </w:lvl>
    <w:lvl w:ilvl="6">
      <w:start w:val="1"/>
      <w:numFmt w:val="bullet"/>
      <w:lvlText w:val=""/>
      <w:lvlJc w:val="left"/>
      <w:pPr>
        <w:ind w:left="2381" w:hanging="226"/>
      </w:pPr>
      <w:rPr>
        <w:rFonts w:ascii="Wingdings 3" w:hAnsi="Wingdings 3" w:hint="default"/>
      </w:rPr>
    </w:lvl>
    <w:lvl w:ilvl="7">
      <w:start w:val="1"/>
      <w:numFmt w:val="bullet"/>
      <w:lvlText w:val=""/>
      <w:lvlJc w:val="left"/>
      <w:pPr>
        <w:ind w:left="2665" w:hanging="113"/>
      </w:pPr>
      <w:rPr>
        <w:rFonts w:ascii="Wingdings 3" w:hAnsi="Wingdings 3" w:hint="default"/>
      </w:rPr>
    </w:lvl>
    <w:lvl w:ilvl="8">
      <w:start w:val="1"/>
      <w:numFmt w:val="bullet"/>
      <w:lvlText w:val="▫"/>
      <w:lvlJc w:val="left"/>
      <w:pPr>
        <w:ind w:left="3005" w:hanging="170"/>
      </w:pPr>
      <w:rPr>
        <w:rFonts w:ascii="Calibri" w:hAnsi="Calibri" w:hint="default"/>
      </w:rPr>
    </w:lvl>
  </w:abstractNum>
  <w:abstractNum w:abstractNumId="17" w15:restartNumberingAfterBreak="0">
    <w:nsid w:val="3A1D2751"/>
    <w:multiLevelType w:val="multilevel"/>
    <w:tmpl w:val="D4FEB668"/>
    <w:lvl w:ilvl="0">
      <w:start w:val="1"/>
      <w:numFmt w:val="decimal"/>
      <w:lvlText w:val="%1."/>
      <w:lvlJc w:val="left"/>
      <w:pPr>
        <w:ind w:left="717" w:hanging="360"/>
      </w:pPr>
      <w:rPr>
        <w:rFonts w:hint="default"/>
      </w:rPr>
    </w:lvl>
    <w:lvl w:ilvl="1">
      <w:start w:val="1"/>
      <w:numFmt w:val="lowerLetter"/>
      <w:lvlText w:val="%2."/>
      <w:lvlJc w:val="left"/>
      <w:pPr>
        <w:ind w:left="1437" w:hanging="360"/>
      </w:pPr>
    </w:lvl>
    <w:lvl w:ilvl="2" w:tentative="1">
      <w:start w:val="1"/>
      <w:numFmt w:val="lowerRoman"/>
      <w:lvlText w:val="%3."/>
      <w:lvlJc w:val="right"/>
      <w:pPr>
        <w:ind w:left="2157" w:hanging="180"/>
      </w:pPr>
    </w:lvl>
    <w:lvl w:ilvl="3" w:tentative="1">
      <w:start w:val="1"/>
      <w:numFmt w:val="decimal"/>
      <w:lvlText w:val="%4."/>
      <w:lvlJc w:val="left"/>
      <w:pPr>
        <w:ind w:left="2877" w:hanging="360"/>
      </w:pPr>
    </w:lvl>
    <w:lvl w:ilvl="4" w:tentative="1">
      <w:start w:val="1"/>
      <w:numFmt w:val="lowerLetter"/>
      <w:lvlText w:val="%5."/>
      <w:lvlJc w:val="left"/>
      <w:pPr>
        <w:ind w:left="3597" w:hanging="360"/>
      </w:pPr>
    </w:lvl>
    <w:lvl w:ilvl="5" w:tentative="1">
      <w:start w:val="1"/>
      <w:numFmt w:val="lowerRoman"/>
      <w:lvlText w:val="%6."/>
      <w:lvlJc w:val="right"/>
      <w:pPr>
        <w:ind w:left="4317" w:hanging="180"/>
      </w:pPr>
    </w:lvl>
    <w:lvl w:ilvl="6" w:tentative="1">
      <w:start w:val="1"/>
      <w:numFmt w:val="decimal"/>
      <w:lvlText w:val="%7."/>
      <w:lvlJc w:val="left"/>
      <w:pPr>
        <w:ind w:left="5037" w:hanging="360"/>
      </w:pPr>
    </w:lvl>
    <w:lvl w:ilvl="7" w:tentative="1">
      <w:start w:val="1"/>
      <w:numFmt w:val="lowerLetter"/>
      <w:lvlText w:val="%8."/>
      <w:lvlJc w:val="left"/>
      <w:pPr>
        <w:ind w:left="5757" w:hanging="360"/>
      </w:pPr>
    </w:lvl>
    <w:lvl w:ilvl="8" w:tentative="1">
      <w:start w:val="1"/>
      <w:numFmt w:val="lowerRoman"/>
      <w:lvlText w:val="%9."/>
      <w:lvlJc w:val="right"/>
      <w:pPr>
        <w:ind w:left="6477" w:hanging="180"/>
      </w:pPr>
    </w:lvl>
  </w:abstractNum>
  <w:abstractNum w:abstractNumId="18" w15:restartNumberingAfterBreak="0">
    <w:nsid w:val="3A365620"/>
    <w:multiLevelType w:val="multilevel"/>
    <w:tmpl w:val="5FD8462C"/>
    <w:lvl w:ilvl="0">
      <w:start w:val="1"/>
      <w:numFmt w:val="decimal"/>
      <w:pStyle w:val="Bullet1"/>
      <w:lvlText w:val="%1."/>
      <w:lvlJc w:val="left"/>
      <w:pPr>
        <w:ind w:left="720" w:hanging="360"/>
      </w:pPr>
      <w:rPr>
        <w:rFonts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3DD55D50"/>
    <w:multiLevelType w:val="multilevel"/>
    <w:tmpl w:val="3DD55D50"/>
    <w:lvl w:ilvl="0">
      <w:start w:val="1"/>
      <w:numFmt w:val="bullet"/>
      <w:pStyle w:val="Bullet2"/>
      <w:lvlText w:val=""/>
      <w:lvlJc w:val="left"/>
      <w:pPr>
        <w:ind w:left="1800" w:hanging="360"/>
      </w:pPr>
      <w:rPr>
        <w:rFonts w:ascii="Symbol" w:hAnsi="Symbol" w:hint="default"/>
      </w:rPr>
    </w:lvl>
    <w:lvl w:ilvl="1">
      <w:start w:val="1"/>
      <w:numFmt w:val="bullet"/>
      <w:pStyle w:val="Bullet3"/>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0" w15:restartNumberingAfterBreak="0">
    <w:nsid w:val="3F903F96"/>
    <w:multiLevelType w:val="hybridMultilevel"/>
    <w:tmpl w:val="5D88BC9A"/>
    <w:lvl w:ilvl="0" w:tplc="40090003">
      <w:start w:val="1"/>
      <w:numFmt w:val="bullet"/>
      <w:lvlText w:val="o"/>
      <w:lvlJc w:val="left"/>
      <w:pPr>
        <w:ind w:left="360" w:hanging="360"/>
      </w:pPr>
      <w:rPr>
        <w:rFonts w:ascii="Courier New" w:hAnsi="Courier New" w:cs="Courier New" w:hint="default"/>
        <w:color w:val="auto"/>
        <w:sz w:val="2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0485C56"/>
    <w:multiLevelType w:val="multilevel"/>
    <w:tmpl w:val="40485C56"/>
    <w:lvl w:ilvl="0">
      <w:start w:val="1"/>
      <w:numFmt w:val="none"/>
      <w:pStyle w:val="Note"/>
      <w:suff w:val="space"/>
      <w:lvlText w:val="Note:"/>
      <w:lvlJc w:val="left"/>
      <w:pPr>
        <w:ind w:left="1077" w:hanging="623"/>
      </w:pPr>
      <w:rPr>
        <w:rFonts w:hint="default"/>
        <w:b/>
        <w:i w:val="0"/>
      </w:rPr>
    </w:lvl>
    <w:lvl w:ilvl="1">
      <w:start w:val="1"/>
      <w:numFmt w:val="decimal"/>
      <w:suff w:val="space"/>
      <w:lvlText w:val="%2. "/>
      <w:lvlJc w:val="left"/>
      <w:pPr>
        <w:ind w:left="1247" w:hanging="170"/>
      </w:pPr>
      <w:rPr>
        <w:rFonts w:hint="default"/>
      </w:rPr>
    </w:lvl>
    <w:lvl w:ilvl="2">
      <w:start w:val="1"/>
      <w:numFmt w:val="lowerRoman"/>
      <w:suff w:val="space"/>
      <w:lvlText w:val="%3)"/>
      <w:lvlJc w:val="left"/>
      <w:pPr>
        <w:ind w:left="1474" w:hanging="17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2434991"/>
    <w:multiLevelType w:val="multilevel"/>
    <w:tmpl w:val="02281076"/>
    <w:styleLink w:val="squarebuttons"/>
    <w:lvl w:ilvl="0">
      <w:start w:val="1"/>
      <w:numFmt w:val="bullet"/>
      <w:pStyle w:val="squarebuttons"/>
      <w:lvlText w:val=""/>
      <w:lvlJc w:val="left"/>
      <w:pPr>
        <w:ind w:left="737" w:hanging="340"/>
      </w:pPr>
      <w:rPr>
        <w:rFonts w:ascii="Wingdings 3" w:hAnsi="Wingdings 3" w:hint="default"/>
        <w:color w:val="auto"/>
      </w:rPr>
    </w:lvl>
    <w:lvl w:ilvl="1">
      <w:start w:val="1"/>
      <w:numFmt w:val="bullet"/>
      <w:lvlText w:val="●"/>
      <w:lvlJc w:val="left"/>
      <w:pPr>
        <w:ind w:left="1021" w:hanging="284"/>
      </w:pPr>
      <w:rPr>
        <w:rFonts w:ascii="Calibri" w:hAnsi="Calibri" w:hint="default"/>
        <w:color w:val="auto"/>
      </w:rPr>
    </w:lvl>
    <w:lvl w:ilvl="2">
      <w:start w:val="1"/>
      <w:numFmt w:val="bullet"/>
      <w:lvlText w:val=""/>
      <w:lvlJc w:val="left"/>
      <w:pPr>
        <w:ind w:left="1418" w:hanging="341"/>
      </w:pPr>
      <w:rPr>
        <w:rFonts w:ascii="Wingdings 3" w:hAnsi="Wingdings 3" w:hint="default"/>
        <w:color w:val="auto"/>
      </w:rPr>
    </w:lvl>
    <w:lvl w:ilvl="3">
      <w:start w:val="1"/>
      <w:numFmt w:val="bullet"/>
      <w:lvlText w:val=""/>
      <w:lvlJc w:val="left"/>
      <w:pPr>
        <w:ind w:left="1701" w:hanging="283"/>
      </w:pPr>
      <w:rPr>
        <w:rFonts w:ascii="Wingdings 2" w:hAnsi="Wingdings 2" w:hint="default"/>
        <w:color w:val="auto"/>
      </w:rPr>
    </w:lvl>
    <w:lvl w:ilvl="4">
      <w:start w:val="1"/>
      <w:numFmt w:val="bullet"/>
      <w:lvlText w:val=""/>
      <w:lvlJc w:val="left"/>
      <w:pPr>
        <w:ind w:left="1985" w:hanging="171"/>
      </w:pPr>
      <w:rPr>
        <w:rFonts w:ascii="Wingdings 3" w:hAnsi="Wingdings 3" w:hint="default"/>
        <w:color w:val="auto"/>
      </w:rPr>
    </w:lvl>
    <w:lvl w:ilvl="5">
      <w:start w:val="1"/>
      <w:numFmt w:val="bullet"/>
      <w:lvlText w:val="−"/>
      <w:lvlJc w:val="left"/>
      <w:pPr>
        <w:ind w:left="2268" w:hanging="227"/>
      </w:pPr>
      <w:rPr>
        <w:rFonts w:ascii="Garamond" w:hAnsi="Garamond" w:hint="default"/>
        <w:color w:val="auto"/>
      </w:rPr>
    </w:lvl>
    <w:lvl w:ilvl="6">
      <w:start w:val="1"/>
      <w:numFmt w:val="bullet"/>
      <w:lvlText w:val="□"/>
      <w:lvlJc w:val="left"/>
      <w:pPr>
        <w:ind w:left="2495" w:hanging="227"/>
      </w:pPr>
      <w:rPr>
        <w:rFonts w:ascii="Garamond" w:hAnsi="Garamond" w:hint="default"/>
        <w:color w:val="auto"/>
      </w:rPr>
    </w:lvl>
    <w:lvl w:ilvl="7">
      <w:start w:val="1"/>
      <w:numFmt w:val="bullet"/>
      <w:lvlText w:val="▫"/>
      <w:lvlJc w:val="left"/>
      <w:pPr>
        <w:ind w:left="2722" w:hanging="227"/>
      </w:pPr>
      <w:rPr>
        <w:rFonts w:ascii="Garamond" w:hAnsi="Garamond" w:hint="default"/>
        <w:color w:val="auto"/>
      </w:rPr>
    </w:lvl>
    <w:lvl w:ilvl="8">
      <w:start w:val="1"/>
      <w:numFmt w:val="bullet"/>
      <w:lvlText w:val=""/>
      <w:lvlJc w:val="left"/>
      <w:pPr>
        <w:ind w:left="3062" w:hanging="227"/>
      </w:pPr>
      <w:rPr>
        <w:rFonts w:ascii="Wingdings 2" w:hAnsi="Wingdings 2" w:hint="default"/>
        <w:color w:val="auto"/>
      </w:rPr>
    </w:lvl>
  </w:abstractNum>
  <w:abstractNum w:abstractNumId="23" w15:restartNumberingAfterBreak="0">
    <w:nsid w:val="45DF3499"/>
    <w:multiLevelType w:val="multilevel"/>
    <w:tmpl w:val="FAD6952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45F057D3"/>
    <w:multiLevelType w:val="multilevel"/>
    <w:tmpl w:val="2668AE2E"/>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15:restartNumberingAfterBreak="0">
    <w:nsid w:val="493F2DAF"/>
    <w:multiLevelType w:val="multilevel"/>
    <w:tmpl w:val="BB48570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504772E0"/>
    <w:multiLevelType w:val="multilevel"/>
    <w:tmpl w:val="7E96DBBA"/>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15:restartNumberingAfterBreak="0">
    <w:nsid w:val="51091DEC"/>
    <w:multiLevelType w:val="hybridMultilevel"/>
    <w:tmpl w:val="995E1710"/>
    <w:lvl w:ilvl="0" w:tplc="12521A6E">
      <w:start w:val="1"/>
      <w:numFmt w:val="decimal"/>
      <w:lvlText w:val="%1."/>
      <w:lvlJc w:val="left"/>
      <w:pPr>
        <w:ind w:left="1080" w:hanging="360"/>
      </w:pPr>
      <w:rPr>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52554D0D"/>
    <w:multiLevelType w:val="multilevel"/>
    <w:tmpl w:val="8356F94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3B923C7"/>
    <w:multiLevelType w:val="multilevel"/>
    <w:tmpl w:val="701AF0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6B527AA"/>
    <w:multiLevelType w:val="multilevel"/>
    <w:tmpl w:val="56B527AA"/>
    <w:lvl w:ilvl="0">
      <w:start w:val="1"/>
      <w:numFmt w:val="none"/>
      <w:pStyle w:val="Warning"/>
      <w:suff w:val="space"/>
      <w:lvlText w:val="Warning:"/>
      <w:lvlJc w:val="left"/>
      <w:pPr>
        <w:ind w:left="1361" w:hanging="907"/>
      </w:pPr>
      <w:rPr>
        <w:rFonts w:hint="default"/>
        <w:b/>
        <w:i w: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56C9308F"/>
    <w:multiLevelType w:val="multilevel"/>
    <w:tmpl w:val="5990825C"/>
    <w:styleLink w:val="buttonlist"/>
    <w:lvl w:ilvl="0">
      <w:start w:val="1"/>
      <w:numFmt w:val="bullet"/>
      <w:pStyle w:val="buttonlist"/>
      <w:lvlText w:val=""/>
      <w:lvlJc w:val="left"/>
      <w:pPr>
        <w:ind w:left="737" w:hanging="368"/>
      </w:pPr>
      <w:rPr>
        <w:rFonts w:ascii="Symbol" w:hAnsi="Symbol" w:hint="default"/>
        <w:color w:val="auto"/>
      </w:rPr>
    </w:lvl>
    <w:lvl w:ilvl="1">
      <w:start w:val="1"/>
      <w:numFmt w:val="bullet"/>
      <w:lvlText w:val="→"/>
      <w:lvlJc w:val="left"/>
      <w:pPr>
        <w:ind w:left="1162" w:hanging="368"/>
      </w:pPr>
      <w:rPr>
        <w:rFonts w:ascii="Garamond" w:hAnsi="Garamond" w:hint="default"/>
        <w:b/>
        <w:i w:val="0"/>
        <w:sz w:val="28"/>
      </w:rPr>
    </w:lvl>
    <w:lvl w:ilvl="2">
      <w:start w:val="1"/>
      <w:numFmt w:val="bullet"/>
      <w:lvlText w:val="○"/>
      <w:lvlJc w:val="left"/>
      <w:pPr>
        <w:ind w:left="1361" w:hanging="227"/>
      </w:pPr>
      <w:rPr>
        <w:rFonts w:ascii="Garamond" w:hAnsi="Garamond" w:hint="default"/>
      </w:rPr>
    </w:lvl>
    <w:lvl w:ilvl="3">
      <w:start w:val="1"/>
      <w:numFmt w:val="bullet"/>
      <w:lvlText w:val="−"/>
      <w:lvlJc w:val="left"/>
      <w:pPr>
        <w:ind w:left="1588" w:hanging="227"/>
      </w:pPr>
      <w:rPr>
        <w:rFonts w:ascii="Garamond" w:hAnsi="Garamond" w:hint="default"/>
      </w:rPr>
    </w:lvl>
    <w:lvl w:ilvl="4">
      <w:start w:val="1"/>
      <w:numFmt w:val="bullet"/>
      <w:lvlText w:val=""/>
      <w:lvlJc w:val="left"/>
      <w:pPr>
        <w:ind w:left="1871" w:hanging="283"/>
      </w:pPr>
      <w:rPr>
        <w:rFonts w:ascii="Wingdings 2" w:hAnsi="Wingdings 2" w:hint="default"/>
      </w:rPr>
    </w:lvl>
    <w:lvl w:ilvl="5">
      <w:start w:val="1"/>
      <w:numFmt w:val="bullet"/>
      <w:lvlText w:val=""/>
      <w:lvlJc w:val="left"/>
      <w:pPr>
        <w:ind w:left="2155" w:hanging="284"/>
      </w:pPr>
      <w:rPr>
        <w:rFonts w:ascii="Wingdings 2" w:hAnsi="Wingdings 2" w:hint="default"/>
      </w:rPr>
    </w:lvl>
    <w:lvl w:ilvl="6">
      <w:start w:val="1"/>
      <w:numFmt w:val="bullet"/>
      <w:lvlText w:val=""/>
      <w:lvlJc w:val="left"/>
      <w:pPr>
        <w:ind w:left="2381" w:hanging="226"/>
      </w:pPr>
      <w:rPr>
        <w:rFonts w:ascii="Wingdings 3" w:hAnsi="Wingdings 3" w:hint="default"/>
      </w:rPr>
    </w:lvl>
    <w:lvl w:ilvl="7">
      <w:start w:val="1"/>
      <w:numFmt w:val="bullet"/>
      <w:lvlText w:val=""/>
      <w:lvlJc w:val="left"/>
      <w:pPr>
        <w:ind w:left="2665" w:hanging="113"/>
      </w:pPr>
      <w:rPr>
        <w:rFonts w:ascii="Wingdings 3" w:hAnsi="Wingdings 3" w:hint="default"/>
      </w:rPr>
    </w:lvl>
    <w:lvl w:ilvl="8">
      <w:start w:val="1"/>
      <w:numFmt w:val="bullet"/>
      <w:lvlText w:val="▫"/>
      <w:lvlJc w:val="left"/>
      <w:pPr>
        <w:ind w:left="3005" w:hanging="170"/>
      </w:pPr>
      <w:rPr>
        <w:rFonts w:ascii="Calibri" w:hAnsi="Calibri" w:hint="default"/>
      </w:rPr>
    </w:lvl>
  </w:abstractNum>
  <w:abstractNum w:abstractNumId="32" w15:restartNumberingAfterBreak="0">
    <w:nsid w:val="5BE77ADA"/>
    <w:multiLevelType w:val="multilevel"/>
    <w:tmpl w:val="AB28A34A"/>
    <w:styleLink w:val="NoteList"/>
    <w:lvl w:ilvl="0">
      <w:start w:val="1"/>
      <w:numFmt w:val="none"/>
      <w:suff w:val="space"/>
      <w:lvlText w:val="Note:"/>
      <w:lvlJc w:val="left"/>
      <w:pPr>
        <w:ind w:left="1077" w:hanging="623"/>
      </w:pPr>
      <w:rPr>
        <w:rFonts w:hint="default"/>
        <w:b/>
        <w:i w:val="0"/>
      </w:rPr>
    </w:lvl>
    <w:lvl w:ilvl="1">
      <w:start w:val="1"/>
      <w:numFmt w:val="decimal"/>
      <w:suff w:val="space"/>
      <w:lvlText w:val="%2. "/>
      <w:lvlJc w:val="left"/>
      <w:pPr>
        <w:ind w:left="1247" w:hanging="170"/>
      </w:pPr>
      <w:rPr>
        <w:rFonts w:hint="default"/>
      </w:rPr>
    </w:lvl>
    <w:lvl w:ilvl="2">
      <w:start w:val="1"/>
      <w:numFmt w:val="lowerRoman"/>
      <w:suff w:val="space"/>
      <w:lvlText w:val="%3)"/>
      <w:lvlJc w:val="left"/>
      <w:pPr>
        <w:ind w:left="1474" w:hanging="17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19677AA"/>
    <w:multiLevelType w:val="multilevel"/>
    <w:tmpl w:val="FCF87C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65374178"/>
    <w:multiLevelType w:val="multilevel"/>
    <w:tmpl w:val="A8D689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6C525261"/>
    <w:multiLevelType w:val="multilevel"/>
    <w:tmpl w:val="1BD64636"/>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700E1019"/>
    <w:multiLevelType w:val="multilevel"/>
    <w:tmpl w:val="61A6B048"/>
    <w:styleLink w:val="HeadingsList"/>
    <w:lvl w:ilvl="0">
      <w:start w:val="1"/>
      <w:numFmt w:val="decimal"/>
      <w:pStyle w:val="HeadingsList"/>
      <w:suff w:val="space"/>
      <w:lvlText w:val="%1."/>
      <w:lvlJc w:val="left"/>
      <w:pPr>
        <w:ind w:left="113" w:hanging="113"/>
      </w:pPr>
      <w:rPr>
        <w:rFonts w:hint="default"/>
      </w:rPr>
    </w:lvl>
    <w:lvl w:ilvl="1">
      <w:start w:val="1"/>
      <w:numFmt w:val="decimal"/>
      <w:suff w:val="space"/>
      <w:lvlText w:val="%1.%2."/>
      <w:lvlJc w:val="left"/>
      <w:pPr>
        <w:ind w:left="226" w:hanging="113"/>
      </w:pPr>
      <w:rPr>
        <w:rFonts w:hint="default"/>
      </w:rPr>
    </w:lvl>
    <w:lvl w:ilvl="2">
      <w:start w:val="1"/>
      <w:numFmt w:val="decimal"/>
      <w:suff w:val="space"/>
      <w:lvlText w:val="%1.%2.%3."/>
      <w:lvlJc w:val="left"/>
      <w:pPr>
        <w:ind w:left="339" w:hanging="339"/>
      </w:pPr>
      <w:rPr>
        <w:rFonts w:hint="default"/>
      </w:rPr>
    </w:lvl>
    <w:lvl w:ilvl="3">
      <w:start w:val="1"/>
      <w:numFmt w:val="none"/>
      <w:suff w:val="space"/>
      <w:lvlText w:val="鯽ȅ⯂鯽ȅ)鹣ȅ鹣ȅ嗠昵翾/ଊ"/>
      <w:lvlJc w:val="left"/>
      <w:pPr>
        <w:ind w:left="0" w:firstLine="0"/>
      </w:pPr>
      <w:rPr>
        <w:rFonts w:hint="default"/>
      </w:rPr>
    </w:lvl>
    <w:lvl w:ilvl="4">
      <w:start w:val="1"/>
      <w:numFmt w:val="none"/>
      <w:suff w:val="space"/>
      <w:lvlText w:val="鯽ȅ⯂鯽ȅ)鹣ȅ鹣ȅ嗠昵翾/ଊ"/>
      <w:lvlJc w:val="left"/>
      <w:pPr>
        <w:ind w:left="0" w:firstLine="0"/>
      </w:pPr>
      <w:rPr>
        <w:rFonts w:hint="default"/>
      </w:rPr>
    </w:lvl>
    <w:lvl w:ilvl="5">
      <w:start w:val="1"/>
      <w:numFmt w:val="none"/>
      <w:suff w:val="space"/>
      <w:lvlText w:val="鯽ȅ⯂鯽ȅ)鹣ȅ鹣ȅ嗠昵翾/ଊ"/>
      <w:lvlJc w:val="left"/>
      <w:pPr>
        <w:ind w:left="0" w:firstLine="0"/>
      </w:pPr>
      <w:rPr>
        <w:rFonts w:hint="default"/>
      </w:rPr>
    </w:lvl>
    <w:lvl w:ilvl="6">
      <w:start w:val="1"/>
      <w:numFmt w:val="none"/>
      <w:suff w:val="space"/>
      <w:lvlText w:val="鯽ȅ⯂鯽ȅ)鹣ȅ鹣ȅ嗠昵翾/ଊ"/>
      <w:lvlJc w:val="left"/>
      <w:pPr>
        <w:ind w:left="0" w:firstLine="0"/>
      </w:pPr>
      <w:rPr>
        <w:rFonts w:hint="default"/>
      </w:rPr>
    </w:lvl>
    <w:lvl w:ilvl="7">
      <w:start w:val="1"/>
      <w:numFmt w:val="none"/>
      <w:suff w:val="space"/>
      <w:lvlText w:val="鯽ȅ⯂鯽ȅ)鹣ȅ鹣ȅ嗠昵翾/ଊ"/>
      <w:lvlJc w:val="left"/>
      <w:pPr>
        <w:ind w:left="0" w:firstLine="0"/>
      </w:pPr>
      <w:rPr>
        <w:rFonts w:hint="default"/>
      </w:rPr>
    </w:lvl>
    <w:lvl w:ilvl="8">
      <w:start w:val="1"/>
      <w:numFmt w:val="none"/>
      <w:suff w:val="nothing"/>
      <w:lvlText w:val="鯽ȅ⯂鯽ȅ)鹣ȅ鹣ȅ嗠昵翾/ଊ"/>
      <w:lvlJc w:val="left"/>
      <w:pPr>
        <w:ind w:left="0" w:firstLine="0"/>
      </w:pPr>
      <w:rPr>
        <w:rFonts w:hint="default"/>
      </w:rPr>
    </w:lvl>
  </w:abstractNum>
  <w:abstractNum w:abstractNumId="37" w15:restartNumberingAfterBreak="0">
    <w:nsid w:val="756C7326"/>
    <w:multiLevelType w:val="multilevel"/>
    <w:tmpl w:val="02C4946A"/>
    <w:lvl w:ilvl="0">
      <w:start w:val="1"/>
      <w:numFmt w:val="bullet"/>
      <w:lvlText w:val="o"/>
      <w:lvlJc w:val="left"/>
      <w:pPr>
        <w:ind w:left="1080" w:hanging="360"/>
      </w:pPr>
      <w:rPr>
        <w:rFonts w:ascii="Courier New" w:hAnsi="Courier New" w:cs="Courier New" w:hint="default"/>
        <w:color w:val="auto"/>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8" w15:restartNumberingAfterBreak="0">
    <w:nsid w:val="7F220120"/>
    <w:multiLevelType w:val="multilevel"/>
    <w:tmpl w:val="B08C58A0"/>
    <w:lvl w:ilvl="0">
      <w:start w:val="1"/>
      <w:numFmt w:val="bullet"/>
      <w:lvlText w:val=""/>
      <w:lvlJc w:val="left"/>
      <w:pPr>
        <w:ind w:left="360" w:hanging="360"/>
      </w:pPr>
      <w:rPr>
        <w:rFonts w:ascii="Symbol" w:hAnsi="Symbol" w:hint="default"/>
        <w:color w:val="auto"/>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767002008">
    <w:abstractNumId w:val="11"/>
  </w:num>
  <w:num w:numId="2" w16cid:durableId="343047818">
    <w:abstractNumId w:val="21"/>
  </w:num>
  <w:num w:numId="3" w16cid:durableId="229385142">
    <w:abstractNumId w:val="30"/>
  </w:num>
  <w:num w:numId="4" w16cid:durableId="1718894292">
    <w:abstractNumId w:val="18"/>
  </w:num>
  <w:num w:numId="5" w16cid:durableId="1577469750">
    <w:abstractNumId w:val="19"/>
  </w:num>
  <w:num w:numId="6" w16cid:durableId="510294753">
    <w:abstractNumId w:val="2"/>
  </w:num>
  <w:num w:numId="7" w16cid:durableId="1957133146">
    <w:abstractNumId w:val="34"/>
  </w:num>
  <w:num w:numId="8" w16cid:durableId="986519596">
    <w:abstractNumId w:val="32"/>
  </w:num>
  <w:num w:numId="9" w16cid:durableId="1716923171">
    <w:abstractNumId w:val="36"/>
  </w:num>
  <w:num w:numId="10" w16cid:durableId="1732653426">
    <w:abstractNumId w:val="14"/>
  </w:num>
  <w:num w:numId="11" w16cid:durableId="1567569337">
    <w:abstractNumId w:val="31"/>
  </w:num>
  <w:num w:numId="12" w16cid:durableId="2037270366">
    <w:abstractNumId w:val="22"/>
  </w:num>
  <w:num w:numId="13" w16cid:durableId="986519654">
    <w:abstractNumId w:val="16"/>
  </w:num>
  <w:num w:numId="14" w16cid:durableId="141581553">
    <w:abstractNumId w:val="13"/>
  </w:num>
  <w:num w:numId="15" w16cid:durableId="1511526338">
    <w:abstractNumId w:val="6"/>
  </w:num>
  <w:num w:numId="16" w16cid:durableId="1516117609">
    <w:abstractNumId w:val="9"/>
  </w:num>
  <w:num w:numId="17" w16cid:durableId="917636095">
    <w:abstractNumId w:val="1"/>
  </w:num>
  <w:num w:numId="18" w16cid:durableId="1716467358">
    <w:abstractNumId w:val="38"/>
  </w:num>
  <w:num w:numId="19" w16cid:durableId="1828207447">
    <w:abstractNumId w:val="0"/>
  </w:num>
  <w:num w:numId="20" w16cid:durableId="706881216">
    <w:abstractNumId w:val="23"/>
  </w:num>
  <w:num w:numId="21" w16cid:durableId="444346419">
    <w:abstractNumId w:val="35"/>
  </w:num>
  <w:num w:numId="22" w16cid:durableId="874000734">
    <w:abstractNumId w:val="5"/>
  </w:num>
  <w:num w:numId="23" w16cid:durableId="770855581">
    <w:abstractNumId w:val="25"/>
  </w:num>
  <w:num w:numId="24" w16cid:durableId="1692416768">
    <w:abstractNumId w:val="26"/>
  </w:num>
  <w:num w:numId="25" w16cid:durableId="1435516222">
    <w:abstractNumId w:val="24"/>
  </w:num>
  <w:num w:numId="26" w16cid:durableId="844518375">
    <w:abstractNumId w:val="7"/>
  </w:num>
  <w:num w:numId="27" w16cid:durableId="873618790">
    <w:abstractNumId w:val="10"/>
  </w:num>
  <w:num w:numId="28" w16cid:durableId="1339966241">
    <w:abstractNumId w:val="33"/>
  </w:num>
  <w:num w:numId="29" w16cid:durableId="63455442">
    <w:abstractNumId w:val="3"/>
  </w:num>
  <w:num w:numId="30" w16cid:durableId="1193811517">
    <w:abstractNumId w:val="15"/>
  </w:num>
  <w:num w:numId="31" w16cid:durableId="1782413103">
    <w:abstractNumId w:val="28"/>
  </w:num>
  <w:num w:numId="32" w16cid:durableId="225915743">
    <w:abstractNumId w:val="29"/>
  </w:num>
  <w:num w:numId="33" w16cid:durableId="928737735">
    <w:abstractNumId w:val="8"/>
  </w:num>
  <w:num w:numId="34" w16cid:durableId="1991863176">
    <w:abstractNumId w:val="12"/>
  </w:num>
  <w:num w:numId="35" w16cid:durableId="127933255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697772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85752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71148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309721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22614965">
    <w:abstractNumId w:val="11"/>
  </w:num>
  <w:num w:numId="41" w16cid:durableId="61998470">
    <w:abstractNumId w:val="11"/>
  </w:num>
  <w:num w:numId="42" w16cid:durableId="2096241789">
    <w:abstractNumId w:val="11"/>
  </w:num>
  <w:num w:numId="43" w16cid:durableId="232474407">
    <w:abstractNumId w:val="11"/>
  </w:num>
  <w:num w:numId="44" w16cid:durableId="1654528536">
    <w:abstractNumId w:val="11"/>
  </w:num>
  <w:num w:numId="45" w16cid:durableId="1754617608">
    <w:abstractNumId w:val="17"/>
  </w:num>
  <w:num w:numId="46" w16cid:durableId="250479305">
    <w:abstractNumId w:val="27"/>
  </w:num>
  <w:num w:numId="47" w16cid:durableId="52317845">
    <w:abstractNumId w:val="20"/>
  </w:num>
  <w:num w:numId="48" w16cid:durableId="598298929">
    <w:abstractNumId w:val="18"/>
  </w:num>
  <w:num w:numId="49" w16cid:durableId="1559631025">
    <w:abstractNumId w:val="18"/>
  </w:num>
  <w:num w:numId="50" w16cid:durableId="1223562877">
    <w:abstractNumId w:val="37"/>
  </w:num>
  <w:num w:numId="51" w16cid:durableId="4449333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defaultTabStop w:val="720"/>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tjAwMTQ0sTSwMDBX0lEKTi0uzszPAykwMq0FAB5C8g4tAAAA"/>
  </w:docVars>
  <w:rsids>
    <w:rsidRoot w:val="00881C41"/>
    <w:rsid w:val="00002387"/>
    <w:rsid w:val="00002BD0"/>
    <w:rsid w:val="000030CF"/>
    <w:rsid w:val="000039EC"/>
    <w:rsid w:val="00003B1C"/>
    <w:rsid w:val="00003C87"/>
    <w:rsid w:val="00004B6D"/>
    <w:rsid w:val="00004F0F"/>
    <w:rsid w:val="00004F8D"/>
    <w:rsid w:val="0000578C"/>
    <w:rsid w:val="00006432"/>
    <w:rsid w:val="00006497"/>
    <w:rsid w:val="000064CC"/>
    <w:rsid w:val="00006FA0"/>
    <w:rsid w:val="00007104"/>
    <w:rsid w:val="000077E5"/>
    <w:rsid w:val="00007E0A"/>
    <w:rsid w:val="00010324"/>
    <w:rsid w:val="000104CC"/>
    <w:rsid w:val="00010542"/>
    <w:rsid w:val="00010EB5"/>
    <w:rsid w:val="0001138F"/>
    <w:rsid w:val="0001163E"/>
    <w:rsid w:val="0001366C"/>
    <w:rsid w:val="00013B21"/>
    <w:rsid w:val="00013C67"/>
    <w:rsid w:val="00014319"/>
    <w:rsid w:val="00014AFD"/>
    <w:rsid w:val="0001516B"/>
    <w:rsid w:val="00015398"/>
    <w:rsid w:val="00015519"/>
    <w:rsid w:val="000176A8"/>
    <w:rsid w:val="00020474"/>
    <w:rsid w:val="00020839"/>
    <w:rsid w:val="00021420"/>
    <w:rsid w:val="00021FBE"/>
    <w:rsid w:val="00023301"/>
    <w:rsid w:val="000236B6"/>
    <w:rsid w:val="000237C5"/>
    <w:rsid w:val="00023F5E"/>
    <w:rsid w:val="00024094"/>
    <w:rsid w:val="00024C4C"/>
    <w:rsid w:val="000251A3"/>
    <w:rsid w:val="00025300"/>
    <w:rsid w:val="000263E9"/>
    <w:rsid w:val="0002775F"/>
    <w:rsid w:val="0002792D"/>
    <w:rsid w:val="00030092"/>
    <w:rsid w:val="0003017B"/>
    <w:rsid w:val="00030D9A"/>
    <w:rsid w:val="00031105"/>
    <w:rsid w:val="00031C6A"/>
    <w:rsid w:val="00032422"/>
    <w:rsid w:val="00032CA0"/>
    <w:rsid w:val="00032F5B"/>
    <w:rsid w:val="000337D8"/>
    <w:rsid w:val="00033AF6"/>
    <w:rsid w:val="00034508"/>
    <w:rsid w:val="00035D27"/>
    <w:rsid w:val="00036CC4"/>
    <w:rsid w:val="00036FF1"/>
    <w:rsid w:val="000377F3"/>
    <w:rsid w:val="00037A4E"/>
    <w:rsid w:val="00042775"/>
    <w:rsid w:val="00042DDB"/>
    <w:rsid w:val="000445E5"/>
    <w:rsid w:val="00044977"/>
    <w:rsid w:val="000451E3"/>
    <w:rsid w:val="0004527A"/>
    <w:rsid w:val="000454DE"/>
    <w:rsid w:val="00045B81"/>
    <w:rsid w:val="00045D85"/>
    <w:rsid w:val="00046987"/>
    <w:rsid w:val="00046A42"/>
    <w:rsid w:val="00046E21"/>
    <w:rsid w:val="0004763B"/>
    <w:rsid w:val="00047E9D"/>
    <w:rsid w:val="000506F4"/>
    <w:rsid w:val="000509FE"/>
    <w:rsid w:val="000513FE"/>
    <w:rsid w:val="00051761"/>
    <w:rsid w:val="00051F72"/>
    <w:rsid w:val="00052C47"/>
    <w:rsid w:val="000539A0"/>
    <w:rsid w:val="00054126"/>
    <w:rsid w:val="00054373"/>
    <w:rsid w:val="00056475"/>
    <w:rsid w:val="0005706E"/>
    <w:rsid w:val="000570D9"/>
    <w:rsid w:val="000577E9"/>
    <w:rsid w:val="00060344"/>
    <w:rsid w:val="00062E6C"/>
    <w:rsid w:val="00066972"/>
    <w:rsid w:val="00067B2D"/>
    <w:rsid w:val="000702C9"/>
    <w:rsid w:val="00070589"/>
    <w:rsid w:val="000707F0"/>
    <w:rsid w:val="0007128C"/>
    <w:rsid w:val="0007218E"/>
    <w:rsid w:val="000744DA"/>
    <w:rsid w:val="00075040"/>
    <w:rsid w:val="0007686A"/>
    <w:rsid w:val="00076A2C"/>
    <w:rsid w:val="0007751A"/>
    <w:rsid w:val="00080540"/>
    <w:rsid w:val="000825DE"/>
    <w:rsid w:val="00083132"/>
    <w:rsid w:val="000833DA"/>
    <w:rsid w:val="00083823"/>
    <w:rsid w:val="00085958"/>
    <w:rsid w:val="00087F10"/>
    <w:rsid w:val="00091AB3"/>
    <w:rsid w:val="00092745"/>
    <w:rsid w:val="000929DA"/>
    <w:rsid w:val="0009351E"/>
    <w:rsid w:val="000937AC"/>
    <w:rsid w:val="00094915"/>
    <w:rsid w:val="00095339"/>
    <w:rsid w:val="00095523"/>
    <w:rsid w:val="00096040"/>
    <w:rsid w:val="0009670A"/>
    <w:rsid w:val="0009777A"/>
    <w:rsid w:val="0009782D"/>
    <w:rsid w:val="000A1081"/>
    <w:rsid w:val="000A2B14"/>
    <w:rsid w:val="000A2C3D"/>
    <w:rsid w:val="000A3095"/>
    <w:rsid w:val="000A3BCE"/>
    <w:rsid w:val="000A3DC3"/>
    <w:rsid w:val="000A3F47"/>
    <w:rsid w:val="000A4D4C"/>
    <w:rsid w:val="000A5754"/>
    <w:rsid w:val="000A63E8"/>
    <w:rsid w:val="000A6419"/>
    <w:rsid w:val="000A66A6"/>
    <w:rsid w:val="000A6AA8"/>
    <w:rsid w:val="000A7074"/>
    <w:rsid w:val="000A7270"/>
    <w:rsid w:val="000A75BB"/>
    <w:rsid w:val="000B022E"/>
    <w:rsid w:val="000B0CCD"/>
    <w:rsid w:val="000B15B6"/>
    <w:rsid w:val="000B1974"/>
    <w:rsid w:val="000B3845"/>
    <w:rsid w:val="000B396F"/>
    <w:rsid w:val="000B39CC"/>
    <w:rsid w:val="000B3F77"/>
    <w:rsid w:val="000B4881"/>
    <w:rsid w:val="000B4C32"/>
    <w:rsid w:val="000B5681"/>
    <w:rsid w:val="000B666A"/>
    <w:rsid w:val="000B7946"/>
    <w:rsid w:val="000B7F15"/>
    <w:rsid w:val="000C01AD"/>
    <w:rsid w:val="000C0254"/>
    <w:rsid w:val="000C10F5"/>
    <w:rsid w:val="000C241D"/>
    <w:rsid w:val="000C37E5"/>
    <w:rsid w:val="000C465A"/>
    <w:rsid w:val="000C472D"/>
    <w:rsid w:val="000C4DD5"/>
    <w:rsid w:val="000C5157"/>
    <w:rsid w:val="000C5BF4"/>
    <w:rsid w:val="000C5EE1"/>
    <w:rsid w:val="000C6D67"/>
    <w:rsid w:val="000C70EA"/>
    <w:rsid w:val="000C71F1"/>
    <w:rsid w:val="000C7F0C"/>
    <w:rsid w:val="000D029C"/>
    <w:rsid w:val="000D1318"/>
    <w:rsid w:val="000D2523"/>
    <w:rsid w:val="000D252E"/>
    <w:rsid w:val="000D25A3"/>
    <w:rsid w:val="000D2A62"/>
    <w:rsid w:val="000D345B"/>
    <w:rsid w:val="000D372C"/>
    <w:rsid w:val="000D3907"/>
    <w:rsid w:val="000D3E64"/>
    <w:rsid w:val="000D3FE9"/>
    <w:rsid w:val="000D5A79"/>
    <w:rsid w:val="000D628B"/>
    <w:rsid w:val="000D6612"/>
    <w:rsid w:val="000D6EC5"/>
    <w:rsid w:val="000D7131"/>
    <w:rsid w:val="000E0F0D"/>
    <w:rsid w:val="000E4D29"/>
    <w:rsid w:val="000E53B3"/>
    <w:rsid w:val="000E548E"/>
    <w:rsid w:val="000E6272"/>
    <w:rsid w:val="000E6581"/>
    <w:rsid w:val="000E6598"/>
    <w:rsid w:val="000E764D"/>
    <w:rsid w:val="000E7768"/>
    <w:rsid w:val="000F177A"/>
    <w:rsid w:val="000F2888"/>
    <w:rsid w:val="000F309C"/>
    <w:rsid w:val="000F37A3"/>
    <w:rsid w:val="000F406F"/>
    <w:rsid w:val="000F47F0"/>
    <w:rsid w:val="000F5F73"/>
    <w:rsid w:val="000F6048"/>
    <w:rsid w:val="000F611A"/>
    <w:rsid w:val="000F6BAE"/>
    <w:rsid w:val="000F7726"/>
    <w:rsid w:val="001002F3"/>
    <w:rsid w:val="0010078C"/>
    <w:rsid w:val="0010196D"/>
    <w:rsid w:val="00101D09"/>
    <w:rsid w:val="00102757"/>
    <w:rsid w:val="00102DFD"/>
    <w:rsid w:val="00103791"/>
    <w:rsid w:val="00103A3D"/>
    <w:rsid w:val="00104255"/>
    <w:rsid w:val="00104B59"/>
    <w:rsid w:val="0010561B"/>
    <w:rsid w:val="0010645A"/>
    <w:rsid w:val="00106D90"/>
    <w:rsid w:val="001071C5"/>
    <w:rsid w:val="00107DCC"/>
    <w:rsid w:val="00111376"/>
    <w:rsid w:val="00111E04"/>
    <w:rsid w:val="00112092"/>
    <w:rsid w:val="001121CA"/>
    <w:rsid w:val="001126DB"/>
    <w:rsid w:val="00113020"/>
    <w:rsid w:val="00113415"/>
    <w:rsid w:val="001138BD"/>
    <w:rsid w:val="00114290"/>
    <w:rsid w:val="001144BF"/>
    <w:rsid w:val="00114D9B"/>
    <w:rsid w:val="00115CD3"/>
    <w:rsid w:val="00116223"/>
    <w:rsid w:val="001164C1"/>
    <w:rsid w:val="00116C9E"/>
    <w:rsid w:val="00116CE6"/>
    <w:rsid w:val="001173DF"/>
    <w:rsid w:val="00117403"/>
    <w:rsid w:val="001176B9"/>
    <w:rsid w:val="00117D5F"/>
    <w:rsid w:val="00120B44"/>
    <w:rsid w:val="00120BDB"/>
    <w:rsid w:val="00121011"/>
    <w:rsid w:val="00121F96"/>
    <w:rsid w:val="0012321E"/>
    <w:rsid w:val="00123631"/>
    <w:rsid w:val="00123720"/>
    <w:rsid w:val="001239F1"/>
    <w:rsid w:val="0012552B"/>
    <w:rsid w:val="00125758"/>
    <w:rsid w:val="0012596C"/>
    <w:rsid w:val="0012611D"/>
    <w:rsid w:val="00126926"/>
    <w:rsid w:val="001277CC"/>
    <w:rsid w:val="001278A3"/>
    <w:rsid w:val="00127948"/>
    <w:rsid w:val="00127DBE"/>
    <w:rsid w:val="001300F9"/>
    <w:rsid w:val="00131BA6"/>
    <w:rsid w:val="001321EE"/>
    <w:rsid w:val="00132806"/>
    <w:rsid w:val="0013335A"/>
    <w:rsid w:val="0013460D"/>
    <w:rsid w:val="00136132"/>
    <w:rsid w:val="0013634C"/>
    <w:rsid w:val="001365A5"/>
    <w:rsid w:val="00136713"/>
    <w:rsid w:val="0013699C"/>
    <w:rsid w:val="00137250"/>
    <w:rsid w:val="00137791"/>
    <w:rsid w:val="00137AF4"/>
    <w:rsid w:val="00140070"/>
    <w:rsid w:val="00142BB0"/>
    <w:rsid w:val="00142FA3"/>
    <w:rsid w:val="00144737"/>
    <w:rsid w:val="00145225"/>
    <w:rsid w:val="00145BF8"/>
    <w:rsid w:val="00145D73"/>
    <w:rsid w:val="00146CAF"/>
    <w:rsid w:val="00146DCD"/>
    <w:rsid w:val="001471EE"/>
    <w:rsid w:val="0014756A"/>
    <w:rsid w:val="001476EE"/>
    <w:rsid w:val="0015098F"/>
    <w:rsid w:val="00150E7D"/>
    <w:rsid w:val="0015170A"/>
    <w:rsid w:val="001523B2"/>
    <w:rsid w:val="0015250F"/>
    <w:rsid w:val="001531D3"/>
    <w:rsid w:val="001535C0"/>
    <w:rsid w:val="001535FD"/>
    <w:rsid w:val="001544E4"/>
    <w:rsid w:val="0015465A"/>
    <w:rsid w:val="00155A70"/>
    <w:rsid w:val="0015677D"/>
    <w:rsid w:val="00157A67"/>
    <w:rsid w:val="00157C98"/>
    <w:rsid w:val="001603D8"/>
    <w:rsid w:val="0016053B"/>
    <w:rsid w:val="0016086C"/>
    <w:rsid w:val="00161946"/>
    <w:rsid w:val="00162599"/>
    <w:rsid w:val="0016307A"/>
    <w:rsid w:val="0016307F"/>
    <w:rsid w:val="0016312F"/>
    <w:rsid w:val="001632C6"/>
    <w:rsid w:val="0016358B"/>
    <w:rsid w:val="00163AFA"/>
    <w:rsid w:val="001643D4"/>
    <w:rsid w:val="00164EEB"/>
    <w:rsid w:val="001651B6"/>
    <w:rsid w:val="0016523F"/>
    <w:rsid w:val="001666BD"/>
    <w:rsid w:val="001672D3"/>
    <w:rsid w:val="00167614"/>
    <w:rsid w:val="00170C39"/>
    <w:rsid w:val="00170F2F"/>
    <w:rsid w:val="001736B7"/>
    <w:rsid w:val="00174492"/>
    <w:rsid w:val="0017528A"/>
    <w:rsid w:val="0017572D"/>
    <w:rsid w:val="00175B25"/>
    <w:rsid w:val="00175CB5"/>
    <w:rsid w:val="00176215"/>
    <w:rsid w:val="00176549"/>
    <w:rsid w:val="00177143"/>
    <w:rsid w:val="00180E87"/>
    <w:rsid w:val="00182BD3"/>
    <w:rsid w:val="00182C1E"/>
    <w:rsid w:val="001832BE"/>
    <w:rsid w:val="00184880"/>
    <w:rsid w:val="00184937"/>
    <w:rsid w:val="001862AD"/>
    <w:rsid w:val="00187E3B"/>
    <w:rsid w:val="00187FFE"/>
    <w:rsid w:val="00190589"/>
    <w:rsid w:val="00190AB6"/>
    <w:rsid w:val="001915B0"/>
    <w:rsid w:val="00191675"/>
    <w:rsid w:val="00191857"/>
    <w:rsid w:val="001919DF"/>
    <w:rsid w:val="00191A64"/>
    <w:rsid w:val="00191D52"/>
    <w:rsid w:val="001924F9"/>
    <w:rsid w:val="0019276E"/>
    <w:rsid w:val="00193321"/>
    <w:rsid w:val="00193B53"/>
    <w:rsid w:val="00193F1D"/>
    <w:rsid w:val="0019420B"/>
    <w:rsid w:val="00194651"/>
    <w:rsid w:val="00194AA7"/>
    <w:rsid w:val="00194C54"/>
    <w:rsid w:val="00194E2F"/>
    <w:rsid w:val="00195079"/>
    <w:rsid w:val="00195131"/>
    <w:rsid w:val="0019572D"/>
    <w:rsid w:val="001957F8"/>
    <w:rsid w:val="001979BB"/>
    <w:rsid w:val="001A0781"/>
    <w:rsid w:val="001A1041"/>
    <w:rsid w:val="001A1170"/>
    <w:rsid w:val="001A1BEE"/>
    <w:rsid w:val="001A2CD2"/>
    <w:rsid w:val="001A3E98"/>
    <w:rsid w:val="001A4A28"/>
    <w:rsid w:val="001A5219"/>
    <w:rsid w:val="001A5B8F"/>
    <w:rsid w:val="001A5CFB"/>
    <w:rsid w:val="001A7A47"/>
    <w:rsid w:val="001B09A6"/>
    <w:rsid w:val="001B1289"/>
    <w:rsid w:val="001B1811"/>
    <w:rsid w:val="001B18E5"/>
    <w:rsid w:val="001B2298"/>
    <w:rsid w:val="001B3032"/>
    <w:rsid w:val="001B4406"/>
    <w:rsid w:val="001B4DBD"/>
    <w:rsid w:val="001B5B4B"/>
    <w:rsid w:val="001C0347"/>
    <w:rsid w:val="001C0B09"/>
    <w:rsid w:val="001C0D3A"/>
    <w:rsid w:val="001C1088"/>
    <w:rsid w:val="001C13AE"/>
    <w:rsid w:val="001C19AB"/>
    <w:rsid w:val="001C2B6B"/>
    <w:rsid w:val="001C2CE4"/>
    <w:rsid w:val="001C556B"/>
    <w:rsid w:val="001C5596"/>
    <w:rsid w:val="001C5668"/>
    <w:rsid w:val="001C59DB"/>
    <w:rsid w:val="001C6976"/>
    <w:rsid w:val="001C745A"/>
    <w:rsid w:val="001C7ECD"/>
    <w:rsid w:val="001D0234"/>
    <w:rsid w:val="001D0A68"/>
    <w:rsid w:val="001D0D10"/>
    <w:rsid w:val="001D1198"/>
    <w:rsid w:val="001D11AE"/>
    <w:rsid w:val="001D2142"/>
    <w:rsid w:val="001D29A8"/>
    <w:rsid w:val="001D2CC5"/>
    <w:rsid w:val="001D310D"/>
    <w:rsid w:val="001D35BE"/>
    <w:rsid w:val="001D3796"/>
    <w:rsid w:val="001D393E"/>
    <w:rsid w:val="001D39FD"/>
    <w:rsid w:val="001D3DF5"/>
    <w:rsid w:val="001D416D"/>
    <w:rsid w:val="001D4594"/>
    <w:rsid w:val="001D4937"/>
    <w:rsid w:val="001D56F0"/>
    <w:rsid w:val="001D5E2E"/>
    <w:rsid w:val="001D60DE"/>
    <w:rsid w:val="001D6580"/>
    <w:rsid w:val="001D66AA"/>
    <w:rsid w:val="001D7CE9"/>
    <w:rsid w:val="001D7E48"/>
    <w:rsid w:val="001E0EB1"/>
    <w:rsid w:val="001E13F0"/>
    <w:rsid w:val="001E41B1"/>
    <w:rsid w:val="001E4609"/>
    <w:rsid w:val="001E57FC"/>
    <w:rsid w:val="001E6565"/>
    <w:rsid w:val="001E739E"/>
    <w:rsid w:val="001E7947"/>
    <w:rsid w:val="001E7E61"/>
    <w:rsid w:val="001F0FBB"/>
    <w:rsid w:val="001F148E"/>
    <w:rsid w:val="001F1BBA"/>
    <w:rsid w:val="001F1E26"/>
    <w:rsid w:val="001F2932"/>
    <w:rsid w:val="001F2A33"/>
    <w:rsid w:val="001F2DEC"/>
    <w:rsid w:val="001F3690"/>
    <w:rsid w:val="001F38EB"/>
    <w:rsid w:val="001F3983"/>
    <w:rsid w:val="001F404A"/>
    <w:rsid w:val="001F4430"/>
    <w:rsid w:val="001F492B"/>
    <w:rsid w:val="001F4C1B"/>
    <w:rsid w:val="001F6D86"/>
    <w:rsid w:val="00200222"/>
    <w:rsid w:val="002004C6"/>
    <w:rsid w:val="0020160F"/>
    <w:rsid w:val="00202165"/>
    <w:rsid w:val="00202485"/>
    <w:rsid w:val="00205090"/>
    <w:rsid w:val="00205428"/>
    <w:rsid w:val="002054E4"/>
    <w:rsid w:val="002057B2"/>
    <w:rsid w:val="00205833"/>
    <w:rsid w:val="00205B38"/>
    <w:rsid w:val="00205CBA"/>
    <w:rsid w:val="00207017"/>
    <w:rsid w:val="00207A0C"/>
    <w:rsid w:val="00207A8F"/>
    <w:rsid w:val="00207DF5"/>
    <w:rsid w:val="00210512"/>
    <w:rsid w:val="002131B7"/>
    <w:rsid w:val="00214529"/>
    <w:rsid w:val="00214F7B"/>
    <w:rsid w:val="00215CAC"/>
    <w:rsid w:val="0021768A"/>
    <w:rsid w:val="002177EB"/>
    <w:rsid w:val="00220056"/>
    <w:rsid w:val="00220420"/>
    <w:rsid w:val="002205B5"/>
    <w:rsid w:val="0022147C"/>
    <w:rsid w:val="00221F9A"/>
    <w:rsid w:val="00222744"/>
    <w:rsid w:val="00222F75"/>
    <w:rsid w:val="00223314"/>
    <w:rsid w:val="002234C7"/>
    <w:rsid w:val="00223D18"/>
    <w:rsid w:val="00225868"/>
    <w:rsid w:val="0022695D"/>
    <w:rsid w:val="00226A10"/>
    <w:rsid w:val="002275E3"/>
    <w:rsid w:val="00230148"/>
    <w:rsid w:val="00230366"/>
    <w:rsid w:val="002305DB"/>
    <w:rsid w:val="002308B5"/>
    <w:rsid w:val="00231285"/>
    <w:rsid w:val="002323D5"/>
    <w:rsid w:val="002329A8"/>
    <w:rsid w:val="002330AF"/>
    <w:rsid w:val="00233964"/>
    <w:rsid w:val="00234D1E"/>
    <w:rsid w:val="002355AE"/>
    <w:rsid w:val="00235905"/>
    <w:rsid w:val="00236654"/>
    <w:rsid w:val="0023796A"/>
    <w:rsid w:val="00237972"/>
    <w:rsid w:val="00237D1A"/>
    <w:rsid w:val="00237D3A"/>
    <w:rsid w:val="0024027A"/>
    <w:rsid w:val="00241522"/>
    <w:rsid w:val="0024152B"/>
    <w:rsid w:val="00242158"/>
    <w:rsid w:val="002431B9"/>
    <w:rsid w:val="0024322C"/>
    <w:rsid w:val="00243671"/>
    <w:rsid w:val="002436BE"/>
    <w:rsid w:val="002443E4"/>
    <w:rsid w:val="00244C55"/>
    <w:rsid w:val="00244C89"/>
    <w:rsid w:val="00246A22"/>
    <w:rsid w:val="002476C4"/>
    <w:rsid w:val="002502F8"/>
    <w:rsid w:val="002510B4"/>
    <w:rsid w:val="00251216"/>
    <w:rsid w:val="0025137C"/>
    <w:rsid w:val="00252461"/>
    <w:rsid w:val="00252FB1"/>
    <w:rsid w:val="002536E5"/>
    <w:rsid w:val="002541AA"/>
    <w:rsid w:val="00254CDE"/>
    <w:rsid w:val="00255427"/>
    <w:rsid w:val="00255D88"/>
    <w:rsid w:val="00255F53"/>
    <w:rsid w:val="002561D6"/>
    <w:rsid w:val="002562BA"/>
    <w:rsid w:val="00256CF8"/>
    <w:rsid w:val="00256DBC"/>
    <w:rsid w:val="002570B9"/>
    <w:rsid w:val="002604E3"/>
    <w:rsid w:val="0026050A"/>
    <w:rsid w:val="002611EF"/>
    <w:rsid w:val="0026167B"/>
    <w:rsid w:val="00261C82"/>
    <w:rsid w:val="00261F97"/>
    <w:rsid w:val="002623F9"/>
    <w:rsid w:val="00262504"/>
    <w:rsid w:val="00262933"/>
    <w:rsid w:val="00262ED4"/>
    <w:rsid w:val="002634DD"/>
    <w:rsid w:val="00263A3F"/>
    <w:rsid w:val="0026542B"/>
    <w:rsid w:val="00265B28"/>
    <w:rsid w:val="002660DF"/>
    <w:rsid w:val="00266207"/>
    <w:rsid w:val="002662EC"/>
    <w:rsid w:val="002668A4"/>
    <w:rsid w:val="00266D25"/>
    <w:rsid w:val="0027042D"/>
    <w:rsid w:val="0027100E"/>
    <w:rsid w:val="002717D5"/>
    <w:rsid w:val="00271DC9"/>
    <w:rsid w:val="00271F27"/>
    <w:rsid w:val="002724F9"/>
    <w:rsid w:val="00272591"/>
    <w:rsid w:val="0027289C"/>
    <w:rsid w:val="00272E2C"/>
    <w:rsid w:val="00272F29"/>
    <w:rsid w:val="00273286"/>
    <w:rsid w:val="0027388D"/>
    <w:rsid w:val="002740D7"/>
    <w:rsid w:val="002747AD"/>
    <w:rsid w:val="002747D1"/>
    <w:rsid w:val="00274D15"/>
    <w:rsid w:val="00275258"/>
    <w:rsid w:val="00275A4E"/>
    <w:rsid w:val="00276D24"/>
    <w:rsid w:val="002773FC"/>
    <w:rsid w:val="00277CC5"/>
    <w:rsid w:val="00280CB6"/>
    <w:rsid w:val="00282049"/>
    <w:rsid w:val="00282849"/>
    <w:rsid w:val="00282C07"/>
    <w:rsid w:val="00282DA0"/>
    <w:rsid w:val="00283174"/>
    <w:rsid w:val="00283A16"/>
    <w:rsid w:val="00283E5F"/>
    <w:rsid w:val="00284173"/>
    <w:rsid w:val="00285279"/>
    <w:rsid w:val="002856E8"/>
    <w:rsid w:val="00285707"/>
    <w:rsid w:val="002868CE"/>
    <w:rsid w:val="00286936"/>
    <w:rsid w:val="00287046"/>
    <w:rsid w:val="002877FA"/>
    <w:rsid w:val="002904FF"/>
    <w:rsid w:val="0029061F"/>
    <w:rsid w:val="00290969"/>
    <w:rsid w:val="00290E10"/>
    <w:rsid w:val="0029157F"/>
    <w:rsid w:val="00291EAE"/>
    <w:rsid w:val="002927AA"/>
    <w:rsid w:val="00293625"/>
    <w:rsid w:val="00293946"/>
    <w:rsid w:val="002942A5"/>
    <w:rsid w:val="00294C2F"/>
    <w:rsid w:val="00294FA4"/>
    <w:rsid w:val="002955AC"/>
    <w:rsid w:val="00295832"/>
    <w:rsid w:val="00295CE0"/>
    <w:rsid w:val="00297816"/>
    <w:rsid w:val="0029795C"/>
    <w:rsid w:val="002A0D8D"/>
    <w:rsid w:val="002A24D9"/>
    <w:rsid w:val="002A32E0"/>
    <w:rsid w:val="002A3395"/>
    <w:rsid w:val="002A36B5"/>
    <w:rsid w:val="002A3FCB"/>
    <w:rsid w:val="002A4559"/>
    <w:rsid w:val="002A53CE"/>
    <w:rsid w:val="002A604D"/>
    <w:rsid w:val="002A6CF8"/>
    <w:rsid w:val="002B0234"/>
    <w:rsid w:val="002B0CD1"/>
    <w:rsid w:val="002B0E02"/>
    <w:rsid w:val="002B3126"/>
    <w:rsid w:val="002B4397"/>
    <w:rsid w:val="002B4A7E"/>
    <w:rsid w:val="002B4C32"/>
    <w:rsid w:val="002B52D3"/>
    <w:rsid w:val="002B6A25"/>
    <w:rsid w:val="002B6F85"/>
    <w:rsid w:val="002B7338"/>
    <w:rsid w:val="002C0066"/>
    <w:rsid w:val="002C0168"/>
    <w:rsid w:val="002C0173"/>
    <w:rsid w:val="002C0575"/>
    <w:rsid w:val="002C05BB"/>
    <w:rsid w:val="002C2065"/>
    <w:rsid w:val="002C271E"/>
    <w:rsid w:val="002C2BE5"/>
    <w:rsid w:val="002C2DB8"/>
    <w:rsid w:val="002C33F8"/>
    <w:rsid w:val="002C3F5E"/>
    <w:rsid w:val="002C41D3"/>
    <w:rsid w:val="002C4A98"/>
    <w:rsid w:val="002C6E5A"/>
    <w:rsid w:val="002C6F38"/>
    <w:rsid w:val="002C79C4"/>
    <w:rsid w:val="002C7E56"/>
    <w:rsid w:val="002D01C7"/>
    <w:rsid w:val="002D0A6F"/>
    <w:rsid w:val="002D11BA"/>
    <w:rsid w:val="002D14D7"/>
    <w:rsid w:val="002D18CD"/>
    <w:rsid w:val="002D1A93"/>
    <w:rsid w:val="002D225F"/>
    <w:rsid w:val="002D2D02"/>
    <w:rsid w:val="002D2E9C"/>
    <w:rsid w:val="002D4560"/>
    <w:rsid w:val="002D46E6"/>
    <w:rsid w:val="002D48AA"/>
    <w:rsid w:val="002D58B5"/>
    <w:rsid w:val="002D5AF5"/>
    <w:rsid w:val="002D6866"/>
    <w:rsid w:val="002D7101"/>
    <w:rsid w:val="002D71D9"/>
    <w:rsid w:val="002D722C"/>
    <w:rsid w:val="002D7F89"/>
    <w:rsid w:val="002E0572"/>
    <w:rsid w:val="002E082D"/>
    <w:rsid w:val="002E1911"/>
    <w:rsid w:val="002E29F9"/>
    <w:rsid w:val="002E3495"/>
    <w:rsid w:val="002E3CF4"/>
    <w:rsid w:val="002E4182"/>
    <w:rsid w:val="002E5019"/>
    <w:rsid w:val="002E5435"/>
    <w:rsid w:val="002E543D"/>
    <w:rsid w:val="002E59D4"/>
    <w:rsid w:val="002E5B75"/>
    <w:rsid w:val="002E6442"/>
    <w:rsid w:val="002E65D9"/>
    <w:rsid w:val="002E7806"/>
    <w:rsid w:val="002F142D"/>
    <w:rsid w:val="002F2367"/>
    <w:rsid w:val="002F26F6"/>
    <w:rsid w:val="002F2CE5"/>
    <w:rsid w:val="002F351E"/>
    <w:rsid w:val="002F358D"/>
    <w:rsid w:val="002F3981"/>
    <w:rsid w:val="002F4216"/>
    <w:rsid w:val="002F4A32"/>
    <w:rsid w:val="002F4E91"/>
    <w:rsid w:val="002F5A84"/>
    <w:rsid w:val="002F6449"/>
    <w:rsid w:val="002F6E7C"/>
    <w:rsid w:val="002F6ED6"/>
    <w:rsid w:val="002F7396"/>
    <w:rsid w:val="002F791A"/>
    <w:rsid w:val="003005D4"/>
    <w:rsid w:val="00300CC8"/>
    <w:rsid w:val="003011A4"/>
    <w:rsid w:val="00301FC4"/>
    <w:rsid w:val="003023CD"/>
    <w:rsid w:val="003029B1"/>
    <w:rsid w:val="0030369B"/>
    <w:rsid w:val="00304061"/>
    <w:rsid w:val="00304FD9"/>
    <w:rsid w:val="00305CB7"/>
    <w:rsid w:val="003063BD"/>
    <w:rsid w:val="00306B06"/>
    <w:rsid w:val="003074CD"/>
    <w:rsid w:val="00307781"/>
    <w:rsid w:val="003118D0"/>
    <w:rsid w:val="00311C45"/>
    <w:rsid w:val="00312AA9"/>
    <w:rsid w:val="00312B19"/>
    <w:rsid w:val="0031304C"/>
    <w:rsid w:val="003135FD"/>
    <w:rsid w:val="003136F2"/>
    <w:rsid w:val="0031398D"/>
    <w:rsid w:val="00314A09"/>
    <w:rsid w:val="00315600"/>
    <w:rsid w:val="00316204"/>
    <w:rsid w:val="003167FC"/>
    <w:rsid w:val="00317C11"/>
    <w:rsid w:val="00321382"/>
    <w:rsid w:val="00321495"/>
    <w:rsid w:val="003219CD"/>
    <w:rsid w:val="003233AC"/>
    <w:rsid w:val="00323D03"/>
    <w:rsid w:val="003247C5"/>
    <w:rsid w:val="003256A6"/>
    <w:rsid w:val="0032748F"/>
    <w:rsid w:val="003279B8"/>
    <w:rsid w:val="003307E9"/>
    <w:rsid w:val="00331236"/>
    <w:rsid w:val="00331EE4"/>
    <w:rsid w:val="00331EEA"/>
    <w:rsid w:val="0033262F"/>
    <w:rsid w:val="00332D26"/>
    <w:rsid w:val="00333DD2"/>
    <w:rsid w:val="0033421A"/>
    <w:rsid w:val="003345A8"/>
    <w:rsid w:val="003353AB"/>
    <w:rsid w:val="003355CE"/>
    <w:rsid w:val="00335647"/>
    <w:rsid w:val="00335883"/>
    <w:rsid w:val="00336349"/>
    <w:rsid w:val="003370BF"/>
    <w:rsid w:val="00337631"/>
    <w:rsid w:val="00337B76"/>
    <w:rsid w:val="00337EE5"/>
    <w:rsid w:val="0034005D"/>
    <w:rsid w:val="00341C8A"/>
    <w:rsid w:val="0034389C"/>
    <w:rsid w:val="003442AB"/>
    <w:rsid w:val="0034443D"/>
    <w:rsid w:val="0034570E"/>
    <w:rsid w:val="00345784"/>
    <w:rsid w:val="0034695C"/>
    <w:rsid w:val="003469DF"/>
    <w:rsid w:val="00346ABE"/>
    <w:rsid w:val="00350D81"/>
    <w:rsid w:val="00350E0A"/>
    <w:rsid w:val="00351768"/>
    <w:rsid w:val="00351D24"/>
    <w:rsid w:val="00351E91"/>
    <w:rsid w:val="00354038"/>
    <w:rsid w:val="00354276"/>
    <w:rsid w:val="003548B9"/>
    <w:rsid w:val="00354C39"/>
    <w:rsid w:val="00355BA4"/>
    <w:rsid w:val="00356116"/>
    <w:rsid w:val="0035675B"/>
    <w:rsid w:val="003569A6"/>
    <w:rsid w:val="00356C53"/>
    <w:rsid w:val="00357174"/>
    <w:rsid w:val="00357A62"/>
    <w:rsid w:val="00357D17"/>
    <w:rsid w:val="0036010C"/>
    <w:rsid w:val="00360ACA"/>
    <w:rsid w:val="00361997"/>
    <w:rsid w:val="00361DC5"/>
    <w:rsid w:val="00362EDB"/>
    <w:rsid w:val="00364F19"/>
    <w:rsid w:val="00365207"/>
    <w:rsid w:val="003658AC"/>
    <w:rsid w:val="00365A30"/>
    <w:rsid w:val="003673A8"/>
    <w:rsid w:val="003710F8"/>
    <w:rsid w:val="00371D7C"/>
    <w:rsid w:val="003721B3"/>
    <w:rsid w:val="003723CC"/>
    <w:rsid w:val="00372815"/>
    <w:rsid w:val="00373BA5"/>
    <w:rsid w:val="0037413C"/>
    <w:rsid w:val="00374954"/>
    <w:rsid w:val="003749AF"/>
    <w:rsid w:val="00375907"/>
    <w:rsid w:val="00377563"/>
    <w:rsid w:val="00377E0D"/>
    <w:rsid w:val="00377FEE"/>
    <w:rsid w:val="003800BE"/>
    <w:rsid w:val="00380F36"/>
    <w:rsid w:val="003818F8"/>
    <w:rsid w:val="0038213F"/>
    <w:rsid w:val="00382603"/>
    <w:rsid w:val="003831FD"/>
    <w:rsid w:val="00383BDE"/>
    <w:rsid w:val="003841A9"/>
    <w:rsid w:val="00384502"/>
    <w:rsid w:val="00384CE6"/>
    <w:rsid w:val="0038527C"/>
    <w:rsid w:val="003857FC"/>
    <w:rsid w:val="00386478"/>
    <w:rsid w:val="00390AA6"/>
    <w:rsid w:val="00391D96"/>
    <w:rsid w:val="00391E74"/>
    <w:rsid w:val="00392544"/>
    <w:rsid w:val="00392F6E"/>
    <w:rsid w:val="003930D7"/>
    <w:rsid w:val="00393E72"/>
    <w:rsid w:val="0039427F"/>
    <w:rsid w:val="00394582"/>
    <w:rsid w:val="00394A1A"/>
    <w:rsid w:val="00394ADA"/>
    <w:rsid w:val="00394D58"/>
    <w:rsid w:val="00395676"/>
    <w:rsid w:val="00395DE9"/>
    <w:rsid w:val="0039619D"/>
    <w:rsid w:val="003973A6"/>
    <w:rsid w:val="003A04A9"/>
    <w:rsid w:val="003A156E"/>
    <w:rsid w:val="003A223D"/>
    <w:rsid w:val="003A3268"/>
    <w:rsid w:val="003A32ED"/>
    <w:rsid w:val="003A3C59"/>
    <w:rsid w:val="003A460D"/>
    <w:rsid w:val="003A4A63"/>
    <w:rsid w:val="003A4D05"/>
    <w:rsid w:val="003A4DC4"/>
    <w:rsid w:val="003A4DDD"/>
    <w:rsid w:val="003A5187"/>
    <w:rsid w:val="003A53B6"/>
    <w:rsid w:val="003A58FA"/>
    <w:rsid w:val="003A6BF9"/>
    <w:rsid w:val="003A6F8E"/>
    <w:rsid w:val="003A7D2A"/>
    <w:rsid w:val="003A7F46"/>
    <w:rsid w:val="003B0F18"/>
    <w:rsid w:val="003B101A"/>
    <w:rsid w:val="003B171D"/>
    <w:rsid w:val="003B17EE"/>
    <w:rsid w:val="003B1CAC"/>
    <w:rsid w:val="003B1E7B"/>
    <w:rsid w:val="003B21A8"/>
    <w:rsid w:val="003B3482"/>
    <w:rsid w:val="003B3666"/>
    <w:rsid w:val="003B413F"/>
    <w:rsid w:val="003B46F2"/>
    <w:rsid w:val="003B4B25"/>
    <w:rsid w:val="003B5364"/>
    <w:rsid w:val="003B5B5A"/>
    <w:rsid w:val="003B5DB3"/>
    <w:rsid w:val="003B6CBA"/>
    <w:rsid w:val="003B7388"/>
    <w:rsid w:val="003B7BA5"/>
    <w:rsid w:val="003C0199"/>
    <w:rsid w:val="003C0207"/>
    <w:rsid w:val="003C0769"/>
    <w:rsid w:val="003C117F"/>
    <w:rsid w:val="003C248E"/>
    <w:rsid w:val="003C2C40"/>
    <w:rsid w:val="003C2D31"/>
    <w:rsid w:val="003C2EAF"/>
    <w:rsid w:val="003C4B5F"/>
    <w:rsid w:val="003C4ECF"/>
    <w:rsid w:val="003C5B95"/>
    <w:rsid w:val="003C759D"/>
    <w:rsid w:val="003C7A83"/>
    <w:rsid w:val="003C7D90"/>
    <w:rsid w:val="003D055B"/>
    <w:rsid w:val="003D0BFC"/>
    <w:rsid w:val="003D0C1F"/>
    <w:rsid w:val="003D14B2"/>
    <w:rsid w:val="003D1570"/>
    <w:rsid w:val="003D2051"/>
    <w:rsid w:val="003D2224"/>
    <w:rsid w:val="003D35B2"/>
    <w:rsid w:val="003D53A2"/>
    <w:rsid w:val="003D64B0"/>
    <w:rsid w:val="003D7248"/>
    <w:rsid w:val="003E1FE7"/>
    <w:rsid w:val="003E36ED"/>
    <w:rsid w:val="003E37C8"/>
    <w:rsid w:val="003E39DC"/>
    <w:rsid w:val="003E3BFB"/>
    <w:rsid w:val="003E3FD4"/>
    <w:rsid w:val="003E45FB"/>
    <w:rsid w:val="003E4865"/>
    <w:rsid w:val="003E50F4"/>
    <w:rsid w:val="003E52B0"/>
    <w:rsid w:val="003E58FF"/>
    <w:rsid w:val="003E595B"/>
    <w:rsid w:val="003E6638"/>
    <w:rsid w:val="003E77B4"/>
    <w:rsid w:val="003F0958"/>
    <w:rsid w:val="003F0A32"/>
    <w:rsid w:val="003F1E27"/>
    <w:rsid w:val="003F213B"/>
    <w:rsid w:val="003F22DD"/>
    <w:rsid w:val="003F27BB"/>
    <w:rsid w:val="003F28F2"/>
    <w:rsid w:val="003F294E"/>
    <w:rsid w:val="003F2C1F"/>
    <w:rsid w:val="003F337F"/>
    <w:rsid w:val="003F3A12"/>
    <w:rsid w:val="003F3C07"/>
    <w:rsid w:val="003F4279"/>
    <w:rsid w:val="003F45FE"/>
    <w:rsid w:val="003F4B8B"/>
    <w:rsid w:val="003F4EE5"/>
    <w:rsid w:val="003F6425"/>
    <w:rsid w:val="003F6623"/>
    <w:rsid w:val="003F68CF"/>
    <w:rsid w:val="003F6A25"/>
    <w:rsid w:val="0040005C"/>
    <w:rsid w:val="0040052F"/>
    <w:rsid w:val="00401D68"/>
    <w:rsid w:val="00401DBF"/>
    <w:rsid w:val="00402E7E"/>
    <w:rsid w:val="0040311D"/>
    <w:rsid w:val="0040384D"/>
    <w:rsid w:val="00404479"/>
    <w:rsid w:val="00404768"/>
    <w:rsid w:val="00404BE4"/>
    <w:rsid w:val="00404DDF"/>
    <w:rsid w:val="00404E74"/>
    <w:rsid w:val="00405444"/>
    <w:rsid w:val="00405C79"/>
    <w:rsid w:val="004067F4"/>
    <w:rsid w:val="00406BBE"/>
    <w:rsid w:val="00406D58"/>
    <w:rsid w:val="00407084"/>
    <w:rsid w:val="00410556"/>
    <w:rsid w:val="00412028"/>
    <w:rsid w:val="00412BAE"/>
    <w:rsid w:val="004131CB"/>
    <w:rsid w:val="00413B8D"/>
    <w:rsid w:val="0041668F"/>
    <w:rsid w:val="00416F7F"/>
    <w:rsid w:val="0041756F"/>
    <w:rsid w:val="00420ED3"/>
    <w:rsid w:val="00422473"/>
    <w:rsid w:val="00422609"/>
    <w:rsid w:val="004229CB"/>
    <w:rsid w:val="00423B54"/>
    <w:rsid w:val="00424145"/>
    <w:rsid w:val="00425E05"/>
    <w:rsid w:val="004266F2"/>
    <w:rsid w:val="0042685F"/>
    <w:rsid w:val="00427768"/>
    <w:rsid w:val="004305EF"/>
    <w:rsid w:val="00430B70"/>
    <w:rsid w:val="00432619"/>
    <w:rsid w:val="00432927"/>
    <w:rsid w:val="00432B64"/>
    <w:rsid w:val="00432E42"/>
    <w:rsid w:val="00433FFC"/>
    <w:rsid w:val="00434537"/>
    <w:rsid w:val="00434783"/>
    <w:rsid w:val="00434E73"/>
    <w:rsid w:val="004356AB"/>
    <w:rsid w:val="00435804"/>
    <w:rsid w:val="00435DA0"/>
    <w:rsid w:val="0043630D"/>
    <w:rsid w:val="004365A8"/>
    <w:rsid w:val="00437AD9"/>
    <w:rsid w:val="004403B3"/>
    <w:rsid w:val="0044082C"/>
    <w:rsid w:val="004419B2"/>
    <w:rsid w:val="00441B1F"/>
    <w:rsid w:val="004423CA"/>
    <w:rsid w:val="0044495A"/>
    <w:rsid w:val="004450A9"/>
    <w:rsid w:val="00445458"/>
    <w:rsid w:val="004457C0"/>
    <w:rsid w:val="00446389"/>
    <w:rsid w:val="004463A8"/>
    <w:rsid w:val="00446FC2"/>
    <w:rsid w:val="00447986"/>
    <w:rsid w:val="00447E0F"/>
    <w:rsid w:val="00450206"/>
    <w:rsid w:val="00451CAA"/>
    <w:rsid w:val="0045273E"/>
    <w:rsid w:val="00452CAD"/>
    <w:rsid w:val="00452DCB"/>
    <w:rsid w:val="004534B2"/>
    <w:rsid w:val="0045360B"/>
    <w:rsid w:val="004546E5"/>
    <w:rsid w:val="00456045"/>
    <w:rsid w:val="004566AA"/>
    <w:rsid w:val="00457575"/>
    <w:rsid w:val="004578CF"/>
    <w:rsid w:val="00457E41"/>
    <w:rsid w:val="00457E4B"/>
    <w:rsid w:val="00461D22"/>
    <w:rsid w:val="00461D9F"/>
    <w:rsid w:val="00463A90"/>
    <w:rsid w:val="004656F6"/>
    <w:rsid w:val="00465E5C"/>
    <w:rsid w:val="00465FAC"/>
    <w:rsid w:val="00466438"/>
    <w:rsid w:val="004666DD"/>
    <w:rsid w:val="00466890"/>
    <w:rsid w:val="00467394"/>
    <w:rsid w:val="00467CEB"/>
    <w:rsid w:val="00467F9C"/>
    <w:rsid w:val="00470E86"/>
    <w:rsid w:val="00471054"/>
    <w:rsid w:val="0047211B"/>
    <w:rsid w:val="00473F8E"/>
    <w:rsid w:val="00474820"/>
    <w:rsid w:val="00475058"/>
    <w:rsid w:val="00475799"/>
    <w:rsid w:val="00475DE4"/>
    <w:rsid w:val="00477FB9"/>
    <w:rsid w:val="00480372"/>
    <w:rsid w:val="00480555"/>
    <w:rsid w:val="0048131A"/>
    <w:rsid w:val="00482CC0"/>
    <w:rsid w:val="00482F7E"/>
    <w:rsid w:val="00485928"/>
    <w:rsid w:val="004859E2"/>
    <w:rsid w:val="00486EA3"/>
    <w:rsid w:val="0048722F"/>
    <w:rsid w:val="004909FE"/>
    <w:rsid w:val="00491FC5"/>
    <w:rsid w:val="004922E8"/>
    <w:rsid w:val="00492CCF"/>
    <w:rsid w:val="004930AE"/>
    <w:rsid w:val="004945AF"/>
    <w:rsid w:val="0049592D"/>
    <w:rsid w:val="00495A08"/>
    <w:rsid w:val="00495FCF"/>
    <w:rsid w:val="004963A2"/>
    <w:rsid w:val="004967BB"/>
    <w:rsid w:val="00496CF8"/>
    <w:rsid w:val="004976D9"/>
    <w:rsid w:val="004A2085"/>
    <w:rsid w:val="004A50E5"/>
    <w:rsid w:val="004A6025"/>
    <w:rsid w:val="004A6D6C"/>
    <w:rsid w:val="004A786A"/>
    <w:rsid w:val="004A7E30"/>
    <w:rsid w:val="004B0372"/>
    <w:rsid w:val="004B0524"/>
    <w:rsid w:val="004B0993"/>
    <w:rsid w:val="004B0C92"/>
    <w:rsid w:val="004B144F"/>
    <w:rsid w:val="004B175E"/>
    <w:rsid w:val="004B23D8"/>
    <w:rsid w:val="004B2D19"/>
    <w:rsid w:val="004B3CD3"/>
    <w:rsid w:val="004B3ECC"/>
    <w:rsid w:val="004B3ED2"/>
    <w:rsid w:val="004B4202"/>
    <w:rsid w:val="004B4590"/>
    <w:rsid w:val="004B4F15"/>
    <w:rsid w:val="004B52FB"/>
    <w:rsid w:val="004B5670"/>
    <w:rsid w:val="004B61DE"/>
    <w:rsid w:val="004B78A7"/>
    <w:rsid w:val="004C0221"/>
    <w:rsid w:val="004C084F"/>
    <w:rsid w:val="004C0E69"/>
    <w:rsid w:val="004C2B22"/>
    <w:rsid w:val="004C2B2F"/>
    <w:rsid w:val="004C42BC"/>
    <w:rsid w:val="004C4391"/>
    <w:rsid w:val="004C4397"/>
    <w:rsid w:val="004C49CD"/>
    <w:rsid w:val="004C4F1F"/>
    <w:rsid w:val="004C5541"/>
    <w:rsid w:val="004C5542"/>
    <w:rsid w:val="004C5856"/>
    <w:rsid w:val="004C6249"/>
    <w:rsid w:val="004C65C7"/>
    <w:rsid w:val="004C6913"/>
    <w:rsid w:val="004C6B13"/>
    <w:rsid w:val="004C6FB1"/>
    <w:rsid w:val="004D122F"/>
    <w:rsid w:val="004D199D"/>
    <w:rsid w:val="004D2B4C"/>
    <w:rsid w:val="004D3E4C"/>
    <w:rsid w:val="004D5B87"/>
    <w:rsid w:val="004D648F"/>
    <w:rsid w:val="004D6CDF"/>
    <w:rsid w:val="004D7014"/>
    <w:rsid w:val="004D76BD"/>
    <w:rsid w:val="004E0594"/>
    <w:rsid w:val="004E061D"/>
    <w:rsid w:val="004E0DFE"/>
    <w:rsid w:val="004E1E34"/>
    <w:rsid w:val="004E25DF"/>
    <w:rsid w:val="004E2A5F"/>
    <w:rsid w:val="004E2C2A"/>
    <w:rsid w:val="004E33E5"/>
    <w:rsid w:val="004E3E03"/>
    <w:rsid w:val="004E52C2"/>
    <w:rsid w:val="004E5486"/>
    <w:rsid w:val="004E5A8F"/>
    <w:rsid w:val="004E6A4D"/>
    <w:rsid w:val="004E7112"/>
    <w:rsid w:val="004E7A69"/>
    <w:rsid w:val="004E7BA0"/>
    <w:rsid w:val="004E7C2A"/>
    <w:rsid w:val="004F048C"/>
    <w:rsid w:val="004F0B35"/>
    <w:rsid w:val="004F15AA"/>
    <w:rsid w:val="004F3A41"/>
    <w:rsid w:val="004F4B4C"/>
    <w:rsid w:val="004F6419"/>
    <w:rsid w:val="004F6483"/>
    <w:rsid w:val="004F799C"/>
    <w:rsid w:val="005010A3"/>
    <w:rsid w:val="0050152D"/>
    <w:rsid w:val="005042B4"/>
    <w:rsid w:val="00504FCB"/>
    <w:rsid w:val="00505FC3"/>
    <w:rsid w:val="005060CA"/>
    <w:rsid w:val="00506F70"/>
    <w:rsid w:val="0050783B"/>
    <w:rsid w:val="0050796F"/>
    <w:rsid w:val="005100E4"/>
    <w:rsid w:val="00510444"/>
    <w:rsid w:val="005104BE"/>
    <w:rsid w:val="00510621"/>
    <w:rsid w:val="005120EF"/>
    <w:rsid w:val="0051286A"/>
    <w:rsid w:val="00512A0B"/>
    <w:rsid w:val="00512BAE"/>
    <w:rsid w:val="005130A4"/>
    <w:rsid w:val="00513A14"/>
    <w:rsid w:val="00513DCD"/>
    <w:rsid w:val="00514636"/>
    <w:rsid w:val="00514E6E"/>
    <w:rsid w:val="00515881"/>
    <w:rsid w:val="00517E33"/>
    <w:rsid w:val="0052035E"/>
    <w:rsid w:val="00520874"/>
    <w:rsid w:val="00520AE1"/>
    <w:rsid w:val="00523930"/>
    <w:rsid w:val="0052400F"/>
    <w:rsid w:val="005247B0"/>
    <w:rsid w:val="00525EC9"/>
    <w:rsid w:val="00525F1C"/>
    <w:rsid w:val="00526169"/>
    <w:rsid w:val="00526345"/>
    <w:rsid w:val="00526709"/>
    <w:rsid w:val="00526DC9"/>
    <w:rsid w:val="00530210"/>
    <w:rsid w:val="00530CE4"/>
    <w:rsid w:val="00530D11"/>
    <w:rsid w:val="005315A3"/>
    <w:rsid w:val="00531AE1"/>
    <w:rsid w:val="0053225A"/>
    <w:rsid w:val="00532713"/>
    <w:rsid w:val="00532BA9"/>
    <w:rsid w:val="00533734"/>
    <w:rsid w:val="00534215"/>
    <w:rsid w:val="00535A67"/>
    <w:rsid w:val="0053603F"/>
    <w:rsid w:val="00536775"/>
    <w:rsid w:val="0053681E"/>
    <w:rsid w:val="0053682F"/>
    <w:rsid w:val="005371B4"/>
    <w:rsid w:val="00537240"/>
    <w:rsid w:val="00537871"/>
    <w:rsid w:val="0054006D"/>
    <w:rsid w:val="005401C5"/>
    <w:rsid w:val="00540F0F"/>
    <w:rsid w:val="00541760"/>
    <w:rsid w:val="0054185F"/>
    <w:rsid w:val="00541977"/>
    <w:rsid w:val="00541C0E"/>
    <w:rsid w:val="00542454"/>
    <w:rsid w:val="005426DE"/>
    <w:rsid w:val="00542B15"/>
    <w:rsid w:val="00542F78"/>
    <w:rsid w:val="00543721"/>
    <w:rsid w:val="00543DE3"/>
    <w:rsid w:val="00544F3E"/>
    <w:rsid w:val="00544FB4"/>
    <w:rsid w:val="00546FC5"/>
    <w:rsid w:val="00547024"/>
    <w:rsid w:val="00547C35"/>
    <w:rsid w:val="00550007"/>
    <w:rsid w:val="00550D71"/>
    <w:rsid w:val="00550F1C"/>
    <w:rsid w:val="005539C6"/>
    <w:rsid w:val="00554745"/>
    <w:rsid w:val="00554A97"/>
    <w:rsid w:val="00555748"/>
    <w:rsid w:val="00555F96"/>
    <w:rsid w:val="00556380"/>
    <w:rsid w:val="00556419"/>
    <w:rsid w:val="00556739"/>
    <w:rsid w:val="00557457"/>
    <w:rsid w:val="00557BEC"/>
    <w:rsid w:val="005601C6"/>
    <w:rsid w:val="00560EB3"/>
    <w:rsid w:val="00562AFD"/>
    <w:rsid w:val="00562F68"/>
    <w:rsid w:val="00563325"/>
    <w:rsid w:val="005639BC"/>
    <w:rsid w:val="0056422A"/>
    <w:rsid w:val="00564859"/>
    <w:rsid w:val="00564865"/>
    <w:rsid w:val="0056545F"/>
    <w:rsid w:val="00565495"/>
    <w:rsid w:val="0056717B"/>
    <w:rsid w:val="00567883"/>
    <w:rsid w:val="005714FC"/>
    <w:rsid w:val="005735E8"/>
    <w:rsid w:val="005740A6"/>
    <w:rsid w:val="005750AE"/>
    <w:rsid w:val="00575F0B"/>
    <w:rsid w:val="00576930"/>
    <w:rsid w:val="0057713C"/>
    <w:rsid w:val="0057771B"/>
    <w:rsid w:val="00580276"/>
    <w:rsid w:val="00581145"/>
    <w:rsid w:val="00582409"/>
    <w:rsid w:val="00582725"/>
    <w:rsid w:val="005828D5"/>
    <w:rsid w:val="005828ED"/>
    <w:rsid w:val="0058355A"/>
    <w:rsid w:val="005835D1"/>
    <w:rsid w:val="00583745"/>
    <w:rsid w:val="0058378E"/>
    <w:rsid w:val="005837FB"/>
    <w:rsid w:val="00584AA5"/>
    <w:rsid w:val="00585246"/>
    <w:rsid w:val="0058540B"/>
    <w:rsid w:val="005858C5"/>
    <w:rsid w:val="005871E9"/>
    <w:rsid w:val="00587DFD"/>
    <w:rsid w:val="00587E2A"/>
    <w:rsid w:val="00590769"/>
    <w:rsid w:val="00590878"/>
    <w:rsid w:val="0059097E"/>
    <w:rsid w:val="00590B8A"/>
    <w:rsid w:val="00590EA6"/>
    <w:rsid w:val="0059178A"/>
    <w:rsid w:val="00591DE6"/>
    <w:rsid w:val="00592960"/>
    <w:rsid w:val="00593377"/>
    <w:rsid w:val="00593C49"/>
    <w:rsid w:val="00593CEB"/>
    <w:rsid w:val="005948F4"/>
    <w:rsid w:val="00595B40"/>
    <w:rsid w:val="005960FB"/>
    <w:rsid w:val="0059642C"/>
    <w:rsid w:val="005969EA"/>
    <w:rsid w:val="00597C60"/>
    <w:rsid w:val="00597C6C"/>
    <w:rsid w:val="005A0E3E"/>
    <w:rsid w:val="005A10EF"/>
    <w:rsid w:val="005A2600"/>
    <w:rsid w:val="005A3D33"/>
    <w:rsid w:val="005A4394"/>
    <w:rsid w:val="005A6007"/>
    <w:rsid w:val="005A65BD"/>
    <w:rsid w:val="005A73EB"/>
    <w:rsid w:val="005B08C2"/>
    <w:rsid w:val="005B1E5F"/>
    <w:rsid w:val="005B1F80"/>
    <w:rsid w:val="005B1FB3"/>
    <w:rsid w:val="005B2257"/>
    <w:rsid w:val="005B25F8"/>
    <w:rsid w:val="005B3278"/>
    <w:rsid w:val="005B4C9F"/>
    <w:rsid w:val="005B50C5"/>
    <w:rsid w:val="005B54A7"/>
    <w:rsid w:val="005B54E4"/>
    <w:rsid w:val="005B5E61"/>
    <w:rsid w:val="005B6DC5"/>
    <w:rsid w:val="005B72A2"/>
    <w:rsid w:val="005B7A0D"/>
    <w:rsid w:val="005B7F56"/>
    <w:rsid w:val="005C2242"/>
    <w:rsid w:val="005C2322"/>
    <w:rsid w:val="005C2A0F"/>
    <w:rsid w:val="005C2AF9"/>
    <w:rsid w:val="005C5480"/>
    <w:rsid w:val="005C5544"/>
    <w:rsid w:val="005C79A9"/>
    <w:rsid w:val="005D0159"/>
    <w:rsid w:val="005D0D76"/>
    <w:rsid w:val="005D187D"/>
    <w:rsid w:val="005D2365"/>
    <w:rsid w:val="005D2517"/>
    <w:rsid w:val="005D2A7B"/>
    <w:rsid w:val="005D3601"/>
    <w:rsid w:val="005D41C0"/>
    <w:rsid w:val="005D43D6"/>
    <w:rsid w:val="005D4753"/>
    <w:rsid w:val="005D491F"/>
    <w:rsid w:val="005D5969"/>
    <w:rsid w:val="005D59F7"/>
    <w:rsid w:val="005D5CA4"/>
    <w:rsid w:val="005D6BDF"/>
    <w:rsid w:val="005D70D6"/>
    <w:rsid w:val="005E0034"/>
    <w:rsid w:val="005E124C"/>
    <w:rsid w:val="005E166B"/>
    <w:rsid w:val="005E17FF"/>
    <w:rsid w:val="005E23FF"/>
    <w:rsid w:val="005E43F0"/>
    <w:rsid w:val="005E4887"/>
    <w:rsid w:val="005E4AFC"/>
    <w:rsid w:val="005E5499"/>
    <w:rsid w:val="005E5696"/>
    <w:rsid w:val="005E62CA"/>
    <w:rsid w:val="005E6E4E"/>
    <w:rsid w:val="005E6E5A"/>
    <w:rsid w:val="005F0AF6"/>
    <w:rsid w:val="005F0C25"/>
    <w:rsid w:val="005F15AD"/>
    <w:rsid w:val="005F2020"/>
    <w:rsid w:val="005F2670"/>
    <w:rsid w:val="005F2C96"/>
    <w:rsid w:val="005F3848"/>
    <w:rsid w:val="005F4616"/>
    <w:rsid w:val="005F50D1"/>
    <w:rsid w:val="005F62D0"/>
    <w:rsid w:val="005F648D"/>
    <w:rsid w:val="005F64CD"/>
    <w:rsid w:val="005F66B5"/>
    <w:rsid w:val="005F785B"/>
    <w:rsid w:val="0060080F"/>
    <w:rsid w:val="00600E1A"/>
    <w:rsid w:val="0060101A"/>
    <w:rsid w:val="00602054"/>
    <w:rsid w:val="006053AE"/>
    <w:rsid w:val="00605B1C"/>
    <w:rsid w:val="00605F70"/>
    <w:rsid w:val="0060738F"/>
    <w:rsid w:val="00607521"/>
    <w:rsid w:val="00607CFB"/>
    <w:rsid w:val="006120FF"/>
    <w:rsid w:val="006124B1"/>
    <w:rsid w:val="006138B3"/>
    <w:rsid w:val="00613D83"/>
    <w:rsid w:val="006143AA"/>
    <w:rsid w:val="00614FAF"/>
    <w:rsid w:val="0061535F"/>
    <w:rsid w:val="00615D81"/>
    <w:rsid w:val="00616544"/>
    <w:rsid w:val="00617139"/>
    <w:rsid w:val="006171CD"/>
    <w:rsid w:val="006200AB"/>
    <w:rsid w:val="00620F3F"/>
    <w:rsid w:val="006219C3"/>
    <w:rsid w:val="006231AC"/>
    <w:rsid w:val="00624257"/>
    <w:rsid w:val="00624CE7"/>
    <w:rsid w:val="006255DC"/>
    <w:rsid w:val="006257F9"/>
    <w:rsid w:val="00625872"/>
    <w:rsid w:val="0062626C"/>
    <w:rsid w:val="0062677C"/>
    <w:rsid w:val="00627933"/>
    <w:rsid w:val="00627C79"/>
    <w:rsid w:val="00631425"/>
    <w:rsid w:val="00631C85"/>
    <w:rsid w:val="00632C96"/>
    <w:rsid w:val="006332C8"/>
    <w:rsid w:val="006349B8"/>
    <w:rsid w:val="00634B89"/>
    <w:rsid w:val="006354F2"/>
    <w:rsid w:val="00635599"/>
    <w:rsid w:val="006359EC"/>
    <w:rsid w:val="00636A7B"/>
    <w:rsid w:val="0063702A"/>
    <w:rsid w:val="00637570"/>
    <w:rsid w:val="0064091F"/>
    <w:rsid w:val="00641050"/>
    <w:rsid w:val="00641CC4"/>
    <w:rsid w:val="00641D22"/>
    <w:rsid w:val="006420BB"/>
    <w:rsid w:val="006423F9"/>
    <w:rsid w:val="006427B9"/>
    <w:rsid w:val="00642A27"/>
    <w:rsid w:val="00643095"/>
    <w:rsid w:val="006437B8"/>
    <w:rsid w:val="006441ED"/>
    <w:rsid w:val="006444E4"/>
    <w:rsid w:val="0064475B"/>
    <w:rsid w:val="00646EF2"/>
    <w:rsid w:val="00647B74"/>
    <w:rsid w:val="00651C84"/>
    <w:rsid w:val="00651CE0"/>
    <w:rsid w:val="00651E32"/>
    <w:rsid w:val="00652581"/>
    <w:rsid w:val="0065352D"/>
    <w:rsid w:val="006539D5"/>
    <w:rsid w:val="00654014"/>
    <w:rsid w:val="006559CB"/>
    <w:rsid w:val="00655DEE"/>
    <w:rsid w:val="00657035"/>
    <w:rsid w:val="0065782F"/>
    <w:rsid w:val="0066016C"/>
    <w:rsid w:val="0066294E"/>
    <w:rsid w:val="00662E87"/>
    <w:rsid w:val="006630D5"/>
    <w:rsid w:val="006632D3"/>
    <w:rsid w:val="0066466C"/>
    <w:rsid w:val="00664B23"/>
    <w:rsid w:val="00666D4A"/>
    <w:rsid w:val="00671FFE"/>
    <w:rsid w:val="00672148"/>
    <w:rsid w:val="006733DD"/>
    <w:rsid w:val="006744D8"/>
    <w:rsid w:val="00674852"/>
    <w:rsid w:val="00675857"/>
    <w:rsid w:val="00675AF7"/>
    <w:rsid w:val="006765F5"/>
    <w:rsid w:val="00676672"/>
    <w:rsid w:val="00677550"/>
    <w:rsid w:val="00677ABE"/>
    <w:rsid w:val="00677B52"/>
    <w:rsid w:val="00677C67"/>
    <w:rsid w:val="00677F11"/>
    <w:rsid w:val="0068006C"/>
    <w:rsid w:val="00680F95"/>
    <w:rsid w:val="00681187"/>
    <w:rsid w:val="00681803"/>
    <w:rsid w:val="00681DE1"/>
    <w:rsid w:val="00681FD4"/>
    <w:rsid w:val="00682C0A"/>
    <w:rsid w:val="00682CA6"/>
    <w:rsid w:val="00683D80"/>
    <w:rsid w:val="00684348"/>
    <w:rsid w:val="00686824"/>
    <w:rsid w:val="00686B05"/>
    <w:rsid w:val="006870F9"/>
    <w:rsid w:val="00687271"/>
    <w:rsid w:val="00687869"/>
    <w:rsid w:val="0068798C"/>
    <w:rsid w:val="0069093E"/>
    <w:rsid w:val="00692E44"/>
    <w:rsid w:val="0069491C"/>
    <w:rsid w:val="0069524C"/>
    <w:rsid w:val="00695564"/>
    <w:rsid w:val="00696775"/>
    <w:rsid w:val="00696E78"/>
    <w:rsid w:val="00697749"/>
    <w:rsid w:val="006A26F8"/>
    <w:rsid w:val="006A299E"/>
    <w:rsid w:val="006A435C"/>
    <w:rsid w:val="006A4D35"/>
    <w:rsid w:val="006A4FDF"/>
    <w:rsid w:val="006A6802"/>
    <w:rsid w:val="006A6CAC"/>
    <w:rsid w:val="006A7FF2"/>
    <w:rsid w:val="006B01F5"/>
    <w:rsid w:val="006B0257"/>
    <w:rsid w:val="006B0E16"/>
    <w:rsid w:val="006B0F8A"/>
    <w:rsid w:val="006B181F"/>
    <w:rsid w:val="006B2604"/>
    <w:rsid w:val="006B2DF1"/>
    <w:rsid w:val="006B3AD9"/>
    <w:rsid w:val="006B43C4"/>
    <w:rsid w:val="006B51E1"/>
    <w:rsid w:val="006B6A3A"/>
    <w:rsid w:val="006B6B8F"/>
    <w:rsid w:val="006B7FFD"/>
    <w:rsid w:val="006C0B0D"/>
    <w:rsid w:val="006C1227"/>
    <w:rsid w:val="006C1A3F"/>
    <w:rsid w:val="006C1B3B"/>
    <w:rsid w:val="006C1CF2"/>
    <w:rsid w:val="006C260F"/>
    <w:rsid w:val="006C2889"/>
    <w:rsid w:val="006C2960"/>
    <w:rsid w:val="006C2A13"/>
    <w:rsid w:val="006C2A22"/>
    <w:rsid w:val="006C3711"/>
    <w:rsid w:val="006C51B5"/>
    <w:rsid w:val="006C5F50"/>
    <w:rsid w:val="006C67B8"/>
    <w:rsid w:val="006C6FBA"/>
    <w:rsid w:val="006C7940"/>
    <w:rsid w:val="006D0A08"/>
    <w:rsid w:val="006D1268"/>
    <w:rsid w:val="006D1617"/>
    <w:rsid w:val="006D187C"/>
    <w:rsid w:val="006D2268"/>
    <w:rsid w:val="006D2EA1"/>
    <w:rsid w:val="006D35CA"/>
    <w:rsid w:val="006D4A19"/>
    <w:rsid w:val="006D4CD9"/>
    <w:rsid w:val="006D510E"/>
    <w:rsid w:val="006D57A6"/>
    <w:rsid w:val="006D58A6"/>
    <w:rsid w:val="006D6E7F"/>
    <w:rsid w:val="006E0A8E"/>
    <w:rsid w:val="006E1978"/>
    <w:rsid w:val="006E1FEA"/>
    <w:rsid w:val="006E2001"/>
    <w:rsid w:val="006E2F9A"/>
    <w:rsid w:val="006E40F4"/>
    <w:rsid w:val="006E4595"/>
    <w:rsid w:val="006E50BB"/>
    <w:rsid w:val="006E50E6"/>
    <w:rsid w:val="006E5372"/>
    <w:rsid w:val="006E53C8"/>
    <w:rsid w:val="006E60DF"/>
    <w:rsid w:val="006E629F"/>
    <w:rsid w:val="006E7B7C"/>
    <w:rsid w:val="006F0C43"/>
    <w:rsid w:val="006F0D8C"/>
    <w:rsid w:val="006F1A5B"/>
    <w:rsid w:val="006F373A"/>
    <w:rsid w:val="006F3F40"/>
    <w:rsid w:val="006F4135"/>
    <w:rsid w:val="006F4632"/>
    <w:rsid w:val="006F4D91"/>
    <w:rsid w:val="006F58A9"/>
    <w:rsid w:val="006F5A95"/>
    <w:rsid w:val="006F60B5"/>
    <w:rsid w:val="006F6760"/>
    <w:rsid w:val="00700004"/>
    <w:rsid w:val="00700A48"/>
    <w:rsid w:val="00700C17"/>
    <w:rsid w:val="00702001"/>
    <w:rsid w:val="00702D9E"/>
    <w:rsid w:val="007036D7"/>
    <w:rsid w:val="00703EF0"/>
    <w:rsid w:val="00704BAC"/>
    <w:rsid w:val="00705173"/>
    <w:rsid w:val="00705895"/>
    <w:rsid w:val="007059D5"/>
    <w:rsid w:val="00705B3B"/>
    <w:rsid w:val="00705C11"/>
    <w:rsid w:val="00706114"/>
    <w:rsid w:val="00706CCD"/>
    <w:rsid w:val="0071005E"/>
    <w:rsid w:val="00712517"/>
    <w:rsid w:val="00712B01"/>
    <w:rsid w:val="00712BDB"/>
    <w:rsid w:val="00713D96"/>
    <w:rsid w:val="00714DDC"/>
    <w:rsid w:val="00715105"/>
    <w:rsid w:val="00715183"/>
    <w:rsid w:val="007151B6"/>
    <w:rsid w:val="00715955"/>
    <w:rsid w:val="00715A2D"/>
    <w:rsid w:val="00716AA3"/>
    <w:rsid w:val="00716EAD"/>
    <w:rsid w:val="00717994"/>
    <w:rsid w:val="00717D30"/>
    <w:rsid w:val="0072070D"/>
    <w:rsid w:val="00720A80"/>
    <w:rsid w:val="00720C01"/>
    <w:rsid w:val="00720F87"/>
    <w:rsid w:val="0072105C"/>
    <w:rsid w:val="00722698"/>
    <w:rsid w:val="0072344C"/>
    <w:rsid w:val="00723ABC"/>
    <w:rsid w:val="00723CE6"/>
    <w:rsid w:val="007251E2"/>
    <w:rsid w:val="00725AAB"/>
    <w:rsid w:val="00726278"/>
    <w:rsid w:val="00727414"/>
    <w:rsid w:val="00727DB9"/>
    <w:rsid w:val="00727DDB"/>
    <w:rsid w:val="007307C4"/>
    <w:rsid w:val="00730ACE"/>
    <w:rsid w:val="00731E71"/>
    <w:rsid w:val="007327D8"/>
    <w:rsid w:val="00732CC9"/>
    <w:rsid w:val="00732CDC"/>
    <w:rsid w:val="00733D77"/>
    <w:rsid w:val="00734F54"/>
    <w:rsid w:val="007369A6"/>
    <w:rsid w:val="00736AEB"/>
    <w:rsid w:val="00736E76"/>
    <w:rsid w:val="00737A80"/>
    <w:rsid w:val="00741960"/>
    <w:rsid w:val="007425AF"/>
    <w:rsid w:val="00742A7C"/>
    <w:rsid w:val="0074356A"/>
    <w:rsid w:val="00744224"/>
    <w:rsid w:val="00744383"/>
    <w:rsid w:val="00745AB2"/>
    <w:rsid w:val="00745D8E"/>
    <w:rsid w:val="00746343"/>
    <w:rsid w:val="00746638"/>
    <w:rsid w:val="00746B4F"/>
    <w:rsid w:val="00751474"/>
    <w:rsid w:val="0075270F"/>
    <w:rsid w:val="007536D5"/>
    <w:rsid w:val="00754EDA"/>
    <w:rsid w:val="00754F7A"/>
    <w:rsid w:val="0075503B"/>
    <w:rsid w:val="00755162"/>
    <w:rsid w:val="00755869"/>
    <w:rsid w:val="0075620B"/>
    <w:rsid w:val="007565B5"/>
    <w:rsid w:val="007567D7"/>
    <w:rsid w:val="0075738A"/>
    <w:rsid w:val="0075739E"/>
    <w:rsid w:val="007575C7"/>
    <w:rsid w:val="007600DD"/>
    <w:rsid w:val="00761DEA"/>
    <w:rsid w:val="00761E5D"/>
    <w:rsid w:val="00762191"/>
    <w:rsid w:val="007622AF"/>
    <w:rsid w:val="007634CD"/>
    <w:rsid w:val="00764113"/>
    <w:rsid w:val="0076451C"/>
    <w:rsid w:val="00764D12"/>
    <w:rsid w:val="007653BD"/>
    <w:rsid w:val="007658AE"/>
    <w:rsid w:val="007662CB"/>
    <w:rsid w:val="007666DC"/>
    <w:rsid w:val="00766824"/>
    <w:rsid w:val="0076785D"/>
    <w:rsid w:val="00767909"/>
    <w:rsid w:val="00770D4C"/>
    <w:rsid w:val="00771750"/>
    <w:rsid w:val="0077242E"/>
    <w:rsid w:val="00772F5B"/>
    <w:rsid w:val="00773B78"/>
    <w:rsid w:val="00773D0D"/>
    <w:rsid w:val="007740E0"/>
    <w:rsid w:val="007741DF"/>
    <w:rsid w:val="00774362"/>
    <w:rsid w:val="00774A64"/>
    <w:rsid w:val="00774B4A"/>
    <w:rsid w:val="00776399"/>
    <w:rsid w:val="007763BB"/>
    <w:rsid w:val="00776607"/>
    <w:rsid w:val="007766B0"/>
    <w:rsid w:val="0077776E"/>
    <w:rsid w:val="00777959"/>
    <w:rsid w:val="007802B3"/>
    <w:rsid w:val="007807A4"/>
    <w:rsid w:val="00780BEF"/>
    <w:rsid w:val="00781B25"/>
    <w:rsid w:val="00781D0C"/>
    <w:rsid w:val="00782658"/>
    <w:rsid w:val="00783BEB"/>
    <w:rsid w:val="007845AF"/>
    <w:rsid w:val="00784621"/>
    <w:rsid w:val="00784A52"/>
    <w:rsid w:val="00784F63"/>
    <w:rsid w:val="00785BB3"/>
    <w:rsid w:val="0078628E"/>
    <w:rsid w:val="007870F1"/>
    <w:rsid w:val="00787E7A"/>
    <w:rsid w:val="007909DD"/>
    <w:rsid w:val="00790CA9"/>
    <w:rsid w:val="00791C0F"/>
    <w:rsid w:val="00792021"/>
    <w:rsid w:val="00792573"/>
    <w:rsid w:val="00792591"/>
    <w:rsid w:val="00792A65"/>
    <w:rsid w:val="00792B29"/>
    <w:rsid w:val="00793B55"/>
    <w:rsid w:val="007951FC"/>
    <w:rsid w:val="007954D6"/>
    <w:rsid w:val="00796B39"/>
    <w:rsid w:val="00796BC2"/>
    <w:rsid w:val="00796C87"/>
    <w:rsid w:val="00796FC4"/>
    <w:rsid w:val="007970FC"/>
    <w:rsid w:val="007A0204"/>
    <w:rsid w:val="007A0276"/>
    <w:rsid w:val="007A02E1"/>
    <w:rsid w:val="007A1746"/>
    <w:rsid w:val="007A2945"/>
    <w:rsid w:val="007A3819"/>
    <w:rsid w:val="007A4356"/>
    <w:rsid w:val="007A46BA"/>
    <w:rsid w:val="007A4C04"/>
    <w:rsid w:val="007A506E"/>
    <w:rsid w:val="007A54B6"/>
    <w:rsid w:val="007A5993"/>
    <w:rsid w:val="007A5DFE"/>
    <w:rsid w:val="007B041B"/>
    <w:rsid w:val="007B04E4"/>
    <w:rsid w:val="007B05AE"/>
    <w:rsid w:val="007B1642"/>
    <w:rsid w:val="007B1888"/>
    <w:rsid w:val="007B3A20"/>
    <w:rsid w:val="007B42E8"/>
    <w:rsid w:val="007B4D44"/>
    <w:rsid w:val="007B5696"/>
    <w:rsid w:val="007B599F"/>
    <w:rsid w:val="007B602C"/>
    <w:rsid w:val="007B603F"/>
    <w:rsid w:val="007B7893"/>
    <w:rsid w:val="007B7FDE"/>
    <w:rsid w:val="007C0967"/>
    <w:rsid w:val="007C0F4F"/>
    <w:rsid w:val="007C10ED"/>
    <w:rsid w:val="007C1974"/>
    <w:rsid w:val="007C1DB7"/>
    <w:rsid w:val="007C22B8"/>
    <w:rsid w:val="007C2349"/>
    <w:rsid w:val="007C2390"/>
    <w:rsid w:val="007C2A8F"/>
    <w:rsid w:val="007C31B8"/>
    <w:rsid w:val="007C322D"/>
    <w:rsid w:val="007C3DC1"/>
    <w:rsid w:val="007C4596"/>
    <w:rsid w:val="007C6FE6"/>
    <w:rsid w:val="007D0009"/>
    <w:rsid w:val="007D047E"/>
    <w:rsid w:val="007D20F0"/>
    <w:rsid w:val="007D27AF"/>
    <w:rsid w:val="007D2CA7"/>
    <w:rsid w:val="007D2F2C"/>
    <w:rsid w:val="007D357A"/>
    <w:rsid w:val="007D3797"/>
    <w:rsid w:val="007D3F45"/>
    <w:rsid w:val="007D5081"/>
    <w:rsid w:val="007D5242"/>
    <w:rsid w:val="007D56FD"/>
    <w:rsid w:val="007D5A98"/>
    <w:rsid w:val="007D64CA"/>
    <w:rsid w:val="007D6888"/>
    <w:rsid w:val="007D6A9F"/>
    <w:rsid w:val="007D6C5F"/>
    <w:rsid w:val="007D7DE1"/>
    <w:rsid w:val="007D7EEB"/>
    <w:rsid w:val="007E009B"/>
    <w:rsid w:val="007E0B1C"/>
    <w:rsid w:val="007E19D2"/>
    <w:rsid w:val="007E1C0E"/>
    <w:rsid w:val="007E1FC7"/>
    <w:rsid w:val="007E21C9"/>
    <w:rsid w:val="007E2C10"/>
    <w:rsid w:val="007E2C86"/>
    <w:rsid w:val="007E3003"/>
    <w:rsid w:val="007E3808"/>
    <w:rsid w:val="007E40C3"/>
    <w:rsid w:val="007E419B"/>
    <w:rsid w:val="007E52BF"/>
    <w:rsid w:val="007E57C3"/>
    <w:rsid w:val="007E5E0E"/>
    <w:rsid w:val="007E6271"/>
    <w:rsid w:val="007E76A4"/>
    <w:rsid w:val="007E779B"/>
    <w:rsid w:val="007E7BC6"/>
    <w:rsid w:val="007F0475"/>
    <w:rsid w:val="007F08AD"/>
    <w:rsid w:val="007F0C58"/>
    <w:rsid w:val="007F1596"/>
    <w:rsid w:val="007F26CC"/>
    <w:rsid w:val="007F5591"/>
    <w:rsid w:val="007F6037"/>
    <w:rsid w:val="007F6E53"/>
    <w:rsid w:val="007F72D8"/>
    <w:rsid w:val="007F75E5"/>
    <w:rsid w:val="0080000E"/>
    <w:rsid w:val="008003A6"/>
    <w:rsid w:val="0080067C"/>
    <w:rsid w:val="00800D7B"/>
    <w:rsid w:val="00800E38"/>
    <w:rsid w:val="00801957"/>
    <w:rsid w:val="00801FBA"/>
    <w:rsid w:val="00802121"/>
    <w:rsid w:val="008025B9"/>
    <w:rsid w:val="0080313B"/>
    <w:rsid w:val="00803EA3"/>
    <w:rsid w:val="008047AD"/>
    <w:rsid w:val="00805039"/>
    <w:rsid w:val="00807512"/>
    <w:rsid w:val="00810734"/>
    <w:rsid w:val="008108A8"/>
    <w:rsid w:val="00810AEC"/>
    <w:rsid w:val="00811290"/>
    <w:rsid w:val="00811ABE"/>
    <w:rsid w:val="008129E3"/>
    <w:rsid w:val="00812A58"/>
    <w:rsid w:val="00813520"/>
    <w:rsid w:val="00813FEC"/>
    <w:rsid w:val="00814271"/>
    <w:rsid w:val="00814DEC"/>
    <w:rsid w:val="00814F27"/>
    <w:rsid w:val="0081525B"/>
    <w:rsid w:val="00815366"/>
    <w:rsid w:val="0081707B"/>
    <w:rsid w:val="0082041A"/>
    <w:rsid w:val="00820A8A"/>
    <w:rsid w:val="00820B91"/>
    <w:rsid w:val="0082170D"/>
    <w:rsid w:val="0082199F"/>
    <w:rsid w:val="00824DD7"/>
    <w:rsid w:val="008265C9"/>
    <w:rsid w:val="0082672E"/>
    <w:rsid w:val="00826D8C"/>
    <w:rsid w:val="008270A8"/>
    <w:rsid w:val="00827C2E"/>
    <w:rsid w:val="008308D9"/>
    <w:rsid w:val="00831D8A"/>
    <w:rsid w:val="00831E31"/>
    <w:rsid w:val="008320E5"/>
    <w:rsid w:val="00833126"/>
    <w:rsid w:val="00833D3D"/>
    <w:rsid w:val="00834837"/>
    <w:rsid w:val="00836159"/>
    <w:rsid w:val="008361E8"/>
    <w:rsid w:val="00837300"/>
    <w:rsid w:val="008405FC"/>
    <w:rsid w:val="00840D5C"/>
    <w:rsid w:val="00842BBC"/>
    <w:rsid w:val="00843904"/>
    <w:rsid w:val="00843A0F"/>
    <w:rsid w:val="00844548"/>
    <w:rsid w:val="00846A34"/>
    <w:rsid w:val="00846A79"/>
    <w:rsid w:val="008500F5"/>
    <w:rsid w:val="00850F5C"/>
    <w:rsid w:val="00851470"/>
    <w:rsid w:val="00852597"/>
    <w:rsid w:val="00852CC7"/>
    <w:rsid w:val="00853AB3"/>
    <w:rsid w:val="0085471A"/>
    <w:rsid w:val="0085496F"/>
    <w:rsid w:val="00854E74"/>
    <w:rsid w:val="008557A8"/>
    <w:rsid w:val="0085735F"/>
    <w:rsid w:val="0085755C"/>
    <w:rsid w:val="00857954"/>
    <w:rsid w:val="00857AD5"/>
    <w:rsid w:val="0086062F"/>
    <w:rsid w:val="0086119A"/>
    <w:rsid w:val="00861396"/>
    <w:rsid w:val="0086166D"/>
    <w:rsid w:val="00861CD2"/>
    <w:rsid w:val="00862417"/>
    <w:rsid w:val="008637F7"/>
    <w:rsid w:val="00863DB9"/>
    <w:rsid w:val="00864BF0"/>
    <w:rsid w:val="008650A1"/>
    <w:rsid w:val="00867AAB"/>
    <w:rsid w:val="00867CCF"/>
    <w:rsid w:val="00867D47"/>
    <w:rsid w:val="00867EE1"/>
    <w:rsid w:val="00870095"/>
    <w:rsid w:val="00871203"/>
    <w:rsid w:val="0087294D"/>
    <w:rsid w:val="00873177"/>
    <w:rsid w:val="00873378"/>
    <w:rsid w:val="00873A51"/>
    <w:rsid w:val="008747E6"/>
    <w:rsid w:val="0087575E"/>
    <w:rsid w:val="0087588A"/>
    <w:rsid w:val="00876AAC"/>
    <w:rsid w:val="00876B7F"/>
    <w:rsid w:val="00877A15"/>
    <w:rsid w:val="00877F1C"/>
    <w:rsid w:val="00880340"/>
    <w:rsid w:val="0088155E"/>
    <w:rsid w:val="00881C41"/>
    <w:rsid w:val="0088290B"/>
    <w:rsid w:val="00882954"/>
    <w:rsid w:val="00882F08"/>
    <w:rsid w:val="00884628"/>
    <w:rsid w:val="00885E72"/>
    <w:rsid w:val="00886A82"/>
    <w:rsid w:val="00887A8D"/>
    <w:rsid w:val="00887BF5"/>
    <w:rsid w:val="00890459"/>
    <w:rsid w:val="0089096A"/>
    <w:rsid w:val="00890B4B"/>
    <w:rsid w:val="00891500"/>
    <w:rsid w:val="008928A8"/>
    <w:rsid w:val="00892967"/>
    <w:rsid w:val="008934ED"/>
    <w:rsid w:val="00893A56"/>
    <w:rsid w:val="008945A1"/>
    <w:rsid w:val="00894F9A"/>
    <w:rsid w:val="00895CD8"/>
    <w:rsid w:val="00896F08"/>
    <w:rsid w:val="008A0A8F"/>
    <w:rsid w:val="008A15FA"/>
    <w:rsid w:val="008A1949"/>
    <w:rsid w:val="008A1FCA"/>
    <w:rsid w:val="008A2A45"/>
    <w:rsid w:val="008A3167"/>
    <w:rsid w:val="008A384A"/>
    <w:rsid w:val="008A4124"/>
    <w:rsid w:val="008A46AC"/>
    <w:rsid w:val="008A5098"/>
    <w:rsid w:val="008A57A1"/>
    <w:rsid w:val="008A69FD"/>
    <w:rsid w:val="008B0A08"/>
    <w:rsid w:val="008B0A26"/>
    <w:rsid w:val="008B20B3"/>
    <w:rsid w:val="008B3479"/>
    <w:rsid w:val="008B35DD"/>
    <w:rsid w:val="008B4C8A"/>
    <w:rsid w:val="008B5565"/>
    <w:rsid w:val="008B563A"/>
    <w:rsid w:val="008B57EF"/>
    <w:rsid w:val="008B580C"/>
    <w:rsid w:val="008B5D91"/>
    <w:rsid w:val="008B61D9"/>
    <w:rsid w:val="008B6DEE"/>
    <w:rsid w:val="008B706F"/>
    <w:rsid w:val="008B768E"/>
    <w:rsid w:val="008C028C"/>
    <w:rsid w:val="008C0726"/>
    <w:rsid w:val="008C26BA"/>
    <w:rsid w:val="008C2CA6"/>
    <w:rsid w:val="008C2E3A"/>
    <w:rsid w:val="008C3AA8"/>
    <w:rsid w:val="008C3D3D"/>
    <w:rsid w:val="008C567B"/>
    <w:rsid w:val="008C64ED"/>
    <w:rsid w:val="008C65C9"/>
    <w:rsid w:val="008C6616"/>
    <w:rsid w:val="008C7244"/>
    <w:rsid w:val="008C77A1"/>
    <w:rsid w:val="008D080D"/>
    <w:rsid w:val="008D09E6"/>
    <w:rsid w:val="008D0F17"/>
    <w:rsid w:val="008D24EE"/>
    <w:rsid w:val="008D2CCF"/>
    <w:rsid w:val="008D2D23"/>
    <w:rsid w:val="008D3F46"/>
    <w:rsid w:val="008D4224"/>
    <w:rsid w:val="008D59FE"/>
    <w:rsid w:val="008D5A38"/>
    <w:rsid w:val="008D624A"/>
    <w:rsid w:val="008D7A9C"/>
    <w:rsid w:val="008D7D70"/>
    <w:rsid w:val="008E00DF"/>
    <w:rsid w:val="008E07EC"/>
    <w:rsid w:val="008E2318"/>
    <w:rsid w:val="008E27C7"/>
    <w:rsid w:val="008E3A7F"/>
    <w:rsid w:val="008E4E65"/>
    <w:rsid w:val="008E6029"/>
    <w:rsid w:val="008E7D2C"/>
    <w:rsid w:val="008E7D5D"/>
    <w:rsid w:val="008F0DA3"/>
    <w:rsid w:val="008F0DF9"/>
    <w:rsid w:val="008F0E24"/>
    <w:rsid w:val="008F12C5"/>
    <w:rsid w:val="008F1685"/>
    <w:rsid w:val="008F42BE"/>
    <w:rsid w:val="008F464E"/>
    <w:rsid w:val="008F497F"/>
    <w:rsid w:val="008F5043"/>
    <w:rsid w:val="008F53D5"/>
    <w:rsid w:val="008F58AA"/>
    <w:rsid w:val="008F6306"/>
    <w:rsid w:val="008F6594"/>
    <w:rsid w:val="008F6707"/>
    <w:rsid w:val="008F68F9"/>
    <w:rsid w:val="008F72DC"/>
    <w:rsid w:val="008F7631"/>
    <w:rsid w:val="008F7B1D"/>
    <w:rsid w:val="0090115E"/>
    <w:rsid w:val="00901D6D"/>
    <w:rsid w:val="00901EC1"/>
    <w:rsid w:val="009020EF"/>
    <w:rsid w:val="00902D33"/>
    <w:rsid w:val="00903F81"/>
    <w:rsid w:val="00904D50"/>
    <w:rsid w:val="009051EF"/>
    <w:rsid w:val="00905584"/>
    <w:rsid w:val="0090592F"/>
    <w:rsid w:val="00905CC3"/>
    <w:rsid w:val="00905EB9"/>
    <w:rsid w:val="00906004"/>
    <w:rsid w:val="00906A38"/>
    <w:rsid w:val="00907371"/>
    <w:rsid w:val="009073BA"/>
    <w:rsid w:val="00907807"/>
    <w:rsid w:val="00910352"/>
    <w:rsid w:val="00910663"/>
    <w:rsid w:val="00911883"/>
    <w:rsid w:val="00912987"/>
    <w:rsid w:val="00913029"/>
    <w:rsid w:val="00913BE1"/>
    <w:rsid w:val="00913D88"/>
    <w:rsid w:val="00913F65"/>
    <w:rsid w:val="00914063"/>
    <w:rsid w:val="0091531A"/>
    <w:rsid w:val="00916705"/>
    <w:rsid w:val="009169EB"/>
    <w:rsid w:val="00917ACE"/>
    <w:rsid w:val="009249BB"/>
    <w:rsid w:val="00925E05"/>
    <w:rsid w:val="00925F1A"/>
    <w:rsid w:val="00925FB5"/>
    <w:rsid w:val="00926474"/>
    <w:rsid w:val="00926476"/>
    <w:rsid w:val="00927210"/>
    <w:rsid w:val="00927898"/>
    <w:rsid w:val="00927B10"/>
    <w:rsid w:val="00927B18"/>
    <w:rsid w:val="00930097"/>
    <w:rsid w:val="009308C8"/>
    <w:rsid w:val="00930972"/>
    <w:rsid w:val="00930B83"/>
    <w:rsid w:val="00930DB0"/>
    <w:rsid w:val="00930EEB"/>
    <w:rsid w:val="00931DC4"/>
    <w:rsid w:val="0093333F"/>
    <w:rsid w:val="009339FE"/>
    <w:rsid w:val="00934057"/>
    <w:rsid w:val="009343C7"/>
    <w:rsid w:val="00936990"/>
    <w:rsid w:val="009379CD"/>
    <w:rsid w:val="00940136"/>
    <w:rsid w:val="00940B72"/>
    <w:rsid w:val="009415CA"/>
    <w:rsid w:val="00941EEF"/>
    <w:rsid w:val="009422F0"/>
    <w:rsid w:val="0094230D"/>
    <w:rsid w:val="0094339B"/>
    <w:rsid w:val="00946A84"/>
    <w:rsid w:val="00947B8A"/>
    <w:rsid w:val="009510C4"/>
    <w:rsid w:val="00953C67"/>
    <w:rsid w:val="009544C0"/>
    <w:rsid w:val="00955ADA"/>
    <w:rsid w:val="00955E19"/>
    <w:rsid w:val="0095625C"/>
    <w:rsid w:val="00956E8E"/>
    <w:rsid w:val="00957ECA"/>
    <w:rsid w:val="009600A7"/>
    <w:rsid w:val="0096057D"/>
    <w:rsid w:val="00960CD2"/>
    <w:rsid w:val="00961643"/>
    <w:rsid w:val="009617E3"/>
    <w:rsid w:val="009625ED"/>
    <w:rsid w:val="00962A37"/>
    <w:rsid w:val="009638CC"/>
    <w:rsid w:val="00964269"/>
    <w:rsid w:val="009649E7"/>
    <w:rsid w:val="00965270"/>
    <w:rsid w:val="00966600"/>
    <w:rsid w:val="00966FE6"/>
    <w:rsid w:val="00970DDD"/>
    <w:rsid w:val="00973147"/>
    <w:rsid w:val="009731D5"/>
    <w:rsid w:val="0097348C"/>
    <w:rsid w:val="009736EE"/>
    <w:rsid w:val="00973BFB"/>
    <w:rsid w:val="0097449D"/>
    <w:rsid w:val="00975A6B"/>
    <w:rsid w:val="00975DC5"/>
    <w:rsid w:val="00976484"/>
    <w:rsid w:val="00976CE1"/>
    <w:rsid w:val="00976EE8"/>
    <w:rsid w:val="009771E9"/>
    <w:rsid w:val="00977420"/>
    <w:rsid w:val="00977478"/>
    <w:rsid w:val="00977946"/>
    <w:rsid w:val="009779A4"/>
    <w:rsid w:val="00977AEB"/>
    <w:rsid w:val="00977D77"/>
    <w:rsid w:val="009807B9"/>
    <w:rsid w:val="00980E24"/>
    <w:rsid w:val="009816FF"/>
    <w:rsid w:val="00981700"/>
    <w:rsid w:val="009821B5"/>
    <w:rsid w:val="00982805"/>
    <w:rsid w:val="00983799"/>
    <w:rsid w:val="00983B96"/>
    <w:rsid w:val="0098425A"/>
    <w:rsid w:val="00984307"/>
    <w:rsid w:val="009843BA"/>
    <w:rsid w:val="009849E7"/>
    <w:rsid w:val="00985F84"/>
    <w:rsid w:val="00986A89"/>
    <w:rsid w:val="00986B45"/>
    <w:rsid w:val="00990C97"/>
    <w:rsid w:val="00990DA0"/>
    <w:rsid w:val="00990FA2"/>
    <w:rsid w:val="009918C9"/>
    <w:rsid w:val="00992A31"/>
    <w:rsid w:val="009934DE"/>
    <w:rsid w:val="00993537"/>
    <w:rsid w:val="00994071"/>
    <w:rsid w:val="009955B7"/>
    <w:rsid w:val="009960A1"/>
    <w:rsid w:val="00996D85"/>
    <w:rsid w:val="00996E87"/>
    <w:rsid w:val="00997925"/>
    <w:rsid w:val="009A00A6"/>
    <w:rsid w:val="009A05D2"/>
    <w:rsid w:val="009A1504"/>
    <w:rsid w:val="009A18E2"/>
    <w:rsid w:val="009A1E8D"/>
    <w:rsid w:val="009A20B7"/>
    <w:rsid w:val="009A2254"/>
    <w:rsid w:val="009A27B3"/>
    <w:rsid w:val="009A3385"/>
    <w:rsid w:val="009A3B8D"/>
    <w:rsid w:val="009A3F39"/>
    <w:rsid w:val="009A4112"/>
    <w:rsid w:val="009A511D"/>
    <w:rsid w:val="009A7F60"/>
    <w:rsid w:val="009B1235"/>
    <w:rsid w:val="009B4A7D"/>
    <w:rsid w:val="009B4A9B"/>
    <w:rsid w:val="009B4D4D"/>
    <w:rsid w:val="009B6924"/>
    <w:rsid w:val="009B6CAB"/>
    <w:rsid w:val="009B7104"/>
    <w:rsid w:val="009B73AE"/>
    <w:rsid w:val="009B78E2"/>
    <w:rsid w:val="009B7C91"/>
    <w:rsid w:val="009C015F"/>
    <w:rsid w:val="009C0237"/>
    <w:rsid w:val="009C05C6"/>
    <w:rsid w:val="009C0614"/>
    <w:rsid w:val="009C117D"/>
    <w:rsid w:val="009C1408"/>
    <w:rsid w:val="009C2BFD"/>
    <w:rsid w:val="009C36CC"/>
    <w:rsid w:val="009C48D5"/>
    <w:rsid w:val="009C4A4B"/>
    <w:rsid w:val="009C613C"/>
    <w:rsid w:val="009C67DE"/>
    <w:rsid w:val="009C77CD"/>
    <w:rsid w:val="009C7A91"/>
    <w:rsid w:val="009C7FF6"/>
    <w:rsid w:val="009D01C0"/>
    <w:rsid w:val="009D0484"/>
    <w:rsid w:val="009D0B85"/>
    <w:rsid w:val="009D1293"/>
    <w:rsid w:val="009D12F5"/>
    <w:rsid w:val="009D25C4"/>
    <w:rsid w:val="009D2BA3"/>
    <w:rsid w:val="009D39B6"/>
    <w:rsid w:val="009D3C4A"/>
    <w:rsid w:val="009D47B9"/>
    <w:rsid w:val="009D5661"/>
    <w:rsid w:val="009D6480"/>
    <w:rsid w:val="009D6A65"/>
    <w:rsid w:val="009D701E"/>
    <w:rsid w:val="009D7B90"/>
    <w:rsid w:val="009E34AC"/>
    <w:rsid w:val="009E3559"/>
    <w:rsid w:val="009E385C"/>
    <w:rsid w:val="009E38DC"/>
    <w:rsid w:val="009E3E97"/>
    <w:rsid w:val="009E40B2"/>
    <w:rsid w:val="009E700D"/>
    <w:rsid w:val="009E7275"/>
    <w:rsid w:val="009E7CDB"/>
    <w:rsid w:val="009F125B"/>
    <w:rsid w:val="009F20C3"/>
    <w:rsid w:val="009F2EB3"/>
    <w:rsid w:val="009F33DE"/>
    <w:rsid w:val="009F4374"/>
    <w:rsid w:val="009F4C64"/>
    <w:rsid w:val="009F4D63"/>
    <w:rsid w:val="009F4E21"/>
    <w:rsid w:val="009F4F42"/>
    <w:rsid w:val="009F5389"/>
    <w:rsid w:val="009F5420"/>
    <w:rsid w:val="009F5793"/>
    <w:rsid w:val="009F61EF"/>
    <w:rsid w:val="009F78AE"/>
    <w:rsid w:val="00A00131"/>
    <w:rsid w:val="00A00353"/>
    <w:rsid w:val="00A0048E"/>
    <w:rsid w:val="00A008A7"/>
    <w:rsid w:val="00A00CEB"/>
    <w:rsid w:val="00A00DD5"/>
    <w:rsid w:val="00A01952"/>
    <w:rsid w:val="00A01C67"/>
    <w:rsid w:val="00A02C30"/>
    <w:rsid w:val="00A02D5E"/>
    <w:rsid w:val="00A0472C"/>
    <w:rsid w:val="00A04ACE"/>
    <w:rsid w:val="00A050F8"/>
    <w:rsid w:val="00A05718"/>
    <w:rsid w:val="00A0695A"/>
    <w:rsid w:val="00A0747C"/>
    <w:rsid w:val="00A07D93"/>
    <w:rsid w:val="00A07FED"/>
    <w:rsid w:val="00A10711"/>
    <w:rsid w:val="00A1109F"/>
    <w:rsid w:val="00A11306"/>
    <w:rsid w:val="00A117B9"/>
    <w:rsid w:val="00A11D48"/>
    <w:rsid w:val="00A122E0"/>
    <w:rsid w:val="00A12A05"/>
    <w:rsid w:val="00A12AA0"/>
    <w:rsid w:val="00A12B03"/>
    <w:rsid w:val="00A12DF9"/>
    <w:rsid w:val="00A1307F"/>
    <w:rsid w:val="00A13EF2"/>
    <w:rsid w:val="00A14FAA"/>
    <w:rsid w:val="00A14FBF"/>
    <w:rsid w:val="00A15D6A"/>
    <w:rsid w:val="00A16841"/>
    <w:rsid w:val="00A16D58"/>
    <w:rsid w:val="00A178B9"/>
    <w:rsid w:val="00A20329"/>
    <w:rsid w:val="00A2049A"/>
    <w:rsid w:val="00A21D7A"/>
    <w:rsid w:val="00A22866"/>
    <w:rsid w:val="00A22D75"/>
    <w:rsid w:val="00A2314D"/>
    <w:rsid w:val="00A2340D"/>
    <w:rsid w:val="00A23A89"/>
    <w:rsid w:val="00A24642"/>
    <w:rsid w:val="00A24B55"/>
    <w:rsid w:val="00A25638"/>
    <w:rsid w:val="00A25A20"/>
    <w:rsid w:val="00A25FC0"/>
    <w:rsid w:val="00A2651E"/>
    <w:rsid w:val="00A26D54"/>
    <w:rsid w:val="00A26D96"/>
    <w:rsid w:val="00A26EC8"/>
    <w:rsid w:val="00A27036"/>
    <w:rsid w:val="00A31105"/>
    <w:rsid w:val="00A31128"/>
    <w:rsid w:val="00A31E6A"/>
    <w:rsid w:val="00A32943"/>
    <w:rsid w:val="00A32C5C"/>
    <w:rsid w:val="00A32E6E"/>
    <w:rsid w:val="00A34783"/>
    <w:rsid w:val="00A350E8"/>
    <w:rsid w:val="00A354B0"/>
    <w:rsid w:val="00A363AB"/>
    <w:rsid w:val="00A36B1F"/>
    <w:rsid w:val="00A36F07"/>
    <w:rsid w:val="00A3738B"/>
    <w:rsid w:val="00A37933"/>
    <w:rsid w:val="00A37B45"/>
    <w:rsid w:val="00A406DC"/>
    <w:rsid w:val="00A40F72"/>
    <w:rsid w:val="00A42F26"/>
    <w:rsid w:val="00A43CEF"/>
    <w:rsid w:val="00A466AD"/>
    <w:rsid w:val="00A47F7B"/>
    <w:rsid w:val="00A50204"/>
    <w:rsid w:val="00A502AF"/>
    <w:rsid w:val="00A509CF"/>
    <w:rsid w:val="00A50BF6"/>
    <w:rsid w:val="00A5118D"/>
    <w:rsid w:val="00A51DC6"/>
    <w:rsid w:val="00A51E03"/>
    <w:rsid w:val="00A52C56"/>
    <w:rsid w:val="00A5318F"/>
    <w:rsid w:val="00A53C5B"/>
    <w:rsid w:val="00A53CEA"/>
    <w:rsid w:val="00A54EC9"/>
    <w:rsid w:val="00A5530F"/>
    <w:rsid w:val="00A55E45"/>
    <w:rsid w:val="00A57FD5"/>
    <w:rsid w:val="00A60770"/>
    <w:rsid w:val="00A60851"/>
    <w:rsid w:val="00A61F69"/>
    <w:rsid w:val="00A6206B"/>
    <w:rsid w:val="00A63055"/>
    <w:rsid w:val="00A63304"/>
    <w:rsid w:val="00A63787"/>
    <w:rsid w:val="00A63FA5"/>
    <w:rsid w:val="00A65110"/>
    <w:rsid w:val="00A651A4"/>
    <w:rsid w:val="00A65BCC"/>
    <w:rsid w:val="00A66170"/>
    <w:rsid w:val="00A662D6"/>
    <w:rsid w:val="00A664D1"/>
    <w:rsid w:val="00A66A73"/>
    <w:rsid w:val="00A67933"/>
    <w:rsid w:val="00A7049F"/>
    <w:rsid w:val="00A707CF"/>
    <w:rsid w:val="00A70BA7"/>
    <w:rsid w:val="00A714E5"/>
    <w:rsid w:val="00A731B7"/>
    <w:rsid w:val="00A737F4"/>
    <w:rsid w:val="00A74A5C"/>
    <w:rsid w:val="00A74B87"/>
    <w:rsid w:val="00A758EB"/>
    <w:rsid w:val="00A759BC"/>
    <w:rsid w:val="00A75EC3"/>
    <w:rsid w:val="00A7640B"/>
    <w:rsid w:val="00A76628"/>
    <w:rsid w:val="00A76FBA"/>
    <w:rsid w:val="00A77083"/>
    <w:rsid w:val="00A80ECE"/>
    <w:rsid w:val="00A82AE2"/>
    <w:rsid w:val="00A83AC7"/>
    <w:rsid w:val="00A844D3"/>
    <w:rsid w:val="00A84DCB"/>
    <w:rsid w:val="00A87ADC"/>
    <w:rsid w:val="00A90D68"/>
    <w:rsid w:val="00A91851"/>
    <w:rsid w:val="00A92B71"/>
    <w:rsid w:val="00A93B17"/>
    <w:rsid w:val="00A94EA9"/>
    <w:rsid w:val="00A957BF"/>
    <w:rsid w:val="00A97D43"/>
    <w:rsid w:val="00AA1922"/>
    <w:rsid w:val="00AA1F44"/>
    <w:rsid w:val="00AA1F8B"/>
    <w:rsid w:val="00AA239E"/>
    <w:rsid w:val="00AA24B6"/>
    <w:rsid w:val="00AA333B"/>
    <w:rsid w:val="00AA4848"/>
    <w:rsid w:val="00AA55B5"/>
    <w:rsid w:val="00AA6A8B"/>
    <w:rsid w:val="00AA6A92"/>
    <w:rsid w:val="00AA6BB0"/>
    <w:rsid w:val="00AA7796"/>
    <w:rsid w:val="00AB109B"/>
    <w:rsid w:val="00AB11D9"/>
    <w:rsid w:val="00AB18E9"/>
    <w:rsid w:val="00AB31A5"/>
    <w:rsid w:val="00AB38B7"/>
    <w:rsid w:val="00AB48FB"/>
    <w:rsid w:val="00AB54C0"/>
    <w:rsid w:val="00AB58DE"/>
    <w:rsid w:val="00AB72EB"/>
    <w:rsid w:val="00AB798D"/>
    <w:rsid w:val="00AC031E"/>
    <w:rsid w:val="00AC03DB"/>
    <w:rsid w:val="00AC045B"/>
    <w:rsid w:val="00AC1689"/>
    <w:rsid w:val="00AC1B71"/>
    <w:rsid w:val="00AC26F2"/>
    <w:rsid w:val="00AC27F3"/>
    <w:rsid w:val="00AC28F6"/>
    <w:rsid w:val="00AC2CA4"/>
    <w:rsid w:val="00AC2DA4"/>
    <w:rsid w:val="00AC320A"/>
    <w:rsid w:val="00AC3639"/>
    <w:rsid w:val="00AC597D"/>
    <w:rsid w:val="00AC6A0C"/>
    <w:rsid w:val="00AD0AE6"/>
    <w:rsid w:val="00AD22E5"/>
    <w:rsid w:val="00AD271D"/>
    <w:rsid w:val="00AD2739"/>
    <w:rsid w:val="00AD32D1"/>
    <w:rsid w:val="00AD4367"/>
    <w:rsid w:val="00AD46A4"/>
    <w:rsid w:val="00AD4C7C"/>
    <w:rsid w:val="00AD5368"/>
    <w:rsid w:val="00AD55C5"/>
    <w:rsid w:val="00AD57C0"/>
    <w:rsid w:val="00AD5852"/>
    <w:rsid w:val="00AD5BAB"/>
    <w:rsid w:val="00AD5C47"/>
    <w:rsid w:val="00AD5DB3"/>
    <w:rsid w:val="00AD620E"/>
    <w:rsid w:val="00AD697F"/>
    <w:rsid w:val="00AD7DDF"/>
    <w:rsid w:val="00AE0D1B"/>
    <w:rsid w:val="00AE18A1"/>
    <w:rsid w:val="00AE31E6"/>
    <w:rsid w:val="00AE3DA5"/>
    <w:rsid w:val="00AE5FE1"/>
    <w:rsid w:val="00AE70A5"/>
    <w:rsid w:val="00AE7EF2"/>
    <w:rsid w:val="00AF00CF"/>
    <w:rsid w:val="00AF03F9"/>
    <w:rsid w:val="00AF08A7"/>
    <w:rsid w:val="00AF0BB1"/>
    <w:rsid w:val="00AF150D"/>
    <w:rsid w:val="00AF19B2"/>
    <w:rsid w:val="00AF1A34"/>
    <w:rsid w:val="00AF2146"/>
    <w:rsid w:val="00AF26B1"/>
    <w:rsid w:val="00AF2C01"/>
    <w:rsid w:val="00AF3718"/>
    <w:rsid w:val="00AF3802"/>
    <w:rsid w:val="00AF3956"/>
    <w:rsid w:val="00AF3D31"/>
    <w:rsid w:val="00AF3F2E"/>
    <w:rsid w:val="00AF4452"/>
    <w:rsid w:val="00AF4DB2"/>
    <w:rsid w:val="00AF54D4"/>
    <w:rsid w:val="00AF5A2F"/>
    <w:rsid w:val="00AF5C92"/>
    <w:rsid w:val="00AF5D45"/>
    <w:rsid w:val="00AF7A30"/>
    <w:rsid w:val="00B000B1"/>
    <w:rsid w:val="00B0030D"/>
    <w:rsid w:val="00B00ABC"/>
    <w:rsid w:val="00B00B87"/>
    <w:rsid w:val="00B00D98"/>
    <w:rsid w:val="00B01144"/>
    <w:rsid w:val="00B01430"/>
    <w:rsid w:val="00B01499"/>
    <w:rsid w:val="00B01832"/>
    <w:rsid w:val="00B02636"/>
    <w:rsid w:val="00B02A95"/>
    <w:rsid w:val="00B03173"/>
    <w:rsid w:val="00B03AA7"/>
    <w:rsid w:val="00B03DE3"/>
    <w:rsid w:val="00B04443"/>
    <w:rsid w:val="00B04FFA"/>
    <w:rsid w:val="00B0527B"/>
    <w:rsid w:val="00B05B20"/>
    <w:rsid w:val="00B06BDE"/>
    <w:rsid w:val="00B072BA"/>
    <w:rsid w:val="00B07548"/>
    <w:rsid w:val="00B07C07"/>
    <w:rsid w:val="00B100D6"/>
    <w:rsid w:val="00B108D8"/>
    <w:rsid w:val="00B109D8"/>
    <w:rsid w:val="00B10B07"/>
    <w:rsid w:val="00B11857"/>
    <w:rsid w:val="00B12379"/>
    <w:rsid w:val="00B1290A"/>
    <w:rsid w:val="00B12BD4"/>
    <w:rsid w:val="00B12C2E"/>
    <w:rsid w:val="00B14863"/>
    <w:rsid w:val="00B14C34"/>
    <w:rsid w:val="00B1543F"/>
    <w:rsid w:val="00B1646E"/>
    <w:rsid w:val="00B1652E"/>
    <w:rsid w:val="00B166F2"/>
    <w:rsid w:val="00B169B0"/>
    <w:rsid w:val="00B16E67"/>
    <w:rsid w:val="00B20667"/>
    <w:rsid w:val="00B209A5"/>
    <w:rsid w:val="00B2142C"/>
    <w:rsid w:val="00B227F5"/>
    <w:rsid w:val="00B22F58"/>
    <w:rsid w:val="00B236A5"/>
    <w:rsid w:val="00B25FD1"/>
    <w:rsid w:val="00B26547"/>
    <w:rsid w:val="00B268F2"/>
    <w:rsid w:val="00B26D2D"/>
    <w:rsid w:val="00B27418"/>
    <w:rsid w:val="00B2797E"/>
    <w:rsid w:val="00B30013"/>
    <w:rsid w:val="00B3016A"/>
    <w:rsid w:val="00B3098B"/>
    <w:rsid w:val="00B30A9E"/>
    <w:rsid w:val="00B30CE9"/>
    <w:rsid w:val="00B30E35"/>
    <w:rsid w:val="00B32205"/>
    <w:rsid w:val="00B33325"/>
    <w:rsid w:val="00B336C5"/>
    <w:rsid w:val="00B33DF5"/>
    <w:rsid w:val="00B34278"/>
    <w:rsid w:val="00B34716"/>
    <w:rsid w:val="00B40DCE"/>
    <w:rsid w:val="00B4174E"/>
    <w:rsid w:val="00B42767"/>
    <w:rsid w:val="00B42E9B"/>
    <w:rsid w:val="00B43717"/>
    <w:rsid w:val="00B444D4"/>
    <w:rsid w:val="00B451D1"/>
    <w:rsid w:val="00B45582"/>
    <w:rsid w:val="00B459F1"/>
    <w:rsid w:val="00B463FF"/>
    <w:rsid w:val="00B46F60"/>
    <w:rsid w:val="00B473DB"/>
    <w:rsid w:val="00B47795"/>
    <w:rsid w:val="00B50335"/>
    <w:rsid w:val="00B51198"/>
    <w:rsid w:val="00B5145C"/>
    <w:rsid w:val="00B5150C"/>
    <w:rsid w:val="00B5219D"/>
    <w:rsid w:val="00B524DA"/>
    <w:rsid w:val="00B535A9"/>
    <w:rsid w:val="00B53629"/>
    <w:rsid w:val="00B53C0A"/>
    <w:rsid w:val="00B53D16"/>
    <w:rsid w:val="00B53DDB"/>
    <w:rsid w:val="00B53F17"/>
    <w:rsid w:val="00B541B4"/>
    <w:rsid w:val="00B541F5"/>
    <w:rsid w:val="00B54A29"/>
    <w:rsid w:val="00B5601E"/>
    <w:rsid w:val="00B565C3"/>
    <w:rsid w:val="00B56A53"/>
    <w:rsid w:val="00B57CE5"/>
    <w:rsid w:val="00B60419"/>
    <w:rsid w:val="00B607CC"/>
    <w:rsid w:val="00B61B9B"/>
    <w:rsid w:val="00B6214B"/>
    <w:rsid w:val="00B62F19"/>
    <w:rsid w:val="00B630C0"/>
    <w:rsid w:val="00B63613"/>
    <w:rsid w:val="00B63786"/>
    <w:rsid w:val="00B64218"/>
    <w:rsid w:val="00B65659"/>
    <w:rsid w:val="00B65A77"/>
    <w:rsid w:val="00B66786"/>
    <w:rsid w:val="00B668CE"/>
    <w:rsid w:val="00B676B0"/>
    <w:rsid w:val="00B677A0"/>
    <w:rsid w:val="00B70528"/>
    <w:rsid w:val="00B707BF"/>
    <w:rsid w:val="00B708CC"/>
    <w:rsid w:val="00B70EBE"/>
    <w:rsid w:val="00B7162F"/>
    <w:rsid w:val="00B71921"/>
    <w:rsid w:val="00B731D2"/>
    <w:rsid w:val="00B732D1"/>
    <w:rsid w:val="00B73C66"/>
    <w:rsid w:val="00B74074"/>
    <w:rsid w:val="00B742CD"/>
    <w:rsid w:val="00B74587"/>
    <w:rsid w:val="00B75747"/>
    <w:rsid w:val="00B76FC0"/>
    <w:rsid w:val="00B8058D"/>
    <w:rsid w:val="00B809B6"/>
    <w:rsid w:val="00B82120"/>
    <w:rsid w:val="00B82813"/>
    <w:rsid w:val="00B8288D"/>
    <w:rsid w:val="00B82B49"/>
    <w:rsid w:val="00B84700"/>
    <w:rsid w:val="00B84F5F"/>
    <w:rsid w:val="00B861DC"/>
    <w:rsid w:val="00B86D10"/>
    <w:rsid w:val="00B86EB4"/>
    <w:rsid w:val="00B86F2F"/>
    <w:rsid w:val="00B87B2C"/>
    <w:rsid w:val="00B87CAB"/>
    <w:rsid w:val="00B90642"/>
    <w:rsid w:val="00B912DF"/>
    <w:rsid w:val="00B92536"/>
    <w:rsid w:val="00B92F21"/>
    <w:rsid w:val="00B94443"/>
    <w:rsid w:val="00B9448B"/>
    <w:rsid w:val="00B94933"/>
    <w:rsid w:val="00B94C2F"/>
    <w:rsid w:val="00B95340"/>
    <w:rsid w:val="00B95650"/>
    <w:rsid w:val="00B9608B"/>
    <w:rsid w:val="00B96ACF"/>
    <w:rsid w:val="00B9745E"/>
    <w:rsid w:val="00B9750E"/>
    <w:rsid w:val="00BA018B"/>
    <w:rsid w:val="00BA10C0"/>
    <w:rsid w:val="00BA1740"/>
    <w:rsid w:val="00BA4C51"/>
    <w:rsid w:val="00BA5711"/>
    <w:rsid w:val="00BA739B"/>
    <w:rsid w:val="00BA773B"/>
    <w:rsid w:val="00BB10FE"/>
    <w:rsid w:val="00BB128E"/>
    <w:rsid w:val="00BB20DE"/>
    <w:rsid w:val="00BB3385"/>
    <w:rsid w:val="00BB35C8"/>
    <w:rsid w:val="00BB3CF8"/>
    <w:rsid w:val="00BB45F3"/>
    <w:rsid w:val="00BB4AAE"/>
    <w:rsid w:val="00BB529E"/>
    <w:rsid w:val="00BB5B4B"/>
    <w:rsid w:val="00BB71F8"/>
    <w:rsid w:val="00BB77D3"/>
    <w:rsid w:val="00BC0CA8"/>
    <w:rsid w:val="00BC1DFB"/>
    <w:rsid w:val="00BC1ED1"/>
    <w:rsid w:val="00BC26F6"/>
    <w:rsid w:val="00BC31FD"/>
    <w:rsid w:val="00BC342F"/>
    <w:rsid w:val="00BC362C"/>
    <w:rsid w:val="00BC40ED"/>
    <w:rsid w:val="00BC443C"/>
    <w:rsid w:val="00BC4460"/>
    <w:rsid w:val="00BC4522"/>
    <w:rsid w:val="00BC4C07"/>
    <w:rsid w:val="00BC4CF7"/>
    <w:rsid w:val="00BC4DFA"/>
    <w:rsid w:val="00BC568E"/>
    <w:rsid w:val="00BC5F7C"/>
    <w:rsid w:val="00BC5F88"/>
    <w:rsid w:val="00BC6237"/>
    <w:rsid w:val="00BC6731"/>
    <w:rsid w:val="00BC6B58"/>
    <w:rsid w:val="00BC6FAC"/>
    <w:rsid w:val="00BC74D5"/>
    <w:rsid w:val="00BD0DEE"/>
    <w:rsid w:val="00BD1969"/>
    <w:rsid w:val="00BD3415"/>
    <w:rsid w:val="00BD3745"/>
    <w:rsid w:val="00BD4349"/>
    <w:rsid w:val="00BD6A31"/>
    <w:rsid w:val="00BD6B7D"/>
    <w:rsid w:val="00BE18AB"/>
    <w:rsid w:val="00BE1983"/>
    <w:rsid w:val="00BE26FF"/>
    <w:rsid w:val="00BE2C49"/>
    <w:rsid w:val="00BE2F1C"/>
    <w:rsid w:val="00BE3CF6"/>
    <w:rsid w:val="00BE3D13"/>
    <w:rsid w:val="00BE43D6"/>
    <w:rsid w:val="00BE4457"/>
    <w:rsid w:val="00BE4D0D"/>
    <w:rsid w:val="00BE522E"/>
    <w:rsid w:val="00BE5EF5"/>
    <w:rsid w:val="00BE610F"/>
    <w:rsid w:val="00BE63B3"/>
    <w:rsid w:val="00BE65DE"/>
    <w:rsid w:val="00BE7098"/>
    <w:rsid w:val="00BE79EA"/>
    <w:rsid w:val="00BE7EE3"/>
    <w:rsid w:val="00BF081A"/>
    <w:rsid w:val="00BF24C7"/>
    <w:rsid w:val="00BF2D50"/>
    <w:rsid w:val="00BF31B6"/>
    <w:rsid w:val="00BF436C"/>
    <w:rsid w:val="00BF4B6C"/>
    <w:rsid w:val="00BF5AF0"/>
    <w:rsid w:val="00BF6C32"/>
    <w:rsid w:val="00BF71B6"/>
    <w:rsid w:val="00BF71E7"/>
    <w:rsid w:val="00BF776A"/>
    <w:rsid w:val="00BF7842"/>
    <w:rsid w:val="00BF7B0B"/>
    <w:rsid w:val="00BF7F3D"/>
    <w:rsid w:val="00C00BAA"/>
    <w:rsid w:val="00C00DEF"/>
    <w:rsid w:val="00C0143A"/>
    <w:rsid w:val="00C0176B"/>
    <w:rsid w:val="00C01BE8"/>
    <w:rsid w:val="00C01C4E"/>
    <w:rsid w:val="00C029F7"/>
    <w:rsid w:val="00C02F2E"/>
    <w:rsid w:val="00C0371A"/>
    <w:rsid w:val="00C04001"/>
    <w:rsid w:val="00C042EF"/>
    <w:rsid w:val="00C0488A"/>
    <w:rsid w:val="00C04B82"/>
    <w:rsid w:val="00C05973"/>
    <w:rsid w:val="00C05BA1"/>
    <w:rsid w:val="00C05BC0"/>
    <w:rsid w:val="00C0645C"/>
    <w:rsid w:val="00C071F4"/>
    <w:rsid w:val="00C07C9B"/>
    <w:rsid w:val="00C10603"/>
    <w:rsid w:val="00C10CF9"/>
    <w:rsid w:val="00C1140F"/>
    <w:rsid w:val="00C1202E"/>
    <w:rsid w:val="00C12092"/>
    <w:rsid w:val="00C12165"/>
    <w:rsid w:val="00C1280D"/>
    <w:rsid w:val="00C13707"/>
    <w:rsid w:val="00C151C8"/>
    <w:rsid w:val="00C155CB"/>
    <w:rsid w:val="00C15CD4"/>
    <w:rsid w:val="00C15D88"/>
    <w:rsid w:val="00C15EEA"/>
    <w:rsid w:val="00C17D39"/>
    <w:rsid w:val="00C20077"/>
    <w:rsid w:val="00C2017F"/>
    <w:rsid w:val="00C203BF"/>
    <w:rsid w:val="00C2067A"/>
    <w:rsid w:val="00C20832"/>
    <w:rsid w:val="00C20883"/>
    <w:rsid w:val="00C2126A"/>
    <w:rsid w:val="00C2137D"/>
    <w:rsid w:val="00C21FBB"/>
    <w:rsid w:val="00C2280F"/>
    <w:rsid w:val="00C23D5D"/>
    <w:rsid w:val="00C23FE4"/>
    <w:rsid w:val="00C24339"/>
    <w:rsid w:val="00C26396"/>
    <w:rsid w:val="00C26A0B"/>
    <w:rsid w:val="00C26B42"/>
    <w:rsid w:val="00C31DFE"/>
    <w:rsid w:val="00C335A1"/>
    <w:rsid w:val="00C33669"/>
    <w:rsid w:val="00C3470E"/>
    <w:rsid w:val="00C363A4"/>
    <w:rsid w:val="00C36642"/>
    <w:rsid w:val="00C366E1"/>
    <w:rsid w:val="00C36D3B"/>
    <w:rsid w:val="00C36E85"/>
    <w:rsid w:val="00C36F15"/>
    <w:rsid w:val="00C37023"/>
    <w:rsid w:val="00C375AA"/>
    <w:rsid w:val="00C378A4"/>
    <w:rsid w:val="00C41E0D"/>
    <w:rsid w:val="00C41F33"/>
    <w:rsid w:val="00C434FD"/>
    <w:rsid w:val="00C4409F"/>
    <w:rsid w:val="00C442EB"/>
    <w:rsid w:val="00C455E2"/>
    <w:rsid w:val="00C45E1A"/>
    <w:rsid w:val="00C46200"/>
    <w:rsid w:val="00C46456"/>
    <w:rsid w:val="00C47345"/>
    <w:rsid w:val="00C505E3"/>
    <w:rsid w:val="00C517C6"/>
    <w:rsid w:val="00C51F84"/>
    <w:rsid w:val="00C52AD0"/>
    <w:rsid w:val="00C53C9D"/>
    <w:rsid w:val="00C54946"/>
    <w:rsid w:val="00C5508D"/>
    <w:rsid w:val="00C56FF5"/>
    <w:rsid w:val="00C602EA"/>
    <w:rsid w:val="00C6037E"/>
    <w:rsid w:val="00C611EE"/>
    <w:rsid w:val="00C6169B"/>
    <w:rsid w:val="00C62879"/>
    <w:rsid w:val="00C63BE3"/>
    <w:rsid w:val="00C64AF4"/>
    <w:rsid w:val="00C650AD"/>
    <w:rsid w:val="00C65352"/>
    <w:rsid w:val="00C6599A"/>
    <w:rsid w:val="00C65AE5"/>
    <w:rsid w:val="00C65E91"/>
    <w:rsid w:val="00C66340"/>
    <w:rsid w:val="00C668AD"/>
    <w:rsid w:val="00C674E7"/>
    <w:rsid w:val="00C67CD7"/>
    <w:rsid w:val="00C71549"/>
    <w:rsid w:val="00C727B1"/>
    <w:rsid w:val="00C727B9"/>
    <w:rsid w:val="00C72C41"/>
    <w:rsid w:val="00C7326F"/>
    <w:rsid w:val="00C73384"/>
    <w:rsid w:val="00C737B9"/>
    <w:rsid w:val="00C73E59"/>
    <w:rsid w:val="00C73FC6"/>
    <w:rsid w:val="00C74006"/>
    <w:rsid w:val="00C7440D"/>
    <w:rsid w:val="00C74C21"/>
    <w:rsid w:val="00C74D3E"/>
    <w:rsid w:val="00C74DA1"/>
    <w:rsid w:val="00C761B6"/>
    <w:rsid w:val="00C769C8"/>
    <w:rsid w:val="00C76D0F"/>
    <w:rsid w:val="00C76D5D"/>
    <w:rsid w:val="00C77584"/>
    <w:rsid w:val="00C775EF"/>
    <w:rsid w:val="00C77A51"/>
    <w:rsid w:val="00C80636"/>
    <w:rsid w:val="00C80D59"/>
    <w:rsid w:val="00C811D6"/>
    <w:rsid w:val="00C81DB1"/>
    <w:rsid w:val="00C82F0F"/>
    <w:rsid w:val="00C830EA"/>
    <w:rsid w:val="00C83727"/>
    <w:rsid w:val="00C8378A"/>
    <w:rsid w:val="00C83A44"/>
    <w:rsid w:val="00C83E36"/>
    <w:rsid w:val="00C84933"/>
    <w:rsid w:val="00C84CAF"/>
    <w:rsid w:val="00C8566F"/>
    <w:rsid w:val="00C85EF3"/>
    <w:rsid w:val="00C865FD"/>
    <w:rsid w:val="00C866EF"/>
    <w:rsid w:val="00C86C11"/>
    <w:rsid w:val="00C86E64"/>
    <w:rsid w:val="00C8732C"/>
    <w:rsid w:val="00C87546"/>
    <w:rsid w:val="00C8783C"/>
    <w:rsid w:val="00C90575"/>
    <w:rsid w:val="00C9066E"/>
    <w:rsid w:val="00C92365"/>
    <w:rsid w:val="00C931EE"/>
    <w:rsid w:val="00C933BF"/>
    <w:rsid w:val="00C93590"/>
    <w:rsid w:val="00C93F52"/>
    <w:rsid w:val="00C943DC"/>
    <w:rsid w:val="00C94420"/>
    <w:rsid w:val="00C945F9"/>
    <w:rsid w:val="00C95475"/>
    <w:rsid w:val="00C95834"/>
    <w:rsid w:val="00C96036"/>
    <w:rsid w:val="00C9612D"/>
    <w:rsid w:val="00C96B72"/>
    <w:rsid w:val="00CA0626"/>
    <w:rsid w:val="00CA0B91"/>
    <w:rsid w:val="00CA256A"/>
    <w:rsid w:val="00CA311C"/>
    <w:rsid w:val="00CA384B"/>
    <w:rsid w:val="00CA39CC"/>
    <w:rsid w:val="00CA42AE"/>
    <w:rsid w:val="00CA4645"/>
    <w:rsid w:val="00CA5761"/>
    <w:rsid w:val="00CA5AF9"/>
    <w:rsid w:val="00CA5D37"/>
    <w:rsid w:val="00CA6059"/>
    <w:rsid w:val="00CA654A"/>
    <w:rsid w:val="00CB0258"/>
    <w:rsid w:val="00CB06F6"/>
    <w:rsid w:val="00CB07B4"/>
    <w:rsid w:val="00CB1052"/>
    <w:rsid w:val="00CB21B0"/>
    <w:rsid w:val="00CB301F"/>
    <w:rsid w:val="00CB39AC"/>
    <w:rsid w:val="00CB40F1"/>
    <w:rsid w:val="00CB536C"/>
    <w:rsid w:val="00CB62B0"/>
    <w:rsid w:val="00CB683D"/>
    <w:rsid w:val="00CB7053"/>
    <w:rsid w:val="00CB7FB1"/>
    <w:rsid w:val="00CC197C"/>
    <w:rsid w:val="00CC1DE0"/>
    <w:rsid w:val="00CC1E8A"/>
    <w:rsid w:val="00CC21E0"/>
    <w:rsid w:val="00CC28A1"/>
    <w:rsid w:val="00CC2EA4"/>
    <w:rsid w:val="00CC32A4"/>
    <w:rsid w:val="00CC34BF"/>
    <w:rsid w:val="00CC3520"/>
    <w:rsid w:val="00CC4484"/>
    <w:rsid w:val="00CC5DEE"/>
    <w:rsid w:val="00CC715E"/>
    <w:rsid w:val="00CC723B"/>
    <w:rsid w:val="00CD0BB5"/>
    <w:rsid w:val="00CD0F00"/>
    <w:rsid w:val="00CD1046"/>
    <w:rsid w:val="00CD134D"/>
    <w:rsid w:val="00CD1805"/>
    <w:rsid w:val="00CD19B3"/>
    <w:rsid w:val="00CD1B6F"/>
    <w:rsid w:val="00CD1C93"/>
    <w:rsid w:val="00CD24DA"/>
    <w:rsid w:val="00CD2CA4"/>
    <w:rsid w:val="00CD3EE4"/>
    <w:rsid w:val="00CD4032"/>
    <w:rsid w:val="00CD42BA"/>
    <w:rsid w:val="00CD4F25"/>
    <w:rsid w:val="00CD5F53"/>
    <w:rsid w:val="00CD6A62"/>
    <w:rsid w:val="00CD712D"/>
    <w:rsid w:val="00CD740B"/>
    <w:rsid w:val="00CD7466"/>
    <w:rsid w:val="00CE0A53"/>
    <w:rsid w:val="00CE1FCA"/>
    <w:rsid w:val="00CE2066"/>
    <w:rsid w:val="00CE2185"/>
    <w:rsid w:val="00CE221E"/>
    <w:rsid w:val="00CE2759"/>
    <w:rsid w:val="00CE2BA0"/>
    <w:rsid w:val="00CE3551"/>
    <w:rsid w:val="00CE3A76"/>
    <w:rsid w:val="00CE3CC6"/>
    <w:rsid w:val="00CE4601"/>
    <w:rsid w:val="00CE5355"/>
    <w:rsid w:val="00CE6CFB"/>
    <w:rsid w:val="00CE6F0D"/>
    <w:rsid w:val="00CE6F5F"/>
    <w:rsid w:val="00CE7BC7"/>
    <w:rsid w:val="00CF1339"/>
    <w:rsid w:val="00CF2403"/>
    <w:rsid w:val="00CF257A"/>
    <w:rsid w:val="00CF2B41"/>
    <w:rsid w:val="00CF4042"/>
    <w:rsid w:val="00CF4317"/>
    <w:rsid w:val="00CF4555"/>
    <w:rsid w:val="00CF4645"/>
    <w:rsid w:val="00CF4AFD"/>
    <w:rsid w:val="00CF5BDC"/>
    <w:rsid w:val="00CF7C46"/>
    <w:rsid w:val="00D012CF"/>
    <w:rsid w:val="00D01E39"/>
    <w:rsid w:val="00D020FB"/>
    <w:rsid w:val="00D02355"/>
    <w:rsid w:val="00D032C6"/>
    <w:rsid w:val="00D03F14"/>
    <w:rsid w:val="00D04956"/>
    <w:rsid w:val="00D051A4"/>
    <w:rsid w:val="00D05906"/>
    <w:rsid w:val="00D05AF2"/>
    <w:rsid w:val="00D0696C"/>
    <w:rsid w:val="00D06BFF"/>
    <w:rsid w:val="00D06FF6"/>
    <w:rsid w:val="00D07AB7"/>
    <w:rsid w:val="00D07CEF"/>
    <w:rsid w:val="00D07DAC"/>
    <w:rsid w:val="00D10017"/>
    <w:rsid w:val="00D11404"/>
    <w:rsid w:val="00D12CCF"/>
    <w:rsid w:val="00D13EBF"/>
    <w:rsid w:val="00D14661"/>
    <w:rsid w:val="00D1519C"/>
    <w:rsid w:val="00D1523B"/>
    <w:rsid w:val="00D152C1"/>
    <w:rsid w:val="00D16D7A"/>
    <w:rsid w:val="00D175B9"/>
    <w:rsid w:val="00D17ACA"/>
    <w:rsid w:val="00D17CDA"/>
    <w:rsid w:val="00D206C8"/>
    <w:rsid w:val="00D21493"/>
    <w:rsid w:val="00D21A33"/>
    <w:rsid w:val="00D21A46"/>
    <w:rsid w:val="00D2248C"/>
    <w:rsid w:val="00D22546"/>
    <w:rsid w:val="00D227FF"/>
    <w:rsid w:val="00D22A85"/>
    <w:rsid w:val="00D23B0D"/>
    <w:rsid w:val="00D2417C"/>
    <w:rsid w:val="00D24FC0"/>
    <w:rsid w:val="00D24FC5"/>
    <w:rsid w:val="00D26273"/>
    <w:rsid w:val="00D26D61"/>
    <w:rsid w:val="00D27543"/>
    <w:rsid w:val="00D27853"/>
    <w:rsid w:val="00D27ADD"/>
    <w:rsid w:val="00D27DDF"/>
    <w:rsid w:val="00D3004F"/>
    <w:rsid w:val="00D32FAC"/>
    <w:rsid w:val="00D3357B"/>
    <w:rsid w:val="00D3381C"/>
    <w:rsid w:val="00D338D4"/>
    <w:rsid w:val="00D34B5D"/>
    <w:rsid w:val="00D35FA2"/>
    <w:rsid w:val="00D36021"/>
    <w:rsid w:val="00D3671C"/>
    <w:rsid w:val="00D376FC"/>
    <w:rsid w:val="00D377E4"/>
    <w:rsid w:val="00D37BC1"/>
    <w:rsid w:val="00D37CBA"/>
    <w:rsid w:val="00D416DB"/>
    <w:rsid w:val="00D41D2D"/>
    <w:rsid w:val="00D42589"/>
    <w:rsid w:val="00D434BE"/>
    <w:rsid w:val="00D439C3"/>
    <w:rsid w:val="00D43F97"/>
    <w:rsid w:val="00D447B0"/>
    <w:rsid w:val="00D44921"/>
    <w:rsid w:val="00D45861"/>
    <w:rsid w:val="00D4593E"/>
    <w:rsid w:val="00D46180"/>
    <w:rsid w:val="00D46C7C"/>
    <w:rsid w:val="00D47836"/>
    <w:rsid w:val="00D5028C"/>
    <w:rsid w:val="00D505CC"/>
    <w:rsid w:val="00D50BFA"/>
    <w:rsid w:val="00D50E6E"/>
    <w:rsid w:val="00D511C4"/>
    <w:rsid w:val="00D51321"/>
    <w:rsid w:val="00D516A4"/>
    <w:rsid w:val="00D52A6F"/>
    <w:rsid w:val="00D5432C"/>
    <w:rsid w:val="00D550FE"/>
    <w:rsid w:val="00D5597F"/>
    <w:rsid w:val="00D55C54"/>
    <w:rsid w:val="00D56D50"/>
    <w:rsid w:val="00D5789C"/>
    <w:rsid w:val="00D57D24"/>
    <w:rsid w:val="00D57FAE"/>
    <w:rsid w:val="00D60D2C"/>
    <w:rsid w:val="00D61039"/>
    <w:rsid w:val="00D622D0"/>
    <w:rsid w:val="00D63D1B"/>
    <w:rsid w:val="00D6401A"/>
    <w:rsid w:val="00D641E4"/>
    <w:rsid w:val="00D64462"/>
    <w:rsid w:val="00D650C1"/>
    <w:rsid w:val="00D65121"/>
    <w:rsid w:val="00D653EB"/>
    <w:rsid w:val="00D65EF2"/>
    <w:rsid w:val="00D6741F"/>
    <w:rsid w:val="00D676FB"/>
    <w:rsid w:val="00D67B4F"/>
    <w:rsid w:val="00D7082F"/>
    <w:rsid w:val="00D71C03"/>
    <w:rsid w:val="00D7209C"/>
    <w:rsid w:val="00D7239C"/>
    <w:rsid w:val="00D729FC"/>
    <w:rsid w:val="00D72D50"/>
    <w:rsid w:val="00D7358E"/>
    <w:rsid w:val="00D73F07"/>
    <w:rsid w:val="00D75E78"/>
    <w:rsid w:val="00D7637C"/>
    <w:rsid w:val="00D773D6"/>
    <w:rsid w:val="00D777CF"/>
    <w:rsid w:val="00D80FE0"/>
    <w:rsid w:val="00D826A2"/>
    <w:rsid w:val="00D83550"/>
    <w:rsid w:val="00D83990"/>
    <w:rsid w:val="00D83A6E"/>
    <w:rsid w:val="00D8537D"/>
    <w:rsid w:val="00D870C5"/>
    <w:rsid w:val="00D87443"/>
    <w:rsid w:val="00D877DE"/>
    <w:rsid w:val="00D878DC"/>
    <w:rsid w:val="00D87F49"/>
    <w:rsid w:val="00D90D22"/>
    <w:rsid w:val="00D9206C"/>
    <w:rsid w:val="00D9213A"/>
    <w:rsid w:val="00D93A20"/>
    <w:rsid w:val="00D964ED"/>
    <w:rsid w:val="00DA0019"/>
    <w:rsid w:val="00DA068C"/>
    <w:rsid w:val="00DA0BE1"/>
    <w:rsid w:val="00DA0F52"/>
    <w:rsid w:val="00DA113B"/>
    <w:rsid w:val="00DA17CD"/>
    <w:rsid w:val="00DA197B"/>
    <w:rsid w:val="00DA245F"/>
    <w:rsid w:val="00DA268F"/>
    <w:rsid w:val="00DA2784"/>
    <w:rsid w:val="00DA2C8E"/>
    <w:rsid w:val="00DA66F1"/>
    <w:rsid w:val="00DA6FAC"/>
    <w:rsid w:val="00DB0329"/>
    <w:rsid w:val="00DB067E"/>
    <w:rsid w:val="00DB0DB3"/>
    <w:rsid w:val="00DB0E33"/>
    <w:rsid w:val="00DB0FE9"/>
    <w:rsid w:val="00DB15B2"/>
    <w:rsid w:val="00DB4343"/>
    <w:rsid w:val="00DB52C0"/>
    <w:rsid w:val="00DB566D"/>
    <w:rsid w:val="00DB6904"/>
    <w:rsid w:val="00DB6DF1"/>
    <w:rsid w:val="00DC048E"/>
    <w:rsid w:val="00DC1160"/>
    <w:rsid w:val="00DC13C7"/>
    <w:rsid w:val="00DC13FA"/>
    <w:rsid w:val="00DC35AC"/>
    <w:rsid w:val="00DC3A67"/>
    <w:rsid w:val="00DC417F"/>
    <w:rsid w:val="00DC44DD"/>
    <w:rsid w:val="00DC4D04"/>
    <w:rsid w:val="00DC5036"/>
    <w:rsid w:val="00DC5D2B"/>
    <w:rsid w:val="00DC5ECA"/>
    <w:rsid w:val="00DD0A26"/>
    <w:rsid w:val="00DD0E54"/>
    <w:rsid w:val="00DD191C"/>
    <w:rsid w:val="00DD1C9B"/>
    <w:rsid w:val="00DD31C7"/>
    <w:rsid w:val="00DD3599"/>
    <w:rsid w:val="00DD3D93"/>
    <w:rsid w:val="00DD5968"/>
    <w:rsid w:val="00DD5EE0"/>
    <w:rsid w:val="00DD611E"/>
    <w:rsid w:val="00DD63CD"/>
    <w:rsid w:val="00DD7E77"/>
    <w:rsid w:val="00DD7FAE"/>
    <w:rsid w:val="00DE068A"/>
    <w:rsid w:val="00DE132E"/>
    <w:rsid w:val="00DE1E02"/>
    <w:rsid w:val="00DE3B6C"/>
    <w:rsid w:val="00DE41E7"/>
    <w:rsid w:val="00DE457B"/>
    <w:rsid w:val="00DE5773"/>
    <w:rsid w:val="00DE6B35"/>
    <w:rsid w:val="00DE6C12"/>
    <w:rsid w:val="00DE79CE"/>
    <w:rsid w:val="00DF00CD"/>
    <w:rsid w:val="00DF010D"/>
    <w:rsid w:val="00DF0870"/>
    <w:rsid w:val="00DF2704"/>
    <w:rsid w:val="00DF49D5"/>
    <w:rsid w:val="00DF4EEB"/>
    <w:rsid w:val="00DF56B2"/>
    <w:rsid w:val="00DF5A87"/>
    <w:rsid w:val="00DF5C9A"/>
    <w:rsid w:val="00DF5F92"/>
    <w:rsid w:val="00DF67C7"/>
    <w:rsid w:val="00DF6F93"/>
    <w:rsid w:val="00DF7ABE"/>
    <w:rsid w:val="00E00B7E"/>
    <w:rsid w:val="00E016A2"/>
    <w:rsid w:val="00E016ED"/>
    <w:rsid w:val="00E01D65"/>
    <w:rsid w:val="00E01DC9"/>
    <w:rsid w:val="00E02336"/>
    <w:rsid w:val="00E02768"/>
    <w:rsid w:val="00E0355E"/>
    <w:rsid w:val="00E03A90"/>
    <w:rsid w:val="00E03B56"/>
    <w:rsid w:val="00E03DF2"/>
    <w:rsid w:val="00E03EF7"/>
    <w:rsid w:val="00E04020"/>
    <w:rsid w:val="00E04259"/>
    <w:rsid w:val="00E04D7B"/>
    <w:rsid w:val="00E06459"/>
    <w:rsid w:val="00E0742F"/>
    <w:rsid w:val="00E079E5"/>
    <w:rsid w:val="00E1062C"/>
    <w:rsid w:val="00E10F53"/>
    <w:rsid w:val="00E10FB2"/>
    <w:rsid w:val="00E110BB"/>
    <w:rsid w:val="00E116FD"/>
    <w:rsid w:val="00E12754"/>
    <w:rsid w:val="00E13940"/>
    <w:rsid w:val="00E13A5A"/>
    <w:rsid w:val="00E13DD6"/>
    <w:rsid w:val="00E15714"/>
    <w:rsid w:val="00E16567"/>
    <w:rsid w:val="00E17D9D"/>
    <w:rsid w:val="00E20842"/>
    <w:rsid w:val="00E214F6"/>
    <w:rsid w:val="00E21AA9"/>
    <w:rsid w:val="00E21B64"/>
    <w:rsid w:val="00E22EEF"/>
    <w:rsid w:val="00E2328F"/>
    <w:rsid w:val="00E24F52"/>
    <w:rsid w:val="00E25427"/>
    <w:rsid w:val="00E255CE"/>
    <w:rsid w:val="00E26394"/>
    <w:rsid w:val="00E27F09"/>
    <w:rsid w:val="00E30841"/>
    <w:rsid w:val="00E308B8"/>
    <w:rsid w:val="00E30A25"/>
    <w:rsid w:val="00E31087"/>
    <w:rsid w:val="00E3112A"/>
    <w:rsid w:val="00E31D15"/>
    <w:rsid w:val="00E327E4"/>
    <w:rsid w:val="00E32A3A"/>
    <w:rsid w:val="00E338F9"/>
    <w:rsid w:val="00E33CBA"/>
    <w:rsid w:val="00E33F4E"/>
    <w:rsid w:val="00E34CCD"/>
    <w:rsid w:val="00E35492"/>
    <w:rsid w:val="00E35993"/>
    <w:rsid w:val="00E36E5F"/>
    <w:rsid w:val="00E374DD"/>
    <w:rsid w:val="00E376B5"/>
    <w:rsid w:val="00E40A12"/>
    <w:rsid w:val="00E415C3"/>
    <w:rsid w:val="00E4223A"/>
    <w:rsid w:val="00E42675"/>
    <w:rsid w:val="00E43651"/>
    <w:rsid w:val="00E4375A"/>
    <w:rsid w:val="00E43D9A"/>
    <w:rsid w:val="00E449E4"/>
    <w:rsid w:val="00E44A4C"/>
    <w:rsid w:val="00E44A69"/>
    <w:rsid w:val="00E44D9F"/>
    <w:rsid w:val="00E453C9"/>
    <w:rsid w:val="00E4559B"/>
    <w:rsid w:val="00E46073"/>
    <w:rsid w:val="00E47325"/>
    <w:rsid w:val="00E47924"/>
    <w:rsid w:val="00E500F8"/>
    <w:rsid w:val="00E51635"/>
    <w:rsid w:val="00E51961"/>
    <w:rsid w:val="00E53662"/>
    <w:rsid w:val="00E540D7"/>
    <w:rsid w:val="00E545C8"/>
    <w:rsid w:val="00E55225"/>
    <w:rsid w:val="00E55243"/>
    <w:rsid w:val="00E55400"/>
    <w:rsid w:val="00E5594C"/>
    <w:rsid w:val="00E567F4"/>
    <w:rsid w:val="00E56978"/>
    <w:rsid w:val="00E56C15"/>
    <w:rsid w:val="00E57B4C"/>
    <w:rsid w:val="00E57E61"/>
    <w:rsid w:val="00E608DB"/>
    <w:rsid w:val="00E60E8D"/>
    <w:rsid w:val="00E62201"/>
    <w:rsid w:val="00E624C1"/>
    <w:rsid w:val="00E624FE"/>
    <w:rsid w:val="00E637B0"/>
    <w:rsid w:val="00E637FE"/>
    <w:rsid w:val="00E63E39"/>
    <w:rsid w:val="00E6492E"/>
    <w:rsid w:val="00E64F9B"/>
    <w:rsid w:val="00E655F9"/>
    <w:rsid w:val="00E65D76"/>
    <w:rsid w:val="00E66B93"/>
    <w:rsid w:val="00E67DBF"/>
    <w:rsid w:val="00E7019F"/>
    <w:rsid w:val="00E701BF"/>
    <w:rsid w:val="00E704E0"/>
    <w:rsid w:val="00E7082B"/>
    <w:rsid w:val="00E709A6"/>
    <w:rsid w:val="00E721B4"/>
    <w:rsid w:val="00E7260B"/>
    <w:rsid w:val="00E72B30"/>
    <w:rsid w:val="00E7304C"/>
    <w:rsid w:val="00E73420"/>
    <w:rsid w:val="00E73454"/>
    <w:rsid w:val="00E74764"/>
    <w:rsid w:val="00E74CFA"/>
    <w:rsid w:val="00E76003"/>
    <w:rsid w:val="00E772FC"/>
    <w:rsid w:val="00E774BB"/>
    <w:rsid w:val="00E80C7B"/>
    <w:rsid w:val="00E81F18"/>
    <w:rsid w:val="00E8240B"/>
    <w:rsid w:val="00E83357"/>
    <w:rsid w:val="00E83A9B"/>
    <w:rsid w:val="00E86341"/>
    <w:rsid w:val="00E863B7"/>
    <w:rsid w:val="00E8664F"/>
    <w:rsid w:val="00E86BF1"/>
    <w:rsid w:val="00E87581"/>
    <w:rsid w:val="00E87C5B"/>
    <w:rsid w:val="00E87D51"/>
    <w:rsid w:val="00E906D9"/>
    <w:rsid w:val="00E90D20"/>
    <w:rsid w:val="00E92557"/>
    <w:rsid w:val="00E925DE"/>
    <w:rsid w:val="00E92B30"/>
    <w:rsid w:val="00E93312"/>
    <w:rsid w:val="00E93E32"/>
    <w:rsid w:val="00E94AD5"/>
    <w:rsid w:val="00E95745"/>
    <w:rsid w:val="00E95E69"/>
    <w:rsid w:val="00E972D9"/>
    <w:rsid w:val="00E9786E"/>
    <w:rsid w:val="00EA0900"/>
    <w:rsid w:val="00EA2AA4"/>
    <w:rsid w:val="00EA4A3F"/>
    <w:rsid w:val="00EA50F7"/>
    <w:rsid w:val="00EA62A9"/>
    <w:rsid w:val="00EA6563"/>
    <w:rsid w:val="00EB0259"/>
    <w:rsid w:val="00EB2F50"/>
    <w:rsid w:val="00EB465D"/>
    <w:rsid w:val="00EB4AEB"/>
    <w:rsid w:val="00EB4DEF"/>
    <w:rsid w:val="00EB795E"/>
    <w:rsid w:val="00EB7FA7"/>
    <w:rsid w:val="00EC1731"/>
    <w:rsid w:val="00EC1B3A"/>
    <w:rsid w:val="00EC20D5"/>
    <w:rsid w:val="00EC2149"/>
    <w:rsid w:val="00EC21BD"/>
    <w:rsid w:val="00EC2CDA"/>
    <w:rsid w:val="00EC3F35"/>
    <w:rsid w:val="00EC4322"/>
    <w:rsid w:val="00EC43AA"/>
    <w:rsid w:val="00EC45CF"/>
    <w:rsid w:val="00EC540F"/>
    <w:rsid w:val="00EC5998"/>
    <w:rsid w:val="00EC5A65"/>
    <w:rsid w:val="00EC6837"/>
    <w:rsid w:val="00EC7037"/>
    <w:rsid w:val="00EC7439"/>
    <w:rsid w:val="00EC7B67"/>
    <w:rsid w:val="00ED008A"/>
    <w:rsid w:val="00ED024A"/>
    <w:rsid w:val="00ED0338"/>
    <w:rsid w:val="00ED057C"/>
    <w:rsid w:val="00ED0673"/>
    <w:rsid w:val="00ED0DC7"/>
    <w:rsid w:val="00ED1351"/>
    <w:rsid w:val="00ED1552"/>
    <w:rsid w:val="00ED18D8"/>
    <w:rsid w:val="00ED1BD1"/>
    <w:rsid w:val="00ED2843"/>
    <w:rsid w:val="00ED294A"/>
    <w:rsid w:val="00ED2B32"/>
    <w:rsid w:val="00ED2E87"/>
    <w:rsid w:val="00ED49D4"/>
    <w:rsid w:val="00ED533D"/>
    <w:rsid w:val="00ED5A07"/>
    <w:rsid w:val="00ED5D6C"/>
    <w:rsid w:val="00ED7B45"/>
    <w:rsid w:val="00EE1859"/>
    <w:rsid w:val="00EE1BAD"/>
    <w:rsid w:val="00EE3A74"/>
    <w:rsid w:val="00EE42F4"/>
    <w:rsid w:val="00EE4A25"/>
    <w:rsid w:val="00EE54CF"/>
    <w:rsid w:val="00EE5845"/>
    <w:rsid w:val="00EE76E0"/>
    <w:rsid w:val="00EE77A0"/>
    <w:rsid w:val="00EF01D2"/>
    <w:rsid w:val="00EF0512"/>
    <w:rsid w:val="00EF0FCF"/>
    <w:rsid w:val="00EF10F8"/>
    <w:rsid w:val="00EF2269"/>
    <w:rsid w:val="00EF3D03"/>
    <w:rsid w:val="00EF4904"/>
    <w:rsid w:val="00EF4951"/>
    <w:rsid w:val="00EF4F7A"/>
    <w:rsid w:val="00EF649B"/>
    <w:rsid w:val="00EF7058"/>
    <w:rsid w:val="00EF7946"/>
    <w:rsid w:val="00EF7AAB"/>
    <w:rsid w:val="00F002EC"/>
    <w:rsid w:val="00F006B5"/>
    <w:rsid w:val="00F01826"/>
    <w:rsid w:val="00F01C77"/>
    <w:rsid w:val="00F01CA2"/>
    <w:rsid w:val="00F03434"/>
    <w:rsid w:val="00F05BF2"/>
    <w:rsid w:val="00F05E79"/>
    <w:rsid w:val="00F103EA"/>
    <w:rsid w:val="00F10C23"/>
    <w:rsid w:val="00F10C8E"/>
    <w:rsid w:val="00F10D05"/>
    <w:rsid w:val="00F11319"/>
    <w:rsid w:val="00F12896"/>
    <w:rsid w:val="00F12A45"/>
    <w:rsid w:val="00F13381"/>
    <w:rsid w:val="00F13894"/>
    <w:rsid w:val="00F14443"/>
    <w:rsid w:val="00F14617"/>
    <w:rsid w:val="00F14959"/>
    <w:rsid w:val="00F14FC3"/>
    <w:rsid w:val="00F15D05"/>
    <w:rsid w:val="00F15F3B"/>
    <w:rsid w:val="00F15F73"/>
    <w:rsid w:val="00F20680"/>
    <w:rsid w:val="00F213A7"/>
    <w:rsid w:val="00F22617"/>
    <w:rsid w:val="00F2456E"/>
    <w:rsid w:val="00F24CFA"/>
    <w:rsid w:val="00F258CB"/>
    <w:rsid w:val="00F26E21"/>
    <w:rsid w:val="00F27DC9"/>
    <w:rsid w:val="00F30922"/>
    <w:rsid w:val="00F317A4"/>
    <w:rsid w:val="00F32646"/>
    <w:rsid w:val="00F33B54"/>
    <w:rsid w:val="00F33E5F"/>
    <w:rsid w:val="00F34839"/>
    <w:rsid w:val="00F34C63"/>
    <w:rsid w:val="00F36DCA"/>
    <w:rsid w:val="00F37005"/>
    <w:rsid w:val="00F377EC"/>
    <w:rsid w:val="00F37A29"/>
    <w:rsid w:val="00F37E95"/>
    <w:rsid w:val="00F40E05"/>
    <w:rsid w:val="00F41055"/>
    <w:rsid w:val="00F41A0B"/>
    <w:rsid w:val="00F41AD2"/>
    <w:rsid w:val="00F41CD4"/>
    <w:rsid w:val="00F42E6F"/>
    <w:rsid w:val="00F42FD9"/>
    <w:rsid w:val="00F4337F"/>
    <w:rsid w:val="00F43C5D"/>
    <w:rsid w:val="00F43DAD"/>
    <w:rsid w:val="00F447A9"/>
    <w:rsid w:val="00F44901"/>
    <w:rsid w:val="00F46DF0"/>
    <w:rsid w:val="00F47025"/>
    <w:rsid w:val="00F474F2"/>
    <w:rsid w:val="00F47794"/>
    <w:rsid w:val="00F47A46"/>
    <w:rsid w:val="00F519F6"/>
    <w:rsid w:val="00F5236E"/>
    <w:rsid w:val="00F5292B"/>
    <w:rsid w:val="00F52FB5"/>
    <w:rsid w:val="00F530A9"/>
    <w:rsid w:val="00F54790"/>
    <w:rsid w:val="00F56826"/>
    <w:rsid w:val="00F5682C"/>
    <w:rsid w:val="00F56DE5"/>
    <w:rsid w:val="00F576DE"/>
    <w:rsid w:val="00F57CF2"/>
    <w:rsid w:val="00F60161"/>
    <w:rsid w:val="00F60343"/>
    <w:rsid w:val="00F60BA7"/>
    <w:rsid w:val="00F60C0B"/>
    <w:rsid w:val="00F60C47"/>
    <w:rsid w:val="00F6111C"/>
    <w:rsid w:val="00F61263"/>
    <w:rsid w:val="00F6138D"/>
    <w:rsid w:val="00F614A2"/>
    <w:rsid w:val="00F61D52"/>
    <w:rsid w:val="00F62040"/>
    <w:rsid w:val="00F62BE6"/>
    <w:rsid w:val="00F62CE8"/>
    <w:rsid w:val="00F63E39"/>
    <w:rsid w:val="00F644B5"/>
    <w:rsid w:val="00F6463A"/>
    <w:rsid w:val="00F65A72"/>
    <w:rsid w:val="00F65B1D"/>
    <w:rsid w:val="00F66456"/>
    <w:rsid w:val="00F66F67"/>
    <w:rsid w:val="00F6712D"/>
    <w:rsid w:val="00F672AD"/>
    <w:rsid w:val="00F67FBA"/>
    <w:rsid w:val="00F704DA"/>
    <w:rsid w:val="00F70AF7"/>
    <w:rsid w:val="00F71B0E"/>
    <w:rsid w:val="00F7246E"/>
    <w:rsid w:val="00F732DB"/>
    <w:rsid w:val="00F732F6"/>
    <w:rsid w:val="00F733E1"/>
    <w:rsid w:val="00F7398B"/>
    <w:rsid w:val="00F74DA2"/>
    <w:rsid w:val="00F761C9"/>
    <w:rsid w:val="00F77072"/>
    <w:rsid w:val="00F77BAC"/>
    <w:rsid w:val="00F77FB7"/>
    <w:rsid w:val="00F801C4"/>
    <w:rsid w:val="00F81F95"/>
    <w:rsid w:val="00F82484"/>
    <w:rsid w:val="00F83480"/>
    <w:rsid w:val="00F85594"/>
    <w:rsid w:val="00F85CB2"/>
    <w:rsid w:val="00F869AC"/>
    <w:rsid w:val="00F86FB3"/>
    <w:rsid w:val="00F87061"/>
    <w:rsid w:val="00F8739D"/>
    <w:rsid w:val="00F877FA"/>
    <w:rsid w:val="00F87FEE"/>
    <w:rsid w:val="00F9111A"/>
    <w:rsid w:val="00F913F3"/>
    <w:rsid w:val="00F918DB"/>
    <w:rsid w:val="00F91A5C"/>
    <w:rsid w:val="00F939B3"/>
    <w:rsid w:val="00F941C4"/>
    <w:rsid w:val="00F9533A"/>
    <w:rsid w:val="00F95734"/>
    <w:rsid w:val="00F95C95"/>
    <w:rsid w:val="00F9628E"/>
    <w:rsid w:val="00F962AD"/>
    <w:rsid w:val="00F964C2"/>
    <w:rsid w:val="00F964F3"/>
    <w:rsid w:val="00F96D04"/>
    <w:rsid w:val="00F970CC"/>
    <w:rsid w:val="00F97713"/>
    <w:rsid w:val="00F97A82"/>
    <w:rsid w:val="00FA0213"/>
    <w:rsid w:val="00FA02BC"/>
    <w:rsid w:val="00FA11C7"/>
    <w:rsid w:val="00FA2038"/>
    <w:rsid w:val="00FA263F"/>
    <w:rsid w:val="00FA34B3"/>
    <w:rsid w:val="00FA43BA"/>
    <w:rsid w:val="00FA4EDC"/>
    <w:rsid w:val="00FA54E3"/>
    <w:rsid w:val="00FA6149"/>
    <w:rsid w:val="00FA68B6"/>
    <w:rsid w:val="00FA7DE2"/>
    <w:rsid w:val="00FB04B5"/>
    <w:rsid w:val="00FB06E1"/>
    <w:rsid w:val="00FB071D"/>
    <w:rsid w:val="00FB1B80"/>
    <w:rsid w:val="00FB1C24"/>
    <w:rsid w:val="00FB23BB"/>
    <w:rsid w:val="00FB2874"/>
    <w:rsid w:val="00FB2B1B"/>
    <w:rsid w:val="00FB2BA4"/>
    <w:rsid w:val="00FB2EB4"/>
    <w:rsid w:val="00FB37BF"/>
    <w:rsid w:val="00FB3FDB"/>
    <w:rsid w:val="00FB45D4"/>
    <w:rsid w:val="00FB50B8"/>
    <w:rsid w:val="00FB530E"/>
    <w:rsid w:val="00FB53B7"/>
    <w:rsid w:val="00FB61CC"/>
    <w:rsid w:val="00FB63FA"/>
    <w:rsid w:val="00FB6975"/>
    <w:rsid w:val="00FB6C09"/>
    <w:rsid w:val="00FB788B"/>
    <w:rsid w:val="00FB7924"/>
    <w:rsid w:val="00FC037F"/>
    <w:rsid w:val="00FC0BD1"/>
    <w:rsid w:val="00FC0C63"/>
    <w:rsid w:val="00FC0D17"/>
    <w:rsid w:val="00FC2B5B"/>
    <w:rsid w:val="00FC3828"/>
    <w:rsid w:val="00FC50EF"/>
    <w:rsid w:val="00FC5724"/>
    <w:rsid w:val="00FC6590"/>
    <w:rsid w:val="00FC7D53"/>
    <w:rsid w:val="00FD08D9"/>
    <w:rsid w:val="00FD0B6A"/>
    <w:rsid w:val="00FD0D22"/>
    <w:rsid w:val="00FD14CA"/>
    <w:rsid w:val="00FD160A"/>
    <w:rsid w:val="00FD188E"/>
    <w:rsid w:val="00FD1C0B"/>
    <w:rsid w:val="00FD23EE"/>
    <w:rsid w:val="00FD279A"/>
    <w:rsid w:val="00FD2EA4"/>
    <w:rsid w:val="00FD3758"/>
    <w:rsid w:val="00FD5B20"/>
    <w:rsid w:val="00FD718A"/>
    <w:rsid w:val="00FD7283"/>
    <w:rsid w:val="00FE1609"/>
    <w:rsid w:val="00FE17A7"/>
    <w:rsid w:val="00FE6954"/>
    <w:rsid w:val="00FE69A9"/>
    <w:rsid w:val="00FE69CB"/>
    <w:rsid w:val="00FE709B"/>
    <w:rsid w:val="00FF04C9"/>
    <w:rsid w:val="00FF0C1F"/>
    <w:rsid w:val="00FF157C"/>
    <w:rsid w:val="00FF213E"/>
    <w:rsid w:val="00FF39C5"/>
    <w:rsid w:val="00FF3E60"/>
    <w:rsid w:val="00FF4049"/>
    <w:rsid w:val="00FF40E5"/>
    <w:rsid w:val="00FF5541"/>
    <w:rsid w:val="00FF5569"/>
    <w:rsid w:val="00FF5CDE"/>
    <w:rsid w:val="00FF61E7"/>
    <w:rsid w:val="00FF6646"/>
    <w:rsid w:val="00FF6B1C"/>
    <w:rsid w:val="00FF6E6D"/>
    <w:rsid w:val="04825821"/>
    <w:rsid w:val="09884F6B"/>
    <w:rsid w:val="13E12582"/>
    <w:rsid w:val="1D9F3F05"/>
    <w:rsid w:val="1E9616F2"/>
    <w:rsid w:val="1FD168C0"/>
    <w:rsid w:val="24851985"/>
    <w:rsid w:val="305D3A15"/>
    <w:rsid w:val="310374FF"/>
    <w:rsid w:val="366E68DA"/>
    <w:rsid w:val="442150AE"/>
    <w:rsid w:val="461B7B57"/>
    <w:rsid w:val="48D52971"/>
    <w:rsid w:val="4AA81D72"/>
    <w:rsid w:val="4BEF74EB"/>
    <w:rsid w:val="5BF06367"/>
    <w:rsid w:val="5C766B8D"/>
    <w:rsid w:val="5C971EBD"/>
    <w:rsid w:val="5CCE3ECF"/>
    <w:rsid w:val="5F6F424D"/>
    <w:rsid w:val="63C9453A"/>
    <w:rsid w:val="6803784C"/>
    <w:rsid w:val="6884502C"/>
    <w:rsid w:val="69460F38"/>
    <w:rsid w:val="6CCF0C9A"/>
    <w:rsid w:val="6D423A0D"/>
    <w:rsid w:val="6E0A50A0"/>
    <w:rsid w:val="6FCB5F5E"/>
    <w:rsid w:val="715D67A4"/>
    <w:rsid w:val="76770487"/>
    <w:rsid w:val="79D57AA3"/>
    <w:rsid w:val="7A05567F"/>
    <w:rsid w:val="7E0E6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0CBFB01"/>
  <w15:docId w15:val="{2061D5FA-51FB-4D22-8CF2-E28070005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qFormat="1"/>
    <w:lsdException w:name="heading 1" w:uiPriority="24" w:qFormat="1"/>
    <w:lsdException w:name="heading 2" w:uiPriority="24" w:unhideWhenUsed="1" w:qFormat="1"/>
    <w:lsdException w:name="heading 3" w:uiPriority="24" w:unhideWhenUsed="1" w:qFormat="1"/>
    <w:lsdException w:name="heading 4" w:uiPriority="24" w:unhideWhenUsed="1" w:qFormat="1"/>
    <w:lsdException w:name="heading 5" w:uiPriority="24" w:unhideWhenUsed="1" w:qFormat="1"/>
    <w:lsdException w:name="heading 6" w:uiPriority="24" w:unhideWhenUsed="1" w:qFormat="1"/>
    <w:lsdException w:name="heading 7" w:uiPriority="24" w:unhideWhenUsed="1" w:qFormat="1"/>
    <w:lsdException w:name="heading 8" w:uiPriority="24" w:unhideWhenUsed="1" w:qFormat="1"/>
    <w:lsdException w:name="heading 9" w:uiPriority="24"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unhideWhenUsed="1" w:qFormat="1"/>
    <w:lsdException w:name="header" w:qFormat="1"/>
    <w:lsdException w:name="footer" w:unhideWhenUsed="1" w:qFormat="1"/>
    <w:lsdException w:name="index heading" w:semiHidden="1" w:unhideWhenUsed="1"/>
    <w:lsdException w:name="caption" w:uiPriority="28" w:qFormat="1"/>
    <w:lsdException w:name="table of figures" w:unhideWhenUsed="1" w:qFormat="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6"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iPriority="0" w:qFormat="1"/>
    <w:lsdException w:name="Subtitle" w:uiPriority="2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33" w:qFormat="1"/>
    <w:lsdException w:name="Emphasis" w:uiPriority="32"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lsdException w:name="List Paragraph" w:uiPriority="34" w:qFormat="1"/>
    <w:lsdException w:name="Quote" w:uiPriority="30" w:qFormat="1"/>
    <w:lsdException w:name="Intense Quote" w:uiPriority="33"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33" w:qFormat="1"/>
    <w:lsdException w:name="Intense Emphasis" w:uiPriority="34" w:qFormat="1"/>
    <w:lsdException w:name="Subtle Reference" w:uiPriority="34" w:qFormat="1"/>
    <w:lsdException w:name="Intense Reference" w:uiPriority="35" w:qFormat="1"/>
    <w:lsdException w:name="Book Title" w:uiPriority="33" w:qFormat="1"/>
    <w:lsdException w:name="Bibliography" w:semiHidden="1" w:uiPriority="37" w:unhideWhenUsed="1"/>
    <w:lsdException w:name="TOC Heading" w:semiHidden="1" w:uiPriority="39" w:unhideWhenUsed="1" w:qFormat="1"/>
    <w:lsdException w:name="Plain Table 1" w:uiPriority="59"/>
    <w:lsdException w:name="Plain Table 2" w:uiPriority="59"/>
    <w:lsdException w:name="Grid Table Light" w:uiPriority="59"/>
    <w:lsdException w:name="Grid Table 4" w:uiPriority="59"/>
    <w:lsdException w:name="Grid Table 4 Accent 1" w:uiPriority="59"/>
    <w:lsdException w:name="Grid Table 5 Dark Accent 1" w:uiPriority="50"/>
    <w:lsdException w:name="Grid Table 4 Accent 2" w:uiPriority="59"/>
    <w:lsdException w:name="Grid Table 4 Accent 3" w:uiPriority="59"/>
    <w:lsdException w:name="Grid Table 4 Accent 4" w:uiPriority="59"/>
    <w:lsdException w:name="Grid Table 5 Dark Accent 4" w:uiPriority="50"/>
    <w:lsdException w:name="Grid Table 4 Accent 5" w:uiPriority="59"/>
    <w:lsdException w:name="Grid Table 4 Accent 6" w:uiPriority="59"/>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422473"/>
    <w:pPr>
      <w:spacing w:before="40" w:after="160" w:line="360" w:lineRule="auto"/>
      <w:jc w:val="both"/>
    </w:pPr>
    <w:rPr>
      <w:rFonts w:asciiTheme="minorHAnsi" w:eastAsiaTheme="minorHAnsi" w:hAnsiTheme="minorHAnsi" w:cstheme="minorBidi"/>
      <w:sz w:val="22"/>
      <w:szCs w:val="22"/>
      <w:lang w:val="en-US" w:eastAsia="en-US"/>
    </w:rPr>
  </w:style>
  <w:style w:type="paragraph" w:styleId="Heading1">
    <w:name w:val="heading 1"/>
    <w:basedOn w:val="Standardtext"/>
    <w:next w:val="Standardtext"/>
    <w:link w:val="Heading1Char"/>
    <w:uiPriority w:val="24"/>
    <w:qFormat/>
    <w:pPr>
      <w:keepNext/>
      <w:keepLines/>
      <w:pageBreakBefore/>
      <w:numPr>
        <w:numId w:val="1"/>
      </w:numPr>
      <w:pBdr>
        <w:bottom w:val="single" w:sz="12" w:space="1" w:color="009681" w:themeColor="text2"/>
      </w:pBdr>
      <w:spacing w:before="400" w:after="200"/>
      <w:ind w:left="900" w:hanging="900"/>
      <w:outlineLvl w:val="0"/>
    </w:pPr>
    <w:rPr>
      <w:rFonts w:ascii="Microsoft Sans Serif" w:hAnsi="Microsoft Sans Serif" w:cs="Microsoft Sans Serif"/>
      <w:b/>
      <w:spacing w:val="4"/>
      <w:sz w:val="44"/>
    </w:rPr>
  </w:style>
  <w:style w:type="paragraph" w:styleId="Heading2">
    <w:name w:val="heading 2"/>
    <w:basedOn w:val="Standardtext"/>
    <w:next w:val="Standardtext"/>
    <w:link w:val="Heading2Char"/>
    <w:uiPriority w:val="24"/>
    <w:unhideWhenUsed/>
    <w:qFormat/>
    <w:pPr>
      <w:numPr>
        <w:ilvl w:val="1"/>
        <w:numId w:val="1"/>
      </w:numPr>
      <w:pBdr>
        <w:bottom w:val="single" w:sz="12" w:space="1" w:color="009681" w:themeColor="text2"/>
      </w:pBdr>
      <w:spacing w:before="400" w:after="100"/>
      <w:outlineLvl w:val="1"/>
    </w:pPr>
    <w:rPr>
      <w:rFonts w:ascii="Microsoft Sans Serif" w:hAnsi="Microsoft Sans Serif" w:cs="Microsoft Sans Serif"/>
      <w:bCs/>
      <w:sz w:val="40"/>
      <w:szCs w:val="40"/>
    </w:rPr>
  </w:style>
  <w:style w:type="paragraph" w:styleId="Heading3">
    <w:name w:val="heading 3"/>
    <w:basedOn w:val="Standardtext"/>
    <w:next w:val="Standardtext"/>
    <w:link w:val="Heading3Char"/>
    <w:uiPriority w:val="24"/>
    <w:unhideWhenUsed/>
    <w:qFormat/>
    <w:pPr>
      <w:keepNext/>
      <w:keepLines/>
      <w:numPr>
        <w:ilvl w:val="2"/>
        <w:numId w:val="1"/>
      </w:numPr>
      <w:pBdr>
        <w:left w:val="single" w:sz="12" w:space="4" w:color="4B4F54"/>
        <w:bottom w:val="single" w:sz="12" w:space="1" w:color="4B4F54"/>
      </w:pBdr>
      <w:spacing w:before="120" w:after="120"/>
      <w:outlineLvl w:val="2"/>
    </w:pPr>
    <w:rPr>
      <w:rFonts w:ascii="Microsoft Sans Serif" w:eastAsiaTheme="majorEastAsia" w:hAnsi="Microsoft Sans Serif" w:cs="Microsoft Sans Serif"/>
      <w:bCs/>
      <w:sz w:val="36"/>
    </w:rPr>
  </w:style>
  <w:style w:type="paragraph" w:styleId="Heading4">
    <w:name w:val="heading 4"/>
    <w:basedOn w:val="Standardtext"/>
    <w:next w:val="Standardtext"/>
    <w:link w:val="Heading4Char"/>
    <w:uiPriority w:val="24"/>
    <w:unhideWhenUsed/>
    <w:qFormat/>
    <w:pPr>
      <w:numPr>
        <w:ilvl w:val="3"/>
        <w:numId w:val="1"/>
      </w:numPr>
      <w:pBdr>
        <w:bottom w:val="single" w:sz="12" w:space="1" w:color="4B4F54"/>
      </w:pBdr>
      <w:ind w:left="1260" w:hanging="1260"/>
      <w:outlineLvl w:val="3"/>
    </w:pPr>
    <w:rPr>
      <w:rFonts w:ascii="Microsoft Sans Serif" w:hAnsi="Microsoft Sans Serif" w:cs="Microsoft Sans Serif"/>
      <w:sz w:val="32"/>
      <w:szCs w:val="32"/>
    </w:rPr>
  </w:style>
  <w:style w:type="paragraph" w:styleId="Heading5">
    <w:name w:val="heading 5"/>
    <w:basedOn w:val="Standardtext"/>
    <w:next w:val="Standardtext"/>
    <w:link w:val="Heading5Char"/>
    <w:uiPriority w:val="24"/>
    <w:unhideWhenUsed/>
    <w:qFormat/>
    <w:pPr>
      <w:keepNext/>
      <w:keepLines/>
      <w:numPr>
        <w:ilvl w:val="4"/>
        <w:numId w:val="1"/>
      </w:numPr>
      <w:spacing w:before="360" w:after="0" w:line="240" w:lineRule="auto"/>
      <w:outlineLvl w:val="4"/>
    </w:pPr>
    <w:rPr>
      <w:rFonts w:asciiTheme="majorHAnsi" w:eastAsiaTheme="majorEastAsia" w:hAnsiTheme="majorHAnsi" w:cstheme="majorBidi"/>
      <w:b/>
      <w:color w:val="009681" w:themeColor="text2"/>
      <w:sz w:val="28"/>
    </w:rPr>
  </w:style>
  <w:style w:type="paragraph" w:styleId="Heading6">
    <w:name w:val="heading 6"/>
    <w:basedOn w:val="Standardtext"/>
    <w:next w:val="Standardtext"/>
    <w:link w:val="Heading6Char"/>
    <w:uiPriority w:val="24"/>
    <w:unhideWhenUsed/>
    <w:qFormat/>
    <w:pPr>
      <w:keepNext/>
      <w:keepLines/>
      <w:numPr>
        <w:ilvl w:val="5"/>
        <w:numId w:val="1"/>
      </w:numPr>
      <w:spacing w:before="200" w:after="0"/>
      <w:outlineLvl w:val="5"/>
    </w:pPr>
    <w:rPr>
      <w:rFonts w:asciiTheme="majorHAnsi" w:eastAsiaTheme="majorEastAsia" w:hAnsiTheme="majorHAnsi" w:cstheme="majorBidi"/>
      <w:b/>
      <w:iCs/>
      <w:color w:val="009681" w:themeColor="text2"/>
      <w:sz w:val="24"/>
    </w:rPr>
  </w:style>
  <w:style w:type="paragraph" w:styleId="Heading7">
    <w:name w:val="heading 7"/>
    <w:basedOn w:val="Standardtext"/>
    <w:next w:val="Standardtext"/>
    <w:link w:val="Heading7Char"/>
    <w:uiPriority w:val="24"/>
    <w:unhideWhenUsed/>
    <w:qFormat/>
    <w:pPr>
      <w:keepNext/>
      <w:keepLines/>
      <w:numPr>
        <w:ilvl w:val="6"/>
        <w:numId w:val="1"/>
      </w:numPr>
      <w:spacing w:before="300" w:after="0"/>
      <w:outlineLvl w:val="6"/>
    </w:pPr>
    <w:rPr>
      <w:rFonts w:asciiTheme="majorHAnsi" w:eastAsiaTheme="majorEastAsia" w:hAnsiTheme="majorHAnsi" w:cstheme="majorBidi"/>
      <w:i/>
      <w:iCs/>
      <w:color w:val="009681" w:themeColor="text2"/>
      <w:sz w:val="24"/>
    </w:rPr>
  </w:style>
  <w:style w:type="paragraph" w:styleId="Heading8">
    <w:name w:val="heading 8"/>
    <w:basedOn w:val="Standardtext"/>
    <w:next w:val="Standardtext"/>
    <w:link w:val="Heading8Char"/>
    <w:uiPriority w:val="24"/>
    <w:unhideWhenUsed/>
    <w:qFormat/>
    <w:pPr>
      <w:keepNext/>
      <w:keepLines/>
      <w:numPr>
        <w:ilvl w:val="7"/>
        <w:numId w:val="1"/>
      </w:numPr>
      <w:spacing w:before="200" w:after="0"/>
      <w:outlineLvl w:val="7"/>
    </w:pPr>
    <w:rPr>
      <w:rFonts w:asciiTheme="majorHAnsi" w:eastAsiaTheme="majorEastAsia" w:hAnsiTheme="majorHAnsi" w:cstheme="majorBidi"/>
      <w:b/>
      <w:i/>
      <w:color w:val="747A82" w:themeColor="text1" w:themeTint="BF"/>
      <w:sz w:val="24"/>
      <w:szCs w:val="20"/>
    </w:rPr>
  </w:style>
  <w:style w:type="paragraph" w:styleId="Heading9">
    <w:name w:val="heading 9"/>
    <w:basedOn w:val="Standardtext"/>
    <w:next w:val="Standardtext"/>
    <w:link w:val="Heading9Char"/>
    <w:uiPriority w:val="24"/>
    <w:unhideWhenUsed/>
    <w:qFormat/>
    <w:pPr>
      <w:keepNext/>
      <w:keepLines/>
      <w:numPr>
        <w:ilvl w:val="8"/>
        <w:numId w:val="1"/>
      </w:numPr>
      <w:spacing w:before="200" w:after="0"/>
      <w:outlineLvl w:val="8"/>
    </w:pPr>
    <w:rPr>
      <w:rFonts w:asciiTheme="majorHAnsi" w:eastAsiaTheme="majorEastAsia" w:hAnsiTheme="majorHAnsi" w:cstheme="majorBidi"/>
      <w:i/>
      <w:iCs/>
      <w:color w:val="747A82" w:themeColor="text1" w:themeTint="BF"/>
      <w:sz w:val="24"/>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text">
    <w:name w:val="Standard text"/>
    <w:link w:val="StandardtextChar"/>
    <w:qFormat/>
    <w:pPr>
      <w:spacing w:before="40" w:after="160" w:line="360" w:lineRule="auto"/>
      <w:jc w:val="both"/>
    </w:pPr>
    <w:rPr>
      <w:rFonts w:asciiTheme="minorHAnsi" w:eastAsiaTheme="minorHAnsi" w:hAnsiTheme="minorHAnsi" w:cstheme="minorBidi"/>
      <w:sz w:val="22"/>
      <w:szCs w:val="22"/>
      <w:lang w:val="en-US" w:eastAsia="en-US"/>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Standardtext"/>
    <w:next w:val="Standardtext"/>
    <w:uiPriority w:val="28"/>
    <w:qFormat/>
    <w:pPr>
      <w:spacing w:line="240" w:lineRule="auto"/>
    </w:pPr>
    <w:rPr>
      <w:rFonts w:eastAsiaTheme="minorEastAsia"/>
      <w:bCs/>
      <w:smallCaps/>
      <w:color w:val="009681" w:themeColor="text2"/>
      <w:spacing w:val="6"/>
      <w:szCs w:val="18"/>
      <w:lang w:bidi="hi-IN"/>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ocumentMap">
    <w:name w:val="Document Map"/>
    <w:basedOn w:val="Normal"/>
    <w:link w:val="DocumentMapChar"/>
    <w:uiPriority w:val="99"/>
    <w:semiHidden/>
    <w:unhideWhenUsed/>
    <w:qFormat/>
    <w:pPr>
      <w:spacing w:after="0" w:line="240" w:lineRule="auto"/>
    </w:pPr>
    <w:rPr>
      <w:rFonts w:ascii="Times New Roman" w:hAnsi="Times New Roman" w:cs="Times New Roman"/>
      <w:sz w:val="24"/>
      <w:szCs w:val="24"/>
    </w:rPr>
  </w:style>
  <w:style w:type="character" w:styleId="Emphasis">
    <w:name w:val="Emphasis"/>
    <w:basedOn w:val="DefaultParagraphFont"/>
    <w:uiPriority w:val="32"/>
    <w:qFormat/>
    <w:rPr>
      <w:i/>
      <w:iCs/>
      <w:lang w:val="en-U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rPr>
  </w:style>
  <w:style w:type="character" w:styleId="FollowedHyperlink">
    <w:name w:val="FollowedHyperlink"/>
    <w:basedOn w:val="DefaultParagraphFont"/>
    <w:uiPriority w:val="99"/>
    <w:semiHidden/>
    <w:unhideWhenUsed/>
    <w:qFormat/>
    <w:rPr>
      <w:color w:val="CF6E1F" w:themeColor="followedHyperlink"/>
      <w:u w:val="single"/>
    </w:rPr>
  </w:style>
  <w:style w:type="paragraph" w:styleId="Footer">
    <w:name w:val="footer"/>
    <w:basedOn w:val="Standardtext"/>
    <w:link w:val="FooterChar"/>
    <w:uiPriority w:val="99"/>
    <w:unhideWhenUsed/>
    <w:qFormat/>
    <w:pPr>
      <w:tabs>
        <w:tab w:val="center" w:pos="4680"/>
        <w:tab w:val="right" w:pos="9360"/>
      </w:tabs>
      <w:spacing w:after="0" w:line="240" w:lineRule="auto"/>
    </w:pPr>
    <w:rPr>
      <w:sz w:val="20"/>
    </w:rPr>
  </w:style>
  <w:style w:type="character" w:styleId="FootnoteReference">
    <w:name w:val="footnote reference"/>
    <w:basedOn w:val="DefaultParagraphFont"/>
    <w:uiPriority w:val="99"/>
    <w:unhideWhenUsed/>
    <w:qFormat/>
    <w:rPr>
      <w:vertAlign w:val="superscript"/>
    </w:rPr>
  </w:style>
  <w:style w:type="paragraph" w:styleId="FootnoteText">
    <w:name w:val="footnote text"/>
    <w:basedOn w:val="Normal"/>
    <w:link w:val="FootnoteTextChar"/>
    <w:uiPriority w:val="99"/>
    <w:semiHidden/>
    <w:unhideWhenUsed/>
    <w:qFormat/>
    <w:pPr>
      <w:spacing w:after="40" w:line="240" w:lineRule="auto"/>
    </w:pPr>
    <w:rPr>
      <w:sz w:val="18"/>
    </w:rPr>
  </w:style>
  <w:style w:type="paragraph" w:styleId="Header">
    <w:name w:val="header"/>
    <w:basedOn w:val="Standardtext"/>
    <w:next w:val="Standardtext"/>
    <w:link w:val="HeaderChar"/>
    <w:uiPriority w:val="99"/>
    <w:qFormat/>
    <w:pPr>
      <w:keepNext/>
      <w:keepLines/>
      <w:spacing w:before="0" w:after="0" w:line="240" w:lineRule="auto"/>
    </w:pPr>
    <w:rPr>
      <w:smallCaps/>
      <w:spacing w:val="24"/>
      <w:sz w:val="28"/>
    </w:rPr>
  </w:style>
  <w:style w:type="character" w:styleId="Hyperlink">
    <w:name w:val="Hyperlink"/>
    <w:basedOn w:val="DefaultParagraphFont"/>
    <w:uiPriority w:val="99"/>
    <w:unhideWhenUsed/>
    <w:qFormat/>
    <w:rPr>
      <w:color w:val="E69858" w:themeColor="hyperlink"/>
      <w:u w:val="single"/>
    </w:rPr>
  </w:style>
  <w:style w:type="paragraph" w:styleId="MessageHeader">
    <w:name w:val="Message Header"/>
    <w:basedOn w:val="Normal"/>
    <w:link w:val="MessageHeaderChar"/>
    <w:qFormat/>
    <w:pPr>
      <w:pBdr>
        <w:top w:val="single" w:sz="6" w:space="1" w:color="auto"/>
        <w:left w:val="single" w:sz="6" w:space="1" w:color="auto"/>
        <w:bottom w:val="single" w:sz="6" w:space="1" w:color="auto"/>
        <w:right w:val="single" w:sz="6" w:space="1" w:color="auto"/>
      </w:pBdr>
      <w:shd w:val="pct20" w:color="auto" w:fill="auto"/>
      <w:suppressAutoHyphens/>
      <w:spacing w:before="240" w:after="60"/>
      <w:ind w:left="1080" w:hanging="1080"/>
      <w:jc w:val="left"/>
    </w:pPr>
    <w:rPr>
      <w:rFonts w:ascii="Calibri Light" w:hAnsi="Calibri Light"/>
      <w:sz w:val="24"/>
      <w:szCs w:val="24"/>
      <w:lang w:eastAsia="ar-SA"/>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33"/>
    <w:qFormat/>
    <w:rPr>
      <w:bCs/>
      <w:i/>
      <w:color w:val="009681" w:themeColor="text2"/>
      <w:lang w:val="en-US"/>
    </w:rPr>
  </w:style>
  <w:style w:type="paragraph" w:styleId="Subtitle">
    <w:name w:val="Subtitle"/>
    <w:basedOn w:val="Standardtext"/>
    <w:next w:val="Standardtext"/>
    <w:link w:val="SubtitleChar"/>
    <w:uiPriority w:val="29"/>
    <w:qFormat/>
    <w:rPr>
      <w:rFonts w:asciiTheme="majorHAnsi" w:eastAsiaTheme="majorEastAsia" w:hAnsiTheme="majorHAnsi" w:cstheme="majorBidi"/>
      <w:iCs/>
      <w:color w:val="009681" w:themeColor="text2"/>
      <w:spacing w:val="15"/>
      <w:sz w:val="44"/>
      <w:szCs w:val="24"/>
    </w:rPr>
  </w:style>
  <w:style w:type="table" w:styleId="TableGrid">
    <w:name w:val="Table Grid"/>
    <w:basedOn w:val="TableNormal"/>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qFormat/>
    <w:pPr>
      <w:spacing w:after="0"/>
    </w:pPr>
  </w:style>
  <w:style w:type="paragraph" w:styleId="Title">
    <w:name w:val="Title"/>
    <w:basedOn w:val="Standardtext"/>
    <w:next w:val="Standardtext"/>
    <w:link w:val="TitleChar"/>
    <w:uiPriority w:val="26"/>
    <w:qFormat/>
    <w:pPr>
      <w:pBdr>
        <w:bottom w:val="single" w:sz="8" w:space="4" w:color="009681" w:themeColor="text2"/>
      </w:pBdr>
      <w:spacing w:after="300" w:line="240" w:lineRule="auto"/>
      <w:contextualSpacing/>
    </w:pPr>
    <w:rPr>
      <w:rFonts w:asciiTheme="majorHAnsi" w:eastAsiaTheme="majorEastAsia" w:hAnsiTheme="majorHAnsi" w:cstheme="majorBidi"/>
      <w:b/>
      <w:color w:val="009681" w:themeColor="text2"/>
      <w:spacing w:val="5"/>
      <w:sz w:val="80"/>
      <w:szCs w:val="52"/>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TOC4">
    <w:name w:val="toc 4"/>
    <w:basedOn w:val="Normal"/>
    <w:next w:val="Normal"/>
    <w:uiPriority w:val="39"/>
    <w:unhideWhenUsed/>
    <w:qFormat/>
    <w:pPr>
      <w:spacing w:after="57"/>
      <w:ind w:left="850"/>
    </w:pPr>
  </w:style>
  <w:style w:type="paragraph" w:styleId="TOC5">
    <w:name w:val="toc 5"/>
    <w:basedOn w:val="Normal"/>
    <w:next w:val="Normal"/>
    <w:uiPriority w:val="39"/>
    <w:unhideWhenUsed/>
    <w:qFormat/>
    <w:pPr>
      <w:spacing w:after="57"/>
      <w:ind w:left="1134"/>
    </w:pPr>
  </w:style>
  <w:style w:type="paragraph" w:styleId="TOC6">
    <w:name w:val="toc 6"/>
    <w:basedOn w:val="Normal"/>
    <w:next w:val="Normal"/>
    <w:uiPriority w:val="39"/>
    <w:unhideWhenUsed/>
    <w:qFormat/>
    <w:pPr>
      <w:spacing w:after="57"/>
      <w:ind w:left="1417"/>
    </w:pPr>
  </w:style>
  <w:style w:type="paragraph" w:styleId="TOC7">
    <w:name w:val="toc 7"/>
    <w:basedOn w:val="Normal"/>
    <w:next w:val="Normal"/>
    <w:uiPriority w:val="39"/>
    <w:unhideWhenUsed/>
    <w:qFormat/>
    <w:pPr>
      <w:spacing w:after="57"/>
      <w:ind w:left="1701"/>
    </w:pPr>
  </w:style>
  <w:style w:type="paragraph" w:styleId="TOC8">
    <w:name w:val="toc 8"/>
    <w:basedOn w:val="Normal"/>
    <w:next w:val="Normal"/>
    <w:uiPriority w:val="39"/>
    <w:unhideWhenUsed/>
    <w:qFormat/>
    <w:pPr>
      <w:spacing w:after="57"/>
      <w:ind w:left="1984"/>
    </w:pPr>
  </w:style>
  <w:style w:type="paragraph" w:styleId="TOC9">
    <w:name w:val="toc 9"/>
    <w:basedOn w:val="Normal"/>
    <w:next w:val="Normal"/>
    <w:uiPriority w:val="39"/>
    <w:unhideWhenUsed/>
    <w:qFormat/>
    <w:pPr>
      <w:spacing w:after="57"/>
      <w:ind w:left="2268"/>
    </w:pPr>
  </w:style>
  <w:style w:type="table" w:styleId="LightShading">
    <w:name w:val="Light Shading"/>
    <w:basedOn w:val="TableNormal"/>
    <w:uiPriority w:val="60"/>
    <w:qFormat/>
    <w:rPr>
      <w:color w:val="383B3E" w:themeColor="text1" w:themeShade="BF"/>
    </w:rPr>
    <w:tblPr>
      <w:jc w:val="center"/>
      <w:tblBorders>
        <w:top w:val="single" w:sz="8" w:space="0" w:color="4B4F54" w:themeColor="text1"/>
        <w:bottom w:val="single" w:sz="8" w:space="0" w:color="4B4F54" w:themeColor="text1"/>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4B4F54" w:themeColor="text1"/>
          <w:left w:val="nil"/>
          <w:bottom w:val="single" w:sz="8" w:space="0" w:color="4B4F54" w:themeColor="text1"/>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4B4F54" w:themeColor="text1"/>
          <w:left w:val="nil"/>
          <w:bottom w:val="single" w:sz="8" w:space="0" w:color="4B4F54"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D3D6" w:themeFill="text1" w:themeFillTint="3F"/>
      </w:tcPr>
    </w:tblStylePr>
    <w:tblStylePr w:type="band1Horz">
      <w:tblPr/>
      <w:tcPr>
        <w:tcBorders>
          <w:left w:val="nil"/>
          <w:right w:val="nil"/>
          <w:insideH w:val="nil"/>
          <w:insideV w:val="nil"/>
        </w:tcBorders>
        <w:shd w:val="clear" w:color="auto" w:fill="D1D3D6" w:themeFill="text1" w:themeFillTint="3F"/>
      </w:tcPr>
    </w:tblStylePr>
  </w:style>
  <w:style w:type="table" w:styleId="LightShading-Accent1">
    <w:name w:val="Light Shading Accent 1"/>
    <w:basedOn w:val="TableNormal"/>
    <w:uiPriority w:val="60"/>
    <w:qFormat/>
    <w:rPr>
      <w:color w:val="365F91"/>
    </w:rPr>
    <w:tblPr>
      <w:jc w:val="center"/>
      <w:tblBorders>
        <w:top w:val="single" w:sz="8" w:space="0" w:color="41B3A3" w:themeColor="accent1"/>
        <w:bottom w:val="single" w:sz="8" w:space="0" w:color="41B3A3" w:themeColor="accent1"/>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41B3A3" w:themeColor="accent1"/>
          <w:left w:val="nil"/>
          <w:bottom w:val="single" w:sz="8" w:space="0" w:color="41B3A3" w:themeColor="accent1"/>
          <w:right w:val="nil"/>
          <w:insideH w:val="nil"/>
          <w:insideV w:val="nil"/>
        </w:tcBorders>
        <w:tcMar>
          <w:top w:w="113" w:type="dxa"/>
          <w:left w:w="57" w:type="dxa"/>
          <w:bottom w:w="113" w:type="dxa"/>
          <w:right w:w="57" w:type="dxa"/>
        </w:tcMar>
      </w:tcPr>
    </w:tblStylePr>
    <w:tblStylePr w:type="lastRow">
      <w:pPr>
        <w:spacing w:before="0" w:after="0" w:line="240" w:lineRule="auto"/>
      </w:pPr>
      <w:rPr>
        <w:b/>
        <w:bCs/>
      </w:rPr>
      <w:tblPr/>
      <w:tcPr>
        <w:tcBorders>
          <w:top w:val="single" w:sz="8" w:space="0" w:color="41B3A3" w:themeColor="accent1"/>
          <w:left w:val="nil"/>
          <w:bottom w:val="single" w:sz="8" w:space="0" w:color="41B3A3" w:themeColor="accent1"/>
          <w:right w:val="nil"/>
          <w:insideH w:val="nil"/>
          <w:insideV w:val="nil"/>
        </w:tcBorders>
      </w:tcPr>
    </w:tblStylePr>
    <w:tblStylePr w:type="firstCol">
      <w:rPr>
        <w:b/>
        <w:bCs/>
      </w:rPr>
    </w:tblStylePr>
    <w:tblStylePr w:type="lastCol">
      <w:rPr>
        <w:b/>
        <w:bCs/>
      </w:rPr>
    </w:tblStylePr>
    <w:tblStylePr w:type="band1Vert">
      <w:tblPr/>
      <w:tcPr>
        <w:shd w:val="clear" w:color="auto" w:fill="E2F3F1" w:themeFill="accent4"/>
      </w:tcPr>
    </w:tblStylePr>
    <w:tblStylePr w:type="band1Horz">
      <w:tblPr/>
      <w:tcPr>
        <w:shd w:val="clear" w:color="auto" w:fill="E2F3F1" w:themeFill="accent4"/>
      </w:tcPr>
    </w:tblStylePr>
  </w:style>
  <w:style w:type="table" w:styleId="LightShading-Accent2">
    <w:name w:val="Light Shading Accent 2"/>
    <w:basedOn w:val="TableNormal"/>
    <w:uiPriority w:val="60"/>
    <w:qFormat/>
    <w:rPr>
      <w:color w:val="4B4F54" w:themeColor="text1"/>
    </w:rPr>
    <w:tblPr>
      <w:jc w:val="center"/>
      <w:tblBorders>
        <w:top w:val="single" w:sz="8" w:space="0" w:color="4B4F54" w:themeColor="text1"/>
        <w:bottom w:val="single" w:sz="8" w:space="0" w:color="4B4F54" w:themeColor="text1"/>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4B4F54" w:themeColor="text1"/>
          <w:left w:val="nil"/>
          <w:bottom w:val="single" w:sz="8" w:space="0" w:color="4B4F54" w:themeColor="text1"/>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4B4F54" w:themeColor="text1"/>
          <w:left w:val="nil"/>
          <w:bottom w:val="single" w:sz="8" w:space="0" w:color="4B4F54"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F4F5" w:themeFill="accent2" w:themeFillTint="3F"/>
      </w:tcPr>
    </w:tblStylePr>
    <w:tblStylePr w:type="band1Horz">
      <w:tblPr/>
      <w:tcPr>
        <w:tcBorders>
          <w:left w:val="nil"/>
          <w:right w:val="nil"/>
          <w:insideH w:val="nil"/>
          <w:insideV w:val="nil"/>
        </w:tcBorders>
        <w:shd w:val="clear" w:color="auto" w:fill="F3F4F5" w:themeFill="accent2" w:themeFillTint="3F"/>
      </w:tcPr>
    </w:tblStylePr>
  </w:style>
  <w:style w:type="table" w:styleId="LightShading-Accent3">
    <w:name w:val="Light Shading Accent 3"/>
    <w:basedOn w:val="TableNormal"/>
    <w:uiPriority w:val="60"/>
    <w:qFormat/>
    <w:rPr>
      <w:color w:val="76923C"/>
    </w:rPr>
    <w:tblPr>
      <w:jc w:val="center"/>
      <w:tblBorders>
        <w:top w:val="single" w:sz="8" w:space="0" w:color="009681" w:themeColor="text2"/>
        <w:bottom w:val="single" w:sz="8" w:space="0" w:color="009681" w:themeColor="text2"/>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009681" w:themeColor="text2"/>
          <w:left w:val="nil"/>
          <w:bottom w:val="single" w:sz="8" w:space="0" w:color="009681" w:themeColor="text2"/>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009681" w:themeColor="text2"/>
          <w:left w:val="nil"/>
          <w:bottom w:val="single" w:sz="8" w:space="0" w:color="009681" w:themeColor="tex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EFAF6" w:themeFill="accent3" w:themeFillTint="3F"/>
      </w:tcPr>
    </w:tblStylePr>
    <w:tblStylePr w:type="band1Horz">
      <w:tblPr/>
      <w:tcPr>
        <w:tcBorders>
          <w:left w:val="nil"/>
          <w:right w:val="nil"/>
          <w:insideH w:val="nil"/>
          <w:insideV w:val="nil"/>
        </w:tcBorders>
        <w:shd w:val="clear" w:color="auto" w:fill="EEFAF6" w:themeFill="accent3" w:themeFillTint="3F"/>
      </w:tcPr>
    </w:tblStylePr>
  </w:style>
  <w:style w:type="table" w:styleId="LightShading-Accent4">
    <w:name w:val="Light Shading Accent 4"/>
    <w:basedOn w:val="TableNormal"/>
    <w:uiPriority w:val="60"/>
    <w:qFormat/>
    <w:rPr>
      <w:color w:val="009681" w:themeColor="text2"/>
    </w:rPr>
    <w:tblPr>
      <w:jc w:val="center"/>
      <w:tblBorders>
        <w:top w:val="single" w:sz="8" w:space="0" w:color="41B3A3" w:themeColor="accent1"/>
        <w:bottom w:val="single" w:sz="8" w:space="0" w:color="41B3A3" w:themeColor="accent1"/>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41B3A3" w:themeColor="accent1"/>
          <w:left w:val="nil"/>
          <w:bottom w:val="single" w:sz="8" w:space="0" w:color="41B3A3" w:themeColor="accent1"/>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41B3A3" w:themeColor="accent1"/>
          <w:left w:val="nil"/>
          <w:bottom w:val="single" w:sz="8" w:space="0" w:color="41B3A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7FCFB" w:themeFill="accent4" w:themeFillTint="3F"/>
      </w:tcPr>
    </w:tblStylePr>
    <w:tblStylePr w:type="band1Horz">
      <w:tblPr/>
      <w:tcPr>
        <w:tcBorders>
          <w:left w:val="nil"/>
          <w:right w:val="nil"/>
          <w:insideH w:val="nil"/>
          <w:insideV w:val="nil"/>
        </w:tcBorders>
        <w:shd w:val="clear" w:color="auto" w:fill="F7FCFB" w:themeFill="accent4" w:themeFillTint="3F"/>
      </w:tcPr>
    </w:tblStylePr>
  </w:style>
  <w:style w:type="table" w:styleId="LightShading-Accent5">
    <w:name w:val="Light Shading Accent 5"/>
    <w:basedOn w:val="TableNormal"/>
    <w:uiPriority w:val="60"/>
    <w:qFormat/>
    <w:rPr>
      <w:color w:val="31849B"/>
    </w:rPr>
    <w:tblPr>
      <w:tblBorders>
        <w:top w:val="single" w:sz="8" w:space="0" w:color="507F67" w:themeColor="accent5" w:themeShade="80"/>
        <w:bottom w:val="single" w:sz="8" w:space="0" w:color="507F67" w:themeColor="accent5" w:themeShade="80"/>
      </w:tblBorders>
      <w:tblCellMar>
        <w:top w:w="17" w:type="dxa"/>
        <w:left w:w="85" w:type="dxa"/>
        <w:bottom w:w="17" w:type="dxa"/>
        <w:right w:w="85" w:type="dxa"/>
      </w:tblCellMar>
    </w:tblPr>
    <w:tblStylePr w:type="firstRow">
      <w:pPr>
        <w:spacing w:before="0" w:after="0" w:line="240" w:lineRule="auto"/>
      </w:pPr>
      <w:rPr>
        <w:b/>
        <w:bCs/>
      </w:rPr>
      <w:tblPr/>
      <w:tcPr>
        <w:tcBorders>
          <w:top w:val="single" w:sz="8" w:space="0" w:color="507F67" w:themeColor="accent5" w:themeShade="80"/>
          <w:left w:val="nil"/>
          <w:bottom w:val="single" w:sz="8" w:space="0" w:color="507F67" w:themeColor="accent5" w:themeShade="80"/>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507F67" w:themeColor="accent5" w:themeShade="80"/>
          <w:left w:val="nil"/>
          <w:bottom w:val="single" w:sz="8" w:space="0" w:color="507F67" w:themeColor="accent5" w:themeShade="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0F5F2" w:themeFill="accent5" w:themeFillTint="3F"/>
      </w:tcPr>
    </w:tblStylePr>
    <w:tblStylePr w:type="band1Horz">
      <w:tblPr/>
      <w:tcPr>
        <w:tcBorders>
          <w:left w:val="nil"/>
          <w:right w:val="nil"/>
          <w:insideH w:val="nil"/>
          <w:insideV w:val="nil"/>
        </w:tcBorders>
        <w:shd w:val="clear" w:color="auto" w:fill="F0F5F2" w:themeFill="accent5" w:themeFillTint="3F"/>
      </w:tcPr>
    </w:tblStylePr>
  </w:style>
  <w:style w:type="table" w:styleId="LightShading-Accent6">
    <w:name w:val="Light Shading Accent 6"/>
    <w:basedOn w:val="TableNormal"/>
    <w:uiPriority w:val="60"/>
    <w:qFormat/>
    <w:rPr>
      <w:color w:val="009681" w:themeColor="text2"/>
    </w:rPr>
    <w:tblPr>
      <w:jc w:val="center"/>
      <w:tblBorders>
        <w:top w:val="single" w:sz="8" w:space="0" w:color="349B92" w:themeColor="accent6" w:themeShade="80"/>
        <w:bottom w:val="single" w:sz="8" w:space="0" w:color="349B92" w:themeColor="accent6" w:themeShade="80"/>
      </w:tblBorders>
      <w:tblCellMar>
        <w:top w:w="17" w:type="dxa"/>
        <w:left w:w="85" w:type="dxa"/>
        <w:bottom w:w="17" w:type="dxa"/>
        <w:right w:w="85" w:type="dxa"/>
      </w:tblCellMar>
    </w:tblPr>
    <w:trPr>
      <w:jc w:val="center"/>
    </w:trPr>
    <w:tblStylePr w:type="firstRow">
      <w:pPr>
        <w:spacing w:before="0" w:after="0" w:line="240" w:lineRule="auto"/>
      </w:pPr>
      <w:rPr>
        <w:b/>
        <w:bCs/>
      </w:rPr>
      <w:tblPr/>
      <w:tcPr>
        <w:tcBorders>
          <w:top w:val="single" w:sz="8" w:space="0" w:color="349B92" w:themeColor="accent6" w:themeShade="80"/>
          <w:left w:val="nil"/>
          <w:bottom w:val="single" w:sz="8" w:space="0" w:color="349B92" w:themeColor="accent6" w:themeShade="80"/>
          <w:right w:val="nil"/>
          <w:insideH w:val="nil"/>
          <w:insideV w:val="nil"/>
        </w:tcBorders>
        <w:tcMar>
          <w:top w:w="113" w:type="dxa"/>
          <w:left w:w="0" w:type="dxa"/>
          <w:bottom w:w="113" w:type="dxa"/>
          <w:right w:w="0" w:type="dxa"/>
        </w:tcMar>
      </w:tcPr>
    </w:tblStylePr>
    <w:tblStylePr w:type="lastRow">
      <w:pPr>
        <w:spacing w:before="0" w:after="0" w:line="240" w:lineRule="auto"/>
      </w:pPr>
      <w:rPr>
        <w:b/>
        <w:bCs/>
      </w:rPr>
      <w:tblPr/>
      <w:tcPr>
        <w:tcBorders>
          <w:top w:val="single" w:sz="8" w:space="0" w:color="349B92" w:themeColor="accent6" w:themeShade="80"/>
          <w:left w:val="nil"/>
          <w:bottom w:val="single" w:sz="8" w:space="0" w:color="349B92" w:themeColor="accent6" w:themeShade="8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9F7" w:themeFill="accent6" w:themeFillTint="3F"/>
      </w:tcPr>
    </w:tblStylePr>
    <w:tblStylePr w:type="band1Horz">
      <w:tblPr/>
      <w:tcPr>
        <w:tcBorders>
          <w:left w:val="nil"/>
          <w:right w:val="nil"/>
          <w:insideH w:val="nil"/>
          <w:insideV w:val="nil"/>
        </w:tcBorders>
        <w:shd w:val="clear" w:color="auto" w:fill="EDF9F7" w:themeFill="accent6" w:themeFillTint="3F"/>
      </w:tcPr>
    </w:tblStylePr>
  </w:style>
  <w:style w:type="table" w:styleId="LightList">
    <w:name w:val="Light List"/>
    <w:basedOn w:val="TableNormal"/>
    <w:uiPriority w:val="61"/>
    <w:qFormat/>
    <w:tblPr>
      <w:jc w:val="center"/>
      <w:tblBorders>
        <w:top w:val="single" w:sz="8" w:space="0" w:color="4B4F54" w:themeColor="text1"/>
        <w:left w:val="single" w:sz="8" w:space="0" w:color="4B4F54" w:themeColor="text1"/>
        <w:bottom w:val="single" w:sz="8" w:space="0" w:color="4B4F54" w:themeColor="text1"/>
        <w:right w:val="single" w:sz="8" w:space="0" w:color="4B4F54" w:themeColor="text1"/>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shd w:val="clear" w:color="auto" w:fill="4B4F54" w:themeFill="text1"/>
        <w:tcMar>
          <w:top w:w="74" w:type="dxa"/>
          <w:left w:w="0" w:type="dxa"/>
          <w:bottom w:w="74" w:type="dxa"/>
          <w:right w:w="0" w:type="dxa"/>
        </w:tcMar>
      </w:tcPr>
    </w:tblStylePr>
    <w:tblStylePr w:type="lastRow">
      <w:pPr>
        <w:spacing w:before="0" w:after="0" w:line="240" w:lineRule="auto"/>
      </w:pPr>
      <w:rPr>
        <w:b/>
        <w:bCs/>
      </w:rPr>
      <w:tblPr/>
      <w:tcPr>
        <w:tcBorders>
          <w:top w:val="single" w:sz="6" w:space="0" w:color="4B4F54" w:themeColor="text1"/>
          <w:left w:val="single" w:sz="8" w:space="0" w:color="4B4F54" w:themeColor="text1"/>
          <w:bottom w:val="single" w:sz="8" w:space="0" w:color="4B4F54" w:themeColor="text1"/>
          <w:right w:val="single" w:sz="8" w:space="0" w:color="4B4F54" w:themeColor="text1"/>
        </w:tcBorders>
      </w:tcPr>
    </w:tblStylePr>
    <w:tblStylePr w:type="firstCol">
      <w:rPr>
        <w:b/>
        <w:bCs/>
      </w:rPr>
    </w:tblStylePr>
    <w:tblStylePr w:type="lastCol">
      <w:rPr>
        <w:b/>
        <w:bCs/>
      </w:rPr>
    </w:tblStylePr>
    <w:tblStylePr w:type="band1Vert">
      <w:tblPr/>
      <w:tcPr>
        <w:tcBorders>
          <w:top w:val="single" w:sz="8" w:space="0" w:color="4B4F54" w:themeColor="text1"/>
          <w:left w:val="single" w:sz="8" w:space="0" w:color="4B4F54" w:themeColor="text1"/>
          <w:bottom w:val="single" w:sz="8" w:space="0" w:color="4B4F54" w:themeColor="text1"/>
          <w:right w:val="single" w:sz="8" w:space="0" w:color="4B4F54" w:themeColor="text1"/>
        </w:tcBorders>
      </w:tcPr>
    </w:tblStylePr>
    <w:tblStylePr w:type="band1Horz">
      <w:tblPr/>
      <w:tcPr>
        <w:tcBorders>
          <w:top w:val="single" w:sz="8" w:space="0" w:color="4B4F54" w:themeColor="text1"/>
          <w:left w:val="single" w:sz="8" w:space="0" w:color="4B4F54" w:themeColor="text1"/>
          <w:bottom w:val="single" w:sz="8" w:space="0" w:color="4B4F54" w:themeColor="text1"/>
          <w:right w:val="single" w:sz="8" w:space="0" w:color="4B4F54" w:themeColor="text1"/>
        </w:tcBorders>
      </w:tcPr>
    </w:tblStylePr>
  </w:style>
  <w:style w:type="table" w:styleId="LightList-Accent1">
    <w:name w:val="Light List Accent 1"/>
    <w:basedOn w:val="TableNormal"/>
    <w:uiPriority w:val="61"/>
    <w:qFormat/>
    <w:tblPr>
      <w:jc w:val="center"/>
      <w:tblBorders>
        <w:top w:val="single" w:sz="8" w:space="0" w:color="41B3A3" w:themeColor="accent1"/>
        <w:left w:val="single" w:sz="8" w:space="0" w:color="41B3A3" w:themeColor="accent1"/>
        <w:bottom w:val="single" w:sz="8" w:space="0" w:color="41B3A3" w:themeColor="accent1"/>
        <w:right w:val="single" w:sz="8" w:space="0" w:color="41B3A3" w:themeColor="accent1"/>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nil"/>
          <w:left w:val="nil"/>
          <w:bottom w:val="nil"/>
          <w:right w:val="nil"/>
          <w:insideH w:val="nil"/>
          <w:insideV w:val="nil"/>
        </w:tcBorders>
        <w:shd w:val="clear" w:color="auto" w:fill="009681" w:themeFill="text2"/>
        <w:tcMar>
          <w:top w:w="74" w:type="dxa"/>
          <w:left w:w="0" w:type="dxa"/>
          <w:bottom w:w="74" w:type="dxa"/>
          <w:right w:w="0" w:type="dxa"/>
        </w:tcMar>
      </w:tcPr>
    </w:tblStylePr>
    <w:tblStylePr w:type="lastRow">
      <w:pPr>
        <w:spacing w:before="0" w:after="0" w:line="240" w:lineRule="auto"/>
      </w:pPr>
      <w:rPr>
        <w:b/>
        <w:bCs/>
      </w:rPr>
      <w:tblPr/>
      <w:tcPr>
        <w:tcBorders>
          <w:top w:val="single" w:sz="6" w:space="0" w:color="41B3A3" w:themeColor="accent1"/>
          <w:left w:val="single" w:sz="8" w:space="0" w:color="41B3A3" w:themeColor="accent1"/>
          <w:bottom w:val="single" w:sz="8" w:space="0" w:color="41B3A3" w:themeColor="accent1"/>
          <w:right w:val="single" w:sz="8" w:space="0" w:color="41B3A3" w:themeColor="accent1"/>
        </w:tcBorders>
      </w:tcPr>
    </w:tblStylePr>
    <w:tblStylePr w:type="firstCol">
      <w:rPr>
        <w:b/>
        <w:bCs/>
      </w:rPr>
    </w:tblStylePr>
    <w:tblStylePr w:type="lastCol">
      <w:rPr>
        <w:b/>
        <w:bCs/>
      </w:rPr>
    </w:tblStylePr>
    <w:tblStylePr w:type="band1Vert">
      <w:tblPr/>
      <w:tcPr>
        <w:tcBorders>
          <w:top w:val="single" w:sz="8" w:space="0" w:color="41B3A3" w:themeColor="accent1"/>
          <w:left w:val="single" w:sz="8" w:space="0" w:color="41B3A3" w:themeColor="accent1"/>
          <w:bottom w:val="single" w:sz="8" w:space="0" w:color="41B3A3" w:themeColor="accent1"/>
          <w:right w:val="single" w:sz="8" w:space="0" w:color="41B3A3" w:themeColor="accent1"/>
        </w:tcBorders>
      </w:tcPr>
    </w:tblStylePr>
    <w:tblStylePr w:type="band1Horz">
      <w:tblPr/>
      <w:tcPr>
        <w:tcBorders>
          <w:top w:val="single" w:sz="8" w:space="0" w:color="41B3A3" w:themeColor="accent1"/>
          <w:left w:val="single" w:sz="8" w:space="0" w:color="41B3A3" w:themeColor="accent1"/>
          <w:bottom w:val="single" w:sz="8" w:space="0" w:color="41B3A3" w:themeColor="accent1"/>
          <w:right w:val="single" w:sz="8" w:space="0" w:color="41B3A3" w:themeColor="accent1"/>
        </w:tcBorders>
      </w:tcPr>
    </w:tblStylePr>
  </w:style>
  <w:style w:type="table" w:styleId="LightList-Accent2">
    <w:name w:val="Light List Accent 2"/>
    <w:basedOn w:val="TableNormal"/>
    <w:uiPriority w:val="61"/>
    <w:qFormat/>
    <w:tblPr>
      <w:jc w:val="center"/>
      <w:tblBorders>
        <w:top w:val="single" w:sz="8" w:space="0" w:color="D2D4D7" w:themeColor="accent2"/>
        <w:left w:val="single" w:sz="8" w:space="0" w:color="D2D4D7" w:themeColor="accent2"/>
        <w:bottom w:val="single" w:sz="8" w:space="0" w:color="D2D4D7" w:themeColor="accent2"/>
        <w:right w:val="single" w:sz="8" w:space="0" w:color="D2D4D7" w:themeColor="accent2"/>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D2D4D7" w:themeFill="accent2"/>
        <w:tcMar>
          <w:top w:w="74" w:type="dxa"/>
          <w:left w:w="0" w:type="dxa"/>
          <w:bottom w:w="74" w:type="dxa"/>
          <w:right w:w="0" w:type="dxa"/>
        </w:tcMar>
      </w:tcPr>
    </w:tblStylePr>
    <w:tblStylePr w:type="lastRow">
      <w:pPr>
        <w:spacing w:before="0" w:after="0" w:line="240" w:lineRule="auto"/>
      </w:pPr>
      <w:rPr>
        <w:b/>
        <w:bCs/>
      </w:rPr>
      <w:tblPr/>
      <w:tcPr>
        <w:tcBorders>
          <w:top w:val="single" w:sz="6" w:space="0" w:color="D2D4D7" w:themeColor="accent2"/>
          <w:left w:val="single" w:sz="8" w:space="0" w:color="D2D4D7" w:themeColor="accent2"/>
          <w:bottom w:val="single" w:sz="8" w:space="0" w:color="D2D4D7" w:themeColor="accent2"/>
          <w:right w:val="single" w:sz="8" w:space="0" w:color="D2D4D7" w:themeColor="accent2"/>
        </w:tcBorders>
      </w:tcPr>
    </w:tblStylePr>
    <w:tblStylePr w:type="firstCol">
      <w:rPr>
        <w:b/>
        <w:bCs/>
      </w:rPr>
    </w:tblStylePr>
    <w:tblStylePr w:type="lastCol">
      <w:rPr>
        <w:b/>
        <w:bCs/>
      </w:rPr>
    </w:tblStylePr>
    <w:tblStylePr w:type="band1Vert">
      <w:tblPr/>
      <w:tcPr>
        <w:tcBorders>
          <w:top w:val="single" w:sz="8" w:space="0" w:color="D2D4D7" w:themeColor="accent2"/>
          <w:left w:val="single" w:sz="8" w:space="0" w:color="D2D4D7" w:themeColor="accent2"/>
          <w:bottom w:val="single" w:sz="8" w:space="0" w:color="D2D4D7" w:themeColor="accent2"/>
          <w:right w:val="single" w:sz="8" w:space="0" w:color="D2D4D7" w:themeColor="accent2"/>
        </w:tcBorders>
      </w:tcPr>
    </w:tblStylePr>
    <w:tblStylePr w:type="band1Horz">
      <w:tblPr/>
      <w:tcPr>
        <w:tcBorders>
          <w:top w:val="single" w:sz="8" w:space="0" w:color="D2D4D7" w:themeColor="accent2"/>
          <w:left w:val="single" w:sz="8" w:space="0" w:color="D2D4D7" w:themeColor="accent2"/>
          <w:bottom w:val="single" w:sz="8" w:space="0" w:color="D2D4D7" w:themeColor="accent2"/>
          <w:right w:val="single" w:sz="8" w:space="0" w:color="D2D4D7" w:themeColor="accent2"/>
        </w:tcBorders>
      </w:tcPr>
    </w:tblStylePr>
  </w:style>
  <w:style w:type="table" w:styleId="LightList-Accent3">
    <w:name w:val="Light List Accent 3"/>
    <w:basedOn w:val="TableNormal"/>
    <w:uiPriority w:val="61"/>
    <w:qFormat/>
    <w:tblPr>
      <w:jc w:val="center"/>
      <w:tblBorders>
        <w:top w:val="single" w:sz="8" w:space="0" w:color="BBEBDE" w:themeColor="accent3"/>
        <w:left w:val="single" w:sz="8" w:space="0" w:color="BBEBDE" w:themeColor="accent3"/>
        <w:bottom w:val="single" w:sz="8" w:space="0" w:color="BBEBDE" w:themeColor="accent3"/>
        <w:right w:val="single" w:sz="8" w:space="0" w:color="BBEBDE" w:themeColor="accent3"/>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BBEBDE" w:themeFill="accent3"/>
        <w:tcMar>
          <w:top w:w="74" w:type="dxa"/>
          <w:left w:w="0" w:type="dxa"/>
          <w:bottom w:w="74" w:type="dxa"/>
          <w:right w:w="0" w:type="dxa"/>
        </w:tcMar>
      </w:tcPr>
    </w:tblStylePr>
    <w:tblStylePr w:type="lastRow">
      <w:pPr>
        <w:spacing w:before="0" w:after="0" w:line="240" w:lineRule="auto"/>
      </w:pPr>
      <w:rPr>
        <w:b/>
        <w:bCs/>
      </w:rPr>
      <w:tblPr/>
      <w:tcPr>
        <w:tcBorders>
          <w:top w:val="single" w:sz="6" w:space="0" w:color="BBEBDE" w:themeColor="accent3"/>
          <w:left w:val="single" w:sz="8" w:space="0" w:color="BBEBDE" w:themeColor="accent3"/>
          <w:bottom w:val="single" w:sz="8" w:space="0" w:color="BBEBDE" w:themeColor="accent3"/>
          <w:right w:val="single" w:sz="8" w:space="0" w:color="BBEBDE" w:themeColor="accent3"/>
        </w:tcBorders>
      </w:tcPr>
    </w:tblStylePr>
    <w:tblStylePr w:type="firstCol">
      <w:rPr>
        <w:b/>
        <w:bCs/>
      </w:rPr>
    </w:tblStylePr>
    <w:tblStylePr w:type="lastCol">
      <w:rPr>
        <w:b/>
        <w:bCs/>
      </w:rPr>
    </w:tblStylePr>
    <w:tblStylePr w:type="band1Vert">
      <w:tblPr/>
      <w:tcPr>
        <w:tcBorders>
          <w:top w:val="single" w:sz="8" w:space="0" w:color="BBEBDE" w:themeColor="accent3"/>
          <w:left w:val="single" w:sz="8" w:space="0" w:color="BBEBDE" w:themeColor="accent3"/>
          <w:bottom w:val="single" w:sz="8" w:space="0" w:color="BBEBDE" w:themeColor="accent3"/>
          <w:right w:val="single" w:sz="8" w:space="0" w:color="BBEBDE" w:themeColor="accent3"/>
        </w:tcBorders>
      </w:tcPr>
    </w:tblStylePr>
    <w:tblStylePr w:type="band1Horz">
      <w:tblPr/>
      <w:tcPr>
        <w:tcBorders>
          <w:top w:val="single" w:sz="8" w:space="0" w:color="BBEBDE" w:themeColor="accent3"/>
          <w:left w:val="single" w:sz="8" w:space="0" w:color="BBEBDE" w:themeColor="accent3"/>
          <w:bottom w:val="single" w:sz="8" w:space="0" w:color="BBEBDE" w:themeColor="accent3"/>
          <w:right w:val="single" w:sz="8" w:space="0" w:color="BBEBDE" w:themeColor="accent3"/>
        </w:tcBorders>
      </w:tcPr>
    </w:tblStylePr>
  </w:style>
  <w:style w:type="table" w:styleId="LightList-Accent4">
    <w:name w:val="Light List Accent 4"/>
    <w:basedOn w:val="TableNormal"/>
    <w:uiPriority w:val="61"/>
    <w:qFormat/>
    <w:tblPr>
      <w:jc w:val="center"/>
      <w:tblBorders>
        <w:top w:val="single" w:sz="8" w:space="0" w:color="E2F3F1" w:themeColor="accent4"/>
        <w:left w:val="single" w:sz="8" w:space="0" w:color="E2F3F1" w:themeColor="accent4"/>
        <w:bottom w:val="single" w:sz="8" w:space="0" w:color="E2F3F1" w:themeColor="accent4"/>
        <w:right w:val="single" w:sz="8" w:space="0" w:color="E2F3F1" w:themeColor="accent4"/>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E2F3F1" w:themeFill="accent4"/>
        <w:tcMar>
          <w:top w:w="74" w:type="dxa"/>
          <w:left w:w="0" w:type="dxa"/>
          <w:bottom w:w="74" w:type="dxa"/>
          <w:right w:w="0" w:type="dxa"/>
        </w:tcMar>
      </w:tcPr>
    </w:tblStylePr>
    <w:tblStylePr w:type="lastRow">
      <w:pPr>
        <w:spacing w:before="0" w:after="0" w:line="240" w:lineRule="auto"/>
      </w:pPr>
      <w:rPr>
        <w:b/>
        <w:bCs/>
      </w:rPr>
      <w:tblPr/>
      <w:tcPr>
        <w:tcBorders>
          <w:top w:val="single" w:sz="6" w:space="0" w:color="E2F3F1" w:themeColor="accent4"/>
          <w:left w:val="single" w:sz="8" w:space="0" w:color="E2F3F1" w:themeColor="accent4"/>
          <w:bottom w:val="single" w:sz="8" w:space="0" w:color="E2F3F1" w:themeColor="accent4"/>
          <w:right w:val="single" w:sz="8" w:space="0" w:color="E2F3F1" w:themeColor="accent4"/>
        </w:tcBorders>
      </w:tcPr>
    </w:tblStylePr>
    <w:tblStylePr w:type="firstCol">
      <w:rPr>
        <w:b/>
        <w:bCs/>
      </w:rPr>
    </w:tblStylePr>
    <w:tblStylePr w:type="lastCol">
      <w:rPr>
        <w:b/>
        <w:bCs/>
      </w:rPr>
    </w:tblStylePr>
    <w:tblStylePr w:type="band1Vert">
      <w:tblPr/>
      <w:tcPr>
        <w:tcBorders>
          <w:top w:val="single" w:sz="8" w:space="0" w:color="E2F3F1" w:themeColor="accent4"/>
          <w:left w:val="single" w:sz="8" w:space="0" w:color="E2F3F1" w:themeColor="accent4"/>
          <w:bottom w:val="single" w:sz="8" w:space="0" w:color="E2F3F1" w:themeColor="accent4"/>
          <w:right w:val="single" w:sz="8" w:space="0" w:color="E2F3F1" w:themeColor="accent4"/>
        </w:tcBorders>
      </w:tcPr>
    </w:tblStylePr>
    <w:tblStylePr w:type="band1Horz">
      <w:tblPr/>
      <w:tcPr>
        <w:tcBorders>
          <w:top w:val="single" w:sz="8" w:space="0" w:color="E2F3F1" w:themeColor="accent4"/>
          <w:left w:val="single" w:sz="8" w:space="0" w:color="E2F3F1" w:themeColor="accent4"/>
          <w:bottom w:val="single" w:sz="8" w:space="0" w:color="E2F3F1" w:themeColor="accent4"/>
          <w:right w:val="single" w:sz="8" w:space="0" w:color="E2F3F1" w:themeColor="accent4"/>
        </w:tcBorders>
      </w:tcPr>
    </w:tblStylePr>
  </w:style>
  <w:style w:type="table" w:styleId="LightList-Accent5">
    <w:name w:val="Light List Accent 5"/>
    <w:basedOn w:val="TableNormal"/>
    <w:uiPriority w:val="61"/>
    <w:qFormat/>
    <w:tblPr>
      <w:jc w:val="center"/>
      <w:tblBorders>
        <w:top w:val="single" w:sz="8" w:space="0" w:color="C4DACF" w:themeColor="accent5"/>
        <w:left w:val="single" w:sz="8" w:space="0" w:color="C4DACF" w:themeColor="accent5"/>
        <w:bottom w:val="single" w:sz="8" w:space="0" w:color="C4DACF" w:themeColor="accent5"/>
        <w:right w:val="single" w:sz="8" w:space="0" w:color="C4DACF" w:themeColor="accent5"/>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C4DACF" w:themeFill="accent5"/>
        <w:tcMar>
          <w:top w:w="74" w:type="dxa"/>
          <w:left w:w="0" w:type="dxa"/>
          <w:bottom w:w="74" w:type="dxa"/>
          <w:right w:w="0" w:type="dxa"/>
        </w:tcMar>
      </w:tcPr>
    </w:tblStylePr>
    <w:tblStylePr w:type="lastRow">
      <w:pPr>
        <w:spacing w:before="0" w:after="0" w:line="240" w:lineRule="auto"/>
      </w:pPr>
      <w:rPr>
        <w:b/>
        <w:bCs/>
      </w:rPr>
      <w:tblPr/>
      <w:tcPr>
        <w:tcBorders>
          <w:top w:val="single" w:sz="6" w:space="0" w:color="C4DACF" w:themeColor="accent5"/>
          <w:left w:val="single" w:sz="8" w:space="0" w:color="C4DACF" w:themeColor="accent5"/>
          <w:bottom w:val="single" w:sz="8" w:space="0" w:color="C4DACF" w:themeColor="accent5"/>
          <w:right w:val="single" w:sz="8" w:space="0" w:color="C4DACF" w:themeColor="accent5"/>
        </w:tcBorders>
      </w:tcPr>
    </w:tblStylePr>
    <w:tblStylePr w:type="firstCol">
      <w:rPr>
        <w:b/>
        <w:bCs/>
      </w:rPr>
    </w:tblStylePr>
    <w:tblStylePr w:type="lastCol">
      <w:rPr>
        <w:b/>
        <w:bCs/>
      </w:rPr>
    </w:tblStylePr>
    <w:tblStylePr w:type="band1Vert">
      <w:tblPr/>
      <w:tcPr>
        <w:tcBorders>
          <w:top w:val="single" w:sz="8" w:space="0" w:color="C4DACF" w:themeColor="accent5"/>
          <w:left w:val="single" w:sz="8" w:space="0" w:color="C4DACF" w:themeColor="accent5"/>
          <w:bottom w:val="single" w:sz="8" w:space="0" w:color="C4DACF" w:themeColor="accent5"/>
          <w:right w:val="single" w:sz="8" w:space="0" w:color="C4DACF" w:themeColor="accent5"/>
        </w:tcBorders>
      </w:tcPr>
    </w:tblStylePr>
    <w:tblStylePr w:type="band1Horz">
      <w:tblPr/>
      <w:tcPr>
        <w:tcBorders>
          <w:top w:val="single" w:sz="8" w:space="0" w:color="C4DACF" w:themeColor="accent5"/>
          <w:left w:val="single" w:sz="8" w:space="0" w:color="C4DACF" w:themeColor="accent5"/>
          <w:bottom w:val="single" w:sz="8" w:space="0" w:color="C4DACF" w:themeColor="accent5"/>
          <w:right w:val="single" w:sz="8" w:space="0" w:color="C4DACF" w:themeColor="accent5"/>
        </w:tcBorders>
      </w:tcPr>
    </w:tblStylePr>
  </w:style>
  <w:style w:type="table" w:styleId="LightList-Accent6">
    <w:name w:val="Light List Accent 6"/>
    <w:basedOn w:val="TableNormal"/>
    <w:uiPriority w:val="61"/>
    <w:qFormat/>
    <w:tblPr>
      <w:jc w:val="center"/>
      <w:tblBorders>
        <w:top w:val="single" w:sz="8" w:space="0" w:color="B7E7E3" w:themeColor="accent6"/>
        <w:left w:val="single" w:sz="8" w:space="0" w:color="B7E7E3" w:themeColor="accent6"/>
        <w:bottom w:val="single" w:sz="8" w:space="0" w:color="B7E7E3" w:themeColor="accent6"/>
        <w:right w:val="single" w:sz="8" w:space="0" w:color="B7E7E3" w:themeColor="accent6"/>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B7E7E3" w:themeFill="accent6"/>
        <w:tcMar>
          <w:top w:w="74" w:type="dxa"/>
          <w:left w:w="0" w:type="dxa"/>
          <w:bottom w:w="74" w:type="dxa"/>
          <w:right w:w="0" w:type="dxa"/>
        </w:tcMar>
      </w:tcPr>
    </w:tblStylePr>
    <w:tblStylePr w:type="lastRow">
      <w:pPr>
        <w:spacing w:before="0" w:after="0" w:line="240" w:lineRule="auto"/>
      </w:pPr>
      <w:rPr>
        <w:b/>
        <w:bCs/>
      </w:rPr>
      <w:tblPr/>
      <w:tcPr>
        <w:tcBorders>
          <w:top w:val="single" w:sz="6" w:space="0" w:color="B7E7E3" w:themeColor="accent6"/>
          <w:left w:val="single" w:sz="8" w:space="0" w:color="B7E7E3" w:themeColor="accent6"/>
          <w:bottom w:val="single" w:sz="8" w:space="0" w:color="B7E7E3" w:themeColor="accent6"/>
          <w:right w:val="single" w:sz="8" w:space="0" w:color="B7E7E3" w:themeColor="accent6"/>
        </w:tcBorders>
      </w:tcPr>
    </w:tblStylePr>
    <w:tblStylePr w:type="firstCol">
      <w:rPr>
        <w:b/>
        <w:bCs/>
      </w:rPr>
    </w:tblStylePr>
    <w:tblStylePr w:type="lastCol">
      <w:rPr>
        <w:b/>
        <w:bCs/>
      </w:rPr>
    </w:tblStylePr>
    <w:tblStylePr w:type="band1Vert">
      <w:tblPr/>
      <w:tcPr>
        <w:tcBorders>
          <w:top w:val="single" w:sz="8" w:space="0" w:color="B7E7E3" w:themeColor="accent6"/>
          <w:left w:val="single" w:sz="8" w:space="0" w:color="B7E7E3" w:themeColor="accent6"/>
          <w:bottom w:val="single" w:sz="8" w:space="0" w:color="B7E7E3" w:themeColor="accent6"/>
          <w:right w:val="single" w:sz="8" w:space="0" w:color="B7E7E3" w:themeColor="accent6"/>
        </w:tcBorders>
      </w:tcPr>
    </w:tblStylePr>
    <w:tblStylePr w:type="band1Horz">
      <w:tblPr/>
      <w:tcPr>
        <w:tcBorders>
          <w:top w:val="single" w:sz="8" w:space="0" w:color="B7E7E3" w:themeColor="accent6"/>
          <w:left w:val="single" w:sz="8" w:space="0" w:color="B7E7E3" w:themeColor="accent6"/>
          <w:bottom w:val="single" w:sz="8" w:space="0" w:color="B7E7E3" w:themeColor="accent6"/>
          <w:right w:val="single" w:sz="8" w:space="0" w:color="B7E7E3" w:themeColor="accent6"/>
        </w:tcBorders>
      </w:tcPr>
    </w:tblStylePr>
  </w:style>
  <w:style w:type="table" w:styleId="LightGrid">
    <w:name w:val="Light Grid"/>
    <w:basedOn w:val="TableNormal"/>
    <w:uiPriority w:val="62"/>
    <w:qFormat/>
    <w:tblPr>
      <w:jc w:val="center"/>
      <w:tblBorders>
        <w:top w:val="single" w:sz="8" w:space="0" w:color="4B4F54" w:themeColor="text1"/>
        <w:left w:val="single" w:sz="8" w:space="0" w:color="4B4F54" w:themeColor="text1"/>
        <w:bottom w:val="single" w:sz="8" w:space="0" w:color="4B4F54" w:themeColor="text1"/>
        <w:right w:val="single" w:sz="8" w:space="0" w:color="4B4F54" w:themeColor="text1"/>
        <w:insideH w:val="single" w:sz="8" w:space="0" w:color="4B4F54" w:themeColor="text1"/>
        <w:insideV w:val="single" w:sz="8" w:space="0" w:color="4B4F54" w:themeColor="text1"/>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rPr>
      <w:tblPr/>
      <w:tcPr>
        <w:tcBorders>
          <w:top w:val="single" w:sz="8" w:space="0" w:color="4B4F54" w:themeColor="text1"/>
          <w:left w:val="single" w:sz="8" w:space="0" w:color="4B4F54" w:themeColor="text1"/>
          <w:bottom w:val="single" w:sz="18" w:space="0" w:color="4B4F54" w:themeColor="text1"/>
          <w:right w:val="single" w:sz="8" w:space="0" w:color="4B4F54" w:themeColor="text1"/>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4B4F54" w:themeColor="text1"/>
          <w:left w:val="single" w:sz="8" w:space="0" w:color="4B4F54" w:themeColor="text1"/>
          <w:bottom w:val="single" w:sz="8" w:space="0" w:color="4B4F54" w:themeColor="text1"/>
          <w:right w:val="single" w:sz="8" w:space="0" w:color="4B4F54"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4F54" w:themeColor="text1"/>
          <w:left w:val="single" w:sz="8" w:space="0" w:color="4B4F54" w:themeColor="text1"/>
          <w:bottom w:val="single" w:sz="8" w:space="0" w:color="4B4F54" w:themeColor="text1"/>
          <w:right w:val="single" w:sz="8" w:space="0" w:color="4B4F54" w:themeColor="text1"/>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tcBorders>
          <w:top w:val="single" w:sz="8" w:space="0" w:color="4B4F54" w:themeColor="text1"/>
          <w:left w:val="single" w:sz="8" w:space="0" w:color="4B4F54" w:themeColor="text1"/>
          <w:bottom w:val="single" w:sz="8" w:space="0" w:color="4B4F54" w:themeColor="text1"/>
          <w:right w:val="single" w:sz="8" w:space="0" w:color="4B4F54" w:themeColor="text1"/>
          <w:insideV w:val="single" w:sz="8" w:space="0" w:color="auto"/>
        </w:tcBorders>
      </w:tcPr>
    </w:tblStylePr>
  </w:style>
  <w:style w:type="table" w:styleId="LightGrid-Accent1">
    <w:name w:val="Light Grid Accent 1"/>
    <w:basedOn w:val="TableNormal"/>
    <w:uiPriority w:val="62"/>
    <w:qFormat/>
    <w:tblPr>
      <w:jc w:val="center"/>
      <w:tblBorders>
        <w:top w:val="single" w:sz="8" w:space="0" w:color="41B3A3" w:themeColor="accent1"/>
        <w:left w:val="single" w:sz="8" w:space="0" w:color="41B3A3" w:themeColor="accent1"/>
        <w:bottom w:val="single" w:sz="8" w:space="0" w:color="41B3A3" w:themeColor="accent1"/>
        <w:right w:val="single" w:sz="8" w:space="0" w:color="41B3A3" w:themeColor="accent1"/>
        <w:insideH w:val="single" w:sz="8" w:space="0" w:color="41B3A3" w:themeColor="accent1"/>
        <w:insideV w:val="single" w:sz="8" w:space="0" w:color="41B3A3" w:themeColor="accent1"/>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rPr>
      <w:tblPr/>
      <w:tcPr>
        <w:tcBorders>
          <w:top w:val="single" w:sz="8" w:space="0" w:color="41B3A3" w:themeColor="accent1"/>
          <w:left w:val="single" w:sz="8" w:space="0" w:color="41B3A3" w:themeColor="accent1"/>
          <w:bottom w:val="single" w:sz="18" w:space="0" w:color="41B3A3" w:themeColor="accent1"/>
          <w:right w:val="single" w:sz="8" w:space="0" w:color="41B3A3" w:themeColor="accent1"/>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41B3A3" w:themeColor="accent1"/>
          <w:left w:val="single" w:sz="8" w:space="0" w:color="41B3A3" w:themeColor="accent1"/>
          <w:bottom w:val="single" w:sz="8" w:space="0" w:color="41B3A3" w:themeColor="accent1"/>
          <w:right w:val="single" w:sz="8" w:space="0" w:color="41B3A3"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B3A3" w:themeColor="accent1"/>
          <w:left w:val="single" w:sz="8" w:space="0" w:color="41B3A3" w:themeColor="accent1"/>
          <w:bottom w:val="single" w:sz="8" w:space="0" w:color="41B3A3" w:themeColor="accent1"/>
          <w:right w:val="single" w:sz="8" w:space="0" w:color="41B3A3" w:themeColor="accent1"/>
        </w:tcBorders>
      </w:tcPr>
    </w:tblStylePr>
    <w:tblStylePr w:type="band1Vert">
      <w:tblPr/>
      <w:tcPr>
        <w:shd w:val="clear" w:color="auto" w:fill="D9F3F1"/>
      </w:tcPr>
    </w:tblStylePr>
    <w:tblStylePr w:type="band1Horz">
      <w:tblPr/>
      <w:tcPr>
        <w:shd w:val="clear" w:color="auto" w:fill="D9F3F1"/>
      </w:tcPr>
    </w:tblStylePr>
    <w:tblStylePr w:type="band2Horz">
      <w:tblPr/>
      <w:tcPr>
        <w:tcBorders>
          <w:top w:val="single" w:sz="8" w:space="0" w:color="41B3A3" w:themeColor="accent1"/>
          <w:left w:val="single" w:sz="8" w:space="0" w:color="41B3A3" w:themeColor="accent1"/>
          <w:bottom w:val="single" w:sz="8" w:space="0" w:color="41B3A3" w:themeColor="accent1"/>
          <w:right w:val="single" w:sz="8" w:space="0" w:color="41B3A3" w:themeColor="accent1"/>
          <w:insideV w:val="single" w:sz="8" w:space="0" w:color="auto"/>
        </w:tcBorders>
      </w:tcPr>
    </w:tblStylePr>
  </w:style>
  <w:style w:type="table" w:styleId="LightGrid-Accent2">
    <w:name w:val="Light Grid Accent 2"/>
    <w:basedOn w:val="TableNormal"/>
    <w:uiPriority w:val="62"/>
    <w:qFormat/>
    <w:tblPr>
      <w:jc w:val="center"/>
      <w:tblBorders>
        <w:top w:val="single" w:sz="8" w:space="0" w:color="D2D4D7" w:themeColor="accent2"/>
        <w:left w:val="single" w:sz="8" w:space="0" w:color="D2D4D7" w:themeColor="accent2"/>
        <w:bottom w:val="single" w:sz="8" w:space="0" w:color="D2D4D7" w:themeColor="accent2"/>
        <w:right w:val="single" w:sz="8" w:space="0" w:color="D2D4D7" w:themeColor="accent2"/>
        <w:insideH w:val="single" w:sz="8" w:space="0" w:color="D2D4D7" w:themeColor="accent2"/>
        <w:insideV w:val="single" w:sz="8" w:space="0" w:color="D2D4D7" w:themeColor="accent2"/>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rPr>
      <w:tblPr/>
      <w:tcPr>
        <w:tcBorders>
          <w:top w:val="single" w:sz="8" w:space="0" w:color="D2D4D7" w:themeColor="accent2"/>
          <w:left w:val="single" w:sz="8" w:space="0" w:color="D2D4D7" w:themeColor="accent2"/>
          <w:bottom w:val="single" w:sz="18" w:space="0" w:color="D2D4D7" w:themeColor="accent2"/>
          <w:right w:val="single" w:sz="8" w:space="0" w:color="D2D4D7" w:themeColor="accent2"/>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D2D4D7" w:themeColor="accent2"/>
          <w:left w:val="single" w:sz="8" w:space="0" w:color="D2D4D7" w:themeColor="accent2"/>
          <w:bottom w:val="single" w:sz="8" w:space="0" w:color="D2D4D7" w:themeColor="accent2"/>
          <w:right w:val="single" w:sz="8" w:space="0" w:color="D2D4D7"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2D4D7" w:themeColor="accent2"/>
          <w:left w:val="single" w:sz="8" w:space="0" w:color="D2D4D7" w:themeColor="accent2"/>
          <w:bottom w:val="single" w:sz="8" w:space="0" w:color="D2D4D7" w:themeColor="accent2"/>
          <w:right w:val="single" w:sz="8" w:space="0" w:color="D2D4D7" w:themeColor="accent2"/>
        </w:tcBorders>
      </w:tcPr>
    </w:tblStylePr>
    <w:tblStylePr w:type="band1Vert">
      <w:tblPr/>
      <w:tcPr>
        <w:tcBorders>
          <w:top w:val="single" w:sz="8" w:space="0" w:color="D2D4D7" w:themeColor="accent2"/>
          <w:left w:val="single" w:sz="8" w:space="0" w:color="D2D4D7" w:themeColor="accent2"/>
          <w:bottom w:val="single" w:sz="8" w:space="0" w:color="D2D4D7" w:themeColor="accent2"/>
          <w:right w:val="single" w:sz="8" w:space="0" w:color="D2D4D7" w:themeColor="accent2"/>
        </w:tcBorders>
        <w:shd w:val="clear" w:color="auto" w:fill="F3F4F5" w:themeFill="accent2" w:themeFillTint="3F"/>
      </w:tcPr>
    </w:tblStylePr>
    <w:tblStylePr w:type="band1Horz">
      <w:tblPr/>
      <w:tcPr>
        <w:tcBorders>
          <w:top w:val="single" w:sz="8" w:space="0" w:color="D2D4D7" w:themeColor="accent2"/>
          <w:left w:val="single" w:sz="8" w:space="0" w:color="D2D4D7" w:themeColor="accent2"/>
          <w:bottom w:val="single" w:sz="8" w:space="0" w:color="D2D4D7" w:themeColor="accent2"/>
          <w:right w:val="single" w:sz="8" w:space="0" w:color="D2D4D7" w:themeColor="accent2"/>
          <w:insideV w:val="single" w:sz="8" w:space="0" w:color="auto"/>
        </w:tcBorders>
        <w:shd w:val="clear" w:color="auto" w:fill="F3F4F5" w:themeFill="accent2" w:themeFillTint="3F"/>
      </w:tcPr>
    </w:tblStylePr>
    <w:tblStylePr w:type="band2Horz">
      <w:tblPr/>
      <w:tcPr>
        <w:tcBorders>
          <w:top w:val="single" w:sz="8" w:space="0" w:color="D2D4D7" w:themeColor="accent2"/>
          <w:left w:val="single" w:sz="8" w:space="0" w:color="D2D4D7" w:themeColor="accent2"/>
          <w:bottom w:val="single" w:sz="8" w:space="0" w:color="D2D4D7" w:themeColor="accent2"/>
          <w:right w:val="single" w:sz="8" w:space="0" w:color="D2D4D7" w:themeColor="accent2"/>
          <w:insideV w:val="single" w:sz="8" w:space="0" w:color="auto"/>
        </w:tcBorders>
      </w:tcPr>
    </w:tblStylePr>
  </w:style>
  <w:style w:type="table" w:styleId="LightGrid-Accent3">
    <w:name w:val="Light Grid Accent 3"/>
    <w:basedOn w:val="TableNormal"/>
    <w:uiPriority w:val="62"/>
    <w:qFormat/>
    <w:tblPr>
      <w:jc w:val="center"/>
      <w:tblBorders>
        <w:top w:val="single" w:sz="8" w:space="0" w:color="BBEBDE" w:themeColor="accent3"/>
        <w:left w:val="single" w:sz="8" w:space="0" w:color="BBEBDE" w:themeColor="accent3"/>
        <w:bottom w:val="single" w:sz="8" w:space="0" w:color="BBEBDE" w:themeColor="accent3"/>
        <w:right w:val="single" w:sz="8" w:space="0" w:color="BBEBDE" w:themeColor="accent3"/>
        <w:insideH w:val="single" w:sz="8" w:space="0" w:color="BBEBDE" w:themeColor="accent3"/>
        <w:insideV w:val="single" w:sz="8" w:space="0" w:color="BBEBDE" w:themeColor="accent3"/>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rPr>
      <w:tblPr/>
      <w:tcPr>
        <w:tcBorders>
          <w:top w:val="single" w:sz="8" w:space="0" w:color="BBEBDE" w:themeColor="accent3"/>
          <w:left w:val="single" w:sz="8" w:space="0" w:color="BBEBDE" w:themeColor="accent3"/>
          <w:bottom w:val="single" w:sz="18" w:space="0" w:color="BBEBDE" w:themeColor="accent3"/>
          <w:right w:val="single" w:sz="8" w:space="0" w:color="BBEBDE" w:themeColor="accent3"/>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BBEBDE" w:themeColor="accent3"/>
          <w:left w:val="single" w:sz="8" w:space="0" w:color="BBEBDE" w:themeColor="accent3"/>
          <w:bottom w:val="single" w:sz="8" w:space="0" w:color="BBEBDE" w:themeColor="accent3"/>
          <w:right w:val="single" w:sz="8" w:space="0" w:color="BBEBDE"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BEBDE" w:themeColor="accent3"/>
          <w:left w:val="single" w:sz="8" w:space="0" w:color="BBEBDE" w:themeColor="accent3"/>
          <w:bottom w:val="single" w:sz="8" w:space="0" w:color="BBEBDE" w:themeColor="accent3"/>
          <w:right w:val="single" w:sz="8" w:space="0" w:color="BBEBDE" w:themeColor="accent3"/>
        </w:tcBorders>
      </w:tcPr>
    </w:tblStylePr>
    <w:tblStylePr w:type="band1Vert">
      <w:tblPr/>
      <w:tcPr>
        <w:tcBorders>
          <w:top w:val="single" w:sz="8" w:space="0" w:color="BBEBDE" w:themeColor="accent3"/>
          <w:left w:val="single" w:sz="8" w:space="0" w:color="BBEBDE" w:themeColor="accent3"/>
          <w:bottom w:val="single" w:sz="8" w:space="0" w:color="BBEBDE" w:themeColor="accent3"/>
          <w:right w:val="single" w:sz="8" w:space="0" w:color="BBEBDE" w:themeColor="accent3"/>
        </w:tcBorders>
        <w:shd w:val="clear" w:color="auto" w:fill="EEFAF6" w:themeFill="accent3" w:themeFillTint="3F"/>
      </w:tcPr>
    </w:tblStylePr>
    <w:tblStylePr w:type="band1Horz">
      <w:tblPr/>
      <w:tcPr>
        <w:shd w:val="clear" w:color="auto" w:fill="EEFAF6"/>
      </w:tcPr>
    </w:tblStylePr>
    <w:tblStylePr w:type="band2Horz">
      <w:tblPr/>
      <w:tcPr>
        <w:tcBorders>
          <w:top w:val="single" w:sz="8" w:space="0" w:color="BBEBDE" w:themeColor="accent3"/>
          <w:left w:val="single" w:sz="8" w:space="0" w:color="BBEBDE" w:themeColor="accent3"/>
          <w:bottom w:val="single" w:sz="8" w:space="0" w:color="BBEBDE" w:themeColor="accent3"/>
          <w:right w:val="single" w:sz="8" w:space="0" w:color="BBEBDE" w:themeColor="accent3"/>
          <w:insideV w:val="single" w:sz="8" w:space="0" w:color="auto"/>
        </w:tcBorders>
      </w:tcPr>
    </w:tblStylePr>
  </w:style>
  <w:style w:type="table" w:styleId="LightGrid-Accent4">
    <w:name w:val="Light Grid Accent 4"/>
    <w:basedOn w:val="TableNormal"/>
    <w:uiPriority w:val="62"/>
    <w:qFormat/>
    <w:tblPr>
      <w:jc w:val="center"/>
      <w:tblBorders>
        <w:top w:val="single" w:sz="8" w:space="0" w:color="E2F3F1" w:themeColor="accent4"/>
        <w:left w:val="single" w:sz="8" w:space="0" w:color="E2F3F1" w:themeColor="accent4"/>
        <w:bottom w:val="single" w:sz="8" w:space="0" w:color="E2F3F1" w:themeColor="accent4"/>
        <w:right w:val="single" w:sz="8" w:space="0" w:color="E2F3F1" w:themeColor="accent4"/>
        <w:insideH w:val="single" w:sz="8" w:space="0" w:color="E2F3F1" w:themeColor="accent4"/>
        <w:insideV w:val="single" w:sz="8" w:space="0" w:color="E2F3F1" w:themeColor="accent4"/>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sz w:val="28"/>
      </w:rPr>
      <w:tblPr/>
      <w:tcPr>
        <w:tcBorders>
          <w:top w:val="single" w:sz="8" w:space="0" w:color="E2F3F1" w:themeColor="accent4"/>
          <w:left w:val="single" w:sz="8" w:space="0" w:color="E2F3F1" w:themeColor="accent4"/>
          <w:bottom w:val="single" w:sz="18" w:space="0" w:color="E2F3F1" w:themeColor="accent4"/>
          <w:right w:val="single" w:sz="8" w:space="0" w:color="E2F3F1" w:themeColor="accent4"/>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E2F3F1" w:themeColor="accent4"/>
          <w:left w:val="single" w:sz="8" w:space="0" w:color="E2F3F1" w:themeColor="accent4"/>
          <w:bottom w:val="single" w:sz="8" w:space="0" w:color="E2F3F1" w:themeColor="accent4"/>
          <w:right w:val="single" w:sz="8" w:space="0" w:color="E2F3F1"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2F3F1" w:themeColor="accent4"/>
          <w:left w:val="single" w:sz="8" w:space="0" w:color="E2F3F1" w:themeColor="accent4"/>
          <w:bottom w:val="single" w:sz="8" w:space="0" w:color="E2F3F1" w:themeColor="accent4"/>
          <w:right w:val="single" w:sz="8" w:space="0" w:color="E2F3F1" w:themeColor="accent4"/>
        </w:tcBorders>
      </w:tcPr>
    </w:tblStylePr>
    <w:tblStylePr w:type="band1Vert">
      <w:tblPr/>
      <w:tcPr>
        <w:tcBorders>
          <w:top w:val="single" w:sz="8" w:space="0" w:color="E2F3F1" w:themeColor="accent4"/>
          <w:left w:val="single" w:sz="8" w:space="0" w:color="E2F3F1" w:themeColor="accent4"/>
          <w:bottom w:val="single" w:sz="8" w:space="0" w:color="E2F3F1" w:themeColor="accent4"/>
          <w:right w:val="single" w:sz="8" w:space="0" w:color="E2F3F1" w:themeColor="accent4"/>
        </w:tcBorders>
        <w:shd w:val="clear" w:color="auto" w:fill="F7FCFB" w:themeFill="accent4" w:themeFillTint="3F"/>
      </w:tcPr>
    </w:tblStylePr>
    <w:tblStylePr w:type="band1Horz">
      <w:tblPr/>
      <w:tcPr>
        <w:tcBorders>
          <w:top w:val="single" w:sz="8" w:space="0" w:color="E2F3F1" w:themeColor="accent4"/>
          <w:left w:val="single" w:sz="8" w:space="0" w:color="E2F3F1" w:themeColor="accent4"/>
          <w:bottom w:val="single" w:sz="8" w:space="0" w:color="E2F3F1" w:themeColor="accent4"/>
          <w:right w:val="single" w:sz="8" w:space="0" w:color="E2F3F1" w:themeColor="accent4"/>
          <w:insideV w:val="single" w:sz="8" w:space="0" w:color="auto"/>
        </w:tcBorders>
        <w:shd w:val="clear" w:color="auto" w:fill="F7FCFB" w:themeFill="accent4" w:themeFillTint="3F"/>
      </w:tcPr>
    </w:tblStylePr>
    <w:tblStylePr w:type="band2Horz">
      <w:tblPr/>
      <w:tcPr>
        <w:tcBorders>
          <w:top w:val="single" w:sz="8" w:space="0" w:color="E2F3F1" w:themeColor="accent4"/>
          <w:left w:val="single" w:sz="8" w:space="0" w:color="E2F3F1" w:themeColor="accent4"/>
          <w:bottom w:val="single" w:sz="8" w:space="0" w:color="E2F3F1" w:themeColor="accent4"/>
          <w:right w:val="single" w:sz="8" w:space="0" w:color="E2F3F1" w:themeColor="accent4"/>
          <w:insideV w:val="single" w:sz="8" w:space="0" w:color="auto"/>
        </w:tcBorders>
      </w:tcPr>
    </w:tblStylePr>
  </w:style>
  <w:style w:type="table" w:styleId="LightGrid-Accent5">
    <w:name w:val="Light Grid Accent 5"/>
    <w:basedOn w:val="TableNormal"/>
    <w:uiPriority w:val="62"/>
    <w:qFormat/>
    <w:tblPr>
      <w:jc w:val="center"/>
      <w:tblBorders>
        <w:top w:val="single" w:sz="8" w:space="0" w:color="C4DACF" w:themeColor="accent5"/>
        <w:left w:val="single" w:sz="8" w:space="0" w:color="C4DACF" w:themeColor="accent5"/>
        <w:bottom w:val="single" w:sz="8" w:space="0" w:color="C4DACF" w:themeColor="accent5"/>
        <w:right w:val="single" w:sz="8" w:space="0" w:color="C4DACF" w:themeColor="accent5"/>
        <w:insideH w:val="single" w:sz="8" w:space="0" w:color="C4DACF" w:themeColor="accent5"/>
        <w:insideV w:val="single" w:sz="8" w:space="0" w:color="C4DACF" w:themeColor="accent5"/>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sz w:val="28"/>
      </w:rPr>
      <w:tblPr/>
      <w:tcPr>
        <w:tcBorders>
          <w:top w:val="single" w:sz="8" w:space="0" w:color="C4DACF" w:themeColor="accent5"/>
          <w:left w:val="single" w:sz="8" w:space="0" w:color="C4DACF" w:themeColor="accent5"/>
          <w:bottom w:val="single" w:sz="18" w:space="0" w:color="C4DACF" w:themeColor="accent5"/>
          <w:right w:val="single" w:sz="8" w:space="0" w:color="C4DACF" w:themeColor="accent5"/>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C4DACF" w:themeColor="accent5"/>
          <w:left w:val="single" w:sz="8" w:space="0" w:color="C4DACF" w:themeColor="accent5"/>
          <w:bottom w:val="single" w:sz="8" w:space="0" w:color="C4DACF" w:themeColor="accent5"/>
          <w:right w:val="single" w:sz="8" w:space="0" w:color="C4DACF"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DACF" w:themeColor="accent5"/>
          <w:left w:val="single" w:sz="8" w:space="0" w:color="C4DACF" w:themeColor="accent5"/>
          <w:bottom w:val="single" w:sz="8" w:space="0" w:color="C4DACF" w:themeColor="accent5"/>
          <w:right w:val="single" w:sz="8" w:space="0" w:color="C4DACF" w:themeColor="accent5"/>
        </w:tcBorders>
      </w:tcPr>
    </w:tblStylePr>
    <w:tblStylePr w:type="band1Vert">
      <w:tblPr/>
      <w:tcPr>
        <w:tcBorders>
          <w:top w:val="single" w:sz="8" w:space="0" w:color="C4DACF" w:themeColor="accent5"/>
          <w:left w:val="single" w:sz="8" w:space="0" w:color="C4DACF" w:themeColor="accent5"/>
          <w:bottom w:val="single" w:sz="8" w:space="0" w:color="C4DACF" w:themeColor="accent5"/>
          <w:right w:val="single" w:sz="8" w:space="0" w:color="C4DACF" w:themeColor="accent5"/>
        </w:tcBorders>
        <w:shd w:val="clear" w:color="auto" w:fill="F0F5F2" w:themeFill="accent5" w:themeFillTint="3F"/>
      </w:tcPr>
    </w:tblStylePr>
    <w:tblStylePr w:type="band1Horz">
      <w:tblPr/>
      <w:tcPr>
        <w:tcBorders>
          <w:top w:val="single" w:sz="8" w:space="0" w:color="C4DACF" w:themeColor="accent5"/>
          <w:left w:val="single" w:sz="8" w:space="0" w:color="C4DACF" w:themeColor="accent5"/>
          <w:bottom w:val="single" w:sz="8" w:space="0" w:color="C4DACF" w:themeColor="accent5"/>
          <w:right w:val="single" w:sz="8" w:space="0" w:color="C4DACF" w:themeColor="accent5"/>
          <w:insideV w:val="single" w:sz="8" w:space="0" w:color="auto"/>
        </w:tcBorders>
        <w:shd w:val="clear" w:color="auto" w:fill="F0F5F2" w:themeFill="accent5" w:themeFillTint="3F"/>
      </w:tcPr>
    </w:tblStylePr>
    <w:tblStylePr w:type="band2Horz">
      <w:tblPr/>
      <w:tcPr>
        <w:tcBorders>
          <w:top w:val="single" w:sz="8" w:space="0" w:color="C4DACF" w:themeColor="accent5"/>
          <w:left w:val="single" w:sz="8" w:space="0" w:color="C4DACF" w:themeColor="accent5"/>
          <w:bottom w:val="single" w:sz="8" w:space="0" w:color="C4DACF" w:themeColor="accent5"/>
          <w:right w:val="single" w:sz="8" w:space="0" w:color="C4DACF" w:themeColor="accent5"/>
          <w:insideV w:val="single" w:sz="8" w:space="0" w:color="auto"/>
        </w:tcBorders>
      </w:tcPr>
    </w:tblStylePr>
  </w:style>
  <w:style w:type="table" w:styleId="LightGrid-Accent6">
    <w:name w:val="Light Grid Accent 6"/>
    <w:basedOn w:val="TableNormal"/>
    <w:uiPriority w:val="62"/>
    <w:qFormat/>
    <w:tblPr>
      <w:jc w:val="center"/>
      <w:tblBorders>
        <w:top w:val="single" w:sz="8" w:space="0" w:color="B7E7E3" w:themeColor="accent6"/>
        <w:left w:val="single" w:sz="8" w:space="0" w:color="B7E7E3" w:themeColor="accent6"/>
        <w:bottom w:val="single" w:sz="8" w:space="0" w:color="B7E7E3" w:themeColor="accent6"/>
        <w:right w:val="single" w:sz="8" w:space="0" w:color="B7E7E3" w:themeColor="accent6"/>
        <w:insideH w:val="single" w:sz="8" w:space="0" w:color="B7E7E3" w:themeColor="accent6"/>
        <w:insideV w:val="single" w:sz="8" w:space="0" w:color="B7E7E3" w:themeColor="accent6"/>
      </w:tblBorders>
      <w:tblCellMar>
        <w:top w:w="17" w:type="dxa"/>
        <w:left w:w="85" w:type="dxa"/>
        <w:bottom w:w="17" w:type="dxa"/>
        <w:right w:w="85" w:type="dxa"/>
      </w:tblCellMar>
    </w:tblPr>
    <w:trPr>
      <w:jc w:val="center"/>
    </w:trPr>
    <w:tblStylePr w:type="firstRow">
      <w:pPr>
        <w:spacing w:before="0" w:after="0" w:line="240" w:lineRule="auto"/>
      </w:pPr>
      <w:rPr>
        <w:rFonts w:asciiTheme="majorHAnsi" w:eastAsiaTheme="majorEastAsia" w:hAnsiTheme="majorHAnsi" w:cstheme="majorBidi"/>
        <w:b/>
        <w:bCs/>
      </w:rPr>
      <w:tblPr/>
      <w:tcPr>
        <w:tcBorders>
          <w:top w:val="single" w:sz="8" w:space="0" w:color="B7E7E3" w:themeColor="accent6"/>
          <w:left w:val="single" w:sz="8" w:space="0" w:color="B7E7E3" w:themeColor="accent6"/>
          <w:bottom w:val="single" w:sz="18" w:space="0" w:color="69CDC4" w:themeColor="accent6" w:themeShade="BF"/>
          <w:right w:val="single" w:sz="8" w:space="0" w:color="B7E7E3" w:themeColor="accent6"/>
          <w:insideH w:val="nil"/>
          <w:insideV w:val="single" w:sz="8" w:space="0" w:color="auto"/>
        </w:tcBorders>
        <w:tcMar>
          <w:top w:w="74" w:type="dxa"/>
          <w:left w:w="0" w:type="dxa"/>
          <w:bottom w:w="74" w:type="dxa"/>
          <w:right w:w="0" w:type="dxa"/>
        </w:tcMar>
      </w:tcPr>
    </w:tblStylePr>
    <w:tblStylePr w:type="lastRow">
      <w:pPr>
        <w:spacing w:before="0" w:after="0" w:line="240" w:lineRule="auto"/>
      </w:pPr>
      <w:rPr>
        <w:rFonts w:asciiTheme="majorHAnsi" w:eastAsiaTheme="majorEastAsia" w:hAnsiTheme="majorHAnsi" w:cstheme="majorBidi"/>
        <w:b/>
        <w:bCs/>
      </w:rPr>
      <w:tblPr/>
      <w:tcPr>
        <w:tcBorders>
          <w:top w:val="single" w:sz="6" w:space="0" w:color="B7E7E3" w:themeColor="accent6"/>
          <w:left w:val="single" w:sz="8" w:space="0" w:color="B7E7E3" w:themeColor="accent6"/>
          <w:bottom w:val="single" w:sz="8" w:space="0" w:color="B7E7E3" w:themeColor="accent6"/>
          <w:right w:val="single" w:sz="8" w:space="0" w:color="B7E7E3"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E7E3" w:themeColor="accent6"/>
          <w:left w:val="single" w:sz="8" w:space="0" w:color="B7E7E3" w:themeColor="accent6"/>
          <w:bottom w:val="single" w:sz="8" w:space="0" w:color="B7E7E3" w:themeColor="accent6"/>
          <w:right w:val="single" w:sz="8" w:space="0" w:color="B7E7E3" w:themeColor="accent6"/>
        </w:tcBorders>
      </w:tcPr>
    </w:tblStylePr>
    <w:tblStylePr w:type="band1Vert">
      <w:tblPr/>
      <w:tcPr>
        <w:tcBorders>
          <w:top w:val="single" w:sz="8" w:space="0" w:color="B7E7E3" w:themeColor="accent6"/>
          <w:left w:val="single" w:sz="8" w:space="0" w:color="B7E7E3" w:themeColor="accent6"/>
          <w:bottom w:val="single" w:sz="8" w:space="0" w:color="B7E7E3" w:themeColor="accent6"/>
          <w:right w:val="single" w:sz="8" w:space="0" w:color="B7E7E3" w:themeColor="accent6"/>
        </w:tcBorders>
        <w:shd w:val="clear" w:color="auto" w:fill="EDF9F7" w:themeFill="accent6" w:themeFillTint="3F"/>
      </w:tcPr>
    </w:tblStylePr>
    <w:tblStylePr w:type="band1Horz">
      <w:tblPr/>
      <w:tcPr>
        <w:tcBorders>
          <w:top w:val="single" w:sz="8" w:space="0" w:color="B7E7E3" w:themeColor="accent6"/>
          <w:left w:val="single" w:sz="8" w:space="0" w:color="B7E7E3" w:themeColor="accent6"/>
          <w:bottom w:val="single" w:sz="8" w:space="0" w:color="B7E7E3" w:themeColor="accent6"/>
          <w:right w:val="single" w:sz="8" w:space="0" w:color="B7E7E3" w:themeColor="accent6"/>
          <w:insideV w:val="single" w:sz="8" w:space="0" w:color="auto"/>
        </w:tcBorders>
        <w:shd w:val="clear" w:color="auto" w:fill="EDF9F7" w:themeFill="accent6" w:themeFillTint="3F"/>
      </w:tcPr>
    </w:tblStylePr>
    <w:tblStylePr w:type="band2Horz">
      <w:tblPr/>
      <w:tcPr>
        <w:tcBorders>
          <w:top w:val="single" w:sz="8" w:space="0" w:color="B7E7E3" w:themeColor="accent6"/>
          <w:left w:val="single" w:sz="8" w:space="0" w:color="B7E7E3" w:themeColor="accent6"/>
          <w:bottom w:val="single" w:sz="8" w:space="0" w:color="B7E7E3" w:themeColor="accent6"/>
          <w:right w:val="single" w:sz="8" w:space="0" w:color="B7E7E3" w:themeColor="accent6"/>
          <w:insideV w:val="single" w:sz="8" w:space="0" w:color="auto"/>
        </w:tcBorders>
      </w:tcPr>
    </w:tblStylePr>
  </w:style>
  <w:style w:type="table" w:styleId="MediumShading1">
    <w:name w:val="Medium Shading 1"/>
    <w:basedOn w:val="TableNormal"/>
    <w:uiPriority w:val="63"/>
    <w:qFormat/>
    <w:tblPr>
      <w:jc w:val="center"/>
      <w:tblBorders>
        <w:top w:val="single" w:sz="8" w:space="0" w:color="747A82" w:themeColor="text1" w:themeTint="BF"/>
        <w:left w:val="single" w:sz="8" w:space="0" w:color="747A82" w:themeColor="text1" w:themeTint="BF"/>
        <w:bottom w:val="single" w:sz="8" w:space="0" w:color="747A82" w:themeColor="text1" w:themeTint="BF"/>
        <w:right w:val="single" w:sz="8" w:space="0" w:color="747A82" w:themeColor="text1" w:themeTint="BF"/>
        <w:insideH w:val="single" w:sz="8" w:space="0" w:color="747A82" w:themeColor="text1" w:themeTint="BF"/>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single" w:sz="8" w:space="0" w:color="747A82" w:themeColor="text1" w:themeTint="BF"/>
          <w:left w:val="single" w:sz="8" w:space="0" w:color="747A82" w:themeColor="text1" w:themeTint="BF"/>
          <w:bottom w:val="single" w:sz="8" w:space="0" w:color="747A82" w:themeColor="text1" w:themeTint="BF"/>
          <w:right w:val="single" w:sz="8" w:space="0" w:color="747A82" w:themeColor="text1" w:themeTint="BF"/>
          <w:insideH w:val="nil"/>
          <w:insideV w:val="nil"/>
        </w:tcBorders>
        <w:shd w:val="clear" w:color="auto" w:fill="4B4F54" w:themeFill="text1"/>
        <w:tcMar>
          <w:top w:w="74" w:type="dxa"/>
          <w:left w:w="0" w:type="dxa"/>
          <w:bottom w:w="74" w:type="dxa"/>
          <w:right w:w="0" w:type="dxa"/>
        </w:tcMar>
      </w:tcPr>
    </w:tblStylePr>
    <w:tblStylePr w:type="lastRow">
      <w:pPr>
        <w:spacing w:before="0" w:after="0" w:line="240" w:lineRule="auto"/>
      </w:pPr>
      <w:rPr>
        <w:b/>
        <w:bCs/>
      </w:rPr>
      <w:tblPr/>
      <w:tcPr>
        <w:tcBorders>
          <w:top w:val="single" w:sz="6" w:space="0" w:color="747A82" w:themeColor="text1" w:themeTint="BF"/>
          <w:left w:val="single" w:sz="8" w:space="0" w:color="747A82" w:themeColor="text1" w:themeTint="BF"/>
          <w:bottom w:val="single" w:sz="8" w:space="0" w:color="747A82" w:themeColor="text1" w:themeTint="BF"/>
          <w:right w:val="single" w:sz="8" w:space="0" w:color="747A82" w:themeColor="text1" w:themeTint="BF"/>
          <w:insideH w:val="nil"/>
          <w:insideV w:val="nil"/>
        </w:tcBorders>
      </w:tcPr>
    </w:tblStylePr>
    <w:tblStylePr w:type="firstCol">
      <w:rPr>
        <w:b/>
        <w:bCs/>
      </w:rPr>
    </w:tblStylePr>
    <w:tblStylePr w:type="lastCol">
      <w:rPr>
        <w:b/>
        <w:bCs/>
      </w:rPr>
    </w:tblStylePr>
    <w:tblStylePr w:type="band1Vert">
      <w:tblPr/>
      <w:tcPr>
        <w:shd w:val="clear" w:color="auto" w:fill="D9D9D9" w:themeFill="background1" w:themeFillShade="D9"/>
      </w:tcPr>
    </w:tblStylePr>
    <w:tblStylePr w:type="band1Horz">
      <w:tblPr/>
      <w:tcPr>
        <w:shd w:val="clear" w:color="auto" w:fill="D9D9D9" w:themeFill="background1" w:themeFillShade="D9"/>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jc w:val="center"/>
      <w:tblBorders>
        <w:top w:val="single" w:sz="8" w:space="0" w:color="6CCABC" w:themeColor="accent1" w:themeTint="BF"/>
        <w:left w:val="single" w:sz="8" w:space="0" w:color="6CCABC" w:themeColor="accent1" w:themeTint="BF"/>
        <w:bottom w:val="single" w:sz="8" w:space="0" w:color="6CCABC" w:themeColor="accent1" w:themeTint="BF"/>
        <w:right w:val="single" w:sz="8" w:space="0" w:color="6CCABC" w:themeColor="accent1" w:themeTint="BF"/>
        <w:insideH w:val="single" w:sz="8" w:space="0" w:color="6CCABC" w:themeColor="accent1" w:themeTint="BF"/>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shd w:val="clear" w:color="auto" w:fill="009681" w:themeFill="text2"/>
        <w:tcMar>
          <w:top w:w="74" w:type="dxa"/>
          <w:left w:w="0" w:type="dxa"/>
          <w:bottom w:w="74" w:type="dxa"/>
          <w:right w:w="0" w:type="dxa"/>
        </w:tcMar>
        <w:vAlign w:val="center"/>
      </w:tcPr>
    </w:tblStylePr>
    <w:tblStylePr w:type="lastRow">
      <w:pPr>
        <w:spacing w:before="0" w:after="0" w:line="240" w:lineRule="auto"/>
      </w:pPr>
      <w:rPr>
        <w:b/>
        <w:bCs/>
      </w:rPr>
      <w:tblPr/>
      <w:tcPr>
        <w:tcBorders>
          <w:top w:val="single" w:sz="6" w:space="0" w:color="6CCABC" w:themeColor="accent1" w:themeTint="BF"/>
          <w:left w:val="single" w:sz="8" w:space="0" w:color="6CCABC" w:themeColor="accent1" w:themeTint="BF"/>
          <w:bottom w:val="single" w:sz="8" w:space="0" w:color="6CCABC" w:themeColor="accent1" w:themeTint="BF"/>
          <w:right w:val="single" w:sz="8" w:space="0" w:color="6CCABC" w:themeColor="accent1" w:themeTint="BF"/>
          <w:insideH w:val="nil"/>
          <w:insideV w:val="nil"/>
        </w:tcBorders>
      </w:tcPr>
    </w:tblStylePr>
    <w:tblStylePr w:type="firstCol">
      <w:rPr>
        <w:b/>
        <w:bCs/>
      </w:rPr>
    </w:tblStylePr>
    <w:tblStylePr w:type="lastCol">
      <w:rPr>
        <w:b/>
        <w:bCs/>
      </w:rPr>
    </w:tblStylePr>
    <w:tblStylePr w:type="band1Vert">
      <w:tblPr/>
      <w:tcPr>
        <w:shd w:val="clear" w:color="auto" w:fill="EEFAF6"/>
      </w:tcPr>
    </w:tblStylePr>
    <w:tblStylePr w:type="band1Horz">
      <w:tblPr/>
      <w:tcPr>
        <w:shd w:val="clear" w:color="auto" w:fill="EEFAF6"/>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jc w:val="center"/>
      <w:tblBorders>
        <w:top w:val="single" w:sz="8" w:space="0" w:color="DDDEE1" w:themeColor="accent2" w:themeTint="BF"/>
        <w:left w:val="single" w:sz="8" w:space="0" w:color="DDDEE1" w:themeColor="accent2" w:themeTint="BF"/>
        <w:bottom w:val="single" w:sz="8" w:space="0" w:color="DDDEE1" w:themeColor="accent2" w:themeTint="BF"/>
        <w:right w:val="single" w:sz="8" w:space="0" w:color="DDDEE1" w:themeColor="accent2" w:themeTint="BF"/>
        <w:insideH w:val="single" w:sz="8" w:space="0" w:color="DDDEE1" w:themeColor="accent2" w:themeTint="BF"/>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tcBorders>
          <w:top w:val="single" w:sz="8" w:space="0" w:color="DDDEE1" w:themeColor="accent2" w:themeTint="BF"/>
          <w:left w:val="single" w:sz="8" w:space="0" w:color="DDDEE1" w:themeColor="accent2" w:themeTint="BF"/>
          <w:bottom w:val="single" w:sz="8" w:space="0" w:color="DDDEE1" w:themeColor="accent2" w:themeTint="BF"/>
          <w:right w:val="single" w:sz="8" w:space="0" w:color="DDDEE1" w:themeColor="accent2" w:themeTint="BF"/>
          <w:insideH w:val="nil"/>
          <w:insideV w:val="nil"/>
        </w:tcBorders>
        <w:shd w:val="clear" w:color="auto" w:fill="D2D4D7" w:themeFill="accent2"/>
        <w:tcMar>
          <w:top w:w="74" w:type="dxa"/>
          <w:left w:w="0" w:type="dxa"/>
          <w:bottom w:w="74" w:type="dxa"/>
          <w:right w:w="0" w:type="dxa"/>
        </w:tcMar>
      </w:tcPr>
    </w:tblStylePr>
    <w:tblStylePr w:type="lastRow">
      <w:pPr>
        <w:spacing w:before="0" w:after="0" w:line="240" w:lineRule="auto"/>
      </w:pPr>
      <w:rPr>
        <w:b/>
        <w:bCs/>
      </w:rPr>
      <w:tblPr/>
      <w:tcPr>
        <w:tcBorders>
          <w:top w:val="single" w:sz="6" w:space="0" w:color="DDDEE1" w:themeColor="accent2" w:themeTint="BF"/>
          <w:left w:val="single" w:sz="8" w:space="0" w:color="DDDEE1" w:themeColor="accent2" w:themeTint="BF"/>
          <w:bottom w:val="single" w:sz="8" w:space="0" w:color="DDDEE1" w:themeColor="accent2" w:themeTint="BF"/>
          <w:right w:val="single" w:sz="8" w:space="0" w:color="DDDEE1" w:themeColor="accent2" w:themeTint="BF"/>
          <w:insideH w:val="nil"/>
          <w:insideV w:val="nil"/>
        </w:tcBorders>
      </w:tcPr>
    </w:tblStylePr>
    <w:tblStylePr w:type="firstCol">
      <w:rPr>
        <w:b/>
        <w:bCs/>
      </w:rPr>
    </w:tblStylePr>
    <w:tblStylePr w:type="lastCol">
      <w:rPr>
        <w:b/>
        <w:bCs/>
      </w:rPr>
    </w:tblStylePr>
    <w:tblStylePr w:type="band1Vert">
      <w:tblPr/>
      <w:tcPr>
        <w:shd w:val="clear" w:color="auto" w:fill="F3F4F5" w:themeFill="accent2" w:themeFillTint="3F"/>
      </w:tcPr>
    </w:tblStylePr>
    <w:tblStylePr w:type="band1Horz">
      <w:tblPr/>
      <w:tcPr>
        <w:tcBorders>
          <w:insideH w:val="nil"/>
          <w:insideV w:val="nil"/>
        </w:tcBorders>
        <w:shd w:val="clear" w:color="auto" w:fill="F3F4F5"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jc w:val="center"/>
      <w:tblBorders>
        <w:top w:val="single" w:sz="8" w:space="0" w:color="CCF0E6" w:themeColor="accent3" w:themeTint="BF"/>
        <w:left w:val="single" w:sz="8" w:space="0" w:color="CCF0E6" w:themeColor="accent3" w:themeTint="BF"/>
        <w:bottom w:val="single" w:sz="8" w:space="0" w:color="CCF0E6" w:themeColor="accent3" w:themeTint="BF"/>
        <w:right w:val="single" w:sz="8" w:space="0" w:color="CCF0E6" w:themeColor="accent3" w:themeTint="BF"/>
        <w:insideH w:val="single" w:sz="8" w:space="0" w:color="CCF0E6" w:themeColor="accent3" w:themeTint="BF"/>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shd w:val="clear" w:color="auto" w:fill="9AE1CE" w:themeFill="accent3" w:themeFillShade="E6"/>
      </w:tcPr>
    </w:tblStylePr>
    <w:tblStylePr w:type="lastRow">
      <w:pPr>
        <w:spacing w:before="0" w:after="0" w:line="240" w:lineRule="auto"/>
      </w:pPr>
      <w:rPr>
        <w:b/>
        <w:bCs/>
      </w:rPr>
      <w:tblPr/>
      <w:tcPr>
        <w:tcBorders>
          <w:top w:val="single" w:sz="6" w:space="0" w:color="CCF0E6" w:themeColor="accent3" w:themeTint="BF"/>
          <w:left w:val="single" w:sz="8" w:space="0" w:color="CCF0E6" w:themeColor="accent3" w:themeTint="BF"/>
          <w:bottom w:val="single" w:sz="8" w:space="0" w:color="CCF0E6" w:themeColor="accent3" w:themeTint="BF"/>
          <w:right w:val="single" w:sz="8" w:space="0" w:color="CCF0E6" w:themeColor="accent3" w:themeTint="BF"/>
          <w:insideH w:val="nil"/>
          <w:insideV w:val="nil"/>
        </w:tcBorders>
      </w:tcPr>
    </w:tblStylePr>
    <w:tblStylePr w:type="firstCol">
      <w:rPr>
        <w:b/>
        <w:bCs/>
      </w:rPr>
    </w:tblStylePr>
    <w:tblStylePr w:type="lastCol">
      <w:rPr>
        <w:b/>
        <w:bCs/>
      </w:rPr>
    </w:tblStylePr>
    <w:tblStylePr w:type="band1Vert">
      <w:tblPr/>
      <w:tcPr>
        <w:shd w:val="clear" w:color="auto" w:fill="EEFAF6" w:themeFill="accent3" w:themeFillTint="3F"/>
      </w:tcPr>
    </w:tblStylePr>
    <w:tblStylePr w:type="band1Horz">
      <w:pPr>
        <w:spacing w:before="100" w:beforeAutospacing="0"/>
        <w:jc w:val="left"/>
      </w:pPr>
      <w:rPr>
        <w:b/>
      </w:rPr>
      <w:tblPr/>
      <w:tcPr>
        <w:tcBorders>
          <w:insideH w:val="nil"/>
          <w:insideV w:val="nil"/>
        </w:tcBorders>
        <w:shd w:val="clear" w:color="auto" w:fill="EEFAF6" w:themeFill="accent3" w:themeFillTint="3F"/>
        <w:vAlign w:val="bottom"/>
      </w:tcPr>
    </w:tblStylePr>
    <w:tblStylePr w:type="band2Horz">
      <w:rPr>
        <w:b w:val="0"/>
      </w:rPr>
      <w:tblPr/>
      <w:tcPr>
        <w:tcBorders>
          <w:insideH w:val="nil"/>
          <w:insideV w:val="nil"/>
        </w:tcBorders>
        <w:tcMar>
          <w:top w:w="0" w:type="dxa"/>
          <w:left w:w="0" w:type="dxa"/>
          <w:bottom w:w="284" w:type="dxa"/>
          <w:right w:w="0" w:type="dxa"/>
        </w:tcMar>
      </w:tcPr>
    </w:tblStylePr>
  </w:style>
  <w:style w:type="table" w:styleId="MediumShading1-Accent4">
    <w:name w:val="Medium Shading 1 Accent 4"/>
    <w:basedOn w:val="TableNormal"/>
    <w:uiPriority w:val="63"/>
    <w:qFormat/>
    <w:tblPr>
      <w:jc w:val="center"/>
      <w:tblBorders>
        <w:top w:val="single" w:sz="8" w:space="0" w:color="E9F6F4" w:themeColor="accent4" w:themeTint="BF"/>
        <w:left w:val="single" w:sz="8" w:space="0" w:color="E9F6F4" w:themeColor="accent4" w:themeTint="BF"/>
        <w:bottom w:val="single" w:sz="8" w:space="0" w:color="E9F6F4" w:themeColor="accent4" w:themeTint="BF"/>
        <w:right w:val="single" w:sz="8" w:space="0" w:color="E9F6F4" w:themeColor="accent4" w:themeTint="BF"/>
        <w:insideH w:val="single" w:sz="8" w:space="0" w:color="E9F6F4" w:themeColor="accent4" w:themeTint="BF"/>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tcBorders>
          <w:top w:val="single" w:sz="8" w:space="0" w:color="E9F6F4" w:themeColor="accent4" w:themeTint="BF"/>
          <w:left w:val="single" w:sz="8" w:space="0" w:color="E9F6F4" w:themeColor="accent4" w:themeTint="BF"/>
          <w:bottom w:val="single" w:sz="8" w:space="0" w:color="E9F6F4" w:themeColor="accent4" w:themeTint="BF"/>
          <w:right w:val="single" w:sz="8" w:space="0" w:color="E9F6F4" w:themeColor="accent4" w:themeTint="BF"/>
          <w:insideH w:val="nil"/>
          <w:insideV w:val="nil"/>
        </w:tcBorders>
        <w:shd w:val="clear" w:color="auto" w:fill="E2F3F1" w:themeFill="accent4"/>
        <w:tcMar>
          <w:top w:w="74" w:type="dxa"/>
          <w:left w:w="0" w:type="dxa"/>
          <w:bottom w:w="74" w:type="dxa"/>
          <w:right w:w="0" w:type="dxa"/>
        </w:tcMar>
      </w:tcPr>
    </w:tblStylePr>
    <w:tblStylePr w:type="lastRow">
      <w:pPr>
        <w:spacing w:before="0" w:after="0" w:line="240" w:lineRule="auto"/>
      </w:pPr>
      <w:rPr>
        <w:b/>
        <w:bCs/>
      </w:rPr>
      <w:tblPr/>
      <w:tcPr>
        <w:tcBorders>
          <w:top w:val="single" w:sz="6" w:space="0" w:color="E9F6F4" w:themeColor="accent4" w:themeTint="BF"/>
          <w:left w:val="single" w:sz="8" w:space="0" w:color="E9F6F4" w:themeColor="accent4" w:themeTint="BF"/>
          <w:bottom w:val="single" w:sz="8" w:space="0" w:color="E9F6F4" w:themeColor="accent4" w:themeTint="BF"/>
          <w:right w:val="single" w:sz="8" w:space="0" w:color="E9F6F4" w:themeColor="accent4" w:themeTint="BF"/>
          <w:insideH w:val="nil"/>
          <w:insideV w:val="nil"/>
        </w:tcBorders>
      </w:tcPr>
    </w:tblStylePr>
    <w:tblStylePr w:type="firstCol">
      <w:rPr>
        <w:b/>
        <w:bCs/>
      </w:rPr>
    </w:tblStylePr>
    <w:tblStylePr w:type="lastCol">
      <w:rPr>
        <w:b/>
        <w:bCs/>
      </w:rPr>
    </w:tblStylePr>
    <w:tblStylePr w:type="band1Vert">
      <w:tblPr/>
      <w:tcPr>
        <w:shd w:val="clear" w:color="auto" w:fill="F7FCFB" w:themeFill="accent4" w:themeFillTint="3F"/>
      </w:tcPr>
    </w:tblStylePr>
    <w:tblStylePr w:type="band1Horz">
      <w:tblPr/>
      <w:tcPr>
        <w:tcBorders>
          <w:insideH w:val="nil"/>
          <w:insideV w:val="nil"/>
        </w:tcBorders>
        <w:shd w:val="clear" w:color="auto" w:fill="F7FCFB"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jc w:val="center"/>
      <w:tblBorders>
        <w:top w:val="single" w:sz="8" w:space="0" w:color="D2E3DA" w:themeColor="accent5" w:themeTint="BF"/>
        <w:left w:val="single" w:sz="8" w:space="0" w:color="D2E3DA" w:themeColor="accent5" w:themeTint="BF"/>
        <w:bottom w:val="single" w:sz="8" w:space="0" w:color="D2E3DA" w:themeColor="accent5" w:themeTint="BF"/>
        <w:right w:val="single" w:sz="8" w:space="0" w:color="D2E3DA" w:themeColor="accent5" w:themeTint="BF"/>
        <w:insideH w:val="single" w:sz="8" w:space="0" w:color="D2E3DA" w:themeColor="accent5" w:themeTint="BF"/>
      </w:tblBorders>
      <w:tblCellMar>
        <w:top w:w="17" w:type="dxa"/>
        <w:left w:w="85" w:type="dxa"/>
        <w:bottom w:w="17" w:type="dxa"/>
        <w:right w:w="85" w:type="dxa"/>
      </w:tblCellMar>
    </w:tblPr>
    <w:trPr>
      <w:jc w:val="center"/>
    </w:trPr>
    <w:tblStylePr w:type="firstRow">
      <w:pPr>
        <w:spacing w:before="0" w:after="0" w:line="240" w:lineRule="auto"/>
        <w:jc w:val="left"/>
      </w:pPr>
      <w:rPr>
        <w:b/>
        <w:bCs/>
        <w:color w:val="auto"/>
      </w:rPr>
      <w:tblPr/>
      <w:tcPr>
        <w:shd w:val="clear" w:color="auto" w:fill="ABCABA" w:themeFill="accent5" w:themeFillShade="E6"/>
        <w:vAlign w:val="center"/>
      </w:tcPr>
    </w:tblStylePr>
    <w:tblStylePr w:type="lastRow">
      <w:pPr>
        <w:spacing w:before="0" w:after="0" w:line="240" w:lineRule="auto"/>
      </w:pPr>
      <w:rPr>
        <w:b/>
        <w:bCs/>
      </w:rPr>
      <w:tblPr/>
      <w:tcPr>
        <w:tcBorders>
          <w:top w:val="single" w:sz="6" w:space="0" w:color="D2E3DA" w:themeColor="accent5" w:themeTint="BF"/>
          <w:left w:val="single" w:sz="8" w:space="0" w:color="D2E3DA" w:themeColor="accent5" w:themeTint="BF"/>
          <w:bottom w:val="single" w:sz="8" w:space="0" w:color="D2E3DA" w:themeColor="accent5" w:themeTint="BF"/>
          <w:right w:val="single" w:sz="8" w:space="0" w:color="D2E3DA" w:themeColor="accent5" w:themeTint="BF"/>
          <w:insideH w:val="nil"/>
          <w:insideV w:val="nil"/>
        </w:tcBorders>
      </w:tcPr>
    </w:tblStylePr>
    <w:tblStylePr w:type="firstCol">
      <w:rPr>
        <w:b/>
        <w:bCs/>
      </w:rPr>
    </w:tblStylePr>
    <w:tblStylePr w:type="lastCol">
      <w:rPr>
        <w:b/>
        <w:bCs/>
      </w:rPr>
    </w:tblStylePr>
    <w:tblStylePr w:type="band1Vert">
      <w:tblPr/>
      <w:tcPr>
        <w:shd w:val="clear" w:color="auto" w:fill="F0F5F2" w:themeFill="accent5" w:themeFillTint="3F"/>
      </w:tcPr>
    </w:tblStylePr>
    <w:tblStylePr w:type="band1Horz">
      <w:tblPr/>
      <w:tcPr>
        <w:tcBorders>
          <w:insideH w:val="nil"/>
          <w:insideV w:val="nil"/>
        </w:tcBorders>
        <w:shd w:val="clear" w:color="auto" w:fill="F0F5F2"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jc w:val="center"/>
      <w:tblBorders>
        <w:top w:val="single" w:sz="8" w:space="0" w:color="C9EDE9" w:themeColor="accent6" w:themeTint="BF"/>
        <w:left w:val="single" w:sz="8" w:space="0" w:color="C9EDE9" w:themeColor="accent6" w:themeTint="BF"/>
        <w:bottom w:val="single" w:sz="8" w:space="0" w:color="C9EDE9" w:themeColor="accent6" w:themeTint="BF"/>
        <w:right w:val="single" w:sz="8" w:space="0" w:color="C9EDE9" w:themeColor="accent6" w:themeTint="BF"/>
        <w:insideH w:val="single" w:sz="8" w:space="0" w:color="C9EDE9" w:themeColor="accent6" w:themeTint="BF"/>
      </w:tblBorders>
      <w:tblCellMar>
        <w:top w:w="17" w:type="dxa"/>
        <w:left w:w="85" w:type="dxa"/>
        <w:bottom w:w="17" w:type="dxa"/>
        <w:right w:w="85" w:type="dxa"/>
      </w:tblCellMar>
    </w:tblPr>
    <w:trPr>
      <w:jc w:val="center"/>
    </w:trPr>
    <w:tblStylePr w:type="firstRow">
      <w:pPr>
        <w:spacing w:before="0" w:after="0" w:line="240" w:lineRule="auto"/>
        <w:jc w:val="left"/>
      </w:pPr>
      <w:rPr>
        <w:b/>
        <w:bCs/>
        <w:color w:val="FFFFFF" w:themeColor="background1"/>
      </w:rPr>
      <w:tblPr/>
      <w:tcPr>
        <w:shd w:val="clear" w:color="auto" w:fill="349B92" w:themeFill="accent6" w:themeFillShade="80"/>
        <w:tcMar>
          <w:top w:w="74" w:type="dxa"/>
          <w:left w:w="0" w:type="dxa"/>
          <w:bottom w:w="74" w:type="dxa"/>
          <w:right w:w="0" w:type="dxa"/>
        </w:tcMar>
      </w:tcPr>
    </w:tblStylePr>
    <w:tblStylePr w:type="lastRow">
      <w:pPr>
        <w:spacing w:before="0" w:after="0" w:line="240" w:lineRule="auto"/>
      </w:pPr>
      <w:rPr>
        <w:b/>
        <w:bCs/>
      </w:rPr>
      <w:tblPr/>
      <w:tcPr>
        <w:tcBorders>
          <w:top w:val="single" w:sz="6" w:space="0" w:color="C9EDE9" w:themeColor="accent6" w:themeTint="BF"/>
          <w:left w:val="single" w:sz="8" w:space="0" w:color="C9EDE9" w:themeColor="accent6" w:themeTint="BF"/>
          <w:bottom w:val="single" w:sz="8" w:space="0" w:color="C9EDE9" w:themeColor="accent6" w:themeTint="BF"/>
          <w:right w:val="single" w:sz="8" w:space="0" w:color="C9EDE9" w:themeColor="accent6" w:themeTint="BF"/>
          <w:insideH w:val="nil"/>
          <w:insideV w:val="nil"/>
        </w:tcBorders>
      </w:tcPr>
    </w:tblStylePr>
    <w:tblStylePr w:type="firstCol">
      <w:rPr>
        <w:b/>
        <w:bCs/>
      </w:rPr>
    </w:tblStylePr>
    <w:tblStylePr w:type="lastCol">
      <w:rPr>
        <w:b/>
        <w:bCs/>
      </w:rPr>
    </w:tblStylePr>
    <w:tblStylePr w:type="band1Vert">
      <w:tblPr/>
      <w:tcPr>
        <w:shd w:val="clear" w:color="auto" w:fill="EDF9F7" w:themeFill="accent6" w:themeFillTint="3F"/>
      </w:tcPr>
    </w:tblStylePr>
    <w:tblStylePr w:type="band1Horz">
      <w:tblPr/>
      <w:tcPr>
        <w:tcBorders>
          <w:insideH w:val="nil"/>
          <w:insideV w:val="nil"/>
        </w:tcBorders>
        <w:shd w:val="clear" w:color="auto" w:fill="EDF9F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jc w:val="left"/>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4F54" w:themeFill="text1"/>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single" w:sz="6" w:space="0" w:color="D9D9D9" w:themeColor="background1" w:themeShade="D9"/>
          <w:left w:val="nil"/>
          <w:bottom w:val="single" w:sz="6" w:space="0" w:color="D9D9D9" w:themeColor="background1" w:themeShade="D9"/>
          <w:right w:val="nil"/>
          <w:insideH w:val="nil"/>
          <w:insideV w:val="nil"/>
        </w:tcBorders>
        <w:shd w:val="clear" w:color="auto" w:fill="4B4F54" w:themeFill="text1"/>
      </w:tcPr>
    </w:tblStylePr>
    <w:tblStylePr w:type="lastCol">
      <w:rPr>
        <w:b/>
        <w:bCs/>
        <w:color w:val="FFFFFF" w:themeColor="background1"/>
      </w:rPr>
      <w:tblPr/>
      <w:tcPr>
        <w:tcBorders>
          <w:left w:val="nil"/>
          <w:right w:val="nil"/>
          <w:insideH w:val="nil"/>
          <w:insideV w:val="nil"/>
        </w:tcBorders>
        <w:shd w:val="clear" w:color="auto" w:fill="4B4F54"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681" w:themeFill="text2"/>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009681" w:themeFill="text2"/>
      </w:tcPr>
    </w:tblStylePr>
    <w:tblStylePr w:type="lastCol">
      <w:rPr>
        <w:b/>
        <w:bCs/>
        <w:color w:val="FFFFFF" w:themeColor="background1"/>
      </w:rPr>
      <w:tblPr/>
      <w:tcPr>
        <w:shd w:val="clear" w:color="auto" w:fill="009681" w:themeFill="tex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99EA4" w:themeFill="accent2" w:themeFillShade="BF"/>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999EA4" w:themeFill="accent2" w:themeFillShade="BF"/>
      </w:tcPr>
    </w:tblStylePr>
    <w:tblStylePr w:type="lastCol">
      <w:rPr>
        <w:b/>
        <w:bCs/>
        <w:color w:val="FFFFFF" w:themeColor="background1"/>
      </w:rPr>
      <w:tblPr/>
      <w:tcPr>
        <w:shd w:val="clear" w:color="auto" w:fill="999EA4" w:themeFill="accent2" w:themeFillShade="BF"/>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pPr>
      <w:rPr>
        <w:b/>
        <w:bCs/>
        <w:color w:val="auto"/>
      </w:rPr>
      <w:tblPr/>
      <w:tcPr>
        <w:tcBorders>
          <w:top w:val="single" w:sz="18" w:space="0" w:color="auto"/>
          <w:left w:val="nil"/>
          <w:bottom w:val="single" w:sz="18" w:space="0" w:color="auto"/>
          <w:right w:val="nil"/>
          <w:insideH w:val="nil"/>
          <w:insideV w:val="nil"/>
        </w:tcBorders>
        <w:shd w:val="clear" w:color="auto" w:fill="BBEBDE" w:themeFill="accent3"/>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auto"/>
      </w:rPr>
      <w:tblPr/>
      <w:tcPr>
        <w:tcBorders>
          <w:top w:val="nil"/>
          <w:left w:val="nil"/>
          <w:bottom w:val="single" w:sz="18" w:space="0" w:color="auto"/>
          <w:right w:val="nil"/>
          <w:insideH w:val="nil"/>
          <w:insideV w:val="nil"/>
        </w:tcBorders>
        <w:shd w:val="clear" w:color="auto" w:fill="BBEBDE" w:themeFill="accent3"/>
      </w:tcPr>
    </w:tblStylePr>
    <w:tblStylePr w:type="lastCol">
      <w:rPr>
        <w:b/>
        <w:bCs/>
        <w:color w:val="auto"/>
      </w:rPr>
      <w:tblPr/>
      <w:tcPr>
        <w:tcBorders>
          <w:left w:val="nil"/>
          <w:right w:val="nil"/>
          <w:insideH w:val="nil"/>
          <w:insideV w:val="nil"/>
        </w:tcBorders>
        <w:shd w:val="clear" w:color="auto" w:fill="BBEBD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F2F2F2" w:themeFill="background1" w:themeFillShade="F2"/>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jc w:val="left"/>
      </w:pPr>
      <w:rPr>
        <w:b/>
        <w:bCs/>
        <w:color w:val="FFFFFF" w:themeColor="background1"/>
      </w:rPr>
      <w:tblPr/>
      <w:tcPr>
        <w:shd w:val="clear" w:color="auto" w:fill="8ED0C8" w:themeFill="accent4" w:themeFillShade="BF"/>
        <w:tcMar>
          <w:top w:w="74" w:type="dxa"/>
          <w:left w:w="0" w:type="dxa"/>
          <w:bottom w:w="74" w:type="dxa"/>
          <w:right w:w="0" w:type="dxa"/>
        </w:tcMar>
        <w:vAlign w:val="cente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8ED0C8" w:themeFill="accent4" w:themeFillShade="BF"/>
      </w:tcPr>
    </w:tblStylePr>
    <w:tblStylePr w:type="lastCol">
      <w:rPr>
        <w:b/>
        <w:bCs/>
        <w:color w:val="FFFFFF" w:themeColor="background1"/>
      </w:rPr>
      <w:tblPr/>
      <w:tcPr>
        <w:shd w:val="clear" w:color="auto" w:fill="8ED0C8" w:themeFill="accent4" w:themeFillShade="BF"/>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4B29A" w:themeFill="accent5" w:themeFillShade="BF"/>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84B29A" w:themeFill="accent5" w:themeFillShade="BF"/>
      </w:tcPr>
    </w:tblStylePr>
    <w:tblStylePr w:type="lastCol">
      <w:rPr>
        <w:b/>
        <w:bCs/>
        <w:color w:val="FFFFFF" w:themeColor="background1"/>
      </w:rPr>
      <w:tblPr/>
      <w:tcPr>
        <w:shd w:val="clear" w:color="auto" w:fill="84B29A" w:themeFill="accent5" w:themeFillShade="BF"/>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jc w:val="center"/>
      <w:tblBorders>
        <w:top w:val="single" w:sz="18" w:space="0" w:color="000000"/>
        <w:bottom w:val="single" w:sz="18" w:space="0" w:color="000000"/>
      </w:tblBorders>
      <w:tblCellMar>
        <w:top w:w="17" w:type="dxa"/>
        <w:left w:w="85" w:type="dxa"/>
        <w:bottom w:w="17" w:type="dxa"/>
        <w:right w:w="85" w:type="dxa"/>
      </w:tblCellMar>
    </w:tblPr>
    <w:trPr>
      <w:jc w:val="center"/>
    </w:tr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49B92" w:themeFill="accent6" w:themeFillShade="80"/>
        <w:tcMar>
          <w:top w:w="74" w:type="dxa"/>
          <w:left w:w="0" w:type="dxa"/>
          <w:bottom w:w="74" w:type="dxa"/>
          <w:right w:w="0" w:type="dxa"/>
        </w:tcMar>
      </w:tcPr>
    </w:tblStylePr>
    <w:tblStylePr w:type="lastRow">
      <w:pPr>
        <w:spacing w:before="0" w:after="0" w:line="240" w:lineRule="auto"/>
      </w:pPr>
      <w:rPr>
        <w:color w:val="auto"/>
      </w:rPr>
      <w:tblPr/>
      <w:tcPr>
        <w:tcBorders>
          <w:top w:val="sing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shd w:val="clear" w:color="auto" w:fill="349B92" w:themeFill="accent6" w:themeFillShade="80"/>
      </w:tcPr>
    </w:tblStylePr>
    <w:tblStylePr w:type="lastCol">
      <w:rPr>
        <w:b/>
        <w:bCs/>
        <w:color w:val="FFFFFF" w:themeColor="background1"/>
      </w:rPr>
      <w:tblPr/>
      <w:tcPr>
        <w:shd w:val="clear" w:color="auto" w:fill="349B92" w:themeFill="accent6" w:themeFillShade="80"/>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4B4F54" w:themeColor="text1"/>
    </w:rPr>
    <w:tblPr>
      <w:jc w:val="center"/>
      <w:tblBorders>
        <w:top w:val="single" w:sz="8" w:space="0" w:color="4B4F54" w:themeColor="text1"/>
        <w:bottom w:val="single" w:sz="8" w:space="0" w:color="4B4F54" w:themeColor="text1"/>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4B4F54" w:themeColor="text1"/>
        </w:tcBorders>
        <w:tcMar>
          <w:top w:w="74" w:type="dxa"/>
          <w:left w:w="0" w:type="dxa"/>
          <w:bottom w:w="74" w:type="dxa"/>
          <w:right w:w="0" w:type="dxa"/>
        </w:tcMar>
      </w:tcPr>
    </w:tblStylePr>
    <w:tblStylePr w:type="lastRow">
      <w:rPr>
        <w:b/>
        <w:bCs/>
        <w:color w:val="009681" w:themeColor="text2"/>
      </w:rPr>
      <w:tblPr/>
      <w:tcPr>
        <w:tcBorders>
          <w:top w:val="single" w:sz="8" w:space="0" w:color="4B4F54" w:themeColor="text1"/>
          <w:bottom w:val="single" w:sz="8" w:space="0" w:color="4B4F54" w:themeColor="text1"/>
        </w:tcBorders>
      </w:tcPr>
    </w:tblStylePr>
    <w:tblStylePr w:type="firstCol">
      <w:rPr>
        <w:b/>
        <w:bCs/>
      </w:rPr>
    </w:tblStylePr>
    <w:tblStylePr w:type="lastCol">
      <w:rPr>
        <w:b/>
        <w:bCs/>
      </w:rPr>
      <w:tblPr/>
      <w:tcPr>
        <w:tcBorders>
          <w:top w:val="single" w:sz="8" w:space="0" w:color="4B4F54" w:themeColor="text1"/>
          <w:bottom w:val="single" w:sz="8" w:space="0" w:color="4B4F54" w:themeColor="text1"/>
        </w:tcBorders>
      </w:tcPr>
    </w:tblStylePr>
    <w:tblStylePr w:type="band1Vert">
      <w:tblPr/>
      <w:tcPr>
        <w:shd w:val="clear" w:color="auto" w:fill="D1D3D6" w:themeFill="text1" w:themeFillTint="3F"/>
      </w:tcPr>
    </w:tblStylePr>
    <w:tblStylePr w:type="band1Horz">
      <w:tblPr/>
      <w:tcPr>
        <w:shd w:val="clear" w:color="auto" w:fill="D1D3D6" w:themeFill="text1" w:themeFillTint="3F"/>
      </w:tcPr>
    </w:tblStylePr>
  </w:style>
  <w:style w:type="table" w:styleId="MediumList1-Accent1">
    <w:name w:val="Medium List 1 Accent 1"/>
    <w:basedOn w:val="TableNormal"/>
    <w:uiPriority w:val="65"/>
    <w:qFormat/>
    <w:rPr>
      <w:color w:val="4B4F54" w:themeColor="text1"/>
    </w:rPr>
    <w:tblPr>
      <w:jc w:val="center"/>
      <w:tblBorders>
        <w:top w:val="single" w:sz="8" w:space="0" w:color="41B3A3" w:themeColor="accent1"/>
        <w:bottom w:val="single" w:sz="8" w:space="0" w:color="41B3A3" w:themeColor="accent1"/>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41B3A3" w:themeColor="accent1"/>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41B3A3" w:themeColor="accent1"/>
          <w:bottom w:val="single" w:sz="8" w:space="0" w:color="41B3A3" w:themeColor="accent1"/>
        </w:tcBorders>
      </w:tcPr>
    </w:tblStylePr>
    <w:tblStylePr w:type="firstCol">
      <w:rPr>
        <w:b/>
        <w:bCs/>
      </w:rPr>
    </w:tblStylePr>
    <w:tblStylePr w:type="lastCol">
      <w:rPr>
        <w:b/>
        <w:bCs/>
      </w:rPr>
      <w:tblPr/>
      <w:tcPr>
        <w:tcBorders>
          <w:top w:val="single" w:sz="8" w:space="0" w:color="41B3A3" w:themeColor="accent1"/>
          <w:bottom w:val="single" w:sz="8" w:space="0" w:color="41B3A3" w:themeColor="accent1"/>
        </w:tcBorders>
      </w:tcPr>
    </w:tblStylePr>
    <w:tblStylePr w:type="band1Vert">
      <w:tblPr/>
      <w:tcPr>
        <w:shd w:val="clear" w:color="auto" w:fill="CEEDE9" w:themeFill="accent1" w:themeFillTint="3F"/>
      </w:tcPr>
    </w:tblStylePr>
    <w:tblStylePr w:type="band1Horz">
      <w:tblPr/>
      <w:tcPr>
        <w:shd w:val="clear" w:color="auto" w:fill="CEEDE9"/>
      </w:tcPr>
    </w:tblStylePr>
  </w:style>
  <w:style w:type="table" w:styleId="MediumList1-Accent2">
    <w:name w:val="Medium List 1 Accent 2"/>
    <w:basedOn w:val="TableNormal"/>
    <w:uiPriority w:val="65"/>
    <w:qFormat/>
    <w:rPr>
      <w:color w:val="4B4F54" w:themeColor="text1"/>
    </w:rPr>
    <w:tblPr>
      <w:jc w:val="center"/>
      <w:tblBorders>
        <w:top w:val="single" w:sz="8" w:space="0" w:color="D2D4D7" w:themeColor="accent2"/>
        <w:bottom w:val="single" w:sz="8" w:space="0" w:color="D2D4D7" w:themeColor="accent2"/>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D2D4D7" w:themeColor="accent2"/>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D2D4D7" w:themeColor="accent2"/>
          <w:bottom w:val="single" w:sz="8" w:space="0" w:color="D2D4D7" w:themeColor="accent2"/>
        </w:tcBorders>
      </w:tcPr>
    </w:tblStylePr>
    <w:tblStylePr w:type="firstCol">
      <w:rPr>
        <w:b/>
        <w:bCs/>
      </w:rPr>
    </w:tblStylePr>
    <w:tblStylePr w:type="lastCol">
      <w:rPr>
        <w:b/>
        <w:bCs/>
      </w:rPr>
      <w:tblPr/>
      <w:tcPr>
        <w:tcBorders>
          <w:top w:val="single" w:sz="8" w:space="0" w:color="D2D4D7" w:themeColor="accent2"/>
          <w:bottom w:val="single" w:sz="8" w:space="0" w:color="D2D4D7" w:themeColor="accent2"/>
        </w:tcBorders>
      </w:tcPr>
    </w:tblStylePr>
    <w:tblStylePr w:type="band1Vert">
      <w:tblPr/>
      <w:tcPr>
        <w:shd w:val="clear" w:color="auto" w:fill="F3F4F5" w:themeFill="accent2" w:themeFillTint="3F"/>
      </w:tcPr>
    </w:tblStylePr>
    <w:tblStylePr w:type="band1Horz">
      <w:tblPr/>
      <w:tcPr>
        <w:shd w:val="clear" w:color="auto" w:fill="F3F4F5" w:themeFill="accent2" w:themeFillTint="3F"/>
      </w:tcPr>
    </w:tblStylePr>
  </w:style>
  <w:style w:type="table" w:styleId="MediumList1-Accent3">
    <w:name w:val="Medium List 1 Accent 3"/>
    <w:basedOn w:val="TableNormal"/>
    <w:uiPriority w:val="65"/>
    <w:qFormat/>
    <w:rPr>
      <w:color w:val="4B4F54" w:themeColor="text1"/>
    </w:rPr>
    <w:tblPr>
      <w:jc w:val="center"/>
      <w:tblBorders>
        <w:top w:val="single" w:sz="8" w:space="0" w:color="BBEBDE" w:themeColor="accent3"/>
        <w:bottom w:val="single" w:sz="8" w:space="0" w:color="BBEBDE" w:themeColor="accent3"/>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BBEBDE" w:themeColor="accent3"/>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BBEBDE" w:themeColor="accent3"/>
          <w:bottom w:val="single" w:sz="8" w:space="0" w:color="BBEBDE" w:themeColor="accent3"/>
        </w:tcBorders>
      </w:tcPr>
    </w:tblStylePr>
    <w:tblStylePr w:type="firstCol">
      <w:rPr>
        <w:b/>
        <w:bCs/>
      </w:rPr>
    </w:tblStylePr>
    <w:tblStylePr w:type="lastCol">
      <w:rPr>
        <w:b/>
        <w:bCs/>
      </w:rPr>
      <w:tblPr/>
      <w:tcPr>
        <w:tcBorders>
          <w:top w:val="single" w:sz="8" w:space="0" w:color="BBEBDE" w:themeColor="accent3"/>
          <w:bottom w:val="single" w:sz="8" w:space="0" w:color="BBEBDE" w:themeColor="accent3"/>
        </w:tcBorders>
      </w:tcPr>
    </w:tblStylePr>
    <w:tblStylePr w:type="band1Vert">
      <w:tblPr/>
      <w:tcPr>
        <w:shd w:val="clear" w:color="auto" w:fill="EEFAF6" w:themeFill="accent3" w:themeFillTint="3F"/>
      </w:tcPr>
    </w:tblStylePr>
    <w:tblStylePr w:type="band1Horz">
      <w:tblPr/>
      <w:tcPr>
        <w:shd w:val="clear" w:color="auto" w:fill="EEFAF6" w:themeFill="accent3" w:themeFillTint="3F"/>
      </w:tcPr>
    </w:tblStylePr>
  </w:style>
  <w:style w:type="table" w:styleId="MediumList1-Accent4">
    <w:name w:val="Medium List 1 Accent 4"/>
    <w:basedOn w:val="TableNormal"/>
    <w:uiPriority w:val="65"/>
    <w:qFormat/>
    <w:rPr>
      <w:color w:val="4B4F54" w:themeColor="text1"/>
    </w:rPr>
    <w:tblPr>
      <w:jc w:val="center"/>
      <w:tblBorders>
        <w:top w:val="single" w:sz="8" w:space="0" w:color="E2F3F1" w:themeColor="accent4"/>
        <w:bottom w:val="single" w:sz="8" w:space="0" w:color="E2F3F1" w:themeColor="accent4"/>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E2F3F1" w:themeColor="accent4"/>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E2F3F1" w:themeColor="accent4"/>
          <w:bottom w:val="single" w:sz="8" w:space="0" w:color="E2F3F1" w:themeColor="accent4"/>
        </w:tcBorders>
      </w:tcPr>
    </w:tblStylePr>
    <w:tblStylePr w:type="firstCol">
      <w:rPr>
        <w:b/>
        <w:bCs/>
      </w:rPr>
    </w:tblStylePr>
    <w:tblStylePr w:type="lastCol">
      <w:rPr>
        <w:b/>
        <w:bCs/>
      </w:rPr>
      <w:tblPr/>
      <w:tcPr>
        <w:tcBorders>
          <w:top w:val="single" w:sz="8" w:space="0" w:color="E2F3F1" w:themeColor="accent4"/>
          <w:bottom w:val="single" w:sz="8" w:space="0" w:color="E2F3F1" w:themeColor="accent4"/>
        </w:tcBorders>
      </w:tcPr>
    </w:tblStylePr>
    <w:tblStylePr w:type="band1Vert">
      <w:tblPr/>
      <w:tcPr>
        <w:shd w:val="clear" w:color="auto" w:fill="F7FCFB" w:themeFill="accent4" w:themeFillTint="3F"/>
      </w:tcPr>
    </w:tblStylePr>
    <w:tblStylePr w:type="band1Horz">
      <w:tblPr/>
      <w:tcPr>
        <w:shd w:val="clear" w:color="auto" w:fill="F7FCFB" w:themeFill="accent4" w:themeFillTint="3F"/>
      </w:tcPr>
    </w:tblStylePr>
  </w:style>
  <w:style w:type="table" w:styleId="MediumList1-Accent5">
    <w:name w:val="Medium List 1 Accent 5"/>
    <w:basedOn w:val="TableNormal"/>
    <w:uiPriority w:val="65"/>
    <w:qFormat/>
    <w:rPr>
      <w:color w:val="4B4F54" w:themeColor="text1"/>
    </w:rPr>
    <w:tblPr>
      <w:jc w:val="center"/>
      <w:tblBorders>
        <w:top w:val="single" w:sz="8" w:space="0" w:color="C4DACF" w:themeColor="accent5"/>
        <w:bottom w:val="single" w:sz="8" w:space="0" w:color="C4DACF" w:themeColor="accent5"/>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C4DACF" w:themeColor="accent5"/>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C4DACF" w:themeColor="accent5"/>
          <w:bottom w:val="single" w:sz="8" w:space="0" w:color="C4DACF" w:themeColor="accent5"/>
        </w:tcBorders>
      </w:tcPr>
    </w:tblStylePr>
    <w:tblStylePr w:type="firstCol">
      <w:rPr>
        <w:b/>
        <w:bCs/>
      </w:rPr>
    </w:tblStylePr>
    <w:tblStylePr w:type="lastCol">
      <w:rPr>
        <w:b/>
        <w:bCs/>
      </w:rPr>
      <w:tblPr/>
      <w:tcPr>
        <w:tcBorders>
          <w:top w:val="single" w:sz="8" w:space="0" w:color="C4DACF" w:themeColor="accent5"/>
          <w:bottom w:val="single" w:sz="8" w:space="0" w:color="C4DACF" w:themeColor="accent5"/>
        </w:tcBorders>
      </w:tcPr>
    </w:tblStylePr>
    <w:tblStylePr w:type="band1Vert">
      <w:tblPr/>
      <w:tcPr>
        <w:shd w:val="clear" w:color="auto" w:fill="F0F5F2" w:themeFill="accent5" w:themeFillTint="3F"/>
      </w:tcPr>
    </w:tblStylePr>
    <w:tblStylePr w:type="band1Horz">
      <w:tblPr/>
      <w:tcPr>
        <w:shd w:val="clear" w:color="auto" w:fill="F0F5F2" w:themeFill="accent5" w:themeFillTint="3F"/>
      </w:tcPr>
    </w:tblStylePr>
  </w:style>
  <w:style w:type="table" w:styleId="MediumList1-Accent6">
    <w:name w:val="Medium List 1 Accent 6"/>
    <w:basedOn w:val="TableNormal"/>
    <w:uiPriority w:val="65"/>
    <w:qFormat/>
    <w:rPr>
      <w:color w:val="4B4F54" w:themeColor="text1"/>
    </w:rPr>
    <w:tblPr>
      <w:jc w:val="center"/>
      <w:tblBorders>
        <w:top w:val="single" w:sz="8" w:space="0" w:color="B7E7E3" w:themeColor="accent6"/>
        <w:bottom w:val="single" w:sz="8" w:space="0" w:color="B7E7E3" w:themeColor="accent6"/>
      </w:tblBorders>
      <w:tblCellMar>
        <w:top w:w="17" w:type="dxa"/>
        <w:left w:w="85" w:type="dxa"/>
        <w:bottom w:w="17" w:type="dxa"/>
        <w:right w:w="85" w:type="dxa"/>
      </w:tblCellMar>
    </w:tblPr>
    <w:trPr>
      <w:jc w:val="center"/>
    </w:trPr>
    <w:tblStylePr w:type="firstRow">
      <w:rPr>
        <w:rFonts w:asciiTheme="majorHAnsi" w:eastAsiaTheme="majorEastAsia" w:hAnsiTheme="majorHAnsi" w:cstheme="majorBidi"/>
        <w:b/>
      </w:rPr>
      <w:tblPr/>
      <w:tcPr>
        <w:tcBorders>
          <w:top w:val="nil"/>
          <w:bottom w:val="single" w:sz="8" w:space="0" w:color="B7E7E3" w:themeColor="accent6"/>
        </w:tcBorders>
        <w:tcMar>
          <w:top w:w="74" w:type="dxa"/>
          <w:left w:w="0" w:type="dxa"/>
          <w:bottom w:w="74" w:type="dxa"/>
          <w:right w:w="0" w:type="dxa"/>
        </w:tcMar>
        <w:vAlign w:val="center"/>
      </w:tcPr>
    </w:tblStylePr>
    <w:tblStylePr w:type="lastRow">
      <w:rPr>
        <w:b/>
        <w:bCs/>
        <w:color w:val="009681" w:themeColor="text2"/>
      </w:rPr>
      <w:tblPr/>
      <w:tcPr>
        <w:tcBorders>
          <w:top w:val="single" w:sz="8" w:space="0" w:color="B7E7E3" w:themeColor="accent6"/>
          <w:bottom w:val="single" w:sz="8" w:space="0" w:color="B7E7E3" w:themeColor="accent6"/>
        </w:tcBorders>
      </w:tcPr>
    </w:tblStylePr>
    <w:tblStylePr w:type="firstCol">
      <w:rPr>
        <w:b/>
        <w:bCs/>
      </w:rPr>
    </w:tblStylePr>
    <w:tblStylePr w:type="lastCol">
      <w:rPr>
        <w:b/>
        <w:bCs/>
      </w:rPr>
      <w:tblPr/>
      <w:tcPr>
        <w:tcBorders>
          <w:top w:val="single" w:sz="8" w:space="0" w:color="B7E7E3" w:themeColor="accent6"/>
          <w:bottom w:val="single" w:sz="8" w:space="0" w:color="B7E7E3" w:themeColor="accent6"/>
        </w:tcBorders>
      </w:tcPr>
    </w:tblStylePr>
    <w:tblStylePr w:type="band1Vert">
      <w:tblPr/>
      <w:tcPr>
        <w:shd w:val="clear" w:color="auto" w:fill="EDF9F7" w:themeFill="accent6" w:themeFillTint="3F"/>
      </w:tcPr>
    </w:tblStylePr>
    <w:tblStylePr w:type="band1Horz">
      <w:tblPr/>
      <w:tcPr>
        <w:shd w:val="clear" w:color="auto" w:fill="EDF9F7"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4B4F54" w:themeColor="text1"/>
    </w:rPr>
    <w:tblPr>
      <w:jc w:val="center"/>
      <w:tblBorders>
        <w:top w:val="single" w:sz="8" w:space="0" w:color="4B4F54" w:themeColor="text1"/>
        <w:left w:val="single" w:sz="8" w:space="0" w:color="4B4F54" w:themeColor="text1"/>
        <w:bottom w:val="single" w:sz="8" w:space="0" w:color="4B4F54" w:themeColor="text1"/>
        <w:right w:val="single" w:sz="8" w:space="0" w:color="4B4F54" w:themeColor="text1"/>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4B4F54" w:themeColor="text1"/>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4B4F54" w:themeColor="text1"/>
          <w:left w:val="nil"/>
          <w:bottom w:val="nil"/>
          <w:right w:val="nil"/>
          <w:insideH w:val="nil"/>
          <w:insideV w:val="nil"/>
        </w:tcBorders>
        <w:shd w:val="clear" w:color="auto" w:fill="FFFFFF" w:themeFill="background1"/>
      </w:tcPr>
    </w:tblStylePr>
    <w:tblStylePr w:type="firstCol">
      <w:tblPr/>
      <w:tcPr>
        <w:tcBorders>
          <w:top w:val="single" w:sz="8" w:space="0" w:color="D9D9D9" w:themeColor="background1" w:themeShade="D9"/>
          <w:left w:val="nil"/>
          <w:bottom w:val="single" w:sz="8" w:space="0" w:color="D9D9D9" w:themeColor="background1" w:themeShade="D9"/>
          <w:right w:val="single" w:sz="8" w:space="0" w:color="4B4F54" w:themeColor="text1"/>
          <w:insideH w:val="nil"/>
          <w:insideV w:val="nil"/>
        </w:tcBorders>
        <w:shd w:val="clear" w:color="auto" w:fill="FFFFFF" w:themeFill="background1"/>
      </w:tcPr>
    </w:tblStylePr>
    <w:tblStylePr w:type="lastCol">
      <w:tblPr/>
      <w:tcPr>
        <w:tcBorders>
          <w:top w:val="nil"/>
          <w:left w:val="single" w:sz="8" w:space="0" w:color="4B4F54" w:themeColor="text1"/>
          <w:bottom w:val="nil"/>
          <w:right w:val="nil"/>
          <w:insideH w:val="nil"/>
          <w:insideV w:val="nil"/>
        </w:tcBorders>
        <w:shd w:val="clear" w:color="auto" w:fill="FFFFFF" w:themeFill="background1"/>
      </w:tcPr>
    </w:tblStylePr>
    <w:tblStylePr w:type="band1Vert">
      <w:tblPr/>
      <w:tcPr>
        <w:shd w:val="clear" w:color="auto" w:fill="D9D9D9" w:themeFill="background1" w:themeFillShade="D9"/>
      </w:tcPr>
    </w:tblStylePr>
    <w:tblStylePr w:type="band1Horz">
      <w:tblPr/>
      <w:tcPr>
        <w:shd w:val="clear" w:color="auto" w:fill="D9D9D9" w:themeFill="background1" w:themeFillShade="D9"/>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4B4F54" w:themeColor="text1"/>
    </w:rPr>
    <w:tblPr>
      <w:jc w:val="center"/>
      <w:tblBorders>
        <w:top w:val="single" w:sz="8" w:space="0" w:color="41B3A3" w:themeColor="accent1"/>
        <w:left w:val="single" w:sz="8" w:space="0" w:color="41B3A3" w:themeColor="accent1"/>
        <w:bottom w:val="single" w:sz="8" w:space="0" w:color="41B3A3" w:themeColor="accent1"/>
        <w:right w:val="single" w:sz="8" w:space="0" w:color="41B3A3" w:themeColor="accent1"/>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009681" w:themeColor="text2"/>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41B3A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B3A3" w:themeColor="accent1"/>
          <w:insideH w:val="nil"/>
          <w:insideV w:val="nil"/>
        </w:tcBorders>
        <w:shd w:val="clear" w:color="auto" w:fill="FFFFFF" w:themeFill="background1"/>
      </w:tcPr>
    </w:tblStylePr>
    <w:tblStylePr w:type="lastCol">
      <w:tblPr/>
      <w:tcPr>
        <w:tcBorders>
          <w:top w:val="nil"/>
          <w:left w:val="single" w:sz="8" w:space="0" w:color="41B3A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EEDE9" w:themeFill="accent1" w:themeFillTint="3F"/>
      </w:tcPr>
    </w:tblStylePr>
    <w:tblStylePr w:type="band1Horz">
      <w:tblPr/>
      <w:tcPr>
        <w:tcBorders>
          <w:top w:val="nil"/>
          <w:bottom w:val="nil"/>
          <w:insideH w:val="nil"/>
          <w:insideV w:val="nil"/>
        </w:tcBorders>
        <w:shd w:val="clear" w:color="auto" w:fill="CEEDE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4B4F54" w:themeColor="text1"/>
    </w:rPr>
    <w:tblPr>
      <w:jc w:val="center"/>
      <w:tblBorders>
        <w:top w:val="single" w:sz="8" w:space="0" w:color="D2D4D7" w:themeColor="accent2"/>
        <w:left w:val="single" w:sz="8" w:space="0" w:color="D2D4D7" w:themeColor="accent2"/>
        <w:bottom w:val="single" w:sz="8" w:space="0" w:color="D2D4D7" w:themeColor="accent2"/>
        <w:right w:val="single" w:sz="8" w:space="0" w:color="D2D4D7" w:themeColor="accent2"/>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D2D4D7" w:themeColor="accent2"/>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D2D4D7"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2D4D7" w:themeColor="accent2"/>
          <w:insideH w:val="nil"/>
          <w:insideV w:val="nil"/>
        </w:tcBorders>
        <w:shd w:val="clear" w:color="auto" w:fill="FFFFFF" w:themeFill="background1"/>
      </w:tcPr>
    </w:tblStylePr>
    <w:tblStylePr w:type="lastCol">
      <w:tblPr/>
      <w:tcPr>
        <w:tcBorders>
          <w:top w:val="nil"/>
          <w:left w:val="single" w:sz="8" w:space="0" w:color="D2D4D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F4F5" w:themeFill="accent2" w:themeFillTint="3F"/>
      </w:tcPr>
    </w:tblStylePr>
    <w:tblStylePr w:type="band1Horz">
      <w:tblPr/>
      <w:tcPr>
        <w:tcBorders>
          <w:top w:val="nil"/>
          <w:bottom w:val="nil"/>
          <w:insideH w:val="nil"/>
          <w:insideV w:val="nil"/>
        </w:tcBorders>
        <w:shd w:val="clear" w:color="auto" w:fill="F3F4F5"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Pr>
      <w:rFonts w:asciiTheme="majorHAnsi" w:eastAsiaTheme="majorEastAsia" w:hAnsiTheme="majorHAnsi" w:cstheme="majorBidi"/>
      <w:color w:val="4B4F54" w:themeColor="text1"/>
    </w:rPr>
    <w:tblPr>
      <w:jc w:val="center"/>
      <w:tblBorders>
        <w:top w:val="single" w:sz="8" w:space="0" w:color="BBEBDE" w:themeColor="accent3"/>
        <w:left w:val="single" w:sz="8" w:space="0" w:color="BBEBDE" w:themeColor="accent3"/>
        <w:bottom w:val="single" w:sz="8" w:space="0" w:color="BBEBDE" w:themeColor="accent3"/>
        <w:right w:val="single" w:sz="8" w:space="0" w:color="BBEBDE" w:themeColor="accent3"/>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BBEBDE" w:themeColor="accent3"/>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BBEBDE"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BEBDE" w:themeColor="accent3"/>
          <w:insideH w:val="nil"/>
          <w:insideV w:val="nil"/>
        </w:tcBorders>
        <w:shd w:val="clear" w:color="auto" w:fill="FFFFFF" w:themeFill="background1"/>
      </w:tcPr>
    </w:tblStylePr>
    <w:tblStylePr w:type="lastCol">
      <w:tblPr/>
      <w:tcPr>
        <w:tcBorders>
          <w:top w:val="nil"/>
          <w:left w:val="single" w:sz="8" w:space="0" w:color="BBEBD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EFAF6" w:themeFill="accent3" w:themeFillTint="3F"/>
      </w:tcPr>
    </w:tblStylePr>
    <w:tblStylePr w:type="band1Horz">
      <w:tblPr/>
      <w:tcPr>
        <w:tcBorders>
          <w:top w:val="nil"/>
          <w:bottom w:val="nil"/>
          <w:insideH w:val="nil"/>
          <w:insideV w:val="nil"/>
        </w:tcBorders>
        <w:shd w:val="clear" w:color="auto" w:fill="EEFA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4B4F54" w:themeColor="text1"/>
    </w:rPr>
    <w:tblPr>
      <w:jc w:val="center"/>
      <w:tblBorders>
        <w:top w:val="single" w:sz="8" w:space="0" w:color="8ED0C8" w:themeColor="accent4" w:themeShade="BF"/>
        <w:left w:val="single" w:sz="8" w:space="0" w:color="8ED0C8" w:themeColor="accent4" w:themeShade="BF"/>
        <w:bottom w:val="single" w:sz="8" w:space="0" w:color="8ED0C8" w:themeColor="accent4" w:themeShade="BF"/>
        <w:right w:val="single" w:sz="8" w:space="0" w:color="8ED0C8" w:themeColor="accent4" w:themeShade="BF"/>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8ED0C8" w:themeColor="accent4" w:themeShade="BF"/>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E2F3F1" w:themeColor="accent4"/>
          <w:left w:val="nil"/>
          <w:bottom w:val="nil"/>
          <w:right w:val="nil"/>
          <w:insideH w:val="nil"/>
          <w:insideV w:val="nil"/>
        </w:tcBorders>
        <w:shd w:val="clear" w:color="auto" w:fill="FFFFFF" w:themeFill="background1"/>
      </w:tcPr>
    </w:tblStylePr>
    <w:tblStylePr w:type="firstCol">
      <w:tblPr/>
      <w:tcPr>
        <w:tcBorders>
          <w:top w:val="nil"/>
          <w:left w:val="nil"/>
          <w:bottom w:val="single" w:sz="8" w:space="0" w:color="8ED0C8" w:themeColor="accent4" w:themeShade="BF"/>
          <w:right w:val="single" w:sz="8" w:space="0" w:color="8ED0C8" w:themeColor="accent4" w:themeShade="BF"/>
          <w:insideH w:val="nil"/>
          <w:insideV w:val="nil"/>
        </w:tcBorders>
        <w:shd w:val="clear" w:color="auto" w:fill="FFFFFF" w:themeFill="background1"/>
      </w:tcPr>
    </w:tblStylePr>
    <w:tblStylePr w:type="lastCol">
      <w:tblPr/>
      <w:tcPr>
        <w:tcBorders>
          <w:top w:val="nil"/>
          <w:left w:val="single" w:sz="8" w:space="0" w:color="E2F3F1"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7FCFB" w:themeFill="accent4" w:themeFillTint="3F"/>
      </w:tcPr>
    </w:tblStylePr>
    <w:tblStylePr w:type="band1Horz">
      <w:tblPr/>
      <w:tcPr>
        <w:tcBorders>
          <w:top w:val="nil"/>
          <w:bottom w:val="nil"/>
          <w:insideH w:val="nil"/>
          <w:insideV w:val="nil"/>
        </w:tcBorders>
        <w:shd w:val="clear" w:color="auto" w:fill="F7FCF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4B4F54" w:themeColor="text1"/>
    </w:rPr>
    <w:tblPr>
      <w:jc w:val="center"/>
      <w:tblBorders>
        <w:top w:val="single" w:sz="8" w:space="0" w:color="C4DACF" w:themeColor="accent5"/>
        <w:left w:val="single" w:sz="8" w:space="0" w:color="C4DACF" w:themeColor="accent5"/>
        <w:bottom w:val="single" w:sz="8" w:space="0" w:color="C4DACF" w:themeColor="accent5"/>
        <w:right w:val="single" w:sz="8" w:space="0" w:color="C4DACF" w:themeColor="accent5"/>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C4DACF" w:themeColor="accent5"/>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C4DACF"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DACF" w:themeColor="accent5"/>
          <w:insideH w:val="nil"/>
          <w:insideV w:val="nil"/>
        </w:tcBorders>
        <w:shd w:val="clear" w:color="auto" w:fill="FFFFFF" w:themeFill="background1"/>
      </w:tcPr>
    </w:tblStylePr>
    <w:tblStylePr w:type="lastCol">
      <w:tblPr/>
      <w:tcPr>
        <w:tcBorders>
          <w:top w:val="nil"/>
          <w:left w:val="single" w:sz="8" w:space="0" w:color="C4DAC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0F5F2" w:themeFill="accent5" w:themeFillTint="3F"/>
      </w:tcPr>
    </w:tblStylePr>
    <w:tblStylePr w:type="band1Horz">
      <w:tblPr/>
      <w:tcPr>
        <w:tcBorders>
          <w:top w:val="nil"/>
          <w:bottom w:val="nil"/>
          <w:insideH w:val="nil"/>
          <w:insideV w:val="nil"/>
        </w:tcBorders>
        <w:shd w:val="clear" w:color="auto" w:fill="F0F5F2"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4B4F54" w:themeColor="text1"/>
    </w:rPr>
    <w:tblPr>
      <w:jc w:val="center"/>
      <w:tblBorders>
        <w:top w:val="single" w:sz="8" w:space="0" w:color="B7E7E3" w:themeColor="accent6"/>
        <w:left w:val="single" w:sz="8" w:space="0" w:color="B7E7E3" w:themeColor="accent6"/>
        <w:bottom w:val="single" w:sz="8" w:space="0" w:color="B7E7E3" w:themeColor="accent6"/>
        <w:right w:val="single" w:sz="8" w:space="0" w:color="B7E7E3" w:themeColor="accent6"/>
      </w:tblBorders>
      <w:tblCellMar>
        <w:top w:w="17" w:type="dxa"/>
        <w:left w:w="85" w:type="dxa"/>
        <w:bottom w:w="17" w:type="dxa"/>
        <w:right w:w="85" w:type="dxa"/>
      </w:tblCellMar>
    </w:tblPr>
    <w:trPr>
      <w:jc w:val="center"/>
    </w:trPr>
    <w:tblStylePr w:type="firstRow">
      <w:rPr>
        <w:b/>
        <w:sz w:val="24"/>
        <w:szCs w:val="24"/>
      </w:rPr>
      <w:tblPr/>
      <w:tcPr>
        <w:tcBorders>
          <w:top w:val="nil"/>
          <w:left w:val="nil"/>
          <w:bottom w:val="single" w:sz="24" w:space="0" w:color="B7E7E3" w:themeColor="accent6"/>
          <w:right w:val="nil"/>
          <w:insideH w:val="nil"/>
          <w:insideV w:val="nil"/>
        </w:tcBorders>
        <w:shd w:val="clear" w:color="auto" w:fill="FFFFFF" w:themeFill="background1"/>
        <w:tcMar>
          <w:top w:w="74" w:type="dxa"/>
          <w:left w:w="0" w:type="dxa"/>
          <w:bottom w:w="74" w:type="dxa"/>
          <w:right w:w="0" w:type="dxa"/>
        </w:tcMar>
        <w:vAlign w:val="center"/>
      </w:tcPr>
    </w:tblStylePr>
    <w:tblStylePr w:type="lastRow">
      <w:tblPr/>
      <w:tcPr>
        <w:tcBorders>
          <w:top w:val="single" w:sz="8" w:space="0" w:color="B7E7E3"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E7E3" w:themeColor="accent6"/>
          <w:insideH w:val="nil"/>
          <w:insideV w:val="nil"/>
        </w:tcBorders>
        <w:shd w:val="clear" w:color="auto" w:fill="FFFFFF" w:themeFill="background1"/>
      </w:tcPr>
    </w:tblStylePr>
    <w:tblStylePr w:type="lastCol">
      <w:tblPr/>
      <w:tcPr>
        <w:tcBorders>
          <w:top w:val="nil"/>
          <w:left w:val="single" w:sz="8" w:space="0" w:color="B7E7E3"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9F7" w:themeFill="accent6" w:themeFillTint="3F"/>
      </w:tcPr>
    </w:tblStylePr>
    <w:tblStylePr w:type="band1Horz">
      <w:tblPr/>
      <w:tcPr>
        <w:tcBorders>
          <w:top w:val="nil"/>
          <w:bottom w:val="nil"/>
          <w:insideH w:val="nil"/>
          <w:insideV w:val="nil"/>
        </w:tcBorders>
        <w:shd w:val="clear" w:color="auto" w:fill="EDF9F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jc w:val="center"/>
      <w:tblBorders>
        <w:top w:val="single" w:sz="8" w:space="0" w:color="747A82" w:themeColor="text1" w:themeTint="BF"/>
        <w:left w:val="single" w:sz="8" w:space="0" w:color="747A82" w:themeColor="text1" w:themeTint="BF"/>
        <w:bottom w:val="single" w:sz="8" w:space="0" w:color="747A82" w:themeColor="text1" w:themeTint="BF"/>
        <w:right w:val="single" w:sz="8" w:space="0" w:color="747A82" w:themeColor="text1" w:themeTint="BF"/>
        <w:insideH w:val="single" w:sz="8" w:space="0" w:color="747A82" w:themeColor="text1" w:themeTint="BF"/>
        <w:insideV w:val="single" w:sz="8" w:space="0" w:color="747A82" w:themeColor="text1" w:themeTint="BF"/>
      </w:tblBorders>
      <w:tblCellMar>
        <w:top w:w="17" w:type="dxa"/>
        <w:left w:w="85" w:type="dxa"/>
        <w:bottom w:w="17" w:type="dxa"/>
        <w:right w:w="85" w:type="dxa"/>
      </w:tblCellMar>
    </w:tblPr>
    <w:trPr>
      <w:jc w:val="center"/>
    </w:trPr>
    <w:tcPr>
      <w:shd w:val="clear" w:color="auto" w:fill="D1D3D6" w:themeFill="text1" w:themeFillTint="3F"/>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747A82" w:themeColor="text1" w:themeTint="BF"/>
        </w:tcBorders>
      </w:tcPr>
    </w:tblStylePr>
    <w:tblStylePr w:type="firstCol">
      <w:rPr>
        <w:b/>
        <w:bCs/>
      </w:rPr>
    </w:tblStylePr>
    <w:tblStylePr w:type="lastCol">
      <w:rPr>
        <w:b/>
        <w:bCs/>
      </w:rPr>
    </w:tblStylePr>
    <w:tblStylePr w:type="band1Vert">
      <w:tblPr/>
      <w:tcPr>
        <w:shd w:val="clear" w:color="auto" w:fill="D9D9D9" w:themeFill="background1" w:themeFillShade="D9"/>
      </w:tcPr>
    </w:tblStylePr>
    <w:tblStylePr w:type="band1Horz">
      <w:tblPr/>
      <w:tcPr>
        <w:shd w:val="clear" w:color="auto" w:fill="F2F2F2" w:themeFill="background1" w:themeFillShade="F2"/>
      </w:tcPr>
    </w:tblStylePr>
  </w:style>
  <w:style w:type="table" w:styleId="MediumGrid1-Accent1">
    <w:name w:val="Medium Grid 1 Accent 1"/>
    <w:basedOn w:val="TableNormal"/>
    <w:uiPriority w:val="67"/>
    <w:qFormat/>
    <w:tblPr>
      <w:jc w:val="center"/>
      <w:tblBorders>
        <w:top w:val="single" w:sz="8" w:space="0" w:color="6CCABC" w:themeColor="accent1" w:themeTint="BF"/>
        <w:left w:val="single" w:sz="8" w:space="0" w:color="6CCABC" w:themeColor="accent1" w:themeTint="BF"/>
        <w:bottom w:val="single" w:sz="8" w:space="0" w:color="6CCABC" w:themeColor="accent1" w:themeTint="BF"/>
        <w:right w:val="single" w:sz="8" w:space="0" w:color="6CCABC" w:themeColor="accent1" w:themeTint="BF"/>
        <w:insideH w:val="single" w:sz="8" w:space="0" w:color="6CCABC" w:themeColor="accent1" w:themeTint="BF"/>
        <w:insideV w:val="single" w:sz="8" w:space="0" w:color="6CCABC" w:themeColor="accent1" w:themeTint="BF"/>
      </w:tblBorders>
      <w:tblCellMar>
        <w:top w:w="17" w:type="dxa"/>
        <w:left w:w="85" w:type="dxa"/>
        <w:bottom w:w="17" w:type="dxa"/>
        <w:right w:w="85" w:type="dxa"/>
      </w:tblCellMar>
    </w:tblPr>
    <w:trPr>
      <w:jc w:val="center"/>
    </w:trPr>
    <w:tcPr>
      <w:shd w:val="clear" w:color="auto" w:fill="auto"/>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6CCABC" w:themeColor="accent1" w:themeTint="BF"/>
        </w:tcBorders>
      </w:tcPr>
    </w:tblStylePr>
    <w:tblStylePr w:type="firstCol">
      <w:rPr>
        <w:b/>
        <w:bCs/>
      </w:rPr>
    </w:tblStylePr>
    <w:tblStylePr w:type="lastCol">
      <w:rPr>
        <w:b/>
        <w:bCs/>
      </w:rPr>
    </w:tblStylePr>
    <w:tblStylePr w:type="band1Vert">
      <w:tblPr/>
      <w:tcPr>
        <w:shd w:val="clear" w:color="auto" w:fill="9AE1CE" w:themeFill="accent3" w:themeFillShade="E6"/>
      </w:tcPr>
    </w:tblStylePr>
    <w:tblStylePr w:type="band1Horz">
      <w:tblPr/>
      <w:tcPr>
        <w:shd w:val="clear" w:color="auto" w:fill="9AE1CE" w:themeFill="accent3" w:themeFillShade="E6"/>
      </w:tcPr>
    </w:tblStylePr>
  </w:style>
  <w:style w:type="table" w:styleId="MediumGrid1-Accent2">
    <w:name w:val="Medium Grid 1 Accent 2"/>
    <w:basedOn w:val="TableNormal"/>
    <w:uiPriority w:val="67"/>
    <w:qFormat/>
    <w:tblPr>
      <w:jc w:val="center"/>
      <w:tblBorders>
        <w:top w:val="single" w:sz="8" w:space="0" w:color="DDDEE1" w:themeColor="accent2" w:themeTint="BF"/>
        <w:left w:val="single" w:sz="8" w:space="0" w:color="DDDEE1" w:themeColor="accent2" w:themeTint="BF"/>
        <w:bottom w:val="single" w:sz="8" w:space="0" w:color="DDDEE1" w:themeColor="accent2" w:themeTint="BF"/>
        <w:right w:val="single" w:sz="8" w:space="0" w:color="DDDEE1" w:themeColor="accent2" w:themeTint="BF"/>
        <w:insideH w:val="single" w:sz="8" w:space="0" w:color="DDDEE1" w:themeColor="accent2" w:themeTint="BF"/>
        <w:insideV w:val="single" w:sz="8" w:space="0" w:color="DDDEE1" w:themeColor="accent2" w:themeTint="BF"/>
      </w:tblBorders>
      <w:tblCellMar>
        <w:top w:w="17" w:type="dxa"/>
        <w:left w:w="85" w:type="dxa"/>
        <w:bottom w:w="17" w:type="dxa"/>
        <w:right w:w="85" w:type="dxa"/>
      </w:tblCellMar>
    </w:tblPr>
    <w:trPr>
      <w:jc w:val="center"/>
    </w:trPr>
    <w:tcPr>
      <w:shd w:val="clear" w:color="auto" w:fill="auto"/>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DDDEE1" w:themeColor="accent2" w:themeTint="BF"/>
        </w:tcBorders>
      </w:tcPr>
    </w:tblStylePr>
    <w:tblStylePr w:type="firstCol">
      <w:rPr>
        <w:b/>
        <w:bCs/>
      </w:rPr>
    </w:tblStylePr>
    <w:tblStylePr w:type="lastCol">
      <w:rPr>
        <w:b/>
        <w:bCs/>
      </w:rPr>
    </w:tblStylePr>
    <w:tblStylePr w:type="band1Vert">
      <w:tblPr/>
      <w:tcPr>
        <w:shd w:val="clear" w:color="auto" w:fill="E8E9EB" w:themeFill="accent2" w:themeFillTint="7F"/>
      </w:tcPr>
    </w:tblStylePr>
    <w:tblStylePr w:type="band1Horz">
      <w:tblPr/>
      <w:tcPr>
        <w:shd w:val="clear" w:color="auto" w:fill="E8E9EB" w:themeFill="accent2" w:themeFillTint="7F"/>
      </w:tcPr>
    </w:tblStylePr>
  </w:style>
  <w:style w:type="table" w:styleId="MediumGrid1-Accent3">
    <w:name w:val="Medium Grid 1 Accent 3"/>
    <w:basedOn w:val="TableNormal"/>
    <w:uiPriority w:val="67"/>
    <w:qFormat/>
    <w:tblPr>
      <w:jc w:val="center"/>
      <w:tblBorders>
        <w:top w:val="single" w:sz="8" w:space="0" w:color="CCF0E6" w:themeColor="accent3" w:themeTint="BF"/>
        <w:left w:val="single" w:sz="8" w:space="0" w:color="CCF0E6" w:themeColor="accent3" w:themeTint="BF"/>
        <w:bottom w:val="single" w:sz="8" w:space="0" w:color="CCF0E6" w:themeColor="accent3" w:themeTint="BF"/>
        <w:right w:val="single" w:sz="8" w:space="0" w:color="CCF0E6" w:themeColor="accent3" w:themeTint="BF"/>
        <w:insideH w:val="single" w:sz="8" w:space="0" w:color="CCF0E6" w:themeColor="accent3" w:themeTint="BF"/>
        <w:insideV w:val="single" w:sz="8" w:space="0" w:color="CCF0E6" w:themeColor="accent3" w:themeTint="BF"/>
      </w:tblBorders>
      <w:tblCellMar>
        <w:top w:w="17" w:type="dxa"/>
        <w:left w:w="85" w:type="dxa"/>
        <w:bottom w:w="17" w:type="dxa"/>
        <w:right w:w="85" w:type="dxa"/>
      </w:tblCellMar>
    </w:tblPr>
    <w:trPr>
      <w:jc w:val="center"/>
    </w:trPr>
    <w:tcPr>
      <w:shd w:val="clear" w:color="auto" w:fill="F3FFFB"/>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CCF0E6" w:themeColor="accent3" w:themeTint="BF"/>
        </w:tcBorders>
      </w:tcPr>
    </w:tblStylePr>
    <w:tblStylePr w:type="firstCol">
      <w:rPr>
        <w:b/>
        <w:bCs/>
      </w:rPr>
    </w:tblStylePr>
    <w:tblStylePr w:type="lastCol">
      <w:rPr>
        <w:b/>
        <w:bCs/>
      </w:rPr>
    </w:tblStylePr>
    <w:tblStylePr w:type="band1Vert">
      <w:tblPr/>
      <w:tcPr>
        <w:shd w:val="clear" w:color="auto" w:fill="DDF5EE" w:themeFill="accent3" w:themeFillTint="7F"/>
      </w:tcPr>
    </w:tblStylePr>
    <w:tblStylePr w:type="band1Horz">
      <w:tblPr/>
      <w:tcPr>
        <w:shd w:val="clear" w:color="auto" w:fill="DDF5EE" w:themeFill="accent3" w:themeFillTint="7F"/>
      </w:tcPr>
    </w:tblStylePr>
  </w:style>
  <w:style w:type="table" w:styleId="MediumGrid1-Accent4">
    <w:name w:val="Medium Grid 1 Accent 4"/>
    <w:basedOn w:val="TableNormal"/>
    <w:uiPriority w:val="67"/>
    <w:qFormat/>
    <w:tblPr>
      <w:jc w:val="center"/>
      <w:tblBorders>
        <w:top w:val="single" w:sz="8" w:space="0" w:color="E9F6F4" w:themeColor="accent4" w:themeTint="BF"/>
        <w:left w:val="single" w:sz="8" w:space="0" w:color="E9F6F4" w:themeColor="accent4" w:themeTint="BF"/>
        <w:bottom w:val="single" w:sz="8" w:space="0" w:color="E9F6F4" w:themeColor="accent4" w:themeTint="BF"/>
        <w:right w:val="single" w:sz="8" w:space="0" w:color="E9F6F4" w:themeColor="accent4" w:themeTint="BF"/>
        <w:insideH w:val="single" w:sz="8" w:space="0" w:color="E9F6F4" w:themeColor="accent4" w:themeTint="BF"/>
        <w:insideV w:val="single" w:sz="8" w:space="0" w:color="E9F6F4" w:themeColor="accent4" w:themeTint="BF"/>
      </w:tblBorders>
      <w:tblCellMar>
        <w:top w:w="17" w:type="dxa"/>
        <w:left w:w="85" w:type="dxa"/>
        <w:bottom w:w="17" w:type="dxa"/>
        <w:right w:w="85" w:type="dxa"/>
      </w:tblCellMar>
    </w:tblPr>
    <w:trPr>
      <w:jc w:val="center"/>
    </w:trPr>
    <w:tcPr>
      <w:shd w:val="clear" w:color="auto" w:fill="auto"/>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E9F6F4" w:themeColor="accent4" w:themeTint="BF"/>
        </w:tcBorders>
      </w:tcPr>
    </w:tblStylePr>
    <w:tblStylePr w:type="firstCol">
      <w:rPr>
        <w:b/>
        <w:bCs/>
      </w:rPr>
    </w:tblStylePr>
    <w:tblStylePr w:type="lastCol">
      <w:rPr>
        <w:b/>
        <w:bCs/>
      </w:rPr>
    </w:tblStylePr>
    <w:tblStylePr w:type="band1Vert">
      <w:tblPr/>
      <w:tcPr>
        <w:shd w:val="clear" w:color="auto" w:fill="F0F9F7" w:themeFill="accent4" w:themeFillTint="7F"/>
      </w:tcPr>
    </w:tblStylePr>
    <w:tblStylePr w:type="band1Horz">
      <w:tblPr/>
      <w:tcPr>
        <w:shd w:val="clear" w:color="auto" w:fill="F0F9F7" w:themeFill="accent4" w:themeFillTint="7F"/>
      </w:tcPr>
    </w:tblStylePr>
  </w:style>
  <w:style w:type="table" w:styleId="MediumGrid1-Accent5">
    <w:name w:val="Medium Grid 1 Accent 5"/>
    <w:basedOn w:val="TableNormal"/>
    <w:uiPriority w:val="67"/>
    <w:qFormat/>
    <w:tblPr>
      <w:jc w:val="center"/>
      <w:tblBorders>
        <w:top w:val="single" w:sz="8" w:space="0" w:color="D2E3DA" w:themeColor="accent5" w:themeTint="BF"/>
        <w:left w:val="single" w:sz="8" w:space="0" w:color="D2E3DA" w:themeColor="accent5" w:themeTint="BF"/>
        <w:bottom w:val="single" w:sz="8" w:space="0" w:color="D2E3DA" w:themeColor="accent5" w:themeTint="BF"/>
        <w:right w:val="single" w:sz="8" w:space="0" w:color="D2E3DA" w:themeColor="accent5" w:themeTint="BF"/>
        <w:insideH w:val="single" w:sz="8" w:space="0" w:color="D2E3DA" w:themeColor="accent5" w:themeTint="BF"/>
        <w:insideV w:val="single" w:sz="8" w:space="0" w:color="D2E3DA" w:themeColor="accent5" w:themeTint="BF"/>
      </w:tblBorders>
      <w:tblCellMar>
        <w:top w:w="17" w:type="dxa"/>
        <w:left w:w="85" w:type="dxa"/>
        <w:bottom w:w="17" w:type="dxa"/>
        <w:right w:w="85" w:type="dxa"/>
      </w:tblCellMar>
    </w:tblPr>
    <w:trPr>
      <w:jc w:val="center"/>
    </w:trPr>
    <w:tcPr>
      <w:shd w:val="clear" w:color="auto" w:fill="F5FAF7"/>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D2E3DA" w:themeColor="accent5" w:themeTint="BF"/>
        </w:tcBorders>
      </w:tcPr>
    </w:tblStylePr>
    <w:tblStylePr w:type="firstCol">
      <w:rPr>
        <w:b/>
        <w:bCs/>
      </w:rPr>
    </w:tblStylePr>
    <w:tblStylePr w:type="lastCol">
      <w:rPr>
        <w:b/>
        <w:bCs/>
      </w:rPr>
    </w:tblStylePr>
    <w:tblStylePr w:type="band1Vert">
      <w:tblPr/>
      <w:tcPr>
        <w:shd w:val="clear" w:color="auto" w:fill="E1ECE6" w:themeFill="accent5" w:themeFillTint="7F"/>
      </w:tcPr>
    </w:tblStylePr>
    <w:tblStylePr w:type="band1Horz">
      <w:tblPr/>
      <w:tcPr>
        <w:shd w:val="clear" w:color="auto" w:fill="E1ECE6" w:themeFill="accent5" w:themeFillTint="7F"/>
      </w:tcPr>
    </w:tblStylePr>
  </w:style>
  <w:style w:type="table" w:styleId="MediumGrid1-Accent6">
    <w:name w:val="Medium Grid 1 Accent 6"/>
    <w:basedOn w:val="TableNormal"/>
    <w:uiPriority w:val="67"/>
    <w:qFormat/>
    <w:tblPr>
      <w:jc w:val="center"/>
      <w:tblBorders>
        <w:top w:val="single" w:sz="8" w:space="0" w:color="C9EDE9" w:themeColor="accent6" w:themeTint="BF"/>
        <w:left w:val="single" w:sz="8" w:space="0" w:color="C9EDE9" w:themeColor="accent6" w:themeTint="BF"/>
        <w:bottom w:val="single" w:sz="8" w:space="0" w:color="C9EDE9" w:themeColor="accent6" w:themeTint="BF"/>
        <w:right w:val="single" w:sz="8" w:space="0" w:color="C9EDE9" w:themeColor="accent6" w:themeTint="BF"/>
        <w:insideH w:val="single" w:sz="8" w:space="0" w:color="C9EDE9" w:themeColor="accent6" w:themeTint="BF"/>
        <w:insideV w:val="single" w:sz="8" w:space="0" w:color="C9EDE9" w:themeColor="accent6" w:themeTint="BF"/>
      </w:tblBorders>
      <w:tblCellMar>
        <w:top w:w="17" w:type="dxa"/>
        <w:left w:w="85" w:type="dxa"/>
        <w:bottom w:w="17" w:type="dxa"/>
        <w:right w:w="85" w:type="dxa"/>
      </w:tblCellMar>
    </w:tblPr>
    <w:trPr>
      <w:jc w:val="center"/>
    </w:trPr>
    <w:tcPr>
      <w:shd w:val="clear" w:color="auto" w:fill="auto"/>
    </w:tcPr>
    <w:tblStylePr w:type="firstRow">
      <w:rPr>
        <w:b/>
        <w:bCs/>
      </w:rPr>
      <w:tblPr/>
      <w:tcPr>
        <w:tcMar>
          <w:top w:w="74" w:type="dxa"/>
          <w:left w:w="0" w:type="dxa"/>
          <w:bottom w:w="74" w:type="dxa"/>
          <w:right w:w="0" w:type="dxa"/>
        </w:tcMar>
        <w:vAlign w:val="center"/>
      </w:tcPr>
    </w:tblStylePr>
    <w:tblStylePr w:type="lastRow">
      <w:rPr>
        <w:b/>
        <w:bCs/>
      </w:rPr>
      <w:tblPr/>
      <w:tcPr>
        <w:tcBorders>
          <w:top w:val="single" w:sz="18" w:space="0" w:color="C9EDE9" w:themeColor="accent6" w:themeTint="BF"/>
        </w:tcBorders>
      </w:tcPr>
    </w:tblStylePr>
    <w:tblStylePr w:type="firstCol">
      <w:rPr>
        <w:b/>
        <w:bCs/>
      </w:rPr>
    </w:tblStylePr>
    <w:tblStylePr w:type="lastCol">
      <w:rPr>
        <w:b/>
        <w:bCs/>
      </w:rPr>
    </w:tblStylePr>
    <w:tblStylePr w:type="band1Vert">
      <w:tblPr/>
      <w:tcPr>
        <w:shd w:val="clear" w:color="auto" w:fill="DBF3F0" w:themeFill="accent6" w:themeFillTint="7F"/>
      </w:tcPr>
    </w:tblStylePr>
    <w:tblStylePr w:type="band1Horz">
      <w:tblPr/>
      <w:tcPr>
        <w:shd w:val="clear" w:color="auto" w:fill="DBF3F0"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4B4F54" w:themeColor="text1"/>
    </w:rPr>
    <w:tblPr>
      <w:jc w:val="center"/>
      <w:tblBorders>
        <w:top w:val="single" w:sz="8" w:space="0" w:color="4B4F54" w:themeColor="text1"/>
        <w:left w:val="single" w:sz="8" w:space="0" w:color="4B4F54" w:themeColor="text1"/>
        <w:bottom w:val="single" w:sz="8" w:space="0" w:color="4B4F54" w:themeColor="text1"/>
        <w:right w:val="single" w:sz="8" w:space="0" w:color="4B4F54" w:themeColor="text1"/>
        <w:insideH w:val="single" w:sz="8" w:space="0" w:color="4B4F54" w:themeColor="text1"/>
        <w:insideV w:val="single" w:sz="8" w:space="0" w:color="4B4F54" w:themeColor="text1"/>
      </w:tblBorders>
      <w:tblCellMar>
        <w:top w:w="17" w:type="dxa"/>
        <w:left w:w="85" w:type="dxa"/>
        <w:bottom w:w="17" w:type="dxa"/>
        <w:right w:w="85" w:type="dxa"/>
      </w:tblCellMar>
    </w:tblPr>
    <w:trPr>
      <w:jc w:val="center"/>
    </w:trPr>
    <w:tcPr>
      <w:shd w:val="clear" w:color="auto" w:fill="D1D3D6" w:themeFill="text1" w:themeFillTint="3F"/>
    </w:tcPr>
    <w:tblStylePr w:type="firstRow">
      <w:rPr>
        <w:b/>
        <w:bCs/>
        <w:color w:val="4B4F54" w:themeColor="text1"/>
      </w:rPr>
      <w:tblPr/>
      <w:tcPr>
        <w:shd w:val="clear" w:color="auto" w:fill="ECEDEE" w:themeFill="text1" w:themeFillTint="19"/>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D9DBDD" w:themeFill="text1" w:themeFillTint="33"/>
        <w:tcMar>
          <w:top w:w="74" w:type="dxa"/>
          <w:left w:w="0" w:type="dxa"/>
          <w:bottom w:w="74" w:type="dxa"/>
          <w:right w:w="0" w:type="dxa"/>
        </w:tcMar>
        <w:vAlign w:val="center"/>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4B4F54" w:themeColor="text1"/>
    </w:rPr>
    <w:tblPr>
      <w:jc w:val="center"/>
      <w:tblBorders>
        <w:top w:val="single" w:sz="8" w:space="0" w:color="41B3A3" w:themeColor="accent1"/>
        <w:left w:val="single" w:sz="8" w:space="0" w:color="41B3A3" w:themeColor="accent1"/>
        <w:bottom w:val="single" w:sz="8" w:space="0" w:color="41B3A3" w:themeColor="accent1"/>
        <w:right w:val="single" w:sz="8" w:space="0" w:color="41B3A3" w:themeColor="accent1"/>
        <w:insideH w:val="single" w:sz="8" w:space="0" w:color="41B3A3" w:themeColor="accent1"/>
        <w:insideV w:val="single" w:sz="8" w:space="0" w:color="41B3A3" w:themeColor="accent1"/>
      </w:tblBorders>
      <w:tblCellMar>
        <w:top w:w="17" w:type="dxa"/>
        <w:left w:w="85" w:type="dxa"/>
        <w:bottom w:w="17" w:type="dxa"/>
        <w:right w:w="85" w:type="dxa"/>
      </w:tblCellMar>
    </w:tblPr>
    <w:trPr>
      <w:jc w:val="center"/>
    </w:trPr>
    <w:tcPr>
      <w:shd w:val="clear" w:color="auto" w:fill="CEEDE9" w:themeFill="accent1" w:themeFillTint="3F"/>
    </w:tcPr>
    <w:tblStylePr w:type="firstRow">
      <w:rPr>
        <w:b/>
        <w:bCs/>
        <w:color w:val="4B4F54" w:themeColor="text1"/>
      </w:rPr>
      <w:tblPr/>
      <w:tcPr>
        <w:shd w:val="clear" w:color="auto" w:fill="EBF8F6" w:themeFill="accent1" w:themeFillTint="19"/>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D7F0ED" w:themeFill="accent1" w:themeFillTint="33"/>
      </w:tcPr>
    </w:tblStylePr>
    <w:tblStylePr w:type="band1Vert">
      <w:tblPr/>
      <w:tcPr>
        <w:tcMar>
          <w:top w:w="74" w:type="dxa"/>
          <w:left w:w="0" w:type="dxa"/>
          <w:bottom w:w="74" w:type="dxa"/>
          <w:right w:w="0" w:type="dxa"/>
        </w:tcMar>
        <w:vAlign w:val="center"/>
      </w:tcPr>
    </w:tblStylePr>
    <w:tblStylePr w:type="band1Horz">
      <w:tblPr/>
      <w:tcPr>
        <w:shd w:val="clear" w:color="auto" w:fill="F5FAF7"/>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4B4F54" w:themeColor="text1"/>
    </w:rPr>
    <w:tblPr>
      <w:jc w:val="center"/>
      <w:tblBorders>
        <w:top w:val="single" w:sz="8" w:space="0" w:color="D2D4D7" w:themeColor="accent2"/>
        <w:left w:val="single" w:sz="8" w:space="0" w:color="D2D4D7" w:themeColor="accent2"/>
        <w:bottom w:val="single" w:sz="8" w:space="0" w:color="D2D4D7" w:themeColor="accent2"/>
        <w:right w:val="single" w:sz="8" w:space="0" w:color="D2D4D7" w:themeColor="accent2"/>
        <w:insideH w:val="single" w:sz="8" w:space="0" w:color="D2D4D7" w:themeColor="accent2"/>
        <w:insideV w:val="single" w:sz="8" w:space="0" w:color="D2D4D7" w:themeColor="accent2"/>
      </w:tblBorders>
      <w:tblCellMar>
        <w:top w:w="17" w:type="dxa"/>
        <w:left w:w="85" w:type="dxa"/>
        <w:bottom w:w="17" w:type="dxa"/>
        <w:right w:w="85" w:type="dxa"/>
      </w:tblCellMar>
    </w:tblPr>
    <w:trPr>
      <w:jc w:val="center"/>
    </w:trPr>
    <w:tcPr>
      <w:shd w:val="clear" w:color="auto" w:fill="F3F4F5" w:themeFill="accent2" w:themeFillTint="3F"/>
    </w:tcPr>
    <w:tblStylePr w:type="firstRow">
      <w:rPr>
        <w:b/>
        <w:bCs/>
        <w:color w:val="4B4F54" w:themeColor="text1"/>
      </w:rPr>
      <w:tblPr/>
      <w:tcPr>
        <w:shd w:val="clear" w:color="auto" w:fill="FAFAFB" w:themeFill="accent2" w:themeFillTint="19"/>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F6F6F7" w:themeFill="accent2" w:themeFillTint="33"/>
      </w:tcPr>
    </w:tblStylePr>
    <w:tblStylePr w:type="band1Vert">
      <w:tblPr/>
      <w:tcPr>
        <w:shd w:val="clear" w:color="auto" w:fill="E8E9EB" w:themeFill="accent2" w:themeFillTint="7F"/>
      </w:tcPr>
    </w:tblStylePr>
    <w:tblStylePr w:type="band1Horz">
      <w:tblPr/>
      <w:tcPr>
        <w:tcBorders>
          <w:insideH w:val="single" w:sz="6" w:space="0" w:color="auto"/>
          <w:insideV w:val="single" w:sz="6" w:space="0" w:color="auto"/>
        </w:tcBorders>
        <w:shd w:val="clear" w:color="auto" w:fill="E8E9EB"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4B4F54" w:themeColor="text1"/>
    </w:rPr>
    <w:tblPr>
      <w:jc w:val="center"/>
      <w:tblBorders>
        <w:top w:val="single" w:sz="8" w:space="0" w:color="BBEBDE" w:themeColor="accent3"/>
        <w:left w:val="single" w:sz="8" w:space="0" w:color="BBEBDE" w:themeColor="accent3"/>
        <w:bottom w:val="single" w:sz="8" w:space="0" w:color="BBEBDE" w:themeColor="accent3"/>
        <w:right w:val="single" w:sz="8" w:space="0" w:color="BBEBDE" w:themeColor="accent3"/>
        <w:insideH w:val="single" w:sz="8" w:space="0" w:color="BBEBDE" w:themeColor="accent3"/>
        <w:insideV w:val="single" w:sz="8" w:space="0" w:color="BBEBDE" w:themeColor="accent3"/>
      </w:tblBorders>
      <w:tblCellMar>
        <w:top w:w="17" w:type="dxa"/>
        <w:left w:w="85" w:type="dxa"/>
        <w:bottom w:w="17" w:type="dxa"/>
        <w:right w:w="85" w:type="dxa"/>
      </w:tblCellMar>
    </w:tblPr>
    <w:trPr>
      <w:jc w:val="center"/>
    </w:trPr>
    <w:tcPr>
      <w:shd w:val="clear" w:color="auto" w:fill="auto"/>
    </w:tcPr>
    <w:tblStylePr w:type="firstRow">
      <w:rPr>
        <w:b/>
        <w:bCs/>
        <w:color w:val="4B4F54" w:themeColor="text1"/>
      </w:rPr>
      <w:tblPr/>
      <w:tcPr>
        <w:shd w:val="clear" w:color="auto" w:fill="F8FDFB" w:themeFill="accent3" w:themeFillTint="19"/>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F1FBF8" w:themeFill="accent3" w:themeFillTint="33"/>
      </w:tcPr>
    </w:tblStylePr>
    <w:tblStylePr w:type="band1Vert">
      <w:tblPr/>
      <w:tcPr>
        <w:shd w:val="clear" w:color="auto" w:fill="DDF5EE" w:themeFill="accent3" w:themeFillTint="7F"/>
      </w:tcPr>
    </w:tblStylePr>
    <w:tblStylePr w:type="band1Horz">
      <w:tblPr/>
      <w:tcPr>
        <w:tcBorders>
          <w:insideH w:val="single" w:sz="6" w:space="0" w:color="auto"/>
          <w:insideV w:val="single" w:sz="6" w:space="0" w:color="auto"/>
        </w:tcBorders>
        <w:shd w:val="clear" w:color="auto" w:fill="DDF5E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4B4F54" w:themeColor="text1"/>
    </w:rPr>
    <w:tblPr>
      <w:jc w:val="center"/>
      <w:tblBorders>
        <w:top w:val="single" w:sz="8" w:space="0" w:color="E2F3F1" w:themeColor="accent4"/>
        <w:left w:val="single" w:sz="8" w:space="0" w:color="E2F3F1" w:themeColor="accent4"/>
        <w:bottom w:val="single" w:sz="8" w:space="0" w:color="E2F3F1" w:themeColor="accent4"/>
        <w:right w:val="single" w:sz="8" w:space="0" w:color="E2F3F1" w:themeColor="accent4"/>
        <w:insideH w:val="single" w:sz="8" w:space="0" w:color="E2F3F1" w:themeColor="accent4"/>
        <w:insideV w:val="single" w:sz="8" w:space="0" w:color="E2F3F1" w:themeColor="accent4"/>
      </w:tblBorders>
      <w:tblCellMar>
        <w:top w:w="17" w:type="dxa"/>
        <w:left w:w="85" w:type="dxa"/>
        <w:bottom w:w="17" w:type="dxa"/>
        <w:right w:w="85" w:type="dxa"/>
      </w:tblCellMar>
    </w:tblPr>
    <w:trPr>
      <w:jc w:val="center"/>
    </w:trPr>
    <w:tcPr>
      <w:shd w:val="clear" w:color="auto" w:fill="F7FCFB" w:themeFill="accent4" w:themeFillTint="3F"/>
    </w:tcPr>
    <w:tblStylePr w:type="firstRow">
      <w:rPr>
        <w:b/>
        <w:bCs/>
        <w:color w:val="4B4F54" w:themeColor="text1"/>
      </w:rPr>
      <w:tblPr/>
      <w:tcPr>
        <w:shd w:val="clear" w:color="auto" w:fill="FBFDFD" w:themeFill="accent4" w:themeFillTint="19"/>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F9FCFC" w:themeFill="accent4" w:themeFillTint="33"/>
      </w:tcPr>
    </w:tblStylePr>
    <w:tblStylePr w:type="band1Vert">
      <w:tblPr/>
      <w:tcPr>
        <w:shd w:val="clear" w:color="auto" w:fill="F0F9F7" w:themeFill="accent4" w:themeFillTint="7F"/>
      </w:tcPr>
    </w:tblStylePr>
    <w:tblStylePr w:type="band1Horz">
      <w:tblPr/>
      <w:tcPr>
        <w:tcBorders>
          <w:insideH w:val="single" w:sz="6" w:space="0" w:color="auto"/>
          <w:insideV w:val="single" w:sz="6" w:space="0" w:color="auto"/>
        </w:tcBorders>
        <w:shd w:val="clear" w:color="auto" w:fill="F0F9F7"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Pr>
      <w:rFonts w:asciiTheme="majorHAnsi" w:eastAsiaTheme="majorEastAsia" w:hAnsiTheme="majorHAnsi" w:cstheme="majorBidi"/>
      <w:color w:val="4B4F54" w:themeColor="text1"/>
    </w:rPr>
    <w:tblPr>
      <w:jc w:val="center"/>
      <w:tblBorders>
        <w:top w:val="single" w:sz="8" w:space="0" w:color="C4DACF" w:themeColor="accent5"/>
        <w:left w:val="single" w:sz="8" w:space="0" w:color="C4DACF" w:themeColor="accent5"/>
        <w:bottom w:val="single" w:sz="8" w:space="0" w:color="C4DACF" w:themeColor="accent5"/>
        <w:right w:val="single" w:sz="8" w:space="0" w:color="C4DACF" w:themeColor="accent5"/>
        <w:insideH w:val="single" w:sz="8" w:space="0" w:color="C4DACF" w:themeColor="accent5"/>
        <w:insideV w:val="single" w:sz="8" w:space="0" w:color="C4DACF" w:themeColor="accent5"/>
      </w:tblBorders>
      <w:tblCellMar>
        <w:top w:w="17" w:type="dxa"/>
        <w:left w:w="85" w:type="dxa"/>
        <w:bottom w:w="17" w:type="dxa"/>
        <w:right w:w="85" w:type="dxa"/>
      </w:tblCellMar>
    </w:tblPr>
    <w:trPr>
      <w:jc w:val="center"/>
    </w:trPr>
    <w:tcPr>
      <w:shd w:val="clear" w:color="auto" w:fill="auto"/>
    </w:tcPr>
    <w:tblStylePr w:type="firstRow">
      <w:rPr>
        <w:b/>
        <w:bCs/>
        <w:color w:val="4B4F54" w:themeColor="text1"/>
      </w:rPr>
      <w:tblPr/>
      <w:tcPr>
        <w:shd w:val="clear" w:color="auto" w:fill="F9FBFA" w:themeFill="accent5" w:themeFillTint="19"/>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F3F7F5" w:themeFill="accent5" w:themeFillTint="33"/>
      </w:tcPr>
    </w:tblStylePr>
    <w:tblStylePr w:type="band1Vert">
      <w:tblPr/>
      <w:tcPr>
        <w:shd w:val="clear" w:color="auto" w:fill="E1ECE6" w:themeFill="accent5" w:themeFillTint="7F"/>
      </w:tcPr>
    </w:tblStylePr>
    <w:tblStylePr w:type="band1Horz">
      <w:tblPr/>
      <w:tcPr>
        <w:tcBorders>
          <w:insideH w:val="single" w:sz="6" w:space="0" w:color="auto"/>
          <w:insideV w:val="single" w:sz="6" w:space="0" w:color="auto"/>
        </w:tcBorders>
        <w:shd w:val="clear" w:color="auto" w:fill="E1ECE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4B4F54" w:themeColor="text1"/>
    </w:rPr>
    <w:tblPr>
      <w:jc w:val="center"/>
      <w:tblBorders>
        <w:top w:val="single" w:sz="8" w:space="0" w:color="B7E7E3" w:themeColor="accent6"/>
        <w:left w:val="single" w:sz="8" w:space="0" w:color="B7E7E3" w:themeColor="accent6"/>
        <w:bottom w:val="single" w:sz="8" w:space="0" w:color="B7E7E3" w:themeColor="accent6"/>
        <w:right w:val="single" w:sz="8" w:space="0" w:color="B7E7E3" w:themeColor="accent6"/>
        <w:insideH w:val="single" w:sz="8" w:space="0" w:color="B7E7E3" w:themeColor="accent6"/>
        <w:insideV w:val="single" w:sz="8" w:space="0" w:color="B7E7E3" w:themeColor="accent6"/>
      </w:tblBorders>
      <w:tblCellMar>
        <w:top w:w="17" w:type="dxa"/>
        <w:left w:w="85" w:type="dxa"/>
        <w:bottom w:w="17" w:type="dxa"/>
        <w:right w:w="85" w:type="dxa"/>
      </w:tblCellMar>
    </w:tblPr>
    <w:trPr>
      <w:jc w:val="center"/>
    </w:trPr>
    <w:tcPr>
      <w:shd w:val="clear" w:color="auto" w:fill="auto"/>
    </w:tcPr>
    <w:tblStylePr w:type="firstRow">
      <w:rPr>
        <w:b/>
        <w:bCs/>
        <w:color w:val="4B4F54" w:themeColor="text1"/>
      </w:rPr>
      <w:tblPr/>
      <w:tcPr>
        <w:shd w:val="clear" w:color="auto" w:fill="F7FCFC" w:themeFill="accent6" w:themeFillTint="19"/>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left w:val="nil"/>
          <w:bottom w:val="nil"/>
          <w:right w:val="nil"/>
          <w:insideH w:val="nil"/>
          <w:insideV w:val="nil"/>
        </w:tcBorders>
        <w:shd w:val="clear" w:color="auto" w:fill="FFFFFF" w:themeFill="background1"/>
      </w:tcPr>
    </w:tblStylePr>
    <w:tblStylePr w:type="firstCol">
      <w:rPr>
        <w:b/>
        <w:bCs/>
        <w:color w:val="4B4F54"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4B4F54" w:themeColor="text1"/>
      </w:rPr>
      <w:tblPr/>
      <w:tcPr>
        <w:tcBorders>
          <w:top w:val="nil"/>
          <w:left w:val="nil"/>
          <w:bottom w:val="nil"/>
          <w:right w:val="nil"/>
          <w:insideH w:val="nil"/>
          <w:insideV w:val="nil"/>
        </w:tcBorders>
        <w:shd w:val="clear" w:color="auto" w:fill="F0FAF9" w:themeFill="accent6" w:themeFillTint="33"/>
      </w:tcPr>
    </w:tblStylePr>
    <w:tblStylePr w:type="band1Vert">
      <w:tblPr/>
      <w:tcPr>
        <w:shd w:val="clear" w:color="auto" w:fill="D9F3F1"/>
      </w:tcPr>
    </w:tblStylePr>
    <w:tblStylePr w:type="band1Horz">
      <w:tblPr/>
      <w:tcPr>
        <w:shd w:val="clear" w:color="auto" w:fill="D9F3F1"/>
      </w:tcPr>
    </w:tblStylePr>
    <w:tblStylePr w:type="nwCell">
      <w:tblPr/>
      <w:tcPr>
        <w:shd w:val="clear" w:color="auto" w:fill="FFFFFF" w:themeFill="background1"/>
      </w:tcPr>
    </w:tblStylePr>
  </w:style>
  <w:style w:type="table" w:styleId="MediumGrid3">
    <w:name w:val="Medium Grid 3"/>
    <w:basedOn w:val="TableNormal"/>
    <w:uiPriority w:val="69"/>
    <w:qFormat/>
    <w:tblPr>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17" w:type="dxa"/>
        <w:left w:w="85" w:type="dxa"/>
        <w:bottom w:w="17" w:type="dxa"/>
        <w:right w:w="85" w:type="dxa"/>
      </w:tblCellMar>
    </w:tblPr>
    <w:trPr>
      <w:jc w:val="center"/>
    </w:trPr>
    <w:tcPr>
      <w:shd w:val="clear" w:color="auto" w:fill="B4B8BC" w:themeFill="text1" w:themeFillTint="66"/>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4F54" w:themeFill="text1"/>
        <w:tcMar>
          <w:top w:w="74" w:type="dxa"/>
          <w:left w:w="0" w:type="dxa"/>
          <w:bottom w:w="74" w:type="dxa"/>
          <w:right w:w="0" w:type="dxa"/>
        </w:tcMar>
        <w:vAlign w:val="center"/>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4F54"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4F54"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4F54" w:themeFill="text1"/>
      </w:tcPr>
    </w:tblStylePr>
    <w:tblStylePr w:type="band1Vert">
      <w:tblPr/>
      <w:tcPr>
        <w:shd w:val="clear" w:color="auto" w:fill="D9DBDD" w:themeFill="text1" w:themeFillTint="33"/>
      </w:tcPr>
    </w:tblStylePr>
    <w:tblStylePr w:type="band2Vert">
      <w:tblPr/>
      <w:tcPr>
        <w:shd w:val="clear" w:color="auto" w:fill="F2F2F2" w:themeFill="background1" w:themeFillShade="F2"/>
      </w:tcPr>
    </w:tblStylePr>
    <w:tblStylePr w:type="band1Horz">
      <w:tblPr/>
      <w:tcPr>
        <w:shd w:val="clear" w:color="auto" w:fill="B4B8BC" w:themeFill="text1" w:themeFillTint="66"/>
      </w:tcPr>
    </w:tblStylePr>
    <w:tblStylePr w:type="band2Horz">
      <w:tblPr/>
      <w:tcPr>
        <w:shd w:val="clear" w:color="auto" w:fill="F2F2F2" w:themeFill="background1" w:themeFillShade="F2"/>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EEDE9"/>
    </w:tcPr>
    <w:tblStylePr w:type="firstRow">
      <w:rPr>
        <w:b/>
        <w:bCs/>
        <w:i w:val="0"/>
        <w:iCs w:val="0"/>
        <w:color w:val="FFFFFF" w:themeColor="background1"/>
      </w:rPr>
      <w:tblPr/>
      <w:tcPr>
        <w:shd w:val="clear" w:color="auto" w:fill="009681" w:themeFill="text2"/>
        <w:tcMar>
          <w:top w:w="74" w:type="dxa"/>
          <w:left w:w="0" w:type="dxa"/>
          <w:bottom w:w="74" w:type="dxa"/>
          <w:right w:w="0" w:type="dxa"/>
        </w:tcMar>
        <w:vAlign w:val="center"/>
      </w:tcPr>
    </w:tblStylePr>
    <w:tblStylePr w:type="lastRow">
      <w:rPr>
        <w:b/>
        <w:bCs/>
        <w:i w:val="0"/>
        <w:iCs w:val="0"/>
        <w:color w:val="FFFFFF" w:themeColor="background1"/>
      </w:rPr>
      <w:tblPr/>
      <w:tcPr>
        <w:shd w:val="clear" w:color="auto" w:fill="009681" w:themeFill="text2"/>
      </w:tcPr>
    </w:tblStylePr>
    <w:tblStylePr w:type="firstCol">
      <w:rPr>
        <w:b/>
        <w:bCs/>
        <w:i w:val="0"/>
        <w:iCs w:val="0"/>
        <w:color w:val="FFFFFF" w:themeColor="background1"/>
      </w:rPr>
      <w:tblPr/>
      <w:tcPr>
        <w:shd w:val="clear" w:color="auto" w:fill="009681" w:themeFill="text2"/>
      </w:tcPr>
    </w:tblStylePr>
    <w:tblStylePr w:type="lastCol">
      <w:rPr>
        <w:b/>
        <w:bCs/>
        <w:i w:val="0"/>
        <w:iCs w:val="0"/>
        <w:color w:val="FFFFFF" w:themeColor="background1"/>
      </w:rPr>
      <w:tblPr/>
      <w:tcPr>
        <w:shd w:val="clear" w:color="auto" w:fill="009681" w:themeFill="text2"/>
      </w:tcPr>
    </w:tblStylePr>
    <w:tblStylePr w:type="band1Vert">
      <w:tblPr/>
      <w:tcPr>
        <w:shd w:val="clear" w:color="auto" w:fill="FFFFFF" w:themeFill="background1"/>
      </w:tcPr>
    </w:tblStylePr>
    <w:tblStylePr w:type="band1Horz">
      <w:tblPr/>
      <w:tcPr>
        <w:shd w:val="clear" w:color="auto" w:fill="FFFFFF" w:themeFill="background1"/>
      </w:tcPr>
    </w:tblStylePr>
  </w:style>
  <w:style w:type="table" w:styleId="MediumGrid3-Accent2">
    <w:name w:val="Medium Grid 3 Accent 2"/>
    <w:basedOn w:val="TableNormal"/>
    <w:uiPriority w:val="69"/>
    <w:qFormat/>
    <w:tblPr>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17" w:type="dxa"/>
        <w:left w:w="85" w:type="dxa"/>
        <w:bottom w:w="17" w:type="dxa"/>
        <w:right w:w="85" w:type="dxa"/>
      </w:tblCellMar>
    </w:tblPr>
    <w:trPr>
      <w:jc w:val="center"/>
    </w:trPr>
    <w:tcPr>
      <w:shd w:val="clear" w:color="auto" w:fill="F3F4F5" w:themeFill="accent2" w:themeFillTint="3F"/>
    </w:tcPr>
    <w:tblStylePr w:type="firstRow">
      <w:rPr>
        <w:b/>
        <w:bCs/>
        <w:i w:val="0"/>
        <w:iCs w:val="0"/>
        <w:color w:val="auto"/>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D2D4D7" w:themeFill="accent2"/>
        <w:tcMar>
          <w:top w:w="74" w:type="dxa"/>
          <w:left w:w="0" w:type="dxa"/>
          <w:bottom w:w="74" w:type="dxa"/>
          <w:right w:w="0" w:type="dxa"/>
        </w:tcMar>
        <w:vAlign w:val="center"/>
      </w:tcPr>
    </w:tblStylePr>
    <w:tblStylePr w:type="lastRow">
      <w:rPr>
        <w:b/>
        <w:bCs/>
        <w:i w:val="0"/>
        <w:iCs w:val="0"/>
        <w:color w:val="auto"/>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D2D4D7" w:themeFill="accent2"/>
      </w:tcPr>
    </w:tblStylePr>
    <w:tblStylePr w:type="firstCol">
      <w:rPr>
        <w:b/>
        <w:bCs/>
        <w:i w:val="0"/>
        <w:iCs w:val="0"/>
        <w:color w:val="auto"/>
      </w:rPr>
      <w:tblPr/>
      <w:tcPr>
        <w:tcBorders>
          <w:left w:val="single" w:sz="8" w:space="0" w:color="FFFFFF" w:themeColor="background1"/>
          <w:right w:val="single" w:sz="24" w:space="0" w:color="FFFFFF" w:themeColor="background1"/>
          <w:insideH w:val="nil"/>
          <w:insideV w:val="nil"/>
        </w:tcBorders>
        <w:shd w:val="clear" w:color="auto" w:fill="D2D4D7" w:themeFill="accent2"/>
      </w:tcPr>
    </w:tblStylePr>
    <w:tblStylePr w:type="lastCol">
      <w:rPr>
        <w:b/>
        <w:bCs/>
        <w:i w:val="0"/>
        <w:iCs w:val="0"/>
        <w:color w:val="auto"/>
      </w:rPr>
      <w:tblPr/>
      <w:tcPr>
        <w:tcBorders>
          <w:top w:val="nil"/>
          <w:left w:val="single" w:sz="24" w:space="0" w:color="FFFFFF" w:themeColor="background1"/>
          <w:bottom w:val="nil"/>
          <w:right w:val="nil"/>
          <w:insideH w:val="nil"/>
          <w:insideV w:val="nil"/>
        </w:tcBorders>
        <w:shd w:val="clear" w:color="auto" w:fill="D2D4D7" w:themeFill="accent2"/>
      </w:tcPr>
    </w:tblStylePr>
    <w:tblStylePr w:type="band1Vert">
      <w:tblPr/>
      <w:tcPr>
        <w:shd w:val="clear" w:color="auto" w:fill="FFFFFF" w:themeFill="background1"/>
      </w:tcPr>
    </w:tblStylePr>
    <w:tblStylePr w:type="band1Horz">
      <w:tblPr/>
      <w:tcPr>
        <w:shd w:val="clear" w:color="auto" w:fill="FFFFFF" w:themeFill="background1"/>
      </w:tcPr>
    </w:tblStylePr>
  </w:style>
  <w:style w:type="table" w:styleId="MediumGrid3-Accent3">
    <w:name w:val="Medium Grid 3 Accent 3"/>
    <w:basedOn w:val="TableNormal"/>
    <w:uiPriority w:val="69"/>
    <w:qFormat/>
    <w:tblPr>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17" w:type="dxa"/>
        <w:left w:w="85" w:type="dxa"/>
        <w:bottom w:w="17" w:type="dxa"/>
        <w:right w:w="85" w:type="dxa"/>
      </w:tblCellMar>
    </w:tblPr>
    <w:trPr>
      <w:jc w:val="center"/>
    </w:trPr>
    <w:tcPr>
      <w:shd w:val="clear" w:color="auto" w:fill="EEFAF6" w:themeFill="accent3" w:themeFillTint="3F"/>
    </w:tcPr>
    <w:tblStylePr w:type="firstRow">
      <w:rPr>
        <w:b/>
        <w:bCs/>
        <w:i w:val="0"/>
        <w:iCs w:val="0"/>
        <w:color w:val="FFFFFF" w:themeColor="background1"/>
      </w:rPr>
      <w:tblPr/>
      <w:tcPr>
        <w:shd w:val="clear" w:color="auto" w:fill="69D3B5" w:themeFill="accent3" w:themeFillShade="BF"/>
        <w:tcMar>
          <w:top w:w="74" w:type="dxa"/>
          <w:left w:w="0" w:type="dxa"/>
          <w:bottom w:w="74" w:type="dxa"/>
          <w:right w:w="0" w:type="dxa"/>
        </w:tcMar>
        <w:vAlign w:val="center"/>
      </w:tcPr>
    </w:tblStylePr>
    <w:tblStylePr w:type="lastRow">
      <w:rPr>
        <w:b/>
        <w:bCs/>
        <w:i w:val="0"/>
        <w:iCs w:val="0"/>
        <w:color w:val="FFFFFF" w:themeColor="background1"/>
      </w:rPr>
      <w:tblPr/>
      <w:tcPr>
        <w:shd w:val="clear" w:color="auto" w:fill="69D3B5" w:themeFill="accent3" w:themeFillShade="BF"/>
      </w:tcPr>
    </w:tblStylePr>
    <w:tblStylePr w:type="firstCol">
      <w:rPr>
        <w:b/>
        <w:bCs/>
        <w:i w:val="0"/>
        <w:iCs w:val="0"/>
        <w:color w:val="FFFFFF" w:themeColor="background1"/>
      </w:rPr>
      <w:tblPr/>
      <w:tcPr>
        <w:shd w:val="clear" w:color="auto" w:fill="69D3B5" w:themeFill="accent3" w:themeFillShade="BF"/>
      </w:tcPr>
    </w:tblStylePr>
    <w:tblStylePr w:type="lastCol">
      <w:rPr>
        <w:b/>
        <w:bCs/>
        <w:i w:val="0"/>
        <w:iCs w:val="0"/>
        <w:color w:val="FFFFFF" w:themeColor="background1"/>
      </w:rPr>
      <w:tblPr/>
      <w:tcPr>
        <w:shd w:val="clear" w:color="auto" w:fill="69D3B5" w:themeFill="accent3" w:themeFillShade="BF"/>
      </w:tcPr>
    </w:tblStylePr>
    <w:tblStylePr w:type="band1Vert">
      <w:tblPr/>
      <w:tcPr>
        <w:shd w:val="clear" w:color="auto" w:fill="FFFFFF" w:themeFill="background1"/>
      </w:tcPr>
    </w:tblStylePr>
    <w:tblStylePr w:type="band1Horz">
      <w:tblPr/>
      <w:tcPr>
        <w:shd w:val="clear" w:color="auto" w:fill="FFFFFF" w:themeFill="background1"/>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FFF" w:themeFill="background1"/>
    </w:tcPr>
    <w:tblStylePr w:type="firstRow">
      <w:rPr>
        <w:b/>
        <w:bCs/>
        <w:i w:val="0"/>
        <w:iCs w:val="0"/>
        <w:color w:val="auto"/>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E2F3F1" w:themeFill="accent4"/>
        <w:tcMar>
          <w:top w:w="74" w:type="dxa"/>
          <w:left w:w="0" w:type="dxa"/>
          <w:bottom w:w="74" w:type="dxa"/>
          <w:right w:w="0" w:type="dxa"/>
        </w:tcMar>
        <w:vAlign w:val="center"/>
      </w:tcPr>
    </w:tblStylePr>
    <w:tblStylePr w:type="lastRow">
      <w:rPr>
        <w:b/>
        <w:bCs/>
        <w:i w:val="0"/>
        <w:iCs w:val="0"/>
        <w:color w:val="auto"/>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E2F3F1" w:themeFill="accent4"/>
      </w:tcPr>
    </w:tblStylePr>
    <w:tblStylePr w:type="firstCol">
      <w:rPr>
        <w:b/>
        <w:bCs/>
        <w:i w:val="0"/>
        <w:iCs w:val="0"/>
        <w:color w:val="auto"/>
      </w:rPr>
      <w:tblPr/>
      <w:tcPr>
        <w:tcBorders>
          <w:left w:val="single" w:sz="8" w:space="0" w:color="FFFFFF" w:themeColor="background1"/>
          <w:right w:val="single" w:sz="24" w:space="0" w:color="FFFFFF" w:themeColor="background1"/>
          <w:insideH w:val="nil"/>
          <w:insideV w:val="nil"/>
        </w:tcBorders>
        <w:shd w:val="clear" w:color="auto" w:fill="E2F3F1" w:themeFill="accent4"/>
      </w:tcPr>
    </w:tblStylePr>
    <w:tblStylePr w:type="lastCol">
      <w:rPr>
        <w:b/>
        <w:bCs/>
        <w:i w:val="0"/>
        <w:iCs w:val="0"/>
        <w:color w:val="auto"/>
      </w:rPr>
      <w:tblPr/>
      <w:tcPr>
        <w:tcBorders>
          <w:top w:val="nil"/>
          <w:left w:val="single" w:sz="24" w:space="0" w:color="FFFFFF" w:themeColor="background1"/>
          <w:bottom w:val="nil"/>
          <w:right w:val="nil"/>
          <w:insideH w:val="nil"/>
          <w:insideV w:val="nil"/>
        </w:tcBorders>
        <w:shd w:val="clear" w:color="auto" w:fill="E2F3F1"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0F9F7"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0F9F7" w:themeFill="accent4" w:themeFillTint="7F"/>
      </w:tcPr>
    </w:tblStylePr>
  </w:style>
  <w:style w:type="table" w:styleId="MediumGrid3-Accent5">
    <w:name w:val="Medium Grid 3 Accent 5"/>
    <w:basedOn w:val="TableNormal"/>
    <w:uiPriority w:val="69"/>
    <w:qFormat/>
    <w:tblPr>
      <w:jc w:val="cente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i w:val="0"/>
        <w:iCs w:val="0"/>
        <w:color w:val="auto"/>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4DACF" w:themeFill="accent5"/>
        <w:tcMar>
          <w:top w:w="74" w:type="dxa"/>
          <w:left w:w="0" w:type="dxa"/>
          <w:bottom w:w="74" w:type="dxa"/>
          <w:right w:w="0" w:type="dxa"/>
        </w:tcMar>
        <w:vAlign w:val="center"/>
      </w:tcPr>
    </w:tblStylePr>
    <w:tblStylePr w:type="lastRow">
      <w:rPr>
        <w:b/>
        <w:bCs/>
        <w:i w:val="0"/>
        <w:iCs w:val="0"/>
        <w:color w:val="auto"/>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4DACF" w:themeFill="accent5"/>
      </w:tcPr>
    </w:tblStylePr>
    <w:tblStylePr w:type="firstCol">
      <w:rPr>
        <w:b/>
        <w:bCs/>
        <w:i w:val="0"/>
        <w:iCs w:val="0"/>
        <w:color w:val="auto"/>
      </w:rPr>
      <w:tblPr/>
      <w:tcPr>
        <w:tcBorders>
          <w:left w:val="single" w:sz="8" w:space="0" w:color="FFFFFF" w:themeColor="background1"/>
          <w:right w:val="single" w:sz="24" w:space="0" w:color="FFFFFF" w:themeColor="background1"/>
          <w:insideH w:val="nil"/>
          <w:insideV w:val="nil"/>
        </w:tcBorders>
        <w:shd w:val="clear" w:color="auto" w:fill="C4DACF" w:themeFill="accent5"/>
      </w:tcPr>
    </w:tblStylePr>
    <w:tblStylePr w:type="lastCol">
      <w:rPr>
        <w:b/>
        <w:bCs/>
        <w:i w:val="0"/>
        <w:iCs w:val="0"/>
        <w:color w:val="auto"/>
      </w:rPr>
      <w:tblPr/>
      <w:tcPr>
        <w:tcBorders>
          <w:top w:val="nil"/>
          <w:left w:val="single" w:sz="24" w:space="0" w:color="FFFFFF" w:themeColor="background1"/>
          <w:bottom w:val="nil"/>
          <w:right w:val="nil"/>
          <w:insideH w:val="nil"/>
          <w:insideV w:val="nil"/>
        </w:tcBorders>
        <w:shd w:val="clear" w:color="auto" w:fill="C4DAC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1ECE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E1ECE6"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uto"/>
    </w:tcPr>
    <w:tblStylePr w:type="firstRow">
      <w:rPr>
        <w:b/>
        <w:bCs/>
        <w:i w:val="0"/>
        <w:iCs w:val="0"/>
        <w:color w:val="auto"/>
      </w:rPr>
      <w:tblPr/>
      <w:tcPr>
        <w:shd w:val="clear" w:color="auto" w:fill="98DCD6" w:themeFill="accent6" w:themeFillShade="E6"/>
        <w:tcMar>
          <w:top w:w="74" w:type="dxa"/>
          <w:left w:w="0" w:type="dxa"/>
          <w:bottom w:w="74" w:type="dxa"/>
          <w:right w:w="0" w:type="dxa"/>
        </w:tcMar>
        <w:vAlign w:val="center"/>
      </w:tcPr>
    </w:tblStylePr>
    <w:tblStylePr w:type="lastRow">
      <w:rPr>
        <w:b/>
        <w:bCs/>
        <w:i w:val="0"/>
        <w:iCs w:val="0"/>
        <w:color w:val="auto"/>
      </w:rPr>
      <w:tblPr/>
      <w:tcPr>
        <w:shd w:val="clear" w:color="auto" w:fill="98DCD6" w:themeFill="accent6" w:themeFillShade="E6"/>
      </w:tcPr>
    </w:tblStylePr>
    <w:tblStylePr w:type="firstCol">
      <w:rPr>
        <w:b/>
        <w:bCs/>
        <w:i w:val="0"/>
        <w:iCs w:val="0"/>
        <w:color w:val="auto"/>
      </w:rPr>
      <w:tblPr/>
      <w:tcPr>
        <w:shd w:val="clear" w:color="auto" w:fill="98DCD6" w:themeFill="accent6" w:themeFillShade="E6"/>
      </w:tcPr>
    </w:tblStylePr>
    <w:tblStylePr w:type="lastCol">
      <w:rPr>
        <w:b/>
        <w:bCs/>
        <w:i w:val="0"/>
        <w:iCs w:val="0"/>
        <w:color w:val="auto"/>
      </w:rPr>
      <w:tblPr/>
      <w:tcPr>
        <w:shd w:val="clear" w:color="auto" w:fill="98DCD6" w:themeFill="accent6" w:themeFillShade="E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F3F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BF3F0" w:themeFill="accent6" w:themeFillTint="7F"/>
      </w:tcPr>
    </w:tblStylePr>
  </w:style>
  <w:style w:type="table" w:styleId="DarkList">
    <w:name w:val="Dark List"/>
    <w:basedOn w:val="TableNormal"/>
    <w:uiPriority w:val="70"/>
    <w:qFormat/>
    <w:rPr>
      <w:color w:val="FFFFFF" w:themeColor="background1"/>
    </w:rPr>
    <w:tblPr>
      <w:jc w:val="center"/>
      <w:tblCellMar>
        <w:top w:w="17" w:type="dxa"/>
        <w:left w:w="85" w:type="dxa"/>
        <w:bottom w:w="17" w:type="dxa"/>
        <w:right w:w="85" w:type="dxa"/>
      </w:tblCellMar>
    </w:tblPr>
    <w:trPr>
      <w:jc w:val="center"/>
    </w:trPr>
    <w:tcPr>
      <w:shd w:val="clear" w:color="auto" w:fill="383B3E" w:themeFill="text1" w:themeFillShade="BF"/>
    </w:tcPr>
    <w:tblStylePr w:type="firstRow">
      <w:rPr>
        <w:b/>
        <w:bCs/>
      </w:rPr>
      <w:tblPr/>
      <w:tcPr>
        <w:tcBorders>
          <w:top w:val="nil"/>
          <w:left w:val="nil"/>
          <w:bottom w:val="single" w:sz="18" w:space="0" w:color="FFFFFF" w:themeColor="background1"/>
          <w:right w:val="nil"/>
          <w:insideH w:val="nil"/>
          <w:insideV w:val="nil"/>
        </w:tcBorders>
        <w:tcMar>
          <w:top w:w="74" w:type="dxa"/>
          <w:left w:w="0" w:type="dxa"/>
          <w:bottom w:w="74" w:type="dxa"/>
          <w:right w:w="0" w:type="dxa"/>
        </w:tcMar>
        <w:vAlign w:val="center"/>
      </w:tcPr>
    </w:tblStylePr>
    <w:tblStylePr w:type="lastRow">
      <w:tblPr/>
      <w:tcPr>
        <w:shd w:val="clear" w:color="auto" w:fill="383B3E" w:themeFill="text1" w:themeFillShade="BF"/>
      </w:tcPr>
    </w:tblStylePr>
    <w:tblStylePr w:type="firstCol">
      <w:tblPr/>
      <w:tcPr>
        <w:tcBorders>
          <w:top w:val="nil"/>
          <w:left w:val="nil"/>
          <w:bottom w:val="nil"/>
          <w:right w:val="single" w:sz="18" w:space="0" w:color="FFFFFF" w:themeColor="background1"/>
          <w:insideH w:val="nil"/>
          <w:insideV w:val="nil"/>
        </w:tcBorders>
        <w:shd w:val="clear" w:color="auto" w:fill="383B3E"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383B3E" w:themeFill="text1" w:themeFillShade="BF"/>
      </w:tcPr>
    </w:tblStylePr>
    <w:tblStylePr w:type="band1Vert">
      <w:tblPr/>
      <w:tcPr>
        <w:shd w:val="clear" w:color="auto" w:fill="8F949B" w:themeFill="text1" w:themeFillTint="99"/>
      </w:tcPr>
    </w:tblStylePr>
    <w:tblStylePr w:type="band1Horz">
      <w:tblPr/>
      <w:tcPr>
        <w:shd w:val="clear" w:color="auto" w:fill="8F949B" w:themeFill="text1" w:themeFillTint="99"/>
      </w:tcPr>
    </w:tblStylePr>
  </w:style>
  <w:style w:type="table" w:styleId="DarkList-Accent1">
    <w:name w:val="Dark List Accent 1"/>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color w:val="FFFFFF" w:themeColor="background1"/>
      </w:rPr>
      <w:tblPr/>
      <w:tcPr>
        <w:tcBorders>
          <w:top w:val="single" w:sz="18" w:space="0" w:color="FFFFFF" w:themeColor="background1"/>
          <w:left w:val="nil"/>
          <w:bottom w:val="nil"/>
          <w:right w:val="nil"/>
          <w:insideH w:val="nil"/>
          <w:insideV w:val="nil"/>
        </w:tcBorders>
        <w:shd w:val="clear" w:color="auto" w:fill="205850" w:themeFill="accent1" w:themeFillShade="7F"/>
      </w:tcPr>
    </w:tblStylePr>
    <w:tblStylePr w:type="firstCol">
      <w:rPr>
        <w:color w:val="FFFFFF" w:themeColor="background1"/>
      </w:rPr>
      <w:tblPr/>
      <w:tcPr>
        <w:tcBorders>
          <w:top w:val="nil"/>
          <w:left w:val="nil"/>
          <w:bottom w:val="nil"/>
          <w:right w:val="single" w:sz="18" w:space="0" w:color="FFFFFF" w:themeColor="background1"/>
          <w:insideH w:val="nil"/>
          <w:insideV w:val="nil"/>
        </w:tcBorders>
        <w:shd w:val="clear" w:color="auto" w:fill="009681" w:themeFill="text2"/>
      </w:tcPr>
    </w:tblStylePr>
    <w:tblStylePr w:type="lastCol">
      <w:rPr>
        <w:color w:val="FFFFFF" w:themeColor="background1"/>
      </w:rPr>
      <w:tblPr/>
      <w:tcPr>
        <w:shd w:val="clear" w:color="auto" w:fill="009681" w:themeFill="text2"/>
      </w:tcPr>
    </w:tblStylePr>
    <w:tblStylePr w:type="band1Vert">
      <w:rPr>
        <w:color w:val="FFFFFF" w:themeColor="background1"/>
      </w:rPr>
      <w:tblPr/>
      <w:tcPr>
        <w:shd w:val="clear" w:color="auto" w:fill="009681" w:themeFill="text2"/>
      </w:tcPr>
    </w:tblStylePr>
    <w:tblStylePr w:type="band2Vert">
      <w:rPr>
        <w:color w:val="auto"/>
      </w:rPr>
    </w:tblStylePr>
    <w:tblStylePr w:type="band1Horz">
      <w:rPr>
        <w:color w:val="FFFFFF" w:themeColor="background1"/>
      </w:rPr>
      <w:tblPr/>
      <w:tcPr>
        <w:shd w:val="clear" w:color="auto" w:fill="009681" w:themeFill="text2"/>
      </w:tcPr>
    </w:tblStylePr>
    <w:tblStylePr w:type="band2Horz">
      <w:rPr>
        <w:color w:val="auto"/>
      </w:rPr>
    </w:tblStylePr>
  </w:style>
  <w:style w:type="table" w:styleId="DarkList-Accent2">
    <w:name w:val="Dark List Accent 2"/>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color w:val="FFFFFF" w:themeColor="background1"/>
      </w:rPr>
      <w:tblPr/>
      <w:tcPr>
        <w:tcBorders>
          <w:top w:val="single" w:sz="18" w:space="0" w:color="FFFFFF" w:themeColor="background1"/>
          <w:left w:val="nil"/>
          <w:bottom w:val="nil"/>
          <w:right w:val="nil"/>
          <w:insideH w:val="nil"/>
          <w:insideV w:val="nil"/>
        </w:tcBorders>
        <w:shd w:val="clear" w:color="auto" w:fill="636870" w:themeFill="accent2" w:themeFillShade="7F"/>
      </w:tcPr>
    </w:tblStylePr>
    <w:tblStylePr w:type="firstCol">
      <w:rPr>
        <w:color w:val="FFFFFF" w:themeColor="background1"/>
      </w:rPr>
      <w:tblPr/>
      <w:tcPr>
        <w:tcBorders>
          <w:top w:val="nil"/>
          <w:left w:val="nil"/>
          <w:bottom w:val="nil"/>
          <w:right w:val="single" w:sz="18" w:space="0" w:color="FFFFFF" w:themeColor="background1"/>
          <w:insideH w:val="nil"/>
          <w:insideV w:val="nil"/>
        </w:tcBorders>
        <w:shd w:val="clear" w:color="auto" w:fill="999EA4" w:themeFill="accent2" w:themeFillShade="BF"/>
      </w:tcPr>
    </w:tblStylePr>
    <w:tblStylePr w:type="lastCol">
      <w:rPr>
        <w:color w:val="FFFFFF" w:themeColor="background1"/>
      </w:rPr>
      <w:tblPr/>
      <w:tcPr>
        <w:tcBorders>
          <w:top w:val="nil"/>
          <w:left w:val="single" w:sz="18" w:space="0" w:color="FFFFFF" w:themeColor="background1"/>
          <w:bottom w:val="nil"/>
          <w:right w:val="nil"/>
          <w:insideH w:val="nil"/>
          <w:insideV w:val="nil"/>
        </w:tcBorders>
        <w:shd w:val="clear" w:color="auto" w:fill="999EA4" w:themeFill="accent2" w:themeFillShade="BF"/>
      </w:tcPr>
    </w:tblStylePr>
    <w:tblStylePr w:type="band1Vert">
      <w:rPr>
        <w:color w:val="FFFFFF" w:themeColor="background1"/>
      </w:rPr>
      <w:tblPr/>
      <w:tcPr>
        <w:tcBorders>
          <w:top w:val="nil"/>
          <w:left w:val="nil"/>
          <w:bottom w:val="nil"/>
          <w:right w:val="nil"/>
          <w:insideH w:val="nil"/>
          <w:insideV w:val="nil"/>
        </w:tcBorders>
        <w:shd w:val="clear" w:color="auto" w:fill="999EA4" w:themeFill="accent2" w:themeFillShade="BF"/>
      </w:tcPr>
    </w:tblStylePr>
    <w:tblStylePr w:type="band2Vert">
      <w:rPr>
        <w:color w:val="auto"/>
      </w:rPr>
    </w:tblStylePr>
    <w:tblStylePr w:type="band1Horz">
      <w:rPr>
        <w:color w:val="FFFFFF" w:themeColor="background1"/>
      </w:rPr>
      <w:tblPr/>
      <w:tcPr>
        <w:shd w:val="clear" w:color="auto" w:fill="999EA4" w:themeFill="accent2" w:themeFillShade="BF"/>
      </w:tcPr>
    </w:tblStylePr>
    <w:tblStylePr w:type="band2Horz">
      <w:rPr>
        <w:color w:val="auto"/>
      </w:rPr>
    </w:tblStylePr>
  </w:style>
  <w:style w:type="table" w:styleId="DarkList-Accent3">
    <w:name w:val="Dark List Accent 3"/>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5FAF7"/>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color w:val="FFFFFF" w:themeColor="background1"/>
      </w:rPr>
      <w:tblPr/>
      <w:tcPr>
        <w:tcBorders>
          <w:top w:val="single" w:sz="18" w:space="0" w:color="FFFFFF" w:themeColor="background1"/>
          <w:left w:val="nil"/>
          <w:bottom w:val="nil"/>
          <w:right w:val="nil"/>
          <w:insideH w:val="nil"/>
          <w:insideV w:val="nil"/>
        </w:tcBorders>
        <w:shd w:val="clear" w:color="auto" w:fill="30A383" w:themeFill="accent3" w:themeFillShade="80"/>
      </w:tcPr>
    </w:tblStylePr>
    <w:tblStylePr w:type="firstCol">
      <w:rPr>
        <w:color w:val="FFFFFF" w:themeColor="background1"/>
      </w:rPr>
      <w:tblPr/>
      <w:tcPr>
        <w:tcBorders>
          <w:top w:val="nil"/>
          <w:left w:val="nil"/>
          <w:bottom w:val="nil"/>
          <w:right w:val="single" w:sz="18" w:space="0" w:color="FFFFFF" w:themeColor="background1"/>
          <w:insideH w:val="nil"/>
          <w:insideV w:val="nil"/>
        </w:tcBorders>
        <w:shd w:val="clear" w:color="auto" w:fill="30A383" w:themeFill="accent3" w:themeFillShade="80"/>
      </w:tcPr>
    </w:tblStylePr>
    <w:tblStylePr w:type="lastCol">
      <w:rPr>
        <w:color w:val="FFFFFF" w:themeColor="background1"/>
      </w:rPr>
      <w:tblPr/>
      <w:tcPr>
        <w:shd w:val="clear" w:color="auto" w:fill="30A383" w:themeFill="accent3" w:themeFillShade="80"/>
      </w:tcPr>
    </w:tblStylePr>
    <w:tblStylePr w:type="band1Vert">
      <w:rPr>
        <w:color w:val="FFFFFF" w:themeColor="background1"/>
      </w:rPr>
      <w:tblPr/>
      <w:tcPr>
        <w:shd w:val="clear" w:color="auto" w:fill="30A383" w:themeFill="accent3" w:themeFillShade="80"/>
      </w:tcPr>
    </w:tblStylePr>
    <w:tblStylePr w:type="band1Horz">
      <w:rPr>
        <w:color w:val="FFFFFF" w:themeColor="background1"/>
      </w:rPr>
      <w:tblPr/>
      <w:tcPr>
        <w:shd w:val="clear" w:color="auto" w:fill="30A383" w:themeFill="accent3" w:themeFillShade="80"/>
      </w:tcPr>
    </w:tblStylePr>
    <w:tblStylePr w:type="band2Horz">
      <w:rPr>
        <w:color w:val="auto"/>
      </w:rPr>
    </w:tblStylePr>
  </w:style>
  <w:style w:type="table" w:styleId="DarkList-Accent4">
    <w:name w:val="Dark List Accent 4"/>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color w:val="FFFFFF" w:themeColor="background1"/>
      </w:rPr>
      <w:tblPr/>
      <w:tcPr>
        <w:tcBorders>
          <w:top w:val="single" w:sz="18" w:space="0" w:color="FFFFFF" w:themeColor="background1"/>
          <w:left w:val="nil"/>
          <w:bottom w:val="nil"/>
          <w:right w:val="nil"/>
          <w:insideH w:val="nil"/>
          <w:insideV w:val="nil"/>
        </w:tcBorders>
        <w:shd w:val="clear" w:color="auto" w:fill="44A599" w:themeFill="accent4" w:themeFillShade="7F"/>
      </w:tcPr>
    </w:tblStylePr>
    <w:tblStylePr w:type="firstCol">
      <w:rPr>
        <w:color w:val="FFFFFF" w:themeColor="background1"/>
      </w:rPr>
      <w:tblPr/>
      <w:tcPr>
        <w:tcBorders>
          <w:top w:val="nil"/>
          <w:left w:val="nil"/>
          <w:bottom w:val="nil"/>
          <w:right w:val="single" w:sz="18" w:space="0" w:color="FFFFFF" w:themeColor="background1"/>
          <w:insideH w:val="nil"/>
          <w:insideV w:val="nil"/>
        </w:tcBorders>
        <w:shd w:val="clear" w:color="auto" w:fill="8ED0C8" w:themeFill="accent4" w:themeFillShade="BF"/>
      </w:tcPr>
    </w:tblStylePr>
    <w:tblStylePr w:type="lastCol">
      <w:rPr>
        <w:color w:val="FFFFFF" w:themeColor="background1"/>
      </w:rPr>
      <w:tblPr/>
      <w:tcPr>
        <w:tcBorders>
          <w:top w:val="nil"/>
          <w:left w:val="single" w:sz="18" w:space="0" w:color="FFFFFF" w:themeColor="background1"/>
          <w:bottom w:val="nil"/>
          <w:right w:val="nil"/>
          <w:insideH w:val="nil"/>
          <w:insideV w:val="nil"/>
        </w:tcBorders>
        <w:shd w:val="clear" w:color="auto" w:fill="8ED0C8" w:themeFill="accent4" w:themeFillShade="BF"/>
      </w:tcPr>
    </w:tblStylePr>
    <w:tblStylePr w:type="band1Vert">
      <w:rPr>
        <w:color w:val="FFFFFF" w:themeColor="background1"/>
      </w:rPr>
      <w:tblPr/>
      <w:tcPr>
        <w:tcBorders>
          <w:top w:val="nil"/>
          <w:left w:val="nil"/>
          <w:bottom w:val="nil"/>
          <w:right w:val="nil"/>
          <w:insideH w:val="nil"/>
          <w:insideV w:val="nil"/>
        </w:tcBorders>
        <w:shd w:val="clear" w:color="auto" w:fill="8ED0C8" w:themeFill="accent4" w:themeFillShade="BF"/>
      </w:tcPr>
    </w:tblStylePr>
    <w:tblStylePr w:type="band1Horz">
      <w:rPr>
        <w:color w:val="FFFFFF" w:themeColor="background1"/>
      </w:rPr>
      <w:tblPr/>
      <w:tcPr>
        <w:tcBorders>
          <w:top w:val="nil"/>
          <w:left w:val="nil"/>
          <w:bottom w:val="nil"/>
          <w:right w:val="nil"/>
          <w:insideH w:val="nil"/>
          <w:insideV w:val="nil"/>
        </w:tcBorders>
        <w:shd w:val="clear" w:color="auto" w:fill="8ED0C8" w:themeFill="accent4" w:themeFillShade="BF"/>
      </w:tcPr>
    </w:tblStylePr>
  </w:style>
  <w:style w:type="table" w:styleId="DarkList-Accent5">
    <w:name w:val="Dark List Accent 5"/>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color w:val="FFFFFF" w:themeColor="background1"/>
      </w:rPr>
      <w:tblPr/>
      <w:tcPr>
        <w:tcBorders>
          <w:top w:val="single" w:sz="18" w:space="0" w:color="FFFFFF" w:themeColor="background1"/>
          <w:left w:val="nil"/>
          <w:bottom w:val="nil"/>
          <w:right w:val="nil"/>
          <w:insideH w:val="nil"/>
          <w:insideV w:val="nil"/>
        </w:tcBorders>
        <w:shd w:val="clear" w:color="auto" w:fill="4F7E66" w:themeFill="accent5" w:themeFillShade="7F"/>
      </w:tcPr>
    </w:tblStylePr>
    <w:tblStylePr w:type="firstCol">
      <w:rPr>
        <w:color w:val="FFFFFF" w:themeColor="background1"/>
      </w:rPr>
      <w:tblPr/>
      <w:tcPr>
        <w:tcBorders>
          <w:top w:val="nil"/>
          <w:left w:val="nil"/>
          <w:bottom w:val="nil"/>
          <w:right w:val="single" w:sz="18" w:space="0" w:color="FFFFFF" w:themeColor="background1"/>
          <w:insideH w:val="nil"/>
          <w:insideV w:val="nil"/>
        </w:tcBorders>
        <w:shd w:val="clear" w:color="auto" w:fill="84B29A" w:themeFill="accent5" w:themeFillShade="BF"/>
      </w:tcPr>
    </w:tblStylePr>
    <w:tblStylePr w:type="lastCol">
      <w:rPr>
        <w:color w:val="FFFFFF" w:themeColor="background1"/>
      </w:rPr>
      <w:tblPr/>
      <w:tcPr>
        <w:tcBorders>
          <w:top w:val="nil"/>
          <w:left w:val="single" w:sz="18" w:space="0" w:color="FFFFFF" w:themeColor="background1"/>
          <w:bottom w:val="nil"/>
          <w:right w:val="nil"/>
          <w:insideH w:val="nil"/>
          <w:insideV w:val="nil"/>
        </w:tcBorders>
        <w:shd w:val="clear" w:color="auto" w:fill="84B29A" w:themeFill="accent5" w:themeFillShade="BF"/>
      </w:tcPr>
    </w:tblStylePr>
    <w:tblStylePr w:type="band1Vert">
      <w:rPr>
        <w:color w:val="FFFFFF" w:themeColor="background1"/>
      </w:rPr>
      <w:tblPr/>
      <w:tcPr>
        <w:tcBorders>
          <w:top w:val="nil"/>
          <w:left w:val="nil"/>
          <w:bottom w:val="nil"/>
          <w:right w:val="nil"/>
          <w:insideH w:val="nil"/>
          <w:insideV w:val="nil"/>
        </w:tcBorders>
        <w:shd w:val="clear" w:color="auto" w:fill="84B29A" w:themeFill="accent5" w:themeFillShade="BF"/>
      </w:tcPr>
    </w:tblStylePr>
    <w:tblStylePr w:type="band1Horz">
      <w:rPr>
        <w:color w:val="FFFFFF" w:themeColor="background1"/>
      </w:rPr>
      <w:tblPr/>
      <w:tcPr>
        <w:tcBorders>
          <w:top w:val="nil"/>
          <w:left w:val="nil"/>
          <w:bottom w:val="nil"/>
          <w:right w:val="nil"/>
          <w:insideH w:val="nil"/>
          <w:insideV w:val="nil"/>
        </w:tcBorders>
        <w:shd w:val="clear" w:color="auto" w:fill="84B29A" w:themeFill="accent5" w:themeFillShade="BF"/>
      </w:tcPr>
    </w:tblStylePr>
  </w:style>
  <w:style w:type="table" w:styleId="DarkList-Accent6">
    <w:name w:val="Dark List Accent 6"/>
    <w:basedOn w:val="TableNormal"/>
    <w:uiPriority w:val="70"/>
    <w:qFormat/>
    <w:rPr>
      <w:color w:val="FFFFFF"/>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18" w:space="0" w:color="FFFFFF" w:themeColor="background1"/>
          <w:right w:val="nil"/>
          <w:insideH w:val="nil"/>
          <w:insideV w:val="nil"/>
        </w:tcBorders>
        <w:shd w:val="clear" w:color="auto" w:fill="4B4F54" w:themeFill="text1"/>
        <w:tcMar>
          <w:top w:w="74" w:type="dxa"/>
          <w:left w:w="0" w:type="dxa"/>
          <w:bottom w:w="74" w:type="dxa"/>
          <w:right w:w="0" w:type="dxa"/>
        </w:tcMar>
        <w:vAlign w:val="center"/>
      </w:tcPr>
    </w:tblStylePr>
    <w:tblStylePr w:type="lastRow">
      <w:rPr>
        <w:b/>
        <w:color w:val="auto"/>
      </w:rPr>
      <w:tblPr/>
      <w:tcPr>
        <w:tcBorders>
          <w:top w:val="single" w:sz="18" w:space="0" w:color="FFFFFF" w:themeColor="background1"/>
          <w:left w:val="nil"/>
          <w:bottom w:val="nil"/>
          <w:right w:val="nil"/>
          <w:insideH w:val="nil"/>
          <w:insideV w:val="nil"/>
        </w:tcBorders>
        <w:shd w:val="clear" w:color="auto" w:fill="69CDC4" w:themeFill="accent6" w:themeFillShade="BF"/>
      </w:tcPr>
    </w:tblStylePr>
    <w:tblStylePr w:type="firstCol">
      <w:rPr>
        <w:color w:val="auto"/>
      </w:rPr>
      <w:tblPr/>
      <w:tcPr>
        <w:tcBorders>
          <w:top w:val="nil"/>
          <w:left w:val="nil"/>
          <w:bottom w:val="nil"/>
          <w:right w:val="single" w:sz="18" w:space="0" w:color="FFFFFF" w:themeColor="background1"/>
          <w:insideH w:val="nil"/>
          <w:insideV w:val="nil"/>
        </w:tcBorders>
        <w:shd w:val="clear" w:color="auto" w:fill="98DCD6" w:themeFill="accent6" w:themeFillShade="E6"/>
      </w:tcPr>
    </w:tblStylePr>
    <w:tblStylePr w:type="lastCol">
      <w:tblPr/>
      <w:tcPr>
        <w:shd w:val="clear" w:color="auto" w:fill="98DCD6" w:themeFill="accent6" w:themeFillShade="E6"/>
      </w:tcPr>
    </w:tblStylePr>
    <w:tblStylePr w:type="band1Vert">
      <w:tblPr/>
      <w:tcPr>
        <w:shd w:val="clear" w:color="auto" w:fill="98DCD6" w:themeFill="accent6" w:themeFillShade="E6"/>
      </w:tcPr>
    </w:tblStylePr>
    <w:tblStylePr w:type="band1Horz">
      <w:tblPr/>
      <w:tcPr>
        <w:shd w:val="clear" w:color="auto" w:fill="98DCD6" w:themeFill="accent6" w:themeFillShade="E6"/>
      </w:tcPr>
    </w:tblStylePr>
  </w:style>
  <w:style w:type="table" w:styleId="ColorfulShading">
    <w:name w:val="Colorful Shading"/>
    <w:basedOn w:val="TableNormal"/>
    <w:uiPriority w:val="71"/>
    <w:qFormat/>
    <w:rPr>
      <w:color w:val="4B4F54" w:themeColor="text1"/>
    </w:rPr>
    <w:tblPr>
      <w:jc w:val="center"/>
      <w:tblBorders>
        <w:top w:val="single" w:sz="24" w:space="0" w:color="D2D4D7" w:themeColor="accent2"/>
        <w:left w:val="single" w:sz="4" w:space="0" w:color="4B4F54" w:themeColor="text1"/>
        <w:bottom w:val="single" w:sz="4" w:space="0" w:color="4B4F54" w:themeColor="text1"/>
        <w:right w:val="single" w:sz="4" w:space="0" w:color="4B4F54" w:themeColor="text1"/>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ECEDEE" w:themeFill="text1" w:themeFillTint="19"/>
    </w:tcPr>
    <w:tblStylePr w:type="firstRow">
      <w:rPr>
        <w:b/>
        <w:bCs/>
      </w:rPr>
      <w:tblPr/>
      <w:tcPr>
        <w:tcBorders>
          <w:top w:val="nil"/>
          <w:left w:val="nil"/>
          <w:bottom w:val="single" w:sz="24" w:space="0" w:color="D2D4D7" w:themeColor="accent2"/>
          <w:right w:val="nil"/>
          <w:insideH w:val="nil"/>
          <w:insideV w:val="nil"/>
        </w:tcBorders>
        <w:shd w:val="clear" w:color="auto" w:fill="FFFFFF" w:themeFill="background1"/>
        <w:tcMar>
          <w:top w:w="74" w:type="dxa"/>
          <w:left w:w="0" w:type="dxa"/>
          <w:bottom w:w="74" w:type="dxa"/>
          <w:right w:w="0" w:type="dxa"/>
        </w:tcMar>
        <w:vAlign w:val="center"/>
      </w:tcPr>
    </w:tblStylePr>
    <w:tblStylePr w:type="lastRow">
      <w:rPr>
        <w:b/>
        <w:bCs/>
        <w:color w:val="FFFFFF" w:themeColor="background1"/>
      </w:rPr>
      <w:tblPr/>
      <w:tcPr>
        <w:shd w:val="clear" w:color="auto" w:fill="4B4F54" w:themeFill="text1"/>
      </w:tcPr>
    </w:tblStylePr>
    <w:tblStylePr w:type="firstCol">
      <w:rPr>
        <w:color w:val="FFFFFF" w:themeColor="background1"/>
      </w:rPr>
      <w:tblPr/>
      <w:tcPr>
        <w:shd w:val="clear" w:color="auto" w:fill="4B4F54" w:themeFill="text1"/>
      </w:tcPr>
    </w:tblStylePr>
    <w:tblStylePr w:type="lastCol">
      <w:rPr>
        <w:color w:val="FFFFFF" w:themeColor="background1"/>
      </w:rPr>
      <w:tblPr/>
      <w:tcPr>
        <w:shd w:val="clear" w:color="auto" w:fill="4B4F54" w:themeFill="text1"/>
      </w:tcPr>
    </w:tblStylePr>
    <w:tblStylePr w:type="band1Vert">
      <w:tblPr/>
      <w:tcPr>
        <w:shd w:val="clear" w:color="auto" w:fill="D9DBDD" w:themeFill="text1" w:themeFillTint="33"/>
      </w:tcPr>
    </w:tblStylePr>
    <w:tblStylePr w:type="band2Vert">
      <w:tblPr/>
      <w:tcPr>
        <w:shd w:val="clear" w:color="auto" w:fill="F2F2F2" w:themeFill="background2" w:themeFillShade="F2"/>
      </w:tcPr>
    </w:tblStylePr>
    <w:tblStylePr w:type="band1Horz">
      <w:tblPr/>
      <w:tcPr>
        <w:shd w:val="clear" w:color="auto" w:fill="D9DBDD" w:themeFill="text1" w:themeFillTint="33"/>
      </w:tcPr>
    </w:tblStylePr>
    <w:tblStylePr w:type="band2Horz">
      <w:tblPr/>
      <w:tcPr>
        <w:shd w:val="clear" w:color="auto" w:fill="F2F2F2" w:themeFill="background2" w:themeFillShade="F2"/>
      </w:tcPr>
    </w:tblStylePr>
    <w:tblStylePr w:type="neCell">
      <w:rPr>
        <w:color w:val="4B4F54" w:themeColor="text1"/>
      </w:rPr>
    </w:tblStylePr>
    <w:tblStylePr w:type="nwCell">
      <w:rPr>
        <w:color w:val="4B4F54" w:themeColor="text1"/>
      </w:rPr>
    </w:tblStylePr>
  </w:style>
  <w:style w:type="table" w:styleId="ColorfulShading-Accent1">
    <w:name w:val="Colorful Shading Accent 1"/>
    <w:basedOn w:val="TableNormal"/>
    <w:uiPriority w:val="71"/>
    <w:qFormat/>
    <w:rPr>
      <w:color w:val="4B4F54" w:themeColor="text1"/>
    </w:rPr>
    <w:tblPr>
      <w:jc w:val="center"/>
      <w:tblBorders>
        <w:top w:val="single" w:sz="24" w:space="0" w:color="D2D4D7" w:themeColor="accent2"/>
        <w:left w:val="single" w:sz="4" w:space="0" w:color="41B3A3" w:themeColor="accent1"/>
        <w:bottom w:val="single" w:sz="4" w:space="0" w:color="41B3A3" w:themeColor="accent1"/>
        <w:right w:val="single" w:sz="4" w:space="0" w:color="41B3A3" w:themeColor="accent1"/>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tcBorders>
          <w:top w:val="nil"/>
          <w:left w:val="nil"/>
          <w:bottom w:val="single" w:sz="24" w:space="0" w:color="D2D4D7" w:themeColor="accent2"/>
          <w:right w:val="nil"/>
          <w:insideH w:val="nil"/>
          <w:insideV w:val="nil"/>
        </w:tcBorders>
        <w:shd w:val="clear" w:color="auto" w:fill="FFFFFF" w:themeFill="background1"/>
      </w:tcPr>
    </w:tblStylePr>
    <w:tblStylePr w:type="lastRow">
      <w:rPr>
        <w:b/>
        <w:bCs/>
        <w:color w:val="FFFFFF" w:themeColor="background1"/>
      </w:rPr>
      <w:tblPr/>
      <w:tcPr>
        <w:shd w:val="clear" w:color="auto" w:fill="009681" w:themeFill="text2"/>
      </w:tcPr>
    </w:tblStylePr>
    <w:tblStylePr w:type="firstCol">
      <w:rPr>
        <w:color w:val="FFFFFF" w:themeColor="background1"/>
      </w:rPr>
      <w:tblPr/>
      <w:tcPr>
        <w:shd w:val="clear" w:color="auto" w:fill="009681" w:themeFill="text2"/>
      </w:tcPr>
    </w:tblStylePr>
    <w:tblStylePr w:type="lastCol">
      <w:rPr>
        <w:color w:val="FFFFFF" w:themeColor="background1"/>
      </w:rPr>
      <w:tblPr/>
      <w:tcPr>
        <w:shd w:val="clear" w:color="auto" w:fill="009681" w:themeFill="text2"/>
      </w:tcPr>
    </w:tblStylePr>
    <w:tblStylePr w:type="band1Vert">
      <w:tblPr/>
      <w:tcPr>
        <w:shd w:val="clear" w:color="auto" w:fill="CEEDE9"/>
      </w:tcPr>
    </w:tblStylePr>
    <w:tblStylePr w:type="band1Horz">
      <w:tblPr/>
      <w:tcPr>
        <w:shd w:val="clear" w:color="auto" w:fill="CEEDE9"/>
      </w:tcPr>
    </w:tblStylePr>
    <w:tblStylePr w:type="neCell">
      <w:rPr>
        <w:color w:val="4B4F54" w:themeColor="text1"/>
      </w:rPr>
    </w:tblStylePr>
    <w:tblStylePr w:type="nwCell">
      <w:rPr>
        <w:color w:val="4B4F54" w:themeColor="text1"/>
      </w:rPr>
    </w:tblStylePr>
  </w:style>
  <w:style w:type="table" w:styleId="ColorfulShading-Accent2">
    <w:name w:val="Colorful Shading Accent 2"/>
    <w:basedOn w:val="TableNormal"/>
    <w:uiPriority w:val="71"/>
    <w:qFormat/>
    <w:rPr>
      <w:color w:val="4B4F54" w:themeColor="text1"/>
    </w:rPr>
    <w:tblPr>
      <w:jc w:val="center"/>
      <w:tblBorders>
        <w:top w:val="single" w:sz="24" w:space="0" w:color="D2D4D7" w:themeColor="accent2"/>
        <w:left w:val="single" w:sz="4" w:space="0" w:color="D2D4D7" w:themeColor="accent2"/>
        <w:bottom w:val="single" w:sz="4" w:space="0" w:color="D2D4D7" w:themeColor="accent2"/>
        <w:right w:val="single" w:sz="4" w:space="0" w:color="D2D4D7" w:themeColor="accent2"/>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tcBorders>
          <w:top w:val="nil"/>
          <w:left w:val="nil"/>
          <w:bottom w:val="single" w:sz="18" w:space="0" w:color="646970" w:themeColor="accent2" w:themeShade="80"/>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87E87"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87E87"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87E87" w:themeFill="accent2" w:themeFillShade="99"/>
      </w:tcPr>
    </w:tblStylePr>
    <w:tblStylePr w:type="band1Vert">
      <w:tblPr/>
      <w:tcPr>
        <w:shd w:val="clear" w:color="auto" w:fill="EDEDEF" w:themeFill="accent2" w:themeFillTint="66"/>
      </w:tcPr>
    </w:tblStylePr>
    <w:tblStylePr w:type="band1Horz">
      <w:tblPr/>
      <w:tcPr>
        <w:shd w:val="clear" w:color="auto" w:fill="E8E9EB" w:themeFill="accent2" w:themeFillTint="7F"/>
      </w:tcPr>
    </w:tblStylePr>
    <w:tblStylePr w:type="neCell">
      <w:rPr>
        <w:color w:val="4B4F54" w:themeColor="text1"/>
      </w:rPr>
    </w:tblStylePr>
    <w:tblStylePr w:type="nwCell">
      <w:rPr>
        <w:color w:val="4B4F54" w:themeColor="text1"/>
      </w:rPr>
    </w:tblStylePr>
  </w:style>
  <w:style w:type="table" w:styleId="ColorfulShading-Accent3">
    <w:name w:val="Colorful Shading Accent 3"/>
    <w:basedOn w:val="TableNormal"/>
    <w:uiPriority w:val="71"/>
    <w:qFormat/>
    <w:rPr>
      <w:color w:val="4B4F54" w:themeColor="text1"/>
    </w:rPr>
    <w:tblPr>
      <w:jc w:val="center"/>
      <w:tblBorders>
        <w:top w:val="single" w:sz="24" w:space="0" w:color="E2F3F1" w:themeColor="accent4"/>
        <w:left w:val="single" w:sz="4" w:space="0" w:color="BBEBDE" w:themeColor="accent3"/>
        <w:bottom w:val="single" w:sz="4" w:space="0" w:color="BBEBDE" w:themeColor="accent3"/>
        <w:right w:val="single" w:sz="4" w:space="0" w:color="BBEBDE" w:themeColor="accent3"/>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tcBorders>
          <w:top w:val="nil"/>
          <w:left w:val="nil"/>
          <w:bottom w:val="single" w:sz="12" w:space="0" w:color="41B3A3" w:themeColor="accent1"/>
          <w:right w:val="nil"/>
          <w:insideH w:val="nil"/>
          <w:insideV w:val="nil"/>
        </w:tcBorders>
        <w:shd w:val="clear" w:color="auto" w:fill="FFFFFF" w:themeFill="background1"/>
      </w:tcPr>
    </w:tblStylePr>
    <w:tblStylePr w:type="lastRow">
      <w:rPr>
        <w:b/>
        <w:bCs/>
        <w:color w:val="FFFFFF" w:themeColor="background1"/>
      </w:rPr>
      <w:tblPr/>
      <w:tcPr>
        <w:shd w:val="clear" w:color="auto" w:fill="41B3A3" w:themeFill="accent1"/>
      </w:tcPr>
    </w:tblStylePr>
    <w:tblStylePr w:type="firstCol">
      <w:rPr>
        <w:color w:val="FFFFFF" w:themeColor="background1"/>
      </w:rPr>
      <w:tblPr/>
      <w:tcPr>
        <w:shd w:val="clear" w:color="auto" w:fill="41B3A3" w:themeFill="accent1"/>
      </w:tcPr>
    </w:tblStylePr>
    <w:tblStylePr w:type="lastCol">
      <w:rPr>
        <w:color w:val="FFFFFF" w:themeColor="background1"/>
      </w:rPr>
      <w:tblPr/>
      <w:tcPr>
        <w:shd w:val="clear" w:color="auto" w:fill="41B3A3" w:themeFill="accent1"/>
      </w:tcPr>
    </w:tblStylePr>
    <w:tblStylePr w:type="band1Vert">
      <w:tblPr/>
      <w:tcPr>
        <w:shd w:val="clear" w:color="auto" w:fill="E3F7F1" w:themeFill="accent3" w:themeFillTint="66"/>
      </w:tcPr>
    </w:tblStylePr>
    <w:tblStylePr w:type="band1Horz">
      <w:tblPr/>
      <w:tcPr>
        <w:shd w:val="clear" w:color="auto" w:fill="DDF5EE" w:themeFill="accent3" w:themeFillTint="7F"/>
      </w:tcPr>
    </w:tblStylePr>
    <w:tblStylePr w:type="nwCell">
      <w:rPr>
        <w:color w:val="4B4F54" w:themeColor="text1"/>
      </w:rPr>
    </w:tblStylePr>
  </w:style>
  <w:style w:type="table" w:styleId="ColorfulShading-Accent4">
    <w:name w:val="Colorful Shading Accent 4"/>
    <w:basedOn w:val="TableNormal"/>
    <w:uiPriority w:val="71"/>
    <w:qFormat/>
    <w:rPr>
      <w:color w:val="4B4F54" w:themeColor="text1"/>
    </w:rPr>
    <w:tblPr>
      <w:jc w:val="center"/>
      <w:tblBorders>
        <w:top w:val="single" w:sz="24" w:space="0" w:color="BBEBDE" w:themeColor="accent3"/>
        <w:left w:val="single" w:sz="4" w:space="0" w:color="E2F3F1" w:themeColor="accent4"/>
        <w:bottom w:val="single" w:sz="4" w:space="0" w:color="E2F3F1" w:themeColor="accent4"/>
        <w:right w:val="single" w:sz="4" w:space="0" w:color="E2F3F1" w:themeColor="accent4"/>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tcBorders>
          <w:top w:val="nil"/>
          <w:left w:val="nil"/>
          <w:bottom w:val="single" w:sz="12" w:space="0" w:color="41B3A3" w:themeColor="accent1"/>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DBCB0"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DBCB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5DBCB0" w:themeFill="accent4" w:themeFillShade="99"/>
      </w:tcPr>
    </w:tblStylePr>
    <w:tblStylePr w:type="band1Vert">
      <w:tblPr/>
      <w:tcPr>
        <w:shd w:val="clear" w:color="auto" w:fill="F3FAF9" w:themeFill="accent4" w:themeFillTint="66"/>
      </w:tcPr>
    </w:tblStylePr>
    <w:tblStylePr w:type="band1Horz">
      <w:tblPr/>
      <w:tcPr>
        <w:shd w:val="clear" w:color="auto" w:fill="F0F9F7" w:themeFill="accent4" w:themeFillTint="7F"/>
      </w:tcPr>
    </w:tblStylePr>
    <w:tblStylePr w:type="neCell">
      <w:rPr>
        <w:color w:val="4B4F54" w:themeColor="text1"/>
      </w:rPr>
    </w:tblStylePr>
    <w:tblStylePr w:type="nwCell">
      <w:rPr>
        <w:color w:val="4B4F54" w:themeColor="text1"/>
      </w:rPr>
    </w:tblStylePr>
  </w:style>
  <w:style w:type="table" w:styleId="ColorfulShading-Accent5">
    <w:name w:val="Colorful Shading Accent 5"/>
    <w:basedOn w:val="TableNormal"/>
    <w:uiPriority w:val="71"/>
    <w:qFormat/>
    <w:rPr>
      <w:color w:val="4B4F54" w:themeColor="text1"/>
    </w:rPr>
    <w:tblPr>
      <w:jc w:val="center"/>
      <w:tblBorders>
        <w:top w:val="single" w:sz="24" w:space="0" w:color="B7E7E3" w:themeColor="accent6"/>
        <w:left w:val="single" w:sz="4" w:space="0" w:color="C4DACF" w:themeColor="accent5"/>
        <w:bottom w:val="single" w:sz="4" w:space="0" w:color="C4DACF" w:themeColor="accent5"/>
        <w:right w:val="single" w:sz="4" w:space="0" w:color="C4DACF" w:themeColor="accent5"/>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9FBFA" w:themeFill="accent5" w:themeFillTint="19"/>
    </w:tcPr>
    <w:tblStylePr w:type="firstRow">
      <w:rPr>
        <w:b/>
        <w:bCs/>
      </w:rPr>
      <w:tblPr/>
      <w:tcPr>
        <w:tcBorders>
          <w:top w:val="nil"/>
          <w:left w:val="nil"/>
          <w:bottom w:val="single" w:sz="24" w:space="0" w:color="84B29A" w:themeColor="accent5" w:themeShade="BF"/>
          <w:right w:val="nil"/>
          <w:insideH w:val="nil"/>
          <w:insideV w:val="nil"/>
        </w:tcBorders>
        <w:shd w:val="clear" w:color="auto" w:fill="FFFFFF" w:themeFill="background1"/>
        <w:tcMar>
          <w:top w:w="74" w:type="dxa"/>
          <w:left w:w="0" w:type="dxa"/>
          <w:bottom w:w="74" w:type="dxa"/>
          <w:right w:w="0" w:type="dxa"/>
        </w:tcMar>
        <w:vAlign w:val="center"/>
      </w:tcPr>
    </w:tblStylePr>
    <w:tblStylePr w:type="lastRow">
      <w:rPr>
        <w:b/>
        <w:bCs/>
        <w:color w:val="FFFFFF" w:themeColor="background1"/>
      </w:rPr>
      <w:tblPr/>
      <w:tcPr>
        <w:tcBorders>
          <w:top w:val="single" w:sz="6" w:space="0" w:color="FFFFFF" w:themeColor="background1"/>
        </w:tcBorders>
        <w:shd w:val="clear" w:color="auto" w:fill="5F98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F98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987C" w:themeFill="accent5" w:themeFillShade="99"/>
      </w:tcPr>
    </w:tblStylePr>
    <w:tblStylePr w:type="band1Vert">
      <w:tblPr/>
      <w:tcPr>
        <w:shd w:val="clear" w:color="auto" w:fill="E7F0EB" w:themeFill="accent5" w:themeFillTint="66"/>
      </w:tcPr>
    </w:tblStylePr>
    <w:tblStylePr w:type="band1Horz">
      <w:tblPr/>
      <w:tcPr>
        <w:shd w:val="clear" w:color="auto" w:fill="E1ECE6" w:themeFill="accent5" w:themeFillTint="7F"/>
      </w:tcPr>
    </w:tblStylePr>
    <w:tblStylePr w:type="neCell">
      <w:rPr>
        <w:color w:val="4B4F54" w:themeColor="text1"/>
      </w:rPr>
    </w:tblStylePr>
    <w:tblStylePr w:type="nwCell">
      <w:rPr>
        <w:color w:val="4B4F54" w:themeColor="text1"/>
      </w:rPr>
    </w:tblStylePr>
  </w:style>
  <w:style w:type="table" w:styleId="ColorfulShading-Accent6">
    <w:name w:val="Colorful Shading Accent 6"/>
    <w:basedOn w:val="TableNormal"/>
    <w:uiPriority w:val="71"/>
    <w:qFormat/>
    <w:rPr>
      <w:color w:val="4B4F54" w:themeColor="text1"/>
    </w:rPr>
    <w:tblPr>
      <w:jc w:val="center"/>
      <w:tblBorders>
        <w:top w:val="single" w:sz="24" w:space="0" w:color="C4DACF" w:themeColor="accent5"/>
        <w:left w:val="single" w:sz="4" w:space="0" w:color="B7E7E3" w:themeColor="accent6"/>
        <w:bottom w:val="single" w:sz="4" w:space="0" w:color="B7E7E3" w:themeColor="accent6"/>
        <w:right w:val="single" w:sz="4" w:space="0" w:color="B7E7E3" w:themeColor="accent6"/>
        <w:insideH w:val="single" w:sz="4" w:space="0" w:color="FFFFFF" w:themeColor="background1"/>
        <w:insideV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tcBorders>
          <w:top w:val="nil"/>
          <w:left w:val="nil"/>
          <w:bottom w:val="single" w:sz="24" w:space="0" w:color="69CDC4" w:themeColor="accent6" w:themeShade="BF"/>
          <w:right w:val="nil"/>
          <w:insideH w:val="nil"/>
          <w:insideV w:val="nil"/>
        </w:tcBorders>
        <w:shd w:val="clear" w:color="auto" w:fill="FFFFFF" w:themeFill="background1"/>
      </w:tcPr>
    </w:tblStylePr>
    <w:tblStylePr w:type="lastRow">
      <w:rPr>
        <w:b/>
        <w:bCs/>
        <w:color w:val="FFFFFF" w:themeColor="background1"/>
      </w:rPr>
      <w:tblPr/>
      <w:tcPr>
        <w:shd w:val="clear" w:color="auto" w:fill="69CDC4" w:themeFill="accent6" w:themeFillShade="BF"/>
      </w:tcPr>
    </w:tblStylePr>
    <w:tblStylePr w:type="firstCol">
      <w:rPr>
        <w:color w:val="FFFFFF" w:themeColor="background1"/>
      </w:rPr>
      <w:tblPr/>
      <w:tcPr>
        <w:shd w:val="clear" w:color="auto" w:fill="69CDC4" w:themeFill="accent6" w:themeFillShade="BF"/>
      </w:tcPr>
    </w:tblStylePr>
    <w:tblStylePr w:type="lastCol">
      <w:rPr>
        <w:color w:val="FFFFFF" w:themeColor="background1"/>
      </w:rPr>
      <w:tblPr/>
      <w:tcPr>
        <w:shd w:val="clear" w:color="auto" w:fill="69CDC4" w:themeFill="accent6" w:themeFillShade="BF"/>
      </w:tcPr>
    </w:tblStylePr>
    <w:tblStylePr w:type="band1Vert">
      <w:tblPr/>
      <w:tcPr>
        <w:shd w:val="clear" w:color="auto" w:fill="E2F5F3" w:themeFill="accent6" w:themeFillTint="66"/>
      </w:tcPr>
    </w:tblStylePr>
    <w:tblStylePr w:type="band1Horz">
      <w:tblPr/>
      <w:tcPr>
        <w:shd w:val="clear" w:color="auto" w:fill="DBF3F0" w:themeFill="accent6" w:themeFillTint="7F"/>
      </w:tcPr>
    </w:tblStylePr>
    <w:tblStylePr w:type="neCell">
      <w:rPr>
        <w:color w:val="4B4F54" w:themeColor="text1"/>
      </w:rPr>
    </w:tblStylePr>
    <w:tblStylePr w:type="nwCell">
      <w:rPr>
        <w:color w:val="4B4F54" w:themeColor="text1"/>
      </w:rPr>
    </w:tblStylePr>
  </w:style>
  <w:style w:type="table" w:styleId="ColorfulList">
    <w:name w:val="Colorful List"/>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2F2F2" w:themeFill="background1" w:themeFillShade="F2"/>
    </w:tcPr>
    <w:tblStylePr w:type="firstRow">
      <w:rPr>
        <w:b/>
        <w:bCs/>
        <w:color w:val="FFFFFF" w:themeColor="background1"/>
      </w:rPr>
      <w:tblPr/>
      <w:tcPr>
        <w:tcBorders>
          <w:bottom w:val="single" w:sz="12" w:space="0" w:color="FFFFFF" w:themeColor="background1"/>
        </w:tcBorders>
        <w:shd w:val="clear" w:color="auto" w:fill="A5A9AF" w:themeFill="accent2" w:themeFillShade="CC"/>
        <w:tcMar>
          <w:top w:w="74" w:type="dxa"/>
          <w:left w:w="0" w:type="dxa"/>
          <w:bottom w:w="74" w:type="dxa"/>
          <w:right w:w="0" w:type="dxa"/>
        </w:tcMar>
        <w:vAlign w:val="center"/>
      </w:tcPr>
    </w:tblStylePr>
    <w:tblStylePr w:type="lastRow">
      <w:rPr>
        <w:b/>
        <w:bCs/>
        <w:color w:val="A5A9AF" w:themeColor="accent2" w:themeShade="CC"/>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shd w:val="clear" w:color="auto" w:fill="D9DBDD" w:themeFill="text1" w:themeFillTint="33"/>
      </w:tcPr>
    </w:tblStylePr>
    <w:tblStylePr w:type="band2Vert">
      <w:tblPr/>
      <w:tcPr>
        <w:shd w:val="clear" w:color="auto" w:fill="F2F2F2" w:themeFill="background1" w:themeFillShade="F2"/>
      </w:tcPr>
    </w:tblStylePr>
    <w:tblStylePr w:type="band1Horz">
      <w:tblPr/>
      <w:tcPr>
        <w:shd w:val="clear" w:color="auto" w:fill="D9DBDD" w:themeFill="text1" w:themeFillTint="33"/>
      </w:tcPr>
    </w:tblStylePr>
    <w:tblStylePr w:type="band2Horz">
      <w:tblPr/>
      <w:tcPr>
        <w:shd w:val="clear" w:color="auto" w:fill="F2F2F2" w:themeFill="background1" w:themeFillShade="F2"/>
      </w:tcPr>
    </w:tblStylePr>
  </w:style>
  <w:style w:type="table" w:styleId="ColorfulList-Accent1">
    <w:name w:val="Colorful List Accent 1"/>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FFFFF" w:themeFill="background2"/>
    </w:tcPr>
    <w:tblStylePr w:type="firstRow">
      <w:rPr>
        <w:b/>
        <w:bCs/>
        <w:color w:val="FFFFFF" w:themeColor="background1"/>
      </w:rPr>
      <w:tblPr/>
      <w:tcPr>
        <w:shd w:val="clear" w:color="auto" w:fill="009681" w:themeFill="text2"/>
        <w:tcMar>
          <w:top w:w="74" w:type="dxa"/>
          <w:left w:w="0" w:type="dxa"/>
          <w:bottom w:w="74" w:type="dxa"/>
          <w:right w:w="0" w:type="dxa"/>
        </w:tcMar>
        <w:vAlign w:val="center"/>
      </w:tcPr>
    </w:tblStylePr>
    <w:tblStylePr w:type="lastRow">
      <w:rPr>
        <w:b/>
        <w:bCs/>
        <w:color w:val="4B4F54" w:themeColor="text1"/>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shd w:val="clear" w:color="auto" w:fill="E2F3F1" w:themeFill="accent4"/>
      </w:tcPr>
    </w:tblStylePr>
    <w:tblStylePr w:type="band1Horz">
      <w:tblPr/>
      <w:tcPr>
        <w:shd w:val="clear" w:color="auto" w:fill="E2F3F1" w:themeFill="accent4"/>
      </w:tcPr>
    </w:tblStylePr>
  </w:style>
  <w:style w:type="table" w:styleId="ColorfulList-Accent2">
    <w:name w:val="Colorful List Accent 2"/>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bottom w:val="single" w:sz="12" w:space="0" w:color="FFFFFF" w:themeColor="background1"/>
        </w:tcBorders>
        <w:shd w:val="clear" w:color="auto" w:fill="A5A9AF" w:themeFill="accent2" w:themeFillShade="CC"/>
        <w:tcMar>
          <w:top w:w="74" w:type="dxa"/>
          <w:left w:w="0" w:type="dxa"/>
          <w:bottom w:w="74" w:type="dxa"/>
          <w:right w:w="0" w:type="dxa"/>
        </w:tcMar>
        <w:vAlign w:val="center"/>
      </w:tcPr>
    </w:tblStylePr>
    <w:tblStylePr w:type="lastRow">
      <w:rPr>
        <w:b/>
        <w:bCs/>
        <w:color w:val="A5A9AF" w:themeColor="accent2" w:themeShade="CC"/>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F4F5" w:themeFill="accent2" w:themeFillTint="3F"/>
      </w:tcPr>
    </w:tblStylePr>
    <w:tblStylePr w:type="band1Horz">
      <w:tblPr/>
      <w:tcPr>
        <w:shd w:val="clear" w:color="auto" w:fill="F6F6F7" w:themeFill="accent2" w:themeFillTint="33"/>
      </w:tcPr>
    </w:tblStylePr>
  </w:style>
  <w:style w:type="table" w:styleId="ColorfulList-Accent3">
    <w:name w:val="Colorful List Accent 3"/>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4" w:space="0" w:color="FFFFFF" w:themeColor="background2"/>
          <w:right w:val="nil"/>
          <w:insideH w:val="single" w:sz="4" w:space="0" w:color="auto"/>
          <w:insideV w:val="single" w:sz="4" w:space="0" w:color="auto"/>
        </w:tcBorders>
        <w:shd w:val="clear" w:color="auto" w:fill="30A383" w:themeFill="accent3" w:themeFillShade="80"/>
      </w:tcPr>
    </w:tblStylePr>
    <w:tblStylePr w:type="lastRow">
      <w:rPr>
        <w:b/>
        <w:bCs/>
        <w:color w:val="185141" w:themeColor="accent3" w:themeShade="40"/>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shd w:val="clear" w:color="auto" w:fill="EEFAF6"/>
      </w:tcPr>
    </w:tblStylePr>
    <w:tblStylePr w:type="band1Horz">
      <w:tblPr/>
      <w:tcPr>
        <w:shd w:val="clear" w:color="auto" w:fill="EEFAF6"/>
      </w:tcPr>
    </w:tblStylePr>
  </w:style>
  <w:style w:type="table" w:styleId="ColorfulList-Accent4">
    <w:name w:val="Colorful List Accent 4"/>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tcBorders>
          <w:top w:val="nil"/>
          <w:left w:val="nil"/>
          <w:bottom w:val="single" w:sz="6" w:space="0" w:color="FFFFFF" w:themeColor="background1"/>
          <w:right w:val="nil"/>
          <w:insideH w:val="nil"/>
          <w:insideV w:val="nil"/>
        </w:tcBorders>
        <w:shd w:val="clear" w:color="auto" w:fill="45A69A" w:themeFill="accent4" w:themeFillShade="80"/>
        <w:tcMar>
          <w:top w:w="74" w:type="dxa"/>
          <w:left w:w="0" w:type="dxa"/>
          <w:bottom w:w="74" w:type="dxa"/>
          <w:right w:w="0" w:type="dxa"/>
        </w:tcMar>
        <w:vAlign w:val="center"/>
      </w:tcPr>
    </w:tblStylePr>
    <w:tblStylePr w:type="lastRow">
      <w:rPr>
        <w:b/>
        <w:bCs/>
        <w:color w:val="22534D" w:themeColor="accent4" w:themeShade="40"/>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shd w:val="clear" w:color="auto" w:fill="E2F3F1" w:themeFill="accent4"/>
      </w:tcPr>
    </w:tblStylePr>
    <w:tblStylePr w:type="band1Horz">
      <w:tblPr/>
      <w:tcPr>
        <w:shd w:val="clear" w:color="auto" w:fill="E2F3F1" w:themeFill="accent4"/>
      </w:tcPr>
    </w:tblStylePr>
  </w:style>
  <w:style w:type="table" w:styleId="ColorfulList-Accent5">
    <w:name w:val="Colorful List Accent 5"/>
    <w:basedOn w:val="TableNormal"/>
    <w:uiPriority w:val="72"/>
    <w:qFormat/>
    <w:rPr>
      <w:color w:val="4B4F54" w:themeColor="text1"/>
    </w:rPr>
    <w:tblPr>
      <w:tblStyleRowBandSize w:val="1"/>
      <w:tblStyleColBandSize w:val="1"/>
    </w:tblPr>
    <w:tcPr>
      <w:shd w:val="clear" w:color="auto" w:fill="FFFFFF" w:themeFill="background1"/>
    </w:tcPr>
    <w:tblStylePr w:type="firstRow">
      <w:rPr>
        <w:b/>
        <w:bCs/>
        <w:color w:val="FFFFFF" w:themeColor="background1"/>
      </w:rPr>
      <w:tblPr/>
      <w:tcPr>
        <w:shd w:val="clear" w:color="auto" w:fill="84B29A" w:themeFill="accent5" w:themeFillShade="BF"/>
        <w:tcMar>
          <w:top w:w="74" w:type="dxa"/>
          <w:left w:w="0" w:type="dxa"/>
          <w:bottom w:w="74" w:type="dxa"/>
          <w:right w:w="0" w:type="dxa"/>
        </w:tcMar>
        <w:vAlign w:val="center"/>
      </w:tcPr>
    </w:tblStylePr>
    <w:tblStylePr w:type="lastRow">
      <w:rPr>
        <w:b/>
        <w:bCs/>
        <w:color w:val="507F67" w:themeColor="accent5" w:themeShade="80"/>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shd w:val="clear" w:color="auto" w:fill="F5FAF7"/>
      </w:tcPr>
    </w:tblStylePr>
    <w:tblStylePr w:type="band1Horz">
      <w:tblPr/>
      <w:tcPr>
        <w:shd w:val="clear" w:color="auto" w:fill="F5FAF7"/>
      </w:tcPr>
    </w:tblStylePr>
  </w:style>
  <w:style w:type="table" w:styleId="ColorfulList-Accent6">
    <w:name w:val="Colorful List Accent 6"/>
    <w:basedOn w:val="TableNormal"/>
    <w:uiPriority w:val="72"/>
    <w:qFormat/>
    <w:rPr>
      <w:color w:val="4B4F54" w:themeColor="text1"/>
    </w:rPr>
    <w:tblPr>
      <w:jc w:val="center"/>
      <w:tblCellMar>
        <w:top w:w="17" w:type="dxa"/>
        <w:left w:w="85" w:type="dxa"/>
        <w:bottom w:w="17" w:type="dxa"/>
        <w:right w:w="85" w:type="dxa"/>
      </w:tblCellMar>
    </w:tblPr>
    <w:trPr>
      <w:jc w:val="center"/>
    </w:trPr>
    <w:tcPr>
      <w:shd w:val="clear" w:color="auto" w:fill="FFFFFF" w:themeFill="background1"/>
    </w:tcPr>
    <w:tblStylePr w:type="firstRow">
      <w:rPr>
        <w:b/>
        <w:bCs/>
        <w:color w:val="FFFFFF" w:themeColor="background1"/>
      </w:rPr>
      <w:tblPr/>
      <w:tcPr>
        <w:shd w:val="clear" w:color="auto" w:fill="349B92" w:themeFill="accent6" w:themeFillShade="80"/>
        <w:tcMar>
          <w:top w:w="74" w:type="dxa"/>
          <w:left w:w="0" w:type="dxa"/>
          <w:bottom w:w="74" w:type="dxa"/>
          <w:right w:w="0" w:type="dxa"/>
        </w:tcMar>
        <w:vAlign w:val="center"/>
      </w:tcPr>
    </w:tblStylePr>
    <w:tblStylePr w:type="lastRow">
      <w:rPr>
        <w:b/>
        <w:bCs/>
        <w:color w:val="349B92" w:themeColor="accent6" w:themeShade="80"/>
      </w:rPr>
      <w:tblPr/>
      <w:tcPr>
        <w:tcBorders>
          <w:top w:val="single" w:sz="12" w:space="0" w:color="4B4F54"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9F7" w:themeFill="accent6" w:themeFillTint="3F"/>
      </w:tcPr>
    </w:tblStylePr>
    <w:tblStylePr w:type="band1Horz">
      <w:tblPr/>
      <w:tcPr>
        <w:shd w:val="clear" w:color="auto" w:fill="F0FAF9" w:themeFill="accent6" w:themeFillTint="33"/>
      </w:tcPr>
    </w:tblStylePr>
  </w:style>
  <w:style w:type="table" w:styleId="ColorfulGrid">
    <w:name w:val="Colorful Grid"/>
    <w:basedOn w:val="TableNormal"/>
    <w:uiPriority w:val="73"/>
    <w:qFormat/>
    <w:rPr>
      <w:color w:val="4B4F54" w:themeColor="text1"/>
    </w:rPr>
    <w:tblPr>
      <w:tblBorders>
        <w:insideH w:val="single" w:sz="4" w:space="0" w:color="FFFFFF" w:themeColor="background1"/>
      </w:tblBorders>
    </w:tblPr>
    <w:tcPr>
      <w:shd w:val="clear" w:color="auto" w:fill="D9DBDD" w:themeFill="text1" w:themeFillTint="33"/>
    </w:tcPr>
    <w:tblStylePr w:type="firstRow">
      <w:rPr>
        <w:b/>
        <w:bCs/>
        <w:color w:val="4B4F54" w:themeColor="text1"/>
      </w:rPr>
      <w:tblPr/>
      <w:tcPr>
        <w:shd w:val="clear" w:color="auto" w:fill="BFBFBF" w:themeFill="background1" w:themeFillShade="BF"/>
        <w:tcMar>
          <w:top w:w="74" w:type="dxa"/>
          <w:left w:w="0" w:type="dxa"/>
          <w:bottom w:w="74" w:type="dxa"/>
          <w:right w:w="0" w:type="dxa"/>
        </w:tcMar>
        <w:vAlign w:val="center"/>
      </w:tcPr>
    </w:tblStylePr>
    <w:tblStylePr w:type="lastRow">
      <w:rPr>
        <w:b/>
        <w:bCs/>
        <w:color w:val="FFFFFF" w:themeColor="background1"/>
      </w:rPr>
      <w:tblPr/>
      <w:tcPr>
        <w:shd w:val="clear" w:color="auto" w:fill="BFBFBF" w:themeFill="background1" w:themeFillShade="BF"/>
      </w:tcPr>
    </w:tblStylePr>
    <w:tblStylePr w:type="firstCol">
      <w:rPr>
        <w:color w:val="FFFFFF" w:themeColor="background1"/>
      </w:rPr>
      <w:tblPr/>
      <w:tcPr>
        <w:shd w:val="clear" w:color="auto" w:fill="4B4F54" w:themeFill="text1"/>
      </w:tcPr>
    </w:tblStylePr>
    <w:tblStylePr w:type="lastCol">
      <w:rPr>
        <w:color w:val="FFFFFF" w:themeColor="background1"/>
      </w:rPr>
      <w:tblPr/>
      <w:tcPr>
        <w:shd w:val="clear" w:color="auto" w:fill="4B4F54" w:themeFill="text1"/>
      </w:tcPr>
    </w:tblStylePr>
    <w:tblStylePr w:type="band1Vert">
      <w:tblPr/>
      <w:tcPr>
        <w:shd w:val="clear" w:color="auto" w:fill="BFBFBF" w:themeFill="background1" w:themeFillShade="BF"/>
      </w:tcPr>
    </w:tblStylePr>
    <w:tblStylePr w:type="band1Horz">
      <w:tblPr/>
      <w:tcPr>
        <w:shd w:val="clear" w:color="auto" w:fill="BFBFBF" w:themeFill="background1" w:themeFillShade="BF"/>
      </w:tcPr>
    </w:tblStylePr>
    <w:tblStylePr w:type="nwCell">
      <w:rPr>
        <w:color w:val="4B4F54" w:themeColor="text1"/>
      </w:rPr>
    </w:tblStylePr>
  </w:style>
  <w:style w:type="table" w:styleId="ColorfulGrid-Accent1">
    <w:name w:val="Colorful Grid Accent 1"/>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shd w:val="clear" w:color="auto" w:fill="D7F0ED" w:themeFill="accent1" w:themeFillTint="33"/>
        <w:tcMar>
          <w:top w:w="74" w:type="dxa"/>
          <w:left w:w="0" w:type="dxa"/>
          <w:bottom w:w="74" w:type="dxa"/>
          <w:right w:w="0" w:type="dxa"/>
        </w:tcMar>
        <w:vAlign w:val="center"/>
      </w:tcPr>
    </w:tblStylePr>
    <w:tblStylePr w:type="lastRow">
      <w:rPr>
        <w:b/>
        <w:bCs/>
        <w:color w:val="4B4F54" w:themeColor="text1"/>
      </w:rPr>
      <w:tblPr/>
      <w:tcPr>
        <w:shd w:val="clear" w:color="auto" w:fill="D7F0ED" w:themeFill="accent1" w:themeFillTint="33"/>
      </w:tcPr>
    </w:tblStylePr>
    <w:tblStylePr w:type="firstCol">
      <w:rPr>
        <w:color w:val="FFFFFF" w:themeColor="background1"/>
      </w:rPr>
      <w:tblPr/>
      <w:tcPr>
        <w:shd w:val="clear" w:color="auto" w:fill="009681" w:themeFill="text2"/>
      </w:tcPr>
    </w:tblStylePr>
    <w:tblStylePr w:type="lastCol">
      <w:rPr>
        <w:color w:val="FFFFFF" w:themeColor="background1"/>
      </w:rPr>
      <w:tblPr/>
      <w:tcPr>
        <w:shd w:val="clear" w:color="auto" w:fill="308579" w:themeFill="accent1" w:themeFillShade="BF"/>
      </w:tcPr>
    </w:tblStylePr>
    <w:tblStylePr w:type="band1Vert">
      <w:tblPr/>
      <w:tcPr>
        <w:shd w:val="clear" w:color="auto" w:fill="D7F0ED" w:themeFill="accent1" w:themeFillTint="33"/>
      </w:tcPr>
    </w:tblStylePr>
    <w:tblStylePr w:type="band1Horz">
      <w:tblPr/>
      <w:tcPr>
        <w:shd w:val="clear" w:color="auto" w:fill="D7F0ED" w:themeFill="accent1" w:themeFillTint="33"/>
      </w:tcPr>
    </w:tblStylePr>
    <w:tblStylePr w:type="neCell">
      <w:rPr>
        <w:color w:val="4B4F54" w:themeColor="text1"/>
      </w:rPr>
    </w:tblStylePr>
    <w:tblStylePr w:type="nwCell">
      <w:rPr>
        <w:color w:val="4B4F54" w:themeColor="text1"/>
      </w:rPr>
    </w:tblStylePr>
  </w:style>
  <w:style w:type="table" w:styleId="ColorfulGrid-Accent2">
    <w:name w:val="Colorful Grid Accent 2"/>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shd w:val="clear" w:color="auto" w:fill="EDEDEF" w:themeFill="accent2" w:themeFillTint="66"/>
        <w:tcMar>
          <w:top w:w="74" w:type="dxa"/>
          <w:left w:w="0" w:type="dxa"/>
          <w:bottom w:w="74" w:type="dxa"/>
          <w:right w:w="0" w:type="dxa"/>
        </w:tcMar>
        <w:vAlign w:val="center"/>
      </w:tcPr>
    </w:tblStylePr>
    <w:tblStylePr w:type="lastRow">
      <w:rPr>
        <w:b/>
        <w:bCs/>
        <w:color w:val="4B4F54" w:themeColor="text1"/>
      </w:rPr>
      <w:tblPr/>
      <w:tcPr>
        <w:shd w:val="clear" w:color="auto" w:fill="EDEDEF" w:themeFill="accent2" w:themeFillTint="66"/>
      </w:tcPr>
    </w:tblStylePr>
    <w:tblStylePr w:type="firstCol">
      <w:rPr>
        <w:color w:val="FFFFFF" w:themeColor="background1"/>
      </w:rPr>
      <w:tblPr/>
      <w:tcPr>
        <w:shd w:val="clear" w:color="auto" w:fill="999EA4" w:themeFill="accent2" w:themeFillShade="BF"/>
      </w:tcPr>
    </w:tblStylePr>
    <w:tblStylePr w:type="lastCol">
      <w:rPr>
        <w:color w:val="FFFFFF" w:themeColor="background1"/>
      </w:rPr>
      <w:tblPr/>
      <w:tcPr>
        <w:shd w:val="clear" w:color="auto" w:fill="999EA4" w:themeFill="accent2" w:themeFillShade="BF"/>
      </w:tcPr>
    </w:tblStylePr>
    <w:tblStylePr w:type="band1Vert">
      <w:tblPr/>
      <w:tcPr>
        <w:shd w:val="clear" w:color="auto" w:fill="E8E9EB" w:themeFill="accent2" w:themeFillTint="7F"/>
      </w:tcPr>
    </w:tblStylePr>
    <w:tblStylePr w:type="band1Horz">
      <w:tblPr/>
      <w:tcPr>
        <w:shd w:val="clear" w:color="auto" w:fill="E8E9EB" w:themeFill="accent2" w:themeFillTint="7F"/>
      </w:tcPr>
    </w:tblStylePr>
    <w:tblStylePr w:type="neCell">
      <w:rPr>
        <w:color w:val="4B4F54" w:themeColor="text1"/>
      </w:rPr>
    </w:tblStylePr>
    <w:tblStylePr w:type="nwCell">
      <w:rPr>
        <w:color w:val="4B4F54" w:themeColor="text1"/>
      </w:rPr>
    </w:tblStylePr>
  </w:style>
  <w:style w:type="table" w:styleId="ColorfulGrid-Accent3">
    <w:name w:val="Colorful Grid Accent 3"/>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shd w:val="clear" w:color="auto" w:fill="E3F7F1" w:themeFill="accent3" w:themeFillTint="66"/>
        <w:tcMar>
          <w:top w:w="74" w:type="dxa"/>
          <w:left w:w="0" w:type="dxa"/>
          <w:bottom w:w="74" w:type="dxa"/>
          <w:right w:w="0" w:type="dxa"/>
        </w:tcMar>
        <w:vAlign w:val="center"/>
      </w:tcPr>
    </w:tblStylePr>
    <w:tblStylePr w:type="lastRow">
      <w:rPr>
        <w:b/>
        <w:bCs/>
        <w:color w:val="4B4F54" w:themeColor="text1"/>
      </w:rPr>
      <w:tblPr/>
      <w:tcPr>
        <w:shd w:val="clear" w:color="auto" w:fill="E3F7F1" w:themeFill="accent3" w:themeFillTint="66"/>
      </w:tcPr>
    </w:tblStylePr>
    <w:tblStylePr w:type="firstCol">
      <w:rPr>
        <w:color w:val="FFFFFF" w:themeColor="background1"/>
      </w:rPr>
      <w:tblPr/>
      <w:tcPr>
        <w:shd w:val="clear" w:color="auto" w:fill="30A383" w:themeFill="accent3" w:themeFillShade="80"/>
      </w:tcPr>
    </w:tblStylePr>
    <w:tblStylePr w:type="lastCol">
      <w:rPr>
        <w:color w:val="FFFFFF" w:themeColor="background1"/>
      </w:rPr>
      <w:tblPr/>
      <w:tcPr>
        <w:shd w:val="clear" w:color="auto" w:fill="30A383" w:themeFill="accent3" w:themeFillShade="80"/>
      </w:tcPr>
    </w:tblStylePr>
    <w:tblStylePr w:type="band1Vert">
      <w:tblPr/>
      <w:tcPr>
        <w:shd w:val="clear" w:color="auto" w:fill="DDF5EE" w:themeFill="accent3" w:themeFillTint="7F"/>
      </w:tcPr>
    </w:tblStylePr>
    <w:tblStylePr w:type="band1Horz">
      <w:tblPr/>
      <w:tcPr>
        <w:shd w:val="clear" w:color="auto" w:fill="DDF5EE" w:themeFill="accent3" w:themeFillTint="7F"/>
      </w:tcPr>
    </w:tblStylePr>
    <w:tblStylePr w:type="neCell">
      <w:rPr>
        <w:color w:val="4B4F54" w:themeColor="text1"/>
      </w:rPr>
    </w:tblStylePr>
    <w:tblStylePr w:type="nwCell">
      <w:rPr>
        <w:color w:val="4B4F54" w:themeColor="text1"/>
      </w:rPr>
    </w:tblStylePr>
  </w:style>
  <w:style w:type="table" w:styleId="ColorfulGrid-Accent4">
    <w:name w:val="Colorful Grid Accent 4"/>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shd w:val="clear" w:color="auto" w:fill="F3FAF9" w:themeFill="accent4" w:themeFillTint="66"/>
        <w:tcMar>
          <w:top w:w="74" w:type="dxa"/>
          <w:left w:w="0" w:type="dxa"/>
          <w:bottom w:w="74" w:type="dxa"/>
          <w:right w:w="0" w:type="dxa"/>
        </w:tcMar>
        <w:vAlign w:val="center"/>
      </w:tcPr>
    </w:tblStylePr>
    <w:tblStylePr w:type="lastRow">
      <w:rPr>
        <w:b/>
        <w:bCs/>
        <w:color w:val="4B4F54" w:themeColor="text1"/>
      </w:rPr>
      <w:tblPr/>
      <w:tcPr>
        <w:shd w:val="clear" w:color="auto" w:fill="F3FAF9" w:themeFill="accent4" w:themeFillTint="66"/>
      </w:tcPr>
    </w:tblStylePr>
    <w:tblStylePr w:type="firstCol">
      <w:rPr>
        <w:color w:val="FFFFFF" w:themeColor="background1"/>
      </w:rPr>
      <w:tblPr/>
      <w:tcPr>
        <w:shd w:val="clear" w:color="auto" w:fill="45A69A" w:themeFill="accent4" w:themeFillShade="80"/>
      </w:tcPr>
    </w:tblStylePr>
    <w:tblStylePr w:type="lastCol">
      <w:rPr>
        <w:color w:val="FFFFFF" w:themeColor="background1"/>
      </w:rPr>
      <w:tblPr/>
      <w:tcPr>
        <w:shd w:val="clear" w:color="auto" w:fill="45A69A" w:themeFill="accent4" w:themeFillShade="80"/>
      </w:tcPr>
    </w:tblStylePr>
    <w:tblStylePr w:type="band1Vert">
      <w:tblPr/>
      <w:tcPr>
        <w:shd w:val="clear" w:color="auto" w:fill="F0F9F7" w:themeFill="accent4" w:themeFillTint="7F"/>
      </w:tcPr>
    </w:tblStylePr>
    <w:tblStylePr w:type="band1Horz">
      <w:tblPr/>
      <w:tcPr>
        <w:shd w:val="clear" w:color="auto" w:fill="F0F9F7" w:themeFill="accent4" w:themeFillTint="7F"/>
      </w:tcPr>
    </w:tblStylePr>
    <w:tblStylePr w:type="neCell">
      <w:rPr>
        <w:color w:val="4B4F54" w:themeColor="text1"/>
      </w:rPr>
    </w:tblStylePr>
    <w:tblStylePr w:type="nwCell">
      <w:rPr>
        <w:color w:val="4B4F54" w:themeColor="text1"/>
      </w:rPr>
    </w:tblStylePr>
  </w:style>
  <w:style w:type="table" w:styleId="ColorfulGrid-Accent5">
    <w:name w:val="Colorful Grid Accent 5"/>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FFFFF" w:themeFill="background1"/>
    </w:tcPr>
    <w:tblStylePr w:type="firstRow">
      <w:rPr>
        <w:b/>
        <w:bCs/>
      </w:rPr>
      <w:tblPr/>
      <w:tcPr>
        <w:shd w:val="clear" w:color="auto" w:fill="E7F0EB" w:themeFill="accent5" w:themeFillTint="66"/>
        <w:tcMar>
          <w:top w:w="74" w:type="dxa"/>
          <w:left w:w="0" w:type="dxa"/>
          <w:bottom w:w="74" w:type="dxa"/>
          <w:right w:w="0" w:type="dxa"/>
        </w:tcMar>
        <w:vAlign w:val="center"/>
      </w:tcPr>
    </w:tblStylePr>
    <w:tblStylePr w:type="lastRow">
      <w:rPr>
        <w:b/>
        <w:bCs/>
        <w:color w:val="4B4F54" w:themeColor="text1"/>
      </w:rPr>
      <w:tblPr/>
      <w:tcPr>
        <w:shd w:val="clear" w:color="auto" w:fill="E7F0EB" w:themeFill="accent5" w:themeFillTint="66"/>
      </w:tcPr>
    </w:tblStylePr>
    <w:tblStylePr w:type="firstCol">
      <w:rPr>
        <w:color w:val="FFFFFF" w:themeColor="background1"/>
      </w:rPr>
      <w:tblPr/>
      <w:tcPr>
        <w:shd w:val="clear" w:color="auto" w:fill="84B29A" w:themeFill="accent5" w:themeFillShade="BF"/>
      </w:tcPr>
    </w:tblStylePr>
    <w:tblStylePr w:type="lastCol">
      <w:rPr>
        <w:color w:val="FFFFFF" w:themeColor="background1"/>
      </w:rPr>
      <w:tblPr/>
      <w:tcPr>
        <w:shd w:val="clear" w:color="auto" w:fill="84B29A" w:themeFill="accent5" w:themeFillShade="BF"/>
      </w:tcPr>
    </w:tblStylePr>
    <w:tblStylePr w:type="band1Vert">
      <w:tblPr/>
      <w:tcPr>
        <w:shd w:val="clear" w:color="auto" w:fill="E1ECE6" w:themeFill="accent5" w:themeFillTint="7F"/>
      </w:tcPr>
    </w:tblStylePr>
    <w:tblStylePr w:type="band1Horz">
      <w:tblPr/>
      <w:tcPr>
        <w:shd w:val="clear" w:color="auto" w:fill="E1ECE6" w:themeFill="accent5" w:themeFillTint="7F"/>
      </w:tcPr>
    </w:tblStylePr>
    <w:tblStylePr w:type="neCell">
      <w:rPr>
        <w:color w:val="4B4F54" w:themeColor="text1"/>
      </w:rPr>
    </w:tblStylePr>
    <w:tblStylePr w:type="nwCell">
      <w:rPr>
        <w:color w:val="4B4F54" w:themeColor="text1"/>
      </w:rPr>
    </w:tblStylePr>
  </w:style>
  <w:style w:type="table" w:styleId="ColorfulGrid-Accent6">
    <w:name w:val="Colorful Grid Accent 6"/>
    <w:basedOn w:val="TableNormal"/>
    <w:uiPriority w:val="73"/>
    <w:qFormat/>
    <w:rPr>
      <w:color w:val="4B4F54" w:themeColor="text1"/>
    </w:rPr>
    <w:tblPr>
      <w:jc w:val="center"/>
      <w:tblBorders>
        <w:insideH w:val="single" w:sz="4" w:space="0" w:color="FFFFFF" w:themeColor="background1"/>
      </w:tblBorders>
      <w:tblCellMar>
        <w:top w:w="17" w:type="dxa"/>
        <w:left w:w="85" w:type="dxa"/>
        <w:bottom w:w="17" w:type="dxa"/>
        <w:right w:w="85" w:type="dxa"/>
      </w:tblCellMar>
    </w:tblPr>
    <w:trPr>
      <w:jc w:val="center"/>
    </w:trPr>
    <w:tcPr>
      <w:shd w:val="clear" w:color="auto" w:fill="F3FFFB"/>
    </w:tcPr>
    <w:tblStylePr w:type="firstRow">
      <w:rPr>
        <w:b/>
        <w:bCs/>
      </w:rPr>
      <w:tblPr/>
      <w:tcPr>
        <w:shd w:val="clear" w:color="auto" w:fill="98DCD6" w:themeFill="accent6" w:themeFillShade="E6"/>
        <w:tcMar>
          <w:top w:w="74" w:type="dxa"/>
          <w:left w:w="0" w:type="dxa"/>
          <w:bottom w:w="74" w:type="dxa"/>
          <w:right w:w="0" w:type="dxa"/>
        </w:tcMar>
        <w:vAlign w:val="center"/>
      </w:tcPr>
    </w:tblStylePr>
    <w:tblStylePr w:type="lastRow">
      <w:rPr>
        <w:b/>
        <w:bCs/>
        <w:color w:val="4B4F54" w:themeColor="text1"/>
      </w:rPr>
      <w:tblPr/>
      <w:tcPr>
        <w:shd w:val="clear" w:color="auto" w:fill="B7E7E3" w:themeFill="accent6"/>
      </w:tcPr>
    </w:tblStylePr>
    <w:tblStylePr w:type="firstCol">
      <w:rPr>
        <w:b/>
        <w:color w:val="4B4F54" w:themeColor="text1"/>
      </w:rPr>
      <w:tblPr/>
      <w:tcPr>
        <w:shd w:val="clear" w:color="auto" w:fill="98DCD6" w:themeFill="accent6" w:themeFillShade="E6"/>
      </w:tcPr>
    </w:tblStylePr>
    <w:tblStylePr w:type="lastCol">
      <w:rPr>
        <w:color w:val="4B4F54" w:themeColor="text1"/>
      </w:rPr>
      <w:tblPr/>
      <w:tcPr>
        <w:shd w:val="clear" w:color="auto" w:fill="98DCD6" w:themeFill="accent6" w:themeFillShade="E6"/>
      </w:tcPr>
    </w:tblStylePr>
    <w:tblStylePr w:type="band1Vert">
      <w:tblPr/>
      <w:tcPr>
        <w:shd w:val="clear" w:color="auto" w:fill="F3FFFB"/>
      </w:tcPr>
    </w:tblStylePr>
    <w:tblStylePr w:type="band2Vert">
      <w:tblPr/>
      <w:tcPr>
        <w:shd w:val="clear" w:color="auto" w:fill="98DCD6" w:themeFill="accent6" w:themeFillShade="E6"/>
      </w:tcPr>
    </w:tblStylePr>
    <w:tblStylePr w:type="band1Horz">
      <w:tblPr/>
      <w:tcPr>
        <w:shd w:val="clear" w:color="auto" w:fill="F3FFFB"/>
      </w:tcPr>
    </w:tblStylePr>
    <w:tblStylePr w:type="band2Horz">
      <w:tblPr/>
      <w:tcPr>
        <w:shd w:val="clear" w:color="auto" w:fill="98DCD6" w:themeFill="accent6" w:themeFillShade="E6"/>
      </w:tcPr>
    </w:tblStylePr>
    <w:tblStylePr w:type="neCell">
      <w:rPr>
        <w:color w:val="4B4F54" w:themeColor="text1"/>
      </w:rPr>
    </w:tblStylePr>
    <w:tblStylePr w:type="nwCell">
      <w:rPr>
        <w:color w:val="4B4F54" w:themeColor="text1"/>
      </w:rPr>
    </w:tblStylePr>
  </w:style>
  <w:style w:type="character" w:customStyle="1" w:styleId="CaptionChar">
    <w:name w:val="Caption Char"/>
    <w:uiPriority w:val="99"/>
    <w:qFormat/>
  </w:style>
  <w:style w:type="table" w:customStyle="1" w:styleId="TableGridLight1">
    <w:name w:val="Table Grid Light1"/>
    <w:basedOn w:val="TableNormal"/>
    <w:uiPriority w:val="59"/>
    <w:qFormat/>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style>
  <w:style w:type="table" w:customStyle="1" w:styleId="PlainTable11">
    <w:name w:val="Plain Table 11"/>
    <w:basedOn w:val="TableNormal"/>
    <w:uiPriority w:val="59"/>
    <w:qFormat/>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5F5F6" w:themeColor="text1" w:themeTint="0D" w:fill="F5F5F6" w:themeFill="text1" w:themeFillTint="0D"/>
      </w:tcPr>
    </w:tblStylePr>
    <w:tblStylePr w:type="band1Horz">
      <w:tblPr/>
      <w:tcPr>
        <w:shd w:val="clear" w:color="F5F5F6" w:themeColor="text1" w:themeTint="0D" w:fill="F5F5F6" w:themeFill="text1" w:themeFillTint="0D"/>
      </w:tcPr>
    </w:tblStylePr>
  </w:style>
  <w:style w:type="table" w:customStyle="1" w:styleId="PlainTable21">
    <w:name w:val="Plain Table 21"/>
    <w:basedOn w:val="TableNormal"/>
    <w:uiPriority w:val="59"/>
    <w:qFormat/>
    <w:tblPr>
      <w:tblBorders>
        <w:top w:val="single" w:sz="4" w:space="0" w:color="4B4F54" w:themeColor="text1"/>
        <w:left w:val="none" w:sz="4" w:space="0" w:color="4B4F54" w:themeColor="text1"/>
        <w:bottom w:val="single" w:sz="4" w:space="0" w:color="4B4F54" w:themeColor="text1"/>
        <w:right w:val="none" w:sz="4" w:space="0" w:color="4B4F54" w:themeColor="text1"/>
      </w:tblBorders>
    </w:tblPr>
    <w:tblStylePr w:type="firstRow">
      <w:rPr>
        <w:rFonts w:ascii="Arial" w:hAnsi="Arial"/>
        <w:b/>
        <w:color w:val="404040"/>
        <w:sz w:val="22"/>
      </w:rPr>
      <w:tblPr/>
      <w:tcPr>
        <w:tcBorders>
          <w:top w:val="single" w:sz="4" w:space="0" w:color="4B4F54" w:themeColor="text1"/>
          <w:bottom w:val="single" w:sz="4" w:space="0" w:color="4B4F54"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4B4F54" w:themeColor="text1"/>
          <w:right w:val="single" w:sz="4" w:space="0" w:color="4B4F54" w:themeColor="text1"/>
        </w:tcBorders>
      </w:tcPr>
    </w:tblStylePr>
    <w:tblStylePr w:type="band2Vert">
      <w:tblPr/>
      <w:tcPr>
        <w:tcBorders>
          <w:left w:val="single" w:sz="4" w:space="0" w:color="4B4F54" w:themeColor="text1"/>
          <w:right w:val="single" w:sz="4" w:space="0" w:color="4B4F54" w:themeColor="text1"/>
        </w:tcBorders>
      </w:tcPr>
    </w:tblStylePr>
    <w:tblStylePr w:type="band1Horz">
      <w:tblPr/>
      <w:tcPr>
        <w:tcBorders>
          <w:top w:val="single" w:sz="4" w:space="0" w:color="4B4F54" w:themeColor="text1"/>
          <w:bottom w:val="single" w:sz="4" w:space="0" w:color="4B4F54" w:themeColor="text1"/>
        </w:tcBorders>
      </w:tcPr>
    </w:tblStylePr>
  </w:style>
  <w:style w:type="table" w:customStyle="1" w:styleId="PlainTable31">
    <w:name w:val="Plain Table 31"/>
    <w:basedOn w:val="TableNormal"/>
    <w:uiPriority w:val="99"/>
    <w:qFormat/>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PlainTable41">
    <w:name w:val="Plain Table 41"/>
    <w:basedOn w:val="TableNormal"/>
    <w:uiPriority w:val="99"/>
    <w:qFormat/>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PlainTable51">
    <w:name w:val="Plain Table 51"/>
    <w:basedOn w:val="TableNormal"/>
    <w:uiPriority w:val="99"/>
    <w:qFormat/>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GridTable1Light1">
    <w:name w:val="Grid Table 1 Light1"/>
    <w:basedOn w:val="TableNormal"/>
    <w:uiPriority w:val="99"/>
    <w:qFormat/>
    <w:tblPr>
      <w:tbl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insideH w:val="single" w:sz="4" w:space="0" w:color="B4B7BC" w:themeColor="text1" w:themeTint="67"/>
        <w:insideV w:val="single" w:sz="4" w:space="0" w:color="B4B7BC" w:themeColor="text1" w:themeTint="67"/>
      </w:tblBorders>
    </w:tblPr>
    <w:tblStylePr w:type="firstRow">
      <w:rPr>
        <w:b/>
        <w:color w:val="404040"/>
      </w:rPr>
      <w:tblPr/>
      <w:tcPr>
        <w:tcBorders>
          <w:bottom w:val="single" w:sz="12" w:space="0" w:color="92979E"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tcBorders>
      </w:tcPr>
    </w:tblStylePr>
  </w:style>
  <w:style w:type="table" w:customStyle="1" w:styleId="GridTable1Light-Accent11">
    <w:name w:val="Grid Table 1 Light - Accent 11"/>
    <w:basedOn w:val="TableNormal"/>
    <w:uiPriority w:val="99"/>
    <w:qFormat/>
    <w:tblPr>
      <w:tbl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insideH w:val="single" w:sz="4" w:space="0" w:color="B0E2DB" w:themeColor="accent1" w:themeTint="67"/>
        <w:insideV w:val="single" w:sz="4" w:space="0" w:color="B0E2DB" w:themeColor="accent1" w:themeTint="67"/>
      </w:tblBorders>
    </w:tblPr>
    <w:tblStylePr w:type="firstRow">
      <w:rPr>
        <w:b/>
        <w:color w:val="404040"/>
      </w:rPr>
      <w:tblPr/>
      <w:tcPr>
        <w:tcBorders>
          <w:bottom w:val="single" w:sz="12" w:space="0" w:color="8CD5CB"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tcBorders>
      </w:tcPr>
    </w:tblStylePr>
  </w:style>
  <w:style w:type="table" w:customStyle="1" w:styleId="GridTable1Light-Accent21">
    <w:name w:val="Grid Table 1 Light - Accent 21"/>
    <w:basedOn w:val="TableNormal"/>
    <w:uiPriority w:val="99"/>
    <w:qFormat/>
    <w:tblPr>
      <w:tbl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insideH w:val="single" w:sz="4" w:space="0" w:color="ECEDEF" w:themeColor="accent2" w:themeTint="67"/>
        <w:insideV w:val="single" w:sz="4" w:space="0" w:color="ECEDEF" w:themeColor="accent2" w:themeTint="67"/>
      </w:tblBorders>
    </w:tblPr>
    <w:tblStylePr w:type="firstRow">
      <w:rPr>
        <w:b/>
        <w:color w:val="404040"/>
      </w:rPr>
      <w:tblPr/>
      <w:tcPr>
        <w:tcBorders>
          <w:bottom w:val="single" w:sz="12" w:space="0" w:color="E4E5E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tcBorders>
      </w:tcPr>
    </w:tblStylePr>
  </w:style>
  <w:style w:type="table" w:customStyle="1" w:styleId="GridTable1Light-Accent31">
    <w:name w:val="Grid Table 1 Light - Accent 31"/>
    <w:basedOn w:val="TableNormal"/>
    <w:uiPriority w:val="99"/>
    <w:qFormat/>
    <w:tblPr>
      <w:tbl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insideH w:val="single" w:sz="4" w:space="0" w:color="E3F7F1" w:themeColor="accent3" w:themeTint="67"/>
        <w:insideV w:val="single" w:sz="4" w:space="0" w:color="E3F7F1" w:themeColor="accent3" w:themeTint="67"/>
      </w:tblBorders>
    </w:tblPr>
    <w:tblStylePr w:type="firstRow">
      <w:rPr>
        <w:b/>
        <w:color w:val="404040"/>
      </w:rPr>
      <w:tblPr/>
      <w:tcPr>
        <w:tcBorders>
          <w:bottom w:val="single" w:sz="12" w:space="0" w:color="D7F3EB"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tcBorders>
      </w:tcPr>
    </w:tblStylePr>
  </w:style>
  <w:style w:type="table" w:customStyle="1" w:styleId="GridTable1Light-Accent41">
    <w:name w:val="Grid Table 1 Light - Accent 41"/>
    <w:basedOn w:val="TableNormal"/>
    <w:uiPriority w:val="99"/>
    <w:qFormat/>
    <w:tblPr>
      <w:tbl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insideH w:val="single" w:sz="4" w:space="0" w:color="F3FAF9" w:themeColor="accent4" w:themeTint="67"/>
        <w:insideV w:val="single" w:sz="4" w:space="0" w:color="F3FAF9" w:themeColor="accent4" w:themeTint="67"/>
      </w:tblBorders>
    </w:tblPr>
    <w:tblStylePr w:type="firstRow">
      <w:rPr>
        <w:b/>
        <w:color w:val="404040"/>
      </w:rPr>
      <w:tblPr/>
      <w:tcPr>
        <w:tcBorders>
          <w:bottom w:val="single" w:sz="12" w:space="0" w:color="EEF8F6"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tcBorders>
      </w:tcPr>
    </w:tblStylePr>
  </w:style>
  <w:style w:type="table" w:customStyle="1" w:styleId="GridTable1Light-Accent51">
    <w:name w:val="Grid Table 1 Light - Accent 51"/>
    <w:basedOn w:val="TableNormal"/>
    <w:uiPriority w:val="99"/>
    <w:qFormat/>
    <w:tblPr>
      <w:tbl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insideH w:val="single" w:sz="4" w:space="0" w:color="E7F0EB" w:themeColor="accent5" w:themeTint="67"/>
        <w:insideV w:val="single" w:sz="4" w:space="0" w:color="E7F0EB" w:themeColor="accent5" w:themeTint="67"/>
      </w:tblBorders>
    </w:tblPr>
    <w:tblStylePr w:type="firstRow">
      <w:rPr>
        <w:b/>
        <w:color w:val="404040"/>
      </w:rPr>
      <w:tblPr/>
      <w:tcPr>
        <w:tcBorders>
          <w:bottom w:val="single" w:sz="12" w:space="0" w:color="DCE9E2"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tcBorders>
      </w:tcPr>
    </w:tblStylePr>
  </w:style>
  <w:style w:type="table" w:customStyle="1" w:styleId="GridTable1Light-Accent61">
    <w:name w:val="Grid Table 1 Light - Accent 61"/>
    <w:basedOn w:val="TableNormal"/>
    <w:uiPriority w:val="99"/>
    <w:qFormat/>
    <w:tblPr>
      <w:tbl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insideH w:val="single" w:sz="4" w:space="0" w:color="E1F5F3" w:themeColor="accent6" w:themeTint="67"/>
        <w:insideV w:val="single" w:sz="4" w:space="0" w:color="E1F5F3" w:themeColor="accent6" w:themeTint="67"/>
      </w:tblBorders>
    </w:tblPr>
    <w:tblStylePr w:type="firstRow">
      <w:rPr>
        <w:b/>
        <w:color w:val="404040"/>
      </w:rPr>
      <w:tblPr/>
      <w:tcPr>
        <w:tcBorders>
          <w:bottom w:val="single" w:sz="12" w:space="0" w:color="D4F1EE"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tcBorders>
      </w:tcPr>
    </w:tblStylePr>
  </w:style>
  <w:style w:type="table" w:customStyle="1" w:styleId="GridTable21">
    <w:name w:val="Grid Table 21"/>
    <w:basedOn w:val="TableNormal"/>
    <w:uiPriority w:val="99"/>
    <w:qFormat/>
    <w:tblPr>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il"/>
          <w:left w:val="nil"/>
          <w:bottom w:val="single" w:sz="12" w:space="0" w:color="92979E" w:themeColor="text1" w:themeTint="95"/>
          <w:right w:val="nil"/>
        </w:tcBorders>
        <w:shd w:val="clear" w:color="FFFFFF" w:fill="auto"/>
      </w:tcPr>
    </w:tblStylePr>
    <w:tblStylePr w:type="lastRow">
      <w:rPr>
        <w:b/>
        <w:color w:val="404040"/>
      </w:rPr>
      <w:tblPr/>
      <w:tcPr>
        <w:tcBorders>
          <w:top w:val="single" w:sz="4" w:space="0" w:color="92979E"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2-Accent11">
    <w:name w:val="Grid Table 2 - Accent 11"/>
    <w:basedOn w:val="TableNormal"/>
    <w:uiPriority w:val="99"/>
    <w:qFormat/>
    <w:tblPr>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il"/>
          <w:left w:val="nil"/>
          <w:bottom w:val="single" w:sz="12" w:space="0" w:color="4BBEAD" w:themeColor="accent1" w:themeTint="EA"/>
          <w:right w:val="nil"/>
        </w:tcBorders>
        <w:shd w:val="clear" w:color="FFFFFF" w:fill="auto"/>
      </w:tcPr>
    </w:tblStylePr>
    <w:tblStylePr w:type="lastRow">
      <w:rPr>
        <w:b/>
        <w:color w:val="404040"/>
      </w:rPr>
      <w:tblPr/>
      <w:tcPr>
        <w:tcBorders>
          <w:top w:val="single" w:sz="4" w:space="0" w:color="4BBEAD"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customStyle="1" w:styleId="GridTable2-Accent21">
    <w:name w:val="Grid Table 2 - Accent 21"/>
    <w:basedOn w:val="TableNormal"/>
    <w:uiPriority w:val="99"/>
    <w:qFormat/>
    <w:tblPr>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il"/>
          <w:left w:val="nil"/>
          <w:bottom w:val="single" w:sz="12" w:space="0" w:color="E4E5E7" w:themeColor="accent2" w:themeTint="97"/>
          <w:right w:val="nil"/>
        </w:tcBorders>
        <w:shd w:val="clear" w:color="FFFFFF" w:fill="auto"/>
      </w:tcPr>
    </w:tblStylePr>
    <w:tblStylePr w:type="lastRow">
      <w:rPr>
        <w:b/>
        <w:color w:val="404040"/>
      </w:rPr>
      <w:tblPr/>
      <w:tcPr>
        <w:tcBorders>
          <w:top w:val="single" w:sz="4" w:space="0" w:color="E4E5E7"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2-Accent31">
    <w:name w:val="Grid Table 2 - Accent 31"/>
    <w:basedOn w:val="TableNormal"/>
    <w:uiPriority w:val="99"/>
    <w:qFormat/>
    <w:tblPr>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il"/>
          <w:left w:val="nil"/>
          <w:bottom w:val="single" w:sz="12" w:space="0" w:color="BBEBDD" w:themeColor="accent3" w:themeTint="FE"/>
          <w:right w:val="nil"/>
        </w:tcBorders>
        <w:shd w:val="clear" w:color="FFFFFF" w:fill="auto"/>
      </w:tcPr>
    </w:tblStylePr>
    <w:tblStylePr w:type="lastRow">
      <w:rPr>
        <w:b/>
        <w:color w:val="404040"/>
      </w:rPr>
      <w:tblPr/>
      <w:tcPr>
        <w:tcBorders>
          <w:top w:val="single" w:sz="4" w:space="0" w:color="BBEBDD"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2-Accent41">
    <w:name w:val="Grid Table 2 - Accent 41"/>
    <w:basedOn w:val="TableNormal"/>
    <w:uiPriority w:val="99"/>
    <w:qFormat/>
    <w:tblPr>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il"/>
          <w:left w:val="nil"/>
          <w:bottom w:val="single" w:sz="12" w:space="0" w:color="EDF7F6" w:themeColor="accent4" w:themeTint="9A"/>
          <w:right w:val="nil"/>
        </w:tcBorders>
        <w:shd w:val="clear" w:color="FFFFFF" w:fill="auto"/>
      </w:tcPr>
    </w:tblStylePr>
    <w:tblStylePr w:type="lastRow">
      <w:rPr>
        <w:b/>
        <w:color w:val="404040"/>
      </w:rPr>
      <w:tblPr/>
      <w:tcPr>
        <w:tcBorders>
          <w:top w:val="single" w:sz="4" w:space="0" w:color="EDF7F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2-Accent51">
    <w:name w:val="Grid Table 2 - Accent 51"/>
    <w:basedOn w:val="TableNormal"/>
    <w:uiPriority w:val="99"/>
    <w:qFormat/>
    <w:tblPr>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il"/>
          <w:left w:val="nil"/>
          <w:bottom w:val="single" w:sz="12" w:space="0" w:color="C4DACF" w:themeColor="accent5"/>
          <w:right w:val="nil"/>
        </w:tcBorders>
        <w:shd w:val="clear" w:color="FFFFFF" w:fill="auto"/>
      </w:tcPr>
    </w:tblStylePr>
    <w:tblStylePr w:type="lastRow">
      <w:rPr>
        <w:b/>
        <w:color w:val="404040"/>
      </w:rPr>
      <w:tblPr/>
      <w:tcPr>
        <w:tcBorders>
          <w:top w:val="single" w:sz="4" w:space="0" w:color="C4DACF"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2-Accent61">
    <w:name w:val="Grid Table 2 - Accent 61"/>
    <w:basedOn w:val="TableNormal"/>
    <w:uiPriority w:val="99"/>
    <w:qFormat/>
    <w:tblPr>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il"/>
          <w:left w:val="nil"/>
          <w:bottom w:val="single" w:sz="12" w:space="0" w:color="B7E7E3" w:themeColor="accent6"/>
          <w:right w:val="nil"/>
        </w:tcBorders>
        <w:shd w:val="clear" w:color="FFFFFF" w:fill="auto"/>
      </w:tcPr>
    </w:tblStylePr>
    <w:tblStylePr w:type="lastRow">
      <w:rPr>
        <w:b/>
        <w:color w:val="404040"/>
      </w:rPr>
      <w:tblPr/>
      <w:tcPr>
        <w:tcBorders>
          <w:top w:val="single" w:sz="4" w:space="0" w:color="B7E7E3"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31">
    <w:name w:val="Grid Table 31"/>
    <w:basedOn w:val="TableNormal"/>
    <w:uiPriority w:val="99"/>
    <w:qFormat/>
    <w:tblPr>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3-Accent11">
    <w:name w:val="Grid Table 3 - Accent 11"/>
    <w:basedOn w:val="TableNormal"/>
    <w:uiPriority w:val="99"/>
    <w:qFormat/>
    <w:tblPr>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customStyle="1" w:styleId="GridTable3-Accent21">
    <w:name w:val="Grid Table 3 - Accent 21"/>
    <w:basedOn w:val="TableNormal"/>
    <w:uiPriority w:val="99"/>
    <w:qFormat/>
    <w:tblPr>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3-Accent31">
    <w:name w:val="Grid Table 3 - Accent 31"/>
    <w:basedOn w:val="TableNormal"/>
    <w:uiPriority w:val="99"/>
    <w:qFormat/>
    <w:tblPr>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3-Accent41">
    <w:name w:val="Grid Table 3 - Accent 41"/>
    <w:basedOn w:val="TableNormal"/>
    <w:uiPriority w:val="99"/>
    <w:qFormat/>
    <w:tblPr>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3-Accent51">
    <w:name w:val="Grid Table 3 - Accent 51"/>
    <w:basedOn w:val="TableNormal"/>
    <w:uiPriority w:val="99"/>
    <w:qFormat/>
    <w:tblPr>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3-Accent61">
    <w:name w:val="Grid Table 3 - Accent 61"/>
    <w:basedOn w:val="TableNormal"/>
    <w:uiPriority w:val="99"/>
    <w:qFormat/>
    <w:tblPr>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41">
    <w:name w:val="Grid Table 41"/>
    <w:basedOn w:val="TableNormal"/>
    <w:uiPriority w:val="59"/>
    <w:qFormat/>
    <w:tblPr>
      <w:tblBorders>
        <w:top w:val="single" w:sz="4" w:space="0" w:color="969BA1" w:themeColor="text1" w:themeTint="90"/>
        <w:left w:val="single" w:sz="4" w:space="0" w:color="969BA1" w:themeColor="text1" w:themeTint="90"/>
        <w:bottom w:val="single" w:sz="4" w:space="0" w:color="969BA1" w:themeColor="text1" w:themeTint="90"/>
        <w:right w:val="single" w:sz="4" w:space="0" w:color="969BA1" w:themeColor="text1" w:themeTint="90"/>
        <w:insideH w:val="single" w:sz="4" w:space="0" w:color="969BA1" w:themeColor="text1" w:themeTint="90"/>
        <w:insideV w:val="single" w:sz="4" w:space="0" w:color="969BA1" w:themeColor="text1" w:themeTint="90"/>
      </w:tblBorders>
    </w:tblPr>
    <w:tblStylePr w:type="firstRow">
      <w:rPr>
        <w:rFonts w:ascii="Arial" w:hAnsi="Arial"/>
        <w:b/>
        <w:color w:val="FFFFFF"/>
        <w:sz w:val="22"/>
      </w:rPr>
      <w:tblPr/>
      <w:tcPr>
        <w:tcBorders>
          <w:top w:val="single" w:sz="4" w:space="0" w:color="4B4F54" w:themeColor="text1"/>
          <w:left w:val="single" w:sz="4" w:space="0" w:color="4B4F54" w:themeColor="text1"/>
          <w:bottom w:val="single" w:sz="4" w:space="0" w:color="4B4F54" w:themeColor="text1"/>
          <w:right w:val="single" w:sz="4" w:space="0" w:color="4B4F54" w:themeColor="text1"/>
        </w:tcBorders>
        <w:shd w:val="clear" w:color="4B4F54" w:themeColor="text1" w:fill="4B4F54" w:themeFill="text1"/>
      </w:tcPr>
    </w:tblStylePr>
    <w:tblStylePr w:type="lastRow">
      <w:rPr>
        <w:b/>
        <w:color w:val="404040"/>
      </w:rPr>
      <w:tblPr/>
      <w:tcPr>
        <w:tcBorders>
          <w:top w:val="single" w:sz="4" w:space="0" w:color="4B4F54"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4-Accent11">
    <w:name w:val="Grid Table 4 - Accent 11"/>
    <w:basedOn w:val="TableNormal"/>
    <w:uiPriority w:val="59"/>
    <w:qFormat/>
    <w:tblPr>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insideV w:val="single" w:sz="4" w:space="0" w:color="90D7CD" w:themeColor="accent1" w:themeTint="90"/>
      </w:tblBorders>
    </w:tblPr>
    <w:tblStylePr w:type="firstRow">
      <w:rPr>
        <w:rFonts w:ascii="Arial" w:hAnsi="Arial"/>
        <w:b/>
        <w:color w:val="FFFFFF"/>
        <w:sz w:val="22"/>
      </w:rPr>
      <w:tblPr/>
      <w:tcPr>
        <w:tcBorders>
          <w:top w:val="single" w:sz="4" w:space="0" w:color="4BBEAD" w:themeColor="accent1" w:themeTint="EA"/>
          <w:left w:val="single" w:sz="4" w:space="0" w:color="4BBEAD" w:themeColor="accent1" w:themeTint="EA"/>
          <w:bottom w:val="single" w:sz="4" w:space="0" w:color="4BBEAD" w:themeColor="accent1" w:themeTint="EA"/>
          <w:right w:val="single" w:sz="4" w:space="0" w:color="4BBEAD" w:themeColor="accent1" w:themeTint="EA"/>
        </w:tcBorders>
        <w:shd w:val="clear" w:color="4BBEAD" w:themeColor="accent1" w:themeTint="EA" w:fill="4BBEAD" w:themeFill="accent1" w:themeFillTint="EA"/>
      </w:tcPr>
    </w:tblStylePr>
    <w:tblStylePr w:type="lastRow">
      <w:rPr>
        <w:b/>
        <w:color w:val="404040"/>
      </w:rPr>
      <w:tblPr/>
      <w:tcPr>
        <w:tcBorders>
          <w:top w:val="single" w:sz="4" w:space="0" w:color="4BBEAD"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1ED" w:themeColor="accent1" w:themeTint="32" w:fill="D8F1ED" w:themeFill="accent1" w:themeFillTint="32"/>
      </w:tcPr>
    </w:tblStylePr>
    <w:tblStylePr w:type="band1Horz">
      <w:rPr>
        <w:rFonts w:ascii="Arial" w:hAnsi="Arial"/>
        <w:color w:val="404040"/>
        <w:sz w:val="22"/>
      </w:rPr>
      <w:tblPr/>
      <w:tcPr>
        <w:shd w:val="clear" w:color="D8F1ED" w:themeColor="accent1" w:themeTint="32" w:fill="D8F1ED" w:themeFill="accent1" w:themeFillTint="32"/>
      </w:tcPr>
    </w:tblStylePr>
  </w:style>
  <w:style w:type="table" w:customStyle="1" w:styleId="GridTable4-Accent21">
    <w:name w:val="Grid Table 4 - Accent 21"/>
    <w:basedOn w:val="TableNormal"/>
    <w:uiPriority w:val="59"/>
    <w:qFormat/>
    <w:tblPr>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insideV w:val="single" w:sz="4" w:space="0" w:color="E5E6E8" w:themeColor="accent2" w:themeTint="90"/>
      </w:tblBorders>
    </w:tblPr>
    <w:tblStylePr w:type="firstRow">
      <w:rPr>
        <w:rFonts w:ascii="Arial" w:hAnsi="Arial"/>
        <w:b/>
        <w:color w:val="FFFFFF"/>
        <w:sz w:val="22"/>
      </w:rPr>
      <w:tblPr/>
      <w:tcPr>
        <w:tc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cBorders>
        <w:shd w:val="clear" w:color="E4E5E7" w:themeColor="accent2" w:themeTint="97" w:fill="E4E5E7" w:themeFill="accent2" w:themeFillTint="97"/>
      </w:tcPr>
    </w:tblStylePr>
    <w:tblStylePr w:type="lastRow">
      <w:rPr>
        <w:b/>
        <w:color w:val="404040"/>
      </w:rPr>
      <w:tblPr/>
      <w:tcPr>
        <w:tcBorders>
          <w:top w:val="single" w:sz="4" w:space="0" w:color="E4E5E7"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4-Accent31">
    <w:name w:val="Grid Table 4 - Accent 31"/>
    <w:basedOn w:val="TableNormal"/>
    <w:uiPriority w:val="59"/>
    <w:qFormat/>
    <w:tblPr>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insideV w:val="single" w:sz="4" w:space="0" w:color="D8F3EC" w:themeColor="accent3" w:themeTint="90"/>
      </w:tblBorders>
    </w:tblPr>
    <w:tblStylePr w:type="firstRow">
      <w:rPr>
        <w:rFonts w:ascii="Arial" w:hAnsi="Arial"/>
        <w:b/>
        <w:color w:val="FFFFFF"/>
        <w:sz w:val="22"/>
      </w:rPr>
      <w:tblPr/>
      <w:tcPr>
        <w:tc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tcBorders>
        <w:shd w:val="clear" w:color="BBEBDD" w:themeColor="accent3" w:themeTint="FE" w:fill="BBEBDD" w:themeFill="accent3" w:themeFillTint="FE"/>
      </w:tcPr>
    </w:tblStylePr>
    <w:tblStylePr w:type="lastRow">
      <w:rPr>
        <w:b/>
        <w:color w:val="404040"/>
      </w:rPr>
      <w:tblPr/>
      <w:tcPr>
        <w:tcBorders>
          <w:top w:val="single" w:sz="4" w:space="0" w:color="BBEBDD"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4-Accent41">
    <w:name w:val="Grid Table 4 - Accent 41"/>
    <w:basedOn w:val="TableNormal"/>
    <w:uiPriority w:val="59"/>
    <w:qFormat/>
    <w:tblPr>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insideV w:val="single" w:sz="4" w:space="0" w:color="EEF8F7" w:themeColor="accent4" w:themeTint="90"/>
      </w:tblBorders>
    </w:tblPr>
    <w:tblStylePr w:type="firstRow">
      <w:rPr>
        <w:rFonts w:ascii="Arial" w:hAnsi="Arial"/>
        <w:b/>
        <w:color w:val="FFFFFF"/>
        <w:sz w:val="22"/>
      </w:rPr>
      <w:tblPr/>
      <w:tcPr>
        <w:tc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cBorders>
        <w:shd w:val="clear" w:color="EDF7F6" w:themeColor="accent4" w:themeTint="9A" w:fill="EDF7F6" w:themeFill="accent4" w:themeFillTint="9A"/>
      </w:tcPr>
    </w:tblStylePr>
    <w:tblStylePr w:type="lastRow">
      <w:rPr>
        <w:b/>
        <w:color w:val="404040"/>
      </w:rPr>
      <w:tblPr/>
      <w:tcPr>
        <w:tcBorders>
          <w:top w:val="single" w:sz="4" w:space="0" w:color="EDF7F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4-Accent51">
    <w:name w:val="Grid Table 4 - Accent 51"/>
    <w:basedOn w:val="TableNormal"/>
    <w:uiPriority w:val="59"/>
    <w:qFormat/>
    <w:tblPr>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FFFFFF"/>
        <w:sz w:val="22"/>
      </w:rPr>
      <w:tblPr/>
      <w:tcPr>
        <w:tcBorders>
          <w:top w:val="single" w:sz="4" w:space="0" w:color="C4DACF" w:themeColor="accent5"/>
          <w:left w:val="single" w:sz="4" w:space="0" w:color="C4DACF" w:themeColor="accent5"/>
          <w:bottom w:val="single" w:sz="4" w:space="0" w:color="C4DACF" w:themeColor="accent5"/>
          <w:right w:val="single" w:sz="4" w:space="0" w:color="C4DACF" w:themeColor="accent5"/>
        </w:tcBorders>
        <w:shd w:val="clear" w:color="C4DACF" w:themeColor="accent5" w:fill="C4DACF" w:themeFill="accent5"/>
      </w:tcPr>
    </w:tblStylePr>
    <w:tblStylePr w:type="lastRow">
      <w:rPr>
        <w:b/>
        <w:color w:val="404040"/>
      </w:rPr>
      <w:tblPr/>
      <w:tcPr>
        <w:tcBorders>
          <w:top w:val="single" w:sz="4" w:space="0" w:color="C4DACF"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4-Accent61">
    <w:name w:val="Grid Table 4 - Accent 61"/>
    <w:basedOn w:val="TableNormal"/>
    <w:uiPriority w:val="59"/>
    <w:qFormat/>
    <w:tblPr>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FFFFFF"/>
        <w:sz w:val="22"/>
      </w:rPr>
      <w:tblPr/>
      <w:tcPr>
        <w:tcBorders>
          <w:top w:val="single" w:sz="4" w:space="0" w:color="B7E7E3" w:themeColor="accent6"/>
          <w:left w:val="single" w:sz="4" w:space="0" w:color="B7E7E3" w:themeColor="accent6"/>
          <w:bottom w:val="single" w:sz="4" w:space="0" w:color="B7E7E3" w:themeColor="accent6"/>
          <w:right w:val="single" w:sz="4" w:space="0" w:color="B7E7E3" w:themeColor="accent6"/>
        </w:tcBorders>
        <w:shd w:val="clear" w:color="B7E7E3" w:themeColor="accent6" w:fill="B7E7E3" w:themeFill="accent6"/>
      </w:tcPr>
    </w:tblStylePr>
    <w:tblStylePr w:type="lastRow">
      <w:rPr>
        <w:b/>
        <w:color w:val="404040"/>
      </w:rPr>
      <w:tblPr/>
      <w:tcPr>
        <w:tcBorders>
          <w:top w:val="single" w:sz="4" w:space="0" w:color="B7E7E3"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5Dark1">
    <w:name w:val="Grid Table 5 Dark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B4F54" w:themeColor="text1" w:fill="4B4F54" w:themeFill="text1"/>
      </w:tcPr>
    </w:tblStylePr>
    <w:tblStylePr w:type="lastRow">
      <w:rPr>
        <w:rFonts w:ascii="Arial" w:hAnsi="Arial"/>
        <w:b/>
        <w:color w:val="FFFFFF"/>
        <w:sz w:val="22"/>
      </w:rPr>
      <w:tblPr/>
      <w:tcPr>
        <w:tcBorders>
          <w:top w:val="single" w:sz="4" w:space="0" w:color="FFFFFF" w:themeColor="light1"/>
        </w:tcBorders>
        <w:shd w:val="clear" w:color="4B4F54" w:themeColor="text1" w:fill="4B4F54" w:themeFill="text1"/>
      </w:tcPr>
    </w:tblStylePr>
    <w:tblStylePr w:type="firstCol">
      <w:rPr>
        <w:rFonts w:ascii="Arial" w:hAnsi="Arial"/>
        <w:b/>
        <w:color w:val="FFFFFF"/>
        <w:sz w:val="22"/>
      </w:rPr>
      <w:tblPr/>
      <w:tcPr>
        <w:shd w:val="clear" w:color="4B4F54" w:themeColor="text1" w:fill="4B4F54" w:themeFill="text1"/>
      </w:tcPr>
    </w:tblStylePr>
    <w:tblStylePr w:type="lastCol">
      <w:rPr>
        <w:rFonts w:ascii="Arial" w:hAnsi="Arial"/>
        <w:b/>
        <w:color w:val="FFFFFF"/>
        <w:sz w:val="22"/>
      </w:rPr>
      <w:tblPr/>
      <w:tcPr>
        <w:shd w:val="clear" w:color="4B4F54" w:themeColor="text1" w:fill="4B4F54" w:themeFill="text1"/>
      </w:tcPr>
    </w:tblStylePr>
    <w:tblStylePr w:type="band1Vert">
      <w:tblPr/>
      <w:tcPr>
        <w:shd w:val="clear" w:color="A9ADB3" w:themeColor="text1" w:themeTint="75" w:fill="A9ADB3" w:themeFill="text1" w:themeFillTint="75"/>
      </w:tcPr>
    </w:tblStylePr>
    <w:tblStylePr w:type="band1Horz">
      <w:tblPr/>
      <w:tcPr>
        <w:shd w:val="clear" w:color="A9ADB3" w:themeColor="text1" w:themeTint="75" w:fill="A9ADB3" w:themeFill="text1" w:themeFillTint="75"/>
      </w:tcPr>
    </w:tblStylePr>
  </w:style>
  <w:style w:type="table" w:customStyle="1" w:styleId="GridTable5Dark-Accent1">
    <w:name w:val="Grid Table 5 Dark- Accent 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1B3A3" w:themeColor="accent1" w:fill="41B3A3" w:themeFill="accent1"/>
      </w:tcPr>
    </w:tblStylePr>
    <w:tblStylePr w:type="lastRow">
      <w:rPr>
        <w:rFonts w:ascii="Arial" w:hAnsi="Arial"/>
        <w:b/>
        <w:color w:val="FFFFFF"/>
        <w:sz w:val="22"/>
      </w:rPr>
      <w:tblPr/>
      <w:tcPr>
        <w:tcBorders>
          <w:top w:val="single" w:sz="4" w:space="0" w:color="FFFFFF" w:themeColor="light1"/>
        </w:tcBorders>
        <w:shd w:val="clear" w:color="41B3A3" w:themeColor="accent1" w:fill="41B3A3" w:themeFill="accent1"/>
      </w:tcPr>
    </w:tblStylePr>
    <w:tblStylePr w:type="firstCol">
      <w:rPr>
        <w:rFonts w:ascii="Arial" w:hAnsi="Arial"/>
        <w:b/>
        <w:color w:val="FFFFFF"/>
        <w:sz w:val="22"/>
      </w:rPr>
      <w:tblPr/>
      <w:tcPr>
        <w:shd w:val="clear" w:color="41B3A3" w:themeColor="accent1" w:fill="41B3A3" w:themeFill="accent1"/>
      </w:tcPr>
    </w:tblStylePr>
    <w:tblStylePr w:type="lastCol">
      <w:rPr>
        <w:rFonts w:ascii="Arial" w:hAnsi="Arial"/>
        <w:b/>
        <w:color w:val="FFFFFF"/>
        <w:sz w:val="22"/>
      </w:rPr>
      <w:tblPr/>
      <w:tcPr>
        <w:shd w:val="clear" w:color="41B3A3" w:themeColor="accent1" w:fill="41B3A3" w:themeFill="accent1"/>
      </w:tcPr>
    </w:tblStylePr>
    <w:tblStylePr w:type="band1Vert">
      <w:tblPr/>
      <w:tcPr>
        <w:shd w:val="clear" w:color="A5DED6" w:themeColor="accent1" w:themeTint="75" w:fill="A5DED6" w:themeFill="accent1" w:themeFillTint="75"/>
      </w:tcPr>
    </w:tblStylePr>
    <w:tblStylePr w:type="band1Horz">
      <w:tblPr/>
      <w:tcPr>
        <w:shd w:val="clear" w:color="A5DED6" w:themeColor="accent1" w:themeTint="75" w:fill="A5DED6" w:themeFill="accent1" w:themeFillTint="75"/>
      </w:tcPr>
    </w:tblStylePr>
  </w:style>
  <w:style w:type="table" w:customStyle="1" w:styleId="GridTable5Dark-Accent21">
    <w:name w:val="Grid Table 5 Dark - Accent 2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D2D4D7" w:themeColor="accent2" w:fill="D2D4D7" w:themeFill="accent2"/>
      </w:tcPr>
    </w:tblStylePr>
    <w:tblStylePr w:type="lastRow">
      <w:rPr>
        <w:rFonts w:ascii="Arial" w:hAnsi="Arial"/>
        <w:b/>
        <w:color w:val="FFFFFF"/>
        <w:sz w:val="22"/>
      </w:rPr>
      <w:tblPr/>
      <w:tcPr>
        <w:tcBorders>
          <w:top w:val="single" w:sz="4" w:space="0" w:color="FFFFFF" w:themeColor="light1"/>
        </w:tcBorders>
        <w:shd w:val="clear" w:color="D2D4D7" w:themeColor="accent2" w:fill="D2D4D7" w:themeFill="accent2"/>
      </w:tcPr>
    </w:tblStylePr>
    <w:tblStylePr w:type="firstCol">
      <w:rPr>
        <w:rFonts w:ascii="Arial" w:hAnsi="Arial"/>
        <w:b/>
        <w:color w:val="FFFFFF"/>
        <w:sz w:val="22"/>
      </w:rPr>
      <w:tblPr/>
      <w:tcPr>
        <w:shd w:val="clear" w:color="D2D4D7" w:themeColor="accent2" w:fill="D2D4D7" w:themeFill="accent2"/>
      </w:tcPr>
    </w:tblStylePr>
    <w:tblStylePr w:type="lastCol">
      <w:rPr>
        <w:rFonts w:ascii="Arial" w:hAnsi="Arial"/>
        <w:b/>
        <w:color w:val="FFFFFF"/>
        <w:sz w:val="22"/>
      </w:rPr>
      <w:tblPr/>
      <w:tcPr>
        <w:shd w:val="clear" w:color="D2D4D7" w:themeColor="accent2" w:fill="D2D4D7" w:themeFill="accent2"/>
      </w:tcPr>
    </w:tblStylePr>
    <w:tblStylePr w:type="band1Vert">
      <w:tblPr/>
      <w:tcPr>
        <w:shd w:val="clear" w:color="EAEBEC" w:themeColor="accent2" w:themeTint="75" w:fill="EAEBEC" w:themeFill="accent2" w:themeFillTint="75"/>
      </w:tcPr>
    </w:tblStylePr>
    <w:tblStylePr w:type="band1Horz">
      <w:tblPr/>
      <w:tcPr>
        <w:shd w:val="clear" w:color="EAEBEC" w:themeColor="accent2" w:themeTint="75" w:fill="EAEBEC" w:themeFill="accent2" w:themeFillTint="75"/>
      </w:tcPr>
    </w:tblStylePr>
  </w:style>
  <w:style w:type="table" w:customStyle="1" w:styleId="GridTable5Dark-Accent31">
    <w:name w:val="Grid Table 5 Dark - Accent 3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BBEBDE" w:themeColor="accent3" w:fill="BBEBDE" w:themeFill="accent3"/>
      </w:tcPr>
    </w:tblStylePr>
    <w:tblStylePr w:type="lastRow">
      <w:rPr>
        <w:rFonts w:ascii="Arial" w:hAnsi="Arial"/>
        <w:b/>
        <w:color w:val="FFFFFF"/>
        <w:sz w:val="22"/>
      </w:rPr>
      <w:tblPr/>
      <w:tcPr>
        <w:tcBorders>
          <w:top w:val="single" w:sz="4" w:space="0" w:color="FFFFFF" w:themeColor="light1"/>
        </w:tcBorders>
        <w:shd w:val="clear" w:color="BBEBDE" w:themeColor="accent3" w:fill="BBEBDE" w:themeFill="accent3"/>
      </w:tcPr>
    </w:tblStylePr>
    <w:tblStylePr w:type="firstCol">
      <w:rPr>
        <w:rFonts w:ascii="Arial" w:hAnsi="Arial"/>
        <w:b/>
        <w:color w:val="FFFFFF"/>
        <w:sz w:val="22"/>
      </w:rPr>
      <w:tblPr/>
      <w:tcPr>
        <w:shd w:val="clear" w:color="BBEBDE" w:themeColor="accent3" w:fill="BBEBDE" w:themeFill="accent3"/>
      </w:tcPr>
    </w:tblStylePr>
    <w:tblStylePr w:type="lastCol">
      <w:rPr>
        <w:rFonts w:ascii="Arial" w:hAnsi="Arial"/>
        <w:b/>
        <w:color w:val="FFFFFF"/>
        <w:sz w:val="22"/>
      </w:rPr>
      <w:tblPr/>
      <w:tcPr>
        <w:shd w:val="clear" w:color="BBEBDE" w:themeColor="accent3" w:fill="BBEBDE" w:themeFill="accent3"/>
      </w:tcPr>
    </w:tblStylePr>
    <w:tblStylePr w:type="band1Vert">
      <w:tblPr/>
      <w:tcPr>
        <w:shd w:val="clear" w:color="DFF5EF" w:themeColor="accent3" w:themeTint="75" w:fill="DFF5EF" w:themeFill="accent3" w:themeFillTint="75"/>
      </w:tcPr>
    </w:tblStylePr>
    <w:tblStylePr w:type="band1Horz">
      <w:tblPr/>
      <w:tcPr>
        <w:shd w:val="clear" w:color="DFF5EF" w:themeColor="accent3" w:themeTint="75" w:fill="DFF5EF" w:themeFill="accent3" w:themeFillTint="75"/>
      </w:tcPr>
    </w:tblStylePr>
  </w:style>
  <w:style w:type="table" w:customStyle="1" w:styleId="GridTable5Dark-Accent4">
    <w:name w:val="Grid Table 5 Dark- Accent 4"/>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2F3F1" w:themeColor="accent4" w:fill="E2F3F1" w:themeFill="accent4"/>
      </w:tcPr>
    </w:tblStylePr>
    <w:tblStylePr w:type="lastRow">
      <w:rPr>
        <w:rFonts w:ascii="Arial" w:hAnsi="Arial"/>
        <w:b/>
        <w:color w:val="FFFFFF"/>
        <w:sz w:val="22"/>
      </w:rPr>
      <w:tblPr/>
      <w:tcPr>
        <w:tcBorders>
          <w:top w:val="single" w:sz="4" w:space="0" w:color="FFFFFF" w:themeColor="light1"/>
        </w:tcBorders>
        <w:shd w:val="clear" w:color="E2F3F1" w:themeColor="accent4" w:fill="E2F3F1" w:themeFill="accent4"/>
      </w:tcPr>
    </w:tblStylePr>
    <w:tblStylePr w:type="firstCol">
      <w:rPr>
        <w:rFonts w:ascii="Arial" w:hAnsi="Arial"/>
        <w:b/>
        <w:color w:val="FFFFFF"/>
        <w:sz w:val="22"/>
      </w:rPr>
      <w:tblPr/>
      <w:tcPr>
        <w:shd w:val="clear" w:color="E2F3F1" w:themeColor="accent4" w:fill="E2F3F1" w:themeFill="accent4"/>
      </w:tcPr>
    </w:tblStylePr>
    <w:tblStylePr w:type="lastCol">
      <w:rPr>
        <w:rFonts w:ascii="Arial" w:hAnsi="Arial"/>
        <w:b/>
        <w:color w:val="FFFFFF"/>
        <w:sz w:val="22"/>
      </w:rPr>
      <w:tblPr/>
      <w:tcPr>
        <w:shd w:val="clear" w:color="E2F3F1" w:themeColor="accent4" w:fill="E2F3F1" w:themeFill="accent4"/>
      </w:tcPr>
    </w:tblStylePr>
    <w:tblStylePr w:type="band1Vert">
      <w:tblPr/>
      <w:tcPr>
        <w:shd w:val="clear" w:color="F1F9F8" w:themeColor="accent4" w:themeTint="75" w:fill="F1F9F8" w:themeFill="accent4" w:themeFillTint="75"/>
      </w:tcPr>
    </w:tblStylePr>
    <w:tblStylePr w:type="band1Horz">
      <w:tblPr/>
      <w:tcPr>
        <w:shd w:val="clear" w:color="F1F9F8" w:themeColor="accent4" w:themeTint="75" w:fill="F1F9F8" w:themeFill="accent4" w:themeFillTint="75"/>
      </w:tcPr>
    </w:tblStylePr>
  </w:style>
  <w:style w:type="table" w:customStyle="1" w:styleId="GridTable5Dark-Accent51">
    <w:name w:val="Grid Table 5 Dark - Accent 5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C4DACF" w:themeColor="accent5" w:fill="C4DACF" w:themeFill="accent5"/>
      </w:tcPr>
    </w:tblStylePr>
    <w:tblStylePr w:type="lastRow">
      <w:rPr>
        <w:rFonts w:ascii="Arial" w:hAnsi="Arial"/>
        <w:b/>
        <w:color w:val="FFFFFF"/>
        <w:sz w:val="22"/>
      </w:rPr>
      <w:tblPr/>
      <w:tcPr>
        <w:tcBorders>
          <w:top w:val="single" w:sz="4" w:space="0" w:color="FFFFFF" w:themeColor="light1"/>
        </w:tcBorders>
        <w:shd w:val="clear" w:color="C4DACF" w:themeColor="accent5" w:fill="C4DACF" w:themeFill="accent5"/>
      </w:tcPr>
    </w:tblStylePr>
    <w:tblStylePr w:type="firstCol">
      <w:rPr>
        <w:rFonts w:ascii="Arial" w:hAnsi="Arial"/>
        <w:b/>
        <w:color w:val="FFFFFF"/>
        <w:sz w:val="22"/>
      </w:rPr>
      <w:tblPr/>
      <w:tcPr>
        <w:shd w:val="clear" w:color="C4DACF" w:themeColor="accent5" w:fill="C4DACF" w:themeFill="accent5"/>
      </w:tcPr>
    </w:tblStylePr>
    <w:tblStylePr w:type="lastCol">
      <w:rPr>
        <w:rFonts w:ascii="Arial" w:hAnsi="Arial"/>
        <w:b/>
        <w:color w:val="FFFFFF"/>
        <w:sz w:val="22"/>
      </w:rPr>
      <w:tblPr/>
      <w:tcPr>
        <w:shd w:val="clear" w:color="C4DACF" w:themeColor="accent5" w:fill="C4DACF" w:themeFill="accent5"/>
      </w:tcPr>
    </w:tblStylePr>
    <w:tblStylePr w:type="band1Vert">
      <w:tblPr/>
      <w:tcPr>
        <w:shd w:val="clear" w:color="E3EEE8" w:themeColor="accent5" w:themeTint="75" w:fill="E3EEE8" w:themeFill="accent5" w:themeFillTint="75"/>
      </w:tcPr>
    </w:tblStylePr>
    <w:tblStylePr w:type="band1Horz">
      <w:tblPr/>
      <w:tcPr>
        <w:shd w:val="clear" w:color="E3EEE8" w:themeColor="accent5" w:themeTint="75" w:fill="E3EEE8" w:themeFill="accent5" w:themeFillTint="75"/>
      </w:tcPr>
    </w:tblStylePr>
  </w:style>
  <w:style w:type="table" w:customStyle="1" w:styleId="GridTable5Dark-Accent61">
    <w:name w:val="Grid Table 5 Dark - Accent 61"/>
    <w:basedOn w:val="TableNormal"/>
    <w:uiPriority w:val="99"/>
    <w:qFormat/>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B7E7E3" w:themeColor="accent6" w:fill="B7E7E3" w:themeFill="accent6"/>
      </w:tcPr>
    </w:tblStylePr>
    <w:tblStylePr w:type="lastRow">
      <w:rPr>
        <w:rFonts w:ascii="Arial" w:hAnsi="Arial"/>
        <w:b/>
        <w:color w:val="FFFFFF"/>
        <w:sz w:val="22"/>
      </w:rPr>
      <w:tblPr/>
      <w:tcPr>
        <w:tcBorders>
          <w:top w:val="single" w:sz="4" w:space="0" w:color="FFFFFF" w:themeColor="light1"/>
        </w:tcBorders>
        <w:shd w:val="clear" w:color="B7E7E3" w:themeColor="accent6" w:fill="B7E7E3" w:themeFill="accent6"/>
      </w:tcPr>
    </w:tblStylePr>
    <w:tblStylePr w:type="firstCol">
      <w:rPr>
        <w:rFonts w:ascii="Arial" w:hAnsi="Arial"/>
        <w:b/>
        <w:color w:val="FFFFFF"/>
        <w:sz w:val="22"/>
      </w:rPr>
      <w:tblPr/>
      <w:tcPr>
        <w:shd w:val="clear" w:color="B7E7E3" w:themeColor="accent6" w:fill="B7E7E3" w:themeFill="accent6"/>
      </w:tcPr>
    </w:tblStylePr>
    <w:tblStylePr w:type="lastCol">
      <w:rPr>
        <w:rFonts w:ascii="Arial" w:hAnsi="Arial"/>
        <w:b/>
        <w:color w:val="FFFFFF"/>
        <w:sz w:val="22"/>
      </w:rPr>
      <w:tblPr/>
      <w:tcPr>
        <w:shd w:val="clear" w:color="B7E7E3" w:themeColor="accent6" w:fill="B7E7E3" w:themeFill="accent6"/>
      </w:tcPr>
    </w:tblStylePr>
    <w:tblStylePr w:type="band1Vert">
      <w:tblPr/>
      <w:tcPr>
        <w:shd w:val="clear" w:color="DDF4F2" w:themeColor="accent6" w:themeTint="75" w:fill="DDF4F2" w:themeFill="accent6" w:themeFillTint="75"/>
      </w:tcPr>
    </w:tblStylePr>
    <w:tblStylePr w:type="band1Horz">
      <w:tblPr/>
      <w:tcPr>
        <w:shd w:val="clear" w:color="DDF4F2" w:themeColor="accent6" w:themeTint="75" w:fill="DDF4F2" w:themeFill="accent6" w:themeFillTint="75"/>
      </w:tcPr>
    </w:tblStylePr>
  </w:style>
  <w:style w:type="table" w:customStyle="1" w:styleId="GridTable6Colorful1">
    <w:name w:val="Grid Table 6 Colorful1"/>
    <w:basedOn w:val="TableNormal"/>
    <w:uiPriority w:val="99"/>
    <w:qFormat/>
    <w:tblPr>
      <w:tblBorders>
        <w:top w:val="single" w:sz="4" w:space="0" w:color="A1A6AB" w:themeColor="text1" w:themeTint="80"/>
        <w:left w:val="single" w:sz="4" w:space="0" w:color="A1A6AB" w:themeColor="text1" w:themeTint="80"/>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b/>
        <w:color w:val="A1A6AB" w:themeColor="text1" w:themeTint="80"/>
      </w:rPr>
      <w:tblPr/>
      <w:tcPr>
        <w:tcBorders>
          <w:bottom w:val="single" w:sz="12" w:space="0" w:color="A1A6AB" w:themeColor="text1" w:themeTint="80"/>
        </w:tcBorders>
      </w:tcPr>
    </w:tblStylePr>
    <w:tblStylePr w:type="lastRow">
      <w:rPr>
        <w:b/>
        <w:color w:val="A1A6AB" w:themeColor="text1" w:themeTint="80"/>
      </w:rPr>
    </w:tblStylePr>
    <w:tblStylePr w:type="firstCol">
      <w:rPr>
        <w:b/>
        <w:color w:val="A1A6AB" w:themeColor="text1" w:themeTint="80"/>
      </w:rPr>
    </w:tblStylePr>
    <w:tblStylePr w:type="lastCol">
      <w:rPr>
        <w:b/>
        <w:color w:val="A1A6AB" w:themeColor="text1" w:themeTint="80"/>
      </w:rPr>
    </w:tblStylePr>
    <w:tblStylePr w:type="band1Vert">
      <w:tblPr/>
      <w:tcPr>
        <w:shd w:val="clear" w:color="D9DADD" w:themeColor="text1" w:themeTint="34" w:fill="D9DADD" w:themeFill="text1" w:themeFillTint="34"/>
      </w:tcPr>
    </w:tblStylePr>
    <w:tblStylePr w:type="band1Horz">
      <w:rPr>
        <w:rFonts w:ascii="Arial" w:hAnsi="Arial"/>
        <w:color w:val="A1A6AB" w:themeColor="text1" w:themeTint="80"/>
        <w:sz w:val="22"/>
      </w:rPr>
      <w:tblPr/>
      <w:tcPr>
        <w:shd w:val="clear" w:color="D9DADD" w:themeColor="text1" w:themeTint="34" w:fill="D9DADD" w:themeFill="text1" w:themeFillTint="34"/>
      </w:tcPr>
    </w:tblStylePr>
    <w:tblStylePr w:type="band2Horz">
      <w:rPr>
        <w:rFonts w:ascii="Arial" w:hAnsi="Arial"/>
        <w:color w:val="A1A6AB" w:themeColor="text1" w:themeTint="80"/>
        <w:sz w:val="22"/>
      </w:rPr>
    </w:tblStylePr>
  </w:style>
  <w:style w:type="table" w:customStyle="1" w:styleId="GridTable6Colorful-Accent11">
    <w:name w:val="Grid Table 6 Colorful - Accent 11"/>
    <w:basedOn w:val="TableNormal"/>
    <w:uiPriority w:val="99"/>
    <w:qFormat/>
    <w:tblPr>
      <w:tblBorders>
        <w:top w:val="single" w:sz="4" w:space="0" w:color="9CDBD2" w:themeColor="accent1" w:themeTint="80"/>
        <w:left w:val="single" w:sz="4" w:space="0" w:color="9CDBD2" w:themeColor="accent1" w:themeTint="80"/>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b/>
        <w:color w:val="9CDBD2" w:themeColor="accent1" w:themeTint="80"/>
      </w:rPr>
      <w:tblPr/>
      <w:tcPr>
        <w:tcBorders>
          <w:bottom w:val="single" w:sz="12" w:space="0" w:color="9CDBD2" w:themeColor="accent1" w:themeTint="80"/>
        </w:tcBorders>
      </w:tcPr>
    </w:tblStylePr>
    <w:tblStylePr w:type="lastRow">
      <w:rPr>
        <w:b/>
        <w:color w:val="9CDBD2" w:themeColor="accent1" w:themeTint="80"/>
      </w:rPr>
    </w:tblStylePr>
    <w:tblStylePr w:type="firstCol">
      <w:rPr>
        <w:b/>
        <w:color w:val="9CDBD2" w:themeColor="accent1" w:themeTint="80"/>
      </w:rPr>
    </w:tblStylePr>
    <w:tblStylePr w:type="lastCol">
      <w:rPr>
        <w:b/>
        <w:color w:val="9CDBD2" w:themeColor="accent1" w:themeTint="80"/>
      </w:r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sz w:val="22"/>
      </w:rPr>
      <w:tblPr/>
      <w:tcPr>
        <w:shd w:val="clear" w:color="D7F0ED" w:themeColor="accent1" w:themeTint="34" w:fill="D7F0ED" w:themeFill="accent1" w:themeFillTint="34"/>
      </w:tcPr>
    </w:tblStylePr>
    <w:tblStylePr w:type="band2Horz">
      <w:rPr>
        <w:rFonts w:ascii="Arial" w:hAnsi="Arial"/>
        <w:color w:val="9CDBD2" w:themeColor="accent1" w:themeTint="80"/>
        <w:sz w:val="22"/>
      </w:rPr>
    </w:tblStylePr>
  </w:style>
  <w:style w:type="table" w:customStyle="1" w:styleId="GridTable6Colorful-Accent21">
    <w:name w:val="Grid Table 6 Colorful - Accent 21"/>
    <w:basedOn w:val="TableNormal"/>
    <w:uiPriority w:val="99"/>
    <w:qFormat/>
    <w:tblPr>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E4E5E7" w:themeColor="accent2" w:themeTint="96"/>
      </w:rPr>
      <w:tblPr/>
      <w:tcPr>
        <w:tcBorders>
          <w:bottom w:val="single" w:sz="12" w:space="0" w:color="E4E5E7" w:themeColor="accent2" w:themeTint="97"/>
        </w:tcBorders>
      </w:tcPr>
    </w:tblStylePr>
    <w:tblStylePr w:type="lastRow">
      <w:rPr>
        <w:b/>
        <w:color w:val="E4E5E7" w:themeColor="accent2" w:themeTint="96"/>
      </w:rPr>
    </w:tblStylePr>
    <w:tblStylePr w:type="firstCol">
      <w:rPr>
        <w:b/>
        <w:color w:val="E4E5E7" w:themeColor="accent2" w:themeTint="96"/>
      </w:rPr>
    </w:tblStylePr>
    <w:tblStylePr w:type="lastCol">
      <w:rPr>
        <w:b/>
        <w:color w:val="E4E5E7" w:themeColor="accent2" w:themeTint="96"/>
      </w:r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6"/>
        <w:sz w:val="22"/>
      </w:rPr>
      <w:tblPr/>
      <w:tcPr>
        <w:shd w:val="clear" w:color="F6F6F7" w:themeColor="accent2" w:themeTint="32" w:fill="F6F6F7" w:themeFill="accent2" w:themeFillTint="32"/>
      </w:tcPr>
    </w:tblStylePr>
    <w:tblStylePr w:type="band2Horz">
      <w:rPr>
        <w:rFonts w:ascii="Arial" w:hAnsi="Arial"/>
        <w:color w:val="E4E5E7" w:themeColor="accent2" w:themeTint="96"/>
        <w:sz w:val="22"/>
      </w:rPr>
    </w:tblStylePr>
  </w:style>
  <w:style w:type="table" w:customStyle="1" w:styleId="GridTable6Colorful-Accent31">
    <w:name w:val="Grid Table 6 Colorful - Accent 31"/>
    <w:basedOn w:val="TableNormal"/>
    <w:uiPriority w:val="99"/>
    <w:qFormat/>
    <w:tblPr>
      <w:tbl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BBEBDE" w:themeColor="accent3"/>
      </w:rPr>
      <w:tblPr/>
      <w:tcPr>
        <w:tcBorders>
          <w:bottom w:val="single" w:sz="12" w:space="0" w:color="BBEBDD" w:themeColor="accent3" w:themeTint="FE"/>
        </w:tcBorders>
      </w:tcPr>
    </w:tblStylePr>
    <w:tblStylePr w:type="lastRow">
      <w:rPr>
        <w:b/>
        <w:color w:val="BBEBDE" w:themeColor="accent3"/>
      </w:rPr>
    </w:tblStylePr>
    <w:tblStylePr w:type="firstCol">
      <w:rPr>
        <w:b/>
        <w:color w:val="BBEBDE" w:themeColor="accent3"/>
      </w:rPr>
    </w:tblStylePr>
    <w:tblStylePr w:type="lastCol">
      <w:rPr>
        <w:b/>
        <w:color w:val="BBEBDE" w:themeColor="accent3"/>
      </w:rPr>
    </w:tblStylePr>
    <w:tblStylePr w:type="band1Vert">
      <w:tblPr/>
      <w:tcPr>
        <w:shd w:val="clear" w:color="F1FBF8" w:themeColor="accent3" w:themeTint="34" w:fill="F1FBF8" w:themeFill="accent3" w:themeFillTint="34"/>
      </w:tcPr>
    </w:tblStylePr>
    <w:tblStylePr w:type="band1Horz">
      <w:rPr>
        <w:rFonts w:ascii="Arial" w:hAnsi="Arial"/>
        <w:color w:val="BBEBDE" w:themeColor="accent3"/>
        <w:sz w:val="22"/>
      </w:rPr>
      <w:tblPr/>
      <w:tcPr>
        <w:shd w:val="clear" w:color="F1FBF8" w:themeColor="accent3" w:themeTint="34" w:fill="F1FBF8" w:themeFill="accent3" w:themeFillTint="34"/>
      </w:tcPr>
    </w:tblStylePr>
    <w:tblStylePr w:type="band2Horz">
      <w:rPr>
        <w:rFonts w:ascii="Arial" w:hAnsi="Arial"/>
        <w:color w:val="BBEBDE" w:themeColor="accent3"/>
        <w:sz w:val="22"/>
      </w:rPr>
    </w:tblStylePr>
  </w:style>
  <w:style w:type="table" w:customStyle="1" w:styleId="GridTable6Colorful-Accent41">
    <w:name w:val="Grid Table 6 Colorful - Accent 41"/>
    <w:basedOn w:val="TableNormal"/>
    <w:uiPriority w:val="99"/>
    <w:qFormat/>
    <w:tblPr>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EDF7F6" w:themeColor="accent4" w:themeTint="99"/>
      </w:rPr>
      <w:tblPr/>
      <w:tcPr>
        <w:tcBorders>
          <w:bottom w:val="single" w:sz="12" w:space="0" w:color="EDF7F6" w:themeColor="accent4" w:themeTint="9A"/>
        </w:tcBorders>
      </w:tcPr>
    </w:tblStylePr>
    <w:tblStylePr w:type="lastRow">
      <w:rPr>
        <w:b/>
        <w:color w:val="EDF7F6" w:themeColor="accent4" w:themeTint="99"/>
      </w:rPr>
    </w:tblStylePr>
    <w:tblStylePr w:type="firstCol">
      <w:rPr>
        <w:b/>
        <w:color w:val="EDF7F6" w:themeColor="accent4" w:themeTint="99"/>
      </w:rPr>
    </w:tblStylePr>
    <w:tblStylePr w:type="lastCol">
      <w:rPr>
        <w:b/>
        <w:color w:val="EDF7F6" w:themeColor="accent4" w:themeTint="99"/>
      </w:r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9"/>
        <w:sz w:val="22"/>
      </w:rPr>
      <w:tblPr/>
      <w:tcPr>
        <w:shd w:val="clear" w:color="F8FCFC" w:themeColor="accent4" w:themeTint="34" w:fill="F8FCFC" w:themeFill="accent4" w:themeFillTint="34"/>
      </w:tcPr>
    </w:tblStylePr>
    <w:tblStylePr w:type="band2Horz">
      <w:rPr>
        <w:rFonts w:ascii="Arial" w:hAnsi="Arial"/>
        <w:color w:val="EDF7F6" w:themeColor="accent4" w:themeTint="99"/>
        <w:sz w:val="22"/>
      </w:rPr>
    </w:tblStylePr>
  </w:style>
  <w:style w:type="table" w:customStyle="1" w:styleId="GridTable6Colorful-Accent51">
    <w:name w:val="Grid Table 6 Colorful - Accent 51"/>
    <w:basedOn w:val="TableNormal"/>
    <w:uiPriority w:val="99"/>
    <w:qFormat/>
    <w:tblPr>
      <w:tblBorders>
        <w:top w:val="single" w:sz="4" w:space="0" w:color="C4DACF" w:themeColor="accent5"/>
        <w:left w:val="single" w:sz="4" w:space="0" w:color="C4DACF" w:themeColor="accent5"/>
        <w:bottom w:val="single" w:sz="4" w:space="0" w:color="C4DACF" w:themeColor="accent5"/>
        <w:right w:val="single" w:sz="4" w:space="0" w:color="C4DACF" w:themeColor="accent5"/>
        <w:insideH w:val="single" w:sz="4" w:space="0" w:color="C4DACF" w:themeColor="accent5"/>
        <w:insideV w:val="single" w:sz="4" w:space="0" w:color="C4DACF" w:themeColor="accent5"/>
      </w:tblBorders>
    </w:tblPr>
    <w:tblStylePr w:type="firstRow">
      <w:rPr>
        <w:b/>
        <w:color w:val="5C9377" w:themeColor="accent5" w:themeShade="94"/>
      </w:rPr>
      <w:tblPr/>
      <w:tcPr>
        <w:tcBorders>
          <w:bottom w:val="single" w:sz="12" w:space="0" w:color="C4DACF" w:themeColor="accent5"/>
        </w:tcBorders>
      </w:tcPr>
    </w:tblStylePr>
    <w:tblStylePr w:type="lastRow">
      <w:rPr>
        <w:b/>
        <w:color w:val="5C9377" w:themeColor="accent5" w:themeShade="94"/>
      </w:rPr>
    </w:tblStylePr>
    <w:tblStylePr w:type="firstCol">
      <w:rPr>
        <w:b/>
        <w:color w:val="5C9377" w:themeColor="accent5" w:themeShade="94"/>
      </w:rPr>
    </w:tblStylePr>
    <w:tblStylePr w:type="lastCol">
      <w:rPr>
        <w:b/>
        <w:color w:val="5C9377" w:themeColor="accent5" w:themeShade="94"/>
      </w:rPr>
    </w:tblStylePr>
    <w:tblStylePr w:type="band1Vert">
      <w:tblPr/>
      <w:tcPr>
        <w:shd w:val="clear" w:color="F2F7F5" w:themeColor="accent5" w:themeTint="34" w:fill="F2F7F5" w:themeFill="accent5" w:themeFillTint="34"/>
      </w:tcPr>
    </w:tblStylePr>
    <w:tblStylePr w:type="band1Horz">
      <w:rPr>
        <w:rFonts w:ascii="Arial" w:hAnsi="Arial"/>
        <w:color w:val="5C9377" w:themeColor="accent5" w:themeShade="94"/>
        <w:sz w:val="22"/>
      </w:rPr>
      <w:tblPr/>
      <w:tcPr>
        <w:shd w:val="clear" w:color="F2F7F5" w:themeColor="accent5" w:themeTint="34" w:fill="F2F7F5" w:themeFill="accent5" w:themeFillTint="34"/>
      </w:tcPr>
    </w:tblStylePr>
    <w:tblStylePr w:type="band2Horz">
      <w:rPr>
        <w:rFonts w:ascii="Arial" w:hAnsi="Arial"/>
        <w:color w:val="5C9377" w:themeColor="accent5" w:themeShade="94"/>
        <w:sz w:val="22"/>
      </w:rPr>
    </w:tblStylePr>
  </w:style>
  <w:style w:type="table" w:customStyle="1" w:styleId="GridTable6Colorful-Accent61">
    <w:name w:val="Grid Table 6 Colorful - Accent 61"/>
    <w:basedOn w:val="TableNormal"/>
    <w:uiPriority w:val="99"/>
    <w:qFormat/>
    <w:tblPr>
      <w:tblBorders>
        <w:top w:val="single" w:sz="4" w:space="0" w:color="B7E7E3" w:themeColor="accent6"/>
        <w:left w:val="single" w:sz="4" w:space="0" w:color="B7E7E3" w:themeColor="accent6"/>
        <w:bottom w:val="single" w:sz="4" w:space="0" w:color="B7E7E3" w:themeColor="accent6"/>
        <w:right w:val="single" w:sz="4" w:space="0" w:color="B7E7E3" w:themeColor="accent6"/>
        <w:insideH w:val="single" w:sz="4" w:space="0" w:color="B7E7E3" w:themeColor="accent6"/>
        <w:insideV w:val="single" w:sz="4" w:space="0" w:color="B7E7E3" w:themeColor="accent6"/>
      </w:tblBorders>
    </w:tblPr>
    <w:tblStylePr w:type="firstRow">
      <w:rPr>
        <w:b/>
        <w:color w:val="5C9377" w:themeColor="accent5" w:themeShade="94"/>
      </w:rPr>
      <w:tblPr/>
      <w:tcPr>
        <w:tcBorders>
          <w:bottom w:val="single" w:sz="12" w:space="0" w:color="B7E7E3" w:themeColor="accent6"/>
        </w:tcBorders>
      </w:tcPr>
    </w:tblStylePr>
    <w:tblStylePr w:type="lastRow">
      <w:rPr>
        <w:b/>
        <w:color w:val="5C9377" w:themeColor="accent5" w:themeShade="94"/>
      </w:rPr>
    </w:tblStylePr>
    <w:tblStylePr w:type="firstCol">
      <w:rPr>
        <w:b/>
        <w:color w:val="5C9377" w:themeColor="accent5" w:themeShade="94"/>
      </w:rPr>
    </w:tblStylePr>
    <w:tblStylePr w:type="lastCol">
      <w:rPr>
        <w:b/>
        <w:color w:val="5C9377" w:themeColor="accent5" w:themeShade="94"/>
      </w:rPr>
    </w:tblStylePr>
    <w:tblStylePr w:type="band1Vert">
      <w:tblPr/>
      <w:tcPr>
        <w:shd w:val="clear" w:color="F0FAF9" w:themeColor="accent6" w:themeTint="34" w:fill="F0FAF9" w:themeFill="accent6" w:themeFillTint="34"/>
      </w:tcPr>
    </w:tblStylePr>
    <w:tblStylePr w:type="band1Horz">
      <w:rPr>
        <w:rFonts w:ascii="Arial" w:hAnsi="Arial"/>
        <w:color w:val="5C9377" w:themeColor="accent5" w:themeShade="94"/>
        <w:sz w:val="22"/>
      </w:rPr>
      <w:tblPr/>
      <w:tcPr>
        <w:shd w:val="clear" w:color="F0FAF9" w:themeColor="accent6" w:themeTint="34" w:fill="F0FAF9" w:themeFill="accent6" w:themeFillTint="34"/>
      </w:tcPr>
    </w:tblStylePr>
    <w:tblStylePr w:type="band2Horz">
      <w:rPr>
        <w:rFonts w:ascii="Arial" w:hAnsi="Arial"/>
        <w:color w:val="5C9377" w:themeColor="accent5" w:themeShade="94"/>
        <w:sz w:val="22"/>
      </w:rPr>
    </w:tblStylePr>
  </w:style>
  <w:style w:type="table" w:customStyle="1" w:styleId="GridTable7Colorful1">
    <w:name w:val="Grid Table 7 Colorful1"/>
    <w:basedOn w:val="TableNormal"/>
    <w:uiPriority w:val="99"/>
    <w:qFormat/>
    <w:tblPr>
      <w:tblBorders>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rFonts w:ascii="Arial" w:hAnsi="Arial"/>
        <w:b/>
        <w:color w:val="A1A6AB" w:themeColor="text1" w:themeTint="80"/>
        <w:sz w:val="22"/>
      </w:rPr>
      <w:tblPr/>
      <w:tcPr>
        <w:tcBorders>
          <w:top w:val="nil"/>
          <w:left w:val="nil"/>
          <w:bottom w:val="single" w:sz="4" w:space="0" w:color="A1A6AB" w:themeColor="text1" w:themeTint="80"/>
          <w:right w:val="nil"/>
        </w:tcBorders>
        <w:shd w:val="clear" w:color="FFFFFF" w:themeColor="light1" w:fill="FFFFFF" w:themeFill="light1"/>
      </w:tcPr>
    </w:tblStylePr>
    <w:tblStylePr w:type="lastRow">
      <w:rPr>
        <w:rFonts w:ascii="Arial" w:hAnsi="Arial"/>
        <w:b/>
        <w:color w:val="A1A6AB" w:themeColor="text1" w:themeTint="80"/>
        <w:sz w:val="22"/>
      </w:rPr>
      <w:tblPr/>
      <w:tcPr>
        <w:tcBorders>
          <w:top w:val="single" w:sz="4" w:space="0" w:color="A1A6AB"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A1A6AB" w:themeColor="text1" w:themeTint="80"/>
        <w:sz w:val="22"/>
      </w:rPr>
      <w:tblPr/>
      <w:tcPr>
        <w:tcBorders>
          <w:top w:val="nil"/>
          <w:left w:val="nil"/>
          <w:bottom w:val="nil"/>
          <w:right w:val="single" w:sz="4" w:space="0" w:color="A1A6AB" w:themeColor="text1" w:themeTint="80"/>
        </w:tcBorders>
        <w:shd w:val="clear" w:color="FFFFFF" w:fill="auto"/>
      </w:tcPr>
    </w:tblStylePr>
    <w:tblStylePr w:type="lastCol">
      <w:rPr>
        <w:rFonts w:ascii="Arial" w:hAnsi="Arial"/>
        <w:i/>
        <w:color w:val="A1A6AB" w:themeColor="text1" w:themeTint="80"/>
        <w:sz w:val="22"/>
      </w:rPr>
      <w:tblPr/>
      <w:tcPr>
        <w:tcBorders>
          <w:top w:val="nil"/>
          <w:left w:val="single" w:sz="4" w:space="0" w:color="A1A6AB" w:themeColor="text1" w:themeTint="80"/>
          <w:bottom w:val="nil"/>
          <w:right w:val="nil"/>
        </w:tcBorders>
        <w:shd w:val="clear" w:color="FFFFFF" w:fill="auto"/>
      </w:tcPr>
    </w:tblStylePr>
    <w:tblStylePr w:type="band1Vert">
      <w:tblPr/>
      <w:tcPr>
        <w:shd w:val="clear" w:color="F5F5F6" w:themeColor="text1" w:themeTint="0D" w:fill="F5F5F6" w:themeFill="text1" w:themeFillTint="0D"/>
      </w:tcPr>
    </w:tblStylePr>
    <w:tblStylePr w:type="band1Horz">
      <w:rPr>
        <w:rFonts w:ascii="Arial" w:hAnsi="Arial"/>
        <w:color w:val="A1A6AB" w:themeColor="text1" w:themeTint="80"/>
        <w:sz w:val="22"/>
      </w:rPr>
      <w:tblPr/>
      <w:tcPr>
        <w:shd w:val="clear" w:color="F5F5F6" w:themeColor="text1" w:themeTint="0D" w:fill="F5F5F6" w:themeFill="text1" w:themeFillTint="0D"/>
      </w:tcPr>
    </w:tblStylePr>
    <w:tblStylePr w:type="band2Horz">
      <w:rPr>
        <w:rFonts w:ascii="Arial" w:hAnsi="Arial"/>
        <w:color w:val="A1A6AB" w:themeColor="text1" w:themeTint="80"/>
        <w:sz w:val="22"/>
      </w:rPr>
    </w:tblStylePr>
  </w:style>
  <w:style w:type="table" w:customStyle="1" w:styleId="GridTable7Colorful-Accent11">
    <w:name w:val="Grid Table 7 Colorful - Accent 11"/>
    <w:basedOn w:val="TableNormal"/>
    <w:uiPriority w:val="99"/>
    <w:qFormat/>
    <w:tblPr>
      <w:tblBorders>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rFonts w:ascii="Arial" w:hAnsi="Arial"/>
        <w:b/>
        <w:color w:val="9CDBD2" w:themeColor="accent1" w:themeTint="80"/>
        <w:sz w:val="22"/>
      </w:rPr>
      <w:tblPr/>
      <w:tcPr>
        <w:tcBorders>
          <w:top w:val="nil"/>
          <w:left w:val="nil"/>
          <w:bottom w:val="single" w:sz="4" w:space="0" w:color="9CDBD2" w:themeColor="accent1" w:themeTint="80"/>
          <w:right w:val="nil"/>
        </w:tcBorders>
        <w:shd w:val="clear" w:color="FFFFFF" w:themeColor="light1" w:fill="FFFFFF" w:themeFill="light1"/>
      </w:tcPr>
    </w:tblStylePr>
    <w:tblStylePr w:type="lastRow">
      <w:rPr>
        <w:rFonts w:ascii="Arial" w:hAnsi="Arial"/>
        <w:b/>
        <w:color w:val="9CDBD2" w:themeColor="accent1" w:themeTint="80"/>
        <w:sz w:val="22"/>
      </w:rPr>
      <w:tblPr/>
      <w:tcPr>
        <w:tcBorders>
          <w:top w:val="single" w:sz="4" w:space="0" w:color="9CDBD2"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9CDBD2" w:themeColor="accent1" w:themeTint="80"/>
        <w:sz w:val="22"/>
      </w:rPr>
      <w:tblPr/>
      <w:tcPr>
        <w:tcBorders>
          <w:top w:val="nil"/>
          <w:left w:val="nil"/>
          <w:bottom w:val="nil"/>
          <w:right w:val="single" w:sz="4" w:space="0" w:color="9CDBD2" w:themeColor="accent1" w:themeTint="80"/>
        </w:tcBorders>
        <w:shd w:val="clear" w:color="FFFFFF" w:fill="auto"/>
      </w:tcPr>
    </w:tblStylePr>
    <w:tblStylePr w:type="lastCol">
      <w:rPr>
        <w:rFonts w:ascii="Arial" w:hAnsi="Arial"/>
        <w:i/>
        <w:color w:val="9CDBD2" w:themeColor="accent1" w:themeTint="80"/>
        <w:sz w:val="22"/>
      </w:rPr>
      <w:tblPr/>
      <w:tcPr>
        <w:tcBorders>
          <w:top w:val="nil"/>
          <w:left w:val="single" w:sz="4" w:space="0" w:color="9CDBD2" w:themeColor="accent1" w:themeTint="80"/>
          <w:bottom w:val="nil"/>
          <w:right w:val="nil"/>
        </w:tcBorders>
        <w:shd w:val="clear" w:color="FFFFFF" w:fill="auto"/>
      </w:tc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sz w:val="22"/>
      </w:rPr>
      <w:tblPr/>
      <w:tcPr>
        <w:shd w:val="clear" w:color="D7F0ED" w:themeColor="accent1" w:themeTint="34" w:fill="D7F0ED" w:themeFill="accent1" w:themeFillTint="34"/>
      </w:tcPr>
    </w:tblStylePr>
    <w:tblStylePr w:type="band2Horz">
      <w:rPr>
        <w:rFonts w:ascii="Arial" w:hAnsi="Arial"/>
        <w:color w:val="9CDBD2" w:themeColor="accent1" w:themeTint="80"/>
        <w:sz w:val="22"/>
      </w:rPr>
    </w:tblStylePr>
  </w:style>
  <w:style w:type="table" w:customStyle="1" w:styleId="GridTable7Colorful-Accent21">
    <w:name w:val="Grid Table 7 Colorful - Accent 21"/>
    <w:basedOn w:val="TableNormal"/>
    <w:uiPriority w:val="99"/>
    <w:tblPr>
      <w:tblBorders>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rFonts w:ascii="Arial" w:hAnsi="Arial"/>
        <w:b/>
        <w:color w:val="E4E5E7" w:themeColor="accent2" w:themeTint="96"/>
        <w:sz w:val="22"/>
      </w:rPr>
      <w:tblPr/>
      <w:tcPr>
        <w:tcBorders>
          <w:top w:val="nil"/>
          <w:left w:val="nil"/>
          <w:bottom w:val="single" w:sz="4" w:space="0" w:color="E4E5E7" w:themeColor="accent2" w:themeTint="97"/>
          <w:right w:val="nil"/>
        </w:tcBorders>
        <w:shd w:val="clear" w:color="FFFFFF" w:themeColor="light1" w:fill="FFFFFF" w:themeFill="light1"/>
      </w:tcPr>
    </w:tblStylePr>
    <w:tblStylePr w:type="lastRow">
      <w:rPr>
        <w:rFonts w:ascii="Arial" w:hAnsi="Arial"/>
        <w:b/>
        <w:color w:val="E4E5E7" w:themeColor="accent2" w:themeTint="96"/>
        <w:sz w:val="22"/>
      </w:rPr>
      <w:tblPr/>
      <w:tcPr>
        <w:tcBorders>
          <w:top w:val="single" w:sz="4" w:space="0" w:color="E4E5E7"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E4E5E7" w:themeColor="accent2" w:themeTint="96"/>
        <w:sz w:val="22"/>
      </w:rPr>
      <w:tblPr/>
      <w:tcPr>
        <w:tcBorders>
          <w:top w:val="nil"/>
          <w:left w:val="nil"/>
          <w:bottom w:val="nil"/>
          <w:right w:val="single" w:sz="4" w:space="0" w:color="E4E5E7" w:themeColor="accent2" w:themeTint="97"/>
        </w:tcBorders>
        <w:shd w:val="clear" w:color="FFFFFF" w:fill="auto"/>
      </w:tcPr>
    </w:tblStylePr>
    <w:tblStylePr w:type="lastCol">
      <w:rPr>
        <w:rFonts w:ascii="Arial" w:hAnsi="Arial"/>
        <w:i/>
        <w:color w:val="E4E5E7" w:themeColor="accent2" w:themeTint="96"/>
        <w:sz w:val="22"/>
      </w:rPr>
      <w:tblPr/>
      <w:tcPr>
        <w:tcBorders>
          <w:top w:val="nil"/>
          <w:left w:val="single" w:sz="4" w:space="0" w:color="E4E5E7" w:themeColor="accent2" w:themeTint="97"/>
          <w:bottom w:val="nil"/>
          <w:right w:val="nil"/>
        </w:tcBorders>
        <w:shd w:val="clear" w:color="FFFFFF" w:fill="auto"/>
      </w:tc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6"/>
        <w:sz w:val="22"/>
      </w:rPr>
      <w:tblPr/>
      <w:tcPr>
        <w:shd w:val="clear" w:color="F6F6F7" w:themeColor="accent2" w:themeTint="32" w:fill="F6F6F7" w:themeFill="accent2" w:themeFillTint="32"/>
      </w:tcPr>
    </w:tblStylePr>
    <w:tblStylePr w:type="band2Horz">
      <w:rPr>
        <w:rFonts w:ascii="Arial" w:hAnsi="Arial"/>
        <w:color w:val="E4E5E7" w:themeColor="accent2" w:themeTint="96"/>
        <w:sz w:val="22"/>
      </w:rPr>
    </w:tblStylePr>
  </w:style>
  <w:style w:type="table" w:customStyle="1" w:styleId="GridTable7Colorful-Accent31">
    <w:name w:val="Grid Table 7 Colorful - Accent 31"/>
    <w:basedOn w:val="TableNormal"/>
    <w:uiPriority w:val="99"/>
    <w:tblPr>
      <w:tblBorders>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rFonts w:ascii="Arial" w:hAnsi="Arial"/>
        <w:b/>
        <w:color w:val="BBEBDE" w:themeColor="accent3"/>
        <w:sz w:val="22"/>
      </w:rPr>
      <w:tblPr/>
      <w:tcPr>
        <w:tcBorders>
          <w:top w:val="nil"/>
          <w:left w:val="nil"/>
          <w:bottom w:val="single" w:sz="4" w:space="0" w:color="BBEBDD" w:themeColor="accent3" w:themeTint="FE"/>
          <w:right w:val="nil"/>
        </w:tcBorders>
        <w:shd w:val="clear" w:color="FFFFFF" w:themeColor="light1" w:fill="FFFFFF" w:themeFill="light1"/>
      </w:tcPr>
    </w:tblStylePr>
    <w:tblStylePr w:type="lastRow">
      <w:rPr>
        <w:rFonts w:ascii="Arial" w:hAnsi="Arial"/>
        <w:b/>
        <w:color w:val="BBEBDE" w:themeColor="accent3"/>
        <w:sz w:val="22"/>
      </w:rPr>
      <w:tblPr/>
      <w:tcPr>
        <w:tcBorders>
          <w:top w:val="single" w:sz="4" w:space="0" w:color="BBEBDD"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BBEBDE" w:themeColor="accent3"/>
        <w:sz w:val="22"/>
      </w:rPr>
      <w:tblPr/>
      <w:tcPr>
        <w:tcBorders>
          <w:top w:val="nil"/>
          <w:left w:val="nil"/>
          <w:bottom w:val="nil"/>
          <w:right w:val="single" w:sz="4" w:space="0" w:color="BBEBDD" w:themeColor="accent3" w:themeTint="FE"/>
        </w:tcBorders>
        <w:shd w:val="clear" w:color="FFFFFF" w:fill="auto"/>
      </w:tcPr>
    </w:tblStylePr>
    <w:tblStylePr w:type="lastCol">
      <w:rPr>
        <w:rFonts w:ascii="Arial" w:hAnsi="Arial"/>
        <w:i/>
        <w:color w:val="BBEBDE" w:themeColor="accent3"/>
        <w:sz w:val="22"/>
      </w:rPr>
      <w:tblPr/>
      <w:tcPr>
        <w:tcBorders>
          <w:top w:val="nil"/>
          <w:left w:val="single" w:sz="4" w:space="0" w:color="BBEBDD" w:themeColor="accent3" w:themeTint="FE"/>
          <w:bottom w:val="nil"/>
          <w:right w:val="nil"/>
        </w:tcBorders>
        <w:shd w:val="clear" w:color="FFFFFF" w:fill="auto"/>
      </w:tcPr>
    </w:tblStylePr>
    <w:tblStylePr w:type="band1Vert">
      <w:tblPr/>
      <w:tcPr>
        <w:shd w:val="clear" w:color="F1FBF8" w:themeColor="accent3" w:themeTint="34" w:fill="F1FBF8" w:themeFill="accent3" w:themeFillTint="34"/>
      </w:tcPr>
    </w:tblStylePr>
    <w:tblStylePr w:type="band1Horz">
      <w:rPr>
        <w:rFonts w:ascii="Arial" w:hAnsi="Arial"/>
        <w:color w:val="BBEBDE" w:themeColor="accent3"/>
        <w:sz w:val="22"/>
      </w:rPr>
      <w:tblPr/>
      <w:tcPr>
        <w:shd w:val="clear" w:color="F1FBF8" w:themeColor="accent3" w:themeTint="34" w:fill="F1FBF8" w:themeFill="accent3" w:themeFillTint="34"/>
      </w:tcPr>
    </w:tblStylePr>
    <w:tblStylePr w:type="band2Horz">
      <w:rPr>
        <w:rFonts w:ascii="Arial" w:hAnsi="Arial"/>
        <w:color w:val="BBEBDE" w:themeColor="accent3"/>
        <w:sz w:val="22"/>
      </w:rPr>
    </w:tblStylePr>
  </w:style>
  <w:style w:type="table" w:customStyle="1" w:styleId="GridTable7Colorful-Accent41">
    <w:name w:val="Grid Table 7 Colorful - Accent 41"/>
    <w:basedOn w:val="TableNormal"/>
    <w:uiPriority w:val="99"/>
    <w:tblPr>
      <w:tblBorders>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rFonts w:ascii="Arial" w:hAnsi="Arial"/>
        <w:b/>
        <w:color w:val="EDF7F6" w:themeColor="accent4" w:themeTint="99"/>
        <w:sz w:val="22"/>
      </w:rPr>
      <w:tblPr/>
      <w:tcPr>
        <w:tcBorders>
          <w:top w:val="nil"/>
          <w:left w:val="nil"/>
          <w:bottom w:val="single" w:sz="4" w:space="0" w:color="EDF7F6" w:themeColor="accent4" w:themeTint="9A"/>
          <w:right w:val="nil"/>
        </w:tcBorders>
        <w:shd w:val="clear" w:color="FFFFFF" w:themeColor="light1" w:fill="FFFFFF" w:themeFill="light1"/>
      </w:tcPr>
    </w:tblStylePr>
    <w:tblStylePr w:type="lastRow">
      <w:rPr>
        <w:rFonts w:ascii="Arial" w:hAnsi="Arial"/>
        <w:b/>
        <w:color w:val="EDF7F6" w:themeColor="accent4" w:themeTint="99"/>
        <w:sz w:val="22"/>
      </w:rPr>
      <w:tblPr/>
      <w:tcPr>
        <w:tcBorders>
          <w:top w:val="single" w:sz="4" w:space="0" w:color="EDF7F6"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EDF7F6" w:themeColor="accent4" w:themeTint="99"/>
        <w:sz w:val="22"/>
      </w:rPr>
      <w:tblPr/>
      <w:tcPr>
        <w:tcBorders>
          <w:top w:val="nil"/>
          <w:left w:val="nil"/>
          <w:bottom w:val="nil"/>
          <w:right w:val="single" w:sz="4" w:space="0" w:color="EDF7F6" w:themeColor="accent4" w:themeTint="9A"/>
        </w:tcBorders>
        <w:shd w:val="clear" w:color="FFFFFF" w:fill="auto"/>
      </w:tcPr>
    </w:tblStylePr>
    <w:tblStylePr w:type="lastCol">
      <w:rPr>
        <w:rFonts w:ascii="Arial" w:hAnsi="Arial"/>
        <w:i/>
        <w:color w:val="EDF7F6" w:themeColor="accent4" w:themeTint="99"/>
        <w:sz w:val="22"/>
      </w:rPr>
      <w:tblPr/>
      <w:tcPr>
        <w:tcBorders>
          <w:top w:val="nil"/>
          <w:left w:val="single" w:sz="4" w:space="0" w:color="EDF7F6" w:themeColor="accent4" w:themeTint="9A"/>
          <w:bottom w:val="nil"/>
          <w:right w:val="nil"/>
        </w:tcBorders>
        <w:shd w:val="clear" w:color="FFFFFF" w:fill="auto"/>
      </w:tc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9"/>
        <w:sz w:val="22"/>
      </w:rPr>
      <w:tblPr/>
      <w:tcPr>
        <w:shd w:val="clear" w:color="F8FCFC" w:themeColor="accent4" w:themeTint="34" w:fill="F8FCFC" w:themeFill="accent4" w:themeFillTint="34"/>
      </w:tcPr>
    </w:tblStylePr>
    <w:tblStylePr w:type="band2Horz">
      <w:rPr>
        <w:rFonts w:ascii="Arial" w:hAnsi="Arial"/>
        <w:color w:val="EDF7F6" w:themeColor="accent4" w:themeTint="99"/>
        <w:sz w:val="22"/>
      </w:rPr>
    </w:tblStylePr>
  </w:style>
  <w:style w:type="table" w:customStyle="1" w:styleId="GridTable7Colorful-Accent51">
    <w:name w:val="Grid Table 7 Colorful - Accent 51"/>
    <w:basedOn w:val="TableNormal"/>
    <w:uiPriority w:val="99"/>
    <w:tblPr>
      <w:tblBorders>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5C9377" w:themeColor="accent5" w:themeShade="94"/>
        <w:sz w:val="22"/>
      </w:rPr>
      <w:tblPr/>
      <w:tcPr>
        <w:tcBorders>
          <w:top w:val="nil"/>
          <w:left w:val="nil"/>
          <w:bottom w:val="single" w:sz="4" w:space="0" w:color="DDEAE3" w:themeColor="accent5" w:themeTint="90"/>
          <w:right w:val="nil"/>
        </w:tcBorders>
        <w:shd w:val="clear" w:color="FFFFFF" w:themeColor="light1" w:fill="FFFFFF" w:themeFill="light1"/>
      </w:tcPr>
    </w:tblStylePr>
    <w:tblStylePr w:type="lastRow">
      <w:rPr>
        <w:rFonts w:ascii="Arial" w:hAnsi="Arial"/>
        <w:b/>
        <w:color w:val="5C9377" w:themeColor="accent5" w:themeShade="94"/>
        <w:sz w:val="22"/>
      </w:rPr>
      <w:tblPr/>
      <w:tcPr>
        <w:tcBorders>
          <w:top w:val="single" w:sz="4" w:space="0" w:color="DDEAE3"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5C9377" w:themeColor="accent5" w:themeShade="94"/>
        <w:sz w:val="22"/>
      </w:rPr>
      <w:tblPr/>
      <w:tcPr>
        <w:tcBorders>
          <w:top w:val="nil"/>
          <w:left w:val="nil"/>
          <w:bottom w:val="nil"/>
          <w:right w:val="single" w:sz="4" w:space="0" w:color="DDEAE3" w:themeColor="accent5" w:themeTint="90"/>
        </w:tcBorders>
        <w:shd w:val="clear" w:color="FFFFFF" w:fill="auto"/>
      </w:tcPr>
    </w:tblStylePr>
    <w:tblStylePr w:type="lastCol">
      <w:rPr>
        <w:rFonts w:ascii="Arial" w:hAnsi="Arial"/>
        <w:i/>
        <w:color w:val="5C9377" w:themeColor="accent5" w:themeShade="94"/>
        <w:sz w:val="22"/>
      </w:rPr>
      <w:tblPr/>
      <w:tcPr>
        <w:tcBorders>
          <w:top w:val="nil"/>
          <w:left w:val="single" w:sz="4" w:space="0" w:color="DDEAE3" w:themeColor="accent5" w:themeTint="90"/>
          <w:bottom w:val="nil"/>
          <w:right w:val="nil"/>
        </w:tcBorders>
        <w:shd w:val="clear" w:color="FFFFFF" w:fill="auto"/>
      </w:tcPr>
    </w:tblStylePr>
    <w:tblStylePr w:type="band1Vert">
      <w:tblPr/>
      <w:tcPr>
        <w:shd w:val="clear" w:color="F2F7F5" w:themeColor="accent5" w:themeTint="34" w:fill="F2F7F5" w:themeFill="accent5" w:themeFillTint="34"/>
      </w:tcPr>
    </w:tblStylePr>
    <w:tblStylePr w:type="band1Horz">
      <w:rPr>
        <w:rFonts w:ascii="Arial" w:hAnsi="Arial"/>
        <w:color w:val="5C9377" w:themeColor="accent5" w:themeShade="94"/>
        <w:sz w:val="22"/>
      </w:rPr>
      <w:tblPr/>
      <w:tcPr>
        <w:shd w:val="clear" w:color="F2F7F5" w:themeColor="accent5" w:themeTint="34" w:fill="F2F7F5" w:themeFill="accent5" w:themeFillTint="34"/>
      </w:tcPr>
    </w:tblStylePr>
    <w:tblStylePr w:type="band2Horz">
      <w:rPr>
        <w:rFonts w:ascii="Arial" w:hAnsi="Arial"/>
        <w:color w:val="5C9377" w:themeColor="accent5" w:themeShade="94"/>
        <w:sz w:val="22"/>
      </w:rPr>
    </w:tblStylePr>
  </w:style>
  <w:style w:type="table" w:customStyle="1" w:styleId="GridTable7Colorful-Accent61">
    <w:name w:val="Grid Table 7 Colorful - Accent 61"/>
    <w:basedOn w:val="TableNormal"/>
    <w:uiPriority w:val="99"/>
    <w:tblPr>
      <w:tblBorders>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3CB4A9" w:themeColor="accent6" w:themeShade="94"/>
        <w:sz w:val="22"/>
      </w:rPr>
      <w:tblPr/>
      <w:tcPr>
        <w:tcBorders>
          <w:top w:val="nil"/>
          <w:left w:val="nil"/>
          <w:bottom w:val="single" w:sz="4" w:space="0" w:color="D6F1EF" w:themeColor="accent6" w:themeTint="90"/>
          <w:right w:val="nil"/>
        </w:tcBorders>
        <w:shd w:val="clear" w:color="FFFFFF" w:themeColor="light1" w:fill="FFFFFF" w:themeFill="light1"/>
      </w:tcPr>
    </w:tblStylePr>
    <w:tblStylePr w:type="lastRow">
      <w:rPr>
        <w:rFonts w:ascii="Arial" w:hAnsi="Arial"/>
        <w:b/>
        <w:color w:val="3CB4A9" w:themeColor="accent6" w:themeShade="94"/>
        <w:sz w:val="22"/>
      </w:rPr>
      <w:tblPr/>
      <w:tcPr>
        <w:tcBorders>
          <w:top w:val="single" w:sz="4" w:space="0" w:color="D6F1EF"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3CB4A9" w:themeColor="accent6" w:themeShade="94"/>
        <w:sz w:val="22"/>
      </w:rPr>
      <w:tblPr/>
      <w:tcPr>
        <w:tcBorders>
          <w:top w:val="nil"/>
          <w:left w:val="nil"/>
          <w:bottom w:val="nil"/>
          <w:right w:val="single" w:sz="4" w:space="0" w:color="D6F1EF" w:themeColor="accent6" w:themeTint="90"/>
        </w:tcBorders>
        <w:shd w:val="clear" w:color="FFFFFF" w:fill="auto"/>
      </w:tcPr>
    </w:tblStylePr>
    <w:tblStylePr w:type="lastCol">
      <w:rPr>
        <w:rFonts w:ascii="Arial" w:hAnsi="Arial"/>
        <w:i/>
        <w:color w:val="3CB4A9" w:themeColor="accent6" w:themeShade="94"/>
        <w:sz w:val="22"/>
      </w:rPr>
      <w:tblPr/>
      <w:tcPr>
        <w:tcBorders>
          <w:top w:val="nil"/>
          <w:left w:val="single" w:sz="4" w:space="0" w:color="D6F1EF" w:themeColor="accent6" w:themeTint="90"/>
          <w:bottom w:val="nil"/>
          <w:right w:val="nil"/>
        </w:tcBorders>
        <w:shd w:val="clear" w:color="FFFFFF" w:fill="auto"/>
      </w:tcPr>
    </w:tblStylePr>
    <w:tblStylePr w:type="band1Vert">
      <w:tblPr/>
      <w:tcPr>
        <w:shd w:val="clear" w:color="F0FAF9" w:themeColor="accent6" w:themeTint="34" w:fill="F0FAF9" w:themeFill="accent6" w:themeFillTint="34"/>
      </w:tcPr>
    </w:tblStylePr>
    <w:tblStylePr w:type="band1Horz">
      <w:rPr>
        <w:rFonts w:ascii="Arial" w:hAnsi="Arial"/>
        <w:color w:val="3CB4A9" w:themeColor="accent6" w:themeShade="94"/>
        <w:sz w:val="22"/>
      </w:rPr>
      <w:tblPr/>
      <w:tcPr>
        <w:shd w:val="clear" w:color="F0FAF9" w:themeColor="accent6" w:themeTint="34" w:fill="F0FAF9" w:themeFill="accent6" w:themeFillTint="34"/>
      </w:tcPr>
    </w:tblStylePr>
    <w:tblStylePr w:type="band2Horz">
      <w:rPr>
        <w:rFonts w:ascii="Arial" w:hAnsi="Arial"/>
        <w:color w:val="3CB4A9" w:themeColor="accent6" w:themeShade="94"/>
        <w:sz w:val="22"/>
      </w:rPr>
    </w:tblStylePr>
  </w:style>
  <w:style w:type="table" w:customStyle="1" w:styleId="ListTable1Light1">
    <w:name w:val="List Table 1 Light1"/>
    <w:basedOn w:val="TableNormal"/>
    <w:uiPriority w:val="99"/>
    <w:tblPr/>
    <w:tblStylePr w:type="firstRow">
      <w:rPr>
        <w:b/>
        <w:color w:val="404040"/>
      </w:rPr>
      <w:tblPr/>
      <w:tcPr>
        <w:tcBorders>
          <w:top w:val="nil"/>
          <w:left w:val="nil"/>
          <w:bottom w:val="single" w:sz="4" w:space="0" w:color="4B4F54" w:themeColor="text1"/>
          <w:right w:val="nil"/>
        </w:tcBorders>
      </w:tcPr>
    </w:tblStylePr>
    <w:tblStylePr w:type="lastRow">
      <w:rPr>
        <w:b/>
        <w:color w:val="404040"/>
      </w:rPr>
      <w:tblPr/>
      <w:tcPr>
        <w:tcBorders>
          <w:top w:val="single" w:sz="4" w:space="0" w:color="4B4F54"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D0D2D5" w:themeColor="text1" w:themeTint="40" w:fill="D0D2D5" w:themeFill="text1" w:themeFillTint="40"/>
      </w:tcPr>
    </w:tblStylePr>
    <w:tblStylePr w:type="band1Horz">
      <w:tblPr/>
      <w:tcPr>
        <w:shd w:val="clear" w:color="D0D2D5" w:themeColor="text1" w:themeTint="40" w:fill="D0D2D5" w:themeFill="text1" w:themeFillTint="40"/>
      </w:tcPr>
    </w:tblStylePr>
  </w:style>
  <w:style w:type="table" w:customStyle="1" w:styleId="ListTable1Light-Accent11">
    <w:name w:val="List Table 1 Light - Accent 11"/>
    <w:basedOn w:val="TableNormal"/>
    <w:uiPriority w:val="99"/>
    <w:tblPr/>
    <w:tblStylePr w:type="firstRow">
      <w:rPr>
        <w:b/>
        <w:color w:val="404040"/>
      </w:rPr>
      <w:tblPr/>
      <w:tcPr>
        <w:tcBorders>
          <w:top w:val="nil"/>
          <w:left w:val="nil"/>
          <w:bottom w:val="single" w:sz="4" w:space="0" w:color="41B3A3" w:themeColor="accent1"/>
          <w:right w:val="nil"/>
        </w:tcBorders>
      </w:tcPr>
    </w:tblStylePr>
    <w:tblStylePr w:type="lastRow">
      <w:rPr>
        <w:b/>
        <w:color w:val="404040"/>
      </w:rPr>
      <w:tblPr/>
      <w:tcPr>
        <w:tcBorders>
          <w:top w:val="single" w:sz="4" w:space="0" w:color="41B3A3"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DEDE8" w:themeColor="accent1" w:themeTint="40" w:fill="CDEDE8" w:themeFill="accent1" w:themeFillTint="40"/>
      </w:tcPr>
    </w:tblStylePr>
    <w:tblStylePr w:type="band1Horz">
      <w:tblPr/>
      <w:tcPr>
        <w:shd w:val="clear" w:color="CDEDE8" w:themeColor="accent1" w:themeTint="40" w:fill="CDEDE8" w:themeFill="accent1" w:themeFillTint="40"/>
      </w:tcPr>
    </w:tblStylePr>
  </w:style>
  <w:style w:type="table" w:customStyle="1" w:styleId="ListTable1Light-Accent21">
    <w:name w:val="List Table 1 Light - Accent 21"/>
    <w:basedOn w:val="TableNormal"/>
    <w:uiPriority w:val="99"/>
    <w:tblPr/>
    <w:tblStylePr w:type="firstRow">
      <w:rPr>
        <w:b/>
        <w:color w:val="404040"/>
      </w:rPr>
      <w:tblPr/>
      <w:tcPr>
        <w:tcBorders>
          <w:top w:val="nil"/>
          <w:left w:val="nil"/>
          <w:bottom w:val="single" w:sz="4" w:space="0" w:color="D2D4D7" w:themeColor="accent2"/>
          <w:right w:val="nil"/>
        </w:tcBorders>
      </w:tcPr>
    </w:tblStylePr>
    <w:tblStylePr w:type="lastRow">
      <w:rPr>
        <w:b/>
        <w:color w:val="404040"/>
      </w:rPr>
      <w:tblPr/>
      <w:tcPr>
        <w:tcBorders>
          <w:top w:val="single" w:sz="4" w:space="0" w:color="D2D4D7"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3F4F5" w:themeColor="accent2" w:themeTint="40" w:fill="F3F4F5" w:themeFill="accent2" w:themeFillTint="40"/>
      </w:tcPr>
    </w:tblStylePr>
    <w:tblStylePr w:type="band1Horz">
      <w:tblPr/>
      <w:tcPr>
        <w:shd w:val="clear" w:color="F3F4F5" w:themeColor="accent2" w:themeTint="40" w:fill="F3F4F5" w:themeFill="accent2" w:themeFillTint="40"/>
      </w:tcPr>
    </w:tblStylePr>
  </w:style>
  <w:style w:type="table" w:customStyle="1" w:styleId="ListTable1Light-Accent31">
    <w:name w:val="List Table 1 Light - Accent 31"/>
    <w:basedOn w:val="TableNormal"/>
    <w:uiPriority w:val="99"/>
    <w:tblPr/>
    <w:tblStylePr w:type="firstRow">
      <w:rPr>
        <w:b/>
        <w:color w:val="404040"/>
      </w:rPr>
      <w:tblPr/>
      <w:tcPr>
        <w:tcBorders>
          <w:top w:val="nil"/>
          <w:left w:val="nil"/>
          <w:bottom w:val="single" w:sz="4" w:space="0" w:color="BBEBDE" w:themeColor="accent3"/>
          <w:right w:val="nil"/>
        </w:tcBorders>
      </w:tcPr>
    </w:tblStylePr>
    <w:tblStylePr w:type="lastRow">
      <w:rPr>
        <w:b/>
        <w:color w:val="404040"/>
      </w:rPr>
      <w:tblPr/>
      <w:tcPr>
        <w:tcBorders>
          <w:top w:val="single" w:sz="4" w:space="0" w:color="BBEBDE"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DFAF6" w:themeColor="accent3" w:themeTint="40" w:fill="EDFAF6" w:themeFill="accent3" w:themeFillTint="40"/>
      </w:tcPr>
    </w:tblStylePr>
    <w:tblStylePr w:type="band1Horz">
      <w:tblPr/>
      <w:tcPr>
        <w:shd w:val="clear" w:color="EDFAF6" w:themeColor="accent3" w:themeTint="40" w:fill="EDFAF6" w:themeFill="accent3" w:themeFillTint="40"/>
      </w:tcPr>
    </w:tblStylePr>
  </w:style>
  <w:style w:type="table" w:customStyle="1" w:styleId="ListTable1Light-Accent41">
    <w:name w:val="List Table 1 Light - Accent 41"/>
    <w:basedOn w:val="TableNormal"/>
    <w:uiPriority w:val="99"/>
    <w:tblPr/>
    <w:tblStylePr w:type="firstRow">
      <w:rPr>
        <w:b/>
        <w:color w:val="404040"/>
      </w:rPr>
      <w:tblPr/>
      <w:tcPr>
        <w:tcBorders>
          <w:top w:val="nil"/>
          <w:left w:val="nil"/>
          <w:bottom w:val="single" w:sz="4" w:space="0" w:color="E2F3F1" w:themeColor="accent4"/>
          <w:right w:val="nil"/>
        </w:tcBorders>
      </w:tcPr>
    </w:tblStylePr>
    <w:tblStylePr w:type="lastRow">
      <w:rPr>
        <w:b/>
        <w:color w:val="404040"/>
      </w:rPr>
      <w:tblPr/>
      <w:tcPr>
        <w:tcBorders>
          <w:top w:val="single" w:sz="4" w:space="0" w:color="E2F3F1"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7FCFB" w:themeColor="accent4" w:themeTint="40" w:fill="F7FCFB" w:themeFill="accent4" w:themeFillTint="40"/>
      </w:tcPr>
    </w:tblStylePr>
    <w:tblStylePr w:type="band1Horz">
      <w:tblPr/>
      <w:tcPr>
        <w:shd w:val="clear" w:color="F7FCFB" w:themeColor="accent4" w:themeTint="40" w:fill="F7FCFB" w:themeFill="accent4" w:themeFillTint="40"/>
      </w:tcPr>
    </w:tblStylePr>
  </w:style>
  <w:style w:type="table" w:customStyle="1" w:styleId="ListTable1Light-Accent51">
    <w:name w:val="List Table 1 Light - Accent 51"/>
    <w:basedOn w:val="TableNormal"/>
    <w:uiPriority w:val="99"/>
    <w:tblPr/>
    <w:tblStylePr w:type="firstRow">
      <w:rPr>
        <w:b/>
        <w:color w:val="404040"/>
      </w:rPr>
      <w:tblPr/>
      <w:tcPr>
        <w:tcBorders>
          <w:top w:val="nil"/>
          <w:left w:val="nil"/>
          <w:bottom w:val="single" w:sz="4" w:space="0" w:color="C4DACF" w:themeColor="accent5"/>
          <w:right w:val="nil"/>
        </w:tcBorders>
      </w:tcPr>
    </w:tblStylePr>
    <w:tblStylePr w:type="lastRow">
      <w:rPr>
        <w:b/>
        <w:color w:val="404040"/>
      </w:rPr>
      <w:tblPr/>
      <w:tcPr>
        <w:tcBorders>
          <w:top w:val="single" w:sz="4" w:space="0" w:color="C4DACF"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F0F5F2" w:themeColor="accent5" w:themeTint="40" w:fill="F0F5F2" w:themeFill="accent5" w:themeFillTint="40"/>
      </w:tcPr>
    </w:tblStylePr>
    <w:tblStylePr w:type="band1Horz">
      <w:tblPr/>
      <w:tcPr>
        <w:shd w:val="clear" w:color="F0F5F2" w:themeColor="accent5" w:themeTint="40" w:fill="F0F5F2" w:themeFill="accent5" w:themeFillTint="40"/>
      </w:tcPr>
    </w:tblStylePr>
  </w:style>
  <w:style w:type="table" w:customStyle="1" w:styleId="ListTable1Light-Accent61">
    <w:name w:val="List Table 1 Light - Accent 61"/>
    <w:basedOn w:val="TableNormal"/>
    <w:uiPriority w:val="99"/>
    <w:tblPr/>
    <w:tblStylePr w:type="firstRow">
      <w:rPr>
        <w:b/>
        <w:color w:val="404040"/>
      </w:rPr>
      <w:tblPr/>
      <w:tcPr>
        <w:tcBorders>
          <w:top w:val="nil"/>
          <w:left w:val="nil"/>
          <w:bottom w:val="single" w:sz="4" w:space="0" w:color="B7E7E3" w:themeColor="accent6"/>
          <w:right w:val="nil"/>
        </w:tcBorders>
      </w:tcPr>
    </w:tblStylePr>
    <w:tblStylePr w:type="lastRow">
      <w:rPr>
        <w:b/>
        <w:color w:val="404040"/>
      </w:rPr>
      <w:tblPr/>
      <w:tcPr>
        <w:tcBorders>
          <w:top w:val="single" w:sz="4" w:space="0" w:color="B7E7E3"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ECF9F7" w:themeColor="accent6" w:themeTint="40" w:fill="ECF9F7" w:themeFill="accent6" w:themeFillTint="40"/>
      </w:tcPr>
    </w:tblStylePr>
    <w:tblStylePr w:type="band1Horz">
      <w:tblPr/>
      <w:tcPr>
        <w:shd w:val="clear" w:color="ECF9F7" w:themeColor="accent6" w:themeTint="40" w:fill="ECF9F7" w:themeFill="accent6" w:themeFillTint="40"/>
      </w:tcPr>
    </w:tblStylePr>
  </w:style>
  <w:style w:type="table" w:customStyle="1" w:styleId="ListTable21">
    <w:name w:val="List Table 21"/>
    <w:basedOn w:val="TableNormal"/>
    <w:uiPriority w:val="99"/>
    <w:tblPr>
      <w:tblBorders>
        <w:top w:val="single" w:sz="4" w:space="0" w:color="969BA1" w:themeColor="text1" w:themeTint="90"/>
        <w:bottom w:val="single" w:sz="4" w:space="0" w:color="969BA1" w:themeColor="text1" w:themeTint="90"/>
        <w:insideH w:val="single" w:sz="4" w:space="0" w:color="969BA1" w:themeColor="text1" w:themeTint="90"/>
      </w:tblBorders>
    </w:tblPr>
    <w:tblStylePr w:type="firstRow">
      <w:rPr>
        <w:rFonts w:ascii="Arial" w:hAnsi="Arial"/>
        <w:b/>
        <w:color w:val="404040"/>
        <w:sz w:val="22"/>
      </w:rPr>
      <w:tblPr/>
      <w:tcPr>
        <w:tcBorders>
          <w:top w:val="single" w:sz="4" w:space="0" w:color="969BA1" w:themeColor="text1" w:themeTint="90"/>
          <w:left w:val="nil"/>
          <w:bottom w:val="single" w:sz="4" w:space="0" w:color="969BA1" w:themeColor="text1" w:themeTint="90"/>
          <w:right w:val="nil"/>
        </w:tcBorders>
      </w:tcPr>
    </w:tblStylePr>
    <w:tblStylePr w:type="lastRow">
      <w:rPr>
        <w:rFonts w:ascii="Arial" w:hAnsi="Arial"/>
        <w:b/>
        <w:color w:val="404040"/>
        <w:sz w:val="22"/>
      </w:rPr>
      <w:tblPr/>
      <w:tcPr>
        <w:tcBorders>
          <w:top w:val="single" w:sz="4" w:space="0" w:color="969BA1" w:themeColor="text1" w:themeTint="90"/>
          <w:left w:val="nil"/>
          <w:bottom w:val="single" w:sz="4" w:space="0" w:color="969BA1"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customStyle="1" w:styleId="ListTable2-Accent11">
    <w:name w:val="List Table 2 - Accent 11"/>
    <w:basedOn w:val="TableNormal"/>
    <w:uiPriority w:val="99"/>
    <w:tblPr>
      <w:tblBorders>
        <w:top w:val="single" w:sz="4" w:space="0" w:color="90D7CD" w:themeColor="accent1" w:themeTint="90"/>
        <w:bottom w:val="single" w:sz="4" w:space="0" w:color="90D7CD" w:themeColor="accent1" w:themeTint="90"/>
        <w:insideH w:val="single" w:sz="4" w:space="0" w:color="90D7CD" w:themeColor="accent1" w:themeTint="90"/>
      </w:tblBorders>
    </w:tblPr>
    <w:tblStylePr w:type="firstRow">
      <w:rPr>
        <w:rFonts w:ascii="Arial" w:hAnsi="Arial"/>
        <w:b/>
        <w:color w:val="404040"/>
        <w:sz w:val="22"/>
      </w:rPr>
      <w:tblPr/>
      <w:tcPr>
        <w:tcBorders>
          <w:top w:val="single" w:sz="4" w:space="0" w:color="90D7CD" w:themeColor="accent1" w:themeTint="90"/>
          <w:left w:val="nil"/>
          <w:bottom w:val="single" w:sz="4" w:space="0" w:color="90D7CD" w:themeColor="accent1" w:themeTint="90"/>
          <w:right w:val="nil"/>
        </w:tcBorders>
      </w:tcPr>
    </w:tblStylePr>
    <w:tblStylePr w:type="lastRow">
      <w:rPr>
        <w:rFonts w:ascii="Arial" w:hAnsi="Arial"/>
        <w:b/>
        <w:color w:val="404040"/>
        <w:sz w:val="22"/>
      </w:rPr>
      <w:tblPr/>
      <w:tcPr>
        <w:tcBorders>
          <w:top w:val="single" w:sz="4" w:space="0" w:color="90D7CD" w:themeColor="accent1" w:themeTint="90"/>
          <w:left w:val="nil"/>
          <w:bottom w:val="single" w:sz="4" w:space="0" w:color="90D7C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customStyle="1" w:styleId="ListTable2-Accent21">
    <w:name w:val="List Table 2 - Accent 21"/>
    <w:basedOn w:val="TableNormal"/>
    <w:uiPriority w:val="99"/>
    <w:tblPr>
      <w:tblBorders>
        <w:top w:val="single" w:sz="4" w:space="0" w:color="E5E6E8" w:themeColor="accent2" w:themeTint="90"/>
        <w:bottom w:val="single" w:sz="4" w:space="0" w:color="E5E6E8" w:themeColor="accent2" w:themeTint="90"/>
        <w:insideH w:val="single" w:sz="4" w:space="0" w:color="E5E6E8" w:themeColor="accent2" w:themeTint="90"/>
      </w:tblBorders>
    </w:tblPr>
    <w:tblStylePr w:type="firstRow">
      <w:rPr>
        <w:rFonts w:ascii="Arial" w:hAnsi="Arial"/>
        <w:b/>
        <w:color w:val="404040"/>
        <w:sz w:val="22"/>
      </w:rPr>
      <w:tblPr/>
      <w:tcPr>
        <w:tcBorders>
          <w:top w:val="single" w:sz="4" w:space="0" w:color="E5E6E8" w:themeColor="accent2" w:themeTint="90"/>
          <w:left w:val="nil"/>
          <w:bottom w:val="single" w:sz="4" w:space="0" w:color="E5E6E8" w:themeColor="accent2" w:themeTint="90"/>
          <w:right w:val="nil"/>
        </w:tcBorders>
      </w:tcPr>
    </w:tblStylePr>
    <w:tblStylePr w:type="lastRow">
      <w:rPr>
        <w:rFonts w:ascii="Arial" w:hAnsi="Arial"/>
        <w:b/>
        <w:color w:val="404040"/>
        <w:sz w:val="22"/>
      </w:rPr>
      <w:tblPr/>
      <w:tcPr>
        <w:tcBorders>
          <w:top w:val="single" w:sz="4" w:space="0" w:color="E5E6E8" w:themeColor="accent2" w:themeTint="90"/>
          <w:left w:val="nil"/>
          <w:bottom w:val="single" w:sz="4" w:space="0" w:color="E5E6E8"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customStyle="1" w:styleId="ListTable2-Accent31">
    <w:name w:val="List Table 2 - Accent 31"/>
    <w:basedOn w:val="TableNormal"/>
    <w:uiPriority w:val="99"/>
    <w:tblPr>
      <w:tblBorders>
        <w:top w:val="single" w:sz="4" w:space="0" w:color="D8F3EC" w:themeColor="accent3" w:themeTint="90"/>
        <w:bottom w:val="single" w:sz="4" w:space="0" w:color="D8F3EC" w:themeColor="accent3" w:themeTint="90"/>
        <w:insideH w:val="single" w:sz="4" w:space="0" w:color="D8F3EC" w:themeColor="accent3" w:themeTint="90"/>
      </w:tblBorders>
    </w:tblPr>
    <w:tblStylePr w:type="firstRow">
      <w:rPr>
        <w:rFonts w:ascii="Arial" w:hAnsi="Arial"/>
        <w:b/>
        <w:color w:val="404040"/>
        <w:sz w:val="22"/>
      </w:rPr>
      <w:tblPr/>
      <w:tcPr>
        <w:tcBorders>
          <w:top w:val="single" w:sz="4" w:space="0" w:color="D8F3EC" w:themeColor="accent3" w:themeTint="90"/>
          <w:left w:val="nil"/>
          <w:bottom w:val="single" w:sz="4" w:space="0" w:color="D8F3EC" w:themeColor="accent3" w:themeTint="90"/>
          <w:right w:val="nil"/>
        </w:tcBorders>
      </w:tcPr>
    </w:tblStylePr>
    <w:tblStylePr w:type="lastRow">
      <w:rPr>
        <w:rFonts w:ascii="Arial" w:hAnsi="Arial"/>
        <w:b/>
        <w:color w:val="404040"/>
        <w:sz w:val="22"/>
      </w:rPr>
      <w:tblPr/>
      <w:tcPr>
        <w:tcBorders>
          <w:top w:val="single" w:sz="4" w:space="0" w:color="D8F3EC" w:themeColor="accent3" w:themeTint="90"/>
          <w:left w:val="nil"/>
          <w:bottom w:val="single" w:sz="4" w:space="0" w:color="D8F3E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customStyle="1" w:styleId="ListTable2-Accent41">
    <w:name w:val="List Table 2 - Accent 41"/>
    <w:basedOn w:val="TableNormal"/>
    <w:uiPriority w:val="99"/>
    <w:tblPr>
      <w:tblBorders>
        <w:top w:val="single" w:sz="4" w:space="0" w:color="EEF8F7" w:themeColor="accent4" w:themeTint="90"/>
        <w:bottom w:val="single" w:sz="4" w:space="0" w:color="EEF8F7" w:themeColor="accent4" w:themeTint="90"/>
        <w:insideH w:val="single" w:sz="4" w:space="0" w:color="EEF8F7" w:themeColor="accent4" w:themeTint="90"/>
      </w:tblBorders>
    </w:tblPr>
    <w:tblStylePr w:type="firstRow">
      <w:rPr>
        <w:rFonts w:ascii="Arial" w:hAnsi="Arial"/>
        <w:b/>
        <w:color w:val="404040"/>
        <w:sz w:val="22"/>
      </w:rPr>
      <w:tblPr/>
      <w:tcPr>
        <w:tcBorders>
          <w:top w:val="single" w:sz="4" w:space="0" w:color="EEF8F7" w:themeColor="accent4" w:themeTint="90"/>
          <w:left w:val="nil"/>
          <w:bottom w:val="single" w:sz="4" w:space="0" w:color="EEF8F7" w:themeColor="accent4" w:themeTint="90"/>
          <w:right w:val="nil"/>
        </w:tcBorders>
      </w:tcPr>
    </w:tblStylePr>
    <w:tblStylePr w:type="lastRow">
      <w:rPr>
        <w:rFonts w:ascii="Arial" w:hAnsi="Arial"/>
        <w:b/>
        <w:color w:val="404040"/>
        <w:sz w:val="22"/>
      </w:rPr>
      <w:tblPr/>
      <w:tcPr>
        <w:tcBorders>
          <w:top w:val="single" w:sz="4" w:space="0" w:color="EEF8F7" w:themeColor="accent4" w:themeTint="90"/>
          <w:left w:val="nil"/>
          <w:bottom w:val="single" w:sz="4" w:space="0" w:color="EEF8F7"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customStyle="1" w:styleId="ListTable2-Accent51">
    <w:name w:val="List Table 2 - Accent 51"/>
    <w:basedOn w:val="TableNormal"/>
    <w:uiPriority w:val="99"/>
    <w:tblPr>
      <w:tblBorders>
        <w:top w:val="single" w:sz="4" w:space="0" w:color="DDEAE3" w:themeColor="accent5" w:themeTint="90"/>
        <w:bottom w:val="single" w:sz="4" w:space="0" w:color="DDEAE3" w:themeColor="accent5" w:themeTint="90"/>
        <w:insideH w:val="single" w:sz="4" w:space="0" w:color="DDEAE3" w:themeColor="accent5" w:themeTint="90"/>
      </w:tblBorders>
    </w:tblPr>
    <w:tblStylePr w:type="firstRow">
      <w:rPr>
        <w:rFonts w:ascii="Arial" w:hAnsi="Arial"/>
        <w:b/>
        <w:color w:val="404040"/>
        <w:sz w:val="22"/>
      </w:rPr>
      <w:tblPr/>
      <w:tcPr>
        <w:tcBorders>
          <w:top w:val="single" w:sz="4" w:space="0" w:color="DDEAE3" w:themeColor="accent5" w:themeTint="90"/>
          <w:left w:val="nil"/>
          <w:bottom w:val="single" w:sz="4" w:space="0" w:color="DDEAE3" w:themeColor="accent5" w:themeTint="90"/>
          <w:right w:val="nil"/>
        </w:tcBorders>
      </w:tcPr>
    </w:tblStylePr>
    <w:tblStylePr w:type="lastRow">
      <w:rPr>
        <w:rFonts w:ascii="Arial" w:hAnsi="Arial"/>
        <w:b/>
        <w:color w:val="404040"/>
        <w:sz w:val="22"/>
      </w:rPr>
      <w:tblPr/>
      <w:tcPr>
        <w:tcBorders>
          <w:top w:val="single" w:sz="4" w:space="0" w:color="DDEAE3" w:themeColor="accent5" w:themeTint="90"/>
          <w:left w:val="nil"/>
          <w:bottom w:val="single" w:sz="4" w:space="0" w:color="DDEAE3"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customStyle="1" w:styleId="ListTable2-Accent61">
    <w:name w:val="List Table 2 - Accent 61"/>
    <w:basedOn w:val="TableNormal"/>
    <w:uiPriority w:val="99"/>
    <w:tblPr>
      <w:tblBorders>
        <w:top w:val="single" w:sz="4" w:space="0" w:color="D6F1EF" w:themeColor="accent6" w:themeTint="90"/>
        <w:bottom w:val="single" w:sz="4" w:space="0" w:color="D6F1EF" w:themeColor="accent6" w:themeTint="90"/>
        <w:insideH w:val="single" w:sz="4" w:space="0" w:color="D6F1EF" w:themeColor="accent6" w:themeTint="90"/>
      </w:tblBorders>
    </w:tblPr>
    <w:tblStylePr w:type="firstRow">
      <w:rPr>
        <w:rFonts w:ascii="Arial" w:hAnsi="Arial"/>
        <w:b/>
        <w:color w:val="404040"/>
        <w:sz w:val="22"/>
      </w:rPr>
      <w:tblPr/>
      <w:tcPr>
        <w:tcBorders>
          <w:top w:val="single" w:sz="4" w:space="0" w:color="D6F1EF" w:themeColor="accent6" w:themeTint="90"/>
          <w:left w:val="nil"/>
          <w:bottom w:val="single" w:sz="4" w:space="0" w:color="D6F1EF" w:themeColor="accent6" w:themeTint="90"/>
          <w:right w:val="nil"/>
        </w:tcBorders>
      </w:tcPr>
    </w:tblStylePr>
    <w:tblStylePr w:type="lastRow">
      <w:rPr>
        <w:rFonts w:ascii="Arial" w:hAnsi="Arial"/>
        <w:b/>
        <w:color w:val="404040"/>
        <w:sz w:val="22"/>
      </w:rPr>
      <w:tblPr/>
      <w:tcPr>
        <w:tcBorders>
          <w:top w:val="single" w:sz="4" w:space="0" w:color="D6F1EF" w:themeColor="accent6" w:themeTint="90"/>
          <w:left w:val="nil"/>
          <w:bottom w:val="single" w:sz="4" w:space="0" w:color="D6F1EF"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customStyle="1" w:styleId="ListTable31">
    <w:name w:val="List Table 31"/>
    <w:basedOn w:val="TableNormal"/>
    <w:uiPriority w:val="99"/>
    <w:tblPr>
      <w:tblBorders>
        <w:top w:val="single" w:sz="4" w:space="0" w:color="4B4F54" w:themeColor="text1"/>
        <w:left w:val="single" w:sz="4" w:space="0" w:color="4B4F54" w:themeColor="text1"/>
        <w:bottom w:val="single" w:sz="4" w:space="0" w:color="4B4F54" w:themeColor="text1"/>
        <w:right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B4F54" w:themeColor="text1"/>
          <w:right w:val="single" w:sz="4" w:space="0" w:color="4B4F54" w:themeColor="text1"/>
        </w:tcBorders>
      </w:tcPr>
    </w:tblStylePr>
    <w:tblStylePr w:type="band1Horz">
      <w:rPr>
        <w:rFonts w:ascii="Arial" w:hAnsi="Arial"/>
        <w:color w:val="404040"/>
        <w:sz w:val="22"/>
      </w:rPr>
      <w:tblPr/>
      <w:tcPr>
        <w:tcBorders>
          <w:top w:val="single" w:sz="4" w:space="0" w:color="4B4F54" w:themeColor="text1"/>
          <w:bottom w:val="single" w:sz="4" w:space="0" w:color="4B4F54" w:themeColor="text1"/>
        </w:tcBorders>
      </w:tcPr>
    </w:tblStylePr>
  </w:style>
  <w:style w:type="table" w:customStyle="1" w:styleId="ListTable3-Accent11">
    <w:name w:val="List Table 3 - Accent 11"/>
    <w:basedOn w:val="TableNormal"/>
    <w:uiPriority w:val="99"/>
    <w:tblPr>
      <w:tblBorders>
        <w:top w:val="single" w:sz="4" w:space="0" w:color="41B3A3" w:themeColor="accent1"/>
        <w:left w:val="single" w:sz="4" w:space="0" w:color="41B3A3" w:themeColor="accent1"/>
        <w:bottom w:val="single" w:sz="4" w:space="0" w:color="41B3A3" w:themeColor="accent1"/>
        <w:right w:val="single" w:sz="4" w:space="0" w:color="41B3A3" w:themeColor="accent1"/>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1B3A3" w:themeColor="accent1"/>
          <w:right w:val="single" w:sz="4" w:space="0" w:color="41B3A3" w:themeColor="accent1"/>
        </w:tcBorders>
      </w:tcPr>
    </w:tblStylePr>
    <w:tblStylePr w:type="band1Horz">
      <w:rPr>
        <w:rFonts w:ascii="Arial" w:hAnsi="Arial"/>
        <w:color w:val="404040"/>
        <w:sz w:val="22"/>
      </w:rPr>
      <w:tblPr/>
      <w:tcPr>
        <w:tcBorders>
          <w:top w:val="single" w:sz="4" w:space="0" w:color="41B3A3" w:themeColor="accent1"/>
          <w:bottom w:val="single" w:sz="4" w:space="0" w:color="41B3A3" w:themeColor="accent1"/>
        </w:tcBorders>
      </w:tcPr>
    </w:tblStylePr>
  </w:style>
  <w:style w:type="table" w:customStyle="1" w:styleId="ListTable3-Accent21">
    <w:name w:val="List Table 3 - Accent 21"/>
    <w:basedOn w:val="TableNormal"/>
    <w:uiPriority w:val="99"/>
    <w:tblPr>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blBorders>
    </w:tblPr>
    <w:tblStylePr w:type="firstRow">
      <w:rPr>
        <w:rFonts w:ascii="Arial" w:hAnsi="Arial"/>
        <w:b/>
        <w:color w:val="FFFFFF"/>
        <w:sz w:val="22"/>
      </w:rPr>
      <w:tblPr/>
      <w:tcPr>
        <w:shd w:val="clear" w:color="E4E5E7" w:themeColor="accent2" w:themeTint="97" w:fill="E4E5E7"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4E5E7" w:themeColor="accent2" w:themeTint="97"/>
          <w:right w:val="single" w:sz="4" w:space="0" w:color="E4E5E7" w:themeColor="accent2" w:themeTint="97"/>
        </w:tcBorders>
      </w:tcPr>
    </w:tblStylePr>
    <w:tblStylePr w:type="band1Horz">
      <w:rPr>
        <w:rFonts w:ascii="Arial" w:hAnsi="Arial"/>
        <w:color w:val="404040"/>
        <w:sz w:val="22"/>
      </w:rPr>
      <w:tblPr/>
      <w:tcPr>
        <w:tcBorders>
          <w:top w:val="single" w:sz="4" w:space="0" w:color="E4E5E7" w:themeColor="accent2" w:themeTint="97"/>
          <w:bottom w:val="single" w:sz="4" w:space="0" w:color="E4E5E7" w:themeColor="accent2" w:themeTint="97"/>
        </w:tcBorders>
      </w:tcPr>
    </w:tblStylePr>
  </w:style>
  <w:style w:type="table" w:customStyle="1" w:styleId="ListTable3-Accent31">
    <w:name w:val="List Table 3 - Accent 31"/>
    <w:basedOn w:val="TableNormal"/>
    <w:uiPriority w:val="99"/>
    <w:tblPr>
      <w:tblBorders>
        <w:top w:val="single" w:sz="4" w:space="0" w:color="D6F3EB" w:themeColor="accent3" w:themeTint="98"/>
        <w:left w:val="single" w:sz="4" w:space="0" w:color="D6F3EB" w:themeColor="accent3" w:themeTint="98"/>
        <w:bottom w:val="single" w:sz="4" w:space="0" w:color="D6F3EB" w:themeColor="accent3" w:themeTint="98"/>
        <w:right w:val="single" w:sz="4" w:space="0" w:color="D6F3EB" w:themeColor="accent3" w:themeTint="98"/>
      </w:tblBorders>
    </w:tblPr>
    <w:tblStylePr w:type="firstRow">
      <w:rPr>
        <w:rFonts w:ascii="Arial" w:hAnsi="Arial"/>
        <w:b/>
        <w:color w:val="FFFFFF"/>
        <w:sz w:val="22"/>
      </w:rPr>
      <w:tblPr/>
      <w:tcPr>
        <w:shd w:val="clear" w:color="D6F3EB" w:themeColor="accent3" w:themeTint="98" w:fill="D6F3E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6F3EB" w:themeColor="accent3" w:themeTint="98"/>
          <w:right w:val="single" w:sz="4" w:space="0" w:color="D6F3EB" w:themeColor="accent3" w:themeTint="98"/>
        </w:tcBorders>
      </w:tcPr>
    </w:tblStylePr>
    <w:tblStylePr w:type="band1Horz">
      <w:rPr>
        <w:rFonts w:ascii="Arial" w:hAnsi="Arial"/>
        <w:color w:val="404040"/>
        <w:sz w:val="22"/>
      </w:rPr>
      <w:tblPr/>
      <w:tcPr>
        <w:tcBorders>
          <w:top w:val="single" w:sz="4" w:space="0" w:color="D6F3EB" w:themeColor="accent3" w:themeTint="98"/>
          <w:bottom w:val="single" w:sz="4" w:space="0" w:color="D6F3EB" w:themeColor="accent3" w:themeTint="98"/>
        </w:tcBorders>
      </w:tcPr>
    </w:tblStylePr>
  </w:style>
  <w:style w:type="table" w:customStyle="1" w:styleId="ListTable3-Accent41">
    <w:name w:val="List Table 3 - Accent 41"/>
    <w:basedOn w:val="TableNormal"/>
    <w:uiPriority w:val="99"/>
    <w:tblPr>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blBorders>
    </w:tblPr>
    <w:tblStylePr w:type="firstRow">
      <w:rPr>
        <w:rFonts w:ascii="Arial" w:hAnsi="Arial"/>
        <w:b/>
        <w:color w:val="FFFFFF"/>
        <w:sz w:val="22"/>
      </w:rPr>
      <w:tblPr/>
      <w:tcPr>
        <w:shd w:val="clear" w:color="EDF7F6" w:themeColor="accent4" w:themeTint="9A" w:fill="EDF7F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DF7F6" w:themeColor="accent4" w:themeTint="9A"/>
          <w:right w:val="single" w:sz="4" w:space="0" w:color="EDF7F6" w:themeColor="accent4" w:themeTint="9A"/>
        </w:tcBorders>
      </w:tcPr>
    </w:tblStylePr>
    <w:tblStylePr w:type="band1Horz">
      <w:rPr>
        <w:rFonts w:ascii="Arial" w:hAnsi="Arial"/>
        <w:color w:val="404040"/>
        <w:sz w:val="22"/>
      </w:rPr>
      <w:tblPr/>
      <w:tcPr>
        <w:tcBorders>
          <w:top w:val="single" w:sz="4" w:space="0" w:color="EDF7F6" w:themeColor="accent4" w:themeTint="9A"/>
          <w:bottom w:val="single" w:sz="4" w:space="0" w:color="EDF7F6" w:themeColor="accent4" w:themeTint="9A"/>
        </w:tcBorders>
      </w:tcPr>
    </w:tblStylePr>
  </w:style>
  <w:style w:type="table" w:customStyle="1" w:styleId="ListTable3-Accent51">
    <w:name w:val="List Table 3 - Accent 51"/>
    <w:basedOn w:val="TableNormal"/>
    <w:uiPriority w:val="99"/>
    <w:tblPr>
      <w:tblBorders>
        <w:top w:val="single" w:sz="4" w:space="0" w:color="DBE8E1" w:themeColor="accent5" w:themeTint="9A"/>
        <w:left w:val="single" w:sz="4" w:space="0" w:color="DBE8E1" w:themeColor="accent5" w:themeTint="9A"/>
        <w:bottom w:val="single" w:sz="4" w:space="0" w:color="DBE8E1" w:themeColor="accent5" w:themeTint="9A"/>
        <w:right w:val="single" w:sz="4" w:space="0" w:color="DBE8E1" w:themeColor="accent5" w:themeTint="9A"/>
      </w:tblBorders>
    </w:tblPr>
    <w:tblStylePr w:type="firstRow">
      <w:rPr>
        <w:rFonts w:ascii="Arial" w:hAnsi="Arial"/>
        <w:b/>
        <w:color w:val="FFFFFF"/>
        <w:sz w:val="22"/>
      </w:rPr>
      <w:tblPr/>
      <w:tcPr>
        <w:shd w:val="clear" w:color="DBE8E1" w:themeColor="accent5" w:themeTint="9A" w:fill="DBE8E1"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BE8E1" w:themeColor="accent5" w:themeTint="9A"/>
          <w:right w:val="single" w:sz="4" w:space="0" w:color="DBE8E1" w:themeColor="accent5" w:themeTint="9A"/>
        </w:tcBorders>
      </w:tcPr>
    </w:tblStylePr>
    <w:tblStylePr w:type="band1Horz">
      <w:rPr>
        <w:rFonts w:ascii="Arial" w:hAnsi="Arial"/>
        <w:color w:val="404040"/>
        <w:sz w:val="22"/>
      </w:rPr>
      <w:tblPr/>
      <w:tcPr>
        <w:tcBorders>
          <w:top w:val="single" w:sz="4" w:space="0" w:color="DBE8E1" w:themeColor="accent5" w:themeTint="9A"/>
          <w:bottom w:val="single" w:sz="4" w:space="0" w:color="DBE8E1" w:themeColor="accent5" w:themeTint="9A"/>
        </w:tcBorders>
      </w:tcPr>
    </w:tblStylePr>
  </w:style>
  <w:style w:type="table" w:customStyle="1" w:styleId="ListTable3-Accent61">
    <w:name w:val="List Table 3 - Accent 61"/>
    <w:basedOn w:val="TableNormal"/>
    <w:uiPriority w:val="99"/>
    <w:tblPr>
      <w:tblBorders>
        <w:top w:val="single" w:sz="4" w:space="0" w:color="D4F0EE" w:themeColor="accent6" w:themeTint="98"/>
        <w:left w:val="single" w:sz="4" w:space="0" w:color="D4F0EE" w:themeColor="accent6" w:themeTint="98"/>
        <w:bottom w:val="single" w:sz="4" w:space="0" w:color="D4F0EE" w:themeColor="accent6" w:themeTint="98"/>
        <w:right w:val="single" w:sz="4" w:space="0" w:color="D4F0EE" w:themeColor="accent6" w:themeTint="98"/>
      </w:tblBorders>
    </w:tblPr>
    <w:tblStylePr w:type="firstRow">
      <w:rPr>
        <w:rFonts w:ascii="Arial" w:hAnsi="Arial"/>
        <w:b/>
        <w:color w:val="FFFFFF"/>
        <w:sz w:val="22"/>
      </w:rPr>
      <w:tblPr/>
      <w:tcPr>
        <w:shd w:val="clear" w:color="D4F0EE" w:themeColor="accent6" w:themeTint="98" w:fill="D4F0E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4F0EE" w:themeColor="accent6" w:themeTint="98"/>
          <w:right w:val="single" w:sz="4" w:space="0" w:color="D4F0EE" w:themeColor="accent6" w:themeTint="98"/>
        </w:tcBorders>
      </w:tcPr>
    </w:tblStylePr>
    <w:tblStylePr w:type="band1Horz">
      <w:rPr>
        <w:rFonts w:ascii="Arial" w:hAnsi="Arial"/>
        <w:color w:val="404040"/>
        <w:sz w:val="22"/>
      </w:rPr>
      <w:tblPr/>
      <w:tcPr>
        <w:tcBorders>
          <w:top w:val="single" w:sz="4" w:space="0" w:color="D4F0EE" w:themeColor="accent6" w:themeTint="98"/>
          <w:bottom w:val="single" w:sz="4" w:space="0" w:color="D4F0EE" w:themeColor="accent6" w:themeTint="98"/>
        </w:tcBorders>
      </w:tcPr>
    </w:tblStylePr>
  </w:style>
  <w:style w:type="table" w:customStyle="1" w:styleId="ListTable41">
    <w:name w:val="List Table 41"/>
    <w:basedOn w:val="TableNormal"/>
    <w:uiPriority w:val="99"/>
    <w:tblPr>
      <w:tblBorders>
        <w:top w:val="single" w:sz="4" w:space="0" w:color="4B4F54" w:themeColor="text1"/>
        <w:left w:val="single" w:sz="4" w:space="0" w:color="4B4F54" w:themeColor="text1"/>
        <w:bottom w:val="single" w:sz="4" w:space="0" w:color="4B4F54" w:themeColor="text1"/>
        <w:right w:val="single" w:sz="4" w:space="0" w:color="4B4F54" w:themeColor="text1"/>
        <w:insideH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customStyle="1" w:styleId="ListTable4-Accent11">
    <w:name w:val="List Table 4 - Accent 11"/>
    <w:basedOn w:val="TableNormal"/>
    <w:uiPriority w:val="99"/>
    <w:tblPr>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customStyle="1" w:styleId="ListTable4-Accent21">
    <w:name w:val="List Table 4 - Accent 21"/>
    <w:basedOn w:val="TableNormal"/>
    <w:uiPriority w:val="99"/>
    <w:tblPr>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tblBorders>
    </w:tblPr>
    <w:tblStylePr w:type="firstRow">
      <w:rPr>
        <w:rFonts w:ascii="Arial" w:hAnsi="Arial"/>
        <w:b/>
        <w:color w:val="FFFFFF"/>
        <w:sz w:val="22"/>
      </w:rPr>
      <w:tblPr/>
      <w:tcPr>
        <w:shd w:val="clear" w:color="D2D4D7" w:themeColor="accent2" w:fill="D2D4D7"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customStyle="1" w:styleId="ListTable4-Accent31">
    <w:name w:val="List Table 4 - Accent 31"/>
    <w:basedOn w:val="TableNormal"/>
    <w:uiPriority w:val="99"/>
    <w:qFormat/>
    <w:tblPr>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tblBorders>
    </w:tblPr>
    <w:tblStylePr w:type="firstRow">
      <w:rPr>
        <w:rFonts w:ascii="Arial" w:hAnsi="Arial"/>
        <w:b/>
        <w:color w:val="FFFFFF"/>
        <w:sz w:val="22"/>
      </w:rPr>
      <w:tblPr/>
      <w:tcPr>
        <w:shd w:val="clear" w:color="BBEBDE" w:themeColor="accent3" w:fill="BBEBDE"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customStyle="1" w:styleId="ListTable4-Accent41">
    <w:name w:val="List Table 4 - Accent 41"/>
    <w:basedOn w:val="TableNormal"/>
    <w:uiPriority w:val="99"/>
    <w:tblPr>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tblBorders>
    </w:tblPr>
    <w:tblStylePr w:type="firstRow">
      <w:rPr>
        <w:rFonts w:ascii="Arial" w:hAnsi="Arial"/>
        <w:b/>
        <w:color w:val="FFFFFF"/>
        <w:sz w:val="22"/>
      </w:rPr>
      <w:tblPr/>
      <w:tcPr>
        <w:shd w:val="clear" w:color="E2F3F1" w:themeColor="accent4" w:fill="E2F3F1"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customStyle="1" w:styleId="ListTable4-Accent51">
    <w:name w:val="List Table 4 - Accent 51"/>
    <w:basedOn w:val="TableNormal"/>
    <w:uiPriority w:val="99"/>
    <w:tblPr>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tblBorders>
    </w:tblPr>
    <w:tblStylePr w:type="firstRow">
      <w:rPr>
        <w:rFonts w:ascii="Arial" w:hAnsi="Arial"/>
        <w:b/>
        <w:color w:val="FFFFFF"/>
        <w:sz w:val="22"/>
      </w:rPr>
      <w:tblPr/>
      <w:tcPr>
        <w:shd w:val="clear" w:color="C4DACF" w:themeColor="accent5" w:fill="C4DACF"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customStyle="1" w:styleId="ListTable4-Accent61">
    <w:name w:val="List Table 4 - Accent 61"/>
    <w:basedOn w:val="TableNormal"/>
    <w:uiPriority w:val="99"/>
    <w:tblPr>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tblBorders>
    </w:tblPr>
    <w:tblStylePr w:type="firstRow">
      <w:rPr>
        <w:rFonts w:ascii="Arial" w:hAnsi="Arial"/>
        <w:b/>
        <w:color w:val="FFFFFF"/>
        <w:sz w:val="22"/>
      </w:rPr>
      <w:tblPr/>
      <w:tcPr>
        <w:shd w:val="clear" w:color="B7E7E3" w:themeColor="accent6" w:fill="B7E7E3"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customStyle="1" w:styleId="ListTable5Dark1">
    <w:name w:val="List Table 5 Dark1"/>
    <w:basedOn w:val="TableNormal"/>
    <w:uiPriority w:val="99"/>
    <w:tblPr>
      <w:tblBorders>
        <w:top w:val="single" w:sz="32" w:space="0" w:color="A1A6AB" w:themeColor="text1" w:themeTint="80"/>
        <w:left w:val="single" w:sz="32" w:space="0" w:color="A1A6AB" w:themeColor="text1" w:themeTint="80"/>
        <w:bottom w:val="single" w:sz="32" w:space="0" w:color="A1A6AB" w:themeColor="text1" w:themeTint="80"/>
        <w:right w:val="single" w:sz="32" w:space="0" w:color="A1A6AB" w:themeColor="text1" w:themeTint="80"/>
      </w:tblBorders>
    </w:tblPr>
    <w:tblStylePr w:type="firstRow">
      <w:rPr>
        <w:rFonts w:ascii="Arial" w:hAnsi="Arial"/>
        <w:b/>
        <w:color w:val="FFFFFF" w:themeColor="light1"/>
        <w:sz w:val="22"/>
      </w:rPr>
      <w:tblPr/>
      <w:tcPr>
        <w:tcBorders>
          <w:top w:val="single" w:sz="32" w:space="0" w:color="A1A6AB" w:themeColor="text1" w:themeTint="80"/>
          <w:bottom w:val="single" w:sz="12" w:space="0" w:color="FFFFFF" w:themeColor="light1"/>
        </w:tcBorders>
        <w:shd w:val="clear" w:color="A1A6AB" w:themeColor="text1" w:themeTint="80" w:fill="A1A6AB"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1A6AB" w:themeColor="text1" w:themeTint="80"/>
          <w:right w:val="single" w:sz="4" w:space="0" w:color="FFFFFF" w:themeColor="light1"/>
        </w:tcBorders>
      </w:tcPr>
    </w:tblStylePr>
    <w:tblStylePr w:type="lastCol">
      <w:tblPr/>
      <w:tcPr>
        <w:tcBorders>
          <w:left w:val="single" w:sz="4" w:space="0" w:color="FFFFFF" w:themeColor="light1"/>
          <w:right w:val="single" w:sz="32" w:space="0" w:color="A1A6AB" w:themeColor="text1" w:themeTint="80"/>
        </w:tcBorders>
      </w:tcPr>
    </w:tblStylePr>
    <w:tblStylePr w:type="band1Vert">
      <w:tblPr/>
      <w:tcPr>
        <w:tcBorders>
          <w:left w:val="single" w:sz="4" w:space="0" w:color="FFFFFF" w:themeColor="light1"/>
          <w:right w:val="single" w:sz="4" w:space="0" w:color="FFFFFF" w:themeColor="light1"/>
        </w:tcBorders>
        <w:shd w:val="clear" w:color="A1A6AB" w:themeColor="text1" w:themeTint="80" w:fill="A1A6AB"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tblStylePr w:type="band2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style>
  <w:style w:type="table" w:customStyle="1" w:styleId="ListTable5Dark-Accent11">
    <w:name w:val="List Table 5 Dark - Accent 11"/>
    <w:basedOn w:val="TableNormal"/>
    <w:uiPriority w:val="99"/>
    <w:tblPr>
      <w:tblBorders>
        <w:top w:val="single" w:sz="32" w:space="0" w:color="41B3A3" w:themeColor="accent1"/>
        <w:left w:val="single" w:sz="32" w:space="0" w:color="41B3A3" w:themeColor="accent1"/>
        <w:bottom w:val="single" w:sz="32" w:space="0" w:color="41B3A3" w:themeColor="accent1"/>
        <w:right w:val="single" w:sz="32" w:space="0" w:color="41B3A3" w:themeColor="accent1"/>
      </w:tblBorders>
    </w:tblPr>
    <w:tblStylePr w:type="firstRow">
      <w:rPr>
        <w:rFonts w:ascii="Arial" w:hAnsi="Arial"/>
        <w:b/>
        <w:color w:val="FFFFFF" w:themeColor="light1"/>
        <w:sz w:val="22"/>
      </w:rPr>
      <w:tblPr/>
      <w:tcPr>
        <w:tcBorders>
          <w:top w:val="single" w:sz="32" w:space="0" w:color="41B3A3" w:themeColor="accent1"/>
          <w:bottom w:val="single" w:sz="12" w:space="0" w:color="FFFFFF" w:themeColor="light1"/>
        </w:tcBorders>
        <w:shd w:val="clear" w:color="41B3A3" w:themeColor="accent1" w:fill="41B3A3"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1B3A3" w:themeColor="accent1"/>
          <w:right w:val="single" w:sz="4" w:space="0" w:color="FFFFFF" w:themeColor="light1"/>
        </w:tcBorders>
      </w:tcPr>
    </w:tblStylePr>
    <w:tblStylePr w:type="lastCol">
      <w:tblPr/>
      <w:tcPr>
        <w:tcBorders>
          <w:left w:val="single" w:sz="4" w:space="0" w:color="FFFFFF" w:themeColor="light1"/>
          <w:right w:val="single" w:sz="32" w:space="0" w:color="41B3A3" w:themeColor="accent1"/>
        </w:tcBorders>
      </w:tcPr>
    </w:tblStylePr>
    <w:tblStylePr w:type="band1Vert">
      <w:tblPr/>
      <w:tcPr>
        <w:tcBorders>
          <w:left w:val="single" w:sz="4" w:space="0" w:color="FFFFFF" w:themeColor="light1"/>
          <w:right w:val="single" w:sz="4" w:space="0" w:color="FFFFFF" w:themeColor="light1"/>
        </w:tcBorders>
        <w:shd w:val="clear" w:color="41B3A3" w:themeColor="accent1" w:fill="41B3A3"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1B3A3" w:themeColor="accent1" w:fill="41B3A3" w:themeFill="accent1"/>
      </w:tcPr>
    </w:tblStylePr>
    <w:tblStylePr w:type="band2Horz">
      <w:tblPr/>
      <w:tcPr>
        <w:tcBorders>
          <w:top w:val="single" w:sz="4" w:space="0" w:color="FFFFFF" w:themeColor="light1"/>
          <w:bottom w:val="single" w:sz="4" w:space="0" w:color="FFFFFF" w:themeColor="light1"/>
        </w:tcBorders>
        <w:shd w:val="clear" w:color="41B3A3" w:themeColor="accent1" w:fill="41B3A3" w:themeFill="accent1"/>
      </w:tcPr>
    </w:tblStylePr>
  </w:style>
  <w:style w:type="table" w:customStyle="1" w:styleId="ListTable5Dark-Accent21">
    <w:name w:val="List Table 5 Dark - Accent 21"/>
    <w:basedOn w:val="TableNormal"/>
    <w:uiPriority w:val="99"/>
    <w:tblPr>
      <w:tblBorders>
        <w:top w:val="single" w:sz="32" w:space="0" w:color="E4E5E7" w:themeColor="accent2" w:themeTint="97"/>
        <w:left w:val="single" w:sz="32" w:space="0" w:color="E4E5E7" w:themeColor="accent2" w:themeTint="97"/>
        <w:bottom w:val="single" w:sz="32" w:space="0" w:color="E4E5E7" w:themeColor="accent2" w:themeTint="97"/>
        <w:right w:val="single" w:sz="32" w:space="0" w:color="E4E5E7" w:themeColor="accent2" w:themeTint="97"/>
      </w:tblBorders>
    </w:tblPr>
    <w:tblStylePr w:type="firstRow">
      <w:rPr>
        <w:rFonts w:ascii="Arial" w:hAnsi="Arial"/>
        <w:b/>
        <w:color w:val="FFFFFF" w:themeColor="light1"/>
        <w:sz w:val="22"/>
      </w:rPr>
      <w:tblPr/>
      <w:tcPr>
        <w:tcBorders>
          <w:top w:val="single" w:sz="32" w:space="0" w:color="E4E5E7" w:themeColor="accent2" w:themeTint="97"/>
          <w:bottom w:val="single" w:sz="12" w:space="0" w:color="FFFFFF" w:themeColor="light1"/>
        </w:tcBorders>
        <w:shd w:val="clear" w:color="E4E5E7" w:themeColor="accent2" w:themeTint="97" w:fill="E4E5E7"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4E5E7" w:themeColor="accent2" w:themeTint="97"/>
          <w:right w:val="single" w:sz="4" w:space="0" w:color="FFFFFF" w:themeColor="light1"/>
        </w:tcBorders>
      </w:tcPr>
    </w:tblStylePr>
    <w:tblStylePr w:type="lastCol">
      <w:tblPr/>
      <w:tcPr>
        <w:tcBorders>
          <w:left w:val="single" w:sz="4" w:space="0" w:color="FFFFFF" w:themeColor="light1"/>
          <w:right w:val="single" w:sz="32" w:space="0" w:color="E4E5E7" w:themeColor="accent2" w:themeTint="97"/>
        </w:tcBorders>
      </w:tcPr>
    </w:tblStylePr>
    <w:tblStylePr w:type="band1Vert">
      <w:tblPr/>
      <w:tcPr>
        <w:tcBorders>
          <w:left w:val="single" w:sz="4" w:space="0" w:color="FFFFFF" w:themeColor="light1"/>
          <w:right w:val="single" w:sz="4" w:space="0" w:color="FFFFFF" w:themeColor="light1"/>
        </w:tcBorders>
        <w:shd w:val="clear" w:color="E4E5E7" w:themeColor="accent2" w:themeTint="97" w:fill="E4E5E7"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tblStylePr w:type="band2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style>
  <w:style w:type="table" w:customStyle="1" w:styleId="ListTable5Dark-Accent31">
    <w:name w:val="List Table 5 Dark - Accent 31"/>
    <w:basedOn w:val="TableNormal"/>
    <w:uiPriority w:val="99"/>
    <w:tblPr>
      <w:tblBorders>
        <w:top w:val="single" w:sz="32" w:space="0" w:color="D6F3EB" w:themeColor="accent3" w:themeTint="98"/>
        <w:left w:val="single" w:sz="32" w:space="0" w:color="D6F3EB" w:themeColor="accent3" w:themeTint="98"/>
        <w:bottom w:val="single" w:sz="32" w:space="0" w:color="D6F3EB" w:themeColor="accent3" w:themeTint="98"/>
        <w:right w:val="single" w:sz="32" w:space="0" w:color="D6F3EB" w:themeColor="accent3" w:themeTint="98"/>
      </w:tblBorders>
    </w:tblPr>
    <w:tblStylePr w:type="firstRow">
      <w:rPr>
        <w:rFonts w:ascii="Arial" w:hAnsi="Arial"/>
        <w:b/>
        <w:color w:val="FFFFFF" w:themeColor="light1"/>
        <w:sz w:val="22"/>
      </w:rPr>
      <w:tblPr/>
      <w:tcPr>
        <w:tcBorders>
          <w:top w:val="single" w:sz="32" w:space="0" w:color="D6F3EB" w:themeColor="accent3" w:themeTint="98"/>
          <w:bottom w:val="single" w:sz="12" w:space="0" w:color="FFFFFF" w:themeColor="light1"/>
        </w:tcBorders>
        <w:shd w:val="clear" w:color="D6F3EB" w:themeColor="accent3" w:themeTint="98" w:fill="D6F3E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6F3EB" w:themeColor="accent3" w:themeTint="98"/>
          <w:right w:val="single" w:sz="4" w:space="0" w:color="FFFFFF" w:themeColor="light1"/>
        </w:tcBorders>
      </w:tcPr>
    </w:tblStylePr>
    <w:tblStylePr w:type="lastCol">
      <w:tblPr/>
      <w:tcPr>
        <w:tcBorders>
          <w:left w:val="single" w:sz="4" w:space="0" w:color="FFFFFF" w:themeColor="light1"/>
          <w:right w:val="single" w:sz="32" w:space="0" w:color="D6F3EB" w:themeColor="accent3" w:themeTint="98"/>
        </w:tcBorders>
      </w:tcPr>
    </w:tblStylePr>
    <w:tblStylePr w:type="band1Vert">
      <w:tblPr/>
      <w:tcPr>
        <w:tcBorders>
          <w:left w:val="single" w:sz="4" w:space="0" w:color="FFFFFF" w:themeColor="light1"/>
          <w:right w:val="single" w:sz="4" w:space="0" w:color="FFFFFF" w:themeColor="light1"/>
        </w:tcBorders>
        <w:shd w:val="clear" w:color="D6F3EB" w:themeColor="accent3" w:themeTint="98" w:fill="D6F3E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tblStylePr w:type="band2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style>
  <w:style w:type="table" w:customStyle="1" w:styleId="ListTable5Dark-Accent41">
    <w:name w:val="List Table 5 Dark - Accent 41"/>
    <w:basedOn w:val="TableNormal"/>
    <w:uiPriority w:val="99"/>
    <w:tblPr>
      <w:tblBorders>
        <w:top w:val="single" w:sz="32" w:space="0" w:color="EDF7F6" w:themeColor="accent4" w:themeTint="9A"/>
        <w:left w:val="single" w:sz="32" w:space="0" w:color="EDF7F6" w:themeColor="accent4" w:themeTint="9A"/>
        <w:bottom w:val="single" w:sz="32" w:space="0" w:color="EDF7F6" w:themeColor="accent4" w:themeTint="9A"/>
        <w:right w:val="single" w:sz="32" w:space="0" w:color="EDF7F6" w:themeColor="accent4" w:themeTint="9A"/>
      </w:tblBorders>
    </w:tblPr>
    <w:tblStylePr w:type="firstRow">
      <w:rPr>
        <w:rFonts w:ascii="Arial" w:hAnsi="Arial"/>
        <w:b/>
        <w:color w:val="FFFFFF" w:themeColor="light1"/>
        <w:sz w:val="22"/>
      </w:rPr>
      <w:tblPr/>
      <w:tcPr>
        <w:tcBorders>
          <w:top w:val="single" w:sz="32" w:space="0" w:color="EDF7F6" w:themeColor="accent4" w:themeTint="9A"/>
          <w:bottom w:val="single" w:sz="12" w:space="0" w:color="FFFFFF" w:themeColor="light1"/>
        </w:tcBorders>
        <w:shd w:val="clear" w:color="EDF7F6" w:themeColor="accent4" w:themeTint="9A" w:fill="EDF7F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DF7F6" w:themeColor="accent4" w:themeTint="9A"/>
          <w:right w:val="single" w:sz="4" w:space="0" w:color="FFFFFF" w:themeColor="light1"/>
        </w:tcBorders>
      </w:tcPr>
    </w:tblStylePr>
    <w:tblStylePr w:type="lastCol">
      <w:tblPr/>
      <w:tcPr>
        <w:tcBorders>
          <w:left w:val="single" w:sz="4" w:space="0" w:color="FFFFFF" w:themeColor="light1"/>
          <w:right w:val="single" w:sz="32" w:space="0" w:color="EDF7F6" w:themeColor="accent4" w:themeTint="9A"/>
        </w:tcBorders>
      </w:tcPr>
    </w:tblStylePr>
    <w:tblStylePr w:type="band1Vert">
      <w:tblPr/>
      <w:tcPr>
        <w:tcBorders>
          <w:left w:val="single" w:sz="4" w:space="0" w:color="FFFFFF" w:themeColor="light1"/>
          <w:right w:val="single" w:sz="4" w:space="0" w:color="FFFFFF" w:themeColor="light1"/>
        </w:tcBorders>
        <w:shd w:val="clear" w:color="EDF7F6" w:themeColor="accent4" w:themeTint="9A" w:fill="EDF7F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tblStylePr w:type="band2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style>
  <w:style w:type="table" w:customStyle="1" w:styleId="ListTable5Dark-Accent51">
    <w:name w:val="List Table 5 Dark - Accent 51"/>
    <w:basedOn w:val="TableNormal"/>
    <w:uiPriority w:val="99"/>
    <w:tblPr>
      <w:tblBorders>
        <w:top w:val="single" w:sz="32" w:space="0" w:color="DBE8E1" w:themeColor="accent5" w:themeTint="9A"/>
        <w:left w:val="single" w:sz="32" w:space="0" w:color="DBE8E1" w:themeColor="accent5" w:themeTint="9A"/>
        <w:bottom w:val="single" w:sz="32" w:space="0" w:color="DBE8E1" w:themeColor="accent5" w:themeTint="9A"/>
        <w:right w:val="single" w:sz="32" w:space="0" w:color="DBE8E1" w:themeColor="accent5" w:themeTint="9A"/>
      </w:tblBorders>
    </w:tblPr>
    <w:tblStylePr w:type="firstRow">
      <w:rPr>
        <w:rFonts w:ascii="Arial" w:hAnsi="Arial"/>
        <w:b/>
        <w:color w:val="FFFFFF" w:themeColor="light1"/>
        <w:sz w:val="22"/>
      </w:rPr>
      <w:tblPr/>
      <w:tcPr>
        <w:tcBorders>
          <w:top w:val="single" w:sz="32" w:space="0" w:color="DBE8E1" w:themeColor="accent5" w:themeTint="9A"/>
          <w:bottom w:val="single" w:sz="12" w:space="0" w:color="FFFFFF" w:themeColor="light1"/>
        </w:tcBorders>
        <w:shd w:val="clear" w:color="DBE8E1" w:themeColor="accent5" w:themeTint="9A" w:fill="DBE8E1"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BE8E1" w:themeColor="accent5" w:themeTint="9A"/>
          <w:right w:val="single" w:sz="4" w:space="0" w:color="FFFFFF" w:themeColor="light1"/>
        </w:tcBorders>
      </w:tcPr>
    </w:tblStylePr>
    <w:tblStylePr w:type="lastCol">
      <w:tblPr/>
      <w:tcPr>
        <w:tcBorders>
          <w:left w:val="single" w:sz="4" w:space="0" w:color="FFFFFF" w:themeColor="light1"/>
          <w:right w:val="single" w:sz="32" w:space="0" w:color="DBE8E1" w:themeColor="accent5" w:themeTint="9A"/>
        </w:tcBorders>
      </w:tcPr>
    </w:tblStylePr>
    <w:tblStylePr w:type="band1Vert">
      <w:tblPr/>
      <w:tcPr>
        <w:tcBorders>
          <w:left w:val="single" w:sz="4" w:space="0" w:color="FFFFFF" w:themeColor="light1"/>
          <w:right w:val="single" w:sz="4" w:space="0" w:color="FFFFFF" w:themeColor="light1"/>
        </w:tcBorders>
        <w:shd w:val="clear" w:color="DBE8E1" w:themeColor="accent5" w:themeTint="9A" w:fill="DBE8E1"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tblStylePr w:type="band2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style>
  <w:style w:type="table" w:customStyle="1" w:styleId="ListTable5Dark-Accent61">
    <w:name w:val="List Table 5 Dark - Accent 61"/>
    <w:basedOn w:val="TableNormal"/>
    <w:uiPriority w:val="99"/>
    <w:tblPr>
      <w:tblBorders>
        <w:top w:val="single" w:sz="32" w:space="0" w:color="D4F0EE" w:themeColor="accent6" w:themeTint="98"/>
        <w:left w:val="single" w:sz="32" w:space="0" w:color="D4F0EE" w:themeColor="accent6" w:themeTint="98"/>
        <w:bottom w:val="single" w:sz="32" w:space="0" w:color="D4F0EE" w:themeColor="accent6" w:themeTint="98"/>
        <w:right w:val="single" w:sz="32" w:space="0" w:color="D4F0EE" w:themeColor="accent6" w:themeTint="98"/>
      </w:tblBorders>
    </w:tblPr>
    <w:tblStylePr w:type="firstRow">
      <w:rPr>
        <w:rFonts w:ascii="Arial" w:hAnsi="Arial"/>
        <w:b/>
        <w:color w:val="FFFFFF" w:themeColor="light1"/>
        <w:sz w:val="22"/>
      </w:rPr>
      <w:tblPr/>
      <w:tcPr>
        <w:tcBorders>
          <w:top w:val="single" w:sz="32" w:space="0" w:color="D4F0EE" w:themeColor="accent6" w:themeTint="98"/>
          <w:bottom w:val="single" w:sz="12" w:space="0" w:color="FFFFFF" w:themeColor="light1"/>
        </w:tcBorders>
        <w:shd w:val="clear" w:color="D4F0EE" w:themeColor="accent6" w:themeTint="98" w:fill="D4F0E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4F0EE" w:themeColor="accent6" w:themeTint="98"/>
          <w:right w:val="single" w:sz="4" w:space="0" w:color="FFFFFF" w:themeColor="light1"/>
        </w:tcBorders>
      </w:tcPr>
    </w:tblStylePr>
    <w:tblStylePr w:type="lastCol">
      <w:tblPr/>
      <w:tcPr>
        <w:tcBorders>
          <w:left w:val="single" w:sz="4" w:space="0" w:color="FFFFFF" w:themeColor="light1"/>
          <w:right w:val="single" w:sz="32" w:space="0" w:color="D4F0EE" w:themeColor="accent6" w:themeTint="98"/>
        </w:tcBorders>
      </w:tcPr>
    </w:tblStylePr>
    <w:tblStylePr w:type="band1Vert">
      <w:tblPr/>
      <w:tcPr>
        <w:tcBorders>
          <w:left w:val="single" w:sz="4" w:space="0" w:color="FFFFFF" w:themeColor="light1"/>
          <w:right w:val="single" w:sz="4" w:space="0" w:color="FFFFFF" w:themeColor="light1"/>
        </w:tcBorders>
        <w:shd w:val="clear" w:color="D4F0EE" w:themeColor="accent6" w:themeTint="98" w:fill="D4F0E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tblStylePr w:type="band2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style>
  <w:style w:type="table" w:customStyle="1" w:styleId="ListTable6Colorful1">
    <w:name w:val="List Table 6 Colorful1"/>
    <w:basedOn w:val="TableNormal"/>
    <w:uiPriority w:val="99"/>
    <w:tblPr>
      <w:tblBorders>
        <w:top w:val="single" w:sz="4" w:space="0" w:color="A1A6AB" w:themeColor="text1" w:themeTint="80"/>
        <w:bottom w:val="single" w:sz="4" w:space="0" w:color="A1A6AB" w:themeColor="text1" w:themeTint="80"/>
      </w:tblBorders>
    </w:tblPr>
    <w:tblStylePr w:type="firstRow">
      <w:rPr>
        <w:b/>
        <w:color w:val="4B4F54" w:themeColor="text1"/>
      </w:rPr>
      <w:tblPr/>
      <w:tcPr>
        <w:tcBorders>
          <w:bottom w:val="single" w:sz="4" w:space="0" w:color="A1A6AB" w:themeColor="text1" w:themeTint="80"/>
        </w:tcBorders>
      </w:tcPr>
    </w:tblStylePr>
    <w:tblStylePr w:type="lastRow">
      <w:rPr>
        <w:b/>
        <w:color w:val="4B4F54" w:themeColor="text1"/>
      </w:rPr>
      <w:tblPr/>
      <w:tcPr>
        <w:tcBorders>
          <w:top w:val="single" w:sz="4" w:space="0" w:color="A1A6AB" w:themeColor="text1" w:themeTint="80"/>
        </w:tcBorders>
      </w:tcPr>
    </w:tblStylePr>
    <w:tblStylePr w:type="firstCol">
      <w:rPr>
        <w:b/>
        <w:color w:val="4B4F54" w:themeColor="text1"/>
      </w:rPr>
    </w:tblStylePr>
    <w:tblStylePr w:type="lastCol">
      <w:rPr>
        <w:b/>
        <w:color w:val="4B4F54" w:themeColor="text1"/>
      </w:rPr>
    </w:tblStylePr>
    <w:tblStylePr w:type="band1Vert">
      <w:tblPr/>
      <w:tcPr>
        <w:shd w:val="clear" w:color="D0D2D5" w:themeColor="text1" w:themeTint="40" w:fill="D0D2D5" w:themeFill="text1" w:themeFillTint="40"/>
      </w:tcPr>
    </w:tblStylePr>
    <w:tblStylePr w:type="band1Horz">
      <w:rPr>
        <w:rFonts w:ascii="Arial" w:hAnsi="Arial"/>
        <w:color w:val="4B4F54" w:themeColor="text1"/>
        <w:sz w:val="22"/>
      </w:rPr>
      <w:tblPr/>
      <w:tcPr>
        <w:shd w:val="clear" w:color="D0D2D5" w:themeColor="text1" w:themeTint="40" w:fill="D0D2D5" w:themeFill="text1" w:themeFillTint="40"/>
      </w:tcPr>
    </w:tblStylePr>
    <w:tblStylePr w:type="band2Horz">
      <w:rPr>
        <w:rFonts w:ascii="Arial" w:hAnsi="Arial"/>
        <w:color w:val="4B4F54" w:themeColor="text1"/>
        <w:sz w:val="22"/>
      </w:rPr>
    </w:tblStylePr>
  </w:style>
  <w:style w:type="table" w:customStyle="1" w:styleId="ListTable6Colorful-Accent11">
    <w:name w:val="List Table 6 Colorful - Accent 11"/>
    <w:basedOn w:val="TableNormal"/>
    <w:uiPriority w:val="99"/>
    <w:tblPr>
      <w:tblBorders>
        <w:top w:val="single" w:sz="4" w:space="0" w:color="41B3A3" w:themeColor="accent1"/>
        <w:bottom w:val="single" w:sz="4" w:space="0" w:color="41B3A3" w:themeColor="accent1"/>
      </w:tblBorders>
    </w:tblPr>
    <w:tblStylePr w:type="firstRow">
      <w:rPr>
        <w:b/>
        <w:color w:val="25675E" w:themeColor="accent1" w:themeShade="94"/>
      </w:rPr>
      <w:tblPr/>
      <w:tcPr>
        <w:tcBorders>
          <w:bottom w:val="single" w:sz="4" w:space="0" w:color="41B3A3" w:themeColor="accent1"/>
        </w:tcBorders>
      </w:tcPr>
    </w:tblStylePr>
    <w:tblStylePr w:type="lastRow">
      <w:rPr>
        <w:b/>
        <w:color w:val="25675E" w:themeColor="accent1" w:themeShade="94"/>
      </w:rPr>
      <w:tblPr/>
      <w:tcPr>
        <w:tcBorders>
          <w:top w:val="single" w:sz="4" w:space="0" w:color="41B3A3" w:themeColor="accent1"/>
        </w:tcBorders>
      </w:tcPr>
    </w:tblStylePr>
    <w:tblStylePr w:type="firstCol">
      <w:rPr>
        <w:b/>
        <w:color w:val="25675E" w:themeColor="accent1" w:themeShade="94"/>
      </w:rPr>
    </w:tblStylePr>
    <w:tblStylePr w:type="lastCol">
      <w:rPr>
        <w:b/>
        <w:color w:val="25675E" w:themeColor="accent1" w:themeShade="94"/>
      </w:rPr>
    </w:tblStylePr>
    <w:tblStylePr w:type="band1Vert">
      <w:tblPr/>
      <w:tcPr>
        <w:shd w:val="clear" w:color="CDEDE8" w:themeColor="accent1" w:themeTint="40" w:fill="CDEDE8" w:themeFill="accent1" w:themeFillTint="40"/>
      </w:tcPr>
    </w:tblStylePr>
    <w:tblStylePr w:type="band1Horz">
      <w:rPr>
        <w:rFonts w:ascii="Arial" w:hAnsi="Arial"/>
        <w:color w:val="25675E" w:themeColor="accent1" w:themeShade="94"/>
        <w:sz w:val="22"/>
      </w:rPr>
      <w:tblPr/>
      <w:tcPr>
        <w:shd w:val="clear" w:color="CDEDE8" w:themeColor="accent1" w:themeTint="40" w:fill="CDEDE8" w:themeFill="accent1" w:themeFillTint="40"/>
      </w:tcPr>
    </w:tblStylePr>
    <w:tblStylePr w:type="band2Horz">
      <w:rPr>
        <w:rFonts w:ascii="Arial" w:hAnsi="Arial"/>
        <w:color w:val="25675E" w:themeColor="accent1" w:themeShade="94"/>
        <w:sz w:val="22"/>
      </w:rPr>
    </w:tblStylePr>
  </w:style>
  <w:style w:type="table" w:customStyle="1" w:styleId="ListTable6Colorful-Accent21">
    <w:name w:val="List Table 6 Colorful - Accent 21"/>
    <w:basedOn w:val="TableNormal"/>
    <w:uiPriority w:val="99"/>
    <w:tblPr>
      <w:tblBorders>
        <w:top w:val="single" w:sz="4" w:space="0" w:color="E4E5E7" w:themeColor="accent2" w:themeTint="97"/>
        <w:bottom w:val="single" w:sz="4" w:space="0" w:color="E4E5E7" w:themeColor="accent2" w:themeTint="97"/>
      </w:tblBorders>
    </w:tblPr>
    <w:tblStylePr w:type="firstRow">
      <w:rPr>
        <w:b/>
        <w:color w:val="E4E5E7" w:themeColor="accent2" w:themeTint="96"/>
      </w:rPr>
      <w:tblPr/>
      <w:tcPr>
        <w:tcBorders>
          <w:bottom w:val="single" w:sz="4" w:space="0" w:color="E4E5E7" w:themeColor="accent2" w:themeTint="97"/>
        </w:tcBorders>
      </w:tcPr>
    </w:tblStylePr>
    <w:tblStylePr w:type="lastRow">
      <w:rPr>
        <w:b/>
        <w:color w:val="E4E5E7" w:themeColor="accent2" w:themeTint="96"/>
      </w:rPr>
      <w:tblPr/>
      <w:tcPr>
        <w:tcBorders>
          <w:top w:val="single" w:sz="4" w:space="0" w:color="E4E5E7" w:themeColor="accent2" w:themeTint="97"/>
        </w:tcBorders>
      </w:tcPr>
    </w:tblStylePr>
    <w:tblStylePr w:type="firstCol">
      <w:rPr>
        <w:b/>
        <w:color w:val="E4E5E7" w:themeColor="accent2" w:themeTint="96"/>
      </w:rPr>
    </w:tblStylePr>
    <w:tblStylePr w:type="lastCol">
      <w:rPr>
        <w:b/>
        <w:color w:val="E4E5E7" w:themeColor="accent2" w:themeTint="96"/>
      </w:r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6"/>
        <w:sz w:val="22"/>
      </w:rPr>
      <w:tblPr/>
      <w:tcPr>
        <w:shd w:val="clear" w:color="F3F4F5" w:themeColor="accent2" w:themeTint="40" w:fill="F3F4F5" w:themeFill="accent2" w:themeFillTint="40"/>
      </w:tcPr>
    </w:tblStylePr>
    <w:tblStylePr w:type="band2Horz">
      <w:rPr>
        <w:rFonts w:ascii="Arial" w:hAnsi="Arial"/>
        <w:color w:val="E4E5E7" w:themeColor="accent2" w:themeTint="96"/>
        <w:sz w:val="22"/>
      </w:rPr>
    </w:tblStylePr>
  </w:style>
  <w:style w:type="table" w:customStyle="1" w:styleId="ListTable6Colorful-Accent31">
    <w:name w:val="List Table 6 Colorful - Accent 31"/>
    <w:basedOn w:val="TableNormal"/>
    <w:uiPriority w:val="99"/>
    <w:tblPr>
      <w:tblBorders>
        <w:top w:val="single" w:sz="4" w:space="0" w:color="D6F3EB" w:themeColor="accent3" w:themeTint="98"/>
        <w:bottom w:val="single" w:sz="4" w:space="0" w:color="D6F3EB" w:themeColor="accent3" w:themeTint="98"/>
      </w:tblBorders>
    </w:tblPr>
    <w:tblStylePr w:type="firstRow">
      <w:rPr>
        <w:b/>
        <w:color w:val="D6F3EB" w:themeColor="accent3" w:themeTint="99"/>
      </w:rPr>
      <w:tblPr/>
      <w:tcPr>
        <w:tcBorders>
          <w:bottom w:val="single" w:sz="4" w:space="0" w:color="D6F3EB" w:themeColor="accent3" w:themeTint="98"/>
        </w:tcBorders>
      </w:tcPr>
    </w:tblStylePr>
    <w:tblStylePr w:type="lastRow">
      <w:rPr>
        <w:b/>
        <w:color w:val="D6F3EB" w:themeColor="accent3" w:themeTint="99"/>
      </w:rPr>
      <w:tblPr/>
      <w:tcPr>
        <w:tcBorders>
          <w:top w:val="single" w:sz="4" w:space="0" w:color="D6F3EB" w:themeColor="accent3" w:themeTint="98"/>
        </w:tcBorders>
      </w:tcPr>
    </w:tblStylePr>
    <w:tblStylePr w:type="firstCol">
      <w:rPr>
        <w:b/>
        <w:color w:val="D6F3EB" w:themeColor="accent3" w:themeTint="99"/>
      </w:rPr>
    </w:tblStylePr>
    <w:tblStylePr w:type="lastCol">
      <w:rPr>
        <w:b/>
        <w:color w:val="D6F3EB" w:themeColor="accent3" w:themeTint="99"/>
      </w:r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9"/>
        <w:sz w:val="22"/>
      </w:rPr>
      <w:tblPr/>
      <w:tcPr>
        <w:shd w:val="clear" w:color="EDFAF6" w:themeColor="accent3" w:themeTint="40" w:fill="EDFAF6" w:themeFill="accent3" w:themeFillTint="40"/>
      </w:tcPr>
    </w:tblStylePr>
    <w:tblStylePr w:type="band2Horz">
      <w:rPr>
        <w:rFonts w:ascii="Arial" w:hAnsi="Arial"/>
        <w:color w:val="D6F3EB" w:themeColor="accent3" w:themeTint="99"/>
        <w:sz w:val="22"/>
      </w:rPr>
    </w:tblStylePr>
  </w:style>
  <w:style w:type="table" w:customStyle="1" w:styleId="ListTable6Colorful-Accent41">
    <w:name w:val="List Table 6 Colorful - Accent 41"/>
    <w:basedOn w:val="TableNormal"/>
    <w:uiPriority w:val="99"/>
    <w:tblPr>
      <w:tblBorders>
        <w:top w:val="single" w:sz="4" w:space="0" w:color="EDF7F6" w:themeColor="accent4" w:themeTint="9A"/>
        <w:bottom w:val="single" w:sz="4" w:space="0" w:color="EDF7F6" w:themeColor="accent4" w:themeTint="9A"/>
      </w:tblBorders>
    </w:tblPr>
    <w:tblStylePr w:type="firstRow">
      <w:rPr>
        <w:b/>
        <w:color w:val="EDF7F6" w:themeColor="accent4" w:themeTint="99"/>
      </w:rPr>
      <w:tblPr/>
      <w:tcPr>
        <w:tcBorders>
          <w:bottom w:val="single" w:sz="4" w:space="0" w:color="EDF7F6" w:themeColor="accent4" w:themeTint="9A"/>
        </w:tcBorders>
      </w:tcPr>
    </w:tblStylePr>
    <w:tblStylePr w:type="lastRow">
      <w:rPr>
        <w:b/>
        <w:color w:val="EDF7F6" w:themeColor="accent4" w:themeTint="99"/>
      </w:rPr>
      <w:tblPr/>
      <w:tcPr>
        <w:tcBorders>
          <w:top w:val="single" w:sz="4" w:space="0" w:color="EDF7F6" w:themeColor="accent4" w:themeTint="9A"/>
        </w:tcBorders>
      </w:tcPr>
    </w:tblStylePr>
    <w:tblStylePr w:type="firstCol">
      <w:rPr>
        <w:b/>
        <w:color w:val="EDF7F6" w:themeColor="accent4" w:themeTint="99"/>
      </w:rPr>
    </w:tblStylePr>
    <w:tblStylePr w:type="lastCol">
      <w:rPr>
        <w:b/>
        <w:color w:val="EDF7F6" w:themeColor="accent4" w:themeTint="99"/>
      </w:r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9"/>
        <w:sz w:val="22"/>
      </w:rPr>
      <w:tblPr/>
      <w:tcPr>
        <w:shd w:val="clear" w:color="F7FCFB" w:themeColor="accent4" w:themeTint="40" w:fill="F7FCFB" w:themeFill="accent4" w:themeFillTint="40"/>
      </w:tcPr>
    </w:tblStylePr>
    <w:tblStylePr w:type="band2Horz">
      <w:rPr>
        <w:rFonts w:ascii="Arial" w:hAnsi="Arial"/>
        <w:color w:val="EDF7F6" w:themeColor="accent4" w:themeTint="99"/>
        <w:sz w:val="22"/>
      </w:rPr>
    </w:tblStylePr>
  </w:style>
  <w:style w:type="table" w:customStyle="1" w:styleId="ListTable6Colorful-Accent51">
    <w:name w:val="List Table 6 Colorful - Accent 51"/>
    <w:basedOn w:val="TableNormal"/>
    <w:uiPriority w:val="99"/>
    <w:tblPr>
      <w:tblBorders>
        <w:top w:val="single" w:sz="4" w:space="0" w:color="DBE8E1" w:themeColor="accent5" w:themeTint="9A"/>
        <w:bottom w:val="single" w:sz="4" w:space="0" w:color="DBE8E1" w:themeColor="accent5" w:themeTint="9A"/>
      </w:tblBorders>
    </w:tblPr>
    <w:tblStylePr w:type="firstRow">
      <w:rPr>
        <w:b/>
        <w:color w:val="DBE8E2" w:themeColor="accent5" w:themeTint="99"/>
      </w:rPr>
      <w:tblPr/>
      <w:tcPr>
        <w:tcBorders>
          <w:bottom w:val="single" w:sz="4" w:space="0" w:color="DBE8E1" w:themeColor="accent5" w:themeTint="9A"/>
        </w:tcBorders>
      </w:tcPr>
    </w:tblStylePr>
    <w:tblStylePr w:type="lastRow">
      <w:rPr>
        <w:b/>
        <w:color w:val="DBE8E2" w:themeColor="accent5" w:themeTint="99"/>
      </w:rPr>
      <w:tblPr/>
      <w:tcPr>
        <w:tcBorders>
          <w:top w:val="single" w:sz="4" w:space="0" w:color="DBE8E1" w:themeColor="accent5" w:themeTint="9A"/>
        </w:tcBorders>
      </w:tcPr>
    </w:tblStylePr>
    <w:tblStylePr w:type="firstCol">
      <w:rPr>
        <w:b/>
        <w:color w:val="DBE8E2" w:themeColor="accent5" w:themeTint="99"/>
      </w:rPr>
    </w:tblStylePr>
    <w:tblStylePr w:type="lastCol">
      <w:rPr>
        <w:b/>
        <w:color w:val="DBE8E2" w:themeColor="accent5" w:themeTint="99"/>
      </w:rPr>
    </w:tblStylePr>
    <w:tblStylePr w:type="band1Vert">
      <w:tblPr/>
      <w:tcPr>
        <w:shd w:val="clear" w:color="F0F5F2" w:themeColor="accent5" w:themeTint="40" w:fill="F0F5F2" w:themeFill="accent5" w:themeFillTint="40"/>
      </w:tcPr>
    </w:tblStylePr>
    <w:tblStylePr w:type="band1Horz">
      <w:rPr>
        <w:rFonts w:ascii="Arial" w:hAnsi="Arial"/>
        <w:color w:val="DBE8E2" w:themeColor="accent5" w:themeTint="99"/>
        <w:sz w:val="22"/>
      </w:rPr>
      <w:tblPr/>
      <w:tcPr>
        <w:shd w:val="clear" w:color="F0F5F2" w:themeColor="accent5" w:themeTint="40" w:fill="F0F5F2" w:themeFill="accent5" w:themeFillTint="40"/>
      </w:tcPr>
    </w:tblStylePr>
    <w:tblStylePr w:type="band2Horz">
      <w:rPr>
        <w:rFonts w:ascii="Arial" w:hAnsi="Arial"/>
        <w:color w:val="DBE8E2" w:themeColor="accent5" w:themeTint="99"/>
        <w:sz w:val="22"/>
      </w:rPr>
    </w:tblStylePr>
  </w:style>
  <w:style w:type="table" w:customStyle="1" w:styleId="ListTable6Colorful-Accent61">
    <w:name w:val="List Table 6 Colorful - Accent 61"/>
    <w:basedOn w:val="TableNormal"/>
    <w:uiPriority w:val="99"/>
    <w:tblPr>
      <w:tblBorders>
        <w:top w:val="single" w:sz="4" w:space="0" w:color="D4F0EE" w:themeColor="accent6" w:themeTint="98"/>
        <w:bottom w:val="single" w:sz="4" w:space="0" w:color="D4F0EE" w:themeColor="accent6" w:themeTint="98"/>
      </w:tblBorders>
    </w:tblPr>
    <w:tblStylePr w:type="firstRow">
      <w:rPr>
        <w:b/>
        <w:color w:val="D3F0EE" w:themeColor="accent6" w:themeTint="99"/>
      </w:rPr>
      <w:tblPr/>
      <w:tcPr>
        <w:tcBorders>
          <w:bottom w:val="single" w:sz="4" w:space="0" w:color="D4F0EE" w:themeColor="accent6" w:themeTint="98"/>
        </w:tcBorders>
      </w:tcPr>
    </w:tblStylePr>
    <w:tblStylePr w:type="lastRow">
      <w:rPr>
        <w:b/>
        <w:color w:val="D3F0EE" w:themeColor="accent6" w:themeTint="99"/>
      </w:rPr>
      <w:tblPr/>
      <w:tcPr>
        <w:tcBorders>
          <w:top w:val="single" w:sz="4" w:space="0" w:color="D4F0EE" w:themeColor="accent6" w:themeTint="98"/>
        </w:tcBorders>
      </w:tcPr>
    </w:tblStylePr>
    <w:tblStylePr w:type="firstCol">
      <w:rPr>
        <w:b/>
        <w:color w:val="D3F0EE" w:themeColor="accent6" w:themeTint="99"/>
      </w:rPr>
    </w:tblStylePr>
    <w:tblStylePr w:type="lastCol">
      <w:rPr>
        <w:b/>
        <w:color w:val="D3F0EE" w:themeColor="accent6" w:themeTint="99"/>
      </w:rPr>
    </w:tblStylePr>
    <w:tblStylePr w:type="band1Vert">
      <w:tblPr/>
      <w:tcPr>
        <w:shd w:val="clear" w:color="ECF9F7" w:themeColor="accent6" w:themeTint="40" w:fill="ECF9F7" w:themeFill="accent6" w:themeFillTint="40"/>
      </w:tcPr>
    </w:tblStylePr>
    <w:tblStylePr w:type="band1Horz">
      <w:rPr>
        <w:rFonts w:ascii="Arial" w:hAnsi="Arial"/>
        <w:color w:val="D3F0EE" w:themeColor="accent6" w:themeTint="99"/>
        <w:sz w:val="22"/>
      </w:rPr>
      <w:tblPr/>
      <w:tcPr>
        <w:shd w:val="clear" w:color="ECF9F7" w:themeColor="accent6" w:themeTint="40" w:fill="ECF9F7" w:themeFill="accent6" w:themeFillTint="40"/>
      </w:tcPr>
    </w:tblStylePr>
    <w:tblStylePr w:type="band2Horz">
      <w:rPr>
        <w:rFonts w:ascii="Arial" w:hAnsi="Arial"/>
        <w:color w:val="D3F0EE" w:themeColor="accent6" w:themeTint="99"/>
        <w:sz w:val="22"/>
      </w:rPr>
    </w:tblStylePr>
  </w:style>
  <w:style w:type="table" w:customStyle="1" w:styleId="ListTable7Colorful1">
    <w:name w:val="List Table 7 Colorful1"/>
    <w:basedOn w:val="TableNormal"/>
    <w:uiPriority w:val="99"/>
    <w:qFormat/>
    <w:tblPr>
      <w:tblBorders>
        <w:right w:val="single" w:sz="4" w:space="0" w:color="A1A6AB" w:themeColor="text1" w:themeTint="80"/>
      </w:tblBorders>
    </w:tblPr>
    <w:tblStylePr w:type="firstRow">
      <w:rPr>
        <w:rFonts w:ascii="Arial" w:hAnsi="Arial"/>
        <w:i/>
        <w:color w:val="A1A6AB" w:themeColor="text1" w:themeTint="80"/>
        <w:sz w:val="22"/>
      </w:rPr>
      <w:tblPr/>
      <w:tcPr>
        <w:tcBorders>
          <w:top w:val="nil"/>
          <w:left w:val="nil"/>
          <w:bottom w:val="single" w:sz="4" w:space="0" w:color="A1A6AB" w:themeColor="text1" w:themeTint="80"/>
          <w:right w:val="nil"/>
        </w:tcBorders>
        <w:shd w:val="clear" w:color="FFFFFF" w:themeColor="light1" w:fill="FFFFFF" w:themeFill="light1"/>
      </w:tcPr>
    </w:tblStylePr>
    <w:tblStylePr w:type="lastRow">
      <w:rPr>
        <w:rFonts w:ascii="Arial" w:hAnsi="Arial"/>
        <w:i/>
        <w:color w:val="A1A6AB" w:themeColor="text1" w:themeTint="80"/>
        <w:sz w:val="22"/>
      </w:rPr>
      <w:tblPr/>
      <w:tcPr>
        <w:tcBorders>
          <w:top w:val="single" w:sz="4" w:space="0" w:color="A1A6AB"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A1A6AB" w:themeColor="text1" w:themeTint="80"/>
        <w:sz w:val="22"/>
      </w:rPr>
      <w:tblPr/>
      <w:tcPr>
        <w:tcBorders>
          <w:top w:val="nil"/>
          <w:left w:val="nil"/>
          <w:bottom w:val="nil"/>
          <w:right w:val="single" w:sz="4" w:space="0" w:color="A1A6AB" w:themeColor="text1" w:themeTint="80"/>
        </w:tcBorders>
        <w:shd w:val="clear" w:color="FFFFFF" w:fill="auto"/>
      </w:tcPr>
    </w:tblStylePr>
    <w:tblStylePr w:type="lastCol">
      <w:rPr>
        <w:rFonts w:ascii="Arial" w:hAnsi="Arial"/>
        <w:i/>
        <w:color w:val="A1A6AB" w:themeColor="text1" w:themeTint="80"/>
        <w:sz w:val="22"/>
      </w:rPr>
      <w:tblPr/>
      <w:tcPr>
        <w:tcBorders>
          <w:top w:val="nil"/>
          <w:left w:val="single" w:sz="4" w:space="0" w:color="A1A6AB" w:themeColor="text1" w:themeTint="80"/>
          <w:bottom w:val="nil"/>
          <w:right w:val="nil"/>
        </w:tcBorders>
        <w:shd w:val="clear" w:color="FFFFFF" w:fill="auto"/>
      </w:tcPr>
    </w:tblStylePr>
    <w:tblStylePr w:type="band1Vert">
      <w:tblPr/>
      <w:tcPr>
        <w:shd w:val="clear" w:color="D0D2D5" w:themeColor="text1" w:themeTint="40" w:fill="D0D2D5" w:themeFill="text1" w:themeFillTint="40"/>
      </w:tcPr>
    </w:tblStylePr>
    <w:tblStylePr w:type="band1Horz">
      <w:rPr>
        <w:rFonts w:ascii="Arial" w:hAnsi="Arial"/>
        <w:color w:val="A1A6AB" w:themeColor="text1" w:themeTint="80"/>
        <w:sz w:val="22"/>
      </w:rPr>
      <w:tblPr/>
      <w:tcPr>
        <w:shd w:val="clear" w:color="D0D2D5" w:themeColor="text1" w:themeTint="40" w:fill="D0D2D5" w:themeFill="text1" w:themeFillTint="40"/>
      </w:tcPr>
    </w:tblStylePr>
    <w:tblStylePr w:type="band2Horz">
      <w:rPr>
        <w:rFonts w:ascii="Arial" w:hAnsi="Arial"/>
        <w:color w:val="A1A6AB" w:themeColor="text1" w:themeTint="80"/>
        <w:sz w:val="22"/>
      </w:rPr>
    </w:tblStylePr>
  </w:style>
  <w:style w:type="table" w:customStyle="1" w:styleId="ListTable7Colorful-Accent11">
    <w:name w:val="List Table 7 Colorful - Accent 11"/>
    <w:basedOn w:val="TableNormal"/>
    <w:uiPriority w:val="99"/>
    <w:tblPr>
      <w:tblBorders>
        <w:right w:val="single" w:sz="4" w:space="0" w:color="41B3A3" w:themeColor="accent1"/>
      </w:tblBorders>
    </w:tblPr>
    <w:tblStylePr w:type="firstRow">
      <w:rPr>
        <w:rFonts w:ascii="Arial" w:hAnsi="Arial"/>
        <w:i/>
        <w:color w:val="25675E" w:themeColor="accent1" w:themeShade="94"/>
        <w:sz w:val="22"/>
      </w:rPr>
      <w:tblPr/>
      <w:tcPr>
        <w:tcBorders>
          <w:top w:val="nil"/>
          <w:left w:val="nil"/>
          <w:bottom w:val="single" w:sz="4" w:space="0" w:color="41B3A3" w:themeColor="accent1"/>
          <w:right w:val="nil"/>
        </w:tcBorders>
        <w:shd w:val="clear" w:color="FFFFFF" w:themeColor="light1" w:fill="FFFFFF" w:themeFill="light1"/>
      </w:tcPr>
    </w:tblStylePr>
    <w:tblStylePr w:type="lastRow">
      <w:rPr>
        <w:rFonts w:ascii="Arial" w:hAnsi="Arial"/>
        <w:i/>
        <w:color w:val="25675E" w:themeColor="accent1" w:themeShade="94"/>
        <w:sz w:val="22"/>
      </w:rPr>
      <w:tblPr/>
      <w:tcPr>
        <w:tcBorders>
          <w:top w:val="single" w:sz="4" w:space="0" w:color="41B3A3" w:themeColor="accent1"/>
          <w:left w:val="nil"/>
          <w:bottom w:val="nil"/>
          <w:right w:val="nil"/>
        </w:tcBorders>
        <w:shd w:val="clear" w:color="FFFFFF" w:themeColor="light1" w:fill="FFFFFF" w:themeFill="light1"/>
      </w:tcPr>
    </w:tblStylePr>
    <w:tblStylePr w:type="firstCol">
      <w:pPr>
        <w:jc w:val="right"/>
      </w:pPr>
      <w:rPr>
        <w:rFonts w:ascii="Arial" w:hAnsi="Arial"/>
        <w:i/>
        <w:color w:val="25675E" w:themeColor="accent1" w:themeShade="94"/>
        <w:sz w:val="22"/>
      </w:rPr>
      <w:tblPr/>
      <w:tcPr>
        <w:tcBorders>
          <w:top w:val="nil"/>
          <w:left w:val="nil"/>
          <w:bottom w:val="nil"/>
          <w:right w:val="single" w:sz="4" w:space="0" w:color="41B3A3" w:themeColor="accent1"/>
        </w:tcBorders>
        <w:shd w:val="clear" w:color="FFFFFF" w:fill="auto"/>
      </w:tcPr>
    </w:tblStylePr>
    <w:tblStylePr w:type="lastCol">
      <w:rPr>
        <w:rFonts w:ascii="Arial" w:hAnsi="Arial"/>
        <w:i/>
        <w:color w:val="25675E" w:themeColor="accent1" w:themeShade="94"/>
        <w:sz w:val="22"/>
      </w:rPr>
      <w:tblPr/>
      <w:tcPr>
        <w:tcBorders>
          <w:top w:val="nil"/>
          <w:left w:val="single" w:sz="4" w:space="0" w:color="41B3A3" w:themeColor="accent1"/>
          <w:bottom w:val="nil"/>
          <w:right w:val="nil"/>
        </w:tcBorders>
        <w:shd w:val="clear" w:color="FFFFFF" w:fill="auto"/>
      </w:tcPr>
    </w:tblStylePr>
    <w:tblStylePr w:type="band1Vert">
      <w:tblPr/>
      <w:tcPr>
        <w:shd w:val="clear" w:color="CDEDE8" w:themeColor="accent1" w:themeTint="40" w:fill="CDEDE8" w:themeFill="accent1" w:themeFillTint="40"/>
      </w:tcPr>
    </w:tblStylePr>
    <w:tblStylePr w:type="band1Horz">
      <w:rPr>
        <w:rFonts w:ascii="Arial" w:hAnsi="Arial"/>
        <w:color w:val="25675E" w:themeColor="accent1" w:themeShade="94"/>
        <w:sz w:val="22"/>
      </w:rPr>
      <w:tblPr/>
      <w:tcPr>
        <w:shd w:val="clear" w:color="CDEDE8" w:themeColor="accent1" w:themeTint="40" w:fill="CDEDE8" w:themeFill="accent1" w:themeFillTint="40"/>
      </w:tcPr>
    </w:tblStylePr>
    <w:tblStylePr w:type="band2Horz">
      <w:rPr>
        <w:rFonts w:ascii="Arial" w:hAnsi="Arial"/>
        <w:color w:val="25675E" w:themeColor="accent1" w:themeShade="94"/>
        <w:sz w:val="22"/>
      </w:rPr>
    </w:tblStylePr>
  </w:style>
  <w:style w:type="table" w:customStyle="1" w:styleId="ListTable7Colorful-Accent21">
    <w:name w:val="List Table 7 Colorful - Accent 21"/>
    <w:basedOn w:val="TableNormal"/>
    <w:uiPriority w:val="99"/>
    <w:tblPr>
      <w:tblBorders>
        <w:right w:val="single" w:sz="4" w:space="0" w:color="E4E5E7" w:themeColor="accent2" w:themeTint="97"/>
      </w:tblBorders>
    </w:tblPr>
    <w:tblStylePr w:type="firstRow">
      <w:rPr>
        <w:rFonts w:ascii="Arial" w:hAnsi="Arial"/>
        <w:i/>
        <w:color w:val="E4E5E7" w:themeColor="accent2" w:themeTint="96"/>
        <w:sz w:val="22"/>
      </w:rPr>
      <w:tblPr/>
      <w:tcPr>
        <w:tcBorders>
          <w:top w:val="nil"/>
          <w:left w:val="nil"/>
          <w:bottom w:val="single" w:sz="4" w:space="0" w:color="E4E5E7" w:themeColor="accent2" w:themeTint="97"/>
          <w:right w:val="nil"/>
        </w:tcBorders>
        <w:shd w:val="clear" w:color="FFFFFF" w:themeColor="light1" w:fill="FFFFFF" w:themeFill="light1"/>
      </w:tcPr>
    </w:tblStylePr>
    <w:tblStylePr w:type="lastRow">
      <w:rPr>
        <w:rFonts w:ascii="Arial" w:hAnsi="Arial"/>
        <w:i/>
        <w:color w:val="E4E5E7" w:themeColor="accent2" w:themeTint="96"/>
        <w:sz w:val="22"/>
      </w:rPr>
      <w:tblPr/>
      <w:tcPr>
        <w:tcBorders>
          <w:top w:val="single" w:sz="4" w:space="0" w:color="E4E5E7"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E4E5E7" w:themeColor="accent2" w:themeTint="96"/>
        <w:sz w:val="22"/>
      </w:rPr>
      <w:tblPr/>
      <w:tcPr>
        <w:tcBorders>
          <w:top w:val="nil"/>
          <w:left w:val="nil"/>
          <w:bottom w:val="nil"/>
          <w:right w:val="single" w:sz="4" w:space="0" w:color="E4E5E7" w:themeColor="accent2" w:themeTint="97"/>
        </w:tcBorders>
        <w:shd w:val="clear" w:color="FFFFFF" w:fill="auto"/>
      </w:tcPr>
    </w:tblStylePr>
    <w:tblStylePr w:type="lastCol">
      <w:rPr>
        <w:rFonts w:ascii="Arial" w:hAnsi="Arial"/>
        <w:i/>
        <w:color w:val="E4E5E7" w:themeColor="accent2" w:themeTint="96"/>
        <w:sz w:val="22"/>
      </w:rPr>
      <w:tblPr/>
      <w:tcPr>
        <w:tcBorders>
          <w:top w:val="nil"/>
          <w:left w:val="single" w:sz="4" w:space="0" w:color="E4E5E7" w:themeColor="accent2" w:themeTint="97"/>
          <w:bottom w:val="nil"/>
          <w:right w:val="nil"/>
        </w:tcBorders>
        <w:shd w:val="clear" w:color="FFFFFF" w:fill="auto"/>
      </w:tc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6"/>
        <w:sz w:val="22"/>
      </w:rPr>
      <w:tblPr/>
      <w:tcPr>
        <w:shd w:val="clear" w:color="F3F4F5" w:themeColor="accent2" w:themeTint="40" w:fill="F3F4F5" w:themeFill="accent2" w:themeFillTint="40"/>
      </w:tcPr>
    </w:tblStylePr>
    <w:tblStylePr w:type="band2Horz">
      <w:rPr>
        <w:rFonts w:ascii="Arial" w:hAnsi="Arial"/>
        <w:color w:val="E4E5E7" w:themeColor="accent2" w:themeTint="96"/>
        <w:sz w:val="22"/>
      </w:rPr>
    </w:tblStylePr>
  </w:style>
  <w:style w:type="table" w:customStyle="1" w:styleId="ListTable7Colorful-Accent31">
    <w:name w:val="List Table 7 Colorful - Accent 31"/>
    <w:basedOn w:val="TableNormal"/>
    <w:uiPriority w:val="99"/>
    <w:tblPr>
      <w:tblBorders>
        <w:right w:val="single" w:sz="4" w:space="0" w:color="D6F3EB" w:themeColor="accent3" w:themeTint="98"/>
      </w:tblBorders>
    </w:tblPr>
    <w:tblStylePr w:type="firstRow">
      <w:rPr>
        <w:rFonts w:ascii="Arial" w:hAnsi="Arial"/>
        <w:i/>
        <w:color w:val="D6F3EB" w:themeColor="accent3" w:themeTint="99"/>
        <w:sz w:val="22"/>
      </w:rPr>
      <w:tblPr/>
      <w:tcPr>
        <w:tcBorders>
          <w:top w:val="nil"/>
          <w:left w:val="nil"/>
          <w:bottom w:val="single" w:sz="4" w:space="0" w:color="D6F3EB" w:themeColor="accent3" w:themeTint="98"/>
          <w:right w:val="nil"/>
        </w:tcBorders>
        <w:shd w:val="clear" w:color="FFFFFF" w:themeColor="light1" w:fill="FFFFFF" w:themeFill="light1"/>
      </w:tcPr>
    </w:tblStylePr>
    <w:tblStylePr w:type="lastRow">
      <w:rPr>
        <w:rFonts w:ascii="Arial" w:hAnsi="Arial"/>
        <w:i/>
        <w:color w:val="D6F3EB" w:themeColor="accent3" w:themeTint="99"/>
        <w:sz w:val="22"/>
      </w:rPr>
      <w:tblPr/>
      <w:tcPr>
        <w:tcBorders>
          <w:top w:val="single" w:sz="4" w:space="0" w:color="D6F3EB"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D6F3EB" w:themeColor="accent3" w:themeTint="99"/>
        <w:sz w:val="22"/>
      </w:rPr>
      <w:tblPr/>
      <w:tcPr>
        <w:tcBorders>
          <w:top w:val="nil"/>
          <w:left w:val="nil"/>
          <w:bottom w:val="nil"/>
          <w:right w:val="single" w:sz="4" w:space="0" w:color="D6F3EB" w:themeColor="accent3" w:themeTint="98"/>
        </w:tcBorders>
        <w:shd w:val="clear" w:color="FFFFFF" w:fill="auto"/>
      </w:tcPr>
    </w:tblStylePr>
    <w:tblStylePr w:type="lastCol">
      <w:rPr>
        <w:rFonts w:ascii="Arial" w:hAnsi="Arial"/>
        <w:i/>
        <w:color w:val="D6F3EB" w:themeColor="accent3" w:themeTint="99"/>
        <w:sz w:val="22"/>
      </w:rPr>
      <w:tblPr/>
      <w:tcPr>
        <w:tcBorders>
          <w:top w:val="nil"/>
          <w:left w:val="single" w:sz="4" w:space="0" w:color="D6F3EB" w:themeColor="accent3" w:themeTint="98"/>
          <w:bottom w:val="nil"/>
          <w:right w:val="nil"/>
        </w:tcBorders>
        <w:shd w:val="clear" w:color="FFFFFF" w:fill="auto"/>
      </w:tc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9"/>
        <w:sz w:val="22"/>
      </w:rPr>
      <w:tblPr/>
      <w:tcPr>
        <w:shd w:val="clear" w:color="EDFAF6" w:themeColor="accent3" w:themeTint="40" w:fill="EDFAF6" w:themeFill="accent3" w:themeFillTint="40"/>
      </w:tcPr>
    </w:tblStylePr>
    <w:tblStylePr w:type="band2Horz">
      <w:rPr>
        <w:rFonts w:ascii="Arial" w:hAnsi="Arial"/>
        <w:color w:val="D6F3EB" w:themeColor="accent3" w:themeTint="99"/>
        <w:sz w:val="22"/>
      </w:rPr>
    </w:tblStylePr>
  </w:style>
  <w:style w:type="table" w:customStyle="1" w:styleId="ListTable7Colorful-Accent41">
    <w:name w:val="List Table 7 Colorful - Accent 41"/>
    <w:basedOn w:val="TableNormal"/>
    <w:uiPriority w:val="99"/>
    <w:tblPr>
      <w:tblBorders>
        <w:right w:val="single" w:sz="4" w:space="0" w:color="EDF7F6" w:themeColor="accent4" w:themeTint="9A"/>
      </w:tblBorders>
    </w:tblPr>
    <w:tblStylePr w:type="firstRow">
      <w:rPr>
        <w:rFonts w:ascii="Arial" w:hAnsi="Arial"/>
        <w:i/>
        <w:color w:val="EDF7F6" w:themeColor="accent4" w:themeTint="99"/>
        <w:sz w:val="22"/>
      </w:rPr>
      <w:tblPr/>
      <w:tcPr>
        <w:tcBorders>
          <w:top w:val="nil"/>
          <w:left w:val="nil"/>
          <w:bottom w:val="single" w:sz="4" w:space="0" w:color="EDF7F6" w:themeColor="accent4" w:themeTint="9A"/>
          <w:right w:val="nil"/>
        </w:tcBorders>
        <w:shd w:val="clear" w:color="FFFFFF" w:themeColor="light1" w:fill="FFFFFF" w:themeFill="light1"/>
      </w:tcPr>
    </w:tblStylePr>
    <w:tblStylePr w:type="lastRow">
      <w:rPr>
        <w:rFonts w:ascii="Arial" w:hAnsi="Arial"/>
        <w:i/>
        <w:color w:val="EDF7F6" w:themeColor="accent4" w:themeTint="99"/>
        <w:sz w:val="22"/>
      </w:rPr>
      <w:tblPr/>
      <w:tcPr>
        <w:tcBorders>
          <w:top w:val="single" w:sz="4" w:space="0" w:color="EDF7F6"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EDF7F6" w:themeColor="accent4" w:themeTint="99"/>
        <w:sz w:val="22"/>
      </w:rPr>
      <w:tblPr/>
      <w:tcPr>
        <w:tcBorders>
          <w:top w:val="nil"/>
          <w:left w:val="nil"/>
          <w:bottom w:val="nil"/>
          <w:right w:val="single" w:sz="4" w:space="0" w:color="EDF7F6" w:themeColor="accent4" w:themeTint="9A"/>
        </w:tcBorders>
        <w:shd w:val="clear" w:color="FFFFFF" w:fill="auto"/>
      </w:tcPr>
    </w:tblStylePr>
    <w:tblStylePr w:type="lastCol">
      <w:rPr>
        <w:rFonts w:ascii="Arial" w:hAnsi="Arial"/>
        <w:i/>
        <w:color w:val="EDF7F6" w:themeColor="accent4" w:themeTint="99"/>
        <w:sz w:val="22"/>
      </w:rPr>
      <w:tblPr/>
      <w:tcPr>
        <w:tcBorders>
          <w:top w:val="nil"/>
          <w:left w:val="single" w:sz="4" w:space="0" w:color="EDF7F6" w:themeColor="accent4" w:themeTint="9A"/>
          <w:bottom w:val="nil"/>
          <w:right w:val="nil"/>
        </w:tcBorders>
        <w:shd w:val="clear" w:color="FFFFFF" w:fill="auto"/>
      </w:tc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9"/>
        <w:sz w:val="22"/>
      </w:rPr>
      <w:tblPr/>
      <w:tcPr>
        <w:shd w:val="clear" w:color="F7FCFB" w:themeColor="accent4" w:themeTint="40" w:fill="F7FCFB" w:themeFill="accent4" w:themeFillTint="40"/>
      </w:tcPr>
    </w:tblStylePr>
    <w:tblStylePr w:type="band2Horz">
      <w:rPr>
        <w:rFonts w:ascii="Arial" w:hAnsi="Arial"/>
        <w:color w:val="EDF7F6" w:themeColor="accent4" w:themeTint="99"/>
        <w:sz w:val="22"/>
      </w:rPr>
    </w:tblStylePr>
  </w:style>
  <w:style w:type="table" w:customStyle="1" w:styleId="ListTable7Colorful-Accent51">
    <w:name w:val="List Table 7 Colorful - Accent 51"/>
    <w:basedOn w:val="TableNormal"/>
    <w:uiPriority w:val="99"/>
    <w:tblPr>
      <w:tblBorders>
        <w:right w:val="single" w:sz="4" w:space="0" w:color="DBE8E1" w:themeColor="accent5" w:themeTint="9A"/>
      </w:tblBorders>
    </w:tblPr>
    <w:tblStylePr w:type="firstRow">
      <w:rPr>
        <w:rFonts w:ascii="Arial" w:hAnsi="Arial"/>
        <w:i/>
        <w:color w:val="DBE8E2" w:themeColor="accent5" w:themeTint="99"/>
        <w:sz w:val="22"/>
      </w:rPr>
      <w:tblPr/>
      <w:tcPr>
        <w:tcBorders>
          <w:top w:val="nil"/>
          <w:left w:val="nil"/>
          <w:bottom w:val="single" w:sz="4" w:space="0" w:color="DBE8E1" w:themeColor="accent5" w:themeTint="9A"/>
          <w:right w:val="nil"/>
        </w:tcBorders>
        <w:shd w:val="clear" w:color="FFFFFF" w:themeColor="light1" w:fill="FFFFFF" w:themeFill="light1"/>
      </w:tcPr>
    </w:tblStylePr>
    <w:tblStylePr w:type="lastRow">
      <w:rPr>
        <w:rFonts w:ascii="Arial" w:hAnsi="Arial"/>
        <w:i/>
        <w:color w:val="DBE8E2" w:themeColor="accent5" w:themeTint="99"/>
        <w:sz w:val="22"/>
      </w:rPr>
      <w:tblPr/>
      <w:tcPr>
        <w:tcBorders>
          <w:top w:val="single" w:sz="4" w:space="0" w:color="DBE8E1"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DBE8E2" w:themeColor="accent5" w:themeTint="99"/>
        <w:sz w:val="22"/>
      </w:rPr>
      <w:tblPr/>
      <w:tcPr>
        <w:tcBorders>
          <w:top w:val="nil"/>
          <w:left w:val="nil"/>
          <w:bottom w:val="nil"/>
          <w:right w:val="single" w:sz="4" w:space="0" w:color="DBE8E1" w:themeColor="accent5" w:themeTint="9A"/>
        </w:tcBorders>
        <w:shd w:val="clear" w:color="FFFFFF" w:fill="auto"/>
      </w:tcPr>
    </w:tblStylePr>
    <w:tblStylePr w:type="lastCol">
      <w:rPr>
        <w:rFonts w:ascii="Arial" w:hAnsi="Arial"/>
        <w:i/>
        <w:color w:val="DBE8E2" w:themeColor="accent5" w:themeTint="99"/>
        <w:sz w:val="22"/>
      </w:rPr>
      <w:tblPr/>
      <w:tcPr>
        <w:tcBorders>
          <w:top w:val="nil"/>
          <w:left w:val="single" w:sz="4" w:space="0" w:color="DBE8E1" w:themeColor="accent5" w:themeTint="9A"/>
          <w:bottom w:val="nil"/>
          <w:right w:val="nil"/>
        </w:tcBorders>
        <w:shd w:val="clear" w:color="FFFFFF" w:fill="auto"/>
      </w:tcPr>
    </w:tblStylePr>
    <w:tblStylePr w:type="band1Vert">
      <w:tblPr/>
      <w:tcPr>
        <w:shd w:val="clear" w:color="F0F5F2" w:themeColor="accent5" w:themeTint="40" w:fill="F0F5F2" w:themeFill="accent5" w:themeFillTint="40"/>
      </w:tcPr>
    </w:tblStylePr>
    <w:tblStylePr w:type="band1Horz">
      <w:rPr>
        <w:rFonts w:ascii="Arial" w:hAnsi="Arial"/>
        <w:color w:val="DBE8E2" w:themeColor="accent5" w:themeTint="99"/>
        <w:sz w:val="22"/>
      </w:rPr>
      <w:tblPr/>
      <w:tcPr>
        <w:shd w:val="clear" w:color="F0F5F2" w:themeColor="accent5" w:themeTint="40" w:fill="F0F5F2" w:themeFill="accent5" w:themeFillTint="40"/>
      </w:tcPr>
    </w:tblStylePr>
    <w:tblStylePr w:type="band2Horz">
      <w:rPr>
        <w:rFonts w:ascii="Arial" w:hAnsi="Arial"/>
        <w:color w:val="DBE8E2" w:themeColor="accent5" w:themeTint="99"/>
        <w:sz w:val="22"/>
      </w:rPr>
    </w:tblStylePr>
  </w:style>
  <w:style w:type="table" w:customStyle="1" w:styleId="ListTable7Colorful-Accent61">
    <w:name w:val="List Table 7 Colorful - Accent 61"/>
    <w:basedOn w:val="TableNormal"/>
    <w:uiPriority w:val="99"/>
    <w:tblPr>
      <w:tblBorders>
        <w:right w:val="single" w:sz="4" w:space="0" w:color="D4F0EE" w:themeColor="accent6" w:themeTint="98"/>
      </w:tblBorders>
    </w:tblPr>
    <w:tblStylePr w:type="firstRow">
      <w:rPr>
        <w:rFonts w:ascii="Arial" w:hAnsi="Arial"/>
        <w:i/>
        <w:color w:val="D3F0EE" w:themeColor="accent6" w:themeTint="99"/>
        <w:sz w:val="22"/>
      </w:rPr>
      <w:tblPr/>
      <w:tcPr>
        <w:tcBorders>
          <w:top w:val="nil"/>
          <w:left w:val="nil"/>
          <w:bottom w:val="single" w:sz="4" w:space="0" w:color="D4F0EE" w:themeColor="accent6" w:themeTint="98"/>
          <w:right w:val="nil"/>
        </w:tcBorders>
        <w:shd w:val="clear" w:color="FFFFFF" w:themeColor="light1" w:fill="FFFFFF" w:themeFill="light1"/>
      </w:tcPr>
    </w:tblStylePr>
    <w:tblStylePr w:type="lastRow">
      <w:rPr>
        <w:rFonts w:ascii="Arial" w:hAnsi="Arial"/>
        <w:i/>
        <w:color w:val="D3F0EE" w:themeColor="accent6" w:themeTint="99"/>
        <w:sz w:val="22"/>
      </w:rPr>
      <w:tblPr/>
      <w:tcPr>
        <w:tcBorders>
          <w:top w:val="single" w:sz="4" w:space="0" w:color="D4F0E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D3F0EE" w:themeColor="accent6" w:themeTint="99"/>
        <w:sz w:val="22"/>
      </w:rPr>
      <w:tblPr/>
      <w:tcPr>
        <w:tcBorders>
          <w:top w:val="nil"/>
          <w:left w:val="nil"/>
          <w:bottom w:val="nil"/>
          <w:right w:val="single" w:sz="4" w:space="0" w:color="D4F0EE" w:themeColor="accent6" w:themeTint="98"/>
        </w:tcBorders>
        <w:shd w:val="clear" w:color="FFFFFF" w:fill="auto"/>
      </w:tcPr>
    </w:tblStylePr>
    <w:tblStylePr w:type="lastCol">
      <w:rPr>
        <w:rFonts w:ascii="Arial" w:hAnsi="Arial"/>
        <w:i/>
        <w:color w:val="D3F0EE" w:themeColor="accent6" w:themeTint="99"/>
        <w:sz w:val="22"/>
      </w:rPr>
      <w:tblPr/>
      <w:tcPr>
        <w:tcBorders>
          <w:top w:val="nil"/>
          <w:left w:val="single" w:sz="4" w:space="0" w:color="D4F0EE" w:themeColor="accent6" w:themeTint="98"/>
          <w:bottom w:val="nil"/>
          <w:right w:val="nil"/>
        </w:tcBorders>
        <w:shd w:val="clear" w:color="FFFFFF" w:fill="auto"/>
      </w:tcPr>
    </w:tblStylePr>
    <w:tblStylePr w:type="band1Vert">
      <w:tblPr/>
      <w:tcPr>
        <w:shd w:val="clear" w:color="ECF9F7" w:themeColor="accent6" w:themeTint="40" w:fill="ECF9F7" w:themeFill="accent6" w:themeFillTint="40"/>
      </w:tcPr>
    </w:tblStylePr>
    <w:tblStylePr w:type="band1Horz">
      <w:rPr>
        <w:rFonts w:ascii="Arial" w:hAnsi="Arial"/>
        <w:color w:val="D3F0EE" w:themeColor="accent6" w:themeTint="99"/>
        <w:sz w:val="22"/>
      </w:rPr>
      <w:tblPr/>
      <w:tcPr>
        <w:shd w:val="clear" w:color="ECF9F7" w:themeColor="accent6" w:themeTint="40" w:fill="ECF9F7" w:themeFill="accent6" w:themeFillTint="40"/>
      </w:tcPr>
    </w:tblStylePr>
    <w:tblStylePr w:type="band2Horz">
      <w:rPr>
        <w:rFonts w:ascii="Arial" w:hAnsi="Arial"/>
        <w:color w:val="D3F0EE" w:themeColor="accent6" w:themeTint="99"/>
        <w:sz w:val="22"/>
      </w:rPr>
    </w:tblStylePr>
  </w:style>
  <w:style w:type="table" w:customStyle="1" w:styleId="Lined-Accent">
    <w:name w:val="Lined - Accent"/>
    <w:basedOn w:val="TableNormal"/>
    <w:uiPriority w:val="99"/>
    <w:rPr>
      <w:color w:val="404040"/>
      <w:lang w:val="en-GB" w:eastAsia="en-GB"/>
    </w:rPr>
    <w:tblPr/>
    <w:tblStylePr w:type="firstRow">
      <w:rPr>
        <w:rFonts w:ascii="Arial" w:hAnsi="Arial"/>
        <w:color w:val="F2F2F2"/>
        <w:sz w:val="22"/>
      </w:rPr>
      <w:tblPr/>
      <w:tcPr>
        <w:shd w:val="clear" w:color="A1A6AB" w:themeColor="text1" w:themeTint="80" w:fill="A1A6AB" w:themeFill="text1" w:themeFillTint="80"/>
      </w:tcPr>
    </w:tblStylePr>
    <w:tblStylePr w:type="lastRow">
      <w:rPr>
        <w:rFonts w:ascii="Arial" w:hAnsi="Arial"/>
        <w:color w:val="F2F2F2"/>
        <w:sz w:val="22"/>
      </w:rPr>
      <w:tblPr/>
      <w:tcPr>
        <w:shd w:val="clear" w:color="A1A6AB" w:themeColor="text1" w:themeTint="80" w:fill="A1A6AB" w:themeFill="text1" w:themeFillTint="80"/>
      </w:tcPr>
    </w:tblStylePr>
    <w:tblStylePr w:type="firstCol">
      <w:rPr>
        <w:rFonts w:ascii="Arial" w:hAnsi="Arial"/>
        <w:color w:val="F2F2F2"/>
        <w:sz w:val="22"/>
      </w:rPr>
      <w:tblPr/>
      <w:tcPr>
        <w:shd w:val="clear" w:color="A1A6AB" w:themeColor="text1" w:themeTint="80" w:fill="A1A6AB" w:themeFill="text1" w:themeFillTint="80"/>
      </w:tcPr>
    </w:tblStylePr>
    <w:tblStylePr w:type="lastCol">
      <w:rPr>
        <w:rFonts w:ascii="Arial" w:hAnsi="Arial"/>
        <w:color w:val="F2F2F2"/>
        <w:sz w:val="22"/>
      </w:rPr>
      <w:tblPr/>
      <w:tcPr>
        <w:shd w:val="clear" w:color="A1A6AB" w:themeColor="text1" w:themeTint="80" w:fill="A1A6AB"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5F5F6" w:themeColor="text1" w:themeTint="0D" w:fill="F5F5F6" w:themeFill="text1" w:themeFillTint="0D"/>
      </w:tcPr>
    </w:tblStylePr>
  </w:style>
  <w:style w:type="table" w:customStyle="1" w:styleId="Lined-Accent1">
    <w:name w:val="Lined - Accent 1"/>
    <w:basedOn w:val="TableNormal"/>
    <w:uiPriority w:val="99"/>
    <w:rPr>
      <w:color w:val="404040"/>
      <w:lang w:val="en-GB" w:eastAsia="en-GB"/>
    </w:rPr>
    <w:tblPr/>
    <w:tblStylePr w:type="firstRow">
      <w:rPr>
        <w:rFonts w:ascii="Arial" w:hAnsi="Arial"/>
        <w:color w:val="F2F2F2"/>
        <w:sz w:val="22"/>
      </w:rPr>
      <w:tblPr/>
      <w:tcPr>
        <w:shd w:val="clear" w:color="4BBEAD" w:themeColor="accent1" w:themeTint="EA" w:fill="4BBEAD" w:themeFill="accent1" w:themeFillTint="EA"/>
      </w:tcPr>
    </w:tblStylePr>
    <w:tblStylePr w:type="lastRow">
      <w:rPr>
        <w:rFonts w:ascii="Arial" w:hAnsi="Arial"/>
        <w:color w:val="F2F2F2"/>
        <w:sz w:val="22"/>
      </w:rPr>
      <w:tblPr/>
      <w:tcPr>
        <w:shd w:val="clear" w:color="4BBEAD" w:themeColor="accent1" w:themeTint="EA" w:fill="4BBEAD" w:themeFill="accent1" w:themeFillTint="EA"/>
      </w:tcPr>
    </w:tblStylePr>
    <w:tblStylePr w:type="firstCol">
      <w:rPr>
        <w:rFonts w:ascii="Arial" w:hAnsi="Arial"/>
        <w:color w:val="F2F2F2"/>
        <w:sz w:val="22"/>
      </w:rPr>
      <w:tblPr/>
      <w:tcPr>
        <w:shd w:val="clear" w:color="4BBEAD" w:themeColor="accent1" w:themeTint="EA" w:fill="4BBEAD" w:themeFill="accent1" w:themeFillTint="EA"/>
      </w:tcPr>
    </w:tblStylePr>
    <w:tblStylePr w:type="lastCol">
      <w:rPr>
        <w:rFonts w:ascii="Arial" w:hAnsi="Arial"/>
        <w:color w:val="F2F2F2"/>
        <w:sz w:val="22"/>
      </w:rPr>
      <w:tblPr/>
      <w:tcPr>
        <w:shd w:val="clear" w:color="4BBEAD" w:themeColor="accent1" w:themeTint="EA" w:fill="4BBEAD"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1E8E3" w:themeColor="accent1" w:themeTint="50" w:fill="C1E8E3"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1E8E3" w:themeColor="accent1" w:themeTint="50" w:fill="C1E8E3" w:themeFill="accent1" w:themeFillTint="50"/>
      </w:tcPr>
    </w:tblStylePr>
  </w:style>
  <w:style w:type="table" w:customStyle="1" w:styleId="Lined-Accent2">
    <w:name w:val="Lined - Accent 2"/>
    <w:basedOn w:val="TableNormal"/>
    <w:uiPriority w:val="99"/>
    <w:rPr>
      <w:color w:val="404040"/>
      <w:lang w:val="en-GB" w:eastAsia="en-GB"/>
    </w:rPr>
    <w:tblPr/>
    <w:tblStylePr w:type="firstRow">
      <w:rPr>
        <w:rFonts w:ascii="Arial" w:hAnsi="Arial"/>
        <w:color w:val="F2F2F2"/>
        <w:sz w:val="22"/>
      </w:rPr>
      <w:tblPr/>
      <w:tcPr>
        <w:shd w:val="clear" w:color="E4E5E7" w:themeColor="accent2" w:themeTint="97" w:fill="E4E5E7" w:themeFill="accent2" w:themeFillTint="97"/>
      </w:tcPr>
    </w:tblStylePr>
    <w:tblStylePr w:type="lastRow">
      <w:rPr>
        <w:rFonts w:ascii="Arial" w:hAnsi="Arial"/>
        <w:color w:val="F2F2F2"/>
        <w:sz w:val="22"/>
      </w:rPr>
      <w:tblPr/>
      <w:tcPr>
        <w:shd w:val="clear" w:color="E4E5E7" w:themeColor="accent2" w:themeTint="97" w:fill="E4E5E7" w:themeFill="accent2" w:themeFillTint="97"/>
      </w:tcPr>
    </w:tblStylePr>
    <w:tblStylePr w:type="firstCol">
      <w:rPr>
        <w:rFonts w:ascii="Arial" w:hAnsi="Arial"/>
        <w:color w:val="F2F2F2"/>
        <w:sz w:val="22"/>
      </w:rPr>
      <w:tblPr/>
      <w:tcPr>
        <w:shd w:val="clear" w:color="E4E5E7" w:themeColor="accent2" w:themeTint="97" w:fill="E4E5E7" w:themeFill="accent2" w:themeFillTint="97"/>
      </w:tcPr>
    </w:tblStylePr>
    <w:tblStylePr w:type="lastCol">
      <w:rPr>
        <w:rFonts w:ascii="Arial" w:hAnsi="Arial"/>
        <w:color w:val="F2F2F2"/>
        <w:sz w:val="22"/>
      </w:rPr>
      <w:tblPr/>
      <w:tcPr>
        <w:shd w:val="clear" w:color="E4E5E7" w:themeColor="accent2" w:themeTint="97" w:fill="E4E5E7"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6F6F7" w:themeColor="accent2" w:themeTint="32" w:fill="F6F6F7" w:themeFill="accent2" w:themeFillTint="32"/>
      </w:tcPr>
    </w:tblStylePr>
  </w:style>
  <w:style w:type="table" w:customStyle="1" w:styleId="Lined-Accent3">
    <w:name w:val="Lined - Accent 3"/>
    <w:basedOn w:val="TableNormal"/>
    <w:uiPriority w:val="99"/>
    <w:rPr>
      <w:color w:val="404040"/>
      <w:lang w:val="en-GB" w:eastAsia="en-GB"/>
    </w:rPr>
    <w:tblPr/>
    <w:tblStylePr w:type="firstRow">
      <w:rPr>
        <w:rFonts w:ascii="Arial" w:hAnsi="Arial"/>
        <w:color w:val="F2F2F2"/>
        <w:sz w:val="22"/>
      </w:rPr>
      <w:tblPr/>
      <w:tcPr>
        <w:shd w:val="clear" w:color="BBEBDD" w:themeColor="accent3" w:themeTint="FE" w:fill="BBEBDD" w:themeFill="accent3" w:themeFillTint="FE"/>
      </w:tcPr>
    </w:tblStylePr>
    <w:tblStylePr w:type="lastRow">
      <w:rPr>
        <w:rFonts w:ascii="Arial" w:hAnsi="Arial"/>
        <w:color w:val="F2F2F2"/>
        <w:sz w:val="22"/>
      </w:rPr>
      <w:tblPr/>
      <w:tcPr>
        <w:shd w:val="clear" w:color="BBEBDD" w:themeColor="accent3" w:themeTint="FE" w:fill="BBEBDD" w:themeFill="accent3" w:themeFillTint="FE"/>
      </w:tcPr>
    </w:tblStylePr>
    <w:tblStylePr w:type="firstCol">
      <w:rPr>
        <w:rFonts w:ascii="Arial" w:hAnsi="Arial"/>
        <w:color w:val="F2F2F2"/>
        <w:sz w:val="22"/>
      </w:rPr>
      <w:tblPr/>
      <w:tcPr>
        <w:shd w:val="clear" w:color="BBEBDD" w:themeColor="accent3" w:themeTint="FE" w:fill="BBEBDD" w:themeFill="accent3" w:themeFillTint="FE"/>
      </w:tcPr>
    </w:tblStylePr>
    <w:tblStylePr w:type="lastCol">
      <w:rPr>
        <w:rFonts w:ascii="Arial" w:hAnsi="Arial"/>
        <w:color w:val="F2F2F2"/>
        <w:sz w:val="22"/>
      </w:rPr>
      <w:tblPr/>
      <w:tcPr>
        <w:shd w:val="clear" w:color="BBEBDD" w:themeColor="accent3" w:themeTint="FE" w:fill="BBEBDD"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FBF8" w:themeColor="accent3" w:themeTint="34" w:fill="F1FBF8" w:themeFill="accent3" w:themeFillTint="34"/>
      </w:tcPr>
    </w:tblStylePr>
  </w:style>
  <w:style w:type="table" w:customStyle="1" w:styleId="Lined-Accent4">
    <w:name w:val="Lined - Accent 4"/>
    <w:basedOn w:val="TableNormal"/>
    <w:uiPriority w:val="99"/>
    <w:rPr>
      <w:color w:val="404040"/>
      <w:lang w:val="en-GB" w:eastAsia="en-GB"/>
    </w:rPr>
    <w:tblPr/>
    <w:tblStylePr w:type="firstRow">
      <w:rPr>
        <w:rFonts w:ascii="Arial" w:hAnsi="Arial"/>
        <w:color w:val="F2F2F2"/>
        <w:sz w:val="22"/>
      </w:rPr>
      <w:tblPr/>
      <w:tcPr>
        <w:shd w:val="clear" w:color="EDF7F6" w:themeColor="accent4" w:themeTint="9A" w:fill="EDF7F6" w:themeFill="accent4" w:themeFillTint="9A"/>
      </w:tcPr>
    </w:tblStylePr>
    <w:tblStylePr w:type="lastRow">
      <w:rPr>
        <w:rFonts w:ascii="Arial" w:hAnsi="Arial"/>
        <w:color w:val="F2F2F2"/>
        <w:sz w:val="22"/>
      </w:rPr>
      <w:tblPr/>
      <w:tcPr>
        <w:shd w:val="clear" w:color="EDF7F6" w:themeColor="accent4" w:themeTint="9A" w:fill="EDF7F6" w:themeFill="accent4" w:themeFillTint="9A"/>
      </w:tcPr>
    </w:tblStylePr>
    <w:tblStylePr w:type="firstCol">
      <w:rPr>
        <w:rFonts w:ascii="Arial" w:hAnsi="Arial"/>
        <w:color w:val="F2F2F2"/>
        <w:sz w:val="22"/>
      </w:rPr>
      <w:tblPr/>
      <w:tcPr>
        <w:shd w:val="clear" w:color="EDF7F6" w:themeColor="accent4" w:themeTint="9A" w:fill="EDF7F6" w:themeFill="accent4" w:themeFillTint="9A"/>
      </w:tcPr>
    </w:tblStylePr>
    <w:tblStylePr w:type="lastCol">
      <w:rPr>
        <w:rFonts w:ascii="Arial" w:hAnsi="Arial"/>
        <w:color w:val="F2F2F2"/>
        <w:sz w:val="22"/>
      </w:rPr>
      <w:tblPr/>
      <w:tcPr>
        <w:shd w:val="clear" w:color="EDF7F6" w:themeColor="accent4" w:themeTint="9A" w:fill="EDF7F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8FCFC" w:themeColor="accent4" w:themeTint="34" w:fill="F8FCFC" w:themeFill="accent4" w:themeFillTint="34"/>
      </w:tcPr>
    </w:tblStylePr>
  </w:style>
  <w:style w:type="table" w:customStyle="1" w:styleId="Lined-Accent5">
    <w:name w:val="Lined - Accent 5"/>
    <w:basedOn w:val="TableNormal"/>
    <w:uiPriority w:val="99"/>
    <w:rPr>
      <w:color w:val="404040"/>
      <w:lang w:val="en-GB" w:eastAsia="en-GB"/>
    </w:rPr>
    <w:tblPr/>
    <w:tblStylePr w:type="firstRow">
      <w:rPr>
        <w:rFonts w:ascii="Arial" w:hAnsi="Arial"/>
        <w:color w:val="F2F2F2"/>
        <w:sz w:val="22"/>
      </w:rPr>
      <w:tblPr/>
      <w:tcPr>
        <w:shd w:val="clear" w:color="C4DACF" w:themeColor="accent5" w:fill="C4DACF" w:themeFill="accent5"/>
      </w:tcPr>
    </w:tblStylePr>
    <w:tblStylePr w:type="lastRow">
      <w:rPr>
        <w:rFonts w:ascii="Arial" w:hAnsi="Arial"/>
        <w:color w:val="F2F2F2"/>
        <w:sz w:val="22"/>
      </w:rPr>
      <w:tblPr/>
      <w:tcPr>
        <w:shd w:val="clear" w:color="C4DACF" w:themeColor="accent5" w:fill="C4DACF" w:themeFill="accent5"/>
      </w:tcPr>
    </w:tblStylePr>
    <w:tblStylePr w:type="firstCol">
      <w:rPr>
        <w:rFonts w:ascii="Arial" w:hAnsi="Arial"/>
        <w:color w:val="F2F2F2"/>
        <w:sz w:val="22"/>
      </w:rPr>
      <w:tblPr/>
      <w:tcPr>
        <w:shd w:val="clear" w:color="C4DACF" w:themeColor="accent5" w:fill="C4DACF" w:themeFill="accent5"/>
      </w:tcPr>
    </w:tblStylePr>
    <w:tblStylePr w:type="lastCol">
      <w:rPr>
        <w:rFonts w:ascii="Arial" w:hAnsi="Arial"/>
        <w:color w:val="F2F2F2"/>
        <w:sz w:val="22"/>
      </w:rPr>
      <w:tblPr/>
      <w:tcPr>
        <w:shd w:val="clear" w:color="C4DACF" w:themeColor="accent5" w:fill="C4DACF"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2F7F5" w:themeColor="accent5" w:themeTint="34" w:fill="F2F7F5" w:themeFill="accent5" w:themeFillTint="34"/>
      </w:tcPr>
    </w:tblStylePr>
  </w:style>
  <w:style w:type="table" w:customStyle="1" w:styleId="Lined-Accent6">
    <w:name w:val="Lined - Accent 6"/>
    <w:basedOn w:val="TableNormal"/>
    <w:uiPriority w:val="99"/>
    <w:rPr>
      <w:color w:val="404040"/>
      <w:lang w:val="en-GB" w:eastAsia="en-GB"/>
    </w:rPr>
    <w:tblPr/>
    <w:tblStylePr w:type="firstRow">
      <w:rPr>
        <w:rFonts w:ascii="Arial" w:hAnsi="Arial"/>
        <w:color w:val="F2F2F2"/>
        <w:sz w:val="22"/>
      </w:rPr>
      <w:tblPr/>
      <w:tcPr>
        <w:shd w:val="clear" w:color="B7E7E3" w:themeColor="accent6" w:fill="B7E7E3" w:themeFill="accent6"/>
      </w:tcPr>
    </w:tblStylePr>
    <w:tblStylePr w:type="lastRow">
      <w:rPr>
        <w:rFonts w:ascii="Arial" w:hAnsi="Arial"/>
        <w:color w:val="F2F2F2"/>
        <w:sz w:val="22"/>
      </w:rPr>
      <w:tblPr/>
      <w:tcPr>
        <w:shd w:val="clear" w:color="B7E7E3" w:themeColor="accent6" w:fill="B7E7E3" w:themeFill="accent6"/>
      </w:tcPr>
    </w:tblStylePr>
    <w:tblStylePr w:type="firstCol">
      <w:rPr>
        <w:rFonts w:ascii="Arial" w:hAnsi="Arial"/>
        <w:color w:val="F2F2F2"/>
        <w:sz w:val="22"/>
      </w:rPr>
      <w:tblPr/>
      <w:tcPr>
        <w:shd w:val="clear" w:color="B7E7E3" w:themeColor="accent6" w:fill="B7E7E3" w:themeFill="accent6"/>
      </w:tcPr>
    </w:tblStylePr>
    <w:tblStylePr w:type="lastCol">
      <w:rPr>
        <w:rFonts w:ascii="Arial" w:hAnsi="Arial"/>
        <w:color w:val="F2F2F2"/>
        <w:sz w:val="22"/>
      </w:rPr>
      <w:tblPr/>
      <w:tcPr>
        <w:shd w:val="clear" w:color="B7E7E3" w:themeColor="accent6" w:fill="B7E7E3"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0FAF9" w:themeColor="accent6" w:themeTint="34" w:fill="F0FAF9" w:themeFill="accent6" w:themeFillTint="34"/>
      </w:tcPr>
    </w:tblStylePr>
  </w:style>
  <w:style w:type="table" w:customStyle="1" w:styleId="BorderedLined-Accent">
    <w:name w:val="Bordered &amp; Lined - Accent"/>
    <w:basedOn w:val="TableNormal"/>
    <w:uiPriority w:val="99"/>
    <w:rPr>
      <w:color w:val="404040"/>
      <w:lang w:val="en-GB" w:eastAsia="en-GB"/>
    </w:rPr>
    <w:tblPr>
      <w:tblBorders>
        <w:top w:val="single" w:sz="4" w:space="0" w:color="868B93" w:themeColor="text1" w:themeTint="A6"/>
        <w:left w:val="single" w:sz="4" w:space="0" w:color="868B93" w:themeColor="text1" w:themeTint="A6"/>
        <w:bottom w:val="single" w:sz="4" w:space="0" w:color="868B93" w:themeColor="text1" w:themeTint="A6"/>
        <w:right w:val="single" w:sz="4" w:space="0" w:color="868B93" w:themeColor="text1" w:themeTint="A6"/>
        <w:insideH w:val="single" w:sz="4" w:space="0" w:color="868B93" w:themeColor="text1" w:themeTint="A6"/>
        <w:insideV w:val="single" w:sz="4" w:space="0" w:color="868B93" w:themeColor="text1" w:themeTint="A6"/>
      </w:tblBorders>
    </w:tblPr>
    <w:tblStylePr w:type="firstRow">
      <w:rPr>
        <w:rFonts w:ascii="Arial" w:hAnsi="Arial"/>
        <w:color w:val="F2F2F2"/>
        <w:sz w:val="22"/>
      </w:rPr>
      <w:tblPr/>
      <w:tcPr>
        <w:shd w:val="clear" w:color="A1A6AB" w:themeColor="text1" w:themeTint="80" w:fill="A1A6AB" w:themeFill="text1" w:themeFillTint="80"/>
      </w:tcPr>
    </w:tblStylePr>
    <w:tblStylePr w:type="lastRow">
      <w:rPr>
        <w:rFonts w:ascii="Arial" w:hAnsi="Arial"/>
        <w:color w:val="F2F2F2"/>
        <w:sz w:val="22"/>
      </w:rPr>
      <w:tblPr/>
      <w:tcPr>
        <w:shd w:val="clear" w:color="A1A6AB" w:themeColor="text1" w:themeTint="80" w:fill="A1A6AB" w:themeFill="text1" w:themeFillTint="80"/>
      </w:tcPr>
    </w:tblStylePr>
    <w:tblStylePr w:type="firstCol">
      <w:rPr>
        <w:rFonts w:ascii="Arial" w:hAnsi="Arial"/>
        <w:color w:val="F2F2F2"/>
        <w:sz w:val="22"/>
      </w:rPr>
      <w:tblPr/>
      <w:tcPr>
        <w:shd w:val="clear" w:color="A1A6AB" w:themeColor="text1" w:themeTint="80" w:fill="A1A6AB" w:themeFill="text1" w:themeFillTint="80"/>
      </w:tcPr>
    </w:tblStylePr>
    <w:tblStylePr w:type="lastCol">
      <w:rPr>
        <w:rFonts w:ascii="Arial" w:hAnsi="Arial"/>
        <w:color w:val="F2F2F2"/>
        <w:sz w:val="22"/>
      </w:rPr>
      <w:tblPr/>
      <w:tcPr>
        <w:shd w:val="clear" w:color="A1A6AB" w:themeColor="text1" w:themeTint="80" w:fill="A1A6AB"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5F5F6" w:themeColor="text1" w:themeTint="0D" w:fill="F5F5F6" w:themeFill="text1" w:themeFillTint="0D"/>
      </w:tcPr>
    </w:tblStylePr>
  </w:style>
  <w:style w:type="table" w:customStyle="1" w:styleId="BorderedLined-Accent1">
    <w:name w:val="Bordered &amp; Lined - Accent 1"/>
    <w:basedOn w:val="TableNormal"/>
    <w:uiPriority w:val="99"/>
    <w:rPr>
      <w:color w:val="404040"/>
      <w:lang w:val="en-GB" w:eastAsia="en-GB"/>
    </w:rPr>
    <w:tblPr>
      <w:tblBorders>
        <w:top w:val="single" w:sz="4" w:space="0" w:color="26685E" w:themeColor="accent1" w:themeShade="95"/>
        <w:left w:val="single" w:sz="4" w:space="0" w:color="26685E" w:themeColor="accent1" w:themeShade="95"/>
        <w:bottom w:val="single" w:sz="4" w:space="0" w:color="26685E" w:themeColor="accent1" w:themeShade="95"/>
        <w:right w:val="single" w:sz="4" w:space="0" w:color="26685E" w:themeColor="accent1" w:themeShade="95"/>
        <w:insideH w:val="single" w:sz="4" w:space="0" w:color="26685E" w:themeColor="accent1" w:themeShade="95"/>
        <w:insideV w:val="single" w:sz="4" w:space="0" w:color="26685E" w:themeColor="accent1" w:themeShade="95"/>
      </w:tblBorders>
    </w:tblPr>
    <w:tblStylePr w:type="firstRow">
      <w:rPr>
        <w:rFonts w:ascii="Arial" w:hAnsi="Arial"/>
        <w:color w:val="F2F2F2"/>
        <w:sz w:val="22"/>
      </w:rPr>
      <w:tblPr/>
      <w:tcPr>
        <w:shd w:val="clear" w:color="4BBEAD" w:themeColor="accent1" w:themeTint="EA" w:fill="4BBEAD" w:themeFill="accent1" w:themeFillTint="EA"/>
      </w:tcPr>
    </w:tblStylePr>
    <w:tblStylePr w:type="lastRow">
      <w:rPr>
        <w:rFonts w:ascii="Arial" w:hAnsi="Arial"/>
        <w:color w:val="F2F2F2"/>
        <w:sz w:val="22"/>
      </w:rPr>
      <w:tblPr/>
      <w:tcPr>
        <w:shd w:val="clear" w:color="4BBEAD" w:themeColor="accent1" w:themeTint="EA" w:fill="4BBEAD" w:themeFill="accent1" w:themeFillTint="EA"/>
      </w:tcPr>
    </w:tblStylePr>
    <w:tblStylePr w:type="firstCol">
      <w:rPr>
        <w:rFonts w:ascii="Arial" w:hAnsi="Arial"/>
        <w:color w:val="F2F2F2"/>
        <w:sz w:val="22"/>
      </w:rPr>
      <w:tblPr/>
      <w:tcPr>
        <w:shd w:val="clear" w:color="4BBEAD" w:themeColor="accent1" w:themeTint="EA" w:fill="4BBEAD" w:themeFill="accent1" w:themeFillTint="EA"/>
      </w:tcPr>
    </w:tblStylePr>
    <w:tblStylePr w:type="lastCol">
      <w:rPr>
        <w:rFonts w:ascii="Arial" w:hAnsi="Arial"/>
        <w:color w:val="F2F2F2"/>
        <w:sz w:val="22"/>
      </w:rPr>
      <w:tblPr/>
      <w:tcPr>
        <w:shd w:val="clear" w:color="4BBEAD" w:themeColor="accent1" w:themeTint="EA" w:fill="4BBEAD"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1E8E3" w:themeColor="accent1" w:themeTint="50" w:fill="C1E8E3"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1E8E3" w:themeColor="accent1" w:themeTint="50" w:fill="C1E8E3" w:themeFill="accent1" w:themeFillTint="50"/>
      </w:tcPr>
    </w:tblStylePr>
  </w:style>
  <w:style w:type="table" w:customStyle="1" w:styleId="BorderedLined-Accent2">
    <w:name w:val="Bordered &amp; Lined - Accent 2"/>
    <w:basedOn w:val="TableNormal"/>
    <w:uiPriority w:val="99"/>
    <w:rPr>
      <w:color w:val="404040"/>
      <w:lang w:val="en-GB" w:eastAsia="en-GB"/>
    </w:rPr>
    <w:tblPr>
      <w:tblBorders>
        <w:top w:val="single" w:sz="4" w:space="0" w:color="757A83" w:themeColor="accent2" w:themeShade="95"/>
        <w:left w:val="single" w:sz="4" w:space="0" w:color="757A83" w:themeColor="accent2" w:themeShade="95"/>
        <w:bottom w:val="single" w:sz="4" w:space="0" w:color="757A83" w:themeColor="accent2" w:themeShade="95"/>
        <w:right w:val="single" w:sz="4" w:space="0" w:color="757A83" w:themeColor="accent2" w:themeShade="95"/>
        <w:insideH w:val="single" w:sz="4" w:space="0" w:color="757A83" w:themeColor="accent2" w:themeShade="95"/>
        <w:insideV w:val="single" w:sz="4" w:space="0" w:color="757A83" w:themeColor="accent2" w:themeShade="95"/>
      </w:tblBorders>
    </w:tblPr>
    <w:tblStylePr w:type="firstRow">
      <w:rPr>
        <w:rFonts w:ascii="Arial" w:hAnsi="Arial"/>
        <w:color w:val="F2F2F2"/>
        <w:sz w:val="22"/>
      </w:rPr>
      <w:tblPr/>
      <w:tcPr>
        <w:shd w:val="clear" w:color="E4E5E7" w:themeColor="accent2" w:themeTint="97" w:fill="E4E5E7" w:themeFill="accent2" w:themeFillTint="97"/>
      </w:tcPr>
    </w:tblStylePr>
    <w:tblStylePr w:type="lastRow">
      <w:rPr>
        <w:rFonts w:ascii="Arial" w:hAnsi="Arial"/>
        <w:color w:val="F2F2F2"/>
        <w:sz w:val="22"/>
      </w:rPr>
      <w:tblPr/>
      <w:tcPr>
        <w:shd w:val="clear" w:color="E4E5E7" w:themeColor="accent2" w:themeTint="97" w:fill="E4E5E7" w:themeFill="accent2" w:themeFillTint="97"/>
      </w:tcPr>
    </w:tblStylePr>
    <w:tblStylePr w:type="firstCol">
      <w:rPr>
        <w:rFonts w:ascii="Arial" w:hAnsi="Arial"/>
        <w:color w:val="F2F2F2"/>
        <w:sz w:val="22"/>
      </w:rPr>
      <w:tblPr/>
      <w:tcPr>
        <w:shd w:val="clear" w:color="E4E5E7" w:themeColor="accent2" w:themeTint="97" w:fill="E4E5E7" w:themeFill="accent2" w:themeFillTint="97"/>
      </w:tcPr>
    </w:tblStylePr>
    <w:tblStylePr w:type="lastCol">
      <w:rPr>
        <w:rFonts w:ascii="Arial" w:hAnsi="Arial"/>
        <w:color w:val="F2F2F2"/>
        <w:sz w:val="22"/>
      </w:rPr>
      <w:tblPr/>
      <w:tcPr>
        <w:shd w:val="clear" w:color="E4E5E7" w:themeColor="accent2" w:themeTint="97" w:fill="E4E5E7"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6F6F7" w:themeColor="accent2" w:themeTint="32" w:fill="F6F6F7" w:themeFill="accent2" w:themeFillTint="32"/>
      </w:tcPr>
    </w:tblStylePr>
  </w:style>
  <w:style w:type="table" w:customStyle="1" w:styleId="BorderedLined-Accent3">
    <w:name w:val="Bordered &amp; Lined - Accent 3"/>
    <w:basedOn w:val="TableNormal"/>
    <w:uiPriority w:val="99"/>
    <w:rPr>
      <w:color w:val="404040"/>
      <w:lang w:val="en-GB" w:eastAsia="en-GB"/>
    </w:rPr>
    <w:tblPr>
      <w:tblBorders>
        <w:top w:val="single" w:sz="4" w:space="0" w:color="38BE99" w:themeColor="accent3" w:themeShade="95"/>
        <w:left w:val="single" w:sz="4" w:space="0" w:color="38BE99" w:themeColor="accent3" w:themeShade="95"/>
        <w:bottom w:val="single" w:sz="4" w:space="0" w:color="38BE99" w:themeColor="accent3" w:themeShade="95"/>
        <w:right w:val="single" w:sz="4" w:space="0" w:color="38BE99" w:themeColor="accent3" w:themeShade="95"/>
        <w:insideH w:val="single" w:sz="4" w:space="0" w:color="38BE99" w:themeColor="accent3" w:themeShade="95"/>
        <w:insideV w:val="single" w:sz="4" w:space="0" w:color="38BE99" w:themeColor="accent3" w:themeShade="95"/>
      </w:tblBorders>
    </w:tblPr>
    <w:tblStylePr w:type="firstRow">
      <w:rPr>
        <w:rFonts w:ascii="Arial" w:hAnsi="Arial"/>
        <w:color w:val="F2F2F2"/>
        <w:sz w:val="22"/>
      </w:rPr>
      <w:tblPr/>
      <w:tcPr>
        <w:shd w:val="clear" w:color="BBEBDD" w:themeColor="accent3" w:themeTint="FE" w:fill="BBEBDD" w:themeFill="accent3" w:themeFillTint="FE"/>
      </w:tcPr>
    </w:tblStylePr>
    <w:tblStylePr w:type="lastRow">
      <w:rPr>
        <w:rFonts w:ascii="Arial" w:hAnsi="Arial"/>
        <w:color w:val="F2F2F2"/>
        <w:sz w:val="22"/>
      </w:rPr>
      <w:tblPr/>
      <w:tcPr>
        <w:shd w:val="clear" w:color="BBEBDD" w:themeColor="accent3" w:themeTint="FE" w:fill="BBEBDD" w:themeFill="accent3" w:themeFillTint="FE"/>
      </w:tcPr>
    </w:tblStylePr>
    <w:tblStylePr w:type="firstCol">
      <w:rPr>
        <w:rFonts w:ascii="Arial" w:hAnsi="Arial"/>
        <w:color w:val="F2F2F2"/>
        <w:sz w:val="22"/>
      </w:rPr>
      <w:tblPr/>
      <w:tcPr>
        <w:shd w:val="clear" w:color="BBEBDD" w:themeColor="accent3" w:themeTint="FE" w:fill="BBEBDD" w:themeFill="accent3" w:themeFillTint="FE"/>
      </w:tcPr>
    </w:tblStylePr>
    <w:tblStylePr w:type="lastCol">
      <w:rPr>
        <w:rFonts w:ascii="Arial" w:hAnsi="Arial"/>
        <w:color w:val="F2F2F2"/>
        <w:sz w:val="22"/>
      </w:rPr>
      <w:tblPr/>
      <w:tcPr>
        <w:shd w:val="clear" w:color="BBEBDD" w:themeColor="accent3" w:themeTint="FE" w:fill="BBEBDD"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FBF8" w:themeColor="accent3" w:themeTint="34" w:fill="F1FBF8" w:themeFill="accent3" w:themeFillTint="34"/>
      </w:tcPr>
    </w:tblStylePr>
  </w:style>
  <w:style w:type="table" w:customStyle="1" w:styleId="BorderedLined-Accent4">
    <w:name w:val="Bordered &amp; Lined - Accent 4"/>
    <w:basedOn w:val="TableNormal"/>
    <w:uiPriority w:val="99"/>
    <w:rPr>
      <w:color w:val="404040"/>
      <w:lang w:val="en-GB" w:eastAsia="en-GB"/>
    </w:rPr>
    <w:tblPr>
      <w:tblBorders>
        <w:top w:val="single" w:sz="4" w:space="0" w:color="58BAAE" w:themeColor="accent4" w:themeShade="95"/>
        <w:left w:val="single" w:sz="4" w:space="0" w:color="58BAAE" w:themeColor="accent4" w:themeShade="95"/>
        <w:bottom w:val="single" w:sz="4" w:space="0" w:color="58BAAE" w:themeColor="accent4" w:themeShade="95"/>
        <w:right w:val="single" w:sz="4" w:space="0" w:color="58BAAE" w:themeColor="accent4" w:themeShade="95"/>
        <w:insideH w:val="single" w:sz="4" w:space="0" w:color="58BAAE" w:themeColor="accent4" w:themeShade="95"/>
        <w:insideV w:val="single" w:sz="4" w:space="0" w:color="58BAAE" w:themeColor="accent4" w:themeShade="95"/>
      </w:tblBorders>
    </w:tblPr>
    <w:tblStylePr w:type="firstRow">
      <w:rPr>
        <w:rFonts w:ascii="Arial" w:hAnsi="Arial"/>
        <w:color w:val="F2F2F2"/>
        <w:sz w:val="22"/>
      </w:rPr>
      <w:tblPr/>
      <w:tcPr>
        <w:shd w:val="clear" w:color="EDF7F6" w:themeColor="accent4" w:themeTint="9A" w:fill="EDF7F6" w:themeFill="accent4" w:themeFillTint="9A"/>
      </w:tcPr>
    </w:tblStylePr>
    <w:tblStylePr w:type="lastRow">
      <w:rPr>
        <w:rFonts w:ascii="Arial" w:hAnsi="Arial"/>
        <w:color w:val="F2F2F2"/>
        <w:sz w:val="22"/>
      </w:rPr>
      <w:tblPr/>
      <w:tcPr>
        <w:shd w:val="clear" w:color="EDF7F6" w:themeColor="accent4" w:themeTint="9A" w:fill="EDF7F6" w:themeFill="accent4" w:themeFillTint="9A"/>
      </w:tcPr>
    </w:tblStylePr>
    <w:tblStylePr w:type="firstCol">
      <w:rPr>
        <w:rFonts w:ascii="Arial" w:hAnsi="Arial"/>
        <w:color w:val="F2F2F2"/>
        <w:sz w:val="22"/>
      </w:rPr>
      <w:tblPr/>
      <w:tcPr>
        <w:shd w:val="clear" w:color="EDF7F6" w:themeColor="accent4" w:themeTint="9A" w:fill="EDF7F6" w:themeFill="accent4" w:themeFillTint="9A"/>
      </w:tcPr>
    </w:tblStylePr>
    <w:tblStylePr w:type="lastCol">
      <w:rPr>
        <w:rFonts w:ascii="Arial" w:hAnsi="Arial"/>
        <w:color w:val="F2F2F2"/>
        <w:sz w:val="22"/>
      </w:rPr>
      <w:tblPr/>
      <w:tcPr>
        <w:shd w:val="clear" w:color="EDF7F6" w:themeColor="accent4" w:themeTint="9A" w:fill="EDF7F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8FCFC" w:themeColor="accent4" w:themeTint="34" w:fill="F8FCFC" w:themeFill="accent4" w:themeFillTint="34"/>
      </w:tcPr>
    </w:tblStylePr>
  </w:style>
  <w:style w:type="table" w:customStyle="1" w:styleId="BorderedLined-Accent5">
    <w:name w:val="Bordered &amp; Lined - Accent 5"/>
    <w:basedOn w:val="TableNormal"/>
    <w:uiPriority w:val="99"/>
    <w:rPr>
      <w:color w:val="404040"/>
      <w:lang w:val="en-GB" w:eastAsia="en-GB"/>
    </w:rPr>
    <w:tblPr>
      <w:tblBorders>
        <w:top w:val="single" w:sz="4" w:space="0" w:color="5D9478" w:themeColor="accent5" w:themeShade="95"/>
        <w:left w:val="single" w:sz="4" w:space="0" w:color="5D9478" w:themeColor="accent5" w:themeShade="95"/>
        <w:bottom w:val="single" w:sz="4" w:space="0" w:color="5D9478" w:themeColor="accent5" w:themeShade="95"/>
        <w:right w:val="single" w:sz="4" w:space="0" w:color="5D9478" w:themeColor="accent5" w:themeShade="95"/>
        <w:insideH w:val="single" w:sz="4" w:space="0" w:color="5D9478" w:themeColor="accent5" w:themeShade="95"/>
        <w:insideV w:val="single" w:sz="4" w:space="0" w:color="5D9478" w:themeColor="accent5" w:themeShade="95"/>
      </w:tblBorders>
    </w:tblPr>
    <w:tblStylePr w:type="firstRow">
      <w:rPr>
        <w:rFonts w:ascii="Arial" w:hAnsi="Arial"/>
        <w:color w:val="F2F2F2"/>
        <w:sz w:val="22"/>
      </w:rPr>
      <w:tblPr/>
      <w:tcPr>
        <w:shd w:val="clear" w:color="C4DACF" w:themeColor="accent5" w:fill="C4DACF" w:themeFill="accent5"/>
      </w:tcPr>
    </w:tblStylePr>
    <w:tblStylePr w:type="lastRow">
      <w:rPr>
        <w:rFonts w:ascii="Arial" w:hAnsi="Arial"/>
        <w:color w:val="F2F2F2"/>
        <w:sz w:val="22"/>
      </w:rPr>
      <w:tblPr/>
      <w:tcPr>
        <w:shd w:val="clear" w:color="C4DACF" w:themeColor="accent5" w:fill="C4DACF" w:themeFill="accent5"/>
      </w:tcPr>
    </w:tblStylePr>
    <w:tblStylePr w:type="firstCol">
      <w:rPr>
        <w:rFonts w:ascii="Arial" w:hAnsi="Arial"/>
        <w:color w:val="F2F2F2"/>
        <w:sz w:val="22"/>
      </w:rPr>
      <w:tblPr/>
      <w:tcPr>
        <w:shd w:val="clear" w:color="C4DACF" w:themeColor="accent5" w:fill="C4DACF" w:themeFill="accent5"/>
      </w:tcPr>
    </w:tblStylePr>
    <w:tblStylePr w:type="lastCol">
      <w:rPr>
        <w:rFonts w:ascii="Arial" w:hAnsi="Arial"/>
        <w:color w:val="F2F2F2"/>
        <w:sz w:val="22"/>
      </w:rPr>
      <w:tblPr/>
      <w:tcPr>
        <w:shd w:val="clear" w:color="C4DACF" w:themeColor="accent5" w:fill="C4DACF"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2F7F5" w:themeColor="accent5" w:themeTint="34" w:fill="F2F7F5" w:themeFill="accent5" w:themeFillTint="34"/>
      </w:tcPr>
    </w:tblStylePr>
  </w:style>
  <w:style w:type="table" w:customStyle="1" w:styleId="BorderedLined-Accent6">
    <w:name w:val="Bordered &amp; Lined - Accent 6"/>
    <w:basedOn w:val="TableNormal"/>
    <w:uiPriority w:val="99"/>
    <w:rPr>
      <w:color w:val="404040"/>
      <w:lang w:val="en-GB" w:eastAsia="en-GB"/>
    </w:rPr>
    <w:tblPr>
      <w:tblBorders>
        <w:top w:val="single" w:sz="4" w:space="0" w:color="3CB5AA" w:themeColor="accent6" w:themeShade="95"/>
        <w:left w:val="single" w:sz="4" w:space="0" w:color="3CB5AA" w:themeColor="accent6" w:themeShade="95"/>
        <w:bottom w:val="single" w:sz="4" w:space="0" w:color="3CB5AA" w:themeColor="accent6" w:themeShade="95"/>
        <w:right w:val="single" w:sz="4" w:space="0" w:color="3CB5AA" w:themeColor="accent6" w:themeShade="95"/>
        <w:insideH w:val="single" w:sz="4" w:space="0" w:color="3CB5AA" w:themeColor="accent6" w:themeShade="95"/>
        <w:insideV w:val="single" w:sz="4" w:space="0" w:color="3CB5AA" w:themeColor="accent6" w:themeShade="95"/>
      </w:tblBorders>
    </w:tblPr>
    <w:tblStylePr w:type="firstRow">
      <w:rPr>
        <w:rFonts w:ascii="Arial" w:hAnsi="Arial"/>
        <w:color w:val="F2F2F2"/>
        <w:sz w:val="22"/>
      </w:rPr>
      <w:tblPr/>
      <w:tcPr>
        <w:shd w:val="clear" w:color="B7E7E3" w:themeColor="accent6" w:fill="B7E7E3" w:themeFill="accent6"/>
      </w:tcPr>
    </w:tblStylePr>
    <w:tblStylePr w:type="lastRow">
      <w:rPr>
        <w:rFonts w:ascii="Arial" w:hAnsi="Arial"/>
        <w:color w:val="F2F2F2"/>
        <w:sz w:val="22"/>
      </w:rPr>
      <w:tblPr/>
      <w:tcPr>
        <w:shd w:val="clear" w:color="B7E7E3" w:themeColor="accent6" w:fill="B7E7E3" w:themeFill="accent6"/>
      </w:tcPr>
    </w:tblStylePr>
    <w:tblStylePr w:type="firstCol">
      <w:rPr>
        <w:rFonts w:ascii="Arial" w:hAnsi="Arial"/>
        <w:color w:val="F2F2F2"/>
        <w:sz w:val="22"/>
      </w:rPr>
      <w:tblPr/>
      <w:tcPr>
        <w:shd w:val="clear" w:color="B7E7E3" w:themeColor="accent6" w:fill="B7E7E3" w:themeFill="accent6"/>
      </w:tcPr>
    </w:tblStylePr>
    <w:tblStylePr w:type="lastCol">
      <w:rPr>
        <w:rFonts w:ascii="Arial" w:hAnsi="Arial"/>
        <w:color w:val="F2F2F2"/>
        <w:sz w:val="22"/>
      </w:rPr>
      <w:tblPr/>
      <w:tcPr>
        <w:shd w:val="clear" w:color="B7E7E3" w:themeColor="accent6" w:fill="B7E7E3"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0FAF9" w:themeColor="accent6" w:themeTint="34" w:fill="F0FAF9" w:themeFill="accent6" w:themeFillTint="34"/>
      </w:tcPr>
    </w:tblStylePr>
  </w:style>
  <w:style w:type="table" w:customStyle="1" w:styleId="Bordered">
    <w:name w:val="Bordered"/>
    <w:basedOn w:val="TableNormal"/>
    <w:uiPriority w:val="99"/>
    <w:tblPr>
      <w:tblBorders>
        <w:top w:val="single" w:sz="4" w:space="0" w:color="E3E4E6" w:themeColor="text1" w:themeTint="26"/>
        <w:left w:val="single" w:sz="4" w:space="0" w:color="E3E4E6" w:themeColor="text1" w:themeTint="26"/>
        <w:bottom w:val="single" w:sz="4" w:space="0" w:color="E3E4E6" w:themeColor="text1" w:themeTint="26"/>
        <w:right w:val="single" w:sz="4" w:space="0" w:color="E3E4E6" w:themeColor="text1" w:themeTint="26"/>
        <w:insideH w:val="single" w:sz="4" w:space="0" w:color="E3E4E6" w:themeColor="text1" w:themeTint="26"/>
        <w:insideV w:val="single" w:sz="4" w:space="0" w:color="E3E4E6" w:themeColor="text1" w:themeTint="26"/>
      </w:tblBorders>
    </w:tblPr>
    <w:tblStylePr w:type="firstRow">
      <w:rPr>
        <w:rFonts w:ascii="Arial" w:hAnsi="Arial"/>
        <w:color w:val="404040"/>
        <w:sz w:val="22"/>
      </w:rPr>
      <w:tblPr/>
      <w:tcPr>
        <w:tcBorders>
          <w:bottom w:val="single" w:sz="12" w:space="0" w:color="A1A6AB" w:themeColor="text1" w:themeTint="80"/>
        </w:tcBorders>
      </w:tcPr>
    </w:tblStylePr>
    <w:tblStylePr w:type="lastRow">
      <w:rPr>
        <w:rFonts w:ascii="Arial" w:hAnsi="Arial"/>
        <w:color w:val="404040"/>
        <w:sz w:val="22"/>
      </w:rPr>
      <w:tblPr/>
      <w:tcPr>
        <w:tcBorders>
          <w:top w:val="single" w:sz="12" w:space="0" w:color="A1A6AB"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1A6AB" w:themeColor="text1" w:themeTint="80"/>
        </w:tcBorders>
      </w:tcPr>
    </w:tblStylePr>
    <w:tblStylePr w:type="band1Horz">
      <w:rPr>
        <w:rFonts w:ascii="Arial" w:hAnsi="Arial"/>
        <w:color w:val="404040"/>
        <w:sz w:val="22"/>
      </w:rPr>
      <w:tblPr/>
      <w:tcPr>
        <w:tcBorders>
          <w:top w:val="single" w:sz="4" w:space="0" w:color="E3E4E6" w:themeColor="text1" w:themeTint="26"/>
          <w:left w:val="single" w:sz="4" w:space="0" w:color="E3E4E6" w:themeColor="text1" w:themeTint="26"/>
          <w:bottom w:val="single" w:sz="4" w:space="0" w:color="E3E4E6" w:themeColor="text1" w:themeTint="26"/>
          <w:right w:val="single" w:sz="4" w:space="0" w:color="E3E4E6" w:themeColor="text1" w:themeTint="26"/>
        </w:tcBorders>
      </w:tcPr>
    </w:tblStylePr>
  </w:style>
  <w:style w:type="table" w:customStyle="1" w:styleId="Bordered-Accent1">
    <w:name w:val="Bordered - Accent 1"/>
    <w:basedOn w:val="TableNormal"/>
    <w:uiPriority w:val="99"/>
    <w:tblPr>
      <w:tbl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insideH w:val="single" w:sz="4" w:space="0" w:color="B0E2DB" w:themeColor="accent1" w:themeTint="67"/>
        <w:insideV w:val="single" w:sz="4" w:space="0" w:color="B0E2DB" w:themeColor="accent1" w:themeTint="67"/>
      </w:tblBorders>
    </w:tblPr>
    <w:tblStylePr w:type="firstRow">
      <w:rPr>
        <w:rFonts w:ascii="Arial" w:hAnsi="Arial"/>
        <w:color w:val="404040"/>
        <w:sz w:val="22"/>
      </w:rPr>
      <w:tblPr/>
      <w:tcPr>
        <w:tcBorders>
          <w:bottom w:val="single" w:sz="12" w:space="0" w:color="41B3A3" w:themeColor="accent1"/>
        </w:tcBorders>
      </w:tcPr>
    </w:tblStylePr>
    <w:tblStylePr w:type="lastRow">
      <w:rPr>
        <w:rFonts w:ascii="Arial" w:hAnsi="Arial"/>
        <w:color w:val="404040"/>
        <w:sz w:val="22"/>
      </w:rPr>
      <w:tblPr/>
      <w:tcPr>
        <w:tcBorders>
          <w:top w:val="single" w:sz="12" w:space="0" w:color="41B3A3"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1B3A3" w:themeColor="accent1"/>
        </w:tcBorders>
      </w:tcPr>
    </w:tblStylePr>
    <w:tblStylePr w:type="band1Horz">
      <w:rPr>
        <w:rFonts w:ascii="Arial" w:hAnsi="Arial"/>
        <w:color w:val="404040"/>
        <w:sz w:val="22"/>
      </w:rPr>
      <w:tblPr/>
      <w:tcPr>
        <w:tc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tcBorders>
      </w:tcPr>
    </w:tblStylePr>
  </w:style>
  <w:style w:type="table" w:customStyle="1" w:styleId="Bordered-Accent2">
    <w:name w:val="Bordered - Accent 2"/>
    <w:basedOn w:val="TableNormal"/>
    <w:uiPriority w:val="99"/>
    <w:tblPr>
      <w:tbl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insideH w:val="single" w:sz="4" w:space="0" w:color="ECEDEF" w:themeColor="accent2" w:themeTint="67"/>
        <w:insideV w:val="single" w:sz="4" w:space="0" w:color="ECEDEF" w:themeColor="accent2" w:themeTint="67"/>
      </w:tblBorders>
    </w:tblPr>
    <w:tblStylePr w:type="firstRow">
      <w:rPr>
        <w:rFonts w:ascii="Arial" w:hAnsi="Arial"/>
        <w:color w:val="404040"/>
        <w:sz w:val="22"/>
      </w:rPr>
      <w:tblPr/>
      <w:tcPr>
        <w:tcBorders>
          <w:bottom w:val="single" w:sz="12" w:space="0" w:color="E4E5E7" w:themeColor="accent2" w:themeTint="97"/>
        </w:tcBorders>
      </w:tcPr>
    </w:tblStylePr>
    <w:tblStylePr w:type="lastRow">
      <w:rPr>
        <w:rFonts w:ascii="Arial" w:hAnsi="Arial"/>
        <w:color w:val="404040"/>
        <w:sz w:val="22"/>
      </w:rPr>
      <w:tblPr/>
      <w:tcPr>
        <w:tcBorders>
          <w:top w:val="single" w:sz="12" w:space="0" w:color="E4E5E7"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E4E5E7" w:themeColor="accent2" w:themeTint="97"/>
        </w:tcBorders>
      </w:tcPr>
    </w:tblStylePr>
    <w:tblStylePr w:type="band1Horz">
      <w:rPr>
        <w:rFonts w:ascii="Arial" w:hAnsi="Arial"/>
        <w:color w:val="404040"/>
        <w:sz w:val="22"/>
      </w:rPr>
      <w:tblPr/>
      <w:tcPr>
        <w:tc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tcBorders>
      </w:tcPr>
    </w:tblStylePr>
  </w:style>
  <w:style w:type="table" w:customStyle="1" w:styleId="Bordered-Accent3">
    <w:name w:val="Bordered - Accent 3"/>
    <w:basedOn w:val="TableNormal"/>
    <w:uiPriority w:val="99"/>
    <w:tblPr>
      <w:tbl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insideH w:val="single" w:sz="4" w:space="0" w:color="E3F7F1" w:themeColor="accent3" w:themeTint="67"/>
        <w:insideV w:val="single" w:sz="4" w:space="0" w:color="E3F7F1" w:themeColor="accent3" w:themeTint="67"/>
      </w:tblBorders>
    </w:tblPr>
    <w:tblStylePr w:type="firstRow">
      <w:rPr>
        <w:rFonts w:ascii="Arial" w:hAnsi="Arial"/>
        <w:color w:val="404040"/>
        <w:sz w:val="22"/>
      </w:rPr>
      <w:tblPr/>
      <w:tcPr>
        <w:tcBorders>
          <w:bottom w:val="single" w:sz="12" w:space="0" w:color="D6F3EB" w:themeColor="accent3" w:themeTint="98"/>
        </w:tcBorders>
      </w:tcPr>
    </w:tblStylePr>
    <w:tblStylePr w:type="lastRow">
      <w:rPr>
        <w:rFonts w:ascii="Arial" w:hAnsi="Arial"/>
        <w:color w:val="404040"/>
        <w:sz w:val="22"/>
      </w:rPr>
      <w:tblPr/>
      <w:tcPr>
        <w:tcBorders>
          <w:top w:val="single" w:sz="12" w:space="0" w:color="D6F3E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6F3EB" w:themeColor="accent3" w:themeTint="98"/>
        </w:tcBorders>
      </w:tcPr>
    </w:tblStylePr>
    <w:tblStylePr w:type="band1Horz">
      <w:rPr>
        <w:rFonts w:ascii="Arial" w:hAnsi="Arial"/>
        <w:color w:val="404040"/>
        <w:sz w:val="22"/>
      </w:rPr>
      <w:tblPr/>
      <w:tcPr>
        <w:tc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tcBorders>
      </w:tcPr>
    </w:tblStylePr>
  </w:style>
  <w:style w:type="table" w:customStyle="1" w:styleId="Bordered-Accent4">
    <w:name w:val="Bordered - Accent 4"/>
    <w:basedOn w:val="TableNormal"/>
    <w:uiPriority w:val="99"/>
    <w:tblPr>
      <w:tbl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insideH w:val="single" w:sz="4" w:space="0" w:color="F3FAF9" w:themeColor="accent4" w:themeTint="67"/>
        <w:insideV w:val="single" w:sz="4" w:space="0" w:color="F3FAF9" w:themeColor="accent4" w:themeTint="67"/>
      </w:tblBorders>
    </w:tblPr>
    <w:tblStylePr w:type="firstRow">
      <w:rPr>
        <w:rFonts w:ascii="Arial" w:hAnsi="Arial"/>
        <w:color w:val="404040"/>
        <w:sz w:val="22"/>
      </w:rPr>
      <w:tblPr/>
      <w:tcPr>
        <w:tcBorders>
          <w:bottom w:val="single" w:sz="12" w:space="0" w:color="EDF7F6" w:themeColor="accent4" w:themeTint="9A"/>
        </w:tcBorders>
      </w:tcPr>
    </w:tblStylePr>
    <w:tblStylePr w:type="lastRow">
      <w:rPr>
        <w:rFonts w:ascii="Arial" w:hAnsi="Arial"/>
        <w:color w:val="404040"/>
        <w:sz w:val="22"/>
      </w:rPr>
      <w:tblPr/>
      <w:tcPr>
        <w:tcBorders>
          <w:top w:val="single" w:sz="12" w:space="0" w:color="EDF7F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EDF7F6" w:themeColor="accent4" w:themeTint="9A"/>
        </w:tcBorders>
      </w:tcPr>
    </w:tblStylePr>
    <w:tblStylePr w:type="band1Horz">
      <w:rPr>
        <w:rFonts w:ascii="Arial" w:hAnsi="Arial"/>
        <w:color w:val="404040"/>
        <w:sz w:val="22"/>
      </w:rPr>
      <w:tblPr/>
      <w:tcPr>
        <w:tc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tcBorders>
      </w:tcPr>
    </w:tblStylePr>
  </w:style>
  <w:style w:type="table" w:customStyle="1" w:styleId="Bordered-Accent5">
    <w:name w:val="Bordered - Accent 5"/>
    <w:basedOn w:val="TableNormal"/>
    <w:uiPriority w:val="99"/>
    <w:tblPr>
      <w:tbl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insideH w:val="single" w:sz="4" w:space="0" w:color="E7F0EB" w:themeColor="accent5" w:themeTint="67"/>
        <w:insideV w:val="single" w:sz="4" w:space="0" w:color="E7F0EB" w:themeColor="accent5" w:themeTint="67"/>
      </w:tblBorders>
    </w:tblPr>
    <w:tblStylePr w:type="firstRow">
      <w:rPr>
        <w:rFonts w:ascii="Arial" w:hAnsi="Arial"/>
        <w:color w:val="404040"/>
        <w:sz w:val="22"/>
      </w:rPr>
      <w:tblPr/>
      <w:tcPr>
        <w:tcBorders>
          <w:bottom w:val="single" w:sz="12" w:space="0" w:color="DBE8E1" w:themeColor="accent5" w:themeTint="9A"/>
        </w:tcBorders>
      </w:tcPr>
    </w:tblStylePr>
    <w:tblStylePr w:type="lastRow">
      <w:rPr>
        <w:rFonts w:ascii="Arial" w:hAnsi="Arial"/>
        <w:color w:val="404040"/>
        <w:sz w:val="22"/>
      </w:rPr>
      <w:tblPr/>
      <w:tcPr>
        <w:tcBorders>
          <w:top w:val="single" w:sz="12" w:space="0" w:color="DBE8E1"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BE8E1" w:themeColor="accent5" w:themeTint="9A"/>
        </w:tcBorders>
      </w:tcPr>
    </w:tblStylePr>
    <w:tblStylePr w:type="band1Horz">
      <w:rPr>
        <w:rFonts w:ascii="Arial" w:hAnsi="Arial"/>
        <w:color w:val="404040"/>
        <w:sz w:val="22"/>
      </w:rPr>
      <w:tblPr/>
      <w:tcPr>
        <w:tc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tcBorders>
      </w:tcPr>
    </w:tblStylePr>
  </w:style>
  <w:style w:type="table" w:customStyle="1" w:styleId="Bordered-Accent6">
    <w:name w:val="Bordered - Accent 6"/>
    <w:basedOn w:val="TableNormal"/>
    <w:uiPriority w:val="99"/>
    <w:tblPr>
      <w:tbl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insideH w:val="single" w:sz="4" w:space="0" w:color="E1F5F3" w:themeColor="accent6" w:themeTint="67"/>
        <w:insideV w:val="single" w:sz="4" w:space="0" w:color="E1F5F3" w:themeColor="accent6" w:themeTint="67"/>
      </w:tblBorders>
    </w:tblPr>
    <w:tblStylePr w:type="firstRow">
      <w:rPr>
        <w:rFonts w:ascii="Arial" w:hAnsi="Arial"/>
        <w:color w:val="404040"/>
        <w:sz w:val="22"/>
      </w:rPr>
      <w:tblPr/>
      <w:tcPr>
        <w:tcBorders>
          <w:bottom w:val="single" w:sz="12" w:space="0" w:color="D4F0EE" w:themeColor="accent6" w:themeTint="98"/>
        </w:tcBorders>
      </w:tcPr>
    </w:tblStylePr>
    <w:tblStylePr w:type="lastRow">
      <w:rPr>
        <w:rFonts w:ascii="Arial" w:hAnsi="Arial"/>
        <w:color w:val="404040"/>
        <w:sz w:val="22"/>
      </w:rPr>
      <w:tblPr/>
      <w:tcPr>
        <w:tcBorders>
          <w:top w:val="single" w:sz="12" w:space="0" w:color="D4F0E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4F0EE" w:themeColor="accent6" w:themeTint="98"/>
        </w:tcBorders>
      </w:tcPr>
    </w:tblStylePr>
    <w:tblStylePr w:type="band1Horz">
      <w:rPr>
        <w:rFonts w:ascii="Arial" w:hAnsi="Arial"/>
        <w:color w:val="404040"/>
        <w:sz w:val="22"/>
      </w:rPr>
      <w:tblPr/>
      <w:tcPr>
        <w:tc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tcBorders>
      </w:tcPr>
    </w:tblStylePr>
  </w:style>
  <w:style w:type="character" w:customStyle="1" w:styleId="FootnoteTextChar">
    <w:name w:val="Footnote Text Char"/>
    <w:link w:val="FootnoteText"/>
    <w:uiPriority w:val="99"/>
    <w:rPr>
      <w:sz w:val="18"/>
    </w:rPr>
  </w:style>
  <w:style w:type="character" w:customStyle="1" w:styleId="EndnoteTextChar">
    <w:name w:val="Endnote Text Char"/>
    <w:link w:val="EndnoteText"/>
    <w:uiPriority w:val="99"/>
    <w:rPr>
      <w:sz w:val="20"/>
    </w:rPr>
  </w:style>
  <w:style w:type="character" w:customStyle="1" w:styleId="Heading1Char">
    <w:name w:val="Heading 1 Char"/>
    <w:basedOn w:val="DefaultParagraphFont"/>
    <w:link w:val="Heading1"/>
    <w:uiPriority w:val="24"/>
    <w:rPr>
      <w:rFonts w:ascii="Microsoft Sans Serif" w:hAnsi="Microsoft Sans Serif" w:cs="Microsoft Sans Serif"/>
      <w:b/>
      <w:spacing w:val="4"/>
      <w:sz w:val="44"/>
    </w:rPr>
  </w:style>
  <w:style w:type="character" w:customStyle="1" w:styleId="Heading2Char">
    <w:name w:val="Heading 2 Char"/>
    <w:basedOn w:val="DefaultParagraphFont"/>
    <w:link w:val="Heading2"/>
    <w:uiPriority w:val="24"/>
    <w:rPr>
      <w:rFonts w:ascii="Microsoft Sans Serif" w:hAnsi="Microsoft Sans Serif" w:cs="Microsoft Sans Serif"/>
      <w:bCs/>
      <w:sz w:val="40"/>
      <w:szCs w:val="40"/>
    </w:rPr>
  </w:style>
  <w:style w:type="character" w:customStyle="1" w:styleId="Heading3Char">
    <w:name w:val="Heading 3 Char"/>
    <w:basedOn w:val="DefaultParagraphFont"/>
    <w:link w:val="Heading3"/>
    <w:uiPriority w:val="24"/>
    <w:rPr>
      <w:rFonts w:ascii="Microsoft Sans Serif" w:eastAsiaTheme="majorEastAsia" w:hAnsi="Microsoft Sans Serif" w:cs="Microsoft Sans Serif"/>
      <w:bCs/>
      <w:sz w:val="36"/>
    </w:rPr>
  </w:style>
  <w:style w:type="character" w:customStyle="1" w:styleId="Heading4Char">
    <w:name w:val="Heading 4 Char"/>
    <w:basedOn w:val="DefaultParagraphFont"/>
    <w:link w:val="Heading4"/>
    <w:uiPriority w:val="24"/>
    <w:rPr>
      <w:rFonts w:ascii="Microsoft Sans Serif" w:hAnsi="Microsoft Sans Serif" w:cs="Microsoft Sans Serif"/>
      <w:sz w:val="32"/>
      <w:szCs w:val="32"/>
    </w:rPr>
  </w:style>
  <w:style w:type="character" w:customStyle="1" w:styleId="Heading5Char">
    <w:name w:val="Heading 5 Char"/>
    <w:basedOn w:val="DefaultParagraphFont"/>
    <w:link w:val="Heading5"/>
    <w:uiPriority w:val="24"/>
    <w:rPr>
      <w:rFonts w:asciiTheme="majorHAnsi" w:eastAsiaTheme="majorEastAsia" w:hAnsiTheme="majorHAnsi" w:cstheme="majorBidi"/>
      <w:b/>
      <w:color w:val="009681" w:themeColor="text2"/>
      <w:sz w:val="28"/>
    </w:rPr>
  </w:style>
  <w:style w:type="character" w:customStyle="1" w:styleId="Heading6Char">
    <w:name w:val="Heading 6 Char"/>
    <w:basedOn w:val="DefaultParagraphFont"/>
    <w:link w:val="Heading6"/>
    <w:uiPriority w:val="24"/>
    <w:rPr>
      <w:rFonts w:asciiTheme="majorHAnsi" w:eastAsiaTheme="majorEastAsia" w:hAnsiTheme="majorHAnsi" w:cstheme="majorBidi"/>
      <w:b/>
      <w:iCs/>
      <w:color w:val="009681" w:themeColor="text2"/>
      <w:sz w:val="24"/>
    </w:rPr>
  </w:style>
  <w:style w:type="paragraph" w:customStyle="1" w:styleId="codelines">
    <w:name w:val="code lines"/>
    <w:basedOn w:val="Normal"/>
    <w:uiPriority w:val="10"/>
    <w:qFormat/>
    <w:pPr>
      <w:shd w:val="clear" w:color="auto" w:fill="F2F2F2" w:themeFill="background1" w:themeFillShade="F2"/>
      <w:spacing w:before="100" w:line="240" w:lineRule="auto"/>
      <w:ind w:left="567"/>
      <w:contextualSpacing/>
    </w:pPr>
    <w:rPr>
      <w:rFonts w:ascii="Consolas" w:eastAsiaTheme="minorEastAsia" w:hAnsi="Consolas"/>
      <w:sz w:val="20"/>
    </w:rPr>
  </w:style>
  <w:style w:type="character" w:customStyle="1" w:styleId="Heading7Char">
    <w:name w:val="Heading 7 Char"/>
    <w:basedOn w:val="DefaultParagraphFont"/>
    <w:link w:val="Heading7"/>
    <w:uiPriority w:val="24"/>
    <w:rPr>
      <w:rFonts w:asciiTheme="majorHAnsi" w:eastAsiaTheme="majorEastAsia" w:hAnsiTheme="majorHAnsi" w:cstheme="majorBidi"/>
      <w:i/>
      <w:iCs/>
      <w:color w:val="009681" w:themeColor="text2"/>
      <w:sz w:val="24"/>
    </w:rPr>
  </w:style>
  <w:style w:type="character" w:customStyle="1" w:styleId="Heading8Char">
    <w:name w:val="Heading 8 Char"/>
    <w:basedOn w:val="DefaultParagraphFont"/>
    <w:link w:val="Heading8"/>
    <w:uiPriority w:val="24"/>
    <w:rPr>
      <w:rFonts w:asciiTheme="majorHAnsi" w:eastAsiaTheme="majorEastAsia" w:hAnsiTheme="majorHAnsi" w:cstheme="majorBidi"/>
      <w:b/>
      <w:i/>
      <w:color w:val="747A82" w:themeColor="text1" w:themeTint="BF"/>
      <w:sz w:val="24"/>
      <w:szCs w:val="20"/>
    </w:rPr>
  </w:style>
  <w:style w:type="character" w:customStyle="1" w:styleId="Heading9Char">
    <w:name w:val="Heading 9 Char"/>
    <w:basedOn w:val="DefaultParagraphFont"/>
    <w:link w:val="Heading9"/>
    <w:uiPriority w:val="24"/>
    <w:rPr>
      <w:rFonts w:asciiTheme="majorHAnsi" w:eastAsiaTheme="majorEastAsia" w:hAnsiTheme="majorHAnsi" w:cstheme="majorBidi"/>
      <w:i/>
      <w:iCs/>
      <w:color w:val="747A82" w:themeColor="text1" w:themeTint="BF"/>
      <w:sz w:val="24"/>
      <w:szCs w:val="20"/>
    </w:rPr>
  </w:style>
  <w:style w:type="character" w:customStyle="1" w:styleId="codequote">
    <w:name w:val="code quote"/>
    <w:basedOn w:val="DefaultParagraphFont"/>
    <w:uiPriority w:val="9"/>
    <w:qFormat/>
    <w:rPr>
      <w:rFonts w:ascii="Consolas" w:hAnsi="Consolas"/>
      <w:sz w:val="20"/>
      <w:shd w:val="clear" w:color="auto" w:fill="F2F2F2" w:themeFill="background1" w:themeFillShade="F2"/>
      <w:lang w:val="en-US"/>
    </w:rPr>
  </w:style>
  <w:style w:type="character" w:customStyle="1" w:styleId="parameterorvalue">
    <w:name w:val="parameter or value"/>
    <w:basedOn w:val="DefaultParagraphFont"/>
    <w:uiPriority w:val="8"/>
    <w:qFormat/>
    <w:rPr>
      <w:rFonts w:ascii="Consolas" w:hAnsi="Consolas"/>
      <w:sz w:val="20"/>
      <w:lang w:val="en-US"/>
    </w:rPr>
  </w:style>
  <w:style w:type="paragraph" w:customStyle="1" w:styleId="Note">
    <w:name w:val="Note"/>
    <w:basedOn w:val="Standardtext"/>
    <w:next w:val="Standardtext"/>
    <w:uiPriority w:val="2"/>
    <w:qFormat/>
    <w:pPr>
      <w:keepLines/>
      <w:numPr>
        <w:numId w:val="2"/>
      </w:numPr>
      <w:pBdr>
        <w:top w:val="single" w:sz="12" w:space="1" w:color="009681" w:themeColor="text2"/>
        <w:bottom w:val="single" w:sz="12" w:space="1" w:color="009681" w:themeColor="text2"/>
      </w:pBdr>
      <w:spacing w:before="120" w:after="120"/>
      <w:ind w:right="340"/>
      <w:contextualSpacing/>
    </w:pPr>
  </w:style>
  <w:style w:type="character" w:customStyle="1" w:styleId="IntenseEmphasis1">
    <w:name w:val="Intense Emphasis1"/>
    <w:basedOn w:val="DefaultParagraphFont"/>
    <w:uiPriority w:val="34"/>
    <w:qFormat/>
    <w:rPr>
      <w:b/>
      <w:bCs/>
      <w:iCs/>
      <w:color w:val="009681" w:themeColor="text2"/>
      <w:lang w:val="en-US"/>
    </w:rPr>
  </w:style>
  <w:style w:type="character" w:customStyle="1" w:styleId="SubtleEmphasis1">
    <w:name w:val="Subtle Emphasis1"/>
    <w:basedOn w:val="DefaultParagraphFont"/>
    <w:uiPriority w:val="33"/>
    <w:qFormat/>
    <w:rPr>
      <w:iCs/>
      <w:color w:val="A1A6AB" w:themeColor="text1" w:themeTint="80"/>
      <w:lang w:val="en-US"/>
    </w:rPr>
  </w:style>
  <w:style w:type="paragraph" w:styleId="Quote">
    <w:name w:val="Quote"/>
    <w:basedOn w:val="Standardtext"/>
    <w:next w:val="Standardtext"/>
    <w:link w:val="QuoteChar"/>
    <w:uiPriority w:val="30"/>
    <w:qFormat/>
    <w:pPr>
      <w:shd w:val="clear" w:color="auto" w:fill="EDEDEF" w:themeFill="accent2" w:themeFillTint="66"/>
    </w:pPr>
    <w:rPr>
      <w:iCs/>
      <w:color w:val="4B4F54" w:themeColor="text1"/>
    </w:rPr>
  </w:style>
  <w:style w:type="character" w:customStyle="1" w:styleId="QuoteChar">
    <w:name w:val="Quote Char"/>
    <w:basedOn w:val="DefaultParagraphFont"/>
    <w:link w:val="Quote"/>
    <w:uiPriority w:val="30"/>
    <w:rPr>
      <w:iCs/>
      <w:color w:val="4B4F54" w:themeColor="text1"/>
      <w:shd w:val="clear" w:color="auto" w:fill="EDEDEF" w:themeFill="accent2" w:themeFillTint="66"/>
    </w:rPr>
  </w:style>
  <w:style w:type="paragraph" w:styleId="IntenseQuote">
    <w:name w:val="Intense Quote"/>
    <w:basedOn w:val="Standardtext"/>
    <w:next w:val="Standardtext"/>
    <w:link w:val="IntenseQuoteChar"/>
    <w:uiPriority w:val="33"/>
    <w:qFormat/>
    <w:pPr>
      <w:framePr w:wrap="around" w:vAnchor="text" w:hAnchor="text" w:y="1"/>
      <w:pBdr>
        <w:top w:val="single" w:sz="4" w:space="1" w:color="009681" w:themeColor="text2"/>
        <w:left w:val="single" w:sz="4" w:space="4" w:color="009681" w:themeColor="text2"/>
        <w:bottom w:val="single" w:sz="4" w:space="4" w:color="009681" w:themeColor="text2"/>
        <w:right w:val="single" w:sz="4" w:space="4" w:color="009681" w:themeColor="text2"/>
      </w:pBdr>
      <w:shd w:val="clear" w:color="auto" w:fill="E2F3F1" w:themeFill="accent4"/>
      <w:spacing w:before="200" w:after="280"/>
      <w:ind w:left="936" w:right="936"/>
    </w:pPr>
    <w:rPr>
      <w:bCs/>
      <w:iCs/>
    </w:rPr>
  </w:style>
  <w:style w:type="character" w:customStyle="1" w:styleId="IntenseQuoteChar">
    <w:name w:val="Intense Quote Char"/>
    <w:basedOn w:val="DefaultParagraphFont"/>
    <w:link w:val="IntenseQuote"/>
    <w:uiPriority w:val="33"/>
    <w:rPr>
      <w:bCs/>
      <w:iCs/>
      <w:shd w:val="clear" w:color="auto" w:fill="E2F3F1" w:themeFill="accent4"/>
    </w:rPr>
  </w:style>
  <w:style w:type="character" w:customStyle="1" w:styleId="buttonorfield">
    <w:name w:val="button or field"/>
    <w:basedOn w:val="DefaultParagraphFont"/>
    <w:uiPriority w:val="6"/>
    <w:qFormat/>
    <w:rPr>
      <w:b/>
      <w:lang w:val="en-US"/>
    </w:rPr>
  </w:style>
  <w:style w:type="paragraph" w:customStyle="1" w:styleId="Warning">
    <w:name w:val="Warning"/>
    <w:basedOn w:val="Note"/>
    <w:uiPriority w:val="2"/>
    <w:qFormat/>
    <w:pPr>
      <w:numPr>
        <w:numId w:val="3"/>
      </w:numPr>
      <w:pBdr>
        <w:top w:val="none" w:sz="0" w:space="0" w:color="auto"/>
        <w:bottom w:val="none" w:sz="0" w:space="0" w:color="auto"/>
      </w:pBdr>
      <w:shd w:val="clear" w:color="auto" w:fill="EDEDEF" w:themeFill="accent2" w:themeFillTint="66"/>
      <w:spacing w:after="40"/>
    </w:pPr>
  </w:style>
  <w:style w:type="character" w:customStyle="1" w:styleId="HeaderChar">
    <w:name w:val="Header Char"/>
    <w:basedOn w:val="DefaultParagraphFont"/>
    <w:link w:val="Header"/>
    <w:uiPriority w:val="99"/>
    <w:rPr>
      <w:smallCaps/>
      <w:spacing w:val="24"/>
      <w:sz w:val="28"/>
    </w:rPr>
  </w:style>
  <w:style w:type="paragraph" w:customStyle="1" w:styleId="Sub-Header">
    <w:name w:val="Sub-Header"/>
    <w:basedOn w:val="Header"/>
    <w:next w:val="Standardtext"/>
    <w:link w:val="Sub-HeaderChar"/>
    <w:uiPriority w:val="27"/>
    <w:qFormat/>
    <w:rPr>
      <w:b/>
      <w:bCs/>
      <w:sz w:val="24"/>
    </w:rPr>
  </w:style>
  <w:style w:type="character" w:customStyle="1" w:styleId="Sub-HeaderChar">
    <w:name w:val="Sub-Header Char"/>
    <w:basedOn w:val="HeaderChar"/>
    <w:link w:val="Sub-Header"/>
    <w:uiPriority w:val="27"/>
    <w:rPr>
      <w:b/>
      <w:bCs/>
      <w:smallCaps/>
      <w:spacing w:val="24"/>
      <w:sz w:val="24"/>
    </w:rPr>
  </w:style>
  <w:style w:type="character" w:customStyle="1" w:styleId="TitleChar">
    <w:name w:val="Title Char"/>
    <w:basedOn w:val="DefaultParagraphFont"/>
    <w:link w:val="Title"/>
    <w:uiPriority w:val="26"/>
    <w:rPr>
      <w:rFonts w:asciiTheme="majorHAnsi" w:eastAsiaTheme="majorEastAsia" w:hAnsiTheme="majorHAnsi" w:cstheme="majorBidi"/>
      <w:b/>
      <w:color w:val="009681" w:themeColor="text2"/>
      <w:spacing w:val="5"/>
      <w:sz w:val="80"/>
      <w:szCs w:val="52"/>
    </w:rPr>
  </w:style>
  <w:style w:type="character" w:customStyle="1" w:styleId="SubtitleChar">
    <w:name w:val="Subtitle Char"/>
    <w:basedOn w:val="DefaultParagraphFont"/>
    <w:link w:val="Subtitle"/>
    <w:uiPriority w:val="29"/>
    <w:rPr>
      <w:rFonts w:asciiTheme="majorHAnsi" w:eastAsiaTheme="majorEastAsia" w:hAnsiTheme="majorHAnsi" w:cstheme="majorBidi"/>
      <w:iCs/>
      <w:color w:val="009681" w:themeColor="text2"/>
      <w:spacing w:val="15"/>
      <w:sz w:val="44"/>
      <w:szCs w:val="24"/>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Framedtext">
    <w:name w:val="Framed text"/>
    <w:basedOn w:val="Standardtext"/>
    <w:uiPriority w:val="30"/>
    <w:qFormat/>
    <w:pPr>
      <w:framePr w:wrap="notBeside" w:vAnchor="text" w:hAnchor="page" w:xAlign="center" w:y="1"/>
      <w:pBdr>
        <w:top w:val="single" w:sz="4" w:space="2" w:color="009681" w:themeColor="text2"/>
        <w:left w:val="single" w:sz="4" w:space="2" w:color="009681" w:themeColor="text2"/>
        <w:bottom w:val="single" w:sz="4" w:space="2" w:color="009681" w:themeColor="text2"/>
        <w:right w:val="single" w:sz="4" w:space="2" w:color="009681" w:themeColor="text2"/>
      </w:pBdr>
    </w:pPr>
  </w:style>
  <w:style w:type="character" w:customStyle="1" w:styleId="status">
    <w:name w:val="status"/>
    <w:basedOn w:val="DefaultParagraphFont"/>
    <w:uiPriority w:val="7"/>
    <w:qFormat/>
    <w:rPr>
      <w:caps/>
      <w:lang w:val="en-US"/>
    </w:rPr>
  </w:style>
  <w:style w:type="character" w:customStyle="1" w:styleId="placeholderforparameterorvalue">
    <w:name w:val="placeholder for parameter or value"/>
    <w:basedOn w:val="parameterorvalue"/>
    <w:uiPriority w:val="8"/>
    <w:qFormat/>
    <w:rPr>
      <w:rFonts w:ascii="Consolas" w:hAnsi="Consolas"/>
      <w:i/>
      <w:sz w:val="20"/>
      <w:lang w:val="en-US"/>
    </w:rPr>
  </w:style>
  <w:style w:type="character" w:customStyle="1" w:styleId="StrongEmphasis">
    <w:name w:val="Strong Emphasis"/>
    <w:basedOn w:val="DefaultParagraphFont"/>
    <w:uiPriority w:val="32"/>
    <w:rPr>
      <w:b/>
      <w:i/>
      <w:lang w:val="en-US"/>
    </w:rPr>
  </w:style>
  <w:style w:type="paragraph" w:styleId="ListParagraph">
    <w:name w:val="List Paragraph"/>
    <w:basedOn w:val="Standardtext"/>
    <w:link w:val="ListParagraphChar"/>
    <w:uiPriority w:val="34"/>
    <w:qFormat/>
    <w:pPr>
      <w:ind w:left="567"/>
      <w:contextualSpacing/>
    </w:pPr>
  </w:style>
  <w:style w:type="paragraph" w:styleId="NoSpacing">
    <w:name w:val="No Spacing"/>
    <w:link w:val="NoSpacingChar"/>
    <w:uiPriority w:val="1"/>
    <w:qFormat/>
    <w:pPr>
      <w:spacing w:before="40" w:line="360" w:lineRule="auto"/>
      <w:jc w:val="both"/>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Pr>
      <w:sz w:val="20"/>
    </w:rPr>
  </w:style>
  <w:style w:type="paragraph" w:customStyle="1" w:styleId="ScreenId">
    <w:name w:val="Screen Id"/>
    <w:basedOn w:val="Standardtext"/>
    <w:next w:val="Standardtext"/>
    <w:uiPriority w:val="31"/>
    <w:qFormat/>
    <w:pPr>
      <w:keepLines/>
      <w:framePr w:wrap="notBeside" w:vAnchor="text" w:hAnchor="text" w:xAlign="center" w:y="1"/>
      <w:pBdr>
        <w:top w:val="single" w:sz="4" w:space="2" w:color="41B3A3" w:themeColor="accent1"/>
        <w:left w:val="single" w:sz="4" w:space="2" w:color="41B3A3" w:themeColor="accent1"/>
        <w:bottom w:val="single" w:sz="4" w:space="0" w:color="41B3A3" w:themeColor="accent1"/>
        <w:right w:val="single" w:sz="4" w:space="2" w:color="41B3A3" w:themeColor="accent1"/>
      </w:pBdr>
      <w:shd w:val="clear" w:color="auto" w:fill="F6F6F7" w:themeFill="accent2" w:themeFillTint="33"/>
      <w:spacing w:before="80" w:after="80" w:line="240" w:lineRule="auto"/>
      <w:jc w:val="center"/>
    </w:pPr>
    <w:rPr>
      <w:caps/>
      <w:sz w:val="28"/>
    </w:rPr>
  </w:style>
  <w:style w:type="character" w:styleId="PlaceholderText">
    <w:name w:val="Placeholder Text"/>
    <w:basedOn w:val="DefaultParagraphFont"/>
    <w:uiPriority w:val="99"/>
    <w:semiHidden/>
    <w:rPr>
      <w:color w:val="808080"/>
    </w:rPr>
  </w:style>
  <w:style w:type="paragraph" w:customStyle="1" w:styleId="Tight">
    <w:name w:val="Tight"/>
    <w:next w:val="Standardtext"/>
    <w:uiPriority w:val="1"/>
    <w:pPr>
      <w:keepLines/>
      <w:spacing w:before="40"/>
      <w:jc w:val="both"/>
    </w:pPr>
    <w:rPr>
      <w:rFonts w:asciiTheme="minorHAnsi" w:eastAsiaTheme="minorHAnsi" w:hAnsiTheme="minorHAnsi" w:cstheme="minorBidi"/>
      <w:sz w:val="22"/>
      <w:szCs w:val="22"/>
      <w:lang w:val="en-US" w:eastAsia="en-US"/>
    </w:rPr>
  </w:style>
  <w:style w:type="paragraph" w:customStyle="1" w:styleId="TOCHeading1">
    <w:name w:val="TOC Heading1"/>
    <w:basedOn w:val="Heading2"/>
    <w:next w:val="Normal"/>
    <w:uiPriority w:val="39"/>
    <w:unhideWhenUsed/>
    <w:qFormat/>
    <w:pPr>
      <w:numPr>
        <w:ilvl w:val="0"/>
        <w:numId w:val="0"/>
      </w:numPr>
      <w:spacing w:before="480" w:after="0"/>
      <w:outlineLvl w:val="9"/>
    </w:pPr>
    <w:rPr>
      <w:b/>
      <w:color w:val="009681" w:themeColor="text2"/>
      <w:spacing w:val="4"/>
      <w:sz w:val="32"/>
      <w:lang w:eastAsia="ja-JP"/>
    </w:rPr>
  </w:style>
  <w:style w:type="table" w:customStyle="1" w:styleId="TableColored">
    <w:name w:val="Table Colored"/>
    <w:basedOn w:val="TableNormal"/>
    <w:uiPriority w:val="99"/>
    <w:tblPr>
      <w:tblCellMar>
        <w:top w:w="113" w:type="dxa"/>
        <w:left w:w="85" w:type="dxa"/>
        <w:bottom w:w="113" w:type="dxa"/>
        <w:right w:w="85" w:type="dxa"/>
      </w:tblCellMar>
    </w:tblPr>
    <w:tblStylePr w:type="firstRow">
      <w:pPr>
        <w:jc w:val="left"/>
      </w:pPr>
      <w:rPr>
        <w:caps w:val="0"/>
        <w:smallCaps/>
        <w:spacing w:val="24"/>
        <w:sz w:val="28"/>
      </w:rPr>
      <w:tblPr/>
      <w:tcPr>
        <w:shd w:val="clear" w:color="auto" w:fill="D2D4D7" w:themeFill="accent2"/>
        <w:vAlign w:val="center"/>
      </w:tcPr>
    </w:tblStylePr>
    <w:tblStylePr w:type="firstCol">
      <w:rPr>
        <w:b/>
      </w:rPr>
    </w:tblStylePr>
    <w:tblStylePr w:type="band2Horz">
      <w:tblPr/>
      <w:tcPr>
        <w:shd w:val="clear" w:color="auto" w:fill="F6F6F7" w:themeFill="accent2" w:themeFillTint="33"/>
      </w:tcPr>
    </w:tblStylePr>
  </w:style>
  <w:style w:type="table" w:customStyle="1" w:styleId="TableColouredwithborders">
    <w:name w:val="Table Coloured with borders"/>
    <w:basedOn w:val="TableNormal"/>
    <w:uiPriority w:val="99"/>
    <w:tblPr>
      <w:tblBorders>
        <w:top w:val="single" w:sz="4" w:space="0" w:color="41B3A3" w:themeColor="accent1"/>
        <w:left w:val="single" w:sz="4" w:space="0" w:color="41B3A3" w:themeColor="accent1"/>
        <w:bottom w:val="single" w:sz="4" w:space="0" w:color="41B3A3" w:themeColor="accent1"/>
        <w:right w:val="single" w:sz="4" w:space="0" w:color="41B3A3" w:themeColor="accent1"/>
        <w:insideH w:val="single" w:sz="4" w:space="0" w:color="41B3A3" w:themeColor="accent1"/>
        <w:insideV w:val="single" w:sz="4" w:space="0" w:color="41B3A3" w:themeColor="accent1"/>
      </w:tblBorders>
      <w:tblCellMar>
        <w:top w:w="57" w:type="dxa"/>
        <w:left w:w="85" w:type="dxa"/>
        <w:bottom w:w="57" w:type="dxa"/>
        <w:right w:w="85" w:type="dxa"/>
      </w:tblCellMar>
    </w:tblPr>
    <w:tblStylePr w:type="firstRow">
      <w:rPr>
        <w:b/>
        <w:i w:val="0"/>
        <w:caps w:val="0"/>
        <w:smallCaps/>
        <w:color w:val="FFFFFF" w:themeColor="background1"/>
        <w:spacing w:val="24"/>
        <w:sz w:val="28"/>
      </w:rPr>
      <w:tblPr/>
      <w:tcPr>
        <w:tcBorders>
          <w:insideH w:val="single" w:sz="4" w:space="0" w:color="auto"/>
          <w:insideV w:val="single" w:sz="4" w:space="0" w:color="auto"/>
        </w:tcBorders>
        <w:shd w:val="clear" w:color="auto" w:fill="41B3A3" w:themeFill="accent1"/>
      </w:tcPr>
    </w:tblStylePr>
    <w:tblStylePr w:type="firstCol">
      <w:pPr>
        <w:jc w:val="right"/>
      </w:pPr>
      <w:rPr>
        <w:b/>
      </w:rPr>
      <w:tblPr/>
      <w:tcPr>
        <w:tcMar>
          <w:top w:w="57" w:type="dxa"/>
          <w:left w:w="85" w:type="dxa"/>
          <w:bottom w:w="57" w:type="dxa"/>
          <w:right w:w="170" w:type="dxa"/>
        </w:tcMar>
      </w:tcPr>
    </w:tblStylePr>
    <w:tblStylePr w:type="band2Horz">
      <w:tblPr/>
      <w:tcPr>
        <w:shd w:val="clear" w:color="auto" w:fill="F3F7F5" w:themeFill="accent5" w:themeFillTint="33"/>
      </w:tcPr>
    </w:tblStylePr>
  </w:style>
  <w:style w:type="table" w:customStyle="1" w:styleId="Tablewithsimplelist">
    <w:name w:val="Table with simple list"/>
    <w:basedOn w:val="TableNormal"/>
    <w:uiPriority w:val="99"/>
    <w:tblPr>
      <w:jc w:val="center"/>
      <w:tblCellMar>
        <w:top w:w="170" w:type="dxa"/>
        <w:left w:w="85" w:type="dxa"/>
        <w:bottom w:w="170" w:type="dxa"/>
        <w:right w:w="85" w:type="dxa"/>
      </w:tblCellMar>
    </w:tblPr>
    <w:trPr>
      <w:jc w:val="center"/>
    </w:trPr>
    <w:tblStylePr w:type="firstCol">
      <w:pPr>
        <w:jc w:val="right"/>
      </w:pPr>
      <w:rPr>
        <w:b/>
      </w:rPr>
      <w:tblPr>
        <w:tblCellMar>
          <w:top w:w="170" w:type="dxa"/>
          <w:left w:w="85" w:type="dxa"/>
          <w:bottom w:w="170" w:type="dxa"/>
          <w:right w:w="170" w:type="dxa"/>
        </w:tblCellMar>
      </w:tblPr>
      <w:tcPr>
        <w:tcBorders>
          <w:top w:val="nil"/>
          <w:left w:val="nil"/>
          <w:bottom w:val="nil"/>
          <w:right w:val="single" w:sz="6" w:space="0" w:color="auto"/>
          <w:insideH w:val="nil"/>
          <w:insideV w:val="nil"/>
        </w:tcBorders>
        <w:tcMar>
          <w:top w:w="170" w:type="dxa"/>
          <w:left w:w="85" w:type="dxa"/>
          <w:bottom w:w="170" w:type="dxa"/>
          <w:right w:w="170" w:type="dxa"/>
        </w:tcMar>
      </w:tcPr>
    </w:tblStylePr>
  </w:style>
  <w:style w:type="character" w:customStyle="1" w:styleId="CommentTextChar">
    <w:name w:val="Comment Text Char"/>
    <w:basedOn w:val="DefaultParagraphFont"/>
    <w:link w:val="CommentText"/>
    <w:uiPriority w:val="99"/>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DocumentMapChar">
    <w:name w:val="Document Map Char"/>
    <w:basedOn w:val="DefaultParagraphFont"/>
    <w:link w:val="DocumentMap"/>
    <w:uiPriority w:val="99"/>
    <w:semiHidden/>
    <w:rPr>
      <w:rFonts w:ascii="Times New Roman" w:hAnsi="Times New Roman" w:cs="Times New Roman"/>
      <w:sz w:val="24"/>
      <w:szCs w:val="24"/>
    </w:rPr>
  </w:style>
  <w:style w:type="character" w:customStyle="1" w:styleId="IntenseReference1">
    <w:name w:val="Intense Reference1"/>
    <w:basedOn w:val="DefaultParagraphFont"/>
    <w:uiPriority w:val="35"/>
    <w:qFormat/>
    <w:rPr>
      <w:bCs/>
      <w:smallCaps/>
      <w:color w:val="009681" w:themeColor="text2"/>
      <w:spacing w:val="5"/>
      <w:u w:val="single"/>
      <w:lang w:val="en-US"/>
    </w:rPr>
  </w:style>
  <w:style w:type="table" w:customStyle="1" w:styleId="Nogrid">
    <w:name w:val="No grid"/>
    <w:basedOn w:val="TableNormal"/>
    <w:uiPriority w:val="99"/>
    <w:tblPr>
      <w:jc w:val="right"/>
      <w:tblCellMar>
        <w:left w:w="57" w:type="dxa"/>
        <w:right w:w="57" w:type="dxa"/>
      </w:tblCellMar>
    </w:tblPr>
    <w:trPr>
      <w:jc w:val="right"/>
    </w:trPr>
    <w:tblStylePr w:type="firstRow">
      <w:tblPr>
        <w:tblCellMar>
          <w:top w:w="113" w:type="dxa"/>
          <w:left w:w="57" w:type="dxa"/>
          <w:bottom w:w="0" w:type="dxa"/>
          <w:right w:w="57" w:type="dxa"/>
        </w:tblCellMar>
      </w:tblPr>
      <w:tcPr>
        <w:tcMar>
          <w:top w:w="113" w:type="dxa"/>
          <w:left w:w="57" w:type="dxa"/>
          <w:bottom w:w="0" w:type="dxa"/>
          <w:right w:w="57" w:type="dxa"/>
        </w:tcMar>
      </w:tcPr>
    </w:tblStylePr>
    <w:tblStylePr w:type="firstCol">
      <w:pPr>
        <w:jc w:val="right"/>
      </w:pPr>
      <w:rPr>
        <w:b/>
      </w:rPr>
    </w:tblStylePr>
  </w:style>
  <w:style w:type="character" w:customStyle="1" w:styleId="NoSpacingChar">
    <w:name w:val="No Spacing Char"/>
    <w:basedOn w:val="DefaultParagraphFont"/>
    <w:link w:val="NoSpacing"/>
    <w:uiPriority w:val="1"/>
  </w:style>
  <w:style w:type="table" w:customStyle="1" w:styleId="Samples">
    <w:name w:val="Samples"/>
    <w:basedOn w:val="TableNormal"/>
    <w:uiPriority w:val="99"/>
    <w:tblPr>
      <w:tblCellMar>
        <w:top w:w="57" w:type="dxa"/>
        <w:left w:w="170" w:type="dxa"/>
        <w:bottom w:w="57" w:type="dxa"/>
        <w:right w:w="170" w:type="dxa"/>
      </w:tblCellMar>
    </w:tblPr>
    <w:tblStylePr w:type="firstCol">
      <w:pPr>
        <w:jc w:val="right"/>
      </w:pPr>
      <w:tblPr/>
      <w:tcPr>
        <w:tcBorders>
          <w:top w:val="nil"/>
          <w:left w:val="nil"/>
          <w:bottom w:val="nil"/>
          <w:right w:val="single" w:sz="8" w:space="0" w:color="auto"/>
          <w:insideH w:val="nil"/>
          <w:insideV w:val="nil"/>
        </w:tcBorders>
        <w:vAlign w:val="center"/>
      </w:tcPr>
    </w:tblStylePr>
  </w:style>
  <w:style w:type="paragraph" w:customStyle="1" w:styleId="Standardtextspaceabove">
    <w:name w:val="Standard text space above"/>
    <w:basedOn w:val="Standardtext"/>
    <w:next w:val="Standardtext"/>
    <w:uiPriority w:val="1"/>
    <w:pPr>
      <w:spacing w:before="200" w:after="0"/>
    </w:pPr>
  </w:style>
  <w:style w:type="paragraph" w:customStyle="1" w:styleId="Standardtextspacebelow">
    <w:name w:val="Standard text space below"/>
    <w:basedOn w:val="Standardtext"/>
    <w:next w:val="Standardtext"/>
    <w:uiPriority w:val="1"/>
    <w:pPr>
      <w:spacing w:before="0" w:after="200"/>
    </w:pPr>
  </w:style>
  <w:style w:type="character" w:customStyle="1" w:styleId="SubtleReference1">
    <w:name w:val="Subtle Reference1"/>
    <w:basedOn w:val="DefaultParagraphFont"/>
    <w:uiPriority w:val="34"/>
    <w:qFormat/>
    <w:rPr>
      <w:smallCaps/>
      <w:color w:val="000000"/>
      <w:u w:val="single"/>
      <w:lang w:val="en-US"/>
    </w:rPr>
  </w:style>
  <w:style w:type="table" w:customStyle="1" w:styleId="Tablehistoricaldata">
    <w:name w:val="Table historical data"/>
    <w:basedOn w:val="LightList-Accent1"/>
    <w:uiPriority w:val="99"/>
    <w:tblPr>
      <w:tblBorders>
        <w:top w:val="single" w:sz="4" w:space="0" w:color="009681" w:themeColor="text2"/>
        <w:left w:val="none" w:sz="0" w:space="0" w:color="000000"/>
        <w:bottom w:val="single" w:sz="4" w:space="0" w:color="009681" w:themeColor="text2"/>
        <w:right w:val="none" w:sz="0" w:space="0" w:color="000000"/>
        <w:insideH w:val="single" w:sz="4" w:space="0" w:color="009681" w:themeColor="text2"/>
        <w:insideV w:val="single" w:sz="4" w:space="0" w:color="009681" w:themeColor="text2"/>
      </w:tblBorders>
      <w:tblCellMar>
        <w:left w:w="113" w:type="dxa"/>
      </w:tblCellMar>
    </w:tblPr>
    <w:tblStylePr w:type="firstRow">
      <w:pPr>
        <w:spacing w:before="0" w:after="0" w:line="240" w:lineRule="auto"/>
        <w:jc w:val="left"/>
      </w:pPr>
      <w:rPr>
        <w:rFonts w:asciiTheme="majorHAnsi" w:hAnsiTheme="majorHAnsi"/>
        <w:b/>
        <w:bCs/>
        <w:i w:val="0"/>
        <w:caps w:val="0"/>
        <w:smallCaps/>
        <w:color w:val="FFFFFF" w:themeColor="background1"/>
        <w:spacing w:val="4"/>
        <w:sz w:val="28"/>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auto"/>
          <w:insideV w:val="single" w:sz="4" w:space="0" w:color="auto"/>
        </w:tcBorders>
        <w:shd w:val="clear" w:color="auto" w:fill="009681" w:themeFill="text2"/>
        <w:tcMar>
          <w:top w:w="74" w:type="dxa"/>
          <w:left w:w="0" w:type="dxa"/>
          <w:bottom w:w="74" w:type="dxa"/>
          <w:right w:w="0" w:type="dxa"/>
        </w:tcMar>
      </w:tcPr>
    </w:tblStylePr>
    <w:tblStylePr w:type="lastRow">
      <w:pPr>
        <w:spacing w:before="0" w:after="0" w:line="240" w:lineRule="auto"/>
      </w:pPr>
      <w:rPr>
        <w:b/>
        <w:bCs/>
      </w:rPr>
      <w:tblPr/>
      <w:tcPr>
        <w:tcBorders>
          <w:top w:val="single" w:sz="6" w:space="0" w:color="009681" w:themeColor="text2"/>
          <w:left w:val="nil"/>
          <w:bottom w:val="single" w:sz="8" w:space="0" w:color="41B3A3" w:themeColor="accent1"/>
          <w:right w:val="nil"/>
        </w:tcBorders>
      </w:tcPr>
    </w:tblStylePr>
    <w:tblStylePr w:type="firstCol">
      <w:pPr>
        <w:jc w:val="right"/>
      </w:pPr>
      <w:rPr>
        <w:b/>
        <w:bCs/>
      </w:rPr>
      <w:tblPr/>
      <w:tcPr>
        <w:tcBorders>
          <w:top w:val="nil"/>
          <w:left w:val="nil"/>
          <w:bottom w:val="single" w:sz="8" w:space="0" w:color="009681" w:themeColor="text2"/>
          <w:right w:val="single" w:sz="8" w:space="0" w:color="009681" w:themeColor="text2"/>
          <w:insideH w:val="single" w:sz="4" w:space="0" w:color="auto"/>
          <w:insideV w:val="single" w:sz="4" w:space="0" w:color="auto"/>
        </w:tcBorders>
      </w:tcPr>
    </w:tblStylePr>
    <w:tblStylePr w:type="lastCol">
      <w:rPr>
        <w:b/>
        <w:bCs/>
      </w:rPr>
      <w:tblPr/>
      <w:tcPr>
        <w:tcBorders>
          <w:left w:val="single" w:sz="4" w:space="0" w:color="009681" w:themeColor="text2"/>
          <w:insideH w:val="single" w:sz="4" w:space="0" w:color="auto"/>
          <w:insideV w:val="single" w:sz="4" w:space="0" w:color="auto"/>
        </w:tcBorders>
      </w:tcPr>
    </w:tblStylePr>
    <w:tblStylePr w:type="band1Vert">
      <w:tblPr/>
      <w:tcPr>
        <w:tcBorders>
          <w:top w:val="single" w:sz="8" w:space="0" w:color="009681" w:themeColor="text2"/>
          <w:left w:val="nil"/>
          <w:bottom w:val="single" w:sz="8" w:space="0" w:color="009681" w:themeColor="text2"/>
          <w:right w:val="nil"/>
          <w:insideH w:val="single" w:sz="4" w:space="0" w:color="auto"/>
          <w:insideV w:val="single" w:sz="4" w:space="0" w:color="auto"/>
        </w:tcBorders>
      </w:tcPr>
    </w:tblStylePr>
    <w:tblStylePr w:type="band2Vert">
      <w:tblPr/>
      <w:tcPr>
        <w:tcBorders>
          <w:top w:val="single" w:sz="8" w:space="0" w:color="009681" w:themeColor="text2"/>
          <w:left w:val="single" w:sz="8" w:space="0" w:color="009681" w:themeColor="text2"/>
          <w:bottom w:val="single" w:sz="8" w:space="0" w:color="009681" w:themeColor="text2"/>
          <w:right w:val="single" w:sz="8" w:space="0" w:color="009681" w:themeColor="text2"/>
          <w:insideH w:val="single" w:sz="4" w:space="0" w:color="auto"/>
          <w:insideV w:val="single" w:sz="4" w:space="0" w:color="auto"/>
        </w:tcBorders>
      </w:tcPr>
    </w:tblStylePr>
    <w:tblStylePr w:type="band1Horz">
      <w:tblPr/>
      <w:tcPr>
        <w:tcBorders>
          <w:top w:val="single" w:sz="4" w:space="0" w:color="009681" w:themeColor="text2"/>
          <w:left w:val="nil"/>
          <w:bottom w:val="single" w:sz="4" w:space="0" w:color="009681" w:themeColor="text2"/>
          <w:right w:val="nil"/>
          <w:insideH w:val="nil"/>
          <w:insideV w:val="nil"/>
        </w:tcBorders>
      </w:tcPr>
    </w:tblStylePr>
    <w:tblStylePr w:type="band2Horz">
      <w:tblPr/>
      <w:tcPr>
        <w:tcBorders>
          <w:insideH w:val="nil"/>
          <w:insideV w:val="nil"/>
        </w:tcBorders>
      </w:tcPr>
    </w:tblStylePr>
  </w:style>
  <w:style w:type="paragraph" w:customStyle="1" w:styleId="Menu--Path">
    <w:name w:val="Menu --&gt; Path"/>
    <w:basedOn w:val="Standardtext"/>
    <w:next w:val="Standardtext"/>
    <w:link w:val="Menu--PathChar"/>
    <w:uiPriority w:val="10"/>
    <w:qFormat/>
    <w:rPr>
      <w:b/>
      <w:spacing w:val="6"/>
      <w:sz w:val="24"/>
    </w:rPr>
  </w:style>
  <w:style w:type="character" w:customStyle="1" w:styleId="referenceorquote">
    <w:name w:val="reference or quote"/>
    <w:basedOn w:val="DefaultParagraphFont"/>
    <w:uiPriority w:val="5"/>
    <w:qFormat/>
    <w:rPr>
      <w:i/>
      <w:lang w:val="en-US"/>
    </w:rPr>
  </w:style>
  <w:style w:type="character" w:customStyle="1" w:styleId="Menu--PathChar">
    <w:name w:val="Menu --&gt; Path Char"/>
    <w:basedOn w:val="DefaultParagraphFont"/>
    <w:link w:val="Menu--Path"/>
    <w:uiPriority w:val="10"/>
    <w:rPr>
      <w:b/>
      <w:spacing w:val="6"/>
      <w:sz w:val="24"/>
    </w:rPr>
  </w:style>
  <w:style w:type="table" w:customStyle="1" w:styleId="AccentedTable">
    <w:name w:val="AccentedTable"/>
    <w:basedOn w:val="ColorfulList-Accent3"/>
    <w:uiPriority w:val="99"/>
    <w:rPr>
      <w:color w:val="25272A" w:themeColor="text1" w:themeShade="80"/>
    </w:rPr>
    <w:tblPr>
      <w:tblBorders>
        <w:bottom w:val="single" w:sz="8" w:space="0" w:color="F3FAF9" w:themeColor="accent4" w:themeTint="66"/>
        <w:insideH w:val="single" w:sz="8" w:space="0" w:color="F3FAF9" w:themeColor="accent4" w:themeTint="66"/>
        <w:insideV w:val="single" w:sz="8" w:space="0" w:color="F3FAF9" w:themeColor="accent4" w:themeTint="66"/>
      </w:tblBorders>
      <w:tblCellMar>
        <w:top w:w="68" w:type="dxa"/>
        <w:left w:w="113" w:type="dxa"/>
        <w:bottom w:w="68" w:type="dxa"/>
        <w:right w:w="113" w:type="dxa"/>
      </w:tblCellMar>
    </w:tblPr>
    <w:tcPr>
      <w:shd w:val="clear" w:color="auto" w:fill="FFFFFF" w:themeFill="background1"/>
    </w:tcPr>
    <w:tblStylePr w:type="firstRow">
      <w:pPr>
        <w:jc w:val="center"/>
      </w:pPr>
      <w:rPr>
        <w:b/>
        <w:bCs/>
        <w:color w:val="FFFFFF" w:themeColor="background1"/>
      </w:rPr>
      <w:tblPr/>
      <w:tcPr>
        <w:tcBorders>
          <w:top w:val="nil"/>
          <w:left w:val="nil"/>
          <w:bottom w:val="single" w:sz="4" w:space="0" w:color="FFFFFF" w:themeColor="background2"/>
          <w:right w:val="nil"/>
          <w:insideH w:val="single" w:sz="4" w:space="0" w:color="auto"/>
          <w:insideV w:val="single" w:sz="4" w:space="0" w:color="auto"/>
        </w:tcBorders>
        <w:shd w:val="clear" w:color="auto" w:fill="41B3A3" w:themeFill="accent1"/>
      </w:tcPr>
    </w:tblStylePr>
    <w:tblStylePr w:type="lastRow">
      <w:rPr>
        <w:b/>
        <w:bCs/>
        <w:color w:val="9FD7D0" w:themeColor="accent4" w:themeShade="CC"/>
      </w:rPr>
      <w:tblPr/>
      <w:tcPr>
        <w:tcBorders>
          <w:top w:val="single" w:sz="4" w:space="0" w:color="F3FAF9" w:themeColor="accent4" w:themeTint="66"/>
          <w:left w:val="nil"/>
          <w:bottom w:val="nil"/>
          <w:right w:val="nil"/>
          <w:insideH w:val="nil"/>
          <w:insideV w:val="nil"/>
        </w:tcBorders>
        <w:shd w:val="clear" w:color="auto" w:fill="FFFFFF" w:themeFill="background1"/>
      </w:tcPr>
    </w:tblStylePr>
    <w:tblStylePr w:type="firstCol">
      <w:pPr>
        <w:jc w:val="right"/>
      </w:pPr>
      <w:rPr>
        <w:b/>
        <w:bCs/>
        <w:i w:val="0"/>
        <w:color w:val="FFFFFF" w:themeColor="background1"/>
      </w:rPr>
      <w:tblPr/>
      <w:tcPr>
        <w:shd w:val="clear" w:color="auto" w:fill="41B3A3" w:themeFill="accent1"/>
      </w:tcPr>
    </w:tblStylePr>
    <w:tblStylePr w:type="lastCol">
      <w:rPr>
        <w:b w:val="0"/>
        <w:bCs/>
      </w:rPr>
    </w:tblStylePr>
    <w:tblStylePr w:type="band1Vert">
      <w:tblPr/>
      <w:tcPr>
        <w:shd w:val="clear" w:color="auto" w:fill="EEFAF6"/>
      </w:tcPr>
    </w:tblStylePr>
    <w:tblStylePr w:type="band1Horz">
      <w:tblPr/>
      <w:tcPr>
        <w:tcBorders>
          <w:top w:val="nil"/>
          <w:left w:val="nil"/>
          <w:bottom w:val="nil"/>
          <w:right w:val="nil"/>
          <w:insideH w:val="nil"/>
          <w:insideV w:val="nil"/>
        </w:tcBorders>
        <w:shd w:val="clear" w:color="auto" w:fill="F5FFFD"/>
      </w:tcPr>
    </w:tblStylePr>
    <w:tblStylePr w:type="nwCell">
      <w:pPr>
        <w:jc w:val="left"/>
      </w:pPr>
      <w:tblPr/>
      <w:tcPr>
        <w:shd w:val="clear" w:color="auto" w:fill="FFFFFF" w:themeFill="background1"/>
      </w:tcPr>
    </w:tblStylePr>
  </w:style>
  <w:style w:type="paragraph" w:customStyle="1" w:styleId="Bullet1">
    <w:name w:val="Bullet 1"/>
    <w:basedOn w:val="NoSpacing"/>
    <w:uiPriority w:val="99"/>
    <w:qFormat/>
    <w:pPr>
      <w:numPr>
        <w:numId w:val="4"/>
      </w:numPr>
    </w:pPr>
  </w:style>
  <w:style w:type="paragraph" w:customStyle="1" w:styleId="Bullet2">
    <w:name w:val="Bullet 2"/>
    <w:basedOn w:val="Bullet1"/>
    <w:uiPriority w:val="99"/>
    <w:qFormat/>
    <w:pPr>
      <w:numPr>
        <w:numId w:val="5"/>
      </w:numPr>
      <w:ind w:left="720"/>
    </w:pPr>
  </w:style>
  <w:style w:type="paragraph" w:customStyle="1" w:styleId="Bullet3">
    <w:name w:val="Bullet 3"/>
    <w:basedOn w:val="Bullet2"/>
    <w:uiPriority w:val="99"/>
    <w:qFormat/>
    <w:pPr>
      <w:numPr>
        <w:ilvl w:val="1"/>
      </w:numPr>
      <w:ind w:left="1080"/>
    </w:pPr>
  </w:style>
  <w:style w:type="paragraph" w:customStyle="1" w:styleId="Numberedlist">
    <w:name w:val="Numbered list"/>
    <w:basedOn w:val="Standardtext"/>
    <w:uiPriority w:val="99"/>
    <w:qFormat/>
    <w:pPr>
      <w:numPr>
        <w:numId w:val="6"/>
      </w:numPr>
      <w:ind w:left="360"/>
    </w:pPr>
  </w:style>
  <w:style w:type="table" w:customStyle="1" w:styleId="Noouterlines">
    <w:name w:val="No outer lines"/>
    <w:basedOn w:val="TableNormal"/>
    <w:uiPriority w:val="99"/>
    <w:tblPr>
      <w:tblBorders>
        <w:bottom w:val="single" w:sz="4" w:space="0" w:color="41B3A3" w:themeColor="accent1"/>
        <w:insideH w:val="single" w:sz="4" w:space="0" w:color="41B3A3" w:themeColor="accent1"/>
        <w:insideV w:val="single" w:sz="4" w:space="0" w:color="41B3A3" w:themeColor="accent1"/>
      </w:tblBorders>
      <w:tblCellMar>
        <w:top w:w="57" w:type="dxa"/>
        <w:bottom w:w="57" w:type="dxa"/>
      </w:tblCellMar>
    </w:tblPr>
    <w:tblStylePr w:type="firstRow">
      <w:pPr>
        <w:jc w:val="center"/>
      </w:pPr>
      <w:rPr>
        <w:b/>
        <w:caps w:val="0"/>
        <w:smallCaps/>
        <w:color w:val="FFFFFF" w:themeColor="background1"/>
        <w:spacing w:val="24"/>
        <w:sz w:val="24"/>
      </w:rPr>
      <w:tblPr/>
      <w:tcPr>
        <w:tcBorders>
          <w:top w:val="nil"/>
          <w:left w:val="nil"/>
          <w:bottom w:val="nil"/>
          <w:right w:val="nil"/>
          <w:insideH w:val="nil"/>
          <w:insideV w:val="single" w:sz="4" w:space="0" w:color="auto"/>
        </w:tcBorders>
        <w:shd w:val="clear" w:color="auto" w:fill="41B3A3" w:themeFill="accent1"/>
      </w:tcPr>
    </w:tblStylePr>
  </w:style>
  <w:style w:type="character" w:customStyle="1" w:styleId="StandardtextChar">
    <w:name w:val="Standard text Char"/>
    <w:basedOn w:val="DefaultParagraphFont"/>
    <w:link w:val="Standardtext"/>
    <w:qFormat/>
  </w:style>
  <w:style w:type="character" w:customStyle="1" w:styleId="ListParagraphChar">
    <w:name w:val="List Paragraph Char"/>
    <w:basedOn w:val="DefaultParagraphFont"/>
    <w:link w:val="ListParagraph"/>
    <w:uiPriority w:val="34"/>
    <w:qFormat/>
    <w:locked/>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ui-provider">
    <w:name w:val="ui-provider"/>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UnresolvedMention4">
    <w:name w:val="Unresolved Mention4"/>
    <w:basedOn w:val="DefaultParagraphFont"/>
    <w:uiPriority w:val="99"/>
    <w:semiHidden/>
    <w:unhideWhenUsed/>
    <w:rPr>
      <w:color w:val="605E5C"/>
      <w:shd w:val="clear" w:color="auto" w:fill="E1DFDD"/>
    </w:rPr>
  </w:style>
  <w:style w:type="paragraph" w:customStyle="1" w:styleId="msonormal0">
    <w:name w:val="msonormal"/>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essageHeaderChar">
    <w:name w:val="Message Header Char"/>
    <w:basedOn w:val="DefaultParagraphFont"/>
    <w:link w:val="MessageHeader"/>
    <w:rPr>
      <w:rFonts w:ascii="Calibri Light" w:hAnsi="Calibri Light"/>
      <w:sz w:val="24"/>
      <w:szCs w:val="24"/>
      <w:shd w:val="pct20" w:color="auto" w:fill="auto"/>
      <w:lang w:eastAsia="ar-SA"/>
    </w:rPr>
  </w:style>
  <w:style w:type="table" w:customStyle="1" w:styleId="TableGridLight10">
    <w:name w:val="Table Grid Light1"/>
    <w:basedOn w:val="TableNormal"/>
    <w:uiPriority w:val="59"/>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style>
  <w:style w:type="table" w:customStyle="1" w:styleId="PlainTable110">
    <w:name w:val="Plain Table 11"/>
    <w:basedOn w:val="TableNormal"/>
    <w:uiPriority w:val="59"/>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5F5F6" w:themeColor="text1" w:themeTint="0D" w:fill="F5F5F6" w:themeFill="text1" w:themeFillTint="0D"/>
      </w:tcPr>
    </w:tblStylePr>
    <w:tblStylePr w:type="band1Horz">
      <w:tblPr/>
      <w:tcPr>
        <w:shd w:val="clear" w:color="F5F5F6" w:themeColor="text1" w:themeTint="0D" w:fill="F5F5F6" w:themeFill="text1" w:themeFillTint="0D"/>
      </w:tcPr>
    </w:tblStylePr>
  </w:style>
  <w:style w:type="table" w:customStyle="1" w:styleId="PlainTable210">
    <w:name w:val="Plain Table 21"/>
    <w:basedOn w:val="TableNormal"/>
    <w:uiPriority w:val="59"/>
    <w:tblPr>
      <w:tblBorders>
        <w:top w:val="single" w:sz="4" w:space="0" w:color="4B4F54" w:themeColor="text1"/>
        <w:left w:val="none" w:sz="4" w:space="0" w:color="4B4F54" w:themeColor="text1"/>
        <w:bottom w:val="single" w:sz="4" w:space="0" w:color="4B4F54" w:themeColor="text1"/>
        <w:right w:val="none" w:sz="4" w:space="0" w:color="4B4F54" w:themeColor="text1"/>
      </w:tblBorders>
    </w:tblPr>
    <w:tblStylePr w:type="firstRow">
      <w:rPr>
        <w:rFonts w:ascii="Arial" w:hAnsi="Arial"/>
        <w:b/>
        <w:color w:val="404040"/>
        <w:sz w:val="22"/>
      </w:rPr>
      <w:tblPr/>
      <w:tcPr>
        <w:tcBorders>
          <w:top w:val="single" w:sz="4" w:space="0" w:color="4B4F54" w:themeColor="text1"/>
          <w:bottom w:val="single" w:sz="4" w:space="0" w:color="4B4F54"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4B4F54" w:themeColor="text1"/>
          <w:right w:val="single" w:sz="4" w:space="0" w:color="4B4F54" w:themeColor="text1"/>
        </w:tcBorders>
      </w:tcPr>
    </w:tblStylePr>
    <w:tblStylePr w:type="band2Vert">
      <w:tblPr/>
      <w:tcPr>
        <w:tcBorders>
          <w:left w:val="single" w:sz="4" w:space="0" w:color="4B4F54" w:themeColor="text1"/>
          <w:right w:val="single" w:sz="4" w:space="0" w:color="4B4F54" w:themeColor="text1"/>
        </w:tcBorders>
      </w:tcPr>
    </w:tblStylePr>
    <w:tblStylePr w:type="band1Horz">
      <w:tblPr/>
      <w:tcPr>
        <w:tcBorders>
          <w:top w:val="single" w:sz="4" w:space="0" w:color="4B4F54" w:themeColor="text1"/>
          <w:bottom w:val="single" w:sz="4" w:space="0" w:color="4B4F54" w:themeColor="text1"/>
        </w:tcBorders>
      </w:tcPr>
    </w:tblStylePr>
  </w:style>
  <w:style w:type="table" w:customStyle="1" w:styleId="PlainTable310">
    <w:name w:val="Plain Table 31"/>
    <w:basedOn w:val="TableNormal"/>
    <w:uiPriority w:val="99"/>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PlainTable410">
    <w:name w:val="Plain Table 41"/>
    <w:basedOn w:val="TableNormal"/>
    <w:uiPriority w:val="99"/>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PlainTable510">
    <w:name w:val="Plain Table 51"/>
    <w:basedOn w:val="TableNormal"/>
    <w:uiPriority w:val="99"/>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customStyle="1" w:styleId="GridTable1Light10">
    <w:name w:val="Grid Table 1 Light1"/>
    <w:basedOn w:val="TableNormal"/>
    <w:uiPriority w:val="99"/>
    <w:tblPr>
      <w:tbl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insideH w:val="single" w:sz="4" w:space="0" w:color="B4B7BC" w:themeColor="text1" w:themeTint="67"/>
        <w:insideV w:val="single" w:sz="4" w:space="0" w:color="B4B7BC" w:themeColor="text1" w:themeTint="67"/>
      </w:tblBorders>
    </w:tblPr>
    <w:tblStylePr w:type="firstRow">
      <w:rPr>
        <w:b/>
        <w:color w:val="404040"/>
      </w:rPr>
      <w:tblPr/>
      <w:tcPr>
        <w:tcBorders>
          <w:bottom w:val="single" w:sz="12" w:space="0" w:color="92979E"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tcBorders>
      </w:tcPr>
    </w:tblStylePr>
  </w:style>
  <w:style w:type="table" w:customStyle="1" w:styleId="GridTable1Light-Accent110">
    <w:name w:val="Grid Table 1 Light - Accent 11"/>
    <w:basedOn w:val="TableNormal"/>
    <w:uiPriority w:val="99"/>
    <w:tblPr>
      <w:tbl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insideH w:val="single" w:sz="4" w:space="0" w:color="B0E2DB" w:themeColor="accent1" w:themeTint="67"/>
        <w:insideV w:val="single" w:sz="4" w:space="0" w:color="B0E2DB" w:themeColor="accent1" w:themeTint="67"/>
      </w:tblBorders>
    </w:tblPr>
    <w:tblStylePr w:type="firstRow">
      <w:rPr>
        <w:b/>
        <w:color w:val="404040"/>
      </w:rPr>
      <w:tblPr/>
      <w:tcPr>
        <w:tcBorders>
          <w:bottom w:val="single" w:sz="12" w:space="0" w:color="8CD5CB"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tcBorders>
      </w:tcPr>
    </w:tblStylePr>
  </w:style>
  <w:style w:type="table" w:customStyle="1" w:styleId="GridTable1Light-Accent210">
    <w:name w:val="Grid Table 1 Light - Accent 21"/>
    <w:basedOn w:val="TableNormal"/>
    <w:uiPriority w:val="99"/>
    <w:tblPr>
      <w:tbl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insideH w:val="single" w:sz="4" w:space="0" w:color="ECEDEF" w:themeColor="accent2" w:themeTint="67"/>
        <w:insideV w:val="single" w:sz="4" w:space="0" w:color="ECEDEF" w:themeColor="accent2" w:themeTint="67"/>
      </w:tblBorders>
    </w:tblPr>
    <w:tblStylePr w:type="firstRow">
      <w:rPr>
        <w:b/>
        <w:color w:val="404040"/>
      </w:rPr>
      <w:tblPr/>
      <w:tcPr>
        <w:tcBorders>
          <w:bottom w:val="single" w:sz="12" w:space="0" w:color="E4E5E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tcBorders>
      </w:tcPr>
    </w:tblStylePr>
  </w:style>
  <w:style w:type="table" w:customStyle="1" w:styleId="GridTable1Light-Accent310">
    <w:name w:val="Grid Table 1 Light - Accent 31"/>
    <w:basedOn w:val="TableNormal"/>
    <w:uiPriority w:val="99"/>
    <w:tblPr>
      <w:tbl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insideH w:val="single" w:sz="4" w:space="0" w:color="E3F7F1" w:themeColor="accent3" w:themeTint="67"/>
        <w:insideV w:val="single" w:sz="4" w:space="0" w:color="E3F7F1" w:themeColor="accent3" w:themeTint="67"/>
      </w:tblBorders>
    </w:tblPr>
    <w:tblStylePr w:type="firstRow">
      <w:rPr>
        <w:b/>
        <w:color w:val="404040"/>
      </w:rPr>
      <w:tblPr/>
      <w:tcPr>
        <w:tcBorders>
          <w:bottom w:val="single" w:sz="12" w:space="0" w:color="D7F3EB"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tcBorders>
      </w:tcPr>
    </w:tblStylePr>
  </w:style>
  <w:style w:type="table" w:customStyle="1" w:styleId="GridTable1Light-Accent410">
    <w:name w:val="Grid Table 1 Light - Accent 41"/>
    <w:basedOn w:val="TableNormal"/>
    <w:uiPriority w:val="99"/>
    <w:tblPr>
      <w:tbl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insideH w:val="single" w:sz="4" w:space="0" w:color="F3FAF9" w:themeColor="accent4" w:themeTint="67"/>
        <w:insideV w:val="single" w:sz="4" w:space="0" w:color="F3FAF9" w:themeColor="accent4" w:themeTint="67"/>
      </w:tblBorders>
    </w:tblPr>
    <w:tblStylePr w:type="firstRow">
      <w:rPr>
        <w:b/>
        <w:color w:val="404040"/>
      </w:rPr>
      <w:tblPr/>
      <w:tcPr>
        <w:tcBorders>
          <w:bottom w:val="single" w:sz="12" w:space="0" w:color="EEF8F6"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tcBorders>
      </w:tcPr>
    </w:tblStylePr>
  </w:style>
  <w:style w:type="table" w:customStyle="1" w:styleId="GridTable1Light-Accent510">
    <w:name w:val="Grid Table 1 Light - Accent 51"/>
    <w:basedOn w:val="TableNormal"/>
    <w:uiPriority w:val="99"/>
    <w:tblPr>
      <w:tbl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insideH w:val="single" w:sz="4" w:space="0" w:color="E7F0EB" w:themeColor="accent5" w:themeTint="67"/>
        <w:insideV w:val="single" w:sz="4" w:space="0" w:color="E7F0EB" w:themeColor="accent5" w:themeTint="67"/>
      </w:tblBorders>
    </w:tblPr>
    <w:tblStylePr w:type="firstRow">
      <w:rPr>
        <w:b/>
        <w:color w:val="404040"/>
      </w:rPr>
      <w:tblPr/>
      <w:tcPr>
        <w:tcBorders>
          <w:bottom w:val="single" w:sz="12" w:space="0" w:color="DCE9E2"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tcBorders>
      </w:tcPr>
    </w:tblStylePr>
  </w:style>
  <w:style w:type="table" w:customStyle="1" w:styleId="GridTable1Light-Accent610">
    <w:name w:val="Grid Table 1 Light - Accent 61"/>
    <w:basedOn w:val="TableNormal"/>
    <w:uiPriority w:val="99"/>
    <w:tblPr>
      <w:tbl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insideH w:val="single" w:sz="4" w:space="0" w:color="E1F5F3" w:themeColor="accent6" w:themeTint="67"/>
        <w:insideV w:val="single" w:sz="4" w:space="0" w:color="E1F5F3" w:themeColor="accent6" w:themeTint="67"/>
      </w:tblBorders>
    </w:tblPr>
    <w:tblStylePr w:type="firstRow">
      <w:rPr>
        <w:b/>
        <w:color w:val="404040"/>
      </w:rPr>
      <w:tblPr/>
      <w:tcPr>
        <w:tcBorders>
          <w:bottom w:val="single" w:sz="12" w:space="0" w:color="D4F1EE"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tcBorders>
      </w:tcPr>
    </w:tblStylePr>
  </w:style>
  <w:style w:type="table" w:customStyle="1" w:styleId="GridTable210">
    <w:name w:val="Grid Table 21"/>
    <w:basedOn w:val="TableNormal"/>
    <w:uiPriority w:val="99"/>
    <w:tblPr>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il"/>
          <w:left w:val="nil"/>
          <w:bottom w:val="single" w:sz="12" w:space="0" w:color="92979E" w:themeColor="text1" w:themeTint="95"/>
          <w:right w:val="nil"/>
        </w:tcBorders>
        <w:shd w:val="clear" w:color="FFFFFF" w:fill="auto"/>
      </w:tcPr>
    </w:tblStylePr>
    <w:tblStylePr w:type="lastRow">
      <w:rPr>
        <w:b/>
        <w:color w:val="404040"/>
      </w:rPr>
      <w:tblPr/>
      <w:tcPr>
        <w:tcBorders>
          <w:top w:val="single" w:sz="4" w:space="0" w:color="92979E"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2-Accent110">
    <w:name w:val="Grid Table 2 - Accent 11"/>
    <w:basedOn w:val="TableNormal"/>
    <w:uiPriority w:val="99"/>
    <w:tblPr>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il"/>
          <w:left w:val="nil"/>
          <w:bottom w:val="single" w:sz="12" w:space="0" w:color="4BBEAD" w:themeColor="accent1" w:themeTint="EA"/>
          <w:right w:val="nil"/>
        </w:tcBorders>
        <w:shd w:val="clear" w:color="FFFFFF" w:fill="auto"/>
      </w:tcPr>
    </w:tblStylePr>
    <w:tblStylePr w:type="lastRow">
      <w:rPr>
        <w:b/>
        <w:color w:val="404040"/>
      </w:rPr>
      <w:tblPr/>
      <w:tcPr>
        <w:tcBorders>
          <w:top w:val="single" w:sz="4" w:space="0" w:color="4BBEAD"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customStyle="1" w:styleId="GridTable2-Accent210">
    <w:name w:val="Grid Table 2 - Accent 21"/>
    <w:basedOn w:val="TableNormal"/>
    <w:uiPriority w:val="99"/>
    <w:tblPr>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il"/>
          <w:left w:val="nil"/>
          <w:bottom w:val="single" w:sz="12" w:space="0" w:color="E4E5E7" w:themeColor="accent2" w:themeTint="97"/>
          <w:right w:val="nil"/>
        </w:tcBorders>
        <w:shd w:val="clear" w:color="FFFFFF" w:fill="auto"/>
      </w:tcPr>
    </w:tblStylePr>
    <w:tblStylePr w:type="lastRow">
      <w:rPr>
        <w:b/>
        <w:color w:val="404040"/>
      </w:rPr>
      <w:tblPr/>
      <w:tcPr>
        <w:tcBorders>
          <w:top w:val="single" w:sz="4" w:space="0" w:color="E4E5E7"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2-Accent310">
    <w:name w:val="Grid Table 2 - Accent 31"/>
    <w:basedOn w:val="TableNormal"/>
    <w:uiPriority w:val="99"/>
    <w:tblPr>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il"/>
          <w:left w:val="nil"/>
          <w:bottom w:val="single" w:sz="12" w:space="0" w:color="BBEBDD" w:themeColor="accent3" w:themeTint="FE"/>
          <w:right w:val="nil"/>
        </w:tcBorders>
        <w:shd w:val="clear" w:color="FFFFFF" w:fill="auto"/>
      </w:tcPr>
    </w:tblStylePr>
    <w:tblStylePr w:type="lastRow">
      <w:rPr>
        <w:b/>
        <w:color w:val="404040"/>
      </w:rPr>
      <w:tblPr/>
      <w:tcPr>
        <w:tcBorders>
          <w:top w:val="single" w:sz="4" w:space="0" w:color="BBEBDD"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2-Accent410">
    <w:name w:val="Grid Table 2 - Accent 41"/>
    <w:basedOn w:val="TableNormal"/>
    <w:uiPriority w:val="99"/>
    <w:tblPr>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il"/>
          <w:left w:val="nil"/>
          <w:bottom w:val="single" w:sz="12" w:space="0" w:color="EDF7F6" w:themeColor="accent4" w:themeTint="9A"/>
          <w:right w:val="nil"/>
        </w:tcBorders>
        <w:shd w:val="clear" w:color="FFFFFF" w:fill="auto"/>
      </w:tcPr>
    </w:tblStylePr>
    <w:tblStylePr w:type="lastRow">
      <w:rPr>
        <w:b/>
        <w:color w:val="404040"/>
      </w:rPr>
      <w:tblPr/>
      <w:tcPr>
        <w:tcBorders>
          <w:top w:val="single" w:sz="4" w:space="0" w:color="EDF7F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2-Accent510">
    <w:name w:val="Grid Table 2 - Accent 51"/>
    <w:basedOn w:val="TableNormal"/>
    <w:uiPriority w:val="99"/>
    <w:tblPr>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il"/>
          <w:left w:val="nil"/>
          <w:bottom w:val="single" w:sz="12" w:space="0" w:color="C4DACF" w:themeColor="accent5"/>
          <w:right w:val="nil"/>
        </w:tcBorders>
        <w:shd w:val="clear" w:color="FFFFFF" w:fill="auto"/>
      </w:tcPr>
    </w:tblStylePr>
    <w:tblStylePr w:type="lastRow">
      <w:rPr>
        <w:b/>
        <w:color w:val="404040"/>
      </w:rPr>
      <w:tblPr/>
      <w:tcPr>
        <w:tcBorders>
          <w:top w:val="single" w:sz="4" w:space="0" w:color="C4DACF"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2-Accent610">
    <w:name w:val="Grid Table 2 - Accent 61"/>
    <w:basedOn w:val="TableNormal"/>
    <w:uiPriority w:val="99"/>
    <w:tblPr>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il"/>
          <w:left w:val="nil"/>
          <w:bottom w:val="single" w:sz="12" w:space="0" w:color="B7E7E3" w:themeColor="accent6"/>
          <w:right w:val="nil"/>
        </w:tcBorders>
        <w:shd w:val="clear" w:color="FFFFFF" w:fill="auto"/>
      </w:tcPr>
    </w:tblStylePr>
    <w:tblStylePr w:type="lastRow">
      <w:rPr>
        <w:b/>
        <w:color w:val="404040"/>
      </w:rPr>
      <w:tblPr/>
      <w:tcPr>
        <w:tcBorders>
          <w:top w:val="single" w:sz="4" w:space="0" w:color="B7E7E3"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310">
    <w:name w:val="Grid Table 31"/>
    <w:basedOn w:val="TableNormal"/>
    <w:uiPriority w:val="99"/>
    <w:tblPr>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3-Accent110">
    <w:name w:val="Grid Table 3 - Accent 11"/>
    <w:basedOn w:val="TableNormal"/>
    <w:uiPriority w:val="99"/>
    <w:tblPr>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customStyle="1" w:styleId="GridTable3-Accent210">
    <w:name w:val="Grid Table 3 - Accent 21"/>
    <w:basedOn w:val="TableNormal"/>
    <w:uiPriority w:val="99"/>
    <w:tblPr>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3-Accent310">
    <w:name w:val="Grid Table 3 - Accent 31"/>
    <w:basedOn w:val="TableNormal"/>
    <w:uiPriority w:val="99"/>
    <w:tblPr>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3-Accent410">
    <w:name w:val="Grid Table 3 - Accent 41"/>
    <w:basedOn w:val="TableNormal"/>
    <w:uiPriority w:val="99"/>
    <w:tblPr>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3-Accent510">
    <w:name w:val="Grid Table 3 - Accent 51"/>
    <w:basedOn w:val="TableNormal"/>
    <w:uiPriority w:val="99"/>
    <w:tblPr>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3-Accent610">
    <w:name w:val="Grid Table 3 - Accent 61"/>
    <w:basedOn w:val="TableNormal"/>
    <w:uiPriority w:val="99"/>
    <w:tblPr>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410">
    <w:name w:val="Grid Table 41"/>
    <w:basedOn w:val="TableNormal"/>
    <w:uiPriority w:val="59"/>
    <w:tblPr>
      <w:tblBorders>
        <w:top w:val="single" w:sz="4" w:space="0" w:color="969BA1" w:themeColor="text1" w:themeTint="90"/>
        <w:left w:val="single" w:sz="4" w:space="0" w:color="969BA1" w:themeColor="text1" w:themeTint="90"/>
        <w:bottom w:val="single" w:sz="4" w:space="0" w:color="969BA1" w:themeColor="text1" w:themeTint="90"/>
        <w:right w:val="single" w:sz="4" w:space="0" w:color="969BA1" w:themeColor="text1" w:themeTint="90"/>
        <w:insideH w:val="single" w:sz="4" w:space="0" w:color="969BA1" w:themeColor="text1" w:themeTint="90"/>
        <w:insideV w:val="single" w:sz="4" w:space="0" w:color="969BA1" w:themeColor="text1" w:themeTint="90"/>
      </w:tblBorders>
    </w:tblPr>
    <w:tblStylePr w:type="firstRow">
      <w:rPr>
        <w:rFonts w:ascii="Arial" w:hAnsi="Arial"/>
        <w:b/>
        <w:color w:val="FFFFFF"/>
        <w:sz w:val="22"/>
      </w:rPr>
      <w:tblPr/>
      <w:tcPr>
        <w:tcBorders>
          <w:top w:val="single" w:sz="4" w:space="0" w:color="4B4F54" w:themeColor="text1"/>
          <w:left w:val="single" w:sz="4" w:space="0" w:color="4B4F54" w:themeColor="text1"/>
          <w:bottom w:val="single" w:sz="4" w:space="0" w:color="4B4F54" w:themeColor="text1"/>
          <w:right w:val="single" w:sz="4" w:space="0" w:color="4B4F54" w:themeColor="text1"/>
        </w:tcBorders>
        <w:shd w:val="clear" w:color="4B4F54" w:themeColor="text1" w:fill="4B4F54" w:themeFill="text1"/>
      </w:tcPr>
    </w:tblStylePr>
    <w:tblStylePr w:type="lastRow">
      <w:rPr>
        <w:b/>
        <w:color w:val="404040"/>
      </w:rPr>
      <w:tblPr/>
      <w:tcPr>
        <w:tcBorders>
          <w:top w:val="single" w:sz="4" w:space="0" w:color="4B4F54"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customStyle="1" w:styleId="GridTable4-Accent110">
    <w:name w:val="Grid Table 4 - Accent 11"/>
    <w:basedOn w:val="TableNormal"/>
    <w:uiPriority w:val="59"/>
    <w:tblPr>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insideV w:val="single" w:sz="4" w:space="0" w:color="90D7CD" w:themeColor="accent1" w:themeTint="90"/>
      </w:tblBorders>
    </w:tblPr>
    <w:tblStylePr w:type="firstRow">
      <w:rPr>
        <w:rFonts w:ascii="Arial" w:hAnsi="Arial"/>
        <w:b/>
        <w:color w:val="FFFFFF"/>
        <w:sz w:val="22"/>
      </w:rPr>
      <w:tblPr/>
      <w:tcPr>
        <w:tcBorders>
          <w:top w:val="single" w:sz="4" w:space="0" w:color="4BBEAD" w:themeColor="accent1" w:themeTint="EA"/>
          <w:left w:val="single" w:sz="4" w:space="0" w:color="4BBEAD" w:themeColor="accent1" w:themeTint="EA"/>
          <w:bottom w:val="single" w:sz="4" w:space="0" w:color="4BBEAD" w:themeColor="accent1" w:themeTint="EA"/>
          <w:right w:val="single" w:sz="4" w:space="0" w:color="4BBEAD" w:themeColor="accent1" w:themeTint="EA"/>
        </w:tcBorders>
        <w:shd w:val="clear" w:color="4BBEAD" w:themeColor="accent1" w:themeTint="EA" w:fill="4BBEAD" w:themeFill="accent1" w:themeFillTint="EA"/>
      </w:tcPr>
    </w:tblStylePr>
    <w:tblStylePr w:type="lastRow">
      <w:rPr>
        <w:b/>
        <w:color w:val="404040"/>
      </w:rPr>
      <w:tblPr/>
      <w:tcPr>
        <w:tcBorders>
          <w:top w:val="single" w:sz="4" w:space="0" w:color="4BBEAD"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1ED" w:themeColor="accent1" w:themeTint="32" w:fill="D8F1ED" w:themeFill="accent1" w:themeFillTint="32"/>
      </w:tcPr>
    </w:tblStylePr>
    <w:tblStylePr w:type="band1Horz">
      <w:rPr>
        <w:rFonts w:ascii="Arial" w:hAnsi="Arial"/>
        <w:color w:val="404040"/>
        <w:sz w:val="22"/>
      </w:rPr>
      <w:tblPr/>
      <w:tcPr>
        <w:shd w:val="clear" w:color="D8F1ED" w:themeColor="accent1" w:themeTint="32" w:fill="D8F1ED" w:themeFill="accent1" w:themeFillTint="32"/>
      </w:tcPr>
    </w:tblStylePr>
  </w:style>
  <w:style w:type="table" w:customStyle="1" w:styleId="GridTable4-Accent210">
    <w:name w:val="Grid Table 4 - Accent 21"/>
    <w:basedOn w:val="TableNormal"/>
    <w:uiPriority w:val="59"/>
    <w:tblPr>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insideV w:val="single" w:sz="4" w:space="0" w:color="E5E6E8" w:themeColor="accent2" w:themeTint="90"/>
      </w:tblBorders>
    </w:tblPr>
    <w:tblStylePr w:type="firstRow">
      <w:rPr>
        <w:rFonts w:ascii="Arial" w:hAnsi="Arial"/>
        <w:b/>
        <w:color w:val="FFFFFF"/>
        <w:sz w:val="22"/>
      </w:rPr>
      <w:tblPr/>
      <w:tcPr>
        <w:tc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cBorders>
        <w:shd w:val="clear" w:color="E4E5E7" w:themeColor="accent2" w:themeTint="97" w:fill="E4E5E7" w:themeFill="accent2" w:themeFillTint="97"/>
      </w:tcPr>
    </w:tblStylePr>
    <w:tblStylePr w:type="lastRow">
      <w:rPr>
        <w:b/>
        <w:color w:val="404040"/>
      </w:rPr>
      <w:tblPr/>
      <w:tcPr>
        <w:tcBorders>
          <w:top w:val="single" w:sz="4" w:space="0" w:color="E4E5E7"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customStyle="1" w:styleId="GridTable4-Accent310">
    <w:name w:val="Grid Table 4 - Accent 31"/>
    <w:basedOn w:val="TableNormal"/>
    <w:uiPriority w:val="59"/>
    <w:tblPr>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insideV w:val="single" w:sz="4" w:space="0" w:color="D8F3EC" w:themeColor="accent3" w:themeTint="90"/>
      </w:tblBorders>
    </w:tblPr>
    <w:tblStylePr w:type="firstRow">
      <w:rPr>
        <w:rFonts w:ascii="Arial" w:hAnsi="Arial"/>
        <w:b/>
        <w:color w:val="FFFFFF"/>
        <w:sz w:val="22"/>
      </w:rPr>
      <w:tblPr/>
      <w:tcPr>
        <w:tc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tcBorders>
        <w:shd w:val="clear" w:color="BBEBDD" w:themeColor="accent3" w:themeTint="FE" w:fill="BBEBDD" w:themeFill="accent3" w:themeFillTint="FE"/>
      </w:tcPr>
    </w:tblStylePr>
    <w:tblStylePr w:type="lastRow">
      <w:rPr>
        <w:b/>
        <w:color w:val="404040"/>
      </w:rPr>
      <w:tblPr/>
      <w:tcPr>
        <w:tcBorders>
          <w:top w:val="single" w:sz="4" w:space="0" w:color="BBEBDD"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customStyle="1" w:styleId="GridTable4-Accent410">
    <w:name w:val="Grid Table 4 - Accent 41"/>
    <w:basedOn w:val="TableNormal"/>
    <w:uiPriority w:val="59"/>
    <w:tblPr>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insideV w:val="single" w:sz="4" w:space="0" w:color="EEF8F7" w:themeColor="accent4" w:themeTint="90"/>
      </w:tblBorders>
    </w:tblPr>
    <w:tblStylePr w:type="firstRow">
      <w:rPr>
        <w:rFonts w:ascii="Arial" w:hAnsi="Arial"/>
        <w:b/>
        <w:color w:val="FFFFFF"/>
        <w:sz w:val="22"/>
      </w:rPr>
      <w:tblPr/>
      <w:tcPr>
        <w:tc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cBorders>
        <w:shd w:val="clear" w:color="EDF7F6" w:themeColor="accent4" w:themeTint="9A" w:fill="EDF7F6" w:themeFill="accent4" w:themeFillTint="9A"/>
      </w:tcPr>
    </w:tblStylePr>
    <w:tblStylePr w:type="lastRow">
      <w:rPr>
        <w:b/>
        <w:color w:val="404040"/>
      </w:rPr>
      <w:tblPr/>
      <w:tcPr>
        <w:tcBorders>
          <w:top w:val="single" w:sz="4" w:space="0" w:color="EDF7F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customStyle="1" w:styleId="GridTable4-Accent510">
    <w:name w:val="Grid Table 4 - Accent 51"/>
    <w:basedOn w:val="TableNormal"/>
    <w:uiPriority w:val="59"/>
    <w:tblPr>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FFFFFF"/>
        <w:sz w:val="22"/>
      </w:rPr>
      <w:tblPr/>
      <w:tcPr>
        <w:tcBorders>
          <w:top w:val="single" w:sz="4" w:space="0" w:color="C4DACF" w:themeColor="accent5"/>
          <w:left w:val="single" w:sz="4" w:space="0" w:color="C4DACF" w:themeColor="accent5"/>
          <w:bottom w:val="single" w:sz="4" w:space="0" w:color="C4DACF" w:themeColor="accent5"/>
          <w:right w:val="single" w:sz="4" w:space="0" w:color="C4DACF" w:themeColor="accent5"/>
        </w:tcBorders>
        <w:shd w:val="clear" w:color="C4DACF" w:themeColor="accent5" w:fill="C4DACF" w:themeFill="accent5"/>
      </w:tcPr>
    </w:tblStylePr>
    <w:tblStylePr w:type="lastRow">
      <w:rPr>
        <w:b/>
        <w:color w:val="404040"/>
      </w:rPr>
      <w:tblPr/>
      <w:tcPr>
        <w:tcBorders>
          <w:top w:val="single" w:sz="4" w:space="0" w:color="C4DACF"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customStyle="1" w:styleId="GridTable4-Accent610">
    <w:name w:val="Grid Table 4 - Accent 61"/>
    <w:basedOn w:val="TableNormal"/>
    <w:uiPriority w:val="59"/>
    <w:tblPr>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FFFFFF"/>
        <w:sz w:val="22"/>
      </w:rPr>
      <w:tblPr/>
      <w:tcPr>
        <w:tcBorders>
          <w:top w:val="single" w:sz="4" w:space="0" w:color="B7E7E3" w:themeColor="accent6"/>
          <w:left w:val="single" w:sz="4" w:space="0" w:color="B7E7E3" w:themeColor="accent6"/>
          <w:bottom w:val="single" w:sz="4" w:space="0" w:color="B7E7E3" w:themeColor="accent6"/>
          <w:right w:val="single" w:sz="4" w:space="0" w:color="B7E7E3" w:themeColor="accent6"/>
        </w:tcBorders>
        <w:shd w:val="clear" w:color="B7E7E3" w:themeColor="accent6" w:fill="B7E7E3" w:themeFill="accent6"/>
      </w:tcPr>
    </w:tblStylePr>
    <w:tblStylePr w:type="lastRow">
      <w:rPr>
        <w:b/>
        <w:color w:val="404040"/>
      </w:rPr>
      <w:tblPr/>
      <w:tcPr>
        <w:tcBorders>
          <w:top w:val="single" w:sz="4" w:space="0" w:color="B7E7E3"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customStyle="1" w:styleId="GridTable5Dark10">
    <w:name w:val="Grid Table 5 Dark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B4F54" w:themeColor="text1" w:fill="4B4F54" w:themeFill="text1"/>
      </w:tcPr>
    </w:tblStylePr>
    <w:tblStylePr w:type="lastRow">
      <w:rPr>
        <w:rFonts w:ascii="Arial" w:hAnsi="Arial"/>
        <w:b/>
        <w:color w:val="FFFFFF"/>
        <w:sz w:val="22"/>
      </w:rPr>
      <w:tblPr/>
      <w:tcPr>
        <w:tcBorders>
          <w:top w:val="single" w:sz="4" w:space="0" w:color="FFFFFF" w:themeColor="light1"/>
        </w:tcBorders>
        <w:shd w:val="clear" w:color="4B4F54" w:themeColor="text1" w:fill="4B4F54" w:themeFill="text1"/>
      </w:tcPr>
    </w:tblStylePr>
    <w:tblStylePr w:type="firstCol">
      <w:rPr>
        <w:rFonts w:ascii="Arial" w:hAnsi="Arial"/>
        <w:b/>
        <w:color w:val="FFFFFF"/>
        <w:sz w:val="22"/>
      </w:rPr>
      <w:tblPr/>
      <w:tcPr>
        <w:shd w:val="clear" w:color="4B4F54" w:themeColor="text1" w:fill="4B4F54" w:themeFill="text1"/>
      </w:tcPr>
    </w:tblStylePr>
    <w:tblStylePr w:type="lastCol">
      <w:rPr>
        <w:rFonts w:ascii="Arial" w:hAnsi="Arial"/>
        <w:b/>
        <w:color w:val="FFFFFF"/>
        <w:sz w:val="22"/>
      </w:rPr>
      <w:tblPr/>
      <w:tcPr>
        <w:shd w:val="clear" w:color="4B4F54" w:themeColor="text1" w:fill="4B4F54" w:themeFill="text1"/>
      </w:tcPr>
    </w:tblStylePr>
    <w:tblStylePr w:type="band1Vert">
      <w:tblPr/>
      <w:tcPr>
        <w:shd w:val="clear" w:color="A9ADB3" w:themeColor="text1" w:themeTint="75" w:fill="A9ADB3" w:themeFill="text1" w:themeFillTint="75"/>
      </w:tcPr>
    </w:tblStylePr>
    <w:tblStylePr w:type="band1Horz">
      <w:tblPr/>
      <w:tcPr>
        <w:shd w:val="clear" w:color="A9ADB3" w:themeColor="text1" w:themeTint="75" w:fill="A9ADB3" w:themeFill="text1" w:themeFillTint="75"/>
      </w:tcPr>
    </w:tblStylePr>
  </w:style>
  <w:style w:type="table" w:customStyle="1" w:styleId="GridTable5Dark-Accent11">
    <w:name w:val="Grid Table 5 Dark - Accent 1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41B3A3" w:themeColor="accent1" w:fill="41B3A3" w:themeFill="accent1"/>
      </w:tcPr>
    </w:tblStylePr>
    <w:tblStylePr w:type="lastRow">
      <w:rPr>
        <w:rFonts w:ascii="Arial" w:hAnsi="Arial"/>
        <w:b/>
        <w:color w:val="FFFFFF"/>
        <w:sz w:val="22"/>
      </w:rPr>
      <w:tblPr/>
      <w:tcPr>
        <w:tcBorders>
          <w:top w:val="single" w:sz="4" w:space="0" w:color="FFFFFF" w:themeColor="light1"/>
        </w:tcBorders>
        <w:shd w:val="clear" w:color="41B3A3" w:themeColor="accent1" w:fill="41B3A3" w:themeFill="accent1"/>
      </w:tcPr>
    </w:tblStylePr>
    <w:tblStylePr w:type="firstCol">
      <w:rPr>
        <w:rFonts w:ascii="Arial" w:hAnsi="Arial"/>
        <w:b/>
        <w:color w:val="FFFFFF"/>
        <w:sz w:val="22"/>
      </w:rPr>
      <w:tblPr/>
      <w:tcPr>
        <w:shd w:val="clear" w:color="41B3A3" w:themeColor="accent1" w:fill="41B3A3" w:themeFill="accent1"/>
      </w:tcPr>
    </w:tblStylePr>
    <w:tblStylePr w:type="lastCol">
      <w:rPr>
        <w:rFonts w:ascii="Arial" w:hAnsi="Arial"/>
        <w:b/>
        <w:color w:val="FFFFFF"/>
        <w:sz w:val="22"/>
      </w:rPr>
      <w:tblPr/>
      <w:tcPr>
        <w:shd w:val="clear" w:color="41B3A3" w:themeColor="accent1" w:fill="41B3A3" w:themeFill="accent1"/>
      </w:tcPr>
    </w:tblStylePr>
    <w:tblStylePr w:type="band1Vert">
      <w:tblPr/>
      <w:tcPr>
        <w:shd w:val="clear" w:color="A5DED6" w:themeColor="accent1" w:themeTint="75" w:fill="A5DED6" w:themeFill="accent1" w:themeFillTint="75"/>
      </w:tcPr>
    </w:tblStylePr>
    <w:tblStylePr w:type="band1Horz">
      <w:tblPr/>
      <w:tcPr>
        <w:shd w:val="clear" w:color="A5DED6" w:themeColor="accent1" w:themeTint="75" w:fill="A5DED6" w:themeFill="accent1" w:themeFillTint="75"/>
      </w:tcPr>
    </w:tblStylePr>
  </w:style>
  <w:style w:type="table" w:customStyle="1" w:styleId="GridTable5Dark-Accent210">
    <w:name w:val="Grid Table 5 Dark - Accent 2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D2D4D7" w:themeColor="accent2" w:fill="D2D4D7" w:themeFill="accent2"/>
      </w:tcPr>
    </w:tblStylePr>
    <w:tblStylePr w:type="lastRow">
      <w:rPr>
        <w:rFonts w:ascii="Arial" w:hAnsi="Arial"/>
        <w:b/>
        <w:color w:val="FFFFFF"/>
        <w:sz w:val="22"/>
      </w:rPr>
      <w:tblPr/>
      <w:tcPr>
        <w:tcBorders>
          <w:top w:val="single" w:sz="4" w:space="0" w:color="FFFFFF" w:themeColor="light1"/>
        </w:tcBorders>
        <w:shd w:val="clear" w:color="D2D4D7" w:themeColor="accent2" w:fill="D2D4D7" w:themeFill="accent2"/>
      </w:tcPr>
    </w:tblStylePr>
    <w:tblStylePr w:type="firstCol">
      <w:rPr>
        <w:rFonts w:ascii="Arial" w:hAnsi="Arial"/>
        <w:b/>
        <w:color w:val="FFFFFF"/>
        <w:sz w:val="22"/>
      </w:rPr>
      <w:tblPr/>
      <w:tcPr>
        <w:shd w:val="clear" w:color="D2D4D7" w:themeColor="accent2" w:fill="D2D4D7" w:themeFill="accent2"/>
      </w:tcPr>
    </w:tblStylePr>
    <w:tblStylePr w:type="lastCol">
      <w:rPr>
        <w:rFonts w:ascii="Arial" w:hAnsi="Arial"/>
        <w:b/>
        <w:color w:val="FFFFFF"/>
        <w:sz w:val="22"/>
      </w:rPr>
      <w:tblPr/>
      <w:tcPr>
        <w:shd w:val="clear" w:color="D2D4D7" w:themeColor="accent2" w:fill="D2D4D7" w:themeFill="accent2"/>
      </w:tcPr>
    </w:tblStylePr>
    <w:tblStylePr w:type="band1Vert">
      <w:tblPr/>
      <w:tcPr>
        <w:shd w:val="clear" w:color="EAEBEC" w:themeColor="accent2" w:themeTint="75" w:fill="EAEBEC" w:themeFill="accent2" w:themeFillTint="75"/>
      </w:tcPr>
    </w:tblStylePr>
    <w:tblStylePr w:type="band1Horz">
      <w:tblPr/>
      <w:tcPr>
        <w:shd w:val="clear" w:color="EAEBEC" w:themeColor="accent2" w:themeTint="75" w:fill="EAEBEC" w:themeFill="accent2" w:themeFillTint="75"/>
      </w:tcPr>
    </w:tblStylePr>
  </w:style>
  <w:style w:type="table" w:customStyle="1" w:styleId="GridTable5Dark-Accent310">
    <w:name w:val="Grid Table 5 Dark - Accent 3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BBEBDE" w:themeColor="accent3" w:fill="BBEBDE" w:themeFill="accent3"/>
      </w:tcPr>
    </w:tblStylePr>
    <w:tblStylePr w:type="lastRow">
      <w:rPr>
        <w:rFonts w:ascii="Arial" w:hAnsi="Arial"/>
        <w:b/>
        <w:color w:val="FFFFFF"/>
        <w:sz w:val="22"/>
      </w:rPr>
      <w:tblPr/>
      <w:tcPr>
        <w:tcBorders>
          <w:top w:val="single" w:sz="4" w:space="0" w:color="FFFFFF" w:themeColor="light1"/>
        </w:tcBorders>
        <w:shd w:val="clear" w:color="BBEBDE" w:themeColor="accent3" w:fill="BBEBDE" w:themeFill="accent3"/>
      </w:tcPr>
    </w:tblStylePr>
    <w:tblStylePr w:type="firstCol">
      <w:rPr>
        <w:rFonts w:ascii="Arial" w:hAnsi="Arial"/>
        <w:b/>
        <w:color w:val="FFFFFF"/>
        <w:sz w:val="22"/>
      </w:rPr>
      <w:tblPr/>
      <w:tcPr>
        <w:shd w:val="clear" w:color="BBEBDE" w:themeColor="accent3" w:fill="BBEBDE" w:themeFill="accent3"/>
      </w:tcPr>
    </w:tblStylePr>
    <w:tblStylePr w:type="lastCol">
      <w:rPr>
        <w:rFonts w:ascii="Arial" w:hAnsi="Arial"/>
        <w:b/>
        <w:color w:val="FFFFFF"/>
        <w:sz w:val="22"/>
      </w:rPr>
      <w:tblPr/>
      <w:tcPr>
        <w:shd w:val="clear" w:color="BBEBDE" w:themeColor="accent3" w:fill="BBEBDE" w:themeFill="accent3"/>
      </w:tcPr>
    </w:tblStylePr>
    <w:tblStylePr w:type="band1Vert">
      <w:tblPr/>
      <w:tcPr>
        <w:shd w:val="clear" w:color="DFF5EF" w:themeColor="accent3" w:themeTint="75" w:fill="DFF5EF" w:themeFill="accent3" w:themeFillTint="75"/>
      </w:tcPr>
    </w:tblStylePr>
    <w:tblStylePr w:type="band1Horz">
      <w:tblPr/>
      <w:tcPr>
        <w:shd w:val="clear" w:color="DFF5EF" w:themeColor="accent3" w:themeTint="75" w:fill="DFF5EF" w:themeFill="accent3" w:themeFillTint="75"/>
      </w:tcPr>
    </w:tblStylePr>
  </w:style>
  <w:style w:type="table" w:customStyle="1" w:styleId="GridTable5Dark-Accent41">
    <w:name w:val="Grid Table 5 Dark - Accent 4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E2F3F1" w:themeColor="accent4" w:fill="E2F3F1" w:themeFill="accent4"/>
      </w:tcPr>
    </w:tblStylePr>
    <w:tblStylePr w:type="lastRow">
      <w:rPr>
        <w:rFonts w:ascii="Arial" w:hAnsi="Arial"/>
        <w:b/>
        <w:color w:val="FFFFFF"/>
        <w:sz w:val="22"/>
      </w:rPr>
      <w:tblPr/>
      <w:tcPr>
        <w:tcBorders>
          <w:top w:val="single" w:sz="4" w:space="0" w:color="FFFFFF" w:themeColor="light1"/>
        </w:tcBorders>
        <w:shd w:val="clear" w:color="E2F3F1" w:themeColor="accent4" w:fill="E2F3F1" w:themeFill="accent4"/>
      </w:tcPr>
    </w:tblStylePr>
    <w:tblStylePr w:type="firstCol">
      <w:rPr>
        <w:rFonts w:ascii="Arial" w:hAnsi="Arial"/>
        <w:b/>
        <w:color w:val="FFFFFF"/>
        <w:sz w:val="22"/>
      </w:rPr>
      <w:tblPr/>
      <w:tcPr>
        <w:shd w:val="clear" w:color="E2F3F1" w:themeColor="accent4" w:fill="E2F3F1" w:themeFill="accent4"/>
      </w:tcPr>
    </w:tblStylePr>
    <w:tblStylePr w:type="lastCol">
      <w:rPr>
        <w:rFonts w:ascii="Arial" w:hAnsi="Arial"/>
        <w:b/>
        <w:color w:val="FFFFFF"/>
        <w:sz w:val="22"/>
      </w:rPr>
      <w:tblPr/>
      <w:tcPr>
        <w:shd w:val="clear" w:color="E2F3F1" w:themeColor="accent4" w:fill="E2F3F1" w:themeFill="accent4"/>
      </w:tcPr>
    </w:tblStylePr>
    <w:tblStylePr w:type="band1Vert">
      <w:tblPr/>
      <w:tcPr>
        <w:shd w:val="clear" w:color="F1F9F8" w:themeColor="accent4" w:themeTint="75" w:fill="F1F9F8" w:themeFill="accent4" w:themeFillTint="75"/>
      </w:tcPr>
    </w:tblStylePr>
    <w:tblStylePr w:type="band1Horz">
      <w:tblPr/>
      <w:tcPr>
        <w:shd w:val="clear" w:color="F1F9F8" w:themeColor="accent4" w:themeTint="75" w:fill="F1F9F8" w:themeFill="accent4" w:themeFillTint="75"/>
      </w:tcPr>
    </w:tblStylePr>
  </w:style>
  <w:style w:type="table" w:customStyle="1" w:styleId="GridTable5Dark-Accent510">
    <w:name w:val="Grid Table 5 Dark - Accent 5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C4DACF" w:themeColor="accent5" w:fill="C4DACF" w:themeFill="accent5"/>
      </w:tcPr>
    </w:tblStylePr>
    <w:tblStylePr w:type="lastRow">
      <w:rPr>
        <w:rFonts w:ascii="Arial" w:hAnsi="Arial"/>
        <w:b/>
        <w:color w:val="FFFFFF"/>
        <w:sz w:val="22"/>
      </w:rPr>
      <w:tblPr/>
      <w:tcPr>
        <w:tcBorders>
          <w:top w:val="single" w:sz="4" w:space="0" w:color="FFFFFF" w:themeColor="light1"/>
        </w:tcBorders>
        <w:shd w:val="clear" w:color="C4DACF" w:themeColor="accent5" w:fill="C4DACF" w:themeFill="accent5"/>
      </w:tcPr>
    </w:tblStylePr>
    <w:tblStylePr w:type="firstCol">
      <w:rPr>
        <w:rFonts w:ascii="Arial" w:hAnsi="Arial"/>
        <w:b/>
        <w:color w:val="FFFFFF"/>
        <w:sz w:val="22"/>
      </w:rPr>
      <w:tblPr/>
      <w:tcPr>
        <w:shd w:val="clear" w:color="C4DACF" w:themeColor="accent5" w:fill="C4DACF" w:themeFill="accent5"/>
      </w:tcPr>
    </w:tblStylePr>
    <w:tblStylePr w:type="lastCol">
      <w:rPr>
        <w:rFonts w:ascii="Arial" w:hAnsi="Arial"/>
        <w:b/>
        <w:color w:val="FFFFFF"/>
        <w:sz w:val="22"/>
      </w:rPr>
      <w:tblPr/>
      <w:tcPr>
        <w:shd w:val="clear" w:color="C4DACF" w:themeColor="accent5" w:fill="C4DACF" w:themeFill="accent5"/>
      </w:tcPr>
    </w:tblStylePr>
    <w:tblStylePr w:type="band1Vert">
      <w:tblPr/>
      <w:tcPr>
        <w:shd w:val="clear" w:color="E3EEE8" w:themeColor="accent5" w:themeTint="75" w:fill="E3EEE8" w:themeFill="accent5" w:themeFillTint="75"/>
      </w:tcPr>
    </w:tblStylePr>
    <w:tblStylePr w:type="band1Horz">
      <w:tblPr/>
      <w:tcPr>
        <w:shd w:val="clear" w:color="E3EEE8" w:themeColor="accent5" w:themeTint="75" w:fill="E3EEE8" w:themeFill="accent5" w:themeFillTint="75"/>
      </w:tcPr>
    </w:tblStylePr>
  </w:style>
  <w:style w:type="table" w:customStyle="1" w:styleId="GridTable5Dark-Accent610">
    <w:name w:val="Grid Table 5 Dark - Accent 61"/>
    <w:basedOn w:val="TableNormal"/>
    <w:uiPriority w:val="99"/>
    <w:tblPr>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Pr>
    <w:tblStylePr w:type="firstRow">
      <w:rPr>
        <w:rFonts w:ascii="Arial" w:hAnsi="Arial"/>
        <w:b/>
        <w:color w:val="FFFFFF"/>
        <w:sz w:val="22"/>
      </w:rPr>
      <w:tblPr/>
      <w:tcPr>
        <w:shd w:val="clear" w:color="B7E7E3" w:themeColor="accent6" w:fill="B7E7E3" w:themeFill="accent6"/>
      </w:tcPr>
    </w:tblStylePr>
    <w:tblStylePr w:type="lastRow">
      <w:rPr>
        <w:rFonts w:ascii="Arial" w:hAnsi="Arial"/>
        <w:b/>
        <w:color w:val="FFFFFF"/>
        <w:sz w:val="22"/>
      </w:rPr>
      <w:tblPr/>
      <w:tcPr>
        <w:tcBorders>
          <w:top w:val="single" w:sz="4" w:space="0" w:color="FFFFFF" w:themeColor="light1"/>
        </w:tcBorders>
        <w:shd w:val="clear" w:color="B7E7E3" w:themeColor="accent6" w:fill="B7E7E3" w:themeFill="accent6"/>
      </w:tcPr>
    </w:tblStylePr>
    <w:tblStylePr w:type="firstCol">
      <w:rPr>
        <w:rFonts w:ascii="Arial" w:hAnsi="Arial"/>
        <w:b/>
        <w:color w:val="FFFFFF"/>
        <w:sz w:val="22"/>
      </w:rPr>
      <w:tblPr/>
      <w:tcPr>
        <w:shd w:val="clear" w:color="B7E7E3" w:themeColor="accent6" w:fill="B7E7E3" w:themeFill="accent6"/>
      </w:tcPr>
    </w:tblStylePr>
    <w:tblStylePr w:type="lastCol">
      <w:rPr>
        <w:rFonts w:ascii="Arial" w:hAnsi="Arial"/>
        <w:b/>
        <w:color w:val="FFFFFF"/>
        <w:sz w:val="22"/>
      </w:rPr>
      <w:tblPr/>
      <w:tcPr>
        <w:shd w:val="clear" w:color="B7E7E3" w:themeColor="accent6" w:fill="B7E7E3" w:themeFill="accent6"/>
      </w:tcPr>
    </w:tblStylePr>
    <w:tblStylePr w:type="band1Vert">
      <w:tblPr/>
      <w:tcPr>
        <w:shd w:val="clear" w:color="DDF4F2" w:themeColor="accent6" w:themeTint="75" w:fill="DDF4F2" w:themeFill="accent6" w:themeFillTint="75"/>
      </w:tcPr>
    </w:tblStylePr>
    <w:tblStylePr w:type="band1Horz">
      <w:tblPr/>
      <w:tcPr>
        <w:shd w:val="clear" w:color="DDF4F2" w:themeColor="accent6" w:themeTint="75" w:fill="DDF4F2" w:themeFill="accent6" w:themeFillTint="75"/>
      </w:tcPr>
    </w:tblStylePr>
  </w:style>
  <w:style w:type="table" w:customStyle="1" w:styleId="GridTable6Colorful10">
    <w:name w:val="Grid Table 6 Colorful1"/>
    <w:basedOn w:val="TableNormal"/>
    <w:uiPriority w:val="99"/>
    <w:tblPr>
      <w:tblBorders>
        <w:top w:val="single" w:sz="4" w:space="0" w:color="A1A6AB" w:themeColor="text1" w:themeTint="80"/>
        <w:left w:val="single" w:sz="4" w:space="0" w:color="A1A6AB" w:themeColor="text1" w:themeTint="80"/>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b/>
        <w:color w:val="A1A6AB" w:themeColor="text1" w:themeTint="80"/>
      </w:rPr>
      <w:tblPr/>
      <w:tcPr>
        <w:tcBorders>
          <w:bottom w:val="single" w:sz="12" w:space="0" w:color="A1A6AB" w:themeColor="text1" w:themeTint="80"/>
        </w:tcBorders>
      </w:tcPr>
    </w:tblStylePr>
    <w:tblStylePr w:type="lastRow">
      <w:rPr>
        <w:b/>
        <w:color w:val="A1A6AB" w:themeColor="text1" w:themeTint="80"/>
      </w:rPr>
    </w:tblStylePr>
    <w:tblStylePr w:type="firstCol">
      <w:rPr>
        <w:b/>
        <w:color w:val="A1A6AB" w:themeColor="text1" w:themeTint="80"/>
      </w:rPr>
    </w:tblStylePr>
    <w:tblStylePr w:type="lastCol">
      <w:rPr>
        <w:b/>
        <w:color w:val="A1A6AB" w:themeColor="text1" w:themeTint="80"/>
      </w:rPr>
    </w:tblStylePr>
    <w:tblStylePr w:type="band1Vert">
      <w:tblPr/>
      <w:tcPr>
        <w:shd w:val="clear" w:color="D9DADD" w:themeColor="text1" w:themeTint="34" w:fill="D9DADD" w:themeFill="text1" w:themeFillTint="34"/>
      </w:tcPr>
    </w:tblStylePr>
    <w:tblStylePr w:type="band1Horz">
      <w:rPr>
        <w:rFonts w:ascii="Arial" w:hAnsi="Arial"/>
        <w:color w:val="A1A6AB" w:themeColor="text1" w:themeTint="80"/>
        <w:sz w:val="22"/>
      </w:rPr>
      <w:tblPr/>
      <w:tcPr>
        <w:shd w:val="clear" w:color="D9DADD" w:themeColor="text1" w:themeTint="34" w:fill="D9DADD" w:themeFill="text1" w:themeFillTint="34"/>
      </w:tcPr>
    </w:tblStylePr>
    <w:tblStylePr w:type="band2Horz">
      <w:rPr>
        <w:rFonts w:ascii="Arial" w:hAnsi="Arial"/>
        <w:color w:val="A1A6AB" w:themeColor="text1" w:themeTint="80"/>
        <w:sz w:val="22"/>
      </w:rPr>
    </w:tblStylePr>
  </w:style>
  <w:style w:type="table" w:customStyle="1" w:styleId="GridTable6Colorful-Accent110">
    <w:name w:val="Grid Table 6 Colorful - Accent 11"/>
    <w:basedOn w:val="TableNormal"/>
    <w:uiPriority w:val="99"/>
    <w:tblPr>
      <w:tblBorders>
        <w:top w:val="single" w:sz="4" w:space="0" w:color="9CDBD2" w:themeColor="accent1" w:themeTint="80"/>
        <w:left w:val="single" w:sz="4" w:space="0" w:color="9CDBD2" w:themeColor="accent1" w:themeTint="80"/>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b/>
        <w:color w:val="9CDBD2" w:themeColor="accent1" w:themeTint="80"/>
      </w:rPr>
      <w:tblPr/>
      <w:tcPr>
        <w:tcBorders>
          <w:bottom w:val="single" w:sz="12" w:space="0" w:color="9CDBD2" w:themeColor="accent1" w:themeTint="80"/>
        </w:tcBorders>
      </w:tcPr>
    </w:tblStylePr>
    <w:tblStylePr w:type="lastRow">
      <w:rPr>
        <w:b/>
        <w:color w:val="9CDBD2" w:themeColor="accent1" w:themeTint="80"/>
      </w:rPr>
    </w:tblStylePr>
    <w:tblStylePr w:type="firstCol">
      <w:rPr>
        <w:b/>
        <w:color w:val="9CDBD2" w:themeColor="accent1" w:themeTint="80"/>
      </w:rPr>
    </w:tblStylePr>
    <w:tblStylePr w:type="lastCol">
      <w:rPr>
        <w:b/>
        <w:color w:val="9CDBD2" w:themeColor="accent1" w:themeTint="80"/>
      </w:r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sz w:val="22"/>
      </w:rPr>
      <w:tblPr/>
      <w:tcPr>
        <w:shd w:val="clear" w:color="D7F0ED" w:themeColor="accent1" w:themeTint="34" w:fill="D7F0ED" w:themeFill="accent1" w:themeFillTint="34"/>
      </w:tcPr>
    </w:tblStylePr>
    <w:tblStylePr w:type="band2Horz">
      <w:rPr>
        <w:rFonts w:ascii="Arial" w:hAnsi="Arial"/>
        <w:color w:val="9CDBD2" w:themeColor="accent1" w:themeTint="80"/>
        <w:sz w:val="22"/>
      </w:rPr>
    </w:tblStylePr>
  </w:style>
  <w:style w:type="table" w:customStyle="1" w:styleId="GridTable6Colorful-Accent210">
    <w:name w:val="Grid Table 6 Colorful - Accent 21"/>
    <w:basedOn w:val="TableNormal"/>
    <w:uiPriority w:val="99"/>
    <w:tblPr>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E4E5E7" w:themeColor="accent2" w:themeTint="96"/>
      </w:rPr>
      <w:tblPr/>
      <w:tcPr>
        <w:tcBorders>
          <w:bottom w:val="single" w:sz="12" w:space="0" w:color="E4E5E7" w:themeColor="accent2" w:themeTint="97"/>
        </w:tcBorders>
      </w:tcPr>
    </w:tblStylePr>
    <w:tblStylePr w:type="lastRow">
      <w:rPr>
        <w:b/>
        <w:color w:val="E4E5E7" w:themeColor="accent2" w:themeTint="96"/>
      </w:rPr>
    </w:tblStylePr>
    <w:tblStylePr w:type="firstCol">
      <w:rPr>
        <w:b/>
        <w:color w:val="E4E5E7" w:themeColor="accent2" w:themeTint="96"/>
      </w:rPr>
    </w:tblStylePr>
    <w:tblStylePr w:type="lastCol">
      <w:rPr>
        <w:b/>
        <w:color w:val="E4E5E7" w:themeColor="accent2" w:themeTint="96"/>
      </w:r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6"/>
        <w:sz w:val="22"/>
      </w:rPr>
      <w:tblPr/>
      <w:tcPr>
        <w:shd w:val="clear" w:color="F6F6F7" w:themeColor="accent2" w:themeTint="32" w:fill="F6F6F7" w:themeFill="accent2" w:themeFillTint="32"/>
      </w:tcPr>
    </w:tblStylePr>
    <w:tblStylePr w:type="band2Horz">
      <w:rPr>
        <w:rFonts w:ascii="Arial" w:hAnsi="Arial"/>
        <w:color w:val="E4E5E7" w:themeColor="accent2" w:themeTint="96"/>
        <w:sz w:val="22"/>
      </w:rPr>
    </w:tblStylePr>
  </w:style>
  <w:style w:type="table" w:customStyle="1" w:styleId="GridTable6Colorful-Accent310">
    <w:name w:val="Grid Table 6 Colorful - Accent 31"/>
    <w:basedOn w:val="TableNormal"/>
    <w:uiPriority w:val="99"/>
    <w:tblPr>
      <w:tbl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BBEBDE" w:themeColor="accent3"/>
      </w:rPr>
      <w:tblPr/>
      <w:tcPr>
        <w:tcBorders>
          <w:bottom w:val="single" w:sz="12" w:space="0" w:color="BBEBDD" w:themeColor="accent3" w:themeTint="FE"/>
        </w:tcBorders>
      </w:tcPr>
    </w:tblStylePr>
    <w:tblStylePr w:type="lastRow">
      <w:rPr>
        <w:b/>
        <w:color w:val="BBEBDE" w:themeColor="accent3"/>
      </w:rPr>
    </w:tblStylePr>
    <w:tblStylePr w:type="firstCol">
      <w:rPr>
        <w:b/>
        <w:color w:val="BBEBDE" w:themeColor="accent3"/>
      </w:rPr>
    </w:tblStylePr>
    <w:tblStylePr w:type="lastCol">
      <w:rPr>
        <w:b/>
        <w:color w:val="BBEBDE" w:themeColor="accent3"/>
      </w:rPr>
    </w:tblStylePr>
    <w:tblStylePr w:type="band1Vert">
      <w:tblPr/>
      <w:tcPr>
        <w:shd w:val="clear" w:color="F1FBF8" w:themeColor="accent3" w:themeTint="34" w:fill="F1FBF8" w:themeFill="accent3" w:themeFillTint="34"/>
      </w:tcPr>
    </w:tblStylePr>
    <w:tblStylePr w:type="band1Horz">
      <w:rPr>
        <w:rFonts w:ascii="Arial" w:hAnsi="Arial"/>
        <w:color w:val="BBEBDE" w:themeColor="accent3"/>
        <w:sz w:val="22"/>
      </w:rPr>
      <w:tblPr/>
      <w:tcPr>
        <w:shd w:val="clear" w:color="F1FBF8" w:themeColor="accent3" w:themeTint="34" w:fill="F1FBF8" w:themeFill="accent3" w:themeFillTint="34"/>
      </w:tcPr>
    </w:tblStylePr>
    <w:tblStylePr w:type="band2Horz">
      <w:rPr>
        <w:rFonts w:ascii="Arial" w:hAnsi="Arial"/>
        <w:color w:val="BBEBDE" w:themeColor="accent3"/>
        <w:sz w:val="22"/>
      </w:rPr>
    </w:tblStylePr>
  </w:style>
  <w:style w:type="table" w:customStyle="1" w:styleId="GridTable6Colorful-Accent410">
    <w:name w:val="Grid Table 6 Colorful - Accent 41"/>
    <w:basedOn w:val="TableNormal"/>
    <w:uiPriority w:val="99"/>
    <w:tblPr>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EDF7F6" w:themeColor="accent4" w:themeTint="99"/>
      </w:rPr>
      <w:tblPr/>
      <w:tcPr>
        <w:tcBorders>
          <w:bottom w:val="single" w:sz="12" w:space="0" w:color="EDF7F6" w:themeColor="accent4" w:themeTint="9A"/>
        </w:tcBorders>
      </w:tcPr>
    </w:tblStylePr>
    <w:tblStylePr w:type="lastRow">
      <w:rPr>
        <w:b/>
        <w:color w:val="EDF7F6" w:themeColor="accent4" w:themeTint="99"/>
      </w:rPr>
    </w:tblStylePr>
    <w:tblStylePr w:type="firstCol">
      <w:rPr>
        <w:b/>
        <w:color w:val="EDF7F6" w:themeColor="accent4" w:themeTint="99"/>
      </w:rPr>
    </w:tblStylePr>
    <w:tblStylePr w:type="lastCol">
      <w:rPr>
        <w:b/>
        <w:color w:val="EDF7F6" w:themeColor="accent4" w:themeTint="99"/>
      </w:r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9"/>
        <w:sz w:val="22"/>
      </w:rPr>
      <w:tblPr/>
      <w:tcPr>
        <w:shd w:val="clear" w:color="F8FCFC" w:themeColor="accent4" w:themeTint="34" w:fill="F8FCFC" w:themeFill="accent4" w:themeFillTint="34"/>
      </w:tcPr>
    </w:tblStylePr>
    <w:tblStylePr w:type="band2Horz">
      <w:rPr>
        <w:rFonts w:ascii="Arial" w:hAnsi="Arial"/>
        <w:color w:val="EDF7F6" w:themeColor="accent4" w:themeTint="99"/>
        <w:sz w:val="22"/>
      </w:rPr>
    </w:tblStylePr>
  </w:style>
  <w:style w:type="table" w:customStyle="1" w:styleId="GridTable6Colorful-Accent510">
    <w:name w:val="Grid Table 6 Colorful - Accent 51"/>
    <w:basedOn w:val="TableNormal"/>
    <w:uiPriority w:val="99"/>
    <w:tblPr>
      <w:tblBorders>
        <w:top w:val="single" w:sz="4" w:space="0" w:color="C4DACF" w:themeColor="accent5"/>
        <w:left w:val="single" w:sz="4" w:space="0" w:color="C4DACF" w:themeColor="accent5"/>
        <w:bottom w:val="single" w:sz="4" w:space="0" w:color="C4DACF" w:themeColor="accent5"/>
        <w:right w:val="single" w:sz="4" w:space="0" w:color="C4DACF" w:themeColor="accent5"/>
        <w:insideH w:val="single" w:sz="4" w:space="0" w:color="C4DACF" w:themeColor="accent5"/>
        <w:insideV w:val="single" w:sz="4" w:space="0" w:color="C4DACF" w:themeColor="accent5"/>
      </w:tblBorders>
    </w:tblPr>
    <w:tblStylePr w:type="firstRow">
      <w:rPr>
        <w:b/>
        <w:color w:val="5C9377" w:themeColor="accent5" w:themeShade="94"/>
      </w:rPr>
      <w:tblPr/>
      <w:tcPr>
        <w:tcBorders>
          <w:bottom w:val="single" w:sz="12" w:space="0" w:color="C4DACF" w:themeColor="accent5"/>
        </w:tcBorders>
      </w:tcPr>
    </w:tblStylePr>
    <w:tblStylePr w:type="lastRow">
      <w:rPr>
        <w:b/>
        <w:color w:val="5C9377" w:themeColor="accent5" w:themeShade="94"/>
      </w:rPr>
    </w:tblStylePr>
    <w:tblStylePr w:type="firstCol">
      <w:rPr>
        <w:b/>
        <w:color w:val="5C9377" w:themeColor="accent5" w:themeShade="94"/>
      </w:rPr>
    </w:tblStylePr>
    <w:tblStylePr w:type="lastCol">
      <w:rPr>
        <w:b/>
        <w:color w:val="5C9377" w:themeColor="accent5" w:themeShade="94"/>
      </w:rPr>
    </w:tblStylePr>
    <w:tblStylePr w:type="band1Vert">
      <w:tblPr/>
      <w:tcPr>
        <w:shd w:val="clear" w:color="F2F7F5" w:themeColor="accent5" w:themeTint="34" w:fill="F2F7F5" w:themeFill="accent5" w:themeFillTint="34"/>
      </w:tcPr>
    </w:tblStylePr>
    <w:tblStylePr w:type="band1Horz">
      <w:rPr>
        <w:rFonts w:ascii="Arial" w:hAnsi="Arial"/>
        <w:color w:val="5C9377" w:themeColor="accent5" w:themeShade="94"/>
        <w:sz w:val="22"/>
      </w:rPr>
      <w:tblPr/>
      <w:tcPr>
        <w:shd w:val="clear" w:color="F2F7F5" w:themeColor="accent5" w:themeTint="34" w:fill="F2F7F5" w:themeFill="accent5" w:themeFillTint="34"/>
      </w:tcPr>
    </w:tblStylePr>
    <w:tblStylePr w:type="band2Horz">
      <w:rPr>
        <w:rFonts w:ascii="Arial" w:hAnsi="Arial"/>
        <w:color w:val="5C9377" w:themeColor="accent5" w:themeShade="94"/>
        <w:sz w:val="22"/>
      </w:rPr>
    </w:tblStylePr>
  </w:style>
  <w:style w:type="table" w:customStyle="1" w:styleId="GridTable6Colorful-Accent610">
    <w:name w:val="Grid Table 6 Colorful - Accent 61"/>
    <w:basedOn w:val="TableNormal"/>
    <w:uiPriority w:val="99"/>
    <w:tblPr>
      <w:tblBorders>
        <w:top w:val="single" w:sz="4" w:space="0" w:color="B7E7E3" w:themeColor="accent6"/>
        <w:left w:val="single" w:sz="4" w:space="0" w:color="B7E7E3" w:themeColor="accent6"/>
        <w:bottom w:val="single" w:sz="4" w:space="0" w:color="B7E7E3" w:themeColor="accent6"/>
        <w:right w:val="single" w:sz="4" w:space="0" w:color="B7E7E3" w:themeColor="accent6"/>
        <w:insideH w:val="single" w:sz="4" w:space="0" w:color="B7E7E3" w:themeColor="accent6"/>
        <w:insideV w:val="single" w:sz="4" w:space="0" w:color="B7E7E3" w:themeColor="accent6"/>
      </w:tblBorders>
    </w:tblPr>
    <w:tblStylePr w:type="firstRow">
      <w:rPr>
        <w:b/>
        <w:color w:val="5C9377" w:themeColor="accent5" w:themeShade="94"/>
      </w:rPr>
      <w:tblPr/>
      <w:tcPr>
        <w:tcBorders>
          <w:bottom w:val="single" w:sz="12" w:space="0" w:color="B7E7E3" w:themeColor="accent6"/>
        </w:tcBorders>
      </w:tcPr>
    </w:tblStylePr>
    <w:tblStylePr w:type="lastRow">
      <w:rPr>
        <w:b/>
        <w:color w:val="5C9377" w:themeColor="accent5" w:themeShade="94"/>
      </w:rPr>
    </w:tblStylePr>
    <w:tblStylePr w:type="firstCol">
      <w:rPr>
        <w:b/>
        <w:color w:val="5C9377" w:themeColor="accent5" w:themeShade="94"/>
      </w:rPr>
    </w:tblStylePr>
    <w:tblStylePr w:type="lastCol">
      <w:rPr>
        <w:b/>
        <w:color w:val="5C9377" w:themeColor="accent5" w:themeShade="94"/>
      </w:rPr>
    </w:tblStylePr>
    <w:tblStylePr w:type="band1Vert">
      <w:tblPr/>
      <w:tcPr>
        <w:shd w:val="clear" w:color="F0FAF9" w:themeColor="accent6" w:themeTint="34" w:fill="F0FAF9" w:themeFill="accent6" w:themeFillTint="34"/>
      </w:tcPr>
    </w:tblStylePr>
    <w:tblStylePr w:type="band1Horz">
      <w:rPr>
        <w:rFonts w:ascii="Arial" w:hAnsi="Arial"/>
        <w:color w:val="5C9377" w:themeColor="accent5" w:themeShade="94"/>
        <w:sz w:val="22"/>
      </w:rPr>
      <w:tblPr/>
      <w:tcPr>
        <w:shd w:val="clear" w:color="F0FAF9" w:themeColor="accent6" w:themeTint="34" w:fill="F0FAF9" w:themeFill="accent6" w:themeFillTint="34"/>
      </w:tcPr>
    </w:tblStylePr>
    <w:tblStylePr w:type="band2Horz">
      <w:rPr>
        <w:rFonts w:ascii="Arial" w:hAnsi="Arial"/>
        <w:color w:val="5C9377" w:themeColor="accent5" w:themeShade="94"/>
        <w:sz w:val="22"/>
      </w:rPr>
    </w:tblStylePr>
  </w:style>
  <w:style w:type="table" w:customStyle="1" w:styleId="GridTable7Colorful10">
    <w:name w:val="Grid Table 7 Colorful1"/>
    <w:basedOn w:val="TableNormal"/>
    <w:uiPriority w:val="99"/>
    <w:tblPr>
      <w:tblBorders>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rFonts w:ascii="Arial" w:hAnsi="Arial"/>
        <w:b/>
        <w:color w:val="A1A6AB" w:themeColor="text1" w:themeTint="80"/>
        <w:sz w:val="22"/>
      </w:rPr>
      <w:tblPr/>
      <w:tcPr>
        <w:tcBorders>
          <w:top w:val="nil"/>
          <w:left w:val="nil"/>
          <w:bottom w:val="single" w:sz="4" w:space="0" w:color="A1A6AB" w:themeColor="text1" w:themeTint="80"/>
          <w:right w:val="nil"/>
        </w:tcBorders>
        <w:shd w:val="clear" w:color="FFFFFF" w:themeColor="light1" w:fill="FFFFFF" w:themeFill="light1"/>
      </w:tcPr>
    </w:tblStylePr>
    <w:tblStylePr w:type="lastRow">
      <w:rPr>
        <w:rFonts w:ascii="Arial" w:hAnsi="Arial"/>
        <w:b/>
        <w:color w:val="A1A6AB" w:themeColor="text1" w:themeTint="80"/>
        <w:sz w:val="22"/>
      </w:rPr>
      <w:tblPr/>
      <w:tcPr>
        <w:tcBorders>
          <w:top w:val="single" w:sz="4" w:space="0" w:color="A1A6AB"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A1A6AB" w:themeColor="text1" w:themeTint="80"/>
        <w:sz w:val="22"/>
      </w:rPr>
      <w:tblPr/>
      <w:tcPr>
        <w:tcBorders>
          <w:top w:val="nil"/>
          <w:left w:val="nil"/>
          <w:bottom w:val="nil"/>
          <w:right w:val="single" w:sz="4" w:space="0" w:color="A1A6AB" w:themeColor="text1" w:themeTint="80"/>
        </w:tcBorders>
        <w:shd w:val="clear" w:color="FFFFFF" w:fill="auto"/>
      </w:tcPr>
    </w:tblStylePr>
    <w:tblStylePr w:type="lastCol">
      <w:rPr>
        <w:rFonts w:ascii="Arial" w:hAnsi="Arial"/>
        <w:i/>
        <w:color w:val="A1A6AB" w:themeColor="text1" w:themeTint="80"/>
        <w:sz w:val="22"/>
      </w:rPr>
      <w:tblPr/>
      <w:tcPr>
        <w:tcBorders>
          <w:top w:val="nil"/>
          <w:left w:val="single" w:sz="4" w:space="0" w:color="A1A6AB" w:themeColor="text1" w:themeTint="80"/>
          <w:bottom w:val="nil"/>
          <w:right w:val="nil"/>
        </w:tcBorders>
        <w:shd w:val="clear" w:color="FFFFFF" w:fill="auto"/>
      </w:tcPr>
    </w:tblStylePr>
    <w:tblStylePr w:type="band1Vert">
      <w:tblPr/>
      <w:tcPr>
        <w:shd w:val="clear" w:color="F5F5F6" w:themeColor="text1" w:themeTint="0D" w:fill="F5F5F6" w:themeFill="text1" w:themeFillTint="0D"/>
      </w:tcPr>
    </w:tblStylePr>
    <w:tblStylePr w:type="band1Horz">
      <w:rPr>
        <w:rFonts w:ascii="Arial" w:hAnsi="Arial"/>
        <w:color w:val="A1A6AB" w:themeColor="text1" w:themeTint="80"/>
        <w:sz w:val="22"/>
      </w:rPr>
      <w:tblPr/>
      <w:tcPr>
        <w:shd w:val="clear" w:color="F5F5F6" w:themeColor="text1" w:themeTint="0D" w:fill="F5F5F6" w:themeFill="text1" w:themeFillTint="0D"/>
      </w:tcPr>
    </w:tblStylePr>
    <w:tblStylePr w:type="band2Horz">
      <w:rPr>
        <w:rFonts w:ascii="Arial" w:hAnsi="Arial"/>
        <w:color w:val="A1A6AB" w:themeColor="text1" w:themeTint="80"/>
        <w:sz w:val="22"/>
      </w:rPr>
    </w:tblStylePr>
  </w:style>
  <w:style w:type="table" w:customStyle="1" w:styleId="GridTable7Colorful-Accent110">
    <w:name w:val="Grid Table 7 Colorful - Accent 11"/>
    <w:basedOn w:val="TableNormal"/>
    <w:uiPriority w:val="99"/>
    <w:tblPr>
      <w:tblBorders>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rFonts w:ascii="Arial" w:hAnsi="Arial"/>
        <w:b/>
        <w:color w:val="9CDBD2" w:themeColor="accent1" w:themeTint="80"/>
        <w:sz w:val="22"/>
      </w:rPr>
      <w:tblPr/>
      <w:tcPr>
        <w:tcBorders>
          <w:top w:val="nil"/>
          <w:left w:val="nil"/>
          <w:bottom w:val="single" w:sz="4" w:space="0" w:color="9CDBD2" w:themeColor="accent1" w:themeTint="80"/>
          <w:right w:val="nil"/>
        </w:tcBorders>
        <w:shd w:val="clear" w:color="FFFFFF" w:themeColor="light1" w:fill="FFFFFF" w:themeFill="light1"/>
      </w:tcPr>
    </w:tblStylePr>
    <w:tblStylePr w:type="lastRow">
      <w:rPr>
        <w:rFonts w:ascii="Arial" w:hAnsi="Arial"/>
        <w:b/>
        <w:color w:val="9CDBD2" w:themeColor="accent1" w:themeTint="80"/>
        <w:sz w:val="22"/>
      </w:rPr>
      <w:tblPr/>
      <w:tcPr>
        <w:tcBorders>
          <w:top w:val="single" w:sz="4" w:space="0" w:color="9CDBD2" w:themeColor="accent1" w:themeTint="80"/>
          <w:left w:val="nil"/>
          <w:bottom w:val="nil"/>
          <w:right w:val="nil"/>
        </w:tcBorders>
        <w:shd w:val="clear" w:color="FFFFFF" w:themeColor="light1" w:fill="FFFFFF" w:themeFill="light1"/>
      </w:tcPr>
    </w:tblStylePr>
    <w:tblStylePr w:type="firstCol">
      <w:pPr>
        <w:jc w:val="right"/>
      </w:pPr>
      <w:rPr>
        <w:rFonts w:ascii="Arial" w:hAnsi="Arial"/>
        <w:i/>
        <w:color w:val="9CDBD2" w:themeColor="accent1" w:themeTint="80"/>
        <w:sz w:val="22"/>
      </w:rPr>
      <w:tblPr/>
      <w:tcPr>
        <w:tcBorders>
          <w:top w:val="nil"/>
          <w:left w:val="nil"/>
          <w:bottom w:val="nil"/>
          <w:right w:val="single" w:sz="4" w:space="0" w:color="9CDBD2" w:themeColor="accent1" w:themeTint="80"/>
        </w:tcBorders>
        <w:shd w:val="clear" w:color="FFFFFF" w:fill="auto"/>
      </w:tcPr>
    </w:tblStylePr>
    <w:tblStylePr w:type="lastCol">
      <w:rPr>
        <w:rFonts w:ascii="Arial" w:hAnsi="Arial"/>
        <w:i/>
        <w:color w:val="9CDBD2" w:themeColor="accent1" w:themeTint="80"/>
        <w:sz w:val="22"/>
      </w:rPr>
      <w:tblPr/>
      <w:tcPr>
        <w:tcBorders>
          <w:top w:val="nil"/>
          <w:left w:val="single" w:sz="4" w:space="0" w:color="9CDBD2" w:themeColor="accent1" w:themeTint="80"/>
          <w:bottom w:val="nil"/>
          <w:right w:val="nil"/>
        </w:tcBorders>
        <w:shd w:val="clear" w:color="FFFFFF" w:fill="auto"/>
      </w:tc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sz w:val="22"/>
      </w:rPr>
      <w:tblPr/>
      <w:tcPr>
        <w:shd w:val="clear" w:color="D7F0ED" w:themeColor="accent1" w:themeTint="34" w:fill="D7F0ED" w:themeFill="accent1" w:themeFillTint="34"/>
      </w:tcPr>
    </w:tblStylePr>
    <w:tblStylePr w:type="band2Horz">
      <w:rPr>
        <w:rFonts w:ascii="Arial" w:hAnsi="Arial"/>
        <w:color w:val="9CDBD2" w:themeColor="accent1" w:themeTint="80"/>
        <w:sz w:val="22"/>
      </w:rPr>
    </w:tblStylePr>
  </w:style>
  <w:style w:type="table" w:customStyle="1" w:styleId="GridTable7Colorful-Accent210">
    <w:name w:val="Grid Table 7 Colorful - Accent 21"/>
    <w:basedOn w:val="TableNormal"/>
    <w:uiPriority w:val="99"/>
    <w:tblPr>
      <w:tblBorders>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rFonts w:ascii="Arial" w:hAnsi="Arial"/>
        <w:b/>
        <w:color w:val="E4E5E7" w:themeColor="accent2" w:themeTint="96"/>
        <w:sz w:val="22"/>
      </w:rPr>
      <w:tblPr/>
      <w:tcPr>
        <w:tcBorders>
          <w:top w:val="nil"/>
          <w:left w:val="nil"/>
          <w:bottom w:val="single" w:sz="4" w:space="0" w:color="E4E5E7" w:themeColor="accent2" w:themeTint="97"/>
          <w:right w:val="nil"/>
        </w:tcBorders>
        <w:shd w:val="clear" w:color="FFFFFF" w:themeColor="light1" w:fill="FFFFFF" w:themeFill="light1"/>
      </w:tcPr>
    </w:tblStylePr>
    <w:tblStylePr w:type="lastRow">
      <w:rPr>
        <w:rFonts w:ascii="Arial" w:hAnsi="Arial"/>
        <w:b/>
        <w:color w:val="E4E5E7" w:themeColor="accent2" w:themeTint="96"/>
        <w:sz w:val="22"/>
      </w:rPr>
      <w:tblPr/>
      <w:tcPr>
        <w:tcBorders>
          <w:top w:val="single" w:sz="4" w:space="0" w:color="E4E5E7"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E4E5E7" w:themeColor="accent2" w:themeTint="96"/>
        <w:sz w:val="22"/>
      </w:rPr>
      <w:tblPr/>
      <w:tcPr>
        <w:tcBorders>
          <w:top w:val="nil"/>
          <w:left w:val="nil"/>
          <w:bottom w:val="nil"/>
          <w:right w:val="single" w:sz="4" w:space="0" w:color="E4E5E7" w:themeColor="accent2" w:themeTint="97"/>
        </w:tcBorders>
        <w:shd w:val="clear" w:color="FFFFFF" w:fill="auto"/>
      </w:tcPr>
    </w:tblStylePr>
    <w:tblStylePr w:type="lastCol">
      <w:rPr>
        <w:rFonts w:ascii="Arial" w:hAnsi="Arial"/>
        <w:i/>
        <w:color w:val="E4E5E7" w:themeColor="accent2" w:themeTint="96"/>
        <w:sz w:val="22"/>
      </w:rPr>
      <w:tblPr/>
      <w:tcPr>
        <w:tcBorders>
          <w:top w:val="nil"/>
          <w:left w:val="single" w:sz="4" w:space="0" w:color="E4E5E7" w:themeColor="accent2" w:themeTint="97"/>
          <w:bottom w:val="nil"/>
          <w:right w:val="nil"/>
        </w:tcBorders>
        <w:shd w:val="clear" w:color="FFFFFF" w:fill="auto"/>
      </w:tc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6"/>
        <w:sz w:val="22"/>
      </w:rPr>
      <w:tblPr/>
      <w:tcPr>
        <w:shd w:val="clear" w:color="F6F6F7" w:themeColor="accent2" w:themeTint="32" w:fill="F6F6F7" w:themeFill="accent2" w:themeFillTint="32"/>
      </w:tcPr>
    </w:tblStylePr>
    <w:tblStylePr w:type="band2Horz">
      <w:rPr>
        <w:rFonts w:ascii="Arial" w:hAnsi="Arial"/>
        <w:color w:val="E4E5E7" w:themeColor="accent2" w:themeTint="96"/>
        <w:sz w:val="22"/>
      </w:rPr>
    </w:tblStylePr>
  </w:style>
  <w:style w:type="table" w:customStyle="1" w:styleId="GridTable7Colorful-Accent310">
    <w:name w:val="Grid Table 7 Colorful - Accent 31"/>
    <w:basedOn w:val="TableNormal"/>
    <w:uiPriority w:val="99"/>
    <w:tblPr>
      <w:tblBorders>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rFonts w:ascii="Arial" w:hAnsi="Arial"/>
        <w:b/>
        <w:color w:val="BBEBDE" w:themeColor="accent3"/>
        <w:sz w:val="22"/>
      </w:rPr>
      <w:tblPr/>
      <w:tcPr>
        <w:tcBorders>
          <w:top w:val="nil"/>
          <w:left w:val="nil"/>
          <w:bottom w:val="single" w:sz="4" w:space="0" w:color="BBEBDD" w:themeColor="accent3" w:themeTint="FE"/>
          <w:right w:val="nil"/>
        </w:tcBorders>
        <w:shd w:val="clear" w:color="FFFFFF" w:themeColor="light1" w:fill="FFFFFF" w:themeFill="light1"/>
      </w:tcPr>
    </w:tblStylePr>
    <w:tblStylePr w:type="lastRow">
      <w:rPr>
        <w:rFonts w:ascii="Arial" w:hAnsi="Arial"/>
        <w:b/>
        <w:color w:val="BBEBDE" w:themeColor="accent3"/>
        <w:sz w:val="22"/>
      </w:rPr>
      <w:tblPr/>
      <w:tcPr>
        <w:tcBorders>
          <w:top w:val="single" w:sz="4" w:space="0" w:color="BBEBDD" w:themeColor="accent3" w:themeTint="FE"/>
          <w:left w:val="nil"/>
          <w:bottom w:val="nil"/>
          <w:right w:val="nil"/>
        </w:tcBorders>
        <w:shd w:val="clear" w:color="FFFFFF" w:themeColor="light1" w:fill="FFFFFF" w:themeFill="light1"/>
      </w:tcPr>
    </w:tblStylePr>
    <w:tblStylePr w:type="firstCol">
      <w:pPr>
        <w:jc w:val="right"/>
      </w:pPr>
      <w:rPr>
        <w:rFonts w:ascii="Arial" w:hAnsi="Arial"/>
        <w:i/>
        <w:color w:val="BBEBDE" w:themeColor="accent3"/>
        <w:sz w:val="22"/>
      </w:rPr>
      <w:tblPr/>
      <w:tcPr>
        <w:tcBorders>
          <w:top w:val="nil"/>
          <w:left w:val="nil"/>
          <w:bottom w:val="nil"/>
          <w:right w:val="single" w:sz="4" w:space="0" w:color="BBEBDD" w:themeColor="accent3" w:themeTint="FE"/>
        </w:tcBorders>
        <w:shd w:val="clear" w:color="FFFFFF" w:fill="auto"/>
      </w:tcPr>
    </w:tblStylePr>
    <w:tblStylePr w:type="lastCol">
      <w:rPr>
        <w:rFonts w:ascii="Arial" w:hAnsi="Arial"/>
        <w:i/>
        <w:color w:val="BBEBDE" w:themeColor="accent3"/>
        <w:sz w:val="22"/>
      </w:rPr>
      <w:tblPr/>
      <w:tcPr>
        <w:tcBorders>
          <w:top w:val="nil"/>
          <w:left w:val="single" w:sz="4" w:space="0" w:color="BBEBDD" w:themeColor="accent3" w:themeTint="FE"/>
          <w:bottom w:val="nil"/>
          <w:right w:val="nil"/>
        </w:tcBorders>
        <w:shd w:val="clear" w:color="FFFFFF" w:fill="auto"/>
      </w:tcPr>
    </w:tblStylePr>
    <w:tblStylePr w:type="band1Vert">
      <w:tblPr/>
      <w:tcPr>
        <w:shd w:val="clear" w:color="F1FBF8" w:themeColor="accent3" w:themeTint="34" w:fill="F1FBF8" w:themeFill="accent3" w:themeFillTint="34"/>
      </w:tcPr>
    </w:tblStylePr>
    <w:tblStylePr w:type="band1Horz">
      <w:rPr>
        <w:rFonts w:ascii="Arial" w:hAnsi="Arial"/>
        <w:color w:val="BBEBDE" w:themeColor="accent3"/>
        <w:sz w:val="22"/>
      </w:rPr>
      <w:tblPr/>
      <w:tcPr>
        <w:shd w:val="clear" w:color="F1FBF8" w:themeColor="accent3" w:themeTint="34" w:fill="F1FBF8" w:themeFill="accent3" w:themeFillTint="34"/>
      </w:tcPr>
    </w:tblStylePr>
    <w:tblStylePr w:type="band2Horz">
      <w:rPr>
        <w:rFonts w:ascii="Arial" w:hAnsi="Arial"/>
        <w:color w:val="BBEBDE" w:themeColor="accent3"/>
        <w:sz w:val="22"/>
      </w:rPr>
    </w:tblStylePr>
  </w:style>
  <w:style w:type="table" w:customStyle="1" w:styleId="GridTable7Colorful-Accent410">
    <w:name w:val="Grid Table 7 Colorful - Accent 41"/>
    <w:basedOn w:val="TableNormal"/>
    <w:uiPriority w:val="99"/>
    <w:tblPr>
      <w:tblBorders>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rFonts w:ascii="Arial" w:hAnsi="Arial"/>
        <w:b/>
        <w:color w:val="EDF7F6" w:themeColor="accent4" w:themeTint="99"/>
        <w:sz w:val="22"/>
      </w:rPr>
      <w:tblPr/>
      <w:tcPr>
        <w:tcBorders>
          <w:top w:val="nil"/>
          <w:left w:val="nil"/>
          <w:bottom w:val="single" w:sz="4" w:space="0" w:color="EDF7F6" w:themeColor="accent4" w:themeTint="9A"/>
          <w:right w:val="nil"/>
        </w:tcBorders>
        <w:shd w:val="clear" w:color="FFFFFF" w:themeColor="light1" w:fill="FFFFFF" w:themeFill="light1"/>
      </w:tcPr>
    </w:tblStylePr>
    <w:tblStylePr w:type="lastRow">
      <w:rPr>
        <w:rFonts w:ascii="Arial" w:hAnsi="Arial"/>
        <w:b/>
        <w:color w:val="EDF7F6" w:themeColor="accent4" w:themeTint="99"/>
        <w:sz w:val="22"/>
      </w:rPr>
      <w:tblPr/>
      <w:tcPr>
        <w:tcBorders>
          <w:top w:val="single" w:sz="4" w:space="0" w:color="EDF7F6"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EDF7F6" w:themeColor="accent4" w:themeTint="99"/>
        <w:sz w:val="22"/>
      </w:rPr>
      <w:tblPr/>
      <w:tcPr>
        <w:tcBorders>
          <w:top w:val="nil"/>
          <w:left w:val="nil"/>
          <w:bottom w:val="nil"/>
          <w:right w:val="single" w:sz="4" w:space="0" w:color="EDF7F6" w:themeColor="accent4" w:themeTint="9A"/>
        </w:tcBorders>
        <w:shd w:val="clear" w:color="FFFFFF" w:fill="auto"/>
      </w:tcPr>
    </w:tblStylePr>
    <w:tblStylePr w:type="lastCol">
      <w:rPr>
        <w:rFonts w:ascii="Arial" w:hAnsi="Arial"/>
        <w:i/>
        <w:color w:val="EDF7F6" w:themeColor="accent4" w:themeTint="99"/>
        <w:sz w:val="22"/>
      </w:rPr>
      <w:tblPr/>
      <w:tcPr>
        <w:tcBorders>
          <w:top w:val="nil"/>
          <w:left w:val="single" w:sz="4" w:space="0" w:color="EDF7F6" w:themeColor="accent4" w:themeTint="9A"/>
          <w:bottom w:val="nil"/>
          <w:right w:val="nil"/>
        </w:tcBorders>
        <w:shd w:val="clear" w:color="FFFFFF" w:fill="auto"/>
      </w:tc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9"/>
        <w:sz w:val="22"/>
      </w:rPr>
      <w:tblPr/>
      <w:tcPr>
        <w:shd w:val="clear" w:color="F8FCFC" w:themeColor="accent4" w:themeTint="34" w:fill="F8FCFC" w:themeFill="accent4" w:themeFillTint="34"/>
      </w:tcPr>
    </w:tblStylePr>
    <w:tblStylePr w:type="band2Horz">
      <w:rPr>
        <w:rFonts w:ascii="Arial" w:hAnsi="Arial"/>
        <w:color w:val="EDF7F6" w:themeColor="accent4" w:themeTint="99"/>
        <w:sz w:val="22"/>
      </w:rPr>
    </w:tblStylePr>
  </w:style>
  <w:style w:type="table" w:customStyle="1" w:styleId="GridTable7Colorful-Accent510">
    <w:name w:val="Grid Table 7 Colorful - Accent 51"/>
    <w:basedOn w:val="TableNormal"/>
    <w:uiPriority w:val="99"/>
    <w:tblPr>
      <w:tblBorders>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5C9377" w:themeColor="accent5" w:themeShade="94"/>
        <w:sz w:val="22"/>
      </w:rPr>
      <w:tblPr/>
      <w:tcPr>
        <w:tcBorders>
          <w:top w:val="nil"/>
          <w:left w:val="nil"/>
          <w:bottom w:val="single" w:sz="4" w:space="0" w:color="DDEAE3" w:themeColor="accent5" w:themeTint="90"/>
          <w:right w:val="nil"/>
        </w:tcBorders>
        <w:shd w:val="clear" w:color="FFFFFF" w:themeColor="light1" w:fill="FFFFFF" w:themeFill="light1"/>
      </w:tcPr>
    </w:tblStylePr>
    <w:tblStylePr w:type="lastRow">
      <w:rPr>
        <w:rFonts w:ascii="Arial" w:hAnsi="Arial"/>
        <w:b/>
        <w:color w:val="5C9377" w:themeColor="accent5" w:themeShade="94"/>
        <w:sz w:val="22"/>
      </w:rPr>
      <w:tblPr/>
      <w:tcPr>
        <w:tcBorders>
          <w:top w:val="single" w:sz="4" w:space="0" w:color="DDEAE3" w:themeColor="accent5" w:themeTint="90"/>
          <w:left w:val="nil"/>
          <w:bottom w:val="nil"/>
          <w:right w:val="nil"/>
        </w:tcBorders>
        <w:shd w:val="clear" w:color="FFFFFF" w:themeColor="light1" w:fill="FFFFFF" w:themeFill="light1"/>
      </w:tcPr>
    </w:tblStylePr>
    <w:tblStylePr w:type="firstCol">
      <w:pPr>
        <w:jc w:val="right"/>
      </w:pPr>
      <w:rPr>
        <w:rFonts w:ascii="Arial" w:hAnsi="Arial"/>
        <w:i/>
        <w:color w:val="5C9377" w:themeColor="accent5" w:themeShade="94"/>
        <w:sz w:val="22"/>
      </w:rPr>
      <w:tblPr/>
      <w:tcPr>
        <w:tcBorders>
          <w:top w:val="nil"/>
          <w:left w:val="nil"/>
          <w:bottom w:val="nil"/>
          <w:right w:val="single" w:sz="4" w:space="0" w:color="DDEAE3" w:themeColor="accent5" w:themeTint="90"/>
        </w:tcBorders>
        <w:shd w:val="clear" w:color="FFFFFF" w:fill="auto"/>
      </w:tcPr>
    </w:tblStylePr>
    <w:tblStylePr w:type="lastCol">
      <w:rPr>
        <w:rFonts w:ascii="Arial" w:hAnsi="Arial"/>
        <w:i/>
        <w:color w:val="5C9377" w:themeColor="accent5" w:themeShade="94"/>
        <w:sz w:val="22"/>
      </w:rPr>
      <w:tblPr/>
      <w:tcPr>
        <w:tcBorders>
          <w:top w:val="nil"/>
          <w:left w:val="single" w:sz="4" w:space="0" w:color="DDEAE3" w:themeColor="accent5" w:themeTint="90"/>
          <w:bottom w:val="nil"/>
          <w:right w:val="nil"/>
        </w:tcBorders>
        <w:shd w:val="clear" w:color="FFFFFF" w:fill="auto"/>
      </w:tcPr>
    </w:tblStylePr>
    <w:tblStylePr w:type="band1Vert">
      <w:tblPr/>
      <w:tcPr>
        <w:shd w:val="clear" w:color="F2F7F5" w:themeColor="accent5" w:themeTint="34" w:fill="F2F7F5" w:themeFill="accent5" w:themeFillTint="34"/>
      </w:tcPr>
    </w:tblStylePr>
    <w:tblStylePr w:type="band1Horz">
      <w:rPr>
        <w:rFonts w:ascii="Arial" w:hAnsi="Arial"/>
        <w:color w:val="5C9377" w:themeColor="accent5" w:themeShade="94"/>
        <w:sz w:val="22"/>
      </w:rPr>
      <w:tblPr/>
      <w:tcPr>
        <w:shd w:val="clear" w:color="F2F7F5" w:themeColor="accent5" w:themeTint="34" w:fill="F2F7F5" w:themeFill="accent5" w:themeFillTint="34"/>
      </w:tcPr>
    </w:tblStylePr>
    <w:tblStylePr w:type="band2Horz">
      <w:rPr>
        <w:rFonts w:ascii="Arial" w:hAnsi="Arial"/>
        <w:color w:val="5C9377" w:themeColor="accent5" w:themeShade="94"/>
        <w:sz w:val="22"/>
      </w:rPr>
    </w:tblStylePr>
  </w:style>
  <w:style w:type="table" w:customStyle="1" w:styleId="GridTable7Colorful-Accent610">
    <w:name w:val="Grid Table 7 Colorful - Accent 61"/>
    <w:basedOn w:val="TableNormal"/>
    <w:uiPriority w:val="99"/>
    <w:tblPr>
      <w:tblBorders>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3CB4A9" w:themeColor="accent6" w:themeShade="94"/>
        <w:sz w:val="22"/>
      </w:rPr>
      <w:tblPr/>
      <w:tcPr>
        <w:tcBorders>
          <w:top w:val="nil"/>
          <w:left w:val="nil"/>
          <w:bottom w:val="single" w:sz="4" w:space="0" w:color="D6F1EF" w:themeColor="accent6" w:themeTint="90"/>
          <w:right w:val="nil"/>
        </w:tcBorders>
        <w:shd w:val="clear" w:color="FFFFFF" w:themeColor="light1" w:fill="FFFFFF" w:themeFill="light1"/>
      </w:tcPr>
    </w:tblStylePr>
    <w:tblStylePr w:type="lastRow">
      <w:rPr>
        <w:rFonts w:ascii="Arial" w:hAnsi="Arial"/>
        <w:b/>
        <w:color w:val="3CB4A9" w:themeColor="accent6" w:themeShade="94"/>
        <w:sz w:val="22"/>
      </w:rPr>
      <w:tblPr/>
      <w:tcPr>
        <w:tcBorders>
          <w:top w:val="single" w:sz="4" w:space="0" w:color="D6F1EF" w:themeColor="accent6" w:themeTint="90"/>
          <w:left w:val="nil"/>
          <w:bottom w:val="nil"/>
          <w:right w:val="nil"/>
        </w:tcBorders>
        <w:shd w:val="clear" w:color="FFFFFF" w:themeColor="light1" w:fill="FFFFFF" w:themeFill="light1"/>
      </w:tcPr>
    </w:tblStylePr>
    <w:tblStylePr w:type="firstCol">
      <w:pPr>
        <w:jc w:val="right"/>
      </w:pPr>
      <w:rPr>
        <w:rFonts w:ascii="Arial" w:hAnsi="Arial"/>
        <w:i/>
        <w:color w:val="3CB4A9" w:themeColor="accent6" w:themeShade="94"/>
        <w:sz w:val="22"/>
      </w:rPr>
      <w:tblPr/>
      <w:tcPr>
        <w:tcBorders>
          <w:top w:val="nil"/>
          <w:left w:val="nil"/>
          <w:bottom w:val="nil"/>
          <w:right w:val="single" w:sz="4" w:space="0" w:color="D6F1EF" w:themeColor="accent6" w:themeTint="90"/>
        </w:tcBorders>
        <w:shd w:val="clear" w:color="FFFFFF" w:fill="auto"/>
      </w:tcPr>
    </w:tblStylePr>
    <w:tblStylePr w:type="lastCol">
      <w:rPr>
        <w:rFonts w:ascii="Arial" w:hAnsi="Arial"/>
        <w:i/>
        <w:color w:val="3CB4A9" w:themeColor="accent6" w:themeShade="94"/>
        <w:sz w:val="22"/>
      </w:rPr>
      <w:tblPr/>
      <w:tcPr>
        <w:tcBorders>
          <w:top w:val="nil"/>
          <w:left w:val="single" w:sz="4" w:space="0" w:color="D6F1EF" w:themeColor="accent6" w:themeTint="90"/>
          <w:bottom w:val="nil"/>
          <w:right w:val="nil"/>
        </w:tcBorders>
        <w:shd w:val="clear" w:color="FFFFFF" w:fill="auto"/>
      </w:tcPr>
    </w:tblStylePr>
    <w:tblStylePr w:type="band1Vert">
      <w:tblPr/>
      <w:tcPr>
        <w:shd w:val="clear" w:color="F0FAF9" w:themeColor="accent6" w:themeTint="34" w:fill="F0FAF9" w:themeFill="accent6" w:themeFillTint="34"/>
      </w:tcPr>
    </w:tblStylePr>
    <w:tblStylePr w:type="band1Horz">
      <w:rPr>
        <w:rFonts w:ascii="Arial" w:hAnsi="Arial"/>
        <w:color w:val="3CB4A9" w:themeColor="accent6" w:themeShade="94"/>
        <w:sz w:val="22"/>
      </w:rPr>
      <w:tblPr/>
      <w:tcPr>
        <w:shd w:val="clear" w:color="F0FAF9" w:themeColor="accent6" w:themeTint="34" w:fill="F0FAF9" w:themeFill="accent6" w:themeFillTint="34"/>
      </w:tcPr>
    </w:tblStylePr>
    <w:tblStylePr w:type="band2Horz">
      <w:rPr>
        <w:rFonts w:ascii="Arial" w:hAnsi="Arial"/>
        <w:color w:val="3CB4A9" w:themeColor="accent6" w:themeShade="94"/>
        <w:sz w:val="22"/>
      </w:rPr>
    </w:tblStylePr>
  </w:style>
  <w:style w:type="table" w:customStyle="1" w:styleId="ListTable1Light10">
    <w:name w:val="List Table 1 Light1"/>
    <w:basedOn w:val="TableNormal"/>
    <w:uiPriority w:val="99"/>
    <w:tblPr/>
    <w:tblStylePr w:type="firstRow">
      <w:rPr>
        <w:b/>
        <w:color w:val="404040"/>
      </w:rPr>
      <w:tblPr/>
      <w:tcPr>
        <w:tcBorders>
          <w:top w:val="nil"/>
          <w:left w:val="nil"/>
          <w:bottom w:val="single" w:sz="4" w:space="0" w:color="4B4F54" w:themeColor="text1"/>
          <w:right w:val="nil"/>
        </w:tcBorders>
      </w:tcPr>
    </w:tblStylePr>
    <w:tblStylePr w:type="lastRow">
      <w:rPr>
        <w:b/>
        <w:color w:val="404040"/>
      </w:rPr>
      <w:tblPr/>
      <w:tcPr>
        <w:tcBorders>
          <w:top w:val="single" w:sz="4" w:space="0" w:color="4B4F54"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D0D2D5" w:themeColor="text1" w:themeTint="40" w:fill="D0D2D5" w:themeFill="text1" w:themeFillTint="40"/>
      </w:tcPr>
    </w:tblStylePr>
    <w:tblStylePr w:type="band1Horz">
      <w:tblPr/>
      <w:tcPr>
        <w:shd w:val="clear" w:color="D0D2D5" w:themeColor="text1" w:themeTint="40" w:fill="D0D2D5" w:themeFill="text1" w:themeFillTint="40"/>
      </w:tcPr>
    </w:tblStylePr>
  </w:style>
  <w:style w:type="table" w:customStyle="1" w:styleId="ListTable1Light-Accent110">
    <w:name w:val="List Table 1 Light - Accent 11"/>
    <w:basedOn w:val="TableNormal"/>
    <w:uiPriority w:val="99"/>
    <w:tblPr/>
    <w:tblStylePr w:type="firstRow">
      <w:rPr>
        <w:b/>
        <w:color w:val="404040"/>
      </w:rPr>
      <w:tblPr/>
      <w:tcPr>
        <w:tcBorders>
          <w:top w:val="nil"/>
          <w:left w:val="nil"/>
          <w:bottom w:val="single" w:sz="4" w:space="0" w:color="41B3A3" w:themeColor="accent1"/>
          <w:right w:val="nil"/>
        </w:tcBorders>
      </w:tcPr>
    </w:tblStylePr>
    <w:tblStylePr w:type="lastRow">
      <w:rPr>
        <w:b/>
        <w:color w:val="404040"/>
      </w:rPr>
      <w:tblPr/>
      <w:tcPr>
        <w:tcBorders>
          <w:top w:val="single" w:sz="4" w:space="0" w:color="41B3A3"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CDEDE8" w:themeColor="accent1" w:themeTint="40" w:fill="CDEDE8" w:themeFill="accent1" w:themeFillTint="40"/>
      </w:tcPr>
    </w:tblStylePr>
    <w:tblStylePr w:type="band1Horz">
      <w:tblPr/>
      <w:tcPr>
        <w:shd w:val="clear" w:color="CDEDE8" w:themeColor="accent1" w:themeTint="40" w:fill="CDEDE8" w:themeFill="accent1" w:themeFillTint="40"/>
      </w:tcPr>
    </w:tblStylePr>
  </w:style>
  <w:style w:type="table" w:customStyle="1" w:styleId="ListTable1Light-Accent210">
    <w:name w:val="List Table 1 Light - Accent 21"/>
    <w:basedOn w:val="TableNormal"/>
    <w:uiPriority w:val="99"/>
    <w:tblPr/>
    <w:tblStylePr w:type="firstRow">
      <w:rPr>
        <w:b/>
        <w:color w:val="404040"/>
      </w:rPr>
      <w:tblPr/>
      <w:tcPr>
        <w:tcBorders>
          <w:top w:val="nil"/>
          <w:left w:val="nil"/>
          <w:bottom w:val="single" w:sz="4" w:space="0" w:color="D2D4D7" w:themeColor="accent2"/>
          <w:right w:val="nil"/>
        </w:tcBorders>
      </w:tcPr>
    </w:tblStylePr>
    <w:tblStylePr w:type="lastRow">
      <w:rPr>
        <w:b/>
        <w:color w:val="404040"/>
      </w:rPr>
      <w:tblPr/>
      <w:tcPr>
        <w:tcBorders>
          <w:top w:val="single" w:sz="4" w:space="0" w:color="D2D4D7"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F3F4F5" w:themeColor="accent2" w:themeTint="40" w:fill="F3F4F5" w:themeFill="accent2" w:themeFillTint="40"/>
      </w:tcPr>
    </w:tblStylePr>
    <w:tblStylePr w:type="band1Horz">
      <w:tblPr/>
      <w:tcPr>
        <w:shd w:val="clear" w:color="F3F4F5" w:themeColor="accent2" w:themeTint="40" w:fill="F3F4F5" w:themeFill="accent2" w:themeFillTint="40"/>
      </w:tcPr>
    </w:tblStylePr>
  </w:style>
  <w:style w:type="table" w:customStyle="1" w:styleId="ListTable1Light-Accent310">
    <w:name w:val="List Table 1 Light - Accent 31"/>
    <w:basedOn w:val="TableNormal"/>
    <w:uiPriority w:val="99"/>
    <w:tblPr/>
    <w:tblStylePr w:type="firstRow">
      <w:rPr>
        <w:b/>
        <w:color w:val="404040"/>
      </w:rPr>
      <w:tblPr/>
      <w:tcPr>
        <w:tcBorders>
          <w:top w:val="nil"/>
          <w:left w:val="nil"/>
          <w:bottom w:val="single" w:sz="4" w:space="0" w:color="BBEBDE" w:themeColor="accent3"/>
          <w:right w:val="nil"/>
        </w:tcBorders>
      </w:tcPr>
    </w:tblStylePr>
    <w:tblStylePr w:type="lastRow">
      <w:rPr>
        <w:b/>
        <w:color w:val="404040"/>
      </w:rPr>
      <w:tblPr/>
      <w:tcPr>
        <w:tcBorders>
          <w:top w:val="single" w:sz="4" w:space="0" w:color="BBEBDE"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DFAF6" w:themeColor="accent3" w:themeTint="40" w:fill="EDFAF6" w:themeFill="accent3" w:themeFillTint="40"/>
      </w:tcPr>
    </w:tblStylePr>
    <w:tblStylePr w:type="band1Horz">
      <w:tblPr/>
      <w:tcPr>
        <w:shd w:val="clear" w:color="EDFAF6" w:themeColor="accent3" w:themeTint="40" w:fill="EDFAF6" w:themeFill="accent3" w:themeFillTint="40"/>
      </w:tcPr>
    </w:tblStylePr>
  </w:style>
  <w:style w:type="table" w:customStyle="1" w:styleId="ListTable1Light-Accent410">
    <w:name w:val="List Table 1 Light - Accent 41"/>
    <w:basedOn w:val="TableNormal"/>
    <w:uiPriority w:val="99"/>
    <w:tblPr/>
    <w:tblStylePr w:type="firstRow">
      <w:rPr>
        <w:b/>
        <w:color w:val="404040"/>
      </w:rPr>
      <w:tblPr/>
      <w:tcPr>
        <w:tcBorders>
          <w:top w:val="nil"/>
          <w:left w:val="nil"/>
          <w:bottom w:val="single" w:sz="4" w:space="0" w:color="E2F3F1" w:themeColor="accent4"/>
          <w:right w:val="nil"/>
        </w:tcBorders>
      </w:tcPr>
    </w:tblStylePr>
    <w:tblStylePr w:type="lastRow">
      <w:rPr>
        <w:b/>
        <w:color w:val="404040"/>
      </w:rPr>
      <w:tblPr/>
      <w:tcPr>
        <w:tcBorders>
          <w:top w:val="single" w:sz="4" w:space="0" w:color="E2F3F1"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F7FCFB" w:themeColor="accent4" w:themeTint="40" w:fill="F7FCFB" w:themeFill="accent4" w:themeFillTint="40"/>
      </w:tcPr>
    </w:tblStylePr>
    <w:tblStylePr w:type="band1Horz">
      <w:tblPr/>
      <w:tcPr>
        <w:shd w:val="clear" w:color="F7FCFB" w:themeColor="accent4" w:themeTint="40" w:fill="F7FCFB" w:themeFill="accent4" w:themeFillTint="40"/>
      </w:tcPr>
    </w:tblStylePr>
  </w:style>
  <w:style w:type="table" w:customStyle="1" w:styleId="ListTable1Light-Accent510">
    <w:name w:val="List Table 1 Light - Accent 51"/>
    <w:basedOn w:val="TableNormal"/>
    <w:uiPriority w:val="99"/>
    <w:tblPr/>
    <w:tblStylePr w:type="firstRow">
      <w:rPr>
        <w:b/>
        <w:color w:val="404040"/>
      </w:rPr>
      <w:tblPr/>
      <w:tcPr>
        <w:tcBorders>
          <w:top w:val="nil"/>
          <w:left w:val="nil"/>
          <w:bottom w:val="single" w:sz="4" w:space="0" w:color="C4DACF" w:themeColor="accent5"/>
          <w:right w:val="nil"/>
        </w:tcBorders>
      </w:tcPr>
    </w:tblStylePr>
    <w:tblStylePr w:type="lastRow">
      <w:rPr>
        <w:b/>
        <w:color w:val="404040"/>
      </w:rPr>
      <w:tblPr/>
      <w:tcPr>
        <w:tcBorders>
          <w:top w:val="single" w:sz="4" w:space="0" w:color="C4DACF"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F0F5F2" w:themeColor="accent5" w:themeTint="40" w:fill="F0F5F2" w:themeFill="accent5" w:themeFillTint="40"/>
      </w:tcPr>
    </w:tblStylePr>
    <w:tblStylePr w:type="band1Horz">
      <w:tblPr/>
      <w:tcPr>
        <w:shd w:val="clear" w:color="F0F5F2" w:themeColor="accent5" w:themeTint="40" w:fill="F0F5F2" w:themeFill="accent5" w:themeFillTint="40"/>
      </w:tcPr>
    </w:tblStylePr>
  </w:style>
  <w:style w:type="table" w:customStyle="1" w:styleId="ListTable1Light-Accent610">
    <w:name w:val="List Table 1 Light - Accent 61"/>
    <w:basedOn w:val="TableNormal"/>
    <w:uiPriority w:val="99"/>
    <w:tblPr/>
    <w:tblStylePr w:type="firstRow">
      <w:rPr>
        <w:b/>
        <w:color w:val="404040"/>
      </w:rPr>
      <w:tblPr/>
      <w:tcPr>
        <w:tcBorders>
          <w:top w:val="nil"/>
          <w:left w:val="nil"/>
          <w:bottom w:val="single" w:sz="4" w:space="0" w:color="B7E7E3" w:themeColor="accent6"/>
          <w:right w:val="nil"/>
        </w:tcBorders>
      </w:tcPr>
    </w:tblStylePr>
    <w:tblStylePr w:type="lastRow">
      <w:rPr>
        <w:b/>
        <w:color w:val="404040"/>
      </w:rPr>
      <w:tblPr/>
      <w:tcPr>
        <w:tcBorders>
          <w:top w:val="single" w:sz="4" w:space="0" w:color="B7E7E3"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ECF9F7" w:themeColor="accent6" w:themeTint="40" w:fill="ECF9F7" w:themeFill="accent6" w:themeFillTint="40"/>
      </w:tcPr>
    </w:tblStylePr>
    <w:tblStylePr w:type="band1Horz">
      <w:tblPr/>
      <w:tcPr>
        <w:shd w:val="clear" w:color="ECF9F7" w:themeColor="accent6" w:themeTint="40" w:fill="ECF9F7" w:themeFill="accent6" w:themeFillTint="40"/>
      </w:tcPr>
    </w:tblStylePr>
  </w:style>
  <w:style w:type="table" w:customStyle="1" w:styleId="ListTable210">
    <w:name w:val="List Table 21"/>
    <w:basedOn w:val="TableNormal"/>
    <w:uiPriority w:val="99"/>
    <w:tblPr>
      <w:tblBorders>
        <w:top w:val="single" w:sz="4" w:space="0" w:color="969BA1" w:themeColor="text1" w:themeTint="90"/>
        <w:bottom w:val="single" w:sz="4" w:space="0" w:color="969BA1" w:themeColor="text1" w:themeTint="90"/>
        <w:insideH w:val="single" w:sz="4" w:space="0" w:color="969BA1" w:themeColor="text1" w:themeTint="90"/>
      </w:tblBorders>
    </w:tblPr>
    <w:tblStylePr w:type="firstRow">
      <w:rPr>
        <w:rFonts w:ascii="Arial" w:hAnsi="Arial"/>
        <w:b/>
        <w:color w:val="404040"/>
        <w:sz w:val="22"/>
      </w:rPr>
      <w:tblPr/>
      <w:tcPr>
        <w:tcBorders>
          <w:top w:val="single" w:sz="4" w:space="0" w:color="969BA1" w:themeColor="text1" w:themeTint="90"/>
          <w:left w:val="nil"/>
          <w:bottom w:val="single" w:sz="4" w:space="0" w:color="969BA1" w:themeColor="text1" w:themeTint="90"/>
          <w:right w:val="nil"/>
        </w:tcBorders>
      </w:tcPr>
    </w:tblStylePr>
    <w:tblStylePr w:type="lastRow">
      <w:rPr>
        <w:rFonts w:ascii="Arial" w:hAnsi="Arial"/>
        <w:b/>
        <w:color w:val="404040"/>
        <w:sz w:val="22"/>
      </w:rPr>
      <w:tblPr/>
      <w:tcPr>
        <w:tcBorders>
          <w:top w:val="single" w:sz="4" w:space="0" w:color="969BA1" w:themeColor="text1" w:themeTint="90"/>
          <w:left w:val="nil"/>
          <w:bottom w:val="single" w:sz="4" w:space="0" w:color="969BA1"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customStyle="1" w:styleId="ListTable2-Accent110">
    <w:name w:val="List Table 2 - Accent 11"/>
    <w:basedOn w:val="TableNormal"/>
    <w:uiPriority w:val="99"/>
    <w:tblPr>
      <w:tblBorders>
        <w:top w:val="single" w:sz="4" w:space="0" w:color="90D7CD" w:themeColor="accent1" w:themeTint="90"/>
        <w:bottom w:val="single" w:sz="4" w:space="0" w:color="90D7CD" w:themeColor="accent1" w:themeTint="90"/>
        <w:insideH w:val="single" w:sz="4" w:space="0" w:color="90D7CD" w:themeColor="accent1" w:themeTint="90"/>
      </w:tblBorders>
    </w:tblPr>
    <w:tblStylePr w:type="firstRow">
      <w:rPr>
        <w:rFonts w:ascii="Arial" w:hAnsi="Arial"/>
        <w:b/>
        <w:color w:val="404040"/>
        <w:sz w:val="22"/>
      </w:rPr>
      <w:tblPr/>
      <w:tcPr>
        <w:tcBorders>
          <w:top w:val="single" w:sz="4" w:space="0" w:color="90D7CD" w:themeColor="accent1" w:themeTint="90"/>
          <w:left w:val="nil"/>
          <w:bottom w:val="single" w:sz="4" w:space="0" w:color="90D7CD" w:themeColor="accent1" w:themeTint="90"/>
          <w:right w:val="nil"/>
        </w:tcBorders>
      </w:tcPr>
    </w:tblStylePr>
    <w:tblStylePr w:type="lastRow">
      <w:rPr>
        <w:rFonts w:ascii="Arial" w:hAnsi="Arial"/>
        <w:b/>
        <w:color w:val="404040"/>
        <w:sz w:val="22"/>
      </w:rPr>
      <w:tblPr/>
      <w:tcPr>
        <w:tcBorders>
          <w:top w:val="single" w:sz="4" w:space="0" w:color="90D7CD" w:themeColor="accent1" w:themeTint="90"/>
          <w:left w:val="nil"/>
          <w:bottom w:val="single" w:sz="4" w:space="0" w:color="90D7CD"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customStyle="1" w:styleId="ListTable2-Accent210">
    <w:name w:val="List Table 2 - Accent 21"/>
    <w:basedOn w:val="TableNormal"/>
    <w:uiPriority w:val="99"/>
    <w:tblPr>
      <w:tblBorders>
        <w:top w:val="single" w:sz="4" w:space="0" w:color="E5E6E8" w:themeColor="accent2" w:themeTint="90"/>
        <w:bottom w:val="single" w:sz="4" w:space="0" w:color="E5E6E8" w:themeColor="accent2" w:themeTint="90"/>
        <w:insideH w:val="single" w:sz="4" w:space="0" w:color="E5E6E8" w:themeColor="accent2" w:themeTint="90"/>
      </w:tblBorders>
    </w:tblPr>
    <w:tblStylePr w:type="firstRow">
      <w:rPr>
        <w:rFonts w:ascii="Arial" w:hAnsi="Arial"/>
        <w:b/>
        <w:color w:val="404040"/>
        <w:sz w:val="22"/>
      </w:rPr>
      <w:tblPr/>
      <w:tcPr>
        <w:tcBorders>
          <w:top w:val="single" w:sz="4" w:space="0" w:color="E5E6E8" w:themeColor="accent2" w:themeTint="90"/>
          <w:left w:val="nil"/>
          <w:bottom w:val="single" w:sz="4" w:space="0" w:color="E5E6E8" w:themeColor="accent2" w:themeTint="90"/>
          <w:right w:val="nil"/>
        </w:tcBorders>
      </w:tcPr>
    </w:tblStylePr>
    <w:tblStylePr w:type="lastRow">
      <w:rPr>
        <w:rFonts w:ascii="Arial" w:hAnsi="Arial"/>
        <w:b/>
        <w:color w:val="404040"/>
        <w:sz w:val="22"/>
      </w:rPr>
      <w:tblPr/>
      <w:tcPr>
        <w:tcBorders>
          <w:top w:val="single" w:sz="4" w:space="0" w:color="E5E6E8" w:themeColor="accent2" w:themeTint="90"/>
          <w:left w:val="nil"/>
          <w:bottom w:val="single" w:sz="4" w:space="0" w:color="E5E6E8"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customStyle="1" w:styleId="ListTable2-Accent310">
    <w:name w:val="List Table 2 - Accent 31"/>
    <w:basedOn w:val="TableNormal"/>
    <w:uiPriority w:val="99"/>
    <w:tblPr>
      <w:tblBorders>
        <w:top w:val="single" w:sz="4" w:space="0" w:color="D8F3EC" w:themeColor="accent3" w:themeTint="90"/>
        <w:bottom w:val="single" w:sz="4" w:space="0" w:color="D8F3EC" w:themeColor="accent3" w:themeTint="90"/>
        <w:insideH w:val="single" w:sz="4" w:space="0" w:color="D8F3EC" w:themeColor="accent3" w:themeTint="90"/>
      </w:tblBorders>
    </w:tblPr>
    <w:tblStylePr w:type="firstRow">
      <w:rPr>
        <w:rFonts w:ascii="Arial" w:hAnsi="Arial"/>
        <w:b/>
        <w:color w:val="404040"/>
        <w:sz w:val="22"/>
      </w:rPr>
      <w:tblPr/>
      <w:tcPr>
        <w:tcBorders>
          <w:top w:val="single" w:sz="4" w:space="0" w:color="D8F3EC" w:themeColor="accent3" w:themeTint="90"/>
          <w:left w:val="nil"/>
          <w:bottom w:val="single" w:sz="4" w:space="0" w:color="D8F3EC" w:themeColor="accent3" w:themeTint="90"/>
          <w:right w:val="nil"/>
        </w:tcBorders>
      </w:tcPr>
    </w:tblStylePr>
    <w:tblStylePr w:type="lastRow">
      <w:rPr>
        <w:rFonts w:ascii="Arial" w:hAnsi="Arial"/>
        <w:b/>
        <w:color w:val="404040"/>
        <w:sz w:val="22"/>
      </w:rPr>
      <w:tblPr/>
      <w:tcPr>
        <w:tcBorders>
          <w:top w:val="single" w:sz="4" w:space="0" w:color="D8F3EC" w:themeColor="accent3" w:themeTint="90"/>
          <w:left w:val="nil"/>
          <w:bottom w:val="single" w:sz="4" w:space="0" w:color="D8F3EC"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customStyle="1" w:styleId="ListTable2-Accent410">
    <w:name w:val="List Table 2 - Accent 41"/>
    <w:basedOn w:val="TableNormal"/>
    <w:uiPriority w:val="99"/>
    <w:tblPr>
      <w:tblBorders>
        <w:top w:val="single" w:sz="4" w:space="0" w:color="EEF8F7" w:themeColor="accent4" w:themeTint="90"/>
        <w:bottom w:val="single" w:sz="4" w:space="0" w:color="EEF8F7" w:themeColor="accent4" w:themeTint="90"/>
        <w:insideH w:val="single" w:sz="4" w:space="0" w:color="EEF8F7" w:themeColor="accent4" w:themeTint="90"/>
      </w:tblBorders>
    </w:tblPr>
    <w:tblStylePr w:type="firstRow">
      <w:rPr>
        <w:rFonts w:ascii="Arial" w:hAnsi="Arial"/>
        <w:b/>
        <w:color w:val="404040"/>
        <w:sz w:val="22"/>
      </w:rPr>
      <w:tblPr/>
      <w:tcPr>
        <w:tcBorders>
          <w:top w:val="single" w:sz="4" w:space="0" w:color="EEF8F7" w:themeColor="accent4" w:themeTint="90"/>
          <w:left w:val="nil"/>
          <w:bottom w:val="single" w:sz="4" w:space="0" w:color="EEF8F7" w:themeColor="accent4" w:themeTint="90"/>
          <w:right w:val="nil"/>
        </w:tcBorders>
      </w:tcPr>
    </w:tblStylePr>
    <w:tblStylePr w:type="lastRow">
      <w:rPr>
        <w:rFonts w:ascii="Arial" w:hAnsi="Arial"/>
        <w:b/>
        <w:color w:val="404040"/>
        <w:sz w:val="22"/>
      </w:rPr>
      <w:tblPr/>
      <w:tcPr>
        <w:tcBorders>
          <w:top w:val="single" w:sz="4" w:space="0" w:color="EEF8F7" w:themeColor="accent4" w:themeTint="90"/>
          <w:left w:val="nil"/>
          <w:bottom w:val="single" w:sz="4" w:space="0" w:color="EEF8F7"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customStyle="1" w:styleId="ListTable2-Accent510">
    <w:name w:val="List Table 2 - Accent 51"/>
    <w:basedOn w:val="TableNormal"/>
    <w:uiPriority w:val="99"/>
    <w:tblPr>
      <w:tblBorders>
        <w:top w:val="single" w:sz="4" w:space="0" w:color="DDEAE3" w:themeColor="accent5" w:themeTint="90"/>
        <w:bottom w:val="single" w:sz="4" w:space="0" w:color="DDEAE3" w:themeColor="accent5" w:themeTint="90"/>
        <w:insideH w:val="single" w:sz="4" w:space="0" w:color="DDEAE3" w:themeColor="accent5" w:themeTint="90"/>
      </w:tblBorders>
    </w:tblPr>
    <w:tblStylePr w:type="firstRow">
      <w:rPr>
        <w:rFonts w:ascii="Arial" w:hAnsi="Arial"/>
        <w:b/>
        <w:color w:val="404040"/>
        <w:sz w:val="22"/>
      </w:rPr>
      <w:tblPr/>
      <w:tcPr>
        <w:tcBorders>
          <w:top w:val="single" w:sz="4" w:space="0" w:color="DDEAE3" w:themeColor="accent5" w:themeTint="90"/>
          <w:left w:val="nil"/>
          <w:bottom w:val="single" w:sz="4" w:space="0" w:color="DDEAE3" w:themeColor="accent5" w:themeTint="90"/>
          <w:right w:val="nil"/>
        </w:tcBorders>
      </w:tcPr>
    </w:tblStylePr>
    <w:tblStylePr w:type="lastRow">
      <w:rPr>
        <w:rFonts w:ascii="Arial" w:hAnsi="Arial"/>
        <w:b/>
        <w:color w:val="404040"/>
        <w:sz w:val="22"/>
      </w:rPr>
      <w:tblPr/>
      <w:tcPr>
        <w:tcBorders>
          <w:top w:val="single" w:sz="4" w:space="0" w:color="DDEAE3" w:themeColor="accent5" w:themeTint="90"/>
          <w:left w:val="nil"/>
          <w:bottom w:val="single" w:sz="4" w:space="0" w:color="DDEAE3"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customStyle="1" w:styleId="ListTable2-Accent610">
    <w:name w:val="List Table 2 - Accent 61"/>
    <w:basedOn w:val="TableNormal"/>
    <w:uiPriority w:val="99"/>
    <w:tblPr>
      <w:tblBorders>
        <w:top w:val="single" w:sz="4" w:space="0" w:color="D6F1EF" w:themeColor="accent6" w:themeTint="90"/>
        <w:bottom w:val="single" w:sz="4" w:space="0" w:color="D6F1EF" w:themeColor="accent6" w:themeTint="90"/>
        <w:insideH w:val="single" w:sz="4" w:space="0" w:color="D6F1EF" w:themeColor="accent6" w:themeTint="90"/>
      </w:tblBorders>
    </w:tblPr>
    <w:tblStylePr w:type="firstRow">
      <w:rPr>
        <w:rFonts w:ascii="Arial" w:hAnsi="Arial"/>
        <w:b/>
        <w:color w:val="404040"/>
        <w:sz w:val="22"/>
      </w:rPr>
      <w:tblPr/>
      <w:tcPr>
        <w:tcBorders>
          <w:top w:val="single" w:sz="4" w:space="0" w:color="D6F1EF" w:themeColor="accent6" w:themeTint="90"/>
          <w:left w:val="nil"/>
          <w:bottom w:val="single" w:sz="4" w:space="0" w:color="D6F1EF" w:themeColor="accent6" w:themeTint="90"/>
          <w:right w:val="nil"/>
        </w:tcBorders>
      </w:tcPr>
    </w:tblStylePr>
    <w:tblStylePr w:type="lastRow">
      <w:rPr>
        <w:rFonts w:ascii="Arial" w:hAnsi="Arial"/>
        <w:b/>
        <w:color w:val="404040"/>
        <w:sz w:val="22"/>
      </w:rPr>
      <w:tblPr/>
      <w:tcPr>
        <w:tcBorders>
          <w:top w:val="single" w:sz="4" w:space="0" w:color="D6F1EF" w:themeColor="accent6" w:themeTint="90"/>
          <w:left w:val="nil"/>
          <w:bottom w:val="single" w:sz="4" w:space="0" w:color="D6F1EF"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customStyle="1" w:styleId="ListTable310">
    <w:name w:val="List Table 31"/>
    <w:basedOn w:val="TableNormal"/>
    <w:uiPriority w:val="99"/>
    <w:tblPr>
      <w:tblBorders>
        <w:top w:val="single" w:sz="4" w:space="0" w:color="4B4F54" w:themeColor="text1"/>
        <w:left w:val="single" w:sz="4" w:space="0" w:color="4B4F54" w:themeColor="text1"/>
        <w:bottom w:val="single" w:sz="4" w:space="0" w:color="4B4F54" w:themeColor="text1"/>
        <w:right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B4F54" w:themeColor="text1"/>
          <w:right w:val="single" w:sz="4" w:space="0" w:color="4B4F54" w:themeColor="text1"/>
        </w:tcBorders>
      </w:tcPr>
    </w:tblStylePr>
    <w:tblStylePr w:type="band1Horz">
      <w:rPr>
        <w:rFonts w:ascii="Arial" w:hAnsi="Arial"/>
        <w:color w:val="404040"/>
        <w:sz w:val="22"/>
      </w:rPr>
      <w:tblPr/>
      <w:tcPr>
        <w:tcBorders>
          <w:top w:val="single" w:sz="4" w:space="0" w:color="4B4F54" w:themeColor="text1"/>
          <w:bottom w:val="single" w:sz="4" w:space="0" w:color="4B4F54" w:themeColor="text1"/>
        </w:tcBorders>
      </w:tcPr>
    </w:tblStylePr>
  </w:style>
  <w:style w:type="table" w:customStyle="1" w:styleId="ListTable3-Accent110">
    <w:name w:val="List Table 3 - Accent 11"/>
    <w:basedOn w:val="TableNormal"/>
    <w:uiPriority w:val="99"/>
    <w:tblPr>
      <w:tblBorders>
        <w:top w:val="single" w:sz="4" w:space="0" w:color="41B3A3" w:themeColor="accent1"/>
        <w:left w:val="single" w:sz="4" w:space="0" w:color="41B3A3" w:themeColor="accent1"/>
        <w:bottom w:val="single" w:sz="4" w:space="0" w:color="41B3A3" w:themeColor="accent1"/>
        <w:right w:val="single" w:sz="4" w:space="0" w:color="41B3A3" w:themeColor="accent1"/>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1B3A3" w:themeColor="accent1"/>
          <w:right w:val="single" w:sz="4" w:space="0" w:color="41B3A3" w:themeColor="accent1"/>
        </w:tcBorders>
      </w:tcPr>
    </w:tblStylePr>
    <w:tblStylePr w:type="band1Horz">
      <w:rPr>
        <w:rFonts w:ascii="Arial" w:hAnsi="Arial"/>
        <w:color w:val="404040"/>
        <w:sz w:val="22"/>
      </w:rPr>
      <w:tblPr/>
      <w:tcPr>
        <w:tcBorders>
          <w:top w:val="single" w:sz="4" w:space="0" w:color="41B3A3" w:themeColor="accent1"/>
          <w:bottom w:val="single" w:sz="4" w:space="0" w:color="41B3A3" w:themeColor="accent1"/>
        </w:tcBorders>
      </w:tcPr>
    </w:tblStylePr>
  </w:style>
  <w:style w:type="table" w:customStyle="1" w:styleId="ListTable3-Accent210">
    <w:name w:val="List Table 3 - Accent 21"/>
    <w:basedOn w:val="TableNormal"/>
    <w:uiPriority w:val="99"/>
    <w:tblPr>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blBorders>
    </w:tblPr>
    <w:tblStylePr w:type="firstRow">
      <w:rPr>
        <w:rFonts w:ascii="Arial" w:hAnsi="Arial"/>
        <w:b/>
        <w:color w:val="FFFFFF"/>
        <w:sz w:val="22"/>
      </w:rPr>
      <w:tblPr/>
      <w:tcPr>
        <w:shd w:val="clear" w:color="E4E5E7" w:themeColor="accent2" w:themeTint="97" w:fill="E4E5E7"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4E5E7" w:themeColor="accent2" w:themeTint="97"/>
          <w:right w:val="single" w:sz="4" w:space="0" w:color="E4E5E7" w:themeColor="accent2" w:themeTint="97"/>
        </w:tcBorders>
      </w:tcPr>
    </w:tblStylePr>
    <w:tblStylePr w:type="band1Horz">
      <w:rPr>
        <w:rFonts w:ascii="Arial" w:hAnsi="Arial"/>
        <w:color w:val="404040"/>
        <w:sz w:val="22"/>
      </w:rPr>
      <w:tblPr/>
      <w:tcPr>
        <w:tcBorders>
          <w:top w:val="single" w:sz="4" w:space="0" w:color="E4E5E7" w:themeColor="accent2" w:themeTint="97"/>
          <w:bottom w:val="single" w:sz="4" w:space="0" w:color="E4E5E7" w:themeColor="accent2" w:themeTint="97"/>
        </w:tcBorders>
      </w:tcPr>
    </w:tblStylePr>
  </w:style>
  <w:style w:type="table" w:customStyle="1" w:styleId="ListTable3-Accent310">
    <w:name w:val="List Table 3 - Accent 31"/>
    <w:basedOn w:val="TableNormal"/>
    <w:uiPriority w:val="99"/>
    <w:tblPr>
      <w:tblBorders>
        <w:top w:val="single" w:sz="4" w:space="0" w:color="D6F3EB" w:themeColor="accent3" w:themeTint="98"/>
        <w:left w:val="single" w:sz="4" w:space="0" w:color="D6F3EB" w:themeColor="accent3" w:themeTint="98"/>
        <w:bottom w:val="single" w:sz="4" w:space="0" w:color="D6F3EB" w:themeColor="accent3" w:themeTint="98"/>
        <w:right w:val="single" w:sz="4" w:space="0" w:color="D6F3EB" w:themeColor="accent3" w:themeTint="98"/>
      </w:tblBorders>
    </w:tblPr>
    <w:tblStylePr w:type="firstRow">
      <w:rPr>
        <w:rFonts w:ascii="Arial" w:hAnsi="Arial"/>
        <w:b/>
        <w:color w:val="FFFFFF"/>
        <w:sz w:val="22"/>
      </w:rPr>
      <w:tblPr/>
      <w:tcPr>
        <w:shd w:val="clear" w:color="D6F3EB" w:themeColor="accent3" w:themeTint="98" w:fill="D6F3E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6F3EB" w:themeColor="accent3" w:themeTint="98"/>
          <w:right w:val="single" w:sz="4" w:space="0" w:color="D6F3EB" w:themeColor="accent3" w:themeTint="98"/>
        </w:tcBorders>
      </w:tcPr>
    </w:tblStylePr>
    <w:tblStylePr w:type="band1Horz">
      <w:rPr>
        <w:rFonts w:ascii="Arial" w:hAnsi="Arial"/>
        <w:color w:val="404040"/>
        <w:sz w:val="22"/>
      </w:rPr>
      <w:tblPr/>
      <w:tcPr>
        <w:tcBorders>
          <w:top w:val="single" w:sz="4" w:space="0" w:color="D6F3EB" w:themeColor="accent3" w:themeTint="98"/>
          <w:bottom w:val="single" w:sz="4" w:space="0" w:color="D6F3EB" w:themeColor="accent3" w:themeTint="98"/>
        </w:tcBorders>
      </w:tcPr>
    </w:tblStylePr>
  </w:style>
  <w:style w:type="table" w:customStyle="1" w:styleId="ListTable3-Accent410">
    <w:name w:val="List Table 3 - Accent 41"/>
    <w:basedOn w:val="TableNormal"/>
    <w:uiPriority w:val="99"/>
    <w:tblPr>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blBorders>
    </w:tblPr>
    <w:tblStylePr w:type="firstRow">
      <w:rPr>
        <w:rFonts w:ascii="Arial" w:hAnsi="Arial"/>
        <w:b/>
        <w:color w:val="FFFFFF"/>
        <w:sz w:val="22"/>
      </w:rPr>
      <w:tblPr/>
      <w:tcPr>
        <w:shd w:val="clear" w:color="EDF7F6" w:themeColor="accent4" w:themeTint="9A" w:fill="EDF7F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DF7F6" w:themeColor="accent4" w:themeTint="9A"/>
          <w:right w:val="single" w:sz="4" w:space="0" w:color="EDF7F6" w:themeColor="accent4" w:themeTint="9A"/>
        </w:tcBorders>
      </w:tcPr>
    </w:tblStylePr>
    <w:tblStylePr w:type="band1Horz">
      <w:rPr>
        <w:rFonts w:ascii="Arial" w:hAnsi="Arial"/>
        <w:color w:val="404040"/>
        <w:sz w:val="22"/>
      </w:rPr>
      <w:tblPr/>
      <w:tcPr>
        <w:tcBorders>
          <w:top w:val="single" w:sz="4" w:space="0" w:color="EDF7F6" w:themeColor="accent4" w:themeTint="9A"/>
          <w:bottom w:val="single" w:sz="4" w:space="0" w:color="EDF7F6" w:themeColor="accent4" w:themeTint="9A"/>
        </w:tcBorders>
      </w:tcPr>
    </w:tblStylePr>
  </w:style>
  <w:style w:type="table" w:customStyle="1" w:styleId="ListTable3-Accent510">
    <w:name w:val="List Table 3 - Accent 51"/>
    <w:basedOn w:val="TableNormal"/>
    <w:uiPriority w:val="99"/>
    <w:tblPr>
      <w:tblBorders>
        <w:top w:val="single" w:sz="4" w:space="0" w:color="DBE8E1" w:themeColor="accent5" w:themeTint="9A"/>
        <w:left w:val="single" w:sz="4" w:space="0" w:color="DBE8E1" w:themeColor="accent5" w:themeTint="9A"/>
        <w:bottom w:val="single" w:sz="4" w:space="0" w:color="DBE8E1" w:themeColor="accent5" w:themeTint="9A"/>
        <w:right w:val="single" w:sz="4" w:space="0" w:color="DBE8E1" w:themeColor="accent5" w:themeTint="9A"/>
      </w:tblBorders>
    </w:tblPr>
    <w:tblStylePr w:type="firstRow">
      <w:rPr>
        <w:rFonts w:ascii="Arial" w:hAnsi="Arial"/>
        <w:b/>
        <w:color w:val="FFFFFF"/>
        <w:sz w:val="22"/>
      </w:rPr>
      <w:tblPr/>
      <w:tcPr>
        <w:shd w:val="clear" w:color="DBE8E1" w:themeColor="accent5" w:themeTint="9A" w:fill="DBE8E1"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BE8E1" w:themeColor="accent5" w:themeTint="9A"/>
          <w:right w:val="single" w:sz="4" w:space="0" w:color="DBE8E1" w:themeColor="accent5" w:themeTint="9A"/>
        </w:tcBorders>
      </w:tcPr>
    </w:tblStylePr>
    <w:tblStylePr w:type="band1Horz">
      <w:rPr>
        <w:rFonts w:ascii="Arial" w:hAnsi="Arial"/>
        <w:color w:val="404040"/>
        <w:sz w:val="22"/>
      </w:rPr>
      <w:tblPr/>
      <w:tcPr>
        <w:tcBorders>
          <w:top w:val="single" w:sz="4" w:space="0" w:color="DBE8E1" w:themeColor="accent5" w:themeTint="9A"/>
          <w:bottom w:val="single" w:sz="4" w:space="0" w:color="DBE8E1" w:themeColor="accent5" w:themeTint="9A"/>
        </w:tcBorders>
      </w:tcPr>
    </w:tblStylePr>
  </w:style>
  <w:style w:type="table" w:customStyle="1" w:styleId="ListTable3-Accent610">
    <w:name w:val="List Table 3 - Accent 61"/>
    <w:basedOn w:val="TableNormal"/>
    <w:uiPriority w:val="99"/>
    <w:tblPr>
      <w:tblBorders>
        <w:top w:val="single" w:sz="4" w:space="0" w:color="D4F0EE" w:themeColor="accent6" w:themeTint="98"/>
        <w:left w:val="single" w:sz="4" w:space="0" w:color="D4F0EE" w:themeColor="accent6" w:themeTint="98"/>
        <w:bottom w:val="single" w:sz="4" w:space="0" w:color="D4F0EE" w:themeColor="accent6" w:themeTint="98"/>
        <w:right w:val="single" w:sz="4" w:space="0" w:color="D4F0EE" w:themeColor="accent6" w:themeTint="98"/>
      </w:tblBorders>
    </w:tblPr>
    <w:tblStylePr w:type="firstRow">
      <w:rPr>
        <w:rFonts w:ascii="Arial" w:hAnsi="Arial"/>
        <w:b/>
        <w:color w:val="FFFFFF"/>
        <w:sz w:val="22"/>
      </w:rPr>
      <w:tblPr/>
      <w:tcPr>
        <w:shd w:val="clear" w:color="D4F0EE" w:themeColor="accent6" w:themeTint="98" w:fill="D4F0E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4F0EE" w:themeColor="accent6" w:themeTint="98"/>
          <w:right w:val="single" w:sz="4" w:space="0" w:color="D4F0EE" w:themeColor="accent6" w:themeTint="98"/>
        </w:tcBorders>
      </w:tcPr>
    </w:tblStylePr>
    <w:tblStylePr w:type="band1Horz">
      <w:rPr>
        <w:rFonts w:ascii="Arial" w:hAnsi="Arial"/>
        <w:color w:val="404040"/>
        <w:sz w:val="22"/>
      </w:rPr>
      <w:tblPr/>
      <w:tcPr>
        <w:tcBorders>
          <w:top w:val="single" w:sz="4" w:space="0" w:color="D4F0EE" w:themeColor="accent6" w:themeTint="98"/>
          <w:bottom w:val="single" w:sz="4" w:space="0" w:color="D4F0EE" w:themeColor="accent6" w:themeTint="98"/>
        </w:tcBorders>
      </w:tcPr>
    </w:tblStylePr>
  </w:style>
  <w:style w:type="table" w:customStyle="1" w:styleId="ListTable410">
    <w:name w:val="List Table 41"/>
    <w:basedOn w:val="TableNormal"/>
    <w:uiPriority w:val="99"/>
    <w:tblPr>
      <w:tblBorders>
        <w:top w:val="single" w:sz="4" w:space="0" w:color="4B4F54" w:themeColor="text1"/>
        <w:left w:val="single" w:sz="4" w:space="0" w:color="4B4F54" w:themeColor="text1"/>
        <w:bottom w:val="single" w:sz="4" w:space="0" w:color="4B4F54" w:themeColor="text1"/>
        <w:right w:val="single" w:sz="4" w:space="0" w:color="4B4F54" w:themeColor="text1"/>
        <w:insideH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customStyle="1" w:styleId="ListTable4-Accent110">
    <w:name w:val="List Table 4 - Accent 11"/>
    <w:basedOn w:val="TableNormal"/>
    <w:uiPriority w:val="99"/>
    <w:tblPr>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customStyle="1" w:styleId="ListTable4-Accent210">
    <w:name w:val="List Table 4 - Accent 21"/>
    <w:basedOn w:val="TableNormal"/>
    <w:uiPriority w:val="99"/>
    <w:tblPr>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tblBorders>
    </w:tblPr>
    <w:tblStylePr w:type="firstRow">
      <w:rPr>
        <w:rFonts w:ascii="Arial" w:hAnsi="Arial"/>
        <w:b/>
        <w:color w:val="FFFFFF"/>
        <w:sz w:val="22"/>
      </w:rPr>
      <w:tblPr/>
      <w:tcPr>
        <w:shd w:val="clear" w:color="D2D4D7" w:themeColor="accent2" w:fill="D2D4D7"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customStyle="1" w:styleId="ListTable4-Accent310">
    <w:name w:val="List Table 4 - Accent 31"/>
    <w:basedOn w:val="TableNormal"/>
    <w:uiPriority w:val="99"/>
    <w:tblPr>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tblBorders>
    </w:tblPr>
    <w:tblStylePr w:type="firstRow">
      <w:rPr>
        <w:rFonts w:ascii="Arial" w:hAnsi="Arial"/>
        <w:b/>
        <w:color w:val="FFFFFF"/>
        <w:sz w:val="22"/>
      </w:rPr>
      <w:tblPr/>
      <w:tcPr>
        <w:shd w:val="clear" w:color="BBEBDE" w:themeColor="accent3" w:fill="BBEBDE"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customStyle="1" w:styleId="ListTable4-Accent410">
    <w:name w:val="List Table 4 - Accent 41"/>
    <w:basedOn w:val="TableNormal"/>
    <w:uiPriority w:val="99"/>
    <w:tblPr>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tblBorders>
    </w:tblPr>
    <w:tblStylePr w:type="firstRow">
      <w:rPr>
        <w:rFonts w:ascii="Arial" w:hAnsi="Arial"/>
        <w:b/>
        <w:color w:val="FFFFFF"/>
        <w:sz w:val="22"/>
      </w:rPr>
      <w:tblPr/>
      <w:tcPr>
        <w:shd w:val="clear" w:color="E2F3F1" w:themeColor="accent4" w:fill="E2F3F1"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customStyle="1" w:styleId="ListTable4-Accent510">
    <w:name w:val="List Table 4 - Accent 51"/>
    <w:basedOn w:val="TableNormal"/>
    <w:uiPriority w:val="99"/>
    <w:tblPr>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tblBorders>
    </w:tblPr>
    <w:tblStylePr w:type="firstRow">
      <w:rPr>
        <w:rFonts w:ascii="Arial" w:hAnsi="Arial"/>
        <w:b/>
        <w:color w:val="FFFFFF"/>
        <w:sz w:val="22"/>
      </w:rPr>
      <w:tblPr/>
      <w:tcPr>
        <w:shd w:val="clear" w:color="C4DACF" w:themeColor="accent5" w:fill="C4DACF"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customStyle="1" w:styleId="ListTable4-Accent610">
    <w:name w:val="List Table 4 - Accent 61"/>
    <w:basedOn w:val="TableNormal"/>
    <w:uiPriority w:val="99"/>
    <w:tblPr>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tblBorders>
    </w:tblPr>
    <w:tblStylePr w:type="firstRow">
      <w:rPr>
        <w:rFonts w:ascii="Arial" w:hAnsi="Arial"/>
        <w:b/>
        <w:color w:val="FFFFFF"/>
        <w:sz w:val="22"/>
      </w:rPr>
      <w:tblPr/>
      <w:tcPr>
        <w:shd w:val="clear" w:color="B7E7E3" w:themeColor="accent6" w:fill="B7E7E3"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customStyle="1" w:styleId="ListTable5Dark10">
    <w:name w:val="List Table 5 Dark1"/>
    <w:basedOn w:val="TableNormal"/>
    <w:uiPriority w:val="99"/>
    <w:tblPr>
      <w:tblBorders>
        <w:top w:val="single" w:sz="32" w:space="0" w:color="A1A6AB" w:themeColor="text1" w:themeTint="80"/>
        <w:left w:val="single" w:sz="32" w:space="0" w:color="A1A6AB" w:themeColor="text1" w:themeTint="80"/>
        <w:bottom w:val="single" w:sz="32" w:space="0" w:color="A1A6AB" w:themeColor="text1" w:themeTint="80"/>
        <w:right w:val="single" w:sz="32" w:space="0" w:color="A1A6AB" w:themeColor="text1" w:themeTint="80"/>
      </w:tblBorders>
    </w:tblPr>
    <w:tblStylePr w:type="firstRow">
      <w:rPr>
        <w:rFonts w:ascii="Arial" w:hAnsi="Arial"/>
        <w:b/>
        <w:color w:val="FFFFFF" w:themeColor="light1"/>
        <w:sz w:val="22"/>
      </w:rPr>
      <w:tblPr/>
      <w:tcPr>
        <w:tcBorders>
          <w:top w:val="single" w:sz="32" w:space="0" w:color="A1A6AB" w:themeColor="text1" w:themeTint="80"/>
          <w:bottom w:val="single" w:sz="12" w:space="0" w:color="FFFFFF" w:themeColor="light1"/>
        </w:tcBorders>
        <w:shd w:val="clear" w:color="A1A6AB" w:themeColor="text1" w:themeTint="80" w:fill="A1A6AB"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1A6AB" w:themeColor="text1" w:themeTint="80"/>
          <w:right w:val="single" w:sz="4" w:space="0" w:color="FFFFFF" w:themeColor="light1"/>
        </w:tcBorders>
      </w:tcPr>
    </w:tblStylePr>
    <w:tblStylePr w:type="lastCol">
      <w:tblPr/>
      <w:tcPr>
        <w:tcBorders>
          <w:left w:val="single" w:sz="4" w:space="0" w:color="FFFFFF" w:themeColor="light1"/>
          <w:right w:val="single" w:sz="32" w:space="0" w:color="A1A6AB" w:themeColor="text1" w:themeTint="80"/>
        </w:tcBorders>
      </w:tcPr>
    </w:tblStylePr>
    <w:tblStylePr w:type="band1Vert">
      <w:tblPr/>
      <w:tcPr>
        <w:tcBorders>
          <w:left w:val="single" w:sz="4" w:space="0" w:color="FFFFFF" w:themeColor="light1"/>
          <w:right w:val="single" w:sz="4" w:space="0" w:color="FFFFFF" w:themeColor="light1"/>
        </w:tcBorders>
        <w:shd w:val="clear" w:color="A1A6AB" w:themeColor="text1" w:themeTint="80" w:fill="A1A6AB"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tblStylePr w:type="band2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style>
  <w:style w:type="table" w:customStyle="1" w:styleId="ListTable5Dark-Accent110">
    <w:name w:val="List Table 5 Dark - Accent 11"/>
    <w:basedOn w:val="TableNormal"/>
    <w:uiPriority w:val="99"/>
    <w:tblPr>
      <w:tblBorders>
        <w:top w:val="single" w:sz="32" w:space="0" w:color="41B3A3" w:themeColor="accent1"/>
        <w:left w:val="single" w:sz="32" w:space="0" w:color="41B3A3" w:themeColor="accent1"/>
        <w:bottom w:val="single" w:sz="32" w:space="0" w:color="41B3A3" w:themeColor="accent1"/>
        <w:right w:val="single" w:sz="32" w:space="0" w:color="41B3A3" w:themeColor="accent1"/>
      </w:tblBorders>
    </w:tblPr>
    <w:tblStylePr w:type="firstRow">
      <w:rPr>
        <w:rFonts w:ascii="Arial" w:hAnsi="Arial"/>
        <w:b/>
        <w:color w:val="FFFFFF" w:themeColor="light1"/>
        <w:sz w:val="22"/>
      </w:rPr>
      <w:tblPr/>
      <w:tcPr>
        <w:tcBorders>
          <w:top w:val="single" w:sz="32" w:space="0" w:color="41B3A3" w:themeColor="accent1"/>
          <w:bottom w:val="single" w:sz="12" w:space="0" w:color="FFFFFF" w:themeColor="light1"/>
        </w:tcBorders>
        <w:shd w:val="clear" w:color="41B3A3" w:themeColor="accent1" w:fill="41B3A3"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1B3A3" w:themeColor="accent1"/>
          <w:right w:val="single" w:sz="4" w:space="0" w:color="FFFFFF" w:themeColor="light1"/>
        </w:tcBorders>
      </w:tcPr>
    </w:tblStylePr>
    <w:tblStylePr w:type="lastCol">
      <w:tblPr/>
      <w:tcPr>
        <w:tcBorders>
          <w:left w:val="single" w:sz="4" w:space="0" w:color="FFFFFF" w:themeColor="light1"/>
          <w:right w:val="single" w:sz="32" w:space="0" w:color="41B3A3" w:themeColor="accent1"/>
        </w:tcBorders>
      </w:tcPr>
    </w:tblStylePr>
    <w:tblStylePr w:type="band1Vert">
      <w:tblPr/>
      <w:tcPr>
        <w:tcBorders>
          <w:left w:val="single" w:sz="4" w:space="0" w:color="FFFFFF" w:themeColor="light1"/>
          <w:right w:val="single" w:sz="4" w:space="0" w:color="FFFFFF" w:themeColor="light1"/>
        </w:tcBorders>
        <w:shd w:val="clear" w:color="41B3A3" w:themeColor="accent1" w:fill="41B3A3"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1B3A3" w:themeColor="accent1" w:fill="41B3A3" w:themeFill="accent1"/>
      </w:tcPr>
    </w:tblStylePr>
    <w:tblStylePr w:type="band2Horz">
      <w:tblPr/>
      <w:tcPr>
        <w:tcBorders>
          <w:top w:val="single" w:sz="4" w:space="0" w:color="FFFFFF" w:themeColor="light1"/>
          <w:bottom w:val="single" w:sz="4" w:space="0" w:color="FFFFFF" w:themeColor="light1"/>
        </w:tcBorders>
        <w:shd w:val="clear" w:color="41B3A3" w:themeColor="accent1" w:fill="41B3A3" w:themeFill="accent1"/>
      </w:tcPr>
    </w:tblStylePr>
  </w:style>
  <w:style w:type="table" w:customStyle="1" w:styleId="ListTable5Dark-Accent210">
    <w:name w:val="List Table 5 Dark - Accent 21"/>
    <w:basedOn w:val="TableNormal"/>
    <w:uiPriority w:val="99"/>
    <w:tblPr>
      <w:tblBorders>
        <w:top w:val="single" w:sz="32" w:space="0" w:color="E4E5E7" w:themeColor="accent2" w:themeTint="97"/>
        <w:left w:val="single" w:sz="32" w:space="0" w:color="E4E5E7" w:themeColor="accent2" w:themeTint="97"/>
        <w:bottom w:val="single" w:sz="32" w:space="0" w:color="E4E5E7" w:themeColor="accent2" w:themeTint="97"/>
        <w:right w:val="single" w:sz="32" w:space="0" w:color="E4E5E7" w:themeColor="accent2" w:themeTint="97"/>
      </w:tblBorders>
    </w:tblPr>
    <w:tblStylePr w:type="firstRow">
      <w:rPr>
        <w:rFonts w:ascii="Arial" w:hAnsi="Arial"/>
        <w:b/>
        <w:color w:val="FFFFFF" w:themeColor="light1"/>
        <w:sz w:val="22"/>
      </w:rPr>
      <w:tblPr/>
      <w:tcPr>
        <w:tcBorders>
          <w:top w:val="single" w:sz="32" w:space="0" w:color="E4E5E7" w:themeColor="accent2" w:themeTint="97"/>
          <w:bottom w:val="single" w:sz="12" w:space="0" w:color="FFFFFF" w:themeColor="light1"/>
        </w:tcBorders>
        <w:shd w:val="clear" w:color="E4E5E7" w:themeColor="accent2" w:themeTint="97" w:fill="E4E5E7"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4E5E7" w:themeColor="accent2" w:themeTint="97"/>
          <w:right w:val="single" w:sz="4" w:space="0" w:color="FFFFFF" w:themeColor="light1"/>
        </w:tcBorders>
      </w:tcPr>
    </w:tblStylePr>
    <w:tblStylePr w:type="lastCol">
      <w:tblPr/>
      <w:tcPr>
        <w:tcBorders>
          <w:left w:val="single" w:sz="4" w:space="0" w:color="FFFFFF" w:themeColor="light1"/>
          <w:right w:val="single" w:sz="32" w:space="0" w:color="E4E5E7" w:themeColor="accent2" w:themeTint="97"/>
        </w:tcBorders>
      </w:tcPr>
    </w:tblStylePr>
    <w:tblStylePr w:type="band1Vert">
      <w:tblPr/>
      <w:tcPr>
        <w:tcBorders>
          <w:left w:val="single" w:sz="4" w:space="0" w:color="FFFFFF" w:themeColor="light1"/>
          <w:right w:val="single" w:sz="4" w:space="0" w:color="FFFFFF" w:themeColor="light1"/>
        </w:tcBorders>
        <w:shd w:val="clear" w:color="E4E5E7" w:themeColor="accent2" w:themeTint="97" w:fill="E4E5E7"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tblStylePr w:type="band2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style>
  <w:style w:type="table" w:customStyle="1" w:styleId="ListTable5Dark-Accent310">
    <w:name w:val="List Table 5 Dark - Accent 31"/>
    <w:basedOn w:val="TableNormal"/>
    <w:uiPriority w:val="99"/>
    <w:tblPr>
      <w:tblBorders>
        <w:top w:val="single" w:sz="32" w:space="0" w:color="D6F3EB" w:themeColor="accent3" w:themeTint="98"/>
        <w:left w:val="single" w:sz="32" w:space="0" w:color="D6F3EB" w:themeColor="accent3" w:themeTint="98"/>
        <w:bottom w:val="single" w:sz="32" w:space="0" w:color="D6F3EB" w:themeColor="accent3" w:themeTint="98"/>
        <w:right w:val="single" w:sz="32" w:space="0" w:color="D6F3EB" w:themeColor="accent3" w:themeTint="98"/>
      </w:tblBorders>
    </w:tblPr>
    <w:tblStylePr w:type="firstRow">
      <w:rPr>
        <w:rFonts w:ascii="Arial" w:hAnsi="Arial"/>
        <w:b/>
        <w:color w:val="FFFFFF" w:themeColor="light1"/>
        <w:sz w:val="22"/>
      </w:rPr>
      <w:tblPr/>
      <w:tcPr>
        <w:tcBorders>
          <w:top w:val="single" w:sz="32" w:space="0" w:color="D6F3EB" w:themeColor="accent3" w:themeTint="98"/>
          <w:bottom w:val="single" w:sz="12" w:space="0" w:color="FFFFFF" w:themeColor="light1"/>
        </w:tcBorders>
        <w:shd w:val="clear" w:color="D6F3EB" w:themeColor="accent3" w:themeTint="98" w:fill="D6F3E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6F3EB" w:themeColor="accent3" w:themeTint="98"/>
          <w:right w:val="single" w:sz="4" w:space="0" w:color="FFFFFF" w:themeColor="light1"/>
        </w:tcBorders>
      </w:tcPr>
    </w:tblStylePr>
    <w:tblStylePr w:type="lastCol">
      <w:tblPr/>
      <w:tcPr>
        <w:tcBorders>
          <w:left w:val="single" w:sz="4" w:space="0" w:color="FFFFFF" w:themeColor="light1"/>
          <w:right w:val="single" w:sz="32" w:space="0" w:color="D6F3EB" w:themeColor="accent3" w:themeTint="98"/>
        </w:tcBorders>
      </w:tcPr>
    </w:tblStylePr>
    <w:tblStylePr w:type="band1Vert">
      <w:tblPr/>
      <w:tcPr>
        <w:tcBorders>
          <w:left w:val="single" w:sz="4" w:space="0" w:color="FFFFFF" w:themeColor="light1"/>
          <w:right w:val="single" w:sz="4" w:space="0" w:color="FFFFFF" w:themeColor="light1"/>
        </w:tcBorders>
        <w:shd w:val="clear" w:color="D6F3EB" w:themeColor="accent3" w:themeTint="98" w:fill="D6F3E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tblStylePr w:type="band2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style>
  <w:style w:type="table" w:customStyle="1" w:styleId="ListTable5Dark-Accent410">
    <w:name w:val="List Table 5 Dark - Accent 41"/>
    <w:basedOn w:val="TableNormal"/>
    <w:uiPriority w:val="99"/>
    <w:tblPr>
      <w:tblBorders>
        <w:top w:val="single" w:sz="32" w:space="0" w:color="EDF7F6" w:themeColor="accent4" w:themeTint="9A"/>
        <w:left w:val="single" w:sz="32" w:space="0" w:color="EDF7F6" w:themeColor="accent4" w:themeTint="9A"/>
        <w:bottom w:val="single" w:sz="32" w:space="0" w:color="EDF7F6" w:themeColor="accent4" w:themeTint="9A"/>
        <w:right w:val="single" w:sz="32" w:space="0" w:color="EDF7F6" w:themeColor="accent4" w:themeTint="9A"/>
      </w:tblBorders>
    </w:tblPr>
    <w:tblStylePr w:type="firstRow">
      <w:rPr>
        <w:rFonts w:ascii="Arial" w:hAnsi="Arial"/>
        <w:b/>
        <w:color w:val="FFFFFF" w:themeColor="light1"/>
        <w:sz w:val="22"/>
      </w:rPr>
      <w:tblPr/>
      <w:tcPr>
        <w:tcBorders>
          <w:top w:val="single" w:sz="32" w:space="0" w:color="EDF7F6" w:themeColor="accent4" w:themeTint="9A"/>
          <w:bottom w:val="single" w:sz="12" w:space="0" w:color="FFFFFF" w:themeColor="light1"/>
        </w:tcBorders>
        <w:shd w:val="clear" w:color="EDF7F6" w:themeColor="accent4" w:themeTint="9A" w:fill="EDF7F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DF7F6" w:themeColor="accent4" w:themeTint="9A"/>
          <w:right w:val="single" w:sz="4" w:space="0" w:color="FFFFFF" w:themeColor="light1"/>
        </w:tcBorders>
      </w:tcPr>
    </w:tblStylePr>
    <w:tblStylePr w:type="lastCol">
      <w:tblPr/>
      <w:tcPr>
        <w:tcBorders>
          <w:left w:val="single" w:sz="4" w:space="0" w:color="FFFFFF" w:themeColor="light1"/>
          <w:right w:val="single" w:sz="32" w:space="0" w:color="EDF7F6" w:themeColor="accent4" w:themeTint="9A"/>
        </w:tcBorders>
      </w:tcPr>
    </w:tblStylePr>
    <w:tblStylePr w:type="band1Vert">
      <w:tblPr/>
      <w:tcPr>
        <w:tcBorders>
          <w:left w:val="single" w:sz="4" w:space="0" w:color="FFFFFF" w:themeColor="light1"/>
          <w:right w:val="single" w:sz="4" w:space="0" w:color="FFFFFF" w:themeColor="light1"/>
        </w:tcBorders>
        <w:shd w:val="clear" w:color="EDF7F6" w:themeColor="accent4" w:themeTint="9A" w:fill="EDF7F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tblStylePr w:type="band2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style>
  <w:style w:type="table" w:customStyle="1" w:styleId="ListTable5Dark-Accent510">
    <w:name w:val="List Table 5 Dark - Accent 51"/>
    <w:basedOn w:val="TableNormal"/>
    <w:uiPriority w:val="99"/>
    <w:tblPr>
      <w:tblBorders>
        <w:top w:val="single" w:sz="32" w:space="0" w:color="DBE8E1" w:themeColor="accent5" w:themeTint="9A"/>
        <w:left w:val="single" w:sz="32" w:space="0" w:color="DBE8E1" w:themeColor="accent5" w:themeTint="9A"/>
        <w:bottom w:val="single" w:sz="32" w:space="0" w:color="DBE8E1" w:themeColor="accent5" w:themeTint="9A"/>
        <w:right w:val="single" w:sz="32" w:space="0" w:color="DBE8E1" w:themeColor="accent5" w:themeTint="9A"/>
      </w:tblBorders>
    </w:tblPr>
    <w:tblStylePr w:type="firstRow">
      <w:rPr>
        <w:rFonts w:ascii="Arial" w:hAnsi="Arial"/>
        <w:b/>
        <w:color w:val="FFFFFF" w:themeColor="light1"/>
        <w:sz w:val="22"/>
      </w:rPr>
      <w:tblPr/>
      <w:tcPr>
        <w:tcBorders>
          <w:top w:val="single" w:sz="32" w:space="0" w:color="DBE8E1" w:themeColor="accent5" w:themeTint="9A"/>
          <w:bottom w:val="single" w:sz="12" w:space="0" w:color="FFFFFF" w:themeColor="light1"/>
        </w:tcBorders>
        <w:shd w:val="clear" w:color="DBE8E1" w:themeColor="accent5" w:themeTint="9A" w:fill="DBE8E1"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BE8E1" w:themeColor="accent5" w:themeTint="9A"/>
          <w:right w:val="single" w:sz="4" w:space="0" w:color="FFFFFF" w:themeColor="light1"/>
        </w:tcBorders>
      </w:tcPr>
    </w:tblStylePr>
    <w:tblStylePr w:type="lastCol">
      <w:tblPr/>
      <w:tcPr>
        <w:tcBorders>
          <w:left w:val="single" w:sz="4" w:space="0" w:color="FFFFFF" w:themeColor="light1"/>
          <w:right w:val="single" w:sz="32" w:space="0" w:color="DBE8E1" w:themeColor="accent5" w:themeTint="9A"/>
        </w:tcBorders>
      </w:tcPr>
    </w:tblStylePr>
    <w:tblStylePr w:type="band1Vert">
      <w:tblPr/>
      <w:tcPr>
        <w:tcBorders>
          <w:left w:val="single" w:sz="4" w:space="0" w:color="FFFFFF" w:themeColor="light1"/>
          <w:right w:val="single" w:sz="4" w:space="0" w:color="FFFFFF" w:themeColor="light1"/>
        </w:tcBorders>
        <w:shd w:val="clear" w:color="DBE8E1" w:themeColor="accent5" w:themeTint="9A" w:fill="DBE8E1"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tblStylePr w:type="band2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style>
  <w:style w:type="table" w:customStyle="1" w:styleId="ListTable5Dark-Accent610">
    <w:name w:val="List Table 5 Dark - Accent 61"/>
    <w:basedOn w:val="TableNormal"/>
    <w:uiPriority w:val="99"/>
    <w:tblPr>
      <w:tblBorders>
        <w:top w:val="single" w:sz="32" w:space="0" w:color="D4F0EE" w:themeColor="accent6" w:themeTint="98"/>
        <w:left w:val="single" w:sz="32" w:space="0" w:color="D4F0EE" w:themeColor="accent6" w:themeTint="98"/>
        <w:bottom w:val="single" w:sz="32" w:space="0" w:color="D4F0EE" w:themeColor="accent6" w:themeTint="98"/>
        <w:right w:val="single" w:sz="32" w:space="0" w:color="D4F0EE" w:themeColor="accent6" w:themeTint="98"/>
      </w:tblBorders>
    </w:tblPr>
    <w:tblStylePr w:type="firstRow">
      <w:rPr>
        <w:rFonts w:ascii="Arial" w:hAnsi="Arial"/>
        <w:b/>
        <w:color w:val="FFFFFF" w:themeColor="light1"/>
        <w:sz w:val="22"/>
      </w:rPr>
      <w:tblPr/>
      <w:tcPr>
        <w:tcBorders>
          <w:top w:val="single" w:sz="32" w:space="0" w:color="D4F0EE" w:themeColor="accent6" w:themeTint="98"/>
          <w:bottom w:val="single" w:sz="12" w:space="0" w:color="FFFFFF" w:themeColor="light1"/>
        </w:tcBorders>
        <w:shd w:val="clear" w:color="D4F0EE" w:themeColor="accent6" w:themeTint="98" w:fill="D4F0E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4F0EE" w:themeColor="accent6" w:themeTint="98"/>
          <w:right w:val="single" w:sz="4" w:space="0" w:color="FFFFFF" w:themeColor="light1"/>
        </w:tcBorders>
      </w:tcPr>
    </w:tblStylePr>
    <w:tblStylePr w:type="lastCol">
      <w:tblPr/>
      <w:tcPr>
        <w:tcBorders>
          <w:left w:val="single" w:sz="4" w:space="0" w:color="FFFFFF" w:themeColor="light1"/>
          <w:right w:val="single" w:sz="32" w:space="0" w:color="D4F0EE" w:themeColor="accent6" w:themeTint="98"/>
        </w:tcBorders>
      </w:tcPr>
    </w:tblStylePr>
    <w:tblStylePr w:type="band1Vert">
      <w:tblPr/>
      <w:tcPr>
        <w:tcBorders>
          <w:left w:val="single" w:sz="4" w:space="0" w:color="FFFFFF" w:themeColor="light1"/>
          <w:right w:val="single" w:sz="4" w:space="0" w:color="FFFFFF" w:themeColor="light1"/>
        </w:tcBorders>
        <w:shd w:val="clear" w:color="D4F0EE" w:themeColor="accent6" w:themeTint="98" w:fill="D4F0E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tblStylePr w:type="band2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style>
  <w:style w:type="table" w:customStyle="1" w:styleId="ListTable6Colorful10">
    <w:name w:val="List Table 6 Colorful1"/>
    <w:basedOn w:val="TableNormal"/>
    <w:uiPriority w:val="99"/>
    <w:tblPr>
      <w:tblBorders>
        <w:top w:val="single" w:sz="4" w:space="0" w:color="A1A6AB" w:themeColor="text1" w:themeTint="80"/>
        <w:bottom w:val="single" w:sz="4" w:space="0" w:color="A1A6AB" w:themeColor="text1" w:themeTint="80"/>
      </w:tblBorders>
    </w:tblPr>
    <w:tblStylePr w:type="firstRow">
      <w:rPr>
        <w:b/>
        <w:color w:val="4B4F54" w:themeColor="text1"/>
      </w:rPr>
      <w:tblPr/>
      <w:tcPr>
        <w:tcBorders>
          <w:bottom w:val="single" w:sz="4" w:space="0" w:color="A1A6AB" w:themeColor="text1" w:themeTint="80"/>
        </w:tcBorders>
      </w:tcPr>
    </w:tblStylePr>
    <w:tblStylePr w:type="lastRow">
      <w:rPr>
        <w:b/>
        <w:color w:val="4B4F54" w:themeColor="text1"/>
      </w:rPr>
      <w:tblPr/>
      <w:tcPr>
        <w:tcBorders>
          <w:top w:val="single" w:sz="4" w:space="0" w:color="A1A6AB" w:themeColor="text1" w:themeTint="80"/>
        </w:tcBorders>
      </w:tcPr>
    </w:tblStylePr>
    <w:tblStylePr w:type="firstCol">
      <w:rPr>
        <w:b/>
        <w:color w:val="4B4F54" w:themeColor="text1"/>
      </w:rPr>
    </w:tblStylePr>
    <w:tblStylePr w:type="lastCol">
      <w:rPr>
        <w:b/>
        <w:color w:val="4B4F54" w:themeColor="text1"/>
      </w:rPr>
    </w:tblStylePr>
    <w:tblStylePr w:type="band1Vert">
      <w:tblPr/>
      <w:tcPr>
        <w:shd w:val="clear" w:color="D0D2D5" w:themeColor="text1" w:themeTint="40" w:fill="D0D2D5" w:themeFill="text1" w:themeFillTint="40"/>
      </w:tcPr>
    </w:tblStylePr>
    <w:tblStylePr w:type="band1Horz">
      <w:rPr>
        <w:rFonts w:ascii="Arial" w:hAnsi="Arial"/>
        <w:color w:val="4B4F54" w:themeColor="text1"/>
        <w:sz w:val="22"/>
      </w:rPr>
      <w:tblPr/>
      <w:tcPr>
        <w:shd w:val="clear" w:color="D0D2D5" w:themeColor="text1" w:themeTint="40" w:fill="D0D2D5" w:themeFill="text1" w:themeFillTint="40"/>
      </w:tcPr>
    </w:tblStylePr>
    <w:tblStylePr w:type="band2Horz">
      <w:rPr>
        <w:rFonts w:ascii="Arial" w:hAnsi="Arial"/>
        <w:color w:val="4B4F54" w:themeColor="text1"/>
        <w:sz w:val="22"/>
      </w:rPr>
    </w:tblStylePr>
  </w:style>
  <w:style w:type="table" w:customStyle="1" w:styleId="ListTable6Colorful-Accent110">
    <w:name w:val="List Table 6 Colorful - Accent 11"/>
    <w:basedOn w:val="TableNormal"/>
    <w:uiPriority w:val="99"/>
    <w:tblPr>
      <w:tblBorders>
        <w:top w:val="single" w:sz="4" w:space="0" w:color="41B3A3" w:themeColor="accent1"/>
        <w:bottom w:val="single" w:sz="4" w:space="0" w:color="41B3A3" w:themeColor="accent1"/>
      </w:tblBorders>
    </w:tblPr>
    <w:tblStylePr w:type="firstRow">
      <w:rPr>
        <w:b/>
        <w:color w:val="25675E" w:themeColor="accent1" w:themeShade="94"/>
      </w:rPr>
      <w:tblPr/>
      <w:tcPr>
        <w:tcBorders>
          <w:bottom w:val="single" w:sz="4" w:space="0" w:color="41B3A3" w:themeColor="accent1"/>
        </w:tcBorders>
      </w:tcPr>
    </w:tblStylePr>
    <w:tblStylePr w:type="lastRow">
      <w:rPr>
        <w:b/>
        <w:color w:val="25675E" w:themeColor="accent1" w:themeShade="94"/>
      </w:rPr>
      <w:tblPr/>
      <w:tcPr>
        <w:tcBorders>
          <w:top w:val="single" w:sz="4" w:space="0" w:color="41B3A3" w:themeColor="accent1"/>
        </w:tcBorders>
      </w:tcPr>
    </w:tblStylePr>
    <w:tblStylePr w:type="firstCol">
      <w:rPr>
        <w:b/>
        <w:color w:val="25675E" w:themeColor="accent1" w:themeShade="94"/>
      </w:rPr>
    </w:tblStylePr>
    <w:tblStylePr w:type="lastCol">
      <w:rPr>
        <w:b/>
        <w:color w:val="25675E" w:themeColor="accent1" w:themeShade="94"/>
      </w:rPr>
    </w:tblStylePr>
    <w:tblStylePr w:type="band1Vert">
      <w:tblPr/>
      <w:tcPr>
        <w:shd w:val="clear" w:color="CDEDE8" w:themeColor="accent1" w:themeTint="40" w:fill="CDEDE8" w:themeFill="accent1" w:themeFillTint="40"/>
      </w:tcPr>
    </w:tblStylePr>
    <w:tblStylePr w:type="band1Horz">
      <w:rPr>
        <w:rFonts w:ascii="Arial" w:hAnsi="Arial"/>
        <w:color w:val="25675E" w:themeColor="accent1" w:themeShade="94"/>
        <w:sz w:val="22"/>
      </w:rPr>
      <w:tblPr/>
      <w:tcPr>
        <w:shd w:val="clear" w:color="CDEDE8" w:themeColor="accent1" w:themeTint="40" w:fill="CDEDE8" w:themeFill="accent1" w:themeFillTint="40"/>
      </w:tcPr>
    </w:tblStylePr>
    <w:tblStylePr w:type="band2Horz">
      <w:rPr>
        <w:rFonts w:ascii="Arial" w:hAnsi="Arial"/>
        <w:color w:val="25675E" w:themeColor="accent1" w:themeShade="94"/>
        <w:sz w:val="22"/>
      </w:rPr>
    </w:tblStylePr>
  </w:style>
  <w:style w:type="table" w:customStyle="1" w:styleId="ListTable6Colorful-Accent210">
    <w:name w:val="List Table 6 Colorful - Accent 21"/>
    <w:basedOn w:val="TableNormal"/>
    <w:uiPriority w:val="99"/>
    <w:tblPr>
      <w:tblBorders>
        <w:top w:val="single" w:sz="4" w:space="0" w:color="E4E5E7" w:themeColor="accent2" w:themeTint="97"/>
        <w:bottom w:val="single" w:sz="4" w:space="0" w:color="E4E5E7" w:themeColor="accent2" w:themeTint="97"/>
      </w:tblBorders>
    </w:tblPr>
    <w:tblStylePr w:type="firstRow">
      <w:rPr>
        <w:b/>
        <w:color w:val="E4E5E7" w:themeColor="accent2" w:themeTint="96"/>
      </w:rPr>
      <w:tblPr/>
      <w:tcPr>
        <w:tcBorders>
          <w:bottom w:val="single" w:sz="4" w:space="0" w:color="E4E5E7" w:themeColor="accent2" w:themeTint="97"/>
        </w:tcBorders>
      </w:tcPr>
    </w:tblStylePr>
    <w:tblStylePr w:type="lastRow">
      <w:rPr>
        <w:b/>
        <w:color w:val="E4E5E7" w:themeColor="accent2" w:themeTint="96"/>
      </w:rPr>
      <w:tblPr/>
      <w:tcPr>
        <w:tcBorders>
          <w:top w:val="single" w:sz="4" w:space="0" w:color="E4E5E7" w:themeColor="accent2" w:themeTint="97"/>
        </w:tcBorders>
      </w:tcPr>
    </w:tblStylePr>
    <w:tblStylePr w:type="firstCol">
      <w:rPr>
        <w:b/>
        <w:color w:val="E4E5E7" w:themeColor="accent2" w:themeTint="96"/>
      </w:rPr>
    </w:tblStylePr>
    <w:tblStylePr w:type="lastCol">
      <w:rPr>
        <w:b/>
        <w:color w:val="E4E5E7" w:themeColor="accent2" w:themeTint="96"/>
      </w:r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6"/>
        <w:sz w:val="22"/>
      </w:rPr>
      <w:tblPr/>
      <w:tcPr>
        <w:shd w:val="clear" w:color="F3F4F5" w:themeColor="accent2" w:themeTint="40" w:fill="F3F4F5" w:themeFill="accent2" w:themeFillTint="40"/>
      </w:tcPr>
    </w:tblStylePr>
    <w:tblStylePr w:type="band2Horz">
      <w:rPr>
        <w:rFonts w:ascii="Arial" w:hAnsi="Arial"/>
        <w:color w:val="E4E5E7" w:themeColor="accent2" w:themeTint="96"/>
        <w:sz w:val="22"/>
      </w:rPr>
    </w:tblStylePr>
  </w:style>
  <w:style w:type="table" w:customStyle="1" w:styleId="ListTable6Colorful-Accent310">
    <w:name w:val="List Table 6 Colorful - Accent 31"/>
    <w:basedOn w:val="TableNormal"/>
    <w:uiPriority w:val="99"/>
    <w:tblPr>
      <w:tblBorders>
        <w:top w:val="single" w:sz="4" w:space="0" w:color="D6F3EB" w:themeColor="accent3" w:themeTint="98"/>
        <w:bottom w:val="single" w:sz="4" w:space="0" w:color="D6F3EB" w:themeColor="accent3" w:themeTint="98"/>
      </w:tblBorders>
    </w:tblPr>
    <w:tblStylePr w:type="firstRow">
      <w:rPr>
        <w:b/>
        <w:color w:val="D6F3EB" w:themeColor="accent3" w:themeTint="99"/>
      </w:rPr>
      <w:tblPr/>
      <w:tcPr>
        <w:tcBorders>
          <w:bottom w:val="single" w:sz="4" w:space="0" w:color="D6F3EB" w:themeColor="accent3" w:themeTint="98"/>
        </w:tcBorders>
      </w:tcPr>
    </w:tblStylePr>
    <w:tblStylePr w:type="lastRow">
      <w:rPr>
        <w:b/>
        <w:color w:val="D6F3EB" w:themeColor="accent3" w:themeTint="99"/>
      </w:rPr>
      <w:tblPr/>
      <w:tcPr>
        <w:tcBorders>
          <w:top w:val="single" w:sz="4" w:space="0" w:color="D6F3EB" w:themeColor="accent3" w:themeTint="98"/>
        </w:tcBorders>
      </w:tcPr>
    </w:tblStylePr>
    <w:tblStylePr w:type="firstCol">
      <w:rPr>
        <w:b/>
        <w:color w:val="D6F3EB" w:themeColor="accent3" w:themeTint="99"/>
      </w:rPr>
    </w:tblStylePr>
    <w:tblStylePr w:type="lastCol">
      <w:rPr>
        <w:b/>
        <w:color w:val="D6F3EB" w:themeColor="accent3" w:themeTint="99"/>
      </w:r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9"/>
        <w:sz w:val="22"/>
      </w:rPr>
      <w:tblPr/>
      <w:tcPr>
        <w:shd w:val="clear" w:color="EDFAF6" w:themeColor="accent3" w:themeTint="40" w:fill="EDFAF6" w:themeFill="accent3" w:themeFillTint="40"/>
      </w:tcPr>
    </w:tblStylePr>
    <w:tblStylePr w:type="band2Horz">
      <w:rPr>
        <w:rFonts w:ascii="Arial" w:hAnsi="Arial"/>
        <w:color w:val="D6F3EB" w:themeColor="accent3" w:themeTint="99"/>
        <w:sz w:val="22"/>
      </w:rPr>
    </w:tblStylePr>
  </w:style>
  <w:style w:type="table" w:customStyle="1" w:styleId="ListTable6Colorful-Accent410">
    <w:name w:val="List Table 6 Colorful - Accent 41"/>
    <w:basedOn w:val="TableNormal"/>
    <w:uiPriority w:val="99"/>
    <w:tblPr>
      <w:tblBorders>
        <w:top w:val="single" w:sz="4" w:space="0" w:color="EDF7F6" w:themeColor="accent4" w:themeTint="9A"/>
        <w:bottom w:val="single" w:sz="4" w:space="0" w:color="EDF7F6" w:themeColor="accent4" w:themeTint="9A"/>
      </w:tblBorders>
    </w:tblPr>
    <w:tblStylePr w:type="firstRow">
      <w:rPr>
        <w:b/>
        <w:color w:val="EDF7F6" w:themeColor="accent4" w:themeTint="99"/>
      </w:rPr>
      <w:tblPr/>
      <w:tcPr>
        <w:tcBorders>
          <w:bottom w:val="single" w:sz="4" w:space="0" w:color="EDF7F6" w:themeColor="accent4" w:themeTint="9A"/>
        </w:tcBorders>
      </w:tcPr>
    </w:tblStylePr>
    <w:tblStylePr w:type="lastRow">
      <w:rPr>
        <w:b/>
        <w:color w:val="EDF7F6" w:themeColor="accent4" w:themeTint="99"/>
      </w:rPr>
      <w:tblPr/>
      <w:tcPr>
        <w:tcBorders>
          <w:top w:val="single" w:sz="4" w:space="0" w:color="EDF7F6" w:themeColor="accent4" w:themeTint="9A"/>
        </w:tcBorders>
      </w:tcPr>
    </w:tblStylePr>
    <w:tblStylePr w:type="firstCol">
      <w:rPr>
        <w:b/>
        <w:color w:val="EDF7F6" w:themeColor="accent4" w:themeTint="99"/>
      </w:rPr>
    </w:tblStylePr>
    <w:tblStylePr w:type="lastCol">
      <w:rPr>
        <w:b/>
        <w:color w:val="EDF7F6" w:themeColor="accent4" w:themeTint="99"/>
      </w:r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9"/>
        <w:sz w:val="22"/>
      </w:rPr>
      <w:tblPr/>
      <w:tcPr>
        <w:shd w:val="clear" w:color="F7FCFB" w:themeColor="accent4" w:themeTint="40" w:fill="F7FCFB" w:themeFill="accent4" w:themeFillTint="40"/>
      </w:tcPr>
    </w:tblStylePr>
    <w:tblStylePr w:type="band2Horz">
      <w:rPr>
        <w:rFonts w:ascii="Arial" w:hAnsi="Arial"/>
        <w:color w:val="EDF7F6" w:themeColor="accent4" w:themeTint="99"/>
        <w:sz w:val="22"/>
      </w:rPr>
    </w:tblStylePr>
  </w:style>
  <w:style w:type="table" w:customStyle="1" w:styleId="ListTable6Colorful-Accent510">
    <w:name w:val="List Table 6 Colorful - Accent 51"/>
    <w:basedOn w:val="TableNormal"/>
    <w:uiPriority w:val="99"/>
    <w:tblPr>
      <w:tblBorders>
        <w:top w:val="single" w:sz="4" w:space="0" w:color="DBE8E1" w:themeColor="accent5" w:themeTint="9A"/>
        <w:bottom w:val="single" w:sz="4" w:space="0" w:color="DBE8E1" w:themeColor="accent5" w:themeTint="9A"/>
      </w:tblBorders>
    </w:tblPr>
    <w:tblStylePr w:type="firstRow">
      <w:rPr>
        <w:b/>
        <w:color w:val="DBE8E2" w:themeColor="accent5" w:themeTint="99"/>
      </w:rPr>
      <w:tblPr/>
      <w:tcPr>
        <w:tcBorders>
          <w:bottom w:val="single" w:sz="4" w:space="0" w:color="DBE8E1" w:themeColor="accent5" w:themeTint="9A"/>
        </w:tcBorders>
      </w:tcPr>
    </w:tblStylePr>
    <w:tblStylePr w:type="lastRow">
      <w:rPr>
        <w:b/>
        <w:color w:val="DBE8E2" w:themeColor="accent5" w:themeTint="99"/>
      </w:rPr>
      <w:tblPr/>
      <w:tcPr>
        <w:tcBorders>
          <w:top w:val="single" w:sz="4" w:space="0" w:color="DBE8E1" w:themeColor="accent5" w:themeTint="9A"/>
        </w:tcBorders>
      </w:tcPr>
    </w:tblStylePr>
    <w:tblStylePr w:type="firstCol">
      <w:rPr>
        <w:b/>
        <w:color w:val="DBE8E2" w:themeColor="accent5" w:themeTint="99"/>
      </w:rPr>
    </w:tblStylePr>
    <w:tblStylePr w:type="lastCol">
      <w:rPr>
        <w:b/>
        <w:color w:val="DBE8E2" w:themeColor="accent5" w:themeTint="99"/>
      </w:rPr>
    </w:tblStylePr>
    <w:tblStylePr w:type="band1Vert">
      <w:tblPr/>
      <w:tcPr>
        <w:shd w:val="clear" w:color="F0F5F2" w:themeColor="accent5" w:themeTint="40" w:fill="F0F5F2" w:themeFill="accent5" w:themeFillTint="40"/>
      </w:tcPr>
    </w:tblStylePr>
    <w:tblStylePr w:type="band1Horz">
      <w:rPr>
        <w:rFonts w:ascii="Arial" w:hAnsi="Arial"/>
        <w:color w:val="DBE8E2" w:themeColor="accent5" w:themeTint="99"/>
        <w:sz w:val="22"/>
      </w:rPr>
      <w:tblPr/>
      <w:tcPr>
        <w:shd w:val="clear" w:color="F0F5F2" w:themeColor="accent5" w:themeTint="40" w:fill="F0F5F2" w:themeFill="accent5" w:themeFillTint="40"/>
      </w:tcPr>
    </w:tblStylePr>
    <w:tblStylePr w:type="band2Horz">
      <w:rPr>
        <w:rFonts w:ascii="Arial" w:hAnsi="Arial"/>
        <w:color w:val="DBE8E2" w:themeColor="accent5" w:themeTint="99"/>
        <w:sz w:val="22"/>
      </w:rPr>
    </w:tblStylePr>
  </w:style>
  <w:style w:type="table" w:customStyle="1" w:styleId="ListTable6Colorful-Accent610">
    <w:name w:val="List Table 6 Colorful - Accent 61"/>
    <w:basedOn w:val="TableNormal"/>
    <w:uiPriority w:val="99"/>
    <w:tblPr>
      <w:tblBorders>
        <w:top w:val="single" w:sz="4" w:space="0" w:color="D4F0EE" w:themeColor="accent6" w:themeTint="98"/>
        <w:bottom w:val="single" w:sz="4" w:space="0" w:color="D4F0EE" w:themeColor="accent6" w:themeTint="98"/>
      </w:tblBorders>
    </w:tblPr>
    <w:tblStylePr w:type="firstRow">
      <w:rPr>
        <w:b/>
        <w:color w:val="D3F0EE" w:themeColor="accent6" w:themeTint="99"/>
      </w:rPr>
      <w:tblPr/>
      <w:tcPr>
        <w:tcBorders>
          <w:bottom w:val="single" w:sz="4" w:space="0" w:color="D4F0EE" w:themeColor="accent6" w:themeTint="98"/>
        </w:tcBorders>
      </w:tcPr>
    </w:tblStylePr>
    <w:tblStylePr w:type="lastRow">
      <w:rPr>
        <w:b/>
        <w:color w:val="D3F0EE" w:themeColor="accent6" w:themeTint="99"/>
      </w:rPr>
      <w:tblPr/>
      <w:tcPr>
        <w:tcBorders>
          <w:top w:val="single" w:sz="4" w:space="0" w:color="D4F0EE" w:themeColor="accent6" w:themeTint="98"/>
        </w:tcBorders>
      </w:tcPr>
    </w:tblStylePr>
    <w:tblStylePr w:type="firstCol">
      <w:rPr>
        <w:b/>
        <w:color w:val="D3F0EE" w:themeColor="accent6" w:themeTint="99"/>
      </w:rPr>
    </w:tblStylePr>
    <w:tblStylePr w:type="lastCol">
      <w:rPr>
        <w:b/>
        <w:color w:val="D3F0EE" w:themeColor="accent6" w:themeTint="99"/>
      </w:rPr>
    </w:tblStylePr>
    <w:tblStylePr w:type="band1Vert">
      <w:tblPr/>
      <w:tcPr>
        <w:shd w:val="clear" w:color="ECF9F7" w:themeColor="accent6" w:themeTint="40" w:fill="ECF9F7" w:themeFill="accent6" w:themeFillTint="40"/>
      </w:tcPr>
    </w:tblStylePr>
    <w:tblStylePr w:type="band1Horz">
      <w:rPr>
        <w:rFonts w:ascii="Arial" w:hAnsi="Arial"/>
        <w:color w:val="D3F0EE" w:themeColor="accent6" w:themeTint="99"/>
        <w:sz w:val="22"/>
      </w:rPr>
      <w:tblPr/>
      <w:tcPr>
        <w:shd w:val="clear" w:color="ECF9F7" w:themeColor="accent6" w:themeTint="40" w:fill="ECF9F7" w:themeFill="accent6" w:themeFillTint="40"/>
      </w:tcPr>
    </w:tblStylePr>
    <w:tblStylePr w:type="band2Horz">
      <w:rPr>
        <w:rFonts w:ascii="Arial" w:hAnsi="Arial"/>
        <w:color w:val="D3F0EE" w:themeColor="accent6" w:themeTint="99"/>
        <w:sz w:val="22"/>
      </w:rPr>
    </w:tblStylePr>
  </w:style>
  <w:style w:type="table" w:customStyle="1" w:styleId="ListTable7Colorful10">
    <w:name w:val="List Table 7 Colorful1"/>
    <w:basedOn w:val="TableNormal"/>
    <w:uiPriority w:val="99"/>
    <w:tblPr>
      <w:tblBorders>
        <w:right w:val="single" w:sz="4" w:space="0" w:color="A1A6AB" w:themeColor="text1" w:themeTint="80"/>
      </w:tblBorders>
    </w:tblPr>
    <w:tblStylePr w:type="firstRow">
      <w:rPr>
        <w:rFonts w:ascii="Arial" w:hAnsi="Arial"/>
        <w:i/>
        <w:color w:val="A1A6AB" w:themeColor="text1" w:themeTint="80"/>
        <w:sz w:val="22"/>
      </w:rPr>
      <w:tblPr/>
      <w:tcPr>
        <w:tcBorders>
          <w:top w:val="nil"/>
          <w:left w:val="nil"/>
          <w:bottom w:val="single" w:sz="4" w:space="0" w:color="A1A6AB" w:themeColor="text1" w:themeTint="80"/>
          <w:right w:val="nil"/>
        </w:tcBorders>
        <w:shd w:val="clear" w:color="FFFFFF" w:themeColor="light1" w:fill="FFFFFF" w:themeFill="light1"/>
      </w:tcPr>
    </w:tblStylePr>
    <w:tblStylePr w:type="lastRow">
      <w:rPr>
        <w:rFonts w:ascii="Arial" w:hAnsi="Arial"/>
        <w:i/>
        <w:color w:val="A1A6AB" w:themeColor="text1" w:themeTint="80"/>
        <w:sz w:val="22"/>
      </w:rPr>
      <w:tblPr/>
      <w:tcPr>
        <w:tcBorders>
          <w:top w:val="single" w:sz="4" w:space="0" w:color="A1A6AB" w:themeColor="text1" w:themeTint="80"/>
          <w:left w:val="nil"/>
          <w:bottom w:val="nil"/>
          <w:right w:val="nil"/>
        </w:tcBorders>
        <w:shd w:val="clear" w:color="FFFFFF" w:themeColor="light1" w:fill="FFFFFF" w:themeFill="light1"/>
      </w:tcPr>
    </w:tblStylePr>
    <w:tblStylePr w:type="firstCol">
      <w:pPr>
        <w:jc w:val="right"/>
      </w:pPr>
      <w:rPr>
        <w:rFonts w:ascii="Arial" w:hAnsi="Arial"/>
        <w:i/>
        <w:color w:val="A1A6AB" w:themeColor="text1" w:themeTint="80"/>
        <w:sz w:val="22"/>
      </w:rPr>
      <w:tblPr/>
      <w:tcPr>
        <w:tcBorders>
          <w:top w:val="nil"/>
          <w:left w:val="nil"/>
          <w:bottom w:val="nil"/>
          <w:right w:val="single" w:sz="4" w:space="0" w:color="A1A6AB" w:themeColor="text1" w:themeTint="80"/>
        </w:tcBorders>
        <w:shd w:val="clear" w:color="FFFFFF" w:fill="auto"/>
      </w:tcPr>
    </w:tblStylePr>
    <w:tblStylePr w:type="lastCol">
      <w:rPr>
        <w:rFonts w:ascii="Arial" w:hAnsi="Arial"/>
        <w:i/>
        <w:color w:val="A1A6AB" w:themeColor="text1" w:themeTint="80"/>
        <w:sz w:val="22"/>
      </w:rPr>
      <w:tblPr/>
      <w:tcPr>
        <w:tcBorders>
          <w:top w:val="nil"/>
          <w:left w:val="single" w:sz="4" w:space="0" w:color="A1A6AB" w:themeColor="text1" w:themeTint="80"/>
          <w:bottom w:val="nil"/>
          <w:right w:val="nil"/>
        </w:tcBorders>
        <w:shd w:val="clear" w:color="FFFFFF" w:fill="auto"/>
      </w:tcPr>
    </w:tblStylePr>
    <w:tblStylePr w:type="band1Vert">
      <w:tblPr/>
      <w:tcPr>
        <w:shd w:val="clear" w:color="D0D2D5" w:themeColor="text1" w:themeTint="40" w:fill="D0D2D5" w:themeFill="text1" w:themeFillTint="40"/>
      </w:tcPr>
    </w:tblStylePr>
    <w:tblStylePr w:type="band1Horz">
      <w:rPr>
        <w:rFonts w:ascii="Arial" w:hAnsi="Arial"/>
        <w:color w:val="A1A6AB" w:themeColor="text1" w:themeTint="80"/>
        <w:sz w:val="22"/>
      </w:rPr>
      <w:tblPr/>
      <w:tcPr>
        <w:shd w:val="clear" w:color="D0D2D5" w:themeColor="text1" w:themeTint="40" w:fill="D0D2D5" w:themeFill="text1" w:themeFillTint="40"/>
      </w:tcPr>
    </w:tblStylePr>
    <w:tblStylePr w:type="band2Horz">
      <w:rPr>
        <w:rFonts w:ascii="Arial" w:hAnsi="Arial"/>
        <w:color w:val="A1A6AB" w:themeColor="text1" w:themeTint="80"/>
        <w:sz w:val="22"/>
      </w:rPr>
    </w:tblStylePr>
  </w:style>
  <w:style w:type="table" w:customStyle="1" w:styleId="ListTable7Colorful-Accent110">
    <w:name w:val="List Table 7 Colorful - Accent 11"/>
    <w:basedOn w:val="TableNormal"/>
    <w:uiPriority w:val="99"/>
    <w:tblPr>
      <w:tblBorders>
        <w:right w:val="single" w:sz="4" w:space="0" w:color="41B3A3" w:themeColor="accent1"/>
      </w:tblBorders>
    </w:tblPr>
    <w:tblStylePr w:type="firstRow">
      <w:rPr>
        <w:rFonts w:ascii="Arial" w:hAnsi="Arial"/>
        <w:i/>
        <w:color w:val="25675E" w:themeColor="accent1" w:themeShade="94"/>
        <w:sz w:val="22"/>
      </w:rPr>
      <w:tblPr/>
      <w:tcPr>
        <w:tcBorders>
          <w:top w:val="nil"/>
          <w:left w:val="nil"/>
          <w:bottom w:val="single" w:sz="4" w:space="0" w:color="41B3A3" w:themeColor="accent1"/>
          <w:right w:val="nil"/>
        </w:tcBorders>
        <w:shd w:val="clear" w:color="FFFFFF" w:themeColor="light1" w:fill="FFFFFF" w:themeFill="light1"/>
      </w:tcPr>
    </w:tblStylePr>
    <w:tblStylePr w:type="lastRow">
      <w:rPr>
        <w:rFonts w:ascii="Arial" w:hAnsi="Arial"/>
        <w:i/>
        <w:color w:val="25675E" w:themeColor="accent1" w:themeShade="94"/>
        <w:sz w:val="22"/>
      </w:rPr>
      <w:tblPr/>
      <w:tcPr>
        <w:tcBorders>
          <w:top w:val="single" w:sz="4" w:space="0" w:color="41B3A3" w:themeColor="accent1"/>
          <w:left w:val="nil"/>
          <w:bottom w:val="nil"/>
          <w:right w:val="nil"/>
        </w:tcBorders>
        <w:shd w:val="clear" w:color="FFFFFF" w:themeColor="light1" w:fill="FFFFFF" w:themeFill="light1"/>
      </w:tcPr>
    </w:tblStylePr>
    <w:tblStylePr w:type="firstCol">
      <w:pPr>
        <w:jc w:val="right"/>
      </w:pPr>
      <w:rPr>
        <w:rFonts w:ascii="Arial" w:hAnsi="Arial"/>
        <w:i/>
        <w:color w:val="25675E" w:themeColor="accent1" w:themeShade="94"/>
        <w:sz w:val="22"/>
      </w:rPr>
      <w:tblPr/>
      <w:tcPr>
        <w:tcBorders>
          <w:top w:val="nil"/>
          <w:left w:val="nil"/>
          <w:bottom w:val="nil"/>
          <w:right w:val="single" w:sz="4" w:space="0" w:color="41B3A3" w:themeColor="accent1"/>
        </w:tcBorders>
        <w:shd w:val="clear" w:color="FFFFFF" w:fill="auto"/>
      </w:tcPr>
    </w:tblStylePr>
    <w:tblStylePr w:type="lastCol">
      <w:rPr>
        <w:rFonts w:ascii="Arial" w:hAnsi="Arial"/>
        <w:i/>
        <w:color w:val="25675E" w:themeColor="accent1" w:themeShade="94"/>
        <w:sz w:val="22"/>
      </w:rPr>
      <w:tblPr/>
      <w:tcPr>
        <w:tcBorders>
          <w:top w:val="nil"/>
          <w:left w:val="single" w:sz="4" w:space="0" w:color="41B3A3" w:themeColor="accent1"/>
          <w:bottom w:val="nil"/>
          <w:right w:val="nil"/>
        </w:tcBorders>
        <w:shd w:val="clear" w:color="FFFFFF" w:fill="auto"/>
      </w:tcPr>
    </w:tblStylePr>
    <w:tblStylePr w:type="band1Vert">
      <w:tblPr/>
      <w:tcPr>
        <w:shd w:val="clear" w:color="CDEDE8" w:themeColor="accent1" w:themeTint="40" w:fill="CDEDE8" w:themeFill="accent1" w:themeFillTint="40"/>
      </w:tcPr>
    </w:tblStylePr>
    <w:tblStylePr w:type="band1Horz">
      <w:rPr>
        <w:rFonts w:ascii="Arial" w:hAnsi="Arial"/>
        <w:color w:val="25675E" w:themeColor="accent1" w:themeShade="94"/>
        <w:sz w:val="22"/>
      </w:rPr>
      <w:tblPr/>
      <w:tcPr>
        <w:shd w:val="clear" w:color="CDEDE8" w:themeColor="accent1" w:themeTint="40" w:fill="CDEDE8" w:themeFill="accent1" w:themeFillTint="40"/>
      </w:tcPr>
    </w:tblStylePr>
    <w:tblStylePr w:type="band2Horz">
      <w:rPr>
        <w:rFonts w:ascii="Arial" w:hAnsi="Arial"/>
        <w:color w:val="25675E" w:themeColor="accent1" w:themeShade="94"/>
        <w:sz w:val="22"/>
      </w:rPr>
    </w:tblStylePr>
  </w:style>
  <w:style w:type="table" w:customStyle="1" w:styleId="ListTable7Colorful-Accent210">
    <w:name w:val="List Table 7 Colorful - Accent 21"/>
    <w:basedOn w:val="TableNormal"/>
    <w:uiPriority w:val="99"/>
    <w:tblPr>
      <w:tblBorders>
        <w:right w:val="single" w:sz="4" w:space="0" w:color="E4E5E7" w:themeColor="accent2" w:themeTint="97"/>
      </w:tblBorders>
    </w:tblPr>
    <w:tblStylePr w:type="firstRow">
      <w:rPr>
        <w:rFonts w:ascii="Arial" w:hAnsi="Arial"/>
        <w:i/>
        <w:color w:val="E4E5E7" w:themeColor="accent2" w:themeTint="96"/>
        <w:sz w:val="22"/>
      </w:rPr>
      <w:tblPr/>
      <w:tcPr>
        <w:tcBorders>
          <w:top w:val="nil"/>
          <w:left w:val="nil"/>
          <w:bottom w:val="single" w:sz="4" w:space="0" w:color="E4E5E7" w:themeColor="accent2" w:themeTint="97"/>
          <w:right w:val="nil"/>
        </w:tcBorders>
        <w:shd w:val="clear" w:color="FFFFFF" w:themeColor="light1" w:fill="FFFFFF" w:themeFill="light1"/>
      </w:tcPr>
    </w:tblStylePr>
    <w:tblStylePr w:type="lastRow">
      <w:rPr>
        <w:rFonts w:ascii="Arial" w:hAnsi="Arial"/>
        <w:i/>
        <w:color w:val="E4E5E7" w:themeColor="accent2" w:themeTint="96"/>
        <w:sz w:val="22"/>
      </w:rPr>
      <w:tblPr/>
      <w:tcPr>
        <w:tcBorders>
          <w:top w:val="single" w:sz="4" w:space="0" w:color="E4E5E7" w:themeColor="accent2" w:themeTint="97"/>
          <w:left w:val="nil"/>
          <w:bottom w:val="nil"/>
          <w:right w:val="nil"/>
        </w:tcBorders>
        <w:shd w:val="clear" w:color="FFFFFF" w:themeColor="light1" w:fill="FFFFFF" w:themeFill="light1"/>
      </w:tcPr>
    </w:tblStylePr>
    <w:tblStylePr w:type="firstCol">
      <w:pPr>
        <w:jc w:val="right"/>
      </w:pPr>
      <w:rPr>
        <w:rFonts w:ascii="Arial" w:hAnsi="Arial"/>
        <w:i/>
        <w:color w:val="E4E5E7" w:themeColor="accent2" w:themeTint="96"/>
        <w:sz w:val="22"/>
      </w:rPr>
      <w:tblPr/>
      <w:tcPr>
        <w:tcBorders>
          <w:top w:val="nil"/>
          <w:left w:val="nil"/>
          <w:bottom w:val="nil"/>
          <w:right w:val="single" w:sz="4" w:space="0" w:color="E4E5E7" w:themeColor="accent2" w:themeTint="97"/>
        </w:tcBorders>
        <w:shd w:val="clear" w:color="FFFFFF" w:fill="auto"/>
      </w:tcPr>
    </w:tblStylePr>
    <w:tblStylePr w:type="lastCol">
      <w:rPr>
        <w:rFonts w:ascii="Arial" w:hAnsi="Arial"/>
        <w:i/>
        <w:color w:val="E4E5E7" w:themeColor="accent2" w:themeTint="96"/>
        <w:sz w:val="22"/>
      </w:rPr>
      <w:tblPr/>
      <w:tcPr>
        <w:tcBorders>
          <w:top w:val="nil"/>
          <w:left w:val="single" w:sz="4" w:space="0" w:color="E4E5E7" w:themeColor="accent2" w:themeTint="97"/>
          <w:bottom w:val="nil"/>
          <w:right w:val="nil"/>
        </w:tcBorders>
        <w:shd w:val="clear" w:color="FFFFFF" w:fill="auto"/>
      </w:tc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6"/>
        <w:sz w:val="22"/>
      </w:rPr>
      <w:tblPr/>
      <w:tcPr>
        <w:shd w:val="clear" w:color="F3F4F5" w:themeColor="accent2" w:themeTint="40" w:fill="F3F4F5" w:themeFill="accent2" w:themeFillTint="40"/>
      </w:tcPr>
    </w:tblStylePr>
    <w:tblStylePr w:type="band2Horz">
      <w:rPr>
        <w:rFonts w:ascii="Arial" w:hAnsi="Arial"/>
        <w:color w:val="E4E5E7" w:themeColor="accent2" w:themeTint="96"/>
        <w:sz w:val="22"/>
      </w:rPr>
    </w:tblStylePr>
  </w:style>
  <w:style w:type="table" w:customStyle="1" w:styleId="ListTable7Colorful-Accent310">
    <w:name w:val="List Table 7 Colorful - Accent 31"/>
    <w:basedOn w:val="TableNormal"/>
    <w:uiPriority w:val="99"/>
    <w:tblPr>
      <w:tblBorders>
        <w:right w:val="single" w:sz="4" w:space="0" w:color="D6F3EB" w:themeColor="accent3" w:themeTint="98"/>
      </w:tblBorders>
    </w:tblPr>
    <w:tblStylePr w:type="firstRow">
      <w:rPr>
        <w:rFonts w:ascii="Arial" w:hAnsi="Arial"/>
        <w:i/>
        <w:color w:val="D6F3EB" w:themeColor="accent3" w:themeTint="99"/>
        <w:sz w:val="22"/>
      </w:rPr>
      <w:tblPr/>
      <w:tcPr>
        <w:tcBorders>
          <w:top w:val="nil"/>
          <w:left w:val="nil"/>
          <w:bottom w:val="single" w:sz="4" w:space="0" w:color="D6F3EB" w:themeColor="accent3" w:themeTint="98"/>
          <w:right w:val="nil"/>
        </w:tcBorders>
        <w:shd w:val="clear" w:color="FFFFFF" w:themeColor="light1" w:fill="FFFFFF" w:themeFill="light1"/>
      </w:tcPr>
    </w:tblStylePr>
    <w:tblStylePr w:type="lastRow">
      <w:rPr>
        <w:rFonts w:ascii="Arial" w:hAnsi="Arial"/>
        <w:i/>
        <w:color w:val="D6F3EB" w:themeColor="accent3" w:themeTint="99"/>
        <w:sz w:val="22"/>
      </w:rPr>
      <w:tblPr/>
      <w:tcPr>
        <w:tcBorders>
          <w:top w:val="single" w:sz="4" w:space="0" w:color="D6F3EB" w:themeColor="accent3" w:themeTint="98"/>
          <w:left w:val="nil"/>
          <w:bottom w:val="nil"/>
          <w:right w:val="nil"/>
        </w:tcBorders>
        <w:shd w:val="clear" w:color="FFFFFF" w:themeColor="light1" w:fill="FFFFFF" w:themeFill="light1"/>
      </w:tcPr>
    </w:tblStylePr>
    <w:tblStylePr w:type="firstCol">
      <w:pPr>
        <w:jc w:val="right"/>
      </w:pPr>
      <w:rPr>
        <w:rFonts w:ascii="Arial" w:hAnsi="Arial"/>
        <w:i/>
        <w:color w:val="D6F3EB" w:themeColor="accent3" w:themeTint="99"/>
        <w:sz w:val="22"/>
      </w:rPr>
      <w:tblPr/>
      <w:tcPr>
        <w:tcBorders>
          <w:top w:val="nil"/>
          <w:left w:val="nil"/>
          <w:bottom w:val="nil"/>
          <w:right w:val="single" w:sz="4" w:space="0" w:color="D6F3EB" w:themeColor="accent3" w:themeTint="98"/>
        </w:tcBorders>
        <w:shd w:val="clear" w:color="FFFFFF" w:fill="auto"/>
      </w:tcPr>
    </w:tblStylePr>
    <w:tblStylePr w:type="lastCol">
      <w:rPr>
        <w:rFonts w:ascii="Arial" w:hAnsi="Arial"/>
        <w:i/>
        <w:color w:val="D6F3EB" w:themeColor="accent3" w:themeTint="99"/>
        <w:sz w:val="22"/>
      </w:rPr>
      <w:tblPr/>
      <w:tcPr>
        <w:tcBorders>
          <w:top w:val="nil"/>
          <w:left w:val="single" w:sz="4" w:space="0" w:color="D6F3EB" w:themeColor="accent3" w:themeTint="98"/>
          <w:bottom w:val="nil"/>
          <w:right w:val="nil"/>
        </w:tcBorders>
        <w:shd w:val="clear" w:color="FFFFFF" w:fill="auto"/>
      </w:tc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9"/>
        <w:sz w:val="22"/>
      </w:rPr>
      <w:tblPr/>
      <w:tcPr>
        <w:shd w:val="clear" w:color="EDFAF6" w:themeColor="accent3" w:themeTint="40" w:fill="EDFAF6" w:themeFill="accent3" w:themeFillTint="40"/>
      </w:tcPr>
    </w:tblStylePr>
    <w:tblStylePr w:type="band2Horz">
      <w:rPr>
        <w:rFonts w:ascii="Arial" w:hAnsi="Arial"/>
        <w:color w:val="D6F3EB" w:themeColor="accent3" w:themeTint="99"/>
        <w:sz w:val="22"/>
      </w:rPr>
    </w:tblStylePr>
  </w:style>
  <w:style w:type="table" w:customStyle="1" w:styleId="ListTable7Colorful-Accent410">
    <w:name w:val="List Table 7 Colorful - Accent 41"/>
    <w:basedOn w:val="TableNormal"/>
    <w:uiPriority w:val="99"/>
    <w:tblPr>
      <w:tblBorders>
        <w:right w:val="single" w:sz="4" w:space="0" w:color="EDF7F6" w:themeColor="accent4" w:themeTint="9A"/>
      </w:tblBorders>
    </w:tblPr>
    <w:tblStylePr w:type="firstRow">
      <w:rPr>
        <w:rFonts w:ascii="Arial" w:hAnsi="Arial"/>
        <w:i/>
        <w:color w:val="EDF7F6" w:themeColor="accent4" w:themeTint="99"/>
        <w:sz w:val="22"/>
      </w:rPr>
      <w:tblPr/>
      <w:tcPr>
        <w:tcBorders>
          <w:top w:val="nil"/>
          <w:left w:val="nil"/>
          <w:bottom w:val="single" w:sz="4" w:space="0" w:color="EDF7F6" w:themeColor="accent4" w:themeTint="9A"/>
          <w:right w:val="nil"/>
        </w:tcBorders>
        <w:shd w:val="clear" w:color="FFFFFF" w:themeColor="light1" w:fill="FFFFFF" w:themeFill="light1"/>
      </w:tcPr>
    </w:tblStylePr>
    <w:tblStylePr w:type="lastRow">
      <w:rPr>
        <w:rFonts w:ascii="Arial" w:hAnsi="Arial"/>
        <w:i/>
        <w:color w:val="EDF7F6" w:themeColor="accent4" w:themeTint="99"/>
        <w:sz w:val="22"/>
      </w:rPr>
      <w:tblPr/>
      <w:tcPr>
        <w:tcBorders>
          <w:top w:val="single" w:sz="4" w:space="0" w:color="EDF7F6" w:themeColor="accent4" w:themeTint="9A"/>
          <w:left w:val="nil"/>
          <w:bottom w:val="nil"/>
          <w:right w:val="nil"/>
        </w:tcBorders>
        <w:shd w:val="clear" w:color="FFFFFF" w:themeColor="light1" w:fill="FFFFFF" w:themeFill="light1"/>
      </w:tcPr>
    </w:tblStylePr>
    <w:tblStylePr w:type="firstCol">
      <w:pPr>
        <w:jc w:val="right"/>
      </w:pPr>
      <w:rPr>
        <w:rFonts w:ascii="Arial" w:hAnsi="Arial"/>
        <w:i/>
        <w:color w:val="EDF7F6" w:themeColor="accent4" w:themeTint="99"/>
        <w:sz w:val="22"/>
      </w:rPr>
      <w:tblPr/>
      <w:tcPr>
        <w:tcBorders>
          <w:top w:val="nil"/>
          <w:left w:val="nil"/>
          <w:bottom w:val="nil"/>
          <w:right w:val="single" w:sz="4" w:space="0" w:color="EDF7F6" w:themeColor="accent4" w:themeTint="9A"/>
        </w:tcBorders>
        <w:shd w:val="clear" w:color="FFFFFF" w:fill="auto"/>
      </w:tcPr>
    </w:tblStylePr>
    <w:tblStylePr w:type="lastCol">
      <w:rPr>
        <w:rFonts w:ascii="Arial" w:hAnsi="Arial"/>
        <w:i/>
        <w:color w:val="EDF7F6" w:themeColor="accent4" w:themeTint="99"/>
        <w:sz w:val="22"/>
      </w:rPr>
      <w:tblPr/>
      <w:tcPr>
        <w:tcBorders>
          <w:top w:val="nil"/>
          <w:left w:val="single" w:sz="4" w:space="0" w:color="EDF7F6" w:themeColor="accent4" w:themeTint="9A"/>
          <w:bottom w:val="nil"/>
          <w:right w:val="nil"/>
        </w:tcBorders>
        <w:shd w:val="clear" w:color="FFFFFF" w:fill="auto"/>
      </w:tc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9"/>
        <w:sz w:val="22"/>
      </w:rPr>
      <w:tblPr/>
      <w:tcPr>
        <w:shd w:val="clear" w:color="F7FCFB" w:themeColor="accent4" w:themeTint="40" w:fill="F7FCFB" w:themeFill="accent4" w:themeFillTint="40"/>
      </w:tcPr>
    </w:tblStylePr>
    <w:tblStylePr w:type="band2Horz">
      <w:rPr>
        <w:rFonts w:ascii="Arial" w:hAnsi="Arial"/>
        <w:color w:val="EDF7F6" w:themeColor="accent4" w:themeTint="99"/>
        <w:sz w:val="22"/>
      </w:rPr>
    </w:tblStylePr>
  </w:style>
  <w:style w:type="table" w:customStyle="1" w:styleId="ListTable7Colorful-Accent510">
    <w:name w:val="List Table 7 Colorful - Accent 51"/>
    <w:basedOn w:val="TableNormal"/>
    <w:uiPriority w:val="99"/>
    <w:tblPr>
      <w:tblBorders>
        <w:right w:val="single" w:sz="4" w:space="0" w:color="DBE8E1" w:themeColor="accent5" w:themeTint="9A"/>
      </w:tblBorders>
    </w:tblPr>
    <w:tblStylePr w:type="firstRow">
      <w:rPr>
        <w:rFonts w:ascii="Arial" w:hAnsi="Arial"/>
        <w:i/>
        <w:color w:val="DBE8E2" w:themeColor="accent5" w:themeTint="99"/>
        <w:sz w:val="22"/>
      </w:rPr>
      <w:tblPr/>
      <w:tcPr>
        <w:tcBorders>
          <w:top w:val="nil"/>
          <w:left w:val="nil"/>
          <w:bottom w:val="single" w:sz="4" w:space="0" w:color="DBE8E1" w:themeColor="accent5" w:themeTint="9A"/>
          <w:right w:val="nil"/>
        </w:tcBorders>
        <w:shd w:val="clear" w:color="FFFFFF" w:themeColor="light1" w:fill="FFFFFF" w:themeFill="light1"/>
      </w:tcPr>
    </w:tblStylePr>
    <w:tblStylePr w:type="lastRow">
      <w:rPr>
        <w:rFonts w:ascii="Arial" w:hAnsi="Arial"/>
        <w:i/>
        <w:color w:val="DBE8E2" w:themeColor="accent5" w:themeTint="99"/>
        <w:sz w:val="22"/>
      </w:rPr>
      <w:tblPr/>
      <w:tcPr>
        <w:tcBorders>
          <w:top w:val="single" w:sz="4" w:space="0" w:color="DBE8E1" w:themeColor="accent5" w:themeTint="9A"/>
          <w:left w:val="nil"/>
          <w:bottom w:val="nil"/>
          <w:right w:val="nil"/>
        </w:tcBorders>
        <w:shd w:val="clear" w:color="FFFFFF" w:themeColor="light1" w:fill="FFFFFF" w:themeFill="light1"/>
      </w:tcPr>
    </w:tblStylePr>
    <w:tblStylePr w:type="firstCol">
      <w:pPr>
        <w:jc w:val="right"/>
      </w:pPr>
      <w:rPr>
        <w:rFonts w:ascii="Arial" w:hAnsi="Arial"/>
        <w:i/>
        <w:color w:val="DBE8E2" w:themeColor="accent5" w:themeTint="99"/>
        <w:sz w:val="22"/>
      </w:rPr>
      <w:tblPr/>
      <w:tcPr>
        <w:tcBorders>
          <w:top w:val="nil"/>
          <w:left w:val="nil"/>
          <w:bottom w:val="nil"/>
          <w:right w:val="single" w:sz="4" w:space="0" w:color="DBE8E1" w:themeColor="accent5" w:themeTint="9A"/>
        </w:tcBorders>
        <w:shd w:val="clear" w:color="FFFFFF" w:fill="auto"/>
      </w:tcPr>
    </w:tblStylePr>
    <w:tblStylePr w:type="lastCol">
      <w:rPr>
        <w:rFonts w:ascii="Arial" w:hAnsi="Arial"/>
        <w:i/>
        <w:color w:val="DBE8E2" w:themeColor="accent5" w:themeTint="99"/>
        <w:sz w:val="22"/>
      </w:rPr>
      <w:tblPr/>
      <w:tcPr>
        <w:tcBorders>
          <w:top w:val="nil"/>
          <w:left w:val="single" w:sz="4" w:space="0" w:color="DBE8E1" w:themeColor="accent5" w:themeTint="9A"/>
          <w:bottom w:val="nil"/>
          <w:right w:val="nil"/>
        </w:tcBorders>
        <w:shd w:val="clear" w:color="FFFFFF" w:fill="auto"/>
      </w:tcPr>
    </w:tblStylePr>
    <w:tblStylePr w:type="band1Vert">
      <w:tblPr/>
      <w:tcPr>
        <w:shd w:val="clear" w:color="F0F5F2" w:themeColor="accent5" w:themeTint="40" w:fill="F0F5F2" w:themeFill="accent5" w:themeFillTint="40"/>
      </w:tcPr>
    </w:tblStylePr>
    <w:tblStylePr w:type="band1Horz">
      <w:rPr>
        <w:rFonts w:ascii="Arial" w:hAnsi="Arial"/>
        <w:color w:val="DBE8E2" w:themeColor="accent5" w:themeTint="99"/>
        <w:sz w:val="22"/>
      </w:rPr>
      <w:tblPr/>
      <w:tcPr>
        <w:shd w:val="clear" w:color="F0F5F2" w:themeColor="accent5" w:themeTint="40" w:fill="F0F5F2" w:themeFill="accent5" w:themeFillTint="40"/>
      </w:tcPr>
    </w:tblStylePr>
    <w:tblStylePr w:type="band2Horz">
      <w:rPr>
        <w:rFonts w:ascii="Arial" w:hAnsi="Arial"/>
        <w:color w:val="DBE8E2" w:themeColor="accent5" w:themeTint="99"/>
        <w:sz w:val="22"/>
      </w:rPr>
    </w:tblStylePr>
  </w:style>
  <w:style w:type="table" w:customStyle="1" w:styleId="ListTable7Colorful-Accent610">
    <w:name w:val="List Table 7 Colorful - Accent 61"/>
    <w:basedOn w:val="TableNormal"/>
    <w:uiPriority w:val="99"/>
    <w:tblPr>
      <w:tblBorders>
        <w:right w:val="single" w:sz="4" w:space="0" w:color="D4F0EE" w:themeColor="accent6" w:themeTint="98"/>
      </w:tblBorders>
    </w:tblPr>
    <w:tblStylePr w:type="firstRow">
      <w:rPr>
        <w:rFonts w:ascii="Arial" w:hAnsi="Arial"/>
        <w:i/>
        <w:color w:val="D3F0EE" w:themeColor="accent6" w:themeTint="99"/>
        <w:sz w:val="22"/>
      </w:rPr>
      <w:tblPr/>
      <w:tcPr>
        <w:tcBorders>
          <w:top w:val="nil"/>
          <w:left w:val="nil"/>
          <w:bottom w:val="single" w:sz="4" w:space="0" w:color="D4F0EE" w:themeColor="accent6" w:themeTint="98"/>
          <w:right w:val="nil"/>
        </w:tcBorders>
        <w:shd w:val="clear" w:color="FFFFFF" w:themeColor="light1" w:fill="FFFFFF" w:themeFill="light1"/>
      </w:tcPr>
    </w:tblStylePr>
    <w:tblStylePr w:type="lastRow">
      <w:rPr>
        <w:rFonts w:ascii="Arial" w:hAnsi="Arial"/>
        <w:i/>
        <w:color w:val="D3F0EE" w:themeColor="accent6" w:themeTint="99"/>
        <w:sz w:val="22"/>
      </w:rPr>
      <w:tblPr/>
      <w:tcPr>
        <w:tcBorders>
          <w:top w:val="single" w:sz="4" w:space="0" w:color="D4F0EE" w:themeColor="accent6" w:themeTint="98"/>
          <w:left w:val="nil"/>
          <w:bottom w:val="nil"/>
          <w:right w:val="nil"/>
        </w:tcBorders>
        <w:shd w:val="clear" w:color="FFFFFF" w:themeColor="light1" w:fill="FFFFFF" w:themeFill="light1"/>
      </w:tcPr>
    </w:tblStylePr>
    <w:tblStylePr w:type="firstCol">
      <w:pPr>
        <w:jc w:val="right"/>
      </w:pPr>
      <w:rPr>
        <w:rFonts w:ascii="Arial" w:hAnsi="Arial"/>
        <w:i/>
        <w:color w:val="D3F0EE" w:themeColor="accent6" w:themeTint="99"/>
        <w:sz w:val="22"/>
      </w:rPr>
      <w:tblPr/>
      <w:tcPr>
        <w:tcBorders>
          <w:top w:val="nil"/>
          <w:left w:val="nil"/>
          <w:bottom w:val="nil"/>
          <w:right w:val="single" w:sz="4" w:space="0" w:color="D4F0EE" w:themeColor="accent6" w:themeTint="98"/>
        </w:tcBorders>
        <w:shd w:val="clear" w:color="FFFFFF" w:fill="auto"/>
      </w:tcPr>
    </w:tblStylePr>
    <w:tblStylePr w:type="lastCol">
      <w:rPr>
        <w:rFonts w:ascii="Arial" w:hAnsi="Arial"/>
        <w:i/>
        <w:color w:val="D3F0EE" w:themeColor="accent6" w:themeTint="99"/>
        <w:sz w:val="22"/>
      </w:rPr>
      <w:tblPr/>
      <w:tcPr>
        <w:tcBorders>
          <w:top w:val="nil"/>
          <w:left w:val="single" w:sz="4" w:space="0" w:color="D4F0EE" w:themeColor="accent6" w:themeTint="98"/>
          <w:bottom w:val="nil"/>
          <w:right w:val="nil"/>
        </w:tcBorders>
        <w:shd w:val="clear" w:color="FFFFFF" w:fill="auto"/>
      </w:tcPr>
    </w:tblStylePr>
    <w:tblStylePr w:type="band1Vert">
      <w:tblPr/>
      <w:tcPr>
        <w:shd w:val="clear" w:color="ECF9F7" w:themeColor="accent6" w:themeTint="40" w:fill="ECF9F7" w:themeFill="accent6" w:themeFillTint="40"/>
      </w:tcPr>
    </w:tblStylePr>
    <w:tblStylePr w:type="band1Horz">
      <w:rPr>
        <w:rFonts w:ascii="Arial" w:hAnsi="Arial"/>
        <w:color w:val="D3F0EE" w:themeColor="accent6" w:themeTint="99"/>
        <w:sz w:val="22"/>
      </w:rPr>
      <w:tblPr/>
      <w:tcPr>
        <w:shd w:val="clear" w:color="ECF9F7" w:themeColor="accent6" w:themeTint="40" w:fill="ECF9F7" w:themeFill="accent6" w:themeFillTint="40"/>
      </w:tcPr>
    </w:tblStylePr>
    <w:tblStylePr w:type="band2Horz">
      <w:rPr>
        <w:rFonts w:ascii="Arial" w:hAnsi="Arial"/>
        <w:color w:val="D3F0EE" w:themeColor="accent6" w:themeTint="99"/>
        <w:sz w:val="22"/>
      </w:rPr>
    </w:tblStylePr>
  </w:style>
  <w:style w:type="character" w:customStyle="1" w:styleId="IntenseEmphasis10">
    <w:name w:val="Intense Emphasis1"/>
    <w:basedOn w:val="DefaultParagraphFont"/>
    <w:uiPriority w:val="34"/>
    <w:qFormat/>
    <w:rPr>
      <w:b/>
      <w:bCs/>
      <w:iCs/>
      <w:color w:val="009681" w:themeColor="text2"/>
      <w:lang w:val="en-US"/>
    </w:rPr>
  </w:style>
  <w:style w:type="character" w:customStyle="1" w:styleId="SubtleEmphasis10">
    <w:name w:val="Subtle Emphasis1"/>
    <w:basedOn w:val="DefaultParagraphFont"/>
    <w:uiPriority w:val="33"/>
    <w:qFormat/>
    <w:rPr>
      <w:iCs/>
      <w:color w:val="A1A6AB" w:themeColor="text1" w:themeTint="80"/>
      <w:lang w:val="en-US"/>
    </w:rPr>
  </w:style>
  <w:style w:type="paragraph" w:customStyle="1" w:styleId="TOCHeading10">
    <w:name w:val="TOC Heading1"/>
    <w:basedOn w:val="Heading2"/>
    <w:next w:val="Normal"/>
    <w:uiPriority w:val="39"/>
    <w:unhideWhenUsed/>
    <w:qFormat/>
    <w:pPr>
      <w:numPr>
        <w:ilvl w:val="0"/>
        <w:numId w:val="0"/>
      </w:numPr>
      <w:spacing w:before="480" w:after="0"/>
      <w:outlineLvl w:val="9"/>
    </w:pPr>
    <w:rPr>
      <w:b/>
      <w:color w:val="009681" w:themeColor="text2"/>
      <w:spacing w:val="4"/>
      <w:sz w:val="32"/>
      <w:lang w:eastAsia="ja-JP"/>
    </w:rPr>
  </w:style>
  <w:style w:type="character" w:customStyle="1" w:styleId="IntenseReference10">
    <w:name w:val="Intense Reference1"/>
    <w:basedOn w:val="DefaultParagraphFont"/>
    <w:uiPriority w:val="35"/>
    <w:qFormat/>
    <w:rPr>
      <w:bCs/>
      <w:smallCaps/>
      <w:color w:val="009681" w:themeColor="text2"/>
      <w:spacing w:val="5"/>
      <w:u w:val="single"/>
      <w:lang w:val="en-US"/>
    </w:rPr>
  </w:style>
  <w:style w:type="character" w:customStyle="1" w:styleId="SubtleReference10">
    <w:name w:val="Subtle Reference1"/>
    <w:basedOn w:val="DefaultParagraphFont"/>
    <w:uiPriority w:val="34"/>
    <w:qFormat/>
    <w:rPr>
      <w:smallCaps/>
      <w:color w:val="000000"/>
      <w:u w:val="single"/>
      <w:lang w:val="en-US"/>
    </w:rPr>
  </w:style>
  <w:style w:type="character" w:customStyle="1" w:styleId="UnresolvedMention40">
    <w:name w:val="Unresolved Mention4"/>
    <w:basedOn w:val="DefaultParagraphFont"/>
    <w:uiPriority w:val="99"/>
    <w:semiHidden/>
    <w:unhideWhenUsed/>
    <w:rPr>
      <w:color w:val="605E5C"/>
      <w:shd w:val="clear" w:color="auto" w:fill="E1DFDD"/>
    </w:rPr>
  </w:style>
  <w:style w:type="character" w:customStyle="1" w:styleId="UnresolvedMention5">
    <w:name w:val="Unresolved Mention5"/>
    <w:basedOn w:val="DefaultParagraphFont"/>
    <w:uiPriority w:val="99"/>
    <w:semiHidden/>
    <w:unhideWhenUsed/>
    <w:rPr>
      <w:color w:val="605E5C"/>
      <w:shd w:val="clear" w:color="auto" w:fill="E1DFDD"/>
    </w:rPr>
  </w:style>
  <w:style w:type="paragraph" w:customStyle="1" w:styleId="ReqTblHeading">
    <w:name w:val="Req Tbl Heading"/>
    <w:basedOn w:val="Normal"/>
    <w:qFormat/>
    <w:pPr>
      <w:spacing w:before="120" w:after="120" w:line="240" w:lineRule="auto"/>
      <w:ind w:right="-86"/>
      <w:jc w:val="left"/>
    </w:pPr>
    <w:rPr>
      <w:rFonts w:ascii="Cambria" w:eastAsia="Calibri" w:hAnsi="Cambria" w:cs="Verdana"/>
      <w:sz w:val="24"/>
      <w:lang w:val="en-AU" w:eastAsia="en-AU"/>
    </w:rPr>
  </w:style>
  <w:style w:type="character" w:customStyle="1" w:styleId="sbrace">
    <w:name w:val="sbrace"/>
  </w:style>
  <w:style w:type="character" w:customStyle="1" w:styleId="MessageHeaderChar1">
    <w:name w:val="Message Header Char1"/>
    <w:basedOn w:val="DefaultParagraphFont"/>
    <w:uiPriority w:val="99"/>
    <w:semiHidden/>
    <w:rPr>
      <w:rFonts w:asciiTheme="majorHAnsi" w:eastAsiaTheme="majorEastAsia" w:hAnsiTheme="majorHAnsi" w:cstheme="majorBidi"/>
      <w:sz w:val="24"/>
      <w:szCs w:val="24"/>
      <w:shd w:val="pct20" w:color="auto" w:fill="auto"/>
    </w:rPr>
  </w:style>
  <w:style w:type="paragraph" w:customStyle="1" w:styleId="Default">
    <w:name w:val="Default"/>
    <w:pPr>
      <w:autoSpaceDE w:val="0"/>
      <w:autoSpaceDN w:val="0"/>
      <w:adjustRightInd w:val="0"/>
    </w:pPr>
    <w:rPr>
      <w:rFonts w:ascii="Abadi" w:eastAsiaTheme="minorHAnsi" w:hAnsi="Abadi" w:cs="Abadi"/>
      <w:color w:val="000000"/>
      <w:sz w:val="24"/>
      <w:szCs w:val="24"/>
    </w:rPr>
  </w:style>
  <w:style w:type="paragraph" w:customStyle="1" w:styleId="Revision1">
    <w:name w:val="Revision1"/>
    <w:hidden/>
    <w:uiPriority w:val="99"/>
    <w:unhideWhenUsed/>
    <w:rPr>
      <w:rFonts w:asciiTheme="minorHAnsi" w:eastAsiaTheme="minorHAnsi" w:hAnsiTheme="minorHAnsi" w:cstheme="minorBidi"/>
      <w:sz w:val="22"/>
      <w:szCs w:val="22"/>
      <w:lang w:val="en-US" w:eastAsia="en-US"/>
    </w:rPr>
  </w:style>
  <w:style w:type="table" w:styleId="TableGridLight">
    <w:name w:val="Grid Table Light"/>
    <w:basedOn w:val="TableNormal"/>
    <w:uiPriority w:val="59"/>
    <w:rsid w:val="00634B89"/>
    <w:pPr>
      <w:spacing w:before="40"/>
      <w:jc w:val="both"/>
    </w:pPr>
    <w:rPr>
      <w:rFonts w:asciiTheme="minorHAnsi" w:eastAsiaTheme="minorHAnsi" w:hAnsiTheme="minorHAnsi" w:cstheme="minorBidi"/>
      <w:sz w:val="22"/>
      <w:szCs w:val="22"/>
      <w:lang w:val="en-US" w:eastAsia="en-US"/>
    </w:rPr>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style>
  <w:style w:type="table" w:styleId="GridTable1Light-Accent1">
    <w:name w:val="Grid Table 1 Light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insideH w:val="single" w:sz="4" w:space="0" w:color="B0E2DB" w:themeColor="accent1" w:themeTint="67"/>
        <w:insideV w:val="single" w:sz="4" w:space="0" w:color="B0E2DB" w:themeColor="accent1" w:themeTint="67"/>
      </w:tblBorders>
    </w:tblPr>
    <w:tblStylePr w:type="firstRow">
      <w:rPr>
        <w:b/>
        <w:color w:val="404040"/>
      </w:rPr>
      <w:tblPr/>
      <w:tcPr>
        <w:tcBorders>
          <w:bottom w:val="single" w:sz="12" w:space="0" w:color="8CD5CB"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0E2DB" w:themeColor="accent1" w:themeTint="67"/>
          <w:left w:val="single" w:sz="4" w:space="0" w:color="B0E2DB" w:themeColor="accent1" w:themeTint="67"/>
          <w:bottom w:val="single" w:sz="4" w:space="0" w:color="B0E2DB" w:themeColor="accent1" w:themeTint="67"/>
          <w:right w:val="single" w:sz="4" w:space="0" w:color="B0E2DB" w:themeColor="accent1" w:themeTint="67"/>
        </w:tcBorders>
      </w:tcPr>
    </w:tblStylePr>
  </w:style>
  <w:style w:type="table" w:styleId="GridTable1Light-Accent2">
    <w:name w:val="Grid Table 1 Light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insideH w:val="single" w:sz="4" w:space="0" w:color="ECEDEF" w:themeColor="accent2" w:themeTint="67"/>
        <w:insideV w:val="single" w:sz="4" w:space="0" w:color="ECEDEF" w:themeColor="accent2" w:themeTint="67"/>
      </w:tblBorders>
    </w:tblPr>
    <w:tblStylePr w:type="firstRow">
      <w:rPr>
        <w:b/>
        <w:color w:val="404040"/>
      </w:rPr>
      <w:tblPr/>
      <w:tcPr>
        <w:tcBorders>
          <w:bottom w:val="single" w:sz="12" w:space="0" w:color="E4E5E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CEDEF" w:themeColor="accent2" w:themeTint="67"/>
          <w:left w:val="single" w:sz="4" w:space="0" w:color="ECEDEF" w:themeColor="accent2" w:themeTint="67"/>
          <w:bottom w:val="single" w:sz="4" w:space="0" w:color="ECEDEF" w:themeColor="accent2" w:themeTint="67"/>
          <w:right w:val="single" w:sz="4" w:space="0" w:color="ECEDEF" w:themeColor="accent2" w:themeTint="67"/>
        </w:tcBorders>
      </w:tcPr>
    </w:tblStylePr>
  </w:style>
  <w:style w:type="table" w:styleId="GridTable1Light-Accent3">
    <w:name w:val="Grid Table 1 Light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insideH w:val="single" w:sz="4" w:space="0" w:color="E3F7F1" w:themeColor="accent3" w:themeTint="67"/>
        <w:insideV w:val="single" w:sz="4" w:space="0" w:color="E3F7F1" w:themeColor="accent3" w:themeTint="67"/>
      </w:tblBorders>
    </w:tblPr>
    <w:tblStylePr w:type="firstRow">
      <w:rPr>
        <w:b/>
        <w:color w:val="404040"/>
      </w:rPr>
      <w:tblPr/>
      <w:tcPr>
        <w:tcBorders>
          <w:bottom w:val="single" w:sz="12" w:space="0" w:color="D7F3EB"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3F7F1" w:themeColor="accent3" w:themeTint="67"/>
          <w:left w:val="single" w:sz="4" w:space="0" w:color="E3F7F1" w:themeColor="accent3" w:themeTint="67"/>
          <w:bottom w:val="single" w:sz="4" w:space="0" w:color="E3F7F1" w:themeColor="accent3" w:themeTint="67"/>
          <w:right w:val="single" w:sz="4" w:space="0" w:color="E3F7F1" w:themeColor="accent3" w:themeTint="67"/>
        </w:tcBorders>
      </w:tcPr>
    </w:tblStylePr>
  </w:style>
  <w:style w:type="table" w:styleId="GridTable1Light-Accent4">
    <w:name w:val="Grid Table 1 Light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insideH w:val="single" w:sz="4" w:space="0" w:color="F3FAF9" w:themeColor="accent4" w:themeTint="67"/>
        <w:insideV w:val="single" w:sz="4" w:space="0" w:color="F3FAF9" w:themeColor="accent4" w:themeTint="67"/>
      </w:tblBorders>
    </w:tblPr>
    <w:tblStylePr w:type="firstRow">
      <w:rPr>
        <w:b/>
        <w:color w:val="404040"/>
      </w:rPr>
      <w:tblPr/>
      <w:tcPr>
        <w:tcBorders>
          <w:bottom w:val="single" w:sz="12" w:space="0" w:color="EEF8F6"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3FAF9" w:themeColor="accent4" w:themeTint="67"/>
          <w:left w:val="single" w:sz="4" w:space="0" w:color="F3FAF9" w:themeColor="accent4" w:themeTint="67"/>
          <w:bottom w:val="single" w:sz="4" w:space="0" w:color="F3FAF9" w:themeColor="accent4" w:themeTint="67"/>
          <w:right w:val="single" w:sz="4" w:space="0" w:color="F3FAF9" w:themeColor="accent4" w:themeTint="67"/>
        </w:tcBorders>
      </w:tcPr>
    </w:tblStylePr>
  </w:style>
  <w:style w:type="table" w:styleId="GridTable1Light-Accent5">
    <w:name w:val="Grid Table 1 Light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insideH w:val="single" w:sz="4" w:space="0" w:color="E7F0EB" w:themeColor="accent5" w:themeTint="67"/>
        <w:insideV w:val="single" w:sz="4" w:space="0" w:color="E7F0EB" w:themeColor="accent5" w:themeTint="67"/>
      </w:tblBorders>
    </w:tblPr>
    <w:tblStylePr w:type="firstRow">
      <w:rPr>
        <w:b/>
        <w:color w:val="404040"/>
      </w:rPr>
      <w:tblPr/>
      <w:tcPr>
        <w:tcBorders>
          <w:bottom w:val="single" w:sz="12" w:space="0" w:color="DCE9E2"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7F0EB" w:themeColor="accent5" w:themeTint="67"/>
          <w:left w:val="single" w:sz="4" w:space="0" w:color="E7F0EB" w:themeColor="accent5" w:themeTint="67"/>
          <w:bottom w:val="single" w:sz="4" w:space="0" w:color="E7F0EB" w:themeColor="accent5" w:themeTint="67"/>
          <w:right w:val="single" w:sz="4" w:space="0" w:color="E7F0EB" w:themeColor="accent5" w:themeTint="67"/>
        </w:tcBorders>
      </w:tcPr>
    </w:tblStylePr>
  </w:style>
  <w:style w:type="table" w:styleId="GridTable1Light-Accent6">
    <w:name w:val="Grid Table 1 Light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insideH w:val="single" w:sz="4" w:space="0" w:color="E1F5F3" w:themeColor="accent6" w:themeTint="67"/>
        <w:insideV w:val="single" w:sz="4" w:space="0" w:color="E1F5F3" w:themeColor="accent6" w:themeTint="67"/>
      </w:tblBorders>
    </w:tblPr>
    <w:tblStylePr w:type="firstRow">
      <w:rPr>
        <w:b/>
        <w:color w:val="404040"/>
      </w:rPr>
      <w:tblPr/>
      <w:tcPr>
        <w:tcBorders>
          <w:bottom w:val="single" w:sz="12" w:space="0" w:color="D4F1EE"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1F5F3" w:themeColor="accent6" w:themeTint="67"/>
          <w:left w:val="single" w:sz="4" w:space="0" w:color="E1F5F3" w:themeColor="accent6" w:themeTint="67"/>
          <w:bottom w:val="single" w:sz="4" w:space="0" w:color="E1F5F3" w:themeColor="accent6" w:themeTint="67"/>
          <w:right w:val="single" w:sz="4" w:space="0" w:color="E1F5F3" w:themeColor="accent6" w:themeTint="67"/>
        </w:tcBorders>
      </w:tcPr>
    </w:tblStylePr>
  </w:style>
  <w:style w:type="table" w:styleId="GridTable2-Accent1">
    <w:name w:val="Grid Table 2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one" w:sz="4" w:space="0" w:color="000000"/>
          <w:left w:val="none" w:sz="4" w:space="0" w:color="000000"/>
          <w:bottom w:val="single" w:sz="12" w:space="0" w:color="4BBEAD" w:themeColor="accent1" w:themeTint="EA"/>
          <w:right w:val="none" w:sz="4" w:space="0" w:color="000000"/>
        </w:tcBorders>
        <w:shd w:val="clear" w:color="FFFFFF" w:fill="auto"/>
      </w:tcPr>
    </w:tblStylePr>
    <w:tblStylePr w:type="lastRow">
      <w:rPr>
        <w:b/>
        <w:color w:val="404040"/>
      </w:rPr>
      <w:tblPr/>
      <w:tcPr>
        <w:tcBorders>
          <w:top w:val="single" w:sz="4" w:space="0" w:color="4BBEAD"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styleId="GridTable2-Accent2">
    <w:name w:val="Grid Table 2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one" w:sz="4" w:space="0" w:color="000000"/>
          <w:left w:val="none" w:sz="4" w:space="0" w:color="000000"/>
          <w:bottom w:val="single" w:sz="12" w:space="0" w:color="E4E5E7" w:themeColor="accent2" w:themeTint="97"/>
          <w:right w:val="none" w:sz="4" w:space="0" w:color="000000"/>
        </w:tcBorders>
        <w:shd w:val="clear" w:color="FFFFFF" w:fill="auto"/>
      </w:tcPr>
    </w:tblStylePr>
    <w:tblStylePr w:type="lastRow">
      <w:rPr>
        <w:b/>
        <w:color w:val="404040"/>
      </w:rPr>
      <w:tblPr/>
      <w:tcPr>
        <w:tcBorders>
          <w:top w:val="single" w:sz="4" w:space="0" w:color="E4E5E7"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styleId="GridTable2-Accent3">
    <w:name w:val="Grid Table 2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one" w:sz="4" w:space="0" w:color="000000"/>
          <w:left w:val="none" w:sz="4" w:space="0" w:color="000000"/>
          <w:bottom w:val="single" w:sz="12" w:space="0" w:color="BBEBDD" w:themeColor="accent3" w:themeTint="FE"/>
          <w:right w:val="none" w:sz="4" w:space="0" w:color="000000"/>
        </w:tcBorders>
        <w:shd w:val="clear" w:color="FFFFFF" w:fill="auto"/>
      </w:tcPr>
    </w:tblStylePr>
    <w:tblStylePr w:type="lastRow">
      <w:rPr>
        <w:b/>
        <w:color w:val="404040"/>
      </w:rPr>
      <w:tblPr/>
      <w:tcPr>
        <w:tcBorders>
          <w:top w:val="single" w:sz="4" w:space="0" w:color="BBEBDD"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styleId="GridTable2-Accent4">
    <w:name w:val="Grid Table 2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one" w:sz="4" w:space="0" w:color="000000"/>
          <w:left w:val="none" w:sz="4" w:space="0" w:color="000000"/>
          <w:bottom w:val="single" w:sz="12" w:space="0" w:color="EDF7F6" w:themeColor="accent4" w:themeTint="9A"/>
          <w:right w:val="none" w:sz="4" w:space="0" w:color="000000"/>
        </w:tcBorders>
        <w:shd w:val="clear" w:color="FFFFFF" w:fill="auto"/>
      </w:tcPr>
    </w:tblStylePr>
    <w:tblStylePr w:type="lastRow">
      <w:rPr>
        <w:b/>
        <w:color w:val="404040"/>
      </w:rPr>
      <w:tblPr/>
      <w:tcPr>
        <w:tcBorders>
          <w:top w:val="single" w:sz="4" w:space="0" w:color="EDF7F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styleId="GridTable2-Accent5">
    <w:name w:val="Grid Table 2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one" w:sz="4" w:space="0" w:color="000000"/>
          <w:left w:val="none" w:sz="4" w:space="0" w:color="000000"/>
          <w:bottom w:val="single" w:sz="12" w:space="0" w:color="C4DACF" w:themeColor="accent5"/>
          <w:right w:val="none" w:sz="4" w:space="0" w:color="000000"/>
        </w:tcBorders>
        <w:shd w:val="clear" w:color="FFFFFF" w:fill="auto"/>
      </w:tcPr>
    </w:tblStylePr>
    <w:tblStylePr w:type="lastRow">
      <w:rPr>
        <w:b/>
        <w:color w:val="404040"/>
      </w:rPr>
      <w:tblPr/>
      <w:tcPr>
        <w:tcBorders>
          <w:top w:val="single" w:sz="4" w:space="0" w:color="C4DACF"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styleId="GridTable2-Accent6">
    <w:name w:val="Grid Table 2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one" w:sz="4" w:space="0" w:color="000000"/>
          <w:left w:val="none" w:sz="4" w:space="0" w:color="000000"/>
          <w:bottom w:val="single" w:sz="12" w:space="0" w:color="B7E7E3" w:themeColor="accent6"/>
          <w:right w:val="none" w:sz="4" w:space="0" w:color="000000"/>
        </w:tcBorders>
        <w:shd w:val="clear" w:color="FFFFFF" w:fill="auto"/>
      </w:tcPr>
    </w:tblStylePr>
    <w:tblStylePr w:type="lastRow">
      <w:rPr>
        <w:b/>
        <w:color w:val="404040"/>
      </w:rPr>
      <w:tblPr/>
      <w:tcPr>
        <w:tcBorders>
          <w:top w:val="single" w:sz="4" w:space="0" w:color="B7E7E3"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styleId="GridTable3-Accent1">
    <w:name w:val="Grid Table 3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4BBEAD" w:themeColor="accent1" w:themeTint="EA"/>
        <w:insideH w:val="single" w:sz="4" w:space="0" w:color="4BBEAD" w:themeColor="accent1" w:themeTint="EA"/>
        <w:insideV w:val="single" w:sz="4" w:space="0" w:color="4BBEAD"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7F0ED" w:themeColor="accent1" w:themeTint="34" w:fill="D7F0ED" w:themeFill="accent1" w:themeFillTint="34"/>
      </w:tcPr>
    </w:tblStylePr>
    <w:tblStylePr w:type="band1Horz">
      <w:rPr>
        <w:rFonts w:ascii="Arial" w:hAnsi="Arial"/>
        <w:color w:val="404040"/>
        <w:sz w:val="22"/>
      </w:rPr>
      <w:tblPr/>
      <w:tcPr>
        <w:shd w:val="clear" w:color="D7F0ED" w:themeColor="accent1" w:themeTint="34" w:fill="D7F0ED" w:themeFill="accent1" w:themeFillTint="34"/>
      </w:tcPr>
    </w:tblStylePr>
  </w:style>
  <w:style w:type="table" w:styleId="GridTable3-Accent2">
    <w:name w:val="Grid Table 3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styleId="GridTable3-Accent3">
    <w:name w:val="Grid Table 3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styleId="GridTable3-Accent4">
    <w:name w:val="Grid Table 3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styleId="GridTable3-Accent5">
    <w:name w:val="Grid Table 3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C4DACF" w:themeColor="accent5"/>
        <w:insideH w:val="single" w:sz="4" w:space="0" w:color="C4DACF" w:themeColor="accent5"/>
        <w:insideV w:val="single" w:sz="4" w:space="0" w:color="C4DACF"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styleId="GridTable3-Accent6">
    <w:name w:val="Grid Table 3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B7E7E3" w:themeColor="accent6"/>
        <w:insideH w:val="single" w:sz="4" w:space="0" w:color="B7E7E3" w:themeColor="accent6"/>
        <w:insideV w:val="single" w:sz="4" w:space="0" w:color="B7E7E3"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styleId="GridTable4-Accent1">
    <w:name w:val="Grid Table 4 Accent 1"/>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insideV w:val="single" w:sz="4" w:space="0" w:color="90D7CD" w:themeColor="accent1" w:themeTint="90"/>
      </w:tblBorders>
    </w:tblPr>
    <w:tblStylePr w:type="firstRow">
      <w:rPr>
        <w:rFonts w:ascii="Arial" w:hAnsi="Arial"/>
        <w:b/>
        <w:color w:val="FFFFFF"/>
        <w:sz w:val="22"/>
      </w:rPr>
      <w:tblPr/>
      <w:tcPr>
        <w:tcBorders>
          <w:top w:val="single" w:sz="4" w:space="0" w:color="4BBEAD" w:themeColor="accent1" w:themeTint="EA"/>
          <w:left w:val="single" w:sz="4" w:space="0" w:color="4BBEAD" w:themeColor="accent1" w:themeTint="EA"/>
          <w:bottom w:val="single" w:sz="4" w:space="0" w:color="4BBEAD" w:themeColor="accent1" w:themeTint="EA"/>
          <w:right w:val="single" w:sz="4" w:space="0" w:color="4BBEAD" w:themeColor="accent1" w:themeTint="EA"/>
        </w:tcBorders>
        <w:shd w:val="clear" w:color="4BBEAD" w:themeColor="accent1" w:themeTint="EA" w:fill="4BBEAD" w:themeFill="accent1" w:themeFillTint="EA"/>
      </w:tcPr>
    </w:tblStylePr>
    <w:tblStylePr w:type="lastRow">
      <w:rPr>
        <w:b/>
        <w:color w:val="404040"/>
      </w:rPr>
      <w:tblPr/>
      <w:tcPr>
        <w:tcBorders>
          <w:top w:val="single" w:sz="4" w:space="0" w:color="4BBEAD"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1ED" w:themeColor="accent1" w:themeTint="32" w:fill="D8F1ED" w:themeFill="accent1" w:themeFillTint="32"/>
      </w:tcPr>
    </w:tblStylePr>
    <w:tblStylePr w:type="band1Horz">
      <w:rPr>
        <w:rFonts w:ascii="Arial" w:hAnsi="Arial"/>
        <w:color w:val="404040"/>
        <w:sz w:val="22"/>
      </w:rPr>
      <w:tblPr/>
      <w:tcPr>
        <w:shd w:val="clear" w:color="D8F1ED" w:themeColor="accent1" w:themeTint="32" w:fill="D8F1ED" w:themeFill="accent1" w:themeFillTint="32"/>
      </w:tcPr>
    </w:tblStylePr>
  </w:style>
  <w:style w:type="table" w:styleId="GridTable4-Accent2">
    <w:name w:val="Grid Table 4 Accent 2"/>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insideV w:val="single" w:sz="4" w:space="0" w:color="E5E6E8" w:themeColor="accent2" w:themeTint="90"/>
      </w:tblBorders>
    </w:tblPr>
    <w:tblStylePr w:type="firstRow">
      <w:rPr>
        <w:rFonts w:ascii="Arial" w:hAnsi="Arial"/>
        <w:b/>
        <w:color w:val="FFFFFF"/>
        <w:sz w:val="22"/>
      </w:rPr>
      <w:tblPr/>
      <w:tcPr>
        <w:tc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cBorders>
        <w:shd w:val="clear" w:color="E4E5E7" w:themeColor="accent2" w:themeTint="97" w:fill="E4E5E7" w:themeFill="accent2" w:themeFillTint="97"/>
      </w:tcPr>
    </w:tblStylePr>
    <w:tblStylePr w:type="lastRow">
      <w:rPr>
        <w:b/>
        <w:color w:val="404040"/>
      </w:rPr>
      <w:tblPr/>
      <w:tcPr>
        <w:tcBorders>
          <w:top w:val="single" w:sz="4" w:space="0" w:color="E4E5E7"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6F6F7" w:themeColor="accent2" w:themeTint="32" w:fill="F6F6F7" w:themeFill="accent2" w:themeFillTint="32"/>
      </w:tcPr>
    </w:tblStylePr>
    <w:tblStylePr w:type="band1Horz">
      <w:rPr>
        <w:rFonts w:ascii="Arial" w:hAnsi="Arial"/>
        <w:color w:val="404040"/>
        <w:sz w:val="22"/>
      </w:rPr>
      <w:tblPr/>
      <w:tcPr>
        <w:shd w:val="clear" w:color="F6F6F7" w:themeColor="accent2" w:themeTint="32" w:fill="F6F6F7" w:themeFill="accent2" w:themeFillTint="32"/>
      </w:tcPr>
    </w:tblStylePr>
  </w:style>
  <w:style w:type="table" w:styleId="GridTable4-Accent3">
    <w:name w:val="Grid Table 4 Accent 3"/>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insideV w:val="single" w:sz="4" w:space="0" w:color="D8F3EC" w:themeColor="accent3" w:themeTint="90"/>
      </w:tblBorders>
    </w:tblPr>
    <w:tblStylePr w:type="firstRow">
      <w:rPr>
        <w:rFonts w:ascii="Arial" w:hAnsi="Arial"/>
        <w:b/>
        <w:color w:val="FFFFFF"/>
        <w:sz w:val="22"/>
      </w:rPr>
      <w:tblPr/>
      <w:tcPr>
        <w:tc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tcBorders>
        <w:shd w:val="clear" w:color="BBEBDD" w:themeColor="accent3" w:themeTint="FE" w:fill="BBEBDD" w:themeFill="accent3" w:themeFillTint="FE"/>
      </w:tcPr>
    </w:tblStylePr>
    <w:tblStylePr w:type="lastRow">
      <w:rPr>
        <w:b/>
        <w:color w:val="404040"/>
      </w:rPr>
      <w:tblPr/>
      <w:tcPr>
        <w:tcBorders>
          <w:top w:val="single" w:sz="4" w:space="0" w:color="BBEBDD"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FBF8" w:themeColor="accent3" w:themeTint="34" w:fill="F1FBF8" w:themeFill="accent3" w:themeFillTint="34"/>
      </w:tcPr>
    </w:tblStylePr>
    <w:tblStylePr w:type="band1Horz">
      <w:rPr>
        <w:rFonts w:ascii="Arial" w:hAnsi="Arial"/>
        <w:color w:val="404040"/>
        <w:sz w:val="22"/>
      </w:rPr>
      <w:tblPr/>
      <w:tcPr>
        <w:shd w:val="clear" w:color="F1FBF8" w:themeColor="accent3" w:themeTint="34" w:fill="F1FBF8" w:themeFill="accent3" w:themeFillTint="34"/>
      </w:tcPr>
    </w:tblStylePr>
  </w:style>
  <w:style w:type="table" w:styleId="GridTable4-Accent4">
    <w:name w:val="Grid Table 4 Accent 4"/>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insideV w:val="single" w:sz="4" w:space="0" w:color="EEF8F7" w:themeColor="accent4" w:themeTint="90"/>
      </w:tblBorders>
    </w:tblPr>
    <w:tblStylePr w:type="firstRow">
      <w:rPr>
        <w:rFonts w:ascii="Arial" w:hAnsi="Arial"/>
        <w:b/>
        <w:color w:val="FFFFFF"/>
        <w:sz w:val="22"/>
      </w:rPr>
      <w:tblPr/>
      <w:tcPr>
        <w:tc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cBorders>
        <w:shd w:val="clear" w:color="EDF7F6" w:themeColor="accent4" w:themeTint="9A" w:fill="EDF7F6" w:themeFill="accent4" w:themeFillTint="9A"/>
      </w:tcPr>
    </w:tblStylePr>
    <w:tblStylePr w:type="lastRow">
      <w:rPr>
        <w:b/>
        <w:color w:val="404040"/>
      </w:rPr>
      <w:tblPr/>
      <w:tcPr>
        <w:tcBorders>
          <w:top w:val="single" w:sz="4" w:space="0" w:color="EDF7F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8FCFC" w:themeColor="accent4" w:themeTint="34" w:fill="F8FCFC" w:themeFill="accent4" w:themeFillTint="34"/>
      </w:tcPr>
    </w:tblStylePr>
    <w:tblStylePr w:type="band1Horz">
      <w:rPr>
        <w:rFonts w:ascii="Arial" w:hAnsi="Arial"/>
        <w:color w:val="404040"/>
        <w:sz w:val="22"/>
      </w:rPr>
      <w:tblPr/>
      <w:tcPr>
        <w:shd w:val="clear" w:color="F8FCFC" w:themeColor="accent4" w:themeTint="34" w:fill="F8FCFC" w:themeFill="accent4" w:themeFillTint="34"/>
      </w:tcPr>
    </w:tblStylePr>
  </w:style>
  <w:style w:type="table" w:styleId="GridTable4-Accent5">
    <w:name w:val="Grid Table 4 Accent 5"/>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FFFFFF"/>
        <w:sz w:val="22"/>
      </w:rPr>
      <w:tblPr/>
      <w:tcPr>
        <w:tcBorders>
          <w:top w:val="single" w:sz="4" w:space="0" w:color="C4DACF" w:themeColor="accent5"/>
          <w:left w:val="single" w:sz="4" w:space="0" w:color="C4DACF" w:themeColor="accent5"/>
          <w:bottom w:val="single" w:sz="4" w:space="0" w:color="C4DACF" w:themeColor="accent5"/>
          <w:right w:val="single" w:sz="4" w:space="0" w:color="C4DACF" w:themeColor="accent5"/>
        </w:tcBorders>
        <w:shd w:val="clear" w:color="C4DACF" w:themeColor="accent5" w:fill="C4DACF" w:themeFill="accent5"/>
      </w:tcPr>
    </w:tblStylePr>
    <w:tblStylePr w:type="lastRow">
      <w:rPr>
        <w:b/>
        <w:color w:val="404040"/>
      </w:rPr>
      <w:tblPr/>
      <w:tcPr>
        <w:tcBorders>
          <w:top w:val="single" w:sz="4" w:space="0" w:color="C4DACF"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7F5" w:themeColor="accent5" w:themeTint="34" w:fill="F2F7F5" w:themeFill="accent5" w:themeFillTint="34"/>
      </w:tcPr>
    </w:tblStylePr>
    <w:tblStylePr w:type="band1Horz">
      <w:rPr>
        <w:rFonts w:ascii="Arial" w:hAnsi="Arial"/>
        <w:color w:val="404040"/>
        <w:sz w:val="22"/>
      </w:rPr>
      <w:tblPr/>
      <w:tcPr>
        <w:shd w:val="clear" w:color="F2F7F5" w:themeColor="accent5" w:themeTint="34" w:fill="F2F7F5" w:themeFill="accent5" w:themeFillTint="34"/>
      </w:tcPr>
    </w:tblStylePr>
  </w:style>
  <w:style w:type="table" w:styleId="GridTable4-Accent6">
    <w:name w:val="Grid Table 4 Accent 6"/>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FFFFFF"/>
        <w:sz w:val="22"/>
      </w:rPr>
      <w:tblPr/>
      <w:tcPr>
        <w:tcBorders>
          <w:top w:val="single" w:sz="4" w:space="0" w:color="B7E7E3" w:themeColor="accent6"/>
          <w:left w:val="single" w:sz="4" w:space="0" w:color="B7E7E3" w:themeColor="accent6"/>
          <w:bottom w:val="single" w:sz="4" w:space="0" w:color="B7E7E3" w:themeColor="accent6"/>
          <w:right w:val="single" w:sz="4" w:space="0" w:color="B7E7E3" w:themeColor="accent6"/>
        </w:tcBorders>
        <w:shd w:val="clear" w:color="B7E7E3" w:themeColor="accent6" w:fill="B7E7E3" w:themeFill="accent6"/>
      </w:tcPr>
    </w:tblStylePr>
    <w:tblStylePr w:type="lastRow">
      <w:rPr>
        <w:b/>
        <w:color w:val="404040"/>
      </w:rPr>
      <w:tblPr/>
      <w:tcPr>
        <w:tcBorders>
          <w:top w:val="single" w:sz="4" w:space="0" w:color="B7E7E3"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AF9" w:themeColor="accent6" w:themeTint="34" w:fill="F0FAF9" w:themeFill="accent6" w:themeFillTint="34"/>
      </w:tcPr>
    </w:tblStylePr>
    <w:tblStylePr w:type="band1Horz">
      <w:rPr>
        <w:rFonts w:ascii="Arial" w:hAnsi="Arial"/>
        <w:color w:val="404040"/>
        <w:sz w:val="22"/>
      </w:rPr>
      <w:tblPr/>
      <w:tcPr>
        <w:shd w:val="clear" w:color="F0FAF9" w:themeColor="accent6" w:themeTint="34" w:fill="F0FAF9" w:themeFill="accent6" w:themeFillTint="34"/>
      </w:tcPr>
    </w:tblStylePr>
  </w:style>
  <w:style w:type="table" w:styleId="GridTable5Dark-Accent2">
    <w:name w:val="Grid Table 5 Dark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6F6F7" w:themeColor="accent2" w:themeTint="32" w:fill="F6F6F7" w:themeFill="accent2" w:themeFillTint="32"/>
    </w:tblPr>
    <w:tblStylePr w:type="firstRow">
      <w:rPr>
        <w:rFonts w:ascii="Arial" w:hAnsi="Arial"/>
        <w:b/>
        <w:color w:val="FFFFFF"/>
        <w:sz w:val="22"/>
      </w:rPr>
      <w:tblPr/>
      <w:tcPr>
        <w:shd w:val="clear" w:color="D2D4D7" w:themeColor="accent2" w:fill="D2D4D7" w:themeFill="accent2"/>
      </w:tcPr>
    </w:tblStylePr>
    <w:tblStylePr w:type="lastRow">
      <w:rPr>
        <w:rFonts w:ascii="Arial" w:hAnsi="Arial"/>
        <w:b/>
        <w:color w:val="FFFFFF"/>
        <w:sz w:val="22"/>
      </w:rPr>
      <w:tblPr/>
      <w:tcPr>
        <w:tcBorders>
          <w:top w:val="single" w:sz="4" w:space="0" w:color="FFFFFF" w:themeColor="light1"/>
        </w:tcBorders>
        <w:shd w:val="clear" w:color="D2D4D7" w:themeColor="accent2" w:fill="D2D4D7" w:themeFill="accent2"/>
      </w:tcPr>
    </w:tblStylePr>
    <w:tblStylePr w:type="firstCol">
      <w:rPr>
        <w:rFonts w:ascii="Arial" w:hAnsi="Arial"/>
        <w:b/>
        <w:color w:val="FFFFFF"/>
        <w:sz w:val="22"/>
      </w:rPr>
      <w:tblPr/>
      <w:tcPr>
        <w:shd w:val="clear" w:color="D2D4D7" w:themeColor="accent2" w:fill="D2D4D7" w:themeFill="accent2"/>
      </w:tcPr>
    </w:tblStylePr>
    <w:tblStylePr w:type="lastCol">
      <w:rPr>
        <w:rFonts w:ascii="Arial" w:hAnsi="Arial"/>
        <w:b/>
        <w:color w:val="FFFFFF"/>
        <w:sz w:val="22"/>
      </w:rPr>
      <w:tblPr/>
      <w:tcPr>
        <w:shd w:val="clear" w:color="D2D4D7" w:themeColor="accent2" w:fill="D2D4D7" w:themeFill="accent2"/>
      </w:tcPr>
    </w:tblStylePr>
    <w:tblStylePr w:type="band1Vert">
      <w:tblPr/>
      <w:tcPr>
        <w:shd w:val="clear" w:color="EAEBEC" w:themeColor="accent2" w:themeTint="75" w:fill="EAEBEC" w:themeFill="accent2" w:themeFillTint="75"/>
      </w:tcPr>
    </w:tblStylePr>
    <w:tblStylePr w:type="band1Horz">
      <w:tblPr/>
      <w:tcPr>
        <w:shd w:val="clear" w:color="EAEBEC" w:themeColor="accent2" w:themeTint="75" w:fill="EAEBEC" w:themeFill="accent2" w:themeFillTint="75"/>
      </w:tcPr>
    </w:tblStylePr>
  </w:style>
  <w:style w:type="table" w:styleId="GridTable5Dark-Accent3">
    <w:name w:val="Grid Table 5 Dark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FBF8" w:themeColor="accent3" w:themeTint="34" w:fill="F1FBF8" w:themeFill="accent3" w:themeFillTint="34"/>
    </w:tblPr>
    <w:tblStylePr w:type="firstRow">
      <w:rPr>
        <w:rFonts w:ascii="Arial" w:hAnsi="Arial"/>
        <w:b/>
        <w:color w:val="FFFFFF"/>
        <w:sz w:val="22"/>
      </w:rPr>
      <w:tblPr/>
      <w:tcPr>
        <w:shd w:val="clear" w:color="BBEBDE" w:themeColor="accent3" w:fill="BBEBDE" w:themeFill="accent3"/>
      </w:tcPr>
    </w:tblStylePr>
    <w:tblStylePr w:type="lastRow">
      <w:rPr>
        <w:rFonts w:ascii="Arial" w:hAnsi="Arial"/>
        <w:b/>
        <w:color w:val="FFFFFF"/>
        <w:sz w:val="22"/>
      </w:rPr>
      <w:tblPr/>
      <w:tcPr>
        <w:tcBorders>
          <w:top w:val="single" w:sz="4" w:space="0" w:color="FFFFFF" w:themeColor="light1"/>
        </w:tcBorders>
        <w:shd w:val="clear" w:color="BBEBDE" w:themeColor="accent3" w:fill="BBEBDE" w:themeFill="accent3"/>
      </w:tcPr>
    </w:tblStylePr>
    <w:tblStylePr w:type="firstCol">
      <w:rPr>
        <w:rFonts w:ascii="Arial" w:hAnsi="Arial"/>
        <w:b/>
        <w:color w:val="FFFFFF"/>
        <w:sz w:val="22"/>
      </w:rPr>
      <w:tblPr/>
      <w:tcPr>
        <w:shd w:val="clear" w:color="BBEBDE" w:themeColor="accent3" w:fill="BBEBDE" w:themeFill="accent3"/>
      </w:tcPr>
    </w:tblStylePr>
    <w:tblStylePr w:type="lastCol">
      <w:rPr>
        <w:rFonts w:ascii="Arial" w:hAnsi="Arial"/>
        <w:b/>
        <w:color w:val="FFFFFF"/>
        <w:sz w:val="22"/>
      </w:rPr>
      <w:tblPr/>
      <w:tcPr>
        <w:shd w:val="clear" w:color="BBEBDE" w:themeColor="accent3" w:fill="BBEBDE" w:themeFill="accent3"/>
      </w:tcPr>
    </w:tblStylePr>
    <w:tblStylePr w:type="band1Vert">
      <w:tblPr/>
      <w:tcPr>
        <w:shd w:val="clear" w:color="DFF5EF" w:themeColor="accent3" w:themeTint="75" w:fill="DFF5EF" w:themeFill="accent3" w:themeFillTint="75"/>
      </w:tcPr>
    </w:tblStylePr>
    <w:tblStylePr w:type="band1Horz">
      <w:tblPr/>
      <w:tcPr>
        <w:shd w:val="clear" w:color="DFF5EF" w:themeColor="accent3" w:themeTint="75" w:fill="DFF5EF" w:themeFill="accent3" w:themeFillTint="75"/>
      </w:tcPr>
    </w:tblStylePr>
  </w:style>
  <w:style w:type="table" w:styleId="GridTable5Dark-Accent5">
    <w:name w:val="Grid Table 5 Dark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F7F5" w:themeColor="accent5" w:themeTint="34" w:fill="F2F7F5" w:themeFill="accent5" w:themeFillTint="34"/>
    </w:tblPr>
    <w:tblStylePr w:type="firstRow">
      <w:rPr>
        <w:rFonts w:ascii="Arial" w:hAnsi="Arial"/>
        <w:b/>
        <w:color w:val="FFFFFF"/>
        <w:sz w:val="22"/>
      </w:rPr>
      <w:tblPr/>
      <w:tcPr>
        <w:shd w:val="clear" w:color="C4DACF" w:themeColor="accent5" w:fill="C4DACF" w:themeFill="accent5"/>
      </w:tcPr>
    </w:tblStylePr>
    <w:tblStylePr w:type="lastRow">
      <w:rPr>
        <w:rFonts w:ascii="Arial" w:hAnsi="Arial"/>
        <w:b/>
        <w:color w:val="FFFFFF"/>
        <w:sz w:val="22"/>
      </w:rPr>
      <w:tblPr/>
      <w:tcPr>
        <w:tcBorders>
          <w:top w:val="single" w:sz="4" w:space="0" w:color="FFFFFF" w:themeColor="light1"/>
        </w:tcBorders>
        <w:shd w:val="clear" w:color="C4DACF" w:themeColor="accent5" w:fill="C4DACF" w:themeFill="accent5"/>
      </w:tcPr>
    </w:tblStylePr>
    <w:tblStylePr w:type="firstCol">
      <w:rPr>
        <w:rFonts w:ascii="Arial" w:hAnsi="Arial"/>
        <w:b/>
        <w:color w:val="FFFFFF"/>
        <w:sz w:val="22"/>
      </w:rPr>
      <w:tblPr/>
      <w:tcPr>
        <w:shd w:val="clear" w:color="C4DACF" w:themeColor="accent5" w:fill="C4DACF" w:themeFill="accent5"/>
      </w:tcPr>
    </w:tblStylePr>
    <w:tblStylePr w:type="lastCol">
      <w:rPr>
        <w:rFonts w:ascii="Arial" w:hAnsi="Arial"/>
        <w:b/>
        <w:color w:val="FFFFFF"/>
        <w:sz w:val="22"/>
      </w:rPr>
      <w:tblPr/>
      <w:tcPr>
        <w:shd w:val="clear" w:color="C4DACF" w:themeColor="accent5" w:fill="C4DACF" w:themeFill="accent5"/>
      </w:tcPr>
    </w:tblStylePr>
    <w:tblStylePr w:type="band1Vert">
      <w:tblPr/>
      <w:tcPr>
        <w:shd w:val="clear" w:color="E3EEE8" w:themeColor="accent5" w:themeTint="75" w:fill="E3EEE8" w:themeFill="accent5" w:themeFillTint="75"/>
      </w:tcPr>
    </w:tblStylePr>
    <w:tblStylePr w:type="band1Horz">
      <w:tblPr/>
      <w:tcPr>
        <w:shd w:val="clear" w:color="E3EEE8" w:themeColor="accent5" w:themeTint="75" w:fill="E3EEE8" w:themeFill="accent5" w:themeFillTint="75"/>
      </w:tcPr>
    </w:tblStylePr>
  </w:style>
  <w:style w:type="table" w:styleId="GridTable5Dark-Accent6">
    <w:name w:val="Grid Table 5 Dark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0FAF9" w:themeColor="accent6" w:themeTint="34" w:fill="F0FAF9" w:themeFill="accent6" w:themeFillTint="34"/>
    </w:tblPr>
    <w:tblStylePr w:type="firstRow">
      <w:rPr>
        <w:rFonts w:ascii="Arial" w:hAnsi="Arial"/>
        <w:b/>
        <w:color w:val="FFFFFF"/>
        <w:sz w:val="22"/>
      </w:rPr>
      <w:tblPr/>
      <w:tcPr>
        <w:shd w:val="clear" w:color="B7E7E3" w:themeColor="accent6" w:fill="B7E7E3" w:themeFill="accent6"/>
      </w:tcPr>
    </w:tblStylePr>
    <w:tblStylePr w:type="lastRow">
      <w:rPr>
        <w:rFonts w:ascii="Arial" w:hAnsi="Arial"/>
        <w:b/>
        <w:color w:val="FFFFFF"/>
        <w:sz w:val="22"/>
      </w:rPr>
      <w:tblPr/>
      <w:tcPr>
        <w:tcBorders>
          <w:top w:val="single" w:sz="4" w:space="0" w:color="FFFFFF" w:themeColor="light1"/>
        </w:tcBorders>
        <w:shd w:val="clear" w:color="B7E7E3" w:themeColor="accent6" w:fill="B7E7E3" w:themeFill="accent6"/>
      </w:tcPr>
    </w:tblStylePr>
    <w:tblStylePr w:type="firstCol">
      <w:rPr>
        <w:rFonts w:ascii="Arial" w:hAnsi="Arial"/>
        <w:b/>
        <w:color w:val="FFFFFF"/>
        <w:sz w:val="22"/>
      </w:rPr>
      <w:tblPr/>
      <w:tcPr>
        <w:shd w:val="clear" w:color="B7E7E3" w:themeColor="accent6" w:fill="B7E7E3" w:themeFill="accent6"/>
      </w:tcPr>
    </w:tblStylePr>
    <w:tblStylePr w:type="lastCol">
      <w:rPr>
        <w:rFonts w:ascii="Arial" w:hAnsi="Arial"/>
        <w:b/>
        <w:color w:val="FFFFFF"/>
        <w:sz w:val="22"/>
      </w:rPr>
      <w:tblPr/>
      <w:tcPr>
        <w:shd w:val="clear" w:color="B7E7E3" w:themeColor="accent6" w:fill="B7E7E3" w:themeFill="accent6"/>
      </w:tcPr>
    </w:tblStylePr>
    <w:tblStylePr w:type="band1Vert">
      <w:tblPr/>
      <w:tcPr>
        <w:shd w:val="clear" w:color="DDF4F2" w:themeColor="accent6" w:themeTint="75" w:fill="DDF4F2" w:themeFill="accent6" w:themeFillTint="75"/>
      </w:tcPr>
    </w:tblStylePr>
    <w:tblStylePr w:type="band1Horz">
      <w:tblPr/>
      <w:tcPr>
        <w:shd w:val="clear" w:color="DDF4F2" w:themeColor="accent6" w:themeTint="75" w:fill="DDF4F2" w:themeFill="accent6" w:themeFillTint="75"/>
      </w:tcPr>
    </w:tblStylePr>
  </w:style>
  <w:style w:type="table" w:styleId="GridTable6Colorful-Accent1">
    <w:name w:val="Grid Table 6 Colorful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CDBD2" w:themeColor="accent1" w:themeTint="80"/>
        <w:left w:val="single" w:sz="4" w:space="0" w:color="9CDBD2" w:themeColor="accent1" w:themeTint="80"/>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b/>
        <w:color w:val="9CDBD2" w:themeColor="accent1" w:themeTint="80" w:themeShade="95"/>
      </w:rPr>
      <w:tblPr/>
      <w:tcPr>
        <w:tcBorders>
          <w:bottom w:val="single" w:sz="12" w:space="0" w:color="9CDBD2" w:themeColor="accent1" w:themeTint="80"/>
        </w:tcBorders>
      </w:tcPr>
    </w:tblStylePr>
    <w:tblStylePr w:type="lastRow">
      <w:rPr>
        <w:b/>
        <w:color w:val="9CDBD2" w:themeColor="accent1" w:themeTint="80" w:themeShade="95"/>
      </w:rPr>
    </w:tblStylePr>
    <w:tblStylePr w:type="firstCol">
      <w:rPr>
        <w:b/>
        <w:color w:val="9CDBD2" w:themeColor="accent1" w:themeTint="80" w:themeShade="95"/>
      </w:rPr>
    </w:tblStylePr>
    <w:tblStylePr w:type="lastCol">
      <w:rPr>
        <w:b/>
        <w:color w:val="9CDBD2" w:themeColor="accent1" w:themeTint="80" w:themeShade="95"/>
      </w:r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themeShade="95"/>
        <w:sz w:val="22"/>
      </w:rPr>
      <w:tblPr/>
      <w:tcPr>
        <w:shd w:val="clear" w:color="D7F0ED" w:themeColor="accent1" w:themeTint="34" w:fill="D7F0ED" w:themeFill="accent1" w:themeFillTint="34"/>
      </w:tcPr>
    </w:tblStylePr>
    <w:tblStylePr w:type="band2Horz">
      <w:rPr>
        <w:rFonts w:ascii="Arial" w:hAnsi="Arial"/>
        <w:color w:val="9CDBD2" w:themeColor="accent1" w:themeTint="80" w:themeShade="95"/>
        <w:sz w:val="22"/>
      </w:rPr>
    </w:tblStylePr>
  </w:style>
  <w:style w:type="table" w:styleId="GridTable6Colorful-Accent2">
    <w:name w:val="Grid Table 6 Colorful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b/>
        <w:color w:val="E4E5E7" w:themeColor="accent2" w:themeTint="97" w:themeShade="95"/>
      </w:rPr>
      <w:tblPr/>
      <w:tcPr>
        <w:tcBorders>
          <w:bottom w:val="single" w:sz="12" w:space="0" w:color="E4E5E7" w:themeColor="accent2" w:themeTint="97"/>
        </w:tcBorders>
      </w:tcPr>
    </w:tblStylePr>
    <w:tblStylePr w:type="lastRow">
      <w:rPr>
        <w:b/>
        <w:color w:val="E4E5E7" w:themeColor="accent2" w:themeTint="97" w:themeShade="95"/>
      </w:rPr>
    </w:tblStylePr>
    <w:tblStylePr w:type="firstCol">
      <w:rPr>
        <w:b/>
        <w:color w:val="E4E5E7" w:themeColor="accent2" w:themeTint="97" w:themeShade="95"/>
      </w:rPr>
    </w:tblStylePr>
    <w:tblStylePr w:type="lastCol">
      <w:rPr>
        <w:b/>
        <w:color w:val="E4E5E7" w:themeColor="accent2" w:themeTint="97" w:themeShade="95"/>
      </w:r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7" w:themeShade="95"/>
        <w:sz w:val="22"/>
      </w:rPr>
      <w:tblPr/>
      <w:tcPr>
        <w:shd w:val="clear" w:color="F6F6F7" w:themeColor="accent2" w:themeTint="32" w:fill="F6F6F7" w:themeFill="accent2" w:themeFillTint="32"/>
      </w:tcPr>
    </w:tblStylePr>
    <w:tblStylePr w:type="band2Horz">
      <w:rPr>
        <w:rFonts w:ascii="Arial" w:hAnsi="Arial"/>
        <w:color w:val="E4E5E7" w:themeColor="accent2" w:themeTint="97" w:themeShade="95"/>
        <w:sz w:val="22"/>
      </w:rPr>
    </w:tblStylePr>
  </w:style>
  <w:style w:type="table" w:styleId="GridTable6Colorful-Accent3">
    <w:name w:val="Grid Table 6 Colorful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BBEBDD" w:themeColor="accent3" w:themeTint="FE"/>
        <w:left w:val="single" w:sz="4" w:space="0" w:color="BBEBDD" w:themeColor="accent3" w:themeTint="FE"/>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b/>
        <w:color w:val="BBEBDD" w:themeColor="accent3" w:themeTint="FE" w:themeShade="95"/>
      </w:rPr>
      <w:tblPr/>
      <w:tcPr>
        <w:tcBorders>
          <w:bottom w:val="single" w:sz="12" w:space="0" w:color="BBEBDD" w:themeColor="accent3" w:themeTint="FE"/>
        </w:tcBorders>
      </w:tcPr>
    </w:tblStylePr>
    <w:tblStylePr w:type="lastRow">
      <w:rPr>
        <w:b/>
        <w:color w:val="BBEBDD" w:themeColor="accent3" w:themeTint="FE" w:themeShade="95"/>
      </w:rPr>
    </w:tblStylePr>
    <w:tblStylePr w:type="firstCol">
      <w:rPr>
        <w:b/>
        <w:color w:val="BBEBDD" w:themeColor="accent3" w:themeTint="FE" w:themeShade="95"/>
      </w:rPr>
    </w:tblStylePr>
    <w:tblStylePr w:type="lastCol">
      <w:rPr>
        <w:b/>
        <w:color w:val="BBEBDD" w:themeColor="accent3" w:themeTint="FE" w:themeShade="95"/>
      </w:rPr>
    </w:tblStylePr>
    <w:tblStylePr w:type="band1Vert">
      <w:tblPr/>
      <w:tcPr>
        <w:shd w:val="clear" w:color="F1FBF8" w:themeColor="accent3" w:themeTint="34" w:fill="F1FBF8" w:themeFill="accent3" w:themeFillTint="34"/>
      </w:tcPr>
    </w:tblStylePr>
    <w:tblStylePr w:type="band1Horz">
      <w:rPr>
        <w:rFonts w:ascii="Arial" w:hAnsi="Arial"/>
        <w:color w:val="BBEBDD" w:themeColor="accent3" w:themeTint="FE" w:themeShade="95"/>
        <w:sz w:val="22"/>
      </w:rPr>
      <w:tblPr/>
      <w:tcPr>
        <w:shd w:val="clear" w:color="F1FBF8" w:themeColor="accent3" w:themeTint="34" w:fill="F1FBF8" w:themeFill="accent3" w:themeFillTint="34"/>
      </w:tcPr>
    </w:tblStylePr>
    <w:tblStylePr w:type="band2Horz">
      <w:rPr>
        <w:rFonts w:ascii="Arial" w:hAnsi="Arial"/>
        <w:color w:val="BBEBDD" w:themeColor="accent3" w:themeTint="FE" w:themeShade="95"/>
        <w:sz w:val="22"/>
      </w:rPr>
    </w:tblStylePr>
  </w:style>
  <w:style w:type="table" w:styleId="GridTable6Colorful-Accent4">
    <w:name w:val="Grid Table 6 Colorful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b/>
        <w:color w:val="EDF7F6" w:themeColor="accent4" w:themeTint="9A" w:themeShade="95"/>
      </w:rPr>
      <w:tblPr/>
      <w:tcPr>
        <w:tcBorders>
          <w:bottom w:val="single" w:sz="12" w:space="0" w:color="EDF7F6" w:themeColor="accent4" w:themeTint="9A"/>
        </w:tcBorders>
      </w:tcPr>
    </w:tblStylePr>
    <w:tblStylePr w:type="lastRow">
      <w:rPr>
        <w:b/>
        <w:color w:val="EDF7F6" w:themeColor="accent4" w:themeTint="9A" w:themeShade="95"/>
      </w:rPr>
    </w:tblStylePr>
    <w:tblStylePr w:type="firstCol">
      <w:rPr>
        <w:b/>
        <w:color w:val="EDF7F6" w:themeColor="accent4" w:themeTint="9A" w:themeShade="95"/>
      </w:rPr>
    </w:tblStylePr>
    <w:tblStylePr w:type="lastCol">
      <w:rPr>
        <w:b/>
        <w:color w:val="EDF7F6" w:themeColor="accent4" w:themeTint="9A" w:themeShade="95"/>
      </w:r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A" w:themeShade="95"/>
        <w:sz w:val="22"/>
      </w:rPr>
      <w:tblPr/>
      <w:tcPr>
        <w:shd w:val="clear" w:color="F8FCFC" w:themeColor="accent4" w:themeTint="34" w:fill="F8FCFC" w:themeFill="accent4" w:themeFillTint="34"/>
      </w:tcPr>
    </w:tblStylePr>
    <w:tblStylePr w:type="band2Horz">
      <w:rPr>
        <w:rFonts w:ascii="Arial" w:hAnsi="Arial"/>
        <w:color w:val="EDF7F6" w:themeColor="accent4" w:themeTint="9A" w:themeShade="95"/>
        <w:sz w:val="22"/>
      </w:rPr>
    </w:tblStylePr>
  </w:style>
  <w:style w:type="table" w:styleId="GridTable6Colorful-Accent5">
    <w:name w:val="Grid Table 6 Colorful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C4DACF" w:themeColor="accent5"/>
        <w:left w:val="single" w:sz="4" w:space="0" w:color="C4DACF" w:themeColor="accent5"/>
        <w:bottom w:val="single" w:sz="4" w:space="0" w:color="C4DACF" w:themeColor="accent5"/>
        <w:right w:val="single" w:sz="4" w:space="0" w:color="C4DACF" w:themeColor="accent5"/>
        <w:insideH w:val="single" w:sz="4" w:space="0" w:color="C4DACF" w:themeColor="accent5"/>
        <w:insideV w:val="single" w:sz="4" w:space="0" w:color="C4DACF" w:themeColor="accent5"/>
      </w:tblBorders>
    </w:tblPr>
    <w:tblStylePr w:type="firstRow">
      <w:rPr>
        <w:b/>
        <w:color w:val="5D9478" w:themeColor="accent5" w:themeShade="95"/>
      </w:rPr>
      <w:tblPr/>
      <w:tcPr>
        <w:tcBorders>
          <w:bottom w:val="single" w:sz="12" w:space="0" w:color="C4DACF" w:themeColor="accent5"/>
        </w:tcBorders>
      </w:tcPr>
    </w:tblStylePr>
    <w:tblStylePr w:type="lastRow">
      <w:rPr>
        <w:b/>
        <w:color w:val="5D9478" w:themeColor="accent5" w:themeShade="95"/>
      </w:rPr>
    </w:tblStylePr>
    <w:tblStylePr w:type="firstCol">
      <w:rPr>
        <w:b/>
        <w:color w:val="5D9478" w:themeColor="accent5" w:themeShade="95"/>
      </w:rPr>
    </w:tblStylePr>
    <w:tblStylePr w:type="lastCol">
      <w:rPr>
        <w:b/>
        <w:color w:val="5D9478" w:themeColor="accent5" w:themeShade="95"/>
      </w:rPr>
    </w:tblStylePr>
    <w:tblStylePr w:type="band1Vert">
      <w:tblPr/>
      <w:tcPr>
        <w:shd w:val="clear" w:color="F2F7F5" w:themeColor="accent5" w:themeTint="34" w:fill="F2F7F5" w:themeFill="accent5" w:themeFillTint="34"/>
      </w:tcPr>
    </w:tblStylePr>
    <w:tblStylePr w:type="band1Horz">
      <w:rPr>
        <w:rFonts w:ascii="Arial" w:hAnsi="Arial"/>
        <w:color w:val="5D9478" w:themeColor="accent5" w:themeShade="95"/>
        <w:sz w:val="22"/>
      </w:rPr>
      <w:tblPr/>
      <w:tcPr>
        <w:shd w:val="clear" w:color="F2F7F5" w:themeColor="accent5" w:themeTint="34" w:fill="F2F7F5" w:themeFill="accent5" w:themeFillTint="34"/>
      </w:tcPr>
    </w:tblStylePr>
    <w:tblStylePr w:type="band2Horz">
      <w:rPr>
        <w:rFonts w:ascii="Arial" w:hAnsi="Arial"/>
        <w:color w:val="5D9478" w:themeColor="accent5" w:themeShade="95"/>
        <w:sz w:val="22"/>
      </w:rPr>
    </w:tblStylePr>
  </w:style>
  <w:style w:type="table" w:styleId="GridTable6Colorful-Accent6">
    <w:name w:val="Grid Table 6 Colorful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B7E7E3" w:themeColor="accent6"/>
        <w:left w:val="single" w:sz="4" w:space="0" w:color="B7E7E3" w:themeColor="accent6"/>
        <w:bottom w:val="single" w:sz="4" w:space="0" w:color="B7E7E3" w:themeColor="accent6"/>
        <w:right w:val="single" w:sz="4" w:space="0" w:color="B7E7E3" w:themeColor="accent6"/>
        <w:insideH w:val="single" w:sz="4" w:space="0" w:color="B7E7E3" w:themeColor="accent6"/>
        <w:insideV w:val="single" w:sz="4" w:space="0" w:color="B7E7E3" w:themeColor="accent6"/>
      </w:tblBorders>
    </w:tblPr>
    <w:tblStylePr w:type="firstRow">
      <w:rPr>
        <w:b/>
        <w:color w:val="5D9478" w:themeColor="accent5" w:themeShade="95"/>
      </w:rPr>
      <w:tblPr/>
      <w:tcPr>
        <w:tcBorders>
          <w:bottom w:val="single" w:sz="12" w:space="0" w:color="B7E7E3" w:themeColor="accent6"/>
        </w:tcBorders>
      </w:tcPr>
    </w:tblStylePr>
    <w:tblStylePr w:type="lastRow">
      <w:rPr>
        <w:b/>
        <w:color w:val="5D9478" w:themeColor="accent5" w:themeShade="95"/>
      </w:rPr>
    </w:tblStylePr>
    <w:tblStylePr w:type="firstCol">
      <w:rPr>
        <w:b/>
        <w:color w:val="5D9478" w:themeColor="accent5" w:themeShade="95"/>
      </w:rPr>
    </w:tblStylePr>
    <w:tblStylePr w:type="lastCol">
      <w:rPr>
        <w:b/>
        <w:color w:val="5D9478" w:themeColor="accent5" w:themeShade="95"/>
      </w:rPr>
    </w:tblStylePr>
    <w:tblStylePr w:type="band1Vert">
      <w:tblPr/>
      <w:tcPr>
        <w:shd w:val="clear" w:color="F0FAF9" w:themeColor="accent6" w:themeTint="34" w:fill="F0FAF9" w:themeFill="accent6" w:themeFillTint="34"/>
      </w:tcPr>
    </w:tblStylePr>
    <w:tblStylePr w:type="band1Horz">
      <w:rPr>
        <w:rFonts w:ascii="Arial" w:hAnsi="Arial"/>
        <w:color w:val="5D9478" w:themeColor="accent5" w:themeShade="95"/>
        <w:sz w:val="22"/>
      </w:rPr>
      <w:tblPr/>
      <w:tcPr>
        <w:shd w:val="clear" w:color="F0FAF9" w:themeColor="accent6" w:themeTint="34" w:fill="F0FAF9" w:themeFill="accent6" w:themeFillTint="34"/>
      </w:tcPr>
    </w:tblStylePr>
    <w:tblStylePr w:type="band2Horz">
      <w:rPr>
        <w:rFonts w:ascii="Arial" w:hAnsi="Arial"/>
        <w:color w:val="5D9478" w:themeColor="accent5" w:themeShade="95"/>
        <w:sz w:val="22"/>
      </w:rPr>
    </w:tblStylePr>
  </w:style>
  <w:style w:type="table" w:styleId="GridTable7Colorful-Accent1">
    <w:name w:val="Grid Table 7 Colorful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9CDBD2" w:themeColor="accent1" w:themeTint="80"/>
        <w:right w:val="single" w:sz="4" w:space="0" w:color="9CDBD2" w:themeColor="accent1" w:themeTint="80"/>
        <w:insideH w:val="single" w:sz="4" w:space="0" w:color="9CDBD2" w:themeColor="accent1" w:themeTint="80"/>
        <w:insideV w:val="single" w:sz="4" w:space="0" w:color="9CDBD2" w:themeColor="accent1" w:themeTint="80"/>
      </w:tblBorders>
    </w:tblPr>
    <w:tblStylePr w:type="firstRow">
      <w:rPr>
        <w:rFonts w:ascii="Arial" w:hAnsi="Arial"/>
        <w:b/>
        <w:color w:val="9CDBD2" w:themeColor="accent1" w:themeTint="80" w:themeShade="95"/>
        <w:sz w:val="22"/>
      </w:rPr>
      <w:tblPr/>
      <w:tcPr>
        <w:tcBorders>
          <w:top w:val="none" w:sz="0" w:space="0" w:color="000000"/>
          <w:left w:val="none" w:sz="0" w:space="0" w:color="000000"/>
          <w:bottom w:val="single" w:sz="4" w:space="0" w:color="9CDBD2" w:themeColor="accent1" w:themeTint="80"/>
          <w:right w:val="none" w:sz="0" w:space="0" w:color="000000"/>
        </w:tcBorders>
        <w:shd w:val="clear" w:color="FFFFFF" w:themeColor="light1" w:fill="FFFFFF" w:themeFill="light1"/>
      </w:tcPr>
    </w:tblStylePr>
    <w:tblStylePr w:type="lastRow">
      <w:rPr>
        <w:rFonts w:ascii="Arial" w:hAnsi="Arial"/>
        <w:b/>
        <w:color w:val="9CDBD2" w:themeColor="accent1" w:themeTint="80" w:themeShade="95"/>
        <w:sz w:val="22"/>
      </w:rPr>
      <w:tblPr/>
      <w:tcPr>
        <w:tcBorders>
          <w:top w:val="single" w:sz="4" w:space="0" w:color="9CDBD2" w:themeColor="accen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9CDBD2" w:themeColor="accent1" w:themeTint="80" w:themeShade="95"/>
        <w:sz w:val="22"/>
      </w:rPr>
      <w:tblPr/>
      <w:tcPr>
        <w:tcBorders>
          <w:top w:val="none" w:sz="0" w:space="0" w:color="000000"/>
          <w:left w:val="none" w:sz="0" w:space="0" w:color="000000"/>
          <w:bottom w:val="none" w:sz="0" w:space="0" w:color="000000"/>
          <w:right w:val="single" w:sz="4" w:space="0" w:color="9CDBD2" w:themeColor="accent1" w:themeTint="80"/>
        </w:tcBorders>
        <w:shd w:val="clear" w:color="FFFFFF" w:fill="auto"/>
      </w:tcPr>
    </w:tblStylePr>
    <w:tblStylePr w:type="lastCol">
      <w:rPr>
        <w:rFonts w:ascii="Arial" w:hAnsi="Arial"/>
        <w:i/>
        <w:color w:val="9CDBD2" w:themeColor="accent1" w:themeTint="80" w:themeShade="95"/>
        <w:sz w:val="22"/>
      </w:rPr>
      <w:tblPr/>
      <w:tcPr>
        <w:tcBorders>
          <w:top w:val="none" w:sz="0" w:space="0" w:color="000000"/>
          <w:left w:val="single" w:sz="4" w:space="0" w:color="9CDBD2" w:themeColor="accent1" w:themeTint="80"/>
          <w:bottom w:val="none" w:sz="0" w:space="0" w:color="000000"/>
          <w:right w:val="none" w:sz="0" w:space="0" w:color="000000"/>
        </w:tcBorders>
        <w:shd w:val="clear" w:color="FFFFFF" w:fill="auto"/>
      </w:tcPr>
    </w:tblStylePr>
    <w:tblStylePr w:type="band1Vert">
      <w:tblPr/>
      <w:tcPr>
        <w:shd w:val="clear" w:color="D7F0ED" w:themeColor="accent1" w:themeTint="34" w:fill="D7F0ED" w:themeFill="accent1" w:themeFillTint="34"/>
      </w:tcPr>
    </w:tblStylePr>
    <w:tblStylePr w:type="band1Horz">
      <w:rPr>
        <w:rFonts w:ascii="Arial" w:hAnsi="Arial"/>
        <w:color w:val="9CDBD2" w:themeColor="accent1" w:themeTint="80" w:themeShade="95"/>
        <w:sz w:val="22"/>
      </w:rPr>
      <w:tblPr/>
      <w:tcPr>
        <w:shd w:val="clear" w:color="D7F0ED" w:themeColor="accent1" w:themeTint="34" w:fill="D7F0ED" w:themeFill="accent1" w:themeFillTint="34"/>
      </w:tcPr>
    </w:tblStylePr>
    <w:tblStylePr w:type="band2Horz">
      <w:rPr>
        <w:rFonts w:ascii="Arial" w:hAnsi="Arial"/>
        <w:color w:val="9CDBD2" w:themeColor="accent1" w:themeTint="80" w:themeShade="95"/>
        <w:sz w:val="22"/>
      </w:rPr>
    </w:tblStylePr>
  </w:style>
  <w:style w:type="table" w:styleId="GridTable7Colorful-Accent2">
    <w:name w:val="Grid Table 7 Colorful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4E5E7" w:themeColor="accent2" w:themeTint="97"/>
        <w:right w:val="single" w:sz="4" w:space="0" w:color="E4E5E7" w:themeColor="accent2" w:themeTint="97"/>
        <w:insideH w:val="single" w:sz="4" w:space="0" w:color="E4E5E7" w:themeColor="accent2" w:themeTint="97"/>
        <w:insideV w:val="single" w:sz="4" w:space="0" w:color="E4E5E7" w:themeColor="accent2" w:themeTint="97"/>
      </w:tblBorders>
    </w:tblPr>
    <w:tblStylePr w:type="firstRow">
      <w:rPr>
        <w:rFonts w:ascii="Arial" w:hAnsi="Arial"/>
        <w:b/>
        <w:color w:val="E4E5E7" w:themeColor="accent2" w:themeTint="97" w:themeShade="95"/>
        <w:sz w:val="22"/>
      </w:rPr>
      <w:tblPr/>
      <w:tcPr>
        <w:tcBorders>
          <w:top w:val="none" w:sz="0" w:space="0" w:color="000000"/>
          <w:left w:val="none" w:sz="0" w:space="0" w:color="000000"/>
          <w:bottom w:val="single" w:sz="4" w:space="0" w:color="E4E5E7" w:themeColor="accent2" w:themeTint="97"/>
          <w:right w:val="none" w:sz="0" w:space="0" w:color="000000"/>
        </w:tcBorders>
        <w:shd w:val="clear" w:color="FFFFFF" w:themeColor="light1" w:fill="FFFFFF" w:themeFill="light1"/>
      </w:tcPr>
    </w:tblStylePr>
    <w:tblStylePr w:type="lastRow">
      <w:rPr>
        <w:rFonts w:ascii="Arial" w:hAnsi="Arial"/>
        <w:b/>
        <w:color w:val="E4E5E7" w:themeColor="accent2" w:themeTint="97" w:themeShade="95"/>
        <w:sz w:val="22"/>
      </w:rPr>
      <w:tblPr/>
      <w:tcPr>
        <w:tcBorders>
          <w:top w:val="single" w:sz="4" w:space="0" w:color="E4E5E7"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E4E5E7" w:themeColor="accent2" w:themeTint="97" w:themeShade="95"/>
        <w:sz w:val="22"/>
      </w:rPr>
      <w:tblPr/>
      <w:tcPr>
        <w:tcBorders>
          <w:top w:val="none" w:sz="0" w:space="0" w:color="000000"/>
          <w:left w:val="none" w:sz="0" w:space="0" w:color="000000"/>
          <w:bottom w:val="none" w:sz="0" w:space="0" w:color="000000"/>
          <w:right w:val="single" w:sz="4" w:space="0" w:color="E4E5E7" w:themeColor="accent2" w:themeTint="97"/>
        </w:tcBorders>
        <w:shd w:val="clear" w:color="FFFFFF" w:fill="auto"/>
      </w:tcPr>
    </w:tblStylePr>
    <w:tblStylePr w:type="lastCol">
      <w:rPr>
        <w:rFonts w:ascii="Arial" w:hAnsi="Arial"/>
        <w:i/>
        <w:color w:val="E4E5E7" w:themeColor="accent2" w:themeTint="97" w:themeShade="95"/>
        <w:sz w:val="22"/>
      </w:rPr>
      <w:tblPr/>
      <w:tcPr>
        <w:tcBorders>
          <w:top w:val="none" w:sz="0" w:space="0" w:color="000000"/>
          <w:left w:val="single" w:sz="4" w:space="0" w:color="E4E5E7" w:themeColor="accent2" w:themeTint="97"/>
          <w:bottom w:val="none" w:sz="0" w:space="0" w:color="000000"/>
          <w:right w:val="none" w:sz="0" w:space="0" w:color="000000"/>
        </w:tcBorders>
        <w:shd w:val="clear" w:color="FFFFFF" w:fill="auto"/>
      </w:tcPr>
    </w:tblStylePr>
    <w:tblStylePr w:type="band1Vert">
      <w:tblPr/>
      <w:tcPr>
        <w:shd w:val="clear" w:color="F6F6F7" w:themeColor="accent2" w:themeTint="32" w:fill="F6F6F7" w:themeFill="accent2" w:themeFillTint="32"/>
      </w:tcPr>
    </w:tblStylePr>
    <w:tblStylePr w:type="band1Horz">
      <w:rPr>
        <w:rFonts w:ascii="Arial" w:hAnsi="Arial"/>
        <w:color w:val="E4E5E7" w:themeColor="accent2" w:themeTint="97" w:themeShade="95"/>
        <w:sz w:val="22"/>
      </w:rPr>
      <w:tblPr/>
      <w:tcPr>
        <w:shd w:val="clear" w:color="F6F6F7" w:themeColor="accent2" w:themeTint="32" w:fill="F6F6F7" w:themeFill="accent2" w:themeFillTint="32"/>
      </w:tcPr>
    </w:tblStylePr>
    <w:tblStylePr w:type="band2Horz">
      <w:rPr>
        <w:rFonts w:ascii="Arial" w:hAnsi="Arial"/>
        <w:color w:val="E4E5E7" w:themeColor="accent2" w:themeTint="97" w:themeShade="95"/>
        <w:sz w:val="22"/>
      </w:rPr>
    </w:tblStylePr>
  </w:style>
  <w:style w:type="table" w:styleId="GridTable7Colorful-Accent3">
    <w:name w:val="Grid Table 7 Colorful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BBEBDD" w:themeColor="accent3" w:themeTint="FE"/>
        <w:right w:val="single" w:sz="4" w:space="0" w:color="BBEBDD" w:themeColor="accent3" w:themeTint="FE"/>
        <w:insideH w:val="single" w:sz="4" w:space="0" w:color="BBEBDD" w:themeColor="accent3" w:themeTint="FE"/>
        <w:insideV w:val="single" w:sz="4" w:space="0" w:color="BBEBDD" w:themeColor="accent3" w:themeTint="FE"/>
      </w:tblBorders>
    </w:tblPr>
    <w:tblStylePr w:type="firstRow">
      <w:rPr>
        <w:rFonts w:ascii="Arial" w:hAnsi="Arial"/>
        <w:b/>
        <w:color w:val="BBEBDD" w:themeColor="accent3" w:themeTint="FE" w:themeShade="95"/>
        <w:sz w:val="22"/>
      </w:rPr>
      <w:tblPr/>
      <w:tcPr>
        <w:tcBorders>
          <w:top w:val="none" w:sz="0" w:space="0" w:color="000000"/>
          <w:left w:val="none" w:sz="0" w:space="0" w:color="000000"/>
          <w:bottom w:val="single" w:sz="4" w:space="0" w:color="BBEBDD" w:themeColor="accent3" w:themeTint="FE"/>
          <w:right w:val="none" w:sz="0" w:space="0" w:color="000000"/>
        </w:tcBorders>
        <w:shd w:val="clear" w:color="FFFFFF" w:themeColor="light1" w:fill="FFFFFF" w:themeFill="light1"/>
      </w:tcPr>
    </w:tblStylePr>
    <w:tblStylePr w:type="lastRow">
      <w:rPr>
        <w:rFonts w:ascii="Arial" w:hAnsi="Arial"/>
        <w:b/>
        <w:color w:val="BBEBDD" w:themeColor="accent3" w:themeTint="FE" w:themeShade="95"/>
        <w:sz w:val="22"/>
      </w:rPr>
      <w:tblPr/>
      <w:tcPr>
        <w:tcBorders>
          <w:top w:val="single" w:sz="4" w:space="0" w:color="BBEBDD" w:themeColor="accent3" w:themeTint="FE"/>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BBEBDD" w:themeColor="accent3" w:themeTint="FE" w:themeShade="95"/>
        <w:sz w:val="22"/>
      </w:rPr>
      <w:tblPr/>
      <w:tcPr>
        <w:tcBorders>
          <w:top w:val="none" w:sz="0" w:space="0" w:color="000000"/>
          <w:left w:val="none" w:sz="0" w:space="0" w:color="000000"/>
          <w:bottom w:val="none" w:sz="0" w:space="0" w:color="000000"/>
          <w:right w:val="single" w:sz="4" w:space="0" w:color="BBEBDD" w:themeColor="accent3" w:themeTint="FE"/>
        </w:tcBorders>
        <w:shd w:val="clear" w:color="FFFFFF" w:fill="auto"/>
      </w:tcPr>
    </w:tblStylePr>
    <w:tblStylePr w:type="lastCol">
      <w:rPr>
        <w:rFonts w:ascii="Arial" w:hAnsi="Arial"/>
        <w:i/>
        <w:color w:val="BBEBDD" w:themeColor="accent3" w:themeTint="FE" w:themeShade="95"/>
        <w:sz w:val="22"/>
      </w:rPr>
      <w:tblPr/>
      <w:tcPr>
        <w:tcBorders>
          <w:top w:val="none" w:sz="0" w:space="0" w:color="000000"/>
          <w:left w:val="single" w:sz="4" w:space="0" w:color="BBEBDD" w:themeColor="accent3" w:themeTint="FE"/>
          <w:bottom w:val="none" w:sz="0" w:space="0" w:color="000000"/>
          <w:right w:val="none" w:sz="0" w:space="0" w:color="000000"/>
        </w:tcBorders>
        <w:shd w:val="clear" w:color="FFFFFF" w:fill="auto"/>
      </w:tcPr>
    </w:tblStylePr>
    <w:tblStylePr w:type="band1Vert">
      <w:tblPr/>
      <w:tcPr>
        <w:shd w:val="clear" w:color="F1FBF8" w:themeColor="accent3" w:themeTint="34" w:fill="F1FBF8" w:themeFill="accent3" w:themeFillTint="34"/>
      </w:tcPr>
    </w:tblStylePr>
    <w:tblStylePr w:type="band1Horz">
      <w:rPr>
        <w:rFonts w:ascii="Arial" w:hAnsi="Arial"/>
        <w:color w:val="BBEBDD" w:themeColor="accent3" w:themeTint="FE" w:themeShade="95"/>
        <w:sz w:val="22"/>
      </w:rPr>
      <w:tblPr/>
      <w:tcPr>
        <w:shd w:val="clear" w:color="F1FBF8" w:themeColor="accent3" w:themeTint="34" w:fill="F1FBF8" w:themeFill="accent3" w:themeFillTint="34"/>
      </w:tcPr>
    </w:tblStylePr>
    <w:tblStylePr w:type="band2Horz">
      <w:rPr>
        <w:rFonts w:ascii="Arial" w:hAnsi="Arial"/>
        <w:color w:val="BBEBDD" w:themeColor="accent3" w:themeTint="FE" w:themeShade="95"/>
        <w:sz w:val="22"/>
      </w:rPr>
    </w:tblStylePr>
  </w:style>
  <w:style w:type="table" w:styleId="GridTable7Colorful-Accent4">
    <w:name w:val="Grid Table 7 Colorful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EDF7F6" w:themeColor="accent4" w:themeTint="9A"/>
        <w:right w:val="single" w:sz="4" w:space="0" w:color="EDF7F6" w:themeColor="accent4" w:themeTint="9A"/>
        <w:insideH w:val="single" w:sz="4" w:space="0" w:color="EDF7F6" w:themeColor="accent4" w:themeTint="9A"/>
        <w:insideV w:val="single" w:sz="4" w:space="0" w:color="EDF7F6" w:themeColor="accent4" w:themeTint="9A"/>
      </w:tblBorders>
    </w:tblPr>
    <w:tblStylePr w:type="firstRow">
      <w:rPr>
        <w:rFonts w:ascii="Arial" w:hAnsi="Arial"/>
        <w:b/>
        <w:color w:val="EDF7F6" w:themeColor="accent4" w:themeTint="9A" w:themeShade="95"/>
        <w:sz w:val="22"/>
      </w:rPr>
      <w:tblPr/>
      <w:tcPr>
        <w:tcBorders>
          <w:top w:val="none" w:sz="0" w:space="0" w:color="000000"/>
          <w:left w:val="none" w:sz="0" w:space="0" w:color="000000"/>
          <w:bottom w:val="single" w:sz="4" w:space="0" w:color="EDF7F6" w:themeColor="accent4" w:themeTint="9A"/>
          <w:right w:val="none" w:sz="0" w:space="0" w:color="000000"/>
        </w:tcBorders>
        <w:shd w:val="clear" w:color="FFFFFF" w:themeColor="light1" w:fill="FFFFFF" w:themeFill="light1"/>
      </w:tcPr>
    </w:tblStylePr>
    <w:tblStylePr w:type="lastRow">
      <w:rPr>
        <w:rFonts w:ascii="Arial" w:hAnsi="Arial"/>
        <w:b/>
        <w:color w:val="EDF7F6" w:themeColor="accent4" w:themeTint="9A" w:themeShade="95"/>
        <w:sz w:val="22"/>
      </w:rPr>
      <w:tblPr/>
      <w:tcPr>
        <w:tcBorders>
          <w:top w:val="single" w:sz="4" w:space="0" w:color="EDF7F6"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EDF7F6" w:themeColor="accent4" w:themeTint="9A" w:themeShade="95"/>
        <w:sz w:val="22"/>
      </w:rPr>
      <w:tblPr/>
      <w:tcPr>
        <w:tcBorders>
          <w:top w:val="none" w:sz="0" w:space="0" w:color="000000"/>
          <w:left w:val="none" w:sz="0" w:space="0" w:color="000000"/>
          <w:bottom w:val="none" w:sz="0" w:space="0" w:color="000000"/>
          <w:right w:val="single" w:sz="4" w:space="0" w:color="EDF7F6" w:themeColor="accent4" w:themeTint="9A"/>
        </w:tcBorders>
        <w:shd w:val="clear" w:color="FFFFFF" w:fill="auto"/>
      </w:tcPr>
    </w:tblStylePr>
    <w:tblStylePr w:type="lastCol">
      <w:rPr>
        <w:rFonts w:ascii="Arial" w:hAnsi="Arial"/>
        <w:i/>
        <w:color w:val="EDF7F6" w:themeColor="accent4" w:themeTint="9A" w:themeShade="95"/>
        <w:sz w:val="22"/>
      </w:rPr>
      <w:tblPr/>
      <w:tcPr>
        <w:tcBorders>
          <w:top w:val="none" w:sz="0" w:space="0" w:color="000000"/>
          <w:left w:val="single" w:sz="4" w:space="0" w:color="EDF7F6" w:themeColor="accent4" w:themeTint="9A"/>
          <w:bottom w:val="none" w:sz="0" w:space="0" w:color="000000"/>
          <w:right w:val="none" w:sz="0" w:space="0" w:color="000000"/>
        </w:tcBorders>
        <w:shd w:val="clear" w:color="FFFFFF" w:fill="auto"/>
      </w:tcPr>
    </w:tblStylePr>
    <w:tblStylePr w:type="band1Vert">
      <w:tblPr/>
      <w:tcPr>
        <w:shd w:val="clear" w:color="F8FCFC" w:themeColor="accent4" w:themeTint="34" w:fill="F8FCFC" w:themeFill="accent4" w:themeFillTint="34"/>
      </w:tcPr>
    </w:tblStylePr>
    <w:tblStylePr w:type="band1Horz">
      <w:rPr>
        <w:rFonts w:ascii="Arial" w:hAnsi="Arial"/>
        <w:color w:val="EDF7F6" w:themeColor="accent4" w:themeTint="9A" w:themeShade="95"/>
        <w:sz w:val="22"/>
      </w:rPr>
      <w:tblPr/>
      <w:tcPr>
        <w:shd w:val="clear" w:color="F8FCFC" w:themeColor="accent4" w:themeTint="34" w:fill="F8FCFC" w:themeFill="accent4" w:themeFillTint="34"/>
      </w:tcPr>
    </w:tblStylePr>
    <w:tblStylePr w:type="band2Horz">
      <w:rPr>
        <w:rFonts w:ascii="Arial" w:hAnsi="Arial"/>
        <w:color w:val="EDF7F6" w:themeColor="accent4" w:themeTint="9A" w:themeShade="95"/>
        <w:sz w:val="22"/>
      </w:rPr>
    </w:tblStylePr>
  </w:style>
  <w:style w:type="table" w:styleId="GridTable7Colorful-Accent5">
    <w:name w:val="Grid Table 7 Colorful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DDEAE3" w:themeColor="accent5" w:themeTint="90"/>
        <w:right w:val="single" w:sz="4" w:space="0" w:color="DDEAE3" w:themeColor="accent5" w:themeTint="90"/>
        <w:insideH w:val="single" w:sz="4" w:space="0" w:color="DDEAE3" w:themeColor="accent5" w:themeTint="90"/>
        <w:insideV w:val="single" w:sz="4" w:space="0" w:color="DDEAE3" w:themeColor="accent5" w:themeTint="90"/>
      </w:tblBorders>
    </w:tblPr>
    <w:tblStylePr w:type="firstRow">
      <w:rPr>
        <w:rFonts w:ascii="Arial" w:hAnsi="Arial"/>
        <w:b/>
        <w:color w:val="5D9478" w:themeColor="accent5" w:themeShade="95"/>
        <w:sz w:val="22"/>
      </w:rPr>
      <w:tblPr/>
      <w:tcPr>
        <w:tcBorders>
          <w:top w:val="none" w:sz="0" w:space="0" w:color="000000"/>
          <w:left w:val="none" w:sz="0" w:space="0" w:color="000000"/>
          <w:bottom w:val="single" w:sz="4" w:space="0" w:color="DDEAE3" w:themeColor="accent5" w:themeTint="90"/>
          <w:right w:val="none" w:sz="0" w:space="0" w:color="000000"/>
        </w:tcBorders>
        <w:shd w:val="clear" w:color="FFFFFF" w:themeColor="light1" w:fill="FFFFFF" w:themeFill="light1"/>
      </w:tcPr>
    </w:tblStylePr>
    <w:tblStylePr w:type="lastRow">
      <w:rPr>
        <w:rFonts w:ascii="Arial" w:hAnsi="Arial"/>
        <w:b/>
        <w:color w:val="5D9478" w:themeColor="accent5" w:themeShade="95"/>
        <w:sz w:val="22"/>
      </w:rPr>
      <w:tblPr/>
      <w:tcPr>
        <w:tcBorders>
          <w:top w:val="single" w:sz="4" w:space="0" w:color="DDEAE3" w:themeColor="accent5"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5D9478" w:themeColor="accent5" w:themeShade="95"/>
        <w:sz w:val="22"/>
      </w:rPr>
      <w:tblPr/>
      <w:tcPr>
        <w:tcBorders>
          <w:top w:val="none" w:sz="0" w:space="0" w:color="000000"/>
          <w:left w:val="none" w:sz="0" w:space="0" w:color="000000"/>
          <w:bottom w:val="none" w:sz="0" w:space="0" w:color="000000"/>
          <w:right w:val="single" w:sz="4" w:space="0" w:color="DDEAE3" w:themeColor="accent5" w:themeTint="90"/>
        </w:tcBorders>
        <w:shd w:val="clear" w:color="FFFFFF" w:fill="auto"/>
      </w:tcPr>
    </w:tblStylePr>
    <w:tblStylePr w:type="lastCol">
      <w:rPr>
        <w:rFonts w:ascii="Arial" w:hAnsi="Arial"/>
        <w:i/>
        <w:color w:val="5D9478" w:themeColor="accent5" w:themeShade="95"/>
        <w:sz w:val="22"/>
      </w:rPr>
      <w:tblPr/>
      <w:tcPr>
        <w:tcBorders>
          <w:top w:val="none" w:sz="0" w:space="0" w:color="000000"/>
          <w:left w:val="single" w:sz="4" w:space="0" w:color="DDEAE3" w:themeColor="accent5" w:themeTint="90"/>
          <w:bottom w:val="none" w:sz="0" w:space="0" w:color="000000"/>
          <w:right w:val="none" w:sz="0" w:space="0" w:color="000000"/>
        </w:tcBorders>
        <w:shd w:val="clear" w:color="FFFFFF" w:fill="auto"/>
      </w:tcPr>
    </w:tblStylePr>
    <w:tblStylePr w:type="band1Vert">
      <w:tblPr/>
      <w:tcPr>
        <w:shd w:val="clear" w:color="F2F7F5" w:themeColor="accent5" w:themeTint="34" w:fill="F2F7F5" w:themeFill="accent5" w:themeFillTint="34"/>
      </w:tcPr>
    </w:tblStylePr>
    <w:tblStylePr w:type="band1Horz">
      <w:rPr>
        <w:rFonts w:ascii="Arial" w:hAnsi="Arial"/>
        <w:color w:val="5D9478" w:themeColor="accent5" w:themeShade="95"/>
        <w:sz w:val="22"/>
      </w:rPr>
      <w:tblPr/>
      <w:tcPr>
        <w:shd w:val="clear" w:color="F2F7F5" w:themeColor="accent5" w:themeTint="34" w:fill="F2F7F5" w:themeFill="accent5" w:themeFillTint="34"/>
      </w:tcPr>
    </w:tblStylePr>
    <w:tblStylePr w:type="band2Horz">
      <w:rPr>
        <w:rFonts w:ascii="Arial" w:hAnsi="Arial"/>
        <w:color w:val="5D9478" w:themeColor="accent5" w:themeShade="95"/>
        <w:sz w:val="22"/>
      </w:rPr>
    </w:tblStylePr>
  </w:style>
  <w:style w:type="table" w:styleId="GridTable7Colorful-Accent6">
    <w:name w:val="Grid Table 7 Colorful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D6F1EF" w:themeColor="accent6" w:themeTint="90"/>
        <w:right w:val="single" w:sz="4" w:space="0" w:color="D6F1EF" w:themeColor="accent6" w:themeTint="90"/>
        <w:insideH w:val="single" w:sz="4" w:space="0" w:color="D6F1EF" w:themeColor="accent6" w:themeTint="90"/>
        <w:insideV w:val="single" w:sz="4" w:space="0" w:color="D6F1EF" w:themeColor="accent6" w:themeTint="90"/>
      </w:tblBorders>
    </w:tblPr>
    <w:tblStylePr w:type="firstRow">
      <w:rPr>
        <w:rFonts w:ascii="Arial" w:hAnsi="Arial"/>
        <w:b/>
        <w:color w:val="3CB5AA" w:themeColor="accent6" w:themeShade="95"/>
        <w:sz w:val="22"/>
      </w:rPr>
      <w:tblPr/>
      <w:tcPr>
        <w:tcBorders>
          <w:top w:val="none" w:sz="0" w:space="0" w:color="000000"/>
          <w:left w:val="none" w:sz="0" w:space="0" w:color="000000"/>
          <w:bottom w:val="single" w:sz="4" w:space="0" w:color="D6F1EF" w:themeColor="accent6" w:themeTint="90"/>
          <w:right w:val="none" w:sz="0" w:space="0" w:color="000000"/>
        </w:tcBorders>
        <w:shd w:val="clear" w:color="FFFFFF" w:themeColor="light1" w:fill="FFFFFF" w:themeFill="light1"/>
      </w:tcPr>
    </w:tblStylePr>
    <w:tblStylePr w:type="lastRow">
      <w:rPr>
        <w:rFonts w:ascii="Arial" w:hAnsi="Arial"/>
        <w:b/>
        <w:color w:val="3CB5AA" w:themeColor="accent6" w:themeShade="95"/>
        <w:sz w:val="22"/>
      </w:rPr>
      <w:tblPr/>
      <w:tcPr>
        <w:tcBorders>
          <w:top w:val="single" w:sz="4" w:space="0" w:color="D6F1EF" w:themeColor="accent6" w:themeTint="9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3CB5AA" w:themeColor="accent6" w:themeShade="95"/>
        <w:sz w:val="22"/>
      </w:rPr>
      <w:tblPr/>
      <w:tcPr>
        <w:tcBorders>
          <w:top w:val="none" w:sz="0" w:space="0" w:color="000000"/>
          <w:left w:val="none" w:sz="0" w:space="0" w:color="000000"/>
          <w:bottom w:val="none" w:sz="0" w:space="0" w:color="000000"/>
          <w:right w:val="single" w:sz="4" w:space="0" w:color="D6F1EF" w:themeColor="accent6" w:themeTint="90"/>
        </w:tcBorders>
        <w:shd w:val="clear" w:color="FFFFFF" w:fill="auto"/>
      </w:tcPr>
    </w:tblStylePr>
    <w:tblStylePr w:type="lastCol">
      <w:rPr>
        <w:rFonts w:ascii="Arial" w:hAnsi="Arial"/>
        <w:i/>
        <w:color w:val="3CB5AA" w:themeColor="accent6" w:themeShade="95"/>
        <w:sz w:val="22"/>
      </w:rPr>
      <w:tblPr/>
      <w:tcPr>
        <w:tcBorders>
          <w:top w:val="none" w:sz="0" w:space="0" w:color="000000"/>
          <w:left w:val="single" w:sz="4" w:space="0" w:color="D6F1EF" w:themeColor="accent6" w:themeTint="90"/>
          <w:bottom w:val="none" w:sz="0" w:space="0" w:color="000000"/>
          <w:right w:val="none" w:sz="0" w:space="0" w:color="000000"/>
        </w:tcBorders>
        <w:shd w:val="clear" w:color="FFFFFF" w:fill="auto"/>
      </w:tcPr>
    </w:tblStylePr>
    <w:tblStylePr w:type="band1Vert">
      <w:tblPr/>
      <w:tcPr>
        <w:shd w:val="clear" w:color="F0FAF9" w:themeColor="accent6" w:themeTint="34" w:fill="F0FAF9" w:themeFill="accent6" w:themeFillTint="34"/>
      </w:tcPr>
    </w:tblStylePr>
    <w:tblStylePr w:type="band1Horz">
      <w:rPr>
        <w:rFonts w:ascii="Arial" w:hAnsi="Arial"/>
        <w:color w:val="3CB5AA" w:themeColor="accent6" w:themeShade="95"/>
        <w:sz w:val="22"/>
      </w:rPr>
      <w:tblPr/>
      <w:tcPr>
        <w:shd w:val="clear" w:color="F0FAF9" w:themeColor="accent6" w:themeTint="34" w:fill="F0FAF9" w:themeFill="accent6" w:themeFillTint="34"/>
      </w:tcPr>
    </w:tblStylePr>
    <w:tblStylePr w:type="band2Horz">
      <w:rPr>
        <w:rFonts w:ascii="Arial" w:hAnsi="Arial"/>
        <w:color w:val="3CB5AA" w:themeColor="accent6" w:themeShade="95"/>
        <w:sz w:val="22"/>
      </w:rPr>
    </w:tblStylePr>
  </w:style>
  <w:style w:type="table" w:styleId="ListTable1Light-Accent1">
    <w:name w:val="List Table 1 Light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41B3A3" w:themeColor="accent1"/>
          <w:right w:val="none" w:sz="4" w:space="0" w:color="000000"/>
        </w:tcBorders>
      </w:tcPr>
    </w:tblStylePr>
    <w:tblStylePr w:type="lastRow">
      <w:rPr>
        <w:b/>
        <w:color w:val="404040"/>
      </w:rPr>
      <w:tblPr/>
      <w:tcPr>
        <w:tcBorders>
          <w:top w:val="single" w:sz="4" w:space="0" w:color="41B3A3"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DEDE8" w:themeColor="accent1" w:themeTint="40" w:fill="CDEDE8" w:themeFill="accent1" w:themeFillTint="40"/>
      </w:tcPr>
    </w:tblStylePr>
    <w:tblStylePr w:type="band1Horz">
      <w:tblPr/>
      <w:tcPr>
        <w:shd w:val="clear" w:color="CDEDE8" w:themeColor="accent1" w:themeTint="40" w:fill="CDEDE8" w:themeFill="accent1" w:themeFillTint="40"/>
      </w:tcPr>
    </w:tblStylePr>
  </w:style>
  <w:style w:type="table" w:styleId="ListTable1Light-Accent2">
    <w:name w:val="List Table 1 Light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D2D4D7" w:themeColor="accent2"/>
          <w:right w:val="none" w:sz="4" w:space="0" w:color="000000"/>
        </w:tcBorders>
      </w:tcPr>
    </w:tblStylePr>
    <w:tblStylePr w:type="lastRow">
      <w:rPr>
        <w:b/>
        <w:color w:val="404040"/>
      </w:rPr>
      <w:tblPr/>
      <w:tcPr>
        <w:tcBorders>
          <w:top w:val="single" w:sz="4" w:space="0" w:color="D2D4D7"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3F4F5" w:themeColor="accent2" w:themeTint="40" w:fill="F3F4F5" w:themeFill="accent2" w:themeFillTint="40"/>
      </w:tcPr>
    </w:tblStylePr>
    <w:tblStylePr w:type="band1Horz">
      <w:tblPr/>
      <w:tcPr>
        <w:shd w:val="clear" w:color="F3F4F5" w:themeColor="accent2" w:themeTint="40" w:fill="F3F4F5" w:themeFill="accent2" w:themeFillTint="40"/>
      </w:tcPr>
    </w:tblStylePr>
  </w:style>
  <w:style w:type="table" w:styleId="ListTable1Light-Accent3">
    <w:name w:val="List Table 1 Light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BBEBDE" w:themeColor="accent3"/>
          <w:right w:val="none" w:sz="4" w:space="0" w:color="000000"/>
        </w:tcBorders>
      </w:tcPr>
    </w:tblStylePr>
    <w:tblStylePr w:type="lastRow">
      <w:rPr>
        <w:b/>
        <w:color w:val="404040"/>
      </w:rPr>
      <w:tblPr/>
      <w:tcPr>
        <w:tcBorders>
          <w:top w:val="single" w:sz="4" w:space="0" w:color="BBEBDE"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DFAF6" w:themeColor="accent3" w:themeTint="40" w:fill="EDFAF6" w:themeFill="accent3" w:themeFillTint="40"/>
      </w:tcPr>
    </w:tblStylePr>
    <w:tblStylePr w:type="band1Horz">
      <w:tblPr/>
      <w:tcPr>
        <w:shd w:val="clear" w:color="EDFAF6" w:themeColor="accent3" w:themeTint="40" w:fill="EDFAF6" w:themeFill="accent3" w:themeFillTint="40"/>
      </w:tcPr>
    </w:tblStylePr>
  </w:style>
  <w:style w:type="table" w:styleId="ListTable1Light-Accent4">
    <w:name w:val="List Table 1 Light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E2F3F1" w:themeColor="accent4"/>
          <w:right w:val="none" w:sz="4" w:space="0" w:color="000000"/>
        </w:tcBorders>
      </w:tcPr>
    </w:tblStylePr>
    <w:tblStylePr w:type="lastRow">
      <w:rPr>
        <w:b/>
        <w:color w:val="404040"/>
      </w:rPr>
      <w:tblPr/>
      <w:tcPr>
        <w:tcBorders>
          <w:top w:val="single" w:sz="4" w:space="0" w:color="E2F3F1"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7FCFB" w:themeColor="accent4" w:themeTint="40" w:fill="F7FCFB" w:themeFill="accent4" w:themeFillTint="40"/>
      </w:tcPr>
    </w:tblStylePr>
    <w:tblStylePr w:type="band1Horz">
      <w:tblPr/>
      <w:tcPr>
        <w:shd w:val="clear" w:color="F7FCFB" w:themeColor="accent4" w:themeTint="40" w:fill="F7FCFB" w:themeFill="accent4" w:themeFillTint="40"/>
      </w:tcPr>
    </w:tblStylePr>
  </w:style>
  <w:style w:type="table" w:styleId="ListTable1Light-Accent5">
    <w:name w:val="List Table 1 Light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C4DACF" w:themeColor="accent5"/>
          <w:right w:val="none" w:sz="4" w:space="0" w:color="000000"/>
        </w:tcBorders>
      </w:tcPr>
    </w:tblStylePr>
    <w:tblStylePr w:type="lastRow">
      <w:rPr>
        <w:b/>
        <w:color w:val="404040"/>
      </w:rPr>
      <w:tblPr/>
      <w:tcPr>
        <w:tcBorders>
          <w:top w:val="single" w:sz="4" w:space="0" w:color="C4DACF"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0F5F2" w:themeColor="accent5" w:themeTint="40" w:fill="F0F5F2" w:themeFill="accent5" w:themeFillTint="40"/>
      </w:tcPr>
    </w:tblStylePr>
    <w:tblStylePr w:type="band1Horz">
      <w:tblPr/>
      <w:tcPr>
        <w:shd w:val="clear" w:color="F0F5F2" w:themeColor="accent5" w:themeTint="40" w:fill="F0F5F2" w:themeFill="accent5" w:themeFillTint="40"/>
      </w:tcPr>
    </w:tblStylePr>
  </w:style>
  <w:style w:type="table" w:styleId="ListTable1Light-Accent6">
    <w:name w:val="List Table 1 Light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B7E7E3" w:themeColor="accent6"/>
          <w:right w:val="none" w:sz="4" w:space="0" w:color="000000"/>
        </w:tcBorders>
      </w:tcPr>
    </w:tblStylePr>
    <w:tblStylePr w:type="lastRow">
      <w:rPr>
        <w:b/>
        <w:color w:val="404040"/>
      </w:rPr>
      <w:tblPr/>
      <w:tcPr>
        <w:tcBorders>
          <w:top w:val="single" w:sz="4" w:space="0" w:color="B7E7E3"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CF9F7" w:themeColor="accent6" w:themeTint="40" w:fill="ECF9F7" w:themeFill="accent6" w:themeFillTint="40"/>
      </w:tcPr>
    </w:tblStylePr>
    <w:tblStylePr w:type="band1Horz">
      <w:tblPr/>
      <w:tcPr>
        <w:shd w:val="clear" w:color="ECF9F7" w:themeColor="accent6" w:themeTint="40" w:fill="ECF9F7" w:themeFill="accent6" w:themeFillTint="40"/>
      </w:tcPr>
    </w:tblStylePr>
  </w:style>
  <w:style w:type="table" w:styleId="ListTable2-Accent1">
    <w:name w:val="List Table 2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0D7CD" w:themeColor="accent1" w:themeTint="90"/>
        <w:bottom w:val="single" w:sz="4" w:space="0" w:color="90D7CD" w:themeColor="accent1" w:themeTint="90"/>
        <w:insideH w:val="single" w:sz="4" w:space="0" w:color="90D7CD" w:themeColor="accent1" w:themeTint="90"/>
      </w:tblBorders>
    </w:tblPr>
    <w:tblStylePr w:type="firstRow">
      <w:rPr>
        <w:rFonts w:ascii="Arial" w:hAnsi="Arial"/>
        <w:b/>
        <w:color w:val="404040"/>
        <w:sz w:val="22"/>
      </w:rPr>
      <w:tblPr/>
      <w:tcPr>
        <w:tcBorders>
          <w:top w:val="single" w:sz="4" w:space="0" w:color="90D7CD" w:themeColor="accent1" w:themeTint="90"/>
          <w:left w:val="none" w:sz="4" w:space="0" w:color="000000"/>
          <w:bottom w:val="single" w:sz="4" w:space="0" w:color="90D7CD" w:themeColor="accent1" w:themeTint="90"/>
          <w:right w:val="none" w:sz="4" w:space="0" w:color="000000"/>
        </w:tcBorders>
      </w:tcPr>
    </w:tblStylePr>
    <w:tblStylePr w:type="lastRow">
      <w:rPr>
        <w:rFonts w:ascii="Arial" w:hAnsi="Arial"/>
        <w:b/>
        <w:color w:val="404040"/>
        <w:sz w:val="22"/>
      </w:rPr>
      <w:tblPr/>
      <w:tcPr>
        <w:tcBorders>
          <w:top w:val="single" w:sz="4" w:space="0" w:color="90D7CD" w:themeColor="accent1" w:themeTint="90"/>
          <w:left w:val="none" w:sz="4" w:space="0" w:color="000000"/>
          <w:bottom w:val="single" w:sz="4" w:space="0" w:color="90D7C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styleId="ListTable2-Accent2">
    <w:name w:val="List Table 2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5E6E8" w:themeColor="accent2" w:themeTint="90"/>
        <w:bottom w:val="single" w:sz="4" w:space="0" w:color="E5E6E8" w:themeColor="accent2" w:themeTint="90"/>
        <w:insideH w:val="single" w:sz="4" w:space="0" w:color="E5E6E8" w:themeColor="accent2" w:themeTint="90"/>
      </w:tblBorders>
    </w:tblPr>
    <w:tblStylePr w:type="firstRow">
      <w:rPr>
        <w:rFonts w:ascii="Arial" w:hAnsi="Arial"/>
        <w:b/>
        <w:color w:val="404040"/>
        <w:sz w:val="22"/>
      </w:rPr>
      <w:tblPr/>
      <w:tcPr>
        <w:tcBorders>
          <w:top w:val="single" w:sz="4" w:space="0" w:color="E5E6E8" w:themeColor="accent2" w:themeTint="90"/>
          <w:left w:val="none" w:sz="4" w:space="0" w:color="000000"/>
          <w:bottom w:val="single" w:sz="4" w:space="0" w:color="E5E6E8" w:themeColor="accent2" w:themeTint="90"/>
          <w:right w:val="none" w:sz="4" w:space="0" w:color="000000"/>
        </w:tcBorders>
      </w:tcPr>
    </w:tblStylePr>
    <w:tblStylePr w:type="lastRow">
      <w:rPr>
        <w:rFonts w:ascii="Arial" w:hAnsi="Arial"/>
        <w:b/>
        <w:color w:val="404040"/>
        <w:sz w:val="22"/>
      </w:rPr>
      <w:tblPr/>
      <w:tcPr>
        <w:tcBorders>
          <w:top w:val="single" w:sz="4" w:space="0" w:color="E5E6E8" w:themeColor="accent2" w:themeTint="90"/>
          <w:left w:val="none" w:sz="4" w:space="0" w:color="000000"/>
          <w:bottom w:val="single" w:sz="4" w:space="0" w:color="E5E6E8"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styleId="ListTable2-Accent3">
    <w:name w:val="List Table 2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8F3EC" w:themeColor="accent3" w:themeTint="90"/>
        <w:bottom w:val="single" w:sz="4" w:space="0" w:color="D8F3EC" w:themeColor="accent3" w:themeTint="90"/>
        <w:insideH w:val="single" w:sz="4" w:space="0" w:color="D8F3EC" w:themeColor="accent3" w:themeTint="90"/>
      </w:tblBorders>
    </w:tblPr>
    <w:tblStylePr w:type="firstRow">
      <w:rPr>
        <w:rFonts w:ascii="Arial" w:hAnsi="Arial"/>
        <w:b/>
        <w:color w:val="404040"/>
        <w:sz w:val="22"/>
      </w:rPr>
      <w:tblPr/>
      <w:tcPr>
        <w:tcBorders>
          <w:top w:val="single" w:sz="4" w:space="0" w:color="D8F3EC" w:themeColor="accent3" w:themeTint="90"/>
          <w:left w:val="none" w:sz="4" w:space="0" w:color="000000"/>
          <w:bottom w:val="single" w:sz="4" w:space="0" w:color="D8F3EC" w:themeColor="accent3" w:themeTint="90"/>
          <w:right w:val="none" w:sz="4" w:space="0" w:color="000000"/>
        </w:tcBorders>
      </w:tcPr>
    </w:tblStylePr>
    <w:tblStylePr w:type="lastRow">
      <w:rPr>
        <w:rFonts w:ascii="Arial" w:hAnsi="Arial"/>
        <w:b/>
        <w:color w:val="404040"/>
        <w:sz w:val="22"/>
      </w:rPr>
      <w:tblPr/>
      <w:tcPr>
        <w:tcBorders>
          <w:top w:val="single" w:sz="4" w:space="0" w:color="D8F3EC" w:themeColor="accent3" w:themeTint="90"/>
          <w:left w:val="none" w:sz="4" w:space="0" w:color="000000"/>
          <w:bottom w:val="single" w:sz="4" w:space="0" w:color="D8F3E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styleId="ListTable2-Accent4">
    <w:name w:val="List Table 2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EF8F7" w:themeColor="accent4" w:themeTint="90"/>
        <w:bottom w:val="single" w:sz="4" w:space="0" w:color="EEF8F7" w:themeColor="accent4" w:themeTint="90"/>
        <w:insideH w:val="single" w:sz="4" w:space="0" w:color="EEF8F7" w:themeColor="accent4" w:themeTint="90"/>
      </w:tblBorders>
    </w:tblPr>
    <w:tblStylePr w:type="firstRow">
      <w:rPr>
        <w:rFonts w:ascii="Arial" w:hAnsi="Arial"/>
        <w:b/>
        <w:color w:val="404040"/>
        <w:sz w:val="22"/>
      </w:rPr>
      <w:tblPr/>
      <w:tcPr>
        <w:tcBorders>
          <w:top w:val="single" w:sz="4" w:space="0" w:color="EEF8F7" w:themeColor="accent4" w:themeTint="90"/>
          <w:left w:val="none" w:sz="4" w:space="0" w:color="000000"/>
          <w:bottom w:val="single" w:sz="4" w:space="0" w:color="EEF8F7" w:themeColor="accent4" w:themeTint="90"/>
          <w:right w:val="none" w:sz="4" w:space="0" w:color="000000"/>
        </w:tcBorders>
      </w:tcPr>
    </w:tblStylePr>
    <w:tblStylePr w:type="lastRow">
      <w:rPr>
        <w:rFonts w:ascii="Arial" w:hAnsi="Arial"/>
        <w:b/>
        <w:color w:val="404040"/>
        <w:sz w:val="22"/>
      </w:rPr>
      <w:tblPr/>
      <w:tcPr>
        <w:tcBorders>
          <w:top w:val="single" w:sz="4" w:space="0" w:color="EEF8F7" w:themeColor="accent4" w:themeTint="90"/>
          <w:left w:val="none" w:sz="4" w:space="0" w:color="000000"/>
          <w:bottom w:val="single" w:sz="4" w:space="0" w:color="EEF8F7"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styleId="ListTable2-Accent5">
    <w:name w:val="List Table 2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DEAE3" w:themeColor="accent5" w:themeTint="90"/>
        <w:bottom w:val="single" w:sz="4" w:space="0" w:color="DDEAE3" w:themeColor="accent5" w:themeTint="90"/>
        <w:insideH w:val="single" w:sz="4" w:space="0" w:color="DDEAE3" w:themeColor="accent5" w:themeTint="90"/>
      </w:tblBorders>
    </w:tblPr>
    <w:tblStylePr w:type="firstRow">
      <w:rPr>
        <w:rFonts w:ascii="Arial" w:hAnsi="Arial"/>
        <w:b/>
        <w:color w:val="404040"/>
        <w:sz w:val="22"/>
      </w:rPr>
      <w:tblPr/>
      <w:tcPr>
        <w:tcBorders>
          <w:top w:val="single" w:sz="4" w:space="0" w:color="DDEAE3" w:themeColor="accent5" w:themeTint="90"/>
          <w:left w:val="none" w:sz="4" w:space="0" w:color="000000"/>
          <w:bottom w:val="single" w:sz="4" w:space="0" w:color="DDEAE3" w:themeColor="accent5" w:themeTint="90"/>
          <w:right w:val="none" w:sz="4" w:space="0" w:color="000000"/>
        </w:tcBorders>
      </w:tcPr>
    </w:tblStylePr>
    <w:tblStylePr w:type="lastRow">
      <w:rPr>
        <w:rFonts w:ascii="Arial" w:hAnsi="Arial"/>
        <w:b/>
        <w:color w:val="404040"/>
        <w:sz w:val="22"/>
      </w:rPr>
      <w:tblPr/>
      <w:tcPr>
        <w:tcBorders>
          <w:top w:val="single" w:sz="4" w:space="0" w:color="DDEAE3" w:themeColor="accent5" w:themeTint="90"/>
          <w:left w:val="none" w:sz="4" w:space="0" w:color="000000"/>
          <w:bottom w:val="single" w:sz="4" w:space="0" w:color="DDEAE3"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styleId="ListTable2-Accent6">
    <w:name w:val="List Table 2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6F1EF" w:themeColor="accent6" w:themeTint="90"/>
        <w:bottom w:val="single" w:sz="4" w:space="0" w:color="D6F1EF" w:themeColor="accent6" w:themeTint="90"/>
        <w:insideH w:val="single" w:sz="4" w:space="0" w:color="D6F1EF" w:themeColor="accent6" w:themeTint="90"/>
      </w:tblBorders>
    </w:tblPr>
    <w:tblStylePr w:type="firstRow">
      <w:rPr>
        <w:rFonts w:ascii="Arial" w:hAnsi="Arial"/>
        <w:b/>
        <w:color w:val="404040"/>
        <w:sz w:val="22"/>
      </w:rPr>
      <w:tblPr/>
      <w:tcPr>
        <w:tcBorders>
          <w:top w:val="single" w:sz="4" w:space="0" w:color="D6F1EF" w:themeColor="accent6" w:themeTint="90"/>
          <w:left w:val="none" w:sz="4" w:space="0" w:color="000000"/>
          <w:bottom w:val="single" w:sz="4" w:space="0" w:color="D6F1EF" w:themeColor="accent6" w:themeTint="90"/>
          <w:right w:val="none" w:sz="4" w:space="0" w:color="000000"/>
        </w:tcBorders>
      </w:tcPr>
    </w:tblStylePr>
    <w:tblStylePr w:type="lastRow">
      <w:rPr>
        <w:rFonts w:ascii="Arial" w:hAnsi="Arial"/>
        <w:b/>
        <w:color w:val="404040"/>
        <w:sz w:val="22"/>
      </w:rPr>
      <w:tblPr/>
      <w:tcPr>
        <w:tcBorders>
          <w:top w:val="single" w:sz="4" w:space="0" w:color="D6F1EF" w:themeColor="accent6" w:themeTint="90"/>
          <w:left w:val="none" w:sz="4" w:space="0" w:color="000000"/>
          <w:bottom w:val="single" w:sz="4" w:space="0" w:color="D6F1EF"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styleId="ListTable3-Accent1">
    <w:name w:val="List Table 3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41B3A3" w:themeColor="accent1"/>
        <w:left w:val="single" w:sz="4" w:space="0" w:color="41B3A3" w:themeColor="accent1"/>
        <w:bottom w:val="single" w:sz="4" w:space="0" w:color="41B3A3" w:themeColor="accent1"/>
        <w:right w:val="single" w:sz="4" w:space="0" w:color="41B3A3" w:themeColor="accent1"/>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1B3A3" w:themeColor="accent1"/>
          <w:right w:val="single" w:sz="4" w:space="0" w:color="41B3A3" w:themeColor="accent1"/>
        </w:tcBorders>
      </w:tcPr>
    </w:tblStylePr>
    <w:tblStylePr w:type="band1Horz">
      <w:rPr>
        <w:rFonts w:ascii="Arial" w:hAnsi="Arial"/>
        <w:color w:val="404040"/>
        <w:sz w:val="22"/>
      </w:rPr>
      <w:tblPr/>
      <w:tcPr>
        <w:tcBorders>
          <w:top w:val="single" w:sz="4" w:space="0" w:color="41B3A3" w:themeColor="accent1"/>
          <w:bottom w:val="single" w:sz="4" w:space="0" w:color="41B3A3" w:themeColor="accent1"/>
        </w:tcBorders>
      </w:tcPr>
    </w:tblStylePr>
  </w:style>
  <w:style w:type="table" w:styleId="ListTable3-Accent2">
    <w:name w:val="List Table 3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4E5E7" w:themeColor="accent2" w:themeTint="97"/>
        <w:left w:val="single" w:sz="4" w:space="0" w:color="E4E5E7" w:themeColor="accent2" w:themeTint="97"/>
        <w:bottom w:val="single" w:sz="4" w:space="0" w:color="E4E5E7" w:themeColor="accent2" w:themeTint="97"/>
        <w:right w:val="single" w:sz="4" w:space="0" w:color="E4E5E7" w:themeColor="accent2" w:themeTint="97"/>
      </w:tblBorders>
    </w:tblPr>
    <w:tblStylePr w:type="firstRow">
      <w:rPr>
        <w:rFonts w:ascii="Arial" w:hAnsi="Arial"/>
        <w:b/>
        <w:color w:val="FFFFFF"/>
        <w:sz w:val="22"/>
      </w:rPr>
      <w:tblPr/>
      <w:tcPr>
        <w:shd w:val="clear" w:color="E4E5E7" w:themeColor="accent2" w:themeTint="97" w:fill="E4E5E7"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4E5E7" w:themeColor="accent2" w:themeTint="97"/>
          <w:right w:val="single" w:sz="4" w:space="0" w:color="E4E5E7" w:themeColor="accent2" w:themeTint="97"/>
        </w:tcBorders>
      </w:tcPr>
    </w:tblStylePr>
    <w:tblStylePr w:type="band1Horz">
      <w:rPr>
        <w:rFonts w:ascii="Arial" w:hAnsi="Arial"/>
        <w:color w:val="404040"/>
        <w:sz w:val="22"/>
      </w:rPr>
      <w:tblPr/>
      <w:tcPr>
        <w:tcBorders>
          <w:top w:val="single" w:sz="4" w:space="0" w:color="E4E5E7" w:themeColor="accent2" w:themeTint="97"/>
          <w:bottom w:val="single" w:sz="4" w:space="0" w:color="E4E5E7" w:themeColor="accent2" w:themeTint="97"/>
        </w:tcBorders>
      </w:tcPr>
    </w:tblStylePr>
  </w:style>
  <w:style w:type="table" w:styleId="ListTable3-Accent3">
    <w:name w:val="List Table 3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6F3EB" w:themeColor="accent3" w:themeTint="98"/>
        <w:left w:val="single" w:sz="4" w:space="0" w:color="D6F3EB" w:themeColor="accent3" w:themeTint="98"/>
        <w:bottom w:val="single" w:sz="4" w:space="0" w:color="D6F3EB" w:themeColor="accent3" w:themeTint="98"/>
        <w:right w:val="single" w:sz="4" w:space="0" w:color="D6F3EB" w:themeColor="accent3" w:themeTint="98"/>
      </w:tblBorders>
    </w:tblPr>
    <w:tblStylePr w:type="firstRow">
      <w:rPr>
        <w:rFonts w:ascii="Arial" w:hAnsi="Arial"/>
        <w:b/>
        <w:color w:val="FFFFFF"/>
        <w:sz w:val="22"/>
      </w:rPr>
      <w:tblPr/>
      <w:tcPr>
        <w:shd w:val="clear" w:color="D6F3EB" w:themeColor="accent3" w:themeTint="98" w:fill="D6F3E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6F3EB" w:themeColor="accent3" w:themeTint="98"/>
          <w:right w:val="single" w:sz="4" w:space="0" w:color="D6F3EB" w:themeColor="accent3" w:themeTint="98"/>
        </w:tcBorders>
      </w:tcPr>
    </w:tblStylePr>
    <w:tblStylePr w:type="band1Horz">
      <w:rPr>
        <w:rFonts w:ascii="Arial" w:hAnsi="Arial"/>
        <w:color w:val="404040"/>
        <w:sz w:val="22"/>
      </w:rPr>
      <w:tblPr/>
      <w:tcPr>
        <w:tcBorders>
          <w:top w:val="single" w:sz="4" w:space="0" w:color="D6F3EB" w:themeColor="accent3" w:themeTint="98"/>
          <w:bottom w:val="single" w:sz="4" w:space="0" w:color="D6F3EB" w:themeColor="accent3" w:themeTint="98"/>
        </w:tcBorders>
      </w:tcPr>
    </w:tblStylePr>
  </w:style>
  <w:style w:type="table" w:styleId="ListTable3-Accent4">
    <w:name w:val="List Table 3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DF7F6" w:themeColor="accent4" w:themeTint="9A"/>
        <w:left w:val="single" w:sz="4" w:space="0" w:color="EDF7F6" w:themeColor="accent4" w:themeTint="9A"/>
        <w:bottom w:val="single" w:sz="4" w:space="0" w:color="EDF7F6" w:themeColor="accent4" w:themeTint="9A"/>
        <w:right w:val="single" w:sz="4" w:space="0" w:color="EDF7F6" w:themeColor="accent4" w:themeTint="9A"/>
      </w:tblBorders>
    </w:tblPr>
    <w:tblStylePr w:type="firstRow">
      <w:rPr>
        <w:rFonts w:ascii="Arial" w:hAnsi="Arial"/>
        <w:b/>
        <w:color w:val="FFFFFF"/>
        <w:sz w:val="22"/>
      </w:rPr>
      <w:tblPr/>
      <w:tcPr>
        <w:shd w:val="clear" w:color="EDF7F6" w:themeColor="accent4" w:themeTint="9A" w:fill="EDF7F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EDF7F6" w:themeColor="accent4" w:themeTint="9A"/>
          <w:right w:val="single" w:sz="4" w:space="0" w:color="EDF7F6" w:themeColor="accent4" w:themeTint="9A"/>
        </w:tcBorders>
      </w:tcPr>
    </w:tblStylePr>
    <w:tblStylePr w:type="band1Horz">
      <w:rPr>
        <w:rFonts w:ascii="Arial" w:hAnsi="Arial"/>
        <w:color w:val="404040"/>
        <w:sz w:val="22"/>
      </w:rPr>
      <w:tblPr/>
      <w:tcPr>
        <w:tcBorders>
          <w:top w:val="single" w:sz="4" w:space="0" w:color="EDF7F6" w:themeColor="accent4" w:themeTint="9A"/>
          <w:bottom w:val="single" w:sz="4" w:space="0" w:color="EDF7F6" w:themeColor="accent4" w:themeTint="9A"/>
        </w:tcBorders>
      </w:tcPr>
    </w:tblStylePr>
  </w:style>
  <w:style w:type="table" w:styleId="ListTable3-Accent5">
    <w:name w:val="List Table 3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BE8E1" w:themeColor="accent5" w:themeTint="9A"/>
        <w:left w:val="single" w:sz="4" w:space="0" w:color="DBE8E1" w:themeColor="accent5" w:themeTint="9A"/>
        <w:bottom w:val="single" w:sz="4" w:space="0" w:color="DBE8E1" w:themeColor="accent5" w:themeTint="9A"/>
        <w:right w:val="single" w:sz="4" w:space="0" w:color="DBE8E1" w:themeColor="accent5" w:themeTint="9A"/>
      </w:tblBorders>
    </w:tblPr>
    <w:tblStylePr w:type="firstRow">
      <w:rPr>
        <w:rFonts w:ascii="Arial" w:hAnsi="Arial"/>
        <w:b/>
        <w:color w:val="FFFFFF"/>
        <w:sz w:val="22"/>
      </w:rPr>
      <w:tblPr/>
      <w:tcPr>
        <w:shd w:val="clear" w:color="DBE8E1" w:themeColor="accent5" w:themeTint="9A" w:fill="DBE8E1"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BE8E1" w:themeColor="accent5" w:themeTint="9A"/>
          <w:right w:val="single" w:sz="4" w:space="0" w:color="DBE8E1" w:themeColor="accent5" w:themeTint="9A"/>
        </w:tcBorders>
      </w:tcPr>
    </w:tblStylePr>
    <w:tblStylePr w:type="band1Horz">
      <w:rPr>
        <w:rFonts w:ascii="Arial" w:hAnsi="Arial"/>
        <w:color w:val="404040"/>
        <w:sz w:val="22"/>
      </w:rPr>
      <w:tblPr/>
      <w:tcPr>
        <w:tcBorders>
          <w:top w:val="single" w:sz="4" w:space="0" w:color="DBE8E1" w:themeColor="accent5" w:themeTint="9A"/>
          <w:bottom w:val="single" w:sz="4" w:space="0" w:color="DBE8E1" w:themeColor="accent5" w:themeTint="9A"/>
        </w:tcBorders>
      </w:tcPr>
    </w:tblStylePr>
  </w:style>
  <w:style w:type="table" w:styleId="ListTable3-Accent6">
    <w:name w:val="List Table 3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4F0EE" w:themeColor="accent6" w:themeTint="98"/>
        <w:left w:val="single" w:sz="4" w:space="0" w:color="D4F0EE" w:themeColor="accent6" w:themeTint="98"/>
        <w:bottom w:val="single" w:sz="4" w:space="0" w:color="D4F0EE" w:themeColor="accent6" w:themeTint="98"/>
        <w:right w:val="single" w:sz="4" w:space="0" w:color="D4F0EE" w:themeColor="accent6" w:themeTint="98"/>
      </w:tblBorders>
    </w:tblPr>
    <w:tblStylePr w:type="firstRow">
      <w:rPr>
        <w:rFonts w:ascii="Arial" w:hAnsi="Arial"/>
        <w:b/>
        <w:color w:val="FFFFFF"/>
        <w:sz w:val="22"/>
      </w:rPr>
      <w:tblPr/>
      <w:tcPr>
        <w:shd w:val="clear" w:color="D4F0EE" w:themeColor="accent6" w:themeTint="98" w:fill="D4F0E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4F0EE" w:themeColor="accent6" w:themeTint="98"/>
          <w:right w:val="single" w:sz="4" w:space="0" w:color="D4F0EE" w:themeColor="accent6" w:themeTint="98"/>
        </w:tcBorders>
      </w:tcPr>
    </w:tblStylePr>
    <w:tblStylePr w:type="band1Horz">
      <w:rPr>
        <w:rFonts w:ascii="Arial" w:hAnsi="Arial"/>
        <w:color w:val="404040"/>
        <w:sz w:val="22"/>
      </w:rPr>
      <w:tblPr/>
      <w:tcPr>
        <w:tcBorders>
          <w:top w:val="single" w:sz="4" w:space="0" w:color="D4F0EE" w:themeColor="accent6" w:themeTint="98"/>
          <w:bottom w:val="single" w:sz="4" w:space="0" w:color="D4F0EE" w:themeColor="accent6" w:themeTint="98"/>
        </w:tcBorders>
      </w:tcPr>
    </w:tblStylePr>
  </w:style>
  <w:style w:type="table" w:styleId="ListTable4-Accent1">
    <w:name w:val="List Table 4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0D7CD" w:themeColor="accent1" w:themeTint="90"/>
        <w:left w:val="single" w:sz="4" w:space="0" w:color="90D7CD" w:themeColor="accent1" w:themeTint="90"/>
        <w:bottom w:val="single" w:sz="4" w:space="0" w:color="90D7CD" w:themeColor="accent1" w:themeTint="90"/>
        <w:right w:val="single" w:sz="4" w:space="0" w:color="90D7CD" w:themeColor="accent1" w:themeTint="90"/>
        <w:insideH w:val="single" w:sz="4" w:space="0" w:color="90D7CD" w:themeColor="accent1" w:themeTint="90"/>
      </w:tblBorders>
    </w:tblPr>
    <w:tblStylePr w:type="firstRow">
      <w:rPr>
        <w:rFonts w:ascii="Arial" w:hAnsi="Arial"/>
        <w:b/>
        <w:color w:val="FFFFFF"/>
        <w:sz w:val="22"/>
      </w:rPr>
      <w:tblPr/>
      <w:tcPr>
        <w:shd w:val="clear" w:color="41B3A3" w:themeColor="accent1" w:fill="41B3A3"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DEDE8" w:themeColor="accent1" w:themeTint="40" w:fill="CDEDE8" w:themeFill="accent1" w:themeFillTint="40"/>
      </w:tcPr>
    </w:tblStylePr>
    <w:tblStylePr w:type="band1Horz">
      <w:rPr>
        <w:rFonts w:ascii="Arial" w:hAnsi="Arial"/>
        <w:color w:val="404040"/>
        <w:sz w:val="22"/>
      </w:rPr>
      <w:tblPr/>
      <w:tcPr>
        <w:shd w:val="clear" w:color="CDEDE8" w:themeColor="accent1" w:themeTint="40" w:fill="CDEDE8" w:themeFill="accent1" w:themeFillTint="40"/>
      </w:tcPr>
    </w:tblStylePr>
  </w:style>
  <w:style w:type="table" w:styleId="ListTable4-Accent2">
    <w:name w:val="List Table 4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5E6E8" w:themeColor="accent2" w:themeTint="90"/>
        <w:left w:val="single" w:sz="4" w:space="0" w:color="E5E6E8" w:themeColor="accent2" w:themeTint="90"/>
        <w:bottom w:val="single" w:sz="4" w:space="0" w:color="E5E6E8" w:themeColor="accent2" w:themeTint="90"/>
        <w:right w:val="single" w:sz="4" w:space="0" w:color="E5E6E8" w:themeColor="accent2" w:themeTint="90"/>
        <w:insideH w:val="single" w:sz="4" w:space="0" w:color="E5E6E8" w:themeColor="accent2" w:themeTint="90"/>
      </w:tblBorders>
    </w:tblPr>
    <w:tblStylePr w:type="firstRow">
      <w:rPr>
        <w:rFonts w:ascii="Arial" w:hAnsi="Arial"/>
        <w:b/>
        <w:color w:val="FFFFFF"/>
        <w:sz w:val="22"/>
      </w:rPr>
      <w:tblPr/>
      <w:tcPr>
        <w:shd w:val="clear" w:color="D2D4D7" w:themeColor="accent2" w:fill="D2D4D7"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3F4F5" w:themeColor="accent2" w:themeTint="40" w:fill="F3F4F5" w:themeFill="accent2" w:themeFillTint="40"/>
      </w:tcPr>
    </w:tblStylePr>
    <w:tblStylePr w:type="band1Horz">
      <w:rPr>
        <w:rFonts w:ascii="Arial" w:hAnsi="Arial"/>
        <w:color w:val="404040"/>
        <w:sz w:val="22"/>
      </w:rPr>
      <w:tblPr/>
      <w:tcPr>
        <w:shd w:val="clear" w:color="F3F4F5" w:themeColor="accent2" w:themeTint="40" w:fill="F3F4F5" w:themeFill="accent2" w:themeFillTint="40"/>
      </w:tcPr>
    </w:tblStylePr>
  </w:style>
  <w:style w:type="table" w:styleId="ListTable4-Accent3">
    <w:name w:val="List Table 4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8F3EC" w:themeColor="accent3" w:themeTint="90"/>
        <w:left w:val="single" w:sz="4" w:space="0" w:color="D8F3EC" w:themeColor="accent3" w:themeTint="90"/>
        <w:bottom w:val="single" w:sz="4" w:space="0" w:color="D8F3EC" w:themeColor="accent3" w:themeTint="90"/>
        <w:right w:val="single" w:sz="4" w:space="0" w:color="D8F3EC" w:themeColor="accent3" w:themeTint="90"/>
        <w:insideH w:val="single" w:sz="4" w:space="0" w:color="D8F3EC" w:themeColor="accent3" w:themeTint="90"/>
      </w:tblBorders>
    </w:tblPr>
    <w:tblStylePr w:type="firstRow">
      <w:rPr>
        <w:rFonts w:ascii="Arial" w:hAnsi="Arial"/>
        <w:b/>
        <w:color w:val="FFFFFF"/>
        <w:sz w:val="22"/>
      </w:rPr>
      <w:tblPr/>
      <w:tcPr>
        <w:shd w:val="clear" w:color="BBEBDE" w:themeColor="accent3" w:fill="BBEBDE"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DFAF6" w:themeColor="accent3" w:themeTint="40" w:fill="EDFAF6" w:themeFill="accent3" w:themeFillTint="40"/>
      </w:tcPr>
    </w:tblStylePr>
    <w:tblStylePr w:type="band1Horz">
      <w:rPr>
        <w:rFonts w:ascii="Arial" w:hAnsi="Arial"/>
        <w:color w:val="404040"/>
        <w:sz w:val="22"/>
      </w:rPr>
      <w:tblPr/>
      <w:tcPr>
        <w:shd w:val="clear" w:color="EDFAF6" w:themeColor="accent3" w:themeTint="40" w:fill="EDFAF6" w:themeFill="accent3" w:themeFillTint="40"/>
      </w:tcPr>
    </w:tblStylePr>
  </w:style>
  <w:style w:type="table" w:styleId="ListTable4-Accent4">
    <w:name w:val="List Table 4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EF8F7" w:themeColor="accent4" w:themeTint="90"/>
        <w:left w:val="single" w:sz="4" w:space="0" w:color="EEF8F7" w:themeColor="accent4" w:themeTint="90"/>
        <w:bottom w:val="single" w:sz="4" w:space="0" w:color="EEF8F7" w:themeColor="accent4" w:themeTint="90"/>
        <w:right w:val="single" w:sz="4" w:space="0" w:color="EEF8F7" w:themeColor="accent4" w:themeTint="90"/>
        <w:insideH w:val="single" w:sz="4" w:space="0" w:color="EEF8F7" w:themeColor="accent4" w:themeTint="90"/>
      </w:tblBorders>
    </w:tblPr>
    <w:tblStylePr w:type="firstRow">
      <w:rPr>
        <w:rFonts w:ascii="Arial" w:hAnsi="Arial"/>
        <w:b/>
        <w:color w:val="FFFFFF"/>
        <w:sz w:val="22"/>
      </w:rPr>
      <w:tblPr/>
      <w:tcPr>
        <w:shd w:val="clear" w:color="E2F3F1" w:themeColor="accent4" w:fill="E2F3F1"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7FCFB" w:themeColor="accent4" w:themeTint="40" w:fill="F7FCFB" w:themeFill="accent4" w:themeFillTint="40"/>
      </w:tcPr>
    </w:tblStylePr>
    <w:tblStylePr w:type="band1Horz">
      <w:rPr>
        <w:rFonts w:ascii="Arial" w:hAnsi="Arial"/>
        <w:color w:val="404040"/>
        <w:sz w:val="22"/>
      </w:rPr>
      <w:tblPr/>
      <w:tcPr>
        <w:shd w:val="clear" w:color="F7FCFB" w:themeColor="accent4" w:themeTint="40" w:fill="F7FCFB" w:themeFill="accent4" w:themeFillTint="40"/>
      </w:tcPr>
    </w:tblStylePr>
  </w:style>
  <w:style w:type="table" w:styleId="ListTable4-Accent5">
    <w:name w:val="List Table 4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DEAE3" w:themeColor="accent5" w:themeTint="90"/>
        <w:left w:val="single" w:sz="4" w:space="0" w:color="DDEAE3" w:themeColor="accent5" w:themeTint="90"/>
        <w:bottom w:val="single" w:sz="4" w:space="0" w:color="DDEAE3" w:themeColor="accent5" w:themeTint="90"/>
        <w:right w:val="single" w:sz="4" w:space="0" w:color="DDEAE3" w:themeColor="accent5" w:themeTint="90"/>
        <w:insideH w:val="single" w:sz="4" w:space="0" w:color="DDEAE3" w:themeColor="accent5" w:themeTint="90"/>
      </w:tblBorders>
    </w:tblPr>
    <w:tblStylePr w:type="firstRow">
      <w:rPr>
        <w:rFonts w:ascii="Arial" w:hAnsi="Arial"/>
        <w:b/>
        <w:color w:val="FFFFFF"/>
        <w:sz w:val="22"/>
      </w:rPr>
      <w:tblPr/>
      <w:tcPr>
        <w:shd w:val="clear" w:color="C4DACF" w:themeColor="accent5" w:fill="C4DACF"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0F5F2" w:themeColor="accent5" w:themeTint="40" w:fill="F0F5F2" w:themeFill="accent5" w:themeFillTint="40"/>
      </w:tcPr>
    </w:tblStylePr>
    <w:tblStylePr w:type="band1Horz">
      <w:rPr>
        <w:rFonts w:ascii="Arial" w:hAnsi="Arial"/>
        <w:color w:val="404040"/>
        <w:sz w:val="22"/>
      </w:rPr>
      <w:tblPr/>
      <w:tcPr>
        <w:shd w:val="clear" w:color="F0F5F2" w:themeColor="accent5" w:themeTint="40" w:fill="F0F5F2" w:themeFill="accent5" w:themeFillTint="40"/>
      </w:tcPr>
    </w:tblStylePr>
  </w:style>
  <w:style w:type="table" w:styleId="ListTable4-Accent6">
    <w:name w:val="List Table 4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6F1EF" w:themeColor="accent6" w:themeTint="90"/>
        <w:left w:val="single" w:sz="4" w:space="0" w:color="D6F1EF" w:themeColor="accent6" w:themeTint="90"/>
        <w:bottom w:val="single" w:sz="4" w:space="0" w:color="D6F1EF" w:themeColor="accent6" w:themeTint="90"/>
        <w:right w:val="single" w:sz="4" w:space="0" w:color="D6F1EF" w:themeColor="accent6" w:themeTint="90"/>
        <w:insideH w:val="single" w:sz="4" w:space="0" w:color="D6F1EF" w:themeColor="accent6" w:themeTint="90"/>
      </w:tblBorders>
    </w:tblPr>
    <w:tblStylePr w:type="firstRow">
      <w:rPr>
        <w:rFonts w:ascii="Arial" w:hAnsi="Arial"/>
        <w:b/>
        <w:color w:val="FFFFFF"/>
        <w:sz w:val="22"/>
      </w:rPr>
      <w:tblPr/>
      <w:tcPr>
        <w:shd w:val="clear" w:color="B7E7E3" w:themeColor="accent6" w:fill="B7E7E3"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F9F7" w:themeColor="accent6" w:themeTint="40" w:fill="ECF9F7" w:themeFill="accent6" w:themeFillTint="40"/>
      </w:tcPr>
    </w:tblStylePr>
    <w:tblStylePr w:type="band1Horz">
      <w:rPr>
        <w:rFonts w:ascii="Arial" w:hAnsi="Arial"/>
        <w:color w:val="404040"/>
        <w:sz w:val="22"/>
      </w:rPr>
      <w:tblPr/>
      <w:tcPr>
        <w:shd w:val="clear" w:color="ECF9F7" w:themeColor="accent6" w:themeTint="40" w:fill="ECF9F7" w:themeFill="accent6" w:themeFillTint="40"/>
      </w:tcPr>
    </w:tblStylePr>
  </w:style>
  <w:style w:type="table" w:styleId="ListTable5Dark-Accent1">
    <w:name w:val="List Table 5 Dark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41B3A3" w:themeColor="accent1"/>
        <w:left w:val="single" w:sz="32" w:space="0" w:color="41B3A3" w:themeColor="accent1"/>
        <w:bottom w:val="single" w:sz="32" w:space="0" w:color="41B3A3" w:themeColor="accent1"/>
        <w:right w:val="single" w:sz="32" w:space="0" w:color="41B3A3" w:themeColor="accent1"/>
      </w:tblBorders>
      <w:shd w:val="clear" w:color="41B3A3" w:themeColor="accent1" w:fill="41B3A3" w:themeFill="accent1"/>
    </w:tblPr>
    <w:tblStylePr w:type="firstRow">
      <w:rPr>
        <w:rFonts w:ascii="Arial" w:hAnsi="Arial"/>
        <w:b/>
        <w:color w:val="FFFFFF" w:themeColor="light1"/>
        <w:sz w:val="22"/>
      </w:rPr>
      <w:tblPr/>
      <w:tcPr>
        <w:tcBorders>
          <w:top w:val="single" w:sz="32" w:space="0" w:color="41B3A3" w:themeColor="accent1"/>
          <w:bottom w:val="single" w:sz="12" w:space="0" w:color="FFFFFF" w:themeColor="light1"/>
        </w:tcBorders>
        <w:shd w:val="clear" w:color="41B3A3" w:themeColor="accent1" w:fill="41B3A3"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1B3A3" w:themeColor="accent1"/>
          <w:right w:val="single" w:sz="4" w:space="0" w:color="FFFFFF" w:themeColor="light1"/>
        </w:tcBorders>
      </w:tcPr>
    </w:tblStylePr>
    <w:tblStylePr w:type="lastCol">
      <w:tblPr/>
      <w:tcPr>
        <w:tcBorders>
          <w:left w:val="single" w:sz="4" w:space="0" w:color="FFFFFF" w:themeColor="light1"/>
          <w:right w:val="single" w:sz="32" w:space="0" w:color="41B3A3" w:themeColor="accent1"/>
        </w:tcBorders>
      </w:tcPr>
    </w:tblStylePr>
    <w:tblStylePr w:type="band1Vert">
      <w:tblPr/>
      <w:tcPr>
        <w:tcBorders>
          <w:left w:val="single" w:sz="4" w:space="0" w:color="FFFFFF" w:themeColor="light1"/>
          <w:right w:val="single" w:sz="4" w:space="0" w:color="FFFFFF" w:themeColor="light1"/>
        </w:tcBorders>
        <w:shd w:val="clear" w:color="41B3A3" w:themeColor="accent1" w:fill="41B3A3"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1B3A3" w:themeColor="accent1" w:fill="41B3A3" w:themeFill="accent1"/>
      </w:tcPr>
    </w:tblStylePr>
    <w:tblStylePr w:type="band2Horz">
      <w:tblPr/>
      <w:tcPr>
        <w:tcBorders>
          <w:top w:val="single" w:sz="4" w:space="0" w:color="FFFFFF" w:themeColor="light1"/>
          <w:bottom w:val="single" w:sz="4" w:space="0" w:color="FFFFFF" w:themeColor="light1"/>
        </w:tcBorders>
        <w:shd w:val="clear" w:color="41B3A3" w:themeColor="accent1" w:fill="41B3A3" w:themeFill="accent1"/>
      </w:tcPr>
    </w:tblStylePr>
  </w:style>
  <w:style w:type="table" w:styleId="ListTable5Dark-Accent2">
    <w:name w:val="List Table 5 Dark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E4E5E7" w:themeColor="accent2" w:themeTint="97"/>
        <w:left w:val="single" w:sz="32" w:space="0" w:color="E4E5E7" w:themeColor="accent2" w:themeTint="97"/>
        <w:bottom w:val="single" w:sz="32" w:space="0" w:color="E4E5E7" w:themeColor="accent2" w:themeTint="97"/>
        <w:right w:val="single" w:sz="32" w:space="0" w:color="E4E5E7" w:themeColor="accent2" w:themeTint="97"/>
      </w:tblBorders>
      <w:shd w:val="clear" w:color="E4E5E7" w:themeColor="accent2" w:themeTint="97" w:fill="E4E5E7" w:themeFill="accent2" w:themeFillTint="97"/>
    </w:tblPr>
    <w:tblStylePr w:type="firstRow">
      <w:rPr>
        <w:rFonts w:ascii="Arial" w:hAnsi="Arial"/>
        <w:b/>
        <w:color w:val="FFFFFF" w:themeColor="light1"/>
        <w:sz w:val="22"/>
      </w:rPr>
      <w:tblPr/>
      <w:tcPr>
        <w:tcBorders>
          <w:top w:val="single" w:sz="32" w:space="0" w:color="E4E5E7" w:themeColor="accent2" w:themeTint="97"/>
          <w:bottom w:val="single" w:sz="12" w:space="0" w:color="FFFFFF" w:themeColor="light1"/>
        </w:tcBorders>
        <w:shd w:val="clear" w:color="E4E5E7" w:themeColor="accent2" w:themeTint="97" w:fill="E4E5E7"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4E5E7" w:themeColor="accent2" w:themeTint="97"/>
          <w:right w:val="single" w:sz="4" w:space="0" w:color="FFFFFF" w:themeColor="light1"/>
        </w:tcBorders>
      </w:tcPr>
    </w:tblStylePr>
    <w:tblStylePr w:type="lastCol">
      <w:tblPr/>
      <w:tcPr>
        <w:tcBorders>
          <w:left w:val="single" w:sz="4" w:space="0" w:color="FFFFFF" w:themeColor="light1"/>
          <w:right w:val="single" w:sz="32" w:space="0" w:color="E4E5E7" w:themeColor="accent2" w:themeTint="97"/>
        </w:tcBorders>
      </w:tcPr>
    </w:tblStylePr>
    <w:tblStylePr w:type="band1Vert">
      <w:tblPr/>
      <w:tcPr>
        <w:tcBorders>
          <w:left w:val="single" w:sz="4" w:space="0" w:color="FFFFFF" w:themeColor="light1"/>
          <w:right w:val="single" w:sz="4" w:space="0" w:color="FFFFFF" w:themeColor="light1"/>
        </w:tcBorders>
        <w:shd w:val="clear" w:color="E4E5E7" w:themeColor="accent2" w:themeTint="97" w:fill="E4E5E7"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tblStylePr w:type="band2Horz">
      <w:tblPr/>
      <w:tcPr>
        <w:tcBorders>
          <w:top w:val="single" w:sz="4" w:space="0" w:color="FFFFFF" w:themeColor="light1"/>
          <w:bottom w:val="single" w:sz="4" w:space="0" w:color="FFFFFF" w:themeColor="light1"/>
        </w:tcBorders>
        <w:shd w:val="clear" w:color="E4E5E7" w:themeColor="accent2" w:themeTint="97" w:fill="E4E5E7" w:themeFill="accent2" w:themeFillTint="97"/>
      </w:tcPr>
    </w:tblStylePr>
  </w:style>
  <w:style w:type="table" w:styleId="ListTable5Dark-Accent3">
    <w:name w:val="List Table 5 Dark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D6F3EB" w:themeColor="accent3" w:themeTint="98"/>
        <w:left w:val="single" w:sz="32" w:space="0" w:color="D6F3EB" w:themeColor="accent3" w:themeTint="98"/>
        <w:bottom w:val="single" w:sz="32" w:space="0" w:color="D6F3EB" w:themeColor="accent3" w:themeTint="98"/>
        <w:right w:val="single" w:sz="32" w:space="0" w:color="D6F3EB" w:themeColor="accent3" w:themeTint="98"/>
      </w:tblBorders>
      <w:shd w:val="clear" w:color="D6F3EB" w:themeColor="accent3" w:themeTint="98" w:fill="D6F3EB" w:themeFill="accent3" w:themeFillTint="98"/>
    </w:tblPr>
    <w:tblStylePr w:type="firstRow">
      <w:rPr>
        <w:rFonts w:ascii="Arial" w:hAnsi="Arial"/>
        <w:b/>
        <w:color w:val="FFFFFF" w:themeColor="light1"/>
        <w:sz w:val="22"/>
      </w:rPr>
      <w:tblPr/>
      <w:tcPr>
        <w:tcBorders>
          <w:top w:val="single" w:sz="32" w:space="0" w:color="D6F3EB" w:themeColor="accent3" w:themeTint="98"/>
          <w:bottom w:val="single" w:sz="12" w:space="0" w:color="FFFFFF" w:themeColor="light1"/>
        </w:tcBorders>
        <w:shd w:val="clear" w:color="D6F3EB" w:themeColor="accent3" w:themeTint="98" w:fill="D6F3E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6F3EB" w:themeColor="accent3" w:themeTint="98"/>
          <w:right w:val="single" w:sz="4" w:space="0" w:color="FFFFFF" w:themeColor="light1"/>
        </w:tcBorders>
      </w:tcPr>
    </w:tblStylePr>
    <w:tblStylePr w:type="lastCol">
      <w:tblPr/>
      <w:tcPr>
        <w:tcBorders>
          <w:left w:val="single" w:sz="4" w:space="0" w:color="FFFFFF" w:themeColor="light1"/>
          <w:right w:val="single" w:sz="32" w:space="0" w:color="D6F3EB" w:themeColor="accent3" w:themeTint="98"/>
        </w:tcBorders>
      </w:tcPr>
    </w:tblStylePr>
    <w:tblStylePr w:type="band1Vert">
      <w:tblPr/>
      <w:tcPr>
        <w:tcBorders>
          <w:left w:val="single" w:sz="4" w:space="0" w:color="FFFFFF" w:themeColor="light1"/>
          <w:right w:val="single" w:sz="4" w:space="0" w:color="FFFFFF" w:themeColor="light1"/>
        </w:tcBorders>
        <w:shd w:val="clear" w:color="D6F3EB" w:themeColor="accent3" w:themeTint="98" w:fill="D6F3E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tblStylePr w:type="band2Horz">
      <w:tblPr/>
      <w:tcPr>
        <w:tcBorders>
          <w:top w:val="single" w:sz="4" w:space="0" w:color="FFFFFF" w:themeColor="light1"/>
          <w:bottom w:val="single" w:sz="4" w:space="0" w:color="FFFFFF" w:themeColor="light1"/>
        </w:tcBorders>
        <w:shd w:val="clear" w:color="D6F3EB" w:themeColor="accent3" w:themeTint="98" w:fill="D6F3EB" w:themeFill="accent3" w:themeFillTint="98"/>
      </w:tcPr>
    </w:tblStylePr>
  </w:style>
  <w:style w:type="table" w:styleId="ListTable5Dark-Accent4">
    <w:name w:val="List Table 5 Dark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EDF7F6" w:themeColor="accent4" w:themeTint="9A"/>
        <w:left w:val="single" w:sz="32" w:space="0" w:color="EDF7F6" w:themeColor="accent4" w:themeTint="9A"/>
        <w:bottom w:val="single" w:sz="32" w:space="0" w:color="EDF7F6" w:themeColor="accent4" w:themeTint="9A"/>
        <w:right w:val="single" w:sz="32" w:space="0" w:color="EDF7F6" w:themeColor="accent4" w:themeTint="9A"/>
      </w:tblBorders>
      <w:shd w:val="clear" w:color="EDF7F6" w:themeColor="accent4" w:themeTint="9A" w:fill="EDF7F6" w:themeFill="accent4" w:themeFillTint="9A"/>
    </w:tblPr>
    <w:tblStylePr w:type="firstRow">
      <w:rPr>
        <w:rFonts w:ascii="Arial" w:hAnsi="Arial"/>
        <w:b/>
        <w:color w:val="FFFFFF" w:themeColor="light1"/>
        <w:sz w:val="22"/>
      </w:rPr>
      <w:tblPr/>
      <w:tcPr>
        <w:tcBorders>
          <w:top w:val="single" w:sz="32" w:space="0" w:color="EDF7F6" w:themeColor="accent4" w:themeTint="9A"/>
          <w:bottom w:val="single" w:sz="12" w:space="0" w:color="FFFFFF" w:themeColor="light1"/>
        </w:tcBorders>
        <w:shd w:val="clear" w:color="EDF7F6" w:themeColor="accent4" w:themeTint="9A" w:fill="EDF7F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EDF7F6" w:themeColor="accent4" w:themeTint="9A"/>
          <w:right w:val="single" w:sz="4" w:space="0" w:color="FFFFFF" w:themeColor="light1"/>
        </w:tcBorders>
      </w:tcPr>
    </w:tblStylePr>
    <w:tblStylePr w:type="lastCol">
      <w:tblPr/>
      <w:tcPr>
        <w:tcBorders>
          <w:left w:val="single" w:sz="4" w:space="0" w:color="FFFFFF" w:themeColor="light1"/>
          <w:right w:val="single" w:sz="32" w:space="0" w:color="EDF7F6" w:themeColor="accent4" w:themeTint="9A"/>
        </w:tcBorders>
      </w:tcPr>
    </w:tblStylePr>
    <w:tblStylePr w:type="band1Vert">
      <w:tblPr/>
      <w:tcPr>
        <w:tcBorders>
          <w:left w:val="single" w:sz="4" w:space="0" w:color="FFFFFF" w:themeColor="light1"/>
          <w:right w:val="single" w:sz="4" w:space="0" w:color="FFFFFF" w:themeColor="light1"/>
        </w:tcBorders>
        <w:shd w:val="clear" w:color="EDF7F6" w:themeColor="accent4" w:themeTint="9A" w:fill="EDF7F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tblStylePr w:type="band2Horz">
      <w:tblPr/>
      <w:tcPr>
        <w:tcBorders>
          <w:top w:val="single" w:sz="4" w:space="0" w:color="FFFFFF" w:themeColor="light1"/>
          <w:bottom w:val="single" w:sz="4" w:space="0" w:color="FFFFFF" w:themeColor="light1"/>
        </w:tcBorders>
        <w:shd w:val="clear" w:color="EDF7F6" w:themeColor="accent4" w:themeTint="9A" w:fill="EDF7F6" w:themeFill="accent4" w:themeFillTint="9A"/>
      </w:tcPr>
    </w:tblStylePr>
  </w:style>
  <w:style w:type="table" w:styleId="ListTable5Dark-Accent5">
    <w:name w:val="List Table 5 Dark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DBE8E1" w:themeColor="accent5" w:themeTint="9A"/>
        <w:left w:val="single" w:sz="32" w:space="0" w:color="DBE8E1" w:themeColor="accent5" w:themeTint="9A"/>
        <w:bottom w:val="single" w:sz="32" w:space="0" w:color="DBE8E1" w:themeColor="accent5" w:themeTint="9A"/>
        <w:right w:val="single" w:sz="32" w:space="0" w:color="DBE8E1" w:themeColor="accent5" w:themeTint="9A"/>
      </w:tblBorders>
      <w:shd w:val="clear" w:color="DBE8E1" w:themeColor="accent5" w:themeTint="9A" w:fill="DBE8E1" w:themeFill="accent5" w:themeFillTint="9A"/>
    </w:tblPr>
    <w:tblStylePr w:type="firstRow">
      <w:rPr>
        <w:rFonts w:ascii="Arial" w:hAnsi="Arial"/>
        <w:b/>
        <w:color w:val="FFFFFF" w:themeColor="light1"/>
        <w:sz w:val="22"/>
      </w:rPr>
      <w:tblPr/>
      <w:tcPr>
        <w:tcBorders>
          <w:top w:val="single" w:sz="32" w:space="0" w:color="DBE8E1" w:themeColor="accent5" w:themeTint="9A"/>
          <w:bottom w:val="single" w:sz="12" w:space="0" w:color="FFFFFF" w:themeColor="light1"/>
        </w:tcBorders>
        <w:shd w:val="clear" w:color="DBE8E1" w:themeColor="accent5" w:themeTint="9A" w:fill="DBE8E1"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BE8E1" w:themeColor="accent5" w:themeTint="9A"/>
          <w:right w:val="single" w:sz="4" w:space="0" w:color="FFFFFF" w:themeColor="light1"/>
        </w:tcBorders>
      </w:tcPr>
    </w:tblStylePr>
    <w:tblStylePr w:type="lastCol">
      <w:tblPr/>
      <w:tcPr>
        <w:tcBorders>
          <w:left w:val="single" w:sz="4" w:space="0" w:color="FFFFFF" w:themeColor="light1"/>
          <w:right w:val="single" w:sz="32" w:space="0" w:color="DBE8E1" w:themeColor="accent5" w:themeTint="9A"/>
        </w:tcBorders>
      </w:tcPr>
    </w:tblStylePr>
    <w:tblStylePr w:type="band1Vert">
      <w:tblPr/>
      <w:tcPr>
        <w:tcBorders>
          <w:left w:val="single" w:sz="4" w:space="0" w:color="FFFFFF" w:themeColor="light1"/>
          <w:right w:val="single" w:sz="4" w:space="0" w:color="FFFFFF" w:themeColor="light1"/>
        </w:tcBorders>
        <w:shd w:val="clear" w:color="DBE8E1" w:themeColor="accent5" w:themeTint="9A" w:fill="DBE8E1"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tblStylePr w:type="band2Horz">
      <w:tblPr/>
      <w:tcPr>
        <w:tcBorders>
          <w:top w:val="single" w:sz="4" w:space="0" w:color="FFFFFF" w:themeColor="light1"/>
          <w:bottom w:val="single" w:sz="4" w:space="0" w:color="FFFFFF" w:themeColor="light1"/>
        </w:tcBorders>
        <w:shd w:val="clear" w:color="DBE8E1" w:themeColor="accent5" w:themeTint="9A" w:fill="DBE8E1" w:themeFill="accent5" w:themeFillTint="9A"/>
      </w:tcPr>
    </w:tblStylePr>
  </w:style>
  <w:style w:type="table" w:styleId="ListTable5Dark-Accent6">
    <w:name w:val="List Table 5 Dark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D4F0EE" w:themeColor="accent6" w:themeTint="98"/>
        <w:left w:val="single" w:sz="32" w:space="0" w:color="D4F0EE" w:themeColor="accent6" w:themeTint="98"/>
        <w:bottom w:val="single" w:sz="32" w:space="0" w:color="D4F0EE" w:themeColor="accent6" w:themeTint="98"/>
        <w:right w:val="single" w:sz="32" w:space="0" w:color="D4F0EE" w:themeColor="accent6" w:themeTint="98"/>
      </w:tblBorders>
      <w:shd w:val="clear" w:color="D4F0EE" w:themeColor="accent6" w:themeTint="98" w:fill="D4F0EE" w:themeFill="accent6" w:themeFillTint="98"/>
    </w:tblPr>
    <w:tblStylePr w:type="firstRow">
      <w:rPr>
        <w:rFonts w:ascii="Arial" w:hAnsi="Arial"/>
        <w:b/>
        <w:color w:val="FFFFFF" w:themeColor="light1"/>
        <w:sz w:val="22"/>
      </w:rPr>
      <w:tblPr/>
      <w:tcPr>
        <w:tcBorders>
          <w:top w:val="single" w:sz="32" w:space="0" w:color="D4F0EE" w:themeColor="accent6" w:themeTint="98"/>
          <w:bottom w:val="single" w:sz="12" w:space="0" w:color="FFFFFF" w:themeColor="light1"/>
        </w:tcBorders>
        <w:shd w:val="clear" w:color="D4F0EE" w:themeColor="accent6" w:themeTint="98" w:fill="D4F0E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4F0EE" w:themeColor="accent6" w:themeTint="98"/>
          <w:right w:val="single" w:sz="4" w:space="0" w:color="FFFFFF" w:themeColor="light1"/>
        </w:tcBorders>
      </w:tcPr>
    </w:tblStylePr>
    <w:tblStylePr w:type="lastCol">
      <w:tblPr/>
      <w:tcPr>
        <w:tcBorders>
          <w:left w:val="single" w:sz="4" w:space="0" w:color="FFFFFF" w:themeColor="light1"/>
          <w:right w:val="single" w:sz="32" w:space="0" w:color="D4F0EE" w:themeColor="accent6" w:themeTint="98"/>
        </w:tcBorders>
      </w:tcPr>
    </w:tblStylePr>
    <w:tblStylePr w:type="band1Vert">
      <w:tblPr/>
      <w:tcPr>
        <w:tcBorders>
          <w:left w:val="single" w:sz="4" w:space="0" w:color="FFFFFF" w:themeColor="light1"/>
          <w:right w:val="single" w:sz="4" w:space="0" w:color="FFFFFF" w:themeColor="light1"/>
        </w:tcBorders>
        <w:shd w:val="clear" w:color="D4F0EE" w:themeColor="accent6" w:themeTint="98" w:fill="D4F0E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tblStylePr w:type="band2Horz">
      <w:tblPr/>
      <w:tcPr>
        <w:tcBorders>
          <w:top w:val="single" w:sz="4" w:space="0" w:color="FFFFFF" w:themeColor="light1"/>
          <w:bottom w:val="single" w:sz="4" w:space="0" w:color="FFFFFF" w:themeColor="light1"/>
        </w:tcBorders>
        <w:shd w:val="clear" w:color="D4F0EE" w:themeColor="accent6" w:themeTint="98" w:fill="D4F0EE" w:themeFill="accent6" w:themeFillTint="98"/>
      </w:tcPr>
    </w:tblStylePr>
  </w:style>
  <w:style w:type="table" w:styleId="ListTable6Colorful-Accent1">
    <w:name w:val="List Table 6 Colorful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41B3A3" w:themeColor="accent1"/>
        <w:bottom w:val="single" w:sz="4" w:space="0" w:color="41B3A3" w:themeColor="accent1"/>
      </w:tblBorders>
    </w:tblPr>
    <w:tblStylePr w:type="firstRow">
      <w:rPr>
        <w:b/>
        <w:color w:val="26685E" w:themeColor="accent1" w:themeShade="95"/>
      </w:rPr>
      <w:tblPr/>
      <w:tcPr>
        <w:tcBorders>
          <w:bottom w:val="single" w:sz="4" w:space="0" w:color="41B3A3" w:themeColor="accent1"/>
        </w:tcBorders>
      </w:tcPr>
    </w:tblStylePr>
    <w:tblStylePr w:type="lastRow">
      <w:rPr>
        <w:b/>
        <w:color w:val="26685E" w:themeColor="accent1" w:themeShade="95"/>
      </w:rPr>
      <w:tblPr/>
      <w:tcPr>
        <w:tcBorders>
          <w:top w:val="single" w:sz="4" w:space="0" w:color="41B3A3" w:themeColor="accent1"/>
        </w:tcBorders>
      </w:tcPr>
    </w:tblStylePr>
    <w:tblStylePr w:type="firstCol">
      <w:rPr>
        <w:b/>
        <w:color w:val="26685E" w:themeColor="accent1" w:themeShade="95"/>
      </w:rPr>
    </w:tblStylePr>
    <w:tblStylePr w:type="lastCol">
      <w:rPr>
        <w:b/>
        <w:color w:val="26685E" w:themeColor="accent1" w:themeShade="95"/>
      </w:rPr>
    </w:tblStylePr>
    <w:tblStylePr w:type="band1Vert">
      <w:tblPr/>
      <w:tcPr>
        <w:shd w:val="clear" w:color="CDEDE8" w:themeColor="accent1" w:themeTint="40" w:fill="CDEDE8" w:themeFill="accent1" w:themeFillTint="40"/>
      </w:tcPr>
    </w:tblStylePr>
    <w:tblStylePr w:type="band1Horz">
      <w:rPr>
        <w:rFonts w:ascii="Arial" w:hAnsi="Arial"/>
        <w:color w:val="26685E" w:themeColor="accent1" w:themeShade="95"/>
        <w:sz w:val="22"/>
      </w:rPr>
      <w:tblPr/>
      <w:tcPr>
        <w:shd w:val="clear" w:color="CDEDE8" w:themeColor="accent1" w:themeTint="40" w:fill="CDEDE8" w:themeFill="accent1" w:themeFillTint="40"/>
      </w:tcPr>
    </w:tblStylePr>
    <w:tblStylePr w:type="band2Horz">
      <w:rPr>
        <w:rFonts w:ascii="Arial" w:hAnsi="Arial"/>
        <w:color w:val="26685E" w:themeColor="accent1" w:themeShade="95"/>
        <w:sz w:val="22"/>
      </w:rPr>
    </w:tblStylePr>
  </w:style>
  <w:style w:type="table" w:styleId="ListTable6Colorful-Accent2">
    <w:name w:val="List Table 6 Colorful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4E5E7" w:themeColor="accent2" w:themeTint="97"/>
        <w:bottom w:val="single" w:sz="4" w:space="0" w:color="E4E5E7" w:themeColor="accent2" w:themeTint="97"/>
      </w:tblBorders>
    </w:tblPr>
    <w:tblStylePr w:type="firstRow">
      <w:rPr>
        <w:b/>
        <w:color w:val="E4E5E7" w:themeColor="accent2" w:themeTint="97" w:themeShade="95"/>
      </w:rPr>
      <w:tblPr/>
      <w:tcPr>
        <w:tcBorders>
          <w:bottom w:val="single" w:sz="4" w:space="0" w:color="E4E5E7" w:themeColor="accent2" w:themeTint="97"/>
        </w:tcBorders>
      </w:tcPr>
    </w:tblStylePr>
    <w:tblStylePr w:type="lastRow">
      <w:rPr>
        <w:b/>
        <w:color w:val="E4E5E7" w:themeColor="accent2" w:themeTint="97" w:themeShade="95"/>
      </w:rPr>
      <w:tblPr/>
      <w:tcPr>
        <w:tcBorders>
          <w:top w:val="single" w:sz="4" w:space="0" w:color="E4E5E7" w:themeColor="accent2" w:themeTint="97"/>
        </w:tcBorders>
      </w:tcPr>
    </w:tblStylePr>
    <w:tblStylePr w:type="firstCol">
      <w:rPr>
        <w:b/>
        <w:color w:val="E4E5E7" w:themeColor="accent2" w:themeTint="97" w:themeShade="95"/>
      </w:rPr>
    </w:tblStylePr>
    <w:tblStylePr w:type="lastCol">
      <w:rPr>
        <w:b/>
        <w:color w:val="E4E5E7" w:themeColor="accent2" w:themeTint="97" w:themeShade="95"/>
      </w:r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7" w:themeShade="95"/>
        <w:sz w:val="22"/>
      </w:rPr>
      <w:tblPr/>
      <w:tcPr>
        <w:shd w:val="clear" w:color="F3F4F5" w:themeColor="accent2" w:themeTint="40" w:fill="F3F4F5" w:themeFill="accent2" w:themeFillTint="40"/>
      </w:tcPr>
    </w:tblStylePr>
    <w:tblStylePr w:type="band2Horz">
      <w:rPr>
        <w:rFonts w:ascii="Arial" w:hAnsi="Arial"/>
        <w:color w:val="E4E5E7" w:themeColor="accent2" w:themeTint="97" w:themeShade="95"/>
        <w:sz w:val="22"/>
      </w:rPr>
    </w:tblStylePr>
  </w:style>
  <w:style w:type="table" w:styleId="ListTable6Colorful-Accent3">
    <w:name w:val="List Table 6 Colorful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6F3EB" w:themeColor="accent3" w:themeTint="98"/>
        <w:bottom w:val="single" w:sz="4" w:space="0" w:color="D6F3EB" w:themeColor="accent3" w:themeTint="98"/>
      </w:tblBorders>
    </w:tblPr>
    <w:tblStylePr w:type="firstRow">
      <w:rPr>
        <w:b/>
        <w:color w:val="D6F3EB" w:themeColor="accent3" w:themeTint="98" w:themeShade="95"/>
      </w:rPr>
      <w:tblPr/>
      <w:tcPr>
        <w:tcBorders>
          <w:bottom w:val="single" w:sz="4" w:space="0" w:color="D6F3EB" w:themeColor="accent3" w:themeTint="98"/>
        </w:tcBorders>
      </w:tcPr>
    </w:tblStylePr>
    <w:tblStylePr w:type="lastRow">
      <w:rPr>
        <w:b/>
        <w:color w:val="D6F3EB" w:themeColor="accent3" w:themeTint="98" w:themeShade="95"/>
      </w:rPr>
      <w:tblPr/>
      <w:tcPr>
        <w:tcBorders>
          <w:top w:val="single" w:sz="4" w:space="0" w:color="D6F3EB" w:themeColor="accent3" w:themeTint="98"/>
        </w:tcBorders>
      </w:tcPr>
    </w:tblStylePr>
    <w:tblStylePr w:type="firstCol">
      <w:rPr>
        <w:b/>
        <w:color w:val="D6F3EB" w:themeColor="accent3" w:themeTint="98" w:themeShade="95"/>
      </w:rPr>
    </w:tblStylePr>
    <w:tblStylePr w:type="lastCol">
      <w:rPr>
        <w:b/>
        <w:color w:val="D6F3EB" w:themeColor="accent3" w:themeTint="98" w:themeShade="95"/>
      </w:r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8" w:themeShade="95"/>
        <w:sz w:val="22"/>
      </w:rPr>
      <w:tblPr/>
      <w:tcPr>
        <w:shd w:val="clear" w:color="EDFAF6" w:themeColor="accent3" w:themeTint="40" w:fill="EDFAF6" w:themeFill="accent3" w:themeFillTint="40"/>
      </w:tcPr>
    </w:tblStylePr>
    <w:tblStylePr w:type="band2Horz">
      <w:rPr>
        <w:rFonts w:ascii="Arial" w:hAnsi="Arial"/>
        <w:color w:val="D6F3EB" w:themeColor="accent3" w:themeTint="98" w:themeShade="95"/>
        <w:sz w:val="22"/>
      </w:rPr>
    </w:tblStylePr>
  </w:style>
  <w:style w:type="table" w:styleId="ListTable6Colorful-Accent4">
    <w:name w:val="List Table 6 Colorful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EDF7F6" w:themeColor="accent4" w:themeTint="9A"/>
        <w:bottom w:val="single" w:sz="4" w:space="0" w:color="EDF7F6" w:themeColor="accent4" w:themeTint="9A"/>
      </w:tblBorders>
    </w:tblPr>
    <w:tblStylePr w:type="firstRow">
      <w:rPr>
        <w:b/>
        <w:color w:val="EDF7F6" w:themeColor="accent4" w:themeTint="9A" w:themeShade="95"/>
      </w:rPr>
      <w:tblPr/>
      <w:tcPr>
        <w:tcBorders>
          <w:bottom w:val="single" w:sz="4" w:space="0" w:color="EDF7F6" w:themeColor="accent4" w:themeTint="9A"/>
        </w:tcBorders>
      </w:tcPr>
    </w:tblStylePr>
    <w:tblStylePr w:type="lastRow">
      <w:rPr>
        <w:b/>
        <w:color w:val="EDF7F6" w:themeColor="accent4" w:themeTint="9A" w:themeShade="95"/>
      </w:rPr>
      <w:tblPr/>
      <w:tcPr>
        <w:tcBorders>
          <w:top w:val="single" w:sz="4" w:space="0" w:color="EDF7F6" w:themeColor="accent4" w:themeTint="9A"/>
        </w:tcBorders>
      </w:tcPr>
    </w:tblStylePr>
    <w:tblStylePr w:type="firstCol">
      <w:rPr>
        <w:b/>
        <w:color w:val="EDF7F6" w:themeColor="accent4" w:themeTint="9A" w:themeShade="95"/>
      </w:rPr>
    </w:tblStylePr>
    <w:tblStylePr w:type="lastCol">
      <w:rPr>
        <w:b/>
        <w:color w:val="EDF7F6" w:themeColor="accent4" w:themeTint="9A" w:themeShade="95"/>
      </w:r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A" w:themeShade="95"/>
        <w:sz w:val="22"/>
      </w:rPr>
      <w:tblPr/>
      <w:tcPr>
        <w:shd w:val="clear" w:color="F7FCFB" w:themeColor="accent4" w:themeTint="40" w:fill="F7FCFB" w:themeFill="accent4" w:themeFillTint="40"/>
      </w:tcPr>
    </w:tblStylePr>
    <w:tblStylePr w:type="band2Horz">
      <w:rPr>
        <w:rFonts w:ascii="Arial" w:hAnsi="Arial"/>
        <w:color w:val="EDF7F6" w:themeColor="accent4" w:themeTint="9A" w:themeShade="95"/>
        <w:sz w:val="22"/>
      </w:rPr>
    </w:tblStylePr>
  </w:style>
  <w:style w:type="table" w:styleId="ListTable6Colorful-Accent5">
    <w:name w:val="List Table 6 Colorful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BE8E1" w:themeColor="accent5" w:themeTint="9A"/>
        <w:bottom w:val="single" w:sz="4" w:space="0" w:color="DBE8E1" w:themeColor="accent5" w:themeTint="9A"/>
      </w:tblBorders>
    </w:tblPr>
    <w:tblStylePr w:type="firstRow">
      <w:rPr>
        <w:b/>
        <w:color w:val="DBE8E1" w:themeColor="accent5" w:themeTint="9A" w:themeShade="95"/>
      </w:rPr>
      <w:tblPr/>
      <w:tcPr>
        <w:tcBorders>
          <w:bottom w:val="single" w:sz="4" w:space="0" w:color="DBE8E1" w:themeColor="accent5" w:themeTint="9A"/>
        </w:tcBorders>
      </w:tcPr>
    </w:tblStylePr>
    <w:tblStylePr w:type="lastRow">
      <w:rPr>
        <w:b/>
        <w:color w:val="DBE8E1" w:themeColor="accent5" w:themeTint="9A" w:themeShade="95"/>
      </w:rPr>
      <w:tblPr/>
      <w:tcPr>
        <w:tcBorders>
          <w:top w:val="single" w:sz="4" w:space="0" w:color="DBE8E1" w:themeColor="accent5" w:themeTint="9A"/>
        </w:tcBorders>
      </w:tcPr>
    </w:tblStylePr>
    <w:tblStylePr w:type="firstCol">
      <w:rPr>
        <w:b/>
        <w:color w:val="DBE8E1" w:themeColor="accent5" w:themeTint="9A" w:themeShade="95"/>
      </w:rPr>
    </w:tblStylePr>
    <w:tblStylePr w:type="lastCol">
      <w:rPr>
        <w:b/>
        <w:color w:val="DBE8E1" w:themeColor="accent5" w:themeTint="9A" w:themeShade="95"/>
      </w:rPr>
    </w:tblStylePr>
    <w:tblStylePr w:type="band1Vert">
      <w:tblPr/>
      <w:tcPr>
        <w:shd w:val="clear" w:color="F0F5F2" w:themeColor="accent5" w:themeTint="40" w:fill="F0F5F2" w:themeFill="accent5" w:themeFillTint="40"/>
      </w:tcPr>
    </w:tblStylePr>
    <w:tblStylePr w:type="band1Horz">
      <w:rPr>
        <w:rFonts w:ascii="Arial" w:hAnsi="Arial"/>
        <w:color w:val="DBE8E1" w:themeColor="accent5" w:themeTint="9A" w:themeShade="95"/>
        <w:sz w:val="22"/>
      </w:rPr>
      <w:tblPr/>
      <w:tcPr>
        <w:shd w:val="clear" w:color="F0F5F2" w:themeColor="accent5" w:themeTint="40" w:fill="F0F5F2" w:themeFill="accent5" w:themeFillTint="40"/>
      </w:tcPr>
    </w:tblStylePr>
    <w:tblStylePr w:type="band2Horz">
      <w:rPr>
        <w:rFonts w:ascii="Arial" w:hAnsi="Arial"/>
        <w:color w:val="DBE8E1" w:themeColor="accent5" w:themeTint="9A" w:themeShade="95"/>
        <w:sz w:val="22"/>
      </w:rPr>
    </w:tblStylePr>
  </w:style>
  <w:style w:type="table" w:styleId="ListTable6Colorful-Accent6">
    <w:name w:val="List Table 6 Colorful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D4F0EE" w:themeColor="accent6" w:themeTint="98"/>
        <w:bottom w:val="single" w:sz="4" w:space="0" w:color="D4F0EE" w:themeColor="accent6" w:themeTint="98"/>
      </w:tblBorders>
    </w:tblPr>
    <w:tblStylePr w:type="firstRow">
      <w:rPr>
        <w:b/>
        <w:color w:val="D4F0EE" w:themeColor="accent6" w:themeTint="98" w:themeShade="95"/>
      </w:rPr>
      <w:tblPr/>
      <w:tcPr>
        <w:tcBorders>
          <w:bottom w:val="single" w:sz="4" w:space="0" w:color="D4F0EE" w:themeColor="accent6" w:themeTint="98"/>
        </w:tcBorders>
      </w:tcPr>
    </w:tblStylePr>
    <w:tblStylePr w:type="lastRow">
      <w:rPr>
        <w:b/>
        <w:color w:val="D4F0EE" w:themeColor="accent6" w:themeTint="98" w:themeShade="95"/>
      </w:rPr>
      <w:tblPr/>
      <w:tcPr>
        <w:tcBorders>
          <w:top w:val="single" w:sz="4" w:space="0" w:color="D4F0EE" w:themeColor="accent6" w:themeTint="98"/>
        </w:tcBorders>
      </w:tcPr>
    </w:tblStylePr>
    <w:tblStylePr w:type="firstCol">
      <w:rPr>
        <w:b/>
        <w:color w:val="D4F0EE" w:themeColor="accent6" w:themeTint="98" w:themeShade="95"/>
      </w:rPr>
    </w:tblStylePr>
    <w:tblStylePr w:type="lastCol">
      <w:rPr>
        <w:b/>
        <w:color w:val="D4F0EE" w:themeColor="accent6" w:themeTint="98" w:themeShade="95"/>
      </w:rPr>
    </w:tblStylePr>
    <w:tblStylePr w:type="band1Vert">
      <w:tblPr/>
      <w:tcPr>
        <w:shd w:val="clear" w:color="ECF9F7" w:themeColor="accent6" w:themeTint="40" w:fill="ECF9F7" w:themeFill="accent6" w:themeFillTint="40"/>
      </w:tcPr>
    </w:tblStylePr>
    <w:tblStylePr w:type="band1Horz">
      <w:rPr>
        <w:rFonts w:ascii="Arial" w:hAnsi="Arial"/>
        <w:color w:val="D4F0EE" w:themeColor="accent6" w:themeTint="98" w:themeShade="95"/>
        <w:sz w:val="22"/>
      </w:rPr>
      <w:tblPr/>
      <w:tcPr>
        <w:shd w:val="clear" w:color="ECF9F7" w:themeColor="accent6" w:themeTint="40" w:fill="ECF9F7" w:themeFill="accent6" w:themeFillTint="40"/>
      </w:tcPr>
    </w:tblStylePr>
    <w:tblStylePr w:type="band2Horz">
      <w:rPr>
        <w:rFonts w:ascii="Arial" w:hAnsi="Arial"/>
        <w:color w:val="D4F0EE" w:themeColor="accent6" w:themeTint="98" w:themeShade="95"/>
        <w:sz w:val="22"/>
      </w:rPr>
    </w:tblStylePr>
  </w:style>
  <w:style w:type="table" w:styleId="ListTable7Colorful-Accent1">
    <w:name w:val="List Table 7 Colorful Accent 1"/>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41B3A3" w:themeColor="accent1"/>
      </w:tblBorders>
    </w:tblPr>
    <w:tblStylePr w:type="firstRow">
      <w:rPr>
        <w:rFonts w:ascii="Arial" w:hAnsi="Arial"/>
        <w:i/>
        <w:color w:val="26685E" w:themeColor="accent1" w:themeShade="95"/>
        <w:sz w:val="22"/>
      </w:rPr>
      <w:tblPr/>
      <w:tcPr>
        <w:tcBorders>
          <w:top w:val="none" w:sz="0" w:space="0" w:color="000000"/>
          <w:left w:val="none" w:sz="0" w:space="0" w:color="000000"/>
          <w:bottom w:val="single" w:sz="4" w:space="0" w:color="41B3A3" w:themeColor="accent1"/>
          <w:right w:val="none" w:sz="0" w:space="0" w:color="000000"/>
        </w:tcBorders>
        <w:shd w:val="clear" w:color="FFFFFF" w:themeColor="light1" w:fill="FFFFFF" w:themeFill="light1"/>
      </w:tcPr>
    </w:tblStylePr>
    <w:tblStylePr w:type="lastRow">
      <w:rPr>
        <w:rFonts w:ascii="Arial" w:hAnsi="Arial"/>
        <w:i/>
        <w:color w:val="26685E" w:themeColor="accent1" w:themeShade="95"/>
        <w:sz w:val="22"/>
      </w:rPr>
      <w:tblPr/>
      <w:tcPr>
        <w:tcBorders>
          <w:top w:val="single" w:sz="4" w:space="0" w:color="41B3A3" w:themeColor="accent1"/>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26685E" w:themeColor="accent1" w:themeShade="95"/>
        <w:sz w:val="22"/>
      </w:rPr>
      <w:tblPr/>
      <w:tcPr>
        <w:tcBorders>
          <w:top w:val="none" w:sz="0" w:space="0" w:color="000000"/>
          <w:left w:val="none" w:sz="0" w:space="0" w:color="000000"/>
          <w:bottom w:val="none" w:sz="0" w:space="0" w:color="000000"/>
          <w:right w:val="single" w:sz="4" w:space="0" w:color="41B3A3" w:themeColor="accent1"/>
        </w:tcBorders>
        <w:shd w:val="clear" w:color="FFFFFF" w:fill="auto"/>
      </w:tcPr>
    </w:tblStylePr>
    <w:tblStylePr w:type="lastCol">
      <w:rPr>
        <w:rFonts w:ascii="Arial" w:hAnsi="Arial"/>
        <w:i/>
        <w:color w:val="26685E" w:themeColor="accent1" w:themeShade="95"/>
        <w:sz w:val="22"/>
      </w:rPr>
      <w:tblPr/>
      <w:tcPr>
        <w:tcBorders>
          <w:top w:val="none" w:sz="0" w:space="0" w:color="000000"/>
          <w:left w:val="single" w:sz="4" w:space="0" w:color="41B3A3" w:themeColor="accent1"/>
          <w:bottom w:val="none" w:sz="0" w:space="0" w:color="000000"/>
          <w:right w:val="none" w:sz="0" w:space="0" w:color="000000"/>
        </w:tcBorders>
        <w:shd w:val="clear" w:color="FFFFFF" w:fill="auto"/>
      </w:tcPr>
    </w:tblStylePr>
    <w:tblStylePr w:type="band1Vert">
      <w:tblPr/>
      <w:tcPr>
        <w:shd w:val="clear" w:color="CDEDE8" w:themeColor="accent1" w:themeTint="40" w:fill="CDEDE8" w:themeFill="accent1" w:themeFillTint="40"/>
      </w:tcPr>
    </w:tblStylePr>
    <w:tblStylePr w:type="band1Horz">
      <w:rPr>
        <w:rFonts w:ascii="Arial" w:hAnsi="Arial"/>
        <w:color w:val="26685E" w:themeColor="accent1" w:themeShade="95"/>
        <w:sz w:val="22"/>
      </w:rPr>
      <w:tblPr/>
      <w:tcPr>
        <w:shd w:val="clear" w:color="CDEDE8" w:themeColor="accent1" w:themeTint="40" w:fill="CDEDE8" w:themeFill="accent1" w:themeFillTint="40"/>
      </w:tcPr>
    </w:tblStylePr>
    <w:tblStylePr w:type="band2Horz">
      <w:rPr>
        <w:rFonts w:ascii="Arial" w:hAnsi="Arial"/>
        <w:color w:val="26685E" w:themeColor="accent1" w:themeShade="95"/>
        <w:sz w:val="22"/>
      </w:rPr>
    </w:tblStylePr>
  </w:style>
  <w:style w:type="table" w:styleId="ListTable7Colorful-Accent2">
    <w:name w:val="List Table 7 Colorful Accent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E4E5E7" w:themeColor="accent2" w:themeTint="97"/>
      </w:tblBorders>
    </w:tblPr>
    <w:tblStylePr w:type="firstRow">
      <w:rPr>
        <w:rFonts w:ascii="Arial" w:hAnsi="Arial"/>
        <w:i/>
        <w:color w:val="E4E5E7" w:themeColor="accent2" w:themeTint="97" w:themeShade="95"/>
        <w:sz w:val="22"/>
      </w:rPr>
      <w:tblPr/>
      <w:tcPr>
        <w:tcBorders>
          <w:top w:val="none" w:sz="0" w:space="0" w:color="000000"/>
          <w:left w:val="none" w:sz="0" w:space="0" w:color="000000"/>
          <w:bottom w:val="single" w:sz="4" w:space="0" w:color="E4E5E7" w:themeColor="accent2" w:themeTint="97"/>
          <w:right w:val="none" w:sz="0" w:space="0" w:color="000000"/>
        </w:tcBorders>
        <w:shd w:val="clear" w:color="FFFFFF" w:themeColor="light1" w:fill="FFFFFF" w:themeFill="light1"/>
      </w:tcPr>
    </w:tblStylePr>
    <w:tblStylePr w:type="lastRow">
      <w:rPr>
        <w:rFonts w:ascii="Arial" w:hAnsi="Arial"/>
        <w:i/>
        <w:color w:val="E4E5E7" w:themeColor="accent2" w:themeTint="97" w:themeShade="95"/>
        <w:sz w:val="22"/>
      </w:rPr>
      <w:tblPr/>
      <w:tcPr>
        <w:tcBorders>
          <w:top w:val="single" w:sz="4" w:space="0" w:color="E4E5E7" w:themeColor="accent2" w:themeTint="97"/>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E4E5E7" w:themeColor="accent2" w:themeTint="97" w:themeShade="95"/>
        <w:sz w:val="22"/>
      </w:rPr>
      <w:tblPr/>
      <w:tcPr>
        <w:tcBorders>
          <w:top w:val="none" w:sz="0" w:space="0" w:color="000000"/>
          <w:left w:val="none" w:sz="0" w:space="0" w:color="000000"/>
          <w:bottom w:val="none" w:sz="0" w:space="0" w:color="000000"/>
          <w:right w:val="single" w:sz="4" w:space="0" w:color="E4E5E7" w:themeColor="accent2" w:themeTint="97"/>
        </w:tcBorders>
        <w:shd w:val="clear" w:color="FFFFFF" w:fill="auto"/>
      </w:tcPr>
    </w:tblStylePr>
    <w:tblStylePr w:type="lastCol">
      <w:rPr>
        <w:rFonts w:ascii="Arial" w:hAnsi="Arial"/>
        <w:i/>
        <w:color w:val="E4E5E7" w:themeColor="accent2" w:themeTint="97" w:themeShade="95"/>
        <w:sz w:val="22"/>
      </w:rPr>
      <w:tblPr/>
      <w:tcPr>
        <w:tcBorders>
          <w:top w:val="none" w:sz="0" w:space="0" w:color="000000"/>
          <w:left w:val="single" w:sz="4" w:space="0" w:color="E4E5E7" w:themeColor="accent2" w:themeTint="97"/>
          <w:bottom w:val="none" w:sz="0" w:space="0" w:color="000000"/>
          <w:right w:val="none" w:sz="0" w:space="0" w:color="000000"/>
        </w:tcBorders>
        <w:shd w:val="clear" w:color="FFFFFF" w:fill="auto"/>
      </w:tcPr>
    </w:tblStylePr>
    <w:tblStylePr w:type="band1Vert">
      <w:tblPr/>
      <w:tcPr>
        <w:shd w:val="clear" w:color="F3F4F5" w:themeColor="accent2" w:themeTint="40" w:fill="F3F4F5" w:themeFill="accent2" w:themeFillTint="40"/>
      </w:tcPr>
    </w:tblStylePr>
    <w:tblStylePr w:type="band1Horz">
      <w:rPr>
        <w:rFonts w:ascii="Arial" w:hAnsi="Arial"/>
        <w:color w:val="E4E5E7" w:themeColor="accent2" w:themeTint="97" w:themeShade="95"/>
        <w:sz w:val="22"/>
      </w:rPr>
      <w:tblPr/>
      <w:tcPr>
        <w:shd w:val="clear" w:color="F3F4F5" w:themeColor="accent2" w:themeTint="40" w:fill="F3F4F5" w:themeFill="accent2" w:themeFillTint="40"/>
      </w:tcPr>
    </w:tblStylePr>
    <w:tblStylePr w:type="band2Horz">
      <w:rPr>
        <w:rFonts w:ascii="Arial" w:hAnsi="Arial"/>
        <w:color w:val="E4E5E7" w:themeColor="accent2" w:themeTint="97" w:themeShade="95"/>
        <w:sz w:val="22"/>
      </w:rPr>
    </w:tblStylePr>
  </w:style>
  <w:style w:type="table" w:styleId="ListTable7Colorful-Accent3">
    <w:name w:val="List Table 7 Colorful Accent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D6F3EB" w:themeColor="accent3" w:themeTint="98"/>
      </w:tblBorders>
    </w:tblPr>
    <w:tblStylePr w:type="firstRow">
      <w:rPr>
        <w:rFonts w:ascii="Arial" w:hAnsi="Arial"/>
        <w:i/>
        <w:color w:val="D6F3EB" w:themeColor="accent3" w:themeTint="98" w:themeShade="95"/>
        <w:sz w:val="22"/>
      </w:rPr>
      <w:tblPr/>
      <w:tcPr>
        <w:tcBorders>
          <w:top w:val="none" w:sz="0" w:space="0" w:color="000000"/>
          <w:left w:val="none" w:sz="0" w:space="0" w:color="000000"/>
          <w:bottom w:val="single" w:sz="4" w:space="0" w:color="D6F3EB" w:themeColor="accent3" w:themeTint="98"/>
          <w:right w:val="none" w:sz="0" w:space="0" w:color="000000"/>
        </w:tcBorders>
        <w:shd w:val="clear" w:color="FFFFFF" w:themeColor="light1" w:fill="FFFFFF" w:themeFill="light1"/>
      </w:tcPr>
    </w:tblStylePr>
    <w:tblStylePr w:type="lastRow">
      <w:rPr>
        <w:rFonts w:ascii="Arial" w:hAnsi="Arial"/>
        <w:i/>
        <w:color w:val="D6F3EB" w:themeColor="accent3" w:themeTint="98" w:themeShade="95"/>
        <w:sz w:val="22"/>
      </w:rPr>
      <w:tblPr/>
      <w:tcPr>
        <w:tcBorders>
          <w:top w:val="single" w:sz="4" w:space="0" w:color="D6F3EB" w:themeColor="accent3"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D6F3EB" w:themeColor="accent3" w:themeTint="98" w:themeShade="95"/>
        <w:sz w:val="22"/>
      </w:rPr>
      <w:tblPr/>
      <w:tcPr>
        <w:tcBorders>
          <w:top w:val="none" w:sz="0" w:space="0" w:color="000000"/>
          <w:left w:val="none" w:sz="0" w:space="0" w:color="000000"/>
          <w:bottom w:val="none" w:sz="0" w:space="0" w:color="000000"/>
          <w:right w:val="single" w:sz="4" w:space="0" w:color="D6F3EB" w:themeColor="accent3" w:themeTint="98"/>
        </w:tcBorders>
        <w:shd w:val="clear" w:color="FFFFFF" w:fill="auto"/>
      </w:tcPr>
    </w:tblStylePr>
    <w:tblStylePr w:type="lastCol">
      <w:rPr>
        <w:rFonts w:ascii="Arial" w:hAnsi="Arial"/>
        <w:i/>
        <w:color w:val="D6F3EB" w:themeColor="accent3" w:themeTint="98" w:themeShade="95"/>
        <w:sz w:val="22"/>
      </w:rPr>
      <w:tblPr/>
      <w:tcPr>
        <w:tcBorders>
          <w:top w:val="none" w:sz="0" w:space="0" w:color="000000"/>
          <w:left w:val="single" w:sz="4" w:space="0" w:color="D6F3EB" w:themeColor="accent3" w:themeTint="98"/>
          <w:bottom w:val="none" w:sz="0" w:space="0" w:color="000000"/>
          <w:right w:val="none" w:sz="0" w:space="0" w:color="000000"/>
        </w:tcBorders>
        <w:shd w:val="clear" w:color="FFFFFF" w:fill="auto"/>
      </w:tcPr>
    </w:tblStylePr>
    <w:tblStylePr w:type="band1Vert">
      <w:tblPr/>
      <w:tcPr>
        <w:shd w:val="clear" w:color="EDFAF6" w:themeColor="accent3" w:themeTint="40" w:fill="EDFAF6" w:themeFill="accent3" w:themeFillTint="40"/>
      </w:tcPr>
    </w:tblStylePr>
    <w:tblStylePr w:type="band1Horz">
      <w:rPr>
        <w:rFonts w:ascii="Arial" w:hAnsi="Arial"/>
        <w:color w:val="D6F3EB" w:themeColor="accent3" w:themeTint="98" w:themeShade="95"/>
        <w:sz w:val="22"/>
      </w:rPr>
      <w:tblPr/>
      <w:tcPr>
        <w:shd w:val="clear" w:color="EDFAF6" w:themeColor="accent3" w:themeTint="40" w:fill="EDFAF6" w:themeFill="accent3" w:themeFillTint="40"/>
      </w:tcPr>
    </w:tblStylePr>
    <w:tblStylePr w:type="band2Horz">
      <w:rPr>
        <w:rFonts w:ascii="Arial" w:hAnsi="Arial"/>
        <w:color w:val="D6F3EB" w:themeColor="accent3" w:themeTint="98" w:themeShade="95"/>
        <w:sz w:val="22"/>
      </w:rPr>
    </w:tblStylePr>
  </w:style>
  <w:style w:type="table" w:styleId="ListTable7Colorful-Accent4">
    <w:name w:val="List Table 7 Colorful Accent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EDF7F6" w:themeColor="accent4" w:themeTint="9A"/>
      </w:tblBorders>
    </w:tblPr>
    <w:tblStylePr w:type="firstRow">
      <w:rPr>
        <w:rFonts w:ascii="Arial" w:hAnsi="Arial"/>
        <w:i/>
        <w:color w:val="EDF7F6" w:themeColor="accent4" w:themeTint="9A" w:themeShade="95"/>
        <w:sz w:val="22"/>
      </w:rPr>
      <w:tblPr/>
      <w:tcPr>
        <w:tcBorders>
          <w:top w:val="none" w:sz="0" w:space="0" w:color="000000"/>
          <w:left w:val="none" w:sz="0" w:space="0" w:color="000000"/>
          <w:bottom w:val="single" w:sz="4" w:space="0" w:color="EDF7F6" w:themeColor="accent4" w:themeTint="9A"/>
          <w:right w:val="none" w:sz="0" w:space="0" w:color="000000"/>
        </w:tcBorders>
        <w:shd w:val="clear" w:color="FFFFFF" w:themeColor="light1" w:fill="FFFFFF" w:themeFill="light1"/>
      </w:tcPr>
    </w:tblStylePr>
    <w:tblStylePr w:type="lastRow">
      <w:rPr>
        <w:rFonts w:ascii="Arial" w:hAnsi="Arial"/>
        <w:i/>
        <w:color w:val="EDF7F6" w:themeColor="accent4" w:themeTint="9A" w:themeShade="95"/>
        <w:sz w:val="22"/>
      </w:rPr>
      <w:tblPr/>
      <w:tcPr>
        <w:tcBorders>
          <w:top w:val="single" w:sz="4" w:space="0" w:color="EDF7F6" w:themeColor="accent4"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EDF7F6" w:themeColor="accent4" w:themeTint="9A" w:themeShade="95"/>
        <w:sz w:val="22"/>
      </w:rPr>
      <w:tblPr/>
      <w:tcPr>
        <w:tcBorders>
          <w:top w:val="none" w:sz="0" w:space="0" w:color="000000"/>
          <w:left w:val="none" w:sz="0" w:space="0" w:color="000000"/>
          <w:bottom w:val="none" w:sz="0" w:space="0" w:color="000000"/>
          <w:right w:val="single" w:sz="4" w:space="0" w:color="EDF7F6" w:themeColor="accent4" w:themeTint="9A"/>
        </w:tcBorders>
        <w:shd w:val="clear" w:color="FFFFFF" w:fill="auto"/>
      </w:tcPr>
    </w:tblStylePr>
    <w:tblStylePr w:type="lastCol">
      <w:rPr>
        <w:rFonts w:ascii="Arial" w:hAnsi="Arial"/>
        <w:i/>
        <w:color w:val="EDF7F6" w:themeColor="accent4" w:themeTint="9A" w:themeShade="95"/>
        <w:sz w:val="22"/>
      </w:rPr>
      <w:tblPr/>
      <w:tcPr>
        <w:tcBorders>
          <w:top w:val="none" w:sz="0" w:space="0" w:color="000000"/>
          <w:left w:val="single" w:sz="4" w:space="0" w:color="EDF7F6" w:themeColor="accent4" w:themeTint="9A"/>
          <w:bottom w:val="none" w:sz="0" w:space="0" w:color="000000"/>
          <w:right w:val="none" w:sz="0" w:space="0" w:color="000000"/>
        </w:tcBorders>
        <w:shd w:val="clear" w:color="FFFFFF" w:fill="auto"/>
      </w:tcPr>
    </w:tblStylePr>
    <w:tblStylePr w:type="band1Vert">
      <w:tblPr/>
      <w:tcPr>
        <w:shd w:val="clear" w:color="F7FCFB" w:themeColor="accent4" w:themeTint="40" w:fill="F7FCFB" w:themeFill="accent4" w:themeFillTint="40"/>
      </w:tcPr>
    </w:tblStylePr>
    <w:tblStylePr w:type="band1Horz">
      <w:rPr>
        <w:rFonts w:ascii="Arial" w:hAnsi="Arial"/>
        <w:color w:val="EDF7F6" w:themeColor="accent4" w:themeTint="9A" w:themeShade="95"/>
        <w:sz w:val="22"/>
      </w:rPr>
      <w:tblPr/>
      <w:tcPr>
        <w:shd w:val="clear" w:color="F7FCFB" w:themeColor="accent4" w:themeTint="40" w:fill="F7FCFB" w:themeFill="accent4" w:themeFillTint="40"/>
      </w:tcPr>
    </w:tblStylePr>
    <w:tblStylePr w:type="band2Horz">
      <w:rPr>
        <w:rFonts w:ascii="Arial" w:hAnsi="Arial"/>
        <w:color w:val="EDF7F6" w:themeColor="accent4" w:themeTint="9A" w:themeShade="95"/>
        <w:sz w:val="22"/>
      </w:rPr>
    </w:tblStylePr>
  </w:style>
  <w:style w:type="table" w:styleId="ListTable7Colorful-Accent5">
    <w:name w:val="List Table 7 Colorful Accent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DBE8E1" w:themeColor="accent5" w:themeTint="9A"/>
      </w:tblBorders>
    </w:tblPr>
    <w:tblStylePr w:type="firstRow">
      <w:rPr>
        <w:rFonts w:ascii="Arial" w:hAnsi="Arial"/>
        <w:i/>
        <w:color w:val="DBE8E1" w:themeColor="accent5" w:themeTint="9A" w:themeShade="95"/>
        <w:sz w:val="22"/>
      </w:rPr>
      <w:tblPr/>
      <w:tcPr>
        <w:tcBorders>
          <w:top w:val="none" w:sz="0" w:space="0" w:color="000000"/>
          <w:left w:val="none" w:sz="0" w:space="0" w:color="000000"/>
          <w:bottom w:val="single" w:sz="4" w:space="0" w:color="DBE8E1" w:themeColor="accent5" w:themeTint="9A"/>
          <w:right w:val="none" w:sz="0" w:space="0" w:color="000000"/>
        </w:tcBorders>
        <w:shd w:val="clear" w:color="FFFFFF" w:themeColor="light1" w:fill="FFFFFF" w:themeFill="light1"/>
      </w:tcPr>
    </w:tblStylePr>
    <w:tblStylePr w:type="lastRow">
      <w:rPr>
        <w:rFonts w:ascii="Arial" w:hAnsi="Arial"/>
        <w:i/>
        <w:color w:val="DBE8E1" w:themeColor="accent5" w:themeTint="9A" w:themeShade="95"/>
        <w:sz w:val="22"/>
      </w:rPr>
      <w:tblPr/>
      <w:tcPr>
        <w:tcBorders>
          <w:top w:val="single" w:sz="4" w:space="0" w:color="DBE8E1" w:themeColor="accent5" w:themeTint="9A"/>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DBE8E1" w:themeColor="accent5" w:themeTint="9A" w:themeShade="95"/>
        <w:sz w:val="22"/>
      </w:rPr>
      <w:tblPr/>
      <w:tcPr>
        <w:tcBorders>
          <w:top w:val="none" w:sz="0" w:space="0" w:color="000000"/>
          <w:left w:val="none" w:sz="0" w:space="0" w:color="000000"/>
          <w:bottom w:val="none" w:sz="0" w:space="0" w:color="000000"/>
          <w:right w:val="single" w:sz="4" w:space="0" w:color="DBE8E1" w:themeColor="accent5" w:themeTint="9A"/>
        </w:tcBorders>
        <w:shd w:val="clear" w:color="FFFFFF" w:fill="auto"/>
      </w:tcPr>
    </w:tblStylePr>
    <w:tblStylePr w:type="lastCol">
      <w:rPr>
        <w:rFonts w:ascii="Arial" w:hAnsi="Arial"/>
        <w:i/>
        <w:color w:val="DBE8E1" w:themeColor="accent5" w:themeTint="9A" w:themeShade="95"/>
        <w:sz w:val="22"/>
      </w:rPr>
      <w:tblPr/>
      <w:tcPr>
        <w:tcBorders>
          <w:top w:val="none" w:sz="0" w:space="0" w:color="000000"/>
          <w:left w:val="single" w:sz="4" w:space="0" w:color="DBE8E1" w:themeColor="accent5" w:themeTint="9A"/>
          <w:bottom w:val="none" w:sz="0" w:space="0" w:color="000000"/>
          <w:right w:val="none" w:sz="0" w:space="0" w:color="000000"/>
        </w:tcBorders>
        <w:shd w:val="clear" w:color="FFFFFF" w:fill="auto"/>
      </w:tcPr>
    </w:tblStylePr>
    <w:tblStylePr w:type="band1Vert">
      <w:tblPr/>
      <w:tcPr>
        <w:shd w:val="clear" w:color="F0F5F2" w:themeColor="accent5" w:themeTint="40" w:fill="F0F5F2" w:themeFill="accent5" w:themeFillTint="40"/>
      </w:tcPr>
    </w:tblStylePr>
    <w:tblStylePr w:type="band1Horz">
      <w:rPr>
        <w:rFonts w:ascii="Arial" w:hAnsi="Arial"/>
        <w:color w:val="DBE8E1" w:themeColor="accent5" w:themeTint="9A" w:themeShade="95"/>
        <w:sz w:val="22"/>
      </w:rPr>
      <w:tblPr/>
      <w:tcPr>
        <w:shd w:val="clear" w:color="F0F5F2" w:themeColor="accent5" w:themeTint="40" w:fill="F0F5F2" w:themeFill="accent5" w:themeFillTint="40"/>
      </w:tcPr>
    </w:tblStylePr>
    <w:tblStylePr w:type="band2Horz">
      <w:rPr>
        <w:rFonts w:ascii="Arial" w:hAnsi="Arial"/>
        <w:color w:val="DBE8E1" w:themeColor="accent5" w:themeTint="9A" w:themeShade="95"/>
        <w:sz w:val="22"/>
      </w:rPr>
    </w:tblStylePr>
  </w:style>
  <w:style w:type="table" w:styleId="ListTable7Colorful-Accent6">
    <w:name w:val="List Table 7 Colorful Accent 6"/>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D4F0EE" w:themeColor="accent6" w:themeTint="98"/>
      </w:tblBorders>
    </w:tblPr>
    <w:tblStylePr w:type="firstRow">
      <w:rPr>
        <w:rFonts w:ascii="Arial" w:hAnsi="Arial"/>
        <w:i/>
        <w:color w:val="D4F0EE" w:themeColor="accent6" w:themeTint="98" w:themeShade="95"/>
        <w:sz w:val="22"/>
      </w:rPr>
      <w:tblPr/>
      <w:tcPr>
        <w:tcBorders>
          <w:top w:val="none" w:sz="0" w:space="0" w:color="000000"/>
          <w:left w:val="none" w:sz="0" w:space="0" w:color="000000"/>
          <w:bottom w:val="single" w:sz="4" w:space="0" w:color="D4F0EE" w:themeColor="accent6" w:themeTint="98"/>
          <w:right w:val="none" w:sz="0" w:space="0" w:color="000000"/>
        </w:tcBorders>
        <w:shd w:val="clear" w:color="FFFFFF" w:themeColor="light1" w:fill="FFFFFF" w:themeFill="light1"/>
      </w:tcPr>
    </w:tblStylePr>
    <w:tblStylePr w:type="lastRow">
      <w:rPr>
        <w:rFonts w:ascii="Arial" w:hAnsi="Arial"/>
        <w:i/>
        <w:color w:val="D4F0EE" w:themeColor="accent6" w:themeTint="98" w:themeShade="95"/>
        <w:sz w:val="22"/>
      </w:rPr>
      <w:tblPr/>
      <w:tcPr>
        <w:tcBorders>
          <w:top w:val="single" w:sz="4" w:space="0" w:color="D4F0EE" w:themeColor="accent6" w:themeTint="98"/>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D4F0EE" w:themeColor="accent6" w:themeTint="98" w:themeShade="95"/>
        <w:sz w:val="22"/>
      </w:rPr>
      <w:tblPr/>
      <w:tcPr>
        <w:tcBorders>
          <w:top w:val="none" w:sz="0" w:space="0" w:color="000000"/>
          <w:left w:val="none" w:sz="0" w:space="0" w:color="000000"/>
          <w:bottom w:val="none" w:sz="0" w:space="0" w:color="000000"/>
          <w:right w:val="single" w:sz="4" w:space="0" w:color="D4F0EE" w:themeColor="accent6" w:themeTint="98"/>
        </w:tcBorders>
        <w:shd w:val="clear" w:color="FFFFFF" w:fill="auto"/>
      </w:tcPr>
    </w:tblStylePr>
    <w:tblStylePr w:type="lastCol">
      <w:rPr>
        <w:rFonts w:ascii="Arial" w:hAnsi="Arial"/>
        <w:i/>
        <w:color w:val="D4F0EE" w:themeColor="accent6" w:themeTint="98" w:themeShade="95"/>
        <w:sz w:val="22"/>
      </w:rPr>
      <w:tblPr/>
      <w:tcPr>
        <w:tcBorders>
          <w:top w:val="none" w:sz="0" w:space="0" w:color="000000"/>
          <w:left w:val="single" w:sz="4" w:space="0" w:color="D4F0EE" w:themeColor="accent6" w:themeTint="98"/>
          <w:bottom w:val="none" w:sz="0" w:space="0" w:color="000000"/>
          <w:right w:val="none" w:sz="0" w:space="0" w:color="000000"/>
        </w:tcBorders>
        <w:shd w:val="clear" w:color="FFFFFF" w:fill="auto"/>
      </w:tcPr>
    </w:tblStylePr>
    <w:tblStylePr w:type="band1Vert">
      <w:tblPr/>
      <w:tcPr>
        <w:shd w:val="clear" w:color="ECF9F7" w:themeColor="accent6" w:themeTint="40" w:fill="ECF9F7" w:themeFill="accent6" w:themeFillTint="40"/>
      </w:tcPr>
    </w:tblStylePr>
    <w:tblStylePr w:type="band1Horz">
      <w:rPr>
        <w:rFonts w:ascii="Arial" w:hAnsi="Arial"/>
        <w:color w:val="D4F0EE" w:themeColor="accent6" w:themeTint="98" w:themeShade="95"/>
        <w:sz w:val="22"/>
      </w:rPr>
      <w:tblPr/>
      <w:tcPr>
        <w:shd w:val="clear" w:color="ECF9F7" w:themeColor="accent6" w:themeTint="40" w:fill="ECF9F7" w:themeFill="accent6" w:themeFillTint="40"/>
      </w:tcPr>
    </w:tblStylePr>
    <w:tblStylePr w:type="band2Horz">
      <w:rPr>
        <w:rFonts w:ascii="Arial" w:hAnsi="Arial"/>
        <w:color w:val="D4F0EE" w:themeColor="accent6" w:themeTint="98" w:themeShade="95"/>
        <w:sz w:val="22"/>
      </w:rPr>
    </w:tblStylePr>
  </w:style>
  <w:style w:type="character" w:styleId="BookTitle">
    <w:name w:val="Book Title"/>
    <w:basedOn w:val="DefaultParagraphFont"/>
    <w:uiPriority w:val="33"/>
    <w:qFormat/>
    <w:rsid w:val="00634B89"/>
    <w:rPr>
      <w:b/>
      <w:bCs/>
      <w:i/>
      <w:iCs/>
      <w:spacing w:val="5"/>
    </w:rPr>
  </w:style>
  <w:style w:type="table" w:styleId="PlainTable1">
    <w:name w:val="Plain Table 1"/>
    <w:basedOn w:val="TableNormal"/>
    <w:uiPriority w:val="59"/>
    <w:rsid w:val="00634B89"/>
    <w:pPr>
      <w:spacing w:before="40"/>
      <w:jc w:val="both"/>
    </w:pPr>
    <w:rPr>
      <w:rFonts w:asciiTheme="minorHAnsi" w:eastAsiaTheme="minorHAnsi" w:hAnsiTheme="minorHAnsi" w:cstheme="minorBidi"/>
      <w:sz w:val="22"/>
      <w:szCs w:val="22"/>
      <w:lang w:val="en-US" w:eastAsia="en-US"/>
    </w:rPr>
    <w:tblPr>
      <w:tblBorders>
        <w:top w:val="single" w:sz="4" w:space="0" w:color="C4C7CB" w:themeColor="text1" w:themeTint="50"/>
        <w:left w:val="single" w:sz="4" w:space="0" w:color="C4C7CB" w:themeColor="text1" w:themeTint="50"/>
        <w:bottom w:val="single" w:sz="4" w:space="0" w:color="C4C7CB" w:themeColor="text1" w:themeTint="50"/>
        <w:right w:val="single" w:sz="4" w:space="0" w:color="C4C7CB" w:themeColor="text1" w:themeTint="50"/>
        <w:insideH w:val="single" w:sz="4" w:space="0" w:color="C4C7CB" w:themeColor="text1" w:themeTint="50"/>
        <w:insideV w:val="single" w:sz="4" w:space="0" w:color="C4C7CB"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5F5F6" w:themeColor="text1" w:themeTint="0D" w:fill="F5F5F6" w:themeFill="text1" w:themeFillTint="0D"/>
      </w:tcPr>
    </w:tblStylePr>
    <w:tblStylePr w:type="band1Horz">
      <w:tblPr/>
      <w:tcPr>
        <w:shd w:val="clear" w:color="F5F5F6" w:themeColor="text1" w:themeTint="0D" w:fill="F5F5F6" w:themeFill="text1" w:themeFillTint="0D"/>
      </w:tcPr>
    </w:tblStylePr>
  </w:style>
  <w:style w:type="table" w:styleId="PlainTable2">
    <w:name w:val="Plain Table 2"/>
    <w:basedOn w:val="TableNormal"/>
    <w:uiPriority w:val="59"/>
    <w:rsid w:val="00634B89"/>
    <w:pPr>
      <w:spacing w:before="40"/>
      <w:jc w:val="both"/>
    </w:pPr>
    <w:rPr>
      <w:rFonts w:asciiTheme="minorHAnsi" w:eastAsiaTheme="minorHAnsi" w:hAnsiTheme="minorHAnsi" w:cstheme="minorBidi"/>
      <w:sz w:val="22"/>
      <w:szCs w:val="22"/>
      <w:lang w:val="en-US" w:eastAsia="en-US"/>
    </w:rPr>
    <w:tblPr>
      <w:tblBorders>
        <w:top w:val="single" w:sz="4" w:space="0" w:color="4B4F54" w:themeColor="text1"/>
        <w:left w:val="none" w:sz="4" w:space="0" w:color="4B4F54" w:themeColor="text1"/>
        <w:bottom w:val="single" w:sz="4" w:space="0" w:color="4B4F54" w:themeColor="text1"/>
        <w:right w:val="none" w:sz="4" w:space="0" w:color="4B4F54" w:themeColor="text1"/>
      </w:tblBorders>
    </w:tblPr>
    <w:tblStylePr w:type="firstRow">
      <w:rPr>
        <w:rFonts w:ascii="Arial" w:hAnsi="Arial"/>
        <w:b/>
        <w:color w:val="404040"/>
        <w:sz w:val="22"/>
      </w:rPr>
      <w:tblPr/>
      <w:tcPr>
        <w:tcBorders>
          <w:top w:val="single" w:sz="4" w:space="0" w:color="4B4F54" w:themeColor="text1"/>
          <w:bottom w:val="single" w:sz="4" w:space="0" w:color="4B4F54"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4B4F54" w:themeColor="text1"/>
          <w:right w:val="single" w:sz="4" w:space="0" w:color="4B4F54" w:themeColor="text1"/>
        </w:tcBorders>
      </w:tcPr>
    </w:tblStylePr>
    <w:tblStylePr w:type="band2Vert">
      <w:tblPr/>
      <w:tcPr>
        <w:tcBorders>
          <w:left w:val="single" w:sz="4" w:space="0" w:color="4B4F54" w:themeColor="text1"/>
          <w:right w:val="single" w:sz="4" w:space="0" w:color="4B4F54" w:themeColor="text1"/>
        </w:tcBorders>
      </w:tcPr>
    </w:tblStylePr>
    <w:tblStylePr w:type="band1Horz">
      <w:tblPr/>
      <w:tcPr>
        <w:tcBorders>
          <w:top w:val="single" w:sz="4" w:space="0" w:color="4B4F54" w:themeColor="text1"/>
          <w:bottom w:val="single" w:sz="4" w:space="0" w:color="4B4F54" w:themeColor="text1"/>
        </w:tcBorders>
      </w:tcPr>
    </w:tblStylePr>
  </w:style>
  <w:style w:type="table" w:styleId="PlainTable3">
    <w:name w:val="Plain Table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styleId="PlainTable4">
    <w:name w:val="Plain Table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styleId="PlainTable5">
    <w:name w:val="Plain Table 5"/>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5F5F6" w:themeColor="text1" w:themeTint="0D" w:fill="F5F5F6" w:themeFill="text1" w:themeFillTint="0D"/>
      </w:tcPr>
    </w:tblStylePr>
    <w:tblStylePr w:type="band1Horz">
      <w:rPr>
        <w:rFonts w:ascii="Arial" w:hAnsi="Arial"/>
        <w:color w:val="404040"/>
        <w:sz w:val="22"/>
      </w:rPr>
      <w:tblPr/>
      <w:tcPr>
        <w:shd w:val="clear" w:color="F5F5F6" w:themeColor="text1" w:themeTint="0D" w:fill="F5F5F6" w:themeFill="text1" w:themeFillTint="0D"/>
      </w:tcPr>
    </w:tblStylePr>
  </w:style>
  <w:style w:type="table" w:styleId="GridTable1Light">
    <w:name w:val="Grid Table 1 Light"/>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insideH w:val="single" w:sz="4" w:space="0" w:color="B4B7BC" w:themeColor="text1" w:themeTint="67"/>
        <w:insideV w:val="single" w:sz="4" w:space="0" w:color="B4B7BC" w:themeColor="text1" w:themeTint="67"/>
      </w:tblBorders>
    </w:tblPr>
    <w:tblStylePr w:type="firstRow">
      <w:rPr>
        <w:b/>
        <w:color w:val="404040"/>
      </w:rPr>
      <w:tblPr/>
      <w:tcPr>
        <w:tcBorders>
          <w:bottom w:val="single" w:sz="12" w:space="0" w:color="92979E"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4B7BC" w:themeColor="text1" w:themeTint="67"/>
          <w:left w:val="single" w:sz="4" w:space="0" w:color="B4B7BC" w:themeColor="text1" w:themeTint="67"/>
          <w:bottom w:val="single" w:sz="4" w:space="0" w:color="B4B7BC" w:themeColor="text1" w:themeTint="67"/>
          <w:right w:val="single" w:sz="4" w:space="0" w:color="B4B7BC" w:themeColor="text1" w:themeTint="67"/>
        </w:tcBorders>
      </w:tcPr>
    </w:tblStylePr>
  </w:style>
  <w:style w:type="table" w:styleId="GridTable2">
    <w:name w:val="Grid Table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one" w:sz="4" w:space="0" w:color="000000"/>
          <w:left w:val="none" w:sz="4" w:space="0" w:color="000000"/>
          <w:bottom w:val="single" w:sz="12" w:space="0" w:color="92979E" w:themeColor="text1" w:themeTint="95"/>
          <w:right w:val="none" w:sz="4" w:space="0" w:color="000000"/>
        </w:tcBorders>
        <w:shd w:val="clear" w:color="FFFFFF" w:fill="auto"/>
      </w:tcPr>
    </w:tblStylePr>
    <w:tblStylePr w:type="lastRow">
      <w:rPr>
        <w:b/>
        <w:color w:val="404040"/>
      </w:rPr>
      <w:tblPr/>
      <w:tcPr>
        <w:tcBorders>
          <w:top w:val="single" w:sz="4" w:space="0" w:color="92979E"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styleId="GridTable3">
    <w:name w:val="Grid Table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92979E" w:themeColor="text1" w:themeTint="95"/>
        <w:insideH w:val="single" w:sz="4" w:space="0" w:color="92979E" w:themeColor="text1" w:themeTint="95"/>
        <w:insideV w:val="single" w:sz="4" w:space="0" w:color="92979E"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styleId="GridTable4">
    <w:name w:val="Grid Table 4"/>
    <w:basedOn w:val="TableNormal"/>
    <w:uiPriority w:val="5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69BA1" w:themeColor="text1" w:themeTint="90"/>
        <w:left w:val="single" w:sz="4" w:space="0" w:color="969BA1" w:themeColor="text1" w:themeTint="90"/>
        <w:bottom w:val="single" w:sz="4" w:space="0" w:color="969BA1" w:themeColor="text1" w:themeTint="90"/>
        <w:right w:val="single" w:sz="4" w:space="0" w:color="969BA1" w:themeColor="text1" w:themeTint="90"/>
        <w:insideH w:val="single" w:sz="4" w:space="0" w:color="969BA1" w:themeColor="text1" w:themeTint="90"/>
        <w:insideV w:val="single" w:sz="4" w:space="0" w:color="969BA1" w:themeColor="text1" w:themeTint="90"/>
      </w:tblBorders>
    </w:tblPr>
    <w:tblStylePr w:type="firstRow">
      <w:rPr>
        <w:rFonts w:ascii="Arial" w:hAnsi="Arial"/>
        <w:b/>
        <w:color w:val="FFFFFF"/>
        <w:sz w:val="22"/>
      </w:rPr>
      <w:tblPr/>
      <w:tcPr>
        <w:tcBorders>
          <w:top w:val="single" w:sz="4" w:space="0" w:color="4B4F54" w:themeColor="text1"/>
          <w:left w:val="single" w:sz="4" w:space="0" w:color="4B4F54" w:themeColor="text1"/>
          <w:bottom w:val="single" w:sz="4" w:space="0" w:color="4B4F54" w:themeColor="text1"/>
          <w:right w:val="single" w:sz="4" w:space="0" w:color="4B4F54" w:themeColor="text1"/>
        </w:tcBorders>
        <w:shd w:val="clear" w:color="4B4F54" w:themeColor="text1" w:fill="4B4F54" w:themeFill="text1"/>
      </w:tcPr>
    </w:tblStylePr>
    <w:tblStylePr w:type="lastRow">
      <w:rPr>
        <w:b/>
        <w:color w:val="404040"/>
      </w:rPr>
      <w:tblPr/>
      <w:tcPr>
        <w:tcBorders>
          <w:top w:val="single" w:sz="4" w:space="0" w:color="4B4F54"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9DADD" w:themeColor="text1" w:themeTint="34" w:fill="D9DADD" w:themeFill="text1" w:themeFillTint="34"/>
      </w:tcPr>
    </w:tblStylePr>
    <w:tblStylePr w:type="band1Horz">
      <w:rPr>
        <w:rFonts w:ascii="Arial" w:hAnsi="Arial"/>
        <w:color w:val="404040"/>
        <w:sz w:val="22"/>
      </w:rPr>
      <w:tblPr/>
      <w:tcPr>
        <w:shd w:val="clear" w:color="D9DADD" w:themeColor="text1" w:themeTint="34" w:fill="D9DADD" w:themeFill="text1" w:themeFillTint="34"/>
      </w:tcPr>
    </w:tblStylePr>
  </w:style>
  <w:style w:type="table" w:styleId="GridTable5Dark">
    <w:name w:val="Grid Table 5 Dark"/>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0D2D5" w:themeColor="text1" w:themeTint="40" w:fill="D0D2D5" w:themeFill="text1" w:themeFillTint="40"/>
    </w:tblPr>
    <w:tblStylePr w:type="firstRow">
      <w:rPr>
        <w:rFonts w:ascii="Arial" w:hAnsi="Arial"/>
        <w:b/>
        <w:color w:val="FFFFFF"/>
        <w:sz w:val="22"/>
      </w:rPr>
      <w:tblPr/>
      <w:tcPr>
        <w:shd w:val="clear" w:color="4B4F54" w:themeColor="text1" w:fill="4B4F54" w:themeFill="text1"/>
      </w:tcPr>
    </w:tblStylePr>
    <w:tblStylePr w:type="lastRow">
      <w:rPr>
        <w:rFonts w:ascii="Arial" w:hAnsi="Arial"/>
        <w:b/>
        <w:color w:val="FFFFFF"/>
        <w:sz w:val="22"/>
      </w:rPr>
      <w:tblPr/>
      <w:tcPr>
        <w:tcBorders>
          <w:top w:val="single" w:sz="4" w:space="0" w:color="FFFFFF" w:themeColor="light1"/>
        </w:tcBorders>
        <w:shd w:val="clear" w:color="4B4F54" w:themeColor="text1" w:fill="4B4F54" w:themeFill="text1"/>
      </w:tcPr>
    </w:tblStylePr>
    <w:tblStylePr w:type="firstCol">
      <w:rPr>
        <w:rFonts w:ascii="Arial" w:hAnsi="Arial"/>
        <w:b/>
        <w:color w:val="FFFFFF"/>
        <w:sz w:val="22"/>
      </w:rPr>
      <w:tblPr/>
      <w:tcPr>
        <w:shd w:val="clear" w:color="4B4F54" w:themeColor="text1" w:fill="4B4F54" w:themeFill="text1"/>
      </w:tcPr>
    </w:tblStylePr>
    <w:tblStylePr w:type="lastCol">
      <w:rPr>
        <w:rFonts w:ascii="Arial" w:hAnsi="Arial"/>
        <w:b/>
        <w:color w:val="FFFFFF"/>
        <w:sz w:val="22"/>
      </w:rPr>
      <w:tblPr/>
      <w:tcPr>
        <w:shd w:val="clear" w:color="4B4F54" w:themeColor="text1" w:fill="4B4F54" w:themeFill="text1"/>
      </w:tcPr>
    </w:tblStylePr>
    <w:tblStylePr w:type="band1Vert">
      <w:tblPr/>
      <w:tcPr>
        <w:shd w:val="clear" w:color="A9ADB3" w:themeColor="text1" w:themeTint="75" w:fill="A9ADB3" w:themeFill="text1" w:themeFillTint="75"/>
      </w:tcPr>
    </w:tblStylePr>
    <w:tblStylePr w:type="band1Horz">
      <w:tblPr/>
      <w:tcPr>
        <w:shd w:val="clear" w:color="A9ADB3" w:themeColor="text1" w:themeTint="75" w:fill="A9ADB3" w:themeFill="text1" w:themeFillTint="75"/>
      </w:tcPr>
    </w:tblStylePr>
  </w:style>
  <w:style w:type="table" w:styleId="GridTable6Colorful">
    <w:name w:val="Grid Table 6 Colorful"/>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A1A6AB" w:themeColor="text1" w:themeTint="80"/>
        <w:left w:val="single" w:sz="4" w:space="0" w:color="A1A6AB" w:themeColor="text1" w:themeTint="80"/>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b/>
        <w:color w:val="A1A6AB" w:themeColor="text1" w:themeTint="80" w:themeShade="95"/>
      </w:rPr>
      <w:tblPr/>
      <w:tcPr>
        <w:tcBorders>
          <w:bottom w:val="single" w:sz="12" w:space="0" w:color="A1A6AB" w:themeColor="text1" w:themeTint="80"/>
        </w:tcBorders>
      </w:tcPr>
    </w:tblStylePr>
    <w:tblStylePr w:type="lastRow">
      <w:rPr>
        <w:b/>
        <w:color w:val="A1A6AB" w:themeColor="text1" w:themeTint="80" w:themeShade="95"/>
      </w:rPr>
    </w:tblStylePr>
    <w:tblStylePr w:type="firstCol">
      <w:rPr>
        <w:b/>
        <w:color w:val="A1A6AB" w:themeColor="text1" w:themeTint="80" w:themeShade="95"/>
      </w:rPr>
    </w:tblStylePr>
    <w:tblStylePr w:type="lastCol">
      <w:rPr>
        <w:b/>
        <w:color w:val="A1A6AB" w:themeColor="text1" w:themeTint="80" w:themeShade="95"/>
      </w:rPr>
    </w:tblStylePr>
    <w:tblStylePr w:type="band1Vert">
      <w:tblPr/>
      <w:tcPr>
        <w:shd w:val="clear" w:color="D9DADD" w:themeColor="text1" w:themeTint="34" w:fill="D9DADD" w:themeFill="text1" w:themeFillTint="34"/>
      </w:tcPr>
    </w:tblStylePr>
    <w:tblStylePr w:type="band1Horz">
      <w:rPr>
        <w:rFonts w:ascii="Arial" w:hAnsi="Arial"/>
        <w:color w:val="A1A6AB" w:themeColor="text1" w:themeTint="80" w:themeShade="95"/>
        <w:sz w:val="22"/>
      </w:rPr>
      <w:tblPr/>
      <w:tcPr>
        <w:shd w:val="clear" w:color="D9DADD" w:themeColor="text1" w:themeTint="34" w:fill="D9DADD" w:themeFill="text1" w:themeFillTint="34"/>
      </w:tcPr>
    </w:tblStylePr>
    <w:tblStylePr w:type="band2Horz">
      <w:rPr>
        <w:rFonts w:ascii="Arial" w:hAnsi="Arial"/>
        <w:color w:val="A1A6AB" w:themeColor="text1" w:themeTint="80" w:themeShade="95"/>
        <w:sz w:val="22"/>
      </w:rPr>
    </w:tblStylePr>
  </w:style>
  <w:style w:type="table" w:styleId="GridTable7Colorful">
    <w:name w:val="Grid Table 7 Colorful"/>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bottom w:val="single" w:sz="4" w:space="0" w:color="A1A6AB" w:themeColor="text1" w:themeTint="80"/>
        <w:right w:val="single" w:sz="4" w:space="0" w:color="A1A6AB" w:themeColor="text1" w:themeTint="80"/>
        <w:insideH w:val="single" w:sz="4" w:space="0" w:color="A1A6AB" w:themeColor="text1" w:themeTint="80"/>
        <w:insideV w:val="single" w:sz="4" w:space="0" w:color="A1A6AB" w:themeColor="text1" w:themeTint="80"/>
      </w:tblBorders>
    </w:tblPr>
    <w:tblStylePr w:type="firstRow">
      <w:rPr>
        <w:rFonts w:ascii="Arial" w:hAnsi="Arial"/>
        <w:b/>
        <w:color w:val="A1A6AB" w:themeColor="text1" w:themeTint="80" w:themeShade="95"/>
        <w:sz w:val="22"/>
      </w:rPr>
      <w:tblPr/>
      <w:tcPr>
        <w:tcBorders>
          <w:top w:val="none" w:sz="0" w:space="0" w:color="000000"/>
          <w:left w:val="none" w:sz="0" w:space="0" w:color="000000"/>
          <w:bottom w:val="single" w:sz="4" w:space="0" w:color="A1A6AB" w:themeColor="text1" w:themeTint="80"/>
          <w:right w:val="none" w:sz="0" w:space="0" w:color="000000"/>
        </w:tcBorders>
        <w:shd w:val="clear" w:color="FFFFFF" w:themeColor="light1" w:fill="FFFFFF" w:themeFill="light1"/>
      </w:tcPr>
    </w:tblStylePr>
    <w:tblStylePr w:type="lastRow">
      <w:rPr>
        <w:rFonts w:ascii="Arial" w:hAnsi="Arial"/>
        <w:b/>
        <w:color w:val="A1A6AB" w:themeColor="text1" w:themeTint="80" w:themeShade="95"/>
        <w:sz w:val="22"/>
      </w:rPr>
      <w:tblPr/>
      <w:tcPr>
        <w:tcBorders>
          <w:top w:val="single" w:sz="4" w:space="0" w:color="A1A6AB"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1A6AB" w:themeColor="text1" w:themeTint="80" w:themeShade="95"/>
        <w:sz w:val="22"/>
      </w:rPr>
      <w:tblPr/>
      <w:tcPr>
        <w:tcBorders>
          <w:top w:val="none" w:sz="0" w:space="0" w:color="000000"/>
          <w:left w:val="none" w:sz="0" w:space="0" w:color="000000"/>
          <w:bottom w:val="none" w:sz="0" w:space="0" w:color="000000"/>
          <w:right w:val="single" w:sz="4" w:space="0" w:color="A1A6AB" w:themeColor="text1" w:themeTint="80"/>
        </w:tcBorders>
        <w:shd w:val="clear" w:color="FFFFFF" w:fill="auto"/>
      </w:tcPr>
    </w:tblStylePr>
    <w:tblStylePr w:type="lastCol">
      <w:rPr>
        <w:rFonts w:ascii="Arial" w:hAnsi="Arial"/>
        <w:i/>
        <w:color w:val="A1A6AB" w:themeColor="text1" w:themeTint="80" w:themeShade="95"/>
        <w:sz w:val="22"/>
      </w:rPr>
      <w:tblPr/>
      <w:tcPr>
        <w:tcBorders>
          <w:top w:val="none" w:sz="0" w:space="0" w:color="000000"/>
          <w:left w:val="single" w:sz="4" w:space="0" w:color="A1A6AB" w:themeColor="text1" w:themeTint="80"/>
          <w:bottom w:val="none" w:sz="0" w:space="0" w:color="000000"/>
          <w:right w:val="none" w:sz="0" w:space="0" w:color="000000"/>
        </w:tcBorders>
        <w:shd w:val="clear" w:color="FFFFFF" w:fill="auto"/>
      </w:tcPr>
    </w:tblStylePr>
    <w:tblStylePr w:type="band1Vert">
      <w:tblPr/>
      <w:tcPr>
        <w:shd w:val="clear" w:color="F5F5F6" w:themeColor="text1" w:themeTint="0D" w:fill="F5F5F6" w:themeFill="text1" w:themeFillTint="0D"/>
      </w:tcPr>
    </w:tblStylePr>
    <w:tblStylePr w:type="band1Horz">
      <w:rPr>
        <w:rFonts w:ascii="Arial" w:hAnsi="Arial"/>
        <w:color w:val="A1A6AB" w:themeColor="text1" w:themeTint="80" w:themeShade="95"/>
        <w:sz w:val="22"/>
      </w:rPr>
      <w:tblPr/>
      <w:tcPr>
        <w:shd w:val="clear" w:color="F5F5F6" w:themeColor="text1" w:themeTint="0D" w:fill="F5F5F6" w:themeFill="text1" w:themeFillTint="0D"/>
      </w:tcPr>
    </w:tblStylePr>
    <w:tblStylePr w:type="band2Horz">
      <w:rPr>
        <w:rFonts w:ascii="Arial" w:hAnsi="Arial"/>
        <w:color w:val="A1A6AB" w:themeColor="text1" w:themeTint="80" w:themeShade="95"/>
        <w:sz w:val="22"/>
      </w:rPr>
    </w:tblStylePr>
  </w:style>
  <w:style w:type="table" w:styleId="ListTable1Light">
    <w:name w:val="List Table 1 Light"/>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Pr>
    <w:tblStylePr w:type="firstRow">
      <w:rPr>
        <w:b/>
        <w:color w:val="404040"/>
      </w:rPr>
      <w:tblPr/>
      <w:tcPr>
        <w:tcBorders>
          <w:top w:val="none" w:sz="4" w:space="0" w:color="000000"/>
          <w:left w:val="none" w:sz="4" w:space="0" w:color="000000"/>
          <w:bottom w:val="single" w:sz="4" w:space="0" w:color="4B4F54" w:themeColor="text1"/>
          <w:right w:val="none" w:sz="4" w:space="0" w:color="000000"/>
        </w:tcBorders>
      </w:tcPr>
    </w:tblStylePr>
    <w:tblStylePr w:type="lastRow">
      <w:rPr>
        <w:b/>
        <w:color w:val="404040"/>
      </w:rPr>
      <w:tblPr/>
      <w:tcPr>
        <w:tcBorders>
          <w:top w:val="single" w:sz="4" w:space="0" w:color="4B4F54"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0D2D5" w:themeColor="text1" w:themeTint="40" w:fill="D0D2D5" w:themeFill="text1" w:themeFillTint="40"/>
      </w:tcPr>
    </w:tblStylePr>
    <w:tblStylePr w:type="band1Horz">
      <w:tblPr/>
      <w:tcPr>
        <w:shd w:val="clear" w:color="D0D2D5" w:themeColor="text1" w:themeTint="40" w:fill="D0D2D5" w:themeFill="text1" w:themeFillTint="40"/>
      </w:tcPr>
    </w:tblStylePr>
  </w:style>
  <w:style w:type="table" w:styleId="ListTable2">
    <w:name w:val="List Table 2"/>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969BA1" w:themeColor="text1" w:themeTint="90"/>
        <w:bottom w:val="single" w:sz="4" w:space="0" w:color="969BA1" w:themeColor="text1" w:themeTint="90"/>
        <w:insideH w:val="single" w:sz="4" w:space="0" w:color="969BA1" w:themeColor="text1" w:themeTint="90"/>
      </w:tblBorders>
    </w:tblPr>
    <w:tblStylePr w:type="firstRow">
      <w:rPr>
        <w:rFonts w:ascii="Arial" w:hAnsi="Arial"/>
        <w:b/>
        <w:color w:val="404040"/>
        <w:sz w:val="22"/>
      </w:rPr>
      <w:tblPr/>
      <w:tcPr>
        <w:tcBorders>
          <w:top w:val="single" w:sz="4" w:space="0" w:color="969BA1" w:themeColor="text1" w:themeTint="90"/>
          <w:left w:val="none" w:sz="4" w:space="0" w:color="000000"/>
          <w:bottom w:val="single" w:sz="4" w:space="0" w:color="969BA1" w:themeColor="text1" w:themeTint="90"/>
          <w:right w:val="none" w:sz="4" w:space="0" w:color="000000"/>
        </w:tcBorders>
      </w:tcPr>
    </w:tblStylePr>
    <w:tblStylePr w:type="lastRow">
      <w:rPr>
        <w:rFonts w:ascii="Arial" w:hAnsi="Arial"/>
        <w:b/>
        <w:color w:val="404040"/>
        <w:sz w:val="22"/>
      </w:rPr>
      <w:tblPr/>
      <w:tcPr>
        <w:tcBorders>
          <w:top w:val="single" w:sz="4" w:space="0" w:color="969BA1" w:themeColor="text1" w:themeTint="90"/>
          <w:left w:val="none" w:sz="4" w:space="0" w:color="000000"/>
          <w:bottom w:val="single" w:sz="4" w:space="0" w:color="969BA1"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styleId="ListTable3">
    <w:name w:val="List Table 3"/>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4B4F54" w:themeColor="text1"/>
        <w:left w:val="single" w:sz="4" w:space="0" w:color="4B4F54" w:themeColor="text1"/>
        <w:bottom w:val="single" w:sz="4" w:space="0" w:color="4B4F54" w:themeColor="text1"/>
        <w:right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B4F54" w:themeColor="text1"/>
          <w:right w:val="single" w:sz="4" w:space="0" w:color="4B4F54" w:themeColor="text1"/>
        </w:tcBorders>
      </w:tcPr>
    </w:tblStylePr>
    <w:tblStylePr w:type="band1Horz">
      <w:rPr>
        <w:rFonts w:ascii="Arial" w:hAnsi="Arial"/>
        <w:color w:val="404040"/>
        <w:sz w:val="22"/>
      </w:rPr>
      <w:tblPr/>
      <w:tcPr>
        <w:tcBorders>
          <w:top w:val="single" w:sz="4" w:space="0" w:color="4B4F54" w:themeColor="text1"/>
          <w:bottom w:val="single" w:sz="4" w:space="0" w:color="4B4F54" w:themeColor="text1"/>
        </w:tcBorders>
      </w:tcPr>
    </w:tblStylePr>
  </w:style>
  <w:style w:type="table" w:styleId="ListTable4">
    <w:name w:val="List Table 4"/>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4B4F54" w:themeColor="text1"/>
        <w:left w:val="single" w:sz="4" w:space="0" w:color="4B4F54" w:themeColor="text1"/>
        <w:bottom w:val="single" w:sz="4" w:space="0" w:color="4B4F54" w:themeColor="text1"/>
        <w:right w:val="single" w:sz="4" w:space="0" w:color="4B4F54" w:themeColor="text1"/>
        <w:insideH w:val="single" w:sz="4" w:space="0" w:color="4B4F54" w:themeColor="text1"/>
      </w:tblBorders>
    </w:tblPr>
    <w:tblStylePr w:type="firstRow">
      <w:rPr>
        <w:rFonts w:ascii="Arial" w:hAnsi="Arial"/>
        <w:b/>
        <w:color w:val="FFFFFF"/>
        <w:sz w:val="22"/>
      </w:rPr>
      <w:tblPr/>
      <w:tcPr>
        <w:shd w:val="clear" w:color="4B4F54" w:themeColor="text1" w:fill="4B4F54"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0D2D5" w:themeColor="text1" w:themeTint="40" w:fill="D0D2D5" w:themeFill="text1" w:themeFillTint="40"/>
      </w:tcPr>
    </w:tblStylePr>
    <w:tblStylePr w:type="band1Horz">
      <w:rPr>
        <w:rFonts w:ascii="Arial" w:hAnsi="Arial"/>
        <w:color w:val="404040"/>
        <w:sz w:val="22"/>
      </w:rPr>
      <w:tblPr/>
      <w:tcPr>
        <w:shd w:val="clear" w:color="D0D2D5" w:themeColor="text1" w:themeTint="40" w:fill="D0D2D5" w:themeFill="text1" w:themeFillTint="40"/>
      </w:tcPr>
    </w:tblStylePr>
  </w:style>
  <w:style w:type="table" w:styleId="ListTable5Dark">
    <w:name w:val="List Table 5 Dark"/>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32" w:space="0" w:color="A1A6AB" w:themeColor="text1" w:themeTint="80"/>
        <w:left w:val="single" w:sz="32" w:space="0" w:color="A1A6AB" w:themeColor="text1" w:themeTint="80"/>
        <w:bottom w:val="single" w:sz="32" w:space="0" w:color="A1A6AB" w:themeColor="text1" w:themeTint="80"/>
        <w:right w:val="single" w:sz="32" w:space="0" w:color="A1A6AB" w:themeColor="text1" w:themeTint="80"/>
      </w:tblBorders>
      <w:shd w:val="clear" w:color="A1A6AB" w:themeColor="text1" w:themeTint="80" w:fill="A1A6AB" w:themeFill="text1" w:themeFillTint="80"/>
    </w:tblPr>
    <w:tblStylePr w:type="firstRow">
      <w:rPr>
        <w:rFonts w:ascii="Arial" w:hAnsi="Arial"/>
        <w:b/>
        <w:color w:val="FFFFFF" w:themeColor="light1"/>
        <w:sz w:val="22"/>
      </w:rPr>
      <w:tblPr/>
      <w:tcPr>
        <w:tcBorders>
          <w:top w:val="single" w:sz="32" w:space="0" w:color="A1A6AB" w:themeColor="text1" w:themeTint="80"/>
          <w:bottom w:val="single" w:sz="12" w:space="0" w:color="FFFFFF" w:themeColor="light1"/>
        </w:tcBorders>
        <w:shd w:val="clear" w:color="A1A6AB" w:themeColor="text1" w:themeTint="80" w:fill="A1A6AB"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1A6AB" w:themeColor="text1" w:themeTint="80"/>
          <w:right w:val="single" w:sz="4" w:space="0" w:color="FFFFFF" w:themeColor="light1"/>
        </w:tcBorders>
      </w:tcPr>
    </w:tblStylePr>
    <w:tblStylePr w:type="lastCol">
      <w:tblPr/>
      <w:tcPr>
        <w:tcBorders>
          <w:left w:val="single" w:sz="4" w:space="0" w:color="FFFFFF" w:themeColor="light1"/>
          <w:right w:val="single" w:sz="32" w:space="0" w:color="A1A6AB" w:themeColor="text1" w:themeTint="80"/>
        </w:tcBorders>
      </w:tcPr>
    </w:tblStylePr>
    <w:tblStylePr w:type="band1Vert">
      <w:tblPr/>
      <w:tcPr>
        <w:tcBorders>
          <w:left w:val="single" w:sz="4" w:space="0" w:color="FFFFFF" w:themeColor="light1"/>
          <w:right w:val="single" w:sz="4" w:space="0" w:color="FFFFFF" w:themeColor="light1"/>
        </w:tcBorders>
        <w:shd w:val="clear" w:color="A1A6AB" w:themeColor="text1" w:themeTint="80" w:fill="A1A6AB"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tblStylePr w:type="band2Horz">
      <w:tblPr/>
      <w:tcPr>
        <w:tcBorders>
          <w:top w:val="single" w:sz="4" w:space="0" w:color="FFFFFF" w:themeColor="light1"/>
          <w:bottom w:val="single" w:sz="4" w:space="0" w:color="FFFFFF" w:themeColor="light1"/>
        </w:tcBorders>
        <w:shd w:val="clear" w:color="A1A6AB" w:themeColor="text1" w:themeTint="80" w:fill="A1A6AB" w:themeFill="text1" w:themeFillTint="80"/>
      </w:tcPr>
    </w:tblStylePr>
  </w:style>
  <w:style w:type="table" w:styleId="ListTable6Colorful">
    <w:name w:val="List Table 6 Colorful"/>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top w:val="single" w:sz="4" w:space="0" w:color="A1A6AB" w:themeColor="text1" w:themeTint="80"/>
        <w:bottom w:val="single" w:sz="4" w:space="0" w:color="A1A6AB" w:themeColor="text1" w:themeTint="80"/>
      </w:tblBorders>
    </w:tblPr>
    <w:tblStylePr w:type="firstRow">
      <w:rPr>
        <w:b/>
        <w:color w:val="4B4F54" w:themeColor="text1"/>
      </w:rPr>
      <w:tblPr/>
      <w:tcPr>
        <w:tcBorders>
          <w:bottom w:val="single" w:sz="4" w:space="0" w:color="A1A6AB" w:themeColor="text1" w:themeTint="80"/>
        </w:tcBorders>
      </w:tcPr>
    </w:tblStylePr>
    <w:tblStylePr w:type="lastRow">
      <w:rPr>
        <w:b/>
        <w:color w:val="4B4F54" w:themeColor="text1"/>
      </w:rPr>
      <w:tblPr/>
      <w:tcPr>
        <w:tcBorders>
          <w:top w:val="single" w:sz="4" w:space="0" w:color="A1A6AB" w:themeColor="text1" w:themeTint="80"/>
        </w:tcBorders>
      </w:tcPr>
    </w:tblStylePr>
    <w:tblStylePr w:type="firstCol">
      <w:rPr>
        <w:b/>
        <w:color w:val="4B4F54" w:themeColor="text1"/>
      </w:rPr>
    </w:tblStylePr>
    <w:tblStylePr w:type="lastCol">
      <w:rPr>
        <w:b/>
        <w:color w:val="4B4F54" w:themeColor="text1"/>
      </w:rPr>
    </w:tblStylePr>
    <w:tblStylePr w:type="band1Vert">
      <w:tblPr/>
      <w:tcPr>
        <w:shd w:val="clear" w:color="D0D2D5" w:themeColor="text1" w:themeTint="40" w:fill="D0D2D5" w:themeFill="text1" w:themeFillTint="40"/>
      </w:tcPr>
    </w:tblStylePr>
    <w:tblStylePr w:type="band1Horz">
      <w:rPr>
        <w:rFonts w:ascii="Arial" w:hAnsi="Arial"/>
        <w:color w:val="4B4F54" w:themeColor="text1"/>
        <w:sz w:val="22"/>
      </w:rPr>
      <w:tblPr/>
      <w:tcPr>
        <w:shd w:val="clear" w:color="D0D2D5" w:themeColor="text1" w:themeTint="40" w:fill="D0D2D5" w:themeFill="text1" w:themeFillTint="40"/>
      </w:tcPr>
    </w:tblStylePr>
    <w:tblStylePr w:type="band2Horz">
      <w:rPr>
        <w:rFonts w:ascii="Arial" w:hAnsi="Arial"/>
        <w:color w:val="4B4F54" w:themeColor="text1"/>
        <w:sz w:val="22"/>
      </w:rPr>
    </w:tblStylePr>
  </w:style>
  <w:style w:type="table" w:styleId="ListTable7Colorful">
    <w:name w:val="List Table 7 Colorful"/>
    <w:basedOn w:val="TableNormal"/>
    <w:uiPriority w:val="99"/>
    <w:rsid w:val="00634B89"/>
    <w:pPr>
      <w:spacing w:before="40"/>
      <w:jc w:val="both"/>
    </w:pPr>
    <w:rPr>
      <w:rFonts w:asciiTheme="minorHAnsi" w:eastAsiaTheme="minorHAnsi" w:hAnsiTheme="minorHAnsi" w:cstheme="minorBidi"/>
      <w:sz w:val="22"/>
      <w:szCs w:val="22"/>
      <w:lang w:val="en-US" w:eastAsia="en-US"/>
    </w:rPr>
    <w:tblPr>
      <w:tblStyleRowBandSize w:val="1"/>
      <w:tblStyleColBandSize w:val="1"/>
      <w:tblBorders>
        <w:right w:val="single" w:sz="4" w:space="0" w:color="A1A6AB" w:themeColor="text1" w:themeTint="80"/>
      </w:tblBorders>
    </w:tblPr>
    <w:tblStylePr w:type="firstRow">
      <w:rPr>
        <w:rFonts w:ascii="Arial" w:hAnsi="Arial"/>
        <w:i/>
        <w:color w:val="A1A6AB" w:themeColor="text1" w:themeTint="80" w:themeShade="95"/>
        <w:sz w:val="22"/>
      </w:rPr>
      <w:tblPr/>
      <w:tcPr>
        <w:tcBorders>
          <w:top w:val="none" w:sz="0" w:space="0" w:color="000000"/>
          <w:left w:val="none" w:sz="0" w:space="0" w:color="000000"/>
          <w:bottom w:val="single" w:sz="4" w:space="0" w:color="A1A6AB" w:themeColor="text1" w:themeTint="80"/>
          <w:right w:val="none" w:sz="0" w:space="0" w:color="000000"/>
        </w:tcBorders>
        <w:shd w:val="clear" w:color="FFFFFF" w:themeColor="light1" w:fill="FFFFFF" w:themeFill="light1"/>
      </w:tcPr>
    </w:tblStylePr>
    <w:tblStylePr w:type="lastRow">
      <w:rPr>
        <w:rFonts w:ascii="Arial" w:hAnsi="Arial"/>
        <w:i/>
        <w:color w:val="A1A6AB" w:themeColor="text1" w:themeTint="80" w:themeShade="95"/>
        <w:sz w:val="22"/>
      </w:rPr>
      <w:tblPr/>
      <w:tcPr>
        <w:tcBorders>
          <w:top w:val="single" w:sz="4" w:space="0" w:color="A1A6AB" w:themeColor="text1" w:themeTint="80"/>
          <w:left w:val="none" w:sz="0" w:space="0" w:color="000000"/>
          <w:bottom w:val="none" w:sz="0" w:space="0" w:color="000000"/>
          <w:right w:val="none" w:sz="0" w:space="0" w:color="000000"/>
        </w:tcBorders>
        <w:shd w:val="clear" w:color="FFFFFF" w:themeColor="light1" w:fill="FFFFFF" w:themeFill="light1"/>
      </w:tcPr>
    </w:tblStylePr>
    <w:tblStylePr w:type="firstCol">
      <w:pPr>
        <w:jc w:val="right"/>
      </w:pPr>
      <w:rPr>
        <w:rFonts w:ascii="Arial" w:hAnsi="Arial"/>
        <w:i/>
        <w:color w:val="A1A6AB" w:themeColor="text1" w:themeTint="80" w:themeShade="95"/>
        <w:sz w:val="22"/>
      </w:rPr>
      <w:tblPr/>
      <w:tcPr>
        <w:tcBorders>
          <w:top w:val="none" w:sz="0" w:space="0" w:color="000000"/>
          <w:left w:val="none" w:sz="0" w:space="0" w:color="000000"/>
          <w:bottom w:val="none" w:sz="0" w:space="0" w:color="000000"/>
          <w:right w:val="single" w:sz="4" w:space="0" w:color="A1A6AB" w:themeColor="text1" w:themeTint="80"/>
        </w:tcBorders>
        <w:shd w:val="clear" w:color="FFFFFF" w:fill="auto"/>
      </w:tcPr>
    </w:tblStylePr>
    <w:tblStylePr w:type="lastCol">
      <w:rPr>
        <w:rFonts w:ascii="Arial" w:hAnsi="Arial"/>
        <w:i/>
        <w:color w:val="A1A6AB" w:themeColor="text1" w:themeTint="80" w:themeShade="95"/>
        <w:sz w:val="22"/>
      </w:rPr>
      <w:tblPr/>
      <w:tcPr>
        <w:tcBorders>
          <w:top w:val="none" w:sz="0" w:space="0" w:color="000000"/>
          <w:left w:val="single" w:sz="4" w:space="0" w:color="A1A6AB" w:themeColor="text1" w:themeTint="80"/>
          <w:bottom w:val="none" w:sz="0" w:space="0" w:color="000000"/>
          <w:right w:val="none" w:sz="0" w:space="0" w:color="000000"/>
        </w:tcBorders>
        <w:shd w:val="clear" w:color="FFFFFF" w:fill="auto"/>
      </w:tcPr>
    </w:tblStylePr>
    <w:tblStylePr w:type="band1Vert">
      <w:tblPr/>
      <w:tcPr>
        <w:shd w:val="clear" w:color="D0D2D5" w:themeColor="text1" w:themeTint="40" w:fill="D0D2D5" w:themeFill="text1" w:themeFillTint="40"/>
      </w:tcPr>
    </w:tblStylePr>
    <w:tblStylePr w:type="band1Horz">
      <w:rPr>
        <w:rFonts w:ascii="Arial" w:hAnsi="Arial"/>
        <w:color w:val="A1A6AB" w:themeColor="text1" w:themeTint="80" w:themeShade="95"/>
        <w:sz w:val="22"/>
      </w:rPr>
      <w:tblPr/>
      <w:tcPr>
        <w:shd w:val="clear" w:color="D0D2D5" w:themeColor="text1" w:themeTint="40" w:fill="D0D2D5" w:themeFill="text1" w:themeFillTint="40"/>
      </w:tcPr>
    </w:tblStylePr>
    <w:tblStylePr w:type="band2Horz">
      <w:rPr>
        <w:rFonts w:ascii="Arial" w:hAnsi="Arial"/>
        <w:color w:val="A1A6AB" w:themeColor="text1" w:themeTint="80" w:themeShade="95"/>
        <w:sz w:val="22"/>
      </w:rPr>
    </w:tblStylePr>
  </w:style>
  <w:style w:type="character" w:styleId="IntenseEmphasis">
    <w:name w:val="Intense Emphasis"/>
    <w:basedOn w:val="DefaultParagraphFont"/>
    <w:uiPriority w:val="34"/>
    <w:qFormat/>
    <w:rsid w:val="00634B89"/>
    <w:rPr>
      <w:b/>
      <w:bCs/>
      <w:i w:val="0"/>
      <w:iCs/>
      <w:color w:val="009681" w:themeColor="text2"/>
      <w:lang w:val="en-US"/>
    </w:rPr>
  </w:style>
  <w:style w:type="character" w:styleId="SubtleEmphasis">
    <w:name w:val="Subtle Emphasis"/>
    <w:basedOn w:val="DefaultParagraphFont"/>
    <w:uiPriority w:val="33"/>
    <w:qFormat/>
    <w:rsid w:val="00634B89"/>
    <w:rPr>
      <w:i w:val="0"/>
      <w:iCs/>
      <w:color w:val="A2A6AC" w:themeColor="text1" w:themeTint="7F"/>
      <w:lang w:val="en-US"/>
    </w:rPr>
  </w:style>
  <w:style w:type="numbering" w:customStyle="1" w:styleId="NoteList">
    <w:name w:val="Note List"/>
    <w:uiPriority w:val="99"/>
    <w:rsid w:val="00634B89"/>
    <w:pPr>
      <w:numPr>
        <w:numId w:val="8"/>
      </w:numPr>
    </w:pPr>
  </w:style>
  <w:style w:type="numbering" w:customStyle="1" w:styleId="HeadingsList">
    <w:name w:val="Headings List"/>
    <w:uiPriority w:val="99"/>
    <w:rsid w:val="00634B89"/>
    <w:pPr>
      <w:numPr>
        <w:numId w:val="9"/>
      </w:numPr>
    </w:pPr>
  </w:style>
  <w:style w:type="numbering" w:customStyle="1" w:styleId="WarningList">
    <w:name w:val="Warning List"/>
    <w:uiPriority w:val="99"/>
    <w:rsid w:val="00634B89"/>
    <w:pPr>
      <w:numPr>
        <w:numId w:val="10"/>
      </w:numPr>
    </w:pPr>
  </w:style>
  <w:style w:type="numbering" w:customStyle="1" w:styleId="buttonlist">
    <w:name w:val="button list"/>
    <w:uiPriority w:val="99"/>
    <w:rsid w:val="00634B89"/>
    <w:pPr>
      <w:numPr>
        <w:numId w:val="11"/>
      </w:numPr>
    </w:pPr>
  </w:style>
  <w:style w:type="paragraph" w:styleId="TOCHeading">
    <w:name w:val="TOC Heading"/>
    <w:basedOn w:val="Heading2"/>
    <w:next w:val="Normal"/>
    <w:uiPriority w:val="39"/>
    <w:unhideWhenUsed/>
    <w:qFormat/>
    <w:rsid w:val="00634B89"/>
    <w:pPr>
      <w:numPr>
        <w:ilvl w:val="0"/>
        <w:numId w:val="0"/>
      </w:numPr>
      <w:spacing w:before="480" w:after="0"/>
      <w:outlineLvl w:val="9"/>
    </w:pPr>
    <w:rPr>
      <w:b/>
      <w:color w:val="009681" w:themeColor="text2"/>
      <w:spacing w:val="4"/>
      <w:sz w:val="32"/>
      <w:lang w:eastAsia="ja-JP"/>
    </w:rPr>
  </w:style>
  <w:style w:type="character" w:styleId="IntenseReference">
    <w:name w:val="Intense Reference"/>
    <w:basedOn w:val="DefaultParagraphFont"/>
    <w:uiPriority w:val="35"/>
    <w:qFormat/>
    <w:rsid w:val="00634B89"/>
    <w:rPr>
      <w:b w:val="0"/>
      <w:bCs/>
      <w:smallCaps/>
      <w:color w:val="009681" w:themeColor="text2"/>
      <w:spacing w:val="5"/>
      <w:u w:val="single"/>
      <w:lang w:val="en-US"/>
    </w:rPr>
  </w:style>
  <w:style w:type="numbering" w:customStyle="1" w:styleId="squarebuttons">
    <w:name w:val="square buttons"/>
    <w:uiPriority w:val="99"/>
    <w:rsid w:val="00634B89"/>
    <w:pPr>
      <w:numPr>
        <w:numId w:val="12"/>
      </w:numPr>
    </w:pPr>
  </w:style>
  <w:style w:type="character" w:styleId="SubtleReference">
    <w:name w:val="Subtle Reference"/>
    <w:basedOn w:val="DefaultParagraphFont"/>
    <w:uiPriority w:val="34"/>
    <w:qFormat/>
    <w:rsid w:val="00634B89"/>
    <w:rPr>
      <w:smallCaps/>
      <w:color w:val="000000"/>
      <w:u w:val="single"/>
      <w:lang w:val="en-US"/>
    </w:rPr>
  </w:style>
  <w:style w:type="numbering" w:customStyle="1" w:styleId="defaultMultilevel">
    <w:name w:val="_default Multilevel"/>
    <w:uiPriority w:val="99"/>
    <w:rsid w:val="00634B89"/>
    <w:pPr>
      <w:numPr>
        <w:numId w:val="13"/>
      </w:numPr>
    </w:pPr>
  </w:style>
  <w:style w:type="character" w:styleId="UnresolvedMention">
    <w:name w:val="Unresolved Mention"/>
    <w:basedOn w:val="DefaultParagraphFont"/>
    <w:uiPriority w:val="99"/>
    <w:semiHidden/>
    <w:unhideWhenUsed/>
    <w:rsid w:val="003469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6756018">
      <w:bodyDiv w:val="1"/>
      <w:marLeft w:val="0"/>
      <w:marRight w:val="0"/>
      <w:marTop w:val="0"/>
      <w:marBottom w:val="0"/>
      <w:divBdr>
        <w:top w:val="none" w:sz="0" w:space="0" w:color="auto"/>
        <w:left w:val="none" w:sz="0" w:space="0" w:color="auto"/>
        <w:bottom w:val="none" w:sz="0" w:space="0" w:color="auto"/>
        <w:right w:val="none" w:sz="0" w:space="0" w:color="auto"/>
      </w:divBdr>
    </w:div>
    <w:div w:id="650721674">
      <w:bodyDiv w:val="1"/>
      <w:marLeft w:val="0"/>
      <w:marRight w:val="0"/>
      <w:marTop w:val="0"/>
      <w:marBottom w:val="0"/>
      <w:divBdr>
        <w:top w:val="none" w:sz="0" w:space="0" w:color="auto"/>
        <w:left w:val="none" w:sz="0" w:space="0" w:color="auto"/>
        <w:bottom w:val="none" w:sz="0" w:space="0" w:color="auto"/>
        <w:right w:val="none" w:sz="0" w:space="0" w:color="auto"/>
      </w:divBdr>
    </w:div>
    <w:div w:id="716048830">
      <w:bodyDiv w:val="1"/>
      <w:marLeft w:val="0"/>
      <w:marRight w:val="0"/>
      <w:marTop w:val="0"/>
      <w:marBottom w:val="0"/>
      <w:divBdr>
        <w:top w:val="none" w:sz="0" w:space="0" w:color="auto"/>
        <w:left w:val="none" w:sz="0" w:space="0" w:color="auto"/>
        <w:bottom w:val="none" w:sz="0" w:space="0" w:color="auto"/>
        <w:right w:val="none" w:sz="0" w:space="0" w:color="auto"/>
      </w:divBdr>
    </w:div>
    <w:div w:id="861822843">
      <w:bodyDiv w:val="1"/>
      <w:marLeft w:val="0"/>
      <w:marRight w:val="0"/>
      <w:marTop w:val="0"/>
      <w:marBottom w:val="0"/>
      <w:divBdr>
        <w:top w:val="none" w:sz="0" w:space="0" w:color="auto"/>
        <w:left w:val="none" w:sz="0" w:space="0" w:color="auto"/>
        <w:bottom w:val="none" w:sz="0" w:space="0" w:color="auto"/>
        <w:right w:val="none" w:sz="0" w:space="0" w:color="auto"/>
      </w:divBdr>
    </w:div>
    <w:div w:id="1047342216">
      <w:bodyDiv w:val="1"/>
      <w:marLeft w:val="0"/>
      <w:marRight w:val="0"/>
      <w:marTop w:val="0"/>
      <w:marBottom w:val="0"/>
      <w:divBdr>
        <w:top w:val="none" w:sz="0" w:space="0" w:color="auto"/>
        <w:left w:val="none" w:sz="0" w:space="0" w:color="auto"/>
        <w:bottom w:val="none" w:sz="0" w:space="0" w:color="auto"/>
        <w:right w:val="none" w:sz="0" w:space="0" w:color="auto"/>
      </w:divBdr>
    </w:div>
    <w:div w:id="1948539958">
      <w:bodyDiv w:val="1"/>
      <w:marLeft w:val="0"/>
      <w:marRight w:val="0"/>
      <w:marTop w:val="0"/>
      <w:marBottom w:val="0"/>
      <w:divBdr>
        <w:top w:val="none" w:sz="0" w:space="0" w:color="auto"/>
        <w:left w:val="none" w:sz="0" w:space="0" w:color="auto"/>
        <w:bottom w:val="none" w:sz="0" w:space="0" w:color="auto"/>
        <w:right w:val="none" w:sz="0" w:space="0" w:color="auto"/>
      </w:divBdr>
    </w:div>
    <w:div w:id="20612446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P:Port/acquirer/user/UpdateUser" TargetMode="External"/><Relationship Id="rId21" Type="http://schemas.openxmlformats.org/officeDocument/2006/relationships/hyperlink" Target="https://IP:Port/acquirer/meta/GetToken" TargetMode="External"/><Relationship Id="rId42" Type="http://schemas.openxmlformats.org/officeDocument/2006/relationships/hyperlink" Target="https://IP:Port/acquirer/meta/GetBalance" TargetMode="External"/><Relationship Id="rId47" Type="http://schemas.openxmlformats.org/officeDocument/2006/relationships/hyperlink" Target="https://IP:Port/acquirer/fin/TxnHistory" TargetMode="External"/><Relationship Id="rId63" Type="http://schemas.openxmlformats.org/officeDocument/2006/relationships/hyperlink" Target="https://IP:Port/acquirer/user/GetSmsToken" TargetMode="External"/><Relationship Id="rId68" Type="http://schemas.openxmlformats.org/officeDocument/2006/relationships/hyperlink" Target="https://IP:Port/acquirer/fin/TopupLite" TargetMode="External"/><Relationship Id="rId84" Type="http://schemas.openxmlformats.org/officeDocument/2006/relationships/hyperlink" Target="https://IP:Port/acquirer/merchant/RemoveTerminal" TargetMode="External"/><Relationship Id="rId89" Type="http://schemas.openxmlformats.org/officeDocument/2006/relationships/hyperlink" Target="mailto:rustomjee.*@idfcfirstbank" TargetMode="External"/><Relationship Id="rId16" Type="http://schemas.openxmlformats.org/officeDocument/2006/relationships/footer" Target="footer1.xml"/><Relationship Id="rId11" Type="http://schemas.openxmlformats.org/officeDocument/2006/relationships/image" Target="media/image3.jpeg"/><Relationship Id="rId32" Type="http://schemas.openxmlformats.org/officeDocument/2006/relationships/hyperlink" Target="https://IP:Port/acquirer/user/RemoveVpa" TargetMode="External"/><Relationship Id="rId37" Type="http://schemas.openxmlformats.org/officeDocument/2006/relationships/hyperlink" Target="https://IP:Port/acquirer/user/RemoveAccounts" TargetMode="External"/><Relationship Id="rId53" Type="http://schemas.openxmlformats.org/officeDocument/2006/relationships/hyperlink" Target="https://IP:Port/acquirer/fin/GetTxnStatus" TargetMode="External"/><Relationship Id="rId58" Type="http://schemas.openxmlformats.org/officeDocument/2006/relationships/hyperlink" Target="https://IP:Port/acquirer/user/ListBlockedPayee" TargetMode="External"/><Relationship Id="rId74" Type="http://schemas.openxmlformats.org/officeDocument/2006/relationships/hyperlink" Target="https://IP:Port/acquirer/merchant/RegMerchant" TargetMode="External"/><Relationship Id="rId79" Type="http://schemas.openxmlformats.org/officeDocument/2006/relationships/hyperlink" Target="mailto:rustomjee.*@idfcfirstbank" TargetMode="External"/><Relationship Id="rId5" Type="http://schemas.openxmlformats.org/officeDocument/2006/relationships/settings" Target="settings.xml"/><Relationship Id="rId90" Type="http://schemas.openxmlformats.org/officeDocument/2006/relationships/hyperlink" Target="https://IP:Port/acquirer/merchant/RegMerchant" TargetMode="External"/><Relationship Id="rId22" Type="http://schemas.openxmlformats.org/officeDocument/2006/relationships/hyperlink" Target="https://IP:Port/acquirer/meta/ListVae" TargetMode="External"/><Relationship Id="rId27" Type="http://schemas.openxmlformats.org/officeDocument/2006/relationships/hyperlink" Target="https://IP:Port/acquirer/user/GetUser" TargetMode="External"/><Relationship Id="rId43" Type="http://schemas.openxmlformats.org/officeDocument/2006/relationships/hyperlink" Target="https://IP:Port/acquirer/meta/ValAddr" TargetMode="External"/><Relationship Id="rId48" Type="http://schemas.openxmlformats.org/officeDocument/2006/relationships/hyperlink" Target="https://IP:Port/acquirer/fin/PendingTxns" TargetMode="External"/><Relationship Id="rId64" Type="http://schemas.openxmlformats.org/officeDocument/2006/relationships/hyperlink" Target="https://IP:Port/acquirer/user/VerifySmsToken" TargetMode="External"/><Relationship Id="rId69" Type="http://schemas.openxmlformats.org/officeDocument/2006/relationships/hyperlink" Target="https://IP:Port/acquirer/fin/DisableLite" TargetMode="External"/><Relationship Id="rId8" Type="http://schemas.openxmlformats.org/officeDocument/2006/relationships/endnotes" Target="endnotes.xml"/><Relationship Id="rId51" Type="http://schemas.openxmlformats.org/officeDocument/2006/relationships/hyperlink" Target="https://IP:Port/acquirer/mandate/ApproveMandate" TargetMode="External"/><Relationship Id="rId72" Type="http://schemas.openxmlformats.org/officeDocument/2006/relationships/hyperlink" Target="mailto:vodafone.*@idfcbank" TargetMode="External"/><Relationship Id="rId80" Type="http://schemas.openxmlformats.org/officeDocument/2006/relationships/hyperlink" Target="https://IP:Port/acquirer/merchant/AddTerminal" TargetMode="External"/><Relationship Id="rId85" Type="http://schemas.openxmlformats.org/officeDocument/2006/relationships/header" Target="header3.xml"/><Relationship Id="rId93"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eader" Target="header2.xml"/><Relationship Id="rId25" Type="http://schemas.openxmlformats.org/officeDocument/2006/relationships/hyperlink" Target="https://IP:Port/acquirer/user/RegUser" TargetMode="External"/><Relationship Id="rId33" Type="http://schemas.openxmlformats.org/officeDocument/2006/relationships/hyperlink" Target="https://IP:Port/acquirer/meta/ListAccount" TargetMode="External"/><Relationship Id="rId38" Type="http://schemas.openxmlformats.org/officeDocument/2006/relationships/hyperlink" Target="https://IP:Port/acquirer/user/DeregisterUser" TargetMode="External"/><Relationship Id="rId46" Type="http://schemas.openxmlformats.org/officeDocument/2006/relationships/hyperlink" Target="https://IP:Port/acquirer/fin/ApproveCollect" TargetMode="External"/><Relationship Id="rId59" Type="http://schemas.openxmlformats.org/officeDocument/2006/relationships/hyperlink" Target="https://IP:Port/acquirer/user/UnblockPayee" TargetMode="External"/><Relationship Id="rId67" Type="http://schemas.openxmlformats.org/officeDocument/2006/relationships/hyperlink" Target="https://IP:Port/acquirer/fin/EnableLite" TargetMode="External"/><Relationship Id="rId20" Type="http://schemas.openxmlformats.org/officeDocument/2006/relationships/hyperlink" Target="https://IP:Port/acquirer/meta/ListPspKeys" TargetMode="External"/><Relationship Id="rId41" Type="http://schemas.openxmlformats.org/officeDocument/2006/relationships/hyperlink" Target="https://IP:Port/acquirer/meta/ChangeUpiPin" TargetMode="External"/><Relationship Id="rId54" Type="http://schemas.openxmlformats.org/officeDocument/2006/relationships/hyperlink" Target="https://IP:Port/acquirer/mandate/GetMandateStatus" TargetMode="External"/><Relationship Id="rId62" Type="http://schemas.openxmlformats.org/officeDocument/2006/relationships/hyperlink" Target="https://IP:Port/acquirer/user/RemoveBene" TargetMode="External"/><Relationship Id="rId70" Type="http://schemas.openxmlformats.org/officeDocument/2006/relationships/hyperlink" Target="https://IP:Port/acquirer/fin/SyncLite" TargetMode="External"/><Relationship Id="rId75" Type="http://schemas.openxmlformats.org/officeDocument/2006/relationships/hyperlink" Target="https://IP:Port/acquirer/merchant/UpdateMerchant" TargetMode="External"/><Relationship Id="rId83" Type="http://schemas.openxmlformats.org/officeDocument/2006/relationships/hyperlink" Target="https://IP:Port/acquirer/merchant/UpdateTerminal" TargetMode="External"/><Relationship Id="rId88" Type="http://schemas.openxmlformats.org/officeDocument/2006/relationships/hyperlink" Target="mailto:vodafone.*@idfcbank" TargetMode="External"/><Relationship Id="rId91" Type="http://schemas.openxmlformats.org/officeDocument/2006/relationships/hyperlink" Target="https://IP:Port/acquirer/fin/GetTxnStatu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hyperlink" Target="https://IP:Port/acquirer/user/ListSecQuestion" TargetMode="External"/><Relationship Id="rId28" Type="http://schemas.openxmlformats.org/officeDocument/2006/relationships/hyperlink" Target="https://IP:Port/acquirer/user/CheckVpaAvailability" TargetMode="External"/><Relationship Id="rId36" Type="http://schemas.openxmlformats.org/officeDocument/2006/relationships/hyperlink" Target="https://IP:Port/acquirer/user/GetAccounts" TargetMode="External"/><Relationship Id="rId49" Type="http://schemas.openxmlformats.org/officeDocument/2006/relationships/hyperlink" Target="https://IP:Port/acquirer/mandate/RequestMandate" TargetMode="External"/><Relationship Id="rId57" Type="http://schemas.openxmlformats.org/officeDocument/2006/relationships/hyperlink" Target="https://IP:Port/acquirer/user/BlockPayee" TargetMode="External"/><Relationship Id="rId10" Type="http://schemas.openxmlformats.org/officeDocument/2006/relationships/image" Target="media/image2.png"/><Relationship Id="rId31" Type="http://schemas.openxmlformats.org/officeDocument/2006/relationships/hyperlink" Target="https://IP:Port/acquirer/user/GetVpa" TargetMode="External"/><Relationship Id="rId44" Type="http://schemas.openxmlformats.org/officeDocument/2006/relationships/hyperlink" Target="https://IP:Port/acquirer/fin/RequestPay" TargetMode="External"/><Relationship Id="rId52" Type="http://schemas.openxmlformats.org/officeDocument/2006/relationships/hyperlink" Target="https://IP:Port/acquirer/mandate/MandateHistory" TargetMode="External"/><Relationship Id="rId60" Type="http://schemas.openxmlformats.org/officeDocument/2006/relationships/hyperlink" Target="https://IP:Port/acquirer/user/AddBene" TargetMode="External"/><Relationship Id="rId65" Type="http://schemas.openxmlformats.org/officeDocument/2006/relationships/hyperlink" Target="https://IP:Port/acquirer/user/UserProfile" TargetMode="External"/><Relationship Id="rId73" Type="http://schemas.openxmlformats.org/officeDocument/2006/relationships/hyperlink" Target="mailto:rustomjee.*@idfcfirstbank" TargetMode="External"/><Relationship Id="rId78" Type="http://schemas.openxmlformats.org/officeDocument/2006/relationships/hyperlink" Target="mailto:vodafone.*@idfcbank" TargetMode="External"/><Relationship Id="rId81" Type="http://schemas.openxmlformats.org/officeDocument/2006/relationships/hyperlink" Target="mailto:vodafone.*@idfcbank" TargetMode="External"/><Relationship Id="rId86"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http://localhost:8080/oauth/token?grant_type=client_credentials" TargetMode="External"/><Relationship Id="rId18" Type="http://schemas.openxmlformats.org/officeDocument/2006/relationships/hyperlink" Target="https://IP:Port/acquirer/meta/ListAccPvd" TargetMode="External"/><Relationship Id="rId39" Type="http://schemas.openxmlformats.org/officeDocument/2006/relationships/hyperlink" Target="https://IP:Port/acquirer/meta/GetOtp" TargetMode="External"/><Relationship Id="rId34" Type="http://schemas.openxmlformats.org/officeDocument/2006/relationships/hyperlink" Target="https://IP:Port/acquirer/user/RegAccount" TargetMode="External"/><Relationship Id="rId50" Type="http://schemas.openxmlformats.org/officeDocument/2006/relationships/hyperlink" Target="https://IP:Port/acquirer/mandate/PendingMandate" TargetMode="External"/><Relationship Id="rId55" Type="http://schemas.openxmlformats.org/officeDocument/2006/relationships/hyperlink" Target="https://IP:Port/acquirer/fin/Complaint" TargetMode="External"/><Relationship Id="rId76" Type="http://schemas.openxmlformats.org/officeDocument/2006/relationships/hyperlink" Target="https://IP:Port/acquirer/merchant/RemoveSubMerchant" TargetMode="External"/><Relationship Id="rId7" Type="http://schemas.openxmlformats.org/officeDocument/2006/relationships/footnotes" Target="footnotes.xml"/><Relationship Id="rId71" Type="http://schemas.openxmlformats.org/officeDocument/2006/relationships/hyperlink" Target="https://IP:Port/acquirer/fin/LitePay"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IP:Port/acquirer/user/RegVpa" TargetMode="External"/><Relationship Id="rId24" Type="http://schemas.openxmlformats.org/officeDocument/2006/relationships/hyperlink" Target="https://IP:Port/acquirer/user/VerifySecQuestion" TargetMode="External"/><Relationship Id="rId40" Type="http://schemas.openxmlformats.org/officeDocument/2006/relationships/hyperlink" Target="https://IP:Port/acquirer/meta/SetUpiPin" TargetMode="External"/><Relationship Id="rId45" Type="http://schemas.openxmlformats.org/officeDocument/2006/relationships/hyperlink" Target="https://IP:Port/acquirer/fin/RequestCollect" TargetMode="External"/><Relationship Id="rId66" Type="http://schemas.openxmlformats.org/officeDocument/2006/relationships/hyperlink" Target="https://IP:Port/acquirer/user/GetAppParam" TargetMode="External"/><Relationship Id="rId87" Type="http://schemas.openxmlformats.org/officeDocument/2006/relationships/header" Target="header4.xml"/><Relationship Id="rId61" Type="http://schemas.openxmlformats.org/officeDocument/2006/relationships/hyperlink" Target="https://IP:Port/acquirer/user/ListBene" TargetMode="External"/><Relationship Id="rId82" Type="http://schemas.openxmlformats.org/officeDocument/2006/relationships/hyperlink" Target="mailto:rustomjee.*@idfcfirstbank" TargetMode="External"/><Relationship Id="rId19" Type="http://schemas.openxmlformats.org/officeDocument/2006/relationships/hyperlink" Target="https://IP:Port/acquirer/meta/ListKeys" TargetMode="External"/><Relationship Id="rId14" Type="http://schemas.openxmlformats.org/officeDocument/2006/relationships/hyperlink" Target="https://IP:Port/acquirer/meta/ListPsp" TargetMode="External"/><Relationship Id="rId30" Type="http://schemas.openxmlformats.org/officeDocument/2006/relationships/hyperlink" Target="https://IP:Port/acquirer/user/UpdateVpa" TargetMode="External"/><Relationship Id="rId35" Type="http://schemas.openxmlformats.org/officeDocument/2006/relationships/hyperlink" Target="https://IP:Port/acquirer/user/UpdateAccount" TargetMode="External"/><Relationship Id="rId56" Type="http://schemas.openxmlformats.org/officeDocument/2006/relationships/hyperlink" Target="https://IP:Port/acquirer/fin/GetComplaintStatus" TargetMode="External"/><Relationship Id="rId77" Type="http://schemas.openxmlformats.org/officeDocument/2006/relationships/hyperlink" Target="https://IP:Port/acquirer/merchant/GetSubMerchan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head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Montran Theme">
  <a:themeElements>
    <a:clrScheme name="Montran Colors">
      <a:dk1>
        <a:srgbClr val="4B4F54"/>
      </a:dk1>
      <a:lt1>
        <a:srgbClr val="FFFFFF"/>
      </a:lt1>
      <a:dk2>
        <a:srgbClr val="009681"/>
      </a:dk2>
      <a:lt2>
        <a:srgbClr val="FFFFFF"/>
      </a:lt2>
      <a:accent1>
        <a:srgbClr val="41B3A3"/>
      </a:accent1>
      <a:accent2>
        <a:srgbClr val="D2D4D7"/>
      </a:accent2>
      <a:accent3>
        <a:srgbClr val="BBEBDE"/>
      </a:accent3>
      <a:accent4>
        <a:srgbClr val="E2F3F1"/>
      </a:accent4>
      <a:accent5>
        <a:srgbClr val="C4DACF"/>
      </a:accent5>
      <a:accent6>
        <a:srgbClr val="B7E7E3"/>
      </a:accent6>
      <a:hlink>
        <a:srgbClr val="E69858"/>
      </a:hlink>
      <a:folHlink>
        <a:srgbClr val="CF6E1F"/>
      </a:folHlink>
    </a:clrScheme>
    <a:fontScheme name="Test 1">
      <a:majorFont>
        <a:latin typeface="Garamond"/>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EBFE90-29E3-4355-A4F5-91FE51D6A1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386</Pages>
  <Words>61746</Words>
  <Characters>351953</Characters>
  <Application>Microsoft Office Word</Application>
  <DocSecurity>0</DocSecurity>
  <Lines>2932</Lines>
  <Paragraphs>825</Paragraphs>
  <ScaleCrop>false</ScaleCrop>
  <HeadingPairs>
    <vt:vector size="2" baseType="variant">
      <vt:variant>
        <vt:lpstr>Title</vt:lpstr>
      </vt:variant>
      <vt:variant>
        <vt:i4>1</vt:i4>
      </vt:variant>
    </vt:vector>
  </HeadingPairs>
  <TitlesOfParts>
    <vt:vector size="1" baseType="lpstr">
      <vt:lpstr>Montran PSP API Specification – Customer PSP</vt:lpstr>
    </vt:vector>
  </TitlesOfParts>
  <Company>Montran</Company>
  <LinksUpToDate>false</LinksUpToDate>
  <CharactersWithSpaces>41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ran PSP API Specification – Customer PSP</dc:title>
  <dc:subject>&lt;4-letter bank code&gt;_&lt;2-letter country code&gt;_&lt;Product Name&gt;_&lt;Solution Specification&gt;</dc:subject>
  <dc:creator>Yogesh Hasabe</dc:creator>
  <cp:lastModifiedBy>Amit Kumar Gupta</cp:lastModifiedBy>
  <cp:revision>13</cp:revision>
  <cp:lastPrinted>2023-04-02T12:41:00Z</cp:lastPrinted>
  <dcterms:created xsi:type="dcterms:W3CDTF">2025-03-07T14:01:00Z</dcterms:created>
  <dcterms:modified xsi:type="dcterms:W3CDTF">2025-04-1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545</vt:lpwstr>
  </property>
  <property fmtid="{D5CDD505-2E9C-101B-9397-08002B2CF9AE}" pid="3" name="ICV">
    <vt:lpwstr>C34B6A3FE8A641648B6A50F58E6BF2C5_12</vt:lpwstr>
  </property>
</Properties>
</file>